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chart4.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5.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6.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7.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8.xml" ContentType="application/vnd.openxmlformats-officedocument.drawingml.chart+xml"/>
  <Override PartName="/word/charts/style7.xml" ContentType="application/vnd.ms-office.chartstyle+xml"/>
  <Override PartName="/word/charts/colors7.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page" w:horzAnchor="page" w:tblpX="1436" w:tblpY="1391"/>
        <w:tblW w:w="7880" w:type="dxa"/>
        <w:tblLayout w:type="fixed"/>
        <w:tblCellMar>
          <w:top w:w="28" w:type="dxa"/>
          <w:left w:w="0" w:type="dxa"/>
          <w:bottom w:w="28" w:type="dxa"/>
          <w:right w:w="0" w:type="dxa"/>
        </w:tblCellMar>
        <w:tblLook w:val="04A0" w:firstRow="1" w:lastRow="0" w:firstColumn="1" w:lastColumn="0" w:noHBand="0" w:noVBand="1"/>
      </w:tblPr>
      <w:tblGrid>
        <w:gridCol w:w="7880"/>
      </w:tblGrid>
      <w:tr w:rsidR="00BA1780" w:rsidRPr="006D680B" w14:paraId="3A007182" w14:textId="77777777" w:rsidTr="0010354F">
        <w:trPr>
          <w:cantSplit/>
          <w:trHeight w:hRule="exact" w:val="851"/>
        </w:trPr>
        <w:tc>
          <w:tcPr>
            <w:tcW w:w="7880" w:type="dxa"/>
            <w:vAlign w:val="center"/>
          </w:tcPr>
          <w:p w14:paraId="042FD4B9" w14:textId="77777777" w:rsidR="00BA1780" w:rsidRPr="006D680B" w:rsidRDefault="00BA1780" w:rsidP="0010354F">
            <w:pPr>
              <w:pStyle w:val="a"/>
              <w:tabs>
                <w:tab w:val="left" w:pos="187"/>
                <w:tab w:val="left" w:pos="288"/>
                <w:tab w:val="left" w:pos="374"/>
              </w:tabs>
              <w:wordWrap/>
              <w:spacing w:line="240" w:lineRule="auto"/>
              <w:jc w:val="center"/>
              <w:rPr>
                <w:rFonts w:hAnsi="Batang" w:cs="HYSinMyeongJo-Medium"/>
                <w:sz w:val="28"/>
                <w:szCs w:val="28"/>
                <w:lang w:val="en-GB"/>
              </w:rPr>
            </w:pPr>
          </w:p>
        </w:tc>
      </w:tr>
      <w:tr w:rsidR="00BA1780" w:rsidRPr="006D680B" w14:paraId="6DF5C612" w14:textId="77777777" w:rsidTr="0010354F">
        <w:trPr>
          <w:cantSplit/>
          <w:trHeight w:hRule="exact" w:val="586"/>
        </w:trPr>
        <w:tc>
          <w:tcPr>
            <w:tcW w:w="7880" w:type="dxa"/>
            <w:vAlign w:val="center"/>
          </w:tcPr>
          <w:p w14:paraId="3E0F59D3" w14:textId="77777777" w:rsidR="00BA1780" w:rsidRPr="006D680B" w:rsidRDefault="00BA1780" w:rsidP="0010354F">
            <w:pPr>
              <w:pStyle w:val="a"/>
              <w:tabs>
                <w:tab w:val="left" w:pos="187"/>
                <w:tab w:val="left" w:pos="288"/>
                <w:tab w:val="left" w:pos="374"/>
              </w:tabs>
              <w:wordWrap/>
              <w:spacing w:line="240" w:lineRule="auto"/>
              <w:jc w:val="center"/>
              <w:rPr>
                <w:rFonts w:hAnsi="Batang" w:cs="HYSinMyeongJo-Medium"/>
                <w:color w:val="auto"/>
                <w:sz w:val="28"/>
                <w:szCs w:val="28"/>
                <w:lang w:val="en-GB"/>
              </w:rPr>
            </w:pPr>
            <w:r w:rsidRPr="006D680B">
              <w:rPr>
                <w:rFonts w:hAnsi="Batang" w:cs="HYSinMyeongJo-Medium"/>
                <w:color w:val="auto"/>
                <w:sz w:val="28"/>
                <w:szCs w:val="28"/>
                <w:lang w:val="en-GB"/>
              </w:rPr>
              <w:t>Thesis for Master of Engineering</w:t>
            </w:r>
          </w:p>
        </w:tc>
      </w:tr>
      <w:tr w:rsidR="00BA1780" w:rsidRPr="006D680B" w14:paraId="464FF7B4" w14:textId="77777777" w:rsidTr="0010354F">
        <w:trPr>
          <w:cantSplit/>
          <w:trHeight w:hRule="exact" w:val="851"/>
        </w:trPr>
        <w:tc>
          <w:tcPr>
            <w:tcW w:w="7880" w:type="dxa"/>
            <w:vAlign w:val="center"/>
          </w:tcPr>
          <w:p w14:paraId="08BC9941" w14:textId="73C32BA4" w:rsidR="00BA1780" w:rsidRPr="006D680B" w:rsidRDefault="00BA1780" w:rsidP="005B30D7">
            <w:pPr>
              <w:pStyle w:val="a"/>
              <w:tabs>
                <w:tab w:val="left" w:pos="187"/>
                <w:tab w:val="left" w:pos="288"/>
                <w:tab w:val="left" w:pos="374"/>
              </w:tabs>
              <w:wordWrap/>
              <w:jc w:val="center"/>
              <w:rPr>
                <w:rFonts w:hAnsi="Batang"/>
                <w:color w:val="auto"/>
                <w:lang w:val="en-GB"/>
              </w:rPr>
            </w:pPr>
          </w:p>
        </w:tc>
      </w:tr>
      <w:tr w:rsidR="00BA1780" w:rsidRPr="006D680B" w14:paraId="6881E4EC" w14:textId="77777777" w:rsidTr="0010354F">
        <w:trPr>
          <w:cantSplit/>
          <w:trHeight w:val="3995"/>
        </w:trPr>
        <w:tc>
          <w:tcPr>
            <w:tcW w:w="7880" w:type="dxa"/>
          </w:tcPr>
          <w:p w14:paraId="04DE8ADD" w14:textId="51BCFB66" w:rsidR="00BA1780" w:rsidRPr="006D680B" w:rsidRDefault="008A2844" w:rsidP="0010354F">
            <w:pPr>
              <w:pStyle w:val="a"/>
              <w:tabs>
                <w:tab w:val="left" w:pos="187"/>
                <w:tab w:val="left" w:pos="288"/>
                <w:tab w:val="left" w:pos="374"/>
              </w:tabs>
              <w:wordWrap/>
              <w:jc w:val="center"/>
              <w:rPr>
                <w:rFonts w:hAnsi="Batang" w:cs="HYSinMyeongJo-Medium"/>
                <w:color w:val="auto"/>
                <w:sz w:val="40"/>
                <w:szCs w:val="40"/>
                <w:lang w:val="en-GB"/>
              </w:rPr>
            </w:pPr>
            <w:r w:rsidRPr="006D680B">
              <w:rPr>
                <w:rFonts w:hAnsi="Batang"/>
                <w:color w:val="auto"/>
                <w:sz w:val="40"/>
                <w:szCs w:val="40"/>
                <w:lang w:val="en-GB"/>
              </w:rPr>
              <w:t xml:space="preserve">Enhancing the efficiency of animal-alternative </w:t>
            </w:r>
            <w:r w:rsidR="008D26C6">
              <w:rPr>
                <w:rFonts w:hAnsi="Batang"/>
                <w:i/>
                <w:iCs/>
                <w:color w:val="auto"/>
                <w:sz w:val="40"/>
                <w:szCs w:val="40"/>
                <w:lang w:val="en-GB"/>
              </w:rPr>
              <w:t>in silico</w:t>
            </w:r>
            <w:r w:rsidRPr="006D680B">
              <w:rPr>
                <w:rFonts w:hAnsi="Batang"/>
                <w:color w:val="auto"/>
                <w:sz w:val="40"/>
                <w:szCs w:val="40"/>
                <w:lang w:val="en-GB"/>
              </w:rPr>
              <w:t xml:space="preserve"> drug cardiotoxicity prediction through CUDA-based parallel processing</w:t>
            </w:r>
          </w:p>
        </w:tc>
      </w:tr>
      <w:tr w:rsidR="00BA1780" w:rsidRPr="006D680B" w14:paraId="37DB01A1" w14:textId="77777777" w:rsidTr="0010354F">
        <w:trPr>
          <w:cantSplit/>
          <w:trHeight w:hRule="exact" w:val="397"/>
        </w:trPr>
        <w:tc>
          <w:tcPr>
            <w:tcW w:w="7880" w:type="dxa"/>
            <w:vAlign w:val="center"/>
          </w:tcPr>
          <w:p w14:paraId="5A382B1E" w14:textId="56A2A4C8" w:rsidR="00BA1780" w:rsidRPr="006D680B" w:rsidRDefault="00F1303F"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D680B">
              <w:rPr>
                <w:rFonts w:hAnsi="Batang" w:cs="HYSinMyeongJo-Medium"/>
                <w:color w:val="auto"/>
                <w:sz w:val="28"/>
                <w:szCs w:val="28"/>
                <w:lang w:val="en-GB"/>
              </w:rPr>
              <w:t>December</w:t>
            </w:r>
            <w:r w:rsidR="008A2844" w:rsidRPr="006D680B">
              <w:rPr>
                <w:rFonts w:hAnsi="Batang" w:cs="HYSinMyeongJo-Medium"/>
                <w:color w:val="auto"/>
                <w:sz w:val="28"/>
                <w:szCs w:val="28"/>
                <w:lang w:val="en-GB"/>
              </w:rPr>
              <w:t xml:space="preserve"> 2024</w:t>
            </w:r>
          </w:p>
        </w:tc>
      </w:tr>
      <w:tr w:rsidR="00BA1780" w:rsidRPr="006D680B" w14:paraId="3CF932D6" w14:textId="77777777" w:rsidTr="0010354F">
        <w:trPr>
          <w:cantSplit/>
          <w:trHeight w:hRule="exact" w:val="567"/>
        </w:trPr>
        <w:tc>
          <w:tcPr>
            <w:tcW w:w="7880" w:type="dxa"/>
            <w:vAlign w:val="center"/>
          </w:tcPr>
          <w:p w14:paraId="67DA4E42"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15329AA1" w14:textId="77777777" w:rsidTr="0010354F">
        <w:trPr>
          <w:cantSplit/>
          <w:trHeight w:val="567"/>
        </w:trPr>
        <w:tc>
          <w:tcPr>
            <w:tcW w:w="7880" w:type="dxa"/>
            <w:vAlign w:val="center"/>
          </w:tcPr>
          <w:p w14:paraId="3F20150F"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Graduate School</w:t>
            </w:r>
          </w:p>
          <w:p w14:paraId="4CD4A7B5"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Kumoh National Institute of Technology</w:t>
            </w:r>
          </w:p>
        </w:tc>
      </w:tr>
      <w:tr w:rsidR="00BA1780" w:rsidRPr="006D680B" w14:paraId="58EEFCC2" w14:textId="77777777" w:rsidTr="0010354F">
        <w:trPr>
          <w:cantSplit/>
          <w:trHeight w:hRule="exact" w:val="567"/>
        </w:trPr>
        <w:tc>
          <w:tcPr>
            <w:tcW w:w="7880" w:type="dxa"/>
            <w:vAlign w:val="center"/>
          </w:tcPr>
          <w:p w14:paraId="5162DE17"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7C55F2B6" w14:textId="77777777" w:rsidTr="0010354F">
        <w:trPr>
          <w:cantSplit/>
          <w:trHeight w:hRule="exact" w:val="541"/>
        </w:trPr>
        <w:tc>
          <w:tcPr>
            <w:tcW w:w="7880" w:type="dxa"/>
            <w:vAlign w:val="center"/>
          </w:tcPr>
          <w:p w14:paraId="63638799"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D680B">
              <w:rPr>
                <w:rFonts w:hAnsi="Batang" w:cs="HYSinMyeongJo-Medium"/>
                <w:color w:val="auto"/>
                <w:sz w:val="28"/>
                <w:szCs w:val="32"/>
                <w:lang w:val="en-GB"/>
              </w:rPr>
              <w:t>Department of IT Convergence Engineering</w:t>
            </w:r>
          </w:p>
        </w:tc>
      </w:tr>
      <w:tr w:rsidR="00BA1780" w:rsidRPr="006D680B" w14:paraId="14B0C6A0" w14:textId="77777777" w:rsidTr="0010354F">
        <w:trPr>
          <w:cantSplit/>
          <w:trHeight w:hRule="exact" w:val="567"/>
        </w:trPr>
        <w:tc>
          <w:tcPr>
            <w:tcW w:w="7880" w:type="dxa"/>
            <w:vAlign w:val="center"/>
          </w:tcPr>
          <w:p w14:paraId="084D332C"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649F8ECC" w14:textId="77777777" w:rsidTr="0010354F">
        <w:trPr>
          <w:cantSplit/>
          <w:trHeight w:hRule="exact" w:val="567"/>
        </w:trPr>
        <w:tc>
          <w:tcPr>
            <w:tcW w:w="7880" w:type="dxa"/>
            <w:vAlign w:val="center"/>
          </w:tcPr>
          <w:p w14:paraId="5CC09EF9" w14:textId="165984E4" w:rsidR="00BA1780" w:rsidRPr="006D680B" w:rsidRDefault="008A2844"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Iga Narendra Pramawijaya</w:t>
            </w:r>
          </w:p>
        </w:tc>
      </w:tr>
      <w:tr w:rsidR="00BA1780" w:rsidRPr="006D680B" w14:paraId="2BD8AEBC" w14:textId="77777777" w:rsidTr="0010354F">
        <w:trPr>
          <w:cantSplit/>
          <w:trHeight w:hRule="exact" w:val="851"/>
        </w:trPr>
        <w:tc>
          <w:tcPr>
            <w:tcW w:w="7880" w:type="dxa"/>
            <w:vAlign w:val="center"/>
          </w:tcPr>
          <w:p w14:paraId="583607DE" w14:textId="77777777" w:rsidR="00BA1780" w:rsidRPr="006D680B" w:rsidRDefault="00BA1780" w:rsidP="0010354F">
            <w:pPr>
              <w:pStyle w:val="a"/>
              <w:tabs>
                <w:tab w:val="left" w:pos="187"/>
                <w:tab w:val="left" w:pos="288"/>
                <w:tab w:val="left" w:pos="374"/>
              </w:tabs>
              <w:wordWrap/>
              <w:snapToGrid/>
              <w:spacing w:line="240" w:lineRule="auto"/>
              <w:rPr>
                <w:rFonts w:hAnsi="Batang" w:cs="HYSinMyeongJo-Medium"/>
                <w:sz w:val="32"/>
                <w:szCs w:val="32"/>
                <w:lang w:val="en-GB"/>
              </w:rPr>
            </w:pPr>
          </w:p>
        </w:tc>
      </w:tr>
    </w:tbl>
    <w:p w14:paraId="32B42908" w14:textId="77777777" w:rsidR="00BA1780" w:rsidRPr="006D680B" w:rsidRDefault="00BA1780" w:rsidP="00B8611B">
      <w:pPr>
        <w:spacing w:line="360" w:lineRule="auto"/>
        <w:rPr>
          <w:lang w:eastAsia="ja-JP"/>
        </w:rPr>
      </w:pPr>
      <w:r w:rsidRPr="006D680B">
        <w:rPr>
          <w:lang w:eastAsia="ja-JP"/>
        </w:rPr>
        <w:br w:type="page"/>
      </w:r>
    </w:p>
    <w:tbl>
      <w:tblPr>
        <w:tblpPr w:leftFromText="180" w:rightFromText="180" w:vertAnchor="page" w:horzAnchor="margin" w:tblpY="1441"/>
        <w:tblW w:w="0" w:type="auto"/>
        <w:tblLayout w:type="fixed"/>
        <w:tblCellMar>
          <w:top w:w="28" w:type="dxa"/>
          <w:left w:w="0" w:type="dxa"/>
          <w:bottom w:w="28" w:type="dxa"/>
          <w:right w:w="0" w:type="dxa"/>
        </w:tblCellMar>
        <w:tblLook w:val="04A0" w:firstRow="1" w:lastRow="0" w:firstColumn="1" w:lastColumn="0" w:noHBand="0" w:noVBand="1"/>
      </w:tblPr>
      <w:tblGrid>
        <w:gridCol w:w="7880"/>
      </w:tblGrid>
      <w:tr w:rsidR="00BA1780" w:rsidRPr="006D680B" w14:paraId="0E82DC95" w14:textId="77777777" w:rsidTr="0010354F">
        <w:trPr>
          <w:cantSplit/>
          <w:trHeight w:hRule="exact" w:val="1446"/>
        </w:trPr>
        <w:tc>
          <w:tcPr>
            <w:tcW w:w="7880" w:type="dxa"/>
            <w:vAlign w:val="center"/>
          </w:tcPr>
          <w:p w14:paraId="4496DD5D" w14:textId="77777777" w:rsidR="00BA1780" w:rsidRPr="006D680B" w:rsidRDefault="00BA1780" w:rsidP="0010354F">
            <w:pPr>
              <w:pStyle w:val="a"/>
              <w:tabs>
                <w:tab w:val="left" w:pos="187"/>
                <w:tab w:val="left" w:pos="288"/>
                <w:tab w:val="left" w:pos="374"/>
              </w:tabs>
              <w:wordWrap/>
              <w:spacing w:line="240" w:lineRule="auto"/>
              <w:jc w:val="center"/>
              <w:rPr>
                <w:rFonts w:hAnsi="Batang" w:cs="HYSinMyeongJo-Medium"/>
                <w:color w:val="auto"/>
                <w:sz w:val="28"/>
                <w:szCs w:val="28"/>
                <w:lang w:val="en-GB"/>
              </w:rPr>
            </w:pPr>
          </w:p>
          <w:p w14:paraId="6AB7213C" w14:textId="77777777" w:rsidR="00BA1780" w:rsidRPr="006D680B" w:rsidRDefault="00BA1780" w:rsidP="0010354F">
            <w:pPr>
              <w:pStyle w:val="a"/>
              <w:tabs>
                <w:tab w:val="left" w:pos="187"/>
                <w:tab w:val="left" w:pos="288"/>
                <w:tab w:val="left" w:pos="374"/>
              </w:tabs>
              <w:wordWrap/>
              <w:spacing w:line="240" w:lineRule="auto"/>
              <w:jc w:val="center"/>
              <w:rPr>
                <w:rFonts w:hAnsi="Batang" w:cs="HYSinMyeongJo-Medium"/>
                <w:color w:val="auto"/>
                <w:sz w:val="28"/>
                <w:szCs w:val="28"/>
                <w:lang w:val="en-GB"/>
              </w:rPr>
            </w:pPr>
            <w:r w:rsidRPr="006D680B">
              <w:rPr>
                <w:rFonts w:hAnsi="Batang" w:cs="HYSinMyeongJo-Medium"/>
                <w:color w:val="auto"/>
                <w:sz w:val="28"/>
                <w:szCs w:val="28"/>
                <w:lang w:val="en-GB"/>
              </w:rPr>
              <w:t>Thesis for Master of Engineering</w:t>
            </w:r>
          </w:p>
        </w:tc>
      </w:tr>
      <w:tr w:rsidR="00BA1780" w:rsidRPr="006D680B" w14:paraId="4F4EB044" w14:textId="77777777" w:rsidTr="0010354F">
        <w:trPr>
          <w:cantSplit/>
          <w:trHeight w:hRule="exact" w:val="687"/>
        </w:trPr>
        <w:tc>
          <w:tcPr>
            <w:tcW w:w="7880" w:type="dxa"/>
            <w:vAlign w:val="center"/>
          </w:tcPr>
          <w:p w14:paraId="4D54F52D"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092AA9E4" w14:textId="77777777" w:rsidTr="0010354F">
        <w:trPr>
          <w:cantSplit/>
          <w:trHeight w:val="4015"/>
        </w:trPr>
        <w:tc>
          <w:tcPr>
            <w:tcW w:w="7880" w:type="dxa"/>
          </w:tcPr>
          <w:p w14:paraId="18CCF048" w14:textId="1AB5FDC3" w:rsidR="00BA1780" w:rsidRPr="006D680B" w:rsidRDefault="008A2844" w:rsidP="0010354F">
            <w:pPr>
              <w:pStyle w:val="a"/>
              <w:tabs>
                <w:tab w:val="left" w:pos="187"/>
                <w:tab w:val="left" w:pos="288"/>
                <w:tab w:val="left" w:pos="374"/>
              </w:tabs>
              <w:wordWrap/>
              <w:jc w:val="center"/>
              <w:rPr>
                <w:rFonts w:hAnsi="Batang" w:cs="HYSinMyeongJo-Medium"/>
                <w:color w:val="auto"/>
                <w:sz w:val="44"/>
                <w:szCs w:val="44"/>
                <w:lang w:val="en-GB"/>
              </w:rPr>
            </w:pPr>
            <w:r w:rsidRPr="006D680B">
              <w:rPr>
                <w:rFonts w:hAnsi="Batang"/>
                <w:color w:val="auto"/>
                <w:sz w:val="40"/>
                <w:szCs w:val="40"/>
                <w:lang w:val="en-GB"/>
              </w:rPr>
              <w:t xml:space="preserve">Enhancing the efficiency of animal-alternative </w:t>
            </w:r>
            <w:r w:rsidR="008D26C6">
              <w:rPr>
                <w:rFonts w:hAnsi="Batang"/>
                <w:i/>
                <w:iCs/>
                <w:color w:val="auto"/>
                <w:sz w:val="40"/>
                <w:szCs w:val="40"/>
                <w:lang w:val="en-GB"/>
              </w:rPr>
              <w:t>in silico</w:t>
            </w:r>
            <w:r w:rsidRPr="006D680B">
              <w:rPr>
                <w:rFonts w:hAnsi="Batang"/>
                <w:color w:val="auto"/>
                <w:sz w:val="40"/>
                <w:szCs w:val="40"/>
                <w:lang w:val="en-GB"/>
              </w:rPr>
              <w:t xml:space="preserve"> drug cardiotoxicity prediction through CUDA-based parallel processing</w:t>
            </w:r>
          </w:p>
        </w:tc>
      </w:tr>
      <w:tr w:rsidR="00BA1780" w:rsidRPr="006D680B" w14:paraId="36A4CC89" w14:textId="77777777" w:rsidTr="0010354F">
        <w:trPr>
          <w:cantSplit/>
          <w:trHeight w:hRule="exact" w:val="397"/>
        </w:trPr>
        <w:tc>
          <w:tcPr>
            <w:tcW w:w="7880" w:type="dxa"/>
            <w:vAlign w:val="center"/>
          </w:tcPr>
          <w:p w14:paraId="44C437FD" w14:textId="5CFF5A28" w:rsidR="00BA1780" w:rsidRPr="006D680B" w:rsidRDefault="00F1303F"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D680B">
              <w:rPr>
                <w:rFonts w:hAnsi="Batang" w:cs="HYSinMyeongJo-Medium"/>
                <w:color w:val="auto"/>
                <w:sz w:val="28"/>
                <w:szCs w:val="28"/>
                <w:lang w:val="en-GB"/>
              </w:rPr>
              <w:t>December</w:t>
            </w:r>
            <w:r w:rsidR="00BA1780" w:rsidRPr="006D680B">
              <w:rPr>
                <w:rFonts w:hAnsi="Batang" w:cs="HYSinMyeongJo-Medium"/>
                <w:color w:val="auto"/>
                <w:sz w:val="28"/>
                <w:szCs w:val="28"/>
                <w:lang w:val="en-GB"/>
              </w:rPr>
              <w:t xml:space="preserve"> </w:t>
            </w:r>
            <w:r w:rsidR="008A2844" w:rsidRPr="006D680B">
              <w:rPr>
                <w:rFonts w:hAnsi="Batang" w:cs="HYSinMyeongJo-Medium"/>
                <w:color w:val="auto"/>
                <w:sz w:val="28"/>
                <w:szCs w:val="28"/>
                <w:lang w:val="en-GB"/>
              </w:rPr>
              <w:t>2024</w:t>
            </w:r>
          </w:p>
        </w:tc>
      </w:tr>
      <w:tr w:rsidR="00BA1780" w:rsidRPr="006D680B" w14:paraId="31DE2D82" w14:textId="77777777" w:rsidTr="0010354F">
        <w:trPr>
          <w:cantSplit/>
          <w:trHeight w:hRule="exact" w:val="567"/>
        </w:trPr>
        <w:tc>
          <w:tcPr>
            <w:tcW w:w="7880" w:type="dxa"/>
            <w:vAlign w:val="center"/>
          </w:tcPr>
          <w:p w14:paraId="6B4785A0"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4E3C0D6E" w14:textId="77777777" w:rsidTr="0010354F">
        <w:trPr>
          <w:cantSplit/>
          <w:trHeight w:val="567"/>
        </w:trPr>
        <w:tc>
          <w:tcPr>
            <w:tcW w:w="7880" w:type="dxa"/>
            <w:vAlign w:val="center"/>
          </w:tcPr>
          <w:p w14:paraId="33849ABC"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Graduate School</w:t>
            </w:r>
          </w:p>
          <w:p w14:paraId="0130F538"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Kumoh National Institute of Technology</w:t>
            </w:r>
          </w:p>
        </w:tc>
      </w:tr>
      <w:tr w:rsidR="00BA1780" w:rsidRPr="006D680B" w14:paraId="46363FD7" w14:textId="77777777" w:rsidTr="0010354F">
        <w:trPr>
          <w:cantSplit/>
          <w:trHeight w:hRule="exact" w:val="567"/>
        </w:trPr>
        <w:tc>
          <w:tcPr>
            <w:tcW w:w="7880" w:type="dxa"/>
            <w:vAlign w:val="center"/>
          </w:tcPr>
          <w:p w14:paraId="70DC159E"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593C3911" w14:textId="77777777" w:rsidTr="0010354F">
        <w:trPr>
          <w:cantSplit/>
          <w:trHeight w:hRule="exact" w:val="613"/>
        </w:trPr>
        <w:tc>
          <w:tcPr>
            <w:tcW w:w="7880" w:type="dxa"/>
            <w:vAlign w:val="center"/>
          </w:tcPr>
          <w:p w14:paraId="2A3BF53F"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D680B">
              <w:rPr>
                <w:rFonts w:hAnsi="Batang" w:cs="HYSinMyeongJo-Medium"/>
                <w:color w:val="auto"/>
                <w:sz w:val="28"/>
                <w:szCs w:val="32"/>
                <w:lang w:val="en-GB"/>
              </w:rPr>
              <w:t>Department of IT Convergence Engineering</w:t>
            </w:r>
          </w:p>
        </w:tc>
      </w:tr>
      <w:tr w:rsidR="00BA1780" w:rsidRPr="006D680B" w14:paraId="495D5523" w14:textId="77777777" w:rsidTr="0010354F">
        <w:trPr>
          <w:cantSplit/>
          <w:trHeight w:hRule="exact" w:val="567"/>
        </w:trPr>
        <w:tc>
          <w:tcPr>
            <w:tcW w:w="7880" w:type="dxa"/>
            <w:vAlign w:val="center"/>
          </w:tcPr>
          <w:p w14:paraId="76663071"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0ED47CAC" w14:textId="77777777" w:rsidTr="0010354F">
        <w:trPr>
          <w:cantSplit/>
          <w:trHeight w:hRule="exact" w:val="567"/>
        </w:trPr>
        <w:tc>
          <w:tcPr>
            <w:tcW w:w="7880" w:type="dxa"/>
            <w:vAlign w:val="center"/>
          </w:tcPr>
          <w:p w14:paraId="1C9803BF" w14:textId="1C00A795" w:rsidR="00BA1780" w:rsidRPr="006D680B" w:rsidRDefault="008A2844"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Iga Narendra Pramawijaya</w:t>
            </w:r>
          </w:p>
        </w:tc>
      </w:tr>
      <w:tr w:rsidR="00BA1780" w:rsidRPr="006D680B" w14:paraId="2339DC45" w14:textId="77777777" w:rsidTr="0010354F">
        <w:trPr>
          <w:cantSplit/>
          <w:trHeight w:hRule="exact" w:val="851"/>
        </w:trPr>
        <w:tc>
          <w:tcPr>
            <w:tcW w:w="7880" w:type="dxa"/>
            <w:vAlign w:val="center"/>
          </w:tcPr>
          <w:p w14:paraId="08BF9480"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p>
          <w:p w14:paraId="38B0A6F3"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p>
          <w:p w14:paraId="6C0197CF"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p>
          <w:p w14:paraId="1429D0BF"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p>
        </w:tc>
      </w:tr>
    </w:tbl>
    <w:p w14:paraId="7DC41556" w14:textId="77777777" w:rsidR="00BA1780" w:rsidRPr="006D680B" w:rsidRDefault="00BA1780" w:rsidP="00B8611B">
      <w:pPr>
        <w:spacing w:line="360" w:lineRule="auto"/>
        <w:rPr>
          <w:lang w:eastAsia="ja-JP"/>
        </w:rPr>
      </w:pPr>
      <w:r w:rsidRPr="006D680B">
        <w:rPr>
          <w:lang w:eastAsia="ja-JP"/>
        </w:rPr>
        <w:br w:type="page"/>
      </w:r>
    </w:p>
    <w:tbl>
      <w:tblPr>
        <w:tblpPr w:leftFromText="180" w:rightFromText="180" w:vertAnchor="page" w:horzAnchor="margin" w:tblpY="1440"/>
        <w:tblW w:w="0" w:type="auto"/>
        <w:tblLayout w:type="fixed"/>
        <w:tblCellMar>
          <w:top w:w="28" w:type="dxa"/>
          <w:left w:w="0" w:type="dxa"/>
          <w:bottom w:w="28" w:type="dxa"/>
          <w:right w:w="0" w:type="dxa"/>
        </w:tblCellMar>
        <w:tblLook w:val="04A0" w:firstRow="1" w:lastRow="0" w:firstColumn="1" w:lastColumn="0" w:noHBand="0" w:noVBand="1"/>
      </w:tblPr>
      <w:tblGrid>
        <w:gridCol w:w="7823"/>
      </w:tblGrid>
      <w:tr w:rsidR="00BA1780" w:rsidRPr="006D680B" w14:paraId="7576C025" w14:textId="77777777" w:rsidTr="0010354F">
        <w:trPr>
          <w:trHeight w:val="3112"/>
        </w:trPr>
        <w:tc>
          <w:tcPr>
            <w:tcW w:w="7823" w:type="dxa"/>
          </w:tcPr>
          <w:p w14:paraId="66736F03" w14:textId="49BD9976" w:rsidR="00BA1780" w:rsidRPr="006D680B" w:rsidRDefault="008A2844" w:rsidP="0010354F">
            <w:pPr>
              <w:pStyle w:val="a"/>
              <w:tabs>
                <w:tab w:val="left" w:pos="187"/>
                <w:tab w:val="left" w:pos="288"/>
                <w:tab w:val="left" w:pos="374"/>
              </w:tabs>
              <w:wordWrap/>
              <w:jc w:val="center"/>
              <w:rPr>
                <w:rFonts w:hAnsi="Batang" w:cs="HYSinMyeongJo-Medium"/>
                <w:color w:val="auto"/>
                <w:sz w:val="44"/>
                <w:szCs w:val="44"/>
                <w:lang w:val="en-GB"/>
              </w:rPr>
            </w:pPr>
            <w:r w:rsidRPr="006D680B">
              <w:rPr>
                <w:rFonts w:hAnsi="Batang"/>
                <w:color w:val="auto"/>
                <w:sz w:val="40"/>
                <w:szCs w:val="40"/>
                <w:lang w:val="en-GB"/>
              </w:rPr>
              <w:lastRenderedPageBreak/>
              <w:t xml:space="preserve">Enhancing the efficiency of animal-alternative </w:t>
            </w:r>
            <w:r w:rsidR="008D26C6">
              <w:rPr>
                <w:rFonts w:hAnsi="Batang"/>
                <w:i/>
                <w:iCs/>
                <w:color w:val="auto"/>
                <w:sz w:val="40"/>
                <w:szCs w:val="40"/>
                <w:lang w:val="en-GB"/>
              </w:rPr>
              <w:t>in silico</w:t>
            </w:r>
            <w:r w:rsidRPr="006D680B">
              <w:rPr>
                <w:rFonts w:hAnsi="Batang"/>
                <w:color w:val="auto"/>
                <w:sz w:val="40"/>
                <w:szCs w:val="40"/>
                <w:lang w:val="en-GB"/>
              </w:rPr>
              <w:t xml:space="preserve"> drug cardiotoxicity prediction through CUDA-based parallel processing</w:t>
            </w:r>
          </w:p>
        </w:tc>
      </w:tr>
      <w:tr w:rsidR="00BA1780" w:rsidRPr="006D680B" w14:paraId="56E2B1BA" w14:textId="77777777" w:rsidTr="0010354F">
        <w:trPr>
          <w:trHeight w:hRule="exact" w:val="567"/>
        </w:trPr>
        <w:tc>
          <w:tcPr>
            <w:tcW w:w="7823" w:type="dxa"/>
            <w:vAlign w:val="center"/>
          </w:tcPr>
          <w:p w14:paraId="67B64785"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276F62AC" w14:textId="77777777" w:rsidTr="0010354F">
        <w:trPr>
          <w:trHeight w:hRule="exact" w:val="586"/>
        </w:trPr>
        <w:tc>
          <w:tcPr>
            <w:tcW w:w="7823" w:type="dxa"/>
            <w:vAlign w:val="center"/>
          </w:tcPr>
          <w:p w14:paraId="51C90270" w14:textId="77777777" w:rsidR="00BA1780" w:rsidRPr="006D680B" w:rsidRDefault="00BA1780" w:rsidP="0010354F">
            <w:pPr>
              <w:pStyle w:val="a"/>
              <w:tabs>
                <w:tab w:val="left" w:pos="187"/>
                <w:tab w:val="left" w:pos="288"/>
                <w:tab w:val="left" w:pos="374"/>
              </w:tabs>
              <w:wordWrap/>
              <w:snapToGrid/>
              <w:jc w:val="center"/>
              <w:rPr>
                <w:rFonts w:hAnsi="Batang" w:cs="HYSinMyeongJo-Medium"/>
                <w:color w:val="auto"/>
                <w:sz w:val="28"/>
                <w:szCs w:val="28"/>
                <w:lang w:val="en-GB"/>
              </w:rPr>
            </w:pPr>
            <w:r w:rsidRPr="006D680B">
              <w:rPr>
                <w:rFonts w:hAnsi="Batang" w:cs="HYSinMyeongJo-Medium"/>
                <w:color w:val="auto"/>
                <w:sz w:val="28"/>
                <w:szCs w:val="28"/>
                <w:lang w:val="en-GB"/>
              </w:rPr>
              <w:t>Supervisor  Ki Moo Lim</w:t>
            </w:r>
          </w:p>
        </w:tc>
      </w:tr>
      <w:tr w:rsidR="00BA1780" w:rsidRPr="006D680B" w14:paraId="01DAC8E9" w14:textId="77777777" w:rsidTr="0010354F">
        <w:trPr>
          <w:trHeight w:hRule="exact" w:val="567"/>
        </w:trPr>
        <w:tc>
          <w:tcPr>
            <w:tcW w:w="7823" w:type="dxa"/>
            <w:vAlign w:val="center"/>
          </w:tcPr>
          <w:p w14:paraId="77292E1B" w14:textId="77777777" w:rsidR="00BA1780" w:rsidRPr="006D680B" w:rsidRDefault="00BA1780" w:rsidP="0010354F">
            <w:pPr>
              <w:pStyle w:val="a"/>
              <w:tabs>
                <w:tab w:val="left" w:pos="187"/>
                <w:tab w:val="left" w:pos="288"/>
                <w:tab w:val="left" w:pos="374"/>
              </w:tabs>
              <w:wordWrap/>
              <w:spacing w:line="240" w:lineRule="auto"/>
              <w:jc w:val="center"/>
              <w:rPr>
                <w:rFonts w:hAnsi="Batang" w:cs="HYSinMyeongJo-Medium"/>
                <w:color w:val="auto"/>
                <w:sz w:val="36"/>
                <w:szCs w:val="36"/>
                <w:lang w:val="en-GB"/>
              </w:rPr>
            </w:pPr>
          </w:p>
        </w:tc>
      </w:tr>
      <w:tr w:rsidR="00BA1780" w:rsidRPr="006D680B" w14:paraId="3C61060B" w14:textId="77777777" w:rsidTr="0010354F">
        <w:trPr>
          <w:trHeight w:val="1744"/>
        </w:trPr>
        <w:tc>
          <w:tcPr>
            <w:tcW w:w="7823" w:type="dxa"/>
          </w:tcPr>
          <w:p w14:paraId="415A32F0" w14:textId="77777777" w:rsidR="00BA1780" w:rsidRPr="006D680B"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r w:rsidRPr="006D680B">
              <w:rPr>
                <w:rFonts w:hAnsi="Batang" w:cs="HYSinMyeongJo-Medium"/>
                <w:color w:val="auto"/>
                <w:sz w:val="32"/>
                <w:szCs w:val="32"/>
                <w:lang w:val="en-GB"/>
              </w:rPr>
              <w:t>This Thesis Presented for the Master of Engineering</w:t>
            </w:r>
          </w:p>
        </w:tc>
      </w:tr>
      <w:tr w:rsidR="00BA1780" w:rsidRPr="006D680B" w14:paraId="1A681699" w14:textId="77777777" w:rsidTr="0010354F">
        <w:trPr>
          <w:trHeight w:hRule="exact" w:val="397"/>
        </w:trPr>
        <w:tc>
          <w:tcPr>
            <w:tcW w:w="7823" w:type="dxa"/>
            <w:vAlign w:val="center"/>
          </w:tcPr>
          <w:p w14:paraId="7131B134" w14:textId="556F29C1" w:rsidR="00BA1780" w:rsidRPr="006D680B" w:rsidRDefault="00F1303F"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D680B">
              <w:rPr>
                <w:rFonts w:hAnsi="Batang" w:cs="HYSinMyeongJo-Medium"/>
                <w:color w:val="auto"/>
                <w:sz w:val="28"/>
                <w:szCs w:val="28"/>
                <w:lang w:val="en-GB"/>
              </w:rPr>
              <w:t>December</w:t>
            </w:r>
            <w:r w:rsidR="00BA1780" w:rsidRPr="006D680B">
              <w:rPr>
                <w:rFonts w:hAnsi="Batang" w:cs="HYSinMyeongJo-Medium"/>
                <w:color w:val="auto"/>
                <w:sz w:val="28"/>
                <w:szCs w:val="28"/>
                <w:lang w:val="en-GB"/>
              </w:rPr>
              <w:t xml:space="preserve"> </w:t>
            </w:r>
            <w:r w:rsidR="008A2844" w:rsidRPr="006D680B">
              <w:rPr>
                <w:rFonts w:hAnsi="Batang" w:cs="HYSinMyeongJo-Medium"/>
                <w:color w:val="auto"/>
                <w:sz w:val="28"/>
                <w:szCs w:val="28"/>
                <w:lang w:val="en-GB"/>
              </w:rPr>
              <w:t>2024</w:t>
            </w:r>
          </w:p>
        </w:tc>
      </w:tr>
      <w:tr w:rsidR="00BA1780" w:rsidRPr="006D680B" w14:paraId="3FC3C9C6" w14:textId="77777777" w:rsidTr="0010354F">
        <w:trPr>
          <w:trHeight w:val="623"/>
        </w:trPr>
        <w:tc>
          <w:tcPr>
            <w:tcW w:w="7823" w:type="dxa"/>
            <w:vAlign w:val="center"/>
          </w:tcPr>
          <w:p w14:paraId="2637A50E"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185F8077" w14:textId="77777777" w:rsidTr="0010354F">
        <w:trPr>
          <w:trHeight w:val="567"/>
        </w:trPr>
        <w:tc>
          <w:tcPr>
            <w:tcW w:w="7823" w:type="dxa"/>
            <w:vAlign w:val="center"/>
          </w:tcPr>
          <w:p w14:paraId="552099E7"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Graduate School</w:t>
            </w:r>
          </w:p>
          <w:p w14:paraId="5EBD1F1D"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Kumoh National Institute of Technology</w:t>
            </w:r>
          </w:p>
        </w:tc>
      </w:tr>
      <w:tr w:rsidR="00BA1780" w:rsidRPr="006D680B" w14:paraId="25C4CD12" w14:textId="77777777" w:rsidTr="0010354F">
        <w:trPr>
          <w:trHeight w:hRule="exact" w:val="567"/>
        </w:trPr>
        <w:tc>
          <w:tcPr>
            <w:tcW w:w="7823" w:type="dxa"/>
            <w:vAlign w:val="center"/>
          </w:tcPr>
          <w:p w14:paraId="22D02269"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1F7944B0" w14:textId="77777777" w:rsidTr="0010354F">
        <w:trPr>
          <w:trHeight w:hRule="exact" w:val="640"/>
        </w:trPr>
        <w:tc>
          <w:tcPr>
            <w:tcW w:w="7823" w:type="dxa"/>
            <w:vAlign w:val="center"/>
          </w:tcPr>
          <w:p w14:paraId="09FBE47D"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D680B">
              <w:rPr>
                <w:rFonts w:hAnsi="Batang" w:cs="HYSinMyeongJo-Medium"/>
                <w:color w:val="auto"/>
                <w:sz w:val="28"/>
                <w:szCs w:val="32"/>
                <w:lang w:val="en-GB"/>
              </w:rPr>
              <w:t>Department of IT Convergence Engineering</w:t>
            </w:r>
          </w:p>
        </w:tc>
      </w:tr>
      <w:tr w:rsidR="00BA1780" w:rsidRPr="006D680B" w14:paraId="3F62957B" w14:textId="77777777" w:rsidTr="0010354F">
        <w:trPr>
          <w:trHeight w:hRule="exact" w:val="685"/>
        </w:trPr>
        <w:tc>
          <w:tcPr>
            <w:tcW w:w="7823" w:type="dxa"/>
            <w:vAlign w:val="center"/>
          </w:tcPr>
          <w:p w14:paraId="0A4CCD09"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51316FE1" w14:textId="77777777" w:rsidTr="0010354F">
        <w:trPr>
          <w:trHeight w:hRule="exact" w:val="567"/>
        </w:trPr>
        <w:tc>
          <w:tcPr>
            <w:tcW w:w="7823" w:type="dxa"/>
            <w:vAlign w:val="center"/>
          </w:tcPr>
          <w:p w14:paraId="440D66E6" w14:textId="6526A5BE" w:rsidR="00BA1780" w:rsidRPr="006D680B" w:rsidRDefault="008A2844"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Iga Narendra Pramawijaya</w:t>
            </w:r>
          </w:p>
        </w:tc>
      </w:tr>
    </w:tbl>
    <w:p w14:paraId="709DDAE9" w14:textId="77777777" w:rsidR="00BA1780" w:rsidRPr="006D680B" w:rsidRDefault="00BA1780" w:rsidP="00B8611B">
      <w:pPr>
        <w:spacing w:line="360" w:lineRule="auto"/>
        <w:rPr>
          <w:lang w:eastAsia="ja-JP"/>
        </w:rPr>
      </w:pPr>
      <w:r w:rsidRPr="006D680B">
        <w:rPr>
          <w:lang w:eastAsia="ja-JP"/>
        </w:rPr>
        <w:br w:type="page"/>
      </w:r>
    </w:p>
    <w:tbl>
      <w:tblPr>
        <w:tblW w:w="0" w:type="auto"/>
        <w:jc w:val="center"/>
        <w:tblCellMar>
          <w:top w:w="28" w:type="dxa"/>
          <w:left w:w="0" w:type="dxa"/>
          <w:bottom w:w="28" w:type="dxa"/>
          <w:right w:w="0" w:type="dxa"/>
        </w:tblCellMar>
        <w:tblLook w:val="04A0" w:firstRow="1" w:lastRow="0" w:firstColumn="1" w:lastColumn="0" w:noHBand="0" w:noVBand="1"/>
      </w:tblPr>
      <w:tblGrid>
        <w:gridCol w:w="7949"/>
      </w:tblGrid>
      <w:tr w:rsidR="00BA1780" w:rsidRPr="006D680B" w14:paraId="7A08452E" w14:textId="77777777" w:rsidTr="0010354F">
        <w:trPr>
          <w:trHeight w:val="567"/>
          <w:jc w:val="center"/>
        </w:trPr>
        <w:tc>
          <w:tcPr>
            <w:tcW w:w="0" w:type="auto"/>
            <w:vAlign w:val="center"/>
          </w:tcPr>
          <w:p w14:paraId="72E4041E" w14:textId="77777777" w:rsidR="00BA1780" w:rsidRPr="00F75843" w:rsidRDefault="00BA1780" w:rsidP="0010354F">
            <w:pPr>
              <w:pStyle w:val="a"/>
              <w:tabs>
                <w:tab w:val="left" w:pos="187"/>
                <w:tab w:val="left" w:pos="288"/>
                <w:tab w:val="left" w:pos="374"/>
              </w:tabs>
              <w:wordWrap/>
              <w:snapToGrid/>
              <w:jc w:val="center"/>
              <w:rPr>
                <w:rFonts w:hAnsi="Batang" w:cs="HYSinMyeongJo-Medium"/>
                <w:color w:val="000000" w:themeColor="text1"/>
                <w:sz w:val="32"/>
                <w:szCs w:val="32"/>
                <w:lang w:val="en-GB"/>
              </w:rPr>
            </w:pPr>
          </w:p>
          <w:p w14:paraId="307EED42" w14:textId="77777777" w:rsidR="00BA1780" w:rsidRPr="00F75843" w:rsidRDefault="00BA1780" w:rsidP="0010354F">
            <w:pPr>
              <w:pStyle w:val="a"/>
              <w:tabs>
                <w:tab w:val="left" w:pos="187"/>
                <w:tab w:val="left" w:pos="288"/>
                <w:tab w:val="left" w:pos="374"/>
              </w:tabs>
              <w:wordWrap/>
              <w:snapToGrid/>
              <w:jc w:val="center"/>
              <w:rPr>
                <w:rFonts w:hAnsi="Batang" w:cs="HYSinMyeongJo-Medium"/>
                <w:color w:val="000000" w:themeColor="text1"/>
                <w:sz w:val="32"/>
                <w:szCs w:val="32"/>
                <w:lang w:val="en-GB"/>
              </w:rPr>
            </w:pPr>
          </w:p>
          <w:p w14:paraId="1060C848" w14:textId="77777777" w:rsidR="00BA1780" w:rsidRPr="00F75843" w:rsidRDefault="00BA1780" w:rsidP="0010354F">
            <w:pPr>
              <w:pStyle w:val="a"/>
              <w:tabs>
                <w:tab w:val="left" w:pos="187"/>
                <w:tab w:val="left" w:pos="288"/>
                <w:tab w:val="left" w:pos="374"/>
              </w:tabs>
              <w:wordWrap/>
              <w:snapToGrid/>
              <w:jc w:val="center"/>
              <w:rPr>
                <w:rFonts w:hAnsi="Batang" w:cs="HYSinMyeongJo-Medium"/>
                <w:color w:val="000000" w:themeColor="text1"/>
                <w:sz w:val="32"/>
                <w:szCs w:val="32"/>
                <w:lang w:val="en-GB"/>
              </w:rPr>
            </w:pPr>
          </w:p>
          <w:p w14:paraId="6BF03AAF" w14:textId="76D9DEBF" w:rsidR="00BA1780" w:rsidRPr="00F75843" w:rsidRDefault="00BA1780" w:rsidP="0010354F">
            <w:pPr>
              <w:pStyle w:val="a"/>
              <w:tabs>
                <w:tab w:val="left" w:pos="187"/>
                <w:tab w:val="left" w:pos="288"/>
                <w:tab w:val="left" w:pos="374"/>
              </w:tabs>
              <w:wordWrap/>
              <w:snapToGrid/>
              <w:jc w:val="center"/>
              <w:rPr>
                <w:rFonts w:hAnsi="Batang" w:cs="HYSinMyeongJo-Medium"/>
                <w:color w:val="000000" w:themeColor="text1"/>
                <w:sz w:val="32"/>
                <w:szCs w:val="32"/>
                <w:lang w:val="en-GB"/>
              </w:rPr>
            </w:pPr>
            <w:r w:rsidRPr="00F75843">
              <w:rPr>
                <w:rFonts w:hAnsi="Batang" w:cs="HYSinMyeongJo-Medium"/>
                <w:color w:val="000000" w:themeColor="text1"/>
                <w:sz w:val="32"/>
                <w:szCs w:val="32"/>
                <w:lang w:val="en-GB"/>
              </w:rPr>
              <w:t xml:space="preserve">Approval of the Thesis for the Master of Engineering Submitted by </w:t>
            </w:r>
            <w:r w:rsidR="00F1303F" w:rsidRPr="00F75843">
              <w:rPr>
                <w:rFonts w:hAnsi="Batang" w:cs="HYSinMyeongJo-Medium"/>
                <w:color w:val="000000" w:themeColor="text1"/>
                <w:sz w:val="32"/>
                <w:szCs w:val="32"/>
                <w:lang w:val="en-GB"/>
              </w:rPr>
              <w:t>Iga Narendra Pramawijaya</w:t>
            </w:r>
          </w:p>
        </w:tc>
      </w:tr>
      <w:tr w:rsidR="00BA1780" w:rsidRPr="006D680B" w14:paraId="4A9170B0" w14:textId="77777777" w:rsidTr="0010354F">
        <w:trPr>
          <w:trHeight w:val="851"/>
          <w:jc w:val="center"/>
        </w:trPr>
        <w:tc>
          <w:tcPr>
            <w:tcW w:w="0" w:type="auto"/>
            <w:vAlign w:val="center"/>
          </w:tcPr>
          <w:p w14:paraId="2A52EE6C" w14:textId="77777777" w:rsidR="00BA1780" w:rsidRPr="00F75843" w:rsidRDefault="00BA1780" w:rsidP="0010354F">
            <w:pPr>
              <w:pStyle w:val="a"/>
              <w:tabs>
                <w:tab w:val="left" w:pos="187"/>
                <w:tab w:val="left" w:pos="288"/>
                <w:tab w:val="left" w:pos="374"/>
              </w:tabs>
              <w:wordWrap/>
              <w:jc w:val="center"/>
              <w:rPr>
                <w:rFonts w:hAnsi="Batang"/>
                <w:color w:val="000000" w:themeColor="text1"/>
                <w:lang w:val="en-GB"/>
              </w:rPr>
            </w:pPr>
          </w:p>
        </w:tc>
      </w:tr>
      <w:tr w:rsidR="00BA1780" w:rsidRPr="006D680B" w14:paraId="463FEEC9" w14:textId="77777777" w:rsidTr="0010354F">
        <w:trPr>
          <w:trHeight w:hRule="exact" w:val="498"/>
          <w:jc w:val="center"/>
        </w:trPr>
        <w:tc>
          <w:tcPr>
            <w:tcW w:w="0" w:type="auto"/>
            <w:vAlign w:val="center"/>
          </w:tcPr>
          <w:p w14:paraId="489CE668" w14:textId="7011435C" w:rsidR="00BA1780" w:rsidRPr="00F75843" w:rsidRDefault="00BA1780" w:rsidP="0010354F">
            <w:pPr>
              <w:pStyle w:val="a"/>
              <w:tabs>
                <w:tab w:val="left" w:pos="187"/>
                <w:tab w:val="left" w:pos="288"/>
                <w:tab w:val="left" w:pos="374"/>
              </w:tabs>
              <w:wordWrap/>
              <w:snapToGrid/>
              <w:spacing w:line="240" w:lineRule="auto"/>
              <w:jc w:val="center"/>
              <w:rPr>
                <w:rFonts w:hAnsi="Batang" w:cs="HYSinMyeongJo-Medium"/>
                <w:color w:val="000000" w:themeColor="text1"/>
                <w:sz w:val="28"/>
                <w:szCs w:val="28"/>
                <w:lang w:val="en-GB"/>
              </w:rPr>
            </w:pPr>
            <w:r w:rsidRPr="00F75843">
              <w:rPr>
                <w:rFonts w:hAnsi="Batang" w:cs="HYSinMyeongJo-Medium"/>
                <w:color w:val="000000" w:themeColor="text1"/>
                <w:sz w:val="28"/>
                <w:szCs w:val="28"/>
                <w:lang w:val="en-GB"/>
              </w:rPr>
              <w:t>December 202</w:t>
            </w:r>
            <w:r w:rsidR="00F1303F" w:rsidRPr="00F75843">
              <w:rPr>
                <w:rFonts w:hAnsi="Batang" w:cs="HYSinMyeongJo-Medium"/>
                <w:color w:val="000000" w:themeColor="text1"/>
                <w:sz w:val="28"/>
                <w:szCs w:val="28"/>
                <w:lang w:val="en-GB"/>
              </w:rPr>
              <w:t>4</w:t>
            </w:r>
          </w:p>
        </w:tc>
      </w:tr>
      <w:tr w:rsidR="00BA1780" w:rsidRPr="006D680B" w14:paraId="467C2B5D" w14:textId="77777777" w:rsidTr="0010354F">
        <w:trPr>
          <w:trHeight w:hRule="exact" w:val="567"/>
          <w:jc w:val="center"/>
        </w:trPr>
        <w:tc>
          <w:tcPr>
            <w:tcW w:w="0" w:type="auto"/>
            <w:vAlign w:val="center"/>
          </w:tcPr>
          <w:p w14:paraId="1DB8680B" w14:textId="77777777" w:rsidR="00BA1780" w:rsidRPr="006D680B"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r w:rsidR="00BA1780" w:rsidRPr="006D680B" w14:paraId="0496C373" w14:textId="77777777" w:rsidTr="0010354F">
        <w:trPr>
          <w:trHeight w:val="397"/>
          <w:jc w:val="center"/>
        </w:trPr>
        <w:tc>
          <w:tcPr>
            <w:tcW w:w="0" w:type="auto"/>
            <w:vAlign w:val="center"/>
          </w:tcPr>
          <w:p w14:paraId="24985F8F" w14:textId="77777777" w:rsidR="00BA1780" w:rsidRPr="006D680B" w:rsidRDefault="00BA1780" w:rsidP="0010354F">
            <w:pPr>
              <w:pStyle w:val="a"/>
              <w:tabs>
                <w:tab w:val="left" w:pos="187"/>
                <w:tab w:val="left" w:pos="288"/>
                <w:tab w:val="left" w:pos="374"/>
                <w:tab w:val="left" w:pos="800"/>
                <w:tab w:val="left" w:pos="1600"/>
                <w:tab w:val="left" w:pos="2400"/>
                <w:tab w:val="left" w:pos="3200"/>
                <w:tab w:val="left" w:pos="388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line="280" w:lineRule="auto"/>
              <w:ind w:right="1200" w:firstLineChars="350" w:firstLine="980"/>
              <w:jc w:val="center"/>
              <w:rPr>
                <w:rFonts w:hAnsi="Batang" w:cs="HYSinMyeongJo-Medium"/>
                <w:color w:val="auto"/>
                <w:sz w:val="28"/>
                <w:szCs w:val="28"/>
                <w:lang w:val="en-GB"/>
              </w:rPr>
            </w:pPr>
          </w:p>
        </w:tc>
      </w:tr>
      <w:tr w:rsidR="00BA1780" w:rsidRPr="006D680B" w14:paraId="4BB25E31" w14:textId="77777777" w:rsidTr="0010354F">
        <w:trPr>
          <w:trHeight w:hRule="exact" w:val="397"/>
          <w:jc w:val="center"/>
        </w:trPr>
        <w:tc>
          <w:tcPr>
            <w:tcW w:w="0" w:type="auto"/>
            <w:vAlign w:val="center"/>
          </w:tcPr>
          <w:p w14:paraId="26D4C5BB" w14:textId="77777777" w:rsidR="00BA1780" w:rsidRPr="006D680B" w:rsidRDefault="00BA1780" w:rsidP="0010354F">
            <w:pPr>
              <w:pStyle w:val="a"/>
              <w:tabs>
                <w:tab w:val="left" w:pos="187"/>
                <w:tab w:val="left" w:pos="288"/>
                <w:tab w:val="left" w:pos="374"/>
                <w:tab w:val="left" w:pos="800"/>
                <w:tab w:val="left" w:pos="1600"/>
                <w:tab w:val="left" w:pos="2400"/>
                <w:tab w:val="left" w:pos="3200"/>
                <w:tab w:val="left" w:pos="388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line="280" w:lineRule="auto"/>
              <w:ind w:left="1200" w:right="1200"/>
              <w:jc w:val="center"/>
              <w:rPr>
                <w:rFonts w:hAnsi="Batang" w:cs="HYSinMyeongJo-Medium"/>
                <w:color w:val="auto"/>
                <w:sz w:val="28"/>
                <w:szCs w:val="28"/>
                <w:lang w:val="en-GB"/>
              </w:rPr>
            </w:pPr>
          </w:p>
        </w:tc>
      </w:tr>
      <w:tr w:rsidR="00BA1780" w:rsidRPr="006D680B" w14:paraId="2FB4B174" w14:textId="77777777" w:rsidTr="0010354F">
        <w:trPr>
          <w:trHeight w:hRule="exact" w:val="567"/>
          <w:jc w:val="center"/>
        </w:trPr>
        <w:tc>
          <w:tcPr>
            <w:tcW w:w="0" w:type="auto"/>
            <w:vAlign w:val="center"/>
          </w:tcPr>
          <w:p w14:paraId="14D44DAD" w14:textId="24026ED0" w:rsidR="00BA1780" w:rsidRPr="006D680B"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28"/>
                <w:szCs w:val="28"/>
                <w:lang w:val="en-GB"/>
              </w:rPr>
            </w:pPr>
          </w:p>
        </w:tc>
      </w:tr>
      <w:tr w:rsidR="00BA1780" w:rsidRPr="006D680B" w14:paraId="585166D6" w14:textId="77777777" w:rsidTr="0010354F">
        <w:trPr>
          <w:trHeight w:hRule="exact" w:val="516"/>
          <w:jc w:val="center"/>
        </w:trPr>
        <w:tc>
          <w:tcPr>
            <w:tcW w:w="0" w:type="auto"/>
            <w:vAlign w:val="center"/>
          </w:tcPr>
          <w:p w14:paraId="42086D2E" w14:textId="5B840033" w:rsidR="00BA1780" w:rsidRPr="006D680B" w:rsidRDefault="00BA1780" w:rsidP="008E512B">
            <w:pPr>
              <w:pStyle w:val="a"/>
              <w:tabs>
                <w:tab w:val="left" w:pos="187"/>
                <w:tab w:val="left" w:pos="288"/>
                <w:tab w:val="left" w:pos="374"/>
                <w:tab w:val="left" w:pos="800"/>
                <w:tab w:val="left" w:pos="1600"/>
                <w:tab w:val="left" w:pos="2400"/>
                <w:tab w:val="left" w:pos="3200"/>
                <w:tab w:val="left" w:pos="388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line="280" w:lineRule="auto"/>
              <w:ind w:left="530" w:right="740"/>
              <w:jc w:val="center"/>
              <w:rPr>
                <w:rFonts w:hAnsi="Batang" w:cs="HYSinMyeongJo-Medium"/>
                <w:color w:val="auto"/>
                <w:sz w:val="28"/>
                <w:szCs w:val="28"/>
                <w:lang w:val="en-GB"/>
              </w:rPr>
            </w:pPr>
            <w:r w:rsidRPr="006D680B">
              <w:rPr>
                <w:rFonts w:hAnsi="Batang" w:cs="HYSinMyeongJo-Medium"/>
                <w:color w:val="auto"/>
                <w:sz w:val="28"/>
                <w:szCs w:val="28"/>
                <w:lang w:val="en-GB"/>
              </w:rPr>
              <w:t>Chair of Committee</w:t>
            </w:r>
            <w:r w:rsidR="008E512B" w:rsidRPr="006D680B">
              <w:rPr>
                <w:rFonts w:hAnsi="Batang" w:cs="HYSinMyeongJo-Medium"/>
                <w:color w:val="auto"/>
                <w:sz w:val="28"/>
                <w:szCs w:val="28"/>
                <w:lang w:val="en-GB"/>
              </w:rPr>
              <w:t xml:space="preserve">  </w:t>
            </w:r>
            <w:r w:rsidR="007210E5">
              <w:rPr>
                <w:rFonts w:hAnsi="Batang" w:cs="HYSinMyeongJo-Medium"/>
                <w:color w:val="auto"/>
                <w:sz w:val="28"/>
                <w:szCs w:val="28"/>
                <w:lang w:val="en-GB"/>
              </w:rPr>
              <w:t>Um Ji Yong</w:t>
            </w:r>
            <w:r w:rsidRPr="006D680B">
              <w:rPr>
                <w:rFonts w:hAnsi="Batang" w:cs="HYSinMyeongJo-Medium"/>
                <w:color w:val="auto"/>
                <w:sz w:val="28"/>
                <w:szCs w:val="28"/>
                <w:lang w:val="en-GB"/>
              </w:rPr>
              <w:t xml:space="preserve">  (seal)</w:t>
            </w:r>
            <w:r w:rsidR="00276CC6" w:rsidRPr="006D680B">
              <w:rPr>
                <w:rFonts w:hAnsi="Batang" w:cs="HYSinMyeongJo-Medium"/>
                <w:noProof/>
                <w:color w:val="auto"/>
                <w:sz w:val="28"/>
                <w:szCs w:val="28"/>
                <w:lang w:val="en-GB"/>
              </w:rPr>
              <w:t xml:space="preserve"> </w:t>
            </w:r>
          </w:p>
        </w:tc>
      </w:tr>
      <w:tr w:rsidR="00BA1780" w:rsidRPr="006D680B" w14:paraId="2EA4C547" w14:textId="77777777" w:rsidTr="0010354F">
        <w:trPr>
          <w:trHeight w:hRule="exact" w:val="567"/>
          <w:jc w:val="center"/>
        </w:trPr>
        <w:tc>
          <w:tcPr>
            <w:tcW w:w="0" w:type="auto"/>
            <w:vAlign w:val="center"/>
          </w:tcPr>
          <w:p w14:paraId="45E2F383" w14:textId="710514E9" w:rsidR="00BA1780" w:rsidRPr="006D680B" w:rsidRDefault="00BA1780" w:rsidP="0010354F">
            <w:pPr>
              <w:pStyle w:val="a"/>
              <w:tabs>
                <w:tab w:val="left" w:pos="187"/>
                <w:tab w:val="left" w:pos="288"/>
                <w:tab w:val="left" w:pos="374"/>
              </w:tabs>
              <w:wordWrap/>
              <w:jc w:val="center"/>
              <w:rPr>
                <w:rFonts w:hAnsi="Batang"/>
                <w:color w:val="auto"/>
                <w:sz w:val="28"/>
                <w:szCs w:val="28"/>
                <w:lang w:val="en-GB"/>
              </w:rPr>
            </w:pPr>
          </w:p>
        </w:tc>
      </w:tr>
      <w:tr w:rsidR="00BA1780" w:rsidRPr="006D680B" w14:paraId="2D422316" w14:textId="77777777" w:rsidTr="0010354F">
        <w:trPr>
          <w:trHeight w:hRule="exact" w:val="552"/>
          <w:jc w:val="center"/>
        </w:trPr>
        <w:tc>
          <w:tcPr>
            <w:tcW w:w="0" w:type="auto"/>
            <w:vAlign w:val="center"/>
          </w:tcPr>
          <w:p w14:paraId="023102B9" w14:textId="3362D45A" w:rsidR="00BA1780" w:rsidRPr="006D680B" w:rsidRDefault="00BA1780" w:rsidP="0010354F">
            <w:pPr>
              <w:pStyle w:val="a"/>
              <w:tabs>
                <w:tab w:val="left" w:pos="187"/>
                <w:tab w:val="left" w:pos="288"/>
                <w:tab w:val="left" w:pos="374"/>
                <w:tab w:val="left" w:pos="800"/>
                <w:tab w:val="left" w:pos="1600"/>
                <w:tab w:val="left" w:pos="2400"/>
                <w:tab w:val="left" w:pos="3200"/>
                <w:tab w:val="left" w:pos="388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line="280" w:lineRule="auto"/>
              <w:ind w:left="1200" w:right="1200"/>
              <w:jc w:val="center"/>
              <w:rPr>
                <w:rFonts w:hAnsi="Batang" w:cs="HYSinMyeongJo-Medium"/>
                <w:color w:val="auto"/>
                <w:sz w:val="28"/>
                <w:szCs w:val="28"/>
                <w:lang w:val="en-GB"/>
              </w:rPr>
            </w:pPr>
            <w:r w:rsidRPr="006D680B">
              <w:rPr>
                <w:rFonts w:hAnsi="Batang" w:cs="HYSinMyeongJo-Medium"/>
                <w:color w:val="auto"/>
                <w:spacing w:val="-14"/>
                <w:sz w:val="28"/>
                <w:szCs w:val="28"/>
                <w:lang w:val="en-GB"/>
              </w:rPr>
              <w:t>Committee</w:t>
            </w:r>
            <w:r w:rsidRPr="006D680B">
              <w:rPr>
                <w:rFonts w:hAnsi="Batang" w:cs="HYSinMyeongJo-Medium"/>
                <w:color w:val="auto"/>
                <w:sz w:val="28"/>
                <w:szCs w:val="28"/>
                <w:lang w:val="en-GB"/>
              </w:rPr>
              <w:t xml:space="preserve">  Ki Moo Lim  (seal)</w:t>
            </w:r>
          </w:p>
        </w:tc>
      </w:tr>
      <w:tr w:rsidR="00BA1780" w:rsidRPr="006D680B" w14:paraId="4FB15B87" w14:textId="77777777" w:rsidTr="0010354F">
        <w:trPr>
          <w:trHeight w:hRule="exact" w:val="567"/>
          <w:jc w:val="center"/>
        </w:trPr>
        <w:tc>
          <w:tcPr>
            <w:tcW w:w="0" w:type="auto"/>
            <w:vAlign w:val="center"/>
          </w:tcPr>
          <w:p w14:paraId="5D48DF74" w14:textId="176C5E1A" w:rsidR="00BA1780" w:rsidRPr="006D680B" w:rsidRDefault="00BA1780" w:rsidP="0010354F">
            <w:pPr>
              <w:pStyle w:val="a"/>
              <w:tabs>
                <w:tab w:val="left" w:pos="187"/>
                <w:tab w:val="left" w:pos="288"/>
                <w:tab w:val="left" w:pos="374"/>
              </w:tabs>
              <w:wordWrap/>
              <w:jc w:val="center"/>
              <w:rPr>
                <w:rFonts w:hAnsi="Batang"/>
                <w:color w:val="auto"/>
                <w:sz w:val="28"/>
                <w:szCs w:val="28"/>
                <w:lang w:val="en-GB"/>
              </w:rPr>
            </w:pPr>
          </w:p>
        </w:tc>
      </w:tr>
      <w:tr w:rsidR="00BA1780" w:rsidRPr="006D680B" w14:paraId="468EE74A" w14:textId="77777777" w:rsidTr="0010354F">
        <w:trPr>
          <w:trHeight w:hRule="exact" w:val="543"/>
          <w:jc w:val="center"/>
        </w:trPr>
        <w:tc>
          <w:tcPr>
            <w:tcW w:w="0" w:type="auto"/>
            <w:vAlign w:val="center"/>
          </w:tcPr>
          <w:p w14:paraId="62112395" w14:textId="2E18B225" w:rsidR="00BA1780" w:rsidRPr="006D680B" w:rsidRDefault="00BA1780" w:rsidP="00DD06E9">
            <w:pPr>
              <w:pStyle w:val="a"/>
              <w:tabs>
                <w:tab w:val="left" w:pos="187"/>
                <w:tab w:val="left" w:pos="288"/>
                <w:tab w:val="left" w:pos="374"/>
                <w:tab w:val="left" w:pos="800"/>
                <w:tab w:val="left" w:pos="1600"/>
                <w:tab w:val="left" w:pos="2400"/>
                <w:tab w:val="left" w:pos="3200"/>
                <w:tab w:val="left" w:pos="388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line="280" w:lineRule="auto"/>
              <w:ind w:left="1200" w:right="1200"/>
              <w:jc w:val="center"/>
              <w:rPr>
                <w:rFonts w:hAnsi="Batang" w:cs="HYSinMyeongJo-Medium"/>
                <w:color w:val="auto"/>
                <w:sz w:val="28"/>
                <w:szCs w:val="28"/>
                <w:lang w:val="en-GB"/>
              </w:rPr>
            </w:pPr>
            <w:r w:rsidRPr="006D680B">
              <w:rPr>
                <w:rFonts w:hAnsi="Batang" w:cs="HYSinMyeongJo-Medium"/>
                <w:color w:val="auto"/>
                <w:spacing w:val="-14"/>
                <w:sz w:val="28"/>
                <w:szCs w:val="28"/>
                <w:lang w:val="en-GB"/>
              </w:rPr>
              <w:t>Committee</w:t>
            </w:r>
            <w:r w:rsidRPr="006D680B">
              <w:rPr>
                <w:rFonts w:hAnsi="Batang" w:cs="HYSinMyeongJo-Medium"/>
                <w:color w:val="auto"/>
                <w:sz w:val="28"/>
                <w:szCs w:val="28"/>
                <w:lang w:val="en-GB"/>
              </w:rPr>
              <w:t xml:space="preserve"> </w:t>
            </w:r>
            <w:r w:rsidR="007210E5">
              <w:rPr>
                <w:rFonts w:hAnsi="Batang" w:cs="HYSinMyeongJo-Medium"/>
                <w:color w:val="auto"/>
                <w:sz w:val="28"/>
                <w:szCs w:val="28"/>
                <w:lang w:val="en-GB"/>
              </w:rPr>
              <w:t xml:space="preserve"> Kim </w:t>
            </w:r>
            <w:proofErr w:type="spellStart"/>
            <w:r w:rsidR="007210E5">
              <w:rPr>
                <w:rFonts w:hAnsi="Batang" w:cs="HYSinMyeongJo-Medium"/>
                <w:color w:val="auto"/>
                <w:sz w:val="28"/>
                <w:szCs w:val="28"/>
                <w:lang w:val="en-GB"/>
              </w:rPr>
              <w:t>Hanjoon</w:t>
            </w:r>
            <w:proofErr w:type="spellEnd"/>
            <w:r w:rsidR="007210E5">
              <w:rPr>
                <w:rFonts w:hAnsi="Batang" w:cs="HYSinMyeongJo-Medium"/>
                <w:color w:val="auto"/>
                <w:sz w:val="28"/>
                <w:szCs w:val="28"/>
                <w:lang w:val="en-GB"/>
              </w:rPr>
              <w:t xml:space="preserve"> </w:t>
            </w:r>
            <w:r w:rsidRPr="006D680B">
              <w:rPr>
                <w:rFonts w:hAnsi="Batang" w:cs="HYSinMyeongJo-Medium"/>
                <w:color w:val="auto"/>
                <w:sz w:val="28"/>
                <w:szCs w:val="28"/>
                <w:lang w:val="en-GB"/>
              </w:rPr>
              <w:t>(seal)</w:t>
            </w:r>
          </w:p>
        </w:tc>
      </w:tr>
      <w:tr w:rsidR="00BA1780" w:rsidRPr="006D680B" w14:paraId="42A03E34" w14:textId="77777777" w:rsidTr="0010354F">
        <w:trPr>
          <w:trHeight w:hRule="exact" w:val="1134"/>
          <w:jc w:val="center"/>
        </w:trPr>
        <w:tc>
          <w:tcPr>
            <w:tcW w:w="0" w:type="auto"/>
            <w:vAlign w:val="center"/>
          </w:tcPr>
          <w:p w14:paraId="734BEBC1" w14:textId="3E12A960" w:rsidR="00BA1780" w:rsidRPr="006D680B" w:rsidRDefault="00BA1780" w:rsidP="0010354F">
            <w:pPr>
              <w:pStyle w:val="a"/>
              <w:tabs>
                <w:tab w:val="left" w:pos="187"/>
                <w:tab w:val="left" w:pos="288"/>
                <w:tab w:val="left" w:pos="374"/>
              </w:tabs>
              <w:wordWrap/>
              <w:jc w:val="center"/>
              <w:rPr>
                <w:rFonts w:hAnsi="Batang"/>
                <w:color w:val="auto"/>
                <w:sz w:val="28"/>
                <w:szCs w:val="28"/>
                <w:lang w:val="en-GB"/>
              </w:rPr>
            </w:pPr>
          </w:p>
        </w:tc>
      </w:tr>
      <w:tr w:rsidR="00BA1780" w:rsidRPr="006D680B" w14:paraId="7CBE28B2" w14:textId="77777777" w:rsidTr="0010354F">
        <w:trPr>
          <w:trHeight w:val="567"/>
          <w:jc w:val="center"/>
        </w:trPr>
        <w:tc>
          <w:tcPr>
            <w:tcW w:w="0" w:type="auto"/>
            <w:vAlign w:val="center"/>
          </w:tcPr>
          <w:p w14:paraId="187F2ABB" w14:textId="4C132A69" w:rsidR="00BA1780" w:rsidRPr="006D680B" w:rsidRDefault="00BA1780" w:rsidP="0010354F">
            <w:pPr>
              <w:pStyle w:val="a"/>
              <w:tabs>
                <w:tab w:val="left" w:pos="187"/>
                <w:tab w:val="left" w:pos="288"/>
                <w:tab w:val="left" w:pos="374"/>
              </w:tabs>
              <w:wordWrap/>
              <w:snapToGrid/>
              <w:jc w:val="center"/>
              <w:rPr>
                <w:rFonts w:hAnsi="Batang" w:cs="HYSinMyeongJo-Medium"/>
                <w:color w:val="auto"/>
                <w:sz w:val="32"/>
                <w:szCs w:val="32"/>
                <w:lang w:val="en-GB"/>
              </w:rPr>
            </w:pPr>
            <w:r w:rsidRPr="006D680B">
              <w:rPr>
                <w:rFonts w:hAnsi="Batang" w:cs="HYSinMyeongJo-Medium"/>
                <w:color w:val="auto"/>
                <w:sz w:val="32"/>
                <w:szCs w:val="32"/>
                <w:lang w:val="en-GB"/>
              </w:rPr>
              <w:t>Graduate School</w:t>
            </w:r>
          </w:p>
          <w:p w14:paraId="6197199B" w14:textId="4271B9AF" w:rsidR="00BA1780" w:rsidRPr="006D680B" w:rsidRDefault="00BA1780" w:rsidP="0010354F">
            <w:pPr>
              <w:pStyle w:val="a"/>
              <w:tabs>
                <w:tab w:val="left" w:pos="187"/>
                <w:tab w:val="left" w:pos="288"/>
                <w:tab w:val="left" w:pos="374"/>
              </w:tabs>
              <w:wordWrap/>
              <w:snapToGrid/>
              <w:jc w:val="center"/>
              <w:rPr>
                <w:rFonts w:hAnsi="Batang" w:cs="HYSinMyeongJo-Medium"/>
                <w:color w:val="auto"/>
                <w:sz w:val="32"/>
                <w:szCs w:val="32"/>
                <w:lang w:val="en-GB"/>
              </w:rPr>
            </w:pPr>
            <w:r w:rsidRPr="006D680B">
              <w:rPr>
                <w:rFonts w:hAnsi="Batang" w:cs="HYSinMyeongJo-Medium"/>
                <w:color w:val="auto"/>
                <w:sz w:val="32"/>
                <w:szCs w:val="32"/>
                <w:lang w:val="en-GB"/>
              </w:rPr>
              <w:t>Kumoh National Institute of Technology</w:t>
            </w:r>
          </w:p>
        </w:tc>
      </w:tr>
      <w:tr w:rsidR="00BA1780" w:rsidRPr="006D680B" w14:paraId="7491D81F" w14:textId="77777777" w:rsidTr="0010354F">
        <w:trPr>
          <w:trHeight w:hRule="exact" w:val="851"/>
          <w:jc w:val="center"/>
        </w:trPr>
        <w:tc>
          <w:tcPr>
            <w:tcW w:w="0" w:type="auto"/>
            <w:vAlign w:val="center"/>
          </w:tcPr>
          <w:p w14:paraId="07376E5F" w14:textId="77777777" w:rsidR="00BA1780" w:rsidRPr="006D680B" w:rsidRDefault="00BA1780" w:rsidP="001A1E21">
            <w:pPr>
              <w:pStyle w:val="a"/>
              <w:tabs>
                <w:tab w:val="left" w:pos="187"/>
                <w:tab w:val="left" w:pos="288"/>
                <w:tab w:val="left" w:pos="374"/>
              </w:tabs>
              <w:wordWrap/>
              <w:snapToGrid/>
              <w:spacing w:line="240" w:lineRule="auto"/>
              <w:rPr>
                <w:rFonts w:hAnsi="Batang" w:cs="HYSinMyeongJo-Medium"/>
                <w:sz w:val="32"/>
                <w:szCs w:val="32"/>
                <w:lang w:val="en-GB"/>
              </w:rPr>
            </w:pPr>
          </w:p>
        </w:tc>
      </w:tr>
    </w:tbl>
    <w:p w14:paraId="1A1D2483" w14:textId="2FCFBAEB" w:rsidR="00BA1780" w:rsidRPr="006D680B" w:rsidRDefault="00BA1780" w:rsidP="00B8611B">
      <w:pPr>
        <w:spacing w:line="360" w:lineRule="auto"/>
        <w:rPr>
          <w:lang w:eastAsia="ja-JP"/>
        </w:rPr>
      </w:pPr>
    </w:p>
    <w:tbl>
      <w:tblPr>
        <w:tblW w:w="0" w:type="auto"/>
        <w:jc w:val="center"/>
        <w:tblLayout w:type="fixed"/>
        <w:tblCellMar>
          <w:top w:w="28" w:type="dxa"/>
          <w:left w:w="0" w:type="dxa"/>
          <w:bottom w:w="28" w:type="dxa"/>
          <w:right w:w="0" w:type="dxa"/>
        </w:tblCellMar>
        <w:tblLook w:val="04A0" w:firstRow="1" w:lastRow="0" w:firstColumn="1" w:lastColumn="0" w:noHBand="0" w:noVBand="1"/>
      </w:tblPr>
      <w:tblGrid>
        <w:gridCol w:w="7823"/>
      </w:tblGrid>
      <w:tr w:rsidR="00BA1780" w:rsidRPr="006D680B" w14:paraId="22184BE7" w14:textId="77777777" w:rsidTr="0010354F">
        <w:trPr>
          <w:trHeight w:hRule="exact" w:val="340"/>
          <w:jc w:val="center"/>
        </w:trPr>
        <w:tc>
          <w:tcPr>
            <w:tcW w:w="7823" w:type="dxa"/>
            <w:vAlign w:val="center"/>
          </w:tcPr>
          <w:p w14:paraId="6B0E63D1" w14:textId="77777777" w:rsidR="00BA1780" w:rsidRPr="006D680B" w:rsidRDefault="00BA1780" w:rsidP="0010354F">
            <w:pPr>
              <w:pStyle w:val="a"/>
              <w:tabs>
                <w:tab w:val="left" w:pos="187"/>
                <w:tab w:val="left" w:pos="288"/>
                <w:tab w:val="left" w:pos="374"/>
              </w:tabs>
              <w:wordWrap/>
              <w:spacing w:line="240" w:lineRule="auto"/>
              <w:jc w:val="left"/>
              <w:rPr>
                <w:rFonts w:hAnsi="Batang" w:cs="HYSinMyeongJo-Medium"/>
                <w:color w:val="FF0000"/>
                <w:sz w:val="28"/>
                <w:szCs w:val="28"/>
                <w:lang w:val="en-GB"/>
              </w:rPr>
            </w:pPr>
          </w:p>
        </w:tc>
      </w:tr>
      <w:tr w:rsidR="00BA1780" w:rsidRPr="006D680B" w14:paraId="2DAFA2BD" w14:textId="77777777" w:rsidTr="0010354F">
        <w:trPr>
          <w:jc w:val="center"/>
        </w:trPr>
        <w:tc>
          <w:tcPr>
            <w:tcW w:w="7823" w:type="dxa"/>
          </w:tcPr>
          <w:p w14:paraId="1924A3E1" w14:textId="02FF88EA" w:rsidR="00BA1780" w:rsidRPr="006D680B" w:rsidRDefault="00FB17DE" w:rsidP="0010354F">
            <w:pPr>
              <w:pStyle w:val="a"/>
              <w:tabs>
                <w:tab w:val="left" w:pos="187"/>
                <w:tab w:val="left" w:pos="288"/>
                <w:tab w:val="left" w:pos="374"/>
              </w:tabs>
              <w:wordWrap/>
              <w:jc w:val="center"/>
              <w:rPr>
                <w:rFonts w:hAnsi="Batang" w:cs="HYSinMyeongJo-Medium"/>
                <w:color w:val="auto"/>
                <w:sz w:val="44"/>
                <w:szCs w:val="44"/>
                <w:lang w:val="en-GB"/>
              </w:rPr>
            </w:pPr>
            <w:r w:rsidRPr="006D680B">
              <w:rPr>
                <w:rFonts w:hAnsi="Batang"/>
                <w:color w:val="auto"/>
                <w:sz w:val="40"/>
                <w:szCs w:val="40"/>
                <w:lang w:val="en-GB"/>
              </w:rPr>
              <w:t xml:space="preserve">Enhancing the efficiency of animal-alternative </w:t>
            </w:r>
            <w:r w:rsidR="008D26C6">
              <w:rPr>
                <w:rFonts w:hAnsi="Batang"/>
                <w:i/>
                <w:iCs/>
                <w:color w:val="auto"/>
                <w:sz w:val="40"/>
                <w:szCs w:val="40"/>
                <w:lang w:val="en-GB"/>
              </w:rPr>
              <w:t>in silico</w:t>
            </w:r>
            <w:r w:rsidRPr="006D680B">
              <w:rPr>
                <w:rFonts w:hAnsi="Batang"/>
                <w:color w:val="auto"/>
                <w:sz w:val="40"/>
                <w:szCs w:val="40"/>
                <w:lang w:val="en-GB"/>
              </w:rPr>
              <w:t xml:space="preserve"> drug cardiotoxicity prediction through CUDA-based parallel processing</w:t>
            </w:r>
          </w:p>
        </w:tc>
      </w:tr>
      <w:tr w:rsidR="00BA1780" w:rsidRPr="006D680B" w14:paraId="7D736A4A" w14:textId="77777777" w:rsidTr="0010354F">
        <w:trPr>
          <w:trHeight w:hRule="exact" w:val="567"/>
          <w:jc w:val="center"/>
        </w:trPr>
        <w:tc>
          <w:tcPr>
            <w:tcW w:w="7823" w:type="dxa"/>
            <w:vAlign w:val="center"/>
          </w:tcPr>
          <w:p w14:paraId="460308BF"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4FC1C242" w14:textId="77777777" w:rsidTr="0010354F">
        <w:trPr>
          <w:trHeight w:hRule="exact" w:val="552"/>
          <w:jc w:val="center"/>
        </w:trPr>
        <w:tc>
          <w:tcPr>
            <w:tcW w:w="7823" w:type="dxa"/>
            <w:vAlign w:val="center"/>
          </w:tcPr>
          <w:p w14:paraId="4FC19018" w14:textId="737EC417" w:rsidR="00BA1780" w:rsidRPr="006D680B" w:rsidRDefault="00FB17DE"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D680B">
              <w:rPr>
                <w:rFonts w:hAnsi="Batang" w:cs="HYSinMyeongJo-Medium"/>
                <w:color w:val="auto"/>
                <w:sz w:val="28"/>
                <w:szCs w:val="28"/>
                <w:lang w:val="en-GB"/>
              </w:rPr>
              <w:t>Iga Narendra Pramawijaya</w:t>
            </w:r>
          </w:p>
        </w:tc>
      </w:tr>
      <w:tr w:rsidR="00BA1780" w:rsidRPr="006D680B" w14:paraId="3C313A97" w14:textId="77777777" w:rsidTr="0010354F">
        <w:trPr>
          <w:trHeight w:hRule="exact" w:val="567"/>
          <w:jc w:val="center"/>
        </w:trPr>
        <w:tc>
          <w:tcPr>
            <w:tcW w:w="7823" w:type="dxa"/>
            <w:vAlign w:val="center"/>
          </w:tcPr>
          <w:p w14:paraId="57463A23" w14:textId="77777777" w:rsidR="00BA1780" w:rsidRPr="006D680B"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r w:rsidR="00BA1780" w:rsidRPr="006D680B" w14:paraId="7FCB3797" w14:textId="77777777" w:rsidTr="0010354F">
        <w:trPr>
          <w:trHeight w:val="132"/>
          <w:jc w:val="center"/>
        </w:trPr>
        <w:tc>
          <w:tcPr>
            <w:tcW w:w="7823" w:type="dxa"/>
            <w:vAlign w:val="center"/>
          </w:tcPr>
          <w:p w14:paraId="47A17F95" w14:textId="77777777" w:rsidR="00BA1780" w:rsidRPr="006D680B" w:rsidRDefault="00BA1780"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D680B">
              <w:rPr>
                <w:rFonts w:hAnsi="Batang" w:cs="HYSinMyeongJo-Medium"/>
                <w:color w:val="auto"/>
                <w:sz w:val="28"/>
                <w:szCs w:val="28"/>
                <w:lang w:val="en-GB"/>
              </w:rPr>
              <w:t xml:space="preserve">Department of IT Convergence Engineering, </w:t>
            </w:r>
          </w:p>
          <w:p w14:paraId="19A850F8" w14:textId="77777777" w:rsidR="00BA1780" w:rsidRPr="006D680B" w:rsidRDefault="00BA1780"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D680B">
              <w:rPr>
                <w:rFonts w:hAnsi="Batang" w:cs="HYSinMyeongJo-Medium"/>
                <w:color w:val="auto"/>
                <w:sz w:val="28"/>
                <w:szCs w:val="28"/>
                <w:lang w:val="en-GB"/>
              </w:rPr>
              <w:t>Graduate School</w:t>
            </w:r>
          </w:p>
          <w:p w14:paraId="69370BC3" w14:textId="77777777" w:rsidR="00BA1780" w:rsidRPr="006D680B" w:rsidRDefault="00BA1780"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D680B">
              <w:rPr>
                <w:rFonts w:hAnsi="Batang" w:cs="HYSinMyeongJo-Medium"/>
                <w:color w:val="auto"/>
                <w:sz w:val="28"/>
                <w:szCs w:val="28"/>
                <w:lang w:val="en-GB"/>
              </w:rPr>
              <w:t>Kumoh National Institute of Technology</w:t>
            </w:r>
          </w:p>
        </w:tc>
      </w:tr>
      <w:tr w:rsidR="00BA1780" w:rsidRPr="006D680B" w14:paraId="436EF065" w14:textId="77777777" w:rsidTr="0010354F">
        <w:trPr>
          <w:trHeight w:hRule="exact" w:val="851"/>
          <w:jc w:val="center"/>
        </w:trPr>
        <w:tc>
          <w:tcPr>
            <w:tcW w:w="7823" w:type="dxa"/>
            <w:vAlign w:val="center"/>
          </w:tcPr>
          <w:p w14:paraId="32209072" w14:textId="77777777" w:rsidR="00BA1780" w:rsidRPr="006D680B" w:rsidRDefault="00BA1780" w:rsidP="0010354F">
            <w:pPr>
              <w:pStyle w:val="a"/>
              <w:tabs>
                <w:tab w:val="left" w:pos="187"/>
                <w:tab w:val="left" w:pos="288"/>
                <w:tab w:val="left" w:pos="374"/>
              </w:tabs>
              <w:wordWrap/>
              <w:spacing w:line="240" w:lineRule="auto"/>
              <w:ind w:right="400"/>
              <w:rPr>
                <w:rFonts w:hAnsi="Batang" w:cs="HYSinMyeongJo-Medium"/>
                <w:color w:val="auto"/>
                <w:sz w:val="32"/>
                <w:szCs w:val="32"/>
                <w:lang w:val="en-GB"/>
              </w:rPr>
            </w:pPr>
          </w:p>
          <w:p w14:paraId="2652312B" w14:textId="77777777" w:rsidR="00BA1780" w:rsidRPr="006D680B"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p w14:paraId="3A350A99" w14:textId="77777777" w:rsidR="00BA1780" w:rsidRPr="006D680B"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p w14:paraId="1FE47077" w14:textId="77777777" w:rsidR="00BA1780" w:rsidRPr="006D680B"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p w14:paraId="19BB59C1" w14:textId="77777777" w:rsidR="00BA1780" w:rsidRPr="006D680B"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r w:rsidR="001A1E21" w:rsidRPr="001A1E21" w14:paraId="02C7E88F" w14:textId="77777777" w:rsidTr="0010354F">
        <w:trPr>
          <w:trHeight w:hRule="exact" w:val="397"/>
          <w:jc w:val="center"/>
        </w:trPr>
        <w:tc>
          <w:tcPr>
            <w:tcW w:w="7823" w:type="dxa"/>
            <w:vAlign w:val="center"/>
          </w:tcPr>
          <w:p w14:paraId="12091DC6" w14:textId="77777777" w:rsidR="00BA1780" w:rsidRPr="001A1E21" w:rsidRDefault="00BA1780"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spacing w:line="280" w:lineRule="auto"/>
              <w:jc w:val="center"/>
              <w:rPr>
                <w:rFonts w:hAnsi="Batang" w:cs="HYSinMyeongJo-Medium"/>
                <w:color w:val="000000" w:themeColor="text1"/>
                <w:sz w:val="28"/>
                <w:szCs w:val="28"/>
                <w:lang w:val="en-GB"/>
              </w:rPr>
            </w:pPr>
            <w:r w:rsidRPr="001A1E21">
              <w:rPr>
                <w:rFonts w:hAnsi="Batang" w:cs="HYSinMyeongJo-Medium"/>
                <w:color w:val="000000" w:themeColor="text1"/>
                <w:sz w:val="28"/>
                <w:szCs w:val="28"/>
                <w:lang w:val="en-GB"/>
              </w:rPr>
              <w:t>Abstract</w:t>
            </w:r>
          </w:p>
        </w:tc>
      </w:tr>
      <w:tr w:rsidR="001A1E21" w:rsidRPr="001A1E21" w14:paraId="6583A250" w14:textId="77777777" w:rsidTr="0010354F">
        <w:trPr>
          <w:trHeight w:hRule="exact" w:val="567"/>
          <w:jc w:val="center"/>
        </w:trPr>
        <w:tc>
          <w:tcPr>
            <w:tcW w:w="7823" w:type="dxa"/>
            <w:vAlign w:val="center"/>
          </w:tcPr>
          <w:p w14:paraId="4A316F32" w14:textId="77777777" w:rsidR="00BA1780" w:rsidRPr="001A1E21" w:rsidRDefault="00BA1780" w:rsidP="00F75843">
            <w:pPr>
              <w:pStyle w:val="a"/>
              <w:tabs>
                <w:tab w:val="left" w:pos="187"/>
                <w:tab w:val="left" w:pos="288"/>
                <w:tab w:val="left" w:pos="374"/>
              </w:tabs>
              <w:wordWrap/>
              <w:spacing w:line="240" w:lineRule="auto"/>
              <w:ind w:right="400"/>
              <w:rPr>
                <w:rFonts w:hAnsi="Batang" w:cs="HYSinMyeongJo-Medium"/>
                <w:color w:val="000000" w:themeColor="text1"/>
                <w:sz w:val="32"/>
                <w:szCs w:val="32"/>
                <w:lang w:val="en-GB"/>
              </w:rPr>
            </w:pPr>
          </w:p>
        </w:tc>
      </w:tr>
    </w:tbl>
    <w:p w14:paraId="1E96BD66" w14:textId="0CB8216E" w:rsidR="00F11036" w:rsidRPr="001A1E21" w:rsidRDefault="00F11036" w:rsidP="00EB4797">
      <w:pPr>
        <w:pStyle w:val="a0"/>
        <w:spacing w:before="240" w:line="360" w:lineRule="auto"/>
        <w:ind w:firstLine="330"/>
        <w:rPr>
          <w:rFonts w:ascii="Batang" w:eastAsia="Batang" w:hAnsi="Batang"/>
          <w:color w:val="000000" w:themeColor="text1"/>
          <w:lang w:val="en-GB"/>
        </w:rPr>
      </w:pPr>
      <w:r w:rsidRPr="001A1E21">
        <w:rPr>
          <w:rFonts w:ascii="Batang" w:eastAsia="Batang" w:hAnsi="Batang"/>
          <w:color w:val="000000" w:themeColor="text1"/>
          <w:lang w:val="en-GB"/>
        </w:rPr>
        <w:t xml:space="preserve">Introduction: </w:t>
      </w:r>
      <w:r w:rsidR="00F1303F" w:rsidRPr="001A1E21">
        <w:rPr>
          <w:rFonts w:ascii="Batang" w:eastAsia="Batang" w:hAnsi="Batang"/>
          <w:color w:val="000000" w:themeColor="text1"/>
          <w:lang w:val="en-GB"/>
        </w:rPr>
        <w:t xml:space="preserve">This research focuses on enhancing </w:t>
      </w:r>
      <w:r w:rsidR="008D26C6">
        <w:rPr>
          <w:rFonts w:ascii="Batang" w:eastAsia="Batang" w:hAnsi="Batang"/>
          <w:i/>
          <w:iCs/>
          <w:color w:val="000000" w:themeColor="text1"/>
          <w:lang w:val="en-GB"/>
        </w:rPr>
        <w:t>in silico</w:t>
      </w:r>
      <w:r w:rsidR="00F1303F" w:rsidRPr="001A1E21">
        <w:rPr>
          <w:rFonts w:ascii="Batang" w:eastAsia="Batang" w:hAnsi="Batang"/>
          <w:color w:val="000000" w:themeColor="text1"/>
          <w:lang w:val="en-GB"/>
        </w:rPr>
        <w:t xml:space="preserve"> cardiotoxicity prediction by utilising GPU-based parallel computing. Traditional CPU-based simulations are computationally expensive, especially for large-scale studies. By leveraging CUDA programming, </w:t>
      </w:r>
      <w:r w:rsidR="00817D16">
        <w:rPr>
          <w:rFonts w:ascii="Batang" w:eastAsia="Batang" w:hAnsi="Batang"/>
          <w:color w:val="000000" w:themeColor="text1"/>
          <w:lang w:val="en-GB"/>
        </w:rPr>
        <w:t>this research</w:t>
      </w:r>
      <w:r w:rsidR="00F1303F" w:rsidRPr="001A1E21">
        <w:rPr>
          <w:rFonts w:ascii="Batang" w:eastAsia="Batang" w:hAnsi="Batang"/>
          <w:color w:val="000000" w:themeColor="text1"/>
          <w:lang w:val="en-GB"/>
        </w:rPr>
        <w:t xml:space="preserve"> aim</w:t>
      </w:r>
      <w:r w:rsidR="00817D16">
        <w:rPr>
          <w:rFonts w:ascii="Batang" w:eastAsia="Batang" w:hAnsi="Batang"/>
          <w:color w:val="000000" w:themeColor="text1"/>
          <w:lang w:val="en-GB"/>
        </w:rPr>
        <w:t>s</w:t>
      </w:r>
      <w:r w:rsidR="00F1303F" w:rsidRPr="001A1E21">
        <w:rPr>
          <w:rFonts w:ascii="Batang" w:eastAsia="Batang" w:hAnsi="Batang"/>
          <w:color w:val="000000" w:themeColor="text1"/>
          <w:lang w:val="en-GB"/>
        </w:rPr>
        <w:t xml:space="preserve"> to optimise simulation efficiency while maintaining the accuracy of cellular electrophysiological models.</w:t>
      </w:r>
    </w:p>
    <w:p w14:paraId="4B8C8809" w14:textId="77777777" w:rsidR="00F1303F" w:rsidRPr="001A1E21" w:rsidRDefault="00F1303F" w:rsidP="00EB4797">
      <w:pPr>
        <w:pStyle w:val="a0"/>
        <w:spacing w:before="240" w:line="360" w:lineRule="auto"/>
        <w:ind w:firstLine="330"/>
        <w:rPr>
          <w:rFonts w:ascii="Batang" w:eastAsia="Batang" w:hAnsi="Batang"/>
          <w:color w:val="000000" w:themeColor="text1"/>
          <w:lang w:val="en-GB"/>
        </w:rPr>
      </w:pPr>
    </w:p>
    <w:p w14:paraId="168C4963" w14:textId="4ECE5E0F" w:rsidR="00F1303F" w:rsidRPr="001A1E21" w:rsidRDefault="00F11036" w:rsidP="00EB4797">
      <w:pPr>
        <w:pStyle w:val="a0"/>
        <w:spacing w:before="240" w:line="360" w:lineRule="auto"/>
        <w:ind w:firstLine="330"/>
        <w:rPr>
          <w:rFonts w:ascii="Batang" w:eastAsia="Batang" w:hAnsi="Batang"/>
          <w:color w:val="000000" w:themeColor="text1"/>
          <w:lang w:val="en-GB"/>
        </w:rPr>
      </w:pPr>
      <w:r w:rsidRPr="001A1E21">
        <w:rPr>
          <w:rFonts w:ascii="Batang" w:eastAsia="Batang" w:hAnsi="Batang"/>
          <w:color w:val="000000" w:themeColor="text1"/>
          <w:lang w:val="en-GB"/>
        </w:rPr>
        <w:t xml:space="preserve">Method: </w:t>
      </w:r>
      <w:r w:rsidR="00F1303F" w:rsidRPr="001A1E21">
        <w:rPr>
          <w:rFonts w:ascii="Batang" w:eastAsia="Batang" w:hAnsi="Batang"/>
          <w:color w:val="000000" w:themeColor="text1"/>
          <w:lang w:val="en-GB"/>
        </w:rPr>
        <w:t xml:space="preserve">The study employed three well-established cardiac cell models: ORd 2011, ORd 2017, and </w:t>
      </w:r>
      <w:proofErr w:type="spellStart"/>
      <w:r w:rsidR="004401C3" w:rsidRPr="001A1E21">
        <w:rPr>
          <w:rFonts w:ascii="Batang" w:eastAsia="Batang" w:hAnsi="Batang"/>
          <w:color w:val="000000" w:themeColor="text1"/>
          <w:lang w:val="en-GB"/>
        </w:rPr>
        <w:t>ToR-ORd</w:t>
      </w:r>
      <w:proofErr w:type="spellEnd"/>
      <w:r w:rsidR="00F1303F" w:rsidRPr="001A1E21">
        <w:rPr>
          <w:rFonts w:ascii="Batang" w:eastAsia="Batang" w:hAnsi="Batang"/>
          <w:color w:val="000000" w:themeColor="text1"/>
          <w:lang w:val="en-GB"/>
        </w:rPr>
        <w:t xml:space="preserve">. Simulations were conducted using GPU-based implementations of ordinary differential equation (ODE) solvers, with the Rush-Larsen method applied for ORd 2011 and a Forward Euler approach for ORd 2017 and </w:t>
      </w:r>
      <w:proofErr w:type="spellStart"/>
      <w:r w:rsidR="004401C3" w:rsidRPr="001A1E21">
        <w:rPr>
          <w:rFonts w:ascii="Batang" w:eastAsia="Batang" w:hAnsi="Batang"/>
          <w:color w:val="000000" w:themeColor="text1"/>
          <w:lang w:val="en-GB"/>
        </w:rPr>
        <w:t>ToR-ORd</w:t>
      </w:r>
      <w:proofErr w:type="spellEnd"/>
      <w:r w:rsidR="00F1303F" w:rsidRPr="001A1E21">
        <w:rPr>
          <w:rFonts w:ascii="Batang" w:eastAsia="Batang" w:hAnsi="Batang"/>
          <w:color w:val="000000" w:themeColor="text1"/>
          <w:lang w:val="en-GB"/>
        </w:rPr>
        <w:t>. The simulations were validated against CPU-based OpenCOR results, with performance evaluated in both drug-free and drug-induced conditions.</w:t>
      </w:r>
    </w:p>
    <w:p w14:paraId="547D13C3" w14:textId="5DFB4355" w:rsidR="00F1303F" w:rsidRPr="001A1E21" w:rsidRDefault="00F11036" w:rsidP="00EB4797">
      <w:pPr>
        <w:pStyle w:val="a0"/>
        <w:spacing w:before="240" w:line="360" w:lineRule="auto"/>
        <w:ind w:firstLine="330"/>
        <w:rPr>
          <w:rFonts w:ascii="Batang" w:eastAsia="Batang" w:hAnsi="Batang"/>
          <w:color w:val="000000" w:themeColor="text1"/>
          <w:lang w:val="en-GB"/>
        </w:rPr>
      </w:pPr>
      <w:r w:rsidRPr="001A1E21">
        <w:rPr>
          <w:rFonts w:ascii="Batang" w:eastAsia="Batang" w:hAnsi="Batang"/>
          <w:color w:val="000000" w:themeColor="text1"/>
          <w:lang w:val="en-GB"/>
        </w:rPr>
        <w:t xml:space="preserve">Results: </w:t>
      </w:r>
      <w:r w:rsidR="00F1303F" w:rsidRPr="001A1E21">
        <w:rPr>
          <w:rFonts w:ascii="Batang" w:eastAsia="Batang" w:hAnsi="Batang"/>
          <w:color w:val="000000" w:themeColor="text1"/>
          <w:lang w:val="en-GB"/>
        </w:rPr>
        <w:t>GPU simulations demonstrated equivalent accuracy to CPU-based results, effectively replicating action potential dynamics and key biomarkers across all cell models. However, the Forward Euler solver required more computation time compared to the Rush-Larsen method. Computational performance analysis revealed significant efficiency improvements in GPU-based simulations, particularly in handling large-scale datasets.</w:t>
      </w:r>
    </w:p>
    <w:p w14:paraId="312628EB" w14:textId="58949458" w:rsidR="00F11036" w:rsidRPr="001A1E21" w:rsidRDefault="00F11036" w:rsidP="00EB4797">
      <w:pPr>
        <w:pStyle w:val="a0"/>
        <w:spacing w:before="240" w:line="360" w:lineRule="auto"/>
        <w:ind w:firstLine="330"/>
        <w:rPr>
          <w:rFonts w:ascii="Batang" w:eastAsia="Batang" w:hAnsi="Batang"/>
          <w:color w:val="000000" w:themeColor="text1"/>
          <w:lang w:val="en-GB"/>
        </w:rPr>
      </w:pPr>
      <w:r w:rsidRPr="001A1E21">
        <w:rPr>
          <w:rFonts w:ascii="Batang" w:eastAsia="Batang" w:hAnsi="Batang"/>
          <w:color w:val="000000" w:themeColor="text1"/>
          <w:lang w:val="en-GB"/>
        </w:rPr>
        <w:t xml:space="preserve">Conclusion: </w:t>
      </w:r>
      <w:r w:rsidR="00F1303F" w:rsidRPr="001A1E21">
        <w:rPr>
          <w:rFonts w:ascii="Batang" w:eastAsia="Batang" w:hAnsi="Batang"/>
          <w:color w:val="000000" w:themeColor="text1"/>
          <w:lang w:val="en-GB"/>
        </w:rPr>
        <w:t xml:space="preserve">This research successfully validates GPU-based parallel computing as a reliable and efficient approach for </w:t>
      </w:r>
      <w:r w:rsidR="008D26C6">
        <w:rPr>
          <w:rFonts w:ascii="Batang" w:eastAsia="Batang" w:hAnsi="Batang"/>
          <w:i/>
          <w:iCs/>
          <w:color w:val="000000" w:themeColor="text1"/>
          <w:lang w:val="en-GB"/>
        </w:rPr>
        <w:t>in silico</w:t>
      </w:r>
      <w:r w:rsidR="00F1303F" w:rsidRPr="001A1E21">
        <w:rPr>
          <w:rFonts w:ascii="Batang" w:eastAsia="Batang" w:hAnsi="Batang"/>
          <w:color w:val="000000" w:themeColor="text1"/>
          <w:lang w:val="en-GB"/>
        </w:rPr>
        <w:t xml:space="preserve"> cardiotoxicity prediction. The findings support its potential for accelerating drug discovery processes while reducing reliance on animal testing. Future work will focus on expanding model complexity</w:t>
      </w:r>
      <w:r w:rsidR="001A1E21" w:rsidRPr="001A1E21">
        <w:rPr>
          <w:rFonts w:ascii="Batang" w:eastAsia="Batang" w:hAnsi="Batang"/>
          <w:color w:val="000000" w:themeColor="text1"/>
          <w:lang w:val="en-GB"/>
        </w:rPr>
        <w:t xml:space="preserve"> and variabilities</w:t>
      </w:r>
      <w:r w:rsidR="00F1303F" w:rsidRPr="001A1E21">
        <w:rPr>
          <w:rFonts w:ascii="Batang" w:eastAsia="Batang" w:hAnsi="Batang"/>
          <w:color w:val="000000" w:themeColor="text1"/>
          <w:lang w:val="en-GB"/>
        </w:rPr>
        <w:t xml:space="preserve"> to further enhance the system’s applicability</w:t>
      </w:r>
    </w:p>
    <w:p w14:paraId="2A0FF637" w14:textId="77777777" w:rsidR="003902B8" w:rsidRPr="006D680B" w:rsidRDefault="003902B8" w:rsidP="00BA1780">
      <w:pPr>
        <w:pStyle w:val="a0"/>
        <w:spacing w:before="240"/>
        <w:ind w:firstLine="330"/>
        <w:rPr>
          <w:rFonts w:ascii="Batang" w:eastAsia="Batang" w:hAnsi="Batang"/>
          <w:lang w:val="en-GB"/>
        </w:rPr>
      </w:pPr>
    </w:p>
    <w:tbl>
      <w:tblPr>
        <w:tblW w:w="0" w:type="auto"/>
        <w:jc w:val="center"/>
        <w:tblLayout w:type="fixed"/>
        <w:tblCellMar>
          <w:top w:w="28" w:type="dxa"/>
          <w:left w:w="0" w:type="dxa"/>
          <w:bottom w:w="28" w:type="dxa"/>
          <w:right w:w="0" w:type="dxa"/>
        </w:tblCellMar>
        <w:tblLook w:val="04A0" w:firstRow="1" w:lastRow="0" w:firstColumn="1" w:lastColumn="0" w:noHBand="0" w:noVBand="1"/>
      </w:tblPr>
      <w:tblGrid>
        <w:gridCol w:w="7823"/>
      </w:tblGrid>
      <w:tr w:rsidR="00BA1780" w:rsidRPr="006D680B" w14:paraId="6C576B9B" w14:textId="77777777" w:rsidTr="0010354F">
        <w:trPr>
          <w:trHeight w:hRule="exact" w:val="397"/>
          <w:jc w:val="center"/>
        </w:trPr>
        <w:tc>
          <w:tcPr>
            <w:tcW w:w="7823" w:type="dxa"/>
            <w:vAlign w:val="center"/>
          </w:tcPr>
          <w:p w14:paraId="41657572" w14:textId="77777777" w:rsidR="00BA1780" w:rsidRPr="006D680B" w:rsidRDefault="00BA1780" w:rsidP="0010354F">
            <w:pPr>
              <w:pStyle w:val="a"/>
              <w:tabs>
                <w:tab w:val="left" w:pos="187"/>
                <w:tab w:val="left" w:pos="288"/>
                <w:tab w:val="left" w:pos="374"/>
              </w:tabs>
              <w:wordWrap/>
              <w:spacing w:line="240" w:lineRule="auto"/>
              <w:jc w:val="left"/>
              <w:rPr>
                <w:rFonts w:hAnsi="Batang" w:cs="HYSinMyeongJo-Medium"/>
                <w:color w:val="FF0000"/>
                <w:sz w:val="28"/>
                <w:szCs w:val="28"/>
                <w:lang w:val="en-GB"/>
              </w:rPr>
            </w:pPr>
          </w:p>
        </w:tc>
      </w:tr>
    </w:tbl>
    <w:p w14:paraId="70C8074D" w14:textId="77777777" w:rsidR="00BA1780" w:rsidRPr="006D680B" w:rsidRDefault="00BA1780" w:rsidP="00B8611B">
      <w:pPr>
        <w:tabs>
          <w:tab w:val="left" w:pos="187"/>
          <w:tab w:val="left" w:pos="288"/>
          <w:tab w:val="left" w:pos="374"/>
        </w:tabs>
        <w:spacing w:line="360" w:lineRule="auto"/>
      </w:pPr>
      <w:r w:rsidRPr="006D680B">
        <w:br w:type="page"/>
      </w:r>
    </w:p>
    <w:tbl>
      <w:tblPr>
        <w:tblW w:w="0" w:type="auto"/>
        <w:jc w:val="center"/>
        <w:tblLayout w:type="fixed"/>
        <w:tblCellMar>
          <w:top w:w="28" w:type="dxa"/>
          <w:left w:w="0" w:type="dxa"/>
          <w:bottom w:w="28" w:type="dxa"/>
          <w:right w:w="0" w:type="dxa"/>
        </w:tblCellMar>
        <w:tblLook w:val="04A0" w:firstRow="1" w:lastRow="0" w:firstColumn="1" w:lastColumn="0" w:noHBand="0" w:noVBand="1"/>
      </w:tblPr>
      <w:tblGrid>
        <w:gridCol w:w="7823"/>
      </w:tblGrid>
      <w:tr w:rsidR="00F11036" w:rsidRPr="006D680B" w14:paraId="08ACC860" w14:textId="77777777" w:rsidTr="0010354F">
        <w:trPr>
          <w:jc w:val="center"/>
        </w:trPr>
        <w:tc>
          <w:tcPr>
            <w:tcW w:w="7823" w:type="dxa"/>
            <w:vAlign w:val="center"/>
          </w:tcPr>
          <w:p w14:paraId="44CD07B0" w14:textId="1D67D6ED" w:rsidR="00F11036" w:rsidRPr="006D680B" w:rsidRDefault="00FB17DE" w:rsidP="00F11036">
            <w:pPr>
              <w:pStyle w:val="a"/>
              <w:tabs>
                <w:tab w:val="left" w:pos="187"/>
                <w:tab w:val="left" w:pos="288"/>
                <w:tab w:val="left" w:pos="374"/>
              </w:tabs>
              <w:wordWrap/>
              <w:jc w:val="center"/>
              <w:rPr>
                <w:rFonts w:hAnsi="Batang" w:cs="HYSinMyeongJo-Medium"/>
                <w:color w:val="auto"/>
                <w:sz w:val="40"/>
                <w:szCs w:val="40"/>
                <w:lang w:val="en-GB"/>
              </w:rPr>
            </w:pPr>
            <w:r w:rsidRPr="006D680B">
              <w:rPr>
                <w:rFonts w:hAnsi="Batang" w:cs="HYSinMyeongJo-Medium"/>
                <w:color w:val="auto"/>
                <w:sz w:val="40"/>
                <w:szCs w:val="40"/>
                <w:lang w:val="en-GB"/>
              </w:rPr>
              <w:lastRenderedPageBreak/>
              <w:t xml:space="preserve">CUDA기반 </w:t>
            </w:r>
            <w:proofErr w:type="spellStart"/>
            <w:r w:rsidRPr="006D680B">
              <w:rPr>
                <w:rFonts w:hAnsi="Batang" w:cs="HYSinMyeongJo-Medium"/>
                <w:color w:val="auto"/>
                <w:sz w:val="40"/>
                <w:szCs w:val="40"/>
                <w:lang w:val="en-GB"/>
              </w:rPr>
              <w:t>병렬처리를</w:t>
            </w:r>
            <w:proofErr w:type="spellEnd"/>
            <w:r w:rsidRPr="006D680B">
              <w:rPr>
                <w:rFonts w:hAnsi="Batang" w:cs="HYSinMyeongJo-Medium"/>
                <w:color w:val="auto"/>
                <w:sz w:val="40"/>
                <w:szCs w:val="40"/>
                <w:lang w:val="en-GB"/>
              </w:rPr>
              <w:t xml:space="preserve"> 통한 </w:t>
            </w:r>
            <w:proofErr w:type="spellStart"/>
            <w:r w:rsidRPr="006D680B">
              <w:rPr>
                <w:rFonts w:hAnsi="Batang" w:cs="HYSinMyeongJo-Medium"/>
                <w:color w:val="auto"/>
                <w:sz w:val="40"/>
                <w:szCs w:val="40"/>
                <w:lang w:val="en-GB"/>
              </w:rPr>
              <w:t>동물대체</w:t>
            </w:r>
            <w:proofErr w:type="spellEnd"/>
            <w:r w:rsidRPr="006D680B">
              <w:rPr>
                <w:rFonts w:hAnsi="Batang" w:cs="HYSinMyeongJo-Medium"/>
                <w:color w:val="auto"/>
                <w:sz w:val="40"/>
                <w:szCs w:val="40"/>
                <w:lang w:val="en-GB"/>
              </w:rPr>
              <w:t xml:space="preserve"> </w:t>
            </w:r>
            <w:proofErr w:type="spellStart"/>
            <w:r w:rsidRPr="006D680B">
              <w:rPr>
                <w:rFonts w:hAnsi="Batang" w:cs="HYSinMyeongJo-Medium"/>
                <w:color w:val="auto"/>
                <w:sz w:val="40"/>
                <w:szCs w:val="40"/>
                <w:lang w:val="en-GB"/>
              </w:rPr>
              <w:t>인실리코</w:t>
            </w:r>
            <w:proofErr w:type="spellEnd"/>
            <w:r w:rsidRPr="006D680B">
              <w:rPr>
                <w:rFonts w:hAnsi="Batang" w:cs="HYSinMyeongJo-Medium"/>
                <w:color w:val="auto"/>
                <w:sz w:val="40"/>
                <w:szCs w:val="40"/>
                <w:lang w:val="en-GB"/>
              </w:rPr>
              <w:t xml:space="preserve"> 약물 </w:t>
            </w:r>
            <w:proofErr w:type="spellStart"/>
            <w:r w:rsidRPr="006D680B">
              <w:rPr>
                <w:rFonts w:hAnsi="Batang" w:cs="HYSinMyeongJo-Medium"/>
                <w:color w:val="auto"/>
                <w:sz w:val="40"/>
                <w:szCs w:val="40"/>
                <w:lang w:val="en-GB"/>
              </w:rPr>
              <w:t>심독성</w:t>
            </w:r>
            <w:proofErr w:type="spellEnd"/>
            <w:r w:rsidRPr="006D680B">
              <w:rPr>
                <w:rFonts w:hAnsi="Batang" w:cs="HYSinMyeongJo-Medium"/>
                <w:color w:val="auto"/>
                <w:sz w:val="40"/>
                <w:szCs w:val="40"/>
                <w:lang w:val="en-GB"/>
              </w:rPr>
              <w:t xml:space="preserve"> 예측 효율성 증대</w:t>
            </w:r>
          </w:p>
        </w:tc>
      </w:tr>
      <w:tr w:rsidR="00F11036" w:rsidRPr="006D680B" w14:paraId="136ED2E0" w14:textId="77777777" w:rsidTr="0010354F">
        <w:trPr>
          <w:trHeight w:hRule="exact" w:val="567"/>
          <w:jc w:val="center"/>
        </w:trPr>
        <w:tc>
          <w:tcPr>
            <w:tcW w:w="7823" w:type="dxa"/>
            <w:vAlign w:val="center"/>
          </w:tcPr>
          <w:p w14:paraId="678FD1C1" w14:textId="77777777" w:rsidR="00F11036" w:rsidRPr="006D680B" w:rsidRDefault="00F11036" w:rsidP="00F11036">
            <w:pPr>
              <w:pStyle w:val="a"/>
              <w:tabs>
                <w:tab w:val="left" w:pos="187"/>
                <w:tab w:val="left" w:pos="288"/>
                <w:tab w:val="left" w:pos="374"/>
              </w:tabs>
              <w:wordWrap/>
              <w:jc w:val="center"/>
              <w:rPr>
                <w:rFonts w:hAnsi="Batang"/>
                <w:color w:val="auto"/>
                <w:lang w:val="en-GB"/>
              </w:rPr>
            </w:pPr>
          </w:p>
        </w:tc>
      </w:tr>
      <w:tr w:rsidR="00F11036" w:rsidRPr="006D680B" w14:paraId="1B1567E1" w14:textId="77777777" w:rsidTr="0010354F">
        <w:trPr>
          <w:trHeight w:hRule="exact" w:val="397"/>
          <w:jc w:val="center"/>
        </w:trPr>
        <w:tc>
          <w:tcPr>
            <w:tcW w:w="7823" w:type="dxa"/>
            <w:vAlign w:val="center"/>
          </w:tcPr>
          <w:p w14:paraId="1D9C9539" w14:textId="607A0FC8" w:rsidR="00F11036" w:rsidRPr="006D680B" w:rsidRDefault="00FB17DE" w:rsidP="00F11036">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D680B">
              <w:rPr>
                <w:rFonts w:hAnsi="Batang" w:cs="HYSinMyeongJo-Medium"/>
                <w:color w:val="auto"/>
                <w:sz w:val="28"/>
                <w:szCs w:val="32"/>
                <w:lang w:val="en-GB"/>
              </w:rPr>
              <w:t>Iga Narendra Pramawijaya</w:t>
            </w:r>
          </w:p>
        </w:tc>
      </w:tr>
      <w:tr w:rsidR="00F11036" w:rsidRPr="006D680B" w14:paraId="47DAF718" w14:textId="77777777" w:rsidTr="0010354F">
        <w:trPr>
          <w:trHeight w:hRule="exact" w:val="567"/>
          <w:jc w:val="center"/>
        </w:trPr>
        <w:tc>
          <w:tcPr>
            <w:tcW w:w="7823" w:type="dxa"/>
            <w:vAlign w:val="center"/>
          </w:tcPr>
          <w:p w14:paraId="1F3ED0BF" w14:textId="77777777" w:rsidR="00F11036" w:rsidRPr="006D680B" w:rsidRDefault="00F11036" w:rsidP="00F11036">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r w:rsidR="00F11036" w:rsidRPr="006D680B" w14:paraId="3C5483DF" w14:textId="77777777" w:rsidTr="0010354F">
        <w:trPr>
          <w:trHeight w:hRule="exact" w:val="397"/>
          <w:jc w:val="center"/>
        </w:trPr>
        <w:tc>
          <w:tcPr>
            <w:tcW w:w="7823" w:type="dxa"/>
            <w:vAlign w:val="center"/>
          </w:tcPr>
          <w:p w14:paraId="3646270A" w14:textId="03401CA1" w:rsidR="00F11036" w:rsidRPr="006D680B" w:rsidRDefault="00F11036" w:rsidP="00F11036">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D680B">
              <w:rPr>
                <w:rFonts w:hAnsi="Batang" w:cs="HYSinMyeongJo-Medium"/>
                <w:color w:val="auto"/>
                <w:sz w:val="28"/>
                <w:szCs w:val="28"/>
                <w:lang w:val="en-GB"/>
              </w:rPr>
              <w:t>금오공과대학교</w:t>
            </w:r>
            <w:r w:rsidR="00AC520E" w:rsidRPr="006D680B">
              <w:rPr>
                <w:rFonts w:hAnsi="Batang" w:cs="HYSinMyeongJo-Medium"/>
                <w:color w:val="auto"/>
                <w:sz w:val="28"/>
                <w:szCs w:val="28"/>
                <w:lang w:val="en-GB"/>
              </w:rPr>
              <w:t xml:space="preserve"> </w:t>
            </w:r>
            <w:r w:rsidR="0051283E" w:rsidRPr="006D680B">
              <w:rPr>
                <w:rFonts w:hAnsi="Batang" w:cs="HYSinMyeongJo-Medium"/>
                <w:color w:val="auto"/>
                <w:sz w:val="28"/>
                <w:szCs w:val="28"/>
                <w:lang w:val="en-GB"/>
              </w:rPr>
              <w:t xml:space="preserve">대학원 </w:t>
            </w:r>
            <w:r w:rsidR="00AC520E" w:rsidRPr="006D680B">
              <w:rPr>
                <w:rFonts w:hAnsi="Batang" w:cs="HYSinMyeongJo-Medium"/>
                <w:color w:val="auto"/>
                <w:sz w:val="28"/>
                <w:szCs w:val="28"/>
                <w:lang w:val="en-GB"/>
              </w:rPr>
              <w:t>IT융복합공학과</w:t>
            </w:r>
          </w:p>
        </w:tc>
      </w:tr>
      <w:tr w:rsidR="00F11036" w:rsidRPr="006D680B" w14:paraId="5B1195C0" w14:textId="77777777" w:rsidTr="0010354F">
        <w:trPr>
          <w:trHeight w:hRule="exact" w:val="851"/>
          <w:jc w:val="center"/>
        </w:trPr>
        <w:tc>
          <w:tcPr>
            <w:tcW w:w="7823" w:type="dxa"/>
            <w:vAlign w:val="center"/>
          </w:tcPr>
          <w:p w14:paraId="1153E8AB" w14:textId="77777777" w:rsidR="00F11036" w:rsidRPr="006D680B" w:rsidRDefault="00F11036" w:rsidP="00F11036">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r w:rsidR="00F11036" w:rsidRPr="006D680B" w14:paraId="513A6988" w14:textId="77777777" w:rsidTr="0010354F">
        <w:trPr>
          <w:trHeight w:hRule="exact" w:val="397"/>
          <w:jc w:val="center"/>
        </w:trPr>
        <w:tc>
          <w:tcPr>
            <w:tcW w:w="7823" w:type="dxa"/>
            <w:vAlign w:val="center"/>
          </w:tcPr>
          <w:p w14:paraId="4CAAD857" w14:textId="77777777" w:rsidR="00F11036" w:rsidRPr="006D680B" w:rsidRDefault="00F11036" w:rsidP="00F11036">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spacing w:line="280" w:lineRule="auto"/>
              <w:jc w:val="center"/>
              <w:rPr>
                <w:rFonts w:hAnsi="Batang" w:cs="HYSinMyeongJo-Medium"/>
                <w:color w:val="auto"/>
                <w:sz w:val="28"/>
                <w:szCs w:val="28"/>
                <w:lang w:val="en-GB"/>
              </w:rPr>
            </w:pPr>
            <w:r w:rsidRPr="006D680B">
              <w:rPr>
                <w:rFonts w:hAnsi="Batang" w:cs="HYSinMyeongJo-Medium"/>
                <w:color w:val="auto"/>
                <w:sz w:val="28"/>
                <w:szCs w:val="28"/>
                <w:lang w:val="en-GB"/>
              </w:rPr>
              <w:t>요    약</w:t>
            </w:r>
          </w:p>
        </w:tc>
      </w:tr>
      <w:tr w:rsidR="00F11036" w:rsidRPr="006D680B" w14:paraId="21ED46D4" w14:textId="77777777" w:rsidTr="0010354F">
        <w:trPr>
          <w:trHeight w:val="623"/>
          <w:jc w:val="center"/>
        </w:trPr>
        <w:tc>
          <w:tcPr>
            <w:tcW w:w="7823" w:type="dxa"/>
            <w:vAlign w:val="center"/>
          </w:tcPr>
          <w:p w14:paraId="48EF5DC6" w14:textId="77777777" w:rsidR="00F11036" w:rsidRPr="006D680B" w:rsidRDefault="00F11036" w:rsidP="00F11036">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bl>
    <w:p w14:paraId="2F58A272" w14:textId="7F1EFF1D" w:rsidR="00F1303F" w:rsidRPr="001A1E21" w:rsidRDefault="00F11036" w:rsidP="00EB4797">
      <w:pPr>
        <w:pStyle w:val="a0"/>
        <w:spacing w:before="240" w:line="360" w:lineRule="auto"/>
        <w:ind w:firstLine="330"/>
        <w:rPr>
          <w:rFonts w:ascii="Batang" w:eastAsia="Batang" w:hAnsi="Batang"/>
          <w:color w:val="000000" w:themeColor="text1"/>
          <w:lang w:val="en-GB"/>
        </w:rPr>
      </w:pPr>
      <w:r w:rsidRPr="001A1E21">
        <w:rPr>
          <w:rFonts w:ascii="Batang" w:eastAsia="Batang" w:hAnsi="Batang"/>
          <w:color w:val="000000" w:themeColor="text1"/>
          <w:lang w:val="en-GB"/>
        </w:rPr>
        <w:t xml:space="preserve">소개 : </w:t>
      </w:r>
      <w:r w:rsidR="00F1303F" w:rsidRPr="001A1E21">
        <w:rPr>
          <w:rFonts w:ascii="Batang" w:eastAsia="Batang" w:hAnsi="Batang"/>
          <w:color w:val="000000" w:themeColor="text1"/>
          <w:lang w:val="en-GB"/>
        </w:rPr>
        <w:t xml:space="preserve">본 연구는 GPU 기반 병렬 컴퓨팅을 활용하여 </w:t>
      </w:r>
      <w:r w:rsidR="008D26C6">
        <w:rPr>
          <w:rFonts w:ascii="Batang" w:eastAsia="Batang" w:hAnsi="Batang"/>
          <w:i/>
          <w:iCs/>
          <w:color w:val="000000" w:themeColor="text1"/>
          <w:lang w:val="en-GB"/>
        </w:rPr>
        <w:t>in silico</w:t>
      </w:r>
      <w:r w:rsidR="00F1303F" w:rsidRPr="001A1E21">
        <w:rPr>
          <w:rFonts w:ascii="Batang" w:eastAsia="Batang" w:hAnsi="Batang"/>
          <w:color w:val="000000" w:themeColor="text1"/>
          <w:lang w:val="en-GB"/>
        </w:rPr>
        <w:t xml:space="preserve"> 심장 독성 예측을 향상시키는 데 초점을 맞추고 있습니다. 기존의 CPU 기반 시뮬레이션은 대규모 연구에서 계산 비용이 높아 비효율적입니다. CUDA 프로그래밍을 활용하여 세포 </w:t>
      </w:r>
      <w:proofErr w:type="spellStart"/>
      <w:r w:rsidR="00F1303F" w:rsidRPr="001A1E21">
        <w:rPr>
          <w:rFonts w:ascii="Batang" w:eastAsia="Batang" w:hAnsi="Batang"/>
          <w:color w:val="000000" w:themeColor="text1"/>
          <w:lang w:val="en-GB"/>
        </w:rPr>
        <w:t>전기생리학</w:t>
      </w:r>
      <w:proofErr w:type="spellEnd"/>
      <w:r w:rsidR="00F1303F" w:rsidRPr="001A1E21">
        <w:rPr>
          <w:rFonts w:ascii="Batang" w:eastAsia="Batang" w:hAnsi="Batang"/>
          <w:color w:val="000000" w:themeColor="text1"/>
          <w:lang w:val="en-GB"/>
        </w:rPr>
        <w:t xml:space="preserve"> 모델의 정확성을 유지하면서 시뮬레이션 효율성을 최적화하는 것을 목표로 합니다</w:t>
      </w:r>
      <w:r w:rsidRPr="001A1E21">
        <w:rPr>
          <w:rFonts w:ascii="Batang" w:eastAsia="Batang" w:hAnsi="Batang"/>
          <w:color w:val="000000" w:themeColor="text1"/>
          <w:lang w:val="en-GB"/>
        </w:rPr>
        <w:t>.</w:t>
      </w:r>
    </w:p>
    <w:p w14:paraId="1A7368DE" w14:textId="0AE33613" w:rsidR="00F1303F" w:rsidRPr="001A1E21" w:rsidRDefault="00F11036" w:rsidP="00EB4797">
      <w:pPr>
        <w:pStyle w:val="a0"/>
        <w:spacing w:before="240" w:line="360" w:lineRule="auto"/>
        <w:ind w:firstLine="330"/>
        <w:rPr>
          <w:rFonts w:ascii="Batang" w:eastAsia="Batang" w:hAnsi="Batang"/>
          <w:color w:val="000000" w:themeColor="text1"/>
          <w:lang w:val="en-GB"/>
        </w:rPr>
      </w:pPr>
      <w:r w:rsidRPr="001A1E21">
        <w:rPr>
          <w:rFonts w:ascii="Batang" w:eastAsia="Batang" w:hAnsi="Batang"/>
          <w:color w:val="000000" w:themeColor="text1"/>
          <w:lang w:val="en-GB"/>
        </w:rPr>
        <w:t xml:space="preserve">방법 : </w:t>
      </w:r>
      <w:r w:rsidR="00F1303F" w:rsidRPr="001A1E21">
        <w:rPr>
          <w:rFonts w:ascii="Batang" w:eastAsia="Batang" w:hAnsi="Batang"/>
          <w:color w:val="000000" w:themeColor="text1"/>
          <w:lang w:val="en-GB"/>
        </w:rPr>
        <w:t xml:space="preserve">본 연구에서는 ORd 2011, ORd 2017, </w:t>
      </w:r>
      <w:proofErr w:type="spellStart"/>
      <w:r w:rsidR="004401C3" w:rsidRPr="001A1E21">
        <w:rPr>
          <w:rFonts w:ascii="Batang" w:eastAsia="Batang" w:hAnsi="Batang"/>
          <w:color w:val="000000" w:themeColor="text1"/>
          <w:lang w:val="en-GB"/>
        </w:rPr>
        <w:t>ToR</w:t>
      </w:r>
      <w:proofErr w:type="spellEnd"/>
      <w:r w:rsidR="004401C3" w:rsidRPr="001A1E21">
        <w:rPr>
          <w:rFonts w:ascii="Batang" w:eastAsia="Batang" w:hAnsi="Batang"/>
          <w:color w:val="000000" w:themeColor="text1"/>
          <w:lang w:val="en-GB"/>
        </w:rPr>
        <w:t>-ORd</w:t>
      </w:r>
      <w:r w:rsidR="00F1303F" w:rsidRPr="001A1E21">
        <w:rPr>
          <w:rFonts w:ascii="Batang" w:eastAsia="Batang" w:hAnsi="Batang"/>
          <w:color w:val="000000" w:themeColor="text1"/>
          <w:lang w:val="en-GB"/>
        </w:rPr>
        <w:t xml:space="preserve"> 모델이라는 세 가지 잘 확립된 심장 세포 모델을 사용했습니다. ODE(상미분방정식) 해석기를 GPU 기반으로 구현하였으며, ORd 2011에는 Rush-Larsen 방법을, ORd 2017 및 </w:t>
      </w:r>
      <w:proofErr w:type="spellStart"/>
      <w:r w:rsidR="004401C3" w:rsidRPr="001A1E21">
        <w:rPr>
          <w:rFonts w:ascii="Batang" w:eastAsia="Batang" w:hAnsi="Batang"/>
          <w:color w:val="000000" w:themeColor="text1"/>
          <w:lang w:val="en-GB"/>
        </w:rPr>
        <w:t>ToR</w:t>
      </w:r>
      <w:proofErr w:type="spellEnd"/>
      <w:r w:rsidR="004401C3" w:rsidRPr="001A1E21">
        <w:rPr>
          <w:rFonts w:ascii="Batang" w:eastAsia="Batang" w:hAnsi="Batang"/>
          <w:color w:val="000000" w:themeColor="text1"/>
          <w:lang w:val="en-GB"/>
        </w:rPr>
        <w:t>-ORd</w:t>
      </w:r>
      <w:r w:rsidR="00F1303F" w:rsidRPr="001A1E21">
        <w:rPr>
          <w:rFonts w:ascii="Batang" w:eastAsia="Batang" w:hAnsi="Batang"/>
          <w:color w:val="000000" w:themeColor="text1"/>
          <w:lang w:val="en-GB"/>
        </w:rPr>
        <w:t>에는 Forward Euler 방법을 적용했습니다. 시뮬레이션 결과는 CPU 기반 OpenCOR 결과와 비교하여 검증하였으며, 약물 없는 상태와 약물 유도 상태 모두에서 성능을 평가했습니다.</w:t>
      </w:r>
    </w:p>
    <w:p w14:paraId="2290180D" w14:textId="588ACEBC" w:rsidR="00F11036" w:rsidRPr="001A1E21" w:rsidRDefault="00F11036" w:rsidP="00EB4797">
      <w:pPr>
        <w:pStyle w:val="a0"/>
        <w:spacing w:before="240" w:line="360" w:lineRule="auto"/>
        <w:ind w:firstLine="330"/>
        <w:rPr>
          <w:rFonts w:ascii="Batang" w:eastAsia="Batang" w:hAnsi="Batang"/>
          <w:color w:val="000000" w:themeColor="text1"/>
          <w:lang w:val="en-GB"/>
        </w:rPr>
      </w:pPr>
      <w:r w:rsidRPr="001A1E21">
        <w:rPr>
          <w:rFonts w:ascii="Batang" w:eastAsia="Batang" w:hAnsi="Batang"/>
          <w:color w:val="000000" w:themeColor="text1"/>
          <w:lang w:val="en-GB"/>
        </w:rPr>
        <w:t xml:space="preserve">결과 : </w:t>
      </w:r>
      <w:r w:rsidR="00F1303F" w:rsidRPr="001A1E21">
        <w:rPr>
          <w:rFonts w:ascii="Batang" w:eastAsia="Batang" w:hAnsi="Batang"/>
          <w:color w:val="000000" w:themeColor="text1"/>
          <w:lang w:val="en-GB"/>
        </w:rPr>
        <w:t xml:space="preserve">GPU 시뮬레이션은 모든 세포 모델에서 CPU 기반 결과와 동일한 정확성을 보였으며, 활동 전위 역학 및 주요 </w:t>
      </w:r>
      <w:proofErr w:type="spellStart"/>
      <w:r w:rsidR="00F1303F" w:rsidRPr="001A1E21">
        <w:rPr>
          <w:rFonts w:ascii="Batang" w:eastAsia="Batang" w:hAnsi="Batang"/>
          <w:color w:val="000000" w:themeColor="text1"/>
          <w:lang w:val="en-GB"/>
        </w:rPr>
        <w:t>바이오마커를</w:t>
      </w:r>
      <w:proofErr w:type="spellEnd"/>
      <w:r w:rsidR="00F1303F" w:rsidRPr="001A1E21">
        <w:rPr>
          <w:rFonts w:ascii="Batang" w:eastAsia="Batang" w:hAnsi="Batang"/>
          <w:color w:val="000000" w:themeColor="text1"/>
          <w:lang w:val="en-GB"/>
        </w:rPr>
        <w:t xml:space="preserve"> 효과적으로 재현했습니다. Forward Euler 방법은 Rush-Larsen 방법에 비해 계산 시간이 더 오래 걸렸습니</w:t>
      </w:r>
      <w:r w:rsidR="00F1303F" w:rsidRPr="001A1E21">
        <w:rPr>
          <w:rFonts w:ascii="Batang" w:eastAsia="Batang" w:hAnsi="Batang"/>
          <w:color w:val="000000" w:themeColor="text1"/>
          <w:lang w:val="en-GB"/>
        </w:rPr>
        <w:lastRenderedPageBreak/>
        <w:t xml:space="preserve">다. 계산 성능 분석에서는 특히 대규모 </w:t>
      </w:r>
      <w:proofErr w:type="spellStart"/>
      <w:r w:rsidR="00F1303F" w:rsidRPr="001A1E21">
        <w:rPr>
          <w:rFonts w:ascii="Batang" w:eastAsia="Batang" w:hAnsi="Batang"/>
          <w:color w:val="000000" w:themeColor="text1"/>
          <w:lang w:val="en-GB"/>
        </w:rPr>
        <w:t>데이터셋</w:t>
      </w:r>
      <w:proofErr w:type="spellEnd"/>
      <w:r w:rsidR="00F1303F" w:rsidRPr="001A1E21">
        <w:rPr>
          <w:rFonts w:ascii="Batang" w:eastAsia="Batang" w:hAnsi="Batang"/>
          <w:color w:val="000000" w:themeColor="text1"/>
          <w:lang w:val="en-GB"/>
        </w:rPr>
        <w:t xml:space="preserve"> 처리에서 GPU 기반 시뮬레이션이 상당한 효율성 개선을 보여주었습니다</w:t>
      </w:r>
      <w:r w:rsidRPr="001A1E21">
        <w:rPr>
          <w:rFonts w:ascii="Batang" w:eastAsia="Batang" w:hAnsi="Batang"/>
          <w:color w:val="000000" w:themeColor="text1"/>
          <w:lang w:val="en-GB"/>
        </w:rPr>
        <w:t xml:space="preserve">. </w:t>
      </w:r>
    </w:p>
    <w:p w14:paraId="6029E414" w14:textId="77777777" w:rsidR="00F1303F" w:rsidRPr="001A1E21" w:rsidRDefault="00F1303F" w:rsidP="00EB4797">
      <w:pPr>
        <w:pStyle w:val="a0"/>
        <w:spacing w:before="240" w:line="360" w:lineRule="auto"/>
        <w:ind w:firstLine="330"/>
        <w:rPr>
          <w:rFonts w:ascii="Batang" w:eastAsia="Batang" w:hAnsi="Batang"/>
          <w:color w:val="000000" w:themeColor="text1"/>
          <w:lang w:val="en-GB"/>
        </w:rPr>
      </w:pPr>
    </w:p>
    <w:p w14:paraId="301F77F5" w14:textId="3C5F51BE" w:rsidR="00BA1780" w:rsidRPr="006D680B" w:rsidRDefault="00F11036" w:rsidP="00EB4797">
      <w:pPr>
        <w:pStyle w:val="a0"/>
        <w:spacing w:before="240" w:line="360" w:lineRule="auto"/>
        <w:ind w:firstLine="330"/>
        <w:rPr>
          <w:lang w:eastAsia="ja-JP"/>
        </w:rPr>
        <w:sectPr w:rsidR="00BA1780" w:rsidRPr="006D680B" w:rsidSect="00B70BA0">
          <w:pgSz w:w="10771" w:h="14746" w:code="9"/>
          <w:pgMar w:top="1411" w:right="1411" w:bottom="1411" w:left="1411" w:header="720" w:footer="720" w:gutter="0"/>
          <w:pgNumType w:fmt="lowerRoman"/>
          <w:cols w:space="720"/>
          <w:titlePg/>
          <w:docGrid w:linePitch="360"/>
        </w:sectPr>
      </w:pPr>
      <w:r w:rsidRPr="001A1E21">
        <w:rPr>
          <w:rFonts w:ascii="Batang" w:eastAsia="Batang" w:hAnsi="Batang"/>
          <w:color w:val="000000" w:themeColor="text1"/>
          <w:lang w:val="en-GB"/>
        </w:rPr>
        <w:t xml:space="preserve">결론 : </w:t>
      </w:r>
      <w:r w:rsidR="001A1E21" w:rsidRPr="001A1E21">
        <w:rPr>
          <w:rFonts w:ascii="Batang" w:eastAsia="Batang" w:hAnsi="Batang"/>
          <w:color w:val="000000" w:themeColor="text1"/>
          <w:lang w:val="en-GB"/>
        </w:rPr>
        <w:t xml:space="preserve">이 연구는 GPU 기반 병렬 컴퓨팅이 신뢰할 수 있고 효율적인 </w:t>
      </w:r>
      <w:proofErr w:type="spellStart"/>
      <w:r w:rsidR="001A1E21" w:rsidRPr="001A1E21">
        <w:rPr>
          <w:rFonts w:ascii="Batang" w:eastAsia="Batang" w:hAnsi="Batang"/>
          <w:color w:val="000000" w:themeColor="text1"/>
          <w:lang w:val="en-GB"/>
        </w:rPr>
        <w:t>인실리코</w:t>
      </w:r>
      <w:proofErr w:type="spellEnd"/>
      <w:r w:rsidR="001A1E21" w:rsidRPr="001A1E21">
        <w:rPr>
          <w:rFonts w:ascii="Batang" w:eastAsia="Batang" w:hAnsi="Batang"/>
          <w:color w:val="000000" w:themeColor="text1"/>
          <w:lang w:val="en-GB"/>
        </w:rPr>
        <w:t xml:space="preserve"> </w:t>
      </w:r>
      <w:proofErr w:type="spellStart"/>
      <w:r w:rsidR="001A1E21" w:rsidRPr="001A1E21">
        <w:rPr>
          <w:rFonts w:ascii="Batang" w:eastAsia="Batang" w:hAnsi="Batang"/>
          <w:color w:val="000000" w:themeColor="text1"/>
          <w:lang w:val="en-GB"/>
        </w:rPr>
        <w:t>심장독성</w:t>
      </w:r>
      <w:proofErr w:type="spellEnd"/>
      <w:r w:rsidR="001A1E21" w:rsidRPr="001A1E21">
        <w:rPr>
          <w:rFonts w:ascii="Batang" w:eastAsia="Batang" w:hAnsi="Batang"/>
          <w:color w:val="000000" w:themeColor="text1"/>
          <w:lang w:val="en-GB"/>
        </w:rPr>
        <w:t xml:space="preserve"> 예측 방법임을 성공적으로 입증했습니다. 연구 결과는 약물 개발 과정을 가속화하고 동물 실험 의존도를 줄이는 데 기여할 가능성을 뒷받침합니다. 향후 연구에서는 모델의 복잡성과 변동성을 확장하여 시스템의 적용 가능성을 더욱 향상시키는 데 중점을 둘 것입니다.</w:t>
      </w:r>
    </w:p>
    <w:sdt>
      <w:sdtPr>
        <w:rPr>
          <w:rFonts w:ascii="Batang" w:eastAsia="Batang" w:hAnsi="Batang" w:cstheme="minorBidi"/>
          <w:color w:val="auto"/>
          <w:sz w:val="22"/>
          <w:szCs w:val="22"/>
          <w:lang w:eastAsia="ja-JP"/>
        </w:rPr>
        <w:id w:val="-1043291135"/>
        <w:docPartObj>
          <w:docPartGallery w:val="Table of Contents"/>
          <w:docPartUnique/>
        </w:docPartObj>
      </w:sdtPr>
      <w:sdtEndPr>
        <w:rPr>
          <w:rFonts w:cs="Times New Roman"/>
          <w:b/>
          <w:bCs/>
          <w:noProof/>
          <w:szCs w:val="24"/>
          <w:lang w:eastAsia="ko-KR"/>
        </w:rPr>
      </w:sdtEndPr>
      <w:sdtContent>
        <w:p w14:paraId="4249B36B" w14:textId="77777777" w:rsidR="00BA1780" w:rsidRPr="006D680B" w:rsidRDefault="00BA1780" w:rsidP="00E5219A">
          <w:pPr>
            <w:pStyle w:val="TOCHeading"/>
            <w:jc w:val="center"/>
            <w:rPr>
              <w:rFonts w:ascii="Batang" w:eastAsia="Batang" w:hAnsi="Batang" w:cstheme="minorBidi"/>
              <w:color w:val="auto"/>
              <w:sz w:val="28"/>
              <w:szCs w:val="28"/>
              <w:lang w:eastAsia="ja-JP"/>
            </w:rPr>
          </w:pPr>
          <w:r w:rsidRPr="006D680B">
            <w:rPr>
              <w:rFonts w:ascii="Batang" w:eastAsia="Batang" w:hAnsi="Batang"/>
              <w:b/>
              <w:color w:val="auto"/>
              <w:sz w:val="28"/>
              <w:szCs w:val="28"/>
            </w:rPr>
            <w:t>Contents</w:t>
          </w:r>
        </w:p>
        <w:p w14:paraId="417C6564" w14:textId="4657AFAD" w:rsidR="00F62666" w:rsidRDefault="00BA1780" w:rsidP="00B8611B">
          <w:pPr>
            <w:pStyle w:val="TOC1"/>
            <w:spacing w:line="360" w:lineRule="auto"/>
            <w:rPr>
              <w:rFonts w:asciiTheme="minorHAnsi" w:eastAsiaTheme="minorEastAsia" w:hAnsiTheme="minorHAnsi" w:cstheme="minorBidi"/>
              <w:b w:val="0"/>
              <w:sz w:val="24"/>
            </w:rPr>
          </w:pPr>
          <w:r w:rsidRPr="006D680B">
            <w:rPr>
              <w:rFonts w:eastAsia="Batang"/>
              <w:b w:val="0"/>
              <w:bCs/>
            </w:rPr>
            <w:fldChar w:fldCharType="begin"/>
          </w:r>
          <w:r w:rsidRPr="006D680B">
            <w:rPr>
              <w:rFonts w:eastAsia="Batang"/>
              <w:bCs/>
            </w:rPr>
            <w:instrText xml:space="preserve"> TOC \o "1-3" \h \z \u </w:instrText>
          </w:r>
          <w:r w:rsidRPr="006D680B">
            <w:rPr>
              <w:rFonts w:eastAsia="Batang"/>
              <w:b w:val="0"/>
              <w:bCs/>
            </w:rPr>
            <w:fldChar w:fldCharType="separate"/>
          </w:r>
          <w:hyperlink w:anchor="_Toc183626747" w:history="1">
            <w:r w:rsidR="00F62666" w:rsidRPr="00260642">
              <w:rPr>
                <w:rStyle w:val="Hyperlink"/>
                <w:rFonts w:eastAsia="Batang"/>
              </w:rPr>
              <w:t>[List of Figures]</w:t>
            </w:r>
            <w:r w:rsidR="00F62666">
              <w:rPr>
                <w:webHidden/>
              </w:rPr>
              <w:tab/>
            </w:r>
            <w:r w:rsidR="00F62666">
              <w:rPr>
                <w:webHidden/>
              </w:rPr>
              <w:fldChar w:fldCharType="begin"/>
            </w:r>
            <w:r w:rsidR="00F62666">
              <w:rPr>
                <w:webHidden/>
              </w:rPr>
              <w:instrText xml:space="preserve"> PAGEREF _Toc183626747 \h </w:instrText>
            </w:r>
            <w:r w:rsidR="00F62666">
              <w:rPr>
                <w:webHidden/>
              </w:rPr>
            </w:r>
            <w:r w:rsidR="00F62666">
              <w:rPr>
                <w:webHidden/>
              </w:rPr>
              <w:fldChar w:fldCharType="separate"/>
            </w:r>
            <w:r w:rsidR="001738BE">
              <w:rPr>
                <w:webHidden/>
              </w:rPr>
              <w:t>iv</w:t>
            </w:r>
            <w:r w:rsidR="00F62666">
              <w:rPr>
                <w:webHidden/>
              </w:rPr>
              <w:fldChar w:fldCharType="end"/>
            </w:r>
          </w:hyperlink>
        </w:p>
        <w:p w14:paraId="5C4A7D80" w14:textId="401FD875" w:rsidR="00F62666" w:rsidRDefault="00B62264" w:rsidP="00B8611B">
          <w:pPr>
            <w:pStyle w:val="TOC1"/>
            <w:spacing w:line="360" w:lineRule="auto"/>
            <w:rPr>
              <w:rFonts w:asciiTheme="minorHAnsi" w:eastAsiaTheme="minorEastAsia" w:hAnsiTheme="minorHAnsi" w:cstheme="minorBidi"/>
              <w:b w:val="0"/>
              <w:sz w:val="24"/>
            </w:rPr>
          </w:pPr>
          <w:hyperlink w:anchor="_Toc183626748" w:history="1">
            <w:r w:rsidR="00F62666" w:rsidRPr="00260642">
              <w:rPr>
                <w:rStyle w:val="Hyperlink"/>
                <w:rFonts w:eastAsia="Batang"/>
              </w:rPr>
              <w:t>[Glossary]</w:t>
            </w:r>
            <w:r w:rsidR="00F62666">
              <w:rPr>
                <w:webHidden/>
              </w:rPr>
              <w:tab/>
            </w:r>
            <w:r w:rsidR="00F62666">
              <w:rPr>
                <w:webHidden/>
              </w:rPr>
              <w:fldChar w:fldCharType="begin"/>
            </w:r>
            <w:r w:rsidR="00F62666">
              <w:rPr>
                <w:webHidden/>
              </w:rPr>
              <w:instrText xml:space="preserve"> PAGEREF _Toc183626748 \h </w:instrText>
            </w:r>
            <w:r w:rsidR="00F62666">
              <w:rPr>
                <w:webHidden/>
              </w:rPr>
            </w:r>
            <w:r w:rsidR="00F62666">
              <w:rPr>
                <w:webHidden/>
              </w:rPr>
              <w:fldChar w:fldCharType="separate"/>
            </w:r>
            <w:r w:rsidR="001738BE">
              <w:rPr>
                <w:webHidden/>
              </w:rPr>
              <w:t>v</w:t>
            </w:r>
            <w:r w:rsidR="00F62666">
              <w:rPr>
                <w:webHidden/>
              </w:rPr>
              <w:fldChar w:fldCharType="end"/>
            </w:r>
          </w:hyperlink>
        </w:p>
        <w:p w14:paraId="30BD7EFA" w14:textId="7A14400D" w:rsidR="00F62666" w:rsidRDefault="00B62264" w:rsidP="00B8611B">
          <w:pPr>
            <w:pStyle w:val="TOC1"/>
            <w:spacing w:line="360" w:lineRule="auto"/>
            <w:rPr>
              <w:rFonts w:asciiTheme="minorHAnsi" w:eastAsiaTheme="minorEastAsia" w:hAnsiTheme="minorHAnsi" w:cstheme="minorBidi"/>
              <w:b w:val="0"/>
              <w:sz w:val="24"/>
            </w:rPr>
          </w:pPr>
          <w:hyperlink w:anchor="_Toc183626749" w:history="1">
            <w:r w:rsidR="00F62666" w:rsidRPr="00260642">
              <w:rPr>
                <w:rStyle w:val="Hyperlink"/>
                <w:rFonts w:eastAsia="Batang"/>
              </w:rPr>
              <w:t>[Acknowledgement]</w:t>
            </w:r>
            <w:r w:rsidR="00F62666">
              <w:rPr>
                <w:webHidden/>
              </w:rPr>
              <w:tab/>
            </w:r>
            <w:r w:rsidR="00F62666">
              <w:rPr>
                <w:webHidden/>
              </w:rPr>
              <w:fldChar w:fldCharType="begin"/>
            </w:r>
            <w:r w:rsidR="00F62666">
              <w:rPr>
                <w:webHidden/>
              </w:rPr>
              <w:instrText xml:space="preserve"> PAGEREF _Toc183626749 \h </w:instrText>
            </w:r>
            <w:r w:rsidR="00F62666">
              <w:rPr>
                <w:webHidden/>
              </w:rPr>
            </w:r>
            <w:r w:rsidR="00F62666">
              <w:rPr>
                <w:webHidden/>
              </w:rPr>
              <w:fldChar w:fldCharType="separate"/>
            </w:r>
            <w:r w:rsidR="001738BE">
              <w:rPr>
                <w:webHidden/>
              </w:rPr>
              <w:t>vi</w:t>
            </w:r>
            <w:r w:rsidR="00F62666">
              <w:rPr>
                <w:webHidden/>
              </w:rPr>
              <w:fldChar w:fldCharType="end"/>
            </w:r>
          </w:hyperlink>
        </w:p>
        <w:p w14:paraId="70BD10BD" w14:textId="366B2BEE" w:rsidR="00F62666" w:rsidRDefault="00B62264" w:rsidP="00B8611B">
          <w:pPr>
            <w:pStyle w:val="TOC1"/>
            <w:spacing w:line="360" w:lineRule="auto"/>
            <w:rPr>
              <w:rFonts w:asciiTheme="minorHAnsi" w:eastAsiaTheme="minorEastAsia" w:hAnsiTheme="minorHAnsi" w:cstheme="minorBidi"/>
              <w:b w:val="0"/>
              <w:sz w:val="24"/>
            </w:rPr>
          </w:pPr>
          <w:hyperlink w:anchor="_Toc183626750" w:history="1">
            <w:r w:rsidR="00F62666" w:rsidRPr="00260642">
              <w:rPr>
                <w:rStyle w:val="Hyperlink"/>
                <w:rFonts w:eastAsia="Batang"/>
              </w:rPr>
              <w:t>Chapter 1. Introduction</w:t>
            </w:r>
            <w:r w:rsidR="00F62666">
              <w:rPr>
                <w:webHidden/>
              </w:rPr>
              <w:tab/>
            </w:r>
            <w:r w:rsidR="00F62666">
              <w:rPr>
                <w:webHidden/>
              </w:rPr>
              <w:fldChar w:fldCharType="begin"/>
            </w:r>
            <w:r w:rsidR="00F62666">
              <w:rPr>
                <w:webHidden/>
              </w:rPr>
              <w:instrText xml:space="preserve"> PAGEREF _Toc183626750 \h </w:instrText>
            </w:r>
            <w:r w:rsidR="00F62666">
              <w:rPr>
                <w:webHidden/>
              </w:rPr>
            </w:r>
            <w:r w:rsidR="00F62666">
              <w:rPr>
                <w:webHidden/>
              </w:rPr>
              <w:fldChar w:fldCharType="separate"/>
            </w:r>
            <w:r w:rsidR="001738BE">
              <w:rPr>
                <w:webHidden/>
              </w:rPr>
              <w:t>1</w:t>
            </w:r>
            <w:r w:rsidR="00F62666">
              <w:rPr>
                <w:webHidden/>
              </w:rPr>
              <w:fldChar w:fldCharType="end"/>
            </w:r>
          </w:hyperlink>
        </w:p>
        <w:p w14:paraId="20380D49" w14:textId="1B11EB38" w:rsidR="00F62666" w:rsidRDefault="00B62264" w:rsidP="00B8611B">
          <w:pPr>
            <w:pStyle w:val="TOC2"/>
            <w:spacing w:line="360" w:lineRule="auto"/>
            <w:rPr>
              <w:rFonts w:asciiTheme="minorHAnsi" w:eastAsiaTheme="minorEastAsia" w:hAnsiTheme="minorHAnsi" w:cstheme="minorBidi"/>
              <w:noProof/>
              <w:sz w:val="24"/>
            </w:rPr>
          </w:pPr>
          <w:hyperlink w:anchor="_Toc183626751" w:history="1">
            <w:r w:rsidR="00F62666" w:rsidRPr="00260642">
              <w:rPr>
                <w:rStyle w:val="Hyperlink"/>
                <w:noProof/>
              </w:rPr>
              <w:t>1.1</w:t>
            </w:r>
            <w:r w:rsidR="00F62666" w:rsidRPr="00260642">
              <w:rPr>
                <w:rStyle w:val="Hyperlink"/>
                <w:i/>
                <w:iCs/>
                <w:noProof/>
              </w:rPr>
              <w:t xml:space="preserve"> </w:t>
            </w:r>
            <w:r w:rsidR="008D26C6">
              <w:rPr>
                <w:rStyle w:val="Hyperlink"/>
                <w:i/>
                <w:iCs/>
                <w:noProof/>
              </w:rPr>
              <w:t>in silico</w:t>
            </w:r>
            <w:r w:rsidR="00F62666" w:rsidRPr="00260642">
              <w:rPr>
                <w:rStyle w:val="Hyperlink"/>
                <w:noProof/>
              </w:rPr>
              <w:t xml:space="preserve"> Electrophysiology Simulation</w:t>
            </w:r>
            <w:r w:rsidR="00F62666">
              <w:rPr>
                <w:noProof/>
                <w:webHidden/>
              </w:rPr>
              <w:tab/>
            </w:r>
            <w:r w:rsidR="00F62666">
              <w:rPr>
                <w:noProof/>
                <w:webHidden/>
              </w:rPr>
              <w:fldChar w:fldCharType="begin"/>
            </w:r>
            <w:r w:rsidR="00F62666">
              <w:rPr>
                <w:noProof/>
                <w:webHidden/>
              </w:rPr>
              <w:instrText xml:space="preserve"> PAGEREF _Toc183626751 \h </w:instrText>
            </w:r>
            <w:r w:rsidR="00F62666">
              <w:rPr>
                <w:noProof/>
                <w:webHidden/>
              </w:rPr>
            </w:r>
            <w:r w:rsidR="00F62666">
              <w:rPr>
                <w:noProof/>
                <w:webHidden/>
              </w:rPr>
              <w:fldChar w:fldCharType="separate"/>
            </w:r>
            <w:r w:rsidR="001738BE">
              <w:rPr>
                <w:noProof/>
                <w:webHidden/>
              </w:rPr>
              <w:t>2</w:t>
            </w:r>
            <w:r w:rsidR="00F62666">
              <w:rPr>
                <w:noProof/>
                <w:webHidden/>
              </w:rPr>
              <w:fldChar w:fldCharType="end"/>
            </w:r>
          </w:hyperlink>
        </w:p>
        <w:p w14:paraId="21626F48" w14:textId="661A8D94" w:rsidR="00F62666" w:rsidRDefault="00B62264" w:rsidP="00B8611B">
          <w:pPr>
            <w:pStyle w:val="TOC2"/>
            <w:spacing w:line="360" w:lineRule="auto"/>
            <w:rPr>
              <w:rFonts w:asciiTheme="minorHAnsi" w:eastAsiaTheme="minorEastAsia" w:hAnsiTheme="minorHAnsi" w:cstheme="minorBidi"/>
              <w:noProof/>
              <w:sz w:val="24"/>
            </w:rPr>
          </w:pPr>
          <w:hyperlink w:anchor="_Toc183626752" w:history="1">
            <w:r w:rsidR="00F62666" w:rsidRPr="00260642">
              <w:rPr>
                <w:rStyle w:val="Hyperlink"/>
                <w:noProof/>
              </w:rPr>
              <w:t>1.2 Parallel Computing</w:t>
            </w:r>
            <w:r w:rsidR="00F62666">
              <w:rPr>
                <w:noProof/>
                <w:webHidden/>
              </w:rPr>
              <w:tab/>
            </w:r>
            <w:r w:rsidR="00F62666">
              <w:rPr>
                <w:noProof/>
                <w:webHidden/>
              </w:rPr>
              <w:fldChar w:fldCharType="begin"/>
            </w:r>
            <w:r w:rsidR="00F62666">
              <w:rPr>
                <w:noProof/>
                <w:webHidden/>
              </w:rPr>
              <w:instrText xml:space="preserve"> PAGEREF _Toc183626752 \h </w:instrText>
            </w:r>
            <w:r w:rsidR="00F62666">
              <w:rPr>
                <w:noProof/>
                <w:webHidden/>
              </w:rPr>
            </w:r>
            <w:r w:rsidR="00F62666">
              <w:rPr>
                <w:noProof/>
                <w:webHidden/>
              </w:rPr>
              <w:fldChar w:fldCharType="separate"/>
            </w:r>
            <w:r w:rsidR="001738BE">
              <w:rPr>
                <w:noProof/>
                <w:webHidden/>
              </w:rPr>
              <w:t>2</w:t>
            </w:r>
            <w:r w:rsidR="00F62666">
              <w:rPr>
                <w:noProof/>
                <w:webHidden/>
              </w:rPr>
              <w:fldChar w:fldCharType="end"/>
            </w:r>
          </w:hyperlink>
        </w:p>
        <w:p w14:paraId="5853D4C0" w14:textId="22468711" w:rsidR="00F62666" w:rsidRDefault="00B62264" w:rsidP="00B8611B">
          <w:pPr>
            <w:pStyle w:val="TOC3"/>
            <w:tabs>
              <w:tab w:val="right" w:leader="dot" w:pos="7939"/>
            </w:tabs>
            <w:spacing w:line="360" w:lineRule="auto"/>
            <w:rPr>
              <w:rFonts w:asciiTheme="minorHAnsi" w:eastAsiaTheme="minorEastAsia" w:hAnsiTheme="minorHAnsi" w:cstheme="minorBidi"/>
              <w:noProof/>
              <w:sz w:val="24"/>
            </w:rPr>
          </w:pPr>
          <w:hyperlink w:anchor="_Toc183626753" w:history="1">
            <w:r w:rsidR="00F62666" w:rsidRPr="00260642">
              <w:rPr>
                <w:rStyle w:val="Hyperlink"/>
                <w:rFonts w:eastAsia="Batang"/>
                <w:noProof/>
              </w:rPr>
              <w:t>1.2.1 Central Processing Unit (CPU) for Parallel Computing</w:t>
            </w:r>
            <w:r w:rsidR="00F62666">
              <w:rPr>
                <w:noProof/>
                <w:webHidden/>
              </w:rPr>
              <w:tab/>
            </w:r>
            <w:r w:rsidR="00F62666">
              <w:rPr>
                <w:noProof/>
                <w:webHidden/>
              </w:rPr>
              <w:fldChar w:fldCharType="begin"/>
            </w:r>
            <w:r w:rsidR="00F62666">
              <w:rPr>
                <w:noProof/>
                <w:webHidden/>
              </w:rPr>
              <w:instrText xml:space="preserve"> PAGEREF _Toc183626753 \h </w:instrText>
            </w:r>
            <w:r w:rsidR="00F62666">
              <w:rPr>
                <w:noProof/>
                <w:webHidden/>
              </w:rPr>
            </w:r>
            <w:r w:rsidR="00F62666">
              <w:rPr>
                <w:noProof/>
                <w:webHidden/>
              </w:rPr>
              <w:fldChar w:fldCharType="separate"/>
            </w:r>
            <w:r w:rsidR="001738BE">
              <w:rPr>
                <w:noProof/>
                <w:webHidden/>
              </w:rPr>
              <w:t>4</w:t>
            </w:r>
            <w:r w:rsidR="00F62666">
              <w:rPr>
                <w:noProof/>
                <w:webHidden/>
              </w:rPr>
              <w:fldChar w:fldCharType="end"/>
            </w:r>
          </w:hyperlink>
        </w:p>
        <w:p w14:paraId="2315C16A" w14:textId="6C4A7E55" w:rsidR="00F62666" w:rsidRDefault="00B62264" w:rsidP="00B8611B">
          <w:pPr>
            <w:pStyle w:val="TOC3"/>
            <w:tabs>
              <w:tab w:val="right" w:leader="dot" w:pos="7939"/>
            </w:tabs>
            <w:spacing w:line="360" w:lineRule="auto"/>
            <w:rPr>
              <w:rFonts w:asciiTheme="minorHAnsi" w:eastAsiaTheme="minorEastAsia" w:hAnsiTheme="minorHAnsi" w:cstheme="minorBidi"/>
              <w:noProof/>
              <w:sz w:val="24"/>
            </w:rPr>
          </w:pPr>
          <w:hyperlink w:anchor="_Toc183626754" w:history="1">
            <w:r w:rsidR="00F62666" w:rsidRPr="00260642">
              <w:rPr>
                <w:rStyle w:val="Hyperlink"/>
                <w:rFonts w:eastAsia="Batang"/>
                <w:noProof/>
              </w:rPr>
              <w:t>1.2.2 Graphics Processing Unit (GPU) for Parallel Computing</w:t>
            </w:r>
            <w:r w:rsidR="00F62666">
              <w:rPr>
                <w:noProof/>
                <w:webHidden/>
              </w:rPr>
              <w:tab/>
            </w:r>
            <w:r w:rsidR="00F62666">
              <w:rPr>
                <w:noProof/>
                <w:webHidden/>
              </w:rPr>
              <w:fldChar w:fldCharType="begin"/>
            </w:r>
            <w:r w:rsidR="00F62666">
              <w:rPr>
                <w:noProof/>
                <w:webHidden/>
              </w:rPr>
              <w:instrText xml:space="preserve"> PAGEREF _Toc183626754 \h </w:instrText>
            </w:r>
            <w:r w:rsidR="00F62666">
              <w:rPr>
                <w:noProof/>
                <w:webHidden/>
              </w:rPr>
            </w:r>
            <w:r w:rsidR="00F62666">
              <w:rPr>
                <w:noProof/>
                <w:webHidden/>
              </w:rPr>
              <w:fldChar w:fldCharType="separate"/>
            </w:r>
            <w:r w:rsidR="001738BE">
              <w:rPr>
                <w:noProof/>
                <w:webHidden/>
              </w:rPr>
              <w:t>5</w:t>
            </w:r>
            <w:r w:rsidR="00F62666">
              <w:rPr>
                <w:noProof/>
                <w:webHidden/>
              </w:rPr>
              <w:fldChar w:fldCharType="end"/>
            </w:r>
          </w:hyperlink>
        </w:p>
        <w:p w14:paraId="14A9B60F" w14:textId="480F8705" w:rsidR="00F62666" w:rsidRDefault="00B62264" w:rsidP="00B8611B">
          <w:pPr>
            <w:pStyle w:val="TOC3"/>
            <w:tabs>
              <w:tab w:val="right" w:leader="dot" w:pos="7939"/>
            </w:tabs>
            <w:spacing w:line="360" w:lineRule="auto"/>
            <w:rPr>
              <w:rFonts w:asciiTheme="minorHAnsi" w:eastAsiaTheme="minorEastAsia" w:hAnsiTheme="minorHAnsi" w:cstheme="minorBidi"/>
              <w:noProof/>
              <w:sz w:val="24"/>
            </w:rPr>
          </w:pPr>
          <w:hyperlink w:anchor="_Toc183626755" w:history="1">
            <w:r w:rsidR="00F62666" w:rsidRPr="00260642">
              <w:rPr>
                <w:rStyle w:val="Hyperlink"/>
                <w:rFonts w:eastAsia="Batang"/>
                <w:noProof/>
              </w:rPr>
              <w:t>1.2.3 CUDA</w:t>
            </w:r>
            <w:r w:rsidR="00F62666">
              <w:rPr>
                <w:noProof/>
                <w:webHidden/>
              </w:rPr>
              <w:tab/>
            </w:r>
            <w:r w:rsidR="00F62666">
              <w:rPr>
                <w:noProof/>
                <w:webHidden/>
              </w:rPr>
              <w:fldChar w:fldCharType="begin"/>
            </w:r>
            <w:r w:rsidR="00F62666">
              <w:rPr>
                <w:noProof/>
                <w:webHidden/>
              </w:rPr>
              <w:instrText xml:space="preserve"> PAGEREF _Toc183626755 \h </w:instrText>
            </w:r>
            <w:r w:rsidR="00F62666">
              <w:rPr>
                <w:noProof/>
                <w:webHidden/>
              </w:rPr>
            </w:r>
            <w:r w:rsidR="00F62666">
              <w:rPr>
                <w:noProof/>
                <w:webHidden/>
              </w:rPr>
              <w:fldChar w:fldCharType="separate"/>
            </w:r>
            <w:r w:rsidR="001738BE">
              <w:rPr>
                <w:noProof/>
                <w:webHidden/>
              </w:rPr>
              <w:t>6</w:t>
            </w:r>
            <w:r w:rsidR="00F62666">
              <w:rPr>
                <w:noProof/>
                <w:webHidden/>
              </w:rPr>
              <w:fldChar w:fldCharType="end"/>
            </w:r>
          </w:hyperlink>
        </w:p>
        <w:p w14:paraId="4DBA19EA" w14:textId="38ED6F8E" w:rsidR="00F62666" w:rsidRDefault="00B62264" w:rsidP="00B8611B">
          <w:pPr>
            <w:pStyle w:val="TOC3"/>
            <w:tabs>
              <w:tab w:val="right" w:leader="dot" w:pos="7939"/>
            </w:tabs>
            <w:spacing w:line="360" w:lineRule="auto"/>
            <w:rPr>
              <w:rFonts w:asciiTheme="minorHAnsi" w:eastAsiaTheme="minorEastAsia" w:hAnsiTheme="minorHAnsi" w:cstheme="minorBidi"/>
              <w:noProof/>
              <w:sz w:val="24"/>
            </w:rPr>
          </w:pPr>
          <w:hyperlink w:anchor="_Toc183626756" w:history="1">
            <w:r w:rsidR="00F62666" w:rsidRPr="00260642">
              <w:rPr>
                <w:rStyle w:val="Hyperlink"/>
                <w:rFonts w:eastAsia="Batang"/>
                <w:noProof/>
              </w:rPr>
              <w:t>1.2.4 CellML</w:t>
            </w:r>
            <w:r w:rsidR="00F62666">
              <w:rPr>
                <w:noProof/>
                <w:webHidden/>
              </w:rPr>
              <w:tab/>
            </w:r>
            <w:r w:rsidR="00F62666">
              <w:rPr>
                <w:noProof/>
                <w:webHidden/>
              </w:rPr>
              <w:fldChar w:fldCharType="begin"/>
            </w:r>
            <w:r w:rsidR="00F62666">
              <w:rPr>
                <w:noProof/>
                <w:webHidden/>
              </w:rPr>
              <w:instrText xml:space="preserve"> PAGEREF _Toc183626756 \h </w:instrText>
            </w:r>
            <w:r w:rsidR="00F62666">
              <w:rPr>
                <w:noProof/>
                <w:webHidden/>
              </w:rPr>
            </w:r>
            <w:r w:rsidR="00F62666">
              <w:rPr>
                <w:noProof/>
                <w:webHidden/>
              </w:rPr>
              <w:fldChar w:fldCharType="separate"/>
            </w:r>
            <w:r w:rsidR="001738BE">
              <w:rPr>
                <w:noProof/>
                <w:webHidden/>
              </w:rPr>
              <w:t>7</w:t>
            </w:r>
            <w:r w:rsidR="00F62666">
              <w:rPr>
                <w:noProof/>
                <w:webHidden/>
              </w:rPr>
              <w:fldChar w:fldCharType="end"/>
            </w:r>
          </w:hyperlink>
        </w:p>
        <w:p w14:paraId="7781163F" w14:textId="53B76311" w:rsidR="00F62666" w:rsidRDefault="00B62264" w:rsidP="00B8611B">
          <w:pPr>
            <w:pStyle w:val="TOC2"/>
            <w:spacing w:line="360" w:lineRule="auto"/>
            <w:rPr>
              <w:rFonts w:asciiTheme="minorHAnsi" w:eastAsiaTheme="minorEastAsia" w:hAnsiTheme="minorHAnsi" w:cstheme="minorBidi"/>
              <w:noProof/>
              <w:sz w:val="24"/>
            </w:rPr>
          </w:pPr>
          <w:hyperlink w:anchor="_Toc183626757" w:history="1">
            <w:r w:rsidR="00F62666" w:rsidRPr="00260642">
              <w:rPr>
                <w:rStyle w:val="Hyperlink"/>
                <w:noProof/>
              </w:rPr>
              <w:t>1.3 Previous Study</w:t>
            </w:r>
            <w:r w:rsidR="00F62666">
              <w:rPr>
                <w:noProof/>
                <w:webHidden/>
              </w:rPr>
              <w:tab/>
            </w:r>
            <w:r w:rsidR="00F62666">
              <w:rPr>
                <w:noProof/>
                <w:webHidden/>
              </w:rPr>
              <w:fldChar w:fldCharType="begin"/>
            </w:r>
            <w:r w:rsidR="00F62666">
              <w:rPr>
                <w:noProof/>
                <w:webHidden/>
              </w:rPr>
              <w:instrText xml:space="preserve"> PAGEREF _Toc183626757 \h </w:instrText>
            </w:r>
            <w:r w:rsidR="00F62666">
              <w:rPr>
                <w:noProof/>
                <w:webHidden/>
              </w:rPr>
            </w:r>
            <w:r w:rsidR="00F62666">
              <w:rPr>
                <w:noProof/>
                <w:webHidden/>
              </w:rPr>
              <w:fldChar w:fldCharType="separate"/>
            </w:r>
            <w:r w:rsidR="001738BE">
              <w:rPr>
                <w:noProof/>
                <w:webHidden/>
              </w:rPr>
              <w:t>7</w:t>
            </w:r>
            <w:r w:rsidR="00F62666">
              <w:rPr>
                <w:noProof/>
                <w:webHidden/>
              </w:rPr>
              <w:fldChar w:fldCharType="end"/>
            </w:r>
          </w:hyperlink>
        </w:p>
        <w:p w14:paraId="2E3F72D6" w14:textId="3373046C" w:rsidR="00F62666" w:rsidRDefault="00B62264" w:rsidP="00B8611B">
          <w:pPr>
            <w:pStyle w:val="TOC2"/>
            <w:spacing w:line="360" w:lineRule="auto"/>
            <w:rPr>
              <w:rFonts w:asciiTheme="minorHAnsi" w:eastAsiaTheme="minorEastAsia" w:hAnsiTheme="minorHAnsi" w:cstheme="minorBidi"/>
              <w:noProof/>
              <w:sz w:val="24"/>
            </w:rPr>
          </w:pPr>
          <w:hyperlink w:anchor="_Toc183626758" w:history="1">
            <w:r w:rsidR="00F62666" w:rsidRPr="00260642">
              <w:rPr>
                <w:rStyle w:val="Hyperlink"/>
                <w:noProof/>
              </w:rPr>
              <w:t>1.4 Objectives</w:t>
            </w:r>
            <w:r w:rsidR="00F62666">
              <w:rPr>
                <w:noProof/>
                <w:webHidden/>
              </w:rPr>
              <w:tab/>
            </w:r>
            <w:r w:rsidR="00F62666">
              <w:rPr>
                <w:noProof/>
                <w:webHidden/>
              </w:rPr>
              <w:fldChar w:fldCharType="begin"/>
            </w:r>
            <w:r w:rsidR="00F62666">
              <w:rPr>
                <w:noProof/>
                <w:webHidden/>
              </w:rPr>
              <w:instrText xml:space="preserve"> PAGEREF _Toc183626758 \h </w:instrText>
            </w:r>
            <w:r w:rsidR="00F62666">
              <w:rPr>
                <w:noProof/>
                <w:webHidden/>
              </w:rPr>
            </w:r>
            <w:r w:rsidR="00F62666">
              <w:rPr>
                <w:noProof/>
                <w:webHidden/>
              </w:rPr>
              <w:fldChar w:fldCharType="separate"/>
            </w:r>
            <w:r w:rsidR="001738BE">
              <w:rPr>
                <w:noProof/>
                <w:webHidden/>
              </w:rPr>
              <w:t>10</w:t>
            </w:r>
            <w:r w:rsidR="00F62666">
              <w:rPr>
                <w:noProof/>
                <w:webHidden/>
              </w:rPr>
              <w:fldChar w:fldCharType="end"/>
            </w:r>
          </w:hyperlink>
        </w:p>
        <w:p w14:paraId="532550A3" w14:textId="0C76B322" w:rsidR="00F62666" w:rsidRDefault="00B62264" w:rsidP="00B8611B">
          <w:pPr>
            <w:pStyle w:val="TOC1"/>
            <w:spacing w:line="360" w:lineRule="auto"/>
            <w:rPr>
              <w:rFonts w:asciiTheme="minorHAnsi" w:eastAsiaTheme="minorEastAsia" w:hAnsiTheme="minorHAnsi" w:cstheme="minorBidi"/>
              <w:b w:val="0"/>
              <w:sz w:val="24"/>
            </w:rPr>
          </w:pPr>
          <w:hyperlink w:anchor="_Toc183626759" w:history="1">
            <w:r w:rsidR="00F62666" w:rsidRPr="00260642">
              <w:rPr>
                <w:rStyle w:val="Hyperlink"/>
                <w:rFonts w:eastAsia="Batang"/>
              </w:rPr>
              <w:t>Chapter 2. Methodologies</w:t>
            </w:r>
            <w:r w:rsidR="00F62666">
              <w:rPr>
                <w:webHidden/>
              </w:rPr>
              <w:tab/>
            </w:r>
            <w:r w:rsidR="00F62666">
              <w:rPr>
                <w:webHidden/>
              </w:rPr>
              <w:fldChar w:fldCharType="begin"/>
            </w:r>
            <w:r w:rsidR="00F62666">
              <w:rPr>
                <w:webHidden/>
              </w:rPr>
              <w:instrText xml:space="preserve"> PAGEREF _Toc183626759 \h </w:instrText>
            </w:r>
            <w:r w:rsidR="00F62666">
              <w:rPr>
                <w:webHidden/>
              </w:rPr>
            </w:r>
            <w:r w:rsidR="00F62666">
              <w:rPr>
                <w:webHidden/>
              </w:rPr>
              <w:fldChar w:fldCharType="separate"/>
            </w:r>
            <w:r w:rsidR="001738BE">
              <w:rPr>
                <w:webHidden/>
              </w:rPr>
              <w:t>11</w:t>
            </w:r>
            <w:r w:rsidR="00F62666">
              <w:rPr>
                <w:webHidden/>
              </w:rPr>
              <w:fldChar w:fldCharType="end"/>
            </w:r>
          </w:hyperlink>
        </w:p>
        <w:p w14:paraId="59934F56" w14:textId="0E441380" w:rsidR="00F62666" w:rsidRDefault="00B62264" w:rsidP="00B8611B">
          <w:pPr>
            <w:pStyle w:val="TOC2"/>
            <w:spacing w:line="360" w:lineRule="auto"/>
            <w:rPr>
              <w:rFonts w:asciiTheme="minorHAnsi" w:eastAsiaTheme="minorEastAsia" w:hAnsiTheme="minorHAnsi" w:cstheme="minorBidi"/>
              <w:noProof/>
              <w:sz w:val="24"/>
            </w:rPr>
          </w:pPr>
          <w:hyperlink w:anchor="_Toc183626760" w:history="1">
            <w:r w:rsidR="00F62666" w:rsidRPr="00260642">
              <w:rPr>
                <w:rStyle w:val="Hyperlink"/>
                <w:noProof/>
              </w:rPr>
              <w:t>2.1 Generating C Code from CellML</w:t>
            </w:r>
            <w:r w:rsidR="00F62666">
              <w:rPr>
                <w:noProof/>
                <w:webHidden/>
              </w:rPr>
              <w:tab/>
            </w:r>
            <w:r w:rsidR="00F62666">
              <w:rPr>
                <w:noProof/>
                <w:webHidden/>
              </w:rPr>
              <w:fldChar w:fldCharType="begin"/>
            </w:r>
            <w:r w:rsidR="00F62666">
              <w:rPr>
                <w:noProof/>
                <w:webHidden/>
              </w:rPr>
              <w:instrText xml:space="preserve"> PAGEREF _Toc183626760 \h </w:instrText>
            </w:r>
            <w:r w:rsidR="00F62666">
              <w:rPr>
                <w:noProof/>
                <w:webHidden/>
              </w:rPr>
            </w:r>
            <w:r w:rsidR="00F62666">
              <w:rPr>
                <w:noProof/>
                <w:webHidden/>
              </w:rPr>
              <w:fldChar w:fldCharType="separate"/>
            </w:r>
            <w:r w:rsidR="001738BE">
              <w:rPr>
                <w:noProof/>
                <w:webHidden/>
              </w:rPr>
              <w:t>11</w:t>
            </w:r>
            <w:r w:rsidR="00F62666">
              <w:rPr>
                <w:noProof/>
                <w:webHidden/>
              </w:rPr>
              <w:fldChar w:fldCharType="end"/>
            </w:r>
          </w:hyperlink>
        </w:p>
        <w:p w14:paraId="03577315" w14:textId="53D4EE6C" w:rsidR="00F62666" w:rsidRDefault="00B62264" w:rsidP="00B8611B">
          <w:pPr>
            <w:pStyle w:val="TOC2"/>
            <w:spacing w:line="360" w:lineRule="auto"/>
            <w:rPr>
              <w:rFonts w:asciiTheme="minorHAnsi" w:eastAsiaTheme="minorEastAsia" w:hAnsiTheme="minorHAnsi" w:cstheme="minorBidi"/>
              <w:noProof/>
              <w:sz w:val="24"/>
            </w:rPr>
          </w:pPr>
          <w:hyperlink w:anchor="_Toc183626761" w:history="1">
            <w:r w:rsidR="00F62666" w:rsidRPr="00260642">
              <w:rPr>
                <w:rStyle w:val="Hyperlink"/>
                <w:noProof/>
              </w:rPr>
              <w:t>2.2 GPU Memory Adjustment and Offseting</w:t>
            </w:r>
            <w:r w:rsidR="00F62666">
              <w:rPr>
                <w:noProof/>
                <w:webHidden/>
              </w:rPr>
              <w:tab/>
            </w:r>
            <w:r w:rsidR="00F62666">
              <w:rPr>
                <w:noProof/>
                <w:webHidden/>
              </w:rPr>
              <w:fldChar w:fldCharType="begin"/>
            </w:r>
            <w:r w:rsidR="00F62666">
              <w:rPr>
                <w:noProof/>
                <w:webHidden/>
              </w:rPr>
              <w:instrText xml:space="preserve"> PAGEREF _Toc183626761 \h </w:instrText>
            </w:r>
            <w:r w:rsidR="00F62666">
              <w:rPr>
                <w:noProof/>
                <w:webHidden/>
              </w:rPr>
            </w:r>
            <w:r w:rsidR="00F62666">
              <w:rPr>
                <w:noProof/>
                <w:webHidden/>
              </w:rPr>
              <w:fldChar w:fldCharType="separate"/>
            </w:r>
            <w:r w:rsidR="001738BE">
              <w:rPr>
                <w:noProof/>
                <w:webHidden/>
              </w:rPr>
              <w:t>13</w:t>
            </w:r>
            <w:r w:rsidR="00F62666">
              <w:rPr>
                <w:noProof/>
                <w:webHidden/>
              </w:rPr>
              <w:fldChar w:fldCharType="end"/>
            </w:r>
          </w:hyperlink>
        </w:p>
        <w:p w14:paraId="4CE6A221" w14:textId="5D637BBA" w:rsidR="00F62666" w:rsidRDefault="00B62264" w:rsidP="00B8611B">
          <w:pPr>
            <w:pStyle w:val="TOC2"/>
            <w:spacing w:line="360" w:lineRule="auto"/>
            <w:rPr>
              <w:rFonts w:asciiTheme="minorHAnsi" w:eastAsiaTheme="minorEastAsia" w:hAnsiTheme="minorHAnsi" w:cstheme="minorBidi"/>
              <w:noProof/>
              <w:sz w:val="24"/>
            </w:rPr>
          </w:pPr>
          <w:hyperlink w:anchor="_Toc183626762" w:history="1">
            <w:r w:rsidR="00F62666" w:rsidRPr="00260642">
              <w:rPr>
                <w:rStyle w:val="Hyperlink"/>
                <w:noProof/>
              </w:rPr>
              <w:t>2.3 Solving Ordinary Differential Equations</w:t>
            </w:r>
            <w:r w:rsidR="00F62666">
              <w:rPr>
                <w:noProof/>
                <w:webHidden/>
              </w:rPr>
              <w:tab/>
            </w:r>
            <w:r w:rsidR="00F62666">
              <w:rPr>
                <w:noProof/>
                <w:webHidden/>
              </w:rPr>
              <w:fldChar w:fldCharType="begin"/>
            </w:r>
            <w:r w:rsidR="00F62666">
              <w:rPr>
                <w:noProof/>
                <w:webHidden/>
              </w:rPr>
              <w:instrText xml:space="preserve"> PAGEREF _Toc183626762 \h </w:instrText>
            </w:r>
            <w:r w:rsidR="00F62666">
              <w:rPr>
                <w:noProof/>
                <w:webHidden/>
              </w:rPr>
            </w:r>
            <w:r w:rsidR="00F62666">
              <w:rPr>
                <w:noProof/>
                <w:webHidden/>
              </w:rPr>
              <w:fldChar w:fldCharType="separate"/>
            </w:r>
            <w:r w:rsidR="001738BE">
              <w:rPr>
                <w:noProof/>
                <w:webHidden/>
              </w:rPr>
              <w:t>17</w:t>
            </w:r>
            <w:r w:rsidR="00F62666">
              <w:rPr>
                <w:noProof/>
                <w:webHidden/>
              </w:rPr>
              <w:fldChar w:fldCharType="end"/>
            </w:r>
          </w:hyperlink>
        </w:p>
        <w:p w14:paraId="46E699FD" w14:textId="0F39CAF5" w:rsidR="00F62666" w:rsidRDefault="00B62264" w:rsidP="00B8611B">
          <w:pPr>
            <w:pStyle w:val="TOC2"/>
            <w:spacing w:line="360" w:lineRule="auto"/>
            <w:rPr>
              <w:rFonts w:asciiTheme="minorHAnsi" w:eastAsiaTheme="minorEastAsia" w:hAnsiTheme="minorHAnsi" w:cstheme="minorBidi"/>
              <w:noProof/>
              <w:sz w:val="24"/>
            </w:rPr>
          </w:pPr>
          <w:hyperlink w:anchor="_Toc183626763" w:history="1">
            <w:r w:rsidR="00F62666" w:rsidRPr="00260642">
              <w:rPr>
                <w:rStyle w:val="Hyperlink"/>
                <w:noProof/>
              </w:rPr>
              <w:t>2.4 Simulation Protocol and Code Organisation</w:t>
            </w:r>
            <w:r w:rsidR="00F62666">
              <w:rPr>
                <w:noProof/>
                <w:webHidden/>
              </w:rPr>
              <w:tab/>
            </w:r>
            <w:r w:rsidR="00F62666">
              <w:rPr>
                <w:noProof/>
                <w:webHidden/>
              </w:rPr>
              <w:fldChar w:fldCharType="begin"/>
            </w:r>
            <w:r w:rsidR="00F62666">
              <w:rPr>
                <w:noProof/>
                <w:webHidden/>
              </w:rPr>
              <w:instrText xml:space="preserve"> PAGEREF _Toc183626763 \h </w:instrText>
            </w:r>
            <w:r w:rsidR="00F62666">
              <w:rPr>
                <w:noProof/>
                <w:webHidden/>
              </w:rPr>
            </w:r>
            <w:r w:rsidR="00F62666">
              <w:rPr>
                <w:noProof/>
                <w:webHidden/>
              </w:rPr>
              <w:fldChar w:fldCharType="separate"/>
            </w:r>
            <w:r w:rsidR="001738BE">
              <w:rPr>
                <w:noProof/>
                <w:webHidden/>
              </w:rPr>
              <w:t>19</w:t>
            </w:r>
            <w:r w:rsidR="00F62666">
              <w:rPr>
                <w:noProof/>
                <w:webHidden/>
              </w:rPr>
              <w:fldChar w:fldCharType="end"/>
            </w:r>
          </w:hyperlink>
        </w:p>
        <w:p w14:paraId="17AE5C20" w14:textId="261C9EAF" w:rsidR="00F62666" w:rsidRDefault="00B62264" w:rsidP="00B8611B">
          <w:pPr>
            <w:pStyle w:val="TOC2"/>
            <w:spacing w:line="360" w:lineRule="auto"/>
            <w:rPr>
              <w:rFonts w:asciiTheme="minorHAnsi" w:eastAsiaTheme="minorEastAsia" w:hAnsiTheme="minorHAnsi" w:cstheme="minorBidi"/>
              <w:noProof/>
              <w:sz w:val="24"/>
            </w:rPr>
          </w:pPr>
          <w:hyperlink w:anchor="_Toc183626764" w:history="1">
            <w:r w:rsidR="00F62666" w:rsidRPr="00260642">
              <w:rPr>
                <w:rStyle w:val="Hyperlink"/>
                <w:noProof/>
              </w:rPr>
              <w:t>2.5 Output Format</w:t>
            </w:r>
            <w:r w:rsidR="00F62666">
              <w:rPr>
                <w:noProof/>
                <w:webHidden/>
              </w:rPr>
              <w:tab/>
            </w:r>
            <w:r w:rsidR="00F62666">
              <w:rPr>
                <w:noProof/>
                <w:webHidden/>
              </w:rPr>
              <w:fldChar w:fldCharType="begin"/>
            </w:r>
            <w:r w:rsidR="00F62666">
              <w:rPr>
                <w:noProof/>
                <w:webHidden/>
              </w:rPr>
              <w:instrText xml:space="preserve"> PAGEREF _Toc183626764 \h </w:instrText>
            </w:r>
            <w:r w:rsidR="00F62666">
              <w:rPr>
                <w:noProof/>
                <w:webHidden/>
              </w:rPr>
            </w:r>
            <w:r w:rsidR="00F62666">
              <w:rPr>
                <w:noProof/>
                <w:webHidden/>
              </w:rPr>
              <w:fldChar w:fldCharType="separate"/>
            </w:r>
            <w:r w:rsidR="001738BE">
              <w:rPr>
                <w:noProof/>
                <w:webHidden/>
              </w:rPr>
              <w:t>22</w:t>
            </w:r>
            <w:r w:rsidR="00F62666">
              <w:rPr>
                <w:noProof/>
                <w:webHidden/>
              </w:rPr>
              <w:fldChar w:fldCharType="end"/>
            </w:r>
          </w:hyperlink>
        </w:p>
        <w:p w14:paraId="1710E99B" w14:textId="33CBAE5B" w:rsidR="00F62666" w:rsidRDefault="00B62264" w:rsidP="00B8611B">
          <w:pPr>
            <w:pStyle w:val="TOC2"/>
            <w:spacing w:line="360" w:lineRule="auto"/>
            <w:rPr>
              <w:rFonts w:asciiTheme="minorHAnsi" w:eastAsiaTheme="minorEastAsia" w:hAnsiTheme="minorHAnsi" w:cstheme="minorBidi"/>
              <w:noProof/>
              <w:sz w:val="24"/>
            </w:rPr>
          </w:pPr>
          <w:hyperlink w:anchor="_Toc183626765" w:history="1">
            <w:r w:rsidR="00F62666" w:rsidRPr="00260642">
              <w:rPr>
                <w:rStyle w:val="Hyperlink"/>
                <w:noProof/>
              </w:rPr>
              <w:t>2.6 Compilation, Input Files, and Testing</w:t>
            </w:r>
            <w:r w:rsidR="00F62666">
              <w:rPr>
                <w:noProof/>
                <w:webHidden/>
              </w:rPr>
              <w:tab/>
            </w:r>
            <w:r w:rsidR="00F62666">
              <w:rPr>
                <w:noProof/>
                <w:webHidden/>
              </w:rPr>
              <w:fldChar w:fldCharType="begin"/>
            </w:r>
            <w:r w:rsidR="00F62666">
              <w:rPr>
                <w:noProof/>
                <w:webHidden/>
              </w:rPr>
              <w:instrText xml:space="preserve"> PAGEREF _Toc183626765 \h </w:instrText>
            </w:r>
            <w:r w:rsidR="00F62666">
              <w:rPr>
                <w:noProof/>
                <w:webHidden/>
              </w:rPr>
            </w:r>
            <w:r w:rsidR="00F62666">
              <w:rPr>
                <w:noProof/>
                <w:webHidden/>
              </w:rPr>
              <w:fldChar w:fldCharType="separate"/>
            </w:r>
            <w:r w:rsidR="001738BE">
              <w:rPr>
                <w:noProof/>
                <w:webHidden/>
              </w:rPr>
              <w:t>23</w:t>
            </w:r>
            <w:r w:rsidR="00F62666">
              <w:rPr>
                <w:noProof/>
                <w:webHidden/>
              </w:rPr>
              <w:fldChar w:fldCharType="end"/>
            </w:r>
          </w:hyperlink>
        </w:p>
        <w:p w14:paraId="7EDE98B3" w14:textId="3A7BE28F" w:rsidR="00F62666" w:rsidRDefault="00B62264" w:rsidP="00B8611B">
          <w:pPr>
            <w:pStyle w:val="TOC3"/>
            <w:tabs>
              <w:tab w:val="right" w:leader="dot" w:pos="7939"/>
            </w:tabs>
            <w:spacing w:line="360" w:lineRule="auto"/>
            <w:rPr>
              <w:rFonts w:asciiTheme="minorHAnsi" w:eastAsiaTheme="minorEastAsia" w:hAnsiTheme="minorHAnsi" w:cstheme="minorBidi"/>
              <w:noProof/>
              <w:sz w:val="24"/>
            </w:rPr>
          </w:pPr>
          <w:hyperlink w:anchor="_Toc183626766" w:history="1">
            <w:r w:rsidR="00F62666" w:rsidRPr="00260642">
              <w:rPr>
                <w:rStyle w:val="Hyperlink"/>
                <w:rFonts w:eastAsia="Batang"/>
                <w:noProof/>
              </w:rPr>
              <w:t>2.6.1 Compiling with makefile</w:t>
            </w:r>
            <w:r w:rsidR="00F62666">
              <w:rPr>
                <w:noProof/>
                <w:webHidden/>
              </w:rPr>
              <w:tab/>
            </w:r>
            <w:r w:rsidR="00F62666">
              <w:rPr>
                <w:noProof/>
                <w:webHidden/>
              </w:rPr>
              <w:fldChar w:fldCharType="begin"/>
            </w:r>
            <w:r w:rsidR="00F62666">
              <w:rPr>
                <w:noProof/>
                <w:webHidden/>
              </w:rPr>
              <w:instrText xml:space="preserve"> PAGEREF _Toc183626766 \h </w:instrText>
            </w:r>
            <w:r w:rsidR="00F62666">
              <w:rPr>
                <w:noProof/>
                <w:webHidden/>
              </w:rPr>
            </w:r>
            <w:r w:rsidR="00F62666">
              <w:rPr>
                <w:noProof/>
                <w:webHidden/>
              </w:rPr>
              <w:fldChar w:fldCharType="separate"/>
            </w:r>
            <w:r w:rsidR="001738BE">
              <w:rPr>
                <w:noProof/>
                <w:webHidden/>
              </w:rPr>
              <w:t>24</w:t>
            </w:r>
            <w:r w:rsidR="00F62666">
              <w:rPr>
                <w:noProof/>
                <w:webHidden/>
              </w:rPr>
              <w:fldChar w:fldCharType="end"/>
            </w:r>
          </w:hyperlink>
        </w:p>
        <w:p w14:paraId="3C95107A" w14:textId="0E07BFE2" w:rsidR="00F62666" w:rsidRDefault="00B62264" w:rsidP="00B8611B">
          <w:pPr>
            <w:pStyle w:val="TOC3"/>
            <w:tabs>
              <w:tab w:val="right" w:leader="dot" w:pos="7939"/>
            </w:tabs>
            <w:spacing w:line="360" w:lineRule="auto"/>
            <w:rPr>
              <w:rFonts w:asciiTheme="minorHAnsi" w:eastAsiaTheme="minorEastAsia" w:hAnsiTheme="minorHAnsi" w:cstheme="minorBidi"/>
              <w:noProof/>
              <w:sz w:val="24"/>
            </w:rPr>
          </w:pPr>
          <w:hyperlink w:anchor="_Toc183626767" w:history="1">
            <w:r w:rsidR="00F62666" w:rsidRPr="00260642">
              <w:rPr>
                <w:rStyle w:val="Hyperlink"/>
                <w:rFonts w:eastAsia="Batang"/>
                <w:noProof/>
              </w:rPr>
              <w:t>2.6.2 Required Input Files</w:t>
            </w:r>
            <w:r w:rsidR="00F62666">
              <w:rPr>
                <w:noProof/>
                <w:webHidden/>
              </w:rPr>
              <w:tab/>
            </w:r>
            <w:r w:rsidR="00F62666">
              <w:rPr>
                <w:noProof/>
                <w:webHidden/>
              </w:rPr>
              <w:fldChar w:fldCharType="begin"/>
            </w:r>
            <w:r w:rsidR="00F62666">
              <w:rPr>
                <w:noProof/>
                <w:webHidden/>
              </w:rPr>
              <w:instrText xml:space="preserve"> PAGEREF _Toc183626767 \h </w:instrText>
            </w:r>
            <w:r w:rsidR="00F62666">
              <w:rPr>
                <w:noProof/>
                <w:webHidden/>
              </w:rPr>
            </w:r>
            <w:r w:rsidR="00F62666">
              <w:rPr>
                <w:noProof/>
                <w:webHidden/>
              </w:rPr>
              <w:fldChar w:fldCharType="separate"/>
            </w:r>
            <w:r w:rsidR="001738BE">
              <w:rPr>
                <w:noProof/>
                <w:webHidden/>
              </w:rPr>
              <w:t>26</w:t>
            </w:r>
            <w:r w:rsidR="00F62666">
              <w:rPr>
                <w:noProof/>
                <w:webHidden/>
              </w:rPr>
              <w:fldChar w:fldCharType="end"/>
            </w:r>
          </w:hyperlink>
        </w:p>
        <w:p w14:paraId="3DA5DF21" w14:textId="22FED42E" w:rsidR="00F62666" w:rsidRDefault="00B62264" w:rsidP="00B8611B">
          <w:pPr>
            <w:pStyle w:val="TOC3"/>
            <w:tabs>
              <w:tab w:val="right" w:leader="dot" w:pos="7939"/>
            </w:tabs>
            <w:spacing w:line="360" w:lineRule="auto"/>
            <w:rPr>
              <w:rFonts w:asciiTheme="minorHAnsi" w:eastAsiaTheme="minorEastAsia" w:hAnsiTheme="minorHAnsi" w:cstheme="minorBidi"/>
              <w:noProof/>
              <w:sz w:val="24"/>
            </w:rPr>
          </w:pPr>
          <w:hyperlink w:anchor="_Toc183626768" w:history="1">
            <w:r w:rsidR="00F62666" w:rsidRPr="00260642">
              <w:rPr>
                <w:rStyle w:val="Hyperlink"/>
                <w:rFonts w:eastAsia="Batang"/>
                <w:noProof/>
              </w:rPr>
              <w:t>2.6.3 Testing and Result Validation Method</w:t>
            </w:r>
            <w:r w:rsidR="00F62666">
              <w:rPr>
                <w:noProof/>
                <w:webHidden/>
              </w:rPr>
              <w:tab/>
            </w:r>
            <w:r w:rsidR="00F62666">
              <w:rPr>
                <w:noProof/>
                <w:webHidden/>
              </w:rPr>
              <w:fldChar w:fldCharType="begin"/>
            </w:r>
            <w:r w:rsidR="00F62666">
              <w:rPr>
                <w:noProof/>
                <w:webHidden/>
              </w:rPr>
              <w:instrText xml:space="preserve"> PAGEREF _Toc183626768 \h </w:instrText>
            </w:r>
            <w:r w:rsidR="00F62666">
              <w:rPr>
                <w:noProof/>
                <w:webHidden/>
              </w:rPr>
            </w:r>
            <w:r w:rsidR="00F62666">
              <w:rPr>
                <w:noProof/>
                <w:webHidden/>
              </w:rPr>
              <w:fldChar w:fldCharType="separate"/>
            </w:r>
            <w:r w:rsidR="001738BE">
              <w:rPr>
                <w:noProof/>
                <w:webHidden/>
              </w:rPr>
              <w:t>28</w:t>
            </w:r>
            <w:r w:rsidR="00F62666">
              <w:rPr>
                <w:noProof/>
                <w:webHidden/>
              </w:rPr>
              <w:fldChar w:fldCharType="end"/>
            </w:r>
          </w:hyperlink>
        </w:p>
        <w:p w14:paraId="1F6DC16B" w14:textId="24269A6B" w:rsidR="00F62666" w:rsidRDefault="00B62264" w:rsidP="00B8611B">
          <w:pPr>
            <w:pStyle w:val="TOC1"/>
            <w:spacing w:line="360" w:lineRule="auto"/>
            <w:rPr>
              <w:rFonts w:asciiTheme="minorHAnsi" w:eastAsiaTheme="minorEastAsia" w:hAnsiTheme="minorHAnsi" w:cstheme="minorBidi"/>
              <w:b w:val="0"/>
              <w:sz w:val="24"/>
            </w:rPr>
          </w:pPr>
          <w:hyperlink w:anchor="_Toc183626769" w:history="1">
            <w:r w:rsidR="00F62666" w:rsidRPr="00260642">
              <w:rPr>
                <w:rStyle w:val="Hyperlink"/>
                <w:rFonts w:eastAsia="Batang"/>
              </w:rPr>
              <w:t>Chapter 3. Results and Discussion</w:t>
            </w:r>
            <w:r w:rsidR="00F62666">
              <w:rPr>
                <w:webHidden/>
              </w:rPr>
              <w:tab/>
            </w:r>
            <w:r w:rsidR="00F62666">
              <w:rPr>
                <w:webHidden/>
              </w:rPr>
              <w:fldChar w:fldCharType="begin"/>
            </w:r>
            <w:r w:rsidR="00F62666">
              <w:rPr>
                <w:webHidden/>
              </w:rPr>
              <w:instrText xml:space="preserve"> PAGEREF _Toc183626769 \h </w:instrText>
            </w:r>
            <w:r w:rsidR="00F62666">
              <w:rPr>
                <w:webHidden/>
              </w:rPr>
            </w:r>
            <w:r w:rsidR="00F62666">
              <w:rPr>
                <w:webHidden/>
              </w:rPr>
              <w:fldChar w:fldCharType="separate"/>
            </w:r>
            <w:r w:rsidR="001738BE">
              <w:rPr>
                <w:webHidden/>
              </w:rPr>
              <w:t>30</w:t>
            </w:r>
            <w:r w:rsidR="00F62666">
              <w:rPr>
                <w:webHidden/>
              </w:rPr>
              <w:fldChar w:fldCharType="end"/>
            </w:r>
          </w:hyperlink>
        </w:p>
        <w:p w14:paraId="50A1E3D6" w14:textId="050DE8FC" w:rsidR="00F62666" w:rsidRDefault="00B62264" w:rsidP="00B8611B">
          <w:pPr>
            <w:pStyle w:val="TOC2"/>
            <w:spacing w:line="360" w:lineRule="auto"/>
            <w:rPr>
              <w:rFonts w:asciiTheme="minorHAnsi" w:eastAsiaTheme="minorEastAsia" w:hAnsiTheme="minorHAnsi" w:cstheme="minorBidi"/>
              <w:noProof/>
              <w:sz w:val="24"/>
            </w:rPr>
          </w:pPr>
          <w:hyperlink w:anchor="_Toc183626770" w:history="1">
            <w:r w:rsidR="00F62666" w:rsidRPr="00260642">
              <w:rPr>
                <w:rStyle w:val="Hyperlink"/>
                <w:noProof/>
              </w:rPr>
              <w:t>3.1 GPU Simulation Result Using ORd 2011 Cell Model</w:t>
            </w:r>
            <w:r w:rsidR="00F62666">
              <w:rPr>
                <w:noProof/>
                <w:webHidden/>
              </w:rPr>
              <w:tab/>
            </w:r>
            <w:r w:rsidR="00F62666">
              <w:rPr>
                <w:noProof/>
                <w:webHidden/>
              </w:rPr>
              <w:fldChar w:fldCharType="begin"/>
            </w:r>
            <w:r w:rsidR="00F62666">
              <w:rPr>
                <w:noProof/>
                <w:webHidden/>
              </w:rPr>
              <w:instrText xml:space="preserve"> PAGEREF _Toc183626770 \h </w:instrText>
            </w:r>
            <w:r w:rsidR="00F62666">
              <w:rPr>
                <w:noProof/>
                <w:webHidden/>
              </w:rPr>
            </w:r>
            <w:r w:rsidR="00F62666">
              <w:rPr>
                <w:noProof/>
                <w:webHidden/>
              </w:rPr>
              <w:fldChar w:fldCharType="separate"/>
            </w:r>
            <w:r w:rsidR="001738BE">
              <w:rPr>
                <w:noProof/>
                <w:webHidden/>
              </w:rPr>
              <w:t>31</w:t>
            </w:r>
            <w:r w:rsidR="00F62666">
              <w:rPr>
                <w:noProof/>
                <w:webHidden/>
              </w:rPr>
              <w:fldChar w:fldCharType="end"/>
            </w:r>
          </w:hyperlink>
        </w:p>
        <w:p w14:paraId="6DAE6AE5" w14:textId="4DEF9E79" w:rsidR="00F62666" w:rsidRDefault="00B62264" w:rsidP="00B8611B">
          <w:pPr>
            <w:pStyle w:val="TOC3"/>
            <w:tabs>
              <w:tab w:val="right" w:leader="dot" w:pos="7939"/>
            </w:tabs>
            <w:spacing w:line="360" w:lineRule="auto"/>
            <w:rPr>
              <w:rFonts w:asciiTheme="minorHAnsi" w:eastAsiaTheme="minorEastAsia" w:hAnsiTheme="minorHAnsi" w:cstheme="minorBidi"/>
              <w:noProof/>
              <w:sz w:val="24"/>
            </w:rPr>
          </w:pPr>
          <w:hyperlink w:anchor="_Toc183626771" w:history="1">
            <w:r w:rsidR="00F62666" w:rsidRPr="00260642">
              <w:rPr>
                <w:rStyle w:val="Hyperlink"/>
                <w:rFonts w:eastAsia="Batang"/>
                <w:noProof/>
              </w:rPr>
              <w:t>3.1.1 Result Validation</w:t>
            </w:r>
            <w:r w:rsidR="00F62666">
              <w:rPr>
                <w:noProof/>
                <w:webHidden/>
              </w:rPr>
              <w:tab/>
            </w:r>
            <w:r w:rsidR="00F62666">
              <w:rPr>
                <w:noProof/>
                <w:webHidden/>
              </w:rPr>
              <w:fldChar w:fldCharType="begin"/>
            </w:r>
            <w:r w:rsidR="00F62666">
              <w:rPr>
                <w:noProof/>
                <w:webHidden/>
              </w:rPr>
              <w:instrText xml:space="preserve"> PAGEREF _Toc183626771 \h </w:instrText>
            </w:r>
            <w:r w:rsidR="00F62666">
              <w:rPr>
                <w:noProof/>
                <w:webHidden/>
              </w:rPr>
            </w:r>
            <w:r w:rsidR="00F62666">
              <w:rPr>
                <w:noProof/>
                <w:webHidden/>
              </w:rPr>
              <w:fldChar w:fldCharType="separate"/>
            </w:r>
            <w:r w:rsidR="001738BE">
              <w:rPr>
                <w:noProof/>
                <w:webHidden/>
              </w:rPr>
              <w:t>31</w:t>
            </w:r>
            <w:r w:rsidR="00F62666">
              <w:rPr>
                <w:noProof/>
                <w:webHidden/>
              </w:rPr>
              <w:fldChar w:fldCharType="end"/>
            </w:r>
          </w:hyperlink>
        </w:p>
        <w:p w14:paraId="5747D172" w14:textId="0971F80C" w:rsidR="00F62666" w:rsidRDefault="00B62264" w:rsidP="00B8611B">
          <w:pPr>
            <w:pStyle w:val="TOC3"/>
            <w:tabs>
              <w:tab w:val="right" w:leader="dot" w:pos="7939"/>
            </w:tabs>
            <w:spacing w:line="360" w:lineRule="auto"/>
            <w:rPr>
              <w:rFonts w:asciiTheme="minorHAnsi" w:eastAsiaTheme="minorEastAsia" w:hAnsiTheme="minorHAnsi" w:cstheme="minorBidi"/>
              <w:noProof/>
              <w:sz w:val="24"/>
            </w:rPr>
          </w:pPr>
          <w:hyperlink w:anchor="_Toc183626772" w:history="1">
            <w:r w:rsidR="00F62666" w:rsidRPr="00260642">
              <w:rPr>
                <w:rStyle w:val="Hyperlink"/>
                <w:rFonts w:eastAsia="Batang"/>
                <w:noProof/>
              </w:rPr>
              <w:t>3.1.2 Result Validation Under Drug</w:t>
            </w:r>
            <w:r w:rsidR="00F62666">
              <w:rPr>
                <w:noProof/>
                <w:webHidden/>
              </w:rPr>
              <w:tab/>
            </w:r>
            <w:r w:rsidR="00F62666">
              <w:rPr>
                <w:noProof/>
                <w:webHidden/>
              </w:rPr>
              <w:fldChar w:fldCharType="begin"/>
            </w:r>
            <w:r w:rsidR="00F62666">
              <w:rPr>
                <w:noProof/>
                <w:webHidden/>
              </w:rPr>
              <w:instrText xml:space="preserve"> PAGEREF _Toc183626772 \h </w:instrText>
            </w:r>
            <w:r w:rsidR="00F62666">
              <w:rPr>
                <w:noProof/>
                <w:webHidden/>
              </w:rPr>
            </w:r>
            <w:r w:rsidR="00F62666">
              <w:rPr>
                <w:noProof/>
                <w:webHidden/>
              </w:rPr>
              <w:fldChar w:fldCharType="separate"/>
            </w:r>
            <w:r w:rsidR="001738BE">
              <w:rPr>
                <w:noProof/>
                <w:webHidden/>
              </w:rPr>
              <w:t>32</w:t>
            </w:r>
            <w:r w:rsidR="00F62666">
              <w:rPr>
                <w:noProof/>
                <w:webHidden/>
              </w:rPr>
              <w:fldChar w:fldCharType="end"/>
            </w:r>
          </w:hyperlink>
        </w:p>
        <w:p w14:paraId="793ADECC" w14:textId="2CB0C07C" w:rsidR="00F62666" w:rsidRDefault="00B62264" w:rsidP="00B8611B">
          <w:pPr>
            <w:pStyle w:val="TOC3"/>
            <w:tabs>
              <w:tab w:val="right" w:leader="dot" w:pos="7939"/>
            </w:tabs>
            <w:spacing w:line="360" w:lineRule="auto"/>
            <w:rPr>
              <w:rFonts w:asciiTheme="minorHAnsi" w:eastAsiaTheme="minorEastAsia" w:hAnsiTheme="minorHAnsi" w:cstheme="minorBidi"/>
              <w:noProof/>
              <w:sz w:val="24"/>
            </w:rPr>
          </w:pPr>
          <w:hyperlink w:anchor="_Toc183626773" w:history="1">
            <w:r w:rsidR="00F62666" w:rsidRPr="00260642">
              <w:rPr>
                <w:rStyle w:val="Hyperlink"/>
                <w:rFonts w:eastAsia="Batang"/>
                <w:noProof/>
              </w:rPr>
              <w:t>3.1.3 Computational Time and Efficiency Analysis</w:t>
            </w:r>
            <w:r w:rsidR="00F62666">
              <w:rPr>
                <w:noProof/>
                <w:webHidden/>
              </w:rPr>
              <w:tab/>
            </w:r>
            <w:r w:rsidR="00F62666">
              <w:rPr>
                <w:noProof/>
                <w:webHidden/>
              </w:rPr>
              <w:fldChar w:fldCharType="begin"/>
            </w:r>
            <w:r w:rsidR="00F62666">
              <w:rPr>
                <w:noProof/>
                <w:webHidden/>
              </w:rPr>
              <w:instrText xml:space="preserve"> PAGEREF _Toc183626773 \h </w:instrText>
            </w:r>
            <w:r w:rsidR="00F62666">
              <w:rPr>
                <w:noProof/>
                <w:webHidden/>
              </w:rPr>
            </w:r>
            <w:r w:rsidR="00F62666">
              <w:rPr>
                <w:noProof/>
                <w:webHidden/>
              </w:rPr>
              <w:fldChar w:fldCharType="separate"/>
            </w:r>
            <w:r w:rsidR="001738BE">
              <w:rPr>
                <w:noProof/>
                <w:webHidden/>
              </w:rPr>
              <w:t>33</w:t>
            </w:r>
            <w:r w:rsidR="00F62666">
              <w:rPr>
                <w:noProof/>
                <w:webHidden/>
              </w:rPr>
              <w:fldChar w:fldCharType="end"/>
            </w:r>
          </w:hyperlink>
        </w:p>
        <w:p w14:paraId="628236E3" w14:textId="72CB1F46" w:rsidR="00F62666" w:rsidRDefault="00B62264" w:rsidP="00B8611B">
          <w:pPr>
            <w:pStyle w:val="TOC2"/>
            <w:spacing w:line="360" w:lineRule="auto"/>
            <w:rPr>
              <w:rFonts w:asciiTheme="minorHAnsi" w:eastAsiaTheme="minorEastAsia" w:hAnsiTheme="minorHAnsi" w:cstheme="minorBidi"/>
              <w:noProof/>
              <w:sz w:val="24"/>
            </w:rPr>
          </w:pPr>
          <w:hyperlink w:anchor="_Toc183626774" w:history="1">
            <w:r w:rsidR="00F62666" w:rsidRPr="00260642">
              <w:rPr>
                <w:rStyle w:val="Hyperlink"/>
                <w:noProof/>
              </w:rPr>
              <w:t>3.2 GPU Simulation Result Using ORd 2017 Cell Model</w:t>
            </w:r>
            <w:r w:rsidR="00F62666">
              <w:rPr>
                <w:noProof/>
                <w:webHidden/>
              </w:rPr>
              <w:tab/>
            </w:r>
            <w:r w:rsidR="00F62666">
              <w:rPr>
                <w:noProof/>
                <w:webHidden/>
              </w:rPr>
              <w:fldChar w:fldCharType="begin"/>
            </w:r>
            <w:r w:rsidR="00F62666">
              <w:rPr>
                <w:noProof/>
                <w:webHidden/>
              </w:rPr>
              <w:instrText xml:space="preserve"> PAGEREF _Toc183626774 \h </w:instrText>
            </w:r>
            <w:r w:rsidR="00F62666">
              <w:rPr>
                <w:noProof/>
                <w:webHidden/>
              </w:rPr>
            </w:r>
            <w:r w:rsidR="00F62666">
              <w:rPr>
                <w:noProof/>
                <w:webHidden/>
              </w:rPr>
              <w:fldChar w:fldCharType="separate"/>
            </w:r>
            <w:r w:rsidR="001738BE">
              <w:rPr>
                <w:noProof/>
                <w:webHidden/>
              </w:rPr>
              <w:t>35</w:t>
            </w:r>
            <w:r w:rsidR="00F62666">
              <w:rPr>
                <w:noProof/>
                <w:webHidden/>
              </w:rPr>
              <w:fldChar w:fldCharType="end"/>
            </w:r>
          </w:hyperlink>
        </w:p>
        <w:p w14:paraId="38808931" w14:textId="26F3201A" w:rsidR="00F62666" w:rsidRDefault="00B62264" w:rsidP="00B8611B">
          <w:pPr>
            <w:pStyle w:val="TOC3"/>
            <w:tabs>
              <w:tab w:val="right" w:leader="dot" w:pos="7939"/>
            </w:tabs>
            <w:spacing w:line="360" w:lineRule="auto"/>
            <w:rPr>
              <w:rFonts w:asciiTheme="minorHAnsi" w:eastAsiaTheme="minorEastAsia" w:hAnsiTheme="minorHAnsi" w:cstheme="minorBidi"/>
              <w:noProof/>
              <w:sz w:val="24"/>
            </w:rPr>
          </w:pPr>
          <w:hyperlink w:anchor="_Toc183626775" w:history="1">
            <w:r w:rsidR="00F62666" w:rsidRPr="00260642">
              <w:rPr>
                <w:rStyle w:val="Hyperlink"/>
                <w:rFonts w:eastAsia="Batang"/>
                <w:noProof/>
              </w:rPr>
              <w:t>3.2.1 Result Validation</w:t>
            </w:r>
            <w:r w:rsidR="00F62666">
              <w:rPr>
                <w:noProof/>
                <w:webHidden/>
              </w:rPr>
              <w:tab/>
            </w:r>
            <w:r w:rsidR="00F62666">
              <w:rPr>
                <w:noProof/>
                <w:webHidden/>
              </w:rPr>
              <w:fldChar w:fldCharType="begin"/>
            </w:r>
            <w:r w:rsidR="00F62666">
              <w:rPr>
                <w:noProof/>
                <w:webHidden/>
              </w:rPr>
              <w:instrText xml:space="preserve"> PAGEREF _Toc183626775 \h </w:instrText>
            </w:r>
            <w:r w:rsidR="00F62666">
              <w:rPr>
                <w:noProof/>
                <w:webHidden/>
              </w:rPr>
            </w:r>
            <w:r w:rsidR="00F62666">
              <w:rPr>
                <w:noProof/>
                <w:webHidden/>
              </w:rPr>
              <w:fldChar w:fldCharType="separate"/>
            </w:r>
            <w:r w:rsidR="001738BE">
              <w:rPr>
                <w:noProof/>
                <w:webHidden/>
              </w:rPr>
              <w:t>35</w:t>
            </w:r>
            <w:r w:rsidR="00F62666">
              <w:rPr>
                <w:noProof/>
                <w:webHidden/>
              </w:rPr>
              <w:fldChar w:fldCharType="end"/>
            </w:r>
          </w:hyperlink>
        </w:p>
        <w:p w14:paraId="361BF7C4" w14:textId="5C9BACC3" w:rsidR="00F62666" w:rsidRDefault="00B62264" w:rsidP="00B8611B">
          <w:pPr>
            <w:pStyle w:val="TOC3"/>
            <w:tabs>
              <w:tab w:val="right" w:leader="dot" w:pos="7939"/>
            </w:tabs>
            <w:spacing w:line="360" w:lineRule="auto"/>
            <w:rPr>
              <w:rFonts w:asciiTheme="minorHAnsi" w:eastAsiaTheme="minorEastAsia" w:hAnsiTheme="minorHAnsi" w:cstheme="minorBidi"/>
              <w:noProof/>
              <w:sz w:val="24"/>
            </w:rPr>
          </w:pPr>
          <w:hyperlink w:anchor="_Toc183626776" w:history="1">
            <w:r w:rsidR="00F62666" w:rsidRPr="00260642">
              <w:rPr>
                <w:rStyle w:val="Hyperlink"/>
                <w:rFonts w:eastAsia="Batang"/>
                <w:noProof/>
              </w:rPr>
              <w:t>3.2.2 Result Validation Under Drug</w:t>
            </w:r>
            <w:r w:rsidR="00F62666">
              <w:rPr>
                <w:noProof/>
                <w:webHidden/>
              </w:rPr>
              <w:tab/>
            </w:r>
            <w:r w:rsidR="00F62666">
              <w:rPr>
                <w:noProof/>
                <w:webHidden/>
              </w:rPr>
              <w:fldChar w:fldCharType="begin"/>
            </w:r>
            <w:r w:rsidR="00F62666">
              <w:rPr>
                <w:noProof/>
                <w:webHidden/>
              </w:rPr>
              <w:instrText xml:space="preserve"> PAGEREF _Toc183626776 \h </w:instrText>
            </w:r>
            <w:r w:rsidR="00F62666">
              <w:rPr>
                <w:noProof/>
                <w:webHidden/>
              </w:rPr>
            </w:r>
            <w:r w:rsidR="00F62666">
              <w:rPr>
                <w:noProof/>
                <w:webHidden/>
              </w:rPr>
              <w:fldChar w:fldCharType="separate"/>
            </w:r>
            <w:r w:rsidR="001738BE">
              <w:rPr>
                <w:noProof/>
                <w:webHidden/>
              </w:rPr>
              <w:t>36</w:t>
            </w:r>
            <w:r w:rsidR="00F62666">
              <w:rPr>
                <w:noProof/>
                <w:webHidden/>
              </w:rPr>
              <w:fldChar w:fldCharType="end"/>
            </w:r>
          </w:hyperlink>
        </w:p>
        <w:p w14:paraId="69FCE14F" w14:textId="354241FB" w:rsidR="00F62666" w:rsidRDefault="00B62264" w:rsidP="00B8611B">
          <w:pPr>
            <w:pStyle w:val="TOC3"/>
            <w:tabs>
              <w:tab w:val="right" w:leader="dot" w:pos="7939"/>
            </w:tabs>
            <w:spacing w:line="360" w:lineRule="auto"/>
            <w:rPr>
              <w:rFonts w:asciiTheme="minorHAnsi" w:eastAsiaTheme="minorEastAsia" w:hAnsiTheme="minorHAnsi" w:cstheme="minorBidi"/>
              <w:noProof/>
              <w:sz w:val="24"/>
            </w:rPr>
          </w:pPr>
          <w:hyperlink w:anchor="_Toc183626777" w:history="1">
            <w:r w:rsidR="00F62666" w:rsidRPr="00260642">
              <w:rPr>
                <w:rStyle w:val="Hyperlink"/>
                <w:rFonts w:eastAsia="Batang"/>
                <w:noProof/>
              </w:rPr>
              <w:t>3.2.3 Computational Time and Efficiency Analysis</w:t>
            </w:r>
            <w:r w:rsidR="00F62666">
              <w:rPr>
                <w:noProof/>
                <w:webHidden/>
              </w:rPr>
              <w:tab/>
            </w:r>
            <w:r w:rsidR="00F62666">
              <w:rPr>
                <w:noProof/>
                <w:webHidden/>
              </w:rPr>
              <w:fldChar w:fldCharType="begin"/>
            </w:r>
            <w:r w:rsidR="00F62666">
              <w:rPr>
                <w:noProof/>
                <w:webHidden/>
              </w:rPr>
              <w:instrText xml:space="preserve"> PAGEREF _Toc183626777 \h </w:instrText>
            </w:r>
            <w:r w:rsidR="00F62666">
              <w:rPr>
                <w:noProof/>
                <w:webHidden/>
              </w:rPr>
            </w:r>
            <w:r w:rsidR="00F62666">
              <w:rPr>
                <w:noProof/>
                <w:webHidden/>
              </w:rPr>
              <w:fldChar w:fldCharType="separate"/>
            </w:r>
            <w:r w:rsidR="001738BE">
              <w:rPr>
                <w:noProof/>
                <w:webHidden/>
              </w:rPr>
              <w:t>38</w:t>
            </w:r>
            <w:r w:rsidR="00F62666">
              <w:rPr>
                <w:noProof/>
                <w:webHidden/>
              </w:rPr>
              <w:fldChar w:fldCharType="end"/>
            </w:r>
          </w:hyperlink>
        </w:p>
        <w:p w14:paraId="255C7C00" w14:textId="3276CE38" w:rsidR="00F62666" w:rsidRDefault="00B62264" w:rsidP="00B8611B">
          <w:pPr>
            <w:pStyle w:val="TOC2"/>
            <w:spacing w:line="360" w:lineRule="auto"/>
            <w:rPr>
              <w:rFonts w:asciiTheme="minorHAnsi" w:eastAsiaTheme="minorEastAsia" w:hAnsiTheme="minorHAnsi" w:cstheme="minorBidi"/>
              <w:noProof/>
              <w:sz w:val="24"/>
            </w:rPr>
          </w:pPr>
          <w:hyperlink w:anchor="_Toc183626778" w:history="1">
            <w:r w:rsidR="00F62666" w:rsidRPr="00260642">
              <w:rPr>
                <w:rStyle w:val="Hyperlink"/>
                <w:noProof/>
              </w:rPr>
              <w:t>3.3 GPU Simulation Result Using ToR-ORd Cell Model</w:t>
            </w:r>
            <w:r w:rsidR="00F62666">
              <w:rPr>
                <w:noProof/>
                <w:webHidden/>
              </w:rPr>
              <w:tab/>
            </w:r>
            <w:r w:rsidR="00F62666">
              <w:rPr>
                <w:noProof/>
                <w:webHidden/>
              </w:rPr>
              <w:fldChar w:fldCharType="begin"/>
            </w:r>
            <w:r w:rsidR="00F62666">
              <w:rPr>
                <w:noProof/>
                <w:webHidden/>
              </w:rPr>
              <w:instrText xml:space="preserve"> PAGEREF _Toc183626778 \h </w:instrText>
            </w:r>
            <w:r w:rsidR="00F62666">
              <w:rPr>
                <w:noProof/>
                <w:webHidden/>
              </w:rPr>
            </w:r>
            <w:r w:rsidR="00F62666">
              <w:rPr>
                <w:noProof/>
                <w:webHidden/>
              </w:rPr>
              <w:fldChar w:fldCharType="separate"/>
            </w:r>
            <w:r w:rsidR="001738BE">
              <w:rPr>
                <w:noProof/>
                <w:webHidden/>
              </w:rPr>
              <w:t>39</w:t>
            </w:r>
            <w:r w:rsidR="00F62666">
              <w:rPr>
                <w:noProof/>
                <w:webHidden/>
              </w:rPr>
              <w:fldChar w:fldCharType="end"/>
            </w:r>
          </w:hyperlink>
        </w:p>
        <w:p w14:paraId="680DDFD8" w14:textId="1C01D2ED" w:rsidR="00F62666" w:rsidRDefault="00B62264" w:rsidP="00B8611B">
          <w:pPr>
            <w:pStyle w:val="TOC3"/>
            <w:tabs>
              <w:tab w:val="right" w:leader="dot" w:pos="7939"/>
            </w:tabs>
            <w:spacing w:line="360" w:lineRule="auto"/>
            <w:rPr>
              <w:rFonts w:asciiTheme="minorHAnsi" w:eastAsiaTheme="minorEastAsia" w:hAnsiTheme="minorHAnsi" w:cstheme="minorBidi"/>
              <w:noProof/>
              <w:sz w:val="24"/>
            </w:rPr>
          </w:pPr>
          <w:hyperlink w:anchor="_Toc183626779" w:history="1">
            <w:r w:rsidR="00F62666" w:rsidRPr="00260642">
              <w:rPr>
                <w:rStyle w:val="Hyperlink"/>
                <w:rFonts w:eastAsia="Batang"/>
                <w:noProof/>
              </w:rPr>
              <w:t>3.3.1 Result Validation</w:t>
            </w:r>
            <w:r w:rsidR="00F62666">
              <w:rPr>
                <w:noProof/>
                <w:webHidden/>
              </w:rPr>
              <w:tab/>
            </w:r>
            <w:r w:rsidR="00F62666">
              <w:rPr>
                <w:noProof/>
                <w:webHidden/>
              </w:rPr>
              <w:fldChar w:fldCharType="begin"/>
            </w:r>
            <w:r w:rsidR="00F62666">
              <w:rPr>
                <w:noProof/>
                <w:webHidden/>
              </w:rPr>
              <w:instrText xml:space="preserve"> PAGEREF _Toc183626779 \h </w:instrText>
            </w:r>
            <w:r w:rsidR="00F62666">
              <w:rPr>
                <w:noProof/>
                <w:webHidden/>
              </w:rPr>
            </w:r>
            <w:r w:rsidR="00F62666">
              <w:rPr>
                <w:noProof/>
                <w:webHidden/>
              </w:rPr>
              <w:fldChar w:fldCharType="separate"/>
            </w:r>
            <w:r w:rsidR="001738BE">
              <w:rPr>
                <w:noProof/>
                <w:webHidden/>
              </w:rPr>
              <w:t>40</w:t>
            </w:r>
            <w:r w:rsidR="00F62666">
              <w:rPr>
                <w:noProof/>
                <w:webHidden/>
              </w:rPr>
              <w:fldChar w:fldCharType="end"/>
            </w:r>
          </w:hyperlink>
        </w:p>
        <w:p w14:paraId="7751451F" w14:textId="2B1FC9D9" w:rsidR="00F62666" w:rsidRDefault="00B62264" w:rsidP="00B8611B">
          <w:pPr>
            <w:pStyle w:val="TOC3"/>
            <w:tabs>
              <w:tab w:val="right" w:leader="dot" w:pos="7939"/>
            </w:tabs>
            <w:spacing w:line="360" w:lineRule="auto"/>
            <w:rPr>
              <w:rFonts w:asciiTheme="minorHAnsi" w:eastAsiaTheme="minorEastAsia" w:hAnsiTheme="minorHAnsi" w:cstheme="minorBidi"/>
              <w:noProof/>
              <w:sz w:val="24"/>
            </w:rPr>
          </w:pPr>
          <w:hyperlink w:anchor="_Toc183626780" w:history="1">
            <w:r w:rsidR="00F62666" w:rsidRPr="00260642">
              <w:rPr>
                <w:rStyle w:val="Hyperlink"/>
                <w:rFonts w:eastAsia="Batang"/>
                <w:noProof/>
              </w:rPr>
              <w:t>3.3.2 Result Validation Under Drug</w:t>
            </w:r>
            <w:r w:rsidR="00F62666">
              <w:rPr>
                <w:noProof/>
                <w:webHidden/>
              </w:rPr>
              <w:tab/>
            </w:r>
            <w:r w:rsidR="00F62666">
              <w:rPr>
                <w:noProof/>
                <w:webHidden/>
              </w:rPr>
              <w:fldChar w:fldCharType="begin"/>
            </w:r>
            <w:r w:rsidR="00F62666">
              <w:rPr>
                <w:noProof/>
                <w:webHidden/>
              </w:rPr>
              <w:instrText xml:space="preserve"> PAGEREF _Toc183626780 \h </w:instrText>
            </w:r>
            <w:r w:rsidR="00F62666">
              <w:rPr>
                <w:noProof/>
                <w:webHidden/>
              </w:rPr>
            </w:r>
            <w:r w:rsidR="00F62666">
              <w:rPr>
                <w:noProof/>
                <w:webHidden/>
              </w:rPr>
              <w:fldChar w:fldCharType="separate"/>
            </w:r>
            <w:r w:rsidR="001738BE">
              <w:rPr>
                <w:noProof/>
                <w:webHidden/>
              </w:rPr>
              <w:t>41</w:t>
            </w:r>
            <w:r w:rsidR="00F62666">
              <w:rPr>
                <w:noProof/>
                <w:webHidden/>
              </w:rPr>
              <w:fldChar w:fldCharType="end"/>
            </w:r>
          </w:hyperlink>
        </w:p>
        <w:p w14:paraId="03D5A66F" w14:textId="7C9FC0D0" w:rsidR="00F62666" w:rsidRDefault="00B62264" w:rsidP="00B8611B">
          <w:pPr>
            <w:pStyle w:val="TOC3"/>
            <w:tabs>
              <w:tab w:val="right" w:leader="dot" w:pos="7939"/>
            </w:tabs>
            <w:spacing w:line="360" w:lineRule="auto"/>
            <w:rPr>
              <w:rFonts w:asciiTheme="minorHAnsi" w:eastAsiaTheme="minorEastAsia" w:hAnsiTheme="minorHAnsi" w:cstheme="minorBidi"/>
              <w:noProof/>
              <w:sz w:val="24"/>
            </w:rPr>
          </w:pPr>
          <w:hyperlink w:anchor="_Toc183626781" w:history="1">
            <w:r w:rsidR="00F62666" w:rsidRPr="00260642">
              <w:rPr>
                <w:rStyle w:val="Hyperlink"/>
                <w:rFonts w:eastAsia="Batang"/>
                <w:noProof/>
              </w:rPr>
              <w:t>3.3.3 Computational Time and Efficiency Analysis</w:t>
            </w:r>
            <w:r w:rsidR="00F62666">
              <w:rPr>
                <w:noProof/>
                <w:webHidden/>
              </w:rPr>
              <w:tab/>
            </w:r>
            <w:r w:rsidR="00F62666">
              <w:rPr>
                <w:noProof/>
                <w:webHidden/>
              </w:rPr>
              <w:fldChar w:fldCharType="begin"/>
            </w:r>
            <w:r w:rsidR="00F62666">
              <w:rPr>
                <w:noProof/>
                <w:webHidden/>
              </w:rPr>
              <w:instrText xml:space="preserve"> PAGEREF _Toc183626781 \h </w:instrText>
            </w:r>
            <w:r w:rsidR="00F62666">
              <w:rPr>
                <w:noProof/>
                <w:webHidden/>
              </w:rPr>
            </w:r>
            <w:r w:rsidR="00F62666">
              <w:rPr>
                <w:noProof/>
                <w:webHidden/>
              </w:rPr>
              <w:fldChar w:fldCharType="separate"/>
            </w:r>
            <w:r w:rsidR="001738BE">
              <w:rPr>
                <w:noProof/>
                <w:webHidden/>
              </w:rPr>
              <w:t>42</w:t>
            </w:r>
            <w:r w:rsidR="00F62666">
              <w:rPr>
                <w:noProof/>
                <w:webHidden/>
              </w:rPr>
              <w:fldChar w:fldCharType="end"/>
            </w:r>
          </w:hyperlink>
        </w:p>
        <w:p w14:paraId="365EA0A7" w14:textId="1429FFEB" w:rsidR="00F62666" w:rsidRDefault="00B62264" w:rsidP="00B8611B">
          <w:pPr>
            <w:pStyle w:val="TOC1"/>
            <w:spacing w:line="360" w:lineRule="auto"/>
            <w:rPr>
              <w:rFonts w:asciiTheme="minorHAnsi" w:eastAsiaTheme="minorEastAsia" w:hAnsiTheme="minorHAnsi" w:cstheme="minorBidi"/>
              <w:b w:val="0"/>
              <w:sz w:val="24"/>
            </w:rPr>
          </w:pPr>
          <w:hyperlink w:anchor="_Toc183626782" w:history="1">
            <w:r w:rsidR="00F62666" w:rsidRPr="00260642">
              <w:rPr>
                <w:rStyle w:val="Hyperlink"/>
                <w:rFonts w:eastAsia="Batang"/>
              </w:rPr>
              <w:t>Chapter 4. Conclusion and Limitation</w:t>
            </w:r>
            <w:r w:rsidR="00F62666">
              <w:rPr>
                <w:webHidden/>
              </w:rPr>
              <w:tab/>
            </w:r>
            <w:r w:rsidR="00F62666">
              <w:rPr>
                <w:webHidden/>
              </w:rPr>
              <w:fldChar w:fldCharType="begin"/>
            </w:r>
            <w:r w:rsidR="00F62666">
              <w:rPr>
                <w:webHidden/>
              </w:rPr>
              <w:instrText xml:space="preserve"> PAGEREF _Toc183626782 \h </w:instrText>
            </w:r>
            <w:r w:rsidR="00F62666">
              <w:rPr>
                <w:webHidden/>
              </w:rPr>
            </w:r>
            <w:r w:rsidR="00F62666">
              <w:rPr>
                <w:webHidden/>
              </w:rPr>
              <w:fldChar w:fldCharType="separate"/>
            </w:r>
            <w:r w:rsidR="001738BE">
              <w:rPr>
                <w:webHidden/>
              </w:rPr>
              <w:t>44</w:t>
            </w:r>
            <w:r w:rsidR="00F62666">
              <w:rPr>
                <w:webHidden/>
              </w:rPr>
              <w:fldChar w:fldCharType="end"/>
            </w:r>
          </w:hyperlink>
        </w:p>
        <w:p w14:paraId="67460693" w14:textId="2EB03977" w:rsidR="00F62666" w:rsidRDefault="00B62264" w:rsidP="00B8611B">
          <w:pPr>
            <w:pStyle w:val="TOC2"/>
            <w:spacing w:line="360" w:lineRule="auto"/>
            <w:rPr>
              <w:rFonts w:asciiTheme="minorHAnsi" w:eastAsiaTheme="minorEastAsia" w:hAnsiTheme="minorHAnsi" w:cstheme="minorBidi"/>
              <w:noProof/>
              <w:sz w:val="24"/>
            </w:rPr>
          </w:pPr>
          <w:hyperlink w:anchor="_Toc183626783" w:history="1">
            <w:r w:rsidR="00F62666" w:rsidRPr="00260642">
              <w:rPr>
                <w:rStyle w:val="Hyperlink"/>
                <w:noProof/>
              </w:rPr>
              <w:t>4.1 Conclusion</w:t>
            </w:r>
            <w:r w:rsidR="00F62666">
              <w:rPr>
                <w:noProof/>
                <w:webHidden/>
              </w:rPr>
              <w:tab/>
            </w:r>
            <w:r w:rsidR="00F62666">
              <w:rPr>
                <w:noProof/>
                <w:webHidden/>
              </w:rPr>
              <w:fldChar w:fldCharType="begin"/>
            </w:r>
            <w:r w:rsidR="00F62666">
              <w:rPr>
                <w:noProof/>
                <w:webHidden/>
              </w:rPr>
              <w:instrText xml:space="preserve"> PAGEREF _Toc183626783 \h </w:instrText>
            </w:r>
            <w:r w:rsidR="00F62666">
              <w:rPr>
                <w:noProof/>
                <w:webHidden/>
              </w:rPr>
            </w:r>
            <w:r w:rsidR="00F62666">
              <w:rPr>
                <w:noProof/>
                <w:webHidden/>
              </w:rPr>
              <w:fldChar w:fldCharType="separate"/>
            </w:r>
            <w:r w:rsidR="001738BE">
              <w:rPr>
                <w:noProof/>
                <w:webHidden/>
              </w:rPr>
              <w:t>44</w:t>
            </w:r>
            <w:r w:rsidR="00F62666">
              <w:rPr>
                <w:noProof/>
                <w:webHidden/>
              </w:rPr>
              <w:fldChar w:fldCharType="end"/>
            </w:r>
          </w:hyperlink>
        </w:p>
        <w:p w14:paraId="0477226D" w14:textId="485F693A" w:rsidR="00F62666" w:rsidRDefault="00B62264" w:rsidP="00B8611B">
          <w:pPr>
            <w:pStyle w:val="TOC2"/>
            <w:spacing w:line="360" w:lineRule="auto"/>
            <w:rPr>
              <w:rFonts w:asciiTheme="minorHAnsi" w:eastAsiaTheme="minorEastAsia" w:hAnsiTheme="minorHAnsi" w:cstheme="minorBidi"/>
              <w:noProof/>
              <w:sz w:val="24"/>
            </w:rPr>
          </w:pPr>
          <w:hyperlink w:anchor="_Toc183626784" w:history="1">
            <w:r w:rsidR="00F62666" w:rsidRPr="00260642">
              <w:rPr>
                <w:rStyle w:val="Hyperlink"/>
                <w:noProof/>
              </w:rPr>
              <w:t>4.2 Suggestions</w:t>
            </w:r>
            <w:r w:rsidR="00F62666">
              <w:rPr>
                <w:noProof/>
                <w:webHidden/>
              </w:rPr>
              <w:tab/>
            </w:r>
            <w:r w:rsidR="00F62666">
              <w:rPr>
                <w:noProof/>
                <w:webHidden/>
              </w:rPr>
              <w:fldChar w:fldCharType="begin"/>
            </w:r>
            <w:r w:rsidR="00F62666">
              <w:rPr>
                <w:noProof/>
                <w:webHidden/>
              </w:rPr>
              <w:instrText xml:space="preserve"> PAGEREF _Toc183626784 \h </w:instrText>
            </w:r>
            <w:r w:rsidR="00F62666">
              <w:rPr>
                <w:noProof/>
                <w:webHidden/>
              </w:rPr>
            </w:r>
            <w:r w:rsidR="00F62666">
              <w:rPr>
                <w:noProof/>
                <w:webHidden/>
              </w:rPr>
              <w:fldChar w:fldCharType="separate"/>
            </w:r>
            <w:r w:rsidR="001738BE">
              <w:rPr>
                <w:noProof/>
                <w:webHidden/>
              </w:rPr>
              <w:t>44</w:t>
            </w:r>
            <w:r w:rsidR="00F62666">
              <w:rPr>
                <w:noProof/>
                <w:webHidden/>
              </w:rPr>
              <w:fldChar w:fldCharType="end"/>
            </w:r>
          </w:hyperlink>
        </w:p>
        <w:p w14:paraId="69706E16" w14:textId="3D35831B" w:rsidR="00F62666" w:rsidRDefault="00B62264" w:rsidP="00B8611B">
          <w:pPr>
            <w:pStyle w:val="TOC1"/>
            <w:spacing w:line="360" w:lineRule="auto"/>
            <w:rPr>
              <w:rFonts w:asciiTheme="minorHAnsi" w:eastAsiaTheme="minorEastAsia" w:hAnsiTheme="minorHAnsi" w:cstheme="minorBidi"/>
              <w:b w:val="0"/>
              <w:sz w:val="24"/>
            </w:rPr>
          </w:pPr>
          <w:hyperlink w:anchor="_Toc183626785" w:history="1">
            <w:r w:rsidR="00F62666" w:rsidRPr="00260642">
              <w:rPr>
                <w:rStyle w:val="Hyperlink"/>
              </w:rPr>
              <w:t>[References]</w:t>
            </w:r>
            <w:r w:rsidR="00F62666">
              <w:rPr>
                <w:webHidden/>
              </w:rPr>
              <w:tab/>
            </w:r>
            <w:r w:rsidR="00F62666">
              <w:rPr>
                <w:webHidden/>
              </w:rPr>
              <w:fldChar w:fldCharType="begin"/>
            </w:r>
            <w:r w:rsidR="00F62666">
              <w:rPr>
                <w:webHidden/>
              </w:rPr>
              <w:instrText xml:space="preserve"> PAGEREF _Toc183626785 \h </w:instrText>
            </w:r>
            <w:r w:rsidR="00F62666">
              <w:rPr>
                <w:webHidden/>
              </w:rPr>
            </w:r>
            <w:r w:rsidR="00F62666">
              <w:rPr>
                <w:webHidden/>
              </w:rPr>
              <w:fldChar w:fldCharType="separate"/>
            </w:r>
            <w:r w:rsidR="001738BE">
              <w:rPr>
                <w:webHidden/>
              </w:rPr>
              <w:t>46</w:t>
            </w:r>
            <w:r w:rsidR="00F62666">
              <w:rPr>
                <w:webHidden/>
              </w:rPr>
              <w:fldChar w:fldCharType="end"/>
            </w:r>
          </w:hyperlink>
        </w:p>
        <w:p w14:paraId="193C2E91" w14:textId="3CB1C421" w:rsidR="00F62666" w:rsidRDefault="00B62264" w:rsidP="00B8611B">
          <w:pPr>
            <w:pStyle w:val="TOC1"/>
            <w:spacing w:line="360" w:lineRule="auto"/>
            <w:rPr>
              <w:rFonts w:asciiTheme="minorHAnsi" w:eastAsiaTheme="minorEastAsia" w:hAnsiTheme="minorHAnsi" w:cstheme="minorBidi"/>
              <w:b w:val="0"/>
              <w:sz w:val="24"/>
            </w:rPr>
          </w:pPr>
          <w:hyperlink w:anchor="_Toc183626786" w:history="1">
            <w:r w:rsidR="00F62666" w:rsidRPr="00260642">
              <w:rPr>
                <w:rStyle w:val="Hyperlink"/>
              </w:rPr>
              <w:t>Appendix</w:t>
            </w:r>
            <w:r w:rsidR="00F62666">
              <w:rPr>
                <w:webHidden/>
              </w:rPr>
              <w:tab/>
            </w:r>
            <w:r w:rsidR="00F62666">
              <w:rPr>
                <w:webHidden/>
              </w:rPr>
              <w:fldChar w:fldCharType="begin"/>
            </w:r>
            <w:r w:rsidR="00F62666">
              <w:rPr>
                <w:webHidden/>
              </w:rPr>
              <w:instrText xml:space="preserve"> PAGEREF _Toc183626786 \h </w:instrText>
            </w:r>
            <w:r w:rsidR="00F62666">
              <w:rPr>
                <w:webHidden/>
              </w:rPr>
            </w:r>
            <w:r w:rsidR="00F62666">
              <w:rPr>
                <w:webHidden/>
              </w:rPr>
              <w:fldChar w:fldCharType="separate"/>
            </w:r>
            <w:r w:rsidR="001738BE">
              <w:rPr>
                <w:webHidden/>
              </w:rPr>
              <w:t>49</w:t>
            </w:r>
            <w:r w:rsidR="00F62666">
              <w:rPr>
                <w:webHidden/>
              </w:rPr>
              <w:fldChar w:fldCharType="end"/>
            </w:r>
          </w:hyperlink>
        </w:p>
        <w:p w14:paraId="34D32BB8" w14:textId="3431EF07" w:rsidR="00F62666" w:rsidRDefault="00B62264" w:rsidP="00B8611B">
          <w:pPr>
            <w:pStyle w:val="TOC2"/>
            <w:tabs>
              <w:tab w:val="left" w:pos="960"/>
            </w:tabs>
            <w:spacing w:line="360" w:lineRule="auto"/>
            <w:rPr>
              <w:rFonts w:asciiTheme="minorHAnsi" w:eastAsiaTheme="minorEastAsia" w:hAnsiTheme="minorHAnsi" w:cstheme="minorBidi"/>
              <w:noProof/>
              <w:sz w:val="24"/>
            </w:rPr>
          </w:pPr>
          <w:hyperlink w:anchor="_Toc183626787" w:history="1">
            <w:r w:rsidR="00F62666" w:rsidRPr="00260642">
              <w:rPr>
                <w:rStyle w:val="Hyperlink"/>
                <w:noProof/>
              </w:rPr>
              <w:t>A.</w:t>
            </w:r>
            <w:r w:rsidR="00F62666">
              <w:rPr>
                <w:rFonts w:asciiTheme="minorHAnsi" w:eastAsiaTheme="minorEastAsia" w:hAnsiTheme="minorHAnsi" w:cstheme="minorBidi"/>
                <w:noProof/>
                <w:sz w:val="24"/>
              </w:rPr>
              <w:tab/>
            </w:r>
            <w:r w:rsidR="00F62666" w:rsidRPr="00260642">
              <w:rPr>
                <w:rStyle w:val="Hyperlink"/>
                <w:noProof/>
              </w:rPr>
              <w:t>Project Structure</w:t>
            </w:r>
            <w:r w:rsidR="00F62666">
              <w:rPr>
                <w:noProof/>
                <w:webHidden/>
              </w:rPr>
              <w:tab/>
            </w:r>
            <w:r w:rsidR="00F62666">
              <w:rPr>
                <w:noProof/>
                <w:webHidden/>
              </w:rPr>
              <w:fldChar w:fldCharType="begin"/>
            </w:r>
            <w:r w:rsidR="00F62666">
              <w:rPr>
                <w:noProof/>
                <w:webHidden/>
              </w:rPr>
              <w:instrText xml:space="preserve"> PAGEREF _Toc183626787 \h </w:instrText>
            </w:r>
            <w:r w:rsidR="00F62666">
              <w:rPr>
                <w:noProof/>
                <w:webHidden/>
              </w:rPr>
            </w:r>
            <w:r w:rsidR="00F62666">
              <w:rPr>
                <w:noProof/>
                <w:webHidden/>
              </w:rPr>
              <w:fldChar w:fldCharType="separate"/>
            </w:r>
            <w:r w:rsidR="001738BE">
              <w:rPr>
                <w:noProof/>
                <w:webHidden/>
              </w:rPr>
              <w:t>49</w:t>
            </w:r>
            <w:r w:rsidR="00F62666">
              <w:rPr>
                <w:noProof/>
                <w:webHidden/>
              </w:rPr>
              <w:fldChar w:fldCharType="end"/>
            </w:r>
          </w:hyperlink>
        </w:p>
        <w:p w14:paraId="244110C8" w14:textId="274D2949" w:rsidR="00F62666" w:rsidRDefault="00B62264" w:rsidP="00B8611B">
          <w:pPr>
            <w:pStyle w:val="TOC2"/>
            <w:tabs>
              <w:tab w:val="left" w:pos="960"/>
            </w:tabs>
            <w:spacing w:line="360" w:lineRule="auto"/>
            <w:rPr>
              <w:rFonts w:asciiTheme="minorHAnsi" w:eastAsiaTheme="minorEastAsia" w:hAnsiTheme="minorHAnsi" w:cstheme="minorBidi"/>
              <w:noProof/>
              <w:sz w:val="24"/>
            </w:rPr>
          </w:pPr>
          <w:hyperlink w:anchor="_Toc183626788" w:history="1">
            <w:r w:rsidR="00F62666" w:rsidRPr="00260642">
              <w:rPr>
                <w:rStyle w:val="Hyperlink"/>
                <w:noProof/>
              </w:rPr>
              <w:t>B.</w:t>
            </w:r>
            <w:r w:rsidR="00F62666">
              <w:rPr>
                <w:rFonts w:asciiTheme="minorHAnsi" w:eastAsiaTheme="minorEastAsia" w:hAnsiTheme="minorHAnsi" w:cstheme="minorBidi"/>
                <w:noProof/>
                <w:sz w:val="24"/>
              </w:rPr>
              <w:tab/>
            </w:r>
            <w:r w:rsidR="00F62666" w:rsidRPr="00260642">
              <w:rPr>
                <w:rStyle w:val="Hyperlink"/>
                <w:noProof/>
              </w:rPr>
              <w:t>Root folder</w:t>
            </w:r>
            <w:r w:rsidR="00F62666">
              <w:rPr>
                <w:noProof/>
                <w:webHidden/>
              </w:rPr>
              <w:tab/>
            </w:r>
            <w:r w:rsidR="00F62666">
              <w:rPr>
                <w:noProof/>
                <w:webHidden/>
              </w:rPr>
              <w:fldChar w:fldCharType="begin"/>
            </w:r>
            <w:r w:rsidR="00F62666">
              <w:rPr>
                <w:noProof/>
                <w:webHidden/>
              </w:rPr>
              <w:instrText xml:space="preserve"> PAGEREF _Toc183626788 \h </w:instrText>
            </w:r>
            <w:r w:rsidR="00F62666">
              <w:rPr>
                <w:noProof/>
                <w:webHidden/>
              </w:rPr>
            </w:r>
            <w:r w:rsidR="00F62666">
              <w:rPr>
                <w:noProof/>
                <w:webHidden/>
              </w:rPr>
              <w:fldChar w:fldCharType="separate"/>
            </w:r>
            <w:r w:rsidR="001738BE">
              <w:rPr>
                <w:noProof/>
                <w:webHidden/>
              </w:rPr>
              <w:t>51</w:t>
            </w:r>
            <w:r w:rsidR="00F62666">
              <w:rPr>
                <w:noProof/>
                <w:webHidden/>
              </w:rPr>
              <w:fldChar w:fldCharType="end"/>
            </w:r>
          </w:hyperlink>
        </w:p>
        <w:p w14:paraId="6F2D8173" w14:textId="63533C94" w:rsidR="00F62666" w:rsidRDefault="00B62264" w:rsidP="00B8611B">
          <w:pPr>
            <w:pStyle w:val="TOC2"/>
            <w:tabs>
              <w:tab w:val="left" w:pos="960"/>
            </w:tabs>
            <w:spacing w:line="360" w:lineRule="auto"/>
            <w:rPr>
              <w:rFonts w:asciiTheme="minorHAnsi" w:eastAsiaTheme="minorEastAsia" w:hAnsiTheme="minorHAnsi" w:cstheme="minorBidi"/>
              <w:noProof/>
              <w:sz w:val="24"/>
            </w:rPr>
          </w:pPr>
          <w:hyperlink w:anchor="_Toc183626789" w:history="1">
            <w:r w:rsidR="00F62666" w:rsidRPr="00260642">
              <w:rPr>
                <w:rStyle w:val="Hyperlink"/>
                <w:noProof/>
              </w:rPr>
              <w:t>a.</w:t>
            </w:r>
            <w:r w:rsidR="00F62666">
              <w:rPr>
                <w:rFonts w:asciiTheme="minorHAnsi" w:eastAsiaTheme="minorEastAsia" w:hAnsiTheme="minorHAnsi" w:cstheme="minorBidi"/>
                <w:noProof/>
                <w:sz w:val="24"/>
              </w:rPr>
              <w:tab/>
            </w:r>
            <w:r w:rsidR="00F62666" w:rsidRPr="00260642">
              <w:rPr>
                <w:rStyle w:val="Hyperlink"/>
                <w:noProof/>
              </w:rPr>
              <w:t>Makefile</w:t>
            </w:r>
            <w:r w:rsidR="00F62666">
              <w:rPr>
                <w:noProof/>
                <w:webHidden/>
              </w:rPr>
              <w:tab/>
            </w:r>
            <w:r w:rsidR="00F62666">
              <w:rPr>
                <w:noProof/>
                <w:webHidden/>
              </w:rPr>
              <w:fldChar w:fldCharType="begin"/>
            </w:r>
            <w:r w:rsidR="00F62666">
              <w:rPr>
                <w:noProof/>
                <w:webHidden/>
              </w:rPr>
              <w:instrText xml:space="preserve"> PAGEREF _Toc183626789 \h </w:instrText>
            </w:r>
            <w:r w:rsidR="00F62666">
              <w:rPr>
                <w:noProof/>
                <w:webHidden/>
              </w:rPr>
            </w:r>
            <w:r w:rsidR="00F62666">
              <w:rPr>
                <w:noProof/>
                <w:webHidden/>
              </w:rPr>
              <w:fldChar w:fldCharType="separate"/>
            </w:r>
            <w:r w:rsidR="001738BE">
              <w:rPr>
                <w:noProof/>
                <w:webHidden/>
              </w:rPr>
              <w:t>51</w:t>
            </w:r>
            <w:r w:rsidR="00F62666">
              <w:rPr>
                <w:noProof/>
                <w:webHidden/>
              </w:rPr>
              <w:fldChar w:fldCharType="end"/>
            </w:r>
          </w:hyperlink>
        </w:p>
        <w:p w14:paraId="3FCC0CD7" w14:textId="5DAA71B0" w:rsidR="00F62666" w:rsidRDefault="00B62264" w:rsidP="00B8611B">
          <w:pPr>
            <w:pStyle w:val="TOC2"/>
            <w:tabs>
              <w:tab w:val="left" w:pos="960"/>
            </w:tabs>
            <w:spacing w:line="360" w:lineRule="auto"/>
            <w:rPr>
              <w:rFonts w:asciiTheme="minorHAnsi" w:eastAsiaTheme="minorEastAsia" w:hAnsiTheme="minorHAnsi" w:cstheme="minorBidi"/>
              <w:noProof/>
              <w:sz w:val="24"/>
            </w:rPr>
          </w:pPr>
          <w:hyperlink w:anchor="_Toc183626790" w:history="1">
            <w:r w:rsidR="00F62666" w:rsidRPr="00260642">
              <w:rPr>
                <w:rStyle w:val="Hyperlink"/>
                <w:noProof/>
              </w:rPr>
              <w:t>b.</w:t>
            </w:r>
            <w:r w:rsidR="00F62666">
              <w:rPr>
                <w:rFonts w:asciiTheme="minorHAnsi" w:eastAsiaTheme="minorEastAsia" w:hAnsiTheme="minorHAnsi" w:cstheme="minorBidi"/>
                <w:noProof/>
                <w:sz w:val="24"/>
              </w:rPr>
              <w:tab/>
            </w:r>
            <w:r w:rsidR="00F62666" w:rsidRPr="00260642">
              <w:rPr>
                <w:rStyle w:val="Hyperlink"/>
                <w:noProof/>
              </w:rPr>
              <w:t>.gitignore</w:t>
            </w:r>
            <w:r w:rsidR="00F62666">
              <w:rPr>
                <w:noProof/>
                <w:webHidden/>
              </w:rPr>
              <w:tab/>
            </w:r>
            <w:r w:rsidR="00F62666">
              <w:rPr>
                <w:noProof/>
                <w:webHidden/>
              </w:rPr>
              <w:fldChar w:fldCharType="begin"/>
            </w:r>
            <w:r w:rsidR="00F62666">
              <w:rPr>
                <w:noProof/>
                <w:webHidden/>
              </w:rPr>
              <w:instrText xml:space="preserve"> PAGEREF _Toc183626790 \h </w:instrText>
            </w:r>
            <w:r w:rsidR="00F62666">
              <w:rPr>
                <w:noProof/>
                <w:webHidden/>
              </w:rPr>
            </w:r>
            <w:r w:rsidR="00F62666">
              <w:rPr>
                <w:noProof/>
                <w:webHidden/>
              </w:rPr>
              <w:fldChar w:fldCharType="separate"/>
            </w:r>
            <w:r w:rsidR="001738BE">
              <w:rPr>
                <w:noProof/>
                <w:webHidden/>
              </w:rPr>
              <w:t>53</w:t>
            </w:r>
            <w:r w:rsidR="00F62666">
              <w:rPr>
                <w:noProof/>
                <w:webHidden/>
              </w:rPr>
              <w:fldChar w:fldCharType="end"/>
            </w:r>
          </w:hyperlink>
        </w:p>
        <w:p w14:paraId="12157BE2" w14:textId="79A197A7" w:rsidR="00F62666" w:rsidRDefault="00B62264" w:rsidP="00B8611B">
          <w:pPr>
            <w:pStyle w:val="TOC2"/>
            <w:tabs>
              <w:tab w:val="left" w:pos="960"/>
            </w:tabs>
            <w:spacing w:line="360" w:lineRule="auto"/>
            <w:rPr>
              <w:rFonts w:asciiTheme="minorHAnsi" w:eastAsiaTheme="minorEastAsia" w:hAnsiTheme="minorHAnsi" w:cstheme="minorBidi"/>
              <w:noProof/>
              <w:sz w:val="24"/>
            </w:rPr>
          </w:pPr>
          <w:hyperlink w:anchor="_Toc183626791" w:history="1">
            <w:r w:rsidR="00F62666" w:rsidRPr="00260642">
              <w:rPr>
                <w:rStyle w:val="Hyperlink"/>
                <w:noProof/>
              </w:rPr>
              <w:t>c.</w:t>
            </w:r>
            <w:r w:rsidR="00F62666">
              <w:rPr>
                <w:rFonts w:asciiTheme="minorHAnsi" w:eastAsiaTheme="minorEastAsia" w:hAnsiTheme="minorHAnsi" w:cstheme="minorBidi"/>
                <w:noProof/>
                <w:sz w:val="24"/>
              </w:rPr>
              <w:tab/>
            </w:r>
            <w:r w:rsidR="00F62666" w:rsidRPr="00260642">
              <w:rPr>
                <w:rStyle w:val="Hyperlink"/>
                <w:noProof/>
              </w:rPr>
              <w:t>main.cu</w:t>
            </w:r>
            <w:r w:rsidR="00F62666">
              <w:rPr>
                <w:noProof/>
                <w:webHidden/>
              </w:rPr>
              <w:tab/>
            </w:r>
            <w:r w:rsidR="00F62666">
              <w:rPr>
                <w:noProof/>
                <w:webHidden/>
              </w:rPr>
              <w:fldChar w:fldCharType="begin"/>
            </w:r>
            <w:r w:rsidR="00F62666">
              <w:rPr>
                <w:noProof/>
                <w:webHidden/>
              </w:rPr>
              <w:instrText xml:space="preserve"> PAGEREF _Toc183626791 \h </w:instrText>
            </w:r>
            <w:r w:rsidR="00F62666">
              <w:rPr>
                <w:noProof/>
                <w:webHidden/>
              </w:rPr>
            </w:r>
            <w:r w:rsidR="00F62666">
              <w:rPr>
                <w:noProof/>
                <w:webHidden/>
              </w:rPr>
              <w:fldChar w:fldCharType="separate"/>
            </w:r>
            <w:r w:rsidR="001738BE">
              <w:rPr>
                <w:noProof/>
                <w:webHidden/>
              </w:rPr>
              <w:t>54</w:t>
            </w:r>
            <w:r w:rsidR="00F62666">
              <w:rPr>
                <w:noProof/>
                <w:webHidden/>
              </w:rPr>
              <w:fldChar w:fldCharType="end"/>
            </w:r>
          </w:hyperlink>
        </w:p>
        <w:p w14:paraId="5D3E5688" w14:textId="109F0C62" w:rsidR="00F62666" w:rsidRDefault="00B62264" w:rsidP="00B8611B">
          <w:pPr>
            <w:pStyle w:val="TOC2"/>
            <w:tabs>
              <w:tab w:val="left" w:pos="960"/>
            </w:tabs>
            <w:spacing w:line="360" w:lineRule="auto"/>
            <w:rPr>
              <w:rFonts w:asciiTheme="minorHAnsi" w:eastAsiaTheme="minorEastAsia" w:hAnsiTheme="minorHAnsi" w:cstheme="minorBidi"/>
              <w:noProof/>
              <w:sz w:val="24"/>
            </w:rPr>
          </w:pPr>
          <w:hyperlink w:anchor="_Toc183626792" w:history="1">
            <w:r w:rsidR="00F62666" w:rsidRPr="00260642">
              <w:rPr>
                <w:rStyle w:val="Hyperlink"/>
                <w:noProof/>
              </w:rPr>
              <w:t>d.</w:t>
            </w:r>
            <w:r w:rsidR="00F62666">
              <w:rPr>
                <w:rFonts w:asciiTheme="minorHAnsi" w:eastAsiaTheme="minorEastAsia" w:hAnsiTheme="minorHAnsi" w:cstheme="minorBidi"/>
                <w:noProof/>
                <w:sz w:val="24"/>
              </w:rPr>
              <w:tab/>
            </w:r>
            <w:r w:rsidR="00F62666" w:rsidRPr="00260642">
              <w:rPr>
                <w:rStyle w:val="Hyperlink"/>
                <w:noProof/>
              </w:rPr>
              <w:t>test_compile.bat</w:t>
            </w:r>
            <w:r w:rsidR="00F62666">
              <w:rPr>
                <w:noProof/>
                <w:webHidden/>
              </w:rPr>
              <w:tab/>
            </w:r>
            <w:r w:rsidR="00F62666">
              <w:rPr>
                <w:noProof/>
                <w:webHidden/>
              </w:rPr>
              <w:fldChar w:fldCharType="begin"/>
            </w:r>
            <w:r w:rsidR="00F62666">
              <w:rPr>
                <w:noProof/>
                <w:webHidden/>
              </w:rPr>
              <w:instrText xml:space="preserve"> PAGEREF _Toc183626792 \h </w:instrText>
            </w:r>
            <w:r w:rsidR="00F62666">
              <w:rPr>
                <w:noProof/>
                <w:webHidden/>
              </w:rPr>
            </w:r>
            <w:r w:rsidR="00F62666">
              <w:rPr>
                <w:noProof/>
                <w:webHidden/>
              </w:rPr>
              <w:fldChar w:fldCharType="separate"/>
            </w:r>
            <w:r w:rsidR="001738BE">
              <w:rPr>
                <w:noProof/>
                <w:webHidden/>
              </w:rPr>
              <w:t>73</w:t>
            </w:r>
            <w:r w:rsidR="00F62666">
              <w:rPr>
                <w:noProof/>
                <w:webHidden/>
              </w:rPr>
              <w:fldChar w:fldCharType="end"/>
            </w:r>
          </w:hyperlink>
        </w:p>
        <w:p w14:paraId="3B8A798C" w14:textId="751D29A5" w:rsidR="00F62666" w:rsidRDefault="00B62264" w:rsidP="00B8611B">
          <w:pPr>
            <w:pStyle w:val="TOC2"/>
            <w:tabs>
              <w:tab w:val="left" w:pos="960"/>
            </w:tabs>
            <w:spacing w:line="360" w:lineRule="auto"/>
            <w:rPr>
              <w:rFonts w:asciiTheme="minorHAnsi" w:eastAsiaTheme="minorEastAsia" w:hAnsiTheme="minorHAnsi" w:cstheme="minorBidi"/>
              <w:noProof/>
              <w:sz w:val="24"/>
            </w:rPr>
          </w:pPr>
          <w:hyperlink w:anchor="_Toc183626793" w:history="1">
            <w:r w:rsidR="00F62666" w:rsidRPr="00260642">
              <w:rPr>
                <w:rStyle w:val="Hyperlink"/>
                <w:noProof/>
              </w:rPr>
              <w:t>C.</w:t>
            </w:r>
            <w:r w:rsidR="00F62666">
              <w:rPr>
                <w:rFonts w:asciiTheme="minorHAnsi" w:eastAsiaTheme="minorEastAsia" w:hAnsiTheme="minorHAnsi" w:cstheme="minorBidi"/>
                <w:noProof/>
                <w:sz w:val="24"/>
              </w:rPr>
              <w:tab/>
            </w:r>
            <w:r w:rsidR="00F62666" w:rsidRPr="00260642">
              <w:rPr>
                <w:rStyle w:val="Hyperlink"/>
                <w:noProof/>
              </w:rPr>
              <w:t>‘bin’ Folder</w:t>
            </w:r>
            <w:r w:rsidR="00F62666">
              <w:rPr>
                <w:noProof/>
                <w:webHidden/>
              </w:rPr>
              <w:tab/>
            </w:r>
            <w:r w:rsidR="00F62666">
              <w:rPr>
                <w:noProof/>
                <w:webHidden/>
              </w:rPr>
              <w:fldChar w:fldCharType="begin"/>
            </w:r>
            <w:r w:rsidR="00F62666">
              <w:rPr>
                <w:noProof/>
                <w:webHidden/>
              </w:rPr>
              <w:instrText xml:space="preserve"> PAGEREF _Toc183626793 \h </w:instrText>
            </w:r>
            <w:r w:rsidR="00F62666">
              <w:rPr>
                <w:noProof/>
                <w:webHidden/>
              </w:rPr>
            </w:r>
            <w:r w:rsidR="00F62666">
              <w:rPr>
                <w:noProof/>
                <w:webHidden/>
              </w:rPr>
              <w:fldChar w:fldCharType="separate"/>
            </w:r>
            <w:r w:rsidR="001738BE">
              <w:rPr>
                <w:noProof/>
                <w:webHidden/>
              </w:rPr>
              <w:t>73</w:t>
            </w:r>
            <w:r w:rsidR="00F62666">
              <w:rPr>
                <w:noProof/>
                <w:webHidden/>
              </w:rPr>
              <w:fldChar w:fldCharType="end"/>
            </w:r>
          </w:hyperlink>
        </w:p>
        <w:p w14:paraId="4A65B70A" w14:textId="22C1094C" w:rsidR="00F62666" w:rsidRDefault="00B62264" w:rsidP="00B8611B">
          <w:pPr>
            <w:pStyle w:val="TOC2"/>
            <w:tabs>
              <w:tab w:val="left" w:pos="960"/>
            </w:tabs>
            <w:spacing w:line="360" w:lineRule="auto"/>
            <w:rPr>
              <w:rFonts w:asciiTheme="minorHAnsi" w:eastAsiaTheme="minorEastAsia" w:hAnsiTheme="minorHAnsi" w:cstheme="minorBidi"/>
              <w:noProof/>
              <w:sz w:val="24"/>
            </w:rPr>
          </w:pPr>
          <w:hyperlink w:anchor="_Toc183626794" w:history="1">
            <w:r w:rsidR="00F62666" w:rsidRPr="00260642">
              <w:rPr>
                <w:rStyle w:val="Hyperlink"/>
                <w:noProof/>
              </w:rPr>
              <w:t>a.</w:t>
            </w:r>
            <w:r w:rsidR="00F62666">
              <w:rPr>
                <w:rFonts w:asciiTheme="minorHAnsi" w:eastAsiaTheme="minorEastAsia" w:hAnsiTheme="minorHAnsi" w:cstheme="minorBidi"/>
                <w:noProof/>
                <w:sz w:val="24"/>
              </w:rPr>
              <w:tab/>
            </w:r>
            <w:r w:rsidR="00F62666" w:rsidRPr="00260642">
              <w:rPr>
                <w:rStyle w:val="Hyperlink"/>
                <w:noProof/>
              </w:rPr>
              <w:t>CVAR</w:t>
            </w:r>
            <w:r w:rsidR="00F62666">
              <w:rPr>
                <w:noProof/>
                <w:webHidden/>
              </w:rPr>
              <w:tab/>
            </w:r>
            <w:r w:rsidR="00F62666">
              <w:rPr>
                <w:noProof/>
                <w:webHidden/>
              </w:rPr>
              <w:fldChar w:fldCharType="begin"/>
            </w:r>
            <w:r w:rsidR="00F62666">
              <w:rPr>
                <w:noProof/>
                <w:webHidden/>
              </w:rPr>
              <w:instrText xml:space="preserve"> PAGEREF _Toc183626794 \h </w:instrText>
            </w:r>
            <w:r w:rsidR="00F62666">
              <w:rPr>
                <w:noProof/>
                <w:webHidden/>
              </w:rPr>
            </w:r>
            <w:r w:rsidR="00F62666">
              <w:rPr>
                <w:noProof/>
                <w:webHidden/>
              </w:rPr>
              <w:fldChar w:fldCharType="separate"/>
            </w:r>
            <w:r w:rsidR="001738BE">
              <w:rPr>
                <w:noProof/>
                <w:webHidden/>
              </w:rPr>
              <w:t>74</w:t>
            </w:r>
            <w:r w:rsidR="00F62666">
              <w:rPr>
                <w:noProof/>
                <w:webHidden/>
              </w:rPr>
              <w:fldChar w:fldCharType="end"/>
            </w:r>
          </w:hyperlink>
        </w:p>
        <w:p w14:paraId="3B2BE9E7" w14:textId="0DFBE0CD" w:rsidR="00F62666" w:rsidRDefault="00B62264" w:rsidP="00B8611B">
          <w:pPr>
            <w:pStyle w:val="TOC2"/>
            <w:tabs>
              <w:tab w:val="left" w:pos="960"/>
            </w:tabs>
            <w:spacing w:line="360" w:lineRule="auto"/>
            <w:rPr>
              <w:rFonts w:asciiTheme="minorHAnsi" w:eastAsiaTheme="minorEastAsia" w:hAnsiTheme="minorHAnsi" w:cstheme="minorBidi"/>
              <w:noProof/>
              <w:sz w:val="24"/>
            </w:rPr>
          </w:pPr>
          <w:hyperlink w:anchor="_Toc183626795" w:history="1">
            <w:r w:rsidR="00F62666" w:rsidRPr="00260642">
              <w:rPr>
                <w:rStyle w:val="Hyperlink"/>
                <w:noProof/>
              </w:rPr>
              <w:t>b.</w:t>
            </w:r>
            <w:r w:rsidR="00F62666">
              <w:rPr>
                <w:rFonts w:asciiTheme="minorHAnsi" w:eastAsiaTheme="minorEastAsia" w:hAnsiTheme="minorHAnsi" w:cstheme="minorBidi"/>
                <w:noProof/>
                <w:sz w:val="24"/>
              </w:rPr>
              <w:tab/>
            </w:r>
            <w:r w:rsidR="00F62666" w:rsidRPr="00260642">
              <w:rPr>
                <w:rStyle w:val="Hyperlink"/>
                <w:noProof/>
              </w:rPr>
              <w:t>Control</w:t>
            </w:r>
            <w:r w:rsidR="00F62666">
              <w:rPr>
                <w:noProof/>
                <w:webHidden/>
              </w:rPr>
              <w:tab/>
            </w:r>
            <w:r w:rsidR="00F62666">
              <w:rPr>
                <w:noProof/>
                <w:webHidden/>
              </w:rPr>
              <w:fldChar w:fldCharType="begin"/>
            </w:r>
            <w:r w:rsidR="00F62666">
              <w:rPr>
                <w:noProof/>
                <w:webHidden/>
              </w:rPr>
              <w:instrText xml:space="preserve"> PAGEREF _Toc183626795 \h </w:instrText>
            </w:r>
            <w:r w:rsidR="00F62666">
              <w:rPr>
                <w:noProof/>
                <w:webHidden/>
              </w:rPr>
            </w:r>
            <w:r w:rsidR="00F62666">
              <w:rPr>
                <w:noProof/>
                <w:webHidden/>
              </w:rPr>
              <w:fldChar w:fldCharType="separate"/>
            </w:r>
            <w:r w:rsidR="001738BE">
              <w:rPr>
                <w:noProof/>
                <w:webHidden/>
              </w:rPr>
              <w:t>74</w:t>
            </w:r>
            <w:r w:rsidR="00F62666">
              <w:rPr>
                <w:noProof/>
                <w:webHidden/>
              </w:rPr>
              <w:fldChar w:fldCharType="end"/>
            </w:r>
          </w:hyperlink>
        </w:p>
        <w:p w14:paraId="1EB912A5" w14:textId="7B3B381A" w:rsidR="00F62666" w:rsidRDefault="00B62264" w:rsidP="00B8611B">
          <w:pPr>
            <w:pStyle w:val="TOC2"/>
            <w:tabs>
              <w:tab w:val="left" w:pos="960"/>
            </w:tabs>
            <w:spacing w:line="360" w:lineRule="auto"/>
            <w:rPr>
              <w:rFonts w:asciiTheme="minorHAnsi" w:eastAsiaTheme="minorEastAsia" w:hAnsiTheme="minorHAnsi" w:cstheme="minorBidi"/>
              <w:noProof/>
              <w:sz w:val="24"/>
            </w:rPr>
          </w:pPr>
          <w:hyperlink w:anchor="_Toc183626796" w:history="1">
            <w:r w:rsidR="00F62666" w:rsidRPr="00260642">
              <w:rPr>
                <w:rStyle w:val="Hyperlink"/>
                <w:noProof/>
              </w:rPr>
              <w:t>c.</w:t>
            </w:r>
            <w:r w:rsidR="00F62666">
              <w:rPr>
                <w:rFonts w:asciiTheme="minorHAnsi" w:eastAsiaTheme="minorEastAsia" w:hAnsiTheme="minorHAnsi" w:cstheme="minorBidi"/>
                <w:noProof/>
                <w:sz w:val="24"/>
              </w:rPr>
              <w:tab/>
            </w:r>
            <w:r w:rsidR="00F62666" w:rsidRPr="00260642">
              <w:rPr>
                <w:rStyle w:val="Hyperlink"/>
                <w:noProof/>
              </w:rPr>
              <w:t>drug</w:t>
            </w:r>
            <w:r w:rsidR="00F62666">
              <w:rPr>
                <w:noProof/>
                <w:webHidden/>
              </w:rPr>
              <w:tab/>
            </w:r>
            <w:r w:rsidR="00F62666">
              <w:rPr>
                <w:noProof/>
                <w:webHidden/>
              </w:rPr>
              <w:fldChar w:fldCharType="begin"/>
            </w:r>
            <w:r w:rsidR="00F62666">
              <w:rPr>
                <w:noProof/>
                <w:webHidden/>
              </w:rPr>
              <w:instrText xml:space="preserve"> PAGEREF _Toc183626796 \h </w:instrText>
            </w:r>
            <w:r w:rsidR="00F62666">
              <w:rPr>
                <w:noProof/>
                <w:webHidden/>
              </w:rPr>
            </w:r>
            <w:r w:rsidR="00F62666">
              <w:rPr>
                <w:noProof/>
                <w:webHidden/>
              </w:rPr>
              <w:fldChar w:fldCharType="separate"/>
            </w:r>
            <w:r w:rsidR="001738BE">
              <w:rPr>
                <w:noProof/>
                <w:webHidden/>
              </w:rPr>
              <w:t>74</w:t>
            </w:r>
            <w:r w:rsidR="00F62666">
              <w:rPr>
                <w:noProof/>
                <w:webHidden/>
              </w:rPr>
              <w:fldChar w:fldCharType="end"/>
            </w:r>
          </w:hyperlink>
        </w:p>
        <w:p w14:paraId="3D0D019C" w14:textId="31F5F3E2" w:rsidR="00F62666" w:rsidRDefault="00B62264" w:rsidP="00B8611B">
          <w:pPr>
            <w:pStyle w:val="TOC2"/>
            <w:tabs>
              <w:tab w:val="left" w:pos="960"/>
            </w:tabs>
            <w:spacing w:line="360" w:lineRule="auto"/>
            <w:rPr>
              <w:rFonts w:asciiTheme="minorHAnsi" w:eastAsiaTheme="minorEastAsia" w:hAnsiTheme="minorHAnsi" w:cstheme="minorBidi"/>
              <w:noProof/>
              <w:sz w:val="24"/>
            </w:rPr>
          </w:pPr>
          <w:hyperlink w:anchor="_Toc183626797" w:history="1">
            <w:r w:rsidR="00F62666" w:rsidRPr="00260642">
              <w:rPr>
                <w:rStyle w:val="Hyperlink"/>
                <w:noProof/>
              </w:rPr>
              <w:t>d.</w:t>
            </w:r>
            <w:r w:rsidR="00F62666">
              <w:rPr>
                <w:rFonts w:asciiTheme="minorHAnsi" w:eastAsiaTheme="minorEastAsia" w:hAnsiTheme="minorHAnsi" w:cstheme="minorBidi"/>
                <w:noProof/>
                <w:sz w:val="24"/>
              </w:rPr>
              <w:tab/>
            </w:r>
            <w:r w:rsidR="00F62666" w:rsidRPr="00260642">
              <w:rPr>
                <w:rStyle w:val="Hyperlink"/>
                <w:noProof/>
              </w:rPr>
              <w:t>result</w:t>
            </w:r>
            <w:r w:rsidR="00F62666">
              <w:rPr>
                <w:noProof/>
                <w:webHidden/>
              </w:rPr>
              <w:tab/>
            </w:r>
            <w:r w:rsidR="00F62666">
              <w:rPr>
                <w:noProof/>
                <w:webHidden/>
              </w:rPr>
              <w:fldChar w:fldCharType="begin"/>
            </w:r>
            <w:r w:rsidR="00F62666">
              <w:rPr>
                <w:noProof/>
                <w:webHidden/>
              </w:rPr>
              <w:instrText xml:space="preserve"> PAGEREF _Toc183626797 \h </w:instrText>
            </w:r>
            <w:r w:rsidR="00F62666">
              <w:rPr>
                <w:noProof/>
                <w:webHidden/>
              </w:rPr>
            </w:r>
            <w:r w:rsidR="00F62666">
              <w:rPr>
                <w:noProof/>
                <w:webHidden/>
              </w:rPr>
              <w:fldChar w:fldCharType="separate"/>
            </w:r>
            <w:r w:rsidR="001738BE">
              <w:rPr>
                <w:noProof/>
                <w:webHidden/>
              </w:rPr>
              <w:t>75</w:t>
            </w:r>
            <w:r w:rsidR="00F62666">
              <w:rPr>
                <w:noProof/>
                <w:webHidden/>
              </w:rPr>
              <w:fldChar w:fldCharType="end"/>
            </w:r>
          </w:hyperlink>
        </w:p>
        <w:p w14:paraId="370383F5" w14:textId="04A862CE" w:rsidR="00F62666" w:rsidRDefault="00B62264" w:rsidP="00B8611B">
          <w:pPr>
            <w:pStyle w:val="TOC2"/>
            <w:tabs>
              <w:tab w:val="left" w:pos="960"/>
            </w:tabs>
            <w:spacing w:line="360" w:lineRule="auto"/>
            <w:rPr>
              <w:rFonts w:asciiTheme="minorHAnsi" w:eastAsiaTheme="minorEastAsia" w:hAnsiTheme="minorHAnsi" w:cstheme="minorBidi"/>
              <w:noProof/>
              <w:sz w:val="24"/>
            </w:rPr>
          </w:pPr>
          <w:hyperlink w:anchor="_Toc183626798" w:history="1">
            <w:r w:rsidR="00F62666" w:rsidRPr="00260642">
              <w:rPr>
                <w:rStyle w:val="Hyperlink"/>
                <w:noProof/>
              </w:rPr>
              <w:t>D.</w:t>
            </w:r>
            <w:r w:rsidR="00F62666">
              <w:rPr>
                <w:rFonts w:asciiTheme="minorHAnsi" w:eastAsiaTheme="minorEastAsia" w:hAnsiTheme="minorHAnsi" w:cstheme="minorBidi"/>
                <w:noProof/>
                <w:sz w:val="24"/>
              </w:rPr>
              <w:tab/>
            </w:r>
            <w:r w:rsidR="00F62666" w:rsidRPr="00260642">
              <w:rPr>
                <w:rStyle w:val="Hyperlink"/>
                <w:noProof/>
              </w:rPr>
              <w:t>‘cellmodels’ Folder</w:t>
            </w:r>
            <w:r w:rsidR="00F62666">
              <w:rPr>
                <w:noProof/>
                <w:webHidden/>
              </w:rPr>
              <w:tab/>
            </w:r>
            <w:r w:rsidR="00F62666">
              <w:rPr>
                <w:noProof/>
                <w:webHidden/>
              </w:rPr>
              <w:fldChar w:fldCharType="begin"/>
            </w:r>
            <w:r w:rsidR="00F62666">
              <w:rPr>
                <w:noProof/>
                <w:webHidden/>
              </w:rPr>
              <w:instrText xml:space="preserve"> PAGEREF _Toc183626798 \h </w:instrText>
            </w:r>
            <w:r w:rsidR="00F62666">
              <w:rPr>
                <w:noProof/>
                <w:webHidden/>
              </w:rPr>
            </w:r>
            <w:r w:rsidR="00F62666">
              <w:rPr>
                <w:noProof/>
                <w:webHidden/>
              </w:rPr>
              <w:fldChar w:fldCharType="separate"/>
            </w:r>
            <w:r w:rsidR="001738BE">
              <w:rPr>
                <w:noProof/>
                <w:webHidden/>
              </w:rPr>
              <w:t>76</w:t>
            </w:r>
            <w:r w:rsidR="00F62666">
              <w:rPr>
                <w:noProof/>
                <w:webHidden/>
              </w:rPr>
              <w:fldChar w:fldCharType="end"/>
            </w:r>
          </w:hyperlink>
        </w:p>
        <w:p w14:paraId="1CEA1005" w14:textId="09B19905" w:rsidR="00F62666" w:rsidRDefault="00B62264" w:rsidP="00B8611B">
          <w:pPr>
            <w:pStyle w:val="TOC2"/>
            <w:tabs>
              <w:tab w:val="left" w:pos="960"/>
            </w:tabs>
            <w:spacing w:line="360" w:lineRule="auto"/>
            <w:rPr>
              <w:rFonts w:asciiTheme="minorHAnsi" w:eastAsiaTheme="minorEastAsia" w:hAnsiTheme="minorHAnsi" w:cstheme="minorBidi"/>
              <w:noProof/>
              <w:sz w:val="24"/>
            </w:rPr>
          </w:pPr>
          <w:hyperlink w:anchor="_Toc183626799" w:history="1">
            <w:r w:rsidR="00F62666" w:rsidRPr="00260642">
              <w:rPr>
                <w:rStyle w:val="Hyperlink"/>
                <w:noProof/>
              </w:rPr>
              <w:t>a.</w:t>
            </w:r>
            <w:r w:rsidR="00F62666">
              <w:rPr>
                <w:rFonts w:asciiTheme="minorHAnsi" w:eastAsiaTheme="minorEastAsia" w:hAnsiTheme="minorHAnsi" w:cstheme="minorBidi"/>
                <w:noProof/>
                <w:sz w:val="24"/>
              </w:rPr>
              <w:tab/>
            </w:r>
            <w:r w:rsidR="00F62666" w:rsidRPr="00260642">
              <w:rPr>
                <w:rStyle w:val="Hyperlink"/>
                <w:noProof/>
              </w:rPr>
              <w:t>Ohara_Rudy_2011.hpp</w:t>
            </w:r>
            <w:r w:rsidR="00F62666">
              <w:rPr>
                <w:noProof/>
                <w:webHidden/>
              </w:rPr>
              <w:tab/>
            </w:r>
            <w:r w:rsidR="00F62666">
              <w:rPr>
                <w:noProof/>
                <w:webHidden/>
              </w:rPr>
              <w:fldChar w:fldCharType="begin"/>
            </w:r>
            <w:r w:rsidR="00F62666">
              <w:rPr>
                <w:noProof/>
                <w:webHidden/>
              </w:rPr>
              <w:instrText xml:space="preserve"> PAGEREF _Toc183626799 \h </w:instrText>
            </w:r>
            <w:r w:rsidR="00F62666">
              <w:rPr>
                <w:noProof/>
                <w:webHidden/>
              </w:rPr>
            </w:r>
            <w:r w:rsidR="00F62666">
              <w:rPr>
                <w:noProof/>
                <w:webHidden/>
              </w:rPr>
              <w:fldChar w:fldCharType="separate"/>
            </w:r>
            <w:r w:rsidR="001738BE">
              <w:rPr>
                <w:noProof/>
                <w:webHidden/>
              </w:rPr>
              <w:t>76</w:t>
            </w:r>
            <w:r w:rsidR="00F62666">
              <w:rPr>
                <w:noProof/>
                <w:webHidden/>
              </w:rPr>
              <w:fldChar w:fldCharType="end"/>
            </w:r>
          </w:hyperlink>
        </w:p>
        <w:p w14:paraId="5A754444" w14:textId="510284F1" w:rsidR="00F62666" w:rsidRDefault="00B62264" w:rsidP="00B8611B">
          <w:pPr>
            <w:pStyle w:val="TOC2"/>
            <w:tabs>
              <w:tab w:val="left" w:pos="960"/>
            </w:tabs>
            <w:spacing w:line="360" w:lineRule="auto"/>
            <w:rPr>
              <w:rFonts w:asciiTheme="minorHAnsi" w:eastAsiaTheme="minorEastAsia" w:hAnsiTheme="minorHAnsi" w:cstheme="minorBidi"/>
              <w:noProof/>
              <w:sz w:val="24"/>
            </w:rPr>
          </w:pPr>
          <w:hyperlink w:anchor="_Toc183626800" w:history="1">
            <w:r w:rsidR="00F62666" w:rsidRPr="00260642">
              <w:rPr>
                <w:rStyle w:val="Hyperlink"/>
                <w:noProof/>
              </w:rPr>
              <w:t>b.</w:t>
            </w:r>
            <w:r w:rsidR="00F62666">
              <w:rPr>
                <w:rFonts w:asciiTheme="minorHAnsi" w:eastAsiaTheme="minorEastAsia" w:hAnsiTheme="minorHAnsi" w:cstheme="minorBidi"/>
                <w:noProof/>
                <w:sz w:val="24"/>
              </w:rPr>
              <w:tab/>
            </w:r>
            <w:r w:rsidR="00F62666" w:rsidRPr="00260642">
              <w:rPr>
                <w:rStyle w:val="Hyperlink"/>
                <w:noProof/>
              </w:rPr>
              <w:t>Ohara_Rudy_2011.cpp</w:t>
            </w:r>
            <w:r w:rsidR="00F62666">
              <w:rPr>
                <w:noProof/>
                <w:webHidden/>
              </w:rPr>
              <w:tab/>
            </w:r>
            <w:r w:rsidR="00F62666">
              <w:rPr>
                <w:noProof/>
                <w:webHidden/>
              </w:rPr>
              <w:fldChar w:fldCharType="begin"/>
            </w:r>
            <w:r w:rsidR="00F62666">
              <w:rPr>
                <w:noProof/>
                <w:webHidden/>
              </w:rPr>
              <w:instrText xml:space="preserve"> PAGEREF _Toc183626800 \h </w:instrText>
            </w:r>
            <w:r w:rsidR="00F62666">
              <w:rPr>
                <w:noProof/>
                <w:webHidden/>
              </w:rPr>
            </w:r>
            <w:r w:rsidR="00F62666">
              <w:rPr>
                <w:noProof/>
                <w:webHidden/>
              </w:rPr>
              <w:fldChar w:fldCharType="separate"/>
            </w:r>
            <w:r w:rsidR="001738BE">
              <w:rPr>
                <w:noProof/>
                <w:webHidden/>
              </w:rPr>
              <w:t>77</w:t>
            </w:r>
            <w:r w:rsidR="00F62666">
              <w:rPr>
                <w:noProof/>
                <w:webHidden/>
              </w:rPr>
              <w:fldChar w:fldCharType="end"/>
            </w:r>
          </w:hyperlink>
        </w:p>
        <w:p w14:paraId="5FC8C43C" w14:textId="3353691F" w:rsidR="00F62666" w:rsidRDefault="00B62264" w:rsidP="00B8611B">
          <w:pPr>
            <w:pStyle w:val="TOC2"/>
            <w:tabs>
              <w:tab w:val="left" w:pos="960"/>
            </w:tabs>
            <w:spacing w:line="360" w:lineRule="auto"/>
            <w:rPr>
              <w:rFonts w:asciiTheme="minorHAnsi" w:eastAsiaTheme="minorEastAsia" w:hAnsiTheme="minorHAnsi" w:cstheme="minorBidi"/>
              <w:noProof/>
              <w:sz w:val="24"/>
            </w:rPr>
          </w:pPr>
          <w:hyperlink w:anchor="_Toc183626801" w:history="1">
            <w:r w:rsidR="00F62666" w:rsidRPr="00260642">
              <w:rPr>
                <w:rStyle w:val="Hyperlink"/>
                <w:noProof/>
              </w:rPr>
              <w:t>c.</w:t>
            </w:r>
            <w:r w:rsidR="00F62666">
              <w:rPr>
                <w:rFonts w:asciiTheme="minorHAnsi" w:eastAsiaTheme="minorEastAsia" w:hAnsiTheme="minorHAnsi" w:cstheme="minorBidi"/>
                <w:noProof/>
                <w:sz w:val="24"/>
              </w:rPr>
              <w:tab/>
            </w:r>
            <w:r w:rsidR="00F62666" w:rsidRPr="00260642">
              <w:rPr>
                <w:rStyle w:val="Hyperlink"/>
                <w:noProof/>
              </w:rPr>
              <w:t>Cellmodel.hpp</w:t>
            </w:r>
            <w:r w:rsidR="00F62666">
              <w:rPr>
                <w:noProof/>
                <w:webHidden/>
              </w:rPr>
              <w:tab/>
            </w:r>
            <w:r w:rsidR="00F62666">
              <w:rPr>
                <w:noProof/>
                <w:webHidden/>
              </w:rPr>
              <w:fldChar w:fldCharType="begin"/>
            </w:r>
            <w:r w:rsidR="00F62666">
              <w:rPr>
                <w:noProof/>
                <w:webHidden/>
              </w:rPr>
              <w:instrText xml:space="preserve"> PAGEREF _Toc183626801 \h </w:instrText>
            </w:r>
            <w:r w:rsidR="00F62666">
              <w:rPr>
                <w:noProof/>
                <w:webHidden/>
              </w:rPr>
            </w:r>
            <w:r w:rsidR="00F62666">
              <w:rPr>
                <w:noProof/>
                <w:webHidden/>
              </w:rPr>
              <w:fldChar w:fldCharType="separate"/>
            </w:r>
            <w:r w:rsidR="001738BE">
              <w:rPr>
                <w:noProof/>
                <w:webHidden/>
              </w:rPr>
              <w:t>109</w:t>
            </w:r>
            <w:r w:rsidR="00F62666">
              <w:rPr>
                <w:noProof/>
                <w:webHidden/>
              </w:rPr>
              <w:fldChar w:fldCharType="end"/>
            </w:r>
          </w:hyperlink>
        </w:p>
        <w:p w14:paraId="341D2257" w14:textId="3FEF5AA3" w:rsidR="00F62666" w:rsidRDefault="00B62264" w:rsidP="00B8611B">
          <w:pPr>
            <w:pStyle w:val="TOC2"/>
            <w:tabs>
              <w:tab w:val="left" w:pos="960"/>
            </w:tabs>
            <w:spacing w:line="360" w:lineRule="auto"/>
            <w:rPr>
              <w:rFonts w:asciiTheme="minorHAnsi" w:eastAsiaTheme="minorEastAsia" w:hAnsiTheme="minorHAnsi" w:cstheme="minorBidi"/>
              <w:noProof/>
              <w:sz w:val="24"/>
            </w:rPr>
          </w:pPr>
          <w:hyperlink w:anchor="_Toc183626802" w:history="1">
            <w:r w:rsidR="00F62666" w:rsidRPr="00260642">
              <w:rPr>
                <w:rStyle w:val="Hyperlink"/>
                <w:noProof/>
              </w:rPr>
              <w:t>d.</w:t>
            </w:r>
            <w:r w:rsidR="00F62666">
              <w:rPr>
                <w:rFonts w:asciiTheme="minorHAnsi" w:eastAsiaTheme="minorEastAsia" w:hAnsiTheme="minorHAnsi" w:cstheme="minorBidi"/>
                <w:noProof/>
                <w:sz w:val="24"/>
              </w:rPr>
              <w:tab/>
            </w:r>
            <w:r w:rsidR="00F62666" w:rsidRPr="00260642">
              <w:rPr>
                <w:rStyle w:val="Hyperlink"/>
                <w:noProof/>
              </w:rPr>
              <w:t>enums/enum_Ohara_rudy_2011.hpp</w:t>
            </w:r>
            <w:r w:rsidR="00F62666">
              <w:rPr>
                <w:noProof/>
                <w:webHidden/>
              </w:rPr>
              <w:tab/>
            </w:r>
            <w:r w:rsidR="00F62666">
              <w:rPr>
                <w:noProof/>
                <w:webHidden/>
              </w:rPr>
              <w:fldChar w:fldCharType="begin"/>
            </w:r>
            <w:r w:rsidR="00F62666">
              <w:rPr>
                <w:noProof/>
                <w:webHidden/>
              </w:rPr>
              <w:instrText xml:space="preserve"> PAGEREF _Toc183626802 \h </w:instrText>
            </w:r>
            <w:r w:rsidR="00F62666">
              <w:rPr>
                <w:noProof/>
                <w:webHidden/>
              </w:rPr>
            </w:r>
            <w:r w:rsidR="00F62666">
              <w:rPr>
                <w:noProof/>
                <w:webHidden/>
              </w:rPr>
              <w:fldChar w:fldCharType="separate"/>
            </w:r>
            <w:r w:rsidR="001738BE">
              <w:rPr>
                <w:noProof/>
                <w:webHidden/>
              </w:rPr>
              <w:t>110</w:t>
            </w:r>
            <w:r w:rsidR="00F62666">
              <w:rPr>
                <w:noProof/>
                <w:webHidden/>
              </w:rPr>
              <w:fldChar w:fldCharType="end"/>
            </w:r>
          </w:hyperlink>
        </w:p>
        <w:p w14:paraId="5CBB36B3" w14:textId="0DD127C8" w:rsidR="00F62666" w:rsidRDefault="00B62264" w:rsidP="00B8611B">
          <w:pPr>
            <w:pStyle w:val="TOC2"/>
            <w:tabs>
              <w:tab w:val="left" w:pos="960"/>
            </w:tabs>
            <w:spacing w:line="360" w:lineRule="auto"/>
            <w:rPr>
              <w:rFonts w:asciiTheme="minorHAnsi" w:eastAsiaTheme="minorEastAsia" w:hAnsiTheme="minorHAnsi" w:cstheme="minorBidi"/>
              <w:noProof/>
              <w:sz w:val="24"/>
            </w:rPr>
          </w:pPr>
          <w:hyperlink w:anchor="_Toc183626803" w:history="1">
            <w:r w:rsidR="00F62666" w:rsidRPr="00260642">
              <w:rPr>
                <w:rStyle w:val="Hyperlink"/>
                <w:noProof/>
              </w:rPr>
              <w:t>E.</w:t>
            </w:r>
            <w:r w:rsidR="00F62666">
              <w:rPr>
                <w:rFonts w:asciiTheme="minorHAnsi" w:eastAsiaTheme="minorEastAsia" w:hAnsiTheme="minorHAnsi" w:cstheme="minorBidi"/>
                <w:noProof/>
                <w:sz w:val="24"/>
              </w:rPr>
              <w:tab/>
            </w:r>
            <w:r w:rsidR="00F62666" w:rsidRPr="00260642">
              <w:rPr>
                <w:rStyle w:val="Hyperlink"/>
                <w:noProof/>
              </w:rPr>
              <w:t>‘modules’ Folder</w:t>
            </w:r>
            <w:r w:rsidR="00F62666">
              <w:rPr>
                <w:noProof/>
                <w:webHidden/>
              </w:rPr>
              <w:tab/>
            </w:r>
            <w:r w:rsidR="00F62666">
              <w:rPr>
                <w:noProof/>
                <w:webHidden/>
              </w:rPr>
              <w:fldChar w:fldCharType="begin"/>
            </w:r>
            <w:r w:rsidR="00F62666">
              <w:rPr>
                <w:noProof/>
                <w:webHidden/>
              </w:rPr>
              <w:instrText xml:space="preserve"> PAGEREF _Toc183626803 \h </w:instrText>
            </w:r>
            <w:r w:rsidR="00F62666">
              <w:rPr>
                <w:noProof/>
                <w:webHidden/>
              </w:rPr>
            </w:r>
            <w:r w:rsidR="00F62666">
              <w:rPr>
                <w:noProof/>
                <w:webHidden/>
              </w:rPr>
              <w:fldChar w:fldCharType="separate"/>
            </w:r>
            <w:r w:rsidR="001738BE">
              <w:rPr>
                <w:noProof/>
                <w:webHidden/>
              </w:rPr>
              <w:t>112</w:t>
            </w:r>
            <w:r w:rsidR="00F62666">
              <w:rPr>
                <w:noProof/>
                <w:webHidden/>
              </w:rPr>
              <w:fldChar w:fldCharType="end"/>
            </w:r>
          </w:hyperlink>
        </w:p>
        <w:p w14:paraId="152E5BBA" w14:textId="29179C4E" w:rsidR="00F62666" w:rsidRDefault="00B62264" w:rsidP="00B8611B">
          <w:pPr>
            <w:pStyle w:val="TOC2"/>
            <w:tabs>
              <w:tab w:val="left" w:pos="960"/>
            </w:tabs>
            <w:spacing w:line="360" w:lineRule="auto"/>
            <w:rPr>
              <w:rFonts w:asciiTheme="minorHAnsi" w:eastAsiaTheme="minorEastAsia" w:hAnsiTheme="minorHAnsi" w:cstheme="minorBidi"/>
              <w:noProof/>
              <w:sz w:val="24"/>
            </w:rPr>
          </w:pPr>
          <w:hyperlink w:anchor="_Toc183626804" w:history="1">
            <w:r w:rsidR="00F62666" w:rsidRPr="00260642">
              <w:rPr>
                <w:rStyle w:val="Hyperlink"/>
                <w:noProof/>
              </w:rPr>
              <w:t>a.</w:t>
            </w:r>
            <w:r w:rsidR="00F62666">
              <w:rPr>
                <w:rFonts w:asciiTheme="minorHAnsi" w:eastAsiaTheme="minorEastAsia" w:hAnsiTheme="minorHAnsi" w:cstheme="minorBidi"/>
                <w:noProof/>
                <w:sz w:val="24"/>
              </w:rPr>
              <w:tab/>
            </w:r>
            <w:r w:rsidR="00F62666" w:rsidRPr="00260642">
              <w:rPr>
                <w:rStyle w:val="Hyperlink"/>
                <w:noProof/>
              </w:rPr>
              <w:t>cipa_t.cu and cipa_t.cuh</w:t>
            </w:r>
            <w:r w:rsidR="00F62666">
              <w:rPr>
                <w:noProof/>
                <w:webHidden/>
              </w:rPr>
              <w:tab/>
            </w:r>
            <w:r w:rsidR="00F62666">
              <w:rPr>
                <w:noProof/>
                <w:webHidden/>
              </w:rPr>
              <w:fldChar w:fldCharType="begin"/>
            </w:r>
            <w:r w:rsidR="00F62666">
              <w:rPr>
                <w:noProof/>
                <w:webHidden/>
              </w:rPr>
              <w:instrText xml:space="preserve"> PAGEREF _Toc183626804 \h </w:instrText>
            </w:r>
            <w:r w:rsidR="00F62666">
              <w:rPr>
                <w:noProof/>
                <w:webHidden/>
              </w:rPr>
            </w:r>
            <w:r w:rsidR="00F62666">
              <w:rPr>
                <w:noProof/>
                <w:webHidden/>
              </w:rPr>
              <w:fldChar w:fldCharType="separate"/>
            </w:r>
            <w:r w:rsidR="001738BE">
              <w:rPr>
                <w:noProof/>
                <w:webHidden/>
              </w:rPr>
              <w:t>113</w:t>
            </w:r>
            <w:r w:rsidR="00F62666">
              <w:rPr>
                <w:noProof/>
                <w:webHidden/>
              </w:rPr>
              <w:fldChar w:fldCharType="end"/>
            </w:r>
          </w:hyperlink>
        </w:p>
        <w:p w14:paraId="2E81BB39" w14:textId="294C9AC5" w:rsidR="00F62666" w:rsidRDefault="00B62264" w:rsidP="00B8611B">
          <w:pPr>
            <w:pStyle w:val="TOC2"/>
            <w:tabs>
              <w:tab w:val="left" w:pos="960"/>
            </w:tabs>
            <w:spacing w:line="360" w:lineRule="auto"/>
            <w:rPr>
              <w:rFonts w:asciiTheme="minorHAnsi" w:eastAsiaTheme="minorEastAsia" w:hAnsiTheme="minorHAnsi" w:cstheme="minorBidi"/>
              <w:noProof/>
              <w:sz w:val="24"/>
            </w:rPr>
          </w:pPr>
          <w:hyperlink w:anchor="_Toc183626805" w:history="1">
            <w:r w:rsidR="00F62666" w:rsidRPr="00260642">
              <w:rPr>
                <w:rStyle w:val="Hyperlink"/>
                <w:noProof/>
              </w:rPr>
              <w:t>b.</w:t>
            </w:r>
            <w:r w:rsidR="00F62666">
              <w:rPr>
                <w:rFonts w:asciiTheme="minorHAnsi" w:eastAsiaTheme="minorEastAsia" w:hAnsiTheme="minorHAnsi" w:cstheme="minorBidi"/>
                <w:noProof/>
                <w:sz w:val="24"/>
              </w:rPr>
              <w:tab/>
            </w:r>
            <w:r w:rsidR="00F62666" w:rsidRPr="00260642">
              <w:rPr>
                <w:rStyle w:val="Hyperlink"/>
                <w:noProof/>
              </w:rPr>
              <w:t>drug_conc.cpp and drug_conc.hpp</w:t>
            </w:r>
            <w:r w:rsidR="00F62666">
              <w:rPr>
                <w:noProof/>
                <w:webHidden/>
              </w:rPr>
              <w:tab/>
            </w:r>
            <w:r w:rsidR="00F62666">
              <w:rPr>
                <w:noProof/>
                <w:webHidden/>
              </w:rPr>
              <w:fldChar w:fldCharType="begin"/>
            </w:r>
            <w:r w:rsidR="00F62666">
              <w:rPr>
                <w:noProof/>
                <w:webHidden/>
              </w:rPr>
              <w:instrText xml:space="preserve"> PAGEREF _Toc183626805 \h </w:instrText>
            </w:r>
            <w:r w:rsidR="00F62666">
              <w:rPr>
                <w:noProof/>
                <w:webHidden/>
              </w:rPr>
            </w:r>
            <w:r w:rsidR="00F62666">
              <w:rPr>
                <w:noProof/>
                <w:webHidden/>
              </w:rPr>
              <w:fldChar w:fldCharType="separate"/>
            </w:r>
            <w:r w:rsidR="001738BE">
              <w:rPr>
                <w:noProof/>
                <w:webHidden/>
              </w:rPr>
              <w:t>114</w:t>
            </w:r>
            <w:r w:rsidR="00F62666">
              <w:rPr>
                <w:noProof/>
                <w:webHidden/>
              </w:rPr>
              <w:fldChar w:fldCharType="end"/>
            </w:r>
          </w:hyperlink>
        </w:p>
        <w:p w14:paraId="41F84C94" w14:textId="1F980C53" w:rsidR="00F62666" w:rsidRDefault="00B62264" w:rsidP="00B8611B">
          <w:pPr>
            <w:pStyle w:val="TOC2"/>
            <w:tabs>
              <w:tab w:val="left" w:pos="960"/>
            </w:tabs>
            <w:spacing w:line="360" w:lineRule="auto"/>
            <w:rPr>
              <w:rFonts w:asciiTheme="minorHAnsi" w:eastAsiaTheme="minorEastAsia" w:hAnsiTheme="minorHAnsi" w:cstheme="minorBidi"/>
              <w:noProof/>
              <w:sz w:val="24"/>
            </w:rPr>
          </w:pPr>
          <w:hyperlink w:anchor="_Toc183626806" w:history="1">
            <w:r w:rsidR="00F62666" w:rsidRPr="00260642">
              <w:rPr>
                <w:rStyle w:val="Hyperlink"/>
                <w:noProof/>
              </w:rPr>
              <w:t>c.</w:t>
            </w:r>
            <w:r w:rsidR="00F62666">
              <w:rPr>
                <w:rFonts w:asciiTheme="minorHAnsi" w:eastAsiaTheme="minorEastAsia" w:hAnsiTheme="minorHAnsi" w:cstheme="minorBidi"/>
                <w:noProof/>
                <w:sz w:val="24"/>
              </w:rPr>
              <w:tab/>
            </w:r>
            <w:r w:rsidR="00F62666" w:rsidRPr="00260642">
              <w:rPr>
                <w:rStyle w:val="Hyperlink"/>
                <w:noProof/>
              </w:rPr>
              <w:t>glob_funct.cpp and glob_funct.hpp</w:t>
            </w:r>
            <w:r w:rsidR="00F62666">
              <w:rPr>
                <w:noProof/>
                <w:webHidden/>
              </w:rPr>
              <w:tab/>
            </w:r>
            <w:r w:rsidR="00F62666">
              <w:rPr>
                <w:noProof/>
                <w:webHidden/>
              </w:rPr>
              <w:fldChar w:fldCharType="begin"/>
            </w:r>
            <w:r w:rsidR="00F62666">
              <w:rPr>
                <w:noProof/>
                <w:webHidden/>
              </w:rPr>
              <w:instrText xml:space="preserve"> PAGEREF _Toc183626806 \h </w:instrText>
            </w:r>
            <w:r w:rsidR="00F62666">
              <w:rPr>
                <w:noProof/>
                <w:webHidden/>
              </w:rPr>
            </w:r>
            <w:r w:rsidR="00F62666">
              <w:rPr>
                <w:noProof/>
                <w:webHidden/>
              </w:rPr>
              <w:fldChar w:fldCharType="separate"/>
            </w:r>
            <w:r w:rsidR="001738BE">
              <w:rPr>
                <w:noProof/>
                <w:webHidden/>
              </w:rPr>
              <w:t>116</w:t>
            </w:r>
            <w:r w:rsidR="00F62666">
              <w:rPr>
                <w:noProof/>
                <w:webHidden/>
              </w:rPr>
              <w:fldChar w:fldCharType="end"/>
            </w:r>
          </w:hyperlink>
        </w:p>
        <w:p w14:paraId="6D9E9F8E" w14:textId="34007AC7" w:rsidR="00F62666" w:rsidRDefault="00B62264" w:rsidP="00B8611B">
          <w:pPr>
            <w:pStyle w:val="TOC2"/>
            <w:tabs>
              <w:tab w:val="left" w:pos="960"/>
            </w:tabs>
            <w:spacing w:line="360" w:lineRule="auto"/>
            <w:rPr>
              <w:rFonts w:asciiTheme="minorHAnsi" w:eastAsiaTheme="minorEastAsia" w:hAnsiTheme="minorHAnsi" w:cstheme="minorBidi"/>
              <w:noProof/>
              <w:sz w:val="24"/>
            </w:rPr>
          </w:pPr>
          <w:hyperlink w:anchor="_Toc183626807" w:history="1">
            <w:r w:rsidR="00F62666" w:rsidRPr="00260642">
              <w:rPr>
                <w:rStyle w:val="Hyperlink"/>
                <w:noProof/>
              </w:rPr>
              <w:t>d.</w:t>
            </w:r>
            <w:r w:rsidR="00F62666">
              <w:rPr>
                <w:rFonts w:asciiTheme="minorHAnsi" w:eastAsiaTheme="minorEastAsia" w:hAnsiTheme="minorHAnsi" w:cstheme="minorBidi"/>
                <w:noProof/>
                <w:sz w:val="24"/>
              </w:rPr>
              <w:tab/>
            </w:r>
            <w:r w:rsidR="00F62666" w:rsidRPr="00260642">
              <w:rPr>
                <w:rStyle w:val="Hyperlink"/>
                <w:noProof/>
              </w:rPr>
              <w:t>glob_type.cpp and glob_type.hpp</w:t>
            </w:r>
            <w:r w:rsidR="00F62666">
              <w:rPr>
                <w:noProof/>
                <w:webHidden/>
              </w:rPr>
              <w:tab/>
            </w:r>
            <w:r w:rsidR="00F62666">
              <w:rPr>
                <w:noProof/>
                <w:webHidden/>
              </w:rPr>
              <w:fldChar w:fldCharType="begin"/>
            </w:r>
            <w:r w:rsidR="00F62666">
              <w:rPr>
                <w:noProof/>
                <w:webHidden/>
              </w:rPr>
              <w:instrText xml:space="preserve"> PAGEREF _Toc183626807 \h </w:instrText>
            </w:r>
            <w:r w:rsidR="00F62666">
              <w:rPr>
                <w:noProof/>
                <w:webHidden/>
              </w:rPr>
            </w:r>
            <w:r w:rsidR="00F62666">
              <w:rPr>
                <w:noProof/>
                <w:webHidden/>
              </w:rPr>
              <w:fldChar w:fldCharType="separate"/>
            </w:r>
            <w:r w:rsidR="001738BE">
              <w:rPr>
                <w:noProof/>
                <w:webHidden/>
              </w:rPr>
              <w:t>119</w:t>
            </w:r>
            <w:r w:rsidR="00F62666">
              <w:rPr>
                <w:noProof/>
                <w:webHidden/>
              </w:rPr>
              <w:fldChar w:fldCharType="end"/>
            </w:r>
          </w:hyperlink>
        </w:p>
        <w:p w14:paraId="795C09F6" w14:textId="03F96B1D" w:rsidR="00F62666" w:rsidRDefault="00B62264" w:rsidP="00B8611B">
          <w:pPr>
            <w:pStyle w:val="TOC2"/>
            <w:tabs>
              <w:tab w:val="left" w:pos="960"/>
            </w:tabs>
            <w:spacing w:line="360" w:lineRule="auto"/>
            <w:rPr>
              <w:rFonts w:asciiTheme="minorHAnsi" w:eastAsiaTheme="minorEastAsia" w:hAnsiTheme="minorHAnsi" w:cstheme="minorBidi"/>
              <w:noProof/>
              <w:sz w:val="24"/>
            </w:rPr>
          </w:pPr>
          <w:hyperlink w:anchor="_Toc183626808" w:history="1">
            <w:r w:rsidR="00F62666" w:rsidRPr="00260642">
              <w:rPr>
                <w:rStyle w:val="Hyperlink"/>
                <w:noProof/>
              </w:rPr>
              <w:t>e.</w:t>
            </w:r>
            <w:r w:rsidR="00F62666">
              <w:rPr>
                <w:rFonts w:asciiTheme="minorHAnsi" w:eastAsiaTheme="minorEastAsia" w:hAnsiTheme="minorHAnsi" w:cstheme="minorBidi"/>
                <w:noProof/>
                <w:sz w:val="24"/>
              </w:rPr>
              <w:tab/>
            </w:r>
            <w:r w:rsidR="00F62666" w:rsidRPr="00260642">
              <w:rPr>
                <w:rStyle w:val="Hyperlink"/>
                <w:noProof/>
              </w:rPr>
              <w:t>gpu.cu and gpu.cuh</w:t>
            </w:r>
            <w:r w:rsidR="00F62666">
              <w:rPr>
                <w:noProof/>
                <w:webHidden/>
              </w:rPr>
              <w:tab/>
            </w:r>
            <w:r w:rsidR="00F62666">
              <w:rPr>
                <w:noProof/>
                <w:webHidden/>
              </w:rPr>
              <w:fldChar w:fldCharType="begin"/>
            </w:r>
            <w:r w:rsidR="00F62666">
              <w:rPr>
                <w:noProof/>
                <w:webHidden/>
              </w:rPr>
              <w:instrText xml:space="preserve"> PAGEREF _Toc183626808 \h </w:instrText>
            </w:r>
            <w:r w:rsidR="00F62666">
              <w:rPr>
                <w:noProof/>
                <w:webHidden/>
              </w:rPr>
            </w:r>
            <w:r w:rsidR="00F62666">
              <w:rPr>
                <w:noProof/>
                <w:webHidden/>
              </w:rPr>
              <w:fldChar w:fldCharType="separate"/>
            </w:r>
            <w:r w:rsidR="001738BE">
              <w:rPr>
                <w:noProof/>
                <w:webHidden/>
              </w:rPr>
              <w:t>120</w:t>
            </w:r>
            <w:r w:rsidR="00F62666">
              <w:rPr>
                <w:noProof/>
                <w:webHidden/>
              </w:rPr>
              <w:fldChar w:fldCharType="end"/>
            </w:r>
          </w:hyperlink>
        </w:p>
        <w:p w14:paraId="5AF71A7A" w14:textId="0F50A9F9" w:rsidR="00F62666" w:rsidRDefault="00B62264" w:rsidP="00B8611B">
          <w:pPr>
            <w:pStyle w:val="TOC2"/>
            <w:tabs>
              <w:tab w:val="left" w:pos="960"/>
            </w:tabs>
            <w:spacing w:line="360" w:lineRule="auto"/>
            <w:rPr>
              <w:rFonts w:asciiTheme="minorHAnsi" w:eastAsiaTheme="minorEastAsia" w:hAnsiTheme="minorHAnsi" w:cstheme="minorBidi"/>
              <w:noProof/>
              <w:sz w:val="24"/>
            </w:rPr>
          </w:pPr>
          <w:hyperlink w:anchor="_Toc183626809" w:history="1">
            <w:r w:rsidR="00F62666" w:rsidRPr="00260642">
              <w:rPr>
                <w:rStyle w:val="Hyperlink"/>
                <w:noProof/>
              </w:rPr>
              <w:t>f.</w:t>
            </w:r>
            <w:r w:rsidR="00F62666">
              <w:rPr>
                <w:rFonts w:asciiTheme="minorHAnsi" w:eastAsiaTheme="minorEastAsia" w:hAnsiTheme="minorHAnsi" w:cstheme="minorBidi"/>
                <w:noProof/>
                <w:sz w:val="24"/>
              </w:rPr>
              <w:tab/>
            </w:r>
            <w:r w:rsidR="00F62666" w:rsidRPr="00260642">
              <w:rPr>
                <w:rStyle w:val="Hyperlink"/>
                <w:noProof/>
              </w:rPr>
              <w:t>param.cpp and param.hpp</w:t>
            </w:r>
            <w:r w:rsidR="00F62666">
              <w:rPr>
                <w:noProof/>
                <w:webHidden/>
              </w:rPr>
              <w:tab/>
            </w:r>
            <w:r w:rsidR="00F62666">
              <w:rPr>
                <w:noProof/>
                <w:webHidden/>
              </w:rPr>
              <w:fldChar w:fldCharType="begin"/>
            </w:r>
            <w:r w:rsidR="00F62666">
              <w:rPr>
                <w:noProof/>
                <w:webHidden/>
              </w:rPr>
              <w:instrText xml:space="preserve"> PAGEREF _Toc183626809 \h </w:instrText>
            </w:r>
            <w:r w:rsidR="00F62666">
              <w:rPr>
                <w:noProof/>
                <w:webHidden/>
              </w:rPr>
            </w:r>
            <w:r w:rsidR="00F62666">
              <w:rPr>
                <w:noProof/>
                <w:webHidden/>
              </w:rPr>
              <w:fldChar w:fldCharType="separate"/>
            </w:r>
            <w:r w:rsidR="001738BE">
              <w:rPr>
                <w:noProof/>
                <w:webHidden/>
              </w:rPr>
              <w:t>131</w:t>
            </w:r>
            <w:r w:rsidR="00F62666">
              <w:rPr>
                <w:noProof/>
                <w:webHidden/>
              </w:rPr>
              <w:fldChar w:fldCharType="end"/>
            </w:r>
          </w:hyperlink>
        </w:p>
        <w:p w14:paraId="54BF9AC1" w14:textId="13BC20EE" w:rsidR="00F62666" w:rsidRDefault="00B62264" w:rsidP="00B8611B">
          <w:pPr>
            <w:pStyle w:val="TOC2"/>
            <w:tabs>
              <w:tab w:val="left" w:pos="960"/>
            </w:tabs>
            <w:spacing w:line="360" w:lineRule="auto"/>
            <w:rPr>
              <w:rFonts w:asciiTheme="minorHAnsi" w:eastAsiaTheme="minorEastAsia" w:hAnsiTheme="minorHAnsi" w:cstheme="minorBidi"/>
              <w:noProof/>
              <w:sz w:val="24"/>
            </w:rPr>
          </w:pPr>
          <w:hyperlink w:anchor="_Toc183626810" w:history="1">
            <w:r w:rsidR="00F62666" w:rsidRPr="00260642">
              <w:rPr>
                <w:rStyle w:val="Hyperlink"/>
                <w:noProof/>
              </w:rPr>
              <w:t>F.</w:t>
            </w:r>
            <w:r w:rsidR="00F62666">
              <w:rPr>
                <w:rFonts w:asciiTheme="minorHAnsi" w:eastAsiaTheme="minorEastAsia" w:hAnsiTheme="minorHAnsi" w:cstheme="minorBidi"/>
                <w:noProof/>
                <w:sz w:val="24"/>
              </w:rPr>
              <w:tab/>
            </w:r>
            <w:r w:rsidR="00F62666" w:rsidRPr="00260642">
              <w:rPr>
                <w:rStyle w:val="Hyperlink"/>
                <w:noProof/>
              </w:rPr>
              <w:t>Critical Scripts</w:t>
            </w:r>
            <w:r w:rsidR="00F62666">
              <w:rPr>
                <w:noProof/>
                <w:webHidden/>
              </w:rPr>
              <w:tab/>
            </w:r>
            <w:r w:rsidR="00F62666">
              <w:rPr>
                <w:noProof/>
                <w:webHidden/>
              </w:rPr>
              <w:fldChar w:fldCharType="begin"/>
            </w:r>
            <w:r w:rsidR="00F62666">
              <w:rPr>
                <w:noProof/>
                <w:webHidden/>
              </w:rPr>
              <w:instrText xml:space="preserve"> PAGEREF _Toc183626810 \h </w:instrText>
            </w:r>
            <w:r w:rsidR="00F62666">
              <w:rPr>
                <w:noProof/>
                <w:webHidden/>
              </w:rPr>
            </w:r>
            <w:r w:rsidR="00F62666">
              <w:rPr>
                <w:noProof/>
                <w:webHidden/>
              </w:rPr>
              <w:fldChar w:fldCharType="separate"/>
            </w:r>
            <w:r w:rsidR="001738BE">
              <w:rPr>
                <w:noProof/>
                <w:webHidden/>
              </w:rPr>
              <w:t>133</w:t>
            </w:r>
            <w:r w:rsidR="00F62666">
              <w:rPr>
                <w:noProof/>
                <w:webHidden/>
              </w:rPr>
              <w:fldChar w:fldCharType="end"/>
            </w:r>
          </w:hyperlink>
        </w:p>
        <w:p w14:paraId="55A0AF2F" w14:textId="6C1F2F45" w:rsidR="00F62666" w:rsidRDefault="00B62264" w:rsidP="00B8611B">
          <w:pPr>
            <w:pStyle w:val="TOC2"/>
            <w:tabs>
              <w:tab w:val="left" w:pos="960"/>
            </w:tabs>
            <w:spacing w:line="360" w:lineRule="auto"/>
            <w:rPr>
              <w:rFonts w:asciiTheme="minorHAnsi" w:eastAsiaTheme="minorEastAsia" w:hAnsiTheme="minorHAnsi" w:cstheme="minorBidi"/>
              <w:noProof/>
              <w:sz w:val="24"/>
            </w:rPr>
          </w:pPr>
          <w:hyperlink w:anchor="_Toc183626811" w:history="1">
            <w:r w:rsidR="00F62666" w:rsidRPr="00260642">
              <w:rPr>
                <w:rStyle w:val="Hyperlink"/>
                <w:noProof/>
              </w:rPr>
              <w:t>a.</w:t>
            </w:r>
            <w:r w:rsidR="00F62666">
              <w:rPr>
                <w:rFonts w:asciiTheme="minorHAnsi" w:eastAsiaTheme="minorEastAsia" w:hAnsiTheme="minorHAnsi" w:cstheme="minorBidi"/>
                <w:noProof/>
                <w:sz w:val="24"/>
              </w:rPr>
              <w:tab/>
            </w:r>
            <w:r w:rsidR="00F62666" w:rsidRPr="00260642">
              <w:rPr>
                <w:rStyle w:val="Hyperlink"/>
                <w:noProof/>
              </w:rPr>
              <w:t>Main script</w:t>
            </w:r>
            <w:r w:rsidR="00F62666">
              <w:rPr>
                <w:noProof/>
                <w:webHidden/>
              </w:rPr>
              <w:tab/>
            </w:r>
            <w:r w:rsidR="00F62666">
              <w:rPr>
                <w:noProof/>
                <w:webHidden/>
              </w:rPr>
              <w:fldChar w:fldCharType="begin"/>
            </w:r>
            <w:r w:rsidR="00F62666">
              <w:rPr>
                <w:noProof/>
                <w:webHidden/>
              </w:rPr>
              <w:instrText xml:space="preserve"> PAGEREF _Toc183626811 \h </w:instrText>
            </w:r>
            <w:r w:rsidR="00F62666">
              <w:rPr>
                <w:noProof/>
                <w:webHidden/>
              </w:rPr>
            </w:r>
            <w:r w:rsidR="00F62666">
              <w:rPr>
                <w:noProof/>
                <w:webHidden/>
              </w:rPr>
              <w:fldChar w:fldCharType="separate"/>
            </w:r>
            <w:r w:rsidR="001738BE">
              <w:rPr>
                <w:noProof/>
                <w:webHidden/>
              </w:rPr>
              <w:t>133</w:t>
            </w:r>
            <w:r w:rsidR="00F62666">
              <w:rPr>
                <w:noProof/>
                <w:webHidden/>
              </w:rPr>
              <w:fldChar w:fldCharType="end"/>
            </w:r>
          </w:hyperlink>
        </w:p>
        <w:p w14:paraId="106D8C72" w14:textId="63BEF56B" w:rsidR="00F62666" w:rsidRDefault="00B62264" w:rsidP="00B8611B">
          <w:pPr>
            <w:pStyle w:val="TOC2"/>
            <w:tabs>
              <w:tab w:val="left" w:pos="960"/>
            </w:tabs>
            <w:spacing w:line="360" w:lineRule="auto"/>
            <w:rPr>
              <w:rFonts w:asciiTheme="minorHAnsi" w:eastAsiaTheme="minorEastAsia" w:hAnsiTheme="minorHAnsi" w:cstheme="minorBidi"/>
              <w:noProof/>
              <w:sz w:val="24"/>
            </w:rPr>
          </w:pPr>
          <w:hyperlink w:anchor="_Toc183626812" w:history="1">
            <w:r w:rsidR="00F62666" w:rsidRPr="00260642">
              <w:rPr>
                <w:rStyle w:val="Hyperlink"/>
                <w:noProof/>
              </w:rPr>
              <w:t>b.</w:t>
            </w:r>
            <w:r w:rsidR="00F62666">
              <w:rPr>
                <w:rFonts w:asciiTheme="minorHAnsi" w:eastAsiaTheme="minorEastAsia" w:hAnsiTheme="minorHAnsi" w:cstheme="minorBidi"/>
                <w:noProof/>
                <w:sz w:val="24"/>
              </w:rPr>
              <w:tab/>
            </w:r>
            <w:r w:rsidR="00F62666" w:rsidRPr="00260642">
              <w:rPr>
                <w:rStyle w:val="Hyperlink"/>
                <w:noProof/>
              </w:rPr>
              <w:t>GPU control script</w:t>
            </w:r>
            <w:r w:rsidR="00F62666">
              <w:rPr>
                <w:noProof/>
                <w:webHidden/>
              </w:rPr>
              <w:tab/>
            </w:r>
            <w:r w:rsidR="00F62666">
              <w:rPr>
                <w:noProof/>
                <w:webHidden/>
              </w:rPr>
              <w:fldChar w:fldCharType="begin"/>
            </w:r>
            <w:r w:rsidR="00F62666">
              <w:rPr>
                <w:noProof/>
                <w:webHidden/>
              </w:rPr>
              <w:instrText xml:space="preserve"> PAGEREF _Toc183626812 \h </w:instrText>
            </w:r>
            <w:r w:rsidR="00F62666">
              <w:rPr>
                <w:noProof/>
                <w:webHidden/>
              </w:rPr>
            </w:r>
            <w:r w:rsidR="00F62666">
              <w:rPr>
                <w:noProof/>
                <w:webHidden/>
              </w:rPr>
              <w:fldChar w:fldCharType="separate"/>
            </w:r>
            <w:r w:rsidR="001738BE">
              <w:rPr>
                <w:noProof/>
                <w:webHidden/>
              </w:rPr>
              <w:t>134</w:t>
            </w:r>
            <w:r w:rsidR="00F62666">
              <w:rPr>
                <w:noProof/>
                <w:webHidden/>
              </w:rPr>
              <w:fldChar w:fldCharType="end"/>
            </w:r>
          </w:hyperlink>
        </w:p>
        <w:p w14:paraId="55B1BA3E" w14:textId="54E1F036" w:rsidR="00F62666" w:rsidRDefault="00B62264" w:rsidP="00B8611B">
          <w:pPr>
            <w:pStyle w:val="TOC2"/>
            <w:tabs>
              <w:tab w:val="left" w:pos="960"/>
            </w:tabs>
            <w:spacing w:line="360" w:lineRule="auto"/>
            <w:rPr>
              <w:rFonts w:asciiTheme="minorHAnsi" w:eastAsiaTheme="minorEastAsia" w:hAnsiTheme="minorHAnsi" w:cstheme="minorBidi"/>
              <w:noProof/>
              <w:sz w:val="24"/>
            </w:rPr>
          </w:pPr>
          <w:hyperlink w:anchor="_Toc183626813" w:history="1">
            <w:r w:rsidR="00F62666" w:rsidRPr="00260642">
              <w:rPr>
                <w:rStyle w:val="Hyperlink"/>
                <w:noProof/>
              </w:rPr>
              <w:t>c.</w:t>
            </w:r>
            <w:r w:rsidR="00F62666">
              <w:rPr>
                <w:rFonts w:asciiTheme="minorHAnsi" w:eastAsiaTheme="minorEastAsia" w:hAnsiTheme="minorHAnsi" w:cstheme="minorBidi"/>
                <w:noProof/>
                <w:sz w:val="24"/>
              </w:rPr>
              <w:tab/>
            </w:r>
            <w:r w:rsidR="00F62666" w:rsidRPr="00260642">
              <w:rPr>
                <w:rStyle w:val="Hyperlink"/>
                <w:noProof/>
              </w:rPr>
              <w:t>Parameters</w:t>
            </w:r>
            <w:r w:rsidR="00F62666">
              <w:rPr>
                <w:noProof/>
                <w:webHidden/>
              </w:rPr>
              <w:tab/>
            </w:r>
            <w:r w:rsidR="00F62666">
              <w:rPr>
                <w:noProof/>
                <w:webHidden/>
              </w:rPr>
              <w:fldChar w:fldCharType="begin"/>
            </w:r>
            <w:r w:rsidR="00F62666">
              <w:rPr>
                <w:noProof/>
                <w:webHidden/>
              </w:rPr>
              <w:instrText xml:space="preserve"> PAGEREF _Toc183626813 \h </w:instrText>
            </w:r>
            <w:r w:rsidR="00F62666">
              <w:rPr>
                <w:noProof/>
                <w:webHidden/>
              </w:rPr>
            </w:r>
            <w:r w:rsidR="00F62666">
              <w:rPr>
                <w:noProof/>
                <w:webHidden/>
              </w:rPr>
              <w:fldChar w:fldCharType="separate"/>
            </w:r>
            <w:r w:rsidR="001738BE">
              <w:rPr>
                <w:noProof/>
                <w:webHidden/>
              </w:rPr>
              <w:t>135</w:t>
            </w:r>
            <w:r w:rsidR="00F62666">
              <w:rPr>
                <w:noProof/>
                <w:webHidden/>
              </w:rPr>
              <w:fldChar w:fldCharType="end"/>
            </w:r>
          </w:hyperlink>
        </w:p>
        <w:p w14:paraId="1E42CBA5" w14:textId="120F6BED" w:rsidR="00F62666" w:rsidRDefault="00B62264" w:rsidP="00B8611B">
          <w:pPr>
            <w:pStyle w:val="TOC2"/>
            <w:tabs>
              <w:tab w:val="left" w:pos="960"/>
            </w:tabs>
            <w:spacing w:line="360" w:lineRule="auto"/>
            <w:rPr>
              <w:rFonts w:asciiTheme="minorHAnsi" w:eastAsiaTheme="minorEastAsia" w:hAnsiTheme="minorHAnsi" w:cstheme="minorBidi"/>
              <w:noProof/>
              <w:sz w:val="24"/>
            </w:rPr>
          </w:pPr>
          <w:hyperlink w:anchor="_Toc183626814" w:history="1">
            <w:r w:rsidR="00F62666" w:rsidRPr="00260642">
              <w:rPr>
                <w:rStyle w:val="Hyperlink"/>
                <w:noProof/>
              </w:rPr>
              <w:t>G.</w:t>
            </w:r>
            <w:r w:rsidR="00F62666">
              <w:rPr>
                <w:rFonts w:asciiTheme="minorHAnsi" w:eastAsiaTheme="minorEastAsia" w:hAnsiTheme="minorHAnsi" w:cstheme="minorBidi"/>
                <w:noProof/>
                <w:sz w:val="24"/>
              </w:rPr>
              <w:tab/>
            </w:r>
            <w:r w:rsidR="00F62666" w:rsidRPr="00260642">
              <w:rPr>
                <w:rStyle w:val="Hyperlink"/>
                <w:noProof/>
              </w:rPr>
              <w:t>Commands and Flag Usages</w:t>
            </w:r>
            <w:r w:rsidR="00F62666">
              <w:rPr>
                <w:noProof/>
                <w:webHidden/>
              </w:rPr>
              <w:tab/>
            </w:r>
            <w:r w:rsidR="00F62666">
              <w:rPr>
                <w:noProof/>
                <w:webHidden/>
              </w:rPr>
              <w:fldChar w:fldCharType="begin"/>
            </w:r>
            <w:r w:rsidR="00F62666">
              <w:rPr>
                <w:noProof/>
                <w:webHidden/>
              </w:rPr>
              <w:instrText xml:space="preserve"> PAGEREF _Toc183626814 \h </w:instrText>
            </w:r>
            <w:r w:rsidR="00F62666">
              <w:rPr>
                <w:noProof/>
                <w:webHidden/>
              </w:rPr>
            </w:r>
            <w:r w:rsidR="00F62666">
              <w:rPr>
                <w:noProof/>
                <w:webHidden/>
              </w:rPr>
              <w:fldChar w:fldCharType="separate"/>
            </w:r>
            <w:r w:rsidR="001738BE">
              <w:rPr>
                <w:noProof/>
                <w:webHidden/>
              </w:rPr>
              <w:t>136</w:t>
            </w:r>
            <w:r w:rsidR="00F62666">
              <w:rPr>
                <w:noProof/>
                <w:webHidden/>
              </w:rPr>
              <w:fldChar w:fldCharType="end"/>
            </w:r>
          </w:hyperlink>
        </w:p>
        <w:p w14:paraId="038B3ABC" w14:textId="0C9F6C66" w:rsidR="00F62666" w:rsidRDefault="00B62264" w:rsidP="00B8611B">
          <w:pPr>
            <w:pStyle w:val="TOC2"/>
            <w:tabs>
              <w:tab w:val="left" w:pos="960"/>
            </w:tabs>
            <w:spacing w:line="360" w:lineRule="auto"/>
            <w:rPr>
              <w:rFonts w:asciiTheme="minorHAnsi" w:eastAsiaTheme="minorEastAsia" w:hAnsiTheme="minorHAnsi" w:cstheme="minorBidi"/>
              <w:noProof/>
              <w:sz w:val="24"/>
            </w:rPr>
          </w:pPr>
          <w:hyperlink w:anchor="_Toc183626815" w:history="1">
            <w:r w:rsidR="00F62666" w:rsidRPr="00260642">
              <w:rPr>
                <w:rStyle w:val="Hyperlink"/>
                <w:noProof/>
              </w:rPr>
              <w:t>H.</w:t>
            </w:r>
            <w:r w:rsidR="00F62666">
              <w:rPr>
                <w:rFonts w:asciiTheme="minorHAnsi" w:eastAsiaTheme="minorEastAsia" w:hAnsiTheme="minorHAnsi" w:cstheme="minorBidi"/>
                <w:noProof/>
                <w:sz w:val="24"/>
              </w:rPr>
              <w:tab/>
            </w:r>
            <w:r w:rsidR="00F62666" w:rsidRPr="00260642">
              <w:rPr>
                <w:rStyle w:val="Hyperlink"/>
                <w:noProof/>
              </w:rPr>
              <w:t>Troubleshooting</w:t>
            </w:r>
            <w:r w:rsidR="00F62666">
              <w:rPr>
                <w:noProof/>
                <w:webHidden/>
              </w:rPr>
              <w:tab/>
            </w:r>
            <w:r w:rsidR="00F62666">
              <w:rPr>
                <w:noProof/>
                <w:webHidden/>
              </w:rPr>
              <w:fldChar w:fldCharType="begin"/>
            </w:r>
            <w:r w:rsidR="00F62666">
              <w:rPr>
                <w:noProof/>
                <w:webHidden/>
              </w:rPr>
              <w:instrText xml:space="preserve"> PAGEREF _Toc183626815 \h </w:instrText>
            </w:r>
            <w:r w:rsidR="00F62666">
              <w:rPr>
                <w:noProof/>
                <w:webHidden/>
              </w:rPr>
            </w:r>
            <w:r w:rsidR="00F62666">
              <w:rPr>
                <w:noProof/>
                <w:webHidden/>
              </w:rPr>
              <w:fldChar w:fldCharType="separate"/>
            </w:r>
            <w:r w:rsidR="001738BE">
              <w:rPr>
                <w:noProof/>
                <w:webHidden/>
              </w:rPr>
              <w:t>138</w:t>
            </w:r>
            <w:r w:rsidR="00F62666">
              <w:rPr>
                <w:noProof/>
                <w:webHidden/>
              </w:rPr>
              <w:fldChar w:fldCharType="end"/>
            </w:r>
          </w:hyperlink>
        </w:p>
        <w:p w14:paraId="6DB89EE5" w14:textId="0F58DDD8" w:rsidR="00BA1780" w:rsidRPr="006D680B" w:rsidRDefault="00BA1780" w:rsidP="00B8611B">
          <w:pPr>
            <w:tabs>
              <w:tab w:val="left" w:pos="187"/>
              <w:tab w:val="left" w:pos="288"/>
              <w:tab w:val="left" w:pos="374"/>
            </w:tabs>
            <w:spacing w:line="360" w:lineRule="auto"/>
            <w:rPr>
              <w:rFonts w:eastAsia="Batang"/>
              <w:b/>
              <w:bCs/>
              <w:noProof/>
            </w:rPr>
            <w:sectPr w:rsidR="00BA1780" w:rsidRPr="006D680B" w:rsidSect="005B749C">
              <w:footerReference w:type="default" r:id="rId8"/>
              <w:pgSz w:w="10771" w:h="14746"/>
              <w:pgMar w:top="1411" w:right="1411" w:bottom="1411" w:left="1411" w:header="1411" w:footer="1411" w:gutter="0"/>
              <w:pgNumType w:fmt="lowerRoman" w:start="1"/>
              <w:cols w:space="720"/>
              <w:docGrid w:linePitch="360"/>
            </w:sectPr>
          </w:pPr>
          <w:r w:rsidRPr="006D680B">
            <w:rPr>
              <w:rFonts w:eastAsia="Batang"/>
              <w:b/>
              <w:bCs/>
              <w:noProof/>
            </w:rPr>
            <w:fldChar w:fldCharType="end"/>
          </w:r>
        </w:p>
      </w:sdtContent>
    </w:sdt>
    <w:p w14:paraId="74E54E27" w14:textId="77777777" w:rsidR="001045AE" w:rsidRDefault="00BA1780" w:rsidP="007F09BA">
      <w:pPr>
        <w:pStyle w:val="Heading1"/>
        <w:numPr>
          <w:ilvl w:val="0"/>
          <w:numId w:val="0"/>
        </w:numPr>
        <w:rPr>
          <w:noProof/>
        </w:rPr>
      </w:pPr>
      <w:bookmarkStart w:id="0" w:name="_Toc183626747"/>
      <w:r w:rsidRPr="006D680B">
        <w:rPr>
          <w:rFonts w:eastAsia="Batang"/>
          <w:sz w:val="24"/>
          <w:szCs w:val="24"/>
        </w:rPr>
        <w:lastRenderedPageBreak/>
        <w:t>[List of Figures]</w:t>
      </w:r>
      <w:bookmarkEnd w:id="0"/>
      <w:r w:rsidRPr="006D680B">
        <w:rPr>
          <w:rFonts w:eastAsia="Batang"/>
        </w:rPr>
        <w:fldChar w:fldCharType="begin"/>
      </w:r>
      <w:r w:rsidRPr="006D680B">
        <w:rPr>
          <w:rFonts w:eastAsia="Batang"/>
        </w:rPr>
        <w:instrText xml:space="preserve"> TOC \h \z \c "[Figure 3." </w:instrText>
      </w:r>
      <w:r w:rsidRPr="006D680B">
        <w:rPr>
          <w:rFonts w:eastAsia="Batang"/>
        </w:rPr>
        <w:fldChar w:fldCharType="separate"/>
      </w:r>
    </w:p>
    <w:p w14:paraId="1BF41892" w14:textId="4EB4E762" w:rsidR="001045AE" w:rsidRDefault="00B62264">
      <w:pPr>
        <w:pStyle w:val="TableofFigures"/>
        <w:tabs>
          <w:tab w:val="right" w:leader="dot" w:pos="7939"/>
        </w:tabs>
        <w:rPr>
          <w:rFonts w:asciiTheme="minorHAnsi" w:eastAsiaTheme="minorEastAsia" w:hAnsiTheme="minorHAnsi" w:cstheme="minorBidi"/>
          <w:noProof/>
          <w:sz w:val="24"/>
        </w:rPr>
      </w:pPr>
      <w:hyperlink w:anchor="_Toc183513874" w:history="1">
        <w:r w:rsidR="001045AE" w:rsidRPr="00045A38">
          <w:rPr>
            <w:rStyle w:val="Hyperlink"/>
            <w:rFonts w:eastAsia="Batang"/>
            <w:noProof/>
          </w:rPr>
          <w:t>[Figure 2. 1] OpenCOR interface when selecting ToR-ORd model and converting it to C codes on MacOS.</w:t>
        </w:r>
        <w:r w:rsidR="001045AE">
          <w:rPr>
            <w:noProof/>
            <w:webHidden/>
          </w:rPr>
          <w:tab/>
        </w:r>
        <w:r w:rsidR="001045AE">
          <w:rPr>
            <w:noProof/>
            <w:webHidden/>
          </w:rPr>
          <w:fldChar w:fldCharType="begin"/>
        </w:r>
        <w:r w:rsidR="001045AE">
          <w:rPr>
            <w:noProof/>
            <w:webHidden/>
          </w:rPr>
          <w:instrText xml:space="preserve"> PAGEREF _Toc183513874 \h </w:instrText>
        </w:r>
        <w:r w:rsidR="001045AE">
          <w:rPr>
            <w:noProof/>
            <w:webHidden/>
          </w:rPr>
        </w:r>
        <w:r w:rsidR="001045AE">
          <w:rPr>
            <w:noProof/>
            <w:webHidden/>
          </w:rPr>
          <w:fldChar w:fldCharType="separate"/>
        </w:r>
        <w:r w:rsidR="001738BE">
          <w:rPr>
            <w:noProof/>
            <w:webHidden/>
          </w:rPr>
          <w:t>12</w:t>
        </w:r>
        <w:r w:rsidR="001045AE">
          <w:rPr>
            <w:noProof/>
            <w:webHidden/>
          </w:rPr>
          <w:fldChar w:fldCharType="end"/>
        </w:r>
      </w:hyperlink>
    </w:p>
    <w:p w14:paraId="7E5F49D0" w14:textId="3FFD0E38" w:rsidR="001045AE" w:rsidRDefault="00B62264">
      <w:pPr>
        <w:pStyle w:val="TableofFigures"/>
        <w:tabs>
          <w:tab w:val="right" w:leader="dot" w:pos="7939"/>
        </w:tabs>
        <w:rPr>
          <w:rFonts w:asciiTheme="minorHAnsi" w:eastAsiaTheme="minorEastAsia" w:hAnsiTheme="minorHAnsi" w:cstheme="minorBidi"/>
          <w:noProof/>
          <w:sz w:val="24"/>
        </w:rPr>
      </w:pPr>
      <w:hyperlink w:anchor="_Toc183513875" w:history="1">
        <w:r w:rsidR="001045AE" w:rsidRPr="00045A38">
          <w:rPr>
            <w:rStyle w:val="Hyperlink"/>
            <w:rFonts w:eastAsia="Batang"/>
            <w:noProof/>
          </w:rPr>
          <w:t>[Figure 2. 2] Main difference in values storing paradigm after CUDA-parallelisation, assuming column size is 13.</w:t>
        </w:r>
        <w:r w:rsidR="001045AE">
          <w:rPr>
            <w:noProof/>
            <w:webHidden/>
          </w:rPr>
          <w:tab/>
        </w:r>
        <w:r w:rsidR="001045AE">
          <w:rPr>
            <w:noProof/>
            <w:webHidden/>
          </w:rPr>
          <w:fldChar w:fldCharType="begin"/>
        </w:r>
        <w:r w:rsidR="001045AE">
          <w:rPr>
            <w:noProof/>
            <w:webHidden/>
          </w:rPr>
          <w:instrText xml:space="preserve"> PAGEREF _Toc183513875 \h </w:instrText>
        </w:r>
        <w:r w:rsidR="001045AE">
          <w:rPr>
            <w:noProof/>
            <w:webHidden/>
          </w:rPr>
        </w:r>
        <w:r w:rsidR="001045AE">
          <w:rPr>
            <w:noProof/>
            <w:webHidden/>
          </w:rPr>
          <w:fldChar w:fldCharType="separate"/>
        </w:r>
        <w:r w:rsidR="001738BE">
          <w:rPr>
            <w:noProof/>
            <w:webHidden/>
          </w:rPr>
          <w:t>16</w:t>
        </w:r>
        <w:r w:rsidR="001045AE">
          <w:rPr>
            <w:noProof/>
            <w:webHidden/>
          </w:rPr>
          <w:fldChar w:fldCharType="end"/>
        </w:r>
      </w:hyperlink>
    </w:p>
    <w:p w14:paraId="289FBA48" w14:textId="1DBA4D17" w:rsidR="001045AE" w:rsidRDefault="00B62264">
      <w:pPr>
        <w:pStyle w:val="TableofFigures"/>
        <w:tabs>
          <w:tab w:val="right" w:leader="dot" w:pos="7939"/>
        </w:tabs>
        <w:rPr>
          <w:rFonts w:asciiTheme="minorHAnsi" w:eastAsiaTheme="minorEastAsia" w:hAnsiTheme="minorHAnsi" w:cstheme="minorBidi"/>
          <w:noProof/>
          <w:sz w:val="24"/>
        </w:rPr>
      </w:pPr>
      <w:hyperlink w:anchor="_Toc183513876" w:history="1">
        <w:r w:rsidR="001045AE" w:rsidRPr="00045A38">
          <w:rPr>
            <w:rStyle w:val="Hyperlink"/>
            <w:rFonts w:eastAsia="Batang"/>
            <w:noProof/>
          </w:rPr>
          <w:t>[Figure 3. 1] Action Potential (mV) Shape of both CPU (blue) and GPU (orange) Result Using ORd 2011</w:t>
        </w:r>
        <w:r w:rsidR="001045AE">
          <w:rPr>
            <w:noProof/>
            <w:webHidden/>
          </w:rPr>
          <w:tab/>
        </w:r>
        <w:r w:rsidR="001045AE">
          <w:rPr>
            <w:noProof/>
            <w:webHidden/>
          </w:rPr>
          <w:fldChar w:fldCharType="begin"/>
        </w:r>
        <w:r w:rsidR="001045AE">
          <w:rPr>
            <w:noProof/>
            <w:webHidden/>
          </w:rPr>
          <w:instrText xml:space="preserve"> PAGEREF _Toc183513876 \h </w:instrText>
        </w:r>
        <w:r w:rsidR="001045AE">
          <w:rPr>
            <w:noProof/>
            <w:webHidden/>
          </w:rPr>
        </w:r>
        <w:r w:rsidR="001045AE">
          <w:rPr>
            <w:noProof/>
            <w:webHidden/>
          </w:rPr>
          <w:fldChar w:fldCharType="separate"/>
        </w:r>
        <w:r w:rsidR="001738BE">
          <w:rPr>
            <w:noProof/>
            <w:webHidden/>
          </w:rPr>
          <w:t>32</w:t>
        </w:r>
        <w:r w:rsidR="001045AE">
          <w:rPr>
            <w:noProof/>
            <w:webHidden/>
          </w:rPr>
          <w:fldChar w:fldCharType="end"/>
        </w:r>
      </w:hyperlink>
    </w:p>
    <w:p w14:paraId="12BA309B" w14:textId="2E733757" w:rsidR="001045AE" w:rsidRDefault="00B62264">
      <w:pPr>
        <w:pStyle w:val="TableofFigures"/>
        <w:tabs>
          <w:tab w:val="right" w:leader="dot" w:pos="7939"/>
        </w:tabs>
        <w:rPr>
          <w:rFonts w:asciiTheme="minorHAnsi" w:eastAsiaTheme="minorEastAsia" w:hAnsiTheme="minorHAnsi" w:cstheme="minorBidi"/>
          <w:noProof/>
          <w:sz w:val="24"/>
        </w:rPr>
      </w:pPr>
      <w:hyperlink w:anchor="_Toc183513877" w:history="1">
        <w:r w:rsidR="001045AE" w:rsidRPr="00045A38">
          <w:rPr>
            <w:rStyle w:val="Hyperlink"/>
            <w:rFonts w:eastAsia="Batang"/>
            <w:noProof/>
          </w:rPr>
          <w:t>[Figure 3. 2] Action Potential Shape (mV) of both CPU (dashed) and GPU under drug effect Using ORd 2011</w:t>
        </w:r>
        <w:r w:rsidR="001045AE">
          <w:rPr>
            <w:noProof/>
            <w:webHidden/>
          </w:rPr>
          <w:tab/>
        </w:r>
        <w:r w:rsidR="001045AE">
          <w:rPr>
            <w:noProof/>
            <w:webHidden/>
          </w:rPr>
          <w:fldChar w:fldCharType="begin"/>
        </w:r>
        <w:r w:rsidR="001045AE">
          <w:rPr>
            <w:noProof/>
            <w:webHidden/>
          </w:rPr>
          <w:instrText xml:space="preserve"> PAGEREF _Toc183513877 \h </w:instrText>
        </w:r>
        <w:r w:rsidR="001045AE">
          <w:rPr>
            <w:noProof/>
            <w:webHidden/>
          </w:rPr>
        </w:r>
        <w:r w:rsidR="001045AE">
          <w:rPr>
            <w:noProof/>
            <w:webHidden/>
          </w:rPr>
          <w:fldChar w:fldCharType="separate"/>
        </w:r>
        <w:r w:rsidR="001738BE">
          <w:rPr>
            <w:noProof/>
            <w:webHidden/>
          </w:rPr>
          <w:t>33</w:t>
        </w:r>
        <w:r w:rsidR="001045AE">
          <w:rPr>
            <w:noProof/>
            <w:webHidden/>
          </w:rPr>
          <w:fldChar w:fldCharType="end"/>
        </w:r>
      </w:hyperlink>
    </w:p>
    <w:p w14:paraId="0BE752A0" w14:textId="5A71224B" w:rsidR="001045AE" w:rsidRDefault="00B62264">
      <w:pPr>
        <w:pStyle w:val="TableofFigures"/>
        <w:tabs>
          <w:tab w:val="right" w:leader="dot" w:pos="7939"/>
        </w:tabs>
        <w:rPr>
          <w:rFonts w:asciiTheme="minorHAnsi" w:eastAsiaTheme="minorEastAsia" w:hAnsiTheme="minorHAnsi" w:cstheme="minorBidi"/>
          <w:noProof/>
          <w:sz w:val="24"/>
        </w:rPr>
      </w:pPr>
      <w:hyperlink w:anchor="_Toc183513878" w:history="1">
        <w:r w:rsidR="001045AE" w:rsidRPr="00045A38">
          <w:rPr>
            <w:rStyle w:val="Hyperlink"/>
            <w:rFonts w:eastAsia="Batang"/>
            <w:noProof/>
          </w:rPr>
          <w:t>[Figure 3. 3] Simulation time comparison between GPU and CPU in ORd 2011</w:t>
        </w:r>
        <w:r w:rsidR="001045AE">
          <w:rPr>
            <w:noProof/>
            <w:webHidden/>
          </w:rPr>
          <w:tab/>
        </w:r>
        <w:r w:rsidR="001045AE">
          <w:rPr>
            <w:noProof/>
            <w:webHidden/>
          </w:rPr>
          <w:fldChar w:fldCharType="begin"/>
        </w:r>
        <w:r w:rsidR="001045AE">
          <w:rPr>
            <w:noProof/>
            <w:webHidden/>
          </w:rPr>
          <w:instrText xml:space="preserve"> PAGEREF _Toc183513878 \h </w:instrText>
        </w:r>
        <w:r w:rsidR="001045AE">
          <w:rPr>
            <w:noProof/>
            <w:webHidden/>
          </w:rPr>
        </w:r>
        <w:r w:rsidR="001045AE">
          <w:rPr>
            <w:noProof/>
            <w:webHidden/>
          </w:rPr>
          <w:fldChar w:fldCharType="separate"/>
        </w:r>
        <w:r w:rsidR="001738BE">
          <w:rPr>
            <w:noProof/>
            <w:webHidden/>
          </w:rPr>
          <w:t>34</w:t>
        </w:r>
        <w:r w:rsidR="001045AE">
          <w:rPr>
            <w:noProof/>
            <w:webHidden/>
          </w:rPr>
          <w:fldChar w:fldCharType="end"/>
        </w:r>
      </w:hyperlink>
    </w:p>
    <w:p w14:paraId="44596CF6" w14:textId="70A34292" w:rsidR="001045AE" w:rsidRDefault="00B62264">
      <w:pPr>
        <w:pStyle w:val="TableofFigures"/>
        <w:tabs>
          <w:tab w:val="right" w:leader="dot" w:pos="7939"/>
        </w:tabs>
        <w:rPr>
          <w:rFonts w:asciiTheme="minorHAnsi" w:eastAsiaTheme="minorEastAsia" w:hAnsiTheme="minorHAnsi" w:cstheme="minorBidi"/>
          <w:noProof/>
          <w:sz w:val="24"/>
        </w:rPr>
      </w:pPr>
      <w:hyperlink w:anchor="_Toc183513879" w:history="1">
        <w:r w:rsidR="001045AE" w:rsidRPr="00045A38">
          <w:rPr>
            <w:rStyle w:val="Hyperlink"/>
            <w:rFonts w:eastAsia="Batang"/>
            <w:noProof/>
          </w:rPr>
          <w:t>[Figure 3. 4] Action Potential (mV) Shape of both CPU (blue) and GPU (orange) Result Using ORd 2017</w:t>
        </w:r>
        <w:r w:rsidR="001045AE">
          <w:rPr>
            <w:noProof/>
            <w:webHidden/>
          </w:rPr>
          <w:tab/>
        </w:r>
        <w:r w:rsidR="001045AE">
          <w:rPr>
            <w:noProof/>
            <w:webHidden/>
          </w:rPr>
          <w:fldChar w:fldCharType="begin"/>
        </w:r>
        <w:r w:rsidR="001045AE">
          <w:rPr>
            <w:noProof/>
            <w:webHidden/>
          </w:rPr>
          <w:instrText xml:space="preserve"> PAGEREF _Toc183513879 \h </w:instrText>
        </w:r>
        <w:r w:rsidR="001045AE">
          <w:rPr>
            <w:noProof/>
            <w:webHidden/>
          </w:rPr>
        </w:r>
        <w:r w:rsidR="001045AE">
          <w:rPr>
            <w:noProof/>
            <w:webHidden/>
          </w:rPr>
          <w:fldChar w:fldCharType="separate"/>
        </w:r>
        <w:r w:rsidR="001738BE">
          <w:rPr>
            <w:noProof/>
            <w:webHidden/>
          </w:rPr>
          <w:t>36</w:t>
        </w:r>
        <w:r w:rsidR="001045AE">
          <w:rPr>
            <w:noProof/>
            <w:webHidden/>
          </w:rPr>
          <w:fldChar w:fldCharType="end"/>
        </w:r>
      </w:hyperlink>
    </w:p>
    <w:p w14:paraId="35B5F2FB" w14:textId="5844BFF6" w:rsidR="001045AE" w:rsidRDefault="00B62264">
      <w:pPr>
        <w:pStyle w:val="TableofFigures"/>
        <w:tabs>
          <w:tab w:val="right" w:leader="dot" w:pos="7939"/>
        </w:tabs>
        <w:rPr>
          <w:rFonts w:asciiTheme="minorHAnsi" w:eastAsiaTheme="minorEastAsia" w:hAnsiTheme="minorHAnsi" w:cstheme="minorBidi"/>
          <w:noProof/>
          <w:sz w:val="24"/>
        </w:rPr>
      </w:pPr>
      <w:hyperlink w:anchor="_Toc183513880" w:history="1">
        <w:r w:rsidR="001045AE" w:rsidRPr="00045A38">
          <w:rPr>
            <w:rStyle w:val="Hyperlink"/>
            <w:rFonts w:eastAsia="Batang"/>
            <w:noProof/>
          </w:rPr>
          <w:t>[Figure 3. 5] Action Potential Shape (mV) of both CPU (dashed) and GPU under drug effect Using ORd 2017</w:t>
        </w:r>
        <w:r w:rsidR="001045AE">
          <w:rPr>
            <w:noProof/>
            <w:webHidden/>
          </w:rPr>
          <w:tab/>
        </w:r>
        <w:r w:rsidR="001045AE">
          <w:rPr>
            <w:noProof/>
            <w:webHidden/>
          </w:rPr>
          <w:fldChar w:fldCharType="begin"/>
        </w:r>
        <w:r w:rsidR="001045AE">
          <w:rPr>
            <w:noProof/>
            <w:webHidden/>
          </w:rPr>
          <w:instrText xml:space="preserve"> PAGEREF _Toc183513880 \h </w:instrText>
        </w:r>
        <w:r w:rsidR="001045AE">
          <w:rPr>
            <w:noProof/>
            <w:webHidden/>
          </w:rPr>
        </w:r>
        <w:r w:rsidR="001045AE">
          <w:rPr>
            <w:noProof/>
            <w:webHidden/>
          </w:rPr>
          <w:fldChar w:fldCharType="separate"/>
        </w:r>
        <w:r w:rsidR="001738BE">
          <w:rPr>
            <w:noProof/>
            <w:webHidden/>
          </w:rPr>
          <w:t>37</w:t>
        </w:r>
        <w:r w:rsidR="001045AE">
          <w:rPr>
            <w:noProof/>
            <w:webHidden/>
          </w:rPr>
          <w:fldChar w:fldCharType="end"/>
        </w:r>
      </w:hyperlink>
    </w:p>
    <w:p w14:paraId="20376A51" w14:textId="6F593D42" w:rsidR="001045AE" w:rsidRDefault="00B62264">
      <w:pPr>
        <w:pStyle w:val="TableofFigures"/>
        <w:tabs>
          <w:tab w:val="right" w:leader="dot" w:pos="7939"/>
        </w:tabs>
        <w:rPr>
          <w:rFonts w:asciiTheme="minorHAnsi" w:eastAsiaTheme="minorEastAsia" w:hAnsiTheme="minorHAnsi" w:cstheme="minorBidi"/>
          <w:noProof/>
          <w:sz w:val="24"/>
        </w:rPr>
      </w:pPr>
      <w:hyperlink w:anchor="_Toc183513881" w:history="1">
        <w:r w:rsidR="001045AE" w:rsidRPr="00045A38">
          <w:rPr>
            <w:rStyle w:val="Hyperlink"/>
            <w:rFonts w:eastAsia="Batang"/>
            <w:noProof/>
          </w:rPr>
          <w:t>[Figure 3. 6] Simulation time comparison between GPU and CPU in ORd 2017</w:t>
        </w:r>
        <w:r w:rsidR="001045AE">
          <w:rPr>
            <w:noProof/>
            <w:webHidden/>
          </w:rPr>
          <w:tab/>
        </w:r>
        <w:r w:rsidR="001045AE">
          <w:rPr>
            <w:noProof/>
            <w:webHidden/>
          </w:rPr>
          <w:fldChar w:fldCharType="begin"/>
        </w:r>
        <w:r w:rsidR="001045AE">
          <w:rPr>
            <w:noProof/>
            <w:webHidden/>
          </w:rPr>
          <w:instrText xml:space="preserve"> PAGEREF _Toc183513881 \h </w:instrText>
        </w:r>
        <w:r w:rsidR="001045AE">
          <w:rPr>
            <w:noProof/>
            <w:webHidden/>
          </w:rPr>
        </w:r>
        <w:r w:rsidR="001045AE">
          <w:rPr>
            <w:noProof/>
            <w:webHidden/>
          </w:rPr>
          <w:fldChar w:fldCharType="separate"/>
        </w:r>
        <w:r w:rsidR="001738BE">
          <w:rPr>
            <w:noProof/>
            <w:webHidden/>
          </w:rPr>
          <w:t>39</w:t>
        </w:r>
        <w:r w:rsidR="001045AE">
          <w:rPr>
            <w:noProof/>
            <w:webHidden/>
          </w:rPr>
          <w:fldChar w:fldCharType="end"/>
        </w:r>
      </w:hyperlink>
    </w:p>
    <w:p w14:paraId="08F664D2" w14:textId="267C7BBE" w:rsidR="001045AE" w:rsidRDefault="00B62264">
      <w:pPr>
        <w:pStyle w:val="TableofFigures"/>
        <w:tabs>
          <w:tab w:val="right" w:leader="dot" w:pos="7939"/>
        </w:tabs>
        <w:rPr>
          <w:rFonts w:asciiTheme="minorHAnsi" w:eastAsiaTheme="minorEastAsia" w:hAnsiTheme="minorHAnsi" w:cstheme="minorBidi"/>
          <w:noProof/>
          <w:sz w:val="24"/>
        </w:rPr>
      </w:pPr>
      <w:hyperlink w:anchor="_Toc183513882" w:history="1">
        <w:r w:rsidR="001045AE" w:rsidRPr="00045A38">
          <w:rPr>
            <w:rStyle w:val="Hyperlink"/>
            <w:rFonts w:eastAsia="Batang"/>
            <w:noProof/>
          </w:rPr>
          <w:t>[Figure 3. 7] Action Potential (mV) Shape of both CPU (dashed blue) and GPU (orange) Result Using ToR-ORd</w:t>
        </w:r>
        <w:r w:rsidR="001045AE">
          <w:rPr>
            <w:noProof/>
            <w:webHidden/>
          </w:rPr>
          <w:tab/>
        </w:r>
        <w:r w:rsidR="001045AE">
          <w:rPr>
            <w:noProof/>
            <w:webHidden/>
          </w:rPr>
          <w:fldChar w:fldCharType="begin"/>
        </w:r>
        <w:r w:rsidR="001045AE">
          <w:rPr>
            <w:noProof/>
            <w:webHidden/>
          </w:rPr>
          <w:instrText xml:space="preserve"> PAGEREF _Toc183513882 \h </w:instrText>
        </w:r>
        <w:r w:rsidR="001045AE">
          <w:rPr>
            <w:noProof/>
            <w:webHidden/>
          </w:rPr>
        </w:r>
        <w:r w:rsidR="001045AE">
          <w:rPr>
            <w:noProof/>
            <w:webHidden/>
          </w:rPr>
          <w:fldChar w:fldCharType="separate"/>
        </w:r>
        <w:r w:rsidR="001738BE">
          <w:rPr>
            <w:noProof/>
            <w:webHidden/>
          </w:rPr>
          <w:t>40</w:t>
        </w:r>
        <w:r w:rsidR="001045AE">
          <w:rPr>
            <w:noProof/>
            <w:webHidden/>
          </w:rPr>
          <w:fldChar w:fldCharType="end"/>
        </w:r>
      </w:hyperlink>
    </w:p>
    <w:p w14:paraId="6F867306" w14:textId="7DF3F7F2" w:rsidR="001045AE" w:rsidRDefault="00B62264">
      <w:pPr>
        <w:pStyle w:val="TableofFigures"/>
        <w:tabs>
          <w:tab w:val="right" w:leader="dot" w:pos="7939"/>
        </w:tabs>
        <w:rPr>
          <w:rFonts w:asciiTheme="minorHAnsi" w:eastAsiaTheme="minorEastAsia" w:hAnsiTheme="minorHAnsi" w:cstheme="minorBidi"/>
          <w:noProof/>
          <w:sz w:val="24"/>
        </w:rPr>
      </w:pPr>
      <w:hyperlink w:anchor="_Toc183513883" w:history="1">
        <w:r w:rsidR="001045AE" w:rsidRPr="00045A38">
          <w:rPr>
            <w:rStyle w:val="Hyperlink"/>
            <w:rFonts w:eastAsia="Batang"/>
            <w:noProof/>
          </w:rPr>
          <w:t>[Figure 3. 8] Action Potential (mV) Shape of both CPU (dashed) and GPU under drug effect Using ToR-ORd cell model</w:t>
        </w:r>
        <w:r w:rsidR="001045AE">
          <w:rPr>
            <w:noProof/>
            <w:webHidden/>
          </w:rPr>
          <w:tab/>
        </w:r>
        <w:r w:rsidR="001045AE">
          <w:rPr>
            <w:noProof/>
            <w:webHidden/>
          </w:rPr>
          <w:fldChar w:fldCharType="begin"/>
        </w:r>
        <w:r w:rsidR="001045AE">
          <w:rPr>
            <w:noProof/>
            <w:webHidden/>
          </w:rPr>
          <w:instrText xml:space="preserve"> PAGEREF _Toc183513883 \h </w:instrText>
        </w:r>
        <w:r w:rsidR="001045AE">
          <w:rPr>
            <w:noProof/>
            <w:webHidden/>
          </w:rPr>
        </w:r>
        <w:r w:rsidR="001045AE">
          <w:rPr>
            <w:noProof/>
            <w:webHidden/>
          </w:rPr>
          <w:fldChar w:fldCharType="separate"/>
        </w:r>
        <w:r w:rsidR="001738BE">
          <w:rPr>
            <w:noProof/>
            <w:webHidden/>
          </w:rPr>
          <w:t>41</w:t>
        </w:r>
        <w:r w:rsidR="001045AE">
          <w:rPr>
            <w:noProof/>
            <w:webHidden/>
          </w:rPr>
          <w:fldChar w:fldCharType="end"/>
        </w:r>
      </w:hyperlink>
    </w:p>
    <w:p w14:paraId="13F7A9DD" w14:textId="17A64BAF" w:rsidR="001045AE" w:rsidRDefault="00B62264">
      <w:pPr>
        <w:pStyle w:val="TableofFigures"/>
        <w:tabs>
          <w:tab w:val="right" w:leader="dot" w:pos="7939"/>
        </w:tabs>
        <w:rPr>
          <w:rFonts w:asciiTheme="minorHAnsi" w:eastAsiaTheme="minorEastAsia" w:hAnsiTheme="minorHAnsi" w:cstheme="minorBidi"/>
          <w:noProof/>
          <w:sz w:val="24"/>
        </w:rPr>
      </w:pPr>
      <w:hyperlink w:anchor="_Toc183513884" w:history="1">
        <w:r w:rsidR="001045AE" w:rsidRPr="00045A38">
          <w:rPr>
            <w:rStyle w:val="Hyperlink"/>
            <w:rFonts w:eastAsia="Batang"/>
            <w:noProof/>
          </w:rPr>
          <w:t>[Figure 3. 9] Simulation time comparison between GPU and CPU in ToR-ORd cell model</w:t>
        </w:r>
        <w:r w:rsidR="001045AE">
          <w:rPr>
            <w:noProof/>
            <w:webHidden/>
          </w:rPr>
          <w:tab/>
        </w:r>
        <w:r w:rsidR="001045AE">
          <w:rPr>
            <w:noProof/>
            <w:webHidden/>
          </w:rPr>
          <w:fldChar w:fldCharType="begin"/>
        </w:r>
        <w:r w:rsidR="001045AE">
          <w:rPr>
            <w:noProof/>
            <w:webHidden/>
          </w:rPr>
          <w:instrText xml:space="preserve"> PAGEREF _Toc183513884 \h </w:instrText>
        </w:r>
        <w:r w:rsidR="001045AE">
          <w:rPr>
            <w:noProof/>
            <w:webHidden/>
          </w:rPr>
        </w:r>
        <w:r w:rsidR="001045AE">
          <w:rPr>
            <w:noProof/>
            <w:webHidden/>
          </w:rPr>
          <w:fldChar w:fldCharType="separate"/>
        </w:r>
        <w:r w:rsidR="001738BE">
          <w:rPr>
            <w:noProof/>
            <w:webHidden/>
          </w:rPr>
          <w:t>43</w:t>
        </w:r>
        <w:r w:rsidR="001045AE">
          <w:rPr>
            <w:noProof/>
            <w:webHidden/>
          </w:rPr>
          <w:fldChar w:fldCharType="end"/>
        </w:r>
      </w:hyperlink>
    </w:p>
    <w:p w14:paraId="2A9368B2" w14:textId="559C154D" w:rsidR="00164606" w:rsidRPr="006D680B" w:rsidRDefault="00BA1780" w:rsidP="00164606">
      <w:pPr>
        <w:pStyle w:val="TableofFigures"/>
        <w:tabs>
          <w:tab w:val="right" w:leader="dot" w:pos="7939"/>
        </w:tabs>
        <w:rPr>
          <w:rFonts w:eastAsia="Batang"/>
        </w:rPr>
      </w:pPr>
      <w:r w:rsidRPr="006D680B">
        <w:rPr>
          <w:rFonts w:eastAsia="Batang"/>
        </w:rPr>
        <w:fldChar w:fldCharType="end"/>
      </w:r>
    </w:p>
    <w:p w14:paraId="7757CC96" w14:textId="4DBFE4A5" w:rsidR="00BA1780" w:rsidRPr="006D680B" w:rsidRDefault="00BA1780" w:rsidP="00B8611B">
      <w:pPr>
        <w:spacing w:line="360" w:lineRule="auto"/>
        <w:rPr>
          <w:rFonts w:eastAsia="Batang"/>
        </w:rPr>
      </w:pPr>
    </w:p>
    <w:p w14:paraId="481F07B4" w14:textId="67B99363" w:rsidR="00BA1780" w:rsidRPr="006D680B" w:rsidRDefault="00BA1780" w:rsidP="0010354F">
      <w:pPr>
        <w:pStyle w:val="ListOFFigures"/>
        <w:rPr>
          <w:rFonts w:eastAsia="Batang"/>
        </w:rPr>
      </w:pPr>
    </w:p>
    <w:p w14:paraId="6977614D" w14:textId="77777777" w:rsidR="00BA1780" w:rsidRPr="006D680B" w:rsidRDefault="00BA1780" w:rsidP="00B8611B">
      <w:pPr>
        <w:spacing w:line="360" w:lineRule="auto"/>
        <w:rPr>
          <w:rFonts w:eastAsia="Batang"/>
          <w:noProof/>
        </w:rPr>
      </w:pPr>
      <w:r w:rsidRPr="006D680B">
        <w:rPr>
          <w:rFonts w:eastAsia="Batang"/>
        </w:rPr>
        <w:br w:type="page"/>
      </w:r>
    </w:p>
    <w:p w14:paraId="23DCA9CE" w14:textId="77777777" w:rsidR="00BA1780" w:rsidRPr="006D680B" w:rsidRDefault="00BA1780" w:rsidP="00BA1780">
      <w:pPr>
        <w:pStyle w:val="Heading1"/>
        <w:numPr>
          <w:ilvl w:val="0"/>
          <w:numId w:val="0"/>
        </w:numPr>
        <w:rPr>
          <w:rFonts w:eastAsia="Batang"/>
          <w:sz w:val="24"/>
          <w:szCs w:val="24"/>
        </w:rPr>
      </w:pPr>
      <w:bookmarkStart w:id="1" w:name="_Toc183626748"/>
      <w:r w:rsidRPr="006D680B">
        <w:rPr>
          <w:rFonts w:eastAsia="Batang"/>
          <w:sz w:val="24"/>
          <w:szCs w:val="24"/>
        </w:rPr>
        <w:lastRenderedPageBreak/>
        <w:t>[Glossary]</w:t>
      </w:r>
      <w:bookmarkEnd w:id="1"/>
    </w:p>
    <w:tbl>
      <w:tblPr>
        <w:tblStyle w:val="TableGrid"/>
        <w:tblW w:w="79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60"/>
        <w:gridCol w:w="5760"/>
      </w:tblGrid>
      <w:tr w:rsidR="00BA1780" w:rsidRPr="006D680B" w14:paraId="6CD1CF17" w14:textId="77777777" w:rsidTr="0010354F">
        <w:tc>
          <w:tcPr>
            <w:tcW w:w="2160" w:type="dxa"/>
          </w:tcPr>
          <w:p w14:paraId="498C3CCA" w14:textId="7E49D5CF" w:rsidR="00BA1780" w:rsidRPr="006D680B" w:rsidRDefault="005768BE" w:rsidP="00B8611B">
            <w:pPr>
              <w:tabs>
                <w:tab w:val="left" w:pos="187"/>
                <w:tab w:val="left" w:pos="288"/>
                <w:tab w:val="left" w:pos="374"/>
              </w:tabs>
              <w:spacing w:line="360" w:lineRule="auto"/>
              <w:rPr>
                <w:rFonts w:eastAsia="Batang"/>
                <w:sz w:val="22"/>
              </w:rPr>
            </w:pPr>
            <w:r>
              <w:rPr>
                <w:rFonts w:eastAsia="Batang"/>
                <w:sz w:val="22"/>
              </w:rPr>
              <w:t>CUDA</w:t>
            </w:r>
          </w:p>
        </w:tc>
        <w:tc>
          <w:tcPr>
            <w:tcW w:w="5760" w:type="dxa"/>
          </w:tcPr>
          <w:p w14:paraId="2404F258" w14:textId="00683E5A" w:rsidR="00BA1780" w:rsidRPr="005768BE" w:rsidRDefault="005768BE" w:rsidP="00B8611B">
            <w:pPr>
              <w:spacing w:line="360" w:lineRule="auto"/>
              <w:jc w:val="left"/>
              <w:rPr>
                <w:rFonts w:ascii="Times New Roman" w:hAnsi="Times New Roman"/>
              </w:rPr>
            </w:pPr>
            <w:r>
              <w:rPr>
                <w:rFonts w:eastAsia="Batang" w:hint="eastAsia"/>
                <w:color w:val="000000"/>
                <w:sz w:val="22"/>
                <w:szCs w:val="22"/>
              </w:rPr>
              <w:t>Compute Unified Device Architecture</w:t>
            </w:r>
          </w:p>
        </w:tc>
      </w:tr>
      <w:tr w:rsidR="00BA1780" w:rsidRPr="006D680B" w14:paraId="544C3349" w14:textId="77777777" w:rsidTr="0010354F">
        <w:tc>
          <w:tcPr>
            <w:tcW w:w="2160" w:type="dxa"/>
          </w:tcPr>
          <w:p w14:paraId="48029D3E" w14:textId="77777777" w:rsidR="00BA1780" w:rsidRPr="006D680B" w:rsidRDefault="00BA1780" w:rsidP="00B8611B">
            <w:pPr>
              <w:tabs>
                <w:tab w:val="left" w:pos="187"/>
                <w:tab w:val="left" w:pos="288"/>
                <w:tab w:val="left" w:pos="374"/>
              </w:tabs>
              <w:spacing w:line="360" w:lineRule="auto"/>
              <w:rPr>
                <w:rFonts w:eastAsia="Batang"/>
                <w:sz w:val="22"/>
              </w:rPr>
            </w:pPr>
            <w:r w:rsidRPr="006D680B">
              <w:rPr>
                <w:rFonts w:eastAsia="Batang"/>
                <w:sz w:val="22"/>
              </w:rPr>
              <w:t>CiPA</w:t>
            </w:r>
          </w:p>
        </w:tc>
        <w:tc>
          <w:tcPr>
            <w:tcW w:w="5760" w:type="dxa"/>
          </w:tcPr>
          <w:p w14:paraId="27571EFA" w14:textId="77777777" w:rsidR="00BA1780" w:rsidRPr="006D680B" w:rsidRDefault="00BA1780" w:rsidP="00B8611B">
            <w:pPr>
              <w:tabs>
                <w:tab w:val="left" w:pos="187"/>
                <w:tab w:val="left" w:pos="288"/>
                <w:tab w:val="left" w:pos="374"/>
              </w:tabs>
              <w:spacing w:line="360" w:lineRule="auto"/>
              <w:rPr>
                <w:rFonts w:eastAsia="Batang"/>
                <w:sz w:val="22"/>
              </w:rPr>
            </w:pPr>
            <w:r w:rsidRPr="006D680B">
              <w:rPr>
                <w:rFonts w:eastAsia="Batang"/>
                <w:sz w:val="22"/>
              </w:rPr>
              <w:t xml:space="preserve">Comprehensive </w:t>
            </w:r>
            <w:r w:rsidRPr="006D680B">
              <w:rPr>
                <w:rFonts w:eastAsia="Batang"/>
                <w:i/>
                <w:sz w:val="22"/>
              </w:rPr>
              <w:t>in vitro</w:t>
            </w:r>
            <w:r w:rsidRPr="006D680B">
              <w:rPr>
                <w:rFonts w:eastAsia="Batang"/>
                <w:sz w:val="22"/>
              </w:rPr>
              <w:t xml:space="preserve"> </w:t>
            </w:r>
            <w:proofErr w:type="spellStart"/>
            <w:r w:rsidRPr="006D680B">
              <w:rPr>
                <w:rFonts w:eastAsia="Batang"/>
                <w:sz w:val="22"/>
              </w:rPr>
              <w:t>Proarrhythmia</w:t>
            </w:r>
            <w:proofErr w:type="spellEnd"/>
            <w:r w:rsidRPr="006D680B">
              <w:rPr>
                <w:rFonts w:eastAsia="Batang"/>
                <w:sz w:val="22"/>
              </w:rPr>
              <w:t xml:space="preserve"> Assay</w:t>
            </w:r>
          </w:p>
        </w:tc>
      </w:tr>
      <w:tr w:rsidR="00BA1780" w:rsidRPr="006D680B" w14:paraId="6B3F3BC6" w14:textId="77777777" w:rsidTr="0010354F">
        <w:tc>
          <w:tcPr>
            <w:tcW w:w="2160" w:type="dxa"/>
          </w:tcPr>
          <w:p w14:paraId="0A5868E4" w14:textId="23F528C3" w:rsidR="00BA1780" w:rsidRPr="006D680B" w:rsidRDefault="005768BE" w:rsidP="00B8611B">
            <w:pPr>
              <w:tabs>
                <w:tab w:val="left" w:pos="187"/>
                <w:tab w:val="left" w:pos="288"/>
                <w:tab w:val="left" w:pos="374"/>
              </w:tabs>
              <w:spacing w:line="360" w:lineRule="auto"/>
              <w:rPr>
                <w:rFonts w:eastAsia="Batang"/>
                <w:sz w:val="22"/>
              </w:rPr>
            </w:pPr>
            <w:r>
              <w:rPr>
                <w:rFonts w:eastAsia="Batang"/>
                <w:sz w:val="22"/>
              </w:rPr>
              <w:t>CPU</w:t>
            </w:r>
          </w:p>
        </w:tc>
        <w:tc>
          <w:tcPr>
            <w:tcW w:w="5760" w:type="dxa"/>
          </w:tcPr>
          <w:p w14:paraId="7CBC9F7B" w14:textId="33F4DEF6" w:rsidR="00BA1780" w:rsidRPr="006D680B" w:rsidRDefault="005768BE" w:rsidP="00B8611B">
            <w:pPr>
              <w:tabs>
                <w:tab w:val="left" w:pos="187"/>
                <w:tab w:val="left" w:pos="288"/>
                <w:tab w:val="left" w:pos="374"/>
              </w:tabs>
              <w:spacing w:line="360" w:lineRule="auto"/>
              <w:rPr>
                <w:rFonts w:eastAsia="Batang"/>
                <w:sz w:val="22"/>
              </w:rPr>
            </w:pPr>
            <w:r>
              <w:rPr>
                <w:rFonts w:eastAsia="Batang"/>
                <w:sz w:val="22"/>
              </w:rPr>
              <w:t>Central Processing Unit</w:t>
            </w:r>
          </w:p>
        </w:tc>
      </w:tr>
      <w:tr w:rsidR="00BA1780" w:rsidRPr="006D680B" w14:paraId="311E31A3" w14:textId="77777777" w:rsidTr="0010354F">
        <w:tc>
          <w:tcPr>
            <w:tcW w:w="2160" w:type="dxa"/>
          </w:tcPr>
          <w:p w14:paraId="73E51223" w14:textId="57374DE0" w:rsidR="00BA1780" w:rsidRPr="006D680B" w:rsidRDefault="005768BE" w:rsidP="00B8611B">
            <w:pPr>
              <w:tabs>
                <w:tab w:val="left" w:pos="187"/>
                <w:tab w:val="left" w:pos="288"/>
                <w:tab w:val="left" w:pos="374"/>
              </w:tabs>
              <w:spacing w:line="360" w:lineRule="auto"/>
              <w:rPr>
                <w:rFonts w:eastAsia="Batang"/>
                <w:sz w:val="22"/>
              </w:rPr>
            </w:pPr>
            <w:r>
              <w:rPr>
                <w:rFonts w:eastAsia="Batang"/>
                <w:sz w:val="22"/>
              </w:rPr>
              <w:t>GPU</w:t>
            </w:r>
          </w:p>
        </w:tc>
        <w:tc>
          <w:tcPr>
            <w:tcW w:w="5760" w:type="dxa"/>
          </w:tcPr>
          <w:p w14:paraId="35F5C89E" w14:textId="00F47EE6" w:rsidR="00BA1780" w:rsidRPr="006D680B" w:rsidRDefault="005768BE" w:rsidP="00B8611B">
            <w:pPr>
              <w:tabs>
                <w:tab w:val="left" w:pos="187"/>
                <w:tab w:val="left" w:pos="288"/>
                <w:tab w:val="left" w:pos="374"/>
              </w:tabs>
              <w:spacing w:line="360" w:lineRule="auto"/>
              <w:rPr>
                <w:rFonts w:eastAsia="Batang"/>
                <w:sz w:val="22"/>
              </w:rPr>
            </w:pPr>
            <w:r>
              <w:rPr>
                <w:rFonts w:eastAsia="Batang"/>
                <w:sz w:val="22"/>
              </w:rPr>
              <w:t>Graphic</w:t>
            </w:r>
            <w:r w:rsidR="00D74F73">
              <w:rPr>
                <w:rFonts w:eastAsia="Batang"/>
                <w:sz w:val="22"/>
              </w:rPr>
              <w:t>s</w:t>
            </w:r>
            <w:r>
              <w:rPr>
                <w:rFonts w:eastAsia="Batang"/>
                <w:sz w:val="22"/>
              </w:rPr>
              <w:t xml:space="preserve"> Processing Unit</w:t>
            </w:r>
          </w:p>
        </w:tc>
      </w:tr>
      <w:tr w:rsidR="004E2A3F" w:rsidRPr="006D680B" w14:paraId="68AB9B73" w14:textId="77777777" w:rsidTr="0010354F">
        <w:tc>
          <w:tcPr>
            <w:tcW w:w="2160" w:type="dxa"/>
          </w:tcPr>
          <w:p w14:paraId="55F33063" w14:textId="255185D1" w:rsidR="004E2A3F" w:rsidRPr="006D680B" w:rsidRDefault="005768BE" w:rsidP="00B8611B">
            <w:pPr>
              <w:tabs>
                <w:tab w:val="left" w:pos="187"/>
                <w:tab w:val="left" w:pos="288"/>
                <w:tab w:val="left" w:pos="374"/>
              </w:tabs>
              <w:spacing w:line="360" w:lineRule="auto"/>
              <w:rPr>
                <w:rFonts w:eastAsia="Batang"/>
                <w:sz w:val="22"/>
              </w:rPr>
            </w:pPr>
            <w:r>
              <w:rPr>
                <w:rFonts w:eastAsia="Batang"/>
                <w:sz w:val="22"/>
              </w:rPr>
              <w:t>MPI</w:t>
            </w:r>
          </w:p>
        </w:tc>
        <w:tc>
          <w:tcPr>
            <w:tcW w:w="5760" w:type="dxa"/>
          </w:tcPr>
          <w:p w14:paraId="6D942DBD" w14:textId="5594CBD9" w:rsidR="004E2A3F" w:rsidRPr="006D680B" w:rsidRDefault="005768BE" w:rsidP="00B8611B">
            <w:pPr>
              <w:tabs>
                <w:tab w:val="left" w:pos="187"/>
                <w:tab w:val="left" w:pos="288"/>
                <w:tab w:val="left" w:pos="374"/>
              </w:tabs>
              <w:spacing w:line="360" w:lineRule="auto"/>
              <w:rPr>
                <w:rFonts w:eastAsia="Batang"/>
                <w:sz w:val="22"/>
              </w:rPr>
            </w:pPr>
            <w:r>
              <w:rPr>
                <w:rFonts w:eastAsia="Batang"/>
                <w:sz w:val="22"/>
              </w:rPr>
              <w:t>Message Parsing Interface</w:t>
            </w:r>
          </w:p>
        </w:tc>
      </w:tr>
      <w:tr w:rsidR="00BA1780" w:rsidRPr="006D680B" w14:paraId="157CD65C" w14:textId="77777777" w:rsidTr="0010354F">
        <w:tc>
          <w:tcPr>
            <w:tcW w:w="2160" w:type="dxa"/>
          </w:tcPr>
          <w:p w14:paraId="6E6304B1" w14:textId="2C252A4D" w:rsidR="00BA1780" w:rsidRPr="006D680B" w:rsidRDefault="005768BE" w:rsidP="00B8611B">
            <w:pPr>
              <w:tabs>
                <w:tab w:val="left" w:pos="187"/>
                <w:tab w:val="left" w:pos="288"/>
                <w:tab w:val="left" w:pos="374"/>
              </w:tabs>
              <w:spacing w:line="360" w:lineRule="auto"/>
              <w:rPr>
                <w:rFonts w:eastAsia="Batang"/>
                <w:sz w:val="22"/>
              </w:rPr>
            </w:pPr>
            <w:r>
              <w:rPr>
                <w:rFonts w:eastAsia="Batang"/>
                <w:sz w:val="22"/>
              </w:rPr>
              <w:t>ODE</w:t>
            </w:r>
          </w:p>
        </w:tc>
        <w:tc>
          <w:tcPr>
            <w:tcW w:w="5760" w:type="dxa"/>
          </w:tcPr>
          <w:p w14:paraId="67B7E944" w14:textId="7317A82F" w:rsidR="00BA1780" w:rsidRPr="006D680B" w:rsidRDefault="005768BE" w:rsidP="00B8611B">
            <w:pPr>
              <w:tabs>
                <w:tab w:val="left" w:pos="187"/>
                <w:tab w:val="left" w:pos="288"/>
                <w:tab w:val="left" w:pos="374"/>
              </w:tabs>
              <w:spacing w:line="360" w:lineRule="auto"/>
              <w:rPr>
                <w:rFonts w:eastAsia="Batang"/>
                <w:sz w:val="22"/>
              </w:rPr>
            </w:pPr>
            <w:r>
              <w:rPr>
                <w:rFonts w:eastAsia="Batang"/>
                <w:sz w:val="22"/>
              </w:rPr>
              <w:t>Ordinary Differential Equations</w:t>
            </w:r>
          </w:p>
        </w:tc>
      </w:tr>
      <w:tr w:rsidR="00BA1780" w:rsidRPr="006D680B" w14:paraId="0ABC8A6D" w14:textId="77777777" w:rsidTr="0010354F">
        <w:tc>
          <w:tcPr>
            <w:tcW w:w="2160" w:type="dxa"/>
          </w:tcPr>
          <w:p w14:paraId="7138362D" w14:textId="781146A6" w:rsidR="00BA1780" w:rsidRPr="006D680B" w:rsidRDefault="005768BE" w:rsidP="00B8611B">
            <w:pPr>
              <w:tabs>
                <w:tab w:val="left" w:pos="187"/>
                <w:tab w:val="left" w:pos="288"/>
                <w:tab w:val="left" w:pos="374"/>
              </w:tabs>
              <w:spacing w:line="360" w:lineRule="auto"/>
              <w:rPr>
                <w:rFonts w:eastAsia="Batang"/>
                <w:sz w:val="22"/>
              </w:rPr>
            </w:pPr>
            <w:r>
              <w:rPr>
                <w:rFonts w:eastAsia="Batang"/>
                <w:sz w:val="22"/>
              </w:rPr>
              <w:t>GP-GPU</w:t>
            </w:r>
          </w:p>
        </w:tc>
        <w:tc>
          <w:tcPr>
            <w:tcW w:w="5760" w:type="dxa"/>
          </w:tcPr>
          <w:p w14:paraId="14834361" w14:textId="4E40B08D" w:rsidR="00BA1780" w:rsidRPr="006D680B" w:rsidRDefault="005768BE" w:rsidP="00B8611B">
            <w:pPr>
              <w:tabs>
                <w:tab w:val="left" w:pos="187"/>
                <w:tab w:val="left" w:pos="288"/>
                <w:tab w:val="left" w:pos="374"/>
              </w:tabs>
              <w:spacing w:line="360" w:lineRule="auto"/>
              <w:rPr>
                <w:rFonts w:eastAsia="Batang"/>
                <w:sz w:val="22"/>
              </w:rPr>
            </w:pPr>
            <w:r>
              <w:rPr>
                <w:rFonts w:eastAsia="Batang"/>
                <w:sz w:val="22"/>
              </w:rPr>
              <w:t>General Purpose</w:t>
            </w:r>
            <w:r w:rsidR="00D74F73">
              <w:rPr>
                <w:rFonts w:eastAsia="Batang"/>
                <w:sz w:val="22"/>
              </w:rPr>
              <w:t xml:space="preserve"> computing on Graphics Processing Unit</w:t>
            </w:r>
          </w:p>
        </w:tc>
      </w:tr>
      <w:tr w:rsidR="00BA1780" w:rsidRPr="006D680B" w14:paraId="1A213D1C" w14:textId="77777777" w:rsidTr="0010354F">
        <w:tc>
          <w:tcPr>
            <w:tcW w:w="2160" w:type="dxa"/>
          </w:tcPr>
          <w:p w14:paraId="7E17352F" w14:textId="07EE5E78" w:rsidR="00BA1780" w:rsidRPr="006D680B" w:rsidRDefault="00D74F73" w:rsidP="00B8611B">
            <w:pPr>
              <w:tabs>
                <w:tab w:val="left" w:pos="187"/>
                <w:tab w:val="left" w:pos="288"/>
                <w:tab w:val="left" w:pos="374"/>
              </w:tabs>
              <w:spacing w:line="360" w:lineRule="auto"/>
              <w:rPr>
                <w:rFonts w:eastAsia="Batang"/>
                <w:sz w:val="22"/>
              </w:rPr>
            </w:pPr>
            <w:proofErr w:type="spellStart"/>
            <w:r>
              <w:rPr>
                <w:rFonts w:eastAsia="Batang"/>
                <w:sz w:val="22"/>
              </w:rPr>
              <w:t>CaI</w:t>
            </w:r>
            <w:proofErr w:type="spellEnd"/>
          </w:p>
        </w:tc>
        <w:tc>
          <w:tcPr>
            <w:tcW w:w="5760" w:type="dxa"/>
          </w:tcPr>
          <w:p w14:paraId="5B60581D" w14:textId="621C6F37" w:rsidR="00BA1780" w:rsidRPr="006D680B" w:rsidRDefault="00D74F73" w:rsidP="00B8611B">
            <w:pPr>
              <w:tabs>
                <w:tab w:val="left" w:pos="187"/>
                <w:tab w:val="left" w:pos="288"/>
                <w:tab w:val="left" w:pos="374"/>
              </w:tabs>
              <w:spacing w:line="360" w:lineRule="auto"/>
              <w:rPr>
                <w:rFonts w:eastAsia="Batang"/>
                <w:sz w:val="22"/>
              </w:rPr>
            </w:pPr>
            <w:r w:rsidRPr="00D74F73">
              <w:rPr>
                <w:rFonts w:eastAsia="Batang"/>
                <w:sz w:val="22"/>
              </w:rPr>
              <w:t>Intracellular calcium concentration.</w:t>
            </w:r>
          </w:p>
        </w:tc>
      </w:tr>
      <w:tr w:rsidR="001A1E21" w:rsidRPr="006D680B" w14:paraId="6794622A" w14:textId="77777777" w:rsidTr="0010354F">
        <w:tc>
          <w:tcPr>
            <w:tcW w:w="2160" w:type="dxa"/>
          </w:tcPr>
          <w:p w14:paraId="08321638" w14:textId="7AABA61C" w:rsidR="001A1E21" w:rsidRPr="006D680B" w:rsidRDefault="001A1E21" w:rsidP="00B8611B">
            <w:pPr>
              <w:tabs>
                <w:tab w:val="left" w:pos="187"/>
                <w:tab w:val="left" w:pos="288"/>
                <w:tab w:val="left" w:pos="374"/>
              </w:tabs>
              <w:spacing w:line="360" w:lineRule="auto"/>
              <w:rPr>
                <w:rFonts w:eastAsia="Batang"/>
                <w:sz w:val="22"/>
              </w:rPr>
            </w:pPr>
            <w:proofErr w:type="spellStart"/>
            <w:r>
              <w:rPr>
                <w:rFonts w:eastAsia="Batang"/>
                <w:sz w:val="22"/>
              </w:rPr>
              <w:t>IKr</w:t>
            </w:r>
            <w:proofErr w:type="spellEnd"/>
          </w:p>
        </w:tc>
        <w:tc>
          <w:tcPr>
            <w:tcW w:w="5760" w:type="dxa"/>
          </w:tcPr>
          <w:p w14:paraId="048B1AEB" w14:textId="5EA45C74" w:rsidR="001A1E21" w:rsidRPr="006D680B" w:rsidRDefault="001A1E21" w:rsidP="00B8611B">
            <w:pPr>
              <w:tabs>
                <w:tab w:val="left" w:pos="187"/>
                <w:tab w:val="left" w:pos="288"/>
                <w:tab w:val="left" w:pos="374"/>
              </w:tabs>
              <w:spacing w:line="360" w:lineRule="auto"/>
              <w:rPr>
                <w:rFonts w:eastAsia="Batang"/>
                <w:sz w:val="22"/>
              </w:rPr>
            </w:pPr>
            <w:r w:rsidRPr="00D74F73">
              <w:rPr>
                <w:rFonts w:eastAsia="Batang"/>
                <w:sz w:val="22"/>
              </w:rPr>
              <w:t>Rapid delayed rectifier potassium current.</w:t>
            </w:r>
          </w:p>
        </w:tc>
      </w:tr>
      <w:tr w:rsidR="001A1E21" w:rsidRPr="006D680B" w14:paraId="61A1D23C" w14:textId="77777777" w:rsidTr="0010354F">
        <w:tc>
          <w:tcPr>
            <w:tcW w:w="2160" w:type="dxa"/>
          </w:tcPr>
          <w:p w14:paraId="4286D952" w14:textId="3E60A8EA"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hERG</w:t>
            </w:r>
          </w:p>
        </w:tc>
        <w:tc>
          <w:tcPr>
            <w:tcW w:w="5760" w:type="dxa"/>
          </w:tcPr>
          <w:p w14:paraId="4A4C067D" w14:textId="45C1A611"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Human Ether-à-go-go-Related Gene</w:t>
            </w:r>
          </w:p>
        </w:tc>
      </w:tr>
      <w:tr w:rsidR="001A1E21" w:rsidRPr="006D680B" w14:paraId="203EB468" w14:textId="77777777" w:rsidTr="0010354F">
        <w:tc>
          <w:tcPr>
            <w:tcW w:w="2160" w:type="dxa"/>
          </w:tcPr>
          <w:p w14:paraId="180B260F" w14:textId="4D21091E"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ICaL</w:t>
            </w:r>
          </w:p>
        </w:tc>
        <w:tc>
          <w:tcPr>
            <w:tcW w:w="5760" w:type="dxa"/>
          </w:tcPr>
          <w:p w14:paraId="7EBFD441" w14:textId="3070E6EC"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L-type calcium current</w:t>
            </w:r>
          </w:p>
        </w:tc>
      </w:tr>
      <w:tr w:rsidR="001A1E21" w:rsidRPr="006D680B" w14:paraId="3BB93863" w14:textId="77777777" w:rsidTr="0010354F">
        <w:tc>
          <w:tcPr>
            <w:tcW w:w="2160" w:type="dxa"/>
          </w:tcPr>
          <w:p w14:paraId="209BB7C0" w14:textId="20BF0484" w:rsidR="001A1E21" w:rsidRPr="006D680B" w:rsidRDefault="001A1E21" w:rsidP="00B8611B">
            <w:pPr>
              <w:spacing w:line="360" w:lineRule="auto"/>
              <w:rPr>
                <w:rFonts w:eastAsia="Batang"/>
                <w:sz w:val="22"/>
              </w:rPr>
            </w:pPr>
            <w:r w:rsidRPr="006D680B">
              <w:rPr>
                <w:rFonts w:eastAsia="Batang"/>
                <w:sz w:val="22"/>
              </w:rPr>
              <w:t>IK1</w:t>
            </w:r>
          </w:p>
        </w:tc>
        <w:tc>
          <w:tcPr>
            <w:tcW w:w="5760" w:type="dxa"/>
          </w:tcPr>
          <w:p w14:paraId="10E4FC8C" w14:textId="023C4811"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Inward rectifier potassium current</w:t>
            </w:r>
          </w:p>
        </w:tc>
      </w:tr>
      <w:tr w:rsidR="001A1E21" w:rsidRPr="006D680B" w14:paraId="7D806A01" w14:textId="77777777" w:rsidTr="0010354F">
        <w:tc>
          <w:tcPr>
            <w:tcW w:w="2160" w:type="dxa"/>
          </w:tcPr>
          <w:p w14:paraId="4BB50A47" w14:textId="2B195F47" w:rsidR="001A1E21" w:rsidRPr="006D680B" w:rsidRDefault="001A1E21" w:rsidP="00B8611B">
            <w:pPr>
              <w:spacing w:line="360" w:lineRule="auto"/>
              <w:rPr>
                <w:rFonts w:eastAsia="Batang"/>
                <w:sz w:val="22"/>
              </w:rPr>
            </w:pPr>
            <w:r w:rsidRPr="006D680B">
              <w:rPr>
                <w:rFonts w:eastAsia="Batang"/>
                <w:sz w:val="22"/>
              </w:rPr>
              <w:t>IKs</w:t>
            </w:r>
          </w:p>
        </w:tc>
        <w:tc>
          <w:tcPr>
            <w:tcW w:w="5760" w:type="dxa"/>
          </w:tcPr>
          <w:p w14:paraId="7B58173D" w14:textId="6116865C"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Slow delayed rectifier potassium current</w:t>
            </w:r>
          </w:p>
        </w:tc>
      </w:tr>
      <w:tr w:rsidR="001A1E21" w:rsidRPr="006D680B" w14:paraId="3371CA48" w14:textId="77777777" w:rsidTr="0010354F">
        <w:tc>
          <w:tcPr>
            <w:tcW w:w="2160" w:type="dxa"/>
          </w:tcPr>
          <w:p w14:paraId="426FA977" w14:textId="40594912"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Ito</w:t>
            </w:r>
          </w:p>
        </w:tc>
        <w:tc>
          <w:tcPr>
            <w:tcW w:w="5760" w:type="dxa"/>
          </w:tcPr>
          <w:p w14:paraId="50C512DF" w14:textId="23668BFE"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Transient outward current</w:t>
            </w:r>
          </w:p>
        </w:tc>
      </w:tr>
      <w:tr w:rsidR="001A1E21" w:rsidRPr="006D680B" w14:paraId="2D7F797E" w14:textId="77777777" w:rsidTr="0010354F">
        <w:tc>
          <w:tcPr>
            <w:tcW w:w="2160" w:type="dxa"/>
          </w:tcPr>
          <w:p w14:paraId="2F69FAC2" w14:textId="4031F1EC"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INaL</w:t>
            </w:r>
          </w:p>
        </w:tc>
        <w:tc>
          <w:tcPr>
            <w:tcW w:w="5760" w:type="dxa"/>
          </w:tcPr>
          <w:p w14:paraId="0FC5ACB6" w14:textId="3A5B5CE9"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Late sodium current</w:t>
            </w:r>
          </w:p>
        </w:tc>
      </w:tr>
      <w:tr w:rsidR="001A1E21" w:rsidRPr="006D680B" w14:paraId="0551921E" w14:textId="77777777" w:rsidTr="0010354F">
        <w:tc>
          <w:tcPr>
            <w:tcW w:w="2160" w:type="dxa"/>
          </w:tcPr>
          <w:p w14:paraId="0E64932B" w14:textId="78B213D0"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INa</w:t>
            </w:r>
          </w:p>
        </w:tc>
        <w:tc>
          <w:tcPr>
            <w:tcW w:w="5760" w:type="dxa"/>
          </w:tcPr>
          <w:p w14:paraId="436E9B88" w14:textId="72589066"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Sodium current</w:t>
            </w:r>
          </w:p>
        </w:tc>
      </w:tr>
      <w:tr w:rsidR="001A1E21" w:rsidRPr="006D680B" w14:paraId="65000C1F" w14:textId="77777777" w:rsidTr="0010354F">
        <w:tc>
          <w:tcPr>
            <w:tcW w:w="2160" w:type="dxa"/>
          </w:tcPr>
          <w:p w14:paraId="255F36FB" w14:textId="4AA87DE8" w:rsidR="001A1E21" w:rsidRPr="006D680B" w:rsidRDefault="001A1E21" w:rsidP="0010354F">
            <w:pPr>
              <w:tabs>
                <w:tab w:val="left" w:pos="187"/>
                <w:tab w:val="left" w:pos="288"/>
                <w:tab w:val="left" w:pos="374"/>
              </w:tabs>
              <w:rPr>
                <w:rFonts w:eastAsia="Batang"/>
                <w:sz w:val="22"/>
              </w:rPr>
            </w:pPr>
          </w:p>
        </w:tc>
        <w:tc>
          <w:tcPr>
            <w:tcW w:w="5760" w:type="dxa"/>
          </w:tcPr>
          <w:p w14:paraId="55396158" w14:textId="77777777" w:rsidR="001A1E21" w:rsidRPr="006D680B" w:rsidRDefault="001A1E21" w:rsidP="00B8611B">
            <w:pPr>
              <w:tabs>
                <w:tab w:val="left" w:pos="187"/>
                <w:tab w:val="left" w:pos="288"/>
                <w:tab w:val="left" w:pos="374"/>
              </w:tabs>
              <w:spacing w:line="360" w:lineRule="auto"/>
              <w:rPr>
                <w:rFonts w:eastAsia="Batang"/>
                <w:sz w:val="22"/>
              </w:rPr>
            </w:pPr>
          </w:p>
          <w:p w14:paraId="155843AA" w14:textId="77777777" w:rsidR="001A1E21" w:rsidRPr="006D680B" w:rsidRDefault="001A1E21" w:rsidP="00B8611B">
            <w:pPr>
              <w:tabs>
                <w:tab w:val="left" w:pos="187"/>
                <w:tab w:val="left" w:pos="288"/>
                <w:tab w:val="left" w:pos="374"/>
              </w:tabs>
              <w:spacing w:line="360" w:lineRule="auto"/>
              <w:rPr>
                <w:rFonts w:eastAsia="Batang"/>
                <w:sz w:val="22"/>
              </w:rPr>
            </w:pPr>
          </w:p>
          <w:p w14:paraId="76288A4D" w14:textId="77777777" w:rsidR="001A1E21" w:rsidRPr="006D680B" w:rsidRDefault="001A1E21" w:rsidP="00B8611B">
            <w:pPr>
              <w:tabs>
                <w:tab w:val="left" w:pos="187"/>
                <w:tab w:val="left" w:pos="288"/>
                <w:tab w:val="left" w:pos="374"/>
              </w:tabs>
              <w:spacing w:line="360" w:lineRule="auto"/>
              <w:rPr>
                <w:rFonts w:eastAsia="Batang"/>
                <w:sz w:val="22"/>
              </w:rPr>
            </w:pPr>
          </w:p>
          <w:p w14:paraId="0C4E98FF" w14:textId="77777777" w:rsidR="001A1E21" w:rsidRPr="006D680B" w:rsidRDefault="001A1E21" w:rsidP="00B8611B">
            <w:pPr>
              <w:tabs>
                <w:tab w:val="left" w:pos="187"/>
                <w:tab w:val="left" w:pos="288"/>
                <w:tab w:val="left" w:pos="374"/>
              </w:tabs>
              <w:spacing w:line="360" w:lineRule="auto"/>
              <w:rPr>
                <w:rFonts w:eastAsia="Batang"/>
                <w:sz w:val="22"/>
              </w:rPr>
            </w:pPr>
          </w:p>
          <w:p w14:paraId="3E502D34" w14:textId="77777777" w:rsidR="001A1E21" w:rsidRPr="006D680B" w:rsidRDefault="001A1E21" w:rsidP="00B8611B">
            <w:pPr>
              <w:tabs>
                <w:tab w:val="left" w:pos="187"/>
                <w:tab w:val="left" w:pos="288"/>
                <w:tab w:val="left" w:pos="374"/>
              </w:tabs>
              <w:spacing w:line="360" w:lineRule="auto"/>
              <w:rPr>
                <w:rFonts w:eastAsia="Batang"/>
                <w:sz w:val="22"/>
              </w:rPr>
            </w:pPr>
          </w:p>
          <w:p w14:paraId="24E2F112" w14:textId="77777777" w:rsidR="001A1E21" w:rsidRPr="006D680B" w:rsidRDefault="001A1E21" w:rsidP="00B8611B">
            <w:pPr>
              <w:tabs>
                <w:tab w:val="left" w:pos="187"/>
                <w:tab w:val="left" w:pos="288"/>
                <w:tab w:val="left" w:pos="374"/>
              </w:tabs>
              <w:spacing w:line="360" w:lineRule="auto"/>
              <w:rPr>
                <w:rFonts w:eastAsia="Batang"/>
                <w:sz w:val="22"/>
              </w:rPr>
            </w:pPr>
          </w:p>
          <w:p w14:paraId="3146F676" w14:textId="77777777" w:rsidR="001A1E21" w:rsidRPr="006D680B" w:rsidRDefault="001A1E21" w:rsidP="00B8611B">
            <w:pPr>
              <w:tabs>
                <w:tab w:val="left" w:pos="187"/>
                <w:tab w:val="left" w:pos="288"/>
                <w:tab w:val="left" w:pos="374"/>
              </w:tabs>
              <w:spacing w:line="360" w:lineRule="auto"/>
              <w:rPr>
                <w:rFonts w:eastAsia="Batang"/>
                <w:sz w:val="22"/>
              </w:rPr>
            </w:pPr>
          </w:p>
          <w:p w14:paraId="50CD09DC" w14:textId="3CF31A01" w:rsidR="001A1E21" w:rsidRPr="006D680B" w:rsidRDefault="001A1E21" w:rsidP="0010354F">
            <w:pPr>
              <w:tabs>
                <w:tab w:val="left" w:pos="187"/>
                <w:tab w:val="left" w:pos="288"/>
                <w:tab w:val="left" w:pos="374"/>
              </w:tabs>
              <w:rPr>
                <w:rFonts w:eastAsia="Batang"/>
                <w:sz w:val="22"/>
              </w:rPr>
            </w:pPr>
          </w:p>
        </w:tc>
      </w:tr>
      <w:tr w:rsidR="001A1E21" w:rsidRPr="006D680B" w14:paraId="735A889D" w14:textId="77777777" w:rsidTr="0010354F">
        <w:tc>
          <w:tcPr>
            <w:tcW w:w="2160" w:type="dxa"/>
          </w:tcPr>
          <w:p w14:paraId="4DDDDAE0" w14:textId="58D73438" w:rsidR="001A1E21" w:rsidRPr="006D680B" w:rsidRDefault="001A1E21" w:rsidP="0010354F">
            <w:pPr>
              <w:tabs>
                <w:tab w:val="left" w:pos="187"/>
                <w:tab w:val="left" w:pos="288"/>
                <w:tab w:val="left" w:pos="374"/>
              </w:tabs>
              <w:rPr>
                <w:rFonts w:eastAsia="Batang"/>
                <w:sz w:val="22"/>
              </w:rPr>
            </w:pPr>
          </w:p>
        </w:tc>
        <w:tc>
          <w:tcPr>
            <w:tcW w:w="5760" w:type="dxa"/>
          </w:tcPr>
          <w:p w14:paraId="5322A681" w14:textId="4F6B0CCF" w:rsidR="001A1E21" w:rsidRPr="006D680B" w:rsidRDefault="001A1E21" w:rsidP="0010354F">
            <w:pPr>
              <w:tabs>
                <w:tab w:val="left" w:pos="187"/>
                <w:tab w:val="left" w:pos="288"/>
                <w:tab w:val="left" w:pos="374"/>
              </w:tabs>
              <w:rPr>
                <w:rFonts w:eastAsia="Batang"/>
                <w:sz w:val="22"/>
              </w:rPr>
            </w:pPr>
          </w:p>
        </w:tc>
      </w:tr>
      <w:tr w:rsidR="001A1E21" w:rsidRPr="006D680B" w14:paraId="0D22FB4E" w14:textId="77777777" w:rsidTr="0010354F">
        <w:tc>
          <w:tcPr>
            <w:tcW w:w="2160" w:type="dxa"/>
          </w:tcPr>
          <w:p w14:paraId="7337E27F" w14:textId="08D6A5AE" w:rsidR="001A1E21" w:rsidRPr="006D680B" w:rsidRDefault="001A1E21" w:rsidP="0010354F">
            <w:pPr>
              <w:tabs>
                <w:tab w:val="left" w:pos="187"/>
                <w:tab w:val="left" w:pos="288"/>
                <w:tab w:val="left" w:pos="374"/>
              </w:tabs>
              <w:rPr>
                <w:rFonts w:eastAsia="Batang"/>
                <w:sz w:val="22"/>
              </w:rPr>
            </w:pPr>
          </w:p>
        </w:tc>
        <w:tc>
          <w:tcPr>
            <w:tcW w:w="5760" w:type="dxa"/>
          </w:tcPr>
          <w:p w14:paraId="41F91EE4" w14:textId="52FB2C13" w:rsidR="001A1E21" w:rsidRPr="006D680B" w:rsidRDefault="001A1E21" w:rsidP="0010354F">
            <w:pPr>
              <w:tabs>
                <w:tab w:val="left" w:pos="187"/>
                <w:tab w:val="left" w:pos="288"/>
                <w:tab w:val="left" w:pos="374"/>
              </w:tabs>
              <w:rPr>
                <w:rFonts w:eastAsia="Batang"/>
                <w:sz w:val="22"/>
              </w:rPr>
            </w:pPr>
          </w:p>
        </w:tc>
      </w:tr>
      <w:tr w:rsidR="001A1E21" w:rsidRPr="006D680B" w14:paraId="6BEE8BA5" w14:textId="77777777" w:rsidTr="0010354F">
        <w:trPr>
          <w:trHeight w:val="80"/>
        </w:trPr>
        <w:tc>
          <w:tcPr>
            <w:tcW w:w="2160" w:type="dxa"/>
          </w:tcPr>
          <w:p w14:paraId="120F9716" w14:textId="77777777" w:rsidR="001A1E21" w:rsidRPr="006D680B" w:rsidRDefault="001A1E21" w:rsidP="0010354F">
            <w:pPr>
              <w:tabs>
                <w:tab w:val="left" w:pos="187"/>
                <w:tab w:val="left" w:pos="288"/>
                <w:tab w:val="left" w:pos="374"/>
              </w:tabs>
              <w:rPr>
                <w:rFonts w:eastAsia="Batang"/>
                <w:i/>
                <w:sz w:val="22"/>
              </w:rPr>
            </w:pPr>
          </w:p>
        </w:tc>
        <w:tc>
          <w:tcPr>
            <w:tcW w:w="5760" w:type="dxa"/>
          </w:tcPr>
          <w:p w14:paraId="25814987" w14:textId="77777777" w:rsidR="001A1E21" w:rsidRPr="006D680B" w:rsidRDefault="001A1E21" w:rsidP="0010354F">
            <w:pPr>
              <w:tabs>
                <w:tab w:val="left" w:pos="187"/>
                <w:tab w:val="left" w:pos="288"/>
                <w:tab w:val="left" w:pos="374"/>
              </w:tabs>
              <w:rPr>
                <w:rFonts w:eastAsia="Batang"/>
                <w:sz w:val="22"/>
              </w:rPr>
            </w:pPr>
          </w:p>
        </w:tc>
      </w:tr>
    </w:tbl>
    <w:p w14:paraId="2FEA0619" w14:textId="7D8E33EA" w:rsidR="00BA1780" w:rsidRPr="00C1080E" w:rsidRDefault="00BA1780" w:rsidP="00C1080E">
      <w:pPr>
        <w:pStyle w:val="Heading1"/>
        <w:numPr>
          <w:ilvl w:val="0"/>
          <w:numId w:val="0"/>
        </w:numPr>
        <w:jc w:val="center"/>
        <w:rPr>
          <w:rFonts w:eastAsia="Batang"/>
          <w:sz w:val="24"/>
          <w:szCs w:val="24"/>
        </w:rPr>
      </w:pPr>
      <w:bookmarkStart w:id="2" w:name="_Toc183626749"/>
      <w:r w:rsidRPr="006D680B">
        <w:rPr>
          <w:rFonts w:eastAsia="Batang"/>
          <w:sz w:val="24"/>
          <w:szCs w:val="24"/>
        </w:rPr>
        <w:t>[Acknowledgement]</w:t>
      </w:r>
      <w:bookmarkEnd w:id="2"/>
    </w:p>
    <w:p w14:paraId="3DF9A858" w14:textId="5A7EAC94" w:rsidR="00AA61F2" w:rsidRDefault="00AA61F2" w:rsidP="00B8611B">
      <w:pPr>
        <w:tabs>
          <w:tab w:val="left" w:pos="187"/>
          <w:tab w:val="left" w:pos="288"/>
          <w:tab w:val="left" w:pos="317"/>
        </w:tabs>
        <w:spacing w:line="360" w:lineRule="auto"/>
        <w:ind w:firstLine="709"/>
        <w:rPr>
          <w:rFonts w:eastAsia="Batang"/>
        </w:rPr>
      </w:pPr>
      <w:r w:rsidRPr="00AA61F2">
        <w:rPr>
          <w:rFonts w:eastAsia="Batang"/>
        </w:rPr>
        <w:t xml:space="preserve">In the name of God, Ida Sang Hyang </w:t>
      </w:r>
      <w:proofErr w:type="spellStart"/>
      <w:r w:rsidRPr="00AA61F2">
        <w:rPr>
          <w:rFonts w:eastAsia="Batang"/>
        </w:rPr>
        <w:t>Widhi</w:t>
      </w:r>
      <w:proofErr w:type="spellEnd"/>
      <w:r w:rsidRPr="00AA61F2">
        <w:rPr>
          <w:rFonts w:eastAsia="Batang"/>
        </w:rPr>
        <w:t xml:space="preserve"> </w:t>
      </w:r>
      <w:proofErr w:type="spellStart"/>
      <w:r w:rsidRPr="00AA61F2">
        <w:rPr>
          <w:rFonts w:eastAsia="Batang"/>
        </w:rPr>
        <w:t>Wasa</w:t>
      </w:r>
      <w:proofErr w:type="spellEnd"/>
      <w:r w:rsidRPr="00AA61F2">
        <w:rPr>
          <w:rFonts w:eastAsia="Batang"/>
        </w:rPr>
        <w:t xml:space="preserve">, I offer my deepest gratitude. This thesis could not have been completed without His guidance and blessings. </w:t>
      </w:r>
    </w:p>
    <w:p w14:paraId="1B4F3754" w14:textId="579D6CFE" w:rsidR="00AA61F2" w:rsidRDefault="00AA61F2" w:rsidP="00B8611B">
      <w:pPr>
        <w:tabs>
          <w:tab w:val="left" w:pos="187"/>
          <w:tab w:val="left" w:pos="288"/>
          <w:tab w:val="left" w:pos="317"/>
        </w:tabs>
        <w:spacing w:line="360" w:lineRule="auto"/>
        <w:ind w:firstLine="709"/>
        <w:rPr>
          <w:rFonts w:eastAsia="Batang"/>
        </w:rPr>
      </w:pPr>
      <w:r w:rsidRPr="00AA61F2">
        <w:rPr>
          <w:rFonts w:eastAsia="Batang"/>
        </w:rPr>
        <w:t>First and foremost, I extend my heartfelt thanks to my supervisor, Professor Ki Moo Lim, for giving me the opportunity to be a part of the Computational Medicine Lab (CML).</w:t>
      </w:r>
      <w:r w:rsidR="00822A97">
        <w:rPr>
          <w:rFonts w:eastAsia="Batang"/>
        </w:rPr>
        <w:t xml:space="preserve"> Thank you for </w:t>
      </w:r>
      <w:proofErr w:type="spellStart"/>
      <w:r w:rsidR="00822A97">
        <w:rPr>
          <w:rFonts w:eastAsia="Batang"/>
        </w:rPr>
        <w:t>belived</w:t>
      </w:r>
      <w:proofErr w:type="spellEnd"/>
      <w:r w:rsidR="00822A97">
        <w:rPr>
          <w:rFonts w:eastAsia="Batang"/>
        </w:rPr>
        <w:t xml:space="preserve"> in me and my skill, even when I am doubting myself.</w:t>
      </w:r>
      <w:r w:rsidRPr="00AA61F2">
        <w:rPr>
          <w:rFonts w:eastAsia="Batang"/>
        </w:rPr>
        <w:t xml:space="preserve"> Your invaluable guidance and support have greatly contributed to my growth during my time at CML. </w:t>
      </w:r>
      <w:r w:rsidRPr="00913390">
        <w:rPr>
          <w:rFonts w:eastAsia="Batang"/>
          <w:color w:val="000000" w:themeColor="text1"/>
        </w:rPr>
        <w:t xml:space="preserve">I am also deeply grateful to my examiners, Professor </w:t>
      </w:r>
      <w:r w:rsidR="001C556D" w:rsidRPr="00913390">
        <w:rPr>
          <w:rFonts w:eastAsia="Batang"/>
          <w:color w:val="000000" w:themeColor="text1"/>
        </w:rPr>
        <w:t>Um Ji Yong</w:t>
      </w:r>
      <w:r w:rsidRPr="00913390">
        <w:rPr>
          <w:rFonts w:eastAsia="Batang"/>
          <w:color w:val="000000" w:themeColor="text1"/>
        </w:rPr>
        <w:t xml:space="preserve"> and Professor </w:t>
      </w:r>
      <w:r w:rsidR="001C556D" w:rsidRPr="00913390">
        <w:rPr>
          <w:rFonts w:eastAsia="Batang"/>
          <w:color w:val="000000" w:themeColor="text1"/>
        </w:rPr>
        <w:t xml:space="preserve">Kim </w:t>
      </w:r>
      <w:proofErr w:type="spellStart"/>
      <w:r w:rsidR="001C556D" w:rsidRPr="00913390">
        <w:rPr>
          <w:rFonts w:eastAsia="Batang"/>
          <w:color w:val="000000" w:themeColor="text1"/>
        </w:rPr>
        <w:t>Hanjoon</w:t>
      </w:r>
      <w:proofErr w:type="spellEnd"/>
      <w:r w:rsidRPr="00913390">
        <w:rPr>
          <w:rFonts w:eastAsia="Batang"/>
          <w:color w:val="000000" w:themeColor="text1"/>
        </w:rPr>
        <w:t>, for their time, encouragement, and insightful feedback</w:t>
      </w:r>
      <w:r w:rsidRPr="00DE4DD7">
        <w:rPr>
          <w:rFonts w:eastAsia="Batang"/>
          <w:color w:val="000000" w:themeColor="text1"/>
        </w:rPr>
        <w:t>.</w:t>
      </w:r>
    </w:p>
    <w:p w14:paraId="5AD56CDD" w14:textId="6CED8532" w:rsidR="00AA61F2" w:rsidRDefault="00AA61F2" w:rsidP="00B8611B">
      <w:pPr>
        <w:tabs>
          <w:tab w:val="left" w:pos="187"/>
          <w:tab w:val="left" w:pos="288"/>
          <w:tab w:val="left" w:pos="317"/>
        </w:tabs>
        <w:spacing w:line="360" w:lineRule="auto"/>
        <w:ind w:firstLine="709"/>
        <w:rPr>
          <w:rFonts w:eastAsia="Batang"/>
        </w:rPr>
      </w:pPr>
      <w:r w:rsidRPr="00AA61F2">
        <w:rPr>
          <w:rFonts w:eastAsia="Batang"/>
        </w:rPr>
        <w:t xml:space="preserve">I would like to express my appreciation to all my lab mates—Ali, </w:t>
      </w:r>
      <w:proofErr w:type="spellStart"/>
      <w:r w:rsidRPr="00AA61F2">
        <w:rPr>
          <w:rFonts w:eastAsia="Batang"/>
        </w:rPr>
        <w:t>Aulia</w:t>
      </w:r>
      <w:proofErr w:type="spellEnd"/>
      <w:r w:rsidRPr="00AA61F2">
        <w:rPr>
          <w:rFonts w:eastAsia="Batang"/>
        </w:rPr>
        <w:t>, Marcell, Adnan, Lulu,</w:t>
      </w:r>
      <w:r w:rsidR="00357D38">
        <w:rPr>
          <w:rFonts w:eastAsia="Batang"/>
        </w:rPr>
        <w:t xml:space="preserve"> </w:t>
      </w:r>
      <w:proofErr w:type="spellStart"/>
      <w:r w:rsidR="00357D38">
        <w:rPr>
          <w:rFonts w:eastAsia="Batang"/>
        </w:rPr>
        <w:t>Bharindra</w:t>
      </w:r>
      <w:proofErr w:type="spellEnd"/>
      <w:r w:rsidRPr="00AA61F2">
        <w:rPr>
          <w:rFonts w:eastAsia="Batang"/>
        </w:rPr>
        <w:t xml:space="preserve"> Ari, </w:t>
      </w:r>
      <w:proofErr w:type="spellStart"/>
      <w:r w:rsidRPr="00AA61F2">
        <w:rPr>
          <w:rFonts w:eastAsia="Batang"/>
        </w:rPr>
        <w:t>Ariyadi</w:t>
      </w:r>
      <w:proofErr w:type="spellEnd"/>
      <w:r w:rsidRPr="00AA61F2">
        <w:rPr>
          <w:rFonts w:eastAsia="Batang"/>
        </w:rPr>
        <w:t xml:space="preserve">, </w:t>
      </w:r>
      <w:proofErr w:type="spellStart"/>
      <w:r w:rsidRPr="00AA61F2">
        <w:rPr>
          <w:rFonts w:eastAsia="Batang"/>
        </w:rPr>
        <w:t>Icha</w:t>
      </w:r>
      <w:proofErr w:type="spellEnd"/>
      <w:r w:rsidRPr="00AA61F2">
        <w:rPr>
          <w:rFonts w:eastAsia="Batang"/>
        </w:rPr>
        <w:t xml:space="preserve">, Olivia, Latifa, Nurul, Ana, </w:t>
      </w:r>
      <w:proofErr w:type="spellStart"/>
      <w:r w:rsidRPr="00AA61F2">
        <w:rPr>
          <w:rFonts w:eastAsia="Batang"/>
        </w:rPr>
        <w:t>Yunen</w:t>
      </w:r>
      <w:proofErr w:type="spellEnd"/>
      <w:r w:rsidRPr="00AA61F2">
        <w:rPr>
          <w:rFonts w:eastAsia="Batang"/>
        </w:rPr>
        <w:t xml:space="preserve">, </w:t>
      </w:r>
      <w:proofErr w:type="spellStart"/>
      <w:r w:rsidRPr="00AA61F2">
        <w:rPr>
          <w:rFonts w:eastAsia="Batang"/>
        </w:rPr>
        <w:t>정래현</w:t>
      </w:r>
      <w:proofErr w:type="spellEnd"/>
      <w:r w:rsidRPr="00AA61F2">
        <w:rPr>
          <w:rFonts w:eastAsia="Batang"/>
        </w:rPr>
        <w:t xml:space="preserve">, 박혜림, and </w:t>
      </w:r>
      <w:proofErr w:type="spellStart"/>
      <w:r w:rsidRPr="00AA61F2">
        <w:rPr>
          <w:rFonts w:eastAsia="Batang"/>
        </w:rPr>
        <w:t>정혜주</w:t>
      </w:r>
      <w:proofErr w:type="spellEnd"/>
      <w:r w:rsidRPr="00AA61F2">
        <w:rPr>
          <w:rFonts w:eastAsia="Batang"/>
        </w:rPr>
        <w:t>. Your support, advice, and companionship have been crucial to my journey.</w:t>
      </w:r>
    </w:p>
    <w:p w14:paraId="7134ADC4" w14:textId="2606C617" w:rsidR="00AA61F2" w:rsidRDefault="00AA61F2" w:rsidP="00B8611B">
      <w:pPr>
        <w:tabs>
          <w:tab w:val="left" w:pos="187"/>
          <w:tab w:val="left" w:pos="288"/>
          <w:tab w:val="left" w:pos="317"/>
        </w:tabs>
        <w:spacing w:line="360" w:lineRule="auto"/>
        <w:ind w:firstLine="709"/>
        <w:rPr>
          <w:rFonts w:eastAsia="Batang"/>
        </w:rPr>
      </w:pPr>
      <w:r w:rsidRPr="00AA61F2">
        <w:rPr>
          <w:rFonts w:eastAsia="Batang"/>
        </w:rPr>
        <w:t>To my fellow Indonesian Students Association in South Korea (</w:t>
      </w:r>
      <w:proofErr w:type="spellStart"/>
      <w:r w:rsidRPr="00AA61F2">
        <w:rPr>
          <w:rFonts w:eastAsia="Batang"/>
        </w:rPr>
        <w:t>Perpika</w:t>
      </w:r>
      <w:proofErr w:type="spellEnd"/>
      <w:r w:rsidRPr="00AA61F2">
        <w:rPr>
          <w:rFonts w:eastAsia="Batang"/>
        </w:rPr>
        <w:t xml:space="preserve">), thank you for being a significant part of my life here. </w:t>
      </w:r>
      <w:r w:rsidR="00EB4797">
        <w:rPr>
          <w:rFonts w:eastAsia="Batang"/>
        </w:rPr>
        <w:t xml:space="preserve">You </w:t>
      </w:r>
      <w:r w:rsidRPr="00AA61F2">
        <w:rPr>
          <w:rFonts w:eastAsia="Batang"/>
        </w:rPr>
        <w:t>have shaped me into a better person.</w:t>
      </w:r>
    </w:p>
    <w:p w14:paraId="2D26DF72" w14:textId="1E361126" w:rsidR="005415A9" w:rsidRDefault="00822A97" w:rsidP="00B8611B">
      <w:pPr>
        <w:tabs>
          <w:tab w:val="left" w:pos="187"/>
          <w:tab w:val="left" w:pos="288"/>
          <w:tab w:val="left" w:pos="317"/>
        </w:tabs>
        <w:spacing w:line="360" w:lineRule="auto"/>
        <w:ind w:firstLine="709"/>
        <w:rPr>
          <w:rFonts w:eastAsia="Batang"/>
        </w:rPr>
      </w:pPr>
      <w:r>
        <w:rPr>
          <w:rFonts w:eastAsia="Batang"/>
        </w:rPr>
        <w:t>Also</w:t>
      </w:r>
      <w:r w:rsidR="00AA61F2" w:rsidRPr="00AA61F2">
        <w:rPr>
          <w:rFonts w:eastAsia="Batang"/>
        </w:rPr>
        <w:t>, my deepest gratitude goes to my family</w:t>
      </w:r>
      <w:r w:rsidR="00AA61F2">
        <w:rPr>
          <w:rFonts w:eastAsia="Batang"/>
        </w:rPr>
        <w:t xml:space="preserve">, </w:t>
      </w:r>
      <w:r w:rsidR="00AA61F2" w:rsidRPr="00AA61F2">
        <w:rPr>
          <w:rFonts w:eastAsia="Batang"/>
        </w:rPr>
        <w:t>my father, mother, and relatives</w:t>
      </w:r>
      <w:r w:rsidR="00AA61F2">
        <w:rPr>
          <w:rFonts w:eastAsia="Batang"/>
        </w:rPr>
        <w:t xml:space="preserve">, </w:t>
      </w:r>
      <w:r w:rsidR="00AA61F2" w:rsidRPr="00AA61F2">
        <w:rPr>
          <w:rFonts w:eastAsia="Batang"/>
        </w:rPr>
        <w:t xml:space="preserve">who have always provided me with unconditional love and encouragement. Thank you for your unwavering support. </w:t>
      </w:r>
    </w:p>
    <w:p w14:paraId="7A8BA5DE" w14:textId="38A22182" w:rsidR="00822A97" w:rsidRPr="00AA61F2" w:rsidRDefault="00822A97" w:rsidP="00B8611B">
      <w:pPr>
        <w:tabs>
          <w:tab w:val="left" w:pos="187"/>
          <w:tab w:val="left" w:pos="288"/>
          <w:tab w:val="left" w:pos="317"/>
        </w:tabs>
        <w:spacing w:line="360" w:lineRule="auto"/>
        <w:ind w:firstLine="709"/>
        <w:rPr>
          <w:rFonts w:eastAsia="Batang"/>
        </w:rPr>
      </w:pPr>
      <w:r>
        <w:rPr>
          <w:rFonts w:eastAsia="Batang"/>
        </w:rPr>
        <w:t xml:space="preserve">Lastly, for everyone in distress, physically, mentally, financially, and such, there is a hope. </w:t>
      </w:r>
      <w:r w:rsidR="007255D1">
        <w:rPr>
          <w:rFonts w:eastAsia="Batang"/>
        </w:rPr>
        <w:t>I gave life its second chance. There is a hope if we open up our heart even just for a moment. This thesis would not even exist if I did not take the second chance. I hope this work can shed a little light in each ones tunnel of despair. Thank</w:t>
      </w:r>
      <w:r w:rsidR="00791C93">
        <w:rPr>
          <w:rFonts w:eastAsia="Batang"/>
        </w:rPr>
        <w:t xml:space="preserve"> you for staying here.</w:t>
      </w:r>
    </w:p>
    <w:p w14:paraId="3107102D" w14:textId="77777777" w:rsidR="00BA1780" w:rsidRPr="006D680B" w:rsidRDefault="00BA1780" w:rsidP="00B8611B">
      <w:pPr>
        <w:spacing w:line="360" w:lineRule="auto"/>
        <w:sectPr w:rsidR="00BA1780" w:rsidRPr="006D680B" w:rsidSect="005B749C">
          <w:footerReference w:type="default" r:id="rId9"/>
          <w:pgSz w:w="10771" w:h="14746"/>
          <w:pgMar w:top="1411" w:right="1411" w:bottom="1411" w:left="1411" w:header="1411" w:footer="1411" w:gutter="0"/>
          <w:pgNumType w:fmt="lowerRoman"/>
          <w:cols w:space="720"/>
          <w:docGrid w:linePitch="360"/>
        </w:sectPr>
      </w:pPr>
    </w:p>
    <w:p w14:paraId="2BB604BC" w14:textId="290231AF" w:rsidR="00BA1780" w:rsidRDefault="00BA1780" w:rsidP="00BA1780">
      <w:pPr>
        <w:pStyle w:val="Heading1"/>
        <w:jc w:val="center"/>
        <w:rPr>
          <w:rFonts w:eastAsia="Batang"/>
        </w:rPr>
      </w:pPr>
      <w:bookmarkStart w:id="3" w:name="_Toc183626750"/>
      <w:r w:rsidRPr="006D680B">
        <w:rPr>
          <w:rFonts w:eastAsia="Batang"/>
        </w:rPr>
        <w:lastRenderedPageBreak/>
        <w:t>Introduction</w:t>
      </w:r>
      <w:bookmarkEnd w:id="3"/>
    </w:p>
    <w:p w14:paraId="5438DA58" w14:textId="77777777" w:rsidR="0013508F" w:rsidRPr="0013508F" w:rsidRDefault="0013508F" w:rsidP="0013508F">
      <w:pPr>
        <w:rPr>
          <w:rFonts w:eastAsia="Batang"/>
        </w:rPr>
      </w:pPr>
    </w:p>
    <w:p w14:paraId="7A10E57A" w14:textId="1EB70786" w:rsidR="00284B45" w:rsidRPr="000D0EDD" w:rsidRDefault="00936F3E" w:rsidP="00C1080E">
      <w:pPr>
        <w:tabs>
          <w:tab w:val="left" w:pos="180"/>
          <w:tab w:val="left" w:pos="270"/>
        </w:tabs>
        <w:spacing w:line="360" w:lineRule="auto"/>
        <w:ind w:firstLine="709"/>
        <w:rPr>
          <w:rFonts w:eastAsia="Batang"/>
          <w:color w:val="000000" w:themeColor="text1"/>
        </w:rPr>
      </w:pPr>
      <w:r w:rsidRPr="000D0EDD">
        <w:rPr>
          <w:rFonts w:eastAsia="Batang"/>
          <w:color w:val="000000" w:themeColor="text1"/>
        </w:rPr>
        <w:t xml:space="preserve">Cardiovascular diseases are the leading global causes of death, which emphasizes the importance of effective methods for drug discovery. Traditionally, drug cardiotoxicity prediction is achieved using animal testing, which </w:t>
      </w:r>
      <w:r w:rsidR="00C56EB0">
        <w:rPr>
          <w:rFonts w:eastAsia="Batang"/>
          <w:color w:val="000000" w:themeColor="text1"/>
        </w:rPr>
        <w:t xml:space="preserve">takes time due to </w:t>
      </w:r>
      <w:proofErr w:type="spellStart"/>
      <w:r w:rsidR="00C56EB0">
        <w:rPr>
          <w:rFonts w:eastAsia="Batang"/>
          <w:color w:val="000000" w:themeColor="text1"/>
        </w:rPr>
        <w:t>ethcical</w:t>
      </w:r>
      <w:proofErr w:type="spellEnd"/>
      <w:r w:rsidR="00C56EB0">
        <w:rPr>
          <w:rFonts w:eastAsia="Batang"/>
          <w:color w:val="000000" w:themeColor="text1"/>
        </w:rPr>
        <w:t xml:space="preserve"> clearance and effortful </w:t>
      </w:r>
      <w:r w:rsidRPr="000D0EDD">
        <w:rPr>
          <w:rFonts w:eastAsia="Batang"/>
          <w:color w:val="000000" w:themeColor="text1"/>
        </w:rPr>
        <w:t xml:space="preserve">. Modern </w:t>
      </w:r>
      <w:r w:rsidR="008D26C6">
        <w:rPr>
          <w:rFonts w:eastAsia="Batang"/>
          <w:i/>
          <w:iCs/>
          <w:color w:val="000000" w:themeColor="text1"/>
        </w:rPr>
        <w:t>in silico</w:t>
      </w:r>
      <w:r w:rsidRPr="000D0EDD">
        <w:rPr>
          <w:rFonts w:eastAsia="Batang"/>
          <w:color w:val="000000" w:themeColor="text1"/>
        </w:rPr>
        <w:t xml:space="preserve"> or computer-based methods for drug cardiotoxicity prediction show promising results as an animal-alternative</w:t>
      </w:r>
      <w:r w:rsidR="00817D16">
        <w:rPr>
          <w:rFonts w:eastAsia="Batang"/>
          <w:color w:val="000000" w:themeColor="text1"/>
        </w:rPr>
        <w:t xml:space="preserve"> solution</w:t>
      </w:r>
      <w:r w:rsidRPr="000D0EDD">
        <w:rPr>
          <w:rFonts w:eastAsia="Batang"/>
          <w:color w:val="000000" w:themeColor="text1"/>
        </w:rPr>
        <w:t>. Nevertheless, some of them are computationally inefficient due to large amount of sample it needs to compute</w:t>
      </w:r>
      <w:r w:rsidR="008530C4" w:rsidRPr="000D0EDD">
        <w:rPr>
          <w:rFonts w:eastAsia="Batang"/>
          <w:color w:val="000000" w:themeColor="text1"/>
        </w:rPr>
        <w:t xml:space="preserve"> to mimic natural variations</w:t>
      </w:r>
      <w:r w:rsidR="00667035" w:rsidRPr="000D0EDD">
        <w:rPr>
          <w:rFonts w:eastAsia="Batang"/>
          <w:color w:val="000000" w:themeColor="text1"/>
        </w:rPr>
        <w:t>.</w:t>
      </w:r>
      <w:r w:rsidR="008530C4" w:rsidRPr="000D0EDD">
        <w:rPr>
          <w:rFonts w:eastAsia="Batang"/>
          <w:color w:val="000000" w:themeColor="text1"/>
        </w:rPr>
        <w:t xml:space="preserve"> As the sample size increases, the complexity of the calculations grows, resulting in longer processing times and reduced efficiency. This limitation makes it difficult for traditional computational approaches to handle large-scale simulation (such that uses multi-sample scenario or inter-individual variations) within a reasonable timeframe. This research introduces an updated solution to address the computational inefficiencies of current </w:t>
      </w:r>
      <w:r w:rsidR="008D26C6">
        <w:rPr>
          <w:rFonts w:eastAsia="Batang"/>
          <w:i/>
          <w:iCs/>
          <w:color w:val="000000" w:themeColor="text1"/>
        </w:rPr>
        <w:t>in silico</w:t>
      </w:r>
      <w:r w:rsidR="008530C4" w:rsidRPr="000D0EDD">
        <w:rPr>
          <w:rFonts w:eastAsia="Batang"/>
          <w:color w:val="000000" w:themeColor="text1"/>
        </w:rPr>
        <w:t xml:space="preserve"> drug cardiotoxicity simulations. By implementing </w:t>
      </w:r>
      <w:r w:rsidR="00B22930">
        <w:rPr>
          <w:rFonts w:eastAsia="Batang"/>
          <w:color w:val="000000" w:themeColor="text1"/>
        </w:rPr>
        <w:t>NVIDIA’s</w:t>
      </w:r>
      <w:r w:rsidR="008530C4" w:rsidRPr="000D0EDD">
        <w:rPr>
          <w:rFonts w:eastAsia="Batang"/>
          <w:color w:val="000000" w:themeColor="text1"/>
        </w:rPr>
        <w:t xml:space="preserve"> CUDA (Compute Unified Device Architecture)-based parallel programming on Graphics Processing Units (GPU) [1], </w:t>
      </w:r>
      <w:r w:rsidR="006218A4">
        <w:rPr>
          <w:rFonts w:eastAsia="Batang"/>
          <w:color w:val="000000" w:themeColor="text1"/>
        </w:rPr>
        <w:t>this</w:t>
      </w:r>
      <w:r w:rsidR="008530C4" w:rsidRPr="000D0EDD">
        <w:rPr>
          <w:rFonts w:eastAsia="Batang"/>
          <w:color w:val="000000" w:themeColor="text1"/>
        </w:rPr>
        <w:t xml:space="preserve"> method significantly accelerates overall computational process, enabling faster handling of large-scale simulations. By leveraging the power of parallel processing, </w:t>
      </w:r>
      <w:r w:rsidR="00915731">
        <w:rPr>
          <w:rFonts w:eastAsia="Batang"/>
          <w:color w:val="000000" w:themeColor="text1"/>
        </w:rPr>
        <w:t xml:space="preserve">computational time will be reduced and this </w:t>
      </w:r>
      <w:r w:rsidR="00915731" w:rsidRPr="00915731">
        <w:rPr>
          <w:rFonts w:eastAsia="Batang"/>
          <w:color w:val="000000" w:themeColor="text1"/>
        </w:rPr>
        <w:t xml:space="preserve">can accelerate preclinical testing, potentially reducing drug development costs and reliance on animal </w:t>
      </w:r>
      <w:r w:rsidR="00915731">
        <w:rPr>
          <w:rFonts w:eastAsia="Batang"/>
          <w:color w:val="000000" w:themeColor="text1"/>
        </w:rPr>
        <w:t>testing</w:t>
      </w:r>
      <w:r w:rsidR="00915731" w:rsidRPr="00915731">
        <w:rPr>
          <w:rFonts w:eastAsia="Batang"/>
          <w:color w:val="000000" w:themeColor="text1"/>
        </w:rPr>
        <w:t>.</w:t>
      </w:r>
    </w:p>
    <w:p w14:paraId="3B68A37E" w14:textId="7B190537" w:rsidR="00C1080E" w:rsidRDefault="00284B45" w:rsidP="00B8611B">
      <w:pPr>
        <w:tabs>
          <w:tab w:val="left" w:pos="180"/>
          <w:tab w:val="left" w:pos="270"/>
        </w:tabs>
        <w:spacing w:line="360" w:lineRule="auto"/>
        <w:rPr>
          <w:rFonts w:eastAsia="Batang"/>
        </w:rPr>
      </w:pPr>
      <w:r w:rsidRPr="006D680B">
        <w:rPr>
          <w:rFonts w:eastAsia="Batang"/>
        </w:rPr>
        <w:tab/>
      </w:r>
      <w:r w:rsidRPr="006D680B">
        <w:rPr>
          <w:rFonts w:eastAsia="Batang"/>
        </w:rPr>
        <w:tab/>
      </w:r>
    </w:p>
    <w:p w14:paraId="09EA1076" w14:textId="77777777" w:rsidR="00C1080E" w:rsidRDefault="00C1080E">
      <w:pPr>
        <w:spacing w:after="160" w:line="259" w:lineRule="auto"/>
        <w:jc w:val="left"/>
        <w:rPr>
          <w:rFonts w:eastAsia="Batang"/>
        </w:rPr>
      </w:pPr>
      <w:r>
        <w:rPr>
          <w:rFonts w:eastAsia="Batang"/>
        </w:rPr>
        <w:br w:type="page"/>
      </w:r>
    </w:p>
    <w:p w14:paraId="4EFDD674" w14:textId="77777777" w:rsidR="00284B45" w:rsidRPr="006D680B" w:rsidRDefault="00284B45" w:rsidP="00B8611B">
      <w:pPr>
        <w:tabs>
          <w:tab w:val="left" w:pos="180"/>
          <w:tab w:val="left" w:pos="270"/>
        </w:tabs>
        <w:spacing w:line="360" w:lineRule="auto"/>
        <w:rPr>
          <w:rFonts w:eastAsia="Batang"/>
        </w:rPr>
      </w:pPr>
    </w:p>
    <w:p w14:paraId="58E5C496" w14:textId="482EFCDE" w:rsidR="001A03EB" w:rsidRPr="006D680B" w:rsidRDefault="008D26C6" w:rsidP="00BA1780">
      <w:pPr>
        <w:pStyle w:val="Heading2"/>
      </w:pPr>
      <w:bookmarkStart w:id="4" w:name="_Toc183626751"/>
      <w:r>
        <w:rPr>
          <w:i/>
          <w:iCs/>
        </w:rPr>
        <w:t>in silico</w:t>
      </w:r>
      <w:r w:rsidR="001A03EB" w:rsidRPr="006D680B">
        <w:t xml:space="preserve"> Electrophysiology Simulation</w:t>
      </w:r>
      <w:bookmarkEnd w:id="4"/>
    </w:p>
    <w:p w14:paraId="3E33D5FA" w14:textId="77777777" w:rsidR="00056525" w:rsidRDefault="00056525" w:rsidP="00B8611B">
      <w:pPr>
        <w:spacing w:line="360" w:lineRule="auto"/>
        <w:ind w:firstLine="720"/>
        <w:rPr>
          <w:rFonts w:eastAsia="Batang"/>
        </w:rPr>
      </w:pPr>
    </w:p>
    <w:p w14:paraId="2A047379" w14:textId="6CE64D62" w:rsidR="001A03EB" w:rsidRPr="006D680B" w:rsidRDefault="00782BFC" w:rsidP="00B8611B">
      <w:pPr>
        <w:spacing w:line="360" w:lineRule="auto"/>
        <w:ind w:firstLine="720"/>
        <w:rPr>
          <w:rFonts w:eastAsia="Batang"/>
        </w:rPr>
      </w:pPr>
      <w:r w:rsidRPr="006D680B">
        <w:rPr>
          <w:rFonts w:eastAsia="Batang"/>
        </w:rPr>
        <w:t xml:space="preserve">Biological </w:t>
      </w:r>
      <w:r w:rsidR="008D26C6">
        <w:rPr>
          <w:rFonts w:eastAsia="Batang"/>
          <w:i/>
          <w:iCs/>
        </w:rPr>
        <w:t>in silico</w:t>
      </w:r>
      <w:r w:rsidRPr="006D680B">
        <w:rPr>
          <w:rFonts w:eastAsia="Batang"/>
        </w:rPr>
        <w:t xml:space="preserve"> simulation is a field in computational biology in means of using the aid of computing devices to conduct mathematical calculations that accurately simulates </w:t>
      </w:r>
      <w:r w:rsidR="006E0B1B">
        <w:rPr>
          <w:rFonts w:eastAsia="Batang"/>
        </w:rPr>
        <w:t>biological</w:t>
      </w:r>
      <w:r w:rsidRPr="006D680B">
        <w:rPr>
          <w:rFonts w:eastAsia="Batang"/>
        </w:rPr>
        <w:t xml:space="preserve"> responses within different conditions.</w:t>
      </w:r>
      <w:r w:rsidR="00B134FD" w:rsidRPr="006D680B">
        <w:rPr>
          <w:rFonts w:eastAsia="Batang"/>
        </w:rPr>
        <w:t xml:space="preserve"> </w:t>
      </w:r>
      <w:r w:rsidR="000E1589" w:rsidRPr="000E1589">
        <w:rPr>
          <w:rFonts w:eastAsia="Batang"/>
        </w:rPr>
        <w:t xml:space="preserve">Electrophysiology is the study of the </w:t>
      </w:r>
      <w:r w:rsidR="00760F77">
        <w:rPr>
          <w:rFonts w:eastAsia="Batang"/>
        </w:rPr>
        <w:t>cell’s</w:t>
      </w:r>
      <w:r w:rsidR="000E1589" w:rsidRPr="000E1589">
        <w:rPr>
          <w:rFonts w:eastAsia="Batang"/>
        </w:rPr>
        <w:t xml:space="preserve"> electrical activity, which can be </w:t>
      </w:r>
      <w:r w:rsidR="003E1A7B">
        <w:rPr>
          <w:rFonts w:eastAsia="Batang"/>
        </w:rPr>
        <w:t>simulated</w:t>
      </w:r>
      <w:r w:rsidR="000E1589" w:rsidRPr="000E1589">
        <w:rPr>
          <w:rFonts w:eastAsia="Batang"/>
        </w:rPr>
        <w:t xml:space="preserve"> mathematically using ordinary differential equations (ODEs). By </w:t>
      </w:r>
      <w:r w:rsidR="00760F77">
        <w:rPr>
          <w:rFonts w:eastAsia="Batang"/>
        </w:rPr>
        <w:t>using e</w:t>
      </w:r>
      <w:r w:rsidR="00760F77" w:rsidRPr="000E1589">
        <w:rPr>
          <w:rFonts w:eastAsia="Batang"/>
        </w:rPr>
        <w:t>lectrophysiolog</w:t>
      </w:r>
      <w:r w:rsidR="00760F77">
        <w:rPr>
          <w:rFonts w:eastAsia="Batang"/>
        </w:rPr>
        <w:t>ical</w:t>
      </w:r>
      <w:r w:rsidR="00760F77" w:rsidRPr="000E1589">
        <w:rPr>
          <w:rFonts w:eastAsia="Batang"/>
        </w:rPr>
        <w:t xml:space="preserve"> </w:t>
      </w:r>
      <w:r w:rsidR="00760F77">
        <w:rPr>
          <w:rFonts w:eastAsia="Batang"/>
        </w:rPr>
        <w:t>study to</w:t>
      </w:r>
      <w:r w:rsidR="000E1589" w:rsidRPr="000E1589">
        <w:rPr>
          <w:rFonts w:eastAsia="Batang"/>
        </w:rPr>
        <w:t xml:space="preserve"> cardiac cells, it becomes possible to explore and understand a wide range of phenomena. These include detailed insights into cardiovascular diseases, the effectiveness of specific drugs, and the potential </w:t>
      </w:r>
      <w:r w:rsidR="0071411E">
        <w:rPr>
          <w:rFonts w:eastAsia="Batang"/>
        </w:rPr>
        <w:t>toxicity</w:t>
      </w:r>
      <w:r w:rsidR="000E1589" w:rsidRPr="000E1589">
        <w:rPr>
          <w:rFonts w:eastAsia="Batang"/>
        </w:rPr>
        <w:t xml:space="preserve"> of drugs</w:t>
      </w:r>
      <w:r w:rsidR="00F47923" w:rsidRPr="006D680B">
        <w:rPr>
          <w:rFonts w:eastAsia="Batang"/>
        </w:rPr>
        <w:t>. Furthermore</w:t>
      </w:r>
      <w:r w:rsidR="0071411E">
        <w:rPr>
          <w:rFonts w:eastAsia="Batang"/>
        </w:rPr>
        <w:t>,</w:t>
      </w:r>
      <w:r w:rsidR="00F47923" w:rsidRPr="006D680B">
        <w:rPr>
          <w:rFonts w:eastAsia="Batang"/>
        </w:rPr>
        <w:t xml:space="preserve"> the toxicity of a drug to the heart cell will be mentioned as cardiotoxicity.</w:t>
      </w:r>
      <w:r w:rsidR="0045432A" w:rsidRPr="006D680B">
        <w:rPr>
          <w:rFonts w:eastAsia="Batang"/>
        </w:rPr>
        <w:t xml:space="preserve"> Simp</w:t>
      </w:r>
      <w:r w:rsidR="0071411E">
        <w:rPr>
          <w:rFonts w:eastAsia="Batang"/>
        </w:rPr>
        <w:t>l</w:t>
      </w:r>
      <w:r w:rsidR="0045432A" w:rsidRPr="006D680B">
        <w:rPr>
          <w:rFonts w:eastAsia="Batang"/>
        </w:rPr>
        <w:t xml:space="preserve">y, </w:t>
      </w:r>
      <w:r w:rsidR="008D26C6">
        <w:rPr>
          <w:rFonts w:eastAsia="Batang"/>
          <w:i/>
          <w:iCs/>
        </w:rPr>
        <w:t>in silico</w:t>
      </w:r>
      <w:r w:rsidR="0045432A" w:rsidRPr="006D680B">
        <w:rPr>
          <w:rFonts w:eastAsia="Batang"/>
        </w:rPr>
        <w:t xml:space="preserve"> </w:t>
      </w:r>
      <w:r w:rsidR="003E1A7B">
        <w:rPr>
          <w:rFonts w:eastAsia="Batang"/>
        </w:rPr>
        <w:t xml:space="preserve">cardiac </w:t>
      </w:r>
      <w:r w:rsidR="0045432A" w:rsidRPr="006D680B">
        <w:rPr>
          <w:rFonts w:eastAsia="Batang"/>
        </w:rPr>
        <w:t>electrophysiology simulation is a powerful computational tool used to model and study the electrical activity of the heart. These simulations provide valuable insights into cardiac function, disease mechanisms, potential treatments and what might harmful to cardiac function with a minimum invasive approach to collect data.</w:t>
      </w:r>
    </w:p>
    <w:p w14:paraId="6ABD2186" w14:textId="77777777" w:rsidR="00525179" w:rsidRPr="006D680B" w:rsidRDefault="00525179" w:rsidP="00B8611B">
      <w:pPr>
        <w:spacing w:line="360" w:lineRule="auto"/>
        <w:ind w:firstLine="720"/>
        <w:rPr>
          <w:rFonts w:eastAsia="Batang"/>
        </w:rPr>
      </w:pPr>
    </w:p>
    <w:p w14:paraId="3C535511" w14:textId="0A6ED4C8" w:rsidR="00BA1780" w:rsidRPr="006D680B" w:rsidRDefault="00D33CA3" w:rsidP="00BA1780">
      <w:pPr>
        <w:pStyle w:val="Heading2"/>
      </w:pPr>
      <w:bookmarkStart w:id="5" w:name="_Toc183626752"/>
      <w:r w:rsidRPr="006D680B">
        <w:t>Parallel Computing</w:t>
      </w:r>
      <w:bookmarkEnd w:id="5"/>
    </w:p>
    <w:p w14:paraId="797CFADB" w14:textId="77777777" w:rsidR="00056525" w:rsidRDefault="00056525" w:rsidP="00B8611B">
      <w:pPr>
        <w:spacing w:line="360" w:lineRule="auto"/>
        <w:ind w:firstLine="720"/>
        <w:rPr>
          <w:rFonts w:eastAsia="Batang"/>
        </w:rPr>
      </w:pPr>
    </w:p>
    <w:p w14:paraId="6258AFE8" w14:textId="241D3EA8" w:rsidR="00D10B9C" w:rsidRPr="006D680B" w:rsidRDefault="0076532B" w:rsidP="00B8611B">
      <w:pPr>
        <w:spacing w:line="360" w:lineRule="auto"/>
        <w:ind w:firstLine="720"/>
        <w:rPr>
          <w:rFonts w:eastAsia="Batang"/>
        </w:rPr>
      </w:pPr>
      <w:r w:rsidRPr="006D680B">
        <w:rPr>
          <w:rFonts w:eastAsia="Batang"/>
        </w:rPr>
        <w:t xml:space="preserve">Over recent decades, parallel computation </w:t>
      </w:r>
      <w:r w:rsidR="00D10B9C" w:rsidRPr="006D680B">
        <w:rPr>
          <w:rFonts w:eastAsia="Batang"/>
        </w:rPr>
        <w:t>has promised</w:t>
      </w:r>
      <w:r w:rsidRPr="006D680B">
        <w:rPr>
          <w:rFonts w:eastAsia="Batang"/>
        </w:rPr>
        <w:t xml:space="preserve"> to accelerate</w:t>
      </w:r>
      <w:r w:rsidR="00D10B9C" w:rsidRPr="006D680B">
        <w:rPr>
          <w:rFonts w:eastAsia="Batang"/>
        </w:rPr>
        <w:t xml:space="preserve"> overall</w:t>
      </w:r>
      <w:r w:rsidRPr="006D680B">
        <w:rPr>
          <w:rFonts w:eastAsia="Batang"/>
        </w:rPr>
        <w:t xml:space="preserve"> computation speed. Parallel computing, from a technical standpoint, </w:t>
      </w:r>
      <w:r w:rsidR="000F7C22" w:rsidRPr="006D680B">
        <w:rPr>
          <w:rFonts w:eastAsia="Batang"/>
        </w:rPr>
        <w:t>means</w:t>
      </w:r>
      <w:r w:rsidRPr="006D680B">
        <w:rPr>
          <w:rFonts w:eastAsia="Batang"/>
        </w:rPr>
        <w:t xml:space="preserve"> performing many calculations simultaneously, based on the principle that large problems can often be divided into smaller tasks that can be processed at the same time. For programmers, </w:t>
      </w:r>
      <w:r w:rsidR="00D10B9C" w:rsidRPr="006D680B">
        <w:rPr>
          <w:rFonts w:eastAsia="Batang"/>
        </w:rPr>
        <w:t xml:space="preserve">the main </w:t>
      </w:r>
      <w:r w:rsidRPr="006D680B">
        <w:rPr>
          <w:rFonts w:eastAsia="Batang"/>
        </w:rPr>
        <w:t xml:space="preserve">challenge is how to allocate these concurrent tasks across multiple computing resources. </w:t>
      </w:r>
    </w:p>
    <w:p w14:paraId="255B9A02" w14:textId="10F980F6" w:rsidR="00B06980" w:rsidRPr="006D680B" w:rsidRDefault="0076532B" w:rsidP="00B8611B">
      <w:pPr>
        <w:spacing w:line="360" w:lineRule="auto"/>
        <w:ind w:firstLine="720"/>
        <w:rPr>
          <w:rFonts w:eastAsia="Batang"/>
        </w:rPr>
      </w:pPr>
      <w:r w:rsidRPr="006D680B">
        <w:rPr>
          <w:rFonts w:eastAsia="Batang"/>
        </w:rPr>
        <w:lastRenderedPageBreak/>
        <w:t xml:space="preserve">Parallel computing has both hardware and software </w:t>
      </w:r>
      <w:r w:rsidR="009239D0" w:rsidRPr="006D680B">
        <w:rPr>
          <w:rFonts w:eastAsia="Batang"/>
        </w:rPr>
        <w:t>requirements</w:t>
      </w:r>
      <w:r w:rsidRPr="006D680B">
        <w:rPr>
          <w:rFonts w:eastAsia="Batang"/>
        </w:rPr>
        <w:t xml:space="preserve"> that are deeply interlinked</w:t>
      </w:r>
      <w:r w:rsidR="009239D0" w:rsidRPr="006D680B">
        <w:rPr>
          <w:rFonts w:eastAsia="Batang"/>
        </w:rPr>
        <w:t xml:space="preserve">. Computer hardware </w:t>
      </w:r>
      <w:proofErr w:type="spellStart"/>
      <w:r w:rsidR="009239D0" w:rsidRPr="006D680B">
        <w:rPr>
          <w:rFonts w:eastAsia="Batang"/>
        </w:rPr>
        <w:t>architechture</w:t>
      </w:r>
      <w:proofErr w:type="spellEnd"/>
      <w:r w:rsidR="009239D0" w:rsidRPr="006D680B">
        <w:rPr>
          <w:rFonts w:eastAsia="Batang"/>
        </w:rPr>
        <w:t xml:space="preserve"> must ensure it has more than one computing core, while parallel programming designs code </w:t>
      </w:r>
      <w:r w:rsidR="0071411E">
        <w:rPr>
          <w:rFonts w:eastAsia="Batang"/>
        </w:rPr>
        <w:t>for</w:t>
      </w:r>
      <w:r w:rsidR="009239D0" w:rsidRPr="006D680B">
        <w:rPr>
          <w:rFonts w:eastAsia="Batang"/>
        </w:rPr>
        <w:t xml:space="preserve"> more than one computing core. </w:t>
      </w:r>
      <w:r w:rsidRPr="006D680B">
        <w:rPr>
          <w:rFonts w:eastAsia="Batang"/>
        </w:rPr>
        <w:t>The hardware aspect of computer architecture supports parallelism by providing an infrastructure that can handle multiple, simultaneous processes or threads. Meanwhile, parallel programming focuses on efficiently using this hardware to perform tasks concurrently.</w:t>
      </w:r>
      <w:r w:rsidR="009239D0" w:rsidRPr="006D680B">
        <w:rPr>
          <w:rFonts w:eastAsia="Batang"/>
        </w:rPr>
        <w:t xml:space="preserve"> </w:t>
      </w:r>
      <w:r w:rsidR="003777A6" w:rsidRPr="006D680B">
        <w:rPr>
          <w:rFonts w:eastAsia="Batang"/>
        </w:rPr>
        <w:t>This programming paradigm</w:t>
      </w:r>
      <w:r w:rsidRPr="006D680B">
        <w:rPr>
          <w:rFonts w:eastAsia="Batang"/>
        </w:rPr>
        <w:t xml:space="preserve"> involves </w:t>
      </w:r>
      <w:r w:rsidR="0071411E">
        <w:rPr>
          <w:rFonts w:eastAsia="Batang"/>
        </w:rPr>
        <w:t>distributing</w:t>
      </w:r>
      <w:r w:rsidRPr="006D680B">
        <w:rPr>
          <w:rFonts w:eastAsia="Batang"/>
        </w:rPr>
        <w:t xml:space="preserve"> tasks to these available cores to achieve simultaneous execution</w:t>
      </w:r>
      <w:r w:rsidR="003777A6" w:rsidRPr="006D680B">
        <w:rPr>
          <w:rFonts w:eastAsia="Batang"/>
        </w:rPr>
        <w:t xml:space="preserve">, ensure every core runs in harmony, and arranging output from each </w:t>
      </w:r>
      <w:proofErr w:type="gramStart"/>
      <w:r w:rsidR="003777A6" w:rsidRPr="006D680B">
        <w:rPr>
          <w:rFonts w:eastAsia="Batang"/>
        </w:rPr>
        <w:t>cores</w:t>
      </w:r>
      <w:proofErr w:type="gramEnd"/>
      <w:r w:rsidRPr="006D680B">
        <w:rPr>
          <w:rFonts w:eastAsia="Batang"/>
        </w:rPr>
        <w:t>.</w:t>
      </w:r>
      <w:r w:rsidR="009239D0" w:rsidRPr="006D680B">
        <w:rPr>
          <w:rFonts w:eastAsia="Batang"/>
        </w:rPr>
        <w:t xml:space="preserve"> </w:t>
      </w:r>
      <w:r w:rsidRPr="006D680B">
        <w:rPr>
          <w:rFonts w:eastAsia="Batang"/>
        </w:rPr>
        <w:t xml:space="preserve">When writing </w:t>
      </w:r>
      <w:r w:rsidR="003777A6" w:rsidRPr="006D680B">
        <w:rPr>
          <w:rFonts w:eastAsia="Batang"/>
        </w:rPr>
        <w:t>non-parallel</w:t>
      </w:r>
      <w:r w:rsidRPr="006D680B">
        <w:rPr>
          <w:rFonts w:eastAsia="Batang"/>
        </w:rPr>
        <w:t xml:space="preserve"> programs, understanding the computer architecture is less crucial. However, in </w:t>
      </w:r>
      <w:r w:rsidR="00943A0F">
        <w:rPr>
          <w:rFonts w:eastAsia="Batang"/>
        </w:rPr>
        <w:t>parallel</w:t>
      </w:r>
      <w:r w:rsidRPr="006D680B">
        <w:rPr>
          <w:rFonts w:eastAsia="Batang"/>
        </w:rPr>
        <w:t xml:space="preserve"> programming, a solid understanding of multicore architectures becomes essential for developing efficient and correct parallel programs.</w:t>
      </w:r>
    </w:p>
    <w:p w14:paraId="0579F2CB" w14:textId="4ED50D3F" w:rsidR="00BA1780" w:rsidRPr="000D0EDD" w:rsidRDefault="00525179" w:rsidP="00B8611B">
      <w:pPr>
        <w:spacing w:line="360" w:lineRule="auto"/>
        <w:ind w:firstLine="720"/>
        <w:rPr>
          <w:rFonts w:eastAsia="Batang"/>
          <w:color w:val="000000" w:themeColor="text1"/>
        </w:rPr>
      </w:pPr>
      <w:r w:rsidRPr="000D0EDD">
        <w:rPr>
          <w:rFonts w:eastAsia="Batang"/>
          <w:color w:val="000000" w:themeColor="text1"/>
        </w:rPr>
        <w:t xml:space="preserve">The effectiveness of parallel computing depends on overcoming challenges like coordinating tasks, managing data dependencies, and distributing work evenly among computing units. Tasks that rely on each other must be executed in the right order to </w:t>
      </w:r>
      <w:r w:rsidR="00056525" w:rsidRPr="000D0EDD">
        <w:rPr>
          <w:rFonts w:eastAsia="Batang"/>
          <w:color w:val="000000" w:themeColor="text1"/>
        </w:rPr>
        <w:t>minimise</w:t>
      </w:r>
      <w:r w:rsidRPr="000D0EDD">
        <w:rPr>
          <w:rFonts w:eastAsia="Batang"/>
          <w:color w:val="000000" w:themeColor="text1"/>
        </w:rPr>
        <w:t xml:space="preserve"> idle time. Data dependencies, where one task requires the output of another, necessitate careful coordination to avoid delays or errors. Ensuring that all computing units are working efficiently is crucial to prevent bottlenecks. Addressing these issues requires both sophisticated programming techniques and well-designed systems.</w:t>
      </w:r>
    </w:p>
    <w:p w14:paraId="4945BA41" w14:textId="051E2049" w:rsidR="00056525" w:rsidRPr="006D680B" w:rsidRDefault="00943A0F" w:rsidP="00B8611B">
      <w:pPr>
        <w:spacing w:after="160" w:line="360" w:lineRule="auto"/>
        <w:jc w:val="left"/>
        <w:rPr>
          <w:rFonts w:eastAsia="Batang"/>
        </w:rPr>
      </w:pPr>
      <w:r>
        <w:rPr>
          <w:rFonts w:eastAsia="Batang"/>
        </w:rPr>
        <w:br w:type="page"/>
      </w:r>
    </w:p>
    <w:p w14:paraId="650FEFE9" w14:textId="37013DF5" w:rsidR="00BA1780" w:rsidRPr="006D680B" w:rsidRDefault="008D1D02" w:rsidP="00BA1780">
      <w:pPr>
        <w:pStyle w:val="Heading3"/>
        <w:rPr>
          <w:rFonts w:eastAsia="Batang"/>
        </w:rPr>
      </w:pPr>
      <w:bookmarkStart w:id="6" w:name="_Toc183626753"/>
      <w:r w:rsidRPr="006D680B">
        <w:rPr>
          <w:rFonts w:eastAsia="Batang"/>
        </w:rPr>
        <w:lastRenderedPageBreak/>
        <w:t>Central Processing Unit (CPU) for Parallel Computing</w:t>
      </w:r>
      <w:bookmarkEnd w:id="6"/>
      <w:r w:rsidR="00BA1780" w:rsidRPr="006D680B">
        <w:rPr>
          <w:rFonts w:eastAsia="Batang"/>
        </w:rPr>
        <w:t xml:space="preserve"> </w:t>
      </w:r>
    </w:p>
    <w:p w14:paraId="33D7F786" w14:textId="77777777" w:rsidR="00056525" w:rsidRDefault="00056525" w:rsidP="00B8611B">
      <w:pPr>
        <w:tabs>
          <w:tab w:val="left" w:pos="187"/>
          <w:tab w:val="left" w:pos="288"/>
          <w:tab w:val="left" w:pos="317"/>
        </w:tabs>
        <w:spacing w:line="360" w:lineRule="auto"/>
        <w:rPr>
          <w:rFonts w:eastAsia="Batang"/>
        </w:rPr>
      </w:pPr>
      <w:r>
        <w:rPr>
          <w:rFonts w:eastAsia="Batang"/>
        </w:rPr>
        <w:tab/>
      </w:r>
      <w:r>
        <w:rPr>
          <w:rFonts w:eastAsia="Batang"/>
        </w:rPr>
        <w:tab/>
      </w:r>
    </w:p>
    <w:p w14:paraId="1DE17C0E" w14:textId="5E6A0659" w:rsidR="000D0EDD" w:rsidRDefault="002B5327" w:rsidP="00B8611B">
      <w:pPr>
        <w:tabs>
          <w:tab w:val="left" w:pos="187"/>
          <w:tab w:val="left" w:pos="288"/>
          <w:tab w:val="left" w:pos="317"/>
        </w:tabs>
        <w:spacing w:line="360" w:lineRule="auto"/>
        <w:ind w:firstLine="709"/>
        <w:rPr>
          <w:rFonts w:eastAsia="Batang"/>
        </w:rPr>
      </w:pPr>
      <w:r w:rsidRPr="006D680B">
        <w:rPr>
          <w:rFonts w:eastAsia="Batang"/>
        </w:rPr>
        <w:t>For decades, one key method of improving consumer computing performance was to increase the CPU’s clock speed</w:t>
      </w:r>
      <w:r w:rsidR="004A5BBD" w:rsidRPr="006D680B">
        <w:rPr>
          <w:rFonts w:eastAsia="Batang"/>
        </w:rPr>
        <w:t xml:space="preserve">. </w:t>
      </w:r>
      <w:r w:rsidRPr="006D680B">
        <w:rPr>
          <w:rFonts w:eastAsia="Batang"/>
        </w:rPr>
        <w:t xml:space="preserve">However, due to power, heat, and physical limitations in </w:t>
      </w:r>
      <w:r w:rsidR="00943A0F">
        <w:rPr>
          <w:rFonts w:eastAsia="Batang"/>
        </w:rPr>
        <w:t>making smaller transistors</w:t>
      </w:r>
      <w:r w:rsidRPr="006D680B">
        <w:rPr>
          <w:rFonts w:eastAsia="Batang"/>
        </w:rPr>
        <w:t>, this approach has reached its limits.</w:t>
      </w:r>
      <w:r w:rsidR="009B3144" w:rsidRPr="006D680B">
        <w:rPr>
          <w:rFonts w:eastAsia="Batang"/>
        </w:rPr>
        <w:t xml:space="preserve"> </w:t>
      </w:r>
      <w:r w:rsidRPr="006D680B">
        <w:rPr>
          <w:rFonts w:eastAsia="Batang"/>
        </w:rPr>
        <w:t>As a result, manufacturers have shifted their focus from boosting clock speed to increasing the number of cores per CPU, inspired by supercomputers that achieve high performance by using large numbers of processors. Rather than relying solely on single-core performance, adding multiple cores</w:t>
      </w:r>
      <w:r w:rsidR="004A5BBD" w:rsidRPr="006D680B">
        <w:rPr>
          <w:rFonts w:eastAsia="Batang"/>
        </w:rPr>
        <w:t xml:space="preserve"> also</w:t>
      </w:r>
      <w:r w:rsidRPr="006D680B">
        <w:rPr>
          <w:rFonts w:eastAsia="Batang"/>
        </w:rPr>
        <w:t xml:space="preserve"> allows personal computers to improve processing power without clock speed increases.</w:t>
      </w:r>
      <w:r w:rsidR="00E373A6" w:rsidRPr="006D680B">
        <w:rPr>
          <w:rFonts w:eastAsia="Batang"/>
        </w:rPr>
        <w:t xml:space="preserve"> Widely-known standard</w:t>
      </w:r>
      <w:r w:rsidR="002A1CED" w:rsidRPr="006D680B">
        <w:rPr>
          <w:rFonts w:eastAsia="Batang"/>
        </w:rPr>
        <w:t>s</w:t>
      </w:r>
      <w:r w:rsidR="00E373A6" w:rsidRPr="006D680B">
        <w:rPr>
          <w:rFonts w:eastAsia="Batang"/>
        </w:rPr>
        <w:t xml:space="preserve"> to do parallel processing with a GPU is to use Open Multi-Processing (OpenMP) or the Message Passing Interface (MPI). </w:t>
      </w:r>
    </w:p>
    <w:p w14:paraId="3D42BD08" w14:textId="248263B8" w:rsidR="000D0EDD" w:rsidRDefault="00056525" w:rsidP="00B8611B">
      <w:pPr>
        <w:tabs>
          <w:tab w:val="left" w:pos="187"/>
          <w:tab w:val="left" w:pos="288"/>
          <w:tab w:val="left" w:pos="317"/>
        </w:tabs>
        <w:spacing w:line="360" w:lineRule="auto"/>
        <w:ind w:firstLine="709"/>
        <w:rPr>
          <w:rFonts w:eastAsia="Batang"/>
        </w:rPr>
      </w:pPr>
      <w:r w:rsidRPr="00056525">
        <w:rPr>
          <w:rFonts w:eastAsia="Batang"/>
          <w:color w:val="000000" w:themeColor="text1"/>
        </w:rPr>
        <w:t>OpenMP (Open Multi-Processing) is a parallel programming model tailored for shared-memory architectures, commonly used to leverage the capabilities of multicore CPUs. By integrating simple compiler directives (pragmas) into C, C++, or Fortran code, OpenMP enables developers to parallelize loops and code sections with minimal changes [2]. Its approach involves dividing tasks among multiple threads that access a shared memory space, simplifying data management and parallel execution. Due to its ease of implementation, OpenMP is an optimal choice for high-performance applications running on single multicore processors, where shared memory facilitates efficient data handling.</w:t>
      </w:r>
    </w:p>
    <w:p w14:paraId="7230FDCB" w14:textId="0F601D79" w:rsidR="000D0EDD" w:rsidRDefault="002A1CED" w:rsidP="00B8611B">
      <w:pPr>
        <w:tabs>
          <w:tab w:val="left" w:pos="187"/>
          <w:tab w:val="left" w:pos="288"/>
          <w:tab w:val="left" w:pos="317"/>
        </w:tabs>
        <w:spacing w:line="360" w:lineRule="auto"/>
        <w:ind w:firstLine="709"/>
        <w:rPr>
          <w:rFonts w:eastAsia="Batang"/>
        </w:rPr>
      </w:pPr>
      <w:r w:rsidRPr="00056525">
        <w:rPr>
          <w:rFonts w:eastAsia="Batang"/>
          <w:color w:val="000000" w:themeColor="text1"/>
        </w:rPr>
        <w:t>MPI (Message Passing Interface), on the other hand</w:t>
      </w:r>
      <w:r w:rsidR="00056525" w:rsidRPr="00056525">
        <w:rPr>
          <w:color w:val="000000" w:themeColor="text1"/>
        </w:rPr>
        <w:t xml:space="preserve"> </w:t>
      </w:r>
      <w:r w:rsidR="00056525" w:rsidRPr="00056525">
        <w:rPr>
          <w:rFonts w:eastAsia="Batang"/>
          <w:color w:val="000000" w:themeColor="text1"/>
        </w:rPr>
        <w:t xml:space="preserve">is a standard designed for parallel computing in distributed-memory environments, such as clusters or supercomputers. MPI enables communication between processes operating in separate memory spaces by exchanging messages, </w:t>
      </w:r>
      <w:r w:rsidR="00056525" w:rsidRPr="00056525">
        <w:rPr>
          <w:rFonts w:eastAsia="Batang"/>
          <w:color w:val="000000" w:themeColor="text1"/>
        </w:rPr>
        <w:lastRenderedPageBreak/>
        <w:t>making it suitable for applications requiring parallel execution across multiple networked nodes [3]. Although MPI introduces complexity due to explicit data management requirements, it provides exceptional scalability and flexibility. This makes it the preferred solution for high-performance computing tasks that demand extensive data communication between distributed systems.</w:t>
      </w:r>
      <w:r w:rsidR="005527A9">
        <w:rPr>
          <w:rFonts w:eastAsia="Batang"/>
          <w:color w:val="000000" w:themeColor="text1"/>
        </w:rPr>
        <w:t xml:space="preserve"> </w:t>
      </w:r>
      <w:r w:rsidR="005527A9" w:rsidRPr="00056525">
        <w:rPr>
          <w:rFonts w:eastAsia="Batang"/>
          <w:color w:val="000000" w:themeColor="text1"/>
        </w:rPr>
        <w:t>OpenMP and MPI are two frameworks that serve distinct yet complementary roles in parallel computing. OpenMP is well-suited for shared-memory systems with straightforward parallelism, while MPI offers the scalability required for distributed systems that span multiple nodes.</w:t>
      </w:r>
    </w:p>
    <w:p w14:paraId="172A0319" w14:textId="2188C1C6" w:rsidR="006F4739" w:rsidRPr="000D0EDD" w:rsidRDefault="00056525" w:rsidP="00B8611B">
      <w:pPr>
        <w:tabs>
          <w:tab w:val="left" w:pos="187"/>
          <w:tab w:val="left" w:pos="288"/>
          <w:tab w:val="left" w:pos="317"/>
        </w:tabs>
        <w:spacing w:line="360" w:lineRule="auto"/>
        <w:ind w:firstLine="709"/>
        <w:rPr>
          <w:rFonts w:eastAsia="Batang"/>
        </w:rPr>
      </w:pPr>
      <w:r w:rsidRPr="00056525">
        <w:rPr>
          <w:rFonts w:eastAsia="Batang"/>
          <w:color w:val="000000" w:themeColor="text1"/>
        </w:rPr>
        <w:t>In this research, CPU parallelisation will use MPI from OpenMPI due to its multiple nodes capability [3].</w:t>
      </w:r>
      <w:r w:rsidR="007132A5">
        <w:rPr>
          <w:rFonts w:eastAsia="Batang"/>
          <w:color w:val="000000" w:themeColor="text1"/>
        </w:rPr>
        <w:t xml:space="preserve"> </w:t>
      </w:r>
      <w:r w:rsidR="00434649">
        <w:rPr>
          <w:rFonts w:eastAsia="Batang"/>
          <w:color w:val="000000" w:themeColor="text1"/>
        </w:rPr>
        <w:t>CPU parallelisation will be compared with GPU parallelisation in terms of computational time only.</w:t>
      </w:r>
    </w:p>
    <w:p w14:paraId="3A9CC96C" w14:textId="77777777" w:rsidR="00BA1780" w:rsidRPr="006D680B" w:rsidRDefault="00BA1780" w:rsidP="00B8611B">
      <w:pPr>
        <w:tabs>
          <w:tab w:val="left" w:pos="187"/>
          <w:tab w:val="left" w:pos="288"/>
          <w:tab w:val="left" w:pos="317"/>
        </w:tabs>
        <w:spacing w:line="360" w:lineRule="auto"/>
        <w:rPr>
          <w:rFonts w:eastAsia="Batang"/>
        </w:rPr>
      </w:pPr>
    </w:p>
    <w:p w14:paraId="2BE803F6" w14:textId="37BD031C" w:rsidR="00BA1780" w:rsidRPr="006D680B" w:rsidRDefault="00304E29" w:rsidP="00BA1780">
      <w:pPr>
        <w:pStyle w:val="Heading3"/>
        <w:rPr>
          <w:rFonts w:eastAsia="Batang"/>
        </w:rPr>
      </w:pPr>
      <w:bookmarkStart w:id="7" w:name="_Toc183626754"/>
      <w:r w:rsidRPr="006D680B">
        <w:rPr>
          <w:rFonts w:eastAsia="Batang"/>
        </w:rPr>
        <w:t>Graphics Processing Unit (GPU) for Parallel Computing</w:t>
      </w:r>
      <w:bookmarkEnd w:id="7"/>
    </w:p>
    <w:p w14:paraId="7A40037C" w14:textId="77777777" w:rsidR="00056525" w:rsidRDefault="00056525" w:rsidP="00B8611B">
      <w:pPr>
        <w:tabs>
          <w:tab w:val="left" w:pos="187"/>
          <w:tab w:val="left" w:pos="288"/>
          <w:tab w:val="left" w:pos="317"/>
        </w:tabs>
        <w:spacing w:line="360" w:lineRule="auto"/>
        <w:rPr>
          <w:rFonts w:eastAsia="Batang"/>
        </w:rPr>
      </w:pPr>
    </w:p>
    <w:p w14:paraId="721CB756" w14:textId="089EA178" w:rsidR="00DB4956" w:rsidRPr="006D680B" w:rsidRDefault="00CD5914" w:rsidP="00B8611B">
      <w:pPr>
        <w:tabs>
          <w:tab w:val="left" w:pos="187"/>
          <w:tab w:val="left" w:pos="288"/>
          <w:tab w:val="left" w:pos="317"/>
        </w:tabs>
        <w:spacing w:line="360" w:lineRule="auto"/>
        <w:ind w:firstLine="709"/>
        <w:rPr>
          <w:rFonts w:eastAsia="Batang"/>
        </w:rPr>
      </w:pPr>
      <w:r w:rsidRPr="006D680B">
        <w:rPr>
          <w:rFonts w:eastAsia="Batang"/>
        </w:rPr>
        <w:t>Graphics processing unit</w:t>
      </w:r>
      <w:r w:rsidR="006A59FD" w:rsidRPr="006D680B">
        <w:rPr>
          <w:rFonts w:eastAsia="Batang"/>
        </w:rPr>
        <w:t xml:space="preserve"> initially designed to compute graphical </w:t>
      </w:r>
      <w:proofErr w:type="spellStart"/>
      <w:r w:rsidR="006A59FD" w:rsidRPr="006D680B">
        <w:rPr>
          <w:rFonts w:eastAsia="Batang"/>
        </w:rPr>
        <w:t>calcucations</w:t>
      </w:r>
      <w:proofErr w:type="spellEnd"/>
      <w:r w:rsidR="006A59FD" w:rsidRPr="006D680B">
        <w:rPr>
          <w:rFonts w:eastAsia="Batang"/>
        </w:rPr>
        <w:t xml:space="preserve"> that is repetitive, relatively </w:t>
      </w:r>
      <w:proofErr w:type="gramStart"/>
      <w:r w:rsidR="006A59FD" w:rsidRPr="006D680B">
        <w:rPr>
          <w:rFonts w:eastAsia="Batang"/>
        </w:rPr>
        <w:t>more simple</w:t>
      </w:r>
      <w:proofErr w:type="gramEnd"/>
      <w:r w:rsidR="006A59FD" w:rsidRPr="006D680B">
        <w:rPr>
          <w:rFonts w:eastAsia="Batang"/>
        </w:rPr>
        <w:t xml:space="preserve"> compared to what  CPU calculates, but quantitatively much more calculations compared to CPU.</w:t>
      </w:r>
      <w:r w:rsidR="00DB4956" w:rsidRPr="006D680B">
        <w:rPr>
          <w:rFonts w:eastAsia="Batang"/>
        </w:rPr>
        <w:t xml:space="preserve"> Unlike CPUs, which are optimized for a wide variety of tasks and tend to have a smaller number of powerful cores, GPUs have thousands of smaller cores designed for high-throughput parallelism. This architecture allows GPUs to perform many calculations simultaneously, making them highly efficient for tasks that can be broken down into smaller, identical operations.</w:t>
      </w:r>
      <w:r w:rsidR="006A59FD" w:rsidRPr="006D680B">
        <w:rPr>
          <w:rFonts w:eastAsia="Batang"/>
        </w:rPr>
        <w:t xml:space="preserve"> </w:t>
      </w:r>
    </w:p>
    <w:p w14:paraId="1BFE59DB" w14:textId="48A525ED" w:rsidR="00DB4956" w:rsidRPr="006D680B" w:rsidRDefault="00DB4956" w:rsidP="00B8611B">
      <w:pPr>
        <w:tabs>
          <w:tab w:val="left" w:pos="187"/>
          <w:tab w:val="left" w:pos="288"/>
          <w:tab w:val="left" w:pos="317"/>
        </w:tabs>
        <w:spacing w:line="360" w:lineRule="auto"/>
        <w:ind w:firstLine="709"/>
        <w:rPr>
          <w:rFonts w:eastAsia="Batang"/>
        </w:rPr>
      </w:pPr>
      <w:r w:rsidRPr="006D680B">
        <w:rPr>
          <w:rFonts w:eastAsia="Batang"/>
        </w:rPr>
        <w:t>Beside of graphics computing, GPUs are also able to accelerate other computing purposes such as sci</w:t>
      </w:r>
      <w:r w:rsidR="00125C7C" w:rsidRPr="006D680B">
        <w:rPr>
          <w:rFonts w:eastAsia="Batang"/>
        </w:rPr>
        <w:t>entific simulation and machine learning. This demand creates new sub-field in computer programming, called GP</w:t>
      </w:r>
      <w:r w:rsidR="00E50676" w:rsidRPr="006D680B">
        <w:rPr>
          <w:rFonts w:eastAsia="Batang"/>
        </w:rPr>
        <w:t>-</w:t>
      </w:r>
      <w:r w:rsidR="00125C7C" w:rsidRPr="006D680B">
        <w:rPr>
          <w:rFonts w:eastAsia="Batang"/>
        </w:rPr>
        <w:t>GPU</w:t>
      </w:r>
      <w:r w:rsidR="00E50676" w:rsidRPr="006D680B">
        <w:rPr>
          <w:rFonts w:eastAsia="Batang"/>
        </w:rPr>
        <w:t xml:space="preserve"> </w:t>
      </w:r>
      <w:r w:rsidR="00E50676" w:rsidRPr="006D680B">
        <w:rPr>
          <w:rFonts w:eastAsia="Batang"/>
        </w:rPr>
        <w:lastRenderedPageBreak/>
        <w:t>programming</w:t>
      </w:r>
      <w:r w:rsidR="00125C7C" w:rsidRPr="006D680B">
        <w:rPr>
          <w:rFonts w:eastAsia="Batang"/>
        </w:rPr>
        <w:t xml:space="preserve">, </w:t>
      </w:r>
      <w:r w:rsidR="00E50676" w:rsidRPr="006D680B">
        <w:rPr>
          <w:rFonts w:eastAsia="Batang"/>
        </w:rPr>
        <w:t>that stands for</w:t>
      </w:r>
      <w:r w:rsidR="00125C7C" w:rsidRPr="006D680B">
        <w:rPr>
          <w:rFonts w:eastAsia="Batang"/>
        </w:rPr>
        <w:t xml:space="preserve"> </w:t>
      </w:r>
      <w:r w:rsidR="00E50676" w:rsidRPr="006D680B">
        <w:rPr>
          <w:rFonts w:eastAsia="Batang"/>
        </w:rPr>
        <w:t>general-purposed graphics processing unit programming. Its high-throughput parallelism makes GPU suitable for scientific calculation that has massive datasets or extensive matrix calculation.</w:t>
      </w:r>
      <w:r w:rsidR="0064422B" w:rsidRPr="006D680B">
        <w:rPr>
          <w:rFonts w:eastAsia="Batang"/>
        </w:rPr>
        <w:t xml:space="preserve"> With frameworks like CUDA and OpenCL, programmers can leverage GPU architectures to perform GP-GPU.</w:t>
      </w:r>
    </w:p>
    <w:p w14:paraId="2E8C7507" w14:textId="02ACCAD2" w:rsidR="00BA1780" w:rsidRPr="006D680B" w:rsidRDefault="00BA1780" w:rsidP="0013508F">
      <w:pPr>
        <w:tabs>
          <w:tab w:val="left" w:pos="187"/>
          <w:tab w:val="left" w:pos="288"/>
          <w:tab w:val="left" w:pos="317"/>
        </w:tabs>
        <w:spacing w:line="360" w:lineRule="auto"/>
        <w:rPr>
          <w:rFonts w:eastAsia="Batang"/>
        </w:rPr>
      </w:pPr>
      <w:r w:rsidRPr="006D680B">
        <w:rPr>
          <w:rFonts w:eastAsia="Batang"/>
        </w:rPr>
        <w:tab/>
      </w:r>
      <w:r w:rsidRPr="006D680B">
        <w:rPr>
          <w:rFonts w:eastAsia="Batang"/>
        </w:rPr>
        <w:tab/>
      </w:r>
    </w:p>
    <w:p w14:paraId="129D4A0C" w14:textId="372E5F83" w:rsidR="00A80A50" w:rsidRPr="006D680B" w:rsidRDefault="00A80A50" w:rsidP="00A80A50">
      <w:pPr>
        <w:pStyle w:val="Heading3"/>
        <w:rPr>
          <w:rFonts w:eastAsia="Batang"/>
        </w:rPr>
      </w:pPr>
      <w:bookmarkStart w:id="8" w:name="_Toc183626755"/>
      <w:r w:rsidRPr="006D680B">
        <w:rPr>
          <w:rFonts w:eastAsia="Batang"/>
        </w:rPr>
        <w:t>CUDA</w:t>
      </w:r>
      <w:bookmarkEnd w:id="8"/>
    </w:p>
    <w:p w14:paraId="67FC1E8C" w14:textId="77777777" w:rsidR="000D0EDD" w:rsidRDefault="000D0EDD" w:rsidP="00B8611B">
      <w:pPr>
        <w:spacing w:line="360" w:lineRule="auto"/>
        <w:ind w:firstLine="720"/>
        <w:rPr>
          <w:rFonts w:eastAsia="Batang"/>
          <w:color w:val="70AD47" w:themeColor="accent6"/>
        </w:rPr>
      </w:pPr>
    </w:p>
    <w:p w14:paraId="703163F9" w14:textId="39ED85F9" w:rsidR="000D0EDD" w:rsidRPr="000D0EDD" w:rsidRDefault="00701DE3" w:rsidP="00B8611B">
      <w:pPr>
        <w:spacing w:line="360" w:lineRule="auto"/>
        <w:ind w:firstLine="720"/>
        <w:rPr>
          <w:rFonts w:eastAsia="Batang"/>
          <w:color w:val="000000" w:themeColor="text1"/>
        </w:rPr>
      </w:pPr>
      <w:r w:rsidRPr="000D0EDD">
        <w:rPr>
          <w:rFonts w:eastAsia="Batang"/>
          <w:color w:val="000000" w:themeColor="text1"/>
        </w:rPr>
        <w:t>CUDA, short for Compute Unified Device Architecture, is a parallel computing platform and programming model developed by NVIDIA. It enables developers to harness the immense computational power of NVIDIA GPUs for general-purpose processing tasks</w:t>
      </w:r>
      <w:r w:rsidR="00F6768D" w:rsidRPr="000D0EDD">
        <w:rPr>
          <w:rFonts w:eastAsia="Batang"/>
          <w:color w:val="000000" w:themeColor="text1"/>
        </w:rPr>
        <w:t xml:space="preserve"> [1]</w:t>
      </w:r>
      <w:r w:rsidRPr="000D0EDD">
        <w:rPr>
          <w:rFonts w:eastAsia="Batang"/>
          <w:color w:val="000000" w:themeColor="text1"/>
        </w:rPr>
        <w:t xml:space="preserve">. CUDA is built on the foundation of extending standard C/C++ programming with GPU-specific features, making it accessible for developers already familiar with these languages. It provides tools that allow </w:t>
      </w:r>
      <w:r w:rsidR="008A6D96">
        <w:rPr>
          <w:rFonts w:eastAsia="Batang"/>
          <w:color w:val="000000" w:themeColor="text1"/>
        </w:rPr>
        <w:t>detailed</w:t>
      </w:r>
      <w:r w:rsidRPr="000D0EDD">
        <w:rPr>
          <w:rFonts w:eastAsia="Batang"/>
          <w:color w:val="000000" w:themeColor="text1"/>
        </w:rPr>
        <w:t xml:space="preserve"> control over GPU resources, enabling efficient parallel execution of computationally intensive tasks across thousands of GPU cores.  </w:t>
      </w:r>
    </w:p>
    <w:p w14:paraId="5C2652A7" w14:textId="68397753" w:rsidR="00701DE3" w:rsidRPr="000D0EDD" w:rsidRDefault="00701DE3" w:rsidP="00B8611B">
      <w:pPr>
        <w:spacing w:line="360" w:lineRule="auto"/>
        <w:ind w:firstLine="720"/>
        <w:rPr>
          <w:rFonts w:eastAsia="Batang"/>
          <w:color w:val="000000" w:themeColor="text1"/>
        </w:rPr>
      </w:pPr>
      <w:r w:rsidRPr="000D0EDD">
        <w:rPr>
          <w:rFonts w:eastAsia="Batang"/>
          <w:color w:val="000000" w:themeColor="text1"/>
        </w:rPr>
        <w:t>The computational model of CUDA is structured around a hierarchical organization of cores, blocks, and threads. At the highest level, the GPU consists of multiple streaming multiprocessors, each containing numerous CUDA cores. These cores execute the smallest unit of work in CUDA, referred to as a thread. Threads are grouped into blocks, which can contain hundreds or thousands of threads, depending on the GPU's architecture. Blocks are further organized into a grid, creating a hierarchy that allows the distribution of computational tasks across the entire GPU</w:t>
      </w:r>
      <w:r w:rsidR="000D0EDD" w:rsidRPr="000D0EDD">
        <w:rPr>
          <w:rFonts w:eastAsia="Batang"/>
          <w:color w:val="000000" w:themeColor="text1"/>
        </w:rPr>
        <w:t xml:space="preserve"> [1]</w:t>
      </w:r>
      <w:r w:rsidRPr="000D0EDD">
        <w:rPr>
          <w:rFonts w:eastAsia="Batang"/>
          <w:color w:val="000000" w:themeColor="text1"/>
        </w:rPr>
        <w:t xml:space="preserve">.  </w:t>
      </w:r>
    </w:p>
    <w:p w14:paraId="74E6648B" w14:textId="7FA3A223" w:rsidR="00B027D6" w:rsidRPr="000D0EDD" w:rsidRDefault="00701DE3" w:rsidP="00B8611B">
      <w:pPr>
        <w:spacing w:line="360" w:lineRule="auto"/>
        <w:ind w:firstLine="720"/>
        <w:rPr>
          <w:rFonts w:eastAsia="Batang"/>
          <w:color w:val="000000" w:themeColor="text1"/>
        </w:rPr>
      </w:pPr>
      <w:r w:rsidRPr="000D0EDD">
        <w:rPr>
          <w:rFonts w:eastAsia="Batang"/>
          <w:color w:val="000000" w:themeColor="text1"/>
        </w:rPr>
        <w:t xml:space="preserve">This hierarchy is essential for mapping complex problems onto the GPU efficiently. </w:t>
      </w:r>
      <w:r w:rsidR="00B245D9" w:rsidRPr="00B245D9">
        <w:rPr>
          <w:rFonts w:eastAsia="Batang"/>
          <w:color w:val="000000" w:themeColor="text1"/>
        </w:rPr>
        <w:t xml:space="preserve">Developers can set the number of threads per block and </w:t>
      </w:r>
      <w:r w:rsidR="00B245D9" w:rsidRPr="00B245D9">
        <w:rPr>
          <w:rFonts w:eastAsia="Batang"/>
          <w:color w:val="000000" w:themeColor="text1"/>
        </w:rPr>
        <w:lastRenderedPageBreak/>
        <w:t>blocks per grid to match the problem's needs and the GPU's hardware limits. Each thread gets a unique ID within its block, and each block gets a unique ID within the grid. These IDs allow CUDA programs to divide tasks or data evenly among threads, ensuring balanced workload distribution.</w:t>
      </w:r>
      <w:r w:rsidRPr="000D0EDD">
        <w:rPr>
          <w:rFonts w:eastAsia="Batang"/>
          <w:color w:val="000000" w:themeColor="text1"/>
        </w:rPr>
        <w:t xml:space="preserve"> </w:t>
      </w:r>
      <w:r w:rsidR="00B245D9">
        <w:rPr>
          <w:rFonts w:eastAsia="Batang"/>
          <w:color w:val="000000" w:themeColor="text1"/>
        </w:rPr>
        <w:t xml:space="preserve">This setup explained more in chapter 2. </w:t>
      </w:r>
      <w:r w:rsidRPr="000D0EDD">
        <w:rPr>
          <w:rFonts w:eastAsia="Batang"/>
          <w:color w:val="000000" w:themeColor="text1"/>
        </w:rPr>
        <w:t>The flexibility of CUDA's core-block-thread hierarchy enables scalability and efficiency.</w:t>
      </w:r>
    </w:p>
    <w:p w14:paraId="3CA6D8CF" w14:textId="77777777" w:rsidR="00701DE3" w:rsidRPr="006D680B" w:rsidRDefault="00701DE3" w:rsidP="00B8611B">
      <w:pPr>
        <w:spacing w:line="360" w:lineRule="auto"/>
        <w:rPr>
          <w:rFonts w:eastAsia="Batang"/>
        </w:rPr>
      </w:pPr>
    </w:p>
    <w:p w14:paraId="2B64B503" w14:textId="6B0EB30F" w:rsidR="00BA1780" w:rsidRDefault="00342FE6" w:rsidP="00A80A50">
      <w:pPr>
        <w:pStyle w:val="Heading3"/>
        <w:rPr>
          <w:rFonts w:eastAsia="Batang"/>
        </w:rPr>
      </w:pPr>
      <w:bookmarkStart w:id="9" w:name="_Toc183626756"/>
      <w:r w:rsidRPr="006D680B">
        <w:rPr>
          <w:rFonts w:eastAsia="Batang"/>
        </w:rPr>
        <w:t>CellML</w:t>
      </w:r>
      <w:bookmarkEnd w:id="9"/>
    </w:p>
    <w:p w14:paraId="2DF83F9C" w14:textId="77777777" w:rsidR="000D0EDD" w:rsidRPr="000D0EDD" w:rsidRDefault="000D0EDD" w:rsidP="00B8611B">
      <w:pPr>
        <w:spacing w:line="360" w:lineRule="auto"/>
        <w:rPr>
          <w:rFonts w:eastAsia="Batang"/>
        </w:rPr>
      </w:pPr>
    </w:p>
    <w:p w14:paraId="2A8EF6BE" w14:textId="439003A3" w:rsidR="00BA1780" w:rsidRDefault="000D0EDD" w:rsidP="00217872">
      <w:pPr>
        <w:tabs>
          <w:tab w:val="left" w:pos="187"/>
          <w:tab w:val="left" w:pos="288"/>
          <w:tab w:val="left" w:pos="317"/>
        </w:tabs>
        <w:spacing w:line="360" w:lineRule="auto"/>
        <w:ind w:firstLine="709"/>
        <w:rPr>
          <w:rFonts w:eastAsia="Batang"/>
        </w:rPr>
      </w:pPr>
      <w:bookmarkStart w:id="10" w:name="_Toc49952001"/>
      <w:r w:rsidRPr="006D680B">
        <w:rPr>
          <w:rFonts w:eastAsia="Batang"/>
        </w:rPr>
        <w:t>CellML is an XML-based language created to represent mathematical models in a platform-independent format, facilitating model sharing between researchers and secure archival in repositories</w:t>
      </w:r>
      <w:r>
        <w:rPr>
          <w:rFonts w:eastAsia="Batang"/>
        </w:rPr>
        <w:t xml:space="preserve"> </w:t>
      </w:r>
      <w:sdt>
        <w:sdtPr>
          <w:rPr>
            <w:rFonts w:eastAsia="Batang"/>
            <w:color w:val="000000"/>
          </w:rPr>
          <w:tag w:val="MENDELEY_CITATION_v3_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"/>
          <w:id w:val="-1749800908"/>
          <w:placeholder>
            <w:docPart w:val="1C078B96F8F0644E8ECEFD0D26FA5FE7"/>
          </w:placeholder>
        </w:sdtPr>
        <w:sdtEndPr/>
        <w:sdtContent>
          <w:r w:rsidRPr="00765A0F">
            <w:rPr>
              <w:rFonts w:eastAsia="Batang"/>
              <w:color w:val="000000"/>
            </w:rPr>
            <w:t>[</w:t>
          </w:r>
          <w:r>
            <w:rPr>
              <w:rFonts w:eastAsia="Batang"/>
              <w:color w:val="000000"/>
            </w:rPr>
            <w:t>4</w:t>
          </w:r>
          <w:r w:rsidRPr="00765A0F">
            <w:rPr>
              <w:rFonts w:eastAsia="Batang"/>
              <w:color w:val="000000"/>
            </w:rPr>
            <w:t>]</w:t>
          </w:r>
        </w:sdtContent>
      </w:sdt>
      <w:r>
        <w:rPr>
          <w:rFonts w:eastAsia="Batang"/>
        </w:rPr>
        <w:t xml:space="preserve">. </w:t>
      </w:r>
      <w:r w:rsidRPr="006D680B">
        <w:rPr>
          <w:rFonts w:eastAsia="Batang"/>
        </w:rPr>
        <w:t>This standardi</w:t>
      </w:r>
      <w:r w:rsidR="00995C10">
        <w:rPr>
          <w:rFonts w:eastAsia="Batang"/>
        </w:rPr>
        <w:t>s</w:t>
      </w:r>
      <w:r w:rsidRPr="006D680B">
        <w:rPr>
          <w:rFonts w:eastAsia="Batang"/>
        </w:rPr>
        <w:t>ation in a machine-readable form is essential in bioinformatics, as it enhances scientific accuracy, accelerates model development, and enables the integration of multiple models into complex, combined systems</w:t>
      </w:r>
      <w:r>
        <w:rPr>
          <w:rFonts w:eastAsia="Batang"/>
        </w:rPr>
        <w:t xml:space="preserve"> </w:t>
      </w:r>
      <w:sdt>
        <w:sdtPr>
          <w:rPr>
            <w:rFonts w:eastAsia="Batang"/>
            <w:color w:val="000000"/>
          </w:rPr>
          <w:tag w:val="MENDELEY_CITATION_v3_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"/>
          <w:id w:val="316843360"/>
          <w:placeholder>
            <w:docPart w:val="1C078B96F8F0644E8ECEFD0D26FA5FE7"/>
          </w:placeholder>
        </w:sdtPr>
        <w:sdtEndPr/>
        <w:sdtContent>
          <w:r w:rsidRPr="00765A0F">
            <w:rPr>
              <w:rFonts w:eastAsia="Batang"/>
              <w:color w:val="000000"/>
            </w:rPr>
            <w:t>[</w:t>
          </w:r>
          <w:r>
            <w:rPr>
              <w:rFonts w:eastAsia="Batang"/>
              <w:color w:val="000000"/>
            </w:rPr>
            <w:t>5</w:t>
          </w:r>
          <w:r w:rsidRPr="00765A0F">
            <w:rPr>
              <w:rFonts w:eastAsia="Batang"/>
              <w:color w:val="000000"/>
            </w:rPr>
            <w:t>]</w:t>
          </w:r>
        </w:sdtContent>
      </w:sdt>
      <w:r w:rsidRPr="006D680B">
        <w:rPr>
          <w:rFonts w:eastAsia="Batang"/>
        </w:rPr>
        <w:t xml:space="preserve">. CellML supports collaboration by allowing models to be easily exchanged and archived. Several public databases host extensive collections of CellML models, with the CellML Model Repository being one of the most prominent. Additionally, the </w:t>
      </w:r>
      <w:proofErr w:type="spellStart"/>
      <w:r w:rsidRPr="006D680B">
        <w:rPr>
          <w:rFonts w:eastAsia="Batang"/>
        </w:rPr>
        <w:t>BioModels</w:t>
      </w:r>
      <w:proofErr w:type="spellEnd"/>
      <w:r w:rsidRPr="006D680B">
        <w:rPr>
          <w:rFonts w:eastAsia="Batang"/>
        </w:rPr>
        <w:t xml:space="preserve"> database includes models converted from the Systems Biology Markup Language (SBML) into CellML, broadening accessibility and compatibility for researchers using these bioinformatics resources. </w:t>
      </w:r>
      <w:sdt>
        <w:sdtPr>
          <w:rPr>
            <w:rFonts w:eastAsia="Batang"/>
            <w:color w:val="000000"/>
          </w:rPr>
          <w:tag w:val="MENDELEY_CITATION_v3_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"/>
          <w:id w:val="-919483940"/>
          <w:placeholder>
            <w:docPart w:val="1C078B96F8F0644E8ECEFD0D26FA5FE7"/>
          </w:placeholder>
        </w:sdtPr>
        <w:sdtEndPr/>
        <w:sdtContent>
          <w:r w:rsidRPr="00765A0F">
            <w:rPr>
              <w:rFonts w:eastAsia="Batang"/>
              <w:color w:val="000000"/>
            </w:rPr>
            <w:t>[</w:t>
          </w:r>
          <w:r>
            <w:rPr>
              <w:rFonts w:eastAsia="Batang"/>
              <w:color w:val="000000"/>
            </w:rPr>
            <w:t>6</w:t>
          </w:r>
          <w:r w:rsidRPr="00765A0F">
            <w:rPr>
              <w:rFonts w:eastAsia="Batang"/>
              <w:color w:val="000000"/>
            </w:rPr>
            <w:t>]</w:t>
          </w:r>
        </w:sdtContent>
      </w:sdt>
      <w:sdt>
        <w:sdtPr>
          <w:rPr>
            <w:rFonts w:eastAsia="Batang"/>
            <w:color w:val="000000"/>
          </w:rPr>
          <w:tag w:val="MENDELEY_CITATION_v3_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"/>
          <w:id w:val="-29505657"/>
          <w:placeholder>
            <w:docPart w:val="1C078B96F8F0644E8ECEFD0D26FA5FE7"/>
          </w:placeholder>
        </w:sdtPr>
        <w:sdtEndPr/>
        <w:sdtContent>
          <w:r w:rsidRPr="00765A0F">
            <w:rPr>
              <w:rFonts w:eastAsia="Batang"/>
              <w:color w:val="000000"/>
            </w:rPr>
            <w:t>[</w:t>
          </w:r>
          <w:r>
            <w:rPr>
              <w:rFonts w:eastAsia="Batang"/>
              <w:color w:val="000000"/>
            </w:rPr>
            <w:t>7</w:t>
          </w:r>
          <w:r w:rsidRPr="00765A0F">
            <w:rPr>
              <w:rFonts w:eastAsia="Batang"/>
              <w:color w:val="000000"/>
            </w:rPr>
            <w:t>]</w:t>
          </w:r>
        </w:sdtContent>
      </w:sdt>
      <w:r>
        <w:rPr>
          <w:rFonts w:eastAsia="Batang"/>
          <w:color w:val="000000"/>
        </w:rPr>
        <w:t>.</w:t>
      </w:r>
    </w:p>
    <w:p w14:paraId="390A0F4A" w14:textId="77777777" w:rsidR="00217872" w:rsidRPr="006D680B" w:rsidRDefault="00217872" w:rsidP="00217872">
      <w:pPr>
        <w:tabs>
          <w:tab w:val="left" w:pos="187"/>
          <w:tab w:val="left" w:pos="288"/>
          <w:tab w:val="left" w:pos="317"/>
        </w:tabs>
        <w:spacing w:line="360" w:lineRule="auto"/>
        <w:ind w:firstLine="709"/>
        <w:rPr>
          <w:rFonts w:eastAsia="Batang"/>
        </w:rPr>
      </w:pPr>
    </w:p>
    <w:p w14:paraId="0D2962FC" w14:textId="77777777" w:rsidR="00BA1780" w:rsidRPr="006D680B" w:rsidRDefault="00BA1780" w:rsidP="00BA1780">
      <w:pPr>
        <w:pStyle w:val="Heading2"/>
      </w:pPr>
      <w:bookmarkStart w:id="11" w:name="_Toc183626757"/>
      <w:bookmarkEnd w:id="10"/>
      <w:r w:rsidRPr="006D680B">
        <w:t>Previous Study</w:t>
      </w:r>
      <w:bookmarkEnd w:id="11"/>
    </w:p>
    <w:p w14:paraId="07C71F1D" w14:textId="77777777" w:rsidR="00BA1780" w:rsidRPr="006D680B" w:rsidRDefault="00BA1780" w:rsidP="00B8611B">
      <w:pPr>
        <w:tabs>
          <w:tab w:val="left" w:pos="187"/>
          <w:tab w:val="left" w:pos="288"/>
          <w:tab w:val="left" w:pos="317"/>
        </w:tabs>
        <w:spacing w:line="360" w:lineRule="auto"/>
        <w:rPr>
          <w:rFonts w:eastAsia="Batang"/>
        </w:rPr>
      </w:pPr>
      <w:r w:rsidRPr="006D680B">
        <w:rPr>
          <w:rFonts w:eastAsia="Batang"/>
        </w:rPr>
        <w:tab/>
      </w:r>
      <w:r w:rsidRPr="006D680B">
        <w:rPr>
          <w:rFonts w:eastAsia="Batang"/>
        </w:rPr>
        <w:tab/>
      </w:r>
    </w:p>
    <w:p w14:paraId="71B05788" w14:textId="06E865DA" w:rsidR="006250E3" w:rsidRDefault="007F2E21" w:rsidP="00B8611B">
      <w:pPr>
        <w:tabs>
          <w:tab w:val="left" w:pos="187"/>
          <w:tab w:val="left" w:pos="288"/>
          <w:tab w:val="left" w:pos="317"/>
        </w:tabs>
        <w:spacing w:line="360" w:lineRule="auto"/>
        <w:ind w:firstLine="709"/>
        <w:rPr>
          <w:rFonts w:eastAsia="Batang"/>
        </w:rPr>
      </w:pPr>
      <w:r w:rsidRPr="006D680B">
        <w:rPr>
          <w:rFonts w:eastAsia="Batang"/>
        </w:rPr>
        <w:t>Parallelisation in computational biology is not an entirely new concept. The Cells in Silico (</w:t>
      </w:r>
      <w:proofErr w:type="spellStart"/>
      <w:r w:rsidRPr="006D680B">
        <w:rPr>
          <w:rFonts w:eastAsia="Batang"/>
        </w:rPr>
        <w:t>CiS</w:t>
      </w:r>
      <w:proofErr w:type="spellEnd"/>
      <w:r w:rsidRPr="006D680B">
        <w:rPr>
          <w:rFonts w:eastAsia="Batang"/>
        </w:rPr>
        <w:t xml:space="preserve">) framework presented by </w:t>
      </w:r>
      <w:proofErr w:type="spellStart"/>
      <w:r w:rsidRPr="006D680B">
        <w:rPr>
          <w:rFonts w:eastAsia="Batang"/>
        </w:rPr>
        <w:t>Berghoff</w:t>
      </w:r>
      <w:proofErr w:type="spellEnd"/>
      <w:r w:rsidRPr="006D680B">
        <w:rPr>
          <w:rFonts w:eastAsia="Batang"/>
        </w:rPr>
        <w:t xml:space="preserve"> et al. [</w:t>
      </w:r>
      <w:r w:rsidR="003A4906">
        <w:t>8</w:t>
      </w:r>
      <w:r w:rsidRPr="006D680B">
        <w:rPr>
          <w:rFonts w:eastAsia="Batang"/>
        </w:rPr>
        <w:t xml:space="preserve">] offers </w:t>
      </w:r>
      <w:r w:rsidRPr="006D680B">
        <w:rPr>
          <w:rFonts w:eastAsia="Batang"/>
        </w:rPr>
        <w:lastRenderedPageBreak/>
        <w:t xml:space="preserve">a tool for simulating the growth and development of biological tissues. The modular and parallel design of </w:t>
      </w:r>
      <w:proofErr w:type="spellStart"/>
      <w:r w:rsidRPr="006D680B">
        <w:rPr>
          <w:rFonts w:eastAsia="Batang"/>
        </w:rPr>
        <w:t>CiS</w:t>
      </w:r>
      <w:proofErr w:type="spellEnd"/>
      <w:r w:rsidRPr="006D680B">
        <w:rPr>
          <w:rFonts w:eastAsia="Batang"/>
        </w:rPr>
        <w:t xml:space="preserve"> allows for flexible configuration of different model assumptions, making it applicable to a wide range of research questions. As demonstrated by the example of a 10003 voxel-sized cancerous tissue simulation at sub-cellular resolution, </w:t>
      </w:r>
      <w:proofErr w:type="spellStart"/>
      <w:r w:rsidRPr="006D680B">
        <w:rPr>
          <w:rFonts w:eastAsia="Batang"/>
        </w:rPr>
        <w:t>CiS</w:t>
      </w:r>
      <w:proofErr w:type="spellEnd"/>
      <w:r w:rsidRPr="006D680B">
        <w:rPr>
          <w:rFonts w:eastAsia="Batang"/>
        </w:rPr>
        <w:t xml:space="preserve"> can be used to explore complex biological processes at a high level of detail.</w:t>
      </w:r>
    </w:p>
    <w:p w14:paraId="4CFC82BC" w14:textId="1C98034F" w:rsidR="006250E3" w:rsidRDefault="007F2E21" w:rsidP="00B8611B">
      <w:pPr>
        <w:tabs>
          <w:tab w:val="left" w:pos="187"/>
          <w:tab w:val="left" w:pos="288"/>
          <w:tab w:val="left" w:pos="317"/>
        </w:tabs>
        <w:spacing w:line="360" w:lineRule="auto"/>
        <w:ind w:firstLine="709"/>
        <w:rPr>
          <w:rFonts w:eastAsia="Batang"/>
        </w:rPr>
      </w:pPr>
      <w:r w:rsidRPr="006D680B">
        <w:rPr>
          <w:rFonts w:eastAsia="Batang"/>
        </w:rPr>
        <w:t xml:space="preserve">Utilisation of GPU in biological cell computing has been explored in previous researches. One of them is from </w:t>
      </w:r>
      <w:r w:rsidR="006250E3">
        <w:rPr>
          <w:rFonts w:eastAsia="Batang"/>
        </w:rPr>
        <w:t>Martinez</w:t>
      </w:r>
      <w:r w:rsidRPr="006D680B">
        <w:rPr>
          <w:rFonts w:eastAsia="Batang"/>
        </w:rPr>
        <w:t>, et al [</w:t>
      </w:r>
      <w:r w:rsidR="006250E3">
        <w:rPr>
          <w:rFonts w:eastAsia="Batang"/>
        </w:rPr>
        <w:t>9</w:t>
      </w:r>
      <w:r w:rsidRPr="006D680B">
        <w:rPr>
          <w:rFonts w:eastAsia="Batang"/>
        </w:rPr>
        <w:t>] in 2020. Miguel, et al. explored an adaptive parallel simulator to solve performance loss in massive parallel membrane computing devices known as membrane systems or P systems. The paper demonstrates the effectiveness of this approach by extending an existing simulator for Population Dynamics P systems. Experimental results show that this adaptive simulation can significantly improve performance, up to 2.5x on both GPUs and multicore processors.</w:t>
      </w:r>
    </w:p>
    <w:p w14:paraId="5CB4D343" w14:textId="0EC3C080" w:rsidR="006250E3" w:rsidRDefault="007F2E21" w:rsidP="004175A2">
      <w:pPr>
        <w:tabs>
          <w:tab w:val="left" w:pos="187"/>
          <w:tab w:val="left" w:pos="288"/>
          <w:tab w:val="left" w:pos="317"/>
        </w:tabs>
        <w:spacing w:line="360" w:lineRule="auto"/>
        <w:ind w:firstLine="709"/>
        <w:rPr>
          <w:rFonts w:eastAsia="Batang"/>
        </w:rPr>
      </w:pPr>
      <w:r w:rsidRPr="006D680B">
        <w:rPr>
          <w:rFonts w:eastAsia="Batang"/>
        </w:rPr>
        <w:t xml:space="preserve">Related to drug toxicity and discovery, other researchers tried to approach and optimise drug development process using parallel computing approach as well. Previously, McIntosh-Smith et, al. developed </w:t>
      </w:r>
      <w:r w:rsidR="008D26C6">
        <w:rPr>
          <w:rFonts w:eastAsia="Batang"/>
          <w:i/>
          <w:iCs/>
        </w:rPr>
        <w:t>in silico</w:t>
      </w:r>
      <w:r w:rsidRPr="006D680B">
        <w:rPr>
          <w:rFonts w:eastAsia="Batang"/>
        </w:rPr>
        <w:t xml:space="preserve"> drug screening method on multiple core processors. McIntosh-Smith et, al. developed BUDE (Bristol University Docking Engine), a drug discovery tool, simulating molecular docking. To speed up calculations on powerful processors with multiple cores, BUDE has been adapted to work with OpenCL, a common language for parallel programming [</w:t>
      </w:r>
      <w:r w:rsidR="006250E3">
        <w:t>10</w:t>
      </w:r>
      <w:r w:rsidRPr="006D680B">
        <w:rPr>
          <w:rFonts w:eastAsia="Batang"/>
        </w:rPr>
        <w:t>]. As a result, McIntosh-Smith et, al. achieved of 46% at peak, or 1.43 TFLOP/s on a single Nvidia GTX 680.</w:t>
      </w:r>
      <w:r w:rsidR="004175A2">
        <w:rPr>
          <w:rFonts w:eastAsia="Batang"/>
        </w:rPr>
        <w:t xml:space="preserve"> </w:t>
      </w:r>
      <w:r w:rsidR="006250E3">
        <w:rPr>
          <w:rFonts w:eastAsia="Batang"/>
        </w:rPr>
        <w:t>Amar</w:t>
      </w:r>
      <w:r w:rsidRPr="006D680B">
        <w:rPr>
          <w:rFonts w:eastAsia="Batang"/>
        </w:rPr>
        <w:t xml:space="preserve"> et, al. developed a parallelisation on biochemical simulation of metabolic pathways in their </w:t>
      </w:r>
      <w:r w:rsidR="00995C10" w:rsidRPr="006D680B">
        <w:rPr>
          <w:rFonts w:eastAsia="Batang"/>
        </w:rPr>
        <w:t>high-level</w:t>
      </w:r>
      <w:r w:rsidRPr="006D680B">
        <w:rPr>
          <w:rFonts w:eastAsia="Batang"/>
        </w:rPr>
        <w:t xml:space="preserve"> computational simulation. This method allows Barth et, al. to run simulations with more complex models, featuring a greater number of chemicals and reactions. </w:t>
      </w:r>
      <w:r w:rsidRPr="006D680B">
        <w:rPr>
          <w:rFonts w:eastAsia="Batang"/>
        </w:rPr>
        <w:lastRenderedPageBreak/>
        <w:t>Hence, Barth et, al. can achieve more realistic, lifelike outcomes while using less computing time [</w:t>
      </w:r>
      <w:r w:rsidR="006250E3">
        <w:t>11</w:t>
      </w:r>
      <w:r w:rsidRPr="006D680B">
        <w:rPr>
          <w:rFonts w:eastAsia="Batang"/>
        </w:rPr>
        <w:t>].</w:t>
      </w:r>
    </w:p>
    <w:p w14:paraId="6A91B253" w14:textId="06BC96F7" w:rsidR="006F4739" w:rsidRPr="004175A2" w:rsidRDefault="006F4739" w:rsidP="004175A2">
      <w:pPr>
        <w:tabs>
          <w:tab w:val="left" w:pos="187"/>
          <w:tab w:val="left" w:pos="288"/>
          <w:tab w:val="left" w:pos="317"/>
        </w:tabs>
        <w:spacing w:line="360" w:lineRule="auto"/>
        <w:ind w:firstLine="709"/>
        <w:rPr>
          <w:rFonts w:eastAsia="Batang"/>
          <w:color w:val="000000" w:themeColor="text1"/>
        </w:rPr>
      </w:pPr>
      <w:r w:rsidRPr="00925F84">
        <w:rPr>
          <w:rFonts w:eastAsia="Batang"/>
          <w:color w:val="000000" w:themeColor="text1"/>
        </w:rPr>
        <w:t xml:space="preserve">Furthermore, advancements in computer hardware and parallel processing techniques have significantly improved the speed and efficiency of these heart simulations. This technological progress allows researchers to </w:t>
      </w:r>
      <w:r w:rsidR="00995C10" w:rsidRPr="00925F84">
        <w:rPr>
          <w:rFonts w:eastAsia="Batang"/>
          <w:color w:val="000000" w:themeColor="text1"/>
        </w:rPr>
        <w:t>analyse</w:t>
      </w:r>
      <w:r w:rsidRPr="00925F84">
        <w:rPr>
          <w:rFonts w:eastAsia="Batang"/>
          <w:color w:val="000000" w:themeColor="text1"/>
        </w:rPr>
        <w:t xml:space="preserve"> larger datasets and more complex models at an unprecedented pace, making computer simulations an essential tool in contemporary heart research. As computer technology continues to advance, computer-based heart simulations are poised to play an even more crucial role in uncovering new insights into heart function and developing targeted treatments for heart diseases.</w:t>
      </w:r>
      <w:r w:rsidR="004175A2">
        <w:rPr>
          <w:rFonts w:eastAsia="Batang"/>
          <w:color w:val="000000" w:themeColor="text1"/>
        </w:rPr>
        <w:t xml:space="preserve"> </w:t>
      </w:r>
      <w:r w:rsidRPr="00925F84">
        <w:rPr>
          <w:rFonts w:eastAsia="Batang"/>
          <w:color w:val="000000" w:themeColor="text1"/>
        </w:rPr>
        <w:t xml:space="preserve">Recent studies highlight the growing use of </w:t>
      </w:r>
      <w:r w:rsidR="008D26C6">
        <w:rPr>
          <w:rFonts w:eastAsia="Batang"/>
          <w:i/>
          <w:iCs/>
          <w:color w:val="000000" w:themeColor="text1"/>
        </w:rPr>
        <w:t>in silico</w:t>
      </w:r>
      <w:r w:rsidRPr="00925F84">
        <w:rPr>
          <w:rFonts w:eastAsia="Batang"/>
          <w:color w:val="000000" w:themeColor="text1"/>
        </w:rPr>
        <w:t xml:space="preserve"> approaches to investigate specific cardiac conditions and evaluate pharmacotherapies. For example, Whittaker et</w:t>
      </w:r>
      <w:r w:rsidR="006250E3" w:rsidRPr="00925F84">
        <w:rPr>
          <w:rFonts w:eastAsia="Batang"/>
          <w:color w:val="000000" w:themeColor="text1"/>
        </w:rPr>
        <w:t>,</w:t>
      </w:r>
      <w:r w:rsidRPr="00925F84">
        <w:rPr>
          <w:rFonts w:eastAsia="Batang"/>
          <w:color w:val="000000" w:themeColor="text1"/>
        </w:rPr>
        <w:t xml:space="preserve"> al.  used computational </w:t>
      </w:r>
      <w:r w:rsidR="00995C10" w:rsidRPr="00925F84">
        <w:rPr>
          <w:rFonts w:eastAsia="Batang"/>
          <w:color w:val="000000" w:themeColor="text1"/>
        </w:rPr>
        <w:t>modelling</w:t>
      </w:r>
      <w:r w:rsidRPr="00925F84">
        <w:rPr>
          <w:rFonts w:eastAsia="Batang"/>
          <w:color w:val="000000" w:themeColor="text1"/>
        </w:rPr>
        <w:t xml:space="preserve"> to assess the effects of mutations associated with Short QT Syndrome and their impact on atrial arrhythmias. Their findings illustrate how </w:t>
      </w:r>
      <w:r w:rsidR="008D26C6">
        <w:rPr>
          <w:rFonts w:eastAsia="Batang"/>
          <w:i/>
          <w:iCs/>
          <w:color w:val="000000" w:themeColor="text1"/>
        </w:rPr>
        <w:t>in silico</w:t>
      </w:r>
      <w:r w:rsidRPr="00925F84">
        <w:rPr>
          <w:rFonts w:eastAsia="Batang"/>
          <w:color w:val="000000" w:themeColor="text1"/>
        </w:rPr>
        <w:t xml:space="preserve"> simulations can explore drug responses and guide pharmacological strategies in addressing genetic cardiac disorders​ [</w:t>
      </w:r>
      <w:r w:rsidR="00ED5A6C" w:rsidRPr="00925F84">
        <w:rPr>
          <w:rFonts w:eastAsia="Batang"/>
          <w:color w:val="000000" w:themeColor="text1"/>
        </w:rPr>
        <w:t>12</w:t>
      </w:r>
      <w:r w:rsidRPr="00925F84">
        <w:rPr>
          <w:rFonts w:eastAsia="Batang"/>
          <w:color w:val="000000" w:themeColor="text1"/>
        </w:rPr>
        <w:t xml:space="preserve">]. </w:t>
      </w:r>
    </w:p>
    <w:p w14:paraId="4C11C956" w14:textId="0BF83882" w:rsidR="0013508F" w:rsidRDefault="0013508F">
      <w:pPr>
        <w:spacing w:after="160" w:line="259" w:lineRule="auto"/>
        <w:jc w:val="left"/>
        <w:rPr>
          <w:rFonts w:eastAsia="Batang"/>
        </w:rPr>
      </w:pPr>
      <w:r>
        <w:rPr>
          <w:rFonts w:eastAsia="Batang"/>
        </w:rPr>
        <w:br w:type="page"/>
      </w:r>
    </w:p>
    <w:p w14:paraId="4C9C7E3C" w14:textId="77777777" w:rsidR="00BA1780" w:rsidRPr="006D680B" w:rsidRDefault="00BA1780" w:rsidP="00B8611B">
      <w:pPr>
        <w:tabs>
          <w:tab w:val="left" w:pos="187"/>
          <w:tab w:val="left" w:pos="288"/>
          <w:tab w:val="left" w:pos="317"/>
        </w:tabs>
        <w:spacing w:line="360" w:lineRule="auto"/>
        <w:rPr>
          <w:rFonts w:eastAsia="Batang"/>
        </w:rPr>
      </w:pPr>
    </w:p>
    <w:p w14:paraId="32BFFF13" w14:textId="77777777" w:rsidR="00BA1780" w:rsidRPr="006D680B" w:rsidRDefault="00BA1780" w:rsidP="00BA1780">
      <w:pPr>
        <w:pStyle w:val="Heading2"/>
      </w:pPr>
      <w:bookmarkStart w:id="12" w:name="_Toc183626758"/>
      <w:r w:rsidRPr="006D680B">
        <w:t>Objectives</w:t>
      </w:r>
      <w:bookmarkEnd w:id="12"/>
    </w:p>
    <w:p w14:paraId="0AA941F7" w14:textId="77777777" w:rsidR="00BA1780" w:rsidRPr="006D680B" w:rsidRDefault="00BA1780" w:rsidP="00B8611B">
      <w:pPr>
        <w:tabs>
          <w:tab w:val="left" w:pos="187"/>
          <w:tab w:val="left" w:pos="288"/>
          <w:tab w:val="left" w:pos="317"/>
        </w:tabs>
        <w:spacing w:line="360" w:lineRule="auto"/>
        <w:rPr>
          <w:rFonts w:eastAsia="Batang"/>
        </w:rPr>
      </w:pPr>
      <w:r w:rsidRPr="006D680B">
        <w:rPr>
          <w:rFonts w:eastAsia="Batang"/>
        </w:rPr>
        <w:tab/>
      </w:r>
      <w:r w:rsidRPr="006D680B">
        <w:rPr>
          <w:rFonts w:eastAsia="Batang"/>
        </w:rPr>
        <w:tab/>
      </w:r>
    </w:p>
    <w:p w14:paraId="721A73BA" w14:textId="6985E46B" w:rsidR="006A315C" w:rsidRPr="00925F84" w:rsidRDefault="00BA1780" w:rsidP="00B8611B">
      <w:pPr>
        <w:tabs>
          <w:tab w:val="left" w:pos="187"/>
          <w:tab w:val="left" w:pos="288"/>
          <w:tab w:val="left" w:pos="317"/>
        </w:tabs>
        <w:spacing w:line="360" w:lineRule="auto"/>
        <w:rPr>
          <w:rFonts w:eastAsia="Batang"/>
          <w:color w:val="000000" w:themeColor="text1"/>
        </w:rPr>
      </w:pPr>
      <w:r w:rsidRPr="00925F84">
        <w:rPr>
          <w:rFonts w:eastAsia="Batang"/>
          <w:color w:val="000000" w:themeColor="text1"/>
        </w:rPr>
        <w:tab/>
      </w:r>
      <w:r w:rsidRPr="00925F84">
        <w:rPr>
          <w:rFonts w:eastAsia="Batang"/>
          <w:color w:val="000000" w:themeColor="text1"/>
        </w:rPr>
        <w:tab/>
      </w:r>
      <w:r w:rsidR="006A315C" w:rsidRPr="00925F84">
        <w:rPr>
          <w:rFonts w:eastAsia="Batang"/>
          <w:color w:val="000000" w:themeColor="text1"/>
        </w:rPr>
        <w:t xml:space="preserve">The objective of this study is to enhance the efficiency and scalability of </w:t>
      </w:r>
      <w:r w:rsidR="008D26C6">
        <w:rPr>
          <w:rFonts w:eastAsia="Batang"/>
          <w:i/>
          <w:iCs/>
          <w:color w:val="000000" w:themeColor="text1"/>
        </w:rPr>
        <w:t>in silico</w:t>
      </w:r>
      <w:r w:rsidR="006A315C" w:rsidRPr="00925F84">
        <w:rPr>
          <w:rFonts w:eastAsia="Batang"/>
          <w:color w:val="000000" w:themeColor="text1"/>
        </w:rPr>
        <w:t xml:space="preserve"> simulations for predicting drug </w:t>
      </w:r>
      <w:r w:rsidR="00925F84">
        <w:rPr>
          <w:rFonts w:eastAsia="Batang"/>
          <w:color w:val="000000" w:themeColor="text1"/>
        </w:rPr>
        <w:t>cardio</w:t>
      </w:r>
      <w:r w:rsidR="006A315C" w:rsidRPr="00925F84">
        <w:rPr>
          <w:rFonts w:eastAsia="Batang"/>
          <w:color w:val="000000" w:themeColor="text1"/>
        </w:rPr>
        <w:t>toxicity by leveraging CUDA-based parallel processing. The research aims to:</w:t>
      </w:r>
    </w:p>
    <w:p w14:paraId="7BD6A0DA" w14:textId="77777777" w:rsidR="006A315C" w:rsidRPr="00925F84" w:rsidRDefault="006A315C" w:rsidP="00B8611B">
      <w:pPr>
        <w:numPr>
          <w:ilvl w:val="0"/>
          <w:numId w:val="31"/>
        </w:numPr>
        <w:tabs>
          <w:tab w:val="left" w:pos="187"/>
          <w:tab w:val="left" w:pos="288"/>
          <w:tab w:val="left" w:pos="317"/>
        </w:tabs>
        <w:spacing w:line="360" w:lineRule="auto"/>
        <w:rPr>
          <w:rFonts w:eastAsia="Batang"/>
          <w:color w:val="000000" w:themeColor="text1"/>
        </w:rPr>
      </w:pPr>
      <w:r w:rsidRPr="00925F84">
        <w:rPr>
          <w:rFonts w:eastAsia="Batang"/>
          <w:color w:val="000000" w:themeColor="text1"/>
        </w:rPr>
        <w:t>Address computational bottlenecks caused by increasing sample sizes and complex calculations in traditional methods.</w:t>
      </w:r>
    </w:p>
    <w:p w14:paraId="73E5B5D1" w14:textId="77777777" w:rsidR="006A315C" w:rsidRPr="00925F84" w:rsidRDefault="006A315C" w:rsidP="00B8611B">
      <w:pPr>
        <w:numPr>
          <w:ilvl w:val="0"/>
          <w:numId w:val="31"/>
        </w:numPr>
        <w:tabs>
          <w:tab w:val="left" w:pos="187"/>
          <w:tab w:val="left" w:pos="288"/>
          <w:tab w:val="left" w:pos="317"/>
        </w:tabs>
        <w:spacing w:line="360" w:lineRule="auto"/>
        <w:rPr>
          <w:rFonts w:eastAsia="Batang"/>
          <w:color w:val="000000" w:themeColor="text1"/>
        </w:rPr>
      </w:pPr>
      <w:r w:rsidRPr="00925F84">
        <w:rPr>
          <w:rFonts w:eastAsia="Batang"/>
          <w:color w:val="000000" w:themeColor="text1"/>
        </w:rPr>
        <w:t>Optimize GPU resources for faster, large-scale simulations without compromising accuracy.</w:t>
      </w:r>
    </w:p>
    <w:p w14:paraId="4E7CFF0C" w14:textId="77777777" w:rsidR="006A315C" w:rsidRPr="00925F84" w:rsidRDefault="006A315C" w:rsidP="00B8611B">
      <w:pPr>
        <w:numPr>
          <w:ilvl w:val="0"/>
          <w:numId w:val="31"/>
        </w:numPr>
        <w:tabs>
          <w:tab w:val="left" w:pos="187"/>
          <w:tab w:val="left" w:pos="288"/>
          <w:tab w:val="left" w:pos="317"/>
        </w:tabs>
        <w:spacing w:line="360" w:lineRule="auto"/>
        <w:rPr>
          <w:rFonts w:eastAsia="Batang"/>
          <w:color w:val="000000" w:themeColor="text1"/>
        </w:rPr>
      </w:pPr>
      <w:r w:rsidRPr="00925F84">
        <w:rPr>
          <w:rFonts w:eastAsia="Batang"/>
          <w:color w:val="000000" w:themeColor="text1"/>
        </w:rPr>
        <w:t>Validate the accuracy and reliability of GPU-based simulations compared to CPU-based methods.</w:t>
      </w:r>
    </w:p>
    <w:p w14:paraId="2066CFFC" w14:textId="77777777" w:rsidR="006A315C" w:rsidRPr="00925F84" w:rsidRDefault="006A315C" w:rsidP="00B8611B">
      <w:pPr>
        <w:numPr>
          <w:ilvl w:val="0"/>
          <w:numId w:val="31"/>
        </w:numPr>
        <w:tabs>
          <w:tab w:val="left" w:pos="187"/>
          <w:tab w:val="left" w:pos="288"/>
          <w:tab w:val="left" w:pos="317"/>
        </w:tabs>
        <w:spacing w:line="360" w:lineRule="auto"/>
        <w:rPr>
          <w:rFonts w:eastAsia="Batang"/>
          <w:color w:val="000000" w:themeColor="text1"/>
        </w:rPr>
      </w:pPr>
      <w:r w:rsidRPr="00925F84">
        <w:rPr>
          <w:rFonts w:eastAsia="Batang"/>
          <w:color w:val="000000" w:themeColor="text1"/>
        </w:rPr>
        <w:t>Develop a practical and cost-effective approach suitable for real-world drug discovery applications, reducing reliance on animal testing.</w:t>
      </w:r>
      <w:r w:rsidRPr="00925F84">
        <w:rPr>
          <w:rFonts w:eastAsia="Batang"/>
          <w:color w:val="000000" w:themeColor="text1"/>
        </w:rPr>
        <w:tab/>
      </w:r>
    </w:p>
    <w:p w14:paraId="601F845E" w14:textId="30434AB6" w:rsidR="00BA1780" w:rsidRPr="001C1302" w:rsidRDefault="006A315C" w:rsidP="00B8611B">
      <w:pPr>
        <w:spacing w:after="160" w:line="360" w:lineRule="auto"/>
        <w:rPr>
          <w:rFonts w:eastAsia="Batang"/>
          <w:color w:val="FF0000"/>
        </w:rPr>
      </w:pPr>
      <w:r w:rsidRPr="006D680B">
        <w:rPr>
          <w:rFonts w:eastAsia="Batang"/>
          <w:color w:val="FF0000"/>
        </w:rPr>
        <w:br w:type="page"/>
      </w:r>
      <w:r w:rsidRPr="006D680B">
        <w:rPr>
          <w:rFonts w:eastAsia="Batang"/>
        </w:rPr>
        <w:lastRenderedPageBreak/>
        <w:tab/>
      </w:r>
    </w:p>
    <w:p w14:paraId="3425E629" w14:textId="77777777" w:rsidR="00BA1780" w:rsidRPr="006D680B" w:rsidRDefault="00BA1780" w:rsidP="00BA1780">
      <w:pPr>
        <w:pStyle w:val="Heading1"/>
        <w:jc w:val="center"/>
        <w:rPr>
          <w:rFonts w:eastAsia="Batang"/>
        </w:rPr>
      </w:pPr>
      <w:bookmarkStart w:id="13" w:name="_Toc183626759"/>
      <w:r w:rsidRPr="006D680B">
        <w:rPr>
          <w:rFonts w:eastAsia="Batang"/>
        </w:rPr>
        <w:t>Methodologies</w:t>
      </w:r>
      <w:bookmarkEnd w:id="13"/>
    </w:p>
    <w:p w14:paraId="2CFB8ED5" w14:textId="77777777" w:rsidR="00BA1780" w:rsidRPr="006D680B" w:rsidRDefault="00BA1780" w:rsidP="00B8611B">
      <w:pPr>
        <w:tabs>
          <w:tab w:val="left" w:pos="187"/>
          <w:tab w:val="left" w:pos="288"/>
          <w:tab w:val="left" w:pos="317"/>
        </w:tabs>
        <w:spacing w:line="360" w:lineRule="auto"/>
        <w:rPr>
          <w:rFonts w:eastAsia="Batang"/>
        </w:rPr>
      </w:pPr>
    </w:p>
    <w:p w14:paraId="49A35659" w14:textId="2AA3A7AE" w:rsidR="00BA1780" w:rsidRPr="006D680B" w:rsidRDefault="002C1AAC" w:rsidP="00B8611B">
      <w:pPr>
        <w:tabs>
          <w:tab w:val="left" w:pos="187"/>
          <w:tab w:val="left" w:pos="288"/>
          <w:tab w:val="left" w:pos="317"/>
        </w:tabs>
        <w:spacing w:line="360" w:lineRule="auto"/>
        <w:ind w:firstLine="709"/>
        <w:rPr>
          <w:rFonts w:eastAsia="Batang"/>
        </w:rPr>
      </w:pPr>
      <w:r>
        <w:rPr>
          <w:rFonts w:eastAsia="Batang"/>
        </w:rPr>
        <w:t>This chapter describes the development process of the GPU-based cardiac cell simulation software</w:t>
      </w:r>
      <w:r w:rsidR="00886B2B" w:rsidRPr="00886B2B">
        <w:rPr>
          <w:rFonts w:eastAsia="Batang"/>
        </w:rPr>
        <w:t xml:space="preserve">. The focus is on enabling multi-sample simulations, where each cardiac cell model is simulated in parallel. </w:t>
      </w:r>
      <w:r>
        <w:rPr>
          <w:rFonts w:eastAsia="Batang"/>
        </w:rPr>
        <w:t xml:space="preserve">This chapter </w:t>
      </w:r>
      <w:r w:rsidR="00886B2B" w:rsidRPr="00886B2B">
        <w:rPr>
          <w:rFonts w:eastAsia="Batang"/>
        </w:rPr>
        <w:t xml:space="preserve">will guide readers through the process of converting CellML-based models into C code, modifying the generated code for GPU </w:t>
      </w:r>
      <w:r w:rsidR="00D61483">
        <w:rPr>
          <w:rFonts w:eastAsia="Batang"/>
        </w:rPr>
        <w:t>simulation</w:t>
      </w:r>
      <w:r w:rsidR="00886B2B" w:rsidRPr="00886B2B">
        <w:rPr>
          <w:rFonts w:eastAsia="Batang"/>
        </w:rPr>
        <w:t xml:space="preserve">, and implementing parallelisation techniques to handle multiple samples efficiently. Additionally, </w:t>
      </w:r>
      <w:r>
        <w:rPr>
          <w:rFonts w:eastAsia="Batang"/>
        </w:rPr>
        <w:t>this chapter</w:t>
      </w:r>
      <w:r w:rsidR="00886B2B" w:rsidRPr="00886B2B">
        <w:rPr>
          <w:rFonts w:eastAsia="Batang"/>
        </w:rPr>
        <w:t xml:space="preserve"> will explain how ordinary differential equations (ODEs) in the cell models are solved within this framework.</w:t>
      </w:r>
      <w:r w:rsidR="00886B2B">
        <w:rPr>
          <w:rFonts w:eastAsia="Batang"/>
        </w:rPr>
        <w:t xml:space="preserve"> </w:t>
      </w:r>
      <w:r w:rsidR="00886B2B" w:rsidRPr="00886B2B">
        <w:rPr>
          <w:rFonts w:eastAsia="Batang"/>
        </w:rPr>
        <w:t>The goal is to ensure that researchers or software engineers can follow the steps presented here to replicate the parallelisation process and build their own GPU-based multi-sample simulation platforms.</w:t>
      </w:r>
    </w:p>
    <w:p w14:paraId="6A3BBBE6" w14:textId="77777777" w:rsidR="00436EB6" w:rsidRPr="006D680B" w:rsidRDefault="00436EB6" w:rsidP="00B8611B">
      <w:pPr>
        <w:tabs>
          <w:tab w:val="left" w:pos="187"/>
          <w:tab w:val="left" w:pos="288"/>
          <w:tab w:val="left" w:pos="317"/>
        </w:tabs>
        <w:spacing w:line="360" w:lineRule="auto"/>
        <w:rPr>
          <w:rFonts w:eastAsia="Batang"/>
        </w:rPr>
      </w:pPr>
    </w:p>
    <w:p w14:paraId="165B267D" w14:textId="42DEDA64" w:rsidR="00925F84" w:rsidRDefault="008E315B" w:rsidP="00907D7A">
      <w:pPr>
        <w:pStyle w:val="Heading2"/>
        <w:rPr>
          <w:sz w:val="24"/>
          <w:szCs w:val="24"/>
        </w:rPr>
      </w:pPr>
      <w:bookmarkStart w:id="14" w:name="_Toc183626760"/>
      <w:r w:rsidRPr="006D680B">
        <w:t>Generating C Code from CellML</w:t>
      </w:r>
      <w:bookmarkEnd w:id="14"/>
      <w:r w:rsidR="00BA1780" w:rsidRPr="004401C3">
        <w:rPr>
          <w:sz w:val="24"/>
          <w:szCs w:val="24"/>
        </w:rPr>
        <w:tab/>
      </w:r>
    </w:p>
    <w:p w14:paraId="7A6D0B89" w14:textId="77777777" w:rsidR="00907D7A" w:rsidRPr="00907D7A" w:rsidRDefault="00907D7A" w:rsidP="00B8611B">
      <w:pPr>
        <w:spacing w:line="360" w:lineRule="auto"/>
        <w:rPr>
          <w:rFonts w:eastAsia="Batang"/>
        </w:rPr>
      </w:pPr>
    </w:p>
    <w:p w14:paraId="4809FB1D" w14:textId="6364768E" w:rsidR="00746074" w:rsidRDefault="00770751" w:rsidP="00746074">
      <w:pPr>
        <w:tabs>
          <w:tab w:val="left" w:pos="187"/>
          <w:tab w:val="left" w:pos="288"/>
          <w:tab w:val="left" w:pos="317"/>
        </w:tabs>
        <w:spacing w:line="360" w:lineRule="auto"/>
        <w:ind w:firstLine="709"/>
        <w:rPr>
          <w:rFonts w:eastAsia="Batang"/>
        </w:rPr>
      </w:pPr>
      <w:r>
        <w:rPr>
          <w:rFonts w:eastAsia="Batang"/>
        </w:rPr>
        <w:t>Various</w:t>
      </w:r>
      <w:r w:rsidR="001B3AB4" w:rsidRPr="006D680B">
        <w:rPr>
          <w:rFonts w:eastAsia="Batang"/>
        </w:rPr>
        <w:t xml:space="preserve"> </w:t>
      </w:r>
      <w:r w:rsidR="00995C10" w:rsidRPr="006D680B">
        <w:rPr>
          <w:rFonts w:eastAsia="Batang"/>
        </w:rPr>
        <w:t>third-party</w:t>
      </w:r>
      <w:r w:rsidR="001B3AB4" w:rsidRPr="006D680B">
        <w:rPr>
          <w:rFonts w:eastAsia="Batang"/>
        </w:rPr>
        <w:t xml:space="preserve"> libraries or application</w:t>
      </w:r>
      <w:r w:rsidR="00BE47F9">
        <w:rPr>
          <w:rFonts w:eastAsia="Batang"/>
        </w:rPr>
        <w:t>s</w:t>
      </w:r>
      <w:r>
        <w:rPr>
          <w:rFonts w:eastAsia="Batang"/>
        </w:rPr>
        <w:t xml:space="preserve"> are available to convert </w:t>
      </w:r>
      <w:proofErr w:type="spellStart"/>
      <w:r>
        <w:rPr>
          <w:rFonts w:eastAsia="Batang"/>
        </w:rPr>
        <w:t>CellML</w:t>
      </w:r>
      <w:r w:rsidR="00BE47F9">
        <w:rPr>
          <w:rFonts w:eastAsia="Batang"/>
        </w:rPr>
        <w:t>’s</w:t>
      </w:r>
      <w:proofErr w:type="spellEnd"/>
      <w:r>
        <w:rPr>
          <w:rFonts w:eastAsia="Batang"/>
        </w:rPr>
        <w:t xml:space="preserve"> XML format into </w:t>
      </w:r>
      <w:r w:rsidR="00BE47F9">
        <w:rPr>
          <w:rFonts w:eastAsia="Batang"/>
        </w:rPr>
        <w:t xml:space="preserve">programming </w:t>
      </w:r>
      <w:r>
        <w:rPr>
          <w:rFonts w:eastAsia="Batang"/>
        </w:rPr>
        <w:t>script</w:t>
      </w:r>
      <w:r w:rsidR="001B3AB4" w:rsidRPr="006D680B">
        <w:rPr>
          <w:rFonts w:eastAsia="Batang"/>
        </w:rPr>
        <w:t xml:space="preserve">. One of the most popular application is OpenCOR. </w:t>
      </w:r>
      <w:r w:rsidR="00E27672" w:rsidRPr="006D680B">
        <w:rPr>
          <w:rFonts w:eastAsia="Batang"/>
        </w:rPr>
        <w:t xml:space="preserve">OpenCOR is a versatile software tool designed for </w:t>
      </w:r>
      <w:r w:rsidR="00995C10" w:rsidRPr="006D680B">
        <w:rPr>
          <w:rFonts w:eastAsia="Batang"/>
        </w:rPr>
        <w:t>modelling</w:t>
      </w:r>
      <w:r w:rsidR="00E27672" w:rsidRPr="006D680B">
        <w:rPr>
          <w:rFonts w:eastAsia="Batang"/>
        </w:rPr>
        <w:t xml:space="preserve"> and simulation of biological processes, including those described in CellML. It provides functionality to parse CellML models and convert them into executable code in various programming languages, including C.</w:t>
      </w:r>
      <w:r w:rsidR="00EB3947" w:rsidRPr="006D680B">
        <w:rPr>
          <w:rFonts w:eastAsia="Batang"/>
        </w:rPr>
        <w:t xml:space="preserve"> </w:t>
      </w:r>
      <w:r w:rsidR="00BE47F9">
        <w:rPr>
          <w:rFonts w:eastAsia="Batang"/>
        </w:rPr>
        <w:t>Beside of</w:t>
      </w:r>
      <w:r w:rsidR="00E27672" w:rsidRPr="006D680B">
        <w:rPr>
          <w:rFonts w:eastAsia="Batang"/>
        </w:rPr>
        <w:t xml:space="preserve"> generating C code, OpenCOR supports model editing, </w:t>
      </w:r>
      <w:r w:rsidR="00EB3947" w:rsidRPr="006D680B">
        <w:rPr>
          <w:rFonts w:eastAsia="Batang"/>
        </w:rPr>
        <w:t xml:space="preserve">running </w:t>
      </w:r>
      <w:r w:rsidR="00E27672" w:rsidRPr="006D680B">
        <w:rPr>
          <w:rFonts w:eastAsia="Batang"/>
        </w:rPr>
        <w:t xml:space="preserve">simulation, and analysis, making it a comprehensive platform for working with CellML models. Its extensibility and integration with other tools, such as Python </w:t>
      </w:r>
      <w:r w:rsidR="00E27672" w:rsidRPr="006D680B">
        <w:rPr>
          <w:rFonts w:eastAsia="Batang"/>
        </w:rPr>
        <w:lastRenderedPageBreak/>
        <w:t xml:space="preserve">scripting, further enhance its utility for researchers. By leveraging OpenCOR, users can streamline the process of implementing CellML models into broader computational workflows, such as those involving high-performance computing </w:t>
      </w:r>
      <w:r w:rsidR="0090254D">
        <w:rPr>
          <w:rFonts w:eastAsia="Batang"/>
        </w:rPr>
        <w:t>or</w:t>
      </w:r>
      <w:r w:rsidR="00E27672" w:rsidRPr="0090254D">
        <w:rPr>
          <w:rFonts w:eastAsia="Batang"/>
          <w:i/>
          <w:iCs/>
        </w:rPr>
        <w:t xml:space="preserve"> </w:t>
      </w:r>
      <w:r w:rsidR="008D26C6">
        <w:rPr>
          <w:rFonts w:eastAsia="Batang"/>
          <w:i/>
          <w:iCs/>
        </w:rPr>
        <w:t>in silico</w:t>
      </w:r>
      <w:r w:rsidR="00E27672" w:rsidRPr="006D680B">
        <w:rPr>
          <w:rFonts w:eastAsia="Batang"/>
        </w:rPr>
        <w:t xml:space="preserve"> drug testing.</w:t>
      </w:r>
      <w:r w:rsidR="00EB3947" w:rsidRPr="006D680B">
        <w:rPr>
          <w:rFonts w:eastAsia="Batang"/>
        </w:rPr>
        <w:t xml:space="preserve"> </w:t>
      </w:r>
    </w:p>
    <w:p w14:paraId="6EE25669" w14:textId="6C173E2E" w:rsidR="00A60674" w:rsidRPr="006D680B" w:rsidRDefault="00495219" w:rsidP="00B8611B">
      <w:pPr>
        <w:tabs>
          <w:tab w:val="left" w:pos="187"/>
          <w:tab w:val="left" w:pos="288"/>
          <w:tab w:val="left" w:pos="317"/>
        </w:tabs>
        <w:spacing w:line="360" w:lineRule="auto"/>
        <w:ind w:firstLine="709"/>
        <w:rPr>
          <w:rFonts w:eastAsia="Batang"/>
        </w:rPr>
      </w:pPr>
      <w:r w:rsidRPr="006D680B">
        <w:rPr>
          <w:rFonts w:eastAsia="Batang"/>
        </w:rPr>
        <w:t>This research involves three different cell models. O’Hara-Rudy 2011</w:t>
      </w:r>
      <w:r w:rsidR="003A4906">
        <w:rPr>
          <w:rFonts w:eastAsia="Batang"/>
        </w:rPr>
        <w:t xml:space="preserve"> [</w:t>
      </w:r>
      <w:r w:rsidR="00925F84">
        <w:rPr>
          <w:rFonts w:eastAsia="Batang"/>
        </w:rPr>
        <w:t>13</w:t>
      </w:r>
      <w:r w:rsidR="003A4906">
        <w:rPr>
          <w:rFonts w:eastAsia="Batang"/>
        </w:rPr>
        <w:t>]</w:t>
      </w:r>
      <w:r w:rsidRPr="006D680B">
        <w:rPr>
          <w:rFonts w:eastAsia="Batang"/>
        </w:rPr>
        <w:t xml:space="preserve">, </w:t>
      </w:r>
      <w:r w:rsidR="00B10D77" w:rsidRPr="006D680B">
        <w:rPr>
          <w:rFonts w:eastAsia="Batang"/>
        </w:rPr>
        <w:t xml:space="preserve">O’Hara-Rudy </w:t>
      </w:r>
      <w:r w:rsidRPr="006D680B">
        <w:rPr>
          <w:rFonts w:eastAsia="Batang"/>
        </w:rPr>
        <w:t>2017</w:t>
      </w:r>
      <w:r w:rsidR="005979E7">
        <w:rPr>
          <w:rFonts w:eastAsia="Batang"/>
        </w:rPr>
        <w:t xml:space="preserve"> [</w:t>
      </w:r>
      <w:r w:rsidR="00B501EA">
        <w:rPr>
          <w:rFonts w:eastAsia="Batang"/>
        </w:rPr>
        <w:t>14</w:t>
      </w:r>
      <w:r w:rsidR="005979E7">
        <w:rPr>
          <w:rFonts w:eastAsia="Batang"/>
        </w:rPr>
        <w:t>]</w:t>
      </w:r>
      <w:r w:rsidRPr="006D680B">
        <w:rPr>
          <w:rFonts w:eastAsia="Batang"/>
        </w:rPr>
        <w:t xml:space="preserve"> and </w:t>
      </w:r>
      <w:proofErr w:type="spellStart"/>
      <w:r w:rsidR="004401C3">
        <w:rPr>
          <w:rFonts w:eastAsia="Batang"/>
        </w:rPr>
        <w:t>ToR</w:t>
      </w:r>
      <w:proofErr w:type="spellEnd"/>
      <w:r w:rsidR="004401C3">
        <w:rPr>
          <w:rFonts w:eastAsia="Batang"/>
        </w:rPr>
        <w:t>-ORd</w:t>
      </w:r>
      <w:r w:rsidR="00B501EA">
        <w:rPr>
          <w:rFonts w:eastAsia="Batang"/>
        </w:rPr>
        <w:t xml:space="preserve"> [15]</w:t>
      </w:r>
      <w:r w:rsidRPr="006D680B">
        <w:rPr>
          <w:rFonts w:eastAsia="Batang"/>
        </w:rPr>
        <w:t xml:space="preserve">. </w:t>
      </w:r>
      <w:r w:rsidR="003419B3" w:rsidRPr="006D680B">
        <w:rPr>
          <w:rFonts w:eastAsia="Batang"/>
        </w:rPr>
        <w:t>After installing OpenCOR, open the application and search for these three cell models</w:t>
      </w:r>
      <w:r w:rsidR="0039487C" w:rsidRPr="006D680B">
        <w:rPr>
          <w:rFonts w:eastAsia="Batang"/>
        </w:rPr>
        <w:t xml:space="preserve"> in the search bar on top left corner</w:t>
      </w:r>
      <w:r w:rsidR="003419B3" w:rsidRPr="006D680B">
        <w:rPr>
          <w:rFonts w:eastAsia="Batang"/>
        </w:rPr>
        <w:t xml:space="preserve">. </w:t>
      </w:r>
      <w:r w:rsidR="0039487C" w:rsidRPr="006D680B">
        <w:rPr>
          <w:rFonts w:eastAsia="Batang"/>
        </w:rPr>
        <w:t xml:space="preserve">Select </w:t>
      </w:r>
      <w:r w:rsidR="00544AE6" w:rsidRPr="006D680B">
        <w:rPr>
          <w:rFonts w:eastAsia="Batang"/>
        </w:rPr>
        <w:t>file with .</w:t>
      </w:r>
      <w:proofErr w:type="spellStart"/>
      <w:r w:rsidR="00544AE6" w:rsidRPr="006D680B">
        <w:rPr>
          <w:rFonts w:eastAsia="Batang"/>
        </w:rPr>
        <w:t>cellml</w:t>
      </w:r>
      <w:proofErr w:type="spellEnd"/>
      <w:r w:rsidR="00544AE6" w:rsidRPr="006D680B">
        <w:rPr>
          <w:rFonts w:eastAsia="Batang"/>
        </w:rPr>
        <w:t xml:space="preserve"> extension.</w:t>
      </w:r>
      <w:r w:rsidR="008F2418" w:rsidRPr="006D680B">
        <w:rPr>
          <w:rFonts w:eastAsia="Batang"/>
        </w:rPr>
        <w:t xml:space="preserve"> Select tools, and export the CellML file to C code.</w:t>
      </w:r>
      <w:r w:rsidR="00A60674" w:rsidRPr="006D680B">
        <w:rPr>
          <w:rFonts w:eastAsia="Batang"/>
        </w:rPr>
        <w:t xml:space="preserve"> Figure </w:t>
      </w:r>
      <w:r w:rsidR="00A148AF" w:rsidRPr="006D680B">
        <w:rPr>
          <w:rFonts w:eastAsia="Batang"/>
        </w:rPr>
        <w:t>2.1</w:t>
      </w:r>
      <w:r w:rsidR="00A60674" w:rsidRPr="006D680B">
        <w:rPr>
          <w:rFonts w:eastAsia="Batang"/>
        </w:rPr>
        <w:t xml:space="preserve"> shows the OpenCOR GUI on MacOS.</w:t>
      </w:r>
    </w:p>
    <w:p w14:paraId="0AC8A41E" w14:textId="4E4CB7FD" w:rsidR="00A60674" w:rsidRPr="006D680B" w:rsidRDefault="00A60674" w:rsidP="00B8611B">
      <w:pPr>
        <w:tabs>
          <w:tab w:val="left" w:pos="187"/>
          <w:tab w:val="left" w:pos="288"/>
          <w:tab w:val="left" w:pos="317"/>
        </w:tabs>
        <w:spacing w:line="360" w:lineRule="auto"/>
        <w:rPr>
          <w:rFonts w:eastAsia="Batang"/>
        </w:rPr>
      </w:pPr>
    </w:p>
    <w:p w14:paraId="703B3B60" w14:textId="74343C18" w:rsidR="00A60674" w:rsidRPr="006D680B" w:rsidRDefault="00A60674" w:rsidP="00B8611B">
      <w:pPr>
        <w:tabs>
          <w:tab w:val="left" w:pos="187"/>
          <w:tab w:val="left" w:pos="288"/>
          <w:tab w:val="left" w:pos="317"/>
        </w:tabs>
        <w:spacing w:line="360" w:lineRule="auto"/>
        <w:rPr>
          <w:rFonts w:eastAsia="Batang"/>
        </w:rPr>
      </w:pPr>
      <w:r w:rsidRPr="006D680B">
        <w:rPr>
          <w:rFonts w:eastAsia="Batang"/>
          <w:noProof/>
        </w:rPr>
        <w:drawing>
          <wp:inline distT="0" distB="0" distL="0" distR="0" wp14:anchorId="12F257BD" wp14:editId="4711A65F">
            <wp:extent cx="5047615" cy="2839085"/>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047615" cy="2839085"/>
                    </a:xfrm>
                    <a:prstGeom prst="rect">
                      <a:avLst/>
                    </a:prstGeom>
                  </pic:spPr>
                </pic:pic>
              </a:graphicData>
            </a:graphic>
          </wp:inline>
        </w:drawing>
      </w:r>
    </w:p>
    <w:p w14:paraId="5463FB94" w14:textId="3B431D12" w:rsidR="00161549" w:rsidRPr="006D680B" w:rsidRDefault="004D5D2C" w:rsidP="004D5D2C">
      <w:pPr>
        <w:pStyle w:val="Caption"/>
      </w:pPr>
      <w:bookmarkStart w:id="15" w:name="_Toc183513874"/>
      <w:r w:rsidRPr="006D680B">
        <w:t>[Figure 2.</w:t>
      </w:r>
      <w:r w:rsidR="003F70C4">
        <w:t xml:space="preserve"> </w:t>
      </w:r>
      <w:r w:rsidRPr="006D680B">
        <w:fldChar w:fldCharType="begin"/>
      </w:r>
      <w:r w:rsidRPr="006D680B">
        <w:instrText xml:space="preserve"> SEQ [Figure_3. \* ARABIC </w:instrText>
      </w:r>
      <w:r w:rsidRPr="006D680B">
        <w:fldChar w:fldCharType="separate"/>
      </w:r>
      <w:r w:rsidR="001738BE">
        <w:rPr>
          <w:noProof/>
        </w:rPr>
        <w:t>1</w:t>
      </w:r>
      <w:r w:rsidRPr="006D680B">
        <w:rPr>
          <w:noProof/>
        </w:rPr>
        <w:fldChar w:fldCharType="end"/>
      </w:r>
      <w:r w:rsidRPr="006D680B">
        <w:t xml:space="preserve">] OpenCOR interface when selecting </w:t>
      </w:r>
      <w:proofErr w:type="spellStart"/>
      <w:r w:rsidR="004401C3">
        <w:t>ToR</w:t>
      </w:r>
      <w:proofErr w:type="spellEnd"/>
      <w:r w:rsidR="004401C3">
        <w:t>-ORd</w:t>
      </w:r>
      <w:r w:rsidRPr="006D680B">
        <w:t xml:space="preserve"> model and converting it to C codes on MacOS.</w:t>
      </w:r>
      <w:bookmarkEnd w:id="15"/>
    </w:p>
    <w:p w14:paraId="021585B7" w14:textId="49D1A2F4" w:rsidR="00161549" w:rsidRDefault="00746074" w:rsidP="00746074">
      <w:pPr>
        <w:tabs>
          <w:tab w:val="left" w:pos="187"/>
          <w:tab w:val="left" w:pos="288"/>
          <w:tab w:val="left" w:pos="317"/>
        </w:tabs>
        <w:spacing w:line="360" w:lineRule="auto"/>
        <w:ind w:firstLine="709"/>
        <w:rPr>
          <w:rFonts w:eastAsia="Batang"/>
        </w:rPr>
      </w:pPr>
      <w:r w:rsidRPr="006D680B">
        <w:rPr>
          <w:rFonts w:eastAsia="Batang"/>
        </w:rPr>
        <w:t>Having the C code of the cell model is important because CUDA programming uses .cu format, that is similar to C. CUDA is built upon C/C++, extending it for GPU programming. Both use C syntax as their base language</w:t>
      </w:r>
      <w:r>
        <w:rPr>
          <w:rFonts w:eastAsia="Batang"/>
        </w:rPr>
        <w:t>.</w:t>
      </w:r>
      <w:r w:rsidRPr="006D680B">
        <w:rPr>
          <w:rFonts w:eastAsia="Batang"/>
        </w:rPr>
        <w:t xml:space="preserve"> </w:t>
      </w:r>
      <w:r>
        <w:rPr>
          <w:rFonts w:eastAsia="Batang"/>
        </w:rPr>
        <w:lastRenderedPageBreak/>
        <w:t>M</w:t>
      </w:r>
      <w:r w:rsidRPr="006D680B">
        <w:rPr>
          <w:rFonts w:eastAsia="Batang"/>
        </w:rPr>
        <w:t xml:space="preserve">any fundamental syntax elements like loops, conditionals, functions, and function definitions are similar in both CUDA and C. CUDA programs include host code that runs on the CPU, which is </w:t>
      </w:r>
      <w:r>
        <w:rPr>
          <w:rFonts w:eastAsia="Batang"/>
        </w:rPr>
        <w:t>a</w:t>
      </w:r>
      <w:r w:rsidRPr="006D680B">
        <w:rPr>
          <w:rFonts w:eastAsia="Batang"/>
        </w:rPr>
        <w:t xml:space="preserve"> standard C/C++ code. For programmers familiar with C/C++, CUDA maintains a relatively low learning curve by </w:t>
      </w:r>
      <w:r>
        <w:rPr>
          <w:rFonts w:eastAsia="Batang"/>
        </w:rPr>
        <w:t>starting from</w:t>
      </w:r>
      <w:r w:rsidRPr="006D680B">
        <w:rPr>
          <w:rFonts w:eastAsia="Batang"/>
        </w:rPr>
        <w:t xml:space="preserve"> familiar concepts, only adding memory allocation and parallel processing paradigms.</w:t>
      </w:r>
    </w:p>
    <w:p w14:paraId="37467F03" w14:textId="77777777" w:rsidR="00746074" w:rsidRPr="006D680B" w:rsidRDefault="00746074" w:rsidP="00746074">
      <w:pPr>
        <w:tabs>
          <w:tab w:val="left" w:pos="187"/>
          <w:tab w:val="left" w:pos="288"/>
          <w:tab w:val="left" w:pos="317"/>
        </w:tabs>
        <w:spacing w:line="360" w:lineRule="auto"/>
        <w:ind w:firstLine="709"/>
        <w:rPr>
          <w:rFonts w:eastAsia="Batang"/>
        </w:rPr>
      </w:pPr>
    </w:p>
    <w:p w14:paraId="33DC7704" w14:textId="6A8F4EA2" w:rsidR="00BA1780" w:rsidRPr="006D680B" w:rsidRDefault="008E315B" w:rsidP="008E315B">
      <w:pPr>
        <w:pStyle w:val="Heading2"/>
      </w:pPr>
      <w:bookmarkStart w:id="16" w:name="_Toc183626761"/>
      <w:r w:rsidRPr="006D680B">
        <w:t xml:space="preserve">GPU Memory Adjustment and </w:t>
      </w:r>
      <w:bookmarkEnd w:id="16"/>
      <w:r w:rsidR="00995C10" w:rsidRPr="006D680B">
        <w:t>Offsetting</w:t>
      </w:r>
    </w:p>
    <w:p w14:paraId="1ACF1864" w14:textId="77777777" w:rsidR="00816D5A" w:rsidRDefault="00816D5A" w:rsidP="00B8611B">
      <w:pPr>
        <w:tabs>
          <w:tab w:val="left" w:pos="187"/>
          <w:tab w:val="left" w:pos="288"/>
          <w:tab w:val="left" w:pos="317"/>
          <w:tab w:val="left" w:pos="2430"/>
        </w:tabs>
        <w:spacing w:line="360" w:lineRule="auto"/>
        <w:rPr>
          <w:rFonts w:eastAsia="Batang"/>
        </w:rPr>
      </w:pPr>
    </w:p>
    <w:p w14:paraId="16143200" w14:textId="20251635" w:rsidR="00816D5A" w:rsidRDefault="005E79AE" w:rsidP="00B8611B">
      <w:pPr>
        <w:tabs>
          <w:tab w:val="left" w:pos="187"/>
          <w:tab w:val="left" w:pos="288"/>
          <w:tab w:val="left" w:pos="317"/>
          <w:tab w:val="left" w:pos="2430"/>
        </w:tabs>
        <w:spacing w:line="360" w:lineRule="auto"/>
        <w:ind w:firstLine="709"/>
        <w:rPr>
          <w:rFonts w:eastAsia="Batang"/>
          <w:color w:val="000000" w:themeColor="text1"/>
        </w:rPr>
      </w:pPr>
      <w:r w:rsidRPr="006D680B">
        <w:rPr>
          <w:rFonts w:eastAsia="Batang"/>
          <w:color w:val="000000" w:themeColor="text1"/>
        </w:rPr>
        <w:t xml:space="preserve">Efficient memory management is critical in GPU programming, as the performance of a CUDA-based application heavily depends on how data is transferred between the host (CPU) and device (GPU), as well as how it is organized within the GPU's memory. </w:t>
      </w:r>
      <w:r w:rsidR="005E3233">
        <w:rPr>
          <w:rFonts w:eastAsia="Batang"/>
          <w:color w:val="000000" w:themeColor="text1"/>
        </w:rPr>
        <w:t>This research uses</w:t>
      </w:r>
      <w:r w:rsidRPr="006D680B">
        <w:rPr>
          <w:rFonts w:eastAsia="Batang"/>
          <w:color w:val="000000" w:themeColor="text1"/>
        </w:rPr>
        <w:t xml:space="preserve"> </w:t>
      </w:r>
      <w:r w:rsidR="005E3233">
        <w:rPr>
          <w:rFonts w:eastAsia="Batang"/>
          <w:color w:val="000000" w:themeColor="text1"/>
        </w:rPr>
        <w:t>three types of GPU</w:t>
      </w:r>
      <w:r w:rsidRPr="006D680B">
        <w:rPr>
          <w:rFonts w:eastAsia="Batang"/>
          <w:color w:val="000000" w:themeColor="text1"/>
        </w:rPr>
        <w:t xml:space="preserve"> memory, global, shared,</w:t>
      </w:r>
      <w:r w:rsidR="005E3233">
        <w:rPr>
          <w:rFonts w:eastAsia="Batang"/>
          <w:color w:val="000000" w:themeColor="text1"/>
        </w:rPr>
        <w:t xml:space="preserve"> and</w:t>
      </w:r>
      <w:r w:rsidRPr="006D680B">
        <w:rPr>
          <w:rFonts w:eastAsia="Batang"/>
          <w:color w:val="000000" w:themeColor="text1"/>
        </w:rPr>
        <w:t xml:space="preserve"> constant</w:t>
      </w:r>
      <w:r w:rsidR="005E3233">
        <w:rPr>
          <w:rFonts w:eastAsia="Batang"/>
          <w:color w:val="000000" w:themeColor="text1"/>
        </w:rPr>
        <w:t xml:space="preserve"> memory</w:t>
      </w:r>
      <w:r w:rsidRPr="006D680B">
        <w:rPr>
          <w:rFonts w:eastAsia="Batang"/>
          <w:color w:val="000000" w:themeColor="text1"/>
        </w:rPr>
        <w:t xml:space="preserve">. </w:t>
      </w:r>
      <w:r w:rsidR="00616242" w:rsidRPr="00616242">
        <w:rPr>
          <w:rFonts w:eastAsia="Batang"/>
          <w:color w:val="000000" w:themeColor="text1"/>
        </w:rPr>
        <w:t>Global memory is the largest and most flexible</w:t>
      </w:r>
      <w:r w:rsidR="00616242">
        <w:rPr>
          <w:rFonts w:eastAsia="Batang"/>
          <w:color w:val="000000" w:themeColor="text1"/>
        </w:rPr>
        <w:t>, but with slower access speed.</w:t>
      </w:r>
      <w:r w:rsidR="003E63DB">
        <w:rPr>
          <w:rFonts w:eastAsia="Batang"/>
          <w:color w:val="000000" w:themeColor="text1"/>
        </w:rPr>
        <w:t xml:space="preserve"> Shared memory is faster to access, but only accessible under the same computing block and lacks of space. Shared memory has the smallest</w:t>
      </w:r>
      <w:r w:rsidR="00D31105">
        <w:rPr>
          <w:rFonts w:eastAsia="Batang"/>
          <w:color w:val="000000" w:themeColor="text1"/>
        </w:rPr>
        <w:t xml:space="preserve"> size</w:t>
      </w:r>
      <w:r w:rsidR="003E63DB">
        <w:rPr>
          <w:rFonts w:eastAsia="Batang"/>
          <w:color w:val="000000" w:themeColor="text1"/>
        </w:rPr>
        <w:t xml:space="preserve"> between the other </w:t>
      </w:r>
      <w:r w:rsidR="00D31105">
        <w:rPr>
          <w:rFonts w:eastAsia="Batang"/>
          <w:color w:val="000000" w:themeColor="text1"/>
        </w:rPr>
        <w:t>three</w:t>
      </w:r>
      <w:r w:rsidR="003E63DB">
        <w:rPr>
          <w:rFonts w:eastAsia="Batang"/>
          <w:color w:val="000000" w:themeColor="text1"/>
        </w:rPr>
        <w:t>. Constant memory is</w:t>
      </w:r>
      <w:r w:rsidR="005E3233">
        <w:rPr>
          <w:rFonts w:eastAsia="Batang"/>
          <w:color w:val="000000" w:themeColor="text1"/>
        </w:rPr>
        <w:t xml:space="preserve"> the fastest, with purpose to deliver execution commands to all threads. Constant memory’s size is more suitable to store constants during execution due to its 64 KB limit.</w:t>
      </w:r>
      <w:r w:rsidR="00616242">
        <w:rPr>
          <w:rFonts w:eastAsia="Batang"/>
          <w:color w:val="000000" w:themeColor="text1"/>
        </w:rPr>
        <w:t xml:space="preserve"> </w:t>
      </w:r>
      <w:r w:rsidR="00D31105">
        <w:rPr>
          <w:rFonts w:eastAsia="Batang"/>
          <w:color w:val="000000" w:themeColor="text1"/>
        </w:rPr>
        <w:t xml:space="preserve">Proper </w:t>
      </w:r>
      <w:r w:rsidRPr="006D680B">
        <w:rPr>
          <w:rFonts w:eastAsia="Batang"/>
          <w:color w:val="000000" w:themeColor="text1"/>
        </w:rPr>
        <w:t>adjustment of these memory types can significantly enhance computational efficiency.</w:t>
      </w:r>
      <w:r w:rsidR="00D31105">
        <w:rPr>
          <w:rFonts w:eastAsia="Batang"/>
          <w:color w:val="000000" w:themeColor="text1"/>
        </w:rPr>
        <w:t xml:space="preserve"> In this research, the global memory is used for storing variables, constant memory for orchestrating commands from CPU, and</w:t>
      </w:r>
      <w:r w:rsidR="0078085C" w:rsidRPr="006D680B">
        <w:rPr>
          <w:rFonts w:eastAsia="Batang"/>
          <w:color w:val="000000" w:themeColor="text1"/>
        </w:rPr>
        <w:t xml:space="preserve"> </w:t>
      </w:r>
      <w:r w:rsidR="00D31105">
        <w:rPr>
          <w:rFonts w:eastAsia="Batang"/>
          <w:color w:val="000000" w:themeColor="text1"/>
        </w:rPr>
        <w:t xml:space="preserve">shared memory used to optimise GPU to CPU feedbacks. </w:t>
      </w:r>
      <w:r w:rsidR="00770751">
        <w:rPr>
          <w:rFonts w:eastAsia="Batang"/>
          <w:color w:val="000000" w:themeColor="text1"/>
        </w:rPr>
        <w:t xml:space="preserve">This research </w:t>
      </w:r>
      <w:r w:rsidR="00995C10">
        <w:rPr>
          <w:rFonts w:eastAsia="Batang"/>
          <w:color w:val="000000" w:themeColor="text1"/>
        </w:rPr>
        <w:t>was</w:t>
      </w:r>
      <w:r w:rsidR="00770751">
        <w:rPr>
          <w:rFonts w:eastAsia="Batang"/>
          <w:color w:val="000000" w:themeColor="text1"/>
        </w:rPr>
        <w:t xml:space="preserve"> developed</w:t>
      </w:r>
      <w:r w:rsidR="00135736" w:rsidRPr="006D680B">
        <w:rPr>
          <w:rFonts w:eastAsia="Batang"/>
          <w:color w:val="000000" w:themeColor="text1"/>
        </w:rPr>
        <w:t xml:space="preserve"> using a</w:t>
      </w:r>
      <w:r w:rsidR="0078085C" w:rsidRPr="006D680B">
        <w:rPr>
          <w:rFonts w:eastAsia="Batang"/>
          <w:color w:val="000000" w:themeColor="text1"/>
        </w:rPr>
        <w:t xml:space="preserve"> </w:t>
      </w:r>
      <w:r w:rsidR="00135736" w:rsidRPr="006D680B">
        <w:rPr>
          <w:rFonts w:eastAsia="Batang"/>
          <w:color w:val="000000" w:themeColor="text1"/>
        </w:rPr>
        <w:t xml:space="preserve">commercially available </w:t>
      </w:r>
      <w:r w:rsidR="0078085C" w:rsidRPr="006D680B">
        <w:rPr>
          <w:rFonts w:eastAsia="Batang"/>
          <w:color w:val="000000" w:themeColor="text1"/>
        </w:rPr>
        <w:t>gaming-grade specification personal computer</w:t>
      </w:r>
      <w:r w:rsidR="00135736" w:rsidRPr="006D680B">
        <w:rPr>
          <w:rFonts w:eastAsia="Batang"/>
          <w:color w:val="000000" w:themeColor="text1"/>
        </w:rPr>
        <w:t xml:space="preserve"> with GPU specifically from NVIDIA. The code will not be compatible with GPU other </w:t>
      </w:r>
      <w:r w:rsidR="00135736" w:rsidRPr="006D680B">
        <w:rPr>
          <w:rFonts w:eastAsia="Batang"/>
          <w:color w:val="000000" w:themeColor="text1"/>
        </w:rPr>
        <w:lastRenderedPageBreak/>
        <w:t>than NVIDIA. Details of the GPU specification will be mentioned in chapter 3 and appendix.</w:t>
      </w:r>
      <w:r w:rsidR="00816D5A">
        <w:rPr>
          <w:rFonts w:eastAsia="Batang"/>
          <w:color w:val="000000" w:themeColor="text1"/>
        </w:rPr>
        <w:t xml:space="preserve"> </w:t>
      </w:r>
    </w:p>
    <w:p w14:paraId="6C3E2C48" w14:textId="1540A56F" w:rsidR="00816D5A" w:rsidRDefault="006E6662" w:rsidP="00B8611B">
      <w:pPr>
        <w:tabs>
          <w:tab w:val="left" w:pos="187"/>
          <w:tab w:val="left" w:pos="288"/>
          <w:tab w:val="left" w:pos="317"/>
          <w:tab w:val="left" w:pos="2430"/>
        </w:tabs>
        <w:spacing w:line="360" w:lineRule="auto"/>
        <w:ind w:firstLine="709"/>
        <w:rPr>
          <w:rFonts w:eastAsia="Batang"/>
          <w:color w:val="000000" w:themeColor="text1"/>
        </w:rPr>
      </w:pPr>
      <w:r w:rsidRPr="006D680B">
        <w:rPr>
          <w:rFonts w:eastAsia="Batang"/>
          <w:color w:val="000000" w:themeColor="text1"/>
        </w:rPr>
        <w:t>This research requires to choose</w:t>
      </w:r>
      <w:r w:rsidR="00261C4A" w:rsidRPr="006D680B">
        <w:rPr>
          <w:rFonts w:eastAsia="Batang"/>
          <w:color w:val="000000" w:themeColor="text1"/>
        </w:rPr>
        <w:t xml:space="preserve"> </w:t>
      </w:r>
      <w:r w:rsidR="00DC61F1">
        <w:rPr>
          <w:rFonts w:eastAsia="Batang"/>
          <w:color w:val="000000" w:themeColor="text1"/>
        </w:rPr>
        <w:t>a</w:t>
      </w:r>
      <w:r w:rsidR="00261C4A" w:rsidRPr="006D680B">
        <w:rPr>
          <w:rFonts w:eastAsia="Batang"/>
          <w:color w:val="000000" w:themeColor="text1"/>
        </w:rPr>
        <w:t xml:space="preserve"> balance core</w:t>
      </w:r>
      <w:r w:rsidR="00D02305" w:rsidRPr="006D680B">
        <w:rPr>
          <w:rFonts w:eastAsia="Batang"/>
          <w:color w:val="000000" w:themeColor="text1"/>
        </w:rPr>
        <w:t xml:space="preserve"> (thread)</w:t>
      </w:r>
      <w:r w:rsidR="00261C4A" w:rsidRPr="006D680B">
        <w:rPr>
          <w:rFonts w:eastAsia="Batang"/>
          <w:color w:val="000000" w:themeColor="text1"/>
        </w:rPr>
        <w:t xml:space="preserve"> per block</w:t>
      </w:r>
      <w:r w:rsidR="00E77C4A">
        <w:rPr>
          <w:rFonts w:eastAsia="Batang"/>
          <w:color w:val="000000" w:themeColor="text1"/>
        </w:rPr>
        <w:t xml:space="preserve"> value</w:t>
      </w:r>
      <w:r w:rsidR="00D31105">
        <w:rPr>
          <w:rFonts w:eastAsia="Batang"/>
          <w:color w:val="000000" w:themeColor="text1"/>
        </w:rPr>
        <w:t xml:space="preserve"> as part of optimising</w:t>
      </w:r>
      <w:r w:rsidR="00E376CC">
        <w:rPr>
          <w:rFonts w:eastAsia="Batang"/>
          <w:color w:val="000000" w:themeColor="text1"/>
        </w:rPr>
        <w:t xml:space="preserve"> the shared memory</w:t>
      </w:r>
      <w:r w:rsidR="00261C4A" w:rsidRPr="006D680B">
        <w:rPr>
          <w:rFonts w:eastAsia="Batang"/>
          <w:color w:val="000000" w:themeColor="text1"/>
        </w:rPr>
        <w:t xml:space="preserve">. </w:t>
      </w:r>
      <w:r w:rsidR="00E376CC">
        <w:rPr>
          <w:rFonts w:eastAsia="Batang"/>
          <w:color w:val="000000" w:themeColor="text1"/>
        </w:rPr>
        <w:t>Two</w:t>
      </w:r>
      <w:r w:rsidR="00261C4A" w:rsidRPr="006D680B">
        <w:rPr>
          <w:rFonts w:eastAsia="Batang"/>
          <w:color w:val="000000" w:themeColor="text1"/>
        </w:rPr>
        <w:t xml:space="preserve"> factors need to be considered to optimi</w:t>
      </w:r>
      <w:r w:rsidR="00DC61F1">
        <w:rPr>
          <w:rFonts w:eastAsia="Batang"/>
          <w:color w:val="000000" w:themeColor="text1"/>
        </w:rPr>
        <w:t>s</w:t>
      </w:r>
      <w:r w:rsidR="00261C4A" w:rsidRPr="006D680B">
        <w:rPr>
          <w:rFonts w:eastAsia="Batang"/>
          <w:color w:val="000000" w:themeColor="text1"/>
        </w:rPr>
        <w:t xml:space="preserve">e performance </w:t>
      </w:r>
      <w:r w:rsidR="00E376CC">
        <w:rPr>
          <w:rFonts w:eastAsia="Batang"/>
          <w:color w:val="000000" w:themeColor="text1"/>
        </w:rPr>
        <w:t>when selecting core per block value</w:t>
      </w:r>
      <w:r w:rsidR="00261C4A" w:rsidRPr="006D680B">
        <w:rPr>
          <w:rFonts w:eastAsia="Batang"/>
          <w:color w:val="000000" w:themeColor="text1"/>
        </w:rPr>
        <w:t>.</w:t>
      </w:r>
      <w:r w:rsidR="009D61E2" w:rsidRPr="006D680B">
        <w:rPr>
          <w:rFonts w:eastAsia="Batang"/>
          <w:color w:val="000000" w:themeColor="text1"/>
        </w:rPr>
        <w:t xml:space="preserve"> CUDA executes threads in groups called warps, which consist of 32 threads</w:t>
      </w:r>
      <w:r w:rsidR="00A4519B" w:rsidRPr="006D680B">
        <w:rPr>
          <w:rFonts w:eastAsia="Batang"/>
          <w:color w:val="000000" w:themeColor="text1"/>
        </w:rPr>
        <w:t xml:space="preserve"> [</w:t>
      </w:r>
      <w:r w:rsidR="00AF75B2">
        <w:t>16</w:t>
      </w:r>
      <w:r w:rsidR="00A4519B" w:rsidRPr="006D680B">
        <w:rPr>
          <w:rFonts w:eastAsia="Batang"/>
          <w:color w:val="000000" w:themeColor="text1"/>
        </w:rPr>
        <w:t>]</w:t>
      </w:r>
      <w:r w:rsidR="009D61E2" w:rsidRPr="006D680B">
        <w:rPr>
          <w:rFonts w:eastAsia="Batang"/>
          <w:color w:val="000000" w:themeColor="text1"/>
        </w:rPr>
        <w:t xml:space="preserve">. Using a block size that is a multiple of </w:t>
      </w:r>
      <w:r w:rsidR="00D02305" w:rsidRPr="006D680B">
        <w:rPr>
          <w:rFonts w:eastAsia="Batang"/>
          <w:color w:val="000000" w:themeColor="text1"/>
        </w:rPr>
        <w:t xml:space="preserve">32 </w:t>
      </w:r>
      <w:r w:rsidR="009D61E2" w:rsidRPr="006D680B">
        <w:rPr>
          <w:rFonts w:eastAsia="Batang"/>
          <w:color w:val="000000" w:themeColor="text1"/>
        </w:rPr>
        <w:t xml:space="preserve"> ensures that all warps are fully utilized, minimi</w:t>
      </w:r>
      <w:r w:rsidR="00CF61D4" w:rsidRPr="006D680B">
        <w:rPr>
          <w:rFonts w:eastAsia="Batang"/>
          <w:color w:val="000000" w:themeColor="text1"/>
        </w:rPr>
        <w:t>s</w:t>
      </w:r>
      <w:r w:rsidR="009D61E2" w:rsidRPr="006D680B">
        <w:rPr>
          <w:rFonts w:eastAsia="Batang"/>
          <w:color w:val="000000" w:themeColor="text1"/>
        </w:rPr>
        <w:t>ing idle threads and maximizing efficiency</w:t>
      </w:r>
      <w:r w:rsidR="00D02305" w:rsidRPr="006D680B">
        <w:rPr>
          <w:rFonts w:eastAsia="Batang"/>
          <w:color w:val="000000" w:themeColor="text1"/>
        </w:rPr>
        <w:t xml:space="preserve">. </w:t>
      </w:r>
      <w:r w:rsidR="00E77C4A">
        <w:rPr>
          <w:rFonts w:eastAsia="Batang"/>
          <w:color w:val="000000" w:themeColor="text1"/>
        </w:rPr>
        <w:t>It is</w:t>
      </w:r>
      <w:r w:rsidR="00D02305" w:rsidRPr="006D680B">
        <w:rPr>
          <w:rFonts w:eastAsia="Batang"/>
          <w:color w:val="000000" w:themeColor="text1"/>
        </w:rPr>
        <w:t xml:space="preserve"> </w:t>
      </w:r>
      <w:r w:rsidR="00DA5304">
        <w:rPr>
          <w:rFonts w:eastAsia="Batang"/>
          <w:color w:val="000000" w:themeColor="text1"/>
        </w:rPr>
        <w:t>known</w:t>
      </w:r>
      <w:r w:rsidR="00D02305" w:rsidRPr="006D680B">
        <w:rPr>
          <w:rFonts w:eastAsia="Batang"/>
          <w:color w:val="000000" w:themeColor="text1"/>
        </w:rPr>
        <w:t xml:space="preserve"> that </w:t>
      </w:r>
      <w:r w:rsidR="00DA5304">
        <w:rPr>
          <w:rFonts w:eastAsia="Batang"/>
          <w:color w:val="000000" w:themeColor="text1"/>
        </w:rPr>
        <w:t>this</w:t>
      </w:r>
      <w:r w:rsidR="00D02305" w:rsidRPr="006D680B">
        <w:rPr>
          <w:rFonts w:eastAsia="Batang"/>
          <w:color w:val="000000" w:themeColor="text1"/>
        </w:rPr>
        <w:t xml:space="preserve"> configuration is not transferable across different GPUs. As the time writing this, NVIDIA 40xx series GPU supports 32 core per block, while older series like the 30xx only support 16 core per block</w:t>
      </w:r>
      <w:r w:rsidR="00A4519B" w:rsidRPr="006D680B">
        <w:rPr>
          <w:rFonts w:eastAsia="Batang"/>
          <w:color w:val="000000" w:themeColor="text1"/>
        </w:rPr>
        <w:t xml:space="preserve">. </w:t>
      </w:r>
      <w:r w:rsidR="00DA5304">
        <w:rPr>
          <w:rFonts w:eastAsia="Batang"/>
          <w:color w:val="000000" w:themeColor="text1"/>
        </w:rPr>
        <w:t>30xx</w:t>
      </w:r>
      <w:r w:rsidR="00A4519B" w:rsidRPr="006D680B">
        <w:rPr>
          <w:rFonts w:eastAsia="Batang"/>
          <w:color w:val="000000" w:themeColor="text1"/>
        </w:rPr>
        <w:t xml:space="preserve"> </w:t>
      </w:r>
      <w:r w:rsidR="00DA5304">
        <w:rPr>
          <w:rFonts w:eastAsia="Batang"/>
          <w:color w:val="000000" w:themeColor="text1"/>
        </w:rPr>
        <w:t>series</w:t>
      </w:r>
      <w:r w:rsidR="00A4519B" w:rsidRPr="006D680B">
        <w:rPr>
          <w:rFonts w:eastAsia="Batang"/>
          <w:color w:val="000000" w:themeColor="text1"/>
        </w:rPr>
        <w:t xml:space="preserve"> also uses wraps, but it has less computing core</w:t>
      </w:r>
      <w:r w:rsidR="00A01665">
        <w:rPr>
          <w:rFonts w:eastAsia="Batang"/>
          <w:color w:val="000000" w:themeColor="text1"/>
        </w:rPr>
        <w:t xml:space="preserve">. </w:t>
      </w:r>
      <w:r w:rsidR="00DA5304">
        <w:rPr>
          <w:rFonts w:eastAsia="Batang"/>
          <w:color w:val="000000" w:themeColor="text1"/>
        </w:rPr>
        <w:t>For 30xx series</w:t>
      </w:r>
      <w:r w:rsidR="00DA5304" w:rsidRPr="00DA5304">
        <w:rPr>
          <w:rFonts w:eastAsia="Batang"/>
          <w:color w:val="000000" w:themeColor="text1"/>
        </w:rPr>
        <w:t>, 16 cores per block were selected</w:t>
      </w:r>
      <w:r w:rsidR="00DA5304">
        <w:rPr>
          <w:rFonts w:eastAsia="Batang"/>
          <w:color w:val="000000" w:themeColor="text1"/>
        </w:rPr>
        <w:t>,</w:t>
      </w:r>
      <w:r w:rsidR="00DA5304" w:rsidRPr="00DA5304">
        <w:rPr>
          <w:rFonts w:eastAsia="Batang"/>
          <w:color w:val="000000" w:themeColor="text1"/>
        </w:rPr>
        <w:t xml:space="preserve"> because 16 multiplied by 2 equals 32, aligning well with hardware requirements. The choice of cores per block was also influenced by the number of samples processed in each simulation.</w:t>
      </w:r>
      <w:r w:rsidR="00CF61D4" w:rsidRPr="006D680B">
        <w:rPr>
          <w:rFonts w:eastAsia="Batang"/>
          <w:color w:val="000000" w:themeColor="text1"/>
        </w:rPr>
        <w:t xml:space="preserve"> Each simulation sample count may vary, usually comes in the multiplication of 2000 (2000, 4000, etc.). </w:t>
      </w:r>
      <w:r w:rsidR="00845A83" w:rsidRPr="00845A83">
        <w:rPr>
          <w:rFonts w:eastAsia="Batang"/>
          <w:color w:val="000000" w:themeColor="text1"/>
        </w:rPr>
        <w:t xml:space="preserve">To optimise warp utilisation (with warps consisting of 32 threads), I aimed to select a number close to 32 that also evenly divides 2000. After conducting trial and error with several </w:t>
      </w:r>
      <w:r w:rsidR="00845A83">
        <w:rPr>
          <w:rFonts w:eastAsia="Batang"/>
          <w:color w:val="000000" w:themeColor="text1"/>
        </w:rPr>
        <w:t>numbers</w:t>
      </w:r>
      <w:r w:rsidR="00845A83" w:rsidRPr="00845A83">
        <w:rPr>
          <w:rFonts w:eastAsia="Batang"/>
          <w:color w:val="000000" w:themeColor="text1"/>
        </w:rPr>
        <w:t>, I determined that 20 cores per block provided the most efficient configuration.</w:t>
      </w:r>
      <w:r w:rsidR="00845A83">
        <w:rPr>
          <w:rFonts w:eastAsia="Batang"/>
          <w:color w:val="000000" w:themeColor="text1"/>
        </w:rPr>
        <w:t xml:space="preserve"> </w:t>
      </w:r>
      <w:r w:rsidR="00CF61D4" w:rsidRPr="006D680B">
        <w:rPr>
          <w:rFonts w:eastAsia="Batang"/>
          <w:color w:val="000000" w:themeColor="text1"/>
        </w:rPr>
        <w:t xml:space="preserve">This adjustment is applied to ensure that every sample has its own computing core. By default, </w:t>
      </w:r>
      <w:r w:rsidR="009B2BF1">
        <w:rPr>
          <w:rFonts w:eastAsia="Batang"/>
          <w:color w:val="000000" w:themeColor="text1"/>
        </w:rPr>
        <w:t>the</w:t>
      </w:r>
      <w:r w:rsidR="00CF61D4" w:rsidRPr="006D680B">
        <w:rPr>
          <w:rFonts w:eastAsia="Batang"/>
          <w:color w:val="000000" w:themeColor="text1"/>
        </w:rPr>
        <w:t xml:space="preserve"> code will select 32 as its core per block numbe</w:t>
      </w:r>
      <w:r w:rsidR="00E8370D" w:rsidRPr="006D680B">
        <w:rPr>
          <w:rFonts w:eastAsia="Batang"/>
          <w:color w:val="000000" w:themeColor="text1"/>
        </w:rPr>
        <w:t xml:space="preserve">r. Error may </w:t>
      </w:r>
      <w:r w:rsidR="00995C10" w:rsidRPr="006D680B">
        <w:rPr>
          <w:rFonts w:eastAsia="Batang"/>
          <w:color w:val="000000" w:themeColor="text1"/>
        </w:rPr>
        <w:t>raise</w:t>
      </w:r>
      <w:r w:rsidR="00E8370D" w:rsidRPr="006D680B">
        <w:rPr>
          <w:rFonts w:eastAsia="Batang"/>
          <w:color w:val="000000" w:themeColor="text1"/>
        </w:rPr>
        <w:t xml:space="preserve"> </w:t>
      </w:r>
      <w:r w:rsidR="00845A83">
        <w:rPr>
          <w:rFonts w:eastAsia="Batang"/>
          <w:color w:val="000000" w:themeColor="text1"/>
        </w:rPr>
        <w:t>because of that</w:t>
      </w:r>
      <w:r w:rsidR="00E8370D" w:rsidRPr="006D680B">
        <w:rPr>
          <w:rFonts w:eastAsia="Batang"/>
          <w:color w:val="000000" w:themeColor="text1"/>
        </w:rPr>
        <w:t xml:space="preserve"> configuration</w:t>
      </w:r>
      <w:r w:rsidR="00845A83">
        <w:rPr>
          <w:rFonts w:eastAsia="Batang"/>
          <w:color w:val="000000" w:themeColor="text1"/>
        </w:rPr>
        <w:t>,</w:t>
      </w:r>
      <w:r w:rsidR="00E8370D" w:rsidRPr="006D680B">
        <w:rPr>
          <w:rFonts w:eastAsia="Batang"/>
          <w:color w:val="000000" w:themeColor="text1"/>
        </w:rPr>
        <w:t xml:space="preserve"> due to hardware limitation</w:t>
      </w:r>
      <w:r w:rsidR="009B2BF1">
        <w:rPr>
          <w:rFonts w:eastAsia="Batang"/>
          <w:color w:val="000000" w:themeColor="text1"/>
        </w:rPr>
        <w:t>.</w:t>
      </w:r>
      <w:r w:rsidR="00E8370D" w:rsidRPr="006D680B">
        <w:rPr>
          <w:rFonts w:eastAsia="Batang"/>
          <w:color w:val="000000" w:themeColor="text1"/>
        </w:rPr>
        <w:t xml:space="preserve"> </w:t>
      </w:r>
      <w:r w:rsidR="009B21B5">
        <w:rPr>
          <w:rFonts w:eastAsia="Batang"/>
          <w:color w:val="000000" w:themeColor="text1"/>
        </w:rPr>
        <w:t>If so</w:t>
      </w:r>
      <w:r w:rsidR="009B2BF1">
        <w:rPr>
          <w:rFonts w:eastAsia="Batang"/>
          <w:color w:val="000000" w:themeColor="text1"/>
        </w:rPr>
        <w:t>, change the core per block value</w:t>
      </w:r>
      <w:r w:rsidR="00E8370D" w:rsidRPr="006D680B">
        <w:rPr>
          <w:rFonts w:eastAsia="Batang"/>
          <w:color w:val="000000" w:themeColor="text1"/>
        </w:rPr>
        <w:t xml:space="preserve"> to 20</w:t>
      </w:r>
      <w:r w:rsidR="009B2BF1">
        <w:rPr>
          <w:rFonts w:eastAsia="Batang"/>
          <w:color w:val="000000" w:themeColor="text1"/>
        </w:rPr>
        <w:t>,</w:t>
      </w:r>
      <w:r w:rsidR="00E8370D" w:rsidRPr="006D680B">
        <w:rPr>
          <w:rFonts w:eastAsia="Batang"/>
          <w:color w:val="000000" w:themeColor="text1"/>
        </w:rPr>
        <w:t xml:space="preserve"> ensur</w:t>
      </w:r>
      <w:r w:rsidR="009B2BF1">
        <w:rPr>
          <w:rFonts w:eastAsia="Batang"/>
          <w:color w:val="000000" w:themeColor="text1"/>
        </w:rPr>
        <w:t>ing</w:t>
      </w:r>
      <w:r w:rsidR="00E8370D" w:rsidRPr="006D680B">
        <w:rPr>
          <w:rFonts w:eastAsia="Batang"/>
          <w:color w:val="000000" w:themeColor="text1"/>
        </w:rPr>
        <w:t xml:space="preserve"> the parallelisation process. </w:t>
      </w:r>
      <w:r w:rsidR="00995C10" w:rsidRPr="006D680B">
        <w:rPr>
          <w:rFonts w:eastAsia="Batang"/>
          <w:color w:val="000000" w:themeColor="text1"/>
        </w:rPr>
        <w:t xml:space="preserve">Since 32 is not fully divisible by 2000, </w:t>
      </w:r>
      <w:r w:rsidR="00995C10">
        <w:rPr>
          <w:rFonts w:eastAsia="Batang"/>
          <w:color w:val="000000" w:themeColor="text1"/>
        </w:rPr>
        <w:t>the</w:t>
      </w:r>
      <w:r w:rsidR="00995C10" w:rsidRPr="006D680B">
        <w:rPr>
          <w:rFonts w:eastAsia="Batang"/>
          <w:color w:val="000000" w:themeColor="text1"/>
        </w:rPr>
        <w:t xml:space="preserve"> code ensure</w:t>
      </w:r>
      <w:r w:rsidR="00995C10">
        <w:rPr>
          <w:rFonts w:eastAsia="Batang"/>
          <w:color w:val="000000" w:themeColor="text1"/>
        </w:rPr>
        <w:t>s</w:t>
      </w:r>
      <w:r w:rsidR="00995C10" w:rsidRPr="006D680B">
        <w:rPr>
          <w:rFonts w:eastAsia="Batang"/>
          <w:color w:val="000000" w:themeColor="text1"/>
        </w:rPr>
        <w:t xml:space="preserve"> there will always be more available cores (at least one core) for </w:t>
      </w:r>
      <w:r w:rsidR="00995C10" w:rsidRPr="006D680B">
        <w:rPr>
          <w:rFonts w:eastAsia="Batang"/>
          <w:color w:val="000000" w:themeColor="text1"/>
        </w:rPr>
        <w:lastRenderedPageBreak/>
        <w:t xml:space="preserve">each sample by rounding up the number of </w:t>
      </w:r>
      <w:proofErr w:type="gramStart"/>
      <w:r w:rsidR="00995C10" w:rsidRPr="006D680B">
        <w:rPr>
          <w:rFonts w:eastAsia="Batang"/>
          <w:color w:val="000000" w:themeColor="text1"/>
        </w:rPr>
        <w:t>block</w:t>
      </w:r>
      <w:proofErr w:type="gramEnd"/>
      <w:r w:rsidR="00995C10" w:rsidRPr="006D680B">
        <w:rPr>
          <w:rFonts w:eastAsia="Batang"/>
          <w:color w:val="000000" w:themeColor="text1"/>
        </w:rPr>
        <w:t xml:space="preserve"> used. </w:t>
      </w:r>
      <w:r w:rsidR="00E8370D" w:rsidRPr="006D680B">
        <w:rPr>
          <w:rFonts w:eastAsia="Batang"/>
          <w:color w:val="000000" w:themeColor="text1"/>
        </w:rPr>
        <w:t>Details on this configuration will be attached in the Appendix.</w:t>
      </w:r>
    </w:p>
    <w:p w14:paraId="781B076E" w14:textId="148F17A2" w:rsidR="00816D5A" w:rsidRDefault="0015015D" w:rsidP="00B8611B">
      <w:pPr>
        <w:tabs>
          <w:tab w:val="left" w:pos="187"/>
          <w:tab w:val="left" w:pos="288"/>
          <w:tab w:val="left" w:pos="317"/>
          <w:tab w:val="left" w:pos="2430"/>
        </w:tabs>
        <w:spacing w:line="360" w:lineRule="auto"/>
        <w:ind w:firstLine="709"/>
        <w:rPr>
          <w:rFonts w:eastAsia="Batang"/>
          <w:color w:val="000000" w:themeColor="text1"/>
        </w:rPr>
      </w:pPr>
      <w:r w:rsidRPr="005F3216">
        <w:rPr>
          <w:rFonts w:eastAsia="Batang"/>
          <w:color w:val="000000" w:themeColor="text1"/>
        </w:rPr>
        <w:t>Offsetting is a technique used to manage data indexing efficiently, ensuring that thread indices correspond to the correct memory addresses</w:t>
      </w:r>
      <w:r w:rsidRPr="006D680B">
        <w:rPr>
          <w:rFonts w:eastAsia="Batang"/>
          <w:color w:val="000000" w:themeColor="text1"/>
        </w:rPr>
        <w:t xml:space="preserve">. </w:t>
      </w:r>
      <w:r>
        <w:rPr>
          <w:rFonts w:eastAsia="Batang"/>
          <w:color w:val="000000" w:themeColor="text1"/>
        </w:rPr>
        <w:t>This</w:t>
      </w:r>
      <w:r w:rsidRPr="006D680B">
        <w:rPr>
          <w:rFonts w:eastAsia="Batang"/>
          <w:color w:val="000000" w:themeColor="text1"/>
        </w:rPr>
        <w:t xml:space="preserve"> </w:t>
      </w:r>
      <w:r>
        <w:rPr>
          <w:rFonts w:eastAsia="Batang"/>
          <w:color w:val="000000" w:themeColor="text1"/>
        </w:rPr>
        <w:t xml:space="preserve">can </w:t>
      </w:r>
      <w:r w:rsidR="005E79AE" w:rsidRPr="006D680B">
        <w:rPr>
          <w:rFonts w:eastAsia="Batang"/>
          <w:color w:val="000000" w:themeColor="text1"/>
        </w:rPr>
        <w:t>reduce memory bank conflicts and improve overall performance. Proper offset calculation is also crucial when dividing large datasets across multiple threads and blocks, ensuring each thread processes its designated segment efficiently</w:t>
      </w:r>
      <w:r w:rsidR="003511B0" w:rsidRPr="006D680B">
        <w:rPr>
          <w:rFonts w:eastAsia="Batang"/>
          <w:color w:val="000000" w:themeColor="text1"/>
        </w:rPr>
        <w:t xml:space="preserve"> and correctly</w:t>
      </w:r>
      <w:r w:rsidR="005E79AE" w:rsidRPr="006D680B">
        <w:rPr>
          <w:rFonts w:eastAsia="Batang"/>
          <w:color w:val="000000" w:themeColor="text1"/>
        </w:rPr>
        <w:t>.</w:t>
      </w:r>
      <w:r w:rsidR="005E79AE" w:rsidRPr="006D680B">
        <w:rPr>
          <w:rFonts w:eastAsia="Batang"/>
          <w:color w:val="00B050"/>
        </w:rPr>
        <w:t xml:space="preserve"> </w:t>
      </w:r>
      <w:r w:rsidR="00466C49" w:rsidRPr="006D680B">
        <w:rPr>
          <w:rFonts w:eastAsia="Batang"/>
        </w:rPr>
        <w:t xml:space="preserve">In this research, </w:t>
      </w:r>
      <w:r w:rsidR="00995C10" w:rsidRPr="006D680B">
        <w:rPr>
          <w:rFonts w:eastAsia="Batang"/>
        </w:rPr>
        <w:t>offsetting</w:t>
      </w:r>
      <w:r w:rsidR="003511B0" w:rsidRPr="006D680B">
        <w:rPr>
          <w:rFonts w:eastAsia="Batang"/>
        </w:rPr>
        <w:t xml:space="preserve"> </w:t>
      </w:r>
      <w:r w:rsidR="0083358A">
        <w:rPr>
          <w:rFonts w:eastAsia="Batang"/>
        </w:rPr>
        <w:t>also used</w:t>
      </w:r>
      <w:r w:rsidR="003511B0" w:rsidRPr="006D680B">
        <w:rPr>
          <w:rFonts w:eastAsia="Batang"/>
        </w:rPr>
        <w:t xml:space="preserve"> to simplify any multi-</w:t>
      </w:r>
      <w:r w:rsidR="00995C10" w:rsidRPr="006D680B">
        <w:rPr>
          <w:rFonts w:eastAsia="Batang"/>
        </w:rPr>
        <w:t>dimensional</w:t>
      </w:r>
      <w:r w:rsidR="003511B0" w:rsidRPr="006D680B">
        <w:rPr>
          <w:rFonts w:eastAsia="Batang"/>
        </w:rPr>
        <w:t xml:space="preserve"> input.</w:t>
      </w:r>
      <w:r w:rsidR="00C74D4C" w:rsidRPr="006D680B">
        <w:rPr>
          <w:rFonts w:eastAsia="Batang"/>
        </w:rPr>
        <w:t xml:space="preserve"> </w:t>
      </w:r>
      <w:r w:rsidR="0083358A">
        <w:rPr>
          <w:rFonts w:eastAsia="Batang"/>
        </w:rPr>
        <w:t>I</w:t>
      </w:r>
      <w:r w:rsidR="00C74D4C" w:rsidRPr="006D680B">
        <w:rPr>
          <w:rFonts w:eastAsia="Batang"/>
        </w:rPr>
        <w:t xml:space="preserve">n the previous iteration of </w:t>
      </w:r>
      <w:r w:rsidR="00471A5F">
        <w:rPr>
          <w:rFonts w:eastAsia="Batang"/>
        </w:rPr>
        <w:t>the simulation</w:t>
      </w:r>
      <w:r w:rsidR="00C74D4C" w:rsidRPr="006D680B">
        <w:rPr>
          <w:rFonts w:eastAsia="Batang"/>
        </w:rPr>
        <w:t xml:space="preserve"> based on CPU, it uses</w:t>
      </w:r>
      <w:r w:rsidR="00471A5F">
        <w:rPr>
          <w:rFonts w:eastAsia="Batang"/>
        </w:rPr>
        <w:t xml:space="preserve"> vector of</w:t>
      </w:r>
      <w:r w:rsidR="00C74D4C" w:rsidRPr="006D680B">
        <w:rPr>
          <w:rFonts w:eastAsia="Batang"/>
        </w:rPr>
        <w:t xml:space="preserve"> struct to temporarily store simulation results.</w:t>
      </w:r>
      <w:r w:rsidR="00D07E9E" w:rsidRPr="006D680B">
        <w:rPr>
          <w:rFonts w:eastAsia="Batang"/>
        </w:rPr>
        <w:t xml:space="preserve"> </w:t>
      </w:r>
      <w:r w:rsidR="00C74D4C" w:rsidRPr="006D680B">
        <w:rPr>
          <w:rFonts w:eastAsia="Batang"/>
        </w:rPr>
        <w:t>In CUDA programming, there is no native multidimensional vector type like in higher-level programming languages</w:t>
      </w:r>
      <w:r w:rsidR="002633CD" w:rsidRPr="006D680B">
        <w:rPr>
          <w:rFonts w:eastAsia="Batang"/>
        </w:rPr>
        <w:t xml:space="preserve">. This research simplified all </w:t>
      </w:r>
      <w:r w:rsidR="00995C10" w:rsidRPr="006D680B">
        <w:rPr>
          <w:rFonts w:eastAsia="Batang"/>
        </w:rPr>
        <w:t>multi-dimensional</w:t>
      </w:r>
      <w:r w:rsidR="002633CD" w:rsidRPr="006D680B">
        <w:rPr>
          <w:rFonts w:eastAsia="Batang"/>
        </w:rPr>
        <w:t xml:space="preserve"> vector used in the previous iteration into 1 </w:t>
      </w:r>
      <w:r w:rsidR="00995C10" w:rsidRPr="006D680B">
        <w:rPr>
          <w:rFonts w:eastAsia="Batang"/>
        </w:rPr>
        <w:t>dimensional</w:t>
      </w:r>
      <w:r w:rsidR="002633CD" w:rsidRPr="006D680B">
        <w:rPr>
          <w:rFonts w:eastAsia="Batang"/>
        </w:rPr>
        <w:t xml:space="preserve"> (1D) array. </w:t>
      </w:r>
      <w:r w:rsidR="001E58E4" w:rsidRPr="006D680B">
        <w:rPr>
          <w:rFonts w:eastAsia="Batang"/>
        </w:rPr>
        <w:t>O</w:t>
      </w:r>
      <w:r w:rsidR="002633CD" w:rsidRPr="006D680B">
        <w:rPr>
          <w:rFonts w:eastAsia="Batang"/>
        </w:rPr>
        <w:t>ffsetting is mainly used for pointing the correct data in a flattened 1D array.</w:t>
      </w:r>
      <w:r w:rsidR="00C74D4C" w:rsidRPr="006D680B">
        <w:rPr>
          <w:rFonts w:eastAsia="Batang"/>
        </w:rPr>
        <w:t xml:space="preserve"> </w:t>
      </w:r>
    </w:p>
    <w:p w14:paraId="4D2669FE" w14:textId="50B49D97" w:rsidR="00600402" w:rsidRPr="00816D5A" w:rsidRDefault="002633CD" w:rsidP="00B8611B">
      <w:pPr>
        <w:tabs>
          <w:tab w:val="left" w:pos="187"/>
          <w:tab w:val="left" w:pos="288"/>
          <w:tab w:val="left" w:pos="317"/>
          <w:tab w:val="left" w:pos="2430"/>
        </w:tabs>
        <w:spacing w:line="360" w:lineRule="auto"/>
        <w:ind w:firstLine="709"/>
        <w:rPr>
          <w:rFonts w:eastAsia="Batang"/>
          <w:color w:val="000000" w:themeColor="text1"/>
        </w:rPr>
      </w:pPr>
      <w:r w:rsidRPr="006D680B">
        <w:rPr>
          <w:rFonts w:eastAsia="Batang"/>
        </w:rPr>
        <w:t xml:space="preserve">Since CUDA natively operates on linear memory, storing data in a flattened 1D format aligns well with the GPU's </w:t>
      </w:r>
      <w:r w:rsidR="00E376CC">
        <w:rPr>
          <w:rFonts w:eastAsia="Batang"/>
        </w:rPr>
        <w:t xml:space="preserve">global </w:t>
      </w:r>
      <w:r w:rsidRPr="006D680B">
        <w:rPr>
          <w:rFonts w:eastAsia="Batang"/>
        </w:rPr>
        <w:t>memory, allowing for optimal performance</w:t>
      </w:r>
      <w:r w:rsidR="001E58E4" w:rsidRPr="006D680B">
        <w:rPr>
          <w:rFonts w:eastAsia="Batang"/>
        </w:rPr>
        <w:t xml:space="preserve"> while maintaining simplicity</w:t>
      </w:r>
      <w:r w:rsidRPr="006D680B">
        <w:rPr>
          <w:rFonts w:eastAsia="Batang"/>
        </w:rPr>
        <w:t>. In this method, a multidimensional array is represented as a single contiguous block of memory, and elements are accessed using calculated indices. For example, a 2D array with dimensions (rows, col</w:t>
      </w:r>
      <w:r w:rsidR="00B57B11" w:rsidRPr="006D680B">
        <w:rPr>
          <w:rFonts w:eastAsia="Batang"/>
        </w:rPr>
        <w:t>umns</w:t>
      </w:r>
      <w:r w:rsidRPr="006D680B">
        <w:rPr>
          <w:rFonts w:eastAsia="Batang"/>
        </w:rPr>
        <w:t xml:space="preserve">) can be indexed as index = </w:t>
      </w:r>
      <w:r w:rsidR="00DB4FC8" w:rsidRPr="006D680B">
        <w:rPr>
          <w:rFonts w:eastAsia="Batang"/>
        </w:rPr>
        <w:t>(</w:t>
      </w:r>
      <w:r w:rsidR="00174E0B" w:rsidRPr="006D680B">
        <w:rPr>
          <w:rFonts w:eastAsia="Batang"/>
        </w:rPr>
        <w:t xml:space="preserve">current </w:t>
      </w:r>
      <w:r w:rsidRPr="006D680B">
        <w:rPr>
          <w:rFonts w:eastAsia="Batang"/>
        </w:rPr>
        <w:t xml:space="preserve">row * </w:t>
      </w:r>
      <w:r w:rsidR="00174E0B" w:rsidRPr="006D680B">
        <w:rPr>
          <w:rFonts w:eastAsia="Batang"/>
        </w:rPr>
        <w:t>row size</w:t>
      </w:r>
      <w:r w:rsidR="00DB4FC8" w:rsidRPr="006D680B">
        <w:rPr>
          <w:rFonts w:eastAsia="Batang"/>
        </w:rPr>
        <w:t>)</w:t>
      </w:r>
      <w:r w:rsidRPr="006D680B">
        <w:rPr>
          <w:rFonts w:eastAsia="Batang"/>
        </w:rPr>
        <w:t xml:space="preserve"> + col</w:t>
      </w:r>
      <w:r w:rsidR="00174E0B" w:rsidRPr="006D680B">
        <w:rPr>
          <w:rFonts w:eastAsia="Batang"/>
        </w:rPr>
        <w:t>umns</w:t>
      </w:r>
      <w:r w:rsidR="001E58E4" w:rsidRPr="006D680B">
        <w:rPr>
          <w:rFonts w:eastAsia="Batang"/>
        </w:rPr>
        <w:t xml:space="preserve">. </w:t>
      </w:r>
      <w:r w:rsidRPr="006D680B">
        <w:rPr>
          <w:rFonts w:eastAsia="Batang"/>
        </w:rPr>
        <w:t>This linearization simplifies memory allocation and transfer between the host and device, ensuring compatibility with CUDA's memory management functions.</w:t>
      </w:r>
      <w:r w:rsidR="00600402" w:rsidRPr="006D680B">
        <w:rPr>
          <w:rFonts w:eastAsia="Batang"/>
        </w:rPr>
        <w:t xml:space="preserve"> Figure 2.2 explains graphically the flattening process and how multi-</w:t>
      </w:r>
      <w:r w:rsidR="00995C10" w:rsidRPr="006D680B">
        <w:rPr>
          <w:rFonts w:eastAsia="Batang"/>
        </w:rPr>
        <w:t>dimensional</w:t>
      </w:r>
      <w:r w:rsidR="00600402" w:rsidRPr="006D680B">
        <w:rPr>
          <w:rFonts w:eastAsia="Batang"/>
        </w:rPr>
        <w:t xml:space="preserve"> vector data differentiate samples (called as </w:t>
      </w:r>
      <w:proofErr w:type="spellStart"/>
      <w:r w:rsidR="00600402" w:rsidRPr="006D680B">
        <w:rPr>
          <w:rFonts w:eastAsia="Batang"/>
        </w:rPr>
        <w:t>sample</w:t>
      </w:r>
      <w:r w:rsidR="00471A5F">
        <w:rPr>
          <w:rFonts w:eastAsia="Batang"/>
        </w:rPr>
        <w:t>_</w:t>
      </w:r>
      <w:r w:rsidR="00600402" w:rsidRPr="006D680B">
        <w:rPr>
          <w:rFonts w:eastAsia="Batang"/>
        </w:rPr>
        <w:t>id</w:t>
      </w:r>
      <w:proofErr w:type="spellEnd"/>
      <w:r w:rsidR="00600402" w:rsidRPr="006D680B">
        <w:rPr>
          <w:rFonts w:eastAsia="Batang"/>
        </w:rPr>
        <w:t xml:space="preserve">) in the previous iteration of drug toxicity </w:t>
      </w:r>
      <w:r w:rsidR="008D26C6">
        <w:rPr>
          <w:rFonts w:eastAsia="Batang"/>
          <w:i/>
          <w:iCs/>
        </w:rPr>
        <w:t>in silico</w:t>
      </w:r>
      <w:r w:rsidR="00600402" w:rsidRPr="006D680B">
        <w:rPr>
          <w:rFonts w:eastAsia="Batang"/>
        </w:rPr>
        <w:t xml:space="preserve"> simulation. </w:t>
      </w:r>
    </w:p>
    <w:p w14:paraId="5197B618" w14:textId="443193A1" w:rsidR="00600402" w:rsidRPr="006D680B" w:rsidRDefault="00600402" w:rsidP="00AC6986">
      <w:pPr>
        <w:tabs>
          <w:tab w:val="left" w:pos="187"/>
          <w:tab w:val="left" w:pos="288"/>
          <w:tab w:val="left" w:pos="317"/>
          <w:tab w:val="left" w:pos="2430"/>
        </w:tabs>
        <w:spacing w:line="360" w:lineRule="auto"/>
        <w:jc w:val="center"/>
        <w:rPr>
          <w:rFonts w:eastAsia="Batang"/>
        </w:rPr>
      </w:pPr>
      <w:r w:rsidRPr="006D680B">
        <w:rPr>
          <w:rFonts w:eastAsia="Batang"/>
          <w:noProof/>
        </w:rPr>
        <w:lastRenderedPageBreak/>
        <w:drawing>
          <wp:inline distT="0" distB="0" distL="0" distR="0" wp14:anchorId="3CF96A52" wp14:editId="1142E5BF">
            <wp:extent cx="4177726" cy="1678859"/>
            <wp:effectExtent l="0" t="0" r="63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4177726" cy="1678859"/>
                    </a:xfrm>
                    <a:prstGeom prst="rect">
                      <a:avLst/>
                    </a:prstGeom>
                  </pic:spPr>
                </pic:pic>
              </a:graphicData>
            </a:graphic>
          </wp:inline>
        </w:drawing>
      </w:r>
    </w:p>
    <w:p w14:paraId="4A2A73A9" w14:textId="574D6F53" w:rsidR="00915427" w:rsidRPr="006D680B" w:rsidRDefault="00915427" w:rsidP="00915427">
      <w:pPr>
        <w:pStyle w:val="Caption"/>
      </w:pPr>
      <w:bookmarkStart w:id="17" w:name="_Toc183513875"/>
      <w:r w:rsidRPr="006D680B">
        <w:t>[Figure 2.</w:t>
      </w:r>
      <w:r w:rsidR="003F70C4">
        <w:t xml:space="preserve"> </w:t>
      </w:r>
      <w:r w:rsidRPr="006D680B">
        <w:fldChar w:fldCharType="begin"/>
      </w:r>
      <w:r w:rsidRPr="006D680B">
        <w:instrText xml:space="preserve"> SEQ [Figure_3. \* ARABIC </w:instrText>
      </w:r>
      <w:r w:rsidRPr="006D680B">
        <w:fldChar w:fldCharType="separate"/>
      </w:r>
      <w:r w:rsidR="001738BE">
        <w:rPr>
          <w:noProof/>
        </w:rPr>
        <w:t>2</w:t>
      </w:r>
      <w:r w:rsidRPr="006D680B">
        <w:rPr>
          <w:noProof/>
        </w:rPr>
        <w:fldChar w:fldCharType="end"/>
      </w:r>
      <w:r w:rsidRPr="006D680B">
        <w:t>] Main difference in values storing paradigm after CUDA-parallelisation</w:t>
      </w:r>
      <w:r w:rsidR="00B76226" w:rsidRPr="006D680B">
        <w:t>, assuming column size is 13</w:t>
      </w:r>
      <w:r w:rsidRPr="006D680B">
        <w:t>.</w:t>
      </w:r>
      <w:bookmarkEnd w:id="17"/>
    </w:p>
    <w:p w14:paraId="7A1E9CE8" w14:textId="03F7F7CD" w:rsidR="00471A5F" w:rsidRDefault="00E376CC" w:rsidP="00E376CC">
      <w:pPr>
        <w:tabs>
          <w:tab w:val="left" w:pos="187"/>
          <w:tab w:val="left" w:pos="288"/>
          <w:tab w:val="left" w:pos="317"/>
          <w:tab w:val="left" w:pos="2430"/>
        </w:tabs>
        <w:spacing w:line="360" w:lineRule="auto"/>
        <w:rPr>
          <w:rFonts w:eastAsia="Batang"/>
        </w:rPr>
      </w:pPr>
      <w:r>
        <w:rPr>
          <w:rFonts w:eastAsia="Batang"/>
          <w:noProof/>
        </w:rPr>
        <mc:AlternateContent>
          <mc:Choice Requires="wps">
            <w:drawing>
              <wp:anchor distT="0" distB="0" distL="114300" distR="114300" simplePos="0" relativeHeight="251660288" behindDoc="0" locked="0" layoutInCell="1" allowOverlap="1" wp14:anchorId="6ABA766F" wp14:editId="32C42646">
                <wp:simplePos x="0" y="0"/>
                <wp:positionH relativeFrom="column">
                  <wp:posOffset>635</wp:posOffset>
                </wp:positionH>
                <wp:positionV relativeFrom="paragraph">
                  <wp:posOffset>2947035</wp:posOffset>
                </wp:positionV>
                <wp:extent cx="5024755" cy="261257"/>
                <wp:effectExtent l="0" t="0" r="17145" b="18415"/>
                <wp:wrapNone/>
                <wp:docPr id="14" name="Text Box 14"/>
                <wp:cNvGraphicFramePr/>
                <a:graphic xmlns:a="http://schemas.openxmlformats.org/drawingml/2006/main">
                  <a:graphicData uri="http://schemas.microsoft.com/office/word/2010/wordprocessingShape">
                    <wps:wsp>
                      <wps:cNvSpPr txBox="1"/>
                      <wps:spPr>
                        <a:xfrm>
                          <a:off x="0" y="0"/>
                          <a:ext cx="5024755" cy="261257"/>
                        </a:xfrm>
                        <a:prstGeom prst="rect">
                          <a:avLst/>
                        </a:prstGeom>
                        <a:solidFill>
                          <a:schemeClr val="lt1"/>
                        </a:solidFill>
                        <a:ln w="6350">
                          <a:solidFill>
                            <a:prstClr val="black"/>
                          </a:solidFill>
                        </a:ln>
                      </wps:spPr>
                      <wps:txbx>
                        <w:txbxContent>
                          <w:p w14:paraId="5CC41C08" w14:textId="77777777" w:rsidR="00FC5423" w:rsidRPr="00FC5423" w:rsidRDefault="00FC5423" w:rsidP="00FC5423">
                            <w:pPr>
                              <w:spacing w:line="360" w:lineRule="auto"/>
                              <w:jc w:val="left"/>
                              <w:rPr>
                                <w:rFonts w:ascii="Courier New" w:hAnsi="Courier New" w:cs="Courier New"/>
                                <w:sz w:val="18"/>
                                <w:szCs w:val="20"/>
                              </w:rPr>
                            </w:pPr>
                            <w:r w:rsidRPr="00FC5423">
                              <w:rPr>
                                <w:rFonts w:ascii="Courier New" w:hAnsi="Courier New" w:cs="Courier New"/>
                                <w:sz w:val="18"/>
                                <w:szCs w:val="20"/>
                              </w:rPr>
                              <w:t>CONSTANTS[5] = 8314;</w:t>
                            </w:r>
                          </w:p>
                          <w:p w14:paraId="1223506F" w14:textId="77777777" w:rsidR="00FC5423" w:rsidRPr="00FC5423" w:rsidRDefault="00FC5423">
                            <w:pPr>
                              <w:rPr>
                                <w:sz w:val="21"/>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ABA766F" id="_x0000_t202" coordsize="21600,21600" o:spt="202" path="m,l,21600r21600,l21600,xe">
                <v:stroke joinstyle="miter"/>
                <v:path gradientshapeok="t" o:connecttype="rect"/>
              </v:shapetype>
              <v:shape id="Text Box 14" o:spid="_x0000_s1026" type="#_x0000_t202" style="position:absolute;left:0;text-align:left;margin-left:.05pt;margin-top:232.05pt;width:395.65pt;height:20.5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" fillcolor="white [3201]" strokeweight=".5pt">
                <v:textbox>
                  <w:txbxContent>
                    <w:p w14:paraId="5CC41C08" w14:textId="77777777" w:rsidR="00FC5423" w:rsidRPr="00FC5423" w:rsidRDefault="00FC5423" w:rsidP="00FC5423">
                      <w:pPr>
                        <w:spacing w:line="360" w:lineRule="auto"/>
                        <w:jc w:val="left"/>
                        <w:rPr>
                          <w:rFonts w:ascii="Courier New" w:hAnsi="Courier New" w:cs="Courier New"/>
                          <w:sz w:val="18"/>
                          <w:szCs w:val="20"/>
                        </w:rPr>
                      </w:pPr>
                      <w:r w:rsidRPr="00FC5423">
                        <w:rPr>
                          <w:rFonts w:ascii="Courier New" w:hAnsi="Courier New" w:cs="Courier New"/>
                          <w:sz w:val="18"/>
                          <w:szCs w:val="20"/>
                        </w:rPr>
                        <w:t>CONSTANTS[5] = 8314;</w:t>
                      </w:r>
                    </w:p>
                    <w:p w14:paraId="1223506F" w14:textId="77777777" w:rsidR="00FC5423" w:rsidRPr="00FC5423" w:rsidRDefault="00FC5423">
                      <w:pPr>
                        <w:rPr>
                          <w:sz w:val="21"/>
                          <w:szCs w:val="22"/>
                        </w:rPr>
                      </w:pPr>
                    </w:p>
                  </w:txbxContent>
                </v:textbox>
              </v:shape>
            </w:pict>
          </mc:Fallback>
        </mc:AlternateContent>
      </w:r>
      <w:r w:rsidR="00B7676E" w:rsidRPr="006D680B">
        <w:rPr>
          <w:rFonts w:eastAsia="Batang"/>
        </w:rPr>
        <w:t xml:space="preserve">The previous iteration of the code uses </w:t>
      </w:r>
      <w:r w:rsidR="00174F23" w:rsidRPr="006D680B">
        <w:rPr>
          <w:rFonts w:eastAsia="Batang"/>
        </w:rPr>
        <w:t>row</w:t>
      </w:r>
      <w:r w:rsidR="00B7676E" w:rsidRPr="006D680B">
        <w:rPr>
          <w:rFonts w:eastAsia="Batang"/>
        </w:rPr>
        <w:t xml:space="preserve"> to</w:t>
      </w:r>
      <w:r w:rsidR="00174F23" w:rsidRPr="006D680B">
        <w:rPr>
          <w:rFonts w:eastAsia="Batang"/>
        </w:rPr>
        <w:t xml:space="preserve"> indicates different samples. Each sample will have their own identification</w:t>
      </w:r>
      <w:r w:rsidR="00B7676E" w:rsidRPr="006D680B">
        <w:rPr>
          <w:rFonts w:eastAsia="Batang"/>
        </w:rPr>
        <w:t xml:space="preserve"> number</w:t>
      </w:r>
      <w:r w:rsidR="00174F23" w:rsidRPr="006D680B">
        <w:rPr>
          <w:rFonts w:eastAsia="Batang"/>
        </w:rPr>
        <w:t xml:space="preserve"> </w:t>
      </w:r>
      <w:r w:rsidR="00B7676E" w:rsidRPr="006D680B">
        <w:rPr>
          <w:rFonts w:eastAsia="Batang"/>
        </w:rPr>
        <w:t>called</w:t>
      </w:r>
      <w:r w:rsidR="00174F23" w:rsidRPr="006D680B">
        <w:rPr>
          <w:rFonts w:eastAsia="Batang"/>
        </w:rPr>
        <w:t xml:space="preserve"> the </w:t>
      </w:r>
      <w:proofErr w:type="spellStart"/>
      <w:r w:rsidR="00174F23" w:rsidRPr="006D680B">
        <w:rPr>
          <w:rFonts w:eastAsia="Batang"/>
        </w:rPr>
        <w:t>sample_id</w:t>
      </w:r>
      <w:proofErr w:type="spellEnd"/>
      <w:r w:rsidR="00B7676E" w:rsidRPr="006D680B">
        <w:rPr>
          <w:rFonts w:eastAsia="Batang"/>
        </w:rPr>
        <w:t xml:space="preserve">, so each row correlates to one </w:t>
      </w:r>
      <w:proofErr w:type="spellStart"/>
      <w:r w:rsidR="00B7676E" w:rsidRPr="006D680B">
        <w:rPr>
          <w:rFonts w:eastAsia="Batang"/>
        </w:rPr>
        <w:t>sample_id</w:t>
      </w:r>
      <w:proofErr w:type="spellEnd"/>
      <w:r w:rsidR="00174F23" w:rsidRPr="006D680B">
        <w:rPr>
          <w:rFonts w:eastAsia="Batang"/>
        </w:rPr>
        <w:t xml:space="preserve">. </w:t>
      </w:r>
      <w:r w:rsidR="00B7676E" w:rsidRPr="006D680B">
        <w:rPr>
          <w:rFonts w:eastAsia="Batang"/>
        </w:rPr>
        <w:t xml:space="preserve">In the GPU version, instead of using rows to differentiate samples, it will utilise fact that each arrays </w:t>
      </w:r>
      <w:r w:rsidR="00995C10" w:rsidRPr="006D680B">
        <w:rPr>
          <w:rFonts w:eastAsia="Batang"/>
        </w:rPr>
        <w:t>have</w:t>
      </w:r>
      <w:r w:rsidR="00B7676E" w:rsidRPr="006D680B">
        <w:rPr>
          <w:rFonts w:eastAsia="Batang"/>
        </w:rPr>
        <w:t xml:space="preserve"> same number of columns. </w:t>
      </w:r>
      <w:r w:rsidR="00B76226" w:rsidRPr="006D680B">
        <w:rPr>
          <w:rFonts w:eastAsia="Batang"/>
        </w:rPr>
        <w:t xml:space="preserve">For example, array STATES has 43 columns, then STATES[0] up to STATES[42] is reserved for </w:t>
      </w:r>
      <w:proofErr w:type="spellStart"/>
      <w:r w:rsidR="00B76226" w:rsidRPr="006D680B">
        <w:rPr>
          <w:rFonts w:eastAsia="Batang"/>
        </w:rPr>
        <w:t>sample_id</w:t>
      </w:r>
      <w:proofErr w:type="spellEnd"/>
      <w:r w:rsidR="00B76226" w:rsidRPr="006D680B">
        <w:rPr>
          <w:rFonts w:eastAsia="Batang"/>
        </w:rPr>
        <w:t xml:space="preserve"> = 0,  STATES[43] up to STATES[84] is reserved for </w:t>
      </w:r>
      <w:proofErr w:type="spellStart"/>
      <w:r w:rsidR="00B76226" w:rsidRPr="006D680B">
        <w:rPr>
          <w:rFonts w:eastAsia="Batang"/>
        </w:rPr>
        <w:t>sample_id</w:t>
      </w:r>
      <w:proofErr w:type="spellEnd"/>
      <w:r w:rsidR="00B76226" w:rsidRPr="006D680B">
        <w:rPr>
          <w:rFonts w:eastAsia="Batang"/>
        </w:rPr>
        <w:t xml:space="preserve"> = 1, and so on. </w:t>
      </w:r>
      <w:r w:rsidR="00A56E9F" w:rsidRPr="006D680B">
        <w:rPr>
          <w:rFonts w:eastAsia="Batang"/>
        </w:rPr>
        <w:t xml:space="preserve">Adapting with this approach, the current index can be determined by knowing row </w:t>
      </w:r>
      <w:r w:rsidR="00995C10" w:rsidRPr="006D680B">
        <w:rPr>
          <w:rFonts w:eastAsia="Batang"/>
        </w:rPr>
        <w:t>dimension</w:t>
      </w:r>
      <w:r w:rsidR="00A56E9F" w:rsidRPr="006D680B">
        <w:rPr>
          <w:rFonts w:eastAsia="Batang"/>
        </w:rPr>
        <w:t xml:space="preserve">, </w:t>
      </w:r>
      <w:proofErr w:type="spellStart"/>
      <w:r w:rsidR="00A56E9F" w:rsidRPr="006D680B">
        <w:rPr>
          <w:rFonts w:eastAsia="Batang"/>
        </w:rPr>
        <w:t>sample_id</w:t>
      </w:r>
      <w:proofErr w:type="spellEnd"/>
      <w:r w:rsidR="00A56E9F" w:rsidRPr="006D680B">
        <w:rPr>
          <w:rFonts w:eastAsia="Batang"/>
        </w:rPr>
        <w:t xml:space="preserve"> and </w:t>
      </w:r>
      <w:r w:rsidR="009346C0" w:rsidRPr="006D680B">
        <w:rPr>
          <w:rFonts w:eastAsia="Batang"/>
        </w:rPr>
        <w:t xml:space="preserve">the number of </w:t>
      </w:r>
      <w:r w:rsidR="00A56E9F" w:rsidRPr="006D680B">
        <w:rPr>
          <w:rFonts w:eastAsia="Batang"/>
        </w:rPr>
        <w:t xml:space="preserve">specific </w:t>
      </w:r>
      <w:r w:rsidR="008E7E23" w:rsidRPr="006D680B">
        <w:rPr>
          <w:rFonts w:eastAsia="Batang"/>
        </w:rPr>
        <w:t>columns</w:t>
      </w:r>
      <w:r w:rsidR="00A56E9F" w:rsidRPr="006D680B">
        <w:rPr>
          <w:rFonts w:eastAsia="Batang"/>
        </w:rPr>
        <w:t xml:space="preserve"> select</w:t>
      </w:r>
      <w:r w:rsidR="00A35807">
        <w:rPr>
          <w:rFonts w:eastAsia="Batang"/>
        </w:rPr>
        <w:t>ed</w:t>
      </w:r>
      <w:r w:rsidR="00A56E9F" w:rsidRPr="006D680B">
        <w:rPr>
          <w:rFonts w:eastAsia="Batang"/>
        </w:rPr>
        <w:t>.</w:t>
      </w:r>
      <w:r>
        <w:rPr>
          <w:rFonts w:eastAsia="Batang"/>
        </w:rPr>
        <w:t xml:space="preserve"> </w:t>
      </w:r>
      <w:r w:rsidR="001B6B44" w:rsidRPr="006D680B">
        <w:rPr>
          <w:rFonts w:eastAsia="Batang"/>
        </w:rPr>
        <w:t xml:space="preserve">In the code from OpenCOR, most of the constants declarations, states calculations, rates calculations and algebraic formulations will be delivered in this form: </w:t>
      </w:r>
    </w:p>
    <w:p w14:paraId="197CB198" w14:textId="4A125E94" w:rsidR="00FC5423" w:rsidRPr="00434649" w:rsidRDefault="00FC5423" w:rsidP="00B8611B">
      <w:pPr>
        <w:spacing w:line="360" w:lineRule="auto"/>
        <w:jc w:val="left"/>
        <w:rPr>
          <w:rFonts w:ascii="Courier New" w:hAnsi="Courier New" w:cs="Courier New"/>
          <w:sz w:val="20"/>
          <w:szCs w:val="21"/>
        </w:rPr>
      </w:pPr>
    </w:p>
    <w:p w14:paraId="2583CCBF" w14:textId="7505B9CF" w:rsidR="001B6B44" w:rsidRPr="006D680B" w:rsidRDefault="00FC5423" w:rsidP="00B8611B">
      <w:pPr>
        <w:tabs>
          <w:tab w:val="left" w:pos="187"/>
          <w:tab w:val="left" w:pos="288"/>
          <w:tab w:val="left" w:pos="317"/>
          <w:tab w:val="left" w:pos="2430"/>
        </w:tabs>
        <w:spacing w:line="360" w:lineRule="auto"/>
        <w:rPr>
          <w:rFonts w:eastAsia="Batang"/>
        </w:rPr>
      </w:pPr>
      <w:r>
        <w:rPr>
          <w:rFonts w:eastAsia="Batang"/>
          <w:noProof/>
        </w:rPr>
        <mc:AlternateContent>
          <mc:Choice Requires="wps">
            <w:drawing>
              <wp:anchor distT="0" distB="0" distL="114300" distR="114300" simplePos="0" relativeHeight="251659264" behindDoc="0" locked="0" layoutInCell="1" allowOverlap="1" wp14:anchorId="77B6403E" wp14:editId="529635D6">
                <wp:simplePos x="0" y="0"/>
                <wp:positionH relativeFrom="column">
                  <wp:posOffset>998</wp:posOffset>
                </wp:positionH>
                <wp:positionV relativeFrom="paragraph">
                  <wp:posOffset>240846</wp:posOffset>
                </wp:positionV>
                <wp:extent cx="5024846" cy="243840"/>
                <wp:effectExtent l="0" t="0" r="17145" b="10160"/>
                <wp:wrapNone/>
                <wp:docPr id="13" name="Text Box 13"/>
                <wp:cNvGraphicFramePr/>
                <a:graphic xmlns:a="http://schemas.openxmlformats.org/drawingml/2006/main">
                  <a:graphicData uri="http://schemas.microsoft.com/office/word/2010/wordprocessingShape">
                    <wps:wsp>
                      <wps:cNvSpPr txBox="1"/>
                      <wps:spPr>
                        <a:xfrm>
                          <a:off x="0" y="0"/>
                          <a:ext cx="5024846" cy="243840"/>
                        </a:xfrm>
                        <a:prstGeom prst="rect">
                          <a:avLst/>
                        </a:prstGeom>
                        <a:solidFill>
                          <a:schemeClr val="lt1"/>
                        </a:solidFill>
                        <a:ln w="6350">
                          <a:solidFill>
                            <a:prstClr val="black"/>
                          </a:solidFill>
                        </a:ln>
                      </wps:spPr>
                      <wps:txbx>
                        <w:txbxContent>
                          <w:p w14:paraId="4C8DC6AA" w14:textId="3AD5B839" w:rsidR="00FC5423" w:rsidRPr="00FC5423" w:rsidRDefault="00FC5423" w:rsidP="00FC5423">
                            <w:pPr>
                              <w:spacing w:line="360" w:lineRule="auto"/>
                              <w:jc w:val="left"/>
                              <w:rPr>
                                <w:rFonts w:ascii="Courier New" w:hAnsi="Courier New" w:cs="Courier New"/>
                                <w:sz w:val="16"/>
                                <w:szCs w:val="16"/>
                              </w:rPr>
                            </w:pPr>
                            <w:r w:rsidRPr="00FC5423">
                              <w:rPr>
                                <w:rFonts w:ascii="Courier New" w:hAnsi="Courier New" w:cs="Courier New"/>
                                <w:sz w:val="16"/>
                                <w:szCs w:val="16"/>
                              </w:rPr>
                              <w:t>ALGEBRAIC[3] = 1.00000/(1.00000+exp((STATES[0]+87.6100)/7.488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7B6403E" id="Text Box 13" o:spid="_x0000_s1027" type="#_x0000_t202" style="position:absolute;left:0;text-align:left;margin-left:.1pt;margin-top:18.95pt;width:395.65pt;height:19.2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" fillcolor="white [3201]" strokeweight=".5pt">
                <v:textbox>
                  <w:txbxContent>
                    <w:p w14:paraId="4C8DC6AA" w14:textId="3AD5B839" w:rsidR="00FC5423" w:rsidRPr="00FC5423" w:rsidRDefault="00FC5423" w:rsidP="00FC5423">
                      <w:pPr>
                        <w:spacing w:line="360" w:lineRule="auto"/>
                        <w:jc w:val="left"/>
                        <w:rPr>
                          <w:rFonts w:ascii="Courier New" w:hAnsi="Courier New" w:cs="Courier New"/>
                          <w:sz w:val="16"/>
                          <w:szCs w:val="16"/>
                        </w:rPr>
                      </w:pPr>
                      <w:r w:rsidRPr="00FC5423">
                        <w:rPr>
                          <w:rFonts w:ascii="Courier New" w:hAnsi="Courier New" w:cs="Courier New"/>
                          <w:sz w:val="16"/>
                          <w:szCs w:val="16"/>
                        </w:rPr>
                        <w:t>ALGEBRAIC[3] = 1.00000/(1.00000+exp((STATES[0]+87.6100)/7.48800))</w:t>
                      </w:r>
                    </w:p>
                  </w:txbxContent>
                </v:textbox>
              </v:shape>
            </w:pict>
          </mc:Fallback>
        </mc:AlternateContent>
      </w:r>
      <w:r w:rsidR="00DA4322" w:rsidRPr="006D680B">
        <w:rPr>
          <w:rFonts w:eastAsia="Batang"/>
        </w:rPr>
        <w:t>Or, for algebraic formulation</w:t>
      </w:r>
    </w:p>
    <w:p w14:paraId="023638F9" w14:textId="77777777" w:rsidR="00A148AF" w:rsidRPr="00434649" w:rsidRDefault="00A148AF" w:rsidP="00B8611B">
      <w:pPr>
        <w:spacing w:line="360" w:lineRule="auto"/>
        <w:jc w:val="left"/>
        <w:rPr>
          <w:rFonts w:ascii="Courier New" w:hAnsi="Courier New" w:cs="Courier New"/>
          <w:sz w:val="20"/>
          <w:szCs w:val="21"/>
        </w:rPr>
      </w:pPr>
    </w:p>
    <w:p w14:paraId="790ECB10" w14:textId="7955C177" w:rsidR="007C4C06" w:rsidRDefault="00DA4322" w:rsidP="00B8611B">
      <w:pPr>
        <w:tabs>
          <w:tab w:val="left" w:pos="187"/>
          <w:tab w:val="left" w:pos="288"/>
          <w:tab w:val="left" w:pos="317"/>
          <w:tab w:val="left" w:pos="2430"/>
        </w:tabs>
        <w:spacing w:line="360" w:lineRule="auto"/>
        <w:rPr>
          <w:rFonts w:eastAsia="Batang"/>
        </w:rPr>
      </w:pPr>
      <w:r w:rsidRPr="006D680B">
        <w:rPr>
          <w:rFonts w:eastAsia="Batang"/>
        </w:rPr>
        <w:t xml:space="preserve">At the top of the code from OpenCOR, </w:t>
      </w:r>
      <w:r w:rsidR="0039149E">
        <w:rPr>
          <w:rFonts w:eastAsia="Batang"/>
        </w:rPr>
        <w:t>it is mentioned how many</w:t>
      </w:r>
      <w:r w:rsidRPr="006D680B">
        <w:rPr>
          <w:rFonts w:eastAsia="Batang"/>
        </w:rPr>
        <w:t xml:space="preserve"> CONSTANTS, STATES (</w:t>
      </w:r>
      <w:r w:rsidR="007C4C06" w:rsidRPr="006D680B">
        <w:rPr>
          <w:rFonts w:eastAsia="Batang"/>
        </w:rPr>
        <w:t>similar to number of RATES)</w:t>
      </w:r>
      <w:r w:rsidRPr="006D680B">
        <w:rPr>
          <w:rFonts w:eastAsia="Batang"/>
        </w:rPr>
        <w:t>, and ALGEBRAIC are there in the code. It looks like:</w:t>
      </w:r>
    </w:p>
    <w:p w14:paraId="69EBF5A7" w14:textId="2565CB62" w:rsidR="00FC5423" w:rsidRDefault="00FC5423" w:rsidP="00B8611B">
      <w:pPr>
        <w:tabs>
          <w:tab w:val="left" w:pos="187"/>
          <w:tab w:val="left" w:pos="288"/>
          <w:tab w:val="left" w:pos="317"/>
          <w:tab w:val="left" w:pos="2430"/>
        </w:tabs>
        <w:spacing w:line="360" w:lineRule="auto"/>
        <w:rPr>
          <w:rFonts w:eastAsia="Batang"/>
        </w:rPr>
      </w:pPr>
      <w:r>
        <w:rPr>
          <w:rFonts w:eastAsia="Batang"/>
          <w:noProof/>
        </w:rPr>
        <mc:AlternateContent>
          <mc:Choice Requires="wps">
            <w:drawing>
              <wp:anchor distT="0" distB="0" distL="114300" distR="114300" simplePos="0" relativeHeight="251661312" behindDoc="0" locked="0" layoutInCell="1" allowOverlap="1" wp14:anchorId="4D38236D" wp14:editId="3D89091C">
                <wp:simplePos x="0" y="0"/>
                <wp:positionH relativeFrom="column">
                  <wp:posOffset>998</wp:posOffset>
                </wp:positionH>
                <wp:positionV relativeFrom="paragraph">
                  <wp:posOffset>-2268</wp:posOffset>
                </wp:positionV>
                <wp:extent cx="5024755" cy="670560"/>
                <wp:effectExtent l="0" t="0" r="17145" b="15240"/>
                <wp:wrapNone/>
                <wp:docPr id="15" name="Text Box 15"/>
                <wp:cNvGraphicFramePr/>
                <a:graphic xmlns:a="http://schemas.openxmlformats.org/drawingml/2006/main">
                  <a:graphicData uri="http://schemas.microsoft.com/office/word/2010/wordprocessingShape">
                    <wps:wsp>
                      <wps:cNvSpPr txBox="1"/>
                      <wps:spPr>
                        <a:xfrm>
                          <a:off x="0" y="0"/>
                          <a:ext cx="5024755" cy="670560"/>
                        </a:xfrm>
                        <a:prstGeom prst="rect">
                          <a:avLst/>
                        </a:prstGeom>
                        <a:solidFill>
                          <a:schemeClr val="lt1"/>
                        </a:solidFill>
                        <a:ln w="6350">
                          <a:solidFill>
                            <a:prstClr val="black"/>
                          </a:solidFill>
                        </a:ln>
                      </wps:spPr>
                      <wps:txbx>
                        <w:txbxContent>
                          <w:p w14:paraId="7F5CDF1F" w14:textId="77777777" w:rsidR="00FC5423" w:rsidRPr="00FC5423" w:rsidRDefault="00FC5423" w:rsidP="00FC5423">
                            <w:pPr>
                              <w:spacing w:line="360" w:lineRule="auto"/>
                              <w:jc w:val="left"/>
                              <w:rPr>
                                <w:rFonts w:ascii="Courier New" w:hAnsi="Courier New" w:cs="Courier New"/>
                                <w:sz w:val="16"/>
                                <w:szCs w:val="18"/>
                              </w:rPr>
                            </w:pPr>
                            <w:r w:rsidRPr="00FC5423">
                              <w:rPr>
                                <w:rFonts w:ascii="Courier New" w:hAnsi="Courier New" w:cs="Courier New"/>
                                <w:sz w:val="16"/>
                                <w:szCs w:val="18"/>
                              </w:rPr>
                              <w:t>There are a total of 223 entries in the algebraic variable array.</w:t>
                            </w:r>
                          </w:p>
                          <w:p w14:paraId="28E8A5D8" w14:textId="77777777" w:rsidR="00FC5423" w:rsidRPr="00FC5423" w:rsidRDefault="00FC5423" w:rsidP="00FC5423">
                            <w:pPr>
                              <w:spacing w:line="360" w:lineRule="auto"/>
                              <w:jc w:val="left"/>
                              <w:rPr>
                                <w:rFonts w:ascii="Courier New" w:hAnsi="Courier New" w:cs="Courier New"/>
                                <w:sz w:val="16"/>
                                <w:szCs w:val="18"/>
                              </w:rPr>
                            </w:pPr>
                            <w:r w:rsidRPr="00FC5423">
                              <w:rPr>
                                <w:rFonts w:ascii="Courier New" w:hAnsi="Courier New" w:cs="Courier New"/>
                                <w:sz w:val="16"/>
                                <w:szCs w:val="18"/>
                              </w:rPr>
                              <w:t>There are a total of 43 entries in each of the rate and state variable arrays.</w:t>
                            </w:r>
                          </w:p>
                          <w:p w14:paraId="002F136F" w14:textId="77777777" w:rsidR="00FC5423" w:rsidRPr="00FC5423" w:rsidRDefault="00FC5423" w:rsidP="00FC5423">
                            <w:pPr>
                              <w:spacing w:line="360" w:lineRule="auto"/>
                              <w:jc w:val="left"/>
                              <w:rPr>
                                <w:rFonts w:ascii="Courier New" w:hAnsi="Courier New" w:cs="Courier New"/>
                                <w:sz w:val="16"/>
                                <w:szCs w:val="18"/>
                              </w:rPr>
                            </w:pPr>
                            <w:r w:rsidRPr="00FC5423">
                              <w:rPr>
                                <w:rFonts w:ascii="Courier New" w:hAnsi="Courier New" w:cs="Courier New"/>
                                <w:sz w:val="16"/>
                                <w:szCs w:val="18"/>
                              </w:rPr>
                              <w:t>There are a total of 163 entries in the constant variable array.</w:t>
                            </w:r>
                          </w:p>
                          <w:p w14:paraId="74BF29B6" w14:textId="77777777" w:rsidR="00FC5423" w:rsidRPr="00FC5423" w:rsidRDefault="00FC5423">
                            <w:pPr>
                              <w:rPr>
                                <w:sz w:val="20"/>
                                <w:szCs w:val="2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D38236D" id="Text Box 15" o:spid="_x0000_s1028" type="#_x0000_t202" style="position:absolute;left:0;text-align:left;margin-left:.1pt;margin-top:-.2pt;width:395.65pt;height:52.8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" fillcolor="white [3201]" strokeweight=".5pt">
                <v:textbox>
                  <w:txbxContent>
                    <w:p w14:paraId="7F5CDF1F" w14:textId="77777777" w:rsidR="00FC5423" w:rsidRPr="00FC5423" w:rsidRDefault="00FC5423" w:rsidP="00FC5423">
                      <w:pPr>
                        <w:spacing w:line="360" w:lineRule="auto"/>
                        <w:jc w:val="left"/>
                        <w:rPr>
                          <w:rFonts w:ascii="Courier New" w:hAnsi="Courier New" w:cs="Courier New"/>
                          <w:sz w:val="16"/>
                          <w:szCs w:val="18"/>
                        </w:rPr>
                      </w:pPr>
                      <w:r w:rsidRPr="00FC5423">
                        <w:rPr>
                          <w:rFonts w:ascii="Courier New" w:hAnsi="Courier New" w:cs="Courier New"/>
                          <w:sz w:val="16"/>
                          <w:szCs w:val="18"/>
                        </w:rPr>
                        <w:t>There are a total of 223 entries in the algebraic variable array.</w:t>
                      </w:r>
                    </w:p>
                    <w:p w14:paraId="28E8A5D8" w14:textId="77777777" w:rsidR="00FC5423" w:rsidRPr="00FC5423" w:rsidRDefault="00FC5423" w:rsidP="00FC5423">
                      <w:pPr>
                        <w:spacing w:line="360" w:lineRule="auto"/>
                        <w:jc w:val="left"/>
                        <w:rPr>
                          <w:rFonts w:ascii="Courier New" w:hAnsi="Courier New" w:cs="Courier New"/>
                          <w:sz w:val="16"/>
                          <w:szCs w:val="18"/>
                        </w:rPr>
                      </w:pPr>
                      <w:r w:rsidRPr="00FC5423">
                        <w:rPr>
                          <w:rFonts w:ascii="Courier New" w:hAnsi="Courier New" w:cs="Courier New"/>
                          <w:sz w:val="16"/>
                          <w:szCs w:val="18"/>
                        </w:rPr>
                        <w:t>There are a total of 43 entries in each of the rate and state variable arrays.</w:t>
                      </w:r>
                    </w:p>
                    <w:p w14:paraId="002F136F" w14:textId="77777777" w:rsidR="00FC5423" w:rsidRPr="00FC5423" w:rsidRDefault="00FC5423" w:rsidP="00FC5423">
                      <w:pPr>
                        <w:spacing w:line="360" w:lineRule="auto"/>
                        <w:jc w:val="left"/>
                        <w:rPr>
                          <w:rFonts w:ascii="Courier New" w:hAnsi="Courier New" w:cs="Courier New"/>
                          <w:sz w:val="16"/>
                          <w:szCs w:val="18"/>
                        </w:rPr>
                      </w:pPr>
                      <w:r w:rsidRPr="00FC5423">
                        <w:rPr>
                          <w:rFonts w:ascii="Courier New" w:hAnsi="Courier New" w:cs="Courier New"/>
                          <w:sz w:val="16"/>
                          <w:szCs w:val="18"/>
                        </w:rPr>
                        <w:t>There are a total of 163 entries in the constant variable array.</w:t>
                      </w:r>
                    </w:p>
                    <w:p w14:paraId="74BF29B6" w14:textId="77777777" w:rsidR="00FC5423" w:rsidRPr="00FC5423" w:rsidRDefault="00FC5423">
                      <w:pPr>
                        <w:rPr>
                          <w:sz w:val="20"/>
                          <w:szCs w:val="21"/>
                        </w:rPr>
                      </w:pPr>
                    </w:p>
                  </w:txbxContent>
                </v:textbox>
              </v:shape>
            </w:pict>
          </mc:Fallback>
        </mc:AlternateContent>
      </w:r>
    </w:p>
    <w:p w14:paraId="1CA60FE0" w14:textId="77777777" w:rsidR="00FC5423" w:rsidRPr="006D680B" w:rsidRDefault="00FC5423" w:rsidP="00B8611B">
      <w:pPr>
        <w:tabs>
          <w:tab w:val="left" w:pos="187"/>
          <w:tab w:val="left" w:pos="288"/>
          <w:tab w:val="left" w:pos="317"/>
          <w:tab w:val="left" w:pos="2430"/>
        </w:tabs>
        <w:spacing w:line="360" w:lineRule="auto"/>
        <w:rPr>
          <w:rFonts w:eastAsia="Batang"/>
        </w:rPr>
      </w:pPr>
    </w:p>
    <w:p w14:paraId="43BC6211" w14:textId="77777777" w:rsidR="00FC5423" w:rsidRPr="00434649" w:rsidRDefault="00FC5423" w:rsidP="00B8611B">
      <w:pPr>
        <w:spacing w:line="360" w:lineRule="auto"/>
        <w:jc w:val="left"/>
        <w:rPr>
          <w:rFonts w:ascii="Courier New" w:hAnsi="Courier New" w:cs="Courier New"/>
          <w:sz w:val="20"/>
          <w:szCs w:val="21"/>
        </w:rPr>
      </w:pPr>
    </w:p>
    <w:p w14:paraId="7A623313" w14:textId="27BA0D72" w:rsidR="00DB4FC8" w:rsidRPr="006D680B" w:rsidRDefault="00E376CC" w:rsidP="00E376CC">
      <w:pPr>
        <w:tabs>
          <w:tab w:val="left" w:pos="187"/>
          <w:tab w:val="left" w:pos="288"/>
          <w:tab w:val="left" w:pos="317"/>
          <w:tab w:val="left" w:pos="2430"/>
        </w:tabs>
        <w:spacing w:line="360" w:lineRule="auto"/>
        <w:rPr>
          <w:rFonts w:eastAsia="Batang"/>
        </w:rPr>
      </w:pPr>
      <w:r>
        <w:rPr>
          <w:rFonts w:eastAsia="Batang"/>
          <w:noProof/>
        </w:rPr>
        <mc:AlternateContent>
          <mc:Choice Requires="wps">
            <w:drawing>
              <wp:anchor distT="0" distB="0" distL="114300" distR="114300" simplePos="0" relativeHeight="251662336" behindDoc="0" locked="0" layoutInCell="1" allowOverlap="1" wp14:anchorId="786A8A12" wp14:editId="79001604">
                <wp:simplePos x="0" y="0"/>
                <wp:positionH relativeFrom="column">
                  <wp:posOffset>-42545</wp:posOffset>
                </wp:positionH>
                <wp:positionV relativeFrom="paragraph">
                  <wp:posOffset>1324610</wp:posOffset>
                </wp:positionV>
                <wp:extent cx="5172892" cy="252548"/>
                <wp:effectExtent l="0" t="0" r="8890" b="14605"/>
                <wp:wrapNone/>
                <wp:docPr id="16" name="Text Box 16"/>
                <wp:cNvGraphicFramePr/>
                <a:graphic xmlns:a="http://schemas.openxmlformats.org/drawingml/2006/main">
                  <a:graphicData uri="http://schemas.microsoft.com/office/word/2010/wordprocessingShape">
                    <wps:wsp>
                      <wps:cNvSpPr txBox="1"/>
                      <wps:spPr>
                        <a:xfrm>
                          <a:off x="0" y="0"/>
                          <a:ext cx="5172892" cy="252548"/>
                        </a:xfrm>
                        <a:prstGeom prst="rect">
                          <a:avLst/>
                        </a:prstGeom>
                        <a:solidFill>
                          <a:schemeClr val="lt1"/>
                        </a:solidFill>
                        <a:ln w="6350">
                          <a:solidFill>
                            <a:prstClr val="black"/>
                          </a:solidFill>
                        </a:ln>
                      </wps:spPr>
                      <wps:txbx>
                        <w:txbxContent>
                          <w:p w14:paraId="13AA3488" w14:textId="77777777" w:rsidR="00FC5423" w:rsidRPr="00FC5423" w:rsidRDefault="00FC5423" w:rsidP="00FC5423">
                            <w:pPr>
                              <w:tabs>
                                <w:tab w:val="left" w:pos="187"/>
                                <w:tab w:val="left" w:pos="288"/>
                                <w:tab w:val="left" w:pos="317"/>
                                <w:tab w:val="left" w:pos="2430"/>
                              </w:tabs>
                              <w:spacing w:line="360" w:lineRule="auto"/>
                              <w:rPr>
                                <w:rFonts w:ascii="Courier New" w:eastAsia="Batang" w:hAnsi="Courier New" w:cs="Courier New"/>
                                <w:sz w:val="18"/>
                                <w:szCs w:val="20"/>
                              </w:rPr>
                            </w:pPr>
                            <w:proofErr w:type="spellStart"/>
                            <w:r w:rsidRPr="00FC5423">
                              <w:rPr>
                                <w:rFonts w:ascii="Courier New" w:eastAsia="Batang" w:hAnsi="Courier New" w:cs="Courier New"/>
                                <w:sz w:val="18"/>
                                <w:szCs w:val="20"/>
                              </w:rPr>
                              <w:t>new_index</w:t>
                            </w:r>
                            <w:proofErr w:type="spellEnd"/>
                            <w:r w:rsidRPr="00FC5423">
                              <w:rPr>
                                <w:rFonts w:ascii="Courier New" w:eastAsia="Batang" w:hAnsi="Courier New" w:cs="Courier New"/>
                                <w:sz w:val="18"/>
                                <w:szCs w:val="20"/>
                              </w:rPr>
                              <w:t xml:space="preserve"> = (</w:t>
                            </w:r>
                            <w:proofErr w:type="spellStart"/>
                            <w:r w:rsidRPr="00FC5423">
                              <w:rPr>
                                <w:rFonts w:ascii="Courier New" w:eastAsia="Batang" w:hAnsi="Courier New" w:cs="Courier New"/>
                                <w:sz w:val="18"/>
                                <w:szCs w:val="20"/>
                              </w:rPr>
                              <w:t>sample_id</w:t>
                            </w:r>
                            <w:proofErr w:type="spellEnd"/>
                            <w:r w:rsidRPr="00FC5423">
                              <w:rPr>
                                <w:rFonts w:ascii="Courier New" w:eastAsia="Batang" w:hAnsi="Courier New" w:cs="Courier New"/>
                                <w:sz w:val="18"/>
                                <w:szCs w:val="20"/>
                              </w:rPr>
                              <w:t xml:space="preserve"> * row size) + columns.</w:t>
                            </w:r>
                          </w:p>
                          <w:p w14:paraId="5B116CDA" w14:textId="77777777" w:rsidR="00FC5423" w:rsidRPr="00FC5423" w:rsidRDefault="00FC5423">
                            <w:pPr>
                              <w:rPr>
                                <w:rFonts w:ascii="Courier New" w:hAnsi="Courier New" w:cs="Courier New"/>
                                <w:sz w:val="18"/>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86A8A12" id="Text Box 16" o:spid="_x0000_s1029" type="#_x0000_t202" style="position:absolute;left:0;text-align:left;margin-left:-3.35pt;margin-top:104.3pt;width:407.3pt;height:19.9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" fillcolor="white [3201]" strokeweight=".5pt">
                <v:textbox>
                  <w:txbxContent>
                    <w:p w14:paraId="13AA3488" w14:textId="77777777" w:rsidR="00FC5423" w:rsidRPr="00FC5423" w:rsidRDefault="00FC5423" w:rsidP="00FC5423">
                      <w:pPr>
                        <w:tabs>
                          <w:tab w:val="left" w:pos="187"/>
                          <w:tab w:val="left" w:pos="288"/>
                          <w:tab w:val="left" w:pos="317"/>
                          <w:tab w:val="left" w:pos="2430"/>
                        </w:tabs>
                        <w:spacing w:line="360" w:lineRule="auto"/>
                        <w:rPr>
                          <w:rFonts w:ascii="Courier New" w:eastAsia="Batang" w:hAnsi="Courier New" w:cs="Courier New"/>
                          <w:sz w:val="18"/>
                          <w:szCs w:val="20"/>
                        </w:rPr>
                      </w:pPr>
                      <w:proofErr w:type="spellStart"/>
                      <w:r w:rsidRPr="00FC5423">
                        <w:rPr>
                          <w:rFonts w:ascii="Courier New" w:eastAsia="Batang" w:hAnsi="Courier New" w:cs="Courier New"/>
                          <w:sz w:val="18"/>
                          <w:szCs w:val="20"/>
                        </w:rPr>
                        <w:t>new_index</w:t>
                      </w:r>
                      <w:proofErr w:type="spellEnd"/>
                      <w:r w:rsidRPr="00FC5423">
                        <w:rPr>
                          <w:rFonts w:ascii="Courier New" w:eastAsia="Batang" w:hAnsi="Courier New" w:cs="Courier New"/>
                          <w:sz w:val="18"/>
                          <w:szCs w:val="20"/>
                        </w:rPr>
                        <w:t xml:space="preserve"> = (</w:t>
                      </w:r>
                      <w:proofErr w:type="spellStart"/>
                      <w:r w:rsidRPr="00FC5423">
                        <w:rPr>
                          <w:rFonts w:ascii="Courier New" w:eastAsia="Batang" w:hAnsi="Courier New" w:cs="Courier New"/>
                          <w:sz w:val="18"/>
                          <w:szCs w:val="20"/>
                        </w:rPr>
                        <w:t>sample_id</w:t>
                      </w:r>
                      <w:proofErr w:type="spellEnd"/>
                      <w:r w:rsidRPr="00FC5423">
                        <w:rPr>
                          <w:rFonts w:ascii="Courier New" w:eastAsia="Batang" w:hAnsi="Courier New" w:cs="Courier New"/>
                          <w:sz w:val="18"/>
                          <w:szCs w:val="20"/>
                        </w:rPr>
                        <w:t xml:space="preserve"> * row size) + columns.</w:t>
                      </w:r>
                    </w:p>
                    <w:p w14:paraId="5B116CDA" w14:textId="77777777" w:rsidR="00FC5423" w:rsidRPr="00FC5423" w:rsidRDefault="00FC5423">
                      <w:pPr>
                        <w:rPr>
                          <w:rFonts w:ascii="Courier New" w:hAnsi="Courier New" w:cs="Courier New"/>
                          <w:sz w:val="18"/>
                          <w:szCs w:val="20"/>
                        </w:rPr>
                      </w:pPr>
                    </w:p>
                  </w:txbxContent>
                </v:textbox>
              </v:shape>
            </w:pict>
          </mc:Fallback>
        </mc:AlternateContent>
      </w:r>
      <w:r w:rsidR="007C4C06" w:rsidRPr="006D680B">
        <w:rPr>
          <w:rFonts w:eastAsia="Batang"/>
        </w:rPr>
        <w:t xml:space="preserve">These are going to be the </w:t>
      </w:r>
      <w:r w:rsidR="00DB4FC8" w:rsidRPr="006D680B">
        <w:rPr>
          <w:rFonts w:eastAsia="Batang"/>
        </w:rPr>
        <w:t xml:space="preserve">row size, while number of </w:t>
      </w:r>
      <w:proofErr w:type="gramStart"/>
      <w:r w:rsidR="00DB4FC8" w:rsidRPr="006D680B">
        <w:rPr>
          <w:rFonts w:eastAsia="Batang"/>
        </w:rPr>
        <w:t>sample</w:t>
      </w:r>
      <w:proofErr w:type="gramEnd"/>
      <w:r w:rsidR="00DB4FC8" w:rsidRPr="006D680B">
        <w:rPr>
          <w:rFonts w:eastAsia="Batang"/>
        </w:rPr>
        <w:t xml:space="preserve"> will be the current row. Number of </w:t>
      </w:r>
      <w:proofErr w:type="gramStart"/>
      <w:r w:rsidR="00DB4FC8" w:rsidRPr="006D680B">
        <w:rPr>
          <w:rFonts w:eastAsia="Batang"/>
        </w:rPr>
        <w:t>sample</w:t>
      </w:r>
      <w:proofErr w:type="gramEnd"/>
      <w:r w:rsidR="00DB4FC8" w:rsidRPr="006D680B">
        <w:rPr>
          <w:rFonts w:eastAsia="Batang"/>
        </w:rPr>
        <w:t xml:space="preserve"> will be declared later in this chapter, </w:t>
      </w:r>
      <w:r w:rsidR="00A35807">
        <w:rPr>
          <w:rFonts w:eastAsia="Batang"/>
        </w:rPr>
        <w:t>with name</w:t>
      </w:r>
      <w:r w:rsidR="00DB4FC8" w:rsidRPr="006D680B">
        <w:rPr>
          <w:rFonts w:eastAsia="Batang"/>
        </w:rPr>
        <w:t xml:space="preserve"> ‘</w:t>
      </w:r>
      <w:proofErr w:type="spellStart"/>
      <w:r w:rsidR="00DB4FC8" w:rsidRPr="006D680B">
        <w:rPr>
          <w:rFonts w:eastAsia="Batang"/>
        </w:rPr>
        <w:t>sample_id</w:t>
      </w:r>
      <w:proofErr w:type="spellEnd"/>
      <w:r w:rsidR="00DB4FC8" w:rsidRPr="006D680B">
        <w:rPr>
          <w:rFonts w:eastAsia="Batang"/>
        </w:rPr>
        <w:t>’.</w:t>
      </w:r>
      <w:r>
        <w:rPr>
          <w:rFonts w:eastAsia="Batang"/>
        </w:rPr>
        <w:t xml:space="preserve"> </w:t>
      </w:r>
      <w:r w:rsidR="00DB4FC8" w:rsidRPr="006D680B">
        <w:rPr>
          <w:rFonts w:eastAsia="Batang"/>
        </w:rPr>
        <w:t>Apply offsetting in every CONSTANTS, STATES (similar to RATES), and ALGEBRAIC</w:t>
      </w:r>
      <w:r w:rsidR="00A707B6" w:rsidRPr="006D680B">
        <w:rPr>
          <w:rFonts w:eastAsia="Batang"/>
        </w:rPr>
        <w:t xml:space="preserve"> array</w:t>
      </w:r>
      <w:r w:rsidR="00DB4FC8" w:rsidRPr="006D680B">
        <w:rPr>
          <w:rFonts w:eastAsia="Batang"/>
        </w:rPr>
        <w:t xml:space="preserve"> occur in the code by applying this</w:t>
      </w:r>
      <w:r w:rsidR="00A707B6" w:rsidRPr="006D680B">
        <w:rPr>
          <w:rFonts w:eastAsia="Batang"/>
        </w:rPr>
        <w:t xml:space="preserve"> to every array index</w:t>
      </w:r>
      <w:r w:rsidR="00DB4FC8" w:rsidRPr="006D680B">
        <w:rPr>
          <w:rFonts w:eastAsia="Batang"/>
        </w:rPr>
        <w:t>:</w:t>
      </w:r>
    </w:p>
    <w:p w14:paraId="084E90E2" w14:textId="3453F351" w:rsidR="00DB4FC8" w:rsidRPr="006D680B" w:rsidRDefault="00DB4FC8" w:rsidP="00B8611B">
      <w:pPr>
        <w:tabs>
          <w:tab w:val="left" w:pos="187"/>
          <w:tab w:val="left" w:pos="288"/>
          <w:tab w:val="left" w:pos="317"/>
          <w:tab w:val="left" w:pos="2430"/>
        </w:tabs>
        <w:spacing w:line="360" w:lineRule="auto"/>
        <w:rPr>
          <w:rFonts w:eastAsia="Batang"/>
        </w:rPr>
      </w:pPr>
    </w:p>
    <w:p w14:paraId="4012D0FB" w14:textId="080D82B9" w:rsidR="00471A5F" w:rsidRPr="006D680B" w:rsidRDefault="00FC5423" w:rsidP="00B8611B">
      <w:pPr>
        <w:tabs>
          <w:tab w:val="left" w:pos="187"/>
          <w:tab w:val="left" w:pos="288"/>
          <w:tab w:val="left" w:pos="317"/>
          <w:tab w:val="left" w:pos="2430"/>
        </w:tabs>
        <w:spacing w:line="360" w:lineRule="auto"/>
        <w:rPr>
          <w:rFonts w:eastAsia="Batang"/>
        </w:rPr>
      </w:pPr>
      <w:r>
        <w:rPr>
          <w:rFonts w:eastAsia="Batang"/>
          <w:noProof/>
        </w:rPr>
        <mc:AlternateContent>
          <mc:Choice Requires="wps">
            <w:drawing>
              <wp:anchor distT="0" distB="0" distL="114300" distR="114300" simplePos="0" relativeHeight="251663360" behindDoc="0" locked="0" layoutInCell="1" allowOverlap="1" wp14:anchorId="25F2D8F7" wp14:editId="68F24243">
                <wp:simplePos x="0" y="0"/>
                <wp:positionH relativeFrom="column">
                  <wp:posOffset>-42545</wp:posOffset>
                </wp:positionH>
                <wp:positionV relativeFrom="paragraph">
                  <wp:posOffset>234406</wp:posOffset>
                </wp:positionV>
                <wp:extent cx="5172529" cy="286838"/>
                <wp:effectExtent l="0" t="0" r="9525" b="18415"/>
                <wp:wrapNone/>
                <wp:docPr id="17" name="Text Box 17"/>
                <wp:cNvGraphicFramePr/>
                <a:graphic xmlns:a="http://schemas.openxmlformats.org/drawingml/2006/main">
                  <a:graphicData uri="http://schemas.microsoft.com/office/word/2010/wordprocessingShape">
                    <wps:wsp>
                      <wps:cNvSpPr txBox="1"/>
                      <wps:spPr>
                        <a:xfrm>
                          <a:off x="0" y="0"/>
                          <a:ext cx="5172529" cy="286838"/>
                        </a:xfrm>
                        <a:prstGeom prst="rect">
                          <a:avLst/>
                        </a:prstGeom>
                        <a:solidFill>
                          <a:schemeClr val="lt1"/>
                        </a:solidFill>
                        <a:ln w="6350">
                          <a:solidFill>
                            <a:prstClr val="black"/>
                          </a:solidFill>
                        </a:ln>
                      </wps:spPr>
                      <wps:txbx>
                        <w:txbxContent>
                          <w:p w14:paraId="095CA304" w14:textId="77777777" w:rsidR="00FC5423" w:rsidRPr="00434649" w:rsidRDefault="00FC5423" w:rsidP="00FC5423">
                            <w:pPr>
                              <w:spacing w:line="360" w:lineRule="auto"/>
                              <w:rPr>
                                <w:rFonts w:ascii="Courier New" w:hAnsi="Courier New" w:cs="Courier New"/>
                                <w:color w:val="000000" w:themeColor="text1"/>
                                <w:sz w:val="18"/>
                                <w:szCs w:val="18"/>
                              </w:rPr>
                            </w:pPr>
                            <w:r w:rsidRPr="00434649">
                              <w:rPr>
                                <w:rFonts w:ascii="Courier New" w:hAnsi="Courier New" w:cs="Courier New"/>
                                <w:color w:val="000000" w:themeColor="text1"/>
                                <w:sz w:val="18"/>
                                <w:szCs w:val="18"/>
                              </w:rPr>
                              <w:t>CONSTANTS[(</w:t>
                            </w:r>
                            <w:proofErr w:type="spellStart"/>
                            <w:r w:rsidRPr="00434649">
                              <w:rPr>
                                <w:rFonts w:ascii="Courier New" w:hAnsi="Courier New" w:cs="Courier New"/>
                                <w:color w:val="000000" w:themeColor="text1"/>
                                <w:sz w:val="18"/>
                                <w:szCs w:val="18"/>
                              </w:rPr>
                              <w:t>sample_id</w:t>
                            </w:r>
                            <w:proofErr w:type="spellEnd"/>
                            <w:r w:rsidRPr="00434649">
                              <w:rPr>
                                <w:rFonts w:ascii="Courier New" w:hAnsi="Courier New" w:cs="Courier New"/>
                                <w:color w:val="000000" w:themeColor="text1"/>
                                <w:sz w:val="18"/>
                                <w:szCs w:val="18"/>
                              </w:rPr>
                              <w:t xml:space="preserve"> * 163) + 5] = 8314;</w:t>
                            </w:r>
                          </w:p>
                          <w:p w14:paraId="25E96D06" w14:textId="77777777" w:rsidR="00FC5423" w:rsidRDefault="00FC542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F2D8F7" id="Text Box 17" o:spid="_x0000_s1030" type="#_x0000_t202" style="position:absolute;left:0;text-align:left;margin-left:-3.35pt;margin-top:18.45pt;width:407.3pt;height:22.6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" fillcolor="white [3201]" strokeweight=".5pt">
                <v:textbox>
                  <w:txbxContent>
                    <w:p w14:paraId="095CA304" w14:textId="77777777" w:rsidR="00FC5423" w:rsidRPr="00434649" w:rsidRDefault="00FC5423" w:rsidP="00FC5423">
                      <w:pPr>
                        <w:spacing w:line="360" w:lineRule="auto"/>
                        <w:rPr>
                          <w:rFonts w:ascii="Courier New" w:hAnsi="Courier New" w:cs="Courier New"/>
                          <w:color w:val="000000" w:themeColor="text1"/>
                          <w:sz w:val="18"/>
                          <w:szCs w:val="18"/>
                        </w:rPr>
                      </w:pPr>
                      <w:r w:rsidRPr="00434649">
                        <w:rPr>
                          <w:rFonts w:ascii="Courier New" w:hAnsi="Courier New" w:cs="Courier New"/>
                          <w:color w:val="000000" w:themeColor="text1"/>
                          <w:sz w:val="18"/>
                          <w:szCs w:val="18"/>
                        </w:rPr>
                        <w:t>CONSTANTS[(</w:t>
                      </w:r>
                      <w:proofErr w:type="spellStart"/>
                      <w:r w:rsidRPr="00434649">
                        <w:rPr>
                          <w:rFonts w:ascii="Courier New" w:hAnsi="Courier New" w:cs="Courier New"/>
                          <w:color w:val="000000" w:themeColor="text1"/>
                          <w:sz w:val="18"/>
                          <w:szCs w:val="18"/>
                        </w:rPr>
                        <w:t>sample_id</w:t>
                      </w:r>
                      <w:proofErr w:type="spellEnd"/>
                      <w:r w:rsidRPr="00434649">
                        <w:rPr>
                          <w:rFonts w:ascii="Courier New" w:hAnsi="Courier New" w:cs="Courier New"/>
                          <w:color w:val="000000" w:themeColor="text1"/>
                          <w:sz w:val="18"/>
                          <w:szCs w:val="18"/>
                        </w:rPr>
                        <w:t xml:space="preserve"> * 163) + 5] = 8314;</w:t>
                      </w:r>
                    </w:p>
                    <w:p w14:paraId="25E96D06" w14:textId="77777777" w:rsidR="00FC5423" w:rsidRDefault="00FC5423"/>
                  </w:txbxContent>
                </v:textbox>
              </v:shape>
            </w:pict>
          </mc:Fallback>
        </mc:AlternateContent>
      </w:r>
      <w:r w:rsidR="00A707B6" w:rsidRPr="006D680B">
        <w:rPr>
          <w:rFonts w:eastAsia="Batang"/>
        </w:rPr>
        <w:t>Hence, all of the declarations and calculations in the code should look like:</w:t>
      </w:r>
    </w:p>
    <w:p w14:paraId="2F2656CF" w14:textId="02015459" w:rsidR="00FC5423" w:rsidRDefault="00FC5423" w:rsidP="00B8611B">
      <w:pPr>
        <w:tabs>
          <w:tab w:val="left" w:pos="187"/>
          <w:tab w:val="left" w:pos="288"/>
          <w:tab w:val="left" w:pos="317"/>
          <w:tab w:val="left" w:pos="2430"/>
        </w:tabs>
        <w:spacing w:line="360" w:lineRule="auto"/>
        <w:rPr>
          <w:rFonts w:eastAsia="Batang"/>
        </w:rPr>
      </w:pPr>
    </w:p>
    <w:p w14:paraId="15D4B851" w14:textId="65EC520A" w:rsidR="00A707B6" w:rsidRPr="006D680B" w:rsidRDefault="00FC5423" w:rsidP="00B8611B">
      <w:pPr>
        <w:tabs>
          <w:tab w:val="left" w:pos="187"/>
          <w:tab w:val="left" w:pos="288"/>
          <w:tab w:val="left" w:pos="317"/>
          <w:tab w:val="left" w:pos="2430"/>
        </w:tabs>
        <w:spacing w:line="360" w:lineRule="auto"/>
        <w:rPr>
          <w:rFonts w:eastAsia="Batang"/>
        </w:rPr>
      </w:pPr>
      <w:r>
        <w:rPr>
          <w:rFonts w:eastAsia="Batang"/>
          <w:noProof/>
        </w:rPr>
        <mc:AlternateContent>
          <mc:Choice Requires="wps">
            <w:drawing>
              <wp:anchor distT="0" distB="0" distL="114300" distR="114300" simplePos="0" relativeHeight="251664384" behindDoc="0" locked="0" layoutInCell="1" allowOverlap="1" wp14:anchorId="6E603595" wp14:editId="28C5C78C">
                <wp:simplePos x="0" y="0"/>
                <wp:positionH relativeFrom="column">
                  <wp:posOffset>-42545</wp:posOffset>
                </wp:positionH>
                <wp:positionV relativeFrom="paragraph">
                  <wp:posOffset>202746</wp:posOffset>
                </wp:positionV>
                <wp:extent cx="5172075" cy="513806"/>
                <wp:effectExtent l="0" t="0" r="9525" b="6985"/>
                <wp:wrapNone/>
                <wp:docPr id="18" name="Text Box 18"/>
                <wp:cNvGraphicFramePr/>
                <a:graphic xmlns:a="http://schemas.openxmlformats.org/drawingml/2006/main">
                  <a:graphicData uri="http://schemas.microsoft.com/office/word/2010/wordprocessingShape">
                    <wps:wsp>
                      <wps:cNvSpPr txBox="1"/>
                      <wps:spPr>
                        <a:xfrm>
                          <a:off x="0" y="0"/>
                          <a:ext cx="5172075" cy="513806"/>
                        </a:xfrm>
                        <a:prstGeom prst="rect">
                          <a:avLst/>
                        </a:prstGeom>
                        <a:solidFill>
                          <a:schemeClr val="lt1"/>
                        </a:solidFill>
                        <a:ln w="6350">
                          <a:solidFill>
                            <a:prstClr val="black"/>
                          </a:solidFill>
                        </a:ln>
                      </wps:spPr>
                      <wps:txbx>
                        <w:txbxContent>
                          <w:p w14:paraId="6FFC7AA6" w14:textId="77777777" w:rsidR="00FC5423" w:rsidRPr="00FC5423" w:rsidRDefault="00FC5423" w:rsidP="00FC5423">
                            <w:pPr>
                              <w:spacing w:line="360" w:lineRule="auto"/>
                              <w:rPr>
                                <w:rFonts w:ascii="Courier New" w:hAnsi="Courier New" w:cs="Courier New"/>
                                <w:color w:val="000000" w:themeColor="text1"/>
                                <w:sz w:val="16"/>
                                <w:szCs w:val="16"/>
                              </w:rPr>
                            </w:pPr>
                            <w:r w:rsidRPr="00FC5423">
                              <w:rPr>
                                <w:rFonts w:ascii="Courier New" w:hAnsi="Courier New" w:cs="Courier New"/>
                                <w:color w:val="000000" w:themeColor="text1"/>
                                <w:sz w:val="16"/>
                                <w:szCs w:val="16"/>
                              </w:rPr>
                              <w:t>ALGEBRAIC[(</w:t>
                            </w:r>
                            <w:proofErr w:type="spellStart"/>
                            <w:r w:rsidRPr="00FC5423">
                              <w:rPr>
                                <w:rFonts w:ascii="Courier New" w:hAnsi="Courier New" w:cs="Courier New"/>
                                <w:color w:val="000000" w:themeColor="text1"/>
                                <w:sz w:val="16"/>
                                <w:szCs w:val="16"/>
                              </w:rPr>
                              <w:t>sample_id</w:t>
                            </w:r>
                            <w:proofErr w:type="spellEnd"/>
                            <w:r w:rsidRPr="00FC5423">
                              <w:rPr>
                                <w:rFonts w:ascii="Courier New" w:hAnsi="Courier New" w:cs="Courier New"/>
                                <w:color w:val="000000" w:themeColor="text1"/>
                                <w:sz w:val="16"/>
                                <w:szCs w:val="16"/>
                              </w:rPr>
                              <w:t xml:space="preserve"> * 223) + 3] = 1.00000/(1.00000+exp((STATES[(</w:t>
                            </w:r>
                            <w:proofErr w:type="spellStart"/>
                            <w:r w:rsidRPr="00FC5423">
                              <w:rPr>
                                <w:rFonts w:ascii="Courier New" w:hAnsi="Courier New" w:cs="Courier New"/>
                                <w:color w:val="000000" w:themeColor="text1"/>
                                <w:sz w:val="16"/>
                                <w:szCs w:val="16"/>
                              </w:rPr>
                              <w:t>sample_id</w:t>
                            </w:r>
                            <w:proofErr w:type="spellEnd"/>
                            <w:r w:rsidRPr="00FC5423">
                              <w:rPr>
                                <w:rFonts w:ascii="Courier New" w:hAnsi="Courier New" w:cs="Courier New"/>
                                <w:color w:val="000000" w:themeColor="text1"/>
                                <w:sz w:val="16"/>
                                <w:szCs w:val="16"/>
                              </w:rPr>
                              <w:t xml:space="preserve"> * 43) + 0]+87.6100)/7.48800));</w:t>
                            </w:r>
                          </w:p>
                          <w:p w14:paraId="4711DA48" w14:textId="77777777" w:rsidR="00FC5423" w:rsidRPr="00FC5423" w:rsidRDefault="00FC5423">
                            <w:pPr>
                              <w:rPr>
                                <w:sz w:val="21"/>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E603595" id="Text Box 18" o:spid="_x0000_s1031" type="#_x0000_t202" style="position:absolute;left:0;text-align:left;margin-left:-3.35pt;margin-top:15.95pt;width:407.25pt;height:40.45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" fillcolor="white [3201]" strokeweight=".5pt">
                <v:textbox>
                  <w:txbxContent>
                    <w:p w14:paraId="6FFC7AA6" w14:textId="77777777" w:rsidR="00FC5423" w:rsidRPr="00FC5423" w:rsidRDefault="00FC5423" w:rsidP="00FC5423">
                      <w:pPr>
                        <w:spacing w:line="360" w:lineRule="auto"/>
                        <w:rPr>
                          <w:rFonts w:ascii="Courier New" w:hAnsi="Courier New" w:cs="Courier New"/>
                          <w:color w:val="000000" w:themeColor="text1"/>
                          <w:sz w:val="16"/>
                          <w:szCs w:val="16"/>
                        </w:rPr>
                      </w:pPr>
                      <w:r w:rsidRPr="00FC5423">
                        <w:rPr>
                          <w:rFonts w:ascii="Courier New" w:hAnsi="Courier New" w:cs="Courier New"/>
                          <w:color w:val="000000" w:themeColor="text1"/>
                          <w:sz w:val="16"/>
                          <w:szCs w:val="16"/>
                        </w:rPr>
                        <w:t>ALGEBRAIC[(</w:t>
                      </w:r>
                      <w:proofErr w:type="spellStart"/>
                      <w:r w:rsidRPr="00FC5423">
                        <w:rPr>
                          <w:rFonts w:ascii="Courier New" w:hAnsi="Courier New" w:cs="Courier New"/>
                          <w:color w:val="000000" w:themeColor="text1"/>
                          <w:sz w:val="16"/>
                          <w:szCs w:val="16"/>
                        </w:rPr>
                        <w:t>sample_id</w:t>
                      </w:r>
                      <w:proofErr w:type="spellEnd"/>
                      <w:r w:rsidRPr="00FC5423">
                        <w:rPr>
                          <w:rFonts w:ascii="Courier New" w:hAnsi="Courier New" w:cs="Courier New"/>
                          <w:color w:val="000000" w:themeColor="text1"/>
                          <w:sz w:val="16"/>
                          <w:szCs w:val="16"/>
                        </w:rPr>
                        <w:t xml:space="preserve"> * 223) + 3] = 1.00000/(1.00000+exp((STATES[(</w:t>
                      </w:r>
                      <w:proofErr w:type="spellStart"/>
                      <w:r w:rsidRPr="00FC5423">
                        <w:rPr>
                          <w:rFonts w:ascii="Courier New" w:hAnsi="Courier New" w:cs="Courier New"/>
                          <w:color w:val="000000" w:themeColor="text1"/>
                          <w:sz w:val="16"/>
                          <w:szCs w:val="16"/>
                        </w:rPr>
                        <w:t>sample_id</w:t>
                      </w:r>
                      <w:proofErr w:type="spellEnd"/>
                      <w:r w:rsidRPr="00FC5423">
                        <w:rPr>
                          <w:rFonts w:ascii="Courier New" w:hAnsi="Courier New" w:cs="Courier New"/>
                          <w:color w:val="000000" w:themeColor="text1"/>
                          <w:sz w:val="16"/>
                          <w:szCs w:val="16"/>
                        </w:rPr>
                        <w:t xml:space="preserve"> * 43) + 0]+87.6100)/7.48800));</w:t>
                      </w:r>
                    </w:p>
                    <w:p w14:paraId="4711DA48" w14:textId="77777777" w:rsidR="00FC5423" w:rsidRPr="00FC5423" w:rsidRDefault="00FC5423">
                      <w:pPr>
                        <w:rPr>
                          <w:sz w:val="21"/>
                          <w:szCs w:val="22"/>
                        </w:rPr>
                      </w:pPr>
                    </w:p>
                  </w:txbxContent>
                </v:textbox>
              </v:shape>
            </w:pict>
          </mc:Fallback>
        </mc:AlternateContent>
      </w:r>
      <w:r w:rsidR="00A707B6" w:rsidRPr="006D680B">
        <w:rPr>
          <w:rFonts w:eastAsia="Batang"/>
        </w:rPr>
        <w:t>Or, for algebraic formulation</w:t>
      </w:r>
    </w:p>
    <w:p w14:paraId="42BE7741" w14:textId="7DBD6583" w:rsidR="00FC5423" w:rsidRDefault="00FC5423" w:rsidP="00B8611B">
      <w:pPr>
        <w:tabs>
          <w:tab w:val="left" w:pos="187"/>
          <w:tab w:val="left" w:pos="288"/>
          <w:tab w:val="left" w:pos="317"/>
          <w:tab w:val="left" w:pos="2430"/>
        </w:tabs>
        <w:spacing w:line="360" w:lineRule="auto"/>
        <w:rPr>
          <w:rFonts w:eastAsia="Batang"/>
        </w:rPr>
      </w:pPr>
    </w:p>
    <w:p w14:paraId="1CAA6C3A" w14:textId="77777777" w:rsidR="00FC5423" w:rsidRDefault="00FC5423" w:rsidP="00B8611B">
      <w:pPr>
        <w:tabs>
          <w:tab w:val="left" w:pos="187"/>
          <w:tab w:val="left" w:pos="288"/>
          <w:tab w:val="left" w:pos="317"/>
          <w:tab w:val="left" w:pos="2430"/>
        </w:tabs>
        <w:spacing w:line="360" w:lineRule="auto"/>
        <w:rPr>
          <w:rFonts w:eastAsia="Batang"/>
        </w:rPr>
      </w:pPr>
    </w:p>
    <w:p w14:paraId="1335EBCF" w14:textId="6AD9DB49" w:rsidR="00A707B6" w:rsidRPr="006D680B" w:rsidRDefault="00A707B6" w:rsidP="00B8611B">
      <w:pPr>
        <w:tabs>
          <w:tab w:val="left" w:pos="187"/>
          <w:tab w:val="left" w:pos="288"/>
          <w:tab w:val="left" w:pos="317"/>
          <w:tab w:val="left" w:pos="2430"/>
        </w:tabs>
        <w:spacing w:line="360" w:lineRule="auto"/>
        <w:rPr>
          <w:rFonts w:eastAsia="Batang"/>
        </w:rPr>
      </w:pPr>
      <w:r w:rsidRPr="006D680B">
        <w:rPr>
          <w:rFonts w:eastAsia="Batang"/>
        </w:rPr>
        <w:t xml:space="preserve">Notice that the calculation for new index of each </w:t>
      </w:r>
      <w:proofErr w:type="gramStart"/>
      <w:r w:rsidRPr="006D680B">
        <w:rPr>
          <w:rFonts w:eastAsia="Batang"/>
        </w:rPr>
        <w:t>arrays</w:t>
      </w:r>
      <w:proofErr w:type="gramEnd"/>
      <w:r w:rsidRPr="006D680B">
        <w:rPr>
          <w:rFonts w:eastAsia="Batang"/>
        </w:rPr>
        <w:t xml:space="preserve"> are calculated within the declaration of each elements</w:t>
      </w:r>
      <w:r w:rsidR="009346C0" w:rsidRPr="006D680B">
        <w:rPr>
          <w:rFonts w:eastAsia="Batang"/>
        </w:rPr>
        <w:t xml:space="preserve">, and all arrays are </w:t>
      </w:r>
      <w:r w:rsidR="00A9265E" w:rsidRPr="006D680B">
        <w:rPr>
          <w:rFonts w:eastAsia="Batang"/>
        </w:rPr>
        <w:t>treated the similar way</w:t>
      </w:r>
      <w:r w:rsidRPr="006D680B">
        <w:rPr>
          <w:rFonts w:eastAsia="Batang"/>
        </w:rPr>
        <w:t>.</w:t>
      </w:r>
    </w:p>
    <w:p w14:paraId="69B687B6" w14:textId="4BC659D0" w:rsidR="00033C54" w:rsidRPr="006D680B" w:rsidRDefault="00033C54" w:rsidP="00B8611B">
      <w:pPr>
        <w:tabs>
          <w:tab w:val="left" w:pos="187"/>
          <w:tab w:val="left" w:pos="288"/>
          <w:tab w:val="left" w:pos="317"/>
          <w:tab w:val="left" w:pos="2430"/>
        </w:tabs>
        <w:spacing w:line="360" w:lineRule="auto"/>
        <w:rPr>
          <w:rFonts w:eastAsia="Batang"/>
        </w:rPr>
      </w:pPr>
    </w:p>
    <w:p w14:paraId="2FE508BE" w14:textId="514D798F" w:rsidR="00DF02E4" w:rsidRPr="006D680B" w:rsidRDefault="008E315B" w:rsidP="00DF02E4">
      <w:pPr>
        <w:pStyle w:val="Heading2"/>
      </w:pPr>
      <w:bookmarkStart w:id="18" w:name="_Toc183626762"/>
      <w:r w:rsidRPr="006D680B">
        <w:t>Solving Ordinary Differential Equations</w:t>
      </w:r>
      <w:bookmarkEnd w:id="18"/>
    </w:p>
    <w:p w14:paraId="1AB23CE4" w14:textId="77777777" w:rsidR="00816D5A" w:rsidRDefault="00816D5A" w:rsidP="00B8611B">
      <w:pPr>
        <w:tabs>
          <w:tab w:val="left" w:pos="187"/>
          <w:tab w:val="left" w:pos="288"/>
          <w:tab w:val="left" w:pos="317"/>
          <w:tab w:val="left" w:pos="2430"/>
        </w:tabs>
        <w:spacing w:line="360" w:lineRule="auto"/>
        <w:rPr>
          <w:rFonts w:eastAsia="Batang"/>
        </w:rPr>
      </w:pPr>
    </w:p>
    <w:p w14:paraId="74077039" w14:textId="0A655139" w:rsidR="00816D5A" w:rsidRDefault="00827C66" w:rsidP="00B8611B">
      <w:pPr>
        <w:tabs>
          <w:tab w:val="left" w:pos="187"/>
          <w:tab w:val="left" w:pos="288"/>
          <w:tab w:val="left" w:pos="317"/>
          <w:tab w:val="left" w:pos="2430"/>
        </w:tabs>
        <w:spacing w:line="360" w:lineRule="auto"/>
        <w:ind w:firstLine="709"/>
        <w:rPr>
          <w:rFonts w:eastAsia="Batang"/>
        </w:rPr>
      </w:pPr>
      <w:r w:rsidRPr="006D680B">
        <w:rPr>
          <w:rFonts w:eastAsia="Batang"/>
        </w:rPr>
        <w:t xml:space="preserve">The model relies on algebraic calculations and dynamic functions expressed in the form of ordinary differential equations (ODEs), which are essential for simulating the complex </w:t>
      </w:r>
      <w:r w:rsidR="008E7E23" w:rsidRPr="006D680B">
        <w:rPr>
          <w:rFonts w:eastAsia="Batang"/>
        </w:rPr>
        <w:t>behaviours</w:t>
      </w:r>
      <w:r w:rsidRPr="006D680B">
        <w:rPr>
          <w:rFonts w:eastAsia="Batang"/>
        </w:rPr>
        <w:t xml:space="preserve"> of biological systems. To efficiently solve these ODEs within a CUDA-based parallel processing framework, two distinct numerical methods were employed depending on the specific cell model: the Rush-Larsen method and a custom implementation of the forward Euler method. These methods were chosen to balance computational efficiency, numerical stability, and compatibility with the CUDA architecture.  </w:t>
      </w:r>
    </w:p>
    <w:p w14:paraId="29C9842E" w14:textId="6BE99E5E" w:rsidR="00816D5A" w:rsidRDefault="00827C66" w:rsidP="00B8611B">
      <w:pPr>
        <w:tabs>
          <w:tab w:val="left" w:pos="187"/>
          <w:tab w:val="left" w:pos="288"/>
          <w:tab w:val="left" w:pos="317"/>
          <w:tab w:val="left" w:pos="2430"/>
        </w:tabs>
        <w:spacing w:line="360" w:lineRule="auto"/>
        <w:ind w:firstLine="709"/>
        <w:rPr>
          <w:rFonts w:eastAsia="Batang"/>
        </w:rPr>
      </w:pPr>
      <w:r w:rsidRPr="006D680B">
        <w:rPr>
          <w:rFonts w:eastAsia="Batang"/>
        </w:rPr>
        <w:lastRenderedPageBreak/>
        <w:t>For the ORd 2011 model, the Rush-Larsen method was utili</w:t>
      </w:r>
      <w:r w:rsidR="004C3B68">
        <w:rPr>
          <w:rFonts w:eastAsia="Batang"/>
        </w:rPr>
        <w:t>s</w:t>
      </w:r>
      <w:r w:rsidRPr="006D680B">
        <w:rPr>
          <w:rFonts w:eastAsia="Batang"/>
        </w:rPr>
        <w:t xml:space="preserve">ed due to its computational efficiency and </w:t>
      </w:r>
      <w:r w:rsidR="00A27F4A" w:rsidRPr="006D680B">
        <w:rPr>
          <w:rFonts w:eastAsia="Batang"/>
        </w:rPr>
        <w:t xml:space="preserve">computational </w:t>
      </w:r>
      <w:r w:rsidRPr="006D680B">
        <w:rPr>
          <w:rFonts w:eastAsia="Batang"/>
        </w:rPr>
        <w:t xml:space="preserve">stability in this context. This method effectively integrates stiff components of the equations, making it well-suited for the dynamic features of the ORd 2011 model. </w:t>
      </w:r>
      <w:r w:rsidR="00F61A08" w:rsidRPr="006D680B">
        <w:rPr>
          <w:rFonts w:eastAsia="Batang"/>
        </w:rPr>
        <w:t>This method was implemented with a dynamic time-stepping mechanism by adjusting the time step during each iteration</w:t>
      </w:r>
      <w:r w:rsidR="00735159" w:rsidRPr="006D680B">
        <w:rPr>
          <w:rFonts w:eastAsia="Batang"/>
        </w:rPr>
        <w:t>, while balancing acceptable numerical errors</w:t>
      </w:r>
      <w:r w:rsidR="00815BC1">
        <w:rPr>
          <w:rFonts w:eastAsia="Batang"/>
        </w:rPr>
        <w:t xml:space="preserve"> [17]</w:t>
      </w:r>
      <w:r w:rsidR="002D6512" w:rsidRPr="006D680B">
        <w:rPr>
          <w:rFonts w:eastAsia="Batang"/>
        </w:rPr>
        <w:t>.</w:t>
      </w:r>
      <w:r w:rsidR="00F61A08" w:rsidRPr="006D680B">
        <w:rPr>
          <w:rFonts w:eastAsia="Batang"/>
        </w:rPr>
        <w:t xml:space="preserve"> </w:t>
      </w:r>
      <w:r w:rsidRPr="006D680B">
        <w:rPr>
          <w:rFonts w:eastAsia="Batang"/>
        </w:rPr>
        <w:t>Initially, the Rush-Larsen method</w:t>
      </w:r>
      <w:r w:rsidR="009574CD">
        <w:rPr>
          <w:rFonts w:eastAsia="Batang"/>
        </w:rPr>
        <w:t xml:space="preserve"> was meant to be used</w:t>
      </w:r>
      <w:r w:rsidRPr="006D680B">
        <w:rPr>
          <w:rFonts w:eastAsia="Batang"/>
        </w:rPr>
        <w:t xml:space="preserve"> across all cell models. However, when applied to ORd 2017 and </w:t>
      </w:r>
      <w:proofErr w:type="spellStart"/>
      <w:r w:rsidR="004401C3">
        <w:rPr>
          <w:rFonts w:eastAsia="Batang"/>
        </w:rPr>
        <w:t>ToR</w:t>
      </w:r>
      <w:proofErr w:type="spellEnd"/>
      <w:r w:rsidR="004401C3">
        <w:rPr>
          <w:rFonts w:eastAsia="Batang"/>
        </w:rPr>
        <w:t>-ORd</w:t>
      </w:r>
      <w:r w:rsidRPr="006D680B">
        <w:rPr>
          <w:rFonts w:eastAsia="Batang"/>
        </w:rPr>
        <w:t xml:space="preserve"> models, this approach exhibited instability, failing to provide reliable results. To address this limitation, a simple forward Euler method was implemented for these </w:t>
      </w:r>
      <w:r w:rsidR="004C3B68">
        <w:rPr>
          <w:rFonts w:eastAsia="Batang"/>
        </w:rPr>
        <w:t xml:space="preserve">two </w:t>
      </w:r>
      <w:r w:rsidRPr="006D680B">
        <w:rPr>
          <w:rFonts w:eastAsia="Batang"/>
        </w:rPr>
        <w:t xml:space="preserve">models. While the Euler method produced accurate and stable results, </w:t>
      </w:r>
      <w:r w:rsidR="004C3B68">
        <w:rPr>
          <w:rFonts w:eastAsia="Batang"/>
        </w:rPr>
        <w:t>especially</w:t>
      </w:r>
      <w:r w:rsidRPr="006D680B">
        <w:rPr>
          <w:rFonts w:eastAsia="Batang"/>
        </w:rPr>
        <w:t xml:space="preserve"> for the ORd 2017 and </w:t>
      </w:r>
      <w:proofErr w:type="spellStart"/>
      <w:r w:rsidR="004401C3">
        <w:rPr>
          <w:rFonts w:eastAsia="Batang"/>
        </w:rPr>
        <w:t>ToR</w:t>
      </w:r>
      <w:proofErr w:type="spellEnd"/>
      <w:r w:rsidR="004401C3">
        <w:rPr>
          <w:rFonts w:eastAsia="Batang"/>
        </w:rPr>
        <w:t>-ORd</w:t>
      </w:r>
      <w:r w:rsidRPr="006D680B">
        <w:rPr>
          <w:rFonts w:eastAsia="Batang"/>
        </w:rPr>
        <w:t xml:space="preserve"> models, it proved to be computationally intensive, significantly increasing the runtime.</w:t>
      </w:r>
      <w:r w:rsidR="004C3B68">
        <w:rPr>
          <w:rFonts w:eastAsia="Batang"/>
        </w:rPr>
        <w:t xml:space="preserve"> </w:t>
      </w:r>
      <w:r w:rsidR="004C3B68" w:rsidRPr="006D680B">
        <w:rPr>
          <w:rFonts w:eastAsia="Batang"/>
        </w:rPr>
        <w:t>The Forward Euler solver also can be upgraded with a dynamic time-stepping mechanism, by adjusting the time step during each iteration.</w:t>
      </w:r>
    </w:p>
    <w:p w14:paraId="6CC3FFBD" w14:textId="7C6D71DC" w:rsidR="00F05AF3" w:rsidRDefault="00FB75D5" w:rsidP="00AC6986">
      <w:pPr>
        <w:tabs>
          <w:tab w:val="left" w:pos="187"/>
          <w:tab w:val="left" w:pos="288"/>
          <w:tab w:val="left" w:pos="317"/>
          <w:tab w:val="left" w:pos="2430"/>
        </w:tabs>
        <w:spacing w:line="360" w:lineRule="auto"/>
        <w:ind w:firstLine="709"/>
        <w:rPr>
          <w:rFonts w:eastAsia="Batang"/>
        </w:rPr>
      </w:pPr>
      <w:r w:rsidRPr="006D680B">
        <w:rPr>
          <w:rFonts w:eastAsia="Batang"/>
        </w:rPr>
        <w:t xml:space="preserve">This research implements the ODE solver inside the </w:t>
      </w:r>
      <w:r w:rsidR="003D0DB4" w:rsidRPr="006D680B">
        <w:rPr>
          <w:rFonts w:eastAsia="Batang"/>
        </w:rPr>
        <w:t>cell model</w:t>
      </w:r>
      <w:r w:rsidRPr="006D680B">
        <w:rPr>
          <w:rFonts w:eastAsia="Batang"/>
        </w:rPr>
        <w:t xml:space="preserve"> code as a function. </w:t>
      </w:r>
      <w:r w:rsidR="00B77177" w:rsidRPr="006D680B">
        <w:rPr>
          <w:rFonts w:eastAsia="Batang"/>
        </w:rPr>
        <w:t xml:space="preserve">Forward Euler is a simple method to solve ODE in particular time. </w:t>
      </w:r>
      <w:r w:rsidR="00F05AF3" w:rsidRPr="006D680B">
        <w:rPr>
          <w:rFonts w:eastAsia="Batang"/>
        </w:rPr>
        <w:t>The forward Euler method calculates the next value of a variable by taking its current value (STATES array) and adding the product of the rate (RATES array) of change and the time step (</w:t>
      </w:r>
      <w:r w:rsidR="00F05AF3" w:rsidRPr="006D680B">
        <w:rPr>
          <w:rFonts w:eastAsia="Batang"/>
          <w:i/>
          <w:iCs/>
        </w:rPr>
        <w:t>dt</w:t>
      </w:r>
      <w:r w:rsidR="00F05AF3" w:rsidRPr="006D680B">
        <w:rPr>
          <w:rFonts w:eastAsia="Batang"/>
        </w:rPr>
        <w:t>). This straightforward approach makes the method computationally simple and easy to implement. Mathematically, it is expressed as</w:t>
      </w:r>
      <w:r w:rsidR="002C3660">
        <w:rPr>
          <w:rFonts w:eastAsia="Batang"/>
        </w:rPr>
        <w:t xml:space="preserve"> in Equation 1</w:t>
      </w:r>
      <w:r w:rsidR="00F05AF3" w:rsidRPr="006D680B">
        <w:t xml:space="preserve">: </w:t>
      </w:r>
    </w:p>
    <w:p w14:paraId="0DDAC0B6" w14:textId="77777777" w:rsidR="00AC6986" w:rsidRPr="0013508F" w:rsidRDefault="00AC6986" w:rsidP="002C6D2A">
      <w:pPr>
        <w:tabs>
          <w:tab w:val="left" w:pos="187"/>
          <w:tab w:val="left" w:pos="288"/>
          <w:tab w:val="left" w:pos="317"/>
          <w:tab w:val="left" w:pos="2430"/>
        </w:tabs>
        <w:spacing w:line="360" w:lineRule="auto"/>
        <w:rPr>
          <w:rFonts w:eastAsia="Batang"/>
          <w:sz w:val="11"/>
          <w:szCs w:val="13"/>
        </w:rPr>
      </w:pPr>
    </w:p>
    <w:p w14:paraId="73948746" w14:textId="59E1BFC8" w:rsidR="00F05AF3" w:rsidRPr="006D680B" w:rsidRDefault="00F05AF3" w:rsidP="00C44222">
      <w:pPr>
        <w:spacing w:line="360" w:lineRule="auto"/>
        <w:jc w:val="right"/>
        <w:rPr>
          <w:i/>
          <w:iCs/>
        </w:rPr>
      </w:pPr>
      <w:r w:rsidRPr="006D680B">
        <w:rPr>
          <w:rStyle w:val="katex-mathml"/>
          <w:rFonts w:eastAsiaTheme="majorEastAsia"/>
          <w:i/>
          <w:iCs/>
        </w:rPr>
        <w:t>x</w:t>
      </w:r>
      <w:r w:rsidRPr="006D680B">
        <w:rPr>
          <w:rStyle w:val="katex-mathml"/>
          <w:rFonts w:eastAsiaTheme="majorEastAsia"/>
          <w:i/>
          <w:iCs/>
          <w:vertAlign w:val="subscript"/>
        </w:rPr>
        <w:t>n+1</w:t>
      </w:r>
      <w:r w:rsidRPr="006D680B">
        <w:rPr>
          <w:rStyle w:val="katex-mathml"/>
          <w:rFonts w:eastAsiaTheme="majorEastAsia"/>
          <w:i/>
          <w:iCs/>
        </w:rPr>
        <w:t>=</w:t>
      </w:r>
      <w:proofErr w:type="spellStart"/>
      <w:r w:rsidRPr="006D680B">
        <w:rPr>
          <w:rStyle w:val="katex-mathml"/>
          <w:rFonts w:eastAsiaTheme="majorEastAsia"/>
          <w:i/>
          <w:iCs/>
        </w:rPr>
        <w:t>x</w:t>
      </w:r>
      <w:r w:rsidRPr="006D680B">
        <w:rPr>
          <w:rStyle w:val="katex-mathml"/>
          <w:rFonts w:eastAsiaTheme="majorEastAsia"/>
          <w:i/>
          <w:iCs/>
          <w:vertAlign w:val="subscript"/>
        </w:rPr>
        <w:t>n</w:t>
      </w:r>
      <w:r w:rsidRPr="006D680B">
        <w:rPr>
          <w:rStyle w:val="katex-mathml"/>
          <w:rFonts w:eastAsiaTheme="majorEastAsia"/>
          <w:i/>
          <w:iCs/>
        </w:rPr>
        <w:t>+rate</w:t>
      </w:r>
      <w:proofErr w:type="spellEnd"/>
      <w:r w:rsidRPr="006D680B">
        <w:rPr>
          <w:rStyle w:val="katex-mathml"/>
          <w:rFonts w:eastAsiaTheme="majorEastAsia"/>
          <w:i/>
          <w:iCs/>
        </w:rPr>
        <w:t>(</w:t>
      </w:r>
      <w:proofErr w:type="spellStart"/>
      <w:r w:rsidRPr="006D680B">
        <w:rPr>
          <w:rStyle w:val="katex-mathml"/>
          <w:rFonts w:eastAsiaTheme="majorEastAsia"/>
          <w:i/>
          <w:iCs/>
        </w:rPr>
        <w:t>x</w:t>
      </w:r>
      <w:r w:rsidRPr="006D680B">
        <w:rPr>
          <w:rStyle w:val="katex-mathml"/>
          <w:rFonts w:eastAsiaTheme="majorEastAsia"/>
          <w:i/>
          <w:iCs/>
          <w:vertAlign w:val="subscript"/>
        </w:rPr>
        <w:t>n</w:t>
      </w:r>
      <w:proofErr w:type="spellEnd"/>
      <w:r w:rsidRPr="006D680B">
        <w:rPr>
          <w:rStyle w:val="katex-mathml"/>
          <w:rFonts w:eastAsiaTheme="majorEastAsia"/>
          <w:i/>
          <w:iCs/>
        </w:rPr>
        <w:t>)</w:t>
      </w:r>
      <w:r w:rsidRPr="006D680B">
        <w:rPr>
          <w:rStyle w:val="katex-mathml"/>
          <w:rFonts w:ascii="Cambria Math" w:eastAsiaTheme="majorEastAsia" w:hAnsi="Cambria Math" w:cs="Cambria Math"/>
          <w:i/>
          <w:iCs/>
        </w:rPr>
        <w:t>⋅</w:t>
      </w:r>
      <w:proofErr w:type="spellStart"/>
      <w:r w:rsidRPr="006D680B">
        <w:rPr>
          <w:rStyle w:val="katex-mathml"/>
          <w:rFonts w:eastAsiaTheme="majorEastAsia"/>
          <w:i/>
          <w:iCs/>
        </w:rPr>
        <w:t>Δt</w:t>
      </w:r>
      <w:proofErr w:type="spellEnd"/>
      <w:r w:rsidR="00C44222">
        <w:rPr>
          <w:rStyle w:val="katex-mathml"/>
          <w:rFonts w:eastAsiaTheme="majorEastAsia"/>
          <w:i/>
          <w:iCs/>
        </w:rPr>
        <w:t xml:space="preserve">                                 </w:t>
      </w:r>
      <w:r w:rsidR="00C44222" w:rsidRPr="00C44222">
        <w:rPr>
          <w:rStyle w:val="katex-mathml"/>
          <w:rFonts w:eastAsiaTheme="majorEastAsia"/>
        </w:rPr>
        <w:t>(1)</w:t>
      </w:r>
      <w:r w:rsidR="00C44222">
        <w:rPr>
          <w:rStyle w:val="katex-mathml"/>
          <w:rFonts w:eastAsiaTheme="majorEastAsia"/>
          <w:i/>
          <w:iCs/>
        </w:rPr>
        <w:t xml:space="preserve"> </w:t>
      </w:r>
    </w:p>
    <w:p w14:paraId="0D7C3816" w14:textId="77777777" w:rsidR="00F05AF3" w:rsidRPr="006D680B" w:rsidRDefault="00F05AF3" w:rsidP="00B8611B">
      <w:pPr>
        <w:spacing w:line="360" w:lineRule="auto"/>
      </w:pPr>
    </w:p>
    <w:p w14:paraId="4593F2C9" w14:textId="4841F6F7" w:rsidR="00F23FEC" w:rsidRDefault="00F05AF3" w:rsidP="00B8611B">
      <w:pPr>
        <w:spacing w:line="360" w:lineRule="auto"/>
        <w:rPr>
          <w:rFonts w:eastAsia="Batang"/>
        </w:rPr>
      </w:pPr>
      <w:r w:rsidRPr="006D680B">
        <w:rPr>
          <w:rFonts w:eastAsia="Batang"/>
        </w:rPr>
        <w:t xml:space="preserve">where </w:t>
      </w:r>
      <w:r w:rsidR="005324E2" w:rsidRPr="006D680B">
        <w:rPr>
          <w:rStyle w:val="katex-mathml"/>
          <w:rFonts w:eastAsia="Batang"/>
          <w:i/>
          <w:iCs/>
        </w:rPr>
        <w:t>x</w:t>
      </w:r>
      <w:r w:rsidR="005324E2" w:rsidRPr="006D680B">
        <w:rPr>
          <w:rStyle w:val="katex-mathml"/>
          <w:rFonts w:eastAsia="Batang"/>
          <w:i/>
          <w:iCs/>
          <w:vertAlign w:val="subscript"/>
        </w:rPr>
        <w:t>n+1</w:t>
      </w:r>
      <w:r w:rsidRPr="006D680B">
        <w:rPr>
          <w:rStyle w:val="vlist-s"/>
          <w:rFonts w:eastAsia="Batang"/>
        </w:rPr>
        <w:t>​</w:t>
      </w:r>
      <w:r w:rsidRPr="006D680B">
        <w:rPr>
          <w:rFonts w:eastAsia="Batang"/>
        </w:rPr>
        <w:t xml:space="preserve"> is the current value, </w:t>
      </w:r>
      <w:r w:rsidR="005324E2" w:rsidRPr="006D680B">
        <w:rPr>
          <w:rStyle w:val="katex-mathml"/>
          <w:rFonts w:eastAsia="Batang"/>
          <w:i/>
          <w:iCs/>
        </w:rPr>
        <w:t>rate(</w:t>
      </w:r>
      <w:proofErr w:type="spellStart"/>
      <w:r w:rsidR="005324E2" w:rsidRPr="006D680B">
        <w:rPr>
          <w:rStyle w:val="katex-mathml"/>
          <w:rFonts w:eastAsia="Batang"/>
          <w:i/>
          <w:iCs/>
        </w:rPr>
        <w:t>x</w:t>
      </w:r>
      <w:r w:rsidR="005324E2" w:rsidRPr="006D680B">
        <w:rPr>
          <w:rStyle w:val="katex-mathml"/>
          <w:rFonts w:eastAsia="Batang"/>
          <w:i/>
          <w:iCs/>
          <w:vertAlign w:val="subscript"/>
        </w:rPr>
        <w:t>n</w:t>
      </w:r>
      <w:proofErr w:type="spellEnd"/>
      <w:r w:rsidR="005324E2" w:rsidRPr="006D680B">
        <w:rPr>
          <w:rStyle w:val="katex-mathml"/>
          <w:rFonts w:eastAsia="Batang"/>
          <w:i/>
          <w:iCs/>
        </w:rPr>
        <w:t>)</w:t>
      </w:r>
      <w:r w:rsidRPr="006D680B">
        <w:rPr>
          <w:rFonts w:eastAsia="Batang"/>
        </w:rPr>
        <w:t xml:space="preserve"> represents the rate of change at </w:t>
      </w:r>
      <w:proofErr w:type="spellStart"/>
      <w:r w:rsidR="005324E2" w:rsidRPr="006D680B">
        <w:rPr>
          <w:rStyle w:val="katex-mathml"/>
          <w:rFonts w:eastAsia="Batang"/>
          <w:i/>
          <w:iCs/>
        </w:rPr>
        <w:t>x</w:t>
      </w:r>
      <w:r w:rsidR="005324E2" w:rsidRPr="006D680B">
        <w:rPr>
          <w:rStyle w:val="katex-mathml"/>
          <w:rFonts w:eastAsia="Batang"/>
          <w:i/>
          <w:iCs/>
          <w:vertAlign w:val="subscript"/>
        </w:rPr>
        <w:t>n</w:t>
      </w:r>
      <w:proofErr w:type="spellEnd"/>
      <w:r w:rsidRPr="006D680B">
        <w:rPr>
          <w:rFonts w:eastAsia="Batang"/>
        </w:rPr>
        <w:t xml:space="preserve">, and </w:t>
      </w:r>
      <w:proofErr w:type="spellStart"/>
      <w:r w:rsidR="005324E2" w:rsidRPr="006D680B">
        <w:rPr>
          <w:rStyle w:val="katex-mathml"/>
          <w:rFonts w:eastAsia="Batang"/>
          <w:i/>
          <w:iCs/>
        </w:rPr>
        <w:t>Δt</w:t>
      </w:r>
      <w:proofErr w:type="spellEnd"/>
      <w:r w:rsidR="005324E2" w:rsidRPr="006D680B">
        <w:rPr>
          <w:rFonts w:eastAsia="Batang"/>
        </w:rPr>
        <w:t xml:space="preserve"> </w:t>
      </w:r>
      <w:r w:rsidRPr="006D680B">
        <w:rPr>
          <w:rFonts w:eastAsia="Batang"/>
        </w:rPr>
        <w:t>is the time step.</w:t>
      </w:r>
      <w:r w:rsidR="005324E2" w:rsidRPr="006D680B">
        <w:rPr>
          <w:rFonts w:eastAsia="Batang"/>
        </w:rPr>
        <w:t xml:space="preserve"> </w:t>
      </w:r>
      <w:r w:rsidR="00471D46" w:rsidRPr="006D680B">
        <w:rPr>
          <w:rFonts w:eastAsia="Batang"/>
        </w:rPr>
        <w:t xml:space="preserve">In the </w:t>
      </w:r>
      <w:r w:rsidR="00962AFE" w:rsidRPr="006D680B">
        <w:rPr>
          <w:rFonts w:eastAsia="Batang"/>
        </w:rPr>
        <w:t xml:space="preserve">converted </w:t>
      </w:r>
      <w:r w:rsidR="00471D46" w:rsidRPr="006D680B">
        <w:rPr>
          <w:rFonts w:eastAsia="Batang"/>
        </w:rPr>
        <w:t>code</w:t>
      </w:r>
      <w:r w:rsidR="00174FC9">
        <w:rPr>
          <w:rFonts w:eastAsia="Batang"/>
        </w:rPr>
        <w:t>,</w:t>
      </w:r>
      <w:r w:rsidR="00471D46" w:rsidRPr="006D680B">
        <w:rPr>
          <w:rFonts w:eastAsia="Batang"/>
        </w:rPr>
        <w:t xml:space="preserve"> a function</w:t>
      </w:r>
      <w:r w:rsidR="00174FC9">
        <w:rPr>
          <w:rFonts w:eastAsia="Batang"/>
        </w:rPr>
        <w:t xml:space="preserve"> should be added</w:t>
      </w:r>
      <w:r w:rsidR="00362EC0" w:rsidRPr="006D680B">
        <w:rPr>
          <w:rFonts w:eastAsia="Batang"/>
        </w:rPr>
        <w:t xml:space="preserve"> </w:t>
      </w:r>
      <w:r w:rsidR="00362EC0" w:rsidRPr="006D680B">
        <w:rPr>
          <w:rFonts w:eastAsia="Batang"/>
        </w:rPr>
        <w:lastRenderedPageBreak/>
        <w:t xml:space="preserve">to implement this calculation. This can be achieved by </w:t>
      </w:r>
      <w:r w:rsidR="00F23FEC" w:rsidRPr="006D680B">
        <w:rPr>
          <w:rFonts w:eastAsia="Batang"/>
        </w:rPr>
        <w:t>implementing for loop such as:</w:t>
      </w:r>
    </w:p>
    <w:p w14:paraId="25AC3BF2" w14:textId="03E85724" w:rsidR="002C3660" w:rsidRDefault="002C3660" w:rsidP="00B8611B">
      <w:pPr>
        <w:spacing w:line="360" w:lineRule="auto"/>
        <w:rPr>
          <w:rFonts w:eastAsia="Batang"/>
        </w:rPr>
      </w:pPr>
      <w:r>
        <w:rPr>
          <w:rFonts w:eastAsia="Batang"/>
          <w:noProof/>
        </w:rPr>
        <mc:AlternateContent>
          <mc:Choice Requires="wps">
            <w:drawing>
              <wp:anchor distT="0" distB="0" distL="114300" distR="114300" simplePos="0" relativeHeight="251665408" behindDoc="0" locked="0" layoutInCell="1" allowOverlap="1" wp14:anchorId="0363A41F" wp14:editId="1789BAC9">
                <wp:simplePos x="0" y="0"/>
                <wp:positionH relativeFrom="column">
                  <wp:posOffset>35832</wp:posOffset>
                </wp:positionH>
                <wp:positionV relativeFrom="paragraph">
                  <wp:posOffset>16690</wp:posOffset>
                </wp:positionV>
                <wp:extent cx="4998720" cy="1436915"/>
                <wp:effectExtent l="0" t="0" r="17780" b="11430"/>
                <wp:wrapNone/>
                <wp:docPr id="19" name="Text Box 19"/>
                <wp:cNvGraphicFramePr/>
                <a:graphic xmlns:a="http://schemas.openxmlformats.org/drawingml/2006/main">
                  <a:graphicData uri="http://schemas.microsoft.com/office/word/2010/wordprocessingShape">
                    <wps:wsp>
                      <wps:cNvSpPr txBox="1"/>
                      <wps:spPr>
                        <a:xfrm>
                          <a:off x="0" y="0"/>
                          <a:ext cx="4998720" cy="1436915"/>
                        </a:xfrm>
                        <a:prstGeom prst="rect">
                          <a:avLst/>
                        </a:prstGeom>
                        <a:solidFill>
                          <a:schemeClr val="lt1"/>
                        </a:solidFill>
                        <a:ln w="6350">
                          <a:solidFill>
                            <a:prstClr val="black"/>
                          </a:solidFill>
                        </a:ln>
                      </wps:spPr>
                      <wps:txbx>
                        <w:txbxContent>
                          <w:p w14:paraId="03E993E6" w14:textId="77777777" w:rsidR="002C3660" w:rsidRPr="002C3660" w:rsidRDefault="002C3660" w:rsidP="002C3660">
                            <w:pPr>
                              <w:spacing w:line="360" w:lineRule="auto"/>
                              <w:jc w:val="left"/>
                              <w:rPr>
                                <w:rFonts w:ascii="Courier New" w:hAnsi="Courier New" w:cs="Courier New"/>
                                <w:sz w:val="18"/>
                                <w:szCs w:val="20"/>
                              </w:rPr>
                            </w:pPr>
                            <w:r w:rsidRPr="002C3660">
                              <w:rPr>
                                <w:rFonts w:ascii="Courier New" w:hAnsi="Courier New" w:cs="Courier New"/>
                                <w:sz w:val="18"/>
                                <w:szCs w:val="20"/>
                              </w:rPr>
                              <w:t xml:space="preserve">void </w:t>
                            </w:r>
                            <w:proofErr w:type="spellStart"/>
                            <w:r w:rsidRPr="002C3660">
                              <w:rPr>
                                <w:rFonts w:ascii="Courier New" w:hAnsi="Courier New" w:cs="Courier New"/>
                                <w:sz w:val="18"/>
                                <w:szCs w:val="20"/>
                              </w:rPr>
                              <w:t>solveEuler</w:t>
                            </w:r>
                            <w:proofErr w:type="spellEnd"/>
                            <w:r w:rsidRPr="002C3660">
                              <w:rPr>
                                <w:rFonts w:ascii="Courier New" w:hAnsi="Courier New" w:cs="Courier New"/>
                                <w:sz w:val="18"/>
                                <w:szCs w:val="20"/>
                              </w:rPr>
                              <w:t xml:space="preserve">( double *STATES, double *RATES, double dt, int </w:t>
                            </w:r>
                            <w:proofErr w:type="spellStart"/>
                            <w:r w:rsidRPr="002C3660">
                              <w:rPr>
                                <w:rFonts w:ascii="Courier New" w:hAnsi="Courier New" w:cs="Courier New"/>
                                <w:sz w:val="18"/>
                                <w:szCs w:val="20"/>
                              </w:rPr>
                              <w:t>sample_id</w:t>
                            </w:r>
                            <w:proofErr w:type="spellEnd"/>
                            <w:r w:rsidRPr="002C3660">
                              <w:rPr>
                                <w:rFonts w:ascii="Courier New" w:hAnsi="Courier New" w:cs="Courier New"/>
                                <w:sz w:val="18"/>
                                <w:szCs w:val="20"/>
                              </w:rPr>
                              <w:t>)</w:t>
                            </w:r>
                          </w:p>
                          <w:p w14:paraId="32DB9661" w14:textId="77777777" w:rsidR="002C3660" w:rsidRPr="002C3660" w:rsidRDefault="002C3660" w:rsidP="002C3660">
                            <w:pPr>
                              <w:spacing w:line="360" w:lineRule="auto"/>
                              <w:jc w:val="left"/>
                              <w:rPr>
                                <w:rFonts w:ascii="Courier New" w:hAnsi="Courier New" w:cs="Courier New"/>
                                <w:sz w:val="18"/>
                                <w:szCs w:val="20"/>
                              </w:rPr>
                            </w:pPr>
                            <w:r w:rsidRPr="002C3660">
                              <w:rPr>
                                <w:rFonts w:ascii="Courier New" w:hAnsi="Courier New" w:cs="Courier New"/>
                                <w:sz w:val="18"/>
                                <w:szCs w:val="20"/>
                              </w:rPr>
                              <w:t>{</w:t>
                            </w:r>
                          </w:p>
                          <w:p w14:paraId="2D24C714" w14:textId="77777777" w:rsidR="002C3660" w:rsidRPr="002C3660" w:rsidRDefault="002C3660" w:rsidP="002C3660">
                            <w:pPr>
                              <w:spacing w:line="360" w:lineRule="auto"/>
                              <w:jc w:val="left"/>
                              <w:rPr>
                                <w:rFonts w:ascii="Courier New" w:hAnsi="Courier New" w:cs="Courier New"/>
                                <w:sz w:val="18"/>
                                <w:szCs w:val="20"/>
                              </w:rPr>
                            </w:pPr>
                            <w:r w:rsidRPr="002C3660">
                              <w:rPr>
                                <w:rFonts w:ascii="Courier New" w:hAnsi="Courier New" w:cs="Courier New"/>
                                <w:sz w:val="18"/>
                                <w:szCs w:val="20"/>
                              </w:rPr>
                              <w:t xml:space="preserve">    for(int </w:t>
                            </w:r>
                            <w:proofErr w:type="spellStart"/>
                            <w:r w:rsidRPr="002C3660">
                              <w:rPr>
                                <w:rFonts w:ascii="Courier New" w:hAnsi="Courier New" w:cs="Courier New"/>
                                <w:sz w:val="18"/>
                                <w:szCs w:val="20"/>
                              </w:rPr>
                              <w:t>i</w:t>
                            </w:r>
                            <w:proofErr w:type="spellEnd"/>
                            <w:r w:rsidRPr="002C3660">
                              <w:rPr>
                                <w:rFonts w:ascii="Courier New" w:hAnsi="Courier New" w:cs="Courier New"/>
                                <w:sz w:val="18"/>
                                <w:szCs w:val="20"/>
                              </w:rPr>
                              <w:t>=0;i&lt;43;i++){</w:t>
                            </w:r>
                          </w:p>
                          <w:p w14:paraId="76F61ACF" w14:textId="77777777" w:rsidR="002C3660" w:rsidRPr="002C3660" w:rsidRDefault="002C3660" w:rsidP="002C3660">
                            <w:pPr>
                              <w:spacing w:line="360" w:lineRule="auto"/>
                              <w:jc w:val="left"/>
                              <w:rPr>
                                <w:rFonts w:ascii="Courier New" w:hAnsi="Courier New" w:cs="Courier New"/>
                                <w:sz w:val="18"/>
                                <w:szCs w:val="20"/>
                              </w:rPr>
                            </w:pPr>
                            <w:r w:rsidRPr="002C3660">
                              <w:rPr>
                                <w:rFonts w:ascii="Courier New" w:hAnsi="Courier New" w:cs="Courier New"/>
                                <w:sz w:val="18"/>
                                <w:szCs w:val="20"/>
                              </w:rPr>
                              <w:t xml:space="preserve">    STATES[(43 * </w:t>
                            </w:r>
                            <w:proofErr w:type="spellStart"/>
                            <w:r w:rsidRPr="002C3660">
                              <w:rPr>
                                <w:rFonts w:ascii="Courier New" w:hAnsi="Courier New" w:cs="Courier New"/>
                                <w:sz w:val="18"/>
                                <w:szCs w:val="20"/>
                              </w:rPr>
                              <w:t>sample_id</w:t>
                            </w:r>
                            <w:proofErr w:type="spellEnd"/>
                            <w:r w:rsidRPr="002C3660">
                              <w:rPr>
                                <w:rFonts w:ascii="Courier New" w:hAnsi="Courier New" w:cs="Courier New"/>
                                <w:sz w:val="18"/>
                                <w:szCs w:val="20"/>
                              </w:rPr>
                              <w:t xml:space="preserve">) + </w:t>
                            </w:r>
                            <w:proofErr w:type="spellStart"/>
                            <w:r w:rsidRPr="002C3660">
                              <w:rPr>
                                <w:rFonts w:ascii="Courier New" w:hAnsi="Courier New" w:cs="Courier New"/>
                                <w:sz w:val="18"/>
                                <w:szCs w:val="20"/>
                              </w:rPr>
                              <w:t>i</w:t>
                            </w:r>
                            <w:proofErr w:type="spellEnd"/>
                            <w:r w:rsidRPr="002C3660">
                              <w:rPr>
                                <w:rFonts w:ascii="Courier New" w:hAnsi="Courier New" w:cs="Courier New"/>
                                <w:sz w:val="18"/>
                                <w:szCs w:val="20"/>
                              </w:rPr>
                              <w:t xml:space="preserve">] = STATES[(43 * </w:t>
                            </w:r>
                            <w:proofErr w:type="spellStart"/>
                            <w:r w:rsidRPr="002C3660">
                              <w:rPr>
                                <w:rFonts w:ascii="Courier New" w:hAnsi="Courier New" w:cs="Courier New"/>
                                <w:sz w:val="18"/>
                                <w:szCs w:val="20"/>
                              </w:rPr>
                              <w:t>sample_id</w:t>
                            </w:r>
                            <w:proofErr w:type="spellEnd"/>
                            <w:r w:rsidRPr="002C3660">
                              <w:rPr>
                                <w:rFonts w:ascii="Courier New" w:hAnsi="Courier New" w:cs="Courier New"/>
                                <w:sz w:val="18"/>
                                <w:szCs w:val="20"/>
                              </w:rPr>
                              <w:t xml:space="preserve">) + </w:t>
                            </w:r>
                            <w:proofErr w:type="spellStart"/>
                            <w:r w:rsidRPr="002C3660">
                              <w:rPr>
                                <w:rFonts w:ascii="Courier New" w:hAnsi="Courier New" w:cs="Courier New"/>
                                <w:sz w:val="18"/>
                                <w:szCs w:val="20"/>
                              </w:rPr>
                              <w:t>i</w:t>
                            </w:r>
                            <w:proofErr w:type="spellEnd"/>
                            <w:r w:rsidRPr="002C3660">
                              <w:rPr>
                                <w:rFonts w:ascii="Courier New" w:hAnsi="Courier New" w:cs="Courier New"/>
                                <w:sz w:val="18"/>
                                <w:szCs w:val="20"/>
                              </w:rPr>
                              <w:t xml:space="preserve">] + RATES[(43 * </w:t>
                            </w:r>
                            <w:proofErr w:type="spellStart"/>
                            <w:r w:rsidRPr="002C3660">
                              <w:rPr>
                                <w:rFonts w:ascii="Courier New" w:hAnsi="Courier New" w:cs="Courier New"/>
                                <w:sz w:val="18"/>
                                <w:szCs w:val="20"/>
                              </w:rPr>
                              <w:t>sample_id</w:t>
                            </w:r>
                            <w:proofErr w:type="spellEnd"/>
                            <w:r w:rsidRPr="002C3660">
                              <w:rPr>
                                <w:rFonts w:ascii="Courier New" w:hAnsi="Courier New" w:cs="Courier New"/>
                                <w:sz w:val="18"/>
                                <w:szCs w:val="20"/>
                              </w:rPr>
                              <w:t xml:space="preserve">) + </w:t>
                            </w:r>
                            <w:proofErr w:type="spellStart"/>
                            <w:r w:rsidRPr="002C3660">
                              <w:rPr>
                                <w:rFonts w:ascii="Courier New" w:hAnsi="Courier New" w:cs="Courier New"/>
                                <w:sz w:val="18"/>
                                <w:szCs w:val="20"/>
                              </w:rPr>
                              <w:t>i</w:t>
                            </w:r>
                            <w:proofErr w:type="spellEnd"/>
                            <w:r w:rsidRPr="002C3660">
                              <w:rPr>
                                <w:rFonts w:ascii="Courier New" w:hAnsi="Courier New" w:cs="Courier New"/>
                                <w:sz w:val="18"/>
                                <w:szCs w:val="20"/>
                              </w:rPr>
                              <w:t>] * dt;</w:t>
                            </w:r>
                          </w:p>
                          <w:p w14:paraId="5A6F8184" w14:textId="77777777" w:rsidR="002C3660" w:rsidRPr="002C3660" w:rsidRDefault="002C3660" w:rsidP="002C3660">
                            <w:pPr>
                              <w:spacing w:line="360" w:lineRule="auto"/>
                              <w:jc w:val="left"/>
                              <w:rPr>
                                <w:rFonts w:ascii="Courier New" w:hAnsi="Courier New" w:cs="Courier New"/>
                                <w:sz w:val="18"/>
                                <w:szCs w:val="20"/>
                              </w:rPr>
                            </w:pPr>
                            <w:r w:rsidRPr="002C3660">
                              <w:rPr>
                                <w:rFonts w:ascii="Courier New" w:hAnsi="Courier New" w:cs="Courier New"/>
                                <w:sz w:val="18"/>
                                <w:szCs w:val="20"/>
                              </w:rPr>
                              <w:t xml:space="preserve">    }</w:t>
                            </w:r>
                          </w:p>
                          <w:p w14:paraId="02C88AC9" w14:textId="77777777" w:rsidR="002C3660" w:rsidRPr="002C3660" w:rsidRDefault="002C3660" w:rsidP="002C3660">
                            <w:pPr>
                              <w:spacing w:line="360" w:lineRule="auto"/>
                              <w:jc w:val="left"/>
                              <w:rPr>
                                <w:rFonts w:ascii="Courier New" w:hAnsi="Courier New" w:cs="Courier New"/>
                                <w:sz w:val="18"/>
                                <w:szCs w:val="20"/>
                              </w:rPr>
                            </w:pPr>
                            <w:r w:rsidRPr="002C3660">
                              <w:rPr>
                                <w:rFonts w:ascii="Courier New" w:hAnsi="Courier New" w:cs="Courier New"/>
                                <w:sz w:val="18"/>
                                <w:szCs w:val="20"/>
                              </w:rPr>
                              <w:t>}</w:t>
                            </w:r>
                          </w:p>
                          <w:p w14:paraId="6280EEB9" w14:textId="77777777" w:rsidR="002C3660" w:rsidRPr="002C3660" w:rsidRDefault="002C3660" w:rsidP="002C3660">
                            <w:pPr>
                              <w:spacing w:line="360" w:lineRule="auto"/>
                              <w:rPr>
                                <w:rFonts w:eastAsia="Batang"/>
                                <w:sz w:val="21"/>
                                <w:szCs w:val="22"/>
                              </w:rPr>
                            </w:pPr>
                          </w:p>
                          <w:p w14:paraId="4A08239A" w14:textId="77777777" w:rsidR="002C3660" w:rsidRPr="002C3660" w:rsidRDefault="002C3660">
                            <w:pPr>
                              <w:rPr>
                                <w:sz w:val="21"/>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363A41F" id="Text Box 19" o:spid="_x0000_s1032" type="#_x0000_t202" style="position:absolute;left:0;text-align:left;margin-left:2.8pt;margin-top:1.3pt;width:393.6pt;height:113.15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" fillcolor="white [3201]" strokeweight=".5pt">
                <v:textbox>
                  <w:txbxContent>
                    <w:p w14:paraId="03E993E6" w14:textId="77777777" w:rsidR="002C3660" w:rsidRPr="002C3660" w:rsidRDefault="002C3660" w:rsidP="002C3660">
                      <w:pPr>
                        <w:spacing w:line="360" w:lineRule="auto"/>
                        <w:jc w:val="left"/>
                        <w:rPr>
                          <w:rFonts w:ascii="Courier New" w:hAnsi="Courier New" w:cs="Courier New"/>
                          <w:sz w:val="18"/>
                          <w:szCs w:val="20"/>
                        </w:rPr>
                      </w:pPr>
                      <w:r w:rsidRPr="002C3660">
                        <w:rPr>
                          <w:rFonts w:ascii="Courier New" w:hAnsi="Courier New" w:cs="Courier New"/>
                          <w:sz w:val="18"/>
                          <w:szCs w:val="20"/>
                        </w:rPr>
                        <w:t xml:space="preserve">void </w:t>
                      </w:r>
                      <w:proofErr w:type="spellStart"/>
                      <w:r w:rsidRPr="002C3660">
                        <w:rPr>
                          <w:rFonts w:ascii="Courier New" w:hAnsi="Courier New" w:cs="Courier New"/>
                          <w:sz w:val="18"/>
                          <w:szCs w:val="20"/>
                        </w:rPr>
                        <w:t>solveEuler</w:t>
                      </w:r>
                      <w:proofErr w:type="spellEnd"/>
                      <w:r w:rsidRPr="002C3660">
                        <w:rPr>
                          <w:rFonts w:ascii="Courier New" w:hAnsi="Courier New" w:cs="Courier New"/>
                          <w:sz w:val="18"/>
                          <w:szCs w:val="20"/>
                        </w:rPr>
                        <w:t xml:space="preserve">( double *STATES, double *RATES, double dt, int </w:t>
                      </w:r>
                      <w:proofErr w:type="spellStart"/>
                      <w:r w:rsidRPr="002C3660">
                        <w:rPr>
                          <w:rFonts w:ascii="Courier New" w:hAnsi="Courier New" w:cs="Courier New"/>
                          <w:sz w:val="18"/>
                          <w:szCs w:val="20"/>
                        </w:rPr>
                        <w:t>sample_id</w:t>
                      </w:r>
                      <w:proofErr w:type="spellEnd"/>
                      <w:r w:rsidRPr="002C3660">
                        <w:rPr>
                          <w:rFonts w:ascii="Courier New" w:hAnsi="Courier New" w:cs="Courier New"/>
                          <w:sz w:val="18"/>
                          <w:szCs w:val="20"/>
                        </w:rPr>
                        <w:t>)</w:t>
                      </w:r>
                    </w:p>
                    <w:p w14:paraId="32DB9661" w14:textId="77777777" w:rsidR="002C3660" w:rsidRPr="002C3660" w:rsidRDefault="002C3660" w:rsidP="002C3660">
                      <w:pPr>
                        <w:spacing w:line="360" w:lineRule="auto"/>
                        <w:jc w:val="left"/>
                        <w:rPr>
                          <w:rFonts w:ascii="Courier New" w:hAnsi="Courier New" w:cs="Courier New"/>
                          <w:sz w:val="18"/>
                          <w:szCs w:val="20"/>
                        </w:rPr>
                      </w:pPr>
                      <w:r w:rsidRPr="002C3660">
                        <w:rPr>
                          <w:rFonts w:ascii="Courier New" w:hAnsi="Courier New" w:cs="Courier New"/>
                          <w:sz w:val="18"/>
                          <w:szCs w:val="20"/>
                        </w:rPr>
                        <w:t>{</w:t>
                      </w:r>
                    </w:p>
                    <w:p w14:paraId="2D24C714" w14:textId="77777777" w:rsidR="002C3660" w:rsidRPr="002C3660" w:rsidRDefault="002C3660" w:rsidP="002C3660">
                      <w:pPr>
                        <w:spacing w:line="360" w:lineRule="auto"/>
                        <w:jc w:val="left"/>
                        <w:rPr>
                          <w:rFonts w:ascii="Courier New" w:hAnsi="Courier New" w:cs="Courier New"/>
                          <w:sz w:val="18"/>
                          <w:szCs w:val="20"/>
                        </w:rPr>
                      </w:pPr>
                      <w:r w:rsidRPr="002C3660">
                        <w:rPr>
                          <w:rFonts w:ascii="Courier New" w:hAnsi="Courier New" w:cs="Courier New"/>
                          <w:sz w:val="18"/>
                          <w:szCs w:val="20"/>
                        </w:rPr>
                        <w:t xml:space="preserve">    for(int </w:t>
                      </w:r>
                      <w:proofErr w:type="spellStart"/>
                      <w:r w:rsidRPr="002C3660">
                        <w:rPr>
                          <w:rFonts w:ascii="Courier New" w:hAnsi="Courier New" w:cs="Courier New"/>
                          <w:sz w:val="18"/>
                          <w:szCs w:val="20"/>
                        </w:rPr>
                        <w:t>i</w:t>
                      </w:r>
                      <w:proofErr w:type="spellEnd"/>
                      <w:r w:rsidRPr="002C3660">
                        <w:rPr>
                          <w:rFonts w:ascii="Courier New" w:hAnsi="Courier New" w:cs="Courier New"/>
                          <w:sz w:val="18"/>
                          <w:szCs w:val="20"/>
                        </w:rPr>
                        <w:t>=0;i&lt;43;i++){</w:t>
                      </w:r>
                    </w:p>
                    <w:p w14:paraId="76F61ACF" w14:textId="77777777" w:rsidR="002C3660" w:rsidRPr="002C3660" w:rsidRDefault="002C3660" w:rsidP="002C3660">
                      <w:pPr>
                        <w:spacing w:line="360" w:lineRule="auto"/>
                        <w:jc w:val="left"/>
                        <w:rPr>
                          <w:rFonts w:ascii="Courier New" w:hAnsi="Courier New" w:cs="Courier New"/>
                          <w:sz w:val="18"/>
                          <w:szCs w:val="20"/>
                        </w:rPr>
                      </w:pPr>
                      <w:r w:rsidRPr="002C3660">
                        <w:rPr>
                          <w:rFonts w:ascii="Courier New" w:hAnsi="Courier New" w:cs="Courier New"/>
                          <w:sz w:val="18"/>
                          <w:szCs w:val="20"/>
                        </w:rPr>
                        <w:t xml:space="preserve">    STATES[(43 * </w:t>
                      </w:r>
                      <w:proofErr w:type="spellStart"/>
                      <w:r w:rsidRPr="002C3660">
                        <w:rPr>
                          <w:rFonts w:ascii="Courier New" w:hAnsi="Courier New" w:cs="Courier New"/>
                          <w:sz w:val="18"/>
                          <w:szCs w:val="20"/>
                        </w:rPr>
                        <w:t>sample_id</w:t>
                      </w:r>
                      <w:proofErr w:type="spellEnd"/>
                      <w:r w:rsidRPr="002C3660">
                        <w:rPr>
                          <w:rFonts w:ascii="Courier New" w:hAnsi="Courier New" w:cs="Courier New"/>
                          <w:sz w:val="18"/>
                          <w:szCs w:val="20"/>
                        </w:rPr>
                        <w:t xml:space="preserve">) + </w:t>
                      </w:r>
                      <w:proofErr w:type="spellStart"/>
                      <w:r w:rsidRPr="002C3660">
                        <w:rPr>
                          <w:rFonts w:ascii="Courier New" w:hAnsi="Courier New" w:cs="Courier New"/>
                          <w:sz w:val="18"/>
                          <w:szCs w:val="20"/>
                        </w:rPr>
                        <w:t>i</w:t>
                      </w:r>
                      <w:proofErr w:type="spellEnd"/>
                      <w:r w:rsidRPr="002C3660">
                        <w:rPr>
                          <w:rFonts w:ascii="Courier New" w:hAnsi="Courier New" w:cs="Courier New"/>
                          <w:sz w:val="18"/>
                          <w:szCs w:val="20"/>
                        </w:rPr>
                        <w:t xml:space="preserve">] = STATES[(43 * </w:t>
                      </w:r>
                      <w:proofErr w:type="spellStart"/>
                      <w:r w:rsidRPr="002C3660">
                        <w:rPr>
                          <w:rFonts w:ascii="Courier New" w:hAnsi="Courier New" w:cs="Courier New"/>
                          <w:sz w:val="18"/>
                          <w:szCs w:val="20"/>
                        </w:rPr>
                        <w:t>sample_id</w:t>
                      </w:r>
                      <w:proofErr w:type="spellEnd"/>
                      <w:r w:rsidRPr="002C3660">
                        <w:rPr>
                          <w:rFonts w:ascii="Courier New" w:hAnsi="Courier New" w:cs="Courier New"/>
                          <w:sz w:val="18"/>
                          <w:szCs w:val="20"/>
                        </w:rPr>
                        <w:t xml:space="preserve">) + </w:t>
                      </w:r>
                      <w:proofErr w:type="spellStart"/>
                      <w:r w:rsidRPr="002C3660">
                        <w:rPr>
                          <w:rFonts w:ascii="Courier New" w:hAnsi="Courier New" w:cs="Courier New"/>
                          <w:sz w:val="18"/>
                          <w:szCs w:val="20"/>
                        </w:rPr>
                        <w:t>i</w:t>
                      </w:r>
                      <w:proofErr w:type="spellEnd"/>
                      <w:r w:rsidRPr="002C3660">
                        <w:rPr>
                          <w:rFonts w:ascii="Courier New" w:hAnsi="Courier New" w:cs="Courier New"/>
                          <w:sz w:val="18"/>
                          <w:szCs w:val="20"/>
                        </w:rPr>
                        <w:t xml:space="preserve">] + RATES[(43 * </w:t>
                      </w:r>
                      <w:proofErr w:type="spellStart"/>
                      <w:r w:rsidRPr="002C3660">
                        <w:rPr>
                          <w:rFonts w:ascii="Courier New" w:hAnsi="Courier New" w:cs="Courier New"/>
                          <w:sz w:val="18"/>
                          <w:szCs w:val="20"/>
                        </w:rPr>
                        <w:t>sample_id</w:t>
                      </w:r>
                      <w:proofErr w:type="spellEnd"/>
                      <w:r w:rsidRPr="002C3660">
                        <w:rPr>
                          <w:rFonts w:ascii="Courier New" w:hAnsi="Courier New" w:cs="Courier New"/>
                          <w:sz w:val="18"/>
                          <w:szCs w:val="20"/>
                        </w:rPr>
                        <w:t xml:space="preserve">) + </w:t>
                      </w:r>
                      <w:proofErr w:type="spellStart"/>
                      <w:r w:rsidRPr="002C3660">
                        <w:rPr>
                          <w:rFonts w:ascii="Courier New" w:hAnsi="Courier New" w:cs="Courier New"/>
                          <w:sz w:val="18"/>
                          <w:szCs w:val="20"/>
                        </w:rPr>
                        <w:t>i</w:t>
                      </w:r>
                      <w:proofErr w:type="spellEnd"/>
                      <w:r w:rsidRPr="002C3660">
                        <w:rPr>
                          <w:rFonts w:ascii="Courier New" w:hAnsi="Courier New" w:cs="Courier New"/>
                          <w:sz w:val="18"/>
                          <w:szCs w:val="20"/>
                        </w:rPr>
                        <w:t>] * dt;</w:t>
                      </w:r>
                    </w:p>
                    <w:p w14:paraId="5A6F8184" w14:textId="77777777" w:rsidR="002C3660" w:rsidRPr="002C3660" w:rsidRDefault="002C3660" w:rsidP="002C3660">
                      <w:pPr>
                        <w:spacing w:line="360" w:lineRule="auto"/>
                        <w:jc w:val="left"/>
                        <w:rPr>
                          <w:rFonts w:ascii="Courier New" w:hAnsi="Courier New" w:cs="Courier New"/>
                          <w:sz w:val="18"/>
                          <w:szCs w:val="20"/>
                        </w:rPr>
                      </w:pPr>
                      <w:r w:rsidRPr="002C3660">
                        <w:rPr>
                          <w:rFonts w:ascii="Courier New" w:hAnsi="Courier New" w:cs="Courier New"/>
                          <w:sz w:val="18"/>
                          <w:szCs w:val="20"/>
                        </w:rPr>
                        <w:t xml:space="preserve">    }</w:t>
                      </w:r>
                    </w:p>
                    <w:p w14:paraId="02C88AC9" w14:textId="77777777" w:rsidR="002C3660" w:rsidRPr="002C3660" w:rsidRDefault="002C3660" w:rsidP="002C3660">
                      <w:pPr>
                        <w:spacing w:line="360" w:lineRule="auto"/>
                        <w:jc w:val="left"/>
                        <w:rPr>
                          <w:rFonts w:ascii="Courier New" w:hAnsi="Courier New" w:cs="Courier New"/>
                          <w:sz w:val="18"/>
                          <w:szCs w:val="20"/>
                        </w:rPr>
                      </w:pPr>
                      <w:r w:rsidRPr="002C3660">
                        <w:rPr>
                          <w:rFonts w:ascii="Courier New" w:hAnsi="Courier New" w:cs="Courier New"/>
                          <w:sz w:val="18"/>
                          <w:szCs w:val="20"/>
                        </w:rPr>
                        <w:t>}</w:t>
                      </w:r>
                    </w:p>
                    <w:p w14:paraId="6280EEB9" w14:textId="77777777" w:rsidR="002C3660" w:rsidRPr="002C3660" w:rsidRDefault="002C3660" w:rsidP="002C3660">
                      <w:pPr>
                        <w:spacing w:line="360" w:lineRule="auto"/>
                        <w:rPr>
                          <w:rFonts w:eastAsia="Batang"/>
                          <w:sz w:val="21"/>
                          <w:szCs w:val="22"/>
                        </w:rPr>
                      </w:pPr>
                    </w:p>
                    <w:p w14:paraId="4A08239A" w14:textId="77777777" w:rsidR="002C3660" w:rsidRPr="002C3660" w:rsidRDefault="002C3660">
                      <w:pPr>
                        <w:rPr>
                          <w:sz w:val="21"/>
                          <w:szCs w:val="22"/>
                        </w:rPr>
                      </w:pPr>
                    </w:p>
                  </w:txbxContent>
                </v:textbox>
              </v:shape>
            </w:pict>
          </mc:Fallback>
        </mc:AlternateContent>
      </w:r>
    </w:p>
    <w:p w14:paraId="48A9F936" w14:textId="7B17B81E" w:rsidR="002C3660" w:rsidRDefault="002C3660" w:rsidP="00B8611B">
      <w:pPr>
        <w:spacing w:line="360" w:lineRule="auto"/>
        <w:rPr>
          <w:rFonts w:eastAsia="Batang"/>
        </w:rPr>
      </w:pPr>
    </w:p>
    <w:p w14:paraId="57FF4FAF" w14:textId="78A0BEEB" w:rsidR="002C3660" w:rsidRDefault="002C3660" w:rsidP="00B8611B">
      <w:pPr>
        <w:spacing w:line="360" w:lineRule="auto"/>
        <w:rPr>
          <w:rFonts w:eastAsia="Batang"/>
        </w:rPr>
      </w:pPr>
    </w:p>
    <w:p w14:paraId="49C92F1D" w14:textId="77777777" w:rsidR="002C3660" w:rsidRDefault="002C3660" w:rsidP="00B8611B">
      <w:pPr>
        <w:spacing w:line="360" w:lineRule="auto"/>
        <w:rPr>
          <w:rFonts w:eastAsia="Batang"/>
        </w:rPr>
      </w:pPr>
    </w:p>
    <w:p w14:paraId="61364C3D" w14:textId="77777777" w:rsidR="002C3660" w:rsidRPr="002C3660" w:rsidRDefault="002C3660" w:rsidP="00B8611B">
      <w:pPr>
        <w:spacing w:line="360" w:lineRule="auto"/>
        <w:rPr>
          <w:rFonts w:eastAsia="Batang"/>
        </w:rPr>
      </w:pPr>
    </w:p>
    <w:p w14:paraId="14468C60" w14:textId="77777777" w:rsidR="002C3660" w:rsidRDefault="002C3660" w:rsidP="00B8611B">
      <w:pPr>
        <w:tabs>
          <w:tab w:val="left" w:pos="187"/>
          <w:tab w:val="left" w:pos="288"/>
          <w:tab w:val="left" w:pos="317"/>
          <w:tab w:val="left" w:pos="2430"/>
        </w:tabs>
        <w:spacing w:line="360" w:lineRule="auto"/>
        <w:rPr>
          <w:rFonts w:eastAsia="Batang"/>
        </w:rPr>
      </w:pPr>
    </w:p>
    <w:p w14:paraId="6ED84575" w14:textId="3CEABC4C" w:rsidR="00E80B2A" w:rsidRPr="006D680B" w:rsidRDefault="007B05AF" w:rsidP="00B8611B">
      <w:pPr>
        <w:tabs>
          <w:tab w:val="left" w:pos="187"/>
          <w:tab w:val="left" w:pos="288"/>
          <w:tab w:val="left" w:pos="317"/>
          <w:tab w:val="left" w:pos="2430"/>
        </w:tabs>
        <w:spacing w:line="360" w:lineRule="auto"/>
        <w:rPr>
          <w:rFonts w:eastAsia="Batang"/>
        </w:rPr>
      </w:pPr>
      <w:r w:rsidRPr="006D680B">
        <w:rPr>
          <w:rFonts w:eastAsia="Batang"/>
        </w:rPr>
        <w:t xml:space="preserve">The function uses a for loop to iterate over the 43 state variables associated with a single sample in </w:t>
      </w:r>
      <w:proofErr w:type="spellStart"/>
      <w:r w:rsidR="004401C3">
        <w:rPr>
          <w:rFonts w:eastAsia="Batang"/>
        </w:rPr>
        <w:t>ToR</w:t>
      </w:r>
      <w:proofErr w:type="spellEnd"/>
      <w:r w:rsidR="004401C3">
        <w:rPr>
          <w:rFonts w:eastAsia="Batang"/>
        </w:rPr>
        <w:t>-ORd</w:t>
      </w:r>
      <w:r w:rsidRPr="006D680B">
        <w:rPr>
          <w:rFonts w:eastAsia="Batang"/>
        </w:rPr>
        <w:t xml:space="preserve"> cell model. For each state variable, it calculates the new value using the forward Euler method formula</w:t>
      </w:r>
      <w:r w:rsidR="007854CE" w:rsidRPr="006D680B">
        <w:rPr>
          <w:rFonts w:eastAsia="Batang"/>
        </w:rPr>
        <w:t xml:space="preserve">. The formula is applied to the corresponding state variable and rate of the selected sample, determined by the </w:t>
      </w:r>
      <w:proofErr w:type="spellStart"/>
      <w:r w:rsidR="007854CE" w:rsidRPr="006D680B">
        <w:rPr>
          <w:rFonts w:eastAsia="Batang"/>
        </w:rPr>
        <w:t>sample_id</w:t>
      </w:r>
      <w:proofErr w:type="spellEnd"/>
      <w:r w:rsidR="007854CE" w:rsidRPr="006D680B">
        <w:rPr>
          <w:rFonts w:eastAsia="Batang"/>
        </w:rPr>
        <w:t xml:space="preserve">. By multiplying </w:t>
      </w:r>
      <w:proofErr w:type="spellStart"/>
      <w:r w:rsidR="007854CE" w:rsidRPr="006D680B">
        <w:rPr>
          <w:rFonts w:eastAsia="Batang"/>
        </w:rPr>
        <w:t>sample_id</w:t>
      </w:r>
      <w:proofErr w:type="spellEnd"/>
      <w:r w:rsidR="007854CE" w:rsidRPr="006D680B">
        <w:rPr>
          <w:rFonts w:eastAsia="Batang"/>
        </w:rPr>
        <w:t xml:space="preserve"> by 43 (the number of state variables per sample</w:t>
      </w:r>
      <w:r w:rsidR="00615E38" w:rsidRPr="006D680B">
        <w:rPr>
          <w:rFonts w:eastAsia="Batang"/>
        </w:rPr>
        <w:t xml:space="preserve"> in </w:t>
      </w:r>
      <w:proofErr w:type="spellStart"/>
      <w:r w:rsidR="004401C3">
        <w:rPr>
          <w:rFonts w:eastAsia="Batang"/>
        </w:rPr>
        <w:t>ToR</w:t>
      </w:r>
      <w:proofErr w:type="spellEnd"/>
      <w:r w:rsidR="004401C3">
        <w:rPr>
          <w:rFonts w:eastAsia="Batang"/>
        </w:rPr>
        <w:t>-ORd</w:t>
      </w:r>
      <w:r w:rsidR="00615E38" w:rsidRPr="006D680B">
        <w:rPr>
          <w:rFonts w:eastAsia="Batang"/>
        </w:rPr>
        <w:t xml:space="preserve"> cell model</w:t>
      </w:r>
      <w:r w:rsidR="007854CE" w:rsidRPr="006D680B">
        <w:rPr>
          <w:rFonts w:eastAsia="Batang"/>
        </w:rPr>
        <w:t>), the function accesses the correct block of memory in the flattened 1D array for both STATES and RATES. This ensures that updates are sample-specific and do not interfere with other samples.</w:t>
      </w:r>
    </w:p>
    <w:p w14:paraId="3EEDB1FE" w14:textId="77777777" w:rsidR="007B05AF" w:rsidRPr="006D680B" w:rsidRDefault="007B05AF" w:rsidP="00B8611B">
      <w:pPr>
        <w:tabs>
          <w:tab w:val="left" w:pos="187"/>
          <w:tab w:val="left" w:pos="288"/>
          <w:tab w:val="left" w:pos="317"/>
          <w:tab w:val="left" w:pos="2430"/>
        </w:tabs>
        <w:spacing w:line="360" w:lineRule="auto"/>
        <w:rPr>
          <w:rFonts w:eastAsia="Batang"/>
        </w:rPr>
      </w:pPr>
    </w:p>
    <w:p w14:paraId="4AB8A285" w14:textId="5CDA6D78" w:rsidR="008E315B" w:rsidRPr="006D680B" w:rsidRDefault="00B047AA" w:rsidP="008E315B">
      <w:pPr>
        <w:pStyle w:val="Heading2"/>
      </w:pPr>
      <w:bookmarkStart w:id="19" w:name="_Toc183626763"/>
      <w:r w:rsidRPr="006D680B">
        <w:t>Simulation Protocol</w:t>
      </w:r>
      <w:r w:rsidR="00A86E0A" w:rsidRPr="006D680B">
        <w:t xml:space="preserve"> and Code Organisation</w:t>
      </w:r>
      <w:bookmarkEnd w:id="19"/>
    </w:p>
    <w:p w14:paraId="66B6336F" w14:textId="77777777" w:rsidR="00815BC1" w:rsidRDefault="00815BC1" w:rsidP="00B8611B">
      <w:pPr>
        <w:spacing w:line="360" w:lineRule="auto"/>
        <w:rPr>
          <w:rFonts w:eastAsia="Batang"/>
        </w:rPr>
      </w:pPr>
    </w:p>
    <w:p w14:paraId="4F908096" w14:textId="2633989E" w:rsidR="002C6D2A" w:rsidRDefault="002C6D2A" w:rsidP="002C6D2A">
      <w:pPr>
        <w:tabs>
          <w:tab w:val="left" w:pos="187"/>
          <w:tab w:val="left" w:pos="288"/>
          <w:tab w:val="left" w:pos="317"/>
          <w:tab w:val="left" w:pos="2430"/>
        </w:tabs>
        <w:spacing w:line="360" w:lineRule="auto"/>
        <w:ind w:firstLine="709"/>
        <w:rPr>
          <w:rFonts w:eastAsia="Batang"/>
        </w:rPr>
      </w:pPr>
      <w:r w:rsidRPr="006D680B">
        <w:rPr>
          <w:rFonts w:eastAsia="Batang"/>
        </w:rPr>
        <w:t>To optimi</w:t>
      </w:r>
      <w:r>
        <w:rPr>
          <w:rFonts w:eastAsia="Batang"/>
        </w:rPr>
        <w:t>s</w:t>
      </w:r>
      <w:r w:rsidRPr="006D680B">
        <w:rPr>
          <w:rFonts w:eastAsia="Batang"/>
        </w:rPr>
        <w:t>e the paralleli</w:t>
      </w:r>
      <w:r>
        <w:rPr>
          <w:rFonts w:eastAsia="Batang"/>
        </w:rPr>
        <w:t>s</w:t>
      </w:r>
      <w:r w:rsidRPr="006D680B">
        <w:rPr>
          <w:rFonts w:eastAsia="Batang"/>
        </w:rPr>
        <w:t xml:space="preserve">ation process, </w:t>
      </w:r>
      <w:r>
        <w:rPr>
          <w:rFonts w:eastAsia="Batang"/>
        </w:rPr>
        <w:t xml:space="preserve">algorithm was simplified, </w:t>
      </w:r>
      <w:r w:rsidRPr="006D680B">
        <w:rPr>
          <w:rFonts w:eastAsia="Batang"/>
        </w:rPr>
        <w:t>enabl</w:t>
      </w:r>
      <w:r>
        <w:rPr>
          <w:rFonts w:eastAsia="Batang"/>
        </w:rPr>
        <w:t>es</w:t>
      </w:r>
      <w:r w:rsidRPr="006D680B">
        <w:rPr>
          <w:rFonts w:eastAsia="Batang"/>
        </w:rPr>
        <w:t xml:space="preserve"> parallel threads to process multiple samples rather than multiple equations simultaneously. Despite the trade-off between computational speed and stability, this combination of methods ensures that the CUDA-based framework effectively supports the diverse requirements of different cell models</w:t>
      </w:r>
      <w:r>
        <w:rPr>
          <w:rFonts w:eastAsia="Batang"/>
        </w:rPr>
        <w:t>,</w:t>
      </w:r>
      <w:r w:rsidRPr="006D680B">
        <w:rPr>
          <w:rFonts w:eastAsia="Batang"/>
        </w:rPr>
        <w:t xml:space="preserve"> while maintaining accuracy and to reduce numerical errors. </w:t>
      </w:r>
    </w:p>
    <w:p w14:paraId="63269A9C" w14:textId="2472AA69" w:rsidR="00815BC1" w:rsidRDefault="00927EF0" w:rsidP="00B8611B">
      <w:pPr>
        <w:spacing w:line="360" w:lineRule="auto"/>
        <w:ind w:firstLine="709"/>
        <w:rPr>
          <w:rFonts w:eastAsia="Batang"/>
        </w:rPr>
      </w:pPr>
      <w:r w:rsidRPr="006D680B">
        <w:rPr>
          <w:rFonts w:eastAsia="Batang"/>
        </w:rPr>
        <w:lastRenderedPageBreak/>
        <w:t>The whole GPU simulation code repository consist of three main folders</w:t>
      </w:r>
      <w:r w:rsidR="00174FC9">
        <w:rPr>
          <w:rFonts w:eastAsia="Batang"/>
        </w:rPr>
        <w:t>:</w:t>
      </w:r>
      <w:r w:rsidRPr="006D680B">
        <w:rPr>
          <w:rFonts w:eastAsia="Batang"/>
        </w:rPr>
        <w:t xml:space="preserve"> bin, </w:t>
      </w:r>
      <w:r w:rsidR="003D0DB4" w:rsidRPr="006D680B">
        <w:rPr>
          <w:rFonts w:eastAsia="Batang"/>
        </w:rPr>
        <w:t>cell models</w:t>
      </w:r>
      <w:r w:rsidRPr="006D680B">
        <w:rPr>
          <w:rFonts w:eastAsia="Batang"/>
        </w:rPr>
        <w:t xml:space="preserve">, and modules. Bin folder stands for ‘binary’, means </w:t>
      </w:r>
      <w:r w:rsidR="00174FC9">
        <w:rPr>
          <w:rFonts w:eastAsia="Batang"/>
        </w:rPr>
        <w:t>all</w:t>
      </w:r>
      <w:r w:rsidRPr="006D680B">
        <w:rPr>
          <w:rFonts w:eastAsia="Batang"/>
        </w:rPr>
        <w:t xml:space="preserve"> compil</w:t>
      </w:r>
      <w:r w:rsidR="00174FC9">
        <w:rPr>
          <w:rFonts w:eastAsia="Batang"/>
        </w:rPr>
        <w:t>ation process starts here,</w:t>
      </w:r>
      <w:r w:rsidRPr="006D680B">
        <w:rPr>
          <w:rFonts w:eastAsia="Batang"/>
        </w:rPr>
        <w:t xml:space="preserve"> and the </w:t>
      </w:r>
      <w:r w:rsidR="003D0DB4" w:rsidRPr="006D680B">
        <w:rPr>
          <w:rFonts w:eastAsia="Batang"/>
        </w:rPr>
        <w:t>executable</w:t>
      </w:r>
      <w:r w:rsidR="00174FC9">
        <w:rPr>
          <w:rFonts w:eastAsia="Batang"/>
        </w:rPr>
        <w:t xml:space="preserve"> will also available</w:t>
      </w:r>
      <w:r w:rsidRPr="006D680B">
        <w:rPr>
          <w:rFonts w:eastAsia="Batang"/>
        </w:rPr>
        <w:t xml:space="preserve"> in this folder. This folder also has a folder for storing input data (named ‘drugs’ by default) and a folder named ‘result’ to collect all output from the simulation. This folder also contains a text file known as the input deck. Input deck holds </w:t>
      </w:r>
      <w:r w:rsidR="00E5605E">
        <w:rPr>
          <w:rFonts w:eastAsia="Batang"/>
        </w:rPr>
        <w:t xml:space="preserve">changeable </w:t>
      </w:r>
      <w:r w:rsidRPr="006D680B">
        <w:rPr>
          <w:rFonts w:eastAsia="Batang"/>
        </w:rPr>
        <w:t xml:space="preserve">simulation parameters, without re-compiling the code. </w:t>
      </w:r>
      <w:r w:rsidR="004D2EB7" w:rsidRPr="006D680B">
        <w:rPr>
          <w:rFonts w:eastAsia="Batang"/>
        </w:rPr>
        <w:t xml:space="preserve">As some </w:t>
      </w:r>
      <w:r w:rsidR="003D0DB4" w:rsidRPr="006D680B">
        <w:rPr>
          <w:rFonts w:eastAsia="Batang"/>
        </w:rPr>
        <w:t>parts</w:t>
      </w:r>
      <w:r w:rsidR="004D2EB7" w:rsidRPr="006D680B">
        <w:rPr>
          <w:rFonts w:eastAsia="Batang"/>
        </w:rPr>
        <w:t xml:space="preserve"> of the output are hard-coded, </w:t>
      </w:r>
      <w:r w:rsidR="00835A93">
        <w:rPr>
          <w:rFonts w:eastAsia="Batang"/>
        </w:rPr>
        <w:t>t</w:t>
      </w:r>
      <w:r w:rsidR="004D2EB7" w:rsidRPr="006D680B">
        <w:rPr>
          <w:rFonts w:eastAsia="Batang"/>
        </w:rPr>
        <w:t>he ‘result’ folder</w:t>
      </w:r>
      <w:r w:rsidR="00835A93">
        <w:rPr>
          <w:rFonts w:eastAsia="Batang"/>
        </w:rPr>
        <w:t xml:space="preserve"> </w:t>
      </w:r>
      <w:r w:rsidR="003D0DB4">
        <w:rPr>
          <w:rFonts w:eastAsia="Batang"/>
        </w:rPr>
        <w:t>cannot</w:t>
      </w:r>
      <w:r w:rsidR="00835A93">
        <w:rPr>
          <w:rFonts w:eastAsia="Batang"/>
        </w:rPr>
        <w:t xml:space="preserve"> be changed or deleted</w:t>
      </w:r>
      <w:r w:rsidR="004D2EB7" w:rsidRPr="006D680B">
        <w:rPr>
          <w:rFonts w:eastAsia="Batang"/>
        </w:rPr>
        <w:t>, as it will result a segmentation fault or a crash at the end of the simulation.</w:t>
      </w:r>
      <w:r w:rsidR="00115CC5" w:rsidRPr="006D680B">
        <w:rPr>
          <w:rFonts w:eastAsia="Batang"/>
        </w:rPr>
        <w:t xml:space="preserve"> </w:t>
      </w:r>
    </w:p>
    <w:p w14:paraId="55F784A1" w14:textId="5E003CC8" w:rsidR="00815BC1" w:rsidRDefault="004D2EB7" w:rsidP="00B8611B">
      <w:pPr>
        <w:spacing w:line="360" w:lineRule="auto"/>
        <w:ind w:firstLine="709"/>
        <w:rPr>
          <w:rFonts w:eastAsia="Batang"/>
        </w:rPr>
      </w:pPr>
      <w:r w:rsidRPr="006D680B">
        <w:rPr>
          <w:rFonts w:eastAsia="Batang"/>
        </w:rPr>
        <w:t xml:space="preserve">The second folder is the </w:t>
      </w:r>
      <w:r w:rsidR="000D403B">
        <w:rPr>
          <w:rFonts w:eastAsia="Batang"/>
        </w:rPr>
        <w:t>‘</w:t>
      </w:r>
      <w:proofErr w:type="spellStart"/>
      <w:r w:rsidR="003D0DB4" w:rsidRPr="006D680B">
        <w:rPr>
          <w:rFonts w:eastAsia="Batang"/>
        </w:rPr>
        <w:t>cellmodels</w:t>
      </w:r>
      <w:proofErr w:type="spellEnd"/>
      <w:r w:rsidR="000D403B">
        <w:rPr>
          <w:rFonts w:eastAsia="Batang"/>
        </w:rPr>
        <w:t>’</w:t>
      </w:r>
      <w:r w:rsidRPr="006D680B">
        <w:rPr>
          <w:rFonts w:eastAsia="Batang"/>
        </w:rPr>
        <w:t xml:space="preserve"> folder. This folder holds codes of cell models like </w:t>
      </w:r>
      <w:proofErr w:type="spellStart"/>
      <w:r w:rsidR="004401C3">
        <w:rPr>
          <w:rFonts w:eastAsia="Batang"/>
        </w:rPr>
        <w:t>ToR</w:t>
      </w:r>
      <w:proofErr w:type="spellEnd"/>
      <w:r w:rsidR="004401C3">
        <w:rPr>
          <w:rFonts w:eastAsia="Batang"/>
        </w:rPr>
        <w:t>-ORd</w:t>
      </w:r>
      <w:r w:rsidRPr="006D680B">
        <w:rPr>
          <w:rFonts w:eastAsia="Batang"/>
        </w:rPr>
        <w:t xml:space="preserve">, ORd 2011, ORd 2017, or others. </w:t>
      </w:r>
      <w:r w:rsidR="007C15F8" w:rsidRPr="006D680B">
        <w:rPr>
          <w:rFonts w:eastAsia="Batang"/>
        </w:rPr>
        <w:t>Each cell model also requires a header file, so it can be run from another cod</w:t>
      </w:r>
      <w:r w:rsidR="006345DC" w:rsidRPr="006D680B">
        <w:rPr>
          <w:rFonts w:eastAsia="Batang"/>
        </w:rPr>
        <w:t xml:space="preserve">e. </w:t>
      </w:r>
      <w:r w:rsidR="00D90E8F" w:rsidRPr="006D680B">
        <w:rPr>
          <w:rFonts w:eastAsia="Batang"/>
        </w:rPr>
        <w:t xml:space="preserve">This folder also contains </w:t>
      </w:r>
      <w:r w:rsidR="003D0DB4" w:rsidRPr="006D680B">
        <w:rPr>
          <w:rFonts w:eastAsia="Batang"/>
        </w:rPr>
        <w:t>cell model</w:t>
      </w:r>
      <w:r w:rsidR="00D90E8F" w:rsidRPr="006D680B">
        <w:rPr>
          <w:rFonts w:eastAsia="Batang"/>
        </w:rPr>
        <w:t xml:space="preserve"> header (cellmodel.hpp) which contains common functions and variables used in each of the cell models. Some of commonalities in these cell models are: 1) they have arrays of different sizes that need to be accounted for the offsetting, </w:t>
      </w:r>
      <w:r w:rsidR="00115CC5" w:rsidRPr="006D680B">
        <w:rPr>
          <w:rFonts w:eastAsia="Batang"/>
        </w:rPr>
        <w:t xml:space="preserve">2) </w:t>
      </w:r>
      <w:r w:rsidR="00D90E8F" w:rsidRPr="006D680B">
        <w:rPr>
          <w:rFonts w:eastAsia="Batang"/>
        </w:rPr>
        <w:t>initialisation function (</w:t>
      </w:r>
      <w:proofErr w:type="spellStart"/>
      <w:r w:rsidR="00D90E8F" w:rsidRPr="006D680B">
        <w:rPr>
          <w:rFonts w:eastAsia="Batang"/>
        </w:rPr>
        <w:t>initConsts</w:t>
      </w:r>
      <w:proofErr w:type="spellEnd"/>
      <w:r w:rsidR="00D90E8F" w:rsidRPr="006D680B">
        <w:rPr>
          <w:rFonts w:eastAsia="Batang"/>
        </w:rPr>
        <w:t xml:space="preserve">() function), </w:t>
      </w:r>
      <w:r w:rsidR="00115CC5" w:rsidRPr="006D680B">
        <w:rPr>
          <w:rFonts w:eastAsia="Batang"/>
        </w:rPr>
        <w:t xml:space="preserve">3) </w:t>
      </w:r>
      <w:r w:rsidR="00D90E8F" w:rsidRPr="006D680B">
        <w:rPr>
          <w:rFonts w:eastAsia="Batang"/>
        </w:rPr>
        <w:t xml:space="preserve">ODE solver, and </w:t>
      </w:r>
      <w:r w:rsidR="00115CC5" w:rsidRPr="006D680B">
        <w:rPr>
          <w:rFonts w:eastAsia="Batang"/>
        </w:rPr>
        <w:t xml:space="preserve">4) </w:t>
      </w:r>
      <w:r w:rsidR="00D90E8F" w:rsidRPr="006D680B">
        <w:rPr>
          <w:rFonts w:eastAsia="Batang"/>
        </w:rPr>
        <w:t>sometimes a dynamic time step function.</w:t>
      </w:r>
      <w:r w:rsidR="004C5C1A" w:rsidRPr="006D680B">
        <w:rPr>
          <w:rFonts w:eastAsia="Batang"/>
        </w:rPr>
        <w:t xml:space="preserve"> As an addition to make identifying each gate, parameters, or variables in the cell model easier, </w:t>
      </w:r>
      <w:r w:rsidR="00835A93">
        <w:rPr>
          <w:rFonts w:eastAsia="Batang"/>
        </w:rPr>
        <w:t>enumeration was</w:t>
      </w:r>
      <w:r w:rsidR="004C5C1A" w:rsidRPr="006D680B">
        <w:rPr>
          <w:rFonts w:eastAsia="Batang"/>
        </w:rPr>
        <w:t xml:space="preserve"> introduce</w:t>
      </w:r>
      <w:r w:rsidR="00835A93">
        <w:rPr>
          <w:rFonts w:eastAsia="Batang"/>
        </w:rPr>
        <w:t xml:space="preserve">d </w:t>
      </w:r>
      <w:r w:rsidR="0050713B" w:rsidRPr="006D680B">
        <w:rPr>
          <w:rFonts w:eastAsia="Batang"/>
        </w:rPr>
        <w:t xml:space="preserve">as a </w:t>
      </w:r>
      <w:r w:rsidR="004C5C1A" w:rsidRPr="006D680B">
        <w:rPr>
          <w:rFonts w:eastAsia="Batang"/>
        </w:rPr>
        <w:t>header</w:t>
      </w:r>
      <w:r w:rsidR="0050713B" w:rsidRPr="006D680B">
        <w:rPr>
          <w:rFonts w:eastAsia="Batang"/>
        </w:rPr>
        <w:t xml:space="preserve"> file</w:t>
      </w:r>
      <w:r w:rsidR="004C5C1A" w:rsidRPr="006D680B">
        <w:rPr>
          <w:rFonts w:eastAsia="Batang"/>
        </w:rPr>
        <w:t xml:space="preserve">. This header located inside the </w:t>
      </w:r>
      <w:proofErr w:type="spellStart"/>
      <w:r w:rsidR="004C5C1A" w:rsidRPr="006D680B">
        <w:rPr>
          <w:rFonts w:eastAsia="Batang"/>
        </w:rPr>
        <w:t>enums</w:t>
      </w:r>
      <w:proofErr w:type="spellEnd"/>
      <w:r w:rsidR="004C5C1A" w:rsidRPr="006D680B">
        <w:rPr>
          <w:rFonts w:eastAsia="Batang"/>
        </w:rPr>
        <w:t xml:space="preserve"> folder, in </w:t>
      </w:r>
      <w:r w:rsidR="003D0DB4" w:rsidRPr="006D680B">
        <w:rPr>
          <w:rFonts w:eastAsia="Batang"/>
        </w:rPr>
        <w:t>cell models</w:t>
      </w:r>
      <w:r w:rsidR="004C5C1A" w:rsidRPr="006D680B">
        <w:rPr>
          <w:rFonts w:eastAsia="Batang"/>
        </w:rPr>
        <w:t xml:space="preserve"> folder. This header simply create enumerator for each </w:t>
      </w:r>
      <w:r w:rsidR="006F3D9C" w:rsidRPr="006D680B">
        <w:rPr>
          <w:rFonts w:eastAsia="Batang"/>
        </w:rPr>
        <w:t>index in each array.</w:t>
      </w:r>
      <w:r w:rsidR="0050713B" w:rsidRPr="006D680B">
        <w:rPr>
          <w:rFonts w:eastAsia="Batang"/>
        </w:rPr>
        <w:t xml:space="preserve"> For example, in </w:t>
      </w:r>
      <w:proofErr w:type="spellStart"/>
      <w:r w:rsidR="004401C3">
        <w:rPr>
          <w:rFonts w:eastAsia="Batang"/>
        </w:rPr>
        <w:t>ToR</w:t>
      </w:r>
      <w:proofErr w:type="spellEnd"/>
      <w:r w:rsidR="004401C3">
        <w:rPr>
          <w:rFonts w:eastAsia="Batang"/>
        </w:rPr>
        <w:t>-ORd</w:t>
      </w:r>
      <w:r w:rsidR="0050713B" w:rsidRPr="006D680B">
        <w:rPr>
          <w:rFonts w:eastAsia="Batang"/>
        </w:rPr>
        <w:t xml:space="preserve"> cell model, CONSTANTS[1] is </w:t>
      </w:r>
      <w:proofErr w:type="spellStart"/>
      <w:r w:rsidR="0050713B" w:rsidRPr="006D680B">
        <w:rPr>
          <w:rFonts w:eastAsia="Batang"/>
        </w:rPr>
        <w:t>NaO</w:t>
      </w:r>
      <w:proofErr w:type="spellEnd"/>
      <w:r w:rsidR="0050713B" w:rsidRPr="006D680B">
        <w:rPr>
          <w:rFonts w:eastAsia="Batang"/>
        </w:rPr>
        <w:t xml:space="preserve"> (millimolar) in component extracellular. This header will enable CONSTANTS[1] aliased with CONSTANTS[</w:t>
      </w:r>
      <w:proofErr w:type="spellStart"/>
      <w:r w:rsidR="0050713B" w:rsidRPr="006D680B">
        <w:rPr>
          <w:rFonts w:eastAsia="Batang"/>
        </w:rPr>
        <w:t>nao</w:t>
      </w:r>
      <w:proofErr w:type="spellEnd"/>
      <w:r w:rsidR="0050713B" w:rsidRPr="006D680B">
        <w:rPr>
          <w:rFonts w:eastAsia="Batang"/>
        </w:rPr>
        <w:t xml:space="preserve">] for easier tracing. </w:t>
      </w:r>
      <w:r w:rsidR="004C0BD8" w:rsidRPr="006D680B">
        <w:rPr>
          <w:rFonts w:eastAsia="Batang"/>
        </w:rPr>
        <w:t>Detail of all codes mentioned in this research will be attached in the Appendix.</w:t>
      </w:r>
    </w:p>
    <w:p w14:paraId="5D76893C" w14:textId="4A28BF2A" w:rsidR="00815BC1" w:rsidRDefault="00115CC5" w:rsidP="00B8611B">
      <w:pPr>
        <w:spacing w:line="360" w:lineRule="auto"/>
        <w:ind w:firstLine="709"/>
        <w:rPr>
          <w:rFonts w:eastAsia="Batang"/>
        </w:rPr>
      </w:pPr>
      <w:r w:rsidRPr="006D680B">
        <w:rPr>
          <w:rFonts w:eastAsia="Batang"/>
        </w:rPr>
        <w:lastRenderedPageBreak/>
        <w:t xml:space="preserve">Next, in the modules folder, there are a lot of </w:t>
      </w:r>
      <w:r w:rsidR="001A0E8D" w:rsidRPr="006D680B">
        <w:rPr>
          <w:rFonts w:eastAsia="Batang"/>
        </w:rPr>
        <w:t xml:space="preserve">utility codes stored in this folder. First, is the </w:t>
      </w:r>
      <w:proofErr w:type="spellStart"/>
      <w:r w:rsidR="001A0E8D" w:rsidRPr="006D680B">
        <w:rPr>
          <w:rFonts w:eastAsia="Batang"/>
        </w:rPr>
        <w:t>cipa_t</w:t>
      </w:r>
      <w:proofErr w:type="spellEnd"/>
      <w:r w:rsidR="001A0E8D" w:rsidRPr="006D680B">
        <w:rPr>
          <w:rFonts w:eastAsia="Batang"/>
        </w:rPr>
        <w:t xml:space="preserve"> header, that define custom struct datatype that will store simulation biomarkers result. Then, there is global function script and header. Global function is used to read input deck, input flags, and some common variables. </w:t>
      </w:r>
      <w:r w:rsidR="00814AC4" w:rsidRPr="006D680B">
        <w:rPr>
          <w:rFonts w:eastAsia="Batang"/>
        </w:rPr>
        <w:t>After that, there is global type script and header to declare custom data type to store drug data (IC50 and Hill fitting result). Next,</w:t>
      </w:r>
      <w:r w:rsidR="00835A93">
        <w:rPr>
          <w:rFonts w:eastAsia="Batang"/>
        </w:rPr>
        <w:t xml:space="preserve"> there is </w:t>
      </w:r>
      <w:r w:rsidR="00814AC4" w:rsidRPr="006D680B">
        <w:rPr>
          <w:rFonts w:eastAsia="Batang"/>
        </w:rPr>
        <w:t xml:space="preserve">script and header of parameters, named param.cpp and param.hpp. The parameters script acts as declarator to default simulation parameter, including the default input file directory. </w:t>
      </w:r>
      <w:r w:rsidR="00835A93">
        <w:rPr>
          <w:rFonts w:eastAsia="Batang"/>
        </w:rPr>
        <w:t>There is</w:t>
      </w:r>
      <w:r w:rsidR="00814AC4" w:rsidRPr="006D680B">
        <w:rPr>
          <w:rFonts w:eastAsia="Batang"/>
        </w:rPr>
        <w:t xml:space="preserve"> provided a default input file to act as ‘failsafe’, to ensure simulation still runs for checking even if user did not provide any input.</w:t>
      </w:r>
      <w:r w:rsidR="004C0BD8" w:rsidRPr="006D680B">
        <w:rPr>
          <w:rFonts w:eastAsia="Batang"/>
        </w:rPr>
        <w:t xml:space="preserve"> The last one</w:t>
      </w:r>
      <w:r w:rsidR="00845A12" w:rsidRPr="006D680B">
        <w:rPr>
          <w:rFonts w:eastAsia="Batang"/>
        </w:rPr>
        <w:t xml:space="preserve"> </w:t>
      </w:r>
      <w:r w:rsidR="004C0BD8" w:rsidRPr="006D680B">
        <w:rPr>
          <w:rFonts w:eastAsia="Batang"/>
        </w:rPr>
        <w:t xml:space="preserve">but the most important, is the </w:t>
      </w:r>
      <w:r w:rsidR="00845A12" w:rsidRPr="006D680B">
        <w:rPr>
          <w:rFonts w:eastAsia="Batang"/>
        </w:rPr>
        <w:t xml:space="preserve">gpu.cu and </w:t>
      </w:r>
      <w:proofErr w:type="spellStart"/>
      <w:r w:rsidR="00845A12" w:rsidRPr="006D680B">
        <w:rPr>
          <w:rFonts w:eastAsia="Batang"/>
        </w:rPr>
        <w:t>gpu.cuh</w:t>
      </w:r>
      <w:proofErr w:type="spellEnd"/>
      <w:r w:rsidR="00845A12" w:rsidRPr="006D680B">
        <w:rPr>
          <w:rFonts w:eastAsia="Batang"/>
        </w:rPr>
        <w:t xml:space="preserve">. </w:t>
      </w:r>
    </w:p>
    <w:p w14:paraId="2E48FCDB" w14:textId="183A876D" w:rsidR="00815BC1" w:rsidRDefault="00505DB4" w:rsidP="00B8611B">
      <w:pPr>
        <w:spacing w:line="360" w:lineRule="auto"/>
        <w:ind w:firstLine="709"/>
        <w:rPr>
          <w:rFonts w:eastAsia="Batang"/>
        </w:rPr>
      </w:pPr>
      <w:r w:rsidRPr="006D680B">
        <w:rPr>
          <w:rFonts w:eastAsia="Batang"/>
        </w:rPr>
        <w:t>The file `gpu.cu` is central to all parallel processing in this research. It is specifically designed to handle computational tasks leveraging GPU acceleration, ensuring efficient parallel execution. Within `gpu.cu`, a key function named ‘</w:t>
      </w:r>
      <w:proofErr w:type="spellStart"/>
      <w:r w:rsidRPr="006D680B">
        <w:rPr>
          <w:rFonts w:eastAsia="Batang"/>
        </w:rPr>
        <w:t>kernel_DrugSimulation</w:t>
      </w:r>
      <w:proofErr w:type="spellEnd"/>
      <w:r w:rsidRPr="006D680B">
        <w:rPr>
          <w:rFonts w:eastAsia="Batang"/>
        </w:rPr>
        <w:t xml:space="preserve">’ manages the parallelisation process. This function is responsible for batching operations, determining the data to be processed, and managing memory sharing among threads. This primary function orchestrates the parallelisation by distributing tasks across thousands of GPU threads. Then, each thread runs the same function, the simulation function concurrently but processes a distinct portion of the data. The key function then calls the simulation function helper functions are called within this function, and these are effectively “multiplied” across the threads, each executing independently. This design ensures the workload is evenly distributed and processed simultaneously, fully utilising the computational power of the GPU. By encapsulating the core parallel processing logic within </w:t>
      </w:r>
      <w:r w:rsidR="00F14316" w:rsidRPr="006D680B">
        <w:rPr>
          <w:rFonts w:eastAsia="Batang"/>
        </w:rPr>
        <w:t>‘</w:t>
      </w:r>
      <w:r w:rsidRPr="006D680B">
        <w:rPr>
          <w:rFonts w:eastAsia="Batang"/>
        </w:rPr>
        <w:t>gpu.cu</w:t>
      </w:r>
      <w:r w:rsidR="00F14316" w:rsidRPr="006D680B">
        <w:rPr>
          <w:rFonts w:eastAsia="Batang"/>
        </w:rPr>
        <w:t>’</w:t>
      </w:r>
      <w:r w:rsidRPr="006D680B">
        <w:rPr>
          <w:rFonts w:eastAsia="Batang"/>
        </w:rPr>
        <w:t xml:space="preserve">, the research achieves a streamlined and </w:t>
      </w:r>
      <w:r w:rsidRPr="006D680B">
        <w:rPr>
          <w:rFonts w:eastAsia="Batang"/>
        </w:rPr>
        <w:lastRenderedPageBreak/>
        <w:t>modular structure, making it easier to maintain, optimise the GPU-specific operations, and simplicity for future modifications.</w:t>
      </w:r>
    </w:p>
    <w:p w14:paraId="7A904C93" w14:textId="186A19EC" w:rsidR="00505DB4" w:rsidRPr="006D680B" w:rsidRDefault="00505DB4" w:rsidP="00B8611B">
      <w:pPr>
        <w:spacing w:line="360" w:lineRule="auto"/>
        <w:ind w:firstLine="709"/>
        <w:rPr>
          <w:rFonts w:eastAsia="Batang"/>
        </w:rPr>
      </w:pPr>
      <w:r w:rsidRPr="006D680B">
        <w:rPr>
          <w:rFonts w:eastAsia="Batang"/>
        </w:rPr>
        <w:t xml:space="preserve">The header for </w:t>
      </w:r>
      <w:r w:rsidR="00F14316" w:rsidRPr="006D680B">
        <w:rPr>
          <w:rFonts w:eastAsia="Batang"/>
        </w:rPr>
        <w:t>the key GPU code, ‘</w:t>
      </w:r>
      <w:proofErr w:type="spellStart"/>
      <w:r w:rsidR="00F14316" w:rsidRPr="006D680B">
        <w:rPr>
          <w:rFonts w:eastAsia="Batang"/>
        </w:rPr>
        <w:t>gpu.cuh</w:t>
      </w:r>
      <w:proofErr w:type="spellEnd"/>
      <w:r w:rsidR="00F14316" w:rsidRPr="006D680B">
        <w:rPr>
          <w:rFonts w:eastAsia="Batang"/>
        </w:rPr>
        <w:t>’ help to declare three different functions, the key function, and two other simulation functions, named ‘</w:t>
      </w:r>
      <w:proofErr w:type="spellStart"/>
      <w:r w:rsidR="00F14316" w:rsidRPr="006D680B">
        <w:rPr>
          <w:rFonts w:eastAsia="Batang"/>
        </w:rPr>
        <w:t>kernel_DoDrugSim</w:t>
      </w:r>
      <w:proofErr w:type="spellEnd"/>
      <w:r w:rsidR="00F14316" w:rsidRPr="006D680B">
        <w:rPr>
          <w:rFonts w:eastAsia="Batang"/>
        </w:rPr>
        <w:t>’ and ‘</w:t>
      </w:r>
      <w:proofErr w:type="spellStart"/>
      <w:r w:rsidR="00F14316" w:rsidRPr="006D680B">
        <w:rPr>
          <w:rFonts w:eastAsia="Batang"/>
        </w:rPr>
        <w:t>kernel_DoDrugSim_single</w:t>
      </w:r>
      <w:proofErr w:type="spellEnd"/>
      <w:r w:rsidR="00F14316" w:rsidRPr="006D680B">
        <w:rPr>
          <w:rFonts w:eastAsia="Batang"/>
        </w:rPr>
        <w:t>’. Similar to their names, ‘</w:t>
      </w:r>
      <w:proofErr w:type="spellStart"/>
      <w:r w:rsidR="00F14316" w:rsidRPr="006D680B">
        <w:rPr>
          <w:rFonts w:eastAsia="Batang"/>
        </w:rPr>
        <w:t>kernel_DoDrugSim</w:t>
      </w:r>
      <w:proofErr w:type="spellEnd"/>
      <w:r w:rsidR="00F14316" w:rsidRPr="006D680B">
        <w:rPr>
          <w:rFonts w:eastAsia="Batang"/>
        </w:rPr>
        <w:t xml:space="preserve">’ was designed to being </w:t>
      </w:r>
      <w:r w:rsidR="00B328BD" w:rsidRPr="006D680B">
        <w:rPr>
          <w:rFonts w:eastAsia="Batang"/>
        </w:rPr>
        <w:t>run</w:t>
      </w:r>
      <w:r w:rsidR="00F14316" w:rsidRPr="006D680B">
        <w:rPr>
          <w:rFonts w:eastAsia="Batang"/>
        </w:rPr>
        <w:t xml:space="preserve"> multiple times, and ‘</w:t>
      </w:r>
      <w:proofErr w:type="spellStart"/>
      <w:r w:rsidR="00F14316" w:rsidRPr="006D680B">
        <w:rPr>
          <w:rFonts w:eastAsia="Batang"/>
        </w:rPr>
        <w:t>kernel_DoDrugSim_single</w:t>
      </w:r>
      <w:proofErr w:type="spellEnd"/>
      <w:r w:rsidR="00F14316" w:rsidRPr="006D680B">
        <w:rPr>
          <w:rFonts w:eastAsia="Batang"/>
        </w:rPr>
        <w:t>’ was designed to run only for one or two times</w:t>
      </w:r>
      <w:r w:rsidR="00340BA4" w:rsidRPr="006D680B">
        <w:rPr>
          <w:rFonts w:eastAsia="Batang"/>
        </w:rPr>
        <w:t xml:space="preserve"> to collect necessary simulation result. </w:t>
      </w:r>
      <w:r w:rsidR="002C05E6" w:rsidRPr="006D680B">
        <w:rPr>
          <w:rFonts w:eastAsia="Batang"/>
        </w:rPr>
        <w:t>The ‘</w:t>
      </w:r>
      <w:proofErr w:type="spellStart"/>
      <w:r w:rsidR="002C05E6" w:rsidRPr="006D680B">
        <w:rPr>
          <w:rFonts w:eastAsia="Batang"/>
        </w:rPr>
        <w:t>kernel_DoDrugSim</w:t>
      </w:r>
      <w:proofErr w:type="spellEnd"/>
      <w:r w:rsidR="002C05E6" w:rsidRPr="006D680B">
        <w:rPr>
          <w:rFonts w:eastAsia="Batang"/>
        </w:rPr>
        <w:t>’ will run for thousands of paces first, amplifying the drug effect in the simulation, then ‘</w:t>
      </w:r>
      <w:proofErr w:type="spellStart"/>
      <w:r w:rsidR="002C05E6" w:rsidRPr="006D680B">
        <w:rPr>
          <w:rFonts w:eastAsia="Batang"/>
        </w:rPr>
        <w:t>kernel_DoDrugSim_single</w:t>
      </w:r>
      <w:proofErr w:type="spellEnd"/>
      <w:r w:rsidR="002C05E6" w:rsidRPr="006D680B">
        <w:rPr>
          <w:rFonts w:eastAsia="Batang"/>
        </w:rPr>
        <w:t>’ will run only once or twice (depending on the cell model) to capture and calculate important simulation results in the form of time series data and features called biomarkers. This research split the drug effect amplification and data capture process due to memory limitation. The method in ‘</w:t>
      </w:r>
      <w:proofErr w:type="spellStart"/>
      <w:r w:rsidR="002C05E6" w:rsidRPr="006D680B">
        <w:rPr>
          <w:rFonts w:eastAsia="Batang"/>
        </w:rPr>
        <w:t>kernel_DoDrugSim_single</w:t>
      </w:r>
      <w:proofErr w:type="spellEnd"/>
      <w:r w:rsidR="002C05E6" w:rsidRPr="006D680B">
        <w:rPr>
          <w:rFonts w:eastAsia="Batang"/>
        </w:rPr>
        <w:t xml:space="preserve">’ will take up to 60% more memory to save all necessary information. </w:t>
      </w:r>
      <w:r w:rsidR="004571C3" w:rsidRPr="006D680B">
        <w:rPr>
          <w:rFonts w:eastAsia="Batang"/>
        </w:rPr>
        <w:t>Because</w:t>
      </w:r>
      <w:r w:rsidR="002C05E6" w:rsidRPr="006D680B">
        <w:rPr>
          <w:rFonts w:eastAsia="Batang"/>
        </w:rPr>
        <w:t xml:space="preserve"> ‘</w:t>
      </w:r>
      <w:proofErr w:type="spellStart"/>
      <w:r w:rsidR="002C05E6" w:rsidRPr="006D680B">
        <w:rPr>
          <w:rFonts w:eastAsia="Batang"/>
        </w:rPr>
        <w:t>kernel_DoDrugSim</w:t>
      </w:r>
      <w:proofErr w:type="spellEnd"/>
      <w:r w:rsidR="002C05E6" w:rsidRPr="006D680B">
        <w:rPr>
          <w:rFonts w:eastAsia="Batang"/>
        </w:rPr>
        <w:t>’ can save memory usage, the remain</w:t>
      </w:r>
      <w:r w:rsidR="004571C3" w:rsidRPr="006D680B">
        <w:rPr>
          <w:rFonts w:eastAsia="Batang"/>
        </w:rPr>
        <w:t xml:space="preserve"> memory space </w:t>
      </w:r>
      <w:r w:rsidR="00964CC0">
        <w:rPr>
          <w:rFonts w:eastAsia="Batang"/>
        </w:rPr>
        <w:t xml:space="preserve">can be utilised </w:t>
      </w:r>
      <w:r w:rsidR="004571C3" w:rsidRPr="006D680B">
        <w:rPr>
          <w:rFonts w:eastAsia="Batang"/>
        </w:rPr>
        <w:t>to put more samples, trading off some feature calculation away. The output from ‘</w:t>
      </w:r>
      <w:proofErr w:type="spellStart"/>
      <w:r w:rsidR="004571C3" w:rsidRPr="006D680B">
        <w:rPr>
          <w:rFonts w:eastAsia="Batang"/>
        </w:rPr>
        <w:t>kernel_DoDrugSim</w:t>
      </w:r>
      <w:proofErr w:type="spellEnd"/>
      <w:r w:rsidR="004571C3" w:rsidRPr="006D680B">
        <w:rPr>
          <w:rFonts w:eastAsia="Batang"/>
        </w:rPr>
        <w:t>’ will be used as input for ‘</w:t>
      </w:r>
      <w:proofErr w:type="spellStart"/>
      <w:r w:rsidR="004571C3" w:rsidRPr="006D680B">
        <w:rPr>
          <w:rFonts w:eastAsia="Batang"/>
        </w:rPr>
        <w:t>kernel_DoDrugSim_single</w:t>
      </w:r>
      <w:proofErr w:type="spellEnd"/>
      <w:r w:rsidR="004571C3" w:rsidRPr="006D680B">
        <w:rPr>
          <w:rFonts w:eastAsia="Batang"/>
        </w:rPr>
        <w:t>’</w:t>
      </w:r>
      <w:r w:rsidR="00964CC0">
        <w:rPr>
          <w:rFonts w:eastAsia="Batang"/>
        </w:rPr>
        <w:t>. The ‘</w:t>
      </w:r>
      <w:proofErr w:type="spellStart"/>
      <w:r w:rsidR="00964CC0" w:rsidRPr="006D680B">
        <w:rPr>
          <w:rFonts w:eastAsia="Batang"/>
        </w:rPr>
        <w:t>kernel_DoDrugSim_single</w:t>
      </w:r>
      <w:proofErr w:type="spellEnd"/>
      <w:r w:rsidR="00964CC0" w:rsidRPr="006D680B">
        <w:rPr>
          <w:rFonts w:eastAsia="Batang"/>
        </w:rPr>
        <w:t>’</w:t>
      </w:r>
      <w:r w:rsidR="00964CC0">
        <w:rPr>
          <w:rFonts w:eastAsia="Batang"/>
        </w:rPr>
        <w:t xml:space="preserve"> measures</w:t>
      </w:r>
      <w:r w:rsidR="004571C3" w:rsidRPr="006D680B">
        <w:rPr>
          <w:rFonts w:eastAsia="Batang"/>
        </w:rPr>
        <w:t xml:space="preserve"> the amplified drug effect after thousands of paces.</w:t>
      </w:r>
    </w:p>
    <w:p w14:paraId="6438E31F" w14:textId="77777777" w:rsidR="00505DB4" w:rsidRPr="006D680B" w:rsidRDefault="00505DB4" w:rsidP="00B8611B">
      <w:pPr>
        <w:spacing w:line="360" w:lineRule="auto"/>
        <w:rPr>
          <w:rFonts w:eastAsia="Batang"/>
        </w:rPr>
      </w:pPr>
    </w:p>
    <w:p w14:paraId="40EBD078" w14:textId="1BB3BC91" w:rsidR="00A6636D" w:rsidRPr="006D680B" w:rsidRDefault="001166AA" w:rsidP="00A6636D">
      <w:pPr>
        <w:pStyle w:val="Heading2"/>
      </w:pPr>
      <w:bookmarkStart w:id="20" w:name="_Toc183626764"/>
      <w:r w:rsidRPr="006D680B">
        <w:t>Output Format</w:t>
      </w:r>
      <w:bookmarkEnd w:id="20"/>
    </w:p>
    <w:p w14:paraId="7BC04024" w14:textId="77777777" w:rsidR="00815BC1" w:rsidRDefault="00815BC1" w:rsidP="00B8611B">
      <w:pPr>
        <w:spacing w:line="360" w:lineRule="auto"/>
        <w:rPr>
          <w:rFonts w:eastAsia="Batang"/>
        </w:rPr>
      </w:pPr>
    </w:p>
    <w:p w14:paraId="1CE381D0" w14:textId="3971247D" w:rsidR="00815BC1" w:rsidRDefault="00A6636D" w:rsidP="00B8611B">
      <w:pPr>
        <w:spacing w:line="360" w:lineRule="auto"/>
        <w:ind w:firstLine="709"/>
        <w:rPr>
          <w:rFonts w:eastAsia="Batang"/>
        </w:rPr>
      </w:pPr>
      <w:r w:rsidRPr="006D680B">
        <w:rPr>
          <w:rFonts w:eastAsia="Batang"/>
        </w:rPr>
        <w:t>The simulation produces two distinct types of output files</w:t>
      </w:r>
      <w:r w:rsidR="00490C12" w:rsidRPr="006D680B">
        <w:rPr>
          <w:rFonts w:eastAsia="Batang"/>
        </w:rPr>
        <w:t xml:space="preserve">, </w:t>
      </w:r>
      <w:r w:rsidRPr="006D680B">
        <w:rPr>
          <w:rFonts w:eastAsia="Batang"/>
        </w:rPr>
        <w:t>a biomarker file and time-series data files</w:t>
      </w:r>
      <w:r w:rsidR="00490C12" w:rsidRPr="006D680B">
        <w:rPr>
          <w:rFonts w:eastAsia="Batang"/>
        </w:rPr>
        <w:t xml:space="preserve">, </w:t>
      </w:r>
      <w:r w:rsidRPr="006D680B">
        <w:rPr>
          <w:rFonts w:eastAsia="Batang"/>
        </w:rPr>
        <w:t>along with one intermediate cache file. The cache file is generated as the output of the `</w:t>
      </w:r>
      <w:proofErr w:type="spellStart"/>
      <w:r w:rsidRPr="006D680B">
        <w:rPr>
          <w:rFonts w:eastAsia="Batang"/>
        </w:rPr>
        <w:t>kernel_DoDrugSim</w:t>
      </w:r>
      <w:proofErr w:type="spellEnd"/>
      <w:r w:rsidRPr="006D680B">
        <w:rPr>
          <w:rFonts w:eastAsia="Batang"/>
        </w:rPr>
        <w:t xml:space="preserve">` function, which represents the initial phase of the simulation. During this </w:t>
      </w:r>
      <w:r w:rsidRPr="006D680B">
        <w:rPr>
          <w:rFonts w:eastAsia="Batang"/>
        </w:rPr>
        <w:lastRenderedPageBreak/>
        <w:t xml:space="preserve">phase, the function runs the simulation for thousands of </w:t>
      </w:r>
      <w:r w:rsidR="00490C12" w:rsidRPr="006D680B">
        <w:rPr>
          <w:rFonts w:eastAsia="Batang"/>
        </w:rPr>
        <w:t>cycles</w:t>
      </w:r>
      <w:r w:rsidRPr="006D680B">
        <w:rPr>
          <w:rFonts w:eastAsia="Batang"/>
        </w:rPr>
        <w:t xml:space="preserve"> (referred to as paces) to amplify the drug effects within the model. After this initial phase, the `</w:t>
      </w:r>
      <w:proofErr w:type="spellStart"/>
      <w:r w:rsidRPr="006D680B">
        <w:rPr>
          <w:rFonts w:eastAsia="Batang"/>
        </w:rPr>
        <w:t>kernel_DoDrugSim_single</w:t>
      </w:r>
      <w:proofErr w:type="spellEnd"/>
      <w:r w:rsidRPr="006D680B">
        <w:rPr>
          <w:rFonts w:eastAsia="Batang"/>
        </w:rPr>
        <w:t xml:space="preserve">` function is executed, which generates the biomarker file and the time-series data files. All output files are organised into a dedicated folder within the `result` directory for efficient storage and retrieval.  </w:t>
      </w:r>
    </w:p>
    <w:p w14:paraId="0B9ADF16" w14:textId="44919A43" w:rsidR="00A6636D" w:rsidRPr="006D680B" w:rsidRDefault="00A6636D" w:rsidP="00B8611B">
      <w:pPr>
        <w:spacing w:line="360" w:lineRule="auto"/>
        <w:ind w:firstLine="709"/>
        <w:rPr>
          <w:rFonts w:eastAsia="Batang"/>
        </w:rPr>
      </w:pPr>
      <w:r w:rsidRPr="006D680B">
        <w:rPr>
          <w:rFonts w:eastAsia="Batang"/>
        </w:rPr>
        <w:t xml:space="preserve">The </w:t>
      </w:r>
      <w:r w:rsidR="00490C12" w:rsidRPr="006D680B">
        <w:rPr>
          <w:rFonts w:eastAsia="Batang"/>
        </w:rPr>
        <w:t>biomarker file</w:t>
      </w:r>
      <w:r w:rsidRPr="006D680B">
        <w:rPr>
          <w:rFonts w:eastAsia="Batang"/>
        </w:rPr>
        <w:t xml:space="preserve"> provides a summary of key features extracted from the simulation for each sample. It includes data such as sample number</w:t>
      </w:r>
      <w:r w:rsidR="00815BC1">
        <w:rPr>
          <w:rFonts w:eastAsia="Batang"/>
        </w:rPr>
        <w:t>s</w:t>
      </w:r>
      <w:r w:rsidRPr="006D680B">
        <w:rPr>
          <w:rFonts w:eastAsia="Batang"/>
        </w:rPr>
        <w:t xml:space="preserve">, </w:t>
      </w:r>
      <w:proofErr w:type="spellStart"/>
      <w:r w:rsidRPr="006D680B">
        <w:rPr>
          <w:rFonts w:eastAsia="Batang"/>
        </w:rPr>
        <w:t>qNet</w:t>
      </w:r>
      <w:proofErr w:type="spellEnd"/>
      <w:r w:rsidRPr="006D680B">
        <w:rPr>
          <w:rFonts w:eastAsia="Batang"/>
        </w:rPr>
        <w:t xml:space="preserve">, </w:t>
      </w:r>
      <w:proofErr w:type="spellStart"/>
      <w:r w:rsidRPr="006D680B">
        <w:rPr>
          <w:rFonts w:eastAsia="Batang"/>
        </w:rPr>
        <w:t>qInward</w:t>
      </w:r>
      <w:proofErr w:type="spellEnd"/>
      <w:r w:rsidRPr="006D680B">
        <w:rPr>
          <w:rFonts w:eastAsia="Batang"/>
        </w:rPr>
        <w:t>,</w:t>
      </w:r>
      <w:r w:rsidR="00815BC1">
        <w:rPr>
          <w:rFonts w:eastAsia="Batang"/>
        </w:rPr>
        <w:t xml:space="preserve"> and action potential shape analysis result</w:t>
      </w:r>
      <w:r w:rsidRPr="006D680B">
        <w:rPr>
          <w:rFonts w:eastAsia="Batang"/>
        </w:rPr>
        <w:t xml:space="preserve">. These biomarkers represent crucial physiological parameters simulated under drug influence, and they are instrumental for downstream analyses, such as machine learning-based predictions.  The </w:t>
      </w:r>
      <w:r w:rsidR="00490C12" w:rsidRPr="006D680B">
        <w:rPr>
          <w:rFonts w:eastAsia="Batang"/>
        </w:rPr>
        <w:t>time-series file</w:t>
      </w:r>
      <w:r w:rsidRPr="006D680B">
        <w:rPr>
          <w:rFonts w:eastAsia="Batang"/>
        </w:rPr>
        <w:t xml:space="preserve"> </w:t>
      </w:r>
      <w:r w:rsidR="00B328BD" w:rsidRPr="006D680B">
        <w:rPr>
          <w:rFonts w:eastAsia="Batang"/>
        </w:rPr>
        <w:t>offers</w:t>
      </w:r>
      <w:r w:rsidRPr="006D680B">
        <w:rPr>
          <w:rFonts w:eastAsia="Batang"/>
        </w:rPr>
        <w:t xml:space="preserve"> a detailed temporal view of each sample’s behaviour. Each sample has its own individual time-series file; thus, a simulation involving 2000 samples will result in 2000 time-series files. These files capture parameters such as time, action potential, voltage gradient over time, Cai, INa, INaL, ICaL, IKs, </w:t>
      </w:r>
      <w:proofErr w:type="spellStart"/>
      <w:r w:rsidRPr="006D680B">
        <w:rPr>
          <w:rFonts w:eastAsia="Batang"/>
        </w:rPr>
        <w:t>IKr</w:t>
      </w:r>
      <w:proofErr w:type="spellEnd"/>
      <w:r w:rsidRPr="006D680B">
        <w:rPr>
          <w:rFonts w:eastAsia="Batang"/>
        </w:rPr>
        <w:t xml:space="preserve">, IK1, and Ito. Using this detailed data, it is possible to plot the drug-induced cellular responses over a single cycle, facilitating visualisation and deeper analysis of dynamic behaviours.  </w:t>
      </w:r>
    </w:p>
    <w:p w14:paraId="0F083ECA" w14:textId="77777777" w:rsidR="008E315B" w:rsidRPr="006D680B" w:rsidRDefault="008E315B" w:rsidP="00B8611B">
      <w:pPr>
        <w:spacing w:line="360" w:lineRule="auto"/>
        <w:rPr>
          <w:rFonts w:eastAsia="Batang"/>
        </w:rPr>
      </w:pPr>
    </w:p>
    <w:p w14:paraId="5269A3A3" w14:textId="4D067325" w:rsidR="008E315B" w:rsidRPr="006D680B" w:rsidRDefault="003F1D3B" w:rsidP="008E315B">
      <w:pPr>
        <w:pStyle w:val="Heading2"/>
      </w:pPr>
      <w:bookmarkStart w:id="21" w:name="_Toc183626765"/>
      <w:r w:rsidRPr="006D680B">
        <w:t>Compilation, Input Files, and Testing</w:t>
      </w:r>
      <w:bookmarkEnd w:id="21"/>
    </w:p>
    <w:p w14:paraId="27C29973" w14:textId="77777777" w:rsidR="007132A5" w:rsidRDefault="007132A5" w:rsidP="00B8611B">
      <w:pPr>
        <w:spacing w:line="360" w:lineRule="auto"/>
        <w:rPr>
          <w:rFonts w:eastAsia="Batang"/>
        </w:rPr>
      </w:pPr>
    </w:p>
    <w:p w14:paraId="0B7C3A12" w14:textId="20D7E7CA" w:rsidR="00C94946" w:rsidRPr="006D680B" w:rsidRDefault="00611AA8" w:rsidP="00B8611B">
      <w:pPr>
        <w:spacing w:line="360" w:lineRule="auto"/>
        <w:ind w:firstLine="709"/>
        <w:rPr>
          <w:rFonts w:eastAsia="Batang"/>
        </w:rPr>
      </w:pPr>
      <w:r w:rsidRPr="00611AA8">
        <w:rPr>
          <w:rFonts w:eastAsia="Batang"/>
        </w:rPr>
        <w:t xml:space="preserve">This subchapter explains the methods used to compile the code developed in this research, the input files required for the simulation, and the testing procedures employed to validate the simulation results. The code repository for this research contains several scripts that must be compiled and linked to run the simulation. A </w:t>
      </w:r>
      <w:proofErr w:type="spellStart"/>
      <w:r w:rsidRPr="00611AA8">
        <w:rPr>
          <w:rFonts w:eastAsia="Batang"/>
        </w:rPr>
        <w:t>Makefile</w:t>
      </w:r>
      <w:proofErr w:type="spellEnd"/>
      <w:r w:rsidRPr="00611AA8">
        <w:rPr>
          <w:rFonts w:eastAsia="Batang"/>
        </w:rPr>
        <w:t xml:space="preserve"> was used to streamline the </w:t>
      </w:r>
      <w:r w:rsidRPr="00611AA8">
        <w:rPr>
          <w:rFonts w:eastAsia="Batang"/>
        </w:rPr>
        <w:lastRenderedPageBreak/>
        <w:t>compilation process, ensuring that all files are compiled in the correct order and linked to CUDA's system library</w:t>
      </w:r>
      <w:r w:rsidR="009A641B" w:rsidRPr="006D680B">
        <w:rPr>
          <w:rFonts w:eastAsia="Batang"/>
        </w:rPr>
        <w:t>.</w:t>
      </w:r>
      <w:r w:rsidR="00AB24EF" w:rsidRPr="00AB24EF">
        <w:t xml:space="preserve"> </w:t>
      </w:r>
      <w:r w:rsidR="00AB24EF" w:rsidRPr="00AB24EF">
        <w:rPr>
          <w:rFonts w:eastAsia="Batang"/>
        </w:rPr>
        <w:t xml:space="preserve">Additionally, this subchapter details the required input files, including how to define them when running the simulation. Finally, it outlines the testing process, where the simulation outputs are compared with results generated by OpenCOR to verify accuracy and confirm successful </w:t>
      </w:r>
      <w:r w:rsidR="00DF6FF8">
        <w:rPr>
          <w:rFonts w:eastAsia="Batang"/>
        </w:rPr>
        <w:t>simulation</w:t>
      </w:r>
      <w:r w:rsidR="00AB24EF" w:rsidRPr="00AB24EF">
        <w:rPr>
          <w:rFonts w:eastAsia="Batang"/>
        </w:rPr>
        <w:t>.</w:t>
      </w:r>
    </w:p>
    <w:p w14:paraId="24DEF7D8" w14:textId="77777777" w:rsidR="009A641B" w:rsidRPr="006D680B" w:rsidRDefault="009A641B" w:rsidP="00B8611B">
      <w:pPr>
        <w:spacing w:line="360" w:lineRule="auto"/>
        <w:rPr>
          <w:rFonts w:eastAsia="Batang"/>
        </w:rPr>
      </w:pPr>
    </w:p>
    <w:p w14:paraId="3ED29DDE" w14:textId="54D6586B" w:rsidR="00C94946" w:rsidRPr="006D680B" w:rsidRDefault="00C94946" w:rsidP="00C94946">
      <w:pPr>
        <w:pStyle w:val="Heading3"/>
        <w:rPr>
          <w:rFonts w:eastAsia="Batang"/>
        </w:rPr>
      </w:pPr>
      <w:bookmarkStart w:id="22" w:name="_Toc183626766"/>
      <w:r w:rsidRPr="006D680B">
        <w:rPr>
          <w:rFonts w:eastAsia="Batang"/>
        </w:rPr>
        <w:t xml:space="preserve">Compiling with </w:t>
      </w:r>
      <w:proofErr w:type="spellStart"/>
      <w:r w:rsidRPr="006D680B">
        <w:rPr>
          <w:rFonts w:eastAsia="Batang"/>
        </w:rPr>
        <w:t>makefile</w:t>
      </w:r>
      <w:bookmarkEnd w:id="22"/>
      <w:proofErr w:type="spellEnd"/>
    </w:p>
    <w:p w14:paraId="74B8CF09" w14:textId="77777777" w:rsidR="007132A5" w:rsidRDefault="007132A5" w:rsidP="00B8611B">
      <w:pPr>
        <w:tabs>
          <w:tab w:val="left" w:pos="187"/>
          <w:tab w:val="left" w:pos="288"/>
          <w:tab w:val="left" w:pos="317"/>
          <w:tab w:val="left" w:pos="2430"/>
        </w:tabs>
        <w:spacing w:line="360" w:lineRule="auto"/>
        <w:rPr>
          <w:rFonts w:eastAsia="Batang"/>
        </w:rPr>
      </w:pPr>
    </w:p>
    <w:p w14:paraId="778F0390" w14:textId="69C6001A" w:rsidR="007132A5" w:rsidRDefault="00B22629" w:rsidP="00C13F96">
      <w:pPr>
        <w:tabs>
          <w:tab w:val="left" w:pos="187"/>
          <w:tab w:val="left" w:pos="288"/>
          <w:tab w:val="left" w:pos="317"/>
          <w:tab w:val="left" w:pos="2430"/>
        </w:tabs>
        <w:spacing w:line="360" w:lineRule="auto"/>
        <w:ind w:firstLine="709"/>
        <w:rPr>
          <w:rFonts w:eastAsia="Batang"/>
        </w:rPr>
      </w:pPr>
      <w:r w:rsidRPr="006D680B">
        <w:rPr>
          <w:rFonts w:eastAsia="Batang"/>
        </w:rPr>
        <w:t xml:space="preserve">This research’s code repository provided </w:t>
      </w:r>
      <w:proofErr w:type="spellStart"/>
      <w:r w:rsidRPr="006D680B">
        <w:rPr>
          <w:rFonts w:eastAsia="Batang"/>
        </w:rPr>
        <w:t>Makefile</w:t>
      </w:r>
      <w:proofErr w:type="spellEnd"/>
      <w:r w:rsidRPr="006D680B">
        <w:rPr>
          <w:rFonts w:eastAsia="Batang"/>
        </w:rPr>
        <w:t xml:space="preserve"> to outline a clear and structured approach to compiling the CUDA-based C++ scripts and headers. It incorporates key elements like specifying source files, dependencies, compilation flags, and cleaning commands.</w:t>
      </w:r>
      <w:r w:rsidR="00A972CF" w:rsidRPr="006D680B">
        <w:rPr>
          <w:rFonts w:eastAsia="Batang"/>
        </w:rPr>
        <w:t xml:space="preserve"> Key concepts, such as the use of := for immediate value assignment, are highlighted to ensure consistent behaviour during execution. Commentary further guides users on technical aspects</w:t>
      </w:r>
      <w:r w:rsidR="004D184D" w:rsidRPr="006D680B">
        <w:rPr>
          <w:rFonts w:eastAsia="Batang"/>
        </w:rPr>
        <w:t xml:space="preserve">. </w:t>
      </w:r>
      <w:r w:rsidR="00C13F96" w:rsidRPr="006D680B">
        <w:rPr>
          <w:rFonts w:eastAsia="Batang"/>
        </w:rPr>
        <w:t xml:space="preserve">Overall, this </w:t>
      </w:r>
      <w:proofErr w:type="spellStart"/>
      <w:r w:rsidR="00C13F96" w:rsidRPr="006D680B">
        <w:rPr>
          <w:rFonts w:eastAsia="Batang"/>
        </w:rPr>
        <w:t>Makefile</w:t>
      </w:r>
      <w:proofErr w:type="spellEnd"/>
      <w:r w:rsidR="00C13F96" w:rsidRPr="006D680B">
        <w:rPr>
          <w:rFonts w:eastAsia="Batang"/>
        </w:rPr>
        <w:t xml:space="preserve"> is structured to handle complex dependencies, optimise for GPU-based execution, and maintain flexibility for evolving project requirements. Its modular approach, detailed flag definitions, and automated file management make it a robust tool for managing the compilation process in this drug simulation research project.</w:t>
      </w:r>
      <w:r w:rsidR="00C13F96">
        <w:rPr>
          <w:rFonts w:eastAsia="Batang"/>
        </w:rPr>
        <w:t xml:space="preserve"> </w:t>
      </w:r>
      <w:r w:rsidR="004D184D" w:rsidRPr="006D680B">
        <w:rPr>
          <w:rFonts w:eastAsia="Batang"/>
        </w:rPr>
        <w:t xml:space="preserve">The </w:t>
      </w:r>
      <w:proofErr w:type="spellStart"/>
      <w:r w:rsidR="004D184D" w:rsidRPr="006D680B">
        <w:rPr>
          <w:rFonts w:eastAsia="Batang"/>
        </w:rPr>
        <w:t>Makefile</w:t>
      </w:r>
      <w:proofErr w:type="spellEnd"/>
      <w:r w:rsidR="004D184D" w:rsidRPr="006D680B">
        <w:rPr>
          <w:rFonts w:eastAsia="Batang"/>
        </w:rPr>
        <w:t xml:space="preserve"> for this research will be provided in the appendix.</w:t>
      </w:r>
    </w:p>
    <w:p w14:paraId="4CB067CC" w14:textId="6560E14B" w:rsidR="007132A5" w:rsidRDefault="00A972CF" w:rsidP="00B8611B">
      <w:pPr>
        <w:tabs>
          <w:tab w:val="left" w:pos="187"/>
          <w:tab w:val="left" w:pos="288"/>
          <w:tab w:val="left" w:pos="317"/>
          <w:tab w:val="left" w:pos="2430"/>
        </w:tabs>
        <w:spacing w:line="360" w:lineRule="auto"/>
        <w:ind w:firstLine="709"/>
        <w:rPr>
          <w:rFonts w:eastAsia="Batang"/>
        </w:rPr>
      </w:pPr>
      <w:r w:rsidRPr="006D680B">
        <w:rPr>
          <w:rFonts w:eastAsia="Batang"/>
        </w:rPr>
        <w:t>The .PHONY directive specifies that all and clean are symbolic targets rather than actual files or directories. This ensures that Make does not mistake them for real entities during execution. The PROGNAME variable is used to define the final executable's name (</w:t>
      </w:r>
      <w:proofErr w:type="spellStart"/>
      <w:r w:rsidRPr="006D680B">
        <w:rPr>
          <w:rFonts w:eastAsia="Batang"/>
        </w:rPr>
        <w:t>drug_sim</w:t>
      </w:r>
      <w:proofErr w:type="spellEnd"/>
      <w:r w:rsidRPr="006D680B">
        <w:rPr>
          <w:rFonts w:eastAsia="Batang"/>
        </w:rPr>
        <w:t xml:space="preserve">), making it easy to change the output program's name if needed. These simple, high-level definitions contribute to a more modular and maintainable </w:t>
      </w:r>
      <w:proofErr w:type="spellStart"/>
      <w:r w:rsidRPr="006D680B">
        <w:rPr>
          <w:rFonts w:eastAsia="Batang"/>
        </w:rPr>
        <w:t>Makefile</w:t>
      </w:r>
      <w:proofErr w:type="spellEnd"/>
      <w:r w:rsidRPr="006D680B">
        <w:rPr>
          <w:rFonts w:eastAsia="Batang"/>
        </w:rPr>
        <w:t>.</w:t>
      </w:r>
    </w:p>
    <w:p w14:paraId="35B09A64" w14:textId="50AFFA26" w:rsidR="007132A5" w:rsidRDefault="00A972CF" w:rsidP="00B8611B">
      <w:pPr>
        <w:tabs>
          <w:tab w:val="left" w:pos="187"/>
          <w:tab w:val="left" w:pos="288"/>
          <w:tab w:val="left" w:pos="317"/>
          <w:tab w:val="left" w:pos="2430"/>
        </w:tabs>
        <w:spacing w:line="360" w:lineRule="auto"/>
        <w:ind w:firstLine="709"/>
        <w:rPr>
          <w:rFonts w:eastAsia="Batang"/>
        </w:rPr>
      </w:pPr>
      <w:r w:rsidRPr="006D680B">
        <w:rPr>
          <w:rFonts w:eastAsia="Batang"/>
        </w:rPr>
        <w:lastRenderedPageBreak/>
        <w:t xml:space="preserve">The </w:t>
      </w:r>
      <w:proofErr w:type="spellStart"/>
      <w:r w:rsidRPr="006D680B">
        <w:rPr>
          <w:rFonts w:eastAsia="Batang"/>
        </w:rPr>
        <w:t>Makefile</w:t>
      </w:r>
      <w:proofErr w:type="spellEnd"/>
      <w:r w:rsidRPr="006D680B">
        <w:rPr>
          <w:rFonts w:eastAsia="Batang"/>
        </w:rPr>
        <w:t xml:space="preserve"> specifies </w:t>
      </w:r>
      <w:proofErr w:type="spellStart"/>
      <w:r w:rsidRPr="006D680B">
        <w:rPr>
          <w:rFonts w:eastAsia="Batang"/>
        </w:rPr>
        <w:t>nvcc</w:t>
      </w:r>
      <w:proofErr w:type="spellEnd"/>
      <w:r w:rsidRPr="006D680B">
        <w:rPr>
          <w:rFonts w:eastAsia="Batang"/>
        </w:rPr>
        <w:t xml:space="preserve">, NVIDIA’s CUDA compiler, as the compiler, ensuring compatibility with GPU-based computation. It also utilises </w:t>
      </w:r>
      <w:proofErr w:type="spellStart"/>
      <w:r w:rsidRPr="006D680B">
        <w:rPr>
          <w:rFonts w:eastAsia="Batang"/>
        </w:rPr>
        <w:t>nvlink</w:t>
      </w:r>
      <w:proofErr w:type="spellEnd"/>
      <w:r w:rsidRPr="006D680B">
        <w:rPr>
          <w:rFonts w:eastAsia="Batang"/>
        </w:rPr>
        <w:t xml:space="preserve"> for linking purposes. Key flags are defined for both compilation and linking. CPPFLAGS includes the path to CUDA header files, while CXXFLAGS incorporates options such as -Wall for warnings, -O2 for optimisation, and -</w:t>
      </w:r>
      <w:proofErr w:type="spellStart"/>
      <w:r w:rsidRPr="006D680B">
        <w:rPr>
          <w:rFonts w:eastAsia="Batang"/>
        </w:rPr>
        <w:t>fpermissive</w:t>
      </w:r>
      <w:proofErr w:type="spellEnd"/>
      <w:r w:rsidRPr="006D680B">
        <w:rPr>
          <w:rFonts w:eastAsia="Batang"/>
        </w:rPr>
        <w:t xml:space="preserve"> for handling relaxed syntax. The LDFLAGS variable defines linker flags, such as paths to CUDA libraries, GPU architecture specifications (-arch=sm_86), and relocatable device code support (-</w:t>
      </w:r>
      <w:proofErr w:type="spellStart"/>
      <w:r w:rsidRPr="006D680B">
        <w:rPr>
          <w:rFonts w:eastAsia="Batang"/>
        </w:rPr>
        <w:t>rdc</w:t>
      </w:r>
      <w:proofErr w:type="spellEnd"/>
      <w:r w:rsidRPr="006D680B">
        <w:rPr>
          <w:rFonts w:eastAsia="Batang"/>
        </w:rPr>
        <w:t>=true), ensuring optimal performance on the targeted GPU architecture.</w:t>
      </w:r>
    </w:p>
    <w:p w14:paraId="6DC2D48A" w14:textId="0A1C5FF8" w:rsidR="007132A5" w:rsidRDefault="00A972CF" w:rsidP="00DC7B06">
      <w:pPr>
        <w:tabs>
          <w:tab w:val="left" w:pos="187"/>
          <w:tab w:val="left" w:pos="288"/>
          <w:tab w:val="left" w:pos="317"/>
          <w:tab w:val="left" w:pos="2430"/>
        </w:tabs>
        <w:spacing w:line="360" w:lineRule="auto"/>
        <w:ind w:firstLine="709"/>
        <w:rPr>
          <w:rFonts w:eastAsia="Batang"/>
        </w:rPr>
      </w:pPr>
      <w:r w:rsidRPr="006D680B">
        <w:rPr>
          <w:rFonts w:eastAsia="Batang"/>
        </w:rPr>
        <w:t xml:space="preserve">To manage source and header files, the </w:t>
      </w:r>
      <w:proofErr w:type="spellStart"/>
      <w:r w:rsidRPr="006D680B">
        <w:rPr>
          <w:rFonts w:eastAsia="Batang"/>
        </w:rPr>
        <w:t>Makefile</w:t>
      </w:r>
      <w:proofErr w:type="spellEnd"/>
      <w:r w:rsidRPr="006D680B">
        <w:rPr>
          <w:rFonts w:eastAsia="Batang"/>
        </w:rPr>
        <w:t xml:space="preserve"> uses wildcard functions to automatically detect files with relevant extensions (e.g., .</w:t>
      </w:r>
      <w:proofErr w:type="spellStart"/>
      <w:r w:rsidRPr="006D680B">
        <w:rPr>
          <w:rFonts w:eastAsia="Batang"/>
        </w:rPr>
        <w:t>cpp</w:t>
      </w:r>
      <w:proofErr w:type="spellEnd"/>
      <w:r w:rsidRPr="006D680B">
        <w:rPr>
          <w:rFonts w:eastAsia="Batang"/>
        </w:rPr>
        <w:t>, .cu, .c for source files and .</w:t>
      </w:r>
      <w:proofErr w:type="spellStart"/>
      <w:r w:rsidRPr="006D680B">
        <w:rPr>
          <w:rFonts w:eastAsia="Batang"/>
        </w:rPr>
        <w:t>hpp</w:t>
      </w:r>
      <w:proofErr w:type="spellEnd"/>
      <w:r w:rsidRPr="006D680B">
        <w:rPr>
          <w:rFonts w:eastAsia="Batang"/>
        </w:rPr>
        <w:t>, .h, .</w:t>
      </w:r>
      <w:proofErr w:type="spellStart"/>
      <w:r w:rsidRPr="006D680B">
        <w:rPr>
          <w:rFonts w:eastAsia="Batang"/>
        </w:rPr>
        <w:t>cuh</w:t>
      </w:r>
      <w:proofErr w:type="spellEnd"/>
      <w:r w:rsidRPr="006D680B">
        <w:rPr>
          <w:rFonts w:eastAsia="Batang"/>
        </w:rPr>
        <w:t xml:space="preserve"> for headers). This approach ensures that the build process dynamically adapts to new files added during development, eliminating the need for manual updates to the </w:t>
      </w:r>
      <w:proofErr w:type="spellStart"/>
      <w:r w:rsidRPr="006D680B">
        <w:rPr>
          <w:rFonts w:eastAsia="Batang"/>
        </w:rPr>
        <w:t>Makefile</w:t>
      </w:r>
      <w:proofErr w:type="spellEnd"/>
      <w:r w:rsidRPr="006D680B">
        <w:rPr>
          <w:rFonts w:eastAsia="Batang"/>
        </w:rPr>
        <w:t>. Object files are generated by substituting the .</w:t>
      </w:r>
      <w:proofErr w:type="spellStart"/>
      <w:r w:rsidRPr="006D680B">
        <w:rPr>
          <w:rFonts w:eastAsia="Batang"/>
        </w:rPr>
        <w:t>cpp</w:t>
      </w:r>
      <w:proofErr w:type="spellEnd"/>
      <w:r w:rsidRPr="006D680B">
        <w:rPr>
          <w:rFonts w:eastAsia="Batang"/>
        </w:rPr>
        <w:t xml:space="preserve"> extension with .o, ensuring a seamless mapping from source to object files.</w:t>
      </w:r>
      <w:r w:rsidR="00DC7B06">
        <w:rPr>
          <w:rFonts w:eastAsia="Batang"/>
        </w:rPr>
        <w:t xml:space="preserve"> </w:t>
      </w:r>
      <w:r w:rsidRPr="006D680B">
        <w:rPr>
          <w:rFonts w:eastAsia="Batang"/>
        </w:rPr>
        <w:t>The all target is set as the default goal, compiling the entire project by depending on the program name ($(PROGNAME)). The linking process combines all object files into the final executable using the specified compiler and linker flags. Explicit rules are defined for generating object files from source files, utilising CUDA-specific flags such as -x cu, -dc, and -arch=sm_86 to ensure compatibility with GPU-based parallel processing.</w:t>
      </w:r>
    </w:p>
    <w:p w14:paraId="05473F74" w14:textId="7D9A709A" w:rsidR="007132A5" w:rsidRDefault="00A972CF" w:rsidP="00B8611B">
      <w:pPr>
        <w:tabs>
          <w:tab w:val="left" w:pos="187"/>
          <w:tab w:val="left" w:pos="288"/>
          <w:tab w:val="left" w:pos="317"/>
          <w:tab w:val="left" w:pos="2430"/>
        </w:tabs>
        <w:spacing w:line="360" w:lineRule="auto"/>
        <w:ind w:firstLine="709"/>
        <w:rPr>
          <w:rFonts w:eastAsia="Batang"/>
        </w:rPr>
      </w:pPr>
      <w:r w:rsidRPr="006D680B">
        <w:rPr>
          <w:rFonts w:eastAsia="Batang"/>
        </w:rPr>
        <w:t xml:space="preserve">A clean target is included to facilitate the removal of temporary files such as object files (*.o) and the executable. This ensures a clean workspace for subsequent builds. The @ symbol suppresses the command echo, while the - symbol allows the process to continue even if errors occur, </w:t>
      </w:r>
      <w:r w:rsidRPr="006D680B">
        <w:rPr>
          <w:rFonts w:eastAsia="Batang"/>
        </w:rPr>
        <w:lastRenderedPageBreak/>
        <w:t xml:space="preserve">such as when files are missing. Additionally, the LIBS variable specifies external libraries like </w:t>
      </w:r>
      <w:proofErr w:type="spellStart"/>
      <w:r w:rsidRPr="006D680B">
        <w:rPr>
          <w:rFonts w:eastAsia="Batang"/>
        </w:rPr>
        <w:t>OpenBLAS</w:t>
      </w:r>
      <w:proofErr w:type="spellEnd"/>
      <w:r w:rsidRPr="006D680B">
        <w:rPr>
          <w:rFonts w:eastAsia="Batang"/>
        </w:rPr>
        <w:t xml:space="preserve"> and CUDA-specific libraries (-</w:t>
      </w:r>
      <w:proofErr w:type="spellStart"/>
      <w:r w:rsidRPr="006D680B">
        <w:rPr>
          <w:rFonts w:eastAsia="Batang"/>
        </w:rPr>
        <w:t>lopenblas</w:t>
      </w:r>
      <w:proofErr w:type="spellEnd"/>
      <w:r w:rsidRPr="006D680B">
        <w:rPr>
          <w:rFonts w:eastAsia="Batang"/>
        </w:rPr>
        <w:t>, -</w:t>
      </w:r>
      <w:proofErr w:type="spellStart"/>
      <w:r w:rsidRPr="006D680B">
        <w:rPr>
          <w:rFonts w:eastAsia="Batang"/>
        </w:rPr>
        <w:t>lpthread</w:t>
      </w:r>
      <w:proofErr w:type="spellEnd"/>
      <w:r w:rsidRPr="006D680B">
        <w:rPr>
          <w:rFonts w:eastAsia="Batang"/>
        </w:rPr>
        <w:t>, -</w:t>
      </w:r>
      <w:proofErr w:type="spellStart"/>
      <w:r w:rsidRPr="006D680B">
        <w:rPr>
          <w:rFonts w:eastAsia="Batang"/>
        </w:rPr>
        <w:t>lcudart</w:t>
      </w:r>
      <w:proofErr w:type="spellEnd"/>
      <w:r w:rsidRPr="006D680B">
        <w:rPr>
          <w:rFonts w:eastAsia="Batang"/>
        </w:rPr>
        <w:t>, -</w:t>
      </w:r>
      <w:proofErr w:type="spellStart"/>
      <w:r w:rsidRPr="006D680B">
        <w:rPr>
          <w:rFonts w:eastAsia="Batang"/>
        </w:rPr>
        <w:t>lcublas</w:t>
      </w:r>
      <w:proofErr w:type="spellEnd"/>
      <w:r w:rsidRPr="006D680B">
        <w:rPr>
          <w:rFonts w:eastAsia="Batang"/>
        </w:rPr>
        <w:t>) that are crucial for performing mathematical and parallel computations.</w:t>
      </w:r>
    </w:p>
    <w:p w14:paraId="168BEC71" w14:textId="77777777" w:rsidR="007663CE" w:rsidRPr="006D680B" w:rsidRDefault="007663CE" w:rsidP="00B8611B">
      <w:pPr>
        <w:tabs>
          <w:tab w:val="left" w:pos="187"/>
          <w:tab w:val="left" w:pos="288"/>
          <w:tab w:val="left" w:pos="317"/>
          <w:tab w:val="left" w:pos="2430"/>
        </w:tabs>
        <w:spacing w:line="360" w:lineRule="auto"/>
        <w:rPr>
          <w:rFonts w:eastAsia="Batang"/>
        </w:rPr>
      </w:pPr>
    </w:p>
    <w:p w14:paraId="6EF53F21" w14:textId="2E3878DE" w:rsidR="007663CE" w:rsidRPr="006D680B" w:rsidRDefault="007663CE" w:rsidP="007663CE">
      <w:pPr>
        <w:pStyle w:val="Heading3"/>
        <w:rPr>
          <w:rFonts w:eastAsia="Batang"/>
        </w:rPr>
      </w:pPr>
      <w:bookmarkStart w:id="23" w:name="_Toc183626767"/>
      <w:r w:rsidRPr="006D680B">
        <w:rPr>
          <w:rFonts w:eastAsia="Batang"/>
        </w:rPr>
        <w:t>Required Input Files</w:t>
      </w:r>
      <w:bookmarkEnd w:id="23"/>
    </w:p>
    <w:p w14:paraId="28E076E3" w14:textId="77777777" w:rsidR="007132A5" w:rsidRDefault="007132A5" w:rsidP="00B8611B">
      <w:pPr>
        <w:spacing w:line="360" w:lineRule="auto"/>
        <w:rPr>
          <w:rFonts w:eastAsia="Batang"/>
        </w:rPr>
      </w:pPr>
    </w:p>
    <w:p w14:paraId="5A00E4EA" w14:textId="0320AE1D" w:rsidR="007132A5" w:rsidRDefault="003623F6" w:rsidP="00B8611B">
      <w:pPr>
        <w:spacing w:line="360" w:lineRule="auto"/>
        <w:ind w:firstLine="709"/>
        <w:rPr>
          <w:rFonts w:eastAsia="Batang"/>
        </w:rPr>
      </w:pPr>
      <w:r w:rsidRPr="006D680B">
        <w:rPr>
          <w:rFonts w:eastAsia="Batang"/>
        </w:rPr>
        <w:t>To execute the simulation, two essential input files are required: an input deck and a drug data file</w:t>
      </w:r>
      <w:r w:rsidR="00DF6FF8">
        <w:rPr>
          <w:rFonts w:eastAsia="Batang"/>
        </w:rPr>
        <w:t xml:space="preserve"> (</w:t>
      </w:r>
      <w:r w:rsidR="00DF6FF8" w:rsidRPr="006D680B">
        <w:rPr>
          <w:rFonts w:eastAsia="Batang"/>
        </w:rPr>
        <w:t>IC50 and Hill coefficient values</w:t>
      </w:r>
      <w:r w:rsidR="00DF6FF8">
        <w:rPr>
          <w:rFonts w:eastAsia="Batang"/>
        </w:rPr>
        <w:t xml:space="preserve"> in one file)</w:t>
      </w:r>
      <w:r w:rsidRPr="006D680B">
        <w:rPr>
          <w:rFonts w:eastAsia="Batang"/>
        </w:rPr>
        <w:t xml:space="preserve">. These files serve as the foundation for configuring the simulation environment and defining the drug properties necessary for the analysis. Together, they ensure the simulator has the parameters and data needed to accurately model the effects of the drug on the cell samples.  </w:t>
      </w:r>
    </w:p>
    <w:p w14:paraId="2478F3AA" w14:textId="17C439D9" w:rsidR="007C3530" w:rsidRPr="006D680B" w:rsidRDefault="003623F6" w:rsidP="00B8611B">
      <w:pPr>
        <w:spacing w:line="360" w:lineRule="auto"/>
        <w:ind w:firstLine="709"/>
        <w:rPr>
          <w:rFonts w:eastAsia="Batang"/>
        </w:rPr>
      </w:pPr>
      <w:r w:rsidRPr="006D680B">
        <w:rPr>
          <w:rFonts w:eastAsia="Batang"/>
        </w:rPr>
        <w:t xml:space="preserve">The first file, known as the input deck, is a text file containing simulation parameters. This file specifies crucial settings, such as the number of simulation steps, time intervals (`dt`), cell model identifiers, and other key configurations that govern how the simulation is run. By modifying this file, researchers can adapt the simulation to different experimental conditions without altering the underlying code. The flexibility provided by the input deck allows for efficient experimentation and testing across a wide range of scenarios.  </w:t>
      </w:r>
      <w:r w:rsidR="007C3530" w:rsidRPr="006D680B">
        <w:rPr>
          <w:rFonts w:eastAsia="Batang"/>
        </w:rPr>
        <w:t>By default, an input deck file contains:</w:t>
      </w:r>
    </w:p>
    <w:p w14:paraId="58B7A285" w14:textId="0B6CC96F" w:rsidR="007C3530" w:rsidRPr="006D680B" w:rsidRDefault="007C3530" w:rsidP="002A4515">
      <w:pPr>
        <w:pStyle w:val="ListParagraph"/>
        <w:numPr>
          <w:ilvl w:val="0"/>
          <w:numId w:val="30"/>
        </w:numPr>
        <w:spacing w:line="360" w:lineRule="auto"/>
        <w:rPr>
          <w:rFonts w:eastAsia="Batang"/>
        </w:rPr>
      </w:pPr>
      <w:proofErr w:type="spellStart"/>
      <w:r w:rsidRPr="006D680B">
        <w:rPr>
          <w:rFonts w:eastAsia="Batang"/>
        </w:rPr>
        <w:t>Basic_Cycle_Length</w:t>
      </w:r>
      <w:proofErr w:type="spellEnd"/>
      <w:r w:rsidRPr="006D680B">
        <w:rPr>
          <w:rFonts w:eastAsia="Batang"/>
        </w:rPr>
        <w:t xml:space="preserve"> (length of one cycle in millisecond) = 1000</w:t>
      </w:r>
    </w:p>
    <w:p w14:paraId="17E2C0CE" w14:textId="1698E542" w:rsidR="007C3530" w:rsidRPr="006D680B" w:rsidRDefault="007C3530" w:rsidP="002A4515">
      <w:pPr>
        <w:pStyle w:val="ListParagraph"/>
        <w:numPr>
          <w:ilvl w:val="0"/>
          <w:numId w:val="30"/>
        </w:numPr>
        <w:spacing w:line="360" w:lineRule="auto"/>
        <w:rPr>
          <w:rFonts w:eastAsia="Batang"/>
        </w:rPr>
      </w:pPr>
      <w:proofErr w:type="spellStart"/>
      <w:r w:rsidRPr="006D680B">
        <w:rPr>
          <w:rFonts w:eastAsia="Batang"/>
        </w:rPr>
        <w:t>Number_of_Pacing</w:t>
      </w:r>
      <w:proofErr w:type="spellEnd"/>
      <w:r w:rsidRPr="006D680B">
        <w:rPr>
          <w:rFonts w:eastAsia="Batang"/>
        </w:rPr>
        <w:t xml:space="preserve"> (number of cycle) = 1000</w:t>
      </w:r>
    </w:p>
    <w:p w14:paraId="710B554E" w14:textId="77777777" w:rsidR="007C3530" w:rsidRPr="006D680B" w:rsidRDefault="007C3530" w:rsidP="002A4515">
      <w:pPr>
        <w:pStyle w:val="ListParagraph"/>
        <w:numPr>
          <w:ilvl w:val="0"/>
          <w:numId w:val="30"/>
        </w:numPr>
        <w:spacing w:line="360" w:lineRule="auto"/>
        <w:rPr>
          <w:rFonts w:eastAsia="Batang"/>
        </w:rPr>
      </w:pPr>
      <w:proofErr w:type="spellStart"/>
      <w:r w:rsidRPr="006D680B">
        <w:rPr>
          <w:rFonts w:eastAsia="Batang"/>
        </w:rPr>
        <w:t>Simulation_Mode</w:t>
      </w:r>
      <w:proofErr w:type="spellEnd"/>
      <w:r w:rsidRPr="006D680B">
        <w:rPr>
          <w:rFonts w:eastAsia="Batang"/>
        </w:rPr>
        <w:t xml:space="preserve"> = 0</w:t>
      </w:r>
    </w:p>
    <w:p w14:paraId="5AD4938F" w14:textId="6AE97BEA" w:rsidR="007C3530" w:rsidRPr="006D680B" w:rsidRDefault="007C3530" w:rsidP="002A4515">
      <w:pPr>
        <w:pStyle w:val="ListParagraph"/>
        <w:numPr>
          <w:ilvl w:val="0"/>
          <w:numId w:val="30"/>
        </w:numPr>
        <w:spacing w:line="360" w:lineRule="auto"/>
        <w:rPr>
          <w:rFonts w:eastAsia="Batang"/>
        </w:rPr>
      </w:pPr>
      <w:proofErr w:type="spellStart"/>
      <w:r w:rsidRPr="006D680B">
        <w:rPr>
          <w:rFonts w:eastAsia="Batang"/>
        </w:rPr>
        <w:t>Celltype</w:t>
      </w:r>
      <w:proofErr w:type="spellEnd"/>
      <w:r w:rsidRPr="006D680B">
        <w:rPr>
          <w:rFonts w:eastAsia="Batang"/>
        </w:rPr>
        <w:t xml:space="preserve"> = 0  (type of cell to simulate)   (0: endo, 1: epi, 2: M</w:t>
      </w:r>
    </w:p>
    <w:p w14:paraId="282DC977" w14:textId="0840DC9C" w:rsidR="007C3530" w:rsidRPr="006D680B" w:rsidRDefault="007C3530" w:rsidP="002A4515">
      <w:pPr>
        <w:pStyle w:val="ListParagraph"/>
        <w:numPr>
          <w:ilvl w:val="0"/>
          <w:numId w:val="30"/>
        </w:numPr>
        <w:spacing w:line="360" w:lineRule="auto"/>
        <w:rPr>
          <w:rFonts w:eastAsia="Batang"/>
        </w:rPr>
      </w:pPr>
      <w:proofErr w:type="spellStart"/>
      <w:r w:rsidRPr="006D680B">
        <w:rPr>
          <w:rFonts w:eastAsia="Batang"/>
        </w:rPr>
        <w:t>Is_Dutta</w:t>
      </w:r>
      <w:proofErr w:type="spellEnd"/>
      <w:r w:rsidRPr="006D680B">
        <w:rPr>
          <w:rFonts w:eastAsia="Batang"/>
        </w:rPr>
        <w:t xml:space="preserve"> = 1  (means conductance scaling from Dutta et al. 2017)</w:t>
      </w:r>
    </w:p>
    <w:p w14:paraId="3B5C0911" w14:textId="3CAEB783" w:rsidR="007C3530" w:rsidRPr="006D680B" w:rsidRDefault="007C3530" w:rsidP="002A4515">
      <w:pPr>
        <w:pStyle w:val="ListParagraph"/>
        <w:numPr>
          <w:ilvl w:val="1"/>
          <w:numId w:val="30"/>
        </w:numPr>
        <w:spacing w:line="360" w:lineRule="auto"/>
        <w:rPr>
          <w:rFonts w:eastAsia="Batang"/>
        </w:rPr>
      </w:pPr>
      <w:r w:rsidRPr="006D680B">
        <w:rPr>
          <w:rFonts w:eastAsia="Batang"/>
        </w:rPr>
        <w:lastRenderedPageBreak/>
        <w:t xml:space="preserve">Dutta’s conductance scaling may vary. </w:t>
      </w:r>
      <w:proofErr w:type="spellStart"/>
      <w:r w:rsidR="004401C3">
        <w:rPr>
          <w:rFonts w:eastAsia="Batang"/>
        </w:rPr>
        <w:t>ToR</w:t>
      </w:r>
      <w:proofErr w:type="spellEnd"/>
      <w:r w:rsidR="004401C3">
        <w:rPr>
          <w:rFonts w:eastAsia="Batang"/>
        </w:rPr>
        <w:t>-ORd</w:t>
      </w:r>
      <w:r w:rsidRPr="006D680B">
        <w:rPr>
          <w:rFonts w:eastAsia="Batang"/>
        </w:rPr>
        <w:t xml:space="preserve"> cell model do not require this.</w:t>
      </w:r>
    </w:p>
    <w:p w14:paraId="7F969F03" w14:textId="1A43C29C" w:rsidR="007C3530" w:rsidRPr="006D680B" w:rsidRDefault="007C3530" w:rsidP="002A4515">
      <w:pPr>
        <w:pStyle w:val="ListParagraph"/>
        <w:numPr>
          <w:ilvl w:val="0"/>
          <w:numId w:val="30"/>
        </w:numPr>
        <w:spacing w:line="360" w:lineRule="auto"/>
        <w:rPr>
          <w:rFonts w:eastAsia="Batang"/>
        </w:rPr>
      </w:pPr>
      <w:proofErr w:type="spellStart"/>
      <w:r w:rsidRPr="006D680B">
        <w:rPr>
          <w:rFonts w:eastAsia="Batang"/>
        </w:rPr>
        <w:t>Is_Post_Processing</w:t>
      </w:r>
      <w:proofErr w:type="spellEnd"/>
      <w:r w:rsidRPr="006D680B">
        <w:rPr>
          <w:rFonts w:eastAsia="Batang"/>
        </w:rPr>
        <w:t xml:space="preserve"> = 0 (set 0 to use ‘</w:t>
      </w:r>
      <w:proofErr w:type="spellStart"/>
      <w:r w:rsidRPr="006D680B">
        <w:rPr>
          <w:rFonts w:eastAsia="Batang"/>
        </w:rPr>
        <w:t>kernel_DoDrugSim</w:t>
      </w:r>
      <w:proofErr w:type="spellEnd"/>
      <w:r w:rsidRPr="006D680B">
        <w:rPr>
          <w:rFonts w:eastAsia="Batang"/>
        </w:rPr>
        <w:t>’ or set 1 to use ‘</w:t>
      </w:r>
      <w:proofErr w:type="spellStart"/>
      <w:r w:rsidRPr="006D680B">
        <w:rPr>
          <w:rFonts w:eastAsia="Batang"/>
        </w:rPr>
        <w:t>kernel_DoDrugSim_single</w:t>
      </w:r>
      <w:proofErr w:type="spellEnd"/>
      <w:r w:rsidRPr="006D680B">
        <w:rPr>
          <w:rFonts w:eastAsia="Batang"/>
        </w:rPr>
        <w:t>’, run mode 0 first, then mode 1)</w:t>
      </w:r>
    </w:p>
    <w:p w14:paraId="505F2C8D" w14:textId="65252D85" w:rsidR="007C3530" w:rsidRPr="006D680B" w:rsidRDefault="007C3530" w:rsidP="002A4515">
      <w:pPr>
        <w:pStyle w:val="ListParagraph"/>
        <w:numPr>
          <w:ilvl w:val="0"/>
          <w:numId w:val="30"/>
        </w:numPr>
        <w:spacing w:line="360" w:lineRule="auto"/>
        <w:rPr>
          <w:rFonts w:eastAsia="Batang"/>
        </w:rPr>
      </w:pPr>
      <w:proofErr w:type="spellStart"/>
      <w:r w:rsidRPr="006D680B">
        <w:rPr>
          <w:rFonts w:eastAsia="Batang"/>
        </w:rPr>
        <w:t>Use_Conductance_Variability</w:t>
      </w:r>
      <w:proofErr w:type="spellEnd"/>
      <w:r w:rsidRPr="006D680B">
        <w:rPr>
          <w:rFonts w:eastAsia="Batang"/>
        </w:rPr>
        <w:t xml:space="preserve"> = 0    </w:t>
      </w:r>
      <w:r w:rsidR="00ED369A" w:rsidRPr="006D680B">
        <w:rPr>
          <w:rFonts w:eastAsia="Batang"/>
        </w:rPr>
        <w:t>(</w:t>
      </w:r>
      <w:r w:rsidRPr="006D680B">
        <w:rPr>
          <w:rFonts w:eastAsia="Batang"/>
        </w:rPr>
        <w:t>1: read additional file which contain individual conductance variability</w:t>
      </w:r>
      <w:r w:rsidR="00ED369A" w:rsidRPr="006D680B">
        <w:rPr>
          <w:rFonts w:eastAsia="Batang"/>
        </w:rPr>
        <w:t>)</w:t>
      </w:r>
    </w:p>
    <w:p w14:paraId="6E3CFDCD" w14:textId="5DEA5EDD" w:rsidR="007C3530" w:rsidRPr="006D680B" w:rsidRDefault="00B328BD" w:rsidP="002A4515">
      <w:pPr>
        <w:pStyle w:val="ListParagraph"/>
        <w:numPr>
          <w:ilvl w:val="0"/>
          <w:numId w:val="30"/>
        </w:numPr>
        <w:spacing w:line="360" w:lineRule="auto"/>
        <w:rPr>
          <w:rFonts w:eastAsia="Batang"/>
        </w:rPr>
      </w:pPr>
      <w:proofErr w:type="spellStart"/>
      <w:r w:rsidRPr="006D680B">
        <w:rPr>
          <w:rFonts w:eastAsia="Batang"/>
        </w:rPr>
        <w:t>Pace_Find_Steepest</w:t>
      </w:r>
      <w:proofErr w:type="spellEnd"/>
      <w:r w:rsidRPr="006D680B">
        <w:rPr>
          <w:rFonts w:eastAsia="Batang"/>
        </w:rPr>
        <w:t xml:space="preserve"> = 250  (timing to start searching steepest</w:t>
      </w:r>
      <w:r>
        <w:rPr>
          <w:rFonts w:eastAsia="Batang"/>
        </w:rPr>
        <w:t xml:space="preserve"> time gradient in</w:t>
      </w:r>
      <w:r w:rsidRPr="006D680B">
        <w:rPr>
          <w:rFonts w:eastAsia="Batang"/>
        </w:rPr>
        <w:t xml:space="preserve"> repol</w:t>
      </w:r>
      <w:r>
        <w:rPr>
          <w:rFonts w:eastAsia="Batang"/>
        </w:rPr>
        <w:t>arisation</w:t>
      </w:r>
      <w:r w:rsidRPr="006D680B">
        <w:rPr>
          <w:rFonts w:eastAsia="Batang"/>
        </w:rPr>
        <w:t xml:space="preserve"> </w:t>
      </w:r>
      <w:r w:rsidR="001833BF">
        <w:rPr>
          <w:rFonts w:eastAsia="Batang"/>
        </w:rPr>
        <w:t>It m</w:t>
      </w:r>
      <w:r w:rsidR="00ED369A" w:rsidRPr="006D680B">
        <w:rPr>
          <w:rFonts w:eastAsia="Batang"/>
        </w:rPr>
        <w:t>eans searching from last 250 cycles, or cycle number 750</w:t>
      </w:r>
      <w:r w:rsidR="001833BF">
        <w:rPr>
          <w:rFonts w:eastAsia="Batang"/>
        </w:rPr>
        <w:t xml:space="preserve"> to </w:t>
      </w:r>
      <w:r w:rsidR="00ED369A" w:rsidRPr="006D680B">
        <w:rPr>
          <w:rFonts w:eastAsia="Batang"/>
        </w:rPr>
        <w:t>1000)</w:t>
      </w:r>
      <w:r w:rsidR="007C3530" w:rsidRPr="006D680B">
        <w:rPr>
          <w:rFonts w:eastAsia="Batang"/>
        </w:rPr>
        <w:t xml:space="preserve"> </w:t>
      </w:r>
      <w:r w:rsidR="00ED369A" w:rsidRPr="006D680B">
        <w:rPr>
          <w:rFonts w:eastAsia="Batang"/>
        </w:rPr>
        <w:t>(</w:t>
      </w:r>
      <w:r w:rsidR="007C3530" w:rsidRPr="006D680B">
        <w:rPr>
          <w:rFonts w:eastAsia="Batang"/>
        </w:rPr>
        <w:t>minimum value: 2</w:t>
      </w:r>
      <w:r w:rsidR="00ED369A" w:rsidRPr="006D680B">
        <w:rPr>
          <w:rFonts w:eastAsia="Batang"/>
        </w:rPr>
        <w:t>)</w:t>
      </w:r>
    </w:p>
    <w:p w14:paraId="34E1A6D9" w14:textId="7AEF78E7" w:rsidR="007C3530" w:rsidRPr="006D680B" w:rsidRDefault="007C3530" w:rsidP="002A4515">
      <w:pPr>
        <w:pStyle w:val="ListParagraph"/>
        <w:numPr>
          <w:ilvl w:val="0"/>
          <w:numId w:val="30"/>
        </w:numPr>
        <w:spacing w:line="360" w:lineRule="auto"/>
        <w:rPr>
          <w:rFonts w:eastAsia="Batang"/>
        </w:rPr>
      </w:pPr>
      <w:proofErr w:type="spellStart"/>
      <w:r w:rsidRPr="006D680B">
        <w:rPr>
          <w:rFonts w:eastAsia="Batang"/>
        </w:rPr>
        <w:t>Drug_Name</w:t>
      </w:r>
      <w:proofErr w:type="spellEnd"/>
      <w:r w:rsidRPr="006D680B">
        <w:rPr>
          <w:rFonts w:eastAsia="Batang"/>
        </w:rPr>
        <w:t xml:space="preserve"> = quinidine</w:t>
      </w:r>
      <w:r w:rsidR="001833BF">
        <w:rPr>
          <w:rFonts w:eastAsia="Batang"/>
        </w:rPr>
        <w:t xml:space="preserve"> (change as needed)</w:t>
      </w:r>
    </w:p>
    <w:p w14:paraId="4FCA9298" w14:textId="20E951AB" w:rsidR="007C3530" w:rsidRPr="006D680B" w:rsidRDefault="007C3530" w:rsidP="002A4515">
      <w:pPr>
        <w:pStyle w:val="ListParagraph"/>
        <w:numPr>
          <w:ilvl w:val="0"/>
          <w:numId w:val="30"/>
        </w:numPr>
        <w:spacing w:line="360" w:lineRule="auto"/>
        <w:rPr>
          <w:rFonts w:eastAsia="Batang"/>
        </w:rPr>
      </w:pPr>
      <w:r w:rsidRPr="006D680B">
        <w:rPr>
          <w:rFonts w:eastAsia="Batang"/>
        </w:rPr>
        <w:t>Concentrations = 3237.0</w:t>
      </w:r>
      <w:r w:rsidR="00ED369A" w:rsidRPr="006D680B">
        <w:rPr>
          <w:rFonts w:eastAsia="Batang"/>
        </w:rPr>
        <w:t xml:space="preserve"> (concentration of the drug in mMol)</w:t>
      </w:r>
    </w:p>
    <w:p w14:paraId="15572F6E" w14:textId="015228B6" w:rsidR="007C3530" w:rsidRDefault="007C3530" w:rsidP="00B8611B">
      <w:pPr>
        <w:pStyle w:val="ListParagraph"/>
        <w:numPr>
          <w:ilvl w:val="0"/>
          <w:numId w:val="30"/>
        </w:numPr>
        <w:spacing w:line="360" w:lineRule="auto"/>
        <w:rPr>
          <w:rFonts w:eastAsia="Batang"/>
        </w:rPr>
      </w:pPr>
      <w:proofErr w:type="spellStart"/>
      <w:r w:rsidRPr="006D680B">
        <w:rPr>
          <w:rFonts w:eastAsia="Batang"/>
        </w:rPr>
        <w:t>GPU_Index</w:t>
      </w:r>
      <w:proofErr w:type="spellEnd"/>
      <w:r w:rsidRPr="006D680B">
        <w:rPr>
          <w:rFonts w:eastAsia="Batang"/>
        </w:rPr>
        <w:t xml:space="preserve"> = 0</w:t>
      </w:r>
      <w:r w:rsidR="00ED369A" w:rsidRPr="006D680B">
        <w:rPr>
          <w:rFonts w:eastAsia="Batang"/>
        </w:rPr>
        <w:t xml:space="preserve"> (choose which GPU will run the simulation, a PC with 1 GPU should let it 0)</w:t>
      </w:r>
    </w:p>
    <w:p w14:paraId="47F08424" w14:textId="77777777" w:rsidR="002A4515" w:rsidRPr="002A4515" w:rsidRDefault="002A4515" w:rsidP="002A4515">
      <w:pPr>
        <w:spacing w:line="360" w:lineRule="auto"/>
        <w:ind w:left="360"/>
        <w:rPr>
          <w:rFonts w:eastAsia="Batang"/>
        </w:rPr>
      </w:pPr>
    </w:p>
    <w:p w14:paraId="2DFA295C" w14:textId="5DEBECDC" w:rsidR="007132A5" w:rsidRDefault="003623F6" w:rsidP="00B8611B">
      <w:pPr>
        <w:spacing w:line="360" w:lineRule="auto"/>
        <w:ind w:firstLine="709"/>
        <w:rPr>
          <w:rFonts w:eastAsia="Batang"/>
        </w:rPr>
      </w:pPr>
      <w:r w:rsidRPr="006D680B">
        <w:rPr>
          <w:rFonts w:eastAsia="Batang"/>
        </w:rPr>
        <w:t>The second file is a CSV file containing drug-specific data, particularly the IC50 and Hill coefficient values. These pharmacological parameters are critical for modelling the drug's effect on ion channels and other cellular processes. The IC50 value represents the drug concentration at which 50% of its maximal inhibitory effect is observed, while the Hill coefficient describes the slope of the dose-response curve, indicating the cooperativity of drug binding</w:t>
      </w:r>
      <w:r w:rsidR="000B54E2">
        <w:rPr>
          <w:rFonts w:eastAsia="Batang"/>
        </w:rPr>
        <w:t xml:space="preserve"> [18]</w:t>
      </w:r>
      <w:r w:rsidRPr="006D680B">
        <w:rPr>
          <w:rFonts w:eastAsia="Batang"/>
        </w:rPr>
        <w:t xml:space="preserve">. This file provides the simulator with the </w:t>
      </w:r>
      <w:r w:rsidR="000B54E2">
        <w:rPr>
          <w:rFonts w:eastAsia="Batang"/>
        </w:rPr>
        <w:t>7 IC50 7 Hill coefficients</w:t>
      </w:r>
      <w:r w:rsidRPr="006D680B">
        <w:rPr>
          <w:rFonts w:eastAsia="Batang"/>
        </w:rPr>
        <w:t xml:space="preserve"> data to simulate the drug’s interaction with the cells accurately.  </w:t>
      </w:r>
    </w:p>
    <w:p w14:paraId="081A857A" w14:textId="3EEA9926" w:rsidR="007663CE" w:rsidRPr="006D680B" w:rsidRDefault="00122628" w:rsidP="00B8611B">
      <w:pPr>
        <w:spacing w:line="360" w:lineRule="auto"/>
        <w:ind w:firstLine="709"/>
        <w:rPr>
          <w:rFonts w:eastAsia="Batang"/>
        </w:rPr>
      </w:pPr>
      <w:r w:rsidRPr="006D680B">
        <w:rPr>
          <w:rFonts w:eastAsia="Batang"/>
        </w:rPr>
        <w:t xml:space="preserve">These required input files declared by adding flags in the running parameter. After compilation, the compiled simulator will be available in the ‘bin’ folder. Then add two flags when running </w:t>
      </w:r>
      <w:proofErr w:type="spellStart"/>
      <w:r w:rsidRPr="006D680B">
        <w:rPr>
          <w:rFonts w:eastAsia="Batang"/>
        </w:rPr>
        <w:t>drug_sim</w:t>
      </w:r>
      <w:proofErr w:type="spellEnd"/>
      <w:r w:rsidR="007E2E72" w:rsidRPr="006D680B">
        <w:rPr>
          <w:rFonts w:eastAsia="Batang"/>
        </w:rPr>
        <w:t>, -</w:t>
      </w:r>
      <w:proofErr w:type="spellStart"/>
      <w:r w:rsidR="007E2E72" w:rsidRPr="006D680B">
        <w:rPr>
          <w:rFonts w:eastAsia="Batang"/>
        </w:rPr>
        <w:t>input_deck</w:t>
      </w:r>
      <w:proofErr w:type="spellEnd"/>
      <w:r w:rsidR="007132A5">
        <w:rPr>
          <w:rFonts w:eastAsia="Batang"/>
        </w:rPr>
        <w:t xml:space="preserve"> </w:t>
      </w:r>
      <w:r w:rsidR="00607D6F" w:rsidRPr="006D680B">
        <w:rPr>
          <w:rFonts w:eastAsia="Batang"/>
        </w:rPr>
        <w:t>declares the location of the input deck file, and -</w:t>
      </w:r>
      <w:proofErr w:type="spellStart"/>
      <w:r w:rsidR="00607D6F" w:rsidRPr="006D680B">
        <w:rPr>
          <w:rFonts w:eastAsia="Batang"/>
        </w:rPr>
        <w:t>hill_file</w:t>
      </w:r>
      <w:proofErr w:type="spellEnd"/>
      <w:r w:rsidR="00607D6F" w:rsidRPr="006D680B">
        <w:rPr>
          <w:rFonts w:eastAsia="Batang"/>
        </w:rPr>
        <w:t xml:space="preserve"> declares the </w:t>
      </w:r>
      <w:r w:rsidR="00607D6F" w:rsidRPr="006D680B">
        <w:rPr>
          <w:rFonts w:eastAsia="Batang"/>
        </w:rPr>
        <w:lastRenderedPageBreak/>
        <w:t>location of IC50 and hill file.</w:t>
      </w:r>
      <w:r w:rsidRPr="006D680B">
        <w:rPr>
          <w:rFonts w:eastAsia="Batang"/>
        </w:rPr>
        <w:t xml:space="preserve"> </w:t>
      </w:r>
      <w:r w:rsidR="003623F6" w:rsidRPr="006D680B">
        <w:rPr>
          <w:rFonts w:eastAsia="Batang"/>
        </w:rPr>
        <w:t>By using these two files, the simulator integrates user-defined configurations with drug-specific properties, creating a dynamic and adaptable environment for simulating drug-induced cellular responses. The modularity of this input system ensures that new parameters or drugs can be tested efficiently, making the simulation framework highly versatile and scalable for diverse research needs.</w:t>
      </w:r>
    </w:p>
    <w:p w14:paraId="16A67677" w14:textId="0B1B7B2A" w:rsidR="007663CE" w:rsidRPr="006D680B" w:rsidRDefault="007663CE" w:rsidP="00B8611B">
      <w:pPr>
        <w:spacing w:line="360" w:lineRule="auto"/>
        <w:rPr>
          <w:rFonts w:eastAsia="Batang"/>
        </w:rPr>
      </w:pPr>
    </w:p>
    <w:p w14:paraId="0C4DBE24" w14:textId="5A91BFD4" w:rsidR="007663CE" w:rsidRPr="006D680B" w:rsidRDefault="007663CE" w:rsidP="007663CE">
      <w:pPr>
        <w:pStyle w:val="Heading3"/>
        <w:rPr>
          <w:rFonts w:eastAsia="Batang"/>
        </w:rPr>
      </w:pPr>
      <w:bookmarkStart w:id="24" w:name="_Toc183626768"/>
      <w:r w:rsidRPr="006D680B">
        <w:rPr>
          <w:rFonts w:eastAsia="Batang"/>
        </w:rPr>
        <w:t>Testing and Result Validation Method</w:t>
      </w:r>
      <w:bookmarkEnd w:id="24"/>
    </w:p>
    <w:p w14:paraId="255E7173" w14:textId="77777777" w:rsidR="00434649" w:rsidRDefault="00434649" w:rsidP="00B8611B">
      <w:pPr>
        <w:spacing w:line="360" w:lineRule="auto"/>
        <w:rPr>
          <w:rFonts w:eastAsia="Batang"/>
          <w:color w:val="FF0000"/>
        </w:rPr>
      </w:pPr>
    </w:p>
    <w:p w14:paraId="5CD4AC07" w14:textId="49022FDB" w:rsidR="007F09BA" w:rsidRDefault="009A641B" w:rsidP="005D7BD2">
      <w:pPr>
        <w:spacing w:line="360" w:lineRule="auto"/>
        <w:ind w:firstLine="709"/>
        <w:rPr>
          <w:rFonts w:eastAsia="Batang"/>
          <w:color w:val="000000" w:themeColor="text1"/>
        </w:rPr>
      </w:pPr>
      <w:r w:rsidRPr="007F09BA">
        <w:rPr>
          <w:rFonts w:eastAsia="Batang"/>
          <w:color w:val="000000" w:themeColor="text1"/>
        </w:rPr>
        <w:t xml:space="preserve">Testing and validating the results of the simulator is a critical step to ensure its accuracy and reliability. The process begins with compiling the code and resolving any errors that may arise during the compilation stage. This involves carefully examining the </w:t>
      </w:r>
      <w:proofErr w:type="spellStart"/>
      <w:r w:rsidRPr="007F09BA">
        <w:rPr>
          <w:rFonts w:eastAsia="Batang"/>
          <w:color w:val="000000" w:themeColor="text1"/>
        </w:rPr>
        <w:t>Makefile</w:t>
      </w:r>
      <w:proofErr w:type="spellEnd"/>
      <w:r w:rsidRPr="007F09BA">
        <w:rPr>
          <w:rFonts w:eastAsia="Batang"/>
          <w:color w:val="000000" w:themeColor="text1"/>
        </w:rPr>
        <w:t xml:space="preserve"> and codebase to ensure all dependencies are correctly linked and that no syntax or compatibility issues are present. Once the code is successfully compiled, it can then proceed to the testing phase.  The initial testing phase involves running the simulator for a limited number of iterations. This step aims to confirm that the program executes correctly without unexpected crashes or errors. During this phase, intermediate outputs are monitored to verify that the calculations align with expected values. Any discrepancies observed at this stage are investigated and resolved before moving forward.  </w:t>
      </w:r>
    </w:p>
    <w:p w14:paraId="4A5D3738" w14:textId="73F2B15B" w:rsidR="007F09BA" w:rsidRDefault="009A641B" w:rsidP="00B8611B">
      <w:pPr>
        <w:spacing w:line="360" w:lineRule="auto"/>
        <w:ind w:firstLine="709"/>
        <w:rPr>
          <w:rFonts w:eastAsia="Batang"/>
          <w:color w:val="000000" w:themeColor="text1"/>
        </w:rPr>
      </w:pPr>
      <w:r w:rsidRPr="007F09BA">
        <w:rPr>
          <w:rFonts w:eastAsia="Batang"/>
          <w:color w:val="000000" w:themeColor="text1"/>
        </w:rPr>
        <w:t xml:space="preserve">Once the basic functionality is verified, the simulator undergoes a more rigorous testing phase by running a full GPU-based simulation of </w:t>
      </w:r>
      <w:r w:rsidR="00A4719B" w:rsidRPr="007F09BA">
        <w:rPr>
          <w:rFonts w:eastAsia="Batang"/>
          <w:color w:val="000000" w:themeColor="text1"/>
        </w:rPr>
        <w:t>1</w:t>
      </w:r>
      <w:r w:rsidRPr="007F09BA">
        <w:rPr>
          <w:rFonts w:eastAsia="Batang"/>
          <w:color w:val="000000" w:themeColor="text1"/>
        </w:rPr>
        <w:t xml:space="preserve">000 paces. This comprehensive test ensures that the GPU's parallel processing capabilities are functioning as intended and that the system can handle the computational load efficiently. The outputs of this simulation, including both </w:t>
      </w:r>
      <w:r w:rsidRPr="007F09BA">
        <w:rPr>
          <w:rFonts w:eastAsia="Batang"/>
          <w:color w:val="000000" w:themeColor="text1"/>
        </w:rPr>
        <w:lastRenderedPageBreak/>
        <w:t xml:space="preserve">biomarker files and time-series data, are then compared to the results obtained from running the same simulation in OpenCOR.  </w:t>
      </w:r>
    </w:p>
    <w:p w14:paraId="59DBAAF2" w14:textId="51DDDC7E" w:rsidR="00BA1780" w:rsidRPr="007F09BA" w:rsidRDefault="009A641B" w:rsidP="00CB2C7F">
      <w:pPr>
        <w:spacing w:line="360" w:lineRule="auto"/>
        <w:ind w:firstLine="709"/>
        <w:rPr>
          <w:rFonts w:eastAsia="Batang"/>
          <w:color w:val="000000" w:themeColor="text1"/>
        </w:rPr>
      </w:pPr>
      <w:r w:rsidRPr="007F09BA">
        <w:rPr>
          <w:rFonts w:eastAsia="Batang"/>
          <w:color w:val="000000" w:themeColor="text1"/>
        </w:rPr>
        <w:t>The comparison between the GPU-based simulator and OpenCOR serves as a key validation step. For the results to be considered accurate, the discrepancies in time-series data between the two methods should</w:t>
      </w:r>
      <w:r w:rsidR="004474D0" w:rsidRPr="007F09BA">
        <w:rPr>
          <w:rFonts w:eastAsia="Batang"/>
          <w:color w:val="000000" w:themeColor="text1"/>
        </w:rPr>
        <w:t xml:space="preserve"> not be able to visually distinguished when stacked onto one plot</w:t>
      </w:r>
      <w:r w:rsidRPr="007F09BA">
        <w:rPr>
          <w:rFonts w:eastAsia="Batang"/>
          <w:color w:val="000000" w:themeColor="text1"/>
        </w:rPr>
        <w:t>. Any significant deviations are analysed to determine whether they result from numerical methods, precision differences, or potential errors in implementation.  By following this systematic approach to testing and validation, the reliability of the simulator is established, providing confidence in its ability to produce accurate and meaningful results for drug-induced cellular response simulations.</w:t>
      </w:r>
      <w:r w:rsidR="002A4515">
        <w:rPr>
          <w:rFonts w:eastAsia="Batang"/>
          <w:color w:val="000000" w:themeColor="text1"/>
        </w:rPr>
        <w:br w:type="page"/>
      </w:r>
    </w:p>
    <w:p w14:paraId="66337FF0" w14:textId="4A857CC6" w:rsidR="00BA1780" w:rsidRDefault="00BA1780" w:rsidP="00BA1780">
      <w:pPr>
        <w:pStyle w:val="Heading1"/>
        <w:jc w:val="center"/>
        <w:rPr>
          <w:rFonts w:eastAsia="Batang"/>
        </w:rPr>
      </w:pPr>
      <w:bookmarkStart w:id="25" w:name="_Toc183626769"/>
      <w:r w:rsidRPr="006D680B">
        <w:rPr>
          <w:rFonts w:eastAsia="Batang"/>
        </w:rPr>
        <w:lastRenderedPageBreak/>
        <w:t>Results and Discussion</w:t>
      </w:r>
      <w:bookmarkEnd w:id="25"/>
    </w:p>
    <w:p w14:paraId="7E1083FA" w14:textId="77777777" w:rsidR="002A4515" w:rsidRPr="002A4515" w:rsidRDefault="002A4515" w:rsidP="002A4515">
      <w:pPr>
        <w:rPr>
          <w:rFonts w:eastAsia="Batang"/>
        </w:rPr>
      </w:pPr>
    </w:p>
    <w:p w14:paraId="3EA3534A" w14:textId="2BC968C0" w:rsidR="001A204D" w:rsidRDefault="00CB2C7F" w:rsidP="00CB2C7F">
      <w:pPr>
        <w:spacing w:line="360" w:lineRule="auto"/>
        <w:ind w:firstLine="709"/>
        <w:rPr>
          <w:rFonts w:eastAsia="Batang"/>
        </w:rPr>
      </w:pPr>
      <w:r w:rsidRPr="00CB2C7F">
        <w:rPr>
          <w:rFonts w:eastAsia="Batang"/>
        </w:rPr>
        <w:t xml:space="preserve">This chapter presents the findings of the GPU-based simulation for three different cell models: ORd 2011, ORd 2017, and </w:t>
      </w:r>
      <w:proofErr w:type="spellStart"/>
      <w:r w:rsidRPr="00CB2C7F">
        <w:rPr>
          <w:rFonts w:eastAsia="Batang"/>
        </w:rPr>
        <w:t>ToR-ORd</w:t>
      </w:r>
      <w:proofErr w:type="spellEnd"/>
      <w:r w:rsidRPr="00CB2C7F">
        <w:rPr>
          <w:rFonts w:eastAsia="Batang"/>
        </w:rPr>
        <w:t xml:space="preserve">. Each section provides a detailed analysis of the results obtained from each cell model simulation result. In all simulations, the simulation accuracy is validated, the drug-induced changes are analysed, and computational performance is reviewed. There are two </w:t>
      </w:r>
      <w:proofErr w:type="gramStart"/>
      <w:r w:rsidRPr="00CB2C7F">
        <w:rPr>
          <w:rFonts w:eastAsia="Batang"/>
        </w:rPr>
        <w:t>kind</w:t>
      </w:r>
      <w:proofErr w:type="gramEnd"/>
      <w:r w:rsidRPr="00CB2C7F">
        <w:rPr>
          <w:rFonts w:eastAsia="Batang"/>
        </w:rPr>
        <w:t xml:space="preserve"> of simulation tested on these three cell models: Control, and drug-induced simulation. All control simulation results obtained in no-drug situation, and the drug bepridil was simulated to analyse drug-induced changes in the drug-induced simulation. This research uses bepridil with concentration of 33 mMol (</w:t>
      </w:r>
      <w:proofErr w:type="spellStart"/>
      <w:r w:rsidRPr="00CB2C7F">
        <w:rPr>
          <w:rFonts w:eastAsia="Batang"/>
        </w:rPr>
        <w:t>cmax</w:t>
      </w:r>
      <w:proofErr w:type="spellEnd"/>
      <w:r w:rsidRPr="00CB2C7F">
        <w:rPr>
          <w:rFonts w:eastAsia="Batang"/>
        </w:rPr>
        <w:t xml:space="preserve"> 1), 66 mMol (</w:t>
      </w:r>
      <w:proofErr w:type="spellStart"/>
      <w:r w:rsidRPr="00CB2C7F">
        <w:rPr>
          <w:rFonts w:eastAsia="Batang"/>
        </w:rPr>
        <w:t>cmax</w:t>
      </w:r>
      <w:proofErr w:type="spellEnd"/>
      <w:r w:rsidRPr="00CB2C7F">
        <w:rPr>
          <w:rFonts w:eastAsia="Batang"/>
        </w:rPr>
        <w:t xml:space="preserve"> 2), and 132 mMol (</w:t>
      </w:r>
      <w:proofErr w:type="spellStart"/>
      <w:r w:rsidRPr="00CB2C7F">
        <w:rPr>
          <w:rFonts w:eastAsia="Batang"/>
        </w:rPr>
        <w:t>cmax</w:t>
      </w:r>
      <w:proofErr w:type="spellEnd"/>
      <w:r w:rsidRPr="00CB2C7F">
        <w:rPr>
          <w:rFonts w:eastAsia="Batang"/>
        </w:rPr>
        <w:t xml:space="preserve"> 4). All result both with and without drug effect were run for 1000 pacing, and each pace lasts for 1000 milliseconds.</w:t>
      </w:r>
    </w:p>
    <w:p w14:paraId="68C46830" w14:textId="77777777" w:rsidR="00CB2C7F" w:rsidRPr="006D680B" w:rsidRDefault="00CB2C7F" w:rsidP="00B8611B">
      <w:pPr>
        <w:spacing w:line="360" w:lineRule="auto"/>
        <w:rPr>
          <w:rFonts w:eastAsia="Batang"/>
        </w:rPr>
      </w:pPr>
    </w:p>
    <w:p w14:paraId="6229A868" w14:textId="2662006A" w:rsidR="007E1F11" w:rsidRPr="006D680B" w:rsidRDefault="00027CBF" w:rsidP="007E1F11">
      <w:pPr>
        <w:pStyle w:val="Heading2"/>
      </w:pPr>
      <w:bookmarkStart w:id="26" w:name="_Toc183626770"/>
      <w:r w:rsidRPr="006D680B">
        <w:t>GPU Simulation Result Using ORd 2011</w:t>
      </w:r>
      <w:r w:rsidR="007E1F11" w:rsidRPr="006D680B">
        <w:t xml:space="preserve"> Cell Model</w:t>
      </w:r>
      <w:bookmarkEnd w:id="26"/>
    </w:p>
    <w:p w14:paraId="500B2691" w14:textId="77777777" w:rsidR="007F09BA" w:rsidRDefault="007F09BA" w:rsidP="00B8611B">
      <w:pPr>
        <w:spacing w:line="360" w:lineRule="auto"/>
        <w:ind w:firstLine="709"/>
        <w:rPr>
          <w:rFonts w:eastAsia="Batang"/>
        </w:rPr>
      </w:pPr>
    </w:p>
    <w:p w14:paraId="64C891C7" w14:textId="028A67C5" w:rsidR="007F09BA" w:rsidRDefault="00B44C84" w:rsidP="002A4515">
      <w:pPr>
        <w:spacing w:line="360" w:lineRule="auto"/>
        <w:ind w:firstLine="709"/>
        <w:rPr>
          <w:rFonts w:eastAsia="Batang"/>
        </w:rPr>
      </w:pPr>
      <w:r w:rsidRPr="006D680B">
        <w:rPr>
          <w:rFonts w:eastAsia="Batang"/>
        </w:rPr>
        <w:t xml:space="preserve">This section examines the results of GPU-based simulation using the ORd 2011 cell model. The </w:t>
      </w:r>
      <w:r w:rsidR="003401E2" w:rsidRPr="006D680B">
        <w:rPr>
          <w:rFonts w:eastAsia="Batang"/>
        </w:rPr>
        <w:t xml:space="preserve">ODE solver in </w:t>
      </w:r>
      <w:r w:rsidRPr="006D680B">
        <w:rPr>
          <w:rFonts w:eastAsia="Batang"/>
        </w:rPr>
        <w:t>ORd 2011 model</w:t>
      </w:r>
      <w:r w:rsidR="003401E2" w:rsidRPr="006D680B">
        <w:rPr>
          <w:rFonts w:eastAsia="Batang"/>
        </w:rPr>
        <w:t xml:space="preserve"> was using the Rush-Larsen method which offers faster computational time by optimising the handling of gating variables in the equations. This approach not only accelerates simulations but also ensures sufficient numerical stability for this cell model.</w:t>
      </w:r>
    </w:p>
    <w:p w14:paraId="49C15CED" w14:textId="6101AD2D" w:rsidR="002A4515" w:rsidRPr="006D680B" w:rsidRDefault="00CB2C7F" w:rsidP="00CB2C7F">
      <w:pPr>
        <w:spacing w:after="160" w:line="259" w:lineRule="auto"/>
        <w:jc w:val="left"/>
        <w:rPr>
          <w:rFonts w:eastAsia="Batang"/>
        </w:rPr>
      </w:pPr>
      <w:r>
        <w:rPr>
          <w:rFonts w:eastAsia="Batang"/>
        </w:rPr>
        <w:br w:type="page"/>
      </w:r>
    </w:p>
    <w:p w14:paraId="5806F1CF" w14:textId="6229A623" w:rsidR="007E1F11" w:rsidRPr="006D680B" w:rsidRDefault="007E1F11" w:rsidP="007E1F11">
      <w:pPr>
        <w:pStyle w:val="Heading3"/>
        <w:rPr>
          <w:rFonts w:eastAsia="Batang"/>
        </w:rPr>
      </w:pPr>
      <w:bookmarkStart w:id="27" w:name="_Toc183626771"/>
      <w:r w:rsidRPr="006D680B">
        <w:rPr>
          <w:rFonts w:eastAsia="Batang"/>
        </w:rPr>
        <w:lastRenderedPageBreak/>
        <w:t>Result Validation</w:t>
      </w:r>
      <w:bookmarkEnd w:id="27"/>
      <w:r w:rsidRPr="006D680B">
        <w:rPr>
          <w:rFonts w:eastAsia="Batang"/>
        </w:rPr>
        <w:t xml:space="preserve"> </w:t>
      </w:r>
    </w:p>
    <w:p w14:paraId="09E10C50" w14:textId="77777777" w:rsidR="007F09BA" w:rsidRDefault="007F09BA" w:rsidP="00B8611B">
      <w:pPr>
        <w:spacing w:line="360" w:lineRule="auto"/>
        <w:ind w:firstLine="709"/>
        <w:rPr>
          <w:rFonts w:eastAsia="Batang"/>
        </w:rPr>
      </w:pPr>
    </w:p>
    <w:p w14:paraId="6DBDF5F6" w14:textId="12BBA7B7" w:rsidR="007F09BA" w:rsidRDefault="001772D5" w:rsidP="00B8611B">
      <w:pPr>
        <w:spacing w:line="360" w:lineRule="auto"/>
        <w:ind w:firstLine="709"/>
        <w:rPr>
          <w:rFonts w:eastAsia="Batang"/>
        </w:rPr>
      </w:pPr>
      <w:r w:rsidRPr="006D680B">
        <w:rPr>
          <w:rFonts w:eastAsia="Batang"/>
        </w:rPr>
        <w:t xml:space="preserve">To validate the results of the GPU simulation, </w:t>
      </w:r>
      <w:r w:rsidR="001833BF">
        <w:rPr>
          <w:rFonts w:eastAsia="Batang"/>
        </w:rPr>
        <w:t>this research</w:t>
      </w:r>
      <w:r w:rsidRPr="006D680B">
        <w:rPr>
          <w:rFonts w:eastAsia="Batang"/>
        </w:rPr>
        <w:t xml:space="preserve"> compared the</w:t>
      </w:r>
      <w:r w:rsidR="00C464D1" w:rsidRPr="006D680B">
        <w:rPr>
          <w:rFonts w:eastAsia="Batang"/>
        </w:rPr>
        <w:t xml:space="preserve"> action potential</w:t>
      </w:r>
      <w:r w:rsidRPr="006D680B">
        <w:rPr>
          <w:rFonts w:eastAsia="Batang"/>
        </w:rPr>
        <w:t xml:space="preserve"> outputs against reference solutions obtained from the OpenCOR.</w:t>
      </w:r>
      <w:r w:rsidR="005B30E1" w:rsidRPr="006D680B">
        <w:rPr>
          <w:rFonts w:eastAsia="Batang"/>
        </w:rPr>
        <w:t xml:space="preserve"> Visual comparisons of time-series plots for action potentials</w:t>
      </w:r>
      <w:r w:rsidR="00F3198E" w:rsidRPr="006D680B">
        <w:rPr>
          <w:rFonts w:eastAsia="Batang"/>
        </w:rPr>
        <w:t xml:space="preserve"> </w:t>
      </w:r>
      <w:r w:rsidR="005B30E1" w:rsidRPr="006D680B">
        <w:rPr>
          <w:rFonts w:eastAsia="Batang"/>
        </w:rPr>
        <w:t>were performed to ensure qualitative agreement.</w:t>
      </w:r>
      <w:r w:rsidRPr="006D680B">
        <w:rPr>
          <w:rFonts w:eastAsia="Batang"/>
        </w:rPr>
        <w:t xml:space="preserve"> Key electrophysiological biomarkers, such as action potential duration, calcium transient properties, and ionic currents, were </w:t>
      </w:r>
      <w:r w:rsidR="000A7AFA" w:rsidRPr="006D680B">
        <w:rPr>
          <w:rFonts w:eastAsia="Batang"/>
        </w:rPr>
        <w:t>also compared</w:t>
      </w:r>
      <w:r w:rsidRPr="006D680B">
        <w:rPr>
          <w:rFonts w:eastAsia="Batang"/>
        </w:rPr>
        <w:t xml:space="preserve">. These biomarkers were compared under </w:t>
      </w:r>
      <w:r w:rsidR="00994D2D" w:rsidRPr="006D680B">
        <w:rPr>
          <w:rFonts w:eastAsia="Batang"/>
        </w:rPr>
        <w:t>a same, no drug</w:t>
      </w:r>
      <w:r w:rsidRPr="006D680B">
        <w:rPr>
          <w:rFonts w:eastAsia="Batang"/>
        </w:rPr>
        <w:t xml:space="preserve"> conditions, ensuring that the GPU-based simulation accurately reproduces the physiological dynamics </w:t>
      </w:r>
      <w:r w:rsidR="00994D2D" w:rsidRPr="006D680B">
        <w:rPr>
          <w:rFonts w:eastAsia="Batang"/>
        </w:rPr>
        <w:t>from</w:t>
      </w:r>
      <w:r w:rsidRPr="006D680B">
        <w:rPr>
          <w:rFonts w:eastAsia="Batang"/>
        </w:rPr>
        <w:t xml:space="preserve"> the ORd 2011 model</w:t>
      </w:r>
      <w:r w:rsidR="007967D7" w:rsidRPr="006D680B">
        <w:rPr>
          <w:rFonts w:eastAsia="Batang"/>
        </w:rPr>
        <w:t xml:space="preserve">. </w:t>
      </w:r>
    </w:p>
    <w:p w14:paraId="74B3991C" w14:textId="441DE555" w:rsidR="00AF0566" w:rsidRPr="006D680B" w:rsidRDefault="007967D7" w:rsidP="00B8611B">
      <w:pPr>
        <w:spacing w:line="360" w:lineRule="auto"/>
        <w:ind w:firstLine="709"/>
        <w:rPr>
          <w:rFonts w:eastAsia="Batang"/>
        </w:rPr>
      </w:pPr>
      <w:r w:rsidRPr="006D680B">
        <w:rPr>
          <w:rFonts w:eastAsia="Batang"/>
        </w:rPr>
        <w:t xml:space="preserve">The findings revealed </w:t>
      </w:r>
      <w:r w:rsidR="0050502A" w:rsidRPr="006D680B">
        <w:rPr>
          <w:rFonts w:eastAsia="Batang"/>
        </w:rPr>
        <w:t>the GPU simulation result is almost exactly same with its CPU predecessor</w:t>
      </w:r>
      <w:r w:rsidRPr="006D680B">
        <w:rPr>
          <w:rFonts w:eastAsia="Batang"/>
        </w:rPr>
        <w:t>.</w:t>
      </w:r>
      <w:r w:rsidR="0050502A" w:rsidRPr="006D680B">
        <w:rPr>
          <w:rFonts w:eastAsia="Batang"/>
        </w:rPr>
        <w:t xml:space="preserve"> </w:t>
      </w:r>
      <w:r w:rsidR="00AF0566" w:rsidRPr="006D680B">
        <w:rPr>
          <w:rFonts w:eastAsia="Batang"/>
        </w:rPr>
        <w:t xml:space="preserve">Figure </w:t>
      </w:r>
      <w:r w:rsidR="0002589F" w:rsidRPr="006D680B">
        <w:rPr>
          <w:rFonts w:eastAsia="Batang"/>
        </w:rPr>
        <w:t>3.1</w:t>
      </w:r>
      <w:r w:rsidR="00AF0566" w:rsidRPr="006D680B">
        <w:rPr>
          <w:rFonts w:eastAsia="Batang"/>
        </w:rPr>
        <w:t xml:space="preserve"> shows visually action potential from both simulation platforms. </w:t>
      </w:r>
    </w:p>
    <w:p w14:paraId="5D814996" w14:textId="09318BAD" w:rsidR="0010756B" w:rsidRPr="006D680B" w:rsidRDefault="0010756B" w:rsidP="00B8611B">
      <w:pPr>
        <w:spacing w:line="360" w:lineRule="auto"/>
      </w:pPr>
    </w:p>
    <w:p w14:paraId="634BD5F8" w14:textId="4760AC8F" w:rsidR="00991868" w:rsidRDefault="00991868" w:rsidP="00CB2C7F">
      <w:pPr>
        <w:spacing w:line="360" w:lineRule="auto"/>
        <w:jc w:val="center"/>
      </w:pPr>
      <w:r w:rsidRPr="006D680B">
        <w:rPr>
          <w:noProof/>
        </w:rPr>
        <w:drawing>
          <wp:inline distT="0" distB="0" distL="0" distR="0" wp14:anchorId="4689F7A8" wp14:editId="724D1C33">
            <wp:extent cx="4624705" cy="2893925"/>
            <wp:effectExtent l="0" t="0" r="10795" b="14605"/>
            <wp:docPr id="4" name="Chart 4">
              <a:extLst xmlns:a="http://schemas.openxmlformats.org/drawingml/2006/main">
                <a:ext uri="{FF2B5EF4-FFF2-40B4-BE49-F238E27FC236}">
                  <a16:creationId xmlns:a16="http://schemas.microsoft.com/office/drawing/2014/main" id="{6443F575-AE2A-B547-9DB4-B3163839265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47078556" w14:textId="4B0CDFC9" w:rsidR="003F70C4" w:rsidRPr="006D680B" w:rsidRDefault="003F70C4" w:rsidP="006C7EB6">
      <w:pPr>
        <w:pStyle w:val="Caption"/>
      </w:pPr>
      <w:bookmarkStart w:id="28" w:name="_Ref56499839"/>
      <w:bookmarkStart w:id="29" w:name="_Toc57331955"/>
      <w:bookmarkStart w:id="30" w:name="_Toc183513876"/>
      <w:r>
        <w:t>[Figure 3.</w:t>
      </w:r>
      <w:bookmarkEnd w:id="28"/>
      <w:r w:rsidR="007E18EF">
        <w:t xml:space="preserve"> 1</w:t>
      </w:r>
      <w:r>
        <w:t>]</w:t>
      </w:r>
      <w:bookmarkEnd w:id="29"/>
      <w:r w:rsidRPr="006D680B">
        <w:t xml:space="preserve"> Action Potential</w:t>
      </w:r>
      <w:r>
        <w:t xml:space="preserve"> (mV)</w:t>
      </w:r>
      <w:r w:rsidRPr="006D680B">
        <w:t xml:space="preserve"> Shape of both CPU (blue) and GPU (orange) Result Using ORd 2011</w:t>
      </w:r>
      <w:bookmarkEnd w:id="30"/>
    </w:p>
    <w:p w14:paraId="36247CE9" w14:textId="6FB5D1A7" w:rsidR="00AF0566" w:rsidRDefault="005D341F" w:rsidP="00B8611B">
      <w:pPr>
        <w:spacing w:line="360" w:lineRule="auto"/>
        <w:rPr>
          <w:rFonts w:eastAsia="Batang"/>
        </w:rPr>
      </w:pPr>
      <w:r w:rsidRPr="006D680B">
        <w:rPr>
          <w:rFonts w:eastAsia="Batang"/>
        </w:rPr>
        <w:lastRenderedPageBreak/>
        <w:t xml:space="preserve">As shown, little to no difference from both of the result, indicating a valid result from the GPU-based simulation. Promising more efficient </w:t>
      </w:r>
      <w:r w:rsidR="008D26C6">
        <w:rPr>
          <w:rFonts w:eastAsia="Batang"/>
          <w:i/>
          <w:iCs/>
        </w:rPr>
        <w:t>in silico</w:t>
      </w:r>
      <w:r w:rsidRPr="006D680B">
        <w:rPr>
          <w:rFonts w:eastAsia="Batang"/>
        </w:rPr>
        <w:t xml:space="preserve"> drug cardiotoxicity prediction.</w:t>
      </w:r>
      <w:r w:rsidR="00AF0566" w:rsidRPr="006D680B">
        <w:rPr>
          <w:rFonts w:eastAsia="Batang"/>
        </w:rPr>
        <w:t xml:space="preserve"> </w:t>
      </w:r>
    </w:p>
    <w:p w14:paraId="698E169D" w14:textId="77777777" w:rsidR="00AF0566" w:rsidRPr="006D680B" w:rsidRDefault="00AF0566" w:rsidP="00B8611B">
      <w:pPr>
        <w:spacing w:line="360" w:lineRule="auto"/>
      </w:pPr>
    </w:p>
    <w:p w14:paraId="0CA609E9" w14:textId="3761FABB" w:rsidR="007E1F11" w:rsidRDefault="007E1F11" w:rsidP="007E1F11">
      <w:pPr>
        <w:pStyle w:val="Heading3"/>
        <w:rPr>
          <w:rFonts w:eastAsia="Batang"/>
        </w:rPr>
      </w:pPr>
      <w:bookmarkStart w:id="31" w:name="_Toc183626772"/>
      <w:r w:rsidRPr="006D680B">
        <w:rPr>
          <w:rFonts w:eastAsia="Batang"/>
        </w:rPr>
        <w:t>Result Validation Under Drug</w:t>
      </w:r>
      <w:bookmarkEnd w:id="31"/>
    </w:p>
    <w:p w14:paraId="44DC9886" w14:textId="5DD4162F" w:rsidR="00875CD6" w:rsidRDefault="00875CD6" w:rsidP="00B8611B">
      <w:pPr>
        <w:spacing w:line="360" w:lineRule="auto"/>
        <w:rPr>
          <w:rFonts w:eastAsia="Batang"/>
        </w:rPr>
      </w:pPr>
    </w:p>
    <w:p w14:paraId="751899D2" w14:textId="49F3D428" w:rsidR="00875CD6" w:rsidRDefault="00875CD6" w:rsidP="00B8611B">
      <w:pPr>
        <w:spacing w:line="360" w:lineRule="auto"/>
        <w:ind w:firstLine="709"/>
        <w:rPr>
          <w:rFonts w:eastAsia="Batang"/>
        </w:rPr>
      </w:pPr>
      <w:r w:rsidRPr="00875CD6">
        <w:rPr>
          <w:rFonts w:eastAsia="Batang"/>
        </w:rPr>
        <w:t xml:space="preserve">This section evaluates the accuracy of the GPU-based simulation for the ORd 2011 cell model under drug conditions. Drug effects were modelled by adjusting ionic current parameters using IC50 and Hill coefficient values, applied consistently in both GPU and CPU (OpenCOR) simulations. Validation involved comparing action potential traces and key biomarkers, such as action potential duration (APD), calcium transients, and ionic currents. </w:t>
      </w:r>
    </w:p>
    <w:p w14:paraId="74A04E57" w14:textId="44EA437C" w:rsidR="00D61420" w:rsidRPr="006D680B" w:rsidRDefault="00D61420" w:rsidP="00B8611B">
      <w:pPr>
        <w:spacing w:line="360" w:lineRule="auto"/>
        <w:rPr>
          <w:rFonts w:eastAsia="Batang"/>
        </w:rPr>
      </w:pPr>
    </w:p>
    <w:p w14:paraId="1606B861" w14:textId="185D80C6" w:rsidR="00D61420" w:rsidRPr="006D680B" w:rsidRDefault="006A6109" w:rsidP="00B8611B">
      <w:pPr>
        <w:spacing w:line="360" w:lineRule="auto"/>
        <w:rPr>
          <w:rFonts w:eastAsia="Batang"/>
        </w:rPr>
      </w:pPr>
      <w:r w:rsidRPr="006D680B">
        <w:rPr>
          <w:noProof/>
        </w:rPr>
        <w:drawing>
          <wp:inline distT="0" distB="0" distL="0" distR="0" wp14:anchorId="4A8B2571" wp14:editId="0321B88F">
            <wp:extent cx="5075698" cy="3045655"/>
            <wp:effectExtent l="0" t="0" r="17145" b="15240"/>
            <wp:docPr id="7" name="Chart 7">
              <a:extLst xmlns:a="http://schemas.openxmlformats.org/drawingml/2006/main">
                <a:ext uri="{FF2B5EF4-FFF2-40B4-BE49-F238E27FC236}">
                  <a16:creationId xmlns:a16="http://schemas.microsoft.com/office/drawing/2014/main" id="{16713C6C-AC4E-B440-8C5A-4C2805FB5ED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04CFCFE4" w14:textId="5E41B1A3" w:rsidR="00D61420" w:rsidRPr="006D680B" w:rsidRDefault="00900A15" w:rsidP="00042752">
      <w:pPr>
        <w:pStyle w:val="Caption"/>
      </w:pPr>
      <w:bookmarkStart w:id="32" w:name="_Ref56499846"/>
      <w:bookmarkStart w:id="33" w:name="_Toc183513877"/>
      <w:r>
        <w:t>[Figure 3.</w:t>
      </w:r>
      <w:bookmarkEnd w:id="32"/>
      <w:r w:rsidR="007E18EF">
        <w:t xml:space="preserve"> 2</w:t>
      </w:r>
      <w:r>
        <w:t xml:space="preserve">] </w:t>
      </w:r>
      <w:r w:rsidR="00042752" w:rsidRPr="006D680B">
        <w:t xml:space="preserve">Action Potential Shape </w:t>
      </w:r>
      <w:r w:rsidR="007F09BA">
        <w:t xml:space="preserve">(mV) </w:t>
      </w:r>
      <w:r w:rsidR="00042752" w:rsidRPr="006D680B">
        <w:t>of both CPU (dashed) and GPU under drug effect Using ORd 2011</w:t>
      </w:r>
      <w:bookmarkEnd w:id="33"/>
    </w:p>
    <w:p w14:paraId="02DFD9EF" w14:textId="2A1EDA0D" w:rsidR="00875CD6" w:rsidRDefault="00875CD6" w:rsidP="002A4515">
      <w:pPr>
        <w:spacing w:line="360" w:lineRule="auto"/>
        <w:ind w:firstLine="709"/>
        <w:rPr>
          <w:rFonts w:eastAsia="Batang"/>
        </w:rPr>
      </w:pPr>
      <w:r w:rsidRPr="00875CD6">
        <w:rPr>
          <w:rFonts w:eastAsia="Batang"/>
        </w:rPr>
        <w:lastRenderedPageBreak/>
        <w:t>The results</w:t>
      </w:r>
      <w:r>
        <w:rPr>
          <w:rFonts w:eastAsia="Batang"/>
        </w:rPr>
        <w:t xml:space="preserve"> from figure 3.2</w:t>
      </w:r>
      <w:r w:rsidRPr="00875CD6">
        <w:rPr>
          <w:rFonts w:eastAsia="Batang"/>
        </w:rPr>
        <w:t xml:space="preserve"> showed that despite the added complexity of drug effects, the GPU simulation closely matched the outputs of the CPU-based OpenCOR simulation. This confirms the GPU implementation's reliability in replicating physiological and pharmacological responses under drug conditions.</w:t>
      </w:r>
    </w:p>
    <w:p w14:paraId="76E1ABB7" w14:textId="77777777" w:rsidR="002A4515" w:rsidRPr="002A4515" w:rsidRDefault="002A4515" w:rsidP="002A4515">
      <w:pPr>
        <w:spacing w:line="360" w:lineRule="auto"/>
        <w:ind w:firstLine="709"/>
        <w:rPr>
          <w:rFonts w:eastAsia="Batang"/>
        </w:rPr>
      </w:pPr>
    </w:p>
    <w:p w14:paraId="1E231450" w14:textId="6ECC6E7E" w:rsidR="007E1F11" w:rsidRPr="006D680B" w:rsidRDefault="007E1F11" w:rsidP="007E1F11">
      <w:pPr>
        <w:pStyle w:val="Heading3"/>
        <w:rPr>
          <w:rFonts w:eastAsia="Batang"/>
        </w:rPr>
      </w:pPr>
      <w:bookmarkStart w:id="34" w:name="_Toc183626773"/>
      <w:r w:rsidRPr="006D680B">
        <w:rPr>
          <w:rFonts w:eastAsia="Batang"/>
        </w:rPr>
        <w:t>Computational Time and Efficiency Analysis</w:t>
      </w:r>
      <w:bookmarkEnd w:id="34"/>
    </w:p>
    <w:p w14:paraId="325F04F6" w14:textId="77777777" w:rsidR="00875CD6" w:rsidRDefault="00875CD6" w:rsidP="00B8611B">
      <w:pPr>
        <w:spacing w:line="360" w:lineRule="auto"/>
        <w:rPr>
          <w:rFonts w:eastAsia="Batang"/>
        </w:rPr>
      </w:pPr>
    </w:p>
    <w:p w14:paraId="4A08A58A" w14:textId="7C9FDE30" w:rsidR="007E1F11" w:rsidRPr="006D680B" w:rsidRDefault="00130929" w:rsidP="00B8611B">
      <w:pPr>
        <w:spacing w:line="360" w:lineRule="auto"/>
        <w:ind w:firstLine="709"/>
        <w:rPr>
          <w:rFonts w:eastAsia="Batang"/>
        </w:rPr>
      </w:pPr>
      <w:r w:rsidRPr="006D680B">
        <w:rPr>
          <w:rFonts w:eastAsia="Batang"/>
        </w:rPr>
        <w:t xml:space="preserve">This </w:t>
      </w:r>
      <w:r w:rsidR="00DB2478" w:rsidRPr="006D680B">
        <w:rPr>
          <w:rFonts w:eastAsia="Batang"/>
        </w:rPr>
        <w:t>analysis</w:t>
      </w:r>
      <w:r w:rsidRPr="006D680B">
        <w:rPr>
          <w:rFonts w:eastAsia="Batang"/>
        </w:rPr>
        <w:t xml:space="preserve"> </w:t>
      </w:r>
      <w:r w:rsidR="00DB2478" w:rsidRPr="006D680B">
        <w:rPr>
          <w:rFonts w:eastAsia="Batang"/>
        </w:rPr>
        <w:t xml:space="preserve">compares computational time between two </w:t>
      </w:r>
      <w:r w:rsidR="00B328BD" w:rsidRPr="006D680B">
        <w:rPr>
          <w:rFonts w:eastAsia="Batang"/>
        </w:rPr>
        <w:t>hardware</w:t>
      </w:r>
      <w:r w:rsidR="00DB2478" w:rsidRPr="006D680B">
        <w:rPr>
          <w:rFonts w:eastAsia="Batang"/>
        </w:rPr>
        <w:t>. GPU based simulation executed using NVIDIA RTX 4090 with 24 GB of memory. CPU based simulation also uses parallel processing</w:t>
      </w:r>
      <w:r w:rsidR="00305CB6" w:rsidRPr="006D680B">
        <w:rPr>
          <w:rFonts w:eastAsia="Batang"/>
        </w:rPr>
        <w:t xml:space="preserve"> of 10 cores Intel Xeon (x86) Silver 4215 CPU @ 2.50 </w:t>
      </w:r>
      <w:r w:rsidR="00B328BD" w:rsidRPr="006D680B">
        <w:rPr>
          <w:rFonts w:eastAsia="Batang"/>
        </w:rPr>
        <w:t>G</w:t>
      </w:r>
      <w:r w:rsidR="00B328BD">
        <w:rPr>
          <w:rFonts w:eastAsia="Batang"/>
        </w:rPr>
        <w:t>H</w:t>
      </w:r>
      <w:r w:rsidR="00B328BD" w:rsidRPr="006D680B">
        <w:rPr>
          <w:rFonts w:eastAsia="Batang"/>
        </w:rPr>
        <w:t>z.</w:t>
      </w:r>
      <w:r w:rsidR="00305CB6" w:rsidRPr="006D680B">
        <w:rPr>
          <w:rFonts w:eastAsia="Batang"/>
        </w:rPr>
        <w:t xml:space="preserve"> The computational time compared for 8000 samples (each drug has 2000 samples, and 4 concentrations)</w:t>
      </w:r>
      <w:r w:rsidR="00042752" w:rsidRPr="006D680B">
        <w:rPr>
          <w:rFonts w:eastAsia="Batang"/>
        </w:rPr>
        <w:t xml:space="preserve">. In theory, GPU cores operate at lower clock speeds, making them inherently less powerful than CPU cores, which is why CPUs are typically preferred for single-sample simulations. The computation time for CPUs increases linearly with the sample size and pacing, meaning that as the number of samples grows, so does the time require for computation. </w:t>
      </w:r>
    </w:p>
    <w:p w14:paraId="2E0C98DB" w14:textId="3450D337" w:rsidR="00042752" w:rsidRPr="006D680B" w:rsidRDefault="00042752" w:rsidP="00B8611B">
      <w:pPr>
        <w:spacing w:line="360" w:lineRule="auto"/>
        <w:rPr>
          <w:rFonts w:eastAsia="Batang"/>
        </w:rPr>
      </w:pPr>
    </w:p>
    <w:p w14:paraId="4162E6CC" w14:textId="76F5BBD6" w:rsidR="00BA1780" w:rsidRPr="006D680B" w:rsidRDefault="00042752" w:rsidP="000F5A9E">
      <w:pPr>
        <w:spacing w:line="360" w:lineRule="auto"/>
        <w:rPr>
          <w:rFonts w:eastAsia="Batang"/>
        </w:rPr>
      </w:pPr>
      <w:r w:rsidRPr="006D680B">
        <w:rPr>
          <w:noProof/>
        </w:rPr>
        <w:lastRenderedPageBreak/>
        <w:drawing>
          <wp:inline distT="0" distB="0" distL="0" distR="0" wp14:anchorId="3956A1D6" wp14:editId="7AD86855">
            <wp:extent cx="5047615" cy="2944167"/>
            <wp:effectExtent l="0" t="0" r="6985" b="15240"/>
            <wp:docPr id="10" name="Chart 10" title="Chart">
              <a:extLst xmlns:a="http://schemas.openxmlformats.org/drawingml/2006/main">
                <a:ext uri="{FF2B5EF4-FFF2-40B4-BE49-F238E27FC236}">
                  <a16:creationId xmlns:a16="http://schemas.microsoft.com/office/drawing/2014/main" id="{195944E5-11C6-8545-A487-A80CB13FCCC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25D97327" w14:textId="367FA9FB" w:rsidR="00042752" w:rsidRPr="006D680B" w:rsidRDefault="00900A15" w:rsidP="00042752">
      <w:pPr>
        <w:pStyle w:val="Caption"/>
      </w:pPr>
      <w:bookmarkStart w:id="35" w:name="_Ref56142323"/>
      <w:bookmarkStart w:id="36" w:name="_Toc183513878"/>
      <w:bookmarkStart w:id="37" w:name="OLE_LINK3"/>
      <w:r>
        <w:t>[Figure 3.</w:t>
      </w:r>
      <w:bookmarkEnd w:id="35"/>
      <w:r w:rsidR="007E18EF">
        <w:t xml:space="preserve"> 3</w:t>
      </w:r>
      <w:r>
        <w:t>]</w:t>
      </w:r>
      <w:r w:rsidR="00042752" w:rsidRPr="006D680B">
        <w:t xml:space="preserve"> </w:t>
      </w:r>
      <w:r w:rsidR="00DA7B7E" w:rsidRPr="006D680B">
        <w:t>Simulation time comparison between GPU and CPU in ORd 2011</w:t>
      </w:r>
      <w:bookmarkEnd w:id="36"/>
    </w:p>
    <w:bookmarkEnd w:id="37"/>
    <w:p w14:paraId="488B5F72" w14:textId="1C1BE3DB" w:rsidR="00042752" w:rsidRPr="006D680B" w:rsidRDefault="00875CD6" w:rsidP="00D53869">
      <w:pPr>
        <w:spacing w:line="360" w:lineRule="auto"/>
        <w:ind w:firstLine="709"/>
        <w:rPr>
          <w:rFonts w:eastAsia="Batang"/>
        </w:rPr>
      </w:pPr>
      <w:r w:rsidRPr="006D680B">
        <w:rPr>
          <w:rFonts w:eastAsia="Batang"/>
        </w:rPr>
        <w:t>In contrast, GPU parallelisation eliminates this linear growth</w:t>
      </w:r>
      <w:r>
        <w:rPr>
          <w:rFonts w:eastAsia="Batang"/>
        </w:rPr>
        <w:t xml:space="preserve"> as seen in the figure 3.3</w:t>
      </w:r>
      <w:r w:rsidRPr="006D680B">
        <w:rPr>
          <w:rFonts w:eastAsia="Batang"/>
        </w:rPr>
        <w:t xml:space="preserve">. the time it takes to compute one sample is nearly the same regardless of how many samples are processed, </w:t>
      </w:r>
      <w:r>
        <w:rPr>
          <w:rFonts w:eastAsia="Batang"/>
        </w:rPr>
        <w:t>due</w:t>
      </w:r>
      <w:r w:rsidRPr="006D680B">
        <w:rPr>
          <w:rFonts w:eastAsia="Batang"/>
        </w:rPr>
        <w:t xml:space="preserve"> to its parallel computing architecture. GPU achieved a speedup of up to 40.91 times compared to a 10-core CPU. </w:t>
      </w:r>
      <w:r w:rsidR="00D53869" w:rsidRPr="00D53869">
        <w:rPr>
          <w:rFonts w:eastAsia="Batang"/>
        </w:rPr>
        <w:t xml:space="preserve">GPU requires about 928 seconds to complete the simulation, regardless of whether it handles a single sample or 8,000 samples. In contrast, the computation time for the CPU system with 10 cores </w:t>
      </w:r>
      <w:r w:rsidR="00D53869">
        <w:rPr>
          <w:rFonts w:eastAsia="Batang"/>
        </w:rPr>
        <w:t>grows by the</w:t>
      </w:r>
      <w:r w:rsidR="00D53869" w:rsidRPr="00D53869">
        <w:rPr>
          <w:rFonts w:eastAsia="Batang"/>
        </w:rPr>
        <w:t xml:space="preserve"> number of samples being simulated</w:t>
      </w:r>
      <w:r w:rsidR="00D53869">
        <w:rPr>
          <w:rFonts w:eastAsia="Batang"/>
        </w:rPr>
        <w:t>. Simulating</w:t>
      </w:r>
      <w:r w:rsidR="00D53869" w:rsidRPr="00D53869">
        <w:rPr>
          <w:rFonts w:eastAsia="Batang"/>
        </w:rPr>
        <w:t xml:space="preserve"> 800</w:t>
      </w:r>
      <w:r w:rsidR="00D53869">
        <w:rPr>
          <w:rFonts w:eastAsia="Batang"/>
        </w:rPr>
        <w:t>0</w:t>
      </w:r>
      <w:r w:rsidR="00D53869" w:rsidRPr="00D53869">
        <w:rPr>
          <w:rFonts w:eastAsia="Batang"/>
        </w:rPr>
        <w:t xml:space="preserve"> samples would take the CPU system around </w:t>
      </w:r>
      <w:r w:rsidR="00D53869">
        <w:rPr>
          <w:rFonts w:eastAsia="Batang"/>
        </w:rPr>
        <w:t>45</w:t>
      </w:r>
      <w:r w:rsidR="00D53869" w:rsidRPr="00D53869">
        <w:rPr>
          <w:rFonts w:eastAsia="Batang"/>
        </w:rPr>
        <w:t>,</w:t>
      </w:r>
      <w:r w:rsidR="00D53869">
        <w:rPr>
          <w:rFonts w:eastAsia="Batang"/>
        </w:rPr>
        <w:t>6</w:t>
      </w:r>
      <w:r w:rsidR="00D53869" w:rsidRPr="00D53869">
        <w:rPr>
          <w:rFonts w:eastAsia="Batang"/>
        </w:rPr>
        <w:t>00 seconds. From this analysis, the GPU becomes the more efficient option when simulating 163 samples or more, as its fixed runtime of 928 seconds is significantly faster than the increasing runtime of the CPU.</w:t>
      </w:r>
    </w:p>
    <w:p w14:paraId="1D878F47" w14:textId="77777777" w:rsidR="00BA1780" w:rsidRPr="006D680B" w:rsidRDefault="00BA1780" w:rsidP="00B8611B">
      <w:pPr>
        <w:tabs>
          <w:tab w:val="left" w:pos="187"/>
          <w:tab w:val="left" w:pos="288"/>
          <w:tab w:val="left" w:pos="317"/>
        </w:tabs>
        <w:spacing w:line="360" w:lineRule="auto"/>
        <w:rPr>
          <w:rFonts w:eastAsia="Batang"/>
        </w:rPr>
      </w:pPr>
      <w:r w:rsidRPr="006D680B">
        <w:rPr>
          <w:rFonts w:eastAsia="Batang"/>
        </w:rPr>
        <w:tab/>
      </w:r>
      <w:r w:rsidRPr="006D680B">
        <w:rPr>
          <w:rFonts w:eastAsia="Batang"/>
        </w:rPr>
        <w:tab/>
      </w:r>
    </w:p>
    <w:p w14:paraId="33AB5600" w14:textId="48C41BDB" w:rsidR="007E1F11" w:rsidRPr="006D680B" w:rsidRDefault="007E1F11" w:rsidP="007E1F11">
      <w:pPr>
        <w:pStyle w:val="Heading2"/>
      </w:pPr>
      <w:bookmarkStart w:id="38" w:name="_Toc183626774"/>
      <w:r w:rsidRPr="006D680B">
        <w:lastRenderedPageBreak/>
        <w:t>GPU Simulation Result Using ORd 2017 Cell Model</w:t>
      </w:r>
      <w:bookmarkEnd w:id="38"/>
    </w:p>
    <w:p w14:paraId="182E0995" w14:textId="77777777" w:rsidR="00875CD6" w:rsidRDefault="00875CD6" w:rsidP="00B8611B">
      <w:pPr>
        <w:spacing w:line="360" w:lineRule="auto"/>
        <w:rPr>
          <w:rFonts w:eastAsia="Batang"/>
        </w:rPr>
      </w:pPr>
    </w:p>
    <w:p w14:paraId="266D838B" w14:textId="02C74A86" w:rsidR="00474181" w:rsidRPr="006D680B" w:rsidRDefault="00474181" w:rsidP="00B8611B">
      <w:pPr>
        <w:spacing w:line="360" w:lineRule="auto"/>
        <w:ind w:firstLine="709"/>
        <w:rPr>
          <w:rFonts w:eastAsia="Batang"/>
        </w:rPr>
      </w:pPr>
      <w:r w:rsidRPr="006D680B">
        <w:rPr>
          <w:rFonts w:eastAsia="Batang"/>
        </w:rPr>
        <w:t>This section explores the outcomes of the GPU-based simulation using the ORd 2017 cell model. Unlike the ORd 2011 model, which leverages the efficiency of the Rush-Larsen method, the ORd 2017 model uses the forward Euler method for solving ordinary differential equations. While the forward Euler method is straightforward to implement and numerically stable for this model, it results in slower computational times compared to the Rush-Larsen method. This trade-off is necessary due to the instability observed when using the Rush-Larsen method with the ORd 2017 equations.</w:t>
      </w:r>
    </w:p>
    <w:p w14:paraId="1836F72C" w14:textId="77777777" w:rsidR="00474181" w:rsidRPr="006D680B" w:rsidRDefault="00474181" w:rsidP="00B8611B">
      <w:pPr>
        <w:spacing w:line="360" w:lineRule="auto"/>
        <w:rPr>
          <w:rFonts w:eastAsia="Batang"/>
        </w:rPr>
      </w:pPr>
    </w:p>
    <w:p w14:paraId="2996184D" w14:textId="4DEF3EC8" w:rsidR="00B81F6B" w:rsidRPr="006D680B" w:rsidRDefault="00B81F6B" w:rsidP="00B81F6B">
      <w:pPr>
        <w:pStyle w:val="Heading3"/>
        <w:rPr>
          <w:rFonts w:eastAsia="Batang"/>
        </w:rPr>
      </w:pPr>
      <w:bookmarkStart w:id="39" w:name="_Toc183626775"/>
      <w:r w:rsidRPr="006D680B">
        <w:rPr>
          <w:rFonts w:eastAsia="Batang"/>
        </w:rPr>
        <w:t>Result Validation</w:t>
      </w:r>
      <w:bookmarkEnd w:id="39"/>
      <w:r w:rsidRPr="006D680B">
        <w:rPr>
          <w:rFonts w:eastAsia="Batang"/>
        </w:rPr>
        <w:t xml:space="preserve"> </w:t>
      </w:r>
    </w:p>
    <w:p w14:paraId="1D9CF9A4" w14:textId="200C4967" w:rsidR="00875CD6" w:rsidRDefault="00474181" w:rsidP="002A4515">
      <w:pPr>
        <w:pStyle w:val="NormalWeb"/>
        <w:spacing w:line="360" w:lineRule="auto"/>
        <w:ind w:firstLine="709"/>
        <w:rPr>
          <w:rFonts w:eastAsia="Batang"/>
        </w:rPr>
      </w:pPr>
      <w:r w:rsidRPr="002A4515">
        <w:rPr>
          <w:rFonts w:eastAsia="Batang"/>
        </w:rPr>
        <w:t>Similar to previous, validation of GPU simulation results for the ORd 2017 cell model was conducted by comparing outputs with the reference solutions generated from OpenCOR. Visual comparisons of action potential time-series data confirmed a close alignment between the two simulation platforms</w:t>
      </w:r>
      <w:r w:rsidRPr="006D680B">
        <w:rPr>
          <w:rFonts w:eastAsia="Batang"/>
        </w:rPr>
        <w:t xml:space="preserve">. </w:t>
      </w:r>
    </w:p>
    <w:p w14:paraId="1268C738" w14:textId="77777777" w:rsidR="009B7CC7" w:rsidRDefault="009B7CC7" w:rsidP="002A4515">
      <w:pPr>
        <w:pStyle w:val="NormalWeb"/>
        <w:spacing w:line="360" w:lineRule="auto"/>
        <w:ind w:firstLine="709"/>
        <w:rPr>
          <w:rFonts w:eastAsia="Batang"/>
        </w:rPr>
      </w:pPr>
    </w:p>
    <w:p w14:paraId="69E249B0" w14:textId="2C10776C" w:rsidR="00A02F9D" w:rsidRPr="006D680B" w:rsidRDefault="00A02F9D" w:rsidP="00B8611B">
      <w:pPr>
        <w:spacing w:line="360" w:lineRule="auto"/>
        <w:jc w:val="center"/>
      </w:pPr>
      <w:r w:rsidRPr="006D680B">
        <w:lastRenderedPageBreak/>
        <w:fldChar w:fldCharType="begin"/>
      </w:r>
      <w:r w:rsidRPr="006D680B">
        <w:instrText xml:space="preserve"> INCLUDEPICTURE "https://lh7-rt.googleusercontent.com/slidesz/AGV_vUf8NwTYM26Mm9--yX_LAQnAOvj-1AqIKrPalQE_PxZL_rERn5aYOqVhykqic-QJi8XYGpW7HRwoAXDwaUhyRnBeIYDXcuEjaKdxkj4mai9rOXjJ3bB4dGDAJcN-ncRcMtpPpBKf=s2048?key=lLkSkdAmCd27yMLdx5tryA" \* MERGEFORMATINET </w:instrText>
      </w:r>
      <w:r w:rsidRPr="006D680B">
        <w:fldChar w:fldCharType="separate"/>
      </w:r>
      <w:r w:rsidRPr="006D680B">
        <w:rPr>
          <w:noProof/>
        </w:rPr>
        <w:drawing>
          <wp:inline distT="0" distB="0" distL="0" distR="0" wp14:anchorId="49A56A0D" wp14:editId="7A94CC6E">
            <wp:extent cx="4193540" cy="2427471"/>
            <wp:effectExtent l="12700" t="12700" r="10160" b="1143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1195" t="7951" r="1450" b="2007"/>
                    <a:stretch/>
                  </pic:blipFill>
                  <pic:spPr bwMode="auto">
                    <a:xfrm>
                      <a:off x="0" y="0"/>
                      <a:ext cx="4243367" cy="2456314"/>
                    </a:xfrm>
                    <a:prstGeom prst="rect">
                      <a:avLst/>
                    </a:prstGeom>
                    <a:noFill/>
                    <a:ln>
                      <a:solidFill>
                        <a:schemeClr val="bg1">
                          <a:lumMod val="75000"/>
                        </a:schemeClr>
                      </a:solidFill>
                    </a:ln>
                    <a:extLst>
                      <a:ext uri="{53640926-AAD7-44D8-BBD7-CCE9431645EC}">
                        <a14:shadowObscured xmlns:a14="http://schemas.microsoft.com/office/drawing/2010/main"/>
                      </a:ext>
                    </a:extLst>
                  </pic:spPr>
                </pic:pic>
              </a:graphicData>
            </a:graphic>
          </wp:inline>
        </w:drawing>
      </w:r>
      <w:r w:rsidRPr="006D680B">
        <w:fldChar w:fldCharType="end"/>
      </w:r>
    </w:p>
    <w:p w14:paraId="276BC60F" w14:textId="77777777" w:rsidR="00A02F9D" w:rsidRPr="006D680B" w:rsidRDefault="00A02F9D" w:rsidP="00B8611B">
      <w:pPr>
        <w:spacing w:line="360" w:lineRule="auto"/>
      </w:pPr>
    </w:p>
    <w:p w14:paraId="72DB87F0" w14:textId="2C867F16" w:rsidR="00A02F9D" w:rsidRDefault="00900A15" w:rsidP="00DA7B7E">
      <w:pPr>
        <w:pStyle w:val="Caption"/>
      </w:pPr>
      <w:bookmarkStart w:id="40" w:name="_Ref56957323"/>
      <w:bookmarkStart w:id="41" w:name="_Toc183513879"/>
      <w:r>
        <w:t>[Figure 3.</w:t>
      </w:r>
      <w:bookmarkEnd w:id="40"/>
      <w:r w:rsidR="007E18EF">
        <w:t xml:space="preserve"> 4</w:t>
      </w:r>
      <w:r>
        <w:t>]</w:t>
      </w:r>
      <w:r w:rsidR="00474181" w:rsidRPr="006D680B">
        <w:t xml:space="preserve"> Action Potential</w:t>
      </w:r>
      <w:r w:rsidR="00371FBC">
        <w:t xml:space="preserve"> (mV)</w:t>
      </w:r>
      <w:r w:rsidR="00474181" w:rsidRPr="006D680B">
        <w:t xml:space="preserve"> Shape of both CPU (</w:t>
      </w:r>
      <w:r w:rsidR="00371FBC">
        <w:t>blue</w:t>
      </w:r>
      <w:r w:rsidR="00474181" w:rsidRPr="006D680B">
        <w:t>) and GPU (</w:t>
      </w:r>
      <w:r w:rsidR="00371FBC">
        <w:t>orange</w:t>
      </w:r>
      <w:r w:rsidR="00474181" w:rsidRPr="006D680B">
        <w:t>) Result Using ORd 201</w:t>
      </w:r>
      <w:r w:rsidR="006A6109" w:rsidRPr="006D680B">
        <w:t>7</w:t>
      </w:r>
      <w:bookmarkEnd w:id="41"/>
    </w:p>
    <w:p w14:paraId="29F05C3A" w14:textId="573CEF6F" w:rsidR="00371FBC" w:rsidRPr="000E09C6" w:rsidRDefault="00663A10" w:rsidP="002A4515">
      <w:pPr>
        <w:pStyle w:val="NormalWeb"/>
        <w:spacing w:line="360" w:lineRule="auto"/>
        <w:ind w:firstLine="709"/>
        <w:rPr>
          <w:rFonts w:eastAsia="Batang"/>
        </w:rPr>
      </w:pPr>
      <w:r w:rsidRPr="006D680B">
        <w:rPr>
          <w:rFonts w:eastAsia="Batang"/>
        </w:rPr>
        <w:t>Key biomarkers, such as action potential duration, were analysed under identical no-drug conditions to ensure the physiological fidelity of the GPU-based results.</w:t>
      </w:r>
      <w:r>
        <w:rPr>
          <w:rFonts w:eastAsia="Batang"/>
        </w:rPr>
        <w:t xml:space="preserve"> </w:t>
      </w:r>
      <w:r w:rsidR="00371FBC" w:rsidRPr="006D680B">
        <w:rPr>
          <w:rFonts w:eastAsia="Batang"/>
        </w:rPr>
        <w:t xml:space="preserve">As with the ORd 2011 model, the findings demonstrated that the GPU simulation </w:t>
      </w:r>
      <w:r w:rsidR="008205B9">
        <w:rPr>
          <w:rFonts w:eastAsia="Batang"/>
        </w:rPr>
        <w:t>similarly</w:t>
      </w:r>
      <w:r w:rsidR="00371FBC" w:rsidRPr="006D680B">
        <w:rPr>
          <w:rFonts w:eastAsia="Batang"/>
        </w:rPr>
        <w:t xml:space="preserve"> replicated the results from the CPU-based OpenCOR simulations. The numerical outputs showed no significant differences, confirming the reliability and accuracy of the GPU implementation for the ORd 2017 model. Figure 3.</w:t>
      </w:r>
      <w:r w:rsidR="00371FBC">
        <w:rPr>
          <w:rFonts w:eastAsia="Batang"/>
        </w:rPr>
        <w:t>4</w:t>
      </w:r>
      <w:r w:rsidR="00371FBC" w:rsidRPr="006D680B">
        <w:rPr>
          <w:rFonts w:eastAsia="Batang"/>
        </w:rPr>
        <w:t xml:space="preserve"> provides a visual comparison of the action potentials produced by the GPU and CPU simulations, illustrating their near-identical behaviour.</w:t>
      </w:r>
    </w:p>
    <w:p w14:paraId="7E2F1CB5" w14:textId="2C1D962E" w:rsidR="00B81F6B" w:rsidRPr="006D680B" w:rsidRDefault="00B81F6B" w:rsidP="00B81F6B">
      <w:pPr>
        <w:pStyle w:val="Heading3"/>
        <w:rPr>
          <w:rFonts w:eastAsia="Batang"/>
        </w:rPr>
      </w:pPr>
      <w:bookmarkStart w:id="42" w:name="_Toc183626776"/>
      <w:bookmarkStart w:id="43" w:name="OLE_LINK2"/>
      <w:r w:rsidRPr="006D680B">
        <w:rPr>
          <w:rFonts w:eastAsia="Batang"/>
        </w:rPr>
        <w:t>Result Validation Under Drug</w:t>
      </w:r>
      <w:bookmarkEnd w:id="42"/>
    </w:p>
    <w:bookmarkEnd w:id="43"/>
    <w:p w14:paraId="06173549" w14:textId="4363EB70" w:rsidR="00A02F9D" w:rsidRPr="006D680B" w:rsidRDefault="00A02F9D" w:rsidP="00B8611B">
      <w:pPr>
        <w:spacing w:line="360" w:lineRule="auto"/>
      </w:pPr>
    </w:p>
    <w:p w14:paraId="7C5EAB44" w14:textId="57BA49FE" w:rsidR="00F40176" w:rsidRPr="006D680B" w:rsidRDefault="00F40176" w:rsidP="00B8611B">
      <w:pPr>
        <w:spacing w:line="360" w:lineRule="auto"/>
        <w:ind w:firstLine="709"/>
        <w:rPr>
          <w:rFonts w:eastAsia="Batang"/>
        </w:rPr>
      </w:pPr>
      <w:r w:rsidRPr="006D680B">
        <w:rPr>
          <w:rFonts w:eastAsia="Batang"/>
        </w:rPr>
        <w:t xml:space="preserve">In this section, the accuracy of the GPU-based simulation for the ORd 2017 cell model was evaluated under drug conditions. The simulation incorporated drug-induced effects by modifying ionic current parameters </w:t>
      </w:r>
      <w:r w:rsidRPr="006D680B">
        <w:rPr>
          <w:rFonts w:eastAsia="Batang"/>
        </w:rPr>
        <w:lastRenderedPageBreak/>
        <w:t>based on IC50 and Hill coefficient values. These adjustments were applied uniformly across both the GPU and CPU (OpenCOR) simulations to ensure consistency in the drug response modelling.</w:t>
      </w:r>
      <w:r w:rsidR="00DA7B7E" w:rsidRPr="006D680B">
        <w:rPr>
          <w:rFonts w:eastAsia="Batang"/>
        </w:rPr>
        <w:t xml:space="preserve"> </w:t>
      </w:r>
      <w:r w:rsidRPr="006D680B">
        <w:rPr>
          <w:rFonts w:eastAsia="Batang"/>
        </w:rPr>
        <w:t xml:space="preserve">The validation process involved comparing action potential traces and key electrophysiological biomarkers, such as action potential duration (APD), calcium transient properties, and ionic current profiles, between the GPU and CPU simulations. </w:t>
      </w:r>
    </w:p>
    <w:p w14:paraId="59F61099" w14:textId="77777777" w:rsidR="00F40176" w:rsidRPr="006D680B" w:rsidRDefault="00F40176" w:rsidP="00B8611B">
      <w:pPr>
        <w:spacing w:line="360" w:lineRule="auto"/>
      </w:pPr>
    </w:p>
    <w:p w14:paraId="79153C70" w14:textId="4F0ECA63" w:rsidR="00A02F9D" w:rsidRPr="006D680B" w:rsidRDefault="00A02F9D" w:rsidP="00B8611B">
      <w:pPr>
        <w:spacing w:line="360" w:lineRule="auto"/>
        <w:jc w:val="center"/>
      </w:pPr>
      <w:r w:rsidRPr="006D680B">
        <w:rPr>
          <w:noProof/>
        </w:rPr>
        <w:drawing>
          <wp:inline distT="0" distB="0" distL="0" distR="0" wp14:anchorId="057716E7" wp14:editId="6674B430">
            <wp:extent cx="4564967" cy="2313246"/>
            <wp:effectExtent l="0" t="0" r="7620" b="11430"/>
            <wp:docPr id="9" name="Chart 9">
              <a:extLst xmlns:a="http://schemas.openxmlformats.org/drawingml/2006/main">
                <a:ext uri="{FF2B5EF4-FFF2-40B4-BE49-F238E27FC236}">
                  <a16:creationId xmlns:a16="http://schemas.microsoft.com/office/drawing/2014/main" id="{9825BBFC-DE62-134F-AFFF-A59D31E7FD6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57418CD6" w14:textId="50D941DD" w:rsidR="00A02F9D" w:rsidRPr="006D680B" w:rsidRDefault="00A02F9D" w:rsidP="00B8611B">
      <w:pPr>
        <w:spacing w:line="360" w:lineRule="auto"/>
      </w:pPr>
    </w:p>
    <w:p w14:paraId="767BFA2A" w14:textId="545B6DCA" w:rsidR="00042752" w:rsidRPr="006D680B" w:rsidRDefault="00900A15" w:rsidP="00042752">
      <w:pPr>
        <w:pStyle w:val="Caption"/>
      </w:pPr>
      <w:bookmarkStart w:id="44" w:name="_Ref56957333"/>
      <w:bookmarkStart w:id="45" w:name="_Toc183513880"/>
      <w:r>
        <w:t xml:space="preserve">[Figure 3. </w:t>
      </w:r>
      <w:bookmarkEnd w:id="44"/>
      <w:r w:rsidR="007E18EF">
        <w:t>5</w:t>
      </w:r>
      <w:r>
        <w:t>]</w:t>
      </w:r>
      <w:r w:rsidR="00042752" w:rsidRPr="006D680B">
        <w:t xml:space="preserve"> Action Potential Shape</w:t>
      </w:r>
      <w:r w:rsidR="00371FBC">
        <w:t xml:space="preserve"> (mV)</w:t>
      </w:r>
      <w:r w:rsidR="00042752" w:rsidRPr="006D680B">
        <w:t xml:space="preserve"> of both CPU (dashed) and GPU under drug effect Using ORd 2017</w:t>
      </w:r>
      <w:bookmarkEnd w:id="45"/>
    </w:p>
    <w:p w14:paraId="6C97F95D" w14:textId="77777777" w:rsidR="00371FBC" w:rsidRPr="006D680B" w:rsidRDefault="00371FBC" w:rsidP="00B8611B">
      <w:pPr>
        <w:spacing w:line="360" w:lineRule="auto"/>
        <w:rPr>
          <w:rFonts w:eastAsia="Batang"/>
        </w:rPr>
      </w:pPr>
    </w:p>
    <w:p w14:paraId="1D464F69" w14:textId="20B578DB" w:rsidR="00371FBC" w:rsidRPr="006D680B" w:rsidRDefault="00371FBC" w:rsidP="00B8611B">
      <w:pPr>
        <w:spacing w:line="360" w:lineRule="auto"/>
        <w:ind w:firstLine="720"/>
        <w:rPr>
          <w:rFonts w:eastAsia="Batang"/>
        </w:rPr>
      </w:pPr>
      <w:r w:rsidRPr="006D680B">
        <w:rPr>
          <w:rFonts w:eastAsia="Batang"/>
        </w:rPr>
        <w:t>Despite the added complexity of drug effects, the GPU simulation produced outputs that were nearly identical to those of the CPU-based OpenCOR simulations</w:t>
      </w:r>
      <w:r>
        <w:rPr>
          <w:rFonts w:eastAsia="Batang"/>
        </w:rPr>
        <w:t>, as shown in figure 3.5</w:t>
      </w:r>
      <w:r w:rsidRPr="006D680B">
        <w:rPr>
          <w:rFonts w:eastAsia="Batang"/>
        </w:rPr>
        <w:t>.</w:t>
      </w:r>
      <w:r>
        <w:rPr>
          <w:rFonts w:eastAsia="Batang"/>
        </w:rPr>
        <w:t xml:space="preserve"> </w:t>
      </w:r>
      <w:r w:rsidRPr="006D680B">
        <w:rPr>
          <w:rFonts w:eastAsia="Batang"/>
        </w:rPr>
        <w:t>These findings confirm that the GPU implementation of the ORd 2017 model accurately captures the physiological and pharmacological responses of the cell model under drug conditions. This validation further establishes the robustness and reliability of the GPU-based simulation for scenarios involving drug effects.</w:t>
      </w:r>
    </w:p>
    <w:p w14:paraId="39C08983" w14:textId="77777777" w:rsidR="00A02F9D" w:rsidRPr="006D680B" w:rsidRDefault="00A02F9D" w:rsidP="00B8611B">
      <w:pPr>
        <w:spacing w:line="360" w:lineRule="auto"/>
      </w:pPr>
    </w:p>
    <w:p w14:paraId="38E411AD" w14:textId="5D89F0BE" w:rsidR="00DA7B7E" w:rsidRPr="004401C3" w:rsidRDefault="00B81F6B" w:rsidP="00DA7B7E">
      <w:pPr>
        <w:pStyle w:val="Heading3"/>
        <w:rPr>
          <w:rFonts w:eastAsia="Batang"/>
        </w:rPr>
      </w:pPr>
      <w:bookmarkStart w:id="46" w:name="_Toc183626777"/>
      <w:r w:rsidRPr="006D680B">
        <w:rPr>
          <w:rFonts w:eastAsia="Batang"/>
        </w:rPr>
        <w:t>Computational Time and Efficiency Analysis</w:t>
      </w:r>
      <w:bookmarkEnd w:id="46"/>
    </w:p>
    <w:p w14:paraId="1E3B3962" w14:textId="77777777" w:rsidR="00900A15" w:rsidRDefault="00900A15" w:rsidP="00B8611B">
      <w:pPr>
        <w:spacing w:line="360" w:lineRule="auto"/>
        <w:rPr>
          <w:rFonts w:eastAsia="Batang"/>
        </w:rPr>
      </w:pPr>
    </w:p>
    <w:p w14:paraId="1BB618CB" w14:textId="6CEA2C64" w:rsidR="007B3D11" w:rsidRDefault="00DA7B7E" w:rsidP="00B8611B">
      <w:pPr>
        <w:spacing w:line="360" w:lineRule="auto"/>
        <w:ind w:firstLine="709"/>
        <w:rPr>
          <w:rFonts w:eastAsia="Batang"/>
        </w:rPr>
      </w:pPr>
      <w:r w:rsidRPr="006D680B">
        <w:rPr>
          <w:rFonts w:eastAsia="Batang"/>
        </w:rPr>
        <w:t xml:space="preserve">This section examines the computational performance of the GPU-based simulation for the ORd 2017 cell model, compared against a 10-core Intel Xeon (x86) Silver 4215 CPU @ 2.50 GHz. The GPU simulations were executed using an NVIDIA RTX 4090 with 24 GB of memory. Both hardware setups processed 8000 samples (2000 samples per drug at four different concentrations). The computation time on CPUs scales linearly with the number of samples due to sequential processing limitations, even when multiple cores are utilised. However, the GPU’s parallel processing architecture allows it to maintain consistent computational times regardless of sample size, effectively minimising linear growth in execution time. </w:t>
      </w:r>
      <w:r w:rsidR="001D5E04" w:rsidRPr="006D680B">
        <w:rPr>
          <w:rFonts w:eastAsia="Batang"/>
        </w:rPr>
        <w:t>While GPUs generally operate at lower clock speeds compared to CPUs, their ability to handle large-scale parallel tasks offers a significant advantage.</w:t>
      </w:r>
      <w:r w:rsidR="001D5E04">
        <w:rPr>
          <w:rFonts w:eastAsia="Batang"/>
        </w:rPr>
        <w:t xml:space="preserve"> </w:t>
      </w:r>
      <w:r w:rsidR="006B3176" w:rsidRPr="006B3176">
        <w:rPr>
          <w:rFonts w:eastAsia="Batang"/>
        </w:rPr>
        <w:t xml:space="preserve">The GPU's simulation time is nearly constant regardless of the number of samples due to its parallel processing capability. </w:t>
      </w:r>
    </w:p>
    <w:p w14:paraId="23404D27" w14:textId="6EB5F96D" w:rsidR="006B3176" w:rsidRDefault="009535A4" w:rsidP="00B8611B">
      <w:pPr>
        <w:spacing w:line="360" w:lineRule="auto"/>
        <w:ind w:firstLine="709"/>
        <w:rPr>
          <w:rFonts w:eastAsia="Batang"/>
        </w:rPr>
      </w:pPr>
      <w:r w:rsidRPr="009535A4">
        <w:rPr>
          <w:rFonts w:eastAsia="Batang"/>
        </w:rPr>
        <w:t xml:space="preserve">For this simulation, the GPU takes approximately 40,089 seconds to simulate any number of samples, whether it's 1 or 8,000. On the other hand, the CPU system, using 10 CPUs in parallel, takes about 390 seconds to simulate one sample on each CPU. This means that the 10-core CPU system can complete 10 samples in 390 seconds. Therefore, to simulate all 8,000 samples, the CPU system would require a total of 312,000 seconds. Based on this information, </w:t>
      </w:r>
      <w:r w:rsidR="00824774">
        <w:rPr>
          <w:rFonts w:eastAsia="Batang"/>
        </w:rPr>
        <w:t>I</w:t>
      </w:r>
      <w:r w:rsidRPr="009535A4">
        <w:rPr>
          <w:rFonts w:eastAsia="Batang"/>
        </w:rPr>
        <w:t xml:space="preserve"> calculate</w:t>
      </w:r>
      <w:r w:rsidR="00824774">
        <w:rPr>
          <w:rFonts w:eastAsia="Batang"/>
        </w:rPr>
        <w:t>d</w:t>
      </w:r>
      <w:r w:rsidRPr="009535A4">
        <w:rPr>
          <w:rFonts w:eastAsia="Batang"/>
        </w:rPr>
        <w:t xml:space="preserve"> that for fewer than 1,028 samples, the CPU system with 10 cores is more efficient, as its total computation time (less than 40,089 seconds) would be faster than the GPU's fixed simulation time.</w:t>
      </w:r>
    </w:p>
    <w:p w14:paraId="0B557756" w14:textId="74DCA4DC" w:rsidR="00F33480" w:rsidRPr="006D680B" w:rsidRDefault="00F33480" w:rsidP="00B8611B">
      <w:pPr>
        <w:spacing w:line="360" w:lineRule="auto"/>
        <w:ind w:firstLine="720"/>
        <w:rPr>
          <w:rFonts w:eastAsia="Batang"/>
        </w:rPr>
      </w:pPr>
    </w:p>
    <w:p w14:paraId="7439CFDE" w14:textId="68CFDB4E" w:rsidR="00DA7B7E" w:rsidRPr="006D680B" w:rsidRDefault="00DA7B7E" w:rsidP="00B8611B">
      <w:pPr>
        <w:spacing w:line="360" w:lineRule="auto"/>
        <w:ind w:firstLine="709"/>
        <w:rPr>
          <w:rFonts w:eastAsia="Batang"/>
        </w:rPr>
      </w:pPr>
    </w:p>
    <w:p w14:paraId="23F74CFA" w14:textId="6150DB46" w:rsidR="00DA7B7E" w:rsidRPr="006D680B" w:rsidRDefault="00DA7B7E" w:rsidP="00B8611B">
      <w:pPr>
        <w:spacing w:line="360" w:lineRule="auto"/>
        <w:rPr>
          <w:rFonts w:eastAsia="Batang"/>
        </w:rPr>
      </w:pPr>
    </w:p>
    <w:p w14:paraId="75F8FF11" w14:textId="5516A733" w:rsidR="00DA7B7E" w:rsidRPr="006D680B" w:rsidRDefault="00DA7B7E" w:rsidP="00B8611B">
      <w:pPr>
        <w:spacing w:line="360" w:lineRule="auto"/>
        <w:jc w:val="center"/>
        <w:rPr>
          <w:rFonts w:eastAsia="Batang"/>
        </w:rPr>
      </w:pPr>
      <w:r w:rsidRPr="006D680B">
        <w:rPr>
          <w:noProof/>
        </w:rPr>
        <w:drawing>
          <wp:inline distT="0" distB="0" distL="0" distR="0" wp14:anchorId="6119379A" wp14:editId="5C054AA9">
            <wp:extent cx="4572000" cy="2743200"/>
            <wp:effectExtent l="0" t="0" r="12700" b="12700"/>
            <wp:docPr id="11" name="Chart 11">
              <a:extLst xmlns:a="http://schemas.openxmlformats.org/drawingml/2006/main">
                <a:ext uri="{FF2B5EF4-FFF2-40B4-BE49-F238E27FC236}">
                  <a16:creationId xmlns:a16="http://schemas.microsoft.com/office/drawing/2014/main" id="{C60C3C1E-8BF5-404F-881A-C5CECCBFB97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03A44FE5" w14:textId="44DA692C" w:rsidR="00AD76B9" w:rsidRPr="006D680B" w:rsidRDefault="00AD76B9" w:rsidP="00B8611B">
      <w:pPr>
        <w:tabs>
          <w:tab w:val="left" w:pos="187"/>
          <w:tab w:val="left" w:pos="288"/>
          <w:tab w:val="left" w:pos="317"/>
        </w:tabs>
        <w:spacing w:line="360" w:lineRule="auto"/>
        <w:rPr>
          <w:rFonts w:eastAsia="Batang"/>
        </w:rPr>
      </w:pPr>
    </w:p>
    <w:p w14:paraId="2715E77D" w14:textId="6D9B5FE3" w:rsidR="00DA7B7E" w:rsidRPr="006D680B" w:rsidRDefault="00900A15" w:rsidP="00DA7B7E">
      <w:pPr>
        <w:pStyle w:val="Caption"/>
      </w:pPr>
      <w:bookmarkStart w:id="47" w:name="_Ref56964261"/>
      <w:bookmarkStart w:id="48" w:name="_Toc183513881"/>
      <w:r>
        <w:t>[Figure 3.</w:t>
      </w:r>
      <w:bookmarkEnd w:id="47"/>
      <w:r w:rsidR="007E18EF">
        <w:t>6</w:t>
      </w:r>
      <w:r>
        <w:t>]</w:t>
      </w:r>
      <w:r w:rsidR="00DA7B7E" w:rsidRPr="006D680B">
        <w:t xml:space="preserve"> Simulation time comparison between GPU and CPU in ORd 2017</w:t>
      </w:r>
      <w:bookmarkEnd w:id="48"/>
    </w:p>
    <w:p w14:paraId="4574BEC0" w14:textId="2CE3A2D6" w:rsidR="00DA7B7E" w:rsidRPr="006D680B" w:rsidRDefault="009535A4" w:rsidP="009C128E">
      <w:pPr>
        <w:spacing w:line="360" w:lineRule="auto"/>
        <w:rPr>
          <w:rFonts w:eastAsia="Batang"/>
        </w:rPr>
      </w:pPr>
      <w:r w:rsidRPr="006D680B">
        <w:rPr>
          <w:rFonts w:eastAsia="Batang"/>
        </w:rPr>
        <w:t>For the ORd 2017 cell model, the GPU-based simulation achieved a speedup of up to 7.78 times compared to the 10-core CPU implementation</w:t>
      </w:r>
      <w:r>
        <w:rPr>
          <w:rFonts w:eastAsia="Batang"/>
        </w:rPr>
        <w:t>.</w:t>
      </w:r>
      <w:r w:rsidRPr="001D5E04">
        <w:rPr>
          <w:rFonts w:eastAsia="Batang"/>
        </w:rPr>
        <w:t xml:space="preserve"> </w:t>
      </w:r>
      <w:r>
        <w:rPr>
          <w:rFonts w:eastAsia="Batang"/>
        </w:rPr>
        <w:t>As shown in figure 3.6, GPU parallelisation is not as dominant compared to GPU parallelisation in ORd 2011</w:t>
      </w:r>
      <w:r w:rsidRPr="006D680B">
        <w:rPr>
          <w:rFonts w:eastAsia="Batang"/>
        </w:rPr>
        <w:t>.</w:t>
      </w:r>
      <w:r>
        <w:rPr>
          <w:rFonts w:eastAsia="Batang"/>
        </w:rPr>
        <w:t xml:space="preserve"> </w:t>
      </w:r>
      <w:r w:rsidRPr="006D680B">
        <w:rPr>
          <w:rFonts w:eastAsia="Batang"/>
        </w:rPr>
        <w:t>This lower speedup compared to the ORd 2011 cell model is attributed to the use of the Forward Euler method, which is computationally more demanding than the Rush-Larsen method. Nevertheless, the GPU remains significantly more efficient for large-scale simulations.</w:t>
      </w:r>
    </w:p>
    <w:p w14:paraId="4B0F19B3" w14:textId="6466DF26" w:rsidR="00B81F6B" w:rsidRPr="006D680B" w:rsidRDefault="00B81F6B" w:rsidP="00B81F6B">
      <w:pPr>
        <w:pStyle w:val="Heading2"/>
      </w:pPr>
      <w:bookmarkStart w:id="49" w:name="_Toc183626778"/>
      <w:r w:rsidRPr="006D680B">
        <w:t xml:space="preserve">GPU Simulation Result Using </w:t>
      </w:r>
      <w:proofErr w:type="spellStart"/>
      <w:r w:rsidR="004401C3">
        <w:t>ToR</w:t>
      </w:r>
      <w:proofErr w:type="spellEnd"/>
      <w:r w:rsidR="004401C3">
        <w:t>-ORd</w:t>
      </w:r>
      <w:r w:rsidRPr="006D680B">
        <w:t xml:space="preserve"> Cell Model</w:t>
      </w:r>
      <w:bookmarkEnd w:id="49"/>
    </w:p>
    <w:p w14:paraId="32DB8272" w14:textId="77777777" w:rsidR="00900A15" w:rsidRDefault="00900A15" w:rsidP="00B8611B">
      <w:pPr>
        <w:spacing w:line="360" w:lineRule="auto"/>
        <w:ind w:firstLine="720"/>
        <w:rPr>
          <w:rFonts w:eastAsia="Batang"/>
        </w:rPr>
      </w:pPr>
    </w:p>
    <w:p w14:paraId="2698B815" w14:textId="562EC99A" w:rsidR="00AD76B9" w:rsidRPr="006D680B" w:rsidRDefault="00474181" w:rsidP="00B8611B">
      <w:pPr>
        <w:spacing w:line="360" w:lineRule="auto"/>
        <w:ind w:firstLine="720"/>
        <w:rPr>
          <w:rFonts w:eastAsia="Batang"/>
        </w:rPr>
      </w:pPr>
      <w:r w:rsidRPr="006D680B">
        <w:rPr>
          <w:rFonts w:eastAsia="Batang"/>
        </w:rPr>
        <w:t xml:space="preserve">This section highlights the results obtained from GPU simulations using the </w:t>
      </w:r>
      <w:proofErr w:type="spellStart"/>
      <w:r w:rsidR="004401C3">
        <w:rPr>
          <w:rFonts w:eastAsia="Batang"/>
        </w:rPr>
        <w:t>ToR</w:t>
      </w:r>
      <w:proofErr w:type="spellEnd"/>
      <w:r w:rsidR="004401C3">
        <w:rPr>
          <w:rFonts w:eastAsia="Batang"/>
        </w:rPr>
        <w:t>-ORd</w:t>
      </w:r>
      <w:r w:rsidRPr="006D680B">
        <w:rPr>
          <w:rFonts w:eastAsia="Batang"/>
        </w:rPr>
        <w:t xml:space="preserve"> cell model. Similar to the ORd 2017 model, the forward</w:t>
      </w:r>
      <w:r w:rsidR="004401C3">
        <w:rPr>
          <w:rFonts w:eastAsia="Batang"/>
        </w:rPr>
        <w:t xml:space="preserve"> </w:t>
      </w:r>
      <w:r w:rsidRPr="006D680B">
        <w:rPr>
          <w:rFonts w:eastAsia="Batang"/>
        </w:rPr>
        <w:lastRenderedPageBreak/>
        <w:t>Euler method was employed as the ODE solver. While this method</w:t>
      </w:r>
      <w:r w:rsidR="004401C3">
        <w:rPr>
          <w:rFonts w:eastAsia="Batang"/>
        </w:rPr>
        <w:t xml:space="preserve"> </w:t>
      </w:r>
      <w:r w:rsidRPr="006D680B">
        <w:rPr>
          <w:rFonts w:eastAsia="Batang"/>
        </w:rPr>
        <w:t xml:space="preserve">provides adequate numerical stability and robustness for the </w:t>
      </w:r>
      <w:proofErr w:type="spellStart"/>
      <w:r w:rsidRPr="006D680B">
        <w:rPr>
          <w:rFonts w:eastAsia="Batang"/>
        </w:rPr>
        <w:t>T</w:t>
      </w:r>
      <w:r w:rsidR="004401C3">
        <w:rPr>
          <w:rFonts w:eastAsia="Batang"/>
        </w:rPr>
        <w:t>oR</w:t>
      </w:r>
      <w:proofErr w:type="spellEnd"/>
      <w:r w:rsidR="004401C3">
        <w:rPr>
          <w:rFonts w:eastAsia="Batang"/>
        </w:rPr>
        <w:t xml:space="preserve">-ORD </w:t>
      </w:r>
      <w:r w:rsidRPr="006D680B">
        <w:rPr>
          <w:rFonts w:eastAsia="Batang"/>
        </w:rPr>
        <w:t>model, it results in longer computational times compared to the more</w:t>
      </w:r>
      <w:r w:rsidR="004401C3">
        <w:rPr>
          <w:rFonts w:eastAsia="Batang"/>
        </w:rPr>
        <w:t xml:space="preserve"> </w:t>
      </w:r>
      <w:r w:rsidRPr="006D680B">
        <w:rPr>
          <w:rFonts w:eastAsia="Batang"/>
        </w:rPr>
        <w:t>efficient Rush-Larsen method used in the ORd 2011 simulations.</w:t>
      </w:r>
      <w:r w:rsidR="004401C3">
        <w:rPr>
          <w:rFonts w:eastAsia="Batang"/>
        </w:rPr>
        <w:t xml:space="preserve"> Regardless of the computational time drawback, forward Euler method ensure the simulation generates a reliable and usable result.</w:t>
      </w:r>
    </w:p>
    <w:p w14:paraId="1515B921" w14:textId="77777777" w:rsidR="00663A10" w:rsidRPr="006D680B" w:rsidRDefault="00663A10" w:rsidP="00B8611B">
      <w:pPr>
        <w:spacing w:line="360" w:lineRule="auto"/>
      </w:pPr>
    </w:p>
    <w:p w14:paraId="1D59C983" w14:textId="4C1B7B3C" w:rsidR="00B81F6B" w:rsidRPr="006D680B" w:rsidRDefault="00B81F6B" w:rsidP="00B81F6B">
      <w:pPr>
        <w:pStyle w:val="Heading3"/>
        <w:rPr>
          <w:rFonts w:eastAsia="Batang"/>
        </w:rPr>
      </w:pPr>
      <w:bookmarkStart w:id="50" w:name="_Toc183626779"/>
      <w:r w:rsidRPr="006D680B">
        <w:rPr>
          <w:rFonts w:eastAsia="Batang"/>
        </w:rPr>
        <w:t>Result Validation</w:t>
      </w:r>
      <w:bookmarkEnd w:id="50"/>
      <w:r w:rsidRPr="006D680B">
        <w:rPr>
          <w:rFonts w:eastAsia="Batang"/>
        </w:rPr>
        <w:t xml:space="preserve"> </w:t>
      </w:r>
    </w:p>
    <w:p w14:paraId="5DC70232" w14:textId="77777777" w:rsidR="00900A15" w:rsidRDefault="00900A15" w:rsidP="00B8611B">
      <w:pPr>
        <w:spacing w:line="360" w:lineRule="auto"/>
        <w:ind w:firstLine="720"/>
        <w:rPr>
          <w:rFonts w:eastAsia="Batang"/>
        </w:rPr>
      </w:pPr>
    </w:p>
    <w:p w14:paraId="06E8B8BA" w14:textId="5BF8EE4A" w:rsidR="00474181" w:rsidRPr="006D680B" w:rsidRDefault="00474181" w:rsidP="00B8611B">
      <w:pPr>
        <w:spacing w:line="360" w:lineRule="auto"/>
        <w:ind w:firstLine="720"/>
        <w:rPr>
          <w:rFonts w:eastAsia="Batang"/>
        </w:rPr>
      </w:pPr>
      <w:r w:rsidRPr="006D680B">
        <w:rPr>
          <w:rFonts w:eastAsia="Batang"/>
        </w:rPr>
        <w:t xml:space="preserve">The validation process for the </w:t>
      </w:r>
      <w:proofErr w:type="spellStart"/>
      <w:r w:rsidR="004401C3">
        <w:rPr>
          <w:rFonts w:eastAsia="Batang"/>
        </w:rPr>
        <w:t>ToR</w:t>
      </w:r>
      <w:proofErr w:type="spellEnd"/>
      <w:r w:rsidR="004401C3">
        <w:rPr>
          <w:rFonts w:eastAsia="Batang"/>
        </w:rPr>
        <w:t>-ORd</w:t>
      </w:r>
      <w:r w:rsidRPr="006D680B">
        <w:rPr>
          <w:rFonts w:eastAsia="Batang"/>
        </w:rPr>
        <w:t xml:space="preserve"> cell model involved comparing GPU simulation outputs with the benchmark results obtained from OpenCOR. Time-series plots of action potentials were evaluated for qualitative consistency, and key biomarkers, such as action potential duration, ionic current profiles, and calcium dynamics, were quantitatively assessed under no-drug conditions.</w:t>
      </w:r>
    </w:p>
    <w:p w14:paraId="10775B87" w14:textId="353CD700" w:rsidR="00D60590" w:rsidRPr="006D680B" w:rsidRDefault="00D60590" w:rsidP="00B8611B">
      <w:pPr>
        <w:spacing w:line="360" w:lineRule="auto"/>
      </w:pPr>
    </w:p>
    <w:p w14:paraId="7A10F85C" w14:textId="0A4D5594" w:rsidR="00D60590" w:rsidRPr="006D680B" w:rsidRDefault="00D60590" w:rsidP="00B8611B">
      <w:pPr>
        <w:spacing w:line="360" w:lineRule="auto"/>
      </w:pPr>
      <w:r w:rsidRPr="006D680B">
        <w:rPr>
          <w:noProof/>
        </w:rPr>
        <w:drawing>
          <wp:inline distT="0" distB="0" distL="0" distR="0" wp14:anchorId="53D8C516" wp14:editId="7CE05011">
            <wp:extent cx="5047615" cy="2413635"/>
            <wp:effectExtent l="0" t="0" r="6985" b="12065"/>
            <wp:docPr id="6" name="Chart 6">
              <a:extLst xmlns:a="http://schemas.openxmlformats.org/drawingml/2006/main">
                <a:ext uri="{FF2B5EF4-FFF2-40B4-BE49-F238E27FC236}">
                  <a16:creationId xmlns:a16="http://schemas.microsoft.com/office/drawing/2014/main" id="{86050398-0E41-4747-B0C7-9B9F10F72EF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05A15084" w14:textId="087DC479" w:rsidR="00474181" w:rsidRDefault="00F85110" w:rsidP="00474181">
      <w:pPr>
        <w:pStyle w:val="Caption"/>
      </w:pPr>
      <w:bookmarkStart w:id="51" w:name="_Toc183513882"/>
      <w:r>
        <w:t>[Figure 3.</w:t>
      </w:r>
      <w:r w:rsidR="007E18EF">
        <w:t xml:space="preserve"> 7</w:t>
      </w:r>
      <w:r>
        <w:t>]</w:t>
      </w:r>
      <w:r w:rsidR="00474181" w:rsidRPr="006D680B">
        <w:t xml:space="preserve"> Action Potential</w:t>
      </w:r>
      <w:r>
        <w:t xml:space="preserve"> (mV)</w:t>
      </w:r>
      <w:r w:rsidR="00474181" w:rsidRPr="006D680B">
        <w:t xml:space="preserve"> Shape of both CPU (dashed </w:t>
      </w:r>
      <w:r w:rsidR="00900A15">
        <w:t>blue</w:t>
      </w:r>
      <w:r w:rsidR="00474181" w:rsidRPr="006D680B">
        <w:t>) and GPU (</w:t>
      </w:r>
      <w:r w:rsidR="00900A15">
        <w:t>orange</w:t>
      </w:r>
      <w:r w:rsidR="00474181" w:rsidRPr="006D680B">
        <w:t xml:space="preserve">) Result Using </w:t>
      </w:r>
      <w:proofErr w:type="spellStart"/>
      <w:r w:rsidR="00900A15">
        <w:t>ToR</w:t>
      </w:r>
      <w:proofErr w:type="spellEnd"/>
      <w:r w:rsidR="00900A15">
        <w:t>-ORd</w:t>
      </w:r>
      <w:bookmarkEnd w:id="51"/>
    </w:p>
    <w:p w14:paraId="5173D4C3" w14:textId="2BA3B20F" w:rsidR="00D60590" w:rsidRDefault="00900A15" w:rsidP="002A4515">
      <w:pPr>
        <w:spacing w:line="360" w:lineRule="auto"/>
        <w:ind w:firstLine="720"/>
        <w:rPr>
          <w:rFonts w:eastAsia="Batang"/>
        </w:rPr>
      </w:pPr>
      <w:r w:rsidRPr="006D680B">
        <w:rPr>
          <w:rFonts w:eastAsia="Batang"/>
        </w:rPr>
        <w:lastRenderedPageBreak/>
        <w:t>The results</w:t>
      </w:r>
      <w:r w:rsidR="00F85110">
        <w:rPr>
          <w:rFonts w:eastAsia="Batang"/>
        </w:rPr>
        <w:t xml:space="preserve"> from figure 3.7</w:t>
      </w:r>
      <w:r w:rsidRPr="006D680B">
        <w:rPr>
          <w:rFonts w:eastAsia="Batang"/>
        </w:rPr>
        <w:t xml:space="preserve"> confirmed the accuracy of the GPU simulation, as it produced outputs that matched the CPU-based OpenCOR simulations without any discernible differences. This validation underscores the reliability of the GPU implementation for the </w:t>
      </w:r>
      <w:proofErr w:type="spellStart"/>
      <w:r>
        <w:rPr>
          <w:rFonts w:eastAsia="Batang"/>
        </w:rPr>
        <w:t>ToR</w:t>
      </w:r>
      <w:proofErr w:type="spellEnd"/>
      <w:r>
        <w:rPr>
          <w:rFonts w:eastAsia="Batang"/>
        </w:rPr>
        <w:t>-ORd</w:t>
      </w:r>
      <w:r w:rsidRPr="006D680B">
        <w:rPr>
          <w:rFonts w:eastAsia="Batang"/>
        </w:rPr>
        <w:t xml:space="preserve"> cell model, even when employing the forward Euler method. Figure 3.</w:t>
      </w:r>
      <w:r>
        <w:rPr>
          <w:rFonts w:eastAsia="Batang"/>
        </w:rPr>
        <w:t>6</w:t>
      </w:r>
      <w:r w:rsidRPr="006D680B">
        <w:rPr>
          <w:rFonts w:eastAsia="Batang"/>
        </w:rPr>
        <w:t xml:space="preserve"> illustrates the action potential traces from both GPU and CPU simulations, demonstrating their near-identical nature.</w:t>
      </w:r>
    </w:p>
    <w:p w14:paraId="41F2AD42" w14:textId="77777777" w:rsidR="00625A47" w:rsidRPr="002A4515" w:rsidRDefault="00625A47" w:rsidP="002A4515">
      <w:pPr>
        <w:spacing w:line="360" w:lineRule="auto"/>
        <w:ind w:firstLine="720"/>
        <w:rPr>
          <w:rFonts w:eastAsia="Batang"/>
        </w:rPr>
      </w:pPr>
    </w:p>
    <w:p w14:paraId="18946622" w14:textId="1C725B2A" w:rsidR="00B81F6B" w:rsidRPr="006D680B" w:rsidRDefault="00B81F6B" w:rsidP="00B81F6B">
      <w:pPr>
        <w:pStyle w:val="Heading3"/>
        <w:rPr>
          <w:rFonts w:eastAsia="Batang"/>
        </w:rPr>
      </w:pPr>
      <w:bookmarkStart w:id="52" w:name="_Toc183626780"/>
      <w:r w:rsidRPr="006D680B">
        <w:rPr>
          <w:rFonts w:eastAsia="Batang"/>
        </w:rPr>
        <w:t>Result Validation Under Drug</w:t>
      </w:r>
      <w:bookmarkEnd w:id="52"/>
    </w:p>
    <w:p w14:paraId="06DC08A8" w14:textId="77777777" w:rsidR="00900A15" w:rsidRDefault="00900A15" w:rsidP="00B8611B">
      <w:pPr>
        <w:spacing w:line="360" w:lineRule="auto"/>
        <w:rPr>
          <w:rFonts w:eastAsia="Batang"/>
        </w:rPr>
      </w:pPr>
    </w:p>
    <w:p w14:paraId="3BD2E2ED" w14:textId="77DA6273" w:rsidR="000B76D8" w:rsidRPr="00625A47" w:rsidRDefault="00625A47" w:rsidP="00625A47">
      <w:pPr>
        <w:spacing w:line="360" w:lineRule="auto"/>
        <w:ind w:firstLine="709"/>
        <w:rPr>
          <w:rFonts w:eastAsia="Batang"/>
        </w:rPr>
      </w:pPr>
      <w:r>
        <w:rPr>
          <w:rFonts w:eastAsia="Batang"/>
        </w:rPr>
        <w:t>For</w:t>
      </w:r>
      <w:r w:rsidR="00F40176" w:rsidRPr="006D680B">
        <w:rPr>
          <w:rFonts w:eastAsia="Batang"/>
        </w:rPr>
        <w:t xml:space="preserve"> the </w:t>
      </w:r>
      <w:r>
        <w:rPr>
          <w:rFonts w:eastAsia="Batang"/>
        </w:rPr>
        <w:t xml:space="preserve">validation in </w:t>
      </w:r>
      <w:proofErr w:type="spellStart"/>
      <w:r w:rsidR="004401C3">
        <w:rPr>
          <w:rFonts w:eastAsia="Batang"/>
        </w:rPr>
        <w:t>ToR</w:t>
      </w:r>
      <w:proofErr w:type="spellEnd"/>
      <w:r w:rsidR="004401C3">
        <w:rPr>
          <w:rFonts w:eastAsia="Batang"/>
        </w:rPr>
        <w:t>-ORd</w:t>
      </w:r>
      <w:r w:rsidR="00F40176" w:rsidRPr="006D680B">
        <w:rPr>
          <w:rFonts w:eastAsia="Batang"/>
        </w:rPr>
        <w:t xml:space="preserve"> cell model under drug</w:t>
      </w:r>
      <w:r>
        <w:rPr>
          <w:rFonts w:eastAsia="Batang"/>
        </w:rPr>
        <w:t>,</w:t>
      </w:r>
      <w:r w:rsidR="00F40176" w:rsidRPr="006D680B">
        <w:rPr>
          <w:rFonts w:eastAsia="Batang"/>
        </w:rPr>
        <w:t xml:space="preserve"> </w:t>
      </w:r>
      <w:r>
        <w:rPr>
          <w:rFonts w:eastAsia="Batang"/>
        </w:rPr>
        <w:t>d</w:t>
      </w:r>
      <w:r w:rsidR="00F40176" w:rsidRPr="006D680B">
        <w:rPr>
          <w:rFonts w:eastAsia="Batang"/>
        </w:rPr>
        <w:t>rug effects were incorporated into the simulation by altering ionic currents based on predefined IC50 and Hill coefficient parameters. Both GPU and CPU (OpenCOR) simulations were configured identically to ensure fair comparison.</w:t>
      </w:r>
    </w:p>
    <w:p w14:paraId="1133ABD7" w14:textId="60EE28E5" w:rsidR="000B76D8" w:rsidRPr="006D680B" w:rsidRDefault="000B76D8" w:rsidP="00B8611B">
      <w:pPr>
        <w:spacing w:line="360" w:lineRule="auto"/>
      </w:pPr>
      <w:r w:rsidRPr="006D680B">
        <w:rPr>
          <w:noProof/>
        </w:rPr>
        <w:drawing>
          <wp:inline distT="0" distB="0" distL="0" distR="0" wp14:anchorId="50546E41" wp14:editId="6FB1E85A">
            <wp:extent cx="5047615" cy="2669540"/>
            <wp:effectExtent l="0" t="0" r="6985" b="10160"/>
            <wp:docPr id="1" name="Chart 1">
              <a:extLst xmlns:a="http://schemas.openxmlformats.org/drawingml/2006/main">
                <a:ext uri="{FF2B5EF4-FFF2-40B4-BE49-F238E27FC236}">
                  <a16:creationId xmlns:a16="http://schemas.microsoft.com/office/drawing/2014/main" id="{44DDF20C-FF49-FD47-B80B-3111F35CDC9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3B2272DA" w14:textId="15EDA594" w:rsidR="00F85110" w:rsidRPr="00F85110" w:rsidRDefault="00F85110" w:rsidP="00625A47">
      <w:pPr>
        <w:spacing w:line="360" w:lineRule="auto"/>
        <w:jc w:val="center"/>
      </w:pPr>
      <w:bookmarkStart w:id="53" w:name="_Toc183513883"/>
      <w:r w:rsidRPr="00F85110">
        <w:rPr>
          <w:sz w:val="21"/>
          <w:szCs w:val="22"/>
        </w:rPr>
        <w:t>[Figure 3.</w:t>
      </w:r>
      <w:r w:rsidR="007E18EF">
        <w:rPr>
          <w:sz w:val="21"/>
          <w:szCs w:val="22"/>
        </w:rPr>
        <w:t xml:space="preserve"> 8</w:t>
      </w:r>
      <w:r w:rsidRPr="00F85110">
        <w:rPr>
          <w:sz w:val="21"/>
          <w:szCs w:val="22"/>
        </w:rPr>
        <w:t>]</w:t>
      </w:r>
      <w:r>
        <w:rPr>
          <w:sz w:val="21"/>
          <w:szCs w:val="22"/>
        </w:rPr>
        <w:t xml:space="preserve"> </w:t>
      </w:r>
      <w:r w:rsidR="00042752" w:rsidRPr="00F85110">
        <w:t>Action Potential</w:t>
      </w:r>
      <w:r>
        <w:t xml:space="preserve"> (mV)</w:t>
      </w:r>
      <w:r w:rsidR="00042752" w:rsidRPr="00F85110">
        <w:t xml:space="preserve"> Shape of both CPU (dashed) and GPU under drug effect Using </w:t>
      </w:r>
      <w:proofErr w:type="spellStart"/>
      <w:r w:rsidR="004401C3" w:rsidRPr="00F85110">
        <w:t>ToR</w:t>
      </w:r>
      <w:proofErr w:type="spellEnd"/>
      <w:r w:rsidR="004401C3" w:rsidRPr="00F85110">
        <w:t>-ORd</w:t>
      </w:r>
      <w:r w:rsidR="00042752" w:rsidRPr="00F85110">
        <w:t xml:space="preserve"> cell model</w:t>
      </w:r>
      <w:bookmarkEnd w:id="53"/>
    </w:p>
    <w:p w14:paraId="15350AB1" w14:textId="1F6E9C74" w:rsidR="00900A15" w:rsidRPr="006D680B" w:rsidRDefault="00900A15" w:rsidP="003F28E3">
      <w:pPr>
        <w:spacing w:line="360" w:lineRule="auto"/>
        <w:rPr>
          <w:rFonts w:eastAsia="Batang"/>
        </w:rPr>
      </w:pPr>
      <w:r w:rsidRPr="006D680B">
        <w:rPr>
          <w:rFonts w:eastAsia="Batang"/>
        </w:rPr>
        <w:lastRenderedPageBreak/>
        <w:t xml:space="preserve">The results </w:t>
      </w:r>
      <w:r>
        <w:rPr>
          <w:rFonts w:eastAsia="Batang"/>
        </w:rPr>
        <w:t>in figure 3.</w:t>
      </w:r>
      <w:r w:rsidR="00C30421">
        <w:rPr>
          <w:rFonts w:eastAsia="Batang"/>
        </w:rPr>
        <w:t xml:space="preserve"> </w:t>
      </w:r>
      <w:r w:rsidR="00F85110">
        <w:rPr>
          <w:rFonts w:eastAsia="Batang"/>
        </w:rPr>
        <w:t>8</w:t>
      </w:r>
      <w:r>
        <w:rPr>
          <w:rFonts w:eastAsia="Batang"/>
        </w:rPr>
        <w:t xml:space="preserve"> </w:t>
      </w:r>
      <w:r w:rsidRPr="006D680B">
        <w:rPr>
          <w:rFonts w:eastAsia="Batang"/>
        </w:rPr>
        <w:t xml:space="preserve">showed that the GPU simulation accurately replicated the outputs of the CPU-based simulations, with no significant differences observed in action potential traces or in biomarkers such as APD, ionic current dynamics, and calcium handling. This consistency demonstrates the validity of the GPU-based simulation for the </w:t>
      </w:r>
      <w:proofErr w:type="spellStart"/>
      <w:r>
        <w:rPr>
          <w:rFonts w:eastAsia="Batang"/>
        </w:rPr>
        <w:t>ToR</w:t>
      </w:r>
      <w:proofErr w:type="spellEnd"/>
      <w:r>
        <w:rPr>
          <w:rFonts w:eastAsia="Batang"/>
        </w:rPr>
        <w:t>-ORd</w:t>
      </w:r>
      <w:r w:rsidRPr="006D680B">
        <w:rPr>
          <w:rFonts w:eastAsia="Batang"/>
        </w:rPr>
        <w:t xml:space="preserve"> cell model, even when subjected to drug-induced perturbations.</w:t>
      </w:r>
      <w:r>
        <w:rPr>
          <w:rFonts w:eastAsia="Batang"/>
        </w:rPr>
        <w:t xml:space="preserve"> </w:t>
      </w:r>
      <w:r w:rsidRPr="006D680B">
        <w:rPr>
          <w:rFonts w:eastAsia="Batang"/>
        </w:rPr>
        <w:t>The successful validation of drug effects in the GPU simulations highlights the method's capability to simulate complex pharmacological scenarios reliably. These findings reinforce the utility of GPU-based simulations as a powerful tool for investigating drug-induced cellular behaviours.</w:t>
      </w:r>
    </w:p>
    <w:p w14:paraId="03E077CA" w14:textId="77777777" w:rsidR="000B76D8" w:rsidRPr="006D680B" w:rsidRDefault="000B76D8" w:rsidP="00B8611B">
      <w:pPr>
        <w:spacing w:line="360" w:lineRule="auto"/>
      </w:pPr>
    </w:p>
    <w:p w14:paraId="101EDB08" w14:textId="77777777" w:rsidR="00B81F6B" w:rsidRPr="006D680B" w:rsidRDefault="00B81F6B" w:rsidP="00B81F6B">
      <w:pPr>
        <w:pStyle w:val="Heading3"/>
        <w:rPr>
          <w:rFonts w:eastAsia="Batang"/>
        </w:rPr>
      </w:pPr>
      <w:bookmarkStart w:id="54" w:name="_Toc183626781"/>
      <w:r w:rsidRPr="006D680B">
        <w:rPr>
          <w:rFonts w:eastAsia="Batang"/>
        </w:rPr>
        <w:t>Computational Time and Efficiency Analysis</w:t>
      </w:r>
      <w:bookmarkEnd w:id="54"/>
    </w:p>
    <w:p w14:paraId="266E813C" w14:textId="05D1C889" w:rsidR="00F85110" w:rsidRDefault="00DA7B7E" w:rsidP="00B8611B">
      <w:pPr>
        <w:spacing w:before="100" w:beforeAutospacing="1" w:after="100" w:afterAutospacing="1" w:line="360" w:lineRule="auto"/>
        <w:ind w:firstLine="709"/>
        <w:rPr>
          <w:rFonts w:eastAsia="Batang"/>
          <w:color w:val="000000"/>
        </w:rPr>
      </w:pPr>
      <w:r w:rsidRPr="006D680B">
        <w:rPr>
          <w:rFonts w:eastAsia="Batang"/>
          <w:color w:val="000000"/>
        </w:rPr>
        <w:t xml:space="preserve">The computational performance for the </w:t>
      </w:r>
      <w:proofErr w:type="spellStart"/>
      <w:r w:rsidR="004401C3">
        <w:rPr>
          <w:rFonts w:eastAsia="Batang"/>
          <w:color w:val="000000"/>
        </w:rPr>
        <w:t>ToR</w:t>
      </w:r>
      <w:proofErr w:type="spellEnd"/>
      <w:r w:rsidR="004401C3">
        <w:rPr>
          <w:rFonts w:eastAsia="Batang"/>
          <w:color w:val="000000"/>
        </w:rPr>
        <w:t>-ORd</w:t>
      </w:r>
      <w:r w:rsidRPr="006D680B">
        <w:rPr>
          <w:rFonts w:eastAsia="Batang"/>
          <w:color w:val="000000"/>
        </w:rPr>
        <w:t xml:space="preserve"> cell model was also analysed using the same hardware: an NVIDIA RTX 4090 GPU and a 10-core Intel Xeon (x86) Silver 4215 CPU @ 2.50 GHz. The GPU executed the simulations for 8000 samples (2000 samples per drug at four concentrations), matching the experimental conditions of the CPU. Similar to the ORd 2017 cell model, the computational time for the </w:t>
      </w:r>
      <w:proofErr w:type="spellStart"/>
      <w:r w:rsidR="004401C3">
        <w:rPr>
          <w:rFonts w:eastAsia="Batang"/>
          <w:color w:val="000000"/>
        </w:rPr>
        <w:t>ToR</w:t>
      </w:r>
      <w:proofErr w:type="spellEnd"/>
      <w:r w:rsidR="004401C3">
        <w:rPr>
          <w:rFonts w:eastAsia="Batang"/>
          <w:color w:val="000000"/>
        </w:rPr>
        <w:t>-ORd</w:t>
      </w:r>
      <w:r w:rsidRPr="006D680B">
        <w:rPr>
          <w:rFonts w:eastAsia="Batang"/>
          <w:color w:val="000000"/>
        </w:rPr>
        <w:t xml:space="preserve"> model on CPUs increased linearly with the number of samples and pacing due to sequential processing. In contrast, the GPU’s architecture allowed for consistent computational performance, demonstrating the benefits of parallelisation for large-scale simulations.</w:t>
      </w:r>
    </w:p>
    <w:p w14:paraId="12B8DC64" w14:textId="658126D6" w:rsidR="00DA7B7E" w:rsidRPr="006D680B" w:rsidRDefault="00DA7B7E" w:rsidP="00B8611B">
      <w:pPr>
        <w:tabs>
          <w:tab w:val="left" w:pos="187"/>
          <w:tab w:val="left" w:pos="288"/>
          <w:tab w:val="left" w:pos="317"/>
        </w:tabs>
        <w:spacing w:line="360" w:lineRule="auto"/>
        <w:jc w:val="center"/>
        <w:rPr>
          <w:rFonts w:eastAsia="Batang"/>
        </w:rPr>
      </w:pPr>
      <w:r w:rsidRPr="006D680B">
        <w:rPr>
          <w:noProof/>
        </w:rPr>
        <w:lastRenderedPageBreak/>
        <w:drawing>
          <wp:inline distT="0" distB="0" distL="0" distR="0" wp14:anchorId="26BBCB6A" wp14:editId="520E12C1">
            <wp:extent cx="4572000" cy="2743200"/>
            <wp:effectExtent l="0" t="0" r="12700" b="12700"/>
            <wp:docPr id="12" name="Chart 12">
              <a:extLst xmlns:a="http://schemas.openxmlformats.org/drawingml/2006/main">
                <a:ext uri="{FF2B5EF4-FFF2-40B4-BE49-F238E27FC236}">
                  <a16:creationId xmlns:a16="http://schemas.microsoft.com/office/drawing/2014/main" id="{C8F4C416-7BC3-E94E-BF0B-5117EE04E39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650F399D" w14:textId="14222995" w:rsidR="00DA7B7E" w:rsidRPr="006D680B" w:rsidRDefault="00DA7B7E" w:rsidP="00B8611B">
      <w:pPr>
        <w:tabs>
          <w:tab w:val="left" w:pos="187"/>
          <w:tab w:val="left" w:pos="288"/>
          <w:tab w:val="left" w:pos="317"/>
        </w:tabs>
        <w:spacing w:line="360" w:lineRule="auto"/>
        <w:rPr>
          <w:rFonts w:eastAsia="Batang"/>
        </w:rPr>
      </w:pPr>
    </w:p>
    <w:p w14:paraId="4B34E2FE" w14:textId="2086C3D3" w:rsidR="00DA7B7E" w:rsidRPr="006D680B" w:rsidRDefault="00F85110" w:rsidP="00B8611B">
      <w:pPr>
        <w:spacing w:line="360" w:lineRule="auto"/>
        <w:jc w:val="center"/>
      </w:pPr>
      <w:bookmarkStart w:id="55" w:name="_Toc183513884"/>
      <w:r>
        <w:t>[Figure 3.</w:t>
      </w:r>
      <w:r w:rsidR="007E18EF">
        <w:t xml:space="preserve"> 9</w:t>
      </w:r>
      <w:r>
        <w:t xml:space="preserve">] </w:t>
      </w:r>
      <w:r w:rsidR="00DA7B7E" w:rsidRPr="006D680B">
        <w:t xml:space="preserve">Simulation time comparison between GPU and CPU in </w:t>
      </w:r>
      <w:proofErr w:type="spellStart"/>
      <w:r w:rsidR="004401C3">
        <w:t>ToR</w:t>
      </w:r>
      <w:proofErr w:type="spellEnd"/>
      <w:r w:rsidR="004401C3">
        <w:t>-ORd</w:t>
      </w:r>
      <w:r w:rsidR="00DA7B7E" w:rsidRPr="006D680B">
        <w:t xml:space="preserve"> cell model</w:t>
      </w:r>
      <w:bookmarkEnd w:id="55"/>
    </w:p>
    <w:p w14:paraId="2C195B46" w14:textId="5C06D8D4" w:rsidR="00F85110" w:rsidRPr="006D680B" w:rsidRDefault="00F85110" w:rsidP="00B8611B">
      <w:pPr>
        <w:spacing w:before="100" w:beforeAutospacing="1" w:after="100" w:afterAutospacing="1" w:line="360" w:lineRule="auto"/>
        <w:ind w:firstLine="709"/>
        <w:rPr>
          <w:rFonts w:eastAsia="Batang"/>
          <w:color w:val="000000"/>
        </w:rPr>
      </w:pPr>
      <w:r>
        <w:rPr>
          <w:rFonts w:eastAsia="Batang"/>
          <w:color w:val="000000"/>
        </w:rPr>
        <w:t>As shown in figure 3.9,</w:t>
      </w:r>
      <w:r w:rsidRPr="006D680B">
        <w:rPr>
          <w:rFonts w:eastAsia="Batang"/>
          <w:color w:val="000000"/>
        </w:rPr>
        <w:t xml:space="preserve"> the </w:t>
      </w:r>
      <w:proofErr w:type="spellStart"/>
      <w:r>
        <w:rPr>
          <w:rFonts w:eastAsia="Batang"/>
          <w:color w:val="000000"/>
        </w:rPr>
        <w:t>ToR</w:t>
      </w:r>
      <w:proofErr w:type="spellEnd"/>
      <w:r>
        <w:rPr>
          <w:rFonts w:eastAsia="Batang"/>
          <w:color w:val="000000"/>
        </w:rPr>
        <w:t>-ORd</w:t>
      </w:r>
      <w:r w:rsidRPr="006D680B">
        <w:rPr>
          <w:rFonts w:eastAsia="Batang"/>
          <w:color w:val="000000"/>
        </w:rPr>
        <w:t xml:space="preserve"> model GPU-based simulation achieved a speedup of up to 9.44 times compared to the 10-core CPU implementation. </w:t>
      </w:r>
      <w:r w:rsidR="009D4C97">
        <w:rPr>
          <w:rFonts w:eastAsia="Batang"/>
          <w:color w:val="000000"/>
        </w:rPr>
        <w:t>It is calculated that f</w:t>
      </w:r>
      <w:r w:rsidR="009D4C97" w:rsidRPr="009D4C97">
        <w:rPr>
          <w:rFonts w:eastAsia="Batang"/>
          <w:color w:val="000000"/>
        </w:rPr>
        <w:t xml:space="preserve">or simulations with fewer than 847 samples, the 10-core CPU system is faster, as its total computation time is less than the GPU's fixed time of </w:t>
      </w:r>
      <w:r w:rsidR="009D4C97">
        <w:rPr>
          <w:rFonts w:eastAsia="Batang"/>
          <w:color w:val="000000"/>
        </w:rPr>
        <w:t>38,542</w:t>
      </w:r>
      <w:r w:rsidR="009D4C97" w:rsidRPr="009D4C97">
        <w:rPr>
          <w:rFonts w:eastAsia="Batang"/>
          <w:color w:val="000000"/>
        </w:rPr>
        <w:t xml:space="preserve"> seconds. Beyond this point, the GPU becomes more efficient due to its ability to process a large number of samples simultaneously without increasing computation time.</w:t>
      </w:r>
      <w:r w:rsidR="009D4C97">
        <w:rPr>
          <w:rFonts w:eastAsia="Batang"/>
          <w:color w:val="000000"/>
        </w:rPr>
        <w:t xml:space="preserve"> </w:t>
      </w:r>
      <w:r w:rsidRPr="006D680B">
        <w:rPr>
          <w:rFonts w:eastAsia="Batang"/>
          <w:color w:val="000000"/>
        </w:rPr>
        <w:t>While not as high as the ORd 2011 model, this speedup highlights the GPU’s capability to handle complex simulations efficiently, even with computationally intensive solvers like Forward Euler. Overall, the GPU provides a substantial time-saving advantage across all tested cell models.</w:t>
      </w:r>
    </w:p>
    <w:p w14:paraId="295DEAED" w14:textId="566E8D00" w:rsidR="00795289" w:rsidRDefault="00795289">
      <w:pPr>
        <w:spacing w:after="160" w:line="259" w:lineRule="auto"/>
        <w:jc w:val="left"/>
        <w:rPr>
          <w:rFonts w:eastAsia="Batang"/>
        </w:rPr>
      </w:pPr>
      <w:r>
        <w:rPr>
          <w:rFonts w:eastAsia="Batang"/>
        </w:rPr>
        <w:br w:type="page"/>
      </w:r>
    </w:p>
    <w:p w14:paraId="6A242A5D" w14:textId="77777777" w:rsidR="00BA1780" w:rsidRPr="006D680B" w:rsidRDefault="00BA1780" w:rsidP="00B8611B">
      <w:pPr>
        <w:spacing w:line="360" w:lineRule="auto"/>
        <w:rPr>
          <w:rFonts w:eastAsia="Batang"/>
        </w:rPr>
      </w:pPr>
    </w:p>
    <w:p w14:paraId="130A5693" w14:textId="77777777" w:rsidR="00BA1780" w:rsidRPr="006D680B" w:rsidRDefault="00BA1780" w:rsidP="00B81F6B">
      <w:pPr>
        <w:pStyle w:val="Heading1"/>
        <w:jc w:val="center"/>
        <w:rPr>
          <w:rFonts w:eastAsia="Batang"/>
        </w:rPr>
      </w:pPr>
      <w:bookmarkStart w:id="56" w:name="_Toc183626782"/>
      <w:r w:rsidRPr="006D680B">
        <w:rPr>
          <w:rFonts w:eastAsia="Batang"/>
        </w:rPr>
        <w:t>Conclusion and Limitation</w:t>
      </w:r>
      <w:bookmarkEnd w:id="56"/>
    </w:p>
    <w:p w14:paraId="0EA7FC07" w14:textId="77777777" w:rsidR="00BA1780" w:rsidRPr="006D680B" w:rsidRDefault="00BA1780" w:rsidP="00B8611B">
      <w:pPr>
        <w:tabs>
          <w:tab w:val="left" w:pos="187"/>
          <w:tab w:val="left" w:pos="288"/>
          <w:tab w:val="left" w:pos="317"/>
        </w:tabs>
        <w:spacing w:line="360" w:lineRule="auto"/>
        <w:rPr>
          <w:rFonts w:eastAsia="Batang"/>
        </w:rPr>
      </w:pPr>
      <w:r w:rsidRPr="006D680B">
        <w:rPr>
          <w:rFonts w:eastAsia="Batang"/>
        </w:rPr>
        <w:tab/>
      </w:r>
      <w:r w:rsidRPr="006D680B">
        <w:rPr>
          <w:rFonts w:eastAsia="Batang"/>
        </w:rPr>
        <w:tab/>
      </w:r>
    </w:p>
    <w:p w14:paraId="73EB06AD" w14:textId="78B110B6" w:rsidR="00F50ABD" w:rsidRPr="00F85110" w:rsidRDefault="00F50ABD" w:rsidP="00F50ABD">
      <w:pPr>
        <w:pStyle w:val="Heading2"/>
      </w:pPr>
      <w:bookmarkStart w:id="57" w:name="_Toc183626783"/>
      <w:r w:rsidRPr="00F85110">
        <w:t>Conclusion</w:t>
      </w:r>
      <w:bookmarkEnd w:id="57"/>
    </w:p>
    <w:p w14:paraId="27FAA9B3" w14:textId="77777777" w:rsidR="00F85110" w:rsidRDefault="00F85110" w:rsidP="00B8611B">
      <w:pPr>
        <w:tabs>
          <w:tab w:val="left" w:pos="187"/>
          <w:tab w:val="left" w:pos="288"/>
          <w:tab w:val="left" w:pos="317"/>
        </w:tabs>
        <w:spacing w:line="360" w:lineRule="auto"/>
        <w:rPr>
          <w:rFonts w:eastAsia="Batang"/>
          <w:color w:val="000000" w:themeColor="text1"/>
        </w:rPr>
      </w:pPr>
    </w:p>
    <w:p w14:paraId="1A6C1835" w14:textId="0DB92B8A" w:rsidR="00F50ABD" w:rsidRPr="00F85110" w:rsidRDefault="00F50ABD" w:rsidP="00B8611B">
      <w:pPr>
        <w:tabs>
          <w:tab w:val="left" w:pos="187"/>
          <w:tab w:val="left" w:pos="288"/>
          <w:tab w:val="left" w:pos="317"/>
        </w:tabs>
        <w:spacing w:line="360" w:lineRule="auto"/>
        <w:ind w:firstLine="709"/>
        <w:rPr>
          <w:rFonts w:eastAsia="Batang"/>
          <w:color w:val="000000" w:themeColor="text1"/>
        </w:rPr>
      </w:pPr>
      <w:r w:rsidRPr="00F85110">
        <w:rPr>
          <w:rFonts w:eastAsia="Batang"/>
          <w:color w:val="000000" w:themeColor="text1"/>
        </w:rPr>
        <w:t xml:space="preserve">This study effectively addressed the computational challenges </w:t>
      </w:r>
      <w:r w:rsidR="00244603">
        <w:rPr>
          <w:rFonts w:eastAsia="Batang"/>
          <w:color w:val="000000" w:themeColor="text1"/>
        </w:rPr>
        <w:t>for</w:t>
      </w:r>
      <w:r w:rsidRPr="00F85110">
        <w:rPr>
          <w:rFonts w:eastAsia="Batang"/>
          <w:color w:val="000000" w:themeColor="text1"/>
        </w:rPr>
        <w:t xml:space="preserve"> </w:t>
      </w:r>
      <w:r w:rsidR="008D26C6">
        <w:rPr>
          <w:rFonts w:eastAsia="Batang"/>
          <w:i/>
          <w:iCs/>
          <w:color w:val="000000" w:themeColor="text1"/>
        </w:rPr>
        <w:t>in silico</w:t>
      </w:r>
      <w:r w:rsidRPr="00F85110">
        <w:rPr>
          <w:rFonts w:eastAsia="Batang"/>
          <w:color w:val="000000" w:themeColor="text1"/>
        </w:rPr>
        <w:t xml:space="preserve"> simulations for predicting cardiovascular drug toxicity by leveraging CUDA-based parallel processing. The optimized GPU approach achieved up to </w:t>
      </w:r>
      <w:r w:rsidR="00F85110">
        <w:rPr>
          <w:rFonts w:eastAsia="Batang"/>
          <w:color w:val="000000" w:themeColor="text1"/>
        </w:rPr>
        <w:t>40.91</w:t>
      </w:r>
      <w:r w:rsidRPr="00F85110">
        <w:rPr>
          <w:rFonts w:eastAsia="Batang"/>
          <w:color w:val="000000" w:themeColor="text1"/>
        </w:rPr>
        <w:t xml:space="preserve"> times faster simulation speeds compared to traditional 10-core CPU methods, enabling the handling of larger datasets without significant performance loss. Validation results confirmed the accuracy of GPU simulations, even under suboptimal conditions, demonstrating their reliability for efficient and precise toxicity predictions. This advancement positions GPU-based methods as a cost-effective and practical alternative to CPU-based simulations in large-scale drug discovery research.</w:t>
      </w:r>
    </w:p>
    <w:p w14:paraId="3FE95862" w14:textId="77777777" w:rsidR="00F50ABD" w:rsidRPr="00F85110" w:rsidRDefault="00F50ABD" w:rsidP="00B8611B">
      <w:pPr>
        <w:tabs>
          <w:tab w:val="left" w:pos="187"/>
          <w:tab w:val="left" w:pos="288"/>
          <w:tab w:val="left" w:pos="317"/>
        </w:tabs>
        <w:spacing w:line="360" w:lineRule="auto"/>
        <w:rPr>
          <w:rFonts w:eastAsia="Batang"/>
          <w:color w:val="000000" w:themeColor="text1"/>
        </w:rPr>
      </w:pPr>
    </w:p>
    <w:p w14:paraId="75F08B1A" w14:textId="77777777" w:rsidR="00F50ABD" w:rsidRPr="00F85110" w:rsidRDefault="00F50ABD" w:rsidP="00F50ABD">
      <w:pPr>
        <w:pStyle w:val="Heading2"/>
      </w:pPr>
      <w:bookmarkStart w:id="58" w:name="_Toc183626784"/>
      <w:r w:rsidRPr="00F85110">
        <w:t>Suggestions</w:t>
      </w:r>
      <w:bookmarkEnd w:id="58"/>
    </w:p>
    <w:p w14:paraId="64A22F9B" w14:textId="77777777" w:rsidR="00F85110" w:rsidRDefault="00F85110" w:rsidP="00B8611B">
      <w:pPr>
        <w:tabs>
          <w:tab w:val="left" w:pos="187"/>
          <w:tab w:val="left" w:pos="288"/>
          <w:tab w:val="left" w:pos="317"/>
        </w:tabs>
        <w:spacing w:line="360" w:lineRule="auto"/>
        <w:rPr>
          <w:rFonts w:eastAsia="Batang"/>
          <w:color w:val="000000" w:themeColor="text1"/>
          <w:szCs w:val="22"/>
        </w:rPr>
      </w:pPr>
    </w:p>
    <w:p w14:paraId="1C804AE3" w14:textId="13C7FD8A" w:rsidR="00F85110" w:rsidRDefault="00F50ABD" w:rsidP="00B8611B">
      <w:pPr>
        <w:tabs>
          <w:tab w:val="left" w:pos="187"/>
          <w:tab w:val="left" w:pos="288"/>
          <w:tab w:val="left" w:pos="317"/>
        </w:tabs>
        <w:spacing w:line="360" w:lineRule="auto"/>
        <w:ind w:firstLine="709"/>
        <w:rPr>
          <w:rFonts w:eastAsia="Batang"/>
          <w:color w:val="000000" w:themeColor="text1"/>
          <w:szCs w:val="22"/>
        </w:rPr>
      </w:pPr>
      <w:r w:rsidRPr="00F85110">
        <w:rPr>
          <w:rFonts w:eastAsia="Batang"/>
          <w:color w:val="000000" w:themeColor="text1"/>
          <w:szCs w:val="22"/>
        </w:rPr>
        <w:t xml:space="preserve">To further enhance the utility and impact of this research, several suggestions can be made. Expanding the model complexity by incorporating additional biological variables could improve the accuracy of simulations. Testing the methodology on diverse GPU hardware models would provide insights into performance variations across systems, ensuring broader applicability. The method’s potential for industrial application is also notable, particularly in pharmaceutical pipelines where it could support large-scale drug development.  </w:t>
      </w:r>
    </w:p>
    <w:p w14:paraId="2E9A54D6" w14:textId="7A5657A5" w:rsidR="00932F5A" w:rsidRDefault="00F50ABD" w:rsidP="00B8611B">
      <w:pPr>
        <w:tabs>
          <w:tab w:val="left" w:pos="187"/>
          <w:tab w:val="left" w:pos="288"/>
          <w:tab w:val="left" w:pos="317"/>
        </w:tabs>
        <w:spacing w:line="360" w:lineRule="auto"/>
        <w:ind w:firstLine="709"/>
        <w:rPr>
          <w:rFonts w:eastAsia="Batang"/>
          <w:color w:val="000000" w:themeColor="text1"/>
          <w:szCs w:val="22"/>
        </w:rPr>
      </w:pPr>
      <w:r w:rsidRPr="00F85110">
        <w:rPr>
          <w:rFonts w:eastAsia="Batang"/>
          <w:color w:val="000000" w:themeColor="text1"/>
          <w:szCs w:val="22"/>
        </w:rPr>
        <w:lastRenderedPageBreak/>
        <w:t xml:space="preserve">Furthermore, assessing the economic viability of the GPU-based approach, including long-term operational costs and energy efficiency, could ensure its sustainability. Standardising protocols for simulation workflows would help maintain consistency and reproducibility, which are critical for scientific and industrial adoption. Finally, fostering multidisciplinary collaboration with experts in pharmacology, bioinformatics, and hardware engineering could enhance the methodology's robustness and broaden its applicability. By addressing these areas, this CUDA-based approach could further solidify its role as a transformative tool in </w:t>
      </w:r>
      <w:r w:rsidR="008D26C6">
        <w:rPr>
          <w:rFonts w:eastAsia="Batang"/>
          <w:i/>
          <w:iCs/>
          <w:color w:val="000000" w:themeColor="text1"/>
          <w:szCs w:val="22"/>
        </w:rPr>
        <w:t>in silico</w:t>
      </w:r>
      <w:r w:rsidRPr="00F85110">
        <w:rPr>
          <w:rFonts w:eastAsia="Batang"/>
          <w:color w:val="000000" w:themeColor="text1"/>
          <w:szCs w:val="22"/>
        </w:rPr>
        <w:t xml:space="preserve"> drug discovery, reducing reliance on animal testing and accelerating the pace of research.  </w:t>
      </w:r>
    </w:p>
    <w:p w14:paraId="2497F070" w14:textId="77777777" w:rsidR="00932F5A" w:rsidRDefault="00932F5A" w:rsidP="00B8611B">
      <w:pPr>
        <w:spacing w:after="160" w:line="360" w:lineRule="auto"/>
        <w:jc w:val="left"/>
        <w:rPr>
          <w:rFonts w:eastAsia="Batang"/>
          <w:color w:val="000000" w:themeColor="text1"/>
          <w:szCs w:val="22"/>
        </w:rPr>
      </w:pPr>
      <w:r>
        <w:rPr>
          <w:rFonts w:eastAsia="Batang"/>
          <w:color w:val="000000" w:themeColor="text1"/>
          <w:szCs w:val="22"/>
        </w:rPr>
        <w:br w:type="page"/>
      </w:r>
    </w:p>
    <w:p w14:paraId="526E3DE7" w14:textId="77777777" w:rsidR="00F50ABD" w:rsidRPr="00F85110" w:rsidRDefault="00F50ABD" w:rsidP="00B8611B">
      <w:pPr>
        <w:tabs>
          <w:tab w:val="left" w:pos="187"/>
          <w:tab w:val="left" w:pos="288"/>
          <w:tab w:val="left" w:pos="317"/>
        </w:tabs>
        <w:spacing w:line="360" w:lineRule="auto"/>
        <w:ind w:firstLine="709"/>
        <w:rPr>
          <w:rFonts w:eastAsia="Batang"/>
          <w:color w:val="000000" w:themeColor="text1"/>
          <w:szCs w:val="22"/>
        </w:rPr>
      </w:pPr>
    </w:p>
    <w:p w14:paraId="679C5AE3" w14:textId="77777777" w:rsidR="00BA1780" w:rsidRPr="006D680B" w:rsidRDefault="00BA1780" w:rsidP="00BA1780">
      <w:pPr>
        <w:pStyle w:val="Heading1"/>
        <w:numPr>
          <w:ilvl w:val="0"/>
          <w:numId w:val="0"/>
        </w:numPr>
      </w:pPr>
      <w:bookmarkStart w:id="59" w:name="_Toc183626785"/>
      <w:r w:rsidRPr="006D680B">
        <w:t>[References]</w:t>
      </w:r>
      <w:bookmarkEnd w:id="59"/>
    </w:p>
    <w:p w14:paraId="35EA1F99" w14:textId="0FDD5E46" w:rsidR="00340B58" w:rsidRDefault="00BA1780" w:rsidP="00811A5F">
      <w:pPr>
        <w:pStyle w:val="EndNoteBibliography"/>
        <w:spacing w:line="360" w:lineRule="auto"/>
        <w:ind w:left="720" w:hanging="720"/>
      </w:pPr>
      <w:r w:rsidRPr="006D680B">
        <w:fldChar w:fldCharType="begin"/>
      </w:r>
      <w:r w:rsidRPr="006D680B">
        <w:instrText xml:space="preserve"> ADDIN EN.REFLIST </w:instrText>
      </w:r>
      <w:r w:rsidRPr="006D680B">
        <w:fldChar w:fldCharType="separate"/>
      </w:r>
    </w:p>
    <w:p w14:paraId="0E995813" w14:textId="5063319F" w:rsidR="00A745B2" w:rsidRDefault="00A745B2" w:rsidP="00811A5F">
      <w:pPr>
        <w:pStyle w:val="EndNoteBibliography"/>
        <w:spacing w:line="360" w:lineRule="auto"/>
        <w:ind w:left="720" w:hanging="720"/>
      </w:pPr>
      <w:r>
        <w:t>1</w:t>
      </w:r>
      <w:r w:rsidRPr="006D680B">
        <w:t>.</w:t>
      </w:r>
      <w:r w:rsidRPr="006D680B">
        <w:tab/>
      </w:r>
      <w:r>
        <w:t>Jason Sanders and Edward Kandrot. 2010. CUDA by Example: An Introduction to General-Purpose GPU Programming (1st. ed.). Addison-Wesley Professional</w:t>
      </w:r>
      <w:r w:rsidRPr="00340B58">
        <w:t>.</w:t>
      </w:r>
    </w:p>
    <w:p w14:paraId="087382C6" w14:textId="515CFCE5" w:rsidR="00E926C6" w:rsidRDefault="00E926C6" w:rsidP="00811A5F">
      <w:pPr>
        <w:pStyle w:val="EndNoteBibliography"/>
        <w:spacing w:line="360" w:lineRule="auto"/>
        <w:ind w:left="720" w:hanging="720"/>
        <w:rPr>
          <w:color w:val="000000"/>
        </w:rPr>
      </w:pPr>
      <w:r>
        <w:t xml:space="preserve">2. </w:t>
      </w:r>
      <w:r>
        <w:tab/>
      </w:r>
      <w:r w:rsidRPr="00765A0F">
        <w:rPr>
          <w:color w:val="000000"/>
        </w:rPr>
        <w:t>“</w:t>
      </w:r>
      <w:r>
        <w:rPr>
          <w:color w:val="000000"/>
        </w:rPr>
        <w:t>What is OpenMP?</w:t>
      </w:r>
      <w:r w:rsidRPr="00765A0F">
        <w:rPr>
          <w:color w:val="000000"/>
        </w:rPr>
        <w:t xml:space="preserve">” Accessed: Nov. </w:t>
      </w:r>
      <w:r>
        <w:rPr>
          <w:color w:val="000000"/>
        </w:rPr>
        <w:t>10</w:t>
      </w:r>
      <w:r w:rsidRPr="00765A0F">
        <w:rPr>
          <w:color w:val="000000"/>
        </w:rPr>
        <w:t xml:space="preserve">, 2024. [Online]. Available: </w:t>
      </w:r>
      <w:r w:rsidRPr="00E926C6">
        <w:rPr>
          <w:color w:val="000000"/>
        </w:rPr>
        <w:t>https://cvw.cac.cornell.edu/openmp/intro/what-is-openmp</w:t>
      </w:r>
      <w:r>
        <w:rPr>
          <w:color w:val="000000"/>
        </w:rPr>
        <w:t>.</w:t>
      </w:r>
    </w:p>
    <w:p w14:paraId="775EB1DC" w14:textId="12DD5E97" w:rsidR="00E926C6" w:rsidRPr="006D680B" w:rsidRDefault="00E926C6" w:rsidP="00811A5F">
      <w:pPr>
        <w:pStyle w:val="EndNoteBibliography"/>
        <w:spacing w:line="360" w:lineRule="auto"/>
        <w:ind w:left="720" w:hanging="720"/>
      </w:pPr>
      <w:r>
        <w:rPr>
          <w:color w:val="000000"/>
        </w:rPr>
        <w:t>3.</w:t>
      </w:r>
      <w:r>
        <w:rPr>
          <w:color w:val="000000"/>
        </w:rPr>
        <w:tab/>
      </w:r>
      <w:r w:rsidRPr="00E926C6">
        <w:rPr>
          <w:color w:val="000000"/>
        </w:rPr>
        <w:t>R. L. Graham, G. M. Shipman, B. W. Barrett, R. H. Castain, G. Bosilca and A. Lumsdaine, "Open MPI: A High-Performance, Heterogeneous MPI," 2006 IEEE International Conference on Cluster Computing, Barcelona, Spain, 2006, pp. 1-9, doi: 10.1109/CLUSTR.2006.311904</w:t>
      </w:r>
      <w:r>
        <w:rPr>
          <w:color w:val="000000"/>
        </w:rPr>
        <w:t>.</w:t>
      </w:r>
    </w:p>
    <w:p w14:paraId="5C2C7565" w14:textId="35AE4F25" w:rsidR="00340B58" w:rsidRDefault="00BA1780" w:rsidP="00811A5F">
      <w:pPr>
        <w:pStyle w:val="EndNoteBibliography"/>
        <w:spacing w:line="360" w:lineRule="auto"/>
        <w:ind w:left="720" w:hanging="720"/>
      </w:pPr>
      <w:r w:rsidRPr="006D680B">
        <w:fldChar w:fldCharType="end"/>
      </w:r>
      <w:r w:rsidR="00340B58" w:rsidRPr="006D680B">
        <w:fldChar w:fldCharType="begin"/>
      </w:r>
      <w:r w:rsidR="00340B58" w:rsidRPr="006D680B">
        <w:instrText xml:space="preserve"> ADDIN EN.REFLIST </w:instrText>
      </w:r>
      <w:r w:rsidR="00340B58" w:rsidRPr="006D680B">
        <w:fldChar w:fldCharType="separate"/>
      </w:r>
      <w:r w:rsidR="000D0EDD">
        <w:t>4</w:t>
      </w:r>
      <w:r w:rsidR="00340B58" w:rsidRPr="006D680B">
        <w:t>.</w:t>
      </w:r>
      <w:r w:rsidR="00340B58" w:rsidRPr="006D680B">
        <w:tab/>
      </w:r>
      <w:r w:rsidR="00340B58" w:rsidRPr="00340B58">
        <w:t>A. Garny et al., “CellML and associated tools and techniques,” Sep. 13, 2008, Royal Society. doi: 10.1098/rsta.2008.0094.</w:t>
      </w:r>
    </w:p>
    <w:p w14:paraId="10AEEE30" w14:textId="7110698D" w:rsidR="00340B58" w:rsidRDefault="000D0EDD" w:rsidP="00811A5F">
      <w:pPr>
        <w:pStyle w:val="EndNoteBibliography"/>
        <w:spacing w:line="360" w:lineRule="auto"/>
        <w:ind w:left="720" w:hanging="720"/>
      </w:pPr>
      <w:r>
        <w:t>5</w:t>
      </w:r>
      <w:r w:rsidR="00340B58" w:rsidRPr="006D680B">
        <w:t>.</w:t>
      </w:r>
      <w:r w:rsidR="00340B58" w:rsidRPr="006D680B">
        <w:tab/>
      </w:r>
      <w:r w:rsidR="00A745B2" w:rsidRPr="00765A0F">
        <w:rPr>
          <w:color w:val="000000"/>
        </w:rPr>
        <w:t xml:space="preserve">M. Gómez, J. Carro, E. Pueyo, A. Pérez, A. Oliván, and V. Monasterio, “In Silico Modeling and Validation of the Effect of Calcium-Activated Potassium Current on Ventricular Repolarization in Failing Myocytes,” </w:t>
      </w:r>
      <w:r w:rsidR="00A745B2" w:rsidRPr="00765A0F">
        <w:rPr>
          <w:i/>
          <w:iCs/>
          <w:color w:val="000000"/>
        </w:rPr>
        <w:t>IEEE J Biomed Health Inform</w:t>
      </w:r>
      <w:r w:rsidR="00A745B2" w:rsidRPr="00765A0F">
        <w:rPr>
          <w:color w:val="000000"/>
        </w:rPr>
        <w:t>, pp. 1–9, 2024, doi: 10.1109/JBHI.2024.3495027.</w:t>
      </w:r>
    </w:p>
    <w:p w14:paraId="53E123C0" w14:textId="420A12C2" w:rsidR="00340B58" w:rsidRDefault="000D0EDD" w:rsidP="00811A5F">
      <w:pPr>
        <w:pStyle w:val="EndNoteBibliography"/>
        <w:spacing w:line="360" w:lineRule="auto"/>
        <w:ind w:left="720" w:hanging="720"/>
      </w:pPr>
      <w:r>
        <w:t>6</w:t>
      </w:r>
      <w:r w:rsidR="00340B58" w:rsidRPr="006D680B">
        <w:t>.</w:t>
      </w:r>
      <w:r w:rsidR="00340B58" w:rsidRPr="006D680B">
        <w:tab/>
      </w:r>
      <w:r w:rsidR="00A745B2" w:rsidRPr="00765A0F">
        <w:rPr>
          <w:color w:val="000000"/>
        </w:rPr>
        <w:t xml:space="preserve">C. M. Lloyd, J. R. Lawson, P. J. Hunter, and P. F. Nielsen, “The CellML Model Repository,” </w:t>
      </w:r>
      <w:r w:rsidR="00A745B2" w:rsidRPr="00765A0F">
        <w:rPr>
          <w:i/>
          <w:iCs/>
          <w:color w:val="000000"/>
        </w:rPr>
        <w:t>Bioinformatics</w:t>
      </w:r>
      <w:r w:rsidR="00A745B2" w:rsidRPr="00765A0F">
        <w:rPr>
          <w:color w:val="000000"/>
        </w:rPr>
        <w:t>, vol. 24, no. 18, pp. 2122–2123, 2008, doi: 10.1093/bioinformatics/btn390.</w:t>
      </w:r>
    </w:p>
    <w:p w14:paraId="0FE09716" w14:textId="69AD71AC" w:rsidR="00340B58" w:rsidRDefault="000D0EDD" w:rsidP="00811A5F">
      <w:pPr>
        <w:pStyle w:val="EndNoteBibliography"/>
        <w:spacing w:line="360" w:lineRule="auto"/>
        <w:ind w:left="720" w:hanging="720"/>
      </w:pPr>
      <w:r>
        <w:t>7</w:t>
      </w:r>
      <w:r w:rsidR="00340B58" w:rsidRPr="006D680B">
        <w:t>.</w:t>
      </w:r>
      <w:r w:rsidR="00340B58" w:rsidRPr="006D680B">
        <w:tab/>
      </w:r>
      <w:r w:rsidR="00A745B2" w:rsidRPr="00A745B2">
        <w:t>N. Le Novère et al., “BioModels Database: a free, centralized database of curated, published, quantitative kinetic models of biochemical and cellular systems.,” Nucleic Acids Res, vol. 34, no. Database issue, 2006, doi: 10.1093/nar/gkj092</w:t>
      </w:r>
      <w:r w:rsidR="00340B58" w:rsidRPr="00340B58">
        <w:t>.</w:t>
      </w:r>
    </w:p>
    <w:p w14:paraId="3610E961" w14:textId="621056BD" w:rsidR="00340B58" w:rsidRDefault="003A4906" w:rsidP="00811A5F">
      <w:pPr>
        <w:pStyle w:val="EndNoteBibliography"/>
        <w:spacing w:line="360" w:lineRule="auto"/>
        <w:ind w:left="720" w:hanging="720"/>
      </w:pPr>
      <w:r>
        <w:lastRenderedPageBreak/>
        <w:t>8</w:t>
      </w:r>
      <w:r w:rsidR="00340B58" w:rsidRPr="006D680B">
        <w:t>.</w:t>
      </w:r>
      <w:r w:rsidR="00340B58" w:rsidRPr="006D680B">
        <w:tab/>
      </w:r>
      <w:r w:rsidR="00A745B2" w:rsidRPr="00765A0F">
        <w:rPr>
          <w:color w:val="000000"/>
        </w:rPr>
        <w:t xml:space="preserve">M. Berghoff, J. Rosenbauer, F. Hoffmann, and A. Schug, “Cells in Silico-introducing a high-performance framework for large-scale tissue modeling,” </w:t>
      </w:r>
      <w:r w:rsidR="00A745B2" w:rsidRPr="00765A0F">
        <w:rPr>
          <w:i/>
          <w:iCs/>
          <w:color w:val="000000"/>
        </w:rPr>
        <w:t>BMC Bioinformatics</w:t>
      </w:r>
      <w:r w:rsidR="00A745B2" w:rsidRPr="00765A0F">
        <w:rPr>
          <w:color w:val="000000"/>
        </w:rPr>
        <w:t>, vol. 21, no. 1, Oct. 2020, doi: 10.1186/s12859-020-03728-7.</w:t>
      </w:r>
    </w:p>
    <w:p w14:paraId="41D60588" w14:textId="7B20B62E" w:rsidR="00340B58" w:rsidRDefault="003A4906" w:rsidP="00811A5F">
      <w:pPr>
        <w:pStyle w:val="EndNoteBibliography"/>
        <w:spacing w:line="360" w:lineRule="auto"/>
        <w:ind w:left="720" w:hanging="720"/>
      </w:pPr>
      <w:r>
        <w:t>9</w:t>
      </w:r>
      <w:r w:rsidR="00340B58" w:rsidRPr="006D680B">
        <w:t>.</w:t>
      </w:r>
      <w:r w:rsidR="00340B58" w:rsidRPr="006D680B">
        <w:tab/>
      </w:r>
      <w:r w:rsidR="00A745B2" w:rsidRPr="00765A0F">
        <w:rPr>
          <w:color w:val="000000"/>
        </w:rPr>
        <w:t xml:space="preserve">M. Martínez-del-Amor, I. Pérez-Hurtado, D. Orellana-Martín, and M. J. Pérez-Jiménez, “Adaptative parallel simulators for bioinspired computing models,” </w:t>
      </w:r>
      <w:r w:rsidR="00A745B2" w:rsidRPr="00765A0F">
        <w:rPr>
          <w:i/>
          <w:iCs/>
          <w:color w:val="000000"/>
        </w:rPr>
        <w:t>Future Generation Computer Systems</w:t>
      </w:r>
      <w:r w:rsidR="00A745B2" w:rsidRPr="00765A0F">
        <w:rPr>
          <w:color w:val="000000"/>
        </w:rPr>
        <w:t>, vol. 107, pp. 469–484, Jun. 2020, doi: 10.1016/j.future.2020.02.012.</w:t>
      </w:r>
    </w:p>
    <w:p w14:paraId="3DCA5725" w14:textId="67D2D33F" w:rsidR="00A745B2" w:rsidRDefault="003A4906" w:rsidP="00811A5F">
      <w:pPr>
        <w:pStyle w:val="EndNoteBibliography"/>
        <w:spacing w:line="360" w:lineRule="auto"/>
        <w:ind w:left="720" w:hanging="720"/>
      </w:pPr>
      <w:r>
        <w:t>10</w:t>
      </w:r>
      <w:r w:rsidR="00A745B2" w:rsidRPr="006D680B">
        <w:t>.</w:t>
      </w:r>
      <w:r w:rsidR="00A745B2" w:rsidRPr="006D680B">
        <w:tab/>
      </w:r>
      <w:r w:rsidR="00A745B2" w:rsidRPr="00765A0F">
        <w:rPr>
          <w:color w:val="000000"/>
        </w:rPr>
        <w:t xml:space="preserve">S. McIntosh-Smith, J. Price, R. B. Sessions, and A. A. Ibarra, “High performance in silico virtual drug screening on many-core processors,” </w:t>
      </w:r>
      <w:r w:rsidR="00A745B2" w:rsidRPr="00765A0F">
        <w:rPr>
          <w:i/>
          <w:iCs/>
          <w:color w:val="000000"/>
        </w:rPr>
        <w:t>International Journal of High Performance Computing Applications</w:t>
      </w:r>
      <w:r w:rsidR="00A745B2" w:rsidRPr="00765A0F">
        <w:rPr>
          <w:color w:val="000000"/>
        </w:rPr>
        <w:t>, vol. 29, no. 2, pp. 119–134, May 2015, doi: 10.1177/1094342014528252.</w:t>
      </w:r>
    </w:p>
    <w:p w14:paraId="3E494F28" w14:textId="00C0FC6E" w:rsidR="00A745B2" w:rsidRDefault="003A4906" w:rsidP="00811A5F">
      <w:pPr>
        <w:pStyle w:val="EndNoteBibliography"/>
        <w:spacing w:line="360" w:lineRule="auto"/>
        <w:ind w:left="720" w:hanging="720"/>
      </w:pPr>
      <w:r>
        <w:t>11</w:t>
      </w:r>
      <w:r w:rsidR="00A745B2" w:rsidRPr="006D680B">
        <w:t>.</w:t>
      </w:r>
      <w:r w:rsidR="00A745B2" w:rsidRPr="006D680B">
        <w:tab/>
      </w:r>
      <w:r w:rsidR="00A745B2" w:rsidRPr="00765A0F">
        <w:rPr>
          <w:color w:val="000000"/>
        </w:rPr>
        <w:t>P. Amar, M. Baillieul, D. Barth, B. LeCun, F. Quessette, and S. Vial, “Parallel Biological In Silico Simulation,” Nov. 2014, doi: 10.1007/978-3-319-09465-6_40</w:t>
      </w:r>
      <w:r w:rsidR="00A745B2" w:rsidRPr="00340B58">
        <w:t>.</w:t>
      </w:r>
    </w:p>
    <w:p w14:paraId="2DE89EEF" w14:textId="3A81E83C" w:rsidR="006250E3" w:rsidRDefault="006250E3" w:rsidP="00811A5F">
      <w:pPr>
        <w:pStyle w:val="EndNoteBibliography"/>
        <w:spacing w:line="360" w:lineRule="auto"/>
        <w:ind w:left="720" w:hanging="720"/>
      </w:pPr>
      <w:r>
        <w:t>1</w:t>
      </w:r>
      <w:r w:rsidR="00ED5A6C">
        <w:t>2</w:t>
      </w:r>
      <w:r w:rsidRPr="006D680B">
        <w:t>.</w:t>
      </w:r>
      <w:r w:rsidRPr="006D680B">
        <w:tab/>
      </w:r>
      <w:r w:rsidR="00ED5A6C">
        <w:rPr>
          <w:color w:val="000000"/>
        </w:rPr>
        <w:t>D. G</w:t>
      </w:r>
      <w:r w:rsidRPr="00765A0F">
        <w:rPr>
          <w:color w:val="000000"/>
        </w:rPr>
        <w:t xml:space="preserve">. </w:t>
      </w:r>
      <w:r w:rsidR="00ED5A6C">
        <w:rPr>
          <w:color w:val="000000"/>
        </w:rPr>
        <w:t>Whittaker</w:t>
      </w:r>
      <w:r w:rsidRPr="00765A0F">
        <w:rPr>
          <w:color w:val="000000"/>
        </w:rPr>
        <w:t xml:space="preserve">, </w:t>
      </w:r>
      <w:r w:rsidR="00ED5A6C">
        <w:rPr>
          <w:color w:val="000000"/>
        </w:rPr>
        <w:t>J. C</w:t>
      </w:r>
      <w:r w:rsidRPr="00765A0F">
        <w:rPr>
          <w:color w:val="000000"/>
        </w:rPr>
        <w:t xml:space="preserve">. </w:t>
      </w:r>
      <w:r w:rsidR="00ED5A6C">
        <w:rPr>
          <w:color w:val="000000"/>
        </w:rPr>
        <w:t>Hancox</w:t>
      </w:r>
      <w:r w:rsidRPr="00765A0F">
        <w:rPr>
          <w:color w:val="000000"/>
        </w:rPr>
        <w:t xml:space="preserve">, </w:t>
      </w:r>
      <w:r w:rsidR="00ED5A6C">
        <w:rPr>
          <w:color w:val="000000"/>
        </w:rPr>
        <w:t>and H</w:t>
      </w:r>
      <w:r w:rsidRPr="00765A0F">
        <w:rPr>
          <w:color w:val="000000"/>
        </w:rPr>
        <w:t xml:space="preserve">. </w:t>
      </w:r>
      <w:r w:rsidR="00ED5A6C">
        <w:rPr>
          <w:color w:val="000000"/>
        </w:rPr>
        <w:t>Zhang</w:t>
      </w:r>
      <w:r w:rsidRPr="00765A0F">
        <w:rPr>
          <w:color w:val="000000"/>
        </w:rPr>
        <w:t>, “</w:t>
      </w:r>
      <w:r w:rsidR="00ED5A6C">
        <w:rPr>
          <w:i/>
          <w:iCs/>
          <w:color w:val="000000"/>
        </w:rPr>
        <w:t xml:space="preserve">In Silico </w:t>
      </w:r>
      <w:r w:rsidR="00ED5A6C">
        <w:rPr>
          <w:color w:val="000000"/>
        </w:rPr>
        <w:t>Assestment of Pharmacotherapy for Human Atrial Patho-Electrophysiology Associated With hERG-Linked Short QT Syndrome</w:t>
      </w:r>
      <w:r w:rsidRPr="00765A0F">
        <w:rPr>
          <w:color w:val="000000"/>
        </w:rPr>
        <w:t xml:space="preserve">” </w:t>
      </w:r>
      <w:r w:rsidR="00ED5A6C">
        <w:rPr>
          <w:color w:val="000000"/>
        </w:rPr>
        <w:t>Jan</w:t>
      </w:r>
      <w:r w:rsidRPr="00765A0F">
        <w:rPr>
          <w:color w:val="000000"/>
        </w:rPr>
        <w:t>. 20</w:t>
      </w:r>
      <w:r w:rsidR="00ED5A6C">
        <w:rPr>
          <w:color w:val="000000"/>
        </w:rPr>
        <w:t>19</w:t>
      </w:r>
      <w:r w:rsidRPr="00765A0F">
        <w:rPr>
          <w:color w:val="000000"/>
        </w:rPr>
        <w:t>, doi:</w:t>
      </w:r>
      <w:r w:rsidR="00ED5A6C" w:rsidRPr="00ED5A6C">
        <w:t xml:space="preserve"> </w:t>
      </w:r>
      <w:r w:rsidR="00ED5A6C" w:rsidRPr="00ED5A6C">
        <w:rPr>
          <w:color w:val="000000"/>
        </w:rPr>
        <w:t>10.3389/fphys.2018.01888</w:t>
      </w:r>
      <w:r w:rsidRPr="00340B58">
        <w:t>.</w:t>
      </w:r>
    </w:p>
    <w:p w14:paraId="24B70902" w14:textId="72B94622" w:rsidR="00925F84" w:rsidRDefault="00925F84" w:rsidP="00811A5F">
      <w:pPr>
        <w:pStyle w:val="EndNoteBibliography"/>
        <w:spacing w:line="360" w:lineRule="auto"/>
        <w:ind w:left="720" w:hanging="720"/>
      </w:pPr>
      <w:r>
        <w:t>13</w:t>
      </w:r>
      <w:r w:rsidRPr="006D680B">
        <w:t>.</w:t>
      </w:r>
      <w:r w:rsidRPr="006D680B">
        <w:tab/>
      </w:r>
      <w:r w:rsidR="005979E7">
        <w:t xml:space="preserve">T. </w:t>
      </w:r>
      <w:r w:rsidR="005979E7" w:rsidRPr="005979E7">
        <w:rPr>
          <w:color w:val="000000"/>
        </w:rPr>
        <w:t xml:space="preserve">O'Hara, </w:t>
      </w:r>
      <w:r w:rsidR="005979E7">
        <w:rPr>
          <w:color w:val="000000"/>
        </w:rPr>
        <w:t xml:space="preserve">L. </w:t>
      </w:r>
      <w:r w:rsidR="005979E7" w:rsidRPr="005979E7">
        <w:rPr>
          <w:color w:val="000000"/>
        </w:rPr>
        <w:t xml:space="preserve">Virág, </w:t>
      </w:r>
      <w:r w:rsidR="005979E7">
        <w:rPr>
          <w:color w:val="000000"/>
        </w:rPr>
        <w:t xml:space="preserve">A. </w:t>
      </w:r>
      <w:r w:rsidR="005979E7" w:rsidRPr="005979E7">
        <w:rPr>
          <w:color w:val="000000"/>
        </w:rPr>
        <w:t>Varró,</w:t>
      </w:r>
      <w:r w:rsidR="005979E7">
        <w:rPr>
          <w:color w:val="000000"/>
        </w:rPr>
        <w:t xml:space="preserve"> and</w:t>
      </w:r>
      <w:r w:rsidR="005979E7" w:rsidRPr="005979E7">
        <w:rPr>
          <w:color w:val="000000"/>
        </w:rPr>
        <w:t xml:space="preserve"> </w:t>
      </w:r>
      <w:r w:rsidR="005979E7">
        <w:rPr>
          <w:color w:val="000000"/>
        </w:rPr>
        <w:t xml:space="preserve">Y. </w:t>
      </w:r>
      <w:r w:rsidR="005979E7" w:rsidRPr="005979E7">
        <w:rPr>
          <w:color w:val="000000"/>
        </w:rPr>
        <w:t>Rudy</w:t>
      </w:r>
      <w:r w:rsidRPr="00765A0F">
        <w:rPr>
          <w:color w:val="000000"/>
        </w:rPr>
        <w:t>, “</w:t>
      </w:r>
      <w:r w:rsidR="005979E7" w:rsidRPr="005979E7">
        <w:rPr>
          <w:color w:val="000000"/>
        </w:rPr>
        <w:t>Simulation of the Undiseased Human Cardiac Ventricular Action Potential: Model Formulation and Experimental Validation.</w:t>
      </w:r>
      <w:r w:rsidRPr="00765A0F">
        <w:rPr>
          <w:color w:val="000000"/>
        </w:rPr>
        <w:t>” 20</w:t>
      </w:r>
      <w:r>
        <w:rPr>
          <w:color w:val="000000"/>
        </w:rPr>
        <w:t>1</w:t>
      </w:r>
      <w:r w:rsidR="005979E7">
        <w:rPr>
          <w:color w:val="000000"/>
        </w:rPr>
        <w:t>1</w:t>
      </w:r>
      <w:r w:rsidRPr="00765A0F">
        <w:rPr>
          <w:color w:val="000000"/>
        </w:rPr>
        <w:t xml:space="preserve">, </w:t>
      </w:r>
      <w:r w:rsidR="005979E7" w:rsidRPr="005979E7">
        <w:rPr>
          <w:color w:val="000000"/>
        </w:rPr>
        <w:t>PLOS Computational Biology 7(5): e1002061.</w:t>
      </w:r>
      <w:r w:rsidR="005979E7">
        <w:rPr>
          <w:color w:val="000000"/>
        </w:rPr>
        <w:t xml:space="preserve"> Available: </w:t>
      </w:r>
      <w:r w:rsidR="005979E7" w:rsidRPr="005979E7">
        <w:rPr>
          <w:color w:val="000000"/>
        </w:rPr>
        <w:t xml:space="preserve"> https://doi.org/10.1371/journal.pcbi.1002061</w:t>
      </w:r>
      <w:r w:rsidRPr="00340B58">
        <w:t>.</w:t>
      </w:r>
    </w:p>
    <w:p w14:paraId="294D9F7D" w14:textId="5AF99184" w:rsidR="00B501EA" w:rsidRDefault="00B501EA" w:rsidP="00811A5F">
      <w:pPr>
        <w:pStyle w:val="EndNoteBibliography"/>
        <w:spacing w:line="360" w:lineRule="auto"/>
        <w:ind w:left="720" w:hanging="720"/>
      </w:pPr>
      <w:r>
        <w:t>14</w:t>
      </w:r>
      <w:r w:rsidRPr="006D680B">
        <w:t>.</w:t>
      </w:r>
      <w:r w:rsidRPr="006D680B">
        <w:tab/>
      </w:r>
      <w:r>
        <w:t xml:space="preserve">S. </w:t>
      </w:r>
      <w:r w:rsidRPr="00B501EA">
        <w:t xml:space="preserve">Dutta, </w:t>
      </w:r>
      <w:r w:rsidR="00FE0B46">
        <w:t xml:space="preserve">K.C. </w:t>
      </w:r>
      <w:r w:rsidRPr="00B501EA">
        <w:t xml:space="preserve">Chang, </w:t>
      </w:r>
      <w:r w:rsidR="00FE0B46">
        <w:t xml:space="preserve">K.A. </w:t>
      </w:r>
      <w:r w:rsidRPr="00B501EA">
        <w:t xml:space="preserve">Beattie, </w:t>
      </w:r>
      <w:r w:rsidR="00FE0B46">
        <w:t xml:space="preserve">J. </w:t>
      </w:r>
      <w:r w:rsidRPr="00B501EA">
        <w:t xml:space="preserve">Sheng , </w:t>
      </w:r>
      <w:r w:rsidR="00FE0B46">
        <w:t xml:space="preserve">P.N. </w:t>
      </w:r>
      <w:r w:rsidRPr="00B501EA">
        <w:t xml:space="preserve">Tran, </w:t>
      </w:r>
      <w:r w:rsidR="00FE0B46">
        <w:t xml:space="preserve">W.W. </w:t>
      </w:r>
      <w:r w:rsidRPr="00B501EA">
        <w:t xml:space="preserve">Wu, </w:t>
      </w:r>
      <w:r w:rsidR="00FE0B46">
        <w:t xml:space="preserve">M. </w:t>
      </w:r>
      <w:r w:rsidRPr="00B501EA">
        <w:t xml:space="preserve">Wu, </w:t>
      </w:r>
      <w:r w:rsidR="00FE0B46">
        <w:t xml:space="preserve">D.G. </w:t>
      </w:r>
      <w:r w:rsidRPr="00B501EA">
        <w:t xml:space="preserve">Strauss, </w:t>
      </w:r>
      <w:r w:rsidR="00FE0B46">
        <w:t xml:space="preserve">T. </w:t>
      </w:r>
      <w:r w:rsidRPr="00B501EA">
        <w:t>Colatsky,</w:t>
      </w:r>
      <w:r w:rsidR="00FE0B46">
        <w:t xml:space="preserve"> and Z.</w:t>
      </w:r>
      <w:r w:rsidRPr="00B501EA">
        <w:t xml:space="preserve"> Li. </w:t>
      </w:r>
      <w:r>
        <w:t>"</w:t>
      </w:r>
      <w:r w:rsidRPr="00B501EA">
        <w:t xml:space="preserve">Optimization of an In silico </w:t>
      </w:r>
      <w:r w:rsidRPr="00B501EA">
        <w:lastRenderedPageBreak/>
        <w:t>Cardiac Cell Model for Proarrhythmia Risk Assessment.</w:t>
      </w:r>
      <w:r>
        <w:t>"</w:t>
      </w:r>
      <w:r w:rsidRPr="00B501EA">
        <w:t xml:space="preserve"> Front Physiol. </w:t>
      </w:r>
      <w:r w:rsidR="00FE0B46">
        <w:t xml:space="preserve">Aug </w:t>
      </w:r>
      <w:r w:rsidRPr="00B501EA">
        <w:t xml:space="preserve">2017 doi: 10.3389/fphys.2017.00616. </w:t>
      </w:r>
    </w:p>
    <w:p w14:paraId="3B0E4571" w14:textId="062340F5" w:rsidR="00FE0B46" w:rsidRDefault="00FE0B46" w:rsidP="00811A5F">
      <w:pPr>
        <w:pStyle w:val="EndNoteBibliography"/>
        <w:spacing w:line="360" w:lineRule="auto"/>
        <w:ind w:left="720" w:hanging="720"/>
      </w:pPr>
      <w:r>
        <w:t>15</w:t>
      </w:r>
      <w:r w:rsidRPr="006D680B">
        <w:t>.</w:t>
      </w:r>
      <w:r w:rsidRPr="006D680B">
        <w:tab/>
      </w:r>
      <w:r w:rsidRPr="00FE0B46">
        <w:t>Tomek, Jakub et al. “Development, calibration, and validation of a novel human ventricular myocyte model in health, disease, and drug block.” eLife vol. 8 e48890. Dec 2019, doi:10.7554/eLife.48890</w:t>
      </w:r>
      <w:r w:rsidRPr="00B501EA">
        <w:t xml:space="preserve">. </w:t>
      </w:r>
    </w:p>
    <w:p w14:paraId="1909530D" w14:textId="7C9120F7" w:rsidR="00A745B2" w:rsidRDefault="00A745B2" w:rsidP="00811A5F">
      <w:pPr>
        <w:pStyle w:val="EndNoteBibliography"/>
        <w:spacing w:line="360" w:lineRule="auto"/>
        <w:ind w:left="720" w:hanging="720"/>
      </w:pPr>
      <w:r>
        <w:t>1</w:t>
      </w:r>
      <w:r w:rsidR="00816D5A">
        <w:t>6</w:t>
      </w:r>
      <w:r w:rsidRPr="006D680B">
        <w:t>.</w:t>
      </w:r>
      <w:r w:rsidRPr="006D680B">
        <w:tab/>
      </w:r>
      <w:r w:rsidR="00850966" w:rsidRPr="00765A0F">
        <w:rPr>
          <w:color w:val="000000"/>
        </w:rPr>
        <w:t>“</w:t>
      </w:r>
      <w:r w:rsidR="00850966" w:rsidRPr="00CC4033">
        <w:rPr>
          <w:color w:val="000000"/>
        </w:rPr>
        <w:t>Parallel Thread Execution ISA Version 8.5</w:t>
      </w:r>
      <w:r w:rsidR="00850966" w:rsidRPr="00765A0F">
        <w:rPr>
          <w:color w:val="000000"/>
        </w:rPr>
        <w:t xml:space="preserve">” Accessed: Nov. 24, 2024. [Online]. Available: </w:t>
      </w:r>
      <w:r w:rsidR="00850966" w:rsidRPr="00CC4033">
        <w:rPr>
          <w:color w:val="000000"/>
        </w:rPr>
        <w:t>https://docs.nvidia.com/cuda/parallel-thread-execution/index.html</w:t>
      </w:r>
      <w:r w:rsidRPr="00340B58">
        <w:t>.</w:t>
      </w:r>
    </w:p>
    <w:p w14:paraId="43E749B1" w14:textId="5A5F5944" w:rsidR="000B54E2" w:rsidRDefault="00815BC1" w:rsidP="00811A5F">
      <w:pPr>
        <w:pStyle w:val="EndNoteBibliography"/>
        <w:spacing w:line="360" w:lineRule="auto"/>
        <w:ind w:left="720" w:hanging="720"/>
      </w:pPr>
      <w:r>
        <w:t>17</w:t>
      </w:r>
      <w:r w:rsidRPr="006D680B">
        <w:t>.</w:t>
      </w:r>
      <w:r w:rsidRPr="006D680B">
        <w:tab/>
      </w:r>
      <w:r>
        <w:t>C.</w:t>
      </w:r>
      <w:r w:rsidRPr="00815BC1">
        <w:t xml:space="preserve">, Yves, </w:t>
      </w:r>
      <w:r>
        <w:t>C.</w:t>
      </w:r>
      <w:r w:rsidRPr="00815BC1">
        <w:t xml:space="preserve"> </w:t>
      </w:r>
      <w:r>
        <w:t>D.</w:t>
      </w:r>
      <w:r w:rsidRPr="00815BC1">
        <w:t xml:space="preserve"> Lontsi, and </w:t>
      </w:r>
      <w:r>
        <w:t>C.</w:t>
      </w:r>
      <w:r w:rsidRPr="00815BC1">
        <w:t xml:space="preserve"> Pierre. "Rush-Larsen time-stepping methods of high order for stiff problems in cardiac electrophysiology."</w:t>
      </w:r>
      <w:r>
        <w:t xml:space="preserve"> 2017,</w:t>
      </w:r>
      <w:r w:rsidRPr="00815BC1">
        <w:t xml:space="preserve"> arXiv preprint arXiv:1712.02260</w:t>
      </w:r>
      <w:r w:rsidRPr="00B501EA">
        <w:t>.</w:t>
      </w:r>
    </w:p>
    <w:p w14:paraId="1E4EEC04" w14:textId="3878F402" w:rsidR="000B54E2" w:rsidRDefault="000B54E2" w:rsidP="00811A5F">
      <w:pPr>
        <w:pStyle w:val="EndNoteBibliography"/>
        <w:spacing w:line="360" w:lineRule="auto"/>
        <w:ind w:left="720" w:hanging="720"/>
      </w:pPr>
      <w:r>
        <w:t>18</w:t>
      </w:r>
      <w:r w:rsidRPr="006D680B">
        <w:t>.</w:t>
      </w:r>
      <w:r w:rsidRPr="006D680B">
        <w:tab/>
      </w:r>
      <w:r>
        <w:t xml:space="preserve">G.R. </w:t>
      </w:r>
      <w:r w:rsidRPr="000B54E2">
        <w:t xml:space="preserve">Mirams, </w:t>
      </w:r>
      <w:r>
        <w:t xml:space="preserve">Y. </w:t>
      </w:r>
      <w:r w:rsidRPr="000B54E2">
        <w:t xml:space="preserve">Cui, </w:t>
      </w:r>
      <w:r>
        <w:t xml:space="preserve">A. </w:t>
      </w:r>
      <w:r w:rsidRPr="000B54E2">
        <w:t xml:space="preserve">Sher, </w:t>
      </w:r>
      <w:r>
        <w:t xml:space="preserve">M. </w:t>
      </w:r>
      <w:r w:rsidRPr="000B54E2">
        <w:t xml:space="preserve">Fink, </w:t>
      </w:r>
      <w:r>
        <w:t xml:space="preserve">J. </w:t>
      </w:r>
      <w:r w:rsidRPr="000B54E2">
        <w:t xml:space="preserve">Cooper, </w:t>
      </w:r>
      <w:r>
        <w:t xml:space="preserve">B. M. </w:t>
      </w:r>
      <w:r w:rsidRPr="000B54E2">
        <w:t xml:space="preserve">Heath, et al. </w:t>
      </w:r>
      <w:r>
        <w:t>"</w:t>
      </w:r>
      <w:r w:rsidRPr="000B54E2">
        <w:t>Simulation of multiple ion channel block provides improved early prediction of compounds' clinical torsadogenic risk.</w:t>
      </w:r>
      <w:r>
        <w:t>" 2011,</w:t>
      </w:r>
      <w:r w:rsidRPr="000B54E2">
        <w:t xml:space="preserve"> Cardiovasc. Res. 91 (1), 53–61. doi:10.1093/cvr/cvr044</w:t>
      </w:r>
      <w:r w:rsidRPr="00B501EA">
        <w:t>.</w:t>
      </w:r>
    </w:p>
    <w:p w14:paraId="16F05DE6" w14:textId="77777777" w:rsidR="000B54E2" w:rsidRDefault="000B54E2" w:rsidP="00811A5F">
      <w:pPr>
        <w:pStyle w:val="EndNoteBibliography"/>
        <w:spacing w:line="360" w:lineRule="auto"/>
        <w:ind w:left="720" w:hanging="720"/>
      </w:pPr>
    </w:p>
    <w:p w14:paraId="3BFDF289" w14:textId="036B3BF1" w:rsidR="00815BC1" w:rsidRDefault="00815BC1" w:rsidP="00811A5F">
      <w:pPr>
        <w:pStyle w:val="EndNoteBibliography"/>
        <w:spacing w:line="360" w:lineRule="auto"/>
        <w:ind w:left="720" w:hanging="720"/>
      </w:pPr>
      <w:r w:rsidRPr="00B501EA">
        <w:t xml:space="preserve"> </w:t>
      </w:r>
    </w:p>
    <w:p w14:paraId="66AAA80D" w14:textId="77777777" w:rsidR="00815BC1" w:rsidRDefault="00815BC1" w:rsidP="00811A5F">
      <w:pPr>
        <w:pStyle w:val="EndNoteBibliography"/>
        <w:spacing w:line="360" w:lineRule="auto"/>
        <w:ind w:left="720" w:hanging="720"/>
      </w:pPr>
    </w:p>
    <w:p w14:paraId="3244EB72" w14:textId="77777777" w:rsidR="00A745B2" w:rsidRDefault="00A745B2" w:rsidP="00811A5F">
      <w:pPr>
        <w:pStyle w:val="EndNoteBibliography"/>
        <w:spacing w:line="360" w:lineRule="auto"/>
        <w:ind w:left="720" w:hanging="720"/>
      </w:pPr>
    </w:p>
    <w:p w14:paraId="54F681DB" w14:textId="77777777" w:rsidR="00340B58" w:rsidRDefault="00340B58" w:rsidP="00811A5F">
      <w:pPr>
        <w:pStyle w:val="EndNoteBibliography"/>
        <w:spacing w:line="360" w:lineRule="auto"/>
        <w:ind w:left="720" w:hanging="720"/>
      </w:pPr>
    </w:p>
    <w:p w14:paraId="2B32F97C" w14:textId="77777777" w:rsidR="00340B58" w:rsidRPr="006D680B" w:rsidRDefault="00340B58" w:rsidP="00811A5F">
      <w:pPr>
        <w:pStyle w:val="EndNoteBibliography"/>
        <w:spacing w:line="360" w:lineRule="auto"/>
        <w:ind w:left="720" w:hanging="720"/>
      </w:pPr>
    </w:p>
    <w:p w14:paraId="5DD8DA88" w14:textId="30A08A58" w:rsidR="00BA1780" w:rsidRPr="006D680B" w:rsidRDefault="00340B58" w:rsidP="00811A5F">
      <w:pPr>
        <w:pStyle w:val="EndNoteBibliography"/>
        <w:spacing w:line="360" w:lineRule="auto"/>
        <w:ind w:left="720" w:hanging="720"/>
      </w:pPr>
      <w:r w:rsidRPr="006D680B">
        <w:fldChar w:fldCharType="end"/>
      </w:r>
    </w:p>
    <w:p w14:paraId="634471E4" w14:textId="77777777" w:rsidR="00BA1780" w:rsidRPr="006D680B" w:rsidRDefault="00BA1780" w:rsidP="00B8611B">
      <w:pPr>
        <w:spacing w:line="360" w:lineRule="auto"/>
        <w:rPr>
          <w:rFonts w:eastAsiaTheme="majorEastAsia" w:cstheme="majorBidi"/>
          <w:sz w:val="32"/>
          <w:szCs w:val="32"/>
        </w:rPr>
      </w:pPr>
      <w:r w:rsidRPr="006D680B">
        <w:br w:type="page"/>
      </w:r>
    </w:p>
    <w:p w14:paraId="53D2138A" w14:textId="77777777" w:rsidR="00BA1780" w:rsidRPr="006D680B" w:rsidRDefault="00BA1780" w:rsidP="00BA1780">
      <w:pPr>
        <w:pStyle w:val="Heading1"/>
        <w:numPr>
          <w:ilvl w:val="0"/>
          <w:numId w:val="0"/>
        </w:numPr>
      </w:pPr>
      <w:bookmarkStart w:id="60" w:name="_Toc183626786"/>
      <w:r w:rsidRPr="006D680B">
        <w:lastRenderedPageBreak/>
        <w:t>Appendix</w:t>
      </w:r>
      <w:bookmarkEnd w:id="60"/>
    </w:p>
    <w:p w14:paraId="3D447B8F" w14:textId="77777777" w:rsidR="00A16209" w:rsidRPr="006D680B" w:rsidRDefault="00A16209" w:rsidP="00B8611B">
      <w:pPr>
        <w:spacing w:line="360" w:lineRule="auto"/>
      </w:pPr>
    </w:p>
    <w:p w14:paraId="07450268" w14:textId="1519DF70" w:rsidR="00A16209" w:rsidRPr="006D680B" w:rsidRDefault="004B6461" w:rsidP="00A16209">
      <w:pPr>
        <w:pStyle w:val="Heading2"/>
        <w:numPr>
          <w:ilvl w:val="0"/>
          <w:numId w:val="5"/>
        </w:numPr>
      </w:pPr>
      <w:bookmarkStart w:id="61" w:name="_Toc183626787"/>
      <w:r w:rsidRPr="006D680B">
        <w:t>Project Structure</w:t>
      </w:r>
      <w:bookmarkEnd w:id="61"/>
    </w:p>
    <w:p w14:paraId="449FED24" w14:textId="1653CD06" w:rsidR="004B6461" w:rsidRPr="006D680B" w:rsidRDefault="004B6461" w:rsidP="00B8611B">
      <w:pPr>
        <w:tabs>
          <w:tab w:val="left" w:pos="187"/>
          <w:tab w:val="left" w:pos="288"/>
          <w:tab w:val="left" w:pos="317"/>
        </w:tabs>
        <w:spacing w:line="360" w:lineRule="auto"/>
        <w:rPr>
          <w:rFonts w:eastAsia="Batang"/>
          <w:szCs w:val="22"/>
        </w:rPr>
      </w:pPr>
      <w:r w:rsidRPr="006D680B">
        <w:rPr>
          <w:rFonts w:eastAsia="Batang"/>
          <w:szCs w:val="22"/>
        </w:rPr>
        <w:t>Codes for this research is available on</w:t>
      </w:r>
      <w:r w:rsidR="00F15194" w:rsidRPr="006D680B">
        <w:rPr>
          <w:rFonts w:eastAsia="Batang"/>
          <w:szCs w:val="22"/>
        </w:rPr>
        <w:t xml:space="preserve"> </w:t>
      </w:r>
      <w:proofErr w:type="spellStart"/>
      <w:r w:rsidR="00F15194" w:rsidRPr="006D680B">
        <w:rPr>
          <w:rFonts w:eastAsia="Batang"/>
          <w:szCs w:val="22"/>
        </w:rPr>
        <w:t>Github</w:t>
      </w:r>
      <w:proofErr w:type="spellEnd"/>
      <w:r w:rsidR="00F15194" w:rsidRPr="006D680B">
        <w:rPr>
          <w:rFonts w:eastAsia="Batang"/>
          <w:szCs w:val="22"/>
        </w:rPr>
        <w:t xml:space="preserve"> repository of</w:t>
      </w:r>
      <w:r w:rsidRPr="006D680B">
        <w:rPr>
          <w:rFonts w:eastAsia="Batang"/>
          <w:szCs w:val="22"/>
        </w:rPr>
        <w:t xml:space="preserve"> Computational Medicine Laboratory</w:t>
      </w:r>
      <w:r w:rsidR="00F15194" w:rsidRPr="006D680B">
        <w:rPr>
          <w:rFonts w:eastAsia="Batang"/>
          <w:szCs w:val="22"/>
        </w:rPr>
        <w:t>, Kumoh National Institute of Technology (</w:t>
      </w:r>
      <w:hyperlink r:id="rId21" w:history="1">
        <w:r w:rsidR="0053530B" w:rsidRPr="006D680B">
          <w:rPr>
            <w:rStyle w:val="Hyperlink"/>
            <w:rFonts w:eastAsia="Batang"/>
            <w:szCs w:val="22"/>
          </w:rPr>
          <w:t>https://github.com/kit-cml</w:t>
        </w:r>
      </w:hyperlink>
      <w:r w:rsidR="00F15194" w:rsidRPr="006D680B">
        <w:rPr>
          <w:rFonts w:eastAsia="Batang"/>
          <w:szCs w:val="22"/>
        </w:rPr>
        <w:t>).</w:t>
      </w:r>
      <w:r w:rsidR="0053530B" w:rsidRPr="006D680B">
        <w:rPr>
          <w:rFonts w:eastAsia="Batang"/>
          <w:szCs w:val="22"/>
        </w:rPr>
        <w:t xml:space="preserve"> There are some versions of the code in our </w:t>
      </w:r>
      <w:proofErr w:type="spellStart"/>
      <w:r w:rsidR="0053530B" w:rsidRPr="006D680B">
        <w:rPr>
          <w:rFonts w:eastAsia="Batang"/>
          <w:szCs w:val="22"/>
        </w:rPr>
        <w:t>Github</w:t>
      </w:r>
      <w:proofErr w:type="spellEnd"/>
      <w:r w:rsidR="0053530B" w:rsidRPr="006D680B">
        <w:rPr>
          <w:rFonts w:eastAsia="Batang"/>
          <w:szCs w:val="22"/>
        </w:rPr>
        <w:t xml:space="preserve"> profile, </w:t>
      </w:r>
      <w:r w:rsidR="00B328BD" w:rsidRPr="006D680B">
        <w:rPr>
          <w:rFonts w:eastAsia="Batang"/>
          <w:szCs w:val="22"/>
        </w:rPr>
        <w:t>depending</w:t>
      </w:r>
      <w:r w:rsidR="0053530B" w:rsidRPr="006D680B">
        <w:rPr>
          <w:rFonts w:eastAsia="Batang"/>
          <w:szCs w:val="22"/>
        </w:rPr>
        <w:t xml:space="preserve"> on the cell models and research scenario. This section will discuss deeply</w:t>
      </w:r>
      <w:r w:rsidR="00EB4890" w:rsidRPr="006D680B">
        <w:rPr>
          <w:rFonts w:eastAsia="Batang"/>
          <w:szCs w:val="22"/>
        </w:rPr>
        <w:t xml:space="preserve"> the</w:t>
      </w:r>
      <w:r w:rsidR="00B6090B" w:rsidRPr="006D680B">
        <w:rPr>
          <w:rFonts w:eastAsia="Batang"/>
          <w:szCs w:val="22"/>
        </w:rPr>
        <w:t xml:space="preserve"> code’s </w:t>
      </w:r>
      <w:r w:rsidR="00EB4890" w:rsidRPr="006D680B">
        <w:rPr>
          <w:rFonts w:eastAsia="Batang"/>
          <w:szCs w:val="22"/>
        </w:rPr>
        <w:t>version for ORd 2011</w:t>
      </w:r>
      <w:r w:rsidR="00B6090B" w:rsidRPr="006D680B">
        <w:rPr>
          <w:rFonts w:eastAsia="Batang"/>
          <w:szCs w:val="22"/>
        </w:rPr>
        <w:t xml:space="preserve"> </w:t>
      </w:r>
      <w:r w:rsidR="00EB4890" w:rsidRPr="006D680B">
        <w:rPr>
          <w:rFonts w:eastAsia="Batang"/>
          <w:szCs w:val="22"/>
        </w:rPr>
        <w:t>cell model</w:t>
      </w:r>
      <w:r w:rsidR="008D5B5C" w:rsidRPr="006D680B">
        <w:rPr>
          <w:rFonts w:eastAsia="Batang"/>
          <w:szCs w:val="22"/>
        </w:rPr>
        <w:t xml:space="preserve"> (</w:t>
      </w:r>
      <w:hyperlink r:id="rId22" w:history="1">
        <w:r w:rsidR="008D5B5C" w:rsidRPr="006D680B">
          <w:rPr>
            <w:rStyle w:val="Hyperlink"/>
            <w:rFonts w:eastAsia="Batang"/>
            <w:szCs w:val="22"/>
          </w:rPr>
          <w:t>https://github.com/kit-cml/MultiConcGPU</w:t>
        </w:r>
      </w:hyperlink>
      <w:r w:rsidR="008D5B5C" w:rsidRPr="006D680B">
        <w:rPr>
          <w:rFonts w:eastAsia="Batang"/>
          <w:szCs w:val="22"/>
        </w:rPr>
        <w:t>)</w:t>
      </w:r>
      <w:r w:rsidR="00EB4890" w:rsidRPr="006D680B">
        <w:rPr>
          <w:rFonts w:eastAsia="Batang"/>
          <w:szCs w:val="22"/>
        </w:rPr>
        <w:t>.</w:t>
      </w:r>
      <w:r w:rsidR="008D5B5C" w:rsidRPr="006D680B">
        <w:rPr>
          <w:rFonts w:eastAsia="Batang"/>
          <w:szCs w:val="22"/>
        </w:rPr>
        <w:t xml:space="preserve"> </w:t>
      </w:r>
      <w:r w:rsidR="00121563" w:rsidRPr="006D680B">
        <w:rPr>
          <w:rFonts w:eastAsia="Batang"/>
          <w:szCs w:val="22"/>
        </w:rPr>
        <w:t xml:space="preserve">Codes explained in this appendix is in same condition as the time this thesis being written, including some files that might be deleted due to redundancy in the future. More recent updates are available in the </w:t>
      </w:r>
      <w:proofErr w:type="spellStart"/>
      <w:r w:rsidR="00121563" w:rsidRPr="006D680B">
        <w:rPr>
          <w:rFonts w:eastAsia="Batang"/>
          <w:szCs w:val="22"/>
        </w:rPr>
        <w:t>Github</w:t>
      </w:r>
      <w:proofErr w:type="spellEnd"/>
      <w:r w:rsidR="00121563" w:rsidRPr="006D680B">
        <w:rPr>
          <w:rFonts w:eastAsia="Batang"/>
          <w:szCs w:val="22"/>
        </w:rPr>
        <w:t xml:space="preserve"> repository. </w:t>
      </w:r>
      <w:r w:rsidR="008D5B5C" w:rsidRPr="006D680B">
        <w:rPr>
          <w:rFonts w:eastAsia="Batang"/>
          <w:szCs w:val="22"/>
        </w:rPr>
        <w:t>Structure of the repository can be written as such:</w:t>
      </w:r>
    </w:p>
    <w:p w14:paraId="69F981C9" w14:textId="77777777" w:rsidR="004B6461" w:rsidRPr="006D680B" w:rsidRDefault="004B6461" w:rsidP="00795289">
      <w:pPr>
        <w:tabs>
          <w:tab w:val="left" w:pos="187"/>
          <w:tab w:val="left" w:pos="288"/>
          <w:tab w:val="left" w:pos="317"/>
        </w:tabs>
        <w:spacing w:line="276" w:lineRule="auto"/>
        <w:rPr>
          <w:rFonts w:eastAsia="Batang"/>
        </w:rPr>
      </w:pPr>
    </w:p>
    <w:p w14:paraId="3A498401" w14:textId="6D1B1FCD" w:rsidR="004B6461" w:rsidRPr="006D680B" w:rsidRDefault="004B6461" w:rsidP="00795289">
      <w:pPr>
        <w:tabs>
          <w:tab w:val="left" w:pos="187"/>
          <w:tab w:val="left" w:pos="288"/>
          <w:tab w:val="left" w:pos="317"/>
        </w:tabs>
        <w:spacing w:line="276" w:lineRule="auto"/>
        <w:rPr>
          <w:rFonts w:eastAsia="Batang"/>
        </w:rPr>
      </w:pPr>
      <w:proofErr w:type="spellStart"/>
      <w:r w:rsidRPr="006D680B">
        <w:rPr>
          <w:rFonts w:eastAsia="Batang"/>
        </w:rPr>
        <w:t>MultiConcGPU</w:t>
      </w:r>
      <w:proofErr w:type="spellEnd"/>
    </w:p>
    <w:p w14:paraId="3159EBD0"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w:t>
      </w:r>
      <w:proofErr w:type="spellStart"/>
      <w:r w:rsidRPr="006D680B">
        <w:rPr>
          <w:rFonts w:eastAsia="Batang"/>
        </w:rPr>
        <w:t>gitignore</w:t>
      </w:r>
      <w:proofErr w:type="spellEnd"/>
    </w:p>
    <w:p w14:paraId="61B84F0C"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w:t>
      </w:r>
      <w:proofErr w:type="spellStart"/>
      <w:r w:rsidRPr="006D680B">
        <w:rPr>
          <w:rFonts w:eastAsia="Batang"/>
        </w:rPr>
        <w:t>Makefile</w:t>
      </w:r>
      <w:proofErr w:type="spellEnd"/>
    </w:p>
    <w:p w14:paraId="76BD59F2"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w:t>
      </w:r>
      <w:proofErr w:type="spellStart"/>
      <w:r w:rsidRPr="006D680B">
        <w:rPr>
          <w:rFonts w:eastAsia="Batang"/>
        </w:rPr>
        <w:t>Makefile_commercial</w:t>
      </w:r>
      <w:proofErr w:type="spellEnd"/>
    </w:p>
    <w:p w14:paraId="593089E8"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bin</w:t>
      </w:r>
    </w:p>
    <w:p w14:paraId="36275FD3"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CVAR</w:t>
      </w:r>
    </w:p>
    <w:p w14:paraId="1F93F3A0"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 HF_male.csv</w:t>
      </w:r>
    </w:p>
    <w:p w14:paraId="09F61007"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 sens_healthy_male.csv</w:t>
      </w:r>
    </w:p>
    <w:p w14:paraId="3FD19A49"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autorun.sh</w:t>
      </w:r>
    </w:p>
    <w:p w14:paraId="6718AFC5"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control</w:t>
      </w:r>
    </w:p>
    <w:p w14:paraId="391BFCD2"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 IC50_samples.csv</w:t>
      </w:r>
    </w:p>
    <w:p w14:paraId="01BEDF7B"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 init_state.csv</w:t>
      </w:r>
    </w:p>
    <w:p w14:paraId="12902756"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drug</w:t>
      </w:r>
    </w:p>
    <w:p w14:paraId="3F41C3D2"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 IC50_terfenadine.csv</w:t>
      </w:r>
    </w:p>
    <w:p w14:paraId="590214E5"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 IC50_verapamil.csv</w:t>
      </w:r>
    </w:p>
    <w:p w14:paraId="3FE88B94"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 testing</w:t>
      </w:r>
    </w:p>
    <w:p w14:paraId="573F864E"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 IC50_Mexiletine.csv</w:t>
      </w:r>
    </w:p>
    <w:p w14:paraId="3B103A80"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lastRenderedPageBreak/>
        <w:t>│  ├─ </w:t>
      </w:r>
      <w:proofErr w:type="spellStart"/>
      <w:r w:rsidRPr="006D680B">
        <w:rPr>
          <w:rFonts w:eastAsia="Batang"/>
        </w:rPr>
        <w:t>drug_sim</w:t>
      </w:r>
      <w:proofErr w:type="spellEnd"/>
    </w:p>
    <w:p w14:paraId="78A10402"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ic50_sens</w:t>
      </w:r>
    </w:p>
    <w:p w14:paraId="5423B3D1"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 mitoxantrone_sens.csv</w:t>
      </w:r>
    </w:p>
    <w:p w14:paraId="78B632C3"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input_deck.txt</w:t>
      </w:r>
    </w:p>
    <w:p w14:paraId="00C65AE1"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mitoxantrone</w:t>
      </w:r>
    </w:p>
    <w:p w14:paraId="54991CEA"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 mitoxantrone_100_samples_50_conc.csv</w:t>
      </w:r>
    </w:p>
    <w:p w14:paraId="10F7192D"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result</w:t>
      </w:r>
    </w:p>
    <w:p w14:paraId="728D7BF5"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w:t>
      </w:r>
      <w:proofErr w:type="spellStart"/>
      <w:r w:rsidRPr="006D680B">
        <w:rPr>
          <w:rFonts w:eastAsia="Batang"/>
        </w:rPr>
        <w:t>do_not_delete_this_folder</w:t>
      </w:r>
      <w:proofErr w:type="spellEnd"/>
    </w:p>
    <w:p w14:paraId="38D95114"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state_only.zip</w:t>
      </w:r>
    </w:p>
    <w:p w14:paraId="04083579"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w:t>
      </w:r>
      <w:proofErr w:type="spellStart"/>
      <w:r w:rsidRPr="006D680B">
        <w:rPr>
          <w:rFonts w:eastAsia="Batang"/>
        </w:rPr>
        <w:t>cellmodels</w:t>
      </w:r>
      <w:proofErr w:type="spellEnd"/>
    </w:p>
    <w:p w14:paraId="49F82831"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Ohara_Rudy_2011.cpp</w:t>
      </w:r>
    </w:p>
    <w:p w14:paraId="502AB358"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Ohara_Rudy_2011.hpp</w:t>
      </w:r>
    </w:p>
    <w:p w14:paraId="112F251E"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cellmodel.hpp</w:t>
      </w:r>
    </w:p>
    <w:p w14:paraId="58AFA3D3"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w:t>
      </w:r>
      <w:proofErr w:type="spellStart"/>
      <w:r w:rsidRPr="006D680B">
        <w:rPr>
          <w:rFonts w:eastAsia="Batang"/>
        </w:rPr>
        <w:t>enums</w:t>
      </w:r>
      <w:proofErr w:type="spellEnd"/>
    </w:p>
    <w:p w14:paraId="652CAAC5"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enum_Ohara_Rudy_2011.hpp</w:t>
      </w:r>
    </w:p>
    <w:p w14:paraId="7DA02E97"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enum_ord2011.hpp</w:t>
      </w:r>
    </w:p>
    <w:p w14:paraId="05284DB2"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main.cu</w:t>
      </w:r>
    </w:p>
    <w:p w14:paraId="76395C6F"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modules</w:t>
      </w:r>
    </w:p>
    <w:p w14:paraId="119C0610"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cipa_t.cu</w:t>
      </w:r>
    </w:p>
    <w:p w14:paraId="29A1517B"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w:t>
      </w:r>
      <w:proofErr w:type="spellStart"/>
      <w:r w:rsidRPr="006D680B">
        <w:rPr>
          <w:rFonts w:eastAsia="Batang"/>
        </w:rPr>
        <w:t>cipa_t.cuh</w:t>
      </w:r>
      <w:proofErr w:type="spellEnd"/>
    </w:p>
    <w:p w14:paraId="2CBFA1F8"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drug_conc.cpp</w:t>
      </w:r>
    </w:p>
    <w:p w14:paraId="4EB5691B"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drug_conc.hpp</w:t>
      </w:r>
    </w:p>
    <w:p w14:paraId="208E0BA0"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glob_funct.cpp</w:t>
      </w:r>
    </w:p>
    <w:p w14:paraId="0460B24D"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glob_funct.hpp</w:t>
      </w:r>
    </w:p>
    <w:p w14:paraId="0CA4D7CB"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glob_type.cpp</w:t>
      </w:r>
    </w:p>
    <w:p w14:paraId="2AF7337B"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glob_type.hpp</w:t>
      </w:r>
    </w:p>
    <w:p w14:paraId="687EBA04"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gpu.cu</w:t>
      </w:r>
    </w:p>
    <w:p w14:paraId="60B31E77"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w:t>
      </w:r>
      <w:proofErr w:type="spellStart"/>
      <w:r w:rsidRPr="006D680B">
        <w:rPr>
          <w:rFonts w:eastAsia="Batang"/>
        </w:rPr>
        <w:t>gpu.cuh</w:t>
      </w:r>
      <w:proofErr w:type="spellEnd"/>
    </w:p>
    <w:p w14:paraId="52A4B477"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w:t>
      </w:r>
      <w:proofErr w:type="spellStart"/>
      <w:r w:rsidRPr="006D680B">
        <w:rPr>
          <w:rFonts w:eastAsia="Batang"/>
        </w:rPr>
        <w:t>gpu_cu_.backup</w:t>
      </w:r>
      <w:proofErr w:type="spellEnd"/>
    </w:p>
    <w:p w14:paraId="13AC0F07"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w:t>
      </w:r>
      <w:proofErr w:type="spellStart"/>
      <w:r w:rsidRPr="006D680B">
        <w:rPr>
          <w:rFonts w:eastAsia="Batang"/>
        </w:rPr>
        <w:t>gpu_cuh.backup</w:t>
      </w:r>
      <w:proofErr w:type="spellEnd"/>
    </w:p>
    <w:p w14:paraId="4AC93232"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gpu_glob_type.cu</w:t>
      </w:r>
    </w:p>
    <w:p w14:paraId="239779EA"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w:t>
      </w:r>
      <w:proofErr w:type="spellStart"/>
      <w:r w:rsidRPr="006D680B">
        <w:rPr>
          <w:rFonts w:eastAsia="Batang"/>
        </w:rPr>
        <w:t>gpu_glob_type.cuh</w:t>
      </w:r>
      <w:proofErr w:type="spellEnd"/>
    </w:p>
    <w:p w14:paraId="052CC002"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param.cpp</w:t>
      </w:r>
    </w:p>
    <w:p w14:paraId="20CEB078"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param.hpp</w:t>
      </w:r>
    </w:p>
    <w:p w14:paraId="3454B7B9"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test_compile.bat</w:t>
      </w:r>
    </w:p>
    <w:p w14:paraId="1EE47264" w14:textId="662A3A5A" w:rsidR="00A16209" w:rsidRPr="006D680B" w:rsidRDefault="00A16209" w:rsidP="00B8611B">
      <w:pPr>
        <w:tabs>
          <w:tab w:val="left" w:pos="187"/>
          <w:tab w:val="left" w:pos="288"/>
          <w:tab w:val="left" w:pos="317"/>
        </w:tabs>
        <w:spacing w:line="360" w:lineRule="auto"/>
        <w:rPr>
          <w:rFonts w:eastAsia="Batang"/>
        </w:rPr>
      </w:pPr>
      <w:r w:rsidRPr="006D680B">
        <w:rPr>
          <w:rFonts w:eastAsia="Batang"/>
        </w:rPr>
        <w:lastRenderedPageBreak/>
        <w:tab/>
      </w:r>
      <w:r w:rsidRPr="006D680B">
        <w:rPr>
          <w:rFonts w:eastAsia="Batang"/>
        </w:rPr>
        <w:tab/>
      </w:r>
    </w:p>
    <w:p w14:paraId="7D0D8CF2" w14:textId="5E056055" w:rsidR="00780B68" w:rsidRPr="006D680B" w:rsidRDefault="00780B68" w:rsidP="00B8611B">
      <w:pPr>
        <w:tabs>
          <w:tab w:val="left" w:pos="187"/>
          <w:tab w:val="left" w:pos="288"/>
          <w:tab w:val="left" w:pos="317"/>
        </w:tabs>
        <w:spacing w:line="360" w:lineRule="auto"/>
        <w:rPr>
          <w:rFonts w:eastAsia="Batang"/>
          <w:szCs w:val="22"/>
        </w:rPr>
      </w:pPr>
      <w:r w:rsidRPr="006D680B">
        <w:rPr>
          <w:rFonts w:eastAsia="Batang"/>
          <w:szCs w:val="22"/>
        </w:rPr>
        <w:t>The main structure, such as folder</w:t>
      </w:r>
      <w:r w:rsidR="00846021" w:rsidRPr="006D680B">
        <w:rPr>
          <w:rFonts w:eastAsia="Batang"/>
          <w:szCs w:val="22"/>
        </w:rPr>
        <w:t xml:space="preserve"> names</w:t>
      </w:r>
      <w:r w:rsidRPr="006D680B">
        <w:rPr>
          <w:rFonts w:eastAsia="Batang"/>
          <w:szCs w:val="22"/>
        </w:rPr>
        <w:t xml:space="preserve">, will less likely to be revised. Scripts inside the folder, especially in the </w:t>
      </w:r>
      <w:r w:rsidR="00846021" w:rsidRPr="006D680B">
        <w:rPr>
          <w:rFonts w:eastAsia="Batang"/>
          <w:szCs w:val="22"/>
        </w:rPr>
        <w:t>‘</w:t>
      </w:r>
      <w:r w:rsidRPr="006D680B">
        <w:rPr>
          <w:rFonts w:eastAsia="Batang"/>
          <w:szCs w:val="22"/>
        </w:rPr>
        <w:t>modules</w:t>
      </w:r>
      <w:r w:rsidR="00846021" w:rsidRPr="006D680B">
        <w:rPr>
          <w:rFonts w:eastAsia="Batang"/>
          <w:szCs w:val="22"/>
        </w:rPr>
        <w:t>’</w:t>
      </w:r>
      <w:r w:rsidRPr="006D680B">
        <w:rPr>
          <w:rFonts w:eastAsia="Batang"/>
          <w:szCs w:val="22"/>
        </w:rPr>
        <w:t xml:space="preserve"> folder, more likely to be changed by removing some redundant functions. Next section will deeply discuss each file and their possibility of redundancy.</w:t>
      </w:r>
    </w:p>
    <w:p w14:paraId="0F4D78E5" w14:textId="77777777" w:rsidR="00233B2D" w:rsidRPr="006D680B" w:rsidRDefault="00233B2D" w:rsidP="00B8611B">
      <w:pPr>
        <w:tabs>
          <w:tab w:val="left" w:pos="187"/>
          <w:tab w:val="left" w:pos="288"/>
          <w:tab w:val="left" w:pos="317"/>
        </w:tabs>
        <w:spacing w:line="360" w:lineRule="auto"/>
        <w:rPr>
          <w:rFonts w:eastAsia="Batang"/>
          <w:szCs w:val="22"/>
        </w:rPr>
      </w:pPr>
    </w:p>
    <w:p w14:paraId="7F9F1C4B" w14:textId="7A117597" w:rsidR="00A16209" w:rsidRPr="006D680B" w:rsidRDefault="00A950DF" w:rsidP="004B6461">
      <w:pPr>
        <w:pStyle w:val="Heading2"/>
        <w:numPr>
          <w:ilvl w:val="0"/>
          <w:numId w:val="5"/>
        </w:numPr>
      </w:pPr>
      <w:bookmarkStart w:id="62" w:name="_Toc183626788"/>
      <w:r w:rsidRPr="006D680B">
        <w:t>Root folder</w:t>
      </w:r>
      <w:bookmarkEnd w:id="62"/>
    </w:p>
    <w:p w14:paraId="0AD916AC" w14:textId="6BF40978" w:rsidR="00233B2D" w:rsidRPr="006D680B" w:rsidRDefault="00233B2D" w:rsidP="00B8611B">
      <w:pPr>
        <w:spacing w:line="360" w:lineRule="auto"/>
        <w:ind w:firstLine="360"/>
        <w:rPr>
          <w:rFonts w:eastAsia="Batang"/>
        </w:rPr>
      </w:pPr>
      <w:r w:rsidRPr="006D680B">
        <w:rPr>
          <w:rFonts w:eastAsia="Batang"/>
        </w:rPr>
        <w:t xml:space="preserve">Root folder is the main folder that contains </w:t>
      </w:r>
      <w:proofErr w:type="spellStart"/>
      <w:r w:rsidRPr="006D680B">
        <w:rPr>
          <w:rFonts w:eastAsia="Batang"/>
        </w:rPr>
        <w:t>makefile</w:t>
      </w:r>
      <w:proofErr w:type="spellEnd"/>
      <w:r w:rsidRPr="006D680B">
        <w:rPr>
          <w:rFonts w:eastAsia="Batang"/>
        </w:rPr>
        <w:t xml:space="preserve">, </w:t>
      </w:r>
      <w:proofErr w:type="spellStart"/>
      <w:r w:rsidRPr="006D680B">
        <w:rPr>
          <w:rFonts w:eastAsia="Batang"/>
        </w:rPr>
        <w:t>gitignore</w:t>
      </w:r>
      <w:proofErr w:type="spellEnd"/>
      <w:r w:rsidRPr="006D680B">
        <w:rPr>
          <w:rFonts w:eastAsia="Batang"/>
        </w:rPr>
        <w:t xml:space="preserve"> file, main code, and test_compile.bat. The next sub section will </w:t>
      </w:r>
      <w:r w:rsidR="00B328BD" w:rsidRPr="006D680B">
        <w:rPr>
          <w:rFonts w:eastAsia="Batang"/>
        </w:rPr>
        <w:t>discuss</w:t>
      </w:r>
      <w:r w:rsidRPr="006D680B">
        <w:rPr>
          <w:rFonts w:eastAsia="Batang"/>
        </w:rPr>
        <w:t xml:space="preserve"> each of them deeply.</w:t>
      </w:r>
    </w:p>
    <w:p w14:paraId="0BEEEA4F" w14:textId="1B16CDBE" w:rsidR="00A950DF" w:rsidRPr="006D680B" w:rsidRDefault="00A950DF" w:rsidP="00A950DF">
      <w:pPr>
        <w:pStyle w:val="Heading2"/>
        <w:numPr>
          <w:ilvl w:val="1"/>
          <w:numId w:val="5"/>
        </w:numPr>
      </w:pPr>
      <w:bookmarkStart w:id="63" w:name="_Toc183626789"/>
      <w:proofErr w:type="spellStart"/>
      <w:r w:rsidRPr="006D680B">
        <w:t>Makefile</w:t>
      </w:r>
      <w:bookmarkEnd w:id="63"/>
      <w:proofErr w:type="spellEnd"/>
    </w:p>
    <w:p w14:paraId="54DFBD51" w14:textId="0E747406" w:rsidR="00846021" w:rsidRPr="006D680B" w:rsidRDefault="00846021" w:rsidP="00B8611B">
      <w:pPr>
        <w:spacing w:line="360" w:lineRule="auto"/>
        <w:ind w:firstLine="720"/>
        <w:rPr>
          <w:rFonts w:eastAsia="Batang"/>
          <w:szCs w:val="22"/>
        </w:rPr>
      </w:pPr>
      <w:r w:rsidRPr="006D680B">
        <w:rPr>
          <w:rFonts w:eastAsia="Batang"/>
          <w:szCs w:val="22"/>
        </w:rPr>
        <w:t>This script is used for compiling the whole project</w:t>
      </w:r>
      <w:r w:rsidR="00071236" w:rsidRPr="006D680B">
        <w:rPr>
          <w:rFonts w:eastAsia="Batang"/>
          <w:szCs w:val="22"/>
        </w:rPr>
        <w:t xml:space="preserve"> in correct order, and enables easy </w:t>
      </w:r>
      <w:r w:rsidR="00B328BD" w:rsidRPr="006D680B">
        <w:rPr>
          <w:rFonts w:eastAsia="Batang"/>
          <w:szCs w:val="22"/>
        </w:rPr>
        <w:t>clean-up</w:t>
      </w:r>
      <w:r w:rsidR="00071236" w:rsidRPr="006D680B">
        <w:rPr>
          <w:rFonts w:eastAsia="Batang"/>
          <w:szCs w:val="22"/>
        </w:rPr>
        <w:t xml:space="preserve"> and re-compilation. Binary files will be cleaned, and the simulator will be re-compiled with ‘make clean all’ command. Compilation configuration and steps described as follow:</w:t>
      </w:r>
    </w:p>
    <w:p w14:paraId="774AD642"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Some notes:</w:t>
      </w:r>
    </w:p>
    <w:p w14:paraId="0D0A8A35"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 Using ':=' instead of '=' assign the value at </w:t>
      </w:r>
      <w:proofErr w:type="spellStart"/>
      <w:r w:rsidRPr="006E0B1B">
        <w:rPr>
          <w:rFonts w:ascii="Courier New" w:hAnsi="Courier New" w:cs="Courier New"/>
          <w:sz w:val="14"/>
          <w:szCs w:val="14"/>
        </w:rPr>
        <w:t>Makefile</w:t>
      </w:r>
      <w:proofErr w:type="spellEnd"/>
      <w:r w:rsidRPr="006E0B1B">
        <w:rPr>
          <w:rFonts w:ascii="Courier New" w:hAnsi="Courier New" w:cs="Courier New"/>
          <w:sz w:val="14"/>
          <w:szCs w:val="14"/>
        </w:rPr>
        <w:t xml:space="preserve"> parsing time,</w:t>
      </w:r>
    </w:p>
    <w:p w14:paraId="6864B9D7"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others are evaluated at usage time. </w:t>
      </w:r>
      <w:proofErr w:type="gramStart"/>
      <w:r w:rsidRPr="006E0B1B">
        <w:rPr>
          <w:rFonts w:ascii="Courier New" w:hAnsi="Courier New" w:cs="Courier New"/>
          <w:sz w:val="14"/>
          <w:szCs w:val="14"/>
        </w:rPr>
        <w:t>This discards</w:t>
      </w:r>
      <w:proofErr w:type="gramEnd"/>
    </w:p>
    <w:p w14:paraId="7B3A5BD9"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 Use ':set list' in Vi/Vim to show tabs (Ctrl-v-</w:t>
      </w:r>
      <w:proofErr w:type="spellStart"/>
      <w:r w:rsidRPr="006E0B1B">
        <w:rPr>
          <w:rFonts w:ascii="Courier New" w:hAnsi="Courier New" w:cs="Courier New"/>
          <w:sz w:val="14"/>
          <w:szCs w:val="14"/>
        </w:rPr>
        <w:t>i</w:t>
      </w:r>
      <w:proofErr w:type="spellEnd"/>
      <w:r w:rsidRPr="006E0B1B">
        <w:rPr>
          <w:rFonts w:ascii="Courier New" w:hAnsi="Courier New" w:cs="Courier New"/>
          <w:sz w:val="14"/>
          <w:szCs w:val="14"/>
        </w:rPr>
        <w:t xml:space="preserve"> force tab insertion)</w:t>
      </w:r>
    </w:p>
    <w:p w14:paraId="08E27F82"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74425273" w14:textId="77777777" w:rsidR="00071236" w:rsidRPr="006E0B1B" w:rsidRDefault="00071236" w:rsidP="00B8611B">
      <w:pPr>
        <w:spacing w:line="360" w:lineRule="auto"/>
        <w:ind w:firstLine="720"/>
        <w:rPr>
          <w:rFonts w:ascii="Courier New" w:hAnsi="Courier New" w:cs="Courier New"/>
          <w:sz w:val="14"/>
          <w:szCs w:val="14"/>
        </w:rPr>
      </w:pPr>
    </w:p>
    <w:p w14:paraId="2F61F6C5"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List to '.PHONY' all fake targets, those that are neither files nor folders.</w:t>
      </w:r>
    </w:p>
    <w:p w14:paraId="5C44BA1B"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all" and "clean" are good candidates.</w:t>
      </w:r>
    </w:p>
    <w:p w14:paraId="53A49624"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PHONY: all, clean</w:t>
      </w:r>
    </w:p>
    <w:p w14:paraId="6C20D857" w14:textId="77777777" w:rsidR="00071236" w:rsidRPr="006E0B1B" w:rsidRDefault="00071236" w:rsidP="00B8611B">
      <w:pPr>
        <w:spacing w:line="360" w:lineRule="auto"/>
        <w:ind w:firstLine="720"/>
        <w:rPr>
          <w:rFonts w:ascii="Courier New" w:hAnsi="Courier New" w:cs="Courier New"/>
          <w:sz w:val="14"/>
          <w:szCs w:val="14"/>
        </w:rPr>
      </w:pPr>
    </w:p>
    <w:p w14:paraId="431865B6"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Define the final program name</w:t>
      </w:r>
    </w:p>
    <w:p w14:paraId="1A02C45F"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PROGNAME := </w:t>
      </w:r>
      <w:proofErr w:type="spellStart"/>
      <w:r w:rsidRPr="006E0B1B">
        <w:rPr>
          <w:rFonts w:ascii="Courier New" w:hAnsi="Courier New" w:cs="Courier New"/>
          <w:sz w:val="14"/>
          <w:szCs w:val="14"/>
        </w:rPr>
        <w:t>drug_sim</w:t>
      </w:r>
      <w:proofErr w:type="spellEnd"/>
    </w:p>
    <w:p w14:paraId="77342E66" w14:textId="77777777" w:rsidR="00071236" w:rsidRPr="006E0B1B" w:rsidRDefault="00071236" w:rsidP="00B8611B">
      <w:pPr>
        <w:spacing w:line="360" w:lineRule="auto"/>
        <w:ind w:firstLine="720"/>
        <w:rPr>
          <w:rFonts w:ascii="Courier New" w:hAnsi="Courier New" w:cs="Courier New"/>
          <w:sz w:val="14"/>
          <w:szCs w:val="14"/>
        </w:rPr>
      </w:pPr>
    </w:p>
    <w:p w14:paraId="27E5009C"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Pre-processor flags to be used for includes (-I) and defines (-D) </w:t>
      </w:r>
    </w:p>
    <w:p w14:paraId="17551666"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PPFLAGS := -I/</w:t>
      </w:r>
      <w:proofErr w:type="spellStart"/>
      <w:r w:rsidRPr="006E0B1B">
        <w:rPr>
          <w:rFonts w:ascii="Courier New" w:hAnsi="Courier New" w:cs="Courier New"/>
          <w:sz w:val="14"/>
          <w:szCs w:val="14"/>
        </w:rPr>
        <w:t>usr</w:t>
      </w:r>
      <w:proofErr w:type="spellEnd"/>
      <w:r w:rsidRPr="006E0B1B">
        <w:rPr>
          <w:rFonts w:ascii="Courier New" w:hAnsi="Courier New" w:cs="Courier New"/>
          <w:sz w:val="14"/>
          <w:szCs w:val="14"/>
        </w:rPr>
        <w:t>/local/</w:t>
      </w:r>
      <w:proofErr w:type="spellStart"/>
      <w:r w:rsidRPr="006E0B1B">
        <w:rPr>
          <w:rFonts w:ascii="Courier New" w:hAnsi="Courier New" w:cs="Courier New"/>
          <w:sz w:val="14"/>
          <w:szCs w:val="14"/>
        </w:rPr>
        <w:t>cuda</w:t>
      </w:r>
      <w:proofErr w:type="spellEnd"/>
      <w:r w:rsidRPr="006E0B1B">
        <w:rPr>
          <w:rFonts w:ascii="Courier New" w:hAnsi="Courier New" w:cs="Courier New"/>
          <w:sz w:val="14"/>
          <w:szCs w:val="14"/>
        </w:rPr>
        <w:t>/include</w:t>
      </w:r>
    </w:p>
    <w:p w14:paraId="36490399"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CPPFLAGS :=</w:t>
      </w:r>
    </w:p>
    <w:p w14:paraId="2A1BD56E"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CXX to set the compiler</w:t>
      </w:r>
    </w:p>
    <w:p w14:paraId="08D7B66E"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CXX := g++</w:t>
      </w:r>
    </w:p>
    <w:p w14:paraId="567E48CA"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XX := </w:t>
      </w:r>
      <w:proofErr w:type="spellStart"/>
      <w:r w:rsidRPr="006E0B1B">
        <w:rPr>
          <w:rFonts w:ascii="Courier New" w:hAnsi="Courier New" w:cs="Courier New"/>
          <w:sz w:val="14"/>
          <w:szCs w:val="14"/>
        </w:rPr>
        <w:t>nvcc</w:t>
      </w:r>
      <w:proofErr w:type="spellEnd"/>
    </w:p>
    <w:p w14:paraId="45BB5B61"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XXLINK := </w:t>
      </w:r>
      <w:proofErr w:type="spellStart"/>
      <w:r w:rsidRPr="006E0B1B">
        <w:rPr>
          <w:rFonts w:ascii="Courier New" w:hAnsi="Courier New" w:cs="Courier New"/>
          <w:sz w:val="14"/>
          <w:szCs w:val="14"/>
        </w:rPr>
        <w:t>nvlink</w:t>
      </w:r>
      <w:proofErr w:type="spellEnd"/>
    </w:p>
    <w:p w14:paraId="3FAD6497" w14:textId="77777777" w:rsidR="00071236" w:rsidRPr="006E0B1B" w:rsidRDefault="00071236" w:rsidP="00B8611B">
      <w:pPr>
        <w:spacing w:line="360" w:lineRule="auto"/>
        <w:ind w:firstLine="720"/>
        <w:rPr>
          <w:rFonts w:ascii="Courier New" w:hAnsi="Courier New" w:cs="Courier New"/>
          <w:sz w:val="14"/>
          <w:szCs w:val="14"/>
        </w:rPr>
      </w:pPr>
    </w:p>
    <w:p w14:paraId="79F8D237"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CXXFLAGS is used for C++ compilation options.</w:t>
      </w:r>
    </w:p>
    <w:p w14:paraId="59A56E42"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CXXFLAGS += -Wall -O0 -</w:t>
      </w:r>
      <w:proofErr w:type="spellStart"/>
      <w:r w:rsidRPr="006E0B1B">
        <w:rPr>
          <w:rFonts w:ascii="Courier New" w:hAnsi="Courier New" w:cs="Courier New"/>
          <w:sz w:val="14"/>
          <w:szCs w:val="14"/>
        </w:rPr>
        <w:t>fpermissive</w:t>
      </w:r>
      <w:proofErr w:type="spellEnd"/>
      <w:r w:rsidRPr="006E0B1B">
        <w:rPr>
          <w:rFonts w:ascii="Courier New" w:hAnsi="Courier New" w:cs="Courier New"/>
          <w:sz w:val="14"/>
          <w:szCs w:val="14"/>
        </w:rPr>
        <w:t xml:space="preserve"> -std=</w:t>
      </w:r>
      <w:proofErr w:type="spellStart"/>
      <w:r w:rsidRPr="006E0B1B">
        <w:rPr>
          <w:rFonts w:ascii="Courier New" w:hAnsi="Courier New" w:cs="Courier New"/>
          <w:sz w:val="14"/>
          <w:szCs w:val="14"/>
        </w:rPr>
        <w:t>c++</w:t>
      </w:r>
      <w:proofErr w:type="spellEnd"/>
      <w:r w:rsidRPr="006E0B1B">
        <w:rPr>
          <w:rFonts w:ascii="Courier New" w:hAnsi="Courier New" w:cs="Courier New"/>
          <w:sz w:val="14"/>
          <w:szCs w:val="14"/>
        </w:rPr>
        <w:t>11</w:t>
      </w:r>
    </w:p>
    <w:p w14:paraId="3A83B192"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XXFLAGS += -Wall -O2 -</w:t>
      </w:r>
      <w:proofErr w:type="spellStart"/>
      <w:r w:rsidRPr="006E0B1B">
        <w:rPr>
          <w:rFonts w:ascii="Courier New" w:hAnsi="Courier New" w:cs="Courier New"/>
          <w:sz w:val="14"/>
          <w:szCs w:val="14"/>
        </w:rPr>
        <w:t>fno</w:t>
      </w:r>
      <w:proofErr w:type="spellEnd"/>
      <w:r w:rsidRPr="006E0B1B">
        <w:rPr>
          <w:rFonts w:ascii="Courier New" w:hAnsi="Courier New" w:cs="Courier New"/>
          <w:sz w:val="14"/>
          <w:szCs w:val="14"/>
        </w:rPr>
        <w:t>-alias -</w:t>
      </w:r>
      <w:proofErr w:type="spellStart"/>
      <w:r w:rsidRPr="006E0B1B">
        <w:rPr>
          <w:rFonts w:ascii="Courier New" w:hAnsi="Courier New" w:cs="Courier New"/>
          <w:sz w:val="14"/>
          <w:szCs w:val="14"/>
        </w:rPr>
        <w:t>fpermissive</w:t>
      </w:r>
      <w:proofErr w:type="spellEnd"/>
    </w:p>
    <w:p w14:paraId="693FEE7A"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CXXFLAGS += -Wall</w:t>
      </w:r>
    </w:p>
    <w:p w14:paraId="54ACA040" w14:textId="2DCEB369"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Use this if you want to use </w:t>
      </w:r>
      <w:proofErr w:type="spellStart"/>
      <w:r w:rsidR="004401C3" w:rsidRPr="006E0B1B">
        <w:rPr>
          <w:rFonts w:ascii="Courier New" w:hAnsi="Courier New" w:cs="Courier New"/>
          <w:sz w:val="14"/>
          <w:szCs w:val="14"/>
        </w:rPr>
        <w:t>ToR</w:t>
      </w:r>
      <w:proofErr w:type="spellEnd"/>
      <w:r w:rsidR="004401C3" w:rsidRPr="006E0B1B">
        <w:rPr>
          <w:rFonts w:ascii="Courier New" w:hAnsi="Courier New" w:cs="Courier New"/>
          <w:sz w:val="14"/>
          <w:szCs w:val="14"/>
        </w:rPr>
        <w:t>-ORd</w:t>
      </w:r>
      <w:r w:rsidRPr="006E0B1B">
        <w:rPr>
          <w:rFonts w:ascii="Courier New" w:hAnsi="Courier New" w:cs="Courier New"/>
          <w:sz w:val="14"/>
          <w:szCs w:val="14"/>
        </w:rPr>
        <w:t xml:space="preserve"> 2019 cell model.</w:t>
      </w:r>
    </w:p>
    <w:p w14:paraId="7D8CA099"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Otherwise, comment it</w:t>
      </w:r>
    </w:p>
    <w:p w14:paraId="16F9F642" w14:textId="4D3ECE18"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XXFLAGS += -D</w:t>
      </w:r>
      <w:r w:rsidR="004401C3" w:rsidRPr="006E0B1B">
        <w:rPr>
          <w:rFonts w:ascii="Courier New" w:hAnsi="Courier New" w:cs="Courier New"/>
          <w:sz w:val="14"/>
          <w:szCs w:val="14"/>
        </w:rPr>
        <w:t>TOR-ORD</w:t>
      </w:r>
      <w:r w:rsidRPr="006E0B1B">
        <w:rPr>
          <w:rFonts w:ascii="Courier New" w:hAnsi="Courier New" w:cs="Courier New"/>
          <w:sz w:val="14"/>
          <w:szCs w:val="14"/>
        </w:rPr>
        <w:t>_2019</w:t>
      </w:r>
    </w:p>
    <w:p w14:paraId="0E691261" w14:textId="77777777" w:rsidR="00071236" w:rsidRPr="006E0B1B" w:rsidRDefault="00071236" w:rsidP="00B8611B">
      <w:pPr>
        <w:spacing w:line="360" w:lineRule="auto"/>
        <w:ind w:firstLine="720"/>
        <w:rPr>
          <w:rFonts w:ascii="Courier New" w:hAnsi="Courier New" w:cs="Courier New"/>
          <w:sz w:val="14"/>
          <w:szCs w:val="14"/>
        </w:rPr>
      </w:pPr>
    </w:p>
    <w:p w14:paraId="6FF2C2E4"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LDFLAGS is used for linker (-g enables debug symbols)</w:t>
      </w:r>
    </w:p>
    <w:p w14:paraId="4F2B92BF"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LDFLAGS  += -g -L/</w:t>
      </w:r>
      <w:proofErr w:type="spellStart"/>
      <w:r w:rsidRPr="006E0B1B">
        <w:rPr>
          <w:rFonts w:ascii="Courier New" w:hAnsi="Courier New" w:cs="Courier New"/>
          <w:sz w:val="14"/>
          <w:szCs w:val="14"/>
        </w:rPr>
        <w:t>usr</w:t>
      </w:r>
      <w:proofErr w:type="spellEnd"/>
      <w:r w:rsidRPr="006E0B1B">
        <w:rPr>
          <w:rFonts w:ascii="Courier New" w:hAnsi="Courier New" w:cs="Courier New"/>
          <w:sz w:val="14"/>
          <w:szCs w:val="14"/>
        </w:rPr>
        <w:t>/local/</w:t>
      </w:r>
      <w:proofErr w:type="spellStart"/>
      <w:r w:rsidRPr="006E0B1B">
        <w:rPr>
          <w:rFonts w:ascii="Courier New" w:hAnsi="Courier New" w:cs="Courier New"/>
          <w:sz w:val="14"/>
          <w:szCs w:val="14"/>
        </w:rPr>
        <w:t>cuda</w:t>
      </w:r>
      <w:proofErr w:type="spellEnd"/>
      <w:r w:rsidRPr="006E0B1B">
        <w:rPr>
          <w:rFonts w:ascii="Courier New" w:hAnsi="Courier New" w:cs="Courier New"/>
          <w:sz w:val="14"/>
          <w:szCs w:val="14"/>
        </w:rPr>
        <w:t>/lib64</w:t>
      </w:r>
    </w:p>
    <w:p w14:paraId="55A99535"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LDFLAGS  += -g -L/</w:t>
      </w:r>
      <w:proofErr w:type="spellStart"/>
      <w:r w:rsidRPr="006E0B1B">
        <w:rPr>
          <w:rFonts w:ascii="Courier New" w:hAnsi="Courier New" w:cs="Courier New"/>
          <w:sz w:val="14"/>
          <w:szCs w:val="14"/>
        </w:rPr>
        <w:t>usr</w:t>
      </w:r>
      <w:proofErr w:type="spellEnd"/>
      <w:r w:rsidRPr="006E0B1B">
        <w:rPr>
          <w:rFonts w:ascii="Courier New" w:hAnsi="Courier New" w:cs="Courier New"/>
          <w:sz w:val="14"/>
          <w:szCs w:val="14"/>
        </w:rPr>
        <w:t>/local/</w:t>
      </w:r>
      <w:proofErr w:type="spellStart"/>
      <w:r w:rsidRPr="006E0B1B">
        <w:rPr>
          <w:rFonts w:ascii="Courier New" w:hAnsi="Courier New" w:cs="Courier New"/>
          <w:sz w:val="14"/>
          <w:szCs w:val="14"/>
        </w:rPr>
        <w:t>cuda</w:t>
      </w:r>
      <w:proofErr w:type="spellEnd"/>
      <w:r w:rsidRPr="006E0B1B">
        <w:rPr>
          <w:rFonts w:ascii="Courier New" w:hAnsi="Courier New" w:cs="Courier New"/>
          <w:sz w:val="14"/>
          <w:szCs w:val="14"/>
        </w:rPr>
        <w:t>/lib64 -arch=sm_86 -</w:t>
      </w:r>
      <w:proofErr w:type="spellStart"/>
      <w:r w:rsidRPr="006E0B1B">
        <w:rPr>
          <w:rFonts w:ascii="Courier New" w:hAnsi="Courier New" w:cs="Courier New"/>
          <w:sz w:val="14"/>
          <w:szCs w:val="14"/>
        </w:rPr>
        <w:t>rdc</w:t>
      </w:r>
      <w:proofErr w:type="spellEnd"/>
      <w:r w:rsidRPr="006E0B1B">
        <w:rPr>
          <w:rFonts w:ascii="Courier New" w:hAnsi="Courier New" w:cs="Courier New"/>
          <w:sz w:val="14"/>
          <w:szCs w:val="14"/>
        </w:rPr>
        <w:t>=true</w:t>
      </w:r>
    </w:p>
    <w:p w14:paraId="65CDFAB4" w14:textId="77777777" w:rsidR="00071236" w:rsidRPr="006E0B1B" w:rsidRDefault="00071236" w:rsidP="00B8611B">
      <w:pPr>
        <w:spacing w:line="360" w:lineRule="auto"/>
        <w:ind w:firstLine="720"/>
        <w:rPr>
          <w:rFonts w:ascii="Courier New" w:hAnsi="Courier New" w:cs="Courier New"/>
          <w:sz w:val="14"/>
          <w:szCs w:val="14"/>
        </w:rPr>
      </w:pPr>
    </w:p>
    <w:p w14:paraId="2A17AD2C"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List the project' sources to compile or let the </w:t>
      </w:r>
      <w:proofErr w:type="spellStart"/>
      <w:r w:rsidRPr="006E0B1B">
        <w:rPr>
          <w:rFonts w:ascii="Courier New" w:hAnsi="Courier New" w:cs="Courier New"/>
          <w:sz w:val="14"/>
          <w:szCs w:val="14"/>
        </w:rPr>
        <w:t>Makefile</w:t>
      </w:r>
      <w:proofErr w:type="spellEnd"/>
      <w:r w:rsidRPr="006E0B1B">
        <w:rPr>
          <w:rFonts w:ascii="Courier New" w:hAnsi="Courier New" w:cs="Courier New"/>
          <w:sz w:val="14"/>
          <w:szCs w:val="14"/>
        </w:rPr>
        <w:t xml:space="preserve"> recognize</w:t>
      </w:r>
    </w:p>
    <w:p w14:paraId="695B4C65"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them for you using 'wildcard' function.</w:t>
      </w:r>
    </w:p>
    <w:p w14:paraId="6E8EAF9B"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72F3C33E"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SOURCES</w:t>
      </w:r>
      <w:r w:rsidRPr="006E0B1B">
        <w:rPr>
          <w:rFonts w:ascii="Courier New" w:hAnsi="Courier New" w:cs="Courier New"/>
          <w:sz w:val="14"/>
          <w:szCs w:val="14"/>
        </w:rPr>
        <w:tab/>
        <w:t>= $(wildcard *.</w:t>
      </w:r>
      <w:proofErr w:type="spellStart"/>
      <w:r w:rsidRPr="006E0B1B">
        <w:rPr>
          <w:rFonts w:ascii="Courier New" w:hAnsi="Courier New" w:cs="Courier New"/>
          <w:sz w:val="14"/>
          <w:szCs w:val="14"/>
        </w:rPr>
        <w:t>cpp</w:t>
      </w:r>
      <w:proofErr w:type="spellEnd"/>
      <w:r w:rsidRPr="006E0B1B">
        <w:rPr>
          <w:rFonts w:ascii="Courier New" w:hAnsi="Courier New" w:cs="Courier New"/>
          <w:sz w:val="14"/>
          <w:szCs w:val="14"/>
        </w:rPr>
        <w:t>) $(wildcard **/*.</w:t>
      </w:r>
      <w:proofErr w:type="spellStart"/>
      <w:r w:rsidRPr="006E0B1B">
        <w:rPr>
          <w:rFonts w:ascii="Courier New" w:hAnsi="Courier New" w:cs="Courier New"/>
          <w:sz w:val="14"/>
          <w:szCs w:val="14"/>
        </w:rPr>
        <w:t>cpp</w:t>
      </w:r>
      <w:proofErr w:type="spellEnd"/>
      <w:r w:rsidRPr="006E0B1B">
        <w:rPr>
          <w:rFonts w:ascii="Courier New" w:hAnsi="Courier New" w:cs="Courier New"/>
          <w:sz w:val="14"/>
          <w:szCs w:val="14"/>
        </w:rPr>
        <w:t>) $(wildcard *.c) $(wildcard **/*.c) $(wildcard **/*.cu) $(wildcard *.cu)</w:t>
      </w:r>
    </w:p>
    <w:p w14:paraId="0C961E22" w14:textId="77777777" w:rsidR="00071236" w:rsidRPr="006E0B1B" w:rsidRDefault="00071236" w:rsidP="00B8611B">
      <w:pPr>
        <w:spacing w:line="360" w:lineRule="auto"/>
        <w:ind w:firstLine="720"/>
        <w:rPr>
          <w:rFonts w:ascii="Courier New" w:hAnsi="Courier New" w:cs="Courier New"/>
          <w:sz w:val="14"/>
          <w:szCs w:val="14"/>
        </w:rPr>
      </w:pPr>
    </w:p>
    <w:p w14:paraId="760EB486"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List the project' headers or let the </w:t>
      </w:r>
      <w:proofErr w:type="spellStart"/>
      <w:r w:rsidRPr="006E0B1B">
        <w:rPr>
          <w:rFonts w:ascii="Courier New" w:hAnsi="Courier New" w:cs="Courier New"/>
          <w:sz w:val="14"/>
          <w:szCs w:val="14"/>
        </w:rPr>
        <w:t>Makefile</w:t>
      </w:r>
      <w:proofErr w:type="spellEnd"/>
      <w:r w:rsidRPr="006E0B1B">
        <w:rPr>
          <w:rFonts w:ascii="Courier New" w:hAnsi="Courier New" w:cs="Courier New"/>
          <w:sz w:val="14"/>
          <w:szCs w:val="14"/>
        </w:rPr>
        <w:t xml:space="preserve"> recognize</w:t>
      </w:r>
    </w:p>
    <w:p w14:paraId="2D305F09"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them for you using 'wildcard' function.</w:t>
      </w:r>
    </w:p>
    <w:p w14:paraId="33BA948B"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17E15BC9"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HEADERS</w:t>
      </w:r>
      <w:r w:rsidRPr="006E0B1B">
        <w:rPr>
          <w:rFonts w:ascii="Courier New" w:hAnsi="Courier New" w:cs="Courier New"/>
          <w:sz w:val="14"/>
          <w:szCs w:val="14"/>
        </w:rPr>
        <w:tab/>
        <w:t>= $(wildcard *.</w:t>
      </w:r>
      <w:proofErr w:type="spellStart"/>
      <w:r w:rsidRPr="006E0B1B">
        <w:rPr>
          <w:rFonts w:ascii="Courier New" w:hAnsi="Courier New" w:cs="Courier New"/>
          <w:sz w:val="14"/>
          <w:szCs w:val="14"/>
        </w:rPr>
        <w:t>hpp</w:t>
      </w:r>
      <w:proofErr w:type="spellEnd"/>
      <w:r w:rsidRPr="006E0B1B">
        <w:rPr>
          <w:rFonts w:ascii="Courier New" w:hAnsi="Courier New" w:cs="Courier New"/>
          <w:sz w:val="14"/>
          <w:szCs w:val="14"/>
        </w:rPr>
        <w:t>) $(wildcard **/*.</w:t>
      </w:r>
      <w:proofErr w:type="spellStart"/>
      <w:r w:rsidRPr="006E0B1B">
        <w:rPr>
          <w:rFonts w:ascii="Courier New" w:hAnsi="Courier New" w:cs="Courier New"/>
          <w:sz w:val="14"/>
          <w:szCs w:val="14"/>
        </w:rPr>
        <w:t>hpp</w:t>
      </w:r>
      <w:proofErr w:type="spellEnd"/>
      <w:r w:rsidRPr="006E0B1B">
        <w:rPr>
          <w:rFonts w:ascii="Courier New" w:hAnsi="Courier New" w:cs="Courier New"/>
          <w:sz w:val="14"/>
          <w:szCs w:val="14"/>
        </w:rPr>
        <w:t>) $(wildcard *.h) $(wildcard **/*.h) $(wildcard **/*.</w:t>
      </w:r>
      <w:proofErr w:type="spellStart"/>
      <w:r w:rsidRPr="006E0B1B">
        <w:rPr>
          <w:rFonts w:ascii="Courier New" w:hAnsi="Courier New" w:cs="Courier New"/>
          <w:sz w:val="14"/>
          <w:szCs w:val="14"/>
        </w:rPr>
        <w:t>cuh</w:t>
      </w:r>
      <w:proofErr w:type="spellEnd"/>
      <w:r w:rsidRPr="006E0B1B">
        <w:rPr>
          <w:rFonts w:ascii="Courier New" w:hAnsi="Courier New" w:cs="Courier New"/>
          <w:sz w:val="14"/>
          <w:szCs w:val="14"/>
        </w:rPr>
        <w:t>) $(wildcard *.</w:t>
      </w:r>
      <w:proofErr w:type="spellStart"/>
      <w:r w:rsidRPr="006E0B1B">
        <w:rPr>
          <w:rFonts w:ascii="Courier New" w:hAnsi="Courier New" w:cs="Courier New"/>
          <w:sz w:val="14"/>
          <w:szCs w:val="14"/>
        </w:rPr>
        <w:t>cuh</w:t>
      </w:r>
      <w:proofErr w:type="spellEnd"/>
      <w:r w:rsidRPr="006E0B1B">
        <w:rPr>
          <w:rFonts w:ascii="Courier New" w:hAnsi="Courier New" w:cs="Courier New"/>
          <w:sz w:val="14"/>
          <w:szCs w:val="14"/>
        </w:rPr>
        <w:t>)</w:t>
      </w:r>
    </w:p>
    <w:p w14:paraId="3B8AE5D7" w14:textId="77777777" w:rsidR="00071236" w:rsidRPr="006E0B1B" w:rsidRDefault="00071236" w:rsidP="00B8611B">
      <w:pPr>
        <w:spacing w:line="360" w:lineRule="auto"/>
        <w:ind w:firstLine="720"/>
        <w:rPr>
          <w:rFonts w:ascii="Courier New" w:hAnsi="Courier New" w:cs="Courier New"/>
          <w:sz w:val="14"/>
          <w:szCs w:val="14"/>
        </w:rPr>
      </w:pPr>
    </w:p>
    <w:p w14:paraId="5AA04F4E"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Construct the list of object files based on source files using</w:t>
      </w:r>
    </w:p>
    <w:p w14:paraId="530F5A3F"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simple extension substitution.</w:t>
      </w:r>
    </w:p>
    <w:p w14:paraId="0F0606D8"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OBJECTS := $(SOURCES:%.</w:t>
      </w:r>
      <w:proofErr w:type="spellStart"/>
      <w:r w:rsidRPr="006E0B1B">
        <w:rPr>
          <w:rFonts w:ascii="Courier New" w:hAnsi="Courier New" w:cs="Courier New"/>
          <w:sz w:val="14"/>
          <w:szCs w:val="14"/>
        </w:rPr>
        <w:t>cpp</w:t>
      </w:r>
      <w:proofErr w:type="spellEnd"/>
      <w:r w:rsidRPr="006E0B1B">
        <w:rPr>
          <w:rFonts w:ascii="Courier New" w:hAnsi="Courier New" w:cs="Courier New"/>
          <w:sz w:val="14"/>
          <w:szCs w:val="14"/>
        </w:rPr>
        <w:t>=%.o)</w:t>
      </w:r>
    </w:p>
    <w:p w14:paraId="75414BC8"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LIBS= -</w:t>
      </w:r>
      <w:proofErr w:type="spellStart"/>
      <w:r w:rsidRPr="006E0B1B">
        <w:rPr>
          <w:rFonts w:ascii="Courier New" w:hAnsi="Courier New" w:cs="Courier New"/>
          <w:sz w:val="14"/>
          <w:szCs w:val="14"/>
        </w:rPr>
        <w:t>lopenblas</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lpthread</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lcudart</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lcublas</w:t>
      </w:r>
      <w:proofErr w:type="spellEnd"/>
    </w:p>
    <w:p w14:paraId="65052427" w14:textId="77777777" w:rsidR="00071236" w:rsidRPr="006E0B1B" w:rsidRDefault="00071236" w:rsidP="00B8611B">
      <w:pPr>
        <w:spacing w:line="360" w:lineRule="auto"/>
        <w:ind w:firstLine="720"/>
        <w:rPr>
          <w:rFonts w:ascii="Courier New" w:hAnsi="Courier New" w:cs="Courier New"/>
          <w:sz w:val="14"/>
          <w:szCs w:val="14"/>
        </w:rPr>
      </w:pPr>
    </w:p>
    <w:p w14:paraId="1148C69C"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2FF80B5D"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Now declare the dependencies rules and targets</w:t>
      </w:r>
    </w:p>
    <w:p w14:paraId="59D8CD91"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6D532B42"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rting with 'all' make it  becomes the default target when none </w:t>
      </w:r>
    </w:p>
    <w:p w14:paraId="2AAF7F49"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is specified on 'make' command line.</w:t>
      </w:r>
    </w:p>
    <w:p w14:paraId="29B2D42F"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l : $(PROGNAME)</w:t>
      </w:r>
    </w:p>
    <w:p w14:paraId="4C82DF8C" w14:textId="77777777" w:rsidR="00071236" w:rsidRPr="006E0B1B" w:rsidRDefault="00071236" w:rsidP="00B8611B">
      <w:pPr>
        <w:spacing w:line="360" w:lineRule="auto"/>
        <w:ind w:firstLine="720"/>
        <w:rPr>
          <w:rFonts w:ascii="Courier New" w:hAnsi="Courier New" w:cs="Courier New"/>
          <w:sz w:val="14"/>
          <w:szCs w:val="14"/>
        </w:rPr>
      </w:pPr>
    </w:p>
    <w:p w14:paraId="53C6DAD8"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eclare that the final program depends on all objects and the </w:t>
      </w:r>
      <w:proofErr w:type="spellStart"/>
      <w:r w:rsidRPr="006E0B1B">
        <w:rPr>
          <w:rFonts w:ascii="Courier New" w:hAnsi="Courier New" w:cs="Courier New"/>
          <w:sz w:val="14"/>
          <w:szCs w:val="14"/>
        </w:rPr>
        <w:t>Makfile</w:t>
      </w:r>
      <w:proofErr w:type="spellEnd"/>
    </w:p>
    <w:p w14:paraId="0EC67A45"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PROGNAME) : $(OBJECTS) </w:t>
      </w:r>
      <w:proofErr w:type="spellStart"/>
      <w:r w:rsidRPr="006E0B1B">
        <w:rPr>
          <w:rFonts w:ascii="Courier New" w:hAnsi="Courier New" w:cs="Courier New"/>
          <w:sz w:val="14"/>
          <w:szCs w:val="14"/>
        </w:rPr>
        <w:t>Makefile</w:t>
      </w:r>
      <w:proofErr w:type="spellEnd"/>
    </w:p>
    <w:p w14:paraId="6F4D6ED2"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CXX) -o bin/$@ $(OBJECTS) $(LDFLAGS)</w:t>
      </w:r>
    </w:p>
    <w:p w14:paraId="08A1729E" w14:textId="77777777" w:rsidR="00071236" w:rsidRPr="006E0B1B" w:rsidRDefault="00071236" w:rsidP="00B8611B">
      <w:pPr>
        <w:spacing w:line="360" w:lineRule="auto"/>
        <w:ind w:firstLine="720"/>
        <w:rPr>
          <w:rFonts w:ascii="Courier New" w:hAnsi="Courier New" w:cs="Courier New"/>
          <w:sz w:val="14"/>
          <w:szCs w:val="14"/>
        </w:rPr>
      </w:pPr>
    </w:p>
    <w:p w14:paraId="34B6C27C"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Now the choice of using implicit rules or not (my choice)...</w:t>
      </w:r>
    </w:p>
    <w:p w14:paraId="624FD388"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2B72E2FF"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Choice 1: use implicit rules and then we only need to add some dependencies</w:t>
      </w:r>
    </w:p>
    <w:p w14:paraId="717B1B43"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to each object.</w:t>
      </w:r>
    </w:p>
    <w:p w14:paraId="1AD1D63F"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7F1500EE"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Tells make that each object file depends on all headers and this </w:t>
      </w:r>
      <w:proofErr w:type="spellStart"/>
      <w:r w:rsidRPr="006E0B1B">
        <w:rPr>
          <w:rFonts w:ascii="Courier New" w:hAnsi="Courier New" w:cs="Courier New"/>
          <w:sz w:val="14"/>
          <w:szCs w:val="14"/>
        </w:rPr>
        <w:t>Makefile</w:t>
      </w:r>
      <w:proofErr w:type="spellEnd"/>
      <w:r w:rsidRPr="006E0B1B">
        <w:rPr>
          <w:rFonts w:ascii="Courier New" w:hAnsi="Courier New" w:cs="Courier New"/>
          <w:sz w:val="14"/>
          <w:szCs w:val="14"/>
        </w:rPr>
        <w:t>.</w:t>
      </w:r>
    </w:p>
    <w:p w14:paraId="63D1A6B1"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OBJECTS) : $(HEADERS) </w:t>
      </w:r>
      <w:proofErr w:type="spellStart"/>
      <w:r w:rsidRPr="006E0B1B">
        <w:rPr>
          <w:rFonts w:ascii="Courier New" w:hAnsi="Courier New" w:cs="Courier New"/>
          <w:sz w:val="14"/>
          <w:szCs w:val="14"/>
        </w:rPr>
        <w:t>Makefile</w:t>
      </w:r>
      <w:proofErr w:type="spellEnd"/>
    </w:p>
    <w:p w14:paraId="7CF4B46E"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52BAE1E3"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Choice 2: don't use implicit rules and specify our will</w:t>
      </w:r>
    </w:p>
    <w:p w14:paraId="66789A1A"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o: %.cpp $(HEADERS) </w:t>
      </w:r>
      <w:proofErr w:type="spellStart"/>
      <w:r w:rsidRPr="006E0B1B">
        <w:rPr>
          <w:rFonts w:ascii="Courier New" w:hAnsi="Courier New" w:cs="Courier New"/>
          <w:sz w:val="14"/>
          <w:szCs w:val="14"/>
        </w:rPr>
        <w:t>Makefile</w:t>
      </w:r>
      <w:proofErr w:type="spellEnd"/>
    </w:p>
    <w:p w14:paraId="3BBCD314"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ab/>
        <w:t>$(CXX) -x cu $(CXXFLAGS) $(CPPFLAGS) -dc -arch=sm_86 $(OUTPUT_OPTION) $&lt;</w:t>
      </w:r>
    </w:p>
    <w:p w14:paraId="55FA74DD"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dc -</w:t>
      </w:r>
      <w:proofErr w:type="spellStart"/>
      <w:r w:rsidRPr="006E0B1B">
        <w:rPr>
          <w:rFonts w:ascii="Courier New" w:hAnsi="Courier New" w:cs="Courier New"/>
          <w:sz w:val="14"/>
          <w:szCs w:val="14"/>
        </w:rPr>
        <w:t>rdc</w:t>
      </w:r>
      <w:proofErr w:type="spellEnd"/>
      <w:r w:rsidRPr="006E0B1B">
        <w:rPr>
          <w:rFonts w:ascii="Courier New" w:hAnsi="Courier New" w:cs="Courier New"/>
          <w:sz w:val="14"/>
          <w:szCs w:val="14"/>
        </w:rPr>
        <w:t xml:space="preserve">=true </w:t>
      </w:r>
    </w:p>
    <w:p w14:paraId="046230E2" w14:textId="77777777" w:rsidR="00071236" w:rsidRPr="006E0B1B" w:rsidRDefault="00071236" w:rsidP="00B8611B">
      <w:pPr>
        <w:spacing w:line="360" w:lineRule="auto"/>
        <w:ind w:firstLine="720"/>
        <w:rPr>
          <w:rFonts w:ascii="Courier New" w:hAnsi="Courier New" w:cs="Courier New"/>
          <w:sz w:val="14"/>
          <w:szCs w:val="14"/>
        </w:rPr>
      </w:pPr>
    </w:p>
    <w:p w14:paraId="45FA0579"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Simple clean-up target</w:t>
      </w:r>
    </w:p>
    <w:p w14:paraId="23B0D5B7"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notes:</w:t>
      </w:r>
    </w:p>
    <w:p w14:paraId="52039064"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 the '@' before 'echo' informs make to hide command invocation.</w:t>
      </w:r>
    </w:p>
    <w:p w14:paraId="6DC72E08"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 the '-' before 'rm' command to informs make to ignore errors.</w:t>
      </w:r>
    </w:p>
    <w:p w14:paraId="0D3DE3B8"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lean :</w:t>
      </w:r>
    </w:p>
    <w:p w14:paraId="1A55B23C"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echo "Clean."</w:t>
      </w:r>
    </w:p>
    <w:p w14:paraId="64A35799"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rm -rf *.o bin/$(PROGNAME)</w:t>
      </w:r>
    </w:p>
    <w:p w14:paraId="56CA366D" w14:textId="05A66468"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rm -rf **/*.o</w:t>
      </w:r>
    </w:p>
    <w:p w14:paraId="5B669038" w14:textId="77777777" w:rsidR="00A923D2" w:rsidRPr="006D680B" w:rsidRDefault="00A923D2" w:rsidP="00B8611B">
      <w:pPr>
        <w:spacing w:line="360" w:lineRule="auto"/>
        <w:ind w:firstLine="720"/>
        <w:rPr>
          <w:rFonts w:ascii="Courier New" w:hAnsi="Courier New" w:cs="Courier New"/>
        </w:rPr>
      </w:pPr>
    </w:p>
    <w:p w14:paraId="6F6DFF6C" w14:textId="5039A031" w:rsidR="00A950DF" w:rsidRPr="006D680B" w:rsidRDefault="00A950DF" w:rsidP="00A950DF">
      <w:pPr>
        <w:pStyle w:val="Heading2"/>
        <w:numPr>
          <w:ilvl w:val="1"/>
          <w:numId w:val="5"/>
        </w:numPr>
      </w:pPr>
      <w:bookmarkStart w:id="64" w:name="_Toc183626790"/>
      <w:r w:rsidRPr="006D680B">
        <w:t>.</w:t>
      </w:r>
      <w:proofErr w:type="spellStart"/>
      <w:r w:rsidRPr="006D680B">
        <w:t>gitignore</w:t>
      </w:r>
      <w:bookmarkEnd w:id="64"/>
      <w:proofErr w:type="spellEnd"/>
    </w:p>
    <w:p w14:paraId="4DC35A08" w14:textId="08C2631F" w:rsidR="00071236" w:rsidRPr="006D680B" w:rsidRDefault="00233B2D" w:rsidP="00B8611B">
      <w:pPr>
        <w:spacing w:line="360" w:lineRule="auto"/>
        <w:ind w:firstLine="720"/>
      </w:pPr>
      <w:r w:rsidRPr="006D680B">
        <w:t>.</w:t>
      </w:r>
      <w:proofErr w:type="spellStart"/>
      <w:r w:rsidRPr="006D680B">
        <w:t>gitignore</w:t>
      </w:r>
      <w:proofErr w:type="spellEnd"/>
      <w:r w:rsidRPr="006D680B">
        <w:t xml:space="preserve"> file specifies files and folders to be ignored by git, the version control used in this research. The git will ignore simulation results, binary files, CUDA related libraries, log files, and a </w:t>
      </w:r>
      <w:proofErr w:type="spellStart"/>
      <w:r w:rsidRPr="006D680B">
        <w:t>jupyter</w:t>
      </w:r>
      <w:proofErr w:type="spellEnd"/>
      <w:r w:rsidRPr="006D680B">
        <w:t xml:space="preserve"> notebook </w:t>
      </w:r>
      <w:r w:rsidR="00A923D2" w:rsidRPr="006D680B">
        <w:t xml:space="preserve">used in plotting. </w:t>
      </w:r>
      <w:r w:rsidRPr="006D680B">
        <w:t xml:space="preserve">Below is the list of files and folder </w:t>
      </w:r>
      <w:r w:rsidR="002F70F7">
        <w:t>I</w:t>
      </w:r>
      <w:r w:rsidRPr="006D680B">
        <w:t xml:space="preserve"> ignore</w:t>
      </w:r>
      <w:r w:rsidR="002F70F7">
        <w:t xml:space="preserve"> in the research</w:t>
      </w:r>
      <w:r w:rsidRPr="006D680B">
        <w:t>:</w:t>
      </w:r>
    </w:p>
    <w:p w14:paraId="26DD531F" w14:textId="77777777" w:rsidR="00A923D2" w:rsidRPr="006D680B" w:rsidRDefault="00A923D2" w:rsidP="00795289">
      <w:pPr>
        <w:spacing w:line="276" w:lineRule="auto"/>
      </w:pPr>
      <w:r w:rsidRPr="006D680B">
        <w:t>*.</w:t>
      </w:r>
      <w:proofErr w:type="spellStart"/>
      <w:r w:rsidRPr="006D680B">
        <w:t>i</w:t>
      </w:r>
      <w:proofErr w:type="spellEnd"/>
    </w:p>
    <w:p w14:paraId="13CA8E34" w14:textId="77777777" w:rsidR="00A923D2" w:rsidRPr="006D680B" w:rsidRDefault="00A923D2" w:rsidP="00795289">
      <w:pPr>
        <w:spacing w:line="276" w:lineRule="auto"/>
      </w:pPr>
      <w:r w:rsidRPr="006D680B">
        <w:t>*.ii</w:t>
      </w:r>
    </w:p>
    <w:p w14:paraId="5CBE0E5F" w14:textId="77777777" w:rsidR="00A923D2" w:rsidRPr="006D680B" w:rsidRDefault="00A923D2" w:rsidP="00795289">
      <w:pPr>
        <w:spacing w:line="276" w:lineRule="auto"/>
      </w:pPr>
      <w:r w:rsidRPr="006D680B">
        <w:t>*.</w:t>
      </w:r>
      <w:proofErr w:type="spellStart"/>
      <w:r w:rsidRPr="006D680B">
        <w:t>gpu</w:t>
      </w:r>
      <w:proofErr w:type="spellEnd"/>
    </w:p>
    <w:p w14:paraId="023A362C" w14:textId="77777777" w:rsidR="00A923D2" w:rsidRPr="006D680B" w:rsidRDefault="00A923D2" w:rsidP="00795289">
      <w:pPr>
        <w:spacing w:line="276" w:lineRule="auto"/>
      </w:pPr>
      <w:r w:rsidRPr="006D680B">
        <w:t>*.</w:t>
      </w:r>
      <w:proofErr w:type="spellStart"/>
      <w:r w:rsidRPr="006D680B">
        <w:t>ptx</w:t>
      </w:r>
      <w:proofErr w:type="spellEnd"/>
    </w:p>
    <w:p w14:paraId="0E3CD96E" w14:textId="77777777" w:rsidR="00A923D2" w:rsidRPr="006D680B" w:rsidRDefault="00A923D2" w:rsidP="00795289">
      <w:pPr>
        <w:spacing w:line="276" w:lineRule="auto"/>
      </w:pPr>
      <w:r w:rsidRPr="006D680B">
        <w:t>*.</w:t>
      </w:r>
      <w:proofErr w:type="spellStart"/>
      <w:r w:rsidRPr="006D680B">
        <w:t>cubin</w:t>
      </w:r>
      <w:proofErr w:type="spellEnd"/>
    </w:p>
    <w:p w14:paraId="4F6E0137" w14:textId="77777777" w:rsidR="00A923D2" w:rsidRPr="006D680B" w:rsidRDefault="00A923D2" w:rsidP="00795289">
      <w:pPr>
        <w:spacing w:line="276" w:lineRule="auto"/>
      </w:pPr>
      <w:r w:rsidRPr="006D680B">
        <w:t>*.</w:t>
      </w:r>
      <w:proofErr w:type="spellStart"/>
      <w:r w:rsidRPr="006D680B">
        <w:t>fatbin</w:t>
      </w:r>
      <w:proofErr w:type="spellEnd"/>
    </w:p>
    <w:p w14:paraId="4A318AEC" w14:textId="77777777" w:rsidR="00A923D2" w:rsidRPr="006D680B" w:rsidRDefault="00A923D2" w:rsidP="00795289">
      <w:pPr>
        <w:spacing w:line="276" w:lineRule="auto"/>
      </w:pPr>
      <w:r w:rsidRPr="006D680B">
        <w:t>.</w:t>
      </w:r>
      <w:proofErr w:type="spellStart"/>
      <w:r w:rsidRPr="006D680B">
        <w:t>DS_Store</w:t>
      </w:r>
      <w:proofErr w:type="spellEnd"/>
    </w:p>
    <w:p w14:paraId="69AB67CF" w14:textId="77777777" w:rsidR="00A923D2" w:rsidRPr="006D680B" w:rsidRDefault="00A923D2" w:rsidP="00795289">
      <w:pPr>
        <w:spacing w:line="276" w:lineRule="auto"/>
      </w:pPr>
      <w:r w:rsidRPr="006D680B">
        <w:t>bin/</w:t>
      </w:r>
      <w:proofErr w:type="spellStart"/>
      <w:r w:rsidRPr="006D680B">
        <w:t>drug_sim</w:t>
      </w:r>
      <w:proofErr w:type="spellEnd"/>
    </w:p>
    <w:p w14:paraId="6FBA5580" w14:textId="77777777" w:rsidR="00A923D2" w:rsidRPr="006D680B" w:rsidRDefault="00A923D2" w:rsidP="00795289">
      <w:pPr>
        <w:spacing w:line="276" w:lineRule="auto"/>
      </w:pPr>
      <w:r w:rsidRPr="006D680B">
        <w:t>*.o</w:t>
      </w:r>
    </w:p>
    <w:p w14:paraId="5A6EFF84" w14:textId="77777777" w:rsidR="00A923D2" w:rsidRPr="006D680B" w:rsidRDefault="00A923D2" w:rsidP="00795289">
      <w:pPr>
        <w:spacing w:line="276" w:lineRule="auto"/>
      </w:pPr>
      <w:r w:rsidRPr="006D680B">
        <w:t>*.</w:t>
      </w:r>
      <w:proofErr w:type="spellStart"/>
      <w:r w:rsidRPr="006D680B">
        <w:t>plt</w:t>
      </w:r>
      <w:proofErr w:type="spellEnd"/>
    </w:p>
    <w:p w14:paraId="6F4D5A12" w14:textId="77777777" w:rsidR="00A923D2" w:rsidRPr="006D680B" w:rsidRDefault="00A923D2" w:rsidP="00795289">
      <w:pPr>
        <w:spacing w:line="276" w:lineRule="auto"/>
      </w:pPr>
      <w:r w:rsidRPr="006D680B">
        <w:t>*.out</w:t>
      </w:r>
    </w:p>
    <w:p w14:paraId="05854CB1" w14:textId="77777777" w:rsidR="00A923D2" w:rsidRPr="006D680B" w:rsidRDefault="00A923D2" w:rsidP="00795289">
      <w:pPr>
        <w:spacing w:line="276" w:lineRule="auto"/>
      </w:pPr>
      <w:r w:rsidRPr="006D680B">
        <w:t>bin/result/*/*.csv</w:t>
      </w:r>
    </w:p>
    <w:p w14:paraId="65DBE85B" w14:textId="77777777" w:rsidR="00A923D2" w:rsidRPr="006D680B" w:rsidRDefault="00A923D2" w:rsidP="00795289">
      <w:pPr>
        <w:spacing w:line="276" w:lineRule="auto"/>
      </w:pPr>
      <w:r w:rsidRPr="006D680B">
        <w:t>bin/result/*/*/*.csv</w:t>
      </w:r>
    </w:p>
    <w:p w14:paraId="406DE4E4" w14:textId="77777777" w:rsidR="00A923D2" w:rsidRPr="006D680B" w:rsidRDefault="00A923D2" w:rsidP="00795289">
      <w:pPr>
        <w:spacing w:line="276" w:lineRule="auto"/>
      </w:pPr>
      <w:r w:rsidRPr="006D680B">
        <w:t>bin/result/</w:t>
      </w:r>
      <w:proofErr w:type="spellStart"/>
      <w:r w:rsidRPr="006D680B">
        <w:t>parse.ipynb</w:t>
      </w:r>
      <w:proofErr w:type="spellEnd"/>
    </w:p>
    <w:p w14:paraId="52F2E601" w14:textId="77777777" w:rsidR="00A923D2" w:rsidRPr="006D680B" w:rsidRDefault="00A923D2" w:rsidP="00795289">
      <w:pPr>
        <w:spacing w:line="276" w:lineRule="auto"/>
      </w:pPr>
      <w:r w:rsidRPr="006D680B">
        <w:t>output.*</w:t>
      </w:r>
    </w:p>
    <w:p w14:paraId="4B6E92C6" w14:textId="77777777" w:rsidR="00A923D2" w:rsidRPr="006D680B" w:rsidRDefault="00A923D2" w:rsidP="00795289">
      <w:pPr>
        <w:spacing w:line="276" w:lineRule="auto"/>
      </w:pPr>
      <w:r w:rsidRPr="006D680B">
        <w:t>*.old</w:t>
      </w:r>
    </w:p>
    <w:p w14:paraId="3E5521A9" w14:textId="1231D309" w:rsidR="00A923D2" w:rsidRPr="006D680B" w:rsidRDefault="00A923D2" w:rsidP="00795289">
      <w:pPr>
        <w:spacing w:line="276" w:lineRule="auto"/>
      </w:pPr>
      <w:r w:rsidRPr="006D680B">
        <w:t>bin/result/*</w:t>
      </w:r>
    </w:p>
    <w:p w14:paraId="088DC590" w14:textId="77777777" w:rsidR="00311BCD" w:rsidRPr="006D680B" w:rsidRDefault="00311BCD" w:rsidP="00B8611B">
      <w:pPr>
        <w:spacing w:line="360" w:lineRule="auto"/>
      </w:pPr>
    </w:p>
    <w:p w14:paraId="69ECB7E9" w14:textId="323AF796" w:rsidR="00A950DF" w:rsidRPr="006D680B" w:rsidRDefault="00A950DF" w:rsidP="00A950DF">
      <w:pPr>
        <w:pStyle w:val="Heading2"/>
        <w:numPr>
          <w:ilvl w:val="1"/>
          <w:numId w:val="5"/>
        </w:numPr>
      </w:pPr>
      <w:bookmarkStart w:id="65" w:name="_Toc183626791"/>
      <w:r w:rsidRPr="006D680B">
        <w:lastRenderedPageBreak/>
        <w:t>main.cu</w:t>
      </w:r>
      <w:bookmarkEnd w:id="65"/>
    </w:p>
    <w:p w14:paraId="1B391148" w14:textId="153139CC" w:rsidR="00311BCD" w:rsidRPr="006D680B" w:rsidRDefault="00311BCD" w:rsidP="00B8611B">
      <w:pPr>
        <w:spacing w:line="360" w:lineRule="auto"/>
        <w:ind w:firstLine="720"/>
      </w:pPr>
      <w:r w:rsidRPr="006D680B">
        <w:t>The main.cu file serves as the primary entry point for executing the drug simulation program. This file orchestrates the interaction between the core modules, manages the GPU-based computations, and handles input and output processes</w:t>
      </w:r>
      <w:r w:rsidR="00905457" w:rsidRPr="006D680B">
        <w:t>. Every CPU related orchestration for the simulation happen in main.cu</w:t>
      </w:r>
      <w:r w:rsidR="00256A4D" w:rsidRPr="006D680B">
        <w:t xml:space="preserve">. Its primary responsibilities are </w:t>
      </w:r>
      <w:r w:rsidR="00547B34">
        <w:t>initialisation</w:t>
      </w:r>
      <w:r w:rsidR="00256A4D" w:rsidRPr="006D680B">
        <w:t xml:space="preserve">, loading input data, initialise GPU environment, core number calculation, executing simulation, output handling, memory </w:t>
      </w:r>
      <w:r w:rsidR="00547B34" w:rsidRPr="006D680B">
        <w:t>clean-up</w:t>
      </w:r>
      <w:r w:rsidR="00256A4D" w:rsidRPr="006D680B">
        <w:t xml:space="preserve">, logging, and making sure all input and output are correct. </w:t>
      </w:r>
      <w:r w:rsidR="00AB24EF">
        <w:t>I</w:t>
      </w:r>
      <w:r w:rsidR="00256A4D" w:rsidRPr="006D680B">
        <w:t xml:space="preserve"> found that CUDA debugger does not really help the debugging process due to unique parallelisation in this research. Self-created debugging points were also introduced in the main.cu. The main.cu coded as below:</w:t>
      </w:r>
    </w:p>
    <w:p w14:paraId="4D13F638" w14:textId="11D9B0A4" w:rsidR="00256A4D" w:rsidRPr="006D680B" w:rsidRDefault="00256A4D" w:rsidP="00B8611B">
      <w:pPr>
        <w:spacing w:line="360" w:lineRule="auto"/>
        <w:ind w:firstLine="720"/>
      </w:pPr>
    </w:p>
    <w:p w14:paraId="48E5C9E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w:t>
      </w:r>
      <w:proofErr w:type="spellStart"/>
      <w:r w:rsidRPr="006E0B1B">
        <w:rPr>
          <w:rFonts w:ascii="Courier New" w:eastAsiaTheme="minorEastAsia" w:hAnsi="Courier New" w:cs="Courier New"/>
          <w:sz w:val="14"/>
          <w:szCs w:val="14"/>
        </w:rPr>
        <w:t>cuda.h</w:t>
      </w:r>
      <w:proofErr w:type="spellEnd"/>
      <w:r w:rsidRPr="006E0B1B">
        <w:rPr>
          <w:rFonts w:ascii="Courier New" w:eastAsiaTheme="minorEastAsia" w:hAnsi="Courier New" w:cs="Courier New"/>
          <w:sz w:val="14"/>
          <w:szCs w:val="14"/>
        </w:rPr>
        <w:t>&gt;</w:t>
      </w:r>
    </w:p>
    <w:p w14:paraId="327F5F6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w:t>
      </w:r>
      <w:proofErr w:type="spellStart"/>
      <w:r w:rsidRPr="006E0B1B">
        <w:rPr>
          <w:rFonts w:ascii="Courier New" w:eastAsiaTheme="minorEastAsia" w:hAnsi="Courier New" w:cs="Courier New"/>
          <w:sz w:val="14"/>
          <w:szCs w:val="14"/>
        </w:rPr>
        <w:t>cuda_runtime.h</w:t>
      </w:r>
      <w:proofErr w:type="spellEnd"/>
      <w:r w:rsidRPr="006E0B1B">
        <w:rPr>
          <w:rFonts w:ascii="Courier New" w:eastAsiaTheme="minorEastAsia" w:hAnsi="Courier New" w:cs="Courier New"/>
          <w:sz w:val="14"/>
          <w:szCs w:val="14"/>
        </w:rPr>
        <w:t>&gt;</w:t>
      </w:r>
    </w:p>
    <w:p w14:paraId="5B7B22D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1DF4960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include "modules/drug_sim.hpp"</w:t>
      </w:r>
    </w:p>
    <w:p w14:paraId="4B2D6BE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modules/glob_funct.hpp"</w:t>
      </w:r>
    </w:p>
    <w:p w14:paraId="28916E7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modules/glob_type.hpp"</w:t>
      </w:r>
    </w:p>
    <w:p w14:paraId="6E46794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modules/</w:t>
      </w:r>
      <w:proofErr w:type="spellStart"/>
      <w:r w:rsidRPr="006E0B1B">
        <w:rPr>
          <w:rFonts w:ascii="Courier New" w:eastAsiaTheme="minorEastAsia" w:hAnsi="Courier New" w:cs="Courier New"/>
          <w:sz w:val="14"/>
          <w:szCs w:val="14"/>
        </w:rPr>
        <w:t>gpu.cuh</w:t>
      </w:r>
      <w:proofErr w:type="spellEnd"/>
      <w:r w:rsidRPr="006E0B1B">
        <w:rPr>
          <w:rFonts w:ascii="Courier New" w:eastAsiaTheme="minorEastAsia" w:hAnsi="Courier New" w:cs="Courier New"/>
          <w:sz w:val="14"/>
          <w:szCs w:val="14"/>
        </w:rPr>
        <w:t>"</w:t>
      </w:r>
    </w:p>
    <w:p w14:paraId="20A79AA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modules/</w:t>
      </w:r>
      <w:proofErr w:type="spellStart"/>
      <w:r w:rsidRPr="006E0B1B">
        <w:rPr>
          <w:rFonts w:ascii="Courier New" w:eastAsiaTheme="minorEastAsia" w:hAnsi="Courier New" w:cs="Courier New"/>
          <w:sz w:val="14"/>
          <w:szCs w:val="14"/>
        </w:rPr>
        <w:t>cipa_t.cuh</w:t>
      </w:r>
      <w:proofErr w:type="spellEnd"/>
      <w:r w:rsidRPr="006E0B1B">
        <w:rPr>
          <w:rFonts w:ascii="Courier New" w:eastAsiaTheme="minorEastAsia" w:hAnsi="Courier New" w:cs="Courier New"/>
          <w:sz w:val="14"/>
          <w:szCs w:val="14"/>
        </w:rPr>
        <w:t>"</w:t>
      </w:r>
    </w:p>
    <w:p w14:paraId="58E47D8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50B0E98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w:t>
      </w:r>
      <w:proofErr w:type="spellStart"/>
      <w:r w:rsidRPr="006E0B1B">
        <w:rPr>
          <w:rFonts w:ascii="Courier New" w:eastAsiaTheme="minorEastAsia" w:hAnsi="Courier New" w:cs="Courier New"/>
          <w:sz w:val="14"/>
          <w:szCs w:val="14"/>
        </w:rPr>
        <w:t>cstdio</w:t>
      </w:r>
      <w:proofErr w:type="spellEnd"/>
      <w:r w:rsidRPr="006E0B1B">
        <w:rPr>
          <w:rFonts w:ascii="Courier New" w:eastAsiaTheme="minorEastAsia" w:hAnsi="Courier New" w:cs="Courier New"/>
          <w:sz w:val="14"/>
          <w:szCs w:val="14"/>
        </w:rPr>
        <w:t>&gt;</w:t>
      </w:r>
    </w:p>
    <w:p w14:paraId="2DFCBEE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w:t>
      </w:r>
      <w:proofErr w:type="spellStart"/>
      <w:r w:rsidRPr="006E0B1B">
        <w:rPr>
          <w:rFonts w:ascii="Courier New" w:eastAsiaTheme="minorEastAsia" w:hAnsi="Courier New" w:cs="Courier New"/>
          <w:sz w:val="14"/>
          <w:szCs w:val="14"/>
        </w:rPr>
        <w:t>cstdlib</w:t>
      </w:r>
      <w:proofErr w:type="spellEnd"/>
      <w:r w:rsidRPr="006E0B1B">
        <w:rPr>
          <w:rFonts w:ascii="Courier New" w:eastAsiaTheme="minorEastAsia" w:hAnsi="Courier New" w:cs="Courier New"/>
          <w:sz w:val="14"/>
          <w:szCs w:val="14"/>
        </w:rPr>
        <w:t>&gt;</w:t>
      </w:r>
    </w:p>
    <w:p w14:paraId="5435A23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w:t>
      </w:r>
      <w:proofErr w:type="spellStart"/>
      <w:r w:rsidRPr="006E0B1B">
        <w:rPr>
          <w:rFonts w:ascii="Courier New" w:eastAsiaTheme="minorEastAsia" w:hAnsi="Courier New" w:cs="Courier New"/>
          <w:sz w:val="14"/>
          <w:szCs w:val="14"/>
        </w:rPr>
        <w:t>cstring</w:t>
      </w:r>
      <w:proofErr w:type="spellEnd"/>
      <w:r w:rsidRPr="006E0B1B">
        <w:rPr>
          <w:rFonts w:ascii="Courier New" w:eastAsiaTheme="minorEastAsia" w:hAnsi="Courier New" w:cs="Courier New"/>
          <w:sz w:val="14"/>
          <w:szCs w:val="14"/>
        </w:rPr>
        <w:t>&gt;</w:t>
      </w:r>
    </w:p>
    <w:p w14:paraId="289C746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w:t>
      </w:r>
      <w:proofErr w:type="spellStart"/>
      <w:r w:rsidRPr="006E0B1B">
        <w:rPr>
          <w:rFonts w:ascii="Courier New" w:eastAsiaTheme="minorEastAsia" w:hAnsi="Courier New" w:cs="Courier New"/>
          <w:sz w:val="14"/>
          <w:szCs w:val="14"/>
        </w:rPr>
        <w:t>ctime</w:t>
      </w:r>
      <w:proofErr w:type="spellEnd"/>
      <w:r w:rsidRPr="006E0B1B">
        <w:rPr>
          <w:rFonts w:ascii="Courier New" w:eastAsiaTheme="minorEastAsia" w:hAnsi="Courier New" w:cs="Courier New"/>
          <w:sz w:val="14"/>
          <w:szCs w:val="14"/>
        </w:rPr>
        <w:t>&gt;</w:t>
      </w:r>
    </w:p>
    <w:p w14:paraId="1529EF7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iostream&gt;</w:t>
      </w:r>
    </w:p>
    <w:p w14:paraId="04D407C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w:t>
      </w:r>
      <w:proofErr w:type="spellStart"/>
      <w:r w:rsidRPr="006E0B1B">
        <w:rPr>
          <w:rFonts w:ascii="Courier New" w:eastAsiaTheme="minorEastAsia" w:hAnsi="Courier New" w:cs="Courier New"/>
          <w:sz w:val="14"/>
          <w:szCs w:val="14"/>
        </w:rPr>
        <w:t>math.h</w:t>
      </w:r>
      <w:proofErr w:type="spellEnd"/>
      <w:r w:rsidRPr="006E0B1B">
        <w:rPr>
          <w:rFonts w:ascii="Courier New" w:eastAsiaTheme="minorEastAsia" w:hAnsi="Courier New" w:cs="Courier New"/>
          <w:sz w:val="14"/>
          <w:szCs w:val="14"/>
        </w:rPr>
        <w:t>&gt;</w:t>
      </w:r>
    </w:p>
    <w:p w14:paraId="553B914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vector&gt;</w:t>
      </w:r>
    </w:p>
    <w:p w14:paraId="6940E97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sys/</w:t>
      </w:r>
      <w:proofErr w:type="spellStart"/>
      <w:r w:rsidRPr="006E0B1B">
        <w:rPr>
          <w:rFonts w:ascii="Courier New" w:eastAsiaTheme="minorEastAsia" w:hAnsi="Courier New" w:cs="Courier New"/>
          <w:sz w:val="14"/>
          <w:szCs w:val="14"/>
        </w:rPr>
        <w:t>stat.h</w:t>
      </w:r>
      <w:proofErr w:type="spellEnd"/>
      <w:r w:rsidRPr="006E0B1B">
        <w:rPr>
          <w:rFonts w:ascii="Courier New" w:eastAsiaTheme="minorEastAsia" w:hAnsi="Courier New" w:cs="Courier New"/>
          <w:sz w:val="14"/>
          <w:szCs w:val="14"/>
        </w:rPr>
        <w:t>&gt;</w:t>
      </w:r>
    </w:p>
    <w:p w14:paraId="7A488B0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C0AC33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define ENOUGH ((CHAR_BIT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int) - 1) / 3 + 2)</w:t>
      </w:r>
    </w:p>
    <w:p w14:paraId="53EF106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char buffer[255];</w:t>
      </w:r>
    </w:p>
    <w:p w14:paraId="15563FC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8DA6E4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5EC51BE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unsigned int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7000;</w:t>
      </w:r>
    </w:p>
    <w:p w14:paraId="4ACBD6F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unsigned int </w:t>
      </w:r>
      <w:proofErr w:type="spellStart"/>
      <w:r w:rsidRPr="006E0B1B">
        <w:rPr>
          <w:rFonts w:ascii="Courier New" w:eastAsiaTheme="minorEastAsia" w:hAnsi="Courier New" w:cs="Courier New"/>
          <w:sz w:val="14"/>
          <w:szCs w:val="14"/>
        </w:rPr>
        <w:t>sample_limit</w:t>
      </w:r>
      <w:proofErr w:type="spellEnd"/>
      <w:r w:rsidRPr="006E0B1B">
        <w:rPr>
          <w:rFonts w:ascii="Courier New" w:eastAsiaTheme="minorEastAsia" w:hAnsi="Courier New" w:cs="Courier New"/>
          <w:sz w:val="14"/>
          <w:szCs w:val="14"/>
        </w:rPr>
        <w:t xml:space="preserve"> = 10000;</w:t>
      </w:r>
    </w:p>
    <w:p w14:paraId="0902931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2D2305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1494BED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roofErr w:type="spellStart"/>
      <w:r w:rsidRPr="006E0B1B">
        <w:rPr>
          <w:rFonts w:ascii="Courier New" w:eastAsiaTheme="minorEastAsia" w:hAnsi="Courier New" w:cs="Courier New"/>
          <w:sz w:val="14"/>
          <w:szCs w:val="14"/>
        </w:rPr>
        <w:lastRenderedPageBreak/>
        <w:t>clock_t</w:t>
      </w:r>
      <w:proofErr w:type="spellEnd"/>
      <w:r w:rsidRPr="006E0B1B">
        <w:rPr>
          <w:rFonts w:ascii="Courier New" w:eastAsiaTheme="minorEastAsia" w:hAnsi="Courier New" w:cs="Courier New"/>
          <w:sz w:val="14"/>
          <w:szCs w:val="14"/>
        </w:rPr>
        <w:t xml:space="preserve"> START_TIMER;</w:t>
      </w:r>
    </w:p>
    <w:p w14:paraId="296AEE8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064DFE3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roofErr w:type="spellStart"/>
      <w:r w:rsidRPr="006E0B1B">
        <w:rPr>
          <w:rFonts w:ascii="Courier New" w:eastAsiaTheme="minorEastAsia" w:hAnsi="Courier New" w:cs="Courier New"/>
          <w:sz w:val="14"/>
          <w:szCs w:val="14"/>
        </w:rPr>
        <w:t>clock_t</w:t>
      </w:r>
      <w:proofErr w:type="spellEnd"/>
      <w:r w:rsidRPr="006E0B1B">
        <w:rPr>
          <w:rFonts w:ascii="Courier New" w:eastAsiaTheme="minorEastAsia" w:hAnsi="Courier New" w:cs="Courier New"/>
          <w:sz w:val="14"/>
          <w:szCs w:val="14"/>
        </w:rPr>
        <w:t xml:space="preserve"> tic();</w:t>
      </w:r>
    </w:p>
    <w:p w14:paraId="791DAAB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void toc(</w:t>
      </w:r>
      <w:proofErr w:type="spellStart"/>
      <w:r w:rsidRPr="006E0B1B">
        <w:rPr>
          <w:rFonts w:ascii="Courier New" w:eastAsiaTheme="minorEastAsia" w:hAnsi="Courier New" w:cs="Courier New"/>
          <w:sz w:val="14"/>
          <w:szCs w:val="14"/>
        </w:rPr>
        <w:t>clock_t</w:t>
      </w:r>
      <w:proofErr w:type="spellEnd"/>
      <w:r w:rsidRPr="006E0B1B">
        <w:rPr>
          <w:rFonts w:ascii="Courier New" w:eastAsiaTheme="minorEastAsia" w:hAnsi="Courier New" w:cs="Courier New"/>
          <w:sz w:val="14"/>
          <w:szCs w:val="14"/>
        </w:rPr>
        <w:t xml:space="preserve"> start = START_TIMER);</w:t>
      </w:r>
    </w:p>
    <w:p w14:paraId="022C080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E3DAA1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roofErr w:type="spellStart"/>
      <w:r w:rsidRPr="006E0B1B">
        <w:rPr>
          <w:rFonts w:ascii="Courier New" w:eastAsiaTheme="minorEastAsia" w:hAnsi="Courier New" w:cs="Courier New"/>
          <w:sz w:val="14"/>
          <w:szCs w:val="14"/>
        </w:rPr>
        <w:t>clock_t</w:t>
      </w:r>
      <w:proofErr w:type="spellEnd"/>
      <w:r w:rsidRPr="006E0B1B">
        <w:rPr>
          <w:rFonts w:ascii="Courier New" w:eastAsiaTheme="minorEastAsia" w:hAnsi="Courier New" w:cs="Courier New"/>
          <w:sz w:val="14"/>
          <w:szCs w:val="14"/>
        </w:rPr>
        <w:t xml:space="preserve"> tic()</w:t>
      </w:r>
    </w:p>
    <w:p w14:paraId="4EB25C1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2B83D05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START_TIMER = clock();</w:t>
      </w:r>
    </w:p>
    <w:p w14:paraId="7ADBBE3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5B1C46E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6D9C5F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void toc(</w:t>
      </w:r>
      <w:proofErr w:type="spellStart"/>
      <w:r w:rsidRPr="006E0B1B">
        <w:rPr>
          <w:rFonts w:ascii="Courier New" w:eastAsiaTheme="minorEastAsia" w:hAnsi="Courier New" w:cs="Courier New"/>
          <w:sz w:val="14"/>
          <w:szCs w:val="14"/>
        </w:rPr>
        <w:t>clock_t</w:t>
      </w:r>
      <w:proofErr w:type="spellEnd"/>
      <w:r w:rsidRPr="006E0B1B">
        <w:rPr>
          <w:rFonts w:ascii="Courier New" w:eastAsiaTheme="minorEastAsia" w:hAnsi="Courier New" w:cs="Courier New"/>
          <w:sz w:val="14"/>
          <w:szCs w:val="14"/>
        </w:rPr>
        <w:t xml:space="preserve"> start)</w:t>
      </w:r>
    </w:p>
    <w:p w14:paraId="4B8B923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4474C50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gramStart"/>
      <w:r w:rsidRPr="006E0B1B">
        <w:rPr>
          <w:rFonts w:ascii="Courier New" w:eastAsiaTheme="minorEastAsia" w:hAnsi="Courier New" w:cs="Courier New"/>
          <w:sz w:val="14"/>
          <w:szCs w:val="14"/>
        </w:rPr>
        <w:t>std::</w:t>
      </w:r>
      <w:proofErr w:type="spellStart"/>
      <w:proofErr w:type="gramEnd"/>
      <w:r w:rsidRPr="006E0B1B">
        <w:rPr>
          <w:rFonts w:ascii="Courier New" w:eastAsiaTheme="minorEastAsia" w:hAnsi="Courier New" w:cs="Courier New"/>
          <w:sz w:val="14"/>
          <w:szCs w:val="14"/>
        </w:rPr>
        <w:t>cout</w:t>
      </w:r>
      <w:proofErr w:type="spellEnd"/>
    </w:p>
    <w:p w14:paraId="4EB8A71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lt;&lt; "Elapsed time: "</w:t>
      </w:r>
    </w:p>
    <w:p w14:paraId="1CEE101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lt;&lt; (clock() - start) / (double)CLOCKS_PER_SEC &lt;&lt; "s"</w:t>
      </w:r>
    </w:p>
    <w:p w14:paraId="73ED19A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lt;&lt; </w:t>
      </w:r>
      <w:proofErr w:type="gramStart"/>
      <w:r w:rsidRPr="006E0B1B">
        <w:rPr>
          <w:rFonts w:ascii="Courier New" w:eastAsiaTheme="minorEastAsia" w:hAnsi="Courier New" w:cs="Courier New"/>
          <w:sz w:val="14"/>
          <w:szCs w:val="14"/>
        </w:rPr>
        <w:t>std::</w:t>
      </w:r>
      <w:proofErr w:type="spellStart"/>
      <w:proofErr w:type="gramEnd"/>
      <w:r w:rsidRPr="006E0B1B">
        <w:rPr>
          <w:rFonts w:ascii="Courier New" w:eastAsiaTheme="minorEastAsia" w:hAnsi="Courier New" w:cs="Courier New"/>
          <w:sz w:val="14"/>
          <w:szCs w:val="14"/>
        </w:rPr>
        <w:t>endl</w:t>
      </w:r>
      <w:proofErr w:type="spellEnd"/>
      <w:r w:rsidRPr="006E0B1B">
        <w:rPr>
          <w:rFonts w:ascii="Courier New" w:eastAsiaTheme="minorEastAsia" w:hAnsi="Courier New" w:cs="Courier New"/>
          <w:sz w:val="14"/>
          <w:szCs w:val="14"/>
        </w:rPr>
        <w:t>;</w:t>
      </w:r>
    </w:p>
    <w:p w14:paraId="69FEE65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72D6EE5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3A81966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int </w:t>
      </w:r>
      <w:proofErr w:type="spellStart"/>
      <w:r w:rsidRPr="006E0B1B">
        <w:rPr>
          <w:rFonts w:ascii="Courier New" w:eastAsiaTheme="minorEastAsia" w:hAnsi="Courier New" w:cs="Courier New"/>
          <w:sz w:val="14"/>
          <w:szCs w:val="14"/>
        </w:rPr>
        <w:t>gpu_check</w:t>
      </w:r>
      <w:proofErr w:type="spellEnd"/>
      <w:r w:rsidRPr="006E0B1B">
        <w:rPr>
          <w:rFonts w:ascii="Courier New" w:eastAsiaTheme="minorEastAsia" w:hAnsi="Courier New" w:cs="Courier New"/>
          <w:sz w:val="14"/>
          <w:szCs w:val="14"/>
        </w:rPr>
        <w:t xml:space="preserve">(unsigned int </w:t>
      </w:r>
      <w:proofErr w:type="spellStart"/>
      <w:r w:rsidRPr="006E0B1B">
        <w:rPr>
          <w:rFonts w:ascii="Courier New" w:eastAsiaTheme="minorEastAsia" w:hAnsi="Courier New" w:cs="Courier New"/>
          <w:sz w:val="14"/>
          <w:szCs w:val="14"/>
        </w:rPr>
        <w:t>datasize</w:t>
      </w:r>
      <w:proofErr w:type="spellEnd"/>
      <w:r w:rsidRPr="006E0B1B">
        <w:rPr>
          <w:rFonts w:ascii="Courier New" w:eastAsiaTheme="minorEastAsia" w:hAnsi="Courier New" w:cs="Courier New"/>
          <w:sz w:val="14"/>
          <w:szCs w:val="14"/>
        </w:rPr>
        <w:t>){</w:t>
      </w:r>
    </w:p>
    <w:p w14:paraId="1873ECB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w:t>
      </w:r>
      <w:proofErr w:type="spellStart"/>
      <w:r w:rsidRPr="006E0B1B">
        <w:rPr>
          <w:rFonts w:ascii="Courier New" w:eastAsiaTheme="minorEastAsia" w:hAnsi="Courier New" w:cs="Courier New"/>
          <w:sz w:val="14"/>
          <w:szCs w:val="14"/>
        </w:rPr>
        <w:t>num_gpus</w:t>
      </w:r>
      <w:proofErr w:type="spellEnd"/>
      <w:r w:rsidRPr="006E0B1B">
        <w:rPr>
          <w:rFonts w:ascii="Courier New" w:eastAsiaTheme="minorEastAsia" w:hAnsi="Courier New" w:cs="Courier New"/>
          <w:sz w:val="14"/>
          <w:szCs w:val="14"/>
        </w:rPr>
        <w:t>;</w:t>
      </w:r>
    </w:p>
    <w:p w14:paraId="324D3FF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loat percent;</w:t>
      </w:r>
    </w:p>
    <w:p w14:paraId="589C8B0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id;</w:t>
      </w:r>
    </w:p>
    <w:p w14:paraId="088E554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ize_t</w:t>
      </w:r>
      <w:proofErr w:type="spellEnd"/>
      <w:r w:rsidRPr="006E0B1B">
        <w:rPr>
          <w:rFonts w:ascii="Courier New" w:eastAsiaTheme="minorEastAsia" w:hAnsi="Courier New" w:cs="Courier New"/>
          <w:sz w:val="14"/>
          <w:szCs w:val="14"/>
        </w:rPr>
        <w:t xml:space="preserve"> free, total;</w:t>
      </w:r>
    </w:p>
    <w:p w14:paraId="576A2E1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GetDeviceCount</w:t>
      </w:r>
      <w:proofErr w:type="spellEnd"/>
      <w:r w:rsidRPr="006E0B1B">
        <w:rPr>
          <w:rFonts w:ascii="Courier New" w:eastAsiaTheme="minorEastAsia" w:hAnsi="Courier New" w:cs="Courier New"/>
          <w:sz w:val="14"/>
          <w:szCs w:val="14"/>
        </w:rPr>
        <w:t>( &amp;</w:t>
      </w:r>
      <w:proofErr w:type="spellStart"/>
      <w:r w:rsidRPr="006E0B1B">
        <w:rPr>
          <w:rFonts w:ascii="Courier New" w:eastAsiaTheme="minorEastAsia" w:hAnsi="Courier New" w:cs="Courier New"/>
          <w:sz w:val="14"/>
          <w:szCs w:val="14"/>
        </w:rPr>
        <w:t>num_gpus</w:t>
      </w:r>
      <w:proofErr w:type="spellEnd"/>
      <w:r w:rsidRPr="006E0B1B">
        <w:rPr>
          <w:rFonts w:ascii="Courier New" w:eastAsiaTheme="minorEastAsia" w:hAnsi="Courier New" w:cs="Courier New"/>
          <w:sz w:val="14"/>
          <w:szCs w:val="14"/>
        </w:rPr>
        <w:t xml:space="preserve"> );</w:t>
      </w:r>
    </w:p>
    <w:p w14:paraId="1F76925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or ( int </w:t>
      </w:r>
      <w:proofErr w:type="spellStart"/>
      <w:r w:rsidRPr="006E0B1B">
        <w:rPr>
          <w:rFonts w:ascii="Courier New" w:eastAsiaTheme="minorEastAsia" w:hAnsi="Courier New" w:cs="Courier New"/>
          <w:sz w:val="14"/>
          <w:szCs w:val="14"/>
        </w:rPr>
        <w:t>gpu_id</w:t>
      </w:r>
      <w:proofErr w:type="spellEnd"/>
      <w:r w:rsidRPr="006E0B1B">
        <w:rPr>
          <w:rFonts w:ascii="Courier New" w:eastAsiaTheme="minorEastAsia" w:hAnsi="Courier New" w:cs="Courier New"/>
          <w:sz w:val="14"/>
          <w:szCs w:val="14"/>
        </w:rPr>
        <w:t xml:space="preserve"> = 0; </w:t>
      </w:r>
      <w:proofErr w:type="spellStart"/>
      <w:r w:rsidRPr="006E0B1B">
        <w:rPr>
          <w:rFonts w:ascii="Courier New" w:eastAsiaTheme="minorEastAsia" w:hAnsi="Courier New" w:cs="Courier New"/>
          <w:sz w:val="14"/>
          <w:szCs w:val="14"/>
        </w:rPr>
        <w:t>gpu_id</w:t>
      </w:r>
      <w:proofErr w:type="spellEnd"/>
      <w:r w:rsidRPr="006E0B1B">
        <w:rPr>
          <w:rFonts w:ascii="Courier New" w:eastAsiaTheme="minorEastAsia" w:hAnsi="Courier New" w:cs="Courier New"/>
          <w:sz w:val="14"/>
          <w:szCs w:val="14"/>
        </w:rPr>
        <w:t xml:space="preserve"> &lt; </w:t>
      </w:r>
      <w:proofErr w:type="spellStart"/>
      <w:r w:rsidRPr="006E0B1B">
        <w:rPr>
          <w:rFonts w:ascii="Courier New" w:eastAsiaTheme="minorEastAsia" w:hAnsi="Courier New" w:cs="Courier New"/>
          <w:sz w:val="14"/>
          <w:szCs w:val="14"/>
        </w:rPr>
        <w:t>num_gpu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gpu_id</w:t>
      </w:r>
      <w:proofErr w:type="spellEnd"/>
      <w:r w:rsidRPr="006E0B1B">
        <w:rPr>
          <w:rFonts w:ascii="Courier New" w:eastAsiaTheme="minorEastAsia" w:hAnsi="Courier New" w:cs="Courier New"/>
          <w:sz w:val="14"/>
          <w:szCs w:val="14"/>
        </w:rPr>
        <w:t>++ ) {</w:t>
      </w:r>
    </w:p>
    <w:p w14:paraId="22D86AE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SetDevic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gpu_id</w:t>
      </w:r>
      <w:proofErr w:type="spellEnd"/>
      <w:r w:rsidRPr="006E0B1B">
        <w:rPr>
          <w:rFonts w:ascii="Courier New" w:eastAsiaTheme="minorEastAsia" w:hAnsi="Courier New" w:cs="Courier New"/>
          <w:sz w:val="14"/>
          <w:szCs w:val="14"/>
        </w:rPr>
        <w:t xml:space="preserve"> );</w:t>
      </w:r>
    </w:p>
    <w:p w14:paraId="638AA15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GetDevice</w:t>
      </w:r>
      <w:proofErr w:type="spellEnd"/>
      <w:r w:rsidRPr="006E0B1B">
        <w:rPr>
          <w:rFonts w:ascii="Courier New" w:eastAsiaTheme="minorEastAsia" w:hAnsi="Courier New" w:cs="Courier New"/>
          <w:sz w:val="14"/>
          <w:szCs w:val="14"/>
        </w:rPr>
        <w:t>( &amp;id );</w:t>
      </w:r>
    </w:p>
    <w:p w14:paraId="585D97D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GetInfo</w:t>
      </w:r>
      <w:proofErr w:type="spellEnd"/>
      <w:r w:rsidRPr="006E0B1B">
        <w:rPr>
          <w:rFonts w:ascii="Courier New" w:eastAsiaTheme="minorEastAsia" w:hAnsi="Courier New" w:cs="Courier New"/>
          <w:sz w:val="14"/>
          <w:szCs w:val="14"/>
        </w:rPr>
        <w:t>( &amp;free, &amp;total );</w:t>
      </w:r>
    </w:p>
    <w:p w14:paraId="19972D9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ercent = (free/(float)total);</w:t>
      </w:r>
    </w:p>
    <w:p w14:paraId="57BD81F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GPU No %d\</w:t>
      </w:r>
      <w:proofErr w:type="spellStart"/>
      <w:r w:rsidRPr="006E0B1B">
        <w:rPr>
          <w:rFonts w:ascii="Courier New" w:eastAsiaTheme="minorEastAsia" w:hAnsi="Courier New" w:cs="Courier New"/>
          <w:sz w:val="14"/>
          <w:szCs w:val="14"/>
        </w:rPr>
        <w:t>nFree</w:t>
      </w:r>
      <w:proofErr w:type="spellEnd"/>
      <w:r w:rsidRPr="006E0B1B">
        <w:rPr>
          <w:rFonts w:ascii="Courier New" w:eastAsiaTheme="minorEastAsia" w:hAnsi="Courier New" w:cs="Courier New"/>
          <w:sz w:val="14"/>
          <w:szCs w:val="14"/>
        </w:rPr>
        <w:t xml:space="preserve"> Memory: %</w:t>
      </w:r>
      <w:proofErr w:type="spellStart"/>
      <w:r w:rsidRPr="006E0B1B">
        <w:rPr>
          <w:rFonts w:ascii="Courier New" w:eastAsiaTheme="minorEastAsia" w:hAnsi="Courier New" w:cs="Courier New"/>
          <w:sz w:val="14"/>
          <w:szCs w:val="14"/>
        </w:rPr>
        <w:t>ld</w:t>
      </w:r>
      <w:proofErr w:type="spellEnd"/>
      <w:r w:rsidRPr="006E0B1B">
        <w:rPr>
          <w:rFonts w:ascii="Courier New" w:eastAsiaTheme="minorEastAsia" w:hAnsi="Courier New" w:cs="Courier New"/>
          <w:sz w:val="14"/>
          <w:szCs w:val="14"/>
        </w:rPr>
        <w:t>, Total Memory: %</w:t>
      </w:r>
      <w:proofErr w:type="spellStart"/>
      <w:r w:rsidRPr="006E0B1B">
        <w:rPr>
          <w:rFonts w:ascii="Courier New" w:eastAsiaTheme="minorEastAsia" w:hAnsi="Courier New" w:cs="Courier New"/>
          <w:sz w:val="14"/>
          <w:szCs w:val="14"/>
        </w:rPr>
        <w:t>ld</w:t>
      </w:r>
      <w:proofErr w:type="spellEnd"/>
      <w:r w:rsidRPr="006E0B1B">
        <w:rPr>
          <w:rFonts w:ascii="Courier New" w:eastAsiaTheme="minorEastAsia" w:hAnsi="Courier New" w:cs="Courier New"/>
          <w:sz w:val="14"/>
          <w:szCs w:val="14"/>
        </w:rPr>
        <w:t xml:space="preserve"> (%f percent free)\n", </w:t>
      </w:r>
      <w:proofErr w:type="spellStart"/>
      <w:r w:rsidRPr="006E0B1B">
        <w:rPr>
          <w:rFonts w:ascii="Courier New" w:eastAsiaTheme="minorEastAsia" w:hAnsi="Courier New" w:cs="Courier New"/>
          <w:sz w:val="14"/>
          <w:szCs w:val="14"/>
        </w:rPr>
        <w:t>id,free,total,percent</w:t>
      </w:r>
      <w:proofErr w:type="spellEnd"/>
      <w:r w:rsidRPr="006E0B1B">
        <w:rPr>
          <w:rFonts w:ascii="Courier New" w:eastAsiaTheme="minorEastAsia" w:hAnsi="Courier New" w:cs="Courier New"/>
          <w:sz w:val="14"/>
          <w:szCs w:val="14"/>
        </w:rPr>
        <w:t>*100.0);</w:t>
      </w:r>
    </w:p>
    <w:p w14:paraId="1C30388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00F54B5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ercent = 1.0-(</w:t>
      </w:r>
      <w:proofErr w:type="spellStart"/>
      <w:r w:rsidRPr="006E0B1B">
        <w:rPr>
          <w:rFonts w:ascii="Courier New" w:eastAsiaTheme="minorEastAsia" w:hAnsi="Courier New" w:cs="Courier New"/>
          <w:sz w:val="14"/>
          <w:szCs w:val="14"/>
        </w:rPr>
        <w:t>datasize</w:t>
      </w:r>
      <w:proofErr w:type="spellEnd"/>
      <w:r w:rsidRPr="006E0B1B">
        <w:rPr>
          <w:rFonts w:ascii="Courier New" w:eastAsiaTheme="minorEastAsia" w:hAnsi="Courier New" w:cs="Courier New"/>
          <w:sz w:val="14"/>
          <w:szCs w:val="14"/>
        </w:rPr>
        <w:t>/(float)total);</w:t>
      </w:r>
    </w:p>
    <w:p w14:paraId="5D5725B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this code strangely gave out too small value, so </w:t>
      </w:r>
      <w:proofErr w:type="spellStart"/>
      <w:r w:rsidRPr="006E0B1B">
        <w:rPr>
          <w:rFonts w:ascii="Courier New" w:eastAsiaTheme="minorEastAsia" w:hAnsi="Courier New" w:cs="Courier New"/>
          <w:sz w:val="14"/>
          <w:szCs w:val="14"/>
        </w:rPr>
        <w:t>i</w:t>
      </w:r>
      <w:proofErr w:type="spellEnd"/>
      <w:r w:rsidRPr="006E0B1B">
        <w:rPr>
          <w:rFonts w:ascii="Courier New" w:eastAsiaTheme="minorEastAsia" w:hAnsi="Courier New" w:cs="Courier New"/>
          <w:sz w:val="14"/>
          <w:szCs w:val="14"/>
        </w:rPr>
        <w:t xml:space="preserve"> disable the safety switch for now</w:t>
      </w:r>
    </w:p>
    <w:p w14:paraId="734E954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8C29CA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 xml:space="preserve">("The program uses GPU No %d and %f percent of its memory\n", </w:t>
      </w:r>
      <w:proofErr w:type="spellStart"/>
      <w:r w:rsidRPr="006E0B1B">
        <w:rPr>
          <w:rFonts w:ascii="Courier New" w:eastAsiaTheme="minorEastAsia" w:hAnsi="Courier New" w:cs="Courier New"/>
          <w:sz w:val="14"/>
          <w:szCs w:val="14"/>
        </w:rPr>
        <w:t>id,percent</w:t>
      </w:r>
      <w:proofErr w:type="spellEnd"/>
      <w:r w:rsidRPr="006E0B1B">
        <w:rPr>
          <w:rFonts w:ascii="Courier New" w:eastAsiaTheme="minorEastAsia" w:hAnsi="Courier New" w:cs="Courier New"/>
          <w:sz w:val="14"/>
          <w:szCs w:val="14"/>
        </w:rPr>
        <w:t>*100.0);</w:t>
      </w:r>
    </w:p>
    <w:p w14:paraId="4D00082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n");</w:t>
      </w:r>
    </w:p>
    <w:p w14:paraId="1546CD4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f (</w:t>
      </w:r>
      <w:proofErr w:type="spellStart"/>
      <w:r w:rsidRPr="006E0B1B">
        <w:rPr>
          <w:rFonts w:ascii="Courier New" w:eastAsiaTheme="minorEastAsia" w:hAnsi="Courier New" w:cs="Courier New"/>
          <w:sz w:val="14"/>
          <w:szCs w:val="14"/>
        </w:rPr>
        <w:t>datasize</w:t>
      </w:r>
      <w:proofErr w:type="spellEnd"/>
      <w:r w:rsidRPr="006E0B1B">
        <w:rPr>
          <w:rFonts w:ascii="Courier New" w:eastAsiaTheme="minorEastAsia" w:hAnsi="Courier New" w:cs="Courier New"/>
          <w:sz w:val="14"/>
          <w:szCs w:val="14"/>
        </w:rPr>
        <w:t>&lt;=free) {</w:t>
      </w:r>
    </w:p>
    <w:p w14:paraId="583E5E0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return 0;</w:t>
      </w:r>
    </w:p>
    <w:p w14:paraId="6BAA440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7E019D2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else {</w:t>
      </w:r>
    </w:p>
    <w:p w14:paraId="1EF7F4A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return 1;</w:t>
      </w:r>
    </w:p>
    <w:p w14:paraId="2971B01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097E35A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9DC4D4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38EB82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0;</w:t>
      </w:r>
    </w:p>
    <w:p w14:paraId="353B6B9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439B34E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344972D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00C74B5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8A1388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get the IC50 data from file</w:t>
      </w:r>
    </w:p>
    <w:p w14:paraId="5C0214D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roofErr w:type="spellStart"/>
      <w:r w:rsidRPr="006E0B1B">
        <w:rPr>
          <w:rFonts w:ascii="Courier New" w:eastAsiaTheme="minorEastAsia" w:hAnsi="Courier New" w:cs="Courier New"/>
          <w:sz w:val="14"/>
          <w:szCs w:val="14"/>
        </w:rPr>
        <w:t>drug_t</w:t>
      </w:r>
      <w:proofErr w:type="spellEnd"/>
      <w:r w:rsidRPr="006E0B1B">
        <w:rPr>
          <w:rFonts w:ascii="Courier New" w:eastAsiaTheme="minorEastAsia" w:hAnsi="Courier New" w:cs="Courier New"/>
          <w:sz w:val="14"/>
          <w:szCs w:val="14"/>
        </w:rPr>
        <w:t xml:space="preserve"> </w:t>
      </w:r>
      <w:proofErr w:type="gramStart"/>
      <w:r w:rsidRPr="006E0B1B">
        <w:rPr>
          <w:rFonts w:ascii="Courier New" w:eastAsiaTheme="minorEastAsia" w:hAnsi="Courier New" w:cs="Courier New"/>
          <w:sz w:val="14"/>
          <w:szCs w:val="14"/>
        </w:rPr>
        <w:t>get</w:t>
      </w:r>
      <w:proofErr w:type="gramEnd"/>
      <w:r w:rsidRPr="006E0B1B">
        <w:rPr>
          <w:rFonts w:ascii="Courier New" w:eastAsiaTheme="minorEastAsia" w:hAnsi="Courier New" w:cs="Courier New"/>
          <w:sz w:val="14"/>
          <w:szCs w:val="14"/>
        </w:rPr>
        <w:t>_IC50_data_from_file(</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char* </w:t>
      </w:r>
      <w:proofErr w:type="spellStart"/>
      <w:r w:rsidRPr="006E0B1B">
        <w:rPr>
          <w:rFonts w:ascii="Courier New" w:eastAsiaTheme="minorEastAsia" w:hAnsi="Courier New" w:cs="Courier New"/>
          <w:sz w:val="14"/>
          <w:szCs w:val="14"/>
        </w:rPr>
        <w:t>file_name</w:t>
      </w:r>
      <w:proofErr w:type="spellEnd"/>
      <w:r w:rsidRPr="006E0B1B">
        <w:rPr>
          <w:rFonts w:ascii="Courier New" w:eastAsiaTheme="minorEastAsia" w:hAnsi="Courier New" w:cs="Courier New"/>
          <w:sz w:val="14"/>
          <w:szCs w:val="14"/>
        </w:rPr>
        <w:t>);</w:t>
      </w:r>
    </w:p>
    <w:p w14:paraId="56E66F4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return error and message based on the IC50 data</w:t>
      </w:r>
    </w:p>
    <w:p w14:paraId="61478AD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t check_IC50_content(</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rug_t</w:t>
      </w:r>
      <w:proofErr w:type="spellEnd"/>
      <w:r w:rsidRPr="006E0B1B">
        <w:rPr>
          <w:rFonts w:ascii="Courier New" w:eastAsiaTheme="minorEastAsia" w:hAnsi="Courier New" w:cs="Courier New"/>
          <w:sz w:val="14"/>
          <w:szCs w:val="14"/>
        </w:rPr>
        <w:t xml:space="preserve">* ic50, </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aram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w:t>
      </w:r>
    </w:p>
    <w:p w14:paraId="10A780E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0509DDD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69131F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t get_IC50_data_from_file(</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char* </w:t>
      </w:r>
      <w:proofErr w:type="spellStart"/>
      <w:r w:rsidRPr="006E0B1B">
        <w:rPr>
          <w:rFonts w:ascii="Courier New" w:eastAsiaTheme="minorEastAsia" w:hAnsi="Courier New" w:cs="Courier New"/>
          <w:sz w:val="14"/>
          <w:szCs w:val="14"/>
        </w:rPr>
        <w:t>file_name</w:t>
      </w:r>
      <w:proofErr w:type="spellEnd"/>
      <w:r w:rsidRPr="006E0B1B">
        <w:rPr>
          <w:rFonts w:ascii="Courier New" w:eastAsiaTheme="minorEastAsia" w:hAnsi="Courier New" w:cs="Courier New"/>
          <w:sz w:val="14"/>
          <w:szCs w:val="14"/>
        </w:rPr>
        <w:t>, double *ic50)</w:t>
      </w:r>
    </w:p>
    <w:p w14:paraId="6B37946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4E45C11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650D385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a host function to take all samples from the file, assuming each sample has 14 features.</w:t>
      </w:r>
    </w:p>
    <w:p w14:paraId="4737492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EFE5E6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t takes the file name, and an ic50 (already declared in 1D, everything become 1D)</w:t>
      </w:r>
    </w:p>
    <w:p w14:paraId="6F79155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as a note, the data will be stored in 1D array, means </w:t>
      </w:r>
      <w:proofErr w:type="gramStart"/>
      <w:r w:rsidRPr="006E0B1B">
        <w:rPr>
          <w:rFonts w:ascii="Courier New" w:eastAsiaTheme="minorEastAsia" w:hAnsi="Courier New" w:cs="Courier New"/>
          <w:sz w:val="14"/>
          <w:szCs w:val="14"/>
        </w:rPr>
        <w:t>this functions</w:t>
      </w:r>
      <w:proofErr w:type="gramEnd"/>
      <w:r w:rsidRPr="006E0B1B">
        <w:rPr>
          <w:rFonts w:ascii="Courier New" w:eastAsiaTheme="minorEastAsia" w:hAnsi="Courier New" w:cs="Courier New"/>
          <w:sz w:val="14"/>
          <w:szCs w:val="14"/>
        </w:rPr>
        <w:t xml:space="preserve"> applies flatten.</w:t>
      </w:r>
    </w:p>
    <w:p w14:paraId="1335C9F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1190A95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t returns 'how many samples were detected?' in integer.</w:t>
      </w:r>
    </w:p>
    <w:p w14:paraId="75BE694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4DA3C8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ILE *</w:t>
      </w:r>
      <w:proofErr w:type="spellStart"/>
      <w:r w:rsidRPr="006E0B1B">
        <w:rPr>
          <w:rFonts w:ascii="Courier New" w:eastAsiaTheme="minorEastAsia" w:hAnsi="Courier New" w:cs="Courier New"/>
          <w:sz w:val="14"/>
          <w:szCs w:val="14"/>
        </w:rPr>
        <w:t>fp_drugs</w:t>
      </w:r>
      <w:proofErr w:type="spellEnd"/>
      <w:r w:rsidRPr="006E0B1B">
        <w:rPr>
          <w:rFonts w:ascii="Courier New" w:eastAsiaTheme="minorEastAsia" w:hAnsi="Courier New" w:cs="Courier New"/>
          <w:sz w:val="14"/>
          <w:szCs w:val="14"/>
        </w:rPr>
        <w:t>;</w:t>
      </w:r>
    </w:p>
    <w:p w14:paraId="635128F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rug_t</w:t>
      </w:r>
      <w:proofErr w:type="spellEnd"/>
      <w:r w:rsidRPr="006E0B1B">
        <w:rPr>
          <w:rFonts w:ascii="Courier New" w:eastAsiaTheme="minorEastAsia" w:hAnsi="Courier New" w:cs="Courier New"/>
          <w:sz w:val="14"/>
          <w:szCs w:val="14"/>
        </w:rPr>
        <w:t xml:space="preserve"> ic50;</w:t>
      </w:r>
    </w:p>
    <w:p w14:paraId="3B9D535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token;</w:t>
      </w:r>
    </w:p>
    <w:p w14:paraId="1D93E32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buffer_ic50[255];</w:t>
      </w:r>
    </w:p>
    <w:p w14:paraId="4D7D931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unsigned int </w:t>
      </w:r>
      <w:proofErr w:type="spellStart"/>
      <w:r w:rsidRPr="006E0B1B">
        <w:rPr>
          <w:rFonts w:ascii="Courier New" w:eastAsiaTheme="minorEastAsia" w:hAnsi="Courier New" w:cs="Courier New"/>
          <w:sz w:val="14"/>
          <w:szCs w:val="14"/>
        </w:rPr>
        <w:t>idx</w:t>
      </w:r>
      <w:proofErr w:type="spellEnd"/>
      <w:r w:rsidRPr="006E0B1B">
        <w:rPr>
          <w:rFonts w:ascii="Courier New" w:eastAsiaTheme="minorEastAsia" w:hAnsi="Courier New" w:cs="Courier New"/>
          <w:sz w:val="14"/>
          <w:szCs w:val="14"/>
        </w:rPr>
        <w:t>;</w:t>
      </w:r>
    </w:p>
    <w:p w14:paraId="6580262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00458A3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w:t>
      </w:r>
      <w:proofErr w:type="spellStart"/>
      <w:r w:rsidRPr="006E0B1B">
        <w:rPr>
          <w:rFonts w:ascii="Courier New" w:eastAsiaTheme="minorEastAsia" w:hAnsi="Courier New" w:cs="Courier New"/>
          <w:sz w:val="14"/>
          <w:szCs w:val="14"/>
        </w:rPr>
        <w:t>fp_drug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fopen</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_name</w:t>
      </w:r>
      <w:proofErr w:type="spellEnd"/>
      <w:r w:rsidRPr="006E0B1B">
        <w:rPr>
          <w:rFonts w:ascii="Courier New" w:eastAsiaTheme="minorEastAsia" w:hAnsi="Courier New" w:cs="Courier New"/>
          <w:sz w:val="14"/>
          <w:szCs w:val="14"/>
        </w:rPr>
        <w:t>, "r")) == NULL){</w:t>
      </w:r>
    </w:p>
    <w:p w14:paraId="06D4B2E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Cannot open file %s\n",</w:t>
      </w:r>
    </w:p>
    <w:p w14:paraId="28E02DF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file_name</w:t>
      </w:r>
      <w:proofErr w:type="spellEnd"/>
      <w:r w:rsidRPr="006E0B1B">
        <w:rPr>
          <w:rFonts w:ascii="Courier New" w:eastAsiaTheme="minorEastAsia" w:hAnsi="Courier New" w:cs="Courier New"/>
          <w:sz w:val="14"/>
          <w:szCs w:val="14"/>
        </w:rPr>
        <w:t>);</w:t>
      </w:r>
    </w:p>
    <w:p w14:paraId="3B507A7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0;</w:t>
      </w:r>
    </w:p>
    <w:p w14:paraId="19763F9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68717F3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dx</w:t>
      </w:r>
      <w:proofErr w:type="spellEnd"/>
      <w:r w:rsidRPr="006E0B1B">
        <w:rPr>
          <w:rFonts w:ascii="Courier New" w:eastAsiaTheme="minorEastAsia" w:hAnsi="Courier New" w:cs="Courier New"/>
          <w:sz w:val="14"/>
          <w:szCs w:val="14"/>
        </w:rPr>
        <w:t xml:space="preserve"> = 0;</w:t>
      </w:r>
    </w:p>
    <w:p w14:paraId="652AE74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0;</w:t>
      </w:r>
    </w:p>
    <w:p w14:paraId="39F8724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fgets</w:t>
      </w:r>
      <w:proofErr w:type="spellEnd"/>
      <w:r w:rsidRPr="006E0B1B">
        <w:rPr>
          <w:rFonts w:ascii="Courier New" w:eastAsiaTheme="minorEastAsia" w:hAnsi="Courier New" w:cs="Courier New"/>
          <w:sz w:val="14"/>
          <w:szCs w:val="14"/>
        </w:rPr>
        <w:t xml:space="preserve">(buffer_ic50,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buffer_ic50), </w:t>
      </w:r>
      <w:proofErr w:type="spellStart"/>
      <w:r w:rsidRPr="006E0B1B">
        <w:rPr>
          <w:rFonts w:ascii="Courier New" w:eastAsiaTheme="minorEastAsia" w:hAnsi="Courier New" w:cs="Courier New"/>
          <w:sz w:val="14"/>
          <w:szCs w:val="14"/>
        </w:rPr>
        <w:t>fp_drugs</w:t>
      </w:r>
      <w:proofErr w:type="spellEnd"/>
      <w:r w:rsidRPr="006E0B1B">
        <w:rPr>
          <w:rFonts w:ascii="Courier New" w:eastAsiaTheme="minorEastAsia" w:hAnsi="Courier New" w:cs="Courier New"/>
          <w:sz w:val="14"/>
          <w:szCs w:val="14"/>
        </w:rPr>
        <w:t>); // skip header</w:t>
      </w:r>
    </w:p>
    <w:p w14:paraId="0B43F61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hile( </w:t>
      </w:r>
      <w:proofErr w:type="spellStart"/>
      <w:r w:rsidRPr="006E0B1B">
        <w:rPr>
          <w:rFonts w:ascii="Courier New" w:eastAsiaTheme="minorEastAsia" w:hAnsi="Courier New" w:cs="Courier New"/>
          <w:sz w:val="14"/>
          <w:szCs w:val="14"/>
        </w:rPr>
        <w:t>fgets</w:t>
      </w:r>
      <w:proofErr w:type="spellEnd"/>
      <w:r w:rsidRPr="006E0B1B">
        <w:rPr>
          <w:rFonts w:ascii="Courier New" w:eastAsiaTheme="minorEastAsia" w:hAnsi="Courier New" w:cs="Courier New"/>
          <w:sz w:val="14"/>
          <w:szCs w:val="14"/>
        </w:rPr>
        <w:t xml:space="preserve">(buffer_ic50,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buffer_ic50), </w:t>
      </w:r>
      <w:proofErr w:type="spellStart"/>
      <w:r w:rsidRPr="006E0B1B">
        <w:rPr>
          <w:rFonts w:ascii="Courier New" w:eastAsiaTheme="minorEastAsia" w:hAnsi="Courier New" w:cs="Courier New"/>
          <w:sz w:val="14"/>
          <w:szCs w:val="14"/>
        </w:rPr>
        <w:t>fp_drugs</w:t>
      </w:r>
      <w:proofErr w:type="spellEnd"/>
      <w:r w:rsidRPr="006E0B1B">
        <w:rPr>
          <w:rFonts w:ascii="Courier New" w:eastAsiaTheme="minorEastAsia" w:hAnsi="Courier New" w:cs="Courier New"/>
          <w:sz w:val="14"/>
          <w:szCs w:val="14"/>
        </w:rPr>
        <w:t>) != NULL )</w:t>
      </w:r>
    </w:p>
    <w:p w14:paraId="4943A47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begin line reading</w:t>
      </w:r>
    </w:p>
    <w:p w14:paraId="4309759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oken = </w:t>
      </w:r>
      <w:proofErr w:type="spellStart"/>
      <w:r w:rsidRPr="006E0B1B">
        <w:rPr>
          <w:rFonts w:ascii="Courier New" w:eastAsiaTheme="minorEastAsia" w:hAnsi="Courier New" w:cs="Courier New"/>
          <w:sz w:val="14"/>
          <w:szCs w:val="14"/>
        </w:rPr>
        <w:t>strtok</w:t>
      </w:r>
      <w:proofErr w:type="spellEnd"/>
      <w:r w:rsidRPr="006E0B1B">
        <w:rPr>
          <w:rFonts w:ascii="Courier New" w:eastAsiaTheme="minorEastAsia" w:hAnsi="Courier New" w:cs="Courier New"/>
          <w:sz w:val="14"/>
          <w:szCs w:val="14"/>
        </w:rPr>
        <w:t>( buffer_ic50, "," );</w:t>
      </w:r>
    </w:p>
    <w:p w14:paraId="5CF0440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hile( token != NULL )</w:t>
      </w:r>
    </w:p>
    <w:p w14:paraId="086F4A5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begin data tokenizing</w:t>
      </w:r>
    </w:p>
    <w:p w14:paraId="3082C39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c50[</w:t>
      </w:r>
      <w:proofErr w:type="spellStart"/>
      <w:r w:rsidRPr="006E0B1B">
        <w:rPr>
          <w:rFonts w:ascii="Courier New" w:eastAsiaTheme="minorEastAsia" w:hAnsi="Courier New" w:cs="Courier New"/>
          <w:sz w:val="14"/>
          <w:szCs w:val="14"/>
        </w:rPr>
        <w:t>idx</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trtod</w:t>
      </w:r>
      <w:proofErr w:type="spellEnd"/>
      <w:r w:rsidRPr="006E0B1B">
        <w:rPr>
          <w:rFonts w:ascii="Courier New" w:eastAsiaTheme="minorEastAsia" w:hAnsi="Courier New" w:cs="Courier New"/>
          <w:sz w:val="14"/>
          <w:szCs w:val="14"/>
        </w:rPr>
        <w:t>(token, NULL);</w:t>
      </w:r>
    </w:p>
    <w:p w14:paraId="2397551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oken = </w:t>
      </w:r>
      <w:proofErr w:type="spellStart"/>
      <w:r w:rsidRPr="006E0B1B">
        <w:rPr>
          <w:rFonts w:ascii="Courier New" w:eastAsiaTheme="minorEastAsia" w:hAnsi="Courier New" w:cs="Courier New"/>
          <w:sz w:val="14"/>
          <w:szCs w:val="14"/>
        </w:rPr>
        <w:t>strtok</w:t>
      </w:r>
      <w:proofErr w:type="spellEnd"/>
      <w:r w:rsidRPr="006E0B1B">
        <w:rPr>
          <w:rFonts w:ascii="Courier New" w:eastAsiaTheme="minorEastAsia" w:hAnsi="Courier New" w:cs="Courier New"/>
          <w:sz w:val="14"/>
          <w:szCs w:val="14"/>
        </w:rPr>
        <w:t>(NULL, ",");</w:t>
      </w:r>
    </w:p>
    <w:p w14:paraId="7FA86B9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end data tokenizing</w:t>
      </w:r>
    </w:p>
    <w:p w14:paraId="7B351D1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3FAA822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end line reading</w:t>
      </w:r>
    </w:p>
    <w:p w14:paraId="0B4F066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1B666A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close(</w:t>
      </w:r>
      <w:proofErr w:type="spellStart"/>
      <w:r w:rsidRPr="006E0B1B">
        <w:rPr>
          <w:rFonts w:ascii="Courier New" w:eastAsiaTheme="minorEastAsia" w:hAnsi="Courier New" w:cs="Courier New"/>
          <w:sz w:val="14"/>
          <w:szCs w:val="14"/>
        </w:rPr>
        <w:t>fp_drugs</w:t>
      </w:r>
      <w:proofErr w:type="spellEnd"/>
      <w:r w:rsidRPr="006E0B1B">
        <w:rPr>
          <w:rFonts w:ascii="Courier New" w:eastAsiaTheme="minorEastAsia" w:hAnsi="Courier New" w:cs="Courier New"/>
          <w:sz w:val="14"/>
          <w:szCs w:val="14"/>
        </w:rPr>
        <w:t>);</w:t>
      </w:r>
    </w:p>
    <w:p w14:paraId="7D8CF37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23647A7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60B9F7A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595F6B4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int </w:t>
      </w:r>
      <w:proofErr w:type="spellStart"/>
      <w:r w:rsidRPr="006E0B1B">
        <w:rPr>
          <w:rFonts w:ascii="Courier New" w:eastAsiaTheme="minorEastAsia" w:hAnsi="Courier New" w:cs="Courier New"/>
          <w:sz w:val="14"/>
          <w:szCs w:val="14"/>
        </w:rPr>
        <w:t>get_cvar_data_from_file</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char* </w:t>
      </w:r>
      <w:proofErr w:type="spellStart"/>
      <w:r w:rsidRPr="006E0B1B">
        <w:rPr>
          <w:rFonts w:ascii="Courier New" w:eastAsiaTheme="minorEastAsia" w:hAnsi="Courier New" w:cs="Courier New"/>
          <w:sz w:val="14"/>
          <w:szCs w:val="14"/>
        </w:rPr>
        <w:t>file_name</w:t>
      </w:r>
      <w:proofErr w:type="spellEnd"/>
      <w:r w:rsidRPr="006E0B1B">
        <w:rPr>
          <w:rFonts w:ascii="Courier New" w:eastAsiaTheme="minorEastAsia" w:hAnsi="Courier New" w:cs="Courier New"/>
          <w:sz w:val="14"/>
          <w:szCs w:val="14"/>
        </w:rPr>
        <w:t>, unsigned int limit, double *</w:t>
      </w:r>
      <w:proofErr w:type="spellStart"/>
      <w:r w:rsidRPr="006E0B1B">
        <w:rPr>
          <w:rFonts w:ascii="Courier New" w:eastAsiaTheme="minorEastAsia" w:hAnsi="Courier New" w:cs="Courier New"/>
          <w:sz w:val="14"/>
          <w:szCs w:val="14"/>
        </w:rPr>
        <w:t>cvar</w:t>
      </w:r>
      <w:proofErr w:type="spellEnd"/>
      <w:r w:rsidRPr="006E0B1B">
        <w:rPr>
          <w:rFonts w:ascii="Courier New" w:eastAsiaTheme="minorEastAsia" w:hAnsi="Courier New" w:cs="Courier New"/>
          <w:sz w:val="14"/>
          <w:szCs w:val="14"/>
        </w:rPr>
        <w:t>)</w:t>
      </w:r>
    </w:p>
    <w:p w14:paraId="3CA3954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6AA2A2C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buffer for writing in </w:t>
      </w:r>
      <w:proofErr w:type="spellStart"/>
      <w:r w:rsidRPr="006E0B1B">
        <w:rPr>
          <w:rFonts w:ascii="Courier New" w:eastAsiaTheme="minorEastAsia" w:hAnsi="Courier New" w:cs="Courier New"/>
          <w:sz w:val="14"/>
          <w:szCs w:val="14"/>
        </w:rPr>
        <w:t>snprintf</w:t>
      </w:r>
      <w:proofErr w:type="spellEnd"/>
      <w:r w:rsidRPr="006E0B1B">
        <w:rPr>
          <w:rFonts w:ascii="Courier New" w:eastAsiaTheme="minorEastAsia" w:hAnsi="Courier New" w:cs="Courier New"/>
          <w:sz w:val="14"/>
          <w:szCs w:val="14"/>
        </w:rPr>
        <w:t>() function</w:t>
      </w:r>
    </w:p>
    <w:p w14:paraId="7C4A976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char </w:t>
      </w:r>
      <w:proofErr w:type="spellStart"/>
      <w:r w:rsidRPr="006E0B1B">
        <w:rPr>
          <w:rFonts w:ascii="Courier New" w:eastAsiaTheme="minorEastAsia" w:hAnsi="Courier New" w:cs="Courier New"/>
          <w:sz w:val="14"/>
          <w:szCs w:val="14"/>
        </w:rPr>
        <w:t>buffer_cvar</w:t>
      </w:r>
      <w:proofErr w:type="spellEnd"/>
      <w:r w:rsidRPr="006E0B1B">
        <w:rPr>
          <w:rFonts w:ascii="Courier New" w:eastAsiaTheme="minorEastAsia" w:hAnsi="Courier New" w:cs="Courier New"/>
          <w:sz w:val="14"/>
          <w:szCs w:val="14"/>
        </w:rPr>
        <w:t>[255];</w:t>
      </w:r>
    </w:p>
    <w:p w14:paraId="549F740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ILE *</w:t>
      </w:r>
      <w:proofErr w:type="spellStart"/>
      <w:r w:rsidRPr="006E0B1B">
        <w:rPr>
          <w:rFonts w:ascii="Courier New" w:eastAsiaTheme="minorEastAsia" w:hAnsi="Courier New" w:cs="Courier New"/>
          <w:sz w:val="14"/>
          <w:szCs w:val="14"/>
        </w:rPr>
        <w:t>fp_cvar</w:t>
      </w:r>
      <w:proofErr w:type="spellEnd"/>
      <w:r w:rsidRPr="006E0B1B">
        <w:rPr>
          <w:rFonts w:ascii="Courier New" w:eastAsiaTheme="minorEastAsia" w:hAnsi="Courier New" w:cs="Courier New"/>
          <w:sz w:val="14"/>
          <w:szCs w:val="14"/>
        </w:rPr>
        <w:t>;</w:t>
      </w:r>
    </w:p>
    <w:p w14:paraId="04341FE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cvar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var</w:t>
      </w:r>
      <w:proofErr w:type="spellEnd"/>
      <w:r w:rsidRPr="006E0B1B">
        <w:rPr>
          <w:rFonts w:ascii="Courier New" w:eastAsiaTheme="minorEastAsia" w:hAnsi="Courier New" w:cs="Courier New"/>
          <w:sz w:val="14"/>
          <w:szCs w:val="14"/>
        </w:rPr>
        <w:t>;</w:t>
      </w:r>
    </w:p>
    <w:p w14:paraId="5EB9444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token;</w:t>
      </w:r>
    </w:p>
    <w:p w14:paraId="047C28D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gramStart"/>
      <w:r w:rsidRPr="006E0B1B">
        <w:rPr>
          <w:rFonts w:ascii="Courier New" w:eastAsiaTheme="minorEastAsia" w:hAnsi="Courier New" w:cs="Courier New"/>
          <w:sz w:val="14"/>
          <w:szCs w:val="14"/>
        </w:rPr>
        <w:t>std::</w:t>
      </w:r>
      <w:proofErr w:type="gramEnd"/>
      <w:r w:rsidRPr="006E0B1B">
        <w:rPr>
          <w:rFonts w:ascii="Courier New" w:eastAsiaTheme="minorEastAsia" w:hAnsi="Courier New" w:cs="Courier New"/>
          <w:sz w:val="14"/>
          <w:szCs w:val="14"/>
        </w:rPr>
        <w:t xml:space="preserve">array&lt;double,18&gt; </w:t>
      </w:r>
      <w:proofErr w:type="spellStart"/>
      <w:r w:rsidRPr="006E0B1B">
        <w:rPr>
          <w:rFonts w:ascii="Courier New" w:eastAsiaTheme="minorEastAsia" w:hAnsi="Courier New" w:cs="Courier New"/>
          <w:sz w:val="14"/>
          <w:szCs w:val="14"/>
        </w:rPr>
        <w:t>temp_array</w:t>
      </w:r>
      <w:proofErr w:type="spellEnd"/>
      <w:r w:rsidRPr="006E0B1B">
        <w:rPr>
          <w:rFonts w:ascii="Courier New" w:eastAsiaTheme="minorEastAsia" w:hAnsi="Courier New" w:cs="Courier New"/>
          <w:sz w:val="14"/>
          <w:szCs w:val="14"/>
        </w:rPr>
        <w:t>;</w:t>
      </w:r>
    </w:p>
    <w:p w14:paraId="2A376E9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unsigned int </w:t>
      </w:r>
      <w:proofErr w:type="spellStart"/>
      <w:r w:rsidRPr="006E0B1B">
        <w:rPr>
          <w:rFonts w:ascii="Courier New" w:eastAsiaTheme="minorEastAsia" w:hAnsi="Courier New" w:cs="Courier New"/>
          <w:sz w:val="14"/>
          <w:szCs w:val="14"/>
        </w:rPr>
        <w:t>idx</w:t>
      </w:r>
      <w:proofErr w:type="spellEnd"/>
      <w:r w:rsidRPr="006E0B1B">
        <w:rPr>
          <w:rFonts w:ascii="Courier New" w:eastAsiaTheme="minorEastAsia" w:hAnsi="Courier New" w:cs="Courier New"/>
          <w:sz w:val="14"/>
          <w:szCs w:val="14"/>
        </w:rPr>
        <w:t>;</w:t>
      </w:r>
    </w:p>
    <w:p w14:paraId="2B99557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3470973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w:t>
      </w:r>
      <w:proofErr w:type="spellStart"/>
      <w:r w:rsidRPr="006E0B1B">
        <w:rPr>
          <w:rFonts w:ascii="Courier New" w:eastAsiaTheme="minorEastAsia" w:hAnsi="Courier New" w:cs="Courier New"/>
          <w:sz w:val="14"/>
          <w:szCs w:val="14"/>
        </w:rPr>
        <w:t>fp_cvar</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fopen</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_name</w:t>
      </w:r>
      <w:proofErr w:type="spellEnd"/>
      <w:r w:rsidRPr="006E0B1B">
        <w:rPr>
          <w:rFonts w:ascii="Courier New" w:eastAsiaTheme="minorEastAsia" w:hAnsi="Courier New" w:cs="Courier New"/>
          <w:sz w:val="14"/>
          <w:szCs w:val="14"/>
        </w:rPr>
        <w:t>, "r")) == NULL){</w:t>
      </w:r>
    </w:p>
    <w:p w14:paraId="5E64E7E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Cannot open file %s\n",</w:t>
      </w:r>
    </w:p>
    <w:p w14:paraId="6022409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file_name</w:t>
      </w:r>
      <w:proofErr w:type="spellEnd"/>
      <w:r w:rsidRPr="006E0B1B">
        <w:rPr>
          <w:rFonts w:ascii="Courier New" w:eastAsiaTheme="minorEastAsia" w:hAnsi="Courier New" w:cs="Courier New"/>
          <w:sz w:val="14"/>
          <w:szCs w:val="14"/>
        </w:rPr>
        <w:t>);</w:t>
      </w:r>
    </w:p>
    <w:p w14:paraId="1D15DF3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6B21177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dx</w:t>
      </w:r>
      <w:proofErr w:type="spellEnd"/>
      <w:r w:rsidRPr="006E0B1B">
        <w:rPr>
          <w:rFonts w:ascii="Courier New" w:eastAsiaTheme="minorEastAsia" w:hAnsi="Courier New" w:cs="Courier New"/>
          <w:sz w:val="14"/>
          <w:szCs w:val="14"/>
        </w:rPr>
        <w:t xml:space="preserve"> = 0;</w:t>
      </w:r>
    </w:p>
    <w:p w14:paraId="6F8D61C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0;</w:t>
      </w:r>
    </w:p>
    <w:p w14:paraId="1DED08C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fget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buffer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buffer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fp_cvar</w:t>
      </w:r>
      <w:proofErr w:type="spellEnd"/>
      <w:r w:rsidRPr="006E0B1B">
        <w:rPr>
          <w:rFonts w:ascii="Courier New" w:eastAsiaTheme="minorEastAsia" w:hAnsi="Courier New" w:cs="Courier New"/>
          <w:sz w:val="14"/>
          <w:szCs w:val="14"/>
        </w:rPr>
        <w:t>); // skip header</w:t>
      </w:r>
    </w:p>
    <w:p w14:paraId="2975988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hile( (</w:t>
      </w:r>
      <w:proofErr w:type="spellStart"/>
      <w:r w:rsidRPr="006E0B1B">
        <w:rPr>
          <w:rFonts w:ascii="Courier New" w:eastAsiaTheme="minorEastAsia" w:hAnsi="Courier New" w:cs="Courier New"/>
          <w:sz w:val="14"/>
          <w:szCs w:val="14"/>
        </w:rPr>
        <w:t>fget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buffer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buffer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fp_cvar</w:t>
      </w:r>
      <w:proofErr w:type="spellEnd"/>
      <w:r w:rsidRPr="006E0B1B">
        <w:rPr>
          <w:rFonts w:ascii="Courier New" w:eastAsiaTheme="minorEastAsia" w:hAnsi="Courier New" w:cs="Courier New"/>
          <w:sz w:val="14"/>
          <w:szCs w:val="14"/>
        </w:rPr>
        <w:t>) != NULL) &amp;&amp;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lt;limit))</w:t>
      </w:r>
    </w:p>
    <w:p w14:paraId="1F69204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begin line reading</w:t>
      </w:r>
    </w:p>
    <w:p w14:paraId="1F08F8B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oken = </w:t>
      </w:r>
      <w:proofErr w:type="spellStart"/>
      <w:r w:rsidRPr="006E0B1B">
        <w:rPr>
          <w:rFonts w:ascii="Courier New" w:eastAsiaTheme="minorEastAsia" w:hAnsi="Courier New" w:cs="Courier New"/>
          <w:sz w:val="14"/>
          <w:szCs w:val="14"/>
        </w:rPr>
        <w:t>strtok</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buffer_cvar</w:t>
      </w:r>
      <w:proofErr w:type="spellEnd"/>
      <w:r w:rsidRPr="006E0B1B">
        <w:rPr>
          <w:rFonts w:ascii="Courier New" w:eastAsiaTheme="minorEastAsia" w:hAnsi="Courier New" w:cs="Courier New"/>
          <w:sz w:val="14"/>
          <w:szCs w:val="14"/>
        </w:rPr>
        <w:t>, "," );</w:t>
      </w:r>
    </w:p>
    <w:p w14:paraId="363AA76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hile( token != NULL )</w:t>
      </w:r>
    </w:p>
    <w:p w14:paraId="0333E35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begin data tokenizing</w:t>
      </w:r>
    </w:p>
    <w:p w14:paraId="78A670A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var</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idx</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trtod</w:t>
      </w:r>
      <w:proofErr w:type="spellEnd"/>
      <w:r w:rsidRPr="006E0B1B">
        <w:rPr>
          <w:rFonts w:ascii="Courier New" w:eastAsiaTheme="minorEastAsia" w:hAnsi="Courier New" w:cs="Courier New"/>
          <w:sz w:val="14"/>
          <w:szCs w:val="14"/>
        </w:rPr>
        <w:t>(token, NULL);</w:t>
      </w:r>
    </w:p>
    <w:p w14:paraId="243C98E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oken = </w:t>
      </w:r>
      <w:proofErr w:type="spellStart"/>
      <w:r w:rsidRPr="006E0B1B">
        <w:rPr>
          <w:rFonts w:ascii="Courier New" w:eastAsiaTheme="minorEastAsia" w:hAnsi="Courier New" w:cs="Courier New"/>
          <w:sz w:val="14"/>
          <w:szCs w:val="14"/>
        </w:rPr>
        <w:t>strtok</w:t>
      </w:r>
      <w:proofErr w:type="spellEnd"/>
      <w:r w:rsidRPr="006E0B1B">
        <w:rPr>
          <w:rFonts w:ascii="Courier New" w:eastAsiaTheme="minorEastAsia" w:hAnsi="Courier New" w:cs="Courier New"/>
          <w:sz w:val="14"/>
          <w:szCs w:val="14"/>
        </w:rPr>
        <w:t>(NULL, ",");</w:t>
      </w:r>
    </w:p>
    <w:p w14:paraId="43C2A56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end data tokenizing</w:t>
      </w:r>
    </w:p>
    <w:p w14:paraId="1D50C8F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n");</w:t>
      </w:r>
    </w:p>
    <w:p w14:paraId="3F3BB14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700CFE6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cvar.push_back</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temp_array</w:t>
      </w:r>
      <w:proofErr w:type="spellEnd"/>
      <w:r w:rsidRPr="006E0B1B">
        <w:rPr>
          <w:rFonts w:ascii="Courier New" w:eastAsiaTheme="minorEastAsia" w:hAnsi="Courier New" w:cs="Courier New"/>
          <w:sz w:val="14"/>
          <w:szCs w:val="14"/>
        </w:rPr>
        <w:t>);</w:t>
      </w:r>
    </w:p>
    <w:p w14:paraId="3D88C12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end line reading</w:t>
      </w:r>
    </w:p>
    <w:p w14:paraId="4267129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07411CC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close(</w:t>
      </w:r>
      <w:proofErr w:type="spellStart"/>
      <w:r w:rsidRPr="006E0B1B">
        <w:rPr>
          <w:rFonts w:ascii="Courier New" w:eastAsiaTheme="minorEastAsia" w:hAnsi="Courier New" w:cs="Courier New"/>
          <w:sz w:val="14"/>
          <w:szCs w:val="14"/>
        </w:rPr>
        <w:t>fp_cvar</w:t>
      </w:r>
      <w:proofErr w:type="spellEnd"/>
      <w:r w:rsidRPr="006E0B1B">
        <w:rPr>
          <w:rFonts w:ascii="Courier New" w:eastAsiaTheme="minorEastAsia" w:hAnsi="Courier New" w:cs="Courier New"/>
          <w:sz w:val="14"/>
          <w:szCs w:val="14"/>
        </w:rPr>
        <w:t>);</w:t>
      </w:r>
    </w:p>
    <w:p w14:paraId="67F8A8D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49716D8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1F83F42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43ACF7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F35EAC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int </w:t>
      </w:r>
      <w:proofErr w:type="spellStart"/>
      <w:r w:rsidRPr="006E0B1B">
        <w:rPr>
          <w:rFonts w:ascii="Courier New" w:eastAsiaTheme="minorEastAsia" w:hAnsi="Courier New" w:cs="Courier New"/>
          <w:sz w:val="14"/>
          <w:szCs w:val="14"/>
        </w:rPr>
        <w:t>get_init_data_from_file</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char* </w:t>
      </w:r>
      <w:proofErr w:type="spellStart"/>
      <w:r w:rsidRPr="006E0B1B">
        <w:rPr>
          <w:rFonts w:ascii="Courier New" w:eastAsiaTheme="minorEastAsia" w:hAnsi="Courier New" w:cs="Courier New"/>
          <w:sz w:val="14"/>
          <w:szCs w:val="14"/>
        </w:rPr>
        <w:t>file_name</w:t>
      </w:r>
      <w:proofErr w:type="spellEnd"/>
      <w:r w:rsidRPr="006E0B1B">
        <w:rPr>
          <w:rFonts w:ascii="Courier New" w:eastAsiaTheme="minorEastAsia" w:hAnsi="Courier New" w:cs="Courier New"/>
          <w:sz w:val="14"/>
          <w:szCs w:val="14"/>
        </w:rPr>
        <w:t>, double *</w:t>
      </w:r>
      <w:proofErr w:type="spellStart"/>
      <w:r w:rsidRPr="006E0B1B">
        <w:rPr>
          <w:rFonts w:ascii="Courier New" w:eastAsiaTheme="minorEastAsia" w:hAnsi="Courier New" w:cs="Courier New"/>
          <w:sz w:val="14"/>
          <w:szCs w:val="14"/>
        </w:rPr>
        <w:t>init_states</w:t>
      </w:r>
      <w:proofErr w:type="spellEnd"/>
      <w:r w:rsidRPr="006E0B1B">
        <w:rPr>
          <w:rFonts w:ascii="Courier New" w:eastAsiaTheme="minorEastAsia" w:hAnsi="Courier New" w:cs="Courier New"/>
          <w:sz w:val="14"/>
          <w:szCs w:val="14"/>
        </w:rPr>
        <w:t>)</w:t>
      </w:r>
    </w:p>
    <w:p w14:paraId="527C0F3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7C60527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buffer for writing in </w:t>
      </w:r>
      <w:proofErr w:type="spellStart"/>
      <w:r w:rsidRPr="006E0B1B">
        <w:rPr>
          <w:rFonts w:ascii="Courier New" w:eastAsiaTheme="minorEastAsia" w:hAnsi="Courier New" w:cs="Courier New"/>
          <w:sz w:val="14"/>
          <w:szCs w:val="14"/>
        </w:rPr>
        <w:t>snprintf</w:t>
      </w:r>
      <w:proofErr w:type="spellEnd"/>
      <w:r w:rsidRPr="006E0B1B">
        <w:rPr>
          <w:rFonts w:ascii="Courier New" w:eastAsiaTheme="minorEastAsia" w:hAnsi="Courier New" w:cs="Courier New"/>
          <w:sz w:val="14"/>
          <w:szCs w:val="14"/>
        </w:rPr>
        <w:t>() function</w:t>
      </w:r>
    </w:p>
    <w:p w14:paraId="1648CD3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w:t>
      </w:r>
      <w:proofErr w:type="spellStart"/>
      <w:r w:rsidRPr="006E0B1B">
        <w:rPr>
          <w:rFonts w:ascii="Courier New" w:eastAsiaTheme="minorEastAsia" w:hAnsi="Courier New" w:cs="Courier New"/>
          <w:sz w:val="14"/>
          <w:szCs w:val="14"/>
        </w:rPr>
        <w:t>buffer_cache</w:t>
      </w:r>
      <w:proofErr w:type="spellEnd"/>
      <w:r w:rsidRPr="006E0B1B">
        <w:rPr>
          <w:rFonts w:ascii="Courier New" w:eastAsiaTheme="minorEastAsia" w:hAnsi="Courier New" w:cs="Courier New"/>
          <w:sz w:val="14"/>
          <w:szCs w:val="14"/>
        </w:rPr>
        <w:t>[1023];</w:t>
      </w:r>
    </w:p>
    <w:p w14:paraId="01F5882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ILE *</w:t>
      </w:r>
      <w:proofErr w:type="spellStart"/>
      <w:r w:rsidRPr="006E0B1B">
        <w:rPr>
          <w:rFonts w:ascii="Courier New" w:eastAsiaTheme="minorEastAsia" w:hAnsi="Courier New" w:cs="Courier New"/>
          <w:sz w:val="14"/>
          <w:szCs w:val="14"/>
        </w:rPr>
        <w:t>fp_cache</w:t>
      </w:r>
      <w:proofErr w:type="spellEnd"/>
      <w:r w:rsidRPr="006E0B1B">
        <w:rPr>
          <w:rFonts w:ascii="Courier New" w:eastAsiaTheme="minorEastAsia" w:hAnsi="Courier New" w:cs="Courier New"/>
          <w:sz w:val="14"/>
          <w:szCs w:val="14"/>
        </w:rPr>
        <w:t>;</w:t>
      </w:r>
    </w:p>
    <w:p w14:paraId="437428F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cvar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var</w:t>
      </w:r>
      <w:proofErr w:type="spellEnd"/>
      <w:r w:rsidRPr="006E0B1B">
        <w:rPr>
          <w:rFonts w:ascii="Courier New" w:eastAsiaTheme="minorEastAsia" w:hAnsi="Courier New" w:cs="Courier New"/>
          <w:sz w:val="14"/>
          <w:szCs w:val="14"/>
        </w:rPr>
        <w:t>;</w:t>
      </w:r>
    </w:p>
    <w:p w14:paraId="5A54507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token;</w:t>
      </w:r>
    </w:p>
    <w:p w14:paraId="6F9EDF2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gramStart"/>
      <w:r w:rsidRPr="006E0B1B">
        <w:rPr>
          <w:rFonts w:ascii="Courier New" w:eastAsiaTheme="minorEastAsia" w:hAnsi="Courier New" w:cs="Courier New"/>
          <w:sz w:val="14"/>
          <w:szCs w:val="14"/>
        </w:rPr>
        <w:t>std::</w:t>
      </w:r>
      <w:proofErr w:type="gramEnd"/>
      <w:r w:rsidRPr="006E0B1B">
        <w:rPr>
          <w:rFonts w:ascii="Courier New" w:eastAsiaTheme="minorEastAsia" w:hAnsi="Courier New" w:cs="Courier New"/>
          <w:sz w:val="14"/>
          <w:szCs w:val="14"/>
        </w:rPr>
        <w:t xml:space="preserve">array&lt;double,18&gt; </w:t>
      </w:r>
      <w:proofErr w:type="spellStart"/>
      <w:r w:rsidRPr="006E0B1B">
        <w:rPr>
          <w:rFonts w:ascii="Courier New" w:eastAsiaTheme="minorEastAsia" w:hAnsi="Courier New" w:cs="Courier New"/>
          <w:sz w:val="14"/>
          <w:szCs w:val="14"/>
        </w:rPr>
        <w:t>temp_array</w:t>
      </w:r>
      <w:proofErr w:type="spellEnd"/>
      <w:r w:rsidRPr="006E0B1B">
        <w:rPr>
          <w:rFonts w:ascii="Courier New" w:eastAsiaTheme="minorEastAsia" w:hAnsi="Courier New" w:cs="Courier New"/>
          <w:sz w:val="14"/>
          <w:szCs w:val="14"/>
        </w:rPr>
        <w:t>;</w:t>
      </w:r>
    </w:p>
    <w:p w14:paraId="3CE4E9A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unsigned long </w:t>
      </w:r>
      <w:proofErr w:type="spellStart"/>
      <w:r w:rsidRPr="006E0B1B">
        <w:rPr>
          <w:rFonts w:ascii="Courier New" w:eastAsiaTheme="minorEastAsia" w:hAnsi="Courier New" w:cs="Courier New"/>
          <w:sz w:val="14"/>
          <w:szCs w:val="14"/>
        </w:rPr>
        <w:t>idx</w:t>
      </w:r>
      <w:proofErr w:type="spellEnd"/>
      <w:r w:rsidRPr="006E0B1B">
        <w:rPr>
          <w:rFonts w:ascii="Courier New" w:eastAsiaTheme="minorEastAsia" w:hAnsi="Courier New" w:cs="Courier New"/>
          <w:sz w:val="14"/>
          <w:szCs w:val="14"/>
        </w:rPr>
        <w:t>;</w:t>
      </w:r>
    </w:p>
    <w:p w14:paraId="34E3EAD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6B5A8D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w:t>
      </w:r>
      <w:proofErr w:type="spellStart"/>
      <w:r w:rsidRPr="006E0B1B">
        <w:rPr>
          <w:rFonts w:ascii="Courier New" w:eastAsiaTheme="minorEastAsia" w:hAnsi="Courier New" w:cs="Courier New"/>
          <w:sz w:val="14"/>
          <w:szCs w:val="14"/>
        </w:rPr>
        <w:t>fp_cach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fopen</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_name</w:t>
      </w:r>
      <w:proofErr w:type="spellEnd"/>
      <w:r w:rsidRPr="006E0B1B">
        <w:rPr>
          <w:rFonts w:ascii="Courier New" w:eastAsiaTheme="minorEastAsia" w:hAnsi="Courier New" w:cs="Courier New"/>
          <w:sz w:val="14"/>
          <w:szCs w:val="14"/>
        </w:rPr>
        <w:t>, "r")) == NULL){</w:t>
      </w:r>
    </w:p>
    <w:p w14:paraId="221A9B9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Cannot open file %s\n",</w:t>
      </w:r>
    </w:p>
    <w:p w14:paraId="71D0C4A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file_name</w:t>
      </w:r>
      <w:proofErr w:type="spellEnd"/>
      <w:r w:rsidRPr="006E0B1B">
        <w:rPr>
          <w:rFonts w:ascii="Courier New" w:eastAsiaTheme="minorEastAsia" w:hAnsi="Courier New" w:cs="Courier New"/>
          <w:sz w:val="14"/>
          <w:szCs w:val="14"/>
        </w:rPr>
        <w:t>);</w:t>
      </w:r>
    </w:p>
    <w:p w14:paraId="7114323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ED7978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dx</w:t>
      </w:r>
      <w:proofErr w:type="spellEnd"/>
      <w:r w:rsidRPr="006E0B1B">
        <w:rPr>
          <w:rFonts w:ascii="Courier New" w:eastAsiaTheme="minorEastAsia" w:hAnsi="Courier New" w:cs="Courier New"/>
          <w:sz w:val="14"/>
          <w:szCs w:val="14"/>
        </w:rPr>
        <w:t xml:space="preserve"> = 0;</w:t>
      </w:r>
    </w:p>
    <w:p w14:paraId="1FDD531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unsigned int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0;</w:t>
      </w:r>
    </w:p>
    <w:p w14:paraId="08C9578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fget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buffer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buffer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fp_cvar</w:t>
      </w:r>
      <w:proofErr w:type="spellEnd"/>
      <w:r w:rsidRPr="006E0B1B">
        <w:rPr>
          <w:rFonts w:ascii="Courier New" w:eastAsiaTheme="minorEastAsia" w:hAnsi="Courier New" w:cs="Courier New"/>
          <w:sz w:val="14"/>
          <w:szCs w:val="14"/>
        </w:rPr>
        <w:t>); // skip header</w:t>
      </w:r>
    </w:p>
    <w:p w14:paraId="2F30668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while( (</w:t>
      </w:r>
      <w:proofErr w:type="spellStart"/>
      <w:r w:rsidRPr="006E0B1B">
        <w:rPr>
          <w:rFonts w:ascii="Courier New" w:eastAsiaTheme="minorEastAsia" w:hAnsi="Courier New" w:cs="Courier New"/>
          <w:sz w:val="14"/>
          <w:szCs w:val="14"/>
        </w:rPr>
        <w:t>fget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buffer_cach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buffer_cach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fp_cache</w:t>
      </w:r>
      <w:proofErr w:type="spellEnd"/>
      <w:r w:rsidRPr="006E0B1B">
        <w:rPr>
          <w:rFonts w:ascii="Courier New" w:eastAsiaTheme="minorEastAsia" w:hAnsi="Courier New" w:cs="Courier New"/>
          <w:sz w:val="14"/>
          <w:szCs w:val="14"/>
        </w:rPr>
        <w:t>) != NULL) )</w:t>
      </w:r>
    </w:p>
    <w:p w14:paraId="6EDB477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begin line reading</w:t>
      </w:r>
    </w:p>
    <w:p w14:paraId="6D51F0C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oken = </w:t>
      </w:r>
      <w:proofErr w:type="spellStart"/>
      <w:r w:rsidRPr="006E0B1B">
        <w:rPr>
          <w:rFonts w:ascii="Courier New" w:eastAsiaTheme="minorEastAsia" w:hAnsi="Courier New" w:cs="Courier New"/>
          <w:sz w:val="14"/>
          <w:szCs w:val="14"/>
        </w:rPr>
        <w:t>strtok</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buffer_cache</w:t>
      </w:r>
      <w:proofErr w:type="spellEnd"/>
      <w:r w:rsidRPr="006E0B1B">
        <w:rPr>
          <w:rFonts w:ascii="Courier New" w:eastAsiaTheme="minorEastAsia" w:hAnsi="Courier New" w:cs="Courier New"/>
          <w:sz w:val="14"/>
          <w:szCs w:val="14"/>
        </w:rPr>
        <w:t>, "," );</w:t>
      </w:r>
    </w:p>
    <w:p w14:paraId="7B8E096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hile( token != NULL )</w:t>
      </w:r>
    </w:p>
    <w:p w14:paraId="130CC1C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begin data tokenizing</w:t>
      </w:r>
    </w:p>
    <w:p w14:paraId="6B7238F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nit_state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idx</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trtod</w:t>
      </w:r>
      <w:proofErr w:type="spellEnd"/>
      <w:r w:rsidRPr="006E0B1B">
        <w:rPr>
          <w:rFonts w:ascii="Courier New" w:eastAsiaTheme="minorEastAsia" w:hAnsi="Courier New" w:cs="Courier New"/>
          <w:sz w:val="14"/>
          <w:szCs w:val="14"/>
        </w:rPr>
        <w:t>(token, NULL);</w:t>
      </w:r>
    </w:p>
    <w:p w14:paraId="180067D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f(</w:t>
      </w:r>
      <w:proofErr w:type="spellStart"/>
      <w:r w:rsidRPr="006E0B1B">
        <w:rPr>
          <w:rFonts w:ascii="Courier New" w:eastAsiaTheme="minorEastAsia" w:hAnsi="Courier New" w:cs="Courier New"/>
          <w:sz w:val="14"/>
          <w:szCs w:val="14"/>
        </w:rPr>
        <w:t>idx</w:t>
      </w:r>
      <w:proofErr w:type="spellEnd"/>
      <w:r w:rsidRPr="006E0B1B">
        <w:rPr>
          <w:rFonts w:ascii="Courier New" w:eastAsiaTheme="minorEastAsia" w:hAnsi="Courier New" w:cs="Courier New"/>
          <w:sz w:val="14"/>
          <w:szCs w:val="14"/>
        </w:rPr>
        <w:t xml:space="preserve"> &lt; 82){</w:t>
      </w:r>
    </w:p>
    <w:p w14:paraId="629CBD1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d: %lf\n",idx-1,init_states[idx-1]);</w:t>
      </w:r>
    </w:p>
    <w:p w14:paraId="320EB2E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78F1634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oken = </w:t>
      </w:r>
      <w:proofErr w:type="spellStart"/>
      <w:r w:rsidRPr="006E0B1B">
        <w:rPr>
          <w:rFonts w:ascii="Courier New" w:eastAsiaTheme="minorEastAsia" w:hAnsi="Courier New" w:cs="Courier New"/>
          <w:sz w:val="14"/>
          <w:szCs w:val="14"/>
        </w:rPr>
        <w:t>strtok</w:t>
      </w:r>
      <w:proofErr w:type="spellEnd"/>
      <w:r w:rsidRPr="006E0B1B">
        <w:rPr>
          <w:rFonts w:ascii="Courier New" w:eastAsiaTheme="minorEastAsia" w:hAnsi="Courier New" w:cs="Courier New"/>
          <w:sz w:val="14"/>
          <w:szCs w:val="14"/>
        </w:rPr>
        <w:t>(NULL, ",");</w:t>
      </w:r>
    </w:p>
    <w:p w14:paraId="5F7AE9E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end data tokenizing</w:t>
      </w:r>
    </w:p>
    <w:p w14:paraId="096BD22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n");</w:t>
      </w:r>
    </w:p>
    <w:p w14:paraId="086910F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41BC601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cvar.push_back</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temp_array</w:t>
      </w:r>
      <w:proofErr w:type="spellEnd"/>
      <w:r w:rsidRPr="006E0B1B">
        <w:rPr>
          <w:rFonts w:ascii="Courier New" w:eastAsiaTheme="minorEastAsia" w:hAnsi="Courier New" w:cs="Courier New"/>
          <w:sz w:val="14"/>
          <w:szCs w:val="14"/>
        </w:rPr>
        <w:t>);</w:t>
      </w:r>
    </w:p>
    <w:p w14:paraId="72BF516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end line reading</w:t>
      </w:r>
    </w:p>
    <w:p w14:paraId="30A3EB9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1B90BDD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close(</w:t>
      </w:r>
      <w:proofErr w:type="spellStart"/>
      <w:r w:rsidRPr="006E0B1B">
        <w:rPr>
          <w:rFonts w:ascii="Courier New" w:eastAsiaTheme="minorEastAsia" w:hAnsi="Courier New" w:cs="Courier New"/>
          <w:sz w:val="14"/>
          <w:szCs w:val="14"/>
        </w:rPr>
        <w:t>fp_cache</w:t>
      </w:r>
      <w:proofErr w:type="spellEnd"/>
      <w:r w:rsidRPr="006E0B1B">
        <w:rPr>
          <w:rFonts w:ascii="Courier New" w:eastAsiaTheme="minorEastAsia" w:hAnsi="Courier New" w:cs="Courier New"/>
          <w:sz w:val="14"/>
          <w:szCs w:val="14"/>
        </w:rPr>
        <w:t>);</w:t>
      </w:r>
    </w:p>
    <w:p w14:paraId="1AD0BD3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54F809C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4A9CCBF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t exists(</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char *</w:t>
      </w:r>
      <w:proofErr w:type="spellStart"/>
      <w:r w:rsidRPr="006E0B1B">
        <w:rPr>
          <w:rFonts w:ascii="Courier New" w:eastAsiaTheme="minorEastAsia" w:hAnsi="Courier New" w:cs="Courier New"/>
          <w:sz w:val="14"/>
          <w:szCs w:val="14"/>
        </w:rPr>
        <w:t>fname</w:t>
      </w:r>
      <w:proofErr w:type="spellEnd"/>
      <w:r w:rsidRPr="006E0B1B">
        <w:rPr>
          <w:rFonts w:ascii="Courier New" w:eastAsiaTheme="minorEastAsia" w:hAnsi="Courier New" w:cs="Courier New"/>
          <w:sz w:val="14"/>
          <w:szCs w:val="14"/>
        </w:rPr>
        <w:t>)</w:t>
      </w:r>
    </w:p>
    <w:p w14:paraId="7C4ADD4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5F17353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ILE *file;</w:t>
      </w:r>
    </w:p>
    <w:p w14:paraId="1860A1B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file = </w:t>
      </w:r>
      <w:proofErr w:type="spellStart"/>
      <w:r w:rsidRPr="006E0B1B">
        <w:rPr>
          <w:rFonts w:ascii="Courier New" w:eastAsiaTheme="minorEastAsia" w:hAnsi="Courier New" w:cs="Courier New"/>
          <w:sz w:val="14"/>
          <w:szCs w:val="14"/>
        </w:rPr>
        <w:t>fopen</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name</w:t>
      </w:r>
      <w:proofErr w:type="spellEnd"/>
      <w:r w:rsidRPr="006E0B1B">
        <w:rPr>
          <w:rFonts w:ascii="Courier New" w:eastAsiaTheme="minorEastAsia" w:hAnsi="Courier New" w:cs="Courier New"/>
          <w:sz w:val="14"/>
          <w:szCs w:val="14"/>
        </w:rPr>
        <w:t>, "r")))</w:t>
      </w:r>
    </w:p>
    <w:p w14:paraId="4E27FE0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6F4966F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close(file);</w:t>
      </w:r>
    </w:p>
    <w:p w14:paraId="6E00582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1;</w:t>
      </w:r>
    </w:p>
    <w:p w14:paraId="1E42365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6D2AA82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close(file);</w:t>
      </w:r>
    </w:p>
    <w:p w14:paraId="1881BB2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0;</w:t>
      </w:r>
    </w:p>
    <w:p w14:paraId="43F4CE9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21A7068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1FB2F47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t check_IC50_content(</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rug_t</w:t>
      </w:r>
      <w:proofErr w:type="spellEnd"/>
      <w:r w:rsidRPr="006E0B1B">
        <w:rPr>
          <w:rFonts w:ascii="Courier New" w:eastAsiaTheme="minorEastAsia" w:hAnsi="Courier New" w:cs="Courier New"/>
          <w:sz w:val="14"/>
          <w:szCs w:val="14"/>
        </w:rPr>
        <w:t xml:space="preserve">* ic50, </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aram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w:t>
      </w:r>
    </w:p>
    <w:p w14:paraId="2F59374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0CAA3B3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if(ic50-&gt;size() == 0){</w:t>
      </w:r>
    </w:p>
    <w:p w14:paraId="79AD9A9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r>
      <w:r w:rsidRPr="006E0B1B">
        <w:rPr>
          <w:rFonts w:ascii="Courier New" w:eastAsiaTheme="minorEastAsia" w:hAnsi="Courier New" w:cs="Courier New"/>
          <w:sz w:val="14"/>
          <w:szCs w:val="14"/>
        </w:rPr>
        <w:tab/>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Something problem with the IC50 file!\n");</w:t>
      </w:r>
    </w:p>
    <w:p w14:paraId="140FAFB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r>
      <w:r w:rsidRPr="006E0B1B">
        <w:rPr>
          <w:rFonts w:ascii="Courier New" w:eastAsiaTheme="minorEastAsia" w:hAnsi="Courier New" w:cs="Courier New"/>
          <w:sz w:val="14"/>
          <w:szCs w:val="14"/>
        </w:rPr>
        <w:tab/>
        <w:t>return 1;</w:t>
      </w:r>
    </w:p>
    <w:p w14:paraId="38D5409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w:t>
      </w:r>
    </w:p>
    <w:p w14:paraId="681AFE3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else if(ic50-&gt;size() &gt; 2000){</w:t>
      </w:r>
    </w:p>
    <w:p w14:paraId="6E98B59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r>
      <w:r w:rsidRPr="006E0B1B">
        <w:rPr>
          <w:rFonts w:ascii="Courier New" w:eastAsiaTheme="minorEastAsia" w:hAnsi="Courier New" w:cs="Courier New"/>
          <w:sz w:val="14"/>
          <w:szCs w:val="14"/>
        </w:rPr>
        <w:tab/>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 "Too much input! Maximum sample data is 2000!\n");</w:t>
      </w:r>
    </w:p>
    <w:p w14:paraId="737B419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r>
      <w:r w:rsidRPr="006E0B1B">
        <w:rPr>
          <w:rFonts w:ascii="Courier New" w:eastAsiaTheme="minorEastAsia" w:hAnsi="Courier New" w:cs="Courier New"/>
          <w:sz w:val="14"/>
          <w:szCs w:val="14"/>
        </w:rPr>
        <w:tab/>
        <w:t>return 2;</w:t>
      </w:r>
    </w:p>
    <w:p w14:paraId="5A91034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w:t>
      </w:r>
    </w:p>
    <w:p w14:paraId="083742D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else if(</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pace_max</w:t>
      </w:r>
      <w:proofErr w:type="spellEnd"/>
      <w:r w:rsidRPr="006E0B1B">
        <w:rPr>
          <w:rFonts w:ascii="Courier New" w:eastAsiaTheme="minorEastAsia" w:hAnsi="Courier New" w:cs="Courier New"/>
          <w:sz w:val="14"/>
          <w:szCs w:val="14"/>
        </w:rPr>
        <w:t xml:space="preserve"> &lt; 750 &amp;&amp;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pace_max</w:t>
      </w:r>
      <w:proofErr w:type="spellEnd"/>
      <w:r w:rsidRPr="006E0B1B">
        <w:rPr>
          <w:rFonts w:ascii="Courier New" w:eastAsiaTheme="minorEastAsia" w:hAnsi="Courier New" w:cs="Courier New"/>
          <w:sz w:val="14"/>
          <w:szCs w:val="14"/>
        </w:rPr>
        <w:t xml:space="preserve"> &gt; 1000){</w:t>
      </w:r>
    </w:p>
    <w:p w14:paraId="4B0AE9B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r>
      <w:r w:rsidRPr="006E0B1B">
        <w:rPr>
          <w:rFonts w:ascii="Courier New" w:eastAsiaTheme="minorEastAsia" w:hAnsi="Courier New" w:cs="Courier New"/>
          <w:sz w:val="14"/>
          <w:szCs w:val="14"/>
        </w:rPr>
        <w:tab/>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Make sure the maximum pace is around 750 to 1000!\n");</w:t>
      </w:r>
    </w:p>
    <w:p w14:paraId="7CB6297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r>
      <w:r w:rsidRPr="006E0B1B">
        <w:rPr>
          <w:rFonts w:ascii="Courier New" w:eastAsiaTheme="minorEastAsia" w:hAnsi="Courier New" w:cs="Courier New"/>
          <w:sz w:val="14"/>
          <w:szCs w:val="14"/>
        </w:rPr>
        <w:tab/>
        <w:t>return 3;</w:t>
      </w:r>
    </w:p>
    <w:p w14:paraId="7361955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w:t>
      </w:r>
    </w:p>
    <w:p w14:paraId="01AB260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 else if(</w:t>
      </w:r>
      <w:proofErr w:type="spellStart"/>
      <w:proofErr w:type="gramStart"/>
      <w:r w:rsidRPr="006E0B1B">
        <w:rPr>
          <w:rFonts w:ascii="Courier New" w:eastAsiaTheme="minorEastAsia" w:hAnsi="Courier New" w:cs="Courier New"/>
          <w:sz w:val="14"/>
          <w:szCs w:val="14"/>
        </w:rPr>
        <w:t>mympi</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size &gt; ic50-&gt;size()){</w:t>
      </w:r>
    </w:p>
    <w:p w14:paraId="1DDE213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 xml:space="preserve">// </w:t>
      </w:r>
      <w:r w:rsidRPr="006E0B1B">
        <w:rPr>
          <w:rFonts w:ascii="Courier New" w:eastAsiaTheme="minorEastAsia" w:hAnsi="Courier New" w:cs="Courier New"/>
          <w:sz w:val="14"/>
          <w:szCs w:val="14"/>
        </w:rPr>
        <w:tab/>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s\</w:t>
      </w:r>
      <w:proofErr w:type="spellStart"/>
      <w:r w:rsidRPr="006E0B1B">
        <w:rPr>
          <w:rFonts w:ascii="Courier New" w:eastAsiaTheme="minorEastAsia" w:hAnsi="Courier New" w:cs="Courier New"/>
          <w:sz w:val="14"/>
          <w:szCs w:val="14"/>
        </w:rPr>
        <w:t>n%s</w:t>
      </w:r>
      <w:proofErr w:type="spellEnd"/>
      <w:r w:rsidRPr="006E0B1B">
        <w:rPr>
          <w:rFonts w:ascii="Courier New" w:eastAsiaTheme="minorEastAsia" w:hAnsi="Courier New" w:cs="Courier New"/>
          <w:sz w:val="14"/>
          <w:szCs w:val="14"/>
        </w:rPr>
        <w:t>\n",</w:t>
      </w:r>
    </w:p>
    <w:p w14:paraId="6DAD634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Overflow of MPI Process!",</w:t>
      </w:r>
    </w:p>
    <w:p w14:paraId="2FC63D9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Make sure MPI Size is less than or equal the number of </w:t>
      </w:r>
      <w:proofErr w:type="gramStart"/>
      <w:r w:rsidRPr="006E0B1B">
        <w:rPr>
          <w:rFonts w:ascii="Courier New" w:eastAsiaTheme="minorEastAsia" w:hAnsi="Courier New" w:cs="Courier New"/>
          <w:sz w:val="14"/>
          <w:szCs w:val="14"/>
        </w:rPr>
        <w:t>sample</w:t>
      </w:r>
      <w:proofErr w:type="gramEnd"/>
      <w:r w:rsidRPr="006E0B1B">
        <w:rPr>
          <w:rFonts w:ascii="Courier New" w:eastAsiaTheme="minorEastAsia" w:hAnsi="Courier New" w:cs="Courier New"/>
          <w:sz w:val="14"/>
          <w:szCs w:val="14"/>
        </w:rPr>
        <w:t>");</w:t>
      </w:r>
    </w:p>
    <w:p w14:paraId="63347B9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ab/>
        <w:t xml:space="preserve">// </w:t>
      </w:r>
      <w:r w:rsidRPr="006E0B1B">
        <w:rPr>
          <w:rFonts w:ascii="Courier New" w:eastAsiaTheme="minorEastAsia" w:hAnsi="Courier New" w:cs="Courier New"/>
          <w:sz w:val="14"/>
          <w:szCs w:val="14"/>
        </w:rPr>
        <w:tab/>
        <w:t>return 4;</w:t>
      </w:r>
    </w:p>
    <w:p w14:paraId="6F75B46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 }</w:t>
      </w:r>
    </w:p>
    <w:p w14:paraId="1197CDB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else{</w:t>
      </w:r>
    </w:p>
    <w:p w14:paraId="07BC5CD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r>
      <w:r w:rsidRPr="006E0B1B">
        <w:rPr>
          <w:rFonts w:ascii="Courier New" w:eastAsiaTheme="minorEastAsia" w:hAnsi="Courier New" w:cs="Courier New"/>
          <w:sz w:val="14"/>
          <w:szCs w:val="14"/>
        </w:rPr>
        <w:tab/>
        <w:t>return 0;</w:t>
      </w:r>
    </w:p>
    <w:p w14:paraId="6041AE9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w:t>
      </w:r>
    </w:p>
    <w:p w14:paraId="52D4C46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4780926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A7DE04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int main(int </w:t>
      </w:r>
      <w:proofErr w:type="spellStart"/>
      <w:r w:rsidRPr="006E0B1B">
        <w:rPr>
          <w:rFonts w:ascii="Courier New" w:eastAsiaTheme="minorEastAsia" w:hAnsi="Courier New" w:cs="Courier New"/>
          <w:sz w:val="14"/>
          <w:szCs w:val="14"/>
        </w:rPr>
        <w:t>argc</w:t>
      </w:r>
      <w:proofErr w:type="spellEnd"/>
      <w:r w:rsidRPr="006E0B1B">
        <w:rPr>
          <w:rFonts w:ascii="Courier New" w:eastAsiaTheme="minorEastAsia" w:hAnsi="Courier New" w:cs="Courier New"/>
          <w:sz w:val="14"/>
          <w:szCs w:val="14"/>
        </w:rPr>
        <w:t>, char **</w:t>
      </w:r>
      <w:proofErr w:type="spellStart"/>
      <w:r w:rsidRPr="006E0B1B">
        <w:rPr>
          <w:rFonts w:ascii="Courier New" w:eastAsiaTheme="minorEastAsia" w:hAnsi="Courier New" w:cs="Courier New"/>
          <w:sz w:val="14"/>
          <w:szCs w:val="14"/>
        </w:rPr>
        <w:t>argv</w:t>
      </w:r>
      <w:proofErr w:type="spellEnd"/>
      <w:r w:rsidRPr="006E0B1B">
        <w:rPr>
          <w:rFonts w:ascii="Courier New" w:eastAsiaTheme="minorEastAsia" w:hAnsi="Courier New" w:cs="Courier New"/>
          <w:sz w:val="14"/>
          <w:szCs w:val="14"/>
        </w:rPr>
        <w:t>)</w:t>
      </w:r>
    </w:p>
    <w:p w14:paraId="3A11A94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52971BE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 xml:space="preserve">// enable real-time output in </w:t>
      </w:r>
      <w:proofErr w:type="spellStart"/>
      <w:r w:rsidRPr="006E0B1B">
        <w:rPr>
          <w:rFonts w:ascii="Courier New" w:eastAsiaTheme="minorEastAsia" w:hAnsi="Courier New" w:cs="Courier New"/>
          <w:sz w:val="14"/>
          <w:szCs w:val="14"/>
        </w:rPr>
        <w:t>stdout</w:t>
      </w:r>
      <w:proofErr w:type="spellEnd"/>
    </w:p>
    <w:p w14:paraId="0A17098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w:t>
      </w:r>
      <w:proofErr w:type="spellStart"/>
      <w:r w:rsidRPr="006E0B1B">
        <w:rPr>
          <w:rFonts w:ascii="Courier New" w:eastAsiaTheme="minorEastAsia" w:hAnsi="Courier New" w:cs="Courier New"/>
          <w:sz w:val="14"/>
          <w:szCs w:val="14"/>
        </w:rPr>
        <w:t>setvbuf</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tdout</w:t>
      </w:r>
      <w:proofErr w:type="spellEnd"/>
      <w:r w:rsidRPr="006E0B1B">
        <w:rPr>
          <w:rFonts w:ascii="Courier New" w:eastAsiaTheme="minorEastAsia" w:hAnsi="Courier New" w:cs="Courier New"/>
          <w:sz w:val="14"/>
          <w:szCs w:val="14"/>
        </w:rPr>
        <w:t>, NULL, _IONBF, 0 );</w:t>
      </w:r>
    </w:p>
    <w:p w14:paraId="30D4220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r>
    </w:p>
    <w:p w14:paraId="552A5F0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NEW CODE STARTS HERE //</w:t>
      </w:r>
    </w:p>
    <w:p w14:paraId="558C6C6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mycuda</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thread_id</w:t>
      </w:r>
      <w:proofErr w:type="spellEnd"/>
      <w:r w:rsidRPr="006E0B1B">
        <w:rPr>
          <w:rFonts w:ascii="Courier New" w:eastAsiaTheme="minorEastAsia" w:hAnsi="Courier New" w:cs="Courier New"/>
          <w:sz w:val="14"/>
          <w:szCs w:val="14"/>
        </w:rPr>
        <w:t>;</w:t>
      </w:r>
    </w:p>
    <w:p w14:paraId="0726A11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thread_id</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mycuda</w:t>
      </w:r>
      <w:proofErr w:type="spellEnd"/>
      <w:r w:rsidRPr="006E0B1B">
        <w:rPr>
          <w:rFonts w:ascii="Courier New" w:eastAsiaTheme="minorEastAsia" w:hAnsi="Courier New" w:cs="Courier New"/>
          <w:sz w:val="14"/>
          <w:szCs w:val="14"/>
        </w:rPr>
        <w:t>));</w:t>
      </w:r>
    </w:p>
    <w:p w14:paraId="6FFF3071" w14:textId="2D32E725" w:rsidR="00256A4D" w:rsidRPr="00950FDB" w:rsidRDefault="00256A4D" w:rsidP="00B8611B">
      <w:pPr>
        <w:autoSpaceDE w:val="0"/>
        <w:autoSpaceDN w:val="0"/>
        <w:adjustRightInd w:val="0"/>
        <w:spacing w:line="360" w:lineRule="auto"/>
        <w:jc w:val="left"/>
        <w:rPr>
          <w:rFonts w:ascii="Courier New" w:eastAsiaTheme="minorEastAsia" w:hAnsi="Courier New" w:cs="Courier New"/>
          <w:sz w:val="18"/>
          <w:szCs w:val="18"/>
        </w:rPr>
      </w:pPr>
    </w:p>
    <w:p w14:paraId="14DA481E" w14:textId="63A719A4" w:rsidR="00B43374" w:rsidRPr="00950FDB" w:rsidRDefault="00B43374" w:rsidP="00B8611B">
      <w:pPr>
        <w:autoSpaceDE w:val="0"/>
        <w:autoSpaceDN w:val="0"/>
        <w:adjustRightInd w:val="0"/>
        <w:spacing w:line="360" w:lineRule="auto"/>
        <w:jc w:val="left"/>
        <w:rPr>
          <w:rFonts w:ascii="Courier New" w:eastAsiaTheme="minorEastAsia" w:hAnsi="Courier New" w:cs="Courier New"/>
          <w:sz w:val="18"/>
          <w:szCs w:val="18"/>
        </w:rPr>
      </w:pPr>
    </w:p>
    <w:p w14:paraId="1C8F9CB8" w14:textId="17C4C1DB" w:rsidR="007F7EF5" w:rsidRPr="006E0B1B" w:rsidRDefault="007F7EF5" w:rsidP="00B8611B">
      <w:pPr>
        <w:autoSpaceDE w:val="0"/>
        <w:autoSpaceDN w:val="0"/>
        <w:adjustRightInd w:val="0"/>
        <w:spacing w:line="360" w:lineRule="auto"/>
        <w:ind w:firstLine="720"/>
        <w:rPr>
          <w:rFonts w:eastAsia="Batang"/>
          <w:szCs w:val="22"/>
        </w:rPr>
      </w:pPr>
      <w:r w:rsidRPr="006E0B1B">
        <w:rPr>
          <w:rFonts w:eastAsia="Batang"/>
          <w:szCs w:val="22"/>
        </w:rPr>
        <w:t>This is how the main.cu manages multi-concentration in the simulation. Since ‘</w:t>
      </w:r>
      <w:proofErr w:type="spellStart"/>
      <w:r w:rsidRPr="006E0B1B">
        <w:rPr>
          <w:rFonts w:eastAsia="Batang"/>
          <w:szCs w:val="22"/>
        </w:rPr>
        <w:t>kernel_DoDrugSim</w:t>
      </w:r>
      <w:proofErr w:type="spellEnd"/>
      <w:r w:rsidRPr="006E0B1B">
        <w:rPr>
          <w:rFonts w:eastAsia="Batang"/>
          <w:szCs w:val="22"/>
        </w:rPr>
        <w:t xml:space="preserve">’ uses less memory, </w:t>
      </w:r>
      <w:r w:rsidR="00AB24EF" w:rsidRPr="006E0B1B">
        <w:rPr>
          <w:rFonts w:eastAsia="Batang"/>
          <w:szCs w:val="22"/>
        </w:rPr>
        <w:t>I used</w:t>
      </w:r>
      <w:r w:rsidRPr="006E0B1B">
        <w:rPr>
          <w:rFonts w:eastAsia="Batang"/>
          <w:szCs w:val="22"/>
        </w:rPr>
        <w:t xml:space="preserve"> them to put more samples, </w:t>
      </w:r>
      <w:r w:rsidR="00AB24EF" w:rsidRPr="006E0B1B">
        <w:rPr>
          <w:rFonts w:eastAsia="Batang"/>
          <w:szCs w:val="22"/>
        </w:rPr>
        <w:t>then I</w:t>
      </w:r>
      <w:r w:rsidRPr="006E0B1B">
        <w:rPr>
          <w:rFonts w:eastAsia="Batang"/>
          <w:szCs w:val="22"/>
        </w:rPr>
        <w:t xml:space="preserve"> can put more concentration in the modified IC50 file.</w:t>
      </w:r>
    </w:p>
    <w:p w14:paraId="0AB156DD" w14:textId="77777777" w:rsidR="007F7EF5" w:rsidRPr="00950FDB" w:rsidRDefault="007F7EF5" w:rsidP="00B8611B">
      <w:pPr>
        <w:autoSpaceDE w:val="0"/>
        <w:autoSpaceDN w:val="0"/>
        <w:adjustRightInd w:val="0"/>
        <w:spacing w:line="360" w:lineRule="auto"/>
        <w:jc w:val="left"/>
        <w:rPr>
          <w:rFonts w:ascii="Courier New" w:eastAsiaTheme="minorEastAsia" w:hAnsi="Courier New" w:cs="Courier New"/>
          <w:sz w:val="18"/>
          <w:szCs w:val="18"/>
        </w:rPr>
      </w:pPr>
    </w:p>
    <w:p w14:paraId="11620BB3"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950FDB">
        <w:rPr>
          <w:rFonts w:ascii="Courier New" w:eastAsiaTheme="minorEastAsia" w:hAnsi="Courier New" w:cs="Courier New"/>
          <w:sz w:val="18"/>
          <w:szCs w:val="18"/>
        </w:rPr>
        <w:t xml:space="preserve">  </w:t>
      </w:r>
      <w:r w:rsidRPr="006E0B1B">
        <w:rPr>
          <w:rFonts w:ascii="Courier New" w:eastAsiaTheme="minorEastAsia" w:hAnsi="Courier New" w:cs="Courier New"/>
          <w:sz w:val="14"/>
          <w:szCs w:val="14"/>
        </w:rPr>
        <w:t>// TODO: Automation 3. check file inside folder</w:t>
      </w:r>
    </w:p>
    <w:p w14:paraId="796790AA"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or (</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auto &amp;entry : </w:t>
      </w:r>
      <w:proofErr w:type="gramStart"/>
      <w:r w:rsidRPr="006E0B1B">
        <w:rPr>
          <w:rFonts w:ascii="Courier New" w:eastAsiaTheme="minorEastAsia" w:hAnsi="Courier New" w:cs="Courier New"/>
          <w:sz w:val="14"/>
          <w:szCs w:val="14"/>
        </w:rPr>
        <w:t>fs::</w:t>
      </w:r>
      <w:proofErr w:type="spellStart"/>
      <w:proofErr w:type="gramEnd"/>
      <w:r w:rsidRPr="006E0B1B">
        <w:rPr>
          <w:rFonts w:ascii="Courier New" w:eastAsiaTheme="minorEastAsia" w:hAnsi="Courier New" w:cs="Courier New"/>
          <w:sz w:val="14"/>
          <w:szCs w:val="14"/>
        </w:rPr>
        <w:t>directory_iterator</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drug_dir</w:t>
      </w:r>
      <w:proofErr w:type="spellEnd"/>
      <w:r w:rsidRPr="006E0B1B">
        <w:rPr>
          <w:rFonts w:ascii="Courier New" w:eastAsiaTheme="minorEastAsia" w:hAnsi="Courier New" w:cs="Courier New"/>
          <w:sz w:val="14"/>
          <w:szCs w:val="14"/>
        </w:rPr>
        <w:t>)) {</w:t>
      </w:r>
    </w:p>
    <w:p w14:paraId="1525C445"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aram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 *</w:t>
      </w:r>
      <w:proofErr w:type="spellStart"/>
      <w:r w:rsidRPr="006E0B1B">
        <w:rPr>
          <w:rFonts w:ascii="Courier New" w:eastAsiaTheme="minorEastAsia" w:hAnsi="Courier New" w:cs="Courier New"/>
          <w:sz w:val="14"/>
          <w:szCs w:val="14"/>
        </w:rPr>
        <w:t>d_p_param</w:t>
      </w:r>
      <w:proofErr w:type="spellEnd"/>
      <w:r w:rsidRPr="006E0B1B">
        <w:rPr>
          <w:rFonts w:ascii="Courier New" w:eastAsiaTheme="minorEastAsia" w:hAnsi="Courier New" w:cs="Courier New"/>
          <w:sz w:val="14"/>
          <w:szCs w:val="14"/>
        </w:rPr>
        <w:t>;</w:t>
      </w:r>
    </w:p>
    <w:p w14:paraId="64E73DF1"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 xml:space="preserve"> = new </w:t>
      </w:r>
      <w:proofErr w:type="spellStart"/>
      <w:r w:rsidRPr="006E0B1B">
        <w:rPr>
          <w:rFonts w:ascii="Courier New" w:eastAsiaTheme="minorEastAsia" w:hAnsi="Courier New" w:cs="Courier New"/>
          <w:sz w:val="14"/>
          <w:szCs w:val="14"/>
        </w:rPr>
        <w:t>param_t</w:t>
      </w:r>
      <w:proofErr w:type="spellEnd"/>
      <w:r w:rsidRPr="006E0B1B">
        <w:rPr>
          <w:rFonts w:ascii="Courier New" w:eastAsiaTheme="minorEastAsia" w:hAnsi="Courier New" w:cs="Courier New"/>
          <w:sz w:val="14"/>
          <w:szCs w:val="14"/>
        </w:rPr>
        <w:t>();</w:t>
      </w:r>
    </w:p>
    <w:p w14:paraId="16402D35"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init();</w:t>
      </w:r>
    </w:p>
    <w:p w14:paraId="3712F7E3"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edison_assign_param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argc</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argv</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w:t>
      </w:r>
    </w:p>
    <w:p w14:paraId="6DBC8AB1"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p>
    <w:p w14:paraId="75219039"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gramStart"/>
      <w:r w:rsidRPr="006E0B1B">
        <w:rPr>
          <w:rFonts w:ascii="Courier New" w:eastAsiaTheme="minorEastAsia" w:hAnsi="Courier New" w:cs="Courier New"/>
          <w:sz w:val="14"/>
          <w:szCs w:val="14"/>
        </w:rPr>
        <w:t>std::</w:t>
      </w:r>
      <w:proofErr w:type="gramEnd"/>
      <w:r w:rsidRPr="006E0B1B">
        <w:rPr>
          <w:rFonts w:ascii="Courier New" w:eastAsiaTheme="minorEastAsia" w:hAnsi="Courier New" w:cs="Courier New"/>
          <w:sz w:val="14"/>
          <w:szCs w:val="14"/>
        </w:rPr>
        <w:t>filesystem::</w:t>
      </w:r>
      <w:proofErr w:type="spellStart"/>
      <w:r w:rsidRPr="006E0B1B">
        <w:rPr>
          <w:rFonts w:ascii="Courier New" w:eastAsiaTheme="minorEastAsia" w:hAnsi="Courier New" w:cs="Courier New"/>
          <w:sz w:val="14"/>
          <w:szCs w:val="14"/>
        </w:rPr>
        <w:t>directory_entry</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ir_entry</w:t>
      </w:r>
      <w:proofErr w:type="spellEnd"/>
      <w:r w:rsidRPr="006E0B1B">
        <w:rPr>
          <w:rFonts w:ascii="Courier New" w:eastAsiaTheme="minorEastAsia" w:hAnsi="Courier New" w:cs="Courier New"/>
          <w:sz w:val="14"/>
          <w:szCs w:val="14"/>
        </w:rPr>
        <w:t xml:space="preserve"> = entry;</w:t>
      </w:r>
    </w:p>
    <w:p w14:paraId="23A6D884"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gramStart"/>
      <w:r w:rsidRPr="006E0B1B">
        <w:rPr>
          <w:rFonts w:ascii="Courier New" w:eastAsiaTheme="minorEastAsia" w:hAnsi="Courier New" w:cs="Courier New"/>
          <w:sz w:val="14"/>
          <w:szCs w:val="14"/>
        </w:rPr>
        <w:t>std::</w:t>
      </w:r>
      <w:proofErr w:type="gramEnd"/>
      <w:r w:rsidRPr="006E0B1B">
        <w:rPr>
          <w:rFonts w:ascii="Courier New" w:eastAsiaTheme="minorEastAsia" w:hAnsi="Courier New" w:cs="Courier New"/>
          <w:sz w:val="14"/>
          <w:szCs w:val="14"/>
        </w:rPr>
        <w:t xml:space="preserve">string </w:t>
      </w:r>
      <w:proofErr w:type="spellStart"/>
      <w:r w:rsidRPr="006E0B1B">
        <w:rPr>
          <w:rFonts w:ascii="Courier New" w:eastAsiaTheme="minorEastAsia" w:hAnsi="Courier New" w:cs="Courier New"/>
          <w:sz w:val="14"/>
          <w:szCs w:val="14"/>
        </w:rPr>
        <w:t>entry_str</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ir_entry.path</w:t>
      </w:r>
      <w:proofErr w:type="spellEnd"/>
      <w:r w:rsidRPr="006E0B1B">
        <w:rPr>
          <w:rFonts w:ascii="Courier New" w:eastAsiaTheme="minorEastAsia" w:hAnsi="Courier New" w:cs="Courier New"/>
          <w:sz w:val="14"/>
          <w:szCs w:val="14"/>
        </w:rPr>
        <w:t>().string();</w:t>
      </w:r>
    </w:p>
    <w:p w14:paraId="52CCF287"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gramStart"/>
      <w:r w:rsidRPr="006E0B1B">
        <w:rPr>
          <w:rFonts w:ascii="Courier New" w:eastAsiaTheme="minorEastAsia" w:hAnsi="Courier New" w:cs="Courier New"/>
          <w:sz w:val="14"/>
          <w:szCs w:val="14"/>
        </w:rPr>
        <w:t>std::</w:t>
      </w:r>
      <w:proofErr w:type="spellStart"/>
      <w:proofErr w:type="gramEnd"/>
      <w:r w:rsidRPr="006E0B1B">
        <w:rPr>
          <w:rFonts w:ascii="Courier New" w:eastAsiaTheme="minorEastAsia" w:hAnsi="Courier New" w:cs="Courier New"/>
          <w:sz w:val="14"/>
          <w:szCs w:val="14"/>
        </w:rPr>
        <w:t>cout</w:t>
      </w:r>
      <w:proofErr w:type="spellEnd"/>
      <w:r w:rsidRPr="006E0B1B">
        <w:rPr>
          <w:rFonts w:ascii="Courier New" w:eastAsiaTheme="minorEastAsia" w:hAnsi="Courier New" w:cs="Courier New"/>
          <w:sz w:val="14"/>
          <w:szCs w:val="14"/>
        </w:rPr>
        <w:t xml:space="preserve"> &lt;&lt; </w:t>
      </w:r>
      <w:proofErr w:type="spellStart"/>
      <w:r w:rsidRPr="006E0B1B">
        <w:rPr>
          <w:rFonts w:ascii="Courier New" w:eastAsiaTheme="minorEastAsia" w:hAnsi="Courier New" w:cs="Courier New"/>
          <w:sz w:val="14"/>
          <w:szCs w:val="14"/>
        </w:rPr>
        <w:t>entry_str</w:t>
      </w:r>
      <w:proofErr w:type="spellEnd"/>
      <w:r w:rsidRPr="006E0B1B">
        <w:rPr>
          <w:rFonts w:ascii="Courier New" w:eastAsiaTheme="minorEastAsia" w:hAnsi="Courier New" w:cs="Courier New"/>
          <w:sz w:val="14"/>
          <w:szCs w:val="14"/>
        </w:rPr>
        <w:t xml:space="preserve"> &lt;&lt; std::</w:t>
      </w:r>
      <w:proofErr w:type="spellStart"/>
      <w:r w:rsidRPr="006E0B1B">
        <w:rPr>
          <w:rFonts w:ascii="Courier New" w:eastAsiaTheme="minorEastAsia" w:hAnsi="Courier New" w:cs="Courier New"/>
          <w:sz w:val="14"/>
          <w:szCs w:val="14"/>
        </w:rPr>
        <w:t>endl</w:t>
      </w:r>
      <w:proofErr w:type="spellEnd"/>
      <w:r w:rsidRPr="006E0B1B">
        <w:rPr>
          <w:rFonts w:ascii="Courier New" w:eastAsiaTheme="minorEastAsia" w:hAnsi="Courier New" w:cs="Courier New"/>
          <w:sz w:val="14"/>
          <w:szCs w:val="14"/>
        </w:rPr>
        <w:t>;</w:t>
      </w:r>
    </w:p>
    <w:p w14:paraId="1B811630"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gramStart"/>
      <w:r w:rsidRPr="006E0B1B">
        <w:rPr>
          <w:rFonts w:ascii="Courier New" w:eastAsiaTheme="minorEastAsia" w:hAnsi="Courier New" w:cs="Courier New"/>
          <w:sz w:val="14"/>
          <w:szCs w:val="14"/>
        </w:rPr>
        <w:t>std::</w:t>
      </w:r>
      <w:proofErr w:type="gramEnd"/>
      <w:r w:rsidRPr="006E0B1B">
        <w:rPr>
          <w:rFonts w:ascii="Courier New" w:eastAsiaTheme="minorEastAsia" w:hAnsi="Courier New" w:cs="Courier New"/>
          <w:sz w:val="14"/>
          <w:szCs w:val="14"/>
        </w:rPr>
        <w:t>regex pattern("/([a-zA-Z0-9_\.]+)\.csv");</w:t>
      </w:r>
    </w:p>
    <w:p w14:paraId="423CED8E"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gramStart"/>
      <w:r w:rsidRPr="006E0B1B">
        <w:rPr>
          <w:rFonts w:ascii="Courier New" w:eastAsiaTheme="minorEastAsia" w:hAnsi="Courier New" w:cs="Courier New"/>
          <w:sz w:val="14"/>
          <w:szCs w:val="14"/>
        </w:rPr>
        <w:t>std::</w:t>
      </w:r>
      <w:proofErr w:type="spellStart"/>
      <w:proofErr w:type="gramEnd"/>
      <w:r w:rsidRPr="006E0B1B">
        <w:rPr>
          <w:rFonts w:ascii="Courier New" w:eastAsiaTheme="minorEastAsia" w:hAnsi="Courier New" w:cs="Courier New"/>
          <w:sz w:val="14"/>
          <w:szCs w:val="14"/>
        </w:rPr>
        <w:t>smatch</w:t>
      </w:r>
      <w:proofErr w:type="spellEnd"/>
      <w:r w:rsidRPr="006E0B1B">
        <w:rPr>
          <w:rFonts w:ascii="Courier New" w:eastAsiaTheme="minorEastAsia" w:hAnsi="Courier New" w:cs="Courier New"/>
          <w:sz w:val="14"/>
          <w:szCs w:val="14"/>
        </w:rPr>
        <w:t xml:space="preserve"> match;</w:t>
      </w:r>
    </w:p>
    <w:p w14:paraId="36722A51"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gramStart"/>
      <w:r w:rsidRPr="006E0B1B">
        <w:rPr>
          <w:rFonts w:ascii="Courier New" w:eastAsiaTheme="minorEastAsia" w:hAnsi="Courier New" w:cs="Courier New"/>
          <w:sz w:val="14"/>
          <w:szCs w:val="14"/>
        </w:rPr>
        <w:t>std::</w:t>
      </w:r>
      <w:proofErr w:type="spellStart"/>
      <w:proofErr w:type="gramEnd"/>
      <w:r w:rsidRPr="006E0B1B">
        <w:rPr>
          <w:rFonts w:ascii="Courier New" w:eastAsiaTheme="minorEastAsia" w:hAnsi="Courier New" w:cs="Courier New"/>
          <w:sz w:val="14"/>
          <w:szCs w:val="14"/>
        </w:rPr>
        <w:t>regex_search</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entry_str</w:t>
      </w:r>
      <w:proofErr w:type="spellEnd"/>
      <w:r w:rsidRPr="006E0B1B">
        <w:rPr>
          <w:rFonts w:ascii="Courier New" w:eastAsiaTheme="minorEastAsia" w:hAnsi="Courier New" w:cs="Courier New"/>
          <w:sz w:val="14"/>
          <w:szCs w:val="14"/>
        </w:rPr>
        <w:t>, match, pattern);</w:t>
      </w:r>
    </w:p>
    <w:p w14:paraId="54CE3513"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p>
    <w:p w14:paraId="05D6F6F8"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TODO: Automation 2. create </w:t>
      </w:r>
      <w:proofErr w:type="spellStart"/>
      <w:r w:rsidRPr="006E0B1B">
        <w:rPr>
          <w:rFonts w:ascii="Courier New" w:eastAsiaTheme="minorEastAsia" w:hAnsi="Courier New" w:cs="Courier New"/>
          <w:sz w:val="14"/>
          <w:szCs w:val="14"/>
        </w:rPr>
        <w:t>drug_name</w:t>
      </w:r>
      <w:proofErr w:type="spellEnd"/>
      <w:r w:rsidRPr="006E0B1B">
        <w:rPr>
          <w:rFonts w:ascii="Courier New" w:eastAsiaTheme="minorEastAsia" w:hAnsi="Courier New" w:cs="Courier New"/>
          <w:sz w:val="14"/>
          <w:szCs w:val="14"/>
        </w:rPr>
        <w:t xml:space="preserve"> and conc</w:t>
      </w:r>
    </w:p>
    <w:p w14:paraId="22CD2C23"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p>
    <w:p w14:paraId="3422FC5A"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TODO: </w:t>
      </w:r>
      <w:proofErr w:type="spellStart"/>
      <w:r w:rsidRPr="006E0B1B">
        <w:rPr>
          <w:rFonts w:ascii="Courier New" w:eastAsiaTheme="minorEastAsia" w:hAnsi="Courier New" w:cs="Courier New"/>
          <w:sz w:val="14"/>
          <w:szCs w:val="14"/>
        </w:rPr>
        <w:t>NewFile</w:t>
      </w:r>
      <w:proofErr w:type="spellEnd"/>
      <w:r w:rsidRPr="006E0B1B">
        <w:rPr>
          <w:rFonts w:ascii="Courier New" w:eastAsiaTheme="minorEastAsia" w:hAnsi="Courier New" w:cs="Courier New"/>
          <w:sz w:val="14"/>
          <w:szCs w:val="14"/>
        </w:rPr>
        <w:t xml:space="preserve"> 2. disable drug name for now since the file name is inside it</w:t>
      </w:r>
    </w:p>
    <w:p w14:paraId="3D37E708"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tr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drug_name</w:t>
      </w:r>
      <w:proofErr w:type="spellEnd"/>
      <w:r w:rsidRPr="006E0B1B">
        <w:rPr>
          <w:rFonts w:ascii="Courier New" w:eastAsiaTheme="minorEastAsia" w:hAnsi="Courier New" w:cs="Courier New"/>
          <w:sz w:val="14"/>
          <w:szCs w:val="14"/>
        </w:rPr>
        <w:t>, match[1].str().</w:t>
      </w:r>
      <w:proofErr w:type="spellStart"/>
      <w:r w:rsidRPr="006E0B1B">
        <w:rPr>
          <w:rFonts w:ascii="Courier New" w:eastAsiaTheme="minorEastAsia" w:hAnsi="Courier New" w:cs="Courier New"/>
          <w:sz w:val="14"/>
          <w:szCs w:val="14"/>
        </w:rPr>
        <w:t>c_str</w:t>
      </w:r>
      <w:proofErr w:type="spellEnd"/>
      <w:r w:rsidRPr="006E0B1B">
        <w:rPr>
          <w:rFonts w:ascii="Courier New" w:eastAsiaTheme="minorEastAsia" w:hAnsi="Courier New" w:cs="Courier New"/>
          <w:sz w:val="14"/>
          <w:szCs w:val="14"/>
        </w:rPr>
        <w:t>());</w:t>
      </w:r>
    </w:p>
    <w:p w14:paraId="24A6EBAF"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tr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hill_fil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entry_str.c_str</w:t>
      </w:r>
      <w:proofErr w:type="spellEnd"/>
      <w:r w:rsidRPr="006E0B1B">
        <w:rPr>
          <w:rFonts w:ascii="Courier New" w:eastAsiaTheme="minorEastAsia" w:hAnsi="Courier New" w:cs="Courier New"/>
          <w:sz w:val="14"/>
          <w:szCs w:val="14"/>
        </w:rPr>
        <w:t>());</w:t>
      </w:r>
    </w:p>
    <w:p w14:paraId="32AC60E2"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hill_file</w:t>
      </w:r>
      <w:proofErr w:type="spellEnd"/>
      <w:r w:rsidRPr="006E0B1B">
        <w:rPr>
          <w:rFonts w:ascii="Courier New" w:eastAsiaTheme="minorEastAsia" w:hAnsi="Courier New" w:cs="Courier New"/>
          <w:sz w:val="14"/>
          <w:szCs w:val="14"/>
        </w:rPr>
        <w:t>, ".csv");</w:t>
      </w:r>
    </w:p>
    <w:p w14:paraId="1A0D7C72"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hill_file</w:t>
      </w:r>
      <w:proofErr w:type="spellEnd"/>
      <w:r w:rsidRPr="006E0B1B">
        <w:rPr>
          <w:rFonts w:ascii="Courier New" w:eastAsiaTheme="minorEastAsia" w:hAnsi="Courier New" w:cs="Courier New"/>
          <w:sz w:val="14"/>
          <w:szCs w:val="14"/>
        </w:rPr>
        <w:t>, "/IC50_samples.csv");</w:t>
      </w:r>
    </w:p>
    <w:p w14:paraId="126BD9B0"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p>
    <w:p w14:paraId="4E8AF839"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TODO: </w:t>
      </w:r>
      <w:proofErr w:type="spellStart"/>
      <w:r w:rsidRPr="006E0B1B">
        <w:rPr>
          <w:rFonts w:ascii="Courier New" w:eastAsiaTheme="minorEastAsia" w:hAnsi="Courier New" w:cs="Courier New"/>
          <w:sz w:val="14"/>
          <w:szCs w:val="14"/>
        </w:rPr>
        <w:t>NewFile</w:t>
      </w:r>
      <w:proofErr w:type="spellEnd"/>
      <w:r w:rsidRPr="006E0B1B">
        <w:rPr>
          <w:rFonts w:ascii="Courier New" w:eastAsiaTheme="minorEastAsia" w:hAnsi="Courier New" w:cs="Courier New"/>
          <w:sz w:val="14"/>
          <w:szCs w:val="14"/>
        </w:rPr>
        <w:t xml:space="preserve"> 3. </w:t>
      </w:r>
      <w:proofErr w:type="spellStart"/>
      <w:r w:rsidRPr="006E0B1B">
        <w:rPr>
          <w:rFonts w:ascii="Courier New" w:eastAsiaTheme="minorEastAsia" w:hAnsi="Courier New" w:cs="Courier New"/>
          <w:sz w:val="14"/>
          <w:szCs w:val="14"/>
        </w:rPr>
        <w:t>getvalue</w:t>
      </w:r>
      <w:proofErr w:type="spellEnd"/>
      <w:r w:rsidRPr="006E0B1B">
        <w:rPr>
          <w:rFonts w:ascii="Courier New" w:eastAsiaTheme="minorEastAsia" w:hAnsi="Courier New" w:cs="Courier New"/>
          <w:sz w:val="14"/>
          <w:szCs w:val="14"/>
        </w:rPr>
        <w:t xml:space="preserve"> from source is unnecessary</w:t>
      </w:r>
    </w:p>
    <w:p w14:paraId="446180E4"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 xml:space="preserve">-&gt;conc = </w:t>
      </w:r>
      <w:proofErr w:type="spellStart"/>
      <w:r w:rsidRPr="006E0B1B">
        <w:rPr>
          <w:rFonts w:ascii="Courier New" w:eastAsiaTheme="minorEastAsia" w:hAnsi="Courier New" w:cs="Courier New"/>
          <w:sz w:val="14"/>
          <w:szCs w:val="14"/>
        </w:rPr>
        <w:t>getValue</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drugConcentration</w:t>
      </w:r>
      <w:proofErr w:type="spellEnd"/>
      <w:r w:rsidRPr="006E0B1B">
        <w:rPr>
          <w:rFonts w:ascii="Courier New" w:eastAsiaTheme="minorEastAsia" w:hAnsi="Courier New" w:cs="Courier New"/>
          <w:sz w:val="14"/>
          <w:szCs w:val="14"/>
        </w:rPr>
        <w:t xml:space="preserve">, match[1].str()) * </w:t>
      </w:r>
      <w:proofErr w:type="spellStart"/>
      <w:r w:rsidRPr="006E0B1B">
        <w:rPr>
          <w:rFonts w:ascii="Courier New" w:eastAsiaTheme="minorEastAsia" w:hAnsi="Courier New" w:cs="Courier New"/>
          <w:sz w:val="14"/>
          <w:szCs w:val="14"/>
        </w:rPr>
        <w:t>cmax</w:t>
      </w:r>
      <w:proofErr w:type="spellEnd"/>
      <w:r w:rsidRPr="006E0B1B">
        <w:rPr>
          <w:rFonts w:ascii="Courier New" w:eastAsiaTheme="minorEastAsia" w:hAnsi="Courier New" w:cs="Courier New"/>
          <w:sz w:val="14"/>
          <w:szCs w:val="14"/>
        </w:rPr>
        <w:t>;</w:t>
      </w:r>
    </w:p>
    <w:p w14:paraId="3C3FA753" w14:textId="23BAB075"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show_val</w:t>
      </w:r>
      <w:proofErr w:type="spellEnd"/>
      <w:r w:rsidRPr="006E0B1B">
        <w:rPr>
          <w:rFonts w:ascii="Courier New" w:eastAsiaTheme="minorEastAsia" w:hAnsi="Courier New" w:cs="Courier New"/>
          <w:sz w:val="14"/>
          <w:szCs w:val="14"/>
        </w:rPr>
        <w:t>();</w:t>
      </w:r>
    </w:p>
    <w:p w14:paraId="17611E43"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p>
    <w:p w14:paraId="2BF262A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or </w:t>
      </w:r>
      <w:proofErr w:type="spellStart"/>
      <w:r w:rsidRPr="006E0B1B">
        <w:rPr>
          <w:rFonts w:ascii="Courier New" w:eastAsiaTheme="minorEastAsia" w:hAnsi="Courier New" w:cs="Courier New"/>
          <w:sz w:val="14"/>
          <w:szCs w:val="14"/>
        </w:rPr>
        <w:t>qinwards</w:t>
      </w:r>
      <w:proofErr w:type="spellEnd"/>
      <w:r w:rsidRPr="006E0B1B">
        <w:rPr>
          <w:rFonts w:ascii="Courier New" w:eastAsiaTheme="minorEastAsia" w:hAnsi="Courier New" w:cs="Courier New"/>
          <w:sz w:val="14"/>
          <w:szCs w:val="14"/>
        </w:rPr>
        <w:t xml:space="preserve"> calculation</w:t>
      </w:r>
    </w:p>
    <w:p w14:paraId="0CBE6C7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inal_auc_control</w:t>
      </w:r>
      <w:proofErr w:type="spellEnd"/>
      <w:r w:rsidRPr="006E0B1B">
        <w:rPr>
          <w:rFonts w:ascii="Courier New" w:eastAsiaTheme="minorEastAsia" w:hAnsi="Courier New" w:cs="Courier New"/>
          <w:sz w:val="14"/>
          <w:szCs w:val="14"/>
        </w:rPr>
        <w:t xml:space="preserve"> = -90.547322;    // AUC of INaL under control model</w:t>
      </w:r>
    </w:p>
    <w:p w14:paraId="0053F0F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ical_auc_control</w:t>
      </w:r>
      <w:proofErr w:type="spellEnd"/>
      <w:r w:rsidRPr="006E0B1B">
        <w:rPr>
          <w:rFonts w:ascii="Courier New" w:eastAsiaTheme="minorEastAsia" w:hAnsi="Courier New" w:cs="Courier New"/>
          <w:sz w:val="14"/>
          <w:szCs w:val="14"/>
        </w:rPr>
        <w:t xml:space="preserve"> = -105.935067;   // AUC of ICaL under control model</w:t>
      </w:r>
    </w:p>
    <w:p w14:paraId="2F50F8F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506D155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nput variables for cell simulation</w:t>
      </w:r>
    </w:p>
    <w:p w14:paraId="03D9B15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aram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 xml:space="preserve"> = new </w:t>
      </w:r>
      <w:proofErr w:type="spellStart"/>
      <w:r w:rsidRPr="006E0B1B">
        <w:rPr>
          <w:rFonts w:ascii="Courier New" w:eastAsiaTheme="minorEastAsia" w:hAnsi="Courier New" w:cs="Courier New"/>
          <w:sz w:val="14"/>
          <w:szCs w:val="14"/>
        </w:rPr>
        <w:t>param_t</w:t>
      </w:r>
      <w:proofErr w:type="spellEnd"/>
      <w:r w:rsidRPr="006E0B1B">
        <w:rPr>
          <w:rFonts w:ascii="Courier New" w:eastAsiaTheme="minorEastAsia" w:hAnsi="Courier New" w:cs="Courier New"/>
          <w:sz w:val="14"/>
          <w:szCs w:val="14"/>
        </w:rPr>
        <w:t>();  // input data for CPU</w:t>
      </w:r>
    </w:p>
    <w:p w14:paraId="5175D3B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aram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p_param</w:t>
      </w:r>
      <w:proofErr w:type="spellEnd"/>
      <w:r w:rsidRPr="006E0B1B">
        <w:rPr>
          <w:rFonts w:ascii="Courier New" w:eastAsiaTheme="minorEastAsia" w:hAnsi="Courier New" w:cs="Courier New"/>
          <w:sz w:val="14"/>
          <w:szCs w:val="14"/>
        </w:rPr>
        <w:t>;  // input data for GPU parsing</w:t>
      </w:r>
    </w:p>
    <w:p w14:paraId="3047DD4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r>
    </w:p>
    <w:p w14:paraId="5001102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r w:rsidRPr="006E0B1B">
        <w:rPr>
          <w:rFonts w:ascii="Courier New" w:eastAsiaTheme="minorEastAsia" w:hAnsi="Courier New" w:cs="Courier New"/>
          <w:sz w:val="14"/>
          <w:szCs w:val="14"/>
        </w:rPr>
        <w:tab/>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init();</w:t>
      </w:r>
    </w:p>
    <w:p w14:paraId="53D4E7A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edison_assign_param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argc,argv,p_param</w:t>
      </w:r>
      <w:proofErr w:type="spellEnd"/>
      <w:r w:rsidRPr="006E0B1B">
        <w:rPr>
          <w:rFonts w:ascii="Courier New" w:eastAsiaTheme="minorEastAsia" w:hAnsi="Courier New" w:cs="Courier New"/>
          <w:sz w:val="14"/>
          <w:szCs w:val="14"/>
        </w:rPr>
        <w:t>);</w:t>
      </w:r>
    </w:p>
    <w:p w14:paraId="29C7E2D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show_val</w:t>
      </w:r>
      <w:proofErr w:type="spellEnd"/>
      <w:r w:rsidRPr="006E0B1B">
        <w:rPr>
          <w:rFonts w:ascii="Courier New" w:eastAsiaTheme="minorEastAsia" w:hAnsi="Courier New" w:cs="Courier New"/>
          <w:sz w:val="14"/>
          <w:szCs w:val="14"/>
        </w:rPr>
        <w:t>();</w:t>
      </w:r>
    </w:p>
    <w:p w14:paraId="745503A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C7AF3F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ic50 = (double *)malloc(14 * </w:t>
      </w:r>
      <w:proofErr w:type="spellStart"/>
      <w:r w:rsidRPr="006E0B1B">
        <w:rPr>
          <w:rFonts w:ascii="Courier New" w:eastAsiaTheme="minorEastAsia" w:hAnsi="Courier New" w:cs="Courier New"/>
          <w:sz w:val="14"/>
          <w:szCs w:val="14"/>
        </w:rPr>
        <w:t>sample_limit</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13ED343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f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is_cvar</w:t>
      </w:r>
      <w:proofErr w:type="spellEnd"/>
      <w:r w:rsidRPr="006E0B1B">
        <w:rPr>
          <w:rFonts w:ascii="Courier New" w:eastAsiaTheme="minorEastAsia" w:hAnsi="Courier New" w:cs="Courier New"/>
          <w:sz w:val="14"/>
          <w:szCs w:val="14"/>
        </w:rPr>
        <w:t xml:space="preserve"> == true) </w:t>
      </w:r>
      <w:proofErr w:type="spellStart"/>
      <w:r w:rsidRPr="006E0B1B">
        <w:rPr>
          <w:rFonts w:ascii="Courier New" w:eastAsiaTheme="minorEastAsia" w:hAnsi="Courier New" w:cs="Courier New"/>
          <w:sz w:val="14"/>
          <w:szCs w:val="14"/>
        </w:rPr>
        <w:t>cvar</w:t>
      </w:r>
      <w:proofErr w:type="spellEnd"/>
      <w:r w:rsidRPr="006E0B1B">
        <w:rPr>
          <w:rFonts w:ascii="Courier New" w:eastAsiaTheme="minorEastAsia" w:hAnsi="Courier New" w:cs="Courier New"/>
          <w:sz w:val="14"/>
          <w:szCs w:val="14"/>
        </w:rPr>
        <w:t xml:space="preserve"> = (double *)malloc(18 * </w:t>
      </w:r>
      <w:proofErr w:type="spellStart"/>
      <w:r w:rsidRPr="006E0B1B">
        <w:rPr>
          <w:rFonts w:ascii="Courier New" w:eastAsiaTheme="minorEastAsia" w:hAnsi="Courier New" w:cs="Courier New"/>
          <w:sz w:val="14"/>
          <w:szCs w:val="14"/>
        </w:rPr>
        <w:t>sample_limit</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0DF865A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cvar</w:t>
      </w:r>
      <w:proofErr w:type="spellEnd"/>
      <w:r w:rsidRPr="006E0B1B">
        <w:rPr>
          <w:rFonts w:ascii="Courier New" w:eastAsiaTheme="minorEastAsia" w:hAnsi="Courier New" w:cs="Courier New"/>
          <w:sz w:val="14"/>
          <w:szCs w:val="14"/>
        </w:rPr>
        <w:t xml:space="preserve"> = (double *)malloc(18 * </w:t>
      </w:r>
      <w:proofErr w:type="spellStart"/>
      <w:r w:rsidRPr="006E0B1B">
        <w:rPr>
          <w:rFonts w:ascii="Courier New" w:eastAsiaTheme="minorEastAsia" w:hAnsi="Courier New" w:cs="Courier New"/>
          <w:sz w:val="14"/>
          <w:szCs w:val="14"/>
        </w:rPr>
        <w:t>sample_limit</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  // conductance variability</w:t>
      </w:r>
    </w:p>
    <w:p w14:paraId="0D60FC2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5CB561D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int </w:t>
      </w:r>
      <w:proofErr w:type="spellStart"/>
      <w:r w:rsidRPr="006E0B1B">
        <w:rPr>
          <w:rFonts w:ascii="Courier New" w:eastAsiaTheme="minorEastAsia" w:hAnsi="Courier New" w:cs="Courier New"/>
          <w:sz w:val="14"/>
          <w:szCs w:val="14"/>
        </w:rPr>
        <w:t>num_of_constants</w:t>
      </w:r>
      <w:proofErr w:type="spellEnd"/>
      <w:r w:rsidRPr="006E0B1B">
        <w:rPr>
          <w:rFonts w:ascii="Courier New" w:eastAsiaTheme="minorEastAsia" w:hAnsi="Courier New" w:cs="Courier New"/>
          <w:sz w:val="14"/>
          <w:szCs w:val="14"/>
        </w:rPr>
        <w:t xml:space="preserve"> = 146;</w:t>
      </w:r>
    </w:p>
    <w:p w14:paraId="3578605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int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xml:space="preserve"> = 41;</w:t>
      </w:r>
    </w:p>
    <w:p w14:paraId="661573A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int </w:t>
      </w:r>
      <w:proofErr w:type="spellStart"/>
      <w:r w:rsidRPr="006E0B1B">
        <w:rPr>
          <w:rFonts w:ascii="Courier New" w:eastAsiaTheme="minorEastAsia" w:hAnsi="Courier New" w:cs="Courier New"/>
          <w:sz w:val="14"/>
          <w:szCs w:val="14"/>
        </w:rPr>
        <w:t>num_of_algebraic</w:t>
      </w:r>
      <w:proofErr w:type="spellEnd"/>
      <w:r w:rsidRPr="006E0B1B">
        <w:rPr>
          <w:rFonts w:ascii="Courier New" w:eastAsiaTheme="minorEastAsia" w:hAnsi="Courier New" w:cs="Courier New"/>
          <w:sz w:val="14"/>
          <w:szCs w:val="14"/>
        </w:rPr>
        <w:t xml:space="preserve"> = 199;</w:t>
      </w:r>
    </w:p>
    <w:p w14:paraId="60038DE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int </w:t>
      </w:r>
      <w:proofErr w:type="spellStart"/>
      <w:r w:rsidRPr="006E0B1B">
        <w:rPr>
          <w:rFonts w:ascii="Courier New" w:eastAsiaTheme="minorEastAsia" w:hAnsi="Courier New" w:cs="Courier New"/>
          <w:sz w:val="14"/>
          <w:szCs w:val="14"/>
        </w:rPr>
        <w:t>num_of_rates</w:t>
      </w:r>
      <w:proofErr w:type="spellEnd"/>
      <w:r w:rsidRPr="006E0B1B">
        <w:rPr>
          <w:rFonts w:ascii="Courier New" w:eastAsiaTheme="minorEastAsia" w:hAnsi="Courier New" w:cs="Courier New"/>
          <w:sz w:val="14"/>
          <w:szCs w:val="14"/>
        </w:rPr>
        <w:t xml:space="preserve"> = 41;</w:t>
      </w:r>
    </w:p>
    <w:p w14:paraId="03680A3A" w14:textId="2058D6C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double CONC =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conc;</w:t>
      </w:r>
    </w:p>
    <w:p w14:paraId="0B345D79" w14:textId="72F2A1E0" w:rsidR="00435862" w:rsidRPr="006D680B" w:rsidRDefault="00435862" w:rsidP="00B8611B">
      <w:pPr>
        <w:autoSpaceDE w:val="0"/>
        <w:autoSpaceDN w:val="0"/>
        <w:adjustRightInd w:val="0"/>
        <w:spacing w:line="360" w:lineRule="auto"/>
        <w:jc w:val="left"/>
        <w:rPr>
          <w:rFonts w:ascii="Courier New" w:eastAsiaTheme="minorEastAsia" w:hAnsi="Courier New" w:cs="Courier New"/>
          <w:szCs w:val="22"/>
        </w:rPr>
      </w:pPr>
    </w:p>
    <w:p w14:paraId="6139140C" w14:textId="346D034B" w:rsidR="00435862" w:rsidRPr="006D680B" w:rsidRDefault="00435862" w:rsidP="00B8611B">
      <w:pPr>
        <w:autoSpaceDE w:val="0"/>
        <w:autoSpaceDN w:val="0"/>
        <w:adjustRightInd w:val="0"/>
        <w:spacing w:line="360" w:lineRule="auto"/>
        <w:jc w:val="left"/>
        <w:rPr>
          <w:rFonts w:ascii="Courier New" w:eastAsiaTheme="minorEastAsia" w:hAnsi="Courier New" w:cs="Courier New"/>
          <w:szCs w:val="22"/>
        </w:rPr>
      </w:pPr>
    </w:p>
    <w:p w14:paraId="55242B77" w14:textId="4EA8270F" w:rsidR="00435862" w:rsidRPr="006D680B" w:rsidRDefault="00435862" w:rsidP="00B8611B">
      <w:pPr>
        <w:autoSpaceDE w:val="0"/>
        <w:autoSpaceDN w:val="0"/>
        <w:adjustRightInd w:val="0"/>
        <w:spacing w:line="360" w:lineRule="auto"/>
        <w:ind w:firstLine="720"/>
        <w:rPr>
          <w:rFonts w:ascii="Courier New" w:eastAsiaTheme="minorEastAsia" w:hAnsi="Courier New" w:cs="Courier New"/>
          <w:szCs w:val="22"/>
        </w:rPr>
      </w:pPr>
      <w:r w:rsidRPr="006D680B">
        <w:rPr>
          <w:rFonts w:eastAsia="Batang"/>
          <w:szCs w:val="22"/>
        </w:rPr>
        <w:t>Below is how the main.cu manages memory and data output for ‘</w:t>
      </w:r>
      <w:proofErr w:type="spellStart"/>
      <w:r w:rsidRPr="006D680B">
        <w:rPr>
          <w:rFonts w:eastAsia="Batang"/>
          <w:szCs w:val="22"/>
        </w:rPr>
        <w:t>kernel_DoDrugSim_single</w:t>
      </w:r>
      <w:proofErr w:type="spellEnd"/>
      <w:r w:rsidRPr="006D680B">
        <w:rPr>
          <w:rFonts w:eastAsia="Batang"/>
          <w:szCs w:val="22"/>
        </w:rPr>
        <w:t>’. This kernel function requires more memory due to its more detailed output, hence requires a slightly adapted way to ensure all temporary memory wiped after simulation.</w:t>
      </w:r>
      <w:r w:rsidR="006D680B" w:rsidRPr="006D680B">
        <w:rPr>
          <w:rFonts w:eastAsia="Batang"/>
          <w:szCs w:val="22"/>
        </w:rPr>
        <w:t xml:space="preserve"> In practice, this function also takes up to 60% more GPU memory compared to ‘</w:t>
      </w:r>
      <w:proofErr w:type="spellStart"/>
      <w:r w:rsidR="006D680B" w:rsidRPr="006D680B">
        <w:rPr>
          <w:rFonts w:eastAsia="Batang"/>
          <w:szCs w:val="22"/>
        </w:rPr>
        <w:t>kernel_DoDrugSim</w:t>
      </w:r>
      <w:proofErr w:type="spellEnd"/>
      <w:r w:rsidR="006D680B" w:rsidRPr="006D680B">
        <w:rPr>
          <w:rFonts w:eastAsia="Batang"/>
          <w:szCs w:val="22"/>
        </w:rPr>
        <w:t>’.</w:t>
      </w:r>
    </w:p>
    <w:p w14:paraId="495CF9BC" w14:textId="77777777" w:rsidR="00256A4D" w:rsidRPr="006D680B" w:rsidRDefault="00256A4D" w:rsidP="00B8611B">
      <w:pPr>
        <w:autoSpaceDE w:val="0"/>
        <w:autoSpaceDN w:val="0"/>
        <w:adjustRightInd w:val="0"/>
        <w:spacing w:line="360" w:lineRule="auto"/>
        <w:jc w:val="left"/>
        <w:rPr>
          <w:rFonts w:ascii="Courier New" w:eastAsiaTheme="minorEastAsia" w:hAnsi="Courier New" w:cs="Courier New"/>
          <w:szCs w:val="22"/>
        </w:rPr>
      </w:pPr>
    </w:p>
    <w:p w14:paraId="0EE570A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f we are in write time series mode (post processing) //////////</w:t>
      </w:r>
    </w:p>
    <w:p w14:paraId="131F517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is_time_series</w:t>
      </w:r>
      <w:proofErr w:type="spellEnd"/>
      <w:r w:rsidRPr="006E0B1B">
        <w:rPr>
          <w:rFonts w:ascii="Courier New" w:eastAsiaTheme="minorEastAsia" w:hAnsi="Courier New" w:cs="Courier New"/>
          <w:sz w:val="14"/>
          <w:szCs w:val="14"/>
        </w:rPr>
        <w:t xml:space="preserve"> == 1 /*&amp;&amp; exists(</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cache_file</w:t>
      </w:r>
      <w:proofErr w:type="spellEnd"/>
      <w:r w:rsidRPr="006E0B1B">
        <w:rPr>
          <w:rFonts w:ascii="Courier New" w:eastAsiaTheme="minorEastAsia" w:hAnsi="Courier New" w:cs="Courier New"/>
          <w:sz w:val="14"/>
          <w:szCs w:val="14"/>
        </w:rPr>
        <w:t>) == 1 &lt;- still unstable*/){</w:t>
      </w:r>
    </w:p>
    <w:p w14:paraId="338629A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3CF91EE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Using cached initial state from previous result!!!! \n\n");</w:t>
      </w:r>
    </w:p>
    <w:p w14:paraId="3C23239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B1A118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unsigned int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sampling_limit</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ing_limit</w:t>
      </w:r>
      <w:proofErr w:type="spellEnd"/>
      <w:r w:rsidRPr="006E0B1B">
        <w:rPr>
          <w:rFonts w:ascii="Courier New" w:eastAsiaTheme="minorEastAsia" w:hAnsi="Courier New" w:cs="Courier New"/>
          <w:sz w:val="14"/>
          <w:szCs w:val="14"/>
        </w:rPr>
        <w:t xml:space="preserve">: limit of </w:t>
      </w:r>
      <w:proofErr w:type="spellStart"/>
      <w:r w:rsidRPr="006E0B1B">
        <w:rPr>
          <w:rFonts w:ascii="Courier New" w:eastAsiaTheme="minorEastAsia" w:hAnsi="Courier New" w:cs="Courier New"/>
          <w:sz w:val="14"/>
          <w:szCs w:val="14"/>
        </w:rPr>
        <w:t>num</w:t>
      </w:r>
      <w:proofErr w:type="spellEnd"/>
      <w:r w:rsidRPr="006E0B1B">
        <w:rPr>
          <w:rFonts w:ascii="Courier New" w:eastAsiaTheme="minorEastAsia" w:hAnsi="Courier New" w:cs="Courier New"/>
          <w:sz w:val="14"/>
          <w:szCs w:val="14"/>
        </w:rPr>
        <w:t xml:space="preserve"> of data points in one sample</w:t>
      </w:r>
    </w:p>
    <w:p w14:paraId="221E690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03B0830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double* cache = (double *)malloc((num_of_states+2) * </w:t>
      </w:r>
      <w:proofErr w:type="spellStart"/>
      <w:r w:rsidRPr="006E0B1B">
        <w:rPr>
          <w:rFonts w:ascii="Courier New" w:eastAsiaTheme="minorEastAsia" w:hAnsi="Courier New" w:cs="Courier New"/>
          <w:sz w:val="14"/>
          <w:szCs w:val="14"/>
        </w:rPr>
        <w:t>sample_limit</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 // array for in silico results</w:t>
      </w:r>
    </w:p>
    <w:p w14:paraId="25A011B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08D56A3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E58585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static </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int CALCIUM_SCALING = 1000000;</w:t>
      </w:r>
    </w:p>
    <w:p w14:paraId="1E418FF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static </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int CURRENT_SCALING = 1000;</w:t>
      </w:r>
    </w:p>
    <w:p w14:paraId="543DD85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3A07B7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nprintf</w:t>
      </w:r>
      <w:proofErr w:type="spellEnd"/>
      <w:r w:rsidRPr="006E0B1B">
        <w:rPr>
          <w:rFonts w:ascii="Courier New" w:eastAsiaTheme="minorEastAsia" w:hAnsi="Courier New" w:cs="Courier New"/>
          <w:sz w:val="14"/>
          <w:szCs w:val="14"/>
        </w:rPr>
        <w:t xml:space="preserve">(buffer,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buffer),</w:t>
      </w:r>
    </w:p>
    <w:p w14:paraId="1EAE18A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drugs/bepridil/IC50_samples.csv"</w:t>
      </w:r>
    </w:p>
    <w:p w14:paraId="17F4283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drugs/bepridil/IC50_optimal.csv"</w:t>
      </w:r>
    </w:p>
    <w:p w14:paraId="0CB6A6C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IC50_samples.csv"</w:t>
      </w:r>
    </w:p>
    <w:p w14:paraId="56283AD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6066263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9D408B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get_IC50_data_from_file(</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hill_file</w:t>
      </w:r>
      <w:proofErr w:type="spellEnd"/>
      <w:r w:rsidRPr="006E0B1B">
        <w:rPr>
          <w:rFonts w:ascii="Courier New" w:eastAsiaTheme="minorEastAsia" w:hAnsi="Courier New" w:cs="Courier New"/>
          <w:sz w:val="14"/>
          <w:szCs w:val="14"/>
        </w:rPr>
        <w:t>, ic50);</w:t>
      </w:r>
    </w:p>
    <w:p w14:paraId="665ED89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0)</w:t>
      </w:r>
    </w:p>
    <w:p w14:paraId="5FA8656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Something problem with the IC50 file!\n");</w:t>
      </w:r>
    </w:p>
    <w:p w14:paraId="5A47425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else if(</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gt; 2000)</w:t>
      </w:r>
    </w:p>
    <w:p w14:paraId="7AC8CB3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Too much input! Maximum sample data is 2000!\n");</w:t>
      </w:r>
    </w:p>
    <w:p w14:paraId="0429AF8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Sample size: %d\n",</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4E3F120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Set GPU Number: %d\n",</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gpu_index</w:t>
      </w:r>
      <w:proofErr w:type="spellEnd"/>
      <w:r w:rsidRPr="006E0B1B">
        <w:rPr>
          <w:rFonts w:ascii="Courier New" w:eastAsiaTheme="minorEastAsia" w:hAnsi="Courier New" w:cs="Courier New"/>
          <w:sz w:val="14"/>
          <w:szCs w:val="14"/>
        </w:rPr>
        <w:t>);</w:t>
      </w:r>
    </w:p>
    <w:p w14:paraId="64A35D6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A43F1F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SetDevice</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gpu_index</w:t>
      </w:r>
      <w:proofErr w:type="spellEnd"/>
      <w:r w:rsidRPr="006E0B1B">
        <w:rPr>
          <w:rFonts w:ascii="Courier New" w:eastAsiaTheme="minorEastAsia" w:hAnsi="Courier New" w:cs="Courier New"/>
          <w:sz w:val="14"/>
          <w:szCs w:val="14"/>
        </w:rPr>
        <w:t>);  // select a specific GPU</w:t>
      </w:r>
    </w:p>
    <w:p w14:paraId="4BA77D7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385BA3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is_cvar</w:t>
      </w:r>
      <w:proofErr w:type="spellEnd"/>
      <w:r w:rsidRPr="006E0B1B">
        <w:rPr>
          <w:rFonts w:ascii="Courier New" w:eastAsiaTheme="minorEastAsia" w:hAnsi="Courier New" w:cs="Courier New"/>
          <w:sz w:val="14"/>
          <w:szCs w:val="14"/>
        </w:rPr>
        <w:t xml:space="preserve"> == true){</w:t>
      </w:r>
    </w:p>
    <w:p w14:paraId="6C45A45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w:t>
      </w:r>
      <w:proofErr w:type="spellStart"/>
      <w:r w:rsidRPr="006E0B1B">
        <w:rPr>
          <w:rFonts w:ascii="Courier New" w:eastAsiaTheme="minorEastAsia" w:hAnsi="Courier New" w:cs="Courier New"/>
          <w:sz w:val="14"/>
          <w:szCs w:val="14"/>
        </w:rPr>
        <w:t>cvar_sampl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get_cvar_data_from_file</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cvar_file,sample_size,cvar</w:t>
      </w:r>
      <w:proofErr w:type="spellEnd"/>
      <w:r w:rsidRPr="006E0B1B">
        <w:rPr>
          <w:rFonts w:ascii="Courier New" w:eastAsiaTheme="minorEastAsia" w:hAnsi="Courier New" w:cs="Courier New"/>
          <w:sz w:val="14"/>
          <w:szCs w:val="14"/>
        </w:rPr>
        <w:t>);</w:t>
      </w:r>
    </w:p>
    <w:p w14:paraId="46BED88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Reading: %d Conductance Variability samples\n",</w:t>
      </w:r>
      <w:proofErr w:type="spellStart"/>
      <w:r w:rsidRPr="006E0B1B">
        <w:rPr>
          <w:rFonts w:ascii="Courier New" w:eastAsiaTheme="minorEastAsia" w:hAnsi="Courier New" w:cs="Courier New"/>
          <w:sz w:val="14"/>
          <w:szCs w:val="14"/>
        </w:rPr>
        <w:t>cvar_sample</w:t>
      </w:r>
      <w:proofErr w:type="spellEnd"/>
      <w:r w:rsidRPr="006E0B1B">
        <w:rPr>
          <w:rFonts w:ascii="Courier New" w:eastAsiaTheme="minorEastAsia" w:hAnsi="Courier New" w:cs="Courier New"/>
          <w:sz w:val="14"/>
          <w:szCs w:val="14"/>
        </w:rPr>
        <w:t>);</w:t>
      </w:r>
    </w:p>
    <w:p w14:paraId="22867A8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1C18718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0C9118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preparing GPU memory space \n");</w:t>
      </w:r>
    </w:p>
    <w:p w14:paraId="6CB14F3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937CFA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har </w:t>
      </w:r>
      <w:proofErr w:type="spellStart"/>
      <w:r w:rsidRPr="006E0B1B">
        <w:rPr>
          <w:rFonts w:ascii="Courier New" w:eastAsiaTheme="minorEastAsia" w:hAnsi="Courier New" w:cs="Courier New"/>
          <w:sz w:val="14"/>
          <w:szCs w:val="14"/>
        </w:rPr>
        <w:t>buffer_cvar</w:t>
      </w:r>
      <w:proofErr w:type="spellEnd"/>
      <w:r w:rsidRPr="006E0B1B">
        <w:rPr>
          <w:rFonts w:ascii="Courier New" w:eastAsiaTheme="minorEastAsia" w:hAnsi="Courier New" w:cs="Courier New"/>
          <w:sz w:val="14"/>
          <w:szCs w:val="14"/>
        </w:rPr>
        <w:t>[255];</w:t>
      </w:r>
    </w:p>
    <w:p w14:paraId="1D265D8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nprint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buffer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buffer_cvar</w:t>
      </w:r>
      <w:proofErr w:type="spellEnd"/>
      <w:r w:rsidRPr="006E0B1B">
        <w:rPr>
          <w:rFonts w:ascii="Courier New" w:eastAsiaTheme="minorEastAsia" w:hAnsi="Courier New" w:cs="Courier New"/>
          <w:sz w:val="14"/>
          <w:szCs w:val="14"/>
        </w:rPr>
        <w:t>),</w:t>
      </w:r>
    </w:p>
    <w:p w14:paraId="63DF341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result/66_00.csv"</w:t>
      </w:r>
    </w:p>
    <w:p w14:paraId="04DF83E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drugs/optimized_pop_10k.csv"</w:t>
      </w:r>
    </w:p>
    <w:p w14:paraId="0DD4B57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3442BA6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w:t>
      </w:r>
      <w:proofErr w:type="spellStart"/>
      <w:r w:rsidRPr="006E0B1B">
        <w:rPr>
          <w:rFonts w:ascii="Courier New" w:eastAsiaTheme="minorEastAsia" w:hAnsi="Courier New" w:cs="Courier New"/>
          <w:sz w:val="14"/>
          <w:szCs w:val="14"/>
        </w:rPr>
        <w:t>cache_num</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get_init_data_from_file</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cache_file,cache</w:t>
      </w:r>
      <w:proofErr w:type="spellEnd"/>
      <w:r w:rsidRPr="006E0B1B">
        <w:rPr>
          <w:rFonts w:ascii="Courier New" w:eastAsiaTheme="minorEastAsia" w:hAnsi="Courier New" w:cs="Courier New"/>
          <w:sz w:val="14"/>
          <w:szCs w:val="14"/>
        </w:rPr>
        <w:t>);  //</w:t>
      </w:r>
    </w:p>
    <w:p w14:paraId="7EF5B3E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3304288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Found cache for %d samples\n",</w:t>
      </w:r>
      <w:proofErr w:type="spellStart"/>
      <w:r w:rsidRPr="006E0B1B">
        <w:rPr>
          <w:rFonts w:ascii="Courier New" w:eastAsiaTheme="minorEastAsia" w:hAnsi="Courier New" w:cs="Courier New"/>
          <w:sz w:val="14"/>
          <w:szCs w:val="14"/>
        </w:rPr>
        <w:t>cache_num</w:t>
      </w:r>
      <w:proofErr w:type="spellEnd"/>
      <w:r w:rsidRPr="006E0B1B">
        <w:rPr>
          <w:rFonts w:ascii="Courier New" w:eastAsiaTheme="minorEastAsia" w:hAnsi="Courier New" w:cs="Courier New"/>
          <w:sz w:val="14"/>
          <w:szCs w:val="14"/>
        </w:rPr>
        <w:t>);</w:t>
      </w:r>
    </w:p>
    <w:p w14:paraId="4194452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note to self:</w:t>
      </w:r>
    </w:p>
    <w:p w14:paraId="702E794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num</w:t>
      </w:r>
      <w:proofErr w:type="spellEnd"/>
      <w:r w:rsidRPr="006E0B1B">
        <w:rPr>
          <w:rFonts w:ascii="Courier New" w:eastAsiaTheme="minorEastAsia" w:hAnsi="Courier New" w:cs="Courier New"/>
          <w:sz w:val="14"/>
          <w:szCs w:val="14"/>
        </w:rPr>
        <w:t xml:space="preserve"> of states+2 gave you at the very end of the file (pace number)</w:t>
      </w:r>
    </w:p>
    <w:p w14:paraId="41F09AC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the very beginning -&gt; the core number</w:t>
      </w:r>
    </w:p>
    <w:p w14:paraId="466D838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or (int z = 0; z &lt;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z++)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lf\n", cache[z+1]);}</w:t>
      </w:r>
    </w:p>
    <w:p w14:paraId="725AB7D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n");</w:t>
      </w:r>
    </w:p>
    <w:p w14:paraId="1D4B93F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or (int z = 0; z &lt;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z++)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lf\n", cache[ 1*(num_of_states+2) + (z+2)]);}</w:t>
      </w:r>
    </w:p>
    <w:p w14:paraId="7779258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n");</w:t>
      </w:r>
    </w:p>
    <w:p w14:paraId="7DA0A27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or (int z = 0; z &lt;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z++)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lf\n", cache[ 2*(num_of_states+2) + (z+3)]);}</w:t>
      </w:r>
    </w:p>
    <w:p w14:paraId="1685E94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return 0 ;</w:t>
      </w:r>
    </w:p>
    <w:p w14:paraId="2A53233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double *d_ic50;</w:t>
      </w:r>
    </w:p>
    <w:p w14:paraId="527B717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cvar</w:t>
      </w:r>
      <w:proofErr w:type="spellEnd"/>
      <w:r w:rsidRPr="006E0B1B">
        <w:rPr>
          <w:rFonts w:ascii="Courier New" w:eastAsiaTheme="minorEastAsia" w:hAnsi="Courier New" w:cs="Courier New"/>
          <w:sz w:val="14"/>
          <w:szCs w:val="14"/>
        </w:rPr>
        <w:t>;</w:t>
      </w:r>
    </w:p>
    <w:p w14:paraId="64BDA73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ALGEBRAIC</w:t>
      </w:r>
      <w:proofErr w:type="spellEnd"/>
      <w:r w:rsidRPr="006E0B1B">
        <w:rPr>
          <w:rFonts w:ascii="Courier New" w:eastAsiaTheme="minorEastAsia" w:hAnsi="Courier New" w:cs="Courier New"/>
          <w:sz w:val="14"/>
          <w:szCs w:val="14"/>
        </w:rPr>
        <w:t>;</w:t>
      </w:r>
    </w:p>
    <w:p w14:paraId="5AC3FA6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CONSTANTS</w:t>
      </w:r>
      <w:proofErr w:type="spellEnd"/>
      <w:r w:rsidRPr="006E0B1B">
        <w:rPr>
          <w:rFonts w:ascii="Courier New" w:eastAsiaTheme="minorEastAsia" w:hAnsi="Courier New" w:cs="Courier New"/>
          <w:sz w:val="14"/>
          <w:szCs w:val="14"/>
        </w:rPr>
        <w:t>;</w:t>
      </w:r>
    </w:p>
    <w:p w14:paraId="2B697DE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RATES</w:t>
      </w:r>
      <w:proofErr w:type="spellEnd"/>
      <w:r w:rsidRPr="006E0B1B">
        <w:rPr>
          <w:rFonts w:ascii="Courier New" w:eastAsiaTheme="minorEastAsia" w:hAnsi="Courier New" w:cs="Courier New"/>
          <w:sz w:val="14"/>
          <w:szCs w:val="14"/>
        </w:rPr>
        <w:t>;</w:t>
      </w:r>
    </w:p>
    <w:p w14:paraId="0910143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STATES</w:t>
      </w:r>
      <w:proofErr w:type="spellEnd"/>
      <w:r w:rsidRPr="006E0B1B">
        <w:rPr>
          <w:rFonts w:ascii="Courier New" w:eastAsiaTheme="minorEastAsia" w:hAnsi="Courier New" w:cs="Courier New"/>
          <w:sz w:val="14"/>
          <w:szCs w:val="14"/>
        </w:rPr>
        <w:t>;</w:t>
      </w:r>
    </w:p>
    <w:p w14:paraId="48E50B4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STATES_cache</w:t>
      </w:r>
      <w:proofErr w:type="spellEnd"/>
      <w:r w:rsidRPr="006E0B1B">
        <w:rPr>
          <w:rFonts w:ascii="Courier New" w:eastAsiaTheme="minorEastAsia" w:hAnsi="Courier New" w:cs="Courier New"/>
          <w:sz w:val="14"/>
          <w:szCs w:val="14"/>
        </w:rPr>
        <w:t>;</w:t>
      </w:r>
    </w:p>
    <w:p w14:paraId="15EF6A1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gramStart"/>
      <w:r w:rsidRPr="006E0B1B">
        <w:rPr>
          <w:rFonts w:ascii="Courier New" w:eastAsiaTheme="minorEastAsia" w:hAnsi="Courier New" w:cs="Courier New"/>
          <w:sz w:val="14"/>
          <w:szCs w:val="14"/>
        </w:rPr>
        <w:t>actually</w:t>
      </w:r>
      <w:proofErr w:type="gramEnd"/>
      <w:r w:rsidRPr="006E0B1B">
        <w:rPr>
          <w:rFonts w:ascii="Courier New" w:eastAsiaTheme="minorEastAsia" w:hAnsi="Courier New" w:cs="Courier New"/>
          <w:sz w:val="14"/>
          <w:szCs w:val="14"/>
        </w:rPr>
        <w:t xml:space="preserve"> not used but for now, this is only for </w:t>
      </w:r>
      <w:proofErr w:type="spellStart"/>
      <w:r w:rsidRPr="006E0B1B">
        <w:rPr>
          <w:rFonts w:ascii="Courier New" w:eastAsiaTheme="minorEastAsia" w:hAnsi="Courier New" w:cs="Courier New"/>
          <w:sz w:val="14"/>
          <w:szCs w:val="14"/>
        </w:rPr>
        <w:t>satisfiying</w:t>
      </w:r>
      <w:proofErr w:type="spellEnd"/>
      <w:r w:rsidRPr="006E0B1B">
        <w:rPr>
          <w:rFonts w:ascii="Courier New" w:eastAsiaTheme="minorEastAsia" w:hAnsi="Courier New" w:cs="Courier New"/>
          <w:sz w:val="14"/>
          <w:szCs w:val="14"/>
        </w:rPr>
        <w:t xml:space="preserve"> the GPU regulator parameters</w:t>
      </w:r>
    </w:p>
    <w:p w14:paraId="1CC56AB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STATES_RESULT</w:t>
      </w:r>
      <w:proofErr w:type="spellEnd"/>
      <w:r w:rsidRPr="006E0B1B">
        <w:rPr>
          <w:rFonts w:ascii="Courier New" w:eastAsiaTheme="minorEastAsia" w:hAnsi="Courier New" w:cs="Courier New"/>
          <w:sz w:val="14"/>
          <w:szCs w:val="14"/>
        </w:rPr>
        <w:t>;</w:t>
      </w:r>
    </w:p>
    <w:p w14:paraId="5C9AD19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all_states</w:t>
      </w:r>
      <w:proofErr w:type="spellEnd"/>
      <w:r w:rsidRPr="006E0B1B">
        <w:rPr>
          <w:rFonts w:ascii="Courier New" w:eastAsiaTheme="minorEastAsia" w:hAnsi="Courier New" w:cs="Courier New"/>
          <w:sz w:val="14"/>
          <w:szCs w:val="14"/>
        </w:rPr>
        <w:t>;</w:t>
      </w:r>
    </w:p>
    <w:p w14:paraId="3A670D5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ALGEBRAIC</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num_of_algebraic</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1E77454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CONSTANT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num_of_constant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60AA897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RATE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num_of_rate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09697D8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STATE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2F01FE0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STATES_cache</w:t>
      </w:r>
      <w:proofErr w:type="spellEnd"/>
      <w:r w:rsidRPr="006E0B1B">
        <w:rPr>
          <w:rFonts w:ascii="Courier New" w:eastAsiaTheme="minorEastAsia" w:hAnsi="Courier New" w:cs="Courier New"/>
          <w:sz w:val="14"/>
          <w:szCs w:val="14"/>
        </w:rPr>
        <w:t xml:space="preserve">, (num_of_states+2)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7A7A7B9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p_param</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aram_t</w:t>
      </w:r>
      <w:proofErr w:type="spellEnd"/>
      <w:r w:rsidRPr="006E0B1B">
        <w:rPr>
          <w:rFonts w:ascii="Courier New" w:eastAsiaTheme="minorEastAsia" w:hAnsi="Courier New" w:cs="Courier New"/>
          <w:sz w:val="14"/>
          <w:szCs w:val="14"/>
        </w:rPr>
        <w:t>));</w:t>
      </w:r>
    </w:p>
    <w:p w14:paraId="47E58E5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C92FBD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time;</w:t>
      </w:r>
    </w:p>
    <w:p w14:paraId="3DD37B0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dt;</w:t>
      </w:r>
    </w:p>
    <w:p w14:paraId="7524CB2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states;</w:t>
      </w:r>
    </w:p>
    <w:p w14:paraId="1F91CBA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ical</w:t>
      </w:r>
      <w:proofErr w:type="spellEnd"/>
      <w:r w:rsidRPr="006E0B1B">
        <w:rPr>
          <w:rFonts w:ascii="Courier New" w:eastAsiaTheme="minorEastAsia" w:hAnsi="Courier New" w:cs="Courier New"/>
          <w:sz w:val="14"/>
          <w:szCs w:val="14"/>
        </w:rPr>
        <w:t>;</w:t>
      </w:r>
    </w:p>
    <w:p w14:paraId="373E28D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inal</w:t>
      </w:r>
      <w:proofErr w:type="spellEnd"/>
      <w:r w:rsidRPr="006E0B1B">
        <w:rPr>
          <w:rFonts w:ascii="Courier New" w:eastAsiaTheme="minorEastAsia" w:hAnsi="Courier New" w:cs="Courier New"/>
          <w:sz w:val="14"/>
          <w:szCs w:val="14"/>
        </w:rPr>
        <w:t>;</w:t>
      </w:r>
    </w:p>
    <w:p w14:paraId="66B0DCC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cai_result</w:t>
      </w:r>
      <w:proofErr w:type="spellEnd"/>
      <w:r w:rsidRPr="006E0B1B">
        <w:rPr>
          <w:rFonts w:ascii="Courier New" w:eastAsiaTheme="minorEastAsia" w:hAnsi="Courier New" w:cs="Courier New"/>
          <w:sz w:val="14"/>
          <w:szCs w:val="14"/>
        </w:rPr>
        <w:t>;</w:t>
      </w:r>
    </w:p>
    <w:p w14:paraId="2A11912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ina</w:t>
      </w:r>
      <w:proofErr w:type="spellEnd"/>
      <w:r w:rsidRPr="006E0B1B">
        <w:rPr>
          <w:rFonts w:ascii="Courier New" w:eastAsiaTheme="minorEastAsia" w:hAnsi="Courier New" w:cs="Courier New"/>
          <w:sz w:val="14"/>
          <w:szCs w:val="14"/>
        </w:rPr>
        <w:t>;</w:t>
      </w:r>
    </w:p>
    <w:p w14:paraId="7EF9A7F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ito</w:t>
      </w:r>
      <w:proofErr w:type="spellEnd"/>
      <w:r w:rsidRPr="006E0B1B">
        <w:rPr>
          <w:rFonts w:ascii="Courier New" w:eastAsiaTheme="minorEastAsia" w:hAnsi="Courier New" w:cs="Courier New"/>
          <w:sz w:val="14"/>
          <w:szCs w:val="14"/>
        </w:rPr>
        <w:t>;</w:t>
      </w:r>
    </w:p>
    <w:p w14:paraId="4AAD3D5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ikr</w:t>
      </w:r>
      <w:proofErr w:type="spellEnd"/>
      <w:r w:rsidRPr="006E0B1B">
        <w:rPr>
          <w:rFonts w:ascii="Courier New" w:eastAsiaTheme="minorEastAsia" w:hAnsi="Courier New" w:cs="Courier New"/>
          <w:sz w:val="14"/>
          <w:szCs w:val="14"/>
        </w:rPr>
        <w:t>;</w:t>
      </w:r>
    </w:p>
    <w:p w14:paraId="73171CA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iks</w:t>
      </w:r>
      <w:proofErr w:type="spellEnd"/>
      <w:r w:rsidRPr="006E0B1B">
        <w:rPr>
          <w:rFonts w:ascii="Courier New" w:eastAsiaTheme="minorEastAsia" w:hAnsi="Courier New" w:cs="Courier New"/>
          <w:sz w:val="14"/>
          <w:szCs w:val="14"/>
        </w:rPr>
        <w:t>;</w:t>
      </w:r>
    </w:p>
    <w:p w14:paraId="58B2272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ik1;</w:t>
      </w:r>
    </w:p>
    <w:p w14:paraId="4594D4E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 *</w:t>
      </w:r>
      <w:proofErr w:type="spellStart"/>
      <w:r w:rsidRPr="006E0B1B">
        <w:rPr>
          <w:rFonts w:ascii="Courier New" w:eastAsiaTheme="minorEastAsia" w:hAnsi="Courier New" w:cs="Courier New"/>
          <w:sz w:val="14"/>
          <w:szCs w:val="14"/>
        </w:rPr>
        <w:t>cipa_result</w:t>
      </w:r>
      <w:proofErr w:type="spellEnd"/>
      <w:r w:rsidRPr="006E0B1B">
        <w:rPr>
          <w:rFonts w:ascii="Courier New" w:eastAsiaTheme="minorEastAsia" w:hAnsi="Courier New" w:cs="Courier New"/>
          <w:sz w:val="14"/>
          <w:szCs w:val="14"/>
        </w:rPr>
        <w:t>;</w:t>
      </w:r>
    </w:p>
    <w:p w14:paraId="79B8F55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prep for 1 cycle plus a bit (7000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47A9E14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  // for temporal ??</w:t>
      </w:r>
    </w:p>
    <w:p w14:paraId="5B3346D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cipa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  // output of postprocessing</w:t>
      </w:r>
    </w:p>
    <w:p w14:paraId="59308F5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36F837D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 xml:space="preserve">(&amp;tim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
    <w:p w14:paraId="6B837CF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 xml:space="preserve">(&amp;dt,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
    <w:p w14:paraId="2E5DD03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00AC37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 xml:space="preserve">(&amp;states,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17FACB5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ical</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0B5760D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inal</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3229B26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cai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04ACEA2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ina</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78A0063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ito</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2E1AD48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ik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56581E9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ik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0D99DDF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 xml:space="preserve">(&amp;ik1,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62E4600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STATES_RESULT</w:t>
      </w:r>
      <w:proofErr w:type="spellEnd"/>
      <w:r w:rsidRPr="006E0B1B">
        <w:rPr>
          <w:rFonts w:ascii="Courier New" w:eastAsiaTheme="minorEastAsia" w:hAnsi="Courier New" w:cs="Courier New"/>
          <w:sz w:val="14"/>
          <w:szCs w:val="14"/>
        </w:rPr>
        <w:t xml:space="preserve">, (num_of_states+1)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6E44176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all_state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find_steepest_start</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45437D4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 xml:space="preserve">(&amp;d_ic50,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14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 ic50s of 7 channels </w:t>
      </w:r>
    </w:p>
    <w:p w14:paraId="4928D33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18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 </w:t>
      </w:r>
      <w:proofErr w:type="spellStart"/>
      <w:r w:rsidRPr="006E0B1B">
        <w:rPr>
          <w:rFonts w:ascii="Courier New" w:eastAsiaTheme="minorEastAsia" w:hAnsi="Courier New" w:cs="Courier New"/>
          <w:sz w:val="14"/>
          <w:szCs w:val="14"/>
        </w:rPr>
        <w:t>conductances</w:t>
      </w:r>
      <w:proofErr w:type="spellEnd"/>
      <w:r w:rsidRPr="006E0B1B">
        <w:rPr>
          <w:rFonts w:ascii="Courier New" w:eastAsiaTheme="minorEastAsia" w:hAnsi="Courier New" w:cs="Courier New"/>
          <w:sz w:val="14"/>
          <w:szCs w:val="14"/>
        </w:rPr>
        <w:t xml:space="preserve"> of 18</w:t>
      </w:r>
    </w:p>
    <w:p w14:paraId="3E3B01E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8C5B5F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Copying sample files to GPU memory space \n");</w:t>
      </w:r>
    </w:p>
    <w:p w14:paraId="53E3A36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d_STATES_cache</w:t>
      </w:r>
      <w:proofErr w:type="spellEnd"/>
      <w:r w:rsidRPr="006E0B1B">
        <w:rPr>
          <w:rFonts w:ascii="Courier New" w:eastAsiaTheme="minorEastAsia" w:hAnsi="Courier New" w:cs="Courier New"/>
          <w:sz w:val="14"/>
          <w:szCs w:val="14"/>
        </w:rPr>
        <w:t xml:space="preserve">, cache, (num_of_states+2)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HostToDevice</w:t>
      </w:r>
      <w:proofErr w:type="spellEnd"/>
      <w:r w:rsidRPr="006E0B1B">
        <w:rPr>
          <w:rFonts w:ascii="Courier New" w:eastAsiaTheme="minorEastAsia" w:hAnsi="Courier New" w:cs="Courier New"/>
          <w:sz w:val="14"/>
          <w:szCs w:val="14"/>
        </w:rPr>
        <w:t>);</w:t>
      </w:r>
    </w:p>
    <w:p w14:paraId="5F00368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 xml:space="preserve">(d_ic50, ic50,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14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HostToDevice</w:t>
      </w:r>
      <w:proofErr w:type="spellEnd"/>
      <w:r w:rsidRPr="006E0B1B">
        <w:rPr>
          <w:rFonts w:ascii="Courier New" w:eastAsiaTheme="minorEastAsia" w:hAnsi="Courier New" w:cs="Courier New"/>
          <w:sz w:val="14"/>
          <w:szCs w:val="14"/>
        </w:rPr>
        <w:t>);</w:t>
      </w:r>
    </w:p>
    <w:p w14:paraId="2638B4E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d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18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HostToDevice</w:t>
      </w:r>
      <w:proofErr w:type="spellEnd"/>
      <w:r w:rsidRPr="006E0B1B">
        <w:rPr>
          <w:rFonts w:ascii="Courier New" w:eastAsiaTheme="minorEastAsia" w:hAnsi="Courier New" w:cs="Courier New"/>
          <w:sz w:val="14"/>
          <w:szCs w:val="14"/>
        </w:rPr>
        <w:t>);</w:t>
      </w:r>
    </w:p>
    <w:p w14:paraId="6880F64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d_p_param</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aram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HostToDevice</w:t>
      </w:r>
      <w:proofErr w:type="spellEnd"/>
      <w:r w:rsidRPr="006E0B1B">
        <w:rPr>
          <w:rFonts w:ascii="Courier New" w:eastAsiaTheme="minorEastAsia" w:hAnsi="Courier New" w:cs="Courier New"/>
          <w:sz w:val="14"/>
          <w:szCs w:val="14"/>
        </w:rPr>
        <w:t>);</w:t>
      </w:r>
    </w:p>
    <w:p w14:paraId="3675055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25BBF7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Get the maximum number of active blocks per multiprocessor</w:t>
      </w:r>
    </w:p>
    <w:p w14:paraId="54CDFE2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cudaOccupancyMaxActiveBlocksPerMultiprocessor</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numBlock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o_drug_sim_analytical</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threadsPerBlock</w:t>
      </w:r>
      <w:proofErr w:type="spellEnd"/>
      <w:r w:rsidRPr="006E0B1B">
        <w:rPr>
          <w:rFonts w:ascii="Courier New" w:eastAsiaTheme="minorEastAsia" w:hAnsi="Courier New" w:cs="Courier New"/>
          <w:sz w:val="14"/>
          <w:szCs w:val="14"/>
        </w:rPr>
        <w:t>);</w:t>
      </w:r>
    </w:p>
    <w:p w14:paraId="7D9C96B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B4E647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Calculate the total number of blocks</w:t>
      </w:r>
    </w:p>
    <w:p w14:paraId="0971D4D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nt </w:t>
      </w:r>
      <w:proofErr w:type="spellStart"/>
      <w:r w:rsidRPr="006E0B1B">
        <w:rPr>
          <w:rFonts w:ascii="Courier New" w:eastAsiaTheme="minorEastAsia" w:hAnsi="Courier New" w:cs="Courier New"/>
          <w:sz w:val="14"/>
          <w:szCs w:val="14"/>
        </w:rPr>
        <w:t>numTotalBlock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numBlock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cudaDeviceGetMultiprocessorCount</w:t>
      </w:r>
      <w:proofErr w:type="spellEnd"/>
      <w:r w:rsidRPr="006E0B1B">
        <w:rPr>
          <w:rFonts w:ascii="Courier New" w:eastAsiaTheme="minorEastAsia" w:hAnsi="Courier New" w:cs="Courier New"/>
          <w:sz w:val="14"/>
          <w:szCs w:val="14"/>
        </w:rPr>
        <w:t>();</w:t>
      </w:r>
    </w:p>
    <w:p w14:paraId="6F00312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ic();</w:t>
      </w:r>
    </w:p>
    <w:p w14:paraId="756B4DB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Timer started, doing simulation.... \n\n\</w:t>
      </w:r>
      <w:proofErr w:type="spellStart"/>
      <w:r w:rsidRPr="006E0B1B">
        <w:rPr>
          <w:rFonts w:ascii="Courier New" w:eastAsiaTheme="minorEastAsia" w:hAnsi="Courier New" w:cs="Courier New"/>
          <w:sz w:val="14"/>
          <w:szCs w:val="14"/>
        </w:rPr>
        <w:t>nGPU</w:t>
      </w:r>
      <w:proofErr w:type="spellEnd"/>
      <w:r w:rsidRPr="006E0B1B">
        <w:rPr>
          <w:rFonts w:ascii="Courier New" w:eastAsiaTheme="minorEastAsia" w:hAnsi="Courier New" w:cs="Courier New"/>
          <w:sz w:val="14"/>
          <w:szCs w:val="14"/>
        </w:rPr>
        <w:t xml:space="preserve"> Usage at this moment: \n");</w:t>
      </w:r>
    </w:p>
    <w:p w14:paraId="3091FCB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thread;</w:t>
      </w:r>
    </w:p>
    <w:p w14:paraId="626441C4" w14:textId="3F7539CC" w:rsidR="007F7EF5"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gt;=16) thread = 16;</w:t>
      </w:r>
      <w:r w:rsidR="007F7EF5" w:rsidRPr="006E0B1B">
        <w:rPr>
          <w:rFonts w:ascii="Courier New" w:eastAsiaTheme="minorEastAsia" w:hAnsi="Courier New" w:cs="Courier New"/>
          <w:sz w:val="14"/>
          <w:szCs w:val="14"/>
        </w:rPr>
        <w:t xml:space="preserve"> // change this according to hardware</w:t>
      </w:r>
    </w:p>
    <w:p w14:paraId="6B99B799" w14:textId="25AFBFF8"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optimal number of </w:t>
      </w:r>
      <w:proofErr w:type="gramStart"/>
      <w:r w:rsidRPr="006E0B1B">
        <w:rPr>
          <w:rFonts w:ascii="Courier New" w:eastAsiaTheme="minorEastAsia" w:hAnsi="Courier New" w:cs="Courier New"/>
          <w:sz w:val="14"/>
          <w:szCs w:val="14"/>
        </w:rPr>
        <w:t>thread</w:t>
      </w:r>
      <w:proofErr w:type="gramEnd"/>
      <w:r w:rsidRPr="006E0B1B">
        <w:rPr>
          <w:rFonts w:ascii="Courier New" w:eastAsiaTheme="minorEastAsia" w:hAnsi="Courier New" w:cs="Courier New"/>
          <w:sz w:val="14"/>
          <w:szCs w:val="14"/>
        </w:rPr>
        <w:t xml:space="preserve"> by experience -&gt; might be different for each GPU, can be 16, can be 32</w:t>
      </w:r>
    </w:p>
    <w:p w14:paraId="032559B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else thread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4AEFF2D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nt block = int(ceil(</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1.0/thread)+1);</w:t>
      </w:r>
    </w:p>
    <w:p w14:paraId="7243D36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block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thread - 1) / thread;</w:t>
      </w:r>
    </w:p>
    <w:p w14:paraId="2F12418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nt block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thread - 1) / thread;</w:t>
      </w:r>
    </w:p>
    <w:p w14:paraId="6A69B95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w:t>
      </w:r>
      <w:proofErr w:type="spellStart"/>
      <w:r w:rsidRPr="006E0B1B">
        <w:rPr>
          <w:rFonts w:ascii="Courier New" w:eastAsiaTheme="minorEastAsia" w:hAnsi="Courier New" w:cs="Courier New"/>
          <w:sz w:val="14"/>
          <w:szCs w:val="14"/>
        </w:rPr>
        <w:t>gpu_check</w:t>
      </w:r>
      <w:proofErr w:type="spellEnd"/>
      <w:r w:rsidRPr="006E0B1B">
        <w:rPr>
          <w:rFonts w:ascii="Courier New" w:eastAsiaTheme="minorEastAsia" w:hAnsi="Courier New" w:cs="Courier New"/>
          <w:sz w:val="14"/>
          <w:szCs w:val="14"/>
        </w:rPr>
        <w:t xml:space="preserve">(15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aram_t</w:t>
      </w:r>
      <w:proofErr w:type="spellEnd"/>
      <w:r w:rsidRPr="006E0B1B">
        <w:rPr>
          <w:rFonts w:ascii="Courier New" w:eastAsiaTheme="minorEastAsia" w:hAnsi="Courier New" w:cs="Courier New"/>
          <w:sz w:val="14"/>
          <w:szCs w:val="14"/>
        </w:rPr>
        <w:t>)) == 1){</w:t>
      </w:r>
    </w:p>
    <w:p w14:paraId="74F7B61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GPU memory insufficient!\n");</w:t>
      </w:r>
    </w:p>
    <w:p w14:paraId="5E1068E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0;</w:t>
      </w:r>
    </w:p>
    <w:p w14:paraId="3694CE0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05B04B7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Sample size: %d\n",</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574BF02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SetDevice</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gpu_index</w:t>
      </w:r>
      <w:proofErr w:type="spellEnd"/>
      <w:r w:rsidRPr="006E0B1B">
        <w:rPr>
          <w:rFonts w:ascii="Courier New" w:eastAsiaTheme="minorEastAsia" w:hAnsi="Courier New" w:cs="Courier New"/>
          <w:sz w:val="14"/>
          <w:szCs w:val="14"/>
        </w:rPr>
        <w:t>);</w:t>
      </w:r>
    </w:p>
    <w:p w14:paraId="1749769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n   Configuration: \n\n\</w:t>
      </w:r>
      <w:proofErr w:type="spellStart"/>
      <w:r w:rsidRPr="006E0B1B">
        <w:rPr>
          <w:rFonts w:ascii="Courier New" w:eastAsiaTheme="minorEastAsia" w:hAnsi="Courier New" w:cs="Courier New"/>
          <w:sz w:val="14"/>
          <w:szCs w:val="14"/>
        </w:rPr>
        <w:t>tblock</w:t>
      </w:r>
      <w:proofErr w:type="spellEnd"/>
      <w:r w:rsidRPr="006E0B1B">
        <w:rPr>
          <w:rFonts w:ascii="Courier New" w:eastAsiaTheme="minorEastAsia" w:hAnsi="Courier New" w:cs="Courier New"/>
          <w:sz w:val="14"/>
          <w:szCs w:val="14"/>
        </w:rPr>
        <w:t>\t||\</w:t>
      </w:r>
      <w:proofErr w:type="spellStart"/>
      <w:r w:rsidRPr="006E0B1B">
        <w:rPr>
          <w:rFonts w:ascii="Courier New" w:eastAsiaTheme="minorEastAsia" w:hAnsi="Courier New" w:cs="Courier New"/>
          <w:sz w:val="14"/>
          <w:szCs w:val="14"/>
        </w:rPr>
        <w:t>tthread</w:t>
      </w:r>
      <w:proofErr w:type="spellEnd"/>
      <w:r w:rsidRPr="006E0B1B">
        <w:rPr>
          <w:rFonts w:ascii="Courier New" w:eastAsiaTheme="minorEastAsia" w:hAnsi="Courier New" w:cs="Courier New"/>
          <w:sz w:val="14"/>
          <w:szCs w:val="14"/>
        </w:rPr>
        <w:t>\n---------------------------------------\n  \</w:t>
      </w:r>
      <w:proofErr w:type="spellStart"/>
      <w:r w:rsidRPr="006E0B1B">
        <w:rPr>
          <w:rFonts w:ascii="Courier New" w:eastAsiaTheme="minorEastAsia" w:hAnsi="Courier New" w:cs="Courier New"/>
          <w:sz w:val="14"/>
          <w:szCs w:val="14"/>
        </w:rPr>
        <w:t>t%d</w:t>
      </w:r>
      <w:proofErr w:type="spellEnd"/>
      <w:r w:rsidRPr="006E0B1B">
        <w:rPr>
          <w:rFonts w:ascii="Courier New" w:eastAsiaTheme="minorEastAsia" w:hAnsi="Courier New" w:cs="Courier New"/>
          <w:sz w:val="14"/>
          <w:szCs w:val="14"/>
        </w:rPr>
        <w:t>\t||\</w:t>
      </w:r>
      <w:proofErr w:type="spellStart"/>
      <w:r w:rsidRPr="006E0B1B">
        <w:rPr>
          <w:rFonts w:ascii="Courier New" w:eastAsiaTheme="minorEastAsia" w:hAnsi="Courier New" w:cs="Courier New"/>
          <w:sz w:val="14"/>
          <w:szCs w:val="14"/>
        </w:rPr>
        <w:t>t%d</w:t>
      </w:r>
      <w:proofErr w:type="spellEnd"/>
      <w:r w:rsidRPr="006E0B1B">
        <w:rPr>
          <w:rFonts w:ascii="Courier New" w:eastAsiaTheme="minorEastAsia" w:hAnsi="Courier New" w:cs="Courier New"/>
          <w:sz w:val="14"/>
          <w:szCs w:val="14"/>
        </w:rPr>
        <w:t xml:space="preserve">\n\n\n", </w:t>
      </w:r>
      <w:proofErr w:type="spellStart"/>
      <w:r w:rsidRPr="006E0B1B">
        <w:rPr>
          <w:rFonts w:ascii="Courier New" w:eastAsiaTheme="minorEastAsia" w:hAnsi="Courier New" w:cs="Courier New"/>
          <w:sz w:val="14"/>
          <w:szCs w:val="14"/>
        </w:rPr>
        <w:t>block,thread</w:t>
      </w:r>
      <w:proofErr w:type="spellEnd"/>
      <w:r w:rsidRPr="006E0B1B">
        <w:rPr>
          <w:rFonts w:ascii="Courier New" w:eastAsiaTheme="minorEastAsia" w:hAnsi="Courier New" w:cs="Courier New"/>
          <w:sz w:val="14"/>
          <w:szCs w:val="14"/>
        </w:rPr>
        <w:t>);</w:t>
      </w:r>
    </w:p>
    <w:p w14:paraId="785757F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initscr</w:t>
      </w:r>
      <w:proofErr w:type="spellEnd"/>
      <w:r w:rsidRPr="006E0B1B">
        <w:rPr>
          <w:rFonts w:ascii="Courier New" w:eastAsiaTheme="minorEastAsia" w:hAnsi="Courier New" w:cs="Courier New"/>
          <w:sz w:val="14"/>
          <w:szCs w:val="14"/>
        </w:rPr>
        <w:t>();</w:t>
      </w:r>
    </w:p>
    <w:p w14:paraId="49D5B7A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printf("[____________________________________________________________________________________________________]  0.00 %% \n");</w:t>
      </w:r>
    </w:p>
    <w:p w14:paraId="26F277B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3EE7E50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14AEC5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kernel_DrugSimulation</w:t>
      </w:r>
      <w:proofErr w:type="spellEnd"/>
      <w:r w:rsidRPr="006E0B1B">
        <w:rPr>
          <w:rFonts w:ascii="Courier New" w:eastAsiaTheme="minorEastAsia" w:hAnsi="Courier New" w:cs="Courier New"/>
          <w:sz w:val="14"/>
          <w:szCs w:val="14"/>
        </w:rPr>
        <w:t>&lt;&lt;&lt;</w:t>
      </w:r>
      <w:proofErr w:type="spellStart"/>
      <w:r w:rsidRPr="006E0B1B">
        <w:rPr>
          <w:rFonts w:ascii="Courier New" w:eastAsiaTheme="minorEastAsia" w:hAnsi="Courier New" w:cs="Courier New"/>
          <w:sz w:val="14"/>
          <w:szCs w:val="14"/>
        </w:rPr>
        <w:t>block,thread</w:t>
      </w:r>
      <w:proofErr w:type="spellEnd"/>
      <w:r w:rsidRPr="006E0B1B">
        <w:rPr>
          <w:rFonts w:ascii="Courier New" w:eastAsiaTheme="minorEastAsia" w:hAnsi="Courier New" w:cs="Courier New"/>
          <w:sz w:val="14"/>
          <w:szCs w:val="14"/>
        </w:rPr>
        <w:t xml:space="preserve">&gt;&gt;&gt;(d_ic50, </w:t>
      </w:r>
      <w:proofErr w:type="spellStart"/>
      <w:r w:rsidRPr="006E0B1B">
        <w:rPr>
          <w:rFonts w:ascii="Courier New" w:eastAsiaTheme="minorEastAsia" w:hAnsi="Courier New" w:cs="Courier New"/>
          <w:sz w:val="14"/>
          <w:szCs w:val="14"/>
        </w:rPr>
        <w:t>d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CONSTANT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STATE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STATES_cach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RATE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ALGEBRAIC</w:t>
      </w:r>
      <w:proofErr w:type="spellEnd"/>
      <w:r w:rsidRPr="006E0B1B">
        <w:rPr>
          <w:rFonts w:ascii="Courier New" w:eastAsiaTheme="minorEastAsia" w:hAnsi="Courier New" w:cs="Courier New"/>
          <w:sz w:val="14"/>
          <w:szCs w:val="14"/>
        </w:rPr>
        <w:t xml:space="preserve">, </w:t>
      </w:r>
    </w:p>
    <w:p w14:paraId="12592CB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STATES_RESULT</w:t>
      </w:r>
      <w:proofErr w:type="spellEnd"/>
      <w:r w:rsidRPr="006E0B1B">
        <w:rPr>
          <w:rFonts w:ascii="Courier New" w:eastAsiaTheme="minorEastAsia" w:hAnsi="Courier New" w:cs="Courier New"/>
          <w:sz w:val="14"/>
          <w:szCs w:val="14"/>
        </w:rPr>
        <w:t>, d_all_states,</w:t>
      </w:r>
    </w:p>
    <w:p w14:paraId="0215D01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ime, states, dt, </w:t>
      </w:r>
      <w:proofErr w:type="spellStart"/>
      <w:r w:rsidRPr="006E0B1B">
        <w:rPr>
          <w:rFonts w:ascii="Courier New" w:eastAsiaTheme="minorEastAsia" w:hAnsi="Courier New" w:cs="Courier New"/>
          <w:sz w:val="14"/>
          <w:szCs w:val="14"/>
        </w:rPr>
        <w:t>cai_result</w:t>
      </w:r>
      <w:proofErr w:type="spellEnd"/>
      <w:r w:rsidRPr="006E0B1B">
        <w:rPr>
          <w:rFonts w:ascii="Courier New" w:eastAsiaTheme="minorEastAsia" w:hAnsi="Courier New" w:cs="Courier New"/>
          <w:sz w:val="14"/>
          <w:szCs w:val="14"/>
        </w:rPr>
        <w:t>,</w:t>
      </w:r>
    </w:p>
    <w:p w14:paraId="19DCA0C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na</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nal</w:t>
      </w:r>
      <w:proofErr w:type="spellEnd"/>
      <w:r w:rsidRPr="006E0B1B">
        <w:rPr>
          <w:rFonts w:ascii="Courier New" w:eastAsiaTheme="minorEastAsia" w:hAnsi="Courier New" w:cs="Courier New"/>
          <w:sz w:val="14"/>
          <w:szCs w:val="14"/>
        </w:rPr>
        <w:t xml:space="preserve">, </w:t>
      </w:r>
    </w:p>
    <w:p w14:paraId="4010C26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cal</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to</w:t>
      </w:r>
      <w:proofErr w:type="spellEnd"/>
      <w:r w:rsidRPr="006E0B1B">
        <w:rPr>
          <w:rFonts w:ascii="Courier New" w:eastAsiaTheme="minorEastAsia" w:hAnsi="Courier New" w:cs="Courier New"/>
          <w:sz w:val="14"/>
          <w:szCs w:val="14"/>
        </w:rPr>
        <w:t>,</w:t>
      </w:r>
    </w:p>
    <w:p w14:paraId="5DFE6DD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k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ks</w:t>
      </w:r>
      <w:proofErr w:type="spellEnd"/>
      <w:r w:rsidRPr="006E0B1B">
        <w:rPr>
          <w:rFonts w:ascii="Courier New" w:eastAsiaTheme="minorEastAsia" w:hAnsi="Courier New" w:cs="Courier New"/>
          <w:sz w:val="14"/>
          <w:szCs w:val="14"/>
        </w:rPr>
        <w:t xml:space="preserve">, </w:t>
      </w:r>
    </w:p>
    <w:p w14:paraId="04C8A01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k1,</w:t>
      </w:r>
    </w:p>
    <w:p w14:paraId="1FB20A5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0C4374B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 cipa_result,</w:t>
      </w:r>
    </w:p>
    <w:p w14:paraId="12E234E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p_param</w:t>
      </w:r>
      <w:proofErr w:type="spellEnd"/>
    </w:p>
    <w:p w14:paraId="0B153FC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493C099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block per grid, threads per block</w:t>
      </w:r>
    </w:p>
    <w:p w14:paraId="1F49837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endwin</w:t>
      </w:r>
      <w:proofErr w:type="spellEnd"/>
      <w:r w:rsidRPr="006E0B1B">
        <w:rPr>
          <w:rFonts w:ascii="Courier New" w:eastAsiaTheme="minorEastAsia" w:hAnsi="Courier New" w:cs="Courier New"/>
          <w:sz w:val="14"/>
          <w:szCs w:val="14"/>
        </w:rPr>
        <w:t>();</w:t>
      </w:r>
    </w:p>
    <w:p w14:paraId="6245EF6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FFE4DF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DeviceSynchronize</w:t>
      </w:r>
      <w:proofErr w:type="spellEnd"/>
      <w:r w:rsidRPr="006E0B1B">
        <w:rPr>
          <w:rFonts w:ascii="Courier New" w:eastAsiaTheme="minorEastAsia" w:hAnsi="Courier New" w:cs="Courier New"/>
          <w:sz w:val="14"/>
          <w:szCs w:val="14"/>
        </w:rPr>
        <w:t>();</w:t>
      </w:r>
    </w:p>
    <w:p w14:paraId="4A00ABE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16CFB43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39410F5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allocating memory for computation result in the CPU, malloc style \n");</w:t>
      </w:r>
    </w:p>
    <w:p w14:paraId="0FF5B43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h_states,*h_time,*h_dt,*h_ical,*h_inal,*h_cai_result,*h_ina,*h_ito,*h_ikr,*h_iks,*h_ik1;</w:t>
      </w:r>
    </w:p>
    <w:p w14:paraId="600FDD1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
    <w:p w14:paraId="5BA1111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D19B4D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states</w:t>
      </w:r>
      <w:proofErr w:type="spellEnd"/>
      <w:r w:rsidRPr="006E0B1B">
        <w:rPr>
          <w:rFonts w:ascii="Courier New" w:eastAsiaTheme="minorEastAsia" w:hAnsi="Courier New" w:cs="Courier New"/>
          <w:sz w:val="14"/>
          <w:szCs w:val="14"/>
        </w:rPr>
        <w:t xml:space="preserve"> = (double *)malloc(</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6E3B5DE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allocated for STATES, \n");</w:t>
      </w:r>
    </w:p>
    <w:p w14:paraId="768DE01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time</w:t>
      </w:r>
      <w:proofErr w:type="spellEnd"/>
      <w:r w:rsidRPr="006E0B1B">
        <w:rPr>
          <w:rFonts w:ascii="Courier New" w:eastAsiaTheme="minorEastAsia" w:hAnsi="Courier New" w:cs="Courier New"/>
          <w:sz w:val="14"/>
          <w:szCs w:val="14"/>
        </w:rPr>
        <w:t xml:space="preserve"> = (double *)malloc(</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3BDB0B0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allocated for time, \n");</w:t>
      </w:r>
    </w:p>
    <w:p w14:paraId="5D43E82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dt</w:t>
      </w:r>
      <w:proofErr w:type="spellEnd"/>
      <w:r w:rsidRPr="006E0B1B">
        <w:rPr>
          <w:rFonts w:ascii="Courier New" w:eastAsiaTheme="minorEastAsia" w:hAnsi="Courier New" w:cs="Courier New"/>
          <w:sz w:val="14"/>
          <w:szCs w:val="14"/>
        </w:rPr>
        <w:t xml:space="preserve"> = (double *)malloc(</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112F339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allocated for dt, \n");</w:t>
      </w:r>
    </w:p>
    <w:p w14:paraId="5ADAB32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ai_result</w:t>
      </w:r>
      <w:proofErr w:type="spellEnd"/>
      <w:r w:rsidRPr="006E0B1B">
        <w:rPr>
          <w:rFonts w:ascii="Courier New" w:eastAsiaTheme="minorEastAsia" w:hAnsi="Courier New" w:cs="Courier New"/>
          <w:sz w:val="14"/>
          <w:szCs w:val="14"/>
        </w:rPr>
        <w:t>= (double *)malloc(</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131862D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allocated for Cai, \n");</w:t>
      </w:r>
    </w:p>
    <w:p w14:paraId="2995CE3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ina</w:t>
      </w:r>
      <w:proofErr w:type="spellEnd"/>
      <w:r w:rsidRPr="006E0B1B">
        <w:rPr>
          <w:rFonts w:ascii="Courier New" w:eastAsiaTheme="minorEastAsia" w:hAnsi="Courier New" w:cs="Courier New"/>
          <w:sz w:val="14"/>
          <w:szCs w:val="14"/>
        </w:rPr>
        <w:t>= (double *)malloc(</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7314FF9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 xml:space="preserve">("...allocated for </w:t>
      </w:r>
      <w:proofErr w:type="spellStart"/>
      <w:r w:rsidRPr="006E0B1B">
        <w:rPr>
          <w:rFonts w:ascii="Courier New" w:eastAsiaTheme="minorEastAsia" w:hAnsi="Courier New" w:cs="Courier New"/>
          <w:sz w:val="14"/>
          <w:szCs w:val="14"/>
        </w:rPr>
        <w:t>iNa</w:t>
      </w:r>
      <w:proofErr w:type="spellEnd"/>
      <w:r w:rsidRPr="006E0B1B">
        <w:rPr>
          <w:rFonts w:ascii="Courier New" w:eastAsiaTheme="minorEastAsia" w:hAnsi="Courier New" w:cs="Courier New"/>
          <w:sz w:val="14"/>
          <w:szCs w:val="14"/>
        </w:rPr>
        <w:t>, \n");</w:t>
      </w:r>
    </w:p>
    <w:p w14:paraId="079DA45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ito</w:t>
      </w:r>
      <w:proofErr w:type="spellEnd"/>
      <w:r w:rsidRPr="006E0B1B">
        <w:rPr>
          <w:rFonts w:ascii="Courier New" w:eastAsiaTheme="minorEastAsia" w:hAnsi="Courier New" w:cs="Courier New"/>
          <w:sz w:val="14"/>
          <w:szCs w:val="14"/>
        </w:rPr>
        <w:t>= (double *)malloc(</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45B558E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 xml:space="preserve">("...allocated for </w:t>
      </w:r>
      <w:proofErr w:type="spellStart"/>
      <w:r w:rsidRPr="006E0B1B">
        <w:rPr>
          <w:rFonts w:ascii="Courier New" w:eastAsiaTheme="minorEastAsia" w:hAnsi="Courier New" w:cs="Courier New"/>
          <w:sz w:val="14"/>
          <w:szCs w:val="14"/>
        </w:rPr>
        <w:t>ito</w:t>
      </w:r>
      <w:proofErr w:type="spellEnd"/>
      <w:r w:rsidRPr="006E0B1B">
        <w:rPr>
          <w:rFonts w:ascii="Courier New" w:eastAsiaTheme="minorEastAsia" w:hAnsi="Courier New" w:cs="Courier New"/>
          <w:sz w:val="14"/>
          <w:szCs w:val="14"/>
        </w:rPr>
        <w:t>, \n");</w:t>
      </w:r>
    </w:p>
    <w:p w14:paraId="592110A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ikr</w:t>
      </w:r>
      <w:proofErr w:type="spellEnd"/>
      <w:r w:rsidRPr="006E0B1B">
        <w:rPr>
          <w:rFonts w:ascii="Courier New" w:eastAsiaTheme="minorEastAsia" w:hAnsi="Courier New" w:cs="Courier New"/>
          <w:sz w:val="14"/>
          <w:szCs w:val="14"/>
        </w:rPr>
        <w:t>= (double *)malloc(</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6487C17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 xml:space="preserve">("...allocated for </w:t>
      </w:r>
      <w:proofErr w:type="spellStart"/>
      <w:r w:rsidRPr="006E0B1B">
        <w:rPr>
          <w:rFonts w:ascii="Courier New" w:eastAsiaTheme="minorEastAsia" w:hAnsi="Courier New" w:cs="Courier New"/>
          <w:sz w:val="14"/>
          <w:szCs w:val="14"/>
        </w:rPr>
        <w:t>ikr</w:t>
      </w:r>
      <w:proofErr w:type="spellEnd"/>
      <w:r w:rsidRPr="006E0B1B">
        <w:rPr>
          <w:rFonts w:ascii="Courier New" w:eastAsiaTheme="minorEastAsia" w:hAnsi="Courier New" w:cs="Courier New"/>
          <w:sz w:val="14"/>
          <w:szCs w:val="14"/>
        </w:rPr>
        <w:t>, \n");</w:t>
      </w:r>
    </w:p>
    <w:p w14:paraId="4716997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iks</w:t>
      </w:r>
      <w:proofErr w:type="spellEnd"/>
      <w:r w:rsidRPr="006E0B1B">
        <w:rPr>
          <w:rFonts w:ascii="Courier New" w:eastAsiaTheme="minorEastAsia" w:hAnsi="Courier New" w:cs="Courier New"/>
          <w:sz w:val="14"/>
          <w:szCs w:val="14"/>
        </w:rPr>
        <w:t>= (double *)malloc(</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49099DB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 xml:space="preserve">("...allocated for </w:t>
      </w:r>
      <w:proofErr w:type="spellStart"/>
      <w:r w:rsidRPr="006E0B1B">
        <w:rPr>
          <w:rFonts w:ascii="Courier New" w:eastAsiaTheme="minorEastAsia" w:hAnsi="Courier New" w:cs="Courier New"/>
          <w:sz w:val="14"/>
          <w:szCs w:val="14"/>
        </w:rPr>
        <w:t>iks</w:t>
      </w:r>
      <w:proofErr w:type="spellEnd"/>
      <w:r w:rsidRPr="006E0B1B">
        <w:rPr>
          <w:rFonts w:ascii="Courier New" w:eastAsiaTheme="minorEastAsia" w:hAnsi="Courier New" w:cs="Courier New"/>
          <w:sz w:val="14"/>
          <w:szCs w:val="14"/>
        </w:rPr>
        <w:t>, \n");</w:t>
      </w:r>
    </w:p>
    <w:p w14:paraId="10F4D75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ik1= (double *)malloc(</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1BF503B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allocated for ik1, \n");</w:t>
      </w:r>
    </w:p>
    <w:p w14:paraId="219D1DD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ical</w:t>
      </w:r>
      <w:proofErr w:type="spellEnd"/>
      <w:r w:rsidRPr="006E0B1B">
        <w:rPr>
          <w:rFonts w:ascii="Courier New" w:eastAsiaTheme="minorEastAsia" w:hAnsi="Courier New" w:cs="Courier New"/>
          <w:sz w:val="14"/>
          <w:szCs w:val="14"/>
        </w:rPr>
        <w:t>= (double *)malloc(</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238D783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allocated for ICaL, \n");</w:t>
      </w:r>
    </w:p>
    <w:p w14:paraId="0549FD6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inal</w:t>
      </w:r>
      <w:proofErr w:type="spellEnd"/>
      <w:r w:rsidRPr="006E0B1B">
        <w:rPr>
          <w:rFonts w:ascii="Courier New" w:eastAsiaTheme="minorEastAsia" w:hAnsi="Courier New" w:cs="Courier New"/>
          <w:sz w:val="14"/>
          <w:szCs w:val="14"/>
        </w:rPr>
        <w:t xml:space="preserve"> = (double *)malloc(</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0289F71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01D9BF9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 xml:space="preserve"> *)malloc(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w:t>
      </w:r>
    </w:p>
    <w:p w14:paraId="1997FC9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allocating for INaL and postprocessing, all set!\n");</w:t>
      </w:r>
    </w:p>
    <w:p w14:paraId="76C1290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B50BCE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opy the data back to CPU, and write them into file ////////</w:t>
      </w:r>
    </w:p>
    <w:p w14:paraId="136B777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copying the data back to the CPU \n");</w:t>
      </w:r>
    </w:p>
    <w:p w14:paraId="1CD37EE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8B7455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states</w:t>
      </w:r>
      <w:proofErr w:type="spellEnd"/>
      <w:r w:rsidRPr="006E0B1B">
        <w:rPr>
          <w:rFonts w:ascii="Courier New" w:eastAsiaTheme="minorEastAsia" w:hAnsi="Courier New" w:cs="Courier New"/>
          <w:sz w:val="14"/>
          <w:szCs w:val="14"/>
        </w:rPr>
        <w:t xml:space="preserve">, states,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29ED19D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time</w:t>
      </w:r>
      <w:proofErr w:type="spellEnd"/>
      <w:r w:rsidRPr="006E0B1B">
        <w:rPr>
          <w:rFonts w:ascii="Courier New" w:eastAsiaTheme="minorEastAsia" w:hAnsi="Courier New" w:cs="Courier New"/>
          <w:sz w:val="14"/>
          <w:szCs w:val="14"/>
        </w:rPr>
        <w:t xml:space="preserve">, tim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080610B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dt</w:t>
      </w:r>
      <w:proofErr w:type="spellEnd"/>
      <w:r w:rsidRPr="006E0B1B">
        <w:rPr>
          <w:rFonts w:ascii="Courier New" w:eastAsiaTheme="minorEastAsia" w:hAnsi="Courier New" w:cs="Courier New"/>
          <w:sz w:val="14"/>
          <w:szCs w:val="14"/>
        </w:rPr>
        <w:t xml:space="preserve">, dt,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6BBC501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ical</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cal</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325955C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inal</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nal</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283B870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cai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ai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0EB8276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ina</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na</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49CC910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ito</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to</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47E4A7F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ik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k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2A0D64B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ik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k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5EDD5EC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 xml:space="preserve">(h_ik1, ik1,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6D88D44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35446A2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ipa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1CAA3E2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4A1F370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ILE *writer;</w:t>
      </w:r>
    </w:p>
    <w:p w14:paraId="2A8F181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check;</w:t>
      </w:r>
    </w:p>
    <w:p w14:paraId="4E9B9FD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bool </w:t>
      </w:r>
      <w:proofErr w:type="spellStart"/>
      <w:r w:rsidRPr="006E0B1B">
        <w:rPr>
          <w:rFonts w:ascii="Courier New" w:eastAsiaTheme="minorEastAsia" w:hAnsi="Courier New" w:cs="Courier New"/>
          <w:sz w:val="14"/>
          <w:szCs w:val="14"/>
        </w:rPr>
        <w:t>folder_created</w:t>
      </w:r>
      <w:proofErr w:type="spellEnd"/>
      <w:r w:rsidRPr="006E0B1B">
        <w:rPr>
          <w:rFonts w:ascii="Courier New" w:eastAsiaTheme="minorEastAsia" w:hAnsi="Courier New" w:cs="Courier New"/>
          <w:sz w:val="14"/>
          <w:szCs w:val="14"/>
        </w:rPr>
        <w:t xml:space="preserve"> = false;</w:t>
      </w:r>
    </w:p>
    <w:p w14:paraId="4350D10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0E6EE68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writing to file... \n");</w:t>
      </w:r>
    </w:p>
    <w:p w14:paraId="4F8EE11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sample loop</w:t>
      </w:r>
    </w:p>
    <w:p w14:paraId="375D5E6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or (int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0;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lt;</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
    <w:p w14:paraId="13FC9B9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writing sample %d... \n",</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
    <w:p w14:paraId="5CE9024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w:t>
      </w:r>
      <w:proofErr w:type="spellStart"/>
      <w:r w:rsidRPr="006E0B1B">
        <w:rPr>
          <w:rFonts w:ascii="Courier New" w:eastAsiaTheme="minorEastAsia" w:hAnsi="Courier New" w:cs="Courier New"/>
          <w:sz w:val="14"/>
          <w:szCs w:val="14"/>
        </w:rPr>
        <w:t>sample_str</w:t>
      </w:r>
      <w:proofErr w:type="spellEnd"/>
      <w:r w:rsidRPr="006E0B1B">
        <w:rPr>
          <w:rFonts w:ascii="Courier New" w:eastAsiaTheme="minorEastAsia" w:hAnsi="Courier New" w:cs="Courier New"/>
          <w:sz w:val="14"/>
          <w:szCs w:val="14"/>
        </w:rPr>
        <w:t>[ENOUGH];</w:t>
      </w:r>
    </w:p>
    <w:p w14:paraId="720A7B7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w:t>
      </w:r>
      <w:proofErr w:type="spellStart"/>
      <w:r w:rsidRPr="006E0B1B">
        <w:rPr>
          <w:rFonts w:ascii="Courier New" w:eastAsiaTheme="minorEastAsia" w:hAnsi="Courier New" w:cs="Courier New"/>
          <w:sz w:val="14"/>
          <w:szCs w:val="14"/>
        </w:rPr>
        <w:t>conc_str</w:t>
      </w:r>
      <w:proofErr w:type="spellEnd"/>
      <w:r w:rsidRPr="006E0B1B">
        <w:rPr>
          <w:rFonts w:ascii="Courier New" w:eastAsiaTheme="minorEastAsia" w:hAnsi="Courier New" w:cs="Courier New"/>
          <w:sz w:val="14"/>
          <w:szCs w:val="14"/>
        </w:rPr>
        <w:t>[ENOUGH];</w:t>
      </w:r>
    </w:p>
    <w:p w14:paraId="172FA49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filename[500] = "./result/";</w:t>
      </w:r>
    </w:p>
    <w:p w14:paraId="19C9908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print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str</w:t>
      </w:r>
      <w:proofErr w:type="spellEnd"/>
      <w:r w:rsidRPr="006E0B1B">
        <w:rPr>
          <w:rFonts w:ascii="Courier New" w:eastAsiaTheme="minorEastAsia" w:hAnsi="Courier New" w:cs="Courier New"/>
          <w:sz w:val="14"/>
          <w:szCs w:val="14"/>
        </w:rPr>
        <w:t xml:space="preserve">, "%d",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
    <w:p w14:paraId="64B9EE1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print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onc_str</w:t>
      </w:r>
      <w:proofErr w:type="spellEnd"/>
      <w:r w:rsidRPr="006E0B1B">
        <w:rPr>
          <w:rFonts w:ascii="Courier New" w:eastAsiaTheme="minorEastAsia" w:hAnsi="Courier New" w:cs="Courier New"/>
          <w:sz w:val="14"/>
          <w:szCs w:val="14"/>
        </w:rPr>
        <w:t>, "%.2f", CONC);</w:t>
      </w:r>
    </w:p>
    <w:p w14:paraId="4BF0F0C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conc_str</w:t>
      </w:r>
      <w:proofErr w:type="spellEnd"/>
      <w:r w:rsidRPr="006E0B1B">
        <w:rPr>
          <w:rFonts w:ascii="Courier New" w:eastAsiaTheme="minorEastAsia" w:hAnsi="Courier New" w:cs="Courier New"/>
          <w:sz w:val="14"/>
          <w:szCs w:val="14"/>
        </w:rPr>
        <w:t>);</w:t>
      </w:r>
    </w:p>
    <w:p w14:paraId="7550FF9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filename,"/");</w:t>
      </w:r>
    </w:p>
    <w:p w14:paraId="3F6B32A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w:t>
      </w:r>
      <w:proofErr w:type="spellStart"/>
      <w:r w:rsidRPr="006E0B1B">
        <w:rPr>
          <w:rFonts w:ascii="Courier New" w:eastAsiaTheme="minorEastAsia" w:hAnsi="Courier New" w:cs="Courier New"/>
          <w:sz w:val="14"/>
          <w:szCs w:val="14"/>
        </w:rPr>
        <w:t>folder_created</w:t>
      </w:r>
      <w:proofErr w:type="spellEnd"/>
      <w:r w:rsidRPr="006E0B1B">
        <w:rPr>
          <w:rFonts w:ascii="Courier New" w:eastAsiaTheme="minorEastAsia" w:hAnsi="Courier New" w:cs="Courier New"/>
          <w:sz w:val="14"/>
          <w:szCs w:val="14"/>
        </w:rPr>
        <w:t xml:space="preserve"> == false){</w:t>
      </w:r>
    </w:p>
    <w:p w14:paraId="0E82296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eck = </w:t>
      </w:r>
      <w:proofErr w:type="spellStart"/>
      <w:r w:rsidRPr="006E0B1B">
        <w:rPr>
          <w:rFonts w:ascii="Courier New" w:eastAsiaTheme="minorEastAsia" w:hAnsi="Courier New" w:cs="Courier New"/>
          <w:sz w:val="14"/>
          <w:szCs w:val="14"/>
        </w:rPr>
        <w:t>mkdir</w:t>
      </w:r>
      <w:proofErr w:type="spellEnd"/>
      <w:r w:rsidRPr="006E0B1B">
        <w:rPr>
          <w:rFonts w:ascii="Courier New" w:eastAsiaTheme="minorEastAsia" w:hAnsi="Courier New" w:cs="Courier New"/>
          <w:sz w:val="14"/>
          <w:szCs w:val="14"/>
        </w:rPr>
        <w:t>(filename,0777);</w:t>
      </w:r>
    </w:p>
    <w:p w14:paraId="327BF36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heck if directory is created or not</w:t>
      </w:r>
    </w:p>
    <w:p w14:paraId="5835376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check){</w:t>
      </w:r>
    </w:p>
    <w:p w14:paraId="0C9ADF0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Directory created\n");</w:t>
      </w:r>
    </w:p>
    <w:p w14:paraId="2C6AF85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1EC70C6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else {</w:t>
      </w:r>
    </w:p>
    <w:p w14:paraId="5533DEF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 xml:space="preserve">("Unable to create directory, or the folder is already created, relax mate...\n");  </w:t>
      </w:r>
    </w:p>
    <w:p w14:paraId="41FD031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26B878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folder_created</w:t>
      </w:r>
      <w:proofErr w:type="spellEnd"/>
      <w:r w:rsidRPr="006E0B1B">
        <w:rPr>
          <w:rFonts w:ascii="Courier New" w:eastAsiaTheme="minorEastAsia" w:hAnsi="Courier New" w:cs="Courier New"/>
          <w:sz w:val="14"/>
          <w:szCs w:val="14"/>
        </w:rPr>
        <w:t xml:space="preserve"> = true;</w:t>
      </w:r>
    </w:p>
    <w:p w14:paraId="123A420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600391B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03F9A91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sample_str</w:t>
      </w:r>
      <w:proofErr w:type="spellEnd"/>
      <w:r w:rsidRPr="006E0B1B">
        <w:rPr>
          <w:rFonts w:ascii="Courier New" w:eastAsiaTheme="minorEastAsia" w:hAnsi="Courier New" w:cs="Courier New"/>
          <w:sz w:val="14"/>
          <w:szCs w:val="14"/>
        </w:rPr>
        <w:t>);</w:t>
      </w:r>
    </w:p>
    <w:p w14:paraId="1BD7C2A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_timeseries.csv</w:t>
      </w:r>
      <w:proofErr w:type="spellEnd"/>
      <w:r w:rsidRPr="006E0B1B">
        <w:rPr>
          <w:rFonts w:ascii="Courier New" w:eastAsiaTheme="minorEastAsia" w:hAnsi="Courier New" w:cs="Courier New"/>
          <w:sz w:val="14"/>
          <w:szCs w:val="14"/>
        </w:rPr>
        <w:t>");</w:t>
      </w:r>
    </w:p>
    <w:p w14:paraId="3F52389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5052934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riter = </w:t>
      </w:r>
      <w:proofErr w:type="spellStart"/>
      <w:r w:rsidRPr="006E0B1B">
        <w:rPr>
          <w:rFonts w:ascii="Courier New" w:eastAsiaTheme="minorEastAsia" w:hAnsi="Courier New" w:cs="Courier New"/>
          <w:sz w:val="14"/>
          <w:szCs w:val="14"/>
        </w:rPr>
        <w:t>fopen</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w</w:t>
      </w:r>
      <w:proofErr w:type="spellEnd"/>
      <w:r w:rsidRPr="006E0B1B">
        <w:rPr>
          <w:rFonts w:ascii="Courier New" w:eastAsiaTheme="minorEastAsia" w:hAnsi="Courier New" w:cs="Courier New"/>
          <w:sz w:val="14"/>
          <w:szCs w:val="14"/>
        </w:rPr>
        <w:t>");</w:t>
      </w:r>
    </w:p>
    <w:p w14:paraId="0AE83BF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printf(writer, "</w:t>
      </w:r>
      <w:proofErr w:type="spellStart"/>
      <w:r w:rsidRPr="006E0B1B">
        <w:rPr>
          <w:rFonts w:ascii="Courier New" w:eastAsiaTheme="minorEastAsia" w:hAnsi="Courier New" w:cs="Courier New"/>
          <w:sz w:val="14"/>
          <w:szCs w:val="14"/>
        </w:rPr>
        <w:t>Time,Vm,dVm</w:t>
      </w:r>
      <w:proofErr w:type="spellEnd"/>
      <w:r w:rsidRPr="006E0B1B">
        <w:rPr>
          <w:rFonts w:ascii="Courier New" w:eastAsiaTheme="minorEastAsia" w:hAnsi="Courier New" w:cs="Courier New"/>
          <w:sz w:val="14"/>
          <w:szCs w:val="14"/>
        </w:rPr>
        <w:t xml:space="preserve">/dt,Cai,INa,INaL,ICaL,IKs,IKr,IK1,Ito\n"); </w:t>
      </w:r>
    </w:p>
    <w:p w14:paraId="0A516FA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or (int datapoint = 1; datapoint&lt;</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datapoint++){</w:t>
      </w:r>
    </w:p>
    <w:p w14:paraId="7134922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w:t>
      </w:r>
      <w:proofErr w:type="spellStart"/>
      <w:r w:rsidRPr="006E0B1B">
        <w:rPr>
          <w:rFonts w:ascii="Courier New" w:eastAsiaTheme="minorEastAsia" w:hAnsi="Courier New" w:cs="Courier New"/>
          <w:sz w:val="14"/>
          <w:szCs w:val="14"/>
        </w:rPr>
        <w:t>h_tim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 0.0) {break;}</w:t>
      </w:r>
    </w:p>
    <w:p w14:paraId="08D90A5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printf(</w:t>
      </w:r>
      <w:proofErr w:type="spellStart"/>
      <w:r w:rsidRPr="006E0B1B">
        <w:rPr>
          <w:rFonts w:ascii="Courier New" w:eastAsiaTheme="minorEastAsia" w:hAnsi="Courier New" w:cs="Courier New"/>
          <w:sz w:val="14"/>
          <w:szCs w:val="14"/>
        </w:rPr>
        <w:t>writer,"%lf,%lf,%lf,%lf,%lf,%lf,%lf,%lf,%lf,%lf,%lf</w:t>
      </w:r>
      <w:proofErr w:type="spellEnd"/>
      <w:r w:rsidRPr="006E0B1B">
        <w:rPr>
          <w:rFonts w:ascii="Courier New" w:eastAsiaTheme="minorEastAsia" w:hAnsi="Courier New" w:cs="Courier New"/>
          <w:sz w:val="14"/>
          <w:szCs w:val="14"/>
        </w:rPr>
        <w:t xml:space="preserve">\n", // change this into string, or limit the decimal accuracy, so we can decrease </w:t>
      </w:r>
      <w:proofErr w:type="spellStart"/>
      <w:r w:rsidRPr="006E0B1B">
        <w:rPr>
          <w:rFonts w:ascii="Courier New" w:eastAsiaTheme="minorEastAsia" w:hAnsi="Courier New" w:cs="Courier New"/>
          <w:sz w:val="14"/>
          <w:szCs w:val="14"/>
        </w:rPr>
        <w:t>filesize</w:t>
      </w:r>
      <w:proofErr w:type="spellEnd"/>
    </w:p>
    <w:p w14:paraId="096E696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tim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6BCF287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state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054FCA4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d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610FBB1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ai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33885AA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1109E26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ina</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w:t>
      </w:r>
    </w:p>
    <w:p w14:paraId="434046D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inal</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w:t>
      </w:r>
    </w:p>
    <w:p w14:paraId="13E983E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00756BA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ical</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33AF33B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ik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w:t>
      </w:r>
    </w:p>
    <w:p w14:paraId="635EE13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9F3177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ik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0DD82AF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ik1[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38F50D7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C11550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ito</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w:t>
      </w:r>
    </w:p>
    <w:p w14:paraId="2FF706F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32D3186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675B3B9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close(writer);</w:t>
      </w:r>
    </w:p>
    <w:p w14:paraId="320A27D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4AA6182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0F85AF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writing each biomarkers value... \n");</w:t>
      </w:r>
    </w:p>
    <w:p w14:paraId="32C7942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sample loop</w:t>
      </w:r>
    </w:p>
    <w:p w14:paraId="2D8C23E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w:t>
      </w:r>
      <w:proofErr w:type="spellStart"/>
      <w:r w:rsidRPr="006E0B1B">
        <w:rPr>
          <w:rFonts w:ascii="Courier New" w:eastAsiaTheme="minorEastAsia" w:hAnsi="Courier New" w:cs="Courier New"/>
          <w:sz w:val="14"/>
          <w:szCs w:val="14"/>
        </w:rPr>
        <w:t>conc_str</w:t>
      </w:r>
      <w:proofErr w:type="spellEnd"/>
      <w:r w:rsidRPr="006E0B1B">
        <w:rPr>
          <w:rFonts w:ascii="Courier New" w:eastAsiaTheme="minorEastAsia" w:hAnsi="Courier New" w:cs="Courier New"/>
          <w:sz w:val="14"/>
          <w:szCs w:val="14"/>
        </w:rPr>
        <w:t>[ENOUGH];</w:t>
      </w:r>
    </w:p>
    <w:p w14:paraId="744AB03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filename[500] = "./result/";</w:t>
      </w:r>
    </w:p>
    <w:p w14:paraId="7057BAA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print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str</w:t>
      </w:r>
      <w:proofErr w:type="spellEnd"/>
      <w:r w:rsidRPr="006E0B1B">
        <w:rPr>
          <w:rFonts w:ascii="Courier New" w:eastAsiaTheme="minorEastAsia" w:hAnsi="Courier New" w:cs="Courier New"/>
          <w:sz w:val="14"/>
          <w:szCs w:val="14"/>
        </w:rPr>
        <w:t xml:space="preserve">, "%d",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
    <w:p w14:paraId="70A1406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print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onc_str</w:t>
      </w:r>
      <w:proofErr w:type="spellEnd"/>
      <w:r w:rsidRPr="006E0B1B">
        <w:rPr>
          <w:rFonts w:ascii="Courier New" w:eastAsiaTheme="minorEastAsia" w:hAnsi="Courier New" w:cs="Courier New"/>
          <w:sz w:val="14"/>
          <w:szCs w:val="14"/>
        </w:rPr>
        <w:t>, "%.2f", CONC);</w:t>
      </w:r>
    </w:p>
    <w:p w14:paraId="7530D39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conc_str</w:t>
      </w:r>
      <w:proofErr w:type="spellEnd"/>
      <w:r w:rsidRPr="006E0B1B">
        <w:rPr>
          <w:rFonts w:ascii="Courier New" w:eastAsiaTheme="minorEastAsia" w:hAnsi="Courier New" w:cs="Courier New"/>
          <w:sz w:val="14"/>
          <w:szCs w:val="14"/>
        </w:rPr>
        <w:t>);</w:t>
      </w:r>
    </w:p>
    <w:p w14:paraId="6D31FA6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filename,"/");</w:t>
      </w:r>
    </w:p>
    <w:p w14:paraId="31613F2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creating %s... \n", filename);</w:t>
      </w:r>
    </w:p>
    <w:p w14:paraId="7AC18CD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w:t>
      </w:r>
      <w:proofErr w:type="spellStart"/>
      <w:r w:rsidRPr="006E0B1B">
        <w:rPr>
          <w:rFonts w:ascii="Courier New" w:eastAsiaTheme="minorEastAsia" w:hAnsi="Courier New" w:cs="Courier New"/>
          <w:sz w:val="14"/>
          <w:szCs w:val="14"/>
        </w:rPr>
        <w:t>folder_created</w:t>
      </w:r>
      <w:proofErr w:type="spellEnd"/>
      <w:r w:rsidRPr="006E0B1B">
        <w:rPr>
          <w:rFonts w:ascii="Courier New" w:eastAsiaTheme="minorEastAsia" w:hAnsi="Courier New" w:cs="Courier New"/>
          <w:sz w:val="14"/>
          <w:szCs w:val="14"/>
        </w:rPr>
        <w:t xml:space="preserve"> == false){</w:t>
      </w:r>
    </w:p>
    <w:p w14:paraId="6E46139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eck = </w:t>
      </w:r>
      <w:proofErr w:type="spellStart"/>
      <w:r w:rsidRPr="006E0B1B">
        <w:rPr>
          <w:rFonts w:ascii="Courier New" w:eastAsiaTheme="minorEastAsia" w:hAnsi="Courier New" w:cs="Courier New"/>
          <w:sz w:val="14"/>
          <w:szCs w:val="14"/>
        </w:rPr>
        <w:t>mkdir</w:t>
      </w:r>
      <w:proofErr w:type="spellEnd"/>
      <w:r w:rsidRPr="006E0B1B">
        <w:rPr>
          <w:rFonts w:ascii="Courier New" w:eastAsiaTheme="minorEastAsia" w:hAnsi="Courier New" w:cs="Courier New"/>
          <w:sz w:val="14"/>
          <w:szCs w:val="14"/>
        </w:rPr>
        <w:t>(filename,0777);</w:t>
      </w:r>
    </w:p>
    <w:p w14:paraId="116A53E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heck if directory is created or not</w:t>
      </w:r>
    </w:p>
    <w:p w14:paraId="3721D33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check){</w:t>
      </w:r>
    </w:p>
    <w:p w14:paraId="27B06F9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Directory created\n");</w:t>
      </w:r>
    </w:p>
    <w:p w14:paraId="36B6F8A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46E335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else {</w:t>
      </w:r>
    </w:p>
    <w:p w14:paraId="32B3DF6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 xml:space="preserve">("Unable to create directory, or the folder is already created, relax mate...\n");  </w:t>
      </w:r>
    </w:p>
    <w:p w14:paraId="398D591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7EA0954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folder_created</w:t>
      </w:r>
      <w:proofErr w:type="spellEnd"/>
      <w:r w:rsidRPr="006E0B1B">
        <w:rPr>
          <w:rFonts w:ascii="Courier New" w:eastAsiaTheme="minorEastAsia" w:hAnsi="Courier New" w:cs="Courier New"/>
          <w:sz w:val="14"/>
          <w:szCs w:val="14"/>
        </w:rPr>
        <w:t xml:space="preserve"> = true;</w:t>
      </w:r>
    </w:p>
    <w:p w14:paraId="718CE77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4599A6E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w:t>
      </w:r>
    </w:p>
    <w:p w14:paraId="32A5264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sample_str</w:t>
      </w:r>
      <w:proofErr w:type="spellEnd"/>
      <w:r w:rsidRPr="006E0B1B">
        <w:rPr>
          <w:rFonts w:ascii="Courier New" w:eastAsiaTheme="minorEastAsia" w:hAnsi="Courier New" w:cs="Courier New"/>
          <w:sz w:val="14"/>
          <w:szCs w:val="14"/>
        </w:rPr>
        <w:t>);</w:t>
      </w:r>
    </w:p>
    <w:p w14:paraId="04B9CE9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_biomarkers.csv</w:t>
      </w:r>
      <w:proofErr w:type="spellEnd"/>
      <w:r w:rsidRPr="006E0B1B">
        <w:rPr>
          <w:rFonts w:ascii="Courier New" w:eastAsiaTheme="minorEastAsia" w:hAnsi="Courier New" w:cs="Courier New"/>
          <w:sz w:val="14"/>
          <w:szCs w:val="14"/>
        </w:rPr>
        <w:t>");</w:t>
      </w:r>
    </w:p>
    <w:p w14:paraId="6736CF5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3CBE2D8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riter = </w:t>
      </w:r>
      <w:proofErr w:type="spellStart"/>
      <w:r w:rsidRPr="006E0B1B">
        <w:rPr>
          <w:rFonts w:ascii="Courier New" w:eastAsiaTheme="minorEastAsia" w:hAnsi="Courier New" w:cs="Courier New"/>
          <w:sz w:val="14"/>
          <w:szCs w:val="14"/>
        </w:rPr>
        <w:t>fopen</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a</w:t>
      </w:r>
      <w:proofErr w:type="spellEnd"/>
      <w:r w:rsidRPr="006E0B1B">
        <w:rPr>
          <w:rFonts w:ascii="Courier New" w:eastAsiaTheme="minorEastAsia" w:hAnsi="Courier New" w:cs="Courier New"/>
          <w:sz w:val="14"/>
          <w:szCs w:val="14"/>
        </w:rPr>
        <w:t>");</w:t>
      </w:r>
    </w:p>
    <w:p w14:paraId="66E6635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F7E211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printf(writer, "sample,qnet,qInward,inal_auc,ical_auc,apd90,apd50,apd_tri,cad90,cad50,cad_tri,dvmdt_repol,vm_peak,vm_valley,vm_dia,ca_peak,ca_valley,ca_dia\n"); </w:t>
      </w:r>
    </w:p>
    <w:p w14:paraId="14C8BF2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or (int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0;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lt;</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
    <w:p w14:paraId="7459494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writing sample %d... \n",</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
    <w:p w14:paraId="205CFF0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AB0D8C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printf(writer,"%d,%lf,%lf,%lf,%lf,%lf,%lf,%lf,%lf,%lf,%lf,%lf,%lf,%lf,%lf,%lf,%lf,%lf\n", // change this into string, or limit the decimal accuracy, so we can decrease </w:t>
      </w:r>
      <w:proofErr w:type="spellStart"/>
      <w:r w:rsidRPr="006E0B1B">
        <w:rPr>
          <w:rFonts w:ascii="Courier New" w:eastAsiaTheme="minorEastAsia" w:hAnsi="Courier New" w:cs="Courier New"/>
          <w:sz w:val="14"/>
          <w:szCs w:val="14"/>
        </w:rPr>
        <w:t>filesize</w:t>
      </w:r>
      <w:proofErr w:type="spellEnd"/>
    </w:p>
    <w:p w14:paraId="5D7A3D3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
    <w:p w14:paraId="358A38E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qnet</w:t>
      </w:r>
      <w:proofErr w:type="spellEnd"/>
      <w:r w:rsidRPr="006E0B1B">
        <w:rPr>
          <w:rFonts w:ascii="Courier New" w:eastAsiaTheme="minorEastAsia" w:hAnsi="Courier New" w:cs="Courier New"/>
          <w:sz w:val="14"/>
          <w:szCs w:val="14"/>
        </w:rPr>
        <w:t>,</w:t>
      </w:r>
    </w:p>
    <w:p w14:paraId="12B6917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0.5*((</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ical_auc</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ical_auc_control</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inal_auc</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inal_auc_control</w:t>
      </w:r>
      <w:proofErr w:type="spellEnd"/>
      <w:r w:rsidRPr="006E0B1B">
        <w:rPr>
          <w:rFonts w:ascii="Courier New" w:eastAsiaTheme="minorEastAsia" w:hAnsi="Courier New" w:cs="Courier New"/>
          <w:sz w:val="14"/>
          <w:szCs w:val="14"/>
        </w:rPr>
        <w:t>)),</w:t>
      </w:r>
    </w:p>
    <w:p w14:paraId="00F6A8D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inal_auc</w:t>
      </w:r>
      <w:proofErr w:type="spellEnd"/>
      <w:r w:rsidRPr="006E0B1B">
        <w:rPr>
          <w:rFonts w:ascii="Courier New" w:eastAsiaTheme="minorEastAsia" w:hAnsi="Courier New" w:cs="Courier New"/>
          <w:sz w:val="14"/>
          <w:szCs w:val="14"/>
        </w:rPr>
        <w:t>,</w:t>
      </w:r>
    </w:p>
    <w:p w14:paraId="11B8259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ical_auc</w:t>
      </w:r>
      <w:proofErr w:type="spellEnd"/>
      <w:r w:rsidRPr="006E0B1B">
        <w:rPr>
          <w:rFonts w:ascii="Courier New" w:eastAsiaTheme="minorEastAsia" w:hAnsi="Courier New" w:cs="Courier New"/>
          <w:sz w:val="14"/>
          <w:szCs w:val="14"/>
        </w:rPr>
        <w:t>,</w:t>
      </w:r>
    </w:p>
    <w:p w14:paraId="6085B68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04B8BE7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apd90,</w:t>
      </w:r>
    </w:p>
    <w:p w14:paraId="3E6E98D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apd50,</w:t>
      </w:r>
    </w:p>
    <w:p w14:paraId="33EB4FB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apd90 -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apd50,</w:t>
      </w:r>
    </w:p>
    <w:p w14:paraId="655F16B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0BF783D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cad90,</w:t>
      </w:r>
    </w:p>
    <w:p w14:paraId="318A61C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cad50,</w:t>
      </w:r>
    </w:p>
    <w:p w14:paraId="24D67E8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cad90 -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cad50,</w:t>
      </w:r>
    </w:p>
    <w:p w14:paraId="53C14D2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39B97C8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dvmdt_repol</w:t>
      </w:r>
      <w:proofErr w:type="spellEnd"/>
      <w:r w:rsidRPr="006E0B1B">
        <w:rPr>
          <w:rFonts w:ascii="Courier New" w:eastAsiaTheme="minorEastAsia" w:hAnsi="Courier New" w:cs="Courier New"/>
          <w:sz w:val="14"/>
          <w:szCs w:val="14"/>
        </w:rPr>
        <w:t>,</w:t>
      </w:r>
    </w:p>
    <w:p w14:paraId="1BEC0D9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vm_peak</w:t>
      </w:r>
      <w:proofErr w:type="spellEnd"/>
      <w:r w:rsidRPr="006E0B1B">
        <w:rPr>
          <w:rFonts w:ascii="Courier New" w:eastAsiaTheme="minorEastAsia" w:hAnsi="Courier New" w:cs="Courier New"/>
          <w:sz w:val="14"/>
          <w:szCs w:val="14"/>
        </w:rPr>
        <w:t>,</w:t>
      </w:r>
    </w:p>
    <w:p w14:paraId="49D1D73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vm_valley</w:t>
      </w:r>
      <w:proofErr w:type="spellEnd"/>
      <w:r w:rsidRPr="006E0B1B">
        <w:rPr>
          <w:rFonts w:ascii="Courier New" w:eastAsiaTheme="minorEastAsia" w:hAnsi="Courier New" w:cs="Courier New"/>
          <w:sz w:val="14"/>
          <w:szCs w:val="14"/>
        </w:rPr>
        <w:t>,</w:t>
      </w:r>
    </w:p>
    <w:p w14:paraId="123AE4E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vm_dia</w:t>
      </w:r>
      <w:proofErr w:type="spellEnd"/>
      <w:r w:rsidRPr="006E0B1B">
        <w:rPr>
          <w:rFonts w:ascii="Courier New" w:eastAsiaTheme="minorEastAsia" w:hAnsi="Courier New" w:cs="Courier New"/>
          <w:sz w:val="14"/>
          <w:szCs w:val="14"/>
        </w:rPr>
        <w:t>,</w:t>
      </w:r>
    </w:p>
    <w:p w14:paraId="786D208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0D86B3D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a_peak</w:t>
      </w:r>
      <w:proofErr w:type="spellEnd"/>
      <w:r w:rsidRPr="006E0B1B">
        <w:rPr>
          <w:rFonts w:ascii="Courier New" w:eastAsiaTheme="minorEastAsia" w:hAnsi="Courier New" w:cs="Courier New"/>
          <w:sz w:val="14"/>
          <w:szCs w:val="14"/>
        </w:rPr>
        <w:t>,</w:t>
      </w:r>
    </w:p>
    <w:p w14:paraId="03AEFBD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a_valley</w:t>
      </w:r>
      <w:proofErr w:type="spellEnd"/>
      <w:r w:rsidRPr="006E0B1B">
        <w:rPr>
          <w:rFonts w:ascii="Courier New" w:eastAsiaTheme="minorEastAsia" w:hAnsi="Courier New" w:cs="Courier New"/>
          <w:sz w:val="14"/>
          <w:szCs w:val="14"/>
        </w:rPr>
        <w:t>,</w:t>
      </w:r>
    </w:p>
    <w:p w14:paraId="6AFFC5F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a_dia</w:t>
      </w:r>
      <w:proofErr w:type="spellEnd"/>
    </w:p>
    <w:p w14:paraId="715B49C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562B6E6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qnet</w:t>
      </w:r>
      <w:proofErr w:type="spellEnd"/>
      <w:r w:rsidRPr="006E0B1B">
        <w:rPr>
          <w:rFonts w:ascii="Courier New" w:eastAsiaTheme="minorEastAsia" w:hAnsi="Courier New" w:cs="Courier New"/>
          <w:sz w:val="14"/>
          <w:szCs w:val="14"/>
        </w:rPr>
        <w:t xml:space="preserve"> = 0.;</w:t>
      </w:r>
    </w:p>
    <w:p w14:paraId="5B36538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inal_auc</w:t>
      </w:r>
      <w:proofErr w:type="spellEnd"/>
      <w:r w:rsidRPr="006E0B1B">
        <w:rPr>
          <w:rFonts w:ascii="Courier New" w:eastAsiaTheme="minorEastAsia" w:hAnsi="Courier New" w:cs="Courier New"/>
          <w:sz w:val="14"/>
          <w:szCs w:val="14"/>
        </w:rPr>
        <w:t xml:space="preserve"> = 0.;</w:t>
      </w:r>
    </w:p>
    <w:p w14:paraId="4E2F6F8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ical_auc</w:t>
      </w:r>
      <w:proofErr w:type="spellEnd"/>
      <w:r w:rsidRPr="006E0B1B">
        <w:rPr>
          <w:rFonts w:ascii="Courier New" w:eastAsiaTheme="minorEastAsia" w:hAnsi="Courier New" w:cs="Courier New"/>
          <w:sz w:val="14"/>
          <w:szCs w:val="14"/>
        </w:rPr>
        <w:t xml:space="preserve"> = 0.;</w:t>
      </w:r>
    </w:p>
    <w:p w14:paraId="0CD5A5A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B4169F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dvmdt_repol</w:t>
      </w:r>
      <w:proofErr w:type="spellEnd"/>
      <w:r w:rsidRPr="006E0B1B">
        <w:rPr>
          <w:rFonts w:ascii="Courier New" w:eastAsiaTheme="minorEastAsia" w:hAnsi="Courier New" w:cs="Courier New"/>
          <w:sz w:val="14"/>
          <w:szCs w:val="14"/>
        </w:rPr>
        <w:t xml:space="preserve"> = -999;</w:t>
      </w:r>
    </w:p>
    <w:p w14:paraId="178BD2B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dvmdt_max</w:t>
      </w:r>
      <w:proofErr w:type="spellEnd"/>
      <w:r w:rsidRPr="006E0B1B">
        <w:rPr>
          <w:rFonts w:ascii="Courier New" w:eastAsiaTheme="minorEastAsia" w:hAnsi="Courier New" w:cs="Courier New"/>
          <w:sz w:val="14"/>
          <w:szCs w:val="14"/>
        </w:rPr>
        <w:t xml:space="preserve"> = -999;</w:t>
      </w:r>
    </w:p>
    <w:p w14:paraId="6A1FC58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vm_peak</w:t>
      </w:r>
      <w:proofErr w:type="spellEnd"/>
      <w:r w:rsidRPr="006E0B1B">
        <w:rPr>
          <w:rFonts w:ascii="Courier New" w:eastAsiaTheme="minorEastAsia" w:hAnsi="Courier New" w:cs="Courier New"/>
          <w:sz w:val="14"/>
          <w:szCs w:val="14"/>
        </w:rPr>
        <w:t xml:space="preserve"> = -999;</w:t>
      </w:r>
    </w:p>
    <w:p w14:paraId="5FE94FA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vm_valley</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_STATE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V];</w:t>
      </w:r>
    </w:p>
    <w:p w14:paraId="14A115A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vm_dia</w:t>
      </w:r>
      <w:proofErr w:type="spellEnd"/>
      <w:r w:rsidRPr="006E0B1B">
        <w:rPr>
          <w:rFonts w:ascii="Courier New" w:eastAsiaTheme="minorEastAsia" w:hAnsi="Courier New" w:cs="Courier New"/>
          <w:sz w:val="14"/>
          <w:szCs w:val="14"/>
        </w:rPr>
        <w:t xml:space="preserve"> = -999;</w:t>
      </w:r>
    </w:p>
    <w:p w14:paraId="02C78D2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3C7F6FA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apd90 = 0.;</w:t>
      </w:r>
    </w:p>
    <w:p w14:paraId="7FEA587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apd50 = 0.;</w:t>
      </w:r>
    </w:p>
    <w:p w14:paraId="5C51C4E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a_peak</w:t>
      </w:r>
      <w:proofErr w:type="spellEnd"/>
      <w:r w:rsidRPr="006E0B1B">
        <w:rPr>
          <w:rFonts w:ascii="Courier New" w:eastAsiaTheme="minorEastAsia" w:hAnsi="Courier New" w:cs="Courier New"/>
          <w:sz w:val="14"/>
          <w:szCs w:val="14"/>
        </w:rPr>
        <w:t xml:space="preserve"> = -999;</w:t>
      </w:r>
    </w:p>
    <w:p w14:paraId="47FC61F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a_valley</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_STATE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w:t>
      </w:r>
      <w:proofErr w:type="spellStart"/>
      <w:r w:rsidRPr="006E0B1B">
        <w:rPr>
          <w:rFonts w:ascii="Courier New" w:eastAsiaTheme="minorEastAsia" w:hAnsi="Courier New" w:cs="Courier New"/>
          <w:sz w:val="14"/>
          <w:szCs w:val="14"/>
        </w:rPr>
        <w:t>cai</w:t>
      </w:r>
      <w:proofErr w:type="spellEnd"/>
      <w:r w:rsidRPr="006E0B1B">
        <w:rPr>
          <w:rFonts w:ascii="Courier New" w:eastAsiaTheme="minorEastAsia" w:hAnsi="Courier New" w:cs="Courier New"/>
          <w:sz w:val="14"/>
          <w:szCs w:val="14"/>
        </w:rPr>
        <w:t>];</w:t>
      </w:r>
    </w:p>
    <w:p w14:paraId="3847C8A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a_dia</w:t>
      </w:r>
      <w:proofErr w:type="spellEnd"/>
      <w:r w:rsidRPr="006E0B1B">
        <w:rPr>
          <w:rFonts w:ascii="Courier New" w:eastAsiaTheme="minorEastAsia" w:hAnsi="Courier New" w:cs="Courier New"/>
          <w:sz w:val="14"/>
          <w:szCs w:val="14"/>
        </w:rPr>
        <w:t xml:space="preserve"> = -999;</w:t>
      </w:r>
    </w:p>
    <w:p w14:paraId="34E8984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cad90 = 0.;</w:t>
      </w:r>
    </w:p>
    <w:p w14:paraId="5A27138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cad50 = 0.;</w:t>
      </w:r>
    </w:p>
    <w:p w14:paraId="2824977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1ED40C1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7DFE5D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7380E74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close(writer);</w:t>
      </w:r>
    </w:p>
    <w:p w14:paraId="33368DC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EE8E6A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oc();</w:t>
      </w:r>
    </w:p>
    <w:p w14:paraId="57E6523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39ECD9E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0;</w:t>
      </w:r>
    </w:p>
    <w:p w14:paraId="4E6F54A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0100C59" w14:textId="77777777" w:rsidR="00256A4D" w:rsidRPr="006D680B" w:rsidRDefault="00256A4D" w:rsidP="00B8611B">
      <w:pPr>
        <w:autoSpaceDE w:val="0"/>
        <w:autoSpaceDN w:val="0"/>
        <w:adjustRightInd w:val="0"/>
        <w:spacing w:line="360" w:lineRule="auto"/>
        <w:jc w:val="left"/>
        <w:rPr>
          <w:rFonts w:ascii="Courier New" w:eastAsiaTheme="minorEastAsia" w:hAnsi="Courier New" w:cs="Courier New"/>
          <w:szCs w:val="22"/>
        </w:rPr>
      </w:pPr>
    </w:p>
    <w:p w14:paraId="1418D314" w14:textId="01E79C0B" w:rsidR="00256A4D" w:rsidRPr="006D680B" w:rsidRDefault="00FE2772" w:rsidP="00B8611B">
      <w:pPr>
        <w:spacing w:line="360" w:lineRule="auto"/>
        <w:ind w:firstLine="720"/>
        <w:rPr>
          <w:rFonts w:eastAsia="Batang"/>
          <w:szCs w:val="22"/>
        </w:rPr>
      </w:pPr>
      <w:r w:rsidRPr="006D680B">
        <w:rPr>
          <w:rFonts w:eastAsia="Batang"/>
          <w:szCs w:val="22"/>
        </w:rPr>
        <w:t xml:space="preserve">The following is the </w:t>
      </w:r>
      <w:proofErr w:type="gramStart"/>
      <w:r w:rsidR="008D26C6">
        <w:rPr>
          <w:rFonts w:eastAsia="Batang"/>
          <w:i/>
          <w:iCs/>
          <w:szCs w:val="22"/>
        </w:rPr>
        <w:t>in silico</w:t>
      </w:r>
      <w:proofErr w:type="gramEnd"/>
      <w:r w:rsidRPr="006D680B">
        <w:rPr>
          <w:rFonts w:eastAsia="Batang"/>
          <w:szCs w:val="22"/>
        </w:rPr>
        <w:t xml:space="preserve"> mode</w:t>
      </w:r>
      <w:r w:rsidR="00435862" w:rsidRPr="006D680B">
        <w:rPr>
          <w:rFonts w:eastAsia="Batang"/>
          <w:szCs w:val="22"/>
        </w:rPr>
        <w:t>. This part of the main.cu explains how differ the handling for ‘</w:t>
      </w:r>
      <w:proofErr w:type="spellStart"/>
      <w:r w:rsidR="00435862" w:rsidRPr="006D680B">
        <w:rPr>
          <w:rFonts w:eastAsia="Batang"/>
          <w:szCs w:val="22"/>
        </w:rPr>
        <w:t>kernel_DoDrugSim</w:t>
      </w:r>
      <w:proofErr w:type="spellEnd"/>
      <w:r w:rsidR="00435862" w:rsidRPr="006D680B">
        <w:rPr>
          <w:rFonts w:eastAsia="Batang"/>
          <w:szCs w:val="22"/>
        </w:rPr>
        <w:t>’ compared to ‘</w:t>
      </w:r>
      <w:proofErr w:type="spellStart"/>
      <w:r w:rsidR="00435862" w:rsidRPr="006D680B">
        <w:rPr>
          <w:rFonts w:eastAsia="Batang"/>
          <w:szCs w:val="22"/>
        </w:rPr>
        <w:t>kernel_DoDrugSim_single</w:t>
      </w:r>
      <w:proofErr w:type="spellEnd"/>
      <w:r w:rsidR="00435862" w:rsidRPr="006D680B">
        <w:rPr>
          <w:rFonts w:eastAsia="Batang"/>
          <w:szCs w:val="22"/>
        </w:rPr>
        <w:t>’</w:t>
      </w:r>
      <w:r w:rsidR="006D680B" w:rsidRPr="006D680B">
        <w:rPr>
          <w:rFonts w:eastAsia="Batang"/>
          <w:szCs w:val="22"/>
        </w:rPr>
        <w:t>. ‘</w:t>
      </w:r>
      <w:proofErr w:type="spellStart"/>
      <w:r w:rsidR="006D680B" w:rsidRPr="006D680B">
        <w:rPr>
          <w:rFonts w:eastAsia="Batang"/>
          <w:szCs w:val="22"/>
        </w:rPr>
        <w:t>kernel_DoDrugSim</w:t>
      </w:r>
      <w:proofErr w:type="spellEnd"/>
      <w:r w:rsidR="006D680B" w:rsidRPr="006D680B">
        <w:rPr>
          <w:rFonts w:eastAsia="Batang"/>
          <w:szCs w:val="22"/>
        </w:rPr>
        <w:t>’ requires less memory, so this following section of the code removes some memory assignments compared to ‘</w:t>
      </w:r>
      <w:proofErr w:type="spellStart"/>
      <w:r w:rsidR="006D680B" w:rsidRPr="006D680B">
        <w:rPr>
          <w:rFonts w:eastAsia="Batang"/>
          <w:szCs w:val="22"/>
        </w:rPr>
        <w:t>kernel_DoDrugSim_single</w:t>
      </w:r>
      <w:proofErr w:type="spellEnd"/>
      <w:r w:rsidRPr="006D680B">
        <w:rPr>
          <w:rFonts w:eastAsia="Batang"/>
          <w:szCs w:val="22"/>
        </w:rPr>
        <w:t>:</w:t>
      </w:r>
    </w:p>
    <w:p w14:paraId="17665D91" w14:textId="77777777" w:rsidR="00256A4D" w:rsidRPr="006D680B" w:rsidRDefault="00256A4D" w:rsidP="00B8611B">
      <w:pPr>
        <w:autoSpaceDE w:val="0"/>
        <w:autoSpaceDN w:val="0"/>
        <w:adjustRightInd w:val="0"/>
        <w:spacing w:line="360" w:lineRule="auto"/>
        <w:jc w:val="left"/>
        <w:rPr>
          <w:rFonts w:ascii="Courier New" w:eastAsiaTheme="minorEastAsia" w:hAnsi="Courier New" w:cs="Courier New"/>
          <w:szCs w:val="22"/>
        </w:rPr>
      </w:pPr>
    </w:p>
    <w:p w14:paraId="4D20391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ind cache mode (in silico code) //////////</w:t>
      </w:r>
    </w:p>
    <w:p w14:paraId="683B617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else{</w:t>
      </w:r>
    </w:p>
    <w:p w14:paraId="491766A7" w14:textId="715FE6D4"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w:t>
      </w:r>
      <w:r w:rsidR="008D26C6">
        <w:rPr>
          <w:rFonts w:ascii="Courier New" w:eastAsiaTheme="minorEastAsia" w:hAnsi="Courier New" w:cs="Courier New"/>
          <w:sz w:val="14"/>
          <w:szCs w:val="14"/>
        </w:rPr>
        <w:t>in silico</w:t>
      </w:r>
      <w:r w:rsidRPr="006E0B1B">
        <w:rPr>
          <w:rFonts w:ascii="Courier New" w:eastAsiaTheme="minorEastAsia" w:hAnsi="Courier New" w:cs="Courier New"/>
          <w:sz w:val="14"/>
          <w:szCs w:val="14"/>
        </w:rPr>
        <w:t xml:space="preserve"> mode, creating cache file because we don't have that yet, or </w:t>
      </w:r>
      <w:proofErr w:type="spellStart"/>
      <w:r w:rsidRPr="006E0B1B">
        <w:rPr>
          <w:rFonts w:ascii="Courier New" w:eastAsiaTheme="minorEastAsia" w:hAnsi="Courier New" w:cs="Courier New"/>
          <w:sz w:val="14"/>
          <w:szCs w:val="14"/>
        </w:rPr>
        <w:t>is_time_series</w:t>
      </w:r>
      <w:proofErr w:type="spellEnd"/>
      <w:r w:rsidRPr="006E0B1B">
        <w:rPr>
          <w:rFonts w:ascii="Courier New" w:eastAsiaTheme="minorEastAsia" w:hAnsi="Courier New" w:cs="Courier New"/>
          <w:sz w:val="14"/>
          <w:szCs w:val="14"/>
        </w:rPr>
        <w:t xml:space="preserve"> is intentionally false \n\n");</w:t>
      </w:r>
    </w:p>
    <w:p w14:paraId="21C9ECA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d_ic50;</w:t>
      </w:r>
    </w:p>
    <w:p w14:paraId="5A87E62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cvar</w:t>
      </w:r>
      <w:proofErr w:type="spellEnd"/>
      <w:r w:rsidRPr="006E0B1B">
        <w:rPr>
          <w:rFonts w:ascii="Courier New" w:eastAsiaTheme="minorEastAsia" w:hAnsi="Courier New" w:cs="Courier New"/>
          <w:sz w:val="14"/>
          <w:szCs w:val="14"/>
        </w:rPr>
        <w:t>;</w:t>
      </w:r>
    </w:p>
    <w:p w14:paraId="2A9473A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ALGEBRAIC</w:t>
      </w:r>
      <w:proofErr w:type="spellEnd"/>
      <w:r w:rsidRPr="006E0B1B">
        <w:rPr>
          <w:rFonts w:ascii="Courier New" w:eastAsiaTheme="minorEastAsia" w:hAnsi="Courier New" w:cs="Courier New"/>
          <w:sz w:val="14"/>
          <w:szCs w:val="14"/>
        </w:rPr>
        <w:t>;</w:t>
      </w:r>
    </w:p>
    <w:p w14:paraId="1C269F1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CONSTANTS</w:t>
      </w:r>
      <w:proofErr w:type="spellEnd"/>
      <w:r w:rsidRPr="006E0B1B">
        <w:rPr>
          <w:rFonts w:ascii="Courier New" w:eastAsiaTheme="minorEastAsia" w:hAnsi="Courier New" w:cs="Courier New"/>
          <w:sz w:val="14"/>
          <w:szCs w:val="14"/>
        </w:rPr>
        <w:t>;</w:t>
      </w:r>
    </w:p>
    <w:p w14:paraId="10B14C9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RATES</w:t>
      </w:r>
      <w:proofErr w:type="spellEnd"/>
      <w:r w:rsidRPr="006E0B1B">
        <w:rPr>
          <w:rFonts w:ascii="Courier New" w:eastAsiaTheme="minorEastAsia" w:hAnsi="Courier New" w:cs="Courier New"/>
          <w:sz w:val="14"/>
          <w:szCs w:val="14"/>
        </w:rPr>
        <w:t>;</w:t>
      </w:r>
    </w:p>
    <w:p w14:paraId="7CD4B2B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STATES</w:t>
      </w:r>
      <w:proofErr w:type="spellEnd"/>
      <w:r w:rsidRPr="006E0B1B">
        <w:rPr>
          <w:rFonts w:ascii="Courier New" w:eastAsiaTheme="minorEastAsia" w:hAnsi="Courier New" w:cs="Courier New"/>
          <w:sz w:val="14"/>
          <w:szCs w:val="14"/>
        </w:rPr>
        <w:t>;</w:t>
      </w:r>
    </w:p>
    <w:p w14:paraId="06D82F1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E92F8F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not used, only to satisfy the parameters of the GPU regulator's function</w:t>
      </w:r>
    </w:p>
    <w:p w14:paraId="5767033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STATES_cache</w:t>
      </w:r>
      <w:proofErr w:type="spellEnd"/>
      <w:r w:rsidRPr="006E0B1B">
        <w:rPr>
          <w:rFonts w:ascii="Courier New" w:eastAsiaTheme="minorEastAsia" w:hAnsi="Courier New" w:cs="Courier New"/>
          <w:sz w:val="14"/>
          <w:szCs w:val="14"/>
        </w:rPr>
        <w:t>;</w:t>
      </w:r>
    </w:p>
    <w:p w14:paraId="25F4024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time;</w:t>
      </w:r>
    </w:p>
    <w:p w14:paraId="1D07D30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dt;</w:t>
      </w:r>
    </w:p>
    <w:p w14:paraId="5036A13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states;</w:t>
      </w:r>
    </w:p>
    <w:p w14:paraId="5AD351E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cai_result</w:t>
      </w:r>
      <w:proofErr w:type="spellEnd"/>
      <w:r w:rsidRPr="006E0B1B">
        <w:rPr>
          <w:rFonts w:ascii="Courier New" w:eastAsiaTheme="minorEastAsia" w:hAnsi="Courier New" w:cs="Courier New"/>
          <w:sz w:val="14"/>
          <w:szCs w:val="14"/>
        </w:rPr>
        <w:t>;</w:t>
      </w:r>
    </w:p>
    <w:p w14:paraId="77FA217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ical</w:t>
      </w:r>
      <w:proofErr w:type="spellEnd"/>
      <w:r w:rsidRPr="006E0B1B">
        <w:rPr>
          <w:rFonts w:ascii="Courier New" w:eastAsiaTheme="minorEastAsia" w:hAnsi="Courier New" w:cs="Courier New"/>
          <w:sz w:val="14"/>
          <w:szCs w:val="14"/>
        </w:rPr>
        <w:t>;</w:t>
      </w:r>
    </w:p>
    <w:p w14:paraId="51E20F6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inal</w:t>
      </w:r>
      <w:proofErr w:type="spellEnd"/>
      <w:r w:rsidRPr="006E0B1B">
        <w:rPr>
          <w:rFonts w:ascii="Courier New" w:eastAsiaTheme="minorEastAsia" w:hAnsi="Courier New" w:cs="Courier New"/>
          <w:sz w:val="14"/>
          <w:szCs w:val="14"/>
        </w:rPr>
        <w:t>;</w:t>
      </w:r>
    </w:p>
    <w:p w14:paraId="68756EA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ina</w:t>
      </w:r>
      <w:proofErr w:type="spellEnd"/>
      <w:r w:rsidRPr="006E0B1B">
        <w:rPr>
          <w:rFonts w:ascii="Courier New" w:eastAsiaTheme="minorEastAsia" w:hAnsi="Courier New" w:cs="Courier New"/>
          <w:sz w:val="14"/>
          <w:szCs w:val="14"/>
        </w:rPr>
        <w:t>;</w:t>
      </w:r>
    </w:p>
    <w:p w14:paraId="7C2207A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ito</w:t>
      </w:r>
      <w:proofErr w:type="spellEnd"/>
      <w:r w:rsidRPr="006E0B1B">
        <w:rPr>
          <w:rFonts w:ascii="Courier New" w:eastAsiaTheme="minorEastAsia" w:hAnsi="Courier New" w:cs="Courier New"/>
          <w:sz w:val="14"/>
          <w:szCs w:val="14"/>
        </w:rPr>
        <w:t>;</w:t>
      </w:r>
    </w:p>
    <w:p w14:paraId="408B8FF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double *</w:t>
      </w:r>
      <w:proofErr w:type="spellStart"/>
      <w:r w:rsidRPr="006E0B1B">
        <w:rPr>
          <w:rFonts w:ascii="Courier New" w:eastAsiaTheme="minorEastAsia" w:hAnsi="Courier New" w:cs="Courier New"/>
          <w:sz w:val="14"/>
          <w:szCs w:val="14"/>
        </w:rPr>
        <w:t>ikr</w:t>
      </w:r>
      <w:proofErr w:type="spellEnd"/>
      <w:r w:rsidRPr="006E0B1B">
        <w:rPr>
          <w:rFonts w:ascii="Courier New" w:eastAsiaTheme="minorEastAsia" w:hAnsi="Courier New" w:cs="Courier New"/>
          <w:sz w:val="14"/>
          <w:szCs w:val="14"/>
        </w:rPr>
        <w:t>;</w:t>
      </w:r>
    </w:p>
    <w:p w14:paraId="451EE6E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iks</w:t>
      </w:r>
      <w:proofErr w:type="spellEnd"/>
      <w:r w:rsidRPr="006E0B1B">
        <w:rPr>
          <w:rFonts w:ascii="Courier New" w:eastAsiaTheme="minorEastAsia" w:hAnsi="Courier New" w:cs="Courier New"/>
          <w:sz w:val="14"/>
          <w:szCs w:val="14"/>
        </w:rPr>
        <w:t>;</w:t>
      </w:r>
    </w:p>
    <w:p w14:paraId="4D8CDC2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ik1;</w:t>
      </w:r>
    </w:p>
    <w:p w14:paraId="2FE75CE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59E4BAE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STATES_RESULT</w:t>
      </w:r>
      <w:proofErr w:type="spellEnd"/>
      <w:r w:rsidRPr="006E0B1B">
        <w:rPr>
          <w:rFonts w:ascii="Courier New" w:eastAsiaTheme="minorEastAsia" w:hAnsi="Courier New" w:cs="Courier New"/>
          <w:sz w:val="14"/>
          <w:szCs w:val="14"/>
        </w:rPr>
        <w:t>;</w:t>
      </w:r>
    </w:p>
    <w:p w14:paraId="36E207D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all_states</w:t>
      </w:r>
      <w:proofErr w:type="spellEnd"/>
      <w:r w:rsidRPr="006E0B1B">
        <w:rPr>
          <w:rFonts w:ascii="Courier New" w:eastAsiaTheme="minorEastAsia" w:hAnsi="Courier New" w:cs="Courier New"/>
          <w:sz w:val="14"/>
          <w:szCs w:val="14"/>
        </w:rPr>
        <w:t>;</w:t>
      </w:r>
    </w:p>
    <w:p w14:paraId="1854264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F4DB48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 *</w:t>
      </w:r>
      <w:proofErr w:type="spellStart"/>
      <w:r w:rsidRPr="006E0B1B">
        <w:rPr>
          <w:rFonts w:ascii="Courier New" w:eastAsiaTheme="minorEastAsia" w:hAnsi="Courier New" w:cs="Courier New"/>
          <w:sz w:val="14"/>
          <w:szCs w:val="14"/>
        </w:rPr>
        <w:t>cipa_result</w:t>
      </w:r>
      <w:proofErr w:type="spellEnd"/>
      <w:r w:rsidRPr="006E0B1B">
        <w:rPr>
          <w:rFonts w:ascii="Courier New" w:eastAsiaTheme="minorEastAsia" w:hAnsi="Courier New" w:cs="Courier New"/>
          <w:sz w:val="14"/>
          <w:szCs w:val="14"/>
        </w:rPr>
        <w:t>;</w:t>
      </w:r>
    </w:p>
    <w:p w14:paraId="51DCDA28" w14:textId="77777777" w:rsidR="006E0B1B" w:rsidRDefault="006E0B1B" w:rsidP="00B8611B">
      <w:pPr>
        <w:autoSpaceDE w:val="0"/>
        <w:autoSpaceDN w:val="0"/>
        <w:adjustRightInd w:val="0"/>
        <w:spacing w:line="360" w:lineRule="auto"/>
        <w:jc w:val="left"/>
        <w:rPr>
          <w:rFonts w:ascii="Courier New" w:eastAsiaTheme="minorEastAsia" w:hAnsi="Courier New" w:cs="Courier New"/>
          <w:sz w:val="14"/>
          <w:szCs w:val="14"/>
        </w:rPr>
      </w:pPr>
    </w:p>
    <w:p w14:paraId="2DBD3242" w14:textId="762057FF"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get_IC50_data_from_file(</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hill_file</w:t>
      </w:r>
      <w:proofErr w:type="spellEnd"/>
      <w:r w:rsidRPr="006E0B1B">
        <w:rPr>
          <w:rFonts w:ascii="Courier New" w:eastAsiaTheme="minorEastAsia" w:hAnsi="Courier New" w:cs="Courier New"/>
          <w:sz w:val="14"/>
          <w:szCs w:val="14"/>
        </w:rPr>
        <w:t>, ic50);</w:t>
      </w:r>
    </w:p>
    <w:p w14:paraId="4E3DE95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0)</w:t>
      </w:r>
    </w:p>
    <w:p w14:paraId="382C8C0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Something problem with the IC50 file!\n");</w:t>
      </w:r>
    </w:p>
    <w:p w14:paraId="200422C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else if(</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gt; 2000)</w:t>
      </w:r>
    </w:p>
    <w:p w14:paraId="59B74EB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Too much input! Maximum sample data is 2000!\n");</w:t>
      </w:r>
    </w:p>
    <w:p w14:paraId="68547AB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Sample size: %d\n",</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0BF447A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SetDevice</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gpu_index</w:t>
      </w:r>
      <w:proofErr w:type="spellEnd"/>
      <w:r w:rsidRPr="006E0B1B">
        <w:rPr>
          <w:rFonts w:ascii="Courier New" w:eastAsiaTheme="minorEastAsia" w:hAnsi="Courier New" w:cs="Courier New"/>
          <w:sz w:val="14"/>
          <w:szCs w:val="14"/>
        </w:rPr>
        <w:t>);</w:t>
      </w:r>
    </w:p>
    <w:p w14:paraId="356C7EB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preparing GPU memory space \n");</w:t>
      </w:r>
    </w:p>
    <w:p w14:paraId="1E47330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C7CDAD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is_cvar</w:t>
      </w:r>
      <w:proofErr w:type="spellEnd"/>
      <w:r w:rsidRPr="006E0B1B">
        <w:rPr>
          <w:rFonts w:ascii="Courier New" w:eastAsiaTheme="minorEastAsia" w:hAnsi="Courier New" w:cs="Courier New"/>
          <w:sz w:val="14"/>
          <w:szCs w:val="14"/>
        </w:rPr>
        <w:t xml:space="preserve"> == true){</w:t>
      </w:r>
    </w:p>
    <w:p w14:paraId="4CE3973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w:t>
      </w:r>
      <w:proofErr w:type="spellStart"/>
      <w:r w:rsidRPr="006E0B1B">
        <w:rPr>
          <w:rFonts w:ascii="Courier New" w:eastAsiaTheme="minorEastAsia" w:hAnsi="Courier New" w:cs="Courier New"/>
          <w:sz w:val="14"/>
          <w:szCs w:val="14"/>
        </w:rPr>
        <w:t>cvar_sampl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get_cvar_data_from_file</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cvar_file,sample_size,cvar</w:t>
      </w:r>
      <w:proofErr w:type="spellEnd"/>
      <w:r w:rsidRPr="006E0B1B">
        <w:rPr>
          <w:rFonts w:ascii="Courier New" w:eastAsiaTheme="minorEastAsia" w:hAnsi="Courier New" w:cs="Courier New"/>
          <w:sz w:val="14"/>
          <w:szCs w:val="14"/>
        </w:rPr>
        <w:t>);</w:t>
      </w:r>
    </w:p>
    <w:p w14:paraId="522DB6A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Reading: %d Conductance Variability samples\n",</w:t>
      </w:r>
      <w:proofErr w:type="spellStart"/>
      <w:r w:rsidRPr="006E0B1B">
        <w:rPr>
          <w:rFonts w:ascii="Courier New" w:eastAsiaTheme="minorEastAsia" w:hAnsi="Courier New" w:cs="Courier New"/>
          <w:sz w:val="14"/>
          <w:szCs w:val="14"/>
        </w:rPr>
        <w:t>cvar_sample</w:t>
      </w:r>
      <w:proofErr w:type="spellEnd"/>
      <w:r w:rsidRPr="006E0B1B">
        <w:rPr>
          <w:rFonts w:ascii="Courier New" w:eastAsiaTheme="minorEastAsia" w:hAnsi="Courier New" w:cs="Courier New"/>
          <w:sz w:val="14"/>
          <w:szCs w:val="14"/>
        </w:rPr>
        <w:t>);</w:t>
      </w:r>
    </w:p>
    <w:p w14:paraId="3EC621E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520F7BF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3712FBB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ALGEBRAIC</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num_of_algebraic</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6E5028B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CONSTANT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num_of_constant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143626D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RATE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num_of_rate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7C7D728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STATE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739E9B9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6C51E2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p_param</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aram_t</w:t>
      </w:r>
      <w:proofErr w:type="spellEnd"/>
      <w:r w:rsidRPr="006E0B1B">
        <w:rPr>
          <w:rFonts w:ascii="Courier New" w:eastAsiaTheme="minorEastAsia" w:hAnsi="Courier New" w:cs="Courier New"/>
          <w:sz w:val="14"/>
          <w:szCs w:val="14"/>
        </w:rPr>
        <w:t>));</w:t>
      </w:r>
    </w:p>
    <w:p w14:paraId="732337C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91EC2A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prep for 1 cycle plus a bit (7000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1C1F3F7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w:t>
      </w:r>
    </w:p>
    <w:p w14:paraId="75D373A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cipa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w:t>
      </w:r>
    </w:p>
    <w:p w14:paraId="4C09A8C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99DFBD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STATES_RESULT</w:t>
      </w:r>
      <w:proofErr w:type="spellEnd"/>
      <w:r w:rsidRPr="006E0B1B">
        <w:rPr>
          <w:rFonts w:ascii="Courier New" w:eastAsiaTheme="minorEastAsia" w:hAnsi="Courier New" w:cs="Courier New"/>
          <w:sz w:val="14"/>
          <w:szCs w:val="14"/>
        </w:rPr>
        <w:t xml:space="preserve">, (num_of_states+1)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 // for cache file</w:t>
      </w:r>
    </w:p>
    <w:p w14:paraId="2CD4585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all_state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find_steepest_start</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 for each sample </w:t>
      </w:r>
    </w:p>
    <w:p w14:paraId="694E535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CDFA72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Copying sample files to GPU memory space \n");</w:t>
      </w:r>
    </w:p>
    <w:p w14:paraId="2B1CD47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 xml:space="preserve">(&amp;d_ic50,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14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0C0ED95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f(</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is_cvar</w:t>
      </w:r>
      <w:proofErr w:type="spellEnd"/>
      <w:r w:rsidRPr="006E0B1B">
        <w:rPr>
          <w:rFonts w:ascii="Courier New" w:eastAsiaTheme="minorEastAsia" w:hAnsi="Courier New" w:cs="Courier New"/>
          <w:sz w:val="14"/>
          <w:szCs w:val="14"/>
        </w:rPr>
        <w:t xml:space="preserve"> == tru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18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30B4430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18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0E7C69B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55F15DB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 xml:space="preserve">(d_ic50, ic50,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14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HostToDevice</w:t>
      </w:r>
      <w:proofErr w:type="spellEnd"/>
      <w:r w:rsidRPr="006E0B1B">
        <w:rPr>
          <w:rFonts w:ascii="Courier New" w:eastAsiaTheme="minorEastAsia" w:hAnsi="Courier New" w:cs="Courier New"/>
          <w:sz w:val="14"/>
          <w:szCs w:val="14"/>
        </w:rPr>
        <w:t>);</w:t>
      </w:r>
    </w:p>
    <w:p w14:paraId="27A4F81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f(</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is_cvar</w:t>
      </w:r>
      <w:proofErr w:type="spellEnd"/>
      <w:r w:rsidRPr="006E0B1B">
        <w:rPr>
          <w:rFonts w:ascii="Courier New" w:eastAsiaTheme="minorEastAsia" w:hAnsi="Courier New" w:cs="Courier New"/>
          <w:sz w:val="14"/>
          <w:szCs w:val="14"/>
        </w:rPr>
        <w:t xml:space="preserve"> == tru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d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18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HostToDevice</w:t>
      </w:r>
      <w:proofErr w:type="spellEnd"/>
      <w:r w:rsidRPr="006E0B1B">
        <w:rPr>
          <w:rFonts w:ascii="Courier New" w:eastAsiaTheme="minorEastAsia" w:hAnsi="Courier New" w:cs="Courier New"/>
          <w:sz w:val="14"/>
          <w:szCs w:val="14"/>
        </w:rPr>
        <w:t>);</w:t>
      </w:r>
    </w:p>
    <w:p w14:paraId="7ECE768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d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18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HostToDevice</w:t>
      </w:r>
      <w:proofErr w:type="spellEnd"/>
      <w:r w:rsidRPr="006E0B1B">
        <w:rPr>
          <w:rFonts w:ascii="Courier New" w:eastAsiaTheme="minorEastAsia" w:hAnsi="Courier New" w:cs="Courier New"/>
          <w:sz w:val="14"/>
          <w:szCs w:val="14"/>
        </w:rPr>
        <w:t>);</w:t>
      </w:r>
    </w:p>
    <w:p w14:paraId="51A6E42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d_p_param</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aram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HostToDevice</w:t>
      </w:r>
      <w:proofErr w:type="spellEnd"/>
      <w:r w:rsidRPr="006E0B1B">
        <w:rPr>
          <w:rFonts w:ascii="Courier New" w:eastAsiaTheme="minorEastAsia" w:hAnsi="Courier New" w:cs="Courier New"/>
          <w:sz w:val="14"/>
          <w:szCs w:val="14"/>
        </w:rPr>
        <w:t>);</w:t>
      </w:r>
    </w:p>
    <w:p w14:paraId="0A8B796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3BDE22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Get the maximum number of active blocks per multiprocessor</w:t>
      </w:r>
    </w:p>
    <w:p w14:paraId="4698C0D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cudaOccupancyMaxActiveBlocksPerMultiprocessor</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numBlock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o_drug_sim_analytical</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threadsPerBlock</w:t>
      </w:r>
      <w:proofErr w:type="spellEnd"/>
      <w:r w:rsidRPr="006E0B1B">
        <w:rPr>
          <w:rFonts w:ascii="Courier New" w:eastAsiaTheme="minorEastAsia" w:hAnsi="Courier New" w:cs="Courier New"/>
          <w:sz w:val="14"/>
          <w:szCs w:val="14"/>
        </w:rPr>
        <w:t>);</w:t>
      </w:r>
    </w:p>
    <w:p w14:paraId="6D29C79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6DA2E5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Calculate the total number of blocks</w:t>
      </w:r>
    </w:p>
    <w:p w14:paraId="2B3094A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nt </w:t>
      </w:r>
      <w:proofErr w:type="spellStart"/>
      <w:r w:rsidRPr="006E0B1B">
        <w:rPr>
          <w:rFonts w:ascii="Courier New" w:eastAsiaTheme="minorEastAsia" w:hAnsi="Courier New" w:cs="Courier New"/>
          <w:sz w:val="14"/>
          <w:szCs w:val="14"/>
        </w:rPr>
        <w:t>numTotalBlock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numBlock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cudaDeviceGetMultiprocessorCount</w:t>
      </w:r>
      <w:proofErr w:type="spellEnd"/>
      <w:r w:rsidRPr="006E0B1B">
        <w:rPr>
          <w:rFonts w:ascii="Courier New" w:eastAsiaTheme="minorEastAsia" w:hAnsi="Courier New" w:cs="Courier New"/>
          <w:sz w:val="14"/>
          <w:szCs w:val="14"/>
        </w:rPr>
        <w:t>();</w:t>
      </w:r>
    </w:p>
    <w:p w14:paraId="01C3847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4BC984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ic();</w:t>
      </w:r>
    </w:p>
    <w:p w14:paraId="1229A7B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Timer started, doing simulation.... \n GPU Usage at this moment: \n");</w:t>
      </w:r>
    </w:p>
    <w:p w14:paraId="6315025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thread;</w:t>
      </w:r>
    </w:p>
    <w:p w14:paraId="3808513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gt;=16){</w:t>
      </w:r>
    </w:p>
    <w:p w14:paraId="321FD9D6" w14:textId="72A6BCD2"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hread = 16;</w:t>
      </w:r>
      <w:r w:rsidR="007F7EF5" w:rsidRPr="006E0B1B">
        <w:rPr>
          <w:rFonts w:ascii="Courier New" w:eastAsiaTheme="minorEastAsia" w:hAnsi="Courier New" w:cs="Courier New"/>
          <w:sz w:val="14"/>
          <w:szCs w:val="14"/>
        </w:rPr>
        <w:t xml:space="preserve"> // change this according to hardware</w:t>
      </w:r>
    </w:p>
    <w:p w14:paraId="0AF4A51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666DF54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else thread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2366F4F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nt block = int(ceil(</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1.0/thread)+1);</w:t>
      </w:r>
    </w:p>
    <w:p w14:paraId="3FD16C1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block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thread - 1) / thread;</w:t>
      </w:r>
    </w:p>
    <w:p w14:paraId="602CBAE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nt block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thread - 1) / thread;</w:t>
      </w:r>
    </w:p>
    <w:p w14:paraId="2F0BC04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w:t>
      </w:r>
      <w:proofErr w:type="spellStart"/>
      <w:r w:rsidRPr="006E0B1B">
        <w:rPr>
          <w:rFonts w:ascii="Courier New" w:eastAsiaTheme="minorEastAsia" w:hAnsi="Courier New" w:cs="Courier New"/>
          <w:sz w:val="14"/>
          <w:szCs w:val="14"/>
        </w:rPr>
        <w:t>gpu_check</w:t>
      </w:r>
      <w:proofErr w:type="spellEnd"/>
      <w:r w:rsidRPr="006E0B1B">
        <w:rPr>
          <w:rFonts w:ascii="Courier New" w:eastAsiaTheme="minorEastAsia" w:hAnsi="Courier New" w:cs="Courier New"/>
          <w:sz w:val="14"/>
          <w:szCs w:val="14"/>
        </w:rPr>
        <w:t xml:space="preserve">(15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aram_t</w:t>
      </w:r>
      <w:proofErr w:type="spellEnd"/>
      <w:r w:rsidRPr="006E0B1B">
        <w:rPr>
          <w:rFonts w:ascii="Courier New" w:eastAsiaTheme="minorEastAsia" w:hAnsi="Courier New" w:cs="Courier New"/>
          <w:sz w:val="14"/>
          <w:szCs w:val="14"/>
        </w:rPr>
        <w:t>)) == 1){</w:t>
      </w:r>
    </w:p>
    <w:p w14:paraId="70DC6E1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GPU memory insufficient!\n");</w:t>
      </w:r>
    </w:p>
    <w:p w14:paraId="53790DD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0;</w:t>
      </w:r>
    </w:p>
    <w:p w14:paraId="66152A6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550892D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Sample size: %d\n",</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44F5879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SetDevice</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gpu_index</w:t>
      </w:r>
      <w:proofErr w:type="spellEnd"/>
      <w:r w:rsidRPr="006E0B1B">
        <w:rPr>
          <w:rFonts w:ascii="Courier New" w:eastAsiaTheme="minorEastAsia" w:hAnsi="Courier New" w:cs="Courier New"/>
          <w:sz w:val="14"/>
          <w:szCs w:val="14"/>
        </w:rPr>
        <w:t>);</w:t>
      </w:r>
    </w:p>
    <w:p w14:paraId="1A5F64A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n   Configuration: \n\n\</w:t>
      </w:r>
      <w:proofErr w:type="spellStart"/>
      <w:r w:rsidRPr="006E0B1B">
        <w:rPr>
          <w:rFonts w:ascii="Courier New" w:eastAsiaTheme="minorEastAsia" w:hAnsi="Courier New" w:cs="Courier New"/>
          <w:sz w:val="14"/>
          <w:szCs w:val="14"/>
        </w:rPr>
        <w:t>tblock</w:t>
      </w:r>
      <w:proofErr w:type="spellEnd"/>
      <w:r w:rsidRPr="006E0B1B">
        <w:rPr>
          <w:rFonts w:ascii="Courier New" w:eastAsiaTheme="minorEastAsia" w:hAnsi="Courier New" w:cs="Courier New"/>
          <w:sz w:val="14"/>
          <w:szCs w:val="14"/>
        </w:rPr>
        <w:t>\t||\</w:t>
      </w:r>
      <w:proofErr w:type="spellStart"/>
      <w:r w:rsidRPr="006E0B1B">
        <w:rPr>
          <w:rFonts w:ascii="Courier New" w:eastAsiaTheme="minorEastAsia" w:hAnsi="Courier New" w:cs="Courier New"/>
          <w:sz w:val="14"/>
          <w:szCs w:val="14"/>
        </w:rPr>
        <w:t>tthread</w:t>
      </w:r>
      <w:proofErr w:type="spellEnd"/>
      <w:r w:rsidRPr="006E0B1B">
        <w:rPr>
          <w:rFonts w:ascii="Courier New" w:eastAsiaTheme="minorEastAsia" w:hAnsi="Courier New" w:cs="Courier New"/>
          <w:sz w:val="14"/>
          <w:szCs w:val="14"/>
        </w:rPr>
        <w:t>\n---------------------------------------\n  \</w:t>
      </w:r>
      <w:proofErr w:type="spellStart"/>
      <w:r w:rsidRPr="006E0B1B">
        <w:rPr>
          <w:rFonts w:ascii="Courier New" w:eastAsiaTheme="minorEastAsia" w:hAnsi="Courier New" w:cs="Courier New"/>
          <w:sz w:val="14"/>
          <w:szCs w:val="14"/>
        </w:rPr>
        <w:t>t%d</w:t>
      </w:r>
      <w:proofErr w:type="spellEnd"/>
      <w:r w:rsidRPr="006E0B1B">
        <w:rPr>
          <w:rFonts w:ascii="Courier New" w:eastAsiaTheme="minorEastAsia" w:hAnsi="Courier New" w:cs="Courier New"/>
          <w:sz w:val="14"/>
          <w:szCs w:val="14"/>
        </w:rPr>
        <w:t>\t||\</w:t>
      </w:r>
      <w:proofErr w:type="spellStart"/>
      <w:r w:rsidRPr="006E0B1B">
        <w:rPr>
          <w:rFonts w:ascii="Courier New" w:eastAsiaTheme="minorEastAsia" w:hAnsi="Courier New" w:cs="Courier New"/>
          <w:sz w:val="14"/>
          <w:szCs w:val="14"/>
        </w:rPr>
        <w:t>t%d</w:t>
      </w:r>
      <w:proofErr w:type="spellEnd"/>
      <w:r w:rsidRPr="006E0B1B">
        <w:rPr>
          <w:rFonts w:ascii="Courier New" w:eastAsiaTheme="minorEastAsia" w:hAnsi="Courier New" w:cs="Courier New"/>
          <w:sz w:val="14"/>
          <w:szCs w:val="14"/>
        </w:rPr>
        <w:t xml:space="preserve">\n\n\n", </w:t>
      </w:r>
      <w:proofErr w:type="spellStart"/>
      <w:r w:rsidRPr="006E0B1B">
        <w:rPr>
          <w:rFonts w:ascii="Courier New" w:eastAsiaTheme="minorEastAsia" w:hAnsi="Courier New" w:cs="Courier New"/>
          <w:sz w:val="14"/>
          <w:szCs w:val="14"/>
        </w:rPr>
        <w:t>block,thread</w:t>
      </w:r>
      <w:proofErr w:type="spellEnd"/>
      <w:r w:rsidRPr="006E0B1B">
        <w:rPr>
          <w:rFonts w:ascii="Courier New" w:eastAsiaTheme="minorEastAsia" w:hAnsi="Courier New" w:cs="Courier New"/>
          <w:sz w:val="14"/>
          <w:szCs w:val="14"/>
        </w:rPr>
        <w:t>);</w:t>
      </w:r>
    </w:p>
    <w:p w14:paraId="58A5285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initscr</w:t>
      </w:r>
      <w:proofErr w:type="spellEnd"/>
      <w:r w:rsidRPr="006E0B1B">
        <w:rPr>
          <w:rFonts w:ascii="Courier New" w:eastAsiaTheme="minorEastAsia" w:hAnsi="Courier New" w:cs="Courier New"/>
          <w:sz w:val="14"/>
          <w:szCs w:val="14"/>
        </w:rPr>
        <w:t>();</w:t>
      </w:r>
    </w:p>
    <w:p w14:paraId="530A85D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printf("[____________________________________________________________________________________________________]  0.00 %% \n");</w:t>
      </w:r>
    </w:p>
    <w:p w14:paraId="55BDBEA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B48114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kernel_DrugSimulation</w:t>
      </w:r>
      <w:proofErr w:type="spellEnd"/>
      <w:r w:rsidRPr="006E0B1B">
        <w:rPr>
          <w:rFonts w:ascii="Courier New" w:eastAsiaTheme="minorEastAsia" w:hAnsi="Courier New" w:cs="Courier New"/>
          <w:sz w:val="14"/>
          <w:szCs w:val="14"/>
        </w:rPr>
        <w:t>&lt;&lt;&lt;</w:t>
      </w:r>
      <w:proofErr w:type="spellStart"/>
      <w:r w:rsidRPr="006E0B1B">
        <w:rPr>
          <w:rFonts w:ascii="Courier New" w:eastAsiaTheme="minorEastAsia" w:hAnsi="Courier New" w:cs="Courier New"/>
          <w:sz w:val="14"/>
          <w:szCs w:val="14"/>
        </w:rPr>
        <w:t>block,thread</w:t>
      </w:r>
      <w:proofErr w:type="spellEnd"/>
      <w:r w:rsidRPr="006E0B1B">
        <w:rPr>
          <w:rFonts w:ascii="Courier New" w:eastAsiaTheme="minorEastAsia" w:hAnsi="Courier New" w:cs="Courier New"/>
          <w:sz w:val="14"/>
          <w:szCs w:val="14"/>
        </w:rPr>
        <w:t xml:space="preserve">&gt;&gt;&gt;(d_ic50, </w:t>
      </w:r>
      <w:proofErr w:type="spellStart"/>
      <w:r w:rsidRPr="006E0B1B">
        <w:rPr>
          <w:rFonts w:ascii="Courier New" w:eastAsiaTheme="minorEastAsia" w:hAnsi="Courier New" w:cs="Courier New"/>
          <w:sz w:val="14"/>
          <w:szCs w:val="14"/>
        </w:rPr>
        <w:t>d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CONSTANT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STATE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STATES_cach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RATE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ALGEBRAIC</w:t>
      </w:r>
      <w:proofErr w:type="spellEnd"/>
      <w:r w:rsidRPr="006E0B1B">
        <w:rPr>
          <w:rFonts w:ascii="Courier New" w:eastAsiaTheme="minorEastAsia" w:hAnsi="Courier New" w:cs="Courier New"/>
          <w:sz w:val="14"/>
          <w:szCs w:val="14"/>
        </w:rPr>
        <w:t xml:space="preserve">, </w:t>
      </w:r>
    </w:p>
    <w:p w14:paraId="46CC310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STATES_RESULT</w:t>
      </w:r>
      <w:proofErr w:type="spellEnd"/>
      <w:r w:rsidRPr="006E0B1B">
        <w:rPr>
          <w:rFonts w:ascii="Courier New" w:eastAsiaTheme="minorEastAsia" w:hAnsi="Courier New" w:cs="Courier New"/>
          <w:sz w:val="14"/>
          <w:szCs w:val="14"/>
        </w:rPr>
        <w:t>, d_all_states,</w:t>
      </w:r>
    </w:p>
    <w:p w14:paraId="2282B29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ime, states, dt, </w:t>
      </w:r>
      <w:proofErr w:type="spellStart"/>
      <w:r w:rsidRPr="006E0B1B">
        <w:rPr>
          <w:rFonts w:ascii="Courier New" w:eastAsiaTheme="minorEastAsia" w:hAnsi="Courier New" w:cs="Courier New"/>
          <w:sz w:val="14"/>
          <w:szCs w:val="14"/>
        </w:rPr>
        <w:t>cai_result</w:t>
      </w:r>
      <w:proofErr w:type="spellEnd"/>
      <w:r w:rsidRPr="006E0B1B">
        <w:rPr>
          <w:rFonts w:ascii="Courier New" w:eastAsiaTheme="minorEastAsia" w:hAnsi="Courier New" w:cs="Courier New"/>
          <w:sz w:val="14"/>
          <w:szCs w:val="14"/>
        </w:rPr>
        <w:t>,</w:t>
      </w:r>
    </w:p>
    <w:p w14:paraId="0B0A0FC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na</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nal</w:t>
      </w:r>
      <w:proofErr w:type="spellEnd"/>
      <w:r w:rsidRPr="006E0B1B">
        <w:rPr>
          <w:rFonts w:ascii="Courier New" w:eastAsiaTheme="minorEastAsia" w:hAnsi="Courier New" w:cs="Courier New"/>
          <w:sz w:val="14"/>
          <w:szCs w:val="14"/>
        </w:rPr>
        <w:t xml:space="preserve">, </w:t>
      </w:r>
    </w:p>
    <w:p w14:paraId="1C0C966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cal</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to</w:t>
      </w:r>
      <w:proofErr w:type="spellEnd"/>
      <w:r w:rsidRPr="006E0B1B">
        <w:rPr>
          <w:rFonts w:ascii="Courier New" w:eastAsiaTheme="minorEastAsia" w:hAnsi="Courier New" w:cs="Courier New"/>
          <w:sz w:val="14"/>
          <w:szCs w:val="14"/>
        </w:rPr>
        <w:t>,</w:t>
      </w:r>
    </w:p>
    <w:p w14:paraId="29F35F2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k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ks</w:t>
      </w:r>
      <w:proofErr w:type="spellEnd"/>
      <w:r w:rsidRPr="006E0B1B">
        <w:rPr>
          <w:rFonts w:ascii="Courier New" w:eastAsiaTheme="minorEastAsia" w:hAnsi="Courier New" w:cs="Courier New"/>
          <w:sz w:val="14"/>
          <w:szCs w:val="14"/>
        </w:rPr>
        <w:t xml:space="preserve">, </w:t>
      </w:r>
    </w:p>
    <w:p w14:paraId="78959A8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k1,</w:t>
      </w:r>
    </w:p>
    <w:p w14:paraId="1E552A1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443BBAE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 cipa_result,</w:t>
      </w:r>
    </w:p>
    <w:p w14:paraId="427DD28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p_param</w:t>
      </w:r>
      <w:proofErr w:type="spellEnd"/>
    </w:p>
    <w:p w14:paraId="7002A87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310596C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block per grid, threads per block</w:t>
      </w:r>
    </w:p>
    <w:p w14:paraId="3E7616F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endwin</w:t>
      </w:r>
      <w:proofErr w:type="spellEnd"/>
      <w:r w:rsidRPr="006E0B1B">
        <w:rPr>
          <w:rFonts w:ascii="Courier New" w:eastAsiaTheme="minorEastAsia" w:hAnsi="Courier New" w:cs="Courier New"/>
          <w:sz w:val="14"/>
          <w:szCs w:val="14"/>
        </w:rPr>
        <w:t>();</w:t>
      </w:r>
    </w:p>
    <w:p w14:paraId="535B4D2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70AAD78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DeviceSynchronize</w:t>
      </w:r>
      <w:proofErr w:type="spellEnd"/>
      <w:r w:rsidRPr="006E0B1B">
        <w:rPr>
          <w:rFonts w:ascii="Courier New" w:eastAsiaTheme="minorEastAsia" w:hAnsi="Courier New" w:cs="Courier New"/>
          <w:sz w:val="14"/>
          <w:szCs w:val="14"/>
        </w:rPr>
        <w:t>();</w:t>
      </w:r>
    </w:p>
    <w:p w14:paraId="651C6A5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0E2903F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568B066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allocating memory for computation result in the CPU, malloc style \n");</w:t>
      </w:r>
    </w:p>
    <w:p w14:paraId="2E829E0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h_states</w:t>
      </w:r>
      <w:proofErr w:type="spellEnd"/>
      <w:r w:rsidRPr="006E0B1B">
        <w:rPr>
          <w:rFonts w:ascii="Courier New" w:eastAsiaTheme="minorEastAsia" w:hAnsi="Courier New" w:cs="Courier New"/>
          <w:sz w:val="14"/>
          <w:szCs w:val="14"/>
        </w:rPr>
        <w:t>, *</w:t>
      </w:r>
      <w:proofErr w:type="spellStart"/>
      <w:r w:rsidRPr="006E0B1B">
        <w:rPr>
          <w:rFonts w:ascii="Courier New" w:eastAsiaTheme="minorEastAsia" w:hAnsi="Courier New" w:cs="Courier New"/>
          <w:sz w:val="14"/>
          <w:szCs w:val="14"/>
        </w:rPr>
        <w:t>h_all_states</w:t>
      </w:r>
      <w:proofErr w:type="spellEnd"/>
      <w:r w:rsidRPr="006E0B1B">
        <w:rPr>
          <w:rFonts w:ascii="Courier New" w:eastAsiaTheme="minorEastAsia" w:hAnsi="Courier New" w:cs="Courier New"/>
          <w:sz w:val="14"/>
          <w:szCs w:val="14"/>
        </w:rPr>
        <w:t>;</w:t>
      </w:r>
    </w:p>
    <w:p w14:paraId="63F533E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
    <w:p w14:paraId="50D4279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5FE9D9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states</w:t>
      </w:r>
      <w:proofErr w:type="spellEnd"/>
      <w:r w:rsidRPr="006E0B1B">
        <w:rPr>
          <w:rFonts w:ascii="Courier New" w:eastAsiaTheme="minorEastAsia" w:hAnsi="Courier New" w:cs="Courier New"/>
          <w:sz w:val="14"/>
          <w:szCs w:val="14"/>
        </w:rPr>
        <w:t xml:space="preserve"> = (double *)malloc((num_of_states+1)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 //cache file</w:t>
      </w:r>
    </w:p>
    <w:p w14:paraId="43EFD73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all_states</w:t>
      </w:r>
      <w:proofErr w:type="spellEnd"/>
      <w:r w:rsidRPr="006E0B1B">
        <w:rPr>
          <w:rFonts w:ascii="Courier New" w:eastAsiaTheme="minorEastAsia" w:hAnsi="Courier New" w:cs="Courier New"/>
          <w:sz w:val="14"/>
          <w:szCs w:val="14"/>
        </w:rPr>
        <w:t xml:space="preserve"> = (double *)malloc(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find_steepest_start</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 //all core</w:t>
      </w:r>
    </w:p>
    <w:p w14:paraId="631FFF1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 xml:space="preserve"> *)malloc(</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w:t>
      </w:r>
    </w:p>
    <w:p w14:paraId="5D8B0D3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allocating for all states, all set!\n");</w:t>
      </w:r>
    </w:p>
    <w:p w14:paraId="3A86153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4E81DC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opy the data back to CPU, and write them into file ////////</w:t>
      </w:r>
    </w:p>
    <w:p w14:paraId="17CBCD8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copying the data back to the CPU \n");</w:t>
      </w:r>
    </w:p>
    <w:p w14:paraId="0098E3F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046EB42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ipa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260311B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state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STATES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num_of_states+1)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5ECA957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all_state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all_states</w:t>
      </w:r>
      <w:proofErr w:type="spellEnd"/>
      <w:r w:rsidRPr="006E0B1B">
        <w:rPr>
          <w:rFonts w:ascii="Courier New" w:eastAsiaTheme="minorEastAsia" w:hAnsi="Courier New" w:cs="Courier New"/>
          <w:sz w:val="14"/>
          <w:szCs w:val="14"/>
        </w:rPr>
        <w:t>,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find_steepest_start</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1CD5C35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FB3205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ILE *writer;</w:t>
      </w:r>
    </w:p>
    <w:p w14:paraId="25EBA31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check;</w:t>
      </w:r>
    </w:p>
    <w:p w14:paraId="5BDD414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bool </w:t>
      </w:r>
      <w:proofErr w:type="spellStart"/>
      <w:r w:rsidRPr="006E0B1B">
        <w:rPr>
          <w:rFonts w:ascii="Courier New" w:eastAsiaTheme="minorEastAsia" w:hAnsi="Courier New" w:cs="Courier New"/>
          <w:sz w:val="14"/>
          <w:szCs w:val="14"/>
        </w:rPr>
        <w:t>folder_created</w:t>
      </w:r>
      <w:proofErr w:type="spellEnd"/>
      <w:r w:rsidRPr="006E0B1B">
        <w:rPr>
          <w:rFonts w:ascii="Courier New" w:eastAsiaTheme="minorEastAsia" w:hAnsi="Courier New" w:cs="Courier New"/>
          <w:sz w:val="14"/>
          <w:szCs w:val="14"/>
        </w:rPr>
        <w:t xml:space="preserve"> = false;</w:t>
      </w:r>
    </w:p>
    <w:p w14:paraId="521E7EB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6F0DDB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1177AE0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har </w:t>
      </w:r>
      <w:proofErr w:type="spellStart"/>
      <w:r w:rsidRPr="006E0B1B">
        <w:rPr>
          <w:rFonts w:ascii="Courier New" w:eastAsiaTheme="minorEastAsia" w:hAnsi="Courier New" w:cs="Courier New"/>
          <w:sz w:val="14"/>
          <w:szCs w:val="14"/>
        </w:rPr>
        <w:t>sample_str</w:t>
      </w:r>
      <w:proofErr w:type="spellEnd"/>
      <w:r w:rsidRPr="006E0B1B">
        <w:rPr>
          <w:rFonts w:ascii="Courier New" w:eastAsiaTheme="minorEastAsia" w:hAnsi="Courier New" w:cs="Courier New"/>
          <w:sz w:val="14"/>
          <w:szCs w:val="14"/>
        </w:rPr>
        <w:t>[ENOUGH];</w:t>
      </w:r>
    </w:p>
    <w:p w14:paraId="375ADFB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w:t>
      </w:r>
      <w:proofErr w:type="spellStart"/>
      <w:r w:rsidRPr="006E0B1B">
        <w:rPr>
          <w:rFonts w:ascii="Courier New" w:eastAsiaTheme="minorEastAsia" w:hAnsi="Courier New" w:cs="Courier New"/>
          <w:sz w:val="14"/>
          <w:szCs w:val="14"/>
        </w:rPr>
        <w:t>conc_str</w:t>
      </w:r>
      <w:proofErr w:type="spellEnd"/>
      <w:r w:rsidRPr="006E0B1B">
        <w:rPr>
          <w:rFonts w:ascii="Courier New" w:eastAsiaTheme="minorEastAsia" w:hAnsi="Courier New" w:cs="Courier New"/>
          <w:sz w:val="14"/>
          <w:szCs w:val="14"/>
        </w:rPr>
        <w:t>[ENOUGH];</w:t>
      </w:r>
    </w:p>
    <w:p w14:paraId="34460FC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filename[500] = "./result/";</w:t>
      </w:r>
    </w:p>
    <w:p w14:paraId="7ED929E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print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onc_str</w:t>
      </w:r>
      <w:proofErr w:type="spellEnd"/>
      <w:r w:rsidRPr="006E0B1B">
        <w:rPr>
          <w:rFonts w:ascii="Courier New" w:eastAsiaTheme="minorEastAsia" w:hAnsi="Courier New" w:cs="Courier New"/>
          <w:sz w:val="14"/>
          <w:szCs w:val="14"/>
        </w:rPr>
        <w:t>, "%.2f", CONC);</w:t>
      </w:r>
    </w:p>
    <w:p w14:paraId="6C28609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conc_str</w:t>
      </w:r>
      <w:proofErr w:type="spellEnd"/>
      <w:r w:rsidRPr="006E0B1B">
        <w:rPr>
          <w:rFonts w:ascii="Courier New" w:eastAsiaTheme="minorEastAsia" w:hAnsi="Courier New" w:cs="Courier New"/>
          <w:sz w:val="14"/>
          <w:szCs w:val="14"/>
        </w:rPr>
        <w:t>);</w:t>
      </w:r>
    </w:p>
    <w:p w14:paraId="640FA37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_steepest</w:t>
      </w:r>
      <w:proofErr w:type="spellEnd"/>
      <w:r w:rsidRPr="006E0B1B">
        <w:rPr>
          <w:rFonts w:ascii="Courier New" w:eastAsiaTheme="minorEastAsia" w:hAnsi="Courier New" w:cs="Courier New"/>
          <w:sz w:val="14"/>
          <w:szCs w:val="14"/>
        </w:rPr>
        <w:t>");</w:t>
      </w:r>
    </w:p>
    <w:p w14:paraId="46FF78E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w:t>
      </w:r>
      <w:proofErr w:type="spellStart"/>
      <w:r w:rsidRPr="006E0B1B">
        <w:rPr>
          <w:rFonts w:ascii="Courier New" w:eastAsiaTheme="minorEastAsia" w:hAnsi="Courier New" w:cs="Courier New"/>
          <w:sz w:val="14"/>
          <w:szCs w:val="14"/>
        </w:rPr>
        <w:t>folder_created</w:t>
      </w:r>
      <w:proofErr w:type="spellEnd"/>
      <w:r w:rsidRPr="006E0B1B">
        <w:rPr>
          <w:rFonts w:ascii="Courier New" w:eastAsiaTheme="minorEastAsia" w:hAnsi="Courier New" w:cs="Courier New"/>
          <w:sz w:val="14"/>
          <w:szCs w:val="14"/>
        </w:rPr>
        <w:t xml:space="preserve"> == false){</w:t>
      </w:r>
    </w:p>
    <w:p w14:paraId="51CF14B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eck = </w:t>
      </w:r>
      <w:proofErr w:type="spellStart"/>
      <w:r w:rsidRPr="006E0B1B">
        <w:rPr>
          <w:rFonts w:ascii="Courier New" w:eastAsiaTheme="minorEastAsia" w:hAnsi="Courier New" w:cs="Courier New"/>
          <w:sz w:val="14"/>
          <w:szCs w:val="14"/>
        </w:rPr>
        <w:t>mkdir</w:t>
      </w:r>
      <w:proofErr w:type="spellEnd"/>
      <w:r w:rsidRPr="006E0B1B">
        <w:rPr>
          <w:rFonts w:ascii="Courier New" w:eastAsiaTheme="minorEastAsia" w:hAnsi="Courier New" w:cs="Courier New"/>
          <w:sz w:val="14"/>
          <w:szCs w:val="14"/>
        </w:rPr>
        <w:t>(filename,0777);</w:t>
      </w:r>
    </w:p>
    <w:p w14:paraId="105B34B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heck if directory is created or not</w:t>
      </w:r>
    </w:p>
    <w:p w14:paraId="1601D76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check){</w:t>
      </w:r>
    </w:p>
    <w:p w14:paraId="5FB04C9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Directory created\n");</w:t>
      </w:r>
    </w:p>
    <w:p w14:paraId="09786C4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6BDF4EB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else {</w:t>
      </w:r>
    </w:p>
    <w:p w14:paraId="70DC8C2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 xml:space="preserve">("Unable to create directory, or the folder is already created, relax mate...\n");  </w:t>
      </w:r>
    </w:p>
    <w:p w14:paraId="57FA097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E4ADF5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folder_created</w:t>
      </w:r>
      <w:proofErr w:type="spellEnd"/>
      <w:r w:rsidRPr="006E0B1B">
        <w:rPr>
          <w:rFonts w:ascii="Courier New" w:eastAsiaTheme="minorEastAsia" w:hAnsi="Courier New" w:cs="Courier New"/>
          <w:sz w:val="14"/>
          <w:szCs w:val="14"/>
        </w:rPr>
        <w:t xml:space="preserve"> = true;</w:t>
      </w:r>
    </w:p>
    <w:p w14:paraId="0967122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522F49B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7B2ACCA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sample_str</w:t>
      </w:r>
      <w:proofErr w:type="spellEnd"/>
      <w:r w:rsidRPr="006E0B1B">
        <w:rPr>
          <w:rFonts w:ascii="Courier New" w:eastAsiaTheme="minorEastAsia" w:hAnsi="Courier New" w:cs="Courier New"/>
          <w:sz w:val="14"/>
          <w:szCs w:val="14"/>
        </w:rPr>
        <w:t>);</w:t>
      </w:r>
    </w:p>
    <w:p w14:paraId="33F9720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csv</w:t>
      </w:r>
      <w:proofErr w:type="spellEnd"/>
      <w:r w:rsidRPr="006E0B1B">
        <w:rPr>
          <w:rFonts w:ascii="Courier New" w:eastAsiaTheme="minorEastAsia" w:hAnsi="Courier New" w:cs="Courier New"/>
          <w:sz w:val="14"/>
          <w:szCs w:val="14"/>
        </w:rPr>
        <w:t>");</w:t>
      </w:r>
    </w:p>
    <w:p w14:paraId="0398C7F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writing to %s ... \n", filename);</w:t>
      </w:r>
    </w:p>
    <w:p w14:paraId="173C42D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riter = </w:t>
      </w:r>
      <w:proofErr w:type="spellStart"/>
      <w:r w:rsidRPr="006E0B1B">
        <w:rPr>
          <w:rFonts w:ascii="Courier New" w:eastAsiaTheme="minorEastAsia" w:hAnsi="Courier New" w:cs="Courier New"/>
          <w:sz w:val="14"/>
          <w:szCs w:val="14"/>
        </w:rPr>
        <w:t>fopen</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w</w:t>
      </w:r>
      <w:proofErr w:type="spellEnd"/>
      <w:r w:rsidRPr="006E0B1B">
        <w:rPr>
          <w:rFonts w:ascii="Courier New" w:eastAsiaTheme="minorEastAsia" w:hAnsi="Courier New" w:cs="Courier New"/>
          <w:sz w:val="14"/>
          <w:szCs w:val="14"/>
        </w:rPr>
        <w:t>");</w:t>
      </w:r>
    </w:p>
    <w:p w14:paraId="7DDE2D5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 sample loop</w:t>
      </w:r>
    </w:p>
    <w:p w14:paraId="4F7D612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or (int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0;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lt;</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
    <w:p w14:paraId="18040DA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riter = </w:t>
      </w:r>
      <w:proofErr w:type="spellStart"/>
      <w:r w:rsidRPr="006E0B1B">
        <w:rPr>
          <w:rFonts w:ascii="Courier New" w:eastAsiaTheme="minorEastAsia" w:hAnsi="Courier New" w:cs="Courier New"/>
          <w:sz w:val="14"/>
          <w:szCs w:val="14"/>
        </w:rPr>
        <w:t>fopen</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a</w:t>
      </w:r>
      <w:proofErr w:type="spellEnd"/>
      <w:r w:rsidRPr="006E0B1B">
        <w:rPr>
          <w:rFonts w:ascii="Courier New" w:eastAsiaTheme="minorEastAsia" w:hAnsi="Courier New" w:cs="Courier New"/>
          <w:sz w:val="14"/>
          <w:szCs w:val="14"/>
        </w:rPr>
        <w:t xml:space="preserve">"); // because we have multiple </w:t>
      </w:r>
      <w:proofErr w:type="spellStart"/>
      <w:r w:rsidRPr="006E0B1B">
        <w:rPr>
          <w:rFonts w:ascii="Courier New" w:eastAsiaTheme="minorEastAsia" w:hAnsi="Courier New" w:cs="Courier New"/>
          <w:sz w:val="14"/>
          <w:szCs w:val="14"/>
        </w:rPr>
        <w:t>fwrites</w:t>
      </w:r>
      <w:proofErr w:type="spellEnd"/>
    </w:p>
    <w:p w14:paraId="6E8B766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printf(writer,"%d,",</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 write core number at the front</w:t>
      </w:r>
    </w:p>
    <w:p w14:paraId="774A785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or (int datapoint = 0; datapoint&lt;</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datapoint++){</w:t>
      </w:r>
    </w:p>
    <w:p w14:paraId="7EF714C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f (</w:t>
      </w:r>
      <w:proofErr w:type="spellStart"/>
      <w:r w:rsidRPr="006E0B1B">
        <w:rPr>
          <w:rFonts w:ascii="Courier New" w:eastAsiaTheme="minorEastAsia" w:hAnsi="Courier New" w:cs="Courier New"/>
          <w:sz w:val="14"/>
          <w:szCs w:val="14"/>
        </w:rPr>
        <w:t>h_tim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 0.0) {continue;}</w:t>
      </w:r>
    </w:p>
    <w:p w14:paraId="67E5875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printf(writer,"%.5f,", // change this into string, or limit the decimal accuracy, so we can decrease </w:t>
      </w:r>
      <w:proofErr w:type="spellStart"/>
      <w:r w:rsidRPr="006E0B1B">
        <w:rPr>
          <w:rFonts w:ascii="Courier New" w:eastAsiaTheme="minorEastAsia" w:hAnsi="Courier New" w:cs="Courier New"/>
          <w:sz w:val="14"/>
          <w:szCs w:val="14"/>
        </w:rPr>
        <w:t>filesize</w:t>
      </w:r>
      <w:proofErr w:type="spellEnd"/>
    </w:p>
    <w:p w14:paraId="6B85D51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state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num_of_states+1)) + datapoint]</w:t>
      </w:r>
    </w:p>
    <w:p w14:paraId="084DC8C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B1D1F5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17480F4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printf(</w:t>
      </w:r>
      <w:proofErr w:type="spellStart"/>
      <w:r w:rsidRPr="006E0B1B">
        <w:rPr>
          <w:rFonts w:ascii="Courier New" w:eastAsiaTheme="minorEastAsia" w:hAnsi="Courier New" w:cs="Courier New"/>
          <w:sz w:val="14"/>
          <w:szCs w:val="14"/>
        </w:rPr>
        <w:t>writer,"%lf,%lf</w:t>
      </w:r>
      <w:proofErr w:type="spellEnd"/>
      <w:r w:rsidRPr="006E0B1B">
        <w:rPr>
          <w:rFonts w:ascii="Courier New" w:eastAsiaTheme="minorEastAsia" w:hAnsi="Courier New" w:cs="Courier New"/>
          <w:sz w:val="14"/>
          <w:szCs w:val="14"/>
        </w:rPr>
        <w:t>\n", // write last data</w:t>
      </w:r>
    </w:p>
    <w:p w14:paraId="427F7D0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h_state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num_of_states+1) +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w:t>
      </w:r>
    </w:p>
    <w:p w14:paraId="2FED162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h_state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num_of_states+1) + num_of_states+1]</w:t>
      </w:r>
    </w:p>
    <w:p w14:paraId="35783D2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60CF9AB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printf(writer,"%.5f\n", </w:t>
      </w:r>
      <w:proofErr w:type="spellStart"/>
      <w:r w:rsidRPr="006E0B1B">
        <w:rPr>
          <w:rFonts w:ascii="Courier New" w:eastAsiaTheme="minorEastAsia" w:hAnsi="Courier New" w:cs="Courier New"/>
          <w:sz w:val="14"/>
          <w:szCs w:val="14"/>
        </w:rPr>
        <w:t>h_state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num_of_states+1))+</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w:t>
      </w:r>
    </w:p>
    <w:p w14:paraId="1770827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printf(writer, "\n");</w:t>
      </w:r>
    </w:p>
    <w:p w14:paraId="524979A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7CCC98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close(writer);</w:t>
      </w:r>
    </w:p>
    <w:p w14:paraId="365BC29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7944FB6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close(writer);</w:t>
      </w:r>
    </w:p>
    <w:p w14:paraId="666ED6B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52F50C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FILE *writer;</w:t>
      </w:r>
    </w:p>
    <w:p w14:paraId="433B455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int check;</w:t>
      </w:r>
    </w:p>
    <w:p w14:paraId="53DF693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bool </w:t>
      </w:r>
      <w:proofErr w:type="spellStart"/>
      <w:r w:rsidRPr="006E0B1B">
        <w:rPr>
          <w:rFonts w:ascii="Courier New" w:eastAsiaTheme="minorEastAsia" w:hAnsi="Courier New" w:cs="Courier New"/>
          <w:sz w:val="14"/>
          <w:szCs w:val="14"/>
        </w:rPr>
        <w:t>folder_created</w:t>
      </w:r>
      <w:proofErr w:type="spellEnd"/>
      <w:r w:rsidRPr="006E0B1B">
        <w:rPr>
          <w:rFonts w:ascii="Courier New" w:eastAsiaTheme="minorEastAsia" w:hAnsi="Courier New" w:cs="Courier New"/>
          <w:sz w:val="14"/>
          <w:szCs w:val="14"/>
        </w:rPr>
        <w:t xml:space="preserve"> = false;</w:t>
      </w:r>
    </w:p>
    <w:p w14:paraId="3CD4BB6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8251B8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writing each core value... \n");</w:t>
      </w:r>
    </w:p>
    <w:p w14:paraId="529DF91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sample loop</w:t>
      </w:r>
    </w:p>
    <w:p w14:paraId="1169A22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or (int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0;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lt;</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
    <w:p w14:paraId="1C7F626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writing sample %d... \n",</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
    <w:p w14:paraId="5DEDE86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har </w:t>
      </w:r>
      <w:proofErr w:type="spellStart"/>
      <w:r w:rsidRPr="006E0B1B">
        <w:rPr>
          <w:rFonts w:ascii="Courier New" w:eastAsiaTheme="minorEastAsia" w:hAnsi="Courier New" w:cs="Courier New"/>
          <w:sz w:val="14"/>
          <w:szCs w:val="14"/>
        </w:rPr>
        <w:t>sample_str</w:t>
      </w:r>
      <w:proofErr w:type="spellEnd"/>
      <w:r w:rsidRPr="006E0B1B">
        <w:rPr>
          <w:rFonts w:ascii="Courier New" w:eastAsiaTheme="minorEastAsia" w:hAnsi="Courier New" w:cs="Courier New"/>
          <w:sz w:val="14"/>
          <w:szCs w:val="14"/>
        </w:rPr>
        <w:t>[ENOUGH];</w:t>
      </w:r>
    </w:p>
    <w:p w14:paraId="0AF95DA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har </w:t>
      </w:r>
      <w:proofErr w:type="spellStart"/>
      <w:r w:rsidRPr="006E0B1B">
        <w:rPr>
          <w:rFonts w:ascii="Courier New" w:eastAsiaTheme="minorEastAsia" w:hAnsi="Courier New" w:cs="Courier New"/>
          <w:sz w:val="14"/>
          <w:szCs w:val="14"/>
        </w:rPr>
        <w:t>conc_str</w:t>
      </w:r>
      <w:proofErr w:type="spellEnd"/>
      <w:r w:rsidRPr="006E0B1B">
        <w:rPr>
          <w:rFonts w:ascii="Courier New" w:eastAsiaTheme="minorEastAsia" w:hAnsi="Courier New" w:cs="Courier New"/>
          <w:sz w:val="14"/>
          <w:szCs w:val="14"/>
        </w:rPr>
        <w:t>[ENOUGH];</w:t>
      </w:r>
    </w:p>
    <w:p w14:paraId="1B89DBC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har filename[500] = "./result/";</w:t>
      </w:r>
    </w:p>
    <w:p w14:paraId="12C0550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print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str</w:t>
      </w:r>
      <w:proofErr w:type="spellEnd"/>
      <w:r w:rsidRPr="006E0B1B">
        <w:rPr>
          <w:rFonts w:ascii="Courier New" w:eastAsiaTheme="minorEastAsia" w:hAnsi="Courier New" w:cs="Courier New"/>
          <w:sz w:val="14"/>
          <w:szCs w:val="14"/>
        </w:rPr>
        <w:t xml:space="preserve">, "%d",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
    <w:p w14:paraId="778AC62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print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onc_str</w:t>
      </w:r>
      <w:proofErr w:type="spellEnd"/>
      <w:r w:rsidRPr="006E0B1B">
        <w:rPr>
          <w:rFonts w:ascii="Courier New" w:eastAsiaTheme="minorEastAsia" w:hAnsi="Courier New" w:cs="Courier New"/>
          <w:sz w:val="14"/>
          <w:szCs w:val="14"/>
        </w:rPr>
        <w:t>, "%.2f", CONC);</w:t>
      </w:r>
    </w:p>
    <w:p w14:paraId="21E1CE5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conc_str</w:t>
      </w:r>
      <w:proofErr w:type="spellEnd"/>
      <w:r w:rsidRPr="006E0B1B">
        <w:rPr>
          <w:rFonts w:ascii="Courier New" w:eastAsiaTheme="minorEastAsia" w:hAnsi="Courier New" w:cs="Courier New"/>
          <w:sz w:val="14"/>
          <w:szCs w:val="14"/>
        </w:rPr>
        <w:t>);</w:t>
      </w:r>
    </w:p>
    <w:p w14:paraId="6EB5D4B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filename,"/");</w:t>
      </w:r>
    </w:p>
    <w:p w14:paraId="50AE6D0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creating %s... \n", filename);</w:t>
      </w:r>
    </w:p>
    <w:p w14:paraId="4E98E1B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f (</w:t>
      </w:r>
      <w:proofErr w:type="spellStart"/>
      <w:r w:rsidRPr="006E0B1B">
        <w:rPr>
          <w:rFonts w:ascii="Courier New" w:eastAsiaTheme="minorEastAsia" w:hAnsi="Courier New" w:cs="Courier New"/>
          <w:sz w:val="14"/>
          <w:szCs w:val="14"/>
        </w:rPr>
        <w:t>folder_created</w:t>
      </w:r>
      <w:proofErr w:type="spellEnd"/>
      <w:r w:rsidRPr="006E0B1B">
        <w:rPr>
          <w:rFonts w:ascii="Courier New" w:eastAsiaTheme="minorEastAsia" w:hAnsi="Courier New" w:cs="Courier New"/>
          <w:sz w:val="14"/>
          <w:szCs w:val="14"/>
        </w:rPr>
        <w:t xml:space="preserve"> == false){</w:t>
      </w:r>
    </w:p>
    <w:p w14:paraId="5A18B46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heck = </w:t>
      </w:r>
      <w:proofErr w:type="spellStart"/>
      <w:r w:rsidRPr="006E0B1B">
        <w:rPr>
          <w:rFonts w:ascii="Courier New" w:eastAsiaTheme="minorEastAsia" w:hAnsi="Courier New" w:cs="Courier New"/>
          <w:sz w:val="14"/>
          <w:szCs w:val="14"/>
        </w:rPr>
        <w:t>mkdir</w:t>
      </w:r>
      <w:proofErr w:type="spellEnd"/>
      <w:r w:rsidRPr="006E0B1B">
        <w:rPr>
          <w:rFonts w:ascii="Courier New" w:eastAsiaTheme="minorEastAsia" w:hAnsi="Courier New" w:cs="Courier New"/>
          <w:sz w:val="14"/>
          <w:szCs w:val="14"/>
        </w:rPr>
        <w:t>(filename,0777);</w:t>
      </w:r>
    </w:p>
    <w:p w14:paraId="00CCA0D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check if directory is created or not</w:t>
      </w:r>
    </w:p>
    <w:p w14:paraId="45441DE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f (!check){</w:t>
      </w:r>
    </w:p>
    <w:p w14:paraId="613BAB5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Directory created\n");</w:t>
      </w:r>
    </w:p>
    <w:p w14:paraId="4929030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4566A00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else {</w:t>
      </w:r>
    </w:p>
    <w:p w14:paraId="0D16F18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 xml:space="preserve">("Unable to create directory, or the folder is already created, relax mate...\n");  </w:t>
      </w:r>
    </w:p>
    <w:p w14:paraId="443BD97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4711E6B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folder_created</w:t>
      </w:r>
      <w:proofErr w:type="spellEnd"/>
      <w:r w:rsidRPr="006E0B1B">
        <w:rPr>
          <w:rFonts w:ascii="Courier New" w:eastAsiaTheme="minorEastAsia" w:hAnsi="Courier New" w:cs="Courier New"/>
          <w:sz w:val="14"/>
          <w:szCs w:val="14"/>
        </w:rPr>
        <w:t xml:space="preserve"> = true;</w:t>
      </w:r>
    </w:p>
    <w:p w14:paraId="14CD07C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   }</w:t>
      </w:r>
    </w:p>
    <w:p w14:paraId="18B0E69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558BF62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sample_str</w:t>
      </w:r>
      <w:proofErr w:type="spellEnd"/>
      <w:r w:rsidRPr="006E0B1B">
        <w:rPr>
          <w:rFonts w:ascii="Courier New" w:eastAsiaTheme="minorEastAsia" w:hAnsi="Courier New" w:cs="Courier New"/>
          <w:sz w:val="14"/>
          <w:szCs w:val="14"/>
        </w:rPr>
        <w:t>);</w:t>
      </w:r>
    </w:p>
    <w:p w14:paraId="756EAC8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csv</w:t>
      </w:r>
      <w:proofErr w:type="spellEnd"/>
      <w:r w:rsidRPr="006E0B1B">
        <w:rPr>
          <w:rFonts w:ascii="Courier New" w:eastAsiaTheme="minorEastAsia" w:hAnsi="Courier New" w:cs="Courier New"/>
          <w:sz w:val="14"/>
          <w:szCs w:val="14"/>
        </w:rPr>
        <w:t>");</w:t>
      </w:r>
    </w:p>
    <w:p w14:paraId="31DC9A2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71249C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riter = </w:t>
      </w:r>
      <w:proofErr w:type="spellStart"/>
      <w:r w:rsidRPr="006E0B1B">
        <w:rPr>
          <w:rFonts w:ascii="Courier New" w:eastAsiaTheme="minorEastAsia" w:hAnsi="Courier New" w:cs="Courier New"/>
          <w:sz w:val="14"/>
          <w:szCs w:val="14"/>
        </w:rPr>
        <w:t>fopen</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w</w:t>
      </w:r>
      <w:proofErr w:type="spellEnd"/>
      <w:r w:rsidRPr="006E0B1B">
        <w:rPr>
          <w:rFonts w:ascii="Courier New" w:eastAsiaTheme="minorEastAsia" w:hAnsi="Courier New" w:cs="Courier New"/>
          <w:sz w:val="14"/>
          <w:szCs w:val="14"/>
        </w:rPr>
        <w:t>");</w:t>
      </w:r>
    </w:p>
    <w:p w14:paraId="13A5CE1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or (int pacing = 0; pacing &lt;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find_steepest_start</w:t>
      </w:r>
      <w:proofErr w:type="spellEnd"/>
      <w:r w:rsidRPr="006E0B1B">
        <w:rPr>
          <w:rFonts w:ascii="Courier New" w:eastAsiaTheme="minorEastAsia" w:hAnsi="Courier New" w:cs="Courier New"/>
          <w:sz w:val="14"/>
          <w:szCs w:val="14"/>
        </w:rPr>
        <w:t>; pacing++){ //pace loop</w:t>
      </w:r>
    </w:p>
    <w:p w14:paraId="5AE0C83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if (</w:t>
      </w:r>
      <w:proofErr w:type="spellStart"/>
      <w:r w:rsidRPr="006E0B1B">
        <w:rPr>
          <w:rFonts w:ascii="Courier New" w:eastAsiaTheme="minorEastAsia" w:hAnsi="Courier New" w:cs="Courier New"/>
          <w:sz w:val="14"/>
          <w:szCs w:val="14"/>
        </w:rPr>
        <w:t>h_tim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 0.0) {continue;}</w:t>
      </w:r>
    </w:p>
    <w:p w14:paraId="7C6E8B3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or(int datapoint = 0; datapoint &lt;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datapoint++){ // each data loop</w:t>
      </w:r>
    </w:p>
    <w:p w14:paraId="37E0EDD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printf(writer,"%lf,",</w:t>
      </w:r>
      <w:proofErr w:type="spellStart"/>
      <w:r w:rsidRPr="006E0B1B">
        <w:rPr>
          <w:rFonts w:ascii="Courier New" w:eastAsiaTheme="minorEastAsia" w:hAnsi="Courier New" w:cs="Courier New"/>
          <w:sz w:val="14"/>
          <w:szCs w:val="14"/>
        </w:rPr>
        <w:t>h_all_state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 pacing) + datapoint]);</w:t>
      </w:r>
    </w:p>
    <w:p w14:paraId="4B1137F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fprintf(writer,"%lf,",</w:t>
      </w:r>
      <w:proofErr w:type="spellStart"/>
      <w:r w:rsidRPr="006E0B1B">
        <w:rPr>
          <w:rFonts w:ascii="Courier New" w:eastAsiaTheme="minorEastAsia" w:hAnsi="Courier New" w:cs="Courier New"/>
          <w:sz w:val="14"/>
          <w:szCs w:val="14"/>
        </w:rPr>
        <w:t>h_all_state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datapoint]);</w:t>
      </w:r>
    </w:p>
    <w:p w14:paraId="6E9D811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w:t>
      </w:r>
    </w:p>
    <w:p w14:paraId="2B6DE7D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fprintf(writer,"%d",</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find_steepest_start</w:t>
      </w:r>
      <w:proofErr w:type="spellEnd"/>
      <w:r w:rsidRPr="006E0B1B">
        <w:rPr>
          <w:rFonts w:ascii="Courier New" w:eastAsiaTheme="minorEastAsia" w:hAnsi="Courier New" w:cs="Courier New"/>
          <w:sz w:val="14"/>
          <w:szCs w:val="14"/>
        </w:rPr>
        <w:t xml:space="preserve"> + pacing);</w:t>
      </w:r>
    </w:p>
    <w:p w14:paraId="3264A5A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printf(</w:t>
      </w:r>
      <w:proofErr w:type="spellStart"/>
      <w:r w:rsidRPr="006E0B1B">
        <w:rPr>
          <w:rFonts w:ascii="Courier New" w:eastAsiaTheme="minorEastAsia" w:hAnsi="Courier New" w:cs="Courier New"/>
          <w:sz w:val="14"/>
          <w:szCs w:val="14"/>
        </w:rPr>
        <w:t>writer,"%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n",pacing</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pace_max</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find_steepest_start</w:t>
      </w:r>
      <w:proofErr w:type="spellEnd"/>
      <w:r w:rsidRPr="006E0B1B">
        <w:rPr>
          <w:rFonts w:ascii="Courier New" w:eastAsiaTheme="minorEastAsia" w:hAnsi="Courier New" w:cs="Courier New"/>
          <w:sz w:val="14"/>
          <w:szCs w:val="14"/>
        </w:rPr>
        <w:t>)+1 );</w:t>
      </w:r>
    </w:p>
    <w:p w14:paraId="5A34FE5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3E0E52A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4685C4F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close(writer);</w:t>
      </w:r>
    </w:p>
    <w:p w14:paraId="33BF6A59" w14:textId="5C610D33"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6017CA16" w14:textId="799ECE66"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oc();</w:t>
      </w:r>
    </w:p>
    <w:p w14:paraId="0BB0895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0;</w:t>
      </w:r>
    </w:p>
    <w:p w14:paraId="0E91457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622B9E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D438ED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r w:rsidRPr="006E0B1B">
        <w:rPr>
          <w:rFonts w:ascii="Courier New" w:eastAsiaTheme="minorEastAsia" w:hAnsi="Courier New" w:cs="Courier New"/>
          <w:sz w:val="14"/>
          <w:szCs w:val="14"/>
        </w:rPr>
        <w:tab/>
      </w:r>
    </w:p>
    <w:p w14:paraId="675A4570" w14:textId="13CAB9FA" w:rsidR="00256A4D" w:rsidRPr="006E0B1B" w:rsidRDefault="00256A4D" w:rsidP="00B8611B">
      <w:pPr>
        <w:spacing w:line="360" w:lineRule="auto"/>
        <w:ind w:firstLine="720"/>
        <w:rPr>
          <w:sz w:val="14"/>
          <w:szCs w:val="14"/>
        </w:rPr>
      </w:pPr>
      <w:r w:rsidRPr="006E0B1B">
        <w:rPr>
          <w:rFonts w:ascii="Courier New" w:eastAsiaTheme="minorEastAsia" w:hAnsi="Courier New" w:cs="Courier New"/>
          <w:sz w:val="14"/>
          <w:szCs w:val="14"/>
        </w:rPr>
        <w:t>}</w:t>
      </w:r>
    </w:p>
    <w:p w14:paraId="5744ABF2" w14:textId="6A56E368" w:rsidR="00A950DF" w:rsidRPr="006D680B" w:rsidRDefault="00A950DF" w:rsidP="00A950DF">
      <w:pPr>
        <w:pStyle w:val="Heading2"/>
        <w:numPr>
          <w:ilvl w:val="1"/>
          <w:numId w:val="5"/>
        </w:numPr>
      </w:pPr>
      <w:bookmarkStart w:id="66" w:name="_Toc183626792"/>
      <w:r w:rsidRPr="006D680B">
        <w:t>test_compile.bat</w:t>
      </w:r>
      <w:bookmarkEnd w:id="66"/>
    </w:p>
    <w:p w14:paraId="225EF47C" w14:textId="47D2B85E" w:rsidR="006D680B" w:rsidRPr="006D680B" w:rsidRDefault="006D680B" w:rsidP="00B8611B">
      <w:pPr>
        <w:spacing w:line="360" w:lineRule="auto"/>
        <w:ind w:firstLine="360"/>
        <w:rPr>
          <w:rFonts w:eastAsia="Batang" w:cs="Batang"/>
        </w:rPr>
      </w:pPr>
      <w:r w:rsidRPr="006D680B">
        <w:t xml:space="preserve">This file is a result from previous iteration. There was a moment that </w:t>
      </w:r>
      <w:r w:rsidR="00950FDB">
        <w:t>I</w:t>
      </w:r>
      <w:r w:rsidRPr="006D680B">
        <w:t xml:space="preserve"> wanted to develop the simulator for Windows Operating System outside of Linux.</w:t>
      </w:r>
      <w:r w:rsidRPr="006D680B">
        <w:rPr>
          <w:rFonts w:eastAsia="Batang" w:cs="Batang"/>
        </w:rPr>
        <w:t xml:space="preserve"> It is finally decided this repository will be containerised </w:t>
      </w:r>
      <w:r>
        <w:rPr>
          <w:rFonts w:eastAsia="Batang" w:cs="Batang"/>
        </w:rPr>
        <w:t>using Docker instead of separately develop Windows version of this simulator. This script will more likely to be deleted in the next update.</w:t>
      </w:r>
    </w:p>
    <w:p w14:paraId="6DBDF7A0" w14:textId="77777777" w:rsidR="00A950DF" w:rsidRPr="006D680B" w:rsidRDefault="00A950DF" w:rsidP="00B8611B">
      <w:pPr>
        <w:spacing w:line="360" w:lineRule="auto"/>
      </w:pPr>
    </w:p>
    <w:p w14:paraId="73EC058B" w14:textId="0CCFB156" w:rsidR="00A950DF" w:rsidRDefault="00A950DF" w:rsidP="00A950DF">
      <w:pPr>
        <w:pStyle w:val="Heading2"/>
        <w:numPr>
          <w:ilvl w:val="0"/>
          <w:numId w:val="5"/>
        </w:numPr>
      </w:pPr>
      <w:bookmarkStart w:id="67" w:name="_Toc183626793"/>
      <w:r w:rsidRPr="006D680B">
        <w:t>‘bin’ Folder</w:t>
      </w:r>
      <w:bookmarkEnd w:id="67"/>
    </w:p>
    <w:p w14:paraId="16D2F148" w14:textId="5CF2649D" w:rsidR="0063411B" w:rsidRDefault="0063411B" w:rsidP="00B8611B">
      <w:pPr>
        <w:spacing w:line="360" w:lineRule="auto"/>
        <w:ind w:firstLine="360"/>
      </w:pPr>
      <w:r w:rsidRPr="0063411B">
        <w:t>The bin folder serves as the central directory for storing various input files, intermediate data, and simulation outputs. This folder is organised into subdirectories that categorise data for ease of access and maintainability.</w:t>
      </w:r>
    </w:p>
    <w:p w14:paraId="5A0AC73B" w14:textId="77777777" w:rsidR="0063411B" w:rsidRPr="0063411B" w:rsidRDefault="0063411B" w:rsidP="00B8611B">
      <w:pPr>
        <w:spacing w:line="360" w:lineRule="auto"/>
        <w:ind w:firstLine="360"/>
      </w:pPr>
    </w:p>
    <w:p w14:paraId="4F360C03" w14:textId="38115627" w:rsidR="00380F98" w:rsidRDefault="00380F98" w:rsidP="00380F98">
      <w:pPr>
        <w:pStyle w:val="Heading2"/>
        <w:numPr>
          <w:ilvl w:val="1"/>
          <w:numId w:val="5"/>
        </w:numPr>
      </w:pPr>
      <w:bookmarkStart w:id="68" w:name="_Toc183626794"/>
      <w:r w:rsidRPr="006D680B">
        <w:lastRenderedPageBreak/>
        <w:t>CVAR</w:t>
      </w:r>
      <w:bookmarkEnd w:id="68"/>
    </w:p>
    <w:p w14:paraId="0C22ED03" w14:textId="2BDBC27D" w:rsidR="007F7EF5" w:rsidRDefault="007F7EF5" w:rsidP="00B8611B">
      <w:pPr>
        <w:spacing w:line="360" w:lineRule="auto"/>
        <w:ind w:firstLine="720"/>
      </w:pPr>
      <w:r>
        <w:t>This folder will be used to store inter-individual conductance variability file for future development of this research.</w:t>
      </w:r>
    </w:p>
    <w:p w14:paraId="28C0F04E" w14:textId="77777777" w:rsidR="0063411B" w:rsidRPr="007F7EF5" w:rsidRDefault="0063411B" w:rsidP="00B8611B">
      <w:pPr>
        <w:spacing w:line="360" w:lineRule="auto"/>
        <w:ind w:firstLine="720"/>
      </w:pPr>
    </w:p>
    <w:p w14:paraId="67779CDD" w14:textId="1513BB6A" w:rsidR="00380F98" w:rsidRDefault="0063411B" w:rsidP="00380F98">
      <w:pPr>
        <w:pStyle w:val="Heading2"/>
        <w:numPr>
          <w:ilvl w:val="1"/>
          <w:numId w:val="5"/>
        </w:numPr>
      </w:pPr>
      <w:bookmarkStart w:id="69" w:name="_Toc183626795"/>
      <w:r w:rsidRPr="006D680B">
        <w:t>C</w:t>
      </w:r>
      <w:r w:rsidR="00380F98" w:rsidRPr="006D680B">
        <w:t>ontrol</w:t>
      </w:r>
      <w:bookmarkEnd w:id="69"/>
    </w:p>
    <w:p w14:paraId="27DC7F44" w14:textId="4CD6A267" w:rsidR="0063411B" w:rsidRDefault="0063411B" w:rsidP="00B8611B">
      <w:pPr>
        <w:spacing w:line="360" w:lineRule="auto"/>
        <w:ind w:firstLine="720"/>
      </w:pPr>
      <w:r>
        <w:t>The control subfolder contains files that are fundamental to running simulations under control conditions (without drug effects). It typically includes:</w:t>
      </w:r>
    </w:p>
    <w:p w14:paraId="510B1663" w14:textId="77777777" w:rsidR="0063411B" w:rsidRDefault="0063411B" w:rsidP="00B8611B">
      <w:pPr>
        <w:spacing w:line="360" w:lineRule="auto"/>
      </w:pPr>
    </w:p>
    <w:p w14:paraId="3166C721" w14:textId="108946F8" w:rsidR="0063411B" w:rsidRDefault="0063411B" w:rsidP="0063411B">
      <w:pPr>
        <w:pStyle w:val="ListParagraph"/>
        <w:numPr>
          <w:ilvl w:val="0"/>
          <w:numId w:val="32"/>
        </w:numPr>
      </w:pPr>
      <w:r>
        <w:t>IC50_samples.csv: This file provides a baseline reference for the IC50 values of various ionic currents, which are used for comparison in simulations involving drug-induced conditions. IC50 file formatted as:</w:t>
      </w:r>
    </w:p>
    <w:p w14:paraId="64F373F6" w14:textId="77777777" w:rsidR="0063411B" w:rsidRPr="002F70F7" w:rsidRDefault="0063411B" w:rsidP="00B8611B">
      <w:pPr>
        <w:spacing w:line="360" w:lineRule="auto"/>
        <w:ind w:left="360"/>
        <w:rPr>
          <w:rFonts w:ascii="Courier New" w:hAnsi="Courier New" w:cs="Courier New"/>
          <w:sz w:val="16"/>
          <w:szCs w:val="18"/>
        </w:rPr>
      </w:pPr>
      <w:r w:rsidRPr="002F70F7">
        <w:rPr>
          <w:rFonts w:ascii="Courier New" w:hAnsi="Courier New" w:cs="Courier New"/>
          <w:sz w:val="16"/>
          <w:szCs w:val="18"/>
        </w:rPr>
        <w:t>drug_name,conc,ICaL_IC50,ICaL_h,IK1_IC50,IK1_h,IKs_IC50,IKs_h,INa_IC50,INa_h,INaL_IC50,INaL_h,Ito_IC50,Ito_h,hERG_IC50,hERG_h</w:t>
      </w:r>
    </w:p>
    <w:p w14:paraId="6AB4925C" w14:textId="77777777" w:rsidR="0063411B" w:rsidRPr="002F70F7" w:rsidRDefault="0063411B" w:rsidP="00B8611B">
      <w:pPr>
        <w:spacing w:line="360" w:lineRule="auto"/>
        <w:ind w:left="360"/>
        <w:rPr>
          <w:rFonts w:ascii="Courier New" w:hAnsi="Courier New" w:cs="Courier New"/>
          <w:sz w:val="16"/>
          <w:szCs w:val="18"/>
        </w:rPr>
      </w:pPr>
      <w:r w:rsidRPr="002F70F7">
        <w:rPr>
          <w:rFonts w:ascii="Courier New" w:hAnsi="Courier New" w:cs="Courier New"/>
          <w:sz w:val="16"/>
          <w:szCs w:val="18"/>
        </w:rPr>
        <w:t>bepridil,0,2704,0.6954,NA,NA,NA,NA,2371,1.984,1947,1.473,NA,NA,139.1,3.199</w:t>
      </w:r>
    </w:p>
    <w:p w14:paraId="2C5FC623" w14:textId="77777777" w:rsidR="0063411B" w:rsidRPr="002F70F7" w:rsidRDefault="0063411B" w:rsidP="00B8611B">
      <w:pPr>
        <w:spacing w:line="360" w:lineRule="auto"/>
        <w:ind w:left="360"/>
        <w:rPr>
          <w:rFonts w:ascii="Courier New" w:hAnsi="Courier New" w:cs="Courier New"/>
          <w:sz w:val="16"/>
          <w:szCs w:val="18"/>
        </w:rPr>
      </w:pPr>
      <w:r w:rsidRPr="002F70F7">
        <w:rPr>
          <w:rFonts w:ascii="Courier New" w:hAnsi="Courier New" w:cs="Courier New"/>
          <w:sz w:val="16"/>
          <w:szCs w:val="18"/>
        </w:rPr>
        <w:t>bepridil,0,2818,0.6409,NA,NA,NA,NA,2734,1.225,1802,1.212,NA,NA,181.4,2.77</w:t>
      </w:r>
    </w:p>
    <w:p w14:paraId="427758C5" w14:textId="754DA53D" w:rsidR="0063411B" w:rsidRPr="002F70F7" w:rsidRDefault="0063411B" w:rsidP="00B8611B">
      <w:pPr>
        <w:spacing w:line="360" w:lineRule="auto"/>
        <w:ind w:left="360"/>
        <w:rPr>
          <w:rFonts w:ascii="Courier New" w:hAnsi="Courier New" w:cs="Courier New"/>
          <w:sz w:val="16"/>
          <w:szCs w:val="18"/>
        </w:rPr>
      </w:pPr>
      <w:r w:rsidRPr="002F70F7">
        <w:rPr>
          <w:rFonts w:ascii="Courier New" w:hAnsi="Courier New" w:cs="Courier New"/>
          <w:sz w:val="16"/>
          <w:szCs w:val="18"/>
        </w:rPr>
        <w:t>bepridil,0,3939,0.718,NA,NA,NA,NA,3064,1.108,1921,1.421,NA,NA,194.8,0.8339</w:t>
      </w:r>
    </w:p>
    <w:p w14:paraId="3EC917E9" w14:textId="77777777" w:rsidR="0063411B" w:rsidRPr="0063411B" w:rsidRDefault="0063411B" w:rsidP="00B8611B">
      <w:pPr>
        <w:spacing w:line="360" w:lineRule="auto"/>
        <w:ind w:left="360"/>
        <w:rPr>
          <w:rFonts w:ascii="Courier New" w:hAnsi="Courier New" w:cs="Courier New"/>
          <w:sz w:val="16"/>
          <w:szCs w:val="18"/>
        </w:rPr>
      </w:pPr>
    </w:p>
    <w:p w14:paraId="4EF21DCC" w14:textId="672C612D" w:rsidR="0063411B" w:rsidRDefault="0063411B" w:rsidP="0063411B">
      <w:pPr>
        <w:pStyle w:val="ListParagraph"/>
        <w:numPr>
          <w:ilvl w:val="0"/>
          <w:numId w:val="32"/>
        </w:numPr>
      </w:pPr>
      <w:r>
        <w:t>init_state.csv: This file contains the initial states of all variables in the cell model, such as membrane voltage and ion concentrations. These states serve as the starting point for the simulations, ensuring consistent and reproducible results.</w:t>
      </w:r>
    </w:p>
    <w:p w14:paraId="2C98F94E" w14:textId="77777777" w:rsidR="0063411B" w:rsidRDefault="0063411B" w:rsidP="00B8611B">
      <w:pPr>
        <w:spacing w:line="360" w:lineRule="auto"/>
        <w:ind w:left="360"/>
      </w:pPr>
    </w:p>
    <w:p w14:paraId="142D0D2B" w14:textId="7EDB5F33" w:rsidR="0063411B" w:rsidRDefault="0063411B" w:rsidP="00B8611B">
      <w:pPr>
        <w:spacing w:line="360" w:lineRule="auto"/>
      </w:pPr>
      <w:r>
        <w:t>By isolating control data in its dedicated subfolder, the simulation framework ensures clarity when comparing control and drug-altered conditions.</w:t>
      </w:r>
    </w:p>
    <w:p w14:paraId="7D3BEC0B" w14:textId="77777777" w:rsidR="0063411B" w:rsidRPr="0063411B" w:rsidRDefault="0063411B" w:rsidP="00B8611B">
      <w:pPr>
        <w:spacing w:line="360" w:lineRule="auto"/>
      </w:pPr>
    </w:p>
    <w:p w14:paraId="72C9B8F4" w14:textId="6FA3A23C" w:rsidR="00380F98" w:rsidRDefault="00380F98" w:rsidP="00380F98">
      <w:pPr>
        <w:pStyle w:val="Heading2"/>
        <w:numPr>
          <w:ilvl w:val="1"/>
          <w:numId w:val="5"/>
        </w:numPr>
      </w:pPr>
      <w:bookmarkStart w:id="70" w:name="_Toc183626796"/>
      <w:r w:rsidRPr="006D680B">
        <w:t>drug</w:t>
      </w:r>
      <w:bookmarkEnd w:id="70"/>
    </w:p>
    <w:p w14:paraId="1579FC7D" w14:textId="08E3C699" w:rsidR="0063411B" w:rsidRDefault="0063411B" w:rsidP="00B8611B">
      <w:pPr>
        <w:spacing w:line="360" w:lineRule="auto"/>
        <w:ind w:firstLine="720"/>
      </w:pPr>
      <w:r>
        <w:t xml:space="preserve">The drug subfolder stores input files related to simulations involving specific drugs. These files typically include the IC50 values and Hill coefficients for the drugs under study, which define their effects on various </w:t>
      </w:r>
      <w:r>
        <w:lastRenderedPageBreak/>
        <w:t xml:space="preserve">ionic currents. For </w:t>
      </w:r>
      <w:r w:rsidR="00547B34">
        <w:t>example,</w:t>
      </w:r>
      <w:r>
        <w:t xml:space="preserve"> IC50_terfenadine.csv and IC50_verapamil.csv: These files describe the pharmacological properties of terfenadine and verapamil, respectively.</w:t>
      </w:r>
    </w:p>
    <w:p w14:paraId="3EF3D915" w14:textId="77777777" w:rsidR="0063411B" w:rsidRDefault="0063411B" w:rsidP="00B8611B">
      <w:pPr>
        <w:spacing w:line="360" w:lineRule="auto"/>
        <w:ind w:firstLine="720"/>
      </w:pPr>
    </w:p>
    <w:p w14:paraId="3FC94D58" w14:textId="09D3525E" w:rsidR="00380F98" w:rsidRPr="006D680B" w:rsidRDefault="00380F98" w:rsidP="00380F98">
      <w:pPr>
        <w:pStyle w:val="Heading2"/>
        <w:numPr>
          <w:ilvl w:val="1"/>
          <w:numId w:val="5"/>
        </w:numPr>
      </w:pPr>
      <w:bookmarkStart w:id="71" w:name="_Toc183626797"/>
      <w:r w:rsidRPr="006D680B">
        <w:t>result</w:t>
      </w:r>
      <w:bookmarkEnd w:id="71"/>
    </w:p>
    <w:p w14:paraId="6700C757" w14:textId="7551EB96" w:rsidR="00376D0F" w:rsidRDefault="00376D0F" w:rsidP="00B8611B">
      <w:pPr>
        <w:spacing w:line="360" w:lineRule="auto"/>
        <w:ind w:firstLine="360"/>
      </w:pPr>
      <w:r>
        <w:t xml:space="preserve">The result subfolder is used to store simulation outputs, ensuring that data generated during the computational runs is systematically archived. Simulation output classified as two </w:t>
      </w:r>
      <w:r w:rsidR="00547B34">
        <w:t>types</w:t>
      </w:r>
      <w:r>
        <w:t>, the init file, and post-processing folder. Init file is the output from the first phase of the simulation. It contains the simulation’s state when gradient of action potential is at its steepest. Named _state_only.csv in a folder named from the IC50 file, this initial state usually shaped like:</w:t>
      </w:r>
    </w:p>
    <w:p w14:paraId="1319B64C" w14:textId="77777777" w:rsidR="002F70F7" w:rsidRDefault="002F70F7" w:rsidP="00B8611B">
      <w:pPr>
        <w:spacing w:line="360" w:lineRule="auto"/>
        <w:ind w:firstLine="360"/>
      </w:pPr>
    </w:p>
    <w:p w14:paraId="5E9E4E0A" w14:textId="77777777" w:rsidR="00376D0F" w:rsidRPr="00376D0F" w:rsidRDefault="00376D0F" w:rsidP="00B8611B">
      <w:pPr>
        <w:spacing w:line="360" w:lineRule="auto"/>
        <w:rPr>
          <w:sz w:val="15"/>
          <w:szCs w:val="15"/>
        </w:rPr>
      </w:pPr>
      <w:r w:rsidRPr="00376D0F">
        <w:rPr>
          <w:sz w:val="15"/>
          <w:szCs w:val="15"/>
        </w:rPr>
        <w:t>0,-89.14848,0.01218,0.00007,12.14017,12.14051,144.11277,144.11273,1.56242,1.55949,0.00008,0.00074,0.83611,0.83590,0.68309,0.83534,0.00015,0.53126,0.28205,0.00093,0.99964,0.56097,0.00047,0.99964,0.61777,0.00000,1.00000,0.92678,1.00000,0.99980,0.99996,1.00000,1.00000,0.00051,0.00087,0.00070,0.00083,0.99790,0.00002,0.00060,0.27721,0.00017,0.00000,0.00000,999.00000</w:t>
      </w:r>
    </w:p>
    <w:p w14:paraId="3911A251" w14:textId="53E61887" w:rsidR="00376D0F" w:rsidRPr="00376D0F" w:rsidRDefault="00376D0F" w:rsidP="00B8611B">
      <w:pPr>
        <w:spacing w:line="360" w:lineRule="auto"/>
        <w:rPr>
          <w:sz w:val="15"/>
          <w:szCs w:val="15"/>
        </w:rPr>
      </w:pPr>
      <w:r w:rsidRPr="00376D0F">
        <w:rPr>
          <w:sz w:val="15"/>
          <w:szCs w:val="15"/>
        </w:rPr>
        <w:t>1,-89.14444,0.01211,0.00007,12.12804,12.12838,144.10139,144.10135,1.55818,1.55521,0.00008,0.00074,0.83604,0.83582,0.68296,0.83526,0.00015,0.53107,0.28182,0.00093,0.99963,0.56062,0.00047,0.99963,0.61738,0.00000,1.00000,0.92684,1.00000,0.99980,0.99996,1.00000,1.00000,0.00051,0.00086,0.00070,0.00083,0.99789,0.00002,0.00060,0.27735,0.00017,0.00000,0.00000,999.00000</w:t>
      </w:r>
    </w:p>
    <w:p w14:paraId="67278808" w14:textId="77777777" w:rsidR="00376D0F" w:rsidRDefault="00376D0F" w:rsidP="00B8611B">
      <w:pPr>
        <w:spacing w:line="360" w:lineRule="auto"/>
      </w:pPr>
    </w:p>
    <w:p w14:paraId="4B17AB46" w14:textId="735A08F8" w:rsidR="00376D0F" w:rsidRDefault="00376D0F" w:rsidP="00B8611B">
      <w:pPr>
        <w:spacing w:line="360" w:lineRule="auto"/>
      </w:pPr>
      <w:r>
        <w:t xml:space="preserve">With the first column as sample ID number, and the last column acts as number of </w:t>
      </w:r>
      <w:proofErr w:type="gramStart"/>
      <w:r>
        <w:t>pace</w:t>
      </w:r>
      <w:proofErr w:type="gramEnd"/>
      <w:r>
        <w:t xml:space="preserve"> recorded. This file will become the input of </w:t>
      </w:r>
      <w:r w:rsidR="00C35618">
        <w:t xml:space="preserve">the second phase. Post-processing folder contains a biomarker file and time-series data per sample. The biomarker file will be used for next researches that requires data analysis. </w:t>
      </w:r>
      <w:r w:rsidR="00950FDB">
        <w:t>In the research, I validate</w:t>
      </w:r>
      <w:r w:rsidR="00C35618">
        <w:t xml:space="preserve"> the result, and manually analyse action potential and ion channels with the time-series files.</w:t>
      </w:r>
    </w:p>
    <w:p w14:paraId="33E40F91" w14:textId="3D47E310" w:rsidR="00380F98" w:rsidRPr="006D680B" w:rsidRDefault="00376D0F" w:rsidP="00B8611B">
      <w:pPr>
        <w:spacing w:line="360" w:lineRule="auto"/>
        <w:ind w:firstLine="360"/>
      </w:pPr>
      <w:r>
        <w:lastRenderedPageBreak/>
        <w:t>This subfolder's structure allows for easy retrieval of outputs for validation and analysis, ensuring that results from different runs are preserved without overwriting.</w:t>
      </w:r>
    </w:p>
    <w:p w14:paraId="77900B50" w14:textId="77777777" w:rsidR="00A950DF" w:rsidRPr="006D680B" w:rsidRDefault="00A950DF" w:rsidP="00B8611B">
      <w:pPr>
        <w:spacing w:line="360" w:lineRule="auto"/>
      </w:pPr>
    </w:p>
    <w:p w14:paraId="7F68DBD6" w14:textId="646CB7B0" w:rsidR="00A950DF" w:rsidRDefault="00A950DF" w:rsidP="00A950DF">
      <w:pPr>
        <w:pStyle w:val="Heading2"/>
        <w:numPr>
          <w:ilvl w:val="0"/>
          <w:numId w:val="5"/>
        </w:numPr>
      </w:pPr>
      <w:bookmarkStart w:id="72" w:name="_Toc183626798"/>
      <w:r w:rsidRPr="006D680B">
        <w:t>‘</w:t>
      </w:r>
      <w:proofErr w:type="spellStart"/>
      <w:r w:rsidRPr="006D680B">
        <w:t>cellmodels</w:t>
      </w:r>
      <w:proofErr w:type="spellEnd"/>
      <w:r w:rsidRPr="006D680B">
        <w:t>’ Folder</w:t>
      </w:r>
      <w:bookmarkEnd w:id="72"/>
    </w:p>
    <w:p w14:paraId="39CFCE1A" w14:textId="67B8031D" w:rsidR="00C35618" w:rsidRDefault="00C35618" w:rsidP="00B8611B">
      <w:pPr>
        <w:spacing w:line="360" w:lineRule="auto"/>
        <w:ind w:firstLine="360"/>
      </w:pPr>
      <w:r>
        <w:t xml:space="preserve">This folder contains mathematical models of the cell. The folder is created to make cell models easier to change and modify. </w:t>
      </w:r>
      <w:r w:rsidR="00950FDB">
        <w:t>I</w:t>
      </w:r>
      <w:r>
        <w:t xml:space="preserve"> put the converted C file in here, with an </w:t>
      </w:r>
      <w:proofErr w:type="spellStart"/>
      <w:r>
        <w:t>enum</w:t>
      </w:r>
      <w:proofErr w:type="spellEnd"/>
      <w:r>
        <w:t xml:space="preserve"> file as an addition.</w:t>
      </w:r>
    </w:p>
    <w:p w14:paraId="5341448B" w14:textId="77777777" w:rsidR="00F6710B" w:rsidRPr="00C35618" w:rsidRDefault="00F6710B" w:rsidP="00B8611B">
      <w:pPr>
        <w:spacing w:line="360" w:lineRule="auto"/>
        <w:ind w:firstLine="360"/>
      </w:pPr>
    </w:p>
    <w:p w14:paraId="01251A1B" w14:textId="11E02607" w:rsidR="00380F98" w:rsidRDefault="00380F98" w:rsidP="00380F98">
      <w:pPr>
        <w:pStyle w:val="Heading2"/>
        <w:numPr>
          <w:ilvl w:val="1"/>
          <w:numId w:val="5"/>
        </w:numPr>
      </w:pPr>
      <w:bookmarkStart w:id="73" w:name="_Toc183626799"/>
      <w:r w:rsidRPr="006D680B">
        <w:t>Ohara_Rudy_2011.hpp</w:t>
      </w:r>
      <w:bookmarkEnd w:id="73"/>
    </w:p>
    <w:p w14:paraId="361D5B34" w14:textId="07DEB25D" w:rsidR="00C35618" w:rsidRDefault="00C35618" w:rsidP="00B8611B">
      <w:pPr>
        <w:spacing w:line="360" w:lineRule="auto"/>
        <w:ind w:firstLine="720"/>
      </w:pPr>
      <w:r>
        <w:t>This file declares all the function in ORd 2011 cell model. This header is required because the main parallelisation will be handled by gpu.cu</w:t>
      </w:r>
      <w:r w:rsidR="00F6710B">
        <w:t xml:space="preserve">, hence requiring an object-oriented programming approach. Notice that every function here is a kernel function, since each cell model will be simulated in parallel using each computing thread of the GPU. Below is the format of header file </w:t>
      </w:r>
      <w:r w:rsidR="00950FDB">
        <w:t>I</w:t>
      </w:r>
      <w:r w:rsidR="00F6710B">
        <w:t xml:space="preserve"> implement, and this should be changed with any function changes in Ohara_Rudy_2011.cpp file:</w:t>
      </w:r>
    </w:p>
    <w:p w14:paraId="6F1A2B2D" w14:textId="59F73D08" w:rsidR="00F6710B" w:rsidRDefault="00F6710B" w:rsidP="00B8611B">
      <w:pPr>
        <w:spacing w:line="360" w:lineRule="auto"/>
        <w:ind w:firstLine="720"/>
      </w:pPr>
    </w:p>
    <w:p w14:paraId="03BFAC83"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fndef OHARA_RUDY_2011_HPP</w:t>
      </w:r>
    </w:p>
    <w:p w14:paraId="6B49DEC6"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define OHARA_RUDY_2011_HPP</w:t>
      </w:r>
    </w:p>
    <w:p w14:paraId="0BF4532F" w14:textId="77777777" w:rsidR="00F6710B" w:rsidRPr="006E0B1B" w:rsidRDefault="00F6710B" w:rsidP="00B8611B">
      <w:pPr>
        <w:spacing w:line="360" w:lineRule="auto"/>
        <w:ind w:firstLine="720"/>
        <w:rPr>
          <w:rFonts w:ascii="Courier New" w:hAnsi="Courier New" w:cs="Courier New"/>
          <w:sz w:val="14"/>
          <w:szCs w:val="14"/>
        </w:rPr>
      </w:pPr>
    </w:p>
    <w:p w14:paraId="3727F24A"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nclude "</w:t>
      </w:r>
      <w:proofErr w:type="spellStart"/>
      <w:r w:rsidRPr="006E0B1B">
        <w:rPr>
          <w:rFonts w:ascii="Courier New" w:hAnsi="Courier New" w:cs="Courier New"/>
          <w:sz w:val="14"/>
          <w:szCs w:val="14"/>
        </w:rPr>
        <w:t>enums</w:t>
      </w:r>
      <w:proofErr w:type="spellEnd"/>
      <w:r w:rsidRPr="006E0B1B">
        <w:rPr>
          <w:rFonts w:ascii="Courier New" w:hAnsi="Courier New" w:cs="Courier New"/>
          <w:sz w:val="14"/>
          <w:szCs w:val="14"/>
        </w:rPr>
        <w:t>/enum_Ohara_Rudy_2011.hpp"</w:t>
      </w:r>
    </w:p>
    <w:p w14:paraId="1286CDEA"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nclude &lt;</w:t>
      </w:r>
      <w:proofErr w:type="spellStart"/>
      <w:r w:rsidRPr="006E0B1B">
        <w:rPr>
          <w:rFonts w:ascii="Courier New" w:hAnsi="Courier New" w:cs="Courier New"/>
          <w:sz w:val="14"/>
          <w:szCs w:val="14"/>
        </w:rPr>
        <w:t>cuda_runtime.h</w:t>
      </w:r>
      <w:proofErr w:type="spellEnd"/>
      <w:r w:rsidRPr="006E0B1B">
        <w:rPr>
          <w:rFonts w:ascii="Courier New" w:hAnsi="Courier New" w:cs="Courier New"/>
          <w:sz w:val="14"/>
          <w:szCs w:val="14"/>
        </w:rPr>
        <w:t>&gt;</w:t>
      </w:r>
    </w:p>
    <w:p w14:paraId="589632FE" w14:textId="77777777" w:rsidR="00F6710B" w:rsidRPr="006E0B1B" w:rsidRDefault="00F6710B" w:rsidP="00B8611B">
      <w:pPr>
        <w:spacing w:line="360" w:lineRule="auto"/>
        <w:ind w:firstLine="720"/>
        <w:rPr>
          <w:rFonts w:ascii="Courier New" w:hAnsi="Courier New" w:cs="Courier New"/>
          <w:sz w:val="14"/>
          <w:szCs w:val="14"/>
        </w:rPr>
      </w:pPr>
    </w:p>
    <w:p w14:paraId="152F21D4"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r w:rsidRPr="006E0B1B">
        <w:rPr>
          <w:rFonts w:ascii="Courier New" w:hAnsi="Courier New" w:cs="Courier New"/>
          <w:sz w:val="14"/>
          <w:szCs w:val="14"/>
        </w:rPr>
        <w:tab/>
        <w:t xml:space="preserve">// void </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w:t>
      </w:r>
    </w:p>
    <w:p w14:paraId="4C31768A"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xml:space="preserve">// void </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double type);</w:t>
      </w:r>
    </w:p>
    <w:p w14:paraId="209D72A3"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xml:space="preserve">// void </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 xml:space="preserve">(bool </w:t>
      </w:r>
      <w:proofErr w:type="spellStart"/>
      <w:r w:rsidRPr="006E0B1B">
        <w:rPr>
          <w:rFonts w:ascii="Courier New" w:hAnsi="Courier New" w:cs="Courier New"/>
          <w:sz w:val="14"/>
          <w:szCs w:val="14"/>
        </w:rPr>
        <w:t>is_dutta</w:t>
      </w:r>
      <w:proofErr w:type="spellEnd"/>
      <w:r w:rsidRPr="006E0B1B">
        <w:rPr>
          <w:rFonts w:ascii="Courier New" w:hAnsi="Courier New" w:cs="Courier New"/>
          <w:sz w:val="14"/>
          <w:szCs w:val="14"/>
        </w:rPr>
        <w:t>);</w:t>
      </w:r>
    </w:p>
    <w:p w14:paraId="53439D46"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xml:space="preserve">__device__ void </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double *CONSTANTS, double *STATES, double type, double conc, double *ic50, double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 xml:space="preserve">, bool </w:t>
      </w:r>
      <w:proofErr w:type="spellStart"/>
      <w:r w:rsidRPr="006E0B1B">
        <w:rPr>
          <w:rFonts w:ascii="Courier New" w:hAnsi="Courier New" w:cs="Courier New"/>
          <w:sz w:val="14"/>
          <w:szCs w:val="14"/>
        </w:rPr>
        <w:t>is_dutta</w:t>
      </w:r>
      <w:proofErr w:type="spellEnd"/>
      <w:r w:rsidRPr="006E0B1B">
        <w:rPr>
          <w:rFonts w:ascii="Courier New" w:hAnsi="Courier New" w:cs="Courier New"/>
          <w:sz w:val="14"/>
          <w:szCs w:val="14"/>
        </w:rPr>
        <w:t xml:space="preserve">, bool </w:t>
      </w:r>
      <w:proofErr w:type="spellStart"/>
      <w:r w:rsidRPr="006E0B1B">
        <w:rPr>
          <w:rFonts w:ascii="Courier New" w:hAnsi="Courier New" w:cs="Courier New"/>
          <w:sz w:val="14"/>
          <w:szCs w:val="14"/>
        </w:rPr>
        <w:t>is_cvar</w:t>
      </w:r>
      <w:proofErr w:type="spellEnd"/>
      <w:r w:rsidRPr="006E0B1B">
        <w:rPr>
          <w:rFonts w:ascii="Courier New" w:hAnsi="Courier New" w:cs="Courier New"/>
          <w:sz w:val="14"/>
          <w:szCs w:val="14"/>
        </w:rPr>
        <w:t>,  int offset);</w:t>
      </w:r>
    </w:p>
    <w:p w14:paraId="63F559E6"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__device__ void computeRates(double TIME, double* CONSTANTS, double* RATES, double* STATES, double* ALGEBRAIC, int offset);</w:t>
      </w:r>
    </w:p>
    <w:p w14:paraId="5686B3BB"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xml:space="preserve">__device__ void </w:t>
      </w:r>
      <w:proofErr w:type="spellStart"/>
      <w:r w:rsidRPr="006E0B1B">
        <w:rPr>
          <w:rFonts w:ascii="Courier New" w:hAnsi="Courier New" w:cs="Courier New"/>
          <w:sz w:val="14"/>
          <w:szCs w:val="14"/>
        </w:rPr>
        <w:t>solveAnalytical</w:t>
      </w:r>
      <w:proofErr w:type="spellEnd"/>
      <w:r w:rsidRPr="006E0B1B">
        <w:rPr>
          <w:rFonts w:ascii="Courier New" w:hAnsi="Courier New" w:cs="Courier New"/>
          <w:sz w:val="14"/>
          <w:szCs w:val="14"/>
        </w:rPr>
        <w:t>(double *CONSTANTS, double *STATES, double *ALGEBRAIC, double *RATES, double dt, int offset);</w:t>
      </w:r>
    </w:p>
    <w:p w14:paraId="08A9EB59"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ab/>
        <w:t xml:space="preserve">__device__ void </w:t>
      </w:r>
      <w:proofErr w:type="spellStart"/>
      <w:r w:rsidRPr="006E0B1B">
        <w:rPr>
          <w:rFonts w:ascii="Courier New" w:hAnsi="Courier New" w:cs="Courier New"/>
          <w:sz w:val="14"/>
          <w:szCs w:val="14"/>
        </w:rPr>
        <w:t>solveEuler</w:t>
      </w:r>
      <w:proofErr w:type="spellEnd"/>
      <w:r w:rsidRPr="006E0B1B">
        <w:rPr>
          <w:rFonts w:ascii="Courier New" w:hAnsi="Courier New" w:cs="Courier New"/>
          <w:sz w:val="14"/>
          <w:szCs w:val="14"/>
        </w:rPr>
        <w:t>( double *STATES, double *RATES, double dt, int offset);</w:t>
      </w:r>
    </w:p>
    <w:p w14:paraId="79B663B6"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xml:space="preserve">__device__ double </w:t>
      </w:r>
      <w:proofErr w:type="spellStart"/>
      <w:r w:rsidRPr="006E0B1B">
        <w:rPr>
          <w:rFonts w:ascii="Courier New" w:hAnsi="Courier New" w:cs="Courier New"/>
          <w:sz w:val="14"/>
          <w:szCs w:val="14"/>
        </w:rPr>
        <w:t>set_time_step</w:t>
      </w:r>
      <w:proofErr w:type="spellEnd"/>
      <w:r w:rsidRPr="006E0B1B">
        <w:rPr>
          <w:rFonts w:ascii="Courier New" w:hAnsi="Courier New" w:cs="Courier New"/>
          <w:sz w:val="14"/>
          <w:szCs w:val="14"/>
        </w:rPr>
        <w:t xml:space="preserve">(double </w:t>
      </w:r>
      <w:proofErr w:type="spellStart"/>
      <w:r w:rsidRPr="006E0B1B">
        <w:rPr>
          <w:rFonts w:ascii="Courier New" w:hAnsi="Courier New" w:cs="Courier New"/>
          <w:sz w:val="14"/>
          <w:szCs w:val="14"/>
        </w:rPr>
        <w:t>TIME,double</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time_point,double</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max_time_step</w:t>
      </w:r>
      <w:proofErr w:type="spellEnd"/>
      <w:r w:rsidRPr="006E0B1B">
        <w:rPr>
          <w:rFonts w:ascii="Courier New" w:hAnsi="Courier New" w:cs="Courier New"/>
          <w:sz w:val="14"/>
          <w:szCs w:val="14"/>
        </w:rPr>
        <w:t>,</w:t>
      </w:r>
    </w:p>
    <w:p w14:paraId="651C27AA"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CONSTANTS,</w:t>
      </w:r>
    </w:p>
    <w:p w14:paraId="042A89FD"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RATES,</w:t>
      </w:r>
    </w:p>
    <w:p w14:paraId="6EFC7198"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STATES,</w:t>
      </w:r>
    </w:p>
    <w:p w14:paraId="659EC762"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ALGEBRAIC,</w:t>
      </w:r>
    </w:p>
    <w:p w14:paraId="1753DB7D"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t offset);</w:t>
      </w:r>
    </w:p>
    <w:p w14:paraId="0717F892"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__device__ void applyDrugEffect(double *CONSTANTS, double conc, double *ic50, double epsilon, int offset);</w:t>
      </w:r>
    </w:p>
    <w:p w14:paraId="3DA7A852"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__device__ void ___applyDutta(double *CONSTANTS, int offset);</w:t>
      </w:r>
    </w:p>
    <w:p w14:paraId="63F11CDE"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__device__ void ___applyCvar(double *CONSTANTS, double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 int offset);</w:t>
      </w:r>
    </w:p>
    <w:p w14:paraId="33ED4AA3"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void ___</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double *CONSTANTS, double *STATES, double type, int offset);</w:t>
      </w:r>
    </w:p>
    <w:p w14:paraId="31552ED3" w14:textId="77777777" w:rsidR="00F6710B" w:rsidRPr="006E0B1B" w:rsidRDefault="00F6710B" w:rsidP="00B8611B">
      <w:pPr>
        <w:spacing w:line="360" w:lineRule="auto"/>
        <w:ind w:firstLine="720"/>
        <w:rPr>
          <w:rFonts w:ascii="Courier New" w:hAnsi="Courier New" w:cs="Courier New"/>
          <w:sz w:val="14"/>
          <w:szCs w:val="14"/>
        </w:rPr>
      </w:pPr>
    </w:p>
    <w:p w14:paraId="7CED3418" w14:textId="03A0F873"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endif</w:t>
      </w:r>
    </w:p>
    <w:p w14:paraId="7C469CA9" w14:textId="77777777" w:rsidR="00F6710B" w:rsidRPr="00C35618" w:rsidRDefault="00F6710B" w:rsidP="00B8611B">
      <w:pPr>
        <w:spacing w:line="360" w:lineRule="auto"/>
      </w:pPr>
    </w:p>
    <w:p w14:paraId="0767291F" w14:textId="1B4B310E" w:rsidR="00380F98" w:rsidRDefault="00380F98" w:rsidP="00380F98">
      <w:pPr>
        <w:pStyle w:val="Heading2"/>
        <w:numPr>
          <w:ilvl w:val="1"/>
          <w:numId w:val="5"/>
        </w:numPr>
      </w:pPr>
      <w:bookmarkStart w:id="74" w:name="_Toc183626800"/>
      <w:r w:rsidRPr="006D680B">
        <w:t>Ohara_Rudy_2011.cpp</w:t>
      </w:r>
      <w:bookmarkEnd w:id="74"/>
    </w:p>
    <w:p w14:paraId="354BB422" w14:textId="12444EE6" w:rsidR="00B3545D" w:rsidRDefault="00F6710B" w:rsidP="00B8611B">
      <w:pPr>
        <w:spacing w:line="360" w:lineRule="auto"/>
        <w:ind w:firstLine="720"/>
      </w:pPr>
      <w:r>
        <w:t>This file contains the mathematical cell model</w:t>
      </w:r>
      <w:r w:rsidR="00B3545D">
        <w:t xml:space="preserve"> and its solver. </w:t>
      </w:r>
      <w:r w:rsidR="00950FDB">
        <w:t>I</w:t>
      </w:r>
      <w:r w:rsidR="00B3545D">
        <w:t xml:space="preserve"> added the solver and drug effect simulation function in this script. The rest of the script follows the conversion from CellML. Below is how </w:t>
      </w:r>
      <w:r w:rsidR="002F70F7">
        <w:t>I</w:t>
      </w:r>
      <w:r w:rsidR="00B3545D">
        <w:t xml:space="preserve"> implement the modification and the whole script:</w:t>
      </w:r>
    </w:p>
    <w:p w14:paraId="478579A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6697D10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There are a total of 198 entries in the algebraic variable array.</w:t>
      </w:r>
    </w:p>
    <w:p w14:paraId="693BEF6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There are a total of 41 entries in each of the rate and state variable arrays.</w:t>
      </w:r>
    </w:p>
    <w:p w14:paraId="3B5D5E0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There are a total of 139+2 entries in the constant variable array.</w:t>
      </w:r>
    </w:p>
    <w:p w14:paraId="07EBF65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02559D35" w14:textId="77777777" w:rsidR="00B3545D" w:rsidRPr="006E0B1B" w:rsidRDefault="00B3545D" w:rsidP="00B8611B">
      <w:pPr>
        <w:spacing w:line="360" w:lineRule="auto"/>
        <w:ind w:firstLine="720"/>
        <w:rPr>
          <w:rFonts w:ascii="Courier New" w:hAnsi="Courier New" w:cs="Courier New"/>
          <w:sz w:val="14"/>
          <w:szCs w:val="14"/>
        </w:rPr>
      </w:pPr>
    </w:p>
    <w:p w14:paraId="297C9F9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nclude "Ohara_Rudy_2011.hpp"</w:t>
      </w:r>
    </w:p>
    <w:p w14:paraId="2D02690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nclude &lt;</w:t>
      </w:r>
      <w:proofErr w:type="spellStart"/>
      <w:r w:rsidRPr="006E0B1B">
        <w:rPr>
          <w:rFonts w:ascii="Courier New" w:hAnsi="Courier New" w:cs="Courier New"/>
          <w:sz w:val="14"/>
          <w:szCs w:val="14"/>
        </w:rPr>
        <w:t>cmath</w:t>
      </w:r>
      <w:proofErr w:type="spellEnd"/>
      <w:r w:rsidRPr="006E0B1B">
        <w:rPr>
          <w:rFonts w:ascii="Courier New" w:hAnsi="Courier New" w:cs="Courier New"/>
          <w:sz w:val="14"/>
          <w:szCs w:val="14"/>
        </w:rPr>
        <w:t>&gt;</w:t>
      </w:r>
    </w:p>
    <w:p w14:paraId="5084ED5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nclude &lt;</w:t>
      </w:r>
      <w:proofErr w:type="spellStart"/>
      <w:r w:rsidRPr="006E0B1B">
        <w:rPr>
          <w:rFonts w:ascii="Courier New" w:hAnsi="Courier New" w:cs="Courier New"/>
          <w:sz w:val="14"/>
          <w:szCs w:val="14"/>
        </w:rPr>
        <w:t>cstdlib</w:t>
      </w:r>
      <w:proofErr w:type="spellEnd"/>
      <w:r w:rsidRPr="006E0B1B">
        <w:rPr>
          <w:rFonts w:ascii="Courier New" w:hAnsi="Courier New" w:cs="Courier New"/>
          <w:sz w:val="14"/>
          <w:szCs w:val="14"/>
        </w:rPr>
        <w:t>&gt;</w:t>
      </w:r>
    </w:p>
    <w:p w14:paraId="1692FA3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nclude &lt;</w:t>
      </w:r>
      <w:proofErr w:type="spellStart"/>
      <w:r w:rsidRPr="006E0B1B">
        <w:rPr>
          <w:rFonts w:ascii="Courier New" w:hAnsi="Courier New" w:cs="Courier New"/>
          <w:sz w:val="14"/>
          <w:szCs w:val="14"/>
        </w:rPr>
        <w:t>cstdio</w:t>
      </w:r>
      <w:proofErr w:type="spellEnd"/>
      <w:r w:rsidRPr="006E0B1B">
        <w:rPr>
          <w:rFonts w:ascii="Courier New" w:hAnsi="Courier New" w:cs="Courier New"/>
          <w:sz w:val="14"/>
          <w:szCs w:val="14"/>
        </w:rPr>
        <w:t>&gt;</w:t>
      </w:r>
    </w:p>
    <w:p w14:paraId="1F965D1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nclude "../modules/glob_funct.hpp"</w:t>
      </w:r>
    </w:p>
    <w:p w14:paraId="667CE80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nclude &lt;</w:t>
      </w:r>
      <w:proofErr w:type="spellStart"/>
      <w:r w:rsidRPr="006E0B1B">
        <w:rPr>
          <w:rFonts w:ascii="Courier New" w:hAnsi="Courier New" w:cs="Courier New"/>
          <w:sz w:val="14"/>
          <w:szCs w:val="14"/>
        </w:rPr>
        <w:t>cuda_runtime.h</w:t>
      </w:r>
      <w:proofErr w:type="spellEnd"/>
      <w:r w:rsidRPr="006E0B1B">
        <w:rPr>
          <w:rFonts w:ascii="Courier New" w:hAnsi="Courier New" w:cs="Courier New"/>
          <w:sz w:val="14"/>
          <w:szCs w:val="14"/>
        </w:rPr>
        <w:t>&gt;</w:t>
      </w:r>
    </w:p>
    <w:p w14:paraId="239FCA0D" w14:textId="7356B48E"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nclude &lt;</w:t>
      </w:r>
      <w:proofErr w:type="spellStart"/>
      <w:r w:rsidRPr="006E0B1B">
        <w:rPr>
          <w:rFonts w:ascii="Courier New" w:hAnsi="Courier New" w:cs="Courier New"/>
          <w:sz w:val="14"/>
          <w:szCs w:val="14"/>
        </w:rPr>
        <w:t>cuda.h</w:t>
      </w:r>
      <w:proofErr w:type="spellEnd"/>
      <w:r w:rsidRPr="006E0B1B">
        <w:rPr>
          <w:rFonts w:ascii="Courier New" w:hAnsi="Courier New" w:cs="Courier New"/>
          <w:sz w:val="14"/>
          <w:szCs w:val="14"/>
        </w:rPr>
        <w:t>&gt;</w:t>
      </w:r>
    </w:p>
    <w:p w14:paraId="605996A8" w14:textId="67F59A99" w:rsidR="00B3545D" w:rsidRPr="006E0B1B" w:rsidRDefault="00B3545D" w:rsidP="00B8611B">
      <w:pPr>
        <w:spacing w:line="360" w:lineRule="auto"/>
        <w:ind w:firstLine="720"/>
        <w:rPr>
          <w:rFonts w:ascii="Courier New" w:hAnsi="Courier New" w:cs="Courier New"/>
          <w:sz w:val="14"/>
          <w:szCs w:val="14"/>
        </w:rPr>
      </w:pPr>
    </w:p>
    <w:p w14:paraId="216AB65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__device__ void ___</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double *CONSTANTS, double *STATES, double type, int offset)</w:t>
      </w:r>
    </w:p>
    <w:p w14:paraId="15E2FCC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40075254" w14:textId="77777777" w:rsidR="00B3545D" w:rsidRPr="006E0B1B" w:rsidRDefault="00B3545D" w:rsidP="00B8611B">
      <w:pPr>
        <w:spacing w:line="360" w:lineRule="auto"/>
        <w:ind w:firstLine="720"/>
        <w:rPr>
          <w:rFonts w:ascii="Courier New" w:hAnsi="Courier New" w:cs="Courier New"/>
          <w:sz w:val="14"/>
          <w:szCs w:val="14"/>
        </w:rPr>
      </w:pPr>
    </w:p>
    <w:p w14:paraId="73EE2EA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int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145;</w:t>
      </w:r>
    </w:p>
    <w:p w14:paraId="13811AE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int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41;</w:t>
      </w:r>
    </w:p>
    <w:p w14:paraId="5AF2068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printf</w:t>
      </w:r>
      <w:proofErr w:type="spellEnd"/>
      <w:r w:rsidRPr="006E0B1B">
        <w:rPr>
          <w:rFonts w:ascii="Courier New" w:hAnsi="Courier New" w:cs="Courier New"/>
          <w:sz w:val="14"/>
          <w:szCs w:val="14"/>
        </w:rPr>
        <w:t>("%d\n", offset);</w:t>
      </w:r>
    </w:p>
    <w:p w14:paraId="11F1577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 type;</w:t>
      </w:r>
    </w:p>
    <w:p w14:paraId="72B6263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 140;</w:t>
      </w:r>
    </w:p>
    <w:p w14:paraId="50E4AA4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o</w:t>
      </w:r>
      <w:proofErr w:type="spellEnd"/>
      <w:r w:rsidRPr="006E0B1B">
        <w:rPr>
          <w:rFonts w:ascii="Courier New" w:hAnsi="Courier New" w:cs="Courier New"/>
          <w:sz w:val="14"/>
          <w:szCs w:val="14"/>
        </w:rPr>
        <w:t>] = 1.8;</w:t>
      </w:r>
    </w:p>
    <w:p w14:paraId="6F6441C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o] = 5.4;</w:t>
      </w:r>
    </w:p>
    <w:p w14:paraId="743C31A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R] = 8314;</w:t>
      </w:r>
    </w:p>
    <w:p w14:paraId="444AB7A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T] = 310;</w:t>
      </w:r>
    </w:p>
    <w:p w14:paraId="01745A9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F] = 96485;</w:t>
      </w:r>
    </w:p>
    <w:p w14:paraId="67C4DD7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zna</w:t>
      </w:r>
      <w:proofErr w:type="spellEnd"/>
      <w:r w:rsidRPr="006E0B1B">
        <w:rPr>
          <w:rFonts w:ascii="Courier New" w:hAnsi="Courier New" w:cs="Courier New"/>
          <w:sz w:val="14"/>
          <w:szCs w:val="14"/>
        </w:rPr>
        <w:t>] = 1;</w:t>
      </w:r>
    </w:p>
    <w:p w14:paraId="0670694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zca</w:t>
      </w:r>
      <w:proofErr w:type="spellEnd"/>
      <w:r w:rsidRPr="006E0B1B">
        <w:rPr>
          <w:rFonts w:ascii="Courier New" w:hAnsi="Courier New" w:cs="Courier New"/>
          <w:sz w:val="14"/>
          <w:szCs w:val="14"/>
        </w:rPr>
        <w:t>] = 2;</w:t>
      </w:r>
    </w:p>
    <w:p w14:paraId="2182DE2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zk</w:t>
      </w:r>
      <w:proofErr w:type="spellEnd"/>
      <w:r w:rsidRPr="006E0B1B">
        <w:rPr>
          <w:rFonts w:ascii="Courier New" w:hAnsi="Courier New" w:cs="Courier New"/>
          <w:sz w:val="14"/>
          <w:szCs w:val="14"/>
        </w:rPr>
        <w:t>] = 1;</w:t>
      </w:r>
    </w:p>
    <w:p w14:paraId="3492059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L] = 0.01;</w:t>
      </w:r>
    </w:p>
    <w:p w14:paraId="60EE4AC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rad] = 0.0011;</w:t>
      </w:r>
    </w:p>
    <w:p w14:paraId="30B6851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stim_start</w:t>
      </w:r>
      <w:proofErr w:type="spellEnd"/>
      <w:r w:rsidRPr="006E0B1B">
        <w:rPr>
          <w:rFonts w:ascii="Courier New" w:hAnsi="Courier New" w:cs="Courier New"/>
          <w:sz w:val="14"/>
          <w:szCs w:val="14"/>
        </w:rPr>
        <w:t>] = 10.0;</w:t>
      </w:r>
    </w:p>
    <w:p w14:paraId="651D697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bcl</w:t>
      </w:r>
      <w:proofErr w:type="spellEnd"/>
      <w:r w:rsidRPr="006E0B1B">
        <w:rPr>
          <w:rFonts w:ascii="Courier New" w:hAnsi="Courier New" w:cs="Courier New"/>
          <w:sz w:val="14"/>
          <w:szCs w:val="14"/>
        </w:rPr>
        <w:t xml:space="preserve"> edited in the gpu.cu</w:t>
      </w:r>
    </w:p>
    <w:p w14:paraId="3463384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BCL] = 1000.0;</w:t>
      </w:r>
    </w:p>
    <w:p w14:paraId="5D73751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 xml:space="preserve"> starts here</w:t>
      </w:r>
    </w:p>
    <w:p w14:paraId="315F665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scale</w:t>
      </w:r>
      <w:proofErr w:type="spellEnd"/>
      <w:r w:rsidRPr="006E0B1B">
        <w:rPr>
          <w:rFonts w:ascii="Courier New" w:hAnsi="Courier New" w:cs="Courier New"/>
          <w:sz w:val="14"/>
          <w:szCs w:val="14"/>
        </w:rPr>
        <w:t>] = 1.0;</w:t>
      </w:r>
    </w:p>
    <w:p w14:paraId="33E51A6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up_scale</w:t>
      </w:r>
      <w:proofErr w:type="spellEnd"/>
      <w:r w:rsidRPr="006E0B1B">
        <w:rPr>
          <w:rFonts w:ascii="Courier New" w:hAnsi="Courier New" w:cs="Courier New"/>
          <w:sz w:val="14"/>
          <w:szCs w:val="14"/>
        </w:rPr>
        <w:t>] = 1.0;</w:t>
      </w:r>
    </w:p>
    <w:p w14:paraId="7732A74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tr_scale</w:t>
      </w:r>
      <w:proofErr w:type="spellEnd"/>
      <w:r w:rsidRPr="006E0B1B">
        <w:rPr>
          <w:rFonts w:ascii="Courier New" w:hAnsi="Courier New" w:cs="Courier New"/>
          <w:sz w:val="14"/>
          <w:szCs w:val="14"/>
        </w:rPr>
        <w:t>] = 1.0;</w:t>
      </w:r>
    </w:p>
    <w:p w14:paraId="6D47272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leak_scale</w:t>
      </w:r>
      <w:proofErr w:type="spellEnd"/>
      <w:r w:rsidRPr="006E0B1B">
        <w:rPr>
          <w:rFonts w:ascii="Courier New" w:hAnsi="Courier New" w:cs="Courier New"/>
          <w:sz w:val="14"/>
          <w:szCs w:val="14"/>
        </w:rPr>
        <w:t>] = 1.0;</w:t>
      </w:r>
    </w:p>
    <w:p w14:paraId="5DB6DCF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CaMK_scale</w:t>
      </w:r>
      <w:proofErr w:type="spellEnd"/>
      <w:r w:rsidRPr="006E0B1B">
        <w:rPr>
          <w:rFonts w:ascii="Courier New" w:hAnsi="Courier New" w:cs="Courier New"/>
          <w:sz w:val="14"/>
          <w:szCs w:val="14"/>
        </w:rPr>
        <w:t>] = 1.0;</w:t>
      </w:r>
    </w:p>
    <w:p w14:paraId="4B47ADB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 xml:space="preserve"> ends here</w:t>
      </w:r>
    </w:p>
    <w:p w14:paraId="17DF67D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 = -87;</w:t>
      </w:r>
    </w:p>
    <w:p w14:paraId="709EBB2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amp] = -80;</w:t>
      </w:r>
    </w:p>
    <w:p w14:paraId="147FB00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duration] = 0.5;</w:t>
      </w:r>
    </w:p>
    <w:p w14:paraId="0190A7A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MK</w:t>
      </w:r>
      <w:proofErr w:type="spellEnd"/>
      <w:r w:rsidRPr="006E0B1B">
        <w:rPr>
          <w:rFonts w:ascii="Courier New" w:hAnsi="Courier New" w:cs="Courier New"/>
          <w:sz w:val="14"/>
          <w:szCs w:val="14"/>
        </w:rPr>
        <w:t>] = 0.15;</w:t>
      </w:r>
    </w:p>
    <w:p w14:paraId="257B8FF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CaMK</w:t>
      </w:r>
      <w:proofErr w:type="spellEnd"/>
      <w:r w:rsidRPr="006E0B1B">
        <w:rPr>
          <w:rFonts w:ascii="Courier New" w:hAnsi="Courier New" w:cs="Courier New"/>
          <w:sz w:val="14"/>
          <w:szCs w:val="14"/>
        </w:rPr>
        <w:t>] = 0.05;</w:t>
      </w:r>
    </w:p>
    <w:p w14:paraId="104F1E0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CaMK</w:t>
      </w:r>
      <w:proofErr w:type="spellEnd"/>
      <w:r w:rsidRPr="006E0B1B">
        <w:rPr>
          <w:rFonts w:ascii="Courier New" w:hAnsi="Courier New" w:cs="Courier New"/>
          <w:sz w:val="14"/>
          <w:szCs w:val="14"/>
        </w:rPr>
        <w:t>] = 0.00068;</w:t>
      </w:r>
    </w:p>
    <w:p w14:paraId="4640887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o</w:t>
      </w:r>
      <w:proofErr w:type="spellEnd"/>
      <w:r w:rsidRPr="006E0B1B">
        <w:rPr>
          <w:rFonts w:ascii="Courier New" w:hAnsi="Courier New" w:cs="Courier New"/>
          <w:sz w:val="14"/>
          <w:szCs w:val="14"/>
        </w:rPr>
        <w:t>] = 0.05;</w:t>
      </w:r>
    </w:p>
    <w:p w14:paraId="34C1089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M</w:t>
      </w:r>
      <w:proofErr w:type="spellEnd"/>
      <w:r w:rsidRPr="006E0B1B">
        <w:rPr>
          <w:rFonts w:ascii="Courier New" w:hAnsi="Courier New" w:cs="Courier New"/>
          <w:sz w:val="14"/>
          <w:szCs w:val="14"/>
        </w:rPr>
        <w:t>] = 0.0015;</w:t>
      </w:r>
    </w:p>
    <w:p w14:paraId="6C73CE5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t</w:t>
      </w:r>
      <w:proofErr w:type="spellEnd"/>
      <w:r w:rsidRPr="006E0B1B">
        <w:rPr>
          <w:rFonts w:ascii="Courier New" w:hAnsi="Courier New" w:cs="Courier New"/>
          <w:sz w:val="14"/>
          <w:szCs w:val="14"/>
        </w:rPr>
        <w:t>] = 0;</w:t>
      </w:r>
    </w:p>
    <w:p w14:paraId="31C0BE7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 1e-4;</w:t>
      </w:r>
    </w:p>
    <w:p w14:paraId="4A58D99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mdnmax_b</w:t>
      </w:r>
      <w:proofErr w:type="spellEnd"/>
      <w:r w:rsidRPr="006E0B1B">
        <w:rPr>
          <w:rFonts w:ascii="Courier New" w:hAnsi="Courier New" w:cs="Courier New"/>
          <w:sz w:val="14"/>
          <w:szCs w:val="14"/>
        </w:rPr>
        <w:t>] = 0.05;</w:t>
      </w:r>
    </w:p>
    <w:p w14:paraId="4DA04C5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mdn</w:t>
      </w:r>
      <w:proofErr w:type="spellEnd"/>
      <w:r w:rsidRPr="006E0B1B">
        <w:rPr>
          <w:rFonts w:ascii="Courier New" w:hAnsi="Courier New" w:cs="Courier New"/>
          <w:sz w:val="14"/>
          <w:szCs w:val="14"/>
        </w:rPr>
        <w:t>] = 0.00238;</w:t>
      </w:r>
    </w:p>
    <w:p w14:paraId="199CD72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rpnmax</w:t>
      </w:r>
      <w:proofErr w:type="spellEnd"/>
      <w:r w:rsidRPr="006E0B1B">
        <w:rPr>
          <w:rFonts w:ascii="Courier New" w:hAnsi="Courier New" w:cs="Courier New"/>
          <w:sz w:val="14"/>
          <w:szCs w:val="14"/>
        </w:rPr>
        <w:t>] = 0.07;</w:t>
      </w:r>
    </w:p>
    <w:p w14:paraId="30F6EC8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trpn</w:t>
      </w:r>
      <w:proofErr w:type="spellEnd"/>
      <w:r w:rsidRPr="006E0B1B">
        <w:rPr>
          <w:rFonts w:ascii="Courier New" w:hAnsi="Courier New" w:cs="Courier New"/>
          <w:sz w:val="14"/>
          <w:szCs w:val="14"/>
        </w:rPr>
        <w:t>] = 0.0005;</w:t>
      </w:r>
    </w:p>
    <w:p w14:paraId="0BDDC0F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SRmax</w:t>
      </w:r>
      <w:proofErr w:type="spellEnd"/>
      <w:r w:rsidRPr="006E0B1B">
        <w:rPr>
          <w:rFonts w:ascii="Courier New" w:hAnsi="Courier New" w:cs="Courier New"/>
          <w:sz w:val="14"/>
          <w:szCs w:val="14"/>
        </w:rPr>
        <w:t>] = 0.047;</w:t>
      </w:r>
    </w:p>
    <w:p w14:paraId="5540216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BSR</w:t>
      </w:r>
      <w:proofErr w:type="spellEnd"/>
      <w:r w:rsidRPr="006E0B1B">
        <w:rPr>
          <w:rFonts w:ascii="Courier New" w:hAnsi="Courier New" w:cs="Courier New"/>
          <w:sz w:val="14"/>
          <w:szCs w:val="14"/>
        </w:rPr>
        <w:t>] = 0.00087;</w:t>
      </w:r>
    </w:p>
    <w:p w14:paraId="184EB20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SLmax</w:t>
      </w:r>
      <w:proofErr w:type="spellEnd"/>
      <w:r w:rsidRPr="006E0B1B">
        <w:rPr>
          <w:rFonts w:ascii="Courier New" w:hAnsi="Courier New" w:cs="Courier New"/>
          <w:sz w:val="14"/>
          <w:szCs w:val="14"/>
        </w:rPr>
        <w:t>] = 1.124;</w:t>
      </w:r>
    </w:p>
    <w:p w14:paraId="1E0FA9A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BSL</w:t>
      </w:r>
      <w:proofErr w:type="spellEnd"/>
      <w:r w:rsidRPr="006E0B1B">
        <w:rPr>
          <w:rFonts w:ascii="Courier New" w:hAnsi="Courier New" w:cs="Courier New"/>
          <w:sz w:val="14"/>
          <w:szCs w:val="14"/>
        </w:rPr>
        <w:t>] = 0.0087;</w:t>
      </w:r>
    </w:p>
    <w:p w14:paraId="59ED3F7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sqnmax</w:t>
      </w:r>
      <w:proofErr w:type="spellEnd"/>
      <w:r w:rsidRPr="006E0B1B">
        <w:rPr>
          <w:rFonts w:ascii="Courier New" w:hAnsi="Courier New" w:cs="Courier New"/>
          <w:sz w:val="14"/>
          <w:szCs w:val="14"/>
        </w:rPr>
        <w:t>] = 10;</w:t>
      </w:r>
    </w:p>
    <w:p w14:paraId="7DA8AE7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sqn</w:t>
      </w:r>
      <w:proofErr w:type="spellEnd"/>
      <w:r w:rsidRPr="006E0B1B">
        <w:rPr>
          <w:rFonts w:ascii="Courier New" w:hAnsi="Courier New" w:cs="Courier New"/>
          <w:sz w:val="14"/>
          <w:szCs w:val="14"/>
        </w:rPr>
        <w:t>] = 0.8;</w:t>
      </w:r>
    </w:p>
    <w:p w14:paraId="4B39FD3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 7;</w:t>
      </w:r>
    </w:p>
    <w:p w14:paraId="0AB34BA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 7;</w:t>
      </w:r>
    </w:p>
    <w:p w14:paraId="1B69C2A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 145;</w:t>
      </w:r>
    </w:p>
    <w:p w14:paraId="435E102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ss</w:t>
      </w:r>
      <w:proofErr w:type="spellEnd"/>
      <w:r w:rsidRPr="006E0B1B">
        <w:rPr>
          <w:rFonts w:ascii="Courier New" w:hAnsi="Courier New" w:cs="Courier New"/>
          <w:sz w:val="14"/>
          <w:szCs w:val="14"/>
        </w:rPr>
        <w:t>] = 145;</w:t>
      </w:r>
    </w:p>
    <w:p w14:paraId="0A9DC56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nsr</w:t>
      </w:r>
      <w:proofErr w:type="spellEnd"/>
      <w:r w:rsidRPr="006E0B1B">
        <w:rPr>
          <w:rFonts w:ascii="Courier New" w:hAnsi="Courier New" w:cs="Courier New"/>
          <w:sz w:val="14"/>
          <w:szCs w:val="14"/>
        </w:rPr>
        <w:t>] = 1.2;</w:t>
      </w:r>
    </w:p>
    <w:p w14:paraId="61AB3DE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 = 1.2;</w:t>
      </w:r>
    </w:p>
    <w:p w14:paraId="0172FBA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 1e-4;</w:t>
      </w:r>
    </w:p>
    <w:p w14:paraId="332CC74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cm] = 1;</w:t>
      </w:r>
    </w:p>
    <w:p w14:paraId="57E5BC9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KNa</w:t>
      </w:r>
      <w:proofErr w:type="spellEnd"/>
      <w:r w:rsidRPr="006E0B1B">
        <w:rPr>
          <w:rFonts w:ascii="Courier New" w:hAnsi="Courier New" w:cs="Courier New"/>
          <w:sz w:val="14"/>
          <w:szCs w:val="14"/>
        </w:rPr>
        <w:t>] = 0.01833;</w:t>
      </w:r>
    </w:p>
    <w:p w14:paraId="238000D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mssV1] = 39.57;</w:t>
      </w:r>
    </w:p>
    <w:p w14:paraId="00AD51D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mssV2] = 9.871;</w:t>
      </w:r>
    </w:p>
    <w:p w14:paraId="142A344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mtV1] = 11.64;</w:t>
      </w:r>
    </w:p>
    <w:p w14:paraId="3224229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mtV2] = 34.77;</w:t>
      </w:r>
    </w:p>
    <w:p w14:paraId="2F50EDC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mtD1] = 6.765;</w:t>
      </w:r>
    </w:p>
    <w:p w14:paraId="4EBF2D2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mtD2] = 8.552;</w:t>
      </w:r>
    </w:p>
    <w:p w14:paraId="1734B77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mtV3] = 77.42;</w:t>
      </w:r>
    </w:p>
    <w:p w14:paraId="5C6EC3C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mtV4] = 5.955;</w:t>
      </w:r>
    </w:p>
    <w:p w14:paraId="205A16B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m] = 0;</w:t>
      </w:r>
    </w:p>
    <w:p w14:paraId="3B27424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hssV1] = 82.9;</w:t>
      </w:r>
    </w:p>
    <w:p w14:paraId="6C25792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hssV2] = 6.086;</w:t>
      </w:r>
    </w:p>
    <w:p w14:paraId="74A68AB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hf</w:t>
      </w:r>
      <w:proofErr w:type="spellEnd"/>
      <w:r w:rsidRPr="006E0B1B">
        <w:rPr>
          <w:rFonts w:ascii="Courier New" w:hAnsi="Courier New" w:cs="Courier New"/>
          <w:sz w:val="14"/>
          <w:szCs w:val="14"/>
        </w:rPr>
        <w:t>] = 0.99;</w:t>
      </w:r>
    </w:p>
    <w:p w14:paraId="3424608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hf] = 1;</w:t>
      </w:r>
    </w:p>
    <w:p w14:paraId="7297F0F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w:t>
      </w:r>
      <w:proofErr w:type="spellEnd"/>
      <w:r w:rsidRPr="006E0B1B">
        <w:rPr>
          <w:rFonts w:ascii="Courier New" w:hAnsi="Courier New" w:cs="Courier New"/>
          <w:sz w:val="14"/>
          <w:szCs w:val="14"/>
        </w:rPr>
        <w:t>] = 1;</w:t>
      </w:r>
    </w:p>
    <w:p w14:paraId="4A04DA8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a</w:t>
      </w:r>
      <w:proofErr w:type="spellEnd"/>
      <w:r w:rsidRPr="006E0B1B">
        <w:rPr>
          <w:rFonts w:ascii="Courier New" w:hAnsi="Courier New" w:cs="Courier New"/>
          <w:sz w:val="14"/>
          <w:szCs w:val="14"/>
        </w:rPr>
        <w:t>] = 75;</w:t>
      </w:r>
    </w:p>
    <w:p w14:paraId="373F2A2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j] = 1;</w:t>
      </w:r>
    </w:p>
    <w:p w14:paraId="0D41093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p</w:t>
      </w:r>
      <w:proofErr w:type="spellEnd"/>
      <w:r w:rsidRPr="006E0B1B">
        <w:rPr>
          <w:rFonts w:ascii="Courier New" w:hAnsi="Courier New" w:cs="Courier New"/>
          <w:sz w:val="14"/>
          <w:szCs w:val="14"/>
        </w:rPr>
        <w:t>] = 1;</w:t>
      </w:r>
    </w:p>
    <w:p w14:paraId="130B3DC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p</w:t>
      </w:r>
      <w:proofErr w:type="spellEnd"/>
      <w:r w:rsidRPr="006E0B1B">
        <w:rPr>
          <w:rFonts w:ascii="Courier New" w:hAnsi="Courier New" w:cs="Courier New"/>
          <w:sz w:val="14"/>
          <w:szCs w:val="14"/>
        </w:rPr>
        <w:t>] = 1;</w:t>
      </w:r>
    </w:p>
    <w:p w14:paraId="314EAB8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mL] = 0;</w:t>
      </w:r>
    </w:p>
    <w:p w14:paraId="3216390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L</w:t>
      </w:r>
      <w:proofErr w:type="spellEnd"/>
      <w:r w:rsidRPr="006E0B1B">
        <w:rPr>
          <w:rFonts w:ascii="Courier New" w:hAnsi="Courier New" w:cs="Courier New"/>
          <w:sz w:val="14"/>
          <w:szCs w:val="14"/>
        </w:rPr>
        <w:t>] = 200;</w:t>
      </w:r>
    </w:p>
    <w:p w14:paraId="199667C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w:t>
      </w:r>
      <w:proofErr w:type="spellEnd"/>
      <w:r w:rsidRPr="006E0B1B">
        <w:rPr>
          <w:rFonts w:ascii="Courier New" w:hAnsi="Courier New" w:cs="Courier New"/>
          <w:sz w:val="14"/>
          <w:szCs w:val="14"/>
        </w:rPr>
        <w:t>] = 1;</w:t>
      </w:r>
    </w:p>
    <w:p w14:paraId="3A17496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p</w:t>
      </w:r>
      <w:proofErr w:type="spellEnd"/>
      <w:r w:rsidRPr="006E0B1B">
        <w:rPr>
          <w:rFonts w:ascii="Courier New" w:hAnsi="Courier New" w:cs="Courier New"/>
          <w:sz w:val="14"/>
          <w:szCs w:val="14"/>
        </w:rPr>
        <w:t>] = 1;</w:t>
      </w:r>
    </w:p>
    <w:p w14:paraId="2A66E82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aL_b</w:t>
      </w:r>
      <w:proofErr w:type="spellEnd"/>
      <w:r w:rsidRPr="006E0B1B">
        <w:rPr>
          <w:rFonts w:ascii="Courier New" w:hAnsi="Courier New" w:cs="Courier New"/>
          <w:sz w:val="14"/>
          <w:szCs w:val="14"/>
        </w:rPr>
        <w:t>] = 0.0075;</w:t>
      </w:r>
    </w:p>
    <w:p w14:paraId="48E4F8C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to_b</w:t>
      </w:r>
      <w:proofErr w:type="spellEnd"/>
      <w:r w:rsidRPr="006E0B1B">
        <w:rPr>
          <w:rFonts w:ascii="Courier New" w:hAnsi="Courier New" w:cs="Courier New"/>
          <w:sz w:val="14"/>
          <w:szCs w:val="14"/>
        </w:rPr>
        <w:t>] = 0.02;</w:t>
      </w:r>
    </w:p>
    <w:p w14:paraId="1329F27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a] = 0;</w:t>
      </w:r>
    </w:p>
    <w:p w14:paraId="4B47B43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w:t>
      </w:r>
      <w:proofErr w:type="spellEnd"/>
      <w:r w:rsidRPr="006E0B1B">
        <w:rPr>
          <w:rFonts w:ascii="Courier New" w:hAnsi="Courier New" w:cs="Courier New"/>
          <w:sz w:val="14"/>
          <w:szCs w:val="14"/>
        </w:rPr>
        <w:t>] = 1;</w:t>
      </w:r>
    </w:p>
    <w:p w14:paraId="18D8AA6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w:t>
      </w:r>
      <w:proofErr w:type="spellEnd"/>
      <w:r w:rsidRPr="006E0B1B">
        <w:rPr>
          <w:rFonts w:ascii="Courier New" w:hAnsi="Courier New" w:cs="Courier New"/>
          <w:sz w:val="14"/>
          <w:szCs w:val="14"/>
        </w:rPr>
        <w:t>] = 1;</w:t>
      </w:r>
    </w:p>
    <w:p w14:paraId="4B0DC26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ap] = 0;</w:t>
      </w:r>
    </w:p>
    <w:p w14:paraId="69E8B25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p</w:t>
      </w:r>
      <w:proofErr w:type="spellEnd"/>
      <w:r w:rsidRPr="006E0B1B">
        <w:rPr>
          <w:rFonts w:ascii="Courier New" w:hAnsi="Courier New" w:cs="Courier New"/>
          <w:sz w:val="14"/>
          <w:szCs w:val="14"/>
        </w:rPr>
        <w:t>] = 1;</w:t>
      </w:r>
    </w:p>
    <w:p w14:paraId="1F0F0FF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p</w:t>
      </w:r>
      <w:proofErr w:type="spellEnd"/>
      <w:r w:rsidRPr="006E0B1B">
        <w:rPr>
          <w:rFonts w:ascii="Courier New" w:hAnsi="Courier New" w:cs="Courier New"/>
          <w:sz w:val="14"/>
          <w:szCs w:val="14"/>
        </w:rPr>
        <w:t>] = 1;</w:t>
      </w:r>
    </w:p>
    <w:p w14:paraId="1FE47EC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n</w:t>
      </w:r>
      <w:proofErr w:type="spellEnd"/>
      <w:r w:rsidRPr="006E0B1B">
        <w:rPr>
          <w:rFonts w:ascii="Courier New" w:hAnsi="Courier New" w:cs="Courier New"/>
          <w:sz w:val="14"/>
          <w:szCs w:val="14"/>
        </w:rPr>
        <w:t>] = 0.002;</w:t>
      </w:r>
    </w:p>
    <w:p w14:paraId="1BE152E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2n] = 1000;</w:t>
      </w:r>
    </w:p>
    <w:p w14:paraId="2E36D00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_b</w:t>
      </w:r>
      <w:proofErr w:type="spellEnd"/>
      <w:r w:rsidRPr="006E0B1B">
        <w:rPr>
          <w:rFonts w:ascii="Courier New" w:hAnsi="Courier New" w:cs="Courier New"/>
          <w:sz w:val="14"/>
          <w:szCs w:val="14"/>
        </w:rPr>
        <w:t>] = 0.0001;</w:t>
      </w:r>
    </w:p>
    <w:p w14:paraId="07D82B9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d] = 0;</w:t>
      </w:r>
    </w:p>
    <w:p w14:paraId="0B0BE69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ff] = 1;</w:t>
      </w:r>
    </w:p>
    <w:p w14:paraId="6299057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fs] = 1;</w:t>
      </w:r>
    </w:p>
    <w:p w14:paraId="2372A5C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w:t>
      </w:r>
      <w:proofErr w:type="spellEnd"/>
      <w:r w:rsidRPr="006E0B1B">
        <w:rPr>
          <w:rFonts w:ascii="Courier New" w:hAnsi="Courier New" w:cs="Courier New"/>
          <w:sz w:val="14"/>
          <w:szCs w:val="14"/>
        </w:rPr>
        <w:t>] = 1;</w:t>
      </w:r>
    </w:p>
    <w:p w14:paraId="004F9CF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w:t>
      </w:r>
      <w:proofErr w:type="spellEnd"/>
      <w:r w:rsidRPr="006E0B1B">
        <w:rPr>
          <w:rFonts w:ascii="Courier New" w:hAnsi="Courier New" w:cs="Courier New"/>
          <w:sz w:val="14"/>
          <w:szCs w:val="14"/>
        </w:rPr>
        <w:t>] = 1;</w:t>
      </w:r>
    </w:p>
    <w:p w14:paraId="0944798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 1;</w:t>
      </w:r>
    </w:p>
    <w:p w14:paraId="22F62D4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fp</w:t>
      </w:r>
      <w:proofErr w:type="spellEnd"/>
      <w:r w:rsidRPr="006E0B1B">
        <w:rPr>
          <w:rFonts w:ascii="Courier New" w:hAnsi="Courier New" w:cs="Courier New"/>
          <w:sz w:val="14"/>
          <w:szCs w:val="14"/>
        </w:rPr>
        <w:t>] = 1;</w:t>
      </w:r>
    </w:p>
    <w:p w14:paraId="59347FE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p</w:t>
      </w:r>
      <w:proofErr w:type="spellEnd"/>
      <w:r w:rsidRPr="006E0B1B">
        <w:rPr>
          <w:rFonts w:ascii="Courier New" w:hAnsi="Courier New" w:cs="Courier New"/>
          <w:sz w:val="14"/>
          <w:szCs w:val="14"/>
        </w:rPr>
        <w:t>] = 1;</w:t>
      </w:r>
    </w:p>
    <w:p w14:paraId="4E1AF66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 0;</w:t>
      </w:r>
    </w:p>
    <w:p w14:paraId="7B6BA1C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r_b</w:t>
      </w:r>
      <w:proofErr w:type="spellEnd"/>
      <w:r w:rsidRPr="006E0B1B">
        <w:rPr>
          <w:rFonts w:ascii="Courier New" w:hAnsi="Courier New" w:cs="Courier New"/>
          <w:sz w:val="14"/>
          <w:szCs w:val="14"/>
        </w:rPr>
        <w:t>] = 0.046;</w:t>
      </w:r>
    </w:p>
    <w:p w14:paraId="6B2A8A1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f</w:t>
      </w:r>
      <w:proofErr w:type="spellEnd"/>
      <w:r w:rsidRPr="006E0B1B">
        <w:rPr>
          <w:rFonts w:ascii="Courier New" w:hAnsi="Courier New" w:cs="Courier New"/>
          <w:sz w:val="14"/>
          <w:szCs w:val="14"/>
        </w:rPr>
        <w:t>] = 0;</w:t>
      </w:r>
    </w:p>
    <w:p w14:paraId="5A0067C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w:t>
      </w:r>
      <w:proofErr w:type="spellEnd"/>
      <w:r w:rsidRPr="006E0B1B">
        <w:rPr>
          <w:rFonts w:ascii="Courier New" w:hAnsi="Courier New" w:cs="Courier New"/>
          <w:sz w:val="14"/>
          <w:szCs w:val="14"/>
        </w:rPr>
        <w:t>] = 0;</w:t>
      </w:r>
    </w:p>
    <w:p w14:paraId="5C99110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s_b</w:t>
      </w:r>
      <w:proofErr w:type="spellEnd"/>
      <w:r w:rsidRPr="006E0B1B">
        <w:rPr>
          <w:rFonts w:ascii="Courier New" w:hAnsi="Courier New" w:cs="Courier New"/>
          <w:sz w:val="14"/>
          <w:szCs w:val="14"/>
        </w:rPr>
        <w:t>] = 0.0034;</w:t>
      </w:r>
    </w:p>
    <w:p w14:paraId="772F496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xs1] = 0;</w:t>
      </w:r>
    </w:p>
    <w:p w14:paraId="6C1FEB0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xs2] = 0;</w:t>
      </w:r>
    </w:p>
    <w:p w14:paraId="1F885A1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GK1_b] = 0.1908;</w:t>
      </w:r>
    </w:p>
    <w:p w14:paraId="4CF3EEA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xk1] = 1;</w:t>
      </w:r>
    </w:p>
    <w:p w14:paraId="45176A8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1] = 15;</w:t>
      </w:r>
    </w:p>
    <w:p w14:paraId="2E5E085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2] = 5;</w:t>
      </w:r>
    </w:p>
    <w:p w14:paraId="6873E3C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3] = 88.12;</w:t>
      </w:r>
    </w:p>
    <w:p w14:paraId="40F5224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asymm</w:t>
      </w:r>
      <w:proofErr w:type="spellEnd"/>
      <w:r w:rsidRPr="006E0B1B">
        <w:rPr>
          <w:rFonts w:ascii="Courier New" w:hAnsi="Courier New" w:cs="Courier New"/>
          <w:sz w:val="14"/>
          <w:szCs w:val="14"/>
        </w:rPr>
        <w:t>] = 12.5;</w:t>
      </w:r>
    </w:p>
    <w:p w14:paraId="1730DC5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na</w:t>
      </w:r>
      <w:proofErr w:type="spellEnd"/>
      <w:r w:rsidRPr="006E0B1B">
        <w:rPr>
          <w:rFonts w:ascii="Courier New" w:hAnsi="Courier New" w:cs="Courier New"/>
          <w:sz w:val="14"/>
          <w:szCs w:val="14"/>
        </w:rPr>
        <w:t>] = 6e4;</w:t>
      </w:r>
    </w:p>
    <w:p w14:paraId="48824B6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ca</w:t>
      </w:r>
      <w:proofErr w:type="spellEnd"/>
      <w:r w:rsidRPr="006E0B1B">
        <w:rPr>
          <w:rFonts w:ascii="Courier New" w:hAnsi="Courier New" w:cs="Courier New"/>
          <w:sz w:val="14"/>
          <w:szCs w:val="14"/>
        </w:rPr>
        <w:t>] = 6e4;</w:t>
      </w:r>
    </w:p>
    <w:p w14:paraId="4992842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naca</w:t>
      </w:r>
      <w:proofErr w:type="spellEnd"/>
      <w:r w:rsidRPr="006E0B1B">
        <w:rPr>
          <w:rFonts w:ascii="Courier New" w:hAnsi="Courier New" w:cs="Courier New"/>
          <w:sz w:val="14"/>
          <w:szCs w:val="14"/>
        </w:rPr>
        <w:t>] = 5e3;</w:t>
      </w:r>
    </w:p>
    <w:p w14:paraId="14E5BE8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caon</w:t>
      </w:r>
      <w:proofErr w:type="spellEnd"/>
      <w:r w:rsidRPr="006E0B1B">
        <w:rPr>
          <w:rFonts w:ascii="Courier New" w:hAnsi="Courier New" w:cs="Courier New"/>
          <w:sz w:val="14"/>
          <w:szCs w:val="14"/>
        </w:rPr>
        <w:t>] = 1.5e6;</w:t>
      </w:r>
    </w:p>
    <w:p w14:paraId="4CCB883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caoff</w:t>
      </w:r>
      <w:proofErr w:type="spellEnd"/>
      <w:r w:rsidRPr="006E0B1B">
        <w:rPr>
          <w:rFonts w:ascii="Courier New" w:hAnsi="Courier New" w:cs="Courier New"/>
          <w:sz w:val="14"/>
          <w:szCs w:val="14"/>
        </w:rPr>
        <w:t>] = 5e3;</w:t>
      </w:r>
    </w:p>
    <w:p w14:paraId="3735051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qna</w:t>
      </w:r>
      <w:proofErr w:type="spellEnd"/>
      <w:r w:rsidRPr="006E0B1B">
        <w:rPr>
          <w:rFonts w:ascii="Courier New" w:hAnsi="Courier New" w:cs="Courier New"/>
          <w:sz w:val="14"/>
          <w:szCs w:val="14"/>
        </w:rPr>
        <w:t>] = 0.5224;</w:t>
      </w:r>
    </w:p>
    <w:p w14:paraId="081100C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qca</w:t>
      </w:r>
      <w:proofErr w:type="spellEnd"/>
      <w:r w:rsidRPr="006E0B1B">
        <w:rPr>
          <w:rFonts w:ascii="Courier New" w:hAnsi="Courier New" w:cs="Courier New"/>
          <w:sz w:val="14"/>
          <w:szCs w:val="14"/>
        </w:rPr>
        <w:t>] = 0.167;</w:t>
      </w:r>
    </w:p>
    <w:p w14:paraId="0F5869D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Act</w:t>
      </w:r>
      <w:proofErr w:type="spellEnd"/>
      <w:r w:rsidRPr="006E0B1B">
        <w:rPr>
          <w:rFonts w:ascii="Courier New" w:hAnsi="Courier New" w:cs="Courier New"/>
          <w:sz w:val="14"/>
          <w:szCs w:val="14"/>
        </w:rPr>
        <w:t>] = 150e-6;</w:t>
      </w:r>
    </w:p>
    <w:p w14:paraId="4DE19E9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cx_b</w:t>
      </w:r>
      <w:proofErr w:type="spellEnd"/>
      <w:r w:rsidRPr="006E0B1B">
        <w:rPr>
          <w:rFonts w:ascii="Courier New" w:hAnsi="Courier New" w:cs="Courier New"/>
          <w:sz w:val="14"/>
          <w:szCs w:val="14"/>
        </w:rPr>
        <w:t>] = 0.0008;</w:t>
      </w:r>
    </w:p>
    <w:p w14:paraId="638D20B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1p] = 949.5;</w:t>
      </w:r>
    </w:p>
    <w:p w14:paraId="382D69A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1m] = 182.4;</w:t>
      </w:r>
    </w:p>
    <w:p w14:paraId="413BA6C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2p] = 687.2;</w:t>
      </w:r>
    </w:p>
    <w:p w14:paraId="2879079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2m] = 39.4;</w:t>
      </w:r>
    </w:p>
    <w:p w14:paraId="4624FEA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3p] = 1899;</w:t>
      </w:r>
    </w:p>
    <w:p w14:paraId="144A1B7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3m] = 79300;</w:t>
      </w:r>
    </w:p>
    <w:p w14:paraId="7A0D8DE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4p] = 639;</w:t>
      </w:r>
    </w:p>
    <w:p w14:paraId="7509F50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4m] = 40;</w:t>
      </w:r>
    </w:p>
    <w:p w14:paraId="1A097E7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i0] = 9.073;</w:t>
      </w:r>
    </w:p>
    <w:p w14:paraId="7946216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o0] = 27.78;</w:t>
      </w:r>
    </w:p>
    <w:p w14:paraId="127C5BC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delta] = -0.155;</w:t>
      </w:r>
    </w:p>
    <w:p w14:paraId="47D91EA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ki</w:t>
      </w:r>
      <w:proofErr w:type="spellEnd"/>
      <w:r w:rsidRPr="006E0B1B">
        <w:rPr>
          <w:rFonts w:ascii="Courier New" w:hAnsi="Courier New" w:cs="Courier New"/>
          <w:sz w:val="14"/>
          <w:szCs w:val="14"/>
        </w:rPr>
        <w:t>] = 0.5;</w:t>
      </w:r>
    </w:p>
    <w:p w14:paraId="6F7AE70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ko</w:t>
      </w:r>
      <w:proofErr w:type="spellEnd"/>
      <w:r w:rsidRPr="006E0B1B">
        <w:rPr>
          <w:rFonts w:ascii="Courier New" w:hAnsi="Courier New" w:cs="Courier New"/>
          <w:sz w:val="14"/>
          <w:szCs w:val="14"/>
        </w:rPr>
        <w:t>] = 0.3582;</w:t>
      </w:r>
    </w:p>
    <w:p w14:paraId="58FEE8D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gADP</w:t>
      </w:r>
      <w:proofErr w:type="spellEnd"/>
      <w:r w:rsidRPr="006E0B1B">
        <w:rPr>
          <w:rFonts w:ascii="Courier New" w:hAnsi="Courier New" w:cs="Courier New"/>
          <w:sz w:val="14"/>
          <w:szCs w:val="14"/>
        </w:rPr>
        <w:t>] = 0.05;</w:t>
      </w:r>
    </w:p>
    <w:p w14:paraId="46384BF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gATP</w:t>
      </w:r>
      <w:proofErr w:type="spellEnd"/>
      <w:r w:rsidRPr="006E0B1B">
        <w:rPr>
          <w:rFonts w:ascii="Courier New" w:hAnsi="Courier New" w:cs="Courier New"/>
          <w:sz w:val="14"/>
          <w:szCs w:val="14"/>
        </w:rPr>
        <w:t>] = 9.8;</w:t>
      </w:r>
    </w:p>
    <w:p w14:paraId="78C708D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gatp</w:t>
      </w:r>
      <w:proofErr w:type="spellEnd"/>
      <w:r w:rsidRPr="006E0B1B">
        <w:rPr>
          <w:rFonts w:ascii="Courier New" w:hAnsi="Courier New" w:cs="Courier New"/>
          <w:sz w:val="14"/>
          <w:szCs w:val="14"/>
        </w:rPr>
        <w:t>] = 1.698e-7;</w:t>
      </w:r>
    </w:p>
    <w:p w14:paraId="06ABE0B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H] = 1e-7;</w:t>
      </w:r>
    </w:p>
    <w:p w14:paraId="0AD8FC5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eP</w:t>
      </w:r>
      <w:proofErr w:type="spellEnd"/>
      <w:r w:rsidRPr="006E0B1B">
        <w:rPr>
          <w:rFonts w:ascii="Courier New" w:hAnsi="Courier New" w:cs="Courier New"/>
          <w:sz w:val="14"/>
          <w:szCs w:val="14"/>
        </w:rPr>
        <w:t>] = 4.2;</w:t>
      </w:r>
    </w:p>
    <w:p w14:paraId="415554F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hp</w:t>
      </w:r>
      <w:proofErr w:type="spellEnd"/>
      <w:r w:rsidRPr="006E0B1B">
        <w:rPr>
          <w:rFonts w:ascii="Courier New" w:hAnsi="Courier New" w:cs="Courier New"/>
          <w:sz w:val="14"/>
          <w:szCs w:val="14"/>
        </w:rPr>
        <w:t>] = 1.698e-7;</w:t>
      </w:r>
    </w:p>
    <w:p w14:paraId="01AA87B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p] = 224;</w:t>
      </w:r>
    </w:p>
    <w:p w14:paraId="062633F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xkur</w:t>
      </w:r>
      <w:proofErr w:type="spellEnd"/>
      <w:r w:rsidRPr="006E0B1B">
        <w:rPr>
          <w:rFonts w:ascii="Courier New" w:hAnsi="Courier New" w:cs="Courier New"/>
          <w:sz w:val="14"/>
          <w:szCs w:val="14"/>
        </w:rPr>
        <w:t>] = 292;</w:t>
      </w:r>
    </w:p>
    <w:p w14:paraId="02A4E14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nak_b</w:t>
      </w:r>
      <w:proofErr w:type="spellEnd"/>
      <w:r w:rsidRPr="006E0B1B">
        <w:rPr>
          <w:rFonts w:ascii="Courier New" w:hAnsi="Courier New" w:cs="Courier New"/>
          <w:sz w:val="14"/>
          <w:szCs w:val="14"/>
        </w:rPr>
        <w:t>] = 30;</w:t>
      </w:r>
    </w:p>
    <w:p w14:paraId="0A62468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b_b</w:t>
      </w:r>
      <w:proofErr w:type="spellEnd"/>
      <w:r w:rsidRPr="006E0B1B">
        <w:rPr>
          <w:rFonts w:ascii="Courier New" w:hAnsi="Courier New" w:cs="Courier New"/>
          <w:sz w:val="14"/>
          <w:szCs w:val="14"/>
        </w:rPr>
        <w:t>] = 0.003;</w:t>
      </w:r>
    </w:p>
    <w:p w14:paraId="7737B3E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Nab</w:t>
      </w:r>
      <w:proofErr w:type="spellEnd"/>
      <w:r w:rsidRPr="006E0B1B">
        <w:rPr>
          <w:rFonts w:ascii="Courier New" w:hAnsi="Courier New" w:cs="Courier New"/>
          <w:sz w:val="14"/>
          <w:szCs w:val="14"/>
        </w:rPr>
        <w:t>] = 3.75e-10;</w:t>
      </w:r>
    </w:p>
    <w:p w14:paraId="2EFCDA0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b</w:t>
      </w:r>
      <w:proofErr w:type="spellEnd"/>
      <w:r w:rsidRPr="006E0B1B">
        <w:rPr>
          <w:rFonts w:ascii="Courier New" w:hAnsi="Courier New" w:cs="Courier New"/>
          <w:sz w:val="14"/>
          <w:szCs w:val="14"/>
        </w:rPr>
        <w:t>] = 2.5e-8;</w:t>
      </w:r>
    </w:p>
    <w:p w14:paraId="3545CE7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pCa</w:t>
      </w:r>
      <w:proofErr w:type="spellEnd"/>
      <w:r w:rsidRPr="006E0B1B">
        <w:rPr>
          <w:rFonts w:ascii="Courier New" w:hAnsi="Courier New" w:cs="Courier New"/>
          <w:sz w:val="14"/>
          <w:szCs w:val="14"/>
        </w:rPr>
        <w:t>] = 0.0005;</w:t>
      </w:r>
    </w:p>
    <w:p w14:paraId="520E3F0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p</w:t>
      </w:r>
      <w:proofErr w:type="spellEnd"/>
      <w:r w:rsidRPr="006E0B1B">
        <w:rPr>
          <w:rFonts w:ascii="Courier New" w:hAnsi="Courier New" w:cs="Courier New"/>
          <w:sz w:val="14"/>
          <w:szCs w:val="14"/>
        </w:rPr>
        <w:t>] = 0.0005;</w:t>
      </w:r>
    </w:p>
    <w:p w14:paraId="07942E2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t</w:t>
      </w:r>
      <w:proofErr w:type="spellEnd"/>
      <w:r w:rsidRPr="006E0B1B">
        <w:rPr>
          <w:rFonts w:ascii="Courier New" w:hAnsi="Courier New" w:cs="Courier New"/>
          <w:sz w:val="14"/>
          <w:szCs w:val="14"/>
        </w:rPr>
        <w:t>] = 4.75;</w:t>
      </w:r>
    </w:p>
    <w:p w14:paraId="5ABA923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np</w:t>
      </w:r>
      <w:proofErr w:type="spellEnd"/>
      <w:r w:rsidRPr="006E0B1B">
        <w:rPr>
          <w:rFonts w:ascii="Courier New" w:hAnsi="Courier New" w:cs="Courier New"/>
          <w:sz w:val="14"/>
          <w:szCs w:val="14"/>
        </w:rPr>
        <w:t>] = 0;</w:t>
      </w:r>
    </w:p>
    <w:p w14:paraId="4288F75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p</w:t>
      </w:r>
      <w:proofErr w:type="spellEnd"/>
      <w:r w:rsidRPr="006E0B1B">
        <w:rPr>
          <w:rFonts w:ascii="Courier New" w:hAnsi="Courier New" w:cs="Courier New"/>
          <w:sz w:val="14"/>
          <w:szCs w:val="14"/>
        </w:rPr>
        <w:t>] = 0;</w:t>
      </w:r>
    </w:p>
    <w:p w14:paraId="1B86966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mdnmax</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mdnmax_b</w:t>
      </w:r>
      <w:proofErr w:type="spellEnd"/>
      <w:r w:rsidRPr="006E0B1B">
        <w:rPr>
          <w:rFonts w:ascii="Courier New" w:hAnsi="Courier New" w:cs="Courier New"/>
          <w:sz w:val="14"/>
          <w:szCs w:val="14"/>
        </w:rPr>
        <w:t xml:space="preserve">]*1.3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mdnmax_b</w:t>
      </w:r>
      <w:proofErr w:type="spellEnd"/>
      <w:r w:rsidRPr="006E0B1B">
        <w:rPr>
          <w:rFonts w:ascii="Courier New" w:hAnsi="Courier New" w:cs="Courier New"/>
          <w:sz w:val="14"/>
          <w:szCs w:val="14"/>
        </w:rPr>
        <w:t>]);</w:t>
      </w:r>
    </w:p>
    <w:p w14:paraId="1544012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hs</w:t>
      </w:r>
      <w:proofErr w:type="spellEnd"/>
      <w:r w:rsidRPr="006E0B1B">
        <w:rPr>
          <w:rFonts w:ascii="Courier New" w:hAnsi="Courier New" w:cs="Courier New"/>
          <w:sz w:val="14"/>
          <w:szCs w:val="14"/>
        </w:rPr>
        <w:t xml:space="preserve">] = 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hf</w:t>
      </w:r>
      <w:proofErr w:type="spellEnd"/>
      <w:r w:rsidRPr="006E0B1B">
        <w:rPr>
          <w:rFonts w:ascii="Courier New" w:hAnsi="Courier New" w:cs="Courier New"/>
          <w:sz w:val="14"/>
          <w:szCs w:val="14"/>
        </w:rPr>
        <w:t>];</w:t>
      </w:r>
    </w:p>
    <w:p w14:paraId="6CECD69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Lp</w:t>
      </w:r>
      <w:proofErr w:type="spellEnd"/>
      <w:r w:rsidRPr="006E0B1B">
        <w:rPr>
          <w:rFonts w:ascii="Courier New" w:hAnsi="Courier New" w:cs="Courier New"/>
          <w:sz w:val="14"/>
          <w:szCs w:val="14"/>
        </w:rPr>
        <w:t xml:space="preserve">] = 3.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L</w:t>
      </w:r>
      <w:proofErr w:type="spellEnd"/>
      <w:r w:rsidRPr="006E0B1B">
        <w:rPr>
          <w:rFonts w:ascii="Courier New" w:hAnsi="Courier New" w:cs="Courier New"/>
          <w:sz w:val="14"/>
          <w:szCs w:val="14"/>
        </w:rPr>
        <w:t>];</w:t>
      </w:r>
    </w:p>
    <w:p w14:paraId="54F112C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aL</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aL_b</w:t>
      </w:r>
      <w:proofErr w:type="spellEnd"/>
      <w:r w:rsidRPr="006E0B1B">
        <w:rPr>
          <w:rFonts w:ascii="Courier New" w:hAnsi="Courier New" w:cs="Courier New"/>
          <w:sz w:val="14"/>
          <w:szCs w:val="14"/>
        </w:rPr>
        <w:t xml:space="preserve">]*0.6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aL_b</w:t>
      </w:r>
      <w:proofErr w:type="spellEnd"/>
      <w:r w:rsidRPr="006E0B1B">
        <w:rPr>
          <w:rFonts w:ascii="Courier New" w:hAnsi="Courier New" w:cs="Courier New"/>
          <w:sz w:val="14"/>
          <w:szCs w:val="14"/>
        </w:rPr>
        <w:t>]);</w:t>
      </w:r>
    </w:p>
    <w:p w14:paraId="3F6A57D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to</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to_b</w:t>
      </w:r>
      <w:proofErr w:type="spellEnd"/>
      <w:r w:rsidRPr="006E0B1B">
        <w:rPr>
          <w:rFonts w:ascii="Courier New" w:hAnsi="Courier New" w:cs="Courier New"/>
          <w:sz w:val="14"/>
          <w:szCs w:val="14"/>
        </w:rPr>
        <w:t xml:space="preserve">]*4.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to_b</w:t>
      </w:r>
      <w:proofErr w:type="spellEnd"/>
      <w:r w:rsidRPr="006E0B1B">
        <w:rPr>
          <w:rFonts w:ascii="Courier New" w:hAnsi="Courier New" w:cs="Courier New"/>
          <w:sz w:val="14"/>
          <w:szCs w:val="14"/>
        </w:rPr>
        <w:t xml:space="preserve">]*4.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to_b</w:t>
      </w:r>
      <w:proofErr w:type="spellEnd"/>
      <w:r w:rsidRPr="006E0B1B">
        <w:rPr>
          <w:rFonts w:ascii="Courier New" w:hAnsi="Courier New" w:cs="Courier New"/>
          <w:sz w:val="14"/>
          <w:szCs w:val="14"/>
        </w:rPr>
        <w:t>]);</w:t>
      </w:r>
    </w:p>
    <w:p w14:paraId="6DB90DD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f</w:t>
      </w:r>
      <w:proofErr w:type="spellEnd"/>
      <w:r w:rsidRPr="006E0B1B">
        <w:rPr>
          <w:rFonts w:ascii="Courier New" w:hAnsi="Courier New" w:cs="Courier New"/>
          <w:sz w:val="14"/>
          <w:szCs w:val="14"/>
        </w:rPr>
        <w:t>] = 0.600000;</w:t>
      </w:r>
    </w:p>
    <w:p w14:paraId="6F544A5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_b</w:t>
      </w:r>
      <w:proofErr w:type="spellEnd"/>
      <w:r w:rsidRPr="006E0B1B">
        <w:rPr>
          <w:rFonts w:ascii="Courier New" w:hAnsi="Courier New" w:cs="Courier New"/>
          <w:sz w:val="14"/>
          <w:szCs w:val="14"/>
        </w:rPr>
        <w:t xml:space="preserve">]*1.2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_b</w:t>
      </w:r>
      <w:proofErr w:type="spellEnd"/>
      <w:r w:rsidRPr="006E0B1B">
        <w:rPr>
          <w:rFonts w:ascii="Courier New" w:hAnsi="Courier New" w:cs="Courier New"/>
          <w:sz w:val="14"/>
          <w:szCs w:val="14"/>
        </w:rPr>
        <w:t xml:space="preserve">]*2.5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_b</w:t>
      </w:r>
      <w:proofErr w:type="spellEnd"/>
      <w:r w:rsidRPr="006E0B1B">
        <w:rPr>
          <w:rFonts w:ascii="Courier New" w:hAnsi="Courier New" w:cs="Courier New"/>
          <w:sz w:val="14"/>
          <w:szCs w:val="14"/>
        </w:rPr>
        <w:t>]);</w:t>
      </w:r>
    </w:p>
    <w:p w14:paraId="0FB5D59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jca</w:t>
      </w:r>
      <w:proofErr w:type="spellEnd"/>
      <w:r w:rsidRPr="006E0B1B">
        <w:rPr>
          <w:rFonts w:ascii="Courier New" w:hAnsi="Courier New" w:cs="Courier New"/>
          <w:sz w:val="14"/>
          <w:szCs w:val="14"/>
        </w:rPr>
        <w:t>] = 75.0000;</w:t>
      </w:r>
    </w:p>
    <w:p w14:paraId="4DCFA27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r</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r_b</w:t>
      </w:r>
      <w:proofErr w:type="spellEnd"/>
      <w:r w:rsidRPr="006E0B1B">
        <w:rPr>
          <w:rFonts w:ascii="Courier New" w:hAnsi="Courier New" w:cs="Courier New"/>
          <w:sz w:val="14"/>
          <w:szCs w:val="14"/>
        </w:rPr>
        <w:t xml:space="preserve">]*1.3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r_b</w:t>
      </w:r>
      <w:proofErr w:type="spellEnd"/>
      <w:r w:rsidRPr="006E0B1B">
        <w:rPr>
          <w:rFonts w:ascii="Courier New" w:hAnsi="Courier New" w:cs="Courier New"/>
          <w:sz w:val="14"/>
          <w:szCs w:val="14"/>
        </w:rPr>
        <w:t xml:space="preserve">]*0.8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r_b</w:t>
      </w:r>
      <w:proofErr w:type="spellEnd"/>
      <w:r w:rsidRPr="006E0B1B">
        <w:rPr>
          <w:rFonts w:ascii="Courier New" w:hAnsi="Courier New" w:cs="Courier New"/>
          <w:sz w:val="14"/>
          <w:szCs w:val="14"/>
        </w:rPr>
        <w:t>]);</w:t>
      </w:r>
    </w:p>
    <w:p w14:paraId="3197F02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GKs]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s_b</w:t>
      </w:r>
      <w:proofErr w:type="spellEnd"/>
      <w:r w:rsidRPr="006E0B1B">
        <w:rPr>
          <w:rFonts w:ascii="Courier New" w:hAnsi="Courier New" w:cs="Courier New"/>
          <w:sz w:val="14"/>
          <w:szCs w:val="14"/>
        </w:rPr>
        <w:t xml:space="preserve">]*1.4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s_b</w:t>
      </w:r>
      <w:proofErr w:type="spellEnd"/>
      <w:r w:rsidRPr="006E0B1B">
        <w:rPr>
          <w:rFonts w:ascii="Courier New" w:hAnsi="Courier New" w:cs="Courier New"/>
          <w:sz w:val="14"/>
          <w:szCs w:val="14"/>
        </w:rPr>
        <w:t>]);</w:t>
      </w:r>
    </w:p>
    <w:p w14:paraId="2CE4712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GK1]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GK1_b]*1.2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GK1_b]*1.3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GK1_b]);</w:t>
      </w:r>
    </w:p>
    <w:p w14:paraId="52D63B2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cell</w:t>
      </w:r>
      <w:proofErr w:type="spellEnd"/>
      <w:r w:rsidRPr="006E0B1B">
        <w:rPr>
          <w:rFonts w:ascii="Courier New" w:hAnsi="Courier New" w:cs="Courier New"/>
          <w:sz w:val="14"/>
          <w:szCs w:val="14"/>
        </w:rPr>
        <w:t xml:space="preserve">] =  1000.00*3.14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ad]*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ad]*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L];</w:t>
      </w:r>
    </w:p>
    <w:p w14:paraId="7FA88B1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b</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b_b</w:t>
      </w:r>
      <w:proofErr w:type="spellEnd"/>
      <w:r w:rsidRPr="006E0B1B">
        <w:rPr>
          <w:rFonts w:ascii="Courier New" w:hAnsi="Courier New" w:cs="Courier New"/>
          <w:sz w:val="14"/>
          <w:szCs w:val="14"/>
        </w:rPr>
        <w:t xml:space="preserve">]*0.6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b_b</w:t>
      </w:r>
      <w:proofErr w:type="spellEnd"/>
      <w:r w:rsidRPr="006E0B1B">
        <w:rPr>
          <w:rFonts w:ascii="Courier New" w:hAnsi="Courier New" w:cs="Courier New"/>
          <w:sz w:val="14"/>
          <w:szCs w:val="14"/>
        </w:rPr>
        <w:t>]);</w:t>
      </w:r>
    </w:p>
    <w:p w14:paraId="7FED644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_rel</w:t>
      </w:r>
      <w:proofErr w:type="spellEnd"/>
      <w:r w:rsidRPr="006E0B1B">
        <w:rPr>
          <w:rFonts w:ascii="Courier New" w:hAnsi="Courier New" w:cs="Courier New"/>
          <w:sz w:val="14"/>
          <w:szCs w:val="14"/>
        </w:rPr>
        <w:t xml:space="preserve">] =  0.5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t</w:t>
      </w:r>
      <w:proofErr w:type="spellEnd"/>
      <w:r w:rsidRPr="006E0B1B">
        <w:rPr>
          <w:rFonts w:ascii="Courier New" w:hAnsi="Courier New" w:cs="Courier New"/>
          <w:sz w:val="14"/>
          <w:szCs w:val="14"/>
        </w:rPr>
        <w:t>];</w:t>
      </w:r>
    </w:p>
    <w:p w14:paraId="512CA6C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tp</w:t>
      </w:r>
      <w:proofErr w:type="spellEnd"/>
      <w:r w:rsidRPr="006E0B1B">
        <w:rPr>
          <w:rFonts w:ascii="Courier New" w:hAnsi="Courier New" w:cs="Courier New"/>
          <w:sz w:val="14"/>
          <w:szCs w:val="14"/>
        </w:rPr>
        <w:t xml:space="preserve">] =  1.25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t</w:t>
      </w:r>
      <w:proofErr w:type="spellEnd"/>
      <w:r w:rsidRPr="006E0B1B">
        <w:rPr>
          <w:rFonts w:ascii="Courier New" w:hAnsi="Courier New" w:cs="Courier New"/>
          <w:sz w:val="14"/>
          <w:szCs w:val="14"/>
        </w:rPr>
        <w:t>];</w:t>
      </w:r>
    </w:p>
    <w:p w14:paraId="3906CF9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upScale</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1.0000 ? 1.30000 : 1.00000);</w:t>
      </w:r>
    </w:p>
    <w:p w14:paraId="5556057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s</w:t>
      </w:r>
      <w:proofErr w:type="spellEnd"/>
      <w:r w:rsidRPr="006E0B1B">
        <w:rPr>
          <w:rFonts w:ascii="Courier New" w:hAnsi="Courier New" w:cs="Courier New"/>
          <w:sz w:val="14"/>
          <w:szCs w:val="14"/>
        </w:rPr>
        <w:t xml:space="preserve">] = 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f</w:t>
      </w:r>
      <w:proofErr w:type="spellEnd"/>
      <w:r w:rsidRPr="006E0B1B">
        <w:rPr>
          <w:rFonts w:ascii="Courier New" w:hAnsi="Courier New" w:cs="Courier New"/>
          <w:sz w:val="14"/>
          <w:szCs w:val="14"/>
        </w:rPr>
        <w:t>];</w:t>
      </w:r>
    </w:p>
    <w:p w14:paraId="601D19A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p</w:t>
      </w:r>
      <w:proofErr w:type="spellEnd"/>
      <w:r w:rsidRPr="006E0B1B">
        <w:rPr>
          <w:rFonts w:ascii="Courier New" w:hAnsi="Courier New" w:cs="Courier New"/>
          <w:sz w:val="14"/>
          <w:szCs w:val="14"/>
        </w:rPr>
        <w:t xml:space="preserve">] =  1.1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w:t>
      </w:r>
      <w:proofErr w:type="spellEnd"/>
      <w:r w:rsidRPr="006E0B1B">
        <w:rPr>
          <w:rFonts w:ascii="Courier New" w:hAnsi="Courier New" w:cs="Courier New"/>
          <w:sz w:val="14"/>
          <w:szCs w:val="14"/>
        </w:rPr>
        <w:t>];</w:t>
      </w:r>
    </w:p>
    <w:p w14:paraId="576EBB1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Na</w:t>
      </w:r>
      <w:proofErr w:type="spellEnd"/>
      <w:r w:rsidRPr="006E0B1B">
        <w:rPr>
          <w:rFonts w:ascii="Courier New" w:hAnsi="Courier New" w:cs="Courier New"/>
          <w:sz w:val="14"/>
          <w:szCs w:val="14"/>
        </w:rPr>
        <w:t xml:space="preserve">] =  0.00125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w:t>
      </w:r>
      <w:proofErr w:type="spellEnd"/>
      <w:r w:rsidRPr="006E0B1B">
        <w:rPr>
          <w:rFonts w:ascii="Courier New" w:hAnsi="Courier New" w:cs="Courier New"/>
          <w:sz w:val="14"/>
          <w:szCs w:val="14"/>
        </w:rPr>
        <w:t>];</w:t>
      </w:r>
    </w:p>
    <w:p w14:paraId="4E0C58D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K</w:t>
      </w:r>
      <w:proofErr w:type="spellEnd"/>
      <w:r w:rsidRPr="006E0B1B">
        <w:rPr>
          <w:rFonts w:ascii="Courier New" w:hAnsi="Courier New" w:cs="Courier New"/>
          <w:sz w:val="14"/>
          <w:szCs w:val="14"/>
        </w:rPr>
        <w:t xml:space="preserve">] =  0.0003574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w:t>
      </w:r>
      <w:proofErr w:type="spellEnd"/>
      <w:r w:rsidRPr="006E0B1B">
        <w:rPr>
          <w:rFonts w:ascii="Courier New" w:hAnsi="Courier New" w:cs="Courier New"/>
          <w:sz w:val="14"/>
          <w:szCs w:val="14"/>
        </w:rPr>
        <w:t>];</w:t>
      </w:r>
    </w:p>
    <w:p w14:paraId="4ABA0B9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geo</w:t>
      </w:r>
      <w:proofErr w:type="spellEnd"/>
      <w:r w:rsidRPr="006E0B1B">
        <w:rPr>
          <w:rFonts w:ascii="Courier New" w:hAnsi="Courier New" w:cs="Courier New"/>
          <w:sz w:val="14"/>
          <w:szCs w:val="14"/>
        </w:rPr>
        <w:t xml:space="preserve">] =  2.00000*3.14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ad]*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ad]+ 2.00000*3.14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ad]*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L];</w:t>
      </w:r>
    </w:p>
    <w:p w14:paraId="5E5CBDD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_relp</w:t>
      </w:r>
      <w:proofErr w:type="spellEnd"/>
      <w:r w:rsidRPr="006E0B1B">
        <w:rPr>
          <w:rFonts w:ascii="Courier New" w:hAnsi="Courier New" w:cs="Courier New"/>
          <w:sz w:val="14"/>
          <w:szCs w:val="14"/>
        </w:rPr>
        <w:t xml:space="preserve">] =  0.5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tp</w:t>
      </w:r>
      <w:proofErr w:type="spellEnd"/>
      <w:r w:rsidRPr="006E0B1B">
        <w:rPr>
          <w:rFonts w:ascii="Courier New" w:hAnsi="Courier New" w:cs="Courier New"/>
          <w:sz w:val="14"/>
          <w:szCs w:val="14"/>
        </w:rPr>
        <w:t>];</w:t>
      </w:r>
    </w:p>
    <w:p w14:paraId="26EB83E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Nap</w:t>
      </w:r>
      <w:proofErr w:type="spellEnd"/>
      <w:r w:rsidRPr="006E0B1B">
        <w:rPr>
          <w:rFonts w:ascii="Courier New" w:hAnsi="Courier New" w:cs="Courier New"/>
          <w:sz w:val="14"/>
          <w:szCs w:val="14"/>
        </w:rPr>
        <w:t xml:space="preserve">] =  0.00125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p</w:t>
      </w:r>
      <w:proofErr w:type="spellEnd"/>
      <w:r w:rsidRPr="006E0B1B">
        <w:rPr>
          <w:rFonts w:ascii="Courier New" w:hAnsi="Courier New" w:cs="Courier New"/>
          <w:sz w:val="14"/>
          <w:szCs w:val="14"/>
        </w:rPr>
        <w:t>];</w:t>
      </w:r>
    </w:p>
    <w:p w14:paraId="342EE6A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Kp</w:t>
      </w:r>
      <w:proofErr w:type="spellEnd"/>
      <w:r w:rsidRPr="006E0B1B">
        <w:rPr>
          <w:rFonts w:ascii="Courier New" w:hAnsi="Courier New" w:cs="Courier New"/>
          <w:sz w:val="14"/>
          <w:szCs w:val="14"/>
        </w:rPr>
        <w:t xml:space="preserve">] =  0.0003574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p</w:t>
      </w:r>
      <w:proofErr w:type="spellEnd"/>
      <w:r w:rsidRPr="006E0B1B">
        <w:rPr>
          <w:rFonts w:ascii="Courier New" w:hAnsi="Courier New" w:cs="Courier New"/>
          <w:sz w:val="14"/>
          <w:szCs w:val="14"/>
        </w:rPr>
        <w:t>];</w:t>
      </w:r>
    </w:p>
    <w:p w14:paraId="0652F94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cap</w:t>
      </w:r>
      <w:proofErr w:type="spellEnd"/>
      <w:r w:rsidRPr="006E0B1B">
        <w:rPr>
          <w:rFonts w:ascii="Courier New" w:hAnsi="Courier New" w:cs="Courier New"/>
          <w:sz w:val="14"/>
          <w:szCs w:val="14"/>
        </w:rPr>
        <w:t xml:space="preserve">] =  2.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geo</w:t>
      </w:r>
      <w:proofErr w:type="spellEnd"/>
      <w:r w:rsidRPr="006E0B1B">
        <w:rPr>
          <w:rFonts w:ascii="Courier New" w:hAnsi="Courier New" w:cs="Courier New"/>
          <w:sz w:val="14"/>
          <w:szCs w:val="14"/>
        </w:rPr>
        <w:t>];</w:t>
      </w:r>
    </w:p>
    <w:p w14:paraId="3830AD4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myo</w:t>
      </w:r>
      <w:proofErr w:type="spellEnd"/>
      <w:r w:rsidRPr="006E0B1B">
        <w:rPr>
          <w:rFonts w:ascii="Courier New" w:hAnsi="Courier New" w:cs="Courier New"/>
          <w:sz w:val="14"/>
          <w:szCs w:val="14"/>
        </w:rPr>
        <w:t xml:space="preserve">] =  0.68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cell</w:t>
      </w:r>
      <w:proofErr w:type="spellEnd"/>
      <w:r w:rsidRPr="006E0B1B">
        <w:rPr>
          <w:rFonts w:ascii="Courier New" w:hAnsi="Courier New" w:cs="Courier New"/>
          <w:sz w:val="14"/>
          <w:szCs w:val="14"/>
        </w:rPr>
        <w:t>];</w:t>
      </w:r>
    </w:p>
    <w:p w14:paraId="3E74F40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nsr</w:t>
      </w:r>
      <w:proofErr w:type="spellEnd"/>
      <w:r w:rsidRPr="006E0B1B">
        <w:rPr>
          <w:rFonts w:ascii="Courier New" w:hAnsi="Courier New" w:cs="Courier New"/>
          <w:sz w:val="14"/>
          <w:szCs w:val="14"/>
        </w:rPr>
        <w:t xml:space="preserve">] =  0.0552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cell</w:t>
      </w:r>
      <w:proofErr w:type="spellEnd"/>
      <w:r w:rsidRPr="006E0B1B">
        <w:rPr>
          <w:rFonts w:ascii="Courier New" w:hAnsi="Courier New" w:cs="Courier New"/>
          <w:sz w:val="14"/>
          <w:szCs w:val="14"/>
        </w:rPr>
        <w:t>];</w:t>
      </w:r>
    </w:p>
    <w:p w14:paraId="27C3A6D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jsr</w:t>
      </w:r>
      <w:proofErr w:type="spellEnd"/>
      <w:r w:rsidRPr="006E0B1B">
        <w:rPr>
          <w:rFonts w:ascii="Courier New" w:hAnsi="Courier New" w:cs="Courier New"/>
          <w:sz w:val="14"/>
          <w:szCs w:val="14"/>
        </w:rPr>
        <w:t xml:space="preserve">] =  0.0048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cell</w:t>
      </w:r>
      <w:proofErr w:type="spellEnd"/>
      <w:r w:rsidRPr="006E0B1B">
        <w:rPr>
          <w:rFonts w:ascii="Courier New" w:hAnsi="Courier New" w:cs="Courier New"/>
          <w:sz w:val="14"/>
          <w:szCs w:val="14"/>
        </w:rPr>
        <w:t>];</w:t>
      </w:r>
    </w:p>
    <w:p w14:paraId="17E3385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ss</w:t>
      </w:r>
      <w:proofErr w:type="spellEnd"/>
      <w:r w:rsidRPr="006E0B1B">
        <w:rPr>
          <w:rFonts w:ascii="Courier New" w:hAnsi="Courier New" w:cs="Courier New"/>
          <w:sz w:val="14"/>
          <w:szCs w:val="14"/>
        </w:rPr>
        <w:t xml:space="preserve">] =  0.02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cell</w:t>
      </w:r>
      <w:proofErr w:type="spellEnd"/>
      <w:r w:rsidRPr="006E0B1B">
        <w:rPr>
          <w:rFonts w:ascii="Courier New" w:hAnsi="Courier New" w:cs="Courier New"/>
          <w:sz w:val="14"/>
          <w:szCs w:val="14"/>
        </w:rPr>
        <w:t>];</w:t>
      </w:r>
    </w:p>
    <w:p w14:paraId="02F5B6C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10_i]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asymm</w:t>
      </w:r>
      <w:proofErr w:type="spellEnd"/>
      <w:r w:rsidRPr="006E0B1B">
        <w:rPr>
          <w:rFonts w:ascii="Courier New" w:hAnsi="Courier New" w:cs="Courier New"/>
          <w:sz w:val="14"/>
          <w:szCs w:val="14"/>
        </w:rPr>
        <w:t xml:space="preserve">]+1.00000+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1])*(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2]);</w:t>
      </w:r>
    </w:p>
    <w:p w14:paraId="2771C13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11_i]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10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1]*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2]);</w:t>
      </w:r>
    </w:p>
    <w:p w14:paraId="520E3B6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12_i] = 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h10_i];</w:t>
      </w:r>
    </w:p>
    <w:p w14:paraId="070A399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1_i]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12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o</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caon</w:t>
      </w:r>
      <w:proofErr w:type="spellEnd"/>
      <w:r w:rsidRPr="006E0B1B">
        <w:rPr>
          <w:rFonts w:ascii="Courier New" w:hAnsi="Courier New" w:cs="Courier New"/>
          <w:sz w:val="14"/>
          <w:szCs w:val="14"/>
        </w:rPr>
        <w:t>];</w:t>
      </w:r>
    </w:p>
    <w:p w14:paraId="2E4FEE6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_i]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caoff</w:t>
      </w:r>
      <w:proofErr w:type="spellEnd"/>
      <w:r w:rsidRPr="006E0B1B">
        <w:rPr>
          <w:rFonts w:ascii="Courier New" w:hAnsi="Courier New" w:cs="Courier New"/>
          <w:sz w:val="14"/>
          <w:szCs w:val="14"/>
        </w:rPr>
        <w:t>];</w:t>
      </w:r>
    </w:p>
    <w:p w14:paraId="4B7AE1F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5_i]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caoff</w:t>
      </w:r>
      <w:proofErr w:type="spellEnd"/>
      <w:r w:rsidRPr="006E0B1B">
        <w:rPr>
          <w:rFonts w:ascii="Courier New" w:hAnsi="Courier New" w:cs="Courier New"/>
          <w:sz w:val="14"/>
          <w:szCs w:val="14"/>
        </w:rPr>
        <w:t>];</w:t>
      </w:r>
    </w:p>
    <w:p w14:paraId="443C22D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cx</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cx_b</w:t>
      </w:r>
      <w:proofErr w:type="spellEnd"/>
      <w:r w:rsidRPr="006E0B1B">
        <w:rPr>
          <w:rFonts w:ascii="Courier New" w:hAnsi="Courier New" w:cs="Courier New"/>
          <w:sz w:val="14"/>
          <w:szCs w:val="14"/>
        </w:rPr>
        <w:t xml:space="preserve">]*1.1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cx_b</w:t>
      </w:r>
      <w:proofErr w:type="spellEnd"/>
      <w:r w:rsidRPr="006E0B1B">
        <w:rPr>
          <w:rFonts w:ascii="Courier New" w:hAnsi="Courier New" w:cs="Courier New"/>
          <w:sz w:val="14"/>
          <w:szCs w:val="14"/>
        </w:rPr>
        <w:t xml:space="preserve">]*1.4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cx_b</w:t>
      </w:r>
      <w:proofErr w:type="spellEnd"/>
      <w:r w:rsidRPr="006E0B1B">
        <w:rPr>
          <w:rFonts w:ascii="Courier New" w:hAnsi="Courier New" w:cs="Courier New"/>
          <w:sz w:val="14"/>
          <w:szCs w:val="14"/>
        </w:rPr>
        <w:t>]);</w:t>
      </w:r>
    </w:p>
    <w:p w14:paraId="5212597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10_ss]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asymm</w:t>
      </w:r>
      <w:proofErr w:type="spellEnd"/>
      <w:r w:rsidRPr="006E0B1B">
        <w:rPr>
          <w:rFonts w:ascii="Courier New" w:hAnsi="Courier New" w:cs="Courier New"/>
          <w:sz w:val="14"/>
          <w:szCs w:val="14"/>
        </w:rPr>
        <w:t xml:space="preserve">]+1.00000+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1])*(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2]);</w:t>
      </w:r>
    </w:p>
    <w:p w14:paraId="24FF1AA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11_ss]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10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1]*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2]);</w:t>
      </w:r>
    </w:p>
    <w:p w14:paraId="69AD314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12_ss] = 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h10_ss];</w:t>
      </w:r>
    </w:p>
    <w:p w14:paraId="34488A1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1_ss]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12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o</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caon</w:t>
      </w:r>
      <w:proofErr w:type="spellEnd"/>
      <w:r w:rsidRPr="006E0B1B">
        <w:rPr>
          <w:rFonts w:ascii="Courier New" w:hAnsi="Courier New" w:cs="Courier New"/>
          <w:sz w:val="14"/>
          <w:szCs w:val="14"/>
        </w:rPr>
        <w:t>];</w:t>
      </w:r>
    </w:p>
    <w:p w14:paraId="5DE6ACF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_ss]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caoff</w:t>
      </w:r>
      <w:proofErr w:type="spellEnd"/>
      <w:r w:rsidRPr="006E0B1B">
        <w:rPr>
          <w:rFonts w:ascii="Courier New" w:hAnsi="Courier New" w:cs="Courier New"/>
          <w:sz w:val="14"/>
          <w:szCs w:val="14"/>
        </w:rPr>
        <w:t>];</w:t>
      </w:r>
    </w:p>
    <w:p w14:paraId="7587197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5_ss]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caoff</w:t>
      </w:r>
      <w:proofErr w:type="spellEnd"/>
      <w:r w:rsidRPr="006E0B1B">
        <w:rPr>
          <w:rFonts w:ascii="Courier New" w:hAnsi="Courier New" w:cs="Courier New"/>
          <w:sz w:val="14"/>
          <w:szCs w:val="14"/>
        </w:rPr>
        <w:t>];</w:t>
      </w:r>
    </w:p>
    <w:p w14:paraId="5AE89C8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b1]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1m]*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gADP</w:t>
      </w:r>
      <w:proofErr w:type="spellEnd"/>
      <w:r w:rsidRPr="006E0B1B">
        <w:rPr>
          <w:rFonts w:ascii="Courier New" w:hAnsi="Courier New" w:cs="Courier New"/>
          <w:sz w:val="14"/>
          <w:szCs w:val="14"/>
        </w:rPr>
        <w:t>];</w:t>
      </w:r>
    </w:p>
    <w:p w14:paraId="28C8FC9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a2]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2p];</w:t>
      </w:r>
    </w:p>
    <w:p w14:paraId="418E429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a4]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4p]*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gATP</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gatp</w:t>
      </w:r>
      <w:proofErr w:type="spellEnd"/>
      <w:r w:rsidRPr="006E0B1B">
        <w:rPr>
          <w:rFonts w:ascii="Courier New" w:hAnsi="Courier New" w:cs="Courier New"/>
          <w:sz w:val="14"/>
          <w:szCs w:val="14"/>
        </w:rPr>
        <w:t xml:space="preserve">])/(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gATP</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gatp</w:t>
      </w:r>
      <w:proofErr w:type="spellEnd"/>
      <w:r w:rsidRPr="006E0B1B">
        <w:rPr>
          <w:rFonts w:ascii="Courier New" w:hAnsi="Courier New" w:cs="Courier New"/>
          <w:sz w:val="14"/>
          <w:szCs w:val="14"/>
        </w:rPr>
        <w:t>]);</w:t>
      </w:r>
    </w:p>
    <w:p w14:paraId="099E1EC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nak</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nak_b</w:t>
      </w:r>
      <w:proofErr w:type="spellEnd"/>
      <w:r w:rsidRPr="006E0B1B">
        <w:rPr>
          <w:rFonts w:ascii="Courier New" w:hAnsi="Courier New" w:cs="Courier New"/>
          <w:sz w:val="14"/>
          <w:szCs w:val="14"/>
        </w:rPr>
        <w:t xml:space="preserve">]*0.9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nak_b</w:t>
      </w:r>
      <w:proofErr w:type="spellEnd"/>
      <w:r w:rsidRPr="006E0B1B">
        <w:rPr>
          <w:rFonts w:ascii="Courier New" w:hAnsi="Courier New" w:cs="Courier New"/>
          <w:sz w:val="14"/>
          <w:szCs w:val="14"/>
        </w:rPr>
        <w:t xml:space="preserve">]*0.7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nak_b</w:t>
      </w:r>
      <w:proofErr w:type="spellEnd"/>
      <w:r w:rsidRPr="006E0B1B">
        <w:rPr>
          <w:rFonts w:ascii="Courier New" w:hAnsi="Courier New" w:cs="Courier New"/>
          <w:sz w:val="14"/>
          <w:szCs w:val="14"/>
        </w:rPr>
        <w:t>]);</w:t>
      </w:r>
    </w:p>
    <w:p w14:paraId="120FBCC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00C98A71" w14:textId="77777777" w:rsidR="00B3545D" w:rsidRPr="006E0B1B" w:rsidRDefault="00B3545D" w:rsidP="00B8611B">
      <w:pPr>
        <w:spacing w:line="360" w:lineRule="auto"/>
        <w:ind w:firstLine="720"/>
        <w:rPr>
          <w:rFonts w:ascii="Courier New" w:hAnsi="Courier New" w:cs="Courier New"/>
          <w:sz w:val="14"/>
          <w:szCs w:val="14"/>
        </w:rPr>
      </w:pPr>
    </w:p>
    <w:p w14:paraId="4ED0BF5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__device__ void ___applyDutta(double *CONSTANTS, int offset)</w:t>
      </w:r>
    </w:p>
    <w:p w14:paraId="3949E9A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639506E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int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145;</w:t>
      </w:r>
    </w:p>
    <w:p w14:paraId="6735B87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roofErr w:type="spellStart"/>
      <w:r w:rsidRPr="006E0B1B">
        <w:rPr>
          <w:rFonts w:ascii="Courier New" w:hAnsi="Courier New" w:cs="Courier New"/>
          <w:sz w:val="14"/>
          <w:szCs w:val="14"/>
        </w:rPr>
        <w:t>sisanya</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ganti</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jadi</w:t>
      </w:r>
      <w:proofErr w:type="spellEnd"/>
      <w:r w:rsidRPr="006E0B1B">
        <w:rPr>
          <w:rFonts w:ascii="Courier New" w:hAnsi="Courier New" w:cs="Courier New"/>
          <w:sz w:val="14"/>
          <w:szCs w:val="14"/>
        </w:rPr>
        <w:t xml:space="preserve"> G (GKs for example)</w:t>
      </w:r>
    </w:p>
    <w:p w14:paraId="12F24EB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GKs + (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1.870;</w:t>
      </w:r>
    </w:p>
    <w:p w14:paraId="74C2F07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w:t>
      </w:r>
      <w:proofErr w:type="spellStart"/>
      <w:r w:rsidRPr="006E0B1B">
        <w:rPr>
          <w:rFonts w:ascii="Courier New" w:hAnsi="Courier New" w:cs="Courier New"/>
          <w:sz w:val="14"/>
          <w:szCs w:val="14"/>
        </w:rPr>
        <w:t>GKr</w:t>
      </w:r>
      <w:proofErr w:type="spellEnd"/>
      <w:r w:rsidRPr="006E0B1B">
        <w:rPr>
          <w:rFonts w:ascii="Courier New" w:hAnsi="Courier New" w:cs="Courier New"/>
          <w:sz w:val="14"/>
          <w:szCs w:val="14"/>
        </w:rPr>
        <w:t xml:space="preserve"> + (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1.013;</w:t>
      </w:r>
    </w:p>
    <w:p w14:paraId="758FD63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GK1 + (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1.698;</w:t>
      </w:r>
    </w:p>
    <w:p w14:paraId="2A1A568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w:t>
      </w:r>
      <w:proofErr w:type="spellStart"/>
      <w:r w:rsidRPr="006E0B1B">
        <w:rPr>
          <w:rFonts w:ascii="Courier New" w:hAnsi="Courier New" w:cs="Courier New"/>
          <w:sz w:val="14"/>
          <w:szCs w:val="14"/>
        </w:rPr>
        <w:t>PCa</w:t>
      </w:r>
      <w:proofErr w:type="spellEnd"/>
      <w:r w:rsidRPr="006E0B1B">
        <w:rPr>
          <w:rFonts w:ascii="Courier New" w:hAnsi="Courier New" w:cs="Courier New"/>
          <w:sz w:val="14"/>
          <w:szCs w:val="14"/>
        </w:rPr>
        <w:t xml:space="preserve"> + (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1.007; //</w:t>
      </w:r>
      <w:proofErr w:type="spellStart"/>
      <w:r w:rsidRPr="006E0B1B">
        <w:rPr>
          <w:rFonts w:ascii="Courier New" w:hAnsi="Courier New" w:cs="Courier New"/>
          <w:sz w:val="14"/>
          <w:szCs w:val="14"/>
        </w:rPr>
        <w:t>pca</w:t>
      </w:r>
      <w:proofErr w:type="spellEnd"/>
    </w:p>
    <w:p w14:paraId="4F770CD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w:t>
      </w:r>
      <w:proofErr w:type="spellStart"/>
      <w:r w:rsidRPr="006E0B1B">
        <w:rPr>
          <w:rFonts w:ascii="Courier New" w:hAnsi="Courier New" w:cs="Courier New"/>
          <w:sz w:val="14"/>
          <w:szCs w:val="14"/>
        </w:rPr>
        <w:t>GNaL</w:t>
      </w:r>
      <w:proofErr w:type="spellEnd"/>
      <w:r w:rsidRPr="006E0B1B">
        <w:rPr>
          <w:rFonts w:ascii="Courier New" w:hAnsi="Courier New" w:cs="Courier New"/>
          <w:sz w:val="14"/>
          <w:szCs w:val="14"/>
        </w:rPr>
        <w:t xml:space="preserve"> + (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2.661;</w:t>
      </w:r>
    </w:p>
    <w:p w14:paraId="2534F8C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7C391EF1" w14:textId="77777777" w:rsidR="00B3545D" w:rsidRPr="006E0B1B" w:rsidRDefault="00B3545D" w:rsidP="00B8611B">
      <w:pPr>
        <w:spacing w:line="360" w:lineRule="auto"/>
        <w:ind w:firstLine="720"/>
        <w:rPr>
          <w:rFonts w:ascii="Courier New" w:hAnsi="Courier New" w:cs="Courier New"/>
          <w:sz w:val="14"/>
          <w:szCs w:val="14"/>
        </w:rPr>
      </w:pPr>
    </w:p>
    <w:p w14:paraId="3665014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5BEEF93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Added by ALI */</w:t>
      </w:r>
    </w:p>
    <w:p w14:paraId="79DB15C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64DE937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__device__ void ___applyCvar(double *CONSTANTS, double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 int offset)</w:t>
      </w:r>
    </w:p>
    <w:p w14:paraId="49CBE39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2DE6196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t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145;</w:t>
      </w:r>
    </w:p>
    <w:p w14:paraId="6F6860B2" w14:textId="77777777" w:rsidR="00B3545D" w:rsidRPr="006E0B1B" w:rsidRDefault="00B3545D" w:rsidP="00B8611B">
      <w:pPr>
        <w:spacing w:line="360" w:lineRule="auto"/>
        <w:ind w:firstLine="720"/>
        <w:rPr>
          <w:rFonts w:ascii="Courier New" w:hAnsi="Courier New" w:cs="Courier New"/>
          <w:sz w:val="14"/>
          <w:szCs w:val="14"/>
        </w:rPr>
      </w:pPr>
    </w:p>
    <w:p w14:paraId="1252914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GNa</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0 + (offset*18)];</w:t>
      </w:r>
      <w:r w:rsidRPr="006E0B1B">
        <w:rPr>
          <w:rFonts w:ascii="Courier New" w:hAnsi="Courier New" w:cs="Courier New"/>
          <w:sz w:val="14"/>
          <w:szCs w:val="14"/>
        </w:rPr>
        <w:tab/>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GNa</w:t>
      </w:r>
      <w:proofErr w:type="spellEnd"/>
    </w:p>
    <w:p w14:paraId="049C8AD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GNaL</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1 + (offset*18)];</w:t>
      </w:r>
      <w:r w:rsidRPr="006E0B1B">
        <w:rPr>
          <w:rFonts w:ascii="Courier New" w:hAnsi="Courier New" w:cs="Courier New"/>
          <w:sz w:val="14"/>
          <w:szCs w:val="14"/>
        </w:rPr>
        <w:tab/>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GNaL</w:t>
      </w:r>
      <w:proofErr w:type="spellEnd"/>
    </w:p>
    <w:p w14:paraId="0487347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Gto</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2 + (offset*18)];</w:t>
      </w:r>
      <w:r w:rsidRPr="006E0B1B">
        <w:rPr>
          <w:rFonts w:ascii="Courier New" w:hAnsi="Courier New" w:cs="Courier New"/>
          <w:sz w:val="14"/>
          <w:szCs w:val="14"/>
        </w:rPr>
        <w:tab/>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Gto</w:t>
      </w:r>
      <w:proofErr w:type="spellEnd"/>
    </w:p>
    <w:p w14:paraId="51F4BBA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GKr</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3 + (offset*18)];</w:t>
      </w:r>
      <w:r w:rsidRPr="006E0B1B">
        <w:rPr>
          <w:rFonts w:ascii="Courier New" w:hAnsi="Courier New" w:cs="Courier New"/>
          <w:sz w:val="14"/>
          <w:szCs w:val="14"/>
        </w:rPr>
        <w:tab/>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GKr</w:t>
      </w:r>
      <w:proofErr w:type="spellEnd"/>
    </w:p>
    <w:p w14:paraId="34D0E51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GKs]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4 + (offset*18)];</w:t>
      </w:r>
      <w:r w:rsidRPr="006E0B1B">
        <w:rPr>
          <w:rFonts w:ascii="Courier New" w:hAnsi="Courier New" w:cs="Courier New"/>
          <w:sz w:val="14"/>
          <w:szCs w:val="14"/>
        </w:rPr>
        <w:tab/>
      </w:r>
      <w:r w:rsidRPr="006E0B1B">
        <w:rPr>
          <w:rFonts w:ascii="Courier New" w:hAnsi="Courier New" w:cs="Courier New"/>
          <w:sz w:val="14"/>
          <w:szCs w:val="14"/>
        </w:rPr>
        <w:tab/>
        <w:t>// GKs</w:t>
      </w:r>
    </w:p>
    <w:p w14:paraId="4CF280B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GK1]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5 + (offset*18)];</w:t>
      </w:r>
      <w:r w:rsidRPr="006E0B1B">
        <w:rPr>
          <w:rFonts w:ascii="Courier New" w:hAnsi="Courier New" w:cs="Courier New"/>
          <w:sz w:val="14"/>
          <w:szCs w:val="14"/>
        </w:rPr>
        <w:tab/>
      </w:r>
      <w:r w:rsidRPr="006E0B1B">
        <w:rPr>
          <w:rFonts w:ascii="Courier New" w:hAnsi="Courier New" w:cs="Courier New"/>
          <w:sz w:val="14"/>
          <w:szCs w:val="14"/>
        </w:rPr>
        <w:tab/>
        <w:t>// GK1</w:t>
      </w:r>
    </w:p>
    <w:p w14:paraId="0E41F8D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Gncx</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6 + (offset*18)];</w:t>
      </w:r>
      <w:r w:rsidRPr="006E0B1B">
        <w:rPr>
          <w:rFonts w:ascii="Courier New" w:hAnsi="Courier New" w:cs="Courier New"/>
          <w:sz w:val="14"/>
          <w:szCs w:val="14"/>
        </w:rPr>
        <w:tab/>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GNaCa</w:t>
      </w:r>
      <w:proofErr w:type="spellEnd"/>
    </w:p>
    <w:p w14:paraId="13F4986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GKb</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7 + (offset*18)];</w:t>
      </w:r>
      <w:r w:rsidRPr="006E0B1B">
        <w:rPr>
          <w:rFonts w:ascii="Courier New" w:hAnsi="Courier New" w:cs="Courier New"/>
          <w:sz w:val="14"/>
          <w:szCs w:val="14"/>
        </w:rPr>
        <w:tab/>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GKb</w:t>
      </w:r>
      <w:proofErr w:type="spellEnd"/>
    </w:p>
    <w:p w14:paraId="2986FBF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PCa</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8 + (offset*18)];</w:t>
      </w:r>
      <w:r w:rsidRPr="006E0B1B">
        <w:rPr>
          <w:rFonts w:ascii="Courier New" w:hAnsi="Courier New" w:cs="Courier New"/>
          <w:sz w:val="14"/>
          <w:szCs w:val="14"/>
        </w:rPr>
        <w:tab/>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PCa</w:t>
      </w:r>
      <w:proofErr w:type="spellEnd"/>
    </w:p>
    <w:p w14:paraId="3A7CD8B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Pnak</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9 + (offset*18)];</w:t>
      </w:r>
      <w:r w:rsidRPr="006E0B1B">
        <w:rPr>
          <w:rFonts w:ascii="Courier New" w:hAnsi="Courier New" w:cs="Courier New"/>
          <w:sz w:val="14"/>
          <w:szCs w:val="14"/>
        </w:rPr>
        <w:tab/>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INaK</w:t>
      </w:r>
      <w:proofErr w:type="spellEnd"/>
    </w:p>
    <w:p w14:paraId="6292E83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PNab</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10 + (offset*18)];</w:t>
      </w:r>
      <w:r w:rsidRPr="006E0B1B">
        <w:rPr>
          <w:rFonts w:ascii="Courier New" w:hAnsi="Courier New" w:cs="Courier New"/>
          <w:sz w:val="14"/>
          <w:szCs w:val="14"/>
        </w:rPr>
        <w:tab/>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PNab</w:t>
      </w:r>
      <w:proofErr w:type="spellEnd"/>
    </w:p>
    <w:p w14:paraId="38E2F92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PCab</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11 + (offset*18)];</w:t>
      </w:r>
      <w:r w:rsidRPr="006E0B1B">
        <w:rPr>
          <w:rFonts w:ascii="Courier New" w:hAnsi="Courier New" w:cs="Courier New"/>
          <w:sz w:val="14"/>
          <w:szCs w:val="14"/>
        </w:rPr>
        <w:tab/>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PCab</w:t>
      </w:r>
      <w:proofErr w:type="spellEnd"/>
    </w:p>
    <w:p w14:paraId="767DBE2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GpCa</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12 + (offset*18)];</w:t>
      </w:r>
      <w:r w:rsidRPr="006E0B1B">
        <w:rPr>
          <w:rFonts w:ascii="Courier New" w:hAnsi="Courier New" w:cs="Courier New"/>
          <w:sz w:val="14"/>
          <w:szCs w:val="14"/>
        </w:rPr>
        <w:tab/>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GpCa</w:t>
      </w:r>
      <w:proofErr w:type="spellEnd"/>
    </w:p>
    <w:p w14:paraId="50F4248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KmCaMK</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17 + (offset*18)];</w:t>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KCaMK</w:t>
      </w:r>
      <w:proofErr w:type="spellEnd"/>
    </w:p>
    <w:p w14:paraId="412AF4FD" w14:textId="77777777" w:rsidR="00B3545D" w:rsidRPr="006E0B1B" w:rsidRDefault="00B3545D" w:rsidP="00B8611B">
      <w:pPr>
        <w:spacing w:line="360" w:lineRule="auto"/>
        <w:ind w:firstLine="720"/>
        <w:rPr>
          <w:rFonts w:ascii="Courier New" w:hAnsi="Courier New" w:cs="Courier New"/>
          <w:sz w:val="14"/>
          <w:szCs w:val="14"/>
        </w:rPr>
      </w:pPr>
    </w:p>
    <w:p w14:paraId="2805577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 Additional constants</w:t>
      </w:r>
    </w:p>
    <w:p w14:paraId="6FFA3E7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Jrel_scale</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13 + (offset*18)];</w:t>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SERCA_Total</w:t>
      </w:r>
      <w:proofErr w:type="spellEnd"/>
      <w:r w:rsidRPr="006E0B1B">
        <w:rPr>
          <w:rFonts w:ascii="Courier New" w:hAnsi="Courier New" w:cs="Courier New"/>
          <w:sz w:val="14"/>
          <w:szCs w:val="14"/>
        </w:rPr>
        <w:t xml:space="preserve"> (release)</w:t>
      </w:r>
    </w:p>
    <w:p w14:paraId="6E3C005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Jup_scale</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14 + (offset*18)];</w:t>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RyR_Total</w:t>
      </w:r>
      <w:proofErr w:type="spellEnd"/>
      <w:r w:rsidRPr="006E0B1B">
        <w:rPr>
          <w:rFonts w:ascii="Courier New" w:hAnsi="Courier New" w:cs="Courier New"/>
          <w:sz w:val="14"/>
          <w:szCs w:val="14"/>
        </w:rPr>
        <w:t xml:space="preserve"> (uptake)</w:t>
      </w:r>
    </w:p>
    <w:p w14:paraId="0EE6465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Jtr_scale</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15 + (offset*18)];</w:t>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Trans_Total</w:t>
      </w:r>
      <w:proofErr w:type="spellEnd"/>
      <w:r w:rsidRPr="006E0B1B">
        <w:rPr>
          <w:rFonts w:ascii="Courier New" w:hAnsi="Courier New" w:cs="Courier New"/>
          <w:sz w:val="14"/>
          <w:szCs w:val="14"/>
        </w:rPr>
        <w:t xml:space="preserve"> (NSR to JSR translocation)</w:t>
      </w:r>
    </w:p>
    <w:p w14:paraId="3325B37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Jleak_scale</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16 + (offset*18)];</w:t>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Leak_Total</w:t>
      </w:r>
      <w:proofErr w:type="spellEnd"/>
      <w:r w:rsidRPr="006E0B1B">
        <w:rPr>
          <w:rFonts w:ascii="Courier New" w:hAnsi="Courier New" w:cs="Courier New"/>
          <w:sz w:val="14"/>
          <w:szCs w:val="14"/>
        </w:rPr>
        <w:t xml:space="preserve"> (Ca leak from NSR)</w:t>
      </w:r>
    </w:p>
    <w:p w14:paraId="48622AE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KCaMK_scale</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17 + (offset*18)];</w:t>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KCaMK</w:t>
      </w:r>
      <w:proofErr w:type="spellEnd"/>
    </w:p>
    <w:p w14:paraId="7915B25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5068AC0B" w14:textId="77777777" w:rsidR="00B3545D" w:rsidRPr="006E0B1B" w:rsidRDefault="00B3545D" w:rsidP="00B8611B">
      <w:pPr>
        <w:spacing w:line="360" w:lineRule="auto"/>
        <w:ind w:firstLine="720"/>
        <w:rPr>
          <w:rFonts w:ascii="Courier New" w:hAnsi="Courier New" w:cs="Courier New"/>
          <w:sz w:val="14"/>
          <w:szCs w:val="14"/>
        </w:rPr>
      </w:pPr>
    </w:p>
    <w:p w14:paraId="5A9D116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__device__ void applyDrugEffect(double *CONSTANTS, double conc, double *ic50, double epsilon, int offset)</w:t>
      </w:r>
    </w:p>
    <w:p w14:paraId="56B1ED2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02E4666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int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145;</w:t>
      </w:r>
    </w:p>
    <w:p w14:paraId="0F39912E" w14:textId="77777777" w:rsidR="00B3545D" w:rsidRPr="006E0B1B" w:rsidRDefault="00B3545D" w:rsidP="00B8611B">
      <w:pPr>
        <w:spacing w:line="360" w:lineRule="auto"/>
        <w:ind w:firstLine="720"/>
        <w:rPr>
          <w:rFonts w:ascii="Courier New" w:hAnsi="Courier New" w:cs="Courier New"/>
          <w:sz w:val="14"/>
          <w:szCs w:val="14"/>
        </w:rPr>
      </w:pPr>
    </w:p>
    <w:p w14:paraId="2E834CA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w:t>
      </w:r>
      <w:proofErr w:type="spellStart"/>
      <w:r w:rsidRPr="006E0B1B">
        <w:rPr>
          <w:rFonts w:ascii="Courier New" w:hAnsi="Courier New" w:cs="Courier New"/>
          <w:sz w:val="14"/>
          <w:szCs w:val="14"/>
        </w:rPr>
        <w:t>PCa_b</w:t>
      </w:r>
      <w:proofErr w:type="spell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CONSTANTS[</w:t>
      </w:r>
      <w:proofErr w:type="spellStart"/>
      <w:r w:rsidRPr="006E0B1B">
        <w:rPr>
          <w:rFonts w:ascii="Courier New" w:hAnsi="Courier New" w:cs="Courier New"/>
          <w:sz w:val="14"/>
          <w:szCs w:val="14"/>
        </w:rPr>
        <w:t>PCa_b</w:t>
      </w:r>
      <w:proofErr w:type="spell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 (ic50[0 + (offset*14)] &gt; epsilon &amp;&amp; ic50[1+ (offset*14)] &gt; epsilon) ? 1./(1.+pow(conc/ic50[0+ (offset*14)],ic50[1+ (offset*14)])) : 1.);</w:t>
      </w:r>
    </w:p>
    <w:p w14:paraId="7E219E2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GK1_b+(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CONSTANTS[GK1_b+(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ic50[2 + (offset*14)] &gt; epsilon &amp;&amp; ic50[3+ (offset*14)] &gt; epsilon) ? 1./(1.+pow(conc/ic50[2+ (offset*14)],ic50[3+ (offset*14)])) : 1.);</w:t>
      </w:r>
    </w:p>
    <w:p w14:paraId="6ABE24E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w:t>
      </w:r>
      <w:proofErr w:type="spellStart"/>
      <w:r w:rsidRPr="006E0B1B">
        <w:rPr>
          <w:rFonts w:ascii="Courier New" w:hAnsi="Courier New" w:cs="Courier New"/>
          <w:sz w:val="14"/>
          <w:szCs w:val="14"/>
        </w:rPr>
        <w:t>GKs_b</w:t>
      </w:r>
      <w:proofErr w:type="spell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CONSTANTS[</w:t>
      </w:r>
      <w:proofErr w:type="spellStart"/>
      <w:r w:rsidRPr="006E0B1B">
        <w:rPr>
          <w:rFonts w:ascii="Courier New" w:hAnsi="Courier New" w:cs="Courier New"/>
          <w:sz w:val="14"/>
          <w:szCs w:val="14"/>
        </w:rPr>
        <w:t>GKs_b</w:t>
      </w:r>
      <w:proofErr w:type="spell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ic50[4 + (offset*14)] &gt; epsilon &amp;&amp; ic50[5+ (offset*14)] &gt; epsilon) ? 1./(1.+pow(conc/ic50[4+ (offset*14)],ic50[5+ (offset*14)])) : 1.);</w:t>
      </w:r>
    </w:p>
    <w:p w14:paraId="1B9B664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CONSTANTS[</w:t>
      </w:r>
      <w:proofErr w:type="spellStart"/>
      <w:r w:rsidRPr="006E0B1B">
        <w:rPr>
          <w:rFonts w:ascii="Courier New" w:hAnsi="Courier New" w:cs="Courier New"/>
          <w:sz w:val="14"/>
          <w:szCs w:val="14"/>
        </w:rPr>
        <w:t>GNa</w:t>
      </w:r>
      <w:proofErr w:type="spell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CONSTANTS[</w:t>
      </w:r>
      <w:proofErr w:type="spellStart"/>
      <w:r w:rsidRPr="006E0B1B">
        <w:rPr>
          <w:rFonts w:ascii="Courier New" w:hAnsi="Courier New" w:cs="Courier New"/>
          <w:sz w:val="14"/>
          <w:szCs w:val="14"/>
        </w:rPr>
        <w:t>GNa</w:t>
      </w:r>
      <w:proofErr w:type="spell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ic50[6 + (offset*14)] &gt; epsilon &amp;&amp; ic50[7+ (offset*14)] &gt; epsilon) ? 1./(1.+pow(conc/ic50[6+ (offset*14)],ic50[7+ (offset*14)])) : 1.);</w:t>
      </w:r>
    </w:p>
    <w:p w14:paraId="33AE6A0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w:t>
      </w:r>
      <w:proofErr w:type="spellStart"/>
      <w:r w:rsidRPr="006E0B1B">
        <w:rPr>
          <w:rFonts w:ascii="Courier New" w:hAnsi="Courier New" w:cs="Courier New"/>
          <w:sz w:val="14"/>
          <w:szCs w:val="14"/>
        </w:rPr>
        <w:t>GNaL_b</w:t>
      </w:r>
      <w:proofErr w:type="spell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CONSTANTS[</w:t>
      </w:r>
      <w:proofErr w:type="spellStart"/>
      <w:r w:rsidRPr="006E0B1B">
        <w:rPr>
          <w:rFonts w:ascii="Courier New" w:hAnsi="Courier New" w:cs="Courier New"/>
          <w:sz w:val="14"/>
          <w:szCs w:val="14"/>
        </w:rPr>
        <w:t>GNaL_b</w:t>
      </w:r>
      <w:proofErr w:type="spell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ic50[8+ (offset*14)] &gt; epsilon &amp;&amp; ic50[9+ (offset*14)] &gt; epsilon) ? 1./(1.+pow(conc/ic50[8+ (offset*14)],ic50[9+ (offset*14)])) : 1.);</w:t>
      </w:r>
    </w:p>
    <w:p w14:paraId="4526AB5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w:t>
      </w:r>
      <w:proofErr w:type="spellStart"/>
      <w:r w:rsidRPr="006E0B1B">
        <w:rPr>
          <w:rFonts w:ascii="Courier New" w:hAnsi="Courier New" w:cs="Courier New"/>
          <w:sz w:val="14"/>
          <w:szCs w:val="14"/>
        </w:rPr>
        <w:t>Gto_b</w:t>
      </w:r>
      <w:proofErr w:type="spell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CONSTANTS[</w:t>
      </w:r>
      <w:proofErr w:type="spellStart"/>
      <w:r w:rsidRPr="006E0B1B">
        <w:rPr>
          <w:rFonts w:ascii="Courier New" w:hAnsi="Courier New" w:cs="Courier New"/>
          <w:sz w:val="14"/>
          <w:szCs w:val="14"/>
        </w:rPr>
        <w:t>Gto_b</w:t>
      </w:r>
      <w:proofErr w:type="spell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ic50[10 + (offset*14)] &gt; epsilon &amp;&amp; ic50[11+ (offset*14)] &gt; epsilon) ? 1./(1.+pow(conc/ic50[10+ (offset*14)],ic50[11+ (offset*14)])) : 1.);</w:t>
      </w:r>
    </w:p>
    <w:p w14:paraId="778915A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w:t>
      </w:r>
      <w:proofErr w:type="spellStart"/>
      <w:r w:rsidRPr="006E0B1B">
        <w:rPr>
          <w:rFonts w:ascii="Courier New" w:hAnsi="Courier New" w:cs="Courier New"/>
          <w:sz w:val="14"/>
          <w:szCs w:val="14"/>
        </w:rPr>
        <w:t>GKr_b</w:t>
      </w:r>
      <w:proofErr w:type="spell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CONSTANTS[</w:t>
      </w:r>
      <w:proofErr w:type="spellStart"/>
      <w:r w:rsidRPr="006E0B1B">
        <w:rPr>
          <w:rFonts w:ascii="Courier New" w:hAnsi="Courier New" w:cs="Courier New"/>
          <w:sz w:val="14"/>
          <w:szCs w:val="14"/>
        </w:rPr>
        <w:t>GKr_b</w:t>
      </w:r>
      <w:proofErr w:type="spell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ic50[12+ (offset*14)] &gt; epsilon &amp;&amp; ic50[13+ (offset*14)] &gt; epsilon) ? 1./(1.+pow(conc/ic50[12+ (offset*14)],ic50[13+ (offset*14)])) : 1.);</w:t>
      </w:r>
    </w:p>
    <w:p w14:paraId="6110A612" w14:textId="77777777" w:rsidR="00B3545D" w:rsidRPr="006E0B1B" w:rsidRDefault="00B3545D" w:rsidP="00B8611B">
      <w:pPr>
        <w:spacing w:line="360" w:lineRule="auto"/>
        <w:ind w:firstLine="720"/>
        <w:rPr>
          <w:rFonts w:ascii="Courier New" w:hAnsi="Courier New" w:cs="Courier New"/>
          <w:sz w:val="14"/>
          <w:szCs w:val="14"/>
        </w:rPr>
      </w:pPr>
    </w:p>
    <w:p w14:paraId="56BFEAD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1BA1F076" w14:textId="77777777" w:rsidR="00B3545D" w:rsidRPr="006E0B1B" w:rsidRDefault="00B3545D" w:rsidP="00B8611B">
      <w:pPr>
        <w:spacing w:line="360" w:lineRule="auto"/>
        <w:ind w:firstLine="720"/>
        <w:rPr>
          <w:rFonts w:ascii="Courier New" w:hAnsi="Courier New" w:cs="Courier New"/>
          <w:sz w:val="14"/>
          <w:szCs w:val="14"/>
        </w:rPr>
      </w:pPr>
    </w:p>
    <w:p w14:paraId="2E929FF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void </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int offset)</w:t>
      </w:r>
    </w:p>
    <w:p w14:paraId="4A10341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w:t>
      </w:r>
    </w:p>
    <w:p w14:paraId="6AABB41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r w:rsidRPr="006E0B1B">
        <w:rPr>
          <w:rFonts w:ascii="Courier New" w:hAnsi="Courier New" w:cs="Courier New"/>
          <w:sz w:val="14"/>
          <w:szCs w:val="14"/>
        </w:rPr>
        <w:tab/>
        <w:t>___</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0.,offset);</w:t>
      </w:r>
    </w:p>
    <w:p w14:paraId="5827DC3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w:t>
      </w:r>
    </w:p>
    <w:p w14:paraId="0C384DB4" w14:textId="77777777" w:rsidR="00B3545D" w:rsidRPr="006E0B1B" w:rsidRDefault="00B3545D" w:rsidP="00B8611B">
      <w:pPr>
        <w:spacing w:line="360" w:lineRule="auto"/>
        <w:ind w:firstLine="720"/>
        <w:rPr>
          <w:rFonts w:ascii="Courier New" w:hAnsi="Courier New" w:cs="Courier New"/>
          <w:sz w:val="14"/>
          <w:szCs w:val="14"/>
        </w:rPr>
      </w:pPr>
    </w:p>
    <w:p w14:paraId="6709A17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void </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double type)</w:t>
      </w:r>
    </w:p>
    <w:p w14:paraId="77836EF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w:t>
      </w:r>
    </w:p>
    <w:p w14:paraId="084446A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r w:rsidRPr="006E0B1B">
        <w:rPr>
          <w:rFonts w:ascii="Courier New" w:hAnsi="Courier New" w:cs="Courier New"/>
          <w:sz w:val="14"/>
          <w:szCs w:val="14"/>
        </w:rPr>
        <w:tab/>
        <w:t>___</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type, offset);</w:t>
      </w:r>
    </w:p>
    <w:p w14:paraId="3E566D2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w:t>
      </w:r>
    </w:p>
    <w:p w14:paraId="14A527EA" w14:textId="77777777" w:rsidR="00B3545D" w:rsidRPr="006E0B1B" w:rsidRDefault="00B3545D" w:rsidP="00B8611B">
      <w:pPr>
        <w:spacing w:line="360" w:lineRule="auto"/>
        <w:ind w:firstLine="720"/>
        <w:rPr>
          <w:rFonts w:ascii="Courier New" w:hAnsi="Courier New" w:cs="Courier New"/>
          <w:sz w:val="14"/>
          <w:szCs w:val="14"/>
        </w:rPr>
      </w:pPr>
    </w:p>
    <w:p w14:paraId="1EF8F3D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__device__ void </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double *CONSTANTS, double *STATES, double type, double conc, double *ic50, double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 xml:space="preserve">, bool </w:t>
      </w:r>
      <w:proofErr w:type="spellStart"/>
      <w:r w:rsidRPr="006E0B1B">
        <w:rPr>
          <w:rFonts w:ascii="Courier New" w:hAnsi="Courier New" w:cs="Courier New"/>
          <w:sz w:val="14"/>
          <w:szCs w:val="14"/>
        </w:rPr>
        <w:t>is_dutta</w:t>
      </w:r>
      <w:proofErr w:type="spellEnd"/>
      <w:r w:rsidRPr="006E0B1B">
        <w:rPr>
          <w:rFonts w:ascii="Courier New" w:hAnsi="Courier New" w:cs="Courier New"/>
          <w:sz w:val="14"/>
          <w:szCs w:val="14"/>
        </w:rPr>
        <w:t xml:space="preserve">, bool </w:t>
      </w:r>
      <w:proofErr w:type="spellStart"/>
      <w:r w:rsidRPr="006E0B1B">
        <w:rPr>
          <w:rFonts w:ascii="Courier New" w:hAnsi="Courier New" w:cs="Courier New"/>
          <w:sz w:val="14"/>
          <w:szCs w:val="14"/>
        </w:rPr>
        <w:t>is_cvar</w:t>
      </w:r>
      <w:proofErr w:type="spellEnd"/>
      <w:r w:rsidRPr="006E0B1B">
        <w:rPr>
          <w:rFonts w:ascii="Courier New" w:hAnsi="Courier New" w:cs="Courier New"/>
          <w:sz w:val="14"/>
          <w:szCs w:val="14"/>
        </w:rPr>
        <w:t>,  int offset)</w:t>
      </w:r>
    </w:p>
    <w:p w14:paraId="4FAEF23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058F1EE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 int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145;</w:t>
      </w:r>
    </w:p>
    <w:p w14:paraId="5EA0F4C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rintf</w:t>
      </w:r>
      <w:proofErr w:type="spellEnd"/>
      <w:r w:rsidRPr="006E0B1B">
        <w:rPr>
          <w:rFonts w:ascii="Courier New" w:hAnsi="Courier New" w:cs="Courier New"/>
          <w:sz w:val="14"/>
          <w:szCs w:val="14"/>
        </w:rPr>
        <w:t>("ic50:%d %lf, %lf, %lf\n",offset,ic50[0 + (offset*14)],ic50[1 + (offset*14)],ic50[2 + (offset*14)]);</w:t>
      </w:r>
    </w:p>
    <w:p w14:paraId="5FDB8255" w14:textId="77777777" w:rsidR="00B3545D" w:rsidRPr="006E0B1B" w:rsidRDefault="00B3545D" w:rsidP="00B8611B">
      <w:pPr>
        <w:spacing w:line="360" w:lineRule="auto"/>
        <w:ind w:firstLine="720"/>
        <w:rPr>
          <w:rFonts w:ascii="Courier New" w:hAnsi="Courier New" w:cs="Courier New"/>
          <w:sz w:val="14"/>
          <w:szCs w:val="14"/>
        </w:rPr>
      </w:pPr>
    </w:p>
    <w:p w14:paraId="0323E36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___</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 xml:space="preserve">(CONSTANTS, STATES, type, offset); // </w:t>
      </w:r>
      <w:proofErr w:type="spellStart"/>
      <w:r w:rsidRPr="006E0B1B">
        <w:rPr>
          <w:rFonts w:ascii="Courier New" w:hAnsi="Courier New" w:cs="Courier New"/>
          <w:sz w:val="14"/>
          <w:szCs w:val="14"/>
        </w:rPr>
        <w:t>initconst</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kan</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minta</w:t>
      </w:r>
      <w:proofErr w:type="spellEnd"/>
      <w:r w:rsidRPr="006E0B1B">
        <w:rPr>
          <w:rFonts w:ascii="Courier New" w:hAnsi="Courier New" w:cs="Courier New"/>
          <w:sz w:val="14"/>
          <w:szCs w:val="14"/>
        </w:rPr>
        <w:t xml:space="preserve"> </w:t>
      </w:r>
    </w:p>
    <w:p w14:paraId="12D6B45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xml:space="preserve">// // </w:t>
      </w:r>
      <w:proofErr w:type="spellStart"/>
      <w:r w:rsidRPr="006E0B1B">
        <w:rPr>
          <w:rFonts w:ascii="Courier New" w:hAnsi="Courier New" w:cs="Courier New"/>
          <w:sz w:val="14"/>
          <w:szCs w:val="14"/>
        </w:rPr>
        <w:t>mpi_printf</w:t>
      </w:r>
      <w:proofErr w:type="spellEnd"/>
      <w:r w:rsidRPr="006E0B1B">
        <w:rPr>
          <w:rFonts w:ascii="Courier New" w:hAnsi="Courier New" w:cs="Courier New"/>
          <w:sz w:val="14"/>
          <w:szCs w:val="14"/>
        </w:rPr>
        <w:t>(0,"Celltype: %lf\n", CONSTANTS[</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w:t>
      </w:r>
    </w:p>
    <w:p w14:paraId="51D0441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xml:space="preserve">// #ifndef COMPONENT_PATCH // for patch clamp </w:t>
      </w:r>
      <w:proofErr w:type="gramStart"/>
      <w:r w:rsidRPr="006E0B1B">
        <w:rPr>
          <w:rFonts w:ascii="Courier New" w:hAnsi="Courier New" w:cs="Courier New"/>
          <w:sz w:val="14"/>
          <w:szCs w:val="14"/>
        </w:rPr>
        <w:t>component based</w:t>
      </w:r>
      <w:proofErr w:type="gramEnd"/>
      <w:r w:rsidRPr="006E0B1B">
        <w:rPr>
          <w:rFonts w:ascii="Courier New" w:hAnsi="Courier New" w:cs="Courier New"/>
          <w:sz w:val="14"/>
          <w:szCs w:val="14"/>
        </w:rPr>
        <w:t xml:space="preserve"> research</w:t>
      </w:r>
    </w:p>
    <w:p w14:paraId="3DD228B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xml:space="preserve">// // </w:t>
      </w:r>
      <w:proofErr w:type="spellStart"/>
      <w:r w:rsidRPr="006E0B1B">
        <w:rPr>
          <w:rFonts w:ascii="Courier New" w:hAnsi="Courier New" w:cs="Courier New"/>
          <w:sz w:val="14"/>
          <w:szCs w:val="14"/>
        </w:rPr>
        <w:t>mpi_printf</w:t>
      </w:r>
      <w:proofErr w:type="spellEnd"/>
      <w:r w:rsidRPr="006E0B1B">
        <w:rPr>
          <w:rFonts w:ascii="Courier New" w:hAnsi="Courier New" w:cs="Courier New"/>
          <w:sz w:val="14"/>
          <w:szCs w:val="14"/>
        </w:rPr>
        <w:t>(0,"Control %lf %lf %lf %lf %lf\n", CONSTANTS[</w:t>
      </w:r>
      <w:proofErr w:type="spellStart"/>
      <w:r w:rsidRPr="006E0B1B">
        <w:rPr>
          <w:rFonts w:ascii="Courier New" w:hAnsi="Courier New" w:cs="Courier New"/>
          <w:sz w:val="14"/>
          <w:szCs w:val="14"/>
        </w:rPr>
        <w:t>PCa</w:t>
      </w:r>
      <w:proofErr w:type="spellEnd"/>
      <w:r w:rsidRPr="006E0B1B">
        <w:rPr>
          <w:rFonts w:ascii="Courier New" w:hAnsi="Courier New" w:cs="Courier New"/>
          <w:sz w:val="14"/>
          <w:szCs w:val="14"/>
        </w:rPr>
        <w:t>], CONSTANTS[GK1], CONSTANTS[GKs], CONSTANTS[</w:t>
      </w:r>
      <w:proofErr w:type="spellStart"/>
      <w:r w:rsidRPr="006E0B1B">
        <w:rPr>
          <w:rFonts w:ascii="Courier New" w:hAnsi="Courier New" w:cs="Courier New"/>
          <w:sz w:val="14"/>
          <w:szCs w:val="14"/>
        </w:rPr>
        <w:t>GNaL</w:t>
      </w:r>
      <w:proofErr w:type="spellEnd"/>
      <w:r w:rsidRPr="006E0B1B">
        <w:rPr>
          <w:rFonts w:ascii="Courier New" w:hAnsi="Courier New" w:cs="Courier New"/>
          <w:sz w:val="14"/>
          <w:szCs w:val="14"/>
        </w:rPr>
        <w:t>], CONSTANTS[</w:t>
      </w:r>
      <w:proofErr w:type="spellStart"/>
      <w:r w:rsidRPr="006E0B1B">
        <w:rPr>
          <w:rFonts w:ascii="Courier New" w:hAnsi="Courier New" w:cs="Courier New"/>
          <w:sz w:val="14"/>
          <w:szCs w:val="14"/>
        </w:rPr>
        <w:t>GKr</w:t>
      </w:r>
      <w:proofErr w:type="spellEnd"/>
      <w:r w:rsidRPr="006E0B1B">
        <w:rPr>
          <w:rFonts w:ascii="Courier New" w:hAnsi="Courier New" w:cs="Courier New"/>
          <w:sz w:val="14"/>
          <w:szCs w:val="14"/>
        </w:rPr>
        <w:t>]);</w:t>
      </w:r>
    </w:p>
    <w:p w14:paraId="426FB01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endif</w:t>
      </w:r>
    </w:p>
    <w:p w14:paraId="51C35F7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if(</w:t>
      </w:r>
      <w:proofErr w:type="spellStart"/>
      <w:r w:rsidRPr="006E0B1B">
        <w:rPr>
          <w:rFonts w:ascii="Courier New" w:hAnsi="Courier New" w:cs="Courier New"/>
          <w:sz w:val="14"/>
          <w:szCs w:val="14"/>
        </w:rPr>
        <w:t>is_dutta</w:t>
      </w:r>
      <w:proofErr w:type="spellEnd"/>
      <w:r w:rsidRPr="006E0B1B">
        <w:rPr>
          <w:rFonts w:ascii="Courier New" w:hAnsi="Courier New" w:cs="Courier New"/>
          <w:sz w:val="14"/>
          <w:szCs w:val="14"/>
        </w:rPr>
        <w:t xml:space="preserve"> == true){</w:t>
      </w:r>
    </w:p>
    <w:p w14:paraId="4F32FEE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r>
      <w:r w:rsidRPr="006E0B1B">
        <w:rPr>
          <w:rFonts w:ascii="Courier New" w:hAnsi="Courier New" w:cs="Courier New"/>
          <w:sz w:val="14"/>
          <w:szCs w:val="14"/>
        </w:rPr>
        <w:tab/>
        <w:t>___applyDutta(CONSTANTS, offset);</w:t>
      </w:r>
    </w:p>
    <w:p w14:paraId="726A8CA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w:t>
      </w:r>
    </w:p>
    <w:p w14:paraId="7CA20814" w14:textId="77777777" w:rsidR="00B3545D" w:rsidRPr="006E0B1B" w:rsidRDefault="00B3545D" w:rsidP="00B8611B">
      <w:pPr>
        <w:spacing w:line="360" w:lineRule="auto"/>
        <w:ind w:firstLine="720"/>
        <w:rPr>
          <w:rFonts w:ascii="Courier New" w:hAnsi="Courier New" w:cs="Courier New"/>
          <w:sz w:val="14"/>
          <w:szCs w:val="14"/>
        </w:rPr>
      </w:pPr>
    </w:p>
    <w:p w14:paraId="6F1CD06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f(</w:t>
      </w:r>
      <w:proofErr w:type="spellStart"/>
      <w:r w:rsidRPr="006E0B1B">
        <w:rPr>
          <w:rFonts w:ascii="Courier New" w:hAnsi="Courier New" w:cs="Courier New"/>
          <w:sz w:val="14"/>
          <w:szCs w:val="14"/>
        </w:rPr>
        <w:t>is_cvar</w:t>
      </w:r>
      <w:proofErr w:type="spellEnd"/>
      <w:r w:rsidRPr="006E0B1B">
        <w:rPr>
          <w:rFonts w:ascii="Courier New" w:hAnsi="Courier New" w:cs="Courier New"/>
          <w:sz w:val="14"/>
          <w:szCs w:val="14"/>
        </w:rPr>
        <w:t xml:space="preserve"> == true){</w:t>
      </w:r>
    </w:p>
    <w:p w14:paraId="3F73602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r>
      <w:r w:rsidRPr="006E0B1B">
        <w:rPr>
          <w:rFonts w:ascii="Courier New" w:hAnsi="Courier New" w:cs="Courier New"/>
          <w:sz w:val="14"/>
          <w:szCs w:val="14"/>
        </w:rPr>
        <w:tab/>
        <w:t xml:space="preserve">___applyCvar(CONSTANTS,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 offset);</w:t>
      </w:r>
    </w:p>
    <w:p w14:paraId="483D5BB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w:t>
      </w:r>
    </w:p>
    <w:p w14:paraId="74F44C4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ifndef COMPONENT_PATCH</w:t>
      </w:r>
    </w:p>
    <w:p w14:paraId="5B1E2C1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xml:space="preserve">// // </w:t>
      </w:r>
      <w:proofErr w:type="spellStart"/>
      <w:r w:rsidRPr="006E0B1B">
        <w:rPr>
          <w:rFonts w:ascii="Courier New" w:hAnsi="Courier New" w:cs="Courier New"/>
          <w:sz w:val="14"/>
          <w:szCs w:val="14"/>
        </w:rPr>
        <w:t>mpi_printf</w:t>
      </w:r>
      <w:proofErr w:type="spellEnd"/>
      <w:r w:rsidRPr="006E0B1B">
        <w:rPr>
          <w:rFonts w:ascii="Courier New" w:hAnsi="Courier New" w:cs="Courier New"/>
          <w:sz w:val="14"/>
          <w:szCs w:val="14"/>
        </w:rPr>
        <w:t>(0,"After Dutta %lf %lf %lf %lf %lf\n", CONSTANTS[</w:t>
      </w:r>
      <w:proofErr w:type="spellStart"/>
      <w:r w:rsidRPr="006E0B1B">
        <w:rPr>
          <w:rFonts w:ascii="Courier New" w:hAnsi="Courier New" w:cs="Courier New"/>
          <w:sz w:val="14"/>
          <w:szCs w:val="14"/>
        </w:rPr>
        <w:t>PCa</w:t>
      </w:r>
      <w:proofErr w:type="spellEnd"/>
      <w:r w:rsidRPr="006E0B1B">
        <w:rPr>
          <w:rFonts w:ascii="Courier New" w:hAnsi="Courier New" w:cs="Courier New"/>
          <w:sz w:val="14"/>
          <w:szCs w:val="14"/>
        </w:rPr>
        <w:t>], CONSTANTS[GK1], CONSTANTS[GKs], CONSTANTS[</w:t>
      </w:r>
      <w:proofErr w:type="spellStart"/>
      <w:r w:rsidRPr="006E0B1B">
        <w:rPr>
          <w:rFonts w:ascii="Courier New" w:hAnsi="Courier New" w:cs="Courier New"/>
          <w:sz w:val="14"/>
          <w:szCs w:val="14"/>
        </w:rPr>
        <w:t>GNaL</w:t>
      </w:r>
      <w:proofErr w:type="spellEnd"/>
      <w:r w:rsidRPr="006E0B1B">
        <w:rPr>
          <w:rFonts w:ascii="Courier New" w:hAnsi="Courier New" w:cs="Courier New"/>
          <w:sz w:val="14"/>
          <w:szCs w:val="14"/>
        </w:rPr>
        <w:t>], CONSTANTS[</w:t>
      </w:r>
      <w:proofErr w:type="spellStart"/>
      <w:r w:rsidRPr="006E0B1B">
        <w:rPr>
          <w:rFonts w:ascii="Courier New" w:hAnsi="Courier New" w:cs="Courier New"/>
          <w:sz w:val="14"/>
          <w:szCs w:val="14"/>
        </w:rPr>
        <w:t>GKr</w:t>
      </w:r>
      <w:proofErr w:type="spellEnd"/>
      <w:r w:rsidRPr="006E0B1B">
        <w:rPr>
          <w:rFonts w:ascii="Courier New" w:hAnsi="Courier New" w:cs="Courier New"/>
          <w:sz w:val="14"/>
          <w:szCs w:val="14"/>
        </w:rPr>
        <w:t>]);</w:t>
      </w:r>
    </w:p>
    <w:p w14:paraId="2F8F079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endif</w:t>
      </w:r>
      <w:r w:rsidRPr="006E0B1B">
        <w:rPr>
          <w:rFonts w:ascii="Courier New" w:hAnsi="Courier New" w:cs="Courier New"/>
          <w:sz w:val="14"/>
          <w:szCs w:val="14"/>
        </w:rPr>
        <w:tab/>
      </w:r>
    </w:p>
    <w:p w14:paraId="1D21ED8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ab/>
        <w:t>// ___applyDrugEffect(CONSTANTS, conc, ic50, 10E-14, offset);</w:t>
      </w:r>
    </w:p>
    <w:p w14:paraId="39A292E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ifndef COMPONENT_PATCH</w:t>
      </w:r>
    </w:p>
    <w:p w14:paraId="2CE9DA7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xml:space="preserve">// // </w:t>
      </w:r>
      <w:proofErr w:type="spellStart"/>
      <w:r w:rsidRPr="006E0B1B">
        <w:rPr>
          <w:rFonts w:ascii="Courier New" w:hAnsi="Courier New" w:cs="Courier New"/>
          <w:sz w:val="14"/>
          <w:szCs w:val="14"/>
        </w:rPr>
        <w:t>mpi_printf</w:t>
      </w:r>
      <w:proofErr w:type="spellEnd"/>
      <w:r w:rsidRPr="006E0B1B">
        <w:rPr>
          <w:rFonts w:ascii="Courier New" w:hAnsi="Courier New" w:cs="Courier New"/>
          <w:sz w:val="14"/>
          <w:szCs w:val="14"/>
        </w:rPr>
        <w:t>(0,"After drug %lf %lf %lf %lf %lf\n", CONSTANTS[</w:t>
      </w:r>
      <w:proofErr w:type="spellStart"/>
      <w:r w:rsidRPr="006E0B1B">
        <w:rPr>
          <w:rFonts w:ascii="Courier New" w:hAnsi="Courier New" w:cs="Courier New"/>
          <w:sz w:val="14"/>
          <w:szCs w:val="14"/>
        </w:rPr>
        <w:t>PCa</w:t>
      </w:r>
      <w:proofErr w:type="spellEnd"/>
      <w:r w:rsidRPr="006E0B1B">
        <w:rPr>
          <w:rFonts w:ascii="Courier New" w:hAnsi="Courier New" w:cs="Courier New"/>
          <w:sz w:val="14"/>
          <w:szCs w:val="14"/>
        </w:rPr>
        <w:t>], CONSTANTS[GK1], CONSTANTS[GKs], CONSTANTS[</w:t>
      </w:r>
      <w:proofErr w:type="spellStart"/>
      <w:r w:rsidRPr="006E0B1B">
        <w:rPr>
          <w:rFonts w:ascii="Courier New" w:hAnsi="Courier New" w:cs="Courier New"/>
          <w:sz w:val="14"/>
          <w:szCs w:val="14"/>
        </w:rPr>
        <w:t>GNaL</w:t>
      </w:r>
      <w:proofErr w:type="spellEnd"/>
      <w:r w:rsidRPr="006E0B1B">
        <w:rPr>
          <w:rFonts w:ascii="Courier New" w:hAnsi="Courier New" w:cs="Courier New"/>
          <w:sz w:val="14"/>
          <w:szCs w:val="14"/>
        </w:rPr>
        <w:t>], CONSTANTS[</w:t>
      </w:r>
      <w:proofErr w:type="spellStart"/>
      <w:r w:rsidRPr="006E0B1B">
        <w:rPr>
          <w:rFonts w:ascii="Courier New" w:hAnsi="Courier New" w:cs="Courier New"/>
          <w:sz w:val="14"/>
          <w:szCs w:val="14"/>
        </w:rPr>
        <w:t>GKr</w:t>
      </w:r>
      <w:proofErr w:type="spellEnd"/>
      <w:r w:rsidRPr="006E0B1B">
        <w:rPr>
          <w:rFonts w:ascii="Courier New" w:hAnsi="Courier New" w:cs="Courier New"/>
          <w:sz w:val="14"/>
          <w:szCs w:val="14"/>
        </w:rPr>
        <w:t>]);</w:t>
      </w:r>
    </w:p>
    <w:p w14:paraId="226E01E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endif</w:t>
      </w:r>
    </w:p>
    <w:p w14:paraId="714D0257" w14:textId="77777777" w:rsidR="00B3545D" w:rsidRPr="006E0B1B" w:rsidRDefault="00B3545D" w:rsidP="00B8611B">
      <w:pPr>
        <w:spacing w:line="360" w:lineRule="auto"/>
        <w:ind w:firstLine="720"/>
        <w:rPr>
          <w:rFonts w:ascii="Courier New" w:hAnsi="Courier New" w:cs="Courier New"/>
          <w:sz w:val="14"/>
          <w:szCs w:val="14"/>
        </w:rPr>
      </w:pPr>
    </w:p>
    <w:p w14:paraId="325FBF9D" w14:textId="77777777" w:rsidR="00B3545D" w:rsidRPr="006E0B1B" w:rsidRDefault="00B3545D" w:rsidP="00B8611B">
      <w:pPr>
        <w:spacing w:line="360" w:lineRule="auto"/>
        <w:ind w:firstLine="720"/>
        <w:rPr>
          <w:rFonts w:ascii="Courier New" w:hAnsi="Courier New" w:cs="Courier New"/>
          <w:sz w:val="14"/>
          <w:szCs w:val="14"/>
        </w:rPr>
      </w:pPr>
    </w:p>
    <w:p w14:paraId="7037A52D" w14:textId="0880F61E" w:rsidR="00B3545D" w:rsidRPr="006E0B1B" w:rsidRDefault="00B3545D" w:rsidP="00795289">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21C8A73C" w14:textId="77777777" w:rsidR="00B3545D" w:rsidRPr="006E0B1B" w:rsidRDefault="00B3545D" w:rsidP="00B8611B">
      <w:pPr>
        <w:spacing w:line="360" w:lineRule="auto"/>
        <w:ind w:firstLine="720"/>
        <w:rPr>
          <w:rFonts w:ascii="Courier New" w:hAnsi="Courier New" w:cs="Courier New"/>
          <w:sz w:val="14"/>
          <w:szCs w:val="14"/>
        </w:rPr>
      </w:pPr>
    </w:p>
    <w:p w14:paraId="29C4744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__device__ void computeRates( double TIME, double *CONSTANTS, double *RATES, double *STATES, double *ALGEBRAIC, int offset )</w:t>
      </w:r>
    </w:p>
    <w:p w14:paraId="70AC91B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275F0AD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int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145; //done</w:t>
      </w:r>
    </w:p>
    <w:p w14:paraId="042FF9E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int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41; //done</w:t>
      </w:r>
    </w:p>
    <w:p w14:paraId="3F93E3C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int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199; //done</w:t>
      </w:r>
    </w:p>
    <w:p w14:paraId="2796D5C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int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41; //done</w:t>
      </w:r>
    </w:p>
    <w:p w14:paraId="60936CB5" w14:textId="77777777" w:rsidR="00B3545D" w:rsidRPr="006E0B1B" w:rsidRDefault="00B3545D" w:rsidP="00B8611B">
      <w:pPr>
        <w:spacing w:line="360" w:lineRule="auto"/>
        <w:ind w:firstLine="720"/>
        <w:rPr>
          <w:rFonts w:ascii="Courier New" w:hAnsi="Courier New" w:cs="Courier New"/>
          <w:sz w:val="14"/>
          <w:szCs w:val="14"/>
        </w:rPr>
      </w:pPr>
    </w:p>
    <w:p w14:paraId="12BE57E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new part</w:t>
      </w:r>
    </w:p>
    <w:p w14:paraId="2B3F5EA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mdnmax</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mdnmax_b</w:t>
      </w:r>
      <w:proofErr w:type="spellEnd"/>
      <w:r w:rsidRPr="006E0B1B">
        <w:rPr>
          <w:rFonts w:ascii="Courier New" w:hAnsi="Courier New" w:cs="Courier New"/>
          <w:sz w:val="14"/>
          <w:szCs w:val="14"/>
        </w:rPr>
        <w:t xml:space="preserve">]*1.3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mdnmax_b</w:t>
      </w:r>
      <w:proofErr w:type="spellEnd"/>
      <w:r w:rsidRPr="006E0B1B">
        <w:rPr>
          <w:rFonts w:ascii="Courier New" w:hAnsi="Courier New" w:cs="Courier New"/>
          <w:sz w:val="14"/>
          <w:szCs w:val="14"/>
        </w:rPr>
        <w:t>]);</w:t>
      </w:r>
    </w:p>
    <w:p w14:paraId="391F4B2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aL</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aL_b</w:t>
      </w:r>
      <w:proofErr w:type="spellEnd"/>
      <w:r w:rsidRPr="006E0B1B">
        <w:rPr>
          <w:rFonts w:ascii="Courier New" w:hAnsi="Courier New" w:cs="Courier New"/>
          <w:sz w:val="14"/>
          <w:szCs w:val="14"/>
        </w:rPr>
        <w:t xml:space="preserve">]*0.6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aL_b</w:t>
      </w:r>
      <w:proofErr w:type="spellEnd"/>
      <w:r w:rsidRPr="006E0B1B">
        <w:rPr>
          <w:rFonts w:ascii="Courier New" w:hAnsi="Courier New" w:cs="Courier New"/>
          <w:sz w:val="14"/>
          <w:szCs w:val="14"/>
        </w:rPr>
        <w:t>]);</w:t>
      </w:r>
    </w:p>
    <w:p w14:paraId="0092847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to</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to_b</w:t>
      </w:r>
      <w:proofErr w:type="spellEnd"/>
      <w:r w:rsidRPr="006E0B1B">
        <w:rPr>
          <w:rFonts w:ascii="Courier New" w:hAnsi="Courier New" w:cs="Courier New"/>
          <w:sz w:val="14"/>
          <w:szCs w:val="14"/>
        </w:rPr>
        <w:t xml:space="preserve">]*4.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to_b</w:t>
      </w:r>
      <w:proofErr w:type="spellEnd"/>
      <w:r w:rsidRPr="006E0B1B">
        <w:rPr>
          <w:rFonts w:ascii="Courier New" w:hAnsi="Courier New" w:cs="Courier New"/>
          <w:sz w:val="14"/>
          <w:szCs w:val="14"/>
        </w:rPr>
        <w:t xml:space="preserve">]*4.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to_b</w:t>
      </w:r>
      <w:proofErr w:type="spellEnd"/>
      <w:r w:rsidRPr="006E0B1B">
        <w:rPr>
          <w:rFonts w:ascii="Courier New" w:hAnsi="Courier New" w:cs="Courier New"/>
          <w:sz w:val="14"/>
          <w:szCs w:val="14"/>
        </w:rPr>
        <w:t>]);</w:t>
      </w:r>
    </w:p>
    <w:p w14:paraId="0FEF86C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_b</w:t>
      </w:r>
      <w:proofErr w:type="spellEnd"/>
      <w:r w:rsidRPr="006E0B1B">
        <w:rPr>
          <w:rFonts w:ascii="Courier New" w:hAnsi="Courier New" w:cs="Courier New"/>
          <w:sz w:val="14"/>
          <w:szCs w:val="14"/>
        </w:rPr>
        <w:t xml:space="preserve">]*1.2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_b</w:t>
      </w:r>
      <w:proofErr w:type="spellEnd"/>
      <w:r w:rsidRPr="006E0B1B">
        <w:rPr>
          <w:rFonts w:ascii="Courier New" w:hAnsi="Courier New" w:cs="Courier New"/>
          <w:sz w:val="14"/>
          <w:szCs w:val="14"/>
        </w:rPr>
        <w:t xml:space="preserve">]*2.5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_b</w:t>
      </w:r>
      <w:proofErr w:type="spellEnd"/>
      <w:r w:rsidRPr="006E0B1B">
        <w:rPr>
          <w:rFonts w:ascii="Courier New" w:hAnsi="Courier New" w:cs="Courier New"/>
          <w:sz w:val="14"/>
          <w:szCs w:val="14"/>
        </w:rPr>
        <w:t>]);</w:t>
      </w:r>
    </w:p>
    <w:p w14:paraId="7312E5D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r</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r_b</w:t>
      </w:r>
      <w:proofErr w:type="spellEnd"/>
      <w:r w:rsidRPr="006E0B1B">
        <w:rPr>
          <w:rFonts w:ascii="Courier New" w:hAnsi="Courier New" w:cs="Courier New"/>
          <w:sz w:val="14"/>
          <w:szCs w:val="14"/>
        </w:rPr>
        <w:t xml:space="preserve">]*1.3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r_b</w:t>
      </w:r>
      <w:proofErr w:type="spellEnd"/>
      <w:r w:rsidRPr="006E0B1B">
        <w:rPr>
          <w:rFonts w:ascii="Courier New" w:hAnsi="Courier New" w:cs="Courier New"/>
          <w:sz w:val="14"/>
          <w:szCs w:val="14"/>
        </w:rPr>
        <w:t xml:space="preserve">]*0.8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r_b</w:t>
      </w:r>
      <w:proofErr w:type="spellEnd"/>
      <w:r w:rsidRPr="006E0B1B">
        <w:rPr>
          <w:rFonts w:ascii="Courier New" w:hAnsi="Courier New" w:cs="Courier New"/>
          <w:sz w:val="14"/>
          <w:szCs w:val="14"/>
        </w:rPr>
        <w:t>]);</w:t>
      </w:r>
    </w:p>
    <w:p w14:paraId="3709965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GKs]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s_b</w:t>
      </w:r>
      <w:proofErr w:type="spellEnd"/>
      <w:r w:rsidRPr="006E0B1B">
        <w:rPr>
          <w:rFonts w:ascii="Courier New" w:hAnsi="Courier New" w:cs="Courier New"/>
          <w:sz w:val="14"/>
          <w:szCs w:val="14"/>
        </w:rPr>
        <w:t xml:space="preserve">]*1.4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s_b</w:t>
      </w:r>
      <w:proofErr w:type="spellEnd"/>
      <w:r w:rsidRPr="006E0B1B">
        <w:rPr>
          <w:rFonts w:ascii="Courier New" w:hAnsi="Courier New" w:cs="Courier New"/>
          <w:sz w:val="14"/>
          <w:szCs w:val="14"/>
        </w:rPr>
        <w:t>]);</w:t>
      </w:r>
    </w:p>
    <w:p w14:paraId="05D915E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GK1]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GK1_b]*1.2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GK1_b]*1.3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GK1_b]);</w:t>
      </w:r>
    </w:p>
    <w:p w14:paraId="742AA67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b</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b_b</w:t>
      </w:r>
      <w:proofErr w:type="spellEnd"/>
      <w:r w:rsidRPr="006E0B1B">
        <w:rPr>
          <w:rFonts w:ascii="Courier New" w:hAnsi="Courier New" w:cs="Courier New"/>
          <w:sz w:val="14"/>
          <w:szCs w:val="14"/>
        </w:rPr>
        <w:t xml:space="preserve">]*0.6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b_b</w:t>
      </w:r>
      <w:proofErr w:type="spellEnd"/>
      <w:r w:rsidRPr="006E0B1B">
        <w:rPr>
          <w:rFonts w:ascii="Courier New" w:hAnsi="Courier New" w:cs="Courier New"/>
          <w:sz w:val="14"/>
          <w:szCs w:val="14"/>
        </w:rPr>
        <w:t>]);</w:t>
      </w:r>
    </w:p>
    <w:p w14:paraId="2340479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upScale</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1.0000 ? 1.30000 : 1.00000);</w:t>
      </w:r>
    </w:p>
    <w:p w14:paraId="7407668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cx</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cx_b</w:t>
      </w:r>
      <w:proofErr w:type="spellEnd"/>
      <w:r w:rsidRPr="006E0B1B">
        <w:rPr>
          <w:rFonts w:ascii="Courier New" w:hAnsi="Courier New" w:cs="Courier New"/>
          <w:sz w:val="14"/>
          <w:szCs w:val="14"/>
        </w:rPr>
        <w:t xml:space="preserve">]*1.1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cx_b</w:t>
      </w:r>
      <w:proofErr w:type="spellEnd"/>
      <w:r w:rsidRPr="006E0B1B">
        <w:rPr>
          <w:rFonts w:ascii="Courier New" w:hAnsi="Courier New" w:cs="Courier New"/>
          <w:sz w:val="14"/>
          <w:szCs w:val="14"/>
        </w:rPr>
        <w:t xml:space="preserve">]*1.4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cx_b</w:t>
      </w:r>
      <w:proofErr w:type="spellEnd"/>
      <w:r w:rsidRPr="006E0B1B">
        <w:rPr>
          <w:rFonts w:ascii="Courier New" w:hAnsi="Courier New" w:cs="Courier New"/>
          <w:sz w:val="14"/>
          <w:szCs w:val="14"/>
        </w:rPr>
        <w:t>]);</w:t>
      </w:r>
    </w:p>
    <w:p w14:paraId="5AF496B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nak</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nak_b</w:t>
      </w:r>
      <w:proofErr w:type="spellEnd"/>
      <w:r w:rsidRPr="006E0B1B">
        <w:rPr>
          <w:rFonts w:ascii="Courier New" w:hAnsi="Courier New" w:cs="Courier New"/>
          <w:sz w:val="14"/>
          <w:szCs w:val="14"/>
        </w:rPr>
        <w:t xml:space="preserve">]*0.9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nak_b</w:t>
      </w:r>
      <w:proofErr w:type="spellEnd"/>
      <w:r w:rsidRPr="006E0B1B">
        <w:rPr>
          <w:rFonts w:ascii="Courier New" w:hAnsi="Courier New" w:cs="Courier New"/>
          <w:sz w:val="14"/>
          <w:szCs w:val="14"/>
        </w:rPr>
        <w:t xml:space="preserve">]*0.7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nak_b</w:t>
      </w:r>
      <w:proofErr w:type="spellEnd"/>
      <w:r w:rsidRPr="006E0B1B">
        <w:rPr>
          <w:rFonts w:ascii="Courier New" w:hAnsi="Courier New" w:cs="Courier New"/>
          <w:sz w:val="14"/>
          <w:szCs w:val="14"/>
        </w:rPr>
        <w:t>]);</w:t>
      </w:r>
    </w:p>
    <w:p w14:paraId="7445DBB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new part ends</w:t>
      </w:r>
    </w:p>
    <w:p w14:paraId="370BE0E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Istim</w:t>
      </w:r>
      <w:proofErr w:type="spellEnd"/>
      <w:r w:rsidRPr="006E0B1B">
        <w:rPr>
          <w:rFonts w:ascii="Courier New" w:hAnsi="Courier New" w:cs="Courier New"/>
          <w:sz w:val="14"/>
          <w:szCs w:val="14"/>
        </w:rPr>
        <w:t xml:space="preserve">] = (TIME&gt;=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stim_start</w:t>
      </w:r>
      <w:proofErr w:type="spellEnd"/>
      <w:r w:rsidRPr="006E0B1B">
        <w:rPr>
          <w:rFonts w:ascii="Courier New" w:hAnsi="Courier New" w:cs="Courier New"/>
          <w:sz w:val="14"/>
          <w:szCs w:val="14"/>
        </w:rPr>
        <w:t xml:space="preserve">] &amp;&amp; (TIM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stim_start</w:t>
      </w:r>
      <w:proofErr w:type="spellEnd"/>
      <w:r w:rsidRPr="006E0B1B">
        <w:rPr>
          <w:rFonts w:ascii="Courier New" w:hAnsi="Courier New" w:cs="Courier New"/>
          <w:sz w:val="14"/>
          <w:szCs w:val="14"/>
        </w:rPr>
        <w:t xml:space="preserve">]) - floor((TIM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stim_start</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BCL])*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BCL]&lt;=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duration]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amp] : 0.000000);</w:t>
      </w:r>
    </w:p>
    <w:p w14:paraId="5DBF4EC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 </w:t>
      </w:r>
      <w:proofErr w:type="spellStart"/>
      <w:r w:rsidRPr="006E0B1B">
        <w:rPr>
          <w:rFonts w:ascii="Courier New" w:hAnsi="Courier New" w:cs="Courier New"/>
          <w:sz w:val="14"/>
          <w:szCs w:val="14"/>
        </w:rPr>
        <w:t>libcml</w:t>
      </w:r>
      <w:proofErr w:type="spellEnd"/>
      <w:r w:rsidRPr="006E0B1B">
        <w:rPr>
          <w:rFonts w:ascii="Courier New" w:hAnsi="Courier New" w:cs="Courier New"/>
          <w:sz w:val="14"/>
          <w:szCs w:val="14"/>
        </w:rPr>
        <w:t xml:space="preserve"> there is ifdef TISSUE, ask further</w:t>
      </w:r>
    </w:p>
    <w:p w14:paraId="0F3E6B8F" w14:textId="77777777" w:rsidR="00B3545D" w:rsidRPr="006E0B1B" w:rsidRDefault="00B3545D" w:rsidP="00B8611B">
      <w:pPr>
        <w:spacing w:line="360" w:lineRule="auto"/>
        <w:ind w:firstLine="720"/>
        <w:rPr>
          <w:rFonts w:ascii="Courier New" w:hAnsi="Courier New" w:cs="Courier New"/>
          <w:sz w:val="14"/>
          <w:szCs w:val="14"/>
        </w:rPr>
      </w:pPr>
    </w:p>
    <w:p w14:paraId="68B10E0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hLss</w:t>
      </w:r>
      <w:proofErr w:type="spellEnd"/>
      <w:r w:rsidRPr="006E0B1B">
        <w:rPr>
          <w:rFonts w:ascii="Courier New" w:hAnsi="Courier New" w:cs="Courier New"/>
          <w:sz w:val="14"/>
          <w:szCs w:val="14"/>
        </w:rPr>
        <w:t xml:space="preserve">] = 1.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87.6100)/7.48800));</w:t>
      </w:r>
    </w:p>
    <w:p w14:paraId="6B754FB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hLssp</w:t>
      </w:r>
      <w:proofErr w:type="spellEnd"/>
      <w:r w:rsidRPr="006E0B1B">
        <w:rPr>
          <w:rFonts w:ascii="Courier New" w:hAnsi="Courier New" w:cs="Courier New"/>
          <w:sz w:val="14"/>
          <w:szCs w:val="14"/>
        </w:rPr>
        <w:t xml:space="preserve">] = 1.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93.8100)/7.48800));</w:t>
      </w:r>
    </w:p>
    <w:p w14:paraId="0E80A38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mss</w:t>
      </w:r>
      <w:proofErr w:type="spellEnd"/>
      <w:r w:rsidRPr="006E0B1B">
        <w:rPr>
          <w:rFonts w:ascii="Courier New" w:hAnsi="Courier New" w:cs="Courier New"/>
          <w:sz w:val="14"/>
          <w:szCs w:val="14"/>
        </w:rPr>
        <w:t xml:space="preserve">] = 1.00000/(1.00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mssV1])/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mssV2]));</w:t>
      </w:r>
    </w:p>
    <w:p w14:paraId="780F6AB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tm] = 1.00000/(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mtD1]*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mtV1])/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mtV2])+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mtD2]*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mtV3])/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mtV4]));</w:t>
      </w:r>
    </w:p>
    <w:p w14:paraId="027D7FB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hss</w:t>
      </w:r>
      <w:proofErr w:type="spellEnd"/>
      <w:r w:rsidRPr="006E0B1B">
        <w:rPr>
          <w:rFonts w:ascii="Courier New" w:hAnsi="Courier New" w:cs="Courier New"/>
          <w:sz w:val="14"/>
          <w:szCs w:val="14"/>
        </w:rPr>
        <w:t xml:space="preserve">] = 1.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ssV1])/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hssV2]));</w:t>
      </w:r>
    </w:p>
    <w:p w14:paraId="239960E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thf</w:t>
      </w:r>
      <w:proofErr w:type="spellEnd"/>
      <w:r w:rsidRPr="006E0B1B">
        <w:rPr>
          <w:rFonts w:ascii="Courier New" w:hAnsi="Courier New" w:cs="Courier New"/>
          <w:sz w:val="14"/>
          <w:szCs w:val="14"/>
        </w:rPr>
        <w:t xml:space="preserve">] = 1.00000/( 1.43200e-05*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1.19600)/6.28500)+ 6.149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0.509600)/20.2700));</w:t>
      </w:r>
    </w:p>
    <w:p w14:paraId="4E284EF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ths</w:t>
      </w:r>
      <w:proofErr w:type="spellEnd"/>
      <w:r w:rsidRPr="006E0B1B">
        <w:rPr>
          <w:rFonts w:ascii="Courier New" w:hAnsi="Courier New" w:cs="Courier New"/>
          <w:sz w:val="14"/>
          <w:szCs w:val="14"/>
        </w:rPr>
        <w:t xml:space="preserve">] = 1.00000/( 0.009794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17.9500)/28.0500)+ 0.3343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5.73000)/56.6600));</w:t>
      </w:r>
    </w:p>
    <w:p w14:paraId="7B698B8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ass] = 1.00000/(1.00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 - 14.3400)/14.8200));</w:t>
      </w:r>
    </w:p>
    <w:p w14:paraId="1B19BBC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ta] = 1.05150/(1.00000/( 1.20890*(1.00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18.4099)/29.3814)))+3.5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100.000)/29.3814)));</w:t>
      </w:r>
    </w:p>
    <w:p w14:paraId="45460BD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dss</w:t>
      </w:r>
      <w:proofErr w:type="spellEnd"/>
      <w:r w:rsidRPr="006E0B1B">
        <w:rPr>
          <w:rFonts w:ascii="Courier New" w:hAnsi="Courier New" w:cs="Courier New"/>
          <w:sz w:val="14"/>
          <w:szCs w:val="14"/>
        </w:rPr>
        <w:t xml:space="preserve">] = 1.00000/(1.00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3.94000)/4.23000));</w:t>
      </w:r>
    </w:p>
    <w:p w14:paraId="2B40768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td] = 0.600000+1.00000/(exp( - 0.0500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6.00000))+exp( 0.0900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14.0000)));</w:t>
      </w:r>
    </w:p>
    <w:p w14:paraId="630F902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ss</w:t>
      </w:r>
      <w:proofErr w:type="spellEnd"/>
      <w:r w:rsidRPr="006E0B1B">
        <w:rPr>
          <w:rFonts w:ascii="Courier New" w:hAnsi="Courier New" w:cs="Courier New"/>
          <w:sz w:val="14"/>
          <w:szCs w:val="14"/>
        </w:rPr>
        <w:t xml:space="preserve">] = 1.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19.5800)/3.69600));</w:t>
      </w:r>
    </w:p>
    <w:p w14:paraId="6719043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f</w:t>
      </w:r>
      <w:proofErr w:type="spellEnd"/>
      <w:r w:rsidRPr="006E0B1B">
        <w:rPr>
          <w:rFonts w:ascii="Courier New" w:hAnsi="Courier New" w:cs="Courier New"/>
          <w:sz w:val="14"/>
          <w:szCs w:val="14"/>
        </w:rPr>
        <w:t xml:space="preserve">] = 7.00000+1.00000/( 0.00450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20.0000)/10.0000)+ 0.0045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20.0000)/10.0000));</w:t>
      </w:r>
    </w:p>
    <w:p w14:paraId="45C3EE6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s</w:t>
      </w:r>
      <w:proofErr w:type="spellEnd"/>
      <w:r w:rsidRPr="006E0B1B">
        <w:rPr>
          <w:rFonts w:ascii="Courier New" w:hAnsi="Courier New" w:cs="Courier New"/>
          <w:sz w:val="14"/>
          <w:szCs w:val="14"/>
        </w:rPr>
        <w:t xml:space="preserve">] = 1000.00+1.00000/( 3.50000e-05*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5.00000)/4.00000)+ 3.50000e-05*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5.00000)/6.00000));</w:t>
      </w:r>
    </w:p>
    <w:p w14:paraId="089E9EC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ss</w:t>
      </w:r>
      <w:proofErr w:type="spellEnd"/>
      <w:r w:rsidRPr="006E0B1B">
        <w:rPr>
          <w:rFonts w:ascii="Courier New" w:hAnsi="Courier New" w:cs="Courier New"/>
          <w:sz w:val="14"/>
          <w:szCs w:val="14"/>
        </w:rPr>
        <w:t>];</w:t>
      </w:r>
    </w:p>
    <w:p w14:paraId="483DB6D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m2n]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1.00000;</w:t>
      </w:r>
    </w:p>
    <w:p w14:paraId="029D518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nca</w:t>
      </w:r>
      <w:proofErr w:type="spellEnd"/>
      <w:r w:rsidRPr="006E0B1B">
        <w:rPr>
          <w:rFonts w:ascii="Courier New" w:hAnsi="Courier New" w:cs="Courier New"/>
          <w:sz w:val="14"/>
          <w:szCs w:val="14"/>
        </w:rPr>
        <w:t xml:space="preserve">] = 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n]/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m2n]+pow(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n</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4.00000));</w:t>
      </w:r>
    </w:p>
    <w:p w14:paraId="684E14B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s</w:t>
      </w:r>
      <w:proofErr w:type="spellEnd"/>
      <w:r w:rsidRPr="006E0B1B">
        <w:rPr>
          <w:rFonts w:ascii="Courier New" w:hAnsi="Courier New" w:cs="Courier New"/>
          <w:sz w:val="14"/>
          <w:szCs w:val="14"/>
        </w:rPr>
        <w:t xml:space="preserve">] = 1.00000/(1.00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8.33700)/6.78900));</w:t>
      </w:r>
    </w:p>
    <w:p w14:paraId="167E8F4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xrf</w:t>
      </w:r>
      <w:proofErr w:type="spellEnd"/>
      <w:r w:rsidRPr="006E0B1B">
        <w:rPr>
          <w:rFonts w:ascii="Courier New" w:hAnsi="Courier New" w:cs="Courier New"/>
          <w:sz w:val="14"/>
          <w:szCs w:val="14"/>
        </w:rPr>
        <w:t xml:space="preserve">] = 12.9800+1.00000/( 0.3652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31.6600)/3.86900)+ 4.12300e-05*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 - 47.7800)/20.3800));</w:t>
      </w:r>
    </w:p>
    <w:p w14:paraId="104C320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xrs</w:t>
      </w:r>
      <w:proofErr w:type="spellEnd"/>
      <w:r w:rsidRPr="006E0B1B">
        <w:rPr>
          <w:rFonts w:ascii="Courier New" w:hAnsi="Courier New" w:cs="Courier New"/>
          <w:sz w:val="14"/>
          <w:szCs w:val="14"/>
        </w:rPr>
        <w:t xml:space="preserve">] = 1.86500+1.00000/( 0.06629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34.7000)/7.35500)+ 1.12800e-05*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 - 29.7400)/25.9400));</w:t>
      </w:r>
    </w:p>
    <w:p w14:paraId="5627DAB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s1ss] = 1.00000/(1.00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11.6000)/8.93200));</w:t>
      </w:r>
    </w:p>
    <w:p w14:paraId="51FF2DD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txs1] = 817.300+1.00000/( 0.0002326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48.2800)/17.8000)+ 0.001292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210.000)/230.000));</w:t>
      </w:r>
    </w:p>
    <w:p w14:paraId="458F9A1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k1ss] = 1.00000/(1.00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2.5538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o]+144.590)/( 1.5692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o]+3.81150)));</w:t>
      </w:r>
    </w:p>
    <w:p w14:paraId="3117CC5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txk1] = 122.2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127.200)/20.36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236.800)/69.3300));</w:t>
      </w:r>
    </w:p>
    <w:p w14:paraId="7906C08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s</w:t>
      </w:r>
      <w:proofErr w:type="spellEnd"/>
      <w:r w:rsidRPr="006E0B1B">
        <w:rPr>
          <w:rFonts w:ascii="Courier New" w:hAnsi="Courier New" w:cs="Courier New"/>
          <w:sz w:val="14"/>
          <w:szCs w:val="14"/>
        </w:rPr>
        <w:t>];</w:t>
      </w:r>
    </w:p>
    <w:p w14:paraId="1313F6B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j</w:t>
      </w:r>
      <w:proofErr w:type="spellEnd"/>
      <w:r w:rsidRPr="006E0B1B">
        <w:rPr>
          <w:rFonts w:ascii="Courier New" w:hAnsi="Courier New" w:cs="Courier New"/>
          <w:sz w:val="14"/>
          <w:szCs w:val="14"/>
        </w:rPr>
        <w:t xml:space="preserve">] = 2.03800+1.00000/( 0.02136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100.600)/8.28100)+ 0.3052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0.994100)/38.4500));</w:t>
      </w:r>
    </w:p>
    <w:p w14:paraId="7FECD35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ssp</w:t>
      </w:r>
      <w:proofErr w:type="spellEnd"/>
      <w:r w:rsidRPr="006E0B1B">
        <w:rPr>
          <w:rFonts w:ascii="Courier New" w:hAnsi="Courier New" w:cs="Courier New"/>
          <w:sz w:val="14"/>
          <w:szCs w:val="14"/>
        </w:rPr>
        <w:t xml:space="preserve">] = 1.00000/(1.00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 - 24.3400)/14.8200));</w:t>
      </w:r>
    </w:p>
    <w:p w14:paraId="3B75DE3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caf</w:t>
      </w:r>
      <w:proofErr w:type="spellEnd"/>
      <w:r w:rsidRPr="006E0B1B">
        <w:rPr>
          <w:rFonts w:ascii="Courier New" w:hAnsi="Courier New" w:cs="Courier New"/>
          <w:sz w:val="14"/>
          <w:szCs w:val="14"/>
        </w:rPr>
        <w:t xml:space="preserve">] = 7.00000+1.00000/( 0.0400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4.00000)/7.00000)+ 0.04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 - 4.00000)/7.00000));</w:t>
      </w:r>
    </w:p>
    <w:p w14:paraId="33DBDEB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cas</w:t>
      </w:r>
      <w:proofErr w:type="spellEnd"/>
      <w:r w:rsidRPr="006E0B1B">
        <w:rPr>
          <w:rFonts w:ascii="Courier New" w:hAnsi="Courier New" w:cs="Courier New"/>
          <w:sz w:val="14"/>
          <w:szCs w:val="14"/>
        </w:rPr>
        <w:t xml:space="preserve">] = 100.000+1.00000/( 0.000120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3.00000)+ 0.00012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7.00000));</w:t>
      </w:r>
    </w:p>
    <w:p w14:paraId="14FD004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fp</w:t>
      </w:r>
      <w:proofErr w:type="spellEnd"/>
      <w:r w:rsidRPr="006E0B1B">
        <w:rPr>
          <w:rFonts w:ascii="Courier New" w:hAnsi="Courier New" w:cs="Courier New"/>
          <w:sz w:val="14"/>
          <w:szCs w:val="14"/>
        </w:rPr>
        <w:t xml:space="preserve">] =  2.5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f</w:t>
      </w:r>
      <w:proofErr w:type="spellEnd"/>
      <w:r w:rsidRPr="006E0B1B">
        <w:rPr>
          <w:rFonts w:ascii="Courier New" w:hAnsi="Courier New" w:cs="Courier New"/>
          <w:sz w:val="14"/>
          <w:szCs w:val="14"/>
        </w:rPr>
        <w:t>];</w:t>
      </w:r>
    </w:p>
    <w:p w14:paraId="49009B2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s2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xs1ss];</w:t>
      </w:r>
    </w:p>
    <w:p w14:paraId="374D0E9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txs2] = 1.00000/( 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50.0000)/20.0000)+ 0.0193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66.5400)/31.0000));</w:t>
      </w:r>
    </w:p>
    <w:p w14:paraId="2234C3F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b</w:t>
      </w:r>
      <w:proofErr w:type="spellEnd"/>
      <w:r w:rsidRPr="006E0B1B">
        <w:rPr>
          <w:rFonts w:ascii="Courier New" w:hAnsi="Courier New" w:cs="Courier New"/>
          <w:sz w:val="14"/>
          <w:szCs w:val="14"/>
        </w:rPr>
        <w:t xml:space="preserve">]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o</w:t>
      </w:r>
      <w:proofErr w:type="spellEnd"/>
      <w:r w:rsidRPr="006E0B1B">
        <w:rPr>
          <w:rFonts w:ascii="Courier New" w:hAnsi="Courier New" w:cs="Courier New"/>
          <w:sz w:val="14"/>
          <w:szCs w:val="14"/>
        </w:rPr>
        <w:t xml:space="preserve">]*(1.00000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t</w:t>
      </w:r>
      <w:proofErr w:type="spellEnd"/>
      <w:r w:rsidRPr="006E0B1B">
        <w:rPr>
          <w:rFonts w:ascii="Courier New" w:hAnsi="Courier New" w:cs="Courier New"/>
          <w:sz w:val="14"/>
          <w:szCs w:val="14"/>
        </w:rPr>
        <w:t xml:space="preserve">]))/(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M</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w:t>
      </w:r>
    </w:p>
    <w:p w14:paraId="5D4FAFA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sp</w:t>
      </w:r>
      <w:proofErr w:type="spellEnd"/>
      <w:r w:rsidRPr="006E0B1B">
        <w:rPr>
          <w:rFonts w:ascii="Courier New" w:hAnsi="Courier New" w:cs="Courier New"/>
          <w:sz w:val="14"/>
          <w:szCs w:val="14"/>
        </w:rPr>
        <w:t xml:space="preserve">] = 1.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89.1000)/6.08600));</w:t>
      </w:r>
    </w:p>
    <w:p w14:paraId="5512855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sp</w:t>
      </w:r>
      <w:proofErr w:type="spellEnd"/>
      <w:r w:rsidRPr="006E0B1B">
        <w:rPr>
          <w:rFonts w:ascii="Courier New" w:hAnsi="Courier New" w:cs="Courier New"/>
          <w:sz w:val="14"/>
          <w:szCs w:val="14"/>
        </w:rPr>
        <w:t xml:space="preserve">] =  3.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s</w:t>
      </w:r>
      <w:proofErr w:type="spellEnd"/>
      <w:r w:rsidRPr="006E0B1B">
        <w:rPr>
          <w:rFonts w:ascii="Courier New" w:hAnsi="Courier New" w:cs="Courier New"/>
          <w:sz w:val="14"/>
          <w:szCs w:val="14"/>
        </w:rPr>
        <w:t>];</w:t>
      </w:r>
    </w:p>
    <w:p w14:paraId="4292351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jp</w:t>
      </w:r>
      <w:proofErr w:type="spellEnd"/>
      <w:r w:rsidRPr="006E0B1B">
        <w:rPr>
          <w:rFonts w:ascii="Courier New" w:hAnsi="Courier New" w:cs="Courier New"/>
          <w:sz w:val="14"/>
          <w:szCs w:val="14"/>
        </w:rPr>
        <w:t xml:space="preserve">] =  1.46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j</w:t>
      </w:r>
      <w:proofErr w:type="spellEnd"/>
      <w:r w:rsidRPr="006E0B1B">
        <w:rPr>
          <w:rFonts w:ascii="Courier New" w:hAnsi="Courier New" w:cs="Courier New"/>
          <w:sz w:val="14"/>
          <w:szCs w:val="14"/>
        </w:rPr>
        <w:t>];</w:t>
      </w:r>
    </w:p>
    <w:p w14:paraId="7E0CA9E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Lss</w:t>
      </w:r>
      <w:proofErr w:type="spellEnd"/>
      <w:r w:rsidRPr="006E0B1B">
        <w:rPr>
          <w:rFonts w:ascii="Courier New" w:hAnsi="Courier New" w:cs="Courier New"/>
          <w:sz w:val="14"/>
          <w:szCs w:val="14"/>
        </w:rPr>
        <w:t xml:space="preserve">] = 1.00000/(1.00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42.8500)/5.26400));</w:t>
      </w:r>
    </w:p>
    <w:p w14:paraId="46DF9D6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mL</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m];</w:t>
      </w:r>
    </w:p>
    <w:p w14:paraId="0BA623C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cafp</w:t>
      </w:r>
      <w:proofErr w:type="spellEnd"/>
      <w:r w:rsidRPr="006E0B1B">
        <w:rPr>
          <w:rFonts w:ascii="Courier New" w:hAnsi="Courier New" w:cs="Courier New"/>
          <w:sz w:val="14"/>
          <w:szCs w:val="14"/>
        </w:rPr>
        <w:t xml:space="preserve">] =  2.5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caf</w:t>
      </w:r>
      <w:proofErr w:type="spellEnd"/>
      <w:r w:rsidRPr="006E0B1B">
        <w:rPr>
          <w:rFonts w:ascii="Courier New" w:hAnsi="Courier New" w:cs="Courier New"/>
          <w:sz w:val="14"/>
          <w:szCs w:val="14"/>
        </w:rPr>
        <w:t>];</w:t>
      </w:r>
    </w:p>
    <w:p w14:paraId="7FB84FD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1.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43.9400)/5.71100));</w:t>
      </w:r>
    </w:p>
    <w:p w14:paraId="5CDB687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delta_epi</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1.00000 - 0.95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70.0000)/5.00000)) : 1.00000);</w:t>
      </w:r>
    </w:p>
    <w:p w14:paraId="6844293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F_b</w:t>
      </w:r>
      <w:proofErr w:type="spellEnd"/>
      <w:r w:rsidRPr="006E0B1B">
        <w:rPr>
          <w:rFonts w:ascii="Courier New" w:hAnsi="Courier New" w:cs="Courier New"/>
          <w:sz w:val="14"/>
          <w:szCs w:val="14"/>
        </w:rPr>
        <w:t xml:space="preserve">] = 4.56200+1.00000/( 0.3933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100.000)/100.000)+ 0.08004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50.0000)/16.5900));</w:t>
      </w:r>
    </w:p>
    <w:p w14:paraId="19EF4BA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F</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F_b</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delta_epi</w:t>
      </w:r>
      <w:proofErr w:type="spellEnd"/>
      <w:r w:rsidRPr="006E0B1B">
        <w:rPr>
          <w:rFonts w:ascii="Courier New" w:hAnsi="Courier New" w:cs="Courier New"/>
          <w:sz w:val="14"/>
          <w:szCs w:val="14"/>
        </w:rPr>
        <w:t>];</w:t>
      </w:r>
    </w:p>
    <w:p w14:paraId="0C36F40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S_b</w:t>
      </w:r>
      <w:proofErr w:type="spellEnd"/>
      <w:r w:rsidRPr="006E0B1B">
        <w:rPr>
          <w:rFonts w:ascii="Courier New" w:hAnsi="Courier New" w:cs="Courier New"/>
          <w:sz w:val="14"/>
          <w:szCs w:val="14"/>
        </w:rPr>
        <w:t xml:space="preserve">] = 23.6200+1.00000/( 0.001416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96.5200)/59.0500)+ 1.78000e-08*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114.100)/8.07900));</w:t>
      </w:r>
    </w:p>
    <w:p w14:paraId="333BA12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S_b</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delta_epi</w:t>
      </w:r>
      <w:proofErr w:type="spellEnd"/>
      <w:r w:rsidRPr="006E0B1B">
        <w:rPr>
          <w:rFonts w:ascii="Courier New" w:hAnsi="Courier New" w:cs="Courier New"/>
          <w:sz w:val="14"/>
          <w:szCs w:val="14"/>
        </w:rPr>
        <w:t>];</w:t>
      </w:r>
    </w:p>
    <w:p w14:paraId="11A155D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dti_develop</w:t>
      </w:r>
      <w:proofErr w:type="spellEnd"/>
      <w:r w:rsidRPr="006E0B1B">
        <w:rPr>
          <w:rFonts w:ascii="Courier New" w:hAnsi="Courier New" w:cs="Courier New"/>
          <w:sz w:val="14"/>
          <w:szCs w:val="14"/>
        </w:rPr>
        <w:t xml:space="preserve">] = 1.3540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167.400)/15.89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 - 12.2300)/0.215400));</w:t>
      </w:r>
    </w:p>
    <w:p w14:paraId="7567E82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dti_recover</w:t>
      </w:r>
      <w:proofErr w:type="spellEnd"/>
      <w:r w:rsidRPr="006E0B1B">
        <w:rPr>
          <w:rFonts w:ascii="Courier New" w:hAnsi="Courier New" w:cs="Courier New"/>
          <w:sz w:val="14"/>
          <w:szCs w:val="14"/>
        </w:rPr>
        <w:t xml:space="preserve">] = 1.00000 - 0.5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70.0000)/20.0000));</w:t>
      </w:r>
    </w:p>
    <w:p w14:paraId="2E43384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F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dti_develo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dti_recover</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F</w:t>
      </w:r>
      <w:proofErr w:type="spellEnd"/>
      <w:r w:rsidRPr="006E0B1B">
        <w:rPr>
          <w:rFonts w:ascii="Courier New" w:hAnsi="Courier New" w:cs="Courier New"/>
          <w:sz w:val="14"/>
          <w:szCs w:val="14"/>
        </w:rPr>
        <w:t>];</w:t>
      </w:r>
    </w:p>
    <w:p w14:paraId="63D3CB1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S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dti_develo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dti_recover</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S</w:t>
      </w:r>
      <w:proofErr w:type="spellEnd"/>
      <w:r w:rsidRPr="006E0B1B">
        <w:rPr>
          <w:rFonts w:ascii="Courier New" w:hAnsi="Courier New" w:cs="Courier New"/>
          <w:sz w:val="14"/>
          <w:szCs w:val="14"/>
        </w:rPr>
        <w:t>];</w:t>
      </w:r>
    </w:p>
    <w:p w14:paraId="4F2351D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f]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f</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ff]+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s</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fs];</w:t>
      </w:r>
    </w:p>
    <w:p w14:paraId="1907F4E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caf</w:t>
      </w:r>
      <w:proofErr w:type="spellEnd"/>
      <w:r w:rsidRPr="006E0B1B">
        <w:rPr>
          <w:rFonts w:ascii="Courier New" w:hAnsi="Courier New" w:cs="Courier New"/>
          <w:sz w:val="14"/>
          <w:szCs w:val="14"/>
        </w:rPr>
        <w:t xml:space="preserve">] = 0.300000+0.6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 - 10.0000)/10.0000));</w:t>
      </w:r>
    </w:p>
    <w:p w14:paraId="614A500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cas</w:t>
      </w:r>
      <w:proofErr w:type="spellEnd"/>
      <w:r w:rsidRPr="006E0B1B">
        <w:rPr>
          <w:rFonts w:ascii="Courier New" w:hAnsi="Courier New" w:cs="Courier New"/>
          <w:sz w:val="14"/>
          <w:szCs w:val="14"/>
        </w:rPr>
        <w:t xml:space="preserve">] = 1.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caf</w:t>
      </w:r>
      <w:proofErr w:type="spellEnd"/>
      <w:r w:rsidRPr="006E0B1B">
        <w:rPr>
          <w:rFonts w:ascii="Courier New" w:hAnsi="Courier New" w:cs="Courier New"/>
          <w:sz w:val="14"/>
          <w:szCs w:val="14"/>
        </w:rPr>
        <w:t>];</w:t>
      </w:r>
    </w:p>
    <w:p w14:paraId="7AECF2C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caf</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cas</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w:t>
      </w:r>
      <w:proofErr w:type="spellEnd"/>
      <w:r w:rsidRPr="006E0B1B">
        <w:rPr>
          <w:rFonts w:ascii="Courier New" w:hAnsi="Courier New" w:cs="Courier New"/>
          <w:sz w:val="14"/>
          <w:szCs w:val="14"/>
        </w:rPr>
        <w:t>];</w:t>
      </w:r>
    </w:p>
    <w:p w14:paraId="6F2AE57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p</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f</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fp</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s</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fs];</w:t>
      </w:r>
    </w:p>
    <w:p w14:paraId="5BB27F3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caf</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p</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cas</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w:t>
      </w:r>
      <w:proofErr w:type="spellEnd"/>
      <w:r w:rsidRPr="006E0B1B">
        <w:rPr>
          <w:rFonts w:ascii="Courier New" w:hAnsi="Courier New" w:cs="Courier New"/>
          <w:sz w:val="14"/>
          <w:szCs w:val="14"/>
        </w:rPr>
        <w:t>];</w:t>
      </w:r>
    </w:p>
    <w:p w14:paraId="69C7519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frt</w:t>
      </w:r>
      <w:proofErr w:type="spellEnd"/>
      <w:r w:rsidRPr="006E0B1B">
        <w:rPr>
          <w:rFonts w:ascii="Courier New" w:hAnsi="Courier New" w:cs="Courier New"/>
          <w:sz w:val="14"/>
          <w:szCs w:val="14"/>
        </w:rPr>
        <w:t xml:space="preserve">] =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T]);</w:t>
      </w:r>
    </w:p>
    <w:p w14:paraId="1E9234A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rt</w:t>
      </w:r>
      <w:proofErr w:type="spellEnd"/>
      <w:r w:rsidRPr="006E0B1B">
        <w:rPr>
          <w:rFonts w:ascii="Courier New" w:hAnsi="Courier New" w:cs="Courier New"/>
          <w:sz w:val="14"/>
          <w:szCs w:val="14"/>
        </w:rPr>
        <w:t xml:space="preserve">] =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T]);</w:t>
      </w:r>
    </w:p>
    <w:p w14:paraId="69FA848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hiCaL</w:t>
      </w:r>
      <w:proofErr w:type="spellEnd"/>
      <w:r w:rsidRPr="006E0B1B">
        <w:rPr>
          <w:rFonts w:ascii="Courier New" w:hAnsi="Courier New" w:cs="Courier New"/>
          <w:sz w:val="14"/>
          <w:szCs w:val="14"/>
        </w:rPr>
        <w:t xml:space="preserve">] = ( 4.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frt</w:t>
      </w:r>
      <w:proofErr w:type="spellEnd"/>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xml:space="preserve">]*exp( 2.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rt</w:t>
      </w:r>
      <w:proofErr w:type="spellEnd"/>
      <w:r w:rsidRPr="006E0B1B">
        <w:rPr>
          <w:rFonts w:ascii="Courier New" w:hAnsi="Courier New" w:cs="Courier New"/>
          <w:sz w:val="14"/>
          <w:szCs w:val="14"/>
        </w:rPr>
        <w:t xml:space="preserve">]) -  0.341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o</w:t>
      </w:r>
      <w:proofErr w:type="spellEnd"/>
      <w:r w:rsidRPr="006E0B1B">
        <w:rPr>
          <w:rFonts w:ascii="Courier New" w:hAnsi="Courier New" w:cs="Courier New"/>
          <w:sz w:val="14"/>
          <w:szCs w:val="14"/>
        </w:rPr>
        <w:t xml:space="preserve">]))/(exp( 2.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rt</w:t>
      </w:r>
      <w:proofErr w:type="spellEnd"/>
      <w:r w:rsidRPr="006E0B1B">
        <w:rPr>
          <w:rFonts w:ascii="Courier New" w:hAnsi="Courier New" w:cs="Courier New"/>
          <w:sz w:val="14"/>
          <w:szCs w:val="14"/>
        </w:rPr>
        <w:t>]) - 1.00000);</w:t>
      </w:r>
    </w:p>
    <w:p w14:paraId="4ABAAF5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a</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b</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t</w:t>
      </w:r>
      <w:proofErr w:type="spellEnd"/>
      <w:r w:rsidRPr="006E0B1B">
        <w:rPr>
          <w:rFonts w:ascii="Courier New" w:hAnsi="Courier New" w:cs="Courier New"/>
          <w:sz w:val="14"/>
          <w:szCs w:val="14"/>
        </w:rPr>
        <w:t>];</w:t>
      </w:r>
    </w:p>
    <w:p w14:paraId="76E5925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CaLp</w:t>
      </w:r>
      <w:proofErr w:type="spellEnd"/>
      <w:r w:rsidRPr="006E0B1B">
        <w:rPr>
          <w:rFonts w:ascii="Courier New" w:hAnsi="Courier New" w:cs="Courier New"/>
          <w:sz w:val="14"/>
          <w:szCs w:val="14"/>
        </w:rPr>
        <w:t xml:space="preserve">] = 1.00000/(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MK</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a</w:t>
      </w:r>
      <w:proofErr w:type="spellEnd"/>
      <w:r w:rsidRPr="006E0B1B">
        <w:rPr>
          <w:rFonts w:ascii="Courier New" w:hAnsi="Courier New" w:cs="Courier New"/>
          <w:sz w:val="14"/>
          <w:szCs w:val="14"/>
        </w:rPr>
        <w:t>]);</w:t>
      </w:r>
    </w:p>
    <w:p w14:paraId="602B14F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CaL] =  (1.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CaLp</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hiCaL</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d]*(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f]*(1.00000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CaLp</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hiCaL</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d]*(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p</w:t>
      </w:r>
      <w:proofErr w:type="spellEnd"/>
      <w:r w:rsidRPr="006E0B1B">
        <w:rPr>
          <w:rFonts w:ascii="Courier New" w:hAnsi="Courier New" w:cs="Courier New"/>
          <w:sz w:val="14"/>
          <w:szCs w:val="14"/>
        </w:rPr>
        <w:t xml:space="preserve">]*(1.00000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p</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w:t>
      </w:r>
    </w:p>
    <w:p w14:paraId="6FD095D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inf_temp</w:t>
      </w:r>
      <w:proofErr w:type="spellEnd"/>
      <w:r w:rsidRPr="006E0B1B">
        <w:rPr>
          <w:rFonts w:ascii="Courier New" w:hAnsi="Courier New" w:cs="Courier New"/>
          <w:sz w:val="14"/>
          <w:szCs w:val="14"/>
        </w:rPr>
        <w:t xml:space="preserve">]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_rel</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CaL])/(1.00000+ 1.00000*pow(1.50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 8.00000));</w:t>
      </w:r>
    </w:p>
    <w:p w14:paraId="3011E70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inf</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inf_temp</w:t>
      </w:r>
      <w:proofErr w:type="spellEnd"/>
      <w:r w:rsidRPr="006E0B1B">
        <w:rPr>
          <w:rFonts w:ascii="Courier New" w:hAnsi="Courier New" w:cs="Courier New"/>
          <w:sz w:val="14"/>
          <w:szCs w:val="14"/>
        </w:rPr>
        <w:t xml:space="preserve">]*1.7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inf_temp</w:t>
      </w:r>
      <w:proofErr w:type="spellEnd"/>
      <w:r w:rsidRPr="006E0B1B">
        <w:rPr>
          <w:rFonts w:ascii="Courier New" w:hAnsi="Courier New" w:cs="Courier New"/>
          <w:sz w:val="14"/>
          <w:szCs w:val="14"/>
        </w:rPr>
        <w:t>]);</w:t>
      </w:r>
    </w:p>
    <w:p w14:paraId="39D7A8F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au_rel_temp</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t</w:t>
      </w:r>
      <w:proofErr w:type="spellEnd"/>
      <w:r w:rsidRPr="006E0B1B">
        <w:rPr>
          <w:rFonts w:ascii="Courier New" w:hAnsi="Courier New" w:cs="Courier New"/>
          <w:sz w:val="14"/>
          <w:szCs w:val="14"/>
        </w:rPr>
        <w:t xml:space="preserve">]/(1.00000+0.0123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w:t>
      </w:r>
    </w:p>
    <w:p w14:paraId="2179EDE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au_rel</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au_rel_temp</w:t>
      </w:r>
      <w:proofErr w:type="spellEnd"/>
      <w:r w:rsidRPr="006E0B1B">
        <w:rPr>
          <w:rFonts w:ascii="Courier New" w:hAnsi="Courier New" w:cs="Courier New"/>
          <w:sz w:val="14"/>
          <w:szCs w:val="14"/>
        </w:rPr>
        <w:t xml:space="preserve">]&lt;0.00100000 ? 0.001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au_rel_temp</w:t>
      </w:r>
      <w:proofErr w:type="spellEnd"/>
      <w:r w:rsidRPr="006E0B1B">
        <w:rPr>
          <w:rFonts w:ascii="Courier New" w:hAnsi="Courier New" w:cs="Courier New"/>
          <w:sz w:val="14"/>
          <w:szCs w:val="14"/>
        </w:rPr>
        <w:t>]);</w:t>
      </w:r>
    </w:p>
    <w:p w14:paraId="5DA7F55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temp</w:t>
      </w:r>
      <w:proofErr w:type="spellEnd"/>
      <w:r w:rsidRPr="006E0B1B">
        <w:rPr>
          <w:rFonts w:ascii="Courier New" w:hAnsi="Courier New" w:cs="Courier New"/>
          <w:sz w:val="14"/>
          <w:szCs w:val="14"/>
        </w:rPr>
        <w:t xml:space="preserve">]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_relp</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CaL])/(1.00000+pow(1.50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 8.00000));</w:t>
      </w:r>
    </w:p>
    <w:p w14:paraId="0F7C806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infp</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temp</w:t>
      </w:r>
      <w:proofErr w:type="spellEnd"/>
      <w:r w:rsidRPr="006E0B1B">
        <w:rPr>
          <w:rFonts w:ascii="Courier New" w:hAnsi="Courier New" w:cs="Courier New"/>
          <w:sz w:val="14"/>
          <w:szCs w:val="14"/>
        </w:rPr>
        <w:t xml:space="preserve">]*1.7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temp</w:t>
      </w:r>
      <w:proofErr w:type="spellEnd"/>
      <w:r w:rsidRPr="006E0B1B">
        <w:rPr>
          <w:rFonts w:ascii="Courier New" w:hAnsi="Courier New" w:cs="Courier New"/>
          <w:sz w:val="14"/>
          <w:szCs w:val="14"/>
        </w:rPr>
        <w:t>]);</w:t>
      </w:r>
    </w:p>
    <w:p w14:paraId="36558DF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au_relp_temp</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tp</w:t>
      </w:r>
      <w:proofErr w:type="spellEnd"/>
      <w:r w:rsidRPr="006E0B1B">
        <w:rPr>
          <w:rFonts w:ascii="Courier New" w:hAnsi="Courier New" w:cs="Courier New"/>
          <w:sz w:val="14"/>
          <w:szCs w:val="14"/>
        </w:rPr>
        <w:t xml:space="preserve">]/(1.00000+0.0123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w:t>
      </w:r>
    </w:p>
    <w:p w14:paraId="0B33DAD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au_rel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au_relp_temp</w:t>
      </w:r>
      <w:proofErr w:type="spellEnd"/>
      <w:r w:rsidRPr="006E0B1B">
        <w:rPr>
          <w:rFonts w:ascii="Courier New" w:hAnsi="Courier New" w:cs="Courier New"/>
          <w:sz w:val="14"/>
          <w:szCs w:val="14"/>
        </w:rPr>
        <w:t xml:space="preserve">]&lt;0.00100000 ? 0.001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au_relp_temp</w:t>
      </w:r>
      <w:proofErr w:type="spellEnd"/>
      <w:r w:rsidRPr="006E0B1B">
        <w:rPr>
          <w:rFonts w:ascii="Courier New" w:hAnsi="Courier New" w:cs="Courier New"/>
          <w:sz w:val="14"/>
          <w:szCs w:val="14"/>
        </w:rPr>
        <w:t>]);</w:t>
      </w:r>
    </w:p>
    <w:p w14:paraId="5F5FB7C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K]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T])/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log(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o]/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w:t>
      </w:r>
    </w:p>
    <w:p w14:paraId="761A64A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iF</w:t>
      </w:r>
      <w:proofErr w:type="spellEnd"/>
      <w:r w:rsidRPr="006E0B1B">
        <w:rPr>
          <w:rFonts w:ascii="Courier New" w:hAnsi="Courier New" w:cs="Courier New"/>
          <w:sz w:val="14"/>
          <w:szCs w:val="14"/>
        </w:rPr>
        <w:t xml:space="preserve">] = 1.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 - 213.600)/151.200));</w:t>
      </w:r>
    </w:p>
    <w:p w14:paraId="6D940AD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iS</w:t>
      </w:r>
      <w:proofErr w:type="spellEnd"/>
      <w:r w:rsidRPr="006E0B1B">
        <w:rPr>
          <w:rFonts w:ascii="Courier New" w:hAnsi="Courier New" w:cs="Courier New"/>
          <w:sz w:val="14"/>
          <w:szCs w:val="14"/>
        </w:rPr>
        <w:t xml:space="preserve">] = 1.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iF</w:t>
      </w:r>
      <w:proofErr w:type="spellEnd"/>
      <w:r w:rsidRPr="006E0B1B">
        <w:rPr>
          <w:rFonts w:ascii="Courier New" w:hAnsi="Courier New" w:cs="Courier New"/>
          <w:sz w:val="14"/>
          <w:szCs w:val="14"/>
        </w:rPr>
        <w:t>];</w:t>
      </w:r>
    </w:p>
    <w:p w14:paraId="6370F8E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iF</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iS</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w:t>
      </w:r>
      <w:proofErr w:type="spellEnd"/>
      <w:r w:rsidRPr="006E0B1B">
        <w:rPr>
          <w:rFonts w:ascii="Courier New" w:hAnsi="Courier New" w:cs="Courier New"/>
          <w:sz w:val="14"/>
          <w:szCs w:val="14"/>
        </w:rPr>
        <w:t>];</w:t>
      </w:r>
    </w:p>
    <w:p w14:paraId="0008A5A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iF</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p</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iS</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p</w:t>
      </w:r>
      <w:proofErr w:type="spellEnd"/>
      <w:r w:rsidRPr="006E0B1B">
        <w:rPr>
          <w:rFonts w:ascii="Courier New" w:hAnsi="Courier New" w:cs="Courier New"/>
          <w:sz w:val="14"/>
          <w:szCs w:val="14"/>
        </w:rPr>
        <w:t>];</w:t>
      </w:r>
    </w:p>
    <w:p w14:paraId="66C8EB2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top</w:t>
      </w:r>
      <w:proofErr w:type="spellEnd"/>
      <w:r w:rsidRPr="006E0B1B">
        <w:rPr>
          <w:rFonts w:ascii="Courier New" w:hAnsi="Courier New" w:cs="Courier New"/>
          <w:sz w:val="14"/>
          <w:szCs w:val="14"/>
        </w:rPr>
        <w:t xml:space="preserve">] = 1.00000/(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MK</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a</w:t>
      </w:r>
      <w:proofErr w:type="spellEnd"/>
      <w:r w:rsidRPr="006E0B1B">
        <w:rPr>
          <w:rFonts w:ascii="Courier New" w:hAnsi="Courier New" w:cs="Courier New"/>
          <w:sz w:val="14"/>
          <w:szCs w:val="14"/>
        </w:rPr>
        <w:t>]);</w:t>
      </w:r>
    </w:p>
    <w:p w14:paraId="44F273C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to]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to</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K])*( (1.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top</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a]*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top</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ap]*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p</w:t>
      </w:r>
      <w:proofErr w:type="spellEnd"/>
      <w:r w:rsidRPr="006E0B1B">
        <w:rPr>
          <w:rFonts w:ascii="Courier New" w:hAnsi="Courier New" w:cs="Courier New"/>
          <w:sz w:val="14"/>
          <w:szCs w:val="14"/>
        </w:rPr>
        <w:t>]);</w:t>
      </w:r>
    </w:p>
    <w:p w14:paraId="244FEE9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xrf</w:t>
      </w:r>
      <w:proofErr w:type="spellEnd"/>
      <w:r w:rsidRPr="006E0B1B">
        <w:rPr>
          <w:rFonts w:ascii="Courier New" w:hAnsi="Courier New" w:cs="Courier New"/>
          <w:sz w:val="14"/>
          <w:szCs w:val="14"/>
        </w:rPr>
        <w:t xml:space="preserve">] = 1.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54.8100)/38.2100));</w:t>
      </w:r>
    </w:p>
    <w:p w14:paraId="2980B5C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xrs</w:t>
      </w:r>
      <w:proofErr w:type="spellEnd"/>
      <w:r w:rsidRPr="006E0B1B">
        <w:rPr>
          <w:rFonts w:ascii="Courier New" w:hAnsi="Courier New" w:cs="Courier New"/>
          <w:sz w:val="14"/>
          <w:szCs w:val="14"/>
        </w:rPr>
        <w:t xml:space="preserve">] = 1.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xrf</w:t>
      </w:r>
      <w:proofErr w:type="spellEnd"/>
      <w:r w:rsidRPr="006E0B1B">
        <w:rPr>
          <w:rFonts w:ascii="Courier New" w:hAnsi="Courier New" w:cs="Courier New"/>
          <w:sz w:val="14"/>
          <w:szCs w:val="14"/>
        </w:rPr>
        <w:t>];</w:t>
      </w:r>
    </w:p>
    <w:p w14:paraId="49CB53F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xrf</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f</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xrs</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w:t>
      </w:r>
      <w:proofErr w:type="spellEnd"/>
      <w:r w:rsidRPr="006E0B1B">
        <w:rPr>
          <w:rFonts w:ascii="Courier New" w:hAnsi="Courier New" w:cs="Courier New"/>
          <w:sz w:val="14"/>
          <w:szCs w:val="14"/>
        </w:rPr>
        <w:t>];</w:t>
      </w:r>
    </w:p>
    <w:p w14:paraId="1861D49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rkr</w:t>
      </w:r>
      <w:proofErr w:type="spellEnd"/>
      <w:r w:rsidRPr="006E0B1B">
        <w:rPr>
          <w:rFonts w:ascii="Courier New" w:hAnsi="Courier New" w:cs="Courier New"/>
          <w:sz w:val="14"/>
          <w:szCs w:val="14"/>
        </w:rPr>
        <w:t xml:space="preserve">] = ( (1.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55.0000)/75.0000)))*1.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 - 10.0000)/30.0000));</w:t>
      </w:r>
    </w:p>
    <w:p w14:paraId="7C24BFB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Kr</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r</w:t>
      </w:r>
      <w:proofErr w:type="spellEnd"/>
      <w:r w:rsidRPr="006E0B1B">
        <w:rPr>
          <w:rFonts w:ascii="Courier New" w:hAnsi="Courier New" w:cs="Courier New"/>
          <w:sz w:val="14"/>
          <w:szCs w:val="14"/>
        </w:rPr>
        <w:t xml:space="preserve">]* pow((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o]/5.40000), 1.0 / 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rkr</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EK]);</w:t>
      </w:r>
    </w:p>
    <w:p w14:paraId="28DB2DF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Ks]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T])/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log((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o]+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lastRenderedPageBreak/>
        <w:t>PKNa</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KNa</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w:t>
      </w:r>
    </w:p>
    <w:p w14:paraId="7B80156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sCa</w:t>
      </w:r>
      <w:proofErr w:type="spellEnd"/>
      <w:r w:rsidRPr="006E0B1B">
        <w:rPr>
          <w:rFonts w:ascii="Courier New" w:hAnsi="Courier New" w:cs="Courier New"/>
          <w:sz w:val="14"/>
          <w:szCs w:val="14"/>
        </w:rPr>
        <w:t xml:space="preserve">] = 1.00000+0.600000/(1.00000+pow(3.80000e-05/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1.40000));</w:t>
      </w:r>
    </w:p>
    <w:p w14:paraId="7BC2101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Ks]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GK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sCa</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s1]*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s2]*(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EKs]);</w:t>
      </w:r>
    </w:p>
    <w:p w14:paraId="5EF0565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rk1] = 1.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105.800) -  2.6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o])/9.49300));</w:t>
      </w:r>
    </w:p>
    <w:p w14:paraId="452D178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K1]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GK1]* pow(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o], 1.0 / 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rk1]*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k1]*(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EK]);</w:t>
      </w:r>
    </w:p>
    <w:p w14:paraId="6DED752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nao</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o0]*exp(( (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delta])*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 3.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T]));</w:t>
      </w:r>
    </w:p>
    <w:p w14:paraId="49B45FD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3]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3p]*pow(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o]/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ko</w:t>
      </w:r>
      <w:proofErr w:type="spellEnd"/>
      <w:r w:rsidRPr="006E0B1B">
        <w:rPr>
          <w:rFonts w:ascii="Courier New" w:hAnsi="Courier New" w:cs="Courier New"/>
          <w:sz w:val="14"/>
          <w:szCs w:val="14"/>
        </w:rPr>
        <w:t xml:space="preserve">], 2.00000))/((pow(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nao</w:t>
      </w:r>
      <w:proofErr w:type="spellEnd"/>
      <w:r w:rsidRPr="006E0B1B">
        <w:rPr>
          <w:rFonts w:ascii="Courier New" w:hAnsi="Courier New" w:cs="Courier New"/>
          <w:sz w:val="14"/>
          <w:szCs w:val="14"/>
        </w:rPr>
        <w:t xml:space="preserve">], 3.00000)+pow(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o]/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ko</w:t>
      </w:r>
      <w:proofErr w:type="spellEnd"/>
      <w:r w:rsidRPr="006E0B1B">
        <w:rPr>
          <w:rFonts w:ascii="Courier New" w:hAnsi="Courier New" w:cs="Courier New"/>
          <w:sz w:val="14"/>
          <w:szCs w:val="14"/>
        </w:rPr>
        <w:t>], 2.00000)) - 1.00000);</w:t>
      </w:r>
    </w:p>
    <w:p w14:paraId="27CC982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P]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eP</w:t>
      </w:r>
      <w:proofErr w:type="spellEnd"/>
      <w:r w:rsidRPr="006E0B1B">
        <w:rPr>
          <w:rFonts w:ascii="Courier New" w:hAnsi="Courier New" w:cs="Courier New"/>
          <w:sz w:val="14"/>
          <w:szCs w:val="14"/>
        </w:rPr>
        <w:t xml:space="preserve">]/(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hp</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xkur</w:t>
      </w:r>
      <w:proofErr w:type="spellEnd"/>
      <w:r w:rsidRPr="006E0B1B">
        <w:rPr>
          <w:rFonts w:ascii="Courier New" w:hAnsi="Courier New" w:cs="Courier New"/>
          <w:sz w:val="14"/>
          <w:szCs w:val="14"/>
        </w:rPr>
        <w:t>]);</w:t>
      </w:r>
    </w:p>
    <w:p w14:paraId="6EF54DE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3]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3m]*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P]*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gATP</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gatp</w:t>
      </w:r>
      <w:proofErr w:type="spellEnd"/>
      <w:r w:rsidRPr="006E0B1B">
        <w:rPr>
          <w:rFonts w:ascii="Courier New" w:hAnsi="Courier New" w:cs="Courier New"/>
          <w:sz w:val="14"/>
          <w:szCs w:val="14"/>
        </w:rPr>
        <w:t>]);</w:t>
      </w:r>
    </w:p>
    <w:p w14:paraId="53BB8DC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nai</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i0]*exp((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delta]*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 3.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T]));</w:t>
      </w:r>
    </w:p>
    <w:p w14:paraId="5D3B284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1]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1p]*pow(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nai</w:t>
      </w:r>
      <w:proofErr w:type="spellEnd"/>
      <w:r w:rsidRPr="006E0B1B">
        <w:rPr>
          <w:rFonts w:ascii="Courier New" w:hAnsi="Courier New" w:cs="Courier New"/>
          <w:sz w:val="14"/>
          <w:szCs w:val="14"/>
        </w:rPr>
        <w:t xml:space="preserve">], 3.00000))/((pow(1.00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nai</w:t>
      </w:r>
      <w:proofErr w:type="spellEnd"/>
      <w:r w:rsidRPr="006E0B1B">
        <w:rPr>
          <w:rFonts w:ascii="Courier New" w:hAnsi="Courier New" w:cs="Courier New"/>
          <w:sz w:val="14"/>
          <w:szCs w:val="14"/>
        </w:rPr>
        <w:t xml:space="preserve">], 3.00000)+pow(1.00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ki</w:t>
      </w:r>
      <w:proofErr w:type="spellEnd"/>
      <w:r w:rsidRPr="006E0B1B">
        <w:rPr>
          <w:rFonts w:ascii="Courier New" w:hAnsi="Courier New" w:cs="Courier New"/>
          <w:sz w:val="14"/>
          <w:szCs w:val="14"/>
        </w:rPr>
        <w:t>], 2.00000)) - 1.00000);</w:t>
      </w:r>
    </w:p>
    <w:p w14:paraId="4184A72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2]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m]*pow(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nao</w:t>
      </w:r>
      <w:proofErr w:type="spellEnd"/>
      <w:r w:rsidRPr="006E0B1B">
        <w:rPr>
          <w:rFonts w:ascii="Courier New" w:hAnsi="Courier New" w:cs="Courier New"/>
          <w:sz w:val="14"/>
          <w:szCs w:val="14"/>
        </w:rPr>
        <w:t xml:space="preserve">], 3.00000))/((pow(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nao</w:t>
      </w:r>
      <w:proofErr w:type="spellEnd"/>
      <w:r w:rsidRPr="006E0B1B">
        <w:rPr>
          <w:rFonts w:ascii="Courier New" w:hAnsi="Courier New" w:cs="Courier New"/>
          <w:sz w:val="14"/>
          <w:szCs w:val="14"/>
        </w:rPr>
        <w:t xml:space="preserve">], 3.00000)+pow(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o]/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ko</w:t>
      </w:r>
      <w:proofErr w:type="spellEnd"/>
      <w:r w:rsidRPr="006E0B1B">
        <w:rPr>
          <w:rFonts w:ascii="Courier New" w:hAnsi="Courier New" w:cs="Courier New"/>
          <w:sz w:val="14"/>
          <w:szCs w:val="14"/>
        </w:rPr>
        <w:t>], 2.00000)) - 1.00000);</w:t>
      </w:r>
    </w:p>
    <w:p w14:paraId="190D2C9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4]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4m]*pow(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ki</w:t>
      </w:r>
      <w:proofErr w:type="spellEnd"/>
      <w:r w:rsidRPr="006E0B1B">
        <w:rPr>
          <w:rFonts w:ascii="Courier New" w:hAnsi="Courier New" w:cs="Courier New"/>
          <w:sz w:val="14"/>
          <w:szCs w:val="14"/>
        </w:rPr>
        <w:t xml:space="preserve">], 2.00000))/((pow(1.00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lastRenderedPageBreak/>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nai</w:t>
      </w:r>
      <w:proofErr w:type="spellEnd"/>
      <w:r w:rsidRPr="006E0B1B">
        <w:rPr>
          <w:rFonts w:ascii="Courier New" w:hAnsi="Courier New" w:cs="Courier New"/>
          <w:sz w:val="14"/>
          <w:szCs w:val="14"/>
        </w:rPr>
        <w:t xml:space="preserve">], 3.00000)+pow(1.00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ki</w:t>
      </w:r>
      <w:proofErr w:type="spellEnd"/>
      <w:r w:rsidRPr="006E0B1B">
        <w:rPr>
          <w:rFonts w:ascii="Courier New" w:hAnsi="Courier New" w:cs="Courier New"/>
          <w:sz w:val="14"/>
          <w:szCs w:val="14"/>
        </w:rPr>
        <w:t>], 2.00000)) - 1.00000);</w:t>
      </w:r>
    </w:p>
    <w:p w14:paraId="2974FAF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a4]*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1]*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a2]+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4]*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3]+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a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4]*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3]+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1]*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a2];</w:t>
      </w:r>
    </w:p>
    <w:p w14:paraId="07CBD81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2]*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b1]*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4]+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1]*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a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3]+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3]*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b1]*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4]+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a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b4];</w:t>
      </w:r>
    </w:p>
    <w:p w14:paraId="322D39A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a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3]*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a4]+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2]*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b1]+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2]*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b1]*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a4]+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3]*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a4]*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b1];</w:t>
      </w:r>
    </w:p>
    <w:p w14:paraId="0C0992F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4]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4]*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2]+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3]*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a4]*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1]+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2]*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a4]*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1]+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a1];</w:t>
      </w:r>
    </w:p>
    <w:p w14:paraId="6657B24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1]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x4]);</w:t>
      </w:r>
    </w:p>
    <w:p w14:paraId="4D5FD9A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2]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x4]);</w:t>
      </w:r>
    </w:p>
    <w:p w14:paraId="712E103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nakNa</w:t>
      </w:r>
      <w:proofErr w:type="spellEnd"/>
      <w:r w:rsidRPr="006E0B1B">
        <w:rPr>
          <w:rFonts w:ascii="Courier New" w:hAnsi="Courier New" w:cs="Courier New"/>
          <w:sz w:val="14"/>
          <w:szCs w:val="14"/>
        </w:rPr>
        <w:t xml:space="preserve">] =  3.00000*(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1]*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3]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b3]);</w:t>
      </w:r>
    </w:p>
    <w:p w14:paraId="0F32114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3]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x4]);</w:t>
      </w:r>
    </w:p>
    <w:p w14:paraId="0ECDF39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4]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4]/(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x4]);</w:t>
      </w:r>
    </w:p>
    <w:p w14:paraId="0E079C9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nakK</w:t>
      </w:r>
      <w:proofErr w:type="spellEnd"/>
      <w:r w:rsidRPr="006E0B1B">
        <w:rPr>
          <w:rFonts w:ascii="Courier New" w:hAnsi="Courier New" w:cs="Courier New"/>
          <w:sz w:val="14"/>
          <w:szCs w:val="14"/>
        </w:rPr>
        <w:t xml:space="preserve">] =  2.00000*(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4]*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b1]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a1]);</w:t>
      </w:r>
    </w:p>
    <w:p w14:paraId="550E019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K</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nak</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zn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nakNa</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zk</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nakK</w:t>
      </w:r>
      <w:proofErr w:type="spellEnd"/>
      <w:r w:rsidRPr="006E0B1B">
        <w:rPr>
          <w:rFonts w:ascii="Courier New" w:hAnsi="Courier New" w:cs="Courier New"/>
          <w:sz w:val="14"/>
          <w:szCs w:val="14"/>
        </w:rPr>
        <w:t>]);</w:t>
      </w:r>
    </w:p>
    <w:p w14:paraId="155F464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kb</w:t>
      </w:r>
      <w:proofErr w:type="spellEnd"/>
      <w:r w:rsidRPr="006E0B1B">
        <w:rPr>
          <w:rFonts w:ascii="Courier New" w:hAnsi="Courier New" w:cs="Courier New"/>
          <w:sz w:val="14"/>
          <w:szCs w:val="14"/>
        </w:rPr>
        <w:t xml:space="preserve">] = 1.00000/(1.00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 - 14.4800)/18.3400));</w:t>
      </w:r>
    </w:p>
    <w:p w14:paraId="0317345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Kb</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b</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kb</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EK]);</w:t>
      </w:r>
    </w:p>
    <w:p w14:paraId="2C4073D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diffK</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2.00000;</w:t>
      </w:r>
    </w:p>
    <w:p w14:paraId="3FA9688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hiCaK</w:t>
      </w:r>
      <w:proofErr w:type="spellEnd"/>
      <w:r w:rsidRPr="006E0B1B">
        <w:rPr>
          <w:rFonts w:ascii="Courier New" w:hAnsi="Courier New" w:cs="Courier New"/>
          <w:sz w:val="14"/>
          <w:szCs w:val="14"/>
        </w:rPr>
        <w:t xml:space="preserve">] = ( 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frt</w:t>
      </w:r>
      <w:proofErr w:type="spellEnd"/>
      <w:r w:rsidRPr="006E0B1B">
        <w:rPr>
          <w:rFonts w:ascii="Courier New" w:hAnsi="Courier New" w:cs="Courier New"/>
          <w:sz w:val="14"/>
          <w:szCs w:val="14"/>
        </w:rPr>
        <w:t xml:space="preserve">]*( 0.750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ss</w:t>
      </w:r>
      <w:proofErr w:type="spellEnd"/>
      <w:r w:rsidRPr="006E0B1B">
        <w:rPr>
          <w:rFonts w:ascii="Courier New" w:hAnsi="Courier New" w:cs="Courier New"/>
          <w:sz w:val="14"/>
          <w:szCs w:val="14"/>
        </w:rPr>
        <w:t xml:space="preserve">]*exp( 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rt</w:t>
      </w:r>
      <w:proofErr w:type="spellEnd"/>
      <w:r w:rsidRPr="006E0B1B">
        <w:rPr>
          <w:rFonts w:ascii="Courier New" w:hAnsi="Courier New" w:cs="Courier New"/>
          <w:sz w:val="14"/>
          <w:szCs w:val="14"/>
        </w:rPr>
        <w:t xml:space="preserve">]) -  0.75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o]))/(exp( 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rt</w:t>
      </w:r>
      <w:proofErr w:type="spellEnd"/>
      <w:r w:rsidRPr="006E0B1B">
        <w:rPr>
          <w:rFonts w:ascii="Courier New" w:hAnsi="Courier New" w:cs="Courier New"/>
          <w:sz w:val="14"/>
          <w:szCs w:val="14"/>
        </w:rPr>
        <w:t>]) - 1.00000);</w:t>
      </w:r>
    </w:p>
    <w:p w14:paraId="611B2CC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CaK</w:t>
      </w:r>
      <w:proofErr w:type="spellEnd"/>
      <w:r w:rsidRPr="006E0B1B">
        <w:rPr>
          <w:rFonts w:ascii="Courier New" w:hAnsi="Courier New" w:cs="Courier New"/>
          <w:sz w:val="14"/>
          <w:szCs w:val="14"/>
        </w:rPr>
        <w:t xml:space="preserve">] =  (1.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CaLp</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K</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hiCaK</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d]*(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f]*(1.00000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CaLp</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K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hiCaK</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d]*(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p</w:t>
      </w:r>
      <w:proofErr w:type="spellEnd"/>
      <w:r w:rsidRPr="006E0B1B">
        <w:rPr>
          <w:rFonts w:ascii="Courier New" w:hAnsi="Courier New" w:cs="Courier New"/>
          <w:sz w:val="14"/>
          <w:szCs w:val="14"/>
        </w:rPr>
        <w:t xml:space="preserve">]*(1.00000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p</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w:t>
      </w:r>
    </w:p>
    <w:p w14:paraId="6A928BB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ENa</w:t>
      </w:r>
      <w:proofErr w:type="spellEnd"/>
      <w:r w:rsidRPr="006E0B1B">
        <w:rPr>
          <w:rFonts w:ascii="Courier New" w:hAnsi="Courier New" w:cs="Courier New"/>
          <w:sz w:val="14"/>
          <w:szCs w:val="14"/>
        </w:rPr>
        <w:t xml:space="preserve">]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T])/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log(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w:t>
      </w:r>
    </w:p>
    <w:p w14:paraId="1305C94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hf</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hf]+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hs</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w:t>
      </w:r>
      <w:proofErr w:type="spellEnd"/>
      <w:r w:rsidRPr="006E0B1B">
        <w:rPr>
          <w:rFonts w:ascii="Courier New" w:hAnsi="Courier New" w:cs="Courier New"/>
          <w:sz w:val="14"/>
          <w:szCs w:val="14"/>
        </w:rPr>
        <w:t>];</w:t>
      </w:r>
    </w:p>
    <w:p w14:paraId="6006DF8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p]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hf</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hf]+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hs</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p</w:t>
      </w:r>
      <w:proofErr w:type="spellEnd"/>
      <w:r w:rsidRPr="006E0B1B">
        <w:rPr>
          <w:rFonts w:ascii="Courier New" w:hAnsi="Courier New" w:cs="Courier New"/>
          <w:sz w:val="14"/>
          <w:szCs w:val="14"/>
        </w:rPr>
        <w:t>];</w:t>
      </w:r>
    </w:p>
    <w:p w14:paraId="02B98C1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Nap</w:t>
      </w:r>
      <w:proofErr w:type="spellEnd"/>
      <w:r w:rsidRPr="006E0B1B">
        <w:rPr>
          <w:rFonts w:ascii="Courier New" w:hAnsi="Courier New" w:cs="Courier New"/>
          <w:sz w:val="14"/>
          <w:szCs w:val="14"/>
        </w:rPr>
        <w:t xml:space="preserve">] = 1.00000/(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MK</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a</w:t>
      </w:r>
      <w:proofErr w:type="spellEnd"/>
      <w:r w:rsidRPr="006E0B1B">
        <w:rPr>
          <w:rFonts w:ascii="Courier New" w:hAnsi="Courier New" w:cs="Courier New"/>
          <w:sz w:val="14"/>
          <w:szCs w:val="14"/>
        </w:rPr>
        <w:t>]);</w:t>
      </w:r>
    </w:p>
    <w:p w14:paraId="233F3C1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Na]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a</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ENa</w:t>
      </w:r>
      <w:proofErr w:type="spellEnd"/>
      <w:r w:rsidRPr="006E0B1B">
        <w:rPr>
          <w:rFonts w:ascii="Courier New" w:hAnsi="Courier New" w:cs="Courier New"/>
          <w:sz w:val="14"/>
          <w:szCs w:val="14"/>
        </w:rPr>
        <w:t xml:space="preserve">])*pow(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m], 3.00000)*( (1.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Na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j]+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Na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p</w:t>
      </w:r>
      <w:proofErr w:type="spellEnd"/>
      <w:r w:rsidRPr="006E0B1B">
        <w:rPr>
          <w:rFonts w:ascii="Courier New" w:hAnsi="Courier New" w:cs="Courier New"/>
          <w:sz w:val="14"/>
          <w:szCs w:val="14"/>
        </w:rPr>
        <w:t>]);</w:t>
      </w:r>
    </w:p>
    <w:p w14:paraId="4BF14F5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NaLp</w:t>
      </w:r>
      <w:proofErr w:type="spellEnd"/>
      <w:r w:rsidRPr="006E0B1B">
        <w:rPr>
          <w:rFonts w:ascii="Courier New" w:hAnsi="Courier New" w:cs="Courier New"/>
          <w:sz w:val="14"/>
          <w:szCs w:val="14"/>
        </w:rPr>
        <w:t xml:space="preserve">] = 1.00000/(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MK</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a</w:t>
      </w:r>
      <w:proofErr w:type="spellEnd"/>
      <w:r w:rsidRPr="006E0B1B">
        <w:rPr>
          <w:rFonts w:ascii="Courier New" w:hAnsi="Courier New" w:cs="Courier New"/>
          <w:sz w:val="14"/>
          <w:szCs w:val="14"/>
        </w:rPr>
        <w:t>]);</w:t>
      </w:r>
    </w:p>
    <w:p w14:paraId="037DBFA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NaL]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aL</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ENa</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mL]*( (1.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w:t>
      </w:r>
      <w:r w:rsidRPr="006E0B1B">
        <w:rPr>
          <w:rFonts w:ascii="Courier New" w:hAnsi="Courier New" w:cs="Courier New"/>
          <w:sz w:val="14"/>
          <w:szCs w:val="14"/>
        </w:rPr>
        <w:lastRenderedPageBreak/>
        <w:t xml:space="preserve">+ </w:t>
      </w:r>
      <w:proofErr w:type="spellStart"/>
      <w:r w:rsidRPr="006E0B1B">
        <w:rPr>
          <w:rFonts w:ascii="Courier New" w:hAnsi="Courier New" w:cs="Courier New"/>
          <w:sz w:val="14"/>
          <w:szCs w:val="14"/>
        </w:rPr>
        <w:t>fINaLp</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NaLp</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p</w:t>
      </w:r>
      <w:proofErr w:type="spellEnd"/>
      <w:r w:rsidRPr="006E0B1B">
        <w:rPr>
          <w:rFonts w:ascii="Courier New" w:hAnsi="Courier New" w:cs="Courier New"/>
          <w:sz w:val="14"/>
          <w:szCs w:val="14"/>
        </w:rPr>
        <w:t>]);</w:t>
      </w:r>
    </w:p>
    <w:p w14:paraId="0A2E5DF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llo_i</w:t>
      </w:r>
      <w:proofErr w:type="spellEnd"/>
      <w:r w:rsidRPr="006E0B1B">
        <w:rPr>
          <w:rFonts w:ascii="Courier New" w:hAnsi="Courier New" w:cs="Courier New"/>
          <w:sz w:val="14"/>
          <w:szCs w:val="14"/>
        </w:rPr>
        <w:t xml:space="preserve">] = 1.00000/(1.00000+pow(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Act</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2.00000));</w:t>
      </w:r>
    </w:p>
    <w:p w14:paraId="2FD7563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na</w:t>
      </w:r>
      <w:proofErr w:type="spellEnd"/>
      <w:r w:rsidRPr="006E0B1B">
        <w:rPr>
          <w:rFonts w:ascii="Courier New" w:hAnsi="Courier New" w:cs="Courier New"/>
          <w:sz w:val="14"/>
          <w:szCs w:val="14"/>
        </w:rPr>
        <w:t xml:space="preserve">] = exp((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qna</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T]));</w:t>
      </w:r>
    </w:p>
    <w:p w14:paraId="73148B5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7_i] = 1.00000+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3])*(1.00000+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na</w:t>
      </w:r>
      <w:proofErr w:type="spellEnd"/>
      <w:r w:rsidRPr="006E0B1B">
        <w:rPr>
          <w:rFonts w:ascii="Courier New" w:hAnsi="Courier New" w:cs="Courier New"/>
          <w:sz w:val="14"/>
          <w:szCs w:val="14"/>
        </w:rPr>
        <w:t>]);</w:t>
      </w:r>
    </w:p>
    <w:p w14:paraId="7632B4B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8_i]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n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h7_i]);</w:t>
      </w:r>
    </w:p>
    <w:p w14:paraId="124BB32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3pp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8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naca</w:t>
      </w:r>
      <w:proofErr w:type="spellEnd"/>
      <w:r w:rsidRPr="006E0B1B">
        <w:rPr>
          <w:rFonts w:ascii="Courier New" w:hAnsi="Courier New" w:cs="Courier New"/>
          <w:sz w:val="14"/>
          <w:szCs w:val="14"/>
        </w:rPr>
        <w:t>];</w:t>
      </w:r>
    </w:p>
    <w:p w14:paraId="7D250E4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1_i] = 1.00000+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3])*(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na</w:t>
      </w:r>
      <w:proofErr w:type="spellEnd"/>
      <w:r w:rsidRPr="006E0B1B">
        <w:rPr>
          <w:rFonts w:ascii="Courier New" w:hAnsi="Courier New" w:cs="Courier New"/>
          <w:sz w:val="14"/>
          <w:szCs w:val="14"/>
        </w:rPr>
        <w:t>]);</w:t>
      </w:r>
    </w:p>
    <w:p w14:paraId="11A1803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2_i] =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na</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h1_i]);</w:t>
      </w:r>
    </w:p>
    <w:p w14:paraId="7BC1010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pp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2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naca</w:t>
      </w:r>
      <w:proofErr w:type="spellEnd"/>
      <w:r w:rsidRPr="006E0B1B">
        <w:rPr>
          <w:rFonts w:ascii="Courier New" w:hAnsi="Courier New" w:cs="Courier New"/>
          <w:sz w:val="14"/>
          <w:szCs w:val="14"/>
        </w:rPr>
        <w:t>];</w:t>
      </w:r>
    </w:p>
    <w:p w14:paraId="3650EF6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4_i] = 1.00000+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1])*(1.00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2]);</w:t>
      </w:r>
    </w:p>
    <w:p w14:paraId="59FC896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5_i] =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4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1]*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2]);</w:t>
      </w:r>
    </w:p>
    <w:p w14:paraId="482FDF2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7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5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2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na</w:t>
      </w:r>
      <w:proofErr w:type="spellEnd"/>
      <w:r w:rsidRPr="006E0B1B">
        <w:rPr>
          <w:rFonts w:ascii="Courier New" w:hAnsi="Courier New" w:cs="Courier New"/>
          <w:sz w:val="14"/>
          <w:szCs w:val="14"/>
        </w:rPr>
        <w:t>];</w:t>
      </w:r>
    </w:p>
    <w:p w14:paraId="6F8FBCF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8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8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11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na</w:t>
      </w:r>
      <w:proofErr w:type="spellEnd"/>
      <w:r w:rsidRPr="006E0B1B">
        <w:rPr>
          <w:rFonts w:ascii="Courier New" w:hAnsi="Courier New" w:cs="Courier New"/>
          <w:sz w:val="14"/>
          <w:szCs w:val="14"/>
        </w:rPr>
        <w:t>];</w:t>
      </w:r>
    </w:p>
    <w:p w14:paraId="78524B7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9_i] = 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h7_i];</w:t>
      </w:r>
    </w:p>
    <w:p w14:paraId="0826035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3p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9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ca</w:t>
      </w:r>
      <w:proofErr w:type="spellEnd"/>
      <w:r w:rsidRPr="006E0B1B">
        <w:rPr>
          <w:rFonts w:ascii="Courier New" w:hAnsi="Courier New" w:cs="Courier New"/>
          <w:sz w:val="14"/>
          <w:szCs w:val="14"/>
        </w:rPr>
        <w:t>];</w:t>
      </w:r>
    </w:p>
    <w:p w14:paraId="355B558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3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3p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3pp_i];</w:t>
      </w:r>
    </w:p>
    <w:p w14:paraId="0BEE1BD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ca</w:t>
      </w:r>
      <w:proofErr w:type="spellEnd"/>
      <w:r w:rsidRPr="006E0B1B">
        <w:rPr>
          <w:rFonts w:ascii="Courier New" w:hAnsi="Courier New" w:cs="Courier New"/>
          <w:sz w:val="14"/>
          <w:szCs w:val="14"/>
        </w:rPr>
        <w:t xml:space="preserve">] = exp((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qca</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T]));</w:t>
      </w:r>
    </w:p>
    <w:p w14:paraId="48AE556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3_i] = 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h1_i];</w:t>
      </w:r>
    </w:p>
    <w:p w14:paraId="6310266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p_i] =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3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ca</w:t>
      </w:r>
      <w:proofErr w:type="spellEnd"/>
      <w:r w:rsidRPr="006E0B1B">
        <w:rPr>
          <w:rFonts w:ascii="Courier New" w:hAnsi="Courier New" w:cs="Courier New"/>
          <w:sz w:val="14"/>
          <w:szCs w:val="14"/>
        </w:rPr>
        <w:t>];</w:t>
      </w:r>
    </w:p>
    <w:p w14:paraId="7D9DA47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p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4pp_i];</w:t>
      </w:r>
    </w:p>
    <w:p w14:paraId="23BB56C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6_i] = 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h4_i];</w:t>
      </w:r>
    </w:p>
    <w:p w14:paraId="64FCD95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6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6_i]*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caon</w:t>
      </w:r>
      <w:proofErr w:type="spellEnd"/>
      <w:r w:rsidRPr="006E0B1B">
        <w:rPr>
          <w:rFonts w:ascii="Courier New" w:hAnsi="Courier New" w:cs="Courier New"/>
          <w:sz w:val="14"/>
          <w:szCs w:val="14"/>
        </w:rPr>
        <w:t>];</w:t>
      </w:r>
    </w:p>
    <w:p w14:paraId="532B08F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_i]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7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6_i])+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5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7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3_i]);</w:t>
      </w:r>
    </w:p>
    <w:p w14:paraId="3504D41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_i]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1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7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5_i])+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6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1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8_i]);</w:t>
      </w:r>
    </w:p>
    <w:p w14:paraId="154830D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_i]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1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3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7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6_i])+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8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6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3_i]);</w:t>
      </w:r>
    </w:p>
    <w:p w14:paraId="0D86AFC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4_i]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8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5_i])+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3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5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1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8_i]);</w:t>
      </w:r>
    </w:p>
    <w:p w14:paraId="0313237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1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x4_i]);</w:t>
      </w:r>
    </w:p>
    <w:p w14:paraId="104362F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2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x4_i]);</w:t>
      </w:r>
    </w:p>
    <w:p w14:paraId="0438916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3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x4_i]);</w:t>
      </w:r>
    </w:p>
    <w:p w14:paraId="092FB81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4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4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x4_i]);</w:t>
      </w:r>
    </w:p>
    <w:p w14:paraId="06B6651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ncxNa_i</w:t>
      </w:r>
      <w:proofErr w:type="spellEnd"/>
      <w:r w:rsidRPr="006E0B1B">
        <w:rPr>
          <w:rFonts w:ascii="Courier New" w:hAnsi="Courier New" w:cs="Courier New"/>
          <w:sz w:val="14"/>
          <w:szCs w:val="14"/>
        </w:rPr>
        <w:t xml:space="preserve">] = ( 3.00000*(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4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7_i] -  ALGEBRAIC[(offset * </w:t>
      </w:r>
      <w:proofErr w:type="spellStart"/>
      <w:r w:rsidRPr="006E0B1B">
        <w:rPr>
          <w:rFonts w:ascii="Courier New" w:hAnsi="Courier New" w:cs="Courier New"/>
          <w:sz w:val="14"/>
          <w:szCs w:val="14"/>
        </w:rPr>
        <w:lastRenderedPageBreak/>
        <w:t>num_of_algebraic</w:t>
      </w:r>
      <w:proofErr w:type="spellEnd"/>
      <w:r w:rsidRPr="006E0B1B">
        <w:rPr>
          <w:rFonts w:ascii="Courier New" w:hAnsi="Courier New" w:cs="Courier New"/>
          <w:sz w:val="14"/>
          <w:szCs w:val="14"/>
        </w:rPr>
        <w:t xml:space="preserve">) + E1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8_i])+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3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pp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2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3pp_i];</w:t>
      </w:r>
    </w:p>
    <w:p w14:paraId="1E50B3D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ncxCa_i</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2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1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1_i];</w:t>
      </w:r>
    </w:p>
    <w:p w14:paraId="1910177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Ca_i</w:t>
      </w:r>
      <w:proofErr w:type="spellEnd"/>
      <w:r w:rsidRPr="006E0B1B">
        <w:rPr>
          <w:rFonts w:ascii="Courier New" w:hAnsi="Courier New" w:cs="Courier New"/>
          <w:sz w:val="14"/>
          <w:szCs w:val="14"/>
        </w:rPr>
        <w:t xml:space="preserve">] =  0.8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cx</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llo_i</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zn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ncxNa_i</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z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ncxCa_i</w:t>
      </w:r>
      <w:proofErr w:type="spellEnd"/>
      <w:r w:rsidRPr="006E0B1B">
        <w:rPr>
          <w:rFonts w:ascii="Courier New" w:hAnsi="Courier New" w:cs="Courier New"/>
          <w:sz w:val="14"/>
          <w:szCs w:val="14"/>
        </w:rPr>
        <w:t>]);</w:t>
      </w:r>
    </w:p>
    <w:p w14:paraId="1960502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b</w:t>
      </w:r>
      <w:proofErr w:type="spellEnd"/>
      <w:r w:rsidRPr="006E0B1B">
        <w:rPr>
          <w:rFonts w:ascii="Courier New" w:hAnsi="Courier New" w:cs="Courier New"/>
          <w:sz w:val="14"/>
          <w:szCs w:val="14"/>
        </w:rPr>
        <w:t xml:space="preserve">]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Nab</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frt</w:t>
      </w:r>
      <w:proofErr w:type="spellEnd"/>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exp(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rt</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exp(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rt</w:t>
      </w:r>
      <w:proofErr w:type="spellEnd"/>
      <w:r w:rsidRPr="006E0B1B">
        <w:rPr>
          <w:rFonts w:ascii="Courier New" w:hAnsi="Courier New" w:cs="Courier New"/>
          <w:sz w:val="14"/>
          <w:szCs w:val="14"/>
        </w:rPr>
        <w:t>]) - 1.00000);</w:t>
      </w:r>
    </w:p>
    <w:p w14:paraId="1EF0871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diffNa</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2.00000;</w:t>
      </w:r>
    </w:p>
    <w:p w14:paraId="0C7A844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hiCaNa</w:t>
      </w:r>
      <w:proofErr w:type="spellEnd"/>
      <w:r w:rsidRPr="006E0B1B">
        <w:rPr>
          <w:rFonts w:ascii="Courier New" w:hAnsi="Courier New" w:cs="Courier New"/>
          <w:sz w:val="14"/>
          <w:szCs w:val="14"/>
        </w:rPr>
        <w:t xml:space="preserve">] = ( 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frt</w:t>
      </w:r>
      <w:proofErr w:type="spellEnd"/>
      <w:r w:rsidRPr="006E0B1B">
        <w:rPr>
          <w:rFonts w:ascii="Courier New" w:hAnsi="Courier New" w:cs="Courier New"/>
          <w:sz w:val="14"/>
          <w:szCs w:val="14"/>
        </w:rPr>
        <w:t xml:space="preserve">]*( 0.750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exp( 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rt</w:t>
      </w:r>
      <w:proofErr w:type="spellEnd"/>
      <w:r w:rsidRPr="006E0B1B">
        <w:rPr>
          <w:rFonts w:ascii="Courier New" w:hAnsi="Courier New" w:cs="Courier New"/>
          <w:sz w:val="14"/>
          <w:szCs w:val="14"/>
        </w:rPr>
        <w:t xml:space="preserve">]) -  0.75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exp( 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rt</w:t>
      </w:r>
      <w:proofErr w:type="spellEnd"/>
      <w:r w:rsidRPr="006E0B1B">
        <w:rPr>
          <w:rFonts w:ascii="Courier New" w:hAnsi="Courier New" w:cs="Courier New"/>
          <w:sz w:val="14"/>
          <w:szCs w:val="14"/>
        </w:rPr>
        <w:t>]) - 1.00000);</w:t>
      </w:r>
    </w:p>
    <w:p w14:paraId="533136E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CaNa</w:t>
      </w:r>
      <w:proofErr w:type="spellEnd"/>
      <w:r w:rsidRPr="006E0B1B">
        <w:rPr>
          <w:rFonts w:ascii="Courier New" w:hAnsi="Courier New" w:cs="Courier New"/>
          <w:sz w:val="14"/>
          <w:szCs w:val="14"/>
        </w:rPr>
        <w:t xml:space="preserve">] =  (1.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CaLp</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N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hiCaNa</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d]*(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f]*(1.00000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CaLp</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Na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hiCaNa</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d]*(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p</w:t>
      </w:r>
      <w:proofErr w:type="spellEnd"/>
      <w:r w:rsidRPr="006E0B1B">
        <w:rPr>
          <w:rFonts w:ascii="Courier New" w:hAnsi="Courier New" w:cs="Courier New"/>
          <w:sz w:val="14"/>
          <w:szCs w:val="14"/>
        </w:rPr>
        <w:t xml:space="preserve">]*(1.00000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p</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w:t>
      </w:r>
    </w:p>
    <w:p w14:paraId="22138AE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llo_ss</w:t>
      </w:r>
      <w:proofErr w:type="spellEnd"/>
      <w:r w:rsidRPr="006E0B1B">
        <w:rPr>
          <w:rFonts w:ascii="Courier New" w:hAnsi="Courier New" w:cs="Courier New"/>
          <w:sz w:val="14"/>
          <w:szCs w:val="14"/>
        </w:rPr>
        <w:t xml:space="preserve">] = 1.00000/(1.00000+pow(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Act</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2.00000));</w:t>
      </w:r>
    </w:p>
    <w:p w14:paraId="62C514C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7_ss] = 1.00000+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3])*(1.00000+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na</w:t>
      </w:r>
      <w:proofErr w:type="spellEnd"/>
      <w:r w:rsidRPr="006E0B1B">
        <w:rPr>
          <w:rFonts w:ascii="Courier New" w:hAnsi="Courier New" w:cs="Courier New"/>
          <w:sz w:val="14"/>
          <w:szCs w:val="14"/>
        </w:rPr>
        <w:t>]);</w:t>
      </w:r>
    </w:p>
    <w:p w14:paraId="3DBB64C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8_ss]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n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h7_ss]);</w:t>
      </w:r>
    </w:p>
    <w:p w14:paraId="5916B0A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3pp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8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naca</w:t>
      </w:r>
      <w:proofErr w:type="spellEnd"/>
      <w:r w:rsidRPr="006E0B1B">
        <w:rPr>
          <w:rFonts w:ascii="Courier New" w:hAnsi="Courier New" w:cs="Courier New"/>
          <w:sz w:val="14"/>
          <w:szCs w:val="14"/>
        </w:rPr>
        <w:t>];</w:t>
      </w:r>
    </w:p>
    <w:p w14:paraId="5684395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1_ss] = 1.00000+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3])*(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na</w:t>
      </w:r>
      <w:proofErr w:type="spellEnd"/>
      <w:r w:rsidRPr="006E0B1B">
        <w:rPr>
          <w:rFonts w:ascii="Courier New" w:hAnsi="Courier New" w:cs="Courier New"/>
          <w:sz w:val="14"/>
          <w:szCs w:val="14"/>
        </w:rPr>
        <w:t>]);</w:t>
      </w:r>
    </w:p>
    <w:p w14:paraId="299847F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2_ss] =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na</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h1_ss]);</w:t>
      </w:r>
    </w:p>
    <w:p w14:paraId="520DE9F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pp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2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naca</w:t>
      </w:r>
      <w:proofErr w:type="spellEnd"/>
      <w:r w:rsidRPr="006E0B1B">
        <w:rPr>
          <w:rFonts w:ascii="Courier New" w:hAnsi="Courier New" w:cs="Courier New"/>
          <w:sz w:val="14"/>
          <w:szCs w:val="14"/>
        </w:rPr>
        <w:t>];</w:t>
      </w:r>
    </w:p>
    <w:p w14:paraId="7AD629C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4_ss] = 1.00000+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1])*(1.00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2]);</w:t>
      </w:r>
    </w:p>
    <w:p w14:paraId="050ECC0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5_ss] =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4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1]*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2]);</w:t>
      </w:r>
    </w:p>
    <w:p w14:paraId="23B7179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7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5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2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na</w:t>
      </w:r>
      <w:proofErr w:type="spellEnd"/>
      <w:r w:rsidRPr="006E0B1B">
        <w:rPr>
          <w:rFonts w:ascii="Courier New" w:hAnsi="Courier New" w:cs="Courier New"/>
          <w:sz w:val="14"/>
          <w:szCs w:val="14"/>
        </w:rPr>
        <w:t>];</w:t>
      </w:r>
    </w:p>
    <w:p w14:paraId="4211DCC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8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8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11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na</w:t>
      </w:r>
      <w:proofErr w:type="spellEnd"/>
      <w:r w:rsidRPr="006E0B1B">
        <w:rPr>
          <w:rFonts w:ascii="Courier New" w:hAnsi="Courier New" w:cs="Courier New"/>
          <w:sz w:val="14"/>
          <w:szCs w:val="14"/>
        </w:rPr>
        <w:t>];</w:t>
      </w:r>
    </w:p>
    <w:p w14:paraId="424F394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9_ss] = 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h7_ss];</w:t>
      </w:r>
    </w:p>
    <w:p w14:paraId="745505B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3p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9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ca</w:t>
      </w:r>
      <w:proofErr w:type="spellEnd"/>
      <w:r w:rsidRPr="006E0B1B">
        <w:rPr>
          <w:rFonts w:ascii="Courier New" w:hAnsi="Courier New" w:cs="Courier New"/>
          <w:sz w:val="14"/>
          <w:szCs w:val="14"/>
        </w:rPr>
        <w:t>];</w:t>
      </w:r>
    </w:p>
    <w:p w14:paraId="7CCA6FF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3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3p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3pp_ss];</w:t>
      </w:r>
    </w:p>
    <w:p w14:paraId="7D3723A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3_ss] = 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h1_ss];</w:t>
      </w:r>
    </w:p>
    <w:p w14:paraId="475EFF4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p_ss] =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3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ca</w:t>
      </w:r>
      <w:proofErr w:type="spellEnd"/>
      <w:r w:rsidRPr="006E0B1B">
        <w:rPr>
          <w:rFonts w:ascii="Courier New" w:hAnsi="Courier New" w:cs="Courier New"/>
          <w:sz w:val="14"/>
          <w:szCs w:val="14"/>
        </w:rPr>
        <w:t>];</w:t>
      </w:r>
    </w:p>
    <w:p w14:paraId="22732EC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p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4pp_ss];</w:t>
      </w:r>
    </w:p>
    <w:p w14:paraId="37D5D9F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6_ss] = 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h4_ss];</w:t>
      </w:r>
    </w:p>
    <w:p w14:paraId="22188F0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6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6_ss]*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caon</w:t>
      </w:r>
      <w:proofErr w:type="spellEnd"/>
      <w:r w:rsidRPr="006E0B1B">
        <w:rPr>
          <w:rFonts w:ascii="Courier New" w:hAnsi="Courier New" w:cs="Courier New"/>
          <w:sz w:val="14"/>
          <w:szCs w:val="14"/>
        </w:rPr>
        <w:t>];</w:t>
      </w:r>
    </w:p>
    <w:p w14:paraId="2333203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_ss]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7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6_ss])+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5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7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3_ss]);</w:t>
      </w:r>
    </w:p>
    <w:p w14:paraId="7B6875D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_ss]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1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7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5_ss])+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6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1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8_ss]);</w:t>
      </w:r>
    </w:p>
    <w:p w14:paraId="717D7CF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_ss]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1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3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7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6_ss])+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8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6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3_ss]);</w:t>
      </w:r>
    </w:p>
    <w:p w14:paraId="7630E5A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4_ss]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8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w:t>
      </w:r>
      <w:r w:rsidRPr="006E0B1B">
        <w:rPr>
          <w:rFonts w:ascii="Courier New" w:hAnsi="Courier New" w:cs="Courier New"/>
          <w:sz w:val="14"/>
          <w:szCs w:val="14"/>
        </w:rPr>
        <w:lastRenderedPageBreak/>
        <w:t xml:space="preserve">+ k4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5_ss])+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3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5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1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8_ss]);</w:t>
      </w:r>
    </w:p>
    <w:p w14:paraId="4CE624B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1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x4_ss]);</w:t>
      </w:r>
    </w:p>
    <w:p w14:paraId="341C12A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2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x4_ss]);</w:t>
      </w:r>
    </w:p>
    <w:p w14:paraId="34040F5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3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x4_ss]);</w:t>
      </w:r>
    </w:p>
    <w:p w14:paraId="1ACC8C4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4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4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x4_ss]);</w:t>
      </w:r>
    </w:p>
    <w:p w14:paraId="342EC20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ncxNa_ss</w:t>
      </w:r>
      <w:proofErr w:type="spellEnd"/>
      <w:r w:rsidRPr="006E0B1B">
        <w:rPr>
          <w:rFonts w:ascii="Courier New" w:hAnsi="Courier New" w:cs="Courier New"/>
          <w:sz w:val="14"/>
          <w:szCs w:val="14"/>
        </w:rPr>
        <w:t xml:space="preserve">] = ( 3.00000*(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4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7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1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8_ss])+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3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pp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2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3pp_ss];</w:t>
      </w:r>
    </w:p>
    <w:p w14:paraId="00D5996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ncxCa_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2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1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1_ss];</w:t>
      </w:r>
    </w:p>
    <w:p w14:paraId="1D69B8C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Ca_ss</w:t>
      </w:r>
      <w:proofErr w:type="spellEnd"/>
      <w:r w:rsidRPr="006E0B1B">
        <w:rPr>
          <w:rFonts w:ascii="Courier New" w:hAnsi="Courier New" w:cs="Courier New"/>
          <w:sz w:val="14"/>
          <w:szCs w:val="14"/>
        </w:rPr>
        <w:t xml:space="preserve">] =  0.2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cx</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llo_ss</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zn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ncxNa_ss</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z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ncxCa_ss</w:t>
      </w:r>
      <w:proofErr w:type="spellEnd"/>
      <w:r w:rsidRPr="006E0B1B">
        <w:rPr>
          <w:rFonts w:ascii="Courier New" w:hAnsi="Courier New" w:cs="Courier New"/>
          <w:sz w:val="14"/>
          <w:szCs w:val="14"/>
        </w:rPr>
        <w:t>]);</w:t>
      </w:r>
    </w:p>
    <w:p w14:paraId="7BE1F63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pCa</w:t>
      </w:r>
      <w:proofErr w:type="spellEnd"/>
      <w:r w:rsidRPr="006E0B1B">
        <w:rPr>
          <w:rFonts w:ascii="Courier New" w:hAnsi="Courier New" w:cs="Courier New"/>
          <w:sz w:val="14"/>
          <w:szCs w:val="14"/>
        </w:rPr>
        <w:t xml:space="preserve">]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pCa</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p</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w:t>
      </w:r>
    </w:p>
    <w:p w14:paraId="26AF9E7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Cab</w:t>
      </w:r>
      <w:proofErr w:type="spellEnd"/>
      <w:r w:rsidRPr="006E0B1B">
        <w:rPr>
          <w:rFonts w:ascii="Courier New" w:hAnsi="Courier New" w:cs="Courier New"/>
          <w:sz w:val="14"/>
          <w:szCs w:val="14"/>
        </w:rPr>
        <w:t xml:space="preserve">]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b</w:t>
      </w:r>
      <w:proofErr w:type="spellEnd"/>
      <w:r w:rsidRPr="006E0B1B">
        <w:rPr>
          <w:rFonts w:ascii="Courier New" w:hAnsi="Courier New" w:cs="Courier New"/>
          <w:sz w:val="14"/>
          <w:szCs w:val="14"/>
        </w:rPr>
        <w:t xml:space="preserve">]*4.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frt</w:t>
      </w:r>
      <w:proofErr w:type="spellEnd"/>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xml:space="preserve">]*exp( 2.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rt</w:t>
      </w:r>
      <w:proofErr w:type="spellEnd"/>
      <w:r w:rsidRPr="006E0B1B">
        <w:rPr>
          <w:rFonts w:ascii="Courier New" w:hAnsi="Courier New" w:cs="Courier New"/>
          <w:sz w:val="14"/>
          <w:szCs w:val="14"/>
        </w:rPr>
        <w:t xml:space="preserve">]) -  0.341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o</w:t>
      </w:r>
      <w:proofErr w:type="spellEnd"/>
      <w:r w:rsidRPr="006E0B1B">
        <w:rPr>
          <w:rFonts w:ascii="Courier New" w:hAnsi="Courier New" w:cs="Courier New"/>
          <w:sz w:val="14"/>
          <w:szCs w:val="14"/>
        </w:rPr>
        <w:t xml:space="preserve">]))/(exp( 2.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rt</w:t>
      </w:r>
      <w:proofErr w:type="spellEnd"/>
      <w:r w:rsidRPr="006E0B1B">
        <w:rPr>
          <w:rFonts w:ascii="Courier New" w:hAnsi="Courier New" w:cs="Courier New"/>
          <w:sz w:val="14"/>
          <w:szCs w:val="14"/>
        </w:rPr>
        <w:t>]) - 1.00000);</w:t>
      </w:r>
    </w:p>
    <w:p w14:paraId="3A5F34D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diff</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0.200000;</w:t>
      </w:r>
    </w:p>
    <w:p w14:paraId="717AEE6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Jrelp</w:t>
      </w:r>
      <w:proofErr w:type="spellEnd"/>
      <w:r w:rsidRPr="006E0B1B">
        <w:rPr>
          <w:rFonts w:ascii="Courier New" w:hAnsi="Courier New" w:cs="Courier New"/>
          <w:sz w:val="14"/>
          <w:szCs w:val="14"/>
        </w:rPr>
        <w:t xml:space="preserve">] = 1.00000/(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MK</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a</w:t>
      </w:r>
      <w:proofErr w:type="spellEnd"/>
      <w:r w:rsidRPr="006E0B1B">
        <w:rPr>
          <w:rFonts w:ascii="Courier New" w:hAnsi="Courier New" w:cs="Courier New"/>
          <w:sz w:val="14"/>
          <w:szCs w:val="14"/>
        </w:rPr>
        <w:t>]);</w:t>
      </w:r>
    </w:p>
    <w:p w14:paraId="1417C3A7" w14:textId="77777777" w:rsidR="00B3545D" w:rsidRPr="006E0B1B" w:rsidRDefault="00B3545D" w:rsidP="00B8611B">
      <w:pPr>
        <w:spacing w:line="360" w:lineRule="auto"/>
        <w:ind w:firstLine="720"/>
        <w:rPr>
          <w:rFonts w:ascii="Courier New" w:hAnsi="Courier New" w:cs="Courier New"/>
          <w:sz w:val="14"/>
          <w:szCs w:val="14"/>
        </w:rPr>
      </w:pPr>
    </w:p>
    <w:p w14:paraId="6EB98AF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 xml:space="preserve"> starts here</w:t>
      </w:r>
    </w:p>
    <w:p w14:paraId="5F1654B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scale</w:t>
      </w:r>
      <w:proofErr w:type="spellEnd"/>
      <w:r w:rsidRPr="006E0B1B">
        <w:rPr>
          <w:rFonts w:ascii="Courier New" w:hAnsi="Courier New" w:cs="Courier New"/>
          <w:sz w:val="14"/>
          <w:szCs w:val="14"/>
        </w:rPr>
        <w:t xml:space="preserve">] * ( (1.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Jrelp</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np</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Jrelp</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p</w:t>
      </w:r>
      <w:proofErr w:type="spellEnd"/>
      <w:r w:rsidRPr="006E0B1B">
        <w:rPr>
          <w:rFonts w:ascii="Courier New" w:hAnsi="Courier New" w:cs="Courier New"/>
          <w:sz w:val="14"/>
          <w:szCs w:val="14"/>
        </w:rPr>
        <w:t>]);</w:t>
      </w:r>
    </w:p>
    <w:p w14:paraId="76BCE8E3" w14:textId="77777777" w:rsidR="00B3545D" w:rsidRPr="006E0B1B" w:rsidRDefault="00B3545D" w:rsidP="00B8611B">
      <w:pPr>
        <w:spacing w:line="360" w:lineRule="auto"/>
        <w:ind w:firstLine="720"/>
        <w:rPr>
          <w:rFonts w:ascii="Courier New" w:hAnsi="Courier New" w:cs="Courier New"/>
          <w:sz w:val="14"/>
          <w:szCs w:val="14"/>
        </w:rPr>
      </w:pPr>
    </w:p>
    <w:p w14:paraId="483F48B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cass</w:t>
      </w:r>
      <w:proofErr w:type="spellEnd"/>
      <w:r w:rsidRPr="006E0B1B">
        <w:rPr>
          <w:rFonts w:ascii="Courier New" w:hAnsi="Courier New" w:cs="Courier New"/>
          <w:sz w:val="14"/>
          <w:szCs w:val="14"/>
        </w:rPr>
        <w:t xml:space="preserve">] = 1.00000/(1.00000+(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SRmax</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BSR</w:t>
      </w:r>
      <w:proofErr w:type="spellEnd"/>
      <w:r w:rsidRPr="006E0B1B">
        <w:rPr>
          <w:rFonts w:ascii="Courier New" w:hAnsi="Courier New" w:cs="Courier New"/>
          <w:sz w:val="14"/>
          <w:szCs w:val="14"/>
        </w:rPr>
        <w:t xml:space="preserve">])/pow(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BSR</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xml:space="preserve">], 2.00000)+(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SLmax</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BSL</w:t>
      </w:r>
      <w:proofErr w:type="spellEnd"/>
      <w:r w:rsidRPr="006E0B1B">
        <w:rPr>
          <w:rFonts w:ascii="Courier New" w:hAnsi="Courier New" w:cs="Courier New"/>
          <w:sz w:val="14"/>
          <w:szCs w:val="14"/>
        </w:rPr>
        <w:t xml:space="preserve">])/pow(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BSL</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2.00000));</w:t>
      </w:r>
    </w:p>
    <w:p w14:paraId="3ED4B4C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upnp</w:t>
      </w:r>
      <w:proofErr w:type="spellEnd"/>
      <w:r w:rsidRPr="006E0B1B">
        <w:rPr>
          <w:rFonts w:ascii="Courier New" w:hAnsi="Courier New" w:cs="Courier New"/>
          <w:sz w:val="14"/>
          <w:szCs w:val="14"/>
        </w:rPr>
        <w:t xml:space="preserve">]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upScale</w:t>
      </w:r>
      <w:proofErr w:type="spellEnd"/>
      <w:r w:rsidRPr="006E0B1B">
        <w:rPr>
          <w:rFonts w:ascii="Courier New" w:hAnsi="Courier New" w:cs="Courier New"/>
          <w:sz w:val="14"/>
          <w:szCs w:val="14"/>
        </w:rPr>
        <w:t xml:space="preserve">]*0.004375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0.000920000);</w:t>
      </w:r>
    </w:p>
    <w:p w14:paraId="0128D1A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upp</w:t>
      </w:r>
      <w:proofErr w:type="spellEnd"/>
      <w:r w:rsidRPr="006E0B1B">
        <w:rPr>
          <w:rFonts w:ascii="Courier New" w:hAnsi="Courier New" w:cs="Courier New"/>
          <w:sz w:val="14"/>
          <w:szCs w:val="14"/>
        </w:rPr>
        <w:t xml:space="preserve">]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upScale</w:t>
      </w:r>
      <w:proofErr w:type="spellEnd"/>
      <w:r w:rsidRPr="006E0B1B">
        <w:rPr>
          <w:rFonts w:ascii="Courier New" w:hAnsi="Courier New" w:cs="Courier New"/>
          <w:sz w:val="14"/>
          <w:szCs w:val="14"/>
        </w:rPr>
        <w:t xml:space="preserve">]*2.75000*0.004375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0.000920000) - 0.000170000);</w:t>
      </w:r>
    </w:p>
    <w:p w14:paraId="16008BF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Jupp</w:t>
      </w:r>
      <w:proofErr w:type="spellEnd"/>
      <w:r w:rsidRPr="006E0B1B">
        <w:rPr>
          <w:rFonts w:ascii="Courier New" w:hAnsi="Courier New" w:cs="Courier New"/>
          <w:sz w:val="14"/>
          <w:szCs w:val="14"/>
        </w:rPr>
        <w:t xml:space="preserve">] = 1.00000/(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MK</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a</w:t>
      </w:r>
      <w:proofErr w:type="spellEnd"/>
      <w:r w:rsidRPr="006E0B1B">
        <w:rPr>
          <w:rFonts w:ascii="Courier New" w:hAnsi="Courier New" w:cs="Courier New"/>
          <w:sz w:val="14"/>
          <w:szCs w:val="14"/>
        </w:rPr>
        <w:t>]);</w:t>
      </w:r>
    </w:p>
    <w:p w14:paraId="2E06BD28" w14:textId="77777777" w:rsidR="00B3545D" w:rsidRPr="006E0B1B" w:rsidRDefault="00B3545D" w:rsidP="00B8611B">
      <w:pPr>
        <w:spacing w:line="360" w:lineRule="auto"/>
        <w:ind w:firstLine="720"/>
        <w:rPr>
          <w:rFonts w:ascii="Courier New" w:hAnsi="Courier New" w:cs="Courier New"/>
          <w:sz w:val="14"/>
          <w:szCs w:val="14"/>
        </w:rPr>
      </w:pPr>
    </w:p>
    <w:p w14:paraId="5393638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leak</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leak_scale</w:t>
      </w:r>
      <w:proofErr w:type="spellEnd"/>
      <w:r w:rsidRPr="006E0B1B">
        <w:rPr>
          <w:rFonts w:ascii="Courier New" w:hAnsi="Courier New" w:cs="Courier New"/>
          <w:sz w:val="14"/>
          <w:szCs w:val="14"/>
        </w:rPr>
        <w:t xml:space="preserve">] * ( 0.0039375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nsr</w:t>
      </w:r>
      <w:proofErr w:type="spellEnd"/>
      <w:r w:rsidRPr="006E0B1B">
        <w:rPr>
          <w:rFonts w:ascii="Courier New" w:hAnsi="Courier New" w:cs="Courier New"/>
          <w:sz w:val="14"/>
          <w:szCs w:val="14"/>
        </w:rPr>
        <w:t>])/15.0000;</w:t>
      </w:r>
    </w:p>
    <w:p w14:paraId="585D6EB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up</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up_scale</w:t>
      </w:r>
      <w:proofErr w:type="spellEnd"/>
      <w:r w:rsidRPr="006E0B1B">
        <w:rPr>
          <w:rFonts w:ascii="Courier New" w:hAnsi="Courier New" w:cs="Courier New"/>
          <w:sz w:val="14"/>
          <w:szCs w:val="14"/>
        </w:rPr>
        <w:t xml:space="preserve">] * ( ( (1.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Jup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upnp</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Jup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up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leak</w:t>
      </w:r>
      <w:proofErr w:type="spellEnd"/>
      <w:r w:rsidRPr="006E0B1B">
        <w:rPr>
          <w:rFonts w:ascii="Courier New" w:hAnsi="Courier New" w:cs="Courier New"/>
          <w:sz w:val="14"/>
          <w:szCs w:val="14"/>
        </w:rPr>
        <w:t>]);</w:t>
      </w:r>
    </w:p>
    <w:p w14:paraId="136D6E00" w14:textId="77777777" w:rsidR="00B3545D" w:rsidRPr="006E0B1B" w:rsidRDefault="00B3545D" w:rsidP="00B8611B">
      <w:pPr>
        <w:spacing w:line="360" w:lineRule="auto"/>
        <w:ind w:firstLine="720"/>
        <w:rPr>
          <w:rFonts w:ascii="Courier New" w:hAnsi="Courier New" w:cs="Courier New"/>
          <w:sz w:val="14"/>
          <w:szCs w:val="14"/>
        </w:rPr>
      </w:pPr>
    </w:p>
    <w:p w14:paraId="6821B1B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cai</w:t>
      </w:r>
      <w:proofErr w:type="spellEnd"/>
      <w:r w:rsidRPr="006E0B1B">
        <w:rPr>
          <w:rFonts w:ascii="Courier New" w:hAnsi="Courier New" w:cs="Courier New"/>
          <w:sz w:val="14"/>
          <w:szCs w:val="14"/>
        </w:rPr>
        <w:t xml:space="preserve">] = 1.00000/(1.00000+(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mdnmax</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mdn</w:t>
      </w:r>
      <w:proofErr w:type="spellEnd"/>
      <w:r w:rsidRPr="006E0B1B">
        <w:rPr>
          <w:rFonts w:ascii="Courier New" w:hAnsi="Courier New" w:cs="Courier New"/>
          <w:sz w:val="14"/>
          <w:szCs w:val="14"/>
        </w:rPr>
        <w:t xml:space="preserve">])/pow(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mdn</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xml:space="preserve">], 2.00000)+(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rpnmax</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trpn</w:t>
      </w:r>
      <w:proofErr w:type="spellEnd"/>
      <w:r w:rsidRPr="006E0B1B">
        <w:rPr>
          <w:rFonts w:ascii="Courier New" w:hAnsi="Courier New" w:cs="Courier New"/>
          <w:sz w:val="14"/>
          <w:szCs w:val="14"/>
        </w:rPr>
        <w:t xml:space="preserve">])/pow(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trpn</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2.00000));</w:t>
      </w:r>
    </w:p>
    <w:p w14:paraId="6FABB0C4" w14:textId="77777777" w:rsidR="00B3545D" w:rsidRPr="006E0B1B" w:rsidRDefault="00B3545D" w:rsidP="00B8611B">
      <w:pPr>
        <w:spacing w:line="360" w:lineRule="auto"/>
        <w:ind w:firstLine="720"/>
        <w:rPr>
          <w:rFonts w:ascii="Courier New" w:hAnsi="Courier New" w:cs="Courier New"/>
          <w:sz w:val="14"/>
          <w:szCs w:val="14"/>
        </w:rPr>
      </w:pPr>
    </w:p>
    <w:p w14:paraId="28A92FA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tr</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tr_scale</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nsr</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100.000;</w:t>
      </w:r>
    </w:p>
    <w:p w14:paraId="7D95515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 xml:space="preserve"> ends here</w:t>
      </w:r>
    </w:p>
    <w:p w14:paraId="645F2BC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cajsr</w:t>
      </w:r>
      <w:proofErr w:type="spellEnd"/>
      <w:r w:rsidRPr="006E0B1B">
        <w:rPr>
          <w:rFonts w:ascii="Courier New" w:hAnsi="Courier New" w:cs="Courier New"/>
          <w:sz w:val="14"/>
          <w:szCs w:val="14"/>
        </w:rPr>
        <w:t xml:space="preserve">] = 1.00000/(1.00000+(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sqnmax</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sqn</w:t>
      </w:r>
      <w:proofErr w:type="spellEnd"/>
      <w:r w:rsidRPr="006E0B1B">
        <w:rPr>
          <w:rFonts w:ascii="Courier New" w:hAnsi="Courier New" w:cs="Courier New"/>
          <w:sz w:val="14"/>
          <w:szCs w:val="14"/>
        </w:rPr>
        <w:t xml:space="preserve">])/pow(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sqn</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 2.00000));</w:t>
      </w:r>
    </w:p>
    <w:p w14:paraId="321E9CB3" w14:textId="77777777" w:rsidR="00B3545D" w:rsidRPr="006E0B1B" w:rsidRDefault="00B3545D" w:rsidP="00B8611B">
      <w:pPr>
        <w:spacing w:line="360" w:lineRule="auto"/>
        <w:ind w:firstLine="720"/>
        <w:rPr>
          <w:rFonts w:ascii="Courier New" w:hAnsi="Courier New" w:cs="Courier New"/>
          <w:sz w:val="14"/>
          <w:szCs w:val="14"/>
        </w:rPr>
      </w:pPr>
    </w:p>
    <w:p w14:paraId="5B6E5618" w14:textId="77777777" w:rsidR="00B3545D" w:rsidRPr="006E0B1B" w:rsidRDefault="00B3545D" w:rsidP="00B8611B">
      <w:pPr>
        <w:spacing w:line="360" w:lineRule="auto"/>
        <w:ind w:firstLine="720"/>
        <w:rPr>
          <w:rFonts w:ascii="Courier New" w:hAnsi="Courier New" w:cs="Courier New"/>
          <w:sz w:val="14"/>
          <w:szCs w:val="14"/>
        </w:rPr>
      </w:pPr>
    </w:p>
    <w:p w14:paraId="32E9B31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L</w:t>
      </w:r>
      <w:proofErr w:type="spellEnd"/>
      <w:r w:rsidRPr="006E0B1B">
        <w:rPr>
          <w:rFonts w:ascii="Courier New" w:hAnsi="Courier New" w:cs="Courier New"/>
          <w:sz w:val="14"/>
          <w:szCs w:val="14"/>
        </w:rPr>
        <w:t>];</w:t>
      </w:r>
    </w:p>
    <w:p w14:paraId="4A88EB3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ss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p</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Lp</w:t>
      </w:r>
      <w:proofErr w:type="spellEnd"/>
      <w:r w:rsidRPr="006E0B1B">
        <w:rPr>
          <w:rFonts w:ascii="Courier New" w:hAnsi="Courier New" w:cs="Courier New"/>
          <w:sz w:val="14"/>
          <w:szCs w:val="14"/>
        </w:rPr>
        <w:t>];</w:t>
      </w:r>
    </w:p>
    <w:p w14:paraId="01B4D07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m]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m])/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m];</w:t>
      </w:r>
    </w:p>
    <w:p w14:paraId="10AD0D4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hf]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hf])/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f</w:t>
      </w:r>
      <w:proofErr w:type="spellEnd"/>
      <w:r w:rsidRPr="006E0B1B">
        <w:rPr>
          <w:rFonts w:ascii="Courier New" w:hAnsi="Courier New" w:cs="Courier New"/>
          <w:sz w:val="14"/>
          <w:szCs w:val="14"/>
        </w:rPr>
        <w:t>];</w:t>
      </w:r>
    </w:p>
    <w:p w14:paraId="59E396F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s</w:t>
      </w:r>
      <w:proofErr w:type="spellEnd"/>
      <w:r w:rsidRPr="006E0B1B">
        <w:rPr>
          <w:rFonts w:ascii="Courier New" w:hAnsi="Courier New" w:cs="Courier New"/>
          <w:sz w:val="14"/>
          <w:szCs w:val="14"/>
        </w:rPr>
        <w:t>];</w:t>
      </w:r>
    </w:p>
    <w:p w14:paraId="0B24673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a]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ss]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a])/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a];</w:t>
      </w:r>
    </w:p>
    <w:p w14:paraId="0E9873C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d]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d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d])/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d];</w:t>
      </w:r>
    </w:p>
    <w:p w14:paraId="099DBDF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ff]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ff])/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f</w:t>
      </w:r>
      <w:proofErr w:type="spellEnd"/>
      <w:r w:rsidRPr="006E0B1B">
        <w:rPr>
          <w:rFonts w:ascii="Courier New" w:hAnsi="Courier New" w:cs="Courier New"/>
          <w:sz w:val="14"/>
          <w:szCs w:val="14"/>
        </w:rPr>
        <w:t>];</w:t>
      </w:r>
    </w:p>
    <w:p w14:paraId="038D29B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f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f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s</w:t>
      </w:r>
      <w:proofErr w:type="spellEnd"/>
      <w:r w:rsidRPr="006E0B1B">
        <w:rPr>
          <w:rFonts w:ascii="Courier New" w:hAnsi="Courier New" w:cs="Courier New"/>
          <w:sz w:val="14"/>
          <w:szCs w:val="14"/>
        </w:rPr>
        <w:t>];</w:t>
      </w:r>
    </w:p>
    <w:p w14:paraId="5986E0F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jca</w:t>
      </w:r>
      <w:proofErr w:type="spellEnd"/>
      <w:r w:rsidRPr="006E0B1B">
        <w:rPr>
          <w:rFonts w:ascii="Courier New" w:hAnsi="Courier New" w:cs="Courier New"/>
          <w:sz w:val="14"/>
          <w:szCs w:val="14"/>
        </w:rPr>
        <w:t>];</w:t>
      </w:r>
    </w:p>
    <w:p w14:paraId="267080F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nca</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n]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m2n];</w:t>
      </w:r>
    </w:p>
    <w:p w14:paraId="4510C13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f</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f</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xrf</w:t>
      </w:r>
      <w:proofErr w:type="spellEnd"/>
      <w:r w:rsidRPr="006E0B1B">
        <w:rPr>
          <w:rFonts w:ascii="Courier New" w:hAnsi="Courier New" w:cs="Courier New"/>
          <w:sz w:val="14"/>
          <w:szCs w:val="14"/>
        </w:rPr>
        <w:t>];</w:t>
      </w:r>
    </w:p>
    <w:p w14:paraId="2ED18FB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xrs</w:t>
      </w:r>
      <w:proofErr w:type="spellEnd"/>
      <w:r w:rsidRPr="006E0B1B">
        <w:rPr>
          <w:rFonts w:ascii="Courier New" w:hAnsi="Courier New" w:cs="Courier New"/>
          <w:sz w:val="14"/>
          <w:szCs w:val="14"/>
        </w:rPr>
        <w:t>];</w:t>
      </w:r>
    </w:p>
    <w:p w14:paraId="3882F11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xs1]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s1ss]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s1])/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xs1];</w:t>
      </w:r>
    </w:p>
    <w:p w14:paraId="1267CD2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xk1]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k1ss]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k1])/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xk1];</w:t>
      </w:r>
    </w:p>
    <w:p w14:paraId="333559A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j]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j])/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j</w:t>
      </w:r>
      <w:proofErr w:type="spellEnd"/>
      <w:r w:rsidRPr="006E0B1B">
        <w:rPr>
          <w:rFonts w:ascii="Courier New" w:hAnsi="Courier New" w:cs="Courier New"/>
          <w:sz w:val="14"/>
          <w:szCs w:val="14"/>
        </w:rPr>
        <w:t>];</w:t>
      </w:r>
    </w:p>
    <w:p w14:paraId="20BD66B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ap]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ss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ap])/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a];</w:t>
      </w:r>
    </w:p>
    <w:p w14:paraId="1D1B18E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caf</w:t>
      </w:r>
      <w:proofErr w:type="spellEnd"/>
      <w:r w:rsidRPr="006E0B1B">
        <w:rPr>
          <w:rFonts w:ascii="Courier New" w:hAnsi="Courier New" w:cs="Courier New"/>
          <w:sz w:val="14"/>
          <w:szCs w:val="14"/>
        </w:rPr>
        <w:t>];</w:t>
      </w:r>
    </w:p>
    <w:p w14:paraId="33984C1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cas</w:t>
      </w:r>
      <w:proofErr w:type="spellEnd"/>
      <w:r w:rsidRPr="006E0B1B">
        <w:rPr>
          <w:rFonts w:ascii="Courier New" w:hAnsi="Courier New" w:cs="Courier New"/>
          <w:sz w:val="14"/>
          <w:szCs w:val="14"/>
        </w:rPr>
        <w:t>];</w:t>
      </w:r>
    </w:p>
    <w:p w14:paraId="74ACAC5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f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f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fp</w:t>
      </w:r>
      <w:proofErr w:type="spellEnd"/>
      <w:r w:rsidRPr="006E0B1B">
        <w:rPr>
          <w:rFonts w:ascii="Courier New" w:hAnsi="Courier New" w:cs="Courier New"/>
          <w:sz w:val="14"/>
          <w:szCs w:val="14"/>
        </w:rPr>
        <w:t>];</w:t>
      </w:r>
    </w:p>
    <w:p w14:paraId="1F5D054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xs2]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s2ss]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s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xs2];</w:t>
      </w:r>
    </w:p>
    <w:p w14:paraId="4E9FABE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t</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CaMK</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b</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b</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t</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CaMK</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t</w:t>
      </w:r>
      <w:proofErr w:type="spellEnd"/>
      <w:r w:rsidRPr="006E0B1B">
        <w:rPr>
          <w:rFonts w:ascii="Courier New" w:hAnsi="Courier New" w:cs="Courier New"/>
          <w:sz w:val="14"/>
          <w:szCs w:val="14"/>
        </w:rPr>
        <w:t>];</w:t>
      </w:r>
    </w:p>
    <w:p w14:paraId="5E92076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s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sp</w:t>
      </w:r>
      <w:proofErr w:type="spellEnd"/>
      <w:r w:rsidRPr="006E0B1B">
        <w:rPr>
          <w:rFonts w:ascii="Courier New" w:hAnsi="Courier New" w:cs="Courier New"/>
          <w:sz w:val="14"/>
          <w:szCs w:val="14"/>
        </w:rPr>
        <w:t>];</w:t>
      </w:r>
    </w:p>
    <w:p w14:paraId="2333798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jp</w:t>
      </w:r>
      <w:proofErr w:type="spellEnd"/>
      <w:r w:rsidRPr="006E0B1B">
        <w:rPr>
          <w:rFonts w:ascii="Courier New" w:hAnsi="Courier New" w:cs="Courier New"/>
          <w:sz w:val="14"/>
          <w:szCs w:val="14"/>
        </w:rPr>
        <w:t>];</w:t>
      </w:r>
    </w:p>
    <w:p w14:paraId="08CADC5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mL]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L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mL])/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mL</w:t>
      </w:r>
      <w:proofErr w:type="spellEnd"/>
      <w:r w:rsidRPr="006E0B1B">
        <w:rPr>
          <w:rFonts w:ascii="Courier New" w:hAnsi="Courier New" w:cs="Courier New"/>
          <w:sz w:val="14"/>
          <w:szCs w:val="14"/>
        </w:rPr>
        <w:t>];</w:t>
      </w:r>
    </w:p>
    <w:p w14:paraId="6974697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cafp</w:t>
      </w:r>
      <w:proofErr w:type="spellEnd"/>
      <w:r w:rsidRPr="006E0B1B">
        <w:rPr>
          <w:rFonts w:ascii="Courier New" w:hAnsi="Courier New" w:cs="Courier New"/>
          <w:sz w:val="14"/>
          <w:szCs w:val="14"/>
        </w:rPr>
        <w:t>];</w:t>
      </w:r>
    </w:p>
    <w:p w14:paraId="3200103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F</w:t>
      </w:r>
      <w:proofErr w:type="spellEnd"/>
      <w:r w:rsidRPr="006E0B1B">
        <w:rPr>
          <w:rFonts w:ascii="Courier New" w:hAnsi="Courier New" w:cs="Courier New"/>
          <w:sz w:val="14"/>
          <w:szCs w:val="14"/>
        </w:rPr>
        <w:t>];</w:t>
      </w:r>
    </w:p>
    <w:p w14:paraId="477A069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S</w:t>
      </w:r>
      <w:proofErr w:type="spellEnd"/>
      <w:r w:rsidRPr="006E0B1B">
        <w:rPr>
          <w:rFonts w:ascii="Courier New" w:hAnsi="Courier New" w:cs="Courier New"/>
          <w:sz w:val="14"/>
          <w:szCs w:val="14"/>
        </w:rPr>
        <w:t>];</w:t>
      </w:r>
    </w:p>
    <w:p w14:paraId="2F5B79B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Fp</w:t>
      </w:r>
      <w:proofErr w:type="spellEnd"/>
      <w:r w:rsidRPr="006E0B1B">
        <w:rPr>
          <w:rFonts w:ascii="Courier New" w:hAnsi="Courier New" w:cs="Courier New"/>
          <w:sz w:val="14"/>
          <w:szCs w:val="14"/>
        </w:rPr>
        <w:t>];</w:t>
      </w:r>
    </w:p>
    <w:p w14:paraId="6359376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Sp</w:t>
      </w:r>
      <w:proofErr w:type="spellEnd"/>
      <w:r w:rsidRPr="006E0B1B">
        <w:rPr>
          <w:rFonts w:ascii="Courier New" w:hAnsi="Courier New" w:cs="Courier New"/>
          <w:sz w:val="14"/>
          <w:szCs w:val="14"/>
        </w:rPr>
        <w:t>];</w:t>
      </w:r>
    </w:p>
    <w:p w14:paraId="70B0112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n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inf</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n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au_rel</w:t>
      </w:r>
      <w:proofErr w:type="spellEnd"/>
      <w:r w:rsidRPr="006E0B1B">
        <w:rPr>
          <w:rFonts w:ascii="Courier New" w:hAnsi="Courier New" w:cs="Courier New"/>
          <w:sz w:val="14"/>
          <w:szCs w:val="14"/>
        </w:rPr>
        <w:t>];</w:t>
      </w:r>
    </w:p>
    <w:p w14:paraId="2D9027F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inf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au_relp</w:t>
      </w:r>
      <w:proofErr w:type="spellEnd"/>
      <w:r w:rsidRPr="006E0B1B">
        <w:rPr>
          <w:rFonts w:ascii="Courier New" w:hAnsi="Courier New" w:cs="Courier New"/>
          <w:sz w:val="14"/>
          <w:szCs w:val="14"/>
        </w:rPr>
        <w:t>];</w:t>
      </w:r>
    </w:p>
    <w:p w14:paraId="0E5929B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xml:space="preserve">] = (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to]+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Kr</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K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K1]+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Kb</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tim</w:t>
      </w:r>
      <w:proofErr w:type="spellEnd"/>
      <w:r w:rsidRPr="006E0B1B">
        <w:rPr>
          <w:rFonts w:ascii="Courier New" w:hAnsi="Courier New" w:cs="Courier New"/>
          <w:sz w:val="14"/>
          <w:szCs w:val="14"/>
        </w:rPr>
        <w:t xml:space="preserve">]) -  2.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K</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cm]*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cap</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myo</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diffK</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ss</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myo</w:t>
      </w:r>
      <w:proofErr w:type="spellEnd"/>
      <w:r w:rsidRPr="006E0B1B">
        <w:rPr>
          <w:rFonts w:ascii="Courier New" w:hAnsi="Courier New" w:cs="Courier New"/>
          <w:sz w:val="14"/>
          <w:szCs w:val="14"/>
        </w:rPr>
        <w:t>];</w:t>
      </w:r>
    </w:p>
    <w:p w14:paraId="0DA2DB5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ss</w:t>
      </w:r>
      <w:proofErr w:type="spellEnd"/>
      <w:r w:rsidRPr="006E0B1B">
        <w:rPr>
          <w:rFonts w:ascii="Courier New" w:hAnsi="Courier New" w:cs="Courier New"/>
          <w:sz w:val="14"/>
          <w:szCs w:val="14"/>
        </w:rPr>
        <w:t xml:space="preserve">] = (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CaK</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cm]*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cap</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diffK</w:t>
      </w:r>
      <w:proofErr w:type="spellEnd"/>
      <w:r w:rsidRPr="006E0B1B">
        <w:rPr>
          <w:rFonts w:ascii="Courier New" w:hAnsi="Courier New" w:cs="Courier New"/>
          <w:sz w:val="14"/>
          <w:szCs w:val="14"/>
        </w:rPr>
        <w:t>];</w:t>
      </w:r>
    </w:p>
    <w:p w14:paraId="3BC4EAA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 = (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Na]+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NaL]+ 3.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Ca_i</w:t>
      </w:r>
      <w:proofErr w:type="spellEnd"/>
      <w:r w:rsidRPr="006E0B1B">
        <w:rPr>
          <w:rFonts w:ascii="Courier New" w:hAnsi="Courier New" w:cs="Courier New"/>
          <w:sz w:val="14"/>
          <w:szCs w:val="14"/>
        </w:rPr>
        <w:t xml:space="preserve">]+ 3.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K</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b</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cap</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cm])/(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myo</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diffNa</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ss</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myo</w:t>
      </w:r>
      <w:proofErr w:type="spellEnd"/>
      <w:r w:rsidRPr="006E0B1B">
        <w:rPr>
          <w:rFonts w:ascii="Courier New" w:hAnsi="Courier New" w:cs="Courier New"/>
          <w:sz w:val="14"/>
          <w:szCs w:val="14"/>
        </w:rPr>
        <w:t>];</w:t>
      </w:r>
    </w:p>
    <w:p w14:paraId="0C6BBB6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 = (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CaNa</w:t>
      </w:r>
      <w:proofErr w:type="spellEnd"/>
      <w:r w:rsidRPr="006E0B1B">
        <w:rPr>
          <w:rFonts w:ascii="Courier New" w:hAnsi="Courier New" w:cs="Courier New"/>
          <w:sz w:val="14"/>
          <w:szCs w:val="14"/>
        </w:rPr>
        <w:t xml:space="preserve">]+ 3.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Ca_ss</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cm]*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cap</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diffNa</w:t>
      </w:r>
      <w:proofErr w:type="spellEnd"/>
      <w:r w:rsidRPr="006E0B1B">
        <w:rPr>
          <w:rFonts w:ascii="Courier New" w:hAnsi="Courier New" w:cs="Courier New"/>
          <w:sz w:val="14"/>
          <w:szCs w:val="14"/>
        </w:rPr>
        <w:t>];</w:t>
      </w:r>
    </w:p>
    <w:p w14:paraId="1C02108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V] =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Na]+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NaL]+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to]+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CaL]+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CaN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CaK</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Kr</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K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K1]+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Ca_i</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Ca_ss</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K</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b</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Kb</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p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Cab</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tim</w:t>
      </w:r>
      <w:proofErr w:type="spellEnd"/>
      <w:r w:rsidRPr="006E0B1B">
        <w:rPr>
          <w:rFonts w:ascii="Courier New" w:hAnsi="Courier New" w:cs="Courier New"/>
          <w:sz w:val="14"/>
          <w:szCs w:val="14"/>
        </w:rPr>
        <w:t>]);</w:t>
      </w:r>
    </w:p>
    <w:p w14:paraId="163FD86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ca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CaL] -  2.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Ca_ss</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cm]*CONSTANTS[(offset * </w:t>
      </w:r>
      <w:proofErr w:type="spellStart"/>
      <w:r w:rsidRPr="006E0B1B">
        <w:rPr>
          <w:rFonts w:ascii="Courier New" w:hAnsi="Courier New" w:cs="Courier New"/>
          <w:sz w:val="14"/>
          <w:szCs w:val="14"/>
        </w:rPr>
        <w:lastRenderedPageBreak/>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cap</w:t>
      </w:r>
      <w:proofErr w:type="spellEnd"/>
      <w:r w:rsidRPr="006E0B1B">
        <w:rPr>
          <w:rFonts w:ascii="Courier New" w:hAnsi="Courier New" w:cs="Courier New"/>
          <w:sz w:val="14"/>
          <w:szCs w:val="14"/>
        </w:rPr>
        <w:t xml:space="preserve">])/( 2.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ss</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jsr</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diff</w:t>
      </w:r>
      <w:proofErr w:type="spellEnd"/>
      <w:r w:rsidRPr="006E0B1B">
        <w:rPr>
          <w:rFonts w:ascii="Courier New" w:hAnsi="Courier New" w:cs="Courier New"/>
          <w:sz w:val="14"/>
          <w:szCs w:val="14"/>
        </w:rPr>
        <w:t>]);</w:t>
      </w:r>
    </w:p>
    <w:p w14:paraId="2A5E332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cai</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p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Cab</w:t>
      </w:r>
      <w:proofErr w:type="spellEnd"/>
      <w:r w:rsidRPr="006E0B1B">
        <w:rPr>
          <w:rFonts w:ascii="Courier New" w:hAnsi="Courier New" w:cs="Courier New"/>
          <w:sz w:val="14"/>
          <w:szCs w:val="14"/>
        </w:rPr>
        <w:t xml:space="preserve">]) -  2.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Ca_i</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cm]*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cap</w:t>
      </w:r>
      <w:proofErr w:type="spellEnd"/>
      <w:r w:rsidRPr="006E0B1B">
        <w:rPr>
          <w:rFonts w:ascii="Courier New" w:hAnsi="Courier New" w:cs="Courier New"/>
          <w:sz w:val="14"/>
          <w:szCs w:val="14"/>
        </w:rPr>
        <w:t xml:space="preserve">])/( 2.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myo</w:t>
      </w:r>
      <w:proofErr w:type="spellEnd"/>
      <w:r w:rsidRPr="006E0B1B">
        <w:rPr>
          <w:rFonts w:ascii="Courier New" w:hAnsi="Courier New" w:cs="Courier New"/>
          <w:sz w:val="14"/>
          <w:szCs w:val="14"/>
        </w:rPr>
        <w:t xml:space="preserve">]) -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up</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nsr</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myo</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diff</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ss</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myo</w:t>
      </w:r>
      <w:proofErr w:type="spellEnd"/>
      <w:r w:rsidRPr="006E0B1B">
        <w:rPr>
          <w:rFonts w:ascii="Courier New" w:hAnsi="Courier New" w:cs="Courier New"/>
          <w:sz w:val="14"/>
          <w:szCs w:val="14"/>
        </w:rPr>
        <w:t>]);</w:t>
      </w:r>
    </w:p>
    <w:p w14:paraId="7ADD0E1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nsr</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up</w:t>
      </w:r>
      <w:proofErr w:type="spellEnd"/>
      <w:r w:rsidRPr="006E0B1B">
        <w:rPr>
          <w:rFonts w:ascii="Courier New" w:hAnsi="Courier New" w:cs="Courier New"/>
          <w:sz w:val="14"/>
          <w:szCs w:val="14"/>
        </w:rPr>
        <w:t xml:space="preserve">] -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tr</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jsr</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nsr</w:t>
      </w:r>
      <w:proofErr w:type="spellEnd"/>
      <w:r w:rsidRPr="006E0B1B">
        <w:rPr>
          <w:rFonts w:ascii="Courier New" w:hAnsi="Courier New" w:cs="Courier New"/>
          <w:sz w:val="14"/>
          <w:szCs w:val="14"/>
        </w:rPr>
        <w:t>];</w:t>
      </w:r>
    </w:p>
    <w:p w14:paraId="0D71BD8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cajsr</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tr</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w:t>
      </w:r>
      <w:proofErr w:type="spellEnd"/>
      <w:r w:rsidRPr="006E0B1B">
        <w:rPr>
          <w:rFonts w:ascii="Courier New" w:hAnsi="Courier New" w:cs="Courier New"/>
          <w:sz w:val="14"/>
          <w:szCs w:val="14"/>
        </w:rPr>
        <w:t>]);</w:t>
      </w:r>
    </w:p>
    <w:p w14:paraId="5F7FC62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43E24453" w14:textId="77777777" w:rsidR="00B3545D" w:rsidRPr="006E0B1B" w:rsidRDefault="00B3545D" w:rsidP="00B8611B">
      <w:pPr>
        <w:spacing w:line="360" w:lineRule="auto"/>
        <w:ind w:firstLine="720"/>
        <w:rPr>
          <w:rFonts w:ascii="Courier New" w:hAnsi="Courier New" w:cs="Courier New"/>
          <w:sz w:val="14"/>
          <w:szCs w:val="14"/>
        </w:rPr>
      </w:pPr>
    </w:p>
    <w:p w14:paraId="5A6402C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__device__ void </w:t>
      </w:r>
      <w:proofErr w:type="spellStart"/>
      <w:r w:rsidRPr="006E0B1B">
        <w:rPr>
          <w:rFonts w:ascii="Courier New" w:hAnsi="Courier New" w:cs="Courier New"/>
          <w:sz w:val="14"/>
          <w:szCs w:val="14"/>
        </w:rPr>
        <w:t>solveEuler</w:t>
      </w:r>
      <w:proofErr w:type="spellEnd"/>
      <w:r w:rsidRPr="006E0B1B">
        <w:rPr>
          <w:rFonts w:ascii="Courier New" w:hAnsi="Courier New" w:cs="Courier New"/>
          <w:sz w:val="14"/>
          <w:szCs w:val="14"/>
        </w:rPr>
        <w:t>( double *STATES, double *RATES, double dt, int offset){</w:t>
      </w:r>
    </w:p>
    <w:p w14:paraId="49CBC2AB" w14:textId="77777777" w:rsidR="00B3545D" w:rsidRPr="006E0B1B" w:rsidRDefault="00B3545D" w:rsidP="00B8611B">
      <w:pPr>
        <w:spacing w:line="360" w:lineRule="auto"/>
        <w:ind w:firstLine="720"/>
        <w:rPr>
          <w:rFonts w:ascii="Courier New" w:hAnsi="Courier New" w:cs="Courier New"/>
          <w:sz w:val="14"/>
          <w:szCs w:val="14"/>
        </w:rPr>
      </w:pPr>
    </w:p>
    <w:p w14:paraId="28F7F84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t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41;</w:t>
      </w:r>
    </w:p>
    <w:p w14:paraId="4BFDAE8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t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41;</w:t>
      </w:r>
    </w:p>
    <w:p w14:paraId="5E1DB4AE" w14:textId="77777777" w:rsidR="00B3545D" w:rsidRPr="006E0B1B" w:rsidRDefault="00B3545D" w:rsidP="00B8611B">
      <w:pPr>
        <w:spacing w:line="360" w:lineRule="auto"/>
        <w:ind w:firstLine="720"/>
        <w:rPr>
          <w:rFonts w:ascii="Courier New" w:hAnsi="Courier New" w:cs="Courier New"/>
          <w:sz w:val="14"/>
          <w:szCs w:val="14"/>
        </w:rPr>
      </w:pPr>
    </w:p>
    <w:p w14:paraId="34A95B2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V]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V] * dt;</w:t>
      </w:r>
    </w:p>
    <w:p w14:paraId="601B3FE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t</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t</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t</w:t>
      </w:r>
      <w:proofErr w:type="spellEnd"/>
      <w:r w:rsidRPr="006E0B1B">
        <w:rPr>
          <w:rFonts w:ascii="Courier New" w:hAnsi="Courier New" w:cs="Courier New"/>
          <w:sz w:val="14"/>
          <w:szCs w:val="14"/>
        </w:rPr>
        <w:t>] * dt;</w:t>
      </w:r>
    </w:p>
    <w:p w14:paraId="1070A05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 dt;</w:t>
      </w:r>
    </w:p>
    <w:p w14:paraId="4BC3443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 dt;</w:t>
      </w:r>
    </w:p>
    <w:p w14:paraId="1D1D482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 dt;</w:t>
      </w:r>
    </w:p>
    <w:p w14:paraId="0764D26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 dt;</w:t>
      </w:r>
    </w:p>
    <w:p w14:paraId="41E8D75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ss</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ss</w:t>
      </w:r>
      <w:proofErr w:type="spellEnd"/>
      <w:r w:rsidRPr="006E0B1B">
        <w:rPr>
          <w:rFonts w:ascii="Courier New" w:hAnsi="Courier New" w:cs="Courier New"/>
          <w:sz w:val="14"/>
          <w:szCs w:val="14"/>
        </w:rPr>
        <w:t>] * dt;</w:t>
      </w:r>
    </w:p>
    <w:p w14:paraId="1C9B071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nsr</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nsr</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nsr</w:t>
      </w:r>
      <w:proofErr w:type="spellEnd"/>
      <w:r w:rsidRPr="006E0B1B">
        <w:rPr>
          <w:rFonts w:ascii="Courier New" w:hAnsi="Courier New" w:cs="Courier New"/>
          <w:sz w:val="14"/>
          <w:szCs w:val="14"/>
        </w:rPr>
        <w:t>] * dt;</w:t>
      </w:r>
    </w:p>
    <w:p w14:paraId="026BE45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 * dt;</w:t>
      </w:r>
    </w:p>
    <w:p w14:paraId="0022743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 dt;</w:t>
      </w:r>
    </w:p>
    <w:p w14:paraId="44D0D00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m]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m]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m] * dt;</w:t>
      </w:r>
    </w:p>
    <w:p w14:paraId="19C86A1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hf]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hf]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hf] * dt;</w:t>
      </w:r>
    </w:p>
    <w:p w14:paraId="389997C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w:t>
      </w:r>
      <w:proofErr w:type="spellEnd"/>
      <w:r w:rsidRPr="006E0B1B">
        <w:rPr>
          <w:rFonts w:ascii="Courier New" w:hAnsi="Courier New" w:cs="Courier New"/>
          <w:sz w:val="14"/>
          <w:szCs w:val="14"/>
        </w:rPr>
        <w:t>] * dt;</w:t>
      </w:r>
    </w:p>
    <w:p w14:paraId="77601DA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j]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j]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j] * dt;</w:t>
      </w:r>
    </w:p>
    <w:p w14:paraId="3D5DAB1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p</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p</w:t>
      </w:r>
      <w:proofErr w:type="spellEnd"/>
      <w:r w:rsidRPr="006E0B1B">
        <w:rPr>
          <w:rFonts w:ascii="Courier New" w:hAnsi="Courier New" w:cs="Courier New"/>
          <w:sz w:val="14"/>
          <w:szCs w:val="14"/>
        </w:rPr>
        <w:t>] * dt;</w:t>
      </w:r>
    </w:p>
    <w:p w14:paraId="4D7A5AA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p</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p</w:t>
      </w:r>
      <w:proofErr w:type="spellEnd"/>
      <w:r w:rsidRPr="006E0B1B">
        <w:rPr>
          <w:rFonts w:ascii="Courier New" w:hAnsi="Courier New" w:cs="Courier New"/>
          <w:sz w:val="14"/>
          <w:szCs w:val="14"/>
        </w:rPr>
        <w:t>] * dt;</w:t>
      </w:r>
    </w:p>
    <w:p w14:paraId="69F5118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mL]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mL]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mL] * dt;</w:t>
      </w:r>
    </w:p>
    <w:p w14:paraId="79AD9BB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w:t>
      </w:r>
      <w:proofErr w:type="spellEnd"/>
      <w:r w:rsidRPr="006E0B1B">
        <w:rPr>
          <w:rFonts w:ascii="Courier New" w:hAnsi="Courier New" w:cs="Courier New"/>
          <w:sz w:val="14"/>
          <w:szCs w:val="14"/>
        </w:rPr>
        <w:t>] * dt;</w:t>
      </w:r>
    </w:p>
    <w:p w14:paraId="143AAB9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p</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p</w:t>
      </w:r>
      <w:proofErr w:type="spellEnd"/>
      <w:r w:rsidRPr="006E0B1B">
        <w:rPr>
          <w:rFonts w:ascii="Courier New" w:hAnsi="Courier New" w:cs="Courier New"/>
          <w:sz w:val="14"/>
          <w:szCs w:val="14"/>
        </w:rPr>
        <w:t>] * dt;</w:t>
      </w:r>
    </w:p>
    <w:p w14:paraId="29D6AFD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a]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a]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a] * dt;</w:t>
      </w:r>
    </w:p>
    <w:p w14:paraId="2C24334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w:t>
      </w:r>
      <w:proofErr w:type="spellEnd"/>
      <w:r w:rsidRPr="006E0B1B">
        <w:rPr>
          <w:rFonts w:ascii="Courier New" w:hAnsi="Courier New" w:cs="Courier New"/>
          <w:sz w:val="14"/>
          <w:szCs w:val="14"/>
        </w:rPr>
        <w:t>] * dt;</w:t>
      </w:r>
    </w:p>
    <w:p w14:paraId="03D00DC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w:t>
      </w:r>
      <w:proofErr w:type="spellEnd"/>
      <w:r w:rsidRPr="006E0B1B">
        <w:rPr>
          <w:rFonts w:ascii="Courier New" w:hAnsi="Courier New" w:cs="Courier New"/>
          <w:sz w:val="14"/>
          <w:szCs w:val="14"/>
        </w:rPr>
        <w:t>] * dt;</w:t>
      </w:r>
    </w:p>
    <w:p w14:paraId="5FAD3CB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ap]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ap]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ap] * dt;</w:t>
      </w:r>
    </w:p>
    <w:p w14:paraId="140040B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p</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p</w:t>
      </w:r>
      <w:proofErr w:type="spellEnd"/>
      <w:r w:rsidRPr="006E0B1B">
        <w:rPr>
          <w:rFonts w:ascii="Courier New" w:hAnsi="Courier New" w:cs="Courier New"/>
          <w:sz w:val="14"/>
          <w:szCs w:val="14"/>
        </w:rPr>
        <w:t>] * dt;</w:t>
      </w:r>
    </w:p>
    <w:p w14:paraId="68C01B8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p</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p</w:t>
      </w:r>
      <w:proofErr w:type="spellEnd"/>
      <w:r w:rsidRPr="006E0B1B">
        <w:rPr>
          <w:rFonts w:ascii="Courier New" w:hAnsi="Courier New" w:cs="Courier New"/>
          <w:sz w:val="14"/>
          <w:szCs w:val="14"/>
        </w:rPr>
        <w:t>] * dt;</w:t>
      </w:r>
    </w:p>
    <w:p w14:paraId="2CEBE7F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d]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d]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d] * dt;</w:t>
      </w:r>
    </w:p>
    <w:p w14:paraId="712F199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ff]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ff]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ff] * dt;</w:t>
      </w:r>
    </w:p>
    <w:p w14:paraId="36F4AEE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fs]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fs]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fs] * dt;</w:t>
      </w:r>
    </w:p>
    <w:p w14:paraId="63E6F56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w:t>
      </w:r>
      <w:proofErr w:type="spellEnd"/>
      <w:r w:rsidRPr="006E0B1B">
        <w:rPr>
          <w:rFonts w:ascii="Courier New" w:hAnsi="Courier New" w:cs="Courier New"/>
          <w:sz w:val="14"/>
          <w:szCs w:val="14"/>
        </w:rPr>
        <w:t>] * dt;</w:t>
      </w:r>
    </w:p>
    <w:p w14:paraId="2E60C18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w:t>
      </w:r>
      <w:proofErr w:type="spellEnd"/>
      <w:r w:rsidRPr="006E0B1B">
        <w:rPr>
          <w:rFonts w:ascii="Courier New" w:hAnsi="Courier New" w:cs="Courier New"/>
          <w:sz w:val="14"/>
          <w:szCs w:val="14"/>
        </w:rPr>
        <w:t>] * dt;</w:t>
      </w:r>
    </w:p>
    <w:p w14:paraId="50ECA3A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 dt;</w:t>
      </w:r>
    </w:p>
    <w:p w14:paraId="214FB23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f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fp</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fp</w:t>
      </w:r>
      <w:proofErr w:type="spellEnd"/>
      <w:r w:rsidRPr="006E0B1B">
        <w:rPr>
          <w:rFonts w:ascii="Courier New" w:hAnsi="Courier New" w:cs="Courier New"/>
          <w:sz w:val="14"/>
          <w:szCs w:val="14"/>
        </w:rPr>
        <w:t>] * dt;</w:t>
      </w:r>
    </w:p>
    <w:p w14:paraId="09757CD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p</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p</w:t>
      </w:r>
      <w:proofErr w:type="spellEnd"/>
      <w:r w:rsidRPr="006E0B1B">
        <w:rPr>
          <w:rFonts w:ascii="Courier New" w:hAnsi="Courier New" w:cs="Courier New"/>
          <w:sz w:val="14"/>
          <w:szCs w:val="14"/>
        </w:rPr>
        <w:t>] * dt;</w:t>
      </w:r>
    </w:p>
    <w:p w14:paraId="7B43242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 dt;</w:t>
      </w:r>
    </w:p>
    <w:p w14:paraId="59CF33D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f</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f</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f</w:t>
      </w:r>
      <w:proofErr w:type="spellEnd"/>
      <w:r w:rsidRPr="006E0B1B">
        <w:rPr>
          <w:rFonts w:ascii="Courier New" w:hAnsi="Courier New" w:cs="Courier New"/>
          <w:sz w:val="14"/>
          <w:szCs w:val="14"/>
        </w:rPr>
        <w:t>] * dt;</w:t>
      </w:r>
    </w:p>
    <w:p w14:paraId="7D050EE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w:t>
      </w:r>
      <w:proofErr w:type="spellEnd"/>
      <w:r w:rsidRPr="006E0B1B">
        <w:rPr>
          <w:rFonts w:ascii="Courier New" w:hAnsi="Courier New" w:cs="Courier New"/>
          <w:sz w:val="14"/>
          <w:szCs w:val="14"/>
        </w:rPr>
        <w:t>] * dt;</w:t>
      </w:r>
    </w:p>
    <w:p w14:paraId="4618C20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s1]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s1]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xs1] * dt;</w:t>
      </w:r>
    </w:p>
    <w:p w14:paraId="3ED85CC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s2]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s2]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xs2] * dt;</w:t>
      </w:r>
    </w:p>
    <w:p w14:paraId="0D6C677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k1]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k1]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xk1] * dt;</w:t>
      </w:r>
    </w:p>
    <w:p w14:paraId="12CAB91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n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np</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np</w:t>
      </w:r>
      <w:proofErr w:type="spellEnd"/>
      <w:r w:rsidRPr="006E0B1B">
        <w:rPr>
          <w:rFonts w:ascii="Courier New" w:hAnsi="Courier New" w:cs="Courier New"/>
          <w:sz w:val="14"/>
          <w:szCs w:val="14"/>
        </w:rPr>
        <w:t>] * dt;</w:t>
      </w:r>
    </w:p>
    <w:p w14:paraId="062AA3C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p</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p</w:t>
      </w:r>
      <w:proofErr w:type="spellEnd"/>
      <w:r w:rsidRPr="006E0B1B">
        <w:rPr>
          <w:rFonts w:ascii="Courier New" w:hAnsi="Courier New" w:cs="Courier New"/>
          <w:sz w:val="14"/>
          <w:szCs w:val="14"/>
        </w:rPr>
        <w:t>] * dt;</w:t>
      </w:r>
    </w:p>
    <w:p w14:paraId="2CDA0AF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43E49C39" w14:textId="77777777" w:rsidR="00B3545D" w:rsidRPr="006E0B1B" w:rsidRDefault="00B3545D" w:rsidP="00B8611B">
      <w:pPr>
        <w:spacing w:line="360" w:lineRule="auto"/>
        <w:ind w:firstLine="720"/>
        <w:rPr>
          <w:rFonts w:ascii="Courier New" w:hAnsi="Courier New" w:cs="Courier New"/>
          <w:sz w:val="14"/>
          <w:szCs w:val="14"/>
        </w:rPr>
      </w:pPr>
    </w:p>
    <w:p w14:paraId="344A0A6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__device__ void </w:t>
      </w:r>
      <w:proofErr w:type="spellStart"/>
      <w:r w:rsidRPr="006E0B1B">
        <w:rPr>
          <w:rFonts w:ascii="Courier New" w:hAnsi="Courier New" w:cs="Courier New"/>
          <w:sz w:val="14"/>
          <w:szCs w:val="14"/>
        </w:rPr>
        <w:t>solveAnalytical</w:t>
      </w:r>
      <w:proofErr w:type="spellEnd"/>
      <w:r w:rsidRPr="006E0B1B">
        <w:rPr>
          <w:rFonts w:ascii="Courier New" w:hAnsi="Courier New" w:cs="Courier New"/>
          <w:sz w:val="14"/>
          <w:szCs w:val="14"/>
        </w:rPr>
        <w:t>(double *CONSTANTS, double *STATES, double *ALGEBRAIC, double *RATES, double dt, int offset)</w:t>
      </w:r>
    </w:p>
    <w:p w14:paraId="177DE72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5418FBC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t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145;</w:t>
      </w:r>
    </w:p>
    <w:p w14:paraId="5D7F3DB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t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41;</w:t>
      </w:r>
    </w:p>
    <w:p w14:paraId="756F28B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t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199;</w:t>
      </w:r>
    </w:p>
    <w:p w14:paraId="447AA84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t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41;</w:t>
      </w:r>
    </w:p>
    <w:p w14:paraId="3096D94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2619593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ifdef EULER // moved as its own function</w:t>
      </w:r>
    </w:p>
    <w:p w14:paraId="357FB10D" w14:textId="77777777" w:rsidR="00B3545D" w:rsidRPr="006E0B1B" w:rsidRDefault="00B3545D" w:rsidP="00B8611B">
      <w:pPr>
        <w:spacing w:line="360" w:lineRule="auto"/>
        <w:ind w:firstLine="720"/>
        <w:rPr>
          <w:rFonts w:ascii="Courier New" w:hAnsi="Courier New" w:cs="Courier New"/>
          <w:sz w:val="14"/>
          <w:szCs w:val="14"/>
        </w:rPr>
      </w:pPr>
    </w:p>
    <w:p w14:paraId="7EB80A0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else</w:t>
      </w:r>
    </w:p>
    <w:p w14:paraId="756675C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76C04FA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Exact solution</w:t>
      </w:r>
    </w:p>
    <w:p w14:paraId="4ABC416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332541B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a</w:t>
      </w:r>
    </w:p>
    <w:p w14:paraId="3756DFA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m]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m])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m]);</w:t>
      </w:r>
    </w:p>
    <w:p w14:paraId="1ACEB8C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hf]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hf])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f</w:t>
      </w:r>
      <w:proofErr w:type="spellEnd"/>
      <w:r w:rsidRPr="006E0B1B">
        <w:rPr>
          <w:rFonts w:ascii="Courier New" w:hAnsi="Courier New" w:cs="Courier New"/>
          <w:sz w:val="14"/>
          <w:szCs w:val="14"/>
        </w:rPr>
        <w:t>]);</w:t>
      </w:r>
    </w:p>
    <w:p w14:paraId="07944D9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s</w:t>
      </w:r>
      <w:proofErr w:type="spellEnd"/>
      <w:r w:rsidRPr="006E0B1B">
        <w:rPr>
          <w:rFonts w:ascii="Courier New" w:hAnsi="Courier New" w:cs="Courier New"/>
          <w:sz w:val="14"/>
          <w:szCs w:val="14"/>
        </w:rPr>
        <w:t>]);</w:t>
      </w:r>
    </w:p>
    <w:p w14:paraId="5F72624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j]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j])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j</w:t>
      </w:r>
      <w:proofErr w:type="spellEnd"/>
      <w:r w:rsidRPr="006E0B1B">
        <w:rPr>
          <w:rFonts w:ascii="Courier New" w:hAnsi="Courier New" w:cs="Courier New"/>
          <w:sz w:val="14"/>
          <w:szCs w:val="14"/>
        </w:rPr>
        <w:t>]);</w:t>
      </w:r>
    </w:p>
    <w:p w14:paraId="4230A99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s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s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p</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sp</w:t>
      </w:r>
      <w:proofErr w:type="spellEnd"/>
      <w:r w:rsidRPr="006E0B1B">
        <w:rPr>
          <w:rFonts w:ascii="Courier New" w:hAnsi="Courier New" w:cs="Courier New"/>
          <w:sz w:val="14"/>
          <w:szCs w:val="14"/>
        </w:rPr>
        <w:t>]);</w:t>
      </w:r>
    </w:p>
    <w:p w14:paraId="5FE5D18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p</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jp</w:t>
      </w:r>
      <w:proofErr w:type="spellEnd"/>
      <w:r w:rsidRPr="006E0B1B">
        <w:rPr>
          <w:rFonts w:ascii="Courier New" w:hAnsi="Courier New" w:cs="Courier New"/>
          <w:sz w:val="14"/>
          <w:szCs w:val="14"/>
        </w:rPr>
        <w:t>]);</w:t>
      </w:r>
    </w:p>
    <w:p w14:paraId="0EA313B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mL]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L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L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mL])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mL</w:t>
      </w:r>
      <w:proofErr w:type="spellEnd"/>
      <w:r w:rsidRPr="006E0B1B">
        <w:rPr>
          <w:rFonts w:ascii="Courier New" w:hAnsi="Courier New" w:cs="Courier New"/>
          <w:sz w:val="14"/>
          <w:szCs w:val="14"/>
        </w:rPr>
        <w:t>]);</w:t>
      </w:r>
    </w:p>
    <w:p w14:paraId="213707E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w:t>
      </w:r>
      <w:proofErr w:type="spellEnd"/>
      <w:r w:rsidRPr="006E0B1B">
        <w:rPr>
          <w:rFonts w:ascii="Courier New" w:hAnsi="Courier New" w:cs="Courier New"/>
          <w:sz w:val="14"/>
          <w:szCs w:val="14"/>
        </w:rPr>
        <w:t xml:space="preserve">]) * exp(-dt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L</w:t>
      </w:r>
      <w:proofErr w:type="spellEnd"/>
      <w:r w:rsidRPr="006E0B1B">
        <w:rPr>
          <w:rFonts w:ascii="Courier New" w:hAnsi="Courier New" w:cs="Courier New"/>
          <w:sz w:val="14"/>
          <w:szCs w:val="14"/>
        </w:rPr>
        <w:t>]);</w:t>
      </w:r>
    </w:p>
    <w:p w14:paraId="5736EEE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ss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ss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p</w:t>
      </w:r>
      <w:proofErr w:type="spellEnd"/>
      <w:r w:rsidRPr="006E0B1B">
        <w:rPr>
          <w:rFonts w:ascii="Courier New" w:hAnsi="Courier New" w:cs="Courier New"/>
          <w:sz w:val="14"/>
          <w:szCs w:val="14"/>
        </w:rPr>
        <w:t xml:space="preserve">]) * exp(-dt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Lp</w:t>
      </w:r>
      <w:proofErr w:type="spellEnd"/>
      <w:r w:rsidRPr="006E0B1B">
        <w:rPr>
          <w:rFonts w:ascii="Courier New" w:hAnsi="Courier New" w:cs="Courier New"/>
          <w:sz w:val="14"/>
          <w:szCs w:val="14"/>
        </w:rPr>
        <w:t>]);</w:t>
      </w:r>
    </w:p>
    <w:p w14:paraId="7177E06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to</w:t>
      </w:r>
    </w:p>
    <w:p w14:paraId="1EE9542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a]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ss]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a])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a]);</w:t>
      </w:r>
    </w:p>
    <w:p w14:paraId="784ED3A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F</w:t>
      </w:r>
      <w:proofErr w:type="spellEnd"/>
      <w:r w:rsidRPr="006E0B1B">
        <w:rPr>
          <w:rFonts w:ascii="Courier New" w:hAnsi="Courier New" w:cs="Courier New"/>
          <w:sz w:val="14"/>
          <w:szCs w:val="14"/>
        </w:rPr>
        <w:t>]);</w:t>
      </w:r>
    </w:p>
    <w:p w14:paraId="031AAC4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S</w:t>
      </w:r>
      <w:proofErr w:type="spellEnd"/>
      <w:r w:rsidRPr="006E0B1B">
        <w:rPr>
          <w:rFonts w:ascii="Courier New" w:hAnsi="Courier New" w:cs="Courier New"/>
          <w:sz w:val="14"/>
          <w:szCs w:val="14"/>
        </w:rPr>
        <w:t>]);</w:t>
      </w:r>
    </w:p>
    <w:p w14:paraId="3150B88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ap]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ss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ss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ap])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a]);</w:t>
      </w:r>
    </w:p>
    <w:p w14:paraId="00C4C40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p</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Fp</w:t>
      </w:r>
      <w:proofErr w:type="spellEnd"/>
      <w:r w:rsidRPr="006E0B1B">
        <w:rPr>
          <w:rFonts w:ascii="Courier New" w:hAnsi="Courier New" w:cs="Courier New"/>
          <w:sz w:val="14"/>
          <w:szCs w:val="14"/>
        </w:rPr>
        <w:t>]);</w:t>
      </w:r>
    </w:p>
    <w:p w14:paraId="17A02F7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p</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Sp</w:t>
      </w:r>
      <w:proofErr w:type="spellEnd"/>
      <w:r w:rsidRPr="006E0B1B">
        <w:rPr>
          <w:rFonts w:ascii="Courier New" w:hAnsi="Courier New" w:cs="Courier New"/>
          <w:sz w:val="14"/>
          <w:szCs w:val="14"/>
        </w:rPr>
        <w:t>]);</w:t>
      </w:r>
    </w:p>
    <w:p w14:paraId="774A68B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CaL</w:t>
      </w:r>
    </w:p>
    <w:p w14:paraId="7C9FEA1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d]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d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d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d])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d]);</w:t>
      </w:r>
    </w:p>
    <w:p w14:paraId="1DE4600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ff]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ff])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f</w:t>
      </w:r>
      <w:proofErr w:type="spellEnd"/>
      <w:r w:rsidRPr="006E0B1B">
        <w:rPr>
          <w:rFonts w:ascii="Courier New" w:hAnsi="Courier New" w:cs="Courier New"/>
          <w:sz w:val="14"/>
          <w:szCs w:val="14"/>
        </w:rPr>
        <w:t>]);</w:t>
      </w:r>
    </w:p>
    <w:p w14:paraId="5D44C72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f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fs])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s</w:t>
      </w:r>
      <w:proofErr w:type="spellEnd"/>
      <w:r w:rsidRPr="006E0B1B">
        <w:rPr>
          <w:rFonts w:ascii="Courier New" w:hAnsi="Courier New" w:cs="Courier New"/>
          <w:sz w:val="14"/>
          <w:szCs w:val="14"/>
        </w:rPr>
        <w:t>]);</w:t>
      </w:r>
    </w:p>
    <w:p w14:paraId="32982DF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caf</w:t>
      </w:r>
      <w:proofErr w:type="spellEnd"/>
      <w:r w:rsidRPr="006E0B1B">
        <w:rPr>
          <w:rFonts w:ascii="Courier New" w:hAnsi="Courier New" w:cs="Courier New"/>
          <w:sz w:val="14"/>
          <w:szCs w:val="14"/>
        </w:rPr>
        <w:t>]);</w:t>
      </w:r>
    </w:p>
    <w:p w14:paraId="1328CCB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cas</w:t>
      </w:r>
      <w:proofErr w:type="spellEnd"/>
      <w:r w:rsidRPr="006E0B1B">
        <w:rPr>
          <w:rFonts w:ascii="Courier New" w:hAnsi="Courier New" w:cs="Courier New"/>
          <w:sz w:val="14"/>
          <w:szCs w:val="14"/>
        </w:rPr>
        <w:t>]);</w:t>
      </w:r>
    </w:p>
    <w:p w14:paraId="1F42CD8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xml:space="preserve">]) * exp(- dt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jca</w:t>
      </w:r>
      <w:proofErr w:type="spellEnd"/>
      <w:r w:rsidRPr="006E0B1B">
        <w:rPr>
          <w:rFonts w:ascii="Courier New" w:hAnsi="Courier New" w:cs="Courier New"/>
          <w:sz w:val="14"/>
          <w:szCs w:val="14"/>
        </w:rPr>
        <w:t>]);</w:t>
      </w:r>
    </w:p>
    <w:p w14:paraId="60D41C6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f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fp</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fp</w:t>
      </w:r>
      <w:proofErr w:type="spellEnd"/>
      <w:r w:rsidRPr="006E0B1B">
        <w:rPr>
          <w:rFonts w:ascii="Courier New" w:hAnsi="Courier New" w:cs="Courier New"/>
          <w:sz w:val="14"/>
          <w:szCs w:val="14"/>
        </w:rPr>
        <w:t>]);</w:t>
      </w:r>
    </w:p>
    <w:p w14:paraId="445232C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p</w:t>
      </w:r>
      <w:proofErr w:type="spellEnd"/>
      <w:r w:rsidRPr="006E0B1B">
        <w:rPr>
          <w:rFonts w:ascii="Courier New" w:hAnsi="Courier New" w:cs="Courier New"/>
          <w:sz w:val="14"/>
          <w:szCs w:val="14"/>
        </w:rPr>
        <w:t xml:space="preserve">]) * exp(-d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cafp</w:t>
      </w:r>
      <w:proofErr w:type="spellEnd"/>
      <w:r w:rsidRPr="006E0B1B">
        <w:rPr>
          <w:rFonts w:ascii="Courier New" w:hAnsi="Courier New" w:cs="Courier New"/>
          <w:sz w:val="14"/>
          <w:szCs w:val="14"/>
        </w:rPr>
        <w:t>]);</w:t>
      </w:r>
    </w:p>
    <w:p w14:paraId="2073895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nca</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n]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m2n]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nca</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n]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m2n]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 exp(-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m2n] * dt);</w:t>
      </w:r>
    </w:p>
    <w:p w14:paraId="0B6972A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IKr</w:t>
      </w:r>
      <w:proofErr w:type="spellEnd"/>
    </w:p>
    <w:p w14:paraId="6761320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f</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f</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xrf</w:t>
      </w:r>
      <w:proofErr w:type="spellEnd"/>
      <w:r w:rsidRPr="006E0B1B">
        <w:rPr>
          <w:rFonts w:ascii="Courier New" w:hAnsi="Courier New" w:cs="Courier New"/>
          <w:sz w:val="14"/>
          <w:szCs w:val="14"/>
        </w:rPr>
        <w:t>]);</w:t>
      </w:r>
    </w:p>
    <w:p w14:paraId="16C95F4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xrs</w:t>
      </w:r>
      <w:proofErr w:type="spellEnd"/>
      <w:r w:rsidRPr="006E0B1B">
        <w:rPr>
          <w:rFonts w:ascii="Courier New" w:hAnsi="Courier New" w:cs="Courier New"/>
          <w:sz w:val="14"/>
          <w:szCs w:val="14"/>
        </w:rPr>
        <w:t>]);</w:t>
      </w:r>
    </w:p>
    <w:p w14:paraId="4659291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Ks</w:t>
      </w:r>
    </w:p>
    <w:p w14:paraId="658A52A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s1]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s1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s1ss]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s1])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xs1]);</w:t>
      </w:r>
    </w:p>
    <w:p w14:paraId="0693030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s2]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s2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s2ss]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s2])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xs2]);</w:t>
      </w:r>
    </w:p>
    <w:p w14:paraId="50E7FC4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K1</w:t>
      </w:r>
    </w:p>
    <w:p w14:paraId="6EC54C3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k1]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k1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k1ss]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k1])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xk1]);</w:t>
      </w:r>
    </w:p>
    <w:p w14:paraId="2209A47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INaCa</w:t>
      </w:r>
      <w:proofErr w:type="spellEnd"/>
    </w:p>
    <w:p w14:paraId="66F70B9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INaK</w:t>
      </w:r>
      <w:proofErr w:type="spellEnd"/>
    </w:p>
    <w:p w14:paraId="2E85BAE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IKb</w:t>
      </w:r>
      <w:proofErr w:type="spellEnd"/>
    </w:p>
    <w:p w14:paraId="5B6068E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INab</w:t>
      </w:r>
      <w:proofErr w:type="spellEnd"/>
    </w:p>
    <w:p w14:paraId="1CA5C4E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ICab</w:t>
      </w:r>
      <w:proofErr w:type="spellEnd"/>
    </w:p>
    <w:p w14:paraId="1E7FC15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IpCa</w:t>
      </w:r>
      <w:proofErr w:type="spellEnd"/>
    </w:p>
    <w:p w14:paraId="2628DDE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iffusion fluxes</w:t>
      </w:r>
    </w:p>
    <w:p w14:paraId="08D5C2B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RyR</w:t>
      </w:r>
      <w:proofErr w:type="spellEnd"/>
      <w:r w:rsidRPr="006E0B1B">
        <w:rPr>
          <w:rFonts w:ascii="Courier New" w:hAnsi="Courier New" w:cs="Courier New"/>
          <w:sz w:val="14"/>
          <w:szCs w:val="14"/>
        </w:rPr>
        <w:t xml:space="preserve"> receptors</w:t>
      </w:r>
    </w:p>
    <w:p w14:paraId="0B9B60C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n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inf</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inf</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np</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au_rel</w:t>
      </w:r>
      <w:proofErr w:type="spellEnd"/>
      <w:r w:rsidRPr="006E0B1B">
        <w:rPr>
          <w:rFonts w:ascii="Courier New" w:hAnsi="Courier New" w:cs="Courier New"/>
          <w:sz w:val="14"/>
          <w:szCs w:val="14"/>
        </w:rPr>
        <w:t>]);</w:t>
      </w:r>
    </w:p>
    <w:p w14:paraId="62DCE05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inf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inf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p</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au_relp</w:t>
      </w:r>
      <w:proofErr w:type="spellEnd"/>
      <w:r w:rsidRPr="006E0B1B">
        <w:rPr>
          <w:rFonts w:ascii="Courier New" w:hAnsi="Courier New" w:cs="Courier New"/>
          <w:sz w:val="14"/>
          <w:szCs w:val="14"/>
        </w:rPr>
        <w:t>]);</w:t>
      </w:r>
    </w:p>
    <w:p w14:paraId="4E97B4A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ERCA Pump</w:t>
      </w:r>
    </w:p>
    <w:p w14:paraId="2CFA9AA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alcium translocation</w:t>
      </w:r>
    </w:p>
    <w:p w14:paraId="250CAC2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7235FF3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1C8C6B5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Approximated solution (Euler)</w:t>
      </w:r>
    </w:p>
    <w:p w14:paraId="51FE055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191F278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  ////ICaL</w:t>
      </w:r>
    </w:p>
    <w:p w14:paraId="5B3B5E5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 STATES[</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 RATES[</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 dt;</w:t>
      </w:r>
    </w:p>
    <w:p w14:paraId="0F9F580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CaMK</w:t>
      </w:r>
      <w:proofErr w:type="spellEnd"/>
    </w:p>
    <w:p w14:paraId="6F01846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t</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t</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t</w:t>
      </w:r>
      <w:proofErr w:type="spellEnd"/>
      <w:r w:rsidRPr="006E0B1B">
        <w:rPr>
          <w:rFonts w:ascii="Courier New" w:hAnsi="Courier New" w:cs="Courier New"/>
          <w:sz w:val="14"/>
          <w:szCs w:val="14"/>
        </w:rPr>
        <w:t>] * dt;</w:t>
      </w:r>
    </w:p>
    <w:p w14:paraId="284208B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Membrane potential</w:t>
      </w:r>
    </w:p>
    <w:p w14:paraId="08541FA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V] * dt;</w:t>
      </w:r>
    </w:p>
    <w:p w14:paraId="1E50249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on Concentrations and Buffers</w:t>
      </w:r>
    </w:p>
    <w:p w14:paraId="0398682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 dt;</w:t>
      </w:r>
    </w:p>
    <w:p w14:paraId="08E196D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 dt;</w:t>
      </w:r>
    </w:p>
    <w:p w14:paraId="516364D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 dt;</w:t>
      </w:r>
    </w:p>
    <w:p w14:paraId="6D200CD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ss</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ss</w:t>
      </w:r>
      <w:proofErr w:type="spellEnd"/>
      <w:r w:rsidRPr="006E0B1B">
        <w:rPr>
          <w:rFonts w:ascii="Courier New" w:hAnsi="Courier New" w:cs="Courier New"/>
          <w:sz w:val="14"/>
          <w:szCs w:val="14"/>
        </w:rPr>
        <w:t>] * dt;</w:t>
      </w:r>
    </w:p>
    <w:p w14:paraId="019A005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 dt;</w:t>
      </w:r>
    </w:p>
    <w:p w14:paraId="0C0C71F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 dt;</w:t>
      </w:r>
    </w:p>
    <w:p w14:paraId="547CA81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nsr</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nsr</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nsr</w:t>
      </w:r>
      <w:proofErr w:type="spellEnd"/>
      <w:r w:rsidRPr="006E0B1B">
        <w:rPr>
          <w:rFonts w:ascii="Courier New" w:hAnsi="Courier New" w:cs="Courier New"/>
          <w:sz w:val="14"/>
          <w:szCs w:val="14"/>
        </w:rPr>
        <w:t>] * dt;</w:t>
      </w:r>
    </w:p>
    <w:p w14:paraId="4D4A12E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 xml:space="preserve">] * dt; </w:t>
      </w:r>
    </w:p>
    <w:p w14:paraId="2DC4DAA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endif</w:t>
      </w:r>
    </w:p>
    <w:p w14:paraId="7405EAB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220BA1AB" w14:textId="77777777" w:rsidR="00B3545D" w:rsidRPr="006E0B1B" w:rsidRDefault="00B3545D" w:rsidP="00B8611B">
      <w:pPr>
        <w:spacing w:line="360" w:lineRule="auto"/>
        <w:ind w:firstLine="720"/>
        <w:rPr>
          <w:rFonts w:ascii="Courier New" w:hAnsi="Courier New" w:cs="Courier New"/>
          <w:sz w:val="14"/>
          <w:szCs w:val="14"/>
        </w:rPr>
      </w:pPr>
    </w:p>
    <w:p w14:paraId="3345CF6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__device__ double </w:t>
      </w:r>
      <w:proofErr w:type="spellStart"/>
      <w:r w:rsidRPr="006E0B1B">
        <w:rPr>
          <w:rFonts w:ascii="Courier New" w:hAnsi="Courier New" w:cs="Courier New"/>
          <w:sz w:val="14"/>
          <w:szCs w:val="14"/>
        </w:rPr>
        <w:t>set_time_step</w:t>
      </w:r>
      <w:proofErr w:type="spellEnd"/>
      <w:r w:rsidRPr="006E0B1B">
        <w:rPr>
          <w:rFonts w:ascii="Courier New" w:hAnsi="Courier New" w:cs="Courier New"/>
          <w:sz w:val="14"/>
          <w:szCs w:val="14"/>
        </w:rPr>
        <w:t>(double TIME,</w:t>
      </w:r>
    </w:p>
    <w:p w14:paraId="1832515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w:t>
      </w:r>
      <w:proofErr w:type="spellStart"/>
      <w:r w:rsidRPr="006E0B1B">
        <w:rPr>
          <w:rFonts w:ascii="Courier New" w:hAnsi="Courier New" w:cs="Courier New"/>
          <w:sz w:val="14"/>
          <w:szCs w:val="14"/>
        </w:rPr>
        <w:t>time_point</w:t>
      </w:r>
      <w:proofErr w:type="spellEnd"/>
      <w:r w:rsidRPr="006E0B1B">
        <w:rPr>
          <w:rFonts w:ascii="Courier New" w:hAnsi="Courier New" w:cs="Courier New"/>
          <w:sz w:val="14"/>
          <w:szCs w:val="14"/>
        </w:rPr>
        <w:t>,</w:t>
      </w:r>
    </w:p>
    <w:p w14:paraId="5D66ABC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w:t>
      </w:r>
      <w:proofErr w:type="spellStart"/>
      <w:r w:rsidRPr="006E0B1B">
        <w:rPr>
          <w:rFonts w:ascii="Courier New" w:hAnsi="Courier New" w:cs="Courier New"/>
          <w:sz w:val="14"/>
          <w:szCs w:val="14"/>
        </w:rPr>
        <w:t>max_time_step</w:t>
      </w:r>
      <w:proofErr w:type="spellEnd"/>
      <w:r w:rsidRPr="006E0B1B">
        <w:rPr>
          <w:rFonts w:ascii="Courier New" w:hAnsi="Courier New" w:cs="Courier New"/>
          <w:sz w:val="14"/>
          <w:szCs w:val="14"/>
        </w:rPr>
        <w:t>,</w:t>
      </w:r>
    </w:p>
    <w:p w14:paraId="46D7D35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CONSTANTS,</w:t>
      </w:r>
    </w:p>
    <w:p w14:paraId="60D3B4B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RATES,</w:t>
      </w:r>
    </w:p>
    <w:p w14:paraId="34C8402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STATES,</w:t>
      </w:r>
    </w:p>
    <w:p w14:paraId="0151B4B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ALGEBRAIC,</w:t>
      </w:r>
    </w:p>
    <w:p w14:paraId="368EB23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t offset) {</w:t>
      </w:r>
    </w:p>
    <w:p w14:paraId="1B56AFE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 0.005;</w:t>
      </w:r>
    </w:p>
    <w:p w14:paraId="67A64B3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t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145;</w:t>
      </w:r>
    </w:p>
    <w:p w14:paraId="71A150B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t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41;</w:t>
      </w:r>
    </w:p>
    <w:p w14:paraId="54A1F8A9" w14:textId="77777777" w:rsidR="00B3545D" w:rsidRPr="006E0B1B" w:rsidRDefault="00B3545D" w:rsidP="00B8611B">
      <w:pPr>
        <w:spacing w:line="360" w:lineRule="auto"/>
        <w:ind w:firstLine="720"/>
        <w:rPr>
          <w:rFonts w:ascii="Courier New" w:hAnsi="Courier New" w:cs="Courier New"/>
          <w:sz w:val="14"/>
          <w:szCs w:val="14"/>
        </w:rPr>
      </w:pPr>
    </w:p>
    <w:p w14:paraId="64CD3B3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f (TIME &lt;= </w:t>
      </w:r>
      <w:proofErr w:type="spellStart"/>
      <w:r w:rsidRPr="006E0B1B">
        <w:rPr>
          <w:rFonts w:ascii="Courier New" w:hAnsi="Courier New" w:cs="Courier New"/>
          <w:sz w:val="14"/>
          <w:szCs w:val="14"/>
        </w:rPr>
        <w:t>time_point</w:t>
      </w:r>
      <w:proofErr w:type="spellEnd"/>
      <w:r w:rsidRPr="006E0B1B">
        <w:rPr>
          <w:rFonts w:ascii="Courier New" w:hAnsi="Courier New" w:cs="Courier New"/>
          <w:sz w:val="14"/>
          <w:szCs w:val="14"/>
        </w:rPr>
        <w:t xml:space="preserve"> || (TIME - floor(TIME / CONSTANTS[BCL + (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CONSTANTS[BCL + (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lt;= </w:t>
      </w:r>
      <w:proofErr w:type="spellStart"/>
      <w:r w:rsidRPr="006E0B1B">
        <w:rPr>
          <w:rFonts w:ascii="Courier New" w:hAnsi="Courier New" w:cs="Courier New"/>
          <w:sz w:val="14"/>
          <w:szCs w:val="14"/>
        </w:rPr>
        <w:t>time_point</w:t>
      </w:r>
      <w:proofErr w:type="spellEnd"/>
      <w:r w:rsidRPr="006E0B1B">
        <w:rPr>
          <w:rFonts w:ascii="Courier New" w:hAnsi="Courier New" w:cs="Courier New"/>
          <w:sz w:val="14"/>
          <w:szCs w:val="14"/>
        </w:rPr>
        <w:t>) {</w:t>
      </w:r>
    </w:p>
    <w:p w14:paraId="3064B1C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printf</w:t>
      </w:r>
      <w:proofErr w:type="spellEnd"/>
      <w:r w:rsidRPr="006E0B1B">
        <w:rPr>
          <w:rFonts w:ascii="Courier New" w:hAnsi="Courier New" w:cs="Courier New"/>
          <w:sz w:val="14"/>
          <w:szCs w:val="14"/>
        </w:rPr>
        <w:t xml:space="preserve">("TIME &lt;= </w:t>
      </w:r>
      <w:proofErr w:type="spellStart"/>
      <w:r w:rsidRPr="006E0B1B">
        <w:rPr>
          <w:rFonts w:ascii="Courier New" w:hAnsi="Courier New" w:cs="Courier New"/>
          <w:sz w:val="14"/>
          <w:szCs w:val="14"/>
        </w:rPr>
        <w:t>time_point</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ms</w:t>
      </w:r>
      <w:proofErr w:type="spellEnd"/>
      <w:r w:rsidRPr="006E0B1B">
        <w:rPr>
          <w:rFonts w:ascii="Courier New" w:hAnsi="Courier New" w:cs="Courier New"/>
          <w:sz w:val="14"/>
          <w:szCs w:val="14"/>
        </w:rPr>
        <w:t>\n");</w:t>
      </w:r>
    </w:p>
    <w:p w14:paraId="2205C7A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return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w:t>
      </w:r>
    </w:p>
    <w:p w14:paraId="52C87A9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printf</w:t>
      </w:r>
      <w:proofErr w:type="spellEnd"/>
      <w:r w:rsidRPr="006E0B1B">
        <w:rPr>
          <w:rFonts w:ascii="Courier New" w:hAnsi="Courier New" w:cs="Courier New"/>
          <w:sz w:val="14"/>
          <w:szCs w:val="14"/>
        </w:rPr>
        <w:t>("</w:t>
      </w:r>
      <w:proofErr w:type="spellStart"/>
      <w:r w:rsidRPr="006E0B1B">
        <w:rPr>
          <w:rFonts w:ascii="Courier New" w:hAnsi="Courier New" w:cs="Courier New"/>
          <w:sz w:val="14"/>
          <w:szCs w:val="14"/>
        </w:rPr>
        <w:t>dV</w:t>
      </w:r>
      <w:proofErr w:type="spellEnd"/>
      <w:r w:rsidRPr="006E0B1B">
        <w:rPr>
          <w:rFonts w:ascii="Courier New" w:hAnsi="Courier New" w:cs="Courier New"/>
          <w:sz w:val="14"/>
          <w:szCs w:val="14"/>
        </w:rPr>
        <w:t xml:space="preserve"> = %lf,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 %lf\</w:t>
      </w:r>
      <w:proofErr w:type="spellStart"/>
      <w:r w:rsidRPr="006E0B1B">
        <w:rPr>
          <w:rFonts w:ascii="Courier New" w:hAnsi="Courier New" w:cs="Courier New"/>
          <w:sz w:val="14"/>
          <w:szCs w:val="14"/>
        </w:rPr>
        <w:t>n",RATES</w:t>
      </w:r>
      <w:proofErr w:type="spellEnd"/>
      <w:r w:rsidRPr="006E0B1B">
        <w:rPr>
          <w:rFonts w:ascii="Courier New" w:hAnsi="Courier New" w:cs="Courier New"/>
          <w:sz w:val="14"/>
          <w:szCs w:val="14"/>
        </w:rPr>
        <w:t xml:space="preserve">[V] *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w:t>
      </w:r>
    </w:p>
    <w:p w14:paraId="70143D3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537E181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else {</w:t>
      </w:r>
    </w:p>
    <w:p w14:paraId="276EF66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printf</w:t>
      </w:r>
      <w:proofErr w:type="spellEnd"/>
      <w:r w:rsidRPr="006E0B1B">
        <w:rPr>
          <w:rFonts w:ascii="Courier New" w:hAnsi="Courier New" w:cs="Courier New"/>
          <w:sz w:val="14"/>
          <w:szCs w:val="14"/>
        </w:rPr>
        <w:t xml:space="preserve">("TIME &gt; </w:t>
      </w:r>
      <w:proofErr w:type="spellStart"/>
      <w:r w:rsidRPr="006E0B1B">
        <w:rPr>
          <w:rFonts w:ascii="Courier New" w:hAnsi="Courier New" w:cs="Courier New"/>
          <w:sz w:val="14"/>
          <w:szCs w:val="14"/>
        </w:rPr>
        <w:t>time_point</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ms</w:t>
      </w:r>
      <w:proofErr w:type="spellEnd"/>
      <w:r w:rsidRPr="006E0B1B">
        <w:rPr>
          <w:rFonts w:ascii="Courier New" w:hAnsi="Courier New" w:cs="Courier New"/>
          <w:sz w:val="14"/>
          <w:szCs w:val="14"/>
        </w:rPr>
        <w:t>\n");</w:t>
      </w:r>
    </w:p>
    <w:p w14:paraId="66EFDBA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    if (</w:t>
      </w:r>
      <w:proofErr w:type="gramStart"/>
      <w:r w:rsidRPr="006E0B1B">
        <w:rPr>
          <w:rFonts w:ascii="Courier New" w:hAnsi="Courier New" w:cs="Courier New"/>
          <w:sz w:val="14"/>
          <w:szCs w:val="14"/>
        </w:rPr>
        <w:t>std::</w:t>
      </w:r>
      <w:proofErr w:type="gramEnd"/>
      <w:r w:rsidRPr="006E0B1B">
        <w:rPr>
          <w:rFonts w:ascii="Courier New" w:hAnsi="Courier New" w:cs="Courier New"/>
          <w:sz w:val="14"/>
          <w:szCs w:val="14"/>
        </w:rPr>
        <w:t xml:space="preserve">abs(RATES[V + (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lt;= 0.2) {//Slow changes in V</w:t>
      </w:r>
    </w:p>
    <w:p w14:paraId="1AC9A64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rintf</w:t>
      </w:r>
      <w:proofErr w:type="spellEnd"/>
      <w:r w:rsidRPr="006E0B1B">
        <w:rPr>
          <w:rFonts w:ascii="Courier New" w:hAnsi="Courier New" w:cs="Courier New"/>
          <w:sz w:val="14"/>
          <w:szCs w:val="14"/>
        </w:rPr>
        <w:t>("</w:t>
      </w:r>
      <w:proofErr w:type="spellStart"/>
      <w:r w:rsidRPr="006E0B1B">
        <w:rPr>
          <w:rFonts w:ascii="Courier New" w:hAnsi="Courier New" w:cs="Courier New"/>
          <w:sz w:val="14"/>
          <w:szCs w:val="14"/>
        </w:rPr>
        <w:t>dV</w:t>
      </w:r>
      <w:proofErr w:type="spellEnd"/>
      <w:r w:rsidRPr="006E0B1B">
        <w:rPr>
          <w:rFonts w:ascii="Courier New" w:hAnsi="Courier New" w:cs="Courier New"/>
          <w:sz w:val="14"/>
          <w:szCs w:val="14"/>
        </w:rPr>
        <w:t>/dt &lt;= 0.2\n");</w:t>
      </w:r>
    </w:p>
    <w:p w14:paraId="44FBBB4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 </w:t>
      </w:r>
      <w:proofErr w:type="gramStart"/>
      <w:r w:rsidRPr="006E0B1B">
        <w:rPr>
          <w:rFonts w:ascii="Courier New" w:hAnsi="Courier New" w:cs="Courier New"/>
          <w:sz w:val="14"/>
          <w:szCs w:val="14"/>
        </w:rPr>
        <w:t>std::</w:t>
      </w:r>
      <w:proofErr w:type="gramEnd"/>
      <w:r w:rsidRPr="006E0B1B">
        <w:rPr>
          <w:rFonts w:ascii="Courier New" w:hAnsi="Courier New" w:cs="Courier New"/>
          <w:sz w:val="14"/>
          <w:szCs w:val="14"/>
        </w:rPr>
        <w:t xml:space="preserve">abs(0.8 / RATES[V + (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w:t>
      </w:r>
    </w:p>
    <w:p w14:paraId="084C0DA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Make sure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is between 0.005 and </w:t>
      </w:r>
      <w:proofErr w:type="spellStart"/>
      <w:r w:rsidRPr="006E0B1B">
        <w:rPr>
          <w:rFonts w:ascii="Courier New" w:hAnsi="Courier New" w:cs="Courier New"/>
          <w:sz w:val="14"/>
          <w:szCs w:val="14"/>
        </w:rPr>
        <w:t>max_time_step</w:t>
      </w:r>
      <w:proofErr w:type="spellEnd"/>
    </w:p>
    <w:p w14:paraId="68B3788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f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lt; 0.005) {</w:t>
      </w:r>
    </w:p>
    <w:p w14:paraId="4822F4B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 0.005;</w:t>
      </w:r>
    </w:p>
    <w:p w14:paraId="0012A9A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67036D1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else if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gt; </w:t>
      </w:r>
      <w:proofErr w:type="spellStart"/>
      <w:r w:rsidRPr="006E0B1B">
        <w:rPr>
          <w:rFonts w:ascii="Courier New" w:hAnsi="Courier New" w:cs="Courier New"/>
          <w:sz w:val="14"/>
          <w:szCs w:val="14"/>
        </w:rPr>
        <w:t>max_time_step</w:t>
      </w:r>
      <w:proofErr w:type="spellEnd"/>
      <w:r w:rsidRPr="006E0B1B">
        <w:rPr>
          <w:rFonts w:ascii="Courier New" w:hAnsi="Courier New" w:cs="Courier New"/>
          <w:sz w:val="14"/>
          <w:szCs w:val="14"/>
        </w:rPr>
        <w:t>) {</w:t>
      </w:r>
    </w:p>
    <w:p w14:paraId="097C199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ax_time_step</w:t>
      </w:r>
      <w:proofErr w:type="spellEnd"/>
      <w:r w:rsidRPr="006E0B1B">
        <w:rPr>
          <w:rFonts w:ascii="Courier New" w:hAnsi="Courier New" w:cs="Courier New"/>
          <w:sz w:val="14"/>
          <w:szCs w:val="14"/>
        </w:rPr>
        <w:t>;</w:t>
      </w:r>
    </w:p>
    <w:p w14:paraId="78EF8DD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1921BAA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printf</w:t>
      </w:r>
      <w:proofErr w:type="spellEnd"/>
      <w:r w:rsidRPr="006E0B1B">
        <w:rPr>
          <w:rFonts w:ascii="Courier New" w:hAnsi="Courier New" w:cs="Courier New"/>
          <w:sz w:val="14"/>
          <w:szCs w:val="14"/>
        </w:rPr>
        <w:t>("</w:t>
      </w:r>
      <w:proofErr w:type="spellStart"/>
      <w:r w:rsidRPr="006E0B1B">
        <w:rPr>
          <w:rFonts w:ascii="Courier New" w:hAnsi="Courier New" w:cs="Courier New"/>
          <w:sz w:val="14"/>
          <w:szCs w:val="14"/>
        </w:rPr>
        <w:t>dV</w:t>
      </w:r>
      <w:proofErr w:type="spellEnd"/>
      <w:r w:rsidRPr="006E0B1B">
        <w:rPr>
          <w:rFonts w:ascii="Courier New" w:hAnsi="Courier New" w:cs="Courier New"/>
          <w:sz w:val="14"/>
          <w:szCs w:val="14"/>
        </w:rPr>
        <w:t xml:space="preserve"> = %lf,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 %lf\</w:t>
      </w:r>
      <w:proofErr w:type="spellStart"/>
      <w:r w:rsidRPr="006E0B1B">
        <w:rPr>
          <w:rFonts w:ascii="Courier New" w:hAnsi="Courier New" w:cs="Courier New"/>
          <w:sz w:val="14"/>
          <w:szCs w:val="14"/>
        </w:rPr>
        <w:t>n",</w:t>
      </w:r>
      <w:proofErr w:type="gramStart"/>
      <w:r w:rsidRPr="006E0B1B">
        <w:rPr>
          <w:rFonts w:ascii="Courier New" w:hAnsi="Courier New" w:cs="Courier New"/>
          <w:sz w:val="14"/>
          <w:szCs w:val="14"/>
        </w:rPr>
        <w:t>std</w:t>
      </w:r>
      <w:proofErr w:type="spellEnd"/>
      <w:r w:rsidRPr="006E0B1B">
        <w:rPr>
          <w:rFonts w:ascii="Courier New" w:hAnsi="Courier New" w:cs="Courier New"/>
          <w:sz w:val="14"/>
          <w:szCs w:val="14"/>
        </w:rPr>
        <w:t>::</w:t>
      </w:r>
      <w:proofErr w:type="gramEnd"/>
      <w:r w:rsidRPr="006E0B1B">
        <w:rPr>
          <w:rFonts w:ascii="Courier New" w:hAnsi="Courier New" w:cs="Courier New"/>
          <w:sz w:val="14"/>
          <w:szCs w:val="14"/>
        </w:rPr>
        <w:t xml:space="preserve">abs(RATES[V] *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w:t>
      </w:r>
    </w:p>
    <w:p w14:paraId="3E02D6E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0DFB899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else if (</w:t>
      </w:r>
      <w:proofErr w:type="gramStart"/>
      <w:r w:rsidRPr="006E0B1B">
        <w:rPr>
          <w:rFonts w:ascii="Courier New" w:hAnsi="Courier New" w:cs="Courier New"/>
          <w:sz w:val="14"/>
          <w:szCs w:val="14"/>
        </w:rPr>
        <w:t>std::</w:t>
      </w:r>
      <w:proofErr w:type="gramEnd"/>
      <w:r w:rsidRPr="006E0B1B">
        <w:rPr>
          <w:rFonts w:ascii="Courier New" w:hAnsi="Courier New" w:cs="Courier New"/>
          <w:sz w:val="14"/>
          <w:szCs w:val="14"/>
        </w:rPr>
        <w:t xml:space="preserve">abs(RATES[V + (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gt;= 0.8) {//Fast changes in V</w:t>
      </w:r>
    </w:p>
    <w:p w14:paraId="05DAB47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rintf</w:t>
      </w:r>
      <w:proofErr w:type="spellEnd"/>
      <w:r w:rsidRPr="006E0B1B">
        <w:rPr>
          <w:rFonts w:ascii="Courier New" w:hAnsi="Courier New" w:cs="Courier New"/>
          <w:sz w:val="14"/>
          <w:szCs w:val="14"/>
        </w:rPr>
        <w:t>("</w:t>
      </w:r>
      <w:proofErr w:type="spellStart"/>
      <w:r w:rsidRPr="006E0B1B">
        <w:rPr>
          <w:rFonts w:ascii="Courier New" w:hAnsi="Courier New" w:cs="Courier New"/>
          <w:sz w:val="14"/>
          <w:szCs w:val="14"/>
        </w:rPr>
        <w:t>dV</w:t>
      </w:r>
      <w:proofErr w:type="spellEnd"/>
      <w:r w:rsidRPr="006E0B1B">
        <w:rPr>
          <w:rFonts w:ascii="Courier New" w:hAnsi="Courier New" w:cs="Courier New"/>
          <w:sz w:val="14"/>
          <w:szCs w:val="14"/>
        </w:rPr>
        <w:t>/dt &gt;= 0.8\n");</w:t>
      </w:r>
    </w:p>
    <w:p w14:paraId="3248D7D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 </w:t>
      </w:r>
      <w:proofErr w:type="gramStart"/>
      <w:r w:rsidRPr="006E0B1B">
        <w:rPr>
          <w:rFonts w:ascii="Courier New" w:hAnsi="Courier New" w:cs="Courier New"/>
          <w:sz w:val="14"/>
          <w:szCs w:val="14"/>
        </w:rPr>
        <w:t>std::</w:t>
      </w:r>
      <w:proofErr w:type="gramEnd"/>
      <w:r w:rsidRPr="006E0B1B">
        <w:rPr>
          <w:rFonts w:ascii="Courier New" w:hAnsi="Courier New" w:cs="Courier New"/>
          <w:sz w:val="14"/>
          <w:szCs w:val="14"/>
        </w:rPr>
        <w:t xml:space="preserve">abs(0.2 / RATES[V + (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w:t>
      </w:r>
    </w:p>
    <w:p w14:paraId="2F8D6B4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hile (</w:t>
      </w:r>
      <w:proofErr w:type="gramStart"/>
      <w:r w:rsidRPr="006E0B1B">
        <w:rPr>
          <w:rFonts w:ascii="Courier New" w:hAnsi="Courier New" w:cs="Courier New"/>
          <w:sz w:val="14"/>
          <w:szCs w:val="14"/>
        </w:rPr>
        <w:t>std::</w:t>
      </w:r>
      <w:proofErr w:type="gramEnd"/>
      <w:r w:rsidRPr="006E0B1B">
        <w:rPr>
          <w:rFonts w:ascii="Courier New" w:hAnsi="Courier New" w:cs="Courier New"/>
          <w:sz w:val="14"/>
          <w:szCs w:val="14"/>
        </w:rPr>
        <w:t xml:space="preserve">abs(RATES[V + (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gt;= 0.8 &amp;&amp;</w:t>
      </w:r>
    </w:p>
    <w:p w14:paraId="5F59A5F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0.005 &lt;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amp;&amp;</w:t>
      </w:r>
    </w:p>
    <w:p w14:paraId="0D41A5E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lt; </w:t>
      </w:r>
      <w:proofErr w:type="spellStart"/>
      <w:r w:rsidRPr="006E0B1B">
        <w:rPr>
          <w:rFonts w:ascii="Courier New" w:hAnsi="Courier New" w:cs="Courier New"/>
          <w:sz w:val="14"/>
          <w:szCs w:val="14"/>
        </w:rPr>
        <w:t>max_time_step</w:t>
      </w:r>
      <w:proofErr w:type="spellEnd"/>
      <w:r w:rsidRPr="006E0B1B">
        <w:rPr>
          <w:rFonts w:ascii="Courier New" w:hAnsi="Courier New" w:cs="Courier New"/>
          <w:sz w:val="14"/>
          <w:szCs w:val="14"/>
        </w:rPr>
        <w:t>) {</w:t>
      </w:r>
    </w:p>
    <w:p w14:paraId="2A86D50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 10.0;</w:t>
      </w:r>
    </w:p>
    <w:p w14:paraId="11A7514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rintf</w:t>
      </w:r>
      <w:proofErr w:type="spellEnd"/>
      <w:r w:rsidRPr="006E0B1B">
        <w:rPr>
          <w:rFonts w:ascii="Courier New" w:hAnsi="Courier New" w:cs="Courier New"/>
          <w:sz w:val="14"/>
          <w:szCs w:val="14"/>
        </w:rPr>
        <w:t>("</w:t>
      </w:r>
      <w:proofErr w:type="spellStart"/>
      <w:r w:rsidRPr="006E0B1B">
        <w:rPr>
          <w:rFonts w:ascii="Courier New" w:hAnsi="Courier New" w:cs="Courier New"/>
          <w:sz w:val="14"/>
          <w:szCs w:val="14"/>
        </w:rPr>
        <w:t>dV</w:t>
      </w:r>
      <w:proofErr w:type="spellEnd"/>
      <w:r w:rsidRPr="006E0B1B">
        <w:rPr>
          <w:rFonts w:ascii="Courier New" w:hAnsi="Courier New" w:cs="Courier New"/>
          <w:sz w:val="14"/>
          <w:szCs w:val="14"/>
        </w:rPr>
        <w:t xml:space="preserve"> = %lf,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 %lf\</w:t>
      </w:r>
      <w:proofErr w:type="spellStart"/>
      <w:r w:rsidRPr="006E0B1B">
        <w:rPr>
          <w:rFonts w:ascii="Courier New" w:hAnsi="Courier New" w:cs="Courier New"/>
          <w:sz w:val="14"/>
          <w:szCs w:val="14"/>
        </w:rPr>
        <w:t>n",</w:t>
      </w:r>
      <w:proofErr w:type="gramStart"/>
      <w:r w:rsidRPr="006E0B1B">
        <w:rPr>
          <w:rFonts w:ascii="Courier New" w:hAnsi="Courier New" w:cs="Courier New"/>
          <w:sz w:val="14"/>
          <w:szCs w:val="14"/>
        </w:rPr>
        <w:t>std</w:t>
      </w:r>
      <w:proofErr w:type="spellEnd"/>
      <w:r w:rsidRPr="006E0B1B">
        <w:rPr>
          <w:rFonts w:ascii="Courier New" w:hAnsi="Courier New" w:cs="Courier New"/>
          <w:sz w:val="14"/>
          <w:szCs w:val="14"/>
        </w:rPr>
        <w:t>::</w:t>
      </w:r>
      <w:proofErr w:type="gramEnd"/>
      <w:r w:rsidRPr="006E0B1B">
        <w:rPr>
          <w:rFonts w:ascii="Courier New" w:hAnsi="Courier New" w:cs="Courier New"/>
          <w:sz w:val="14"/>
          <w:szCs w:val="14"/>
        </w:rPr>
        <w:t xml:space="preserve">abs(RATES[V] *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w:t>
      </w:r>
    </w:p>
    <w:p w14:paraId="5AE5BB3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3A4B8C6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7F558B4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 __</w:t>
      </w:r>
      <w:proofErr w:type="spellStart"/>
      <w:r w:rsidRPr="006E0B1B">
        <w:rPr>
          <w:rFonts w:ascii="Courier New" w:hAnsi="Courier New" w:cs="Courier New"/>
          <w:sz w:val="14"/>
          <w:szCs w:val="14"/>
        </w:rPr>
        <w:t>syncthreads</w:t>
      </w:r>
      <w:proofErr w:type="spellEnd"/>
      <w:r w:rsidRPr="006E0B1B">
        <w:rPr>
          <w:rFonts w:ascii="Courier New" w:hAnsi="Courier New" w:cs="Courier New"/>
          <w:sz w:val="14"/>
          <w:szCs w:val="14"/>
        </w:rPr>
        <w:t>();</w:t>
      </w:r>
    </w:p>
    <w:p w14:paraId="0FCD106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return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w:t>
      </w:r>
    </w:p>
    <w:p w14:paraId="48FB827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5438CB2E" w14:textId="73C89512"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1BA13D4B" w14:textId="710BDA2F" w:rsidR="00380F98" w:rsidRDefault="00380F98" w:rsidP="00380F98">
      <w:pPr>
        <w:pStyle w:val="Heading2"/>
        <w:numPr>
          <w:ilvl w:val="1"/>
          <w:numId w:val="5"/>
        </w:numPr>
      </w:pPr>
      <w:bookmarkStart w:id="75" w:name="_Toc183626801"/>
      <w:r w:rsidRPr="006D680B">
        <w:t>Cellmodel.hpp</w:t>
      </w:r>
      <w:bookmarkEnd w:id="75"/>
    </w:p>
    <w:p w14:paraId="7FDB1089" w14:textId="12D8201C" w:rsidR="001678D2" w:rsidRPr="006E0B1B" w:rsidRDefault="00B3545D" w:rsidP="00B8611B">
      <w:pPr>
        <w:spacing w:line="360" w:lineRule="auto"/>
        <w:ind w:firstLine="720"/>
        <w:rPr>
          <w:sz w:val="14"/>
          <w:szCs w:val="14"/>
        </w:rPr>
      </w:pPr>
      <w:r>
        <w:t xml:space="preserve">This file contains the general interface for the cell models. It declares common functions that all </w:t>
      </w:r>
      <w:proofErr w:type="spellStart"/>
      <w:r>
        <w:t>cellmodel</w:t>
      </w:r>
      <w:proofErr w:type="spellEnd"/>
      <w:r>
        <w:t xml:space="preserve"> should </w:t>
      </w:r>
      <w:r w:rsidR="001678D2">
        <w:t>have. Cellmodel.hpp implemented as below:</w:t>
      </w:r>
    </w:p>
    <w:p w14:paraId="21497251"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fndef CELL_HPP</w:t>
      </w:r>
    </w:p>
    <w:p w14:paraId="19B34E9E"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define CELL_HPP</w:t>
      </w:r>
    </w:p>
    <w:p w14:paraId="0EDBB7ED" w14:textId="77777777" w:rsidR="001678D2" w:rsidRPr="006E0B1B" w:rsidRDefault="001678D2" w:rsidP="00B8611B">
      <w:pPr>
        <w:spacing w:line="360" w:lineRule="auto"/>
        <w:ind w:firstLine="720"/>
        <w:rPr>
          <w:rFonts w:ascii="Courier New" w:hAnsi="Courier New" w:cs="Courier New"/>
          <w:sz w:val="14"/>
          <w:szCs w:val="14"/>
        </w:rPr>
      </w:pPr>
    </w:p>
    <w:p w14:paraId="1E2BBF3D"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lass </w:t>
      </w:r>
      <w:proofErr w:type="spellStart"/>
      <w:r w:rsidRPr="006E0B1B">
        <w:rPr>
          <w:rFonts w:ascii="Courier New" w:hAnsi="Courier New" w:cs="Courier New"/>
          <w:sz w:val="14"/>
          <w:szCs w:val="14"/>
        </w:rPr>
        <w:t>Cellmodel</w:t>
      </w:r>
      <w:proofErr w:type="spellEnd"/>
    </w:p>
    <w:p w14:paraId="0F544D39"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302330D1"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protected:</w:t>
      </w:r>
    </w:p>
    <w:p w14:paraId="511482BD"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Cellmodel</w:t>
      </w:r>
      <w:proofErr w:type="spellEnd"/>
      <w:r w:rsidRPr="006E0B1B">
        <w:rPr>
          <w:rFonts w:ascii="Courier New" w:hAnsi="Courier New" w:cs="Courier New"/>
          <w:sz w:val="14"/>
          <w:szCs w:val="14"/>
        </w:rPr>
        <w:t>(){}</w:t>
      </w:r>
    </w:p>
    <w:p w14:paraId="1AE86B13"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public:</w:t>
      </w:r>
    </w:p>
    <w:p w14:paraId="61606648"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unsigned short </w:t>
      </w:r>
      <w:proofErr w:type="spellStart"/>
      <w:r w:rsidRPr="006E0B1B">
        <w:rPr>
          <w:rFonts w:ascii="Courier New" w:hAnsi="Courier New" w:cs="Courier New"/>
          <w:sz w:val="14"/>
          <w:szCs w:val="14"/>
        </w:rPr>
        <w:t>algebraic_size</w:t>
      </w:r>
      <w:proofErr w:type="spellEnd"/>
      <w:r w:rsidRPr="006E0B1B">
        <w:rPr>
          <w:rFonts w:ascii="Courier New" w:hAnsi="Courier New" w:cs="Courier New"/>
          <w:sz w:val="14"/>
          <w:szCs w:val="14"/>
        </w:rPr>
        <w:t>;</w:t>
      </w:r>
    </w:p>
    <w:p w14:paraId="4A40C2B4"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unsigned short </w:t>
      </w:r>
      <w:proofErr w:type="spellStart"/>
      <w:r w:rsidRPr="006E0B1B">
        <w:rPr>
          <w:rFonts w:ascii="Courier New" w:hAnsi="Courier New" w:cs="Courier New"/>
          <w:sz w:val="14"/>
          <w:szCs w:val="14"/>
        </w:rPr>
        <w:t>constants_size</w:t>
      </w:r>
      <w:proofErr w:type="spellEnd"/>
      <w:r w:rsidRPr="006E0B1B">
        <w:rPr>
          <w:rFonts w:ascii="Courier New" w:hAnsi="Courier New" w:cs="Courier New"/>
          <w:sz w:val="14"/>
          <w:szCs w:val="14"/>
        </w:rPr>
        <w:t>;</w:t>
      </w:r>
    </w:p>
    <w:p w14:paraId="317A5878"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unsigned short </w:t>
      </w:r>
      <w:proofErr w:type="spellStart"/>
      <w:r w:rsidRPr="006E0B1B">
        <w:rPr>
          <w:rFonts w:ascii="Courier New" w:hAnsi="Courier New" w:cs="Courier New"/>
          <w:sz w:val="14"/>
          <w:szCs w:val="14"/>
        </w:rPr>
        <w:t>states_size</w:t>
      </w:r>
      <w:proofErr w:type="spellEnd"/>
      <w:r w:rsidRPr="006E0B1B">
        <w:rPr>
          <w:rFonts w:ascii="Courier New" w:hAnsi="Courier New" w:cs="Courier New"/>
          <w:sz w:val="14"/>
          <w:szCs w:val="14"/>
        </w:rPr>
        <w:t>;</w:t>
      </w:r>
    </w:p>
    <w:p w14:paraId="3DA0CEB5"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unsigned short </w:t>
      </w:r>
      <w:proofErr w:type="spellStart"/>
      <w:r w:rsidRPr="006E0B1B">
        <w:rPr>
          <w:rFonts w:ascii="Courier New" w:hAnsi="Courier New" w:cs="Courier New"/>
          <w:sz w:val="14"/>
          <w:szCs w:val="14"/>
        </w:rPr>
        <w:t>gates_size</w:t>
      </w:r>
      <w:proofErr w:type="spellEnd"/>
      <w:r w:rsidRPr="006E0B1B">
        <w:rPr>
          <w:rFonts w:ascii="Courier New" w:hAnsi="Courier New" w:cs="Courier New"/>
          <w:sz w:val="14"/>
          <w:szCs w:val="14"/>
        </w:rPr>
        <w:t>;</w:t>
      </w:r>
    </w:p>
    <w:p w14:paraId="5D26CACC"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  unsigned short </w:t>
      </w:r>
      <w:proofErr w:type="spellStart"/>
      <w:r w:rsidRPr="006E0B1B">
        <w:rPr>
          <w:rFonts w:ascii="Courier New" w:hAnsi="Courier New" w:cs="Courier New"/>
          <w:sz w:val="14"/>
          <w:szCs w:val="14"/>
        </w:rPr>
        <w:t>current_size</w:t>
      </w:r>
      <w:proofErr w:type="spellEnd"/>
      <w:r w:rsidRPr="006E0B1B">
        <w:rPr>
          <w:rFonts w:ascii="Courier New" w:hAnsi="Courier New" w:cs="Courier New"/>
          <w:sz w:val="14"/>
          <w:szCs w:val="14"/>
        </w:rPr>
        <w:t>;</w:t>
      </w:r>
    </w:p>
    <w:p w14:paraId="343ED42B"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unsigned short </w:t>
      </w:r>
      <w:proofErr w:type="spellStart"/>
      <w:r w:rsidRPr="006E0B1B">
        <w:rPr>
          <w:rFonts w:ascii="Courier New" w:hAnsi="Courier New" w:cs="Courier New"/>
          <w:sz w:val="14"/>
          <w:szCs w:val="14"/>
        </w:rPr>
        <w:t>concs_size</w:t>
      </w:r>
      <w:proofErr w:type="spellEnd"/>
      <w:r w:rsidRPr="006E0B1B">
        <w:rPr>
          <w:rFonts w:ascii="Courier New" w:hAnsi="Courier New" w:cs="Courier New"/>
          <w:sz w:val="14"/>
          <w:szCs w:val="14"/>
        </w:rPr>
        <w:t>;</w:t>
      </w:r>
    </w:p>
    <w:p w14:paraId="695E4A37"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ALGEBRAIC[255];</w:t>
      </w:r>
    </w:p>
    <w:p w14:paraId="6151FC97"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CONSTANTS[255];</w:t>
      </w:r>
    </w:p>
    <w:p w14:paraId="21541A2E"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RATES[255];</w:t>
      </w:r>
    </w:p>
    <w:p w14:paraId="327D0AB6"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STATES[255];</w:t>
      </w:r>
    </w:p>
    <w:p w14:paraId="0210C435"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har </w:t>
      </w:r>
      <w:proofErr w:type="spellStart"/>
      <w:r w:rsidRPr="006E0B1B">
        <w:rPr>
          <w:rFonts w:ascii="Courier New" w:hAnsi="Courier New" w:cs="Courier New"/>
          <w:sz w:val="14"/>
          <w:szCs w:val="14"/>
        </w:rPr>
        <w:t>gates_header</w:t>
      </w:r>
      <w:proofErr w:type="spellEnd"/>
      <w:r w:rsidRPr="006E0B1B">
        <w:rPr>
          <w:rFonts w:ascii="Courier New" w:hAnsi="Courier New" w:cs="Courier New"/>
          <w:sz w:val="14"/>
          <w:szCs w:val="14"/>
        </w:rPr>
        <w:t>[255];</w:t>
      </w:r>
    </w:p>
    <w:p w14:paraId="5843E1CB"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unsigned short </w:t>
      </w:r>
      <w:proofErr w:type="spellStart"/>
      <w:r w:rsidRPr="006E0B1B">
        <w:rPr>
          <w:rFonts w:ascii="Courier New" w:hAnsi="Courier New" w:cs="Courier New"/>
          <w:sz w:val="14"/>
          <w:szCs w:val="14"/>
        </w:rPr>
        <w:t>gates_indices</w:t>
      </w:r>
      <w:proofErr w:type="spellEnd"/>
      <w:r w:rsidRPr="006E0B1B">
        <w:rPr>
          <w:rFonts w:ascii="Courier New" w:hAnsi="Courier New" w:cs="Courier New"/>
          <w:sz w:val="14"/>
          <w:szCs w:val="14"/>
        </w:rPr>
        <w:t>[255];</w:t>
      </w:r>
    </w:p>
    <w:p w14:paraId="3F3A1FF6"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har </w:t>
      </w:r>
      <w:proofErr w:type="spellStart"/>
      <w:r w:rsidRPr="006E0B1B">
        <w:rPr>
          <w:rFonts w:ascii="Courier New" w:hAnsi="Courier New" w:cs="Courier New"/>
          <w:sz w:val="14"/>
          <w:szCs w:val="14"/>
        </w:rPr>
        <w:t>current_header</w:t>
      </w:r>
      <w:proofErr w:type="spellEnd"/>
      <w:r w:rsidRPr="006E0B1B">
        <w:rPr>
          <w:rFonts w:ascii="Courier New" w:hAnsi="Courier New" w:cs="Courier New"/>
          <w:sz w:val="14"/>
          <w:szCs w:val="14"/>
        </w:rPr>
        <w:t>[255];</w:t>
      </w:r>
    </w:p>
    <w:p w14:paraId="33E8EA79"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unsigned short </w:t>
      </w:r>
      <w:proofErr w:type="spellStart"/>
      <w:r w:rsidRPr="006E0B1B">
        <w:rPr>
          <w:rFonts w:ascii="Courier New" w:hAnsi="Courier New" w:cs="Courier New"/>
          <w:sz w:val="14"/>
          <w:szCs w:val="14"/>
        </w:rPr>
        <w:t>current_indices</w:t>
      </w:r>
      <w:proofErr w:type="spellEnd"/>
      <w:r w:rsidRPr="006E0B1B">
        <w:rPr>
          <w:rFonts w:ascii="Courier New" w:hAnsi="Courier New" w:cs="Courier New"/>
          <w:sz w:val="14"/>
          <w:szCs w:val="14"/>
        </w:rPr>
        <w:t>[255];</w:t>
      </w:r>
    </w:p>
    <w:p w14:paraId="0977F016"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har </w:t>
      </w:r>
      <w:proofErr w:type="spellStart"/>
      <w:r w:rsidRPr="006E0B1B">
        <w:rPr>
          <w:rFonts w:ascii="Courier New" w:hAnsi="Courier New" w:cs="Courier New"/>
          <w:sz w:val="14"/>
          <w:szCs w:val="14"/>
        </w:rPr>
        <w:t>concs_header</w:t>
      </w:r>
      <w:proofErr w:type="spellEnd"/>
      <w:r w:rsidRPr="006E0B1B">
        <w:rPr>
          <w:rFonts w:ascii="Courier New" w:hAnsi="Courier New" w:cs="Courier New"/>
          <w:sz w:val="14"/>
          <w:szCs w:val="14"/>
        </w:rPr>
        <w:t>[255];</w:t>
      </w:r>
    </w:p>
    <w:p w14:paraId="59424472"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unsigned short </w:t>
      </w:r>
      <w:proofErr w:type="spellStart"/>
      <w:r w:rsidRPr="006E0B1B">
        <w:rPr>
          <w:rFonts w:ascii="Courier New" w:hAnsi="Courier New" w:cs="Courier New"/>
          <w:sz w:val="14"/>
          <w:szCs w:val="14"/>
        </w:rPr>
        <w:t>concs_indices</w:t>
      </w:r>
      <w:proofErr w:type="spellEnd"/>
      <w:r w:rsidRPr="006E0B1B">
        <w:rPr>
          <w:rFonts w:ascii="Courier New" w:hAnsi="Courier New" w:cs="Courier New"/>
          <w:sz w:val="14"/>
          <w:szCs w:val="14"/>
        </w:rPr>
        <w:t>[255];</w:t>
      </w:r>
    </w:p>
    <w:p w14:paraId="5E48BC0E"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virtual ~</w:t>
      </w:r>
      <w:proofErr w:type="spellStart"/>
      <w:r w:rsidRPr="006E0B1B">
        <w:rPr>
          <w:rFonts w:ascii="Courier New" w:hAnsi="Courier New" w:cs="Courier New"/>
          <w:sz w:val="14"/>
          <w:szCs w:val="14"/>
        </w:rPr>
        <w:t>Cellmodel</w:t>
      </w:r>
      <w:proofErr w:type="spellEnd"/>
      <w:r w:rsidRPr="006E0B1B">
        <w:rPr>
          <w:rFonts w:ascii="Courier New" w:hAnsi="Courier New" w:cs="Courier New"/>
          <w:sz w:val="14"/>
          <w:szCs w:val="14"/>
        </w:rPr>
        <w:t>() {}</w:t>
      </w:r>
    </w:p>
    <w:p w14:paraId="27633B7B"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virtual void </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 = 0;</w:t>
      </w:r>
    </w:p>
    <w:p w14:paraId="24EDA1B8"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virtual void </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double type){}</w:t>
      </w:r>
    </w:p>
    <w:p w14:paraId="4B61E6FC"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virtual void </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double type, double conc, double *hill){}</w:t>
      </w:r>
    </w:p>
    <w:p w14:paraId="05E734E8"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virtual void </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 xml:space="preserve">(double type, double conc, double *hill, bool </w:t>
      </w:r>
      <w:proofErr w:type="spellStart"/>
      <w:r w:rsidRPr="006E0B1B">
        <w:rPr>
          <w:rFonts w:ascii="Courier New" w:hAnsi="Courier New" w:cs="Courier New"/>
          <w:sz w:val="14"/>
          <w:szCs w:val="14"/>
        </w:rPr>
        <w:t>is_dutta</w:t>
      </w:r>
      <w:proofErr w:type="spellEnd"/>
      <w:r w:rsidRPr="006E0B1B">
        <w:rPr>
          <w:rFonts w:ascii="Courier New" w:hAnsi="Courier New" w:cs="Courier New"/>
          <w:sz w:val="14"/>
          <w:szCs w:val="14"/>
        </w:rPr>
        <w:t>){}</w:t>
      </w:r>
    </w:p>
    <w:p w14:paraId="11E55637"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virtual void computeRates(double TIME, double *CONSTANTS, double *RATES, double *STATES, double *ALGEBRAIC) = 0;</w:t>
      </w:r>
    </w:p>
    <w:p w14:paraId="26293CB8"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virtual void </w:t>
      </w:r>
      <w:proofErr w:type="spellStart"/>
      <w:r w:rsidRPr="006E0B1B">
        <w:rPr>
          <w:rFonts w:ascii="Courier New" w:hAnsi="Courier New" w:cs="Courier New"/>
          <w:sz w:val="14"/>
          <w:szCs w:val="14"/>
        </w:rPr>
        <w:t>solveAnalytical</w:t>
      </w:r>
      <w:proofErr w:type="spellEnd"/>
      <w:r w:rsidRPr="006E0B1B">
        <w:rPr>
          <w:rFonts w:ascii="Courier New" w:hAnsi="Courier New" w:cs="Courier New"/>
          <w:sz w:val="14"/>
          <w:szCs w:val="14"/>
        </w:rPr>
        <w:t>(double dt) {};</w:t>
      </w:r>
    </w:p>
    <w:p w14:paraId="234104C7" w14:textId="08547E75"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7F36B1D2" w14:textId="10610888"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endif</w:t>
      </w:r>
    </w:p>
    <w:p w14:paraId="2B8FB524" w14:textId="77777777" w:rsidR="001678D2" w:rsidRPr="00B3545D" w:rsidRDefault="001678D2" w:rsidP="00B8611B">
      <w:pPr>
        <w:spacing w:line="360" w:lineRule="auto"/>
        <w:ind w:firstLine="720"/>
      </w:pPr>
    </w:p>
    <w:p w14:paraId="13B9199D" w14:textId="5E1C20E7" w:rsidR="00380F98" w:rsidRDefault="00380F98" w:rsidP="00380F98">
      <w:pPr>
        <w:pStyle w:val="Heading2"/>
        <w:numPr>
          <w:ilvl w:val="1"/>
          <w:numId w:val="5"/>
        </w:numPr>
      </w:pPr>
      <w:bookmarkStart w:id="76" w:name="_Toc183626802"/>
      <w:proofErr w:type="spellStart"/>
      <w:r w:rsidRPr="006D680B">
        <w:t>enums</w:t>
      </w:r>
      <w:proofErr w:type="spellEnd"/>
      <w:r w:rsidRPr="006D680B">
        <w:t>/enum_Ohara_rudy_2011.hpp</w:t>
      </w:r>
      <w:bookmarkEnd w:id="76"/>
    </w:p>
    <w:p w14:paraId="433D3E17" w14:textId="0FC1199A" w:rsidR="0043048A" w:rsidRDefault="00C7314F" w:rsidP="00B8611B">
      <w:pPr>
        <w:spacing w:line="360" w:lineRule="auto"/>
        <w:ind w:firstLine="360"/>
      </w:pPr>
      <w:r>
        <w:t xml:space="preserve">This header act as a ‘translation dictionary’ for each variable in the cell model file. Enumeration required to easily track each variable, so instead of looking at numbers, </w:t>
      </w:r>
      <w:r w:rsidR="00B53DFF">
        <w:t>I</w:t>
      </w:r>
      <w:r>
        <w:t xml:space="preserve"> looked at pre-defined variable names corresponds to each correct values in the cell model. The enumeration follows </w:t>
      </w:r>
      <w:proofErr w:type="spellStart"/>
      <w:r>
        <w:t>CellML’s</w:t>
      </w:r>
      <w:proofErr w:type="spellEnd"/>
      <w:r>
        <w:t xml:space="preserve"> description of each</w:t>
      </w:r>
      <w:r w:rsidR="0043048A">
        <w:t xml:space="preserve"> value and their function, as in </w:t>
      </w:r>
      <w:r w:rsidR="004C4ED0">
        <w:t xml:space="preserve">the list </w:t>
      </w:r>
      <w:r w:rsidR="0043048A">
        <w:t>below:</w:t>
      </w:r>
    </w:p>
    <w:p w14:paraId="3A296715" w14:textId="4D2C5F7E" w:rsidR="0043048A" w:rsidRPr="0043048A" w:rsidRDefault="0043048A" w:rsidP="00B8611B">
      <w:pPr>
        <w:spacing w:line="360" w:lineRule="auto"/>
        <w:ind w:firstLine="360"/>
        <w:rPr>
          <w:rFonts w:ascii="Courier New" w:hAnsi="Courier New" w:cs="Courier New"/>
          <w:sz w:val="14"/>
          <w:szCs w:val="1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46"/>
        <w:gridCol w:w="2646"/>
        <w:gridCol w:w="2647"/>
      </w:tblGrid>
      <w:tr w:rsidR="006E0B1B" w14:paraId="69D9951A" w14:textId="77777777" w:rsidTr="004C4ED0">
        <w:tc>
          <w:tcPr>
            <w:tcW w:w="2646" w:type="dxa"/>
          </w:tcPr>
          <w:p w14:paraId="4966D57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ifndef EN_OHARA_RUDY_2011_HPP</w:t>
            </w:r>
          </w:p>
          <w:p w14:paraId="0916FE6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define EN_OHARA_RUDY_2011_HPP</w:t>
            </w:r>
          </w:p>
          <w:p w14:paraId="522BAC82" w14:textId="77777777" w:rsidR="00357847" w:rsidRPr="00357847" w:rsidRDefault="00357847" w:rsidP="00357847">
            <w:pPr>
              <w:ind w:firstLine="360"/>
              <w:rPr>
                <w:rFonts w:ascii="Courier New" w:hAnsi="Courier New" w:cs="Courier New"/>
                <w:sz w:val="14"/>
                <w:szCs w:val="14"/>
              </w:rPr>
            </w:pPr>
          </w:p>
          <w:p w14:paraId="7085DC4D" w14:textId="77777777" w:rsidR="00357847" w:rsidRPr="00357847" w:rsidRDefault="00357847" w:rsidP="00357847">
            <w:pPr>
              <w:ind w:firstLine="360"/>
              <w:rPr>
                <w:rFonts w:ascii="Courier New" w:hAnsi="Courier New" w:cs="Courier New"/>
                <w:sz w:val="14"/>
                <w:szCs w:val="14"/>
              </w:rPr>
            </w:pPr>
            <w:proofErr w:type="spellStart"/>
            <w:r w:rsidRPr="00357847">
              <w:rPr>
                <w:rFonts w:ascii="Courier New" w:hAnsi="Courier New" w:cs="Courier New"/>
                <w:sz w:val="14"/>
                <w:szCs w:val="14"/>
              </w:rPr>
              <w:t>enum</w:t>
            </w:r>
            <w:proofErr w:type="spellEnd"/>
            <w:r w:rsidRPr="00357847">
              <w:rPr>
                <w:rFonts w:ascii="Courier New" w:hAnsi="Courier New" w:cs="Courier New"/>
                <w:sz w:val="14"/>
                <w:szCs w:val="14"/>
              </w:rPr>
              <w:t xml:space="preserve"> E_ALGEBRAIC_T{</w:t>
            </w:r>
          </w:p>
          <w:p w14:paraId="5A617773"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vffrt</w:t>
            </w:r>
            <w:proofErr w:type="spellEnd"/>
            <w:r w:rsidRPr="00357847">
              <w:rPr>
                <w:rFonts w:ascii="Courier New" w:hAnsi="Courier New" w:cs="Courier New"/>
                <w:sz w:val="14"/>
                <w:szCs w:val="14"/>
              </w:rPr>
              <w:t xml:space="preserve"> = 29,</w:t>
            </w:r>
          </w:p>
          <w:p w14:paraId="68304BD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vfrt</w:t>
            </w:r>
            <w:proofErr w:type="spellEnd"/>
            <w:r w:rsidRPr="00357847">
              <w:rPr>
                <w:rFonts w:ascii="Courier New" w:hAnsi="Courier New" w:cs="Courier New"/>
                <w:sz w:val="14"/>
                <w:szCs w:val="14"/>
              </w:rPr>
              <w:t xml:space="preserve"> = 39,</w:t>
            </w:r>
          </w:p>
          <w:p w14:paraId="1FD99759"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INa = 62,</w:t>
            </w:r>
          </w:p>
          <w:p w14:paraId="799005E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INaL = 64,</w:t>
            </w:r>
          </w:p>
          <w:p w14:paraId="254031B6"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Ito = 70,</w:t>
            </w:r>
          </w:p>
          <w:p w14:paraId="2ABFDA13"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ICaL = 81,</w:t>
            </w:r>
          </w:p>
          <w:p w14:paraId="1D1DE545"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ICaNa</w:t>
            </w:r>
            <w:proofErr w:type="spellEnd"/>
            <w:r w:rsidRPr="00357847">
              <w:rPr>
                <w:rFonts w:ascii="Courier New" w:hAnsi="Courier New" w:cs="Courier New"/>
                <w:sz w:val="14"/>
                <w:szCs w:val="14"/>
              </w:rPr>
              <w:t xml:space="preserve"> = 82,</w:t>
            </w:r>
          </w:p>
          <w:p w14:paraId="1EF13DC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ICaK</w:t>
            </w:r>
            <w:proofErr w:type="spellEnd"/>
            <w:r w:rsidRPr="00357847">
              <w:rPr>
                <w:rFonts w:ascii="Courier New" w:hAnsi="Courier New" w:cs="Courier New"/>
                <w:sz w:val="14"/>
                <w:szCs w:val="14"/>
              </w:rPr>
              <w:t xml:space="preserve"> = 85,</w:t>
            </w:r>
          </w:p>
          <w:p w14:paraId="27DC514A"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IKr</w:t>
            </w:r>
            <w:proofErr w:type="spellEnd"/>
            <w:r w:rsidRPr="00357847">
              <w:rPr>
                <w:rFonts w:ascii="Courier New" w:hAnsi="Courier New" w:cs="Courier New"/>
                <w:sz w:val="14"/>
                <w:szCs w:val="14"/>
              </w:rPr>
              <w:t xml:space="preserve"> = 96,</w:t>
            </w:r>
          </w:p>
          <w:p w14:paraId="4A2754B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IKs = 98,</w:t>
            </w:r>
          </w:p>
          <w:p w14:paraId="61EA6365"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IK1 = 100,</w:t>
            </w:r>
          </w:p>
          <w:p w14:paraId="77F4153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INaCa_i</w:t>
            </w:r>
            <w:proofErr w:type="spellEnd"/>
            <w:r w:rsidRPr="00357847">
              <w:rPr>
                <w:rFonts w:ascii="Courier New" w:hAnsi="Courier New" w:cs="Courier New"/>
                <w:sz w:val="14"/>
                <w:szCs w:val="14"/>
              </w:rPr>
              <w:t xml:space="preserve"> = 132,</w:t>
            </w:r>
          </w:p>
          <w:p w14:paraId="69DFFFE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INaCa_ss</w:t>
            </w:r>
            <w:proofErr w:type="spellEnd"/>
            <w:r w:rsidRPr="00357847">
              <w:rPr>
                <w:rFonts w:ascii="Courier New" w:hAnsi="Courier New" w:cs="Courier New"/>
                <w:sz w:val="14"/>
                <w:szCs w:val="14"/>
              </w:rPr>
              <w:t xml:space="preserve"> = 162,</w:t>
            </w:r>
          </w:p>
          <w:p w14:paraId="51684D7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INaK</w:t>
            </w:r>
            <w:proofErr w:type="spellEnd"/>
            <w:r w:rsidRPr="00357847">
              <w:rPr>
                <w:rFonts w:ascii="Courier New" w:hAnsi="Courier New" w:cs="Courier New"/>
                <w:sz w:val="14"/>
                <w:szCs w:val="14"/>
              </w:rPr>
              <w:t xml:space="preserve"> = 181,</w:t>
            </w:r>
          </w:p>
          <w:p w14:paraId="2970388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lastRenderedPageBreak/>
              <w:t xml:space="preserve">  </w:t>
            </w:r>
            <w:proofErr w:type="spellStart"/>
            <w:r w:rsidRPr="00357847">
              <w:rPr>
                <w:rFonts w:ascii="Courier New" w:hAnsi="Courier New" w:cs="Courier New"/>
                <w:sz w:val="14"/>
                <w:szCs w:val="14"/>
              </w:rPr>
              <w:t>INab</w:t>
            </w:r>
            <w:proofErr w:type="spellEnd"/>
            <w:r w:rsidRPr="00357847">
              <w:rPr>
                <w:rFonts w:ascii="Courier New" w:hAnsi="Courier New" w:cs="Courier New"/>
                <w:sz w:val="14"/>
                <w:szCs w:val="14"/>
              </w:rPr>
              <w:t xml:space="preserve"> = 184,</w:t>
            </w:r>
          </w:p>
          <w:p w14:paraId="51346CC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IKb</w:t>
            </w:r>
            <w:proofErr w:type="spellEnd"/>
            <w:r w:rsidRPr="00357847">
              <w:rPr>
                <w:rFonts w:ascii="Courier New" w:hAnsi="Courier New" w:cs="Courier New"/>
                <w:sz w:val="14"/>
                <w:szCs w:val="14"/>
              </w:rPr>
              <w:t xml:space="preserve"> = 183,</w:t>
            </w:r>
          </w:p>
          <w:p w14:paraId="633DE5C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IpCa</w:t>
            </w:r>
            <w:proofErr w:type="spellEnd"/>
            <w:r w:rsidRPr="00357847">
              <w:rPr>
                <w:rFonts w:ascii="Courier New" w:hAnsi="Courier New" w:cs="Courier New"/>
                <w:sz w:val="14"/>
                <w:szCs w:val="14"/>
              </w:rPr>
              <w:t xml:space="preserve"> = 188,</w:t>
            </w:r>
          </w:p>
          <w:p w14:paraId="58A61608"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ICab</w:t>
            </w:r>
            <w:proofErr w:type="spellEnd"/>
            <w:r w:rsidRPr="00357847">
              <w:rPr>
                <w:rFonts w:ascii="Courier New" w:hAnsi="Courier New" w:cs="Courier New"/>
                <w:sz w:val="14"/>
                <w:szCs w:val="14"/>
              </w:rPr>
              <w:t xml:space="preserve"> = 186,</w:t>
            </w:r>
          </w:p>
          <w:p w14:paraId="76A816F5"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Istim</w:t>
            </w:r>
            <w:proofErr w:type="spellEnd"/>
            <w:r w:rsidRPr="00357847">
              <w:rPr>
                <w:rFonts w:ascii="Courier New" w:hAnsi="Courier New" w:cs="Courier New"/>
                <w:sz w:val="14"/>
                <w:szCs w:val="14"/>
              </w:rPr>
              <w:t xml:space="preserve"> = 12,</w:t>
            </w:r>
          </w:p>
          <w:p w14:paraId="29859DF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CaMKb</w:t>
            </w:r>
            <w:proofErr w:type="spellEnd"/>
            <w:r w:rsidRPr="00357847">
              <w:rPr>
                <w:rFonts w:ascii="Courier New" w:hAnsi="Courier New" w:cs="Courier New"/>
                <w:sz w:val="14"/>
                <w:szCs w:val="14"/>
              </w:rPr>
              <w:t xml:space="preserve"> = 45,</w:t>
            </w:r>
          </w:p>
          <w:p w14:paraId="060A6C18"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CaMKa</w:t>
            </w:r>
            <w:proofErr w:type="spellEnd"/>
            <w:r w:rsidRPr="00357847">
              <w:rPr>
                <w:rFonts w:ascii="Courier New" w:hAnsi="Courier New" w:cs="Courier New"/>
                <w:sz w:val="14"/>
                <w:szCs w:val="14"/>
              </w:rPr>
              <w:t xml:space="preserve"> = 47,</w:t>
            </w:r>
          </w:p>
          <w:p w14:paraId="58E19A4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diffNa</w:t>
            </w:r>
            <w:proofErr w:type="spellEnd"/>
            <w:r w:rsidRPr="00357847">
              <w:rPr>
                <w:rFonts w:ascii="Courier New" w:hAnsi="Courier New" w:cs="Courier New"/>
                <w:sz w:val="14"/>
                <w:szCs w:val="14"/>
              </w:rPr>
              <w:t xml:space="preserve"> = 187,</w:t>
            </w:r>
          </w:p>
          <w:p w14:paraId="61E778A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diff</w:t>
            </w:r>
            <w:proofErr w:type="spellEnd"/>
            <w:r w:rsidRPr="00357847">
              <w:rPr>
                <w:rFonts w:ascii="Courier New" w:hAnsi="Courier New" w:cs="Courier New"/>
                <w:sz w:val="14"/>
                <w:szCs w:val="14"/>
              </w:rPr>
              <w:t xml:space="preserve"> = 189,</w:t>
            </w:r>
          </w:p>
          <w:p w14:paraId="080D15C9"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up</w:t>
            </w:r>
            <w:proofErr w:type="spellEnd"/>
            <w:r w:rsidRPr="00357847">
              <w:rPr>
                <w:rFonts w:ascii="Courier New" w:hAnsi="Courier New" w:cs="Courier New"/>
                <w:sz w:val="14"/>
                <w:szCs w:val="14"/>
              </w:rPr>
              <w:t xml:space="preserve"> = 196,</w:t>
            </w:r>
          </w:p>
          <w:p w14:paraId="7909757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diffK</w:t>
            </w:r>
            <w:proofErr w:type="spellEnd"/>
            <w:r w:rsidRPr="00357847">
              <w:rPr>
                <w:rFonts w:ascii="Courier New" w:hAnsi="Courier New" w:cs="Courier New"/>
                <w:sz w:val="14"/>
                <w:szCs w:val="14"/>
              </w:rPr>
              <w:t xml:space="preserve"> = 185,</w:t>
            </w:r>
          </w:p>
          <w:p w14:paraId="7AEB5D7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rel</w:t>
            </w:r>
            <w:proofErr w:type="spellEnd"/>
            <w:r w:rsidRPr="00357847">
              <w:rPr>
                <w:rFonts w:ascii="Courier New" w:hAnsi="Courier New" w:cs="Courier New"/>
                <w:sz w:val="14"/>
                <w:szCs w:val="14"/>
              </w:rPr>
              <w:t xml:space="preserve"> = 191,</w:t>
            </w:r>
          </w:p>
          <w:p w14:paraId="326CBFB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tr</w:t>
            </w:r>
            <w:proofErr w:type="spellEnd"/>
            <w:r w:rsidRPr="00357847">
              <w:rPr>
                <w:rFonts w:ascii="Courier New" w:hAnsi="Courier New" w:cs="Courier New"/>
                <w:sz w:val="14"/>
                <w:szCs w:val="14"/>
              </w:rPr>
              <w:t xml:space="preserve"> = 197,</w:t>
            </w:r>
          </w:p>
          <w:p w14:paraId="1104DA6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Bcai</w:t>
            </w:r>
            <w:proofErr w:type="spellEnd"/>
            <w:r w:rsidRPr="00357847">
              <w:rPr>
                <w:rFonts w:ascii="Courier New" w:hAnsi="Courier New" w:cs="Courier New"/>
                <w:sz w:val="14"/>
                <w:szCs w:val="14"/>
              </w:rPr>
              <w:t xml:space="preserve"> = 49,</w:t>
            </w:r>
          </w:p>
          <w:p w14:paraId="023C71DA"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Bcajsr</w:t>
            </w:r>
            <w:proofErr w:type="spellEnd"/>
            <w:r w:rsidRPr="00357847">
              <w:rPr>
                <w:rFonts w:ascii="Courier New" w:hAnsi="Courier New" w:cs="Courier New"/>
                <w:sz w:val="14"/>
                <w:szCs w:val="14"/>
              </w:rPr>
              <w:t xml:space="preserve"> = 53,</w:t>
            </w:r>
          </w:p>
          <w:p w14:paraId="63E85B09"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Bcass</w:t>
            </w:r>
            <w:proofErr w:type="spellEnd"/>
            <w:r w:rsidRPr="00357847">
              <w:rPr>
                <w:rFonts w:ascii="Courier New" w:hAnsi="Courier New" w:cs="Courier New"/>
                <w:sz w:val="14"/>
                <w:szCs w:val="14"/>
              </w:rPr>
              <w:t xml:space="preserve"> = 51,</w:t>
            </w:r>
          </w:p>
          <w:p w14:paraId="63F953D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ENa</w:t>
            </w:r>
            <w:proofErr w:type="spellEnd"/>
            <w:r w:rsidRPr="00357847">
              <w:rPr>
                <w:rFonts w:ascii="Courier New" w:hAnsi="Courier New" w:cs="Courier New"/>
                <w:sz w:val="14"/>
                <w:szCs w:val="14"/>
              </w:rPr>
              <w:t xml:space="preserve"> = 56,</w:t>
            </w:r>
          </w:p>
          <w:p w14:paraId="6F13563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EK = 57,</w:t>
            </w:r>
          </w:p>
          <w:p w14:paraId="53DEA13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EKs = 58,</w:t>
            </w:r>
          </w:p>
          <w:p w14:paraId="1EDCA2B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mss</w:t>
            </w:r>
            <w:proofErr w:type="spellEnd"/>
            <w:r w:rsidRPr="00357847">
              <w:rPr>
                <w:rFonts w:ascii="Courier New" w:hAnsi="Courier New" w:cs="Courier New"/>
                <w:sz w:val="14"/>
                <w:szCs w:val="14"/>
              </w:rPr>
              <w:t xml:space="preserve"> = 0,</w:t>
            </w:r>
          </w:p>
          <w:p w14:paraId="115AFC2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tm = 13,</w:t>
            </w:r>
          </w:p>
          <w:p w14:paraId="6A8759E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hss</w:t>
            </w:r>
            <w:proofErr w:type="spellEnd"/>
            <w:r w:rsidRPr="00357847">
              <w:rPr>
                <w:rFonts w:ascii="Courier New" w:hAnsi="Courier New" w:cs="Courier New"/>
                <w:sz w:val="14"/>
                <w:szCs w:val="14"/>
              </w:rPr>
              <w:t xml:space="preserve"> = 1,</w:t>
            </w:r>
          </w:p>
          <w:p w14:paraId="6591AE1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hf</w:t>
            </w:r>
            <w:proofErr w:type="spellEnd"/>
            <w:r w:rsidRPr="00357847">
              <w:rPr>
                <w:rFonts w:ascii="Courier New" w:hAnsi="Courier New" w:cs="Courier New"/>
                <w:sz w:val="14"/>
                <w:szCs w:val="14"/>
              </w:rPr>
              <w:t xml:space="preserve"> = 14,</w:t>
            </w:r>
          </w:p>
          <w:p w14:paraId="20CF9B45"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hs</w:t>
            </w:r>
            <w:proofErr w:type="spellEnd"/>
            <w:r w:rsidRPr="00357847">
              <w:rPr>
                <w:rFonts w:ascii="Courier New" w:hAnsi="Courier New" w:cs="Courier New"/>
                <w:sz w:val="14"/>
                <w:szCs w:val="14"/>
              </w:rPr>
              <w:t xml:space="preserve"> = 15,</w:t>
            </w:r>
          </w:p>
          <w:p w14:paraId="5784586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 = 59,</w:t>
            </w:r>
          </w:p>
          <w:p w14:paraId="0B40DD1D"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ss</w:t>
            </w:r>
            <w:proofErr w:type="spellEnd"/>
            <w:r w:rsidRPr="00357847">
              <w:rPr>
                <w:rFonts w:ascii="Courier New" w:hAnsi="Courier New" w:cs="Courier New"/>
                <w:sz w:val="14"/>
                <w:szCs w:val="14"/>
              </w:rPr>
              <w:t xml:space="preserve"> = 16,</w:t>
            </w:r>
          </w:p>
          <w:p w14:paraId="526F45A6"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j</w:t>
            </w:r>
            <w:proofErr w:type="spellEnd"/>
            <w:r w:rsidRPr="00357847">
              <w:rPr>
                <w:rFonts w:ascii="Courier New" w:hAnsi="Courier New" w:cs="Courier New"/>
                <w:sz w:val="14"/>
                <w:szCs w:val="14"/>
              </w:rPr>
              <w:t xml:space="preserve"> = 30,</w:t>
            </w:r>
          </w:p>
          <w:p w14:paraId="11CFE04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hssp</w:t>
            </w:r>
            <w:proofErr w:type="spellEnd"/>
            <w:r w:rsidRPr="00357847">
              <w:rPr>
                <w:rFonts w:ascii="Courier New" w:hAnsi="Courier New" w:cs="Courier New"/>
                <w:sz w:val="14"/>
                <w:szCs w:val="14"/>
              </w:rPr>
              <w:t xml:space="preserve"> = 31,</w:t>
            </w:r>
          </w:p>
          <w:p w14:paraId="6EDBB7A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hsp</w:t>
            </w:r>
            <w:proofErr w:type="spellEnd"/>
            <w:r w:rsidRPr="00357847">
              <w:rPr>
                <w:rFonts w:ascii="Courier New" w:hAnsi="Courier New" w:cs="Courier New"/>
                <w:sz w:val="14"/>
                <w:szCs w:val="14"/>
              </w:rPr>
              <w:t xml:space="preserve"> = 40,</w:t>
            </w:r>
          </w:p>
          <w:p w14:paraId="1DB5EFD4" w14:textId="77777777" w:rsidR="00650026"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p = 60,</w:t>
            </w:r>
          </w:p>
          <w:p w14:paraId="08F67219" w14:textId="7F4F77E7" w:rsidR="00357847" w:rsidRPr="00357847" w:rsidRDefault="00357847" w:rsidP="00357847">
            <w:pPr>
              <w:ind w:firstLine="360"/>
              <w:rPr>
                <w:rFonts w:ascii="Courier New" w:hAnsi="Courier New" w:cs="Courier New"/>
                <w:sz w:val="14"/>
                <w:szCs w:val="14"/>
              </w:rPr>
            </w:pPr>
            <w:r>
              <w:rPr>
                <w:rFonts w:ascii="Courier New" w:hAnsi="Courier New" w:cs="Courier New"/>
                <w:sz w:val="14"/>
                <w:szCs w:val="14"/>
              </w:rPr>
              <w:t xml:space="preserve">  </w:t>
            </w:r>
            <w:r w:rsidRPr="00357847">
              <w:rPr>
                <w:rFonts w:ascii="Courier New" w:hAnsi="Courier New" w:cs="Courier New"/>
                <w:sz w:val="14"/>
                <w:szCs w:val="14"/>
              </w:rPr>
              <w:t>h8_ss = 140,</w:t>
            </w:r>
          </w:p>
          <w:p w14:paraId="7183F19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9_ss = 141,</w:t>
            </w:r>
          </w:p>
          <w:p w14:paraId="6DD8E74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3p_ss = 142,</w:t>
            </w:r>
          </w:p>
          <w:p w14:paraId="352D878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3pp_ss = 143,</w:t>
            </w:r>
          </w:p>
          <w:p w14:paraId="2EB42B5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3_ss = 144,</w:t>
            </w:r>
          </w:p>
          <w:p w14:paraId="50EE98E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4_ss = 147,</w:t>
            </w:r>
          </w:p>
          <w:p w14:paraId="6C6C543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4p_ss = 145,</w:t>
            </w:r>
          </w:p>
          <w:p w14:paraId="12E6D53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4pp_ss = 146,</w:t>
            </w:r>
          </w:p>
          <w:p w14:paraId="3C8D4FC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6_ss = 148,</w:t>
            </w:r>
          </w:p>
          <w:p w14:paraId="143B629D"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7_ss = 149,</w:t>
            </w:r>
          </w:p>
          <w:p w14:paraId="4542CD2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8_ss = 150,</w:t>
            </w:r>
          </w:p>
          <w:p w14:paraId="2EC5C3F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x1_ss = 151,</w:t>
            </w:r>
          </w:p>
          <w:p w14:paraId="73FA957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x2_ss = 152,</w:t>
            </w:r>
          </w:p>
          <w:p w14:paraId="6F440649"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x3_ss = 153,</w:t>
            </w:r>
          </w:p>
          <w:p w14:paraId="1FB210A3"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x4_ss = 154,</w:t>
            </w:r>
          </w:p>
          <w:p w14:paraId="0D350945"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E1_ss = 155,</w:t>
            </w:r>
          </w:p>
          <w:p w14:paraId="46B15D8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E2_ss = 156,</w:t>
            </w:r>
          </w:p>
          <w:p w14:paraId="1D5EE0FD"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E3_ss = 157,</w:t>
            </w:r>
          </w:p>
          <w:p w14:paraId="5BE9F99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E4_ss = 158,</w:t>
            </w:r>
          </w:p>
          <w:p w14:paraId="3A17F73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llo_ss</w:t>
            </w:r>
            <w:proofErr w:type="spellEnd"/>
            <w:r w:rsidRPr="00357847">
              <w:rPr>
                <w:rFonts w:ascii="Courier New" w:hAnsi="Courier New" w:cs="Courier New"/>
                <w:sz w:val="14"/>
                <w:szCs w:val="14"/>
              </w:rPr>
              <w:t xml:space="preserve"> = 159,</w:t>
            </w:r>
          </w:p>
          <w:p w14:paraId="44747E2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ncxNa_ss</w:t>
            </w:r>
            <w:proofErr w:type="spellEnd"/>
            <w:r w:rsidRPr="00357847">
              <w:rPr>
                <w:rFonts w:ascii="Courier New" w:hAnsi="Courier New" w:cs="Courier New"/>
                <w:sz w:val="14"/>
                <w:szCs w:val="14"/>
              </w:rPr>
              <w:t xml:space="preserve"> = 160,</w:t>
            </w:r>
          </w:p>
          <w:p w14:paraId="44198C3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ncxCa_ss</w:t>
            </w:r>
            <w:proofErr w:type="spellEnd"/>
            <w:r w:rsidRPr="00357847">
              <w:rPr>
                <w:rFonts w:ascii="Courier New" w:hAnsi="Courier New" w:cs="Courier New"/>
                <w:sz w:val="14"/>
                <w:szCs w:val="14"/>
              </w:rPr>
              <w:t xml:space="preserve"> = 161,</w:t>
            </w:r>
          </w:p>
          <w:p w14:paraId="232419B5"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nai</w:t>
            </w:r>
            <w:proofErr w:type="spellEnd"/>
            <w:r w:rsidRPr="00357847">
              <w:rPr>
                <w:rFonts w:ascii="Courier New" w:hAnsi="Courier New" w:cs="Courier New"/>
                <w:sz w:val="14"/>
                <w:szCs w:val="14"/>
              </w:rPr>
              <w:t xml:space="preserve"> = 163,</w:t>
            </w:r>
          </w:p>
          <w:p w14:paraId="3AFAE96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nao</w:t>
            </w:r>
            <w:proofErr w:type="spellEnd"/>
            <w:r w:rsidRPr="00357847">
              <w:rPr>
                <w:rFonts w:ascii="Courier New" w:hAnsi="Courier New" w:cs="Courier New"/>
                <w:sz w:val="14"/>
                <w:szCs w:val="14"/>
              </w:rPr>
              <w:t xml:space="preserve"> = 164,</w:t>
            </w:r>
          </w:p>
          <w:p w14:paraId="46D9EF09"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P = 165,</w:t>
            </w:r>
          </w:p>
          <w:p w14:paraId="31B41073"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a1 = 166,</w:t>
            </w:r>
          </w:p>
          <w:p w14:paraId="63E7DFF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b2 = 167,</w:t>
            </w:r>
          </w:p>
          <w:p w14:paraId="518919C5"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a3 = 168,</w:t>
            </w:r>
          </w:p>
          <w:p w14:paraId="13AE762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b3 = 169,</w:t>
            </w:r>
          </w:p>
          <w:p w14:paraId="26F6A87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b4 = 170,</w:t>
            </w:r>
          </w:p>
          <w:p w14:paraId="5FAA3E0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x1 = 171,</w:t>
            </w:r>
          </w:p>
          <w:p w14:paraId="2119F64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x2 = 172,</w:t>
            </w:r>
          </w:p>
          <w:p w14:paraId="7C0A8916"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x3 = 173,</w:t>
            </w:r>
          </w:p>
          <w:p w14:paraId="3B3A1C2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x4 = 174,</w:t>
            </w:r>
          </w:p>
          <w:p w14:paraId="3F562A08"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E1 = 175,</w:t>
            </w:r>
          </w:p>
          <w:p w14:paraId="67973B09"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E2 = 176,</w:t>
            </w:r>
          </w:p>
          <w:p w14:paraId="2FC0C913"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E3 = 177,</w:t>
            </w:r>
          </w:p>
          <w:p w14:paraId="11EE9A99"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E4 = 178,</w:t>
            </w:r>
          </w:p>
          <w:p w14:paraId="09AD980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nakNa</w:t>
            </w:r>
            <w:proofErr w:type="spellEnd"/>
            <w:r w:rsidRPr="00357847">
              <w:rPr>
                <w:rFonts w:ascii="Courier New" w:hAnsi="Courier New" w:cs="Courier New"/>
                <w:sz w:val="14"/>
                <w:szCs w:val="14"/>
              </w:rPr>
              <w:t xml:space="preserve"> = 179,</w:t>
            </w:r>
          </w:p>
          <w:p w14:paraId="63AD2F95"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nakK</w:t>
            </w:r>
            <w:proofErr w:type="spellEnd"/>
            <w:r w:rsidRPr="00357847">
              <w:rPr>
                <w:rFonts w:ascii="Courier New" w:hAnsi="Courier New" w:cs="Courier New"/>
                <w:sz w:val="14"/>
                <w:szCs w:val="14"/>
              </w:rPr>
              <w:t xml:space="preserve"> = 180,</w:t>
            </w:r>
          </w:p>
          <w:p w14:paraId="0607637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xkb</w:t>
            </w:r>
            <w:proofErr w:type="spellEnd"/>
            <w:r w:rsidRPr="00357847">
              <w:rPr>
                <w:rFonts w:ascii="Courier New" w:hAnsi="Courier New" w:cs="Courier New"/>
                <w:sz w:val="14"/>
                <w:szCs w:val="14"/>
              </w:rPr>
              <w:t xml:space="preserve"> = 182,</w:t>
            </w:r>
          </w:p>
          <w:p w14:paraId="647E8046"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rel_inf</w:t>
            </w:r>
            <w:proofErr w:type="spellEnd"/>
            <w:r w:rsidRPr="00357847">
              <w:rPr>
                <w:rFonts w:ascii="Courier New" w:hAnsi="Courier New" w:cs="Courier New"/>
                <w:sz w:val="14"/>
                <w:szCs w:val="14"/>
              </w:rPr>
              <w:t xml:space="preserve"> = 86,</w:t>
            </w:r>
          </w:p>
          <w:p w14:paraId="640BED4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au_rel</w:t>
            </w:r>
            <w:proofErr w:type="spellEnd"/>
            <w:r w:rsidRPr="00357847">
              <w:rPr>
                <w:rFonts w:ascii="Courier New" w:hAnsi="Courier New" w:cs="Courier New"/>
                <w:sz w:val="14"/>
                <w:szCs w:val="14"/>
              </w:rPr>
              <w:t xml:space="preserve"> = 92,</w:t>
            </w:r>
          </w:p>
          <w:p w14:paraId="389B5DB8"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lastRenderedPageBreak/>
              <w:t xml:space="preserve">  </w:t>
            </w:r>
            <w:proofErr w:type="spellStart"/>
            <w:r w:rsidRPr="00357847">
              <w:rPr>
                <w:rFonts w:ascii="Courier New" w:hAnsi="Courier New" w:cs="Courier New"/>
                <w:sz w:val="14"/>
                <w:szCs w:val="14"/>
              </w:rPr>
              <w:t>Jrel_infp</w:t>
            </w:r>
            <w:proofErr w:type="spellEnd"/>
            <w:r w:rsidRPr="00357847">
              <w:rPr>
                <w:rFonts w:ascii="Courier New" w:hAnsi="Courier New" w:cs="Courier New"/>
                <w:sz w:val="14"/>
                <w:szCs w:val="14"/>
              </w:rPr>
              <w:t xml:space="preserve"> = 87,</w:t>
            </w:r>
          </w:p>
          <w:p w14:paraId="3B671EE8"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rel_temp</w:t>
            </w:r>
            <w:proofErr w:type="spellEnd"/>
            <w:r w:rsidRPr="00357847">
              <w:rPr>
                <w:rFonts w:ascii="Courier New" w:hAnsi="Courier New" w:cs="Courier New"/>
                <w:sz w:val="14"/>
                <w:szCs w:val="14"/>
              </w:rPr>
              <w:t xml:space="preserve"> = 84,</w:t>
            </w:r>
          </w:p>
          <w:p w14:paraId="7E19738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au_relp</w:t>
            </w:r>
            <w:proofErr w:type="spellEnd"/>
            <w:r w:rsidRPr="00357847">
              <w:rPr>
                <w:rFonts w:ascii="Courier New" w:hAnsi="Courier New" w:cs="Courier New"/>
                <w:sz w:val="14"/>
                <w:szCs w:val="14"/>
              </w:rPr>
              <w:t xml:space="preserve"> = 93,</w:t>
            </w:r>
          </w:p>
          <w:p w14:paraId="3173278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rel_inf_temp</w:t>
            </w:r>
            <w:proofErr w:type="spellEnd"/>
            <w:r w:rsidRPr="00357847">
              <w:rPr>
                <w:rFonts w:ascii="Courier New" w:hAnsi="Courier New" w:cs="Courier New"/>
                <w:sz w:val="14"/>
                <w:szCs w:val="14"/>
              </w:rPr>
              <w:t xml:space="preserve"> = 83,</w:t>
            </w:r>
          </w:p>
          <w:p w14:paraId="29BFC27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fJrelp</w:t>
            </w:r>
            <w:proofErr w:type="spellEnd"/>
            <w:r w:rsidRPr="00357847">
              <w:rPr>
                <w:rFonts w:ascii="Courier New" w:hAnsi="Courier New" w:cs="Courier New"/>
                <w:sz w:val="14"/>
                <w:szCs w:val="14"/>
              </w:rPr>
              <w:t xml:space="preserve"> = 190,</w:t>
            </w:r>
          </w:p>
          <w:p w14:paraId="3C93AB4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au_rel_temp</w:t>
            </w:r>
            <w:proofErr w:type="spellEnd"/>
            <w:r w:rsidRPr="00357847">
              <w:rPr>
                <w:rFonts w:ascii="Courier New" w:hAnsi="Courier New" w:cs="Courier New"/>
                <w:sz w:val="14"/>
                <w:szCs w:val="14"/>
              </w:rPr>
              <w:t xml:space="preserve"> = 89,</w:t>
            </w:r>
          </w:p>
          <w:p w14:paraId="081E225A"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au_relp_temp</w:t>
            </w:r>
            <w:proofErr w:type="spellEnd"/>
            <w:r w:rsidRPr="00357847">
              <w:rPr>
                <w:rFonts w:ascii="Courier New" w:hAnsi="Courier New" w:cs="Courier New"/>
                <w:sz w:val="14"/>
                <w:szCs w:val="14"/>
              </w:rPr>
              <w:t xml:space="preserve"> = 90,</w:t>
            </w:r>
          </w:p>
          <w:p w14:paraId="07189796"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upnp</w:t>
            </w:r>
            <w:proofErr w:type="spellEnd"/>
            <w:r w:rsidRPr="00357847">
              <w:rPr>
                <w:rFonts w:ascii="Courier New" w:hAnsi="Courier New" w:cs="Courier New"/>
                <w:sz w:val="14"/>
                <w:szCs w:val="14"/>
              </w:rPr>
              <w:t xml:space="preserve"> = 192,</w:t>
            </w:r>
          </w:p>
          <w:p w14:paraId="557C148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upp</w:t>
            </w:r>
            <w:proofErr w:type="spellEnd"/>
            <w:r w:rsidRPr="00357847">
              <w:rPr>
                <w:rFonts w:ascii="Courier New" w:hAnsi="Courier New" w:cs="Courier New"/>
                <w:sz w:val="14"/>
                <w:szCs w:val="14"/>
              </w:rPr>
              <w:t xml:space="preserve"> = 193,</w:t>
            </w:r>
          </w:p>
          <w:p w14:paraId="142B8FDA"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fJupp</w:t>
            </w:r>
            <w:proofErr w:type="spellEnd"/>
            <w:r w:rsidRPr="00357847">
              <w:rPr>
                <w:rFonts w:ascii="Courier New" w:hAnsi="Courier New" w:cs="Courier New"/>
                <w:sz w:val="14"/>
                <w:szCs w:val="14"/>
              </w:rPr>
              <w:t xml:space="preserve"> = 194,</w:t>
            </w:r>
          </w:p>
          <w:p w14:paraId="663A62C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leak</w:t>
            </w:r>
            <w:proofErr w:type="spellEnd"/>
            <w:r w:rsidRPr="00357847">
              <w:rPr>
                <w:rFonts w:ascii="Courier New" w:hAnsi="Courier New" w:cs="Courier New"/>
                <w:sz w:val="14"/>
                <w:szCs w:val="14"/>
              </w:rPr>
              <w:t xml:space="preserve"> = 195,</w:t>
            </w:r>
          </w:p>
          <w:p w14:paraId="68EB67A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step_low</w:t>
            </w:r>
            <w:proofErr w:type="spellEnd"/>
            <w:r w:rsidRPr="00357847">
              <w:rPr>
                <w:rFonts w:ascii="Courier New" w:hAnsi="Courier New" w:cs="Courier New"/>
                <w:sz w:val="14"/>
                <w:szCs w:val="14"/>
              </w:rPr>
              <w:t xml:space="preserve"> = 196,</w:t>
            </w:r>
          </w:p>
          <w:p w14:paraId="29F4F7F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step_high</w:t>
            </w:r>
            <w:proofErr w:type="spellEnd"/>
            <w:r w:rsidRPr="00357847">
              <w:rPr>
                <w:rFonts w:ascii="Courier New" w:hAnsi="Courier New" w:cs="Courier New"/>
                <w:sz w:val="14"/>
                <w:szCs w:val="14"/>
              </w:rPr>
              <w:t xml:space="preserve"> = 197,</w:t>
            </w:r>
          </w:p>
          <w:p w14:paraId="52D009E4" w14:textId="77777777" w:rsid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w:t>
            </w:r>
          </w:p>
          <w:p w14:paraId="1218483F" w14:textId="77777777" w:rsidR="00357847" w:rsidRPr="00357847" w:rsidRDefault="00357847" w:rsidP="00357847">
            <w:pPr>
              <w:ind w:firstLine="360"/>
              <w:rPr>
                <w:rFonts w:ascii="Courier New" w:hAnsi="Courier New" w:cs="Courier New"/>
                <w:sz w:val="14"/>
                <w:szCs w:val="14"/>
              </w:rPr>
            </w:pPr>
            <w:proofErr w:type="spellStart"/>
            <w:r w:rsidRPr="00357847">
              <w:rPr>
                <w:rFonts w:ascii="Courier New" w:hAnsi="Courier New" w:cs="Courier New"/>
                <w:sz w:val="14"/>
                <w:szCs w:val="14"/>
              </w:rPr>
              <w:t>enum</w:t>
            </w:r>
            <w:proofErr w:type="spellEnd"/>
            <w:r w:rsidRPr="00357847">
              <w:rPr>
                <w:rFonts w:ascii="Courier New" w:hAnsi="Courier New" w:cs="Courier New"/>
                <w:sz w:val="14"/>
                <w:szCs w:val="14"/>
              </w:rPr>
              <w:t xml:space="preserve"> E_CONSTANTS_T{</w:t>
            </w:r>
          </w:p>
          <w:p w14:paraId="4898594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celltype</w:t>
            </w:r>
            <w:proofErr w:type="spellEnd"/>
            <w:r w:rsidRPr="00357847">
              <w:rPr>
                <w:rFonts w:ascii="Courier New" w:hAnsi="Courier New" w:cs="Courier New"/>
                <w:sz w:val="14"/>
                <w:szCs w:val="14"/>
              </w:rPr>
              <w:t xml:space="preserve"> = 0,</w:t>
            </w:r>
          </w:p>
          <w:p w14:paraId="17A4C73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nao</w:t>
            </w:r>
            <w:proofErr w:type="spellEnd"/>
            <w:r w:rsidRPr="00357847">
              <w:rPr>
                <w:rFonts w:ascii="Courier New" w:hAnsi="Courier New" w:cs="Courier New"/>
                <w:sz w:val="14"/>
                <w:szCs w:val="14"/>
              </w:rPr>
              <w:t xml:space="preserve"> = 1,</w:t>
            </w:r>
          </w:p>
          <w:p w14:paraId="277B501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cao</w:t>
            </w:r>
            <w:proofErr w:type="spellEnd"/>
            <w:r w:rsidRPr="00357847">
              <w:rPr>
                <w:rFonts w:ascii="Courier New" w:hAnsi="Courier New" w:cs="Courier New"/>
                <w:sz w:val="14"/>
                <w:szCs w:val="14"/>
              </w:rPr>
              <w:t xml:space="preserve"> = 2,</w:t>
            </w:r>
          </w:p>
          <w:p w14:paraId="40BC444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o = 3,</w:t>
            </w:r>
          </w:p>
          <w:p w14:paraId="1194C518"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R = 4,</w:t>
            </w:r>
          </w:p>
          <w:p w14:paraId="1359E703"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T = 5,</w:t>
            </w:r>
          </w:p>
          <w:p w14:paraId="7B0027E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F = 6,</w:t>
            </w:r>
          </w:p>
          <w:p w14:paraId="500752C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zna</w:t>
            </w:r>
            <w:proofErr w:type="spellEnd"/>
            <w:r w:rsidRPr="00357847">
              <w:rPr>
                <w:rFonts w:ascii="Courier New" w:hAnsi="Courier New" w:cs="Courier New"/>
                <w:sz w:val="14"/>
                <w:szCs w:val="14"/>
              </w:rPr>
              <w:t xml:space="preserve"> = 7,</w:t>
            </w:r>
          </w:p>
          <w:p w14:paraId="4400A82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zca</w:t>
            </w:r>
            <w:proofErr w:type="spellEnd"/>
            <w:r w:rsidRPr="00357847">
              <w:rPr>
                <w:rFonts w:ascii="Courier New" w:hAnsi="Courier New" w:cs="Courier New"/>
                <w:sz w:val="14"/>
                <w:szCs w:val="14"/>
              </w:rPr>
              <w:t xml:space="preserve"> = 8,</w:t>
            </w:r>
          </w:p>
          <w:p w14:paraId="683F37D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zk</w:t>
            </w:r>
            <w:proofErr w:type="spellEnd"/>
            <w:r w:rsidRPr="00357847">
              <w:rPr>
                <w:rFonts w:ascii="Courier New" w:hAnsi="Courier New" w:cs="Courier New"/>
                <w:sz w:val="14"/>
                <w:szCs w:val="14"/>
              </w:rPr>
              <w:t xml:space="preserve"> = 9,</w:t>
            </w:r>
          </w:p>
          <w:p w14:paraId="5C4EB109" w14:textId="208917AD" w:rsid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L = 10,</w:t>
            </w:r>
          </w:p>
          <w:p w14:paraId="1F45C7E7" w14:textId="49EACE02" w:rsidR="00357847" w:rsidRPr="00357847" w:rsidRDefault="00357847" w:rsidP="00357847">
            <w:pPr>
              <w:ind w:firstLine="360"/>
              <w:rPr>
                <w:rFonts w:ascii="Courier New" w:hAnsi="Courier New" w:cs="Courier New"/>
                <w:sz w:val="14"/>
                <w:szCs w:val="14"/>
              </w:rPr>
            </w:pPr>
            <w:r>
              <w:rPr>
                <w:rFonts w:ascii="Courier New" w:hAnsi="Courier New" w:cs="Courier New"/>
                <w:sz w:val="14"/>
                <w:szCs w:val="14"/>
              </w:rPr>
              <w:t xml:space="preserve">  </w:t>
            </w:r>
            <w:r w:rsidRPr="00357847">
              <w:rPr>
                <w:rFonts w:ascii="Courier New" w:hAnsi="Courier New" w:cs="Courier New"/>
                <w:sz w:val="14"/>
                <w:szCs w:val="14"/>
              </w:rPr>
              <w:t>rad = 11,</w:t>
            </w:r>
          </w:p>
          <w:p w14:paraId="5312B27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vcell</w:t>
            </w:r>
            <w:proofErr w:type="spellEnd"/>
            <w:r w:rsidRPr="00357847">
              <w:rPr>
                <w:rFonts w:ascii="Courier New" w:hAnsi="Courier New" w:cs="Courier New"/>
                <w:sz w:val="14"/>
                <w:szCs w:val="14"/>
              </w:rPr>
              <w:t xml:space="preserve"> = 104,</w:t>
            </w:r>
          </w:p>
          <w:p w14:paraId="0F569A3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geo</w:t>
            </w:r>
            <w:proofErr w:type="spellEnd"/>
            <w:r w:rsidRPr="00357847">
              <w:rPr>
                <w:rFonts w:ascii="Courier New" w:hAnsi="Courier New" w:cs="Courier New"/>
                <w:sz w:val="14"/>
                <w:szCs w:val="14"/>
              </w:rPr>
              <w:t xml:space="preserve"> = 113,</w:t>
            </w:r>
          </w:p>
          <w:p w14:paraId="0866EEED"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cap</w:t>
            </w:r>
            <w:proofErr w:type="spellEnd"/>
            <w:r w:rsidRPr="00357847">
              <w:rPr>
                <w:rFonts w:ascii="Courier New" w:hAnsi="Courier New" w:cs="Courier New"/>
                <w:sz w:val="14"/>
                <w:szCs w:val="14"/>
              </w:rPr>
              <w:t xml:space="preserve"> = 117,</w:t>
            </w:r>
          </w:p>
          <w:p w14:paraId="465E007E" w14:textId="77777777" w:rsidR="00357847" w:rsidRPr="00357847" w:rsidRDefault="00357847" w:rsidP="00357847">
            <w:pPr>
              <w:ind w:firstLine="360"/>
              <w:rPr>
                <w:rFonts w:ascii="Courier New" w:hAnsi="Courier New" w:cs="Courier New"/>
                <w:sz w:val="14"/>
                <w:szCs w:val="14"/>
              </w:rPr>
            </w:pPr>
          </w:p>
          <w:p w14:paraId="35D20FAD"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cai</w:t>
            </w:r>
            <w:proofErr w:type="spellEnd"/>
            <w:r w:rsidRPr="000233A6">
              <w:rPr>
                <w:rFonts w:ascii="Courier New" w:hAnsi="Courier New" w:cs="Courier New"/>
                <w:sz w:val="14"/>
                <w:szCs w:val="14"/>
              </w:rPr>
              <w:t xml:space="preserve"> = 9,</w:t>
            </w:r>
          </w:p>
          <w:p w14:paraId="56B03F61"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m = 10,</w:t>
            </w:r>
          </w:p>
          <w:p w14:paraId="427C5CC8"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hf = 11,</w:t>
            </w:r>
          </w:p>
          <w:p w14:paraId="380037C1"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hs</w:t>
            </w:r>
            <w:proofErr w:type="spellEnd"/>
            <w:r w:rsidRPr="000233A6">
              <w:rPr>
                <w:rFonts w:ascii="Courier New" w:hAnsi="Courier New" w:cs="Courier New"/>
                <w:sz w:val="14"/>
                <w:szCs w:val="14"/>
              </w:rPr>
              <w:t xml:space="preserve"> = 12,</w:t>
            </w:r>
          </w:p>
          <w:p w14:paraId="7B67AB72"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j = 13,</w:t>
            </w:r>
          </w:p>
          <w:p w14:paraId="5329276E"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hsp</w:t>
            </w:r>
            <w:proofErr w:type="spellEnd"/>
            <w:r w:rsidRPr="000233A6">
              <w:rPr>
                <w:rFonts w:ascii="Courier New" w:hAnsi="Courier New" w:cs="Courier New"/>
                <w:sz w:val="14"/>
                <w:szCs w:val="14"/>
              </w:rPr>
              <w:t xml:space="preserve"> = 14,</w:t>
            </w:r>
          </w:p>
          <w:p w14:paraId="6CDA79E7"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jp</w:t>
            </w:r>
            <w:proofErr w:type="spellEnd"/>
            <w:r w:rsidRPr="000233A6">
              <w:rPr>
                <w:rFonts w:ascii="Courier New" w:hAnsi="Courier New" w:cs="Courier New"/>
                <w:sz w:val="14"/>
                <w:szCs w:val="14"/>
              </w:rPr>
              <w:t xml:space="preserve"> = 15,</w:t>
            </w:r>
          </w:p>
          <w:p w14:paraId="1483960C"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mL = 16,</w:t>
            </w:r>
          </w:p>
          <w:p w14:paraId="171FF90B"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hL</w:t>
            </w:r>
            <w:proofErr w:type="spellEnd"/>
            <w:r w:rsidRPr="000233A6">
              <w:rPr>
                <w:rFonts w:ascii="Courier New" w:hAnsi="Courier New" w:cs="Courier New"/>
                <w:sz w:val="14"/>
                <w:szCs w:val="14"/>
              </w:rPr>
              <w:t xml:space="preserve"> = 17,</w:t>
            </w:r>
          </w:p>
          <w:p w14:paraId="40A1D4B1"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hLp</w:t>
            </w:r>
            <w:proofErr w:type="spellEnd"/>
            <w:r w:rsidRPr="000233A6">
              <w:rPr>
                <w:rFonts w:ascii="Courier New" w:hAnsi="Courier New" w:cs="Courier New"/>
                <w:sz w:val="14"/>
                <w:szCs w:val="14"/>
              </w:rPr>
              <w:t xml:space="preserve"> = 18,</w:t>
            </w:r>
          </w:p>
          <w:p w14:paraId="7C3C80AA" w14:textId="1B695EE6" w:rsidR="00357847"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a = 19,</w:t>
            </w:r>
          </w:p>
        </w:tc>
        <w:tc>
          <w:tcPr>
            <w:tcW w:w="2646" w:type="dxa"/>
          </w:tcPr>
          <w:p w14:paraId="5E8E88C8"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lastRenderedPageBreak/>
              <w:t xml:space="preserve">  </w:t>
            </w:r>
            <w:proofErr w:type="spellStart"/>
            <w:r w:rsidRPr="00357847">
              <w:rPr>
                <w:rFonts w:ascii="Courier New" w:hAnsi="Courier New" w:cs="Courier New"/>
                <w:sz w:val="14"/>
                <w:szCs w:val="14"/>
              </w:rPr>
              <w:t>tjp</w:t>
            </w:r>
            <w:proofErr w:type="spellEnd"/>
            <w:r w:rsidRPr="00357847">
              <w:rPr>
                <w:rFonts w:ascii="Courier New" w:hAnsi="Courier New" w:cs="Courier New"/>
                <w:sz w:val="14"/>
                <w:szCs w:val="14"/>
              </w:rPr>
              <w:t xml:space="preserve"> = 41,</w:t>
            </w:r>
          </w:p>
          <w:p w14:paraId="1D22410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fINap</w:t>
            </w:r>
            <w:proofErr w:type="spellEnd"/>
            <w:r w:rsidRPr="00357847">
              <w:rPr>
                <w:rFonts w:ascii="Courier New" w:hAnsi="Courier New" w:cs="Courier New"/>
                <w:sz w:val="14"/>
                <w:szCs w:val="14"/>
              </w:rPr>
              <w:t xml:space="preserve"> = 61,</w:t>
            </w:r>
          </w:p>
          <w:p w14:paraId="4625008F"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mLss</w:t>
            </w:r>
            <w:proofErr w:type="spellEnd"/>
            <w:r w:rsidRPr="00357847">
              <w:rPr>
                <w:rFonts w:ascii="Courier New" w:hAnsi="Courier New" w:cs="Courier New"/>
                <w:sz w:val="14"/>
                <w:szCs w:val="14"/>
              </w:rPr>
              <w:t xml:space="preserve"> = 32,</w:t>
            </w:r>
          </w:p>
          <w:p w14:paraId="14933A1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mL</w:t>
            </w:r>
            <w:proofErr w:type="spellEnd"/>
            <w:r w:rsidRPr="00357847">
              <w:rPr>
                <w:rFonts w:ascii="Courier New" w:hAnsi="Courier New" w:cs="Courier New"/>
                <w:sz w:val="14"/>
                <w:szCs w:val="14"/>
              </w:rPr>
              <w:t xml:space="preserve"> = 42,</w:t>
            </w:r>
          </w:p>
          <w:p w14:paraId="6F27D9B8"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hLss</w:t>
            </w:r>
            <w:proofErr w:type="spellEnd"/>
            <w:r w:rsidRPr="00357847">
              <w:rPr>
                <w:rFonts w:ascii="Courier New" w:hAnsi="Courier New" w:cs="Courier New"/>
                <w:sz w:val="14"/>
                <w:szCs w:val="14"/>
              </w:rPr>
              <w:t xml:space="preserve"> = 2,</w:t>
            </w:r>
          </w:p>
          <w:p w14:paraId="66D85A7B"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hLssp</w:t>
            </w:r>
            <w:proofErr w:type="spellEnd"/>
            <w:r w:rsidRPr="00357847">
              <w:rPr>
                <w:rFonts w:ascii="Courier New" w:hAnsi="Courier New" w:cs="Courier New"/>
                <w:sz w:val="14"/>
                <w:szCs w:val="14"/>
              </w:rPr>
              <w:t xml:space="preserve"> = 3,</w:t>
            </w:r>
          </w:p>
          <w:p w14:paraId="15141D98"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fINaLp</w:t>
            </w:r>
            <w:proofErr w:type="spellEnd"/>
            <w:r w:rsidRPr="00357847">
              <w:rPr>
                <w:rFonts w:ascii="Courier New" w:hAnsi="Courier New" w:cs="Courier New"/>
                <w:sz w:val="14"/>
                <w:szCs w:val="14"/>
              </w:rPr>
              <w:t xml:space="preserve"> = 63,</w:t>
            </w:r>
          </w:p>
          <w:p w14:paraId="3FBFFBD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ass = 4,</w:t>
            </w:r>
          </w:p>
          <w:p w14:paraId="432CC2EA"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ta = 17,</w:t>
            </w:r>
          </w:p>
          <w:p w14:paraId="273E6F1D"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iss</w:t>
            </w:r>
            <w:proofErr w:type="spellEnd"/>
            <w:r w:rsidRPr="00357847">
              <w:rPr>
                <w:rFonts w:ascii="Courier New" w:hAnsi="Courier New" w:cs="Courier New"/>
                <w:sz w:val="14"/>
                <w:szCs w:val="14"/>
              </w:rPr>
              <w:t xml:space="preserve"> = 5,</w:t>
            </w:r>
          </w:p>
          <w:p w14:paraId="213978CA"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delta_epi</w:t>
            </w:r>
            <w:proofErr w:type="spellEnd"/>
            <w:r w:rsidRPr="00357847">
              <w:rPr>
                <w:rFonts w:ascii="Courier New" w:hAnsi="Courier New" w:cs="Courier New"/>
                <w:sz w:val="14"/>
                <w:szCs w:val="14"/>
              </w:rPr>
              <w:t xml:space="preserve"> = 18,</w:t>
            </w:r>
          </w:p>
          <w:p w14:paraId="34DB9B46"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iF_b</w:t>
            </w:r>
            <w:proofErr w:type="spellEnd"/>
            <w:r w:rsidRPr="00357847">
              <w:rPr>
                <w:rFonts w:ascii="Courier New" w:hAnsi="Courier New" w:cs="Courier New"/>
                <w:sz w:val="14"/>
                <w:szCs w:val="14"/>
              </w:rPr>
              <w:t xml:space="preserve"> = 33,</w:t>
            </w:r>
          </w:p>
          <w:p w14:paraId="67E0A79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iS_b</w:t>
            </w:r>
            <w:proofErr w:type="spellEnd"/>
            <w:r w:rsidRPr="00357847">
              <w:rPr>
                <w:rFonts w:ascii="Courier New" w:hAnsi="Courier New" w:cs="Courier New"/>
                <w:sz w:val="14"/>
                <w:szCs w:val="14"/>
              </w:rPr>
              <w:t xml:space="preserve"> = 43,</w:t>
            </w:r>
          </w:p>
          <w:p w14:paraId="308B3469"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iF</w:t>
            </w:r>
            <w:proofErr w:type="spellEnd"/>
            <w:r w:rsidRPr="00357847">
              <w:rPr>
                <w:rFonts w:ascii="Courier New" w:hAnsi="Courier New" w:cs="Courier New"/>
                <w:sz w:val="14"/>
                <w:szCs w:val="14"/>
              </w:rPr>
              <w:t xml:space="preserve"> = 46,</w:t>
            </w:r>
          </w:p>
          <w:p w14:paraId="67667C1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iS</w:t>
            </w:r>
            <w:proofErr w:type="spellEnd"/>
            <w:r w:rsidRPr="00357847">
              <w:rPr>
                <w:rFonts w:ascii="Courier New" w:hAnsi="Courier New" w:cs="Courier New"/>
                <w:sz w:val="14"/>
                <w:szCs w:val="14"/>
              </w:rPr>
              <w:t xml:space="preserve"> = 48,</w:t>
            </w:r>
          </w:p>
          <w:p w14:paraId="61B30699"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iF</w:t>
            </w:r>
            <w:proofErr w:type="spellEnd"/>
            <w:r w:rsidRPr="00357847">
              <w:rPr>
                <w:rFonts w:ascii="Courier New" w:hAnsi="Courier New" w:cs="Courier New"/>
                <w:sz w:val="14"/>
                <w:szCs w:val="14"/>
              </w:rPr>
              <w:t xml:space="preserve"> = 65,</w:t>
            </w:r>
          </w:p>
          <w:p w14:paraId="2C10F4AC"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iS</w:t>
            </w:r>
            <w:proofErr w:type="spellEnd"/>
            <w:r w:rsidRPr="00357847">
              <w:rPr>
                <w:rFonts w:ascii="Courier New" w:hAnsi="Courier New" w:cs="Courier New"/>
                <w:sz w:val="14"/>
                <w:szCs w:val="14"/>
              </w:rPr>
              <w:t xml:space="preserve"> = 66,</w:t>
            </w:r>
          </w:p>
          <w:p w14:paraId="2187433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i</w:t>
            </w:r>
            <w:proofErr w:type="spellEnd"/>
            <w:r w:rsidRPr="00357847">
              <w:rPr>
                <w:rFonts w:ascii="Courier New" w:hAnsi="Courier New" w:cs="Courier New"/>
                <w:sz w:val="14"/>
                <w:szCs w:val="14"/>
              </w:rPr>
              <w:t xml:space="preserve"> = 67,</w:t>
            </w:r>
          </w:p>
          <w:p w14:paraId="5D29D7C3"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ssp</w:t>
            </w:r>
            <w:proofErr w:type="spellEnd"/>
            <w:r w:rsidRPr="00357847">
              <w:rPr>
                <w:rFonts w:ascii="Courier New" w:hAnsi="Courier New" w:cs="Courier New"/>
                <w:sz w:val="14"/>
                <w:szCs w:val="14"/>
              </w:rPr>
              <w:t xml:space="preserve"> = 34,</w:t>
            </w:r>
          </w:p>
          <w:p w14:paraId="294744AF"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dti_develop</w:t>
            </w:r>
            <w:proofErr w:type="spellEnd"/>
            <w:r w:rsidRPr="00357847">
              <w:rPr>
                <w:rFonts w:ascii="Courier New" w:hAnsi="Courier New" w:cs="Courier New"/>
                <w:sz w:val="14"/>
                <w:szCs w:val="14"/>
              </w:rPr>
              <w:t xml:space="preserve"> = 50,</w:t>
            </w:r>
          </w:p>
          <w:p w14:paraId="2E22B62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lastRenderedPageBreak/>
              <w:t xml:space="preserve">  </w:t>
            </w:r>
            <w:proofErr w:type="spellStart"/>
            <w:r w:rsidRPr="00357847">
              <w:rPr>
                <w:rFonts w:ascii="Courier New" w:hAnsi="Courier New" w:cs="Courier New"/>
                <w:sz w:val="14"/>
                <w:szCs w:val="14"/>
              </w:rPr>
              <w:t>dti_recover</w:t>
            </w:r>
            <w:proofErr w:type="spellEnd"/>
            <w:r w:rsidRPr="00357847">
              <w:rPr>
                <w:rFonts w:ascii="Courier New" w:hAnsi="Courier New" w:cs="Courier New"/>
                <w:sz w:val="14"/>
                <w:szCs w:val="14"/>
              </w:rPr>
              <w:t xml:space="preserve"> = 52,</w:t>
            </w:r>
          </w:p>
          <w:p w14:paraId="04B3DCE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iFp</w:t>
            </w:r>
            <w:proofErr w:type="spellEnd"/>
            <w:r w:rsidRPr="00357847">
              <w:rPr>
                <w:rFonts w:ascii="Courier New" w:hAnsi="Courier New" w:cs="Courier New"/>
                <w:sz w:val="14"/>
                <w:szCs w:val="14"/>
              </w:rPr>
              <w:t xml:space="preserve"> = 54,</w:t>
            </w:r>
          </w:p>
          <w:p w14:paraId="032F3E40"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iSp</w:t>
            </w:r>
            <w:proofErr w:type="spellEnd"/>
            <w:r w:rsidRPr="00357847">
              <w:rPr>
                <w:rFonts w:ascii="Courier New" w:hAnsi="Courier New" w:cs="Courier New"/>
                <w:sz w:val="14"/>
                <w:szCs w:val="14"/>
              </w:rPr>
              <w:t xml:space="preserve"> = 55,</w:t>
            </w:r>
          </w:p>
          <w:p w14:paraId="4673E209"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ip</w:t>
            </w:r>
            <w:proofErr w:type="spellEnd"/>
            <w:r w:rsidRPr="00357847">
              <w:rPr>
                <w:rFonts w:ascii="Courier New" w:hAnsi="Courier New" w:cs="Courier New"/>
                <w:sz w:val="14"/>
                <w:szCs w:val="14"/>
              </w:rPr>
              <w:t xml:space="preserve"> = 68,</w:t>
            </w:r>
          </w:p>
          <w:p w14:paraId="66B3435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fItop</w:t>
            </w:r>
            <w:proofErr w:type="spellEnd"/>
            <w:r w:rsidRPr="00357847">
              <w:rPr>
                <w:rFonts w:ascii="Courier New" w:hAnsi="Courier New" w:cs="Courier New"/>
                <w:sz w:val="14"/>
                <w:szCs w:val="14"/>
              </w:rPr>
              <w:t xml:space="preserve"> = 69,</w:t>
            </w:r>
          </w:p>
          <w:p w14:paraId="062C64AA"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dss</w:t>
            </w:r>
            <w:proofErr w:type="spellEnd"/>
            <w:r w:rsidRPr="00357847">
              <w:rPr>
                <w:rFonts w:ascii="Courier New" w:hAnsi="Courier New" w:cs="Courier New"/>
                <w:sz w:val="14"/>
                <w:szCs w:val="14"/>
              </w:rPr>
              <w:t xml:space="preserve"> = 6,</w:t>
            </w:r>
          </w:p>
          <w:p w14:paraId="701E765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fss</w:t>
            </w:r>
            <w:proofErr w:type="spellEnd"/>
            <w:r w:rsidRPr="00357847">
              <w:rPr>
                <w:rFonts w:ascii="Courier New" w:hAnsi="Courier New" w:cs="Courier New"/>
                <w:sz w:val="14"/>
                <w:szCs w:val="14"/>
              </w:rPr>
              <w:t xml:space="preserve"> = 7,</w:t>
            </w:r>
          </w:p>
          <w:p w14:paraId="5BAFDF38"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f = 71,</w:t>
            </w:r>
          </w:p>
          <w:p w14:paraId="051356EA"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fcass</w:t>
            </w:r>
            <w:proofErr w:type="spellEnd"/>
            <w:r w:rsidRPr="00357847">
              <w:rPr>
                <w:rFonts w:ascii="Courier New" w:hAnsi="Courier New" w:cs="Courier New"/>
                <w:sz w:val="14"/>
                <w:szCs w:val="14"/>
              </w:rPr>
              <w:t xml:space="preserve"> = 19,</w:t>
            </w:r>
          </w:p>
          <w:p w14:paraId="51FA143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fcaf</w:t>
            </w:r>
            <w:proofErr w:type="spellEnd"/>
            <w:r w:rsidRPr="00357847">
              <w:rPr>
                <w:rFonts w:ascii="Courier New" w:hAnsi="Courier New" w:cs="Courier New"/>
                <w:sz w:val="14"/>
                <w:szCs w:val="14"/>
              </w:rPr>
              <w:t xml:space="preserve"> = 72,</w:t>
            </w:r>
          </w:p>
          <w:p w14:paraId="01E76213"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fcas</w:t>
            </w:r>
            <w:proofErr w:type="spellEnd"/>
            <w:r w:rsidRPr="00357847">
              <w:rPr>
                <w:rFonts w:ascii="Courier New" w:hAnsi="Courier New" w:cs="Courier New"/>
                <w:sz w:val="14"/>
                <w:szCs w:val="14"/>
              </w:rPr>
              <w:t xml:space="preserve"> = 73,</w:t>
            </w:r>
          </w:p>
          <w:p w14:paraId="24AA1453"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fca</w:t>
            </w:r>
            <w:proofErr w:type="spellEnd"/>
            <w:r w:rsidRPr="00357847">
              <w:rPr>
                <w:rFonts w:ascii="Courier New" w:hAnsi="Courier New" w:cs="Courier New"/>
                <w:sz w:val="14"/>
                <w:szCs w:val="14"/>
              </w:rPr>
              <w:t xml:space="preserve"> = 74,</w:t>
            </w:r>
          </w:p>
          <w:p w14:paraId="2BDA6815"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fp</w:t>
            </w:r>
            <w:proofErr w:type="spellEnd"/>
            <w:r w:rsidRPr="00357847">
              <w:rPr>
                <w:rFonts w:ascii="Courier New" w:hAnsi="Courier New" w:cs="Courier New"/>
                <w:sz w:val="14"/>
                <w:szCs w:val="14"/>
              </w:rPr>
              <w:t xml:space="preserve"> = 75,</w:t>
            </w:r>
          </w:p>
          <w:p w14:paraId="74D7B362"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fcap</w:t>
            </w:r>
            <w:proofErr w:type="spellEnd"/>
            <w:r w:rsidRPr="00357847">
              <w:rPr>
                <w:rFonts w:ascii="Courier New" w:hAnsi="Courier New" w:cs="Courier New"/>
                <w:sz w:val="14"/>
                <w:szCs w:val="14"/>
              </w:rPr>
              <w:t xml:space="preserve"> = 76,</w:t>
            </w:r>
          </w:p>
          <w:p w14:paraId="1209BAE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km2n = 8,</w:t>
            </w:r>
          </w:p>
          <w:p w14:paraId="1A54E78C"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nca</w:t>
            </w:r>
            <w:proofErr w:type="spellEnd"/>
            <w:r w:rsidRPr="00357847">
              <w:rPr>
                <w:rFonts w:ascii="Courier New" w:hAnsi="Courier New" w:cs="Courier New"/>
                <w:sz w:val="14"/>
                <w:szCs w:val="14"/>
              </w:rPr>
              <w:t xml:space="preserve"> = 20,</w:t>
            </w:r>
          </w:p>
          <w:p w14:paraId="4643AA58"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PhiCaL</w:t>
            </w:r>
            <w:proofErr w:type="spellEnd"/>
            <w:r w:rsidRPr="00357847">
              <w:rPr>
                <w:rFonts w:ascii="Courier New" w:hAnsi="Courier New" w:cs="Courier New"/>
                <w:sz w:val="14"/>
                <w:szCs w:val="14"/>
              </w:rPr>
              <w:t xml:space="preserve"> = 77,</w:t>
            </w:r>
          </w:p>
          <w:p w14:paraId="2CEACC8F"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PhiCaNa</w:t>
            </w:r>
            <w:proofErr w:type="spellEnd"/>
            <w:r w:rsidRPr="00357847">
              <w:rPr>
                <w:rFonts w:ascii="Courier New" w:hAnsi="Courier New" w:cs="Courier New"/>
                <w:sz w:val="14"/>
                <w:szCs w:val="14"/>
              </w:rPr>
              <w:t xml:space="preserve"> = 78,</w:t>
            </w:r>
          </w:p>
          <w:p w14:paraId="46B6549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PhiCaK</w:t>
            </w:r>
            <w:proofErr w:type="spellEnd"/>
            <w:r w:rsidRPr="00357847">
              <w:rPr>
                <w:rFonts w:ascii="Courier New" w:hAnsi="Courier New" w:cs="Courier New"/>
                <w:sz w:val="14"/>
                <w:szCs w:val="14"/>
              </w:rPr>
              <w:t xml:space="preserve"> = 79,</w:t>
            </w:r>
          </w:p>
          <w:p w14:paraId="5BD7884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fICaLp</w:t>
            </w:r>
            <w:proofErr w:type="spellEnd"/>
            <w:r w:rsidRPr="00357847">
              <w:rPr>
                <w:rFonts w:ascii="Courier New" w:hAnsi="Courier New" w:cs="Courier New"/>
                <w:sz w:val="14"/>
                <w:szCs w:val="14"/>
              </w:rPr>
              <w:t xml:space="preserve"> = 80,</w:t>
            </w:r>
          </w:p>
          <w:p w14:paraId="769510AB"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td = 21,</w:t>
            </w:r>
          </w:p>
          <w:p w14:paraId="4FAD6562"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ff</w:t>
            </w:r>
            <w:proofErr w:type="spellEnd"/>
            <w:r w:rsidRPr="00357847">
              <w:rPr>
                <w:rFonts w:ascii="Courier New" w:hAnsi="Courier New" w:cs="Courier New"/>
                <w:sz w:val="14"/>
                <w:szCs w:val="14"/>
              </w:rPr>
              <w:t xml:space="preserve"> = 22,</w:t>
            </w:r>
          </w:p>
          <w:p w14:paraId="4A1744C8"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fs</w:t>
            </w:r>
            <w:proofErr w:type="spellEnd"/>
            <w:r w:rsidRPr="00357847">
              <w:rPr>
                <w:rFonts w:ascii="Courier New" w:hAnsi="Courier New" w:cs="Courier New"/>
                <w:sz w:val="14"/>
                <w:szCs w:val="14"/>
              </w:rPr>
              <w:t xml:space="preserve"> = 23,</w:t>
            </w:r>
          </w:p>
          <w:p w14:paraId="79B680DF"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fcaf</w:t>
            </w:r>
            <w:proofErr w:type="spellEnd"/>
            <w:r w:rsidRPr="00357847">
              <w:rPr>
                <w:rFonts w:ascii="Courier New" w:hAnsi="Courier New" w:cs="Courier New"/>
                <w:sz w:val="14"/>
                <w:szCs w:val="14"/>
              </w:rPr>
              <w:t xml:space="preserve"> = 35,</w:t>
            </w:r>
          </w:p>
          <w:p w14:paraId="697AF181"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fcas</w:t>
            </w:r>
            <w:proofErr w:type="spellEnd"/>
            <w:r w:rsidRPr="00357847">
              <w:rPr>
                <w:rFonts w:ascii="Courier New" w:hAnsi="Courier New" w:cs="Courier New"/>
                <w:sz w:val="14"/>
                <w:szCs w:val="14"/>
              </w:rPr>
              <w:t xml:space="preserve"> = 36,</w:t>
            </w:r>
          </w:p>
          <w:p w14:paraId="2C8FE3D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ffp</w:t>
            </w:r>
            <w:proofErr w:type="spellEnd"/>
            <w:r w:rsidRPr="00357847">
              <w:rPr>
                <w:rFonts w:ascii="Courier New" w:hAnsi="Courier New" w:cs="Courier New"/>
                <w:sz w:val="14"/>
                <w:szCs w:val="14"/>
              </w:rPr>
              <w:t xml:space="preserve"> = 37,</w:t>
            </w:r>
          </w:p>
          <w:p w14:paraId="272574BF"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fcafp</w:t>
            </w:r>
            <w:proofErr w:type="spellEnd"/>
            <w:r w:rsidRPr="00357847">
              <w:rPr>
                <w:rFonts w:ascii="Courier New" w:hAnsi="Courier New" w:cs="Courier New"/>
                <w:sz w:val="14"/>
                <w:szCs w:val="14"/>
              </w:rPr>
              <w:t xml:space="preserve"> = 44,</w:t>
            </w:r>
          </w:p>
          <w:p w14:paraId="51F25C5E" w14:textId="62FC8698" w:rsidR="004C4ED0" w:rsidRPr="0043048A"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xrss</w:t>
            </w:r>
            <w:proofErr w:type="spellEnd"/>
            <w:r w:rsidRPr="00357847">
              <w:rPr>
                <w:rFonts w:ascii="Courier New" w:hAnsi="Courier New" w:cs="Courier New"/>
                <w:sz w:val="14"/>
                <w:szCs w:val="14"/>
              </w:rPr>
              <w:t xml:space="preserve"> = 9,</w:t>
            </w:r>
          </w:p>
          <w:p w14:paraId="515AD5C5"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xrf</w:t>
            </w:r>
            <w:proofErr w:type="spellEnd"/>
            <w:r w:rsidRPr="00357847">
              <w:rPr>
                <w:rFonts w:ascii="Courier New" w:hAnsi="Courier New" w:cs="Courier New"/>
                <w:sz w:val="14"/>
                <w:szCs w:val="14"/>
              </w:rPr>
              <w:t xml:space="preserve"> = 24,</w:t>
            </w:r>
          </w:p>
          <w:p w14:paraId="19C3A12A" w14:textId="4433F6D9" w:rsidR="00357847" w:rsidRPr="00357847" w:rsidRDefault="00357847" w:rsidP="000233A6">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xrs</w:t>
            </w:r>
            <w:proofErr w:type="spellEnd"/>
            <w:r w:rsidRPr="00357847">
              <w:rPr>
                <w:rFonts w:ascii="Courier New" w:hAnsi="Courier New" w:cs="Courier New"/>
                <w:sz w:val="14"/>
                <w:szCs w:val="14"/>
              </w:rPr>
              <w:t xml:space="preserve"> = 25,</w:t>
            </w:r>
          </w:p>
          <w:p w14:paraId="010A7A6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vmyo</w:t>
            </w:r>
            <w:proofErr w:type="spellEnd"/>
            <w:r w:rsidRPr="00357847">
              <w:rPr>
                <w:rFonts w:ascii="Courier New" w:hAnsi="Courier New" w:cs="Courier New"/>
                <w:sz w:val="14"/>
                <w:szCs w:val="14"/>
              </w:rPr>
              <w:t xml:space="preserve"> = 118,</w:t>
            </w:r>
          </w:p>
          <w:p w14:paraId="0A05EF4D"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vnsr</w:t>
            </w:r>
            <w:proofErr w:type="spellEnd"/>
            <w:r w:rsidRPr="00357847">
              <w:rPr>
                <w:rFonts w:ascii="Courier New" w:hAnsi="Courier New" w:cs="Courier New"/>
                <w:sz w:val="14"/>
                <w:szCs w:val="14"/>
              </w:rPr>
              <w:t xml:space="preserve"> = 119,</w:t>
            </w:r>
          </w:p>
          <w:p w14:paraId="20BA0D7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vjsr</w:t>
            </w:r>
            <w:proofErr w:type="spellEnd"/>
            <w:r w:rsidRPr="00357847">
              <w:rPr>
                <w:rFonts w:ascii="Courier New" w:hAnsi="Courier New" w:cs="Courier New"/>
                <w:sz w:val="14"/>
                <w:szCs w:val="14"/>
              </w:rPr>
              <w:t xml:space="preserve"> = 120,</w:t>
            </w:r>
          </w:p>
          <w:p w14:paraId="1CA2EE2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vss</w:t>
            </w:r>
            <w:proofErr w:type="spellEnd"/>
            <w:r w:rsidRPr="00357847">
              <w:rPr>
                <w:rFonts w:ascii="Courier New" w:hAnsi="Courier New" w:cs="Courier New"/>
                <w:sz w:val="14"/>
                <w:szCs w:val="14"/>
              </w:rPr>
              <w:t xml:space="preserve"> = 121,</w:t>
            </w:r>
          </w:p>
          <w:p w14:paraId="31960EB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amp = 12,</w:t>
            </w:r>
          </w:p>
          <w:p w14:paraId="64BE5BF3"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duration = 13,</w:t>
            </w:r>
          </w:p>
          <w:p w14:paraId="75DA71F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mCaMK</w:t>
            </w:r>
            <w:proofErr w:type="spellEnd"/>
            <w:r w:rsidRPr="00357847">
              <w:rPr>
                <w:rFonts w:ascii="Courier New" w:hAnsi="Courier New" w:cs="Courier New"/>
                <w:sz w:val="14"/>
                <w:szCs w:val="14"/>
              </w:rPr>
              <w:t xml:space="preserve"> = 14,</w:t>
            </w:r>
          </w:p>
          <w:p w14:paraId="5852526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CaMK</w:t>
            </w:r>
            <w:proofErr w:type="spellEnd"/>
            <w:r w:rsidRPr="00357847">
              <w:rPr>
                <w:rFonts w:ascii="Courier New" w:hAnsi="Courier New" w:cs="Courier New"/>
                <w:sz w:val="14"/>
                <w:szCs w:val="14"/>
              </w:rPr>
              <w:t xml:space="preserve"> = 15,</w:t>
            </w:r>
          </w:p>
          <w:p w14:paraId="692F9B5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bCaMK</w:t>
            </w:r>
            <w:proofErr w:type="spellEnd"/>
            <w:r w:rsidRPr="00357847">
              <w:rPr>
                <w:rFonts w:ascii="Courier New" w:hAnsi="Courier New" w:cs="Courier New"/>
                <w:sz w:val="14"/>
                <w:szCs w:val="14"/>
              </w:rPr>
              <w:t xml:space="preserve"> = 16,</w:t>
            </w:r>
          </w:p>
          <w:p w14:paraId="62686B9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CaMKo</w:t>
            </w:r>
            <w:proofErr w:type="spellEnd"/>
            <w:r w:rsidRPr="00357847">
              <w:rPr>
                <w:rFonts w:ascii="Courier New" w:hAnsi="Courier New" w:cs="Courier New"/>
                <w:sz w:val="14"/>
                <w:szCs w:val="14"/>
              </w:rPr>
              <w:t xml:space="preserve"> = 17,</w:t>
            </w:r>
          </w:p>
          <w:p w14:paraId="5AF394A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mCaM</w:t>
            </w:r>
            <w:proofErr w:type="spellEnd"/>
            <w:r w:rsidRPr="00357847">
              <w:rPr>
                <w:rFonts w:ascii="Courier New" w:hAnsi="Courier New" w:cs="Courier New"/>
                <w:sz w:val="14"/>
                <w:szCs w:val="14"/>
              </w:rPr>
              <w:t xml:space="preserve"> = 18,</w:t>
            </w:r>
          </w:p>
          <w:p w14:paraId="4D99E776"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cmdnmax_b</w:t>
            </w:r>
            <w:proofErr w:type="spellEnd"/>
            <w:r w:rsidRPr="00357847">
              <w:rPr>
                <w:rFonts w:ascii="Courier New" w:hAnsi="Courier New" w:cs="Courier New"/>
                <w:sz w:val="14"/>
                <w:szCs w:val="14"/>
              </w:rPr>
              <w:t xml:space="preserve"> = 19,</w:t>
            </w:r>
          </w:p>
          <w:p w14:paraId="2451873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cmdnmax</w:t>
            </w:r>
            <w:proofErr w:type="spellEnd"/>
            <w:r w:rsidRPr="00357847">
              <w:rPr>
                <w:rFonts w:ascii="Courier New" w:hAnsi="Courier New" w:cs="Courier New"/>
                <w:sz w:val="14"/>
                <w:szCs w:val="14"/>
              </w:rPr>
              <w:t xml:space="preserve"> = 93,</w:t>
            </w:r>
          </w:p>
          <w:p w14:paraId="66BC16CD"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mcmdn</w:t>
            </w:r>
            <w:proofErr w:type="spellEnd"/>
            <w:r w:rsidRPr="00357847">
              <w:rPr>
                <w:rFonts w:ascii="Courier New" w:hAnsi="Courier New" w:cs="Courier New"/>
                <w:sz w:val="14"/>
                <w:szCs w:val="14"/>
              </w:rPr>
              <w:t xml:space="preserve"> = 20,</w:t>
            </w:r>
          </w:p>
          <w:p w14:paraId="58C3928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rpnmax</w:t>
            </w:r>
            <w:proofErr w:type="spellEnd"/>
            <w:r w:rsidRPr="00357847">
              <w:rPr>
                <w:rFonts w:ascii="Courier New" w:hAnsi="Courier New" w:cs="Courier New"/>
                <w:sz w:val="14"/>
                <w:szCs w:val="14"/>
              </w:rPr>
              <w:t xml:space="preserve"> = 21,</w:t>
            </w:r>
          </w:p>
          <w:p w14:paraId="61DA5ADA"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mtrpn</w:t>
            </w:r>
            <w:proofErr w:type="spellEnd"/>
            <w:r w:rsidRPr="00357847">
              <w:rPr>
                <w:rFonts w:ascii="Courier New" w:hAnsi="Courier New" w:cs="Courier New"/>
                <w:sz w:val="14"/>
                <w:szCs w:val="14"/>
              </w:rPr>
              <w:t xml:space="preserve"> = 22,</w:t>
            </w:r>
          </w:p>
          <w:p w14:paraId="10DC5469"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BSRmax</w:t>
            </w:r>
            <w:proofErr w:type="spellEnd"/>
            <w:r w:rsidRPr="00357847">
              <w:rPr>
                <w:rFonts w:ascii="Courier New" w:hAnsi="Courier New" w:cs="Courier New"/>
                <w:sz w:val="14"/>
                <w:szCs w:val="14"/>
              </w:rPr>
              <w:t xml:space="preserve"> = 23,</w:t>
            </w:r>
          </w:p>
          <w:p w14:paraId="6F9EF33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mBSR</w:t>
            </w:r>
            <w:proofErr w:type="spellEnd"/>
            <w:r w:rsidRPr="00357847">
              <w:rPr>
                <w:rFonts w:ascii="Courier New" w:hAnsi="Courier New" w:cs="Courier New"/>
                <w:sz w:val="14"/>
                <w:szCs w:val="14"/>
              </w:rPr>
              <w:t xml:space="preserve"> = 24,</w:t>
            </w:r>
          </w:p>
          <w:p w14:paraId="3FE68D15"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BSLmax</w:t>
            </w:r>
            <w:proofErr w:type="spellEnd"/>
            <w:r w:rsidRPr="00357847">
              <w:rPr>
                <w:rFonts w:ascii="Courier New" w:hAnsi="Courier New" w:cs="Courier New"/>
                <w:sz w:val="14"/>
                <w:szCs w:val="14"/>
              </w:rPr>
              <w:t xml:space="preserve"> = 25,</w:t>
            </w:r>
          </w:p>
          <w:p w14:paraId="0ABF265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mBSL</w:t>
            </w:r>
            <w:proofErr w:type="spellEnd"/>
            <w:r w:rsidRPr="00357847">
              <w:rPr>
                <w:rFonts w:ascii="Courier New" w:hAnsi="Courier New" w:cs="Courier New"/>
                <w:sz w:val="14"/>
                <w:szCs w:val="14"/>
              </w:rPr>
              <w:t xml:space="preserve"> = 26,</w:t>
            </w:r>
          </w:p>
          <w:p w14:paraId="622E849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csqnmax</w:t>
            </w:r>
            <w:proofErr w:type="spellEnd"/>
            <w:r w:rsidRPr="00357847">
              <w:rPr>
                <w:rFonts w:ascii="Courier New" w:hAnsi="Courier New" w:cs="Courier New"/>
                <w:sz w:val="14"/>
                <w:szCs w:val="14"/>
              </w:rPr>
              <w:t xml:space="preserve"> = 27,</w:t>
            </w:r>
          </w:p>
          <w:p w14:paraId="2DA0618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mcsqn</w:t>
            </w:r>
            <w:proofErr w:type="spellEnd"/>
            <w:r w:rsidRPr="00357847">
              <w:rPr>
                <w:rFonts w:ascii="Courier New" w:hAnsi="Courier New" w:cs="Courier New"/>
                <w:sz w:val="14"/>
                <w:szCs w:val="14"/>
              </w:rPr>
              <w:t xml:space="preserve"> = 28,</w:t>
            </w:r>
          </w:p>
          <w:p w14:paraId="7CCB44D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cm = 29,</w:t>
            </w:r>
          </w:p>
          <w:p w14:paraId="1D1E195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PKNa</w:t>
            </w:r>
            <w:proofErr w:type="spellEnd"/>
            <w:r w:rsidRPr="00357847">
              <w:rPr>
                <w:rFonts w:ascii="Courier New" w:hAnsi="Courier New" w:cs="Courier New"/>
                <w:sz w:val="14"/>
                <w:szCs w:val="14"/>
              </w:rPr>
              <w:t xml:space="preserve"> = 30,</w:t>
            </w:r>
          </w:p>
          <w:p w14:paraId="26C01CD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mssV1 = 31,</w:t>
            </w:r>
          </w:p>
          <w:p w14:paraId="331E4675"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mssV2 = 32,</w:t>
            </w:r>
          </w:p>
          <w:p w14:paraId="2B81C9C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mtV1 = 33,</w:t>
            </w:r>
          </w:p>
          <w:p w14:paraId="2D259D06"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mtV2 = 34,</w:t>
            </w:r>
          </w:p>
          <w:p w14:paraId="1705B398"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mtD1 = 35,</w:t>
            </w:r>
          </w:p>
          <w:p w14:paraId="50C77B7A"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mtD2 = 36,</w:t>
            </w:r>
          </w:p>
          <w:p w14:paraId="0FD8C613"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mtV3 = 37,</w:t>
            </w:r>
          </w:p>
          <w:p w14:paraId="0A3376B6"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mtV4 = 38,</w:t>
            </w:r>
          </w:p>
          <w:p w14:paraId="735DD33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ssV1 = 39,</w:t>
            </w:r>
          </w:p>
          <w:p w14:paraId="717DFB6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ssV2 = 40,</w:t>
            </w:r>
          </w:p>
          <w:p w14:paraId="09220D9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hs</w:t>
            </w:r>
            <w:proofErr w:type="spellEnd"/>
            <w:r w:rsidRPr="00357847">
              <w:rPr>
                <w:rFonts w:ascii="Courier New" w:hAnsi="Courier New" w:cs="Courier New"/>
                <w:sz w:val="14"/>
                <w:szCs w:val="14"/>
              </w:rPr>
              <w:t xml:space="preserve"> = 94,</w:t>
            </w:r>
          </w:p>
          <w:p w14:paraId="7A6F05E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hf</w:t>
            </w:r>
            <w:proofErr w:type="spellEnd"/>
            <w:r w:rsidRPr="00357847">
              <w:rPr>
                <w:rFonts w:ascii="Courier New" w:hAnsi="Courier New" w:cs="Courier New"/>
                <w:sz w:val="14"/>
                <w:szCs w:val="14"/>
              </w:rPr>
              <w:t xml:space="preserve"> = 41,</w:t>
            </w:r>
          </w:p>
          <w:p w14:paraId="10418E4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GNa</w:t>
            </w:r>
            <w:proofErr w:type="spellEnd"/>
            <w:r w:rsidRPr="00357847">
              <w:rPr>
                <w:rFonts w:ascii="Courier New" w:hAnsi="Courier New" w:cs="Courier New"/>
                <w:sz w:val="14"/>
                <w:szCs w:val="14"/>
              </w:rPr>
              <w:t xml:space="preserve"> = 42,</w:t>
            </w:r>
          </w:p>
          <w:p w14:paraId="3DFB6E3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hL</w:t>
            </w:r>
            <w:proofErr w:type="spellEnd"/>
            <w:r w:rsidRPr="00357847">
              <w:rPr>
                <w:rFonts w:ascii="Courier New" w:hAnsi="Courier New" w:cs="Courier New"/>
                <w:sz w:val="14"/>
                <w:szCs w:val="14"/>
              </w:rPr>
              <w:t xml:space="preserve"> = 43,</w:t>
            </w:r>
          </w:p>
          <w:p w14:paraId="71BF1D1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hLp</w:t>
            </w:r>
            <w:proofErr w:type="spellEnd"/>
            <w:r w:rsidRPr="00357847">
              <w:rPr>
                <w:rFonts w:ascii="Courier New" w:hAnsi="Courier New" w:cs="Courier New"/>
                <w:sz w:val="14"/>
                <w:szCs w:val="14"/>
              </w:rPr>
              <w:t xml:space="preserve"> = 95,</w:t>
            </w:r>
          </w:p>
          <w:p w14:paraId="4BCB427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GNaL_b</w:t>
            </w:r>
            <w:proofErr w:type="spellEnd"/>
            <w:r w:rsidRPr="00357847">
              <w:rPr>
                <w:rFonts w:ascii="Courier New" w:hAnsi="Courier New" w:cs="Courier New"/>
                <w:sz w:val="14"/>
                <w:szCs w:val="14"/>
              </w:rPr>
              <w:t xml:space="preserve"> = 44,</w:t>
            </w:r>
          </w:p>
          <w:p w14:paraId="4FC26E21" w14:textId="5665D16A" w:rsid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GNaL</w:t>
            </w:r>
            <w:proofErr w:type="spellEnd"/>
            <w:r w:rsidRPr="00357847">
              <w:rPr>
                <w:rFonts w:ascii="Courier New" w:hAnsi="Courier New" w:cs="Courier New"/>
                <w:sz w:val="14"/>
                <w:szCs w:val="14"/>
              </w:rPr>
              <w:t xml:space="preserve"> = 96,</w:t>
            </w:r>
          </w:p>
          <w:p w14:paraId="2B510644" w14:textId="77777777" w:rsidR="000233A6" w:rsidRPr="00357847" w:rsidRDefault="000233A6" w:rsidP="000233A6">
            <w:pPr>
              <w:ind w:firstLine="360"/>
              <w:rPr>
                <w:rFonts w:ascii="Courier New" w:hAnsi="Courier New" w:cs="Courier New"/>
                <w:sz w:val="14"/>
                <w:szCs w:val="14"/>
              </w:rPr>
            </w:pPr>
            <w:r>
              <w:rPr>
                <w:rFonts w:ascii="Courier New" w:hAnsi="Courier New" w:cs="Courier New"/>
                <w:sz w:val="14"/>
                <w:szCs w:val="14"/>
              </w:rPr>
              <w:t xml:space="preserve">  </w:t>
            </w:r>
            <w:proofErr w:type="spellStart"/>
            <w:r w:rsidRPr="00357847">
              <w:rPr>
                <w:rFonts w:ascii="Courier New" w:hAnsi="Courier New" w:cs="Courier New"/>
                <w:sz w:val="14"/>
                <w:szCs w:val="14"/>
              </w:rPr>
              <w:t>Gto_b</w:t>
            </w:r>
            <w:proofErr w:type="spellEnd"/>
            <w:r w:rsidRPr="00357847">
              <w:rPr>
                <w:rFonts w:ascii="Courier New" w:hAnsi="Courier New" w:cs="Courier New"/>
                <w:sz w:val="14"/>
                <w:szCs w:val="14"/>
              </w:rPr>
              <w:t xml:space="preserve"> = 45,</w:t>
            </w:r>
          </w:p>
          <w:p w14:paraId="5E6A33F8"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Gto</w:t>
            </w:r>
            <w:proofErr w:type="spellEnd"/>
            <w:r w:rsidRPr="00357847">
              <w:rPr>
                <w:rFonts w:ascii="Courier New" w:hAnsi="Courier New" w:cs="Courier New"/>
                <w:sz w:val="14"/>
                <w:szCs w:val="14"/>
              </w:rPr>
              <w:t xml:space="preserve"> = 97,</w:t>
            </w:r>
          </w:p>
          <w:p w14:paraId="2B58A60F"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lastRenderedPageBreak/>
              <w:t xml:space="preserve">  </w:t>
            </w:r>
            <w:proofErr w:type="spellStart"/>
            <w:r w:rsidRPr="00357847">
              <w:rPr>
                <w:rFonts w:ascii="Courier New" w:hAnsi="Courier New" w:cs="Courier New"/>
                <w:sz w:val="14"/>
                <w:szCs w:val="14"/>
              </w:rPr>
              <w:t>Kmn</w:t>
            </w:r>
            <w:proofErr w:type="spellEnd"/>
            <w:r w:rsidRPr="00357847">
              <w:rPr>
                <w:rFonts w:ascii="Courier New" w:hAnsi="Courier New" w:cs="Courier New"/>
                <w:sz w:val="14"/>
                <w:szCs w:val="14"/>
              </w:rPr>
              <w:t xml:space="preserve"> = 46,</w:t>
            </w:r>
          </w:p>
          <w:p w14:paraId="02E755AF"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k2n = 47,</w:t>
            </w:r>
          </w:p>
          <w:p w14:paraId="7FCED1F1"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PCa_b</w:t>
            </w:r>
            <w:proofErr w:type="spellEnd"/>
            <w:r w:rsidRPr="00357847">
              <w:rPr>
                <w:rFonts w:ascii="Courier New" w:hAnsi="Courier New" w:cs="Courier New"/>
                <w:sz w:val="14"/>
                <w:szCs w:val="14"/>
              </w:rPr>
              <w:t xml:space="preserve"> = 48,</w:t>
            </w:r>
          </w:p>
          <w:p w14:paraId="3C5913AC"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ff</w:t>
            </w:r>
            <w:proofErr w:type="spellEnd"/>
            <w:r w:rsidRPr="00357847">
              <w:rPr>
                <w:rFonts w:ascii="Courier New" w:hAnsi="Courier New" w:cs="Courier New"/>
                <w:sz w:val="14"/>
                <w:szCs w:val="14"/>
              </w:rPr>
              <w:t xml:space="preserve"> = 98,</w:t>
            </w:r>
          </w:p>
          <w:p w14:paraId="40548779"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fs</w:t>
            </w:r>
            <w:proofErr w:type="spellEnd"/>
            <w:r w:rsidRPr="00357847">
              <w:rPr>
                <w:rFonts w:ascii="Courier New" w:hAnsi="Courier New" w:cs="Courier New"/>
                <w:sz w:val="14"/>
                <w:szCs w:val="14"/>
              </w:rPr>
              <w:t xml:space="preserve"> = 109,</w:t>
            </w:r>
          </w:p>
          <w:p w14:paraId="05DE0C92"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PCa</w:t>
            </w:r>
            <w:proofErr w:type="spellEnd"/>
            <w:r w:rsidRPr="00357847">
              <w:rPr>
                <w:rFonts w:ascii="Courier New" w:hAnsi="Courier New" w:cs="Courier New"/>
                <w:sz w:val="14"/>
                <w:szCs w:val="14"/>
              </w:rPr>
              <w:t xml:space="preserve"> = 99,</w:t>
            </w:r>
          </w:p>
          <w:p w14:paraId="3294E7D3"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PCap</w:t>
            </w:r>
            <w:proofErr w:type="spellEnd"/>
            <w:r w:rsidRPr="00357847">
              <w:rPr>
                <w:rFonts w:ascii="Courier New" w:hAnsi="Courier New" w:cs="Courier New"/>
                <w:sz w:val="14"/>
                <w:szCs w:val="14"/>
              </w:rPr>
              <w:t xml:space="preserve"> = 110,</w:t>
            </w:r>
          </w:p>
          <w:p w14:paraId="158E58A1"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PCaNa</w:t>
            </w:r>
            <w:proofErr w:type="spellEnd"/>
            <w:r w:rsidRPr="00357847">
              <w:rPr>
                <w:rFonts w:ascii="Courier New" w:hAnsi="Courier New" w:cs="Courier New"/>
                <w:sz w:val="14"/>
                <w:szCs w:val="14"/>
              </w:rPr>
              <w:t xml:space="preserve"> = 111,</w:t>
            </w:r>
          </w:p>
          <w:p w14:paraId="10EADD33"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PCaK</w:t>
            </w:r>
            <w:proofErr w:type="spellEnd"/>
            <w:r w:rsidRPr="00357847">
              <w:rPr>
                <w:rFonts w:ascii="Courier New" w:hAnsi="Courier New" w:cs="Courier New"/>
                <w:sz w:val="14"/>
                <w:szCs w:val="14"/>
              </w:rPr>
              <w:t xml:space="preserve"> = 112,</w:t>
            </w:r>
          </w:p>
          <w:p w14:paraId="1D34B6A9"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PCaNap</w:t>
            </w:r>
            <w:proofErr w:type="spellEnd"/>
            <w:r w:rsidRPr="00357847">
              <w:rPr>
                <w:rFonts w:ascii="Courier New" w:hAnsi="Courier New" w:cs="Courier New"/>
                <w:sz w:val="14"/>
                <w:szCs w:val="14"/>
              </w:rPr>
              <w:t xml:space="preserve"> = 115,</w:t>
            </w:r>
          </w:p>
          <w:p w14:paraId="0A502FAA"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PCaKp</w:t>
            </w:r>
            <w:proofErr w:type="spellEnd"/>
            <w:r w:rsidRPr="00357847">
              <w:rPr>
                <w:rFonts w:ascii="Courier New" w:hAnsi="Courier New" w:cs="Courier New"/>
                <w:sz w:val="14"/>
                <w:szCs w:val="14"/>
              </w:rPr>
              <w:t xml:space="preserve"> = 116,</w:t>
            </w:r>
          </w:p>
          <w:p w14:paraId="41413E10"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jca</w:t>
            </w:r>
            <w:proofErr w:type="spellEnd"/>
            <w:r w:rsidRPr="00357847">
              <w:rPr>
                <w:rFonts w:ascii="Courier New" w:hAnsi="Courier New" w:cs="Courier New"/>
                <w:sz w:val="14"/>
                <w:szCs w:val="14"/>
              </w:rPr>
              <w:t xml:space="preserve"> = 100,</w:t>
            </w:r>
          </w:p>
          <w:p w14:paraId="7EF6B337"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GKr_b</w:t>
            </w:r>
            <w:proofErr w:type="spellEnd"/>
            <w:r w:rsidRPr="00357847">
              <w:rPr>
                <w:rFonts w:ascii="Courier New" w:hAnsi="Courier New" w:cs="Courier New"/>
                <w:sz w:val="14"/>
                <w:szCs w:val="14"/>
              </w:rPr>
              <w:t xml:space="preserve"> = 49,</w:t>
            </w:r>
          </w:p>
          <w:p w14:paraId="59464927"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GKr</w:t>
            </w:r>
            <w:proofErr w:type="spellEnd"/>
            <w:r w:rsidRPr="00357847">
              <w:rPr>
                <w:rFonts w:ascii="Courier New" w:hAnsi="Courier New" w:cs="Courier New"/>
                <w:sz w:val="14"/>
                <w:szCs w:val="14"/>
              </w:rPr>
              <w:t xml:space="preserve"> = 101,</w:t>
            </w:r>
          </w:p>
          <w:p w14:paraId="787146E3"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GKs_b</w:t>
            </w:r>
            <w:proofErr w:type="spellEnd"/>
            <w:r w:rsidRPr="00357847">
              <w:rPr>
                <w:rFonts w:ascii="Courier New" w:hAnsi="Courier New" w:cs="Courier New"/>
                <w:sz w:val="14"/>
                <w:szCs w:val="14"/>
              </w:rPr>
              <w:t xml:space="preserve"> = 50,</w:t>
            </w:r>
          </w:p>
          <w:p w14:paraId="2CB97DFC"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GKs = 102,</w:t>
            </w:r>
          </w:p>
          <w:p w14:paraId="6322E86A"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GK1 = 103,</w:t>
            </w:r>
          </w:p>
          <w:p w14:paraId="4D3B095E"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GK1_b = 51,</w:t>
            </w:r>
          </w:p>
          <w:p w14:paraId="6CE33356"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kna1 = 52,</w:t>
            </w:r>
          </w:p>
          <w:p w14:paraId="6335626D"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kna2 = 53,</w:t>
            </w:r>
          </w:p>
          <w:p w14:paraId="120DD6ED"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kna3 = 54,</w:t>
            </w:r>
          </w:p>
          <w:p w14:paraId="1B1FC273" w14:textId="37FB0815"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asymm</w:t>
            </w:r>
            <w:proofErr w:type="spellEnd"/>
            <w:r w:rsidRPr="00357847">
              <w:rPr>
                <w:rFonts w:ascii="Courier New" w:hAnsi="Courier New" w:cs="Courier New"/>
                <w:sz w:val="14"/>
                <w:szCs w:val="14"/>
              </w:rPr>
              <w:t xml:space="preserve"> = 55,</w:t>
            </w:r>
          </w:p>
          <w:p w14:paraId="007E3B21" w14:textId="77777777" w:rsidR="000233A6" w:rsidRPr="00357847" w:rsidRDefault="00357847"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000233A6" w:rsidRPr="00357847">
              <w:rPr>
                <w:rFonts w:ascii="Courier New" w:hAnsi="Courier New" w:cs="Courier New"/>
                <w:sz w:val="14"/>
                <w:szCs w:val="14"/>
              </w:rPr>
              <w:t>wna</w:t>
            </w:r>
            <w:proofErr w:type="spellEnd"/>
            <w:r w:rsidR="000233A6" w:rsidRPr="00357847">
              <w:rPr>
                <w:rFonts w:ascii="Courier New" w:hAnsi="Courier New" w:cs="Courier New"/>
                <w:sz w:val="14"/>
                <w:szCs w:val="14"/>
              </w:rPr>
              <w:t xml:space="preserve"> = 56,</w:t>
            </w:r>
          </w:p>
          <w:p w14:paraId="05AF003D"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wca</w:t>
            </w:r>
            <w:proofErr w:type="spellEnd"/>
            <w:r w:rsidRPr="00357847">
              <w:rPr>
                <w:rFonts w:ascii="Courier New" w:hAnsi="Courier New" w:cs="Courier New"/>
                <w:sz w:val="14"/>
                <w:szCs w:val="14"/>
              </w:rPr>
              <w:t xml:space="preserve"> = 57,</w:t>
            </w:r>
          </w:p>
          <w:p w14:paraId="25A8CDD3"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wnaca</w:t>
            </w:r>
            <w:proofErr w:type="spellEnd"/>
            <w:r w:rsidRPr="00357847">
              <w:rPr>
                <w:rFonts w:ascii="Courier New" w:hAnsi="Courier New" w:cs="Courier New"/>
                <w:sz w:val="14"/>
                <w:szCs w:val="14"/>
              </w:rPr>
              <w:t xml:space="preserve"> = 58,</w:t>
            </w:r>
          </w:p>
          <w:p w14:paraId="57ECD653"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caon</w:t>
            </w:r>
            <w:proofErr w:type="spellEnd"/>
            <w:r w:rsidRPr="00357847">
              <w:rPr>
                <w:rFonts w:ascii="Courier New" w:hAnsi="Courier New" w:cs="Courier New"/>
                <w:sz w:val="14"/>
                <w:szCs w:val="14"/>
              </w:rPr>
              <w:t xml:space="preserve"> = 59,</w:t>
            </w:r>
          </w:p>
          <w:p w14:paraId="0636D9FC" w14:textId="48CF402D" w:rsidR="000233A6" w:rsidRPr="00357847" w:rsidRDefault="000233A6" w:rsidP="000233A6">
            <w:pPr>
              <w:ind w:firstLine="360"/>
              <w:rPr>
                <w:rFonts w:ascii="Courier New" w:hAnsi="Courier New" w:cs="Courier New"/>
                <w:sz w:val="14"/>
                <w:szCs w:val="14"/>
              </w:rPr>
            </w:pPr>
            <w:r>
              <w:rPr>
                <w:rFonts w:ascii="Courier New" w:hAnsi="Courier New" w:cs="Courier New"/>
                <w:sz w:val="14"/>
                <w:szCs w:val="14"/>
              </w:rPr>
              <w:t xml:space="preserve">  </w:t>
            </w:r>
            <w:proofErr w:type="spellStart"/>
            <w:r w:rsidRPr="00357847">
              <w:rPr>
                <w:rFonts w:ascii="Courier New" w:hAnsi="Courier New" w:cs="Courier New"/>
                <w:sz w:val="14"/>
                <w:szCs w:val="14"/>
              </w:rPr>
              <w:t>kcaoff</w:t>
            </w:r>
            <w:proofErr w:type="spellEnd"/>
            <w:r w:rsidRPr="00357847">
              <w:rPr>
                <w:rFonts w:ascii="Courier New" w:hAnsi="Courier New" w:cs="Courier New"/>
                <w:sz w:val="14"/>
                <w:szCs w:val="14"/>
              </w:rPr>
              <w:t xml:space="preserve"> = 60,</w:t>
            </w:r>
          </w:p>
          <w:p w14:paraId="015556BE"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qna</w:t>
            </w:r>
            <w:proofErr w:type="spellEnd"/>
            <w:r w:rsidRPr="00357847">
              <w:rPr>
                <w:rFonts w:ascii="Courier New" w:hAnsi="Courier New" w:cs="Courier New"/>
                <w:sz w:val="14"/>
                <w:szCs w:val="14"/>
              </w:rPr>
              <w:t xml:space="preserve"> = 61,</w:t>
            </w:r>
          </w:p>
          <w:p w14:paraId="45ECFDF9" w14:textId="77777777" w:rsidR="006E0B1B"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qca</w:t>
            </w:r>
            <w:proofErr w:type="spellEnd"/>
            <w:r w:rsidRPr="00357847">
              <w:rPr>
                <w:rFonts w:ascii="Courier New" w:hAnsi="Courier New" w:cs="Courier New"/>
                <w:sz w:val="14"/>
                <w:szCs w:val="14"/>
              </w:rPr>
              <w:t xml:space="preserve"> = 62,</w:t>
            </w:r>
          </w:p>
          <w:p w14:paraId="2FD81339" w14:textId="602865A7" w:rsidR="000233A6" w:rsidRPr="00357847" w:rsidRDefault="000233A6" w:rsidP="000233A6">
            <w:pPr>
              <w:ind w:firstLine="360"/>
              <w:rPr>
                <w:rFonts w:ascii="Courier New" w:hAnsi="Courier New" w:cs="Courier New"/>
                <w:sz w:val="14"/>
                <w:szCs w:val="14"/>
              </w:rPr>
            </w:pPr>
            <w:r>
              <w:rPr>
                <w:rFonts w:ascii="Courier New" w:hAnsi="Courier New" w:cs="Courier New"/>
                <w:sz w:val="14"/>
                <w:szCs w:val="14"/>
              </w:rPr>
              <w:t xml:space="preserve">  </w:t>
            </w:r>
            <w:proofErr w:type="spellStart"/>
            <w:r w:rsidRPr="00357847">
              <w:rPr>
                <w:rFonts w:ascii="Courier New" w:hAnsi="Courier New" w:cs="Courier New"/>
                <w:sz w:val="14"/>
                <w:szCs w:val="14"/>
              </w:rPr>
              <w:t>KmCaAct</w:t>
            </w:r>
            <w:proofErr w:type="spellEnd"/>
            <w:r w:rsidRPr="00357847">
              <w:rPr>
                <w:rFonts w:ascii="Courier New" w:hAnsi="Courier New" w:cs="Courier New"/>
                <w:sz w:val="14"/>
                <w:szCs w:val="14"/>
              </w:rPr>
              <w:t xml:space="preserve"> = 63,</w:t>
            </w:r>
          </w:p>
          <w:p w14:paraId="1BF292BA" w14:textId="77777777" w:rsidR="000233A6" w:rsidRPr="000233A6" w:rsidRDefault="000233A6" w:rsidP="000233A6">
            <w:pPr>
              <w:ind w:firstLine="360"/>
              <w:rPr>
                <w:rFonts w:ascii="Courier New" w:hAnsi="Courier New" w:cs="Courier New"/>
                <w:sz w:val="14"/>
                <w:szCs w:val="14"/>
              </w:rPr>
            </w:pPr>
            <w:proofErr w:type="spellStart"/>
            <w:r w:rsidRPr="000233A6">
              <w:rPr>
                <w:rFonts w:ascii="Courier New" w:hAnsi="Courier New" w:cs="Courier New"/>
                <w:sz w:val="14"/>
                <w:szCs w:val="14"/>
              </w:rPr>
              <w:t>iF</w:t>
            </w:r>
            <w:proofErr w:type="spellEnd"/>
            <w:r w:rsidRPr="000233A6">
              <w:rPr>
                <w:rFonts w:ascii="Courier New" w:hAnsi="Courier New" w:cs="Courier New"/>
                <w:sz w:val="14"/>
                <w:szCs w:val="14"/>
              </w:rPr>
              <w:t xml:space="preserve"> = 20,</w:t>
            </w:r>
          </w:p>
          <w:p w14:paraId="43F39E3F"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iS</w:t>
            </w:r>
            <w:proofErr w:type="spellEnd"/>
            <w:r w:rsidRPr="000233A6">
              <w:rPr>
                <w:rFonts w:ascii="Courier New" w:hAnsi="Courier New" w:cs="Courier New"/>
                <w:sz w:val="14"/>
                <w:szCs w:val="14"/>
              </w:rPr>
              <w:t xml:space="preserve"> = 21,</w:t>
            </w:r>
          </w:p>
          <w:p w14:paraId="740AA4F6"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ap = 22,</w:t>
            </w:r>
          </w:p>
          <w:p w14:paraId="5767558C"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iFp</w:t>
            </w:r>
            <w:proofErr w:type="spellEnd"/>
            <w:r w:rsidRPr="000233A6">
              <w:rPr>
                <w:rFonts w:ascii="Courier New" w:hAnsi="Courier New" w:cs="Courier New"/>
                <w:sz w:val="14"/>
                <w:szCs w:val="14"/>
              </w:rPr>
              <w:t xml:space="preserve"> = 23,</w:t>
            </w:r>
          </w:p>
          <w:p w14:paraId="3249B028"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iSp</w:t>
            </w:r>
            <w:proofErr w:type="spellEnd"/>
            <w:r w:rsidRPr="000233A6">
              <w:rPr>
                <w:rFonts w:ascii="Courier New" w:hAnsi="Courier New" w:cs="Courier New"/>
                <w:sz w:val="14"/>
                <w:szCs w:val="14"/>
              </w:rPr>
              <w:t xml:space="preserve"> = 24,</w:t>
            </w:r>
          </w:p>
          <w:p w14:paraId="4FF7AF45"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d = 25,</w:t>
            </w:r>
          </w:p>
          <w:p w14:paraId="6C0BC181"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ff = 26,</w:t>
            </w:r>
          </w:p>
          <w:p w14:paraId="1A0B7118"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fs = 27,</w:t>
            </w:r>
          </w:p>
          <w:p w14:paraId="43FE69AE"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fcaf</w:t>
            </w:r>
            <w:proofErr w:type="spellEnd"/>
            <w:r w:rsidRPr="000233A6">
              <w:rPr>
                <w:rFonts w:ascii="Courier New" w:hAnsi="Courier New" w:cs="Courier New"/>
                <w:sz w:val="14"/>
                <w:szCs w:val="14"/>
              </w:rPr>
              <w:t xml:space="preserve"> = 28,</w:t>
            </w:r>
          </w:p>
          <w:p w14:paraId="12290863"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fcas</w:t>
            </w:r>
            <w:proofErr w:type="spellEnd"/>
            <w:r w:rsidRPr="000233A6">
              <w:rPr>
                <w:rFonts w:ascii="Courier New" w:hAnsi="Courier New" w:cs="Courier New"/>
                <w:sz w:val="14"/>
                <w:szCs w:val="14"/>
              </w:rPr>
              <w:t xml:space="preserve"> = 29,</w:t>
            </w:r>
          </w:p>
          <w:p w14:paraId="3820E6A1" w14:textId="4B337F14" w:rsid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jca</w:t>
            </w:r>
            <w:proofErr w:type="spellEnd"/>
            <w:r w:rsidRPr="000233A6">
              <w:rPr>
                <w:rFonts w:ascii="Courier New" w:hAnsi="Courier New" w:cs="Courier New"/>
                <w:sz w:val="14"/>
                <w:szCs w:val="14"/>
              </w:rPr>
              <w:t xml:space="preserve"> = 30,</w:t>
            </w:r>
          </w:p>
        </w:tc>
        <w:tc>
          <w:tcPr>
            <w:tcW w:w="2647" w:type="dxa"/>
          </w:tcPr>
          <w:p w14:paraId="38C140E3" w14:textId="5CBABB2A" w:rsidR="00357847" w:rsidRPr="00357847" w:rsidRDefault="00357847" w:rsidP="00357847">
            <w:pPr>
              <w:rPr>
                <w:rFonts w:ascii="Courier New" w:hAnsi="Courier New" w:cs="Courier New"/>
                <w:sz w:val="14"/>
                <w:szCs w:val="14"/>
              </w:rPr>
            </w:pPr>
            <w:r>
              <w:rPr>
                <w:rFonts w:ascii="Courier New" w:hAnsi="Courier New" w:cs="Courier New"/>
                <w:sz w:val="14"/>
                <w:szCs w:val="14"/>
              </w:rPr>
              <w:lastRenderedPageBreak/>
              <w:t xml:space="preserve">  </w:t>
            </w:r>
            <w:proofErr w:type="spellStart"/>
            <w:r w:rsidRPr="00357847">
              <w:rPr>
                <w:rFonts w:ascii="Courier New" w:hAnsi="Courier New" w:cs="Courier New"/>
                <w:sz w:val="14"/>
                <w:szCs w:val="14"/>
              </w:rPr>
              <w:t>Axrf</w:t>
            </w:r>
            <w:proofErr w:type="spellEnd"/>
            <w:r w:rsidRPr="00357847">
              <w:rPr>
                <w:rFonts w:ascii="Courier New" w:hAnsi="Courier New" w:cs="Courier New"/>
                <w:sz w:val="14"/>
                <w:szCs w:val="14"/>
              </w:rPr>
              <w:t xml:space="preserve"> = 88,</w:t>
            </w:r>
          </w:p>
          <w:p w14:paraId="68E327E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xrs</w:t>
            </w:r>
            <w:proofErr w:type="spellEnd"/>
            <w:r w:rsidRPr="00357847">
              <w:rPr>
                <w:rFonts w:ascii="Courier New" w:hAnsi="Courier New" w:cs="Courier New"/>
                <w:sz w:val="14"/>
                <w:szCs w:val="14"/>
              </w:rPr>
              <w:t xml:space="preserve"> = 91,</w:t>
            </w:r>
          </w:p>
          <w:p w14:paraId="6D7E577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xr</w:t>
            </w:r>
            <w:proofErr w:type="spellEnd"/>
            <w:r w:rsidRPr="00357847">
              <w:rPr>
                <w:rFonts w:ascii="Courier New" w:hAnsi="Courier New" w:cs="Courier New"/>
                <w:sz w:val="14"/>
                <w:szCs w:val="14"/>
              </w:rPr>
              <w:t xml:space="preserve"> = 94,</w:t>
            </w:r>
          </w:p>
          <w:p w14:paraId="22EDE01F"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rkr</w:t>
            </w:r>
            <w:proofErr w:type="spellEnd"/>
            <w:r w:rsidRPr="00357847">
              <w:rPr>
                <w:rFonts w:ascii="Courier New" w:hAnsi="Courier New" w:cs="Courier New"/>
                <w:sz w:val="14"/>
                <w:szCs w:val="14"/>
              </w:rPr>
              <w:t xml:space="preserve"> = 95,</w:t>
            </w:r>
          </w:p>
          <w:p w14:paraId="1ABBDD28"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xs1ss = 10,</w:t>
            </w:r>
          </w:p>
          <w:p w14:paraId="341FFD7B"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xs2ss = 26,</w:t>
            </w:r>
          </w:p>
          <w:p w14:paraId="4A4C2921"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txs1 = 27,</w:t>
            </w:r>
          </w:p>
          <w:p w14:paraId="66D2C1D5"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sCa</w:t>
            </w:r>
            <w:proofErr w:type="spellEnd"/>
            <w:r w:rsidRPr="00357847">
              <w:rPr>
                <w:rFonts w:ascii="Courier New" w:hAnsi="Courier New" w:cs="Courier New"/>
                <w:sz w:val="14"/>
                <w:szCs w:val="14"/>
              </w:rPr>
              <w:t xml:space="preserve"> = 97,</w:t>
            </w:r>
          </w:p>
          <w:p w14:paraId="3E630955"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txs2 = 38,</w:t>
            </w:r>
          </w:p>
          <w:p w14:paraId="7869CC81"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xk1ss = 11,</w:t>
            </w:r>
          </w:p>
          <w:p w14:paraId="0DD76DC6"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txk1 = 28,</w:t>
            </w:r>
          </w:p>
          <w:p w14:paraId="1C9AF09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rk1 = 99,</w:t>
            </w:r>
          </w:p>
          <w:p w14:paraId="7F0D8CE6"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hna</w:t>
            </w:r>
            <w:proofErr w:type="spellEnd"/>
            <w:r w:rsidRPr="00357847">
              <w:rPr>
                <w:rFonts w:ascii="Courier New" w:hAnsi="Courier New" w:cs="Courier New"/>
                <w:sz w:val="14"/>
                <w:szCs w:val="14"/>
              </w:rPr>
              <w:t xml:space="preserve"> = 102,</w:t>
            </w:r>
          </w:p>
          <w:p w14:paraId="45E359E7"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hca</w:t>
            </w:r>
            <w:proofErr w:type="spellEnd"/>
            <w:r w:rsidRPr="00357847">
              <w:rPr>
                <w:rFonts w:ascii="Courier New" w:hAnsi="Courier New" w:cs="Courier New"/>
                <w:sz w:val="14"/>
                <w:szCs w:val="14"/>
              </w:rPr>
              <w:t xml:space="preserve"> = 101,</w:t>
            </w:r>
          </w:p>
          <w:p w14:paraId="3DFCC09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h1_i = 103,</w:t>
            </w:r>
          </w:p>
          <w:p w14:paraId="2476551A"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h2_i = 104,</w:t>
            </w:r>
          </w:p>
          <w:p w14:paraId="6AAB88E8"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h3_i = 105,</w:t>
            </w:r>
          </w:p>
          <w:p w14:paraId="51B00A8A"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h4_i = 106,</w:t>
            </w:r>
          </w:p>
          <w:p w14:paraId="69913D4D"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h5_i = 107,</w:t>
            </w:r>
          </w:p>
          <w:p w14:paraId="03E9A5C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h6_i = 108,</w:t>
            </w:r>
          </w:p>
          <w:p w14:paraId="35890E2B"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lastRenderedPageBreak/>
              <w:t xml:space="preserve">  h7_i = 109,</w:t>
            </w:r>
          </w:p>
          <w:p w14:paraId="65F169C6"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h8_i = 110,</w:t>
            </w:r>
          </w:p>
          <w:p w14:paraId="7973CF2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h9_i = 111,</w:t>
            </w:r>
          </w:p>
          <w:p w14:paraId="6AE01A62"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k3p_i = 112,</w:t>
            </w:r>
          </w:p>
          <w:p w14:paraId="3261196A"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k3pp_i = 113,</w:t>
            </w:r>
          </w:p>
          <w:p w14:paraId="5218BC11"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k3_i = 114,</w:t>
            </w:r>
          </w:p>
          <w:p w14:paraId="19F3B9BC"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k4_i = 117,</w:t>
            </w:r>
          </w:p>
          <w:p w14:paraId="362927C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k4p_i = 115,</w:t>
            </w:r>
          </w:p>
          <w:p w14:paraId="63E8E0C0"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k4pp_i = 116,</w:t>
            </w:r>
          </w:p>
          <w:p w14:paraId="78031A8F"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k6_i = 118,</w:t>
            </w:r>
          </w:p>
          <w:p w14:paraId="2A1EE6F9"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k7_i = 119,</w:t>
            </w:r>
          </w:p>
          <w:p w14:paraId="7E8F9E38"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k8_i = 120,</w:t>
            </w:r>
          </w:p>
          <w:p w14:paraId="66B5BA49"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x1_i = 121,</w:t>
            </w:r>
          </w:p>
          <w:p w14:paraId="64B86AB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x2_i = 122,</w:t>
            </w:r>
          </w:p>
          <w:p w14:paraId="11E3EE4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x3_i = 123,</w:t>
            </w:r>
          </w:p>
          <w:p w14:paraId="7038681D"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x4_i = 124,</w:t>
            </w:r>
          </w:p>
          <w:p w14:paraId="3EFF105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E1_i = 125,</w:t>
            </w:r>
          </w:p>
          <w:p w14:paraId="5A2240A7"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E2_i = 126,</w:t>
            </w:r>
          </w:p>
          <w:p w14:paraId="6F173436"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E3_i = 127,</w:t>
            </w:r>
          </w:p>
          <w:p w14:paraId="683AEAE2"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E4_i = 128,</w:t>
            </w:r>
          </w:p>
          <w:p w14:paraId="3751D64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llo_i</w:t>
            </w:r>
            <w:proofErr w:type="spellEnd"/>
            <w:r w:rsidRPr="00357847">
              <w:rPr>
                <w:rFonts w:ascii="Courier New" w:hAnsi="Courier New" w:cs="Courier New"/>
                <w:sz w:val="14"/>
                <w:szCs w:val="14"/>
              </w:rPr>
              <w:t xml:space="preserve"> = 129,</w:t>
            </w:r>
          </w:p>
          <w:p w14:paraId="5995B356"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ncxNa_i</w:t>
            </w:r>
            <w:proofErr w:type="spellEnd"/>
            <w:r w:rsidRPr="00357847">
              <w:rPr>
                <w:rFonts w:ascii="Courier New" w:hAnsi="Courier New" w:cs="Courier New"/>
                <w:sz w:val="14"/>
                <w:szCs w:val="14"/>
              </w:rPr>
              <w:t xml:space="preserve"> = 130,</w:t>
            </w:r>
          </w:p>
          <w:p w14:paraId="5F0DD2C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ncxCa_i</w:t>
            </w:r>
            <w:proofErr w:type="spellEnd"/>
            <w:r w:rsidRPr="00357847">
              <w:rPr>
                <w:rFonts w:ascii="Courier New" w:hAnsi="Courier New" w:cs="Courier New"/>
                <w:sz w:val="14"/>
                <w:szCs w:val="14"/>
              </w:rPr>
              <w:t xml:space="preserve"> = 131,</w:t>
            </w:r>
          </w:p>
          <w:p w14:paraId="305B91F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h1_ss = 133,</w:t>
            </w:r>
          </w:p>
          <w:p w14:paraId="7A485C91" w14:textId="4514230F" w:rsidR="00650026" w:rsidRDefault="00357847" w:rsidP="00357847">
            <w:pPr>
              <w:ind w:firstLine="160"/>
              <w:rPr>
                <w:rFonts w:ascii="Courier New" w:hAnsi="Courier New" w:cs="Courier New"/>
                <w:sz w:val="14"/>
                <w:szCs w:val="14"/>
              </w:rPr>
            </w:pPr>
            <w:r w:rsidRPr="00357847">
              <w:rPr>
                <w:rFonts w:ascii="Courier New" w:hAnsi="Courier New" w:cs="Courier New"/>
                <w:sz w:val="14"/>
                <w:szCs w:val="14"/>
              </w:rPr>
              <w:t>h2_ss = 134,</w:t>
            </w:r>
          </w:p>
          <w:p w14:paraId="1818548F" w14:textId="77777777" w:rsidR="00357847" w:rsidRPr="00357847" w:rsidRDefault="00357847" w:rsidP="00357847">
            <w:pPr>
              <w:ind w:firstLine="160"/>
              <w:rPr>
                <w:rFonts w:ascii="Courier New" w:hAnsi="Courier New" w:cs="Courier New"/>
                <w:sz w:val="14"/>
                <w:szCs w:val="14"/>
              </w:rPr>
            </w:pPr>
            <w:r w:rsidRPr="00357847">
              <w:rPr>
                <w:rFonts w:ascii="Courier New" w:hAnsi="Courier New" w:cs="Courier New"/>
                <w:sz w:val="14"/>
                <w:szCs w:val="14"/>
              </w:rPr>
              <w:t>h3_ss = 135,</w:t>
            </w:r>
          </w:p>
          <w:p w14:paraId="7870A605" w14:textId="276F548A" w:rsidR="00357847" w:rsidRPr="00357847" w:rsidRDefault="00357847" w:rsidP="00357847">
            <w:pPr>
              <w:ind w:firstLine="160"/>
              <w:rPr>
                <w:rFonts w:ascii="Courier New" w:hAnsi="Courier New" w:cs="Courier New"/>
                <w:sz w:val="14"/>
                <w:szCs w:val="14"/>
              </w:rPr>
            </w:pPr>
            <w:r w:rsidRPr="00357847">
              <w:rPr>
                <w:rFonts w:ascii="Courier New" w:hAnsi="Courier New" w:cs="Courier New"/>
                <w:sz w:val="14"/>
                <w:szCs w:val="14"/>
              </w:rPr>
              <w:t>h4_ss = 136,</w:t>
            </w:r>
          </w:p>
          <w:p w14:paraId="149E173D" w14:textId="41367F64" w:rsidR="00357847" w:rsidRPr="00357847" w:rsidRDefault="00357847" w:rsidP="00357847">
            <w:pPr>
              <w:ind w:firstLine="160"/>
              <w:rPr>
                <w:rFonts w:ascii="Courier New" w:hAnsi="Courier New" w:cs="Courier New"/>
                <w:sz w:val="14"/>
                <w:szCs w:val="14"/>
              </w:rPr>
            </w:pPr>
            <w:r w:rsidRPr="00357847">
              <w:rPr>
                <w:rFonts w:ascii="Courier New" w:hAnsi="Courier New" w:cs="Courier New"/>
                <w:sz w:val="14"/>
                <w:szCs w:val="14"/>
              </w:rPr>
              <w:t>h5_ss = 137,</w:t>
            </w:r>
          </w:p>
          <w:p w14:paraId="0FEE37BC" w14:textId="4738B004" w:rsidR="00357847" w:rsidRPr="00357847" w:rsidRDefault="00357847" w:rsidP="00357847">
            <w:pPr>
              <w:ind w:firstLine="160"/>
              <w:rPr>
                <w:rFonts w:ascii="Courier New" w:hAnsi="Courier New" w:cs="Courier New"/>
                <w:sz w:val="14"/>
                <w:szCs w:val="14"/>
              </w:rPr>
            </w:pPr>
            <w:r w:rsidRPr="00357847">
              <w:rPr>
                <w:rFonts w:ascii="Courier New" w:hAnsi="Courier New" w:cs="Courier New"/>
                <w:sz w:val="14"/>
                <w:szCs w:val="14"/>
              </w:rPr>
              <w:t>h6_ss = 138,</w:t>
            </w:r>
          </w:p>
          <w:p w14:paraId="4DEEF81E" w14:textId="77777777" w:rsidR="000233A6" w:rsidRDefault="00357847" w:rsidP="000233A6">
            <w:pPr>
              <w:ind w:firstLine="160"/>
              <w:rPr>
                <w:rFonts w:ascii="Courier New" w:hAnsi="Courier New" w:cs="Courier New"/>
                <w:sz w:val="14"/>
                <w:szCs w:val="14"/>
              </w:rPr>
            </w:pPr>
            <w:r w:rsidRPr="00357847">
              <w:rPr>
                <w:rFonts w:ascii="Courier New" w:hAnsi="Courier New" w:cs="Courier New"/>
                <w:sz w:val="14"/>
                <w:szCs w:val="14"/>
              </w:rPr>
              <w:t>h7_ss = 139,</w:t>
            </w:r>
          </w:p>
          <w:p w14:paraId="4AED2E0A" w14:textId="104F65D7" w:rsidR="00357847" w:rsidRPr="00357847" w:rsidRDefault="000233A6" w:rsidP="000233A6">
            <w:pPr>
              <w:ind w:firstLine="160"/>
              <w:rPr>
                <w:rFonts w:ascii="Courier New" w:hAnsi="Courier New" w:cs="Courier New"/>
                <w:sz w:val="14"/>
                <w:szCs w:val="14"/>
              </w:rPr>
            </w:pPr>
            <w:r>
              <w:rPr>
                <w:rFonts w:ascii="Courier New" w:hAnsi="Courier New" w:cs="Courier New"/>
                <w:sz w:val="14"/>
                <w:szCs w:val="14"/>
              </w:rPr>
              <w:t xml:space="preserve">    </w:t>
            </w:r>
            <w:proofErr w:type="spellStart"/>
            <w:r w:rsidR="00357847" w:rsidRPr="00357847">
              <w:rPr>
                <w:rFonts w:ascii="Courier New" w:hAnsi="Courier New" w:cs="Courier New"/>
                <w:sz w:val="14"/>
                <w:szCs w:val="14"/>
              </w:rPr>
              <w:t>Gncx_b</w:t>
            </w:r>
            <w:proofErr w:type="spellEnd"/>
            <w:r w:rsidR="00357847" w:rsidRPr="00357847">
              <w:rPr>
                <w:rFonts w:ascii="Courier New" w:hAnsi="Courier New" w:cs="Courier New"/>
                <w:sz w:val="14"/>
                <w:szCs w:val="14"/>
              </w:rPr>
              <w:t xml:space="preserve"> = 64,</w:t>
            </w:r>
          </w:p>
          <w:p w14:paraId="080C061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Gncx</w:t>
            </w:r>
            <w:proofErr w:type="spellEnd"/>
            <w:r w:rsidRPr="00357847">
              <w:rPr>
                <w:rFonts w:ascii="Courier New" w:hAnsi="Courier New" w:cs="Courier New"/>
                <w:sz w:val="14"/>
                <w:szCs w:val="14"/>
              </w:rPr>
              <w:t xml:space="preserve"> = 128,</w:t>
            </w:r>
          </w:p>
          <w:p w14:paraId="505316C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10_i = 122,</w:t>
            </w:r>
          </w:p>
          <w:p w14:paraId="1E9E538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11_i = 123,</w:t>
            </w:r>
          </w:p>
          <w:p w14:paraId="3AF7E79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12_i = 124,</w:t>
            </w:r>
          </w:p>
          <w:p w14:paraId="537D765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1_i = 125,</w:t>
            </w:r>
          </w:p>
          <w:p w14:paraId="0F3278B9"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2_i = 126,</w:t>
            </w:r>
          </w:p>
          <w:p w14:paraId="1E4E07C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5_i = 127,</w:t>
            </w:r>
          </w:p>
          <w:p w14:paraId="328C59F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10_ss = 129,</w:t>
            </w:r>
          </w:p>
          <w:p w14:paraId="4D6362C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11_ss = 130,</w:t>
            </w:r>
          </w:p>
          <w:p w14:paraId="78D1E35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12_ss = 131,</w:t>
            </w:r>
          </w:p>
          <w:p w14:paraId="270B08B3"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1_ss = 132,</w:t>
            </w:r>
          </w:p>
          <w:p w14:paraId="6D59862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2_ss = 133,</w:t>
            </w:r>
          </w:p>
          <w:p w14:paraId="1E7D73A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5_ss = 134,</w:t>
            </w:r>
          </w:p>
          <w:p w14:paraId="4DCB42C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1p = 65,</w:t>
            </w:r>
          </w:p>
          <w:p w14:paraId="09CCEBF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1m = 66,</w:t>
            </w:r>
          </w:p>
          <w:p w14:paraId="1584196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2p = 67,</w:t>
            </w:r>
          </w:p>
          <w:p w14:paraId="07CF3546"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2m = 68,</w:t>
            </w:r>
          </w:p>
          <w:p w14:paraId="333B826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3p = 69,</w:t>
            </w:r>
          </w:p>
          <w:p w14:paraId="0D06068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3m = 70,</w:t>
            </w:r>
          </w:p>
          <w:p w14:paraId="3B3443FA"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4p = 71,</w:t>
            </w:r>
          </w:p>
          <w:p w14:paraId="5F20A1BD"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4m = 72,</w:t>
            </w:r>
          </w:p>
          <w:p w14:paraId="01E9BA4A"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nai0 = 73,</w:t>
            </w:r>
          </w:p>
          <w:p w14:paraId="7E9C4833"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nao0 = 74,</w:t>
            </w:r>
          </w:p>
          <w:p w14:paraId="4C8AC9E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delta = 75,</w:t>
            </w:r>
          </w:p>
          <w:p w14:paraId="036FCF8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ki</w:t>
            </w:r>
            <w:proofErr w:type="spellEnd"/>
            <w:r w:rsidRPr="00357847">
              <w:rPr>
                <w:rFonts w:ascii="Courier New" w:hAnsi="Courier New" w:cs="Courier New"/>
                <w:sz w:val="14"/>
                <w:szCs w:val="14"/>
              </w:rPr>
              <w:t xml:space="preserve"> = 76,</w:t>
            </w:r>
          </w:p>
          <w:p w14:paraId="73791B26"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ko</w:t>
            </w:r>
            <w:proofErr w:type="spellEnd"/>
            <w:r w:rsidRPr="00357847">
              <w:rPr>
                <w:rFonts w:ascii="Courier New" w:hAnsi="Courier New" w:cs="Courier New"/>
                <w:sz w:val="14"/>
                <w:szCs w:val="14"/>
              </w:rPr>
              <w:t xml:space="preserve"> = 77,</w:t>
            </w:r>
          </w:p>
          <w:p w14:paraId="081367F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MgADP</w:t>
            </w:r>
            <w:proofErr w:type="spellEnd"/>
            <w:r w:rsidRPr="00357847">
              <w:rPr>
                <w:rFonts w:ascii="Courier New" w:hAnsi="Courier New" w:cs="Courier New"/>
                <w:sz w:val="14"/>
                <w:szCs w:val="14"/>
              </w:rPr>
              <w:t xml:space="preserve"> = 78,</w:t>
            </w:r>
          </w:p>
          <w:p w14:paraId="6B88E6AA"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MgATP</w:t>
            </w:r>
            <w:proofErr w:type="spellEnd"/>
            <w:r w:rsidRPr="00357847">
              <w:rPr>
                <w:rFonts w:ascii="Courier New" w:hAnsi="Courier New" w:cs="Courier New"/>
                <w:sz w:val="14"/>
                <w:szCs w:val="14"/>
              </w:rPr>
              <w:t xml:space="preserve"> = 79,</w:t>
            </w:r>
          </w:p>
          <w:p w14:paraId="7E0609D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mgatp</w:t>
            </w:r>
            <w:proofErr w:type="spellEnd"/>
            <w:r w:rsidRPr="00357847">
              <w:rPr>
                <w:rFonts w:ascii="Courier New" w:hAnsi="Courier New" w:cs="Courier New"/>
                <w:sz w:val="14"/>
                <w:szCs w:val="14"/>
              </w:rPr>
              <w:t xml:space="preserve"> = 80,</w:t>
            </w:r>
          </w:p>
          <w:p w14:paraId="48B416C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 = 81,</w:t>
            </w:r>
          </w:p>
          <w:p w14:paraId="3FDBC25D"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eP</w:t>
            </w:r>
            <w:proofErr w:type="spellEnd"/>
            <w:r w:rsidRPr="00357847">
              <w:rPr>
                <w:rFonts w:ascii="Courier New" w:hAnsi="Courier New" w:cs="Courier New"/>
                <w:sz w:val="14"/>
                <w:szCs w:val="14"/>
              </w:rPr>
              <w:t xml:space="preserve"> = 82,</w:t>
            </w:r>
          </w:p>
          <w:p w14:paraId="6CBC4858"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hp</w:t>
            </w:r>
            <w:proofErr w:type="spellEnd"/>
            <w:r w:rsidRPr="00357847">
              <w:rPr>
                <w:rFonts w:ascii="Courier New" w:hAnsi="Courier New" w:cs="Courier New"/>
                <w:sz w:val="14"/>
                <w:szCs w:val="14"/>
              </w:rPr>
              <w:t xml:space="preserve"> = 83,</w:t>
            </w:r>
          </w:p>
          <w:p w14:paraId="0E303AA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nap = 84,</w:t>
            </w:r>
          </w:p>
          <w:p w14:paraId="6B46D4A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xkur</w:t>
            </w:r>
            <w:proofErr w:type="spellEnd"/>
            <w:r w:rsidRPr="00357847">
              <w:rPr>
                <w:rFonts w:ascii="Courier New" w:hAnsi="Courier New" w:cs="Courier New"/>
                <w:sz w:val="14"/>
                <w:szCs w:val="14"/>
              </w:rPr>
              <w:t xml:space="preserve"> = 85,</w:t>
            </w:r>
          </w:p>
          <w:p w14:paraId="175A2A5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Pnak_b</w:t>
            </w:r>
            <w:proofErr w:type="spellEnd"/>
            <w:r w:rsidRPr="00357847">
              <w:rPr>
                <w:rFonts w:ascii="Courier New" w:hAnsi="Courier New" w:cs="Courier New"/>
                <w:sz w:val="14"/>
                <w:szCs w:val="14"/>
              </w:rPr>
              <w:t xml:space="preserve"> = 86,</w:t>
            </w:r>
          </w:p>
          <w:p w14:paraId="79184E75"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Pnak</w:t>
            </w:r>
            <w:proofErr w:type="spellEnd"/>
            <w:r w:rsidRPr="00357847">
              <w:rPr>
                <w:rFonts w:ascii="Courier New" w:hAnsi="Courier New" w:cs="Courier New"/>
                <w:sz w:val="14"/>
                <w:szCs w:val="14"/>
              </w:rPr>
              <w:t xml:space="preserve"> = 138,</w:t>
            </w:r>
          </w:p>
          <w:p w14:paraId="3486D77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b1 = 135,</w:t>
            </w:r>
          </w:p>
          <w:p w14:paraId="3403C41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a2 = 136,</w:t>
            </w:r>
          </w:p>
          <w:p w14:paraId="0F87AA56"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a4 = 137,</w:t>
            </w:r>
          </w:p>
          <w:p w14:paraId="629E6D3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GKb_b</w:t>
            </w:r>
            <w:proofErr w:type="spellEnd"/>
            <w:r w:rsidRPr="00357847">
              <w:rPr>
                <w:rFonts w:ascii="Courier New" w:hAnsi="Courier New" w:cs="Courier New"/>
                <w:sz w:val="14"/>
                <w:szCs w:val="14"/>
              </w:rPr>
              <w:t xml:space="preserve"> = 87,</w:t>
            </w:r>
          </w:p>
          <w:p w14:paraId="72D1F91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GKb</w:t>
            </w:r>
            <w:proofErr w:type="spellEnd"/>
            <w:r w:rsidRPr="00357847">
              <w:rPr>
                <w:rFonts w:ascii="Courier New" w:hAnsi="Courier New" w:cs="Courier New"/>
                <w:sz w:val="14"/>
                <w:szCs w:val="14"/>
              </w:rPr>
              <w:t xml:space="preserve"> = 105,</w:t>
            </w:r>
          </w:p>
          <w:p w14:paraId="7C4D636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PNab</w:t>
            </w:r>
            <w:proofErr w:type="spellEnd"/>
            <w:r w:rsidRPr="00357847">
              <w:rPr>
                <w:rFonts w:ascii="Courier New" w:hAnsi="Courier New" w:cs="Courier New"/>
                <w:sz w:val="14"/>
                <w:szCs w:val="14"/>
              </w:rPr>
              <w:t xml:space="preserve"> = 88,</w:t>
            </w:r>
          </w:p>
          <w:p w14:paraId="3FEA8ED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lastRenderedPageBreak/>
              <w:t xml:space="preserve">  </w:t>
            </w:r>
            <w:proofErr w:type="spellStart"/>
            <w:r w:rsidRPr="00357847">
              <w:rPr>
                <w:rFonts w:ascii="Courier New" w:hAnsi="Courier New" w:cs="Courier New"/>
                <w:sz w:val="14"/>
                <w:szCs w:val="14"/>
              </w:rPr>
              <w:t>PCab</w:t>
            </w:r>
            <w:proofErr w:type="spellEnd"/>
            <w:r w:rsidRPr="00357847">
              <w:rPr>
                <w:rFonts w:ascii="Courier New" w:hAnsi="Courier New" w:cs="Courier New"/>
                <w:sz w:val="14"/>
                <w:szCs w:val="14"/>
              </w:rPr>
              <w:t xml:space="preserve"> = 89,</w:t>
            </w:r>
          </w:p>
          <w:p w14:paraId="247627F8"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GpCa</w:t>
            </w:r>
            <w:proofErr w:type="spellEnd"/>
            <w:r w:rsidRPr="00357847">
              <w:rPr>
                <w:rFonts w:ascii="Courier New" w:hAnsi="Courier New" w:cs="Courier New"/>
                <w:sz w:val="14"/>
                <w:szCs w:val="14"/>
              </w:rPr>
              <w:t xml:space="preserve"> = 90,</w:t>
            </w:r>
          </w:p>
          <w:p w14:paraId="63E81D79"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mCap</w:t>
            </w:r>
            <w:proofErr w:type="spellEnd"/>
            <w:r w:rsidRPr="00357847">
              <w:rPr>
                <w:rFonts w:ascii="Courier New" w:hAnsi="Courier New" w:cs="Courier New"/>
                <w:sz w:val="14"/>
                <w:szCs w:val="14"/>
              </w:rPr>
              <w:t xml:space="preserve"> = 91,</w:t>
            </w:r>
          </w:p>
          <w:p w14:paraId="5ABF96A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bt</w:t>
            </w:r>
            <w:proofErr w:type="spellEnd"/>
            <w:r w:rsidRPr="00357847">
              <w:rPr>
                <w:rFonts w:ascii="Courier New" w:hAnsi="Courier New" w:cs="Courier New"/>
                <w:sz w:val="14"/>
                <w:szCs w:val="14"/>
              </w:rPr>
              <w:t xml:space="preserve"> = 92,</w:t>
            </w:r>
          </w:p>
          <w:p w14:paraId="0302790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_rel</w:t>
            </w:r>
            <w:proofErr w:type="spellEnd"/>
            <w:r w:rsidRPr="00357847">
              <w:rPr>
                <w:rFonts w:ascii="Courier New" w:hAnsi="Courier New" w:cs="Courier New"/>
                <w:sz w:val="14"/>
                <w:szCs w:val="14"/>
              </w:rPr>
              <w:t xml:space="preserve"> = 106,</w:t>
            </w:r>
          </w:p>
          <w:p w14:paraId="10E8DF0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btp</w:t>
            </w:r>
            <w:proofErr w:type="spellEnd"/>
            <w:r w:rsidRPr="00357847">
              <w:rPr>
                <w:rFonts w:ascii="Courier New" w:hAnsi="Courier New" w:cs="Courier New"/>
                <w:sz w:val="14"/>
                <w:szCs w:val="14"/>
              </w:rPr>
              <w:t xml:space="preserve"> = 107,</w:t>
            </w:r>
          </w:p>
          <w:p w14:paraId="50C0C3D8"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_relp</w:t>
            </w:r>
            <w:proofErr w:type="spellEnd"/>
            <w:r w:rsidRPr="00357847">
              <w:rPr>
                <w:rFonts w:ascii="Courier New" w:hAnsi="Courier New" w:cs="Courier New"/>
                <w:sz w:val="14"/>
                <w:szCs w:val="14"/>
              </w:rPr>
              <w:t xml:space="preserve"> = 114,</w:t>
            </w:r>
          </w:p>
          <w:p w14:paraId="0E261E1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upScale</w:t>
            </w:r>
            <w:proofErr w:type="spellEnd"/>
            <w:r w:rsidRPr="00357847">
              <w:rPr>
                <w:rFonts w:ascii="Courier New" w:hAnsi="Courier New" w:cs="Courier New"/>
                <w:sz w:val="14"/>
                <w:szCs w:val="14"/>
              </w:rPr>
              <w:t xml:space="preserve"> = 108,</w:t>
            </w:r>
          </w:p>
          <w:p w14:paraId="675C61E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stim_start</w:t>
            </w:r>
            <w:proofErr w:type="spellEnd"/>
            <w:r w:rsidRPr="00357847">
              <w:rPr>
                <w:rFonts w:ascii="Courier New" w:hAnsi="Courier New" w:cs="Courier New"/>
                <w:sz w:val="14"/>
                <w:szCs w:val="14"/>
              </w:rPr>
              <w:t xml:space="preserve"> = 139,</w:t>
            </w:r>
          </w:p>
          <w:p w14:paraId="5E24615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BCL = 140,</w:t>
            </w:r>
          </w:p>
          <w:p w14:paraId="34B7F81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stim_end</w:t>
            </w:r>
            <w:proofErr w:type="spellEnd"/>
            <w:r w:rsidRPr="00357847">
              <w:rPr>
                <w:rFonts w:ascii="Courier New" w:hAnsi="Courier New" w:cs="Courier New"/>
                <w:sz w:val="14"/>
                <w:szCs w:val="14"/>
              </w:rPr>
              <w:t xml:space="preserve">  = 141,</w:t>
            </w:r>
          </w:p>
          <w:p w14:paraId="6AF9006A" w14:textId="77777777" w:rsidR="000233A6" w:rsidRDefault="000233A6" w:rsidP="00357847">
            <w:pPr>
              <w:ind w:firstLine="360"/>
              <w:rPr>
                <w:rFonts w:ascii="Courier New" w:hAnsi="Courier New" w:cs="Courier New"/>
                <w:sz w:val="14"/>
                <w:szCs w:val="14"/>
              </w:rPr>
            </w:pPr>
          </w:p>
          <w:p w14:paraId="18FD9564" w14:textId="5102941D"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 Additional constants for </w:t>
            </w:r>
            <w:proofErr w:type="spellStart"/>
            <w:r w:rsidRPr="00357847">
              <w:rPr>
                <w:rFonts w:ascii="Courier New" w:hAnsi="Courier New" w:cs="Courier New"/>
                <w:sz w:val="14"/>
                <w:szCs w:val="14"/>
              </w:rPr>
              <w:t>cvar</w:t>
            </w:r>
            <w:proofErr w:type="spellEnd"/>
          </w:p>
          <w:p w14:paraId="5358E1BD"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rel_scale</w:t>
            </w:r>
            <w:proofErr w:type="spellEnd"/>
            <w:r w:rsidRPr="00357847">
              <w:rPr>
                <w:rFonts w:ascii="Courier New" w:hAnsi="Courier New" w:cs="Courier New"/>
                <w:sz w:val="14"/>
                <w:szCs w:val="14"/>
              </w:rPr>
              <w:t xml:space="preserve"> = 141,</w:t>
            </w:r>
          </w:p>
          <w:p w14:paraId="13D8E348"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up_scale</w:t>
            </w:r>
            <w:proofErr w:type="spellEnd"/>
            <w:r w:rsidRPr="00357847">
              <w:rPr>
                <w:rFonts w:ascii="Courier New" w:hAnsi="Courier New" w:cs="Courier New"/>
                <w:sz w:val="14"/>
                <w:szCs w:val="14"/>
              </w:rPr>
              <w:t xml:space="preserve"> = 142,</w:t>
            </w:r>
          </w:p>
          <w:p w14:paraId="02940FE9"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tr_scale</w:t>
            </w:r>
            <w:proofErr w:type="spellEnd"/>
            <w:r w:rsidRPr="00357847">
              <w:rPr>
                <w:rFonts w:ascii="Courier New" w:hAnsi="Courier New" w:cs="Courier New"/>
                <w:sz w:val="14"/>
                <w:szCs w:val="14"/>
              </w:rPr>
              <w:t xml:space="preserve"> = 143,</w:t>
            </w:r>
          </w:p>
          <w:p w14:paraId="05330D7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leak_scale</w:t>
            </w:r>
            <w:proofErr w:type="spellEnd"/>
            <w:r w:rsidRPr="00357847">
              <w:rPr>
                <w:rFonts w:ascii="Courier New" w:hAnsi="Courier New" w:cs="Courier New"/>
                <w:sz w:val="14"/>
                <w:szCs w:val="14"/>
              </w:rPr>
              <w:t xml:space="preserve"> = 144,</w:t>
            </w:r>
          </w:p>
          <w:p w14:paraId="6437B390" w14:textId="6D91C137" w:rsidR="00357847" w:rsidRPr="00357847" w:rsidRDefault="00357847"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CaMK_scale</w:t>
            </w:r>
            <w:proofErr w:type="spellEnd"/>
            <w:r w:rsidRPr="00357847">
              <w:rPr>
                <w:rFonts w:ascii="Courier New" w:hAnsi="Courier New" w:cs="Courier New"/>
                <w:sz w:val="14"/>
                <w:szCs w:val="14"/>
              </w:rPr>
              <w:t xml:space="preserve"> = 144,</w:t>
            </w:r>
          </w:p>
          <w:p w14:paraId="47F08B98" w14:textId="0BAE4B9A" w:rsid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w:t>
            </w:r>
          </w:p>
          <w:p w14:paraId="0590CCDE" w14:textId="77777777" w:rsidR="000233A6" w:rsidRPr="000233A6" w:rsidRDefault="000233A6" w:rsidP="000233A6">
            <w:pPr>
              <w:ind w:firstLine="360"/>
              <w:rPr>
                <w:rFonts w:ascii="Courier New" w:hAnsi="Courier New" w:cs="Courier New"/>
                <w:sz w:val="14"/>
                <w:szCs w:val="14"/>
              </w:rPr>
            </w:pPr>
            <w:proofErr w:type="spellStart"/>
            <w:r w:rsidRPr="000233A6">
              <w:rPr>
                <w:rFonts w:ascii="Courier New" w:hAnsi="Courier New" w:cs="Courier New"/>
                <w:sz w:val="14"/>
                <w:szCs w:val="14"/>
              </w:rPr>
              <w:t>enum</w:t>
            </w:r>
            <w:proofErr w:type="spellEnd"/>
            <w:r w:rsidRPr="000233A6">
              <w:rPr>
                <w:rFonts w:ascii="Courier New" w:hAnsi="Courier New" w:cs="Courier New"/>
                <w:sz w:val="14"/>
                <w:szCs w:val="14"/>
              </w:rPr>
              <w:t xml:space="preserve"> E_STATES_T{</w:t>
            </w:r>
          </w:p>
          <w:p w14:paraId="1F10103B"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V = 0,</w:t>
            </w:r>
          </w:p>
          <w:p w14:paraId="464B6806"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CaMKt</w:t>
            </w:r>
            <w:proofErr w:type="spellEnd"/>
            <w:r w:rsidRPr="000233A6">
              <w:rPr>
                <w:rFonts w:ascii="Courier New" w:hAnsi="Courier New" w:cs="Courier New"/>
                <w:sz w:val="14"/>
                <w:szCs w:val="14"/>
              </w:rPr>
              <w:t xml:space="preserve"> = 1,</w:t>
            </w:r>
          </w:p>
          <w:p w14:paraId="55E277AF"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cass</w:t>
            </w:r>
            <w:proofErr w:type="spellEnd"/>
            <w:r w:rsidRPr="000233A6">
              <w:rPr>
                <w:rFonts w:ascii="Courier New" w:hAnsi="Courier New" w:cs="Courier New"/>
                <w:sz w:val="14"/>
                <w:szCs w:val="14"/>
              </w:rPr>
              <w:t xml:space="preserve"> = 2,</w:t>
            </w:r>
          </w:p>
          <w:p w14:paraId="6C1655AE"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nai</w:t>
            </w:r>
            <w:proofErr w:type="spellEnd"/>
            <w:r w:rsidRPr="000233A6">
              <w:rPr>
                <w:rFonts w:ascii="Courier New" w:hAnsi="Courier New" w:cs="Courier New"/>
                <w:sz w:val="14"/>
                <w:szCs w:val="14"/>
              </w:rPr>
              <w:t xml:space="preserve"> = 3,</w:t>
            </w:r>
          </w:p>
          <w:p w14:paraId="2FE1DDA3"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nass</w:t>
            </w:r>
            <w:proofErr w:type="spellEnd"/>
            <w:r w:rsidRPr="000233A6">
              <w:rPr>
                <w:rFonts w:ascii="Courier New" w:hAnsi="Courier New" w:cs="Courier New"/>
                <w:sz w:val="14"/>
                <w:szCs w:val="14"/>
              </w:rPr>
              <w:t xml:space="preserve"> = 4,</w:t>
            </w:r>
          </w:p>
          <w:p w14:paraId="07007F93"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ki</w:t>
            </w:r>
            <w:proofErr w:type="spellEnd"/>
            <w:r w:rsidRPr="000233A6">
              <w:rPr>
                <w:rFonts w:ascii="Courier New" w:hAnsi="Courier New" w:cs="Courier New"/>
                <w:sz w:val="14"/>
                <w:szCs w:val="14"/>
              </w:rPr>
              <w:t xml:space="preserve"> = 5,</w:t>
            </w:r>
          </w:p>
          <w:p w14:paraId="392AD736"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kss</w:t>
            </w:r>
            <w:proofErr w:type="spellEnd"/>
            <w:r w:rsidRPr="000233A6">
              <w:rPr>
                <w:rFonts w:ascii="Courier New" w:hAnsi="Courier New" w:cs="Courier New"/>
                <w:sz w:val="14"/>
                <w:szCs w:val="14"/>
              </w:rPr>
              <w:t xml:space="preserve"> = 6,</w:t>
            </w:r>
          </w:p>
          <w:p w14:paraId="3B8EFDEC"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cansr</w:t>
            </w:r>
            <w:proofErr w:type="spellEnd"/>
            <w:r w:rsidRPr="000233A6">
              <w:rPr>
                <w:rFonts w:ascii="Courier New" w:hAnsi="Courier New" w:cs="Courier New"/>
                <w:sz w:val="14"/>
                <w:szCs w:val="14"/>
              </w:rPr>
              <w:t xml:space="preserve"> = 7,</w:t>
            </w:r>
          </w:p>
          <w:p w14:paraId="1A5753B3" w14:textId="77777777" w:rsidR="00357847"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cajsr</w:t>
            </w:r>
            <w:proofErr w:type="spellEnd"/>
            <w:r w:rsidRPr="000233A6">
              <w:rPr>
                <w:rFonts w:ascii="Courier New" w:hAnsi="Courier New" w:cs="Courier New"/>
                <w:sz w:val="14"/>
                <w:szCs w:val="14"/>
              </w:rPr>
              <w:t xml:space="preserve"> = 8,</w:t>
            </w:r>
          </w:p>
          <w:p w14:paraId="6DADAB92" w14:textId="77777777" w:rsidR="000233A6" w:rsidRPr="000233A6" w:rsidRDefault="000233A6" w:rsidP="000233A6">
            <w:pPr>
              <w:ind w:firstLine="360"/>
              <w:rPr>
                <w:rFonts w:ascii="Courier New" w:hAnsi="Courier New" w:cs="Courier New"/>
                <w:sz w:val="14"/>
                <w:szCs w:val="14"/>
              </w:rPr>
            </w:pPr>
            <w:proofErr w:type="spellStart"/>
            <w:r w:rsidRPr="000233A6">
              <w:rPr>
                <w:rFonts w:ascii="Courier New" w:hAnsi="Courier New" w:cs="Courier New"/>
                <w:sz w:val="14"/>
                <w:szCs w:val="14"/>
              </w:rPr>
              <w:t>ffp</w:t>
            </w:r>
            <w:proofErr w:type="spellEnd"/>
            <w:r w:rsidRPr="000233A6">
              <w:rPr>
                <w:rFonts w:ascii="Courier New" w:hAnsi="Courier New" w:cs="Courier New"/>
                <w:sz w:val="14"/>
                <w:szCs w:val="14"/>
              </w:rPr>
              <w:t xml:space="preserve"> = 31,</w:t>
            </w:r>
          </w:p>
          <w:p w14:paraId="3A9BFC6C"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fcafp</w:t>
            </w:r>
            <w:proofErr w:type="spellEnd"/>
            <w:r w:rsidRPr="000233A6">
              <w:rPr>
                <w:rFonts w:ascii="Courier New" w:hAnsi="Courier New" w:cs="Courier New"/>
                <w:sz w:val="14"/>
                <w:szCs w:val="14"/>
              </w:rPr>
              <w:t xml:space="preserve"> = 32,</w:t>
            </w:r>
          </w:p>
          <w:p w14:paraId="0D2F82CB"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nca</w:t>
            </w:r>
            <w:proofErr w:type="spellEnd"/>
            <w:r w:rsidRPr="000233A6">
              <w:rPr>
                <w:rFonts w:ascii="Courier New" w:hAnsi="Courier New" w:cs="Courier New"/>
                <w:sz w:val="14"/>
                <w:szCs w:val="14"/>
              </w:rPr>
              <w:t xml:space="preserve"> = 33,</w:t>
            </w:r>
          </w:p>
          <w:p w14:paraId="72B96B20"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xrf</w:t>
            </w:r>
            <w:proofErr w:type="spellEnd"/>
            <w:r w:rsidRPr="000233A6">
              <w:rPr>
                <w:rFonts w:ascii="Courier New" w:hAnsi="Courier New" w:cs="Courier New"/>
                <w:sz w:val="14"/>
                <w:szCs w:val="14"/>
              </w:rPr>
              <w:t xml:space="preserve"> = 34,</w:t>
            </w:r>
          </w:p>
          <w:p w14:paraId="4E4FB278"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xrs</w:t>
            </w:r>
            <w:proofErr w:type="spellEnd"/>
            <w:r w:rsidRPr="000233A6">
              <w:rPr>
                <w:rFonts w:ascii="Courier New" w:hAnsi="Courier New" w:cs="Courier New"/>
                <w:sz w:val="14"/>
                <w:szCs w:val="14"/>
              </w:rPr>
              <w:t xml:space="preserve"> = 35,</w:t>
            </w:r>
          </w:p>
          <w:p w14:paraId="627E8B92"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xs1 = 36,</w:t>
            </w:r>
          </w:p>
          <w:p w14:paraId="2BBD420C"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xs2 = 37,</w:t>
            </w:r>
          </w:p>
          <w:p w14:paraId="169B9051"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xk1 = 38,</w:t>
            </w:r>
          </w:p>
          <w:p w14:paraId="68FC319D"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Jrelnp</w:t>
            </w:r>
            <w:proofErr w:type="spellEnd"/>
            <w:r w:rsidRPr="000233A6">
              <w:rPr>
                <w:rFonts w:ascii="Courier New" w:hAnsi="Courier New" w:cs="Courier New"/>
                <w:sz w:val="14"/>
                <w:szCs w:val="14"/>
              </w:rPr>
              <w:t xml:space="preserve"> = 39,</w:t>
            </w:r>
          </w:p>
          <w:p w14:paraId="2E084B19"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Jrelp</w:t>
            </w:r>
            <w:proofErr w:type="spellEnd"/>
            <w:r w:rsidRPr="000233A6">
              <w:rPr>
                <w:rFonts w:ascii="Courier New" w:hAnsi="Courier New" w:cs="Courier New"/>
                <w:sz w:val="14"/>
                <w:szCs w:val="14"/>
              </w:rPr>
              <w:t xml:space="preserve"> = 40,</w:t>
            </w:r>
          </w:p>
          <w:p w14:paraId="0F35C99D"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w:t>
            </w:r>
          </w:p>
          <w:p w14:paraId="1D84431C" w14:textId="77777777" w:rsidR="000233A6" w:rsidRPr="000233A6" w:rsidRDefault="000233A6" w:rsidP="000233A6">
            <w:pPr>
              <w:ind w:firstLine="360"/>
              <w:rPr>
                <w:rFonts w:ascii="Courier New" w:hAnsi="Courier New" w:cs="Courier New"/>
                <w:sz w:val="14"/>
                <w:szCs w:val="14"/>
              </w:rPr>
            </w:pPr>
          </w:p>
          <w:p w14:paraId="613C857A" w14:textId="760F500D" w:rsid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endif</w:t>
            </w:r>
          </w:p>
        </w:tc>
      </w:tr>
    </w:tbl>
    <w:p w14:paraId="3D4FF555" w14:textId="268909F7" w:rsidR="0043048A" w:rsidRPr="0043048A" w:rsidRDefault="0043048A" w:rsidP="00B8611B">
      <w:pPr>
        <w:rPr>
          <w:rFonts w:ascii="Courier New" w:hAnsi="Courier New" w:cs="Courier New"/>
          <w:sz w:val="14"/>
          <w:szCs w:val="14"/>
        </w:rPr>
      </w:pPr>
    </w:p>
    <w:p w14:paraId="222D40E3" w14:textId="0545D054" w:rsidR="0043048A" w:rsidRPr="0043048A" w:rsidRDefault="0043048A" w:rsidP="00B8611B">
      <w:pPr>
        <w:ind w:firstLine="360"/>
        <w:rPr>
          <w:rFonts w:ascii="Courier New" w:hAnsi="Courier New" w:cs="Courier New"/>
          <w:sz w:val="14"/>
          <w:szCs w:val="14"/>
        </w:rPr>
      </w:pPr>
      <w:r w:rsidRPr="0043048A">
        <w:rPr>
          <w:rFonts w:ascii="Courier New" w:hAnsi="Courier New" w:cs="Courier New"/>
          <w:sz w:val="14"/>
          <w:szCs w:val="14"/>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46"/>
        <w:gridCol w:w="2646"/>
        <w:gridCol w:w="2647"/>
      </w:tblGrid>
      <w:tr w:rsidR="004C4ED0" w14:paraId="3F9356B8" w14:textId="77777777" w:rsidTr="004C4ED0">
        <w:tc>
          <w:tcPr>
            <w:tcW w:w="2646" w:type="dxa"/>
          </w:tcPr>
          <w:p w14:paraId="4C4DBFAA" w14:textId="26E51F3B" w:rsidR="004C4ED0" w:rsidRDefault="004C4ED0" w:rsidP="000233A6">
            <w:pPr>
              <w:rPr>
                <w:rFonts w:ascii="Courier New" w:hAnsi="Courier New" w:cs="Courier New"/>
                <w:sz w:val="14"/>
                <w:szCs w:val="14"/>
              </w:rPr>
            </w:pPr>
          </w:p>
        </w:tc>
        <w:tc>
          <w:tcPr>
            <w:tcW w:w="2646" w:type="dxa"/>
          </w:tcPr>
          <w:p w14:paraId="5DBEAF41" w14:textId="77777777" w:rsidR="004C4ED0" w:rsidRDefault="004C4ED0" w:rsidP="00650026">
            <w:pPr>
              <w:ind w:firstLine="360"/>
              <w:rPr>
                <w:rFonts w:ascii="Courier New" w:hAnsi="Courier New" w:cs="Courier New"/>
                <w:sz w:val="14"/>
                <w:szCs w:val="14"/>
              </w:rPr>
            </w:pPr>
          </w:p>
        </w:tc>
        <w:tc>
          <w:tcPr>
            <w:tcW w:w="2647" w:type="dxa"/>
          </w:tcPr>
          <w:p w14:paraId="775629ED" w14:textId="77777777" w:rsidR="004C4ED0" w:rsidRDefault="004C4ED0" w:rsidP="00B8611B">
            <w:pPr>
              <w:rPr>
                <w:rFonts w:ascii="Courier New" w:hAnsi="Courier New" w:cs="Courier New"/>
                <w:sz w:val="14"/>
                <w:szCs w:val="14"/>
              </w:rPr>
            </w:pPr>
          </w:p>
        </w:tc>
      </w:tr>
    </w:tbl>
    <w:p w14:paraId="3A83F8C9" w14:textId="73EA3BB2" w:rsidR="00A950DF" w:rsidRPr="00B8611B" w:rsidRDefault="00A950DF" w:rsidP="00B8611B">
      <w:pPr>
        <w:spacing w:line="360" w:lineRule="auto"/>
        <w:rPr>
          <w:rFonts w:ascii="Courier New" w:hAnsi="Courier New" w:cs="Courier New"/>
          <w:sz w:val="14"/>
          <w:szCs w:val="14"/>
        </w:rPr>
      </w:pPr>
    </w:p>
    <w:p w14:paraId="101187C5" w14:textId="7D2B6B87" w:rsidR="00A950DF" w:rsidRDefault="00A950DF" w:rsidP="00A950DF">
      <w:pPr>
        <w:pStyle w:val="Heading2"/>
        <w:numPr>
          <w:ilvl w:val="0"/>
          <w:numId w:val="5"/>
        </w:numPr>
      </w:pPr>
      <w:bookmarkStart w:id="77" w:name="_Toc183626803"/>
      <w:r w:rsidRPr="006D680B">
        <w:t>‘modules’ Folder</w:t>
      </w:r>
      <w:bookmarkEnd w:id="77"/>
    </w:p>
    <w:p w14:paraId="0DA6BDEF" w14:textId="0F8A3CB6" w:rsidR="0043048A" w:rsidRPr="0043048A" w:rsidRDefault="0043048A" w:rsidP="00B8611B">
      <w:pPr>
        <w:spacing w:line="360" w:lineRule="auto"/>
        <w:ind w:firstLine="360"/>
      </w:pPr>
      <w:r w:rsidRPr="0043048A">
        <w:t>The modules folder is a vital component of the project, containing</w:t>
      </w:r>
      <w:r>
        <w:t xml:space="preserve"> some</w:t>
      </w:r>
      <w:r w:rsidRPr="0043048A">
        <w:t xml:space="preserve"> essential files that implement the core functionalities of the simulation. These files are modularised into source (.</w:t>
      </w:r>
      <w:proofErr w:type="spellStart"/>
      <w:r w:rsidRPr="0043048A">
        <w:t>cpp</w:t>
      </w:r>
      <w:proofErr w:type="spellEnd"/>
      <w:r w:rsidRPr="0043048A">
        <w:t xml:space="preserve"> or .cu) and header (.</w:t>
      </w:r>
      <w:proofErr w:type="spellStart"/>
      <w:r w:rsidRPr="0043048A">
        <w:t>hpp</w:t>
      </w:r>
      <w:proofErr w:type="spellEnd"/>
      <w:r w:rsidRPr="0043048A">
        <w:t xml:space="preserve"> or .</w:t>
      </w:r>
      <w:proofErr w:type="spellStart"/>
      <w:r w:rsidRPr="0043048A">
        <w:t>cuh</w:t>
      </w:r>
      <w:proofErr w:type="spellEnd"/>
      <w:r w:rsidRPr="0043048A">
        <w:t>) formats, ensuring that the codebase is both organised and extensible. Each module serves a specific purpose, contributing to the overall framework of the simulation pipeline.</w:t>
      </w:r>
      <w:r>
        <w:t xml:space="preserve"> As in the writing of this thesis, </w:t>
      </w:r>
      <w:r w:rsidR="00B53DFF">
        <w:t>I</w:t>
      </w:r>
      <w:r>
        <w:t xml:space="preserve"> found that some scripts were redundant and will be removed in the next updates.</w:t>
      </w:r>
    </w:p>
    <w:p w14:paraId="01EFBB70" w14:textId="24A03C3A" w:rsidR="00380F98" w:rsidRDefault="00894214" w:rsidP="00380F98">
      <w:pPr>
        <w:pStyle w:val="Heading2"/>
        <w:numPr>
          <w:ilvl w:val="1"/>
          <w:numId w:val="5"/>
        </w:numPr>
      </w:pPr>
      <w:bookmarkStart w:id="78" w:name="_Toc183626804"/>
      <w:r w:rsidRPr="006D680B">
        <w:lastRenderedPageBreak/>
        <w:t xml:space="preserve">cipa_t.cu and </w:t>
      </w:r>
      <w:proofErr w:type="spellStart"/>
      <w:r w:rsidRPr="006D680B">
        <w:t>cipa_t.cuh</w:t>
      </w:r>
      <w:bookmarkEnd w:id="78"/>
      <w:proofErr w:type="spellEnd"/>
    </w:p>
    <w:p w14:paraId="32334D8B" w14:textId="4D54C2A3" w:rsidR="0043048A" w:rsidRDefault="0043048A" w:rsidP="00B8611B">
      <w:pPr>
        <w:spacing w:line="360" w:lineRule="auto"/>
        <w:ind w:firstLine="720"/>
      </w:pPr>
      <w:r w:rsidRPr="0043048A">
        <w:t xml:space="preserve">These files handle </w:t>
      </w:r>
      <w:r>
        <w:t>data type</w:t>
      </w:r>
      <w:r w:rsidRPr="0043048A">
        <w:t xml:space="preserve"> related to</w:t>
      </w:r>
      <w:r>
        <w:t xml:space="preserve"> the formatting of</w:t>
      </w:r>
      <w:r w:rsidRPr="0043048A">
        <w:t xml:space="preserve"> CiPA (Comprehensive in vitro </w:t>
      </w:r>
      <w:proofErr w:type="spellStart"/>
      <w:r w:rsidRPr="0043048A">
        <w:t>Proarrhythmia</w:t>
      </w:r>
      <w:proofErr w:type="spellEnd"/>
      <w:r w:rsidRPr="0043048A">
        <w:t xml:space="preserve"> Assay) metrics, which are critical</w:t>
      </w:r>
      <w:r>
        <w:t xml:space="preserve"> and become standard</w:t>
      </w:r>
      <w:r w:rsidRPr="0043048A">
        <w:t xml:space="preserve"> for assessing drug-induced </w:t>
      </w:r>
      <w:proofErr w:type="spellStart"/>
      <w:r w:rsidRPr="0043048A">
        <w:t>proarrhythmia</w:t>
      </w:r>
      <w:proofErr w:type="spellEnd"/>
      <w:r w:rsidRPr="0043048A">
        <w:t xml:space="preserve"> risks.</w:t>
      </w:r>
      <w:r>
        <w:t xml:space="preserve"> </w:t>
      </w:r>
      <w:r w:rsidR="007D0CFD">
        <w:t>All implementation in c</w:t>
      </w:r>
      <w:r>
        <w:t xml:space="preserve">ipa_t.cu </w:t>
      </w:r>
      <w:r w:rsidR="007D0CFD">
        <w:t>has been migrated to its header file (</w:t>
      </w:r>
      <w:proofErr w:type="spellStart"/>
      <w:r w:rsidR="007D0CFD">
        <w:t>cipa_t.cuh</w:t>
      </w:r>
      <w:proofErr w:type="spellEnd"/>
      <w:r w:rsidR="007D0CFD">
        <w:t xml:space="preserve">) and will be removed in the next updates. Header file of </w:t>
      </w:r>
      <w:proofErr w:type="spellStart"/>
      <w:r w:rsidR="007D0CFD">
        <w:t>cipa_t.cuh</w:t>
      </w:r>
      <w:proofErr w:type="spellEnd"/>
      <w:r w:rsidR="00295113">
        <w:t xml:space="preserve"> contains commented old vectors and naturalised 1D arrays as such: </w:t>
      </w:r>
    </w:p>
    <w:p w14:paraId="47BBCBC5" w14:textId="0A851545" w:rsidR="00295113" w:rsidRDefault="00295113" w:rsidP="00B8611B">
      <w:pPr>
        <w:spacing w:line="360" w:lineRule="auto"/>
        <w:ind w:firstLine="720"/>
      </w:pPr>
    </w:p>
    <w:p w14:paraId="4871FCA2"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fndef CIPA_T_HPP</w:t>
      </w:r>
    </w:p>
    <w:p w14:paraId="57F5BD06"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define CIPA_T_HPP</w:t>
      </w:r>
    </w:p>
    <w:p w14:paraId="096177C9" w14:textId="77777777" w:rsidR="00295113" w:rsidRPr="00547B34" w:rsidRDefault="00295113" w:rsidP="00B8611B">
      <w:pPr>
        <w:spacing w:line="360" w:lineRule="auto"/>
        <w:ind w:firstLine="720"/>
        <w:rPr>
          <w:rFonts w:ascii="Courier New" w:hAnsi="Courier New" w:cs="Courier New"/>
          <w:sz w:val="14"/>
          <w:szCs w:val="14"/>
        </w:rPr>
      </w:pPr>
    </w:p>
    <w:p w14:paraId="7B3CFD02"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map&gt;</w:t>
      </w:r>
    </w:p>
    <w:p w14:paraId="6DC32F42"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string&gt;</w:t>
      </w:r>
    </w:p>
    <w:p w14:paraId="73F8E8CA" w14:textId="77777777" w:rsidR="00295113" w:rsidRPr="00547B34" w:rsidRDefault="00295113" w:rsidP="00B8611B">
      <w:pPr>
        <w:spacing w:line="360" w:lineRule="auto"/>
        <w:ind w:firstLine="720"/>
        <w:rPr>
          <w:rFonts w:ascii="Courier New" w:hAnsi="Courier New" w:cs="Courier New"/>
          <w:sz w:val="14"/>
          <w:szCs w:val="14"/>
        </w:rPr>
      </w:pPr>
    </w:p>
    <w:p w14:paraId="2F078A4A"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w:t>
      </w:r>
      <w:proofErr w:type="spellStart"/>
      <w:r w:rsidRPr="00547B34">
        <w:rPr>
          <w:rFonts w:ascii="Courier New" w:hAnsi="Courier New" w:cs="Courier New"/>
          <w:sz w:val="14"/>
          <w:szCs w:val="14"/>
        </w:rPr>
        <w:t>cuda_runtime.h</w:t>
      </w:r>
      <w:proofErr w:type="spellEnd"/>
      <w:r w:rsidRPr="00547B34">
        <w:rPr>
          <w:rFonts w:ascii="Courier New" w:hAnsi="Courier New" w:cs="Courier New"/>
          <w:sz w:val="14"/>
          <w:szCs w:val="14"/>
        </w:rPr>
        <w:t>&gt;</w:t>
      </w:r>
    </w:p>
    <w:p w14:paraId="4F510AEE" w14:textId="77777777" w:rsidR="00295113" w:rsidRPr="00547B34" w:rsidRDefault="00295113" w:rsidP="00B8611B">
      <w:pPr>
        <w:spacing w:line="360" w:lineRule="auto"/>
        <w:ind w:firstLine="720"/>
        <w:rPr>
          <w:rFonts w:ascii="Courier New" w:hAnsi="Courier New" w:cs="Courier New"/>
          <w:sz w:val="14"/>
          <w:szCs w:val="14"/>
        </w:rPr>
      </w:pPr>
    </w:p>
    <w:p w14:paraId="731D2253"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using </w:t>
      </w:r>
      <w:proofErr w:type="gramStart"/>
      <w:r w:rsidRPr="00547B34">
        <w:rPr>
          <w:rFonts w:ascii="Courier New" w:hAnsi="Courier New" w:cs="Courier New"/>
          <w:sz w:val="14"/>
          <w:szCs w:val="14"/>
        </w:rPr>
        <w:t>std::</w:t>
      </w:r>
      <w:proofErr w:type="gramEnd"/>
      <w:r w:rsidRPr="00547B34">
        <w:rPr>
          <w:rFonts w:ascii="Courier New" w:hAnsi="Courier New" w:cs="Courier New"/>
          <w:sz w:val="14"/>
          <w:szCs w:val="14"/>
        </w:rPr>
        <w:t>multimap;</w:t>
      </w:r>
    </w:p>
    <w:p w14:paraId="3FBAD080"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using </w:t>
      </w:r>
      <w:proofErr w:type="gramStart"/>
      <w:r w:rsidRPr="00547B34">
        <w:rPr>
          <w:rFonts w:ascii="Courier New" w:hAnsi="Courier New" w:cs="Courier New"/>
          <w:sz w:val="14"/>
          <w:szCs w:val="14"/>
        </w:rPr>
        <w:t>std::</w:t>
      </w:r>
      <w:proofErr w:type="gramEnd"/>
      <w:r w:rsidRPr="00547B34">
        <w:rPr>
          <w:rFonts w:ascii="Courier New" w:hAnsi="Courier New" w:cs="Courier New"/>
          <w:sz w:val="14"/>
          <w:szCs w:val="14"/>
        </w:rPr>
        <w:t>string;</w:t>
      </w:r>
    </w:p>
    <w:p w14:paraId="5A58683A"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__global__ struct </w:t>
      </w:r>
      <w:proofErr w:type="spellStart"/>
      <w:r w:rsidRPr="00547B34">
        <w:rPr>
          <w:rFonts w:ascii="Courier New" w:hAnsi="Courier New" w:cs="Courier New"/>
          <w:sz w:val="14"/>
          <w:szCs w:val="14"/>
        </w:rPr>
        <w:t>cipa_t</w:t>
      </w:r>
      <w:proofErr w:type="spellEnd"/>
      <w:r w:rsidRPr="00547B34">
        <w:rPr>
          <w:rFonts w:ascii="Courier New" w:hAnsi="Courier New" w:cs="Courier New"/>
          <w:sz w:val="14"/>
          <w:szCs w:val="14"/>
        </w:rPr>
        <w:t>{</w:t>
      </w:r>
    </w:p>
    <w:p w14:paraId="0CA361E6"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qnet_ap</w:t>
      </w:r>
      <w:proofErr w:type="spellEnd"/>
      <w:r w:rsidRPr="00547B34">
        <w:rPr>
          <w:rFonts w:ascii="Courier New" w:hAnsi="Courier New" w:cs="Courier New"/>
          <w:sz w:val="14"/>
          <w:szCs w:val="14"/>
        </w:rPr>
        <w:t>;</w:t>
      </w:r>
    </w:p>
    <w:p w14:paraId="72EF6C73"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qnet4_ap;</w:t>
      </w:r>
    </w:p>
    <w:p w14:paraId="662064F2"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inal_auc_ap</w:t>
      </w:r>
      <w:proofErr w:type="spellEnd"/>
      <w:r w:rsidRPr="00547B34">
        <w:rPr>
          <w:rFonts w:ascii="Courier New" w:hAnsi="Courier New" w:cs="Courier New"/>
          <w:sz w:val="14"/>
          <w:szCs w:val="14"/>
        </w:rPr>
        <w:t>;</w:t>
      </w:r>
    </w:p>
    <w:p w14:paraId="03CD8AC8"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ical_auc_ap</w:t>
      </w:r>
      <w:proofErr w:type="spellEnd"/>
      <w:r w:rsidRPr="00547B34">
        <w:rPr>
          <w:rFonts w:ascii="Courier New" w:hAnsi="Courier New" w:cs="Courier New"/>
          <w:sz w:val="14"/>
          <w:szCs w:val="14"/>
        </w:rPr>
        <w:t>;</w:t>
      </w:r>
    </w:p>
    <w:p w14:paraId="7F51DF96"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qnet_cl</w:t>
      </w:r>
      <w:proofErr w:type="spellEnd"/>
      <w:r w:rsidRPr="00547B34">
        <w:rPr>
          <w:rFonts w:ascii="Courier New" w:hAnsi="Courier New" w:cs="Courier New"/>
          <w:sz w:val="14"/>
          <w:szCs w:val="14"/>
        </w:rPr>
        <w:t>;</w:t>
      </w:r>
    </w:p>
    <w:p w14:paraId="02FB81E5"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qnet4_cl;</w:t>
      </w:r>
    </w:p>
    <w:p w14:paraId="05B2E02C"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inal_auc_cl</w:t>
      </w:r>
      <w:proofErr w:type="spellEnd"/>
      <w:r w:rsidRPr="00547B34">
        <w:rPr>
          <w:rFonts w:ascii="Courier New" w:hAnsi="Courier New" w:cs="Courier New"/>
          <w:sz w:val="14"/>
          <w:szCs w:val="14"/>
        </w:rPr>
        <w:t>;</w:t>
      </w:r>
    </w:p>
    <w:p w14:paraId="3A4EB162"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ical_auc_cl</w:t>
      </w:r>
      <w:proofErr w:type="spellEnd"/>
      <w:r w:rsidRPr="00547B34">
        <w:rPr>
          <w:rFonts w:ascii="Courier New" w:hAnsi="Courier New" w:cs="Courier New"/>
          <w:sz w:val="14"/>
          <w:szCs w:val="14"/>
        </w:rPr>
        <w:t>;</w:t>
      </w:r>
    </w:p>
    <w:p w14:paraId="77F7CC50"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7866142B"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dvmdt_repol</w:t>
      </w:r>
      <w:proofErr w:type="spellEnd"/>
      <w:r w:rsidRPr="00547B34">
        <w:rPr>
          <w:rFonts w:ascii="Courier New" w:hAnsi="Courier New" w:cs="Courier New"/>
          <w:sz w:val="14"/>
          <w:szCs w:val="14"/>
        </w:rPr>
        <w:t>;</w:t>
      </w:r>
    </w:p>
    <w:p w14:paraId="7F20A03E"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vm_peak</w:t>
      </w:r>
      <w:proofErr w:type="spellEnd"/>
      <w:r w:rsidRPr="00547B34">
        <w:rPr>
          <w:rFonts w:ascii="Courier New" w:hAnsi="Courier New" w:cs="Courier New"/>
          <w:sz w:val="14"/>
          <w:szCs w:val="14"/>
        </w:rPr>
        <w:t>;</w:t>
      </w:r>
    </w:p>
    <w:p w14:paraId="21B056A6"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vm_valley</w:t>
      </w:r>
      <w:proofErr w:type="spellEnd"/>
      <w:r w:rsidRPr="00547B34">
        <w:rPr>
          <w:rFonts w:ascii="Courier New" w:hAnsi="Courier New" w:cs="Courier New"/>
          <w:sz w:val="14"/>
          <w:szCs w:val="14"/>
        </w:rPr>
        <w:t>;</w:t>
      </w:r>
    </w:p>
    <w:p w14:paraId="04F8D5FB"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multimap&lt;double, double&gt; </w:t>
      </w:r>
      <w:proofErr w:type="spellStart"/>
      <w:r w:rsidRPr="00547B34">
        <w:rPr>
          <w:rFonts w:ascii="Courier New" w:hAnsi="Courier New" w:cs="Courier New"/>
          <w:sz w:val="14"/>
          <w:szCs w:val="14"/>
        </w:rPr>
        <w:t>vm_data</w:t>
      </w:r>
      <w:proofErr w:type="spellEnd"/>
      <w:r w:rsidRPr="00547B34">
        <w:rPr>
          <w:rFonts w:ascii="Courier New" w:hAnsi="Courier New" w:cs="Courier New"/>
          <w:sz w:val="14"/>
          <w:szCs w:val="14"/>
        </w:rPr>
        <w:t>;</w:t>
      </w:r>
    </w:p>
    <w:p w14:paraId="5935B016"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multimap&lt;double, double&gt; </w:t>
      </w:r>
      <w:proofErr w:type="spellStart"/>
      <w:r w:rsidRPr="00547B34">
        <w:rPr>
          <w:rFonts w:ascii="Courier New" w:hAnsi="Courier New" w:cs="Courier New"/>
          <w:sz w:val="14"/>
          <w:szCs w:val="14"/>
        </w:rPr>
        <w:t>dvmdt_data</w:t>
      </w:r>
      <w:proofErr w:type="spellEnd"/>
      <w:r w:rsidRPr="00547B34">
        <w:rPr>
          <w:rFonts w:ascii="Courier New" w:hAnsi="Courier New" w:cs="Courier New"/>
          <w:sz w:val="14"/>
          <w:szCs w:val="14"/>
        </w:rPr>
        <w:t>;</w:t>
      </w:r>
    </w:p>
    <w:p w14:paraId="7BB114C7"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multimap&lt;double, double&gt; </w:t>
      </w:r>
      <w:proofErr w:type="spellStart"/>
      <w:r w:rsidRPr="00547B34">
        <w:rPr>
          <w:rFonts w:ascii="Courier New" w:hAnsi="Courier New" w:cs="Courier New"/>
          <w:sz w:val="14"/>
          <w:szCs w:val="14"/>
        </w:rPr>
        <w:t>cai_data</w:t>
      </w:r>
      <w:proofErr w:type="spellEnd"/>
      <w:r w:rsidRPr="00547B34">
        <w:rPr>
          <w:rFonts w:ascii="Courier New" w:hAnsi="Courier New" w:cs="Courier New"/>
          <w:sz w:val="14"/>
          <w:szCs w:val="14"/>
        </w:rPr>
        <w:t>;</w:t>
      </w:r>
    </w:p>
    <w:p w14:paraId="53771FDC"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multimap&lt;double, string&gt; </w:t>
      </w:r>
      <w:proofErr w:type="spellStart"/>
      <w:r w:rsidRPr="00547B34">
        <w:rPr>
          <w:rFonts w:ascii="Courier New" w:hAnsi="Courier New" w:cs="Courier New"/>
          <w:sz w:val="14"/>
          <w:szCs w:val="14"/>
        </w:rPr>
        <w:t>ires_data</w:t>
      </w:r>
      <w:proofErr w:type="spellEnd"/>
      <w:r w:rsidRPr="00547B34">
        <w:rPr>
          <w:rFonts w:ascii="Courier New" w:hAnsi="Courier New" w:cs="Courier New"/>
          <w:sz w:val="14"/>
          <w:szCs w:val="14"/>
        </w:rPr>
        <w:t>;</w:t>
      </w:r>
    </w:p>
    <w:p w14:paraId="1C0E27A5"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6613ADEB"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multimap&lt;double, string&gt; </w:t>
      </w:r>
      <w:proofErr w:type="spellStart"/>
      <w:r w:rsidRPr="00547B34">
        <w:rPr>
          <w:rFonts w:ascii="Courier New" w:hAnsi="Courier New" w:cs="Courier New"/>
          <w:sz w:val="14"/>
          <w:szCs w:val="14"/>
        </w:rPr>
        <w:t>inet_data</w:t>
      </w:r>
      <w:proofErr w:type="spellEnd"/>
      <w:r w:rsidRPr="00547B34">
        <w:rPr>
          <w:rFonts w:ascii="Courier New" w:hAnsi="Courier New" w:cs="Courier New"/>
          <w:sz w:val="14"/>
          <w:szCs w:val="14"/>
        </w:rPr>
        <w:t>;</w:t>
      </w:r>
    </w:p>
    <w:p w14:paraId="1C040D6E"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multimap&lt;double, string&gt; </w:t>
      </w:r>
      <w:proofErr w:type="spellStart"/>
      <w:r w:rsidRPr="00547B34">
        <w:rPr>
          <w:rFonts w:ascii="Courier New" w:hAnsi="Courier New" w:cs="Courier New"/>
          <w:sz w:val="14"/>
          <w:szCs w:val="14"/>
        </w:rPr>
        <w:t>qnet_data</w:t>
      </w:r>
      <w:proofErr w:type="spellEnd"/>
      <w:r w:rsidRPr="00547B34">
        <w:rPr>
          <w:rFonts w:ascii="Courier New" w:hAnsi="Courier New" w:cs="Courier New"/>
          <w:sz w:val="14"/>
          <w:szCs w:val="14"/>
        </w:rPr>
        <w:t>;</w:t>
      </w:r>
    </w:p>
    <w:p w14:paraId="6283EE81"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multimap&lt;double, string&gt; inet4_data;</w:t>
      </w:r>
    </w:p>
    <w:p w14:paraId="7A61B7E1"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multimap&lt;double, string&gt; qnet4_data;</w:t>
      </w:r>
    </w:p>
    <w:p w14:paraId="11D83DF5"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2FCDA65D"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multimap&lt;double, string&gt; </w:t>
      </w:r>
      <w:proofErr w:type="spellStart"/>
      <w:r w:rsidRPr="00547B34">
        <w:rPr>
          <w:rFonts w:ascii="Courier New" w:hAnsi="Courier New" w:cs="Courier New"/>
          <w:sz w:val="14"/>
          <w:szCs w:val="14"/>
        </w:rPr>
        <w:t>time_series_data</w:t>
      </w:r>
      <w:proofErr w:type="spellEnd"/>
      <w:r w:rsidRPr="00547B34">
        <w:rPr>
          <w:rFonts w:ascii="Courier New" w:hAnsi="Courier New" w:cs="Courier New"/>
          <w:sz w:val="14"/>
          <w:szCs w:val="14"/>
        </w:rPr>
        <w:t>;</w:t>
      </w:r>
    </w:p>
    <w:p w14:paraId="7F7406C3" w14:textId="77777777" w:rsidR="00295113" w:rsidRPr="00547B34" w:rsidRDefault="00295113" w:rsidP="00B8611B">
      <w:pPr>
        <w:spacing w:line="360" w:lineRule="auto"/>
        <w:ind w:firstLine="720"/>
        <w:rPr>
          <w:rFonts w:ascii="Courier New" w:hAnsi="Courier New" w:cs="Courier New"/>
          <w:sz w:val="14"/>
          <w:szCs w:val="14"/>
        </w:rPr>
      </w:pPr>
    </w:p>
    <w:p w14:paraId="213463E6"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lastRenderedPageBreak/>
        <w:t xml:space="preserve">  // temporary fix for this</w:t>
      </w:r>
    </w:p>
    <w:p w14:paraId="71E9282C"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vm_data</w:t>
      </w:r>
      <w:proofErr w:type="spellEnd"/>
      <w:r w:rsidRPr="00547B34">
        <w:rPr>
          <w:rFonts w:ascii="Courier New" w:hAnsi="Courier New" w:cs="Courier New"/>
          <w:sz w:val="14"/>
          <w:szCs w:val="14"/>
        </w:rPr>
        <w:t>[7000];</w:t>
      </w:r>
    </w:p>
    <w:p w14:paraId="18B713FA"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vm_time</w:t>
      </w:r>
      <w:proofErr w:type="spellEnd"/>
      <w:r w:rsidRPr="00547B34">
        <w:rPr>
          <w:rFonts w:ascii="Courier New" w:hAnsi="Courier New" w:cs="Courier New"/>
          <w:sz w:val="14"/>
          <w:szCs w:val="14"/>
        </w:rPr>
        <w:t>[7000];</w:t>
      </w:r>
    </w:p>
    <w:p w14:paraId="42861831" w14:textId="77777777" w:rsidR="00295113" w:rsidRPr="00547B34" w:rsidRDefault="00295113" w:rsidP="00B8611B">
      <w:pPr>
        <w:spacing w:line="360" w:lineRule="auto"/>
        <w:ind w:firstLine="720"/>
        <w:rPr>
          <w:rFonts w:ascii="Courier New" w:hAnsi="Courier New" w:cs="Courier New"/>
          <w:sz w:val="14"/>
          <w:szCs w:val="14"/>
        </w:rPr>
      </w:pPr>
    </w:p>
    <w:p w14:paraId="2D5AD662"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dvmdt_data</w:t>
      </w:r>
      <w:proofErr w:type="spellEnd"/>
      <w:r w:rsidRPr="00547B34">
        <w:rPr>
          <w:rFonts w:ascii="Courier New" w:hAnsi="Courier New" w:cs="Courier New"/>
          <w:sz w:val="14"/>
          <w:szCs w:val="14"/>
        </w:rPr>
        <w:t>[7000];</w:t>
      </w:r>
    </w:p>
    <w:p w14:paraId="10DF4B7D"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dvmdt_time</w:t>
      </w:r>
      <w:proofErr w:type="spellEnd"/>
      <w:r w:rsidRPr="00547B34">
        <w:rPr>
          <w:rFonts w:ascii="Courier New" w:hAnsi="Courier New" w:cs="Courier New"/>
          <w:sz w:val="14"/>
          <w:szCs w:val="14"/>
        </w:rPr>
        <w:t>[7000];</w:t>
      </w:r>
    </w:p>
    <w:p w14:paraId="615FC4BD" w14:textId="77777777" w:rsidR="00295113" w:rsidRPr="00547B34" w:rsidRDefault="00295113" w:rsidP="00B8611B">
      <w:pPr>
        <w:spacing w:line="360" w:lineRule="auto"/>
        <w:ind w:firstLine="720"/>
        <w:rPr>
          <w:rFonts w:ascii="Courier New" w:hAnsi="Courier New" w:cs="Courier New"/>
          <w:sz w:val="14"/>
          <w:szCs w:val="14"/>
        </w:rPr>
      </w:pPr>
    </w:p>
    <w:p w14:paraId="320B67B2"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cai_data</w:t>
      </w:r>
      <w:proofErr w:type="spellEnd"/>
      <w:r w:rsidRPr="00547B34">
        <w:rPr>
          <w:rFonts w:ascii="Courier New" w:hAnsi="Courier New" w:cs="Courier New"/>
          <w:sz w:val="14"/>
          <w:szCs w:val="14"/>
        </w:rPr>
        <w:t>[7000];</w:t>
      </w:r>
    </w:p>
    <w:p w14:paraId="7A95D3C1"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cai_time</w:t>
      </w:r>
      <w:proofErr w:type="spellEnd"/>
      <w:r w:rsidRPr="00547B34">
        <w:rPr>
          <w:rFonts w:ascii="Courier New" w:hAnsi="Courier New" w:cs="Courier New"/>
          <w:sz w:val="14"/>
          <w:szCs w:val="14"/>
        </w:rPr>
        <w:t>[7000];</w:t>
      </w:r>
    </w:p>
    <w:p w14:paraId="60E986E0" w14:textId="77777777" w:rsidR="00295113" w:rsidRPr="00547B34" w:rsidRDefault="00295113" w:rsidP="00B8611B">
      <w:pPr>
        <w:spacing w:line="360" w:lineRule="auto"/>
        <w:ind w:firstLine="720"/>
        <w:rPr>
          <w:rFonts w:ascii="Courier New" w:hAnsi="Courier New" w:cs="Courier New"/>
          <w:sz w:val="14"/>
          <w:szCs w:val="14"/>
        </w:rPr>
      </w:pPr>
    </w:p>
    <w:p w14:paraId="79E831A3"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ires_data</w:t>
      </w:r>
      <w:proofErr w:type="spellEnd"/>
      <w:r w:rsidRPr="00547B34">
        <w:rPr>
          <w:rFonts w:ascii="Courier New" w:hAnsi="Courier New" w:cs="Courier New"/>
          <w:sz w:val="14"/>
          <w:szCs w:val="14"/>
        </w:rPr>
        <w:t>[7000];</w:t>
      </w:r>
    </w:p>
    <w:p w14:paraId="5BC53A7E"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ires_time</w:t>
      </w:r>
      <w:proofErr w:type="spellEnd"/>
      <w:r w:rsidRPr="00547B34">
        <w:rPr>
          <w:rFonts w:ascii="Courier New" w:hAnsi="Courier New" w:cs="Courier New"/>
          <w:sz w:val="14"/>
          <w:szCs w:val="14"/>
        </w:rPr>
        <w:t>[7000];</w:t>
      </w:r>
    </w:p>
    <w:p w14:paraId="3861CC6A" w14:textId="77777777" w:rsidR="00295113" w:rsidRPr="00547B34" w:rsidRDefault="00295113" w:rsidP="00B8611B">
      <w:pPr>
        <w:spacing w:line="360" w:lineRule="auto"/>
        <w:ind w:firstLine="720"/>
        <w:rPr>
          <w:rFonts w:ascii="Courier New" w:hAnsi="Courier New" w:cs="Courier New"/>
          <w:sz w:val="14"/>
          <w:szCs w:val="14"/>
        </w:rPr>
      </w:pPr>
    </w:p>
    <w:p w14:paraId="1AEBD3C7"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inet_data</w:t>
      </w:r>
      <w:proofErr w:type="spellEnd"/>
      <w:r w:rsidRPr="00547B34">
        <w:rPr>
          <w:rFonts w:ascii="Courier New" w:hAnsi="Courier New" w:cs="Courier New"/>
          <w:sz w:val="14"/>
          <w:szCs w:val="14"/>
        </w:rPr>
        <w:t>[7000];</w:t>
      </w:r>
    </w:p>
    <w:p w14:paraId="642847E4"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inet_time</w:t>
      </w:r>
      <w:proofErr w:type="spellEnd"/>
      <w:r w:rsidRPr="00547B34">
        <w:rPr>
          <w:rFonts w:ascii="Courier New" w:hAnsi="Courier New" w:cs="Courier New"/>
          <w:sz w:val="14"/>
          <w:szCs w:val="14"/>
        </w:rPr>
        <w:t>[7000];</w:t>
      </w:r>
    </w:p>
    <w:p w14:paraId="785AE46B" w14:textId="77777777" w:rsidR="00295113" w:rsidRPr="00547B34" w:rsidRDefault="00295113" w:rsidP="00B8611B">
      <w:pPr>
        <w:spacing w:line="360" w:lineRule="auto"/>
        <w:ind w:firstLine="720"/>
        <w:rPr>
          <w:rFonts w:ascii="Courier New" w:hAnsi="Courier New" w:cs="Courier New"/>
          <w:sz w:val="14"/>
          <w:szCs w:val="14"/>
        </w:rPr>
      </w:pPr>
    </w:p>
    <w:p w14:paraId="51F9E0F8"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qnet_data</w:t>
      </w:r>
      <w:proofErr w:type="spellEnd"/>
      <w:r w:rsidRPr="00547B34">
        <w:rPr>
          <w:rFonts w:ascii="Courier New" w:hAnsi="Courier New" w:cs="Courier New"/>
          <w:sz w:val="14"/>
          <w:szCs w:val="14"/>
        </w:rPr>
        <w:t>[7000];</w:t>
      </w:r>
    </w:p>
    <w:p w14:paraId="7A386CEC"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qnet_time</w:t>
      </w:r>
      <w:proofErr w:type="spellEnd"/>
      <w:r w:rsidRPr="00547B34">
        <w:rPr>
          <w:rFonts w:ascii="Courier New" w:hAnsi="Courier New" w:cs="Courier New"/>
          <w:sz w:val="14"/>
          <w:szCs w:val="14"/>
        </w:rPr>
        <w:t>[7000];</w:t>
      </w:r>
    </w:p>
    <w:p w14:paraId="61B789FA" w14:textId="77777777" w:rsidR="00295113" w:rsidRPr="00547B34" w:rsidRDefault="00295113" w:rsidP="00B8611B">
      <w:pPr>
        <w:spacing w:line="360" w:lineRule="auto"/>
        <w:ind w:firstLine="720"/>
        <w:rPr>
          <w:rFonts w:ascii="Courier New" w:hAnsi="Courier New" w:cs="Courier New"/>
          <w:sz w:val="14"/>
          <w:szCs w:val="14"/>
        </w:rPr>
      </w:pPr>
    </w:p>
    <w:p w14:paraId="5935198E"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inet4_data[7000];</w:t>
      </w:r>
    </w:p>
    <w:p w14:paraId="65223F57"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inet4_time[7000];</w:t>
      </w:r>
    </w:p>
    <w:p w14:paraId="6DE4D5E1"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7EEDFA71"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qnet4_data[7000];</w:t>
      </w:r>
    </w:p>
    <w:p w14:paraId="0AADBBDD"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qnet4_time[7000];</w:t>
      </w:r>
    </w:p>
    <w:p w14:paraId="460CB5AC" w14:textId="77777777" w:rsidR="00295113" w:rsidRPr="00547B34" w:rsidRDefault="00295113" w:rsidP="00B8611B">
      <w:pPr>
        <w:spacing w:line="360" w:lineRule="auto"/>
        <w:ind w:firstLine="720"/>
        <w:rPr>
          <w:rFonts w:ascii="Courier New" w:hAnsi="Courier New" w:cs="Courier New"/>
          <w:sz w:val="14"/>
          <w:szCs w:val="14"/>
        </w:rPr>
      </w:pPr>
    </w:p>
    <w:p w14:paraId="70A25DA6"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double </w:t>
      </w:r>
      <w:proofErr w:type="spellStart"/>
      <w:r w:rsidRPr="00547B34">
        <w:rPr>
          <w:rFonts w:ascii="Courier New" w:hAnsi="Courier New" w:cs="Courier New"/>
          <w:sz w:val="14"/>
          <w:szCs w:val="14"/>
        </w:rPr>
        <w:t>time_series_data</w:t>
      </w:r>
      <w:proofErr w:type="spellEnd"/>
      <w:r w:rsidRPr="00547B34">
        <w:rPr>
          <w:rFonts w:ascii="Courier New" w:hAnsi="Courier New" w:cs="Courier New"/>
          <w:sz w:val="14"/>
          <w:szCs w:val="14"/>
        </w:rPr>
        <w:t>[7000];</w:t>
      </w:r>
    </w:p>
    <w:p w14:paraId="1FEFA52A"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double </w:t>
      </w:r>
      <w:proofErr w:type="spellStart"/>
      <w:r w:rsidRPr="00547B34">
        <w:rPr>
          <w:rFonts w:ascii="Courier New" w:hAnsi="Courier New" w:cs="Courier New"/>
          <w:sz w:val="14"/>
          <w:szCs w:val="14"/>
        </w:rPr>
        <w:t>time_series_time</w:t>
      </w:r>
      <w:proofErr w:type="spellEnd"/>
      <w:r w:rsidRPr="00547B34">
        <w:rPr>
          <w:rFonts w:ascii="Courier New" w:hAnsi="Courier New" w:cs="Courier New"/>
          <w:sz w:val="14"/>
          <w:szCs w:val="14"/>
        </w:rPr>
        <w:t>[7000];</w:t>
      </w:r>
    </w:p>
    <w:p w14:paraId="479FF979" w14:textId="77777777" w:rsidR="00295113" w:rsidRPr="00547B34" w:rsidRDefault="00295113" w:rsidP="00B8611B">
      <w:pPr>
        <w:spacing w:line="360" w:lineRule="auto"/>
        <w:ind w:firstLine="720"/>
        <w:rPr>
          <w:rFonts w:ascii="Courier New" w:hAnsi="Courier New" w:cs="Courier New"/>
          <w:sz w:val="14"/>
          <w:szCs w:val="14"/>
        </w:rPr>
      </w:pPr>
    </w:p>
    <w:p w14:paraId="5F328028" w14:textId="77777777" w:rsidR="00295113" w:rsidRPr="00547B34" w:rsidRDefault="00295113" w:rsidP="00B8611B">
      <w:pPr>
        <w:spacing w:line="360" w:lineRule="auto"/>
        <w:ind w:firstLine="720"/>
        <w:rPr>
          <w:rFonts w:ascii="Courier New" w:hAnsi="Courier New" w:cs="Courier New"/>
          <w:sz w:val="14"/>
          <w:szCs w:val="14"/>
        </w:rPr>
      </w:pPr>
    </w:p>
    <w:p w14:paraId="2F6B5945"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444C84A2"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__device__ </w:t>
      </w:r>
      <w:proofErr w:type="spellStart"/>
      <w:r w:rsidRPr="00547B34">
        <w:rPr>
          <w:rFonts w:ascii="Courier New" w:hAnsi="Courier New" w:cs="Courier New"/>
          <w:sz w:val="14"/>
          <w:szCs w:val="14"/>
        </w:rPr>
        <w:t>cipa_t</w:t>
      </w:r>
      <w:proofErr w:type="spellEnd"/>
      <w:r w:rsidRPr="00547B34">
        <w:rPr>
          <w:rFonts w:ascii="Courier New" w:hAnsi="Courier New" w:cs="Courier New"/>
          <w:sz w:val="14"/>
          <w:szCs w:val="14"/>
        </w:rPr>
        <w:t>();</w:t>
      </w:r>
    </w:p>
    <w:p w14:paraId="46890927"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__device__ </w:t>
      </w:r>
      <w:proofErr w:type="spellStart"/>
      <w:r w:rsidRPr="00547B34">
        <w:rPr>
          <w:rFonts w:ascii="Courier New" w:hAnsi="Courier New" w:cs="Courier New"/>
          <w:sz w:val="14"/>
          <w:szCs w:val="14"/>
        </w:rPr>
        <w:t>cipa_t</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const</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cipa_t</w:t>
      </w:r>
      <w:proofErr w:type="spellEnd"/>
      <w:r w:rsidRPr="00547B34">
        <w:rPr>
          <w:rFonts w:ascii="Courier New" w:hAnsi="Courier New" w:cs="Courier New"/>
          <w:sz w:val="14"/>
          <w:szCs w:val="14"/>
        </w:rPr>
        <w:t xml:space="preserve"> &amp;source );</w:t>
      </w:r>
    </w:p>
    <w:p w14:paraId="1230EFE4"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w:t>
      </w:r>
      <w:proofErr w:type="spellStart"/>
      <w:r w:rsidRPr="00547B34">
        <w:rPr>
          <w:rFonts w:ascii="Courier New" w:hAnsi="Courier New" w:cs="Courier New"/>
          <w:sz w:val="14"/>
          <w:szCs w:val="14"/>
        </w:rPr>
        <w:t>cipa_t</w:t>
      </w:r>
      <w:proofErr w:type="spellEnd"/>
      <w:r w:rsidRPr="00547B34">
        <w:rPr>
          <w:rFonts w:ascii="Courier New" w:hAnsi="Courier New" w:cs="Courier New"/>
          <w:sz w:val="14"/>
          <w:szCs w:val="14"/>
        </w:rPr>
        <w:t>&amp; operator=(</w:t>
      </w:r>
      <w:proofErr w:type="spellStart"/>
      <w:r w:rsidRPr="00547B34">
        <w:rPr>
          <w:rFonts w:ascii="Courier New" w:hAnsi="Courier New" w:cs="Courier New"/>
          <w:sz w:val="14"/>
          <w:szCs w:val="14"/>
        </w:rPr>
        <w:t>const</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cipa_t</w:t>
      </w:r>
      <w:proofErr w:type="spellEnd"/>
      <w:r w:rsidRPr="00547B34">
        <w:rPr>
          <w:rFonts w:ascii="Courier New" w:hAnsi="Courier New" w:cs="Courier New"/>
          <w:sz w:val="14"/>
          <w:szCs w:val="14"/>
        </w:rPr>
        <w:t xml:space="preserve"> &amp; source);</w:t>
      </w:r>
    </w:p>
    <w:p w14:paraId="7A6FC5AE"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__device__ void copy(</w:t>
      </w:r>
      <w:proofErr w:type="spellStart"/>
      <w:r w:rsidRPr="00547B34">
        <w:rPr>
          <w:rFonts w:ascii="Courier New" w:hAnsi="Courier New" w:cs="Courier New"/>
          <w:sz w:val="14"/>
          <w:szCs w:val="14"/>
        </w:rPr>
        <w:t>const</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cipa_t</w:t>
      </w:r>
      <w:proofErr w:type="spellEnd"/>
      <w:r w:rsidRPr="00547B34">
        <w:rPr>
          <w:rFonts w:ascii="Courier New" w:hAnsi="Courier New" w:cs="Courier New"/>
          <w:sz w:val="14"/>
          <w:szCs w:val="14"/>
        </w:rPr>
        <w:t xml:space="preserve"> &amp;source);</w:t>
      </w:r>
    </w:p>
    <w:p w14:paraId="2CFFABD5"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__device__ void init(</w:t>
      </w:r>
      <w:proofErr w:type="spellStart"/>
      <w:r w:rsidRPr="00547B34">
        <w:rPr>
          <w:rFonts w:ascii="Courier New" w:hAnsi="Courier New" w:cs="Courier New"/>
          <w:sz w:val="14"/>
          <w:szCs w:val="14"/>
        </w:rPr>
        <w:t>const</w:t>
      </w:r>
      <w:proofErr w:type="spellEnd"/>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vm_val</w:t>
      </w:r>
      <w:proofErr w:type="spellEnd"/>
      <w:r w:rsidRPr="00547B34">
        <w:rPr>
          <w:rFonts w:ascii="Courier New" w:hAnsi="Courier New" w:cs="Courier New"/>
          <w:sz w:val="14"/>
          <w:szCs w:val="14"/>
        </w:rPr>
        <w:t>);</w:t>
      </w:r>
    </w:p>
    <w:p w14:paraId="676FDB86"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__device__ void </w:t>
      </w:r>
      <w:proofErr w:type="spellStart"/>
      <w:r w:rsidRPr="00547B34">
        <w:rPr>
          <w:rFonts w:ascii="Courier New" w:hAnsi="Courier New" w:cs="Courier New"/>
          <w:sz w:val="14"/>
          <w:szCs w:val="14"/>
        </w:rPr>
        <w:t>clear_time_result</w:t>
      </w:r>
      <w:proofErr w:type="spellEnd"/>
      <w:r w:rsidRPr="00547B34">
        <w:rPr>
          <w:rFonts w:ascii="Courier New" w:hAnsi="Courier New" w:cs="Courier New"/>
          <w:sz w:val="14"/>
          <w:szCs w:val="14"/>
        </w:rPr>
        <w:t>();</w:t>
      </w:r>
    </w:p>
    <w:p w14:paraId="49459904" w14:textId="77777777" w:rsidR="00295113" w:rsidRPr="00547B34" w:rsidRDefault="00295113" w:rsidP="00B8611B">
      <w:pPr>
        <w:spacing w:line="360" w:lineRule="auto"/>
        <w:ind w:firstLine="720"/>
        <w:rPr>
          <w:rFonts w:ascii="Courier New" w:hAnsi="Courier New" w:cs="Courier New"/>
          <w:sz w:val="14"/>
          <w:szCs w:val="14"/>
        </w:rPr>
      </w:pPr>
    </w:p>
    <w:p w14:paraId="0E0C1987" w14:textId="77777777" w:rsidR="00295113" w:rsidRPr="00547B34" w:rsidRDefault="00295113" w:rsidP="00B8611B">
      <w:pPr>
        <w:spacing w:line="360" w:lineRule="auto"/>
        <w:ind w:firstLine="720"/>
        <w:rPr>
          <w:rFonts w:ascii="Courier New" w:hAnsi="Courier New" w:cs="Courier New"/>
          <w:sz w:val="14"/>
          <w:szCs w:val="14"/>
        </w:rPr>
      </w:pPr>
    </w:p>
    <w:p w14:paraId="013C192D"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799E919C" w14:textId="77777777" w:rsidR="00295113" w:rsidRPr="00547B34" w:rsidRDefault="00295113" w:rsidP="00B8611B">
      <w:pPr>
        <w:spacing w:line="360" w:lineRule="auto"/>
        <w:ind w:firstLine="720"/>
        <w:rPr>
          <w:rFonts w:ascii="Courier New" w:hAnsi="Courier New" w:cs="Courier New"/>
          <w:sz w:val="14"/>
          <w:szCs w:val="14"/>
        </w:rPr>
      </w:pPr>
    </w:p>
    <w:p w14:paraId="53450BB4" w14:textId="77777777" w:rsidR="00295113" w:rsidRPr="00547B34" w:rsidRDefault="00295113" w:rsidP="00B8611B">
      <w:pPr>
        <w:spacing w:line="360" w:lineRule="auto"/>
        <w:ind w:firstLine="720"/>
        <w:rPr>
          <w:rFonts w:ascii="Courier New" w:hAnsi="Courier New" w:cs="Courier New"/>
          <w:sz w:val="14"/>
          <w:szCs w:val="14"/>
        </w:rPr>
      </w:pPr>
    </w:p>
    <w:p w14:paraId="2E8D9D3B" w14:textId="1ADECB5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endif</w:t>
      </w:r>
    </w:p>
    <w:p w14:paraId="70FD0639" w14:textId="77777777" w:rsidR="00295113" w:rsidRPr="0043048A" w:rsidRDefault="00295113" w:rsidP="00B8611B">
      <w:pPr>
        <w:spacing w:line="360" w:lineRule="auto"/>
        <w:ind w:firstLine="720"/>
      </w:pPr>
    </w:p>
    <w:p w14:paraId="0B60C375" w14:textId="702B7F00" w:rsidR="00894214" w:rsidRDefault="00894214" w:rsidP="00894214">
      <w:pPr>
        <w:pStyle w:val="Heading2"/>
        <w:numPr>
          <w:ilvl w:val="1"/>
          <w:numId w:val="5"/>
        </w:numPr>
      </w:pPr>
      <w:bookmarkStart w:id="79" w:name="_Toc183626805"/>
      <w:r w:rsidRPr="006D680B">
        <w:t>drug_conc.cpp and drug_conc.hpp</w:t>
      </w:r>
      <w:bookmarkEnd w:id="79"/>
    </w:p>
    <w:p w14:paraId="4FB41E42" w14:textId="45602D1F" w:rsidR="00295113" w:rsidRDefault="00295113" w:rsidP="00B8611B">
      <w:pPr>
        <w:spacing w:line="360" w:lineRule="auto"/>
        <w:ind w:firstLine="720"/>
      </w:pPr>
      <w:r w:rsidRPr="00295113">
        <w:t>These files manage the drug concentration data used in the simulations.</w:t>
      </w:r>
      <w:r>
        <w:t xml:space="preserve"> These act as utility file to lookup if user did not declare the </w:t>
      </w:r>
      <w:r>
        <w:lastRenderedPageBreak/>
        <w:t xml:space="preserve">concentration value and drugs used is in the scope of CiPA. Lookup process is happening in the CPU domain. Below is the list of known </w:t>
      </w:r>
      <w:proofErr w:type="gramStart"/>
      <w:r>
        <w:t>drug</w:t>
      </w:r>
      <w:proofErr w:type="gramEnd"/>
      <w:r>
        <w:t xml:space="preserve"> by this utility function and its implementation using map:</w:t>
      </w:r>
    </w:p>
    <w:p w14:paraId="458B5C9D"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include "drug_conc.hpp"</w:t>
      </w:r>
    </w:p>
    <w:p w14:paraId="0E6CD2F2" w14:textId="77777777" w:rsidR="00295113" w:rsidRPr="00547B34" w:rsidRDefault="00295113" w:rsidP="00B8611B">
      <w:pPr>
        <w:spacing w:line="360" w:lineRule="auto"/>
        <w:ind w:firstLine="720"/>
        <w:rPr>
          <w:rFonts w:ascii="Courier New" w:hAnsi="Courier New" w:cs="Courier New"/>
          <w:sz w:val="15"/>
          <w:szCs w:val="16"/>
        </w:rPr>
      </w:pPr>
    </w:p>
    <w:p w14:paraId="7FE55491"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float </w:t>
      </w:r>
      <w:proofErr w:type="spellStart"/>
      <w:r w:rsidRPr="00547B34">
        <w:rPr>
          <w:rFonts w:ascii="Courier New" w:hAnsi="Courier New" w:cs="Courier New"/>
          <w:sz w:val="15"/>
          <w:szCs w:val="16"/>
        </w:rPr>
        <w:t>getValue</w:t>
      </w:r>
      <w:proofErr w:type="spellEnd"/>
      <w:r w:rsidRPr="00547B34">
        <w:rPr>
          <w:rFonts w:ascii="Courier New" w:hAnsi="Courier New" w:cs="Courier New"/>
          <w:sz w:val="15"/>
          <w:szCs w:val="16"/>
        </w:rPr>
        <w:t>(</w:t>
      </w:r>
      <w:proofErr w:type="spellStart"/>
      <w:r w:rsidRPr="00547B34">
        <w:rPr>
          <w:rFonts w:ascii="Courier New" w:hAnsi="Courier New" w:cs="Courier New"/>
          <w:sz w:val="15"/>
          <w:szCs w:val="16"/>
        </w:rPr>
        <w:t>const</w:t>
      </w:r>
      <w:proofErr w:type="spellEnd"/>
      <w:r w:rsidRPr="00547B34">
        <w:rPr>
          <w:rFonts w:ascii="Courier New" w:hAnsi="Courier New" w:cs="Courier New"/>
          <w:sz w:val="15"/>
          <w:szCs w:val="16"/>
        </w:rPr>
        <w:t xml:space="preserve"> </w:t>
      </w:r>
      <w:proofErr w:type="gramStart"/>
      <w:r w:rsidRPr="00547B34">
        <w:rPr>
          <w:rFonts w:ascii="Courier New" w:hAnsi="Courier New" w:cs="Courier New"/>
          <w:sz w:val="15"/>
          <w:szCs w:val="16"/>
        </w:rPr>
        <w:t>std::</w:t>
      </w:r>
      <w:proofErr w:type="spellStart"/>
      <w:proofErr w:type="gramEnd"/>
      <w:r w:rsidRPr="00547B34">
        <w:rPr>
          <w:rFonts w:ascii="Courier New" w:hAnsi="Courier New" w:cs="Courier New"/>
          <w:sz w:val="15"/>
          <w:szCs w:val="16"/>
        </w:rPr>
        <w:t>unordered_map</w:t>
      </w:r>
      <w:proofErr w:type="spellEnd"/>
      <w:r w:rsidRPr="00547B34">
        <w:rPr>
          <w:rFonts w:ascii="Courier New" w:hAnsi="Courier New" w:cs="Courier New"/>
          <w:sz w:val="15"/>
          <w:szCs w:val="16"/>
        </w:rPr>
        <w:t xml:space="preserve">&lt;std::string, float&gt;&amp; </w:t>
      </w:r>
      <w:proofErr w:type="spellStart"/>
      <w:r w:rsidRPr="00547B34">
        <w:rPr>
          <w:rFonts w:ascii="Courier New" w:hAnsi="Courier New" w:cs="Courier New"/>
          <w:sz w:val="15"/>
          <w:szCs w:val="16"/>
        </w:rPr>
        <w:t>drugConc</w:t>
      </w:r>
      <w:proofErr w:type="spellEnd"/>
      <w:r w:rsidRPr="00547B34">
        <w:rPr>
          <w:rFonts w:ascii="Courier New" w:hAnsi="Courier New" w:cs="Courier New"/>
          <w:sz w:val="15"/>
          <w:szCs w:val="16"/>
        </w:rPr>
        <w:t xml:space="preserve">, </w:t>
      </w:r>
      <w:proofErr w:type="spellStart"/>
      <w:r w:rsidRPr="00547B34">
        <w:rPr>
          <w:rFonts w:ascii="Courier New" w:hAnsi="Courier New" w:cs="Courier New"/>
          <w:sz w:val="15"/>
          <w:szCs w:val="16"/>
        </w:rPr>
        <w:t>const</w:t>
      </w:r>
      <w:proofErr w:type="spellEnd"/>
      <w:r w:rsidRPr="00547B34">
        <w:rPr>
          <w:rFonts w:ascii="Courier New" w:hAnsi="Courier New" w:cs="Courier New"/>
          <w:sz w:val="15"/>
          <w:szCs w:val="16"/>
        </w:rPr>
        <w:t xml:space="preserve"> std::string&amp; key, float </w:t>
      </w:r>
      <w:proofErr w:type="spellStart"/>
      <w:r w:rsidRPr="00547B34">
        <w:rPr>
          <w:rFonts w:ascii="Courier New" w:hAnsi="Courier New" w:cs="Courier New"/>
          <w:sz w:val="15"/>
          <w:szCs w:val="16"/>
        </w:rPr>
        <w:t>defaultValue</w:t>
      </w:r>
      <w:proofErr w:type="spellEnd"/>
      <w:r w:rsidRPr="00547B34">
        <w:rPr>
          <w:rFonts w:ascii="Courier New" w:hAnsi="Courier New" w:cs="Courier New"/>
          <w:sz w:val="15"/>
          <w:szCs w:val="16"/>
        </w:rPr>
        <w:t>) {</w:t>
      </w:r>
    </w:p>
    <w:p w14:paraId="1BEA49E5"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auto it = </w:t>
      </w:r>
      <w:proofErr w:type="spellStart"/>
      <w:r w:rsidRPr="00547B34">
        <w:rPr>
          <w:rFonts w:ascii="Courier New" w:hAnsi="Courier New" w:cs="Courier New"/>
          <w:sz w:val="15"/>
          <w:szCs w:val="16"/>
        </w:rPr>
        <w:t>drugConc.find</w:t>
      </w:r>
      <w:proofErr w:type="spellEnd"/>
      <w:r w:rsidRPr="00547B34">
        <w:rPr>
          <w:rFonts w:ascii="Courier New" w:hAnsi="Courier New" w:cs="Courier New"/>
          <w:sz w:val="15"/>
          <w:szCs w:val="16"/>
        </w:rPr>
        <w:t>(key);</w:t>
      </w:r>
    </w:p>
    <w:p w14:paraId="06219C8E"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if (it != </w:t>
      </w:r>
      <w:proofErr w:type="spellStart"/>
      <w:r w:rsidRPr="00547B34">
        <w:rPr>
          <w:rFonts w:ascii="Courier New" w:hAnsi="Courier New" w:cs="Courier New"/>
          <w:sz w:val="15"/>
          <w:szCs w:val="16"/>
        </w:rPr>
        <w:t>drugConc.end</w:t>
      </w:r>
      <w:proofErr w:type="spellEnd"/>
      <w:r w:rsidRPr="00547B34">
        <w:rPr>
          <w:rFonts w:ascii="Courier New" w:hAnsi="Courier New" w:cs="Courier New"/>
          <w:sz w:val="15"/>
          <w:szCs w:val="16"/>
        </w:rPr>
        <w:t>()) {</w:t>
      </w:r>
    </w:p>
    <w:p w14:paraId="527F9634"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return it-&gt;second;</w:t>
      </w:r>
    </w:p>
    <w:p w14:paraId="03B21F96"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w:t>
      </w:r>
    </w:p>
    <w:p w14:paraId="63727709"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return </w:t>
      </w:r>
      <w:proofErr w:type="spellStart"/>
      <w:r w:rsidRPr="00547B34">
        <w:rPr>
          <w:rFonts w:ascii="Courier New" w:hAnsi="Courier New" w:cs="Courier New"/>
          <w:sz w:val="15"/>
          <w:szCs w:val="16"/>
        </w:rPr>
        <w:t>defaultValue</w:t>
      </w:r>
      <w:proofErr w:type="spellEnd"/>
      <w:r w:rsidRPr="00547B34">
        <w:rPr>
          <w:rFonts w:ascii="Courier New" w:hAnsi="Courier New" w:cs="Courier New"/>
          <w:sz w:val="15"/>
          <w:szCs w:val="16"/>
        </w:rPr>
        <w:t>;</w:t>
      </w:r>
    </w:p>
    <w:p w14:paraId="394D814A"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w:t>
      </w:r>
    </w:p>
    <w:p w14:paraId="6D65D8BC" w14:textId="77777777" w:rsidR="00295113" w:rsidRPr="00547B34" w:rsidRDefault="00295113" w:rsidP="00B8611B">
      <w:pPr>
        <w:spacing w:line="360" w:lineRule="auto"/>
        <w:ind w:firstLine="720"/>
        <w:rPr>
          <w:rFonts w:ascii="Courier New" w:hAnsi="Courier New" w:cs="Courier New"/>
          <w:sz w:val="15"/>
          <w:szCs w:val="16"/>
        </w:rPr>
      </w:pPr>
    </w:p>
    <w:p w14:paraId="773890DD"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Instantiate the dictionary with keys and values</w:t>
      </w:r>
    </w:p>
    <w:p w14:paraId="501A7621" w14:textId="77777777" w:rsidR="00295113" w:rsidRPr="00547B34" w:rsidRDefault="00295113" w:rsidP="00B8611B">
      <w:pPr>
        <w:spacing w:line="360" w:lineRule="auto"/>
        <w:ind w:firstLine="720"/>
        <w:rPr>
          <w:rFonts w:ascii="Courier New" w:hAnsi="Courier New" w:cs="Courier New"/>
          <w:sz w:val="15"/>
          <w:szCs w:val="16"/>
        </w:rPr>
      </w:pPr>
      <w:proofErr w:type="gramStart"/>
      <w:r w:rsidRPr="00547B34">
        <w:rPr>
          <w:rFonts w:ascii="Courier New" w:hAnsi="Courier New" w:cs="Courier New"/>
          <w:sz w:val="15"/>
          <w:szCs w:val="16"/>
        </w:rPr>
        <w:t>std::</w:t>
      </w:r>
      <w:proofErr w:type="spellStart"/>
      <w:proofErr w:type="gramEnd"/>
      <w:r w:rsidRPr="00547B34">
        <w:rPr>
          <w:rFonts w:ascii="Courier New" w:hAnsi="Courier New" w:cs="Courier New"/>
          <w:sz w:val="15"/>
          <w:szCs w:val="16"/>
        </w:rPr>
        <w:t>unordered_map</w:t>
      </w:r>
      <w:proofErr w:type="spellEnd"/>
      <w:r w:rsidRPr="00547B34">
        <w:rPr>
          <w:rFonts w:ascii="Courier New" w:hAnsi="Courier New" w:cs="Courier New"/>
          <w:sz w:val="15"/>
          <w:szCs w:val="16"/>
        </w:rPr>
        <w:t xml:space="preserve">&lt;std::string, float&gt; </w:t>
      </w:r>
      <w:proofErr w:type="spellStart"/>
      <w:r w:rsidRPr="00547B34">
        <w:rPr>
          <w:rFonts w:ascii="Courier New" w:hAnsi="Courier New" w:cs="Courier New"/>
          <w:sz w:val="15"/>
          <w:szCs w:val="16"/>
        </w:rPr>
        <w:t>drugConcentration</w:t>
      </w:r>
      <w:proofErr w:type="spellEnd"/>
      <w:r w:rsidRPr="00547B34">
        <w:rPr>
          <w:rFonts w:ascii="Courier New" w:hAnsi="Courier New" w:cs="Courier New"/>
          <w:sz w:val="15"/>
          <w:szCs w:val="16"/>
        </w:rPr>
        <w:t xml:space="preserve"> = {</w:t>
      </w:r>
    </w:p>
    <w:p w14:paraId="2232B5F8"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w:t>
      </w:r>
      <w:proofErr w:type="spellStart"/>
      <w:r w:rsidRPr="00547B34">
        <w:rPr>
          <w:rFonts w:ascii="Courier New" w:hAnsi="Courier New" w:cs="Courier New"/>
          <w:sz w:val="15"/>
          <w:szCs w:val="16"/>
        </w:rPr>
        <w:t>azimilide</w:t>
      </w:r>
      <w:proofErr w:type="spellEnd"/>
      <w:r w:rsidRPr="00547B34">
        <w:rPr>
          <w:rFonts w:ascii="Courier New" w:hAnsi="Courier New" w:cs="Courier New"/>
          <w:sz w:val="15"/>
          <w:szCs w:val="16"/>
        </w:rPr>
        <w:t>", 70.0f},</w:t>
      </w:r>
    </w:p>
    <w:p w14:paraId="0E7BA6BD"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bepridil", 33.0f},</w:t>
      </w:r>
    </w:p>
    <w:p w14:paraId="38B86A9D"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disopyramide", 742.0f},</w:t>
      </w:r>
    </w:p>
    <w:p w14:paraId="15DEED98"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w:t>
      </w:r>
      <w:proofErr w:type="spellStart"/>
      <w:r w:rsidRPr="00547B34">
        <w:rPr>
          <w:rFonts w:ascii="Courier New" w:hAnsi="Courier New" w:cs="Courier New"/>
          <w:sz w:val="15"/>
          <w:szCs w:val="16"/>
        </w:rPr>
        <w:t>dofetilide</w:t>
      </w:r>
      <w:proofErr w:type="spellEnd"/>
      <w:r w:rsidRPr="00547B34">
        <w:rPr>
          <w:rFonts w:ascii="Courier New" w:hAnsi="Courier New" w:cs="Courier New"/>
          <w:sz w:val="15"/>
          <w:szCs w:val="16"/>
        </w:rPr>
        <w:t>", 2.0f},</w:t>
      </w:r>
    </w:p>
    <w:p w14:paraId="244D8A8E"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w:t>
      </w:r>
      <w:proofErr w:type="spellStart"/>
      <w:r w:rsidRPr="00547B34">
        <w:rPr>
          <w:rFonts w:ascii="Courier New" w:hAnsi="Courier New" w:cs="Courier New"/>
          <w:sz w:val="15"/>
          <w:szCs w:val="16"/>
        </w:rPr>
        <w:t>ibutilide</w:t>
      </w:r>
      <w:proofErr w:type="spellEnd"/>
      <w:r w:rsidRPr="00547B34">
        <w:rPr>
          <w:rFonts w:ascii="Courier New" w:hAnsi="Courier New" w:cs="Courier New"/>
          <w:sz w:val="15"/>
          <w:szCs w:val="16"/>
        </w:rPr>
        <w:t>", 100.0f},</w:t>
      </w:r>
    </w:p>
    <w:p w14:paraId="4DC9351D"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quinidine", 3237.0f},</w:t>
      </w:r>
    </w:p>
    <w:p w14:paraId="3B0776F9"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sotalol", 14690.0f},</w:t>
      </w:r>
    </w:p>
    <w:p w14:paraId="286BF557"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w:t>
      </w:r>
      <w:proofErr w:type="spellStart"/>
      <w:r w:rsidRPr="00547B34">
        <w:rPr>
          <w:rFonts w:ascii="Courier New" w:hAnsi="Courier New" w:cs="Courier New"/>
          <w:sz w:val="15"/>
          <w:szCs w:val="16"/>
        </w:rPr>
        <w:t>vandetanib</w:t>
      </w:r>
      <w:proofErr w:type="spellEnd"/>
      <w:r w:rsidRPr="00547B34">
        <w:rPr>
          <w:rFonts w:ascii="Courier New" w:hAnsi="Courier New" w:cs="Courier New"/>
          <w:sz w:val="15"/>
          <w:szCs w:val="16"/>
        </w:rPr>
        <w:t>", 255.0f},</w:t>
      </w:r>
    </w:p>
    <w:p w14:paraId="50AFDE00"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w:t>
      </w:r>
      <w:proofErr w:type="spellStart"/>
      <w:r w:rsidRPr="00547B34">
        <w:rPr>
          <w:rFonts w:ascii="Courier New" w:hAnsi="Courier New" w:cs="Courier New"/>
          <w:sz w:val="15"/>
          <w:szCs w:val="16"/>
        </w:rPr>
        <w:t>astemizole</w:t>
      </w:r>
      <w:proofErr w:type="spellEnd"/>
      <w:r w:rsidRPr="00547B34">
        <w:rPr>
          <w:rFonts w:ascii="Courier New" w:hAnsi="Courier New" w:cs="Courier New"/>
          <w:sz w:val="15"/>
          <w:szCs w:val="16"/>
        </w:rPr>
        <w:t>", 0.26f},</w:t>
      </w:r>
    </w:p>
    <w:p w14:paraId="05E48636"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chlorpromazine", 38.0f},</w:t>
      </w:r>
    </w:p>
    <w:p w14:paraId="2AFD81C9"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w:t>
      </w:r>
      <w:proofErr w:type="spellStart"/>
      <w:r w:rsidRPr="00547B34">
        <w:rPr>
          <w:rFonts w:ascii="Courier New" w:hAnsi="Courier New" w:cs="Courier New"/>
          <w:sz w:val="15"/>
          <w:szCs w:val="16"/>
        </w:rPr>
        <w:t>cisapride</w:t>
      </w:r>
      <w:proofErr w:type="spellEnd"/>
      <w:r w:rsidRPr="00547B34">
        <w:rPr>
          <w:rFonts w:ascii="Courier New" w:hAnsi="Courier New" w:cs="Courier New"/>
          <w:sz w:val="15"/>
          <w:szCs w:val="16"/>
        </w:rPr>
        <w:t>", 2.6f},</w:t>
      </w:r>
    </w:p>
    <w:p w14:paraId="5A68D063"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clarithromycin", 1206.0f},</w:t>
      </w:r>
    </w:p>
    <w:p w14:paraId="020F540A"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clozapine", 71.0f},</w:t>
      </w:r>
    </w:p>
    <w:p w14:paraId="2117B098"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domperidone", 19.0f},</w:t>
      </w:r>
    </w:p>
    <w:p w14:paraId="24DE6A19"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w:t>
      </w:r>
      <w:proofErr w:type="spellStart"/>
      <w:r w:rsidRPr="00547B34">
        <w:rPr>
          <w:rFonts w:ascii="Courier New" w:hAnsi="Courier New" w:cs="Courier New"/>
          <w:sz w:val="15"/>
          <w:szCs w:val="16"/>
        </w:rPr>
        <w:t>droperidol</w:t>
      </w:r>
      <w:proofErr w:type="spellEnd"/>
      <w:r w:rsidRPr="00547B34">
        <w:rPr>
          <w:rFonts w:ascii="Courier New" w:hAnsi="Courier New" w:cs="Courier New"/>
          <w:sz w:val="15"/>
          <w:szCs w:val="16"/>
        </w:rPr>
        <w:t>", 6.3f},</w:t>
      </w:r>
    </w:p>
    <w:p w14:paraId="03991861"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ondansetron", 139.0f},</w:t>
      </w:r>
    </w:p>
    <w:p w14:paraId="2348E5CE"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pimozide", 0.431f},</w:t>
      </w:r>
    </w:p>
    <w:p w14:paraId="3EA4DBE3"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risperidone", 1.81f},</w:t>
      </w:r>
    </w:p>
    <w:p w14:paraId="55947B51"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terfenadine", 4.0f},</w:t>
      </w:r>
    </w:p>
    <w:p w14:paraId="3C4BA2D3"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diltiazem", 122.0f},</w:t>
      </w:r>
    </w:p>
    <w:p w14:paraId="3CB24EAC"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loratadine", 0.45f},</w:t>
      </w:r>
    </w:p>
    <w:p w14:paraId="1F80E40B"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metoprolol", 1800.0f},</w:t>
      </w:r>
    </w:p>
    <w:p w14:paraId="2EB93F62"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mexiletine", 4129.0f},</w:t>
      </w:r>
    </w:p>
    <w:p w14:paraId="13C14DB9"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nifedipine", 7.7f},</w:t>
      </w:r>
    </w:p>
    <w:p w14:paraId="79CF71BE"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nitrendipine", 3.02f},</w:t>
      </w:r>
    </w:p>
    <w:p w14:paraId="264B876D"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ranolazine", 1948.2f},</w:t>
      </w:r>
    </w:p>
    <w:p w14:paraId="3A972EC0"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tamoxifen", 21.0f},</w:t>
      </w:r>
    </w:p>
    <w:p w14:paraId="54E94089"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lastRenderedPageBreak/>
        <w:t xml:space="preserve">    {"verapamil", 81.0f}</w:t>
      </w:r>
    </w:p>
    <w:p w14:paraId="15AFC5D2" w14:textId="135D97DF"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w:t>
      </w:r>
    </w:p>
    <w:p w14:paraId="781AB690" w14:textId="08980029" w:rsidR="00295113" w:rsidRDefault="00295113" w:rsidP="00B8611B">
      <w:pPr>
        <w:spacing w:line="360" w:lineRule="auto"/>
        <w:ind w:firstLine="720"/>
      </w:pPr>
    </w:p>
    <w:p w14:paraId="4A4AD692" w14:textId="36B39CF4" w:rsidR="00295113" w:rsidRDefault="00295113" w:rsidP="00B8611B">
      <w:pPr>
        <w:spacing w:line="360" w:lineRule="auto"/>
        <w:ind w:firstLine="720"/>
      </w:pPr>
      <w:r>
        <w:t>And header file:</w:t>
      </w:r>
    </w:p>
    <w:p w14:paraId="23991CB3" w14:textId="43EED39F" w:rsidR="00295113" w:rsidRDefault="00295113" w:rsidP="00B8611B">
      <w:pPr>
        <w:spacing w:line="360" w:lineRule="auto"/>
        <w:ind w:firstLine="720"/>
      </w:pPr>
    </w:p>
    <w:p w14:paraId="1D287772"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fndef DRUG_CONC_HPP</w:t>
      </w:r>
    </w:p>
    <w:p w14:paraId="347B23F6"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define DRUG_CONC_HPP</w:t>
      </w:r>
    </w:p>
    <w:p w14:paraId="731F5C25" w14:textId="77777777" w:rsidR="00295113" w:rsidRPr="00547B34" w:rsidRDefault="00295113" w:rsidP="00B8611B">
      <w:pPr>
        <w:spacing w:line="360" w:lineRule="auto"/>
        <w:ind w:firstLine="720"/>
        <w:rPr>
          <w:rFonts w:ascii="Courier New" w:hAnsi="Courier New" w:cs="Courier New"/>
          <w:sz w:val="14"/>
          <w:szCs w:val="14"/>
        </w:rPr>
      </w:pPr>
    </w:p>
    <w:p w14:paraId="151EF819"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w:t>
      </w:r>
      <w:proofErr w:type="spellStart"/>
      <w:r w:rsidRPr="00547B34">
        <w:rPr>
          <w:rFonts w:ascii="Courier New" w:hAnsi="Courier New" w:cs="Courier New"/>
          <w:sz w:val="14"/>
          <w:szCs w:val="14"/>
        </w:rPr>
        <w:t>unordered_map</w:t>
      </w:r>
      <w:proofErr w:type="spellEnd"/>
      <w:r w:rsidRPr="00547B34">
        <w:rPr>
          <w:rFonts w:ascii="Courier New" w:hAnsi="Courier New" w:cs="Courier New"/>
          <w:sz w:val="14"/>
          <w:szCs w:val="14"/>
        </w:rPr>
        <w:t>&gt;</w:t>
      </w:r>
    </w:p>
    <w:p w14:paraId="602085E9"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string&gt;</w:t>
      </w:r>
    </w:p>
    <w:p w14:paraId="5ABE29A3" w14:textId="77777777" w:rsidR="00295113" w:rsidRPr="00547B34" w:rsidRDefault="00295113" w:rsidP="00B8611B">
      <w:pPr>
        <w:spacing w:line="360" w:lineRule="auto"/>
        <w:ind w:firstLine="720"/>
        <w:rPr>
          <w:rFonts w:ascii="Courier New" w:hAnsi="Courier New" w:cs="Courier New"/>
          <w:sz w:val="14"/>
          <w:szCs w:val="14"/>
        </w:rPr>
      </w:pPr>
    </w:p>
    <w:p w14:paraId="4C5044EE"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Declare the dictionary function template</w:t>
      </w:r>
    </w:p>
    <w:p w14:paraId="3E713BD2"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float </w:t>
      </w:r>
      <w:proofErr w:type="spellStart"/>
      <w:r w:rsidRPr="00547B34">
        <w:rPr>
          <w:rFonts w:ascii="Courier New" w:hAnsi="Courier New" w:cs="Courier New"/>
          <w:sz w:val="14"/>
          <w:szCs w:val="14"/>
        </w:rPr>
        <w:t>getValue</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const</w:t>
      </w:r>
      <w:proofErr w:type="spellEnd"/>
      <w:r w:rsidRPr="00547B34">
        <w:rPr>
          <w:rFonts w:ascii="Courier New" w:hAnsi="Courier New" w:cs="Courier New"/>
          <w:sz w:val="14"/>
          <w:szCs w:val="14"/>
        </w:rPr>
        <w:t xml:space="preserve"> </w:t>
      </w:r>
      <w:proofErr w:type="gramStart"/>
      <w:r w:rsidRPr="00547B34">
        <w:rPr>
          <w:rFonts w:ascii="Courier New" w:hAnsi="Courier New" w:cs="Courier New"/>
          <w:sz w:val="14"/>
          <w:szCs w:val="14"/>
        </w:rPr>
        <w:t>std::</w:t>
      </w:r>
      <w:proofErr w:type="spellStart"/>
      <w:proofErr w:type="gramEnd"/>
      <w:r w:rsidRPr="00547B34">
        <w:rPr>
          <w:rFonts w:ascii="Courier New" w:hAnsi="Courier New" w:cs="Courier New"/>
          <w:sz w:val="14"/>
          <w:szCs w:val="14"/>
        </w:rPr>
        <w:t>unordered_map</w:t>
      </w:r>
      <w:proofErr w:type="spellEnd"/>
      <w:r w:rsidRPr="00547B34">
        <w:rPr>
          <w:rFonts w:ascii="Courier New" w:hAnsi="Courier New" w:cs="Courier New"/>
          <w:sz w:val="14"/>
          <w:szCs w:val="14"/>
        </w:rPr>
        <w:t xml:space="preserve">&lt;std::string, float&gt;&amp; </w:t>
      </w:r>
      <w:proofErr w:type="spellStart"/>
      <w:r w:rsidRPr="00547B34">
        <w:rPr>
          <w:rFonts w:ascii="Courier New" w:hAnsi="Courier New" w:cs="Courier New"/>
          <w:sz w:val="14"/>
          <w:szCs w:val="14"/>
        </w:rPr>
        <w:t>drugConc</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const</w:t>
      </w:r>
      <w:proofErr w:type="spellEnd"/>
      <w:r w:rsidRPr="00547B34">
        <w:rPr>
          <w:rFonts w:ascii="Courier New" w:hAnsi="Courier New" w:cs="Courier New"/>
          <w:sz w:val="14"/>
          <w:szCs w:val="14"/>
        </w:rPr>
        <w:t xml:space="preserve"> std::string&amp; key, float </w:t>
      </w:r>
      <w:proofErr w:type="spellStart"/>
      <w:r w:rsidRPr="00547B34">
        <w:rPr>
          <w:rFonts w:ascii="Courier New" w:hAnsi="Courier New" w:cs="Courier New"/>
          <w:sz w:val="14"/>
          <w:szCs w:val="14"/>
        </w:rPr>
        <w:t>defaultValue</w:t>
      </w:r>
      <w:proofErr w:type="spellEnd"/>
      <w:r w:rsidRPr="00547B34">
        <w:rPr>
          <w:rFonts w:ascii="Courier New" w:hAnsi="Courier New" w:cs="Courier New"/>
          <w:sz w:val="14"/>
          <w:szCs w:val="14"/>
        </w:rPr>
        <w:t xml:space="preserve"> = 0.0);</w:t>
      </w:r>
    </w:p>
    <w:p w14:paraId="1910CD92" w14:textId="77777777" w:rsidR="00295113" w:rsidRPr="00547B34" w:rsidRDefault="00295113" w:rsidP="00B8611B">
      <w:pPr>
        <w:spacing w:line="360" w:lineRule="auto"/>
        <w:ind w:firstLine="720"/>
        <w:rPr>
          <w:rFonts w:ascii="Courier New" w:hAnsi="Courier New" w:cs="Courier New"/>
          <w:sz w:val="14"/>
          <w:szCs w:val="14"/>
        </w:rPr>
      </w:pPr>
    </w:p>
    <w:p w14:paraId="34AB0B31"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Declare the dictionary extern</w:t>
      </w:r>
    </w:p>
    <w:p w14:paraId="20D936A3"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extern </w:t>
      </w:r>
      <w:proofErr w:type="gramStart"/>
      <w:r w:rsidRPr="00547B34">
        <w:rPr>
          <w:rFonts w:ascii="Courier New" w:hAnsi="Courier New" w:cs="Courier New"/>
          <w:sz w:val="14"/>
          <w:szCs w:val="14"/>
        </w:rPr>
        <w:t>std::</w:t>
      </w:r>
      <w:proofErr w:type="spellStart"/>
      <w:proofErr w:type="gramEnd"/>
      <w:r w:rsidRPr="00547B34">
        <w:rPr>
          <w:rFonts w:ascii="Courier New" w:hAnsi="Courier New" w:cs="Courier New"/>
          <w:sz w:val="14"/>
          <w:szCs w:val="14"/>
        </w:rPr>
        <w:t>unordered_map</w:t>
      </w:r>
      <w:proofErr w:type="spellEnd"/>
      <w:r w:rsidRPr="00547B34">
        <w:rPr>
          <w:rFonts w:ascii="Courier New" w:hAnsi="Courier New" w:cs="Courier New"/>
          <w:sz w:val="14"/>
          <w:szCs w:val="14"/>
        </w:rPr>
        <w:t xml:space="preserve">&lt;std::string, float&gt; </w:t>
      </w:r>
      <w:proofErr w:type="spellStart"/>
      <w:r w:rsidRPr="00547B34">
        <w:rPr>
          <w:rFonts w:ascii="Courier New" w:hAnsi="Courier New" w:cs="Courier New"/>
          <w:sz w:val="14"/>
          <w:szCs w:val="14"/>
        </w:rPr>
        <w:t>drugConcentration</w:t>
      </w:r>
      <w:proofErr w:type="spellEnd"/>
      <w:r w:rsidRPr="00547B34">
        <w:rPr>
          <w:rFonts w:ascii="Courier New" w:hAnsi="Courier New" w:cs="Courier New"/>
          <w:sz w:val="14"/>
          <w:szCs w:val="14"/>
        </w:rPr>
        <w:t>;</w:t>
      </w:r>
    </w:p>
    <w:p w14:paraId="3C395760" w14:textId="6DA1E8E4"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endif  // DRUG_CONC_HPP</w:t>
      </w:r>
    </w:p>
    <w:p w14:paraId="77705F06" w14:textId="2CFA4E1C" w:rsidR="00295113" w:rsidRDefault="00295113" w:rsidP="00B8611B">
      <w:pPr>
        <w:spacing w:line="360" w:lineRule="auto"/>
        <w:ind w:firstLine="720"/>
        <w:rPr>
          <w:rFonts w:ascii="Courier New" w:hAnsi="Courier New" w:cs="Courier New"/>
          <w:sz w:val="18"/>
          <w:szCs w:val="20"/>
        </w:rPr>
      </w:pPr>
    </w:p>
    <w:p w14:paraId="1993556D" w14:textId="77777777" w:rsidR="00295113" w:rsidRPr="00295113" w:rsidRDefault="00295113" w:rsidP="00B8611B">
      <w:pPr>
        <w:spacing w:line="360" w:lineRule="auto"/>
        <w:ind w:firstLine="720"/>
        <w:rPr>
          <w:rFonts w:ascii="Courier New" w:hAnsi="Courier New" w:cs="Courier New"/>
          <w:sz w:val="18"/>
          <w:szCs w:val="20"/>
        </w:rPr>
      </w:pPr>
    </w:p>
    <w:p w14:paraId="7E9AFB67" w14:textId="28826950" w:rsidR="00894214" w:rsidRDefault="00894214" w:rsidP="00894214">
      <w:pPr>
        <w:pStyle w:val="Heading2"/>
        <w:numPr>
          <w:ilvl w:val="1"/>
          <w:numId w:val="5"/>
        </w:numPr>
      </w:pPr>
      <w:bookmarkStart w:id="80" w:name="_Toc183626806"/>
      <w:r w:rsidRPr="006D680B">
        <w:t>glob_funct.</w:t>
      </w:r>
      <w:r w:rsidR="00AC5CC4" w:rsidRPr="006D680B">
        <w:t>cpp</w:t>
      </w:r>
      <w:r w:rsidRPr="006D680B">
        <w:t xml:space="preserve"> and glob_funct.</w:t>
      </w:r>
      <w:r w:rsidR="00AC5CC4" w:rsidRPr="006D680B">
        <w:t>hpp</w:t>
      </w:r>
      <w:bookmarkEnd w:id="80"/>
    </w:p>
    <w:p w14:paraId="2E0EF635" w14:textId="062774DC" w:rsidR="00B574CA" w:rsidRDefault="00B574CA" w:rsidP="00B8611B">
      <w:pPr>
        <w:spacing w:line="360" w:lineRule="auto"/>
        <w:ind w:firstLine="720"/>
      </w:pPr>
      <w:r>
        <w:t xml:space="preserve">Global function or </w:t>
      </w:r>
      <w:proofErr w:type="spellStart"/>
      <w:r>
        <w:t>glob_funct</w:t>
      </w:r>
      <w:proofErr w:type="spellEnd"/>
      <w:r>
        <w:t xml:space="preserve"> encapsulate global utility functions that are used across various parts of the codebase. At the time this thesis was written, this script regulates the reading of flags and input deck. There are some unused functions that will be removed in the future. The global function script is implemented as below:</w:t>
      </w:r>
    </w:p>
    <w:p w14:paraId="435E115A"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glob_funct.hpp"</w:t>
      </w:r>
    </w:p>
    <w:p w14:paraId="0ACC93B9"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include </w:t>
      </w:r>
      <w:proofErr w:type="gramStart"/>
      <w:r w:rsidRPr="00547B34">
        <w:rPr>
          <w:rFonts w:ascii="Courier New" w:hAnsi="Courier New" w:cs="Courier New"/>
          <w:sz w:val="14"/>
          <w:szCs w:val="14"/>
        </w:rPr>
        <w:t>"..</w:t>
      </w:r>
      <w:proofErr w:type="gramEnd"/>
      <w:r w:rsidRPr="00547B34">
        <w:rPr>
          <w:rFonts w:ascii="Courier New" w:hAnsi="Courier New" w:cs="Courier New"/>
          <w:sz w:val="14"/>
          <w:szCs w:val="14"/>
        </w:rPr>
        <w:t>/libs/</w:t>
      </w:r>
      <w:proofErr w:type="spellStart"/>
      <w:r w:rsidRPr="00547B34">
        <w:rPr>
          <w:rFonts w:ascii="Courier New" w:hAnsi="Courier New" w:cs="Courier New"/>
          <w:sz w:val="14"/>
          <w:szCs w:val="14"/>
        </w:rPr>
        <w:t>zip.h</w:t>
      </w:r>
      <w:proofErr w:type="spellEnd"/>
      <w:r w:rsidRPr="00547B34">
        <w:rPr>
          <w:rFonts w:ascii="Courier New" w:hAnsi="Courier New" w:cs="Courier New"/>
          <w:sz w:val="14"/>
          <w:szCs w:val="14"/>
        </w:rPr>
        <w:t>"</w:t>
      </w:r>
    </w:p>
    <w:p w14:paraId="654BD481" w14:textId="77777777" w:rsidR="00B574CA" w:rsidRPr="00547B34" w:rsidRDefault="00B574CA" w:rsidP="00B8611B">
      <w:pPr>
        <w:spacing w:line="360" w:lineRule="auto"/>
        <w:ind w:firstLine="720"/>
        <w:rPr>
          <w:rFonts w:ascii="Courier New" w:hAnsi="Courier New" w:cs="Courier New"/>
          <w:sz w:val="14"/>
          <w:szCs w:val="14"/>
        </w:rPr>
      </w:pPr>
    </w:p>
    <w:p w14:paraId="292450D3"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w:t>
      </w:r>
      <w:proofErr w:type="spellStart"/>
      <w:r w:rsidRPr="00547B34">
        <w:rPr>
          <w:rFonts w:ascii="Courier New" w:hAnsi="Courier New" w:cs="Courier New"/>
          <w:sz w:val="14"/>
          <w:szCs w:val="14"/>
        </w:rPr>
        <w:t>cstdarg</w:t>
      </w:r>
      <w:proofErr w:type="spellEnd"/>
      <w:r w:rsidRPr="00547B34">
        <w:rPr>
          <w:rFonts w:ascii="Courier New" w:hAnsi="Courier New" w:cs="Courier New"/>
          <w:sz w:val="14"/>
          <w:szCs w:val="14"/>
        </w:rPr>
        <w:t>&gt;</w:t>
      </w:r>
    </w:p>
    <w:p w14:paraId="713D8112"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w:t>
      </w:r>
      <w:proofErr w:type="spellStart"/>
      <w:r w:rsidRPr="00547B34">
        <w:rPr>
          <w:rFonts w:ascii="Courier New" w:hAnsi="Courier New" w:cs="Courier New"/>
          <w:sz w:val="14"/>
          <w:szCs w:val="14"/>
        </w:rPr>
        <w:t>cstdio</w:t>
      </w:r>
      <w:proofErr w:type="spellEnd"/>
      <w:r w:rsidRPr="00547B34">
        <w:rPr>
          <w:rFonts w:ascii="Courier New" w:hAnsi="Courier New" w:cs="Courier New"/>
          <w:sz w:val="14"/>
          <w:szCs w:val="14"/>
        </w:rPr>
        <w:t>&gt;</w:t>
      </w:r>
    </w:p>
    <w:p w14:paraId="5F8D883F"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w:t>
      </w:r>
      <w:proofErr w:type="spellStart"/>
      <w:r w:rsidRPr="00547B34">
        <w:rPr>
          <w:rFonts w:ascii="Courier New" w:hAnsi="Courier New" w:cs="Courier New"/>
          <w:sz w:val="14"/>
          <w:szCs w:val="14"/>
        </w:rPr>
        <w:t>cstdlib</w:t>
      </w:r>
      <w:proofErr w:type="spellEnd"/>
      <w:r w:rsidRPr="00547B34">
        <w:rPr>
          <w:rFonts w:ascii="Courier New" w:hAnsi="Courier New" w:cs="Courier New"/>
          <w:sz w:val="14"/>
          <w:szCs w:val="14"/>
        </w:rPr>
        <w:t>&gt;</w:t>
      </w:r>
    </w:p>
    <w:p w14:paraId="53B0CAB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w:t>
      </w:r>
      <w:proofErr w:type="spellStart"/>
      <w:r w:rsidRPr="00547B34">
        <w:rPr>
          <w:rFonts w:ascii="Courier New" w:hAnsi="Courier New" w:cs="Courier New"/>
          <w:sz w:val="14"/>
          <w:szCs w:val="14"/>
        </w:rPr>
        <w:t>cstring</w:t>
      </w:r>
      <w:proofErr w:type="spellEnd"/>
      <w:r w:rsidRPr="00547B34">
        <w:rPr>
          <w:rFonts w:ascii="Courier New" w:hAnsi="Courier New" w:cs="Courier New"/>
          <w:sz w:val="14"/>
          <w:szCs w:val="14"/>
        </w:rPr>
        <w:t>&gt;</w:t>
      </w:r>
    </w:p>
    <w:p w14:paraId="405D31DC" w14:textId="77777777" w:rsidR="00B574CA" w:rsidRPr="00547B34" w:rsidRDefault="00B574CA" w:rsidP="00B8611B">
      <w:pPr>
        <w:spacing w:line="360" w:lineRule="auto"/>
        <w:ind w:firstLine="720"/>
        <w:rPr>
          <w:rFonts w:ascii="Courier New" w:hAnsi="Courier New" w:cs="Courier New"/>
          <w:sz w:val="14"/>
          <w:szCs w:val="14"/>
        </w:rPr>
      </w:pPr>
    </w:p>
    <w:p w14:paraId="524E8FED"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to make it more "portable" between OSes.</w:t>
      </w:r>
    </w:p>
    <w:p w14:paraId="2AF44A1F"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f defined _WIN32</w:t>
      </w:r>
    </w:p>
    <w:p w14:paraId="78CC44A0"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include &lt;</w:t>
      </w:r>
      <w:proofErr w:type="spellStart"/>
      <w:r w:rsidRPr="00547B34">
        <w:rPr>
          <w:rFonts w:ascii="Courier New" w:hAnsi="Courier New" w:cs="Courier New"/>
          <w:sz w:val="14"/>
          <w:szCs w:val="14"/>
        </w:rPr>
        <w:t>direct.h</w:t>
      </w:r>
      <w:proofErr w:type="spellEnd"/>
      <w:r w:rsidRPr="00547B34">
        <w:rPr>
          <w:rFonts w:ascii="Courier New" w:hAnsi="Courier New" w:cs="Courier New"/>
          <w:sz w:val="14"/>
          <w:szCs w:val="14"/>
        </w:rPr>
        <w:t>&gt;</w:t>
      </w:r>
    </w:p>
    <w:p w14:paraId="4F71A543"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efine </w:t>
      </w:r>
      <w:proofErr w:type="spellStart"/>
      <w:r w:rsidRPr="00547B34">
        <w:rPr>
          <w:rFonts w:ascii="Courier New" w:hAnsi="Courier New" w:cs="Courier New"/>
          <w:sz w:val="14"/>
          <w:szCs w:val="14"/>
        </w:rPr>
        <w:t>snprintf</w:t>
      </w:r>
      <w:proofErr w:type="spellEnd"/>
      <w:r w:rsidRPr="00547B34">
        <w:rPr>
          <w:rFonts w:ascii="Courier New" w:hAnsi="Courier New" w:cs="Courier New"/>
          <w:sz w:val="14"/>
          <w:szCs w:val="14"/>
        </w:rPr>
        <w:t xml:space="preserve"> _</w:t>
      </w:r>
      <w:proofErr w:type="spellStart"/>
      <w:r w:rsidRPr="00547B34">
        <w:rPr>
          <w:rFonts w:ascii="Courier New" w:hAnsi="Courier New" w:cs="Courier New"/>
          <w:sz w:val="14"/>
          <w:szCs w:val="14"/>
        </w:rPr>
        <w:t>snprintf</w:t>
      </w:r>
      <w:proofErr w:type="spellEnd"/>
    </w:p>
    <w:p w14:paraId="55DDCDFC"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efine </w:t>
      </w:r>
      <w:proofErr w:type="spellStart"/>
      <w:r w:rsidRPr="00547B34">
        <w:rPr>
          <w:rFonts w:ascii="Courier New" w:hAnsi="Courier New" w:cs="Courier New"/>
          <w:sz w:val="14"/>
          <w:szCs w:val="14"/>
        </w:rPr>
        <w:t>vsnprintf</w:t>
      </w:r>
      <w:proofErr w:type="spellEnd"/>
      <w:r w:rsidRPr="00547B34">
        <w:rPr>
          <w:rFonts w:ascii="Courier New" w:hAnsi="Courier New" w:cs="Courier New"/>
          <w:sz w:val="14"/>
          <w:szCs w:val="14"/>
        </w:rPr>
        <w:t xml:space="preserve"> _</w:t>
      </w:r>
      <w:proofErr w:type="spellStart"/>
      <w:r w:rsidRPr="00547B34">
        <w:rPr>
          <w:rFonts w:ascii="Courier New" w:hAnsi="Courier New" w:cs="Courier New"/>
          <w:sz w:val="14"/>
          <w:szCs w:val="14"/>
        </w:rPr>
        <w:t>vsnprintf</w:t>
      </w:r>
      <w:proofErr w:type="spellEnd"/>
    </w:p>
    <w:p w14:paraId="393423CC"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efine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 xml:space="preserve"> _</w:t>
      </w:r>
      <w:proofErr w:type="spellStart"/>
      <w:r w:rsidRPr="00547B34">
        <w:rPr>
          <w:rFonts w:ascii="Courier New" w:hAnsi="Courier New" w:cs="Courier New"/>
          <w:sz w:val="14"/>
          <w:szCs w:val="14"/>
        </w:rPr>
        <w:t>stricmp</w:t>
      </w:r>
      <w:proofErr w:type="spellEnd"/>
    </w:p>
    <w:p w14:paraId="204E2E7D"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efine </w:t>
      </w:r>
      <w:proofErr w:type="spellStart"/>
      <w:r w:rsidRPr="00547B34">
        <w:rPr>
          <w:rFonts w:ascii="Courier New" w:hAnsi="Courier New" w:cs="Courier New"/>
          <w:sz w:val="14"/>
          <w:szCs w:val="14"/>
        </w:rPr>
        <w:t>strncasecmp</w:t>
      </w:r>
      <w:proofErr w:type="spellEnd"/>
      <w:r w:rsidRPr="00547B34">
        <w:rPr>
          <w:rFonts w:ascii="Courier New" w:hAnsi="Courier New" w:cs="Courier New"/>
          <w:sz w:val="14"/>
          <w:szCs w:val="14"/>
        </w:rPr>
        <w:t xml:space="preserve"> _</w:t>
      </w:r>
      <w:proofErr w:type="spellStart"/>
      <w:r w:rsidRPr="00547B34">
        <w:rPr>
          <w:rFonts w:ascii="Courier New" w:hAnsi="Courier New" w:cs="Courier New"/>
          <w:sz w:val="14"/>
          <w:szCs w:val="14"/>
        </w:rPr>
        <w:t>strnicmp</w:t>
      </w:r>
      <w:proofErr w:type="spellEnd"/>
    </w:p>
    <w:p w14:paraId="725A4208"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lastRenderedPageBreak/>
        <w:t>#else</w:t>
      </w:r>
    </w:p>
    <w:p w14:paraId="0BA417D5"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include &lt;</w:t>
      </w:r>
      <w:proofErr w:type="spellStart"/>
      <w:r w:rsidRPr="00547B34">
        <w:rPr>
          <w:rFonts w:ascii="Courier New" w:hAnsi="Courier New" w:cs="Courier New"/>
          <w:sz w:val="14"/>
          <w:szCs w:val="14"/>
        </w:rPr>
        <w:t>dirent.h</w:t>
      </w:r>
      <w:proofErr w:type="spellEnd"/>
      <w:r w:rsidRPr="00547B34">
        <w:rPr>
          <w:rFonts w:ascii="Courier New" w:hAnsi="Courier New" w:cs="Courier New"/>
          <w:sz w:val="14"/>
          <w:szCs w:val="14"/>
        </w:rPr>
        <w:t>&gt;</w:t>
      </w:r>
    </w:p>
    <w:p w14:paraId="313301A6"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endif</w:t>
      </w:r>
    </w:p>
    <w:p w14:paraId="0CD30AC9"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sys/</w:t>
      </w:r>
      <w:proofErr w:type="spellStart"/>
      <w:r w:rsidRPr="00547B34">
        <w:rPr>
          <w:rFonts w:ascii="Courier New" w:hAnsi="Courier New" w:cs="Courier New"/>
          <w:sz w:val="14"/>
          <w:szCs w:val="14"/>
        </w:rPr>
        <w:t>types.h</w:t>
      </w:r>
      <w:proofErr w:type="spellEnd"/>
      <w:r w:rsidRPr="00547B34">
        <w:rPr>
          <w:rFonts w:ascii="Courier New" w:hAnsi="Courier New" w:cs="Courier New"/>
          <w:sz w:val="14"/>
          <w:szCs w:val="14"/>
        </w:rPr>
        <w:t>&gt;</w:t>
      </w:r>
    </w:p>
    <w:p w14:paraId="17516D7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sys/</w:t>
      </w:r>
      <w:proofErr w:type="spellStart"/>
      <w:r w:rsidRPr="00547B34">
        <w:rPr>
          <w:rFonts w:ascii="Courier New" w:hAnsi="Courier New" w:cs="Courier New"/>
          <w:sz w:val="14"/>
          <w:szCs w:val="14"/>
        </w:rPr>
        <w:t>stat.h</w:t>
      </w:r>
      <w:proofErr w:type="spellEnd"/>
      <w:r w:rsidRPr="00547B34">
        <w:rPr>
          <w:rFonts w:ascii="Courier New" w:hAnsi="Courier New" w:cs="Courier New"/>
          <w:sz w:val="14"/>
          <w:szCs w:val="14"/>
        </w:rPr>
        <w:t>&gt;</w:t>
      </w:r>
    </w:p>
    <w:p w14:paraId="29E0C9F8"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w:t>
      </w:r>
      <w:proofErr w:type="spellStart"/>
      <w:r w:rsidRPr="00547B34">
        <w:rPr>
          <w:rFonts w:ascii="Courier New" w:hAnsi="Courier New" w:cs="Courier New"/>
          <w:sz w:val="14"/>
          <w:szCs w:val="14"/>
        </w:rPr>
        <w:t>unistd.h</w:t>
      </w:r>
      <w:proofErr w:type="spellEnd"/>
      <w:r w:rsidRPr="00547B34">
        <w:rPr>
          <w:rFonts w:ascii="Courier New" w:hAnsi="Courier New" w:cs="Courier New"/>
          <w:sz w:val="14"/>
          <w:szCs w:val="14"/>
        </w:rPr>
        <w:t>&gt;</w:t>
      </w:r>
    </w:p>
    <w:p w14:paraId="2FB0E5DE" w14:textId="77777777" w:rsidR="00B574CA" w:rsidRPr="00547B34" w:rsidRDefault="00B574CA" w:rsidP="00B8611B">
      <w:pPr>
        <w:spacing w:line="360" w:lineRule="auto"/>
        <w:ind w:firstLine="720"/>
        <w:rPr>
          <w:rFonts w:ascii="Courier New" w:hAnsi="Courier New" w:cs="Courier New"/>
          <w:sz w:val="14"/>
          <w:szCs w:val="14"/>
        </w:rPr>
      </w:pPr>
    </w:p>
    <w:p w14:paraId="306F4706" w14:textId="77777777" w:rsidR="00B574CA" w:rsidRPr="00547B34" w:rsidRDefault="00B574CA" w:rsidP="00B8611B">
      <w:pPr>
        <w:spacing w:line="360" w:lineRule="auto"/>
        <w:ind w:firstLine="720"/>
        <w:rPr>
          <w:rFonts w:ascii="Courier New" w:hAnsi="Courier New" w:cs="Courier New"/>
          <w:sz w:val="14"/>
          <w:szCs w:val="14"/>
        </w:rPr>
      </w:pPr>
    </w:p>
    <w:p w14:paraId="38046EB2"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void </w:t>
      </w:r>
      <w:proofErr w:type="spellStart"/>
      <w:r w:rsidRPr="00547B34">
        <w:rPr>
          <w:rFonts w:ascii="Courier New" w:hAnsi="Courier New" w:cs="Courier New"/>
          <w:sz w:val="14"/>
          <w:szCs w:val="14"/>
        </w:rPr>
        <w:t>mpi_printf</w:t>
      </w:r>
      <w:proofErr w:type="spellEnd"/>
      <w:r w:rsidRPr="00547B34">
        <w:rPr>
          <w:rFonts w:ascii="Courier New" w:hAnsi="Courier New" w:cs="Courier New"/>
          <w:sz w:val="14"/>
          <w:szCs w:val="14"/>
        </w:rPr>
        <w:t xml:space="preserve">(unsigned short </w:t>
      </w:r>
      <w:proofErr w:type="spellStart"/>
      <w:r w:rsidRPr="00547B34">
        <w:rPr>
          <w:rFonts w:ascii="Courier New" w:hAnsi="Courier New" w:cs="Courier New"/>
          <w:sz w:val="14"/>
          <w:szCs w:val="14"/>
        </w:rPr>
        <w:t>node_id</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const</w:t>
      </w:r>
      <w:proofErr w:type="spellEnd"/>
      <w:r w:rsidRPr="00547B34">
        <w:rPr>
          <w:rFonts w:ascii="Courier New" w:hAnsi="Courier New" w:cs="Courier New"/>
          <w:sz w:val="14"/>
          <w:szCs w:val="14"/>
        </w:rPr>
        <w:t xml:space="preserve"> char *</w:t>
      </w:r>
      <w:proofErr w:type="spellStart"/>
      <w:r w:rsidRPr="00547B34">
        <w:rPr>
          <w:rFonts w:ascii="Courier New" w:hAnsi="Courier New" w:cs="Courier New"/>
          <w:sz w:val="14"/>
          <w:szCs w:val="14"/>
        </w:rPr>
        <w:t>fmt</w:t>
      </w:r>
      <w:proofErr w:type="spellEnd"/>
      <w:r w:rsidRPr="00547B34">
        <w:rPr>
          <w:rFonts w:ascii="Courier New" w:hAnsi="Courier New" w:cs="Courier New"/>
          <w:sz w:val="14"/>
          <w:szCs w:val="14"/>
        </w:rPr>
        <w:t>, ...)</w:t>
      </w:r>
    </w:p>
    <w:p w14:paraId="1D178160"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29CB0A21" w14:textId="77777777" w:rsidR="00B574CA" w:rsidRPr="00547B34" w:rsidRDefault="00B574CA" w:rsidP="00B8611B">
      <w:pPr>
        <w:spacing w:line="360" w:lineRule="auto"/>
        <w:ind w:firstLine="720"/>
        <w:rPr>
          <w:rFonts w:ascii="Courier New" w:hAnsi="Courier New" w:cs="Courier New"/>
          <w:sz w:val="14"/>
          <w:szCs w:val="14"/>
        </w:rPr>
      </w:pPr>
    </w:p>
    <w:p w14:paraId="6D506E0D"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va_list</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args</w:t>
      </w:r>
      <w:proofErr w:type="spellEnd"/>
      <w:r w:rsidRPr="00547B34">
        <w:rPr>
          <w:rFonts w:ascii="Courier New" w:hAnsi="Courier New" w:cs="Courier New"/>
          <w:sz w:val="14"/>
          <w:szCs w:val="14"/>
        </w:rPr>
        <w:t>;</w:t>
      </w:r>
    </w:p>
    <w:p w14:paraId="419ACF4D"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va_start</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args</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fmt</w:t>
      </w:r>
      <w:proofErr w:type="spellEnd"/>
      <w:r w:rsidRPr="00547B34">
        <w:rPr>
          <w:rFonts w:ascii="Courier New" w:hAnsi="Courier New" w:cs="Courier New"/>
          <w:sz w:val="14"/>
          <w:szCs w:val="14"/>
        </w:rPr>
        <w:t>);</w:t>
      </w:r>
    </w:p>
    <w:p w14:paraId="6B0F8A12"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vprintf</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fmt</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args</w:t>
      </w:r>
      <w:proofErr w:type="spellEnd"/>
      <w:r w:rsidRPr="00547B34">
        <w:rPr>
          <w:rFonts w:ascii="Courier New" w:hAnsi="Courier New" w:cs="Courier New"/>
          <w:sz w:val="14"/>
          <w:szCs w:val="14"/>
        </w:rPr>
        <w:t>);</w:t>
      </w:r>
    </w:p>
    <w:p w14:paraId="4E30D138"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va_end</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args</w:t>
      </w:r>
      <w:proofErr w:type="spellEnd"/>
      <w:r w:rsidRPr="00547B34">
        <w:rPr>
          <w:rFonts w:ascii="Courier New" w:hAnsi="Courier New" w:cs="Courier New"/>
          <w:sz w:val="14"/>
          <w:szCs w:val="14"/>
        </w:rPr>
        <w:t>);</w:t>
      </w:r>
      <w:r w:rsidRPr="00547B34">
        <w:rPr>
          <w:rFonts w:ascii="Courier New" w:hAnsi="Courier New" w:cs="Courier New"/>
          <w:sz w:val="14"/>
          <w:szCs w:val="14"/>
        </w:rPr>
        <w:tab/>
      </w:r>
    </w:p>
    <w:p w14:paraId="41D734C6"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78106B30" w14:textId="77777777" w:rsidR="00B574CA" w:rsidRPr="00547B34" w:rsidRDefault="00B574CA" w:rsidP="00B8611B">
      <w:pPr>
        <w:spacing w:line="360" w:lineRule="auto"/>
        <w:ind w:firstLine="720"/>
        <w:rPr>
          <w:rFonts w:ascii="Courier New" w:hAnsi="Courier New" w:cs="Courier New"/>
          <w:sz w:val="14"/>
          <w:szCs w:val="14"/>
        </w:rPr>
      </w:pPr>
    </w:p>
    <w:p w14:paraId="28ED19C8"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void </w:t>
      </w:r>
      <w:proofErr w:type="spellStart"/>
      <w:r w:rsidRPr="00547B34">
        <w:rPr>
          <w:rFonts w:ascii="Courier New" w:hAnsi="Courier New" w:cs="Courier New"/>
          <w:sz w:val="14"/>
          <w:szCs w:val="14"/>
        </w:rPr>
        <w:t>mpi_fprintf</w:t>
      </w:r>
      <w:proofErr w:type="spellEnd"/>
      <w:r w:rsidRPr="00547B34">
        <w:rPr>
          <w:rFonts w:ascii="Courier New" w:hAnsi="Courier New" w:cs="Courier New"/>
          <w:sz w:val="14"/>
          <w:szCs w:val="14"/>
        </w:rPr>
        <w:t xml:space="preserve">(unsigned short </w:t>
      </w:r>
      <w:proofErr w:type="spellStart"/>
      <w:r w:rsidRPr="00547B34">
        <w:rPr>
          <w:rFonts w:ascii="Courier New" w:hAnsi="Courier New" w:cs="Courier New"/>
          <w:sz w:val="14"/>
          <w:szCs w:val="14"/>
        </w:rPr>
        <w:t>node_id</w:t>
      </w:r>
      <w:proofErr w:type="spellEnd"/>
      <w:r w:rsidRPr="00547B34">
        <w:rPr>
          <w:rFonts w:ascii="Courier New" w:hAnsi="Courier New" w:cs="Courier New"/>
          <w:sz w:val="14"/>
          <w:szCs w:val="14"/>
        </w:rPr>
        <w:t xml:space="preserve">, FILE *stream, </w:t>
      </w:r>
      <w:proofErr w:type="spellStart"/>
      <w:r w:rsidRPr="00547B34">
        <w:rPr>
          <w:rFonts w:ascii="Courier New" w:hAnsi="Courier New" w:cs="Courier New"/>
          <w:sz w:val="14"/>
          <w:szCs w:val="14"/>
        </w:rPr>
        <w:t>const</w:t>
      </w:r>
      <w:proofErr w:type="spellEnd"/>
      <w:r w:rsidRPr="00547B34">
        <w:rPr>
          <w:rFonts w:ascii="Courier New" w:hAnsi="Courier New" w:cs="Courier New"/>
          <w:sz w:val="14"/>
          <w:szCs w:val="14"/>
        </w:rPr>
        <w:t xml:space="preserve"> char *</w:t>
      </w:r>
      <w:proofErr w:type="spellStart"/>
      <w:r w:rsidRPr="00547B34">
        <w:rPr>
          <w:rFonts w:ascii="Courier New" w:hAnsi="Courier New" w:cs="Courier New"/>
          <w:sz w:val="14"/>
          <w:szCs w:val="14"/>
        </w:rPr>
        <w:t>fmt</w:t>
      </w:r>
      <w:proofErr w:type="spellEnd"/>
      <w:r w:rsidRPr="00547B34">
        <w:rPr>
          <w:rFonts w:ascii="Courier New" w:hAnsi="Courier New" w:cs="Courier New"/>
          <w:sz w:val="14"/>
          <w:szCs w:val="14"/>
        </w:rPr>
        <w:t>, ...)</w:t>
      </w:r>
    </w:p>
    <w:p w14:paraId="2B02E58C"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292D082C"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fndef _WIN32</w:t>
      </w:r>
    </w:p>
    <w:p w14:paraId="3F9F516F"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if(</w:t>
      </w:r>
      <w:proofErr w:type="spellStart"/>
      <w:proofErr w:type="gramStart"/>
      <w:r w:rsidRPr="00547B34">
        <w:rPr>
          <w:rFonts w:ascii="Courier New" w:hAnsi="Courier New" w:cs="Courier New"/>
          <w:sz w:val="14"/>
          <w:szCs w:val="14"/>
        </w:rPr>
        <w:t>mympi</w:t>
      </w:r>
      <w:proofErr w:type="spellEnd"/>
      <w:r w:rsidRPr="00547B34">
        <w:rPr>
          <w:rFonts w:ascii="Courier New" w:hAnsi="Courier New" w:cs="Courier New"/>
          <w:sz w:val="14"/>
          <w:szCs w:val="14"/>
        </w:rPr>
        <w:t>::</w:t>
      </w:r>
      <w:proofErr w:type="gramEnd"/>
      <w:r w:rsidRPr="00547B34">
        <w:rPr>
          <w:rFonts w:ascii="Courier New" w:hAnsi="Courier New" w:cs="Courier New"/>
          <w:sz w:val="14"/>
          <w:szCs w:val="14"/>
        </w:rPr>
        <w:t xml:space="preserve">rank == </w:t>
      </w:r>
      <w:proofErr w:type="spellStart"/>
      <w:r w:rsidRPr="00547B34">
        <w:rPr>
          <w:rFonts w:ascii="Courier New" w:hAnsi="Courier New" w:cs="Courier New"/>
          <w:sz w:val="14"/>
          <w:szCs w:val="14"/>
        </w:rPr>
        <w:t>node_id</w:t>
      </w:r>
      <w:proofErr w:type="spellEnd"/>
      <w:r w:rsidRPr="00547B34">
        <w:rPr>
          <w:rFonts w:ascii="Courier New" w:hAnsi="Courier New" w:cs="Courier New"/>
          <w:sz w:val="14"/>
          <w:szCs w:val="14"/>
        </w:rPr>
        <w:t>){</w:t>
      </w:r>
    </w:p>
    <w:p w14:paraId="5E03D3CF"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va_list</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args</w:t>
      </w:r>
      <w:proofErr w:type="spellEnd"/>
      <w:r w:rsidRPr="00547B34">
        <w:rPr>
          <w:rFonts w:ascii="Courier New" w:hAnsi="Courier New" w:cs="Courier New"/>
          <w:sz w:val="14"/>
          <w:szCs w:val="14"/>
        </w:rPr>
        <w:t>;</w:t>
      </w:r>
    </w:p>
    <w:p w14:paraId="53E186C9"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va_start</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args</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fmt</w:t>
      </w:r>
      <w:proofErr w:type="spellEnd"/>
      <w:r w:rsidRPr="00547B34">
        <w:rPr>
          <w:rFonts w:ascii="Courier New" w:hAnsi="Courier New" w:cs="Courier New"/>
          <w:sz w:val="14"/>
          <w:szCs w:val="14"/>
        </w:rPr>
        <w:t>);</w:t>
      </w:r>
    </w:p>
    <w:p w14:paraId="0DFCBE0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vfprintf</w:t>
      </w:r>
      <w:proofErr w:type="spellEnd"/>
      <w:r w:rsidRPr="00547B34">
        <w:rPr>
          <w:rFonts w:ascii="Courier New" w:hAnsi="Courier New" w:cs="Courier New"/>
          <w:sz w:val="14"/>
          <w:szCs w:val="14"/>
        </w:rPr>
        <w:t xml:space="preserve">(stream, </w:t>
      </w:r>
      <w:proofErr w:type="spellStart"/>
      <w:r w:rsidRPr="00547B34">
        <w:rPr>
          <w:rFonts w:ascii="Courier New" w:hAnsi="Courier New" w:cs="Courier New"/>
          <w:sz w:val="14"/>
          <w:szCs w:val="14"/>
        </w:rPr>
        <w:t>fmt</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args</w:t>
      </w:r>
      <w:proofErr w:type="spellEnd"/>
      <w:r w:rsidRPr="00547B34">
        <w:rPr>
          <w:rFonts w:ascii="Courier New" w:hAnsi="Courier New" w:cs="Courier New"/>
          <w:sz w:val="14"/>
          <w:szCs w:val="14"/>
        </w:rPr>
        <w:t>);</w:t>
      </w:r>
    </w:p>
    <w:p w14:paraId="34124FA2"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va_end</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args</w:t>
      </w:r>
      <w:proofErr w:type="spellEnd"/>
      <w:r w:rsidRPr="00547B34">
        <w:rPr>
          <w:rFonts w:ascii="Courier New" w:hAnsi="Courier New" w:cs="Courier New"/>
          <w:sz w:val="14"/>
          <w:szCs w:val="14"/>
        </w:rPr>
        <w:t>);</w:t>
      </w:r>
    </w:p>
    <w:p w14:paraId="3D85CBD3"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50E92C8D"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else</w:t>
      </w:r>
    </w:p>
    <w:p w14:paraId="1C5F015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va_list</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args</w:t>
      </w:r>
      <w:proofErr w:type="spellEnd"/>
      <w:r w:rsidRPr="00547B34">
        <w:rPr>
          <w:rFonts w:ascii="Courier New" w:hAnsi="Courier New" w:cs="Courier New"/>
          <w:sz w:val="14"/>
          <w:szCs w:val="14"/>
        </w:rPr>
        <w:t>;</w:t>
      </w:r>
    </w:p>
    <w:p w14:paraId="03C2C0C5"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va_start</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args</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fmt</w:t>
      </w:r>
      <w:proofErr w:type="spellEnd"/>
      <w:r w:rsidRPr="00547B34">
        <w:rPr>
          <w:rFonts w:ascii="Courier New" w:hAnsi="Courier New" w:cs="Courier New"/>
          <w:sz w:val="14"/>
          <w:szCs w:val="14"/>
        </w:rPr>
        <w:t>);</w:t>
      </w:r>
    </w:p>
    <w:p w14:paraId="616A0375"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vfprintf</w:t>
      </w:r>
      <w:proofErr w:type="spellEnd"/>
      <w:r w:rsidRPr="00547B34">
        <w:rPr>
          <w:rFonts w:ascii="Courier New" w:hAnsi="Courier New" w:cs="Courier New"/>
          <w:sz w:val="14"/>
          <w:szCs w:val="14"/>
        </w:rPr>
        <w:t xml:space="preserve">(stream, </w:t>
      </w:r>
      <w:proofErr w:type="spellStart"/>
      <w:r w:rsidRPr="00547B34">
        <w:rPr>
          <w:rFonts w:ascii="Courier New" w:hAnsi="Courier New" w:cs="Courier New"/>
          <w:sz w:val="14"/>
          <w:szCs w:val="14"/>
        </w:rPr>
        <w:t>fmt</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args</w:t>
      </w:r>
      <w:proofErr w:type="spellEnd"/>
      <w:r w:rsidRPr="00547B34">
        <w:rPr>
          <w:rFonts w:ascii="Courier New" w:hAnsi="Courier New" w:cs="Courier New"/>
          <w:sz w:val="14"/>
          <w:szCs w:val="14"/>
        </w:rPr>
        <w:t>);</w:t>
      </w:r>
    </w:p>
    <w:p w14:paraId="3B137AB1"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va_end</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args</w:t>
      </w:r>
      <w:proofErr w:type="spellEnd"/>
      <w:r w:rsidRPr="00547B34">
        <w:rPr>
          <w:rFonts w:ascii="Courier New" w:hAnsi="Courier New" w:cs="Courier New"/>
          <w:sz w:val="14"/>
          <w:szCs w:val="14"/>
        </w:rPr>
        <w:t>);</w:t>
      </w:r>
      <w:r w:rsidRPr="00547B34">
        <w:rPr>
          <w:rFonts w:ascii="Courier New" w:hAnsi="Courier New" w:cs="Courier New"/>
          <w:sz w:val="14"/>
          <w:szCs w:val="14"/>
        </w:rPr>
        <w:tab/>
      </w:r>
    </w:p>
    <w:p w14:paraId="7556B44F"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endif</w:t>
      </w:r>
    </w:p>
    <w:p w14:paraId="1A503D01"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1340FE0C" w14:textId="77777777" w:rsidR="00B574CA" w:rsidRPr="00547B34" w:rsidRDefault="00B574CA" w:rsidP="00B8611B">
      <w:pPr>
        <w:spacing w:line="360" w:lineRule="auto"/>
        <w:ind w:firstLine="720"/>
        <w:rPr>
          <w:rFonts w:ascii="Courier New" w:hAnsi="Courier New" w:cs="Courier New"/>
          <w:sz w:val="14"/>
          <w:szCs w:val="14"/>
        </w:rPr>
      </w:pPr>
    </w:p>
    <w:p w14:paraId="3F5ECC0E"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void </w:t>
      </w:r>
      <w:proofErr w:type="spellStart"/>
      <w:r w:rsidRPr="00547B34">
        <w:rPr>
          <w:rFonts w:ascii="Courier New" w:hAnsi="Courier New" w:cs="Courier New"/>
          <w:sz w:val="14"/>
          <w:szCs w:val="14"/>
        </w:rPr>
        <w:t>edison_assign_params</w:t>
      </w:r>
      <w:proofErr w:type="spellEnd"/>
      <w:r w:rsidRPr="00547B34">
        <w:rPr>
          <w:rFonts w:ascii="Courier New" w:hAnsi="Courier New" w:cs="Courier New"/>
          <w:sz w:val="14"/>
          <w:szCs w:val="14"/>
        </w:rPr>
        <w:t xml:space="preserve">(int </w:t>
      </w:r>
      <w:proofErr w:type="spellStart"/>
      <w:r w:rsidRPr="00547B34">
        <w:rPr>
          <w:rFonts w:ascii="Courier New" w:hAnsi="Courier New" w:cs="Courier New"/>
          <w:sz w:val="14"/>
          <w:szCs w:val="14"/>
        </w:rPr>
        <w:t>argc</w:t>
      </w:r>
      <w:proofErr w:type="spellEnd"/>
      <w:r w:rsidRPr="00547B34">
        <w:rPr>
          <w:rFonts w:ascii="Courier New" w:hAnsi="Courier New" w:cs="Courier New"/>
          <w:sz w:val="14"/>
          <w:szCs w:val="14"/>
        </w:rPr>
        <w:t>, char *</w:t>
      </w:r>
      <w:proofErr w:type="spellStart"/>
      <w:r w:rsidRPr="00547B34">
        <w:rPr>
          <w:rFonts w:ascii="Courier New" w:hAnsi="Courier New" w:cs="Courier New"/>
          <w:sz w:val="14"/>
          <w:szCs w:val="14"/>
        </w:rPr>
        <w:t>argv</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param_t</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w:t>
      </w:r>
    </w:p>
    <w:p w14:paraId="32C709AE"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18CB34D3"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bool </w:t>
      </w:r>
      <w:proofErr w:type="spellStart"/>
      <w:r w:rsidRPr="00547B34">
        <w:rPr>
          <w:rFonts w:ascii="Courier New" w:hAnsi="Courier New" w:cs="Courier New"/>
          <w:sz w:val="14"/>
          <w:szCs w:val="14"/>
        </w:rPr>
        <w:t>is_default</w:t>
      </w:r>
      <w:proofErr w:type="spellEnd"/>
      <w:r w:rsidRPr="00547B34">
        <w:rPr>
          <w:rFonts w:ascii="Courier New" w:hAnsi="Courier New" w:cs="Courier New"/>
          <w:sz w:val="14"/>
          <w:szCs w:val="14"/>
        </w:rPr>
        <w:t>;</w:t>
      </w:r>
    </w:p>
    <w:p w14:paraId="46B6499C"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char buffer[100];</w:t>
      </w:r>
    </w:p>
    <w:p w14:paraId="5A32C009"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char key[100];</w:t>
      </w:r>
    </w:p>
    <w:p w14:paraId="67FDF55B"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char value[100];</w:t>
      </w:r>
    </w:p>
    <w:p w14:paraId="14BA86F8"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char </w:t>
      </w:r>
      <w:proofErr w:type="spellStart"/>
      <w:r w:rsidRPr="00547B34">
        <w:rPr>
          <w:rFonts w:ascii="Courier New" w:hAnsi="Courier New" w:cs="Courier New"/>
          <w:sz w:val="14"/>
          <w:szCs w:val="14"/>
        </w:rPr>
        <w:t>file_name</w:t>
      </w:r>
      <w:proofErr w:type="spellEnd"/>
      <w:r w:rsidRPr="00547B34">
        <w:rPr>
          <w:rFonts w:ascii="Courier New" w:hAnsi="Courier New" w:cs="Courier New"/>
          <w:sz w:val="14"/>
          <w:szCs w:val="14"/>
        </w:rPr>
        <w:t>[150];</w:t>
      </w:r>
    </w:p>
    <w:p w14:paraId="52D8829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FILE *</w:t>
      </w:r>
      <w:proofErr w:type="spellStart"/>
      <w:r w:rsidRPr="00547B34">
        <w:rPr>
          <w:rFonts w:ascii="Courier New" w:hAnsi="Courier New" w:cs="Courier New"/>
          <w:sz w:val="14"/>
          <w:szCs w:val="14"/>
        </w:rPr>
        <w:t>fp_inputdeck</w:t>
      </w:r>
      <w:proofErr w:type="spellEnd"/>
      <w:r w:rsidRPr="00547B34">
        <w:rPr>
          <w:rFonts w:ascii="Courier New" w:hAnsi="Courier New" w:cs="Courier New"/>
          <w:sz w:val="14"/>
          <w:szCs w:val="14"/>
        </w:rPr>
        <w:t>;</w:t>
      </w:r>
    </w:p>
    <w:p w14:paraId="5716413B" w14:textId="77777777" w:rsidR="00B574CA" w:rsidRPr="00547B34" w:rsidRDefault="00B574CA" w:rsidP="00B8611B">
      <w:pPr>
        <w:spacing w:line="360" w:lineRule="auto"/>
        <w:ind w:firstLine="720"/>
        <w:rPr>
          <w:rFonts w:ascii="Courier New" w:hAnsi="Courier New" w:cs="Courier New"/>
          <w:sz w:val="14"/>
          <w:szCs w:val="14"/>
        </w:rPr>
      </w:pPr>
    </w:p>
    <w:p w14:paraId="0BD149A1"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parameters from arguments</w:t>
      </w:r>
    </w:p>
    <w:p w14:paraId="77026D1E"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for (int </w:t>
      </w:r>
      <w:proofErr w:type="spellStart"/>
      <w:r w:rsidRPr="00547B34">
        <w:rPr>
          <w:rFonts w:ascii="Courier New" w:hAnsi="Courier New" w:cs="Courier New"/>
          <w:sz w:val="14"/>
          <w:szCs w:val="14"/>
        </w:rPr>
        <w:t>idx</w:t>
      </w:r>
      <w:proofErr w:type="spellEnd"/>
      <w:r w:rsidRPr="00547B34">
        <w:rPr>
          <w:rFonts w:ascii="Courier New" w:hAnsi="Courier New" w:cs="Courier New"/>
          <w:sz w:val="14"/>
          <w:szCs w:val="14"/>
        </w:rPr>
        <w:t xml:space="preserve"> = 1; </w:t>
      </w:r>
      <w:proofErr w:type="spellStart"/>
      <w:r w:rsidRPr="00547B34">
        <w:rPr>
          <w:rFonts w:ascii="Courier New" w:hAnsi="Courier New" w:cs="Courier New"/>
          <w:sz w:val="14"/>
          <w:szCs w:val="14"/>
        </w:rPr>
        <w:t>idx</w:t>
      </w:r>
      <w:proofErr w:type="spellEnd"/>
      <w:r w:rsidRPr="00547B34">
        <w:rPr>
          <w:rFonts w:ascii="Courier New" w:hAnsi="Courier New" w:cs="Courier New"/>
          <w:sz w:val="14"/>
          <w:szCs w:val="14"/>
        </w:rPr>
        <w:t xml:space="preserve"> &lt; </w:t>
      </w:r>
      <w:proofErr w:type="spellStart"/>
      <w:r w:rsidRPr="00547B34">
        <w:rPr>
          <w:rFonts w:ascii="Courier New" w:hAnsi="Courier New" w:cs="Courier New"/>
          <w:sz w:val="14"/>
          <w:szCs w:val="14"/>
        </w:rPr>
        <w:t>argc</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idx</w:t>
      </w:r>
      <w:proofErr w:type="spellEnd"/>
      <w:r w:rsidRPr="00547B34">
        <w:rPr>
          <w:rFonts w:ascii="Courier New" w:hAnsi="Courier New" w:cs="Courier New"/>
          <w:sz w:val="14"/>
          <w:szCs w:val="14"/>
        </w:rPr>
        <w:t xml:space="preserve"> += 2) {</w:t>
      </w:r>
    </w:p>
    <w:p w14:paraId="33210A9D"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argv</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idx</w:t>
      </w:r>
      <w:proofErr w:type="spellEnd"/>
      <w:r w:rsidRPr="00547B34">
        <w:rPr>
          <w:rFonts w:ascii="Courier New" w:hAnsi="Courier New" w:cs="Courier New"/>
          <w:sz w:val="14"/>
          <w:szCs w:val="14"/>
        </w:rPr>
        <w:t>], "-</w:t>
      </w:r>
      <w:proofErr w:type="spellStart"/>
      <w:r w:rsidRPr="00547B34">
        <w:rPr>
          <w:rFonts w:ascii="Courier New" w:hAnsi="Courier New" w:cs="Courier New"/>
          <w:sz w:val="14"/>
          <w:szCs w:val="14"/>
        </w:rPr>
        <w:t>input_deck</w:t>
      </w:r>
      <w:proofErr w:type="spellEnd"/>
      <w:r w:rsidRPr="00547B34">
        <w:rPr>
          <w:rFonts w:ascii="Courier New" w:hAnsi="Courier New" w:cs="Courier New"/>
          <w:sz w:val="14"/>
          <w:szCs w:val="14"/>
        </w:rPr>
        <w:t>"))</w:t>
      </w:r>
    </w:p>
    <w:p w14:paraId="15A10679"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strncpy</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file_name</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argv</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idx</w:t>
      </w:r>
      <w:proofErr w:type="spellEnd"/>
      <w:r w:rsidRPr="00547B34">
        <w:rPr>
          <w:rFonts w:ascii="Courier New" w:hAnsi="Courier New" w:cs="Courier New"/>
          <w:sz w:val="14"/>
          <w:szCs w:val="14"/>
        </w:rPr>
        <w:t xml:space="preserve"> + 1], </w:t>
      </w:r>
      <w:proofErr w:type="spellStart"/>
      <w:r w:rsidRPr="00547B34">
        <w:rPr>
          <w:rFonts w:ascii="Courier New" w:hAnsi="Courier New" w:cs="Courier New"/>
          <w:sz w:val="14"/>
          <w:szCs w:val="14"/>
        </w:rPr>
        <w:t>sizeof</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file_name</w:t>
      </w:r>
      <w:proofErr w:type="spellEnd"/>
      <w:r w:rsidRPr="00547B34">
        <w:rPr>
          <w:rFonts w:ascii="Courier New" w:hAnsi="Courier New" w:cs="Courier New"/>
          <w:sz w:val="14"/>
          <w:szCs w:val="14"/>
        </w:rPr>
        <w:t>));</w:t>
      </w:r>
    </w:p>
    <w:p w14:paraId="5D8216D6"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els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argv</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idx</w:t>
      </w:r>
      <w:proofErr w:type="spellEnd"/>
      <w:r w:rsidRPr="00547B34">
        <w:rPr>
          <w:rFonts w:ascii="Courier New" w:hAnsi="Courier New" w:cs="Courier New"/>
          <w:sz w:val="14"/>
          <w:szCs w:val="14"/>
        </w:rPr>
        <w:t>], "-</w:t>
      </w:r>
      <w:proofErr w:type="spellStart"/>
      <w:r w:rsidRPr="00547B34">
        <w:rPr>
          <w:rFonts w:ascii="Courier New" w:hAnsi="Courier New" w:cs="Courier New"/>
          <w:sz w:val="14"/>
          <w:szCs w:val="14"/>
        </w:rPr>
        <w:t>hill_file</w:t>
      </w:r>
      <w:proofErr w:type="spellEnd"/>
      <w:r w:rsidRPr="00547B34">
        <w:rPr>
          <w:rFonts w:ascii="Courier New" w:hAnsi="Courier New" w:cs="Courier New"/>
          <w:sz w:val="14"/>
          <w:szCs w:val="14"/>
        </w:rPr>
        <w:t>"))</w:t>
      </w:r>
    </w:p>
    <w:p w14:paraId="62B30980"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strncpy</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gt;</w:t>
      </w:r>
      <w:proofErr w:type="spellStart"/>
      <w:r w:rsidRPr="00547B34">
        <w:rPr>
          <w:rFonts w:ascii="Courier New" w:hAnsi="Courier New" w:cs="Courier New"/>
          <w:sz w:val="14"/>
          <w:szCs w:val="14"/>
        </w:rPr>
        <w:t>hill_file</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argv</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idx</w:t>
      </w:r>
      <w:proofErr w:type="spellEnd"/>
      <w:r w:rsidRPr="00547B34">
        <w:rPr>
          <w:rFonts w:ascii="Courier New" w:hAnsi="Courier New" w:cs="Courier New"/>
          <w:sz w:val="14"/>
          <w:szCs w:val="14"/>
        </w:rPr>
        <w:t xml:space="preserve"> + 1], </w:t>
      </w:r>
      <w:proofErr w:type="spellStart"/>
      <w:r w:rsidRPr="00547B34">
        <w:rPr>
          <w:rFonts w:ascii="Courier New" w:hAnsi="Courier New" w:cs="Courier New"/>
          <w:sz w:val="14"/>
          <w:szCs w:val="14"/>
        </w:rPr>
        <w:t>sizeof</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gt;</w:t>
      </w:r>
      <w:proofErr w:type="spellStart"/>
      <w:r w:rsidRPr="00547B34">
        <w:rPr>
          <w:rFonts w:ascii="Courier New" w:hAnsi="Courier New" w:cs="Courier New"/>
          <w:sz w:val="14"/>
          <w:szCs w:val="14"/>
        </w:rPr>
        <w:t>hill_file</w:t>
      </w:r>
      <w:proofErr w:type="spellEnd"/>
      <w:r w:rsidRPr="00547B34">
        <w:rPr>
          <w:rFonts w:ascii="Courier New" w:hAnsi="Courier New" w:cs="Courier New"/>
          <w:sz w:val="14"/>
          <w:szCs w:val="14"/>
        </w:rPr>
        <w:t>));</w:t>
      </w:r>
    </w:p>
    <w:p w14:paraId="098053B6"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lastRenderedPageBreak/>
        <w:t xml:space="preserve">    els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argv</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idx</w:t>
      </w:r>
      <w:proofErr w:type="spellEnd"/>
      <w:r w:rsidRPr="00547B34">
        <w:rPr>
          <w:rFonts w:ascii="Courier New" w:hAnsi="Courier New" w:cs="Courier New"/>
          <w:sz w:val="14"/>
          <w:szCs w:val="14"/>
        </w:rPr>
        <w:t>], "-</w:t>
      </w:r>
      <w:proofErr w:type="spellStart"/>
      <w:r w:rsidRPr="00547B34">
        <w:rPr>
          <w:rFonts w:ascii="Courier New" w:hAnsi="Courier New" w:cs="Courier New"/>
          <w:sz w:val="14"/>
          <w:szCs w:val="14"/>
        </w:rPr>
        <w:t>cvar_file</w:t>
      </w:r>
      <w:proofErr w:type="spellEnd"/>
      <w:r w:rsidRPr="00547B34">
        <w:rPr>
          <w:rFonts w:ascii="Courier New" w:hAnsi="Courier New" w:cs="Courier New"/>
          <w:sz w:val="14"/>
          <w:szCs w:val="14"/>
        </w:rPr>
        <w:t>"))</w:t>
      </w:r>
    </w:p>
    <w:p w14:paraId="1B18294A"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strncpy</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gt;</w:t>
      </w:r>
      <w:proofErr w:type="spellStart"/>
      <w:r w:rsidRPr="00547B34">
        <w:rPr>
          <w:rFonts w:ascii="Courier New" w:hAnsi="Courier New" w:cs="Courier New"/>
          <w:sz w:val="14"/>
          <w:szCs w:val="14"/>
        </w:rPr>
        <w:t>cvar_file</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argv</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idx</w:t>
      </w:r>
      <w:proofErr w:type="spellEnd"/>
      <w:r w:rsidRPr="00547B34">
        <w:rPr>
          <w:rFonts w:ascii="Courier New" w:hAnsi="Courier New" w:cs="Courier New"/>
          <w:sz w:val="14"/>
          <w:szCs w:val="14"/>
        </w:rPr>
        <w:t xml:space="preserve"> + 1], </w:t>
      </w:r>
      <w:proofErr w:type="spellStart"/>
      <w:r w:rsidRPr="00547B34">
        <w:rPr>
          <w:rFonts w:ascii="Courier New" w:hAnsi="Courier New" w:cs="Courier New"/>
          <w:sz w:val="14"/>
          <w:szCs w:val="14"/>
        </w:rPr>
        <w:t>sizeof</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gt;</w:t>
      </w:r>
      <w:proofErr w:type="spellStart"/>
      <w:r w:rsidRPr="00547B34">
        <w:rPr>
          <w:rFonts w:ascii="Courier New" w:hAnsi="Courier New" w:cs="Courier New"/>
          <w:sz w:val="14"/>
          <w:szCs w:val="14"/>
        </w:rPr>
        <w:t>cvar_file</w:t>
      </w:r>
      <w:proofErr w:type="spellEnd"/>
      <w:r w:rsidRPr="00547B34">
        <w:rPr>
          <w:rFonts w:ascii="Courier New" w:hAnsi="Courier New" w:cs="Courier New"/>
          <w:sz w:val="14"/>
          <w:szCs w:val="14"/>
        </w:rPr>
        <w:t>));</w:t>
      </w:r>
    </w:p>
    <w:p w14:paraId="08F4A9E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w:t>
      </w:r>
    </w:p>
    <w:p w14:paraId="2D265789" w14:textId="77777777" w:rsidR="00B574CA" w:rsidRPr="00547B34" w:rsidRDefault="00B574CA" w:rsidP="00B8611B">
      <w:pPr>
        <w:spacing w:line="360" w:lineRule="auto"/>
        <w:ind w:firstLine="720"/>
        <w:rPr>
          <w:rFonts w:ascii="Courier New" w:hAnsi="Courier New" w:cs="Courier New"/>
          <w:sz w:val="14"/>
          <w:szCs w:val="14"/>
        </w:rPr>
      </w:pPr>
    </w:p>
    <w:p w14:paraId="32F8F617"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is_default</w:t>
      </w:r>
      <w:proofErr w:type="spellEnd"/>
      <w:r w:rsidRPr="00547B34">
        <w:rPr>
          <w:rFonts w:ascii="Courier New" w:hAnsi="Courier New" w:cs="Courier New"/>
          <w:sz w:val="14"/>
          <w:szCs w:val="14"/>
        </w:rPr>
        <w:t xml:space="preserve"> = false;</w:t>
      </w:r>
    </w:p>
    <w:p w14:paraId="1405A999"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fp_inputdeck</w:t>
      </w:r>
      <w:proofErr w:type="spellEnd"/>
      <w:r w:rsidRPr="00547B34">
        <w:rPr>
          <w:rFonts w:ascii="Courier New" w:hAnsi="Courier New" w:cs="Courier New"/>
          <w:sz w:val="14"/>
          <w:szCs w:val="14"/>
        </w:rPr>
        <w:t xml:space="preserve"> = </w:t>
      </w:r>
      <w:proofErr w:type="spellStart"/>
      <w:r w:rsidRPr="00547B34">
        <w:rPr>
          <w:rFonts w:ascii="Courier New" w:hAnsi="Courier New" w:cs="Courier New"/>
          <w:sz w:val="14"/>
          <w:szCs w:val="14"/>
        </w:rPr>
        <w:t>fopen</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file_name</w:t>
      </w:r>
      <w:proofErr w:type="spellEnd"/>
      <w:r w:rsidRPr="00547B34">
        <w:rPr>
          <w:rFonts w:ascii="Courier New" w:hAnsi="Courier New" w:cs="Courier New"/>
          <w:sz w:val="14"/>
          <w:szCs w:val="14"/>
        </w:rPr>
        <w:t>, "r");</w:t>
      </w:r>
    </w:p>
    <w:p w14:paraId="384812DF"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if(</w:t>
      </w:r>
      <w:proofErr w:type="spellStart"/>
      <w:r w:rsidRPr="00547B34">
        <w:rPr>
          <w:rFonts w:ascii="Courier New" w:hAnsi="Courier New" w:cs="Courier New"/>
          <w:sz w:val="14"/>
          <w:szCs w:val="14"/>
        </w:rPr>
        <w:t>fp_inputdeck</w:t>
      </w:r>
      <w:proofErr w:type="spellEnd"/>
      <w:r w:rsidRPr="00547B34">
        <w:rPr>
          <w:rFonts w:ascii="Courier New" w:hAnsi="Courier New" w:cs="Courier New"/>
          <w:sz w:val="14"/>
          <w:szCs w:val="14"/>
        </w:rPr>
        <w:t xml:space="preserve"> == NULL){</w:t>
      </w:r>
    </w:p>
    <w:p w14:paraId="4008C902"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fprintf(stderr, "Cannot open input deck file %s!!!\</w:t>
      </w:r>
      <w:proofErr w:type="spellStart"/>
      <w:r w:rsidRPr="00547B34">
        <w:rPr>
          <w:rFonts w:ascii="Courier New" w:hAnsi="Courier New" w:cs="Courier New"/>
          <w:sz w:val="14"/>
          <w:szCs w:val="14"/>
        </w:rPr>
        <w:t>nUse</w:t>
      </w:r>
      <w:proofErr w:type="spellEnd"/>
      <w:r w:rsidRPr="00547B34">
        <w:rPr>
          <w:rFonts w:ascii="Courier New" w:hAnsi="Courier New" w:cs="Courier New"/>
          <w:sz w:val="14"/>
          <w:szCs w:val="14"/>
        </w:rPr>
        <w:t xml:space="preserve"> default value as the failsafe.\n", </w:t>
      </w:r>
      <w:proofErr w:type="spellStart"/>
      <w:r w:rsidRPr="00547B34">
        <w:rPr>
          <w:rFonts w:ascii="Courier New" w:hAnsi="Courier New" w:cs="Courier New"/>
          <w:sz w:val="14"/>
          <w:szCs w:val="14"/>
        </w:rPr>
        <w:t>file_name</w:t>
      </w:r>
      <w:proofErr w:type="spellEnd"/>
      <w:r w:rsidRPr="00547B34">
        <w:rPr>
          <w:rFonts w:ascii="Courier New" w:hAnsi="Courier New" w:cs="Courier New"/>
          <w:sz w:val="14"/>
          <w:szCs w:val="14"/>
        </w:rPr>
        <w:t>);</w:t>
      </w:r>
    </w:p>
    <w:p w14:paraId="2C141CF5"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is_default</w:t>
      </w:r>
      <w:proofErr w:type="spellEnd"/>
      <w:r w:rsidRPr="00547B34">
        <w:rPr>
          <w:rFonts w:ascii="Courier New" w:hAnsi="Courier New" w:cs="Courier New"/>
          <w:sz w:val="14"/>
          <w:szCs w:val="14"/>
        </w:rPr>
        <w:t xml:space="preserve"> = true;</w:t>
      </w:r>
    </w:p>
    <w:p w14:paraId="1AA7A492"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2C61260B" w14:textId="77777777" w:rsidR="00B574CA" w:rsidRPr="00547B34" w:rsidRDefault="00B574CA" w:rsidP="00B8611B">
      <w:pPr>
        <w:spacing w:line="360" w:lineRule="auto"/>
        <w:ind w:firstLine="720"/>
        <w:rPr>
          <w:rFonts w:ascii="Courier New" w:hAnsi="Courier New" w:cs="Courier New"/>
          <w:sz w:val="14"/>
          <w:szCs w:val="14"/>
        </w:rPr>
      </w:pPr>
    </w:p>
    <w:p w14:paraId="25FD45E5"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read </w:t>
      </w:r>
      <w:proofErr w:type="spellStart"/>
      <w:r w:rsidRPr="00547B34">
        <w:rPr>
          <w:rFonts w:ascii="Courier New" w:hAnsi="Courier New" w:cs="Courier New"/>
          <w:sz w:val="14"/>
          <w:szCs w:val="14"/>
        </w:rPr>
        <w:t>input_deck</w:t>
      </w:r>
      <w:proofErr w:type="spellEnd"/>
      <w:r w:rsidRPr="00547B34">
        <w:rPr>
          <w:rFonts w:ascii="Courier New" w:hAnsi="Courier New" w:cs="Courier New"/>
          <w:sz w:val="14"/>
          <w:szCs w:val="14"/>
        </w:rPr>
        <w:t xml:space="preserve"> line by line</w:t>
      </w:r>
    </w:p>
    <w:p w14:paraId="006F2A20"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and store each line to the buffer</w:t>
      </w:r>
    </w:p>
    <w:p w14:paraId="43AFCF7D"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hile ( </w:t>
      </w:r>
      <w:proofErr w:type="spellStart"/>
      <w:r w:rsidRPr="00547B34">
        <w:rPr>
          <w:rFonts w:ascii="Courier New" w:hAnsi="Courier New" w:cs="Courier New"/>
          <w:sz w:val="14"/>
          <w:szCs w:val="14"/>
        </w:rPr>
        <w:t>is_default</w:t>
      </w:r>
      <w:proofErr w:type="spellEnd"/>
      <w:r w:rsidRPr="00547B34">
        <w:rPr>
          <w:rFonts w:ascii="Courier New" w:hAnsi="Courier New" w:cs="Courier New"/>
          <w:sz w:val="14"/>
          <w:szCs w:val="14"/>
        </w:rPr>
        <w:t xml:space="preserve"> == false &amp;&amp; </w:t>
      </w:r>
      <w:proofErr w:type="spellStart"/>
      <w:r w:rsidRPr="00547B34">
        <w:rPr>
          <w:rFonts w:ascii="Courier New" w:hAnsi="Courier New" w:cs="Courier New"/>
          <w:sz w:val="14"/>
          <w:szCs w:val="14"/>
        </w:rPr>
        <w:t>fgets</w:t>
      </w:r>
      <w:proofErr w:type="spellEnd"/>
      <w:r w:rsidRPr="00547B34">
        <w:rPr>
          <w:rFonts w:ascii="Courier New" w:hAnsi="Courier New" w:cs="Courier New"/>
          <w:sz w:val="14"/>
          <w:szCs w:val="14"/>
        </w:rPr>
        <w:t xml:space="preserve">( buffer, 100, </w:t>
      </w:r>
      <w:proofErr w:type="spellStart"/>
      <w:r w:rsidRPr="00547B34">
        <w:rPr>
          <w:rFonts w:ascii="Courier New" w:hAnsi="Courier New" w:cs="Courier New"/>
          <w:sz w:val="14"/>
          <w:szCs w:val="14"/>
        </w:rPr>
        <w:t>fp_inputdeck</w:t>
      </w:r>
      <w:proofErr w:type="spellEnd"/>
      <w:r w:rsidRPr="00547B34">
        <w:rPr>
          <w:rFonts w:ascii="Courier New" w:hAnsi="Courier New" w:cs="Courier New"/>
          <w:sz w:val="14"/>
          <w:szCs w:val="14"/>
        </w:rPr>
        <w:t xml:space="preserve"> ) != NULL ) {</w:t>
      </w:r>
    </w:p>
    <w:p w14:paraId="4AB7BB4A"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sscanf</w:t>
      </w:r>
      <w:proofErr w:type="spellEnd"/>
      <w:r w:rsidRPr="00547B34">
        <w:rPr>
          <w:rFonts w:ascii="Courier New" w:hAnsi="Courier New" w:cs="Courier New"/>
          <w:sz w:val="14"/>
          <w:szCs w:val="14"/>
        </w:rPr>
        <w:t>( buffer, "%s %*s %s", key, value );</w:t>
      </w:r>
    </w:p>
    <w:p w14:paraId="0598D2C3"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key, "</w:t>
      </w:r>
      <w:proofErr w:type="spellStart"/>
      <w:r w:rsidRPr="00547B34">
        <w:rPr>
          <w:rFonts w:ascii="Courier New" w:hAnsi="Courier New" w:cs="Courier New"/>
          <w:sz w:val="14"/>
          <w:szCs w:val="14"/>
        </w:rPr>
        <w:t>Simulation_Mode</w:t>
      </w:r>
      <w:proofErr w:type="spellEnd"/>
      <w:r w:rsidRPr="00547B34">
        <w:rPr>
          <w:rFonts w:ascii="Courier New" w:hAnsi="Courier New" w:cs="Courier New"/>
          <w:sz w:val="14"/>
          <w:szCs w:val="14"/>
        </w:rPr>
        <w:t>") == 0) {</w:t>
      </w:r>
    </w:p>
    <w:p w14:paraId="52DA4440"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gt;</w:t>
      </w:r>
      <w:proofErr w:type="spellStart"/>
      <w:r w:rsidRPr="00547B34">
        <w:rPr>
          <w:rFonts w:ascii="Courier New" w:hAnsi="Courier New" w:cs="Courier New"/>
          <w:sz w:val="14"/>
          <w:szCs w:val="14"/>
        </w:rPr>
        <w:t>simulation_mode</w:t>
      </w:r>
      <w:proofErr w:type="spellEnd"/>
      <w:r w:rsidRPr="00547B34">
        <w:rPr>
          <w:rFonts w:ascii="Courier New" w:hAnsi="Courier New" w:cs="Courier New"/>
          <w:sz w:val="14"/>
          <w:szCs w:val="14"/>
        </w:rPr>
        <w:t xml:space="preserve"> = </w:t>
      </w:r>
      <w:proofErr w:type="spellStart"/>
      <w:r w:rsidRPr="00547B34">
        <w:rPr>
          <w:rFonts w:ascii="Courier New" w:hAnsi="Courier New" w:cs="Courier New"/>
          <w:sz w:val="14"/>
          <w:szCs w:val="14"/>
        </w:rPr>
        <w:t>strtod</w:t>
      </w:r>
      <w:proofErr w:type="spellEnd"/>
      <w:r w:rsidRPr="00547B34">
        <w:rPr>
          <w:rFonts w:ascii="Courier New" w:hAnsi="Courier New" w:cs="Courier New"/>
          <w:sz w:val="14"/>
          <w:szCs w:val="14"/>
        </w:rPr>
        <w:t>( value, NULL );</w:t>
      </w:r>
    </w:p>
    <w:p w14:paraId="1A793B0C"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37DAEF23"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els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key, "</w:t>
      </w:r>
      <w:proofErr w:type="spellStart"/>
      <w:r w:rsidRPr="00547B34">
        <w:rPr>
          <w:rFonts w:ascii="Courier New" w:hAnsi="Courier New" w:cs="Courier New"/>
          <w:sz w:val="14"/>
          <w:szCs w:val="14"/>
        </w:rPr>
        <w:t>Celltype</w:t>
      </w:r>
      <w:proofErr w:type="spellEnd"/>
      <w:r w:rsidRPr="00547B34">
        <w:rPr>
          <w:rFonts w:ascii="Courier New" w:hAnsi="Courier New" w:cs="Courier New"/>
          <w:sz w:val="14"/>
          <w:szCs w:val="14"/>
        </w:rPr>
        <w:t>") == 0) {</w:t>
      </w:r>
    </w:p>
    <w:p w14:paraId="6514D8E5"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gt;</w:t>
      </w:r>
      <w:proofErr w:type="spellStart"/>
      <w:r w:rsidRPr="00547B34">
        <w:rPr>
          <w:rFonts w:ascii="Courier New" w:hAnsi="Courier New" w:cs="Courier New"/>
          <w:sz w:val="14"/>
          <w:szCs w:val="14"/>
        </w:rPr>
        <w:t>celltype</w:t>
      </w:r>
      <w:proofErr w:type="spellEnd"/>
      <w:r w:rsidRPr="00547B34">
        <w:rPr>
          <w:rFonts w:ascii="Courier New" w:hAnsi="Courier New" w:cs="Courier New"/>
          <w:sz w:val="14"/>
          <w:szCs w:val="14"/>
        </w:rPr>
        <w:t xml:space="preserve"> = </w:t>
      </w:r>
      <w:proofErr w:type="spellStart"/>
      <w:r w:rsidRPr="00547B34">
        <w:rPr>
          <w:rFonts w:ascii="Courier New" w:hAnsi="Courier New" w:cs="Courier New"/>
          <w:sz w:val="14"/>
          <w:szCs w:val="14"/>
        </w:rPr>
        <w:t>strtod</w:t>
      </w:r>
      <w:proofErr w:type="spellEnd"/>
      <w:r w:rsidRPr="00547B34">
        <w:rPr>
          <w:rFonts w:ascii="Courier New" w:hAnsi="Courier New" w:cs="Courier New"/>
          <w:sz w:val="14"/>
          <w:szCs w:val="14"/>
        </w:rPr>
        <w:t>( value, NULL );</w:t>
      </w:r>
    </w:p>
    <w:p w14:paraId="6BD1B875"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679E5697"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els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key, "</w:t>
      </w:r>
      <w:proofErr w:type="spellStart"/>
      <w:r w:rsidRPr="00547B34">
        <w:rPr>
          <w:rFonts w:ascii="Courier New" w:hAnsi="Courier New" w:cs="Courier New"/>
          <w:sz w:val="14"/>
          <w:szCs w:val="14"/>
        </w:rPr>
        <w:t>Is_Dutta</w:t>
      </w:r>
      <w:proofErr w:type="spellEnd"/>
      <w:r w:rsidRPr="00547B34">
        <w:rPr>
          <w:rFonts w:ascii="Courier New" w:hAnsi="Courier New" w:cs="Courier New"/>
          <w:sz w:val="14"/>
          <w:szCs w:val="14"/>
        </w:rPr>
        <w:t>") == 0) {</w:t>
      </w:r>
    </w:p>
    <w:p w14:paraId="406CC2E3"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gt;</w:t>
      </w:r>
      <w:proofErr w:type="spellStart"/>
      <w:r w:rsidRPr="00547B34">
        <w:rPr>
          <w:rFonts w:ascii="Courier New" w:hAnsi="Courier New" w:cs="Courier New"/>
          <w:sz w:val="14"/>
          <w:szCs w:val="14"/>
        </w:rPr>
        <w:t>is_dutta</w:t>
      </w:r>
      <w:proofErr w:type="spellEnd"/>
      <w:r w:rsidRPr="00547B34">
        <w:rPr>
          <w:rFonts w:ascii="Courier New" w:hAnsi="Courier New" w:cs="Courier New"/>
          <w:sz w:val="14"/>
          <w:szCs w:val="14"/>
        </w:rPr>
        <w:t xml:space="preserve"> = </w:t>
      </w:r>
      <w:proofErr w:type="spellStart"/>
      <w:r w:rsidRPr="00547B34">
        <w:rPr>
          <w:rFonts w:ascii="Courier New" w:hAnsi="Courier New" w:cs="Courier New"/>
          <w:sz w:val="14"/>
          <w:szCs w:val="14"/>
        </w:rPr>
        <w:t>strtol</w:t>
      </w:r>
      <w:proofErr w:type="spellEnd"/>
      <w:r w:rsidRPr="00547B34">
        <w:rPr>
          <w:rFonts w:ascii="Courier New" w:hAnsi="Courier New" w:cs="Courier New"/>
          <w:sz w:val="14"/>
          <w:szCs w:val="14"/>
        </w:rPr>
        <w:t>( value, NULL, 10 );</w:t>
      </w:r>
    </w:p>
    <w:p w14:paraId="277D44C0"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0BC33BC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els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key, "</w:t>
      </w:r>
      <w:proofErr w:type="spellStart"/>
      <w:r w:rsidRPr="00547B34">
        <w:rPr>
          <w:rFonts w:ascii="Courier New" w:hAnsi="Courier New" w:cs="Courier New"/>
          <w:sz w:val="14"/>
          <w:szCs w:val="14"/>
        </w:rPr>
        <w:t>Use_Conductance_Variability</w:t>
      </w:r>
      <w:proofErr w:type="spellEnd"/>
      <w:r w:rsidRPr="00547B34">
        <w:rPr>
          <w:rFonts w:ascii="Courier New" w:hAnsi="Courier New" w:cs="Courier New"/>
          <w:sz w:val="14"/>
          <w:szCs w:val="14"/>
        </w:rPr>
        <w:t>") == 0) {</w:t>
      </w:r>
    </w:p>
    <w:p w14:paraId="5BD882A7"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gt;</w:t>
      </w:r>
      <w:proofErr w:type="spellStart"/>
      <w:r w:rsidRPr="00547B34">
        <w:rPr>
          <w:rFonts w:ascii="Courier New" w:hAnsi="Courier New" w:cs="Courier New"/>
          <w:sz w:val="14"/>
          <w:szCs w:val="14"/>
        </w:rPr>
        <w:t>is_cvar</w:t>
      </w:r>
      <w:proofErr w:type="spellEnd"/>
      <w:r w:rsidRPr="00547B34">
        <w:rPr>
          <w:rFonts w:ascii="Courier New" w:hAnsi="Courier New" w:cs="Courier New"/>
          <w:sz w:val="14"/>
          <w:szCs w:val="14"/>
        </w:rPr>
        <w:t xml:space="preserve"> = </w:t>
      </w:r>
      <w:proofErr w:type="spellStart"/>
      <w:r w:rsidRPr="00547B34">
        <w:rPr>
          <w:rFonts w:ascii="Courier New" w:hAnsi="Courier New" w:cs="Courier New"/>
          <w:sz w:val="14"/>
          <w:szCs w:val="14"/>
        </w:rPr>
        <w:t>strtol</w:t>
      </w:r>
      <w:proofErr w:type="spellEnd"/>
      <w:r w:rsidRPr="00547B34">
        <w:rPr>
          <w:rFonts w:ascii="Courier New" w:hAnsi="Courier New" w:cs="Courier New"/>
          <w:sz w:val="14"/>
          <w:szCs w:val="14"/>
        </w:rPr>
        <w:t>( value, NULL, 10 );</w:t>
      </w:r>
    </w:p>
    <w:p w14:paraId="1C19203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0AF53513"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els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key, "</w:t>
      </w:r>
      <w:proofErr w:type="spellStart"/>
      <w:r w:rsidRPr="00547B34">
        <w:rPr>
          <w:rFonts w:ascii="Courier New" w:hAnsi="Courier New" w:cs="Courier New"/>
          <w:sz w:val="14"/>
          <w:szCs w:val="14"/>
        </w:rPr>
        <w:t>Pace_Find_Steepest</w:t>
      </w:r>
      <w:proofErr w:type="spellEnd"/>
      <w:r w:rsidRPr="00547B34">
        <w:rPr>
          <w:rFonts w:ascii="Courier New" w:hAnsi="Courier New" w:cs="Courier New"/>
          <w:sz w:val="14"/>
          <w:szCs w:val="14"/>
        </w:rPr>
        <w:t>") == 0) {</w:t>
      </w:r>
    </w:p>
    <w:p w14:paraId="7C01C6A2"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gt;</w:t>
      </w:r>
      <w:proofErr w:type="spellStart"/>
      <w:r w:rsidRPr="00547B34">
        <w:rPr>
          <w:rFonts w:ascii="Courier New" w:hAnsi="Courier New" w:cs="Courier New"/>
          <w:sz w:val="14"/>
          <w:szCs w:val="14"/>
        </w:rPr>
        <w:t>find_steepest_start</w:t>
      </w:r>
      <w:proofErr w:type="spellEnd"/>
      <w:r w:rsidRPr="00547B34">
        <w:rPr>
          <w:rFonts w:ascii="Courier New" w:hAnsi="Courier New" w:cs="Courier New"/>
          <w:sz w:val="14"/>
          <w:szCs w:val="14"/>
        </w:rPr>
        <w:t xml:space="preserve"> = </w:t>
      </w:r>
      <w:proofErr w:type="spellStart"/>
      <w:r w:rsidRPr="00547B34">
        <w:rPr>
          <w:rFonts w:ascii="Courier New" w:hAnsi="Courier New" w:cs="Courier New"/>
          <w:sz w:val="14"/>
          <w:szCs w:val="14"/>
        </w:rPr>
        <w:t>strtod</w:t>
      </w:r>
      <w:proofErr w:type="spellEnd"/>
      <w:r w:rsidRPr="00547B34">
        <w:rPr>
          <w:rFonts w:ascii="Courier New" w:hAnsi="Courier New" w:cs="Courier New"/>
          <w:sz w:val="14"/>
          <w:szCs w:val="14"/>
        </w:rPr>
        <w:t>( value, NULL);</w:t>
      </w:r>
    </w:p>
    <w:p w14:paraId="6B2E1F8C"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637D30DF"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els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key, "</w:t>
      </w:r>
      <w:proofErr w:type="spellStart"/>
      <w:r w:rsidRPr="00547B34">
        <w:rPr>
          <w:rFonts w:ascii="Courier New" w:hAnsi="Courier New" w:cs="Courier New"/>
          <w:sz w:val="14"/>
          <w:szCs w:val="14"/>
        </w:rPr>
        <w:t>GPU_Index</w:t>
      </w:r>
      <w:proofErr w:type="spellEnd"/>
      <w:r w:rsidRPr="00547B34">
        <w:rPr>
          <w:rFonts w:ascii="Courier New" w:hAnsi="Courier New" w:cs="Courier New"/>
          <w:sz w:val="14"/>
          <w:szCs w:val="14"/>
        </w:rPr>
        <w:t>") == 0) {</w:t>
      </w:r>
    </w:p>
    <w:p w14:paraId="54C8D452"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gt;</w:t>
      </w:r>
      <w:proofErr w:type="spellStart"/>
      <w:r w:rsidRPr="00547B34">
        <w:rPr>
          <w:rFonts w:ascii="Courier New" w:hAnsi="Courier New" w:cs="Courier New"/>
          <w:sz w:val="14"/>
          <w:szCs w:val="14"/>
        </w:rPr>
        <w:t>gpu_index</w:t>
      </w:r>
      <w:proofErr w:type="spellEnd"/>
      <w:r w:rsidRPr="00547B34">
        <w:rPr>
          <w:rFonts w:ascii="Courier New" w:hAnsi="Courier New" w:cs="Courier New"/>
          <w:sz w:val="14"/>
          <w:szCs w:val="14"/>
        </w:rPr>
        <w:t xml:space="preserve"> = </w:t>
      </w:r>
      <w:proofErr w:type="spellStart"/>
      <w:r w:rsidRPr="00547B34">
        <w:rPr>
          <w:rFonts w:ascii="Courier New" w:hAnsi="Courier New" w:cs="Courier New"/>
          <w:sz w:val="14"/>
          <w:szCs w:val="14"/>
        </w:rPr>
        <w:t>strtod</w:t>
      </w:r>
      <w:proofErr w:type="spellEnd"/>
      <w:r w:rsidRPr="00547B34">
        <w:rPr>
          <w:rFonts w:ascii="Courier New" w:hAnsi="Courier New" w:cs="Courier New"/>
          <w:sz w:val="14"/>
          <w:szCs w:val="14"/>
        </w:rPr>
        <w:t>( value, NULL);</w:t>
      </w:r>
    </w:p>
    <w:p w14:paraId="37862A8D"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311B381E"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els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key, "</w:t>
      </w:r>
      <w:proofErr w:type="spellStart"/>
      <w:r w:rsidRPr="00547B34">
        <w:rPr>
          <w:rFonts w:ascii="Courier New" w:hAnsi="Courier New" w:cs="Courier New"/>
          <w:sz w:val="14"/>
          <w:szCs w:val="14"/>
        </w:rPr>
        <w:t>Basic_Cycle_Length</w:t>
      </w:r>
      <w:proofErr w:type="spellEnd"/>
      <w:r w:rsidRPr="00547B34">
        <w:rPr>
          <w:rFonts w:ascii="Courier New" w:hAnsi="Courier New" w:cs="Courier New"/>
          <w:sz w:val="14"/>
          <w:szCs w:val="14"/>
        </w:rPr>
        <w:t>") == 0) {</w:t>
      </w:r>
    </w:p>
    <w:p w14:paraId="7C44A90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gt;</w:t>
      </w:r>
      <w:proofErr w:type="spellStart"/>
      <w:r w:rsidRPr="00547B34">
        <w:rPr>
          <w:rFonts w:ascii="Courier New" w:hAnsi="Courier New" w:cs="Courier New"/>
          <w:sz w:val="14"/>
          <w:szCs w:val="14"/>
        </w:rPr>
        <w:t>bcl</w:t>
      </w:r>
      <w:proofErr w:type="spellEnd"/>
      <w:r w:rsidRPr="00547B34">
        <w:rPr>
          <w:rFonts w:ascii="Courier New" w:hAnsi="Courier New" w:cs="Courier New"/>
          <w:sz w:val="14"/>
          <w:szCs w:val="14"/>
        </w:rPr>
        <w:t xml:space="preserve"> = </w:t>
      </w:r>
      <w:proofErr w:type="spellStart"/>
      <w:r w:rsidRPr="00547B34">
        <w:rPr>
          <w:rFonts w:ascii="Courier New" w:hAnsi="Courier New" w:cs="Courier New"/>
          <w:sz w:val="14"/>
          <w:szCs w:val="14"/>
        </w:rPr>
        <w:t>strtod</w:t>
      </w:r>
      <w:proofErr w:type="spellEnd"/>
      <w:r w:rsidRPr="00547B34">
        <w:rPr>
          <w:rFonts w:ascii="Courier New" w:hAnsi="Courier New" w:cs="Courier New"/>
          <w:sz w:val="14"/>
          <w:szCs w:val="14"/>
        </w:rPr>
        <w:t>( value, NULL );</w:t>
      </w:r>
    </w:p>
    <w:p w14:paraId="711501A6"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4DED3F9B"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els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key, "</w:t>
      </w:r>
      <w:proofErr w:type="spellStart"/>
      <w:r w:rsidRPr="00547B34">
        <w:rPr>
          <w:rFonts w:ascii="Courier New" w:hAnsi="Courier New" w:cs="Courier New"/>
          <w:sz w:val="14"/>
          <w:szCs w:val="14"/>
        </w:rPr>
        <w:t>Number_of_Pacing</w:t>
      </w:r>
      <w:proofErr w:type="spellEnd"/>
      <w:r w:rsidRPr="00547B34">
        <w:rPr>
          <w:rFonts w:ascii="Courier New" w:hAnsi="Courier New" w:cs="Courier New"/>
          <w:sz w:val="14"/>
          <w:szCs w:val="14"/>
        </w:rPr>
        <w:t>") == 0) {</w:t>
      </w:r>
    </w:p>
    <w:p w14:paraId="21ADF25B"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gt;</w:t>
      </w:r>
      <w:proofErr w:type="spellStart"/>
      <w:r w:rsidRPr="00547B34">
        <w:rPr>
          <w:rFonts w:ascii="Courier New" w:hAnsi="Courier New" w:cs="Courier New"/>
          <w:sz w:val="14"/>
          <w:szCs w:val="14"/>
        </w:rPr>
        <w:t>pace_max</w:t>
      </w:r>
      <w:proofErr w:type="spellEnd"/>
      <w:r w:rsidRPr="00547B34">
        <w:rPr>
          <w:rFonts w:ascii="Courier New" w:hAnsi="Courier New" w:cs="Courier New"/>
          <w:sz w:val="14"/>
          <w:szCs w:val="14"/>
        </w:rPr>
        <w:t xml:space="preserve"> = </w:t>
      </w:r>
      <w:proofErr w:type="spellStart"/>
      <w:r w:rsidRPr="00547B34">
        <w:rPr>
          <w:rFonts w:ascii="Courier New" w:hAnsi="Courier New" w:cs="Courier New"/>
          <w:sz w:val="14"/>
          <w:szCs w:val="14"/>
        </w:rPr>
        <w:t>strtod</w:t>
      </w:r>
      <w:proofErr w:type="spellEnd"/>
      <w:r w:rsidRPr="00547B34">
        <w:rPr>
          <w:rFonts w:ascii="Courier New" w:hAnsi="Courier New" w:cs="Courier New"/>
          <w:sz w:val="14"/>
          <w:szCs w:val="14"/>
        </w:rPr>
        <w:t>( value, NULL );</w:t>
      </w:r>
    </w:p>
    <w:p w14:paraId="293746C1"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48A22EB5"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els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key, "</w:t>
      </w:r>
      <w:proofErr w:type="spellStart"/>
      <w:r w:rsidRPr="00547B34">
        <w:rPr>
          <w:rFonts w:ascii="Courier New" w:hAnsi="Courier New" w:cs="Courier New"/>
          <w:sz w:val="14"/>
          <w:szCs w:val="14"/>
        </w:rPr>
        <w:t>Time_Step</w:t>
      </w:r>
      <w:proofErr w:type="spellEnd"/>
      <w:r w:rsidRPr="00547B34">
        <w:rPr>
          <w:rFonts w:ascii="Courier New" w:hAnsi="Courier New" w:cs="Courier New"/>
          <w:sz w:val="14"/>
          <w:szCs w:val="14"/>
        </w:rPr>
        <w:t>") == 0) {</w:t>
      </w:r>
    </w:p>
    <w:p w14:paraId="10E6B25E"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 xml:space="preserve">-&gt;dt = </w:t>
      </w:r>
      <w:proofErr w:type="spellStart"/>
      <w:r w:rsidRPr="00547B34">
        <w:rPr>
          <w:rFonts w:ascii="Courier New" w:hAnsi="Courier New" w:cs="Courier New"/>
          <w:sz w:val="14"/>
          <w:szCs w:val="14"/>
        </w:rPr>
        <w:t>strtod</w:t>
      </w:r>
      <w:proofErr w:type="spellEnd"/>
      <w:r w:rsidRPr="00547B34">
        <w:rPr>
          <w:rFonts w:ascii="Courier New" w:hAnsi="Courier New" w:cs="Courier New"/>
          <w:sz w:val="14"/>
          <w:szCs w:val="14"/>
        </w:rPr>
        <w:t>( value, NULL );</w:t>
      </w:r>
    </w:p>
    <w:p w14:paraId="7D55871A"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552CF12C"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TODO: #Automation 1. eliminate </w:t>
      </w:r>
      <w:proofErr w:type="spellStart"/>
      <w:r w:rsidRPr="00547B34">
        <w:rPr>
          <w:rFonts w:ascii="Courier New" w:hAnsi="Courier New" w:cs="Courier New"/>
          <w:sz w:val="14"/>
          <w:szCs w:val="14"/>
        </w:rPr>
        <w:t>drug_name</w:t>
      </w:r>
      <w:proofErr w:type="spellEnd"/>
      <w:r w:rsidRPr="00547B34">
        <w:rPr>
          <w:rFonts w:ascii="Courier New" w:hAnsi="Courier New" w:cs="Courier New"/>
          <w:sz w:val="14"/>
          <w:szCs w:val="14"/>
        </w:rPr>
        <w:t xml:space="preserve"> and concentration on </w:t>
      </w:r>
      <w:proofErr w:type="spellStart"/>
      <w:r w:rsidRPr="00547B34">
        <w:rPr>
          <w:rFonts w:ascii="Courier New" w:hAnsi="Courier New" w:cs="Courier New"/>
          <w:sz w:val="14"/>
          <w:szCs w:val="14"/>
        </w:rPr>
        <w:t>drug_name</w:t>
      </w:r>
      <w:proofErr w:type="spellEnd"/>
    </w:p>
    <w:p w14:paraId="382D0139"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els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key, "</w:t>
      </w:r>
      <w:proofErr w:type="spellStart"/>
      <w:r w:rsidRPr="00547B34">
        <w:rPr>
          <w:rFonts w:ascii="Courier New" w:hAnsi="Courier New" w:cs="Courier New"/>
          <w:sz w:val="14"/>
          <w:szCs w:val="14"/>
        </w:rPr>
        <w:t>Drug_Name</w:t>
      </w:r>
      <w:proofErr w:type="spellEnd"/>
      <w:r w:rsidRPr="00547B34">
        <w:rPr>
          <w:rFonts w:ascii="Courier New" w:hAnsi="Courier New" w:cs="Courier New"/>
          <w:sz w:val="14"/>
          <w:szCs w:val="14"/>
        </w:rPr>
        <w:t>") == 0) {</w:t>
      </w:r>
    </w:p>
    <w:p w14:paraId="3194B230"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w:t>
      </w:r>
      <w:proofErr w:type="spellStart"/>
      <w:r w:rsidRPr="00547B34">
        <w:rPr>
          <w:rFonts w:ascii="Courier New" w:hAnsi="Courier New" w:cs="Courier New"/>
          <w:sz w:val="14"/>
          <w:szCs w:val="14"/>
        </w:rPr>
        <w:t>strncpy</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gt;</w:t>
      </w:r>
      <w:proofErr w:type="spellStart"/>
      <w:r w:rsidRPr="00547B34">
        <w:rPr>
          <w:rFonts w:ascii="Courier New" w:hAnsi="Courier New" w:cs="Courier New"/>
          <w:sz w:val="14"/>
          <w:szCs w:val="14"/>
        </w:rPr>
        <w:t>drug_name</w:t>
      </w:r>
      <w:proofErr w:type="spellEnd"/>
      <w:r w:rsidRPr="00547B34">
        <w:rPr>
          <w:rFonts w:ascii="Courier New" w:hAnsi="Courier New" w:cs="Courier New"/>
          <w:sz w:val="14"/>
          <w:szCs w:val="14"/>
        </w:rPr>
        <w:t xml:space="preserve">, value, </w:t>
      </w:r>
      <w:proofErr w:type="spellStart"/>
      <w:r w:rsidRPr="00547B34">
        <w:rPr>
          <w:rFonts w:ascii="Courier New" w:hAnsi="Courier New" w:cs="Courier New"/>
          <w:sz w:val="14"/>
          <w:szCs w:val="14"/>
        </w:rPr>
        <w:t>sizeof</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gt;</w:t>
      </w:r>
      <w:proofErr w:type="spellStart"/>
      <w:r w:rsidRPr="00547B34">
        <w:rPr>
          <w:rFonts w:ascii="Courier New" w:hAnsi="Courier New" w:cs="Courier New"/>
          <w:sz w:val="14"/>
          <w:szCs w:val="14"/>
        </w:rPr>
        <w:t>concs</w:t>
      </w:r>
      <w:proofErr w:type="spellEnd"/>
      <w:r w:rsidRPr="00547B34">
        <w:rPr>
          <w:rFonts w:ascii="Courier New" w:hAnsi="Courier New" w:cs="Courier New"/>
          <w:sz w:val="14"/>
          <w:szCs w:val="14"/>
        </w:rPr>
        <w:t>) );</w:t>
      </w:r>
    </w:p>
    <w:p w14:paraId="3084A40B"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w:t>
      </w:r>
    </w:p>
    <w:p w14:paraId="6B961435"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els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key, "Concentrations") == 0) {</w:t>
      </w:r>
    </w:p>
    <w:p w14:paraId="779229C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 xml:space="preserve">-&gt;conc = </w:t>
      </w:r>
      <w:proofErr w:type="spellStart"/>
      <w:r w:rsidRPr="00547B34">
        <w:rPr>
          <w:rFonts w:ascii="Courier New" w:hAnsi="Courier New" w:cs="Courier New"/>
          <w:sz w:val="14"/>
          <w:szCs w:val="14"/>
        </w:rPr>
        <w:t>strtod</w:t>
      </w:r>
      <w:proofErr w:type="spellEnd"/>
      <w:r w:rsidRPr="00547B34">
        <w:rPr>
          <w:rFonts w:ascii="Courier New" w:hAnsi="Courier New" w:cs="Courier New"/>
          <w:sz w:val="14"/>
          <w:szCs w:val="14"/>
        </w:rPr>
        <w:t>( value, NULL );</w:t>
      </w:r>
    </w:p>
    <w:p w14:paraId="3D592F6D"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lastRenderedPageBreak/>
        <w:t xml:space="preserve">    // }</w:t>
      </w:r>
    </w:p>
    <w:p w14:paraId="217D3FBE" w14:textId="77777777" w:rsidR="00B574CA" w:rsidRPr="00547B34" w:rsidRDefault="00B574CA" w:rsidP="00B8611B">
      <w:pPr>
        <w:spacing w:line="360" w:lineRule="auto"/>
        <w:ind w:firstLine="720"/>
        <w:rPr>
          <w:rFonts w:ascii="Courier New" w:hAnsi="Courier New" w:cs="Courier New"/>
          <w:sz w:val="14"/>
          <w:szCs w:val="14"/>
        </w:rPr>
      </w:pPr>
    </w:p>
    <w:p w14:paraId="5D031903"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5AE382BF" w14:textId="77777777" w:rsidR="00B574CA" w:rsidRPr="00547B34" w:rsidRDefault="00B574CA" w:rsidP="00B8611B">
      <w:pPr>
        <w:spacing w:line="360" w:lineRule="auto"/>
        <w:ind w:firstLine="720"/>
        <w:rPr>
          <w:rFonts w:ascii="Courier New" w:hAnsi="Courier New" w:cs="Courier New"/>
          <w:sz w:val="14"/>
          <w:szCs w:val="14"/>
        </w:rPr>
      </w:pPr>
    </w:p>
    <w:p w14:paraId="651BC07C"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if( </w:t>
      </w:r>
      <w:proofErr w:type="spellStart"/>
      <w:r w:rsidRPr="00547B34">
        <w:rPr>
          <w:rFonts w:ascii="Courier New" w:hAnsi="Courier New" w:cs="Courier New"/>
          <w:sz w:val="14"/>
          <w:szCs w:val="14"/>
        </w:rPr>
        <w:t>is_default</w:t>
      </w:r>
      <w:proofErr w:type="spellEnd"/>
      <w:r w:rsidRPr="00547B34">
        <w:rPr>
          <w:rFonts w:ascii="Courier New" w:hAnsi="Courier New" w:cs="Courier New"/>
          <w:sz w:val="14"/>
          <w:szCs w:val="14"/>
        </w:rPr>
        <w:t xml:space="preserve"> == false ) fclose( </w:t>
      </w:r>
      <w:proofErr w:type="spellStart"/>
      <w:r w:rsidRPr="00547B34">
        <w:rPr>
          <w:rFonts w:ascii="Courier New" w:hAnsi="Courier New" w:cs="Courier New"/>
          <w:sz w:val="14"/>
          <w:szCs w:val="14"/>
        </w:rPr>
        <w:t>fp_inputdeck</w:t>
      </w:r>
      <w:proofErr w:type="spellEnd"/>
      <w:r w:rsidRPr="00547B34">
        <w:rPr>
          <w:rFonts w:ascii="Courier New" w:hAnsi="Courier New" w:cs="Courier New"/>
          <w:sz w:val="14"/>
          <w:szCs w:val="14"/>
        </w:rPr>
        <w:t xml:space="preserve"> );</w:t>
      </w:r>
    </w:p>
    <w:p w14:paraId="74B452D9"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44DB4E0F" w14:textId="77777777" w:rsidR="00B574CA" w:rsidRPr="00547B34" w:rsidRDefault="00B574CA" w:rsidP="00B8611B">
      <w:pPr>
        <w:spacing w:line="360" w:lineRule="auto"/>
        <w:ind w:firstLine="720"/>
        <w:rPr>
          <w:rFonts w:ascii="Courier New" w:hAnsi="Courier New" w:cs="Courier New"/>
          <w:sz w:val="14"/>
          <w:szCs w:val="14"/>
        </w:rPr>
      </w:pPr>
    </w:p>
    <w:p w14:paraId="31C53A90" w14:textId="77777777" w:rsidR="00B574CA" w:rsidRPr="00547B34" w:rsidRDefault="00B574CA" w:rsidP="00B8611B">
      <w:pPr>
        <w:spacing w:line="360" w:lineRule="auto"/>
        <w:ind w:firstLine="720"/>
        <w:rPr>
          <w:rFonts w:ascii="Courier New" w:hAnsi="Courier New" w:cs="Courier New"/>
          <w:sz w:val="14"/>
          <w:szCs w:val="14"/>
        </w:rPr>
      </w:pPr>
    </w:p>
    <w:p w14:paraId="76646BC5"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int </w:t>
      </w:r>
      <w:proofErr w:type="spellStart"/>
      <w:r w:rsidRPr="00547B34">
        <w:rPr>
          <w:rFonts w:ascii="Courier New" w:hAnsi="Courier New" w:cs="Courier New"/>
          <w:sz w:val="14"/>
          <w:szCs w:val="14"/>
        </w:rPr>
        <w:t>make_directory</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const</w:t>
      </w:r>
      <w:proofErr w:type="spellEnd"/>
      <w:r w:rsidRPr="00547B34">
        <w:rPr>
          <w:rFonts w:ascii="Courier New" w:hAnsi="Courier New" w:cs="Courier New"/>
          <w:sz w:val="14"/>
          <w:szCs w:val="14"/>
        </w:rPr>
        <w:t xml:space="preserve"> char* </w:t>
      </w:r>
      <w:proofErr w:type="spellStart"/>
      <w:r w:rsidRPr="00547B34">
        <w:rPr>
          <w:rFonts w:ascii="Courier New" w:hAnsi="Courier New" w:cs="Courier New"/>
          <w:sz w:val="14"/>
          <w:szCs w:val="14"/>
        </w:rPr>
        <w:t>dirname</w:t>
      </w:r>
      <w:proofErr w:type="spellEnd"/>
      <w:r w:rsidRPr="00547B34">
        <w:rPr>
          <w:rFonts w:ascii="Courier New" w:hAnsi="Courier New" w:cs="Courier New"/>
          <w:sz w:val="14"/>
          <w:szCs w:val="14"/>
        </w:rPr>
        <w:t xml:space="preserve"> )</w:t>
      </w:r>
    </w:p>
    <w:p w14:paraId="05874D05"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32A27463"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f defined _WIN32</w:t>
      </w:r>
    </w:p>
    <w:p w14:paraId="1D57BCF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return _</w:t>
      </w:r>
      <w:proofErr w:type="spellStart"/>
      <w:r w:rsidRPr="00547B34">
        <w:rPr>
          <w:rFonts w:ascii="Courier New" w:hAnsi="Courier New" w:cs="Courier New"/>
          <w:sz w:val="14"/>
          <w:szCs w:val="14"/>
        </w:rPr>
        <w:t>mkdir</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dirname</w:t>
      </w:r>
      <w:proofErr w:type="spellEnd"/>
      <w:r w:rsidRPr="00547B34">
        <w:rPr>
          <w:rFonts w:ascii="Courier New" w:hAnsi="Courier New" w:cs="Courier New"/>
          <w:sz w:val="14"/>
          <w:szCs w:val="14"/>
        </w:rPr>
        <w:t>);</w:t>
      </w:r>
    </w:p>
    <w:p w14:paraId="49F89EF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else</w:t>
      </w:r>
    </w:p>
    <w:p w14:paraId="61F6C6F6"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return </w:t>
      </w:r>
      <w:proofErr w:type="spellStart"/>
      <w:r w:rsidRPr="00547B34">
        <w:rPr>
          <w:rFonts w:ascii="Courier New" w:hAnsi="Courier New" w:cs="Courier New"/>
          <w:sz w:val="14"/>
          <w:szCs w:val="14"/>
        </w:rPr>
        <w:t>mkdir</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dirname</w:t>
      </w:r>
      <w:proofErr w:type="spellEnd"/>
      <w:r w:rsidRPr="00547B34">
        <w:rPr>
          <w:rFonts w:ascii="Courier New" w:hAnsi="Courier New" w:cs="Courier New"/>
          <w:sz w:val="14"/>
          <w:szCs w:val="14"/>
        </w:rPr>
        <w:t>, 0775);</w:t>
      </w:r>
    </w:p>
    <w:p w14:paraId="533BC0C7"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endif</w:t>
      </w:r>
      <w:r w:rsidRPr="00547B34">
        <w:rPr>
          <w:rFonts w:ascii="Courier New" w:hAnsi="Courier New" w:cs="Courier New"/>
          <w:sz w:val="14"/>
          <w:szCs w:val="14"/>
        </w:rPr>
        <w:tab/>
      </w:r>
    </w:p>
    <w:p w14:paraId="365F8456"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09649C41" w14:textId="77777777" w:rsidR="00B574CA" w:rsidRPr="00547B34" w:rsidRDefault="00B574CA" w:rsidP="00B8611B">
      <w:pPr>
        <w:spacing w:line="360" w:lineRule="auto"/>
        <w:ind w:firstLine="720"/>
        <w:rPr>
          <w:rFonts w:ascii="Courier New" w:hAnsi="Courier New" w:cs="Courier New"/>
          <w:sz w:val="14"/>
          <w:szCs w:val="14"/>
        </w:rPr>
      </w:pPr>
    </w:p>
    <w:p w14:paraId="73CB2840"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int </w:t>
      </w:r>
      <w:proofErr w:type="spellStart"/>
      <w:r w:rsidRPr="00547B34">
        <w:rPr>
          <w:rFonts w:ascii="Courier New" w:hAnsi="Courier New" w:cs="Courier New"/>
          <w:sz w:val="14"/>
          <w:szCs w:val="14"/>
        </w:rPr>
        <w:t>is_file_existed</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const</w:t>
      </w:r>
      <w:proofErr w:type="spellEnd"/>
      <w:r w:rsidRPr="00547B34">
        <w:rPr>
          <w:rFonts w:ascii="Courier New" w:hAnsi="Courier New" w:cs="Courier New"/>
          <w:sz w:val="14"/>
          <w:szCs w:val="14"/>
        </w:rPr>
        <w:t xml:space="preserve"> char* pathname)</w:t>
      </w:r>
    </w:p>
    <w:p w14:paraId="53D419C2"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0AED00B8"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f defined _WIN32</w:t>
      </w:r>
    </w:p>
    <w:p w14:paraId="41415322"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struct _stat </w:t>
      </w:r>
      <w:proofErr w:type="spellStart"/>
      <w:r w:rsidRPr="00547B34">
        <w:rPr>
          <w:rFonts w:ascii="Courier New" w:hAnsi="Courier New" w:cs="Courier New"/>
          <w:sz w:val="14"/>
          <w:szCs w:val="14"/>
        </w:rPr>
        <w:t>buf</w:t>
      </w:r>
      <w:proofErr w:type="spellEnd"/>
      <w:r w:rsidRPr="00547B34">
        <w:rPr>
          <w:rFonts w:ascii="Courier New" w:hAnsi="Courier New" w:cs="Courier New"/>
          <w:sz w:val="14"/>
          <w:szCs w:val="14"/>
        </w:rPr>
        <w:t>;</w:t>
      </w:r>
    </w:p>
    <w:p w14:paraId="021F135A"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return _stat( pathname, &amp;</w:t>
      </w:r>
      <w:proofErr w:type="spellStart"/>
      <w:r w:rsidRPr="00547B34">
        <w:rPr>
          <w:rFonts w:ascii="Courier New" w:hAnsi="Courier New" w:cs="Courier New"/>
          <w:sz w:val="14"/>
          <w:szCs w:val="14"/>
        </w:rPr>
        <w:t>buf</w:t>
      </w:r>
      <w:proofErr w:type="spellEnd"/>
      <w:r w:rsidRPr="00547B34">
        <w:rPr>
          <w:rFonts w:ascii="Courier New" w:hAnsi="Courier New" w:cs="Courier New"/>
          <w:sz w:val="14"/>
          <w:szCs w:val="14"/>
        </w:rPr>
        <w:t xml:space="preserve"> );</w:t>
      </w:r>
    </w:p>
    <w:p w14:paraId="7D36088E"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else</w:t>
      </w:r>
    </w:p>
    <w:p w14:paraId="1CF33DE1"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struct stat </w:t>
      </w:r>
      <w:proofErr w:type="spellStart"/>
      <w:r w:rsidRPr="00547B34">
        <w:rPr>
          <w:rFonts w:ascii="Courier New" w:hAnsi="Courier New" w:cs="Courier New"/>
          <w:sz w:val="14"/>
          <w:szCs w:val="14"/>
        </w:rPr>
        <w:t>st</w:t>
      </w:r>
      <w:proofErr w:type="spellEnd"/>
      <w:r w:rsidRPr="00547B34">
        <w:rPr>
          <w:rFonts w:ascii="Courier New" w:hAnsi="Courier New" w:cs="Courier New"/>
          <w:sz w:val="14"/>
          <w:szCs w:val="14"/>
        </w:rPr>
        <w:t xml:space="preserve"> = {0};</w:t>
      </w:r>
    </w:p>
    <w:p w14:paraId="3A99A8BF"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return stat(pathname, &amp;</w:t>
      </w:r>
      <w:proofErr w:type="spellStart"/>
      <w:r w:rsidRPr="00547B34">
        <w:rPr>
          <w:rFonts w:ascii="Courier New" w:hAnsi="Courier New" w:cs="Courier New"/>
          <w:sz w:val="14"/>
          <w:szCs w:val="14"/>
        </w:rPr>
        <w:t>st</w:t>
      </w:r>
      <w:proofErr w:type="spellEnd"/>
      <w:r w:rsidRPr="00547B34">
        <w:rPr>
          <w:rFonts w:ascii="Courier New" w:hAnsi="Courier New" w:cs="Courier New"/>
          <w:sz w:val="14"/>
          <w:szCs w:val="14"/>
        </w:rPr>
        <w:t>);</w:t>
      </w:r>
    </w:p>
    <w:p w14:paraId="33EB7038"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endif</w:t>
      </w:r>
    </w:p>
    <w:p w14:paraId="32BADF22" w14:textId="6A3CDD19"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07B1C6B9" w14:textId="3BFAF03C" w:rsidR="00894214" w:rsidRDefault="00894214" w:rsidP="00894214">
      <w:pPr>
        <w:pStyle w:val="Heading2"/>
        <w:numPr>
          <w:ilvl w:val="1"/>
          <w:numId w:val="5"/>
        </w:numPr>
      </w:pPr>
      <w:bookmarkStart w:id="81" w:name="_Toc183626807"/>
      <w:r w:rsidRPr="006D680B">
        <w:t>glob_type.</w:t>
      </w:r>
      <w:r w:rsidR="00AC5CC4" w:rsidRPr="006D680B">
        <w:t>cpp</w:t>
      </w:r>
      <w:r w:rsidRPr="006D680B">
        <w:t xml:space="preserve"> and glob_type.</w:t>
      </w:r>
      <w:r w:rsidR="00AC5CC4" w:rsidRPr="006D680B">
        <w:t>hpp</w:t>
      </w:r>
      <w:bookmarkEnd w:id="81"/>
    </w:p>
    <w:p w14:paraId="24DEF3B5" w14:textId="7FBE9F5E" w:rsidR="00B574CA" w:rsidRDefault="00B574CA" w:rsidP="00B8611B">
      <w:pPr>
        <w:spacing w:line="360" w:lineRule="auto"/>
        <w:ind w:firstLine="720"/>
      </w:pPr>
      <w:r w:rsidRPr="00B574CA">
        <w:t xml:space="preserve">The </w:t>
      </w:r>
      <w:proofErr w:type="spellStart"/>
      <w:r w:rsidRPr="00B574CA">
        <w:t>glob_type</w:t>
      </w:r>
      <w:proofErr w:type="spellEnd"/>
      <w:r w:rsidRPr="00B574CA">
        <w:t xml:space="preserve"> files define and manage the global data types and structures used throughout the project.</w:t>
      </w:r>
      <w:r>
        <w:t xml:space="preserve"> For now, this script is being</w:t>
      </w:r>
      <w:r w:rsidR="001415BC">
        <w:t xml:space="preserve"> used to store IC50 data. The glob_type.hpp is found unused and will be removed in the next update. As glob_type.cpp is still being used, here is our implementation into it:</w:t>
      </w:r>
    </w:p>
    <w:p w14:paraId="4EF4C3FF" w14:textId="77777777" w:rsidR="001415BC" w:rsidRDefault="001415BC" w:rsidP="00B8611B">
      <w:pPr>
        <w:spacing w:line="360" w:lineRule="auto"/>
        <w:ind w:firstLine="720"/>
      </w:pPr>
    </w:p>
    <w:p w14:paraId="3B03F6D0"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fndef GLOB_TYPE_HPP</w:t>
      </w:r>
    </w:p>
    <w:p w14:paraId="22205218"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define GLOB_TYPE_HPP</w:t>
      </w:r>
    </w:p>
    <w:p w14:paraId="4CFA35F7" w14:textId="77777777" w:rsidR="001415BC" w:rsidRPr="00547B34" w:rsidRDefault="001415BC" w:rsidP="00B8611B">
      <w:pPr>
        <w:spacing w:line="360" w:lineRule="auto"/>
        <w:ind w:firstLine="720"/>
        <w:rPr>
          <w:rFonts w:ascii="Courier New" w:hAnsi="Courier New" w:cs="Courier New"/>
          <w:sz w:val="14"/>
          <w:szCs w:val="14"/>
        </w:rPr>
      </w:pPr>
    </w:p>
    <w:p w14:paraId="35F51701"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vector&gt;</w:t>
      </w:r>
    </w:p>
    <w:p w14:paraId="168045C7" w14:textId="77777777" w:rsidR="001415BC" w:rsidRPr="00547B34" w:rsidRDefault="001415BC" w:rsidP="00B8611B">
      <w:pPr>
        <w:spacing w:line="360" w:lineRule="auto"/>
        <w:ind w:firstLine="720"/>
        <w:rPr>
          <w:rFonts w:ascii="Courier New" w:hAnsi="Courier New" w:cs="Courier New"/>
          <w:sz w:val="14"/>
          <w:szCs w:val="14"/>
        </w:rPr>
      </w:pPr>
    </w:p>
    <w:p w14:paraId="5201908D"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global variable for MPI.</w:t>
      </w:r>
    </w:p>
    <w:p w14:paraId="21133FF9"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struct </w:t>
      </w:r>
      <w:proofErr w:type="spellStart"/>
      <w:r w:rsidRPr="00547B34">
        <w:rPr>
          <w:rFonts w:ascii="Courier New" w:hAnsi="Courier New" w:cs="Courier New"/>
          <w:sz w:val="14"/>
          <w:szCs w:val="14"/>
        </w:rPr>
        <w:t>mympi</w:t>
      </w:r>
      <w:proofErr w:type="spellEnd"/>
    </w:p>
    <w:p w14:paraId="7A8A099F"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1CA0149F"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static char </w:t>
      </w:r>
      <w:proofErr w:type="spellStart"/>
      <w:r w:rsidRPr="00547B34">
        <w:rPr>
          <w:rFonts w:ascii="Courier New" w:hAnsi="Courier New" w:cs="Courier New"/>
          <w:sz w:val="14"/>
          <w:szCs w:val="14"/>
        </w:rPr>
        <w:t>host_name</w:t>
      </w:r>
      <w:proofErr w:type="spellEnd"/>
      <w:r w:rsidRPr="00547B34">
        <w:rPr>
          <w:rFonts w:ascii="Courier New" w:hAnsi="Courier New" w:cs="Courier New"/>
          <w:sz w:val="14"/>
          <w:szCs w:val="14"/>
        </w:rPr>
        <w:t>[255];</w:t>
      </w:r>
    </w:p>
    <w:p w14:paraId="4443D4FA"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lastRenderedPageBreak/>
        <w:t xml:space="preserve">  static int </w:t>
      </w:r>
      <w:proofErr w:type="spellStart"/>
      <w:r w:rsidRPr="00547B34">
        <w:rPr>
          <w:rFonts w:ascii="Courier New" w:hAnsi="Courier New" w:cs="Courier New"/>
          <w:sz w:val="14"/>
          <w:szCs w:val="14"/>
        </w:rPr>
        <w:t>host_name_len</w:t>
      </w:r>
      <w:proofErr w:type="spellEnd"/>
      <w:r w:rsidRPr="00547B34">
        <w:rPr>
          <w:rFonts w:ascii="Courier New" w:hAnsi="Courier New" w:cs="Courier New"/>
          <w:sz w:val="14"/>
          <w:szCs w:val="14"/>
        </w:rPr>
        <w:t>;</w:t>
      </w:r>
    </w:p>
    <w:p w14:paraId="794E6404"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static int rank;</w:t>
      </w:r>
    </w:p>
    <w:p w14:paraId="4F5FEE8E"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static int size;</w:t>
      </w:r>
    </w:p>
    <w:p w14:paraId="2E4F963A"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3E430457" w14:textId="77777777" w:rsidR="001415BC" w:rsidRPr="00547B34" w:rsidRDefault="001415BC" w:rsidP="00B8611B">
      <w:pPr>
        <w:spacing w:line="360" w:lineRule="auto"/>
        <w:ind w:firstLine="720"/>
        <w:rPr>
          <w:rFonts w:ascii="Courier New" w:hAnsi="Courier New" w:cs="Courier New"/>
          <w:sz w:val="14"/>
          <w:szCs w:val="14"/>
        </w:rPr>
      </w:pPr>
    </w:p>
    <w:p w14:paraId="2C0A4C35"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data structure for IC50</w:t>
      </w:r>
    </w:p>
    <w:p w14:paraId="221A557D"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typedef struct </w:t>
      </w:r>
      <w:proofErr w:type="spellStart"/>
      <w:r w:rsidRPr="00547B34">
        <w:rPr>
          <w:rFonts w:ascii="Courier New" w:hAnsi="Courier New" w:cs="Courier New"/>
          <w:sz w:val="14"/>
          <w:szCs w:val="14"/>
        </w:rPr>
        <w:t>row_data</w:t>
      </w:r>
      <w:proofErr w:type="spellEnd"/>
      <w:r w:rsidRPr="00547B34">
        <w:rPr>
          <w:rFonts w:ascii="Courier New" w:hAnsi="Courier New" w:cs="Courier New"/>
          <w:sz w:val="14"/>
          <w:szCs w:val="14"/>
        </w:rPr>
        <w:t xml:space="preserve"> { double data[14]; } </w:t>
      </w:r>
      <w:proofErr w:type="spellStart"/>
      <w:r w:rsidRPr="00547B34">
        <w:rPr>
          <w:rFonts w:ascii="Courier New" w:hAnsi="Courier New" w:cs="Courier New"/>
          <w:sz w:val="14"/>
          <w:szCs w:val="14"/>
        </w:rPr>
        <w:t>row_data</w:t>
      </w:r>
      <w:proofErr w:type="spellEnd"/>
      <w:r w:rsidRPr="00547B34">
        <w:rPr>
          <w:rFonts w:ascii="Courier New" w:hAnsi="Courier New" w:cs="Courier New"/>
          <w:sz w:val="14"/>
          <w:szCs w:val="14"/>
        </w:rPr>
        <w:t>;</w:t>
      </w:r>
    </w:p>
    <w:p w14:paraId="674E53C8"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typedef </w:t>
      </w:r>
      <w:proofErr w:type="gramStart"/>
      <w:r w:rsidRPr="00547B34">
        <w:rPr>
          <w:rFonts w:ascii="Courier New" w:hAnsi="Courier New" w:cs="Courier New"/>
          <w:sz w:val="14"/>
          <w:szCs w:val="14"/>
        </w:rPr>
        <w:t>std::</w:t>
      </w:r>
      <w:proofErr w:type="gramEnd"/>
      <w:r w:rsidRPr="00547B34">
        <w:rPr>
          <w:rFonts w:ascii="Courier New" w:hAnsi="Courier New" w:cs="Courier New"/>
          <w:sz w:val="14"/>
          <w:szCs w:val="14"/>
        </w:rPr>
        <w:t xml:space="preserve">vector&lt; </w:t>
      </w:r>
      <w:proofErr w:type="spellStart"/>
      <w:r w:rsidRPr="00547B34">
        <w:rPr>
          <w:rFonts w:ascii="Courier New" w:hAnsi="Courier New" w:cs="Courier New"/>
          <w:sz w:val="14"/>
          <w:szCs w:val="14"/>
        </w:rPr>
        <w:t>row_data</w:t>
      </w:r>
      <w:proofErr w:type="spellEnd"/>
      <w:r w:rsidRPr="00547B34">
        <w:rPr>
          <w:rFonts w:ascii="Courier New" w:hAnsi="Courier New" w:cs="Courier New"/>
          <w:sz w:val="14"/>
          <w:szCs w:val="14"/>
        </w:rPr>
        <w:t xml:space="preserve"> &gt; </w:t>
      </w:r>
      <w:proofErr w:type="spellStart"/>
      <w:r w:rsidRPr="00547B34">
        <w:rPr>
          <w:rFonts w:ascii="Courier New" w:hAnsi="Courier New" w:cs="Courier New"/>
          <w:sz w:val="14"/>
          <w:szCs w:val="14"/>
        </w:rPr>
        <w:t>drug_t</w:t>
      </w:r>
      <w:proofErr w:type="spellEnd"/>
      <w:r w:rsidRPr="00547B34">
        <w:rPr>
          <w:rFonts w:ascii="Courier New" w:hAnsi="Courier New" w:cs="Courier New"/>
          <w:sz w:val="14"/>
          <w:szCs w:val="14"/>
        </w:rPr>
        <w:t>;</w:t>
      </w:r>
    </w:p>
    <w:p w14:paraId="42F10269" w14:textId="77777777" w:rsidR="001415BC" w:rsidRPr="00547B34" w:rsidRDefault="001415BC" w:rsidP="00B8611B">
      <w:pPr>
        <w:spacing w:line="360" w:lineRule="auto"/>
        <w:ind w:firstLine="720"/>
        <w:rPr>
          <w:rFonts w:ascii="Courier New" w:hAnsi="Courier New" w:cs="Courier New"/>
          <w:sz w:val="14"/>
          <w:szCs w:val="14"/>
        </w:rPr>
      </w:pPr>
    </w:p>
    <w:p w14:paraId="32F65F6B"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data structure to store</w:t>
      </w:r>
    </w:p>
    <w:p w14:paraId="30B76D94"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ICaL/INaL control value</w:t>
      </w:r>
    </w:p>
    <w:p w14:paraId="07F39B37"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for calculating </w:t>
      </w:r>
      <w:proofErr w:type="spellStart"/>
      <w:r w:rsidRPr="00547B34">
        <w:rPr>
          <w:rFonts w:ascii="Courier New" w:hAnsi="Courier New" w:cs="Courier New"/>
          <w:sz w:val="14"/>
          <w:szCs w:val="14"/>
        </w:rPr>
        <w:t>qinward</w:t>
      </w:r>
      <w:proofErr w:type="spellEnd"/>
    </w:p>
    <w:p w14:paraId="2796354B"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control means 0 concentration</w:t>
      </w:r>
    </w:p>
    <w:p w14:paraId="48874D72"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otherwise, drugs</w:t>
      </w:r>
    </w:p>
    <w:p w14:paraId="09B2E808"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typedef struct{</w:t>
      </w:r>
    </w:p>
    <w:p w14:paraId="2F7C37AD"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ical_auc_control</w:t>
      </w:r>
      <w:proofErr w:type="spellEnd"/>
      <w:r w:rsidRPr="00547B34">
        <w:rPr>
          <w:rFonts w:ascii="Courier New" w:hAnsi="Courier New" w:cs="Courier New"/>
          <w:sz w:val="14"/>
          <w:szCs w:val="14"/>
        </w:rPr>
        <w:t>;</w:t>
      </w:r>
    </w:p>
    <w:p w14:paraId="4B70A73D"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inal_auc_control</w:t>
      </w:r>
      <w:proofErr w:type="spellEnd"/>
      <w:r w:rsidRPr="00547B34">
        <w:rPr>
          <w:rFonts w:ascii="Courier New" w:hAnsi="Courier New" w:cs="Courier New"/>
          <w:sz w:val="14"/>
          <w:szCs w:val="14"/>
        </w:rPr>
        <w:t>;</w:t>
      </w:r>
    </w:p>
    <w:p w14:paraId="3BCC9C43"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ical_auc_drug</w:t>
      </w:r>
      <w:proofErr w:type="spellEnd"/>
      <w:r w:rsidRPr="00547B34">
        <w:rPr>
          <w:rFonts w:ascii="Courier New" w:hAnsi="Courier New" w:cs="Courier New"/>
          <w:sz w:val="14"/>
          <w:szCs w:val="14"/>
        </w:rPr>
        <w:t>;</w:t>
      </w:r>
    </w:p>
    <w:p w14:paraId="33938CA9"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inal_auc_drug</w:t>
      </w:r>
      <w:proofErr w:type="spellEnd"/>
      <w:r w:rsidRPr="00547B34">
        <w:rPr>
          <w:rFonts w:ascii="Courier New" w:hAnsi="Courier New" w:cs="Courier New"/>
          <w:sz w:val="14"/>
          <w:szCs w:val="14"/>
        </w:rPr>
        <w:t>;</w:t>
      </w:r>
    </w:p>
    <w:p w14:paraId="3E87EC76"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qinward_t</w:t>
      </w:r>
      <w:proofErr w:type="spellEnd"/>
      <w:r w:rsidRPr="00547B34">
        <w:rPr>
          <w:rFonts w:ascii="Courier New" w:hAnsi="Courier New" w:cs="Courier New"/>
          <w:sz w:val="14"/>
          <w:szCs w:val="14"/>
        </w:rPr>
        <w:t>;</w:t>
      </w:r>
    </w:p>
    <w:p w14:paraId="7F874620" w14:textId="77777777" w:rsidR="001415BC" w:rsidRPr="00547B34" w:rsidRDefault="001415BC" w:rsidP="00B8611B">
      <w:pPr>
        <w:spacing w:line="360" w:lineRule="auto"/>
        <w:ind w:firstLine="720"/>
        <w:rPr>
          <w:rFonts w:ascii="Courier New" w:hAnsi="Courier New" w:cs="Courier New"/>
          <w:sz w:val="14"/>
          <w:szCs w:val="14"/>
        </w:rPr>
      </w:pPr>
    </w:p>
    <w:p w14:paraId="34335522" w14:textId="5007FBFC"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endif</w:t>
      </w:r>
    </w:p>
    <w:p w14:paraId="5D5ACEDB" w14:textId="77777777" w:rsidR="001415BC" w:rsidRPr="001415BC" w:rsidRDefault="001415BC" w:rsidP="00B8611B">
      <w:pPr>
        <w:spacing w:line="360" w:lineRule="auto"/>
        <w:ind w:firstLine="720"/>
        <w:rPr>
          <w:rFonts w:ascii="Courier New" w:hAnsi="Courier New" w:cs="Courier New"/>
          <w:sz w:val="18"/>
          <w:szCs w:val="20"/>
        </w:rPr>
      </w:pPr>
    </w:p>
    <w:p w14:paraId="64F672A7" w14:textId="1F0FE861" w:rsidR="00380F98" w:rsidRDefault="00894214" w:rsidP="00380F98">
      <w:pPr>
        <w:pStyle w:val="Heading2"/>
        <w:numPr>
          <w:ilvl w:val="1"/>
          <w:numId w:val="5"/>
        </w:numPr>
      </w:pPr>
      <w:bookmarkStart w:id="82" w:name="_Toc183626808"/>
      <w:r w:rsidRPr="006D680B">
        <w:t xml:space="preserve">gpu.cu and </w:t>
      </w:r>
      <w:proofErr w:type="spellStart"/>
      <w:r w:rsidRPr="006D680B">
        <w:t>gpu.cuh</w:t>
      </w:r>
      <w:bookmarkEnd w:id="82"/>
      <w:proofErr w:type="spellEnd"/>
    </w:p>
    <w:p w14:paraId="1F49F52F" w14:textId="183D5E3D" w:rsidR="00CE1A68" w:rsidRDefault="00CE1A68" w:rsidP="00B8611B">
      <w:pPr>
        <w:spacing w:line="360" w:lineRule="auto"/>
        <w:ind w:firstLine="720"/>
      </w:pPr>
      <w:r>
        <w:t xml:space="preserve">The </w:t>
      </w:r>
      <w:proofErr w:type="spellStart"/>
      <w:r>
        <w:t>gpu</w:t>
      </w:r>
      <w:proofErr w:type="spellEnd"/>
      <w:r>
        <w:t xml:space="preserve"> files represent the core computational engine of the simulation, leveraging the parallel processing capabilities of NVIDIA GPUs to achieve significant speedups in simulation tasks. These files are essential for the framework's computational efficiency, enabling the processing of thousands of samples in parallel.</w:t>
      </w:r>
    </w:p>
    <w:p w14:paraId="40528371" w14:textId="066E3942" w:rsidR="001415BC" w:rsidRDefault="00CE1A68" w:rsidP="00B8611B">
      <w:pPr>
        <w:spacing w:line="360" w:lineRule="auto"/>
        <w:ind w:firstLine="720"/>
      </w:pPr>
      <w:r>
        <w:t>gpu.cu is the implementation file that contains CUDA-specific kernels and device functions. CUDA kernels are at the heart of the GPU simulation, responsible for solving the differential equations of the cell models, processing drug interactions, and performing large-scale computations for multiple samples concurrently. The kernels in this file are designed to optimise memory usage and minimise latency, ensuring the efficient execution of simulations.</w:t>
      </w:r>
      <w:r w:rsidR="007C6E3B">
        <w:t xml:space="preserve"> Header </w:t>
      </w:r>
      <w:proofErr w:type="spellStart"/>
      <w:r w:rsidR="007C6E3B">
        <w:t>g</w:t>
      </w:r>
      <w:r w:rsidR="007C6E3B" w:rsidRPr="007C6E3B">
        <w:t>pu.cuh</w:t>
      </w:r>
      <w:proofErr w:type="spellEnd"/>
      <w:r w:rsidR="007C6E3B" w:rsidRPr="007C6E3B">
        <w:t xml:space="preserve"> serves as the header file that defines the interface for the GPU-specific functionalities implemented </w:t>
      </w:r>
      <w:r w:rsidR="007C6E3B" w:rsidRPr="007C6E3B">
        <w:lastRenderedPageBreak/>
        <w:t>in gpu.cu. It declares the prototypes of CUDA kernels and device functions, providing a structured entry point for other parts of the code to interact with GPU-based operations.</w:t>
      </w:r>
      <w:r w:rsidR="008A2301">
        <w:t xml:space="preserve"> The main gpu.cu code will look as this:</w:t>
      </w:r>
    </w:p>
    <w:p w14:paraId="4D9757B1" w14:textId="77777777" w:rsidR="008A2301" w:rsidRDefault="008A2301" w:rsidP="00B8611B">
      <w:pPr>
        <w:spacing w:line="360" w:lineRule="auto"/>
      </w:pPr>
    </w:p>
    <w:p w14:paraId="30AFA8B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include "../</w:t>
      </w:r>
      <w:proofErr w:type="spellStart"/>
      <w:r w:rsidRPr="008A2301">
        <w:rPr>
          <w:rFonts w:ascii="Courier New" w:hAnsi="Courier New" w:cs="Courier New"/>
          <w:sz w:val="14"/>
          <w:szCs w:val="14"/>
        </w:rPr>
        <w:t>cellmodels</w:t>
      </w:r>
      <w:proofErr w:type="spellEnd"/>
      <w:r w:rsidRPr="008A2301">
        <w:rPr>
          <w:rFonts w:ascii="Courier New" w:hAnsi="Courier New" w:cs="Courier New"/>
          <w:sz w:val="14"/>
          <w:szCs w:val="14"/>
        </w:rPr>
        <w:t>/Ohara_Rudy_2011.hpp"</w:t>
      </w:r>
    </w:p>
    <w:p w14:paraId="5DE879A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include &lt;</w:t>
      </w:r>
      <w:proofErr w:type="spellStart"/>
      <w:r w:rsidRPr="008A2301">
        <w:rPr>
          <w:rFonts w:ascii="Courier New" w:hAnsi="Courier New" w:cs="Courier New"/>
          <w:sz w:val="14"/>
          <w:szCs w:val="14"/>
        </w:rPr>
        <w:t>stdio.h</w:t>
      </w:r>
      <w:proofErr w:type="spellEnd"/>
      <w:r w:rsidRPr="008A2301">
        <w:rPr>
          <w:rFonts w:ascii="Courier New" w:hAnsi="Courier New" w:cs="Courier New"/>
          <w:sz w:val="14"/>
          <w:szCs w:val="14"/>
        </w:rPr>
        <w:t>&gt;</w:t>
      </w:r>
    </w:p>
    <w:p w14:paraId="3A8EE6B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include &lt;</w:t>
      </w:r>
      <w:proofErr w:type="spellStart"/>
      <w:r w:rsidRPr="008A2301">
        <w:rPr>
          <w:rFonts w:ascii="Courier New" w:hAnsi="Courier New" w:cs="Courier New"/>
          <w:sz w:val="14"/>
          <w:szCs w:val="14"/>
        </w:rPr>
        <w:t>cuda_runtime.h</w:t>
      </w:r>
      <w:proofErr w:type="spellEnd"/>
      <w:r w:rsidRPr="008A2301">
        <w:rPr>
          <w:rFonts w:ascii="Courier New" w:hAnsi="Courier New" w:cs="Courier New"/>
          <w:sz w:val="14"/>
          <w:szCs w:val="14"/>
        </w:rPr>
        <w:t>&gt;</w:t>
      </w:r>
    </w:p>
    <w:p w14:paraId="1735AA1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include &lt;</w:t>
      </w:r>
      <w:proofErr w:type="spellStart"/>
      <w:r w:rsidRPr="008A2301">
        <w:rPr>
          <w:rFonts w:ascii="Courier New" w:hAnsi="Courier New" w:cs="Courier New"/>
          <w:sz w:val="14"/>
          <w:szCs w:val="14"/>
        </w:rPr>
        <w:t>cuda.h</w:t>
      </w:r>
      <w:proofErr w:type="spellEnd"/>
      <w:r w:rsidRPr="008A2301">
        <w:rPr>
          <w:rFonts w:ascii="Courier New" w:hAnsi="Courier New" w:cs="Courier New"/>
          <w:sz w:val="14"/>
          <w:szCs w:val="14"/>
        </w:rPr>
        <w:t>&gt;</w:t>
      </w:r>
    </w:p>
    <w:p w14:paraId="00C9E868" w14:textId="77777777" w:rsidR="008A2301" w:rsidRPr="008A2301" w:rsidRDefault="008A2301" w:rsidP="00B8611B">
      <w:pPr>
        <w:spacing w:line="360" w:lineRule="auto"/>
        <w:rPr>
          <w:rFonts w:ascii="Courier New" w:hAnsi="Courier New" w:cs="Courier New"/>
          <w:sz w:val="14"/>
          <w:szCs w:val="14"/>
        </w:rPr>
      </w:pPr>
    </w:p>
    <w:p w14:paraId="5CE580E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include "glob_funct.hpp"</w:t>
      </w:r>
    </w:p>
    <w:p w14:paraId="6B8FBED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include "glob_type.hpp"</w:t>
      </w:r>
    </w:p>
    <w:p w14:paraId="049932F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include "</w:t>
      </w:r>
      <w:proofErr w:type="spellStart"/>
      <w:r w:rsidRPr="008A2301">
        <w:rPr>
          <w:rFonts w:ascii="Courier New" w:hAnsi="Courier New" w:cs="Courier New"/>
          <w:sz w:val="14"/>
          <w:szCs w:val="14"/>
        </w:rPr>
        <w:t>gpu_glob_type.cuh</w:t>
      </w:r>
      <w:proofErr w:type="spellEnd"/>
      <w:r w:rsidRPr="008A2301">
        <w:rPr>
          <w:rFonts w:ascii="Courier New" w:hAnsi="Courier New" w:cs="Courier New"/>
          <w:sz w:val="14"/>
          <w:szCs w:val="14"/>
        </w:rPr>
        <w:t>"</w:t>
      </w:r>
    </w:p>
    <w:p w14:paraId="044621E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include "</w:t>
      </w:r>
      <w:proofErr w:type="spellStart"/>
      <w:r w:rsidRPr="008A2301">
        <w:rPr>
          <w:rFonts w:ascii="Courier New" w:hAnsi="Courier New" w:cs="Courier New"/>
          <w:sz w:val="14"/>
          <w:szCs w:val="14"/>
        </w:rPr>
        <w:t>gpu.cuh</w:t>
      </w:r>
      <w:proofErr w:type="spellEnd"/>
      <w:r w:rsidRPr="008A2301">
        <w:rPr>
          <w:rFonts w:ascii="Courier New" w:hAnsi="Courier New" w:cs="Courier New"/>
          <w:sz w:val="14"/>
          <w:szCs w:val="14"/>
        </w:rPr>
        <w:t>"</w:t>
      </w:r>
    </w:p>
    <w:p w14:paraId="118F566A" w14:textId="77777777" w:rsidR="008A2301" w:rsidRPr="008A2301" w:rsidRDefault="008A2301" w:rsidP="00B8611B">
      <w:pPr>
        <w:spacing w:line="360" w:lineRule="auto"/>
        <w:rPr>
          <w:rFonts w:ascii="Courier New" w:hAnsi="Courier New" w:cs="Courier New"/>
          <w:sz w:val="14"/>
          <w:szCs w:val="14"/>
        </w:rPr>
      </w:pPr>
    </w:p>
    <w:p w14:paraId="42F2DC87" w14:textId="77777777" w:rsidR="008A2301" w:rsidRPr="008A2301" w:rsidRDefault="008A2301" w:rsidP="00B8611B">
      <w:pPr>
        <w:spacing w:line="360" w:lineRule="auto"/>
        <w:rPr>
          <w:rFonts w:ascii="Courier New" w:hAnsi="Courier New" w:cs="Courier New"/>
          <w:sz w:val="14"/>
          <w:szCs w:val="14"/>
        </w:rPr>
      </w:pPr>
    </w:p>
    <w:p w14:paraId="7A02ED7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w:t>
      </w:r>
    </w:p>
    <w:p w14:paraId="5D5D314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all kernel function has been moved. Unlike the previous GPU code, now we </w:t>
      </w:r>
      <w:proofErr w:type="spellStart"/>
      <w:r w:rsidRPr="008A2301">
        <w:rPr>
          <w:rFonts w:ascii="Courier New" w:hAnsi="Courier New" w:cs="Courier New"/>
          <w:sz w:val="14"/>
          <w:szCs w:val="14"/>
        </w:rPr>
        <w:t>seperate</w:t>
      </w:r>
      <w:proofErr w:type="spellEnd"/>
      <w:r w:rsidRPr="008A2301">
        <w:rPr>
          <w:rFonts w:ascii="Courier New" w:hAnsi="Courier New" w:cs="Courier New"/>
          <w:sz w:val="14"/>
          <w:szCs w:val="14"/>
        </w:rPr>
        <w:t xml:space="preserve"> everything into each </w:t>
      </w:r>
      <w:proofErr w:type="gramStart"/>
      <w:r w:rsidRPr="008A2301">
        <w:rPr>
          <w:rFonts w:ascii="Courier New" w:hAnsi="Courier New" w:cs="Courier New"/>
          <w:sz w:val="14"/>
          <w:szCs w:val="14"/>
        </w:rPr>
        <w:t>modules</w:t>
      </w:r>
      <w:proofErr w:type="gramEnd"/>
      <w:r w:rsidRPr="008A2301">
        <w:rPr>
          <w:rFonts w:ascii="Courier New" w:hAnsi="Courier New" w:cs="Courier New"/>
          <w:sz w:val="14"/>
          <w:szCs w:val="14"/>
        </w:rPr>
        <w:t>.</w:t>
      </w:r>
    </w:p>
    <w:p w14:paraId="5B37F6B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all modules here are optimised for GPU and slightly different than the original </w:t>
      </w:r>
      <w:proofErr w:type="gramStart"/>
      <w:r w:rsidRPr="008A2301">
        <w:rPr>
          <w:rFonts w:ascii="Courier New" w:hAnsi="Courier New" w:cs="Courier New"/>
          <w:sz w:val="14"/>
          <w:szCs w:val="14"/>
        </w:rPr>
        <w:t>component based</w:t>
      </w:r>
      <w:proofErr w:type="gramEnd"/>
      <w:r w:rsidRPr="008A2301">
        <w:rPr>
          <w:rFonts w:ascii="Courier New" w:hAnsi="Courier New" w:cs="Courier New"/>
          <w:sz w:val="14"/>
          <w:szCs w:val="14"/>
        </w:rPr>
        <w:t xml:space="preserve"> code</w:t>
      </w:r>
    </w:p>
    <w:p w14:paraId="0D008B5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differences are related to GPU offset calculations</w:t>
      </w:r>
    </w:p>
    <w:p w14:paraId="68EF7A8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w:t>
      </w:r>
    </w:p>
    <w:p w14:paraId="463C5DAA" w14:textId="77777777" w:rsidR="008A2301" w:rsidRPr="008A2301" w:rsidRDefault="008A2301" w:rsidP="00B8611B">
      <w:pPr>
        <w:spacing w:line="360" w:lineRule="auto"/>
        <w:rPr>
          <w:rFonts w:ascii="Courier New" w:hAnsi="Courier New" w:cs="Courier New"/>
          <w:sz w:val="14"/>
          <w:szCs w:val="14"/>
        </w:rPr>
      </w:pPr>
    </w:p>
    <w:p w14:paraId="14E22DA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__device__ void </w:t>
      </w:r>
      <w:proofErr w:type="spellStart"/>
      <w:r w:rsidRPr="008A2301">
        <w:rPr>
          <w:rFonts w:ascii="Courier New" w:hAnsi="Courier New" w:cs="Courier New"/>
          <w:sz w:val="14"/>
          <w:szCs w:val="14"/>
        </w:rPr>
        <w:t>kernel_DoDrugSim</w:t>
      </w:r>
      <w:proofErr w:type="spellEnd"/>
      <w:r w:rsidRPr="008A2301">
        <w:rPr>
          <w:rFonts w:ascii="Courier New" w:hAnsi="Courier New" w:cs="Courier New"/>
          <w:sz w:val="14"/>
          <w:szCs w:val="14"/>
        </w:rPr>
        <w:t>(double *d_ic50, double *</w:t>
      </w:r>
      <w:proofErr w:type="spellStart"/>
      <w:r w:rsidRPr="008A2301">
        <w:rPr>
          <w:rFonts w:ascii="Courier New" w:hAnsi="Courier New" w:cs="Courier New"/>
          <w:sz w:val="14"/>
          <w:szCs w:val="14"/>
        </w:rPr>
        <w:t>d_cvar</w:t>
      </w:r>
      <w:proofErr w:type="spellEnd"/>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d_conc</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 xml:space="preserve">, </w:t>
      </w:r>
    </w:p>
    <w:p w14:paraId="43FF4DC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d_STATES_RESULT</w:t>
      </w:r>
      <w:proofErr w:type="spellEnd"/>
      <w:r w:rsidRPr="008A2301">
        <w:rPr>
          <w:rFonts w:ascii="Courier New" w:hAnsi="Courier New" w:cs="Courier New"/>
          <w:sz w:val="14"/>
          <w:szCs w:val="14"/>
        </w:rPr>
        <w:t xml:space="preserve">, </w:t>
      </w:r>
    </w:p>
    <w:p w14:paraId="3457451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double *time, double *states, double *</w:t>
      </w:r>
      <w:proofErr w:type="spellStart"/>
      <w:r w:rsidRPr="008A2301">
        <w:rPr>
          <w:rFonts w:ascii="Courier New" w:hAnsi="Courier New" w:cs="Courier New"/>
          <w:sz w:val="14"/>
          <w:szCs w:val="14"/>
        </w:rPr>
        <w:t>out_dt</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cai_result</w:t>
      </w:r>
      <w:proofErr w:type="spellEnd"/>
      <w:r w:rsidRPr="008A2301">
        <w:rPr>
          <w:rFonts w:ascii="Courier New" w:hAnsi="Courier New" w:cs="Courier New"/>
          <w:sz w:val="14"/>
          <w:szCs w:val="14"/>
        </w:rPr>
        <w:t xml:space="preserve">, </w:t>
      </w:r>
    </w:p>
    <w:p w14:paraId="1301C0D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double *</w:t>
      </w:r>
      <w:proofErr w:type="spellStart"/>
      <w:r w:rsidRPr="008A2301">
        <w:rPr>
          <w:rFonts w:ascii="Courier New" w:hAnsi="Courier New" w:cs="Courier New"/>
          <w:sz w:val="14"/>
          <w:szCs w:val="14"/>
        </w:rPr>
        <w:t>ina</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inal</w:t>
      </w:r>
      <w:proofErr w:type="spellEnd"/>
      <w:r w:rsidRPr="008A2301">
        <w:rPr>
          <w:rFonts w:ascii="Courier New" w:hAnsi="Courier New" w:cs="Courier New"/>
          <w:sz w:val="14"/>
          <w:szCs w:val="14"/>
        </w:rPr>
        <w:t>,</w:t>
      </w:r>
    </w:p>
    <w:p w14:paraId="454F06B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double *</w:t>
      </w:r>
      <w:proofErr w:type="spellStart"/>
      <w:r w:rsidRPr="008A2301">
        <w:rPr>
          <w:rFonts w:ascii="Courier New" w:hAnsi="Courier New" w:cs="Courier New"/>
          <w:sz w:val="14"/>
          <w:szCs w:val="14"/>
        </w:rPr>
        <w:t>ical</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ito</w:t>
      </w:r>
      <w:proofErr w:type="spellEnd"/>
      <w:r w:rsidRPr="008A2301">
        <w:rPr>
          <w:rFonts w:ascii="Courier New" w:hAnsi="Courier New" w:cs="Courier New"/>
          <w:sz w:val="14"/>
          <w:szCs w:val="14"/>
        </w:rPr>
        <w:t>,</w:t>
      </w:r>
    </w:p>
    <w:p w14:paraId="03C2615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double *</w:t>
      </w:r>
      <w:proofErr w:type="spellStart"/>
      <w:r w:rsidRPr="008A2301">
        <w:rPr>
          <w:rFonts w:ascii="Courier New" w:hAnsi="Courier New" w:cs="Courier New"/>
          <w:sz w:val="14"/>
          <w:szCs w:val="14"/>
        </w:rPr>
        <w:t>ikr</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iks</w:t>
      </w:r>
      <w:proofErr w:type="spellEnd"/>
      <w:r w:rsidRPr="008A2301">
        <w:rPr>
          <w:rFonts w:ascii="Courier New" w:hAnsi="Courier New" w:cs="Courier New"/>
          <w:sz w:val="14"/>
          <w:szCs w:val="14"/>
        </w:rPr>
        <w:t xml:space="preserve">, </w:t>
      </w:r>
    </w:p>
    <w:p w14:paraId="531C466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double *ik1,</w:t>
      </w:r>
    </w:p>
    <w:p w14:paraId="7EC5BF6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 xml:space="preserve">, double *dt, unsigned short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unsigned int </w:t>
      </w:r>
      <w:proofErr w:type="spellStart"/>
      <w:r w:rsidRPr="008A2301">
        <w:rPr>
          <w:rFonts w:ascii="Courier New" w:hAnsi="Courier New" w:cs="Courier New"/>
          <w:sz w:val="14"/>
          <w:szCs w:val="14"/>
        </w:rPr>
        <w:t>sample_size</w:t>
      </w:r>
      <w:proofErr w:type="spellEnd"/>
      <w:r w:rsidRPr="008A2301">
        <w:rPr>
          <w:rFonts w:ascii="Courier New" w:hAnsi="Courier New" w:cs="Courier New"/>
          <w:sz w:val="14"/>
          <w:szCs w:val="14"/>
        </w:rPr>
        <w:t>,</w:t>
      </w:r>
    </w:p>
    <w:p w14:paraId="034D828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
    <w:p w14:paraId="4F963FD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aram_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_param</w:t>
      </w:r>
      <w:proofErr w:type="spellEnd"/>
    </w:p>
    <w:p w14:paraId="521C65D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267CADB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18205A6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2C39325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unsigned int </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0;</w:t>
      </w:r>
    </w:p>
    <w:p w14:paraId="294CA598" w14:textId="77777777" w:rsidR="008A2301" w:rsidRPr="008A2301" w:rsidRDefault="008A2301" w:rsidP="00B8611B">
      <w:pPr>
        <w:spacing w:line="360" w:lineRule="auto"/>
        <w:rPr>
          <w:rFonts w:ascii="Courier New" w:hAnsi="Courier New" w:cs="Courier New"/>
          <w:sz w:val="14"/>
          <w:szCs w:val="14"/>
        </w:rPr>
      </w:pPr>
    </w:p>
    <w:p w14:paraId="7C79935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t </w:t>
      </w:r>
      <w:proofErr w:type="spellStart"/>
      <w:r w:rsidRPr="008A2301">
        <w:rPr>
          <w:rFonts w:ascii="Courier New" w:hAnsi="Courier New" w:cs="Courier New"/>
          <w:sz w:val="14"/>
          <w:szCs w:val="14"/>
        </w:rPr>
        <w:t>num_of_constants</w:t>
      </w:r>
      <w:proofErr w:type="spellEnd"/>
      <w:r w:rsidRPr="008A2301">
        <w:rPr>
          <w:rFonts w:ascii="Courier New" w:hAnsi="Courier New" w:cs="Courier New"/>
          <w:sz w:val="14"/>
          <w:szCs w:val="14"/>
        </w:rPr>
        <w:t xml:space="preserve"> = 145;</w:t>
      </w:r>
    </w:p>
    <w:p w14:paraId="5F15F8E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t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xml:space="preserve"> = 41;</w:t>
      </w:r>
    </w:p>
    <w:p w14:paraId="68FB55D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t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xml:space="preserve"> = 199;</w:t>
      </w:r>
    </w:p>
    <w:p w14:paraId="0D1A013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t </w:t>
      </w:r>
      <w:proofErr w:type="spellStart"/>
      <w:r w:rsidRPr="008A2301">
        <w:rPr>
          <w:rFonts w:ascii="Courier New" w:hAnsi="Courier New" w:cs="Courier New"/>
          <w:sz w:val="14"/>
          <w:szCs w:val="14"/>
        </w:rPr>
        <w:t>num_of_rates</w:t>
      </w:r>
      <w:proofErr w:type="spellEnd"/>
      <w:r w:rsidRPr="008A2301">
        <w:rPr>
          <w:rFonts w:ascii="Courier New" w:hAnsi="Courier New" w:cs="Courier New"/>
          <w:sz w:val="14"/>
          <w:szCs w:val="14"/>
        </w:rPr>
        <w:t xml:space="preserve"> = 41;</w:t>
      </w:r>
    </w:p>
    <w:p w14:paraId="39AD4D1C" w14:textId="77777777" w:rsidR="008A2301" w:rsidRPr="008A2301" w:rsidRDefault="008A2301" w:rsidP="00B8611B">
      <w:pPr>
        <w:spacing w:line="360" w:lineRule="auto"/>
        <w:rPr>
          <w:rFonts w:ascii="Courier New" w:hAnsi="Courier New" w:cs="Courier New"/>
          <w:sz w:val="14"/>
          <w:szCs w:val="14"/>
        </w:rPr>
      </w:pPr>
    </w:p>
    <w:p w14:paraId="4873F281" w14:textId="77777777" w:rsidR="008A2301" w:rsidRPr="008A2301" w:rsidRDefault="008A2301" w:rsidP="00B8611B">
      <w:pPr>
        <w:spacing w:line="360" w:lineRule="auto"/>
        <w:rPr>
          <w:rFonts w:ascii="Courier New" w:hAnsi="Courier New" w:cs="Courier New"/>
          <w:sz w:val="14"/>
          <w:szCs w:val="14"/>
        </w:rPr>
      </w:pPr>
    </w:p>
    <w:p w14:paraId="232B15B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INIT STARTS</w:t>
      </w:r>
    </w:p>
    <w:p w14:paraId="46EC883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qnet_ap</w:t>
      </w:r>
      <w:proofErr w:type="spellEnd"/>
      <w:r w:rsidRPr="008A2301">
        <w:rPr>
          <w:rFonts w:ascii="Courier New" w:hAnsi="Courier New" w:cs="Courier New"/>
          <w:sz w:val="14"/>
          <w:szCs w:val="14"/>
        </w:rPr>
        <w:t xml:space="preserve"> = 0.;</w:t>
      </w:r>
    </w:p>
    <w:p w14:paraId="7B334A9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qnet4_ap = 0.;</w:t>
      </w:r>
    </w:p>
    <w:p w14:paraId="79C0CF0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al_auc_ap</w:t>
      </w:r>
      <w:proofErr w:type="spellEnd"/>
      <w:r w:rsidRPr="008A2301">
        <w:rPr>
          <w:rFonts w:ascii="Courier New" w:hAnsi="Courier New" w:cs="Courier New"/>
          <w:sz w:val="14"/>
          <w:szCs w:val="14"/>
        </w:rPr>
        <w:t xml:space="preserve"> = 0.;</w:t>
      </w:r>
    </w:p>
    <w:p w14:paraId="74D23EE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cal_auc_ap</w:t>
      </w:r>
      <w:proofErr w:type="spellEnd"/>
      <w:r w:rsidRPr="008A2301">
        <w:rPr>
          <w:rFonts w:ascii="Courier New" w:hAnsi="Courier New" w:cs="Courier New"/>
          <w:sz w:val="14"/>
          <w:szCs w:val="14"/>
        </w:rPr>
        <w:t xml:space="preserve"> = 0.;</w:t>
      </w:r>
    </w:p>
    <w:p w14:paraId="40C38F7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29638B9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qnet_cl</w:t>
      </w:r>
      <w:proofErr w:type="spellEnd"/>
      <w:r w:rsidRPr="008A2301">
        <w:rPr>
          <w:rFonts w:ascii="Courier New" w:hAnsi="Courier New" w:cs="Courier New"/>
          <w:sz w:val="14"/>
          <w:szCs w:val="14"/>
        </w:rPr>
        <w:t xml:space="preserve"> = 0.;</w:t>
      </w:r>
    </w:p>
    <w:p w14:paraId="6AEF050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qnet4_cl = 0.;</w:t>
      </w:r>
    </w:p>
    <w:p w14:paraId="6E9FFFC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al_auc_cl</w:t>
      </w:r>
      <w:proofErr w:type="spellEnd"/>
      <w:r w:rsidRPr="008A2301">
        <w:rPr>
          <w:rFonts w:ascii="Courier New" w:hAnsi="Courier New" w:cs="Courier New"/>
          <w:sz w:val="14"/>
          <w:szCs w:val="14"/>
        </w:rPr>
        <w:t xml:space="preserve"> = 0.;</w:t>
      </w:r>
    </w:p>
    <w:p w14:paraId="0B25793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cal_auc_cl</w:t>
      </w:r>
      <w:proofErr w:type="spellEnd"/>
      <w:r w:rsidRPr="008A2301">
        <w:rPr>
          <w:rFonts w:ascii="Courier New" w:hAnsi="Courier New" w:cs="Courier New"/>
          <w:sz w:val="14"/>
          <w:szCs w:val="14"/>
        </w:rPr>
        <w:t xml:space="preserve"> = 0.;</w:t>
      </w:r>
    </w:p>
    <w:p w14:paraId="37A75AA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2A4D198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 -999;</w:t>
      </w:r>
    </w:p>
    <w:p w14:paraId="6AD807C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999;</w:t>
      </w:r>
    </w:p>
    <w:p w14:paraId="7CAE898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valley</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V];</w:t>
      </w:r>
    </w:p>
    <w:p w14:paraId="4EDEB0D2" w14:textId="77777777" w:rsidR="008A2301" w:rsidRPr="008A2301" w:rsidRDefault="008A2301" w:rsidP="00B8611B">
      <w:pPr>
        <w:spacing w:line="360" w:lineRule="auto"/>
        <w:rPr>
          <w:rFonts w:ascii="Courier New" w:hAnsi="Courier New" w:cs="Courier New"/>
          <w:sz w:val="14"/>
          <w:szCs w:val="14"/>
        </w:rPr>
      </w:pPr>
    </w:p>
    <w:p w14:paraId="50324BB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qnet_ap</w:t>
      </w:r>
      <w:proofErr w:type="spellEnd"/>
      <w:r w:rsidRPr="008A2301">
        <w:rPr>
          <w:rFonts w:ascii="Courier New" w:hAnsi="Courier New" w:cs="Courier New"/>
          <w:sz w:val="14"/>
          <w:szCs w:val="14"/>
        </w:rPr>
        <w:t xml:space="preserve"> = 0.;</w:t>
      </w:r>
    </w:p>
    <w:p w14:paraId="348FAD1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qnet4_ap = 0.;</w:t>
      </w:r>
    </w:p>
    <w:p w14:paraId="06F0C7C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al_auc_ap</w:t>
      </w:r>
      <w:proofErr w:type="spellEnd"/>
      <w:r w:rsidRPr="008A2301">
        <w:rPr>
          <w:rFonts w:ascii="Courier New" w:hAnsi="Courier New" w:cs="Courier New"/>
          <w:sz w:val="14"/>
          <w:szCs w:val="14"/>
        </w:rPr>
        <w:t xml:space="preserve"> = 0.;</w:t>
      </w:r>
    </w:p>
    <w:p w14:paraId="5E2D683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cal_auc_ap</w:t>
      </w:r>
      <w:proofErr w:type="spellEnd"/>
      <w:r w:rsidRPr="008A2301">
        <w:rPr>
          <w:rFonts w:ascii="Courier New" w:hAnsi="Courier New" w:cs="Courier New"/>
          <w:sz w:val="14"/>
          <w:szCs w:val="14"/>
        </w:rPr>
        <w:t xml:space="preserve"> = 0.;</w:t>
      </w:r>
    </w:p>
    <w:p w14:paraId="0F0341E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0B02DD9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qnet_cl</w:t>
      </w:r>
      <w:proofErr w:type="spellEnd"/>
      <w:r w:rsidRPr="008A2301">
        <w:rPr>
          <w:rFonts w:ascii="Courier New" w:hAnsi="Courier New" w:cs="Courier New"/>
          <w:sz w:val="14"/>
          <w:szCs w:val="14"/>
        </w:rPr>
        <w:t xml:space="preserve"> = 0.;</w:t>
      </w:r>
    </w:p>
    <w:p w14:paraId="07FB613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qnet4_cl = 0.;</w:t>
      </w:r>
    </w:p>
    <w:p w14:paraId="51CE3F4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al_auc_cl</w:t>
      </w:r>
      <w:proofErr w:type="spellEnd"/>
      <w:r w:rsidRPr="008A2301">
        <w:rPr>
          <w:rFonts w:ascii="Courier New" w:hAnsi="Courier New" w:cs="Courier New"/>
          <w:sz w:val="14"/>
          <w:szCs w:val="14"/>
        </w:rPr>
        <w:t xml:space="preserve"> = 0.;</w:t>
      </w:r>
    </w:p>
    <w:p w14:paraId="705E194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cal_auc_cl</w:t>
      </w:r>
      <w:proofErr w:type="spellEnd"/>
      <w:r w:rsidRPr="008A2301">
        <w:rPr>
          <w:rFonts w:ascii="Courier New" w:hAnsi="Courier New" w:cs="Courier New"/>
          <w:sz w:val="14"/>
          <w:szCs w:val="14"/>
        </w:rPr>
        <w:t xml:space="preserve"> = 0.;</w:t>
      </w:r>
    </w:p>
    <w:p w14:paraId="64FD73A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6A4A3E4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 -999;</w:t>
      </w:r>
    </w:p>
    <w:p w14:paraId="3D452D7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999;</w:t>
      </w:r>
    </w:p>
    <w:p w14:paraId="21EE4D7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valley</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V];</w:t>
      </w:r>
    </w:p>
    <w:p w14:paraId="4E1E347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INIT ENDS</w:t>
      </w:r>
    </w:p>
    <w:p w14:paraId="77CF33C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bool </w:t>
      </w:r>
      <w:proofErr w:type="spellStart"/>
      <w:r w:rsidRPr="008A2301">
        <w:rPr>
          <w:rFonts w:ascii="Courier New" w:hAnsi="Courier New" w:cs="Courier New"/>
          <w:sz w:val="14"/>
          <w:szCs w:val="14"/>
        </w:rPr>
        <w:t>is_peak</w:t>
      </w:r>
      <w:proofErr w:type="spellEnd"/>
      <w:r w:rsidRPr="008A2301">
        <w:rPr>
          <w:rFonts w:ascii="Courier New" w:hAnsi="Courier New" w:cs="Courier New"/>
          <w:sz w:val="14"/>
          <w:szCs w:val="14"/>
        </w:rPr>
        <w:t xml:space="preserve"> = false;</w:t>
      </w:r>
    </w:p>
    <w:p w14:paraId="63018FB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to search max </w:t>
      </w:r>
      <w:proofErr w:type="spellStart"/>
      <w:r w:rsidRPr="008A2301">
        <w:rPr>
          <w:rFonts w:ascii="Courier New" w:hAnsi="Courier New" w:cs="Courier New"/>
          <w:sz w:val="14"/>
          <w:szCs w:val="14"/>
        </w:rPr>
        <w:t>dvmd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repol</w:t>
      </w:r>
      <w:proofErr w:type="spellEnd"/>
    </w:p>
    <w:p w14:paraId="4DF32B3C" w14:textId="77777777" w:rsidR="008A2301" w:rsidRPr="008A2301" w:rsidRDefault="008A2301" w:rsidP="00B8611B">
      <w:pPr>
        <w:spacing w:line="360" w:lineRule="auto"/>
        <w:rPr>
          <w:rFonts w:ascii="Courier New" w:hAnsi="Courier New" w:cs="Courier New"/>
          <w:sz w:val="14"/>
          <w:szCs w:val="14"/>
        </w:rPr>
      </w:pPr>
    </w:p>
    <w:p w14:paraId="04CE68C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 0.0;</w:t>
      </w:r>
    </w:p>
    <w:p w14:paraId="7D9654C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_param</w:t>
      </w:r>
      <w:proofErr w:type="spellEnd"/>
      <w:r w:rsidRPr="008A2301">
        <w:rPr>
          <w:rFonts w:ascii="Courier New" w:hAnsi="Courier New" w:cs="Courier New"/>
          <w:sz w:val="14"/>
          <w:szCs w:val="14"/>
        </w:rPr>
        <w:t>-&gt;dt;</w:t>
      </w:r>
    </w:p>
    <w:p w14:paraId="0B40841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tmax</w:t>
      </w:r>
      <w:proofErr w:type="spellEnd"/>
      <w:r w:rsidRPr="008A2301">
        <w:rPr>
          <w:rFonts w:ascii="Courier New" w:hAnsi="Courier New" w:cs="Courier New"/>
          <w:sz w:val="14"/>
          <w:szCs w:val="14"/>
        </w:rPr>
        <w:t>;</w:t>
      </w:r>
    </w:p>
    <w:p w14:paraId="4517EF4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max_time_step</w:t>
      </w:r>
      <w:proofErr w:type="spellEnd"/>
      <w:r w:rsidRPr="008A2301">
        <w:rPr>
          <w:rFonts w:ascii="Courier New" w:hAnsi="Courier New" w:cs="Courier New"/>
          <w:sz w:val="14"/>
          <w:szCs w:val="14"/>
        </w:rPr>
        <w:t xml:space="preserve"> = 1.0, </w:t>
      </w:r>
      <w:proofErr w:type="spellStart"/>
      <w:r w:rsidRPr="008A2301">
        <w:rPr>
          <w:rFonts w:ascii="Courier New" w:hAnsi="Courier New" w:cs="Courier New"/>
          <w:sz w:val="14"/>
          <w:szCs w:val="14"/>
        </w:rPr>
        <w:t>time_point</w:t>
      </w:r>
      <w:proofErr w:type="spellEnd"/>
      <w:r w:rsidRPr="008A2301">
        <w:rPr>
          <w:rFonts w:ascii="Courier New" w:hAnsi="Courier New" w:cs="Courier New"/>
          <w:sz w:val="14"/>
          <w:szCs w:val="14"/>
        </w:rPr>
        <w:t xml:space="preserve"> = 25.0;</w:t>
      </w:r>
    </w:p>
    <w:p w14:paraId="42431B8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dt_set</w:t>
      </w:r>
      <w:proofErr w:type="spellEnd"/>
      <w:r w:rsidRPr="008A2301">
        <w:rPr>
          <w:rFonts w:ascii="Courier New" w:hAnsi="Courier New" w:cs="Courier New"/>
          <w:sz w:val="14"/>
          <w:szCs w:val="14"/>
        </w:rPr>
        <w:t>;</w:t>
      </w:r>
    </w:p>
    <w:p w14:paraId="23832438" w14:textId="77777777" w:rsidR="008A2301" w:rsidRPr="008A2301" w:rsidRDefault="008A2301" w:rsidP="00B8611B">
      <w:pPr>
        <w:spacing w:line="360" w:lineRule="auto"/>
        <w:rPr>
          <w:rFonts w:ascii="Courier New" w:hAnsi="Courier New" w:cs="Courier New"/>
          <w:sz w:val="14"/>
          <w:szCs w:val="14"/>
        </w:rPr>
      </w:pPr>
    </w:p>
    <w:p w14:paraId="7911319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t </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0;</w:t>
      </w:r>
    </w:p>
    <w:p w14:paraId="23A83F01" w14:textId="77777777" w:rsidR="008A2301" w:rsidRPr="008A2301" w:rsidRDefault="008A2301" w:rsidP="00B8611B">
      <w:pPr>
        <w:spacing w:line="360" w:lineRule="auto"/>
        <w:rPr>
          <w:rFonts w:ascii="Courier New" w:hAnsi="Courier New" w:cs="Courier New"/>
          <w:sz w:val="14"/>
          <w:szCs w:val="14"/>
        </w:rPr>
      </w:pPr>
    </w:p>
    <w:p w14:paraId="78C8273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onst</w:t>
      </w:r>
      <w:proofErr w:type="spellEnd"/>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b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_param</w:t>
      </w:r>
      <w:proofErr w:type="spellEnd"/>
      <w:r w:rsidRPr="008A2301">
        <w:rPr>
          <w:rFonts w:ascii="Courier New" w:hAnsi="Courier New" w:cs="Courier New"/>
          <w:sz w:val="14"/>
          <w:szCs w:val="14"/>
        </w:rPr>
        <w:t>-&gt;</w:t>
      </w:r>
      <w:proofErr w:type="spellStart"/>
      <w:r w:rsidRPr="008A2301">
        <w:rPr>
          <w:rFonts w:ascii="Courier New" w:hAnsi="Courier New" w:cs="Courier New"/>
          <w:sz w:val="14"/>
          <w:szCs w:val="14"/>
        </w:rPr>
        <w:t>bcl</w:t>
      </w:r>
      <w:proofErr w:type="spellEnd"/>
      <w:r w:rsidRPr="008A2301">
        <w:rPr>
          <w:rFonts w:ascii="Courier New" w:hAnsi="Courier New" w:cs="Courier New"/>
          <w:sz w:val="14"/>
          <w:szCs w:val="14"/>
        </w:rPr>
        <w:t>;</w:t>
      </w:r>
    </w:p>
    <w:p w14:paraId="31960A0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640C8C3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const</w:t>
      </w:r>
      <w:proofErr w:type="spellEnd"/>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inet_vm_threshol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_param</w:t>
      </w:r>
      <w:proofErr w:type="spellEnd"/>
      <w:r w:rsidRPr="008A2301">
        <w:rPr>
          <w:rFonts w:ascii="Courier New" w:hAnsi="Courier New" w:cs="Courier New"/>
          <w:sz w:val="14"/>
          <w:szCs w:val="14"/>
        </w:rPr>
        <w:t>-&gt;</w:t>
      </w:r>
      <w:proofErr w:type="spellStart"/>
      <w:r w:rsidRPr="008A2301">
        <w:rPr>
          <w:rFonts w:ascii="Courier New" w:hAnsi="Courier New" w:cs="Courier New"/>
          <w:sz w:val="14"/>
          <w:szCs w:val="14"/>
        </w:rPr>
        <w:t>inet_vm_threshold</w:t>
      </w:r>
      <w:proofErr w:type="spellEnd"/>
      <w:r w:rsidRPr="008A2301">
        <w:rPr>
          <w:rFonts w:ascii="Courier New" w:hAnsi="Courier New" w:cs="Courier New"/>
          <w:sz w:val="14"/>
          <w:szCs w:val="14"/>
        </w:rPr>
        <w:t>;</w:t>
      </w:r>
    </w:p>
    <w:p w14:paraId="506CA8C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const</w:t>
      </w:r>
      <w:proofErr w:type="spellEnd"/>
      <w:r w:rsidRPr="008A2301">
        <w:rPr>
          <w:rFonts w:ascii="Courier New" w:hAnsi="Courier New" w:cs="Courier New"/>
          <w:sz w:val="14"/>
          <w:szCs w:val="14"/>
        </w:rPr>
        <w:t xml:space="preserve"> unsigned short </w:t>
      </w:r>
      <w:proofErr w:type="spellStart"/>
      <w:r w:rsidRPr="008A2301">
        <w:rPr>
          <w:rFonts w:ascii="Courier New" w:hAnsi="Courier New" w:cs="Courier New"/>
          <w:sz w:val="14"/>
          <w:szCs w:val="14"/>
        </w:rPr>
        <w:t>pace_max</w:t>
      </w:r>
      <w:proofErr w:type="spellEnd"/>
      <w:r w:rsidRPr="008A2301">
        <w:rPr>
          <w:rFonts w:ascii="Courier New" w:hAnsi="Courier New" w:cs="Courier New"/>
          <w:sz w:val="14"/>
          <w:szCs w:val="14"/>
        </w:rPr>
        <w:t xml:space="preserve"> = 300;</w:t>
      </w:r>
    </w:p>
    <w:p w14:paraId="739378A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const</w:t>
      </w:r>
      <w:proofErr w:type="spellEnd"/>
      <w:r w:rsidRPr="008A2301">
        <w:rPr>
          <w:rFonts w:ascii="Courier New" w:hAnsi="Courier New" w:cs="Courier New"/>
          <w:sz w:val="14"/>
          <w:szCs w:val="14"/>
        </w:rPr>
        <w:t xml:space="preserve"> unsigned short </w:t>
      </w:r>
      <w:proofErr w:type="spellStart"/>
      <w:r w:rsidRPr="008A2301">
        <w:rPr>
          <w:rFonts w:ascii="Courier New" w:hAnsi="Courier New" w:cs="Courier New"/>
          <w:sz w:val="14"/>
          <w:szCs w:val="14"/>
        </w:rPr>
        <w:t>pace_max</w:t>
      </w:r>
      <w:proofErr w:type="spellEnd"/>
      <w:r w:rsidRPr="008A2301">
        <w:rPr>
          <w:rFonts w:ascii="Courier New" w:hAnsi="Courier New" w:cs="Courier New"/>
          <w:sz w:val="14"/>
          <w:szCs w:val="14"/>
        </w:rPr>
        <w:t xml:space="preserve"> = 1000;</w:t>
      </w:r>
    </w:p>
    <w:p w14:paraId="7B87F4B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onst</w:t>
      </w:r>
      <w:proofErr w:type="spellEnd"/>
      <w:r w:rsidRPr="008A2301">
        <w:rPr>
          <w:rFonts w:ascii="Courier New" w:hAnsi="Courier New" w:cs="Courier New"/>
          <w:sz w:val="14"/>
          <w:szCs w:val="14"/>
        </w:rPr>
        <w:t xml:space="preserve"> unsigned short </w:t>
      </w:r>
      <w:proofErr w:type="spellStart"/>
      <w:r w:rsidRPr="008A2301">
        <w:rPr>
          <w:rFonts w:ascii="Courier New" w:hAnsi="Courier New" w:cs="Courier New"/>
          <w:sz w:val="14"/>
          <w:szCs w:val="14"/>
        </w:rPr>
        <w:t>pace_max</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_param</w:t>
      </w:r>
      <w:proofErr w:type="spellEnd"/>
      <w:r w:rsidRPr="008A2301">
        <w:rPr>
          <w:rFonts w:ascii="Courier New" w:hAnsi="Courier New" w:cs="Courier New"/>
          <w:sz w:val="14"/>
          <w:szCs w:val="14"/>
        </w:rPr>
        <w:t>-&gt;</w:t>
      </w:r>
      <w:proofErr w:type="spellStart"/>
      <w:r w:rsidRPr="008A2301">
        <w:rPr>
          <w:rFonts w:ascii="Courier New" w:hAnsi="Courier New" w:cs="Courier New"/>
          <w:sz w:val="14"/>
          <w:szCs w:val="14"/>
        </w:rPr>
        <w:t>pace_max</w:t>
      </w:r>
      <w:proofErr w:type="spellEnd"/>
      <w:r w:rsidRPr="008A2301">
        <w:rPr>
          <w:rFonts w:ascii="Courier New" w:hAnsi="Courier New" w:cs="Courier New"/>
          <w:sz w:val="14"/>
          <w:szCs w:val="14"/>
        </w:rPr>
        <w:t>;</w:t>
      </w:r>
    </w:p>
    <w:p w14:paraId="1FCAF15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onst</w:t>
      </w:r>
      <w:proofErr w:type="spellEnd"/>
      <w:r w:rsidRPr="008A2301">
        <w:rPr>
          <w:rFonts w:ascii="Courier New" w:hAnsi="Courier New" w:cs="Courier New"/>
          <w:sz w:val="14"/>
          <w:szCs w:val="14"/>
        </w:rPr>
        <w:t xml:space="preserve"> unsigned short </w:t>
      </w:r>
      <w:proofErr w:type="spellStart"/>
      <w:r w:rsidRPr="008A2301">
        <w:rPr>
          <w:rFonts w:ascii="Courier New" w:hAnsi="Courier New" w:cs="Courier New"/>
          <w:sz w:val="14"/>
          <w:szCs w:val="14"/>
        </w:rPr>
        <w:t>last_drug_check_pace</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_param</w:t>
      </w:r>
      <w:proofErr w:type="spellEnd"/>
      <w:r w:rsidRPr="008A2301">
        <w:rPr>
          <w:rFonts w:ascii="Courier New" w:hAnsi="Courier New" w:cs="Courier New"/>
          <w:sz w:val="14"/>
          <w:szCs w:val="14"/>
        </w:rPr>
        <w:t>-&gt;</w:t>
      </w:r>
      <w:proofErr w:type="spellStart"/>
      <w:r w:rsidRPr="008A2301">
        <w:rPr>
          <w:rFonts w:ascii="Courier New" w:hAnsi="Courier New" w:cs="Courier New"/>
          <w:sz w:val="14"/>
          <w:szCs w:val="14"/>
        </w:rPr>
        <w:t>find_steepest_start</w:t>
      </w:r>
      <w:proofErr w:type="spellEnd"/>
      <w:r w:rsidRPr="008A2301">
        <w:rPr>
          <w:rFonts w:ascii="Courier New" w:hAnsi="Courier New" w:cs="Courier New"/>
          <w:sz w:val="14"/>
          <w:szCs w:val="14"/>
        </w:rPr>
        <w:t>;</w:t>
      </w:r>
    </w:p>
    <w:p w14:paraId="3403453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conc = </w:t>
      </w:r>
      <w:proofErr w:type="spellStart"/>
      <w:r w:rsidRPr="008A2301">
        <w:rPr>
          <w:rFonts w:ascii="Courier New" w:hAnsi="Courier New" w:cs="Courier New"/>
          <w:sz w:val="14"/>
          <w:szCs w:val="14"/>
        </w:rPr>
        <w:t>d_conc</w:t>
      </w:r>
      <w:proofErr w:type="spellEnd"/>
      <w:r w:rsidRPr="008A2301">
        <w:rPr>
          <w:rFonts w:ascii="Courier New" w:hAnsi="Courier New" w:cs="Courier New"/>
          <w:sz w:val="14"/>
          <w:szCs w:val="14"/>
        </w:rPr>
        <w:t>; //mmol</w:t>
      </w:r>
    </w:p>
    <w:p w14:paraId="7C8407F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lastRenderedPageBreak/>
        <w:t xml:space="preserve">    double type = </w:t>
      </w:r>
      <w:proofErr w:type="spellStart"/>
      <w:r w:rsidRPr="008A2301">
        <w:rPr>
          <w:rFonts w:ascii="Courier New" w:hAnsi="Courier New" w:cs="Courier New"/>
          <w:sz w:val="14"/>
          <w:szCs w:val="14"/>
        </w:rPr>
        <w:t>p_param</w:t>
      </w:r>
      <w:proofErr w:type="spellEnd"/>
      <w:r w:rsidRPr="008A2301">
        <w:rPr>
          <w:rFonts w:ascii="Courier New" w:hAnsi="Courier New" w:cs="Courier New"/>
          <w:sz w:val="14"/>
          <w:szCs w:val="14"/>
        </w:rPr>
        <w:t>-&gt;</w:t>
      </w:r>
      <w:proofErr w:type="spellStart"/>
      <w:r w:rsidRPr="008A2301">
        <w:rPr>
          <w:rFonts w:ascii="Courier New" w:hAnsi="Courier New" w:cs="Courier New"/>
          <w:sz w:val="14"/>
          <w:szCs w:val="14"/>
        </w:rPr>
        <w:t>celltype</w:t>
      </w:r>
      <w:proofErr w:type="spellEnd"/>
      <w:r w:rsidRPr="008A2301">
        <w:rPr>
          <w:rFonts w:ascii="Courier New" w:hAnsi="Courier New" w:cs="Courier New"/>
          <w:sz w:val="14"/>
          <w:szCs w:val="14"/>
        </w:rPr>
        <w:t>;</w:t>
      </w:r>
    </w:p>
    <w:p w14:paraId="703210D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epsilon = 10E-14;</w:t>
      </w:r>
    </w:p>
    <w:p w14:paraId="1774139E" w14:textId="77777777" w:rsidR="008A2301" w:rsidRPr="008A2301" w:rsidRDefault="008A2301" w:rsidP="00B8611B">
      <w:pPr>
        <w:spacing w:line="360" w:lineRule="auto"/>
        <w:rPr>
          <w:rFonts w:ascii="Courier New" w:hAnsi="Courier New" w:cs="Courier New"/>
          <w:sz w:val="14"/>
          <w:szCs w:val="14"/>
        </w:rPr>
      </w:pPr>
    </w:p>
    <w:p w14:paraId="5B2158E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eligible AP shape means the </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gt; 0.</w:t>
      </w:r>
    </w:p>
    <w:p w14:paraId="295BB0B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bool </w:t>
      </w:r>
      <w:proofErr w:type="spellStart"/>
      <w:r w:rsidRPr="008A2301">
        <w:rPr>
          <w:rFonts w:ascii="Courier New" w:hAnsi="Courier New" w:cs="Courier New"/>
          <w:sz w:val="14"/>
          <w:szCs w:val="14"/>
        </w:rPr>
        <w:t>is_eligible_AP</w:t>
      </w:r>
      <w:proofErr w:type="spellEnd"/>
      <w:r w:rsidRPr="008A2301">
        <w:rPr>
          <w:rFonts w:ascii="Courier New" w:hAnsi="Courier New" w:cs="Courier New"/>
          <w:sz w:val="14"/>
          <w:szCs w:val="14"/>
        </w:rPr>
        <w:t>;</w:t>
      </w:r>
    </w:p>
    <w:p w14:paraId="3D9640E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Vm</w:t>
      </w:r>
      <w:proofErr w:type="spellEnd"/>
      <w:r w:rsidRPr="008A2301">
        <w:rPr>
          <w:rFonts w:ascii="Courier New" w:hAnsi="Courier New" w:cs="Courier New"/>
          <w:sz w:val="14"/>
          <w:szCs w:val="14"/>
        </w:rPr>
        <w:t xml:space="preserve"> value at 30% </w:t>
      </w:r>
      <w:proofErr w:type="spellStart"/>
      <w:r w:rsidRPr="008A2301">
        <w:rPr>
          <w:rFonts w:ascii="Courier New" w:hAnsi="Courier New" w:cs="Courier New"/>
          <w:sz w:val="14"/>
          <w:szCs w:val="14"/>
        </w:rPr>
        <w:t>repol</w:t>
      </w:r>
      <w:proofErr w:type="spellEnd"/>
      <w:r w:rsidRPr="008A2301">
        <w:rPr>
          <w:rFonts w:ascii="Courier New" w:hAnsi="Courier New" w:cs="Courier New"/>
          <w:sz w:val="14"/>
          <w:szCs w:val="14"/>
        </w:rPr>
        <w:t xml:space="preserve">, 50% </w:t>
      </w:r>
      <w:proofErr w:type="spellStart"/>
      <w:r w:rsidRPr="008A2301">
        <w:rPr>
          <w:rFonts w:ascii="Courier New" w:hAnsi="Courier New" w:cs="Courier New"/>
          <w:sz w:val="14"/>
          <w:szCs w:val="14"/>
        </w:rPr>
        <w:t>repol</w:t>
      </w:r>
      <w:proofErr w:type="spellEnd"/>
      <w:r w:rsidRPr="008A2301">
        <w:rPr>
          <w:rFonts w:ascii="Courier New" w:hAnsi="Courier New" w:cs="Courier New"/>
          <w:sz w:val="14"/>
          <w:szCs w:val="14"/>
        </w:rPr>
        <w:t xml:space="preserve">, and 90% </w:t>
      </w:r>
      <w:proofErr w:type="spellStart"/>
      <w:r w:rsidRPr="008A2301">
        <w:rPr>
          <w:rFonts w:ascii="Courier New" w:hAnsi="Courier New" w:cs="Courier New"/>
          <w:sz w:val="14"/>
          <w:szCs w:val="14"/>
        </w:rPr>
        <w:t>repol</w:t>
      </w:r>
      <w:proofErr w:type="spellEnd"/>
      <w:r w:rsidRPr="008A2301">
        <w:rPr>
          <w:rFonts w:ascii="Courier New" w:hAnsi="Courier New" w:cs="Courier New"/>
          <w:sz w:val="14"/>
          <w:szCs w:val="14"/>
        </w:rPr>
        <w:t>, respectively.</w:t>
      </w:r>
    </w:p>
    <w:p w14:paraId="4845C10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vm_repol30, vm_repol50, vm_repol90;</w:t>
      </w:r>
    </w:p>
    <w:p w14:paraId="370A155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t_peak_capture</w:t>
      </w:r>
      <w:proofErr w:type="spellEnd"/>
      <w:r w:rsidRPr="008A2301">
        <w:rPr>
          <w:rFonts w:ascii="Courier New" w:hAnsi="Courier New" w:cs="Courier New"/>
          <w:sz w:val="14"/>
          <w:szCs w:val="14"/>
        </w:rPr>
        <w:t xml:space="preserve"> = 0.0;</w:t>
      </w:r>
    </w:p>
    <w:p w14:paraId="18E1532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unsigned short </w:t>
      </w:r>
      <w:proofErr w:type="spellStart"/>
      <w:r w:rsidRPr="008A2301">
        <w:rPr>
          <w:rFonts w:ascii="Courier New" w:hAnsi="Courier New" w:cs="Courier New"/>
          <w:sz w:val="14"/>
          <w:szCs w:val="14"/>
        </w:rPr>
        <w:t>pace_steepest</w:t>
      </w:r>
      <w:proofErr w:type="spellEnd"/>
      <w:r w:rsidRPr="008A2301">
        <w:rPr>
          <w:rFonts w:ascii="Courier New" w:hAnsi="Courier New" w:cs="Courier New"/>
          <w:sz w:val="14"/>
          <w:szCs w:val="14"/>
        </w:rPr>
        <w:t xml:space="preserve"> = 0;</w:t>
      </w:r>
    </w:p>
    <w:p w14:paraId="173F702F" w14:textId="77777777" w:rsidR="008A2301" w:rsidRPr="008A2301" w:rsidRDefault="008A2301" w:rsidP="00B8611B">
      <w:pPr>
        <w:spacing w:line="360" w:lineRule="auto"/>
        <w:rPr>
          <w:rFonts w:ascii="Courier New" w:hAnsi="Courier New" w:cs="Courier New"/>
          <w:sz w:val="14"/>
          <w:szCs w:val="14"/>
        </w:rPr>
      </w:pPr>
    </w:p>
    <w:p w14:paraId="77BF885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bool </w:t>
      </w:r>
      <w:proofErr w:type="spellStart"/>
      <w:r w:rsidRPr="008A2301">
        <w:rPr>
          <w:rFonts w:ascii="Courier New" w:hAnsi="Courier New" w:cs="Courier New"/>
          <w:sz w:val="14"/>
          <w:szCs w:val="14"/>
        </w:rPr>
        <w:t>init_states_captured</w:t>
      </w:r>
      <w:proofErr w:type="spellEnd"/>
      <w:r w:rsidRPr="008A2301">
        <w:rPr>
          <w:rFonts w:ascii="Courier New" w:hAnsi="Courier New" w:cs="Courier New"/>
          <w:sz w:val="14"/>
          <w:szCs w:val="14"/>
        </w:rPr>
        <w:t xml:space="preserve"> = false;</w:t>
      </w:r>
    </w:p>
    <w:p w14:paraId="09DDBC69" w14:textId="77777777" w:rsidR="008A2301" w:rsidRPr="008A2301" w:rsidRDefault="008A2301" w:rsidP="00B8611B">
      <w:pPr>
        <w:spacing w:line="360" w:lineRule="auto"/>
        <w:rPr>
          <w:rFonts w:ascii="Courier New" w:hAnsi="Courier New" w:cs="Courier New"/>
          <w:sz w:val="14"/>
          <w:szCs w:val="14"/>
        </w:rPr>
      </w:pPr>
    </w:p>
    <w:p w14:paraId="1A91BD1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qnet_ap</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et_ap</w:t>
      </w:r>
      <w:proofErr w:type="spellEnd"/>
      <w:r w:rsidRPr="008A2301">
        <w:rPr>
          <w:rFonts w:ascii="Courier New" w:hAnsi="Courier New" w:cs="Courier New"/>
          <w:sz w:val="14"/>
          <w:szCs w:val="14"/>
        </w:rPr>
        <w:t xml:space="preserve"> values</w:t>
      </w:r>
    </w:p>
    <w:p w14:paraId="641111D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t xml:space="preserve">  double </w:t>
      </w:r>
      <w:proofErr w:type="spellStart"/>
      <w:r w:rsidRPr="008A2301">
        <w:rPr>
          <w:rFonts w:ascii="Courier New" w:hAnsi="Courier New" w:cs="Courier New"/>
          <w:sz w:val="14"/>
          <w:szCs w:val="14"/>
        </w:rPr>
        <w:t>inet_ap</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qnet_ap</w:t>
      </w:r>
      <w:proofErr w:type="spellEnd"/>
      <w:r w:rsidRPr="008A2301">
        <w:rPr>
          <w:rFonts w:ascii="Courier New" w:hAnsi="Courier New" w:cs="Courier New"/>
          <w:sz w:val="14"/>
          <w:szCs w:val="14"/>
        </w:rPr>
        <w:t xml:space="preserve">, inet4_ap, qnet4_ap, </w:t>
      </w:r>
      <w:proofErr w:type="spellStart"/>
      <w:r w:rsidRPr="008A2301">
        <w:rPr>
          <w:rFonts w:ascii="Courier New" w:hAnsi="Courier New" w:cs="Courier New"/>
          <w:sz w:val="14"/>
          <w:szCs w:val="14"/>
        </w:rPr>
        <w:t>inet_cl</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qnet_cl</w:t>
      </w:r>
      <w:proofErr w:type="spellEnd"/>
      <w:r w:rsidRPr="008A2301">
        <w:rPr>
          <w:rFonts w:ascii="Courier New" w:hAnsi="Courier New" w:cs="Courier New"/>
          <w:sz w:val="14"/>
          <w:szCs w:val="14"/>
        </w:rPr>
        <w:t>, inet4_cl, qnet4_cl;</w:t>
      </w:r>
    </w:p>
    <w:p w14:paraId="7DE6858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t xml:space="preserve">  double </w:t>
      </w:r>
      <w:proofErr w:type="spellStart"/>
      <w:r w:rsidRPr="008A2301">
        <w:rPr>
          <w:rFonts w:ascii="Courier New" w:hAnsi="Courier New" w:cs="Courier New"/>
          <w:sz w:val="14"/>
          <w:szCs w:val="14"/>
        </w:rPr>
        <w:t>inal_auc_ap</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cal_auc_ap,inal_auc_cl</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cal_auc_cl</w:t>
      </w:r>
      <w:proofErr w:type="spellEnd"/>
      <w:r w:rsidRPr="008A2301">
        <w:rPr>
          <w:rFonts w:ascii="Courier New" w:hAnsi="Courier New" w:cs="Courier New"/>
          <w:sz w:val="14"/>
          <w:szCs w:val="14"/>
        </w:rPr>
        <w:t>;</w:t>
      </w:r>
    </w:p>
    <w:p w14:paraId="0F9D61C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qinward_cl</w:t>
      </w:r>
      <w:proofErr w:type="spellEnd"/>
      <w:r w:rsidRPr="008A2301">
        <w:rPr>
          <w:rFonts w:ascii="Courier New" w:hAnsi="Courier New" w:cs="Courier New"/>
          <w:sz w:val="14"/>
          <w:szCs w:val="14"/>
        </w:rPr>
        <w:t>;</w:t>
      </w:r>
    </w:p>
    <w:p w14:paraId="23BC47E3" w14:textId="77777777" w:rsidR="008A2301" w:rsidRPr="008A2301" w:rsidRDefault="008A2301" w:rsidP="00B8611B">
      <w:pPr>
        <w:spacing w:line="360" w:lineRule="auto"/>
        <w:rPr>
          <w:rFonts w:ascii="Courier New" w:hAnsi="Courier New" w:cs="Courier New"/>
          <w:sz w:val="14"/>
          <w:szCs w:val="14"/>
        </w:rPr>
      </w:pPr>
    </w:p>
    <w:p w14:paraId="091EA55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char buffer[255];</w:t>
      </w:r>
    </w:p>
    <w:p w14:paraId="77B98DDC" w14:textId="77777777" w:rsidR="008A2301" w:rsidRPr="008A2301" w:rsidRDefault="008A2301" w:rsidP="00B8611B">
      <w:pPr>
        <w:spacing w:line="360" w:lineRule="auto"/>
        <w:rPr>
          <w:rFonts w:ascii="Courier New" w:hAnsi="Courier New" w:cs="Courier New"/>
          <w:sz w:val="14"/>
          <w:szCs w:val="14"/>
        </w:rPr>
      </w:pPr>
    </w:p>
    <w:p w14:paraId="248424E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static </w:t>
      </w:r>
      <w:proofErr w:type="spellStart"/>
      <w:r w:rsidRPr="008A2301">
        <w:rPr>
          <w:rFonts w:ascii="Courier New" w:hAnsi="Courier New" w:cs="Courier New"/>
          <w:sz w:val="14"/>
          <w:szCs w:val="14"/>
        </w:rPr>
        <w:t>const</w:t>
      </w:r>
      <w:proofErr w:type="spellEnd"/>
      <w:r w:rsidRPr="008A2301">
        <w:rPr>
          <w:rFonts w:ascii="Courier New" w:hAnsi="Courier New" w:cs="Courier New"/>
          <w:sz w:val="14"/>
          <w:szCs w:val="14"/>
        </w:rPr>
        <w:t xml:space="preserve"> int CALCIUM_SCALING = 1000000;</w:t>
      </w:r>
    </w:p>
    <w:p w14:paraId="7C88DF6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t xml:space="preserve">  // static </w:t>
      </w:r>
      <w:proofErr w:type="spellStart"/>
      <w:r w:rsidRPr="008A2301">
        <w:rPr>
          <w:rFonts w:ascii="Courier New" w:hAnsi="Courier New" w:cs="Courier New"/>
          <w:sz w:val="14"/>
          <w:szCs w:val="14"/>
        </w:rPr>
        <w:t>const</w:t>
      </w:r>
      <w:proofErr w:type="spellEnd"/>
      <w:r w:rsidRPr="008A2301">
        <w:rPr>
          <w:rFonts w:ascii="Courier New" w:hAnsi="Courier New" w:cs="Courier New"/>
          <w:sz w:val="14"/>
          <w:szCs w:val="14"/>
        </w:rPr>
        <w:t xml:space="preserve"> int CURRENT_SCALING = 1000;</w:t>
      </w:r>
    </w:p>
    <w:p w14:paraId="29EE52D3" w14:textId="77777777" w:rsidR="008A2301" w:rsidRPr="008A2301" w:rsidRDefault="008A2301" w:rsidP="00B8611B">
      <w:pPr>
        <w:spacing w:line="360" w:lineRule="auto"/>
        <w:rPr>
          <w:rFonts w:ascii="Courier New" w:hAnsi="Courier New" w:cs="Courier New"/>
          <w:sz w:val="14"/>
          <w:szCs w:val="14"/>
        </w:rPr>
      </w:pPr>
    </w:p>
    <w:p w14:paraId="36EC205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Core %d:\n",</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1BA0E86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itConst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 xml:space="preserve">, type, conc, d_ic50, </w:t>
      </w:r>
      <w:proofErr w:type="spellStart"/>
      <w:r w:rsidRPr="008A2301">
        <w:rPr>
          <w:rFonts w:ascii="Courier New" w:hAnsi="Courier New" w:cs="Courier New"/>
          <w:sz w:val="14"/>
          <w:szCs w:val="14"/>
        </w:rPr>
        <w:t>d_cvar</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_param</w:t>
      </w:r>
      <w:proofErr w:type="spellEnd"/>
      <w:r w:rsidRPr="008A2301">
        <w:rPr>
          <w:rFonts w:ascii="Courier New" w:hAnsi="Courier New" w:cs="Courier New"/>
          <w:sz w:val="14"/>
          <w:szCs w:val="14"/>
        </w:rPr>
        <w:t>-&gt;</w:t>
      </w:r>
      <w:proofErr w:type="spellStart"/>
      <w:r w:rsidRPr="008A2301">
        <w:rPr>
          <w:rFonts w:ascii="Courier New" w:hAnsi="Courier New" w:cs="Courier New"/>
          <w:sz w:val="14"/>
          <w:szCs w:val="14"/>
        </w:rPr>
        <w:t>is_dutta</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_param</w:t>
      </w:r>
      <w:proofErr w:type="spellEnd"/>
      <w:r w:rsidRPr="008A2301">
        <w:rPr>
          <w:rFonts w:ascii="Courier New" w:hAnsi="Courier New" w:cs="Courier New"/>
          <w:sz w:val="14"/>
          <w:szCs w:val="14"/>
        </w:rPr>
        <w:t>-&gt;</w:t>
      </w:r>
      <w:proofErr w:type="spellStart"/>
      <w:r w:rsidRPr="008A2301">
        <w:rPr>
          <w:rFonts w:ascii="Courier New" w:hAnsi="Courier New" w:cs="Courier New"/>
          <w:sz w:val="14"/>
          <w:szCs w:val="14"/>
        </w:rPr>
        <w:t>is_cvar</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070129A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52A81B99" w14:textId="77777777" w:rsidR="008A2301" w:rsidRPr="008A2301" w:rsidRDefault="008A2301" w:rsidP="00B8611B">
      <w:pPr>
        <w:spacing w:line="360" w:lineRule="auto"/>
        <w:rPr>
          <w:rFonts w:ascii="Courier New" w:hAnsi="Courier New" w:cs="Courier New"/>
          <w:sz w:val="14"/>
          <w:szCs w:val="14"/>
        </w:rPr>
      </w:pPr>
    </w:p>
    <w:p w14:paraId="1637A94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applyDrugEffect(</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 xml:space="preserve">, conc, d_ic50, epsilon,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7066DE5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BCL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constants</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bcl</w:t>
      </w:r>
      <w:proofErr w:type="spellEnd"/>
      <w:r w:rsidRPr="008A2301">
        <w:rPr>
          <w:rFonts w:ascii="Courier New" w:hAnsi="Courier New" w:cs="Courier New"/>
          <w:sz w:val="14"/>
          <w:szCs w:val="14"/>
        </w:rPr>
        <w:t>;</w:t>
      </w:r>
    </w:p>
    <w:p w14:paraId="356BA01E" w14:textId="77777777" w:rsidR="008A2301" w:rsidRPr="008A2301" w:rsidRDefault="008A2301" w:rsidP="00B8611B">
      <w:pPr>
        <w:spacing w:line="360" w:lineRule="auto"/>
        <w:rPr>
          <w:rFonts w:ascii="Courier New" w:hAnsi="Courier New" w:cs="Courier New"/>
          <w:sz w:val="14"/>
          <w:szCs w:val="14"/>
        </w:rPr>
      </w:pPr>
    </w:p>
    <w:p w14:paraId="7CEA7EE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generate file for time-series output</w:t>
      </w:r>
    </w:p>
    <w:p w14:paraId="4B1271BA" w14:textId="77777777" w:rsidR="008A2301" w:rsidRPr="008A2301" w:rsidRDefault="008A2301" w:rsidP="00B8611B">
      <w:pPr>
        <w:spacing w:line="360" w:lineRule="auto"/>
        <w:rPr>
          <w:rFonts w:ascii="Courier New" w:hAnsi="Courier New" w:cs="Courier New"/>
          <w:sz w:val="14"/>
          <w:szCs w:val="14"/>
        </w:rPr>
      </w:pPr>
    </w:p>
    <w:p w14:paraId="1DA1CD4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max</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ace_max</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bcl</w:t>
      </w:r>
      <w:proofErr w:type="spellEnd"/>
      <w:r w:rsidRPr="008A2301">
        <w:rPr>
          <w:rFonts w:ascii="Courier New" w:hAnsi="Courier New" w:cs="Courier New"/>
          <w:sz w:val="14"/>
          <w:szCs w:val="14"/>
        </w:rPr>
        <w:t>;</w:t>
      </w:r>
    </w:p>
    <w:p w14:paraId="634DEFE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t </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 xml:space="preserve"> = 0;</w:t>
      </w:r>
    </w:p>
    <w:p w14:paraId="3FF9E84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714FF64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23A8EF5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lf,%lf,%lf,%lf</w:t>
      </w:r>
      <w:proofErr w:type="spellEnd"/>
      <w:r w:rsidRPr="008A2301">
        <w:rPr>
          <w:rFonts w:ascii="Courier New" w:hAnsi="Courier New" w:cs="Courier New"/>
          <w:sz w:val="14"/>
          <w:szCs w:val="14"/>
        </w:rPr>
        <w:t xml:space="preserve">\n",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V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V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rates</w:t>
      </w:r>
      <w:proofErr w:type="spellEnd"/>
      <w:r w:rsidRPr="008A2301">
        <w:rPr>
          <w:rFonts w:ascii="Courier New" w:hAnsi="Courier New" w:cs="Courier New"/>
          <w:sz w:val="14"/>
          <w:szCs w:val="14"/>
        </w:rPr>
        <w:t>)]);</w:t>
      </w:r>
    </w:p>
    <w:p w14:paraId="22F3CBA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lf,%lf,%lf,%lf,%lf</w:t>
      </w:r>
      <w:proofErr w:type="spellEnd"/>
      <w:r w:rsidRPr="008A2301">
        <w:rPr>
          <w:rFonts w:ascii="Courier New" w:hAnsi="Courier New" w:cs="Courier New"/>
          <w:sz w:val="14"/>
          <w:szCs w:val="14"/>
        </w:rPr>
        <w:t>\n", d_ic50[0 + (14*</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d_ic50[1+ (14*</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d_ic50[2+ (14*</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d_ic50[3+ (14*</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d_ic50[4+ (14*</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7DD9A694" w14:textId="77777777" w:rsidR="008A2301" w:rsidRPr="008A2301" w:rsidRDefault="008A2301" w:rsidP="00B8611B">
      <w:pPr>
        <w:spacing w:line="360" w:lineRule="auto"/>
        <w:rPr>
          <w:rFonts w:ascii="Courier New" w:hAnsi="Courier New" w:cs="Courier New"/>
          <w:sz w:val="14"/>
          <w:szCs w:val="14"/>
        </w:rPr>
      </w:pPr>
    </w:p>
    <w:p w14:paraId="21D869D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hile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lt;</w:t>
      </w:r>
      <w:proofErr w:type="spellStart"/>
      <w:r w:rsidRPr="008A2301">
        <w:rPr>
          <w:rFonts w:ascii="Courier New" w:hAnsi="Courier New" w:cs="Courier New"/>
          <w:sz w:val="14"/>
          <w:szCs w:val="14"/>
        </w:rPr>
        <w:t>tmax</w:t>
      </w:r>
      <w:proofErr w:type="spellEnd"/>
      <w:r w:rsidRPr="008A2301">
        <w:rPr>
          <w:rFonts w:ascii="Courier New" w:hAnsi="Courier New" w:cs="Courier New"/>
          <w:sz w:val="14"/>
          <w:szCs w:val="14"/>
        </w:rPr>
        <w:t>)</w:t>
      </w:r>
    </w:p>
    <w:p w14:paraId="06610A2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53CEC0E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computeRates(</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w:t>
      </w:r>
    </w:p>
    <w:p w14:paraId="3DCC004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5633051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t_se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et_time_step</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ime_poin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max_time_step</w:t>
      </w:r>
      <w:proofErr w:type="spellEnd"/>
      <w:r w:rsidRPr="008A2301">
        <w:rPr>
          <w:rFonts w:ascii="Courier New" w:hAnsi="Courier New" w:cs="Courier New"/>
          <w:sz w:val="14"/>
          <w:szCs w:val="14"/>
        </w:rPr>
        <w:t xml:space="preserve">, </w:t>
      </w:r>
    </w:p>
    <w:p w14:paraId="7E56719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 xml:space="preserve">, </w:t>
      </w:r>
    </w:p>
    <w:p w14:paraId="555140F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 xml:space="preserve">, </w:t>
      </w:r>
    </w:p>
    <w:p w14:paraId="2937298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 xml:space="preserve">, </w:t>
      </w:r>
    </w:p>
    <w:p w14:paraId="44406D3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lastRenderedPageBreak/>
        <w:t xml:space="preserve">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 xml:space="preserve">, </w:t>
      </w:r>
    </w:p>
    <w:p w14:paraId="76ABB78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w:t>
      </w:r>
    </w:p>
    <w:p w14:paraId="34AC348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4D68A06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euler</w:t>
      </w:r>
      <w:proofErr w:type="spellEnd"/>
      <w:r w:rsidRPr="008A2301">
        <w:rPr>
          <w:rFonts w:ascii="Courier New" w:hAnsi="Courier New" w:cs="Courier New"/>
          <w:sz w:val="14"/>
          <w:szCs w:val="14"/>
        </w:rPr>
        <w:t xml:space="preserve"> only</w:t>
      </w:r>
    </w:p>
    <w:p w14:paraId="41DF269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t_set</w:t>
      </w:r>
      <w:proofErr w:type="spellEnd"/>
      <w:r w:rsidRPr="008A2301">
        <w:rPr>
          <w:rFonts w:ascii="Courier New" w:hAnsi="Courier New" w:cs="Courier New"/>
          <w:sz w:val="14"/>
          <w:szCs w:val="14"/>
        </w:rPr>
        <w:t xml:space="preserve"> = 0.005;</w:t>
      </w:r>
    </w:p>
    <w:p w14:paraId="28D8B3D8" w14:textId="77777777" w:rsidR="008A2301" w:rsidRPr="008A2301" w:rsidRDefault="008A2301" w:rsidP="00B8611B">
      <w:pPr>
        <w:spacing w:line="360" w:lineRule="auto"/>
        <w:rPr>
          <w:rFonts w:ascii="Courier New" w:hAnsi="Courier New" w:cs="Courier New"/>
          <w:sz w:val="14"/>
          <w:szCs w:val="14"/>
        </w:rPr>
      </w:pPr>
    </w:p>
    <w:p w14:paraId="1C782D6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 xml:space="preserve"> at core %d: %lf\n",</w:t>
      </w:r>
      <w:proofErr w:type="spellStart"/>
      <w:r w:rsidRPr="008A2301">
        <w:rPr>
          <w:rFonts w:ascii="Courier New" w:hAnsi="Courier New" w:cs="Courier New"/>
          <w:sz w:val="14"/>
          <w:szCs w:val="14"/>
        </w:rPr>
        <w:t>sample_id,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49728A4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f (floor((</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t_se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bcl</w:t>
      </w:r>
      <w:proofErr w:type="spellEnd"/>
      <w:r w:rsidRPr="008A2301">
        <w:rPr>
          <w:rFonts w:ascii="Courier New" w:hAnsi="Courier New" w:cs="Courier New"/>
          <w:sz w:val="14"/>
          <w:szCs w:val="14"/>
        </w:rPr>
        <w:t>) == floor(</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bcl</w:t>
      </w:r>
      <w:proofErr w:type="spellEnd"/>
      <w:r w:rsidRPr="008A2301">
        <w:rPr>
          <w:rFonts w:ascii="Courier New" w:hAnsi="Courier New" w:cs="Courier New"/>
          <w:sz w:val="14"/>
          <w:szCs w:val="14"/>
        </w:rPr>
        <w:t xml:space="preserve">)) { </w:t>
      </w:r>
    </w:p>
    <w:p w14:paraId="4A2FB90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t_set</w:t>
      </w:r>
      <w:proofErr w:type="spellEnd"/>
      <w:r w:rsidRPr="008A2301">
        <w:rPr>
          <w:rFonts w:ascii="Courier New" w:hAnsi="Courier New" w:cs="Courier New"/>
          <w:sz w:val="14"/>
          <w:szCs w:val="14"/>
        </w:rPr>
        <w:t>;</w:t>
      </w:r>
    </w:p>
    <w:p w14:paraId="23DA4FA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dt : %lf\n",</w:t>
      </w:r>
      <w:proofErr w:type="spellStart"/>
      <w:r w:rsidRPr="008A2301">
        <w:rPr>
          <w:rFonts w:ascii="Courier New" w:hAnsi="Courier New" w:cs="Courier New"/>
          <w:sz w:val="14"/>
          <w:szCs w:val="14"/>
        </w:rPr>
        <w:t>dt_set</w:t>
      </w:r>
      <w:proofErr w:type="spellEnd"/>
      <w:r w:rsidRPr="008A2301">
        <w:rPr>
          <w:rFonts w:ascii="Courier New" w:hAnsi="Courier New" w:cs="Courier New"/>
          <w:sz w:val="14"/>
          <w:szCs w:val="14"/>
        </w:rPr>
        <w:t>);</w:t>
      </w:r>
    </w:p>
    <w:p w14:paraId="092FB60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it goes in here, but it does not, you know, adds the pace, </w:t>
      </w:r>
    </w:p>
    <w:p w14:paraId="06661E8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16AD020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else{</w:t>
      </w:r>
    </w:p>
    <w:p w14:paraId="06344F4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 (floor(</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bcl</w:t>
      </w:r>
      <w:proofErr w:type="spellEnd"/>
      <w:r w:rsidRPr="008A2301">
        <w:rPr>
          <w:rFonts w:ascii="Courier New" w:hAnsi="Courier New" w:cs="Courier New"/>
          <w:sz w:val="14"/>
          <w:szCs w:val="14"/>
        </w:rPr>
        <w:t xml:space="preserve">) + 1) * </w:t>
      </w:r>
      <w:proofErr w:type="spellStart"/>
      <w:r w:rsidRPr="008A2301">
        <w:rPr>
          <w:rFonts w:ascii="Courier New" w:hAnsi="Courier New" w:cs="Courier New"/>
          <w:sz w:val="14"/>
          <w:szCs w:val="14"/>
        </w:rPr>
        <w:t>b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1FD1B36E" w14:textId="77777777" w:rsidR="008A2301" w:rsidRPr="008A2301" w:rsidRDefault="008A2301" w:rsidP="00B8611B">
      <w:pPr>
        <w:spacing w:line="360" w:lineRule="auto"/>
        <w:rPr>
          <w:rFonts w:ascii="Courier New" w:hAnsi="Courier New" w:cs="Courier New"/>
          <w:sz w:val="14"/>
          <w:szCs w:val="14"/>
        </w:rPr>
      </w:pPr>
    </w:p>
    <w:p w14:paraId="4ADD40A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new part starts</w:t>
      </w:r>
    </w:p>
    <w:p w14:paraId="250526C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f( </w:t>
      </w:r>
      <w:proofErr w:type="spellStart"/>
      <w:r w:rsidRPr="008A2301">
        <w:rPr>
          <w:rFonts w:ascii="Courier New" w:hAnsi="Courier New" w:cs="Courier New"/>
          <w:sz w:val="14"/>
          <w:szCs w:val="14"/>
        </w:rPr>
        <w:t>is_eligible_AP</w:t>
      </w:r>
      <w:proofErr w:type="spellEnd"/>
      <w:r w:rsidRPr="008A2301">
        <w:rPr>
          <w:rFonts w:ascii="Courier New" w:hAnsi="Courier New" w:cs="Courier New"/>
          <w:sz w:val="14"/>
          <w:szCs w:val="14"/>
        </w:rPr>
        <w:t xml:space="preserve"> &amp;&amp; </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 xml:space="preserve"> &gt;= </w:t>
      </w:r>
      <w:proofErr w:type="spellStart"/>
      <w:r w:rsidRPr="008A2301">
        <w:rPr>
          <w:rFonts w:ascii="Courier New" w:hAnsi="Courier New" w:cs="Courier New"/>
          <w:sz w:val="14"/>
          <w:szCs w:val="14"/>
        </w:rPr>
        <w:t>pace_max-last_drug_check_pace</w:t>
      </w:r>
      <w:proofErr w:type="spellEnd"/>
      <w:r w:rsidRPr="008A2301">
        <w:rPr>
          <w:rFonts w:ascii="Courier New" w:hAnsi="Courier New" w:cs="Courier New"/>
          <w:sz w:val="14"/>
          <w:szCs w:val="14"/>
        </w:rPr>
        <w:t>) {</w:t>
      </w:r>
    </w:p>
    <w:p w14:paraId="51AD3BF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qnet_ap</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qnet_ap</w:t>
      </w:r>
      <w:proofErr w:type="spellEnd"/>
      <w:r w:rsidRPr="008A2301">
        <w:rPr>
          <w:rFonts w:ascii="Courier New" w:hAnsi="Courier New" w:cs="Courier New"/>
          <w:sz w:val="14"/>
          <w:szCs w:val="14"/>
        </w:rPr>
        <w:t>;</w:t>
      </w:r>
    </w:p>
    <w:p w14:paraId="7DE1675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qnet4_ap = qnet4_ap;</w:t>
      </w:r>
    </w:p>
    <w:p w14:paraId="4B473A5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al_auc_ap</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nal_auc_ap</w:t>
      </w:r>
      <w:proofErr w:type="spellEnd"/>
      <w:r w:rsidRPr="008A2301">
        <w:rPr>
          <w:rFonts w:ascii="Courier New" w:hAnsi="Courier New" w:cs="Courier New"/>
          <w:sz w:val="14"/>
          <w:szCs w:val="14"/>
        </w:rPr>
        <w:t>;</w:t>
      </w:r>
    </w:p>
    <w:p w14:paraId="0695260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cal_auc_ap</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cal_auc_ap</w:t>
      </w:r>
      <w:proofErr w:type="spellEnd"/>
      <w:r w:rsidRPr="008A2301">
        <w:rPr>
          <w:rFonts w:ascii="Courier New" w:hAnsi="Courier New" w:cs="Courier New"/>
          <w:sz w:val="14"/>
          <w:szCs w:val="14"/>
        </w:rPr>
        <w:t>;</w:t>
      </w:r>
    </w:p>
    <w:p w14:paraId="22E14E1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qnet_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qnet_cl</w:t>
      </w:r>
      <w:proofErr w:type="spellEnd"/>
      <w:r w:rsidRPr="008A2301">
        <w:rPr>
          <w:rFonts w:ascii="Courier New" w:hAnsi="Courier New" w:cs="Courier New"/>
          <w:sz w:val="14"/>
          <w:szCs w:val="14"/>
        </w:rPr>
        <w:t>;</w:t>
      </w:r>
    </w:p>
    <w:p w14:paraId="387C7C0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qnet4_cl = qnet4_cl;</w:t>
      </w:r>
    </w:p>
    <w:p w14:paraId="1AAEE59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al_auc_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nal_auc_cl</w:t>
      </w:r>
      <w:proofErr w:type="spellEnd"/>
      <w:r w:rsidRPr="008A2301">
        <w:rPr>
          <w:rFonts w:ascii="Courier New" w:hAnsi="Courier New" w:cs="Courier New"/>
          <w:sz w:val="14"/>
          <w:szCs w:val="14"/>
        </w:rPr>
        <w:t>;</w:t>
      </w:r>
    </w:p>
    <w:p w14:paraId="42A9E16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cal_auc_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cal_auc_cl</w:t>
      </w:r>
      <w:proofErr w:type="spellEnd"/>
      <w:r w:rsidRPr="008A2301">
        <w:rPr>
          <w:rFonts w:ascii="Courier New" w:hAnsi="Courier New" w:cs="Courier New"/>
          <w:sz w:val="14"/>
          <w:szCs w:val="14"/>
        </w:rPr>
        <w:t>;</w:t>
      </w:r>
    </w:p>
    <w:p w14:paraId="0A387A8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fprintf(</w:t>
      </w:r>
      <w:proofErr w:type="spellStart"/>
      <w:r w:rsidRPr="008A2301">
        <w:rPr>
          <w:rFonts w:ascii="Courier New" w:hAnsi="Courier New" w:cs="Courier New"/>
          <w:sz w:val="14"/>
          <w:szCs w:val="14"/>
        </w:rPr>
        <w:t>fp_vmdebug</w:t>
      </w:r>
      <w:proofErr w:type="spellEnd"/>
      <w:r w:rsidRPr="008A2301">
        <w:rPr>
          <w:rFonts w:ascii="Courier New" w:hAnsi="Courier New" w:cs="Courier New"/>
          <w:sz w:val="14"/>
          <w:szCs w:val="14"/>
        </w:rPr>
        <w:t>, "%hu,%.2lf,%.2lf,%.2lf,%.2lf,%.2lf,%.2lf\n", pace_count,t_peak_capture,temp_result.vm_peak,vm_repol30,vm_repol50,vm_repol90,temp_result.dvmdt_repol);</w:t>
      </w:r>
    </w:p>
    <w:p w14:paraId="33C0F4D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replace result with steeper repolarization AP or </w:t>
      </w:r>
      <w:proofErr w:type="spellStart"/>
      <w:r w:rsidRPr="008A2301">
        <w:rPr>
          <w:rFonts w:ascii="Courier New" w:hAnsi="Courier New" w:cs="Courier New"/>
          <w:sz w:val="14"/>
          <w:szCs w:val="14"/>
        </w:rPr>
        <w:t>first pace</w:t>
      </w:r>
      <w:proofErr w:type="spellEnd"/>
      <w:r w:rsidRPr="008A2301">
        <w:rPr>
          <w:rFonts w:ascii="Courier New" w:hAnsi="Courier New" w:cs="Courier New"/>
          <w:sz w:val="14"/>
          <w:szCs w:val="14"/>
        </w:rPr>
        <w:t xml:space="preserve"> from the last 250 paces</w:t>
      </w:r>
    </w:p>
    <w:p w14:paraId="0C7DC29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if(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g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gt; </w:t>
      </w:r>
      <w:proofErr w:type="spellStart"/>
      <w:r w:rsidRPr="008A2301">
        <w:rPr>
          <w:rFonts w:ascii="Courier New" w:hAnsi="Courier New" w:cs="Courier New"/>
          <w:sz w:val="14"/>
          <w:szCs w:val="14"/>
        </w:rPr>
        <w:t>cipa_result.dvmdt_repol</w:t>
      </w:r>
      <w:proofErr w:type="spellEnd"/>
      <w:r w:rsidRPr="008A2301">
        <w:rPr>
          <w:rFonts w:ascii="Courier New" w:hAnsi="Courier New" w:cs="Courier New"/>
          <w:sz w:val="14"/>
          <w:szCs w:val="14"/>
        </w:rPr>
        <w:t xml:space="preserve"> ) {</w:t>
      </w:r>
    </w:p>
    <w:p w14:paraId="4F9FA0B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ace_steepes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w:t>
      </w:r>
    </w:p>
    <w:p w14:paraId="39E5F96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
    <w:p w14:paraId="469DCB9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
    <w:p w14:paraId="2E9864A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f(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gt;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 {</w:t>
      </w:r>
    </w:p>
    <w:p w14:paraId="2759493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ace_steepes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w:t>
      </w:r>
    </w:p>
    <w:p w14:paraId="275B46F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 xml:space="preserve">("Steepest pace updated: %d </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lf\n",</w:t>
      </w:r>
      <w:proofErr w:type="spellStart"/>
      <w:r w:rsidRPr="008A2301">
        <w:rPr>
          <w:rFonts w:ascii="Courier New" w:hAnsi="Courier New" w:cs="Courier New"/>
          <w:sz w:val="14"/>
          <w:szCs w:val="14"/>
        </w:rPr>
        <w:t>pace_steepes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w:t>
      </w:r>
    </w:p>
    <w:p w14:paraId="73BEF04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
    <w:p w14:paraId="7F14157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qnet_ap</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qnet_ap</w:t>
      </w:r>
      <w:proofErr w:type="spellEnd"/>
      <w:r w:rsidRPr="008A2301">
        <w:rPr>
          <w:rFonts w:ascii="Courier New" w:hAnsi="Courier New" w:cs="Courier New"/>
          <w:sz w:val="14"/>
          <w:szCs w:val="14"/>
        </w:rPr>
        <w:t>;</w:t>
      </w:r>
    </w:p>
    <w:p w14:paraId="4087D82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qnet4_ap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qnet4_ap;</w:t>
      </w:r>
    </w:p>
    <w:p w14:paraId="367D633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al_auc_ap</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al_auc_ap</w:t>
      </w:r>
      <w:proofErr w:type="spellEnd"/>
      <w:r w:rsidRPr="008A2301">
        <w:rPr>
          <w:rFonts w:ascii="Courier New" w:hAnsi="Courier New" w:cs="Courier New"/>
          <w:sz w:val="14"/>
          <w:szCs w:val="14"/>
        </w:rPr>
        <w:t>;</w:t>
      </w:r>
    </w:p>
    <w:p w14:paraId="0353C3D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cal_auc_ap</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cal_auc_ap</w:t>
      </w:r>
      <w:proofErr w:type="spellEnd"/>
      <w:r w:rsidRPr="008A2301">
        <w:rPr>
          <w:rFonts w:ascii="Courier New" w:hAnsi="Courier New" w:cs="Courier New"/>
          <w:sz w:val="14"/>
          <w:szCs w:val="14"/>
        </w:rPr>
        <w:t>;</w:t>
      </w:r>
    </w:p>
    <w:p w14:paraId="3F8C016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791F2D3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qnet_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qnet_cl</w:t>
      </w:r>
      <w:proofErr w:type="spellEnd"/>
      <w:r w:rsidRPr="008A2301">
        <w:rPr>
          <w:rFonts w:ascii="Courier New" w:hAnsi="Courier New" w:cs="Courier New"/>
          <w:sz w:val="14"/>
          <w:szCs w:val="14"/>
        </w:rPr>
        <w:t>;</w:t>
      </w:r>
    </w:p>
    <w:p w14:paraId="3C1611B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qnet4_cl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qnet4_cl;</w:t>
      </w:r>
    </w:p>
    <w:p w14:paraId="35B33E3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al_auc_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al_auc_cl</w:t>
      </w:r>
      <w:proofErr w:type="spellEnd"/>
      <w:r w:rsidRPr="008A2301">
        <w:rPr>
          <w:rFonts w:ascii="Courier New" w:hAnsi="Courier New" w:cs="Courier New"/>
          <w:sz w:val="14"/>
          <w:szCs w:val="14"/>
        </w:rPr>
        <w:t>;</w:t>
      </w:r>
    </w:p>
    <w:p w14:paraId="3867043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cal_auc_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cal_auc_cl</w:t>
      </w:r>
      <w:proofErr w:type="spellEnd"/>
      <w:r w:rsidRPr="008A2301">
        <w:rPr>
          <w:rFonts w:ascii="Courier New" w:hAnsi="Courier New" w:cs="Courier New"/>
          <w:sz w:val="14"/>
          <w:szCs w:val="14"/>
        </w:rPr>
        <w:t>;</w:t>
      </w:r>
    </w:p>
    <w:p w14:paraId="631AC22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1497F14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lastRenderedPageBreak/>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w:t>
      </w:r>
    </w:p>
    <w:p w14:paraId="2410A5E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w:t>
      </w:r>
    </w:p>
    <w:p w14:paraId="2DB8AE9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valley</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V];</w:t>
      </w:r>
    </w:p>
    <w:p w14:paraId="210D8D8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s_peak</w:t>
      </w:r>
      <w:proofErr w:type="spellEnd"/>
      <w:r w:rsidRPr="008A2301">
        <w:rPr>
          <w:rFonts w:ascii="Courier New" w:hAnsi="Courier New" w:cs="Courier New"/>
          <w:sz w:val="14"/>
          <w:szCs w:val="14"/>
        </w:rPr>
        <w:t xml:space="preserve"> = true;</w:t>
      </w:r>
    </w:p>
    <w:p w14:paraId="1FFB24E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it_states_captured</w:t>
      </w:r>
      <w:proofErr w:type="spellEnd"/>
      <w:r w:rsidRPr="008A2301">
        <w:rPr>
          <w:rFonts w:ascii="Courier New" w:hAnsi="Courier New" w:cs="Courier New"/>
          <w:sz w:val="14"/>
          <w:szCs w:val="14"/>
        </w:rPr>
        <w:t xml:space="preserve"> = false;</w:t>
      </w:r>
    </w:p>
    <w:p w14:paraId="00C34F8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5FCE4B2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else{</w:t>
      </w:r>
    </w:p>
    <w:p w14:paraId="0824F21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s_peak</w:t>
      </w:r>
      <w:proofErr w:type="spellEnd"/>
      <w:r w:rsidRPr="008A2301">
        <w:rPr>
          <w:rFonts w:ascii="Courier New" w:hAnsi="Courier New" w:cs="Courier New"/>
          <w:sz w:val="14"/>
          <w:szCs w:val="14"/>
        </w:rPr>
        <w:t xml:space="preserve"> = false;</w:t>
      </w:r>
    </w:p>
    <w:p w14:paraId="0C68AED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2707DDA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73CDF81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et_ap</w:t>
      </w:r>
      <w:proofErr w:type="spellEnd"/>
      <w:r w:rsidRPr="008A2301">
        <w:rPr>
          <w:rFonts w:ascii="Courier New" w:hAnsi="Courier New" w:cs="Courier New"/>
          <w:sz w:val="14"/>
          <w:szCs w:val="14"/>
        </w:rPr>
        <w:t xml:space="preserve"> = 0.;</w:t>
      </w:r>
    </w:p>
    <w:p w14:paraId="3FB3C10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qnet_ap</w:t>
      </w:r>
      <w:proofErr w:type="spellEnd"/>
      <w:r w:rsidRPr="008A2301">
        <w:rPr>
          <w:rFonts w:ascii="Courier New" w:hAnsi="Courier New" w:cs="Courier New"/>
          <w:sz w:val="14"/>
          <w:szCs w:val="14"/>
        </w:rPr>
        <w:t xml:space="preserve"> = 0.;</w:t>
      </w:r>
    </w:p>
    <w:p w14:paraId="6E0123C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et4_ap = 0.;</w:t>
      </w:r>
    </w:p>
    <w:p w14:paraId="3CC5606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qnet4_ap = 0.;</w:t>
      </w:r>
    </w:p>
    <w:p w14:paraId="7B103FB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al_auc_ap</w:t>
      </w:r>
      <w:proofErr w:type="spellEnd"/>
      <w:r w:rsidRPr="008A2301">
        <w:rPr>
          <w:rFonts w:ascii="Courier New" w:hAnsi="Courier New" w:cs="Courier New"/>
          <w:sz w:val="14"/>
          <w:szCs w:val="14"/>
        </w:rPr>
        <w:t xml:space="preserve"> = 0.;</w:t>
      </w:r>
    </w:p>
    <w:p w14:paraId="3969F3D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cal_auc_ap</w:t>
      </w:r>
      <w:proofErr w:type="spellEnd"/>
      <w:r w:rsidRPr="008A2301">
        <w:rPr>
          <w:rFonts w:ascii="Courier New" w:hAnsi="Courier New" w:cs="Courier New"/>
          <w:sz w:val="14"/>
          <w:szCs w:val="14"/>
        </w:rPr>
        <w:t xml:space="preserve"> = 0.;</w:t>
      </w:r>
    </w:p>
    <w:p w14:paraId="30BCC30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et_cl</w:t>
      </w:r>
      <w:proofErr w:type="spellEnd"/>
      <w:r w:rsidRPr="008A2301">
        <w:rPr>
          <w:rFonts w:ascii="Courier New" w:hAnsi="Courier New" w:cs="Courier New"/>
          <w:sz w:val="14"/>
          <w:szCs w:val="14"/>
        </w:rPr>
        <w:t xml:space="preserve"> = 0.;</w:t>
      </w:r>
    </w:p>
    <w:p w14:paraId="5493567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qnet_cl</w:t>
      </w:r>
      <w:proofErr w:type="spellEnd"/>
      <w:r w:rsidRPr="008A2301">
        <w:rPr>
          <w:rFonts w:ascii="Courier New" w:hAnsi="Courier New" w:cs="Courier New"/>
          <w:sz w:val="14"/>
          <w:szCs w:val="14"/>
        </w:rPr>
        <w:t xml:space="preserve"> = 0.;</w:t>
      </w:r>
    </w:p>
    <w:p w14:paraId="3368C21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et4_cl = 0.;</w:t>
      </w:r>
    </w:p>
    <w:p w14:paraId="54E9A77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qnet4_cl = 0.;</w:t>
      </w:r>
    </w:p>
    <w:p w14:paraId="22C98CC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al_auc_cl</w:t>
      </w:r>
      <w:proofErr w:type="spellEnd"/>
      <w:r w:rsidRPr="008A2301">
        <w:rPr>
          <w:rFonts w:ascii="Courier New" w:hAnsi="Courier New" w:cs="Courier New"/>
          <w:sz w:val="14"/>
          <w:szCs w:val="14"/>
        </w:rPr>
        <w:t xml:space="preserve"> = 0.;</w:t>
      </w:r>
    </w:p>
    <w:p w14:paraId="292A189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cal_auc_cl</w:t>
      </w:r>
      <w:proofErr w:type="spellEnd"/>
      <w:r w:rsidRPr="008A2301">
        <w:rPr>
          <w:rFonts w:ascii="Courier New" w:hAnsi="Courier New" w:cs="Courier New"/>
          <w:sz w:val="14"/>
          <w:szCs w:val="14"/>
        </w:rPr>
        <w:t xml:space="preserve"> = 0.;</w:t>
      </w:r>
    </w:p>
    <w:p w14:paraId="4EFD329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_peak_capture</w:t>
      </w:r>
      <w:proofErr w:type="spellEnd"/>
      <w:r w:rsidRPr="008A2301">
        <w:rPr>
          <w:rFonts w:ascii="Courier New" w:hAnsi="Courier New" w:cs="Courier New"/>
          <w:sz w:val="14"/>
          <w:szCs w:val="14"/>
        </w:rPr>
        <w:t xml:space="preserve"> = 0.;</w:t>
      </w:r>
    </w:p>
    <w:p w14:paraId="628AA25F" w14:textId="77777777" w:rsidR="008A2301" w:rsidRPr="008A2301" w:rsidRDefault="008A2301" w:rsidP="00B8611B">
      <w:pPr>
        <w:spacing w:line="360" w:lineRule="auto"/>
        <w:rPr>
          <w:rFonts w:ascii="Courier New" w:hAnsi="Courier New" w:cs="Courier New"/>
          <w:sz w:val="14"/>
          <w:szCs w:val="14"/>
        </w:rPr>
      </w:pPr>
    </w:p>
    <w:p w14:paraId="7B83F65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 xml:space="preserve">-&gt;init( </w:t>
      </w:r>
      <w:proofErr w:type="spellStart"/>
      <w:r w:rsidRPr="008A2301">
        <w:rPr>
          <w:rFonts w:ascii="Courier New" w:hAnsi="Courier New" w:cs="Courier New"/>
          <w:sz w:val="14"/>
          <w:szCs w:val="14"/>
        </w:rPr>
        <w:t>p_cell</w:t>
      </w:r>
      <w:proofErr w:type="spellEnd"/>
      <w:r w:rsidRPr="008A2301">
        <w:rPr>
          <w:rFonts w:ascii="Courier New" w:hAnsi="Courier New" w:cs="Courier New"/>
          <w:sz w:val="14"/>
          <w:szCs w:val="14"/>
        </w:rPr>
        <w:t>-&gt;STATES[V]);</w:t>
      </w:r>
      <w:r w:rsidRPr="008A2301">
        <w:rPr>
          <w:rFonts w:ascii="Courier New" w:hAnsi="Courier New" w:cs="Courier New"/>
          <w:sz w:val="14"/>
          <w:szCs w:val="14"/>
        </w:rPr>
        <w:tab/>
      </w:r>
    </w:p>
    <w:p w14:paraId="108E740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qnet_ap</w:t>
      </w:r>
      <w:proofErr w:type="spellEnd"/>
      <w:r w:rsidRPr="008A2301">
        <w:rPr>
          <w:rFonts w:ascii="Courier New" w:hAnsi="Courier New" w:cs="Courier New"/>
          <w:sz w:val="14"/>
          <w:szCs w:val="14"/>
        </w:rPr>
        <w:t xml:space="preserve"> = 0.;</w:t>
      </w:r>
    </w:p>
    <w:p w14:paraId="4405CCF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qnet4_ap = 0.;</w:t>
      </w:r>
    </w:p>
    <w:p w14:paraId="2D940D5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al_auc_ap</w:t>
      </w:r>
      <w:proofErr w:type="spellEnd"/>
      <w:r w:rsidRPr="008A2301">
        <w:rPr>
          <w:rFonts w:ascii="Courier New" w:hAnsi="Courier New" w:cs="Courier New"/>
          <w:sz w:val="14"/>
          <w:szCs w:val="14"/>
        </w:rPr>
        <w:t xml:space="preserve"> = 0.;</w:t>
      </w:r>
    </w:p>
    <w:p w14:paraId="23CFDF7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cal_auc_ap</w:t>
      </w:r>
      <w:proofErr w:type="spellEnd"/>
      <w:r w:rsidRPr="008A2301">
        <w:rPr>
          <w:rFonts w:ascii="Courier New" w:hAnsi="Courier New" w:cs="Courier New"/>
          <w:sz w:val="14"/>
          <w:szCs w:val="14"/>
        </w:rPr>
        <w:t xml:space="preserve"> = 0.;</w:t>
      </w:r>
    </w:p>
    <w:p w14:paraId="78BD193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097E5C2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qnet_cl</w:t>
      </w:r>
      <w:proofErr w:type="spellEnd"/>
      <w:r w:rsidRPr="008A2301">
        <w:rPr>
          <w:rFonts w:ascii="Courier New" w:hAnsi="Courier New" w:cs="Courier New"/>
          <w:sz w:val="14"/>
          <w:szCs w:val="14"/>
        </w:rPr>
        <w:t xml:space="preserve"> = 0.;</w:t>
      </w:r>
    </w:p>
    <w:p w14:paraId="4FA13A8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qnet4_cl = 0.;</w:t>
      </w:r>
    </w:p>
    <w:p w14:paraId="774F0D0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al_auc_cl</w:t>
      </w:r>
      <w:proofErr w:type="spellEnd"/>
      <w:r w:rsidRPr="008A2301">
        <w:rPr>
          <w:rFonts w:ascii="Courier New" w:hAnsi="Courier New" w:cs="Courier New"/>
          <w:sz w:val="14"/>
          <w:szCs w:val="14"/>
        </w:rPr>
        <w:t xml:space="preserve"> = 0.;</w:t>
      </w:r>
    </w:p>
    <w:p w14:paraId="2EB3CA6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cal_auc_cl</w:t>
      </w:r>
      <w:proofErr w:type="spellEnd"/>
      <w:r w:rsidRPr="008A2301">
        <w:rPr>
          <w:rFonts w:ascii="Courier New" w:hAnsi="Courier New" w:cs="Courier New"/>
          <w:sz w:val="14"/>
          <w:szCs w:val="14"/>
        </w:rPr>
        <w:t xml:space="preserve"> = 0.;</w:t>
      </w:r>
    </w:p>
    <w:p w14:paraId="42683A1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338A57E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 -999;</w:t>
      </w:r>
    </w:p>
    <w:p w14:paraId="5D5C26C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999;</w:t>
      </w:r>
    </w:p>
    <w:p w14:paraId="334911B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valley</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V];</w:t>
      </w:r>
    </w:p>
    <w:p w14:paraId="1539566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end of init</w:t>
      </w:r>
    </w:p>
    <w:p w14:paraId="53B45461" w14:textId="77777777" w:rsidR="008A2301" w:rsidRPr="008A2301" w:rsidRDefault="008A2301" w:rsidP="00B8611B">
      <w:pPr>
        <w:spacing w:line="360" w:lineRule="auto"/>
        <w:rPr>
          <w:rFonts w:ascii="Courier New" w:hAnsi="Courier New" w:cs="Courier New"/>
          <w:sz w:val="14"/>
          <w:szCs w:val="14"/>
        </w:rPr>
      </w:pPr>
    </w:p>
    <w:p w14:paraId="4815F87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w:t>
      </w:r>
    </w:p>
    <w:p w14:paraId="0DE99DF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0; // at first, we reset the input counter since we re </w:t>
      </w:r>
      <w:proofErr w:type="spellStart"/>
      <w:r w:rsidRPr="008A2301">
        <w:rPr>
          <w:rFonts w:ascii="Courier New" w:hAnsi="Courier New" w:cs="Courier New"/>
          <w:sz w:val="14"/>
          <w:szCs w:val="14"/>
        </w:rPr>
        <w:t>gonna</w:t>
      </w:r>
      <w:proofErr w:type="spellEnd"/>
      <w:r w:rsidRPr="008A2301">
        <w:rPr>
          <w:rFonts w:ascii="Courier New" w:hAnsi="Courier New" w:cs="Courier New"/>
          <w:sz w:val="14"/>
          <w:szCs w:val="14"/>
        </w:rPr>
        <w:t xml:space="preserve"> only take one, but I remember we don't have this kind of thing previously, so do we need this still?</w:t>
      </w:r>
    </w:p>
    <w:p w14:paraId="565CB63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0; // new pace? reset variables related to saving the values,</w:t>
      </w:r>
    </w:p>
    <w:p w14:paraId="3DC70E0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18722FA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s_eligible_AP</w:t>
      </w:r>
      <w:proofErr w:type="spellEnd"/>
      <w:r w:rsidRPr="008A2301">
        <w:rPr>
          <w:rFonts w:ascii="Courier New" w:hAnsi="Courier New" w:cs="Courier New"/>
          <w:sz w:val="14"/>
          <w:szCs w:val="14"/>
        </w:rPr>
        <w:t xml:space="preserve"> = false;</w:t>
      </w:r>
    </w:p>
    <w:p w14:paraId="6F9A34D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new part ends</w:t>
      </w:r>
    </w:p>
    <w:p w14:paraId="09E8FD0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f(</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0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1000 == 0 &amp;&amp;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gt;999)){</w:t>
      </w:r>
    </w:p>
    <w:p w14:paraId="4A40044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lastRenderedPageBreak/>
        <w:t xml:space="preserve">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 xml:space="preserve">("core: %d pace count: %d, steepest: %d, </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lf, conc: %lf, </w:t>
      </w:r>
      <w:proofErr w:type="spellStart"/>
      <w:r w:rsidRPr="008A2301">
        <w:rPr>
          <w:rFonts w:ascii="Courier New" w:hAnsi="Courier New" w:cs="Courier New"/>
          <w:sz w:val="14"/>
          <w:szCs w:val="14"/>
        </w:rPr>
        <w:t>celltype</w:t>
      </w:r>
      <w:proofErr w:type="spellEnd"/>
      <w:r w:rsidRPr="008A2301">
        <w:rPr>
          <w:rFonts w:ascii="Courier New" w:hAnsi="Courier New" w:cs="Courier New"/>
          <w:sz w:val="14"/>
          <w:szCs w:val="14"/>
        </w:rPr>
        <w:t>: %lf\n",</w:t>
      </w:r>
      <w:proofErr w:type="spellStart"/>
      <w:r w:rsidRPr="008A2301">
        <w:rPr>
          <w:rFonts w:ascii="Courier New" w:hAnsi="Courier New" w:cs="Courier New"/>
          <w:sz w:val="14"/>
          <w:szCs w:val="14"/>
        </w:rPr>
        <w:t>sample_id,pace_coun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ace_steepes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conc, </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constants</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celltype</w:t>
      </w:r>
      <w:proofErr w:type="spellEnd"/>
      <w:r w:rsidRPr="008A2301">
        <w:rPr>
          <w:rFonts w:ascii="Courier New" w:hAnsi="Courier New" w:cs="Courier New"/>
          <w:sz w:val="14"/>
          <w:szCs w:val="14"/>
        </w:rPr>
        <w:t>]);</w:t>
      </w:r>
    </w:p>
    <w:p w14:paraId="14F118F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0057C1A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 xml:space="preserve">("core: %d pace count: %d t: %lf, steepest: %d, </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lf, </w:t>
      </w:r>
      <w:proofErr w:type="spellStart"/>
      <w:r w:rsidRPr="008A2301">
        <w:rPr>
          <w:rFonts w:ascii="Courier New" w:hAnsi="Courier New" w:cs="Courier New"/>
          <w:sz w:val="14"/>
          <w:szCs w:val="14"/>
        </w:rPr>
        <w:t>t_peak</w:t>
      </w:r>
      <w:proofErr w:type="spellEnd"/>
      <w:r w:rsidRPr="008A2301">
        <w:rPr>
          <w:rFonts w:ascii="Courier New" w:hAnsi="Courier New" w:cs="Courier New"/>
          <w:sz w:val="14"/>
          <w:szCs w:val="14"/>
        </w:rPr>
        <w:t>: %lf\n",</w:t>
      </w:r>
      <w:proofErr w:type="spellStart"/>
      <w:r w:rsidRPr="008A2301">
        <w:rPr>
          <w:rFonts w:ascii="Courier New" w:hAnsi="Courier New" w:cs="Courier New"/>
          <w:sz w:val="14"/>
          <w:szCs w:val="14"/>
        </w:rPr>
        <w:t>sample_id,pace_coun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ace_steepes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t_peak_capture</w:t>
      </w:r>
      <w:proofErr w:type="spellEnd"/>
      <w:r w:rsidRPr="008A2301">
        <w:rPr>
          <w:rFonts w:ascii="Courier New" w:hAnsi="Courier New" w:cs="Courier New"/>
          <w:sz w:val="14"/>
          <w:szCs w:val="14"/>
        </w:rPr>
        <w:t>);</w:t>
      </w:r>
    </w:p>
    <w:p w14:paraId="41AC07A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writen</w:t>
      </w:r>
      <w:proofErr w:type="spellEnd"/>
      <w:r w:rsidRPr="008A2301">
        <w:rPr>
          <w:rFonts w:ascii="Courier New" w:hAnsi="Courier New" w:cs="Courier New"/>
          <w:sz w:val="14"/>
          <w:szCs w:val="14"/>
        </w:rPr>
        <w:t xml:space="preserve"> = false;</w:t>
      </w:r>
    </w:p>
    <w:p w14:paraId="7FAEFE3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775B7D10" w14:textId="77777777" w:rsidR="008A2301" w:rsidRPr="008A2301" w:rsidRDefault="008A2301" w:rsidP="00B8611B">
      <w:pPr>
        <w:spacing w:line="360" w:lineRule="auto"/>
        <w:rPr>
          <w:rFonts w:ascii="Courier New" w:hAnsi="Courier New" w:cs="Courier New"/>
          <w:sz w:val="14"/>
          <w:szCs w:val="14"/>
        </w:rPr>
      </w:pPr>
    </w:p>
    <w:p w14:paraId="0BD9BD0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solveAnalytical</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3B35BD3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olveEule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17A9A521" w14:textId="77777777" w:rsidR="008A2301" w:rsidRPr="008A2301" w:rsidRDefault="008A2301" w:rsidP="00B8611B">
      <w:pPr>
        <w:spacing w:line="360" w:lineRule="auto"/>
        <w:rPr>
          <w:rFonts w:ascii="Courier New" w:hAnsi="Courier New" w:cs="Courier New"/>
          <w:sz w:val="14"/>
          <w:szCs w:val="14"/>
        </w:rPr>
      </w:pPr>
    </w:p>
    <w:p w14:paraId="62309FE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f (</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 xml:space="preserve"> &gt;= </w:t>
      </w:r>
      <w:proofErr w:type="spellStart"/>
      <w:r w:rsidRPr="008A2301">
        <w:rPr>
          <w:rFonts w:ascii="Courier New" w:hAnsi="Courier New" w:cs="Courier New"/>
          <w:sz w:val="14"/>
          <w:szCs w:val="14"/>
        </w:rPr>
        <w:t>pace_max-last_drug_check_pace</w:t>
      </w:r>
      <w:proofErr w:type="spellEnd"/>
      <w:r w:rsidRPr="008A2301">
        <w:rPr>
          <w:rFonts w:ascii="Courier New" w:hAnsi="Courier New" w:cs="Courier New"/>
          <w:sz w:val="14"/>
          <w:szCs w:val="14"/>
        </w:rPr>
        <w:t>)</w:t>
      </w:r>
    </w:p>
    <w:p w14:paraId="7E73549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2981A98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6E519D8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if(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gt; ((</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constants</w:t>
      </w:r>
      <w:proofErr w:type="spellEnd"/>
      <w:r w:rsidRPr="008A2301">
        <w:rPr>
          <w:rFonts w:ascii="Courier New" w:hAnsi="Courier New" w:cs="Courier New"/>
          <w:sz w:val="14"/>
          <w:szCs w:val="14"/>
        </w:rPr>
        <w:t>) +BCL]*</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constants</w:t>
      </w:r>
      <w:proofErr w:type="spellEnd"/>
      <w:r w:rsidRPr="008A2301">
        <w:rPr>
          <w:rFonts w:ascii="Courier New" w:hAnsi="Courier New" w:cs="Courier New"/>
          <w:sz w:val="14"/>
          <w:szCs w:val="14"/>
        </w:rPr>
        <w:t>) +</w:t>
      </w:r>
      <w:proofErr w:type="spellStart"/>
      <w:r w:rsidRPr="008A2301">
        <w:rPr>
          <w:rFonts w:ascii="Courier New" w:hAnsi="Courier New" w:cs="Courier New"/>
          <w:sz w:val="14"/>
          <w:szCs w:val="14"/>
        </w:rPr>
        <w:t>stim_start</w:t>
      </w:r>
      <w:proofErr w:type="spellEnd"/>
      <w:r w:rsidRPr="008A2301">
        <w:rPr>
          <w:rFonts w:ascii="Courier New" w:hAnsi="Courier New" w:cs="Courier New"/>
          <w:sz w:val="14"/>
          <w:szCs w:val="14"/>
        </w:rPr>
        <w:t xml:space="preserve">]+2)) &amp;&amp; </w:t>
      </w:r>
    </w:p>
    <w:p w14:paraId="4C15E73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lt; ((</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constants</w:t>
      </w:r>
      <w:proofErr w:type="spellEnd"/>
      <w:r w:rsidRPr="008A2301">
        <w:rPr>
          <w:rFonts w:ascii="Courier New" w:hAnsi="Courier New" w:cs="Courier New"/>
          <w:sz w:val="14"/>
          <w:szCs w:val="14"/>
        </w:rPr>
        <w:t>) +BCL]*</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constants</w:t>
      </w:r>
      <w:proofErr w:type="spellEnd"/>
      <w:r w:rsidRPr="008A2301">
        <w:rPr>
          <w:rFonts w:ascii="Courier New" w:hAnsi="Courier New" w:cs="Courier New"/>
          <w:sz w:val="14"/>
          <w:szCs w:val="14"/>
        </w:rPr>
        <w:t>) +</w:t>
      </w:r>
      <w:proofErr w:type="spellStart"/>
      <w:r w:rsidRPr="008A2301">
        <w:rPr>
          <w:rFonts w:ascii="Courier New" w:hAnsi="Courier New" w:cs="Courier New"/>
          <w:sz w:val="14"/>
          <w:szCs w:val="14"/>
        </w:rPr>
        <w:t>stim_start</w:t>
      </w:r>
      <w:proofErr w:type="spellEnd"/>
      <w:r w:rsidRPr="008A2301">
        <w:rPr>
          <w:rFonts w:ascii="Courier New" w:hAnsi="Courier New" w:cs="Courier New"/>
          <w:sz w:val="14"/>
          <w:szCs w:val="14"/>
        </w:rPr>
        <w:t xml:space="preserve">]+10)) &amp;&amp; </w:t>
      </w:r>
    </w:p>
    <w:p w14:paraId="7F53FD6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abs(</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Na]) &lt; 1)</w:t>
      </w:r>
    </w:p>
    <w:p w14:paraId="542E0D4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05C005C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check 1\n");</w:t>
      </w:r>
    </w:p>
    <w:p w14:paraId="32AA8AD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f(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xml:space="preserve">) +V] &gt;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w:t>
      </w:r>
    </w:p>
    <w:p w14:paraId="539D5B5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56C6988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V];</w:t>
      </w:r>
    </w:p>
    <w:p w14:paraId="1BD7925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f(</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gt; 0)</w:t>
      </w:r>
    </w:p>
    <w:p w14:paraId="381719F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694C995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vm_repol30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0.3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valley</w:t>
      </w:r>
      <w:proofErr w:type="spellEnd"/>
      <w:r w:rsidRPr="008A2301">
        <w:rPr>
          <w:rFonts w:ascii="Courier New" w:hAnsi="Courier New" w:cs="Courier New"/>
          <w:sz w:val="14"/>
          <w:szCs w:val="14"/>
        </w:rPr>
        <w:t>));</w:t>
      </w:r>
    </w:p>
    <w:p w14:paraId="3AA43CD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vm_repol50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0.5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valley</w:t>
      </w:r>
      <w:proofErr w:type="spellEnd"/>
      <w:r w:rsidRPr="008A2301">
        <w:rPr>
          <w:rFonts w:ascii="Courier New" w:hAnsi="Courier New" w:cs="Courier New"/>
          <w:sz w:val="14"/>
          <w:szCs w:val="14"/>
        </w:rPr>
        <w:t>));</w:t>
      </w:r>
    </w:p>
    <w:p w14:paraId="49BE8C1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vm_repol90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0.9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valley</w:t>
      </w:r>
      <w:proofErr w:type="spellEnd"/>
      <w:r w:rsidRPr="008A2301">
        <w:rPr>
          <w:rFonts w:ascii="Courier New" w:hAnsi="Courier New" w:cs="Courier New"/>
          <w:sz w:val="14"/>
          <w:szCs w:val="14"/>
        </w:rPr>
        <w:t>));</w:t>
      </w:r>
    </w:p>
    <w:p w14:paraId="2E126BD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s_eligible_AP</w:t>
      </w:r>
      <w:proofErr w:type="spellEnd"/>
      <w:r w:rsidRPr="008A2301">
        <w:rPr>
          <w:rFonts w:ascii="Courier New" w:hAnsi="Courier New" w:cs="Courier New"/>
          <w:sz w:val="14"/>
          <w:szCs w:val="14"/>
        </w:rPr>
        <w:t xml:space="preserve"> = true;</w:t>
      </w:r>
    </w:p>
    <w:p w14:paraId="13BEC94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_peak_capture</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193C83E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419D305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else </w:t>
      </w:r>
      <w:proofErr w:type="spellStart"/>
      <w:r w:rsidRPr="008A2301">
        <w:rPr>
          <w:rFonts w:ascii="Courier New" w:hAnsi="Courier New" w:cs="Courier New"/>
          <w:sz w:val="14"/>
          <w:szCs w:val="14"/>
        </w:rPr>
        <w:t>is_eligible_AP</w:t>
      </w:r>
      <w:proofErr w:type="spellEnd"/>
      <w:r w:rsidRPr="008A2301">
        <w:rPr>
          <w:rFonts w:ascii="Courier New" w:hAnsi="Courier New" w:cs="Courier New"/>
          <w:sz w:val="14"/>
          <w:szCs w:val="14"/>
        </w:rPr>
        <w:t xml:space="preserve"> = false;</w:t>
      </w:r>
    </w:p>
    <w:p w14:paraId="4653C03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1601AC3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w:t>
      </w:r>
    </w:p>
    <w:p w14:paraId="5938703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else if(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gt; ((</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constants</w:t>
      </w:r>
      <w:proofErr w:type="spellEnd"/>
      <w:r w:rsidRPr="008A2301">
        <w:rPr>
          <w:rFonts w:ascii="Courier New" w:hAnsi="Courier New" w:cs="Courier New"/>
          <w:sz w:val="14"/>
          <w:szCs w:val="14"/>
        </w:rPr>
        <w:t>) +BCL]*</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constants</w:t>
      </w:r>
      <w:proofErr w:type="spellEnd"/>
      <w:r w:rsidRPr="008A2301">
        <w:rPr>
          <w:rFonts w:ascii="Courier New" w:hAnsi="Courier New" w:cs="Courier New"/>
          <w:sz w:val="14"/>
          <w:szCs w:val="14"/>
        </w:rPr>
        <w:t>) +</w:t>
      </w:r>
      <w:proofErr w:type="spellStart"/>
      <w:r w:rsidRPr="008A2301">
        <w:rPr>
          <w:rFonts w:ascii="Courier New" w:hAnsi="Courier New" w:cs="Courier New"/>
          <w:sz w:val="14"/>
          <w:szCs w:val="14"/>
        </w:rPr>
        <w:t>stim_start</w:t>
      </w:r>
      <w:proofErr w:type="spellEnd"/>
      <w:r w:rsidRPr="008A2301">
        <w:rPr>
          <w:rFonts w:ascii="Courier New" w:hAnsi="Courier New" w:cs="Courier New"/>
          <w:sz w:val="14"/>
          <w:szCs w:val="14"/>
        </w:rPr>
        <w:t xml:space="preserve">]+10)) &amp;&amp; </w:t>
      </w:r>
      <w:proofErr w:type="spellStart"/>
      <w:r w:rsidRPr="008A2301">
        <w:rPr>
          <w:rFonts w:ascii="Courier New" w:hAnsi="Courier New" w:cs="Courier New"/>
          <w:sz w:val="14"/>
          <w:szCs w:val="14"/>
        </w:rPr>
        <w:t>is_eligible_AP</w:t>
      </w:r>
      <w:proofErr w:type="spellEnd"/>
      <w:r w:rsidRPr="008A2301">
        <w:rPr>
          <w:rFonts w:ascii="Courier New" w:hAnsi="Courier New" w:cs="Courier New"/>
          <w:sz w:val="14"/>
          <w:szCs w:val="14"/>
        </w:rPr>
        <w:t xml:space="preserve"> )</w:t>
      </w:r>
    </w:p>
    <w:p w14:paraId="65364E6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6F6A2CB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57415E6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if(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rates</w:t>
      </w:r>
      <w:proofErr w:type="spellEnd"/>
      <w:r w:rsidRPr="008A2301">
        <w:rPr>
          <w:rFonts w:ascii="Courier New" w:hAnsi="Courier New" w:cs="Courier New"/>
          <w:sz w:val="14"/>
          <w:szCs w:val="14"/>
        </w:rPr>
        <w:t xml:space="preserve">) +V] &gt;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amp;&amp;</w:t>
      </w:r>
    </w:p>
    <w:p w14:paraId="01CEDEF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lastRenderedPageBreak/>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V] &lt;= vm_repol30 &amp;&amp;</w:t>
      </w:r>
    </w:p>
    <w:p w14:paraId="784BC1B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V] &gt;= vm_repol90 )</w:t>
      </w:r>
    </w:p>
    <w:p w14:paraId="0D53F84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6968A85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rates</w:t>
      </w:r>
      <w:proofErr w:type="spellEnd"/>
      <w:r w:rsidRPr="008A2301">
        <w:rPr>
          <w:rFonts w:ascii="Courier New" w:hAnsi="Courier New" w:cs="Courier New"/>
          <w:sz w:val="14"/>
          <w:szCs w:val="14"/>
        </w:rPr>
        <w:t>) +V];</w:t>
      </w:r>
    </w:p>
    <w:p w14:paraId="6F0FD93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check 4\n");</w:t>
      </w:r>
    </w:p>
    <w:p w14:paraId="4E0C0BB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w:t>
      </w:r>
    </w:p>
    <w:p w14:paraId="3F2B0A8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713FD81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 calculate AP shape</w:t>
      </w:r>
    </w:p>
    <w:p w14:paraId="3951347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if(</w:t>
      </w:r>
      <w:proofErr w:type="spellStart"/>
      <w:r w:rsidRPr="008A2301">
        <w:rPr>
          <w:rFonts w:ascii="Courier New" w:hAnsi="Courier New" w:cs="Courier New"/>
          <w:sz w:val="14"/>
          <w:szCs w:val="14"/>
        </w:rPr>
        <w:t>is_eligible_AP</w:t>
      </w:r>
      <w:proofErr w:type="spellEnd"/>
      <w:r w:rsidRPr="008A2301">
        <w:rPr>
          <w:rFonts w:ascii="Courier New" w:hAnsi="Courier New" w:cs="Courier New"/>
          <w:sz w:val="14"/>
          <w:szCs w:val="14"/>
        </w:rPr>
        <w:t xml:space="preserve"> &amp;&amp;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V] &gt; vm_repol90)</w:t>
      </w:r>
    </w:p>
    <w:p w14:paraId="7B573BF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5CA407B5" w14:textId="77777777" w:rsidR="008A2301" w:rsidRPr="008A2301" w:rsidRDefault="008A2301" w:rsidP="00B8611B">
      <w:pPr>
        <w:spacing w:line="360" w:lineRule="auto"/>
        <w:rPr>
          <w:rFonts w:ascii="Courier New" w:hAnsi="Courier New" w:cs="Courier New"/>
          <w:sz w:val="14"/>
          <w:szCs w:val="14"/>
        </w:rPr>
      </w:pPr>
    </w:p>
    <w:p w14:paraId="1BC8A59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et_ap</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NaL]+</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CaL]+</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to]+</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roofErr w:type="spellStart"/>
      <w:r w:rsidRPr="008A2301">
        <w:rPr>
          <w:rFonts w:ascii="Courier New" w:hAnsi="Courier New" w:cs="Courier New"/>
          <w:sz w:val="14"/>
          <w:szCs w:val="14"/>
        </w:rPr>
        <w:t>IK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Ks]+</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K1]);</w:t>
      </w:r>
    </w:p>
    <w:p w14:paraId="7B8453F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et4_ap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NaL]+</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CaL]+</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roofErr w:type="spellStart"/>
      <w:r w:rsidRPr="008A2301">
        <w:rPr>
          <w:rFonts w:ascii="Courier New" w:hAnsi="Courier New" w:cs="Courier New"/>
          <w:sz w:val="14"/>
          <w:szCs w:val="14"/>
        </w:rPr>
        <w:t>IK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Na]);</w:t>
      </w:r>
    </w:p>
    <w:p w14:paraId="1E96E01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qnet_ap</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net_ap</w:t>
      </w:r>
      <w:proofErr w:type="spellEnd"/>
      <w:r w:rsidRPr="008A2301">
        <w:rPr>
          <w:rFonts w:ascii="Courier New" w:hAnsi="Courier New" w:cs="Courier New"/>
          <w:sz w:val="14"/>
          <w:szCs w:val="14"/>
        </w:rPr>
        <w:t xml:space="preserve"> *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1000.;</w:t>
      </w:r>
    </w:p>
    <w:p w14:paraId="1D206BD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qnet4_ap += (inet4_ap *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1000.;</w:t>
      </w:r>
    </w:p>
    <w:p w14:paraId="7FD6C10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al_auc_ap</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NaL]*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6CB7BE7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cal_auc_ap</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CaL]*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60120F5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w:t>
      </w:r>
    </w:p>
    <w:p w14:paraId="2FE2E35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et_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NaL]+</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CaL]+</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to]+</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roofErr w:type="spellStart"/>
      <w:r w:rsidRPr="008A2301">
        <w:rPr>
          <w:rFonts w:ascii="Courier New" w:hAnsi="Courier New" w:cs="Courier New"/>
          <w:sz w:val="14"/>
          <w:szCs w:val="14"/>
        </w:rPr>
        <w:t>IK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Ks]+</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K1]);</w:t>
      </w:r>
    </w:p>
    <w:p w14:paraId="2E38EBB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et4_cl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NaL]+</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CaL]+</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roofErr w:type="spellStart"/>
      <w:r w:rsidRPr="008A2301">
        <w:rPr>
          <w:rFonts w:ascii="Courier New" w:hAnsi="Courier New" w:cs="Courier New"/>
          <w:sz w:val="14"/>
          <w:szCs w:val="14"/>
        </w:rPr>
        <w:t>IK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Na]);</w:t>
      </w:r>
    </w:p>
    <w:p w14:paraId="58B83E5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qnet_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net_cl</w:t>
      </w:r>
      <w:proofErr w:type="spellEnd"/>
      <w:r w:rsidRPr="008A2301">
        <w:rPr>
          <w:rFonts w:ascii="Courier New" w:hAnsi="Courier New" w:cs="Courier New"/>
          <w:sz w:val="14"/>
          <w:szCs w:val="14"/>
        </w:rPr>
        <w:t xml:space="preserve"> *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1000.;</w:t>
      </w:r>
    </w:p>
    <w:p w14:paraId="2F3BC46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qnet4_cl += (inet4_cl *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1000.;</w:t>
      </w:r>
    </w:p>
    <w:p w14:paraId="22E988F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al_auc_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NaL]*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7439443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cal_auc_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CaL]*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53FC2C22" w14:textId="77777777" w:rsidR="008A2301" w:rsidRPr="008A2301" w:rsidRDefault="008A2301" w:rsidP="00B8611B">
      <w:pPr>
        <w:spacing w:line="360" w:lineRule="auto"/>
        <w:rPr>
          <w:rFonts w:ascii="Courier New" w:hAnsi="Courier New" w:cs="Courier New"/>
          <w:sz w:val="14"/>
          <w:szCs w:val="14"/>
        </w:rPr>
      </w:pPr>
    </w:p>
    <w:p w14:paraId="0C35E8F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save temporary result -&gt; ALL TEMP RESULTS IN, TEMP RESULT != WRITTEN RESULT</w:t>
      </w:r>
    </w:p>
    <w:p w14:paraId="0B36688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f((</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 xml:space="preserve"> &gt;= </w:t>
      </w:r>
      <w:proofErr w:type="spellStart"/>
      <w:r w:rsidRPr="008A2301">
        <w:rPr>
          <w:rFonts w:ascii="Courier New" w:hAnsi="Courier New" w:cs="Courier New"/>
          <w:sz w:val="14"/>
          <w:szCs w:val="14"/>
        </w:rPr>
        <w:t>pace_max-last_drug_check_pace</w:t>
      </w:r>
      <w:proofErr w:type="spellEnd"/>
      <w:r w:rsidRPr="008A2301">
        <w:rPr>
          <w:rFonts w:ascii="Courier New" w:hAnsi="Courier New" w:cs="Courier New"/>
          <w:sz w:val="14"/>
          <w:szCs w:val="14"/>
        </w:rPr>
        <w:t>) &amp;&amp; (</w:t>
      </w:r>
      <w:proofErr w:type="spellStart"/>
      <w:r w:rsidRPr="008A2301">
        <w:rPr>
          <w:rFonts w:ascii="Courier New" w:hAnsi="Courier New" w:cs="Courier New"/>
          <w:sz w:val="14"/>
          <w:szCs w:val="14"/>
        </w:rPr>
        <w:t>is_peak</w:t>
      </w:r>
      <w:proofErr w:type="spellEnd"/>
      <w:r w:rsidRPr="008A2301">
        <w:rPr>
          <w:rFonts w:ascii="Courier New" w:hAnsi="Courier New" w:cs="Courier New"/>
          <w:sz w:val="14"/>
          <w:szCs w:val="14"/>
        </w:rPr>
        <w:t xml:space="preserve"> == true) &amp;&amp; (</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lt;</w:t>
      </w:r>
      <w:proofErr w:type="spellStart"/>
      <w:r w:rsidRPr="008A2301">
        <w:rPr>
          <w:rFonts w:ascii="Courier New" w:hAnsi="Courier New" w:cs="Courier New"/>
          <w:sz w:val="14"/>
          <w:szCs w:val="14"/>
        </w:rPr>
        <w:t>pace_max</w:t>
      </w:r>
      <w:proofErr w:type="spellEnd"/>
      <w:r w:rsidRPr="008A2301">
        <w:rPr>
          <w:rFonts w:ascii="Courier New" w:hAnsi="Courier New" w:cs="Courier New"/>
          <w:sz w:val="14"/>
          <w:szCs w:val="14"/>
        </w:rPr>
        <w:t>) )</w:t>
      </w:r>
    </w:p>
    <w:p w14:paraId="4154CA0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6CD63C5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d\n",</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w:t>
      </w:r>
    </w:p>
    <w:p w14:paraId="71D697D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atapoint_at_this_momen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 (</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bcl</w:t>
      </w:r>
      <w:proofErr w:type="spellEnd"/>
      <w:r w:rsidRPr="008A2301">
        <w:rPr>
          <w:rFonts w:ascii="Courier New" w:hAnsi="Courier New" w:cs="Courier New"/>
          <w:sz w:val="14"/>
          <w:szCs w:val="14"/>
        </w:rPr>
        <w:t>);</w:t>
      </w:r>
    </w:p>
    <w:p w14:paraId="508D28F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cai_data</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w:t>
      </w:r>
      <w:proofErr w:type="spellStart"/>
      <w:r w:rsidRPr="008A2301">
        <w:rPr>
          <w:rFonts w:ascii="Courier New" w:hAnsi="Courier New" w:cs="Courier New"/>
          <w:sz w:val="14"/>
          <w:szCs w:val="14"/>
        </w:rPr>
        <w:t>cai</w:t>
      </w:r>
      <w:proofErr w:type="spellEnd"/>
      <w:r w:rsidRPr="008A2301">
        <w:rPr>
          <w:rFonts w:ascii="Courier New" w:hAnsi="Courier New" w:cs="Courier New"/>
          <w:sz w:val="14"/>
          <w:szCs w:val="14"/>
        </w:rPr>
        <w:t>] ;</w:t>
      </w:r>
    </w:p>
    <w:p w14:paraId="526A702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cai_time</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585DD791" w14:textId="77777777" w:rsidR="008A2301" w:rsidRPr="008A2301" w:rsidRDefault="008A2301" w:rsidP="00B8611B">
      <w:pPr>
        <w:spacing w:line="360" w:lineRule="auto"/>
        <w:rPr>
          <w:rFonts w:ascii="Courier New" w:hAnsi="Courier New" w:cs="Courier New"/>
          <w:sz w:val="14"/>
          <w:szCs w:val="14"/>
        </w:rPr>
      </w:pPr>
    </w:p>
    <w:p w14:paraId="2323CD7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lastRenderedPageBreak/>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data</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V];</w:t>
      </w:r>
    </w:p>
    <w:p w14:paraId="2F8EF8E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time</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1AEF43C8" w14:textId="77777777" w:rsidR="008A2301" w:rsidRPr="008A2301" w:rsidRDefault="008A2301" w:rsidP="00B8611B">
      <w:pPr>
        <w:spacing w:line="360" w:lineRule="auto"/>
        <w:rPr>
          <w:rFonts w:ascii="Courier New" w:hAnsi="Courier New" w:cs="Courier New"/>
          <w:sz w:val="14"/>
          <w:szCs w:val="14"/>
        </w:rPr>
      </w:pPr>
    </w:p>
    <w:p w14:paraId="68081A4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data</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rates</w:t>
      </w:r>
      <w:proofErr w:type="spellEnd"/>
      <w:r w:rsidRPr="008A2301">
        <w:rPr>
          <w:rFonts w:ascii="Courier New" w:hAnsi="Courier New" w:cs="Courier New"/>
          <w:sz w:val="14"/>
          <w:szCs w:val="14"/>
        </w:rPr>
        <w:t>) +V];</w:t>
      </w:r>
    </w:p>
    <w:p w14:paraId="19E5391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time</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09CAECCA" w14:textId="77777777" w:rsidR="008A2301" w:rsidRPr="008A2301" w:rsidRDefault="008A2301" w:rsidP="00B8611B">
      <w:pPr>
        <w:spacing w:line="360" w:lineRule="auto"/>
        <w:rPr>
          <w:rFonts w:ascii="Courier New" w:hAnsi="Courier New" w:cs="Courier New"/>
          <w:sz w:val="14"/>
          <w:szCs w:val="14"/>
        </w:rPr>
      </w:pPr>
    </w:p>
    <w:p w14:paraId="48EAA9E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f(</w:t>
      </w:r>
      <w:proofErr w:type="spellStart"/>
      <w:r w:rsidRPr="008A2301">
        <w:rPr>
          <w:rFonts w:ascii="Courier New" w:hAnsi="Courier New" w:cs="Courier New"/>
          <w:sz w:val="14"/>
          <w:szCs w:val="14"/>
        </w:rPr>
        <w:t>init_states_captured</w:t>
      </w:r>
      <w:proofErr w:type="spellEnd"/>
      <w:r w:rsidRPr="008A2301">
        <w:rPr>
          <w:rFonts w:ascii="Courier New" w:hAnsi="Courier New" w:cs="Courier New"/>
          <w:sz w:val="14"/>
          <w:szCs w:val="14"/>
        </w:rPr>
        <w:t xml:space="preserve"> == false){</w:t>
      </w:r>
    </w:p>
    <w:p w14:paraId="6D85807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for(int counter=0; counter&lt;</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counter++){</w:t>
      </w:r>
    </w:p>
    <w:p w14:paraId="359E959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STATES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xml:space="preserve">) + counter] =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 counter];</w:t>
      </w:r>
    </w:p>
    <w:p w14:paraId="1FDCE65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787E864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it_states_captured</w:t>
      </w:r>
      <w:proofErr w:type="spellEnd"/>
      <w:r w:rsidRPr="008A2301">
        <w:rPr>
          <w:rFonts w:ascii="Courier New" w:hAnsi="Courier New" w:cs="Courier New"/>
          <w:sz w:val="14"/>
          <w:szCs w:val="14"/>
        </w:rPr>
        <w:t xml:space="preserve"> = true;</w:t>
      </w:r>
    </w:p>
    <w:p w14:paraId="28F3363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15742B76" w14:textId="77777777" w:rsidR="008A2301" w:rsidRPr="008A2301" w:rsidRDefault="008A2301" w:rsidP="00B8611B">
      <w:pPr>
        <w:spacing w:line="360" w:lineRule="auto"/>
        <w:rPr>
          <w:rFonts w:ascii="Courier New" w:hAnsi="Courier New" w:cs="Courier New"/>
          <w:sz w:val="14"/>
          <w:szCs w:val="14"/>
        </w:rPr>
      </w:pPr>
    </w:p>
    <w:p w14:paraId="24B3FFE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time series result</w:t>
      </w:r>
    </w:p>
    <w:p w14:paraId="286DC119" w14:textId="77777777" w:rsidR="008A2301" w:rsidRPr="008A2301" w:rsidRDefault="008A2301" w:rsidP="00B8611B">
      <w:pPr>
        <w:spacing w:line="360" w:lineRule="auto"/>
        <w:rPr>
          <w:rFonts w:ascii="Courier New" w:hAnsi="Courier New" w:cs="Courier New"/>
          <w:sz w:val="14"/>
          <w:szCs w:val="14"/>
        </w:rPr>
      </w:pPr>
    </w:p>
    <w:p w14:paraId="1595B70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time[</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2B9C0E7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states[</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V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w:t>
      </w:r>
    </w:p>
    <w:p w14:paraId="1CE3D38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6B36DC4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out_d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V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w:t>
      </w:r>
    </w:p>
    <w:p w14:paraId="32AC66E8" w14:textId="77777777" w:rsidR="008A2301" w:rsidRPr="008A2301" w:rsidRDefault="008A2301" w:rsidP="00B8611B">
      <w:pPr>
        <w:spacing w:line="360" w:lineRule="auto"/>
        <w:rPr>
          <w:rFonts w:ascii="Courier New" w:hAnsi="Courier New" w:cs="Courier New"/>
          <w:sz w:val="14"/>
          <w:szCs w:val="14"/>
        </w:rPr>
      </w:pPr>
    </w:p>
    <w:p w14:paraId="1AF49C3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351A8E5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cai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cai</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w:t>
      </w:r>
    </w:p>
    <w:p w14:paraId="56D3E364" w14:textId="77777777" w:rsidR="008A2301" w:rsidRPr="008A2301" w:rsidRDefault="008A2301" w:rsidP="00B8611B">
      <w:pPr>
        <w:spacing w:line="360" w:lineRule="auto"/>
        <w:rPr>
          <w:rFonts w:ascii="Courier New" w:hAnsi="Courier New" w:cs="Courier New"/>
          <w:sz w:val="14"/>
          <w:szCs w:val="14"/>
        </w:rPr>
      </w:pPr>
    </w:p>
    <w:p w14:paraId="19C7653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na</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INa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
    <w:p w14:paraId="1182F2C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nal</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INaL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
    <w:p w14:paraId="67A8A989" w14:textId="77777777" w:rsidR="008A2301" w:rsidRPr="008A2301" w:rsidRDefault="008A2301" w:rsidP="00B8611B">
      <w:pPr>
        <w:spacing w:line="360" w:lineRule="auto"/>
        <w:rPr>
          <w:rFonts w:ascii="Courier New" w:hAnsi="Courier New" w:cs="Courier New"/>
          <w:sz w:val="14"/>
          <w:szCs w:val="14"/>
        </w:rPr>
      </w:pPr>
    </w:p>
    <w:p w14:paraId="4C7CE68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cal</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ICaL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
    <w:p w14:paraId="6EA4A94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to</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Ito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
    <w:p w14:paraId="3DFDDEC8" w14:textId="77777777" w:rsidR="008A2301" w:rsidRPr="008A2301" w:rsidRDefault="008A2301" w:rsidP="00B8611B">
      <w:pPr>
        <w:spacing w:line="360" w:lineRule="auto"/>
        <w:rPr>
          <w:rFonts w:ascii="Courier New" w:hAnsi="Courier New" w:cs="Courier New"/>
          <w:sz w:val="14"/>
          <w:szCs w:val="14"/>
        </w:rPr>
      </w:pPr>
    </w:p>
    <w:p w14:paraId="4F58731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k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K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
    <w:p w14:paraId="0F447B2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k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IKs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
    <w:p w14:paraId="51342376" w14:textId="77777777" w:rsidR="008A2301" w:rsidRPr="008A2301" w:rsidRDefault="008A2301" w:rsidP="00B8611B">
      <w:pPr>
        <w:spacing w:line="360" w:lineRule="auto"/>
        <w:rPr>
          <w:rFonts w:ascii="Courier New" w:hAnsi="Courier New" w:cs="Courier New"/>
          <w:sz w:val="14"/>
          <w:szCs w:val="14"/>
        </w:rPr>
      </w:pPr>
    </w:p>
    <w:p w14:paraId="58413F7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ik1[</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IK1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
    <w:p w14:paraId="5A2D34D0" w14:textId="77777777" w:rsidR="008A2301" w:rsidRPr="008A2301" w:rsidRDefault="008A2301" w:rsidP="00B8611B">
      <w:pPr>
        <w:spacing w:line="360" w:lineRule="auto"/>
        <w:rPr>
          <w:rFonts w:ascii="Courier New" w:hAnsi="Courier New" w:cs="Courier New"/>
          <w:sz w:val="14"/>
          <w:szCs w:val="14"/>
        </w:rPr>
      </w:pPr>
    </w:p>
    <w:p w14:paraId="134FF55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size</w:t>
      </w:r>
      <w:proofErr w:type="spellEnd"/>
      <w:r w:rsidRPr="008A2301">
        <w:rPr>
          <w:rFonts w:ascii="Courier New" w:hAnsi="Courier New" w:cs="Courier New"/>
          <w:sz w:val="14"/>
          <w:szCs w:val="14"/>
        </w:rPr>
        <w:t>;</w:t>
      </w:r>
    </w:p>
    <w:p w14:paraId="7D82F18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1; // this causes the resource usage got so mega and crashed in running</w:t>
      </w:r>
    </w:p>
    <w:p w14:paraId="23789E5D" w14:textId="77777777" w:rsidR="008A2301" w:rsidRPr="008A2301" w:rsidRDefault="008A2301" w:rsidP="00B8611B">
      <w:pPr>
        <w:spacing w:line="360" w:lineRule="auto"/>
        <w:rPr>
          <w:rFonts w:ascii="Courier New" w:hAnsi="Courier New" w:cs="Courier New"/>
          <w:sz w:val="14"/>
          <w:szCs w:val="14"/>
        </w:rPr>
      </w:pPr>
    </w:p>
    <w:p w14:paraId="656012D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lastRenderedPageBreak/>
        <w:t xml:space="preserve">           </w:t>
      </w:r>
    </w:p>
    <w:p w14:paraId="31C0107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 temporary guard ends here</w:t>
      </w:r>
    </w:p>
    <w:p w14:paraId="30443B7C" w14:textId="77777777" w:rsidR="008A2301" w:rsidRPr="008A2301" w:rsidRDefault="008A2301" w:rsidP="00B8611B">
      <w:pPr>
        <w:spacing w:line="360" w:lineRule="auto"/>
        <w:rPr>
          <w:rFonts w:ascii="Courier New" w:hAnsi="Courier New" w:cs="Courier New"/>
          <w:sz w:val="14"/>
          <w:szCs w:val="14"/>
        </w:rPr>
      </w:pPr>
    </w:p>
    <w:p w14:paraId="44AADBD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t xml:space="preserve">    } // end the last 250 pace operations</w:t>
      </w:r>
    </w:p>
    <w:p w14:paraId="69C182A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3FBD300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 xml:space="preserve">("t after addition: %lf\n",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57E9738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3203130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 while loop ends here </w:t>
      </w:r>
    </w:p>
    <w:p w14:paraId="3AFF05A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__</w:t>
      </w:r>
      <w:proofErr w:type="spellStart"/>
      <w:r w:rsidRPr="008A2301">
        <w:rPr>
          <w:rFonts w:ascii="Courier New" w:hAnsi="Courier New" w:cs="Courier New"/>
          <w:sz w:val="14"/>
          <w:szCs w:val="14"/>
        </w:rPr>
        <w:t>syncthreads</w:t>
      </w:r>
      <w:proofErr w:type="spellEnd"/>
      <w:r w:rsidRPr="008A2301">
        <w:rPr>
          <w:rFonts w:ascii="Courier New" w:hAnsi="Courier New" w:cs="Courier New"/>
          <w:sz w:val="14"/>
          <w:szCs w:val="14"/>
        </w:rPr>
        <w:t>();</w:t>
      </w:r>
    </w:p>
    <w:p w14:paraId="6489DF3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w:t>
      </w:r>
    </w:p>
    <w:p w14:paraId="1846311B" w14:textId="77777777" w:rsidR="008A2301" w:rsidRPr="008A2301" w:rsidRDefault="008A2301" w:rsidP="00B8611B">
      <w:pPr>
        <w:spacing w:line="360" w:lineRule="auto"/>
        <w:rPr>
          <w:rFonts w:ascii="Courier New" w:hAnsi="Courier New" w:cs="Courier New"/>
          <w:sz w:val="14"/>
          <w:szCs w:val="14"/>
        </w:rPr>
      </w:pPr>
    </w:p>
    <w:p w14:paraId="57D69BA5" w14:textId="77777777" w:rsidR="008A2301" w:rsidRPr="008A2301" w:rsidRDefault="008A2301" w:rsidP="00B8611B">
      <w:pPr>
        <w:spacing w:line="360" w:lineRule="auto"/>
        <w:rPr>
          <w:rFonts w:ascii="Courier New" w:hAnsi="Courier New" w:cs="Courier New"/>
          <w:sz w:val="14"/>
          <w:szCs w:val="14"/>
        </w:rPr>
      </w:pPr>
    </w:p>
    <w:p w14:paraId="5F1DE3AE" w14:textId="77777777" w:rsidR="008A2301" w:rsidRPr="008A2301" w:rsidRDefault="008A2301" w:rsidP="00B8611B">
      <w:pPr>
        <w:spacing w:line="360" w:lineRule="auto"/>
        <w:rPr>
          <w:rFonts w:ascii="Courier New" w:hAnsi="Courier New" w:cs="Courier New"/>
          <w:sz w:val="14"/>
          <w:szCs w:val="14"/>
        </w:rPr>
      </w:pPr>
    </w:p>
    <w:p w14:paraId="18B462C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__global__ void </w:t>
      </w:r>
      <w:proofErr w:type="spellStart"/>
      <w:r w:rsidRPr="008A2301">
        <w:rPr>
          <w:rFonts w:ascii="Courier New" w:hAnsi="Courier New" w:cs="Courier New"/>
          <w:sz w:val="14"/>
          <w:szCs w:val="14"/>
        </w:rPr>
        <w:t>kernel_DrugSimulation</w:t>
      </w:r>
      <w:proofErr w:type="spellEnd"/>
      <w:r w:rsidRPr="008A2301">
        <w:rPr>
          <w:rFonts w:ascii="Courier New" w:hAnsi="Courier New" w:cs="Courier New"/>
          <w:sz w:val="14"/>
          <w:szCs w:val="14"/>
        </w:rPr>
        <w:t>(double *d_ic50, double *</w:t>
      </w:r>
      <w:proofErr w:type="spellStart"/>
      <w:r w:rsidRPr="008A2301">
        <w:rPr>
          <w:rFonts w:ascii="Courier New" w:hAnsi="Courier New" w:cs="Courier New"/>
          <w:sz w:val="14"/>
          <w:szCs w:val="14"/>
        </w:rPr>
        <w:t>d_cvar</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d_conc</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 xml:space="preserve">, </w:t>
      </w:r>
    </w:p>
    <w:p w14:paraId="5B3E3A9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d_STATES_RESULT</w:t>
      </w:r>
      <w:proofErr w:type="spellEnd"/>
      <w:r w:rsidRPr="008A2301">
        <w:rPr>
          <w:rFonts w:ascii="Courier New" w:hAnsi="Courier New" w:cs="Courier New"/>
          <w:sz w:val="14"/>
          <w:szCs w:val="14"/>
        </w:rPr>
        <w:t xml:space="preserve">, </w:t>
      </w:r>
    </w:p>
    <w:p w14:paraId="7D5AABF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double *time, double *states, double *</w:t>
      </w:r>
      <w:proofErr w:type="spellStart"/>
      <w:r w:rsidRPr="008A2301">
        <w:rPr>
          <w:rFonts w:ascii="Courier New" w:hAnsi="Courier New" w:cs="Courier New"/>
          <w:sz w:val="14"/>
          <w:szCs w:val="14"/>
        </w:rPr>
        <w:t>out_dt</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cai_result</w:t>
      </w:r>
      <w:proofErr w:type="spellEnd"/>
      <w:r w:rsidRPr="008A2301">
        <w:rPr>
          <w:rFonts w:ascii="Courier New" w:hAnsi="Courier New" w:cs="Courier New"/>
          <w:sz w:val="14"/>
          <w:szCs w:val="14"/>
        </w:rPr>
        <w:t xml:space="preserve">, </w:t>
      </w:r>
    </w:p>
    <w:p w14:paraId="1A83046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double *</w:t>
      </w:r>
      <w:proofErr w:type="spellStart"/>
      <w:r w:rsidRPr="008A2301">
        <w:rPr>
          <w:rFonts w:ascii="Courier New" w:hAnsi="Courier New" w:cs="Courier New"/>
          <w:sz w:val="14"/>
          <w:szCs w:val="14"/>
        </w:rPr>
        <w:t>ina</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inal</w:t>
      </w:r>
      <w:proofErr w:type="spellEnd"/>
      <w:r w:rsidRPr="008A2301">
        <w:rPr>
          <w:rFonts w:ascii="Courier New" w:hAnsi="Courier New" w:cs="Courier New"/>
          <w:sz w:val="14"/>
          <w:szCs w:val="14"/>
        </w:rPr>
        <w:t xml:space="preserve">, </w:t>
      </w:r>
    </w:p>
    <w:p w14:paraId="2F4CEB1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double *</w:t>
      </w:r>
      <w:proofErr w:type="spellStart"/>
      <w:r w:rsidRPr="008A2301">
        <w:rPr>
          <w:rFonts w:ascii="Courier New" w:hAnsi="Courier New" w:cs="Courier New"/>
          <w:sz w:val="14"/>
          <w:szCs w:val="14"/>
        </w:rPr>
        <w:t>ical</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ito</w:t>
      </w:r>
      <w:proofErr w:type="spellEnd"/>
      <w:r w:rsidRPr="008A2301">
        <w:rPr>
          <w:rFonts w:ascii="Courier New" w:hAnsi="Courier New" w:cs="Courier New"/>
          <w:sz w:val="14"/>
          <w:szCs w:val="14"/>
        </w:rPr>
        <w:t>,</w:t>
      </w:r>
    </w:p>
    <w:p w14:paraId="34E48F8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double *</w:t>
      </w:r>
      <w:proofErr w:type="spellStart"/>
      <w:r w:rsidRPr="008A2301">
        <w:rPr>
          <w:rFonts w:ascii="Courier New" w:hAnsi="Courier New" w:cs="Courier New"/>
          <w:sz w:val="14"/>
          <w:szCs w:val="14"/>
        </w:rPr>
        <w:t>ikr</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iks</w:t>
      </w:r>
      <w:proofErr w:type="spellEnd"/>
      <w:r w:rsidRPr="008A2301">
        <w:rPr>
          <w:rFonts w:ascii="Courier New" w:hAnsi="Courier New" w:cs="Courier New"/>
          <w:sz w:val="14"/>
          <w:szCs w:val="14"/>
        </w:rPr>
        <w:t>,</w:t>
      </w:r>
    </w:p>
    <w:p w14:paraId="3F6204C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double *ik1,</w:t>
      </w:r>
    </w:p>
    <w:p w14:paraId="2E5E39F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unsigned int </w:t>
      </w:r>
      <w:proofErr w:type="spellStart"/>
      <w:r w:rsidRPr="008A2301">
        <w:rPr>
          <w:rFonts w:ascii="Courier New" w:hAnsi="Courier New" w:cs="Courier New"/>
          <w:sz w:val="14"/>
          <w:szCs w:val="14"/>
        </w:rPr>
        <w:t>sample_size</w:t>
      </w:r>
      <w:proofErr w:type="spellEnd"/>
      <w:r w:rsidRPr="008A2301">
        <w:rPr>
          <w:rFonts w:ascii="Courier New" w:hAnsi="Courier New" w:cs="Courier New"/>
          <w:sz w:val="14"/>
          <w:szCs w:val="14"/>
        </w:rPr>
        <w:t>,</w:t>
      </w:r>
    </w:p>
    <w:p w14:paraId="6FE33D6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
    <w:p w14:paraId="7BB795D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aram_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_param</w:t>
      </w:r>
      <w:proofErr w:type="spellEnd"/>
    </w:p>
    <w:p w14:paraId="4CFC825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0E22369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51948AD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unsigned short </w:t>
      </w:r>
      <w:proofErr w:type="spellStart"/>
      <w:r w:rsidRPr="008A2301">
        <w:rPr>
          <w:rFonts w:ascii="Courier New" w:hAnsi="Courier New" w:cs="Courier New"/>
          <w:sz w:val="14"/>
          <w:szCs w:val="14"/>
        </w:rPr>
        <w:t>thread_id</w:t>
      </w:r>
      <w:proofErr w:type="spellEnd"/>
      <w:r w:rsidRPr="008A2301">
        <w:rPr>
          <w:rFonts w:ascii="Courier New" w:hAnsi="Courier New" w:cs="Courier New"/>
          <w:sz w:val="14"/>
          <w:szCs w:val="14"/>
        </w:rPr>
        <w:t>;</w:t>
      </w:r>
    </w:p>
    <w:p w14:paraId="4A9FCB2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hread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blockIdx.x</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blockDim.x</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hreadIdx.x</w:t>
      </w:r>
      <w:proofErr w:type="spellEnd"/>
      <w:r w:rsidRPr="008A2301">
        <w:rPr>
          <w:rFonts w:ascii="Courier New" w:hAnsi="Courier New" w:cs="Courier New"/>
          <w:sz w:val="14"/>
          <w:szCs w:val="14"/>
        </w:rPr>
        <w:t>;</w:t>
      </w:r>
    </w:p>
    <w:p w14:paraId="6F41579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f (</w:t>
      </w:r>
      <w:proofErr w:type="spellStart"/>
      <w:r w:rsidRPr="008A2301">
        <w:rPr>
          <w:rFonts w:ascii="Courier New" w:hAnsi="Courier New" w:cs="Courier New"/>
          <w:sz w:val="14"/>
          <w:szCs w:val="14"/>
        </w:rPr>
        <w:t>thread_id</w:t>
      </w:r>
      <w:proofErr w:type="spellEnd"/>
      <w:r w:rsidRPr="008A2301">
        <w:rPr>
          <w:rFonts w:ascii="Courier New" w:hAnsi="Courier New" w:cs="Courier New"/>
          <w:sz w:val="14"/>
          <w:szCs w:val="14"/>
        </w:rPr>
        <w:t xml:space="preserve"> &gt;= </w:t>
      </w:r>
      <w:proofErr w:type="spellStart"/>
      <w:r w:rsidRPr="008A2301">
        <w:rPr>
          <w:rFonts w:ascii="Courier New" w:hAnsi="Courier New" w:cs="Courier New"/>
          <w:sz w:val="14"/>
          <w:szCs w:val="14"/>
        </w:rPr>
        <w:t>sample_size</w:t>
      </w:r>
      <w:proofErr w:type="spellEnd"/>
      <w:r w:rsidRPr="008A2301">
        <w:rPr>
          <w:rFonts w:ascii="Courier New" w:hAnsi="Courier New" w:cs="Courier New"/>
          <w:sz w:val="14"/>
          <w:szCs w:val="14"/>
        </w:rPr>
        <w:t>) return;</w:t>
      </w:r>
    </w:p>
    <w:p w14:paraId="38CAB73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time_for_each_sample</w:t>
      </w:r>
      <w:proofErr w:type="spellEnd"/>
      <w:r w:rsidRPr="008A2301">
        <w:rPr>
          <w:rFonts w:ascii="Courier New" w:hAnsi="Courier New" w:cs="Courier New"/>
          <w:sz w:val="14"/>
          <w:szCs w:val="14"/>
        </w:rPr>
        <w:t>[10000];</w:t>
      </w:r>
    </w:p>
    <w:p w14:paraId="53E4889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dt_for_each_sample</w:t>
      </w:r>
      <w:proofErr w:type="spellEnd"/>
      <w:r w:rsidRPr="008A2301">
        <w:rPr>
          <w:rFonts w:ascii="Courier New" w:hAnsi="Courier New" w:cs="Courier New"/>
          <w:sz w:val="14"/>
          <w:szCs w:val="14"/>
        </w:rPr>
        <w:t>[10000];</w:t>
      </w:r>
    </w:p>
    <w:p w14:paraId="0158ABC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cipa_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per_sample</w:t>
      </w:r>
      <w:proofErr w:type="spellEnd"/>
      <w:r w:rsidRPr="008A2301">
        <w:rPr>
          <w:rFonts w:ascii="Courier New" w:hAnsi="Courier New" w:cs="Courier New"/>
          <w:sz w:val="14"/>
          <w:szCs w:val="14"/>
        </w:rPr>
        <w:t>[2000];</w:t>
      </w:r>
    </w:p>
    <w:p w14:paraId="41C2972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cipa_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per_sample</w:t>
      </w:r>
      <w:proofErr w:type="spellEnd"/>
      <w:r w:rsidRPr="008A2301">
        <w:rPr>
          <w:rFonts w:ascii="Courier New" w:hAnsi="Courier New" w:cs="Courier New"/>
          <w:sz w:val="14"/>
          <w:szCs w:val="14"/>
        </w:rPr>
        <w:t>[2000];</w:t>
      </w:r>
    </w:p>
    <w:p w14:paraId="612CC2C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in\n");</w:t>
      </w:r>
    </w:p>
    <w:p w14:paraId="0D391FE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Calculating %d\n",</w:t>
      </w:r>
      <w:proofErr w:type="spellStart"/>
      <w:r w:rsidRPr="008A2301">
        <w:rPr>
          <w:rFonts w:ascii="Courier New" w:hAnsi="Courier New" w:cs="Courier New"/>
          <w:sz w:val="14"/>
          <w:szCs w:val="14"/>
        </w:rPr>
        <w:t>thread_id</w:t>
      </w:r>
      <w:proofErr w:type="spellEnd"/>
      <w:r w:rsidRPr="008A2301">
        <w:rPr>
          <w:rFonts w:ascii="Courier New" w:hAnsi="Courier New" w:cs="Courier New"/>
          <w:sz w:val="14"/>
          <w:szCs w:val="14"/>
        </w:rPr>
        <w:t>);</w:t>
      </w:r>
    </w:p>
    <w:p w14:paraId="638A22C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kernel_DoDrugSim</w:t>
      </w:r>
      <w:proofErr w:type="spellEnd"/>
      <w:r w:rsidRPr="008A2301">
        <w:rPr>
          <w:rFonts w:ascii="Courier New" w:hAnsi="Courier New" w:cs="Courier New"/>
          <w:sz w:val="14"/>
          <w:szCs w:val="14"/>
        </w:rPr>
        <w:t xml:space="preserve">(d_ic50, </w:t>
      </w:r>
      <w:proofErr w:type="spellStart"/>
      <w:r w:rsidRPr="008A2301">
        <w:rPr>
          <w:rFonts w:ascii="Courier New" w:hAnsi="Courier New" w:cs="Courier New"/>
          <w:sz w:val="14"/>
          <w:szCs w:val="14"/>
        </w:rPr>
        <w:t>d_cvar</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con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thread_id</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 xml:space="preserve">, </w:t>
      </w:r>
    </w:p>
    <w:p w14:paraId="456442A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STATES_RESULT</w:t>
      </w:r>
      <w:proofErr w:type="spellEnd"/>
      <w:r w:rsidRPr="008A2301">
        <w:rPr>
          <w:rFonts w:ascii="Courier New" w:hAnsi="Courier New" w:cs="Courier New"/>
          <w:sz w:val="14"/>
          <w:szCs w:val="14"/>
        </w:rPr>
        <w:t xml:space="preserve">, </w:t>
      </w:r>
    </w:p>
    <w:p w14:paraId="325D897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time, states, </w:t>
      </w:r>
      <w:proofErr w:type="spellStart"/>
      <w:r w:rsidRPr="008A2301">
        <w:rPr>
          <w:rFonts w:ascii="Courier New" w:hAnsi="Courier New" w:cs="Courier New"/>
          <w:sz w:val="14"/>
          <w:szCs w:val="14"/>
        </w:rPr>
        <w:t>out_d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ai_result</w:t>
      </w:r>
      <w:proofErr w:type="spellEnd"/>
      <w:r w:rsidRPr="008A2301">
        <w:rPr>
          <w:rFonts w:ascii="Courier New" w:hAnsi="Courier New" w:cs="Courier New"/>
          <w:sz w:val="14"/>
          <w:szCs w:val="14"/>
        </w:rPr>
        <w:t>,</w:t>
      </w:r>
    </w:p>
    <w:p w14:paraId="496E4AD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na</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al</w:t>
      </w:r>
      <w:proofErr w:type="spellEnd"/>
      <w:r w:rsidRPr="008A2301">
        <w:rPr>
          <w:rFonts w:ascii="Courier New" w:hAnsi="Courier New" w:cs="Courier New"/>
          <w:sz w:val="14"/>
          <w:szCs w:val="14"/>
        </w:rPr>
        <w:t xml:space="preserve">, </w:t>
      </w:r>
    </w:p>
    <w:p w14:paraId="2739894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cal</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to</w:t>
      </w:r>
      <w:proofErr w:type="spellEnd"/>
      <w:r w:rsidRPr="008A2301">
        <w:rPr>
          <w:rFonts w:ascii="Courier New" w:hAnsi="Courier New" w:cs="Courier New"/>
          <w:sz w:val="14"/>
          <w:szCs w:val="14"/>
        </w:rPr>
        <w:t>,</w:t>
      </w:r>
    </w:p>
    <w:p w14:paraId="655314B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kr</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ks</w:t>
      </w:r>
      <w:proofErr w:type="spellEnd"/>
      <w:r w:rsidRPr="008A2301">
        <w:rPr>
          <w:rFonts w:ascii="Courier New" w:hAnsi="Courier New" w:cs="Courier New"/>
          <w:sz w:val="14"/>
          <w:szCs w:val="14"/>
        </w:rPr>
        <w:t xml:space="preserve">, </w:t>
      </w:r>
    </w:p>
    <w:p w14:paraId="3F4FBB9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ik1,</w:t>
      </w:r>
    </w:p>
    <w:p w14:paraId="70DBEE9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ime_for_each_sample</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t_for_each_sample</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hread_id</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sample_size</w:t>
      </w:r>
      <w:proofErr w:type="spellEnd"/>
      <w:r w:rsidRPr="008A2301">
        <w:rPr>
          <w:rFonts w:ascii="Courier New" w:hAnsi="Courier New" w:cs="Courier New"/>
          <w:sz w:val="14"/>
          <w:szCs w:val="14"/>
        </w:rPr>
        <w:t>,</w:t>
      </w:r>
    </w:p>
    <w:p w14:paraId="405CD7D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
    <w:p w14:paraId="44D0595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_param</w:t>
      </w:r>
      <w:proofErr w:type="spellEnd"/>
    </w:p>
    <w:p w14:paraId="08007EC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160D65A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__</w:t>
      </w:r>
      <w:proofErr w:type="spellStart"/>
      <w:r w:rsidRPr="008A2301">
        <w:rPr>
          <w:rFonts w:ascii="Courier New" w:hAnsi="Courier New" w:cs="Courier New"/>
          <w:sz w:val="14"/>
          <w:szCs w:val="14"/>
        </w:rPr>
        <w:t>syncthreads</w:t>
      </w:r>
      <w:proofErr w:type="spellEnd"/>
      <w:r w:rsidRPr="008A2301">
        <w:rPr>
          <w:rFonts w:ascii="Courier New" w:hAnsi="Courier New" w:cs="Courier New"/>
          <w:sz w:val="14"/>
          <w:szCs w:val="14"/>
        </w:rPr>
        <w:t>();</w:t>
      </w:r>
    </w:p>
    <w:p w14:paraId="1B016FB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lastRenderedPageBreak/>
        <w:t xml:space="preserve">    //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Calculation for core %d done\n",</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74767515" w14:textId="0AC0967A" w:rsidR="008A2301" w:rsidRDefault="008A2301" w:rsidP="00B8611B">
      <w:pPr>
        <w:spacing w:line="360" w:lineRule="auto"/>
        <w:ind w:firstLine="160"/>
        <w:rPr>
          <w:rFonts w:ascii="Courier New" w:hAnsi="Courier New" w:cs="Courier New"/>
          <w:sz w:val="14"/>
          <w:szCs w:val="14"/>
        </w:rPr>
      </w:pPr>
      <w:r w:rsidRPr="008A2301">
        <w:rPr>
          <w:rFonts w:ascii="Courier New" w:hAnsi="Courier New" w:cs="Courier New"/>
          <w:sz w:val="14"/>
          <w:szCs w:val="14"/>
        </w:rPr>
        <w:t>}</w:t>
      </w:r>
    </w:p>
    <w:p w14:paraId="2D8963A6" w14:textId="77777777" w:rsidR="00557426" w:rsidRPr="008A2301" w:rsidRDefault="00557426" w:rsidP="00B8611B">
      <w:pPr>
        <w:spacing w:line="360" w:lineRule="auto"/>
        <w:ind w:firstLine="160"/>
        <w:rPr>
          <w:rFonts w:ascii="Courier New" w:hAnsi="Courier New" w:cs="Courier New"/>
          <w:sz w:val="14"/>
          <w:szCs w:val="14"/>
        </w:rPr>
      </w:pPr>
    </w:p>
    <w:p w14:paraId="695B261B" w14:textId="5A3BAD08" w:rsidR="008A2301" w:rsidRDefault="00557426" w:rsidP="00B8611B">
      <w:pPr>
        <w:spacing w:line="360" w:lineRule="auto"/>
      </w:pPr>
      <w:r>
        <w:t>The header file of gpu.hpp declared as follows:</w:t>
      </w:r>
    </w:p>
    <w:p w14:paraId="3E69F9C0" w14:textId="77777777" w:rsidR="00557426" w:rsidRDefault="00557426" w:rsidP="00B8611B">
      <w:pPr>
        <w:spacing w:line="360" w:lineRule="auto"/>
      </w:pPr>
    </w:p>
    <w:p w14:paraId="551D8DD6"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ifndef GPU_CUH</w:t>
      </w:r>
    </w:p>
    <w:p w14:paraId="69D73E34"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define GPU_CUH</w:t>
      </w:r>
    </w:p>
    <w:p w14:paraId="017A4D93"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include &lt;</w:t>
      </w:r>
      <w:proofErr w:type="spellStart"/>
      <w:r w:rsidRPr="00557426">
        <w:rPr>
          <w:rFonts w:ascii="Courier New" w:hAnsi="Courier New" w:cs="Courier New"/>
          <w:sz w:val="14"/>
          <w:szCs w:val="14"/>
        </w:rPr>
        <w:t>cuda_runtime.h</w:t>
      </w:r>
      <w:proofErr w:type="spellEnd"/>
      <w:r w:rsidRPr="00557426">
        <w:rPr>
          <w:rFonts w:ascii="Courier New" w:hAnsi="Courier New" w:cs="Courier New"/>
          <w:sz w:val="14"/>
          <w:szCs w:val="14"/>
        </w:rPr>
        <w:t>&gt;</w:t>
      </w:r>
    </w:p>
    <w:p w14:paraId="4BFEBD78"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include &lt;</w:t>
      </w:r>
      <w:proofErr w:type="spellStart"/>
      <w:r w:rsidRPr="00557426">
        <w:rPr>
          <w:rFonts w:ascii="Courier New" w:hAnsi="Courier New" w:cs="Courier New"/>
          <w:sz w:val="14"/>
          <w:szCs w:val="14"/>
        </w:rPr>
        <w:t>cuda.h</w:t>
      </w:r>
      <w:proofErr w:type="spellEnd"/>
      <w:r w:rsidRPr="00557426">
        <w:rPr>
          <w:rFonts w:ascii="Courier New" w:hAnsi="Courier New" w:cs="Courier New"/>
          <w:sz w:val="14"/>
          <w:szCs w:val="14"/>
        </w:rPr>
        <w:t>&gt;</w:t>
      </w:r>
    </w:p>
    <w:p w14:paraId="06B77FDD"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include "cipa_t.cu"</w:t>
      </w:r>
    </w:p>
    <w:p w14:paraId="48B0E301"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__global__ void </w:t>
      </w:r>
      <w:proofErr w:type="spellStart"/>
      <w:r w:rsidRPr="00557426">
        <w:rPr>
          <w:rFonts w:ascii="Courier New" w:hAnsi="Courier New" w:cs="Courier New"/>
          <w:sz w:val="14"/>
          <w:szCs w:val="14"/>
        </w:rPr>
        <w:t>kernel_DrugSimulation</w:t>
      </w:r>
      <w:proofErr w:type="spellEnd"/>
      <w:r w:rsidRPr="00557426">
        <w:rPr>
          <w:rFonts w:ascii="Courier New" w:hAnsi="Courier New" w:cs="Courier New"/>
          <w:sz w:val="14"/>
          <w:szCs w:val="14"/>
        </w:rPr>
        <w:t>(double *d_ic50, double *</w:t>
      </w:r>
      <w:proofErr w:type="spellStart"/>
      <w:r w:rsidRPr="00557426">
        <w:rPr>
          <w:rFonts w:ascii="Courier New" w:hAnsi="Courier New" w:cs="Courier New"/>
          <w:sz w:val="14"/>
          <w:szCs w:val="14"/>
        </w:rPr>
        <w:t>d_cvar</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d_conc</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d_CONSTANTS</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d_STATES</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d_RATES</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d_ALGEBRAIC</w:t>
      </w:r>
      <w:proofErr w:type="spellEnd"/>
      <w:r w:rsidRPr="00557426">
        <w:rPr>
          <w:rFonts w:ascii="Courier New" w:hAnsi="Courier New" w:cs="Courier New"/>
          <w:sz w:val="14"/>
          <w:szCs w:val="14"/>
        </w:rPr>
        <w:t xml:space="preserve">, </w:t>
      </w:r>
    </w:p>
    <w:p w14:paraId="45016D29"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double *</w:t>
      </w:r>
      <w:proofErr w:type="spellStart"/>
      <w:r w:rsidRPr="00557426">
        <w:rPr>
          <w:rFonts w:ascii="Courier New" w:hAnsi="Courier New" w:cs="Courier New"/>
          <w:sz w:val="14"/>
          <w:szCs w:val="14"/>
        </w:rPr>
        <w:t>d_STATES_RESULT</w:t>
      </w:r>
      <w:proofErr w:type="spellEnd"/>
      <w:r w:rsidRPr="00557426">
        <w:rPr>
          <w:rFonts w:ascii="Courier New" w:hAnsi="Courier New" w:cs="Courier New"/>
          <w:sz w:val="14"/>
          <w:szCs w:val="14"/>
        </w:rPr>
        <w:t xml:space="preserve">, </w:t>
      </w:r>
    </w:p>
    <w:p w14:paraId="62C5A8E4"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   double *time, double *states, double *</w:t>
      </w:r>
      <w:proofErr w:type="spellStart"/>
      <w:r w:rsidRPr="00557426">
        <w:rPr>
          <w:rFonts w:ascii="Courier New" w:hAnsi="Courier New" w:cs="Courier New"/>
          <w:sz w:val="14"/>
          <w:szCs w:val="14"/>
        </w:rPr>
        <w:t>out_dt</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cai_result</w:t>
      </w:r>
      <w:proofErr w:type="spellEnd"/>
      <w:r w:rsidRPr="00557426">
        <w:rPr>
          <w:rFonts w:ascii="Courier New" w:hAnsi="Courier New" w:cs="Courier New"/>
          <w:sz w:val="14"/>
          <w:szCs w:val="14"/>
        </w:rPr>
        <w:t xml:space="preserve">, </w:t>
      </w:r>
    </w:p>
    <w:p w14:paraId="53ED1B5A"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   double *</w:t>
      </w:r>
      <w:proofErr w:type="spellStart"/>
      <w:r w:rsidRPr="00557426">
        <w:rPr>
          <w:rFonts w:ascii="Courier New" w:hAnsi="Courier New" w:cs="Courier New"/>
          <w:sz w:val="14"/>
          <w:szCs w:val="14"/>
        </w:rPr>
        <w:t>ina</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inal</w:t>
      </w:r>
      <w:proofErr w:type="spellEnd"/>
      <w:r w:rsidRPr="00557426">
        <w:rPr>
          <w:rFonts w:ascii="Courier New" w:hAnsi="Courier New" w:cs="Courier New"/>
          <w:sz w:val="14"/>
          <w:szCs w:val="14"/>
        </w:rPr>
        <w:t xml:space="preserve">, </w:t>
      </w:r>
    </w:p>
    <w:p w14:paraId="4A3F3472"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   double *</w:t>
      </w:r>
      <w:proofErr w:type="spellStart"/>
      <w:r w:rsidRPr="00557426">
        <w:rPr>
          <w:rFonts w:ascii="Courier New" w:hAnsi="Courier New" w:cs="Courier New"/>
          <w:sz w:val="14"/>
          <w:szCs w:val="14"/>
        </w:rPr>
        <w:t>ical</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ito</w:t>
      </w:r>
      <w:proofErr w:type="spellEnd"/>
      <w:r w:rsidRPr="00557426">
        <w:rPr>
          <w:rFonts w:ascii="Courier New" w:hAnsi="Courier New" w:cs="Courier New"/>
          <w:sz w:val="14"/>
          <w:szCs w:val="14"/>
        </w:rPr>
        <w:t>,</w:t>
      </w:r>
    </w:p>
    <w:p w14:paraId="75CBD0B4"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   double *</w:t>
      </w:r>
      <w:proofErr w:type="spellStart"/>
      <w:r w:rsidRPr="00557426">
        <w:rPr>
          <w:rFonts w:ascii="Courier New" w:hAnsi="Courier New" w:cs="Courier New"/>
          <w:sz w:val="14"/>
          <w:szCs w:val="14"/>
        </w:rPr>
        <w:t>ikr</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iks</w:t>
      </w:r>
      <w:proofErr w:type="spellEnd"/>
      <w:r w:rsidRPr="00557426">
        <w:rPr>
          <w:rFonts w:ascii="Courier New" w:hAnsi="Courier New" w:cs="Courier New"/>
          <w:sz w:val="14"/>
          <w:szCs w:val="14"/>
        </w:rPr>
        <w:t>,</w:t>
      </w:r>
    </w:p>
    <w:p w14:paraId="27127AAF"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   double *ik1,</w:t>
      </w:r>
    </w:p>
    <w:p w14:paraId="0AF957A1"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unsigned int </w:t>
      </w:r>
      <w:proofErr w:type="spellStart"/>
      <w:r w:rsidRPr="00557426">
        <w:rPr>
          <w:rFonts w:ascii="Courier New" w:hAnsi="Courier New" w:cs="Courier New"/>
          <w:sz w:val="14"/>
          <w:szCs w:val="14"/>
        </w:rPr>
        <w:t>sample_size</w:t>
      </w:r>
      <w:proofErr w:type="spellEnd"/>
      <w:r w:rsidRPr="00557426">
        <w:rPr>
          <w:rFonts w:ascii="Courier New" w:hAnsi="Courier New" w:cs="Courier New"/>
          <w:sz w:val="14"/>
          <w:szCs w:val="14"/>
        </w:rPr>
        <w:t>,</w:t>
      </w:r>
    </w:p>
    <w:p w14:paraId="1AA37CFA"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cipa_t</w:t>
      </w:r>
      <w:proofErr w:type="spellEnd"/>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temp_result</w:t>
      </w:r>
      <w:proofErr w:type="spellEnd"/>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cipa_t</w:t>
      </w:r>
      <w:proofErr w:type="spellEnd"/>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cipa_result</w:t>
      </w:r>
      <w:proofErr w:type="spellEnd"/>
      <w:r w:rsidRPr="00557426">
        <w:rPr>
          <w:rFonts w:ascii="Courier New" w:hAnsi="Courier New" w:cs="Courier New"/>
          <w:sz w:val="14"/>
          <w:szCs w:val="14"/>
        </w:rPr>
        <w:t>,</w:t>
      </w:r>
    </w:p>
    <w:p w14:paraId="0CFE5339"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param_t</w:t>
      </w:r>
      <w:proofErr w:type="spellEnd"/>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p_param</w:t>
      </w:r>
      <w:proofErr w:type="spellEnd"/>
    </w:p>
    <w:p w14:paraId="13CB615D"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w:t>
      </w:r>
    </w:p>
    <w:p w14:paraId="7C62F457" w14:textId="77777777" w:rsidR="00557426" w:rsidRPr="00557426" w:rsidRDefault="00557426" w:rsidP="00B8611B">
      <w:pPr>
        <w:spacing w:line="360" w:lineRule="auto"/>
        <w:rPr>
          <w:rFonts w:ascii="Courier New" w:hAnsi="Courier New" w:cs="Courier New"/>
          <w:sz w:val="14"/>
          <w:szCs w:val="14"/>
        </w:rPr>
      </w:pPr>
    </w:p>
    <w:p w14:paraId="7B449959" w14:textId="77777777" w:rsidR="00557426" w:rsidRPr="00557426" w:rsidRDefault="00557426" w:rsidP="00B8611B">
      <w:pPr>
        <w:spacing w:line="360" w:lineRule="auto"/>
        <w:rPr>
          <w:rFonts w:ascii="Courier New" w:hAnsi="Courier New" w:cs="Courier New"/>
          <w:sz w:val="14"/>
          <w:szCs w:val="14"/>
        </w:rPr>
      </w:pPr>
    </w:p>
    <w:p w14:paraId="11BBF354"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__device__ void </w:t>
      </w:r>
      <w:proofErr w:type="spellStart"/>
      <w:r w:rsidRPr="00557426">
        <w:rPr>
          <w:rFonts w:ascii="Courier New" w:hAnsi="Courier New" w:cs="Courier New"/>
          <w:sz w:val="14"/>
          <w:szCs w:val="14"/>
        </w:rPr>
        <w:t>kernel_DoDrugSim</w:t>
      </w:r>
      <w:proofErr w:type="spellEnd"/>
      <w:r w:rsidRPr="00557426">
        <w:rPr>
          <w:rFonts w:ascii="Courier New" w:hAnsi="Courier New" w:cs="Courier New"/>
          <w:sz w:val="14"/>
          <w:szCs w:val="14"/>
        </w:rPr>
        <w:t>(double *d_ic50, double *</w:t>
      </w:r>
      <w:proofErr w:type="spellStart"/>
      <w:r w:rsidRPr="00557426">
        <w:rPr>
          <w:rFonts w:ascii="Courier New" w:hAnsi="Courier New" w:cs="Courier New"/>
          <w:sz w:val="14"/>
          <w:szCs w:val="14"/>
        </w:rPr>
        <w:t>d_cvar</w:t>
      </w:r>
      <w:proofErr w:type="spellEnd"/>
      <w:r w:rsidRPr="00557426">
        <w:rPr>
          <w:rFonts w:ascii="Courier New" w:hAnsi="Courier New" w:cs="Courier New"/>
          <w:sz w:val="14"/>
          <w:szCs w:val="14"/>
        </w:rPr>
        <w:t xml:space="preserve">, double </w:t>
      </w:r>
      <w:proofErr w:type="spellStart"/>
      <w:r w:rsidRPr="00557426">
        <w:rPr>
          <w:rFonts w:ascii="Courier New" w:hAnsi="Courier New" w:cs="Courier New"/>
          <w:sz w:val="14"/>
          <w:szCs w:val="14"/>
        </w:rPr>
        <w:t>d_conc</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d_CONSTANTS</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d_STATES</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d_RATES</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d_ALGEBRAIC</w:t>
      </w:r>
      <w:proofErr w:type="spellEnd"/>
      <w:r w:rsidRPr="00557426">
        <w:rPr>
          <w:rFonts w:ascii="Courier New" w:hAnsi="Courier New" w:cs="Courier New"/>
          <w:sz w:val="14"/>
          <w:szCs w:val="14"/>
        </w:rPr>
        <w:t xml:space="preserve">, </w:t>
      </w:r>
    </w:p>
    <w:p w14:paraId="7272AB10"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double *</w:t>
      </w:r>
      <w:proofErr w:type="spellStart"/>
      <w:r w:rsidRPr="00557426">
        <w:rPr>
          <w:rFonts w:ascii="Courier New" w:hAnsi="Courier New" w:cs="Courier New"/>
          <w:sz w:val="14"/>
          <w:szCs w:val="14"/>
        </w:rPr>
        <w:t>d_STATES_RESULT</w:t>
      </w:r>
      <w:proofErr w:type="spellEnd"/>
      <w:r w:rsidRPr="00557426">
        <w:rPr>
          <w:rFonts w:ascii="Courier New" w:hAnsi="Courier New" w:cs="Courier New"/>
          <w:sz w:val="14"/>
          <w:szCs w:val="14"/>
        </w:rPr>
        <w:t xml:space="preserve">, </w:t>
      </w:r>
    </w:p>
    <w:p w14:paraId="341984F1"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    double *time, double *states, double *</w:t>
      </w:r>
      <w:proofErr w:type="spellStart"/>
      <w:r w:rsidRPr="00557426">
        <w:rPr>
          <w:rFonts w:ascii="Courier New" w:hAnsi="Courier New" w:cs="Courier New"/>
          <w:sz w:val="14"/>
          <w:szCs w:val="14"/>
        </w:rPr>
        <w:t>out_dt</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cai_result</w:t>
      </w:r>
      <w:proofErr w:type="spellEnd"/>
      <w:r w:rsidRPr="00557426">
        <w:rPr>
          <w:rFonts w:ascii="Courier New" w:hAnsi="Courier New" w:cs="Courier New"/>
          <w:sz w:val="14"/>
          <w:szCs w:val="14"/>
        </w:rPr>
        <w:t xml:space="preserve">, </w:t>
      </w:r>
    </w:p>
    <w:p w14:paraId="520DDC67"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    double *</w:t>
      </w:r>
      <w:proofErr w:type="spellStart"/>
      <w:r w:rsidRPr="00557426">
        <w:rPr>
          <w:rFonts w:ascii="Courier New" w:hAnsi="Courier New" w:cs="Courier New"/>
          <w:sz w:val="14"/>
          <w:szCs w:val="14"/>
        </w:rPr>
        <w:t>ina</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inal</w:t>
      </w:r>
      <w:proofErr w:type="spellEnd"/>
      <w:r w:rsidRPr="00557426">
        <w:rPr>
          <w:rFonts w:ascii="Courier New" w:hAnsi="Courier New" w:cs="Courier New"/>
          <w:sz w:val="14"/>
          <w:szCs w:val="14"/>
        </w:rPr>
        <w:t>,</w:t>
      </w:r>
    </w:p>
    <w:p w14:paraId="78CD46DD"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    double *</w:t>
      </w:r>
      <w:proofErr w:type="spellStart"/>
      <w:r w:rsidRPr="00557426">
        <w:rPr>
          <w:rFonts w:ascii="Courier New" w:hAnsi="Courier New" w:cs="Courier New"/>
          <w:sz w:val="14"/>
          <w:szCs w:val="14"/>
        </w:rPr>
        <w:t>ical</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ito</w:t>
      </w:r>
      <w:proofErr w:type="spellEnd"/>
      <w:r w:rsidRPr="00557426">
        <w:rPr>
          <w:rFonts w:ascii="Courier New" w:hAnsi="Courier New" w:cs="Courier New"/>
          <w:sz w:val="14"/>
          <w:szCs w:val="14"/>
        </w:rPr>
        <w:t>,</w:t>
      </w:r>
    </w:p>
    <w:p w14:paraId="76247841"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    double *</w:t>
      </w:r>
      <w:proofErr w:type="spellStart"/>
      <w:r w:rsidRPr="00557426">
        <w:rPr>
          <w:rFonts w:ascii="Courier New" w:hAnsi="Courier New" w:cs="Courier New"/>
          <w:sz w:val="14"/>
          <w:szCs w:val="14"/>
        </w:rPr>
        <w:t>ikr</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iks</w:t>
      </w:r>
      <w:proofErr w:type="spellEnd"/>
      <w:r w:rsidRPr="00557426">
        <w:rPr>
          <w:rFonts w:ascii="Courier New" w:hAnsi="Courier New" w:cs="Courier New"/>
          <w:sz w:val="14"/>
          <w:szCs w:val="14"/>
        </w:rPr>
        <w:t xml:space="preserve">, </w:t>
      </w:r>
    </w:p>
    <w:p w14:paraId="70264C13"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    double *ik1,</w:t>
      </w:r>
    </w:p>
    <w:p w14:paraId="0841557D"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double *</w:t>
      </w:r>
      <w:proofErr w:type="spellStart"/>
      <w:r w:rsidRPr="00557426">
        <w:rPr>
          <w:rFonts w:ascii="Courier New" w:hAnsi="Courier New" w:cs="Courier New"/>
          <w:sz w:val="14"/>
          <w:szCs w:val="14"/>
        </w:rPr>
        <w:t>tcurr</w:t>
      </w:r>
      <w:proofErr w:type="spellEnd"/>
      <w:r w:rsidRPr="00557426">
        <w:rPr>
          <w:rFonts w:ascii="Courier New" w:hAnsi="Courier New" w:cs="Courier New"/>
          <w:sz w:val="14"/>
          <w:szCs w:val="14"/>
        </w:rPr>
        <w:t xml:space="preserve">, double *dt, unsigned short </w:t>
      </w:r>
      <w:proofErr w:type="spellStart"/>
      <w:r w:rsidRPr="00557426">
        <w:rPr>
          <w:rFonts w:ascii="Courier New" w:hAnsi="Courier New" w:cs="Courier New"/>
          <w:sz w:val="14"/>
          <w:szCs w:val="14"/>
        </w:rPr>
        <w:t>sample_id</w:t>
      </w:r>
      <w:proofErr w:type="spellEnd"/>
      <w:r w:rsidRPr="00557426">
        <w:rPr>
          <w:rFonts w:ascii="Courier New" w:hAnsi="Courier New" w:cs="Courier New"/>
          <w:sz w:val="14"/>
          <w:szCs w:val="14"/>
        </w:rPr>
        <w:t xml:space="preserve">, unsigned int </w:t>
      </w:r>
      <w:proofErr w:type="spellStart"/>
      <w:r w:rsidRPr="00557426">
        <w:rPr>
          <w:rFonts w:ascii="Courier New" w:hAnsi="Courier New" w:cs="Courier New"/>
          <w:sz w:val="14"/>
          <w:szCs w:val="14"/>
        </w:rPr>
        <w:t>sample_size</w:t>
      </w:r>
      <w:proofErr w:type="spellEnd"/>
      <w:r w:rsidRPr="00557426">
        <w:rPr>
          <w:rFonts w:ascii="Courier New" w:hAnsi="Courier New" w:cs="Courier New"/>
          <w:sz w:val="14"/>
          <w:szCs w:val="14"/>
        </w:rPr>
        <w:t>,</w:t>
      </w:r>
    </w:p>
    <w:p w14:paraId="4D795521"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cipa_t</w:t>
      </w:r>
      <w:proofErr w:type="spellEnd"/>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temp_result</w:t>
      </w:r>
      <w:proofErr w:type="spellEnd"/>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cipa_t</w:t>
      </w:r>
      <w:proofErr w:type="spellEnd"/>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cipa_result</w:t>
      </w:r>
      <w:proofErr w:type="spellEnd"/>
      <w:r w:rsidRPr="00557426">
        <w:rPr>
          <w:rFonts w:ascii="Courier New" w:hAnsi="Courier New" w:cs="Courier New"/>
          <w:sz w:val="14"/>
          <w:szCs w:val="14"/>
        </w:rPr>
        <w:t>,</w:t>
      </w:r>
    </w:p>
    <w:p w14:paraId="42C3C016"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param_t</w:t>
      </w:r>
      <w:proofErr w:type="spellEnd"/>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p_param</w:t>
      </w:r>
      <w:proofErr w:type="spellEnd"/>
    </w:p>
    <w:p w14:paraId="6AACD173"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w:t>
      </w:r>
    </w:p>
    <w:p w14:paraId="02EC113B" w14:textId="77777777" w:rsidR="00557426" w:rsidRPr="00557426" w:rsidRDefault="00557426" w:rsidP="00B8611B">
      <w:pPr>
        <w:spacing w:line="360" w:lineRule="auto"/>
        <w:rPr>
          <w:rFonts w:ascii="Courier New" w:hAnsi="Courier New" w:cs="Courier New"/>
          <w:sz w:val="14"/>
          <w:szCs w:val="14"/>
        </w:rPr>
      </w:pPr>
    </w:p>
    <w:p w14:paraId="355DBFDA" w14:textId="77777777" w:rsidR="00557426" w:rsidRPr="00557426" w:rsidRDefault="00557426" w:rsidP="00B8611B">
      <w:pPr>
        <w:spacing w:line="360" w:lineRule="auto"/>
        <w:rPr>
          <w:rFonts w:ascii="Courier New" w:hAnsi="Courier New" w:cs="Courier New"/>
          <w:sz w:val="14"/>
          <w:szCs w:val="14"/>
        </w:rPr>
      </w:pPr>
    </w:p>
    <w:p w14:paraId="2013B6B5" w14:textId="6895E99C"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endif</w:t>
      </w:r>
    </w:p>
    <w:p w14:paraId="69412FE5" w14:textId="0ACC49E6" w:rsidR="00557426" w:rsidRDefault="00557426" w:rsidP="00B8611B">
      <w:pPr>
        <w:spacing w:line="360" w:lineRule="auto"/>
        <w:ind w:firstLine="720"/>
      </w:pPr>
      <w:r>
        <w:t>In the post-processing mode (the mode that only runs the simulation once and take all biomarkers calculation), these comments were uncommented to let more data flow in and out of the GPU kernel.</w:t>
      </w:r>
    </w:p>
    <w:p w14:paraId="60A1541A" w14:textId="282440AA" w:rsidR="008A2301" w:rsidRDefault="008A2301" w:rsidP="00B8611B">
      <w:pPr>
        <w:spacing w:line="360" w:lineRule="auto"/>
      </w:pPr>
    </w:p>
    <w:p w14:paraId="11D17DB9" w14:textId="77777777" w:rsidR="008A2301" w:rsidRPr="001415BC" w:rsidRDefault="008A2301" w:rsidP="00B8611B">
      <w:pPr>
        <w:spacing w:line="360" w:lineRule="auto"/>
      </w:pPr>
    </w:p>
    <w:p w14:paraId="29DC1B3A" w14:textId="199ECA0C" w:rsidR="00AC5CC4" w:rsidRPr="006D680B" w:rsidRDefault="00AC5CC4" w:rsidP="00AC5CC4">
      <w:pPr>
        <w:pStyle w:val="Heading2"/>
        <w:numPr>
          <w:ilvl w:val="1"/>
          <w:numId w:val="5"/>
        </w:numPr>
      </w:pPr>
      <w:bookmarkStart w:id="83" w:name="_Toc183626809"/>
      <w:r w:rsidRPr="006D680B">
        <w:t>param.cpp and param.hpp</w:t>
      </w:r>
      <w:bookmarkEnd w:id="83"/>
    </w:p>
    <w:p w14:paraId="54C0D270" w14:textId="7D60CCCB" w:rsidR="004B6461" w:rsidRDefault="00557426" w:rsidP="00B8611B">
      <w:pPr>
        <w:spacing w:line="360" w:lineRule="auto"/>
        <w:ind w:firstLine="360"/>
        <w:rPr>
          <w:rFonts w:eastAsia="Batang"/>
        </w:rPr>
      </w:pPr>
      <w:r>
        <w:t xml:space="preserve">These scripts </w:t>
      </w:r>
      <w:proofErr w:type="gramStart"/>
      <w:r>
        <w:t>manages</w:t>
      </w:r>
      <w:proofErr w:type="gramEnd"/>
      <w:r>
        <w:t xml:space="preserve"> the simulation parameters. It reads the input deck file and put them into the code as variables.</w:t>
      </w:r>
      <w:r w:rsidR="00130914">
        <w:t xml:space="preserve"> The param.cpp </w:t>
      </w:r>
      <w:r w:rsidR="00130914">
        <w:rPr>
          <w:rFonts w:eastAsia="Batang"/>
        </w:rPr>
        <w:t>i</w:t>
      </w:r>
      <w:r w:rsidR="00130914" w:rsidRPr="00130914">
        <w:rPr>
          <w:rFonts w:eastAsia="Batang"/>
        </w:rPr>
        <w:t xml:space="preserve">mplements functions to </w:t>
      </w:r>
      <w:r w:rsidR="00130914">
        <w:rPr>
          <w:rFonts w:eastAsia="Batang"/>
        </w:rPr>
        <w:t xml:space="preserve">read the input file, </w:t>
      </w:r>
      <w:r w:rsidR="00130914" w:rsidRPr="00130914">
        <w:rPr>
          <w:rFonts w:eastAsia="Batang"/>
        </w:rPr>
        <w:t xml:space="preserve">load, parse, validate parameter files, </w:t>
      </w:r>
      <w:r w:rsidR="00130914">
        <w:rPr>
          <w:rFonts w:eastAsia="Batang"/>
        </w:rPr>
        <w:t xml:space="preserve">and act as a failsafe if one or more parameters or parameter file is not readable. This script has the default values and path of each required numbers and files. </w:t>
      </w:r>
      <w:r w:rsidR="00130914" w:rsidRPr="00130914">
        <w:rPr>
          <w:rFonts w:eastAsia="Batang"/>
        </w:rPr>
        <w:t>This file ensures that the simulation runs with accurate and user-defined settings.</w:t>
      </w:r>
      <w:r w:rsidR="00130914">
        <w:rPr>
          <w:rFonts w:eastAsia="Batang"/>
        </w:rPr>
        <w:t xml:space="preserve"> Header of param.hpp declares variables used to store these parameter values and ensuring that they are well defined in the simulation. The header file goes as a following struct:</w:t>
      </w:r>
    </w:p>
    <w:p w14:paraId="5F0AA945" w14:textId="370CB2E7" w:rsidR="00130914" w:rsidRDefault="00130914" w:rsidP="00B8611B">
      <w:pPr>
        <w:spacing w:line="360" w:lineRule="auto"/>
        <w:ind w:firstLine="360"/>
        <w:rPr>
          <w:rFonts w:eastAsia="Batang"/>
        </w:rPr>
      </w:pPr>
    </w:p>
    <w:p w14:paraId="66CEEB0C"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ifndef PARAM_HPP</w:t>
      </w:r>
    </w:p>
    <w:p w14:paraId="2B1C23FF"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define PARAM_HPP</w:t>
      </w:r>
    </w:p>
    <w:p w14:paraId="719DB20B" w14:textId="77777777" w:rsidR="00130914" w:rsidRPr="00547B34" w:rsidRDefault="00130914" w:rsidP="00B8611B">
      <w:pPr>
        <w:spacing w:line="360" w:lineRule="auto"/>
        <w:ind w:firstLine="360"/>
        <w:rPr>
          <w:rFonts w:ascii="Courier New" w:eastAsia="Batang" w:hAnsi="Courier New" w:cs="Courier New"/>
          <w:sz w:val="14"/>
          <w:szCs w:val="14"/>
        </w:rPr>
      </w:pPr>
    </w:p>
    <w:p w14:paraId="49C449FB"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struct </w:t>
      </w:r>
      <w:proofErr w:type="spellStart"/>
      <w:r w:rsidRPr="00547B34">
        <w:rPr>
          <w:rFonts w:ascii="Courier New" w:eastAsia="Batang" w:hAnsi="Courier New" w:cs="Courier New"/>
          <w:sz w:val="14"/>
          <w:szCs w:val="14"/>
        </w:rPr>
        <w:t>param_t</w:t>
      </w:r>
      <w:proofErr w:type="spellEnd"/>
    </w:p>
    <w:p w14:paraId="0A56F0F0"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w:t>
      </w:r>
    </w:p>
    <w:p w14:paraId="4465D6FE"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unsigned short </w:t>
      </w:r>
      <w:proofErr w:type="spellStart"/>
      <w:r w:rsidRPr="00547B34">
        <w:rPr>
          <w:rFonts w:ascii="Courier New" w:eastAsia="Batang" w:hAnsi="Courier New" w:cs="Courier New"/>
          <w:sz w:val="14"/>
          <w:szCs w:val="14"/>
        </w:rPr>
        <w:t>simulation_mode</w:t>
      </w:r>
      <w:proofErr w:type="spellEnd"/>
      <w:r w:rsidRPr="00547B34">
        <w:rPr>
          <w:rFonts w:ascii="Courier New" w:eastAsia="Batang" w:hAnsi="Courier New" w:cs="Courier New"/>
          <w:sz w:val="14"/>
          <w:szCs w:val="14"/>
        </w:rPr>
        <w:t>; // toggle between sample-based or full-pace simulations</w:t>
      </w:r>
    </w:p>
    <w:p w14:paraId="11F5A3C5"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bool </w:t>
      </w:r>
      <w:proofErr w:type="spellStart"/>
      <w:r w:rsidRPr="00547B34">
        <w:rPr>
          <w:rFonts w:ascii="Courier New" w:eastAsia="Batang" w:hAnsi="Courier New" w:cs="Courier New"/>
          <w:sz w:val="14"/>
          <w:szCs w:val="14"/>
        </w:rPr>
        <w:t>is_dutta</w:t>
      </w:r>
      <w:proofErr w:type="spellEnd"/>
      <w:r w:rsidRPr="00547B34">
        <w:rPr>
          <w:rFonts w:ascii="Courier New" w:eastAsia="Batang" w:hAnsi="Courier New" w:cs="Courier New"/>
          <w:sz w:val="14"/>
          <w:szCs w:val="14"/>
        </w:rPr>
        <w:t>; // TRUE if using Dutta scaling</w:t>
      </w:r>
    </w:p>
    <w:p w14:paraId="179879B6"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unsigned short </w:t>
      </w:r>
      <w:proofErr w:type="spellStart"/>
      <w:r w:rsidRPr="00547B34">
        <w:rPr>
          <w:rFonts w:ascii="Courier New" w:eastAsia="Batang" w:hAnsi="Courier New" w:cs="Courier New"/>
          <w:sz w:val="14"/>
          <w:szCs w:val="14"/>
        </w:rPr>
        <w:t>gpu_index</w:t>
      </w:r>
      <w:proofErr w:type="spellEnd"/>
      <w:r w:rsidRPr="00547B34">
        <w:rPr>
          <w:rFonts w:ascii="Courier New" w:eastAsia="Batang" w:hAnsi="Courier New" w:cs="Courier New"/>
          <w:sz w:val="14"/>
          <w:szCs w:val="14"/>
        </w:rPr>
        <w:t>;</w:t>
      </w:r>
    </w:p>
    <w:p w14:paraId="4F81F6FC"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bool </w:t>
      </w:r>
      <w:proofErr w:type="spellStart"/>
      <w:r w:rsidRPr="00547B34">
        <w:rPr>
          <w:rFonts w:ascii="Courier New" w:eastAsia="Batang" w:hAnsi="Courier New" w:cs="Courier New"/>
          <w:sz w:val="14"/>
          <w:szCs w:val="14"/>
        </w:rPr>
        <w:t>is_print_graph</w:t>
      </w:r>
      <w:proofErr w:type="spellEnd"/>
      <w:r w:rsidRPr="00547B34">
        <w:rPr>
          <w:rFonts w:ascii="Courier New" w:eastAsia="Batang" w:hAnsi="Courier New" w:cs="Courier New"/>
          <w:sz w:val="14"/>
          <w:szCs w:val="14"/>
        </w:rPr>
        <w:t>; // TRUE if we want to print graph</w:t>
      </w:r>
    </w:p>
    <w:p w14:paraId="47ED0068"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bool </w:t>
      </w:r>
      <w:proofErr w:type="spellStart"/>
      <w:r w:rsidRPr="00547B34">
        <w:rPr>
          <w:rFonts w:ascii="Courier New" w:eastAsia="Batang" w:hAnsi="Courier New" w:cs="Courier New"/>
          <w:sz w:val="14"/>
          <w:szCs w:val="14"/>
        </w:rPr>
        <w:t>is_using_output</w:t>
      </w:r>
      <w:proofErr w:type="spellEnd"/>
      <w:r w:rsidRPr="00547B34">
        <w:rPr>
          <w:rFonts w:ascii="Courier New" w:eastAsia="Batang" w:hAnsi="Courier New" w:cs="Courier New"/>
          <w:sz w:val="14"/>
          <w:szCs w:val="14"/>
        </w:rPr>
        <w:t>; // TRUE if using last output file</w:t>
      </w:r>
    </w:p>
    <w:p w14:paraId="6A356DF8"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bool </w:t>
      </w:r>
      <w:proofErr w:type="spellStart"/>
      <w:r w:rsidRPr="00547B34">
        <w:rPr>
          <w:rFonts w:ascii="Courier New" w:eastAsia="Batang" w:hAnsi="Courier New" w:cs="Courier New"/>
          <w:sz w:val="14"/>
          <w:szCs w:val="14"/>
        </w:rPr>
        <w:t>is_cvar</w:t>
      </w:r>
      <w:proofErr w:type="spellEnd"/>
      <w:r w:rsidRPr="00547B34">
        <w:rPr>
          <w:rFonts w:ascii="Courier New" w:eastAsia="Batang" w:hAnsi="Courier New" w:cs="Courier New"/>
          <w:sz w:val="14"/>
          <w:szCs w:val="14"/>
        </w:rPr>
        <w:t>;</w:t>
      </w:r>
    </w:p>
    <w:p w14:paraId="1EC8BB48"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double </w:t>
      </w:r>
      <w:proofErr w:type="spellStart"/>
      <w:r w:rsidRPr="00547B34">
        <w:rPr>
          <w:rFonts w:ascii="Courier New" w:eastAsia="Batang" w:hAnsi="Courier New" w:cs="Courier New"/>
          <w:sz w:val="14"/>
          <w:szCs w:val="14"/>
        </w:rPr>
        <w:t>bcl</w:t>
      </w:r>
      <w:proofErr w:type="spellEnd"/>
      <w:r w:rsidRPr="00547B34">
        <w:rPr>
          <w:rFonts w:ascii="Courier New" w:eastAsia="Batang" w:hAnsi="Courier New" w:cs="Courier New"/>
          <w:sz w:val="14"/>
          <w:szCs w:val="14"/>
        </w:rPr>
        <w:t>; // basic cycle length</w:t>
      </w:r>
    </w:p>
    <w:p w14:paraId="15C57A1F"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 unsigned int </w:t>
      </w:r>
      <w:proofErr w:type="spellStart"/>
      <w:r w:rsidRPr="00547B34">
        <w:rPr>
          <w:rFonts w:ascii="Courier New" w:eastAsia="Batang" w:hAnsi="Courier New" w:cs="Courier New"/>
          <w:sz w:val="14"/>
          <w:szCs w:val="14"/>
        </w:rPr>
        <w:t>max_samples</w:t>
      </w:r>
      <w:proofErr w:type="spellEnd"/>
      <w:r w:rsidRPr="00547B34">
        <w:rPr>
          <w:rFonts w:ascii="Courier New" w:eastAsia="Batang" w:hAnsi="Courier New" w:cs="Courier New"/>
          <w:sz w:val="14"/>
          <w:szCs w:val="14"/>
        </w:rPr>
        <w:t>;</w:t>
      </w:r>
    </w:p>
    <w:p w14:paraId="53EABD3E"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unsigned short </w:t>
      </w:r>
      <w:proofErr w:type="spellStart"/>
      <w:r w:rsidRPr="00547B34">
        <w:rPr>
          <w:rFonts w:ascii="Courier New" w:eastAsia="Batang" w:hAnsi="Courier New" w:cs="Courier New"/>
          <w:sz w:val="14"/>
          <w:szCs w:val="14"/>
        </w:rPr>
        <w:t>pace_max</w:t>
      </w:r>
      <w:proofErr w:type="spellEnd"/>
      <w:r w:rsidRPr="00547B34">
        <w:rPr>
          <w:rFonts w:ascii="Courier New" w:eastAsia="Batang" w:hAnsi="Courier New" w:cs="Courier New"/>
          <w:sz w:val="14"/>
          <w:szCs w:val="14"/>
        </w:rPr>
        <w:t>; // maximum pace</w:t>
      </w:r>
    </w:p>
    <w:p w14:paraId="6F6AE663"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unsigned short </w:t>
      </w:r>
      <w:proofErr w:type="spellStart"/>
      <w:r w:rsidRPr="00547B34">
        <w:rPr>
          <w:rFonts w:ascii="Courier New" w:eastAsia="Batang" w:hAnsi="Courier New" w:cs="Courier New"/>
          <w:sz w:val="14"/>
          <w:szCs w:val="14"/>
        </w:rPr>
        <w:t>find_steepest_start</w:t>
      </w:r>
      <w:proofErr w:type="spellEnd"/>
      <w:r w:rsidRPr="00547B34">
        <w:rPr>
          <w:rFonts w:ascii="Courier New" w:eastAsia="Batang" w:hAnsi="Courier New" w:cs="Courier New"/>
          <w:sz w:val="14"/>
          <w:szCs w:val="14"/>
        </w:rPr>
        <w:t>;</w:t>
      </w:r>
    </w:p>
    <w:p w14:paraId="73154F42"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unsigned short </w:t>
      </w:r>
      <w:proofErr w:type="spellStart"/>
      <w:r w:rsidRPr="00547B34">
        <w:rPr>
          <w:rFonts w:ascii="Courier New" w:eastAsia="Batang" w:hAnsi="Courier New" w:cs="Courier New"/>
          <w:sz w:val="14"/>
          <w:szCs w:val="14"/>
        </w:rPr>
        <w:t>celltype</w:t>
      </w:r>
      <w:proofErr w:type="spellEnd"/>
      <w:r w:rsidRPr="00547B34">
        <w:rPr>
          <w:rFonts w:ascii="Courier New" w:eastAsia="Batang" w:hAnsi="Courier New" w:cs="Courier New"/>
          <w:sz w:val="14"/>
          <w:szCs w:val="14"/>
        </w:rPr>
        <w:t>;  // cell types</w:t>
      </w:r>
    </w:p>
    <w:p w14:paraId="138E9B61"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double dt;        // time step</w:t>
      </w:r>
    </w:p>
    <w:p w14:paraId="60EB8A37"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double </w:t>
      </w:r>
      <w:proofErr w:type="spellStart"/>
      <w:r w:rsidRPr="00547B34">
        <w:rPr>
          <w:rFonts w:ascii="Courier New" w:eastAsia="Batang" w:hAnsi="Courier New" w:cs="Courier New"/>
          <w:sz w:val="14"/>
          <w:szCs w:val="14"/>
        </w:rPr>
        <w:t>dt_write</w:t>
      </w:r>
      <w:proofErr w:type="spellEnd"/>
      <w:r w:rsidRPr="00547B34">
        <w:rPr>
          <w:rFonts w:ascii="Courier New" w:eastAsia="Batang" w:hAnsi="Courier New" w:cs="Courier New"/>
          <w:sz w:val="14"/>
          <w:szCs w:val="14"/>
        </w:rPr>
        <w:t>;  // writing step</w:t>
      </w:r>
    </w:p>
    <w:p w14:paraId="47223FBD"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double </w:t>
      </w:r>
      <w:proofErr w:type="spellStart"/>
      <w:r w:rsidRPr="00547B34">
        <w:rPr>
          <w:rFonts w:ascii="Courier New" w:eastAsia="Batang" w:hAnsi="Courier New" w:cs="Courier New"/>
          <w:sz w:val="14"/>
          <w:szCs w:val="14"/>
        </w:rPr>
        <w:t>inet_vm_threshold</w:t>
      </w:r>
      <w:proofErr w:type="spellEnd"/>
      <w:r w:rsidRPr="00547B34">
        <w:rPr>
          <w:rFonts w:ascii="Courier New" w:eastAsia="Batang" w:hAnsi="Courier New" w:cs="Courier New"/>
          <w:sz w:val="14"/>
          <w:szCs w:val="14"/>
        </w:rPr>
        <w:t xml:space="preserve">; // </w:t>
      </w:r>
      <w:proofErr w:type="spellStart"/>
      <w:r w:rsidRPr="00547B34">
        <w:rPr>
          <w:rFonts w:ascii="Courier New" w:eastAsia="Batang" w:hAnsi="Courier New" w:cs="Courier New"/>
          <w:sz w:val="14"/>
          <w:szCs w:val="14"/>
        </w:rPr>
        <w:t>Vm</w:t>
      </w:r>
      <w:proofErr w:type="spellEnd"/>
      <w:r w:rsidRPr="00547B34">
        <w:rPr>
          <w:rFonts w:ascii="Courier New" w:eastAsia="Batang" w:hAnsi="Courier New" w:cs="Courier New"/>
          <w:sz w:val="14"/>
          <w:szCs w:val="14"/>
        </w:rPr>
        <w:t xml:space="preserve"> threshold for calculating </w:t>
      </w:r>
      <w:proofErr w:type="spellStart"/>
      <w:r w:rsidRPr="00547B34">
        <w:rPr>
          <w:rFonts w:ascii="Courier New" w:eastAsia="Batang" w:hAnsi="Courier New" w:cs="Courier New"/>
          <w:sz w:val="14"/>
          <w:szCs w:val="14"/>
        </w:rPr>
        <w:t>inet</w:t>
      </w:r>
      <w:proofErr w:type="spellEnd"/>
    </w:p>
    <w:p w14:paraId="07F414BF"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char </w:t>
      </w:r>
      <w:proofErr w:type="spellStart"/>
      <w:r w:rsidRPr="00547B34">
        <w:rPr>
          <w:rFonts w:ascii="Courier New" w:eastAsia="Batang" w:hAnsi="Courier New" w:cs="Courier New"/>
          <w:sz w:val="14"/>
          <w:szCs w:val="14"/>
        </w:rPr>
        <w:t>hill_file</w:t>
      </w:r>
      <w:proofErr w:type="spellEnd"/>
      <w:r w:rsidRPr="00547B34">
        <w:rPr>
          <w:rFonts w:ascii="Courier New" w:eastAsia="Batang" w:hAnsi="Courier New" w:cs="Courier New"/>
          <w:sz w:val="14"/>
          <w:szCs w:val="14"/>
        </w:rPr>
        <w:t>[1024];</w:t>
      </w:r>
    </w:p>
    <w:p w14:paraId="39CCAA1F"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char </w:t>
      </w:r>
      <w:proofErr w:type="spellStart"/>
      <w:r w:rsidRPr="00547B34">
        <w:rPr>
          <w:rFonts w:ascii="Courier New" w:eastAsia="Batang" w:hAnsi="Courier New" w:cs="Courier New"/>
          <w:sz w:val="14"/>
          <w:szCs w:val="14"/>
        </w:rPr>
        <w:t>cvar_file</w:t>
      </w:r>
      <w:proofErr w:type="spellEnd"/>
      <w:r w:rsidRPr="00547B34">
        <w:rPr>
          <w:rFonts w:ascii="Courier New" w:eastAsia="Batang" w:hAnsi="Courier New" w:cs="Courier New"/>
          <w:sz w:val="14"/>
          <w:szCs w:val="14"/>
        </w:rPr>
        <w:t>[1024];</w:t>
      </w:r>
    </w:p>
    <w:p w14:paraId="7BA72CB8"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char </w:t>
      </w:r>
      <w:proofErr w:type="spellStart"/>
      <w:r w:rsidRPr="00547B34">
        <w:rPr>
          <w:rFonts w:ascii="Courier New" w:eastAsia="Batang" w:hAnsi="Courier New" w:cs="Courier New"/>
          <w:sz w:val="14"/>
          <w:szCs w:val="14"/>
        </w:rPr>
        <w:t>drug_name</w:t>
      </w:r>
      <w:proofErr w:type="spellEnd"/>
      <w:r w:rsidRPr="00547B34">
        <w:rPr>
          <w:rFonts w:ascii="Courier New" w:eastAsia="Batang" w:hAnsi="Courier New" w:cs="Courier New"/>
          <w:sz w:val="14"/>
          <w:szCs w:val="14"/>
        </w:rPr>
        <w:t>[100];</w:t>
      </w:r>
    </w:p>
    <w:p w14:paraId="576B774B"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char </w:t>
      </w:r>
      <w:proofErr w:type="spellStart"/>
      <w:r w:rsidRPr="00547B34">
        <w:rPr>
          <w:rFonts w:ascii="Courier New" w:eastAsia="Batang" w:hAnsi="Courier New" w:cs="Courier New"/>
          <w:sz w:val="14"/>
          <w:szCs w:val="14"/>
        </w:rPr>
        <w:t>concs</w:t>
      </w:r>
      <w:proofErr w:type="spellEnd"/>
      <w:r w:rsidRPr="00547B34">
        <w:rPr>
          <w:rFonts w:ascii="Courier New" w:eastAsia="Batang" w:hAnsi="Courier New" w:cs="Courier New"/>
          <w:sz w:val="14"/>
          <w:szCs w:val="14"/>
        </w:rPr>
        <w:t>[100];</w:t>
      </w:r>
    </w:p>
    <w:p w14:paraId="50CC5A2D"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float conc;</w:t>
      </w:r>
    </w:p>
    <w:p w14:paraId="4AAC59B2"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void init();</w:t>
      </w:r>
    </w:p>
    <w:p w14:paraId="50F9EA57"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lastRenderedPageBreak/>
        <w:t xml:space="preserve">  void </w:t>
      </w:r>
      <w:proofErr w:type="spellStart"/>
      <w:r w:rsidRPr="00547B34">
        <w:rPr>
          <w:rFonts w:ascii="Courier New" w:eastAsia="Batang" w:hAnsi="Courier New" w:cs="Courier New"/>
          <w:sz w:val="14"/>
          <w:szCs w:val="14"/>
        </w:rPr>
        <w:t>show_val</w:t>
      </w:r>
      <w:proofErr w:type="spellEnd"/>
      <w:r w:rsidRPr="00547B34">
        <w:rPr>
          <w:rFonts w:ascii="Courier New" w:eastAsia="Batang" w:hAnsi="Courier New" w:cs="Courier New"/>
          <w:sz w:val="14"/>
          <w:szCs w:val="14"/>
        </w:rPr>
        <w:t>();</w:t>
      </w:r>
    </w:p>
    <w:p w14:paraId="1E9FDBEE"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w:t>
      </w:r>
    </w:p>
    <w:p w14:paraId="75C50882" w14:textId="77777777" w:rsidR="00130914" w:rsidRPr="00547B34" w:rsidRDefault="00130914" w:rsidP="00B8611B">
      <w:pPr>
        <w:spacing w:line="360" w:lineRule="auto"/>
        <w:ind w:firstLine="360"/>
        <w:rPr>
          <w:rFonts w:ascii="Courier New" w:eastAsia="Batang" w:hAnsi="Courier New" w:cs="Courier New"/>
          <w:sz w:val="14"/>
          <w:szCs w:val="14"/>
        </w:rPr>
      </w:pPr>
    </w:p>
    <w:p w14:paraId="7D3824E7" w14:textId="22E45545"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endif</w:t>
      </w:r>
    </w:p>
    <w:p w14:paraId="0E76C6B6" w14:textId="55D6B49D" w:rsidR="00130914" w:rsidRPr="00130914" w:rsidRDefault="00130914" w:rsidP="00B8611B">
      <w:pPr>
        <w:spacing w:line="360" w:lineRule="auto"/>
        <w:ind w:firstLine="360"/>
      </w:pPr>
      <w:r>
        <w:t>And the main file reads parameter and their default values to the whole project with following way:</w:t>
      </w:r>
    </w:p>
    <w:p w14:paraId="6C9D6F59" w14:textId="481B2E94"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include "param.hpp"</w:t>
      </w:r>
    </w:p>
    <w:p w14:paraId="6EC5AD6E"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include &lt;</w:t>
      </w:r>
      <w:proofErr w:type="spellStart"/>
      <w:r w:rsidRPr="00130914">
        <w:rPr>
          <w:rFonts w:ascii="Courier New" w:hAnsi="Courier New" w:cs="Courier New"/>
          <w:sz w:val="15"/>
          <w:szCs w:val="16"/>
        </w:rPr>
        <w:t>cstdio</w:t>
      </w:r>
      <w:proofErr w:type="spellEnd"/>
      <w:r w:rsidRPr="00130914">
        <w:rPr>
          <w:rFonts w:ascii="Courier New" w:hAnsi="Courier New" w:cs="Courier New"/>
          <w:sz w:val="15"/>
          <w:szCs w:val="16"/>
        </w:rPr>
        <w:t>&gt;</w:t>
      </w:r>
    </w:p>
    <w:p w14:paraId="4DB830B3" w14:textId="28DBC480"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include "glob_funct.hpp"</w:t>
      </w:r>
    </w:p>
    <w:p w14:paraId="2E312795"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void </w:t>
      </w:r>
      <w:proofErr w:type="spellStart"/>
      <w:r w:rsidRPr="00130914">
        <w:rPr>
          <w:rFonts w:ascii="Courier New" w:hAnsi="Courier New" w:cs="Courier New"/>
          <w:sz w:val="15"/>
          <w:szCs w:val="16"/>
        </w:rPr>
        <w:t>param_</w:t>
      </w:r>
      <w:proofErr w:type="gramStart"/>
      <w:r w:rsidRPr="00130914">
        <w:rPr>
          <w:rFonts w:ascii="Courier New" w:hAnsi="Courier New" w:cs="Courier New"/>
          <w:sz w:val="15"/>
          <w:szCs w:val="16"/>
        </w:rPr>
        <w:t>t</w:t>
      </w:r>
      <w:proofErr w:type="spellEnd"/>
      <w:r w:rsidRPr="00130914">
        <w:rPr>
          <w:rFonts w:ascii="Courier New" w:hAnsi="Courier New" w:cs="Courier New"/>
          <w:sz w:val="15"/>
          <w:szCs w:val="16"/>
        </w:rPr>
        <w:t>::</w:t>
      </w:r>
      <w:proofErr w:type="gramEnd"/>
      <w:r w:rsidRPr="00130914">
        <w:rPr>
          <w:rFonts w:ascii="Courier New" w:hAnsi="Courier New" w:cs="Courier New"/>
          <w:sz w:val="15"/>
          <w:szCs w:val="16"/>
        </w:rPr>
        <w:t>init()</w:t>
      </w:r>
    </w:p>
    <w:p w14:paraId="2EC84FD4"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w:t>
      </w:r>
    </w:p>
    <w:p w14:paraId="55AB438B"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simulation_mode</w:t>
      </w:r>
      <w:proofErr w:type="spellEnd"/>
      <w:r w:rsidRPr="00130914">
        <w:rPr>
          <w:rFonts w:ascii="Courier New" w:hAnsi="Courier New" w:cs="Courier New"/>
          <w:sz w:val="15"/>
          <w:szCs w:val="16"/>
        </w:rPr>
        <w:t xml:space="preserve"> = 0;</w:t>
      </w:r>
    </w:p>
    <w:p w14:paraId="264B08EF"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 </w:t>
      </w:r>
      <w:proofErr w:type="spellStart"/>
      <w:r w:rsidRPr="00130914">
        <w:rPr>
          <w:rFonts w:ascii="Courier New" w:hAnsi="Courier New" w:cs="Courier New"/>
          <w:sz w:val="15"/>
          <w:szCs w:val="16"/>
        </w:rPr>
        <w:t>max_samples</w:t>
      </w:r>
      <w:proofErr w:type="spellEnd"/>
      <w:r w:rsidRPr="00130914">
        <w:rPr>
          <w:rFonts w:ascii="Courier New" w:hAnsi="Courier New" w:cs="Courier New"/>
          <w:sz w:val="15"/>
          <w:szCs w:val="16"/>
        </w:rPr>
        <w:t xml:space="preserve"> = 10000;</w:t>
      </w:r>
    </w:p>
    <w:p w14:paraId="27A27FB5"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is_dutta</w:t>
      </w:r>
      <w:proofErr w:type="spellEnd"/>
      <w:r w:rsidRPr="00130914">
        <w:rPr>
          <w:rFonts w:ascii="Courier New" w:hAnsi="Courier New" w:cs="Courier New"/>
          <w:sz w:val="15"/>
          <w:szCs w:val="16"/>
        </w:rPr>
        <w:t xml:space="preserve"> = true;</w:t>
      </w:r>
    </w:p>
    <w:p w14:paraId="200A1627"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gpu_index</w:t>
      </w:r>
      <w:proofErr w:type="spellEnd"/>
      <w:r w:rsidRPr="00130914">
        <w:rPr>
          <w:rFonts w:ascii="Courier New" w:hAnsi="Courier New" w:cs="Courier New"/>
          <w:sz w:val="15"/>
          <w:szCs w:val="16"/>
        </w:rPr>
        <w:t xml:space="preserve"> = 0;</w:t>
      </w:r>
    </w:p>
    <w:p w14:paraId="3E009003"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
    <w:p w14:paraId="36A1A59F"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is_cvar</w:t>
      </w:r>
      <w:proofErr w:type="spellEnd"/>
      <w:r w:rsidRPr="00130914">
        <w:rPr>
          <w:rFonts w:ascii="Courier New" w:hAnsi="Courier New" w:cs="Courier New"/>
          <w:sz w:val="15"/>
          <w:szCs w:val="16"/>
        </w:rPr>
        <w:t xml:space="preserve"> = false;</w:t>
      </w:r>
    </w:p>
    <w:p w14:paraId="725B9921"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bcl</w:t>
      </w:r>
      <w:proofErr w:type="spellEnd"/>
      <w:r w:rsidRPr="00130914">
        <w:rPr>
          <w:rFonts w:ascii="Courier New" w:hAnsi="Courier New" w:cs="Courier New"/>
          <w:sz w:val="15"/>
          <w:szCs w:val="16"/>
        </w:rPr>
        <w:t xml:space="preserve"> = 2000.;</w:t>
      </w:r>
    </w:p>
    <w:p w14:paraId="3F0E750F"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pace_max</w:t>
      </w:r>
      <w:proofErr w:type="spellEnd"/>
      <w:r w:rsidRPr="00130914">
        <w:rPr>
          <w:rFonts w:ascii="Courier New" w:hAnsi="Courier New" w:cs="Courier New"/>
          <w:sz w:val="15"/>
          <w:szCs w:val="16"/>
        </w:rPr>
        <w:t xml:space="preserve"> = 10;</w:t>
      </w:r>
    </w:p>
    <w:p w14:paraId="28AD93D9" w14:textId="77777777" w:rsidR="00130914" w:rsidRPr="00130914" w:rsidRDefault="00130914" w:rsidP="00B8611B">
      <w:pPr>
        <w:spacing w:line="360" w:lineRule="auto"/>
        <w:ind w:firstLine="360"/>
        <w:rPr>
          <w:rFonts w:ascii="Courier New" w:hAnsi="Courier New" w:cs="Courier New"/>
          <w:sz w:val="15"/>
          <w:szCs w:val="16"/>
        </w:rPr>
      </w:pPr>
    </w:p>
    <w:p w14:paraId="260DA5AE"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find_steepest_start</w:t>
      </w:r>
      <w:proofErr w:type="spellEnd"/>
      <w:r w:rsidRPr="00130914">
        <w:rPr>
          <w:rFonts w:ascii="Courier New" w:hAnsi="Courier New" w:cs="Courier New"/>
          <w:sz w:val="15"/>
          <w:szCs w:val="16"/>
        </w:rPr>
        <w:t xml:space="preserve"> = 5;</w:t>
      </w:r>
    </w:p>
    <w:p w14:paraId="7499C060" w14:textId="77777777" w:rsidR="00130914" w:rsidRPr="00130914" w:rsidRDefault="00130914" w:rsidP="00B8611B">
      <w:pPr>
        <w:spacing w:line="360" w:lineRule="auto"/>
        <w:ind w:firstLine="360"/>
        <w:rPr>
          <w:rFonts w:ascii="Courier New" w:hAnsi="Courier New" w:cs="Courier New"/>
          <w:sz w:val="15"/>
          <w:szCs w:val="16"/>
        </w:rPr>
      </w:pPr>
    </w:p>
    <w:p w14:paraId="49761D9B"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celltype</w:t>
      </w:r>
      <w:proofErr w:type="spellEnd"/>
      <w:r w:rsidRPr="00130914">
        <w:rPr>
          <w:rFonts w:ascii="Courier New" w:hAnsi="Courier New" w:cs="Courier New"/>
          <w:sz w:val="15"/>
          <w:szCs w:val="16"/>
        </w:rPr>
        <w:t xml:space="preserve"> = 0.;</w:t>
      </w:r>
    </w:p>
    <w:p w14:paraId="535AB187"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dt = 0.005;</w:t>
      </w:r>
    </w:p>
    <w:p w14:paraId="5959694C"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 dt = 0.1;</w:t>
      </w:r>
    </w:p>
    <w:p w14:paraId="56297FF8" w14:textId="77777777" w:rsidR="00130914" w:rsidRPr="00130914" w:rsidRDefault="00130914" w:rsidP="00B8611B">
      <w:pPr>
        <w:spacing w:line="360" w:lineRule="auto"/>
        <w:ind w:firstLine="360"/>
        <w:rPr>
          <w:rFonts w:ascii="Courier New" w:hAnsi="Courier New" w:cs="Courier New"/>
          <w:sz w:val="15"/>
          <w:szCs w:val="16"/>
        </w:rPr>
      </w:pPr>
    </w:p>
    <w:p w14:paraId="111F347F"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conc = 99.0;</w:t>
      </w:r>
    </w:p>
    <w:p w14:paraId="752DB916"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 </w:t>
      </w:r>
      <w:proofErr w:type="spellStart"/>
      <w:r w:rsidRPr="00130914">
        <w:rPr>
          <w:rFonts w:ascii="Courier New" w:hAnsi="Courier New" w:cs="Courier New"/>
          <w:sz w:val="15"/>
          <w:szCs w:val="16"/>
        </w:rPr>
        <w:t>dt_write</w:t>
      </w:r>
      <w:proofErr w:type="spellEnd"/>
      <w:r w:rsidRPr="00130914">
        <w:rPr>
          <w:rFonts w:ascii="Courier New" w:hAnsi="Courier New" w:cs="Courier New"/>
          <w:sz w:val="15"/>
          <w:szCs w:val="16"/>
        </w:rPr>
        <w:t xml:space="preserve"> = 2.0;</w:t>
      </w:r>
    </w:p>
    <w:p w14:paraId="76226FBC"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 </w:t>
      </w:r>
      <w:proofErr w:type="spellStart"/>
      <w:r w:rsidRPr="00130914">
        <w:rPr>
          <w:rFonts w:ascii="Courier New" w:hAnsi="Courier New" w:cs="Courier New"/>
          <w:sz w:val="15"/>
          <w:szCs w:val="16"/>
        </w:rPr>
        <w:t>inet_vm_threshold</w:t>
      </w:r>
      <w:proofErr w:type="spellEnd"/>
      <w:r w:rsidRPr="00130914">
        <w:rPr>
          <w:rFonts w:ascii="Courier New" w:hAnsi="Courier New" w:cs="Courier New"/>
          <w:sz w:val="15"/>
          <w:szCs w:val="16"/>
        </w:rPr>
        <w:t xml:space="preserve"> = -88.0;</w:t>
      </w:r>
    </w:p>
    <w:p w14:paraId="22256B1F"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
    <w:p w14:paraId="108B466D"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snprintf</w:t>
      </w:r>
      <w:proofErr w:type="spellEnd"/>
      <w:r w:rsidRPr="00130914">
        <w:rPr>
          <w:rFonts w:ascii="Courier New" w:hAnsi="Courier New" w:cs="Courier New"/>
          <w:sz w:val="15"/>
          <w:szCs w:val="16"/>
        </w:rPr>
        <w:t>(</w:t>
      </w:r>
      <w:proofErr w:type="spellStart"/>
      <w:r w:rsidRPr="00130914">
        <w:rPr>
          <w:rFonts w:ascii="Courier New" w:hAnsi="Courier New" w:cs="Courier New"/>
          <w:sz w:val="15"/>
          <w:szCs w:val="16"/>
        </w:rPr>
        <w:t>hill_file</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sizeof</w:t>
      </w:r>
      <w:proofErr w:type="spellEnd"/>
      <w:r w:rsidRPr="00130914">
        <w:rPr>
          <w:rFonts w:ascii="Courier New" w:hAnsi="Courier New" w:cs="Courier New"/>
          <w:sz w:val="15"/>
          <w:szCs w:val="16"/>
        </w:rPr>
        <w:t>(</w:t>
      </w:r>
      <w:proofErr w:type="spellStart"/>
      <w:r w:rsidRPr="00130914">
        <w:rPr>
          <w:rFonts w:ascii="Courier New" w:hAnsi="Courier New" w:cs="Courier New"/>
          <w:sz w:val="15"/>
          <w:szCs w:val="16"/>
        </w:rPr>
        <w:t>hill_file</w:t>
      </w:r>
      <w:proofErr w:type="spellEnd"/>
      <w:r w:rsidRPr="00130914">
        <w:rPr>
          <w:rFonts w:ascii="Courier New" w:hAnsi="Courier New" w:cs="Courier New"/>
          <w:sz w:val="15"/>
          <w:szCs w:val="16"/>
        </w:rPr>
        <w:t>), "%s", "./drugs/bepridil/IC50_samples.csv");</w:t>
      </w:r>
    </w:p>
    <w:p w14:paraId="4A1985FC"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snprintf</w:t>
      </w:r>
      <w:proofErr w:type="spellEnd"/>
      <w:r w:rsidRPr="00130914">
        <w:rPr>
          <w:rFonts w:ascii="Courier New" w:hAnsi="Courier New" w:cs="Courier New"/>
          <w:sz w:val="15"/>
          <w:szCs w:val="16"/>
        </w:rPr>
        <w:t>(</w:t>
      </w:r>
      <w:proofErr w:type="spellStart"/>
      <w:r w:rsidRPr="00130914">
        <w:rPr>
          <w:rFonts w:ascii="Courier New" w:hAnsi="Courier New" w:cs="Courier New"/>
          <w:sz w:val="15"/>
          <w:szCs w:val="16"/>
        </w:rPr>
        <w:t>cvar_file</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sizeof</w:t>
      </w:r>
      <w:proofErr w:type="spellEnd"/>
      <w:r w:rsidRPr="00130914">
        <w:rPr>
          <w:rFonts w:ascii="Courier New" w:hAnsi="Courier New" w:cs="Courier New"/>
          <w:sz w:val="15"/>
          <w:szCs w:val="16"/>
        </w:rPr>
        <w:t>(</w:t>
      </w:r>
      <w:proofErr w:type="spellStart"/>
      <w:r w:rsidRPr="00130914">
        <w:rPr>
          <w:rFonts w:ascii="Courier New" w:hAnsi="Courier New" w:cs="Courier New"/>
          <w:sz w:val="15"/>
          <w:szCs w:val="16"/>
        </w:rPr>
        <w:t>cvar_file</w:t>
      </w:r>
      <w:proofErr w:type="spellEnd"/>
      <w:r w:rsidRPr="00130914">
        <w:rPr>
          <w:rFonts w:ascii="Courier New" w:hAnsi="Courier New" w:cs="Courier New"/>
          <w:sz w:val="15"/>
          <w:szCs w:val="16"/>
        </w:rPr>
        <w:t>), "%s", "./drugs/10000_pop.csv");</w:t>
      </w:r>
    </w:p>
    <w:p w14:paraId="5035EBD6"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snprintf</w:t>
      </w:r>
      <w:proofErr w:type="spellEnd"/>
      <w:r w:rsidRPr="00130914">
        <w:rPr>
          <w:rFonts w:ascii="Courier New" w:hAnsi="Courier New" w:cs="Courier New"/>
          <w:sz w:val="15"/>
          <w:szCs w:val="16"/>
        </w:rPr>
        <w:t>(</w:t>
      </w:r>
      <w:proofErr w:type="spellStart"/>
      <w:r w:rsidRPr="00130914">
        <w:rPr>
          <w:rFonts w:ascii="Courier New" w:hAnsi="Courier New" w:cs="Courier New"/>
          <w:sz w:val="15"/>
          <w:szCs w:val="16"/>
        </w:rPr>
        <w:t>drug_name</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sizeof</w:t>
      </w:r>
      <w:proofErr w:type="spellEnd"/>
      <w:r w:rsidRPr="00130914">
        <w:rPr>
          <w:rFonts w:ascii="Courier New" w:hAnsi="Courier New" w:cs="Courier New"/>
          <w:sz w:val="15"/>
          <w:szCs w:val="16"/>
        </w:rPr>
        <w:t>(</w:t>
      </w:r>
      <w:proofErr w:type="spellStart"/>
      <w:r w:rsidRPr="00130914">
        <w:rPr>
          <w:rFonts w:ascii="Courier New" w:hAnsi="Courier New" w:cs="Courier New"/>
          <w:sz w:val="15"/>
          <w:szCs w:val="16"/>
        </w:rPr>
        <w:t>drug_name</w:t>
      </w:r>
      <w:proofErr w:type="spellEnd"/>
      <w:r w:rsidRPr="00130914">
        <w:rPr>
          <w:rFonts w:ascii="Courier New" w:hAnsi="Courier New" w:cs="Courier New"/>
          <w:sz w:val="15"/>
          <w:szCs w:val="16"/>
        </w:rPr>
        <w:t>), "%s", "bepridil");</w:t>
      </w:r>
    </w:p>
    <w:p w14:paraId="3FA56209"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 </w:t>
      </w:r>
      <w:proofErr w:type="spellStart"/>
      <w:r w:rsidRPr="00130914">
        <w:rPr>
          <w:rFonts w:ascii="Courier New" w:hAnsi="Courier New" w:cs="Courier New"/>
          <w:sz w:val="15"/>
          <w:szCs w:val="16"/>
        </w:rPr>
        <w:t>snprintf</w:t>
      </w:r>
      <w:proofErr w:type="spellEnd"/>
      <w:r w:rsidRPr="00130914">
        <w:rPr>
          <w:rFonts w:ascii="Courier New" w:hAnsi="Courier New" w:cs="Courier New"/>
          <w:sz w:val="15"/>
          <w:szCs w:val="16"/>
        </w:rPr>
        <w:t>(</w:t>
      </w:r>
      <w:proofErr w:type="spellStart"/>
      <w:r w:rsidRPr="00130914">
        <w:rPr>
          <w:rFonts w:ascii="Courier New" w:hAnsi="Courier New" w:cs="Courier New"/>
          <w:sz w:val="15"/>
          <w:szCs w:val="16"/>
        </w:rPr>
        <w:t>concs</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sizeof</w:t>
      </w:r>
      <w:proofErr w:type="spellEnd"/>
      <w:r w:rsidRPr="00130914">
        <w:rPr>
          <w:rFonts w:ascii="Courier New" w:hAnsi="Courier New" w:cs="Courier New"/>
          <w:sz w:val="15"/>
          <w:szCs w:val="16"/>
        </w:rPr>
        <w:t>(</w:t>
      </w:r>
      <w:proofErr w:type="spellStart"/>
      <w:r w:rsidRPr="00130914">
        <w:rPr>
          <w:rFonts w:ascii="Courier New" w:hAnsi="Courier New" w:cs="Courier New"/>
          <w:sz w:val="15"/>
          <w:szCs w:val="16"/>
        </w:rPr>
        <w:t>concs</w:t>
      </w:r>
      <w:proofErr w:type="spellEnd"/>
      <w:r w:rsidRPr="00130914">
        <w:rPr>
          <w:rFonts w:ascii="Courier New" w:hAnsi="Courier New" w:cs="Courier New"/>
          <w:sz w:val="15"/>
          <w:szCs w:val="16"/>
        </w:rPr>
        <w:t>), "%s", "99.0");</w:t>
      </w:r>
    </w:p>
    <w:p w14:paraId="46AEBF52"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w:t>
      </w:r>
    </w:p>
    <w:p w14:paraId="38EE94A4" w14:textId="77777777" w:rsidR="00130914" w:rsidRPr="00130914" w:rsidRDefault="00130914" w:rsidP="00B8611B">
      <w:pPr>
        <w:spacing w:line="360" w:lineRule="auto"/>
        <w:ind w:firstLine="360"/>
        <w:rPr>
          <w:rFonts w:ascii="Courier New" w:hAnsi="Courier New" w:cs="Courier New"/>
          <w:sz w:val="15"/>
          <w:szCs w:val="16"/>
        </w:rPr>
      </w:pPr>
    </w:p>
    <w:p w14:paraId="33C927FA"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void </w:t>
      </w:r>
      <w:proofErr w:type="spellStart"/>
      <w:r w:rsidRPr="00130914">
        <w:rPr>
          <w:rFonts w:ascii="Courier New" w:hAnsi="Courier New" w:cs="Courier New"/>
          <w:sz w:val="15"/>
          <w:szCs w:val="16"/>
        </w:rPr>
        <w:t>param_</w:t>
      </w:r>
      <w:proofErr w:type="gramStart"/>
      <w:r w:rsidRPr="00130914">
        <w:rPr>
          <w:rFonts w:ascii="Courier New" w:hAnsi="Courier New" w:cs="Courier New"/>
          <w:sz w:val="15"/>
          <w:szCs w:val="16"/>
        </w:rPr>
        <w:t>t</w:t>
      </w:r>
      <w:proofErr w:type="spellEnd"/>
      <w:r w:rsidRPr="00130914">
        <w:rPr>
          <w:rFonts w:ascii="Courier New" w:hAnsi="Courier New" w:cs="Courier New"/>
          <w:sz w:val="15"/>
          <w:szCs w:val="16"/>
        </w:rPr>
        <w:t>::</w:t>
      </w:r>
      <w:proofErr w:type="spellStart"/>
      <w:proofErr w:type="gramEnd"/>
      <w:r w:rsidRPr="00130914">
        <w:rPr>
          <w:rFonts w:ascii="Courier New" w:hAnsi="Courier New" w:cs="Courier New"/>
          <w:sz w:val="15"/>
          <w:szCs w:val="16"/>
        </w:rPr>
        <w:t>show_val</w:t>
      </w:r>
      <w:proofErr w:type="spellEnd"/>
      <w:r w:rsidRPr="00130914">
        <w:rPr>
          <w:rFonts w:ascii="Courier New" w:hAnsi="Courier New" w:cs="Courier New"/>
          <w:sz w:val="15"/>
          <w:szCs w:val="16"/>
        </w:rPr>
        <w:t>()</w:t>
      </w:r>
    </w:p>
    <w:p w14:paraId="470F77D6"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w:t>
      </w:r>
    </w:p>
    <w:p w14:paraId="37753AAA"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change this to </w:t>
      </w:r>
      <w:proofErr w:type="spellStart"/>
      <w:r w:rsidRPr="00130914">
        <w:rPr>
          <w:rFonts w:ascii="Courier New" w:hAnsi="Courier New" w:cs="Courier New"/>
          <w:sz w:val="15"/>
          <w:szCs w:val="16"/>
        </w:rPr>
        <w:t>printf</w:t>
      </w:r>
      <w:proofErr w:type="spellEnd"/>
      <w:r w:rsidRPr="00130914">
        <w:rPr>
          <w:rFonts w:ascii="Courier New" w:hAnsi="Courier New" w:cs="Courier New"/>
          <w:sz w:val="15"/>
          <w:szCs w:val="16"/>
        </w:rPr>
        <w:t xml:space="preserve"> somehow</w:t>
      </w:r>
    </w:p>
    <w:p w14:paraId="27585125"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printf</w:t>
      </w:r>
      <w:proofErr w:type="spellEnd"/>
      <w:r w:rsidRPr="00130914">
        <w:rPr>
          <w:rFonts w:ascii="Courier New" w:hAnsi="Courier New" w:cs="Courier New"/>
          <w:sz w:val="15"/>
          <w:szCs w:val="16"/>
        </w:rPr>
        <w:t xml:space="preserve">( 0, "%s -- %s\n", "Simulation mode", </w:t>
      </w:r>
      <w:proofErr w:type="spellStart"/>
      <w:r w:rsidRPr="00130914">
        <w:rPr>
          <w:rFonts w:ascii="Courier New" w:hAnsi="Courier New" w:cs="Courier New"/>
          <w:sz w:val="15"/>
          <w:szCs w:val="16"/>
        </w:rPr>
        <w:t>simulation_mode</w:t>
      </w:r>
      <w:proofErr w:type="spellEnd"/>
      <w:r w:rsidRPr="00130914">
        <w:rPr>
          <w:rFonts w:ascii="Courier New" w:hAnsi="Courier New" w:cs="Courier New"/>
          <w:sz w:val="15"/>
          <w:szCs w:val="16"/>
        </w:rPr>
        <w:t xml:space="preserve"> ? "full-pace" : "sample-based" );</w:t>
      </w:r>
    </w:p>
    <w:p w14:paraId="022DB390"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printf</w:t>
      </w:r>
      <w:proofErr w:type="spellEnd"/>
      <w:r w:rsidRPr="00130914">
        <w:rPr>
          <w:rFonts w:ascii="Courier New" w:hAnsi="Courier New" w:cs="Courier New"/>
          <w:sz w:val="15"/>
          <w:szCs w:val="16"/>
        </w:rPr>
        <w:t xml:space="preserve">( 0, "%s -- %s\n", "Hill File", </w:t>
      </w:r>
      <w:proofErr w:type="spellStart"/>
      <w:r w:rsidRPr="00130914">
        <w:rPr>
          <w:rFonts w:ascii="Courier New" w:hAnsi="Courier New" w:cs="Courier New"/>
          <w:sz w:val="15"/>
          <w:szCs w:val="16"/>
        </w:rPr>
        <w:t>hill_file</w:t>
      </w:r>
      <w:proofErr w:type="spellEnd"/>
      <w:r w:rsidRPr="00130914">
        <w:rPr>
          <w:rFonts w:ascii="Courier New" w:hAnsi="Courier New" w:cs="Courier New"/>
          <w:sz w:val="15"/>
          <w:szCs w:val="16"/>
        </w:rPr>
        <w:t xml:space="preserve"> );</w:t>
      </w:r>
    </w:p>
    <w:p w14:paraId="2E4E5ADA"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printf</w:t>
      </w:r>
      <w:proofErr w:type="spellEnd"/>
      <w:r w:rsidRPr="00130914">
        <w:rPr>
          <w:rFonts w:ascii="Courier New" w:hAnsi="Courier New" w:cs="Courier New"/>
          <w:sz w:val="15"/>
          <w:szCs w:val="16"/>
        </w:rPr>
        <w:t>( 0, "%s -- %hu\n", "</w:t>
      </w:r>
      <w:proofErr w:type="spellStart"/>
      <w:r w:rsidRPr="00130914">
        <w:rPr>
          <w:rFonts w:ascii="Courier New" w:hAnsi="Courier New" w:cs="Courier New"/>
          <w:sz w:val="15"/>
          <w:szCs w:val="16"/>
        </w:rPr>
        <w:t>Celltype</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celltype</w:t>
      </w:r>
      <w:proofErr w:type="spellEnd"/>
      <w:r w:rsidRPr="00130914">
        <w:rPr>
          <w:rFonts w:ascii="Courier New" w:hAnsi="Courier New" w:cs="Courier New"/>
          <w:sz w:val="15"/>
          <w:szCs w:val="16"/>
        </w:rPr>
        <w:t>);</w:t>
      </w:r>
    </w:p>
    <w:p w14:paraId="0F00383D"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printf</w:t>
      </w:r>
      <w:proofErr w:type="spellEnd"/>
      <w:r w:rsidRPr="00130914">
        <w:rPr>
          <w:rFonts w:ascii="Courier New" w:hAnsi="Courier New" w:cs="Courier New"/>
          <w:sz w:val="15"/>
          <w:szCs w:val="16"/>
        </w:rPr>
        <w:t>( 0, "%s -- %s\n", "</w:t>
      </w:r>
      <w:proofErr w:type="spellStart"/>
      <w:r w:rsidRPr="00130914">
        <w:rPr>
          <w:rFonts w:ascii="Courier New" w:hAnsi="Courier New" w:cs="Courier New"/>
          <w:sz w:val="15"/>
          <w:szCs w:val="16"/>
        </w:rPr>
        <w:t>Is_Dutta</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is_dutta</w:t>
      </w:r>
      <w:proofErr w:type="spellEnd"/>
      <w:r w:rsidRPr="00130914">
        <w:rPr>
          <w:rFonts w:ascii="Courier New" w:hAnsi="Courier New" w:cs="Courier New"/>
          <w:sz w:val="15"/>
          <w:szCs w:val="16"/>
        </w:rPr>
        <w:t xml:space="preserve"> ? "true" : "false" );</w:t>
      </w:r>
    </w:p>
    <w:p w14:paraId="167A3AE1"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lastRenderedPageBreak/>
        <w:t xml:space="preserve">  </w:t>
      </w:r>
      <w:proofErr w:type="spellStart"/>
      <w:r w:rsidRPr="00130914">
        <w:rPr>
          <w:rFonts w:ascii="Courier New" w:hAnsi="Courier New" w:cs="Courier New"/>
          <w:sz w:val="15"/>
          <w:szCs w:val="16"/>
        </w:rPr>
        <w:t>mpi_printf</w:t>
      </w:r>
      <w:proofErr w:type="spellEnd"/>
      <w:r w:rsidRPr="00130914">
        <w:rPr>
          <w:rFonts w:ascii="Courier New" w:hAnsi="Courier New" w:cs="Courier New"/>
          <w:sz w:val="15"/>
          <w:szCs w:val="16"/>
        </w:rPr>
        <w:t>( 0, "%s -- %s\n", "</w:t>
      </w:r>
      <w:proofErr w:type="spellStart"/>
      <w:r w:rsidRPr="00130914">
        <w:rPr>
          <w:rFonts w:ascii="Courier New" w:hAnsi="Courier New" w:cs="Courier New"/>
          <w:sz w:val="15"/>
          <w:szCs w:val="16"/>
        </w:rPr>
        <w:t>Is_Cvar</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is_cvar</w:t>
      </w:r>
      <w:proofErr w:type="spellEnd"/>
      <w:r w:rsidRPr="00130914">
        <w:rPr>
          <w:rFonts w:ascii="Courier New" w:hAnsi="Courier New" w:cs="Courier New"/>
          <w:sz w:val="15"/>
          <w:szCs w:val="16"/>
        </w:rPr>
        <w:t xml:space="preserve"> ? "true" : "false" );</w:t>
      </w:r>
    </w:p>
    <w:p w14:paraId="6A317E7C"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printf</w:t>
      </w:r>
      <w:proofErr w:type="spellEnd"/>
      <w:r w:rsidRPr="00130914">
        <w:rPr>
          <w:rFonts w:ascii="Courier New" w:hAnsi="Courier New" w:cs="Courier New"/>
          <w:sz w:val="15"/>
          <w:szCs w:val="16"/>
        </w:rPr>
        <w:t>( 0, "%s -- %lf\n", "</w:t>
      </w:r>
      <w:proofErr w:type="spellStart"/>
      <w:r w:rsidRPr="00130914">
        <w:rPr>
          <w:rFonts w:ascii="Courier New" w:hAnsi="Courier New" w:cs="Courier New"/>
          <w:sz w:val="15"/>
          <w:szCs w:val="16"/>
        </w:rPr>
        <w:t>Basic_Cycle_Length</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bcl</w:t>
      </w:r>
      <w:proofErr w:type="spellEnd"/>
      <w:r w:rsidRPr="00130914">
        <w:rPr>
          <w:rFonts w:ascii="Courier New" w:hAnsi="Courier New" w:cs="Courier New"/>
          <w:sz w:val="15"/>
          <w:szCs w:val="16"/>
        </w:rPr>
        <w:t>);</w:t>
      </w:r>
    </w:p>
    <w:p w14:paraId="07CE5675"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printf</w:t>
      </w:r>
      <w:proofErr w:type="spellEnd"/>
      <w:r w:rsidRPr="00130914">
        <w:rPr>
          <w:rFonts w:ascii="Courier New" w:hAnsi="Courier New" w:cs="Courier New"/>
          <w:sz w:val="15"/>
          <w:szCs w:val="16"/>
        </w:rPr>
        <w:t>( 0, "%s -- %d\n", "</w:t>
      </w:r>
      <w:proofErr w:type="spellStart"/>
      <w:r w:rsidRPr="00130914">
        <w:rPr>
          <w:rFonts w:ascii="Courier New" w:hAnsi="Courier New" w:cs="Courier New"/>
          <w:sz w:val="15"/>
          <w:szCs w:val="16"/>
        </w:rPr>
        <w:t>GPU_Index</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gpu_index</w:t>
      </w:r>
      <w:proofErr w:type="spellEnd"/>
      <w:r w:rsidRPr="00130914">
        <w:rPr>
          <w:rFonts w:ascii="Courier New" w:hAnsi="Courier New" w:cs="Courier New"/>
          <w:sz w:val="15"/>
          <w:szCs w:val="16"/>
        </w:rPr>
        <w:t>);</w:t>
      </w:r>
    </w:p>
    <w:p w14:paraId="11D78034"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printf</w:t>
      </w:r>
      <w:proofErr w:type="spellEnd"/>
      <w:r w:rsidRPr="00130914">
        <w:rPr>
          <w:rFonts w:ascii="Courier New" w:hAnsi="Courier New" w:cs="Courier New"/>
          <w:sz w:val="15"/>
          <w:szCs w:val="16"/>
        </w:rPr>
        <w:t>( 0, "%s -- %hu\n", "</w:t>
      </w:r>
      <w:proofErr w:type="spellStart"/>
      <w:r w:rsidRPr="00130914">
        <w:rPr>
          <w:rFonts w:ascii="Courier New" w:hAnsi="Courier New" w:cs="Courier New"/>
          <w:sz w:val="15"/>
          <w:szCs w:val="16"/>
        </w:rPr>
        <w:t>Number_of_Pacing</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pace_max</w:t>
      </w:r>
      <w:proofErr w:type="spellEnd"/>
      <w:r w:rsidRPr="00130914">
        <w:rPr>
          <w:rFonts w:ascii="Courier New" w:hAnsi="Courier New" w:cs="Courier New"/>
          <w:sz w:val="15"/>
          <w:szCs w:val="16"/>
        </w:rPr>
        <w:t>);</w:t>
      </w:r>
    </w:p>
    <w:p w14:paraId="135DF920"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printf</w:t>
      </w:r>
      <w:proofErr w:type="spellEnd"/>
      <w:r w:rsidRPr="00130914">
        <w:rPr>
          <w:rFonts w:ascii="Courier New" w:hAnsi="Courier New" w:cs="Courier New"/>
          <w:sz w:val="15"/>
          <w:szCs w:val="16"/>
        </w:rPr>
        <w:t>( 0, "%s -- %hu\n", "</w:t>
      </w:r>
      <w:proofErr w:type="spellStart"/>
      <w:r w:rsidRPr="00130914">
        <w:rPr>
          <w:rFonts w:ascii="Courier New" w:hAnsi="Courier New" w:cs="Courier New"/>
          <w:sz w:val="15"/>
          <w:szCs w:val="16"/>
        </w:rPr>
        <w:t>Pace_Find_Steepest</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find_steepest_start</w:t>
      </w:r>
      <w:proofErr w:type="spellEnd"/>
      <w:r w:rsidRPr="00130914">
        <w:rPr>
          <w:rFonts w:ascii="Courier New" w:hAnsi="Courier New" w:cs="Courier New"/>
          <w:sz w:val="15"/>
          <w:szCs w:val="16"/>
        </w:rPr>
        <w:t>);</w:t>
      </w:r>
    </w:p>
    <w:p w14:paraId="172AF6E0"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printf</w:t>
      </w:r>
      <w:proofErr w:type="spellEnd"/>
      <w:r w:rsidRPr="00130914">
        <w:rPr>
          <w:rFonts w:ascii="Courier New" w:hAnsi="Courier New" w:cs="Courier New"/>
          <w:sz w:val="15"/>
          <w:szCs w:val="16"/>
        </w:rPr>
        <w:t>( 0, "%s -- %lf\n", "</w:t>
      </w:r>
      <w:proofErr w:type="spellStart"/>
      <w:r w:rsidRPr="00130914">
        <w:rPr>
          <w:rFonts w:ascii="Courier New" w:hAnsi="Courier New" w:cs="Courier New"/>
          <w:sz w:val="15"/>
          <w:szCs w:val="16"/>
        </w:rPr>
        <w:t>Time_Step</w:t>
      </w:r>
      <w:proofErr w:type="spellEnd"/>
      <w:r w:rsidRPr="00130914">
        <w:rPr>
          <w:rFonts w:ascii="Courier New" w:hAnsi="Courier New" w:cs="Courier New"/>
          <w:sz w:val="15"/>
          <w:szCs w:val="16"/>
        </w:rPr>
        <w:t>", dt);</w:t>
      </w:r>
    </w:p>
    <w:p w14:paraId="664DB655"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printf</w:t>
      </w:r>
      <w:proofErr w:type="spellEnd"/>
      <w:r w:rsidRPr="00130914">
        <w:rPr>
          <w:rFonts w:ascii="Courier New" w:hAnsi="Courier New" w:cs="Courier New"/>
          <w:sz w:val="15"/>
          <w:szCs w:val="16"/>
        </w:rPr>
        <w:t>( 0, "%s -- %s\n", "</w:t>
      </w:r>
      <w:proofErr w:type="spellStart"/>
      <w:r w:rsidRPr="00130914">
        <w:rPr>
          <w:rFonts w:ascii="Courier New" w:hAnsi="Courier New" w:cs="Courier New"/>
          <w:sz w:val="15"/>
          <w:szCs w:val="16"/>
        </w:rPr>
        <w:t>Drug_Name</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drug_name</w:t>
      </w:r>
      <w:proofErr w:type="spellEnd"/>
      <w:r w:rsidRPr="00130914">
        <w:rPr>
          <w:rFonts w:ascii="Courier New" w:hAnsi="Courier New" w:cs="Courier New"/>
          <w:sz w:val="15"/>
          <w:szCs w:val="16"/>
        </w:rPr>
        <w:t>);</w:t>
      </w:r>
    </w:p>
    <w:p w14:paraId="4E58B53E"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printf</w:t>
      </w:r>
      <w:proofErr w:type="spellEnd"/>
      <w:r w:rsidRPr="00130914">
        <w:rPr>
          <w:rFonts w:ascii="Courier New" w:hAnsi="Courier New" w:cs="Courier New"/>
          <w:sz w:val="15"/>
          <w:szCs w:val="16"/>
        </w:rPr>
        <w:t>( 0, "%s -- %lf\n\n\n", "Concentrations", conc);</w:t>
      </w:r>
    </w:p>
    <w:p w14:paraId="4DD68082" w14:textId="3C2DE79C"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w:t>
      </w:r>
    </w:p>
    <w:p w14:paraId="160D73CB" w14:textId="77777777" w:rsidR="00A16209" w:rsidRPr="006D680B" w:rsidRDefault="00A16209" w:rsidP="00B8611B">
      <w:pPr>
        <w:tabs>
          <w:tab w:val="left" w:pos="187"/>
          <w:tab w:val="left" w:pos="288"/>
          <w:tab w:val="left" w:pos="317"/>
        </w:tabs>
        <w:spacing w:line="360" w:lineRule="auto"/>
        <w:rPr>
          <w:rFonts w:eastAsia="Batang"/>
        </w:rPr>
      </w:pPr>
    </w:p>
    <w:p w14:paraId="22EA63A8" w14:textId="0228B714" w:rsidR="00A16209" w:rsidRDefault="004B6461" w:rsidP="004B6461">
      <w:pPr>
        <w:pStyle w:val="Heading2"/>
        <w:numPr>
          <w:ilvl w:val="0"/>
          <w:numId w:val="5"/>
        </w:numPr>
      </w:pPr>
      <w:bookmarkStart w:id="84" w:name="_Toc183626810"/>
      <w:r w:rsidRPr="006D680B">
        <w:t>Critical Scripts</w:t>
      </w:r>
      <w:bookmarkEnd w:id="84"/>
      <w:r w:rsidR="00A16209" w:rsidRPr="006D680B">
        <w:t xml:space="preserve"> </w:t>
      </w:r>
    </w:p>
    <w:p w14:paraId="6F0422CD" w14:textId="55592FC2" w:rsidR="00EA3B32" w:rsidRDefault="00EA3B32" w:rsidP="00B8611B">
      <w:pPr>
        <w:spacing w:line="360" w:lineRule="auto"/>
        <w:ind w:firstLine="360"/>
      </w:pPr>
      <w:r w:rsidRPr="00EA3B32">
        <w:t xml:space="preserve">This section highlights the key scripts within the framework, focusing on their roles and significance in executing and customising simulations. These critical scripts form the backbone of the codebase, enabling efficient management of computations, GPU operations, and parameter configurations. </w:t>
      </w:r>
      <w:r>
        <w:t xml:space="preserve">If there is any issue with the code, 80% of the issue can be solved by looking at </w:t>
      </w:r>
      <w:proofErr w:type="gramStart"/>
      <w:r>
        <w:t>these three script</w:t>
      </w:r>
      <w:proofErr w:type="gramEnd"/>
      <w:r>
        <w:t xml:space="preserve"> first. Most of debugging, </w:t>
      </w:r>
      <w:proofErr w:type="spellStart"/>
      <w:r>
        <w:t>adjustement</w:t>
      </w:r>
      <w:proofErr w:type="spellEnd"/>
      <w:r>
        <w:t xml:space="preserve">, and modification happen in these scripts. </w:t>
      </w:r>
      <w:r w:rsidRPr="00EA3B32">
        <w:t>Below is a detailed breakdown:</w:t>
      </w:r>
    </w:p>
    <w:p w14:paraId="598A0E73" w14:textId="77777777" w:rsidR="00923FAF" w:rsidRPr="00EA3B32" w:rsidRDefault="00923FAF" w:rsidP="00B8611B">
      <w:pPr>
        <w:spacing w:line="360" w:lineRule="auto"/>
        <w:ind w:firstLine="360"/>
      </w:pPr>
    </w:p>
    <w:p w14:paraId="3D48873B" w14:textId="005F23C3" w:rsidR="004B6461" w:rsidRDefault="00EB4890" w:rsidP="004B6461">
      <w:pPr>
        <w:pStyle w:val="Heading2"/>
        <w:numPr>
          <w:ilvl w:val="1"/>
          <w:numId w:val="5"/>
        </w:numPr>
      </w:pPr>
      <w:bookmarkStart w:id="85" w:name="_Toc183626811"/>
      <w:r w:rsidRPr="006D680B">
        <w:t>Main script</w:t>
      </w:r>
      <w:bookmarkEnd w:id="85"/>
      <w:r w:rsidR="0053530B" w:rsidRPr="006D680B">
        <w:t xml:space="preserve"> </w:t>
      </w:r>
    </w:p>
    <w:p w14:paraId="2A52B56D" w14:textId="1048F685" w:rsidR="009C4850" w:rsidRDefault="009C4850" w:rsidP="00B8611B">
      <w:pPr>
        <w:spacing w:line="360" w:lineRule="auto"/>
        <w:ind w:firstLine="720"/>
      </w:pPr>
      <w:r>
        <w:t>The main script (main.cu) serves as the central controller of the simulation framework. It is the entry point of the program, responsible for managing the simulation's overall workflow, from initialisation to the final output. Below are its primary responsibilities</w:t>
      </w:r>
      <w:r w:rsidR="00B53DFF">
        <w:t xml:space="preserve"> and</w:t>
      </w:r>
      <w:r>
        <w:t xml:space="preserve"> modification</w:t>
      </w:r>
      <w:r w:rsidR="00B53DFF">
        <w:t>s</w:t>
      </w:r>
      <w:r>
        <w:t xml:space="preserve"> related to</w:t>
      </w:r>
      <w:r w:rsidR="00B53DFF">
        <w:t xml:space="preserve"> main.cu</w:t>
      </w:r>
      <w:r>
        <w:t>:</w:t>
      </w:r>
    </w:p>
    <w:p w14:paraId="4206E892" w14:textId="6F58D004" w:rsidR="009C4850" w:rsidRDefault="003735A5" w:rsidP="00650026">
      <w:pPr>
        <w:pStyle w:val="ListParagraph"/>
        <w:numPr>
          <w:ilvl w:val="0"/>
          <w:numId w:val="32"/>
        </w:numPr>
        <w:spacing w:line="276" w:lineRule="auto"/>
      </w:pPr>
      <w:r>
        <w:t>Simulation Parameter</w:t>
      </w:r>
      <w:r w:rsidR="009C4850">
        <w:t xml:space="preserve"> Parsing</w:t>
      </w:r>
    </w:p>
    <w:p w14:paraId="1E14F7F1" w14:textId="77777777" w:rsidR="009C4850" w:rsidRDefault="009C4850" w:rsidP="00650026">
      <w:pPr>
        <w:pStyle w:val="ListParagraph"/>
        <w:numPr>
          <w:ilvl w:val="1"/>
          <w:numId w:val="32"/>
        </w:numPr>
        <w:spacing w:line="276" w:lineRule="auto"/>
      </w:pPr>
      <w:r>
        <w:t>Reads user-provided inputs, such as input_deck.txt, initial state files, and IC50/Hill coefficient files.</w:t>
      </w:r>
    </w:p>
    <w:p w14:paraId="2578964B" w14:textId="77777777" w:rsidR="009C4850" w:rsidRDefault="009C4850" w:rsidP="00650026">
      <w:pPr>
        <w:pStyle w:val="ListParagraph"/>
        <w:numPr>
          <w:ilvl w:val="1"/>
          <w:numId w:val="32"/>
        </w:numPr>
        <w:spacing w:line="276" w:lineRule="auto"/>
      </w:pPr>
      <w:r>
        <w:t>Validates the correctness and presence of required input files.</w:t>
      </w:r>
    </w:p>
    <w:p w14:paraId="1E2A8880" w14:textId="77777777" w:rsidR="009C4850" w:rsidRDefault="009C4850" w:rsidP="00650026">
      <w:pPr>
        <w:pStyle w:val="ListParagraph"/>
        <w:numPr>
          <w:ilvl w:val="1"/>
          <w:numId w:val="32"/>
        </w:numPr>
        <w:spacing w:line="276" w:lineRule="auto"/>
      </w:pPr>
      <w:r>
        <w:t>Flags any missing or improperly formatted files, preventing the simulation from starting.</w:t>
      </w:r>
    </w:p>
    <w:p w14:paraId="60C35464" w14:textId="77777777" w:rsidR="009C4850" w:rsidRDefault="009C4850" w:rsidP="00650026">
      <w:pPr>
        <w:pStyle w:val="ListParagraph"/>
        <w:numPr>
          <w:ilvl w:val="0"/>
          <w:numId w:val="32"/>
        </w:numPr>
        <w:spacing w:line="276" w:lineRule="auto"/>
      </w:pPr>
      <w:r>
        <w:t>Simulation Setup</w:t>
      </w:r>
    </w:p>
    <w:p w14:paraId="40895B84" w14:textId="77777777" w:rsidR="009C4850" w:rsidRDefault="009C4850" w:rsidP="00650026">
      <w:pPr>
        <w:pStyle w:val="ListParagraph"/>
        <w:numPr>
          <w:ilvl w:val="1"/>
          <w:numId w:val="32"/>
        </w:numPr>
        <w:spacing w:line="276" w:lineRule="auto"/>
      </w:pPr>
      <w:r>
        <w:lastRenderedPageBreak/>
        <w:t>Loads and processes input parameters from the provided files.</w:t>
      </w:r>
    </w:p>
    <w:p w14:paraId="7088B2F6" w14:textId="77777777" w:rsidR="009C4850" w:rsidRDefault="009C4850" w:rsidP="00650026">
      <w:pPr>
        <w:pStyle w:val="ListParagraph"/>
        <w:numPr>
          <w:ilvl w:val="1"/>
          <w:numId w:val="32"/>
        </w:numPr>
        <w:spacing w:line="276" w:lineRule="auto"/>
      </w:pPr>
      <w:r>
        <w:t>Sets up the pacing protocol, drug concentrations, and simulation-specific configurations.</w:t>
      </w:r>
    </w:p>
    <w:p w14:paraId="474689AB" w14:textId="77777777" w:rsidR="009C4850" w:rsidRDefault="009C4850" w:rsidP="00650026">
      <w:pPr>
        <w:pStyle w:val="ListParagraph"/>
        <w:numPr>
          <w:ilvl w:val="1"/>
          <w:numId w:val="32"/>
        </w:numPr>
        <w:spacing w:line="276" w:lineRule="auto"/>
      </w:pPr>
      <w:r>
        <w:t>Handles initialisation for multiple samples and conditions.</w:t>
      </w:r>
    </w:p>
    <w:p w14:paraId="781C3A29" w14:textId="77777777" w:rsidR="009C4850" w:rsidRDefault="009C4850" w:rsidP="00650026">
      <w:pPr>
        <w:pStyle w:val="ListParagraph"/>
        <w:numPr>
          <w:ilvl w:val="0"/>
          <w:numId w:val="32"/>
        </w:numPr>
        <w:spacing w:line="276" w:lineRule="auto"/>
      </w:pPr>
      <w:r>
        <w:t>Memory Management</w:t>
      </w:r>
    </w:p>
    <w:p w14:paraId="6DF03D50" w14:textId="68F9736D" w:rsidR="009C4850" w:rsidRDefault="009C4850" w:rsidP="00650026">
      <w:pPr>
        <w:pStyle w:val="ListParagraph"/>
        <w:numPr>
          <w:ilvl w:val="1"/>
          <w:numId w:val="32"/>
        </w:numPr>
        <w:spacing w:line="276" w:lineRule="auto"/>
      </w:pPr>
      <w:r>
        <w:t>Allocates and deallocates memory for the CPU and GPU, ensuring efficient resource utilisation using core (thread) per block calculation.</w:t>
      </w:r>
    </w:p>
    <w:p w14:paraId="346D212C" w14:textId="77777777" w:rsidR="009C4850" w:rsidRDefault="009C4850" w:rsidP="00650026">
      <w:pPr>
        <w:pStyle w:val="ListParagraph"/>
        <w:numPr>
          <w:ilvl w:val="1"/>
          <w:numId w:val="32"/>
        </w:numPr>
        <w:spacing w:line="276" w:lineRule="auto"/>
      </w:pPr>
      <w:r>
        <w:t>Transfers data such as parameters, initial states, and configurations between host (CPU) and device (GPU).</w:t>
      </w:r>
    </w:p>
    <w:p w14:paraId="599E593E" w14:textId="77777777" w:rsidR="009C4850" w:rsidRDefault="009C4850" w:rsidP="00650026">
      <w:pPr>
        <w:pStyle w:val="ListParagraph"/>
        <w:numPr>
          <w:ilvl w:val="0"/>
          <w:numId w:val="32"/>
        </w:numPr>
        <w:spacing w:line="276" w:lineRule="auto"/>
      </w:pPr>
      <w:r>
        <w:t>GPU Kernel Launch</w:t>
      </w:r>
    </w:p>
    <w:p w14:paraId="2AD28B92" w14:textId="77777777" w:rsidR="009C4850" w:rsidRDefault="009C4850" w:rsidP="00650026">
      <w:pPr>
        <w:pStyle w:val="ListParagraph"/>
        <w:numPr>
          <w:ilvl w:val="1"/>
          <w:numId w:val="32"/>
        </w:numPr>
        <w:spacing w:line="276" w:lineRule="auto"/>
      </w:pPr>
      <w:r>
        <w:t>Initiates GPU computations by invoking the kernel functions for parallel execution.</w:t>
      </w:r>
    </w:p>
    <w:p w14:paraId="6A413707" w14:textId="77777777" w:rsidR="009C4850" w:rsidRDefault="009C4850" w:rsidP="00650026">
      <w:pPr>
        <w:pStyle w:val="ListParagraph"/>
        <w:numPr>
          <w:ilvl w:val="1"/>
          <w:numId w:val="32"/>
        </w:numPr>
        <w:spacing w:line="276" w:lineRule="auto"/>
      </w:pPr>
      <w:r>
        <w:t>Ensures proper thread and block configurations to optimise performance for the given workload.</w:t>
      </w:r>
    </w:p>
    <w:p w14:paraId="62E90353" w14:textId="77777777" w:rsidR="009C4850" w:rsidRDefault="009C4850" w:rsidP="00650026">
      <w:pPr>
        <w:pStyle w:val="ListParagraph"/>
        <w:numPr>
          <w:ilvl w:val="0"/>
          <w:numId w:val="32"/>
        </w:numPr>
        <w:spacing w:line="276" w:lineRule="auto"/>
      </w:pPr>
      <w:r>
        <w:t>Result Handling</w:t>
      </w:r>
    </w:p>
    <w:p w14:paraId="203163B1" w14:textId="77777777" w:rsidR="009C4850" w:rsidRDefault="009C4850" w:rsidP="00650026">
      <w:pPr>
        <w:pStyle w:val="ListParagraph"/>
        <w:numPr>
          <w:ilvl w:val="1"/>
          <w:numId w:val="32"/>
        </w:numPr>
        <w:spacing w:line="276" w:lineRule="auto"/>
      </w:pPr>
      <w:r>
        <w:t>Collects output data from the GPU and processes it for storage.</w:t>
      </w:r>
    </w:p>
    <w:p w14:paraId="21CA3D4B" w14:textId="77777777" w:rsidR="009C4850" w:rsidRDefault="009C4850" w:rsidP="00650026">
      <w:pPr>
        <w:pStyle w:val="ListParagraph"/>
        <w:numPr>
          <w:ilvl w:val="1"/>
          <w:numId w:val="32"/>
        </w:numPr>
        <w:spacing w:line="276" w:lineRule="auto"/>
      </w:pPr>
      <w:r>
        <w:t>Saves simulation results to the designated output directory.</w:t>
      </w:r>
    </w:p>
    <w:p w14:paraId="669E1E5E" w14:textId="77777777" w:rsidR="009C4850" w:rsidRDefault="009C4850" w:rsidP="00650026">
      <w:pPr>
        <w:pStyle w:val="ListParagraph"/>
        <w:numPr>
          <w:ilvl w:val="1"/>
          <w:numId w:val="32"/>
        </w:numPr>
        <w:spacing w:line="276" w:lineRule="auto"/>
      </w:pPr>
      <w:r>
        <w:t>Generates logs for debugging and validation purposes.</w:t>
      </w:r>
    </w:p>
    <w:p w14:paraId="5AFFD7DC" w14:textId="77777777" w:rsidR="009C4850" w:rsidRDefault="009C4850" w:rsidP="00650026">
      <w:pPr>
        <w:pStyle w:val="ListParagraph"/>
        <w:numPr>
          <w:ilvl w:val="0"/>
          <w:numId w:val="32"/>
        </w:numPr>
        <w:spacing w:line="276" w:lineRule="auto"/>
      </w:pPr>
      <w:r>
        <w:t>Error Handling and Debugging</w:t>
      </w:r>
    </w:p>
    <w:p w14:paraId="2408F95A" w14:textId="213611B9" w:rsidR="009C4850" w:rsidRDefault="009C4850" w:rsidP="00650026">
      <w:pPr>
        <w:pStyle w:val="ListParagraph"/>
        <w:numPr>
          <w:ilvl w:val="1"/>
          <w:numId w:val="32"/>
        </w:numPr>
        <w:spacing w:line="276" w:lineRule="auto"/>
      </w:pPr>
      <w:r>
        <w:t>Includes checks to identify and report common errors, such as missing inputs, memory allocation failures, or kernel launch issues. If something is wrong with the kernel function in the GPU, the code always goes back to this script, assuming the kernel function has done even with no output.</w:t>
      </w:r>
    </w:p>
    <w:p w14:paraId="0752B0CA" w14:textId="3252994F" w:rsidR="009C4850" w:rsidRDefault="009C4850" w:rsidP="00650026">
      <w:pPr>
        <w:pStyle w:val="ListParagraph"/>
        <w:numPr>
          <w:ilvl w:val="1"/>
          <w:numId w:val="32"/>
        </w:numPr>
        <w:spacing w:line="276" w:lineRule="auto"/>
      </w:pPr>
      <w:r>
        <w:t>Provides detailed logs to help trace and resolve errors during simulation execution.</w:t>
      </w:r>
    </w:p>
    <w:p w14:paraId="25D040E5" w14:textId="77777777" w:rsidR="009C4850" w:rsidRDefault="009C4850" w:rsidP="00B8611B">
      <w:pPr>
        <w:spacing w:line="360" w:lineRule="auto"/>
      </w:pPr>
    </w:p>
    <w:p w14:paraId="027DBD19" w14:textId="697B5348" w:rsidR="0053530B" w:rsidRDefault="00EB4890" w:rsidP="0053530B">
      <w:pPr>
        <w:pStyle w:val="Heading2"/>
        <w:numPr>
          <w:ilvl w:val="1"/>
          <w:numId w:val="5"/>
        </w:numPr>
      </w:pPr>
      <w:bookmarkStart w:id="86" w:name="_Toc183626812"/>
      <w:r w:rsidRPr="006D680B">
        <w:t>GPU control script</w:t>
      </w:r>
      <w:bookmarkEnd w:id="86"/>
    </w:p>
    <w:p w14:paraId="1E8FC2AC" w14:textId="2ED66BB8" w:rsidR="00923FAF" w:rsidRPr="00923FAF" w:rsidRDefault="00923FAF" w:rsidP="00B8611B">
      <w:pPr>
        <w:spacing w:line="360" w:lineRule="auto"/>
        <w:ind w:firstLine="720"/>
      </w:pPr>
      <w:r w:rsidRPr="00923FAF">
        <w:t>The GPU control script (</w:t>
      </w:r>
      <w:r w:rsidRPr="00923FAF">
        <w:rPr>
          <w:rFonts w:ascii="Courier New" w:hAnsi="Courier New" w:cs="Courier New"/>
          <w:sz w:val="20"/>
          <w:szCs w:val="20"/>
        </w:rPr>
        <w:t>gpu.cu</w:t>
      </w:r>
      <w:r w:rsidRPr="00923FAF">
        <w:t> and </w:t>
      </w:r>
      <w:proofErr w:type="spellStart"/>
      <w:r w:rsidRPr="00923FAF">
        <w:rPr>
          <w:rFonts w:ascii="Courier New" w:hAnsi="Courier New" w:cs="Courier New"/>
          <w:sz w:val="20"/>
          <w:szCs w:val="20"/>
        </w:rPr>
        <w:t>gpu.cuh</w:t>
      </w:r>
      <w:proofErr w:type="spellEnd"/>
      <w:r w:rsidRPr="00923FAF">
        <w:t>) is the core component that drives the high-performance computations. It includes all GPU-specific operations, such as kernel implementations,</w:t>
      </w:r>
      <w:r w:rsidR="00182382">
        <w:t xml:space="preserve"> </w:t>
      </w:r>
      <w:r w:rsidRPr="00923FAF">
        <w:t xml:space="preserve">and parallel execution logic. </w:t>
      </w:r>
      <w:r w:rsidR="00182382" w:rsidRPr="00182382">
        <w:t xml:space="preserve">The kernel simulates the electrical behaviour of cardiomyocyte cells over </w:t>
      </w:r>
      <w:r w:rsidR="00182382" w:rsidRPr="00182382">
        <w:lastRenderedPageBreak/>
        <w:t>time, under the influence of a specific drug at a given concentration.</w:t>
      </w:r>
      <w:r w:rsidR="00182382">
        <w:t xml:space="preserve"> </w:t>
      </w:r>
      <w:r w:rsidRPr="00923FAF">
        <w:t>This script manages the distribution of workloads across GPU threads and blocks, ensuring that simulations are processed efficiently.</w:t>
      </w:r>
    </w:p>
    <w:p w14:paraId="0C2BF4B6" w14:textId="77777777" w:rsidR="00923FAF" w:rsidRPr="00923FAF" w:rsidRDefault="00923FAF" w:rsidP="00B8611B">
      <w:pPr>
        <w:spacing w:line="360" w:lineRule="auto"/>
      </w:pPr>
      <w:r w:rsidRPr="00923FAF">
        <w:t>Key responsibilities of this script include:</w:t>
      </w:r>
    </w:p>
    <w:p w14:paraId="0D57B4C0" w14:textId="62DFCBD3" w:rsidR="00923FAF" w:rsidRPr="00923FAF" w:rsidRDefault="003D066F" w:rsidP="00923FAF">
      <w:pPr>
        <w:pStyle w:val="ListParagraph"/>
        <w:numPr>
          <w:ilvl w:val="0"/>
          <w:numId w:val="34"/>
        </w:numPr>
      </w:pPr>
      <w:r>
        <w:t>Calling</w:t>
      </w:r>
      <w:r w:rsidR="00923FAF" w:rsidRPr="00923FAF">
        <w:t xml:space="preserve"> the numerical solvers (e.g., Forward Euler, Rush-Larsen) for simulating cardiac cell dynamics.</w:t>
      </w:r>
    </w:p>
    <w:p w14:paraId="78BDD9ED" w14:textId="5AEDC61B" w:rsidR="00923FAF" w:rsidRPr="00923FAF" w:rsidRDefault="003D066F" w:rsidP="00923FAF">
      <w:pPr>
        <w:pStyle w:val="ListParagraph"/>
        <w:numPr>
          <w:ilvl w:val="0"/>
          <w:numId w:val="34"/>
        </w:numPr>
      </w:pPr>
      <w:r>
        <w:t>Managing steps and loops of simulation</w:t>
      </w:r>
      <w:r w:rsidR="00854E63">
        <w:t>, such as calling drug effect applying function</w:t>
      </w:r>
      <w:r>
        <w:t>.</w:t>
      </w:r>
    </w:p>
    <w:p w14:paraId="265E516F" w14:textId="679BFC24" w:rsidR="00923FAF" w:rsidRDefault="00854E63" w:rsidP="00923FAF">
      <w:pPr>
        <w:pStyle w:val="ListParagraph"/>
        <w:numPr>
          <w:ilvl w:val="0"/>
          <w:numId w:val="34"/>
        </w:numPr>
      </w:pPr>
      <w:r>
        <w:t>Calculating metrics for biomarkers, time series data, and such related to simulation</w:t>
      </w:r>
      <w:r w:rsidR="00182382">
        <w:t>, or calculated during simulation loops</w:t>
      </w:r>
      <w:r w:rsidR="00923FAF" w:rsidRPr="00923FAF">
        <w:t>.</w:t>
      </w:r>
    </w:p>
    <w:p w14:paraId="581908D0" w14:textId="77777777" w:rsidR="00923FAF" w:rsidRPr="00923FAF" w:rsidRDefault="00923FAF" w:rsidP="00B8611B">
      <w:pPr>
        <w:spacing w:line="360" w:lineRule="auto"/>
      </w:pPr>
    </w:p>
    <w:p w14:paraId="0B66DE61" w14:textId="77777777" w:rsidR="00923FAF" w:rsidRPr="00923FAF" w:rsidRDefault="00923FAF" w:rsidP="00B8611B">
      <w:pPr>
        <w:spacing w:line="360" w:lineRule="auto"/>
        <w:ind w:firstLine="360"/>
      </w:pPr>
      <w:r w:rsidRPr="00923FAF">
        <w:t>Most performance issues or GPU errors, such as kernel launch failures or memory overflows, can be traced back to this script. It is also the primary location for implementing modifications to the numerical methods or adding new solvers.</w:t>
      </w:r>
    </w:p>
    <w:p w14:paraId="3B36E359" w14:textId="77777777" w:rsidR="00923FAF" w:rsidRPr="00923FAF" w:rsidRDefault="00923FAF" w:rsidP="00B8611B">
      <w:pPr>
        <w:spacing w:line="360" w:lineRule="auto"/>
      </w:pPr>
    </w:p>
    <w:p w14:paraId="2D2A700C" w14:textId="460C6FCF" w:rsidR="0053530B" w:rsidRPr="006D680B" w:rsidRDefault="00EB4890" w:rsidP="0053530B">
      <w:pPr>
        <w:pStyle w:val="Heading2"/>
        <w:numPr>
          <w:ilvl w:val="1"/>
          <w:numId w:val="5"/>
        </w:numPr>
      </w:pPr>
      <w:bookmarkStart w:id="87" w:name="_Toc183626813"/>
      <w:r w:rsidRPr="006D680B">
        <w:t>Parameters</w:t>
      </w:r>
      <w:bookmarkEnd w:id="87"/>
    </w:p>
    <w:p w14:paraId="55EB72BF" w14:textId="1EF16271" w:rsidR="00923FAF" w:rsidRPr="00923FAF" w:rsidRDefault="00923FAF" w:rsidP="00B8611B">
      <w:pPr>
        <w:spacing w:line="360" w:lineRule="auto"/>
        <w:ind w:firstLine="720"/>
        <w:rPr>
          <w:rFonts w:eastAsia="Batang"/>
        </w:rPr>
      </w:pPr>
      <w:r w:rsidRPr="00923FAF">
        <w:rPr>
          <w:rFonts w:eastAsia="Batang"/>
        </w:rPr>
        <w:t>The parameter script (param.cpp and param.hpp) defines and manages the input parameters required for the simulation. It acts as a configuration layer, ensuring that all essential variables</w:t>
      </w:r>
      <w:r>
        <w:rPr>
          <w:rFonts w:eastAsia="Batang"/>
        </w:rPr>
        <w:t xml:space="preserve"> a</w:t>
      </w:r>
      <w:r w:rsidRPr="00923FAF">
        <w:rPr>
          <w:rFonts w:eastAsia="Batang"/>
        </w:rPr>
        <w:t>re correctly initialised and passed to the simulation workflow.</w:t>
      </w:r>
      <w:r>
        <w:rPr>
          <w:rFonts w:eastAsia="Batang"/>
        </w:rPr>
        <w:t xml:space="preserve"> </w:t>
      </w:r>
      <w:r w:rsidRPr="00923FAF">
        <w:rPr>
          <w:rFonts w:eastAsia="Batang"/>
        </w:rPr>
        <w:t>This script is also responsible for providing default values for parameters when they are not explicitly defined in the input files. It ensures that the simulation remains robust against incomplete or inconsistent configurations.</w:t>
      </w:r>
    </w:p>
    <w:p w14:paraId="449DE7DF" w14:textId="77777777" w:rsidR="00923FAF" w:rsidRPr="00923FAF" w:rsidRDefault="00923FAF" w:rsidP="00B8611B">
      <w:pPr>
        <w:spacing w:line="360" w:lineRule="auto"/>
        <w:rPr>
          <w:rFonts w:eastAsia="Batang"/>
        </w:rPr>
      </w:pPr>
    </w:p>
    <w:p w14:paraId="78D531B9" w14:textId="77777777" w:rsidR="00923FAF" w:rsidRPr="00923FAF" w:rsidRDefault="00923FAF" w:rsidP="00B8611B">
      <w:pPr>
        <w:spacing w:line="360" w:lineRule="auto"/>
        <w:rPr>
          <w:rFonts w:eastAsia="Batang"/>
        </w:rPr>
      </w:pPr>
      <w:r w:rsidRPr="00923FAF">
        <w:rPr>
          <w:rFonts w:eastAsia="Batang"/>
        </w:rPr>
        <w:t>Adjustments to this script are necessary when:</w:t>
      </w:r>
    </w:p>
    <w:p w14:paraId="25E16CA3" w14:textId="77777777" w:rsidR="00923FAF" w:rsidRPr="00923FAF" w:rsidRDefault="00923FAF" w:rsidP="00B8611B">
      <w:pPr>
        <w:spacing w:line="360" w:lineRule="auto"/>
        <w:rPr>
          <w:rFonts w:eastAsia="Batang"/>
        </w:rPr>
      </w:pPr>
    </w:p>
    <w:p w14:paraId="54116861" w14:textId="77777777" w:rsidR="00923FAF" w:rsidRPr="00923FAF" w:rsidRDefault="00923FAF" w:rsidP="00923FAF">
      <w:pPr>
        <w:pStyle w:val="ListParagraph"/>
        <w:numPr>
          <w:ilvl w:val="0"/>
          <w:numId w:val="35"/>
        </w:numPr>
        <w:rPr>
          <w:rFonts w:eastAsia="Batang"/>
        </w:rPr>
      </w:pPr>
      <w:r w:rsidRPr="00923FAF">
        <w:rPr>
          <w:rFonts w:eastAsia="Batang"/>
        </w:rPr>
        <w:t>Adding new features or variables to the simulation.</w:t>
      </w:r>
    </w:p>
    <w:p w14:paraId="3ADE2FCC" w14:textId="77777777" w:rsidR="00923FAF" w:rsidRPr="00923FAF" w:rsidRDefault="00923FAF" w:rsidP="00923FAF">
      <w:pPr>
        <w:pStyle w:val="ListParagraph"/>
        <w:numPr>
          <w:ilvl w:val="0"/>
          <w:numId w:val="35"/>
        </w:numPr>
        <w:rPr>
          <w:rFonts w:eastAsia="Batang"/>
        </w:rPr>
      </w:pPr>
      <w:r w:rsidRPr="00923FAF">
        <w:rPr>
          <w:rFonts w:eastAsia="Batang"/>
        </w:rPr>
        <w:t>Customising the simulation for different biological models or experimental setups.</w:t>
      </w:r>
    </w:p>
    <w:p w14:paraId="13500EA5" w14:textId="7C070F01" w:rsidR="0053530B" w:rsidRDefault="00923FAF" w:rsidP="00923FAF">
      <w:pPr>
        <w:pStyle w:val="ListParagraph"/>
        <w:numPr>
          <w:ilvl w:val="0"/>
          <w:numId w:val="35"/>
        </w:numPr>
        <w:rPr>
          <w:rFonts w:eastAsia="Batang"/>
        </w:rPr>
      </w:pPr>
      <w:r w:rsidRPr="00923FAF">
        <w:rPr>
          <w:rFonts w:eastAsia="Batang"/>
        </w:rPr>
        <w:lastRenderedPageBreak/>
        <w:t>Debugging errors related to undefined or mismatched parameters.</w:t>
      </w:r>
    </w:p>
    <w:p w14:paraId="35D795D2" w14:textId="77777777" w:rsidR="00923FAF" w:rsidRPr="00923FAF" w:rsidRDefault="00923FAF" w:rsidP="00B8611B">
      <w:pPr>
        <w:spacing w:line="360" w:lineRule="auto"/>
        <w:rPr>
          <w:rFonts w:eastAsia="Batang"/>
        </w:rPr>
      </w:pPr>
    </w:p>
    <w:p w14:paraId="14FDF27C" w14:textId="77777777" w:rsidR="00A16209" w:rsidRPr="006D680B" w:rsidRDefault="00A16209" w:rsidP="00B8611B">
      <w:pPr>
        <w:autoSpaceDE w:val="0"/>
        <w:autoSpaceDN w:val="0"/>
        <w:adjustRightInd w:val="0"/>
        <w:spacing w:line="360" w:lineRule="auto"/>
        <w:rPr>
          <w:rFonts w:ascii="Courier New" w:hAnsi="Courier New" w:cs="Courier New"/>
          <w:color w:val="000000"/>
          <w:sz w:val="20"/>
          <w:szCs w:val="20"/>
          <w:highlight w:val="white"/>
        </w:rPr>
      </w:pPr>
    </w:p>
    <w:p w14:paraId="6703B902" w14:textId="70515EFB" w:rsidR="004B6461" w:rsidRPr="006D680B" w:rsidRDefault="004B6461" w:rsidP="004B6461">
      <w:pPr>
        <w:pStyle w:val="Heading2"/>
        <w:numPr>
          <w:ilvl w:val="0"/>
          <w:numId w:val="5"/>
        </w:numPr>
        <w:tabs>
          <w:tab w:val="left" w:pos="187"/>
          <w:tab w:val="left" w:pos="288"/>
          <w:tab w:val="left" w:pos="317"/>
        </w:tabs>
      </w:pPr>
      <w:bookmarkStart w:id="88" w:name="_Toc183626814"/>
      <w:r w:rsidRPr="006D680B">
        <w:t>Commands and Flag Usages</w:t>
      </w:r>
      <w:bookmarkEnd w:id="88"/>
    </w:p>
    <w:p w14:paraId="7CB5A51D" w14:textId="4199D450" w:rsidR="004B6461" w:rsidRDefault="009E1461" w:rsidP="00B8611B">
      <w:pPr>
        <w:spacing w:line="360" w:lineRule="auto"/>
        <w:ind w:firstLine="360"/>
      </w:pPr>
      <w:r w:rsidRPr="009E1461">
        <w:t>This section outlines the essential commands and flags used to execute, customise, and manage the simulation framework.</w:t>
      </w:r>
      <w:r w:rsidR="00580D14">
        <w:t xml:space="preserve"> This part </w:t>
      </w:r>
      <w:proofErr w:type="gramStart"/>
      <w:r w:rsidR="00580D14">
        <w:t>tend</w:t>
      </w:r>
      <w:proofErr w:type="gramEnd"/>
      <w:r w:rsidR="00580D14">
        <w:t xml:space="preserve"> to face human error as in wrong path. The error usually shown as the file being read as 0, or file not found. </w:t>
      </w:r>
      <w:proofErr w:type="gramStart"/>
      <w:r w:rsidR="00580D14">
        <w:t>Also</w:t>
      </w:r>
      <w:proofErr w:type="gramEnd"/>
      <w:r w:rsidR="00580D14">
        <w:t xml:space="preserve"> the code being run without proper compilation previously. The first p</w:t>
      </w:r>
      <w:r w:rsidR="008A6C31">
        <w:t>hase of the simulation</w:t>
      </w:r>
      <w:r w:rsidR="00CE3458">
        <w:t>’s</w:t>
      </w:r>
      <w:r w:rsidR="00580D14">
        <w:t xml:space="preserve"> </w:t>
      </w:r>
      <w:r w:rsidR="008A6C31">
        <w:t>c</w:t>
      </w:r>
      <w:r w:rsidR="00580D14">
        <w:t>ommand and flags run as below:</w:t>
      </w:r>
    </w:p>
    <w:p w14:paraId="5805AAB9" w14:textId="1D34128C" w:rsidR="00580D14" w:rsidRPr="008A6C31" w:rsidRDefault="00580D14" w:rsidP="00B8611B">
      <w:pPr>
        <w:spacing w:line="360" w:lineRule="auto"/>
        <w:ind w:firstLine="360"/>
        <w:jc w:val="left"/>
        <w:rPr>
          <w:rFonts w:ascii="Courier New" w:hAnsi="Courier New" w:cs="Courier New"/>
          <w:sz w:val="18"/>
          <w:szCs w:val="20"/>
        </w:rPr>
      </w:pPr>
      <w:r w:rsidRPr="008A6C31">
        <w:rPr>
          <w:rFonts w:ascii="Courier New" w:hAnsi="Courier New" w:cs="Courier New"/>
          <w:sz w:val="18"/>
          <w:szCs w:val="20"/>
        </w:rPr>
        <w:t>./</w:t>
      </w:r>
      <w:proofErr w:type="spellStart"/>
      <w:r w:rsidRPr="008A6C31">
        <w:rPr>
          <w:rFonts w:ascii="Courier New" w:hAnsi="Courier New" w:cs="Courier New"/>
          <w:sz w:val="18"/>
          <w:szCs w:val="20"/>
        </w:rPr>
        <w:t>drug_sim</w:t>
      </w:r>
      <w:proofErr w:type="spellEnd"/>
      <w:r w:rsidRPr="008A6C31">
        <w:rPr>
          <w:rFonts w:ascii="Courier New" w:hAnsi="Courier New" w:cs="Courier New"/>
          <w:sz w:val="18"/>
          <w:szCs w:val="20"/>
        </w:rPr>
        <w:t xml:space="preserve"> -</w:t>
      </w:r>
      <w:proofErr w:type="spellStart"/>
      <w:r w:rsidRPr="008A6C31">
        <w:rPr>
          <w:rFonts w:ascii="Courier New" w:hAnsi="Courier New" w:cs="Courier New"/>
          <w:sz w:val="18"/>
          <w:szCs w:val="20"/>
        </w:rPr>
        <w:t>input_deck</w:t>
      </w:r>
      <w:proofErr w:type="spellEnd"/>
      <w:r w:rsidRPr="008A6C31">
        <w:rPr>
          <w:rFonts w:ascii="Courier New" w:hAnsi="Courier New" w:cs="Courier New"/>
          <w:sz w:val="18"/>
          <w:szCs w:val="20"/>
        </w:rPr>
        <w:t xml:space="preserve"> </w:t>
      </w:r>
      <w:r w:rsidR="008A6C31" w:rsidRPr="008A6C31">
        <w:rPr>
          <w:rFonts w:ascii="Courier New" w:hAnsi="Courier New" w:cs="Courier New"/>
          <w:sz w:val="18"/>
          <w:szCs w:val="20"/>
        </w:rPr>
        <w:t>input_deck</w:t>
      </w:r>
      <w:r w:rsidRPr="008A6C31">
        <w:rPr>
          <w:rFonts w:ascii="Courier New" w:hAnsi="Courier New" w:cs="Courier New"/>
          <w:sz w:val="18"/>
          <w:szCs w:val="20"/>
        </w:rPr>
        <w:t>.txt -</w:t>
      </w:r>
      <w:proofErr w:type="spellStart"/>
      <w:r w:rsidRPr="008A6C31">
        <w:rPr>
          <w:rFonts w:ascii="Courier New" w:hAnsi="Courier New" w:cs="Courier New"/>
          <w:sz w:val="18"/>
          <w:szCs w:val="20"/>
        </w:rPr>
        <w:t>hill_file</w:t>
      </w:r>
      <w:proofErr w:type="spellEnd"/>
      <w:r w:rsidRPr="008A6C31">
        <w:rPr>
          <w:rFonts w:ascii="Courier New" w:hAnsi="Courier New" w:cs="Courier New"/>
          <w:sz w:val="18"/>
          <w:szCs w:val="20"/>
        </w:rPr>
        <w:t xml:space="preserve"> drug/IC50_file.csv</w:t>
      </w:r>
      <w:r w:rsidR="008A6C31" w:rsidRPr="008A6C31">
        <w:rPr>
          <w:rFonts w:ascii="Courier New" w:hAnsi="Courier New" w:cs="Courier New"/>
          <w:sz w:val="18"/>
          <w:szCs w:val="20"/>
        </w:rPr>
        <w:t xml:space="preserve"> </w:t>
      </w:r>
    </w:p>
    <w:p w14:paraId="5D4097E6" w14:textId="77777777" w:rsidR="00182382" w:rsidRDefault="00182382" w:rsidP="00B8611B">
      <w:pPr>
        <w:spacing w:line="360" w:lineRule="auto"/>
      </w:pPr>
    </w:p>
    <w:p w14:paraId="68E56BC4" w14:textId="6E86FF96" w:rsidR="00CE3458" w:rsidRDefault="00CE3458" w:rsidP="00B8611B">
      <w:pPr>
        <w:spacing w:line="360" w:lineRule="auto"/>
      </w:pPr>
      <w:r>
        <w:t>Second phase of the simulation can be run as below:</w:t>
      </w:r>
    </w:p>
    <w:p w14:paraId="4774CDBE" w14:textId="6705DE84" w:rsidR="00CE3458" w:rsidRPr="00CE3458" w:rsidRDefault="00CE3458" w:rsidP="00B8611B">
      <w:pPr>
        <w:spacing w:line="360" w:lineRule="auto"/>
        <w:ind w:firstLine="360"/>
        <w:jc w:val="left"/>
        <w:rPr>
          <w:rFonts w:ascii="Courier New" w:hAnsi="Courier New" w:cs="Courier New"/>
          <w:sz w:val="15"/>
          <w:szCs w:val="16"/>
        </w:rPr>
      </w:pPr>
      <w:r w:rsidRPr="00CE3458">
        <w:rPr>
          <w:rFonts w:ascii="Courier New" w:hAnsi="Courier New" w:cs="Courier New"/>
          <w:sz w:val="15"/>
          <w:szCs w:val="16"/>
        </w:rPr>
        <w:t>./</w:t>
      </w:r>
      <w:proofErr w:type="spellStart"/>
      <w:r w:rsidRPr="00CE3458">
        <w:rPr>
          <w:rFonts w:ascii="Courier New" w:hAnsi="Courier New" w:cs="Courier New"/>
          <w:sz w:val="15"/>
          <w:szCs w:val="16"/>
        </w:rPr>
        <w:t>drug_sim</w:t>
      </w:r>
      <w:proofErr w:type="spellEnd"/>
      <w:r w:rsidRPr="00CE3458">
        <w:rPr>
          <w:rFonts w:ascii="Courier New" w:hAnsi="Courier New" w:cs="Courier New"/>
          <w:sz w:val="15"/>
          <w:szCs w:val="16"/>
        </w:rPr>
        <w:t xml:space="preserve"> -</w:t>
      </w:r>
      <w:proofErr w:type="spellStart"/>
      <w:r w:rsidRPr="00CE3458">
        <w:rPr>
          <w:rFonts w:ascii="Courier New" w:hAnsi="Courier New" w:cs="Courier New"/>
          <w:sz w:val="15"/>
          <w:szCs w:val="16"/>
        </w:rPr>
        <w:t>input_deck</w:t>
      </w:r>
      <w:proofErr w:type="spellEnd"/>
      <w:r w:rsidRPr="00CE3458">
        <w:rPr>
          <w:rFonts w:ascii="Courier New" w:hAnsi="Courier New" w:cs="Courier New"/>
          <w:sz w:val="15"/>
          <w:szCs w:val="16"/>
        </w:rPr>
        <w:t xml:space="preserve"> input_deck.txt -</w:t>
      </w:r>
      <w:proofErr w:type="spellStart"/>
      <w:r w:rsidRPr="00CE3458">
        <w:rPr>
          <w:rFonts w:ascii="Courier New" w:hAnsi="Courier New" w:cs="Courier New"/>
          <w:sz w:val="15"/>
          <w:szCs w:val="16"/>
        </w:rPr>
        <w:t>hill_file</w:t>
      </w:r>
      <w:proofErr w:type="spellEnd"/>
      <w:r w:rsidRPr="00CE3458">
        <w:rPr>
          <w:rFonts w:ascii="Courier New" w:hAnsi="Courier New" w:cs="Courier New"/>
          <w:sz w:val="15"/>
          <w:szCs w:val="16"/>
        </w:rPr>
        <w:t xml:space="preserve"> drug/IC50_file.csv </w:t>
      </w:r>
      <w:r>
        <w:rPr>
          <w:rFonts w:ascii="Courier New" w:hAnsi="Courier New" w:cs="Courier New"/>
          <w:sz w:val="15"/>
          <w:szCs w:val="16"/>
        </w:rPr>
        <w:t>-</w:t>
      </w:r>
      <w:proofErr w:type="spellStart"/>
      <w:r>
        <w:rPr>
          <w:rFonts w:ascii="Courier New" w:hAnsi="Courier New" w:cs="Courier New"/>
          <w:sz w:val="15"/>
          <w:szCs w:val="16"/>
        </w:rPr>
        <w:t>init_file</w:t>
      </w:r>
      <w:proofErr w:type="spellEnd"/>
      <w:r>
        <w:rPr>
          <w:rFonts w:ascii="Courier New" w:hAnsi="Courier New" w:cs="Courier New"/>
          <w:sz w:val="15"/>
          <w:szCs w:val="16"/>
        </w:rPr>
        <w:t xml:space="preserve"> initfile</w:t>
      </w:r>
      <w:r w:rsidRPr="00CE3458">
        <w:rPr>
          <w:rFonts w:ascii="Courier New" w:hAnsi="Courier New" w:cs="Courier New"/>
          <w:sz w:val="15"/>
          <w:szCs w:val="16"/>
        </w:rPr>
        <w:t>.csv</w:t>
      </w:r>
    </w:p>
    <w:p w14:paraId="61ABFFA9" w14:textId="77777777" w:rsidR="00650026" w:rsidRDefault="00CE3458" w:rsidP="00650026">
      <w:pPr>
        <w:spacing w:line="360" w:lineRule="auto"/>
        <w:ind w:firstLine="360"/>
      </w:pPr>
      <w:r>
        <w:t>The commands above represent two primary phases of the simulation process. In the first phase, the simulation is initiated with the essential input deck and Hill coefficient file. The -</w:t>
      </w:r>
      <w:proofErr w:type="spellStart"/>
      <w:r>
        <w:t>input_deck</w:t>
      </w:r>
      <w:proofErr w:type="spellEnd"/>
      <w:r>
        <w:t xml:space="preserve"> flag specifies the configuration file (input_deck.txt), which contains simulation parameters such as pacing details, cell models to be used, and output settings. The -</w:t>
      </w:r>
      <w:proofErr w:type="spellStart"/>
      <w:r>
        <w:t>hill_file</w:t>
      </w:r>
      <w:proofErr w:type="spellEnd"/>
      <w:r>
        <w:t xml:space="preserve"> flag points to a CSV file (drug/IC50_file.csv) containing IC50 and Hill coefficient values for the drug being simulated. This step generates initial conditions and baseline data required for further simulations.</w:t>
      </w:r>
    </w:p>
    <w:p w14:paraId="013F788D" w14:textId="77777777" w:rsidR="00650026" w:rsidRDefault="00CE3458" w:rsidP="00650026">
      <w:pPr>
        <w:spacing w:line="360" w:lineRule="auto"/>
        <w:ind w:firstLine="360"/>
      </w:pPr>
      <w:r>
        <w:t>In the second phase, the simulation proceeds with additional parameters specified by the -</w:t>
      </w:r>
      <w:proofErr w:type="spellStart"/>
      <w:r>
        <w:t>init_file</w:t>
      </w:r>
      <w:proofErr w:type="spellEnd"/>
      <w:r>
        <w:t xml:space="preserve"> flag. This flag allows the user to include an initial state file (initfile.csv), which represents the system's state at the end of the first phase. By leveraging this initial state, the second phase can bypass </w:t>
      </w:r>
      <w:proofErr w:type="spellStart"/>
      <w:r>
        <w:t>reinitialisation</w:t>
      </w:r>
      <w:proofErr w:type="spellEnd"/>
      <w:r>
        <w:t xml:space="preserve"> and focus on computing drug effects or specific pacing </w:t>
      </w:r>
      <w:r>
        <w:lastRenderedPageBreak/>
        <w:t>protocols. This phase is particularly useful for testing drug interactions or extended pacing simulations without repeating initial computations</w:t>
      </w:r>
      <w:r w:rsidR="004125BF">
        <w:t>.</w:t>
      </w:r>
    </w:p>
    <w:p w14:paraId="76576A34" w14:textId="0FB3D6AE" w:rsidR="004125BF" w:rsidRDefault="004125BF" w:rsidP="00650026">
      <w:pPr>
        <w:spacing w:line="360" w:lineRule="auto"/>
        <w:ind w:firstLine="360"/>
      </w:pPr>
      <w:r>
        <w:t>In other cell models, more input is required and uses the same method to be register</w:t>
      </w:r>
      <w:r w:rsidR="008922E6">
        <w:t>ed in the simulation. ORd 2017 requires additional -</w:t>
      </w:r>
      <w:proofErr w:type="spellStart"/>
      <w:r w:rsidR="008922E6">
        <w:t>herg_file</w:t>
      </w:r>
      <w:proofErr w:type="spellEnd"/>
      <w:r w:rsidR="008922E6">
        <w:t xml:space="preserve"> as input, since this newer cell model </w:t>
      </w:r>
      <w:r w:rsidR="00E1304C">
        <w:t xml:space="preserve">needs </w:t>
      </w:r>
      <w:proofErr w:type="spellStart"/>
      <w:r w:rsidR="00E8267F">
        <w:t>herg</w:t>
      </w:r>
      <w:proofErr w:type="spellEnd"/>
      <w:r w:rsidR="00E8267F">
        <w:t xml:space="preserve"> fitting value from CiPA. This update increases the simulation accuracy. A common ORd 2017 simulation will be called as such:</w:t>
      </w:r>
    </w:p>
    <w:p w14:paraId="4CC7ECCE" w14:textId="294F39F3" w:rsidR="00E8267F" w:rsidRDefault="00E8267F" w:rsidP="00B8611B">
      <w:pPr>
        <w:spacing w:line="360" w:lineRule="auto"/>
        <w:ind w:firstLine="360"/>
        <w:jc w:val="left"/>
        <w:rPr>
          <w:rFonts w:ascii="Courier New" w:hAnsi="Courier New" w:cs="Courier New"/>
          <w:sz w:val="18"/>
          <w:szCs w:val="20"/>
        </w:rPr>
      </w:pPr>
      <w:r w:rsidRPr="008A6C31">
        <w:rPr>
          <w:rFonts w:ascii="Courier New" w:hAnsi="Courier New" w:cs="Courier New"/>
          <w:sz w:val="18"/>
          <w:szCs w:val="20"/>
        </w:rPr>
        <w:t>./</w:t>
      </w:r>
      <w:proofErr w:type="spellStart"/>
      <w:r w:rsidRPr="008A6C31">
        <w:rPr>
          <w:rFonts w:ascii="Courier New" w:hAnsi="Courier New" w:cs="Courier New"/>
          <w:sz w:val="18"/>
          <w:szCs w:val="20"/>
        </w:rPr>
        <w:t>drug_sim</w:t>
      </w:r>
      <w:proofErr w:type="spellEnd"/>
      <w:r w:rsidRPr="008A6C31">
        <w:rPr>
          <w:rFonts w:ascii="Courier New" w:hAnsi="Courier New" w:cs="Courier New"/>
          <w:sz w:val="18"/>
          <w:szCs w:val="20"/>
        </w:rPr>
        <w:t xml:space="preserve"> -</w:t>
      </w:r>
      <w:proofErr w:type="spellStart"/>
      <w:r w:rsidRPr="008A6C31">
        <w:rPr>
          <w:rFonts w:ascii="Courier New" w:hAnsi="Courier New" w:cs="Courier New"/>
          <w:sz w:val="18"/>
          <w:szCs w:val="20"/>
        </w:rPr>
        <w:t>input_deck</w:t>
      </w:r>
      <w:proofErr w:type="spellEnd"/>
      <w:r w:rsidRPr="008A6C31">
        <w:rPr>
          <w:rFonts w:ascii="Courier New" w:hAnsi="Courier New" w:cs="Courier New"/>
          <w:sz w:val="18"/>
          <w:szCs w:val="20"/>
        </w:rPr>
        <w:t xml:space="preserve"> input_deck.txt -</w:t>
      </w:r>
      <w:proofErr w:type="spellStart"/>
      <w:r w:rsidRPr="008A6C31">
        <w:rPr>
          <w:rFonts w:ascii="Courier New" w:hAnsi="Courier New" w:cs="Courier New"/>
          <w:sz w:val="18"/>
          <w:szCs w:val="20"/>
        </w:rPr>
        <w:t>hill_file</w:t>
      </w:r>
      <w:proofErr w:type="spellEnd"/>
      <w:r w:rsidRPr="008A6C31">
        <w:rPr>
          <w:rFonts w:ascii="Courier New" w:hAnsi="Courier New" w:cs="Courier New"/>
          <w:sz w:val="18"/>
          <w:szCs w:val="20"/>
        </w:rPr>
        <w:t xml:space="preserve"> drug/IC50_file.csv</w:t>
      </w:r>
      <w:r>
        <w:rPr>
          <w:rFonts w:ascii="Courier New" w:hAnsi="Courier New" w:cs="Courier New"/>
          <w:sz w:val="18"/>
          <w:szCs w:val="20"/>
        </w:rPr>
        <w:t xml:space="preserve"> -</w:t>
      </w:r>
      <w:proofErr w:type="spellStart"/>
      <w:r>
        <w:rPr>
          <w:rFonts w:ascii="Courier New" w:hAnsi="Courier New" w:cs="Courier New"/>
          <w:sz w:val="18"/>
          <w:szCs w:val="20"/>
        </w:rPr>
        <w:t>herg_file</w:t>
      </w:r>
      <w:proofErr w:type="spellEnd"/>
      <w:r>
        <w:rPr>
          <w:rFonts w:ascii="Courier New" w:hAnsi="Courier New" w:cs="Courier New"/>
          <w:sz w:val="18"/>
          <w:szCs w:val="20"/>
        </w:rPr>
        <w:t xml:space="preserve"> drug/herg.csv</w:t>
      </w:r>
      <w:r w:rsidRPr="008A6C31">
        <w:rPr>
          <w:rFonts w:ascii="Courier New" w:hAnsi="Courier New" w:cs="Courier New"/>
          <w:sz w:val="18"/>
          <w:szCs w:val="20"/>
        </w:rPr>
        <w:t xml:space="preserve"> </w:t>
      </w:r>
    </w:p>
    <w:p w14:paraId="5F6EF85E" w14:textId="77777777" w:rsidR="00663BFF" w:rsidRPr="008A6C31" w:rsidRDefault="00663BFF" w:rsidP="00B8611B">
      <w:pPr>
        <w:spacing w:line="360" w:lineRule="auto"/>
        <w:jc w:val="left"/>
        <w:rPr>
          <w:rFonts w:ascii="Courier New" w:hAnsi="Courier New" w:cs="Courier New"/>
          <w:sz w:val="18"/>
          <w:szCs w:val="20"/>
        </w:rPr>
      </w:pPr>
    </w:p>
    <w:p w14:paraId="126F2415" w14:textId="75FC9692" w:rsidR="00E8267F" w:rsidRDefault="00663BFF" w:rsidP="00B8611B">
      <w:pPr>
        <w:spacing w:line="360" w:lineRule="auto"/>
        <w:ind w:firstLine="360"/>
      </w:pPr>
      <w:r>
        <w:t>While herg.csv is structured as:</w:t>
      </w:r>
    </w:p>
    <w:p w14:paraId="3F3F23CA" w14:textId="4B0CD371" w:rsidR="00663BFF" w:rsidRPr="00663BFF" w:rsidRDefault="00663BFF" w:rsidP="00B8611B">
      <w:pPr>
        <w:spacing w:line="360" w:lineRule="auto"/>
        <w:ind w:firstLine="360"/>
        <w:rPr>
          <w:rFonts w:ascii="Courier New" w:hAnsi="Courier New" w:cs="Courier New"/>
          <w:sz w:val="18"/>
          <w:szCs w:val="20"/>
        </w:rPr>
      </w:pPr>
      <w:proofErr w:type="spellStart"/>
      <w:r w:rsidRPr="00663BFF">
        <w:rPr>
          <w:rFonts w:ascii="Courier New" w:hAnsi="Courier New" w:cs="Courier New"/>
          <w:sz w:val="18"/>
          <w:szCs w:val="20"/>
        </w:rPr>
        <w:t>Kmax</w:t>
      </w:r>
      <w:r>
        <w:rPr>
          <w:rFonts w:ascii="Courier New" w:hAnsi="Courier New" w:cs="Courier New"/>
          <w:sz w:val="18"/>
          <w:szCs w:val="20"/>
        </w:rPr>
        <w:t>,</w:t>
      </w:r>
      <w:r w:rsidRPr="00663BFF">
        <w:rPr>
          <w:rFonts w:ascii="Courier New" w:hAnsi="Courier New" w:cs="Courier New"/>
          <w:sz w:val="18"/>
          <w:szCs w:val="20"/>
        </w:rPr>
        <w:t>Ku</w:t>
      </w:r>
      <w:r>
        <w:rPr>
          <w:rFonts w:ascii="Courier New" w:hAnsi="Courier New" w:cs="Courier New"/>
          <w:sz w:val="18"/>
          <w:szCs w:val="20"/>
        </w:rPr>
        <w:t>,</w:t>
      </w:r>
      <w:r w:rsidRPr="00663BFF">
        <w:rPr>
          <w:rFonts w:ascii="Courier New" w:hAnsi="Courier New" w:cs="Courier New"/>
          <w:sz w:val="18"/>
          <w:szCs w:val="20"/>
        </w:rPr>
        <w:t>n</w:t>
      </w:r>
      <w:r>
        <w:rPr>
          <w:rFonts w:ascii="Courier New" w:hAnsi="Courier New" w:cs="Courier New"/>
          <w:sz w:val="18"/>
          <w:szCs w:val="20"/>
        </w:rPr>
        <w:t>,</w:t>
      </w:r>
      <w:r w:rsidRPr="00663BFF">
        <w:rPr>
          <w:rFonts w:ascii="Courier New" w:hAnsi="Courier New" w:cs="Courier New"/>
          <w:sz w:val="18"/>
          <w:szCs w:val="20"/>
        </w:rPr>
        <w:t>halfmax</w:t>
      </w:r>
      <w:r>
        <w:rPr>
          <w:rFonts w:ascii="Courier New" w:hAnsi="Courier New" w:cs="Courier New"/>
          <w:sz w:val="18"/>
          <w:szCs w:val="20"/>
        </w:rPr>
        <w:t>,</w:t>
      </w:r>
      <w:r w:rsidRPr="00663BFF">
        <w:rPr>
          <w:rFonts w:ascii="Courier New" w:hAnsi="Courier New" w:cs="Courier New"/>
          <w:sz w:val="18"/>
          <w:szCs w:val="20"/>
        </w:rPr>
        <w:t>Vhalf</w:t>
      </w:r>
      <w:r>
        <w:rPr>
          <w:rFonts w:ascii="Courier New" w:hAnsi="Courier New" w:cs="Courier New"/>
          <w:sz w:val="18"/>
          <w:szCs w:val="20"/>
        </w:rPr>
        <w:t>,</w:t>
      </w:r>
      <w:r w:rsidRPr="00663BFF">
        <w:rPr>
          <w:rFonts w:ascii="Courier New" w:hAnsi="Courier New" w:cs="Courier New"/>
          <w:sz w:val="18"/>
          <w:szCs w:val="20"/>
        </w:rPr>
        <w:t>slope</w:t>
      </w:r>
      <w:proofErr w:type="spellEnd"/>
    </w:p>
    <w:p w14:paraId="41343072" w14:textId="0393F99C" w:rsidR="00663BFF" w:rsidRPr="00663BFF" w:rsidRDefault="00663BFF" w:rsidP="00B8611B">
      <w:pPr>
        <w:spacing w:line="360" w:lineRule="auto"/>
        <w:ind w:firstLine="360"/>
        <w:rPr>
          <w:rFonts w:ascii="Courier New" w:hAnsi="Courier New" w:cs="Courier New"/>
          <w:sz w:val="18"/>
          <w:szCs w:val="20"/>
        </w:rPr>
      </w:pPr>
      <w:r w:rsidRPr="00663BFF">
        <w:rPr>
          <w:rFonts w:ascii="Courier New" w:hAnsi="Courier New" w:cs="Courier New"/>
          <w:sz w:val="18"/>
          <w:szCs w:val="20"/>
        </w:rPr>
        <w:t>5594000</w:t>
      </w:r>
      <w:r>
        <w:rPr>
          <w:rFonts w:ascii="Courier New" w:hAnsi="Courier New" w:cs="Courier New"/>
          <w:sz w:val="18"/>
          <w:szCs w:val="20"/>
        </w:rPr>
        <w:t>,</w:t>
      </w:r>
      <w:r w:rsidRPr="00663BFF">
        <w:rPr>
          <w:rFonts w:ascii="Courier New" w:hAnsi="Courier New" w:cs="Courier New"/>
          <w:sz w:val="18"/>
          <w:szCs w:val="20"/>
        </w:rPr>
        <w:t>0.0001719</w:t>
      </w:r>
      <w:r>
        <w:rPr>
          <w:rFonts w:ascii="Courier New" w:hAnsi="Courier New" w:cs="Courier New"/>
          <w:sz w:val="18"/>
          <w:szCs w:val="20"/>
        </w:rPr>
        <w:t>,</w:t>
      </w:r>
      <w:r w:rsidRPr="00663BFF">
        <w:rPr>
          <w:rFonts w:ascii="Courier New" w:hAnsi="Courier New" w:cs="Courier New"/>
          <w:sz w:val="18"/>
          <w:szCs w:val="20"/>
        </w:rPr>
        <w:t>0.9374</w:t>
      </w:r>
      <w:r>
        <w:rPr>
          <w:rFonts w:ascii="Courier New" w:hAnsi="Courier New" w:cs="Courier New"/>
          <w:sz w:val="18"/>
          <w:szCs w:val="20"/>
        </w:rPr>
        <w:t>,</w:t>
      </w:r>
      <w:r w:rsidRPr="00663BFF">
        <w:rPr>
          <w:rFonts w:ascii="Courier New" w:hAnsi="Courier New" w:cs="Courier New"/>
          <w:sz w:val="18"/>
          <w:szCs w:val="20"/>
        </w:rPr>
        <w:t>147200000</w:t>
      </w:r>
      <w:r>
        <w:rPr>
          <w:rFonts w:ascii="Courier New" w:hAnsi="Courier New" w:cs="Courier New"/>
          <w:sz w:val="18"/>
          <w:szCs w:val="20"/>
        </w:rPr>
        <w:t>,</w:t>
      </w:r>
      <w:r w:rsidRPr="00663BFF">
        <w:rPr>
          <w:rFonts w:ascii="Courier New" w:hAnsi="Courier New" w:cs="Courier New"/>
          <w:sz w:val="18"/>
          <w:szCs w:val="20"/>
        </w:rPr>
        <w:t>-61.34</w:t>
      </w:r>
      <w:r>
        <w:rPr>
          <w:rFonts w:ascii="Courier New" w:hAnsi="Courier New" w:cs="Courier New"/>
          <w:sz w:val="18"/>
          <w:szCs w:val="20"/>
        </w:rPr>
        <w:t>,</w:t>
      </w:r>
      <w:r w:rsidRPr="00663BFF">
        <w:rPr>
          <w:rFonts w:ascii="Courier New" w:hAnsi="Courier New" w:cs="Courier New"/>
          <w:sz w:val="18"/>
          <w:szCs w:val="20"/>
        </w:rPr>
        <w:t>NA</w:t>
      </w:r>
    </w:p>
    <w:p w14:paraId="56832885" w14:textId="5EDB998E" w:rsidR="00663BFF" w:rsidRDefault="00663BFF" w:rsidP="00B8611B">
      <w:pPr>
        <w:spacing w:line="360" w:lineRule="auto"/>
        <w:ind w:firstLine="360"/>
      </w:pPr>
    </w:p>
    <w:p w14:paraId="299ECC28" w14:textId="31B1D9DD" w:rsidR="00663BFF" w:rsidRDefault="00663BFF" w:rsidP="00B8611B">
      <w:pPr>
        <w:spacing w:line="360" w:lineRule="auto"/>
        <w:ind w:firstLine="360"/>
      </w:pPr>
      <w:r>
        <w:t>Each drug will have their own hERG file.</w:t>
      </w:r>
    </w:p>
    <w:p w14:paraId="583735BF" w14:textId="77777777" w:rsidR="00663BFF" w:rsidRDefault="00663BFF" w:rsidP="00B8611B">
      <w:pPr>
        <w:spacing w:line="360" w:lineRule="auto"/>
        <w:ind w:firstLine="360"/>
      </w:pPr>
    </w:p>
    <w:p w14:paraId="14AC3626" w14:textId="606E2918" w:rsidR="00E8267F" w:rsidRDefault="00E8267F" w:rsidP="00B8611B">
      <w:pPr>
        <w:spacing w:line="360" w:lineRule="auto"/>
        <w:ind w:firstLine="360"/>
      </w:pPr>
      <w:proofErr w:type="gramStart"/>
      <w:r>
        <w:t>Also</w:t>
      </w:r>
      <w:proofErr w:type="gramEnd"/>
      <w:r>
        <w:t xml:space="preserve"> in three of the cell models, future update related to inter-individual variability will be applied. In the future, these cell models will require additional -</w:t>
      </w:r>
      <w:proofErr w:type="spellStart"/>
      <w:r>
        <w:t>cvar_file</w:t>
      </w:r>
      <w:proofErr w:type="spellEnd"/>
      <w:r>
        <w:t xml:space="preserve"> (conductance variability) as input. This update will enrich the simulation capability to simulate drug effect in different population segments such as healthy people compared with people living with heart failure history. This update </w:t>
      </w:r>
      <w:r w:rsidR="00663BFF">
        <w:t xml:space="preserve">will </w:t>
      </w:r>
      <w:r>
        <w:t>increase the simulation accuracy</w:t>
      </w:r>
      <w:r w:rsidR="00663BFF">
        <w:t xml:space="preserve"> and variability</w:t>
      </w:r>
      <w:r>
        <w:t>. A common ORd 2017 simulation</w:t>
      </w:r>
      <w:r w:rsidR="00663BFF">
        <w:t xml:space="preserve"> with inter-individual variability</w:t>
      </w:r>
      <w:r>
        <w:t xml:space="preserve"> will be called as such:</w:t>
      </w:r>
    </w:p>
    <w:p w14:paraId="2E43C52B" w14:textId="3EA93BDE" w:rsidR="00CE3458" w:rsidRDefault="00E8267F" w:rsidP="00650026">
      <w:pPr>
        <w:spacing w:line="360" w:lineRule="auto"/>
        <w:ind w:firstLine="360"/>
        <w:jc w:val="left"/>
        <w:rPr>
          <w:rFonts w:ascii="Courier New" w:hAnsi="Courier New" w:cs="Courier New"/>
          <w:sz w:val="18"/>
          <w:szCs w:val="20"/>
        </w:rPr>
      </w:pPr>
      <w:r w:rsidRPr="008A6C31">
        <w:rPr>
          <w:rFonts w:ascii="Courier New" w:hAnsi="Courier New" w:cs="Courier New"/>
          <w:sz w:val="18"/>
          <w:szCs w:val="20"/>
        </w:rPr>
        <w:t>./</w:t>
      </w:r>
      <w:proofErr w:type="spellStart"/>
      <w:r w:rsidRPr="008A6C31">
        <w:rPr>
          <w:rFonts w:ascii="Courier New" w:hAnsi="Courier New" w:cs="Courier New"/>
          <w:sz w:val="18"/>
          <w:szCs w:val="20"/>
        </w:rPr>
        <w:t>drug_sim</w:t>
      </w:r>
      <w:proofErr w:type="spellEnd"/>
      <w:r w:rsidRPr="008A6C31">
        <w:rPr>
          <w:rFonts w:ascii="Courier New" w:hAnsi="Courier New" w:cs="Courier New"/>
          <w:sz w:val="18"/>
          <w:szCs w:val="20"/>
        </w:rPr>
        <w:t xml:space="preserve"> -</w:t>
      </w:r>
      <w:proofErr w:type="spellStart"/>
      <w:r w:rsidRPr="008A6C31">
        <w:rPr>
          <w:rFonts w:ascii="Courier New" w:hAnsi="Courier New" w:cs="Courier New"/>
          <w:sz w:val="18"/>
          <w:szCs w:val="20"/>
        </w:rPr>
        <w:t>input_deck</w:t>
      </w:r>
      <w:proofErr w:type="spellEnd"/>
      <w:r w:rsidRPr="008A6C31">
        <w:rPr>
          <w:rFonts w:ascii="Courier New" w:hAnsi="Courier New" w:cs="Courier New"/>
          <w:sz w:val="18"/>
          <w:szCs w:val="20"/>
        </w:rPr>
        <w:t xml:space="preserve"> input_deck.txt -</w:t>
      </w:r>
      <w:proofErr w:type="spellStart"/>
      <w:r w:rsidRPr="008A6C31">
        <w:rPr>
          <w:rFonts w:ascii="Courier New" w:hAnsi="Courier New" w:cs="Courier New"/>
          <w:sz w:val="18"/>
          <w:szCs w:val="20"/>
        </w:rPr>
        <w:t>hill_file</w:t>
      </w:r>
      <w:proofErr w:type="spellEnd"/>
      <w:r w:rsidRPr="008A6C31">
        <w:rPr>
          <w:rFonts w:ascii="Courier New" w:hAnsi="Courier New" w:cs="Courier New"/>
          <w:sz w:val="18"/>
          <w:szCs w:val="20"/>
        </w:rPr>
        <w:t xml:space="preserve"> drug/IC50_file.csv</w:t>
      </w:r>
      <w:r>
        <w:rPr>
          <w:rFonts w:ascii="Courier New" w:hAnsi="Courier New" w:cs="Courier New"/>
          <w:sz w:val="18"/>
          <w:szCs w:val="20"/>
        </w:rPr>
        <w:t xml:space="preserve"> -</w:t>
      </w:r>
      <w:proofErr w:type="spellStart"/>
      <w:r>
        <w:rPr>
          <w:rFonts w:ascii="Courier New" w:hAnsi="Courier New" w:cs="Courier New"/>
          <w:sz w:val="18"/>
          <w:szCs w:val="20"/>
        </w:rPr>
        <w:t>herg_file</w:t>
      </w:r>
      <w:proofErr w:type="spellEnd"/>
      <w:r>
        <w:rPr>
          <w:rFonts w:ascii="Courier New" w:hAnsi="Courier New" w:cs="Courier New"/>
          <w:sz w:val="18"/>
          <w:szCs w:val="20"/>
        </w:rPr>
        <w:t xml:space="preserve"> drug/herg.csv</w:t>
      </w:r>
      <w:r w:rsidRPr="008A6C31">
        <w:rPr>
          <w:rFonts w:ascii="Courier New" w:hAnsi="Courier New" w:cs="Courier New"/>
          <w:sz w:val="18"/>
          <w:szCs w:val="20"/>
        </w:rPr>
        <w:t xml:space="preserve"> </w:t>
      </w:r>
      <w:r w:rsidR="00663BFF">
        <w:rPr>
          <w:rFonts w:ascii="Courier New" w:hAnsi="Courier New" w:cs="Courier New"/>
          <w:sz w:val="18"/>
          <w:szCs w:val="20"/>
        </w:rPr>
        <w:t>-</w:t>
      </w:r>
      <w:proofErr w:type="spellStart"/>
      <w:r w:rsidR="00663BFF">
        <w:rPr>
          <w:rFonts w:ascii="Courier New" w:hAnsi="Courier New" w:cs="Courier New"/>
          <w:sz w:val="18"/>
          <w:szCs w:val="20"/>
        </w:rPr>
        <w:t>cvar_file</w:t>
      </w:r>
      <w:proofErr w:type="spellEnd"/>
      <w:r w:rsidR="00663BFF">
        <w:rPr>
          <w:rFonts w:ascii="Courier New" w:hAnsi="Courier New" w:cs="Courier New"/>
          <w:sz w:val="18"/>
          <w:szCs w:val="20"/>
        </w:rPr>
        <w:t xml:space="preserve"> cvar.csv</w:t>
      </w:r>
    </w:p>
    <w:p w14:paraId="7D6A7BF3" w14:textId="77777777" w:rsidR="00650026" w:rsidRPr="00650026" w:rsidRDefault="00650026" w:rsidP="00650026">
      <w:pPr>
        <w:spacing w:line="360" w:lineRule="auto"/>
        <w:ind w:firstLine="360"/>
        <w:jc w:val="left"/>
        <w:rPr>
          <w:rFonts w:ascii="Courier New" w:hAnsi="Courier New" w:cs="Courier New"/>
          <w:sz w:val="18"/>
          <w:szCs w:val="20"/>
        </w:rPr>
      </w:pPr>
    </w:p>
    <w:p w14:paraId="2ED31C61" w14:textId="6A3C113A" w:rsidR="004B6461" w:rsidRPr="006D680B" w:rsidRDefault="004B6461" w:rsidP="004B6461">
      <w:pPr>
        <w:pStyle w:val="Heading2"/>
        <w:numPr>
          <w:ilvl w:val="0"/>
          <w:numId w:val="5"/>
        </w:numPr>
        <w:tabs>
          <w:tab w:val="left" w:pos="187"/>
          <w:tab w:val="left" w:pos="288"/>
          <w:tab w:val="left" w:pos="317"/>
        </w:tabs>
      </w:pPr>
      <w:bookmarkStart w:id="89" w:name="_Toc183626815"/>
      <w:r w:rsidRPr="006D680B">
        <w:lastRenderedPageBreak/>
        <w:t>Troubleshooting</w:t>
      </w:r>
      <w:bookmarkEnd w:id="89"/>
    </w:p>
    <w:p w14:paraId="208BD0B9" w14:textId="4A3BCFE9" w:rsidR="004B6461" w:rsidRDefault="000858F1" w:rsidP="00B8611B">
      <w:pPr>
        <w:spacing w:line="360" w:lineRule="auto"/>
      </w:pPr>
      <w:r w:rsidRPr="000858F1">
        <w:t>This section provides guidance on addressing frequent issues encountered when using the simulation framework. These troubleshooting steps are designed to assist users in diagnosing and resolving problems effectively.</w:t>
      </w:r>
      <w:r>
        <w:t xml:space="preserve"> Especially in the situation where CUDA debugger were not informative enough due to the uniqueness of the parallelisation.</w:t>
      </w:r>
    </w:p>
    <w:p w14:paraId="337434B9" w14:textId="0C1761C5" w:rsidR="000858F1" w:rsidRDefault="000858F1" w:rsidP="00B8611B">
      <w:pPr>
        <w:spacing w:line="360" w:lineRule="auto"/>
      </w:pPr>
    </w:p>
    <w:p w14:paraId="5E0C09E3" w14:textId="77777777" w:rsidR="000858F1" w:rsidRDefault="000858F1" w:rsidP="000858F1">
      <w:pPr>
        <w:pStyle w:val="ListParagraph"/>
        <w:numPr>
          <w:ilvl w:val="0"/>
          <w:numId w:val="32"/>
        </w:numPr>
      </w:pPr>
      <w:r>
        <w:t>File Not Found Errors</w:t>
      </w:r>
    </w:p>
    <w:p w14:paraId="0EE441CE" w14:textId="77777777" w:rsidR="000858F1" w:rsidRDefault="000858F1" w:rsidP="00B8611B">
      <w:pPr>
        <w:spacing w:line="360" w:lineRule="auto"/>
      </w:pPr>
    </w:p>
    <w:p w14:paraId="65BD245F" w14:textId="77777777" w:rsidR="000858F1" w:rsidRDefault="000858F1" w:rsidP="00B8611B">
      <w:pPr>
        <w:spacing w:line="360" w:lineRule="auto"/>
      </w:pPr>
      <w:r>
        <w:t>Problem: The simulation fails with an error indicating that a required file is missing or cannot be accessed.</w:t>
      </w:r>
    </w:p>
    <w:p w14:paraId="5BD45EA6" w14:textId="7EC540B1" w:rsidR="000858F1" w:rsidRDefault="000858F1" w:rsidP="00B8611B">
      <w:pPr>
        <w:spacing w:line="360" w:lineRule="auto"/>
      </w:pPr>
      <w:r>
        <w:br/>
        <w:t>Cause:</w:t>
      </w:r>
    </w:p>
    <w:p w14:paraId="7D3FEA8E" w14:textId="77777777" w:rsidR="000858F1" w:rsidRDefault="000858F1" w:rsidP="000858F1">
      <w:pPr>
        <w:pStyle w:val="ListParagraph"/>
        <w:numPr>
          <w:ilvl w:val="1"/>
          <w:numId w:val="32"/>
        </w:numPr>
      </w:pPr>
      <w:r>
        <w:t>Incorrect file path provided in the command-line arguments.</w:t>
      </w:r>
    </w:p>
    <w:p w14:paraId="18164B24" w14:textId="77777777" w:rsidR="000858F1" w:rsidRDefault="000858F1" w:rsidP="000858F1">
      <w:pPr>
        <w:pStyle w:val="ListParagraph"/>
        <w:numPr>
          <w:ilvl w:val="1"/>
          <w:numId w:val="32"/>
        </w:numPr>
      </w:pPr>
      <w:r>
        <w:t>The file does not exist in the specified directory.</w:t>
      </w:r>
    </w:p>
    <w:p w14:paraId="32B84836" w14:textId="77777777" w:rsidR="000858F1" w:rsidRDefault="000858F1" w:rsidP="00B8611B">
      <w:pPr>
        <w:spacing w:line="360" w:lineRule="auto"/>
      </w:pPr>
    </w:p>
    <w:p w14:paraId="2A4D59CE" w14:textId="29440D20" w:rsidR="000858F1" w:rsidRDefault="000858F1" w:rsidP="00B8611B">
      <w:pPr>
        <w:spacing w:line="360" w:lineRule="auto"/>
      </w:pPr>
      <w:r>
        <w:t>Solution:</w:t>
      </w:r>
    </w:p>
    <w:p w14:paraId="174F0892" w14:textId="03BBC7F6" w:rsidR="000858F1" w:rsidRDefault="000858F1" w:rsidP="00B8611B">
      <w:pPr>
        <w:spacing w:line="360" w:lineRule="auto"/>
      </w:pPr>
      <w:r>
        <w:t>Verify the file path in the command. Ensure the paths match the directory structure (e.g., drug/IC50_file.csv). Check if the file exists in the specified folder. If not, create or move the file to the correct location. Ensure file permissions allow read access.</w:t>
      </w:r>
    </w:p>
    <w:p w14:paraId="349940C5" w14:textId="77777777" w:rsidR="000858F1" w:rsidRDefault="000858F1" w:rsidP="00B8611B">
      <w:pPr>
        <w:spacing w:line="360" w:lineRule="auto"/>
      </w:pPr>
    </w:p>
    <w:p w14:paraId="4E088C8D" w14:textId="7A1FFFB3" w:rsidR="000858F1" w:rsidRDefault="000858F1" w:rsidP="000858F1">
      <w:pPr>
        <w:pStyle w:val="ListParagraph"/>
        <w:numPr>
          <w:ilvl w:val="0"/>
          <w:numId w:val="32"/>
        </w:numPr>
      </w:pPr>
      <w:r>
        <w:t>Compilation Errors</w:t>
      </w:r>
    </w:p>
    <w:p w14:paraId="3904C9F3" w14:textId="77777777" w:rsidR="000858F1" w:rsidRDefault="000858F1" w:rsidP="00B8611B">
      <w:pPr>
        <w:spacing w:line="360" w:lineRule="auto"/>
      </w:pPr>
    </w:p>
    <w:p w14:paraId="07C4491F" w14:textId="77777777" w:rsidR="000858F1" w:rsidRDefault="000858F1" w:rsidP="00B8611B">
      <w:pPr>
        <w:spacing w:line="360" w:lineRule="auto"/>
      </w:pPr>
      <w:r>
        <w:t>Problem: Compilation fails, showing errors related to missing libraries or incompatible flags.</w:t>
      </w:r>
    </w:p>
    <w:p w14:paraId="24A92E1D" w14:textId="77777777" w:rsidR="000858F1" w:rsidRDefault="000858F1" w:rsidP="00B8611B">
      <w:pPr>
        <w:spacing w:line="360" w:lineRule="auto"/>
      </w:pPr>
    </w:p>
    <w:p w14:paraId="1035D593" w14:textId="38A17242" w:rsidR="000858F1" w:rsidRDefault="000858F1" w:rsidP="00B8611B">
      <w:pPr>
        <w:spacing w:line="360" w:lineRule="auto"/>
      </w:pPr>
      <w:r>
        <w:t>Cause:</w:t>
      </w:r>
    </w:p>
    <w:p w14:paraId="01DC1931" w14:textId="77777777" w:rsidR="000858F1" w:rsidRDefault="000858F1" w:rsidP="000858F1">
      <w:pPr>
        <w:pStyle w:val="ListParagraph"/>
        <w:numPr>
          <w:ilvl w:val="1"/>
          <w:numId w:val="32"/>
        </w:numPr>
      </w:pPr>
      <w:r>
        <w:lastRenderedPageBreak/>
        <w:t>Required CUDA or GCC/G++ versions are not installed.</w:t>
      </w:r>
    </w:p>
    <w:p w14:paraId="73BF1230" w14:textId="77777777" w:rsidR="000858F1" w:rsidRDefault="000858F1" w:rsidP="000858F1">
      <w:pPr>
        <w:pStyle w:val="ListParagraph"/>
        <w:numPr>
          <w:ilvl w:val="1"/>
          <w:numId w:val="32"/>
        </w:numPr>
      </w:pPr>
      <w:r>
        <w:t xml:space="preserve">Incorrect flags in the </w:t>
      </w:r>
      <w:proofErr w:type="spellStart"/>
      <w:r>
        <w:t>Makefile</w:t>
      </w:r>
      <w:proofErr w:type="spellEnd"/>
      <w:r>
        <w:t>.</w:t>
      </w:r>
    </w:p>
    <w:p w14:paraId="49487739" w14:textId="77777777" w:rsidR="000858F1" w:rsidRDefault="000858F1" w:rsidP="00B8611B">
      <w:pPr>
        <w:spacing w:line="360" w:lineRule="auto"/>
      </w:pPr>
    </w:p>
    <w:p w14:paraId="0429ADC9" w14:textId="0CB2FAB4" w:rsidR="000858F1" w:rsidRDefault="000858F1" w:rsidP="00B8611B">
      <w:pPr>
        <w:spacing w:line="360" w:lineRule="auto"/>
      </w:pPr>
      <w:r>
        <w:t>Solution:</w:t>
      </w:r>
    </w:p>
    <w:p w14:paraId="163C4440" w14:textId="7BFA5DC5" w:rsidR="000858F1" w:rsidRDefault="000858F1" w:rsidP="00B8611B">
      <w:pPr>
        <w:spacing w:line="360" w:lineRule="auto"/>
      </w:pPr>
      <w:r>
        <w:t xml:space="preserve">Verify that the system has the correct version of CUDA (e.g., version 11.x or later).Check that </w:t>
      </w:r>
      <w:proofErr w:type="spellStart"/>
      <w:r>
        <w:t>nvcc</w:t>
      </w:r>
      <w:proofErr w:type="spellEnd"/>
      <w:r>
        <w:t xml:space="preserve"> and </w:t>
      </w:r>
      <w:proofErr w:type="spellStart"/>
      <w:r>
        <w:t>gcc</w:t>
      </w:r>
      <w:proofErr w:type="spellEnd"/>
      <w:r>
        <w:t xml:space="preserve"> are installed and added to the system's PATH. Review and update the </w:t>
      </w:r>
      <w:proofErr w:type="spellStart"/>
      <w:r>
        <w:t>Makefile</w:t>
      </w:r>
      <w:proofErr w:type="spellEnd"/>
      <w:r>
        <w:t xml:space="preserve"> to match the system configuration. For instance, ensure paths to CUDA libraries and headers are correct.</w:t>
      </w:r>
    </w:p>
    <w:p w14:paraId="4EEC3691" w14:textId="77777777" w:rsidR="00650026" w:rsidRDefault="00650026" w:rsidP="00B8611B">
      <w:pPr>
        <w:spacing w:line="360" w:lineRule="auto"/>
      </w:pPr>
    </w:p>
    <w:p w14:paraId="32E2BFAA" w14:textId="2669D7BF" w:rsidR="000858F1" w:rsidRDefault="000858F1" w:rsidP="000858F1">
      <w:pPr>
        <w:pStyle w:val="ListParagraph"/>
        <w:numPr>
          <w:ilvl w:val="0"/>
          <w:numId w:val="32"/>
        </w:numPr>
      </w:pPr>
      <w:r>
        <w:t>Zeroes or Incomplete Output</w:t>
      </w:r>
    </w:p>
    <w:p w14:paraId="3FDFA7C3" w14:textId="77777777" w:rsidR="000858F1" w:rsidRDefault="000858F1" w:rsidP="00B8611B">
      <w:pPr>
        <w:spacing w:line="360" w:lineRule="auto"/>
      </w:pPr>
    </w:p>
    <w:p w14:paraId="0233B6DD" w14:textId="77777777" w:rsidR="000858F1" w:rsidRDefault="000858F1" w:rsidP="00B8611B">
      <w:pPr>
        <w:spacing w:line="360" w:lineRule="auto"/>
      </w:pPr>
      <w:r>
        <w:t>Problem: The output files contain no data or are incomplete.</w:t>
      </w:r>
    </w:p>
    <w:p w14:paraId="14FAF9A8" w14:textId="77777777" w:rsidR="000858F1" w:rsidRDefault="000858F1" w:rsidP="00B8611B">
      <w:pPr>
        <w:spacing w:line="360" w:lineRule="auto"/>
      </w:pPr>
      <w:r>
        <w:t>Cause:</w:t>
      </w:r>
    </w:p>
    <w:p w14:paraId="1FA9748D" w14:textId="77777777" w:rsidR="000858F1" w:rsidRDefault="000858F1" w:rsidP="000858F1">
      <w:pPr>
        <w:pStyle w:val="ListParagraph"/>
        <w:numPr>
          <w:ilvl w:val="1"/>
          <w:numId w:val="32"/>
        </w:numPr>
      </w:pPr>
      <w:r>
        <w:t>Incorrect input parameters or missing initial state files.</w:t>
      </w:r>
    </w:p>
    <w:p w14:paraId="42E91579" w14:textId="77777777" w:rsidR="000858F1" w:rsidRDefault="000858F1" w:rsidP="000858F1">
      <w:pPr>
        <w:pStyle w:val="ListParagraph"/>
        <w:numPr>
          <w:ilvl w:val="1"/>
          <w:numId w:val="32"/>
        </w:numPr>
      </w:pPr>
      <w:r>
        <w:t>Errors in the numerical solver or GPU execution.</w:t>
      </w:r>
    </w:p>
    <w:p w14:paraId="061A52AD" w14:textId="77777777" w:rsidR="000858F1" w:rsidRDefault="000858F1" w:rsidP="00B8611B">
      <w:pPr>
        <w:spacing w:line="360" w:lineRule="auto"/>
      </w:pPr>
    </w:p>
    <w:p w14:paraId="02E98B0B" w14:textId="6DBCFBF2" w:rsidR="000858F1" w:rsidRDefault="000858F1" w:rsidP="00B8611B">
      <w:pPr>
        <w:spacing w:line="360" w:lineRule="auto"/>
      </w:pPr>
      <w:r>
        <w:t>Solution:</w:t>
      </w:r>
    </w:p>
    <w:p w14:paraId="7F2E7B3C" w14:textId="2E68D8CD" w:rsidR="000858F1" w:rsidRDefault="000858F1" w:rsidP="00B8611B">
      <w:pPr>
        <w:spacing w:line="360" w:lineRule="auto"/>
      </w:pPr>
      <w:r>
        <w:t xml:space="preserve">Ensure the input deck (input_deck.txt) is correctly formatted and contains all required </w:t>
      </w:r>
      <w:proofErr w:type="spellStart"/>
      <w:r>
        <w:t>parameters.Verify</w:t>
      </w:r>
      <w:proofErr w:type="spellEnd"/>
      <w:r>
        <w:t xml:space="preserve"> that the initial state file (initfile.csv) exists and is properly formatted. Check the GPU kernel execution logs (printed in the terminal) for errors (e.g., memory overflows or segmentation faults).</w:t>
      </w:r>
    </w:p>
    <w:p w14:paraId="4650EAF6" w14:textId="77777777" w:rsidR="000858F1" w:rsidRDefault="000858F1" w:rsidP="00B8611B">
      <w:pPr>
        <w:spacing w:line="360" w:lineRule="auto"/>
      </w:pPr>
    </w:p>
    <w:p w14:paraId="353AB937" w14:textId="16AFD4AE" w:rsidR="000858F1" w:rsidRDefault="000858F1" w:rsidP="000858F1">
      <w:pPr>
        <w:pStyle w:val="ListParagraph"/>
        <w:numPr>
          <w:ilvl w:val="0"/>
          <w:numId w:val="32"/>
        </w:numPr>
      </w:pPr>
      <w:r>
        <w:t xml:space="preserve">GPU Kernel Launch Failures, </w:t>
      </w:r>
    </w:p>
    <w:p w14:paraId="28E035BE" w14:textId="77777777" w:rsidR="000858F1" w:rsidRDefault="000858F1" w:rsidP="00B8611B">
      <w:pPr>
        <w:spacing w:line="360" w:lineRule="auto"/>
      </w:pPr>
    </w:p>
    <w:p w14:paraId="3C7A8DCB" w14:textId="53B3B720" w:rsidR="000858F1" w:rsidRDefault="000858F1" w:rsidP="00B8611B">
      <w:pPr>
        <w:spacing w:line="360" w:lineRule="auto"/>
      </w:pPr>
      <w:r>
        <w:t>Problem: The simulation crashes during execution, or right just before interacting with GPU kernel function.</w:t>
      </w:r>
    </w:p>
    <w:p w14:paraId="7211C8D8" w14:textId="77777777" w:rsidR="000858F1" w:rsidRDefault="000858F1" w:rsidP="00B8611B">
      <w:pPr>
        <w:spacing w:line="360" w:lineRule="auto"/>
      </w:pPr>
    </w:p>
    <w:p w14:paraId="449E816F" w14:textId="07520EE3" w:rsidR="000858F1" w:rsidRDefault="000858F1" w:rsidP="00B8611B">
      <w:pPr>
        <w:spacing w:line="360" w:lineRule="auto"/>
      </w:pPr>
      <w:r>
        <w:t>Cause:</w:t>
      </w:r>
    </w:p>
    <w:p w14:paraId="7818667D" w14:textId="77777777" w:rsidR="000858F1" w:rsidRDefault="000858F1" w:rsidP="000858F1">
      <w:pPr>
        <w:pStyle w:val="ListParagraph"/>
        <w:numPr>
          <w:ilvl w:val="1"/>
          <w:numId w:val="32"/>
        </w:numPr>
      </w:pPr>
      <w:r>
        <w:t>Insufficient GPU memory to handle the workload.</w:t>
      </w:r>
    </w:p>
    <w:p w14:paraId="5B20CC3C" w14:textId="77777777" w:rsidR="000858F1" w:rsidRDefault="000858F1" w:rsidP="000858F1">
      <w:pPr>
        <w:pStyle w:val="ListParagraph"/>
        <w:numPr>
          <w:ilvl w:val="1"/>
          <w:numId w:val="32"/>
        </w:numPr>
      </w:pPr>
      <w:r>
        <w:lastRenderedPageBreak/>
        <w:t xml:space="preserve">Incompatible GPU architecture flags in the </w:t>
      </w:r>
      <w:proofErr w:type="spellStart"/>
      <w:r>
        <w:t>Makefile</w:t>
      </w:r>
      <w:proofErr w:type="spellEnd"/>
      <w:r>
        <w:t>.</w:t>
      </w:r>
    </w:p>
    <w:p w14:paraId="59E9A915" w14:textId="77777777" w:rsidR="000858F1" w:rsidRDefault="000858F1" w:rsidP="00B8611B">
      <w:pPr>
        <w:spacing w:line="360" w:lineRule="auto"/>
      </w:pPr>
    </w:p>
    <w:p w14:paraId="1447F955" w14:textId="7D8106AA" w:rsidR="000858F1" w:rsidRDefault="000858F1" w:rsidP="00B8611B">
      <w:pPr>
        <w:spacing w:line="360" w:lineRule="auto"/>
      </w:pPr>
      <w:r>
        <w:t>Solution:</w:t>
      </w:r>
    </w:p>
    <w:p w14:paraId="5FED2531" w14:textId="38588F1B" w:rsidR="000858F1" w:rsidRDefault="000858F1" w:rsidP="00B8611B">
      <w:pPr>
        <w:spacing w:line="360" w:lineRule="auto"/>
      </w:pPr>
      <w:r>
        <w:t>Reduce the number of samples or concentrations in the input parameters to fit within available GPU memory</w:t>
      </w:r>
      <w:r w:rsidR="004850E0">
        <w:t xml:space="preserve">. For information, </w:t>
      </w:r>
      <w:r w:rsidR="00EB1186">
        <w:t>in average it</w:t>
      </w:r>
      <w:r w:rsidR="004850E0">
        <w:t xml:space="preserve"> takes 2 MB of GPU memory to simulate one sample</w:t>
      </w:r>
      <w:r>
        <w:t xml:space="preserve">. Verify the GPU's compute capability and ensure the </w:t>
      </w:r>
      <w:proofErr w:type="spellStart"/>
      <w:r>
        <w:t>Makefile</w:t>
      </w:r>
      <w:proofErr w:type="spellEnd"/>
      <w:r>
        <w:t xml:space="preserve"> includes the correct -arch flag (e.g., -arch=sm_86 for NVIDIA RTX 4090).</w:t>
      </w:r>
    </w:p>
    <w:p w14:paraId="3876C205" w14:textId="77777777" w:rsidR="00EB1186" w:rsidRDefault="00EB1186" w:rsidP="00B8611B">
      <w:pPr>
        <w:spacing w:line="360" w:lineRule="auto"/>
      </w:pPr>
    </w:p>
    <w:p w14:paraId="27B8BBD1" w14:textId="2EC74AC2" w:rsidR="000858F1" w:rsidRDefault="000858F1" w:rsidP="00EB1186">
      <w:pPr>
        <w:pStyle w:val="ListParagraph"/>
        <w:numPr>
          <w:ilvl w:val="0"/>
          <w:numId w:val="32"/>
        </w:numPr>
      </w:pPr>
      <w:r>
        <w:t>Runtime Errors Due to Command-Line Arguments</w:t>
      </w:r>
    </w:p>
    <w:p w14:paraId="750A13CB" w14:textId="77777777" w:rsidR="000858F1" w:rsidRDefault="000858F1" w:rsidP="00B8611B">
      <w:pPr>
        <w:spacing w:line="360" w:lineRule="auto"/>
      </w:pPr>
    </w:p>
    <w:p w14:paraId="1EA64EE8" w14:textId="77777777" w:rsidR="000858F1" w:rsidRDefault="000858F1" w:rsidP="00B8611B">
      <w:pPr>
        <w:spacing w:line="360" w:lineRule="auto"/>
      </w:pPr>
      <w:r>
        <w:t>Problem: The program crashes or produces unexpected results when running with specific arguments.</w:t>
      </w:r>
    </w:p>
    <w:p w14:paraId="111E9E72" w14:textId="65B3FDE0" w:rsidR="000858F1" w:rsidRDefault="000858F1" w:rsidP="00B8611B">
      <w:pPr>
        <w:spacing w:line="360" w:lineRule="auto"/>
      </w:pPr>
      <w:r>
        <w:t>Cause:</w:t>
      </w:r>
    </w:p>
    <w:p w14:paraId="5EB13149" w14:textId="77777777" w:rsidR="000858F1" w:rsidRDefault="000858F1" w:rsidP="00EB1186">
      <w:pPr>
        <w:pStyle w:val="ListParagraph"/>
        <w:numPr>
          <w:ilvl w:val="1"/>
          <w:numId w:val="32"/>
        </w:numPr>
      </w:pPr>
      <w:r>
        <w:t>Missing or incorrectly formatted command-line arguments.</w:t>
      </w:r>
    </w:p>
    <w:p w14:paraId="4EBCAE5C" w14:textId="77777777" w:rsidR="000858F1" w:rsidRDefault="000858F1" w:rsidP="00B8611B">
      <w:pPr>
        <w:spacing w:line="360" w:lineRule="auto"/>
      </w:pPr>
      <w:r>
        <w:t>Solution:</w:t>
      </w:r>
    </w:p>
    <w:p w14:paraId="3B743EA6" w14:textId="473CA787" w:rsidR="000858F1" w:rsidRDefault="000858F1" w:rsidP="00B8611B">
      <w:pPr>
        <w:spacing w:line="360" w:lineRule="auto"/>
      </w:pPr>
      <w:r>
        <w:t>Ensure all required arguments (-</w:t>
      </w:r>
      <w:proofErr w:type="spellStart"/>
      <w:r>
        <w:t>input_deck</w:t>
      </w:r>
      <w:proofErr w:type="spellEnd"/>
      <w:r>
        <w:t>, -</w:t>
      </w:r>
      <w:proofErr w:type="spellStart"/>
      <w:r>
        <w:t>hill_file</w:t>
      </w:r>
      <w:proofErr w:type="spellEnd"/>
      <w:r>
        <w:t>, -</w:t>
      </w:r>
      <w:proofErr w:type="spellStart"/>
      <w:r>
        <w:t>init_file</w:t>
      </w:r>
      <w:proofErr w:type="spellEnd"/>
      <w:r>
        <w:t>, etc.) are included and point to valid files.</w:t>
      </w:r>
      <w:r w:rsidR="00EB1186">
        <w:t xml:space="preserve"> </w:t>
      </w:r>
      <w:r>
        <w:t>Refer to the section on "Commands and Flag Usages" for examples of valid commands.</w:t>
      </w:r>
    </w:p>
    <w:p w14:paraId="7CF3C486" w14:textId="77777777" w:rsidR="00EB1186" w:rsidRDefault="00EB1186" w:rsidP="00B8611B">
      <w:pPr>
        <w:spacing w:line="360" w:lineRule="auto"/>
      </w:pPr>
    </w:p>
    <w:p w14:paraId="75942B16" w14:textId="1482D282" w:rsidR="000858F1" w:rsidRDefault="000858F1" w:rsidP="00EB1186">
      <w:pPr>
        <w:pStyle w:val="ListParagraph"/>
        <w:numPr>
          <w:ilvl w:val="0"/>
          <w:numId w:val="32"/>
        </w:numPr>
      </w:pPr>
      <w:r>
        <w:t>Mismatched Results</w:t>
      </w:r>
    </w:p>
    <w:p w14:paraId="5045E174" w14:textId="77777777" w:rsidR="000858F1" w:rsidRDefault="000858F1" w:rsidP="00B8611B">
      <w:pPr>
        <w:spacing w:line="360" w:lineRule="auto"/>
      </w:pPr>
    </w:p>
    <w:p w14:paraId="23E6FFBA" w14:textId="77777777" w:rsidR="000858F1" w:rsidRDefault="000858F1" w:rsidP="00B8611B">
      <w:pPr>
        <w:spacing w:line="360" w:lineRule="auto"/>
      </w:pPr>
      <w:r>
        <w:t>Problem: The GPU simulation results do not match the expected outputs from the CPU simulation.</w:t>
      </w:r>
    </w:p>
    <w:p w14:paraId="6FED3B37" w14:textId="77777777" w:rsidR="000858F1" w:rsidRDefault="000858F1" w:rsidP="00B8611B">
      <w:pPr>
        <w:spacing w:line="360" w:lineRule="auto"/>
      </w:pPr>
      <w:r>
        <w:t>Cause:</w:t>
      </w:r>
    </w:p>
    <w:p w14:paraId="1FE962D4" w14:textId="66C8B49B" w:rsidR="000858F1" w:rsidRDefault="000858F1" w:rsidP="00EB1186">
      <w:pPr>
        <w:pStyle w:val="ListParagraph"/>
        <w:numPr>
          <w:ilvl w:val="1"/>
          <w:numId w:val="32"/>
        </w:numPr>
      </w:pPr>
      <w:r>
        <w:t>Numerical instability or precision issues in the GPU solver.</w:t>
      </w:r>
    </w:p>
    <w:p w14:paraId="3CC59B84" w14:textId="5E6AA462" w:rsidR="00EB1186" w:rsidRDefault="00EB1186" w:rsidP="00EB1186">
      <w:pPr>
        <w:pStyle w:val="ListParagraph"/>
        <w:numPr>
          <w:ilvl w:val="1"/>
          <w:numId w:val="32"/>
        </w:numPr>
      </w:pPr>
      <w:r>
        <w:t>Issue with drug effect implementation</w:t>
      </w:r>
    </w:p>
    <w:p w14:paraId="4406C0EE" w14:textId="77777777" w:rsidR="00EB1186" w:rsidRDefault="00EB1186" w:rsidP="00B8611B">
      <w:pPr>
        <w:spacing w:line="360" w:lineRule="auto"/>
      </w:pPr>
    </w:p>
    <w:p w14:paraId="578127C5" w14:textId="3C312289" w:rsidR="000858F1" w:rsidRDefault="000858F1" w:rsidP="00B8611B">
      <w:pPr>
        <w:spacing w:line="360" w:lineRule="auto"/>
      </w:pPr>
      <w:r>
        <w:t>Solution:</w:t>
      </w:r>
    </w:p>
    <w:p w14:paraId="10DF98B8" w14:textId="77777777" w:rsidR="000858F1" w:rsidRDefault="000858F1" w:rsidP="00B8611B">
      <w:pPr>
        <w:spacing w:line="360" w:lineRule="auto"/>
      </w:pPr>
    </w:p>
    <w:p w14:paraId="30A801A6" w14:textId="1DC8C7BC" w:rsidR="000858F1" w:rsidRDefault="000858F1" w:rsidP="00B8611B">
      <w:pPr>
        <w:spacing w:line="360" w:lineRule="auto"/>
      </w:pPr>
      <w:r>
        <w:t>Double-check the numerical solver configurations to ensure consistency between CPU and GPU implementations.</w:t>
      </w:r>
      <w:r w:rsidR="00EB1186">
        <w:t xml:space="preserve"> </w:t>
      </w:r>
      <w:r>
        <w:t>Compare the input data files to confirm they are identical for both simulations.</w:t>
      </w:r>
      <w:r w:rsidR="00EB1186">
        <w:t xml:space="preserve"> Start comparison from non-drug, control data first. If control from both CPU and GPU shows no noticeable difference in action potential shape, it is confirmed that the issue comes from drug effect implementation. </w:t>
      </w:r>
    </w:p>
    <w:p w14:paraId="3AA33F87" w14:textId="77777777" w:rsidR="00EB1186" w:rsidRDefault="00EB1186" w:rsidP="00B8611B">
      <w:pPr>
        <w:spacing w:line="360" w:lineRule="auto"/>
      </w:pPr>
    </w:p>
    <w:p w14:paraId="696CF128" w14:textId="4DEAA489" w:rsidR="00EB1186" w:rsidRDefault="00EB1186" w:rsidP="00B8611B">
      <w:pPr>
        <w:spacing w:line="360" w:lineRule="auto"/>
      </w:pPr>
      <w:r>
        <w:t xml:space="preserve">Check the IC50 input, current development applies these values to the ratio of the gate instead of the gate. Previous implementation may implement directly to the gate. </w:t>
      </w:r>
      <w:r w:rsidR="00B53DFF">
        <w:t>These</w:t>
      </w:r>
      <w:r>
        <w:t xml:space="preserve"> two</w:t>
      </w:r>
      <w:r w:rsidR="00B53DFF">
        <w:t xml:space="preserve"> kinds of</w:t>
      </w:r>
      <w:r>
        <w:t xml:space="preserve"> IC50 files</w:t>
      </w:r>
      <w:r w:rsidR="00B53DFF">
        <w:t xml:space="preserve"> can be distinguished</w:t>
      </w:r>
      <w:r>
        <w:t xml:space="preserve"> by looking at the </w:t>
      </w:r>
      <w:proofErr w:type="spellStart"/>
      <w:r>
        <w:t>orde</w:t>
      </w:r>
      <w:proofErr w:type="spellEnd"/>
      <w:r>
        <w:t xml:space="preserve"> of the numbers. Old implementation method usually uses thousands or </w:t>
      </w:r>
      <w:proofErr w:type="spellStart"/>
      <w:r>
        <w:t>hundred</w:t>
      </w:r>
      <w:proofErr w:type="spellEnd"/>
      <w:r>
        <w:t xml:space="preserve"> of thousands, while more recent version usually stays at most around the thousands. </w:t>
      </w:r>
    </w:p>
    <w:p w14:paraId="706FE40C" w14:textId="0F8C89A3" w:rsidR="00EB1186" w:rsidRDefault="00EB1186" w:rsidP="00B8611B">
      <w:pPr>
        <w:spacing w:line="360" w:lineRule="auto"/>
      </w:pPr>
    </w:p>
    <w:p w14:paraId="1D88EDA3" w14:textId="4EDAEEBD" w:rsidR="00EB1186" w:rsidRDefault="00EB1186" w:rsidP="00B8611B">
      <w:pPr>
        <w:spacing w:line="360" w:lineRule="auto"/>
      </w:pPr>
      <w:r>
        <w:t xml:space="preserve">If the IC50 uses a more recent version, ensure in the drug effect implementation function, it does not change the gate, but instead the </w:t>
      </w:r>
      <w:r w:rsidR="00B53DFF">
        <w:t>‘</w:t>
      </w:r>
      <w:r>
        <w:t>_b</w:t>
      </w:r>
      <w:r w:rsidR="00B53DFF">
        <w:t>’</w:t>
      </w:r>
      <w:r>
        <w:t xml:space="preserve"> of the gate (</w:t>
      </w:r>
      <w:proofErr w:type="spellStart"/>
      <w:r>
        <w:t>GNaL_b</w:t>
      </w:r>
      <w:proofErr w:type="spellEnd"/>
      <w:r>
        <w:t xml:space="preserve"> for example).</w:t>
      </w:r>
    </w:p>
    <w:p w14:paraId="7594FA30" w14:textId="77777777" w:rsidR="00EB1186" w:rsidRDefault="00EB1186" w:rsidP="00B8611B">
      <w:pPr>
        <w:spacing w:line="360" w:lineRule="auto"/>
      </w:pPr>
    </w:p>
    <w:p w14:paraId="3854065C" w14:textId="60C45F64" w:rsidR="000858F1" w:rsidRDefault="000858F1" w:rsidP="00EB1186">
      <w:pPr>
        <w:pStyle w:val="ListParagraph"/>
        <w:numPr>
          <w:ilvl w:val="0"/>
          <w:numId w:val="32"/>
        </w:numPr>
      </w:pPr>
      <w:r>
        <w:t>Slow Performance on GPU</w:t>
      </w:r>
    </w:p>
    <w:p w14:paraId="0A84D516" w14:textId="77777777" w:rsidR="000858F1" w:rsidRDefault="000858F1" w:rsidP="00B8611B">
      <w:pPr>
        <w:spacing w:line="360" w:lineRule="auto"/>
      </w:pPr>
    </w:p>
    <w:p w14:paraId="24EF626B" w14:textId="6D7B4341" w:rsidR="000858F1" w:rsidRDefault="000858F1" w:rsidP="00B8611B">
      <w:pPr>
        <w:spacing w:line="360" w:lineRule="auto"/>
      </w:pPr>
      <w:r>
        <w:t>Problem: The GPU simulation runs slower than expected</w:t>
      </w:r>
      <w:r w:rsidR="001B7E5F">
        <w:t>, or it runs more than 24 even 48 hours for 1000 pacing or less.</w:t>
      </w:r>
    </w:p>
    <w:p w14:paraId="2CD0054F" w14:textId="77777777" w:rsidR="001B7E5F" w:rsidRDefault="001B7E5F" w:rsidP="00B8611B">
      <w:pPr>
        <w:spacing w:line="360" w:lineRule="auto"/>
      </w:pPr>
    </w:p>
    <w:p w14:paraId="14AEA441" w14:textId="5EA16077" w:rsidR="000858F1" w:rsidRDefault="000858F1" w:rsidP="00B8611B">
      <w:pPr>
        <w:spacing w:line="360" w:lineRule="auto"/>
      </w:pPr>
      <w:r>
        <w:t>Cause:</w:t>
      </w:r>
    </w:p>
    <w:p w14:paraId="0AE00338" w14:textId="77777777" w:rsidR="000858F1" w:rsidRDefault="000858F1" w:rsidP="001B7E5F">
      <w:pPr>
        <w:pStyle w:val="ListParagraph"/>
        <w:numPr>
          <w:ilvl w:val="1"/>
          <w:numId w:val="32"/>
        </w:numPr>
      </w:pPr>
      <w:r>
        <w:t>Inappropriate workload size or insufficient parallelisation.</w:t>
      </w:r>
    </w:p>
    <w:p w14:paraId="4EE83843" w14:textId="0CB51883" w:rsidR="000858F1" w:rsidRDefault="000858F1" w:rsidP="001B7E5F">
      <w:pPr>
        <w:pStyle w:val="ListParagraph"/>
        <w:numPr>
          <w:ilvl w:val="1"/>
          <w:numId w:val="32"/>
        </w:numPr>
      </w:pPr>
      <w:r>
        <w:t>Suboptimal GPU memory management.</w:t>
      </w:r>
    </w:p>
    <w:p w14:paraId="1A7A1AC8" w14:textId="015549EE" w:rsidR="001B7E5F" w:rsidRDefault="001B7E5F" w:rsidP="001B7E5F">
      <w:pPr>
        <w:pStyle w:val="ListParagraph"/>
        <w:numPr>
          <w:ilvl w:val="1"/>
          <w:numId w:val="32"/>
        </w:numPr>
      </w:pPr>
      <w:r>
        <w:t>Less compatible GPU clock speed.</w:t>
      </w:r>
    </w:p>
    <w:p w14:paraId="3DC32FAB" w14:textId="77777777" w:rsidR="000858F1" w:rsidRDefault="000858F1" w:rsidP="00B8611B">
      <w:pPr>
        <w:spacing w:line="360" w:lineRule="auto"/>
      </w:pPr>
      <w:r>
        <w:lastRenderedPageBreak/>
        <w:t>Solution:</w:t>
      </w:r>
    </w:p>
    <w:p w14:paraId="040877FC" w14:textId="77777777" w:rsidR="000858F1" w:rsidRDefault="000858F1" w:rsidP="00B8611B">
      <w:pPr>
        <w:spacing w:line="360" w:lineRule="auto"/>
      </w:pPr>
    </w:p>
    <w:p w14:paraId="2D2306A3" w14:textId="325A8422" w:rsidR="000858F1" w:rsidRDefault="000858F1" w:rsidP="00B8611B">
      <w:pPr>
        <w:spacing w:line="360" w:lineRule="auto"/>
        <w:rPr>
          <w:rFonts w:eastAsia="Batang" w:cs="Batang"/>
        </w:rPr>
      </w:pPr>
      <w:r>
        <w:t>Increase the workload size to fully utilise GPU cores (e.g., simulate more samples or concentrations).</w:t>
      </w:r>
      <w:r w:rsidR="001B7E5F">
        <w:t xml:space="preserve"> </w:t>
      </w:r>
      <w:r>
        <w:t xml:space="preserve">Profile the simulation using tools like </w:t>
      </w:r>
      <w:proofErr w:type="spellStart"/>
      <w:r>
        <w:t>nvprof</w:t>
      </w:r>
      <w:proofErr w:type="spellEnd"/>
      <w:r>
        <w:t xml:space="preserve"> or </w:t>
      </w:r>
      <w:proofErr w:type="spellStart"/>
      <w:r>
        <w:t>Nsight</w:t>
      </w:r>
      <w:proofErr w:type="spellEnd"/>
      <w:r>
        <w:t xml:space="preserve"> to identify bottlenecks in memory transfers or kernel executions.</w:t>
      </w:r>
      <w:r w:rsidR="001B7E5F">
        <w:t xml:space="preserve"> Ensure the simulation runs on a more recent GPU generation from NVIDIA, specifically the RTX series (RTX 3080Ti, RTX 4090, etc.). </w:t>
      </w:r>
      <w:proofErr w:type="gramStart"/>
      <w:r w:rsidR="001B7E5F">
        <w:t>Also</w:t>
      </w:r>
      <w:proofErr w:type="gramEnd"/>
      <w:r w:rsidR="001B7E5F">
        <w:t xml:space="preserve"> for information, this simulation tested and optimised for a gaming grade PC GPU with clock speed around 900-1200 </w:t>
      </w:r>
      <w:proofErr w:type="spellStart"/>
      <w:r w:rsidR="001B7E5F">
        <w:t>MHz.</w:t>
      </w:r>
      <w:proofErr w:type="spellEnd"/>
      <w:r w:rsidR="001B7E5F">
        <w:t xml:space="preserve"> </w:t>
      </w:r>
      <w:r w:rsidR="001B7E5F">
        <w:rPr>
          <w:rFonts w:eastAsia="Batang" w:cs="Batang" w:hint="eastAsia"/>
        </w:rPr>
        <w:t>S</w:t>
      </w:r>
      <w:r w:rsidR="001B7E5F">
        <w:rPr>
          <w:rFonts w:eastAsia="Batang" w:cs="Batang"/>
        </w:rPr>
        <w:t xml:space="preserve">ome of server-grade GPU has a lot of GPU memory but lacking of </w:t>
      </w:r>
      <w:proofErr w:type="spellStart"/>
      <w:r w:rsidR="001B7E5F">
        <w:rPr>
          <w:rFonts w:eastAsia="Batang" w:cs="Batang"/>
        </w:rPr>
        <w:t>clockspeed</w:t>
      </w:r>
      <w:proofErr w:type="spellEnd"/>
      <w:r w:rsidR="001B7E5F">
        <w:rPr>
          <w:rFonts w:eastAsia="Batang" w:cs="Batang"/>
        </w:rPr>
        <w:t xml:space="preserve">. </w:t>
      </w:r>
      <w:r w:rsidR="00B53DFF">
        <w:rPr>
          <w:rFonts w:eastAsia="Batang" w:cs="Batang"/>
        </w:rPr>
        <w:t>I</w:t>
      </w:r>
      <w:r w:rsidR="001B7E5F">
        <w:rPr>
          <w:rFonts w:eastAsia="Batang" w:cs="Batang"/>
        </w:rPr>
        <w:t xml:space="preserve"> conducted a test on a server grade GPU, NVIDIA T4 with 81 GB of GPU memory, but it was considered too slow. It finished the job simulating 100 pacing of ORd 2011 with drug effect in around 36-40 hours.</w:t>
      </w:r>
    </w:p>
    <w:p w14:paraId="5F55F265" w14:textId="77777777" w:rsidR="001B7E5F" w:rsidRPr="001B7E5F" w:rsidRDefault="001B7E5F" w:rsidP="00B8611B">
      <w:pPr>
        <w:spacing w:line="360" w:lineRule="auto"/>
        <w:rPr>
          <w:rFonts w:eastAsia="Batang" w:cs="Batang"/>
          <w:lang w:val="en-US"/>
        </w:rPr>
      </w:pPr>
    </w:p>
    <w:p w14:paraId="33C273A2" w14:textId="0F8A2E99" w:rsidR="000858F1" w:rsidRDefault="000858F1" w:rsidP="001B7E5F">
      <w:pPr>
        <w:pStyle w:val="ListParagraph"/>
        <w:numPr>
          <w:ilvl w:val="0"/>
          <w:numId w:val="32"/>
        </w:numPr>
      </w:pPr>
      <w:r>
        <w:t>Memory Overflows or Leaks</w:t>
      </w:r>
    </w:p>
    <w:p w14:paraId="45DACE37" w14:textId="77777777" w:rsidR="000858F1" w:rsidRDefault="000858F1" w:rsidP="00B8611B">
      <w:pPr>
        <w:spacing w:line="360" w:lineRule="auto"/>
      </w:pPr>
    </w:p>
    <w:p w14:paraId="7625EEF1" w14:textId="42C18344" w:rsidR="000858F1" w:rsidRDefault="000858F1" w:rsidP="00B8611B">
      <w:pPr>
        <w:spacing w:line="360" w:lineRule="auto"/>
      </w:pPr>
      <w:r>
        <w:t xml:space="preserve">Problem: The simulation crashes </w:t>
      </w:r>
      <w:r w:rsidR="001B7E5F">
        <w:t xml:space="preserve">with strange, unreadable error message, </w:t>
      </w:r>
      <w:r w:rsidR="00EA3B32">
        <w:t xml:space="preserve">makes us cannot access the GPU, </w:t>
      </w:r>
      <w:r>
        <w:t>or hangs due to excessive memory usage.</w:t>
      </w:r>
    </w:p>
    <w:p w14:paraId="79EA5383" w14:textId="77777777" w:rsidR="00EA3B32" w:rsidRDefault="00EA3B32" w:rsidP="00B8611B">
      <w:pPr>
        <w:spacing w:line="360" w:lineRule="auto"/>
      </w:pPr>
    </w:p>
    <w:p w14:paraId="19FE8532" w14:textId="7E2C05E0" w:rsidR="000858F1" w:rsidRDefault="000858F1" w:rsidP="00B8611B">
      <w:pPr>
        <w:spacing w:line="360" w:lineRule="auto"/>
      </w:pPr>
      <w:r>
        <w:t>Cause:</w:t>
      </w:r>
    </w:p>
    <w:p w14:paraId="5448839D" w14:textId="641BB239" w:rsidR="000858F1" w:rsidRDefault="000858F1" w:rsidP="00EA3B32">
      <w:pPr>
        <w:pStyle w:val="ListParagraph"/>
        <w:numPr>
          <w:ilvl w:val="1"/>
          <w:numId w:val="32"/>
        </w:numPr>
      </w:pPr>
      <w:r>
        <w:t>Improper memory allocation or deallocation in GPU kernels.</w:t>
      </w:r>
    </w:p>
    <w:p w14:paraId="7CEDFD91" w14:textId="77777777" w:rsidR="000858F1" w:rsidRDefault="000858F1" w:rsidP="00B8611B">
      <w:pPr>
        <w:spacing w:line="360" w:lineRule="auto"/>
      </w:pPr>
      <w:r>
        <w:t>Solution:</w:t>
      </w:r>
    </w:p>
    <w:p w14:paraId="29B3FB97" w14:textId="77777777" w:rsidR="000858F1" w:rsidRDefault="000858F1" w:rsidP="00B8611B">
      <w:pPr>
        <w:spacing w:line="360" w:lineRule="auto"/>
      </w:pPr>
      <w:r>
        <w:t>Inspect the GPU control script (gpu.cu) for memory management issues.</w:t>
      </w:r>
    </w:p>
    <w:p w14:paraId="2B4B0EA1" w14:textId="647AEF1E" w:rsidR="00EA3B32" w:rsidRDefault="000858F1" w:rsidP="00B8611B">
      <w:pPr>
        <w:spacing w:line="360" w:lineRule="auto"/>
      </w:pPr>
      <w:r>
        <w:t xml:space="preserve">Use tools like </w:t>
      </w:r>
      <w:proofErr w:type="spellStart"/>
      <w:r>
        <w:t>cuda-memcheck</w:t>
      </w:r>
      <w:proofErr w:type="spellEnd"/>
      <w:r>
        <w:t xml:space="preserve"> to debug memory leaks or access violations.</w:t>
      </w:r>
    </w:p>
    <w:p w14:paraId="6476C9B7" w14:textId="77777777" w:rsidR="00EA3B32" w:rsidRDefault="00EA3B32" w:rsidP="00B8611B">
      <w:pPr>
        <w:spacing w:line="360" w:lineRule="auto"/>
      </w:pPr>
    </w:p>
    <w:p w14:paraId="1DA39066" w14:textId="31780319" w:rsidR="000858F1" w:rsidRDefault="000858F1" w:rsidP="00EA3B32">
      <w:pPr>
        <w:pStyle w:val="ListParagraph"/>
        <w:numPr>
          <w:ilvl w:val="0"/>
          <w:numId w:val="32"/>
        </w:numPr>
      </w:pPr>
      <w:r>
        <w:t>Compatibility Issues</w:t>
      </w:r>
    </w:p>
    <w:p w14:paraId="26E76CC0" w14:textId="77777777" w:rsidR="000858F1" w:rsidRDefault="000858F1" w:rsidP="00B8611B">
      <w:pPr>
        <w:spacing w:line="360" w:lineRule="auto"/>
      </w:pPr>
    </w:p>
    <w:p w14:paraId="1743D779" w14:textId="48FB7BE0" w:rsidR="000858F1" w:rsidRDefault="000858F1" w:rsidP="00B8611B">
      <w:pPr>
        <w:spacing w:line="360" w:lineRule="auto"/>
      </w:pPr>
      <w:r>
        <w:lastRenderedPageBreak/>
        <w:t>Problem: The code does not work on certain hardware or software configurations.</w:t>
      </w:r>
      <w:r w:rsidR="00EA3B32">
        <w:t xml:space="preserve"> Signed by a fail in running the kernel script with no error at all.</w:t>
      </w:r>
    </w:p>
    <w:p w14:paraId="20ADE8A4" w14:textId="77777777" w:rsidR="000858F1" w:rsidRDefault="000858F1" w:rsidP="00B8611B">
      <w:pPr>
        <w:spacing w:line="360" w:lineRule="auto"/>
      </w:pPr>
      <w:r>
        <w:t>Cause:</w:t>
      </w:r>
    </w:p>
    <w:p w14:paraId="4AC2B172" w14:textId="77777777" w:rsidR="000858F1" w:rsidRDefault="000858F1" w:rsidP="00B8611B">
      <w:pPr>
        <w:spacing w:line="360" w:lineRule="auto"/>
      </w:pPr>
    </w:p>
    <w:p w14:paraId="2A1E4266" w14:textId="36E4C697" w:rsidR="000858F1" w:rsidRDefault="000858F1" w:rsidP="00EA3B32">
      <w:pPr>
        <w:pStyle w:val="ListParagraph"/>
        <w:numPr>
          <w:ilvl w:val="1"/>
          <w:numId w:val="32"/>
        </w:numPr>
      </w:pPr>
      <w:r>
        <w:t>Dependency mismatches, such as outdated libraries or drivers.</w:t>
      </w:r>
    </w:p>
    <w:p w14:paraId="01A368D9" w14:textId="77777777" w:rsidR="00EA3B32" w:rsidRDefault="00EA3B32" w:rsidP="00EA3B32">
      <w:pPr>
        <w:pStyle w:val="ListParagraph"/>
      </w:pPr>
    </w:p>
    <w:p w14:paraId="65E610AE" w14:textId="77777777" w:rsidR="000858F1" w:rsidRDefault="000858F1" w:rsidP="00B8611B">
      <w:pPr>
        <w:spacing w:line="360" w:lineRule="auto"/>
      </w:pPr>
      <w:r>
        <w:t>Solution:</w:t>
      </w:r>
    </w:p>
    <w:p w14:paraId="780E7DC2" w14:textId="59599885" w:rsidR="00547B34" w:rsidRDefault="000858F1" w:rsidP="00B8611B">
      <w:pPr>
        <w:spacing w:line="360" w:lineRule="auto"/>
      </w:pPr>
      <w:r>
        <w:t>Update the GPU drivers to the latest version recommended by NVIDIA.</w:t>
      </w:r>
      <w:r w:rsidR="00EA3B32">
        <w:t xml:space="preserve"> </w:t>
      </w:r>
      <w:r>
        <w:t>Ensure the CUDA version matches the code’s requirements</w:t>
      </w:r>
      <w:r w:rsidR="00EA3B32">
        <w:t xml:space="preserve"> (CUDA 11.x)</w:t>
      </w:r>
      <w:r>
        <w:t>.</w:t>
      </w:r>
      <w:r w:rsidR="00EA3B32">
        <w:t xml:space="preserve"> Also ensure the </w:t>
      </w:r>
      <w:proofErr w:type="spellStart"/>
      <w:r w:rsidR="00EA3B32">
        <w:t>Makefile</w:t>
      </w:r>
      <w:proofErr w:type="spellEnd"/>
      <w:r w:rsidR="00EA3B32">
        <w:t xml:space="preserve"> includes the correct -arch flag (e.g., -arch=sm_86 for NVIDIA RTX 4090). The code is not tested on other than GTX or RTX family. The oldest GPU </w:t>
      </w:r>
      <w:r w:rsidR="00B53DFF">
        <w:t>I have</w:t>
      </w:r>
      <w:r w:rsidR="00EA3B32">
        <w:t xml:space="preserve"> ever tested the code was GTX 1660 </w:t>
      </w:r>
      <w:proofErr w:type="spellStart"/>
      <w:r w:rsidR="00EA3B32">
        <w:t>Ti</w:t>
      </w:r>
      <w:proofErr w:type="spellEnd"/>
      <w:r w:rsidR="00EA3B32">
        <w:t>.</w:t>
      </w:r>
    </w:p>
    <w:p w14:paraId="5D3CFB5C" w14:textId="77777777" w:rsidR="00547B34" w:rsidRDefault="00547B34" w:rsidP="00B8611B">
      <w:pPr>
        <w:spacing w:after="160" w:line="360" w:lineRule="auto"/>
        <w:jc w:val="left"/>
      </w:pPr>
      <w:r>
        <w:br w:type="page"/>
      </w:r>
    </w:p>
    <w:p w14:paraId="1DF8E88B" w14:textId="0247AA98" w:rsidR="00E230EA" w:rsidRPr="006D680B" w:rsidRDefault="00E230EA" w:rsidP="00B8611B">
      <w:pPr>
        <w:spacing w:line="360" w:lineRule="auto"/>
        <w:rPr>
          <w:rFonts w:ascii="Courier New" w:hAnsi="Courier New" w:cs="Courier New"/>
          <w:color w:val="000000"/>
          <w:sz w:val="20"/>
          <w:szCs w:val="20"/>
          <w:highlight w:val="white"/>
        </w:rPr>
      </w:pPr>
    </w:p>
    <w:tbl>
      <w:tblPr>
        <w:tblpPr w:leftFromText="56" w:rightFromText="56" w:vertAnchor="text" w:tblpXSpec="cente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0" w:type="dxa"/>
          <w:bottom w:w="28" w:type="dxa"/>
          <w:right w:w="0" w:type="dxa"/>
        </w:tblCellMar>
        <w:tblLook w:val="04A0" w:firstRow="1" w:lastRow="0" w:firstColumn="1" w:lastColumn="0" w:noHBand="0" w:noVBand="1"/>
      </w:tblPr>
      <w:tblGrid>
        <w:gridCol w:w="805"/>
      </w:tblGrid>
      <w:tr w:rsidR="00E230EA" w:rsidRPr="006D680B" w14:paraId="1EACAE2E" w14:textId="77777777" w:rsidTr="004F7E62">
        <w:trPr>
          <w:cantSplit/>
          <w:trHeight w:val="5005"/>
          <w:jc w:val="center"/>
        </w:trPr>
        <w:tc>
          <w:tcPr>
            <w:tcW w:w="805" w:type="dxa"/>
            <w:textDirection w:val="tbRl"/>
          </w:tcPr>
          <w:p w14:paraId="2CFA7023" w14:textId="075203E4" w:rsidR="00E230EA" w:rsidRPr="006D680B" w:rsidRDefault="008D5B5C" w:rsidP="004F7E62">
            <w:pPr>
              <w:pStyle w:val="a"/>
              <w:wordWrap/>
              <w:snapToGrid/>
              <w:spacing w:line="240" w:lineRule="auto"/>
              <w:ind w:left="113" w:right="113"/>
              <w:jc w:val="center"/>
              <w:rPr>
                <w:rFonts w:hAnsi="Batang" w:cs="HYSinMyeongJo-Medium"/>
                <w:color w:val="0000FF"/>
                <w:lang w:val="en-GB"/>
              </w:rPr>
            </w:pPr>
            <w:r w:rsidRPr="006D680B">
              <w:rPr>
                <w:rFonts w:hAnsi="Batang" w:cs="HYSinMyeongJo-Medium"/>
                <w:color w:val="auto"/>
                <w:lang w:val="en-GB"/>
              </w:rPr>
              <w:t xml:space="preserve">Enhancing the efficiency of animal-alternative </w:t>
            </w:r>
            <w:r w:rsidR="008D26C6">
              <w:rPr>
                <w:rFonts w:hAnsi="Batang" w:cs="HYSinMyeongJo-Medium"/>
                <w:i/>
                <w:iCs/>
                <w:color w:val="auto"/>
                <w:lang w:val="en-GB"/>
              </w:rPr>
              <w:t>in silico</w:t>
            </w:r>
            <w:r w:rsidRPr="006D680B">
              <w:rPr>
                <w:rFonts w:hAnsi="Batang" w:cs="HYSinMyeongJo-Medium"/>
                <w:color w:val="auto"/>
                <w:lang w:val="en-GB"/>
              </w:rPr>
              <w:t xml:space="preserve"> drug cardiotoxicity prediction through CUDA-based parallel processing</w:t>
            </w:r>
          </w:p>
        </w:tc>
      </w:tr>
      <w:tr w:rsidR="00E230EA" w:rsidRPr="006D680B" w14:paraId="42AF40DA" w14:textId="77777777" w:rsidTr="004F7E62">
        <w:trPr>
          <w:cantSplit/>
          <w:trHeight w:val="289"/>
          <w:jc w:val="center"/>
        </w:trPr>
        <w:tc>
          <w:tcPr>
            <w:tcW w:w="805" w:type="dxa"/>
            <w:textDirection w:val="tbRl"/>
          </w:tcPr>
          <w:p w14:paraId="61A2EEC7" w14:textId="77777777" w:rsidR="00E230EA" w:rsidRPr="006D680B" w:rsidRDefault="00E230EA" w:rsidP="004F7E62">
            <w:pPr>
              <w:pStyle w:val="a"/>
              <w:wordWrap/>
              <w:snapToGrid/>
              <w:spacing w:line="240" w:lineRule="auto"/>
              <w:ind w:left="113" w:right="113"/>
              <w:jc w:val="center"/>
              <w:rPr>
                <w:rFonts w:hAnsi="Batang" w:cs="HYSinMyeongJo-Medium"/>
                <w:color w:val="auto"/>
                <w:lang w:val="en-GB"/>
              </w:rPr>
            </w:pPr>
          </w:p>
        </w:tc>
      </w:tr>
      <w:tr w:rsidR="00E230EA" w:rsidRPr="006D680B" w14:paraId="3BAD0ABE" w14:textId="77777777" w:rsidTr="004F7E62">
        <w:trPr>
          <w:cantSplit/>
          <w:trHeight w:hRule="exact" w:val="2075"/>
          <w:jc w:val="center"/>
        </w:trPr>
        <w:tc>
          <w:tcPr>
            <w:tcW w:w="805" w:type="dxa"/>
            <w:textDirection w:val="tbRl"/>
            <w:vAlign w:val="center"/>
          </w:tcPr>
          <w:p w14:paraId="5857CF00" w14:textId="77777777" w:rsidR="00E230EA" w:rsidRPr="006D680B" w:rsidRDefault="00E230EA" w:rsidP="004F7E62">
            <w:pPr>
              <w:pStyle w:val="a"/>
              <w:wordWrap/>
              <w:snapToGrid/>
              <w:spacing w:line="240" w:lineRule="auto"/>
              <w:ind w:left="113" w:right="113"/>
              <w:jc w:val="center"/>
              <w:rPr>
                <w:rFonts w:hAnsi="Batang" w:cs="HYSinMyeongJo-Medium"/>
                <w:color w:val="0000FF"/>
                <w:lang w:val="en-GB"/>
              </w:rPr>
            </w:pPr>
            <w:r w:rsidRPr="006D680B">
              <w:rPr>
                <w:rFonts w:hAnsi="Batang" w:cs="HYSinMyeongJo-Medium"/>
                <w:lang w:val="en-GB"/>
              </w:rPr>
              <w:t>Thesis for Master of Engineering</w:t>
            </w:r>
          </w:p>
        </w:tc>
      </w:tr>
      <w:tr w:rsidR="00E230EA" w:rsidRPr="006D680B" w14:paraId="2AE3C7BF" w14:textId="77777777" w:rsidTr="004F7E62">
        <w:trPr>
          <w:cantSplit/>
          <w:trHeight w:val="1882"/>
          <w:jc w:val="center"/>
        </w:trPr>
        <w:tc>
          <w:tcPr>
            <w:tcW w:w="805" w:type="dxa"/>
            <w:textDirection w:val="tbRl"/>
            <w:vAlign w:val="center"/>
          </w:tcPr>
          <w:p w14:paraId="7881E965" w14:textId="6597F122" w:rsidR="00E230EA" w:rsidRPr="006D680B" w:rsidRDefault="00E230EA" w:rsidP="004F7E62">
            <w:pPr>
              <w:pStyle w:val="a"/>
              <w:wordWrap/>
              <w:snapToGrid/>
              <w:spacing w:line="240" w:lineRule="auto"/>
              <w:ind w:left="113" w:right="113"/>
              <w:jc w:val="center"/>
              <w:rPr>
                <w:rFonts w:hAnsi="Batang" w:cs="HYSinMyeongJo-Medium"/>
                <w:lang w:val="en-GB"/>
              </w:rPr>
            </w:pPr>
            <w:r w:rsidRPr="006D680B">
              <w:rPr>
                <w:rFonts w:hAnsi="Batang" w:cs="HYSinMyeongJo-Medium"/>
                <w:lang w:val="en-GB"/>
              </w:rPr>
              <w:t>December 202</w:t>
            </w:r>
            <w:r w:rsidR="008D5B5C" w:rsidRPr="006D680B">
              <w:rPr>
                <w:rFonts w:hAnsi="Batang" w:cs="HYSinMyeongJo-Medium"/>
                <w:lang w:val="en-GB"/>
              </w:rPr>
              <w:t>4</w:t>
            </w:r>
          </w:p>
        </w:tc>
      </w:tr>
      <w:tr w:rsidR="00E230EA" w:rsidRPr="006D680B" w14:paraId="6D919CC3" w14:textId="77777777" w:rsidTr="004F7E62">
        <w:trPr>
          <w:cantSplit/>
          <w:trHeight w:hRule="exact" w:val="1481"/>
          <w:jc w:val="center"/>
        </w:trPr>
        <w:tc>
          <w:tcPr>
            <w:tcW w:w="805" w:type="dxa"/>
            <w:textDirection w:val="tbRl"/>
            <w:vAlign w:val="center"/>
          </w:tcPr>
          <w:p w14:paraId="7F72AE31" w14:textId="2A728388" w:rsidR="00E230EA" w:rsidRPr="006D680B" w:rsidRDefault="008D5B5C" w:rsidP="004F7E62">
            <w:pPr>
              <w:pStyle w:val="a"/>
              <w:wordWrap/>
              <w:snapToGrid/>
              <w:ind w:left="113" w:right="113"/>
              <w:jc w:val="center"/>
              <w:rPr>
                <w:rFonts w:hAnsi="Batang" w:cs="HYSinMyeongJo-Medium"/>
                <w:lang w:val="en-GB"/>
              </w:rPr>
            </w:pPr>
            <w:r w:rsidRPr="006D680B">
              <w:rPr>
                <w:rFonts w:hAnsi="Batang" w:cs="HYSinMyeongJo-Medium"/>
                <w:lang w:val="en-GB"/>
              </w:rPr>
              <w:t>Iga Narendra Pramawijaya</w:t>
            </w:r>
          </w:p>
        </w:tc>
      </w:tr>
    </w:tbl>
    <w:p w14:paraId="77ACFCCB" w14:textId="77777777" w:rsidR="00BA1780" w:rsidRPr="006D680B" w:rsidRDefault="00BA1780" w:rsidP="00B8611B">
      <w:pPr>
        <w:autoSpaceDE w:val="0"/>
        <w:autoSpaceDN w:val="0"/>
        <w:adjustRightInd w:val="0"/>
        <w:spacing w:line="360" w:lineRule="auto"/>
        <w:rPr>
          <w:rFonts w:eastAsia="Batang" w:cs="Courier New"/>
          <w:color w:val="000000"/>
          <w:highlight w:val="white"/>
        </w:rPr>
      </w:pPr>
    </w:p>
    <w:sectPr w:rsidR="00BA1780" w:rsidRPr="006D680B" w:rsidSect="00B8789D">
      <w:pgSz w:w="10771" w:h="14746"/>
      <w:pgMar w:top="1411" w:right="1411" w:bottom="1411" w:left="1411" w:header="1411" w:footer="1411"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CAAEB0" w14:textId="77777777" w:rsidR="00B62264" w:rsidRDefault="00B62264" w:rsidP="007F7788">
      <w:r>
        <w:separator/>
      </w:r>
    </w:p>
    <w:p w14:paraId="059C418D" w14:textId="77777777" w:rsidR="00B62264" w:rsidRDefault="00B62264"/>
    <w:p w14:paraId="568B66C2" w14:textId="77777777" w:rsidR="00B62264" w:rsidRDefault="00B62264" w:rsidP="002E3978"/>
  </w:endnote>
  <w:endnote w:type="continuationSeparator" w:id="0">
    <w:p w14:paraId="2BA69562" w14:textId="77777777" w:rsidR="00B62264" w:rsidRDefault="00B62264" w:rsidP="007F7788">
      <w:r>
        <w:continuationSeparator/>
      </w:r>
    </w:p>
    <w:p w14:paraId="30BD8E7E" w14:textId="77777777" w:rsidR="00B62264" w:rsidRDefault="00B62264"/>
    <w:p w14:paraId="731052F5" w14:textId="77777777" w:rsidR="00B62264" w:rsidRDefault="00B62264" w:rsidP="002E397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Arial Unicode MS">
    <w:panose1 w:val="020B0604020202020204"/>
    <w:charset w:val="80"/>
    <w:family w:val="swiss"/>
    <w:pitch w:val="variable"/>
    <w:sig w:usb0="F7FFAFFF" w:usb1="F9DFFFFF" w:usb2="0000007F" w:usb3="00000000" w:csb0="003F01FF" w:csb1="00000000"/>
  </w:font>
  <w:font w:name="HYSinMyeongJo-Medium">
    <w:altName w:val="Malgun Gothic"/>
    <w:panose1 w:val="020B0604020202020204"/>
    <w:charset w:val="81"/>
    <w:family w:val="roman"/>
    <w:pitch w:val="variable"/>
    <w:sig w:usb0="900002A7" w:usb1="29D77CF9" w:usb2="00000010" w:usb3="00000000" w:csb0="00080000"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3E0DF0" w14:textId="2D38F915" w:rsidR="00B565D5" w:rsidRDefault="00B62264">
    <w:pPr>
      <w:pStyle w:val="Footer"/>
      <w:jc w:val="center"/>
      <w:rPr>
        <w:rFonts w:eastAsia="Batang"/>
        <w:noProof/>
      </w:rPr>
    </w:pPr>
    <w:sdt>
      <w:sdtPr>
        <w:id w:val="-1732682750"/>
        <w:docPartObj>
          <w:docPartGallery w:val="Page Numbers (Bottom of Page)"/>
          <w:docPartUnique/>
        </w:docPartObj>
      </w:sdtPr>
      <w:sdtEndPr>
        <w:rPr>
          <w:rFonts w:eastAsia="Batang"/>
          <w:noProof/>
        </w:rPr>
      </w:sdtEndPr>
      <w:sdtContent>
        <w:r w:rsidR="00B565D5">
          <w:t xml:space="preserve">- </w:t>
        </w:r>
        <w:r w:rsidR="00B565D5" w:rsidRPr="007F7788">
          <w:rPr>
            <w:rFonts w:eastAsia="Batang"/>
          </w:rPr>
          <w:fldChar w:fldCharType="begin"/>
        </w:r>
        <w:r w:rsidR="00B565D5" w:rsidRPr="007F7788">
          <w:rPr>
            <w:rFonts w:eastAsia="Batang"/>
          </w:rPr>
          <w:instrText xml:space="preserve"> PAGE   \* MERGEFORMAT </w:instrText>
        </w:r>
        <w:r w:rsidR="00B565D5" w:rsidRPr="007F7788">
          <w:rPr>
            <w:rFonts w:eastAsia="Batang"/>
          </w:rPr>
          <w:fldChar w:fldCharType="separate"/>
        </w:r>
        <w:r w:rsidR="00CF450A">
          <w:rPr>
            <w:rFonts w:eastAsia="Batang"/>
            <w:noProof/>
          </w:rPr>
          <w:t>i</w:t>
        </w:r>
        <w:r w:rsidR="00B565D5" w:rsidRPr="007F7788">
          <w:rPr>
            <w:rFonts w:eastAsia="Batang"/>
            <w:noProof/>
          </w:rPr>
          <w:fldChar w:fldCharType="end"/>
        </w:r>
        <w:r w:rsidR="00B565D5">
          <w:rPr>
            <w:rFonts w:eastAsia="Batang"/>
            <w:noProof/>
          </w:rPr>
          <w:t xml:space="preserve"> –</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3DF021" w14:textId="67B00198" w:rsidR="00D77A52" w:rsidRDefault="00B62264">
    <w:pPr>
      <w:pStyle w:val="Footer"/>
      <w:jc w:val="center"/>
      <w:rPr>
        <w:rFonts w:eastAsia="Batang"/>
        <w:noProof/>
      </w:rPr>
    </w:pPr>
    <w:sdt>
      <w:sdtPr>
        <w:id w:val="-810171273"/>
        <w:docPartObj>
          <w:docPartGallery w:val="Page Numbers (Bottom of Page)"/>
          <w:docPartUnique/>
        </w:docPartObj>
      </w:sdtPr>
      <w:sdtEndPr>
        <w:rPr>
          <w:rFonts w:eastAsia="Batang"/>
          <w:noProof/>
        </w:rPr>
      </w:sdtEndPr>
      <w:sdtContent>
        <w:r w:rsidR="00D77A52">
          <w:t xml:space="preserve">- </w:t>
        </w:r>
        <w:r w:rsidR="00D77A52" w:rsidRPr="007F7788">
          <w:rPr>
            <w:rFonts w:eastAsia="Batang"/>
          </w:rPr>
          <w:fldChar w:fldCharType="begin"/>
        </w:r>
        <w:r w:rsidR="00D77A52" w:rsidRPr="007F7788">
          <w:rPr>
            <w:rFonts w:eastAsia="Batang"/>
          </w:rPr>
          <w:instrText xml:space="preserve"> PAGE   \* MERGEFORMAT </w:instrText>
        </w:r>
        <w:r w:rsidR="00D77A52" w:rsidRPr="007F7788">
          <w:rPr>
            <w:rFonts w:eastAsia="Batang"/>
          </w:rPr>
          <w:fldChar w:fldCharType="separate"/>
        </w:r>
        <w:r w:rsidR="00CF450A">
          <w:rPr>
            <w:rFonts w:eastAsia="Batang"/>
            <w:noProof/>
          </w:rPr>
          <w:t>6</w:t>
        </w:r>
        <w:r w:rsidR="00D77A52" w:rsidRPr="007F7788">
          <w:rPr>
            <w:rFonts w:eastAsia="Batang"/>
            <w:noProof/>
          </w:rPr>
          <w:fldChar w:fldCharType="end"/>
        </w:r>
        <w:r w:rsidR="00D77A52">
          <w:rPr>
            <w:rFonts w:eastAsia="Batang"/>
            <w:noProof/>
          </w:rPr>
          <w:t xml:space="preserve"> –</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504DCA" w14:textId="77777777" w:rsidR="00B62264" w:rsidRDefault="00B62264" w:rsidP="007F7788">
      <w:r>
        <w:separator/>
      </w:r>
    </w:p>
    <w:p w14:paraId="74C4F59A" w14:textId="77777777" w:rsidR="00B62264" w:rsidRDefault="00B62264"/>
    <w:p w14:paraId="430F1021" w14:textId="77777777" w:rsidR="00B62264" w:rsidRDefault="00B62264" w:rsidP="002E3978"/>
  </w:footnote>
  <w:footnote w:type="continuationSeparator" w:id="0">
    <w:p w14:paraId="48357F09" w14:textId="77777777" w:rsidR="00B62264" w:rsidRDefault="00B62264" w:rsidP="007F7788">
      <w:r>
        <w:continuationSeparator/>
      </w:r>
    </w:p>
    <w:p w14:paraId="475757C2" w14:textId="77777777" w:rsidR="00B62264" w:rsidRDefault="00B62264"/>
    <w:p w14:paraId="7CCE7EFF" w14:textId="77777777" w:rsidR="00B62264" w:rsidRDefault="00B62264" w:rsidP="002E397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63734"/>
    <w:multiLevelType w:val="hybridMultilevel"/>
    <w:tmpl w:val="7F8C9658"/>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866B86"/>
    <w:multiLevelType w:val="multilevel"/>
    <w:tmpl w:val="D370245A"/>
    <w:lvl w:ilvl="0">
      <w:start w:val="1"/>
      <w:numFmt w:val="decimal"/>
      <w:pStyle w:val="Heading1"/>
      <w:suff w:val="space"/>
      <w:lvlText w:val="Chapter %1."/>
      <w:lvlJc w:val="left"/>
      <w:pPr>
        <w:ind w:left="0" w:firstLine="0"/>
      </w:pPr>
      <w:rPr>
        <w:rFonts w:ascii="Batang" w:hAnsi="Batang" w:hint="eastAsia"/>
        <w:b/>
        <w:i w:val="0"/>
        <w:color w:val="auto"/>
        <w:sz w:val="32"/>
        <w:u w:val="none"/>
        <w:em w:val="none"/>
      </w:rPr>
    </w:lvl>
    <w:lvl w:ilvl="1">
      <w:start w:val="1"/>
      <w:numFmt w:val="decimal"/>
      <w:pStyle w:val="Heading2"/>
      <w:suff w:val="space"/>
      <w:lvlText w:val="%1.%2"/>
      <w:lvlJc w:val="left"/>
      <w:pPr>
        <w:ind w:left="0" w:firstLine="0"/>
      </w:pPr>
      <w:rPr>
        <w:rFonts w:hint="default"/>
        <w:b/>
        <w:i w:val="0"/>
        <w:color w:val="auto"/>
        <w:sz w:val="28"/>
        <w:u w:val="none"/>
        <w:em w:val="none"/>
      </w:rPr>
    </w:lvl>
    <w:lvl w:ilvl="2">
      <w:start w:val="1"/>
      <w:numFmt w:val="decimal"/>
      <w:pStyle w:val="Heading3"/>
      <w:suff w:val="space"/>
      <w:lvlText w:val="%1.%2.%3"/>
      <w:lvlJc w:val="left"/>
      <w:pPr>
        <w:ind w:left="0" w:firstLine="0"/>
      </w:pPr>
      <w:rPr>
        <w:rFonts w:hint="default"/>
        <w:b/>
        <w:i w:val="0"/>
        <w:color w:val="auto"/>
        <w:sz w:val="24"/>
        <w:u w:val="none"/>
        <w:em w:val="none"/>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 w15:restartNumberingAfterBreak="0">
    <w:nsid w:val="046D0480"/>
    <w:multiLevelType w:val="hybridMultilevel"/>
    <w:tmpl w:val="80108D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5BF24BD"/>
    <w:multiLevelType w:val="hybridMultilevel"/>
    <w:tmpl w:val="36388ACA"/>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653629"/>
    <w:multiLevelType w:val="multilevel"/>
    <w:tmpl w:val="15386D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1FA4FE2"/>
    <w:multiLevelType w:val="hybridMultilevel"/>
    <w:tmpl w:val="D730EF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886923"/>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2122F3"/>
    <w:multiLevelType w:val="hybridMultilevel"/>
    <w:tmpl w:val="EA4E764A"/>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8" w15:restartNumberingAfterBreak="0">
    <w:nsid w:val="26943996"/>
    <w:multiLevelType w:val="hybridMultilevel"/>
    <w:tmpl w:val="D730EF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286464"/>
    <w:multiLevelType w:val="hybridMultilevel"/>
    <w:tmpl w:val="1E9C93B2"/>
    <w:lvl w:ilvl="0" w:tplc="4CACBEB4">
      <w:start w:val="7"/>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5757E2"/>
    <w:multiLevelType w:val="multilevel"/>
    <w:tmpl w:val="F0A8FF8C"/>
    <w:lvl w:ilvl="0">
      <w:start w:val="1"/>
      <w:numFmt w:val="decimal"/>
      <w:suff w:val="space"/>
      <w:lvlText w:val="Chapter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1" w15:restartNumberingAfterBreak="0">
    <w:nsid w:val="2EE838E9"/>
    <w:multiLevelType w:val="hybridMultilevel"/>
    <w:tmpl w:val="7DDCD2B0"/>
    <w:lvl w:ilvl="0" w:tplc="EEF4C49C">
      <w:start w:val="1"/>
      <w:numFmt w:val="upp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584111"/>
    <w:multiLevelType w:val="hybridMultilevel"/>
    <w:tmpl w:val="89FAA3CA"/>
    <w:lvl w:ilvl="0" w:tplc="EEF4C49C">
      <w:start w:val="1"/>
      <w:numFmt w:val="upperLetter"/>
      <w:lvlText w:val="%1."/>
      <w:lvlJc w:val="left"/>
      <w:pPr>
        <w:ind w:left="720" w:hanging="360"/>
      </w:pPr>
      <w:rPr>
        <w:rFonts w:hint="eastAsia"/>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891509D"/>
    <w:multiLevelType w:val="hybridMultilevel"/>
    <w:tmpl w:val="F4F05742"/>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9424C0E"/>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B4A424F"/>
    <w:multiLevelType w:val="hybridMultilevel"/>
    <w:tmpl w:val="184A3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514F6E"/>
    <w:multiLevelType w:val="hybridMultilevel"/>
    <w:tmpl w:val="023E62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A376B85"/>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CC27B61"/>
    <w:multiLevelType w:val="hybridMultilevel"/>
    <w:tmpl w:val="10DE501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E990E3A"/>
    <w:multiLevelType w:val="hybridMultilevel"/>
    <w:tmpl w:val="7F8C9658"/>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252470"/>
    <w:multiLevelType w:val="hybridMultilevel"/>
    <w:tmpl w:val="330221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12052A1"/>
    <w:multiLevelType w:val="hybridMultilevel"/>
    <w:tmpl w:val="4CE698F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67857C5"/>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7433F62"/>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A78413F"/>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B4E5A0F"/>
    <w:multiLevelType w:val="hybridMultilevel"/>
    <w:tmpl w:val="67E4080C"/>
    <w:lvl w:ilvl="0" w:tplc="EEF4C49C">
      <w:start w:val="1"/>
      <w:numFmt w:val="upp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BA32AF9"/>
    <w:multiLevelType w:val="hybridMultilevel"/>
    <w:tmpl w:val="370E8EAC"/>
    <w:lvl w:ilvl="0" w:tplc="EEF4C49C">
      <w:start w:val="1"/>
      <w:numFmt w:val="upp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D2D3320"/>
    <w:multiLevelType w:val="hybridMultilevel"/>
    <w:tmpl w:val="7F8C9658"/>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EDA6B76"/>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18553B4"/>
    <w:multiLevelType w:val="multilevel"/>
    <w:tmpl w:val="B554DA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1CD0895"/>
    <w:multiLevelType w:val="hybridMultilevel"/>
    <w:tmpl w:val="9CA28986"/>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2782F45"/>
    <w:multiLevelType w:val="hybridMultilevel"/>
    <w:tmpl w:val="6C86D436"/>
    <w:lvl w:ilvl="0" w:tplc="842853E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38D2D9D"/>
    <w:multiLevelType w:val="hybridMultilevel"/>
    <w:tmpl w:val="4E5ECD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F401A73"/>
    <w:multiLevelType w:val="hybridMultilevel"/>
    <w:tmpl w:val="7F8C9658"/>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0"/>
  </w:num>
  <w:num w:numId="3">
    <w:abstractNumId w:val="32"/>
  </w:num>
  <w:num w:numId="4">
    <w:abstractNumId w:val="20"/>
  </w:num>
  <w:num w:numId="5">
    <w:abstractNumId w:val="12"/>
  </w:num>
  <w:num w:numId="6">
    <w:abstractNumId w:val="8"/>
  </w:num>
  <w:num w:numId="7">
    <w:abstractNumId w:val="5"/>
  </w:num>
  <w:num w:numId="8">
    <w:abstractNumId w:val="26"/>
  </w:num>
  <w:num w:numId="9">
    <w:abstractNumId w:val="15"/>
  </w:num>
  <w:num w:numId="10">
    <w:abstractNumId w:val="11"/>
  </w:num>
  <w:num w:numId="11">
    <w:abstractNumId w:val="25"/>
  </w:num>
  <w:num w:numId="12">
    <w:abstractNumId w:val="31"/>
  </w:num>
  <w:num w:numId="13">
    <w:abstractNumId w:val="3"/>
  </w:num>
  <w:num w:numId="14">
    <w:abstractNumId w:val="30"/>
  </w:num>
  <w:num w:numId="15">
    <w:abstractNumId w:val="13"/>
  </w:num>
  <w:num w:numId="16">
    <w:abstractNumId w:val="17"/>
  </w:num>
  <w:num w:numId="17">
    <w:abstractNumId w:val="6"/>
  </w:num>
  <w:num w:numId="18">
    <w:abstractNumId w:val="14"/>
  </w:num>
  <w:num w:numId="19">
    <w:abstractNumId w:val="23"/>
  </w:num>
  <w:num w:numId="20">
    <w:abstractNumId w:val="22"/>
  </w:num>
  <w:num w:numId="21">
    <w:abstractNumId w:val="28"/>
  </w:num>
  <w:num w:numId="22">
    <w:abstractNumId w:val="24"/>
  </w:num>
  <w:num w:numId="23">
    <w:abstractNumId w:val="9"/>
  </w:num>
  <w:num w:numId="24">
    <w:abstractNumId w:val="19"/>
  </w:num>
  <w:num w:numId="25">
    <w:abstractNumId w:val="27"/>
  </w:num>
  <w:num w:numId="26">
    <w:abstractNumId w:val="0"/>
  </w:num>
  <w:num w:numId="27">
    <w:abstractNumId w:val="33"/>
  </w:num>
  <w:num w:numId="28">
    <w:abstractNumId w:val="7"/>
  </w:num>
  <w:num w:numId="29">
    <w:abstractNumId w:val="1"/>
  </w:num>
  <w:num w:numId="30">
    <w:abstractNumId w:val="18"/>
  </w:num>
  <w:num w:numId="31">
    <w:abstractNumId w:val="29"/>
  </w:num>
  <w:num w:numId="32">
    <w:abstractNumId w:val="21"/>
  </w:num>
  <w:num w:numId="33">
    <w:abstractNumId w:val="4"/>
  </w:num>
  <w:num w:numId="34">
    <w:abstractNumId w:val="2"/>
  </w:num>
  <w:num w:numId="3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5"/>
  <w:bordersDoNotSurroundHeader/>
  <w:bordersDoNotSurroundFooter/>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K2NDc3MzIwNTQ3NLRQ0lEKTi0uzszPAymwqAUAyEdrrSw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Batang&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fpf2t59rrxw2mets06vdaxlwwsfrwapp2ev&quot;&gt;My EndNote Library&lt;record-ids&gt;&lt;item&gt;59&lt;/item&gt;&lt;item&gt;60&lt;/item&gt;&lt;item&gt;62&lt;/item&gt;&lt;item&gt;63&lt;/item&gt;&lt;item&gt;64&lt;/item&gt;&lt;item&gt;65&lt;/item&gt;&lt;item&gt;66&lt;/item&gt;&lt;item&gt;67&lt;/item&gt;&lt;item&gt;68&lt;/item&gt;&lt;item&gt;69&lt;/item&gt;&lt;item&gt;70&lt;/item&gt;&lt;item&gt;71&lt;/item&gt;&lt;item&gt;72&lt;/item&gt;&lt;item&gt;73&lt;/item&gt;&lt;item&gt;77&lt;/item&gt;&lt;item&gt;78&lt;/item&gt;&lt;item&gt;79&lt;/item&gt;&lt;item&gt;80&lt;/item&gt;&lt;item&gt;81&lt;/item&gt;&lt;item&gt;82&lt;/item&gt;&lt;item&gt;83&lt;/item&gt;&lt;item&gt;85&lt;/item&gt;&lt;item&gt;86&lt;/item&gt;&lt;/record-ids&gt;&lt;/item&gt;&lt;/Libraries&gt;"/>
  </w:docVars>
  <w:rsids>
    <w:rsidRoot w:val="003F26FA"/>
    <w:rsid w:val="00004376"/>
    <w:rsid w:val="00006B63"/>
    <w:rsid w:val="000109B9"/>
    <w:rsid w:val="00013ACF"/>
    <w:rsid w:val="00015300"/>
    <w:rsid w:val="0002148E"/>
    <w:rsid w:val="00022E2A"/>
    <w:rsid w:val="000230AF"/>
    <w:rsid w:val="000233A6"/>
    <w:rsid w:val="0002589F"/>
    <w:rsid w:val="00026148"/>
    <w:rsid w:val="000266D5"/>
    <w:rsid w:val="000272C7"/>
    <w:rsid w:val="00027947"/>
    <w:rsid w:val="00027CBF"/>
    <w:rsid w:val="00033C54"/>
    <w:rsid w:val="00035E8E"/>
    <w:rsid w:val="00036AB0"/>
    <w:rsid w:val="00037AEA"/>
    <w:rsid w:val="00042752"/>
    <w:rsid w:val="00043850"/>
    <w:rsid w:val="00044423"/>
    <w:rsid w:val="00044C9E"/>
    <w:rsid w:val="0004521E"/>
    <w:rsid w:val="00047366"/>
    <w:rsid w:val="00051724"/>
    <w:rsid w:val="00052218"/>
    <w:rsid w:val="00052979"/>
    <w:rsid w:val="00054E0A"/>
    <w:rsid w:val="00056525"/>
    <w:rsid w:val="00061CD8"/>
    <w:rsid w:val="0006395B"/>
    <w:rsid w:val="000648B9"/>
    <w:rsid w:val="00071236"/>
    <w:rsid w:val="00073098"/>
    <w:rsid w:val="00075B89"/>
    <w:rsid w:val="0007639F"/>
    <w:rsid w:val="00076599"/>
    <w:rsid w:val="00082301"/>
    <w:rsid w:val="000830D1"/>
    <w:rsid w:val="000858F1"/>
    <w:rsid w:val="00087303"/>
    <w:rsid w:val="000A44A5"/>
    <w:rsid w:val="000A57B8"/>
    <w:rsid w:val="000A7AFA"/>
    <w:rsid w:val="000B54E2"/>
    <w:rsid w:val="000B5EFB"/>
    <w:rsid w:val="000B6705"/>
    <w:rsid w:val="000B76D8"/>
    <w:rsid w:val="000C1361"/>
    <w:rsid w:val="000C141E"/>
    <w:rsid w:val="000C5324"/>
    <w:rsid w:val="000C597E"/>
    <w:rsid w:val="000C5AA4"/>
    <w:rsid w:val="000D0EDD"/>
    <w:rsid w:val="000D1795"/>
    <w:rsid w:val="000D2F58"/>
    <w:rsid w:val="000D403B"/>
    <w:rsid w:val="000D4F91"/>
    <w:rsid w:val="000D5A6C"/>
    <w:rsid w:val="000D5D35"/>
    <w:rsid w:val="000E09C6"/>
    <w:rsid w:val="000E1589"/>
    <w:rsid w:val="000E1E34"/>
    <w:rsid w:val="000E49A1"/>
    <w:rsid w:val="000E4FF0"/>
    <w:rsid w:val="000E5148"/>
    <w:rsid w:val="000E5A96"/>
    <w:rsid w:val="000F1950"/>
    <w:rsid w:val="000F53DC"/>
    <w:rsid w:val="000F5A9E"/>
    <w:rsid w:val="000F6E2F"/>
    <w:rsid w:val="000F7C22"/>
    <w:rsid w:val="0010026E"/>
    <w:rsid w:val="001008CF"/>
    <w:rsid w:val="00103391"/>
    <w:rsid w:val="0010354F"/>
    <w:rsid w:val="001045AE"/>
    <w:rsid w:val="0010727E"/>
    <w:rsid w:val="0010756B"/>
    <w:rsid w:val="001132EA"/>
    <w:rsid w:val="00113DA5"/>
    <w:rsid w:val="001152DD"/>
    <w:rsid w:val="001158ED"/>
    <w:rsid w:val="00115CC5"/>
    <w:rsid w:val="00115F95"/>
    <w:rsid w:val="001166AA"/>
    <w:rsid w:val="00120E1D"/>
    <w:rsid w:val="00121563"/>
    <w:rsid w:val="00122628"/>
    <w:rsid w:val="00125C7C"/>
    <w:rsid w:val="0013010B"/>
    <w:rsid w:val="00130914"/>
    <w:rsid w:val="00130929"/>
    <w:rsid w:val="00131756"/>
    <w:rsid w:val="001318B4"/>
    <w:rsid w:val="0013246A"/>
    <w:rsid w:val="00133354"/>
    <w:rsid w:val="0013488E"/>
    <w:rsid w:val="0013508F"/>
    <w:rsid w:val="00135736"/>
    <w:rsid w:val="00135B1D"/>
    <w:rsid w:val="00135FA4"/>
    <w:rsid w:val="00140CDF"/>
    <w:rsid w:val="001415BC"/>
    <w:rsid w:val="0014198E"/>
    <w:rsid w:val="00142DE3"/>
    <w:rsid w:val="00143433"/>
    <w:rsid w:val="00144E87"/>
    <w:rsid w:val="00145017"/>
    <w:rsid w:val="00146D3F"/>
    <w:rsid w:val="0015015D"/>
    <w:rsid w:val="001531FA"/>
    <w:rsid w:val="00153746"/>
    <w:rsid w:val="001537FB"/>
    <w:rsid w:val="00153D00"/>
    <w:rsid w:val="00154428"/>
    <w:rsid w:val="001564B6"/>
    <w:rsid w:val="00161549"/>
    <w:rsid w:val="00163834"/>
    <w:rsid w:val="00163AB5"/>
    <w:rsid w:val="00164606"/>
    <w:rsid w:val="00164932"/>
    <w:rsid w:val="001661A6"/>
    <w:rsid w:val="001678D2"/>
    <w:rsid w:val="001720D3"/>
    <w:rsid w:val="00172DCC"/>
    <w:rsid w:val="001738BE"/>
    <w:rsid w:val="001744EB"/>
    <w:rsid w:val="00174E0B"/>
    <w:rsid w:val="00174F23"/>
    <w:rsid w:val="00174FC9"/>
    <w:rsid w:val="00177162"/>
    <w:rsid w:val="001772D5"/>
    <w:rsid w:val="00177AA0"/>
    <w:rsid w:val="00182382"/>
    <w:rsid w:val="0018256F"/>
    <w:rsid w:val="001833BF"/>
    <w:rsid w:val="00183E56"/>
    <w:rsid w:val="00185EF1"/>
    <w:rsid w:val="001937D9"/>
    <w:rsid w:val="00193D69"/>
    <w:rsid w:val="00195A27"/>
    <w:rsid w:val="001A03EB"/>
    <w:rsid w:val="001A0E8D"/>
    <w:rsid w:val="001A129C"/>
    <w:rsid w:val="001A1E21"/>
    <w:rsid w:val="001A204D"/>
    <w:rsid w:val="001A230E"/>
    <w:rsid w:val="001A7447"/>
    <w:rsid w:val="001B01AE"/>
    <w:rsid w:val="001B174D"/>
    <w:rsid w:val="001B2291"/>
    <w:rsid w:val="001B32A4"/>
    <w:rsid w:val="001B3AB4"/>
    <w:rsid w:val="001B518B"/>
    <w:rsid w:val="001B5E7D"/>
    <w:rsid w:val="001B6B44"/>
    <w:rsid w:val="001B7E5F"/>
    <w:rsid w:val="001C1302"/>
    <w:rsid w:val="001C1753"/>
    <w:rsid w:val="001C238C"/>
    <w:rsid w:val="001C40B0"/>
    <w:rsid w:val="001C556D"/>
    <w:rsid w:val="001D0689"/>
    <w:rsid w:val="001D523A"/>
    <w:rsid w:val="001D5E04"/>
    <w:rsid w:val="001E0698"/>
    <w:rsid w:val="001E20CB"/>
    <w:rsid w:val="001E58E4"/>
    <w:rsid w:val="001E609C"/>
    <w:rsid w:val="001F028E"/>
    <w:rsid w:val="00201B99"/>
    <w:rsid w:val="002155D4"/>
    <w:rsid w:val="00216C51"/>
    <w:rsid w:val="00217872"/>
    <w:rsid w:val="00222632"/>
    <w:rsid w:val="00223E25"/>
    <w:rsid w:val="00226B9F"/>
    <w:rsid w:val="0022736F"/>
    <w:rsid w:val="00232A33"/>
    <w:rsid w:val="00233B2D"/>
    <w:rsid w:val="002413D5"/>
    <w:rsid w:val="00244603"/>
    <w:rsid w:val="002478A8"/>
    <w:rsid w:val="00256A4D"/>
    <w:rsid w:val="00261C4A"/>
    <w:rsid w:val="002624A3"/>
    <w:rsid w:val="002629DB"/>
    <w:rsid w:val="002633CD"/>
    <w:rsid w:val="00263B69"/>
    <w:rsid w:val="00271DAB"/>
    <w:rsid w:val="00272423"/>
    <w:rsid w:val="00274BED"/>
    <w:rsid w:val="00276CC6"/>
    <w:rsid w:val="00280AD2"/>
    <w:rsid w:val="00281779"/>
    <w:rsid w:val="00281D61"/>
    <w:rsid w:val="00282C45"/>
    <w:rsid w:val="002843A5"/>
    <w:rsid w:val="00284B45"/>
    <w:rsid w:val="00284CBA"/>
    <w:rsid w:val="00285C11"/>
    <w:rsid w:val="002900C6"/>
    <w:rsid w:val="00295113"/>
    <w:rsid w:val="00295491"/>
    <w:rsid w:val="00295AD6"/>
    <w:rsid w:val="00296886"/>
    <w:rsid w:val="00296A46"/>
    <w:rsid w:val="002A110A"/>
    <w:rsid w:val="002A1CED"/>
    <w:rsid w:val="002A3264"/>
    <w:rsid w:val="002A36B8"/>
    <w:rsid w:val="002A4515"/>
    <w:rsid w:val="002A6359"/>
    <w:rsid w:val="002B52CF"/>
    <w:rsid w:val="002B5327"/>
    <w:rsid w:val="002C05E6"/>
    <w:rsid w:val="002C0EF5"/>
    <w:rsid w:val="002C1AAC"/>
    <w:rsid w:val="002C2E33"/>
    <w:rsid w:val="002C3660"/>
    <w:rsid w:val="002C6D2A"/>
    <w:rsid w:val="002C76E7"/>
    <w:rsid w:val="002D0F36"/>
    <w:rsid w:val="002D24C3"/>
    <w:rsid w:val="002D4CCA"/>
    <w:rsid w:val="002D62E6"/>
    <w:rsid w:val="002D6512"/>
    <w:rsid w:val="002D6977"/>
    <w:rsid w:val="002D7D6F"/>
    <w:rsid w:val="002E3978"/>
    <w:rsid w:val="002E7068"/>
    <w:rsid w:val="002F4626"/>
    <w:rsid w:val="002F589F"/>
    <w:rsid w:val="002F6C3B"/>
    <w:rsid w:val="002F70F7"/>
    <w:rsid w:val="00304E29"/>
    <w:rsid w:val="00305CB6"/>
    <w:rsid w:val="00305FD8"/>
    <w:rsid w:val="003065F3"/>
    <w:rsid w:val="00310C3A"/>
    <w:rsid w:val="00311802"/>
    <w:rsid w:val="00311BCD"/>
    <w:rsid w:val="00317C01"/>
    <w:rsid w:val="003208EE"/>
    <w:rsid w:val="00320BED"/>
    <w:rsid w:val="003223EA"/>
    <w:rsid w:val="00323BEC"/>
    <w:rsid w:val="003314B1"/>
    <w:rsid w:val="003337BA"/>
    <w:rsid w:val="00333EBD"/>
    <w:rsid w:val="0033404B"/>
    <w:rsid w:val="00334275"/>
    <w:rsid w:val="00336BCE"/>
    <w:rsid w:val="003375CE"/>
    <w:rsid w:val="003401E2"/>
    <w:rsid w:val="00340B58"/>
    <w:rsid w:val="00340BA4"/>
    <w:rsid w:val="003419B3"/>
    <w:rsid w:val="00342FE6"/>
    <w:rsid w:val="0034322D"/>
    <w:rsid w:val="00345F10"/>
    <w:rsid w:val="00346D5D"/>
    <w:rsid w:val="0035031B"/>
    <w:rsid w:val="003511B0"/>
    <w:rsid w:val="0035293A"/>
    <w:rsid w:val="00353C63"/>
    <w:rsid w:val="00355354"/>
    <w:rsid w:val="00355940"/>
    <w:rsid w:val="00357847"/>
    <w:rsid w:val="00357D38"/>
    <w:rsid w:val="003623F6"/>
    <w:rsid w:val="00362EC0"/>
    <w:rsid w:val="0036586C"/>
    <w:rsid w:val="003664DE"/>
    <w:rsid w:val="0037157E"/>
    <w:rsid w:val="00371FBC"/>
    <w:rsid w:val="00372E2B"/>
    <w:rsid w:val="003735A5"/>
    <w:rsid w:val="00374BAE"/>
    <w:rsid w:val="00376D0F"/>
    <w:rsid w:val="00377682"/>
    <w:rsid w:val="003777A6"/>
    <w:rsid w:val="00380B46"/>
    <w:rsid w:val="00380F98"/>
    <w:rsid w:val="00385F82"/>
    <w:rsid w:val="003902B8"/>
    <w:rsid w:val="0039149E"/>
    <w:rsid w:val="0039168A"/>
    <w:rsid w:val="00392A73"/>
    <w:rsid w:val="003932CC"/>
    <w:rsid w:val="0039487C"/>
    <w:rsid w:val="00395416"/>
    <w:rsid w:val="003961CB"/>
    <w:rsid w:val="003A0720"/>
    <w:rsid w:val="003A0A62"/>
    <w:rsid w:val="003A4906"/>
    <w:rsid w:val="003A586B"/>
    <w:rsid w:val="003A7042"/>
    <w:rsid w:val="003A7361"/>
    <w:rsid w:val="003B0ED2"/>
    <w:rsid w:val="003B567C"/>
    <w:rsid w:val="003B7E26"/>
    <w:rsid w:val="003C084D"/>
    <w:rsid w:val="003C1BCF"/>
    <w:rsid w:val="003C622C"/>
    <w:rsid w:val="003D066F"/>
    <w:rsid w:val="003D0788"/>
    <w:rsid w:val="003D0DB4"/>
    <w:rsid w:val="003D24D5"/>
    <w:rsid w:val="003D4922"/>
    <w:rsid w:val="003D5DAD"/>
    <w:rsid w:val="003E1A7B"/>
    <w:rsid w:val="003E40E0"/>
    <w:rsid w:val="003E63DB"/>
    <w:rsid w:val="003F033D"/>
    <w:rsid w:val="003F1D3B"/>
    <w:rsid w:val="003F26FA"/>
    <w:rsid w:val="003F28E3"/>
    <w:rsid w:val="003F378C"/>
    <w:rsid w:val="003F70C4"/>
    <w:rsid w:val="003F7D0D"/>
    <w:rsid w:val="00400B0A"/>
    <w:rsid w:val="004067D6"/>
    <w:rsid w:val="00406819"/>
    <w:rsid w:val="0041153A"/>
    <w:rsid w:val="004125BF"/>
    <w:rsid w:val="00413BD7"/>
    <w:rsid w:val="004150D8"/>
    <w:rsid w:val="00415283"/>
    <w:rsid w:val="00415721"/>
    <w:rsid w:val="004161D5"/>
    <w:rsid w:val="00416D70"/>
    <w:rsid w:val="004175A2"/>
    <w:rsid w:val="00417777"/>
    <w:rsid w:val="004206F3"/>
    <w:rsid w:val="004275B0"/>
    <w:rsid w:val="0043048A"/>
    <w:rsid w:val="0043334A"/>
    <w:rsid w:val="0043359D"/>
    <w:rsid w:val="00434649"/>
    <w:rsid w:val="00435862"/>
    <w:rsid w:val="00436EB6"/>
    <w:rsid w:val="004401C3"/>
    <w:rsid w:val="00441D55"/>
    <w:rsid w:val="004474D0"/>
    <w:rsid w:val="00451723"/>
    <w:rsid w:val="0045432A"/>
    <w:rsid w:val="0045666A"/>
    <w:rsid w:val="004571C3"/>
    <w:rsid w:val="00460032"/>
    <w:rsid w:val="00463762"/>
    <w:rsid w:val="00465F82"/>
    <w:rsid w:val="00466C49"/>
    <w:rsid w:val="00466E61"/>
    <w:rsid w:val="0046713A"/>
    <w:rsid w:val="00471A5F"/>
    <w:rsid w:val="00471D46"/>
    <w:rsid w:val="00472E1D"/>
    <w:rsid w:val="00472E3C"/>
    <w:rsid w:val="00474181"/>
    <w:rsid w:val="00475495"/>
    <w:rsid w:val="00477677"/>
    <w:rsid w:val="00481411"/>
    <w:rsid w:val="004850E0"/>
    <w:rsid w:val="00490C12"/>
    <w:rsid w:val="00491618"/>
    <w:rsid w:val="00492EEA"/>
    <w:rsid w:val="004936E6"/>
    <w:rsid w:val="00494BBA"/>
    <w:rsid w:val="00495219"/>
    <w:rsid w:val="00495289"/>
    <w:rsid w:val="004A0872"/>
    <w:rsid w:val="004A41CC"/>
    <w:rsid w:val="004A5BBD"/>
    <w:rsid w:val="004A68CB"/>
    <w:rsid w:val="004A745D"/>
    <w:rsid w:val="004B17C9"/>
    <w:rsid w:val="004B2883"/>
    <w:rsid w:val="004B3139"/>
    <w:rsid w:val="004B48A3"/>
    <w:rsid w:val="004B50B7"/>
    <w:rsid w:val="004B6461"/>
    <w:rsid w:val="004C0339"/>
    <w:rsid w:val="004C0BD8"/>
    <w:rsid w:val="004C3B2A"/>
    <w:rsid w:val="004C3B57"/>
    <w:rsid w:val="004C3B68"/>
    <w:rsid w:val="004C4959"/>
    <w:rsid w:val="004C4ED0"/>
    <w:rsid w:val="004C5C1A"/>
    <w:rsid w:val="004C77B0"/>
    <w:rsid w:val="004D0AAB"/>
    <w:rsid w:val="004D184D"/>
    <w:rsid w:val="004D1902"/>
    <w:rsid w:val="004D2EB7"/>
    <w:rsid w:val="004D5D2C"/>
    <w:rsid w:val="004D60EE"/>
    <w:rsid w:val="004D6E92"/>
    <w:rsid w:val="004D79B9"/>
    <w:rsid w:val="004E002A"/>
    <w:rsid w:val="004E2A3F"/>
    <w:rsid w:val="004E464E"/>
    <w:rsid w:val="004E7476"/>
    <w:rsid w:val="004E7FB9"/>
    <w:rsid w:val="004F0E2C"/>
    <w:rsid w:val="004F3698"/>
    <w:rsid w:val="004F421D"/>
    <w:rsid w:val="004F69EC"/>
    <w:rsid w:val="004F7E62"/>
    <w:rsid w:val="005008C5"/>
    <w:rsid w:val="0050502A"/>
    <w:rsid w:val="00505DB4"/>
    <w:rsid w:val="0050713B"/>
    <w:rsid w:val="00507D99"/>
    <w:rsid w:val="00510A76"/>
    <w:rsid w:val="00511E38"/>
    <w:rsid w:val="0051283E"/>
    <w:rsid w:val="005160D2"/>
    <w:rsid w:val="00516BD9"/>
    <w:rsid w:val="0051764C"/>
    <w:rsid w:val="00522BD6"/>
    <w:rsid w:val="00522C33"/>
    <w:rsid w:val="00525179"/>
    <w:rsid w:val="005324E2"/>
    <w:rsid w:val="0053530B"/>
    <w:rsid w:val="00536080"/>
    <w:rsid w:val="005368B0"/>
    <w:rsid w:val="0054116B"/>
    <w:rsid w:val="005415A9"/>
    <w:rsid w:val="00542138"/>
    <w:rsid w:val="00544AE6"/>
    <w:rsid w:val="00547B34"/>
    <w:rsid w:val="00551EB6"/>
    <w:rsid w:val="005527A9"/>
    <w:rsid w:val="00555775"/>
    <w:rsid w:val="00557426"/>
    <w:rsid w:val="00560E32"/>
    <w:rsid w:val="00563B89"/>
    <w:rsid w:val="00565F2D"/>
    <w:rsid w:val="005676DE"/>
    <w:rsid w:val="0057029F"/>
    <w:rsid w:val="00571E23"/>
    <w:rsid w:val="0057241D"/>
    <w:rsid w:val="005746A3"/>
    <w:rsid w:val="00575EED"/>
    <w:rsid w:val="005768BE"/>
    <w:rsid w:val="00580D14"/>
    <w:rsid w:val="00581C47"/>
    <w:rsid w:val="00582D77"/>
    <w:rsid w:val="0058372C"/>
    <w:rsid w:val="00584041"/>
    <w:rsid w:val="00587CBA"/>
    <w:rsid w:val="0059014B"/>
    <w:rsid w:val="005902A2"/>
    <w:rsid w:val="00592C69"/>
    <w:rsid w:val="0059514B"/>
    <w:rsid w:val="005979E7"/>
    <w:rsid w:val="00597C3B"/>
    <w:rsid w:val="005A295C"/>
    <w:rsid w:val="005A3923"/>
    <w:rsid w:val="005A49CA"/>
    <w:rsid w:val="005A6D17"/>
    <w:rsid w:val="005A6DC5"/>
    <w:rsid w:val="005B0243"/>
    <w:rsid w:val="005B282A"/>
    <w:rsid w:val="005B30D7"/>
    <w:rsid w:val="005B30E1"/>
    <w:rsid w:val="005B4E6F"/>
    <w:rsid w:val="005B749C"/>
    <w:rsid w:val="005C60C1"/>
    <w:rsid w:val="005D0147"/>
    <w:rsid w:val="005D31AD"/>
    <w:rsid w:val="005D341F"/>
    <w:rsid w:val="005D7BD2"/>
    <w:rsid w:val="005E05C6"/>
    <w:rsid w:val="005E07A8"/>
    <w:rsid w:val="005E1A13"/>
    <w:rsid w:val="005E1BC9"/>
    <w:rsid w:val="005E3233"/>
    <w:rsid w:val="005E484D"/>
    <w:rsid w:val="005E61DC"/>
    <w:rsid w:val="005E6712"/>
    <w:rsid w:val="005E6C11"/>
    <w:rsid w:val="005E79AE"/>
    <w:rsid w:val="005F0066"/>
    <w:rsid w:val="005F5BFC"/>
    <w:rsid w:val="005F75CC"/>
    <w:rsid w:val="00600402"/>
    <w:rsid w:val="006072F4"/>
    <w:rsid w:val="00607D6F"/>
    <w:rsid w:val="00610997"/>
    <w:rsid w:val="00611696"/>
    <w:rsid w:val="00611AA8"/>
    <w:rsid w:val="006120FC"/>
    <w:rsid w:val="00615E38"/>
    <w:rsid w:val="00616242"/>
    <w:rsid w:val="006218A4"/>
    <w:rsid w:val="00624869"/>
    <w:rsid w:val="006249A1"/>
    <w:rsid w:val="00624B84"/>
    <w:rsid w:val="006250E3"/>
    <w:rsid w:val="00625A47"/>
    <w:rsid w:val="0062652A"/>
    <w:rsid w:val="00633D1D"/>
    <w:rsid w:val="0063411B"/>
    <w:rsid w:val="006345DC"/>
    <w:rsid w:val="00634659"/>
    <w:rsid w:val="0063508F"/>
    <w:rsid w:val="00635753"/>
    <w:rsid w:val="00635CF1"/>
    <w:rsid w:val="00636103"/>
    <w:rsid w:val="006402C7"/>
    <w:rsid w:val="0064289B"/>
    <w:rsid w:val="0064422B"/>
    <w:rsid w:val="00644266"/>
    <w:rsid w:val="00646623"/>
    <w:rsid w:val="00647F87"/>
    <w:rsid w:val="00650026"/>
    <w:rsid w:val="006518EA"/>
    <w:rsid w:val="00652F02"/>
    <w:rsid w:val="006542CD"/>
    <w:rsid w:val="00654C4F"/>
    <w:rsid w:val="00654EF5"/>
    <w:rsid w:val="006571BA"/>
    <w:rsid w:val="00657BB4"/>
    <w:rsid w:val="00663A10"/>
    <w:rsid w:val="00663BFF"/>
    <w:rsid w:val="006646AF"/>
    <w:rsid w:val="0066499C"/>
    <w:rsid w:val="00667035"/>
    <w:rsid w:val="00667494"/>
    <w:rsid w:val="00675BB5"/>
    <w:rsid w:val="006778E9"/>
    <w:rsid w:val="00681E64"/>
    <w:rsid w:val="00683779"/>
    <w:rsid w:val="006839F1"/>
    <w:rsid w:val="00686009"/>
    <w:rsid w:val="00687337"/>
    <w:rsid w:val="00691642"/>
    <w:rsid w:val="006965C3"/>
    <w:rsid w:val="006A1A25"/>
    <w:rsid w:val="006A315C"/>
    <w:rsid w:val="006A3768"/>
    <w:rsid w:val="006A472D"/>
    <w:rsid w:val="006A59FD"/>
    <w:rsid w:val="006A6109"/>
    <w:rsid w:val="006B13F6"/>
    <w:rsid w:val="006B3176"/>
    <w:rsid w:val="006B4394"/>
    <w:rsid w:val="006B49C9"/>
    <w:rsid w:val="006B5D28"/>
    <w:rsid w:val="006B761F"/>
    <w:rsid w:val="006C332D"/>
    <w:rsid w:val="006C5D2D"/>
    <w:rsid w:val="006C7EB6"/>
    <w:rsid w:val="006D19C8"/>
    <w:rsid w:val="006D216E"/>
    <w:rsid w:val="006D3BEA"/>
    <w:rsid w:val="006D3FAF"/>
    <w:rsid w:val="006D447F"/>
    <w:rsid w:val="006D4685"/>
    <w:rsid w:val="006D680B"/>
    <w:rsid w:val="006E0B1B"/>
    <w:rsid w:val="006E0D25"/>
    <w:rsid w:val="006E4608"/>
    <w:rsid w:val="006E6662"/>
    <w:rsid w:val="006E6A8C"/>
    <w:rsid w:val="006F2BBE"/>
    <w:rsid w:val="006F361F"/>
    <w:rsid w:val="006F3D9C"/>
    <w:rsid w:val="006F4739"/>
    <w:rsid w:val="00701DE3"/>
    <w:rsid w:val="007020D7"/>
    <w:rsid w:val="0070327A"/>
    <w:rsid w:val="007033BB"/>
    <w:rsid w:val="0070503C"/>
    <w:rsid w:val="00705186"/>
    <w:rsid w:val="00705D86"/>
    <w:rsid w:val="0070770A"/>
    <w:rsid w:val="00712606"/>
    <w:rsid w:val="0071287A"/>
    <w:rsid w:val="007132A5"/>
    <w:rsid w:val="0071411E"/>
    <w:rsid w:val="00714F83"/>
    <w:rsid w:val="007210E5"/>
    <w:rsid w:val="00721255"/>
    <w:rsid w:val="00721B43"/>
    <w:rsid w:val="00724CC0"/>
    <w:rsid w:val="007255D1"/>
    <w:rsid w:val="00730C21"/>
    <w:rsid w:val="00735159"/>
    <w:rsid w:val="00736C43"/>
    <w:rsid w:val="0074148C"/>
    <w:rsid w:val="00741999"/>
    <w:rsid w:val="00743CE4"/>
    <w:rsid w:val="00746074"/>
    <w:rsid w:val="007475A7"/>
    <w:rsid w:val="00753D94"/>
    <w:rsid w:val="00754404"/>
    <w:rsid w:val="00754DDA"/>
    <w:rsid w:val="0076063A"/>
    <w:rsid w:val="00760F77"/>
    <w:rsid w:val="0076532B"/>
    <w:rsid w:val="007663CE"/>
    <w:rsid w:val="007670D1"/>
    <w:rsid w:val="00770751"/>
    <w:rsid w:val="007709D6"/>
    <w:rsid w:val="00771080"/>
    <w:rsid w:val="00771CCA"/>
    <w:rsid w:val="00776895"/>
    <w:rsid w:val="00776D19"/>
    <w:rsid w:val="00777814"/>
    <w:rsid w:val="0078055C"/>
    <w:rsid w:val="0078085C"/>
    <w:rsid w:val="00780B68"/>
    <w:rsid w:val="00780D5C"/>
    <w:rsid w:val="00782BFC"/>
    <w:rsid w:val="00784D58"/>
    <w:rsid w:val="007854CE"/>
    <w:rsid w:val="00791C93"/>
    <w:rsid w:val="00795289"/>
    <w:rsid w:val="0079667A"/>
    <w:rsid w:val="007967D7"/>
    <w:rsid w:val="00796E8F"/>
    <w:rsid w:val="007A10E8"/>
    <w:rsid w:val="007A2995"/>
    <w:rsid w:val="007A3746"/>
    <w:rsid w:val="007A6896"/>
    <w:rsid w:val="007B05AF"/>
    <w:rsid w:val="007B3D11"/>
    <w:rsid w:val="007B7E6D"/>
    <w:rsid w:val="007C15F8"/>
    <w:rsid w:val="007C1E3D"/>
    <w:rsid w:val="007C252E"/>
    <w:rsid w:val="007C3530"/>
    <w:rsid w:val="007C431A"/>
    <w:rsid w:val="007C4C06"/>
    <w:rsid w:val="007C4E08"/>
    <w:rsid w:val="007C6E3B"/>
    <w:rsid w:val="007C7941"/>
    <w:rsid w:val="007D0CD7"/>
    <w:rsid w:val="007D0CFD"/>
    <w:rsid w:val="007D23DB"/>
    <w:rsid w:val="007D34B2"/>
    <w:rsid w:val="007D419C"/>
    <w:rsid w:val="007D677F"/>
    <w:rsid w:val="007D7079"/>
    <w:rsid w:val="007D7210"/>
    <w:rsid w:val="007E18EF"/>
    <w:rsid w:val="007E1D7B"/>
    <w:rsid w:val="007E1F11"/>
    <w:rsid w:val="007E2E72"/>
    <w:rsid w:val="007E4013"/>
    <w:rsid w:val="007E4BBF"/>
    <w:rsid w:val="007E5BBA"/>
    <w:rsid w:val="007F0978"/>
    <w:rsid w:val="007F09BA"/>
    <w:rsid w:val="007F1F18"/>
    <w:rsid w:val="007F25C9"/>
    <w:rsid w:val="007F2E21"/>
    <w:rsid w:val="007F4DE2"/>
    <w:rsid w:val="007F7788"/>
    <w:rsid w:val="007F7EF5"/>
    <w:rsid w:val="00801BF7"/>
    <w:rsid w:val="008032F7"/>
    <w:rsid w:val="008065C5"/>
    <w:rsid w:val="00811A5F"/>
    <w:rsid w:val="00813CAF"/>
    <w:rsid w:val="00814AC4"/>
    <w:rsid w:val="008156CF"/>
    <w:rsid w:val="00815BC1"/>
    <w:rsid w:val="0081660F"/>
    <w:rsid w:val="00816D5A"/>
    <w:rsid w:val="00816FC4"/>
    <w:rsid w:val="00817D16"/>
    <w:rsid w:val="008205B9"/>
    <w:rsid w:val="00822A97"/>
    <w:rsid w:val="00824774"/>
    <w:rsid w:val="00826E92"/>
    <w:rsid w:val="00827C66"/>
    <w:rsid w:val="0083140D"/>
    <w:rsid w:val="008334FD"/>
    <w:rsid w:val="0083358A"/>
    <w:rsid w:val="00834C58"/>
    <w:rsid w:val="00835A93"/>
    <w:rsid w:val="008372B1"/>
    <w:rsid w:val="008405D6"/>
    <w:rsid w:val="00841EA6"/>
    <w:rsid w:val="0084331D"/>
    <w:rsid w:val="00845A12"/>
    <w:rsid w:val="00845A83"/>
    <w:rsid w:val="00846021"/>
    <w:rsid w:val="00847500"/>
    <w:rsid w:val="0085055F"/>
    <w:rsid w:val="00850966"/>
    <w:rsid w:val="008527A6"/>
    <w:rsid w:val="008530C4"/>
    <w:rsid w:val="0085357F"/>
    <w:rsid w:val="00854B43"/>
    <w:rsid w:val="00854E63"/>
    <w:rsid w:val="00860395"/>
    <w:rsid w:val="008619F0"/>
    <w:rsid w:val="00864D95"/>
    <w:rsid w:val="008662CD"/>
    <w:rsid w:val="0087149F"/>
    <w:rsid w:val="0087259F"/>
    <w:rsid w:val="0087599E"/>
    <w:rsid w:val="00875CD6"/>
    <w:rsid w:val="00885531"/>
    <w:rsid w:val="00885C34"/>
    <w:rsid w:val="00886B2B"/>
    <w:rsid w:val="0089125F"/>
    <w:rsid w:val="008921D8"/>
    <w:rsid w:val="008922E6"/>
    <w:rsid w:val="00894214"/>
    <w:rsid w:val="00896C7A"/>
    <w:rsid w:val="00897D39"/>
    <w:rsid w:val="008A0CC2"/>
    <w:rsid w:val="008A0CE1"/>
    <w:rsid w:val="008A2301"/>
    <w:rsid w:val="008A2844"/>
    <w:rsid w:val="008A2DAA"/>
    <w:rsid w:val="008A6C31"/>
    <w:rsid w:val="008A6D96"/>
    <w:rsid w:val="008B08BF"/>
    <w:rsid w:val="008B09BF"/>
    <w:rsid w:val="008B1BBD"/>
    <w:rsid w:val="008B32C8"/>
    <w:rsid w:val="008B4ACE"/>
    <w:rsid w:val="008B77A1"/>
    <w:rsid w:val="008C3DBF"/>
    <w:rsid w:val="008C6858"/>
    <w:rsid w:val="008D0E25"/>
    <w:rsid w:val="008D1D02"/>
    <w:rsid w:val="008D26C6"/>
    <w:rsid w:val="008D5B5C"/>
    <w:rsid w:val="008D5C52"/>
    <w:rsid w:val="008D6E2E"/>
    <w:rsid w:val="008E2732"/>
    <w:rsid w:val="008E315B"/>
    <w:rsid w:val="008E3CAC"/>
    <w:rsid w:val="008E512B"/>
    <w:rsid w:val="008E7E23"/>
    <w:rsid w:val="008F2418"/>
    <w:rsid w:val="008F3BD5"/>
    <w:rsid w:val="008F3ED2"/>
    <w:rsid w:val="00900A15"/>
    <w:rsid w:val="009020B2"/>
    <w:rsid w:val="0090254D"/>
    <w:rsid w:val="00905457"/>
    <w:rsid w:val="00907D7A"/>
    <w:rsid w:val="00912F92"/>
    <w:rsid w:val="00913390"/>
    <w:rsid w:val="00914B05"/>
    <w:rsid w:val="00915427"/>
    <w:rsid w:val="00915731"/>
    <w:rsid w:val="00923177"/>
    <w:rsid w:val="009239D0"/>
    <w:rsid w:val="00923FAF"/>
    <w:rsid w:val="00925F84"/>
    <w:rsid w:val="0092716F"/>
    <w:rsid w:val="00927EF0"/>
    <w:rsid w:val="00930155"/>
    <w:rsid w:val="00930726"/>
    <w:rsid w:val="00931DA3"/>
    <w:rsid w:val="00932F5A"/>
    <w:rsid w:val="009346C0"/>
    <w:rsid w:val="00936F3E"/>
    <w:rsid w:val="00941C05"/>
    <w:rsid w:val="009430FC"/>
    <w:rsid w:val="009434C5"/>
    <w:rsid w:val="00943A0F"/>
    <w:rsid w:val="00944153"/>
    <w:rsid w:val="009448E8"/>
    <w:rsid w:val="00945449"/>
    <w:rsid w:val="00946620"/>
    <w:rsid w:val="00947983"/>
    <w:rsid w:val="00950FDB"/>
    <w:rsid w:val="00951D75"/>
    <w:rsid w:val="009535A4"/>
    <w:rsid w:val="00953726"/>
    <w:rsid w:val="009574CD"/>
    <w:rsid w:val="00961EE9"/>
    <w:rsid w:val="00962AFE"/>
    <w:rsid w:val="00963BD7"/>
    <w:rsid w:val="00964CC0"/>
    <w:rsid w:val="0098017F"/>
    <w:rsid w:val="0098046E"/>
    <w:rsid w:val="00983413"/>
    <w:rsid w:val="00985186"/>
    <w:rsid w:val="009856E9"/>
    <w:rsid w:val="00986057"/>
    <w:rsid w:val="009867D1"/>
    <w:rsid w:val="00991868"/>
    <w:rsid w:val="00992F7B"/>
    <w:rsid w:val="009945AA"/>
    <w:rsid w:val="00994D2D"/>
    <w:rsid w:val="00995C10"/>
    <w:rsid w:val="009977EE"/>
    <w:rsid w:val="009A1E8B"/>
    <w:rsid w:val="009A26D1"/>
    <w:rsid w:val="009A641B"/>
    <w:rsid w:val="009B1FD4"/>
    <w:rsid w:val="009B21B5"/>
    <w:rsid w:val="009B2BF1"/>
    <w:rsid w:val="009B3144"/>
    <w:rsid w:val="009B3296"/>
    <w:rsid w:val="009B53AF"/>
    <w:rsid w:val="009B7CC7"/>
    <w:rsid w:val="009C128E"/>
    <w:rsid w:val="009C2116"/>
    <w:rsid w:val="009C33F2"/>
    <w:rsid w:val="009C4850"/>
    <w:rsid w:val="009C6A88"/>
    <w:rsid w:val="009D4C97"/>
    <w:rsid w:val="009D61E2"/>
    <w:rsid w:val="009D6739"/>
    <w:rsid w:val="009E0511"/>
    <w:rsid w:val="009E1461"/>
    <w:rsid w:val="009E21A5"/>
    <w:rsid w:val="009F1A69"/>
    <w:rsid w:val="009F2B90"/>
    <w:rsid w:val="009F6EA0"/>
    <w:rsid w:val="00A003A2"/>
    <w:rsid w:val="00A01665"/>
    <w:rsid w:val="00A02F9D"/>
    <w:rsid w:val="00A031A5"/>
    <w:rsid w:val="00A148AF"/>
    <w:rsid w:val="00A16209"/>
    <w:rsid w:val="00A167E6"/>
    <w:rsid w:val="00A21D27"/>
    <w:rsid w:val="00A22B6A"/>
    <w:rsid w:val="00A24AD7"/>
    <w:rsid w:val="00A25C00"/>
    <w:rsid w:val="00A27F4A"/>
    <w:rsid w:val="00A3124F"/>
    <w:rsid w:val="00A320B9"/>
    <w:rsid w:val="00A32DDE"/>
    <w:rsid w:val="00A33F3E"/>
    <w:rsid w:val="00A35807"/>
    <w:rsid w:val="00A36774"/>
    <w:rsid w:val="00A4491D"/>
    <w:rsid w:val="00A4519B"/>
    <w:rsid w:val="00A45E28"/>
    <w:rsid w:val="00A46978"/>
    <w:rsid w:val="00A4719B"/>
    <w:rsid w:val="00A477F6"/>
    <w:rsid w:val="00A50BFB"/>
    <w:rsid w:val="00A51A37"/>
    <w:rsid w:val="00A532CE"/>
    <w:rsid w:val="00A53EF1"/>
    <w:rsid w:val="00A56E9F"/>
    <w:rsid w:val="00A60461"/>
    <w:rsid w:val="00A60674"/>
    <w:rsid w:val="00A60916"/>
    <w:rsid w:val="00A61D35"/>
    <w:rsid w:val="00A6301C"/>
    <w:rsid w:val="00A6480C"/>
    <w:rsid w:val="00A6636D"/>
    <w:rsid w:val="00A70219"/>
    <w:rsid w:val="00A707B6"/>
    <w:rsid w:val="00A70B24"/>
    <w:rsid w:val="00A72748"/>
    <w:rsid w:val="00A745B2"/>
    <w:rsid w:val="00A756AC"/>
    <w:rsid w:val="00A80A50"/>
    <w:rsid w:val="00A832BF"/>
    <w:rsid w:val="00A840FF"/>
    <w:rsid w:val="00A85472"/>
    <w:rsid w:val="00A8659B"/>
    <w:rsid w:val="00A86E0A"/>
    <w:rsid w:val="00A901A6"/>
    <w:rsid w:val="00A923D2"/>
    <w:rsid w:val="00A9265E"/>
    <w:rsid w:val="00A92A38"/>
    <w:rsid w:val="00A950DF"/>
    <w:rsid w:val="00A9579D"/>
    <w:rsid w:val="00A9659B"/>
    <w:rsid w:val="00A972CF"/>
    <w:rsid w:val="00A97F15"/>
    <w:rsid w:val="00AA05F4"/>
    <w:rsid w:val="00AA4431"/>
    <w:rsid w:val="00AA61F2"/>
    <w:rsid w:val="00AA6B88"/>
    <w:rsid w:val="00AB24EF"/>
    <w:rsid w:val="00AB43B2"/>
    <w:rsid w:val="00AC1267"/>
    <w:rsid w:val="00AC1F76"/>
    <w:rsid w:val="00AC520E"/>
    <w:rsid w:val="00AC5CC4"/>
    <w:rsid w:val="00AC6986"/>
    <w:rsid w:val="00AD044D"/>
    <w:rsid w:val="00AD12A0"/>
    <w:rsid w:val="00AD1365"/>
    <w:rsid w:val="00AD60C3"/>
    <w:rsid w:val="00AD6865"/>
    <w:rsid w:val="00AD76B9"/>
    <w:rsid w:val="00AE1F5E"/>
    <w:rsid w:val="00AE439D"/>
    <w:rsid w:val="00AE5E4B"/>
    <w:rsid w:val="00AF0566"/>
    <w:rsid w:val="00AF101F"/>
    <w:rsid w:val="00AF39C2"/>
    <w:rsid w:val="00AF40F3"/>
    <w:rsid w:val="00AF75B2"/>
    <w:rsid w:val="00B00005"/>
    <w:rsid w:val="00B0209E"/>
    <w:rsid w:val="00B027D6"/>
    <w:rsid w:val="00B03F74"/>
    <w:rsid w:val="00B047AA"/>
    <w:rsid w:val="00B06980"/>
    <w:rsid w:val="00B06AAA"/>
    <w:rsid w:val="00B079ED"/>
    <w:rsid w:val="00B10D77"/>
    <w:rsid w:val="00B110AE"/>
    <w:rsid w:val="00B134FD"/>
    <w:rsid w:val="00B16972"/>
    <w:rsid w:val="00B22131"/>
    <w:rsid w:val="00B22629"/>
    <w:rsid w:val="00B22930"/>
    <w:rsid w:val="00B23011"/>
    <w:rsid w:val="00B23B35"/>
    <w:rsid w:val="00B245D9"/>
    <w:rsid w:val="00B328BD"/>
    <w:rsid w:val="00B3373F"/>
    <w:rsid w:val="00B35179"/>
    <w:rsid w:val="00B3545D"/>
    <w:rsid w:val="00B403F9"/>
    <w:rsid w:val="00B41174"/>
    <w:rsid w:val="00B41804"/>
    <w:rsid w:val="00B43374"/>
    <w:rsid w:val="00B44C84"/>
    <w:rsid w:val="00B46190"/>
    <w:rsid w:val="00B501EA"/>
    <w:rsid w:val="00B51E49"/>
    <w:rsid w:val="00B53DFF"/>
    <w:rsid w:val="00B540B3"/>
    <w:rsid w:val="00B554BA"/>
    <w:rsid w:val="00B55EF4"/>
    <w:rsid w:val="00B565D5"/>
    <w:rsid w:val="00B574CA"/>
    <w:rsid w:val="00B57B11"/>
    <w:rsid w:val="00B6076C"/>
    <w:rsid w:val="00B6090B"/>
    <w:rsid w:val="00B62264"/>
    <w:rsid w:val="00B66C6D"/>
    <w:rsid w:val="00B70BA0"/>
    <w:rsid w:val="00B74600"/>
    <w:rsid w:val="00B75A77"/>
    <w:rsid w:val="00B76226"/>
    <w:rsid w:val="00B7676E"/>
    <w:rsid w:val="00B77177"/>
    <w:rsid w:val="00B77631"/>
    <w:rsid w:val="00B8075E"/>
    <w:rsid w:val="00B80D7E"/>
    <w:rsid w:val="00B80FC7"/>
    <w:rsid w:val="00B81F6B"/>
    <w:rsid w:val="00B83BD6"/>
    <w:rsid w:val="00B85A72"/>
    <w:rsid w:val="00B8611B"/>
    <w:rsid w:val="00B8783E"/>
    <w:rsid w:val="00B8789D"/>
    <w:rsid w:val="00B91CF9"/>
    <w:rsid w:val="00B963F0"/>
    <w:rsid w:val="00B96B03"/>
    <w:rsid w:val="00BA1780"/>
    <w:rsid w:val="00BB5C52"/>
    <w:rsid w:val="00BC0A12"/>
    <w:rsid w:val="00BC7AB9"/>
    <w:rsid w:val="00BC7F87"/>
    <w:rsid w:val="00BD084E"/>
    <w:rsid w:val="00BD1D20"/>
    <w:rsid w:val="00BE40B9"/>
    <w:rsid w:val="00BE47F9"/>
    <w:rsid w:val="00BE49D5"/>
    <w:rsid w:val="00BE6921"/>
    <w:rsid w:val="00BE711E"/>
    <w:rsid w:val="00BE783D"/>
    <w:rsid w:val="00BF0F5E"/>
    <w:rsid w:val="00BF1F35"/>
    <w:rsid w:val="00BF4614"/>
    <w:rsid w:val="00BF6E58"/>
    <w:rsid w:val="00BF7DB8"/>
    <w:rsid w:val="00C021C2"/>
    <w:rsid w:val="00C0230E"/>
    <w:rsid w:val="00C02C85"/>
    <w:rsid w:val="00C06F10"/>
    <w:rsid w:val="00C1080E"/>
    <w:rsid w:val="00C13F96"/>
    <w:rsid w:val="00C200C7"/>
    <w:rsid w:val="00C226FA"/>
    <w:rsid w:val="00C27DCF"/>
    <w:rsid w:val="00C30421"/>
    <w:rsid w:val="00C31C29"/>
    <w:rsid w:val="00C330CE"/>
    <w:rsid w:val="00C35618"/>
    <w:rsid w:val="00C35722"/>
    <w:rsid w:val="00C35C4A"/>
    <w:rsid w:val="00C377BF"/>
    <w:rsid w:val="00C428DF"/>
    <w:rsid w:val="00C44222"/>
    <w:rsid w:val="00C44F47"/>
    <w:rsid w:val="00C464D1"/>
    <w:rsid w:val="00C51287"/>
    <w:rsid w:val="00C5682D"/>
    <w:rsid w:val="00C56EB0"/>
    <w:rsid w:val="00C57DCD"/>
    <w:rsid w:val="00C624BA"/>
    <w:rsid w:val="00C63393"/>
    <w:rsid w:val="00C7278E"/>
    <w:rsid w:val="00C7314F"/>
    <w:rsid w:val="00C74D4C"/>
    <w:rsid w:val="00C76EB8"/>
    <w:rsid w:val="00C776D3"/>
    <w:rsid w:val="00C80169"/>
    <w:rsid w:val="00C81029"/>
    <w:rsid w:val="00C82D70"/>
    <w:rsid w:val="00C84079"/>
    <w:rsid w:val="00C8515E"/>
    <w:rsid w:val="00C91016"/>
    <w:rsid w:val="00C94826"/>
    <w:rsid w:val="00C94946"/>
    <w:rsid w:val="00C96E80"/>
    <w:rsid w:val="00CA0A4B"/>
    <w:rsid w:val="00CA0FDF"/>
    <w:rsid w:val="00CA254A"/>
    <w:rsid w:val="00CA3E9F"/>
    <w:rsid w:val="00CA43D7"/>
    <w:rsid w:val="00CB2C7F"/>
    <w:rsid w:val="00CB2CD3"/>
    <w:rsid w:val="00CB3179"/>
    <w:rsid w:val="00CB558E"/>
    <w:rsid w:val="00CB573E"/>
    <w:rsid w:val="00CC16B9"/>
    <w:rsid w:val="00CC248B"/>
    <w:rsid w:val="00CC4553"/>
    <w:rsid w:val="00CC5B28"/>
    <w:rsid w:val="00CC7002"/>
    <w:rsid w:val="00CD2BDD"/>
    <w:rsid w:val="00CD40D3"/>
    <w:rsid w:val="00CD5914"/>
    <w:rsid w:val="00CE1287"/>
    <w:rsid w:val="00CE189E"/>
    <w:rsid w:val="00CE1A68"/>
    <w:rsid w:val="00CE3458"/>
    <w:rsid w:val="00CF450A"/>
    <w:rsid w:val="00CF61D4"/>
    <w:rsid w:val="00CF665F"/>
    <w:rsid w:val="00D01A70"/>
    <w:rsid w:val="00D02305"/>
    <w:rsid w:val="00D02657"/>
    <w:rsid w:val="00D029FB"/>
    <w:rsid w:val="00D06A84"/>
    <w:rsid w:val="00D07E9E"/>
    <w:rsid w:val="00D10B9C"/>
    <w:rsid w:val="00D13E89"/>
    <w:rsid w:val="00D200C3"/>
    <w:rsid w:val="00D21CDA"/>
    <w:rsid w:val="00D21DEC"/>
    <w:rsid w:val="00D307CD"/>
    <w:rsid w:val="00D31105"/>
    <w:rsid w:val="00D33CA3"/>
    <w:rsid w:val="00D33DDA"/>
    <w:rsid w:val="00D37D14"/>
    <w:rsid w:val="00D408E2"/>
    <w:rsid w:val="00D41998"/>
    <w:rsid w:val="00D470DA"/>
    <w:rsid w:val="00D511CB"/>
    <w:rsid w:val="00D53869"/>
    <w:rsid w:val="00D55D97"/>
    <w:rsid w:val="00D563B4"/>
    <w:rsid w:val="00D566BA"/>
    <w:rsid w:val="00D60590"/>
    <w:rsid w:val="00D61420"/>
    <w:rsid w:val="00D61483"/>
    <w:rsid w:val="00D62AC3"/>
    <w:rsid w:val="00D711AC"/>
    <w:rsid w:val="00D727E0"/>
    <w:rsid w:val="00D73118"/>
    <w:rsid w:val="00D74402"/>
    <w:rsid w:val="00D747F6"/>
    <w:rsid w:val="00D74F73"/>
    <w:rsid w:val="00D77A52"/>
    <w:rsid w:val="00D82E8D"/>
    <w:rsid w:val="00D83DD2"/>
    <w:rsid w:val="00D84769"/>
    <w:rsid w:val="00D84887"/>
    <w:rsid w:val="00D86EB3"/>
    <w:rsid w:val="00D90628"/>
    <w:rsid w:val="00D90E8F"/>
    <w:rsid w:val="00D92FB3"/>
    <w:rsid w:val="00D94E57"/>
    <w:rsid w:val="00D95558"/>
    <w:rsid w:val="00D95FBE"/>
    <w:rsid w:val="00D9766D"/>
    <w:rsid w:val="00D97C12"/>
    <w:rsid w:val="00D97FAA"/>
    <w:rsid w:val="00DA1C18"/>
    <w:rsid w:val="00DA2284"/>
    <w:rsid w:val="00DA2E9E"/>
    <w:rsid w:val="00DA4322"/>
    <w:rsid w:val="00DA5080"/>
    <w:rsid w:val="00DA5304"/>
    <w:rsid w:val="00DA6D06"/>
    <w:rsid w:val="00DA7B7E"/>
    <w:rsid w:val="00DB1481"/>
    <w:rsid w:val="00DB2274"/>
    <w:rsid w:val="00DB2478"/>
    <w:rsid w:val="00DB4956"/>
    <w:rsid w:val="00DB4FC8"/>
    <w:rsid w:val="00DC10F5"/>
    <w:rsid w:val="00DC61F1"/>
    <w:rsid w:val="00DC6259"/>
    <w:rsid w:val="00DC6A7E"/>
    <w:rsid w:val="00DC7B06"/>
    <w:rsid w:val="00DD06E9"/>
    <w:rsid w:val="00DD64F4"/>
    <w:rsid w:val="00DD7445"/>
    <w:rsid w:val="00DE2126"/>
    <w:rsid w:val="00DE3305"/>
    <w:rsid w:val="00DE4AF4"/>
    <w:rsid w:val="00DE4DD7"/>
    <w:rsid w:val="00DF02E4"/>
    <w:rsid w:val="00DF0A50"/>
    <w:rsid w:val="00DF10EC"/>
    <w:rsid w:val="00DF39B9"/>
    <w:rsid w:val="00DF6FF8"/>
    <w:rsid w:val="00E001C0"/>
    <w:rsid w:val="00E03AB9"/>
    <w:rsid w:val="00E04262"/>
    <w:rsid w:val="00E059BB"/>
    <w:rsid w:val="00E059C0"/>
    <w:rsid w:val="00E10B52"/>
    <w:rsid w:val="00E1304C"/>
    <w:rsid w:val="00E230EA"/>
    <w:rsid w:val="00E268DE"/>
    <w:rsid w:val="00E27672"/>
    <w:rsid w:val="00E32F5F"/>
    <w:rsid w:val="00E33AA6"/>
    <w:rsid w:val="00E33D34"/>
    <w:rsid w:val="00E35FDF"/>
    <w:rsid w:val="00E36180"/>
    <w:rsid w:val="00E36F74"/>
    <w:rsid w:val="00E373A6"/>
    <w:rsid w:val="00E376CC"/>
    <w:rsid w:val="00E41594"/>
    <w:rsid w:val="00E43EDB"/>
    <w:rsid w:val="00E45A4F"/>
    <w:rsid w:val="00E50676"/>
    <w:rsid w:val="00E518FB"/>
    <w:rsid w:val="00E5219A"/>
    <w:rsid w:val="00E5605E"/>
    <w:rsid w:val="00E56C56"/>
    <w:rsid w:val="00E60708"/>
    <w:rsid w:val="00E60FFC"/>
    <w:rsid w:val="00E6752A"/>
    <w:rsid w:val="00E70B6D"/>
    <w:rsid w:val="00E72F78"/>
    <w:rsid w:val="00E74E3A"/>
    <w:rsid w:val="00E76B13"/>
    <w:rsid w:val="00E77C4A"/>
    <w:rsid w:val="00E77EA6"/>
    <w:rsid w:val="00E8000C"/>
    <w:rsid w:val="00E80B2A"/>
    <w:rsid w:val="00E8267F"/>
    <w:rsid w:val="00E8370D"/>
    <w:rsid w:val="00E84CA0"/>
    <w:rsid w:val="00E85941"/>
    <w:rsid w:val="00E86487"/>
    <w:rsid w:val="00E87DF6"/>
    <w:rsid w:val="00E90188"/>
    <w:rsid w:val="00E91A79"/>
    <w:rsid w:val="00E926C6"/>
    <w:rsid w:val="00E95137"/>
    <w:rsid w:val="00EA3B32"/>
    <w:rsid w:val="00EA771D"/>
    <w:rsid w:val="00EA7FA8"/>
    <w:rsid w:val="00EB10FA"/>
    <w:rsid w:val="00EB1186"/>
    <w:rsid w:val="00EB15C9"/>
    <w:rsid w:val="00EB3947"/>
    <w:rsid w:val="00EB4797"/>
    <w:rsid w:val="00EB4890"/>
    <w:rsid w:val="00EB5CC4"/>
    <w:rsid w:val="00EB6171"/>
    <w:rsid w:val="00EB7848"/>
    <w:rsid w:val="00EC4B9E"/>
    <w:rsid w:val="00EC580A"/>
    <w:rsid w:val="00ED369A"/>
    <w:rsid w:val="00ED5A6C"/>
    <w:rsid w:val="00ED7CF8"/>
    <w:rsid w:val="00EE2DC1"/>
    <w:rsid w:val="00EE3EB8"/>
    <w:rsid w:val="00EE5994"/>
    <w:rsid w:val="00EE5E37"/>
    <w:rsid w:val="00EE6B15"/>
    <w:rsid w:val="00EE6E1E"/>
    <w:rsid w:val="00EF6681"/>
    <w:rsid w:val="00F0091D"/>
    <w:rsid w:val="00F02F74"/>
    <w:rsid w:val="00F04A6B"/>
    <w:rsid w:val="00F05AF3"/>
    <w:rsid w:val="00F06D75"/>
    <w:rsid w:val="00F11036"/>
    <w:rsid w:val="00F11867"/>
    <w:rsid w:val="00F1303F"/>
    <w:rsid w:val="00F14316"/>
    <w:rsid w:val="00F15194"/>
    <w:rsid w:val="00F20686"/>
    <w:rsid w:val="00F209D8"/>
    <w:rsid w:val="00F211EB"/>
    <w:rsid w:val="00F23FEC"/>
    <w:rsid w:val="00F3198E"/>
    <w:rsid w:val="00F33480"/>
    <w:rsid w:val="00F344CB"/>
    <w:rsid w:val="00F35FA0"/>
    <w:rsid w:val="00F40176"/>
    <w:rsid w:val="00F41332"/>
    <w:rsid w:val="00F43A2C"/>
    <w:rsid w:val="00F43AA6"/>
    <w:rsid w:val="00F47923"/>
    <w:rsid w:val="00F50ABD"/>
    <w:rsid w:val="00F54727"/>
    <w:rsid w:val="00F55B43"/>
    <w:rsid w:val="00F61A08"/>
    <w:rsid w:val="00F6232A"/>
    <w:rsid w:val="00F62666"/>
    <w:rsid w:val="00F635D0"/>
    <w:rsid w:val="00F6710B"/>
    <w:rsid w:val="00F6768D"/>
    <w:rsid w:val="00F70173"/>
    <w:rsid w:val="00F70402"/>
    <w:rsid w:val="00F75752"/>
    <w:rsid w:val="00F75843"/>
    <w:rsid w:val="00F85110"/>
    <w:rsid w:val="00F9181F"/>
    <w:rsid w:val="00F9409F"/>
    <w:rsid w:val="00F94418"/>
    <w:rsid w:val="00F96445"/>
    <w:rsid w:val="00FA10E1"/>
    <w:rsid w:val="00FA18BB"/>
    <w:rsid w:val="00FA78F7"/>
    <w:rsid w:val="00FB17DE"/>
    <w:rsid w:val="00FB1901"/>
    <w:rsid w:val="00FB5C99"/>
    <w:rsid w:val="00FB62B4"/>
    <w:rsid w:val="00FB75D5"/>
    <w:rsid w:val="00FC130D"/>
    <w:rsid w:val="00FC5423"/>
    <w:rsid w:val="00FD1DAB"/>
    <w:rsid w:val="00FD2E66"/>
    <w:rsid w:val="00FD5BF0"/>
    <w:rsid w:val="00FE05B9"/>
    <w:rsid w:val="00FE0B46"/>
    <w:rsid w:val="00FE2772"/>
    <w:rsid w:val="00FE3C06"/>
    <w:rsid w:val="00FE4F92"/>
    <w:rsid w:val="00FE68B1"/>
    <w:rsid w:val="00FE6EE0"/>
    <w:rsid w:val="00FF5B9E"/>
    <w:rsid w:val="00FF5BF8"/>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85FCEE"/>
  <w15:chartTrackingRefBased/>
  <w15:docId w15:val="{8DEF7B25-A7B3-4FAD-805A-12C60630A6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3B2D"/>
    <w:pPr>
      <w:spacing w:after="0" w:line="240" w:lineRule="auto"/>
      <w:jc w:val="both"/>
    </w:pPr>
    <w:rPr>
      <w:rFonts w:ascii="Batang" w:eastAsia="Times New Roman" w:hAnsi="Batang" w:cs="Times New Roman"/>
      <w:szCs w:val="24"/>
      <w:lang w:val="en-GB"/>
    </w:rPr>
  </w:style>
  <w:style w:type="paragraph" w:styleId="Heading1">
    <w:name w:val="heading 1"/>
    <w:basedOn w:val="Normal"/>
    <w:next w:val="Normal"/>
    <w:link w:val="Heading1Char"/>
    <w:uiPriority w:val="9"/>
    <w:qFormat/>
    <w:rsid w:val="00FB62B4"/>
    <w:pPr>
      <w:keepNext/>
      <w:keepLines/>
      <w:numPr>
        <w:numId w:val="1"/>
      </w:numPr>
      <w:spacing w:before="24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233B2D"/>
    <w:pPr>
      <w:keepNext/>
      <w:keepLines/>
      <w:numPr>
        <w:ilvl w:val="1"/>
        <w:numId w:val="1"/>
      </w:numPr>
      <w:spacing w:before="40"/>
      <w:outlineLvl w:val="1"/>
    </w:pPr>
    <w:rPr>
      <w:rFonts w:eastAsia="Batang" w:cstheme="majorBidi"/>
      <w:b/>
      <w:color w:val="000000" w:themeColor="text1"/>
      <w:sz w:val="28"/>
      <w:szCs w:val="28"/>
    </w:rPr>
  </w:style>
  <w:style w:type="paragraph" w:styleId="Heading3">
    <w:name w:val="heading 3"/>
    <w:basedOn w:val="Normal"/>
    <w:next w:val="Normal"/>
    <w:link w:val="Heading3Char"/>
    <w:uiPriority w:val="9"/>
    <w:unhideWhenUsed/>
    <w:qFormat/>
    <w:rsid w:val="00B8783E"/>
    <w:pPr>
      <w:keepNext/>
      <w:keepLines/>
      <w:numPr>
        <w:ilvl w:val="2"/>
        <w:numId w:val="1"/>
      </w:numPr>
      <w:spacing w:before="40"/>
      <w:outlineLvl w:val="2"/>
    </w:pPr>
    <w:rPr>
      <w:rFonts w:eastAsiaTheme="majorEastAsia" w:cstheme="majorBidi"/>
      <w:b/>
    </w:rPr>
  </w:style>
  <w:style w:type="paragraph" w:styleId="Heading4">
    <w:name w:val="heading 4"/>
    <w:basedOn w:val="Normal"/>
    <w:next w:val="Normal"/>
    <w:link w:val="Heading4Char"/>
    <w:uiPriority w:val="9"/>
    <w:semiHidden/>
    <w:unhideWhenUsed/>
    <w:qFormat/>
    <w:rsid w:val="003F26FA"/>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3F26FA"/>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3F26FA"/>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3F26FA"/>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3F26FA"/>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F26FA"/>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62B4"/>
    <w:rPr>
      <w:rFonts w:ascii="Batang" w:eastAsiaTheme="majorEastAsia" w:hAnsi="Batang" w:cstheme="majorBidi"/>
      <w:b/>
      <w:sz w:val="32"/>
      <w:szCs w:val="32"/>
    </w:rPr>
  </w:style>
  <w:style w:type="character" w:customStyle="1" w:styleId="Heading2Char">
    <w:name w:val="Heading 2 Char"/>
    <w:basedOn w:val="DefaultParagraphFont"/>
    <w:link w:val="Heading2"/>
    <w:uiPriority w:val="9"/>
    <w:rsid w:val="00233B2D"/>
    <w:rPr>
      <w:rFonts w:ascii="Batang" w:eastAsia="Batang" w:hAnsi="Batang" w:cstheme="majorBidi"/>
      <w:b/>
      <w:color w:val="000000" w:themeColor="text1"/>
      <w:sz w:val="28"/>
      <w:szCs w:val="28"/>
      <w:lang w:val="en-GB"/>
    </w:rPr>
  </w:style>
  <w:style w:type="character" w:customStyle="1" w:styleId="Heading3Char">
    <w:name w:val="Heading 3 Char"/>
    <w:basedOn w:val="DefaultParagraphFont"/>
    <w:link w:val="Heading3"/>
    <w:uiPriority w:val="9"/>
    <w:rsid w:val="00B8783E"/>
    <w:rPr>
      <w:rFonts w:ascii="Batang" w:eastAsiaTheme="majorEastAsia" w:hAnsi="Batang" w:cstheme="majorBidi"/>
      <w:b/>
      <w:sz w:val="24"/>
      <w:szCs w:val="24"/>
    </w:rPr>
  </w:style>
  <w:style w:type="character" w:customStyle="1" w:styleId="Heading4Char">
    <w:name w:val="Heading 4 Char"/>
    <w:basedOn w:val="DefaultParagraphFont"/>
    <w:link w:val="Heading4"/>
    <w:uiPriority w:val="9"/>
    <w:semiHidden/>
    <w:rsid w:val="003F26FA"/>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3F26FA"/>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3F26FA"/>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3F26FA"/>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3F26F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F26FA"/>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7F7788"/>
    <w:pPr>
      <w:tabs>
        <w:tab w:val="center" w:pos="4680"/>
        <w:tab w:val="right" w:pos="9360"/>
      </w:tabs>
    </w:pPr>
  </w:style>
  <w:style w:type="character" w:customStyle="1" w:styleId="HeaderChar">
    <w:name w:val="Header Char"/>
    <w:basedOn w:val="DefaultParagraphFont"/>
    <w:link w:val="Header"/>
    <w:uiPriority w:val="99"/>
    <w:rsid w:val="007F7788"/>
  </w:style>
  <w:style w:type="paragraph" w:styleId="Footer">
    <w:name w:val="footer"/>
    <w:basedOn w:val="Normal"/>
    <w:link w:val="FooterChar"/>
    <w:uiPriority w:val="99"/>
    <w:unhideWhenUsed/>
    <w:rsid w:val="007F7788"/>
    <w:pPr>
      <w:tabs>
        <w:tab w:val="center" w:pos="4680"/>
        <w:tab w:val="right" w:pos="9360"/>
      </w:tabs>
    </w:pPr>
  </w:style>
  <w:style w:type="character" w:customStyle="1" w:styleId="FooterChar">
    <w:name w:val="Footer Char"/>
    <w:basedOn w:val="DefaultParagraphFont"/>
    <w:link w:val="Footer"/>
    <w:uiPriority w:val="99"/>
    <w:rsid w:val="007F7788"/>
  </w:style>
  <w:style w:type="paragraph" w:styleId="Caption">
    <w:name w:val="caption"/>
    <w:basedOn w:val="Normal"/>
    <w:next w:val="Normal"/>
    <w:link w:val="CaptionChar"/>
    <w:uiPriority w:val="35"/>
    <w:unhideWhenUsed/>
    <w:qFormat/>
    <w:rsid w:val="00D06A84"/>
    <w:pPr>
      <w:spacing w:after="200"/>
      <w:jc w:val="center"/>
    </w:pPr>
    <w:rPr>
      <w:rFonts w:eastAsia="Batang"/>
      <w:iCs/>
      <w:color w:val="000000" w:themeColor="text1"/>
    </w:rPr>
  </w:style>
  <w:style w:type="paragraph" w:customStyle="1" w:styleId="Figure">
    <w:name w:val="Figure"/>
    <w:basedOn w:val="Caption"/>
    <w:link w:val="FigureChar"/>
    <w:rsid w:val="007F7788"/>
    <w:rPr>
      <w:i/>
    </w:rPr>
  </w:style>
  <w:style w:type="table" w:styleId="GridTable1Light">
    <w:name w:val="Grid Table 1 Light"/>
    <w:basedOn w:val="TableNormal"/>
    <w:uiPriority w:val="46"/>
    <w:rsid w:val="00154428"/>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aptionChar">
    <w:name w:val="Caption Char"/>
    <w:basedOn w:val="DefaultParagraphFont"/>
    <w:link w:val="Caption"/>
    <w:uiPriority w:val="35"/>
    <w:rsid w:val="00D06A84"/>
    <w:rPr>
      <w:rFonts w:ascii="Batang" w:eastAsia="Batang" w:hAnsi="Batang"/>
      <w:iCs/>
      <w:color w:val="000000" w:themeColor="text1"/>
    </w:rPr>
  </w:style>
  <w:style w:type="character" w:customStyle="1" w:styleId="FigureChar">
    <w:name w:val="Figure Char"/>
    <w:basedOn w:val="CaptionChar"/>
    <w:link w:val="Figure"/>
    <w:rsid w:val="007F7788"/>
    <w:rPr>
      <w:rFonts w:ascii="Batang" w:eastAsia="Batang" w:hAnsi="Batang"/>
      <w:i/>
      <w:iCs/>
      <w:color w:val="000000" w:themeColor="text1"/>
    </w:rPr>
  </w:style>
  <w:style w:type="character" w:styleId="Strong">
    <w:name w:val="Strong"/>
    <w:basedOn w:val="DefaultParagraphFont"/>
    <w:uiPriority w:val="22"/>
    <w:qFormat/>
    <w:rsid w:val="0087599E"/>
    <w:rPr>
      <w:b/>
      <w:bCs/>
    </w:rPr>
  </w:style>
  <w:style w:type="paragraph" w:styleId="NoSpacing">
    <w:name w:val="No Spacing"/>
    <w:uiPriority w:val="1"/>
    <w:qFormat/>
    <w:rsid w:val="0087599E"/>
    <w:pPr>
      <w:spacing w:after="0" w:line="240" w:lineRule="auto"/>
    </w:pPr>
  </w:style>
  <w:style w:type="character" w:styleId="Hyperlink">
    <w:name w:val="Hyperlink"/>
    <w:basedOn w:val="DefaultParagraphFont"/>
    <w:uiPriority w:val="99"/>
    <w:unhideWhenUsed/>
    <w:rsid w:val="00295AD6"/>
    <w:rPr>
      <w:color w:val="0563C1" w:themeColor="hyperlink"/>
      <w:u w:val="single"/>
    </w:rPr>
  </w:style>
  <w:style w:type="paragraph" w:styleId="TableofFigures">
    <w:name w:val="table of figures"/>
    <w:basedOn w:val="Normal"/>
    <w:next w:val="Normal"/>
    <w:link w:val="TableofFiguresChar"/>
    <w:uiPriority w:val="99"/>
    <w:unhideWhenUsed/>
    <w:rsid w:val="00295AD6"/>
  </w:style>
  <w:style w:type="table" w:styleId="TableGrid">
    <w:name w:val="Table Grid"/>
    <w:basedOn w:val="TableNormal"/>
    <w:uiPriority w:val="39"/>
    <w:rsid w:val="009F6EA0"/>
    <w:pPr>
      <w:spacing w:after="0" w:line="240" w:lineRule="auto"/>
      <w:jc w:val="both"/>
    </w:pPr>
    <w:rPr>
      <w:kern w:val="2"/>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F9181F"/>
    <w:rPr>
      <w:color w:val="954F72" w:themeColor="followedHyperlink"/>
      <w:u w:val="single"/>
    </w:rPr>
  </w:style>
  <w:style w:type="paragraph" w:customStyle="1" w:styleId="a">
    <w:name w:val="바탕글"/>
    <w:qFormat/>
    <w:rsid w:val="00AE5E4B"/>
    <w:pPr>
      <w:widowControl w:val="0"/>
      <w:wordWrap w:val="0"/>
      <w:autoSpaceDE w:val="0"/>
      <w:autoSpaceDN w:val="0"/>
      <w:snapToGrid w:val="0"/>
      <w:spacing w:after="0" w:line="249" w:lineRule="auto"/>
      <w:jc w:val="both"/>
    </w:pPr>
    <w:rPr>
      <w:rFonts w:ascii="Batang" w:eastAsia="Batang" w:hAnsi="Arial Unicode MS" w:cs="Batang"/>
      <w:color w:val="000000"/>
      <w:kern w:val="2"/>
      <w:sz w:val="20"/>
      <w:szCs w:val="20"/>
    </w:rPr>
  </w:style>
  <w:style w:type="paragraph" w:styleId="TOCHeading">
    <w:name w:val="TOC Heading"/>
    <w:basedOn w:val="Heading1"/>
    <w:next w:val="Normal"/>
    <w:uiPriority w:val="39"/>
    <w:unhideWhenUsed/>
    <w:qFormat/>
    <w:rsid w:val="00635753"/>
    <w:pPr>
      <w:numPr>
        <w:numId w:val="0"/>
      </w:numPr>
      <w:outlineLvl w:val="9"/>
    </w:pPr>
    <w:rPr>
      <w:rFonts w:asciiTheme="majorHAnsi" w:hAnsiTheme="majorHAnsi"/>
      <w:b w:val="0"/>
      <w:color w:val="2E74B5" w:themeColor="accent1" w:themeShade="BF"/>
      <w:lang w:eastAsia="en-US"/>
    </w:rPr>
  </w:style>
  <w:style w:type="paragraph" w:styleId="TOC1">
    <w:name w:val="toc 1"/>
    <w:basedOn w:val="Normal"/>
    <w:next w:val="Normal"/>
    <w:autoRedefine/>
    <w:uiPriority w:val="39"/>
    <w:unhideWhenUsed/>
    <w:rsid w:val="00054E0A"/>
    <w:pPr>
      <w:tabs>
        <w:tab w:val="right" w:leader="dot" w:pos="7939"/>
      </w:tabs>
    </w:pPr>
    <w:rPr>
      <w:b/>
      <w:noProof/>
    </w:rPr>
  </w:style>
  <w:style w:type="paragraph" w:styleId="TOC2">
    <w:name w:val="toc 2"/>
    <w:basedOn w:val="Normal"/>
    <w:next w:val="Normal"/>
    <w:autoRedefine/>
    <w:uiPriority w:val="39"/>
    <w:unhideWhenUsed/>
    <w:rsid w:val="00584041"/>
    <w:pPr>
      <w:tabs>
        <w:tab w:val="right" w:leader="dot" w:pos="7939"/>
      </w:tabs>
      <w:ind w:left="446"/>
    </w:pPr>
  </w:style>
  <w:style w:type="paragraph" w:styleId="TOC3">
    <w:name w:val="toc 3"/>
    <w:basedOn w:val="Normal"/>
    <w:next w:val="Normal"/>
    <w:autoRedefine/>
    <w:uiPriority w:val="39"/>
    <w:unhideWhenUsed/>
    <w:rsid w:val="00635753"/>
    <w:pPr>
      <w:spacing w:after="100"/>
      <w:ind w:left="440"/>
    </w:pPr>
  </w:style>
  <w:style w:type="paragraph" w:customStyle="1" w:styleId="a0">
    <w:name w:val="[금]본문"/>
    <w:qFormat/>
    <w:rsid w:val="00AB43B2"/>
    <w:pPr>
      <w:widowControl w:val="0"/>
      <w:tabs>
        <w:tab w:val="right" w:leader="middleDot" w:pos="7360"/>
      </w:tabs>
      <w:wordWrap w:val="0"/>
      <w:autoSpaceDE w:val="0"/>
      <w:autoSpaceDN w:val="0"/>
      <w:snapToGrid w:val="0"/>
      <w:spacing w:after="0" w:line="280" w:lineRule="auto"/>
      <w:ind w:firstLineChars="150" w:firstLine="150"/>
      <w:jc w:val="both"/>
    </w:pPr>
    <w:rPr>
      <w:rFonts w:ascii="HYSinMyeongJo-Medium" w:eastAsia="HYSinMyeongJo-Medium" w:hAnsi="Arial Unicode MS" w:cs="HYSinMyeongJo-Medium"/>
      <w:color w:val="000000"/>
      <w:kern w:val="2"/>
    </w:rPr>
  </w:style>
  <w:style w:type="character" w:styleId="PlaceholderText">
    <w:name w:val="Placeholder Text"/>
    <w:basedOn w:val="DefaultParagraphFont"/>
    <w:uiPriority w:val="99"/>
    <w:semiHidden/>
    <w:rsid w:val="000648B9"/>
    <w:rPr>
      <w:color w:val="808080"/>
    </w:rPr>
  </w:style>
  <w:style w:type="paragraph" w:customStyle="1" w:styleId="EndNoteBibliographyTitle">
    <w:name w:val="EndNote Bibliography Title"/>
    <w:basedOn w:val="Normal"/>
    <w:link w:val="EndNoteBibliographyTitleChar"/>
    <w:rsid w:val="00CB573E"/>
    <w:pPr>
      <w:jc w:val="center"/>
    </w:pPr>
    <w:rPr>
      <w:rFonts w:eastAsia="Batang"/>
      <w:noProof/>
    </w:rPr>
  </w:style>
  <w:style w:type="character" w:customStyle="1" w:styleId="EndNoteBibliographyTitleChar">
    <w:name w:val="EndNote Bibliography Title Char"/>
    <w:basedOn w:val="DefaultParagraphFont"/>
    <w:link w:val="EndNoteBibliographyTitle"/>
    <w:rsid w:val="00CB573E"/>
    <w:rPr>
      <w:rFonts w:ascii="Batang" w:eastAsia="Batang" w:hAnsi="Batang"/>
      <w:noProof/>
    </w:rPr>
  </w:style>
  <w:style w:type="paragraph" w:customStyle="1" w:styleId="EndNoteBibliography">
    <w:name w:val="EndNote Bibliography"/>
    <w:basedOn w:val="Normal"/>
    <w:link w:val="EndNoteBibliographyChar"/>
    <w:rsid w:val="00CB573E"/>
    <w:rPr>
      <w:rFonts w:eastAsia="Batang"/>
      <w:noProof/>
    </w:rPr>
  </w:style>
  <w:style w:type="character" w:customStyle="1" w:styleId="EndNoteBibliographyChar">
    <w:name w:val="EndNote Bibliography Char"/>
    <w:basedOn w:val="DefaultParagraphFont"/>
    <w:link w:val="EndNoteBibliography"/>
    <w:rsid w:val="00CB573E"/>
    <w:rPr>
      <w:rFonts w:ascii="Batang" w:eastAsia="Batang" w:hAnsi="Batang"/>
      <w:noProof/>
    </w:rPr>
  </w:style>
  <w:style w:type="paragraph" w:customStyle="1" w:styleId="Citation">
    <w:name w:val="Citation"/>
    <w:basedOn w:val="EndNoteBibliography"/>
    <w:link w:val="CitationChar"/>
    <w:qFormat/>
    <w:rsid w:val="00551EB6"/>
    <w:pPr>
      <w:ind w:left="720" w:hanging="720"/>
    </w:pPr>
  </w:style>
  <w:style w:type="paragraph" w:customStyle="1" w:styleId="ListOFFigures">
    <w:name w:val="ListOFFigures"/>
    <w:basedOn w:val="TableofFigures"/>
    <w:link w:val="ListOFFiguresChar"/>
    <w:qFormat/>
    <w:rsid w:val="00226B9F"/>
    <w:pPr>
      <w:tabs>
        <w:tab w:val="right" w:leader="dot" w:pos="7939"/>
      </w:tabs>
      <w:spacing w:line="281" w:lineRule="auto"/>
      <w:ind w:left="1714" w:hanging="1714"/>
    </w:pPr>
    <w:rPr>
      <w:noProof/>
    </w:rPr>
  </w:style>
  <w:style w:type="character" w:customStyle="1" w:styleId="CitationChar">
    <w:name w:val="Citation Char"/>
    <w:basedOn w:val="EndNoteBibliographyChar"/>
    <w:link w:val="Citation"/>
    <w:rsid w:val="00551EB6"/>
    <w:rPr>
      <w:rFonts w:ascii="Batang" w:eastAsia="Batang" w:hAnsi="Batang"/>
      <w:noProof/>
    </w:rPr>
  </w:style>
  <w:style w:type="paragraph" w:styleId="ListParagraph">
    <w:name w:val="List Paragraph"/>
    <w:basedOn w:val="Normal"/>
    <w:uiPriority w:val="34"/>
    <w:qFormat/>
    <w:rsid w:val="000D2F58"/>
    <w:pPr>
      <w:ind w:left="720"/>
      <w:contextualSpacing/>
    </w:pPr>
  </w:style>
  <w:style w:type="character" w:customStyle="1" w:styleId="TableofFiguresChar">
    <w:name w:val="Table of Figures Char"/>
    <w:basedOn w:val="DefaultParagraphFont"/>
    <w:link w:val="TableofFigures"/>
    <w:uiPriority w:val="99"/>
    <w:rsid w:val="00226B9F"/>
    <w:rPr>
      <w:rFonts w:ascii="Batang" w:hAnsi="Batang"/>
    </w:rPr>
  </w:style>
  <w:style w:type="character" w:customStyle="1" w:styleId="ListOFFiguresChar">
    <w:name w:val="ListOFFigures Char"/>
    <w:basedOn w:val="TableofFiguresChar"/>
    <w:link w:val="ListOFFigures"/>
    <w:rsid w:val="00226B9F"/>
    <w:rPr>
      <w:rFonts w:ascii="Batang" w:hAnsi="Batang"/>
      <w:noProof/>
    </w:rPr>
  </w:style>
  <w:style w:type="table" w:styleId="PlainTable2">
    <w:name w:val="Plain Table 2"/>
    <w:basedOn w:val="TableNormal"/>
    <w:uiPriority w:val="42"/>
    <w:rsid w:val="00D727E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sc0">
    <w:name w:val="sc0"/>
    <w:basedOn w:val="DefaultParagraphFont"/>
    <w:rsid w:val="000E1E34"/>
    <w:rPr>
      <w:rFonts w:ascii="Courier New" w:hAnsi="Courier New" w:cs="Courier New" w:hint="default"/>
      <w:color w:val="000000"/>
      <w:sz w:val="20"/>
      <w:szCs w:val="20"/>
    </w:rPr>
  </w:style>
  <w:style w:type="table" w:styleId="GridTable2">
    <w:name w:val="Grid Table 2"/>
    <w:basedOn w:val="TableNormal"/>
    <w:uiPriority w:val="47"/>
    <w:rsid w:val="00796E8F"/>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3">
    <w:name w:val="Grid Table 4 Accent 3"/>
    <w:basedOn w:val="TableNormal"/>
    <w:uiPriority w:val="49"/>
    <w:rsid w:val="00796E8F"/>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PlainTable1">
    <w:name w:val="Plain Table 1"/>
    <w:basedOn w:val="TableNormal"/>
    <w:uiPriority w:val="41"/>
    <w:rsid w:val="00796E8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796E8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6Colourful">
    <w:name w:val="Grid Table 6 Colorful"/>
    <w:basedOn w:val="TableNormal"/>
    <w:uiPriority w:val="51"/>
    <w:rsid w:val="00796E8F"/>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urfulAccent3">
    <w:name w:val="List Table 6 Colorful Accent 3"/>
    <w:basedOn w:val="TableNormal"/>
    <w:uiPriority w:val="51"/>
    <w:rsid w:val="00796E8F"/>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BalloonText">
    <w:name w:val="Balloon Text"/>
    <w:basedOn w:val="Normal"/>
    <w:link w:val="BalloonTextChar"/>
    <w:uiPriority w:val="99"/>
    <w:semiHidden/>
    <w:unhideWhenUsed/>
    <w:rsid w:val="00BA178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1780"/>
    <w:rPr>
      <w:rFonts w:ascii="Segoe UI" w:hAnsi="Segoe UI" w:cs="Segoe UI"/>
      <w:sz w:val="18"/>
      <w:szCs w:val="18"/>
    </w:rPr>
  </w:style>
  <w:style w:type="character" w:styleId="CommentReference">
    <w:name w:val="annotation reference"/>
    <w:basedOn w:val="DefaultParagraphFont"/>
    <w:uiPriority w:val="99"/>
    <w:semiHidden/>
    <w:unhideWhenUsed/>
    <w:rsid w:val="003902B8"/>
    <w:rPr>
      <w:sz w:val="18"/>
      <w:szCs w:val="18"/>
    </w:rPr>
  </w:style>
  <w:style w:type="paragraph" w:styleId="CommentText">
    <w:name w:val="annotation text"/>
    <w:basedOn w:val="Normal"/>
    <w:link w:val="CommentTextChar"/>
    <w:uiPriority w:val="99"/>
    <w:semiHidden/>
    <w:unhideWhenUsed/>
    <w:rsid w:val="003902B8"/>
  </w:style>
  <w:style w:type="character" w:customStyle="1" w:styleId="CommentTextChar">
    <w:name w:val="Comment Text Char"/>
    <w:basedOn w:val="DefaultParagraphFont"/>
    <w:link w:val="CommentText"/>
    <w:uiPriority w:val="99"/>
    <w:semiHidden/>
    <w:rsid w:val="003902B8"/>
    <w:rPr>
      <w:rFonts w:ascii="Batang" w:hAnsi="Batang"/>
    </w:rPr>
  </w:style>
  <w:style w:type="paragraph" w:styleId="CommentSubject">
    <w:name w:val="annotation subject"/>
    <w:basedOn w:val="CommentText"/>
    <w:next w:val="CommentText"/>
    <w:link w:val="CommentSubjectChar"/>
    <w:uiPriority w:val="99"/>
    <w:semiHidden/>
    <w:unhideWhenUsed/>
    <w:rsid w:val="003902B8"/>
    <w:rPr>
      <w:b/>
      <w:bCs/>
    </w:rPr>
  </w:style>
  <w:style w:type="character" w:customStyle="1" w:styleId="CommentSubjectChar">
    <w:name w:val="Comment Subject Char"/>
    <w:basedOn w:val="CommentTextChar"/>
    <w:link w:val="CommentSubject"/>
    <w:uiPriority w:val="99"/>
    <w:semiHidden/>
    <w:rsid w:val="003902B8"/>
    <w:rPr>
      <w:rFonts w:ascii="Batang" w:hAnsi="Batang"/>
      <w:b/>
      <w:bCs/>
    </w:rPr>
  </w:style>
  <w:style w:type="character" w:styleId="UnresolvedMention">
    <w:name w:val="Unresolved Mention"/>
    <w:basedOn w:val="DefaultParagraphFont"/>
    <w:uiPriority w:val="99"/>
    <w:semiHidden/>
    <w:unhideWhenUsed/>
    <w:rsid w:val="007F2E21"/>
    <w:rPr>
      <w:color w:val="605E5C"/>
      <w:shd w:val="clear" w:color="auto" w:fill="E1DFDD"/>
    </w:rPr>
  </w:style>
  <w:style w:type="character" w:customStyle="1" w:styleId="katex-mathml">
    <w:name w:val="katex-mathml"/>
    <w:basedOn w:val="DefaultParagraphFont"/>
    <w:rsid w:val="00F05AF3"/>
  </w:style>
  <w:style w:type="character" w:customStyle="1" w:styleId="mord">
    <w:name w:val="mord"/>
    <w:basedOn w:val="DefaultParagraphFont"/>
    <w:rsid w:val="00F05AF3"/>
  </w:style>
  <w:style w:type="character" w:customStyle="1" w:styleId="mbin">
    <w:name w:val="mbin"/>
    <w:basedOn w:val="DefaultParagraphFont"/>
    <w:rsid w:val="00F05AF3"/>
  </w:style>
  <w:style w:type="character" w:customStyle="1" w:styleId="vlist-s">
    <w:name w:val="vlist-s"/>
    <w:basedOn w:val="DefaultParagraphFont"/>
    <w:rsid w:val="00F05AF3"/>
  </w:style>
  <w:style w:type="character" w:customStyle="1" w:styleId="mrel">
    <w:name w:val="mrel"/>
    <w:basedOn w:val="DefaultParagraphFont"/>
    <w:rsid w:val="00F05AF3"/>
  </w:style>
  <w:style w:type="character" w:customStyle="1" w:styleId="mopen">
    <w:name w:val="mopen"/>
    <w:basedOn w:val="DefaultParagraphFont"/>
    <w:rsid w:val="00F05AF3"/>
  </w:style>
  <w:style w:type="character" w:customStyle="1" w:styleId="mclose">
    <w:name w:val="mclose"/>
    <w:basedOn w:val="DefaultParagraphFont"/>
    <w:rsid w:val="00F05AF3"/>
  </w:style>
  <w:style w:type="paragraph" w:styleId="NormalWeb">
    <w:name w:val="Normal (Web)"/>
    <w:basedOn w:val="Normal"/>
    <w:uiPriority w:val="99"/>
    <w:unhideWhenUsed/>
    <w:rsid w:val="00474181"/>
    <w:pPr>
      <w:spacing w:before="100" w:beforeAutospacing="1" w:after="100" w:afterAutospacing="1"/>
    </w:pPr>
  </w:style>
  <w:style w:type="character" w:styleId="HTMLCode">
    <w:name w:val="HTML Code"/>
    <w:basedOn w:val="DefaultParagraphFont"/>
    <w:uiPriority w:val="99"/>
    <w:semiHidden/>
    <w:unhideWhenUsed/>
    <w:rsid w:val="00923FAF"/>
    <w:rPr>
      <w:rFonts w:ascii="Courier New" w:eastAsia="Times New Roman" w:hAnsi="Courier New" w:cs="Courier New"/>
      <w:sz w:val="20"/>
      <w:szCs w:val="20"/>
    </w:rPr>
  </w:style>
  <w:style w:type="character" w:customStyle="1" w:styleId="apple-converted-space">
    <w:name w:val="apple-converted-space"/>
    <w:basedOn w:val="DefaultParagraphFont"/>
    <w:rsid w:val="00923FA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295487">
      <w:bodyDiv w:val="1"/>
      <w:marLeft w:val="0"/>
      <w:marRight w:val="0"/>
      <w:marTop w:val="0"/>
      <w:marBottom w:val="0"/>
      <w:divBdr>
        <w:top w:val="none" w:sz="0" w:space="0" w:color="auto"/>
        <w:left w:val="none" w:sz="0" w:space="0" w:color="auto"/>
        <w:bottom w:val="none" w:sz="0" w:space="0" w:color="auto"/>
        <w:right w:val="none" w:sz="0" w:space="0" w:color="auto"/>
      </w:divBdr>
    </w:div>
    <w:div w:id="279608362">
      <w:bodyDiv w:val="1"/>
      <w:marLeft w:val="0"/>
      <w:marRight w:val="0"/>
      <w:marTop w:val="0"/>
      <w:marBottom w:val="0"/>
      <w:divBdr>
        <w:top w:val="none" w:sz="0" w:space="0" w:color="auto"/>
        <w:left w:val="none" w:sz="0" w:space="0" w:color="auto"/>
        <w:bottom w:val="none" w:sz="0" w:space="0" w:color="auto"/>
        <w:right w:val="none" w:sz="0" w:space="0" w:color="auto"/>
      </w:divBdr>
    </w:div>
    <w:div w:id="299190578">
      <w:bodyDiv w:val="1"/>
      <w:marLeft w:val="0"/>
      <w:marRight w:val="0"/>
      <w:marTop w:val="0"/>
      <w:marBottom w:val="0"/>
      <w:divBdr>
        <w:top w:val="none" w:sz="0" w:space="0" w:color="auto"/>
        <w:left w:val="none" w:sz="0" w:space="0" w:color="auto"/>
        <w:bottom w:val="none" w:sz="0" w:space="0" w:color="auto"/>
        <w:right w:val="none" w:sz="0" w:space="0" w:color="auto"/>
      </w:divBdr>
    </w:div>
    <w:div w:id="348798347">
      <w:bodyDiv w:val="1"/>
      <w:marLeft w:val="0"/>
      <w:marRight w:val="0"/>
      <w:marTop w:val="0"/>
      <w:marBottom w:val="0"/>
      <w:divBdr>
        <w:top w:val="none" w:sz="0" w:space="0" w:color="auto"/>
        <w:left w:val="none" w:sz="0" w:space="0" w:color="auto"/>
        <w:bottom w:val="none" w:sz="0" w:space="0" w:color="auto"/>
        <w:right w:val="none" w:sz="0" w:space="0" w:color="auto"/>
      </w:divBdr>
      <w:divsChild>
        <w:div w:id="580068271">
          <w:marLeft w:val="0"/>
          <w:marRight w:val="0"/>
          <w:marTop w:val="0"/>
          <w:marBottom w:val="0"/>
          <w:divBdr>
            <w:top w:val="none" w:sz="0" w:space="0" w:color="auto"/>
            <w:left w:val="none" w:sz="0" w:space="0" w:color="auto"/>
            <w:bottom w:val="none" w:sz="0" w:space="0" w:color="auto"/>
            <w:right w:val="none" w:sz="0" w:space="0" w:color="auto"/>
          </w:divBdr>
        </w:div>
      </w:divsChild>
    </w:div>
    <w:div w:id="382368218">
      <w:bodyDiv w:val="1"/>
      <w:marLeft w:val="0"/>
      <w:marRight w:val="0"/>
      <w:marTop w:val="0"/>
      <w:marBottom w:val="0"/>
      <w:divBdr>
        <w:top w:val="none" w:sz="0" w:space="0" w:color="auto"/>
        <w:left w:val="none" w:sz="0" w:space="0" w:color="auto"/>
        <w:bottom w:val="none" w:sz="0" w:space="0" w:color="auto"/>
        <w:right w:val="none" w:sz="0" w:space="0" w:color="auto"/>
      </w:divBdr>
    </w:div>
    <w:div w:id="498814601">
      <w:bodyDiv w:val="1"/>
      <w:marLeft w:val="0"/>
      <w:marRight w:val="0"/>
      <w:marTop w:val="0"/>
      <w:marBottom w:val="0"/>
      <w:divBdr>
        <w:top w:val="none" w:sz="0" w:space="0" w:color="auto"/>
        <w:left w:val="none" w:sz="0" w:space="0" w:color="auto"/>
        <w:bottom w:val="none" w:sz="0" w:space="0" w:color="auto"/>
        <w:right w:val="none" w:sz="0" w:space="0" w:color="auto"/>
      </w:divBdr>
    </w:div>
    <w:div w:id="505098319">
      <w:bodyDiv w:val="1"/>
      <w:marLeft w:val="0"/>
      <w:marRight w:val="0"/>
      <w:marTop w:val="0"/>
      <w:marBottom w:val="0"/>
      <w:divBdr>
        <w:top w:val="none" w:sz="0" w:space="0" w:color="auto"/>
        <w:left w:val="none" w:sz="0" w:space="0" w:color="auto"/>
        <w:bottom w:val="none" w:sz="0" w:space="0" w:color="auto"/>
        <w:right w:val="none" w:sz="0" w:space="0" w:color="auto"/>
      </w:divBdr>
    </w:div>
    <w:div w:id="553084917">
      <w:bodyDiv w:val="1"/>
      <w:marLeft w:val="0"/>
      <w:marRight w:val="0"/>
      <w:marTop w:val="0"/>
      <w:marBottom w:val="0"/>
      <w:divBdr>
        <w:top w:val="none" w:sz="0" w:space="0" w:color="auto"/>
        <w:left w:val="none" w:sz="0" w:space="0" w:color="auto"/>
        <w:bottom w:val="none" w:sz="0" w:space="0" w:color="auto"/>
        <w:right w:val="none" w:sz="0" w:space="0" w:color="auto"/>
      </w:divBdr>
    </w:div>
    <w:div w:id="802119383">
      <w:bodyDiv w:val="1"/>
      <w:marLeft w:val="0"/>
      <w:marRight w:val="0"/>
      <w:marTop w:val="0"/>
      <w:marBottom w:val="0"/>
      <w:divBdr>
        <w:top w:val="none" w:sz="0" w:space="0" w:color="auto"/>
        <w:left w:val="none" w:sz="0" w:space="0" w:color="auto"/>
        <w:bottom w:val="none" w:sz="0" w:space="0" w:color="auto"/>
        <w:right w:val="none" w:sz="0" w:space="0" w:color="auto"/>
      </w:divBdr>
    </w:div>
    <w:div w:id="802432388">
      <w:bodyDiv w:val="1"/>
      <w:marLeft w:val="0"/>
      <w:marRight w:val="0"/>
      <w:marTop w:val="0"/>
      <w:marBottom w:val="0"/>
      <w:divBdr>
        <w:top w:val="none" w:sz="0" w:space="0" w:color="auto"/>
        <w:left w:val="none" w:sz="0" w:space="0" w:color="auto"/>
        <w:bottom w:val="none" w:sz="0" w:space="0" w:color="auto"/>
        <w:right w:val="none" w:sz="0" w:space="0" w:color="auto"/>
      </w:divBdr>
    </w:div>
    <w:div w:id="812331627">
      <w:bodyDiv w:val="1"/>
      <w:marLeft w:val="0"/>
      <w:marRight w:val="0"/>
      <w:marTop w:val="0"/>
      <w:marBottom w:val="0"/>
      <w:divBdr>
        <w:top w:val="none" w:sz="0" w:space="0" w:color="auto"/>
        <w:left w:val="none" w:sz="0" w:space="0" w:color="auto"/>
        <w:bottom w:val="none" w:sz="0" w:space="0" w:color="auto"/>
        <w:right w:val="none" w:sz="0" w:space="0" w:color="auto"/>
      </w:divBdr>
    </w:div>
    <w:div w:id="846208552">
      <w:bodyDiv w:val="1"/>
      <w:marLeft w:val="0"/>
      <w:marRight w:val="0"/>
      <w:marTop w:val="0"/>
      <w:marBottom w:val="0"/>
      <w:divBdr>
        <w:top w:val="none" w:sz="0" w:space="0" w:color="auto"/>
        <w:left w:val="none" w:sz="0" w:space="0" w:color="auto"/>
        <w:bottom w:val="none" w:sz="0" w:space="0" w:color="auto"/>
        <w:right w:val="none" w:sz="0" w:space="0" w:color="auto"/>
      </w:divBdr>
      <w:divsChild>
        <w:div w:id="1835948887">
          <w:marLeft w:val="0"/>
          <w:marRight w:val="0"/>
          <w:marTop w:val="0"/>
          <w:marBottom w:val="0"/>
          <w:divBdr>
            <w:top w:val="none" w:sz="0" w:space="0" w:color="auto"/>
            <w:left w:val="none" w:sz="0" w:space="0" w:color="auto"/>
            <w:bottom w:val="none" w:sz="0" w:space="0" w:color="auto"/>
            <w:right w:val="none" w:sz="0" w:space="0" w:color="auto"/>
          </w:divBdr>
        </w:div>
      </w:divsChild>
    </w:div>
    <w:div w:id="906494947">
      <w:bodyDiv w:val="1"/>
      <w:marLeft w:val="0"/>
      <w:marRight w:val="0"/>
      <w:marTop w:val="0"/>
      <w:marBottom w:val="0"/>
      <w:divBdr>
        <w:top w:val="none" w:sz="0" w:space="0" w:color="auto"/>
        <w:left w:val="none" w:sz="0" w:space="0" w:color="auto"/>
        <w:bottom w:val="none" w:sz="0" w:space="0" w:color="auto"/>
        <w:right w:val="none" w:sz="0" w:space="0" w:color="auto"/>
      </w:divBdr>
      <w:divsChild>
        <w:div w:id="1943367916">
          <w:marLeft w:val="0"/>
          <w:marRight w:val="0"/>
          <w:marTop w:val="0"/>
          <w:marBottom w:val="0"/>
          <w:divBdr>
            <w:top w:val="none" w:sz="0" w:space="0" w:color="auto"/>
            <w:left w:val="none" w:sz="0" w:space="0" w:color="auto"/>
            <w:bottom w:val="none" w:sz="0" w:space="0" w:color="auto"/>
            <w:right w:val="none" w:sz="0" w:space="0" w:color="auto"/>
          </w:divBdr>
          <w:divsChild>
            <w:div w:id="102699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289961">
      <w:bodyDiv w:val="1"/>
      <w:marLeft w:val="0"/>
      <w:marRight w:val="0"/>
      <w:marTop w:val="0"/>
      <w:marBottom w:val="0"/>
      <w:divBdr>
        <w:top w:val="none" w:sz="0" w:space="0" w:color="auto"/>
        <w:left w:val="none" w:sz="0" w:space="0" w:color="auto"/>
        <w:bottom w:val="none" w:sz="0" w:space="0" w:color="auto"/>
        <w:right w:val="none" w:sz="0" w:space="0" w:color="auto"/>
      </w:divBdr>
      <w:divsChild>
        <w:div w:id="1194074249">
          <w:marLeft w:val="0"/>
          <w:marRight w:val="0"/>
          <w:marTop w:val="0"/>
          <w:marBottom w:val="0"/>
          <w:divBdr>
            <w:top w:val="none" w:sz="0" w:space="0" w:color="auto"/>
            <w:left w:val="none" w:sz="0" w:space="0" w:color="auto"/>
            <w:bottom w:val="none" w:sz="0" w:space="0" w:color="auto"/>
            <w:right w:val="none" w:sz="0" w:space="0" w:color="auto"/>
          </w:divBdr>
        </w:div>
      </w:divsChild>
    </w:div>
    <w:div w:id="1058943141">
      <w:bodyDiv w:val="1"/>
      <w:marLeft w:val="0"/>
      <w:marRight w:val="0"/>
      <w:marTop w:val="0"/>
      <w:marBottom w:val="0"/>
      <w:divBdr>
        <w:top w:val="none" w:sz="0" w:space="0" w:color="auto"/>
        <w:left w:val="none" w:sz="0" w:space="0" w:color="auto"/>
        <w:bottom w:val="none" w:sz="0" w:space="0" w:color="auto"/>
        <w:right w:val="none" w:sz="0" w:space="0" w:color="auto"/>
      </w:divBdr>
    </w:div>
    <w:div w:id="1064912990">
      <w:bodyDiv w:val="1"/>
      <w:marLeft w:val="0"/>
      <w:marRight w:val="0"/>
      <w:marTop w:val="0"/>
      <w:marBottom w:val="0"/>
      <w:divBdr>
        <w:top w:val="none" w:sz="0" w:space="0" w:color="auto"/>
        <w:left w:val="none" w:sz="0" w:space="0" w:color="auto"/>
        <w:bottom w:val="none" w:sz="0" w:space="0" w:color="auto"/>
        <w:right w:val="none" w:sz="0" w:space="0" w:color="auto"/>
      </w:divBdr>
    </w:div>
    <w:div w:id="1096515132">
      <w:bodyDiv w:val="1"/>
      <w:marLeft w:val="0"/>
      <w:marRight w:val="0"/>
      <w:marTop w:val="0"/>
      <w:marBottom w:val="0"/>
      <w:divBdr>
        <w:top w:val="none" w:sz="0" w:space="0" w:color="auto"/>
        <w:left w:val="none" w:sz="0" w:space="0" w:color="auto"/>
        <w:bottom w:val="none" w:sz="0" w:space="0" w:color="auto"/>
        <w:right w:val="none" w:sz="0" w:space="0" w:color="auto"/>
      </w:divBdr>
    </w:div>
    <w:div w:id="1112869254">
      <w:bodyDiv w:val="1"/>
      <w:marLeft w:val="0"/>
      <w:marRight w:val="0"/>
      <w:marTop w:val="0"/>
      <w:marBottom w:val="0"/>
      <w:divBdr>
        <w:top w:val="none" w:sz="0" w:space="0" w:color="auto"/>
        <w:left w:val="none" w:sz="0" w:space="0" w:color="auto"/>
        <w:bottom w:val="none" w:sz="0" w:space="0" w:color="auto"/>
        <w:right w:val="none" w:sz="0" w:space="0" w:color="auto"/>
      </w:divBdr>
    </w:div>
    <w:div w:id="1129515454">
      <w:bodyDiv w:val="1"/>
      <w:marLeft w:val="0"/>
      <w:marRight w:val="0"/>
      <w:marTop w:val="0"/>
      <w:marBottom w:val="0"/>
      <w:divBdr>
        <w:top w:val="none" w:sz="0" w:space="0" w:color="auto"/>
        <w:left w:val="none" w:sz="0" w:space="0" w:color="auto"/>
        <w:bottom w:val="none" w:sz="0" w:space="0" w:color="auto"/>
        <w:right w:val="none" w:sz="0" w:space="0" w:color="auto"/>
      </w:divBdr>
      <w:divsChild>
        <w:div w:id="373307171">
          <w:marLeft w:val="0"/>
          <w:marRight w:val="0"/>
          <w:marTop w:val="0"/>
          <w:marBottom w:val="0"/>
          <w:divBdr>
            <w:top w:val="none" w:sz="0" w:space="0" w:color="auto"/>
            <w:left w:val="none" w:sz="0" w:space="0" w:color="auto"/>
            <w:bottom w:val="none" w:sz="0" w:space="0" w:color="auto"/>
            <w:right w:val="none" w:sz="0" w:space="0" w:color="auto"/>
          </w:divBdr>
          <w:divsChild>
            <w:div w:id="1704280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8768423">
      <w:bodyDiv w:val="1"/>
      <w:marLeft w:val="0"/>
      <w:marRight w:val="0"/>
      <w:marTop w:val="0"/>
      <w:marBottom w:val="0"/>
      <w:divBdr>
        <w:top w:val="none" w:sz="0" w:space="0" w:color="auto"/>
        <w:left w:val="none" w:sz="0" w:space="0" w:color="auto"/>
        <w:bottom w:val="none" w:sz="0" w:space="0" w:color="auto"/>
        <w:right w:val="none" w:sz="0" w:space="0" w:color="auto"/>
      </w:divBdr>
    </w:div>
    <w:div w:id="1147165908">
      <w:bodyDiv w:val="1"/>
      <w:marLeft w:val="0"/>
      <w:marRight w:val="0"/>
      <w:marTop w:val="0"/>
      <w:marBottom w:val="0"/>
      <w:divBdr>
        <w:top w:val="none" w:sz="0" w:space="0" w:color="auto"/>
        <w:left w:val="none" w:sz="0" w:space="0" w:color="auto"/>
        <w:bottom w:val="none" w:sz="0" w:space="0" w:color="auto"/>
        <w:right w:val="none" w:sz="0" w:space="0" w:color="auto"/>
      </w:divBdr>
      <w:divsChild>
        <w:div w:id="1622109183">
          <w:marLeft w:val="0"/>
          <w:marRight w:val="0"/>
          <w:marTop w:val="0"/>
          <w:marBottom w:val="0"/>
          <w:divBdr>
            <w:top w:val="none" w:sz="0" w:space="0" w:color="auto"/>
            <w:left w:val="none" w:sz="0" w:space="0" w:color="auto"/>
            <w:bottom w:val="none" w:sz="0" w:space="0" w:color="auto"/>
            <w:right w:val="none" w:sz="0" w:space="0" w:color="auto"/>
          </w:divBdr>
        </w:div>
      </w:divsChild>
    </w:div>
    <w:div w:id="1174733789">
      <w:bodyDiv w:val="1"/>
      <w:marLeft w:val="0"/>
      <w:marRight w:val="0"/>
      <w:marTop w:val="0"/>
      <w:marBottom w:val="0"/>
      <w:divBdr>
        <w:top w:val="none" w:sz="0" w:space="0" w:color="auto"/>
        <w:left w:val="none" w:sz="0" w:space="0" w:color="auto"/>
        <w:bottom w:val="none" w:sz="0" w:space="0" w:color="auto"/>
        <w:right w:val="none" w:sz="0" w:space="0" w:color="auto"/>
      </w:divBdr>
      <w:divsChild>
        <w:div w:id="2027322582">
          <w:marLeft w:val="0"/>
          <w:marRight w:val="0"/>
          <w:marTop w:val="0"/>
          <w:marBottom w:val="0"/>
          <w:divBdr>
            <w:top w:val="none" w:sz="0" w:space="0" w:color="auto"/>
            <w:left w:val="none" w:sz="0" w:space="0" w:color="auto"/>
            <w:bottom w:val="none" w:sz="0" w:space="0" w:color="auto"/>
            <w:right w:val="none" w:sz="0" w:space="0" w:color="auto"/>
          </w:divBdr>
          <w:divsChild>
            <w:div w:id="352193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0751963">
      <w:bodyDiv w:val="1"/>
      <w:marLeft w:val="0"/>
      <w:marRight w:val="0"/>
      <w:marTop w:val="0"/>
      <w:marBottom w:val="0"/>
      <w:divBdr>
        <w:top w:val="none" w:sz="0" w:space="0" w:color="auto"/>
        <w:left w:val="none" w:sz="0" w:space="0" w:color="auto"/>
        <w:bottom w:val="none" w:sz="0" w:space="0" w:color="auto"/>
        <w:right w:val="none" w:sz="0" w:space="0" w:color="auto"/>
      </w:divBdr>
    </w:div>
    <w:div w:id="1210075458">
      <w:bodyDiv w:val="1"/>
      <w:marLeft w:val="0"/>
      <w:marRight w:val="0"/>
      <w:marTop w:val="0"/>
      <w:marBottom w:val="0"/>
      <w:divBdr>
        <w:top w:val="none" w:sz="0" w:space="0" w:color="auto"/>
        <w:left w:val="none" w:sz="0" w:space="0" w:color="auto"/>
        <w:bottom w:val="none" w:sz="0" w:space="0" w:color="auto"/>
        <w:right w:val="none" w:sz="0" w:space="0" w:color="auto"/>
      </w:divBdr>
    </w:div>
    <w:div w:id="1289555457">
      <w:bodyDiv w:val="1"/>
      <w:marLeft w:val="0"/>
      <w:marRight w:val="0"/>
      <w:marTop w:val="0"/>
      <w:marBottom w:val="0"/>
      <w:divBdr>
        <w:top w:val="none" w:sz="0" w:space="0" w:color="auto"/>
        <w:left w:val="none" w:sz="0" w:space="0" w:color="auto"/>
        <w:bottom w:val="none" w:sz="0" w:space="0" w:color="auto"/>
        <w:right w:val="none" w:sz="0" w:space="0" w:color="auto"/>
      </w:divBdr>
      <w:divsChild>
        <w:div w:id="673843299">
          <w:marLeft w:val="0"/>
          <w:marRight w:val="0"/>
          <w:marTop w:val="0"/>
          <w:marBottom w:val="0"/>
          <w:divBdr>
            <w:top w:val="none" w:sz="0" w:space="0" w:color="auto"/>
            <w:left w:val="none" w:sz="0" w:space="0" w:color="auto"/>
            <w:bottom w:val="none" w:sz="0" w:space="0" w:color="auto"/>
            <w:right w:val="none" w:sz="0" w:space="0" w:color="auto"/>
          </w:divBdr>
          <w:divsChild>
            <w:div w:id="909192330">
              <w:marLeft w:val="0"/>
              <w:marRight w:val="0"/>
              <w:marTop w:val="0"/>
              <w:marBottom w:val="0"/>
              <w:divBdr>
                <w:top w:val="none" w:sz="0" w:space="0" w:color="auto"/>
                <w:left w:val="none" w:sz="0" w:space="0" w:color="auto"/>
                <w:bottom w:val="none" w:sz="0" w:space="0" w:color="auto"/>
                <w:right w:val="none" w:sz="0" w:space="0" w:color="auto"/>
              </w:divBdr>
            </w:div>
            <w:div w:id="1006058181">
              <w:marLeft w:val="0"/>
              <w:marRight w:val="0"/>
              <w:marTop w:val="0"/>
              <w:marBottom w:val="0"/>
              <w:divBdr>
                <w:top w:val="none" w:sz="0" w:space="0" w:color="auto"/>
                <w:left w:val="none" w:sz="0" w:space="0" w:color="auto"/>
                <w:bottom w:val="none" w:sz="0" w:space="0" w:color="auto"/>
                <w:right w:val="none" w:sz="0" w:space="0" w:color="auto"/>
              </w:divBdr>
            </w:div>
            <w:div w:id="567809622">
              <w:marLeft w:val="0"/>
              <w:marRight w:val="0"/>
              <w:marTop w:val="0"/>
              <w:marBottom w:val="0"/>
              <w:divBdr>
                <w:top w:val="none" w:sz="0" w:space="0" w:color="auto"/>
                <w:left w:val="none" w:sz="0" w:space="0" w:color="auto"/>
                <w:bottom w:val="none" w:sz="0" w:space="0" w:color="auto"/>
                <w:right w:val="none" w:sz="0" w:space="0" w:color="auto"/>
              </w:divBdr>
            </w:div>
            <w:div w:id="2072540396">
              <w:marLeft w:val="0"/>
              <w:marRight w:val="0"/>
              <w:marTop w:val="0"/>
              <w:marBottom w:val="0"/>
              <w:divBdr>
                <w:top w:val="none" w:sz="0" w:space="0" w:color="auto"/>
                <w:left w:val="none" w:sz="0" w:space="0" w:color="auto"/>
                <w:bottom w:val="none" w:sz="0" w:space="0" w:color="auto"/>
                <w:right w:val="none" w:sz="0" w:space="0" w:color="auto"/>
              </w:divBdr>
            </w:div>
            <w:div w:id="484013257">
              <w:marLeft w:val="0"/>
              <w:marRight w:val="0"/>
              <w:marTop w:val="0"/>
              <w:marBottom w:val="0"/>
              <w:divBdr>
                <w:top w:val="none" w:sz="0" w:space="0" w:color="auto"/>
                <w:left w:val="none" w:sz="0" w:space="0" w:color="auto"/>
                <w:bottom w:val="none" w:sz="0" w:space="0" w:color="auto"/>
                <w:right w:val="none" w:sz="0" w:space="0" w:color="auto"/>
              </w:divBdr>
            </w:div>
            <w:div w:id="14426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7508686">
      <w:bodyDiv w:val="1"/>
      <w:marLeft w:val="0"/>
      <w:marRight w:val="0"/>
      <w:marTop w:val="0"/>
      <w:marBottom w:val="0"/>
      <w:divBdr>
        <w:top w:val="none" w:sz="0" w:space="0" w:color="auto"/>
        <w:left w:val="none" w:sz="0" w:space="0" w:color="auto"/>
        <w:bottom w:val="none" w:sz="0" w:space="0" w:color="auto"/>
        <w:right w:val="none" w:sz="0" w:space="0" w:color="auto"/>
      </w:divBdr>
    </w:div>
    <w:div w:id="1469394659">
      <w:bodyDiv w:val="1"/>
      <w:marLeft w:val="0"/>
      <w:marRight w:val="0"/>
      <w:marTop w:val="0"/>
      <w:marBottom w:val="0"/>
      <w:divBdr>
        <w:top w:val="none" w:sz="0" w:space="0" w:color="auto"/>
        <w:left w:val="none" w:sz="0" w:space="0" w:color="auto"/>
        <w:bottom w:val="none" w:sz="0" w:space="0" w:color="auto"/>
        <w:right w:val="none" w:sz="0" w:space="0" w:color="auto"/>
      </w:divBdr>
    </w:div>
    <w:div w:id="1471708803">
      <w:bodyDiv w:val="1"/>
      <w:marLeft w:val="0"/>
      <w:marRight w:val="0"/>
      <w:marTop w:val="0"/>
      <w:marBottom w:val="0"/>
      <w:divBdr>
        <w:top w:val="none" w:sz="0" w:space="0" w:color="auto"/>
        <w:left w:val="none" w:sz="0" w:space="0" w:color="auto"/>
        <w:bottom w:val="none" w:sz="0" w:space="0" w:color="auto"/>
        <w:right w:val="none" w:sz="0" w:space="0" w:color="auto"/>
      </w:divBdr>
    </w:div>
    <w:div w:id="1552186499">
      <w:bodyDiv w:val="1"/>
      <w:marLeft w:val="0"/>
      <w:marRight w:val="0"/>
      <w:marTop w:val="0"/>
      <w:marBottom w:val="0"/>
      <w:divBdr>
        <w:top w:val="none" w:sz="0" w:space="0" w:color="auto"/>
        <w:left w:val="none" w:sz="0" w:space="0" w:color="auto"/>
        <w:bottom w:val="none" w:sz="0" w:space="0" w:color="auto"/>
        <w:right w:val="none" w:sz="0" w:space="0" w:color="auto"/>
      </w:divBdr>
    </w:div>
    <w:div w:id="1670447143">
      <w:bodyDiv w:val="1"/>
      <w:marLeft w:val="0"/>
      <w:marRight w:val="0"/>
      <w:marTop w:val="0"/>
      <w:marBottom w:val="0"/>
      <w:divBdr>
        <w:top w:val="none" w:sz="0" w:space="0" w:color="auto"/>
        <w:left w:val="none" w:sz="0" w:space="0" w:color="auto"/>
        <w:bottom w:val="none" w:sz="0" w:space="0" w:color="auto"/>
        <w:right w:val="none" w:sz="0" w:space="0" w:color="auto"/>
      </w:divBdr>
      <w:divsChild>
        <w:div w:id="1740133861">
          <w:marLeft w:val="0"/>
          <w:marRight w:val="0"/>
          <w:marTop w:val="0"/>
          <w:marBottom w:val="0"/>
          <w:divBdr>
            <w:top w:val="none" w:sz="0" w:space="0" w:color="auto"/>
            <w:left w:val="none" w:sz="0" w:space="0" w:color="auto"/>
            <w:bottom w:val="none" w:sz="0" w:space="0" w:color="auto"/>
            <w:right w:val="none" w:sz="0" w:space="0" w:color="auto"/>
          </w:divBdr>
          <w:divsChild>
            <w:div w:id="2831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4668463">
      <w:bodyDiv w:val="1"/>
      <w:marLeft w:val="0"/>
      <w:marRight w:val="0"/>
      <w:marTop w:val="0"/>
      <w:marBottom w:val="0"/>
      <w:divBdr>
        <w:top w:val="none" w:sz="0" w:space="0" w:color="auto"/>
        <w:left w:val="none" w:sz="0" w:space="0" w:color="auto"/>
        <w:bottom w:val="none" w:sz="0" w:space="0" w:color="auto"/>
        <w:right w:val="none" w:sz="0" w:space="0" w:color="auto"/>
      </w:divBdr>
    </w:div>
    <w:div w:id="1757358857">
      <w:bodyDiv w:val="1"/>
      <w:marLeft w:val="0"/>
      <w:marRight w:val="0"/>
      <w:marTop w:val="0"/>
      <w:marBottom w:val="0"/>
      <w:divBdr>
        <w:top w:val="none" w:sz="0" w:space="0" w:color="auto"/>
        <w:left w:val="none" w:sz="0" w:space="0" w:color="auto"/>
        <w:bottom w:val="none" w:sz="0" w:space="0" w:color="auto"/>
        <w:right w:val="none" w:sz="0" w:space="0" w:color="auto"/>
      </w:divBdr>
    </w:div>
    <w:div w:id="1759212574">
      <w:bodyDiv w:val="1"/>
      <w:marLeft w:val="0"/>
      <w:marRight w:val="0"/>
      <w:marTop w:val="0"/>
      <w:marBottom w:val="0"/>
      <w:divBdr>
        <w:top w:val="none" w:sz="0" w:space="0" w:color="auto"/>
        <w:left w:val="none" w:sz="0" w:space="0" w:color="auto"/>
        <w:bottom w:val="none" w:sz="0" w:space="0" w:color="auto"/>
        <w:right w:val="none" w:sz="0" w:space="0" w:color="auto"/>
      </w:divBdr>
    </w:div>
    <w:div w:id="1800416024">
      <w:bodyDiv w:val="1"/>
      <w:marLeft w:val="0"/>
      <w:marRight w:val="0"/>
      <w:marTop w:val="0"/>
      <w:marBottom w:val="0"/>
      <w:divBdr>
        <w:top w:val="none" w:sz="0" w:space="0" w:color="auto"/>
        <w:left w:val="none" w:sz="0" w:space="0" w:color="auto"/>
        <w:bottom w:val="none" w:sz="0" w:space="0" w:color="auto"/>
        <w:right w:val="none" w:sz="0" w:space="0" w:color="auto"/>
      </w:divBdr>
    </w:div>
    <w:div w:id="1879508105">
      <w:bodyDiv w:val="1"/>
      <w:marLeft w:val="0"/>
      <w:marRight w:val="0"/>
      <w:marTop w:val="0"/>
      <w:marBottom w:val="0"/>
      <w:divBdr>
        <w:top w:val="none" w:sz="0" w:space="0" w:color="auto"/>
        <w:left w:val="none" w:sz="0" w:space="0" w:color="auto"/>
        <w:bottom w:val="none" w:sz="0" w:space="0" w:color="auto"/>
        <w:right w:val="none" w:sz="0" w:space="0" w:color="auto"/>
      </w:divBdr>
    </w:div>
    <w:div w:id="1883636636">
      <w:bodyDiv w:val="1"/>
      <w:marLeft w:val="0"/>
      <w:marRight w:val="0"/>
      <w:marTop w:val="0"/>
      <w:marBottom w:val="0"/>
      <w:divBdr>
        <w:top w:val="none" w:sz="0" w:space="0" w:color="auto"/>
        <w:left w:val="none" w:sz="0" w:space="0" w:color="auto"/>
        <w:bottom w:val="none" w:sz="0" w:space="0" w:color="auto"/>
        <w:right w:val="none" w:sz="0" w:space="0" w:color="auto"/>
      </w:divBdr>
    </w:div>
    <w:div w:id="1916668174">
      <w:bodyDiv w:val="1"/>
      <w:marLeft w:val="0"/>
      <w:marRight w:val="0"/>
      <w:marTop w:val="0"/>
      <w:marBottom w:val="0"/>
      <w:divBdr>
        <w:top w:val="none" w:sz="0" w:space="0" w:color="auto"/>
        <w:left w:val="none" w:sz="0" w:space="0" w:color="auto"/>
        <w:bottom w:val="none" w:sz="0" w:space="0" w:color="auto"/>
        <w:right w:val="none" w:sz="0" w:space="0" w:color="auto"/>
      </w:divBdr>
      <w:divsChild>
        <w:div w:id="684595381">
          <w:marLeft w:val="0"/>
          <w:marRight w:val="0"/>
          <w:marTop w:val="0"/>
          <w:marBottom w:val="0"/>
          <w:divBdr>
            <w:top w:val="none" w:sz="0" w:space="0" w:color="auto"/>
            <w:left w:val="none" w:sz="0" w:space="0" w:color="auto"/>
            <w:bottom w:val="none" w:sz="0" w:space="0" w:color="auto"/>
            <w:right w:val="none" w:sz="0" w:space="0" w:color="auto"/>
          </w:divBdr>
          <w:divsChild>
            <w:div w:id="1436900895">
              <w:marLeft w:val="0"/>
              <w:marRight w:val="0"/>
              <w:marTop w:val="0"/>
              <w:marBottom w:val="0"/>
              <w:divBdr>
                <w:top w:val="none" w:sz="0" w:space="0" w:color="auto"/>
                <w:left w:val="none" w:sz="0" w:space="0" w:color="auto"/>
                <w:bottom w:val="none" w:sz="0" w:space="0" w:color="auto"/>
                <w:right w:val="none" w:sz="0" w:space="0" w:color="auto"/>
              </w:divBdr>
            </w:div>
            <w:div w:id="1881673083">
              <w:marLeft w:val="0"/>
              <w:marRight w:val="0"/>
              <w:marTop w:val="0"/>
              <w:marBottom w:val="0"/>
              <w:divBdr>
                <w:top w:val="none" w:sz="0" w:space="0" w:color="auto"/>
                <w:left w:val="none" w:sz="0" w:space="0" w:color="auto"/>
                <w:bottom w:val="none" w:sz="0" w:space="0" w:color="auto"/>
                <w:right w:val="none" w:sz="0" w:space="0" w:color="auto"/>
              </w:divBdr>
            </w:div>
            <w:div w:id="749502038">
              <w:marLeft w:val="0"/>
              <w:marRight w:val="0"/>
              <w:marTop w:val="0"/>
              <w:marBottom w:val="0"/>
              <w:divBdr>
                <w:top w:val="none" w:sz="0" w:space="0" w:color="auto"/>
                <w:left w:val="none" w:sz="0" w:space="0" w:color="auto"/>
                <w:bottom w:val="none" w:sz="0" w:space="0" w:color="auto"/>
                <w:right w:val="none" w:sz="0" w:space="0" w:color="auto"/>
              </w:divBdr>
            </w:div>
            <w:div w:id="1505242305">
              <w:marLeft w:val="0"/>
              <w:marRight w:val="0"/>
              <w:marTop w:val="0"/>
              <w:marBottom w:val="0"/>
              <w:divBdr>
                <w:top w:val="none" w:sz="0" w:space="0" w:color="auto"/>
                <w:left w:val="none" w:sz="0" w:space="0" w:color="auto"/>
                <w:bottom w:val="none" w:sz="0" w:space="0" w:color="auto"/>
                <w:right w:val="none" w:sz="0" w:space="0" w:color="auto"/>
              </w:divBdr>
            </w:div>
            <w:div w:id="181155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8271255">
      <w:bodyDiv w:val="1"/>
      <w:marLeft w:val="0"/>
      <w:marRight w:val="0"/>
      <w:marTop w:val="0"/>
      <w:marBottom w:val="0"/>
      <w:divBdr>
        <w:top w:val="none" w:sz="0" w:space="0" w:color="auto"/>
        <w:left w:val="none" w:sz="0" w:space="0" w:color="auto"/>
        <w:bottom w:val="none" w:sz="0" w:space="0" w:color="auto"/>
        <w:right w:val="none" w:sz="0" w:space="0" w:color="auto"/>
      </w:divBdr>
    </w:div>
    <w:div w:id="1942109183">
      <w:bodyDiv w:val="1"/>
      <w:marLeft w:val="0"/>
      <w:marRight w:val="0"/>
      <w:marTop w:val="0"/>
      <w:marBottom w:val="0"/>
      <w:divBdr>
        <w:top w:val="none" w:sz="0" w:space="0" w:color="auto"/>
        <w:left w:val="none" w:sz="0" w:space="0" w:color="auto"/>
        <w:bottom w:val="none" w:sz="0" w:space="0" w:color="auto"/>
        <w:right w:val="none" w:sz="0" w:space="0" w:color="auto"/>
      </w:divBdr>
    </w:div>
    <w:div w:id="1948385411">
      <w:bodyDiv w:val="1"/>
      <w:marLeft w:val="0"/>
      <w:marRight w:val="0"/>
      <w:marTop w:val="0"/>
      <w:marBottom w:val="0"/>
      <w:divBdr>
        <w:top w:val="none" w:sz="0" w:space="0" w:color="auto"/>
        <w:left w:val="none" w:sz="0" w:space="0" w:color="auto"/>
        <w:bottom w:val="none" w:sz="0" w:space="0" w:color="auto"/>
        <w:right w:val="none" w:sz="0" w:space="0" w:color="auto"/>
      </w:divBdr>
    </w:div>
    <w:div w:id="1986274113">
      <w:bodyDiv w:val="1"/>
      <w:marLeft w:val="0"/>
      <w:marRight w:val="0"/>
      <w:marTop w:val="0"/>
      <w:marBottom w:val="0"/>
      <w:divBdr>
        <w:top w:val="none" w:sz="0" w:space="0" w:color="auto"/>
        <w:left w:val="none" w:sz="0" w:space="0" w:color="auto"/>
        <w:bottom w:val="none" w:sz="0" w:space="0" w:color="auto"/>
        <w:right w:val="none" w:sz="0" w:space="0" w:color="auto"/>
      </w:divBdr>
    </w:div>
    <w:div w:id="1996758509">
      <w:bodyDiv w:val="1"/>
      <w:marLeft w:val="0"/>
      <w:marRight w:val="0"/>
      <w:marTop w:val="0"/>
      <w:marBottom w:val="0"/>
      <w:divBdr>
        <w:top w:val="none" w:sz="0" w:space="0" w:color="auto"/>
        <w:left w:val="none" w:sz="0" w:space="0" w:color="auto"/>
        <w:bottom w:val="none" w:sz="0" w:space="0" w:color="auto"/>
        <w:right w:val="none" w:sz="0" w:space="0" w:color="auto"/>
      </w:divBdr>
    </w:div>
    <w:div w:id="2016496259">
      <w:bodyDiv w:val="1"/>
      <w:marLeft w:val="0"/>
      <w:marRight w:val="0"/>
      <w:marTop w:val="0"/>
      <w:marBottom w:val="0"/>
      <w:divBdr>
        <w:top w:val="none" w:sz="0" w:space="0" w:color="auto"/>
        <w:left w:val="none" w:sz="0" w:space="0" w:color="auto"/>
        <w:bottom w:val="none" w:sz="0" w:space="0" w:color="auto"/>
        <w:right w:val="none" w:sz="0" w:space="0" w:color="auto"/>
      </w:divBdr>
      <w:divsChild>
        <w:div w:id="1155492047">
          <w:marLeft w:val="0"/>
          <w:marRight w:val="0"/>
          <w:marTop w:val="0"/>
          <w:marBottom w:val="0"/>
          <w:divBdr>
            <w:top w:val="none" w:sz="0" w:space="0" w:color="auto"/>
            <w:left w:val="none" w:sz="0" w:space="0" w:color="auto"/>
            <w:bottom w:val="none" w:sz="0" w:space="0" w:color="auto"/>
            <w:right w:val="none" w:sz="0" w:space="0" w:color="auto"/>
          </w:divBdr>
          <w:divsChild>
            <w:div w:id="942811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829902">
      <w:bodyDiv w:val="1"/>
      <w:marLeft w:val="0"/>
      <w:marRight w:val="0"/>
      <w:marTop w:val="0"/>
      <w:marBottom w:val="0"/>
      <w:divBdr>
        <w:top w:val="none" w:sz="0" w:space="0" w:color="auto"/>
        <w:left w:val="none" w:sz="0" w:space="0" w:color="auto"/>
        <w:bottom w:val="none" w:sz="0" w:space="0" w:color="auto"/>
        <w:right w:val="none" w:sz="0" w:space="0" w:color="auto"/>
      </w:divBdr>
    </w:div>
    <w:div w:id="2115712461">
      <w:bodyDiv w:val="1"/>
      <w:marLeft w:val="0"/>
      <w:marRight w:val="0"/>
      <w:marTop w:val="0"/>
      <w:marBottom w:val="0"/>
      <w:divBdr>
        <w:top w:val="none" w:sz="0" w:space="0" w:color="auto"/>
        <w:left w:val="none" w:sz="0" w:space="0" w:color="auto"/>
        <w:bottom w:val="none" w:sz="0" w:space="0" w:color="auto"/>
        <w:right w:val="none" w:sz="0" w:space="0" w:color="auto"/>
      </w:divBdr>
    </w:div>
    <w:div w:id="21261220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hart" Target="charts/chart2.xml"/><Relationship Id="rId18" Type="http://schemas.openxmlformats.org/officeDocument/2006/relationships/chart" Target="charts/chart6.xml"/><Relationship Id="rId3" Type="http://schemas.openxmlformats.org/officeDocument/2006/relationships/styles" Target="styles.xml"/><Relationship Id="rId21" Type="http://schemas.openxmlformats.org/officeDocument/2006/relationships/hyperlink" Target="https://github.com/kit-cml" TargetMode="External"/><Relationship Id="rId7" Type="http://schemas.openxmlformats.org/officeDocument/2006/relationships/endnotes" Target="endnotes.xml"/><Relationship Id="rId12" Type="http://schemas.openxmlformats.org/officeDocument/2006/relationships/chart" Target="charts/chart1.xml"/><Relationship Id="rId17" Type="http://schemas.openxmlformats.org/officeDocument/2006/relationships/chart" Target="charts/chart5.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chart" Target="charts/chart4.xml"/><Relationship Id="rId20" Type="http://schemas.openxmlformats.org/officeDocument/2006/relationships/chart" Target="charts/chart8.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chart" Target="charts/chart7.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chart" Target="charts/chart3.xml"/><Relationship Id="rId22" Type="http://schemas.openxmlformats.org/officeDocument/2006/relationships/hyperlink" Target="https://github.com/kit-cml/MultiConcGPU"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Users/iganarendra/Downloads/bepridil_ord_static.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Users/iganarendra/Downloads/bepridil_ord_static.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1" Type="http://schemas.openxmlformats.org/officeDocument/2006/relationships/oleObject" Target="file:////Users/iganarendra/Downloads/In%20Silico%20Performance%20Comparison.xlsx" TargetMode="External"/></Relationships>
</file>

<file path=word/charts/_rels/chart4.xml.rels><?xml version="1.0" encoding="UTF-8" standalone="yes"?>
<Relationships xmlns="http://schemas.openxmlformats.org/package/2006/relationships"><Relationship Id="rId3" Type="http://schemas.openxmlformats.org/officeDocument/2006/relationships/oleObject" Target="file:////Users/iganarendra/Downloads/fresh_quinidine.xlsx" TargetMode="External"/><Relationship Id="rId2" Type="http://schemas.microsoft.com/office/2011/relationships/chartColorStyle" Target="colors3.xml"/><Relationship Id="rId1" Type="http://schemas.microsoft.com/office/2011/relationships/chartStyle" Target="style3.xml"/></Relationships>
</file>

<file path=word/charts/_rels/chart5.xml.rels><?xml version="1.0" encoding="UTF-8" standalone="yes"?>
<Relationships xmlns="http://schemas.openxmlformats.org/package/2006/relationships"><Relationship Id="rId3" Type="http://schemas.openxmlformats.org/officeDocument/2006/relationships/oleObject" Target="file:////Users/iganarendra/Downloads/In%20Silico%20Performance%20Comparison.xlsx" TargetMode="External"/><Relationship Id="rId2" Type="http://schemas.microsoft.com/office/2011/relationships/chartColorStyle" Target="colors4.xml"/><Relationship Id="rId1" Type="http://schemas.microsoft.com/office/2011/relationships/chartStyle" Target="style4.xml"/></Relationships>
</file>

<file path=word/charts/_rels/chart6.xml.rels><?xml version="1.0" encoding="UTF-8" standalone="yes"?>
<Relationships xmlns="http://schemas.openxmlformats.org/package/2006/relationships"><Relationship Id="rId3" Type="http://schemas.openxmlformats.org/officeDocument/2006/relationships/oleObject" Target="file:////Users/iganarendra/Downloads/tomek_validation.xlsx" TargetMode="External"/><Relationship Id="rId2" Type="http://schemas.microsoft.com/office/2011/relationships/chartColorStyle" Target="colors5.xml"/><Relationship Id="rId1" Type="http://schemas.microsoft.com/office/2011/relationships/chartStyle" Target="style5.xml"/></Relationships>
</file>

<file path=word/charts/_rels/chart7.xml.rels><?xml version="1.0" encoding="UTF-8" standalone="yes"?>
<Relationships xmlns="http://schemas.openxmlformats.org/package/2006/relationships"><Relationship Id="rId3" Type="http://schemas.openxmlformats.org/officeDocument/2006/relationships/oleObject" Target="file:////Users/iganarendra/Downloads/tomek_validation.xlsx" TargetMode="External"/><Relationship Id="rId2" Type="http://schemas.microsoft.com/office/2011/relationships/chartColorStyle" Target="colors6.xml"/><Relationship Id="rId1" Type="http://schemas.microsoft.com/office/2011/relationships/chartStyle" Target="style6.xml"/></Relationships>
</file>

<file path=word/charts/_rels/chart8.xml.rels><?xml version="1.0" encoding="UTF-8" standalone="yes"?>
<Relationships xmlns="http://schemas.openxmlformats.org/package/2006/relationships"><Relationship Id="rId3" Type="http://schemas.openxmlformats.org/officeDocument/2006/relationships/oleObject" Target="file:////Users/iganarendra/Downloads/In%20Silico%20Performance%20Comparison.xlsx" TargetMode="External"/><Relationship Id="rId2" Type="http://schemas.microsoft.com/office/2011/relationships/chartColorStyle" Target="colors7.xml"/><Relationship Id="rId1" Type="http://schemas.microsoft.com/office/2011/relationships/chartStyle" Target="style7.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control_CPU!$B$1</c:f>
              <c:strCache>
                <c:ptCount val="1"/>
                <c:pt idx="0">
                  <c:v>openCOR</c:v>
                </c:pt>
              </c:strCache>
            </c:strRef>
          </c:tx>
          <c:spPr>
            <a:ln w="19050" cap="rnd">
              <a:solidFill>
                <a:schemeClr val="accent5"/>
              </a:solidFill>
              <a:prstDash val="solid"/>
              <a:round/>
            </a:ln>
            <a:effectLst/>
          </c:spPr>
          <c:marker>
            <c:symbol val="none"/>
          </c:marker>
          <c:xVal>
            <c:numRef>
              <c:f>control_CPU!$A$2:$A$1001</c:f>
              <c:numCache>
                <c:formatCode>General</c:formatCode>
                <c:ptCount val="100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pt idx="99">
                  <c:v>100</c:v>
                </c:pt>
                <c:pt idx="100">
                  <c:v>101</c:v>
                </c:pt>
                <c:pt idx="101">
                  <c:v>102</c:v>
                </c:pt>
                <c:pt idx="102">
                  <c:v>103</c:v>
                </c:pt>
                <c:pt idx="103">
                  <c:v>104</c:v>
                </c:pt>
                <c:pt idx="104">
                  <c:v>105</c:v>
                </c:pt>
                <c:pt idx="105">
                  <c:v>106</c:v>
                </c:pt>
                <c:pt idx="106">
                  <c:v>107</c:v>
                </c:pt>
                <c:pt idx="107">
                  <c:v>108</c:v>
                </c:pt>
                <c:pt idx="108">
                  <c:v>109</c:v>
                </c:pt>
                <c:pt idx="109">
                  <c:v>110</c:v>
                </c:pt>
                <c:pt idx="110">
                  <c:v>111</c:v>
                </c:pt>
                <c:pt idx="111">
                  <c:v>112</c:v>
                </c:pt>
                <c:pt idx="112">
                  <c:v>113</c:v>
                </c:pt>
                <c:pt idx="113">
                  <c:v>114</c:v>
                </c:pt>
                <c:pt idx="114">
                  <c:v>115</c:v>
                </c:pt>
                <c:pt idx="115">
                  <c:v>116</c:v>
                </c:pt>
                <c:pt idx="116">
                  <c:v>117</c:v>
                </c:pt>
                <c:pt idx="117">
                  <c:v>118</c:v>
                </c:pt>
                <c:pt idx="118">
                  <c:v>119</c:v>
                </c:pt>
                <c:pt idx="119">
                  <c:v>120</c:v>
                </c:pt>
                <c:pt idx="120">
                  <c:v>121</c:v>
                </c:pt>
                <c:pt idx="121">
                  <c:v>122</c:v>
                </c:pt>
                <c:pt idx="122">
                  <c:v>123</c:v>
                </c:pt>
                <c:pt idx="123">
                  <c:v>124</c:v>
                </c:pt>
                <c:pt idx="124">
                  <c:v>125</c:v>
                </c:pt>
                <c:pt idx="125">
                  <c:v>126</c:v>
                </c:pt>
                <c:pt idx="126">
                  <c:v>127</c:v>
                </c:pt>
                <c:pt idx="127">
                  <c:v>128</c:v>
                </c:pt>
                <c:pt idx="128">
                  <c:v>129</c:v>
                </c:pt>
                <c:pt idx="129">
                  <c:v>130</c:v>
                </c:pt>
                <c:pt idx="130">
                  <c:v>131</c:v>
                </c:pt>
                <c:pt idx="131">
                  <c:v>132</c:v>
                </c:pt>
                <c:pt idx="132">
                  <c:v>133</c:v>
                </c:pt>
                <c:pt idx="133">
                  <c:v>134</c:v>
                </c:pt>
                <c:pt idx="134">
                  <c:v>135</c:v>
                </c:pt>
                <c:pt idx="135">
                  <c:v>136</c:v>
                </c:pt>
                <c:pt idx="136">
                  <c:v>137</c:v>
                </c:pt>
                <c:pt idx="137">
                  <c:v>138</c:v>
                </c:pt>
                <c:pt idx="138">
                  <c:v>139</c:v>
                </c:pt>
                <c:pt idx="139">
                  <c:v>140</c:v>
                </c:pt>
                <c:pt idx="140">
                  <c:v>141</c:v>
                </c:pt>
                <c:pt idx="141">
                  <c:v>142</c:v>
                </c:pt>
                <c:pt idx="142">
                  <c:v>143</c:v>
                </c:pt>
                <c:pt idx="143">
                  <c:v>144</c:v>
                </c:pt>
                <c:pt idx="144">
                  <c:v>145</c:v>
                </c:pt>
                <c:pt idx="145">
                  <c:v>146</c:v>
                </c:pt>
                <c:pt idx="146">
                  <c:v>147</c:v>
                </c:pt>
                <c:pt idx="147">
                  <c:v>148</c:v>
                </c:pt>
                <c:pt idx="148">
                  <c:v>149</c:v>
                </c:pt>
                <c:pt idx="149">
                  <c:v>150</c:v>
                </c:pt>
                <c:pt idx="150">
                  <c:v>151</c:v>
                </c:pt>
                <c:pt idx="151">
                  <c:v>152</c:v>
                </c:pt>
                <c:pt idx="152">
                  <c:v>153</c:v>
                </c:pt>
                <c:pt idx="153">
                  <c:v>154</c:v>
                </c:pt>
                <c:pt idx="154">
                  <c:v>155</c:v>
                </c:pt>
                <c:pt idx="155">
                  <c:v>156</c:v>
                </c:pt>
                <c:pt idx="156">
                  <c:v>157</c:v>
                </c:pt>
                <c:pt idx="157">
                  <c:v>158</c:v>
                </c:pt>
                <c:pt idx="158">
                  <c:v>159</c:v>
                </c:pt>
                <c:pt idx="159">
                  <c:v>160</c:v>
                </c:pt>
                <c:pt idx="160">
                  <c:v>161</c:v>
                </c:pt>
                <c:pt idx="161">
                  <c:v>162</c:v>
                </c:pt>
                <c:pt idx="162">
                  <c:v>163</c:v>
                </c:pt>
                <c:pt idx="163">
                  <c:v>164</c:v>
                </c:pt>
                <c:pt idx="164">
                  <c:v>165</c:v>
                </c:pt>
                <c:pt idx="165">
                  <c:v>166</c:v>
                </c:pt>
                <c:pt idx="166">
                  <c:v>167</c:v>
                </c:pt>
                <c:pt idx="167">
                  <c:v>168</c:v>
                </c:pt>
                <c:pt idx="168">
                  <c:v>169</c:v>
                </c:pt>
                <c:pt idx="169">
                  <c:v>170</c:v>
                </c:pt>
                <c:pt idx="170">
                  <c:v>171</c:v>
                </c:pt>
                <c:pt idx="171">
                  <c:v>172</c:v>
                </c:pt>
                <c:pt idx="172">
                  <c:v>173</c:v>
                </c:pt>
                <c:pt idx="173">
                  <c:v>174</c:v>
                </c:pt>
                <c:pt idx="174">
                  <c:v>175</c:v>
                </c:pt>
                <c:pt idx="175">
                  <c:v>176</c:v>
                </c:pt>
                <c:pt idx="176">
                  <c:v>177</c:v>
                </c:pt>
                <c:pt idx="177">
                  <c:v>178</c:v>
                </c:pt>
                <c:pt idx="178">
                  <c:v>179</c:v>
                </c:pt>
                <c:pt idx="179">
                  <c:v>180</c:v>
                </c:pt>
                <c:pt idx="180">
                  <c:v>181</c:v>
                </c:pt>
                <c:pt idx="181">
                  <c:v>182</c:v>
                </c:pt>
                <c:pt idx="182">
                  <c:v>183</c:v>
                </c:pt>
                <c:pt idx="183">
                  <c:v>184</c:v>
                </c:pt>
                <c:pt idx="184">
                  <c:v>185</c:v>
                </c:pt>
                <c:pt idx="185">
                  <c:v>186</c:v>
                </c:pt>
                <c:pt idx="186">
                  <c:v>187</c:v>
                </c:pt>
                <c:pt idx="187">
                  <c:v>188</c:v>
                </c:pt>
                <c:pt idx="188">
                  <c:v>189</c:v>
                </c:pt>
                <c:pt idx="189">
                  <c:v>190</c:v>
                </c:pt>
                <c:pt idx="190">
                  <c:v>191</c:v>
                </c:pt>
                <c:pt idx="191">
                  <c:v>192</c:v>
                </c:pt>
                <c:pt idx="192">
                  <c:v>193</c:v>
                </c:pt>
                <c:pt idx="193">
                  <c:v>194</c:v>
                </c:pt>
                <c:pt idx="194">
                  <c:v>195</c:v>
                </c:pt>
                <c:pt idx="195">
                  <c:v>196</c:v>
                </c:pt>
                <c:pt idx="196">
                  <c:v>197</c:v>
                </c:pt>
                <c:pt idx="197">
                  <c:v>198</c:v>
                </c:pt>
                <c:pt idx="198">
                  <c:v>199</c:v>
                </c:pt>
                <c:pt idx="199">
                  <c:v>200</c:v>
                </c:pt>
                <c:pt idx="200">
                  <c:v>201</c:v>
                </c:pt>
                <c:pt idx="201">
                  <c:v>202</c:v>
                </c:pt>
                <c:pt idx="202">
                  <c:v>203</c:v>
                </c:pt>
                <c:pt idx="203">
                  <c:v>204</c:v>
                </c:pt>
                <c:pt idx="204">
                  <c:v>205</c:v>
                </c:pt>
                <c:pt idx="205">
                  <c:v>206</c:v>
                </c:pt>
                <c:pt idx="206">
                  <c:v>207</c:v>
                </c:pt>
                <c:pt idx="207">
                  <c:v>208</c:v>
                </c:pt>
                <c:pt idx="208">
                  <c:v>209</c:v>
                </c:pt>
                <c:pt idx="209">
                  <c:v>210</c:v>
                </c:pt>
                <c:pt idx="210">
                  <c:v>211</c:v>
                </c:pt>
                <c:pt idx="211">
                  <c:v>212</c:v>
                </c:pt>
                <c:pt idx="212">
                  <c:v>213</c:v>
                </c:pt>
                <c:pt idx="213">
                  <c:v>214</c:v>
                </c:pt>
                <c:pt idx="214">
                  <c:v>215</c:v>
                </c:pt>
                <c:pt idx="215">
                  <c:v>216</c:v>
                </c:pt>
                <c:pt idx="216">
                  <c:v>217</c:v>
                </c:pt>
                <c:pt idx="217">
                  <c:v>218</c:v>
                </c:pt>
                <c:pt idx="218">
                  <c:v>219</c:v>
                </c:pt>
                <c:pt idx="219">
                  <c:v>220</c:v>
                </c:pt>
                <c:pt idx="220">
                  <c:v>221</c:v>
                </c:pt>
                <c:pt idx="221">
                  <c:v>222</c:v>
                </c:pt>
                <c:pt idx="222">
                  <c:v>223</c:v>
                </c:pt>
                <c:pt idx="223">
                  <c:v>224</c:v>
                </c:pt>
                <c:pt idx="224">
                  <c:v>225</c:v>
                </c:pt>
                <c:pt idx="225">
                  <c:v>226</c:v>
                </c:pt>
                <c:pt idx="226">
                  <c:v>227</c:v>
                </c:pt>
                <c:pt idx="227">
                  <c:v>228</c:v>
                </c:pt>
                <c:pt idx="228">
                  <c:v>229</c:v>
                </c:pt>
                <c:pt idx="229">
                  <c:v>230</c:v>
                </c:pt>
                <c:pt idx="230">
                  <c:v>231</c:v>
                </c:pt>
                <c:pt idx="231">
                  <c:v>232</c:v>
                </c:pt>
                <c:pt idx="232">
                  <c:v>233</c:v>
                </c:pt>
                <c:pt idx="233">
                  <c:v>234</c:v>
                </c:pt>
                <c:pt idx="234">
                  <c:v>235</c:v>
                </c:pt>
                <c:pt idx="235">
                  <c:v>236</c:v>
                </c:pt>
                <c:pt idx="236">
                  <c:v>237</c:v>
                </c:pt>
                <c:pt idx="237">
                  <c:v>238</c:v>
                </c:pt>
                <c:pt idx="238">
                  <c:v>239</c:v>
                </c:pt>
                <c:pt idx="239">
                  <c:v>240</c:v>
                </c:pt>
                <c:pt idx="240">
                  <c:v>241</c:v>
                </c:pt>
                <c:pt idx="241">
                  <c:v>242</c:v>
                </c:pt>
                <c:pt idx="242">
                  <c:v>243</c:v>
                </c:pt>
                <c:pt idx="243">
                  <c:v>244</c:v>
                </c:pt>
                <c:pt idx="244">
                  <c:v>245</c:v>
                </c:pt>
                <c:pt idx="245">
                  <c:v>246</c:v>
                </c:pt>
                <c:pt idx="246">
                  <c:v>247</c:v>
                </c:pt>
                <c:pt idx="247">
                  <c:v>248</c:v>
                </c:pt>
                <c:pt idx="248">
                  <c:v>249</c:v>
                </c:pt>
                <c:pt idx="249">
                  <c:v>250</c:v>
                </c:pt>
                <c:pt idx="250">
                  <c:v>251</c:v>
                </c:pt>
                <c:pt idx="251">
                  <c:v>252</c:v>
                </c:pt>
                <c:pt idx="252">
                  <c:v>253</c:v>
                </c:pt>
                <c:pt idx="253">
                  <c:v>254</c:v>
                </c:pt>
                <c:pt idx="254">
                  <c:v>255</c:v>
                </c:pt>
                <c:pt idx="255">
                  <c:v>256</c:v>
                </c:pt>
                <c:pt idx="256">
                  <c:v>257</c:v>
                </c:pt>
                <c:pt idx="257">
                  <c:v>258</c:v>
                </c:pt>
                <c:pt idx="258">
                  <c:v>259</c:v>
                </c:pt>
                <c:pt idx="259">
                  <c:v>260</c:v>
                </c:pt>
                <c:pt idx="260">
                  <c:v>261</c:v>
                </c:pt>
                <c:pt idx="261">
                  <c:v>262</c:v>
                </c:pt>
                <c:pt idx="262">
                  <c:v>263</c:v>
                </c:pt>
                <c:pt idx="263">
                  <c:v>264</c:v>
                </c:pt>
                <c:pt idx="264">
                  <c:v>265</c:v>
                </c:pt>
                <c:pt idx="265">
                  <c:v>266</c:v>
                </c:pt>
                <c:pt idx="266">
                  <c:v>267</c:v>
                </c:pt>
                <c:pt idx="267">
                  <c:v>268</c:v>
                </c:pt>
                <c:pt idx="268">
                  <c:v>269</c:v>
                </c:pt>
                <c:pt idx="269">
                  <c:v>270</c:v>
                </c:pt>
                <c:pt idx="270">
                  <c:v>271</c:v>
                </c:pt>
                <c:pt idx="271">
                  <c:v>272</c:v>
                </c:pt>
                <c:pt idx="272">
                  <c:v>273</c:v>
                </c:pt>
                <c:pt idx="273">
                  <c:v>274</c:v>
                </c:pt>
                <c:pt idx="274">
                  <c:v>275</c:v>
                </c:pt>
                <c:pt idx="275">
                  <c:v>276</c:v>
                </c:pt>
                <c:pt idx="276">
                  <c:v>277</c:v>
                </c:pt>
                <c:pt idx="277">
                  <c:v>278</c:v>
                </c:pt>
                <c:pt idx="278">
                  <c:v>279</c:v>
                </c:pt>
                <c:pt idx="279">
                  <c:v>280</c:v>
                </c:pt>
                <c:pt idx="280">
                  <c:v>281</c:v>
                </c:pt>
                <c:pt idx="281">
                  <c:v>282</c:v>
                </c:pt>
                <c:pt idx="282">
                  <c:v>283</c:v>
                </c:pt>
                <c:pt idx="283">
                  <c:v>284</c:v>
                </c:pt>
                <c:pt idx="284">
                  <c:v>285</c:v>
                </c:pt>
                <c:pt idx="285">
                  <c:v>286</c:v>
                </c:pt>
                <c:pt idx="286">
                  <c:v>287</c:v>
                </c:pt>
                <c:pt idx="287">
                  <c:v>288</c:v>
                </c:pt>
                <c:pt idx="288">
                  <c:v>289</c:v>
                </c:pt>
                <c:pt idx="289">
                  <c:v>290</c:v>
                </c:pt>
                <c:pt idx="290">
                  <c:v>291</c:v>
                </c:pt>
                <c:pt idx="291">
                  <c:v>292</c:v>
                </c:pt>
                <c:pt idx="292">
                  <c:v>293</c:v>
                </c:pt>
                <c:pt idx="293">
                  <c:v>294</c:v>
                </c:pt>
                <c:pt idx="294">
                  <c:v>295</c:v>
                </c:pt>
                <c:pt idx="295">
                  <c:v>296</c:v>
                </c:pt>
                <c:pt idx="296">
                  <c:v>297</c:v>
                </c:pt>
                <c:pt idx="297">
                  <c:v>298</c:v>
                </c:pt>
                <c:pt idx="298">
                  <c:v>299</c:v>
                </c:pt>
                <c:pt idx="299">
                  <c:v>300</c:v>
                </c:pt>
                <c:pt idx="300">
                  <c:v>301</c:v>
                </c:pt>
                <c:pt idx="301">
                  <c:v>302</c:v>
                </c:pt>
                <c:pt idx="302">
                  <c:v>303</c:v>
                </c:pt>
                <c:pt idx="303">
                  <c:v>304</c:v>
                </c:pt>
                <c:pt idx="304">
                  <c:v>305</c:v>
                </c:pt>
                <c:pt idx="305">
                  <c:v>306</c:v>
                </c:pt>
                <c:pt idx="306">
                  <c:v>307</c:v>
                </c:pt>
                <c:pt idx="307">
                  <c:v>308</c:v>
                </c:pt>
                <c:pt idx="308">
                  <c:v>309</c:v>
                </c:pt>
                <c:pt idx="309">
                  <c:v>310</c:v>
                </c:pt>
                <c:pt idx="310">
                  <c:v>311</c:v>
                </c:pt>
                <c:pt idx="311">
                  <c:v>312</c:v>
                </c:pt>
                <c:pt idx="312">
                  <c:v>313</c:v>
                </c:pt>
                <c:pt idx="313">
                  <c:v>314</c:v>
                </c:pt>
                <c:pt idx="314">
                  <c:v>315</c:v>
                </c:pt>
                <c:pt idx="315">
                  <c:v>316</c:v>
                </c:pt>
                <c:pt idx="316">
                  <c:v>317</c:v>
                </c:pt>
                <c:pt idx="317">
                  <c:v>318</c:v>
                </c:pt>
                <c:pt idx="318">
                  <c:v>319</c:v>
                </c:pt>
                <c:pt idx="319">
                  <c:v>320</c:v>
                </c:pt>
                <c:pt idx="320">
                  <c:v>321</c:v>
                </c:pt>
                <c:pt idx="321">
                  <c:v>322</c:v>
                </c:pt>
                <c:pt idx="322">
                  <c:v>323</c:v>
                </c:pt>
                <c:pt idx="323">
                  <c:v>324</c:v>
                </c:pt>
                <c:pt idx="324">
                  <c:v>325</c:v>
                </c:pt>
                <c:pt idx="325">
                  <c:v>326</c:v>
                </c:pt>
                <c:pt idx="326">
                  <c:v>327</c:v>
                </c:pt>
                <c:pt idx="327">
                  <c:v>328</c:v>
                </c:pt>
                <c:pt idx="328">
                  <c:v>329</c:v>
                </c:pt>
                <c:pt idx="329">
                  <c:v>330</c:v>
                </c:pt>
                <c:pt idx="330">
                  <c:v>331</c:v>
                </c:pt>
                <c:pt idx="331">
                  <c:v>332</c:v>
                </c:pt>
                <c:pt idx="332">
                  <c:v>333</c:v>
                </c:pt>
                <c:pt idx="333">
                  <c:v>334</c:v>
                </c:pt>
                <c:pt idx="334">
                  <c:v>335</c:v>
                </c:pt>
                <c:pt idx="335">
                  <c:v>336</c:v>
                </c:pt>
                <c:pt idx="336">
                  <c:v>337</c:v>
                </c:pt>
                <c:pt idx="337">
                  <c:v>338</c:v>
                </c:pt>
                <c:pt idx="338">
                  <c:v>339</c:v>
                </c:pt>
                <c:pt idx="339">
                  <c:v>340</c:v>
                </c:pt>
                <c:pt idx="340">
                  <c:v>341</c:v>
                </c:pt>
                <c:pt idx="341">
                  <c:v>342</c:v>
                </c:pt>
                <c:pt idx="342">
                  <c:v>343</c:v>
                </c:pt>
                <c:pt idx="343">
                  <c:v>344</c:v>
                </c:pt>
                <c:pt idx="344">
                  <c:v>345</c:v>
                </c:pt>
                <c:pt idx="345">
                  <c:v>346</c:v>
                </c:pt>
                <c:pt idx="346">
                  <c:v>347</c:v>
                </c:pt>
                <c:pt idx="347">
                  <c:v>348</c:v>
                </c:pt>
                <c:pt idx="348">
                  <c:v>349</c:v>
                </c:pt>
                <c:pt idx="349">
                  <c:v>350</c:v>
                </c:pt>
                <c:pt idx="350">
                  <c:v>351</c:v>
                </c:pt>
                <c:pt idx="351">
                  <c:v>352</c:v>
                </c:pt>
                <c:pt idx="352">
                  <c:v>353</c:v>
                </c:pt>
                <c:pt idx="353">
                  <c:v>354</c:v>
                </c:pt>
                <c:pt idx="354">
                  <c:v>355</c:v>
                </c:pt>
                <c:pt idx="355">
                  <c:v>356</c:v>
                </c:pt>
                <c:pt idx="356">
                  <c:v>357</c:v>
                </c:pt>
                <c:pt idx="357">
                  <c:v>358</c:v>
                </c:pt>
                <c:pt idx="358">
                  <c:v>359</c:v>
                </c:pt>
                <c:pt idx="359">
                  <c:v>360</c:v>
                </c:pt>
                <c:pt idx="360">
                  <c:v>361</c:v>
                </c:pt>
                <c:pt idx="361">
                  <c:v>362</c:v>
                </c:pt>
                <c:pt idx="362">
                  <c:v>363</c:v>
                </c:pt>
                <c:pt idx="363">
                  <c:v>364</c:v>
                </c:pt>
                <c:pt idx="364">
                  <c:v>365</c:v>
                </c:pt>
                <c:pt idx="365">
                  <c:v>366</c:v>
                </c:pt>
                <c:pt idx="366">
                  <c:v>367</c:v>
                </c:pt>
                <c:pt idx="367">
                  <c:v>368</c:v>
                </c:pt>
                <c:pt idx="368">
                  <c:v>369</c:v>
                </c:pt>
                <c:pt idx="369">
                  <c:v>370</c:v>
                </c:pt>
                <c:pt idx="370">
                  <c:v>371</c:v>
                </c:pt>
                <c:pt idx="371">
                  <c:v>372</c:v>
                </c:pt>
                <c:pt idx="372">
                  <c:v>373</c:v>
                </c:pt>
                <c:pt idx="373">
                  <c:v>374</c:v>
                </c:pt>
                <c:pt idx="374">
                  <c:v>375</c:v>
                </c:pt>
                <c:pt idx="375">
                  <c:v>376</c:v>
                </c:pt>
                <c:pt idx="376">
                  <c:v>377</c:v>
                </c:pt>
                <c:pt idx="377">
                  <c:v>378</c:v>
                </c:pt>
                <c:pt idx="378">
                  <c:v>379</c:v>
                </c:pt>
                <c:pt idx="379">
                  <c:v>380</c:v>
                </c:pt>
                <c:pt idx="380">
                  <c:v>381</c:v>
                </c:pt>
                <c:pt idx="381">
                  <c:v>382</c:v>
                </c:pt>
                <c:pt idx="382">
                  <c:v>383</c:v>
                </c:pt>
                <c:pt idx="383">
                  <c:v>384</c:v>
                </c:pt>
                <c:pt idx="384">
                  <c:v>385</c:v>
                </c:pt>
                <c:pt idx="385">
                  <c:v>386</c:v>
                </c:pt>
                <c:pt idx="386">
                  <c:v>387</c:v>
                </c:pt>
                <c:pt idx="387">
                  <c:v>388</c:v>
                </c:pt>
                <c:pt idx="388">
                  <c:v>389</c:v>
                </c:pt>
                <c:pt idx="389">
                  <c:v>390</c:v>
                </c:pt>
                <c:pt idx="390">
                  <c:v>391</c:v>
                </c:pt>
                <c:pt idx="391">
                  <c:v>392</c:v>
                </c:pt>
                <c:pt idx="392">
                  <c:v>393</c:v>
                </c:pt>
                <c:pt idx="393">
                  <c:v>394</c:v>
                </c:pt>
                <c:pt idx="394">
                  <c:v>395</c:v>
                </c:pt>
                <c:pt idx="395">
                  <c:v>396</c:v>
                </c:pt>
                <c:pt idx="396">
                  <c:v>397</c:v>
                </c:pt>
                <c:pt idx="397">
                  <c:v>398</c:v>
                </c:pt>
                <c:pt idx="398">
                  <c:v>399</c:v>
                </c:pt>
                <c:pt idx="399">
                  <c:v>400</c:v>
                </c:pt>
                <c:pt idx="400">
                  <c:v>401</c:v>
                </c:pt>
                <c:pt idx="401">
                  <c:v>402</c:v>
                </c:pt>
                <c:pt idx="402">
                  <c:v>403</c:v>
                </c:pt>
                <c:pt idx="403">
                  <c:v>404</c:v>
                </c:pt>
                <c:pt idx="404">
                  <c:v>405</c:v>
                </c:pt>
                <c:pt idx="405">
                  <c:v>406</c:v>
                </c:pt>
                <c:pt idx="406">
                  <c:v>407</c:v>
                </c:pt>
                <c:pt idx="407">
                  <c:v>408</c:v>
                </c:pt>
                <c:pt idx="408">
                  <c:v>409</c:v>
                </c:pt>
                <c:pt idx="409">
                  <c:v>410</c:v>
                </c:pt>
                <c:pt idx="410">
                  <c:v>411</c:v>
                </c:pt>
                <c:pt idx="411">
                  <c:v>412</c:v>
                </c:pt>
                <c:pt idx="412">
                  <c:v>413</c:v>
                </c:pt>
                <c:pt idx="413">
                  <c:v>414</c:v>
                </c:pt>
                <c:pt idx="414">
                  <c:v>415</c:v>
                </c:pt>
                <c:pt idx="415">
                  <c:v>416</c:v>
                </c:pt>
                <c:pt idx="416">
                  <c:v>417</c:v>
                </c:pt>
                <c:pt idx="417">
                  <c:v>418</c:v>
                </c:pt>
                <c:pt idx="418">
                  <c:v>419</c:v>
                </c:pt>
                <c:pt idx="419">
                  <c:v>420</c:v>
                </c:pt>
                <c:pt idx="420">
                  <c:v>421</c:v>
                </c:pt>
                <c:pt idx="421">
                  <c:v>422</c:v>
                </c:pt>
                <c:pt idx="422">
                  <c:v>423</c:v>
                </c:pt>
                <c:pt idx="423">
                  <c:v>424</c:v>
                </c:pt>
                <c:pt idx="424">
                  <c:v>425</c:v>
                </c:pt>
                <c:pt idx="425">
                  <c:v>426</c:v>
                </c:pt>
                <c:pt idx="426">
                  <c:v>427</c:v>
                </c:pt>
                <c:pt idx="427">
                  <c:v>428</c:v>
                </c:pt>
                <c:pt idx="428">
                  <c:v>429</c:v>
                </c:pt>
                <c:pt idx="429">
                  <c:v>430</c:v>
                </c:pt>
                <c:pt idx="430">
                  <c:v>431</c:v>
                </c:pt>
                <c:pt idx="431">
                  <c:v>432</c:v>
                </c:pt>
                <c:pt idx="432">
                  <c:v>433</c:v>
                </c:pt>
                <c:pt idx="433">
                  <c:v>434</c:v>
                </c:pt>
                <c:pt idx="434">
                  <c:v>435</c:v>
                </c:pt>
                <c:pt idx="435">
                  <c:v>436</c:v>
                </c:pt>
                <c:pt idx="436">
                  <c:v>437</c:v>
                </c:pt>
                <c:pt idx="437">
                  <c:v>438</c:v>
                </c:pt>
                <c:pt idx="438">
                  <c:v>439</c:v>
                </c:pt>
                <c:pt idx="439">
                  <c:v>440</c:v>
                </c:pt>
                <c:pt idx="440">
                  <c:v>441</c:v>
                </c:pt>
                <c:pt idx="441">
                  <c:v>442</c:v>
                </c:pt>
                <c:pt idx="442">
                  <c:v>443</c:v>
                </c:pt>
                <c:pt idx="443">
                  <c:v>444</c:v>
                </c:pt>
                <c:pt idx="444">
                  <c:v>445</c:v>
                </c:pt>
                <c:pt idx="445">
                  <c:v>446</c:v>
                </c:pt>
                <c:pt idx="446">
                  <c:v>447</c:v>
                </c:pt>
                <c:pt idx="447">
                  <c:v>448</c:v>
                </c:pt>
                <c:pt idx="448">
                  <c:v>449</c:v>
                </c:pt>
                <c:pt idx="449">
                  <c:v>450</c:v>
                </c:pt>
                <c:pt idx="450">
                  <c:v>451</c:v>
                </c:pt>
                <c:pt idx="451">
                  <c:v>452</c:v>
                </c:pt>
                <c:pt idx="452">
                  <c:v>453</c:v>
                </c:pt>
                <c:pt idx="453">
                  <c:v>454</c:v>
                </c:pt>
                <c:pt idx="454">
                  <c:v>455</c:v>
                </c:pt>
                <c:pt idx="455">
                  <c:v>456</c:v>
                </c:pt>
                <c:pt idx="456">
                  <c:v>457</c:v>
                </c:pt>
                <c:pt idx="457">
                  <c:v>458</c:v>
                </c:pt>
                <c:pt idx="458">
                  <c:v>459</c:v>
                </c:pt>
                <c:pt idx="459">
                  <c:v>460</c:v>
                </c:pt>
                <c:pt idx="460">
                  <c:v>461</c:v>
                </c:pt>
                <c:pt idx="461">
                  <c:v>462</c:v>
                </c:pt>
                <c:pt idx="462">
                  <c:v>463</c:v>
                </c:pt>
                <c:pt idx="463">
                  <c:v>464</c:v>
                </c:pt>
                <c:pt idx="464">
                  <c:v>465</c:v>
                </c:pt>
                <c:pt idx="465">
                  <c:v>466</c:v>
                </c:pt>
                <c:pt idx="466">
                  <c:v>467</c:v>
                </c:pt>
                <c:pt idx="467">
                  <c:v>468</c:v>
                </c:pt>
                <c:pt idx="468">
                  <c:v>469</c:v>
                </c:pt>
                <c:pt idx="469">
                  <c:v>470</c:v>
                </c:pt>
                <c:pt idx="470">
                  <c:v>471</c:v>
                </c:pt>
                <c:pt idx="471">
                  <c:v>472</c:v>
                </c:pt>
                <c:pt idx="472">
                  <c:v>473</c:v>
                </c:pt>
                <c:pt idx="473">
                  <c:v>474</c:v>
                </c:pt>
                <c:pt idx="474">
                  <c:v>475</c:v>
                </c:pt>
                <c:pt idx="475">
                  <c:v>476</c:v>
                </c:pt>
                <c:pt idx="476">
                  <c:v>477</c:v>
                </c:pt>
                <c:pt idx="477">
                  <c:v>478</c:v>
                </c:pt>
                <c:pt idx="478">
                  <c:v>479</c:v>
                </c:pt>
                <c:pt idx="479">
                  <c:v>480</c:v>
                </c:pt>
                <c:pt idx="480">
                  <c:v>481</c:v>
                </c:pt>
                <c:pt idx="481">
                  <c:v>482</c:v>
                </c:pt>
                <c:pt idx="482">
                  <c:v>483</c:v>
                </c:pt>
                <c:pt idx="483">
                  <c:v>484</c:v>
                </c:pt>
                <c:pt idx="484">
                  <c:v>485</c:v>
                </c:pt>
                <c:pt idx="485">
                  <c:v>486</c:v>
                </c:pt>
                <c:pt idx="486">
                  <c:v>487</c:v>
                </c:pt>
                <c:pt idx="487">
                  <c:v>488</c:v>
                </c:pt>
                <c:pt idx="488">
                  <c:v>489</c:v>
                </c:pt>
                <c:pt idx="489">
                  <c:v>490</c:v>
                </c:pt>
                <c:pt idx="490">
                  <c:v>491</c:v>
                </c:pt>
                <c:pt idx="491">
                  <c:v>492</c:v>
                </c:pt>
                <c:pt idx="492">
                  <c:v>493</c:v>
                </c:pt>
                <c:pt idx="493">
                  <c:v>494</c:v>
                </c:pt>
                <c:pt idx="494">
                  <c:v>495</c:v>
                </c:pt>
                <c:pt idx="495">
                  <c:v>496</c:v>
                </c:pt>
                <c:pt idx="496">
                  <c:v>497</c:v>
                </c:pt>
                <c:pt idx="497">
                  <c:v>498</c:v>
                </c:pt>
                <c:pt idx="498">
                  <c:v>499</c:v>
                </c:pt>
                <c:pt idx="499">
                  <c:v>500</c:v>
                </c:pt>
                <c:pt idx="500">
                  <c:v>501</c:v>
                </c:pt>
                <c:pt idx="501">
                  <c:v>502</c:v>
                </c:pt>
                <c:pt idx="502">
                  <c:v>503</c:v>
                </c:pt>
                <c:pt idx="503">
                  <c:v>504</c:v>
                </c:pt>
                <c:pt idx="504">
                  <c:v>505</c:v>
                </c:pt>
                <c:pt idx="505">
                  <c:v>506</c:v>
                </c:pt>
                <c:pt idx="506">
                  <c:v>507</c:v>
                </c:pt>
                <c:pt idx="507">
                  <c:v>508</c:v>
                </c:pt>
                <c:pt idx="508">
                  <c:v>509</c:v>
                </c:pt>
                <c:pt idx="509">
                  <c:v>510</c:v>
                </c:pt>
                <c:pt idx="510">
                  <c:v>511</c:v>
                </c:pt>
                <c:pt idx="511">
                  <c:v>512</c:v>
                </c:pt>
                <c:pt idx="512">
                  <c:v>513</c:v>
                </c:pt>
                <c:pt idx="513">
                  <c:v>514</c:v>
                </c:pt>
                <c:pt idx="514">
                  <c:v>515</c:v>
                </c:pt>
                <c:pt idx="515">
                  <c:v>516</c:v>
                </c:pt>
                <c:pt idx="516">
                  <c:v>517</c:v>
                </c:pt>
                <c:pt idx="517">
                  <c:v>518</c:v>
                </c:pt>
                <c:pt idx="518">
                  <c:v>519</c:v>
                </c:pt>
                <c:pt idx="519">
                  <c:v>520</c:v>
                </c:pt>
                <c:pt idx="520">
                  <c:v>521</c:v>
                </c:pt>
                <c:pt idx="521">
                  <c:v>522</c:v>
                </c:pt>
                <c:pt idx="522">
                  <c:v>523</c:v>
                </c:pt>
                <c:pt idx="523">
                  <c:v>524</c:v>
                </c:pt>
                <c:pt idx="524">
                  <c:v>525</c:v>
                </c:pt>
                <c:pt idx="525">
                  <c:v>526</c:v>
                </c:pt>
                <c:pt idx="526">
                  <c:v>527</c:v>
                </c:pt>
                <c:pt idx="527">
                  <c:v>528</c:v>
                </c:pt>
                <c:pt idx="528">
                  <c:v>529</c:v>
                </c:pt>
                <c:pt idx="529">
                  <c:v>530</c:v>
                </c:pt>
                <c:pt idx="530">
                  <c:v>531</c:v>
                </c:pt>
                <c:pt idx="531">
                  <c:v>532</c:v>
                </c:pt>
                <c:pt idx="532">
                  <c:v>533</c:v>
                </c:pt>
                <c:pt idx="533">
                  <c:v>534</c:v>
                </c:pt>
                <c:pt idx="534">
                  <c:v>535</c:v>
                </c:pt>
                <c:pt idx="535">
                  <c:v>536</c:v>
                </c:pt>
                <c:pt idx="536">
                  <c:v>537</c:v>
                </c:pt>
                <c:pt idx="537">
                  <c:v>538</c:v>
                </c:pt>
                <c:pt idx="538">
                  <c:v>539</c:v>
                </c:pt>
                <c:pt idx="539">
                  <c:v>540</c:v>
                </c:pt>
                <c:pt idx="540">
                  <c:v>541</c:v>
                </c:pt>
                <c:pt idx="541">
                  <c:v>542</c:v>
                </c:pt>
                <c:pt idx="542">
                  <c:v>543</c:v>
                </c:pt>
                <c:pt idx="543">
                  <c:v>544</c:v>
                </c:pt>
                <c:pt idx="544">
                  <c:v>545</c:v>
                </c:pt>
                <c:pt idx="545">
                  <c:v>546</c:v>
                </c:pt>
                <c:pt idx="546">
                  <c:v>547</c:v>
                </c:pt>
                <c:pt idx="547">
                  <c:v>548</c:v>
                </c:pt>
                <c:pt idx="548">
                  <c:v>549</c:v>
                </c:pt>
                <c:pt idx="549">
                  <c:v>550</c:v>
                </c:pt>
                <c:pt idx="550">
                  <c:v>551</c:v>
                </c:pt>
                <c:pt idx="551">
                  <c:v>552</c:v>
                </c:pt>
                <c:pt idx="552">
                  <c:v>553</c:v>
                </c:pt>
                <c:pt idx="553">
                  <c:v>554</c:v>
                </c:pt>
                <c:pt idx="554">
                  <c:v>555</c:v>
                </c:pt>
                <c:pt idx="555">
                  <c:v>556</c:v>
                </c:pt>
                <c:pt idx="556">
                  <c:v>557</c:v>
                </c:pt>
                <c:pt idx="557">
                  <c:v>558</c:v>
                </c:pt>
                <c:pt idx="558">
                  <c:v>559</c:v>
                </c:pt>
                <c:pt idx="559">
                  <c:v>560</c:v>
                </c:pt>
                <c:pt idx="560">
                  <c:v>561</c:v>
                </c:pt>
                <c:pt idx="561">
                  <c:v>562</c:v>
                </c:pt>
                <c:pt idx="562">
                  <c:v>563</c:v>
                </c:pt>
                <c:pt idx="563">
                  <c:v>564</c:v>
                </c:pt>
                <c:pt idx="564">
                  <c:v>565</c:v>
                </c:pt>
                <c:pt idx="565">
                  <c:v>566</c:v>
                </c:pt>
                <c:pt idx="566">
                  <c:v>567</c:v>
                </c:pt>
                <c:pt idx="567">
                  <c:v>568</c:v>
                </c:pt>
                <c:pt idx="568">
                  <c:v>569</c:v>
                </c:pt>
                <c:pt idx="569">
                  <c:v>570</c:v>
                </c:pt>
                <c:pt idx="570">
                  <c:v>571</c:v>
                </c:pt>
                <c:pt idx="571">
                  <c:v>572</c:v>
                </c:pt>
                <c:pt idx="572">
                  <c:v>573</c:v>
                </c:pt>
                <c:pt idx="573">
                  <c:v>574</c:v>
                </c:pt>
                <c:pt idx="574">
                  <c:v>575</c:v>
                </c:pt>
                <c:pt idx="575">
                  <c:v>576</c:v>
                </c:pt>
                <c:pt idx="576">
                  <c:v>577</c:v>
                </c:pt>
                <c:pt idx="577">
                  <c:v>578</c:v>
                </c:pt>
                <c:pt idx="578">
                  <c:v>579</c:v>
                </c:pt>
                <c:pt idx="579">
                  <c:v>580</c:v>
                </c:pt>
                <c:pt idx="580">
                  <c:v>581</c:v>
                </c:pt>
                <c:pt idx="581">
                  <c:v>582</c:v>
                </c:pt>
                <c:pt idx="582">
                  <c:v>583</c:v>
                </c:pt>
                <c:pt idx="583">
                  <c:v>584</c:v>
                </c:pt>
                <c:pt idx="584">
                  <c:v>585</c:v>
                </c:pt>
                <c:pt idx="585">
                  <c:v>586</c:v>
                </c:pt>
                <c:pt idx="586">
                  <c:v>587</c:v>
                </c:pt>
                <c:pt idx="587">
                  <c:v>588</c:v>
                </c:pt>
                <c:pt idx="588">
                  <c:v>589</c:v>
                </c:pt>
                <c:pt idx="589">
                  <c:v>590</c:v>
                </c:pt>
                <c:pt idx="590">
                  <c:v>591</c:v>
                </c:pt>
                <c:pt idx="591">
                  <c:v>592</c:v>
                </c:pt>
                <c:pt idx="592">
                  <c:v>593</c:v>
                </c:pt>
                <c:pt idx="593">
                  <c:v>594</c:v>
                </c:pt>
                <c:pt idx="594">
                  <c:v>595</c:v>
                </c:pt>
                <c:pt idx="595">
                  <c:v>596</c:v>
                </c:pt>
                <c:pt idx="596">
                  <c:v>597</c:v>
                </c:pt>
                <c:pt idx="597">
                  <c:v>598</c:v>
                </c:pt>
                <c:pt idx="598">
                  <c:v>599</c:v>
                </c:pt>
                <c:pt idx="599">
                  <c:v>600</c:v>
                </c:pt>
                <c:pt idx="600">
                  <c:v>601</c:v>
                </c:pt>
                <c:pt idx="601">
                  <c:v>602</c:v>
                </c:pt>
                <c:pt idx="602">
                  <c:v>603</c:v>
                </c:pt>
                <c:pt idx="603">
                  <c:v>604</c:v>
                </c:pt>
                <c:pt idx="604">
                  <c:v>605</c:v>
                </c:pt>
                <c:pt idx="605">
                  <c:v>606</c:v>
                </c:pt>
                <c:pt idx="606">
                  <c:v>607</c:v>
                </c:pt>
                <c:pt idx="607">
                  <c:v>608</c:v>
                </c:pt>
                <c:pt idx="608">
                  <c:v>609</c:v>
                </c:pt>
                <c:pt idx="609">
                  <c:v>610</c:v>
                </c:pt>
                <c:pt idx="610">
                  <c:v>611</c:v>
                </c:pt>
                <c:pt idx="611">
                  <c:v>612</c:v>
                </c:pt>
                <c:pt idx="612">
                  <c:v>613</c:v>
                </c:pt>
                <c:pt idx="613">
                  <c:v>614</c:v>
                </c:pt>
                <c:pt idx="614">
                  <c:v>615</c:v>
                </c:pt>
                <c:pt idx="615">
                  <c:v>616</c:v>
                </c:pt>
                <c:pt idx="616">
                  <c:v>617</c:v>
                </c:pt>
                <c:pt idx="617">
                  <c:v>618</c:v>
                </c:pt>
                <c:pt idx="618">
                  <c:v>619</c:v>
                </c:pt>
                <c:pt idx="619">
                  <c:v>620</c:v>
                </c:pt>
                <c:pt idx="620">
                  <c:v>621</c:v>
                </c:pt>
                <c:pt idx="621">
                  <c:v>622</c:v>
                </c:pt>
                <c:pt idx="622">
                  <c:v>623</c:v>
                </c:pt>
                <c:pt idx="623">
                  <c:v>624</c:v>
                </c:pt>
                <c:pt idx="624">
                  <c:v>625</c:v>
                </c:pt>
                <c:pt idx="625">
                  <c:v>626</c:v>
                </c:pt>
                <c:pt idx="626">
                  <c:v>627</c:v>
                </c:pt>
                <c:pt idx="627">
                  <c:v>628</c:v>
                </c:pt>
                <c:pt idx="628">
                  <c:v>629</c:v>
                </c:pt>
                <c:pt idx="629">
                  <c:v>630</c:v>
                </c:pt>
                <c:pt idx="630">
                  <c:v>631</c:v>
                </c:pt>
                <c:pt idx="631">
                  <c:v>632</c:v>
                </c:pt>
                <c:pt idx="632">
                  <c:v>633</c:v>
                </c:pt>
                <c:pt idx="633">
                  <c:v>634</c:v>
                </c:pt>
                <c:pt idx="634">
                  <c:v>635</c:v>
                </c:pt>
                <c:pt idx="635">
                  <c:v>636</c:v>
                </c:pt>
                <c:pt idx="636">
                  <c:v>637</c:v>
                </c:pt>
                <c:pt idx="637">
                  <c:v>638</c:v>
                </c:pt>
                <c:pt idx="638">
                  <c:v>639</c:v>
                </c:pt>
                <c:pt idx="639">
                  <c:v>640</c:v>
                </c:pt>
                <c:pt idx="640">
                  <c:v>641</c:v>
                </c:pt>
                <c:pt idx="641">
                  <c:v>642</c:v>
                </c:pt>
                <c:pt idx="642">
                  <c:v>643</c:v>
                </c:pt>
                <c:pt idx="643">
                  <c:v>644</c:v>
                </c:pt>
                <c:pt idx="644">
                  <c:v>645</c:v>
                </c:pt>
                <c:pt idx="645">
                  <c:v>646</c:v>
                </c:pt>
                <c:pt idx="646">
                  <c:v>647</c:v>
                </c:pt>
                <c:pt idx="647">
                  <c:v>648</c:v>
                </c:pt>
                <c:pt idx="648">
                  <c:v>649</c:v>
                </c:pt>
                <c:pt idx="649">
                  <c:v>650</c:v>
                </c:pt>
                <c:pt idx="650">
                  <c:v>651</c:v>
                </c:pt>
                <c:pt idx="651">
                  <c:v>652</c:v>
                </c:pt>
                <c:pt idx="652">
                  <c:v>653</c:v>
                </c:pt>
                <c:pt idx="653">
                  <c:v>654</c:v>
                </c:pt>
                <c:pt idx="654">
                  <c:v>655</c:v>
                </c:pt>
                <c:pt idx="655">
                  <c:v>656</c:v>
                </c:pt>
                <c:pt idx="656">
                  <c:v>657</c:v>
                </c:pt>
                <c:pt idx="657">
                  <c:v>658</c:v>
                </c:pt>
                <c:pt idx="658">
                  <c:v>659</c:v>
                </c:pt>
                <c:pt idx="659">
                  <c:v>660</c:v>
                </c:pt>
                <c:pt idx="660">
                  <c:v>661</c:v>
                </c:pt>
                <c:pt idx="661">
                  <c:v>662</c:v>
                </c:pt>
                <c:pt idx="662">
                  <c:v>663</c:v>
                </c:pt>
                <c:pt idx="663">
                  <c:v>664</c:v>
                </c:pt>
                <c:pt idx="664">
                  <c:v>665</c:v>
                </c:pt>
                <c:pt idx="665">
                  <c:v>666</c:v>
                </c:pt>
                <c:pt idx="666">
                  <c:v>667</c:v>
                </c:pt>
                <c:pt idx="667">
                  <c:v>668</c:v>
                </c:pt>
                <c:pt idx="668">
                  <c:v>669</c:v>
                </c:pt>
                <c:pt idx="669">
                  <c:v>670</c:v>
                </c:pt>
                <c:pt idx="670">
                  <c:v>671</c:v>
                </c:pt>
                <c:pt idx="671">
                  <c:v>672</c:v>
                </c:pt>
                <c:pt idx="672">
                  <c:v>673</c:v>
                </c:pt>
                <c:pt idx="673">
                  <c:v>674</c:v>
                </c:pt>
                <c:pt idx="674">
                  <c:v>675</c:v>
                </c:pt>
                <c:pt idx="675">
                  <c:v>676</c:v>
                </c:pt>
                <c:pt idx="676">
                  <c:v>677</c:v>
                </c:pt>
                <c:pt idx="677">
                  <c:v>678</c:v>
                </c:pt>
                <c:pt idx="678">
                  <c:v>679</c:v>
                </c:pt>
                <c:pt idx="679">
                  <c:v>680</c:v>
                </c:pt>
                <c:pt idx="680">
                  <c:v>681</c:v>
                </c:pt>
                <c:pt idx="681">
                  <c:v>682</c:v>
                </c:pt>
                <c:pt idx="682">
                  <c:v>683</c:v>
                </c:pt>
                <c:pt idx="683">
                  <c:v>684</c:v>
                </c:pt>
                <c:pt idx="684">
                  <c:v>685</c:v>
                </c:pt>
                <c:pt idx="685">
                  <c:v>686</c:v>
                </c:pt>
                <c:pt idx="686">
                  <c:v>687</c:v>
                </c:pt>
                <c:pt idx="687">
                  <c:v>688</c:v>
                </c:pt>
                <c:pt idx="688">
                  <c:v>689</c:v>
                </c:pt>
                <c:pt idx="689">
                  <c:v>690</c:v>
                </c:pt>
                <c:pt idx="690">
                  <c:v>691</c:v>
                </c:pt>
                <c:pt idx="691">
                  <c:v>692</c:v>
                </c:pt>
                <c:pt idx="692">
                  <c:v>693</c:v>
                </c:pt>
                <c:pt idx="693">
                  <c:v>694</c:v>
                </c:pt>
                <c:pt idx="694">
                  <c:v>695</c:v>
                </c:pt>
                <c:pt idx="695">
                  <c:v>696</c:v>
                </c:pt>
                <c:pt idx="696">
                  <c:v>697</c:v>
                </c:pt>
                <c:pt idx="697">
                  <c:v>698</c:v>
                </c:pt>
                <c:pt idx="698">
                  <c:v>699</c:v>
                </c:pt>
                <c:pt idx="699">
                  <c:v>700</c:v>
                </c:pt>
                <c:pt idx="700">
                  <c:v>701</c:v>
                </c:pt>
                <c:pt idx="701">
                  <c:v>702</c:v>
                </c:pt>
                <c:pt idx="702">
                  <c:v>703</c:v>
                </c:pt>
                <c:pt idx="703">
                  <c:v>704</c:v>
                </c:pt>
                <c:pt idx="704">
                  <c:v>705</c:v>
                </c:pt>
                <c:pt idx="705">
                  <c:v>706</c:v>
                </c:pt>
                <c:pt idx="706">
                  <c:v>707</c:v>
                </c:pt>
                <c:pt idx="707">
                  <c:v>708</c:v>
                </c:pt>
                <c:pt idx="708">
                  <c:v>709</c:v>
                </c:pt>
                <c:pt idx="709">
                  <c:v>710</c:v>
                </c:pt>
                <c:pt idx="710">
                  <c:v>711</c:v>
                </c:pt>
                <c:pt idx="711">
                  <c:v>712</c:v>
                </c:pt>
                <c:pt idx="712">
                  <c:v>713</c:v>
                </c:pt>
                <c:pt idx="713">
                  <c:v>714</c:v>
                </c:pt>
                <c:pt idx="714">
                  <c:v>715</c:v>
                </c:pt>
                <c:pt idx="715">
                  <c:v>716</c:v>
                </c:pt>
                <c:pt idx="716">
                  <c:v>717</c:v>
                </c:pt>
                <c:pt idx="717">
                  <c:v>718</c:v>
                </c:pt>
                <c:pt idx="718">
                  <c:v>719</c:v>
                </c:pt>
                <c:pt idx="719">
                  <c:v>720</c:v>
                </c:pt>
                <c:pt idx="720">
                  <c:v>721</c:v>
                </c:pt>
                <c:pt idx="721">
                  <c:v>722</c:v>
                </c:pt>
                <c:pt idx="722">
                  <c:v>723</c:v>
                </c:pt>
                <c:pt idx="723">
                  <c:v>724</c:v>
                </c:pt>
                <c:pt idx="724">
                  <c:v>725</c:v>
                </c:pt>
                <c:pt idx="725">
                  <c:v>726</c:v>
                </c:pt>
                <c:pt idx="726">
                  <c:v>727</c:v>
                </c:pt>
                <c:pt idx="727">
                  <c:v>728</c:v>
                </c:pt>
                <c:pt idx="728">
                  <c:v>729</c:v>
                </c:pt>
                <c:pt idx="729">
                  <c:v>730</c:v>
                </c:pt>
                <c:pt idx="730">
                  <c:v>731</c:v>
                </c:pt>
                <c:pt idx="731">
                  <c:v>732</c:v>
                </c:pt>
                <c:pt idx="732">
                  <c:v>733</c:v>
                </c:pt>
                <c:pt idx="733">
                  <c:v>734</c:v>
                </c:pt>
                <c:pt idx="734">
                  <c:v>735</c:v>
                </c:pt>
                <c:pt idx="735">
                  <c:v>736</c:v>
                </c:pt>
                <c:pt idx="736">
                  <c:v>737</c:v>
                </c:pt>
                <c:pt idx="737">
                  <c:v>738</c:v>
                </c:pt>
                <c:pt idx="738">
                  <c:v>739</c:v>
                </c:pt>
                <c:pt idx="739">
                  <c:v>740</c:v>
                </c:pt>
                <c:pt idx="740">
                  <c:v>741</c:v>
                </c:pt>
                <c:pt idx="741">
                  <c:v>742</c:v>
                </c:pt>
                <c:pt idx="742">
                  <c:v>743</c:v>
                </c:pt>
                <c:pt idx="743">
                  <c:v>744</c:v>
                </c:pt>
                <c:pt idx="744">
                  <c:v>745</c:v>
                </c:pt>
                <c:pt idx="745">
                  <c:v>746</c:v>
                </c:pt>
                <c:pt idx="746">
                  <c:v>747</c:v>
                </c:pt>
                <c:pt idx="747">
                  <c:v>748</c:v>
                </c:pt>
                <c:pt idx="748">
                  <c:v>749</c:v>
                </c:pt>
                <c:pt idx="749">
                  <c:v>750</c:v>
                </c:pt>
                <c:pt idx="750">
                  <c:v>751</c:v>
                </c:pt>
                <c:pt idx="751">
                  <c:v>752</c:v>
                </c:pt>
                <c:pt idx="752">
                  <c:v>753</c:v>
                </c:pt>
                <c:pt idx="753">
                  <c:v>754</c:v>
                </c:pt>
                <c:pt idx="754">
                  <c:v>755</c:v>
                </c:pt>
                <c:pt idx="755">
                  <c:v>756</c:v>
                </c:pt>
                <c:pt idx="756">
                  <c:v>757</c:v>
                </c:pt>
                <c:pt idx="757">
                  <c:v>758</c:v>
                </c:pt>
                <c:pt idx="758">
                  <c:v>759</c:v>
                </c:pt>
                <c:pt idx="759">
                  <c:v>760</c:v>
                </c:pt>
                <c:pt idx="760">
                  <c:v>761</c:v>
                </c:pt>
                <c:pt idx="761">
                  <c:v>762</c:v>
                </c:pt>
                <c:pt idx="762">
                  <c:v>763</c:v>
                </c:pt>
                <c:pt idx="763">
                  <c:v>764</c:v>
                </c:pt>
                <c:pt idx="764">
                  <c:v>765</c:v>
                </c:pt>
                <c:pt idx="765">
                  <c:v>766</c:v>
                </c:pt>
                <c:pt idx="766">
                  <c:v>767</c:v>
                </c:pt>
                <c:pt idx="767">
                  <c:v>768</c:v>
                </c:pt>
                <c:pt idx="768">
                  <c:v>769</c:v>
                </c:pt>
                <c:pt idx="769">
                  <c:v>770</c:v>
                </c:pt>
                <c:pt idx="770">
                  <c:v>771</c:v>
                </c:pt>
                <c:pt idx="771">
                  <c:v>772</c:v>
                </c:pt>
                <c:pt idx="772">
                  <c:v>773</c:v>
                </c:pt>
                <c:pt idx="773">
                  <c:v>774</c:v>
                </c:pt>
                <c:pt idx="774">
                  <c:v>775</c:v>
                </c:pt>
                <c:pt idx="775">
                  <c:v>776</c:v>
                </c:pt>
                <c:pt idx="776">
                  <c:v>777</c:v>
                </c:pt>
                <c:pt idx="777">
                  <c:v>778</c:v>
                </c:pt>
                <c:pt idx="778">
                  <c:v>779</c:v>
                </c:pt>
                <c:pt idx="779">
                  <c:v>780</c:v>
                </c:pt>
                <c:pt idx="780">
                  <c:v>781</c:v>
                </c:pt>
                <c:pt idx="781">
                  <c:v>782</c:v>
                </c:pt>
                <c:pt idx="782">
                  <c:v>783</c:v>
                </c:pt>
                <c:pt idx="783">
                  <c:v>784</c:v>
                </c:pt>
                <c:pt idx="784">
                  <c:v>785</c:v>
                </c:pt>
                <c:pt idx="785">
                  <c:v>786</c:v>
                </c:pt>
                <c:pt idx="786">
                  <c:v>787</c:v>
                </c:pt>
                <c:pt idx="787">
                  <c:v>788</c:v>
                </c:pt>
                <c:pt idx="788">
                  <c:v>789</c:v>
                </c:pt>
                <c:pt idx="789">
                  <c:v>790</c:v>
                </c:pt>
                <c:pt idx="790">
                  <c:v>791</c:v>
                </c:pt>
                <c:pt idx="791">
                  <c:v>792</c:v>
                </c:pt>
                <c:pt idx="792">
                  <c:v>793</c:v>
                </c:pt>
                <c:pt idx="793">
                  <c:v>794</c:v>
                </c:pt>
                <c:pt idx="794">
                  <c:v>795</c:v>
                </c:pt>
                <c:pt idx="795">
                  <c:v>796</c:v>
                </c:pt>
                <c:pt idx="796">
                  <c:v>797</c:v>
                </c:pt>
                <c:pt idx="797">
                  <c:v>798</c:v>
                </c:pt>
                <c:pt idx="798">
                  <c:v>799</c:v>
                </c:pt>
                <c:pt idx="799">
                  <c:v>800</c:v>
                </c:pt>
                <c:pt idx="800">
                  <c:v>801</c:v>
                </c:pt>
                <c:pt idx="801">
                  <c:v>802</c:v>
                </c:pt>
                <c:pt idx="802">
                  <c:v>803</c:v>
                </c:pt>
                <c:pt idx="803">
                  <c:v>804</c:v>
                </c:pt>
                <c:pt idx="804">
                  <c:v>805</c:v>
                </c:pt>
                <c:pt idx="805">
                  <c:v>806</c:v>
                </c:pt>
                <c:pt idx="806">
                  <c:v>807</c:v>
                </c:pt>
                <c:pt idx="807">
                  <c:v>808</c:v>
                </c:pt>
                <c:pt idx="808">
                  <c:v>809</c:v>
                </c:pt>
                <c:pt idx="809">
                  <c:v>810</c:v>
                </c:pt>
                <c:pt idx="810">
                  <c:v>811</c:v>
                </c:pt>
                <c:pt idx="811">
                  <c:v>812</c:v>
                </c:pt>
                <c:pt idx="812">
                  <c:v>813</c:v>
                </c:pt>
                <c:pt idx="813">
                  <c:v>814</c:v>
                </c:pt>
                <c:pt idx="814">
                  <c:v>815</c:v>
                </c:pt>
                <c:pt idx="815">
                  <c:v>816</c:v>
                </c:pt>
                <c:pt idx="816">
                  <c:v>817</c:v>
                </c:pt>
                <c:pt idx="817">
                  <c:v>818</c:v>
                </c:pt>
                <c:pt idx="818">
                  <c:v>819</c:v>
                </c:pt>
                <c:pt idx="819">
                  <c:v>820</c:v>
                </c:pt>
                <c:pt idx="820">
                  <c:v>821</c:v>
                </c:pt>
                <c:pt idx="821">
                  <c:v>822</c:v>
                </c:pt>
                <c:pt idx="822">
                  <c:v>823</c:v>
                </c:pt>
                <c:pt idx="823">
                  <c:v>824</c:v>
                </c:pt>
                <c:pt idx="824">
                  <c:v>825</c:v>
                </c:pt>
                <c:pt idx="825">
                  <c:v>826</c:v>
                </c:pt>
                <c:pt idx="826">
                  <c:v>827</c:v>
                </c:pt>
                <c:pt idx="827">
                  <c:v>828</c:v>
                </c:pt>
                <c:pt idx="828">
                  <c:v>829</c:v>
                </c:pt>
                <c:pt idx="829">
                  <c:v>830</c:v>
                </c:pt>
                <c:pt idx="830">
                  <c:v>831</c:v>
                </c:pt>
                <c:pt idx="831">
                  <c:v>832</c:v>
                </c:pt>
                <c:pt idx="832">
                  <c:v>833</c:v>
                </c:pt>
                <c:pt idx="833">
                  <c:v>834</c:v>
                </c:pt>
                <c:pt idx="834">
                  <c:v>835</c:v>
                </c:pt>
                <c:pt idx="835">
                  <c:v>836</c:v>
                </c:pt>
                <c:pt idx="836">
                  <c:v>837</c:v>
                </c:pt>
                <c:pt idx="837">
                  <c:v>838</c:v>
                </c:pt>
                <c:pt idx="838">
                  <c:v>839</c:v>
                </c:pt>
                <c:pt idx="839">
                  <c:v>840</c:v>
                </c:pt>
                <c:pt idx="840">
                  <c:v>841</c:v>
                </c:pt>
                <c:pt idx="841">
                  <c:v>842</c:v>
                </c:pt>
                <c:pt idx="842">
                  <c:v>843</c:v>
                </c:pt>
                <c:pt idx="843">
                  <c:v>844</c:v>
                </c:pt>
                <c:pt idx="844">
                  <c:v>845</c:v>
                </c:pt>
                <c:pt idx="845">
                  <c:v>846</c:v>
                </c:pt>
                <c:pt idx="846">
                  <c:v>847</c:v>
                </c:pt>
                <c:pt idx="847">
                  <c:v>848</c:v>
                </c:pt>
                <c:pt idx="848">
                  <c:v>849</c:v>
                </c:pt>
                <c:pt idx="849">
                  <c:v>850</c:v>
                </c:pt>
                <c:pt idx="850">
                  <c:v>851</c:v>
                </c:pt>
                <c:pt idx="851">
                  <c:v>852</c:v>
                </c:pt>
                <c:pt idx="852">
                  <c:v>853</c:v>
                </c:pt>
                <c:pt idx="853">
                  <c:v>854</c:v>
                </c:pt>
                <c:pt idx="854">
                  <c:v>855</c:v>
                </c:pt>
                <c:pt idx="855">
                  <c:v>856</c:v>
                </c:pt>
                <c:pt idx="856">
                  <c:v>857</c:v>
                </c:pt>
                <c:pt idx="857">
                  <c:v>858</c:v>
                </c:pt>
                <c:pt idx="858">
                  <c:v>859</c:v>
                </c:pt>
                <c:pt idx="859">
                  <c:v>860</c:v>
                </c:pt>
                <c:pt idx="860">
                  <c:v>861</c:v>
                </c:pt>
                <c:pt idx="861">
                  <c:v>862</c:v>
                </c:pt>
                <c:pt idx="862">
                  <c:v>863</c:v>
                </c:pt>
                <c:pt idx="863">
                  <c:v>864</c:v>
                </c:pt>
                <c:pt idx="864">
                  <c:v>865</c:v>
                </c:pt>
                <c:pt idx="865">
                  <c:v>866</c:v>
                </c:pt>
                <c:pt idx="866">
                  <c:v>867</c:v>
                </c:pt>
                <c:pt idx="867">
                  <c:v>868</c:v>
                </c:pt>
                <c:pt idx="868">
                  <c:v>869</c:v>
                </c:pt>
                <c:pt idx="869">
                  <c:v>870</c:v>
                </c:pt>
                <c:pt idx="870">
                  <c:v>871</c:v>
                </c:pt>
                <c:pt idx="871">
                  <c:v>872</c:v>
                </c:pt>
                <c:pt idx="872">
                  <c:v>873</c:v>
                </c:pt>
                <c:pt idx="873">
                  <c:v>874</c:v>
                </c:pt>
                <c:pt idx="874">
                  <c:v>875</c:v>
                </c:pt>
                <c:pt idx="875">
                  <c:v>876</c:v>
                </c:pt>
                <c:pt idx="876">
                  <c:v>877</c:v>
                </c:pt>
                <c:pt idx="877">
                  <c:v>878</c:v>
                </c:pt>
                <c:pt idx="878">
                  <c:v>879</c:v>
                </c:pt>
                <c:pt idx="879">
                  <c:v>880</c:v>
                </c:pt>
                <c:pt idx="880">
                  <c:v>881</c:v>
                </c:pt>
                <c:pt idx="881">
                  <c:v>882</c:v>
                </c:pt>
                <c:pt idx="882">
                  <c:v>883</c:v>
                </c:pt>
                <c:pt idx="883">
                  <c:v>884</c:v>
                </c:pt>
                <c:pt idx="884">
                  <c:v>885</c:v>
                </c:pt>
                <c:pt idx="885">
                  <c:v>886</c:v>
                </c:pt>
                <c:pt idx="886">
                  <c:v>887</c:v>
                </c:pt>
                <c:pt idx="887">
                  <c:v>888</c:v>
                </c:pt>
                <c:pt idx="888">
                  <c:v>889</c:v>
                </c:pt>
                <c:pt idx="889">
                  <c:v>890</c:v>
                </c:pt>
                <c:pt idx="890">
                  <c:v>891</c:v>
                </c:pt>
                <c:pt idx="891">
                  <c:v>892</c:v>
                </c:pt>
                <c:pt idx="892">
                  <c:v>893</c:v>
                </c:pt>
                <c:pt idx="893">
                  <c:v>894</c:v>
                </c:pt>
                <c:pt idx="894">
                  <c:v>895</c:v>
                </c:pt>
                <c:pt idx="895">
                  <c:v>896</c:v>
                </c:pt>
                <c:pt idx="896">
                  <c:v>897</c:v>
                </c:pt>
                <c:pt idx="897">
                  <c:v>898</c:v>
                </c:pt>
                <c:pt idx="898">
                  <c:v>899</c:v>
                </c:pt>
                <c:pt idx="899">
                  <c:v>900</c:v>
                </c:pt>
                <c:pt idx="900">
                  <c:v>901</c:v>
                </c:pt>
                <c:pt idx="901">
                  <c:v>902</c:v>
                </c:pt>
                <c:pt idx="902">
                  <c:v>903</c:v>
                </c:pt>
                <c:pt idx="903">
                  <c:v>904</c:v>
                </c:pt>
                <c:pt idx="904">
                  <c:v>905</c:v>
                </c:pt>
                <c:pt idx="905">
                  <c:v>906</c:v>
                </c:pt>
                <c:pt idx="906">
                  <c:v>907</c:v>
                </c:pt>
                <c:pt idx="907">
                  <c:v>908</c:v>
                </c:pt>
                <c:pt idx="908">
                  <c:v>909</c:v>
                </c:pt>
                <c:pt idx="909">
                  <c:v>910</c:v>
                </c:pt>
                <c:pt idx="910">
                  <c:v>911</c:v>
                </c:pt>
                <c:pt idx="911">
                  <c:v>912</c:v>
                </c:pt>
                <c:pt idx="912">
                  <c:v>913</c:v>
                </c:pt>
                <c:pt idx="913">
                  <c:v>914</c:v>
                </c:pt>
                <c:pt idx="914">
                  <c:v>915</c:v>
                </c:pt>
                <c:pt idx="915">
                  <c:v>916</c:v>
                </c:pt>
                <c:pt idx="916">
                  <c:v>917</c:v>
                </c:pt>
                <c:pt idx="917">
                  <c:v>918</c:v>
                </c:pt>
                <c:pt idx="918">
                  <c:v>919</c:v>
                </c:pt>
                <c:pt idx="919">
                  <c:v>920</c:v>
                </c:pt>
                <c:pt idx="920">
                  <c:v>921</c:v>
                </c:pt>
                <c:pt idx="921">
                  <c:v>922</c:v>
                </c:pt>
                <c:pt idx="922">
                  <c:v>923</c:v>
                </c:pt>
                <c:pt idx="923">
                  <c:v>924</c:v>
                </c:pt>
                <c:pt idx="924">
                  <c:v>925</c:v>
                </c:pt>
                <c:pt idx="925">
                  <c:v>926</c:v>
                </c:pt>
                <c:pt idx="926">
                  <c:v>927</c:v>
                </c:pt>
                <c:pt idx="927">
                  <c:v>928</c:v>
                </c:pt>
                <c:pt idx="928">
                  <c:v>929</c:v>
                </c:pt>
                <c:pt idx="929">
                  <c:v>930</c:v>
                </c:pt>
                <c:pt idx="930">
                  <c:v>931</c:v>
                </c:pt>
                <c:pt idx="931">
                  <c:v>932</c:v>
                </c:pt>
                <c:pt idx="932">
                  <c:v>933</c:v>
                </c:pt>
                <c:pt idx="933">
                  <c:v>934</c:v>
                </c:pt>
                <c:pt idx="934">
                  <c:v>935</c:v>
                </c:pt>
                <c:pt idx="935">
                  <c:v>936</c:v>
                </c:pt>
                <c:pt idx="936">
                  <c:v>937</c:v>
                </c:pt>
                <c:pt idx="937">
                  <c:v>938</c:v>
                </c:pt>
                <c:pt idx="938">
                  <c:v>939</c:v>
                </c:pt>
                <c:pt idx="939">
                  <c:v>940</c:v>
                </c:pt>
                <c:pt idx="940">
                  <c:v>941</c:v>
                </c:pt>
                <c:pt idx="941">
                  <c:v>942</c:v>
                </c:pt>
                <c:pt idx="942">
                  <c:v>943</c:v>
                </c:pt>
                <c:pt idx="943">
                  <c:v>944</c:v>
                </c:pt>
                <c:pt idx="944">
                  <c:v>945</c:v>
                </c:pt>
                <c:pt idx="945">
                  <c:v>946</c:v>
                </c:pt>
                <c:pt idx="946">
                  <c:v>947</c:v>
                </c:pt>
                <c:pt idx="947">
                  <c:v>948</c:v>
                </c:pt>
                <c:pt idx="948">
                  <c:v>949</c:v>
                </c:pt>
                <c:pt idx="949">
                  <c:v>950</c:v>
                </c:pt>
                <c:pt idx="950">
                  <c:v>951</c:v>
                </c:pt>
                <c:pt idx="951">
                  <c:v>952</c:v>
                </c:pt>
                <c:pt idx="952">
                  <c:v>953</c:v>
                </c:pt>
                <c:pt idx="953">
                  <c:v>954</c:v>
                </c:pt>
                <c:pt idx="954">
                  <c:v>955</c:v>
                </c:pt>
                <c:pt idx="955">
                  <c:v>956</c:v>
                </c:pt>
                <c:pt idx="956">
                  <c:v>957</c:v>
                </c:pt>
                <c:pt idx="957">
                  <c:v>958</c:v>
                </c:pt>
                <c:pt idx="958">
                  <c:v>959</c:v>
                </c:pt>
                <c:pt idx="959">
                  <c:v>960</c:v>
                </c:pt>
                <c:pt idx="960">
                  <c:v>961</c:v>
                </c:pt>
                <c:pt idx="961">
                  <c:v>962</c:v>
                </c:pt>
                <c:pt idx="962">
                  <c:v>963</c:v>
                </c:pt>
                <c:pt idx="963">
                  <c:v>964</c:v>
                </c:pt>
                <c:pt idx="964">
                  <c:v>965</c:v>
                </c:pt>
                <c:pt idx="965">
                  <c:v>966</c:v>
                </c:pt>
                <c:pt idx="966">
                  <c:v>967</c:v>
                </c:pt>
                <c:pt idx="967">
                  <c:v>968</c:v>
                </c:pt>
                <c:pt idx="968">
                  <c:v>969</c:v>
                </c:pt>
                <c:pt idx="969">
                  <c:v>970</c:v>
                </c:pt>
                <c:pt idx="970">
                  <c:v>971</c:v>
                </c:pt>
                <c:pt idx="971">
                  <c:v>972</c:v>
                </c:pt>
                <c:pt idx="972">
                  <c:v>973</c:v>
                </c:pt>
                <c:pt idx="973">
                  <c:v>974</c:v>
                </c:pt>
                <c:pt idx="974">
                  <c:v>975</c:v>
                </c:pt>
                <c:pt idx="975">
                  <c:v>976</c:v>
                </c:pt>
                <c:pt idx="976">
                  <c:v>977</c:v>
                </c:pt>
                <c:pt idx="977">
                  <c:v>978</c:v>
                </c:pt>
                <c:pt idx="978">
                  <c:v>979</c:v>
                </c:pt>
                <c:pt idx="979">
                  <c:v>980</c:v>
                </c:pt>
                <c:pt idx="980">
                  <c:v>981</c:v>
                </c:pt>
                <c:pt idx="981">
                  <c:v>982</c:v>
                </c:pt>
                <c:pt idx="982">
                  <c:v>983</c:v>
                </c:pt>
                <c:pt idx="983">
                  <c:v>984</c:v>
                </c:pt>
                <c:pt idx="984">
                  <c:v>985</c:v>
                </c:pt>
                <c:pt idx="985">
                  <c:v>986</c:v>
                </c:pt>
                <c:pt idx="986">
                  <c:v>987</c:v>
                </c:pt>
                <c:pt idx="987">
                  <c:v>988</c:v>
                </c:pt>
                <c:pt idx="988">
                  <c:v>989</c:v>
                </c:pt>
                <c:pt idx="989">
                  <c:v>990</c:v>
                </c:pt>
                <c:pt idx="990">
                  <c:v>991</c:v>
                </c:pt>
                <c:pt idx="991">
                  <c:v>992</c:v>
                </c:pt>
                <c:pt idx="992">
                  <c:v>993</c:v>
                </c:pt>
                <c:pt idx="993">
                  <c:v>994</c:v>
                </c:pt>
                <c:pt idx="994">
                  <c:v>995</c:v>
                </c:pt>
                <c:pt idx="995">
                  <c:v>996</c:v>
                </c:pt>
                <c:pt idx="996">
                  <c:v>997</c:v>
                </c:pt>
                <c:pt idx="997">
                  <c:v>998</c:v>
                </c:pt>
                <c:pt idx="998">
                  <c:v>999</c:v>
                </c:pt>
                <c:pt idx="999">
                  <c:v>1000</c:v>
                </c:pt>
              </c:numCache>
            </c:numRef>
          </c:xVal>
          <c:yVal>
            <c:numRef>
              <c:f>control_CPU!$B$2:$B$1001</c:f>
              <c:numCache>
                <c:formatCode>General</c:formatCode>
                <c:ptCount val="1000"/>
                <c:pt idx="0">
                  <c:v>-87.919300000000007</c:v>
                </c:pt>
                <c:pt idx="1">
                  <c:v>-87.919300000000007</c:v>
                </c:pt>
                <c:pt idx="2">
                  <c:v>-87.919399999999996</c:v>
                </c:pt>
                <c:pt idx="3">
                  <c:v>-87.919499999999999</c:v>
                </c:pt>
                <c:pt idx="4">
                  <c:v>-87.919499999999999</c:v>
                </c:pt>
                <c:pt idx="5">
                  <c:v>-87.919600000000003</c:v>
                </c:pt>
                <c:pt idx="6">
                  <c:v>-87.919600000000003</c:v>
                </c:pt>
                <c:pt idx="7">
                  <c:v>-87.919700000000006</c:v>
                </c:pt>
                <c:pt idx="8">
                  <c:v>-87.919700000000006</c:v>
                </c:pt>
                <c:pt idx="9">
                  <c:v>-87.919799999999995</c:v>
                </c:pt>
                <c:pt idx="10">
                  <c:v>-39.160400000000003</c:v>
                </c:pt>
                <c:pt idx="11">
                  <c:v>32.400300000000001</c:v>
                </c:pt>
                <c:pt idx="12">
                  <c:v>37.4178</c:v>
                </c:pt>
                <c:pt idx="13">
                  <c:v>39.4621</c:v>
                </c:pt>
                <c:pt idx="14">
                  <c:v>40.278599999999997</c:v>
                </c:pt>
                <c:pt idx="15">
                  <c:v>40.532699999999998</c:v>
                </c:pt>
                <c:pt idx="16">
                  <c:v>40.512099999999997</c:v>
                </c:pt>
                <c:pt idx="17">
                  <c:v>40.358499999999999</c:v>
                </c:pt>
                <c:pt idx="18">
                  <c:v>40.1509</c:v>
                </c:pt>
                <c:pt idx="19">
                  <c:v>39.934600000000003</c:v>
                </c:pt>
                <c:pt idx="20">
                  <c:v>39.734099999999998</c:v>
                </c:pt>
                <c:pt idx="21">
                  <c:v>39.559600000000003</c:v>
                </c:pt>
                <c:pt idx="22">
                  <c:v>39.4131</c:v>
                </c:pt>
                <c:pt idx="23">
                  <c:v>39.291899999999998</c:v>
                </c:pt>
                <c:pt idx="24">
                  <c:v>39.191400000000002</c:v>
                </c:pt>
                <c:pt idx="25">
                  <c:v>39.106400000000001</c:v>
                </c:pt>
                <c:pt idx="26">
                  <c:v>39.031999999999996</c:v>
                </c:pt>
                <c:pt idx="27">
                  <c:v>38.963999999999999</c:v>
                </c:pt>
                <c:pt idx="28">
                  <c:v>38.898699999999998</c:v>
                </c:pt>
                <c:pt idx="29">
                  <c:v>38.833500000000001</c:v>
                </c:pt>
                <c:pt idx="30">
                  <c:v>38.765999999999998</c:v>
                </c:pt>
                <c:pt idx="31">
                  <c:v>38.694499999999998</c:v>
                </c:pt>
                <c:pt idx="32">
                  <c:v>38.617800000000003</c:v>
                </c:pt>
                <c:pt idx="33">
                  <c:v>38.534999999999997</c:v>
                </c:pt>
                <c:pt idx="34">
                  <c:v>38.445500000000003</c:v>
                </c:pt>
                <c:pt idx="35">
                  <c:v>38.348799999999997</c:v>
                </c:pt>
                <c:pt idx="36">
                  <c:v>38.244900000000001</c:v>
                </c:pt>
                <c:pt idx="37">
                  <c:v>38.133499999999998</c:v>
                </c:pt>
                <c:pt idx="38">
                  <c:v>38.014800000000001</c:v>
                </c:pt>
                <c:pt idx="39">
                  <c:v>37.888800000000003</c:v>
                </c:pt>
                <c:pt idx="40">
                  <c:v>37.755699999999997</c:v>
                </c:pt>
                <c:pt idx="41">
                  <c:v>37.615699999999997</c:v>
                </c:pt>
                <c:pt idx="42">
                  <c:v>37.469099999999997</c:v>
                </c:pt>
                <c:pt idx="43">
                  <c:v>37.316000000000003</c:v>
                </c:pt>
                <c:pt idx="44">
                  <c:v>37.156700000000001</c:v>
                </c:pt>
                <c:pt idx="45">
                  <c:v>36.991500000000002</c:v>
                </c:pt>
                <c:pt idx="46">
                  <c:v>36.820599999999999</c:v>
                </c:pt>
                <c:pt idx="47">
                  <c:v>36.644399999999997</c:v>
                </c:pt>
                <c:pt idx="48">
                  <c:v>36.462899999999998</c:v>
                </c:pt>
                <c:pt idx="49">
                  <c:v>36.276600000000002</c:v>
                </c:pt>
                <c:pt idx="50">
                  <c:v>36.085599999999999</c:v>
                </c:pt>
                <c:pt idx="51">
                  <c:v>35.8902</c:v>
                </c:pt>
                <c:pt idx="52">
                  <c:v>35.6905</c:v>
                </c:pt>
                <c:pt idx="53">
                  <c:v>35.486899999999999</c:v>
                </c:pt>
                <c:pt idx="54">
                  <c:v>35.279400000000003</c:v>
                </c:pt>
                <c:pt idx="55">
                  <c:v>35.068300000000001</c:v>
                </c:pt>
                <c:pt idx="56">
                  <c:v>34.8538</c:v>
                </c:pt>
                <c:pt idx="57">
                  <c:v>34.636099999999999</c:v>
                </c:pt>
                <c:pt idx="58">
                  <c:v>34.415300000000002</c:v>
                </c:pt>
                <c:pt idx="59">
                  <c:v>34.191499999999998</c:v>
                </c:pt>
                <c:pt idx="60">
                  <c:v>33.965000000000003</c:v>
                </c:pt>
                <c:pt idx="61">
                  <c:v>33.735900000000001</c:v>
                </c:pt>
                <c:pt idx="62">
                  <c:v>33.504300000000001</c:v>
                </c:pt>
                <c:pt idx="63">
                  <c:v>33.270400000000002</c:v>
                </c:pt>
                <c:pt idx="64">
                  <c:v>33.034300000000002</c:v>
                </c:pt>
                <c:pt idx="65">
                  <c:v>32.796199999999999</c:v>
                </c:pt>
                <c:pt idx="66">
                  <c:v>32.555999999999997</c:v>
                </c:pt>
                <c:pt idx="67">
                  <c:v>32.314100000000003</c:v>
                </c:pt>
                <c:pt idx="68">
                  <c:v>32.070399999999999</c:v>
                </c:pt>
                <c:pt idx="69">
                  <c:v>31.825099999999999</c:v>
                </c:pt>
                <c:pt idx="70">
                  <c:v>31.578299999999999</c:v>
                </c:pt>
                <c:pt idx="71">
                  <c:v>31.330200000000001</c:v>
                </c:pt>
                <c:pt idx="72">
                  <c:v>31.0807</c:v>
                </c:pt>
                <c:pt idx="73">
                  <c:v>30.829899999999999</c:v>
                </c:pt>
                <c:pt idx="74">
                  <c:v>30.578099999999999</c:v>
                </c:pt>
                <c:pt idx="75">
                  <c:v>30.325199999999999</c:v>
                </c:pt>
                <c:pt idx="76">
                  <c:v>30.071400000000001</c:v>
                </c:pt>
                <c:pt idx="77">
                  <c:v>29.816700000000001</c:v>
                </c:pt>
                <c:pt idx="78">
                  <c:v>29.561299999999999</c:v>
                </c:pt>
                <c:pt idx="79">
                  <c:v>29.305099999999999</c:v>
                </c:pt>
                <c:pt idx="80">
                  <c:v>29.048200000000001</c:v>
                </c:pt>
                <c:pt idx="81">
                  <c:v>28.790800000000001</c:v>
                </c:pt>
                <c:pt idx="82">
                  <c:v>28.532900000000001</c:v>
                </c:pt>
                <c:pt idx="83">
                  <c:v>28.2745</c:v>
                </c:pt>
                <c:pt idx="84">
                  <c:v>28.015799999999999</c:v>
                </c:pt>
                <c:pt idx="85">
                  <c:v>27.756699999999999</c:v>
                </c:pt>
                <c:pt idx="86">
                  <c:v>27.497299999999999</c:v>
                </c:pt>
                <c:pt idx="87">
                  <c:v>27.2377</c:v>
                </c:pt>
                <c:pt idx="88">
                  <c:v>26.978000000000002</c:v>
                </c:pt>
                <c:pt idx="89">
                  <c:v>26.7181</c:v>
                </c:pt>
                <c:pt idx="90">
                  <c:v>26.458100000000002</c:v>
                </c:pt>
                <c:pt idx="91">
                  <c:v>26.198</c:v>
                </c:pt>
                <c:pt idx="92">
                  <c:v>25.937999999999999</c:v>
                </c:pt>
                <c:pt idx="93">
                  <c:v>25.678000000000001</c:v>
                </c:pt>
                <c:pt idx="94">
                  <c:v>25.417999999999999</c:v>
                </c:pt>
                <c:pt idx="95">
                  <c:v>25.158100000000001</c:v>
                </c:pt>
                <c:pt idx="96">
                  <c:v>24.898299999999999</c:v>
                </c:pt>
                <c:pt idx="97">
                  <c:v>24.6386</c:v>
                </c:pt>
                <c:pt idx="98">
                  <c:v>24.379100000000001</c:v>
                </c:pt>
                <c:pt idx="99">
                  <c:v>24.119700000000002</c:v>
                </c:pt>
                <c:pt idx="100">
                  <c:v>23.860499999999998</c:v>
                </c:pt>
                <c:pt idx="101">
                  <c:v>23.601500000000001</c:v>
                </c:pt>
                <c:pt idx="102">
                  <c:v>23.342700000000001</c:v>
                </c:pt>
                <c:pt idx="103">
                  <c:v>23.084099999999999</c:v>
                </c:pt>
                <c:pt idx="104">
                  <c:v>22.825700000000001</c:v>
                </c:pt>
                <c:pt idx="105">
                  <c:v>22.567399999999999</c:v>
                </c:pt>
                <c:pt idx="106">
                  <c:v>22.3094</c:v>
                </c:pt>
                <c:pt idx="107">
                  <c:v>22.051600000000001</c:v>
                </c:pt>
                <c:pt idx="108">
                  <c:v>21.793900000000001</c:v>
                </c:pt>
                <c:pt idx="109">
                  <c:v>21.5364</c:v>
                </c:pt>
                <c:pt idx="110">
                  <c:v>21.2791</c:v>
                </c:pt>
                <c:pt idx="111">
                  <c:v>21.021999999999998</c:v>
                </c:pt>
                <c:pt idx="112">
                  <c:v>20.765000000000001</c:v>
                </c:pt>
                <c:pt idx="113">
                  <c:v>20.508099999999999</c:v>
                </c:pt>
                <c:pt idx="114">
                  <c:v>20.251300000000001</c:v>
                </c:pt>
                <c:pt idx="115">
                  <c:v>19.994599999999998</c:v>
                </c:pt>
                <c:pt idx="116">
                  <c:v>19.738</c:v>
                </c:pt>
                <c:pt idx="117">
                  <c:v>19.481400000000001</c:v>
                </c:pt>
                <c:pt idx="118">
                  <c:v>19.224799999999998</c:v>
                </c:pt>
                <c:pt idx="119">
                  <c:v>18.9682</c:v>
                </c:pt>
                <c:pt idx="120">
                  <c:v>18.711600000000001</c:v>
                </c:pt>
                <c:pt idx="121">
                  <c:v>18.454799999999999</c:v>
                </c:pt>
                <c:pt idx="122">
                  <c:v>18.198</c:v>
                </c:pt>
                <c:pt idx="123">
                  <c:v>17.940999999999999</c:v>
                </c:pt>
                <c:pt idx="124">
                  <c:v>17.683900000000001</c:v>
                </c:pt>
                <c:pt idx="125">
                  <c:v>17.426600000000001</c:v>
                </c:pt>
                <c:pt idx="126">
                  <c:v>17.169</c:v>
                </c:pt>
                <c:pt idx="127">
                  <c:v>16.911100000000001</c:v>
                </c:pt>
                <c:pt idx="128">
                  <c:v>16.652899999999999</c:v>
                </c:pt>
                <c:pt idx="129">
                  <c:v>16.394400000000001</c:v>
                </c:pt>
                <c:pt idx="130">
                  <c:v>16.1355</c:v>
                </c:pt>
                <c:pt idx="131">
                  <c:v>15.876099999999999</c:v>
                </c:pt>
                <c:pt idx="132">
                  <c:v>15.616199999999999</c:v>
                </c:pt>
                <c:pt idx="133">
                  <c:v>15.3558</c:v>
                </c:pt>
                <c:pt idx="134">
                  <c:v>15.094799999999999</c:v>
                </c:pt>
                <c:pt idx="135">
                  <c:v>14.833299999999999</c:v>
                </c:pt>
                <c:pt idx="136">
                  <c:v>14.571</c:v>
                </c:pt>
                <c:pt idx="137">
                  <c:v>14.3081</c:v>
                </c:pt>
                <c:pt idx="138">
                  <c:v>14.0443</c:v>
                </c:pt>
                <c:pt idx="139">
                  <c:v>13.7798</c:v>
                </c:pt>
                <c:pt idx="140">
                  <c:v>13.5144</c:v>
                </c:pt>
                <c:pt idx="141">
                  <c:v>13.248200000000001</c:v>
                </c:pt>
                <c:pt idx="142">
                  <c:v>12.9809</c:v>
                </c:pt>
                <c:pt idx="143">
                  <c:v>12.7127</c:v>
                </c:pt>
                <c:pt idx="144">
                  <c:v>12.443300000000001</c:v>
                </c:pt>
                <c:pt idx="145">
                  <c:v>12.1729</c:v>
                </c:pt>
                <c:pt idx="146">
                  <c:v>11.901199999999999</c:v>
                </c:pt>
                <c:pt idx="147">
                  <c:v>11.628299999999999</c:v>
                </c:pt>
                <c:pt idx="148">
                  <c:v>11.353999999999999</c:v>
                </c:pt>
                <c:pt idx="149">
                  <c:v>11.0784</c:v>
                </c:pt>
                <c:pt idx="150">
                  <c:v>10.801299999999999</c:v>
                </c:pt>
                <c:pt idx="151">
                  <c:v>10.5227</c:v>
                </c:pt>
                <c:pt idx="152">
                  <c:v>10.2425</c:v>
                </c:pt>
                <c:pt idx="153">
                  <c:v>9.9605999999999995</c:v>
                </c:pt>
                <c:pt idx="154">
                  <c:v>9.6769499999999997</c:v>
                </c:pt>
                <c:pt idx="155">
                  <c:v>9.3914500000000007</c:v>
                </c:pt>
                <c:pt idx="156">
                  <c:v>9.1040299999999998</c:v>
                </c:pt>
                <c:pt idx="157">
                  <c:v>8.8145799999999994</c:v>
                </c:pt>
                <c:pt idx="158">
                  <c:v>8.5230300000000003</c:v>
                </c:pt>
                <c:pt idx="159">
                  <c:v>8.22926</c:v>
                </c:pt>
                <c:pt idx="160">
                  <c:v>7.9331800000000001</c:v>
                </c:pt>
                <c:pt idx="161">
                  <c:v>7.6346699999999998</c:v>
                </c:pt>
                <c:pt idx="162">
                  <c:v>7.3336199999999998</c:v>
                </c:pt>
                <c:pt idx="163">
                  <c:v>7.0299100000000001</c:v>
                </c:pt>
                <c:pt idx="164">
                  <c:v>6.7233999999999998</c:v>
                </c:pt>
                <c:pt idx="165">
                  <c:v>6.4139600000000003</c:v>
                </c:pt>
                <c:pt idx="166">
                  <c:v>6.1014400000000002</c:v>
                </c:pt>
                <c:pt idx="167">
                  <c:v>5.7857000000000003</c:v>
                </c:pt>
                <c:pt idx="168">
                  <c:v>5.4665600000000003</c:v>
                </c:pt>
                <c:pt idx="169">
                  <c:v>5.14384</c:v>
                </c:pt>
                <c:pt idx="170">
                  <c:v>4.81738</c:v>
                </c:pt>
                <c:pt idx="171">
                  <c:v>4.4869500000000002</c:v>
                </c:pt>
                <c:pt idx="172">
                  <c:v>4.1523599999999998</c:v>
                </c:pt>
                <c:pt idx="173">
                  <c:v>3.81338</c:v>
                </c:pt>
                <c:pt idx="174">
                  <c:v>3.46976</c:v>
                </c:pt>
                <c:pt idx="175">
                  <c:v>3.1212399999999998</c:v>
                </c:pt>
                <c:pt idx="176">
                  <c:v>2.76756</c:v>
                </c:pt>
                <c:pt idx="177">
                  <c:v>2.4084099999999999</c:v>
                </c:pt>
                <c:pt idx="178">
                  <c:v>2.0434800000000002</c:v>
                </c:pt>
                <c:pt idx="179">
                  <c:v>1.6724399999999999</c:v>
                </c:pt>
                <c:pt idx="180">
                  <c:v>1.29494</c:v>
                </c:pt>
                <c:pt idx="181">
                  <c:v>0.91060300000000005</c:v>
                </c:pt>
                <c:pt idx="182">
                  <c:v>0.51902899999999996</c:v>
                </c:pt>
                <c:pt idx="183">
                  <c:v>0.119806</c:v>
                </c:pt>
                <c:pt idx="184">
                  <c:v>-0.28750199999999998</c:v>
                </c:pt>
                <c:pt idx="185">
                  <c:v>-0.703345</c:v>
                </c:pt>
                <c:pt idx="186">
                  <c:v>-1.12819</c:v>
                </c:pt>
                <c:pt idx="187">
                  <c:v>-1.5625199999999999</c:v>
                </c:pt>
                <c:pt idx="188">
                  <c:v>-2.0068000000000001</c:v>
                </c:pt>
                <c:pt idx="189">
                  <c:v>-2.4615399999999998</c:v>
                </c:pt>
                <c:pt idx="190">
                  <c:v>-2.92719</c:v>
                </c:pt>
                <c:pt idx="191">
                  <c:v>-3.40422</c:v>
                </c:pt>
                <c:pt idx="192">
                  <c:v>-3.8930400000000001</c:v>
                </c:pt>
                <c:pt idx="193">
                  <c:v>-4.3940599999999996</c:v>
                </c:pt>
                <c:pt idx="194">
                  <c:v>-4.9075899999999999</c:v>
                </c:pt>
                <c:pt idx="195">
                  <c:v>-5.43391</c:v>
                </c:pt>
                <c:pt idx="196">
                  <c:v>-5.9731899999999998</c:v>
                </c:pt>
                <c:pt idx="197">
                  <c:v>-6.5255099999999997</c:v>
                </c:pt>
                <c:pt idx="198">
                  <c:v>-7.0908800000000003</c:v>
                </c:pt>
                <c:pt idx="199">
                  <c:v>-7.6691500000000001</c:v>
                </c:pt>
                <c:pt idx="200">
                  <c:v>-8.2600800000000003</c:v>
                </c:pt>
                <c:pt idx="201">
                  <c:v>-8.8633100000000002</c:v>
                </c:pt>
                <c:pt idx="202">
                  <c:v>-9.4783799999999996</c:v>
                </c:pt>
                <c:pt idx="203">
                  <c:v>-10.104699999999999</c:v>
                </c:pt>
                <c:pt idx="204">
                  <c:v>-10.7417</c:v>
                </c:pt>
                <c:pt idx="205">
                  <c:v>-11.388500000000001</c:v>
                </c:pt>
                <c:pt idx="206">
                  <c:v>-12.0444</c:v>
                </c:pt>
                <c:pt idx="207">
                  <c:v>-12.708600000000001</c:v>
                </c:pt>
                <c:pt idx="208">
                  <c:v>-13.3803</c:v>
                </c:pt>
                <c:pt idx="209">
                  <c:v>-14.0586</c:v>
                </c:pt>
                <c:pt idx="210">
                  <c:v>-14.742800000000001</c:v>
                </c:pt>
                <c:pt idx="211">
                  <c:v>-15.4321</c:v>
                </c:pt>
                <c:pt idx="212">
                  <c:v>-16.125800000000002</c:v>
                </c:pt>
                <c:pt idx="213">
                  <c:v>-16.8232</c:v>
                </c:pt>
                <c:pt idx="214">
                  <c:v>-17.523700000000002</c:v>
                </c:pt>
                <c:pt idx="215">
                  <c:v>-18.226800000000001</c:v>
                </c:pt>
                <c:pt idx="216">
                  <c:v>-18.932200000000002</c:v>
                </c:pt>
                <c:pt idx="217">
                  <c:v>-19.639299999999999</c:v>
                </c:pt>
                <c:pt idx="218">
                  <c:v>-20.348099999999999</c:v>
                </c:pt>
                <c:pt idx="219">
                  <c:v>-21.058199999999999</c:v>
                </c:pt>
                <c:pt idx="220">
                  <c:v>-21.769600000000001</c:v>
                </c:pt>
                <c:pt idx="221">
                  <c:v>-22.482199999999999</c:v>
                </c:pt>
                <c:pt idx="222">
                  <c:v>-23.196100000000001</c:v>
                </c:pt>
                <c:pt idx="223">
                  <c:v>-23.9114</c:v>
                </c:pt>
                <c:pt idx="224">
                  <c:v>-24.6281</c:v>
                </c:pt>
                <c:pt idx="225">
                  <c:v>-25.346599999999999</c:v>
                </c:pt>
                <c:pt idx="226">
                  <c:v>-26.0671</c:v>
                </c:pt>
                <c:pt idx="227">
                  <c:v>-26.7897</c:v>
                </c:pt>
                <c:pt idx="228">
                  <c:v>-27.514800000000001</c:v>
                </c:pt>
                <c:pt idx="229">
                  <c:v>-28.242599999999999</c:v>
                </c:pt>
                <c:pt idx="230">
                  <c:v>-28.973600000000001</c:v>
                </c:pt>
                <c:pt idx="231">
                  <c:v>-29.707999999999998</c:v>
                </c:pt>
                <c:pt idx="232">
                  <c:v>-30.446300000000001</c:v>
                </c:pt>
                <c:pt idx="233">
                  <c:v>-31.1889</c:v>
                </c:pt>
                <c:pt idx="234">
                  <c:v>-31.936299999999999</c:v>
                </c:pt>
                <c:pt idx="235">
                  <c:v>-32.689100000000003</c:v>
                </c:pt>
                <c:pt idx="236">
                  <c:v>-33.447800000000001</c:v>
                </c:pt>
                <c:pt idx="237">
                  <c:v>-34.213200000000001</c:v>
                </c:pt>
                <c:pt idx="238">
                  <c:v>-34.985999999999997</c:v>
                </c:pt>
                <c:pt idx="239">
                  <c:v>-35.767000000000003</c:v>
                </c:pt>
                <c:pt idx="240">
                  <c:v>-36.557299999999998</c:v>
                </c:pt>
                <c:pt idx="241">
                  <c:v>-37.357700000000001</c:v>
                </c:pt>
                <c:pt idx="242">
                  <c:v>-38.169400000000003</c:v>
                </c:pt>
                <c:pt idx="243">
                  <c:v>-38.993400000000001</c:v>
                </c:pt>
                <c:pt idx="244">
                  <c:v>-39.831000000000003</c:v>
                </c:pt>
                <c:pt idx="245">
                  <c:v>-40.683399999999999</c:v>
                </c:pt>
                <c:pt idx="246">
                  <c:v>-41.551699999999997</c:v>
                </c:pt>
                <c:pt idx="247">
                  <c:v>-42.437100000000001</c:v>
                </c:pt>
                <c:pt idx="248">
                  <c:v>-43.340699999999998</c:v>
                </c:pt>
                <c:pt idx="249">
                  <c:v>-44.263500000000001</c:v>
                </c:pt>
                <c:pt idx="250">
                  <c:v>-45.206400000000002</c:v>
                </c:pt>
                <c:pt idx="251">
                  <c:v>-46.170099999999998</c:v>
                </c:pt>
                <c:pt idx="252">
                  <c:v>-47.155200000000001</c:v>
                </c:pt>
                <c:pt idx="253">
                  <c:v>-48.162399999999998</c:v>
                </c:pt>
                <c:pt idx="254">
                  <c:v>-49.192</c:v>
                </c:pt>
                <c:pt idx="255">
                  <c:v>-50.244599999999998</c:v>
                </c:pt>
                <c:pt idx="256">
                  <c:v>-51.320399999999999</c:v>
                </c:pt>
                <c:pt idx="257">
                  <c:v>-52.420200000000001</c:v>
                </c:pt>
                <c:pt idx="258">
                  <c:v>-53.544600000000003</c:v>
                </c:pt>
                <c:pt idx="259">
                  <c:v>-54.694499999999998</c:v>
                </c:pt>
                <c:pt idx="260">
                  <c:v>-55.871200000000002</c:v>
                </c:pt>
                <c:pt idx="261">
                  <c:v>-57.076099999999997</c:v>
                </c:pt>
                <c:pt idx="262">
                  <c:v>-58.311199999999999</c:v>
                </c:pt>
                <c:pt idx="263">
                  <c:v>-59.578499999999998</c:v>
                </c:pt>
                <c:pt idx="264">
                  <c:v>-60.880600000000001</c:v>
                </c:pt>
                <c:pt idx="265">
                  <c:v>-62.220199999999998</c:v>
                </c:pt>
                <c:pt idx="266">
                  <c:v>-63.599800000000002</c:v>
                </c:pt>
                <c:pt idx="267">
                  <c:v>-65.022099999999995</c:v>
                </c:pt>
                <c:pt idx="268">
                  <c:v>-66.488900000000001</c:v>
                </c:pt>
                <c:pt idx="269">
                  <c:v>-68.001000000000005</c:v>
                </c:pt>
                <c:pt idx="270">
                  <c:v>-69.557100000000005</c:v>
                </c:pt>
                <c:pt idx="271">
                  <c:v>-71.152699999999996</c:v>
                </c:pt>
                <c:pt idx="272">
                  <c:v>-72.778999999999996</c:v>
                </c:pt>
                <c:pt idx="273">
                  <c:v>-74.421199999999999</c:v>
                </c:pt>
                <c:pt idx="274">
                  <c:v>-76.057599999999994</c:v>
                </c:pt>
                <c:pt idx="275">
                  <c:v>-77.659300000000002</c:v>
                </c:pt>
                <c:pt idx="276">
                  <c:v>-79.192099999999996</c:v>
                </c:pt>
                <c:pt idx="277">
                  <c:v>-80.620099999999994</c:v>
                </c:pt>
                <c:pt idx="278">
                  <c:v>-81.911299999999997</c:v>
                </c:pt>
                <c:pt idx="279">
                  <c:v>-83.042900000000003</c:v>
                </c:pt>
                <c:pt idx="280">
                  <c:v>-84.004800000000003</c:v>
                </c:pt>
                <c:pt idx="281">
                  <c:v>-84.799499999999995</c:v>
                </c:pt>
                <c:pt idx="282">
                  <c:v>-85.440100000000001</c:v>
                </c:pt>
                <c:pt idx="283">
                  <c:v>-85.945800000000006</c:v>
                </c:pt>
                <c:pt idx="284">
                  <c:v>-86.338399999999993</c:v>
                </c:pt>
                <c:pt idx="285">
                  <c:v>-86.639200000000002</c:v>
                </c:pt>
                <c:pt idx="286">
                  <c:v>-86.867400000000004</c:v>
                </c:pt>
                <c:pt idx="287">
                  <c:v>-87.039500000000004</c:v>
                </c:pt>
                <c:pt idx="288">
                  <c:v>-87.168499999999995</c:v>
                </c:pt>
                <c:pt idx="289">
                  <c:v>-87.265100000000004</c:v>
                </c:pt>
                <c:pt idx="290">
                  <c:v>-87.337199999999996</c:v>
                </c:pt>
                <c:pt idx="291">
                  <c:v>-87.391199999999998</c:v>
                </c:pt>
                <c:pt idx="292">
                  <c:v>-87.431700000000006</c:v>
                </c:pt>
                <c:pt idx="293">
                  <c:v>-87.462199999999996</c:v>
                </c:pt>
                <c:pt idx="294">
                  <c:v>-87.485299999999995</c:v>
                </c:pt>
                <c:pt idx="295">
                  <c:v>-87.502899999999997</c:v>
                </c:pt>
                <c:pt idx="296">
                  <c:v>-87.516499999999994</c:v>
                </c:pt>
                <c:pt idx="297">
                  <c:v>-87.527100000000004</c:v>
                </c:pt>
                <c:pt idx="298">
                  <c:v>-87.535499999999999</c:v>
                </c:pt>
                <c:pt idx="299">
                  <c:v>-87.542199999999994</c:v>
                </c:pt>
                <c:pt idx="300">
                  <c:v>-87.547799999999995</c:v>
                </c:pt>
                <c:pt idx="301">
                  <c:v>-87.552499999999995</c:v>
                </c:pt>
                <c:pt idx="302">
                  <c:v>-87.5565</c:v>
                </c:pt>
                <c:pt idx="303">
                  <c:v>-87.56</c:v>
                </c:pt>
                <c:pt idx="304">
                  <c:v>-87.563199999999995</c:v>
                </c:pt>
                <c:pt idx="305">
                  <c:v>-87.566000000000003</c:v>
                </c:pt>
                <c:pt idx="306">
                  <c:v>-87.568700000000007</c:v>
                </c:pt>
                <c:pt idx="307">
                  <c:v>-87.571200000000005</c:v>
                </c:pt>
                <c:pt idx="308">
                  <c:v>-87.573599999999999</c:v>
                </c:pt>
                <c:pt idx="309">
                  <c:v>-87.575900000000004</c:v>
                </c:pt>
                <c:pt idx="310">
                  <c:v>-87.578100000000006</c:v>
                </c:pt>
                <c:pt idx="311">
                  <c:v>-87.580299999999994</c:v>
                </c:pt>
                <c:pt idx="312">
                  <c:v>-87.582400000000007</c:v>
                </c:pt>
                <c:pt idx="313">
                  <c:v>-87.584500000000006</c:v>
                </c:pt>
                <c:pt idx="314">
                  <c:v>-87.586500000000001</c:v>
                </c:pt>
                <c:pt idx="315">
                  <c:v>-87.588499999999996</c:v>
                </c:pt>
                <c:pt idx="316">
                  <c:v>-87.590500000000006</c:v>
                </c:pt>
                <c:pt idx="317">
                  <c:v>-87.592500000000001</c:v>
                </c:pt>
                <c:pt idx="318">
                  <c:v>-87.594399999999993</c:v>
                </c:pt>
                <c:pt idx="319">
                  <c:v>-87.596400000000003</c:v>
                </c:pt>
                <c:pt idx="320">
                  <c:v>-87.598299999999995</c:v>
                </c:pt>
                <c:pt idx="321">
                  <c:v>-87.600200000000001</c:v>
                </c:pt>
                <c:pt idx="322">
                  <c:v>-87.602000000000004</c:v>
                </c:pt>
                <c:pt idx="323">
                  <c:v>-87.603899999999996</c:v>
                </c:pt>
                <c:pt idx="324">
                  <c:v>-87.605800000000002</c:v>
                </c:pt>
                <c:pt idx="325">
                  <c:v>-87.607600000000005</c:v>
                </c:pt>
                <c:pt idx="326">
                  <c:v>-87.609399999999994</c:v>
                </c:pt>
                <c:pt idx="327">
                  <c:v>-87.611199999999997</c:v>
                </c:pt>
                <c:pt idx="328">
                  <c:v>-87.613</c:v>
                </c:pt>
                <c:pt idx="329">
                  <c:v>-87.614800000000002</c:v>
                </c:pt>
                <c:pt idx="330">
                  <c:v>-87.616500000000002</c:v>
                </c:pt>
                <c:pt idx="331">
                  <c:v>-87.618300000000005</c:v>
                </c:pt>
                <c:pt idx="332">
                  <c:v>-87.62</c:v>
                </c:pt>
                <c:pt idx="333">
                  <c:v>-87.621700000000004</c:v>
                </c:pt>
                <c:pt idx="334">
                  <c:v>-87.623500000000007</c:v>
                </c:pt>
                <c:pt idx="335">
                  <c:v>-87.625200000000007</c:v>
                </c:pt>
                <c:pt idx="336">
                  <c:v>-87.626800000000003</c:v>
                </c:pt>
                <c:pt idx="337">
                  <c:v>-87.628500000000003</c:v>
                </c:pt>
                <c:pt idx="338">
                  <c:v>-87.630200000000002</c:v>
                </c:pt>
                <c:pt idx="339">
                  <c:v>-87.631799999999998</c:v>
                </c:pt>
                <c:pt idx="340">
                  <c:v>-87.633499999999998</c:v>
                </c:pt>
                <c:pt idx="341">
                  <c:v>-87.635099999999994</c:v>
                </c:pt>
                <c:pt idx="342">
                  <c:v>-87.636700000000005</c:v>
                </c:pt>
                <c:pt idx="343">
                  <c:v>-87.638300000000001</c:v>
                </c:pt>
                <c:pt idx="344">
                  <c:v>-87.639899999999997</c:v>
                </c:pt>
                <c:pt idx="345">
                  <c:v>-87.641499999999994</c:v>
                </c:pt>
                <c:pt idx="346">
                  <c:v>-87.643100000000004</c:v>
                </c:pt>
                <c:pt idx="347">
                  <c:v>-87.6447</c:v>
                </c:pt>
                <c:pt idx="348">
                  <c:v>-87.646199999999993</c:v>
                </c:pt>
                <c:pt idx="349">
                  <c:v>-87.647800000000004</c:v>
                </c:pt>
                <c:pt idx="350">
                  <c:v>-87.649299999999997</c:v>
                </c:pt>
                <c:pt idx="351">
                  <c:v>-87.650800000000004</c:v>
                </c:pt>
                <c:pt idx="352">
                  <c:v>-87.6524</c:v>
                </c:pt>
                <c:pt idx="353">
                  <c:v>-87.653899999999993</c:v>
                </c:pt>
                <c:pt idx="354">
                  <c:v>-87.6554</c:v>
                </c:pt>
                <c:pt idx="355">
                  <c:v>-87.656899999999993</c:v>
                </c:pt>
                <c:pt idx="356">
                  <c:v>-87.658299999999997</c:v>
                </c:pt>
                <c:pt idx="357">
                  <c:v>-87.659800000000004</c:v>
                </c:pt>
                <c:pt idx="358">
                  <c:v>-87.661299999999997</c:v>
                </c:pt>
                <c:pt idx="359">
                  <c:v>-87.662700000000001</c:v>
                </c:pt>
                <c:pt idx="360">
                  <c:v>-87.664100000000005</c:v>
                </c:pt>
                <c:pt idx="361">
                  <c:v>-87.665599999999998</c:v>
                </c:pt>
                <c:pt idx="362">
                  <c:v>-87.667000000000002</c:v>
                </c:pt>
                <c:pt idx="363">
                  <c:v>-87.668400000000005</c:v>
                </c:pt>
                <c:pt idx="364">
                  <c:v>-87.669799999999995</c:v>
                </c:pt>
                <c:pt idx="365">
                  <c:v>-87.671199999999999</c:v>
                </c:pt>
                <c:pt idx="366">
                  <c:v>-87.672600000000003</c:v>
                </c:pt>
                <c:pt idx="367">
                  <c:v>-87.674000000000007</c:v>
                </c:pt>
                <c:pt idx="368">
                  <c:v>-87.675399999999996</c:v>
                </c:pt>
                <c:pt idx="369">
                  <c:v>-87.676699999999997</c:v>
                </c:pt>
                <c:pt idx="370">
                  <c:v>-87.678100000000001</c:v>
                </c:pt>
                <c:pt idx="371">
                  <c:v>-87.679400000000001</c:v>
                </c:pt>
                <c:pt idx="372">
                  <c:v>-87.680800000000005</c:v>
                </c:pt>
                <c:pt idx="373">
                  <c:v>-87.682100000000005</c:v>
                </c:pt>
                <c:pt idx="374">
                  <c:v>-87.683400000000006</c:v>
                </c:pt>
                <c:pt idx="375">
                  <c:v>-87.684700000000007</c:v>
                </c:pt>
                <c:pt idx="376">
                  <c:v>-87.686000000000007</c:v>
                </c:pt>
                <c:pt idx="377">
                  <c:v>-87.687299999999993</c:v>
                </c:pt>
                <c:pt idx="378">
                  <c:v>-87.688599999999994</c:v>
                </c:pt>
                <c:pt idx="379">
                  <c:v>-87.689899999999994</c:v>
                </c:pt>
                <c:pt idx="380">
                  <c:v>-87.691199999999995</c:v>
                </c:pt>
                <c:pt idx="381">
                  <c:v>-87.692499999999995</c:v>
                </c:pt>
                <c:pt idx="382">
                  <c:v>-87.693700000000007</c:v>
                </c:pt>
                <c:pt idx="383">
                  <c:v>-87.694999999999993</c:v>
                </c:pt>
                <c:pt idx="384">
                  <c:v>-87.696200000000005</c:v>
                </c:pt>
                <c:pt idx="385">
                  <c:v>-87.697500000000005</c:v>
                </c:pt>
                <c:pt idx="386">
                  <c:v>-87.698700000000002</c:v>
                </c:pt>
                <c:pt idx="387">
                  <c:v>-87.6999</c:v>
                </c:pt>
                <c:pt idx="388">
                  <c:v>-87.701099999999997</c:v>
                </c:pt>
                <c:pt idx="389">
                  <c:v>-87.702299999999994</c:v>
                </c:pt>
                <c:pt idx="390">
                  <c:v>-87.703500000000005</c:v>
                </c:pt>
                <c:pt idx="391">
                  <c:v>-87.704700000000003</c:v>
                </c:pt>
                <c:pt idx="392">
                  <c:v>-87.7059</c:v>
                </c:pt>
                <c:pt idx="393">
                  <c:v>-87.707099999999997</c:v>
                </c:pt>
                <c:pt idx="394">
                  <c:v>-87.708299999999994</c:v>
                </c:pt>
                <c:pt idx="395">
                  <c:v>-87.709500000000006</c:v>
                </c:pt>
                <c:pt idx="396">
                  <c:v>-87.710599999999999</c:v>
                </c:pt>
                <c:pt idx="397">
                  <c:v>-87.711799999999997</c:v>
                </c:pt>
                <c:pt idx="398">
                  <c:v>-87.712900000000005</c:v>
                </c:pt>
                <c:pt idx="399">
                  <c:v>-87.714100000000002</c:v>
                </c:pt>
                <c:pt idx="400">
                  <c:v>-87.715199999999996</c:v>
                </c:pt>
                <c:pt idx="401">
                  <c:v>-87.716300000000004</c:v>
                </c:pt>
                <c:pt idx="402">
                  <c:v>-87.717399999999998</c:v>
                </c:pt>
                <c:pt idx="403">
                  <c:v>-87.718599999999995</c:v>
                </c:pt>
                <c:pt idx="404">
                  <c:v>-87.719700000000003</c:v>
                </c:pt>
                <c:pt idx="405">
                  <c:v>-87.720799999999997</c:v>
                </c:pt>
                <c:pt idx="406">
                  <c:v>-87.721900000000005</c:v>
                </c:pt>
                <c:pt idx="407">
                  <c:v>-87.722999999999999</c:v>
                </c:pt>
                <c:pt idx="408">
                  <c:v>-87.724000000000004</c:v>
                </c:pt>
                <c:pt idx="409">
                  <c:v>-87.725099999999998</c:v>
                </c:pt>
                <c:pt idx="410">
                  <c:v>-87.726200000000006</c:v>
                </c:pt>
                <c:pt idx="411">
                  <c:v>-87.727199999999996</c:v>
                </c:pt>
                <c:pt idx="412">
                  <c:v>-87.728300000000004</c:v>
                </c:pt>
                <c:pt idx="413">
                  <c:v>-87.729399999999998</c:v>
                </c:pt>
                <c:pt idx="414">
                  <c:v>-87.730400000000003</c:v>
                </c:pt>
                <c:pt idx="415">
                  <c:v>-87.731399999999994</c:v>
                </c:pt>
                <c:pt idx="416">
                  <c:v>-87.732500000000002</c:v>
                </c:pt>
                <c:pt idx="417">
                  <c:v>-87.733500000000006</c:v>
                </c:pt>
                <c:pt idx="418">
                  <c:v>-87.734499999999997</c:v>
                </c:pt>
                <c:pt idx="419">
                  <c:v>-87.735600000000005</c:v>
                </c:pt>
                <c:pt idx="420">
                  <c:v>-87.736599999999996</c:v>
                </c:pt>
                <c:pt idx="421">
                  <c:v>-87.7376</c:v>
                </c:pt>
                <c:pt idx="422">
                  <c:v>-87.738600000000005</c:v>
                </c:pt>
                <c:pt idx="423">
                  <c:v>-87.739599999999996</c:v>
                </c:pt>
                <c:pt idx="424">
                  <c:v>-87.740600000000001</c:v>
                </c:pt>
                <c:pt idx="425">
                  <c:v>-87.741500000000002</c:v>
                </c:pt>
                <c:pt idx="426">
                  <c:v>-87.742500000000007</c:v>
                </c:pt>
                <c:pt idx="427">
                  <c:v>-87.743499999999997</c:v>
                </c:pt>
                <c:pt idx="428">
                  <c:v>-87.744399999999999</c:v>
                </c:pt>
                <c:pt idx="429">
                  <c:v>-87.745400000000004</c:v>
                </c:pt>
                <c:pt idx="430">
                  <c:v>-87.746399999999994</c:v>
                </c:pt>
                <c:pt idx="431">
                  <c:v>-87.747299999999996</c:v>
                </c:pt>
                <c:pt idx="432">
                  <c:v>-87.7483</c:v>
                </c:pt>
                <c:pt idx="433">
                  <c:v>-87.749200000000002</c:v>
                </c:pt>
                <c:pt idx="434">
                  <c:v>-87.750100000000003</c:v>
                </c:pt>
                <c:pt idx="435">
                  <c:v>-87.751099999999994</c:v>
                </c:pt>
                <c:pt idx="436">
                  <c:v>-87.751999999999995</c:v>
                </c:pt>
                <c:pt idx="437">
                  <c:v>-87.752899999999997</c:v>
                </c:pt>
                <c:pt idx="438">
                  <c:v>-87.753799999999998</c:v>
                </c:pt>
                <c:pt idx="439">
                  <c:v>-87.7547</c:v>
                </c:pt>
                <c:pt idx="440">
                  <c:v>-87.755600000000001</c:v>
                </c:pt>
                <c:pt idx="441">
                  <c:v>-87.756500000000003</c:v>
                </c:pt>
                <c:pt idx="442">
                  <c:v>-87.757400000000004</c:v>
                </c:pt>
                <c:pt idx="443">
                  <c:v>-87.758300000000006</c:v>
                </c:pt>
                <c:pt idx="444">
                  <c:v>-87.759200000000007</c:v>
                </c:pt>
                <c:pt idx="445">
                  <c:v>-87.760099999999994</c:v>
                </c:pt>
                <c:pt idx="446">
                  <c:v>-87.760900000000007</c:v>
                </c:pt>
                <c:pt idx="447">
                  <c:v>-87.761799999999994</c:v>
                </c:pt>
                <c:pt idx="448">
                  <c:v>-87.762699999999995</c:v>
                </c:pt>
                <c:pt idx="449">
                  <c:v>-87.763499999999993</c:v>
                </c:pt>
                <c:pt idx="450">
                  <c:v>-87.764399999999995</c:v>
                </c:pt>
                <c:pt idx="451">
                  <c:v>-87.765199999999993</c:v>
                </c:pt>
                <c:pt idx="452">
                  <c:v>-87.766099999999994</c:v>
                </c:pt>
                <c:pt idx="453">
                  <c:v>-87.766900000000007</c:v>
                </c:pt>
                <c:pt idx="454">
                  <c:v>-87.767799999999994</c:v>
                </c:pt>
                <c:pt idx="455">
                  <c:v>-87.768600000000006</c:v>
                </c:pt>
                <c:pt idx="456">
                  <c:v>-87.769400000000005</c:v>
                </c:pt>
                <c:pt idx="457">
                  <c:v>-87.770200000000003</c:v>
                </c:pt>
                <c:pt idx="458">
                  <c:v>-87.771100000000004</c:v>
                </c:pt>
                <c:pt idx="459">
                  <c:v>-87.771900000000002</c:v>
                </c:pt>
                <c:pt idx="460">
                  <c:v>-87.7727</c:v>
                </c:pt>
                <c:pt idx="461">
                  <c:v>-87.773499999999999</c:v>
                </c:pt>
                <c:pt idx="462">
                  <c:v>-87.774299999999997</c:v>
                </c:pt>
                <c:pt idx="463">
                  <c:v>-87.775099999999995</c:v>
                </c:pt>
                <c:pt idx="464">
                  <c:v>-87.775899999999993</c:v>
                </c:pt>
                <c:pt idx="465">
                  <c:v>-87.776700000000005</c:v>
                </c:pt>
                <c:pt idx="466">
                  <c:v>-87.7774</c:v>
                </c:pt>
                <c:pt idx="467">
                  <c:v>-87.778199999999998</c:v>
                </c:pt>
                <c:pt idx="468">
                  <c:v>-87.778999999999996</c:v>
                </c:pt>
                <c:pt idx="469">
                  <c:v>-87.779799999999994</c:v>
                </c:pt>
                <c:pt idx="470">
                  <c:v>-87.780500000000004</c:v>
                </c:pt>
                <c:pt idx="471">
                  <c:v>-87.781300000000002</c:v>
                </c:pt>
                <c:pt idx="472">
                  <c:v>-87.781999999999996</c:v>
                </c:pt>
                <c:pt idx="473">
                  <c:v>-87.782799999999995</c:v>
                </c:pt>
                <c:pt idx="474">
                  <c:v>-87.783500000000004</c:v>
                </c:pt>
                <c:pt idx="475">
                  <c:v>-87.784300000000002</c:v>
                </c:pt>
                <c:pt idx="476">
                  <c:v>-87.784999999999997</c:v>
                </c:pt>
                <c:pt idx="477">
                  <c:v>-87.785700000000006</c:v>
                </c:pt>
                <c:pt idx="478">
                  <c:v>-87.786500000000004</c:v>
                </c:pt>
                <c:pt idx="479">
                  <c:v>-87.787199999999999</c:v>
                </c:pt>
                <c:pt idx="480">
                  <c:v>-87.787899999999993</c:v>
                </c:pt>
                <c:pt idx="481">
                  <c:v>-87.788700000000006</c:v>
                </c:pt>
                <c:pt idx="482">
                  <c:v>-87.789400000000001</c:v>
                </c:pt>
                <c:pt idx="483">
                  <c:v>-87.790099999999995</c:v>
                </c:pt>
                <c:pt idx="484">
                  <c:v>-87.790800000000004</c:v>
                </c:pt>
                <c:pt idx="485">
                  <c:v>-87.791499999999999</c:v>
                </c:pt>
                <c:pt idx="486">
                  <c:v>-87.792199999999994</c:v>
                </c:pt>
                <c:pt idx="487">
                  <c:v>-87.792900000000003</c:v>
                </c:pt>
                <c:pt idx="488">
                  <c:v>-87.793599999999998</c:v>
                </c:pt>
                <c:pt idx="489">
                  <c:v>-87.794300000000007</c:v>
                </c:pt>
                <c:pt idx="490">
                  <c:v>-87.795000000000002</c:v>
                </c:pt>
                <c:pt idx="491">
                  <c:v>-87.795599999999993</c:v>
                </c:pt>
                <c:pt idx="492">
                  <c:v>-87.796300000000002</c:v>
                </c:pt>
                <c:pt idx="493">
                  <c:v>-87.796999999999997</c:v>
                </c:pt>
                <c:pt idx="494">
                  <c:v>-87.797700000000006</c:v>
                </c:pt>
                <c:pt idx="495">
                  <c:v>-87.798299999999998</c:v>
                </c:pt>
                <c:pt idx="496">
                  <c:v>-87.799000000000007</c:v>
                </c:pt>
                <c:pt idx="497">
                  <c:v>-87.799599999999998</c:v>
                </c:pt>
                <c:pt idx="498">
                  <c:v>-87.800299999999993</c:v>
                </c:pt>
                <c:pt idx="499">
                  <c:v>-87.801000000000002</c:v>
                </c:pt>
                <c:pt idx="500">
                  <c:v>-87.801599999999993</c:v>
                </c:pt>
                <c:pt idx="501">
                  <c:v>-87.802199999999999</c:v>
                </c:pt>
                <c:pt idx="502">
                  <c:v>-87.802899999999994</c:v>
                </c:pt>
                <c:pt idx="503">
                  <c:v>-87.8035</c:v>
                </c:pt>
                <c:pt idx="504">
                  <c:v>-87.804199999999994</c:v>
                </c:pt>
                <c:pt idx="505">
                  <c:v>-87.8048</c:v>
                </c:pt>
                <c:pt idx="506">
                  <c:v>-87.805400000000006</c:v>
                </c:pt>
                <c:pt idx="507">
                  <c:v>-87.805999999999997</c:v>
                </c:pt>
                <c:pt idx="508">
                  <c:v>-87.806700000000006</c:v>
                </c:pt>
                <c:pt idx="509">
                  <c:v>-87.807299999999998</c:v>
                </c:pt>
                <c:pt idx="510">
                  <c:v>-87.807900000000004</c:v>
                </c:pt>
                <c:pt idx="511">
                  <c:v>-87.808499999999995</c:v>
                </c:pt>
                <c:pt idx="512">
                  <c:v>-87.809100000000001</c:v>
                </c:pt>
                <c:pt idx="513">
                  <c:v>-87.809700000000007</c:v>
                </c:pt>
                <c:pt idx="514">
                  <c:v>-87.810299999999998</c:v>
                </c:pt>
                <c:pt idx="515">
                  <c:v>-87.810900000000004</c:v>
                </c:pt>
                <c:pt idx="516">
                  <c:v>-87.811499999999995</c:v>
                </c:pt>
                <c:pt idx="517">
                  <c:v>-87.812100000000001</c:v>
                </c:pt>
                <c:pt idx="518">
                  <c:v>-87.812700000000007</c:v>
                </c:pt>
                <c:pt idx="519">
                  <c:v>-87.813299999999998</c:v>
                </c:pt>
                <c:pt idx="520">
                  <c:v>-87.813900000000004</c:v>
                </c:pt>
                <c:pt idx="521">
                  <c:v>-87.814400000000006</c:v>
                </c:pt>
                <c:pt idx="522">
                  <c:v>-87.814999999999998</c:v>
                </c:pt>
                <c:pt idx="523">
                  <c:v>-87.815600000000003</c:v>
                </c:pt>
                <c:pt idx="524">
                  <c:v>-87.816199999999995</c:v>
                </c:pt>
                <c:pt idx="525">
                  <c:v>-87.816699999999997</c:v>
                </c:pt>
                <c:pt idx="526">
                  <c:v>-87.817300000000003</c:v>
                </c:pt>
                <c:pt idx="527">
                  <c:v>-87.817899999999995</c:v>
                </c:pt>
                <c:pt idx="528">
                  <c:v>-87.818399999999997</c:v>
                </c:pt>
                <c:pt idx="529">
                  <c:v>-87.819000000000003</c:v>
                </c:pt>
                <c:pt idx="530">
                  <c:v>-87.819500000000005</c:v>
                </c:pt>
                <c:pt idx="531">
                  <c:v>-87.820099999999996</c:v>
                </c:pt>
                <c:pt idx="532">
                  <c:v>-87.820599999999999</c:v>
                </c:pt>
                <c:pt idx="533">
                  <c:v>-87.821200000000005</c:v>
                </c:pt>
                <c:pt idx="534">
                  <c:v>-87.821700000000007</c:v>
                </c:pt>
                <c:pt idx="535">
                  <c:v>-87.822199999999995</c:v>
                </c:pt>
                <c:pt idx="536">
                  <c:v>-87.822800000000001</c:v>
                </c:pt>
                <c:pt idx="537">
                  <c:v>-87.823300000000003</c:v>
                </c:pt>
                <c:pt idx="538">
                  <c:v>-87.823800000000006</c:v>
                </c:pt>
                <c:pt idx="539">
                  <c:v>-87.824399999999997</c:v>
                </c:pt>
                <c:pt idx="540">
                  <c:v>-87.8249</c:v>
                </c:pt>
                <c:pt idx="541">
                  <c:v>-87.825400000000002</c:v>
                </c:pt>
                <c:pt idx="542">
                  <c:v>-87.825900000000004</c:v>
                </c:pt>
                <c:pt idx="543">
                  <c:v>-87.826400000000007</c:v>
                </c:pt>
                <c:pt idx="544">
                  <c:v>-87.826899999999995</c:v>
                </c:pt>
                <c:pt idx="545">
                  <c:v>-87.827500000000001</c:v>
                </c:pt>
                <c:pt idx="546">
                  <c:v>-87.828000000000003</c:v>
                </c:pt>
                <c:pt idx="547">
                  <c:v>-87.828500000000005</c:v>
                </c:pt>
                <c:pt idx="548">
                  <c:v>-87.828999999999994</c:v>
                </c:pt>
                <c:pt idx="549">
                  <c:v>-87.829499999999996</c:v>
                </c:pt>
                <c:pt idx="550">
                  <c:v>-87.83</c:v>
                </c:pt>
                <c:pt idx="551">
                  <c:v>-87.830500000000001</c:v>
                </c:pt>
                <c:pt idx="552">
                  <c:v>-87.8309</c:v>
                </c:pt>
                <c:pt idx="553">
                  <c:v>-87.831400000000002</c:v>
                </c:pt>
                <c:pt idx="554">
                  <c:v>-87.831900000000005</c:v>
                </c:pt>
                <c:pt idx="555">
                  <c:v>-87.832400000000007</c:v>
                </c:pt>
                <c:pt idx="556">
                  <c:v>-87.832899999999995</c:v>
                </c:pt>
                <c:pt idx="557">
                  <c:v>-87.833399999999997</c:v>
                </c:pt>
                <c:pt idx="558">
                  <c:v>-87.833799999999997</c:v>
                </c:pt>
                <c:pt idx="559">
                  <c:v>-87.834299999999999</c:v>
                </c:pt>
                <c:pt idx="560">
                  <c:v>-87.834800000000001</c:v>
                </c:pt>
                <c:pt idx="561">
                  <c:v>-87.835300000000004</c:v>
                </c:pt>
                <c:pt idx="562">
                  <c:v>-87.835700000000003</c:v>
                </c:pt>
                <c:pt idx="563">
                  <c:v>-87.836200000000005</c:v>
                </c:pt>
                <c:pt idx="564">
                  <c:v>-87.836600000000004</c:v>
                </c:pt>
                <c:pt idx="565">
                  <c:v>-87.837100000000007</c:v>
                </c:pt>
                <c:pt idx="566">
                  <c:v>-87.837599999999995</c:v>
                </c:pt>
                <c:pt idx="567">
                  <c:v>-87.837999999999994</c:v>
                </c:pt>
                <c:pt idx="568">
                  <c:v>-87.838499999999996</c:v>
                </c:pt>
                <c:pt idx="569">
                  <c:v>-87.838899999999995</c:v>
                </c:pt>
                <c:pt idx="570">
                  <c:v>-87.839399999999998</c:v>
                </c:pt>
                <c:pt idx="571">
                  <c:v>-87.839799999999997</c:v>
                </c:pt>
                <c:pt idx="572">
                  <c:v>-87.840199999999996</c:v>
                </c:pt>
                <c:pt idx="573">
                  <c:v>-87.840699999999998</c:v>
                </c:pt>
                <c:pt idx="574">
                  <c:v>-87.841099999999997</c:v>
                </c:pt>
                <c:pt idx="575">
                  <c:v>-87.8416</c:v>
                </c:pt>
                <c:pt idx="576">
                  <c:v>-87.841999999999999</c:v>
                </c:pt>
                <c:pt idx="577">
                  <c:v>-87.842399999999998</c:v>
                </c:pt>
                <c:pt idx="578">
                  <c:v>-87.8429</c:v>
                </c:pt>
                <c:pt idx="579">
                  <c:v>-87.843299999999999</c:v>
                </c:pt>
                <c:pt idx="580">
                  <c:v>-87.843699999999998</c:v>
                </c:pt>
                <c:pt idx="581">
                  <c:v>-87.844099999999997</c:v>
                </c:pt>
                <c:pt idx="582">
                  <c:v>-87.844499999999996</c:v>
                </c:pt>
                <c:pt idx="583">
                  <c:v>-87.844999999999999</c:v>
                </c:pt>
                <c:pt idx="584">
                  <c:v>-87.845399999999998</c:v>
                </c:pt>
                <c:pt idx="585">
                  <c:v>-87.845799999999997</c:v>
                </c:pt>
                <c:pt idx="586">
                  <c:v>-87.846199999999996</c:v>
                </c:pt>
                <c:pt idx="587">
                  <c:v>-87.846599999999995</c:v>
                </c:pt>
                <c:pt idx="588">
                  <c:v>-87.846999999999994</c:v>
                </c:pt>
                <c:pt idx="589">
                  <c:v>-87.847399999999993</c:v>
                </c:pt>
                <c:pt idx="590">
                  <c:v>-87.847800000000007</c:v>
                </c:pt>
                <c:pt idx="591">
                  <c:v>-87.848200000000006</c:v>
                </c:pt>
                <c:pt idx="592">
                  <c:v>-87.848600000000005</c:v>
                </c:pt>
                <c:pt idx="593">
                  <c:v>-87.849000000000004</c:v>
                </c:pt>
                <c:pt idx="594">
                  <c:v>-87.849400000000003</c:v>
                </c:pt>
                <c:pt idx="595">
                  <c:v>-87.849800000000002</c:v>
                </c:pt>
                <c:pt idx="596">
                  <c:v>-87.850200000000001</c:v>
                </c:pt>
                <c:pt idx="597">
                  <c:v>-87.8506</c:v>
                </c:pt>
                <c:pt idx="598">
                  <c:v>-87.850999999999999</c:v>
                </c:pt>
                <c:pt idx="599">
                  <c:v>-87.851399999999998</c:v>
                </c:pt>
                <c:pt idx="600">
                  <c:v>-87.851699999999994</c:v>
                </c:pt>
                <c:pt idx="601">
                  <c:v>-87.852099999999993</c:v>
                </c:pt>
                <c:pt idx="602">
                  <c:v>-87.852500000000006</c:v>
                </c:pt>
                <c:pt idx="603">
                  <c:v>-87.852900000000005</c:v>
                </c:pt>
                <c:pt idx="604">
                  <c:v>-87.853300000000004</c:v>
                </c:pt>
                <c:pt idx="605">
                  <c:v>-87.8536</c:v>
                </c:pt>
                <c:pt idx="606">
                  <c:v>-87.853999999999999</c:v>
                </c:pt>
                <c:pt idx="607">
                  <c:v>-87.854399999999998</c:v>
                </c:pt>
                <c:pt idx="608">
                  <c:v>-87.854699999999994</c:v>
                </c:pt>
                <c:pt idx="609">
                  <c:v>-87.855099999999993</c:v>
                </c:pt>
                <c:pt idx="610">
                  <c:v>-87.855500000000006</c:v>
                </c:pt>
                <c:pt idx="611">
                  <c:v>-87.855800000000002</c:v>
                </c:pt>
                <c:pt idx="612">
                  <c:v>-87.856200000000001</c:v>
                </c:pt>
                <c:pt idx="613">
                  <c:v>-87.856499999999997</c:v>
                </c:pt>
                <c:pt idx="614">
                  <c:v>-87.856899999999996</c:v>
                </c:pt>
                <c:pt idx="615">
                  <c:v>-87.857299999999995</c:v>
                </c:pt>
                <c:pt idx="616">
                  <c:v>-87.857600000000005</c:v>
                </c:pt>
                <c:pt idx="617">
                  <c:v>-87.858000000000004</c:v>
                </c:pt>
                <c:pt idx="618">
                  <c:v>-87.8583</c:v>
                </c:pt>
                <c:pt idx="619">
                  <c:v>-87.858699999999999</c:v>
                </c:pt>
                <c:pt idx="620">
                  <c:v>-87.858999999999995</c:v>
                </c:pt>
                <c:pt idx="621">
                  <c:v>-87.859300000000005</c:v>
                </c:pt>
                <c:pt idx="622">
                  <c:v>-87.859700000000004</c:v>
                </c:pt>
                <c:pt idx="623">
                  <c:v>-87.86</c:v>
                </c:pt>
                <c:pt idx="624">
                  <c:v>-87.860399999999998</c:v>
                </c:pt>
                <c:pt idx="625">
                  <c:v>-87.860699999999994</c:v>
                </c:pt>
                <c:pt idx="626">
                  <c:v>-87.861000000000004</c:v>
                </c:pt>
                <c:pt idx="627">
                  <c:v>-87.861400000000003</c:v>
                </c:pt>
                <c:pt idx="628">
                  <c:v>-87.861699999999999</c:v>
                </c:pt>
                <c:pt idx="629">
                  <c:v>-87.861999999999995</c:v>
                </c:pt>
                <c:pt idx="630">
                  <c:v>-87.862399999999994</c:v>
                </c:pt>
                <c:pt idx="631">
                  <c:v>-87.862700000000004</c:v>
                </c:pt>
                <c:pt idx="632">
                  <c:v>-87.863</c:v>
                </c:pt>
                <c:pt idx="633">
                  <c:v>-87.863299999999995</c:v>
                </c:pt>
                <c:pt idx="634">
                  <c:v>-87.863699999999994</c:v>
                </c:pt>
                <c:pt idx="635">
                  <c:v>-87.864000000000004</c:v>
                </c:pt>
                <c:pt idx="636">
                  <c:v>-87.8643</c:v>
                </c:pt>
                <c:pt idx="637">
                  <c:v>-87.864599999999996</c:v>
                </c:pt>
                <c:pt idx="638">
                  <c:v>-87.864900000000006</c:v>
                </c:pt>
                <c:pt idx="639">
                  <c:v>-87.865300000000005</c:v>
                </c:pt>
                <c:pt idx="640">
                  <c:v>-87.865600000000001</c:v>
                </c:pt>
                <c:pt idx="641">
                  <c:v>-87.865899999999996</c:v>
                </c:pt>
                <c:pt idx="642">
                  <c:v>-87.866200000000006</c:v>
                </c:pt>
                <c:pt idx="643">
                  <c:v>-87.866500000000002</c:v>
                </c:pt>
                <c:pt idx="644">
                  <c:v>-87.866799999999998</c:v>
                </c:pt>
                <c:pt idx="645">
                  <c:v>-87.867099999999994</c:v>
                </c:pt>
                <c:pt idx="646">
                  <c:v>-87.867400000000004</c:v>
                </c:pt>
                <c:pt idx="647">
                  <c:v>-87.867699999999999</c:v>
                </c:pt>
                <c:pt idx="648">
                  <c:v>-87.867999999999995</c:v>
                </c:pt>
                <c:pt idx="649">
                  <c:v>-87.868300000000005</c:v>
                </c:pt>
                <c:pt idx="650">
                  <c:v>-87.868600000000001</c:v>
                </c:pt>
                <c:pt idx="651">
                  <c:v>-87.868899999999996</c:v>
                </c:pt>
                <c:pt idx="652">
                  <c:v>-87.869200000000006</c:v>
                </c:pt>
                <c:pt idx="653">
                  <c:v>-87.869500000000002</c:v>
                </c:pt>
                <c:pt idx="654">
                  <c:v>-87.869799999999998</c:v>
                </c:pt>
                <c:pt idx="655">
                  <c:v>-87.870099999999994</c:v>
                </c:pt>
                <c:pt idx="656">
                  <c:v>-87.870400000000004</c:v>
                </c:pt>
                <c:pt idx="657">
                  <c:v>-87.870599999999996</c:v>
                </c:pt>
                <c:pt idx="658">
                  <c:v>-87.870900000000006</c:v>
                </c:pt>
                <c:pt idx="659">
                  <c:v>-87.871200000000002</c:v>
                </c:pt>
                <c:pt idx="660">
                  <c:v>-87.871499999999997</c:v>
                </c:pt>
                <c:pt idx="661">
                  <c:v>-87.871799999999993</c:v>
                </c:pt>
                <c:pt idx="662">
                  <c:v>-87.872100000000003</c:v>
                </c:pt>
                <c:pt idx="663">
                  <c:v>-87.872299999999996</c:v>
                </c:pt>
                <c:pt idx="664">
                  <c:v>-87.872600000000006</c:v>
                </c:pt>
                <c:pt idx="665">
                  <c:v>-87.872900000000001</c:v>
                </c:pt>
                <c:pt idx="666">
                  <c:v>-87.873199999999997</c:v>
                </c:pt>
                <c:pt idx="667">
                  <c:v>-87.873400000000004</c:v>
                </c:pt>
                <c:pt idx="668">
                  <c:v>-87.873699999999999</c:v>
                </c:pt>
                <c:pt idx="669">
                  <c:v>-87.873999999999995</c:v>
                </c:pt>
                <c:pt idx="670">
                  <c:v>-87.874300000000005</c:v>
                </c:pt>
                <c:pt idx="671">
                  <c:v>-87.874499999999998</c:v>
                </c:pt>
                <c:pt idx="672">
                  <c:v>-87.874799999999993</c:v>
                </c:pt>
                <c:pt idx="673">
                  <c:v>-87.875100000000003</c:v>
                </c:pt>
                <c:pt idx="674">
                  <c:v>-87.875299999999996</c:v>
                </c:pt>
                <c:pt idx="675">
                  <c:v>-87.875600000000006</c:v>
                </c:pt>
                <c:pt idx="676">
                  <c:v>-87.875799999999998</c:v>
                </c:pt>
                <c:pt idx="677">
                  <c:v>-87.876099999999994</c:v>
                </c:pt>
                <c:pt idx="678">
                  <c:v>-87.876400000000004</c:v>
                </c:pt>
                <c:pt idx="679">
                  <c:v>-87.876599999999996</c:v>
                </c:pt>
                <c:pt idx="680">
                  <c:v>-87.876900000000006</c:v>
                </c:pt>
                <c:pt idx="681">
                  <c:v>-87.877099999999999</c:v>
                </c:pt>
                <c:pt idx="682">
                  <c:v>-87.877399999999994</c:v>
                </c:pt>
                <c:pt idx="683">
                  <c:v>-87.877600000000001</c:v>
                </c:pt>
                <c:pt idx="684">
                  <c:v>-87.877899999999997</c:v>
                </c:pt>
                <c:pt idx="685">
                  <c:v>-87.878100000000003</c:v>
                </c:pt>
                <c:pt idx="686">
                  <c:v>-87.878399999999999</c:v>
                </c:pt>
                <c:pt idx="687">
                  <c:v>-87.878600000000006</c:v>
                </c:pt>
                <c:pt idx="688">
                  <c:v>-87.878900000000002</c:v>
                </c:pt>
                <c:pt idx="689">
                  <c:v>-87.879099999999994</c:v>
                </c:pt>
                <c:pt idx="690">
                  <c:v>-87.879400000000004</c:v>
                </c:pt>
                <c:pt idx="691">
                  <c:v>-87.879599999999996</c:v>
                </c:pt>
                <c:pt idx="692">
                  <c:v>-87.879900000000006</c:v>
                </c:pt>
                <c:pt idx="693">
                  <c:v>-87.880099999999999</c:v>
                </c:pt>
                <c:pt idx="694">
                  <c:v>-87.880300000000005</c:v>
                </c:pt>
                <c:pt idx="695">
                  <c:v>-87.880600000000001</c:v>
                </c:pt>
                <c:pt idx="696">
                  <c:v>-87.880799999999994</c:v>
                </c:pt>
                <c:pt idx="697">
                  <c:v>-87.881100000000004</c:v>
                </c:pt>
                <c:pt idx="698">
                  <c:v>-87.881299999999996</c:v>
                </c:pt>
                <c:pt idx="699">
                  <c:v>-87.881500000000003</c:v>
                </c:pt>
                <c:pt idx="700">
                  <c:v>-87.881799999999998</c:v>
                </c:pt>
                <c:pt idx="701">
                  <c:v>-87.882000000000005</c:v>
                </c:pt>
                <c:pt idx="702">
                  <c:v>-87.882199999999997</c:v>
                </c:pt>
                <c:pt idx="703">
                  <c:v>-87.882499999999993</c:v>
                </c:pt>
                <c:pt idx="704">
                  <c:v>-87.8827</c:v>
                </c:pt>
                <c:pt idx="705">
                  <c:v>-87.882900000000006</c:v>
                </c:pt>
                <c:pt idx="706">
                  <c:v>-87.883099999999999</c:v>
                </c:pt>
                <c:pt idx="707">
                  <c:v>-87.883399999999995</c:v>
                </c:pt>
                <c:pt idx="708">
                  <c:v>-87.883600000000001</c:v>
                </c:pt>
                <c:pt idx="709">
                  <c:v>-87.883799999999994</c:v>
                </c:pt>
                <c:pt idx="710">
                  <c:v>-87.884</c:v>
                </c:pt>
                <c:pt idx="711">
                  <c:v>-87.884200000000007</c:v>
                </c:pt>
                <c:pt idx="712">
                  <c:v>-87.884500000000003</c:v>
                </c:pt>
                <c:pt idx="713">
                  <c:v>-87.884699999999995</c:v>
                </c:pt>
                <c:pt idx="714">
                  <c:v>-87.884900000000002</c:v>
                </c:pt>
                <c:pt idx="715">
                  <c:v>-87.885099999999994</c:v>
                </c:pt>
                <c:pt idx="716">
                  <c:v>-87.885300000000001</c:v>
                </c:pt>
                <c:pt idx="717">
                  <c:v>-87.885499999999993</c:v>
                </c:pt>
                <c:pt idx="718">
                  <c:v>-87.885800000000003</c:v>
                </c:pt>
                <c:pt idx="719">
                  <c:v>-87.885999999999996</c:v>
                </c:pt>
                <c:pt idx="720">
                  <c:v>-87.886200000000002</c:v>
                </c:pt>
                <c:pt idx="721">
                  <c:v>-87.886399999999995</c:v>
                </c:pt>
                <c:pt idx="722">
                  <c:v>-87.886600000000001</c:v>
                </c:pt>
                <c:pt idx="723">
                  <c:v>-87.886799999999994</c:v>
                </c:pt>
                <c:pt idx="724">
                  <c:v>-87.887</c:v>
                </c:pt>
                <c:pt idx="725">
                  <c:v>-87.887200000000007</c:v>
                </c:pt>
                <c:pt idx="726">
                  <c:v>-87.8874</c:v>
                </c:pt>
                <c:pt idx="727">
                  <c:v>-87.887600000000006</c:v>
                </c:pt>
                <c:pt idx="728">
                  <c:v>-87.887799999999999</c:v>
                </c:pt>
                <c:pt idx="729">
                  <c:v>-87.888000000000005</c:v>
                </c:pt>
                <c:pt idx="730">
                  <c:v>-87.888199999999998</c:v>
                </c:pt>
                <c:pt idx="731">
                  <c:v>-87.888400000000004</c:v>
                </c:pt>
                <c:pt idx="732">
                  <c:v>-87.888599999999997</c:v>
                </c:pt>
                <c:pt idx="733">
                  <c:v>-87.888800000000003</c:v>
                </c:pt>
                <c:pt idx="734">
                  <c:v>-87.888999999999996</c:v>
                </c:pt>
                <c:pt idx="735">
                  <c:v>-87.889200000000002</c:v>
                </c:pt>
                <c:pt idx="736">
                  <c:v>-87.889399999999995</c:v>
                </c:pt>
                <c:pt idx="737">
                  <c:v>-87.889600000000002</c:v>
                </c:pt>
                <c:pt idx="738">
                  <c:v>-87.889799999999994</c:v>
                </c:pt>
                <c:pt idx="739">
                  <c:v>-87.89</c:v>
                </c:pt>
                <c:pt idx="740">
                  <c:v>-87.890199999999993</c:v>
                </c:pt>
                <c:pt idx="741">
                  <c:v>-87.8904</c:v>
                </c:pt>
                <c:pt idx="742">
                  <c:v>-87.890600000000006</c:v>
                </c:pt>
                <c:pt idx="743">
                  <c:v>-87.890799999999999</c:v>
                </c:pt>
                <c:pt idx="744">
                  <c:v>-87.891000000000005</c:v>
                </c:pt>
                <c:pt idx="745">
                  <c:v>-87.891199999999998</c:v>
                </c:pt>
                <c:pt idx="746">
                  <c:v>-87.891300000000001</c:v>
                </c:pt>
                <c:pt idx="747">
                  <c:v>-87.891499999999994</c:v>
                </c:pt>
                <c:pt idx="748">
                  <c:v>-87.8917</c:v>
                </c:pt>
                <c:pt idx="749">
                  <c:v>-87.891900000000007</c:v>
                </c:pt>
                <c:pt idx="750">
                  <c:v>-87.892099999999999</c:v>
                </c:pt>
                <c:pt idx="751">
                  <c:v>-87.892300000000006</c:v>
                </c:pt>
                <c:pt idx="752">
                  <c:v>-87.892399999999995</c:v>
                </c:pt>
                <c:pt idx="753">
                  <c:v>-87.892600000000002</c:v>
                </c:pt>
                <c:pt idx="754">
                  <c:v>-87.892799999999994</c:v>
                </c:pt>
                <c:pt idx="755">
                  <c:v>-87.893000000000001</c:v>
                </c:pt>
                <c:pt idx="756">
                  <c:v>-87.893199999999993</c:v>
                </c:pt>
                <c:pt idx="757">
                  <c:v>-87.893299999999996</c:v>
                </c:pt>
                <c:pt idx="758">
                  <c:v>-87.893500000000003</c:v>
                </c:pt>
                <c:pt idx="759">
                  <c:v>-87.893699999999995</c:v>
                </c:pt>
                <c:pt idx="760">
                  <c:v>-87.893900000000002</c:v>
                </c:pt>
                <c:pt idx="761">
                  <c:v>-87.894000000000005</c:v>
                </c:pt>
                <c:pt idx="762">
                  <c:v>-87.894199999999998</c:v>
                </c:pt>
                <c:pt idx="763">
                  <c:v>-87.894400000000005</c:v>
                </c:pt>
                <c:pt idx="764">
                  <c:v>-87.894599999999997</c:v>
                </c:pt>
                <c:pt idx="765">
                  <c:v>-87.8947</c:v>
                </c:pt>
                <c:pt idx="766">
                  <c:v>-87.894900000000007</c:v>
                </c:pt>
                <c:pt idx="767">
                  <c:v>-87.895099999999999</c:v>
                </c:pt>
                <c:pt idx="768">
                  <c:v>-87.895200000000003</c:v>
                </c:pt>
                <c:pt idx="769">
                  <c:v>-87.895399999999995</c:v>
                </c:pt>
                <c:pt idx="770">
                  <c:v>-87.895600000000002</c:v>
                </c:pt>
                <c:pt idx="771">
                  <c:v>-87.895700000000005</c:v>
                </c:pt>
                <c:pt idx="772">
                  <c:v>-87.895899999999997</c:v>
                </c:pt>
                <c:pt idx="773">
                  <c:v>-87.896100000000004</c:v>
                </c:pt>
                <c:pt idx="774">
                  <c:v>-87.896199999999993</c:v>
                </c:pt>
                <c:pt idx="775">
                  <c:v>-87.8964</c:v>
                </c:pt>
                <c:pt idx="776">
                  <c:v>-87.896600000000007</c:v>
                </c:pt>
                <c:pt idx="777">
                  <c:v>-87.896699999999996</c:v>
                </c:pt>
                <c:pt idx="778">
                  <c:v>-87.896900000000002</c:v>
                </c:pt>
                <c:pt idx="779">
                  <c:v>-87.897000000000006</c:v>
                </c:pt>
                <c:pt idx="780">
                  <c:v>-87.897199999999998</c:v>
                </c:pt>
                <c:pt idx="781">
                  <c:v>-87.897400000000005</c:v>
                </c:pt>
                <c:pt idx="782">
                  <c:v>-87.897499999999994</c:v>
                </c:pt>
                <c:pt idx="783">
                  <c:v>-87.8977</c:v>
                </c:pt>
                <c:pt idx="784">
                  <c:v>-87.897800000000004</c:v>
                </c:pt>
                <c:pt idx="785">
                  <c:v>-87.897999999999996</c:v>
                </c:pt>
                <c:pt idx="786">
                  <c:v>-87.898099999999999</c:v>
                </c:pt>
                <c:pt idx="787">
                  <c:v>-87.898300000000006</c:v>
                </c:pt>
                <c:pt idx="788">
                  <c:v>-87.898499999999999</c:v>
                </c:pt>
                <c:pt idx="789">
                  <c:v>-87.898600000000002</c:v>
                </c:pt>
                <c:pt idx="790">
                  <c:v>-87.898799999999994</c:v>
                </c:pt>
                <c:pt idx="791">
                  <c:v>-87.898899999999998</c:v>
                </c:pt>
                <c:pt idx="792">
                  <c:v>-87.899100000000004</c:v>
                </c:pt>
                <c:pt idx="793">
                  <c:v>-87.899199999999993</c:v>
                </c:pt>
                <c:pt idx="794">
                  <c:v>-87.8994</c:v>
                </c:pt>
                <c:pt idx="795">
                  <c:v>-87.899500000000003</c:v>
                </c:pt>
                <c:pt idx="796">
                  <c:v>-87.899699999999996</c:v>
                </c:pt>
                <c:pt idx="797">
                  <c:v>-87.899799999999999</c:v>
                </c:pt>
                <c:pt idx="798">
                  <c:v>-87.899900000000002</c:v>
                </c:pt>
                <c:pt idx="799">
                  <c:v>-87.900099999999995</c:v>
                </c:pt>
                <c:pt idx="800">
                  <c:v>-87.900199999999998</c:v>
                </c:pt>
                <c:pt idx="801">
                  <c:v>-87.900400000000005</c:v>
                </c:pt>
                <c:pt idx="802">
                  <c:v>-87.900499999999994</c:v>
                </c:pt>
                <c:pt idx="803">
                  <c:v>-87.900700000000001</c:v>
                </c:pt>
                <c:pt idx="804">
                  <c:v>-87.900800000000004</c:v>
                </c:pt>
                <c:pt idx="805">
                  <c:v>-87.900999999999996</c:v>
                </c:pt>
                <c:pt idx="806">
                  <c:v>-87.9011</c:v>
                </c:pt>
                <c:pt idx="807">
                  <c:v>-87.901200000000003</c:v>
                </c:pt>
                <c:pt idx="808">
                  <c:v>-87.901399999999995</c:v>
                </c:pt>
                <c:pt idx="809">
                  <c:v>-87.901499999999999</c:v>
                </c:pt>
                <c:pt idx="810">
                  <c:v>-87.901700000000005</c:v>
                </c:pt>
                <c:pt idx="811">
                  <c:v>-87.901799999999994</c:v>
                </c:pt>
                <c:pt idx="812">
                  <c:v>-87.901899999999998</c:v>
                </c:pt>
                <c:pt idx="813">
                  <c:v>-87.902100000000004</c:v>
                </c:pt>
                <c:pt idx="814">
                  <c:v>-87.902199999999993</c:v>
                </c:pt>
                <c:pt idx="815">
                  <c:v>-87.902299999999997</c:v>
                </c:pt>
                <c:pt idx="816">
                  <c:v>-87.902500000000003</c:v>
                </c:pt>
                <c:pt idx="817">
                  <c:v>-87.902600000000007</c:v>
                </c:pt>
                <c:pt idx="818">
                  <c:v>-87.902699999999996</c:v>
                </c:pt>
                <c:pt idx="819">
                  <c:v>-87.902900000000002</c:v>
                </c:pt>
                <c:pt idx="820">
                  <c:v>-87.903000000000006</c:v>
                </c:pt>
                <c:pt idx="821">
                  <c:v>-87.903099999999995</c:v>
                </c:pt>
                <c:pt idx="822">
                  <c:v>-87.903300000000002</c:v>
                </c:pt>
                <c:pt idx="823">
                  <c:v>-87.903400000000005</c:v>
                </c:pt>
                <c:pt idx="824">
                  <c:v>-87.903499999999994</c:v>
                </c:pt>
                <c:pt idx="825">
                  <c:v>-87.903700000000001</c:v>
                </c:pt>
                <c:pt idx="826">
                  <c:v>-87.903800000000004</c:v>
                </c:pt>
                <c:pt idx="827">
                  <c:v>-87.903899999999993</c:v>
                </c:pt>
                <c:pt idx="828">
                  <c:v>-87.903999999999996</c:v>
                </c:pt>
                <c:pt idx="829">
                  <c:v>-87.904200000000003</c:v>
                </c:pt>
                <c:pt idx="830">
                  <c:v>-87.904300000000006</c:v>
                </c:pt>
                <c:pt idx="831">
                  <c:v>-87.904399999999995</c:v>
                </c:pt>
                <c:pt idx="832">
                  <c:v>-87.904600000000002</c:v>
                </c:pt>
                <c:pt idx="833">
                  <c:v>-87.904700000000005</c:v>
                </c:pt>
                <c:pt idx="834">
                  <c:v>-87.904799999999994</c:v>
                </c:pt>
                <c:pt idx="835">
                  <c:v>-87.904899999999998</c:v>
                </c:pt>
                <c:pt idx="836">
                  <c:v>-87.905000000000001</c:v>
                </c:pt>
                <c:pt idx="837">
                  <c:v>-87.905199999999994</c:v>
                </c:pt>
                <c:pt idx="838">
                  <c:v>-87.905299999999997</c:v>
                </c:pt>
                <c:pt idx="839">
                  <c:v>-87.9054</c:v>
                </c:pt>
                <c:pt idx="840">
                  <c:v>-87.905500000000004</c:v>
                </c:pt>
                <c:pt idx="841">
                  <c:v>-87.905699999999996</c:v>
                </c:pt>
                <c:pt idx="842">
                  <c:v>-87.905799999999999</c:v>
                </c:pt>
                <c:pt idx="843">
                  <c:v>-87.905900000000003</c:v>
                </c:pt>
                <c:pt idx="844">
                  <c:v>-87.906000000000006</c:v>
                </c:pt>
                <c:pt idx="845">
                  <c:v>-87.906099999999995</c:v>
                </c:pt>
                <c:pt idx="846">
                  <c:v>-87.906199999999998</c:v>
                </c:pt>
                <c:pt idx="847">
                  <c:v>-87.906400000000005</c:v>
                </c:pt>
                <c:pt idx="848">
                  <c:v>-87.906499999999994</c:v>
                </c:pt>
                <c:pt idx="849">
                  <c:v>-87.906599999999997</c:v>
                </c:pt>
                <c:pt idx="850">
                  <c:v>-87.906700000000001</c:v>
                </c:pt>
                <c:pt idx="851">
                  <c:v>-87.906800000000004</c:v>
                </c:pt>
                <c:pt idx="852">
                  <c:v>-87.906899999999993</c:v>
                </c:pt>
                <c:pt idx="853">
                  <c:v>-87.9071</c:v>
                </c:pt>
                <c:pt idx="854">
                  <c:v>-87.907200000000003</c:v>
                </c:pt>
                <c:pt idx="855">
                  <c:v>-87.907300000000006</c:v>
                </c:pt>
                <c:pt idx="856">
                  <c:v>-87.907399999999996</c:v>
                </c:pt>
                <c:pt idx="857">
                  <c:v>-87.907499999999999</c:v>
                </c:pt>
                <c:pt idx="858">
                  <c:v>-87.907600000000002</c:v>
                </c:pt>
                <c:pt idx="859">
                  <c:v>-87.907700000000006</c:v>
                </c:pt>
                <c:pt idx="860">
                  <c:v>-87.907799999999995</c:v>
                </c:pt>
                <c:pt idx="861">
                  <c:v>-87.907899999999998</c:v>
                </c:pt>
                <c:pt idx="862">
                  <c:v>-87.908100000000005</c:v>
                </c:pt>
                <c:pt idx="863">
                  <c:v>-87.908199999999994</c:v>
                </c:pt>
                <c:pt idx="864">
                  <c:v>-87.908299999999997</c:v>
                </c:pt>
                <c:pt idx="865">
                  <c:v>-87.9084</c:v>
                </c:pt>
                <c:pt idx="866">
                  <c:v>-87.908500000000004</c:v>
                </c:pt>
                <c:pt idx="867">
                  <c:v>-87.908600000000007</c:v>
                </c:pt>
                <c:pt idx="868">
                  <c:v>-87.908699999999996</c:v>
                </c:pt>
                <c:pt idx="869">
                  <c:v>-87.908799999999999</c:v>
                </c:pt>
                <c:pt idx="870">
                  <c:v>-87.908900000000003</c:v>
                </c:pt>
                <c:pt idx="871">
                  <c:v>-87.909000000000006</c:v>
                </c:pt>
                <c:pt idx="872">
                  <c:v>-87.909099999999995</c:v>
                </c:pt>
                <c:pt idx="873">
                  <c:v>-87.909199999999998</c:v>
                </c:pt>
                <c:pt idx="874">
                  <c:v>-87.909300000000002</c:v>
                </c:pt>
                <c:pt idx="875">
                  <c:v>-87.909400000000005</c:v>
                </c:pt>
                <c:pt idx="876">
                  <c:v>-87.909499999999994</c:v>
                </c:pt>
                <c:pt idx="877">
                  <c:v>-87.909599999999998</c:v>
                </c:pt>
                <c:pt idx="878">
                  <c:v>-87.909700000000001</c:v>
                </c:pt>
                <c:pt idx="879">
                  <c:v>-87.909800000000004</c:v>
                </c:pt>
                <c:pt idx="880">
                  <c:v>-87.909899999999993</c:v>
                </c:pt>
                <c:pt idx="881">
                  <c:v>-87.91</c:v>
                </c:pt>
                <c:pt idx="882">
                  <c:v>-87.9101</c:v>
                </c:pt>
                <c:pt idx="883">
                  <c:v>-87.910200000000003</c:v>
                </c:pt>
                <c:pt idx="884">
                  <c:v>-87.910300000000007</c:v>
                </c:pt>
                <c:pt idx="885">
                  <c:v>-87.910399999999996</c:v>
                </c:pt>
                <c:pt idx="886">
                  <c:v>-87.910499999999999</c:v>
                </c:pt>
                <c:pt idx="887">
                  <c:v>-87.910600000000002</c:v>
                </c:pt>
                <c:pt idx="888">
                  <c:v>-87.910700000000006</c:v>
                </c:pt>
                <c:pt idx="889">
                  <c:v>-87.910799999999995</c:v>
                </c:pt>
                <c:pt idx="890">
                  <c:v>-87.910899999999998</c:v>
                </c:pt>
                <c:pt idx="891">
                  <c:v>-87.911000000000001</c:v>
                </c:pt>
                <c:pt idx="892">
                  <c:v>-87.911100000000005</c:v>
                </c:pt>
                <c:pt idx="893">
                  <c:v>-87.911199999999994</c:v>
                </c:pt>
                <c:pt idx="894">
                  <c:v>-87.911299999999997</c:v>
                </c:pt>
                <c:pt idx="895">
                  <c:v>-87.9114</c:v>
                </c:pt>
                <c:pt idx="896">
                  <c:v>-87.911500000000004</c:v>
                </c:pt>
                <c:pt idx="897">
                  <c:v>-87.911600000000007</c:v>
                </c:pt>
                <c:pt idx="898">
                  <c:v>-87.911699999999996</c:v>
                </c:pt>
                <c:pt idx="899">
                  <c:v>-87.911799999999999</c:v>
                </c:pt>
                <c:pt idx="900">
                  <c:v>-87.911900000000003</c:v>
                </c:pt>
                <c:pt idx="901">
                  <c:v>-87.912000000000006</c:v>
                </c:pt>
                <c:pt idx="902">
                  <c:v>-87.912099999999995</c:v>
                </c:pt>
                <c:pt idx="903">
                  <c:v>-87.912099999999995</c:v>
                </c:pt>
                <c:pt idx="904">
                  <c:v>-87.912199999999999</c:v>
                </c:pt>
                <c:pt idx="905">
                  <c:v>-87.912300000000002</c:v>
                </c:pt>
                <c:pt idx="906">
                  <c:v>-87.912400000000005</c:v>
                </c:pt>
                <c:pt idx="907">
                  <c:v>-87.912499999999994</c:v>
                </c:pt>
                <c:pt idx="908">
                  <c:v>-87.912599999999998</c:v>
                </c:pt>
                <c:pt idx="909">
                  <c:v>-87.912700000000001</c:v>
                </c:pt>
                <c:pt idx="910">
                  <c:v>-87.912800000000004</c:v>
                </c:pt>
                <c:pt idx="911">
                  <c:v>-87.912899999999993</c:v>
                </c:pt>
                <c:pt idx="912">
                  <c:v>-87.912899999999993</c:v>
                </c:pt>
                <c:pt idx="913">
                  <c:v>-87.912999999999997</c:v>
                </c:pt>
                <c:pt idx="914">
                  <c:v>-87.9131</c:v>
                </c:pt>
                <c:pt idx="915">
                  <c:v>-87.913200000000003</c:v>
                </c:pt>
                <c:pt idx="916">
                  <c:v>-87.913300000000007</c:v>
                </c:pt>
                <c:pt idx="917">
                  <c:v>-87.913399999999996</c:v>
                </c:pt>
                <c:pt idx="918">
                  <c:v>-87.913499999999999</c:v>
                </c:pt>
                <c:pt idx="919">
                  <c:v>-87.913499999999999</c:v>
                </c:pt>
                <c:pt idx="920">
                  <c:v>-87.913600000000002</c:v>
                </c:pt>
                <c:pt idx="921">
                  <c:v>-87.913700000000006</c:v>
                </c:pt>
                <c:pt idx="922">
                  <c:v>-87.913799999999995</c:v>
                </c:pt>
                <c:pt idx="923">
                  <c:v>-87.913899999999998</c:v>
                </c:pt>
                <c:pt idx="924">
                  <c:v>-87.914000000000001</c:v>
                </c:pt>
                <c:pt idx="925">
                  <c:v>-87.914000000000001</c:v>
                </c:pt>
                <c:pt idx="926">
                  <c:v>-87.914100000000005</c:v>
                </c:pt>
                <c:pt idx="927">
                  <c:v>-87.914199999999994</c:v>
                </c:pt>
                <c:pt idx="928">
                  <c:v>-87.914299999999997</c:v>
                </c:pt>
                <c:pt idx="929">
                  <c:v>-87.914400000000001</c:v>
                </c:pt>
                <c:pt idx="930">
                  <c:v>-87.914500000000004</c:v>
                </c:pt>
                <c:pt idx="931">
                  <c:v>-87.914500000000004</c:v>
                </c:pt>
                <c:pt idx="932">
                  <c:v>-87.914599999999993</c:v>
                </c:pt>
                <c:pt idx="933">
                  <c:v>-87.914699999999996</c:v>
                </c:pt>
                <c:pt idx="934">
                  <c:v>-87.9148</c:v>
                </c:pt>
                <c:pt idx="935">
                  <c:v>-87.9148</c:v>
                </c:pt>
                <c:pt idx="936">
                  <c:v>-87.914900000000003</c:v>
                </c:pt>
                <c:pt idx="937">
                  <c:v>-87.915000000000006</c:v>
                </c:pt>
                <c:pt idx="938">
                  <c:v>-87.915099999999995</c:v>
                </c:pt>
                <c:pt idx="939">
                  <c:v>-87.915199999999999</c:v>
                </c:pt>
                <c:pt idx="940">
                  <c:v>-87.915199999999999</c:v>
                </c:pt>
                <c:pt idx="941">
                  <c:v>-87.915300000000002</c:v>
                </c:pt>
                <c:pt idx="942">
                  <c:v>-87.915400000000005</c:v>
                </c:pt>
                <c:pt idx="943">
                  <c:v>-87.915499999999994</c:v>
                </c:pt>
                <c:pt idx="944">
                  <c:v>-87.915499999999994</c:v>
                </c:pt>
                <c:pt idx="945">
                  <c:v>-87.915599999999998</c:v>
                </c:pt>
                <c:pt idx="946">
                  <c:v>-87.915700000000001</c:v>
                </c:pt>
                <c:pt idx="947">
                  <c:v>-87.915800000000004</c:v>
                </c:pt>
                <c:pt idx="948">
                  <c:v>-87.915800000000004</c:v>
                </c:pt>
                <c:pt idx="949">
                  <c:v>-87.915899999999993</c:v>
                </c:pt>
                <c:pt idx="950">
                  <c:v>-87.915999999999997</c:v>
                </c:pt>
                <c:pt idx="951">
                  <c:v>-87.9161</c:v>
                </c:pt>
                <c:pt idx="952">
                  <c:v>-87.9161</c:v>
                </c:pt>
                <c:pt idx="953">
                  <c:v>-87.916200000000003</c:v>
                </c:pt>
                <c:pt idx="954">
                  <c:v>-87.916300000000007</c:v>
                </c:pt>
                <c:pt idx="955">
                  <c:v>-87.916399999999996</c:v>
                </c:pt>
                <c:pt idx="956">
                  <c:v>-87.916399999999996</c:v>
                </c:pt>
                <c:pt idx="957">
                  <c:v>-87.916499999999999</c:v>
                </c:pt>
                <c:pt idx="958">
                  <c:v>-87.916600000000003</c:v>
                </c:pt>
                <c:pt idx="959">
                  <c:v>-87.916600000000003</c:v>
                </c:pt>
                <c:pt idx="960">
                  <c:v>-87.916700000000006</c:v>
                </c:pt>
                <c:pt idx="961">
                  <c:v>-87.916799999999995</c:v>
                </c:pt>
                <c:pt idx="962">
                  <c:v>-87.916799999999995</c:v>
                </c:pt>
                <c:pt idx="963">
                  <c:v>-87.916899999999998</c:v>
                </c:pt>
                <c:pt idx="964">
                  <c:v>-87.917000000000002</c:v>
                </c:pt>
                <c:pt idx="965">
                  <c:v>-87.917100000000005</c:v>
                </c:pt>
                <c:pt idx="966">
                  <c:v>-87.917100000000005</c:v>
                </c:pt>
                <c:pt idx="967">
                  <c:v>-87.917199999999994</c:v>
                </c:pt>
                <c:pt idx="968">
                  <c:v>-87.917299999999997</c:v>
                </c:pt>
                <c:pt idx="969">
                  <c:v>-87.917299999999997</c:v>
                </c:pt>
                <c:pt idx="970">
                  <c:v>-87.917400000000001</c:v>
                </c:pt>
                <c:pt idx="971">
                  <c:v>-87.917500000000004</c:v>
                </c:pt>
                <c:pt idx="972">
                  <c:v>-87.917500000000004</c:v>
                </c:pt>
                <c:pt idx="973">
                  <c:v>-87.917599999999993</c:v>
                </c:pt>
                <c:pt idx="974">
                  <c:v>-87.917699999999996</c:v>
                </c:pt>
                <c:pt idx="975">
                  <c:v>-87.917699999999996</c:v>
                </c:pt>
                <c:pt idx="976">
                  <c:v>-87.9178</c:v>
                </c:pt>
                <c:pt idx="977">
                  <c:v>-87.917900000000003</c:v>
                </c:pt>
                <c:pt idx="978">
                  <c:v>-87.917900000000003</c:v>
                </c:pt>
                <c:pt idx="979">
                  <c:v>-87.918000000000006</c:v>
                </c:pt>
                <c:pt idx="980">
                  <c:v>-87.918099999999995</c:v>
                </c:pt>
                <c:pt idx="981">
                  <c:v>-87.918099999999995</c:v>
                </c:pt>
                <c:pt idx="982">
                  <c:v>-87.918199999999999</c:v>
                </c:pt>
                <c:pt idx="983">
                  <c:v>-87.918199999999999</c:v>
                </c:pt>
                <c:pt idx="984">
                  <c:v>-87.918300000000002</c:v>
                </c:pt>
                <c:pt idx="985">
                  <c:v>-87.918400000000005</c:v>
                </c:pt>
                <c:pt idx="986">
                  <c:v>-87.918400000000005</c:v>
                </c:pt>
                <c:pt idx="987">
                  <c:v>-87.918499999999995</c:v>
                </c:pt>
                <c:pt idx="988">
                  <c:v>-87.918599999999998</c:v>
                </c:pt>
                <c:pt idx="989">
                  <c:v>-87.918599999999998</c:v>
                </c:pt>
                <c:pt idx="990">
                  <c:v>-87.918700000000001</c:v>
                </c:pt>
                <c:pt idx="991">
                  <c:v>-87.918700000000001</c:v>
                </c:pt>
                <c:pt idx="992">
                  <c:v>-87.918800000000005</c:v>
                </c:pt>
                <c:pt idx="993">
                  <c:v>-87.918899999999994</c:v>
                </c:pt>
                <c:pt idx="994">
                  <c:v>-87.918899999999994</c:v>
                </c:pt>
                <c:pt idx="995">
                  <c:v>-87.918999999999997</c:v>
                </c:pt>
                <c:pt idx="996">
                  <c:v>-87.918999999999997</c:v>
                </c:pt>
                <c:pt idx="997">
                  <c:v>-87.9191</c:v>
                </c:pt>
                <c:pt idx="998">
                  <c:v>-87.919200000000004</c:v>
                </c:pt>
                <c:pt idx="999">
                  <c:v>-87.919200000000004</c:v>
                </c:pt>
              </c:numCache>
            </c:numRef>
          </c:yVal>
          <c:smooth val="0"/>
          <c:extLst>
            <c:ext xmlns:c16="http://schemas.microsoft.com/office/drawing/2014/chart" uri="{C3380CC4-5D6E-409C-BE32-E72D297353CC}">
              <c16:uniqueId val="{00000000-13C7-9A4C-B9DC-19D6031BB496}"/>
            </c:ext>
          </c:extLst>
        </c:ser>
        <c:ser>
          <c:idx val="1"/>
          <c:order val="1"/>
          <c:tx>
            <c:strRef>
              <c:f>control_CPU!$C$1</c:f>
              <c:strCache>
                <c:ptCount val="1"/>
                <c:pt idx="0">
                  <c:v>GPU</c:v>
                </c:pt>
              </c:strCache>
            </c:strRef>
          </c:tx>
          <c:spPr>
            <a:ln w="19050" cap="rnd">
              <a:solidFill>
                <a:schemeClr val="accent2"/>
              </a:solidFill>
              <a:prstDash val="solid"/>
              <a:round/>
            </a:ln>
            <a:effectLst/>
          </c:spPr>
          <c:marker>
            <c:symbol val="none"/>
          </c:marker>
          <c:xVal>
            <c:numRef>
              <c:f>control_CPU!$A$2:$A$1001</c:f>
              <c:numCache>
                <c:formatCode>General</c:formatCode>
                <c:ptCount val="100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pt idx="99">
                  <c:v>100</c:v>
                </c:pt>
                <c:pt idx="100">
                  <c:v>101</c:v>
                </c:pt>
                <c:pt idx="101">
                  <c:v>102</c:v>
                </c:pt>
                <c:pt idx="102">
                  <c:v>103</c:v>
                </c:pt>
                <c:pt idx="103">
                  <c:v>104</c:v>
                </c:pt>
                <c:pt idx="104">
                  <c:v>105</c:v>
                </c:pt>
                <c:pt idx="105">
                  <c:v>106</c:v>
                </c:pt>
                <c:pt idx="106">
                  <c:v>107</c:v>
                </c:pt>
                <c:pt idx="107">
                  <c:v>108</c:v>
                </c:pt>
                <c:pt idx="108">
                  <c:v>109</c:v>
                </c:pt>
                <c:pt idx="109">
                  <c:v>110</c:v>
                </c:pt>
                <c:pt idx="110">
                  <c:v>111</c:v>
                </c:pt>
                <c:pt idx="111">
                  <c:v>112</c:v>
                </c:pt>
                <c:pt idx="112">
                  <c:v>113</c:v>
                </c:pt>
                <c:pt idx="113">
                  <c:v>114</c:v>
                </c:pt>
                <c:pt idx="114">
                  <c:v>115</c:v>
                </c:pt>
                <c:pt idx="115">
                  <c:v>116</c:v>
                </c:pt>
                <c:pt idx="116">
                  <c:v>117</c:v>
                </c:pt>
                <c:pt idx="117">
                  <c:v>118</c:v>
                </c:pt>
                <c:pt idx="118">
                  <c:v>119</c:v>
                </c:pt>
                <c:pt idx="119">
                  <c:v>120</c:v>
                </c:pt>
                <c:pt idx="120">
                  <c:v>121</c:v>
                </c:pt>
                <c:pt idx="121">
                  <c:v>122</c:v>
                </c:pt>
                <c:pt idx="122">
                  <c:v>123</c:v>
                </c:pt>
                <c:pt idx="123">
                  <c:v>124</c:v>
                </c:pt>
                <c:pt idx="124">
                  <c:v>125</c:v>
                </c:pt>
                <c:pt idx="125">
                  <c:v>126</c:v>
                </c:pt>
                <c:pt idx="126">
                  <c:v>127</c:v>
                </c:pt>
                <c:pt idx="127">
                  <c:v>128</c:v>
                </c:pt>
                <c:pt idx="128">
                  <c:v>129</c:v>
                </c:pt>
                <c:pt idx="129">
                  <c:v>130</c:v>
                </c:pt>
                <c:pt idx="130">
                  <c:v>131</c:v>
                </c:pt>
                <c:pt idx="131">
                  <c:v>132</c:v>
                </c:pt>
                <c:pt idx="132">
                  <c:v>133</c:v>
                </c:pt>
                <c:pt idx="133">
                  <c:v>134</c:v>
                </c:pt>
                <c:pt idx="134">
                  <c:v>135</c:v>
                </c:pt>
                <c:pt idx="135">
                  <c:v>136</c:v>
                </c:pt>
                <c:pt idx="136">
                  <c:v>137</c:v>
                </c:pt>
                <c:pt idx="137">
                  <c:v>138</c:v>
                </c:pt>
                <c:pt idx="138">
                  <c:v>139</c:v>
                </c:pt>
                <c:pt idx="139">
                  <c:v>140</c:v>
                </c:pt>
                <c:pt idx="140">
                  <c:v>141</c:v>
                </c:pt>
                <c:pt idx="141">
                  <c:v>142</c:v>
                </c:pt>
                <c:pt idx="142">
                  <c:v>143</c:v>
                </c:pt>
                <c:pt idx="143">
                  <c:v>144</c:v>
                </c:pt>
                <c:pt idx="144">
                  <c:v>145</c:v>
                </c:pt>
                <c:pt idx="145">
                  <c:v>146</c:v>
                </c:pt>
                <c:pt idx="146">
                  <c:v>147</c:v>
                </c:pt>
                <c:pt idx="147">
                  <c:v>148</c:v>
                </c:pt>
                <c:pt idx="148">
                  <c:v>149</c:v>
                </c:pt>
                <c:pt idx="149">
                  <c:v>150</c:v>
                </c:pt>
                <c:pt idx="150">
                  <c:v>151</c:v>
                </c:pt>
                <c:pt idx="151">
                  <c:v>152</c:v>
                </c:pt>
                <c:pt idx="152">
                  <c:v>153</c:v>
                </c:pt>
                <c:pt idx="153">
                  <c:v>154</c:v>
                </c:pt>
                <c:pt idx="154">
                  <c:v>155</c:v>
                </c:pt>
                <c:pt idx="155">
                  <c:v>156</c:v>
                </c:pt>
                <c:pt idx="156">
                  <c:v>157</c:v>
                </c:pt>
                <c:pt idx="157">
                  <c:v>158</c:v>
                </c:pt>
                <c:pt idx="158">
                  <c:v>159</c:v>
                </c:pt>
                <c:pt idx="159">
                  <c:v>160</c:v>
                </c:pt>
                <c:pt idx="160">
                  <c:v>161</c:v>
                </c:pt>
                <c:pt idx="161">
                  <c:v>162</c:v>
                </c:pt>
                <c:pt idx="162">
                  <c:v>163</c:v>
                </c:pt>
                <c:pt idx="163">
                  <c:v>164</c:v>
                </c:pt>
                <c:pt idx="164">
                  <c:v>165</c:v>
                </c:pt>
                <c:pt idx="165">
                  <c:v>166</c:v>
                </c:pt>
                <c:pt idx="166">
                  <c:v>167</c:v>
                </c:pt>
                <c:pt idx="167">
                  <c:v>168</c:v>
                </c:pt>
                <c:pt idx="168">
                  <c:v>169</c:v>
                </c:pt>
                <c:pt idx="169">
                  <c:v>170</c:v>
                </c:pt>
                <c:pt idx="170">
                  <c:v>171</c:v>
                </c:pt>
                <c:pt idx="171">
                  <c:v>172</c:v>
                </c:pt>
                <c:pt idx="172">
                  <c:v>173</c:v>
                </c:pt>
                <c:pt idx="173">
                  <c:v>174</c:v>
                </c:pt>
                <c:pt idx="174">
                  <c:v>175</c:v>
                </c:pt>
                <c:pt idx="175">
                  <c:v>176</c:v>
                </c:pt>
                <c:pt idx="176">
                  <c:v>177</c:v>
                </c:pt>
                <c:pt idx="177">
                  <c:v>178</c:v>
                </c:pt>
                <c:pt idx="178">
                  <c:v>179</c:v>
                </c:pt>
                <c:pt idx="179">
                  <c:v>180</c:v>
                </c:pt>
                <c:pt idx="180">
                  <c:v>181</c:v>
                </c:pt>
                <c:pt idx="181">
                  <c:v>182</c:v>
                </c:pt>
                <c:pt idx="182">
                  <c:v>183</c:v>
                </c:pt>
                <c:pt idx="183">
                  <c:v>184</c:v>
                </c:pt>
                <c:pt idx="184">
                  <c:v>185</c:v>
                </c:pt>
                <c:pt idx="185">
                  <c:v>186</c:v>
                </c:pt>
                <c:pt idx="186">
                  <c:v>187</c:v>
                </c:pt>
                <c:pt idx="187">
                  <c:v>188</c:v>
                </c:pt>
                <c:pt idx="188">
                  <c:v>189</c:v>
                </c:pt>
                <c:pt idx="189">
                  <c:v>190</c:v>
                </c:pt>
                <c:pt idx="190">
                  <c:v>191</c:v>
                </c:pt>
                <c:pt idx="191">
                  <c:v>192</c:v>
                </c:pt>
                <c:pt idx="192">
                  <c:v>193</c:v>
                </c:pt>
                <c:pt idx="193">
                  <c:v>194</c:v>
                </c:pt>
                <c:pt idx="194">
                  <c:v>195</c:v>
                </c:pt>
                <c:pt idx="195">
                  <c:v>196</c:v>
                </c:pt>
                <c:pt idx="196">
                  <c:v>197</c:v>
                </c:pt>
                <c:pt idx="197">
                  <c:v>198</c:v>
                </c:pt>
                <c:pt idx="198">
                  <c:v>199</c:v>
                </c:pt>
                <c:pt idx="199">
                  <c:v>200</c:v>
                </c:pt>
                <c:pt idx="200">
                  <c:v>201</c:v>
                </c:pt>
                <c:pt idx="201">
                  <c:v>202</c:v>
                </c:pt>
                <c:pt idx="202">
                  <c:v>203</c:v>
                </c:pt>
                <c:pt idx="203">
                  <c:v>204</c:v>
                </c:pt>
                <c:pt idx="204">
                  <c:v>205</c:v>
                </c:pt>
                <c:pt idx="205">
                  <c:v>206</c:v>
                </c:pt>
                <c:pt idx="206">
                  <c:v>207</c:v>
                </c:pt>
                <c:pt idx="207">
                  <c:v>208</c:v>
                </c:pt>
                <c:pt idx="208">
                  <c:v>209</c:v>
                </c:pt>
                <c:pt idx="209">
                  <c:v>210</c:v>
                </c:pt>
                <c:pt idx="210">
                  <c:v>211</c:v>
                </c:pt>
                <c:pt idx="211">
                  <c:v>212</c:v>
                </c:pt>
                <c:pt idx="212">
                  <c:v>213</c:v>
                </c:pt>
                <c:pt idx="213">
                  <c:v>214</c:v>
                </c:pt>
                <c:pt idx="214">
                  <c:v>215</c:v>
                </c:pt>
                <c:pt idx="215">
                  <c:v>216</c:v>
                </c:pt>
                <c:pt idx="216">
                  <c:v>217</c:v>
                </c:pt>
                <c:pt idx="217">
                  <c:v>218</c:v>
                </c:pt>
                <c:pt idx="218">
                  <c:v>219</c:v>
                </c:pt>
                <c:pt idx="219">
                  <c:v>220</c:v>
                </c:pt>
                <c:pt idx="220">
                  <c:v>221</c:v>
                </c:pt>
                <c:pt idx="221">
                  <c:v>222</c:v>
                </c:pt>
                <c:pt idx="222">
                  <c:v>223</c:v>
                </c:pt>
                <c:pt idx="223">
                  <c:v>224</c:v>
                </c:pt>
                <c:pt idx="224">
                  <c:v>225</c:v>
                </c:pt>
                <c:pt idx="225">
                  <c:v>226</c:v>
                </c:pt>
                <c:pt idx="226">
                  <c:v>227</c:v>
                </c:pt>
                <c:pt idx="227">
                  <c:v>228</c:v>
                </c:pt>
                <c:pt idx="228">
                  <c:v>229</c:v>
                </c:pt>
                <c:pt idx="229">
                  <c:v>230</c:v>
                </c:pt>
                <c:pt idx="230">
                  <c:v>231</c:v>
                </c:pt>
                <c:pt idx="231">
                  <c:v>232</c:v>
                </c:pt>
                <c:pt idx="232">
                  <c:v>233</c:v>
                </c:pt>
                <c:pt idx="233">
                  <c:v>234</c:v>
                </c:pt>
                <c:pt idx="234">
                  <c:v>235</c:v>
                </c:pt>
                <c:pt idx="235">
                  <c:v>236</c:v>
                </c:pt>
                <c:pt idx="236">
                  <c:v>237</c:v>
                </c:pt>
                <c:pt idx="237">
                  <c:v>238</c:v>
                </c:pt>
                <c:pt idx="238">
                  <c:v>239</c:v>
                </c:pt>
                <c:pt idx="239">
                  <c:v>240</c:v>
                </c:pt>
                <c:pt idx="240">
                  <c:v>241</c:v>
                </c:pt>
                <c:pt idx="241">
                  <c:v>242</c:v>
                </c:pt>
                <c:pt idx="242">
                  <c:v>243</c:v>
                </c:pt>
                <c:pt idx="243">
                  <c:v>244</c:v>
                </c:pt>
                <c:pt idx="244">
                  <c:v>245</c:v>
                </c:pt>
                <c:pt idx="245">
                  <c:v>246</c:v>
                </c:pt>
                <c:pt idx="246">
                  <c:v>247</c:v>
                </c:pt>
                <c:pt idx="247">
                  <c:v>248</c:v>
                </c:pt>
                <c:pt idx="248">
                  <c:v>249</c:v>
                </c:pt>
                <c:pt idx="249">
                  <c:v>250</c:v>
                </c:pt>
                <c:pt idx="250">
                  <c:v>251</c:v>
                </c:pt>
                <c:pt idx="251">
                  <c:v>252</c:v>
                </c:pt>
                <c:pt idx="252">
                  <c:v>253</c:v>
                </c:pt>
                <c:pt idx="253">
                  <c:v>254</c:v>
                </c:pt>
                <c:pt idx="254">
                  <c:v>255</c:v>
                </c:pt>
                <c:pt idx="255">
                  <c:v>256</c:v>
                </c:pt>
                <c:pt idx="256">
                  <c:v>257</c:v>
                </c:pt>
                <c:pt idx="257">
                  <c:v>258</c:v>
                </c:pt>
                <c:pt idx="258">
                  <c:v>259</c:v>
                </c:pt>
                <c:pt idx="259">
                  <c:v>260</c:v>
                </c:pt>
                <c:pt idx="260">
                  <c:v>261</c:v>
                </c:pt>
                <c:pt idx="261">
                  <c:v>262</c:v>
                </c:pt>
                <c:pt idx="262">
                  <c:v>263</c:v>
                </c:pt>
                <c:pt idx="263">
                  <c:v>264</c:v>
                </c:pt>
                <c:pt idx="264">
                  <c:v>265</c:v>
                </c:pt>
                <c:pt idx="265">
                  <c:v>266</c:v>
                </c:pt>
                <c:pt idx="266">
                  <c:v>267</c:v>
                </c:pt>
                <c:pt idx="267">
                  <c:v>268</c:v>
                </c:pt>
                <c:pt idx="268">
                  <c:v>269</c:v>
                </c:pt>
                <c:pt idx="269">
                  <c:v>270</c:v>
                </c:pt>
                <c:pt idx="270">
                  <c:v>271</c:v>
                </c:pt>
                <c:pt idx="271">
                  <c:v>272</c:v>
                </c:pt>
                <c:pt idx="272">
                  <c:v>273</c:v>
                </c:pt>
                <c:pt idx="273">
                  <c:v>274</c:v>
                </c:pt>
                <c:pt idx="274">
                  <c:v>275</c:v>
                </c:pt>
                <c:pt idx="275">
                  <c:v>276</c:v>
                </c:pt>
                <c:pt idx="276">
                  <c:v>277</c:v>
                </c:pt>
                <c:pt idx="277">
                  <c:v>278</c:v>
                </c:pt>
                <c:pt idx="278">
                  <c:v>279</c:v>
                </c:pt>
                <c:pt idx="279">
                  <c:v>280</c:v>
                </c:pt>
                <c:pt idx="280">
                  <c:v>281</c:v>
                </c:pt>
                <c:pt idx="281">
                  <c:v>282</c:v>
                </c:pt>
                <c:pt idx="282">
                  <c:v>283</c:v>
                </c:pt>
                <c:pt idx="283">
                  <c:v>284</c:v>
                </c:pt>
                <c:pt idx="284">
                  <c:v>285</c:v>
                </c:pt>
                <c:pt idx="285">
                  <c:v>286</c:v>
                </c:pt>
                <c:pt idx="286">
                  <c:v>287</c:v>
                </c:pt>
                <c:pt idx="287">
                  <c:v>288</c:v>
                </c:pt>
                <c:pt idx="288">
                  <c:v>289</c:v>
                </c:pt>
                <c:pt idx="289">
                  <c:v>290</c:v>
                </c:pt>
                <c:pt idx="290">
                  <c:v>291</c:v>
                </c:pt>
                <c:pt idx="291">
                  <c:v>292</c:v>
                </c:pt>
                <c:pt idx="292">
                  <c:v>293</c:v>
                </c:pt>
                <c:pt idx="293">
                  <c:v>294</c:v>
                </c:pt>
                <c:pt idx="294">
                  <c:v>295</c:v>
                </c:pt>
                <c:pt idx="295">
                  <c:v>296</c:v>
                </c:pt>
                <c:pt idx="296">
                  <c:v>297</c:v>
                </c:pt>
                <c:pt idx="297">
                  <c:v>298</c:v>
                </c:pt>
                <c:pt idx="298">
                  <c:v>299</c:v>
                </c:pt>
                <c:pt idx="299">
                  <c:v>300</c:v>
                </c:pt>
                <c:pt idx="300">
                  <c:v>301</c:v>
                </c:pt>
                <c:pt idx="301">
                  <c:v>302</c:v>
                </c:pt>
                <c:pt idx="302">
                  <c:v>303</c:v>
                </c:pt>
                <c:pt idx="303">
                  <c:v>304</c:v>
                </c:pt>
                <c:pt idx="304">
                  <c:v>305</c:v>
                </c:pt>
                <c:pt idx="305">
                  <c:v>306</c:v>
                </c:pt>
                <c:pt idx="306">
                  <c:v>307</c:v>
                </c:pt>
                <c:pt idx="307">
                  <c:v>308</c:v>
                </c:pt>
                <c:pt idx="308">
                  <c:v>309</c:v>
                </c:pt>
                <c:pt idx="309">
                  <c:v>310</c:v>
                </c:pt>
                <c:pt idx="310">
                  <c:v>311</c:v>
                </c:pt>
                <c:pt idx="311">
                  <c:v>312</c:v>
                </c:pt>
                <c:pt idx="312">
                  <c:v>313</c:v>
                </c:pt>
                <c:pt idx="313">
                  <c:v>314</c:v>
                </c:pt>
                <c:pt idx="314">
                  <c:v>315</c:v>
                </c:pt>
                <c:pt idx="315">
                  <c:v>316</c:v>
                </c:pt>
                <c:pt idx="316">
                  <c:v>317</c:v>
                </c:pt>
                <c:pt idx="317">
                  <c:v>318</c:v>
                </c:pt>
                <c:pt idx="318">
                  <c:v>319</c:v>
                </c:pt>
                <c:pt idx="319">
                  <c:v>320</c:v>
                </c:pt>
                <c:pt idx="320">
                  <c:v>321</c:v>
                </c:pt>
                <c:pt idx="321">
                  <c:v>322</c:v>
                </c:pt>
                <c:pt idx="322">
                  <c:v>323</c:v>
                </c:pt>
                <c:pt idx="323">
                  <c:v>324</c:v>
                </c:pt>
                <c:pt idx="324">
                  <c:v>325</c:v>
                </c:pt>
                <c:pt idx="325">
                  <c:v>326</c:v>
                </c:pt>
                <c:pt idx="326">
                  <c:v>327</c:v>
                </c:pt>
                <c:pt idx="327">
                  <c:v>328</c:v>
                </c:pt>
                <c:pt idx="328">
                  <c:v>329</c:v>
                </c:pt>
                <c:pt idx="329">
                  <c:v>330</c:v>
                </c:pt>
                <c:pt idx="330">
                  <c:v>331</c:v>
                </c:pt>
                <c:pt idx="331">
                  <c:v>332</c:v>
                </c:pt>
                <c:pt idx="332">
                  <c:v>333</c:v>
                </c:pt>
                <c:pt idx="333">
                  <c:v>334</c:v>
                </c:pt>
                <c:pt idx="334">
                  <c:v>335</c:v>
                </c:pt>
                <c:pt idx="335">
                  <c:v>336</c:v>
                </c:pt>
                <c:pt idx="336">
                  <c:v>337</c:v>
                </c:pt>
                <c:pt idx="337">
                  <c:v>338</c:v>
                </c:pt>
                <c:pt idx="338">
                  <c:v>339</c:v>
                </c:pt>
                <c:pt idx="339">
                  <c:v>340</c:v>
                </c:pt>
                <c:pt idx="340">
                  <c:v>341</c:v>
                </c:pt>
                <c:pt idx="341">
                  <c:v>342</c:v>
                </c:pt>
                <c:pt idx="342">
                  <c:v>343</c:v>
                </c:pt>
                <c:pt idx="343">
                  <c:v>344</c:v>
                </c:pt>
                <c:pt idx="344">
                  <c:v>345</c:v>
                </c:pt>
                <c:pt idx="345">
                  <c:v>346</c:v>
                </c:pt>
                <c:pt idx="346">
                  <c:v>347</c:v>
                </c:pt>
                <c:pt idx="347">
                  <c:v>348</c:v>
                </c:pt>
                <c:pt idx="348">
                  <c:v>349</c:v>
                </c:pt>
                <c:pt idx="349">
                  <c:v>350</c:v>
                </c:pt>
                <c:pt idx="350">
                  <c:v>351</c:v>
                </c:pt>
                <c:pt idx="351">
                  <c:v>352</c:v>
                </c:pt>
                <c:pt idx="352">
                  <c:v>353</c:v>
                </c:pt>
                <c:pt idx="353">
                  <c:v>354</c:v>
                </c:pt>
                <c:pt idx="354">
                  <c:v>355</c:v>
                </c:pt>
                <c:pt idx="355">
                  <c:v>356</c:v>
                </c:pt>
                <c:pt idx="356">
                  <c:v>357</c:v>
                </c:pt>
                <c:pt idx="357">
                  <c:v>358</c:v>
                </c:pt>
                <c:pt idx="358">
                  <c:v>359</c:v>
                </c:pt>
                <c:pt idx="359">
                  <c:v>360</c:v>
                </c:pt>
                <c:pt idx="360">
                  <c:v>361</c:v>
                </c:pt>
                <c:pt idx="361">
                  <c:v>362</c:v>
                </c:pt>
                <c:pt idx="362">
                  <c:v>363</c:v>
                </c:pt>
                <c:pt idx="363">
                  <c:v>364</c:v>
                </c:pt>
                <c:pt idx="364">
                  <c:v>365</c:v>
                </c:pt>
                <c:pt idx="365">
                  <c:v>366</c:v>
                </c:pt>
                <c:pt idx="366">
                  <c:v>367</c:v>
                </c:pt>
                <c:pt idx="367">
                  <c:v>368</c:v>
                </c:pt>
                <c:pt idx="368">
                  <c:v>369</c:v>
                </c:pt>
                <c:pt idx="369">
                  <c:v>370</c:v>
                </c:pt>
                <c:pt idx="370">
                  <c:v>371</c:v>
                </c:pt>
                <c:pt idx="371">
                  <c:v>372</c:v>
                </c:pt>
                <c:pt idx="372">
                  <c:v>373</c:v>
                </c:pt>
                <c:pt idx="373">
                  <c:v>374</c:v>
                </c:pt>
                <c:pt idx="374">
                  <c:v>375</c:v>
                </c:pt>
                <c:pt idx="375">
                  <c:v>376</c:v>
                </c:pt>
                <c:pt idx="376">
                  <c:v>377</c:v>
                </c:pt>
                <c:pt idx="377">
                  <c:v>378</c:v>
                </c:pt>
                <c:pt idx="378">
                  <c:v>379</c:v>
                </c:pt>
                <c:pt idx="379">
                  <c:v>380</c:v>
                </c:pt>
                <c:pt idx="380">
                  <c:v>381</c:v>
                </c:pt>
                <c:pt idx="381">
                  <c:v>382</c:v>
                </c:pt>
                <c:pt idx="382">
                  <c:v>383</c:v>
                </c:pt>
                <c:pt idx="383">
                  <c:v>384</c:v>
                </c:pt>
                <c:pt idx="384">
                  <c:v>385</c:v>
                </c:pt>
                <c:pt idx="385">
                  <c:v>386</c:v>
                </c:pt>
                <c:pt idx="386">
                  <c:v>387</c:v>
                </c:pt>
                <c:pt idx="387">
                  <c:v>388</c:v>
                </c:pt>
                <c:pt idx="388">
                  <c:v>389</c:v>
                </c:pt>
                <c:pt idx="389">
                  <c:v>390</c:v>
                </c:pt>
                <c:pt idx="390">
                  <c:v>391</c:v>
                </c:pt>
                <c:pt idx="391">
                  <c:v>392</c:v>
                </c:pt>
                <c:pt idx="392">
                  <c:v>393</c:v>
                </c:pt>
                <c:pt idx="393">
                  <c:v>394</c:v>
                </c:pt>
                <c:pt idx="394">
                  <c:v>395</c:v>
                </c:pt>
                <c:pt idx="395">
                  <c:v>396</c:v>
                </c:pt>
                <c:pt idx="396">
                  <c:v>397</c:v>
                </c:pt>
                <c:pt idx="397">
                  <c:v>398</c:v>
                </c:pt>
                <c:pt idx="398">
                  <c:v>399</c:v>
                </c:pt>
                <c:pt idx="399">
                  <c:v>400</c:v>
                </c:pt>
                <c:pt idx="400">
                  <c:v>401</c:v>
                </c:pt>
                <c:pt idx="401">
                  <c:v>402</c:v>
                </c:pt>
                <c:pt idx="402">
                  <c:v>403</c:v>
                </c:pt>
                <c:pt idx="403">
                  <c:v>404</c:v>
                </c:pt>
                <c:pt idx="404">
                  <c:v>405</c:v>
                </c:pt>
                <c:pt idx="405">
                  <c:v>406</c:v>
                </c:pt>
                <c:pt idx="406">
                  <c:v>407</c:v>
                </c:pt>
                <c:pt idx="407">
                  <c:v>408</c:v>
                </c:pt>
                <c:pt idx="408">
                  <c:v>409</c:v>
                </c:pt>
                <c:pt idx="409">
                  <c:v>410</c:v>
                </c:pt>
                <c:pt idx="410">
                  <c:v>411</c:v>
                </c:pt>
                <c:pt idx="411">
                  <c:v>412</c:v>
                </c:pt>
                <c:pt idx="412">
                  <c:v>413</c:v>
                </c:pt>
                <c:pt idx="413">
                  <c:v>414</c:v>
                </c:pt>
                <c:pt idx="414">
                  <c:v>415</c:v>
                </c:pt>
                <c:pt idx="415">
                  <c:v>416</c:v>
                </c:pt>
                <c:pt idx="416">
                  <c:v>417</c:v>
                </c:pt>
                <c:pt idx="417">
                  <c:v>418</c:v>
                </c:pt>
                <c:pt idx="418">
                  <c:v>419</c:v>
                </c:pt>
                <c:pt idx="419">
                  <c:v>420</c:v>
                </c:pt>
                <c:pt idx="420">
                  <c:v>421</c:v>
                </c:pt>
                <c:pt idx="421">
                  <c:v>422</c:v>
                </c:pt>
                <c:pt idx="422">
                  <c:v>423</c:v>
                </c:pt>
                <c:pt idx="423">
                  <c:v>424</c:v>
                </c:pt>
                <c:pt idx="424">
                  <c:v>425</c:v>
                </c:pt>
                <c:pt idx="425">
                  <c:v>426</c:v>
                </c:pt>
                <c:pt idx="426">
                  <c:v>427</c:v>
                </c:pt>
                <c:pt idx="427">
                  <c:v>428</c:v>
                </c:pt>
                <c:pt idx="428">
                  <c:v>429</c:v>
                </c:pt>
                <c:pt idx="429">
                  <c:v>430</c:v>
                </c:pt>
                <c:pt idx="430">
                  <c:v>431</c:v>
                </c:pt>
                <c:pt idx="431">
                  <c:v>432</c:v>
                </c:pt>
                <c:pt idx="432">
                  <c:v>433</c:v>
                </c:pt>
                <c:pt idx="433">
                  <c:v>434</c:v>
                </c:pt>
                <c:pt idx="434">
                  <c:v>435</c:v>
                </c:pt>
                <c:pt idx="435">
                  <c:v>436</c:v>
                </c:pt>
                <c:pt idx="436">
                  <c:v>437</c:v>
                </c:pt>
                <c:pt idx="437">
                  <c:v>438</c:v>
                </c:pt>
                <c:pt idx="438">
                  <c:v>439</c:v>
                </c:pt>
                <c:pt idx="439">
                  <c:v>440</c:v>
                </c:pt>
                <c:pt idx="440">
                  <c:v>441</c:v>
                </c:pt>
                <c:pt idx="441">
                  <c:v>442</c:v>
                </c:pt>
                <c:pt idx="442">
                  <c:v>443</c:v>
                </c:pt>
                <c:pt idx="443">
                  <c:v>444</c:v>
                </c:pt>
                <c:pt idx="444">
                  <c:v>445</c:v>
                </c:pt>
                <c:pt idx="445">
                  <c:v>446</c:v>
                </c:pt>
                <c:pt idx="446">
                  <c:v>447</c:v>
                </c:pt>
                <c:pt idx="447">
                  <c:v>448</c:v>
                </c:pt>
                <c:pt idx="448">
                  <c:v>449</c:v>
                </c:pt>
                <c:pt idx="449">
                  <c:v>450</c:v>
                </c:pt>
                <c:pt idx="450">
                  <c:v>451</c:v>
                </c:pt>
                <c:pt idx="451">
                  <c:v>452</c:v>
                </c:pt>
                <c:pt idx="452">
                  <c:v>453</c:v>
                </c:pt>
                <c:pt idx="453">
                  <c:v>454</c:v>
                </c:pt>
                <c:pt idx="454">
                  <c:v>455</c:v>
                </c:pt>
                <c:pt idx="455">
                  <c:v>456</c:v>
                </c:pt>
                <c:pt idx="456">
                  <c:v>457</c:v>
                </c:pt>
                <c:pt idx="457">
                  <c:v>458</c:v>
                </c:pt>
                <c:pt idx="458">
                  <c:v>459</c:v>
                </c:pt>
                <c:pt idx="459">
                  <c:v>460</c:v>
                </c:pt>
                <c:pt idx="460">
                  <c:v>461</c:v>
                </c:pt>
                <c:pt idx="461">
                  <c:v>462</c:v>
                </c:pt>
                <c:pt idx="462">
                  <c:v>463</c:v>
                </c:pt>
                <c:pt idx="463">
                  <c:v>464</c:v>
                </c:pt>
                <c:pt idx="464">
                  <c:v>465</c:v>
                </c:pt>
                <c:pt idx="465">
                  <c:v>466</c:v>
                </c:pt>
                <c:pt idx="466">
                  <c:v>467</c:v>
                </c:pt>
                <c:pt idx="467">
                  <c:v>468</c:v>
                </c:pt>
                <c:pt idx="468">
                  <c:v>469</c:v>
                </c:pt>
                <c:pt idx="469">
                  <c:v>470</c:v>
                </c:pt>
                <c:pt idx="470">
                  <c:v>471</c:v>
                </c:pt>
                <c:pt idx="471">
                  <c:v>472</c:v>
                </c:pt>
                <c:pt idx="472">
                  <c:v>473</c:v>
                </c:pt>
                <c:pt idx="473">
                  <c:v>474</c:v>
                </c:pt>
                <c:pt idx="474">
                  <c:v>475</c:v>
                </c:pt>
                <c:pt idx="475">
                  <c:v>476</c:v>
                </c:pt>
                <c:pt idx="476">
                  <c:v>477</c:v>
                </c:pt>
                <c:pt idx="477">
                  <c:v>478</c:v>
                </c:pt>
                <c:pt idx="478">
                  <c:v>479</c:v>
                </c:pt>
                <c:pt idx="479">
                  <c:v>480</c:v>
                </c:pt>
                <c:pt idx="480">
                  <c:v>481</c:v>
                </c:pt>
                <c:pt idx="481">
                  <c:v>482</c:v>
                </c:pt>
                <c:pt idx="482">
                  <c:v>483</c:v>
                </c:pt>
                <c:pt idx="483">
                  <c:v>484</c:v>
                </c:pt>
                <c:pt idx="484">
                  <c:v>485</c:v>
                </c:pt>
                <c:pt idx="485">
                  <c:v>486</c:v>
                </c:pt>
                <c:pt idx="486">
                  <c:v>487</c:v>
                </c:pt>
                <c:pt idx="487">
                  <c:v>488</c:v>
                </c:pt>
                <c:pt idx="488">
                  <c:v>489</c:v>
                </c:pt>
                <c:pt idx="489">
                  <c:v>490</c:v>
                </c:pt>
                <c:pt idx="490">
                  <c:v>491</c:v>
                </c:pt>
                <c:pt idx="491">
                  <c:v>492</c:v>
                </c:pt>
                <c:pt idx="492">
                  <c:v>493</c:v>
                </c:pt>
                <c:pt idx="493">
                  <c:v>494</c:v>
                </c:pt>
                <c:pt idx="494">
                  <c:v>495</c:v>
                </c:pt>
                <c:pt idx="495">
                  <c:v>496</c:v>
                </c:pt>
                <c:pt idx="496">
                  <c:v>497</c:v>
                </c:pt>
                <c:pt idx="497">
                  <c:v>498</c:v>
                </c:pt>
                <c:pt idx="498">
                  <c:v>499</c:v>
                </c:pt>
                <c:pt idx="499">
                  <c:v>500</c:v>
                </c:pt>
                <c:pt idx="500">
                  <c:v>501</c:v>
                </c:pt>
                <c:pt idx="501">
                  <c:v>502</c:v>
                </c:pt>
                <c:pt idx="502">
                  <c:v>503</c:v>
                </c:pt>
                <c:pt idx="503">
                  <c:v>504</c:v>
                </c:pt>
                <c:pt idx="504">
                  <c:v>505</c:v>
                </c:pt>
                <c:pt idx="505">
                  <c:v>506</c:v>
                </c:pt>
                <c:pt idx="506">
                  <c:v>507</c:v>
                </c:pt>
                <c:pt idx="507">
                  <c:v>508</c:v>
                </c:pt>
                <c:pt idx="508">
                  <c:v>509</c:v>
                </c:pt>
                <c:pt idx="509">
                  <c:v>510</c:v>
                </c:pt>
                <c:pt idx="510">
                  <c:v>511</c:v>
                </c:pt>
                <c:pt idx="511">
                  <c:v>512</c:v>
                </c:pt>
                <c:pt idx="512">
                  <c:v>513</c:v>
                </c:pt>
                <c:pt idx="513">
                  <c:v>514</c:v>
                </c:pt>
                <c:pt idx="514">
                  <c:v>515</c:v>
                </c:pt>
                <c:pt idx="515">
                  <c:v>516</c:v>
                </c:pt>
                <c:pt idx="516">
                  <c:v>517</c:v>
                </c:pt>
                <c:pt idx="517">
                  <c:v>518</c:v>
                </c:pt>
                <c:pt idx="518">
                  <c:v>519</c:v>
                </c:pt>
                <c:pt idx="519">
                  <c:v>520</c:v>
                </c:pt>
                <c:pt idx="520">
                  <c:v>521</c:v>
                </c:pt>
                <c:pt idx="521">
                  <c:v>522</c:v>
                </c:pt>
                <c:pt idx="522">
                  <c:v>523</c:v>
                </c:pt>
                <c:pt idx="523">
                  <c:v>524</c:v>
                </c:pt>
                <c:pt idx="524">
                  <c:v>525</c:v>
                </c:pt>
                <c:pt idx="525">
                  <c:v>526</c:v>
                </c:pt>
                <c:pt idx="526">
                  <c:v>527</c:v>
                </c:pt>
                <c:pt idx="527">
                  <c:v>528</c:v>
                </c:pt>
                <c:pt idx="528">
                  <c:v>529</c:v>
                </c:pt>
                <c:pt idx="529">
                  <c:v>530</c:v>
                </c:pt>
                <c:pt idx="530">
                  <c:v>531</c:v>
                </c:pt>
                <c:pt idx="531">
                  <c:v>532</c:v>
                </c:pt>
                <c:pt idx="532">
                  <c:v>533</c:v>
                </c:pt>
                <c:pt idx="533">
                  <c:v>534</c:v>
                </c:pt>
                <c:pt idx="534">
                  <c:v>535</c:v>
                </c:pt>
                <c:pt idx="535">
                  <c:v>536</c:v>
                </c:pt>
                <c:pt idx="536">
                  <c:v>537</c:v>
                </c:pt>
                <c:pt idx="537">
                  <c:v>538</c:v>
                </c:pt>
                <c:pt idx="538">
                  <c:v>539</c:v>
                </c:pt>
                <c:pt idx="539">
                  <c:v>540</c:v>
                </c:pt>
                <c:pt idx="540">
                  <c:v>541</c:v>
                </c:pt>
                <c:pt idx="541">
                  <c:v>542</c:v>
                </c:pt>
                <c:pt idx="542">
                  <c:v>543</c:v>
                </c:pt>
                <c:pt idx="543">
                  <c:v>544</c:v>
                </c:pt>
                <c:pt idx="544">
                  <c:v>545</c:v>
                </c:pt>
                <c:pt idx="545">
                  <c:v>546</c:v>
                </c:pt>
                <c:pt idx="546">
                  <c:v>547</c:v>
                </c:pt>
                <c:pt idx="547">
                  <c:v>548</c:v>
                </c:pt>
                <c:pt idx="548">
                  <c:v>549</c:v>
                </c:pt>
                <c:pt idx="549">
                  <c:v>550</c:v>
                </c:pt>
                <c:pt idx="550">
                  <c:v>551</c:v>
                </c:pt>
                <c:pt idx="551">
                  <c:v>552</c:v>
                </c:pt>
                <c:pt idx="552">
                  <c:v>553</c:v>
                </c:pt>
                <c:pt idx="553">
                  <c:v>554</c:v>
                </c:pt>
                <c:pt idx="554">
                  <c:v>555</c:v>
                </c:pt>
                <c:pt idx="555">
                  <c:v>556</c:v>
                </c:pt>
                <c:pt idx="556">
                  <c:v>557</c:v>
                </c:pt>
                <c:pt idx="557">
                  <c:v>558</c:v>
                </c:pt>
                <c:pt idx="558">
                  <c:v>559</c:v>
                </c:pt>
                <c:pt idx="559">
                  <c:v>560</c:v>
                </c:pt>
                <c:pt idx="560">
                  <c:v>561</c:v>
                </c:pt>
                <c:pt idx="561">
                  <c:v>562</c:v>
                </c:pt>
                <c:pt idx="562">
                  <c:v>563</c:v>
                </c:pt>
                <c:pt idx="563">
                  <c:v>564</c:v>
                </c:pt>
                <c:pt idx="564">
                  <c:v>565</c:v>
                </c:pt>
                <c:pt idx="565">
                  <c:v>566</c:v>
                </c:pt>
                <c:pt idx="566">
                  <c:v>567</c:v>
                </c:pt>
                <c:pt idx="567">
                  <c:v>568</c:v>
                </c:pt>
                <c:pt idx="568">
                  <c:v>569</c:v>
                </c:pt>
                <c:pt idx="569">
                  <c:v>570</c:v>
                </c:pt>
                <c:pt idx="570">
                  <c:v>571</c:v>
                </c:pt>
                <c:pt idx="571">
                  <c:v>572</c:v>
                </c:pt>
                <c:pt idx="572">
                  <c:v>573</c:v>
                </c:pt>
                <c:pt idx="573">
                  <c:v>574</c:v>
                </c:pt>
                <c:pt idx="574">
                  <c:v>575</c:v>
                </c:pt>
                <c:pt idx="575">
                  <c:v>576</c:v>
                </c:pt>
                <c:pt idx="576">
                  <c:v>577</c:v>
                </c:pt>
                <c:pt idx="577">
                  <c:v>578</c:v>
                </c:pt>
                <c:pt idx="578">
                  <c:v>579</c:v>
                </c:pt>
                <c:pt idx="579">
                  <c:v>580</c:v>
                </c:pt>
                <c:pt idx="580">
                  <c:v>581</c:v>
                </c:pt>
                <c:pt idx="581">
                  <c:v>582</c:v>
                </c:pt>
                <c:pt idx="582">
                  <c:v>583</c:v>
                </c:pt>
                <c:pt idx="583">
                  <c:v>584</c:v>
                </c:pt>
                <c:pt idx="584">
                  <c:v>585</c:v>
                </c:pt>
                <c:pt idx="585">
                  <c:v>586</c:v>
                </c:pt>
                <c:pt idx="586">
                  <c:v>587</c:v>
                </c:pt>
                <c:pt idx="587">
                  <c:v>588</c:v>
                </c:pt>
                <c:pt idx="588">
                  <c:v>589</c:v>
                </c:pt>
                <c:pt idx="589">
                  <c:v>590</c:v>
                </c:pt>
                <c:pt idx="590">
                  <c:v>591</c:v>
                </c:pt>
                <c:pt idx="591">
                  <c:v>592</c:v>
                </c:pt>
                <c:pt idx="592">
                  <c:v>593</c:v>
                </c:pt>
                <c:pt idx="593">
                  <c:v>594</c:v>
                </c:pt>
                <c:pt idx="594">
                  <c:v>595</c:v>
                </c:pt>
                <c:pt idx="595">
                  <c:v>596</c:v>
                </c:pt>
                <c:pt idx="596">
                  <c:v>597</c:v>
                </c:pt>
                <c:pt idx="597">
                  <c:v>598</c:v>
                </c:pt>
                <c:pt idx="598">
                  <c:v>599</c:v>
                </c:pt>
                <c:pt idx="599">
                  <c:v>600</c:v>
                </c:pt>
                <c:pt idx="600">
                  <c:v>601</c:v>
                </c:pt>
                <c:pt idx="601">
                  <c:v>602</c:v>
                </c:pt>
                <c:pt idx="602">
                  <c:v>603</c:v>
                </c:pt>
                <c:pt idx="603">
                  <c:v>604</c:v>
                </c:pt>
                <c:pt idx="604">
                  <c:v>605</c:v>
                </c:pt>
                <c:pt idx="605">
                  <c:v>606</c:v>
                </c:pt>
                <c:pt idx="606">
                  <c:v>607</c:v>
                </c:pt>
                <c:pt idx="607">
                  <c:v>608</c:v>
                </c:pt>
                <c:pt idx="608">
                  <c:v>609</c:v>
                </c:pt>
                <c:pt idx="609">
                  <c:v>610</c:v>
                </c:pt>
                <c:pt idx="610">
                  <c:v>611</c:v>
                </c:pt>
                <c:pt idx="611">
                  <c:v>612</c:v>
                </c:pt>
                <c:pt idx="612">
                  <c:v>613</c:v>
                </c:pt>
                <c:pt idx="613">
                  <c:v>614</c:v>
                </c:pt>
                <c:pt idx="614">
                  <c:v>615</c:v>
                </c:pt>
                <c:pt idx="615">
                  <c:v>616</c:v>
                </c:pt>
                <c:pt idx="616">
                  <c:v>617</c:v>
                </c:pt>
                <c:pt idx="617">
                  <c:v>618</c:v>
                </c:pt>
                <c:pt idx="618">
                  <c:v>619</c:v>
                </c:pt>
                <c:pt idx="619">
                  <c:v>620</c:v>
                </c:pt>
                <c:pt idx="620">
                  <c:v>621</c:v>
                </c:pt>
                <c:pt idx="621">
                  <c:v>622</c:v>
                </c:pt>
                <c:pt idx="622">
                  <c:v>623</c:v>
                </c:pt>
                <c:pt idx="623">
                  <c:v>624</c:v>
                </c:pt>
                <c:pt idx="624">
                  <c:v>625</c:v>
                </c:pt>
                <c:pt idx="625">
                  <c:v>626</c:v>
                </c:pt>
                <c:pt idx="626">
                  <c:v>627</c:v>
                </c:pt>
                <c:pt idx="627">
                  <c:v>628</c:v>
                </c:pt>
                <c:pt idx="628">
                  <c:v>629</c:v>
                </c:pt>
                <c:pt idx="629">
                  <c:v>630</c:v>
                </c:pt>
                <c:pt idx="630">
                  <c:v>631</c:v>
                </c:pt>
                <c:pt idx="631">
                  <c:v>632</c:v>
                </c:pt>
                <c:pt idx="632">
                  <c:v>633</c:v>
                </c:pt>
                <c:pt idx="633">
                  <c:v>634</c:v>
                </c:pt>
                <c:pt idx="634">
                  <c:v>635</c:v>
                </c:pt>
                <c:pt idx="635">
                  <c:v>636</c:v>
                </c:pt>
                <c:pt idx="636">
                  <c:v>637</c:v>
                </c:pt>
                <c:pt idx="637">
                  <c:v>638</c:v>
                </c:pt>
                <c:pt idx="638">
                  <c:v>639</c:v>
                </c:pt>
                <c:pt idx="639">
                  <c:v>640</c:v>
                </c:pt>
                <c:pt idx="640">
                  <c:v>641</c:v>
                </c:pt>
                <c:pt idx="641">
                  <c:v>642</c:v>
                </c:pt>
                <c:pt idx="642">
                  <c:v>643</c:v>
                </c:pt>
                <c:pt idx="643">
                  <c:v>644</c:v>
                </c:pt>
                <c:pt idx="644">
                  <c:v>645</c:v>
                </c:pt>
                <c:pt idx="645">
                  <c:v>646</c:v>
                </c:pt>
                <c:pt idx="646">
                  <c:v>647</c:v>
                </c:pt>
                <c:pt idx="647">
                  <c:v>648</c:v>
                </c:pt>
                <c:pt idx="648">
                  <c:v>649</c:v>
                </c:pt>
                <c:pt idx="649">
                  <c:v>650</c:v>
                </c:pt>
                <c:pt idx="650">
                  <c:v>651</c:v>
                </c:pt>
                <c:pt idx="651">
                  <c:v>652</c:v>
                </c:pt>
                <c:pt idx="652">
                  <c:v>653</c:v>
                </c:pt>
                <c:pt idx="653">
                  <c:v>654</c:v>
                </c:pt>
                <c:pt idx="654">
                  <c:v>655</c:v>
                </c:pt>
                <c:pt idx="655">
                  <c:v>656</c:v>
                </c:pt>
                <c:pt idx="656">
                  <c:v>657</c:v>
                </c:pt>
                <c:pt idx="657">
                  <c:v>658</c:v>
                </c:pt>
                <c:pt idx="658">
                  <c:v>659</c:v>
                </c:pt>
                <c:pt idx="659">
                  <c:v>660</c:v>
                </c:pt>
                <c:pt idx="660">
                  <c:v>661</c:v>
                </c:pt>
                <c:pt idx="661">
                  <c:v>662</c:v>
                </c:pt>
                <c:pt idx="662">
                  <c:v>663</c:v>
                </c:pt>
                <c:pt idx="663">
                  <c:v>664</c:v>
                </c:pt>
                <c:pt idx="664">
                  <c:v>665</c:v>
                </c:pt>
                <c:pt idx="665">
                  <c:v>666</c:v>
                </c:pt>
                <c:pt idx="666">
                  <c:v>667</c:v>
                </c:pt>
                <c:pt idx="667">
                  <c:v>668</c:v>
                </c:pt>
                <c:pt idx="668">
                  <c:v>669</c:v>
                </c:pt>
                <c:pt idx="669">
                  <c:v>670</c:v>
                </c:pt>
                <c:pt idx="670">
                  <c:v>671</c:v>
                </c:pt>
                <c:pt idx="671">
                  <c:v>672</c:v>
                </c:pt>
                <c:pt idx="672">
                  <c:v>673</c:v>
                </c:pt>
                <c:pt idx="673">
                  <c:v>674</c:v>
                </c:pt>
                <c:pt idx="674">
                  <c:v>675</c:v>
                </c:pt>
                <c:pt idx="675">
                  <c:v>676</c:v>
                </c:pt>
                <c:pt idx="676">
                  <c:v>677</c:v>
                </c:pt>
                <c:pt idx="677">
                  <c:v>678</c:v>
                </c:pt>
                <c:pt idx="678">
                  <c:v>679</c:v>
                </c:pt>
                <c:pt idx="679">
                  <c:v>680</c:v>
                </c:pt>
                <c:pt idx="680">
                  <c:v>681</c:v>
                </c:pt>
                <c:pt idx="681">
                  <c:v>682</c:v>
                </c:pt>
                <c:pt idx="682">
                  <c:v>683</c:v>
                </c:pt>
                <c:pt idx="683">
                  <c:v>684</c:v>
                </c:pt>
                <c:pt idx="684">
                  <c:v>685</c:v>
                </c:pt>
                <c:pt idx="685">
                  <c:v>686</c:v>
                </c:pt>
                <c:pt idx="686">
                  <c:v>687</c:v>
                </c:pt>
                <c:pt idx="687">
                  <c:v>688</c:v>
                </c:pt>
                <c:pt idx="688">
                  <c:v>689</c:v>
                </c:pt>
                <c:pt idx="689">
                  <c:v>690</c:v>
                </c:pt>
                <c:pt idx="690">
                  <c:v>691</c:v>
                </c:pt>
                <c:pt idx="691">
                  <c:v>692</c:v>
                </c:pt>
                <c:pt idx="692">
                  <c:v>693</c:v>
                </c:pt>
                <c:pt idx="693">
                  <c:v>694</c:v>
                </c:pt>
                <c:pt idx="694">
                  <c:v>695</c:v>
                </c:pt>
                <c:pt idx="695">
                  <c:v>696</c:v>
                </c:pt>
                <c:pt idx="696">
                  <c:v>697</c:v>
                </c:pt>
                <c:pt idx="697">
                  <c:v>698</c:v>
                </c:pt>
                <c:pt idx="698">
                  <c:v>699</c:v>
                </c:pt>
                <c:pt idx="699">
                  <c:v>700</c:v>
                </c:pt>
                <c:pt idx="700">
                  <c:v>701</c:v>
                </c:pt>
                <c:pt idx="701">
                  <c:v>702</c:v>
                </c:pt>
                <c:pt idx="702">
                  <c:v>703</c:v>
                </c:pt>
                <c:pt idx="703">
                  <c:v>704</c:v>
                </c:pt>
                <c:pt idx="704">
                  <c:v>705</c:v>
                </c:pt>
                <c:pt idx="705">
                  <c:v>706</c:v>
                </c:pt>
                <c:pt idx="706">
                  <c:v>707</c:v>
                </c:pt>
                <c:pt idx="707">
                  <c:v>708</c:v>
                </c:pt>
                <c:pt idx="708">
                  <c:v>709</c:v>
                </c:pt>
                <c:pt idx="709">
                  <c:v>710</c:v>
                </c:pt>
                <c:pt idx="710">
                  <c:v>711</c:v>
                </c:pt>
                <c:pt idx="711">
                  <c:v>712</c:v>
                </c:pt>
                <c:pt idx="712">
                  <c:v>713</c:v>
                </c:pt>
                <c:pt idx="713">
                  <c:v>714</c:v>
                </c:pt>
                <c:pt idx="714">
                  <c:v>715</c:v>
                </c:pt>
                <c:pt idx="715">
                  <c:v>716</c:v>
                </c:pt>
                <c:pt idx="716">
                  <c:v>717</c:v>
                </c:pt>
                <c:pt idx="717">
                  <c:v>718</c:v>
                </c:pt>
                <c:pt idx="718">
                  <c:v>719</c:v>
                </c:pt>
                <c:pt idx="719">
                  <c:v>720</c:v>
                </c:pt>
                <c:pt idx="720">
                  <c:v>721</c:v>
                </c:pt>
                <c:pt idx="721">
                  <c:v>722</c:v>
                </c:pt>
                <c:pt idx="722">
                  <c:v>723</c:v>
                </c:pt>
                <c:pt idx="723">
                  <c:v>724</c:v>
                </c:pt>
                <c:pt idx="724">
                  <c:v>725</c:v>
                </c:pt>
                <c:pt idx="725">
                  <c:v>726</c:v>
                </c:pt>
                <c:pt idx="726">
                  <c:v>727</c:v>
                </c:pt>
                <c:pt idx="727">
                  <c:v>728</c:v>
                </c:pt>
                <c:pt idx="728">
                  <c:v>729</c:v>
                </c:pt>
                <c:pt idx="729">
                  <c:v>730</c:v>
                </c:pt>
                <c:pt idx="730">
                  <c:v>731</c:v>
                </c:pt>
                <c:pt idx="731">
                  <c:v>732</c:v>
                </c:pt>
                <c:pt idx="732">
                  <c:v>733</c:v>
                </c:pt>
                <c:pt idx="733">
                  <c:v>734</c:v>
                </c:pt>
                <c:pt idx="734">
                  <c:v>735</c:v>
                </c:pt>
                <c:pt idx="735">
                  <c:v>736</c:v>
                </c:pt>
                <c:pt idx="736">
                  <c:v>737</c:v>
                </c:pt>
                <c:pt idx="737">
                  <c:v>738</c:v>
                </c:pt>
                <c:pt idx="738">
                  <c:v>739</c:v>
                </c:pt>
                <c:pt idx="739">
                  <c:v>740</c:v>
                </c:pt>
                <c:pt idx="740">
                  <c:v>741</c:v>
                </c:pt>
                <c:pt idx="741">
                  <c:v>742</c:v>
                </c:pt>
                <c:pt idx="742">
                  <c:v>743</c:v>
                </c:pt>
                <c:pt idx="743">
                  <c:v>744</c:v>
                </c:pt>
                <c:pt idx="744">
                  <c:v>745</c:v>
                </c:pt>
                <c:pt idx="745">
                  <c:v>746</c:v>
                </c:pt>
                <c:pt idx="746">
                  <c:v>747</c:v>
                </c:pt>
                <c:pt idx="747">
                  <c:v>748</c:v>
                </c:pt>
                <c:pt idx="748">
                  <c:v>749</c:v>
                </c:pt>
                <c:pt idx="749">
                  <c:v>750</c:v>
                </c:pt>
                <c:pt idx="750">
                  <c:v>751</c:v>
                </c:pt>
                <c:pt idx="751">
                  <c:v>752</c:v>
                </c:pt>
                <c:pt idx="752">
                  <c:v>753</c:v>
                </c:pt>
                <c:pt idx="753">
                  <c:v>754</c:v>
                </c:pt>
                <c:pt idx="754">
                  <c:v>755</c:v>
                </c:pt>
                <c:pt idx="755">
                  <c:v>756</c:v>
                </c:pt>
                <c:pt idx="756">
                  <c:v>757</c:v>
                </c:pt>
                <c:pt idx="757">
                  <c:v>758</c:v>
                </c:pt>
                <c:pt idx="758">
                  <c:v>759</c:v>
                </c:pt>
                <c:pt idx="759">
                  <c:v>760</c:v>
                </c:pt>
                <c:pt idx="760">
                  <c:v>761</c:v>
                </c:pt>
                <c:pt idx="761">
                  <c:v>762</c:v>
                </c:pt>
                <c:pt idx="762">
                  <c:v>763</c:v>
                </c:pt>
                <c:pt idx="763">
                  <c:v>764</c:v>
                </c:pt>
                <c:pt idx="764">
                  <c:v>765</c:v>
                </c:pt>
                <c:pt idx="765">
                  <c:v>766</c:v>
                </c:pt>
                <c:pt idx="766">
                  <c:v>767</c:v>
                </c:pt>
                <c:pt idx="767">
                  <c:v>768</c:v>
                </c:pt>
                <c:pt idx="768">
                  <c:v>769</c:v>
                </c:pt>
                <c:pt idx="769">
                  <c:v>770</c:v>
                </c:pt>
                <c:pt idx="770">
                  <c:v>771</c:v>
                </c:pt>
                <c:pt idx="771">
                  <c:v>772</c:v>
                </c:pt>
                <c:pt idx="772">
                  <c:v>773</c:v>
                </c:pt>
                <c:pt idx="773">
                  <c:v>774</c:v>
                </c:pt>
                <c:pt idx="774">
                  <c:v>775</c:v>
                </c:pt>
                <c:pt idx="775">
                  <c:v>776</c:v>
                </c:pt>
                <c:pt idx="776">
                  <c:v>777</c:v>
                </c:pt>
                <c:pt idx="777">
                  <c:v>778</c:v>
                </c:pt>
                <c:pt idx="778">
                  <c:v>779</c:v>
                </c:pt>
                <c:pt idx="779">
                  <c:v>780</c:v>
                </c:pt>
                <c:pt idx="780">
                  <c:v>781</c:v>
                </c:pt>
                <c:pt idx="781">
                  <c:v>782</c:v>
                </c:pt>
                <c:pt idx="782">
                  <c:v>783</c:v>
                </c:pt>
                <c:pt idx="783">
                  <c:v>784</c:v>
                </c:pt>
                <c:pt idx="784">
                  <c:v>785</c:v>
                </c:pt>
                <c:pt idx="785">
                  <c:v>786</c:v>
                </c:pt>
                <c:pt idx="786">
                  <c:v>787</c:v>
                </c:pt>
                <c:pt idx="787">
                  <c:v>788</c:v>
                </c:pt>
                <c:pt idx="788">
                  <c:v>789</c:v>
                </c:pt>
                <c:pt idx="789">
                  <c:v>790</c:v>
                </c:pt>
                <c:pt idx="790">
                  <c:v>791</c:v>
                </c:pt>
                <c:pt idx="791">
                  <c:v>792</c:v>
                </c:pt>
                <c:pt idx="792">
                  <c:v>793</c:v>
                </c:pt>
                <c:pt idx="793">
                  <c:v>794</c:v>
                </c:pt>
                <c:pt idx="794">
                  <c:v>795</c:v>
                </c:pt>
                <c:pt idx="795">
                  <c:v>796</c:v>
                </c:pt>
                <c:pt idx="796">
                  <c:v>797</c:v>
                </c:pt>
                <c:pt idx="797">
                  <c:v>798</c:v>
                </c:pt>
                <c:pt idx="798">
                  <c:v>799</c:v>
                </c:pt>
                <c:pt idx="799">
                  <c:v>800</c:v>
                </c:pt>
                <c:pt idx="800">
                  <c:v>801</c:v>
                </c:pt>
                <c:pt idx="801">
                  <c:v>802</c:v>
                </c:pt>
                <c:pt idx="802">
                  <c:v>803</c:v>
                </c:pt>
                <c:pt idx="803">
                  <c:v>804</c:v>
                </c:pt>
                <c:pt idx="804">
                  <c:v>805</c:v>
                </c:pt>
                <c:pt idx="805">
                  <c:v>806</c:v>
                </c:pt>
                <c:pt idx="806">
                  <c:v>807</c:v>
                </c:pt>
                <c:pt idx="807">
                  <c:v>808</c:v>
                </c:pt>
                <c:pt idx="808">
                  <c:v>809</c:v>
                </c:pt>
                <c:pt idx="809">
                  <c:v>810</c:v>
                </c:pt>
                <c:pt idx="810">
                  <c:v>811</c:v>
                </c:pt>
                <c:pt idx="811">
                  <c:v>812</c:v>
                </c:pt>
                <c:pt idx="812">
                  <c:v>813</c:v>
                </c:pt>
                <c:pt idx="813">
                  <c:v>814</c:v>
                </c:pt>
                <c:pt idx="814">
                  <c:v>815</c:v>
                </c:pt>
                <c:pt idx="815">
                  <c:v>816</c:v>
                </c:pt>
                <c:pt idx="816">
                  <c:v>817</c:v>
                </c:pt>
                <c:pt idx="817">
                  <c:v>818</c:v>
                </c:pt>
                <c:pt idx="818">
                  <c:v>819</c:v>
                </c:pt>
                <c:pt idx="819">
                  <c:v>820</c:v>
                </c:pt>
                <c:pt idx="820">
                  <c:v>821</c:v>
                </c:pt>
                <c:pt idx="821">
                  <c:v>822</c:v>
                </c:pt>
                <c:pt idx="822">
                  <c:v>823</c:v>
                </c:pt>
                <c:pt idx="823">
                  <c:v>824</c:v>
                </c:pt>
                <c:pt idx="824">
                  <c:v>825</c:v>
                </c:pt>
                <c:pt idx="825">
                  <c:v>826</c:v>
                </c:pt>
                <c:pt idx="826">
                  <c:v>827</c:v>
                </c:pt>
                <c:pt idx="827">
                  <c:v>828</c:v>
                </c:pt>
                <c:pt idx="828">
                  <c:v>829</c:v>
                </c:pt>
                <c:pt idx="829">
                  <c:v>830</c:v>
                </c:pt>
                <c:pt idx="830">
                  <c:v>831</c:v>
                </c:pt>
                <c:pt idx="831">
                  <c:v>832</c:v>
                </c:pt>
                <c:pt idx="832">
                  <c:v>833</c:v>
                </c:pt>
                <c:pt idx="833">
                  <c:v>834</c:v>
                </c:pt>
                <c:pt idx="834">
                  <c:v>835</c:v>
                </c:pt>
                <c:pt idx="835">
                  <c:v>836</c:v>
                </c:pt>
                <c:pt idx="836">
                  <c:v>837</c:v>
                </c:pt>
                <c:pt idx="837">
                  <c:v>838</c:v>
                </c:pt>
                <c:pt idx="838">
                  <c:v>839</c:v>
                </c:pt>
                <c:pt idx="839">
                  <c:v>840</c:v>
                </c:pt>
                <c:pt idx="840">
                  <c:v>841</c:v>
                </c:pt>
                <c:pt idx="841">
                  <c:v>842</c:v>
                </c:pt>
                <c:pt idx="842">
                  <c:v>843</c:v>
                </c:pt>
                <c:pt idx="843">
                  <c:v>844</c:v>
                </c:pt>
                <c:pt idx="844">
                  <c:v>845</c:v>
                </c:pt>
                <c:pt idx="845">
                  <c:v>846</c:v>
                </c:pt>
                <c:pt idx="846">
                  <c:v>847</c:v>
                </c:pt>
                <c:pt idx="847">
                  <c:v>848</c:v>
                </c:pt>
                <c:pt idx="848">
                  <c:v>849</c:v>
                </c:pt>
                <c:pt idx="849">
                  <c:v>850</c:v>
                </c:pt>
                <c:pt idx="850">
                  <c:v>851</c:v>
                </c:pt>
                <c:pt idx="851">
                  <c:v>852</c:v>
                </c:pt>
                <c:pt idx="852">
                  <c:v>853</c:v>
                </c:pt>
                <c:pt idx="853">
                  <c:v>854</c:v>
                </c:pt>
                <c:pt idx="854">
                  <c:v>855</c:v>
                </c:pt>
                <c:pt idx="855">
                  <c:v>856</c:v>
                </c:pt>
                <c:pt idx="856">
                  <c:v>857</c:v>
                </c:pt>
                <c:pt idx="857">
                  <c:v>858</c:v>
                </c:pt>
                <c:pt idx="858">
                  <c:v>859</c:v>
                </c:pt>
                <c:pt idx="859">
                  <c:v>860</c:v>
                </c:pt>
                <c:pt idx="860">
                  <c:v>861</c:v>
                </c:pt>
                <c:pt idx="861">
                  <c:v>862</c:v>
                </c:pt>
                <c:pt idx="862">
                  <c:v>863</c:v>
                </c:pt>
                <c:pt idx="863">
                  <c:v>864</c:v>
                </c:pt>
                <c:pt idx="864">
                  <c:v>865</c:v>
                </c:pt>
                <c:pt idx="865">
                  <c:v>866</c:v>
                </c:pt>
                <c:pt idx="866">
                  <c:v>867</c:v>
                </c:pt>
                <c:pt idx="867">
                  <c:v>868</c:v>
                </c:pt>
                <c:pt idx="868">
                  <c:v>869</c:v>
                </c:pt>
                <c:pt idx="869">
                  <c:v>870</c:v>
                </c:pt>
                <c:pt idx="870">
                  <c:v>871</c:v>
                </c:pt>
                <c:pt idx="871">
                  <c:v>872</c:v>
                </c:pt>
                <c:pt idx="872">
                  <c:v>873</c:v>
                </c:pt>
                <c:pt idx="873">
                  <c:v>874</c:v>
                </c:pt>
                <c:pt idx="874">
                  <c:v>875</c:v>
                </c:pt>
                <c:pt idx="875">
                  <c:v>876</c:v>
                </c:pt>
                <c:pt idx="876">
                  <c:v>877</c:v>
                </c:pt>
                <c:pt idx="877">
                  <c:v>878</c:v>
                </c:pt>
                <c:pt idx="878">
                  <c:v>879</c:v>
                </c:pt>
                <c:pt idx="879">
                  <c:v>880</c:v>
                </c:pt>
                <c:pt idx="880">
                  <c:v>881</c:v>
                </c:pt>
                <c:pt idx="881">
                  <c:v>882</c:v>
                </c:pt>
                <c:pt idx="882">
                  <c:v>883</c:v>
                </c:pt>
                <c:pt idx="883">
                  <c:v>884</c:v>
                </c:pt>
                <c:pt idx="884">
                  <c:v>885</c:v>
                </c:pt>
                <c:pt idx="885">
                  <c:v>886</c:v>
                </c:pt>
                <c:pt idx="886">
                  <c:v>887</c:v>
                </c:pt>
                <c:pt idx="887">
                  <c:v>888</c:v>
                </c:pt>
                <c:pt idx="888">
                  <c:v>889</c:v>
                </c:pt>
                <c:pt idx="889">
                  <c:v>890</c:v>
                </c:pt>
                <c:pt idx="890">
                  <c:v>891</c:v>
                </c:pt>
                <c:pt idx="891">
                  <c:v>892</c:v>
                </c:pt>
                <c:pt idx="892">
                  <c:v>893</c:v>
                </c:pt>
                <c:pt idx="893">
                  <c:v>894</c:v>
                </c:pt>
                <c:pt idx="894">
                  <c:v>895</c:v>
                </c:pt>
                <c:pt idx="895">
                  <c:v>896</c:v>
                </c:pt>
                <c:pt idx="896">
                  <c:v>897</c:v>
                </c:pt>
                <c:pt idx="897">
                  <c:v>898</c:v>
                </c:pt>
                <c:pt idx="898">
                  <c:v>899</c:v>
                </c:pt>
                <c:pt idx="899">
                  <c:v>900</c:v>
                </c:pt>
                <c:pt idx="900">
                  <c:v>901</c:v>
                </c:pt>
                <c:pt idx="901">
                  <c:v>902</c:v>
                </c:pt>
                <c:pt idx="902">
                  <c:v>903</c:v>
                </c:pt>
                <c:pt idx="903">
                  <c:v>904</c:v>
                </c:pt>
                <c:pt idx="904">
                  <c:v>905</c:v>
                </c:pt>
                <c:pt idx="905">
                  <c:v>906</c:v>
                </c:pt>
                <c:pt idx="906">
                  <c:v>907</c:v>
                </c:pt>
                <c:pt idx="907">
                  <c:v>908</c:v>
                </c:pt>
                <c:pt idx="908">
                  <c:v>909</c:v>
                </c:pt>
                <c:pt idx="909">
                  <c:v>910</c:v>
                </c:pt>
                <c:pt idx="910">
                  <c:v>911</c:v>
                </c:pt>
                <c:pt idx="911">
                  <c:v>912</c:v>
                </c:pt>
                <c:pt idx="912">
                  <c:v>913</c:v>
                </c:pt>
                <c:pt idx="913">
                  <c:v>914</c:v>
                </c:pt>
                <c:pt idx="914">
                  <c:v>915</c:v>
                </c:pt>
                <c:pt idx="915">
                  <c:v>916</c:v>
                </c:pt>
                <c:pt idx="916">
                  <c:v>917</c:v>
                </c:pt>
                <c:pt idx="917">
                  <c:v>918</c:v>
                </c:pt>
                <c:pt idx="918">
                  <c:v>919</c:v>
                </c:pt>
                <c:pt idx="919">
                  <c:v>920</c:v>
                </c:pt>
                <c:pt idx="920">
                  <c:v>921</c:v>
                </c:pt>
                <c:pt idx="921">
                  <c:v>922</c:v>
                </c:pt>
                <c:pt idx="922">
                  <c:v>923</c:v>
                </c:pt>
                <c:pt idx="923">
                  <c:v>924</c:v>
                </c:pt>
                <c:pt idx="924">
                  <c:v>925</c:v>
                </c:pt>
                <c:pt idx="925">
                  <c:v>926</c:v>
                </c:pt>
                <c:pt idx="926">
                  <c:v>927</c:v>
                </c:pt>
                <c:pt idx="927">
                  <c:v>928</c:v>
                </c:pt>
                <c:pt idx="928">
                  <c:v>929</c:v>
                </c:pt>
                <c:pt idx="929">
                  <c:v>930</c:v>
                </c:pt>
                <c:pt idx="930">
                  <c:v>931</c:v>
                </c:pt>
                <c:pt idx="931">
                  <c:v>932</c:v>
                </c:pt>
                <c:pt idx="932">
                  <c:v>933</c:v>
                </c:pt>
                <c:pt idx="933">
                  <c:v>934</c:v>
                </c:pt>
                <c:pt idx="934">
                  <c:v>935</c:v>
                </c:pt>
                <c:pt idx="935">
                  <c:v>936</c:v>
                </c:pt>
                <c:pt idx="936">
                  <c:v>937</c:v>
                </c:pt>
                <c:pt idx="937">
                  <c:v>938</c:v>
                </c:pt>
                <c:pt idx="938">
                  <c:v>939</c:v>
                </c:pt>
                <c:pt idx="939">
                  <c:v>940</c:v>
                </c:pt>
                <c:pt idx="940">
                  <c:v>941</c:v>
                </c:pt>
                <c:pt idx="941">
                  <c:v>942</c:v>
                </c:pt>
                <c:pt idx="942">
                  <c:v>943</c:v>
                </c:pt>
                <c:pt idx="943">
                  <c:v>944</c:v>
                </c:pt>
                <c:pt idx="944">
                  <c:v>945</c:v>
                </c:pt>
                <c:pt idx="945">
                  <c:v>946</c:v>
                </c:pt>
                <c:pt idx="946">
                  <c:v>947</c:v>
                </c:pt>
                <c:pt idx="947">
                  <c:v>948</c:v>
                </c:pt>
                <c:pt idx="948">
                  <c:v>949</c:v>
                </c:pt>
                <c:pt idx="949">
                  <c:v>950</c:v>
                </c:pt>
                <c:pt idx="950">
                  <c:v>951</c:v>
                </c:pt>
                <c:pt idx="951">
                  <c:v>952</c:v>
                </c:pt>
                <c:pt idx="952">
                  <c:v>953</c:v>
                </c:pt>
                <c:pt idx="953">
                  <c:v>954</c:v>
                </c:pt>
                <c:pt idx="954">
                  <c:v>955</c:v>
                </c:pt>
                <c:pt idx="955">
                  <c:v>956</c:v>
                </c:pt>
                <c:pt idx="956">
                  <c:v>957</c:v>
                </c:pt>
                <c:pt idx="957">
                  <c:v>958</c:v>
                </c:pt>
                <c:pt idx="958">
                  <c:v>959</c:v>
                </c:pt>
                <c:pt idx="959">
                  <c:v>960</c:v>
                </c:pt>
                <c:pt idx="960">
                  <c:v>961</c:v>
                </c:pt>
                <c:pt idx="961">
                  <c:v>962</c:v>
                </c:pt>
                <c:pt idx="962">
                  <c:v>963</c:v>
                </c:pt>
                <c:pt idx="963">
                  <c:v>964</c:v>
                </c:pt>
                <c:pt idx="964">
                  <c:v>965</c:v>
                </c:pt>
                <c:pt idx="965">
                  <c:v>966</c:v>
                </c:pt>
                <c:pt idx="966">
                  <c:v>967</c:v>
                </c:pt>
                <c:pt idx="967">
                  <c:v>968</c:v>
                </c:pt>
                <c:pt idx="968">
                  <c:v>969</c:v>
                </c:pt>
                <c:pt idx="969">
                  <c:v>970</c:v>
                </c:pt>
                <c:pt idx="970">
                  <c:v>971</c:v>
                </c:pt>
                <c:pt idx="971">
                  <c:v>972</c:v>
                </c:pt>
                <c:pt idx="972">
                  <c:v>973</c:v>
                </c:pt>
                <c:pt idx="973">
                  <c:v>974</c:v>
                </c:pt>
                <c:pt idx="974">
                  <c:v>975</c:v>
                </c:pt>
                <c:pt idx="975">
                  <c:v>976</c:v>
                </c:pt>
                <c:pt idx="976">
                  <c:v>977</c:v>
                </c:pt>
                <c:pt idx="977">
                  <c:v>978</c:v>
                </c:pt>
                <c:pt idx="978">
                  <c:v>979</c:v>
                </c:pt>
                <c:pt idx="979">
                  <c:v>980</c:v>
                </c:pt>
                <c:pt idx="980">
                  <c:v>981</c:v>
                </c:pt>
                <c:pt idx="981">
                  <c:v>982</c:v>
                </c:pt>
                <c:pt idx="982">
                  <c:v>983</c:v>
                </c:pt>
                <c:pt idx="983">
                  <c:v>984</c:v>
                </c:pt>
                <c:pt idx="984">
                  <c:v>985</c:v>
                </c:pt>
                <c:pt idx="985">
                  <c:v>986</c:v>
                </c:pt>
                <c:pt idx="986">
                  <c:v>987</c:v>
                </c:pt>
                <c:pt idx="987">
                  <c:v>988</c:v>
                </c:pt>
                <c:pt idx="988">
                  <c:v>989</c:v>
                </c:pt>
                <c:pt idx="989">
                  <c:v>990</c:v>
                </c:pt>
                <c:pt idx="990">
                  <c:v>991</c:v>
                </c:pt>
                <c:pt idx="991">
                  <c:v>992</c:v>
                </c:pt>
                <c:pt idx="992">
                  <c:v>993</c:v>
                </c:pt>
                <c:pt idx="993">
                  <c:v>994</c:v>
                </c:pt>
                <c:pt idx="994">
                  <c:v>995</c:v>
                </c:pt>
                <c:pt idx="995">
                  <c:v>996</c:v>
                </c:pt>
                <c:pt idx="996">
                  <c:v>997</c:v>
                </c:pt>
                <c:pt idx="997">
                  <c:v>998</c:v>
                </c:pt>
                <c:pt idx="998">
                  <c:v>999</c:v>
                </c:pt>
                <c:pt idx="999">
                  <c:v>1000</c:v>
                </c:pt>
              </c:numCache>
            </c:numRef>
          </c:xVal>
          <c:yVal>
            <c:numRef>
              <c:f>control_CPU!$C$2:$C$1001</c:f>
              <c:numCache>
                <c:formatCode>General</c:formatCode>
                <c:ptCount val="1000"/>
                <c:pt idx="0">
                  <c:v>-87.896894000000003</c:v>
                </c:pt>
                <c:pt idx="1">
                  <c:v>-87.896884999999997</c:v>
                </c:pt>
                <c:pt idx="2">
                  <c:v>-87.896893000000006</c:v>
                </c:pt>
                <c:pt idx="3">
                  <c:v>-87.896915000000007</c:v>
                </c:pt>
                <c:pt idx="4">
                  <c:v>-87.896950000000004</c:v>
                </c:pt>
                <c:pt idx="5">
                  <c:v>-87.896994000000007</c:v>
                </c:pt>
                <c:pt idx="6">
                  <c:v>-87.897046000000003</c:v>
                </c:pt>
                <c:pt idx="7">
                  <c:v>-87.897104999999996</c:v>
                </c:pt>
                <c:pt idx="8">
                  <c:v>-87.897169000000005</c:v>
                </c:pt>
                <c:pt idx="9">
                  <c:v>-87.497238999999993</c:v>
                </c:pt>
                <c:pt idx="10">
                  <c:v>-38.663823000000001</c:v>
                </c:pt>
                <c:pt idx="11">
                  <c:v>33.167979000000003</c:v>
                </c:pt>
                <c:pt idx="12">
                  <c:v>37.742396999999997</c:v>
                </c:pt>
                <c:pt idx="13">
                  <c:v>39.425820999999999</c:v>
                </c:pt>
                <c:pt idx="14">
                  <c:v>39.981338999999998</c:v>
                </c:pt>
                <c:pt idx="15">
                  <c:v>40.064031999999997</c:v>
                </c:pt>
                <c:pt idx="16">
                  <c:v>39.940193999999998</c:v>
                </c:pt>
                <c:pt idx="17">
                  <c:v>39.728735</c:v>
                </c:pt>
                <c:pt idx="18">
                  <c:v>39.487851999999997</c:v>
                </c:pt>
                <c:pt idx="19">
                  <c:v>39.247667</c:v>
                </c:pt>
                <c:pt idx="20">
                  <c:v>39.023373999999997</c:v>
                </c:pt>
                <c:pt idx="21">
                  <c:v>38.821415000000002</c:v>
                </c:pt>
                <c:pt idx="22">
                  <c:v>38.643014999999998</c:v>
                </c:pt>
                <c:pt idx="23">
                  <c:v>38.486479000000003</c:v>
                </c:pt>
                <c:pt idx="24">
                  <c:v>38.348681999999997</c:v>
                </c:pt>
                <c:pt idx="25">
                  <c:v>38.219096</c:v>
                </c:pt>
                <c:pt idx="26">
                  <c:v>38.103160000000003</c:v>
                </c:pt>
                <c:pt idx="27">
                  <c:v>37.997439999999997</c:v>
                </c:pt>
                <c:pt idx="28">
                  <c:v>37.898766000000002</c:v>
                </c:pt>
                <c:pt idx="29">
                  <c:v>37.804385000000003</c:v>
                </c:pt>
                <c:pt idx="30">
                  <c:v>37.711995999999999</c:v>
                </c:pt>
                <c:pt idx="31">
                  <c:v>37.619729999999997</c:v>
                </c:pt>
                <c:pt idx="32">
                  <c:v>37.526105000000001</c:v>
                </c:pt>
                <c:pt idx="33">
                  <c:v>37.429972999999997</c:v>
                </c:pt>
                <c:pt idx="34">
                  <c:v>37.330458999999998</c:v>
                </c:pt>
                <c:pt idx="35">
                  <c:v>37.226917</c:v>
                </c:pt>
                <c:pt idx="36">
                  <c:v>37.118882999999997</c:v>
                </c:pt>
                <c:pt idx="37">
                  <c:v>37.006039999999999</c:v>
                </c:pt>
                <c:pt idx="38">
                  <c:v>36.888185999999997</c:v>
                </c:pt>
                <c:pt idx="39">
                  <c:v>36.765211999999998</c:v>
                </c:pt>
                <c:pt idx="40">
                  <c:v>36.637076999999998</c:v>
                </c:pt>
                <c:pt idx="41">
                  <c:v>36.503793999999999</c:v>
                </c:pt>
                <c:pt idx="42">
                  <c:v>36.365419000000003</c:v>
                </c:pt>
                <c:pt idx="43">
                  <c:v>36.222037</c:v>
                </c:pt>
                <c:pt idx="44">
                  <c:v>36.073754999999998</c:v>
                </c:pt>
                <c:pt idx="45">
                  <c:v>35.920698000000002</c:v>
                </c:pt>
                <c:pt idx="46">
                  <c:v>35.762999999999998</c:v>
                </c:pt>
                <c:pt idx="47">
                  <c:v>35.600802999999999</c:v>
                </c:pt>
                <c:pt idx="48">
                  <c:v>35.434252999999998</c:v>
                </c:pt>
                <c:pt idx="49">
                  <c:v>35.263497999999998</c:v>
                </c:pt>
                <c:pt idx="50">
                  <c:v>35.088687</c:v>
                </c:pt>
                <c:pt idx="51">
                  <c:v>34.909965999999997</c:v>
                </c:pt>
                <c:pt idx="52">
                  <c:v>34.727482000000002</c:v>
                </c:pt>
                <c:pt idx="53">
                  <c:v>34.541376999999997</c:v>
                </c:pt>
                <c:pt idx="54">
                  <c:v>34.351792000000003</c:v>
                </c:pt>
                <c:pt idx="55">
                  <c:v>34.158864000000001</c:v>
                </c:pt>
                <c:pt idx="56">
                  <c:v>33.962727000000001</c:v>
                </c:pt>
                <c:pt idx="57">
                  <c:v>33.763511999999999</c:v>
                </c:pt>
                <c:pt idx="58">
                  <c:v>33.561348000000002</c:v>
                </c:pt>
                <c:pt idx="59">
                  <c:v>33.356360000000002</c:v>
                </c:pt>
                <c:pt idx="60">
                  <c:v>33.148670000000003</c:v>
                </c:pt>
                <c:pt idx="61">
                  <c:v>32.938397000000002</c:v>
                </c:pt>
                <c:pt idx="62">
                  <c:v>32.725659</c:v>
                </c:pt>
                <c:pt idx="63">
                  <c:v>32.510570000000001</c:v>
                </c:pt>
                <c:pt idx="64">
                  <c:v>32.293241999999999</c:v>
                </c:pt>
                <c:pt idx="65">
                  <c:v>32.073785999999998</c:v>
                </c:pt>
                <c:pt idx="66">
                  <c:v>31.852309999999999</c:v>
                </c:pt>
                <c:pt idx="67">
                  <c:v>31.628919</c:v>
                </c:pt>
                <c:pt idx="68">
                  <c:v>31.403718000000001</c:v>
                </c:pt>
                <c:pt idx="69">
                  <c:v>31.17681</c:v>
                </c:pt>
                <c:pt idx="70">
                  <c:v>30.948294000000001</c:v>
                </c:pt>
                <c:pt idx="71">
                  <c:v>30.718268999999999</c:v>
                </c:pt>
                <c:pt idx="72">
                  <c:v>30.486833000000001</c:v>
                </c:pt>
                <c:pt idx="73">
                  <c:v>30.254079000000001</c:v>
                </c:pt>
                <c:pt idx="74">
                  <c:v>30.020099999999999</c:v>
                </c:pt>
                <c:pt idx="75">
                  <c:v>29.784987999999998</c:v>
                </c:pt>
                <c:pt idx="76">
                  <c:v>29.548831</c:v>
                </c:pt>
                <c:pt idx="77">
                  <c:v>29.311716000000001</c:v>
                </c:pt>
                <c:pt idx="78">
                  <c:v>29.073727999999999</c:v>
                </c:pt>
                <c:pt idx="79">
                  <c:v>28.834948000000001</c:v>
                </c:pt>
                <c:pt idx="80">
                  <c:v>28.595455000000001</c:v>
                </c:pt>
                <c:pt idx="81">
                  <c:v>28.355328</c:v>
                </c:pt>
                <c:pt idx="82">
                  <c:v>28.114640000000001</c:v>
                </c:pt>
                <c:pt idx="83">
                  <c:v>27.873462</c:v>
                </c:pt>
                <c:pt idx="84">
                  <c:v>27.631864</c:v>
                </c:pt>
                <c:pt idx="85">
                  <c:v>27.38991</c:v>
                </c:pt>
                <c:pt idx="86">
                  <c:v>27.147663999999999</c:v>
                </c:pt>
                <c:pt idx="87">
                  <c:v>26.905183000000001</c:v>
                </c:pt>
                <c:pt idx="88">
                  <c:v>26.662524000000001</c:v>
                </c:pt>
                <c:pt idx="89">
                  <c:v>26.419739</c:v>
                </c:pt>
                <c:pt idx="90">
                  <c:v>26.176877000000001</c:v>
                </c:pt>
                <c:pt idx="91">
                  <c:v>25.933983000000001</c:v>
                </c:pt>
                <c:pt idx="92">
                  <c:v>25.691096999999999</c:v>
                </c:pt>
                <c:pt idx="93">
                  <c:v>25.448257999999999</c:v>
                </c:pt>
                <c:pt idx="94">
                  <c:v>25.205499</c:v>
                </c:pt>
                <c:pt idx="95">
                  <c:v>24.962851000000001</c:v>
                </c:pt>
                <c:pt idx="96">
                  <c:v>24.72034</c:v>
                </c:pt>
                <c:pt idx="97">
                  <c:v>24.477986999999999</c:v>
                </c:pt>
                <c:pt idx="98">
                  <c:v>24.235811999999999</c:v>
                </c:pt>
                <c:pt idx="99">
                  <c:v>23.993829000000002</c:v>
                </c:pt>
                <c:pt idx="100">
                  <c:v>23.752049</c:v>
                </c:pt>
                <c:pt idx="101">
                  <c:v>23.510480000000001</c:v>
                </c:pt>
                <c:pt idx="102">
                  <c:v>23.269123</c:v>
                </c:pt>
                <c:pt idx="103">
                  <c:v>23.027981</c:v>
                </c:pt>
                <c:pt idx="104">
                  <c:v>22.787047000000001</c:v>
                </c:pt>
                <c:pt idx="105">
                  <c:v>22.546316000000001</c:v>
                </c:pt>
                <c:pt idx="106">
                  <c:v>22.305776000000002</c:v>
                </c:pt>
                <c:pt idx="107">
                  <c:v>22.065412999999999</c:v>
                </c:pt>
                <c:pt idx="108">
                  <c:v>21.825209999999998</c:v>
                </c:pt>
                <c:pt idx="109">
                  <c:v>21.585146999999999</c:v>
                </c:pt>
                <c:pt idx="110">
                  <c:v>21.345199999999998</c:v>
                </c:pt>
                <c:pt idx="111">
                  <c:v>21.105342</c:v>
                </c:pt>
                <c:pt idx="112">
                  <c:v>20.865545000000001</c:v>
                </c:pt>
                <c:pt idx="113">
                  <c:v>20.625776999999999</c:v>
                </c:pt>
                <c:pt idx="114">
                  <c:v>20.386002999999999</c:v>
                </c:pt>
                <c:pt idx="115">
                  <c:v>20.146187000000001</c:v>
                </c:pt>
                <c:pt idx="116">
                  <c:v>19.906289000000001</c:v>
                </c:pt>
                <c:pt idx="117">
                  <c:v>19.666269</c:v>
                </c:pt>
                <c:pt idx="118">
                  <c:v>19.426082000000001</c:v>
                </c:pt>
                <c:pt idx="119">
                  <c:v>19.185684999999999</c:v>
                </c:pt>
                <c:pt idx="120">
                  <c:v>18.945029000000002</c:v>
                </c:pt>
                <c:pt idx="121">
                  <c:v>18.704066000000001</c:v>
                </c:pt>
                <c:pt idx="122">
                  <c:v>18.462745000000002</c:v>
                </c:pt>
                <c:pt idx="123">
                  <c:v>18.221015999999999</c:v>
                </c:pt>
                <c:pt idx="124">
                  <c:v>17.978822999999998</c:v>
                </c:pt>
                <c:pt idx="125">
                  <c:v>17.736115000000002</c:v>
                </c:pt>
                <c:pt idx="126">
                  <c:v>17.492833000000001</c:v>
                </c:pt>
                <c:pt idx="127">
                  <c:v>17.248922</c:v>
                </c:pt>
                <c:pt idx="128">
                  <c:v>17.004324</c:v>
                </c:pt>
                <c:pt idx="129">
                  <c:v>16.758980000000001</c:v>
                </c:pt>
                <c:pt idx="130">
                  <c:v>16.512830999999998</c:v>
                </c:pt>
                <c:pt idx="131">
                  <c:v>16.265815</c:v>
                </c:pt>
                <c:pt idx="132">
                  <c:v>16.017872000000001</c:v>
                </c:pt>
                <c:pt idx="133">
                  <c:v>15.768940000000001</c:v>
                </c:pt>
                <c:pt idx="134">
                  <c:v>15.518955999999999</c:v>
                </c:pt>
                <c:pt idx="135">
                  <c:v>15.267856999999999</c:v>
                </c:pt>
                <c:pt idx="136">
                  <c:v>15.015579000000001</c:v>
                </c:pt>
                <c:pt idx="137">
                  <c:v>14.762057</c:v>
                </c:pt>
                <c:pt idx="138">
                  <c:v>14.507225999999999</c:v>
                </c:pt>
                <c:pt idx="139">
                  <c:v>14.25102</c:v>
                </c:pt>
                <c:pt idx="140">
                  <c:v>13.993376</c:v>
                </c:pt>
                <c:pt idx="141">
                  <c:v>13.734228</c:v>
                </c:pt>
                <c:pt idx="142">
                  <c:v>13.473511</c:v>
                </c:pt>
                <c:pt idx="143">
                  <c:v>13.21116</c:v>
                </c:pt>
                <c:pt idx="144">
                  <c:v>12.947104</c:v>
                </c:pt>
                <c:pt idx="145">
                  <c:v>12.681272999999999</c:v>
                </c:pt>
                <c:pt idx="146">
                  <c:v>12.413595000000001</c:v>
                </c:pt>
                <c:pt idx="147">
                  <c:v>12.143995</c:v>
                </c:pt>
                <c:pt idx="148">
                  <c:v>11.872399</c:v>
                </c:pt>
                <c:pt idx="149">
                  <c:v>11.598732</c:v>
                </c:pt>
                <c:pt idx="150">
                  <c:v>11.322915</c:v>
                </c:pt>
                <c:pt idx="151">
                  <c:v>11.04487</c:v>
                </c:pt>
                <c:pt idx="152">
                  <c:v>10.764514999999999</c:v>
                </c:pt>
                <c:pt idx="153">
                  <c:v>10.481769</c:v>
                </c:pt>
                <c:pt idx="154">
                  <c:v>10.196543999999999</c:v>
                </c:pt>
                <c:pt idx="155">
                  <c:v>9.9087540000000001</c:v>
                </c:pt>
                <c:pt idx="156">
                  <c:v>9.6183080000000007</c:v>
                </c:pt>
                <c:pt idx="157">
                  <c:v>9.3251109999999997</c:v>
                </c:pt>
                <c:pt idx="158">
                  <c:v>9.0290669999999995</c:v>
                </c:pt>
                <c:pt idx="159">
                  <c:v>8.7300730000000009</c:v>
                </c:pt>
                <c:pt idx="160">
                  <c:v>8.4280240000000006</c:v>
                </c:pt>
                <c:pt idx="161">
                  <c:v>8.1228090000000002</c:v>
                </c:pt>
                <c:pt idx="162">
                  <c:v>7.814311</c:v>
                </c:pt>
                <c:pt idx="163">
                  <c:v>7.5024100000000002</c:v>
                </c:pt>
                <c:pt idx="164">
                  <c:v>7.1869750000000003</c:v>
                </c:pt>
                <c:pt idx="165">
                  <c:v>6.8678710000000001</c:v>
                </c:pt>
                <c:pt idx="166">
                  <c:v>6.5449549999999999</c:v>
                </c:pt>
                <c:pt idx="167">
                  <c:v>6.2180730000000004</c:v>
                </c:pt>
                <c:pt idx="168">
                  <c:v>5.8870620000000002</c:v>
                </c:pt>
                <c:pt idx="169">
                  <c:v>5.5517510000000003</c:v>
                </c:pt>
                <c:pt idx="170">
                  <c:v>5.2119540000000004</c:v>
                </c:pt>
                <c:pt idx="171">
                  <c:v>4.8674739999999996</c:v>
                </c:pt>
                <c:pt idx="172">
                  <c:v>4.5180999999999996</c:v>
                </c:pt>
                <c:pt idx="173">
                  <c:v>4.1636059999999997</c:v>
                </c:pt>
                <c:pt idx="174">
                  <c:v>3.80375</c:v>
                </c:pt>
                <c:pt idx="175">
                  <c:v>3.438272</c:v>
                </c:pt>
                <c:pt idx="176">
                  <c:v>3.0668929999999999</c:v>
                </c:pt>
                <c:pt idx="177">
                  <c:v>2.689314</c:v>
                </c:pt>
                <c:pt idx="178">
                  <c:v>2.3052169999999998</c:v>
                </c:pt>
                <c:pt idx="179">
                  <c:v>1.914256</c:v>
                </c:pt>
                <c:pt idx="180">
                  <c:v>1.516068</c:v>
                </c:pt>
                <c:pt idx="181">
                  <c:v>1.1102590000000001</c:v>
                </c:pt>
                <c:pt idx="182">
                  <c:v>0.69641600000000004</c:v>
                </c:pt>
                <c:pt idx="183">
                  <c:v>0.27409699999999998</c:v>
                </c:pt>
                <c:pt idx="184">
                  <c:v>-0.157164</c:v>
                </c:pt>
                <c:pt idx="185">
                  <c:v>-0.597854</c:v>
                </c:pt>
                <c:pt idx="186">
                  <c:v>-1.0484830000000001</c:v>
                </c:pt>
                <c:pt idx="187">
                  <c:v>-1.509579</c:v>
                </c:pt>
                <c:pt idx="188">
                  <c:v>-1.9816819999999999</c:v>
                </c:pt>
                <c:pt idx="189">
                  <c:v>-2.4653390000000002</c:v>
                </c:pt>
                <c:pt idx="190">
                  <c:v>-2.9610949999999998</c:v>
                </c:pt>
                <c:pt idx="191">
                  <c:v>-3.4694859999999998</c:v>
                </c:pt>
                <c:pt idx="192">
                  <c:v>-3.9910220000000001</c:v>
                </c:pt>
                <c:pt idx="193">
                  <c:v>-4.5261779999999998</c:v>
                </c:pt>
                <c:pt idx="194">
                  <c:v>-5.0753750000000002</c:v>
                </c:pt>
                <c:pt idx="195">
                  <c:v>-5.6389659999999999</c:v>
                </c:pt>
                <c:pt idx="196">
                  <c:v>-6.2172159999999996</c:v>
                </c:pt>
                <c:pt idx="197">
                  <c:v>-6.8102859999999996</c:v>
                </c:pt>
                <c:pt idx="198">
                  <c:v>-7.4182230000000002</c:v>
                </c:pt>
                <c:pt idx="199">
                  <c:v>-8.0409380000000006</c:v>
                </c:pt>
                <c:pt idx="200">
                  <c:v>-8.6782079999999997</c:v>
                </c:pt>
                <c:pt idx="201">
                  <c:v>-9.3296650000000003</c:v>
                </c:pt>
                <c:pt idx="202">
                  <c:v>-9.9948040000000002</c:v>
                </c:pt>
                <c:pt idx="203">
                  <c:v>-10.67299</c:v>
                </c:pt>
                <c:pt idx="204">
                  <c:v>-11.363471000000001</c:v>
                </c:pt>
                <c:pt idx="205">
                  <c:v>-12.065398999999999</c:v>
                </c:pt>
                <c:pt idx="206">
                  <c:v>-12.777851999999999</c:v>
                </c:pt>
                <c:pt idx="207">
                  <c:v>-13.499855999999999</c:v>
                </c:pt>
                <c:pt idx="208">
                  <c:v>-14.230413</c:v>
                </c:pt>
                <c:pt idx="209">
                  <c:v>-14.968522</c:v>
                </c:pt>
                <c:pt idx="210">
                  <c:v>-15.713203999999999</c:v>
                </c:pt>
                <c:pt idx="211">
                  <c:v>-16.463519999999999</c:v>
                </c:pt>
                <c:pt idx="212">
                  <c:v>-17.218585000000001</c:v>
                </c:pt>
                <c:pt idx="213">
                  <c:v>-17.977588000000001</c:v>
                </c:pt>
                <c:pt idx="214">
                  <c:v>-18.739796999999999</c:v>
                </c:pt>
                <c:pt idx="215">
                  <c:v>-19.504570000000001</c:v>
                </c:pt>
                <c:pt idx="216">
                  <c:v>-20.271359</c:v>
                </c:pt>
                <c:pt idx="217">
                  <c:v>-21.039712000000002</c:v>
                </c:pt>
                <c:pt idx="218">
                  <c:v>-21.809272</c:v>
                </c:pt>
                <c:pt idx="219">
                  <c:v>-22.579768000000001</c:v>
                </c:pt>
                <c:pt idx="220">
                  <c:v>-23.351008</c:v>
                </c:pt>
                <c:pt idx="221">
                  <c:v>-24.122868</c:v>
                </c:pt>
                <c:pt idx="222">
                  <c:v>-24.895274000000001</c:v>
                </c:pt>
                <c:pt idx="223">
                  <c:v>-25.668192999999999</c:v>
                </c:pt>
                <c:pt idx="224">
                  <c:v>-26.441617999999998</c:v>
                </c:pt>
                <c:pt idx="225">
                  <c:v>-27.215555999999999</c:v>
                </c:pt>
                <c:pt idx="226">
                  <c:v>-27.990022</c:v>
                </c:pt>
                <c:pt idx="227">
                  <c:v>-28.765035000000001</c:v>
                </c:pt>
                <c:pt idx="228">
                  <c:v>-29.540614000000001</c:v>
                </c:pt>
                <c:pt idx="229">
                  <c:v>-30.316780000000001</c:v>
                </c:pt>
                <c:pt idx="230">
                  <c:v>-31.093558999999999</c:v>
                </c:pt>
                <c:pt idx="231">
                  <c:v>-31.870985999999998</c:v>
                </c:pt>
                <c:pt idx="232">
                  <c:v>-32.649110999999998</c:v>
                </c:pt>
                <c:pt idx="233">
                  <c:v>-33.427999999999997</c:v>
                </c:pt>
                <c:pt idx="234">
                  <c:v>-34.207743999999998</c:v>
                </c:pt>
                <c:pt idx="235">
                  <c:v>-34.988460000000003</c:v>
                </c:pt>
                <c:pt idx="236">
                  <c:v>-35.770293000000002</c:v>
                </c:pt>
                <c:pt idx="237">
                  <c:v>-36.553417000000003</c:v>
                </c:pt>
                <c:pt idx="238">
                  <c:v>-37.338034999999998</c:v>
                </c:pt>
                <c:pt idx="239">
                  <c:v>-38.124375999999998</c:v>
                </c:pt>
                <c:pt idx="240">
                  <c:v>-38.912688000000003</c:v>
                </c:pt>
                <c:pt idx="241">
                  <c:v>-39.703239000000004</c:v>
                </c:pt>
                <c:pt idx="242">
                  <c:v>-40.496302</c:v>
                </c:pt>
                <c:pt idx="243">
                  <c:v>-41.292153999999996</c:v>
                </c:pt>
                <c:pt idx="244">
                  <c:v>-42.091064000000003</c:v>
                </c:pt>
                <c:pt idx="245">
                  <c:v>-42.891064</c:v>
                </c:pt>
                <c:pt idx="246">
                  <c:v>-44.491064000000001</c:v>
                </c:pt>
                <c:pt idx="247">
                  <c:v>-45.291063999999999</c:v>
                </c:pt>
                <c:pt idx="248">
                  <c:v>-46.091064000000003</c:v>
                </c:pt>
                <c:pt idx="249">
                  <c:v>-46.891064</c:v>
                </c:pt>
                <c:pt idx="250">
                  <c:v>-47.691063999999997</c:v>
                </c:pt>
                <c:pt idx="251">
                  <c:v>-48.491064000000001</c:v>
                </c:pt>
                <c:pt idx="252">
                  <c:v>-49.291063999999999</c:v>
                </c:pt>
                <c:pt idx="253">
                  <c:v>-50.091064000000003</c:v>
                </c:pt>
                <c:pt idx="254">
                  <c:v>-50.891064</c:v>
                </c:pt>
                <c:pt idx="255">
                  <c:v>-51.691063999999997</c:v>
                </c:pt>
                <c:pt idx="256">
                  <c:v>-52.491064000000001</c:v>
                </c:pt>
                <c:pt idx="257">
                  <c:v>-53.291063999999999</c:v>
                </c:pt>
                <c:pt idx="258">
                  <c:v>-54.091064000000003</c:v>
                </c:pt>
                <c:pt idx="259">
                  <c:v>-54.891064</c:v>
                </c:pt>
                <c:pt idx="260">
                  <c:v>-55.691063999999997</c:v>
                </c:pt>
                <c:pt idx="261">
                  <c:v>-56.491064000000001</c:v>
                </c:pt>
                <c:pt idx="262">
                  <c:v>-57.291063999999999</c:v>
                </c:pt>
                <c:pt idx="263">
                  <c:v>-58.091064000000003</c:v>
                </c:pt>
                <c:pt idx="264">
                  <c:v>-59.691063999999997</c:v>
                </c:pt>
                <c:pt idx="265">
                  <c:v>-60.491064000000001</c:v>
                </c:pt>
                <c:pt idx="266">
                  <c:v>-61.291063999999999</c:v>
                </c:pt>
                <c:pt idx="267">
                  <c:v>-62.091064000000003</c:v>
                </c:pt>
                <c:pt idx="268">
                  <c:v>-62.891064</c:v>
                </c:pt>
                <c:pt idx="269">
                  <c:v>-63.691063999999997</c:v>
                </c:pt>
                <c:pt idx="270">
                  <c:v>-65.291064000000006</c:v>
                </c:pt>
                <c:pt idx="271">
                  <c:v>-66.091064000000003</c:v>
                </c:pt>
                <c:pt idx="272">
                  <c:v>-66.891064</c:v>
                </c:pt>
                <c:pt idx="273">
                  <c:v>-67.691063999999997</c:v>
                </c:pt>
                <c:pt idx="274">
                  <c:v>-68.491063999999994</c:v>
                </c:pt>
                <c:pt idx="275">
                  <c:v>-70.091064000000003</c:v>
                </c:pt>
                <c:pt idx="276">
                  <c:v>-70.891064</c:v>
                </c:pt>
                <c:pt idx="277">
                  <c:v>-71.691063999999997</c:v>
                </c:pt>
                <c:pt idx="278">
                  <c:v>-73.291064000000006</c:v>
                </c:pt>
                <c:pt idx="279">
                  <c:v>-74.091064000000003</c:v>
                </c:pt>
                <c:pt idx="280">
                  <c:v>-74.891064</c:v>
                </c:pt>
                <c:pt idx="281">
                  <c:v>-75.691063999999997</c:v>
                </c:pt>
                <c:pt idx="282">
                  <c:v>-77.291064000000006</c:v>
                </c:pt>
                <c:pt idx="283">
                  <c:v>-78.091064000000003</c:v>
                </c:pt>
                <c:pt idx="284">
                  <c:v>-78.891064</c:v>
                </c:pt>
                <c:pt idx="285">
                  <c:v>-79.691063999999997</c:v>
                </c:pt>
                <c:pt idx="286">
                  <c:v>-80.491063999999994</c:v>
                </c:pt>
                <c:pt idx="287">
                  <c:v>-81.291064000000006</c:v>
                </c:pt>
                <c:pt idx="288">
                  <c:v>-82.058643000000004</c:v>
                </c:pt>
                <c:pt idx="289">
                  <c:v>-82.764224999999996</c:v>
                </c:pt>
                <c:pt idx="290">
                  <c:v>-83.404876000000002</c:v>
                </c:pt>
                <c:pt idx="291">
                  <c:v>-83.979571000000007</c:v>
                </c:pt>
                <c:pt idx="292">
                  <c:v>-84.489157000000006</c:v>
                </c:pt>
                <c:pt idx="293">
                  <c:v>-84.936126999999999</c:v>
                </c:pt>
                <c:pt idx="294">
                  <c:v>-85.324288999999993</c:v>
                </c:pt>
                <c:pt idx="295">
                  <c:v>-85.658381000000006</c:v>
                </c:pt>
                <c:pt idx="296">
                  <c:v>-85.943678000000006</c:v>
                </c:pt>
                <c:pt idx="297">
                  <c:v>-86.185658000000004</c:v>
                </c:pt>
                <c:pt idx="298">
                  <c:v>-86.389718999999999</c:v>
                </c:pt>
                <c:pt idx="299">
                  <c:v>-86.560986</c:v>
                </c:pt>
                <c:pt idx="300">
                  <c:v>-86.704177000000001</c:v>
                </c:pt>
                <c:pt idx="301">
                  <c:v>-86.823536000000004</c:v>
                </c:pt>
                <c:pt idx="302">
                  <c:v>-86.922810999999996</c:v>
                </c:pt>
                <c:pt idx="303">
                  <c:v>-87.005257</c:v>
                </c:pt>
                <c:pt idx="304">
                  <c:v>-87.073672999999999</c:v>
                </c:pt>
                <c:pt idx="305">
                  <c:v>-87.130436000000003</c:v>
                </c:pt>
                <c:pt idx="306">
                  <c:v>-87.177553000000003</c:v>
                </c:pt>
                <c:pt idx="307">
                  <c:v>-87.216705000000005</c:v>
                </c:pt>
                <c:pt idx="308">
                  <c:v>-87.249294000000006</c:v>
                </c:pt>
                <c:pt idx="309">
                  <c:v>-87.276484999999994</c:v>
                </c:pt>
                <c:pt idx="310">
                  <c:v>-87.299239999999998</c:v>
                </c:pt>
                <c:pt idx="311">
                  <c:v>-87.318353999999999</c:v>
                </c:pt>
                <c:pt idx="312">
                  <c:v>-87.334480999999997</c:v>
                </c:pt>
                <c:pt idx="313">
                  <c:v>-87.348159999999993</c:v>
                </c:pt>
                <c:pt idx="314">
                  <c:v>-87.359831999999997</c:v>
                </c:pt>
                <c:pt idx="315">
                  <c:v>-87.369860000000003</c:v>
                </c:pt>
                <c:pt idx="316">
                  <c:v>-87.378539000000004</c:v>
                </c:pt>
                <c:pt idx="317">
                  <c:v>-87.386111999999997</c:v>
                </c:pt>
                <c:pt idx="318">
                  <c:v>-87.392779000000004</c:v>
                </c:pt>
                <c:pt idx="319">
                  <c:v>-87.398702</c:v>
                </c:pt>
                <c:pt idx="320">
                  <c:v>-87.404014000000004</c:v>
                </c:pt>
                <c:pt idx="321">
                  <c:v>-87.408822999999998</c:v>
                </c:pt>
                <c:pt idx="322">
                  <c:v>-87.413219999999995</c:v>
                </c:pt>
                <c:pt idx="323">
                  <c:v>-87.417275000000004</c:v>
                </c:pt>
                <c:pt idx="324">
                  <c:v>-87.421049999999994</c:v>
                </c:pt>
                <c:pt idx="325">
                  <c:v>-87.424592000000004</c:v>
                </c:pt>
                <c:pt idx="326">
                  <c:v>-87.427941000000004</c:v>
                </c:pt>
                <c:pt idx="327">
                  <c:v>-87.431129999999996</c:v>
                </c:pt>
                <c:pt idx="328">
                  <c:v>-87.434184999999999</c:v>
                </c:pt>
                <c:pt idx="329">
                  <c:v>-87.437128999999999</c:v>
                </c:pt>
                <c:pt idx="330">
                  <c:v>-87.439977999999996</c:v>
                </c:pt>
                <c:pt idx="331">
                  <c:v>-87.442747999999995</c:v>
                </c:pt>
                <c:pt idx="332">
                  <c:v>-87.445451000000006</c:v>
                </c:pt>
                <c:pt idx="333">
                  <c:v>-87.448096000000007</c:v>
                </c:pt>
                <c:pt idx="334">
                  <c:v>-87.450692000000004</c:v>
                </c:pt>
                <c:pt idx="335">
                  <c:v>-87.453243999999998</c:v>
                </c:pt>
                <c:pt idx="336">
                  <c:v>-87.455759</c:v>
                </c:pt>
                <c:pt idx="337">
                  <c:v>-87.458241000000001</c:v>
                </c:pt>
                <c:pt idx="338">
                  <c:v>-87.460693000000006</c:v>
                </c:pt>
                <c:pt idx="339">
                  <c:v>-87.463119000000006</c:v>
                </c:pt>
                <c:pt idx="340">
                  <c:v>-87.465519999999998</c:v>
                </c:pt>
                <c:pt idx="341">
                  <c:v>-87.4679</c:v>
                </c:pt>
                <c:pt idx="342">
                  <c:v>-87.470259999999996</c:v>
                </c:pt>
                <c:pt idx="343">
                  <c:v>-87.472600999999997</c:v>
                </c:pt>
                <c:pt idx="344">
                  <c:v>-87.474924000000001</c:v>
                </c:pt>
                <c:pt idx="345">
                  <c:v>-87.477230000000006</c:v>
                </c:pt>
                <c:pt idx="346">
                  <c:v>-87.479521000000005</c:v>
                </c:pt>
                <c:pt idx="347">
                  <c:v>-87.481796000000003</c:v>
                </c:pt>
                <c:pt idx="348">
                  <c:v>-87.484055999999995</c:v>
                </c:pt>
                <c:pt idx="349">
                  <c:v>-87.486303000000007</c:v>
                </c:pt>
                <c:pt idx="350">
                  <c:v>-87.488534999999999</c:v>
                </c:pt>
                <c:pt idx="351">
                  <c:v>-87.490754999999993</c:v>
                </c:pt>
                <c:pt idx="352">
                  <c:v>-87.492960999999994</c:v>
                </c:pt>
                <c:pt idx="353">
                  <c:v>-87.495153999999999</c:v>
                </c:pt>
                <c:pt idx="354">
                  <c:v>-87.497333999999995</c:v>
                </c:pt>
                <c:pt idx="355">
                  <c:v>-87.499503000000004</c:v>
                </c:pt>
                <c:pt idx="356">
                  <c:v>-87.501658000000006</c:v>
                </c:pt>
                <c:pt idx="357">
                  <c:v>-87.503801999999993</c:v>
                </c:pt>
                <c:pt idx="358">
                  <c:v>-87.505933999999996</c:v>
                </c:pt>
                <c:pt idx="359">
                  <c:v>-87.508054000000001</c:v>
                </c:pt>
                <c:pt idx="360">
                  <c:v>-87.510161999999994</c:v>
                </c:pt>
                <c:pt idx="361">
                  <c:v>-87.512258000000003</c:v>
                </c:pt>
                <c:pt idx="362">
                  <c:v>-87.514342999999997</c:v>
                </c:pt>
                <c:pt idx="363">
                  <c:v>-87.516417000000004</c:v>
                </c:pt>
                <c:pt idx="364">
                  <c:v>-87.518478999999999</c:v>
                </c:pt>
                <c:pt idx="365">
                  <c:v>-87.520529999999994</c:v>
                </c:pt>
                <c:pt idx="366">
                  <c:v>-87.522570000000002</c:v>
                </c:pt>
                <c:pt idx="367">
                  <c:v>-87.524597999999997</c:v>
                </c:pt>
                <c:pt idx="368">
                  <c:v>-87.526616000000004</c:v>
                </c:pt>
                <c:pt idx="369">
                  <c:v>-87.528621999999999</c:v>
                </c:pt>
                <c:pt idx="370">
                  <c:v>-87.530618000000004</c:v>
                </c:pt>
                <c:pt idx="371">
                  <c:v>-87.532602999999995</c:v>
                </c:pt>
                <c:pt idx="372">
                  <c:v>-87.534576999999999</c:v>
                </c:pt>
                <c:pt idx="373">
                  <c:v>-87.536540000000002</c:v>
                </c:pt>
                <c:pt idx="374">
                  <c:v>-87.538492000000005</c:v>
                </c:pt>
                <c:pt idx="375">
                  <c:v>-87.540434000000005</c:v>
                </c:pt>
                <c:pt idx="376">
                  <c:v>-87.542366000000001</c:v>
                </c:pt>
                <c:pt idx="377">
                  <c:v>-87.544286999999997</c:v>
                </c:pt>
                <c:pt idx="378">
                  <c:v>-87.546198000000004</c:v>
                </c:pt>
                <c:pt idx="379">
                  <c:v>-87.548097999999996</c:v>
                </c:pt>
                <c:pt idx="380">
                  <c:v>-87.549987999999999</c:v>
                </c:pt>
                <c:pt idx="381">
                  <c:v>-87.551867000000001</c:v>
                </c:pt>
                <c:pt idx="382">
                  <c:v>-87.553736999999998</c:v>
                </c:pt>
                <c:pt idx="383">
                  <c:v>-87.555595999999994</c:v>
                </c:pt>
                <c:pt idx="384">
                  <c:v>-87.557445000000001</c:v>
                </c:pt>
                <c:pt idx="385">
                  <c:v>-87.559285000000003</c:v>
                </c:pt>
                <c:pt idx="386">
                  <c:v>-87.561114000000003</c:v>
                </c:pt>
                <c:pt idx="387">
                  <c:v>-87.562933000000001</c:v>
                </c:pt>
                <c:pt idx="388">
                  <c:v>-87.564743000000007</c:v>
                </c:pt>
                <c:pt idx="389">
                  <c:v>-87.566541999999998</c:v>
                </c:pt>
                <c:pt idx="390">
                  <c:v>-87.568331999999998</c:v>
                </c:pt>
                <c:pt idx="391">
                  <c:v>-87.570111999999995</c:v>
                </c:pt>
                <c:pt idx="392">
                  <c:v>-87.571883</c:v>
                </c:pt>
                <c:pt idx="393">
                  <c:v>-87.573643000000004</c:v>
                </c:pt>
                <c:pt idx="394">
                  <c:v>-87.575395</c:v>
                </c:pt>
                <c:pt idx="395">
                  <c:v>-87.577136999999993</c:v>
                </c:pt>
                <c:pt idx="396">
                  <c:v>-87.578868999999997</c:v>
                </c:pt>
                <c:pt idx="397">
                  <c:v>-87.580591999999996</c:v>
                </c:pt>
                <c:pt idx="398">
                  <c:v>-87.582305000000005</c:v>
                </c:pt>
                <c:pt idx="399">
                  <c:v>-87.584008999999995</c:v>
                </c:pt>
                <c:pt idx="400">
                  <c:v>-87.585704000000007</c:v>
                </c:pt>
                <c:pt idx="401">
                  <c:v>-87.587389999999999</c:v>
                </c:pt>
                <c:pt idx="402">
                  <c:v>-87.589067</c:v>
                </c:pt>
                <c:pt idx="403">
                  <c:v>-87.590733999999998</c:v>
                </c:pt>
                <c:pt idx="404">
                  <c:v>-87.592392000000004</c:v>
                </c:pt>
                <c:pt idx="405">
                  <c:v>-87.594042000000002</c:v>
                </c:pt>
                <c:pt idx="406">
                  <c:v>-87.595681999999996</c:v>
                </c:pt>
                <c:pt idx="407">
                  <c:v>-87.597313999999997</c:v>
                </c:pt>
                <c:pt idx="408">
                  <c:v>-87.598935999999995</c:v>
                </c:pt>
                <c:pt idx="409">
                  <c:v>-87.600549999999998</c:v>
                </c:pt>
                <c:pt idx="410">
                  <c:v>-87.602154999999996</c:v>
                </c:pt>
                <c:pt idx="411">
                  <c:v>-87.603751000000003</c:v>
                </c:pt>
                <c:pt idx="412">
                  <c:v>-87.605338000000003</c:v>
                </c:pt>
                <c:pt idx="413">
                  <c:v>-87.606916999999996</c:v>
                </c:pt>
                <c:pt idx="414">
                  <c:v>-87.608486999999997</c:v>
                </c:pt>
                <c:pt idx="415">
                  <c:v>-87.610049000000004</c:v>
                </c:pt>
                <c:pt idx="416">
                  <c:v>-87.611602000000005</c:v>
                </c:pt>
                <c:pt idx="417">
                  <c:v>-87.613146999999998</c:v>
                </c:pt>
                <c:pt idx="418">
                  <c:v>-87.614682999999999</c:v>
                </c:pt>
                <c:pt idx="419">
                  <c:v>-87.616211000000007</c:v>
                </c:pt>
                <c:pt idx="420">
                  <c:v>-87.617731000000006</c:v>
                </c:pt>
                <c:pt idx="421">
                  <c:v>-87.619242</c:v>
                </c:pt>
                <c:pt idx="422">
                  <c:v>-87.620744999999999</c:v>
                </c:pt>
                <c:pt idx="423">
                  <c:v>-87.622240000000005</c:v>
                </c:pt>
                <c:pt idx="424">
                  <c:v>-87.623726000000005</c:v>
                </c:pt>
                <c:pt idx="425">
                  <c:v>-87.625204999999994</c:v>
                </c:pt>
                <c:pt idx="426">
                  <c:v>-87.626676000000003</c:v>
                </c:pt>
                <c:pt idx="427">
                  <c:v>-87.628138000000007</c:v>
                </c:pt>
                <c:pt idx="428">
                  <c:v>-87.629593</c:v>
                </c:pt>
                <c:pt idx="429">
                  <c:v>-87.631039000000001</c:v>
                </c:pt>
                <c:pt idx="430">
                  <c:v>-87.632478000000006</c:v>
                </c:pt>
                <c:pt idx="431">
                  <c:v>-87.633909000000003</c:v>
                </c:pt>
                <c:pt idx="432">
                  <c:v>-87.635332000000005</c:v>
                </c:pt>
                <c:pt idx="433">
                  <c:v>-87.636747</c:v>
                </c:pt>
                <c:pt idx="434">
                  <c:v>-87.638154999999998</c:v>
                </c:pt>
                <c:pt idx="435">
                  <c:v>-87.639554000000004</c:v>
                </c:pt>
                <c:pt idx="436">
                  <c:v>-87.640946999999997</c:v>
                </c:pt>
                <c:pt idx="437">
                  <c:v>-87.642330999999999</c:v>
                </c:pt>
                <c:pt idx="438">
                  <c:v>-87.643708000000004</c:v>
                </c:pt>
                <c:pt idx="439">
                  <c:v>-87.645077999999998</c:v>
                </c:pt>
                <c:pt idx="440">
                  <c:v>-87.646439999999998</c:v>
                </c:pt>
                <c:pt idx="441">
                  <c:v>-87.647795000000002</c:v>
                </c:pt>
                <c:pt idx="442">
                  <c:v>-87.649141999999998</c:v>
                </c:pt>
                <c:pt idx="443">
                  <c:v>-87.650481999999997</c:v>
                </c:pt>
                <c:pt idx="444">
                  <c:v>-87.651814999999999</c:v>
                </c:pt>
                <c:pt idx="445">
                  <c:v>-87.653139999999993</c:v>
                </c:pt>
                <c:pt idx="446">
                  <c:v>-87.654459000000003</c:v>
                </c:pt>
                <c:pt idx="447">
                  <c:v>-87.655770000000004</c:v>
                </c:pt>
                <c:pt idx="448">
                  <c:v>-87.657072999999997</c:v>
                </c:pt>
                <c:pt idx="449">
                  <c:v>-87.658370000000005</c:v>
                </c:pt>
                <c:pt idx="450">
                  <c:v>-87.659660000000002</c:v>
                </c:pt>
                <c:pt idx="451">
                  <c:v>-87.660943000000003</c:v>
                </c:pt>
                <c:pt idx="452">
                  <c:v>-87.662217999999996</c:v>
                </c:pt>
                <c:pt idx="453">
                  <c:v>-87.663487000000003</c:v>
                </c:pt>
                <c:pt idx="454">
                  <c:v>-87.664749</c:v>
                </c:pt>
                <c:pt idx="455">
                  <c:v>-87.666004000000001</c:v>
                </c:pt>
                <c:pt idx="456">
                  <c:v>-87.667252000000005</c:v>
                </c:pt>
                <c:pt idx="457">
                  <c:v>-87.668493999999995</c:v>
                </c:pt>
                <c:pt idx="458">
                  <c:v>-87.669728000000006</c:v>
                </c:pt>
                <c:pt idx="459">
                  <c:v>-87.670956000000004</c:v>
                </c:pt>
                <c:pt idx="460">
                  <c:v>-87.672178000000002</c:v>
                </c:pt>
                <c:pt idx="461">
                  <c:v>-87.673392000000007</c:v>
                </c:pt>
                <c:pt idx="462">
                  <c:v>-87.674599999999998</c:v>
                </c:pt>
                <c:pt idx="463">
                  <c:v>-87.675802000000004</c:v>
                </c:pt>
                <c:pt idx="464">
                  <c:v>-87.676997</c:v>
                </c:pt>
                <c:pt idx="465">
                  <c:v>-87.678184999999999</c:v>
                </c:pt>
                <c:pt idx="466">
                  <c:v>-87.679366999999999</c:v>
                </c:pt>
                <c:pt idx="467">
                  <c:v>-87.680543</c:v>
                </c:pt>
                <c:pt idx="468">
                  <c:v>-87.681712000000005</c:v>
                </c:pt>
                <c:pt idx="469">
                  <c:v>-87.682874999999996</c:v>
                </c:pt>
                <c:pt idx="470">
                  <c:v>-87.684032000000002</c:v>
                </c:pt>
                <c:pt idx="471">
                  <c:v>-87.685181999999998</c:v>
                </c:pt>
                <c:pt idx="472">
                  <c:v>-87.686327000000006</c:v>
                </c:pt>
                <c:pt idx="473">
                  <c:v>-87.687465000000003</c:v>
                </c:pt>
                <c:pt idx="474">
                  <c:v>-87.688596000000004</c:v>
                </c:pt>
                <c:pt idx="475">
                  <c:v>-87.689722000000003</c:v>
                </c:pt>
                <c:pt idx="476">
                  <c:v>-87.690842000000004</c:v>
                </c:pt>
                <c:pt idx="477">
                  <c:v>-87.691954999999993</c:v>
                </c:pt>
                <c:pt idx="478">
                  <c:v>-87.693062999999995</c:v>
                </c:pt>
                <c:pt idx="479">
                  <c:v>-87.694164000000001</c:v>
                </c:pt>
                <c:pt idx="480">
                  <c:v>-87.695260000000005</c:v>
                </c:pt>
                <c:pt idx="481">
                  <c:v>-87.696349999999995</c:v>
                </c:pt>
                <c:pt idx="482">
                  <c:v>-87.697434000000001</c:v>
                </c:pt>
                <c:pt idx="483">
                  <c:v>-87.698511999999994</c:v>
                </c:pt>
                <c:pt idx="484">
                  <c:v>-87.699584000000002</c:v>
                </c:pt>
                <c:pt idx="485">
                  <c:v>-87.700649999999996</c:v>
                </c:pt>
                <c:pt idx="486">
                  <c:v>-87.701711000000003</c:v>
                </c:pt>
                <c:pt idx="487">
                  <c:v>-87.702765999999997</c:v>
                </c:pt>
                <c:pt idx="488">
                  <c:v>-87.703815000000006</c:v>
                </c:pt>
                <c:pt idx="489">
                  <c:v>-87.704858999999999</c:v>
                </c:pt>
                <c:pt idx="490">
                  <c:v>-87.705896999999993</c:v>
                </c:pt>
                <c:pt idx="491">
                  <c:v>-87.70693</c:v>
                </c:pt>
                <c:pt idx="492">
                  <c:v>-87.707956999999993</c:v>
                </c:pt>
                <c:pt idx="493">
                  <c:v>-87.708978000000002</c:v>
                </c:pt>
                <c:pt idx="494">
                  <c:v>-87.709993999999995</c:v>
                </c:pt>
                <c:pt idx="495">
                  <c:v>-87.711004000000003</c:v>
                </c:pt>
                <c:pt idx="496">
                  <c:v>-87.712010000000006</c:v>
                </c:pt>
                <c:pt idx="497">
                  <c:v>-87.713009</c:v>
                </c:pt>
                <c:pt idx="498">
                  <c:v>-87.714004000000003</c:v>
                </c:pt>
                <c:pt idx="499">
                  <c:v>-87.714993000000007</c:v>
                </c:pt>
                <c:pt idx="500">
                  <c:v>-87.715975999999998</c:v>
                </c:pt>
                <c:pt idx="501">
                  <c:v>-87.716954999999999</c:v>
                </c:pt>
                <c:pt idx="502">
                  <c:v>-87.717928000000001</c:v>
                </c:pt>
                <c:pt idx="503">
                  <c:v>-87.718896000000001</c:v>
                </c:pt>
                <c:pt idx="504">
                  <c:v>-87.719859</c:v>
                </c:pt>
                <c:pt idx="505">
                  <c:v>-87.720816999999997</c:v>
                </c:pt>
                <c:pt idx="506">
                  <c:v>-87.721770000000006</c:v>
                </c:pt>
                <c:pt idx="507">
                  <c:v>-87.722717000000003</c:v>
                </c:pt>
                <c:pt idx="508">
                  <c:v>-87.723659999999995</c:v>
                </c:pt>
                <c:pt idx="509">
                  <c:v>-87.724597000000003</c:v>
                </c:pt>
                <c:pt idx="510">
                  <c:v>-87.725530000000006</c:v>
                </c:pt>
                <c:pt idx="511">
                  <c:v>-87.726456999999996</c:v>
                </c:pt>
                <c:pt idx="512">
                  <c:v>-87.727379999999997</c:v>
                </c:pt>
                <c:pt idx="513">
                  <c:v>-87.728297999999995</c:v>
                </c:pt>
                <c:pt idx="514">
                  <c:v>-87.729211000000006</c:v>
                </c:pt>
                <c:pt idx="515">
                  <c:v>-87.730119000000002</c:v>
                </c:pt>
                <c:pt idx="516">
                  <c:v>-87.731021999999996</c:v>
                </c:pt>
                <c:pt idx="517">
                  <c:v>-87.731920000000002</c:v>
                </c:pt>
                <c:pt idx="518">
                  <c:v>-87.732814000000005</c:v>
                </c:pt>
                <c:pt idx="519">
                  <c:v>-87.733703000000006</c:v>
                </c:pt>
                <c:pt idx="520">
                  <c:v>-87.734587000000005</c:v>
                </c:pt>
                <c:pt idx="521">
                  <c:v>-87.735466000000002</c:v>
                </c:pt>
                <c:pt idx="522">
                  <c:v>-87.736340999999996</c:v>
                </c:pt>
                <c:pt idx="523">
                  <c:v>-87.737212</c:v>
                </c:pt>
                <c:pt idx="524">
                  <c:v>-87.738077000000004</c:v>
                </c:pt>
                <c:pt idx="525">
                  <c:v>-87.738938000000005</c:v>
                </c:pt>
                <c:pt idx="526">
                  <c:v>-87.739795000000001</c:v>
                </c:pt>
                <c:pt idx="527">
                  <c:v>-87.740646999999996</c:v>
                </c:pt>
                <c:pt idx="528">
                  <c:v>-87.741495</c:v>
                </c:pt>
                <c:pt idx="529">
                  <c:v>-87.742338000000004</c:v>
                </c:pt>
                <c:pt idx="530">
                  <c:v>-87.743176000000005</c:v>
                </c:pt>
                <c:pt idx="531">
                  <c:v>-87.744011</c:v>
                </c:pt>
                <c:pt idx="532">
                  <c:v>-87.744839999999996</c:v>
                </c:pt>
                <c:pt idx="533">
                  <c:v>-87.745666</c:v>
                </c:pt>
                <c:pt idx="534">
                  <c:v>-87.746487000000002</c:v>
                </c:pt>
                <c:pt idx="535">
                  <c:v>-87.747304</c:v>
                </c:pt>
                <c:pt idx="536">
                  <c:v>-87.748116999999993</c:v>
                </c:pt>
                <c:pt idx="537">
                  <c:v>-87.748925</c:v>
                </c:pt>
                <c:pt idx="538">
                  <c:v>-87.749729000000002</c:v>
                </c:pt>
                <c:pt idx="539">
                  <c:v>-87.750529</c:v>
                </c:pt>
                <c:pt idx="540">
                  <c:v>-87.751324999999994</c:v>
                </c:pt>
                <c:pt idx="541">
                  <c:v>-87.752116000000001</c:v>
                </c:pt>
                <c:pt idx="542">
                  <c:v>-87.752904000000001</c:v>
                </c:pt>
                <c:pt idx="543">
                  <c:v>-87.753686999999999</c:v>
                </c:pt>
                <c:pt idx="544">
                  <c:v>-87.754465999999994</c:v>
                </c:pt>
                <c:pt idx="545">
                  <c:v>-87.755240999999998</c:v>
                </c:pt>
                <c:pt idx="546">
                  <c:v>-87.756011999999998</c:v>
                </c:pt>
                <c:pt idx="547">
                  <c:v>-87.756778999999995</c:v>
                </c:pt>
                <c:pt idx="548">
                  <c:v>-87.757542000000001</c:v>
                </c:pt>
                <c:pt idx="549">
                  <c:v>-87.758302</c:v>
                </c:pt>
                <c:pt idx="550">
                  <c:v>-87.759056999999999</c:v>
                </c:pt>
                <c:pt idx="551">
                  <c:v>-87.759808000000007</c:v>
                </c:pt>
                <c:pt idx="552">
                  <c:v>-87.760554999999997</c:v>
                </c:pt>
                <c:pt idx="553">
                  <c:v>-87.761298999999994</c:v>
                </c:pt>
                <c:pt idx="554">
                  <c:v>-87.762038000000004</c:v>
                </c:pt>
                <c:pt idx="555">
                  <c:v>-87.762773999999993</c:v>
                </c:pt>
                <c:pt idx="556">
                  <c:v>-87.763506000000007</c:v>
                </c:pt>
                <c:pt idx="557">
                  <c:v>-87.764234000000002</c:v>
                </c:pt>
                <c:pt idx="558">
                  <c:v>-87.764959000000005</c:v>
                </c:pt>
                <c:pt idx="559">
                  <c:v>-87.765679000000006</c:v>
                </c:pt>
                <c:pt idx="560">
                  <c:v>-87.766396</c:v>
                </c:pt>
                <c:pt idx="561">
                  <c:v>-87.767110000000002</c:v>
                </c:pt>
                <c:pt idx="562">
                  <c:v>-87.767819000000003</c:v>
                </c:pt>
                <c:pt idx="563">
                  <c:v>-87.768524999999997</c:v>
                </c:pt>
                <c:pt idx="564">
                  <c:v>-87.769227000000001</c:v>
                </c:pt>
                <c:pt idx="565">
                  <c:v>-87.769925999999998</c:v>
                </c:pt>
                <c:pt idx="566">
                  <c:v>-87.770621000000006</c:v>
                </c:pt>
                <c:pt idx="567">
                  <c:v>-87.771313000000006</c:v>
                </c:pt>
                <c:pt idx="568">
                  <c:v>-87.772001000000003</c:v>
                </c:pt>
                <c:pt idx="569">
                  <c:v>-87.772684999999996</c:v>
                </c:pt>
                <c:pt idx="570">
                  <c:v>-87.773365999999996</c:v>
                </c:pt>
                <c:pt idx="571">
                  <c:v>-87.774043000000006</c:v>
                </c:pt>
                <c:pt idx="572">
                  <c:v>-87.774716999999995</c:v>
                </c:pt>
                <c:pt idx="573">
                  <c:v>-87.775388000000007</c:v>
                </c:pt>
                <c:pt idx="574">
                  <c:v>-87.776054999999999</c:v>
                </c:pt>
                <c:pt idx="575">
                  <c:v>-87.776718000000002</c:v>
                </c:pt>
                <c:pt idx="576">
                  <c:v>-87.777377999999999</c:v>
                </c:pt>
                <c:pt idx="577">
                  <c:v>-87.778035000000003</c:v>
                </c:pt>
                <c:pt idx="578">
                  <c:v>-87.778689</c:v>
                </c:pt>
                <c:pt idx="579">
                  <c:v>-87.779338999999993</c:v>
                </c:pt>
                <c:pt idx="580">
                  <c:v>-87.779985999999994</c:v>
                </c:pt>
                <c:pt idx="581">
                  <c:v>-87.780629000000005</c:v>
                </c:pt>
                <c:pt idx="582">
                  <c:v>-87.781270000000006</c:v>
                </c:pt>
                <c:pt idx="583">
                  <c:v>-87.781907000000004</c:v>
                </c:pt>
                <c:pt idx="584">
                  <c:v>-87.782539999999997</c:v>
                </c:pt>
                <c:pt idx="585">
                  <c:v>-87.783170999999996</c:v>
                </c:pt>
                <c:pt idx="586">
                  <c:v>-87.783798000000004</c:v>
                </c:pt>
                <c:pt idx="587">
                  <c:v>-87.784422000000006</c:v>
                </c:pt>
                <c:pt idx="588">
                  <c:v>-87.785043000000002</c:v>
                </c:pt>
                <c:pt idx="589">
                  <c:v>-87.785661000000005</c:v>
                </c:pt>
                <c:pt idx="590">
                  <c:v>-87.786276000000001</c:v>
                </c:pt>
                <c:pt idx="591">
                  <c:v>-87.786888000000005</c:v>
                </c:pt>
                <c:pt idx="592">
                  <c:v>-87.787496000000004</c:v>
                </c:pt>
                <c:pt idx="593">
                  <c:v>-87.788100999999997</c:v>
                </c:pt>
                <c:pt idx="594">
                  <c:v>-87.788703999999996</c:v>
                </c:pt>
                <c:pt idx="595">
                  <c:v>-87.789303000000004</c:v>
                </c:pt>
                <c:pt idx="596">
                  <c:v>-87.789899000000005</c:v>
                </c:pt>
                <c:pt idx="597">
                  <c:v>-87.790492999999998</c:v>
                </c:pt>
                <c:pt idx="598">
                  <c:v>-87.791083</c:v>
                </c:pt>
                <c:pt idx="599">
                  <c:v>-87.791669999999996</c:v>
                </c:pt>
                <c:pt idx="600">
                  <c:v>-87.792254999999997</c:v>
                </c:pt>
                <c:pt idx="601">
                  <c:v>-87.792835999999994</c:v>
                </c:pt>
                <c:pt idx="602">
                  <c:v>-87.793414999999996</c:v>
                </c:pt>
                <c:pt idx="603">
                  <c:v>-87.793989999999994</c:v>
                </c:pt>
                <c:pt idx="604">
                  <c:v>-87.794562999999997</c:v>
                </c:pt>
                <c:pt idx="605">
                  <c:v>-87.795133000000007</c:v>
                </c:pt>
                <c:pt idx="606">
                  <c:v>-87.795699999999997</c:v>
                </c:pt>
                <c:pt idx="607">
                  <c:v>-87.796263999999994</c:v>
                </c:pt>
                <c:pt idx="608">
                  <c:v>-87.796824999999998</c:v>
                </c:pt>
                <c:pt idx="609">
                  <c:v>-87.797383999999994</c:v>
                </c:pt>
                <c:pt idx="610">
                  <c:v>-87.797939</c:v>
                </c:pt>
                <c:pt idx="611">
                  <c:v>-87.798491999999996</c:v>
                </c:pt>
                <c:pt idx="612">
                  <c:v>-87.799042</c:v>
                </c:pt>
                <c:pt idx="613">
                  <c:v>-87.799589999999995</c:v>
                </c:pt>
                <c:pt idx="614">
                  <c:v>-87.800134999999997</c:v>
                </c:pt>
                <c:pt idx="615">
                  <c:v>-87.800676999999993</c:v>
                </c:pt>
                <c:pt idx="616">
                  <c:v>-87.801215999999997</c:v>
                </c:pt>
                <c:pt idx="617">
                  <c:v>-87.801751999999993</c:v>
                </c:pt>
                <c:pt idx="618">
                  <c:v>-87.802285999999995</c:v>
                </c:pt>
                <c:pt idx="619">
                  <c:v>-87.802818000000002</c:v>
                </c:pt>
                <c:pt idx="620">
                  <c:v>-87.803346000000005</c:v>
                </c:pt>
                <c:pt idx="621">
                  <c:v>-87.803871999999998</c:v>
                </c:pt>
                <c:pt idx="622">
                  <c:v>-87.804395999999997</c:v>
                </c:pt>
                <c:pt idx="623">
                  <c:v>-87.804916000000006</c:v>
                </c:pt>
                <c:pt idx="624">
                  <c:v>-87.805435000000003</c:v>
                </c:pt>
                <c:pt idx="625">
                  <c:v>-87.805949999999996</c:v>
                </c:pt>
                <c:pt idx="626">
                  <c:v>-87.806462999999994</c:v>
                </c:pt>
                <c:pt idx="627">
                  <c:v>-87.806973999999997</c:v>
                </c:pt>
                <c:pt idx="628">
                  <c:v>-87.807481999999993</c:v>
                </c:pt>
                <c:pt idx="629">
                  <c:v>-87.807986999999997</c:v>
                </c:pt>
                <c:pt idx="630">
                  <c:v>-87.808490000000006</c:v>
                </c:pt>
                <c:pt idx="631">
                  <c:v>-87.808991000000006</c:v>
                </c:pt>
                <c:pt idx="632">
                  <c:v>-87.809488999999999</c:v>
                </c:pt>
                <c:pt idx="633">
                  <c:v>-87.809984999999998</c:v>
                </c:pt>
                <c:pt idx="634">
                  <c:v>-87.810478000000003</c:v>
                </c:pt>
                <c:pt idx="635">
                  <c:v>-87.810969</c:v>
                </c:pt>
                <c:pt idx="636">
                  <c:v>-87.811457000000004</c:v>
                </c:pt>
                <c:pt idx="637">
                  <c:v>-87.811942999999999</c:v>
                </c:pt>
                <c:pt idx="638">
                  <c:v>-87.812426000000002</c:v>
                </c:pt>
                <c:pt idx="639">
                  <c:v>-87.812907999999993</c:v>
                </c:pt>
                <c:pt idx="640">
                  <c:v>-87.813385999999994</c:v>
                </c:pt>
                <c:pt idx="641">
                  <c:v>-87.813862999999998</c:v>
                </c:pt>
                <c:pt idx="642">
                  <c:v>-87.814336999999995</c:v>
                </c:pt>
                <c:pt idx="643">
                  <c:v>-87.814808999999997</c:v>
                </c:pt>
                <c:pt idx="644">
                  <c:v>-87.815278000000006</c:v>
                </c:pt>
                <c:pt idx="645">
                  <c:v>-87.815746000000004</c:v>
                </c:pt>
                <c:pt idx="646">
                  <c:v>-87.816210999999996</c:v>
                </c:pt>
                <c:pt idx="647">
                  <c:v>-87.816672999999994</c:v>
                </c:pt>
                <c:pt idx="648">
                  <c:v>-87.817133999999996</c:v>
                </c:pt>
                <c:pt idx="649">
                  <c:v>-87.817592000000005</c:v>
                </c:pt>
                <c:pt idx="650">
                  <c:v>-87.818048000000005</c:v>
                </c:pt>
                <c:pt idx="651">
                  <c:v>-87.818500999999998</c:v>
                </c:pt>
                <c:pt idx="652">
                  <c:v>-87.818952999999993</c:v>
                </c:pt>
                <c:pt idx="653">
                  <c:v>-87.819401999999997</c:v>
                </c:pt>
                <c:pt idx="654">
                  <c:v>-87.819849000000005</c:v>
                </c:pt>
                <c:pt idx="655">
                  <c:v>-87.820294000000004</c:v>
                </c:pt>
                <c:pt idx="656">
                  <c:v>-87.820736999999994</c:v>
                </c:pt>
                <c:pt idx="657">
                  <c:v>-87.821178000000003</c:v>
                </c:pt>
                <c:pt idx="658">
                  <c:v>-87.821616000000006</c:v>
                </c:pt>
                <c:pt idx="659">
                  <c:v>-87.822052999999997</c:v>
                </c:pt>
                <c:pt idx="660">
                  <c:v>-87.822486999999995</c:v>
                </c:pt>
                <c:pt idx="661">
                  <c:v>-87.822918999999999</c:v>
                </c:pt>
                <c:pt idx="662">
                  <c:v>-87.823348999999993</c:v>
                </c:pt>
                <c:pt idx="663">
                  <c:v>-87.823777000000007</c:v>
                </c:pt>
                <c:pt idx="664">
                  <c:v>-87.824202999999997</c:v>
                </c:pt>
                <c:pt idx="665">
                  <c:v>-87.824627000000007</c:v>
                </c:pt>
                <c:pt idx="666">
                  <c:v>-87.825049000000007</c:v>
                </c:pt>
                <c:pt idx="667">
                  <c:v>-87.825468000000001</c:v>
                </c:pt>
                <c:pt idx="668">
                  <c:v>-87.825885999999997</c:v>
                </c:pt>
                <c:pt idx="669">
                  <c:v>-87.826301999999998</c:v>
                </c:pt>
                <c:pt idx="670">
                  <c:v>-87.826716000000005</c:v>
                </c:pt>
                <c:pt idx="671">
                  <c:v>-87.827128000000002</c:v>
                </c:pt>
                <c:pt idx="672">
                  <c:v>-87.827537000000007</c:v>
                </c:pt>
                <c:pt idx="673">
                  <c:v>-87.827945</c:v>
                </c:pt>
                <c:pt idx="674">
                  <c:v>-87.828350999999998</c:v>
                </c:pt>
                <c:pt idx="675">
                  <c:v>-87.828755000000001</c:v>
                </c:pt>
                <c:pt idx="676">
                  <c:v>-87.829156999999995</c:v>
                </c:pt>
                <c:pt idx="677">
                  <c:v>-87.829556999999994</c:v>
                </c:pt>
                <c:pt idx="678">
                  <c:v>-87.829954999999998</c:v>
                </c:pt>
                <c:pt idx="679">
                  <c:v>-87.830350999999993</c:v>
                </c:pt>
                <c:pt idx="680">
                  <c:v>-87.830746000000005</c:v>
                </c:pt>
                <c:pt idx="681">
                  <c:v>-87.831137999999996</c:v>
                </c:pt>
                <c:pt idx="682">
                  <c:v>-87.831529000000003</c:v>
                </c:pt>
                <c:pt idx="683">
                  <c:v>-87.831917000000004</c:v>
                </c:pt>
                <c:pt idx="684">
                  <c:v>-87.832303999999993</c:v>
                </c:pt>
                <c:pt idx="685">
                  <c:v>-87.832689000000002</c:v>
                </c:pt>
                <c:pt idx="686">
                  <c:v>-87.833072000000001</c:v>
                </c:pt>
                <c:pt idx="687">
                  <c:v>-87.833454000000003</c:v>
                </c:pt>
                <c:pt idx="688">
                  <c:v>-87.833832999999998</c:v>
                </c:pt>
                <c:pt idx="689">
                  <c:v>-87.834210999999996</c:v>
                </c:pt>
                <c:pt idx="690">
                  <c:v>-87.834586999999999</c:v>
                </c:pt>
                <c:pt idx="691">
                  <c:v>-87.834961000000007</c:v>
                </c:pt>
                <c:pt idx="692">
                  <c:v>-87.835333000000006</c:v>
                </c:pt>
                <c:pt idx="693">
                  <c:v>-87.835704000000007</c:v>
                </c:pt>
                <c:pt idx="694">
                  <c:v>-87.836072999999999</c:v>
                </c:pt>
                <c:pt idx="695">
                  <c:v>-87.836439999999996</c:v>
                </c:pt>
                <c:pt idx="696">
                  <c:v>-87.836804999999998</c:v>
                </c:pt>
                <c:pt idx="697">
                  <c:v>-87.837169000000003</c:v>
                </c:pt>
                <c:pt idx="698">
                  <c:v>-87.837530999999998</c:v>
                </c:pt>
                <c:pt idx="699">
                  <c:v>-87.837890999999999</c:v>
                </c:pt>
                <c:pt idx="700">
                  <c:v>-87.838250000000002</c:v>
                </c:pt>
                <c:pt idx="701">
                  <c:v>-87.838605999999999</c:v>
                </c:pt>
                <c:pt idx="702">
                  <c:v>-87.838961999999995</c:v>
                </c:pt>
                <c:pt idx="703">
                  <c:v>-87.839314999999999</c:v>
                </c:pt>
                <c:pt idx="704">
                  <c:v>-87.839667000000006</c:v>
                </c:pt>
                <c:pt idx="705">
                  <c:v>-87.840017000000003</c:v>
                </c:pt>
                <c:pt idx="706">
                  <c:v>-87.840365000000006</c:v>
                </c:pt>
                <c:pt idx="707">
                  <c:v>-87.840711999999996</c:v>
                </c:pt>
                <c:pt idx="708">
                  <c:v>-87.841057000000006</c:v>
                </c:pt>
                <c:pt idx="709">
                  <c:v>-87.841401000000005</c:v>
                </c:pt>
                <c:pt idx="710">
                  <c:v>-87.841742999999994</c:v>
                </c:pt>
                <c:pt idx="711">
                  <c:v>-87.842083000000002</c:v>
                </c:pt>
                <c:pt idx="712">
                  <c:v>-87.842421999999999</c:v>
                </c:pt>
                <c:pt idx="713">
                  <c:v>-87.842759000000001</c:v>
                </c:pt>
                <c:pt idx="714">
                  <c:v>-87.843095000000005</c:v>
                </c:pt>
                <c:pt idx="715">
                  <c:v>-87.843429</c:v>
                </c:pt>
                <c:pt idx="716">
                  <c:v>-87.843761000000001</c:v>
                </c:pt>
                <c:pt idx="717">
                  <c:v>-87.844092000000003</c:v>
                </c:pt>
                <c:pt idx="718">
                  <c:v>-87.844421999999994</c:v>
                </c:pt>
                <c:pt idx="719">
                  <c:v>-87.844748999999993</c:v>
                </c:pt>
                <c:pt idx="720">
                  <c:v>-87.845076000000006</c:v>
                </c:pt>
                <c:pt idx="721">
                  <c:v>-87.845399999999998</c:v>
                </c:pt>
                <c:pt idx="722">
                  <c:v>-87.845724000000004</c:v>
                </c:pt>
                <c:pt idx="723">
                  <c:v>-87.846045000000004</c:v>
                </c:pt>
                <c:pt idx="724">
                  <c:v>-87.846366000000003</c:v>
                </c:pt>
                <c:pt idx="725">
                  <c:v>-87.846683999999996</c:v>
                </c:pt>
                <c:pt idx="726">
                  <c:v>-87.847002000000003</c:v>
                </c:pt>
                <c:pt idx="727">
                  <c:v>-87.847318000000001</c:v>
                </c:pt>
                <c:pt idx="728">
                  <c:v>-87.847632000000004</c:v>
                </c:pt>
                <c:pt idx="729">
                  <c:v>-87.847944999999996</c:v>
                </c:pt>
                <c:pt idx="730">
                  <c:v>-87.848256000000006</c:v>
                </c:pt>
                <c:pt idx="731">
                  <c:v>-87.848566000000005</c:v>
                </c:pt>
                <c:pt idx="732">
                  <c:v>-87.848875000000007</c:v>
                </c:pt>
                <c:pt idx="733">
                  <c:v>-87.849181999999999</c:v>
                </c:pt>
                <c:pt idx="734">
                  <c:v>-87.849486999999996</c:v>
                </c:pt>
                <c:pt idx="735">
                  <c:v>-87.849791999999994</c:v>
                </c:pt>
                <c:pt idx="736">
                  <c:v>-87.850094999999996</c:v>
                </c:pt>
                <c:pt idx="737">
                  <c:v>-87.850396000000003</c:v>
                </c:pt>
                <c:pt idx="738">
                  <c:v>-87.850695999999999</c:v>
                </c:pt>
                <c:pt idx="739">
                  <c:v>-87.850994999999998</c:v>
                </c:pt>
                <c:pt idx="740">
                  <c:v>-87.851292000000001</c:v>
                </c:pt>
                <c:pt idx="741">
                  <c:v>-87.851588000000007</c:v>
                </c:pt>
                <c:pt idx="742">
                  <c:v>-87.851882000000003</c:v>
                </c:pt>
                <c:pt idx="743">
                  <c:v>-87.852176</c:v>
                </c:pt>
                <c:pt idx="744">
                  <c:v>-87.852467000000004</c:v>
                </c:pt>
                <c:pt idx="745">
                  <c:v>-87.852757999999994</c:v>
                </c:pt>
                <c:pt idx="746">
                  <c:v>-87.853047000000004</c:v>
                </c:pt>
                <c:pt idx="747">
                  <c:v>-87.853335000000001</c:v>
                </c:pt>
                <c:pt idx="748">
                  <c:v>-87.853621000000004</c:v>
                </c:pt>
                <c:pt idx="749">
                  <c:v>-87.853907000000007</c:v>
                </c:pt>
                <c:pt idx="750">
                  <c:v>-87.854191</c:v>
                </c:pt>
                <c:pt idx="751">
                  <c:v>-87.854472999999999</c:v>
                </c:pt>
                <c:pt idx="752">
                  <c:v>-87.854754</c:v>
                </c:pt>
                <c:pt idx="753">
                  <c:v>-87.855034000000003</c:v>
                </c:pt>
                <c:pt idx="754">
                  <c:v>-87.855312999999995</c:v>
                </c:pt>
                <c:pt idx="755">
                  <c:v>-87.855591000000004</c:v>
                </c:pt>
                <c:pt idx="756">
                  <c:v>-87.855867000000003</c:v>
                </c:pt>
                <c:pt idx="757">
                  <c:v>-87.856142000000006</c:v>
                </c:pt>
                <c:pt idx="758">
                  <c:v>-87.856414999999998</c:v>
                </c:pt>
                <c:pt idx="759">
                  <c:v>-87.856688000000005</c:v>
                </c:pt>
                <c:pt idx="760">
                  <c:v>-87.856959000000003</c:v>
                </c:pt>
                <c:pt idx="761">
                  <c:v>-87.857229000000004</c:v>
                </c:pt>
                <c:pt idx="762">
                  <c:v>-87.857496999999995</c:v>
                </c:pt>
                <c:pt idx="763">
                  <c:v>-87.857765000000001</c:v>
                </c:pt>
                <c:pt idx="764">
                  <c:v>-87.858030999999997</c:v>
                </c:pt>
                <c:pt idx="765">
                  <c:v>-87.858295999999996</c:v>
                </c:pt>
                <c:pt idx="766">
                  <c:v>-87.858559999999997</c:v>
                </c:pt>
                <c:pt idx="767">
                  <c:v>-87.858822000000004</c:v>
                </c:pt>
                <c:pt idx="768">
                  <c:v>-87.859083999999996</c:v>
                </c:pt>
                <c:pt idx="769">
                  <c:v>-87.859343999999993</c:v>
                </c:pt>
                <c:pt idx="770">
                  <c:v>-87.859603000000007</c:v>
                </c:pt>
                <c:pt idx="771">
                  <c:v>-87.859860999999995</c:v>
                </c:pt>
                <c:pt idx="772">
                  <c:v>-87.860118</c:v>
                </c:pt>
                <c:pt idx="773">
                  <c:v>-87.860372999999996</c:v>
                </c:pt>
                <c:pt idx="774">
                  <c:v>-87.860626999999994</c:v>
                </c:pt>
                <c:pt idx="775">
                  <c:v>-87.860881000000006</c:v>
                </c:pt>
                <c:pt idx="776">
                  <c:v>-87.861132999999995</c:v>
                </c:pt>
                <c:pt idx="777">
                  <c:v>-87.861384000000001</c:v>
                </c:pt>
                <c:pt idx="778">
                  <c:v>-87.861632999999998</c:v>
                </c:pt>
                <c:pt idx="779">
                  <c:v>-87.861881999999994</c:v>
                </c:pt>
                <c:pt idx="780">
                  <c:v>-87.862129999999993</c:v>
                </c:pt>
                <c:pt idx="781">
                  <c:v>-87.862375999999998</c:v>
                </c:pt>
                <c:pt idx="782">
                  <c:v>-87.862621000000004</c:v>
                </c:pt>
                <c:pt idx="783">
                  <c:v>-87.862864999999999</c:v>
                </c:pt>
                <c:pt idx="784">
                  <c:v>-87.863107999999997</c:v>
                </c:pt>
                <c:pt idx="785">
                  <c:v>-87.863349999999997</c:v>
                </c:pt>
                <c:pt idx="786">
                  <c:v>-87.863591</c:v>
                </c:pt>
                <c:pt idx="787">
                  <c:v>-87.863831000000005</c:v>
                </c:pt>
                <c:pt idx="788">
                  <c:v>-87.864069999999998</c:v>
                </c:pt>
                <c:pt idx="789">
                  <c:v>-87.864307999999994</c:v>
                </c:pt>
                <c:pt idx="790">
                  <c:v>-87.864543999999995</c:v>
                </c:pt>
                <c:pt idx="791">
                  <c:v>-87.864779999999996</c:v>
                </c:pt>
                <c:pt idx="792">
                  <c:v>-87.865014000000002</c:v>
                </c:pt>
                <c:pt idx="793">
                  <c:v>-87.865246999999997</c:v>
                </c:pt>
                <c:pt idx="794">
                  <c:v>-87.865480000000005</c:v>
                </c:pt>
                <c:pt idx="795">
                  <c:v>-87.865711000000005</c:v>
                </c:pt>
                <c:pt idx="796">
                  <c:v>-87.865941000000007</c:v>
                </c:pt>
                <c:pt idx="797">
                  <c:v>-87.866170999999994</c:v>
                </c:pt>
                <c:pt idx="798">
                  <c:v>-87.866399000000001</c:v>
                </c:pt>
                <c:pt idx="799">
                  <c:v>-87.866625999999997</c:v>
                </c:pt>
                <c:pt idx="800">
                  <c:v>-87.866851999999994</c:v>
                </c:pt>
                <c:pt idx="801">
                  <c:v>-87.867076999999995</c:v>
                </c:pt>
                <c:pt idx="802">
                  <c:v>-87.867300999999998</c:v>
                </c:pt>
                <c:pt idx="803">
                  <c:v>-87.867525000000001</c:v>
                </c:pt>
                <c:pt idx="804">
                  <c:v>-87.867746999999994</c:v>
                </c:pt>
                <c:pt idx="805">
                  <c:v>-87.867968000000005</c:v>
                </c:pt>
                <c:pt idx="806">
                  <c:v>-87.868188000000004</c:v>
                </c:pt>
                <c:pt idx="807">
                  <c:v>-87.868407000000005</c:v>
                </c:pt>
                <c:pt idx="808">
                  <c:v>-87.868624999999994</c:v>
                </c:pt>
                <c:pt idx="809">
                  <c:v>-87.868842999999998</c:v>
                </c:pt>
                <c:pt idx="810">
                  <c:v>-87.869058999999993</c:v>
                </c:pt>
                <c:pt idx="811">
                  <c:v>-87.869274000000004</c:v>
                </c:pt>
                <c:pt idx="812">
                  <c:v>-87.869488000000004</c:v>
                </c:pt>
                <c:pt idx="813">
                  <c:v>-87.869702000000004</c:v>
                </c:pt>
                <c:pt idx="814">
                  <c:v>-87.869913999999994</c:v>
                </c:pt>
                <c:pt idx="815">
                  <c:v>-87.870125999999999</c:v>
                </c:pt>
                <c:pt idx="816">
                  <c:v>-87.870335999999995</c:v>
                </c:pt>
                <c:pt idx="817">
                  <c:v>-87.870546000000004</c:v>
                </c:pt>
                <c:pt idx="818">
                  <c:v>-87.870754000000005</c:v>
                </c:pt>
                <c:pt idx="819">
                  <c:v>-87.870962000000006</c:v>
                </c:pt>
                <c:pt idx="820">
                  <c:v>-87.871168999999995</c:v>
                </c:pt>
                <c:pt idx="821">
                  <c:v>-87.871375</c:v>
                </c:pt>
                <c:pt idx="822">
                  <c:v>-87.871579999999994</c:v>
                </c:pt>
                <c:pt idx="823">
                  <c:v>-87.871784000000005</c:v>
                </c:pt>
                <c:pt idx="824">
                  <c:v>-87.871987000000004</c:v>
                </c:pt>
                <c:pt idx="825">
                  <c:v>-87.872189000000006</c:v>
                </c:pt>
                <c:pt idx="826">
                  <c:v>-87.872390999999993</c:v>
                </c:pt>
                <c:pt idx="827">
                  <c:v>-87.872591</c:v>
                </c:pt>
                <c:pt idx="828">
                  <c:v>-87.872791000000007</c:v>
                </c:pt>
                <c:pt idx="829">
                  <c:v>-87.872989000000004</c:v>
                </c:pt>
                <c:pt idx="830">
                  <c:v>-87.873187000000001</c:v>
                </c:pt>
                <c:pt idx="831">
                  <c:v>-87.873384000000001</c:v>
                </c:pt>
                <c:pt idx="832">
                  <c:v>-87.873580000000004</c:v>
                </c:pt>
                <c:pt idx="833">
                  <c:v>-87.873774999999995</c:v>
                </c:pt>
                <c:pt idx="834">
                  <c:v>-87.87397</c:v>
                </c:pt>
                <c:pt idx="835">
                  <c:v>-87.874162999999996</c:v>
                </c:pt>
                <c:pt idx="836">
                  <c:v>-87.874356000000006</c:v>
                </c:pt>
                <c:pt idx="837">
                  <c:v>-87.874548000000004</c:v>
                </c:pt>
                <c:pt idx="838">
                  <c:v>-87.874739000000005</c:v>
                </c:pt>
                <c:pt idx="839">
                  <c:v>-87.874928999999995</c:v>
                </c:pt>
                <c:pt idx="840">
                  <c:v>-87.875118000000001</c:v>
                </c:pt>
                <c:pt idx="841">
                  <c:v>-87.875305999999995</c:v>
                </c:pt>
                <c:pt idx="842">
                  <c:v>-87.875494000000003</c:v>
                </c:pt>
                <c:pt idx="843">
                  <c:v>-87.875681</c:v>
                </c:pt>
                <c:pt idx="844">
                  <c:v>-87.875867</c:v>
                </c:pt>
                <c:pt idx="845">
                  <c:v>-87.876052000000001</c:v>
                </c:pt>
                <c:pt idx="846">
                  <c:v>-87.876236000000006</c:v>
                </c:pt>
                <c:pt idx="847">
                  <c:v>-87.876418999999999</c:v>
                </c:pt>
                <c:pt idx="848">
                  <c:v>-87.876602000000005</c:v>
                </c:pt>
                <c:pt idx="849">
                  <c:v>-87.876784000000001</c:v>
                </c:pt>
                <c:pt idx="850">
                  <c:v>-87.876964999999998</c:v>
                </c:pt>
                <c:pt idx="851">
                  <c:v>-87.877144999999999</c:v>
                </c:pt>
                <c:pt idx="852">
                  <c:v>-87.877324999999999</c:v>
                </c:pt>
                <c:pt idx="853">
                  <c:v>-87.877504000000002</c:v>
                </c:pt>
                <c:pt idx="854">
                  <c:v>-87.877680999999995</c:v>
                </c:pt>
                <c:pt idx="855">
                  <c:v>-87.877859000000001</c:v>
                </c:pt>
                <c:pt idx="856">
                  <c:v>-87.878034999999997</c:v>
                </c:pt>
                <c:pt idx="857">
                  <c:v>-87.878210999999993</c:v>
                </c:pt>
                <c:pt idx="858">
                  <c:v>-87.878384999999994</c:v>
                </c:pt>
                <c:pt idx="859">
                  <c:v>-87.878558999999996</c:v>
                </c:pt>
                <c:pt idx="860">
                  <c:v>-87.878732999999997</c:v>
                </c:pt>
                <c:pt idx="861">
                  <c:v>-87.878905000000003</c:v>
                </c:pt>
                <c:pt idx="862">
                  <c:v>-87.879076999999995</c:v>
                </c:pt>
                <c:pt idx="863">
                  <c:v>-87.879248000000004</c:v>
                </c:pt>
                <c:pt idx="864">
                  <c:v>-87.879418000000001</c:v>
                </c:pt>
                <c:pt idx="865">
                  <c:v>-87.879587999999998</c:v>
                </c:pt>
                <c:pt idx="866">
                  <c:v>-87.879756999999998</c:v>
                </c:pt>
                <c:pt idx="867">
                  <c:v>-87.879925</c:v>
                </c:pt>
                <c:pt idx="868">
                  <c:v>-87.880092000000005</c:v>
                </c:pt>
                <c:pt idx="869">
                  <c:v>-87.880258999999995</c:v>
                </c:pt>
                <c:pt idx="870">
                  <c:v>-87.880424000000005</c:v>
                </c:pt>
                <c:pt idx="871">
                  <c:v>-87.880589999999998</c:v>
                </c:pt>
                <c:pt idx="872">
                  <c:v>-87.880753999999996</c:v>
                </c:pt>
                <c:pt idx="873">
                  <c:v>-87.880917999999994</c:v>
                </c:pt>
                <c:pt idx="874">
                  <c:v>-87.881080999999995</c:v>
                </c:pt>
                <c:pt idx="875">
                  <c:v>-87.881242999999998</c:v>
                </c:pt>
                <c:pt idx="876">
                  <c:v>-87.881405000000001</c:v>
                </c:pt>
                <c:pt idx="877">
                  <c:v>-87.881564999999995</c:v>
                </c:pt>
                <c:pt idx="878">
                  <c:v>-87.881726</c:v>
                </c:pt>
                <c:pt idx="879">
                  <c:v>-87.881884999999997</c:v>
                </c:pt>
                <c:pt idx="880">
                  <c:v>-87.882043999999993</c:v>
                </c:pt>
                <c:pt idx="881">
                  <c:v>-87.882202000000007</c:v>
                </c:pt>
                <c:pt idx="882">
                  <c:v>-87.882358999999994</c:v>
                </c:pt>
                <c:pt idx="883">
                  <c:v>-87.882515999999995</c:v>
                </c:pt>
                <c:pt idx="884">
                  <c:v>-87.882671999999999</c:v>
                </c:pt>
                <c:pt idx="885">
                  <c:v>-87.882827000000006</c:v>
                </c:pt>
                <c:pt idx="886">
                  <c:v>-87.882981999999998</c:v>
                </c:pt>
                <c:pt idx="887">
                  <c:v>-87.883135999999993</c:v>
                </c:pt>
                <c:pt idx="888">
                  <c:v>-87.883289000000005</c:v>
                </c:pt>
                <c:pt idx="889">
                  <c:v>-87.883442000000002</c:v>
                </c:pt>
                <c:pt idx="890">
                  <c:v>-87.883594000000002</c:v>
                </c:pt>
                <c:pt idx="891">
                  <c:v>-87.883745000000005</c:v>
                </c:pt>
                <c:pt idx="892">
                  <c:v>-87.883895999999993</c:v>
                </c:pt>
                <c:pt idx="893">
                  <c:v>-87.884045999999998</c:v>
                </c:pt>
                <c:pt idx="894">
                  <c:v>-87.884196000000003</c:v>
                </c:pt>
                <c:pt idx="895">
                  <c:v>-87.884343999999999</c:v>
                </c:pt>
                <c:pt idx="896">
                  <c:v>-87.884491999999995</c:v>
                </c:pt>
                <c:pt idx="897">
                  <c:v>-87.884640000000005</c:v>
                </c:pt>
                <c:pt idx="898">
                  <c:v>-87.884787000000003</c:v>
                </c:pt>
                <c:pt idx="899">
                  <c:v>-87.884933000000004</c:v>
                </c:pt>
                <c:pt idx="900">
                  <c:v>-87.885077999999993</c:v>
                </c:pt>
                <c:pt idx="901">
                  <c:v>-87.885222999999996</c:v>
                </c:pt>
                <c:pt idx="902">
                  <c:v>-87.885368</c:v>
                </c:pt>
                <c:pt idx="903">
                  <c:v>-87.885510999999994</c:v>
                </c:pt>
                <c:pt idx="904">
                  <c:v>-87.885654000000002</c:v>
                </c:pt>
                <c:pt idx="905">
                  <c:v>-87.885796999999997</c:v>
                </c:pt>
                <c:pt idx="906">
                  <c:v>-87.885938999999993</c:v>
                </c:pt>
                <c:pt idx="907">
                  <c:v>-87.886080000000007</c:v>
                </c:pt>
                <c:pt idx="908">
                  <c:v>-87.886219999999994</c:v>
                </c:pt>
                <c:pt idx="909">
                  <c:v>-87.886359999999996</c:v>
                </c:pt>
                <c:pt idx="910">
                  <c:v>-87.886499999999998</c:v>
                </c:pt>
                <c:pt idx="911">
                  <c:v>-87.886638000000005</c:v>
                </c:pt>
                <c:pt idx="912">
                  <c:v>-87.886776999999995</c:v>
                </c:pt>
                <c:pt idx="913">
                  <c:v>-87.886914000000004</c:v>
                </c:pt>
                <c:pt idx="914">
                  <c:v>-87.887051</c:v>
                </c:pt>
                <c:pt idx="915">
                  <c:v>-87.887187999999995</c:v>
                </c:pt>
                <c:pt idx="916">
                  <c:v>-87.887322999999995</c:v>
                </c:pt>
                <c:pt idx="917">
                  <c:v>-87.887459000000007</c:v>
                </c:pt>
                <c:pt idx="918">
                  <c:v>-87.887592999999995</c:v>
                </c:pt>
                <c:pt idx="919">
                  <c:v>-87.887726999999998</c:v>
                </c:pt>
                <c:pt idx="920">
                  <c:v>-87.887861000000001</c:v>
                </c:pt>
                <c:pt idx="921">
                  <c:v>-87.887994000000006</c:v>
                </c:pt>
                <c:pt idx="922">
                  <c:v>-87.888126</c:v>
                </c:pt>
                <c:pt idx="923">
                  <c:v>-87.888257999999993</c:v>
                </c:pt>
                <c:pt idx="924">
                  <c:v>-87.888389000000004</c:v>
                </c:pt>
                <c:pt idx="925">
                  <c:v>-87.88852</c:v>
                </c:pt>
                <c:pt idx="926">
                  <c:v>-87.888649999999998</c:v>
                </c:pt>
                <c:pt idx="927">
                  <c:v>-87.888779</c:v>
                </c:pt>
                <c:pt idx="928">
                  <c:v>-87.888908000000001</c:v>
                </c:pt>
                <c:pt idx="929">
                  <c:v>-87.889036000000004</c:v>
                </c:pt>
                <c:pt idx="930">
                  <c:v>-87.889163999999994</c:v>
                </c:pt>
                <c:pt idx="931">
                  <c:v>-87.889291999999998</c:v>
                </c:pt>
                <c:pt idx="932">
                  <c:v>-87.889418000000006</c:v>
                </c:pt>
                <c:pt idx="933">
                  <c:v>-87.889544999999998</c:v>
                </c:pt>
                <c:pt idx="934">
                  <c:v>-87.889669999999995</c:v>
                </c:pt>
                <c:pt idx="935">
                  <c:v>-87.889795000000007</c:v>
                </c:pt>
                <c:pt idx="936">
                  <c:v>-87.889920000000004</c:v>
                </c:pt>
                <c:pt idx="937">
                  <c:v>-87.890044000000003</c:v>
                </c:pt>
                <c:pt idx="938">
                  <c:v>-87.890167000000005</c:v>
                </c:pt>
                <c:pt idx="939">
                  <c:v>-87.890289999999993</c:v>
                </c:pt>
                <c:pt idx="940">
                  <c:v>-87.890412999999995</c:v>
                </c:pt>
                <c:pt idx="941">
                  <c:v>-87.890535</c:v>
                </c:pt>
                <c:pt idx="942">
                  <c:v>-87.890656000000007</c:v>
                </c:pt>
                <c:pt idx="943">
                  <c:v>-87.890777</c:v>
                </c:pt>
                <c:pt idx="944">
                  <c:v>-87.890896999999995</c:v>
                </c:pt>
                <c:pt idx="945">
                  <c:v>-87.891017000000005</c:v>
                </c:pt>
                <c:pt idx="946">
                  <c:v>-87.891137000000001</c:v>
                </c:pt>
                <c:pt idx="947">
                  <c:v>-87.891255000000001</c:v>
                </c:pt>
                <c:pt idx="948">
                  <c:v>-87.891373999999999</c:v>
                </c:pt>
                <c:pt idx="949">
                  <c:v>-87.891492</c:v>
                </c:pt>
                <c:pt idx="950">
                  <c:v>-87.891609000000003</c:v>
                </c:pt>
                <c:pt idx="951">
                  <c:v>-87.891726000000006</c:v>
                </c:pt>
                <c:pt idx="952">
                  <c:v>-87.891841999999997</c:v>
                </c:pt>
                <c:pt idx="953">
                  <c:v>-87.891958000000002</c:v>
                </c:pt>
                <c:pt idx="954">
                  <c:v>-87.892072999999996</c:v>
                </c:pt>
                <c:pt idx="955">
                  <c:v>-87.892188000000004</c:v>
                </c:pt>
                <c:pt idx="956">
                  <c:v>-87.892302000000001</c:v>
                </c:pt>
                <c:pt idx="957">
                  <c:v>-87.892415999999997</c:v>
                </c:pt>
                <c:pt idx="958">
                  <c:v>-87.892528999999996</c:v>
                </c:pt>
                <c:pt idx="959">
                  <c:v>-87.892641999999995</c:v>
                </c:pt>
                <c:pt idx="960">
                  <c:v>-87.892753999999996</c:v>
                </c:pt>
                <c:pt idx="961">
                  <c:v>-87.892865999999998</c:v>
                </c:pt>
                <c:pt idx="962">
                  <c:v>-87.892977999999999</c:v>
                </c:pt>
                <c:pt idx="963">
                  <c:v>-87.893089000000003</c:v>
                </c:pt>
                <c:pt idx="964">
                  <c:v>-87.893198999999996</c:v>
                </c:pt>
                <c:pt idx="965">
                  <c:v>-87.893309000000002</c:v>
                </c:pt>
                <c:pt idx="966">
                  <c:v>-87.893418999999994</c:v>
                </c:pt>
                <c:pt idx="967">
                  <c:v>-87.893528000000003</c:v>
                </c:pt>
                <c:pt idx="968">
                  <c:v>-87.893636000000001</c:v>
                </c:pt>
                <c:pt idx="969">
                  <c:v>-87.893743999999998</c:v>
                </c:pt>
                <c:pt idx="970">
                  <c:v>-87.893851999999995</c:v>
                </c:pt>
                <c:pt idx="971">
                  <c:v>-87.893958999999995</c:v>
                </c:pt>
                <c:pt idx="972">
                  <c:v>-87.894065999999995</c:v>
                </c:pt>
                <c:pt idx="973">
                  <c:v>-87.894171999999998</c:v>
                </c:pt>
                <c:pt idx="974">
                  <c:v>-87.894278</c:v>
                </c:pt>
                <c:pt idx="975">
                  <c:v>-87.894383000000005</c:v>
                </c:pt>
                <c:pt idx="976">
                  <c:v>-87.894487999999996</c:v>
                </c:pt>
                <c:pt idx="977">
                  <c:v>-87.894593</c:v>
                </c:pt>
                <c:pt idx="978">
                  <c:v>-87.894696999999994</c:v>
                </c:pt>
                <c:pt idx="979">
                  <c:v>-87.894800000000004</c:v>
                </c:pt>
                <c:pt idx="980">
                  <c:v>-87.894902999999999</c:v>
                </c:pt>
                <c:pt idx="981">
                  <c:v>-87.895005999999995</c:v>
                </c:pt>
                <c:pt idx="982">
                  <c:v>-87.895107999999993</c:v>
                </c:pt>
                <c:pt idx="983">
                  <c:v>-87.895210000000006</c:v>
                </c:pt>
                <c:pt idx="984">
                  <c:v>-87.895311000000007</c:v>
                </c:pt>
                <c:pt idx="985">
                  <c:v>-87.895411999999993</c:v>
                </c:pt>
                <c:pt idx="986">
                  <c:v>-87.895512999999994</c:v>
                </c:pt>
                <c:pt idx="987">
                  <c:v>-87.895612999999997</c:v>
                </c:pt>
                <c:pt idx="988">
                  <c:v>-87.895713000000001</c:v>
                </c:pt>
                <c:pt idx="989">
                  <c:v>-87.895812000000006</c:v>
                </c:pt>
                <c:pt idx="990">
                  <c:v>-87.895910999999998</c:v>
                </c:pt>
                <c:pt idx="991">
                  <c:v>-87.896009000000006</c:v>
                </c:pt>
                <c:pt idx="992">
                  <c:v>-87.896107000000001</c:v>
                </c:pt>
                <c:pt idx="993">
                  <c:v>-87.896204999999995</c:v>
                </c:pt>
                <c:pt idx="994">
                  <c:v>-87.896302000000006</c:v>
                </c:pt>
                <c:pt idx="995">
                  <c:v>-87.896398000000005</c:v>
                </c:pt>
                <c:pt idx="996">
                  <c:v>-87.896495000000002</c:v>
                </c:pt>
                <c:pt idx="997">
                  <c:v>-87.896591000000001</c:v>
                </c:pt>
                <c:pt idx="998">
                  <c:v>-87.896686000000003</c:v>
                </c:pt>
                <c:pt idx="999">
                  <c:v>-87.896686000000003</c:v>
                </c:pt>
              </c:numCache>
            </c:numRef>
          </c:yVal>
          <c:smooth val="0"/>
          <c:extLst>
            <c:ext xmlns:c16="http://schemas.microsoft.com/office/drawing/2014/chart" uri="{C3380CC4-5D6E-409C-BE32-E72D297353CC}">
              <c16:uniqueId val="{00000001-13C7-9A4C-B9DC-19D6031BB496}"/>
            </c:ext>
          </c:extLst>
        </c:ser>
        <c:dLbls>
          <c:showLegendKey val="0"/>
          <c:showVal val="0"/>
          <c:showCatName val="0"/>
          <c:showSerName val="0"/>
          <c:showPercent val="0"/>
          <c:showBubbleSize val="0"/>
        </c:dLbls>
        <c:axId val="930053088"/>
        <c:axId val="874779056"/>
      </c:scatterChart>
      <c:valAx>
        <c:axId val="93005308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74779056"/>
        <c:crossesAt val="-90"/>
        <c:crossBetween val="midCat"/>
      </c:valAx>
      <c:valAx>
        <c:axId val="87477905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30053088"/>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Sheet14!$L$1</c:f>
              <c:strCache>
                <c:ptCount val="1"/>
                <c:pt idx="0">
                  <c:v>GPU_cmax 1</c:v>
                </c:pt>
              </c:strCache>
            </c:strRef>
          </c:tx>
          <c:spPr>
            <a:ln w="19050" cap="rnd">
              <a:solidFill>
                <a:schemeClr val="accent1"/>
              </a:solidFill>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L$2:$L$5981</c:f>
              <c:numCache>
                <c:formatCode>General</c:formatCode>
                <c:ptCount val="5980"/>
                <c:pt idx="0">
                  <c:v>-87.909403999999995</c:v>
                </c:pt>
                <c:pt idx="1">
                  <c:v>-87.909402999999998</c:v>
                </c:pt>
                <c:pt idx="2">
                  <c:v>-87.909402999999998</c:v>
                </c:pt>
                <c:pt idx="3">
                  <c:v>-87.909402</c:v>
                </c:pt>
                <c:pt idx="4">
                  <c:v>-87.909402</c:v>
                </c:pt>
                <c:pt idx="5">
                  <c:v>-87.909401000000003</c:v>
                </c:pt>
                <c:pt idx="6">
                  <c:v>-87.909401000000003</c:v>
                </c:pt>
                <c:pt idx="7">
                  <c:v>-87.909400000000005</c:v>
                </c:pt>
                <c:pt idx="8">
                  <c:v>-87.909400000000005</c:v>
                </c:pt>
                <c:pt idx="9">
                  <c:v>-87.909398999999993</c:v>
                </c:pt>
                <c:pt idx="10">
                  <c:v>-87.909398999999993</c:v>
                </c:pt>
                <c:pt idx="11">
                  <c:v>-87.909397999999996</c:v>
                </c:pt>
                <c:pt idx="12">
                  <c:v>-87.909397999999996</c:v>
                </c:pt>
                <c:pt idx="13">
                  <c:v>-87.909396999999998</c:v>
                </c:pt>
                <c:pt idx="14">
                  <c:v>-87.909396000000001</c:v>
                </c:pt>
                <c:pt idx="15">
                  <c:v>-87.909396000000001</c:v>
                </c:pt>
                <c:pt idx="16">
                  <c:v>-87.909395000000004</c:v>
                </c:pt>
                <c:pt idx="17">
                  <c:v>-87.909395000000004</c:v>
                </c:pt>
                <c:pt idx="18">
                  <c:v>-87.909394000000006</c:v>
                </c:pt>
                <c:pt idx="19">
                  <c:v>-87.909394000000006</c:v>
                </c:pt>
                <c:pt idx="20">
                  <c:v>-87.909392999999994</c:v>
                </c:pt>
                <c:pt idx="21">
                  <c:v>-87.909392999999994</c:v>
                </c:pt>
                <c:pt idx="22">
                  <c:v>-87.909391999999997</c:v>
                </c:pt>
                <c:pt idx="23">
                  <c:v>-87.909391999999997</c:v>
                </c:pt>
                <c:pt idx="24">
                  <c:v>-87.909390999999999</c:v>
                </c:pt>
                <c:pt idx="25">
                  <c:v>-87.909390999999999</c:v>
                </c:pt>
                <c:pt idx="26">
                  <c:v>-87.909390000000002</c:v>
                </c:pt>
                <c:pt idx="27">
                  <c:v>-87.909390000000002</c:v>
                </c:pt>
                <c:pt idx="28">
                  <c:v>-87.909389000000004</c:v>
                </c:pt>
                <c:pt idx="29">
                  <c:v>-87.909389000000004</c:v>
                </c:pt>
                <c:pt idx="30">
                  <c:v>-87.909388000000007</c:v>
                </c:pt>
                <c:pt idx="31">
                  <c:v>-87.909388000000007</c:v>
                </c:pt>
                <c:pt idx="32">
                  <c:v>-87.909386999999995</c:v>
                </c:pt>
                <c:pt idx="33">
                  <c:v>-87.909386999999995</c:v>
                </c:pt>
                <c:pt idx="34">
                  <c:v>-87.909385999999998</c:v>
                </c:pt>
                <c:pt idx="35">
                  <c:v>-87.909385999999998</c:v>
                </c:pt>
                <c:pt idx="36">
                  <c:v>-87.909385</c:v>
                </c:pt>
                <c:pt idx="37">
                  <c:v>-87.909385</c:v>
                </c:pt>
                <c:pt idx="38">
                  <c:v>-87.909384000000003</c:v>
                </c:pt>
                <c:pt idx="39">
                  <c:v>-87.909384000000003</c:v>
                </c:pt>
                <c:pt idx="40">
                  <c:v>-87.909383000000005</c:v>
                </c:pt>
                <c:pt idx="41">
                  <c:v>-87.909383000000005</c:v>
                </c:pt>
                <c:pt idx="42">
                  <c:v>-87.909381999999994</c:v>
                </c:pt>
                <c:pt idx="43">
                  <c:v>-87.909381999999994</c:v>
                </c:pt>
                <c:pt idx="44">
                  <c:v>-87.909380999999996</c:v>
                </c:pt>
                <c:pt idx="45">
                  <c:v>-87.909380999999996</c:v>
                </c:pt>
                <c:pt idx="46">
                  <c:v>-87.909379999999999</c:v>
                </c:pt>
                <c:pt idx="47">
                  <c:v>-87.909379999999999</c:v>
                </c:pt>
                <c:pt idx="48">
                  <c:v>-87.909379000000001</c:v>
                </c:pt>
                <c:pt idx="49">
                  <c:v>-87.909379000000001</c:v>
                </c:pt>
                <c:pt idx="50">
                  <c:v>-87.909378000000004</c:v>
                </c:pt>
                <c:pt idx="51">
                  <c:v>-87.909378000000004</c:v>
                </c:pt>
                <c:pt idx="52">
                  <c:v>-87.909377000000006</c:v>
                </c:pt>
                <c:pt idx="53">
                  <c:v>-87.909377000000006</c:v>
                </c:pt>
                <c:pt idx="54">
                  <c:v>-87.909375999999995</c:v>
                </c:pt>
                <c:pt idx="55">
                  <c:v>-87.909375999999995</c:v>
                </c:pt>
                <c:pt idx="56">
                  <c:v>-87.909374999999997</c:v>
                </c:pt>
                <c:pt idx="57">
                  <c:v>-87.909374999999997</c:v>
                </c:pt>
                <c:pt idx="58">
                  <c:v>-87.909374</c:v>
                </c:pt>
                <c:pt idx="59">
                  <c:v>-87.909374</c:v>
                </c:pt>
                <c:pt idx="60">
                  <c:v>-87.909373000000002</c:v>
                </c:pt>
                <c:pt idx="61">
                  <c:v>-87.909373000000002</c:v>
                </c:pt>
                <c:pt idx="62">
                  <c:v>-87.909372000000005</c:v>
                </c:pt>
                <c:pt idx="63">
                  <c:v>-87.909372000000005</c:v>
                </c:pt>
                <c:pt idx="64">
                  <c:v>-87.909370999999993</c:v>
                </c:pt>
                <c:pt idx="65">
                  <c:v>-87.909370999999993</c:v>
                </c:pt>
                <c:pt idx="66">
                  <c:v>-87.909369999999996</c:v>
                </c:pt>
                <c:pt idx="67">
                  <c:v>-87.909369999999996</c:v>
                </c:pt>
                <c:pt idx="68">
                  <c:v>-87.909369999999996</c:v>
                </c:pt>
                <c:pt idx="69">
                  <c:v>-87.909368999999998</c:v>
                </c:pt>
                <c:pt idx="70">
                  <c:v>-87.909368999999998</c:v>
                </c:pt>
                <c:pt idx="71">
                  <c:v>-87.909368000000001</c:v>
                </c:pt>
                <c:pt idx="72">
                  <c:v>-87.909368000000001</c:v>
                </c:pt>
                <c:pt idx="73">
                  <c:v>-87.909367000000003</c:v>
                </c:pt>
                <c:pt idx="74">
                  <c:v>-87.909367000000003</c:v>
                </c:pt>
                <c:pt idx="75">
                  <c:v>-87.909366000000006</c:v>
                </c:pt>
                <c:pt idx="76">
                  <c:v>-87.909366000000006</c:v>
                </c:pt>
                <c:pt idx="77">
                  <c:v>-87.909364999999994</c:v>
                </c:pt>
                <c:pt idx="78">
                  <c:v>-87.909364999999994</c:v>
                </c:pt>
                <c:pt idx="79">
                  <c:v>-87.909363999999997</c:v>
                </c:pt>
                <c:pt idx="80">
                  <c:v>-87.909363999999997</c:v>
                </c:pt>
                <c:pt idx="81">
                  <c:v>-87.909362999999999</c:v>
                </c:pt>
                <c:pt idx="82">
                  <c:v>-87.909362999999999</c:v>
                </c:pt>
                <c:pt idx="83">
                  <c:v>-87.909362999999999</c:v>
                </c:pt>
                <c:pt idx="84">
                  <c:v>-87.909362000000002</c:v>
                </c:pt>
                <c:pt idx="85">
                  <c:v>-87.909362000000002</c:v>
                </c:pt>
                <c:pt idx="86">
                  <c:v>-87.909361000000004</c:v>
                </c:pt>
                <c:pt idx="87">
                  <c:v>-87.909361000000004</c:v>
                </c:pt>
                <c:pt idx="88">
                  <c:v>-87.909360000000007</c:v>
                </c:pt>
                <c:pt idx="89">
                  <c:v>-87.909360000000007</c:v>
                </c:pt>
                <c:pt idx="90">
                  <c:v>-87.909358999999995</c:v>
                </c:pt>
                <c:pt idx="91">
                  <c:v>-87.909358999999995</c:v>
                </c:pt>
                <c:pt idx="92">
                  <c:v>-87.909357999999997</c:v>
                </c:pt>
                <c:pt idx="93">
                  <c:v>-87.909357999999997</c:v>
                </c:pt>
                <c:pt idx="94">
                  <c:v>-87.909357999999997</c:v>
                </c:pt>
                <c:pt idx="95">
                  <c:v>-87.909357</c:v>
                </c:pt>
                <c:pt idx="96">
                  <c:v>-87.909357</c:v>
                </c:pt>
                <c:pt idx="97">
                  <c:v>-87.909356000000002</c:v>
                </c:pt>
                <c:pt idx="98">
                  <c:v>-87.909356000000002</c:v>
                </c:pt>
                <c:pt idx="99">
                  <c:v>-87.909355000000005</c:v>
                </c:pt>
                <c:pt idx="100">
                  <c:v>-87.909355000000005</c:v>
                </c:pt>
                <c:pt idx="101">
                  <c:v>-87.909353999999993</c:v>
                </c:pt>
                <c:pt idx="102">
                  <c:v>-87.909353999999993</c:v>
                </c:pt>
                <c:pt idx="103">
                  <c:v>-87.909352999999996</c:v>
                </c:pt>
                <c:pt idx="104">
                  <c:v>-87.909352999999996</c:v>
                </c:pt>
                <c:pt idx="105">
                  <c:v>-87.909352999999996</c:v>
                </c:pt>
                <c:pt idx="106">
                  <c:v>-87.909351999999998</c:v>
                </c:pt>
                <c:pt idx="107">
                  <c:v>-87.909351999999998</c:v>
                </c:pt>
                <c:pt idx="108">
                  <c:v>-87.909351000000001</c:v>
                </c:pt>
                <c:pt idx="109">
                  <c:v>-87.909351000000001</c:v>
                </c:pt>
                <c:pt idx="110">
                  <c:v>-87.909350000000003</c:v>
                </c:pt>
                <c:pt idx="111">
                  <c:v>-87.909350000000003</c:v>
                </c:pt>
                <c:pt idx="112">
                  <c:v>-87.909350000000003</c:v>
                </c:pt>
                <c:pt idx="113">
                  <c:v>-87.909349000000006</c:v>
                </c:pt>
                <c:pt idx="114">
                  <c:v>-87.909349000000006</c:v>
                </c:pt>
                <c:pt idx="115">
                  <c:v>-87.909347999999994</c:v>
                </c:pt>
                <c:pt idx="116">
                  <c:v>-87.909347999999994</c:v>
                </c:pt>
                <c:pt idx="117">
                  <c:v>-87.909346999999997</c:v>
                </c:pt>
                <c:pt idx="118">
                  <c:v>-87.909346999999997</c:v>
                </c:pt>
                <c:pt idx="119">
                  <c:v>-87.909346999999997</c:v>
                </c:pt>
                <c:pt idx="120">
                  <c:v>-87.909345999999999</c:v>
                </c:pt>
                <c:pt idx="121">
                  <c:v>-87.909345999999999</c:v>
                </c:pt>
                <c:pt idx="122">
                  <c:v>-87.909345000000002</c:v>
                </c:pt>
                <c:pt idx="123">
                  <c:v>-87.909345000000002</c:v>
                </c:pt>
                <c:pt idx="124">
                  <c:v>-87.909344000000004</c:v>
                </c:pt>
                <c:pt idx="125">
                  <c:v>-87.909344000000004</c:v>
                </c:pt>
                <c:pt idx="126">
                  <c:v>-87.909344000000004</c:v>
                </c:pt>
                <c:pt idx="127">
                  <c:v>-87.909343000000007</c:v>
                </c:pt>
                <c:pt idx="128">
                  <c:v>-87.909343000000007</c:v>
                </c:pt>
                <c:pt idx="129">
                  <c:v>-87.909341999999995</c:v>
                </c:pt>
                <c:pt idx="130">
                  <c:v>-87.909341999999995</c:v>
                </c:pt>
                <c:pt idx="131">
                  <c:v>-87.909340999999998</c:v>
                </c:pt>
                <c:pt idx="132">
                  <c:v>-87.909340999999998</c:v>
                </c:pt>
                <c:pt idx="133">
                  <c:v>-87.909340999999998</c:v>
                </c:pt>
                <c:pt idx="134">
                  <c:v>-87.90934</c:v>
                </c:pt>
                <c:pt idx="135">
                  <c:v>-87.90934</c:v>
                </c:pt>
                <c:pt idx="136">
                  <c:v>-87.909339000000003</c:v>
                </c:pt>
                <c:pt idx="137">
                  <c:v>-87.909339000000003</c:v>
                </c:pt>
                <c:pt idx="138">
                  <c:v>-87.909338000000005</c:v>
                </c:pt>
                <c:pt idx="139">
                  <c:v>-87.909338000000005</c:v>
                </c:pt>
                <c:pt idx="140">
                  <c:v>-87.909338000000005</c:v>
                </c:pt>
                <c:pt idx="141">
                  <c:v>-87.909336999999994</c:v>
                </c:pt>
                <c:pt idx="142">
                  <c:v>-87.909336999999994</c:v>
                </c:pt>
                <c:pt idx="143">
                  <c:v>-87.909335999999996</c:v>
                </c:pt>
                <c:pt idx="144">
                  <c:v>-87.909335999999996</c:v>
                </c:pt>
                <c:pt idx="145">
                  <c:v>-87.909335999999996</c:v>
                </c:pt>
                <c:pt idx="146">
                  <c:v>-87.909334999999999</c:v>
                </c:pt>
                <c:pt idx="147">
                  <c:v>-87.909334999999999</c:v>
                </c:pt>
                <c:pt idx="148">
                  <c:v>-87.909334000000001</c:v>
                </c:pt>
                <c:pt idx="149">
                  <c:v>-87.909334000000001</c:v>
                </c:pt>
                <c:pt idx="150">
                  <c:v>-87.909334000000001</c:v>
                </c:pt>
                <c:pt idx="151">
                  <c:v>-87.909333000000004</c:v>
                </c:pt>
                <c:pt idx="152">
                  <c:v>-87.909333000000004</c:v>
                </c:pt>
                <c:pt idx="153">
                  <c:v>-87.909332000000006</c:v>
                </c:pt>
                <c:pt idx="154">
                  <c:v>-87.909332000000006</c:v>
                </c:pt>
                <c:pt idx="155">
                  <c:v>-87.909332000000006</c:v>
                </c:pt>
                <c:pt idx="156">
                  <c:v>-87.909330999999995</c:v>
                </c:pt>
                <c:pt idx="157">
                  <c:v>-87.909330999999995</c:v>
                </c:pt>
                <c:pt idx="158">
                  <c:v>-87.909329999999997</c:v>
                </c:pt>
                <c:pt idx="159">
                  <c:v>-87.909329999999997</c:v>
                </c:pt>
                <c:pt idx="160">
                  <c:v>-87.909329999999997</c:v>
                </c:pt>
                <c:pt idx="161">
                  <c:v>-87.909329</c:v>
                </c:pt>
                <c:pt idx="162">
                  <c:v>-87.909329</c:v>
                </c:pt>
                <c:pt idx="163">
                  <c:v>-87.909328000000002</c:v>
                </c:pt>
                <c:pt idx="164">
                  <c:v>-87.909328000000002</c:v>
                </c:pt>
                <c:pt idx="165">
                  <c:v>-87.909328000000002</c:v>
                </c:pt>
                <c:pt idx="166">
                  <c:v>-87.909327000000005</c:v>
                </c:pt>
                <c:pt idx="167">
                  <c:v>-87.909327000000005</c:v>
                </c:pt>
                <c:pt idx="168">
                  <c:v>-87.909325999999993</c:v>
                </c:pt>
                <c:pt idx="169">
                  <c:v>-87.909325999999993</c:v>
                </c:pt>
                <c:pt idx="170">
                  <c:v>-87.909325999999993</c:v>
                </c:pt>
                <c:pt idx="171">
                  <c:v>-87.909324999999995</c:v>
                </c:pt>
                <c:pt idx="172">
                  <c:v>-87.909324999999995</c:v>
                </c:pt>
                <c:pt idx="173">
                  <c:v>-87.909324999999995</c:v>
                </c:pt>
                <c:pt idx="174">
                  <c:v>-87.909323999999998</c:v>
                </c:pt>
                <c:pt idx="175">
                  <c:v>-87.909323999999998</c:v>
                </c:pt>
                <c:pt idx="176">
                  <c:v>-87.909323000000001</c:v>
                </c:pt>
                <c:pt idx="177">
                  <c:v>-87.909323000000001</c:v>
                </c:pt>
                <c:pt idx="178">
                  <c:v>-87.909323000000001</c:v>
                </c:pt>
                <c:pt idx="179">
                  <c:v>-87.909322000000003</c:v>
                </c:pt>
                <c:pt idx="180">
                  <c:v>-87.909322000000003</c:v>
                </c:pt>
                <c:pt idx="181">
                  <c:v>-87.909321000000006</c:v>
                </c:pt>
                <c:pt idx="182">
                  <c:v>-87.909321000000006</c:v>
                </c:pt>
                <c:pt idx="183">
                  <c:v>-87.909321000000006</c:v>
                </c:pt>
                <c:pt idx="184">
                  <c:v>-87.909319999999994</c:v>
                </c:pt>
                <c:pt idx="185">
                  <c:v>-87.909319999999994</c:v>
                </c:pt>
                <c:pt idx="186">
                  <c:v>-87.909319999999994</c:v>
                </c:pt>
                <c:pt idx="187">
                  <c:v>-87.909318999999996</c:v>
                </c:pt>
                <c:pt idx="188">
                  <c:v>-87.909318999999996</c:v>
                </c:pt>
                <c:pt idx="189">
                  <c:v>-87.909317999999999</c:v>
                </c:pt>
                <c:pt idx="190">
                  <c:v>-87.909317999999999</c:v>
                </c:pt>
                <c:pt idx="191">
                  <c:v>-87.909317999999999</c:v>
                </c:pt>
                <c:pt idx="192">
                  <c:v>-87.909317000000001</c:v>
                </c:pt>
                <c:pt idx="193">
                  <c:v>-87.909317000000001</c:v>
                </c:pt>
                <c:pt idx="194">
                  <c:v>-87.909317000000001</c:v>
                </c:pt>
                <c:pt idx="195">
                  <c:v>-87.909316000000004</c:v>
                </c:pt>
                <c:pt idx="196">
                  <c:v>-87.909316000000004</c:v>
                </c:pt>
                <c:pt idx="197">
                  <c:v>-87.909316000000004</c:v>
                </c:pt>
                <c:pt idx="198">
                  <c:v>-87.909315000000007</c:v>
                </c:pt>
                <c:pt idx="199">
                  <c:v>-87.909315000000007</c:v>
                </c:pt>
                <c:pt idx="200">
                  <c:v>-87.909313999999995</c:v>
                </c:pt>
                <c:pt idx="201">
                  <c:v>-87.909313999999995</c:v>
                </c:pt>
                <c:pt idx="202">
                  <c:v>-87.909313999999995</c:v>
                </c:pt>
                <c:pt idx="203">
                  <c:v>-87.909312999999997</c:v>
                </c:pt>
                <c:pt idx="204">
                  <c:v>-87.909312999999997</c:v>
                </c:pt>
                <c:pt idx="205">
                  <c:v>-87.909312999999997</c:v>
                </c:pt>
                <c:pt idx="206">
                  <c:v>-87.909312</c:v>
                </c:pt>
                <c:pt idx="207">
                  <c:v>-87.909312</c:v>
                </c:pt>
                <c:pt idx="208">
                  <c:v>-87.909312</c:v>
                </c:pt>
                <c:pt idx="209">
                  <c:v>-87.909311000000002</c:v>
                </c:pt>
                <c:pt idx="210">
                  <c:v>-87.909311000000002</c:v>
                </c:pt>
                <c:pt idx="211">
                  <c:v>-87.909311000000002</c:v>
                </c:pt>
                <c:pt idx="212">
                  <c:v>-87.909310000000005</c:v>
                </c:pt>
                <c:pt idx="213">
                  <c:v>-87.909310000000005</c:v>
                </c:pt>
                <c:pt idx="214">
                  <c:v>-87.909308999999993</c:v>
                </c:pt>
                <c:pt idx="215">
                  <c:v>-87.909308999999993</c:v>
                </c:pt>
                <c:pt idx="216">
                  <c:v>-87.909308999999993</c:v>
                </c:pt>
                <c:pt idx="217">
                  <c:v>-87.909307999999996</c:v>
                </c:pt>
                <c:pt idx="218">
                  <c:v>-87.909307999999996</c:v>
                </c:pt>
                <c:pt idx="219">
                  <c:v>-87.909307999999996</c:v>
                </c:pt>
                <c:pt idx="220">
                  <c:v>-87.909306999999998</c:v>
                </c:pt>
                <c:pt idx="221">
                  <c:v>-87.909306999999998</c:v>
                </c:pt>
                <c:pt idx="222">
                  <c:v>-87.909306999999998</c:v>
                </c:pt>
                <c:pt idx="223">
                  <c:v>-87.909306000000001</c:v>
                </c:pt>
                <c:pt idx="224">
                  <c:v>-87.909306000000001</c:v>
                </c:pt>
                <c:pt idx="225">
                  <c:v>-87.909306000000001</c:v>
                </c:pt>
                <c:pt idx="226">
                  <c:v>-87.909305000000003</c:v>
                </c:pt>
                <c:pt idx="227">
                  <c:v>-87.909305000000003</c:v>
                </c:pt>
                <c:pt idx="228">
                  <c:v>-87.909305000000003</c:v>
                </c:pt>
                <c:pt idx="229">
                  <c:v>-87.909304000000006</c:v>
                </c:pt>
                <c:pt idx="230">
                  <c:v>-87.909304000000006</c:v>
                </c:pt>
                <c:pt idx="231">
                  <c:v>-87.909304000000006</c:v>
                </c:pt>
                <c:pt idx="232">
                  <c:v>-87.909302999999994</c:v>
                </c:pt>
                <c:pt idx="233">
                  <c:v>-87.909302999999994</c:v>
                </c:pt>
                <c:pt idx="234">
                  <c:v>-87.909302999999994</c:v>
                </c:pt>
                <c:pt idx="235">
                  <c:v>-87.909301999999997</c:v>
                </c:pt>
                <c:pt idx="236">
                  <c:v>-87.909301999999997</c:v>
                </c:pt>
                <c:pt idx="237">
                  <c:v>-87.909301999999997</c:v>
                </c:pt>
                <c:pt idx="238">
                  <c:v>-87.909300999999999</c:v>
                </c:pt>
                <c:pt idx="239">
                  <c:v>-87.909300999999999</c:v>
                </c:pt>
                <c:pt idx="240">
                  <c:v>-87.909300999999999</c:v>
                </c:pt>
                <c:pt idx="241">
                  <c:v>-87.909300000000002</c:v>
                </c:pt>
                <c:pt idx="242">
                  <c:v>-87.909300000000002</c:v>
                </c:pt>
                <c:pt idx="243">
                  <c:v>-87.909300000000002</c:v>
                </c:pt>
                <c:pt idx="244">
                  <c:v>-87.909299000000004</c:v>
                </c:pt>
                <c:pt idx="245">
                  <c:v>-87.909299000000004</c:v>
                </c:pt>
                <c:pt idx="246">
                  <c:v>-87.909299000000004</c:v>
                </c:pt>
                <c:pt idx="247">
                  <c:v>-87.909298000000007</c:v>
                </c:pt>
                <c:pt idx="248">
                  <c:v>-87.909298000000007</c:v>
                </c:pt>
                <c:pt idx="249">
                  <c:v>-87.909298000000007</c:v>
                </c:pt>
                <c:pt idx="250">
                  <c:v>-87.909296999999995</c:v>
                </c:pt>
                <c:pt idx="251">
                  <c:v>-87.909296999999995</c:v>
                </c:pt>
                <c:pt idx="252">
                  <c:v>-87.909296999999995</c:v>
                </c:pt>
                <c:pt idx="253">
                  <c:v>-87.909295999999998</c:v>
                </c:pt>
                <c:pt idx="254">
                  <c:v>-87.909295999999998</c:v>
                </c:pt>
                <c:pt idx="255">
                  <c:v>-87.909295999999998</c:v>
                </c:pt>
                <c:pt idx="256">
                  <c:v>-87.909295</c:v>
                </c:pt>
                <c:pt idx="257">
                  <c:v>-87.909295</c:v>
                </c:pt>
                <c:pt idx="258">
                  <c:v>-87.909295</c:v>
                </c:pt>
                <c:pt idx="259">
                  <c:v>-87.909294000000003</c:v>
                </c:pt>
                <c:pt idx="260">
                  <c:v>-87.909294000000003</c:v>
                </c:pt>
                <c:pt idx="261">
                  <c:v>-87.909294000000003</c:v>
                </c:pt>
                <c:pt idx="262">
                  <c:v>-87.909293000000005</c:v>
                </c:pt>
                <c:pt idx="263">
                  <c:v>-87.909293000000005</c:v>
                </c:pt>
                <c:pt idx="264">
                  <c:v>-87.909293000000005</c:v>
                </c:pt>
                <c:pt idx="265">
                  <c:v>-87.909293000000005</c:v>
                </c:pt>
                <c:pt idx="266">
                  <c:v>-87.909291999999994</c:v>
                </c:pt>
                <c:pt idx="267">
                  <c:v>-87.909291999999994</c:v>
                </c:pt>
                <c:pt idx="268">
                  <c:v>-87.909291999999994</c:v>
                </c:pt>
                <c:pt idx="269">
                  <c:v>-87.909290999999996</c:v>
                </c:pt>
                <c:pt idx="270">
                  <c:v>-87.909290999999996</c:v>
                </c:pt>
                <c:pt idx="271">
                  <c:v>-87.909290999999996</c:v>
                </c:pt>
                <c:pt idx="272">
                  <c:v>-87.909289999999999</c:v>
                </c:pt>
                <c:pt idx="273">
                  <c:v>-87.909289999999999</c:v>
                </c:pt>
                <c:pt idx="274">
                  <c:v>-87.909289999999999</c:v>
                </c:pt>
                <c:pt idx="275">
                  <c:v>-87.909289000000001</c:v>
                </c:pt>
                <c:pt idx="276">
                  <c:v>-87.909289000000001</c:v>
                </c:pt>
                <c:pt idx="277">
                  <c:v>-87.909289000000001</c:v>
                </c:pt>
                <c:pt idx="278">
                  <c:v>-87.909289000000001</c:v>
                </c:pt>
                <c:pt idx="279">
                  <c:v>-87.909288000000004</c:v>
                </c:pt>
                <c:pt idx="280">
                  <c:v>-87.909288000000004</c:v>
                </c:pt>
                <c:pt idx="281">
                  <c:v>-87.909288000000004</c:v>
                </c:pt>
                <c:pt idx="282">
                  <c:v>-87.909287000000006</c:v>
                </c:pt>
                <c:pt idx="283">
                  <c:v>-87.909287000000006</c:v>
                </c:pt>
                <c:pt idx="284">
                  <c:v>-87.909287000000006</c:v>
                </c:pt>
                <c:pt idx="285">
                  <c:v>-87.909285999999994</c:v>
                </c:pt>
                <c:pt idx="286">
                  <c:v>-87.909285999999994</c:v>
                </c:pt>
                <c:pt idx="287">
                  <c:v>-87.909285999999994</c:v>
                </c:pt>
                <c:pt idx="288">
                  <c:v>-87.909285999999994</c:v>
                </c:pt>
                <c:pt idx="289">
                  <c:v>-87.909284999999997</c:v>
                </c:pt>
                <c:pt idx="290">
                  <c:v>-87.909284999999997</c:v>
                </c:pt>
                <c:pt idx="291">
                  <c:v>-87.909284999999997</c:v>
                </c:pt>
                <c:pt idx="292">
                  <c:v>-87.909284</c:v>
                </c:pt>
                <c:pt idx="293">
                  <c:v>-87.909284</c:v>
                </c:pt>
                <c:pt idx="294">
                  <c:v>-87.909284</c:v>
                </c:pt>
                <c:pt idx="295">
                  <c:v>-87.909283000000002</c:v>
                </c:pt>
                <c:pt idx="296">
                  <c:v>-87.909283000000002</c:v>
                </c:pt>
                <c:pt idx="297">
                  <c:v>-87.909283000000002</c:v>
                </c:pt>
                <c:pt idx="298">
                  <c:v>-87.909283000000002</c:v>
                </c:pt>
                <c:pt idx="299">
                  <c:v>-87.909282000000005</c:v>
                </c:pt>
                <c:pt idx="300">
                  <c:v>-87.909282000000005</c:v>
                </c:pt>
                <c:pt idx="301">
                  <c:v>-87.909282000000005</c:v>
                </c:pt>
                <c:pt idx="302">
                  <c:v>-87.909280999999993</c:v>
                </c:pt>
                <c:pt idx="303">
                  <c:v>-87.909280999999993</c:v>
                </c:pt>
                <c:pt idx="304">
                  <c:v>-87.909280999999993</c:v>
                </c:pt>
                <c:pt idx="305">
                  <c:v>-87.909280999999993</c:v>
                </c:pt>
                <c:pt idx="306">
                  <c:v>-87.909279999999995</c:v>
                </c:pt>
                <c:pt idx="307">
                  <c:v>-87.909279999999995</c:v>
                </c:pt>
                <c:pt idx="308">
                  <c:v>-87.909279999999995</c:v>
                </c:pt>
                <c:pt idx="309">
                  <c:v>-87.909278999999998</c:v>
                </c:pt>
                <c:pt idx="310">
                  <c:v>-87.909278999999998</c:v>
                </c:pt>
                <c:pt idx="311">
                  <c:v>-87.909278999999998</c:v>
                </c:pt>
                <c:pt idx="312">
                  <c:v>-87.909278999999998</c:v>
                </c:pt>
                <c:pt idx="313">
                  <c:v>-87.909278</c:v>
                </c:pt>
                <c:pt idx="314">
                  <c:v>-87.909278</c:v>
                </c:pt>
                <c:pt idx="315">
                  <c:v>-87.909278</c:v>
                </c:pt>
                <c:pt idx="316">
                  <c:v>-87.909278</c:v>
                </c:pt>
                <c:pt idx="317">
                  <c:v>-87.909277000000003</c:v>
                </c:pt>
                <c:pt idx="318">
                  <c:v>-87.909277000000003</c:v>
                </c:pt>
                <c:pt idx="319">
                  <c:v>-87.909277000000003</c:v>
                </c:pt>
                <c:pt idx="320">
                  <c:v>-87.909276000000006</c:v>
                </c:pt>
                <c:pt idx="321">
                  <c:v>-87.909276000000006</c:v>
                </c:pt>
                <c:pt idx="322">
                  <c:v>-87.909276000000006</c:v>
                </c:pt>
                <c:pt idx="323">
                  <c:v>-87.909276000000006</c:v>
                </c:pt>
                <c:pt idx="324">
                  <c:v>-87.909274999999994</c:v>
                </c:pt>
                <c:pt idx="325">
                  <c:v>-87.909274999999994</c:v>
                </c:pt>
                <c:pt idx="326">
                  <c:v>-87.909274999999994</c:v>
                </c:pt>
                <c:pt idx="327">
                  <c:v>-87.909274999999994</c:v>
                </c:pt>
                <c:pt idx="328">
                  <c:v>-87.909273999999996</c:v>
                </c:pt>
                <c:pt idx="329">
                  <c:v>-87.909273999999996</c:v>
                </c:pt>
                <c:pt idx="330">
                  <c:v>-87.909273999999996</c:v>
                </c:pt>
                <c:pt idx="331">
                  <c:v>-87.909273999999996</c:v>
                </c:pt>
                <c:pt idx="332">
                  <c:v>-87.909272999999999</c:v>
                </c:pt>
                <c:pt idx="333">
                  <c:v>-87.909272999999999</c:v>
                </c:pt>
                <c:pt idx="334">
                  <c:v>-87.909272999999999</c:v>
                </c:pt>
                <c:pt idx="335">
                  <c:v>-87.909272000000001</c:v>
                </c:pt>
                <c:pt idx="336">
                  <c:v>-87.909272000000001</c:v>
                </c:pt>
                <c:pt idx="337">
                  <c:v>-87.909272000000001</c:v>
                </c:pt>
                <c:pt idx="338">
                  <c:v>-87.909272000000001</c:v>
                </c:pt>
                <c:pt idx="339">
                  <c:v>-87.909271000000004</c:v>
                </c:pt>
                <c:pt idx="340">
                  <c:v>-87.909271000000004</c:v>
                </c:pt>
                <c:pt idx="341">
                  <c:v>-87.909271000000004</c:v>
                </c:pt>
                <c:pt idx="342">
                  <c:v>-87.909271000000004</c:v>
                </c:pt>
                <c:pt idx="343">
                  <c:v>-87.909270000000006</c:v>
                </c:pt>
                <c:pt idx="344">
                  <c:v>-87.909270000000006</c:v>
                </c:pt>
                <c:pt idx="345">
                  <c:v>-87.909270000000006</c:v>
                </c:pt>
                <c:pt idx="346">
                  <c:v>-87.909270000000006</c:v>
                </c:pt>
                <c:pt idx="347">
                  <c:v>-87.909268999999995</c:v>
                </c:pt>
                <c:pt idx="348">
                  <c:v>-87.909268999999995</c:v>
                </c:pt>
                <c:pt idx="349">
                  <c:v>-87.909268999999995</c:v>
                </c:pt>
                <c:pt idx="350">
                  <c:v>-87.909268999999995</c:v>
                </c:pt>
                <c:pt idx="351">
                  <c:v>-87.909267999999997</c:v>
                </c:pt>
                <c:pt idx="352">
                  <c:v>-87.909267999999997</c:v>
                </c:pt>
                <c:pt idx="353">
                  <c:v>-87.909267999999997</c:v>
                </c:pt>
                <c:pt idx="354">
                  <c:v>-87.909267999999997</c:v>
                </c:pt>
                <c:pt idx="355">
                  <c:v>-87.909267</c:v>
                </c:pt>
                <c:pt idx="356">
                  <c:v>-87.909267</c:v>
                </c:pt>
                <c:pt idx="357">
                  <c:v>-87.909267</c:v>
                </c:pt>
                <c:pt idx="358">
                  <c:v>-87.909267</c:v>
                </c:pt>
                <c:pt idx="359">
                  <c:v>-87.909266000000002</c:v>
                </c:pt>
                <c:pt idx="360">
                  <c:v>-87.909266000000002</c:v>
                </c:pt>
                <c:pt idx="361">
                  <c:v>-87.909266000000002</c:v>
                </c:pt>
                <c:pt idx="362">
                  <c:v>-87.909266000000002</c:v>
                </c:pt>
                <c:pt idx="363">
                  <c:v>-87.909265000000005</c:v>
                </c:pt>
                <c:pt idx="364">
                  <c:v>-87.909265000000005</c:v>
                </c:pt>
                <c:pt idx="365">
                  <c:v>-87.909265000000005</c:v>
                </c:pt>
                <c:pt idx="366">
                  <c:v>-87.909265000000005</c:v>
                </c:pt>
                <c:pt idx="367">
                  <c:v>-87.909263999999993</c:v>
                </c:pt>
                <c:pt idx="368">
                  <c:v>-87.909263999999993</c:v>
                </c:pt>
                <c:pt idx="369">
                  <c:v>-87.909263999999993</c:v>
                </c:pt>
                <c:pt idx="370">
                  <c:v>-87.909263999999993</c:v>
                </c:pt>
                <c:pt idx="371">
                  <c:v>-87.909262999999996</c:v>
                </c:pt>
                <c:pt idx="372">
                  <c:v>-87.909262999999996</c:v>
                </c:pt>
                <c:pt idx="373">
                  <c:v>-87.909262999999996</c:v>
                </c:pt>
                <c:pt idx="374">
                  <c:v>-87.909262999999996</c:v>
                </c:pt>
                <c:pt idx="375">
                  <c:v>-87.909262999999996</c:v>
                </c:pt>
                <c:pt idx="376">
                  <c:v>-87.909261999999998</c:v>
                </c:pt>
                <c:pt idx="377">
                  <c:v>-87.909261999999998</c:v>
                </c:pt>
                <c:pt idx="378">
                  <c:v>-87.909261999999998</c:v>
                </c:pt>
                <c:pt idx="379">
                  <c:v>-87.909261999999998</c:v>
                </c:pt>
                <c:pt idx="380">
                  <c:v>-87.909261000000001</c:v>
                </c:pt>
                <c:pt idx="381">
                  <c:v>-87.909261000000001</c:v>
                </c:pt>
                <c:pt idx="382">
                  <c:v>-87.909261000000001</c:v>
                </c:pt>
                <c:pt idx="383">
                  <c:v>-87.909261000000001</c:v>
                </c:pt>
                <c:pt idx="384">
                  <c:v>-87.909260000000003</c:v>
                </c:pt>
                <c:pt idx="385">
                  <c:v>-87.909260000000003</c:v>
                </c:pt>
                <c:pt idx="386">
                  <c:v>-87.909260000000003</c:v>
                </c:pt>
                <c:pt idx="387">
                  <c:v>-87.909260000000003</c:v>
                </c:pt>
                <c:pt idx="388">
                  <c:v>-87.909260000000003</c:v>
                </c:pt>
                <c:pt idx="389">
                  <c:v>-87.909259000000006</c:v>
                </c:pt>
                <c:pt idx="390">
                  <c:v>-87.909259000000006</c:v>
                </c:pt>
                <c:pt idx="391">
                  <c:v>-87.909259000000006</c:v>
                </c:pt>
                <c:pt idx="392">
                  <c:v>-87.909259000000006</c:v>
                </c:pt>
                <c:pt idx="393">
                  <c:v>-87.909257999999994</c:v>
                </c:pt>
                <c:pt idx="394">
                  <c:v>-87.909257999999994</c:v>
                </c:pt>
                <c:pt idx="395">
                  <c:v>-87.909257999999994</c:v>
                </c:pt>
                <c:pt idx="396">
                  <c:v>-87.909257999999994</c:v>
                </c:pt>
                <c:pt idx="397">
                  <c:v>-87.909257999999994</c:v>
                </c:pt>
                <c:pt idx="398">
                  <c:v>-87.909256999999997</c:v>
                </c:pt>
                <c:pt idx="399">
                  <c:v>-87.909256999999997</c:v>
                </c:pt>
                <c:pt idx="400">
                  <c:v>-87.909256999999997</c:v>
                </c:pt>
                <c:pt idx="401">
                  <c:v>-87.909256999999997</c:v>
                </c:pt>
                <c:pt idx="402">
                  <c:v>-87.909255999999999</c:v>
                </c:pt>
                <c:pt idx="403">
                  <c:v>-87.909255999999999</c:v>
                </c:pt>
                <c:pt idx="404">
                  <c:v>-87.909255999999999</c:v>
                </c:pt>
                <c:pt idx="405">
                  <c:v>-87.909255999999999</c:v>
                </c:pt>
                <c:pt idx="406">
                  <c:v>-87.909255999999999</c:v>
                </c:pt>
                <c:pt idx="407">
                  <c:v>-87.909255000000002</c:v>
                </c:pt>
                <c:pt idx="408">
                  <c:v>-87.909255000000002</c:v>
                </c:pt>
                <c:pt idx="409">
                  <c:v>-87.909255000000002</c:v>
                </c:pt>
                <c:pt idx="410">
                  <c:v>-87.909255000000002</c:v>
                </c:pt>
                <c:pt idx="411">
                  <c:v>-87.909255000000002</c:v>
                </c:pt>
                <c:pt idx="412">
                  <c:v>-87.909254000000004</c:v>
                </c:pt>
                <c:pt idx="413">
                  <c:v>-87.909254000000004</c:v>
                </c:pt>
                <c:pt idx="414">
                  <c:v>-87.909254000000004</c:v>
                </c:pt>
                <c:pt idx="415">
                  <c:v>-87.909254000000004</c:v>
                </c:pt>
                <c:pt idx="416">
                  <c:v>-87.909254000000004</c:v>
                </c:pt>
                <c:pt idx="417">
                  <c:v>-87.909253000000007</c:v>
                </c:pt>
                <c:pt idx="418">
                  <c:v>-87.909253000000007</c:v>
                </c:pt>
                <c:pt idx="419">
                  <c:v>-87.909253000000007</c:v>
                </c:pt>
                <c:pt idx="420">
                  <c:v>-87.909253000000007</c:v>
                </c:pt>
                <c:pt idx="421">
                  <c:v>-87.909251999999995</c:v>
                </c:pt>
                <c:pt idx="422">
                  <c:v>-87.909251999999995</c:v>
                </c:pt>
                <c:pt idx="423">
                  <c:v>-87.909251999999995</c:v>
                </c:pt>
                <c:pt idx="424">
                  <c:v>-87.909251999999995</c:v>
                </c:pt>
                <c:pt idx="425">
                  <c:v>-87.909251999999995</c:v>
                </c:pt>
                <c:pt idx="426">
                  <c:v>-87.909250999999998</c:v>
                </c:pt>
                <c:pt idx="427">
                  <c:v>-87.909250999999998</c:v>
                </c:pt>
                <c:pt idx="428">
                  <c:v>-87.909250999999998</c:v>
                </c:pt>
                <c:pt idx="429">
                  <c:v>-87.909250999999998</c:v>
                </c:pt>
                <c:pt idx="430">
                  <c:v>-87.909250999999998</c:v>
                </c:pt>
                <c:pt idx="431">
                  <c:v>-87.90925</c:v>
                </c:pt>
                <c:pt idx="432">
                  <c:v>-87.90925</c:v>
                </c:pt>
                <c:pt idx="433">
                  <c:v>-87.90925</c:v>
                </c:pt>
                <c:pt idx="434">
                  <c:v>-87.90925</c:v>
                </c:pt>
                <c:pt idx="435">
                  <c:v>-87.90925</c:v>
                </c:pt>
                <c:pt idx="436">
                  <c:v>-87.90925</c:v>
                </c:pt>
                <c:pt idx="437">
                  <c:v>-87.909249000000003</c:v>
                </c:pt>
                <c:pt idx="438">
                  <c:v>-87.909249000000003</c:v>
                </c:pt>
                <c:pt idx="439">
                  <c:v>-87.909249000000003</c:v>
                </c:pt>
                <c:pt idx="440">
                  <c:v>-87.909249000000003</c:v>
                </c:pt>
                <c:pt idx="441">
                  <c:v>-87.909249000000003</c:v>
                </c:pt>
                <c:pt idx="442">
                  <c:v>-87.909248000000005</c:v>
                </c:pt>
                <c:pt idx="443">
                  <c:v>-87.909248000000005</c:v>
                </c:pt>
                <c:pt idx="444">
                  <c:v>-87.909248000000005</c:v>
                </c:pt>
                <c:pt idx="445">
                  <c:v>-87.909248000000005</c:v>
                </c:pt>
                <c:pt idx="446">
                  <c:v>-87.909248000000005</c:v>
                </c:pt>
                <c:pt idx="447">
                  <c:v>-87.909246999999993</c:v>
                </c:pt>
                <c:pt idx="448">
                  <c:v>-87.909246999999993</c:v>
                </c:pt>
                <c:pt idx="449">
                  <c:v>-87.909246999999993</c:v>
                </c:pt>
                <c:pt idx="450">
                  <c:v>-87.909246999999993</c:v>
                </c:pt>
                <c:pt idx="451">
                  <c:v>-87.909246999999993</c:v>
                </c:pt>
                <c:pt idx="452">
                  <c:v>-87.909246999999993</c:v>
                </c:pt>
                <c:pt idx="453">
                  <c:v>-87.909245999999996</c:v>
                </c:pt>
                <c:pt idx="454">
                  <c:v>-87.909245999999996</c:v>
                </c:pt>
                <c:pt idx="455">
                  <c:v>-87.909245999999996</c:v>
                </c:pt>
                <c:pt idx="456">
                  <c:v>-87.909245999999996</c:v>
                </c:pt>
                <c:pt idx="457">
                  <c:v>-87.909245999999996</c:v>
                </c:pt>
                <c:pt idx="458">
                  <c:v>-87.909244999999999</c:v>
                </c:pt>
                <c:pt idx="459">
                  <c:v>-87.909244999999999</c:v>
                </c:pt>
                <c:pt idx="460">
                  <c:v>-87.909244999999999</c:v>
                </c:pt>
                <c:pt idx="461">
                  <c:v>-87.909244999999999</c:v>
                </c:pt>
                <c:pt idx="462">
                  <c:v>-87.909244999999999</c:v>
                </c:pt>
                <c:pt idx="463">
                  <c:v>-87.909244999999999</c:v>
                </c:pt>
                <c:pt idx="464">
                  <c:v>-87.909244000000001</c:v>
                </c:pt>
                <c:pt idx="465">
                  <c:v>-87.909244000000001</c:v>
                </c:pt>
                <c:pt idx="466">
                  <c:v>-87.909244000000001</c:v>
                </c:pt>
                <c:pt idx="467">
                  <c:v>-87.909244000000001</c:v>
                </c:pt>
                <c:pt idx="468">
                  <c:v>-87.909244000000001</c:v>
                </c:pt>
                <c:pt idx="469">
                  <c:v>-87.909243000000004</c:v>
                </c:pt>
                <c:pt idx="470">
                  <c:v>-87.909243000000004</c:v>
                </c:pt>
                <c:pt idx="471">
                  <c:v>-87.909243000000004</c:v>
                </c:pt>
                <c:pt idx="472">
                  <c:v>-87.909243000000004</c:v>
                </c:pt>
                <c:pt idx="473">
                  <c:v>-87.909243000000004</c:v>
                </c:pt>
                <c:pt idx="474">
                  <c:v>-87.909243000000004</c:v>
                </c:pt>
                <c:pt idx="475">
                  <c:v>-87.909242000000006</c:v>
                </c:pt>
                <c:pt idx="476">
                  <c:v>-87.909242000000006</c:v>
                </c:pt>
                <c:pt idx="477">
                  <c:v>-87.909242000000006</c:v>
                </c:pt>
                <c:pt idx="478">
                  <c:v>-87.909242000000006</c:v>
                </c:pt>
                <c:pt idx="479">
                  <c:v>-87.909242000000006</c:v>
                </c:pt>
                <c:pt idx="480">
                  <c:v>-87.909242000000006</c:v>
                </c:pt>
                <c:pt idx="481">
                  <c:v>-87.909240999999994</c:v>
                </c:pt>
                <c:pt idx="482">
                  <c:v>-87.909240999999994</c:v>
                </c:pt>
                <c:pt idx="483">
                  <c:v>-87.909240999999994</c:v>
                </c:pt>
                <c:pt idx="484">
                  <c:v>-87.909240999999994</c:v>
                </c:pt>
                <c:pt idx="485">
                  <c:v>-87.909240999999994</c:v>
                </c:pt>
                <c:pt idx="486">
                  <c:v>-87.909240999999994</c:v>
                </c:pt>
                <c:pt idx="487">
                  <c:v>-87.909239999999997</c:v>
                </c:pt>
                <c:pt idx="488">
                  <c:v>-87.909239999999997</c:v>
                </c:pt>
                <c:pt idx="489">
                  <c:v>-87.909239999999997</c:v>
                </c:pt>
                <c:pt idx="490">
                  <c:v>-87.909239999999997</c:v>
                </c:pt>
                <c:pt idx="491">
                  <c:v>-87.909239999999997</c:v>
                </c:pt>
                <c:pt idx="492">
                  <c:v>-87.909239999999997</c:v>
                </c:pt>
                <c:pt idx="493">
                  <c:v>-87.909239999999997</c:v>
                </c:pt>
                <c:pt idx="494">
                  <c:v>-87.909238999999999</c:v>
                </c:pt>
                <c:pt idx="495">
                  <c:v>-87.909238999999999</c:v>
                </c:pt>
                <c:pt idx="496">
                  <c:v>-87.909238999999999</c:v>
                </c:pt>
                <c:pt idx="497">
                  <c:v>-87.909238999999999</c:v>
                </c:pt>
                <c:pt idx="498">
                  <c:v>-87.909238999999999</c:v>
                </c:pt>
                <c:pt idx="499">
                  <c:v>-87.909238999999999</c:v>
                </c:pt>
                <c:pt idx="500">
                  <c:v>-87.909238000000002</c:v>
                </c:pt>
                <c:pt idx="501">
                  <c:v>-87.909238000000002</c:v>
                </c:pt>
                <c:pt idx="502">
                  <c:v>-87.909238000000002</c:v>
                </c:pt>
                <c:pt idx="503">
                  <c:v>-87.909238000000002</c:v>
                </c:pt>
                <c:pt idx="504">
                  <c:v>-87.909238000000002</c:v>
                </c:pt>
                <c:pt idx="505">
                  <c:v>-87.909238000000002</c:v>
                </c:pt>
                <c:pt idx="506">
                  <c:v>-87.909238000000002</c:v>
                </c:pt>
                <c:pt idx="507">
                  <c:v>-87.909237000000005</c:v>
                </c:pt>
                <c:pt idx="508">
                  <c:v>-87.909237000000005</c:v>
                </c:pt>
                <c:pt idx="509">
                  <c:v>-87.909237000000005</c:v>
                </c:pt>
                <c:pt idx="510">
                  <c:v>-87.909237000000005</c:v>
                </c:pt>
                <c:pt idx="511">
                  <c:v>-87.909237000000005</c:v>
                </c:pt>
                <c:pt idx="512">
                  <c:v>-87.909237000000005</c:v>
                </c:pt>
                <c:pt idx="513">
                  <c:v>-87.909236000000007</c:v>
                </c:pt>
                <c:pt idx="514">
                  <c:v>-87.909236000000007</c:v>
                </c:pt>
                <c:pt idx="515">
                  <c:v>-87.909236000000007</c:v>
                </c:pt>
                <c:pt idx="516">
                  <c:v>-87.909236000000007</c:v>
                </c:pt>
                <c:pt idx="517">
                  <c:v>-87.909236000000007</c:v>
                </c:pt>
                <c:pt idx="518">
                  <c:v>-87.909236000000007</c:v>
                </c:pt>
                <c:pt idx="519">
                  <c:v>-87.909236000000007</c:v>
                </c:pt>
                <c:pt idx="520">
                  <c:v>-87.909234999999995</c:v>
                </c:pt>
                <c:pt idx="521">
                  <c:v>-87.909234999999995</c:v>
                </c:pt>
                <c:pt idx="522">
                  <c:v>-87.909234999999995</c:v>
                </c:pt>
                <c:pt idx="523">
                  <c:v>-87.909234999999995</c:v>
                </c:pt>
                <c:pt idx="524">
                  <c:v>-87.909234999999995</c:v>
                </c:pt>
                <c:pt idx="525">
                  <c:v>-87.909234999999995</c:v>
                </c:pt>
                <c:pt idx="526">
                  <c:v>-87.909234999999995</c:v>
                </c:pt>
                <c:pt idx="527">
                  <c:v>-87.909233999999998</c:v>
                </c:pt>
                <c:pt idx="528">
                  <c:v>-87.909233999999998</c:v>
                </c:pt>
                <c:pt idx="529">
                  <c:v>-87.909233999999998</c:v>
                </c:pt>
                <c:pt idx="530">
                  <c:v>-87.909233999999998</c:v>
                </c:pt>
                <c:pt idx="531">
                  <c:v>-87.909233999999998</c:v>
                </c:pt>
                <c:pt idx="532">
                  <c:v>-87.909233999999998</c:v>
                </c:pt>
                <c:pt idx="533">
                  <c:v>-87.909233999999998</c:v>
                </c:pt>
                <c:pt idx="534">
                  <c:v>-87.909233999999998</c:v>
                </c:pt>
                <c:pt idx="535">
                  <c:v>-87.909233</c:v>
                </c:pt>
                <c:pt idx="536">
                  <c:v>-87.909233</c:v>
                </c:pt>
                <c:pt idx="537">
                  <c:v>-87.909233</c:v>
                </c:pt>
                <c:pt idx="538">
                  <c:v>-87.909233</c:v>
                </c:pt>
                <c:pt idx="539">
                  <c:v>-87.909233</c:v>
                </c:pt>
                <c:pt idx="540">
                  <c:v>-87.909233</c:v>
                </c:pt>
                <c:pt idx="541">
                  <c:v>-87.909233</c:v>
                </c:pt>
                <c:pt idx="542">
                  <c:v>-87.909232000000003</c:v>
                </c:pt>
                <c:pt idx="543">
                  <c:v>-87.909232000000003</c:v>
                </c:pt>
                <c:pt idx="544">
                  <c:v>-87.909232000000003</c:v>
                </c:pt>
                <c:pt idx="545">
                  <c:v>-87.909232000000003</c:v>
                </c:pt>
                <c:pt idx="546">
                  <c:v>-87.909232000000003</c:v>
                </c:pt>
                <c:pt idx="547">
                  <c:v>-87.909232000000003</c:v>
                </c:pt>
                <c:pt idx="548">
                  <c:v>-87.909232000000003</c:v>
                </c:pt>
                <c:pt idx="549">
                  <c:v>-87.909232000000003</c:v>
                </c:pt>
                <c:pt idx="550">
                  <c:v>-87.909231000000005</c:v>
                </c:pt>
                <c:pt idx="551">
                  <c:v>-87.909231000000005</c:v>
                </c:pt>
                <c:pt idx="552">
                  <c:v>-87.909231000000005</c:v>
                </c:pt>
                <c:pt idx="553">
                  <c:v>-87.909231000000005</c:v>
                </c:pt>
                <c:pt idx="554">
                  <c:v>-87.909231000000005</c:v>
                </c:pt>
                <c:pt idx="555">
                  <c:v>-87.909231000000005</c:v>
                </c:pt>
                <c:pt idx="556">
                  <c:v>-87.909231000000005</c:v>
                </c:pt>
                <c:pt idx="557">
                  <c:v>-87.909231000000005</c:v>
                </c:pt>
                <c:pt idx="558">
                  <c:v>-87.909231000000005</c:v>
                </c:pt>
                <c:pt idx="559">
                  <c:v>-87.909229999999994</c:v>
                </c:pt>
                <c:pt idx="560">
                  <c:v>-87.909229999999994</c:v>
                </c:pt>
                <c:pt idx="561">
                  <c:v>-87.909229999999994</c:v>
                </c:pt>
                <c:pt idx="562">
                  <c:v>-87.909229999999994</c:v>
                </c:pt>
                <c:pt idx="563">
                  <c:v>-87.909229999999994</c:v>
                </c:pt>
                <c:pt idx="564">
                  <c:v>-87.909229999999994</c:v>
                </c:pt>
                <c:pt idx="565">
                  <c:v>-87.909229999999994</c:v>
                </c:pt>
                <c:pt idx="566">
                  <c:v>-87.909229999999994</c:v>
                </c:pt>
                <c:pt idx="567">
                  <c:v>-87.909228999999996</c:v>
                </c:pt>
                <c:pt idx="568">
                  <c:v>-87.909228999999996</c:v>
                </c:pt>
                <c:pt idx="569">
                  <c:v>-87.909228999999996</c:v>
                </c:pt>
                <c:pt idx="570">
                  <c:v>-87.909228999999996</c:v>
                </c:pt>
                <c:pt idx="571">
                  <c:v>-87.909228999999996</c:v>
                </c:pt>
                <c:pt idx="572">
                  <c:v>-87.909228999999996</c:v>
                </c:pt>
                <c:pt idx="573">
                  <c:v>-87.909228999999996</c:v>
                </c:pt>
                <c:pt idx="574">
                  <c:v>-87.909228999999996</c:v>
                </c:pt>
                <c:pt idx="575">
                  <c:v>-87.909228999999996</c:v>
                </c:pt>
                <c:pt idx="576">
                  <c:v>-87.909227999999999</c:v>
                </c:pt>
                <c:pt idx="577">
                  <c:v>-87.909227999999999</c:v>
                </c:pt>
                <c:pt idx="578">
                  <c:v>-87.909227999999999</c:v>
                </c:pt>
                <c:pt idx="579">
                  <c:v>-87.909227999999999</c:v>
                </c:pt>
                <c:pt idx="580">
                  <c:v>-87.909227999999999</c:v>
                </c:pt>
                <c:pt idx="581">
                  <c:v>-87.909227999999999</c:v>
                </c:pt>
                <c:pt idx="582">
                  <c:v>-87.909227999999999</c:v>
                </c:pt>
                <c:pt idx="583">
                  <c:v>-87.909227999999999</c:v>
                </c:pt>
                <c:pt idx="584">
                  <c:v>-87.909227999999999</c:v>
                </c:pt>
                <c:pt idx="585">
                  <c:v>-87.909227000000001</c:v>
                </c:pt>
                <c:pt idx="586">
                  <c:v>-87.909227000000001</c:v>
                </c:pt>
                <c:pt idx="587">
                  <c:v>-87.909227000000001</c:v>
                </c:pt>
                <c:pt idx="588">
                  <c:v>-87.909227000000001</c:v>
                </c:pt>
                <c:pt idx="589">
                  <c:v>-87.909227000000001</c:v>
                </c:pt>
                <c:pt idx="590">
                  <c:v>-87.909227000000001</c:v>
                </c:pt>
                <c:pt idx="591">
                  <c:v>-87.909227000000001</c:v>
                </c:pt>
                <c:pt idx="592">
                  <c:v>-87.909227000000001</c:v>
                </c:pt>
                <c:pt idx="593">
                  <c:v>-87.909227000000001</c:v>
                </c:pt>
                <c:pt idx="594">
                  <c:v>-87.909227000000001</c:v>
                </c:pt>
                <c:pt idx="595">
                  <c:v>-87.909226000000004</c:v>
                </c:pt>
                <c:pt idx="596">
                  <c:v>-87.909226000000004</c:v>
                </c:pt>
                <c:pt idx="597">
                  <c:v>-87.909226000000004</c:v>
                </c:pt>
                <c:pt idx="598">
                  <c:v>-87.909226000000004</c:v>
                </c:pt>
                <c:pt idx="599">
                  <c:v>-87.909226000000004</c:v>
                </c:pt>
                <c:pt idx="600">
                  <c:v>-87.909226000000004</c:v>
                </c:pt>
                <c:pt idx="601">
                  <c:v>-87.909226000000004</c:v>
                </c:pt>
                <c:pt idx="602">
                  <c:v>-87.909226000000004</c:v>
                </c:pt>
                <c:pt idx="603">
                  <c:v>-87.909226000000004</c:v>
                </c:pt>
                <c:pt idx="604">
                  <c:v>-87.909226000000004</c:v>
                </c:pt>
                <c:pt idx="605">
                  <c:v>-87.909226000000004</c:v>
                </c:pt>
                <c:pt idx="606">
                  <c:v>-87.909225000000006</c:v>
                </c:pt>
                <c:pt idx="607">
                  <c:v>-87.909225000000006</c:v>
                </c:pt>
                <c:pt idx="608">
                  <c:v>-87.909225000000006</c:v>
                </c:pt>
                <c:pt idx="609">
                  <c:v>-87.909225000000006</c:v>
                </c:pt>
                <c:pt idx="610">
                  <c:v>-87.909225000000006</c:v>
                </c:pt>
                <c:pt idx="611">
                  <c:v>-87.909225000000006</c:v>
                </c:pt>
                <c:pt idx="612">
                  <c:v>-87.909225000000006</c:v>
                </c:pt>
                <c:pt idx="613">
                  <c:v>-87.909225000000006</c:v>
                </c:pt>
                <c:pt idx="614">
                  <c:v>-87.909225000000006</c:v>
                </c:pt>
                <c:pt idx="615">
                  <c:v>-87.909225000000006</c:v>
                </c:pt>
                <c:pt idx="616">
                  <c:v>-87.909225000000006</c:v>
                </c:pt>
                <c:pt idx="617">
                  <c:v>-87.909223999999995</c:v>
                </c:pt>
                <c:pt idx="618">
                  <c:v>-87.909223999999995</c:v>
                </c:pt>
                <c:pt idx="619">
                  <c:v>-87.909223999999995</c:v>
                </c:pt>
                <c:pt idx="620">
                  <c:v>-87.909223999999995</c:v>
                </c:pt>
                <c:pt idx="621">
                  <c:v>-87.909223999999995</c:v>
                </c:pt>
                <c:pt idx="622">
                  <c:v>-87.909223999999995</c:v>
                </c:pt>
                <c:pt idx="623">
                  <c:v>-87.909223999999995</c:v>
                </c:pt>
                <c:pt idx="624">
                  <c:v>-87.909223999999995</c:v>
                </c:pt>
                <c:pt idx="625">
                  <c:v>-87.909223999999995</c:v>
                </c:pt>
                <c:pt idx="626">
                  <c:v>-87.909223999999995</c:v>
                </c:pt>
                <c:pt idx="627">
                  <c:v>-87.909223999999995</c:v>
                </c:pt>
                <c:pt idx="628">
                  <c:v>-87.909223999999995</c:v>
                </c:pt>
                <c:pt idx="629">
                  <c:v>-87.909222999999997</c:v>
                </c:pt>
                <c:pt idx="630">
                  <c:v>-87.909222999999997</c:v>
                </c:pt>
                <c:pt idx="631">
                  <c:v>-87.909222999999997</c:v>
                </c:pt>
                <c:pt idx="632">
                  <c:v>-87.909222999999997</c:v>
                </c:pt>
                <c:pt idx="633">
                  <c:v>-87.909222999999997</c:v>
                </c:pt>
                <c:pt idx="634">
                  <c:v>-87.909222999999997</c:v>
                </c:pt>
                <c:pt idx="635">
                  <c:v>-87.909222999999997</c:v>
                </c:pt>
                <c:pt idx="636">
                  <c:v>-87.909222999999997</c:v>
                </c:pt>
                <c:pt idx="637">
                  <c:v>-87.909222999999997</c:v>
                </c:pt>
                <c:pt idx="638">
                  <c:v>-87.909222999999997</c:v>
                </c:pt>
                <c:pt idx="639">
                  <c:v>-87.909222999999997</c:v>
                </c:pt>
                <c:pt idx="640">
                  <c:v>-87.909222999999997</c:v>
                </c:pt>
                <c:pt idx="641">
                  <c:v>-87.909222999999997</c:v>
                </c:pt>
                <c:pt idx="642">
                  <c:v>-87.909222</c:v>
                </c:pt>
                <c:pt idx="643">
                  <c:v>-87.909222</c:v>
                </c:pt>
                <c:pt idx="644">
                  <c:v>-87.909222</c:v>
                </c:pt>
                <c:pt idx="645">
                  <c:v>-87.909222</c:v>
                </c:pt>
                <c:pt idx="646">
                  <c:v>-87.909222</c:v>
                </c:pt>
                <c:pt idx="647">
                  <c:v>-87.909222</c:v>
                </c:pt>
                <c:pt idx="648">
                  <c:v>-87.909222</c:v>
                </c:pt>
                <c:pt idx="649">
                  <c:v>-87.909222</c:v>
                </c:pt>
                <c:pt idx="650">
                  <c:v>-87.909222</c:v>
                </c:pt>
                <c:pt idx="651">
                  <c:v>-87.909222</c:v>
                </c:pt>
                <c:pt idx="652">
                  <c:v>-87.909222</c:v>
                </c:pt>
                <c:pt idx="653">
                  <c:v>-87.909222</c:v>
                </c:pt>
                <c:pt idx="654">
                  <c:v>-87.909222</c:v>
                </c:pt>
                <c:pt idx="655">
                  <c:v>-87.909222</c:v>
                </c:pt>
                <c:pt idx="656">
                  <c:v>-87.909221000000002</c:v>
                </c:pt>
                <c:pt idx="657">
                  <c:v>-87.909221000000002</c:v>
                </c:pt>
                <c:pt idx="658">
                  <c:v>-87.909221000000002</c:v>
                </c:pt>
                <c:pt idx="659">
                  <c:v>-87.909221000000002</c:v>
                </c:pt>
                <c:pt idx="660">
                  <c:v>-87.909221000000002</c:v>
                </c:pt>
                <c:pt idx="661">
                  <c:v>-87.909221000000002</c:v>
                </c:pt>
                <c:pt idx="662">
                  <c:v>-87.909221000000002</c:v>
                </c:pt>
                <c:pt idx="663">
                  <c:v>-87.909221000000002</c:v>
                </c:pt>
                <c:pt idx="664">
                  <c:v>-87.909221000000002</c:v>
                </c:pt>
                <c:pt idx="665">
                  <c:v>-87.909221000000002</c:v>
                </c:pt>
                <c:pt idx="666">
                  <c:v>-87.909221000000002</c:v>
                </c:pt>
                <c:pt idx="667">
                  <c:v>-87.909221000000002</c:v>
                </c:pt>
                <c:pt idx="668">
                  <c:v>-87.909221000000002</c:v>
                </c:pt>
                <c:pt idx="669">
                  <c:v>-87.909221000000002</c:v>
                </c:pt>
                <c:pt idx="670">
                  <c:v>-87.909221000000002</c:v>
                </c:pt>
                <c:pt idx="671">
                  <c:v>-87.909221000000002</c:v>
                </c:pt>
                <c:pt idx="672">
                  <c:v>-87.909220000000005</c:v>
                </c:pt>
                <c:pt idx="673">
                  <c:v>-87.909220000000005</c:v>
                </c:pt>
                <c:pt idx="674">
                  <c:v>-87.909220000000005</c:v>
                </c:pt>
                <c:pt idx="675">
                  <c:v>-87.909220000000005</c:v>
                </c:pt>
                <c:pt idx="676">
                  <c:v>-87.909220000000005</c:v>
                </c:pt>
                <c:pt idx="677">
                  <c:v>-87.909220000000005</c:v>
                </c:pt>
                <c:pt idx="678">
                  <c:v>-87.909220000000005</c:v>
                </c:pt>
                <c:pt idx="679">
                  <c:v>-87.909220000000005</c:v>
                </c:pt>
                <c:pt idx="680">
                  <c:v>-87.909220000000005</c:v>
                </c:pt>
                <c:pt idx="681">
                  <c:v>-87.909220000000005</c:v>
                </c:pt>
                <c:pt idx="682">
                  <c:v>-87.909220000000005</c:v>
                </c:pt>
                <c:pt idx="683">
                  <c:v>-87.909220000000005</c:v>
                </c:pt>
                <c:pt idx="684">
                  <c:v>-87.909220000000005</c:v>
                </c:pt>
                <c:pt idx="685">
                  <c:v>-87.909220000000005</c:v>
                </c:pt>
                <c:pt idx="686">
                  <c:v>-87.909220000000005</c:v>
                </c:pt>
                <c:pt idx="687">
                  <c:v>-87.909220000000005</c:v>
                </c:pt>
                <c:pt idx="688">
                  <c:v>-87.909220000000005</c:v>
                </c:pt>
                <c:pt idx="689">
                  <c:v>-87.909220000000005</c:v>
                </c:pt>
                <c:pt idx="690">
                  <c:v>-87.909220000000005</c:v>
                </c:pt>
                <c:pt idx="691">
                  <c:v>-87.909218999999993</c:v>
                </c:pt>
                <c:pt idx="692">
                  <c:v>-87.909218999999993</c:v>
                </c:pt>
                <c:pt idx="693">
                  <c:v>-87.909218999999993</c:v>
                </c:pt>
                <c:pt idx="694">
                  <c:v>-87.909218999999993</c:v>
                </c:pt>
                <c:pt idx="695">
                  <c:v>-87.909218999999993</c:v>
                </c:pt>
                <c:pt idx="696">
                  <c:v>-87.909218999999993</c:v>
                </c:pt>
                <c:pt idx="697">
                  <c:v>-87.909218999999993</c:v>
                </c:pt>
                <c:pt idx="698">
                  <c:v>-87.909218999999993</c:v>
                </c:pt>
                <c:pt idx="699">
                  <c:v>-87.909218999999993</c:v>
                </c:pt>
                <c:pt idx="700">
                  <c:v>-87.909218999999993</c:v>
                </c:pt>
                <c:pt idx="701">
                  <c:v>-87.909218999999993</c:v>
                </c:pt>
                <c:pt idx="702">
                  <c:v>-87.909218999999993</c:v>
                </c:pt>
                <c:pt idx="703">
                  <c:v>-87.909218999999993</c:v>
                </c:pt>
                <c:pt idx="704">
                  <c:v>-87.909218999999993</c:v>
                </c:pt>
                <c:pt idx="705">
                  <c:v>-87.909218999999993</c:v>
                </c:pt>
                <c:pt idx="706">
                  <c:v>-87.909218999999993</c:v>
                </c:pt>
                <c:pt idx="707">
                  <c:v>-87.909218999999993</c:v>
                </c:pt>
                <c:pt idx="708">
                  <c:v>-87.909218999999993</c:v>
                </c:pt>
                <c:pt idx="709">
                  <c:v>-87.909218999999993</c:v>
                </c:pt>
                <c:pt idx="710">
                  <c:v>-87.909218999999993</c:v>
                </c:pt>
                <c:pt idx="711">
                  <c:v>-87.909218999999993</c:v>
                </c:pt>
                <c:pt idx="712">
                  <c:v>-87.909218999999993</c:v>
                </c:pt>
                <c:pt idx="713">
                  <c:v>-87.909218999999993</c:v>
                </c:pt>
                <c:pt idx="714">
                  <c:v>-87.909218999999993</c:v>
                </c:pt>
                <c:pt idx="715">
                  <c:v>-87.909217999999996</c:v>
                </c:pt>
                <c:pt idx="716">
                  <c:v>-87.909217999999996</c:v>
                </c:pt>
                <c:pt idx="717">
                  <c:v>-87.909217999999996</c:v>
                </c:pt>
                <c:pt idx="718">
                  <c:v>-87.909217999999996</c:v>
                </c:pt>
                <c:pt idx="719">
                  <c:v>-87.909217999999996</c:v>
                </c:pt>
                <c:pt idx="720">
                  <c:v>-87.909217999999996</c:v>
                </c:pt>
                <c:pt idx="721">
                  <c:v>-87.909217999999996</c:v>
                </c:pt>
                <c:pt idx="722">
                  <c:v>-87.909217999999996</c:v>
                </c:pt>
                <c:pt idx="723">
                  <c:v>-87.909217999999996</c:v>
                </c:pt>
                <c:pt idx="724">
                  <c:v>-87.909217999999996</c:v>
                </c:pt>
                <c:pt idx="725">
                  <c:v>-87.909217999999996</c:v>
                </c:pt>
                <c:pt idx="726">
                  <c:v>-87.909217999999996</c:v>
                </c:pt>
                <c:pt idx="727">
                  <c:v>-87.909217999999996</c:v>
                </c:pt>
                <c:pt idx="728">
                  <c:v>-87.909217999999996</c:v>
                </c:pt>
                <c:pt idx="729">
                  <c:v>-87.909217999999996</c:v>
                </c:pt>
                <c:pt idx="730">
                  <c:v>-87.909217999999996</c:v>
                </c:pt>
                <c:pt idx="731">
                  <c:v>-87.909217999999996</c:v>
                </c:pt>
                <c:pt idx="732">
                  <c:v>-87.909217999999996</c:v>
                </c:pt>
                <c:pt idx="733">
                  <c:v>-87.909217999999996</c:v>
                </c:pt>
                <c:pt idx="734">
                  <c:v>-87.909217999999996</c:v>
                </c:pt>
                <c:pt idx="735">
                  <c:v>-87.909217999999996</c:v>
                </c:pt>
                <c:pt idx="736">
                  <c:v>-87.909217999999996</c:v>
                </c:pt>
                <c:pt idx="737">
                  <c:v>-87.909217999999996</c:v>
                </c:pt>
                <c:pt idx="738">
                  <c:v>-87.909217999999996</c:v>
                </c:pt>
                <c:pt idx="739">
                  <c:v>-87.909217999999996</c:v>
                </c:pt>
                <c:pt idx="740">
                  <c:v>-87.909217999999996</c:v>
                </c:pt>
                <c:pt idx="741">
                  <c:v>-87.909217999999996</c:v>
                </c:pt>
                <c:pt idx="742">
                  <c:v>-87.909217999999996</c:v>
                </c:pt>
                <c:pt idx="743">
                  <c:v>-87.909217999999996</c:v>
                </c:pt>
                <c:pt idx="744">
                  <c:v>-87.909217999999996</c:v>
                </c:pt>
                <c:pt idx="745">
                  <c:v>-87.909217999999996</c:v>
                </c:pt>
                <c:pt idx="746">
                  <c:v>-87.909217999999996</c:v>
                </c:pt>
                <c:pt idx="747">
                  <c:v>-87.909217999999996</c:v>
                </c:pt>
                <c:pt idx="748">
                  <c:v>-87.909217999999996</c:v>
                </c:pt>
                <c:pt idx="749">
                  <c:v>-87.909217999999996</c:v>
                </c:pt>
                <c:pt idx="750">
                  <c:v>-87.909217999999996</c:v>
                </c:pt>
                <c:pt idx="751">
                  <c:v>-87.909217999999996</c:v>
                </c:pt>
                <c:pt idx="752">
                  <c:v>-87.909216999999998</c:v>
                </c:pt>
                <c:pt idx="753">
                  <c:v>-87.909216999999998</c:v>
                </c:pt>
                <c:pt idx="754">
                  <c:v>-87.909216999999998</c:v>
                </c:pt>
                <c:pt idx="755">
                  <c:v>-87.909216999999998</c:v>
                </c:pt>
                <c:pt idx="756">
                  <c:v>-87.909216999999998</c:v>
                </c:pt>
                <c:pt idx="757">
                  <c:v>-87.909216999999998</c:v>
                </c:pt>
                <c:pt idx="758">
                  <c:v>-87.909216999999998</c:v>
                </c:pt>
                <c:pt idx="759">
                  <c:v>-87.909216999999998</c:v>
                </c:pt>
                <c:pt idx="760">
                  <c:v>-87.909216999999998</c:v>
                </c:pt>
                <c:pt idx="761">
                  <c:v>-87.909216999999998</c:v>
                </c:pt>
                <c:pt idx="762">
                  <c:v>-87.909216999999998</c:v>
                </c:pt>
                <c:pt idx="763">
                  <c:v>-87.909216999999998</c:v>
                </c:pt>
                <c:pt idx="764">
                  <c:v>-87.909216999999998</c:v>
                </c:pt>
                <c:pt idx="765">
                  <c:v>-87.909216999999998</c:v>
                </c:pt>
                <c:pt idx="766">
                  <c:v>-87.909216999999998</c:v>
                </c:pt>
                <c:pt idx="767">
                  <c:v>-87.909216999999998</c:v>
                </c:pt>
                <c:pt idx="768">
                  <c:v>-87.909216999999998</c:v>
                </c:pt>
                <c:pt idx="769">
                  <c:v>-87.909216999999998</c:v>
                </c:pt>
                <c:pt idx="770">
                  <c:v>-87.909216999999998</c:v>
                </c:pt>
                <c:pt idx="771">
                  <c:v>-87.909216999999998</c:v>
                </c:pt>
                <c:pt idx="772">
                  <c:v>-87.909216999999998</c:v>
                </c:pt>
                <c:pt idx="773">
                  <c:v>-87.909216999999998</c:v>
                </c:pt>
                <c:pt idx="774">
                  <c:v>-87.909216999999998</c:v>
                </c:pt>
                <c:pt idx="775">
                  <c:v>-87.909216999999998</c:v>
                </c:pt>
                <c:pt idx="776">
                  <c:v>-87.909216999999998</c:v>
                </c:pt>
                <c:pt idx="777">
                  <c:v>-87.909216999999998</c:v>
                </c:pt>
                <c:pt idx="778">
                  <c:v>-87.909216999999998</c:v>
                </c:pt>
                <c:pt idx="779">
                  <c:v>-87.909216999999998</c:v>
                </c:pt>
                <c:pt idx="780">
                  <c:v>-87.909216999999998</c:v>
                </c:pt>
                <c:pt idx="781">
                  <c:v>-87.909216999999998</c:v>
                </c:pt>
                <c:pt idx="782">
                  <c:v>-87.909216999999998</c:v>
                </c:pt>
                <c:pt idx="783">
                  <c:v>-87.909216999999998</c:v>
                </c:pt>
                <c:pt idx="784">
                  <c:v>-87.909216999999998</c:v>
                </c:pt>
                <c:pt idx="785">
                  <c:v>-87.909216999999998</c:v>
                </c:pt>
                <c:pt idx="786">
                  <c:v>-87.909216999999998</c:v>
                </c:pt>
                <c:pt idx="787">
                  <c:v>-87.909216999999998</c:v>
                </c:pt>
                <c:pt idx="788">
                  <c:v>-87.909216999999998</c:v>
                </c:pt>
                <c:pt idx="789">
                  <c:v>-87.909216999999998</c:v>
                </c:pt>
                <c:pt idx="790">
                  <c:v>-87.909216999999998</c:v>
                </c:pt>
                <c:pt idx="791">
                  <c:v>-87.909216999999998</c:v>
                </c:pt>
                <c:pt idx="792">
                  <c:v>-87.909216999999998</c:v>
                </c:pt>
                <c:pt idx="793">
                  <c:v>-87.909216999999998</c:v>
                </c:pt>
                <c:pt idx="794">
                  <c:v>-87.909216999999998</c:v>
                </c:pt>
                <c:pt idx="795">
                  <c:v>-87.909216999999998</c:v>
                </c:pt>
                <c:pt idx="796">
                  <c:v>-87.909216999999998</c:v>
                </c:pt>
                <c:pt idx="797">
                  <c:v>-87.909216999999998</c:v>
                </c:pt>
                <c:pt idx="798">
                  <c:v>-87.909216999999998</c:v>
                </c:pt>
                <c:pt idx="799">
                  <c:v>-87.909216999999998</c:v>
                </c:pt>
                <c:pt idx="800">
                  <c:v>-87.909216999999998</c:v>
                </c:pt>
                <c:pt idx="801">
                  <c:v>-87.909216999999998</c:v>
                </c:pt>
                <c:pt idx="802">
                  <c:v>-87.909216999999998</c:v>
                </c:pt>
                <c:pt idx="803">
                  <c:v>-87.909216999999998</c:v>
                </c:pt>
                <c:pt idx="804">
                  <c:v>-87.909216999999998</c:v>
                </c:pt>
                <c:pt idx="805">
                  <c:v>-87.909216999999998</c:v>
                </c:pt>
                <c:pt idx="806">
                  <c:v>-87.909216999999998</c:v>
                </c:pt>
                <c:pt idx="807">
                  <c:v>-87.909216999999998</c:v>
                </c:pt>
                <c:pt idx="808">
                  <c:v>-87.909216999999998</c:v>
                </c:pt>
                <c:pt idx="809">
                  <c:v>-87.909216999999998</c:v>
                </c:pt>
                <c:pt idx="810">
                  <c:v>-87.909216999999998</c:v>
                </c:pt>
                <c:pt idx="811">
                  <c:v>-87.909216999999998</c:v>
                </c:pt>
                <c:pt idx="812">
                  <c:v>-87.909216999999998</c:v>
                </c:pt>
                <c:pt idx="813">
                  <c:v>-87.909216999999998</c:v>
                </c:pt>
                <c:pt idx="814">
                  <c:v>-87.909216999999998</c:v>
                </c:pt>
                <c:pt idx="815">
                  <c:v>-87.909216999999998</c:v>
                </c:pt>
                <c:pt idx="816">
                  <c:v>-87.909216999999998</c:v>
                </c:pt>
                <c:pt idx="817">
                  <c:v>-87.909216999999998</c:v>
                </c:pt>
                <c:pt idx="818">
                  <c:v>-87.909216999999998</c:v>
                </c:pt>
                <c:pt idx="819">
                  <c:v>-87.909216999999998</c:v>
                </c:pt>
                <c:pt idx="820">
                  <c:v>-87.909216999999998</c:v>
                </c:pt>
                <c:pt idx="821">
                  <c:v>-87.909216999999998</c:v>
                </c:pt>
                <c:pt idx="822">
                  <c:v>-87.909216999999998</c:v>
                </c:pt>
                <c:pt idx="823">
                  <c:v>-87.909216999999998</c:v>
                </c:pt>
                <c:pt idx="824">
                  <c:v>-87.909216999999998</c:v>
                </c:pt>
                <c:pt idx="825">
                  <c:v>-87.909216999999998</c:v>
                </c:pt>
                <c:pt idx="826">
                  <c:v>-87.909216999999998</c:v>
                </c:pt>
                <c:pt idx="827">
                  <c:v>-87.909216999999998</c:v>
                </c:pt>
                <c:pt idx="828">
                  <c:v>-87.909217999999996</c:v>
                </c:pt>
                <c:pt idx="829">
                  <c:v>-87.909217999999996</c:v>
                </c:pt>
                <c:pt idx="830">
                  <c:v>-87.909217999999996</c:v>
                </c:pt>
                <c:pt idx="831">
                  <c:v>-87.909217999999996</c:v>
                </c:pt>
                <c:pt idx="832">
                  <c:v>-87.909217999999996</c:v>
                </c:pt>
                <c:pt idx="833">
                  <c:v>-87.909217999999996</c:v>
                </c:pt>
                <c:pt idx="834">
                  <c:v>-87.909217999999996</c:v>
                </c:pt>
                <c:pt idx="835">
                  <c:v>-87.909217999999996</c:v>
                </c:pt>
                <c:pt idx="836">
                  <c:v>-87.909217999999996</c:v>
                </c:pt>
                <c:pt idx="837">
                  <c:v>-87.909217999999996</c:v>
                </c:pt>
                <c:pt idx="838">
                  <c:v>-87.909217999999996</c:v>
                </c:pt>
                <c:pt idx="839">
                  <c:v>-87.909217999999996</c:v>
                </c:pt>
                <c:pt idx="840">
                  <c:v>-87.909217999999996</c:v>
                </c:pt>
                <c:pt idx="841">
                  <c:v>-87.909217999999996</c:v>
                </c:pt>
                <c:pt idx="842">
                  <c:v>-87.909217999999996</c:v>
                </c:pt>
                <c:pt idx="843">
                  <c:v>-87.909217999999996</c:v>
                </c:pt>
                <c:pt idx="844">
                  <c:v>-87.909217999999996</c:v>
                </c:pt>
                <c:pt idx="845">
                  <c:v>-87.909217999999996</c:v>
                </c:pt>
                <c:pt idx="846">
                  <c:v>-87.909217999999996</c:v>
                </c:pt>
                <c:pt idx="847">
                  <c:v>-87.909217999999996</c:v>
                </c:pt>
                <c:pt idx="848">
                  <c:v>-87.909217999999996</c:v>
                </c:pt>
                <c:pt idx="849">
                  <c:v>-87.909217999999996</c:v>
                </c:pt>
                <c:pt idx="850">
                  <c:v>-87.909217999999996</c:v>
                </c:pt>
                <c:pt idx="851">
                  <c:v>-87.909217999999996</c:v>
                </c:pt>
                <c:pt idx="852">
                  <c:v>-87.909217999999996</c:v>
                </c:pt>
                <c:pt idx="853">
                  <c:v>-87.909217999999996</c:v>
                </c:pt>
                <c:pt idx="854">
                  <c:v>-87.909217999999996</c:v>
                </c:pt>
                <c:pt idx="855">
                  <c:v>-87.909217999999996</c:v>
                </c:pt>
                <c:pt idx="856">
                  <c:v>-87.909217999999996</c:v>
                </c:pt>
                <c:pt idx="857">
                  <c:v>-87.909217999999996</c:v>
                </c:pt>
                <c:pt idx="858">
                  <c:v>-87.909217999999996</c:v>
                </c:pt>
                <c:pt idx="859">
                  <c:v>-87.909217999999996</c:v>
                </c:pt>
                <c:pt idx="860">
                  <c:v>-87.909217999999996</c:v>
                </c:pt>
                <c:pt idx="861">
                  <c:v>-87.909217999999996</c:v>
                </c:pt>
                <c:pt idx="862">
                  <c:v>-87.909217999999996</c:v>
                </c:pt>
                <c:pt idx="863">
                  <c:v>-87.909217999999996</c:v>
                </c:pt>
                <c:pt idx="864">
                  <c:v>-87.909217999999996</c:v>
                </c:pt>
                <c:pt idx="865">
                  <c:v>-87.909217999999996</c:v>
                </c:pt>
                <c:pt idx="866">
                  <c:v>-87.909217999999996</c:v>
                </c:pt>
                <c:pt idx="867">
                  <c:v>-87.909218999999993</c:v>
                </c:pt>
                <c:pt idx="868">
                  <c:v>-87.909218999999993</c:v>
                </c:pt>
                <c:pt idx="869">
                  <c:v>-87.909218999999993</c:v>
                </c:pt>
                <c:pt idx="870">
                  <c:v>-87.909218999999993</c:v>
                </c:pt>
                <c:pt idx="871">
                  <c:v>-87.909218999999993</c:v>
                </c:pt>
                <c:pt idx="872">
                  <c:v>-87.909218999999993</c:v>
                </c:pt>
                <c:pt idx="873">
                  <c:v>-87.909218999999993</c:v>
                </c:pt>
                <c:pt idx="874">
                  <c:v>-87.909218999999993</c:v>
                </c:pt>
                <c:pt idx="875">
                  <c:v>-87.909218999999993</c:v>
                </c:pt>
                <c:pt idx="876">
                  <c:v>-87.909218999999993</c:v>
                </c:pt>
                <c:pt idx="877">
                  <c:v>-87.909218999999993</c:v>
                </c:pt>
                <c:pt idx="878">
                  <c:v>-87.909218999999993</c:v>
                </c:pt>
                <c:pt idx="879">
                  <c:v>-87.909218999999993</c:v>
                </c:pt>
                <c:pt idx="880">
                  <c:v>-87.909218999999993</c:v>
                </c:pt>
                <c:pt idx="881">
                  <c:v>-87.909218999999993</c:v>
                </c:pt>
                <c:pt idx="882">
                  <c:v>-87.909218999999993</c:v>
                </c:pt>
                <c:pt idx="883">
                  <c:v>-87.909218999999993</c:v>
                </c:pt>
                <c:pt idx="884">
                  <c:v>-87.909218999999993</c:v>
                </c:pt>
                <c:pt idx="885">
                  <c:v>-87.909218999999993</c:v>
                </c:pt>
                <c:pt idx="886">
                  <c:v>-87.909218999999993</c:v>
                </c:pt>
                <c:pt idx="887">
                  <c:v>-87.909218999999993</c:v>
                </c:pt>
                <c:pt idx="888">
                  <c:v>-87.909218999999993</c:v>
                </c:pt>
                <c:pt idx="889">
                  <c:v>-87.909218999999993</c:v>
                </c:pt>
                <c:pt idx="890">
                  <c:v>-87.909218999999993</c:v>
                </c:pt>
                <c:pt idx="891">
                  <c:v>-87.909218999999993</c:v>
                </c:pt>
                <c:pt idx="892">
                  <c:v>-87.909220000000005</c:v>
                </c:pt>
                <c:pt idx="893">
                  <c:v>-87.909220000000005</c:v>
                </c:pt>
                <c:pt idx="894">
                  <c:v>-87.909220000000005</c:v>
                </c:pt>
                <c:pt idx="895">
                  <c:v>-87.909220000000005</c:v>
                </c:pt>
                <c:pt idx="896">
                  <c:v>-87.909220000000005</c:v>
                </c:pt>
                <c:pt idx="897">
                  <c:v>-87.909220000000005</c:v>
                </c:pt>
                <c:pt idx="898">
                  <c:v>-87.909220000000005</c:v>
                </c:pt>
                <c:pt idx="899">
                  <c:v>-87.909220000000005</c:v>
                </c:pt>
                <c:pt idx="900">
                  <c:v>-87.909220000000005</c:v>
                </c:pt>
                <c:pt idx="901">
                  <c:v>-87.909220000000005</c:v>
                </c:pt>
                <c:pt idx="902">
                  <c:v>-87.909220000000005</c:v>
                </c:pt>
                <c:pt idx="903">
                  <c:v>-87.909220000000005</c:v>
                </c:pt>
                <c:pt idx="904">
                  <c:v>-87.909220000000005</c:v>
                </c:pt>
                <c:pt idx="905">
                  <c:v>-87.909220000000005</c:v>
                </c:pt>
                <c:pt idx="906">
                  <c:v>-87.909220000000005</c:v>
                </c:pt>
                <c:pt idx="907">
                  <c:v>-87.909220000000005</c:v>
                </c:pt>
                <c:pt idx="908">
                  <c:v>-87.909220000000005</c:v>
                </c:pt>
                <c:pt idx="909">
                  <c:v>-87.909220000000005</c:v>
                </c:pt>
                <c:pt idx="910">
                  <c:v>-87.909220000000005</c:v>
                </c:pt>
                <c:pt idx="911">
                  <c:v>-87.909220000000005</c:v>
                </c:pt>
                <c:pt idx="912">
                  <c:v>-87.909221000000002</c:v>
                </c:pt>
                <c:pt idx="913">
                  <c:v>-87.909221000000002</c:v>
                </c:pt>
                <c:pt idx="914">
                  <c:v>-87.909221000000002</c:v>
                </c:pt>
                <c:pt idx="915">
                  <c:v>-87.909221000000002</c:v>
                </c:pt>
                <c:pt idx="916">
                  <c:v>-87.909221000000002</c:v>
                </c:pt>
                <c:pt idx="917">
                  <c:v>-87.909221000000002</c:v>
                </c:pt>
                <c:pt idx="918">
                  <c:v>-87.909221000000002</c:v>
                </c:pt>
                <c:pt idx="919">
                  <c:v>-87.909221000000002</c:v>
                </c:pt>
                <c:pt idx="920">
                  <c:v>-87.909221000000002</c:v>
                </c:pt>
                <c:pt idx="921">
                  <c:v>-87.909221000000002</c:v>
                </c:pt>
                <c:pt idx="922">
                  <c:v>-87.909221000000002</c:v>
                </c:pt>
                <c:pt idx="923">
                  <c:v>-87.909221000000002</c:v>
                </c:pt>
                <c:pt idx="924">
                  <c:v>-87.909221000000002</c:v>
                </c:pt>
                <c:pt idx="925">
                  <c:v>-87.909221000000002</c:v>
                </c:pt>
                <c:pt idx="926">
                  <c:v>-87.909221000000002</c:v>
                </c:pt>
                <c:pt idx="927">
                  <c:v>-87.909221000000002</c:v>
                </c:pt>
                <c:pt idx="928">
                  <c:v>-87.909221000000002</c:v>
                </c:pt>
                <c:pt idx="929">
                  <c:v>-87.909221000000002</c:v>
                </c:pt>
                <c:pt idx="930">
                  <c:v>-87.909222</c:v>
                </c:pt>
                <c:pt idx="931">
                  <c:v>-87.909222</c:v>
                </c:pt>
                <c:pt idx="932">
                  <c:v>-87.909222</c:v>
                </c:pt>
                <c:pt idx="933">
                  <c:v>-87.909222</c:v>
                </c:pt>
                <c:pt idx="934">
                  <c:v>-87.909222</c:v>
                </c:pt>
                <c:pt idx="935">
                  <c:v>-87.909222</c:v>
                </c:pt>
                <c:pt idx="936">
                  <c:v>-87.909222</c:v>
                </c:pt>
                <c:pt idx="937">
                  <c:v>-87.909222</c:v>
                </c:pt>
                <c:pt idx="938">
                  <c:v>-87.909222</c:v>
                </c:pt>
                <c:pt idx="939">
                  <c:v>-87.909222</c:v>
                </c:pt>
                <c:pt idx="940">
                  <c:v>-87.909222</c:v>
                </c:pt>
                <c:pt idx="941">
                  <c:v>-87.909222</c:v>
                </c:pt>
                <c:pt idx="942">
                  <c:v>-87.909222</c:v>
                </c:pt>
                <c:pt idx="943">
                  <c:v>-87.909222</c:v>
                </c:pt>
                <c:pt idx="944">
                  <c:v>-87.909222</c:v>
                </c:pt>
                <c:pt idx="945">
                  <c:v>-87.909222999999997</c:v>
                </c:pt>
                <c:pt idx="946">
                  <c:v>-87.909222999999997</c:v>
                </c:pt>
                <c:pt idx="947">
                  <c:v>-87.909222999999997</c:v>
                </c:pt>
                <c:pt idx="948">
                  <c:v>-87.909222999999997</c:v>
                </c:pt>
                <c:pt idx="949">
                  <c:v>-87.909222999999997</c:v>
                </c:pt>
                <c:pt idx="950">
                  <c:v>-87.909222999999997</c:v>
                </c:pt>
                <c:pt idx="951">
                  <c:v>-87.909222999999997</c:v>
                </c:pt>
                <c:pt idx="952">
                  <c:v>-87.909222999999997</c:v>
                </c:pt>
                <c:pt idx="953">
                  <c:v>-87.909222999999997</c:v>
                </c:pt>
                <c:pt idx="954">
                  <c:v>-87.909222999999997</c:v>
                </c:pt>
                <c:pt idx="955">
                  <c:v>-87.909222999999997</c:v>
                </c:pt>
                <c:pt idx="956">
                  <c:v>-87.909222999999997</c:v>
                </c:pt>
                <c:pt idx="957">
                  <c:v>-87.909222999999997</c:v>
                </c:pt>
                <c:pt idx="958">
                  <c:v>-87.909222999999997</c:v>
                </c:pt>
                <c:pt idx="959">
                  <c:v>-87.909222999999997</c:v>
                </c:pt>
                <c:pt idx="960">
                  <c:v>-87.909223999999995</c:v>
                </c:pt>
                <c:pt idx="961">
                  <c:v>-87.909223999999995</c:v>
                </c:pt>
                <c:pt idx="962">
                  <c:v>-87.909223999999995</c:v>
                </c:pt>
                <c:pt idx="963">
                  <c:v>-87.909223999999995</c:v>
                </c:pt>
                <c:pt idx="964">
                  <c:v>-87.909223999999995</c:v>
                </c:pt>
                <c:pt idx="965">
                  <c:v>-87.909223999999995</c:v>
                </c:pt>
                <c:pt idx="966">
                  <c:v>-87.909223999999995</c:v>
                </c:pt>
                <c:pt idx="967">
                  <c:v>-87.909223999999995</c:v>
                </c:pt>
                <c:pt idx="968">
                  <c:v>-87.909223999999995</c:v>
                </c:pt>
                <c:pt idx="969">
                  <c:v>-87.909223999999995</c:v>
                </c:pt>
                <c:pt idx="970">
                  <c:v>-87.909223999999995</c:v>
                </c:pt>
                <c:pt idx="971">
                  <c:v>-87.909223999999995</c:v>
                </c:pt>
                <c:pt idx="972">
                  <c:v>-87.909223999999995</c:v>
                </c:pt>
                <c:pt idx="973">
                  <c:v>-87.909225000000006</c:v>
                </c:pt>
                <c:pt idx="974">
                  <c:v>-87.909225000000006</c:v>
                </c:pt>
                <c:pt idx="975">
                  <c:v>-87.909225000000006</c:v>
                </c:pt>
                <c:pt idx="976">
                  <c:v>-87.909225000000006</c:v>
                </c:pt>
                <c:pt idx="977">
                  <c:v>-87.909225000000006</c:v>
                </c:pt>
                <c:pt idx="978">
                  <c:v>-87.909225000000006</c:v>
                </c:pt>
                <c:pt idx="979">
                  <c:v>-87.909225000000006</c:v>
                </c:pt>
                <c:pt idx="980">
                  <c:v>-87.909225000000006</c:v>
                </c:pt>
                <c:pt idx="981">
                  <c:v>-87.909225000000006</c:v>
                </c:pt>
                <c:pt idx="982">
                  <c:v>-87.909225000000006</c:v>
                </c:pt>
                <c:pt idx="983">
                  <c:v>-87.909225000000006</c:v>
                </c:pt>
                <c:pt idx="984">
                  <c:v>-87.909225000000006</c:v>
                </c:pt>
                <c:pt idx="985">
                  <c:v>-87.909225000000006</c:v>
                </c:pt>
                <c:pt idx="986">
                  <c:v>-87.909226000000004</c:v>
                </c:pt>
                <c:pt idx="987">
                  <c:v>-87.909226000000004</c:v>
                </c:pt>
                <c:pt idx="988">
                  <c:v>-87.909226000000004</c:v>
                </c:pt>
                <c:pt idx="989">
                  <c:v>-87.909226000000004</c:v>
                </c:pt>
                <c:pt idx="990">
                  <c:v>-87.909226000000004</c:v>
                </c:pt>
                <c:pt idx="991">
                  <c:v>-87.909226000000004</c:v>
                </c:pt>
                <c:pt idx="992">
                  <c:v>-87.909226000000004</c:v>
                </c:pt>
                <c:pt idx="993">
                  <c:v>-87.909226000000004</c:v>
                </c:pt>
                <c:pt idx="994">
                  <c:v>-87.909226000000004</c:v>
                </c:pt>
                <c:pt idx="995">
                  <c:v>-87.909226000000004</c:v>
                </c:pt>
                <c:pt idx="996">
                  <c:v>-87.909226000000004</c:v>
                </c:pt>
                <c:pt idx="997">
                  <c:v>-87.909227000000001</c:v>
                </c:pt>
                <c:pt idx="998">
                  <c:v>-87.909227000000001</c:v>
                </c:pt>
                <c:pt idx="999">
                  <c:v>-87.909227000000001</c:v>
                </c:pt>
                <c:pt idx="1000">
                  <c:v>-87.909227000000001</c:v>
                </c:pt>
                <c:pt idx="1001">
                  <c:v>-87.909227000000001</c:v>
                </c:pt>
                <c:pt idx="1002">
                  <c:v>-87.909227000000001</c:v>
                </c:pt>
                <c:pt idx="1003">
                  <c:v>-87.909227000000001</c:v>
                </c:pt>
                <c:pt idx="1004">
                  <c:v>-87.909227000000001</c:v>
                </c:pt>
                <c:pt idx="1005">
                  <c:v>-87.909227000000001</c:v>
                </c:pt>
                <c:pt idx="1006">
                  <c:v>-87.909227000000001</c:v>
                </c:pt>
                <c:pt idx="1007">
                  <c:v>-87.909227000000001</c:v>
                </c:pt>
                <c:pt idx="1008">
                  <c:v>-87.909227999999999</c:v>
                </c:pt>
                <c:pt idx="1009">
                  <c:v>-87.909227999999999</c:v>
                </c:pt>
                <c:pt idx="1010">
                  <c:v>-87.909227999999999</c:v>
                </c:pt>
                <c:pt idx="1011">
                  <c:v>-87.909227999999999</c:v>
                </c:pt>
                <c:pt idx="1012">
                  <c:v>-87.909227999999999</c:v>
                </c:pt>
                <c:pt idx="1013">
                  <c:v>-87.909227999999999</c:v>
                </c:pt>
                <c:pt idx="1014">
                  <c:v>-87.909227999999999</c:v>
                </c:pt>
                <c:pt idx="1015">
                  <c:v>-87.909227999999999</c:v>
                </c:pt>
                <c:pt idx="1016">
                  <c:v>-87.909227999999999</c:v>
                </c:pt>
                <c:pt idx="1017">
                  <c:v>-87.909227999999999</c:v>
                </c:pt>
                <c:pt idx="1018">
                  <c:v>-87.909227999999999</c:v>
                </c:pt>
                <c:pt idx="1019">
                  <c:v>-87.909228999999996</c:v>
                </c:pt>
                <c:pt idx="1020">
                  <c:v>-87.909228999999996</c:v>
                </c:pt>
                <c:pt idx="1021">
                  <c:v>-87.909228999999996</c:v>
                </c:pt>
                <c:pt idx="1022">
                  <c:v>-87.909228999999996</c:v>
                </c:pt>
                <c:pt idx="1023">
                  <c:v>-87.909228999999996</c:v>
                </c:pt>
                <c:pt idx="1024">
                  <c:v>-87.909228999999996</c:v>
                </c:pt>
                <c:pt idx="1025">
                  <c:v>-87.909228999999996</c:v>
                </c:pt>
                <c:pt idx="1026">
                  <c:v>-87.909228999999996</c:v>
                </c:pt>
                <c:pt idx="1027">
                  <c:v>-87.909228999999996</c:v>
                </c:pt>
                <c:pt idx="1028">
                  <c:v>-87.909228999999996</c:v>
                </c:pt>
                <c:pt idx="1029">
                  <c:v>-87.909229999999994</c:v>
                </c:pt>
                <c:pt idx="1030">
                  <c:v>-87.909229999999994</c:v>
                </c:pt>
                <c:pt idx="1031">
                  <c:v>-87.909229999999994</c:v>
                </c:pt>
                <c:pt idx="1032">
                  <c:v>-87.909229999999994</c:v>
                </c:pt>
                <c:pt idx="1033">
                  <c:v>-87.909229999999994</c:v>
                </c:pt>
                <c:pt idx="1034">
                  <c:v>-87.909229999999994</c:v>
                </c:pt>
                <c:pt idx="1035">
                  <c:v>-87.909229999999994</c:v>
                </c:pt>
                <c:pt idx="1036">
                  <c:v>-87.909229999999994</c:v>
                </c:pt>
                <c:pt idx="1037">
                  <c:v>-87.909229999999994</c:v>
                </c:pt>
                <c:pt idx="1038">
                  <c:v>-87.909229999999994</c:v>
                </c:pt>
                <c:pt idx="1039">
                  <c:v>-87.909231000000005</c:v>
                </c:pt>
                <c:pt idx="1040">
                  <c:v>-87.909231000000005</c:v>
                </c:pt>
                <c:pt idx="1041">
                  <c:v>-87.909231000000005</c:v>
                </c:pt>
                <c:pt idx="1042">
                  <c:v>-87.909231000000005</c:v>
                </c:pt>
                <c:pt idx="1043">
                  <c:v>-87.909231000000005</c:v>
                </c:pt>
                <c:pt idx="1044">
                  <c:v>-87.909231000000005</c:v>
                </c:pt>
                <c:pt idx="1045">
                  <c:v>-87.909231000000005</c:v>
                </c:pt>
                <c:pt idx="1046">
                  <c:v>-87.909231000000005</c:v>
                </c:pt>
                <c:pt idx="1047">
                  <c:v>-87.909231000000005</c:v>
                </c:pt>
                <c:pt idx="1048">
                  <c:v>-87.909231000000005</c:v>
                </c:pt>
                <c:pt idx="1049">
                  <c:v>-87.909232000000003</c:v>
                </c:pt>
                <c:pt idx="1050">
                  <c:v>-87.909232000000003</c:v>
                </c:pt>
                <c:pt idx="1051">
                  <c:v>-87.909232000000003</c:v>
                </c:pt>
                <c:pt idx="1052">
                  <c:v>-87.909232000000003</c:v>
                </c:pt>
                <c:pt idx="1053">
                  <c:v>-87.909232000000003</c:v>
                </c:pt>
                <c:pt idx="1054">
                  <c:v>-87.909232000000003</c:v>
                </c:pt>
                <c:pt idx="1055">
                  <c:v>-87.909232000000003</c:v>
                </c:pt>
                <c:pt idx="1056">
                  <c:v>-87.909232000000003</c:v>
                </c:pt>
                <c:pt idx="1057">
                  <c:v>-87.909232000000003</c:v>
                </c:pt>
                <c:pt idx="1058">
                  <c:v>-87.909233</c:v>
                </c:pt>
                <c:pt idx="1059">
                  <c:v>-87.909233</c:v>
                </c:pt>
                <c:pt idx="1060">
                  <c:v>-87.909233</c:v>
                </c:pt>
                <c:pt idx="1061">
                  <c:v>-87.909233</c:v>
                </c:pt>
                <c:pt idx="1062">
                  <c:v>-87.909233</c:v>
                </c:pt>
                <c:pt idx="1063">
                  <c:v>-87.909233</c:v>
                </c:pt>
                <c:pt idx="1064">
                  <c:v>-87.909233</c:v>
                </c:pt>
                <c:pt idx="1065">
                  <c:v>-87.909233</c:v>
                </c:pt>
                <c:pt idx="1066">
                  <c:v>-87.909233</c:v>
                </c:pt>
                <c:pt idx="1067">
                  <c:v>-87.909233999999998</c:v>
                </c:pt>
                <c:pt idx="1068">
                  <c:v>-87.909233999999998</c:v>
                </c:pt>
                <c:pt idx="1069">
                  <c:v>-87.909233999999998</c:v>
                </c:pt>
                <c:pt idx="1070">
                  <c:v>-87.909233999999998</c:v>
                </c:pt>
                <c:pt idx="1071">
                  <c:v>-87.909233999999998</c:v>
                </c:pt>
                <c:pt idx="1072">
                  <c:v>-87.909233999999998</c:v>
                </c:pt>
                <c:pt idx="1073">
                  <c:v>-87.909233999999998</c:v>
                </c:pt>
                <c:pt idx="1074">
                  <c:v>-87.909233999999998</c:v>
                </c:pt>
                <c:pt idx="1075">
                  <c:v>-87.909233999999998</c:v>
                </c:pt>
                <c:pt idx="1076">
                  <c:v>-87.909234999999995</c:v>
                </c:pt>
                <c:pt idx="1077">
                  <c:v>-87.909234999999995</c:v>
                </c:pt>
                <c:pt idx="1078">
                  <c:v>-87.909234999999995</c:v>
                </c:pt>
                <c:pt idx="1079">
                  <c:v>-87.909234999999995</c:v>
                </c:pt>
                <c:pt idx="1080">
                  <c:v>-87.909234999999995</c:v>
                </c:pt>
                <c:pt idx="1081">
                  <c:v>-87.909234999999995</c:v>
                </c:pt>
                <c:pt idx="1082">
                  <c:v>-87.909234999999995</c:v>
                </c:pt>
                <c:pt idx="1083">
                  <c:v>-87.909234999999995</c:v>
                </c:pt>
                <c:pt idx="1084">
                  <c:v>-87.909236000000007</c:v>
                </c:pt>
                <c:pt idx="1085">
                  <c:v>-87.909236000000007</c:v>
                </c:pt>
                <c:pt idx="1086">
                  <c:v>-87.909236000000007</c:v>
                </c:pt>
                <c:pt idx="1087">
                  <c:v>-87.909236000000007</c:v>
                </c:pt>
                <c:pt idx="1088">
                  <c:v>-87.909236000000007</c:v>
                </c:pt>
                <c:pt idx="1089">
                  <c:v>-87.909236000000007</c:v>
                </c:pt>
                <c:pt idx="1090">
                  <c:v>-87.909236000000007</c:v>
                </c:pt>
                <c:pt idx="1091">
                  <c:v>-87.909236000000007</c:v>
                </c:pt>
                <c:pt idx="1092">
                  <c:v>-87.909236000000007</c:v>
                </c:pt>
                <c:pt idx="1093">
                  <c:v>-87.909237000000005</c:v>
                </c:pt>
                <c:pt idx="1094">
                  <c:v>-87.909237000000005</c:v>
                </c:pt>
                <c:pt idx="1095">
                  <c:v>-87.909237000000005</c:v>
                </c:pt>
                <c:pt idx="1096">
                  <c:v>-87.909237000000005</c:v>
                </c:pt>
                <c:pt idx="1097">
                  <c:v>-87.909237000000005</c:v>
                </c:pt>
                <c:pt idx="1098">
                  <c:v>-87.909237000000005</c:v>
                </c:pt>
                <c:pt idx="1099">
                  <c:v>-87.909237000000005</c:v>
                </c:pt>
                <c:pt idx="1100">
                  <c:v>-87.909237000000005</c:v>
                </c:pt>
                <c:pt idx="1101">
                  <c:v>-87.909238000000002</c:v>
                </c:pt>
                <c:pt idx="1102">
                  <c:v>-87.909238000000002</c:v>
                </c:pt>
                <c:pt idx="1103">
                  <c:v>-87.909238000000002</c:v>
                </c:pt>
                <c:pt idx="1104">
                  <c:v>-87.909238000000002</c:v>
                </c:pt>
                <c:pt idx="1105">
                  <c:v>-87.909238000000002</c:v>
                </c:pt>
                <c:pt idx="1106">
                  <c:v>-87.909238000000002</c:v>
                </c:pt>
                <c:pt idx="1107">
                  <c:v>-87.909238000000002</c:v>
                </c:pt>
                <c:pt idx="1108">
                  <c:v>-87.909238000000002</c:v>
                </c:pt>
                <c:pt idx="1109">
                  <c:v>-87.909238999999999</c:v>
                </c:pt>
                <c:pt idx="1110">
                  <c:v>-87.909238999999999</c:v>
                </c:pt>
                <c:pt idx="1111">
                  <c:v>-87.909238999999999</c:v>
                </c:pt>
                <c:pt idx="1112">
                  <c:v>-87.909238999999999</c:v>
                </c:pt>
                <c:pt idx="1113">
                  <c:v>-87.909238999999999</c:v>
                </c:pt>
                <c:pt idx="1114">
                  <c:v>-87.909238999999999</c:v>
                </c:pt>
                <c:pt idx="1115">
                  <c:v>-87.909238999999999</c:v>
                </c:pt>
                <c:pt idx="1116">
                  <c:v>-87.909239999999997</c:v>
                </c:pt>
                <c:pt idx="1117">
                  <c:v>-87.909239999999997</c:v>
                </c:pt>
                <c:pt idx="1118">
                  <c:v>-87.909239999999997</c:v>
                </c:pt>
                <c:pt idx="1119">
                  <c:v>-87.909239999999997</c:v>
                </c:pt>
                <c:pt idx="1120">
                  <c:v>-87.909239999999997</c:v>
                </c:pt>
                <c:pt idx="1121">
                  <c:v>-87.909239999999997</c:v>
                </c:pt>
                <c:pt idx="1122">
                  <c:v>-87.909239999999997</c:v>
                </c:pt>
                <c:pt idx="1123">
                  <c:v>-87.909239999999997</c:v>
                </c:pt>
                <c:pt idx="1124">
                  <c:v>-87.909240999999994</c:v>
                </c:pt>
                <c:pt idx="1125">
                  <c:v>-87.909240999999994</c:v>
                </c:pt>
                <c:pt idx="1126">
                  <c:v>-87.909240999999994</c:v>
                </c:pt>
                <c:pt idx="1127">
                  <c:v>-87.909240999999994</c:v>
                </c:pt>
                <c:pt idx="1128">
                  <c:v>-87.909240999999994</c:v>
                </c:pt>
                <c:pt idx="1129">
                  <c:v>-87.909240999999994</c:v>
                </c:pt>
                <c:pt idx="1130">
                  <c:v>-87.909240999999994</c:v>
                </c:pt>
                <c:pt idx="1131">
                  <c:v>-87.909242000000006</c:v>
                </c:pt>
                <c:pt idx="1132">
                  <c:v>-87.909242000000006</c:v>
                </c:pt>
                <c:pt idx="1133">
                  <c:v>-87.909242000000006</c:v>
                </c:pt>
                <c:pt idx="1134">
                  <c:v>-87.909242000000006</c:v>
                </c:pt>
                <c:pt idx="1135">
                  <c:v>-87.909242000000006</c:v>
                </c:pt>
                <c:pt idx="1136">
                  <c:v>-87.909242000000006</c:v>
                </c:pt>
                <c:pt idx="1137">
                  <c:v>-87.909242000000006</c:v>
                </c:pt>
                <c:pt idx="1138">
                  <c:v>-87.909242000000006</c:v>
                </c:pt>
                <c:pt idx="1139">
                  <c:v>-87.909243000000004</c:v>
                </c:pt>
                <c:pt idx="1140">
                  <c:v>-87.909243000000004</c:v>
                </c:pt>
                <c:pt idx="1141">
                  <c:v>-87.909243000000004</c:v>
                </c:pt>
                <c:pt idx="1142">
                  <c:v>-87.909243000000004</c:v>
                </c:pt>
                <c:pt idx="1143">
                  <c:v>-87.909243000000004</c:v>
                </c:pt>
                <c:pt idx="1144">
                  <c:v>-87.909243000000004</c:v>
                </c:pt>
                <c:pt idx="1145">
                  <c:v>-87.909243000000004</c:v>
                </c:pt>
                <c:pt idx="1146">
                  <c:v>-87.909244000000001</c:v>
                </c:pt>
                <c:pt idx="1147">
                  <c:v>-87.909244000000001</c:v>
                </c:pt>
                <c:pt idx="1148">
                  <c:v>-87.909244000000001</c:v>
                </c:pt>
                <c:pt idx="1149">
                  <c:v>-87.909244000000001</c:v>
                </c:pt>
                <c:pt idx="1150">
                  <c:v>-87.909244000000001</c:v>
                </c:pt>
                <c:pt idx="1151">
                  <c:v>-87.909244000000001</c:v>
                </c:pt>
                <c:pt idx="1152">
                  <c:v>-87.909244000000001</c:v>
                </c:pt>
                <c:pt idx="1153">
                  <c:v>-87.909244999999999</c:v>
                </c:pt>
                <c:pt idx="1154">
                  <c:v>-87.909244999999999</c:v>
                </c:pt>
                <c:pt idx="1155">
                  <c:v>-87.909244999999999</c:v>
                </c:pt>
                <c:pt idx="1156">
                  <c:v>-87.909244999999999</c:v>
                </c:pt>
                <c:pt idx="1157">
                  <c:v>-87.909244999999999</c:v>
                </c:pt>
                <c:pt idx="1158">
                  <c:v>-87.909244999999999</c:v>
                </c:pt>
                <c:pt idx="1159">
                  <c:v>-87.909244999999999</c:v>
                </c:pt>
                <c:pt idx="1160">
                  <c:v>-87.909245999999996</c:v>
                </c:pt>
                <c:pt idx="1161">
                  <c:v>-87.909245999999996</c:v>
                </c:pt>
                <c:pt idx="1162">
                  <c:v>-87.909245999999996</c:v>
                </c:pt>
                <c:pt idx="1163">
                  <c:v>-87.909245999999996</c:v>
                </c:pt>
                <c:pt idx="1164">
                  <c:v>-87.909245999999996</c:v>
                </c:pt>
                <c:pt idx="1165">
                  <c:v>-87.909245999999996</c:v>
                </c:pt>
                <c:pt idx="1166">
                  <c:v>-87.909245999999996</c:v>
                </c:pt>
                <c:pt idx="1167">
                  <c:v>-87.909246999999993</c:v>
                </c:pt>
                <c:pt idx="1168">
                  <c:v>-87.909246999999993</c:v>
                </c:pt>
                <c:pt idx="1169">
                  <c:v>-87.909246999999993</c:v>
                </c:pt>
                <c:pt idx="1170">
                  <c:v>-87.909246999999993</c:v>
                </c:pt>
                <c:pt idx="1171">
                  <c:v>-87.909246999999993</c:v>
                </c:pt>
                <c:pt idx="1172">
                  <c:v>-87.909246999999993</c:v>
                </c:pt>
                <c:pt idx="1173">
                  <c:v>-87.909248000000005</c:v>
                </c:pt>
                <c:pt idx="1174">
                  <c:v>-87.909248000000005</c:v>
                </c:pt>
                <c:pt idx="1175">
                  <c:v>-87.909248000000005</c:v>
                </c:pt>
                <c:pt idx="1176">
                  <c:v>-87.909248000000005</c:v>
                </c:pt>
                <c:pt idx="1177">
                  <c:v>-87.909248000000005</c:v>
                </c:pt>
                <c:pt idx="1178">
                  <c:v>-87.909248000000005</c:v>
                </c:pt>
                <c:pt idx="1179">
                  <c:v>-87.909248000000005</c:v>
                </c:pt>
                <c:pt idx="1180">
                  <c:v>-87.909249000000003</c:v>
                </c:pt>
                <c:pt idx="1181">
                  <c:v>-87.909249000000003</c:v>
                </c:pt>
                <c:pt idx="1182">
                  <c:v>-87.909249000000003</c:v>
                </c:pt>
                <c:pt idx="1183">
                  <c:v>-87.909249000000003</c:v>
                </c:pt>
                <c:pt idx="1184">
                  <c:v>-87.909249000000003</c:v>
                </c:pt>
                <c:pt idx="1185">
                  <c:v>-87.909249000000003</c:v>
                </c:pt>
                <c:pt idx="1186">
                  <c:v>-87.909249000000003</c:v>
                </c:pt>
                <c:pt idx="1187">
                  <c:v>-87.90925</c:v>
                </c:pt>
                <c:pt idx="1188">
                  <c:v>-87.90925</c:v>
                </c:pt>
                <c:pt idx="1189">
                  <c:v>-87.90925</c:v>
                </c:pt>
                <c:pt idx="1190">
                  <c:v>-87.90925</c:v>
                </c:pt>
                <c:pt idx="1191">
                  <c:v>-87.90925</c:v>
                </c:pt>
                <c:pt idx="1192">
                  <c:v>-87.90925</c:v>
                </c:pt>
                <c:pt idx="1193">
                  <c:v>-87.909250999999998</c:v>
                </c:pt>
                <c:pt idx="1194">
                  <c:v>-87.909250999999998</c:v>
                </c:pt>
                <c:pt idx="1195">
                  <c:v>-87.909250999999998</c:v>
                </c:pt>
                <c:pt idx="1196">
                  <c:v>-87.909250999999998</c:v>
                </c:pt>
                <c:pt idx="1197">
                  <c:v>-87.909250999999998</c:v>
                </c:pt>
                <c:pt idx="1198">
                  <c:v>-87.909250999999998</c:v>
                </c:pt>
                <c:pt idx="1199">
                  <c:v>-87.909250999999998</c:v>
                </c:pt>
                <c:pt idx="1200">
                  <c:v>-87.909251999999995</c:v>
                </c:pt>
                <c:pt idx="1201">
                  <c:v>-87.909251999999995</c:v>
                </c:pt>
                <c:pt idx="1202">
                  <c:v>-87.909251999999995</c:v>
                </c:pt>
                <c:pt idx="1203">
                  <c:v>-87.909251999999995</c:v>
                </c:pt>
                <c:pt idx="1204">
                  <c:v>-87.909251999999995</c:v>
                </c:pt>
                <c:pt idx="1205">
                  <c:v>-87.909251999999995</c:v>
                </c:pt>
                <c:pt idx="1206">
                  <c:v>-87.909253000000007</c:v>
                </c:pt>
                <c:pt idx="1207">
                  <c:v>-87.909253000000007</c:v>
                </c:pt>
                <c:pt idx="1208">
                  <c:v>-87.909253000000007</c:v>
                </c:pt>
                <c:pt idx="1209">
                  <c:v>-87.909253000000007</c:v>
                </c:pt>
                <c:pt idx="1210">
                  <c:v>-87.909253000000007</c:v>
                </c:pt>
                <c:pt idx="1211">
                  <c:v>-87.909253000000007</c:v>
                </c:pt>
                <c:pt idx="1212">
                  <c:v>-87.909254000000004</c:v>
                </c:pt>
                <c:pt idx="1213">
                  <c:v>-87.909254000000004</c:v>
                </c:pt>
                <c:pt idx="1214">
                  <c:v>-87.909254000000004</c:v>
                </c:pt>
                <c:pt idx="1215">
                  <c:v>-87.909254000000004</c:v>
                </c:pt>
                <c:pt idx="1216">
                  <c:v>-87.909254000000004</c:v>
                </c:pt>
                <c:pt idx="1217">
                  <c:v>-87.909254000000004</c:v>
                </c:pt>
                <c:pt idx="1218">
                  <c:v>-87.909255000000002</c:v>
                </c:pt>
                <c:pt idx="1219">
                  <c:v>-87.909255000000002</c:v>
                </c:pt>
                <c:pt idx="1220">
                  <c:v>-87.909255000000002</c:v>
                </c:pt>
                <c:pt idx="1221">
                  <c:v>-87.909255000000002</c:v>
                </c:pt>
                <c:pt idx="1222">
                  <c:v>-87.909255000000002</c:v>
                </c:pt>
                <c:pt idx="1223">
                  <c:v>-87.909255000000002</c:v>
                </c:pt>
                <c:pt idx="1224">
                  <c:v>-87.909255999999999</c:v>
                </c:pt>
                <c:pt idx="1225">
                  <c:v>-87.909255999999999</c:v>
                </c:pt>
                <c:pt idx="1226">
                  <c:v>-87.909255999999999</c:v>
                </c:pt>
                <c:pt idx="1227">
                  <c:v>-87.909255999999999</c:v>
                </c:pt>
                <c:pt idx="1228">
                  <c:v>-87.909255999999999</c:v>
                </c:pt>
                <c:pt idx="1229">
                  <c:v>-87.909255999999999</c:v>
                </c:pt>
                <c:pt idx="1230">
                  <c:v>-87.909256999999997</c:v>
                </c:pt>
                <c:pt idx="1231">
                  <c:v>-87.909256999999997</c:v>
                </c:pt>
                <c:pt idx="1232">
                  <c:v>-87.909256999999997</c:v>
                </c:pt>
                <c:pt idx="1233">
                  <c:v>-87.909256999999997</c:v>
                </c:pt>
                <c:pt idx="1234">
                  <c:v>-87.909256999999997</c:v>
                </c:pt>
                <c:pt idx="1235">
                  <c:v>-87.909256999999997</c:v>
                </c:pt>
                <c:pt idx="1236">
                  <c:v>-87.909257999999994</c:v>
                </c:pt>
                <c:pt idx="1237">
                  <c:v>-87.909257999999994</c:v>
                </c:pt>
                <c:pt idx="1238">
                  <c:v>-87.909257999999994</c:v>
                </c:pt>
                <c:pt idx="1239">
                  <c:v>-87.909257999999994</c:v>
                </c:pt>
                <c:pt idx="1240">
                  <c:v>-87.909257999999994</c:v>
                </c:pt>
                <c:pt idx="1241">
                  <c:v>-87.909257999999994</c:v>
                </c:pt>
                <c:pt idx="1242">
                  <c:v>-87.909259000000006</c:v>
                </c:pt>
                <c:pt idx="1243">
                  <c:v>-87.909259000000006</c:v>
                </c:pt>
                <c:pt idx="1244">
                  <c:v>-87.909259000000006</c:v>
                </c:pt>
                <c:pt idx="1245">
                  <c:v>-87.909259000000006</c:v>
                </c:pt>
                <c:pt idx="1246">
                  <c:v>-87.909259000000006</c:v>
                </c:pt>
                <c:pt idx="1247">
                  <c:v>-87.909259000000006</c:v>
                </c:pt>
                <c:pt idx="1248">
                  <c:v>-87.909260000000003</c:v>
                </c:pt>
                <c:pt idx="1249">
                  <c:v>-87.909260000000003</c:v>
                </c:pt>
                <c:pt idx="1250">
                  <c:v>-87.909260000000003</c:v>
                </c:pt>
                <c:pt idx="1251">
                  <c:v>-87.909260000000003</c:v>
                </c:pt>
                <c:pt idx="1252">
                  <c:v>-87.909260000000003</c:v>
                </c:pt>
                <c:pt idx="1253">
                  <c:v>-87.909260000000003</c:v>
                </c:pt>
                <c:pt idx="1254">
                  <c:v>-87.909261000000001</c:v>
                </c:pt>
                <c:pt idx="1255">
                  <c:v>-87.909261000000001</c:v>
                </c:pt>
                <c:pt idx="1256">
                  <c:v>-87.909261000000001</c:v>
                </c:pt>
                <c:pt idx="1257">
                  <c:v>-87.909261000000001</c:v>
                </c:pt>
                <c:pt idx="1258">
                  <c:v>-87.909261000000001</c:v>
                </c:pt>
                <c:pt idx="1259">
                  <c:v>-87.909261999999998</c:v>
                </c:pt>
                <c:pt idx="1260">
                  <c:v>-87.909261999999998</c:v>
                </c:pt>
                <c:pt idx="1261">
                  <c:v>-87.909261999999998</c:v>
                </c:pt>
                <c:pt idx="1262">
                  <c:v>-87.909261999999998</c:v>
                </c:pt>
                <c:pt idx="1263">
                  <c:v>-87.909261999999998</c:v>
                </c:pt>
                <c:pt idx="1264">
                  <c:v>-87.909261999999998</c:v>
                </c:pt>
                <c:pt idx="1265">
                  <c:v>-87.909262999999996</c:v>
                </c:pt>
                <c:pt idx="1266">
                  <c:v>-87.909262999999996</c:v>
                </c:pt>
                <c:pt idx="1267">
                  <c:v>-87.909262999999996</c:v>
                </c:pt>
                <c:pt idx="1268">
                  <c:v>-87.909262999999996</c:v>
                </c:pt>
                <c:pt idx="1269">
                  <c:v>-87.909262999999996</c:v>
                </c:pt>
                <c:pt idx="1270">
                  <c:v>-87.909262999999996</c:v>
                </c:pt>
                <c:pt idx="1271">
                  <c:v>-87.909263999999993</c:v>
                </c:pt>
                <c:pt idx="1272">
                  <c:v>-87.909263999999993</c:v>
                </c:pt>
                <c:pt idx="1273">
                  <c:v>-87.909263999999993</c:v>
                </c:pt>
                <c:pt idx="1274">
                  <c:v>-87.909263999999993</c:v>
                </c:pt>
                <c:pt idx="1275">
                  <c:v>-87.909263999999993</c:v>
                </c:pt>
                <c:pt idx="1276">
                  <c:v>-87.909265000000005</c:v>
                </c:pt>
                <c:pt idx="1277">
                  <c:v>-87.909265000000005</c:v>
                </c:pt>
                <c:pt idx="1278">
                  <c:v>-87.909265000000005</c:v>
                </c:pt>
                <c:pt idx="1279">
                  <c:v>-87.909265000000005</c:v>
                </c:pt>
                <c:pt idx="1280">
                  <c:v>-87.909265000000005</c:v>
                </c:pt>
                <c:pt idx="1281">
                  <c:v>-87.909265000000005</c:v>
                </c:pt>
                <c:pt idx="1282">
                  <c:v>-87.909266000000002</c:v>
                </c:pt>
                <c:pt idx="1283">
                  <c:v>-87.909266000000002</c:v>
                </c:pt>
                <c:pt idx="1284">
                  <c:v>-87.909266000000002</c:v>
                </c:pt>
                <c:pt idx="1285">
                  <c:v>-87.909266000000002</c:v>
                </c:pt>
                <c:pt idx="1286">
                  <c:v>-87.909266000000002</c:v>
                </c:pt>
                <c:pt idx="1287">
                  <c:v>-87.909267</c:v>
                </c:pt>
                <c:pt idx="1288">
                  <c:v>-87.909267</c:v>
                </c:pt>
                <c:pt idx="1289">
                  <c:v>-87.909267</c:v>
                </c:pt>
                <c:pt idx="1290">
                  <c:v>-87.909267</c:v>
                </c:pt>
                <c:pt idx="1291">
                  <c:v>-87.909267</c:v>
                </c:pt>
                <c:pt idx="1292">
                  <c:v>-87.909267</c:v>
                </c:pt>
                <c:pt idx="1293">
                  <c:v>-87.909267999999997</c:v>
                </c:pt>
                <c:pt idx="1294">
                  <c:v>-87.909267999999997</c:v>
                </c:pt>
                <c:pt idx="1295">
                  <c:v>-87.909267999999997</c:v>
                </c:pt>
                <c:pt idx="1296">
                  <c:v>-87.909267999999997</c:v>
                </c:pt>
                <c:pt idx="1297">
                  <c:v>-87.909267999999997</c:v>
                </c:pt>
                <c:pt idx="1298">
                  <c:v>-87.909268999999995</c:v>
                </c:pt>
                <c:pt idx="1299">
                  <c:v>-87.909268999999995</c:v>
                </c:pt>
                <c:pt idx="1300">
                  <c:v>-87.909268999999995</c:v>
                </c:pt>
                <c:pt idx="1301">
                  <c:v>-87.909268999999995</c:v>
                </c:pt>
                <c:pt idx="1302">
                  <c:v>-87.909268999999995</c:v>
                </c:pt>
                <c:pt idx="1303">
                  <c:v>-87.909270000000006</c:v>
                </c:pt>
                <c:pt idx="1304">
                  <c:v>-87.909270000000006</c:v>
                </c:pt>
                <c:pt idx="1305">
                  <c:v>-87.909270000000006</c:v>
                </c:pt>
                <c:pt idx="1306">
                  <c:v>-87.909270000000006</c:v>
                </c:pt>
                <c:pt idx="1307">
                  <c:v>-87.909270000000006</c:v>
                </c:pt>
                <c:pt idx="1308">
                  <c:v>-87.909270000000006</c:v>
                </c:pt>
                <c:pt idx="1309">
                  <c:v>-87.909271000000004</c:v>
                </c:pt>
                <c:pt idx="1310">
                  <c:v>-87.909271000000004</c:v>
                </c:pt>
                <c:pt idx="1311">
                  <c:v>-87.909271000000004</c:v>
                </c:pt>
                <c:pt idx="1312">
                  <c:v>-87.909271000000004</c:v>
                </c:pt>
                <c:pt idx="1313">
                  <c:v>-87.909271000000004</c:v>
                </c:pt>
                <c:pt idx="1314">
                  <c:v>-87.909272000000001</c:v>
                </c:pt>
                <c:pt idx="1315">
                  <c:v>-87.909272000000001</c:v>
                </c:pt>
                <c:pt idx="1316">
                  <c:v>-87.909272000000001</c:v>
                </c:pt>
                <c:pt idx="1317">
                  <c:v>-87.909272000000001</c:v>
                </c:pt>
                <c:pt idx="1318">
                  <c:v>-87.909272000000001</c:v>
                </c:pt>
                <c:pt idx="1319">
                  <c:v>-87.909272999999999</c:v>
                </c:pt>
                <c:pt idx="1320">
                  <c:v>-87.909272999999999</c:v>
                </c:pt>
                <c:pt idx="1321">
                  <c:v>-87.909272999999999</c:v>
                </c:pt>
                <c:pt idx="1322">
                  <c:v>-87.909272999999999</c:v>
                </c:pt>
                <c:pt idx="1323">
                  <c:v>-87.909272999999999</c:v>
                </c:pt>
                <c:pt idx="1324">
                  <c:v>-87.909273999999996</c:v>
                </c:pt>
                <c:pt idx="1325">
                  <c:v>-87.909273999999996</c:v>
                </c:pt>
                <c:pt idx="1326">
                  <c:v>-87.909273999999996</c:v>
                </c:pt>
                <c:pt idx="1327">
                  <c:v>-87.909273999999996</c:v>
                </c:pt>
                <c:pt idx="1328">
                  <c:v>-87.909273999999996</c:v>
                </c:pt>
                <c:pt idx="1329">
                  <c:v>-87.909274999999994</c:v>
                </c:pt>
                <c:pt idx="1330">
                  <c:v>-87.909274999999994</c:v>
                </c:pt>
                <c:pt idx="1331">
                  <c:v>-87.909274999999994</c:v>
                </c:pt>
                <c:pt idx="1332">
                  <c:v>-87.909274999999994</c:v>
                </c:pt>
                <c:pt idx="1333">
                  <c:v>-87.909274999999994</c:v>
                </c:pt>
                <c:pt idx="1334">
                  <c:v>-87.909276000000006</c:v>
                </c:pt>
                <c:pt idx="1335">
                  <c:v>-87.909276000000006</c:v>
                </c:pt>
                <c:pt idx="1336">
                  <c:v>-87.909276000000006</c:v>
                </c:pt>
                <c:pt idx="1337">
                  <c:v>-87.909276000000006</c:v>
                </c:pt>
                <c:pt idx="1338">
                  <c:v>-87.909276000000006</c:v>
                </c:pt>
                <c:pt idx="1339">
                  <c:v>-87.909277000000003</c:v>
                </c:pt>
                <c:pt idx="1340">
                  <c:v>-87.909277000000003</c:v>
                </c:pt>
                <c:pt idx="1341">
                  <c:v>-87.909277000000003</c:v>
                </c:pt>
                <c:pt idx="1342">
                  <c:v>-87.909277000000003</c:v>
                </c:pt>
                <c:pt idx="1343">
                  <c:v>-87.909277000000003</c:v>
                </c:pt>
                <c:pt idx="1344">
                  <c:v>-87.909278</c:v>
                </c:pt>
                <c:pt idx="1345">
                  <c:v>-87.909278</c:v>
                </c:pt>
                <c:pt idx="1346">
                  <c:v>-87.909278</c:v>
                </c:pt>
                <c:pt idx="1347">
                  <c:v>-87.909278</c:v>
                </c:pt>
                <c:pt idx="1348">
                  <c:v>-87.909278</c:v>
                </c:pt>
                <c:pt idx="1349">
                  <c:v>-87.909278999999998</c:v>
                </c:pt>
                <c:pt idx="1350">
                  <c:v>-87.909278999999998</c:v>
                </c:pt>
                <c:pt idx="1351">
                  <c:v>-87.909278999999998</c:v>
                </c:pt>
                <c:pt idx="1352">
                  <c:v>-87.909278999999998</c:v>
                </c:pt>
                <c:pt idx="1353">
                  <c:v>-87.909278999999998</c:v>
                </c:pt>
                <c:pt idx="1354">
                  <c:v>-87.909279999999995</c:v>
                </c:pt>
                <c:pt idx="1355">
                  <c:v>-87.909279999999995</c:v>
                </c:pt>
                <c:pt idx="1356">
                  <c:v>-87.909279999999995</c:v>
                </c:pt>
                <c:pt idx="1357">
                  <c:v>-87.909279999999995</c:v>
                </c:pt>
                <c:pt idx="1358">
                  <c:v>-87.909279999999995</c:v>
                </c:pt>
                <c:pt idx="1359">
                  <c:v>-87.909280999999993</c:v>
                </c:pt>
                <c:pt idx="1360">
                  <c:v>-87.909280999999993</c:v>
                </c:pt>
                <c:pt idx="1361">
                  <c:v>-87.909280999999993</c:v>
                </c:pt>
                <c:pt idx="1362">
                  <c:v>-87.909280999999993</c:v>
                </c:pt>
                <c:pt idx="1363">
                  <c:v>-87.909280999999993</c:v>
                </c:pt>
                <c:pt idx="1364">
                  <c:v>-87.909282000000005</c:v>
                </c:pt>
                <c:pt idx="1365">
                  <c:v>-87.909282000000005</c:v>
                </c:pt>
                <c:pt idx="1366">
                  <c:v>-87.909282000000005</c:v>
                </c:pt>
                <c:pt idx="1367">
                  <c:v>-87.909282000000005</c:v>
                </c:pt>
                <c:pt idx="1368">
                  <c:v>-87.909282000000005</c:v>
                </c:pt>
                <c:pt idx="1369">
                  <c:v>-87.909283000000002</c:v>
                </c:pt>
                <c:pt idx="1370">
                  <c:v>-87.909283000000002</c:v>
                </c:pt>
                <c:pt idx="1371">
                  <c:v>-87.909283000000002</c:v>
                </c:pt>
                <c:pt idx="1372">
                  <c:v>-87.909283000000002</c:v>
                </c:pt>
                <c:pt idx="1373">
                  <c:v>-87.909283000000002</c:v>
                </c:pt>
                <c:pt idx="1374">
                  <c:v>-87.909284</c:v>
                </c:pt>
                <c:pt idx="1375">
                  <c:v>-87.909284</c:v>
                </c:pt>
                <c:pt idx="1376">
                  <c:v>-87.909284</c:v>
                </c:pt>
                <c:pt idx="1377">
                  <c:v>-87.909284</c:v>
                </c:pt>
                <c:pt idx="1378">
                  <c:v>-87.909284999999997</c:v>
                </c:pt>
                <c:pt idx="1379">
                  <c:v>-87.909284999999997</c:v>
                </c:pt>
                <c:pt idx="1380">
                  <c:v>-87.909284999999997</c:v>
                </c:pt>
                <c:pt idx="1381">
                  <c:v>-87.909284999999997</c:v>
                </c:pt>
                <c:pt idx="1382">
                  <c:v>-87.909284999999997</c:v>
                </c:pt>
                <c:pt idx="1383">
                  <c:v>-87.909285999999994</c:v>
                </c:pt>
                <c:pt idx="1384">
                  <c:v>-87.909285999999994</c:v>
                </c:pt>
                <c:pt idx="1385">
                  <c:v>-87.909285999999994</c:v>
                </c:pt>
                <c:pt idx="1386">
                  <c:v>-87.909285999999994</c:v>
                </c:pt>
                <c:pt idx="1387">
                  <c:v>-87.909285999999994</c:v>
                </c:pt>
                <c:pt idx="1388">
                  <c:v>-87.909287000000006</c:v>
                </c:pt>
                <c:pt idx="1389">
                  <c:v>-87.909287000000006</c:v>
                </c:pt>
                <c:pt idx="1390">
                  <c:v>-87.909287000000006</c:v>
                </c:pt>
                <c:pt idx="1391">
                  <c:v>-87.909287000000006</c:v>
                </c:pt>
                <c:pt idx="1392">
                  <c:v>-87.909287000000006</c:v>
                </c:pt>
                <c:pt idx="1393">
                  <c:v>-87.909288000000004</c:v>
                </c:pt>
                <c:pt idx="1394">
                  <c:v>-87.909288000000004</c:v>
                </c:pt>
                <c:pt idx="1395">
                  <c:v>-87.909288000000004</c:v>
                </c:pt>
                <c:pt idx="1396">
                  <c:v>-87.909288000000004</c:v>
                </c:pt>
                <c:pt idx="1397">
                  <c:v>-87.909289000000001</c:v>
                </c:pt>
                <c:pt idx="1398">
                  <c:v>-87.909289000000001</c:v>
                </c:pt>
                <c:pt idx="1399">
                  <c:v>-87.909289000000001</c:v>
                </c:pt>
                <c:pt idx="1400">
                  <c:v>-87.909289000000001</c:v>
                </c:pt>
                <c:pt idx="1401">
                  <c:v>-87.909289000000001</c:v>
                </c:pt>
                <c:pt idx="1402">
                  <c:v>-87.909289999999999</c:v>
                </c:pt>
                <c:pt idx="1403">
                  <c:v>-87.909289999999999</c:v>
                </c:pt>
                <c:pt idx="1404">
                  <c:v>-87.909289999999999</c:v>
                </c:pt>
                <c:pt idx="1405">
                  <c:v>-87.909289999999999</c:v>
                </c:pt>
                <c:pt idx="1406">
                  <c:v>-87.909289999999999</c:v>
                </c:pt>
                <c:pt idx="1407">
                  <c:v>-87.909290999999996</c:v>
                </c:pt>
                <c:pt idx="1408">
                  <c:v>-87.909290999999996</c:v>
                </c:pt>
                <c:pt idx="1409">
                  <c:v>-87.909290999999996</c:v>
                </c:pt>
                <c:pt idx="1410">
                  <c:v>-87.909290999999996</c:v>
                </c:pt>
                <c:pt idx="1411">
                  <c:v>-87.909291999999994</c:v>
                </c:pt>
                <c:pt idx="1412">
                  <c:v>-87.909291999999994</c:v>
                </c:pt>
                <c:pt idx="1413">
                  <c:v>-87.909291999999994</c:v>
                </c:pt>
                <c:pt idx="1414">
                  <c:v>-87.909291999999994</c:v>
                </c:pt>
                <c:pt idx="1415">
                  <c:v>-87.909291999999994</c:v>
                </c:pt>
                <c:pt idx="1416">
                  <c:v>-87.909293000000005</c:v>
                </c:pt>
                <c:pt idx="1417">
                  <c:v>-87.909293000000005</c:v>
                </c:pt>
                <c:pt idx="1418">
                  <c:v>-87.909293000000005</c:v>
                </c:pt>
                <c:pt idx="1419">
                  <c:v>-87.909293000000005</c:v>
                </c:pt>
                <c:pt idx="1420">
                  <c:v>-87.909294000000003</c:v>
                </c:pt>
                <c:pt idx="1421">
                  <c:v>-87.909294000000003</c:v>
                </c:pt>
                <c:pt idx="1422">
                  <c:v>-87.909294000000003</c:v>
                </c:pt>
                <c:pt idx="1423">
                  <c:v>-87.909294000000003</c:v>
                </c:pt>
                <c:pt idx="1424">
                  <c:v>-87.909294000000003</c:v>
                </c:pt>
                <c:pt idx="1425">
                  <c:v>-87.909295</c:v>
                </c:pt>
                <c:pt idx="1426">
                  <c:v>-87.909295</c:v>
                </c:pt>
                <c:pt idx="1427">
                  <c:v>-87.909295</c:v>
                </c:pt>
                <c:pt idx="1428">
                  <c:v>-87.909295</c:v>
                </c:pt>
                <c:pt idx="1429">
                  <c:v>-87.909295999999998</c:v>
                </c:pt>
                <c:pt idx="1430">
                  <c:v>-87.909295999999998</c:v>
                </c:pt>
                <c:pt idx="1431">
                  <c:v>-87.909295999999998</c:v>
                </c:pt>
                <c:pt idx="1432">
                  <c:v>-87.909295999999998</c:v>
                </c:pt>
                <c:pt idx="1433">
                  <c:v>-87.909295999999998</c:v>
                </c:pt>
                <c:pt idx="1434">
                  <c:v>-87.909296999999995</c:v>
                </c:pt>
                <c:pt idx="1435">
                  <c:v>-87.909296999999995</c:v>
                </c:pt>
                <c:pt idx="1436">
                  <c:v>-87.909296999999995</c:v>
                </c:pt>
                <c:pt idx="1437">
                  <c:v>-87.909296999999995</c:v>
                </c:pt>
                <c:pt idx="1438">
                  <c:v>-87.909298000000007</c:v>
                </c:pt>
                <c:pt idx="1439">
                  <c:v>-87.909298000000007</c:v>
                </c:pt>
                <c:pt idx="1440">
                  <c:v>-87.909298000000007</c:v>
                </c:pt>
                <c:pt idx="1441">
                  <c:v>-87.909298000000007</c:v>
                </c:pt>
                <c:pt idx="1442">
                  <c:v>-87.909298000000007</c:v>
                </c:pt>
                <c:pt idx="1443">
                  <c:v>-87.909299000000004</c:v>
                </c:pt>
                <c:pt idx="1444">
                  <c:v>-87.909299000000004</c:v>
                </c:pt>
                <c:pt idx="1445">
                  <c:v>-87.909299000000004</c:v>
                </c:pt>
                <c:pt idx="1446">
                  <c:v>-87.909299000000004</c:v>
                </c:pt>
                <c:pt idx="1447">
                  <c:v>-87.909300000000002</c:v>
                </c:pt>
                <c:pt idx="1448">
                  <c:v>-87.909300000000002</c:v>
                </c:pt>
                <c:pt idx="1449">
                  <c:v>-87.909300000000002</c:v>
                </c:pt>
                <c:pt idx="1450">
                  <c:v>-87.909300000000002</c:v>
                </c:pt>
                <c:pt idx="1451">
                  <c:v>-87.909300999999999</c:v>
                </c:pt>
                <c:pt idx="1452">
                  <c:v>-87.909300999999999</c:v>
                </c:pt>
                <c:pt idx="1453">
                  <c:v>-87.909300999999999</c:v>
                </c:pt>
                <c:pt idx="1454">
                  <c:v>-87.909300999999999</c:v>
                </c:pt>
                <c:pt idx="1455">
                  <c:v>-87.909300999999999</c:v>
                </c:pt>
                <c:pt idx="1456">
                  <c:v>-87.909301999999997</c:v>
                </c:pt>
                <c:pt idx="1457">
                  <c:v>-87.909301999999997</c:v>
                </c:pt>
                <c:pt idx="1458">
                  <c:v>-87.909301999999997</c:v>
                </c:pt>
                <c:pt idx="1459">
                  <c:v>-87.909301999999997</c:v>
                </c:pt>
                <c:pt idx="1460">
                  <c:v>-87.909302999999994</c:v>
                </c:pt>
                <c:pt idx="1461">
                  <c:v>-87.909302999999994</c:v>
                </c:pt>
                <c:pt idx="1462">
                  <c:v>-87.909302999999994</c:v>
                </c:pt>
                <c:pt idx="1463">
                  <c:v>-87.909302999999994</c:v>
                </c:pt>
                <c:pt idx="1464">
                  <c:v>-87.909302999999994</c:v>
                </c:pt>
                <c:pt idx="1465">
                  <c:v>-87.909304000000006</c:v>
                </c:pt>
                <c:pt idx="1466">
                  <c:v>-87.909304000000006</c:v>
                </c:pt>
                <c:pt idx="1467">
                  <c:v>-87.909304000000006</c:v>
                </c:pt>
                <c:pt idx="1468">
                  <c:v>-87.909304000000006</c:v>
                </c:pt>
                <c:pt idx="1469">
                  <c:v>-87.909305000000003</c:v>
                </c:pt>
                <c:pt idx="1470">
                  <c:v>-87.909305000000003</c:v>
                </c:pt>
                <c:pt idx="1471">
                  <c:v>-87.909305000000003</c:v>
                </c:pt>
                <c:pt idx="1472">
                  <c:v>-87.909305000000003</c:v>
                </c:pt>
                <c:pt idx="1473">
                  <c:v>-87.909306000000001</c:v>
                </c:pt>
                <c:pt idx="1474">
                  <c:v>-87.909306000000001</c:v>
                </c:pt>
                <c:pt idx="1475">
                  <c:v>-87.909306000000001</c:v>
                </c:pt>
                <c:pt idx="1476">
                  <c:v>-87.909306000000001</c:v>
                </c:pt>
                <c:pt idx="1477">
                  <c:v>-87.909306999999998</c:v>
                </c:pt>
                <c:pt idx="1478">
                  <c:v>-87.909306999999998</c:v>
                </c:pt>
                <c:pt idx="1479">
                  <c:v>-87.909306999999998</c:v>
                </c:pt>
                <c:pt idx="1480">
                  <c:v>-87.909306999999998</c:v>
                </c:pt>
                <c:pt idx="1481">
                  <c:v>-87.909306999999998</c:v>
                </c:pt>
                <c:pt idx="1482">
                  <c:v>-87.909307999999996</c:v>
                </c:pt>
                <c:pt idx="1483">
                  <c:v>-87.909307999999996</c:v>
                </c:pt>
                <c:pt idx="1484">
                  <c:v>-87.909307999999996</c:v>
                </c:pt>
                <c:pt idx="1485">
                  <c:v>-87.909307999999996</c:v>
                </c:pt>
                <c:pt idx="1486">
                  <c:v>-87.909308999999993</c:v>
                </c:pt>
                <c:pt idx="1487">
                  <c:v>-87.909308999999993</c:v>
                </c:pt>
                <c:pt idx="1488">
                  <c:v>-87.909308999999993</c:v>
                </c:pt>
                <c:pt idx="1489">
                  <c:v>-87.909308999999993</c:v>
                </c:pt>
                <c:pt idx="1490">
                  <c:v>-87.909310000000005</c:v>
                </c:pt>
                <c:pt idx="1491">
                  <c:v>-87.909310000000005</c:v>
                </c:pt>
                <c:pt idx="1492">
                  <c:v>-87.909310000000005</c:v>
                </c:pt>
                <c:pt idx="1493">
                  <c:v>-87.909310000000005</c:v>
                </c:pt>
                <c:pt idx="1494">
                  <c:v>-87.909311000000002</c:v>
                </c:pt>
                <c:pt idx="1495">
                  <c:v>-87.909311000000002</c:v>
                </c:pt>
                <c:pt idx="1496">
                  <c:v>-87.909311000000002</c:v>
                </c:pt>
                <c:pt idx="1497">
                  <c:v>-87.909311000000002</c:v>
                </c:pt>
                <c:pt idx="1498">
                  <c:v>-87.909312</c:v>
                </c:pt>
                <c:pt idx="1499">
                  <c:v>-87.909312</c:v>
                </c:pt>
                <c:pt idx="1500">
                  <c:v>-87.909312</c:v>
                </c:pt>
                <c:pt idx="1501">
                  <c:v>-87.909312</c:v>
                </c:pt>
                <c:pt idx="1502">
                  <c:v>-87.909312</c:v>
                </c:pt>
                <c:pt idx="1503">
                  <c:v>-87.909312999999997</c:v>
                </c:pt>
                <c:pt idx="1504">
                  <c:v>-87.909312999999997</c:v>
                </c:pt>
                <c:pt idx="1505">
                  <c:v>-87.909312999999997</c:v>
                </c:pt>
                <c:pt idx="1506">
                  <c:v>-87.909312999999997</c:v>
                </c:pt>
                <c:pt idx="1507">
                  <c:v>-87.909313999999995</c:v>
                </c:pt>
                <c:pt idx="1508">
                  <c:v>-87.909313999999995</c:v>
                </c:pt>
                <c:pt idx="1509">
                  <c:v>-87.909313999999995</c:v>
                </c:pt>
                <c:pt idx="1510">
                  <c:v>-87.909313999999995</c:v>
                </c:pt>
                <c:pt idx="1511">
                  <c:v>-87.909315000000007</c:v>
                </c:pt>
                <c:pt idx="1512">
                  <c:v>-87.909315000000007</c:v>
                </c:pt>
                <c:pt idx="1513">
                  <c:v>-87.909315000000007</c:v>
                </c:pt>
                <c:pt idx="1514">
                  <c:v>-87.909315000000007</c:v>
                </c:pt>
                <c:pt idx="1515">
                  <c:v>-87.909316000000004</c:v>
                </c:pt>
                <c:pt idx="1516">
                  <c:v>-87.909316000000004</c:v>
                </c:pt>
                <c:pt idx="1517">
                  <c:v>-87.909316000000004</c:v>
                </c:pt>
                <c:pt idx="1518">
                  <c:v>-87.909316000000004</c:v>
                </c:pt>
                <c:pt idx="1519">
                  <c:v>-87.909317000000001</c:v>
                </c:pt>
                <c:pt idx="1520">
                  <c:v>-87.909317000000001</c:v>
                </c:pt>
                <c:pt idx="1521">
                  <c:v>-87.909317000000001</c:v>
                </c:pt>
                <c:pt idx="1522">
                  <c:v>-87.909317000000001</c:v>
                </c:pt>
                <c:pt idx="1523">
                  <c:v>-87.909317999999999</c:v>
                </c:pt>
                <c:pt idx="1524">
                  <c:v>-87.909317999999999</c:v>
                </c:pt>
                <c:pt idx="1525">
                  <c:v>-87.909317999999999</c:v>
                </c:pt>
                <c:pt idx="1526">
                  <c:v>-87.909317999999999</c:v>
                </c:pt>
                <c:pt idx="1527">
                  <c:v>-87.909318999999996</c:v>
                </c:pt>
                <c:pt idx="1528">
                  <c:v>-87.909318999999996</c:v>
                </c:pt>
                <c:pt idx="1529">
                  <c:v>-87.909318999999996</c:v>
                </c:pt>
                <c:pt idx="1530">
                  <c:v>-87.909318999999996</c:v>
                </c:pt>
                <c:pt idx="1531">
                  <c:v>-87.909319999999994</c:v>
                </c:pt>
                <c:pt idx="1532">
                  <c:v>-87.909319999999994</c:v>
                </c:pt>
                <c:pt idx="1533">
                  <c:v>-87.909319999999994</c:v>
                </c:pt>
                <c:pt idx="1534">
                  <c:v>-87.909319999999994</c:v>
                </c:pt>
                <c:pt idx="1535">
                  <c:v>-87.909321000000006</c:v>
                </c:pt>
                <c:pt idx="1536">
                  <c:v>-87.909321000000006</c:v>
                </c:pt>
                <c:pt idx="1537">
                  <c:v>-87.909321000000006</c:v>
                </c:pt>
                <c:pt idx="1538">
                  <c:v>-87.909321000000006</c:v>
                </c:pt>
                <c:pt idx="1539">
                  <c:v>-87.909322000000003</c:v>
                </c:pt>
                <c:pt idx="1540">
                  <c:v>-87.909322000000003</c:v>
                </c:pt>
                <c:pt idx="1541">
                  <c:v>-87.909322000000003</c:v>
                </c:pt>
                <c:pt idx="1542">
                  <c:v>-87.909322000000003</c:v>
                </c:pt>
                <c:pt idx="1543">
                  <c:v>-87.909323000000001</c:v>
                </c:pt>
                <c:pt idx="1544">
                  <c:v>-87.909323000000001</c:v>
                </c:pt>
                <c:pt idx="1545">
                  <c:v>-87.909323000000001</c:v>
                </c:pt>
                <c:pt idx="1546">
                  <c:v>-87.909323000000001</c:v>
                </c:pt>
                <c:pt idx="1547">
                  <c:v>-87.909323999999998</c:v>
                </c:pt>
                <c:pt idx="1548">
                  <c:v>-87.909323999999998</c:v>
                </c:pt>
                <c:pt idx="1549">
                  <c:v>-87.909323999999998</c:v>
                </c:pt>
                <c:pt idx="1550">
                  <c:v>-87.909323999999998</c:v>
                </c:pt>
                <c:pt idx="1551">
                  <c:v>-87.909324999999995</c:v>
                </c:pt>
                <c:pt idx="1552">
                  <c:v>-87.909324999999995</c:v>
                </c:pt>
                <c:pt idx="1553">
                  <c:v>-87.909324999999995</c:v>
                </c:pt>
                <c:pt idx="1554">
                  <c:v>-87.909324999999995</c:v>
                </c:pt>
                <c:pt idx="1555">
                  <c:v>-87.909325999999993</c:v>
                </c:pt>
                <c:pt idx="1556">
                  <c:v>-87.909325999999993</c:v>
                </c:pt>
                <c:pt idx="1557">
                  <c:v>-87.909325999999993</c:v>
                </c:pt>
                <c:pt idx="1558">
                  <c:v>-87.909325999999993</c:v>
                </c:pt>
                <c:pt idx="1559">
                  <c:v>-87.909327000000005</c:v>
                </c:pt>
                <c:pt idx="1560">
                  <c:v>-87.909327000000005</c:v>
                </c:pt>
                <c:pt idx="1561">
                  <c:v>-87.909327000000005</c:v>
                </c:pt>
                <c:pt idx="1562">
                  <c:v>-87.909327000000005</c:v>
                </c:pt>
                <c:pt idx="1563">
                  <c:v>-87.909328000000002</c:v>
                </c:pt>
                <c:pt idx="1564">
                  <c:v>-87.909328000000002</c:v>
                </c:pt>
                <c:pt idx="1565">
                  <c:v>-87.909328000000002</c:v>
                </c:pt>
                <c:pt idx="1566">
                  <c:v>-87.909328000000002</c:v>
                </c:pt>
                <c:pt idx="1567">
                  <c:v>-87.909329</c:v>
                </c:pt>
                <c:pt idx="1568">
                  <c:v>-87.909329</c:v>
                </c:pt>
                <c:pt idx="1569">
                  <c:v>-87.909329</c:v>
                </c:pt>
                <c:pt idx="1570">
                  <c:v>-87.909329</c:v>
                </c:pt>
                <c:pt idx="1571">
                  <c:v>-87.909329999999997</c:v>
                </c:pt>
                <c:pt idx="1572">
                  <c:v>-87.909329999999997</c:v>
                </c:pt>
                <c:pt idx="1573">
                  <c:v>-87.909329999999997</c:v>
                </c:pt>
                <c:pt idx="1574">
                  <c:v>-87.909329999999997</c:v>
                </c:pt>
                <c:pt idx="1575">
                  <c:v>-87.909330999999995</c:v>
                </c:pt>
                <c:pt idx="1576">
                  <c:v>-87.909330999999995</c:v>
                </c:pt>
                <c:pt idx="1577">
                  <c:v>-87.909330999999995</c:v>
                </c:pt>
                <c:pt idx="1578">
                  <c:v>-87.909330999999995</c:v>
                </c:pt>
                <c:pt idx="1579">
                  <c:v>-87.909332000000006</c:v>
                </c:pt>
                <c:pt idx="1580">
                  <c:v>-87.909332000000006</c:v>
                </c:pt>
                <c:pt idx="1581">
                  <c:v>-87.909332000000006</c:v>
                </c:pt>
                <c:pt idx="1582">
                  <c:v>-87.909332000000006</c:v>
                </c:pt>
                <c:pt idx="1583">
                  <c:v>-87.909333000000004</c:v>
                </c:pt>
                <c:pt idx="1584">
                  <c:v>-87.909333000000004</c:v>
                </c:pt>
                <c:pt idx="1585">
                  <c:v>-87.909333000000004</c:v>
                </c:pt>
                <c:pt idx="1586">
                  <c:v>-87.909334000000001</c:v>
                </c:pt>
                <c:pt idx="1587">
                  <c:v>-87.909334000000001</c:v>
                </c:pt>
                <c:pt idx="1588">
                  <c:v>-87.909334000000001</c:v>
                </c:pt>
                <c:pt idx="1589">
                  <c:v>-87.909334000000001</c:v>
                </c:pt>
                <c:pt idx="1590">
                  <c:v>-87.909334999999999</c:v>
                </c:pt>
                <c:pt idx="1591">
                  <c:v>-87.909334999999999</c:v>
                </c:pt>
                <c:pt idx="1592">
                  <c:v>-87.909334999999999</c:v>
                </c:pt>
                <c:pt idx="1593">
                  <c:v>-87.909334999999999</c:v>
                </c:pt>
                <c:pt idx="1594">
                  <c:v>-87.909335999999996</c:v>
                </c:pt>
                <c:pt idx="1595">
                  <c:v>-87.909335999999996</c:v>
                </c:pt>
                <c:pt idx="1596">
                  <c:v>-87.909335999999996</c:v>
                </c:pt>
                <c:pt idx="1597">
                  <c:v>-87.909335999999996</c:v>
                </c:pt>
                <c:pt idx="1598">
                  <c:v>-87.909336999999994</c:v>
                </c:pt>
                <c:pt idx="1599">
                  <c:v>-87.909336999999994</c:v>
                </c:pt>
                <c:pt idx="1600">
                  <c:v>-87.909336999999994</c:v>
                </c:pt>
                <c:pt idx="1601">
                  <c:v>-87.909336999999994</c:v>
                </c:pt>
                <c:pt idx="1602">
                  <c:v>-87.909338000000005</c:v>
                </c:pt>
                <c:pt idx="1603">
                  <c:v>-87.909338000000005</c:v>
                </c:pt>
                <c:pt idx="1604">
                  <c:v>-87.909338000000005</c:v>
                </c:pt>
                <c:pt idx="1605">
                  <c:v>-87.909339000000003</c:v>
                </c:pt>
                <c:pt idx="1606">
                  <c:v>-87.909339000000003</c:v>
                </c:pt>
                <c:pt idx="1607">
                  <c:v>-87.909339000000003</c:v>
                </c:pt>
                <c:pt idx="1608">
                  <c:v>-87.909339000000003</c:v>
                </c:pt>
                <c:pt idx="1609">
                  <c:v>-87.90934</c:v>
                </c:pt>
                <c:pt idx="1610">
                  <c:v>-87.90934</c:v>
                </c:pt>
                <c:pt idx="1611">
                  <c:v>-87.90934</c:v>
                </c:pt>
                <c:pt idx="1612">
                  <c:v>-87.90934</c:v>
                </c:pt>
                <c:pt idx="1613">
                  <c:v>-87.909340999999998</c:v>
                </c:pt>
                <c:pt idx="1614">
                  <c:v>-87.909340999999998</c:v>
                </c:pt>
                <c:pt idx="1615">
                  <c:v>-87.909340999999998</c:v>
                </c:pt>
                <c:pt idx="1616">
                  <c:v>-87.909340999999998</c:v>
                </c:pt>
                <c:pt idx="1617">
                  <c:v>-87.909341999999995</c:v>
                </c:pt>
                <c:pt idx="1618">
                  <c:v>-87.909341999999995</c:v>
                </c:pt>
                <c:pt idx="1619">
                  <c:v>-87.909341999999995</c:v>
                </c:pt>
                <c:pt idx="1620">
                  <c:v>-87.909343000000007</c:v>
                </c:pt>
                <c:pt idx="1621">
                  <c:v>-87.909343000000007</c:v>
                </c:pt>
                <c:pt idx="1622">
                  <c:v>-87.909343000000007</c:v>
                </c:pt>
                <c:pt idx="1623">
                  <c:v>-87.909343000000007</c:v>
                </c:pt>
                <c:pt idx="1624">
                  <c:v>-87.909344000000004</c:v>
                </c:pt>
                <c:pt idx="1625">
                  <c:v>-87.909344000000004</c:v>
                </c:pt>
                <c:pt idx="1626">
                  <c:v>-87.909344000000004</c:v>
                </c:pt>
                <c:pt idx="1627">
                  <c:v>-87.909344000000004</c:v>
                </c:pt>
                <c:pt idx="1628">
                  <c:v>-87.909345000000002</c:v>
                </c:pt>
                <c:pt idx="1629">
                  <c:v>-87.909345000000002</c:v>
                </c:pt>
                <c:pt idx="1630">
                  <c:v>-87.909345000000002</c:v>
                </c:pt>
                <c:pt idx="1631">
                  <c:v>-87.909345000000002</c:v>
                </c:pt>
                <c:pt idx="1632">
                  <c:v>-87.909345999999999</c:v>
                </c:pt>
                <c:pt idx="1633">
                  <c:v>-87.909345999999999</c:v>
                </c:pt>
                <c:pt idx="1634">
                  <c:v>-87.909345999999999</c:v>
                </c:pt>
                <c:pt idx="1635">
                  <c:v>-87.909346999999997</c:v>
                </c:pt>
                <c:pt idx="1636">
                  <c:v>-87.909346999999997</c:v>
                </c:pt>
                <c:pt idx="1637">
                  <c:v>-87.909346999999997</c:v>
                </c:pt>
                <c:pt idx="1638">
                  <c:v>-87.909346999999997</c:v>
                </c:pt>
                <c:pt idx="1639">
                  <c:v>-87.909347999999994</c:v>
                </c:pt>
                <c:pt idx="1640">
                  <c:v>-87.909347999999994</c:v>
                </c:pt>
                <c:pt idx="1641">
                  <c:v>-87.909347999999994</c:v>
                </c:pt>
                <c:pt idx="1642">
                  <c:v>-87.909347999999994</c:v>
                </c:pt>
                <c:pt idx="1643">
                  <c:v>-87.909349000000006</c:v>
                </c:pt>
                <c:pt idx="1644">
                  <c:v>-87.909349000000006</c:v>
                </c:pt>
                <c:pt idx="1645">
                  <c:v>-87.909349000000006</c:v>
                </c:pt>
                <c:pt idx="1646">
                  <c:v>-87.909350000000003</c:v>
                </c:pt>
                <c:pt idx="1647">
                  <c:v>-87.909350000000003</c:v>
                </c:pt>
                <c:pt idx="1648">
                  <c:v>-87.909350000000003</c:v>
                </c:pt>
                <c:pt idx="1649">
                  <c:v>-87.909350000000003</c:v>
                </c:pt>
                <c:pt idx="1650">
                  <c:v>-87.909351000000001</c:v>
                </c:pt>
                <c:pt idx="1651">
                  <c:v>-87.909351000000001</c:v>
                </c:pt>
                <c:pt idx="1652">
                  <c:v>-87.909351000000001</c:v>
                </c:pt>
                <c:pt idx="1653">
                  <c:v>-87.909351000000001</c:v>
                </c:pt>
                <c:pt idx="1654">
                  <c:v>-87.909351999999998</c:v>
                </c:pt>
                <c:pt idx="1655">
                  <c:v>-87.909351999999998</c:v>
                </c:pt>
                <c:pt idx="1656">
                  <c:v>-87.909351999999998</c:v>
                </c:pt>
                <c:pt idx="1657">
                  <c:v>-87.909352999999996</c:v>
                </c:pt>
                <c:pt idx="1658">
                  <c:v>-87.909352999999996</c:v>
                </c:pt>
                <c:pt idx="1659">
                  <c:v>-87.909352999999996</c:v>
                </c:pt>
                <c:pt idx="1660">
                  <c:v>-87.909352999999996</c:v>
                </c:pt>
                <c:pt idx="1661">
                  <c:v>-87.909353999999993</c:v>
                </c:pt>
                <c:pt idx="1662">
                  <c:v>-87.909353999999993</c:v>
                </c:pt>
                <c:pt idx="1663">
                  <c:v>-87.909353999999993</c:v>
                </c:pt>
                <c:pt idx="1664">
                  <c:v>-87.909353999999993</c:v>
                </c:pt>
                <c:pt idx="1665">
                  <c:v>-87.909355000000005</c:v>
                </c:pt>
                <c:pt idx="1666">
                  <c:v>-87.909355000000005</c:v>
                </c:pt>
                <c:pt idx="1667">
                  <c:v>-87.909355000000005</c:v>
                </c:pt>
                <c:pt idx="1668">
                  <c:v>-87.909356000000002</c:v>
                </c:pt>
                <c:pt idx="1669">
                  <c:v>-87.909356000000002</c:v>
                </c:pt>
                <c:pt idx="1670">
                  <c:v>-87.909356000000002</c:v>
                </c:pt>
                <c:pt idx="1671">
                  <c:v>-87.909356000000002</c:v>
                </c:pt>
                <c:pt idx="1672">
                  <c:v>-87.909357</c:v>
                </c:pt>
                <c:pt idx="1673">
                  <c:v>-87.909357</c:v>
                </c:pt>
                <c:pt idx="1674">
                  <c:v>-87.909357</c:v>
                </c:pt>
                <c:pt idx="1675">
                  <c:v>-87.909357999999997</c:v>
                </c:pt>
                <c:pt idx="1676">
                  <c:v>-87.909357999999997</c:v>
                </c:pt>
                <c:pt idx="1677">
                  <c:v>-87.909357999999997</c:v>
                </c:pt>
                <c:pt idx="1678">
                  <c:v>-87.909357999999997</c:v>
                </c:pt>
                <c:pt idx="1679">
                  <c:v>-87.909358999999995</c:v>
                </c:pt>
                <c:pt idx="1680">
                  <c:v>-87.909358999999995</c:v>
                </c:pt>
                <c:pt idx="1681">
                  <c:v>-87.909358999999995</c:v>
                </c:pt>
                <c:pt idx="1682">
                  <c:v>-87.909358999999995</c:v>
                </c:pt>
                <c:pt idx="1683">
                  <c:v>-87.909360000000007</c:v>
                </c:pt>
                <c:pt idx="1684">
                  <c:v>-87.909360000000007</c:v>
                </c:pt>
                <c:pt idx="1685">
                  <c:v>-87.909360000000007</c:v>
                </c:pt>
                <c:pt idx="1686">
                  <c:v>-87.909361000000004</c:v>
                </c:pt>
                <c:pt idx="1687">
                  <c:v>-87.909361000000004</c:v>
                </c:pt>
                <c:pt idx="1688">
                  <c:v>-87.909361000000004</c:v>
                </c:pt>
                <c:pt idx="1689">
                  <c:v>-87.909361000000004</c:v>
                </c:pt>
                <c:pt idx="1690">
                  <c:v>-87.909362000000002</c:v>
                </c:pt>
                <c:pt idx="1691">
                  <c:v>-87.909362000000002</c:v>
                </c:pt>
                <c:pt idx="1692">
                  <c:v>-87.909362000000002</c:v>
                </c:pt>
                <c:pt idx="1693">
                  <c:v>-87.909362999999999</c:v>
                </c:pt>
                <c:pt idx="1694">
                  <c:v>-87.909362999999999</c:v>
                </c:pt>
                <c:pt idx="1695">
                  <c:v>-87.909362999999999</c:v>
                </c:pt>
                <c:pt idx="1696">
                  <c:v>-87.909362999999999</c:v>
                </c:pt>
                <c:pt idx="1697">
                  <c:v>-87.909363999999997</c:v>
                </c:pt>
                <c:pt idx="1698">
                  <c:v>-87.909363999999997</c:v>
                </c:pt>
                <c:pt idx="1699">
                  <c:v>-87.909363999999997</c:v>
                </c:pt>
                <c:pt idx="1700">
                  <c:v>-87.909364999999994</c:v>
                </c:pt>
                <c:pt idx="1701">
                  <c:v>-87.909364999999994</c:v>
                </c:pt>
                <c:pt idx="1702">
                  <c:v>-87.909364999999994</c:v>
                </c:pt>
                <c:pt idx="1703">
                  <c:v>-87.909364999999994</c:v>
                </c:pt>
                <c:pt idx="1704">
                  <c:v>-87.909366000000006</c:v>
                </c:pt>
                <c:pt idx="1705">
                  <c:v>-87.909366000000006</c:v>
                </c:pt>
                <c:pt idx="1706">
                  <c:v>-87.909366000000006</c:v>
                </c:pt>
                <c:pt idx="1707">
                  <c:v>-87.909367000000003</c:v>
                </c:pt>
                <c:pt idx="1708">
                  <c:v>-87.909367000000003</c:v>
                </c:pt>
                <c:pt idx="1709">
                  <c:v>-87.909367000000003</c:v>
                </c:pt>
                <c:pt idx="1710">
                  <c:v>-87.909367000000003</c:v>
                </c:pt>
                <c:pt idx="1711">
                  <c:v>-87.909368000000001</c:v>
                </c:pt>
                <c:pt idx="1712">
                  <c:v>-87.909368000000001</c:v>
                </c:pt>
                <c:pt idx="1713">
                  <c:v>-87.909368000000001</c:v>
                </c:pt>
                <c:pt idx="1714">
                  <c:v>-87.909368999999998</c:v>
                </c:pt>
                <c:pt idx="1715">
                  <c:v>-87.909368999999998</c:v>
                </c:pt>
                <c:pt idx="1716">
                  <c:v>-87.909368999999998</c:v>
                </c:pt>
                <c:pt idx="1717">
                  <c:v>-87.909368999999998</c:v>
                </c:pt>
                <c:pt idx="1718">
                  <c:v>-87.909369999999996</c:v>
                </c:pt>
                <c:pt idx="1719">
                  <c:v>-87.909369999999996</c:v>
                </c:pt>
                <c:pt idx="1720">
                  <c:v>-87.909369999999996</c:v>
                </c:pt>
                <c:pt idx="1721">
                  <c:v>-87.909370999999993</c:v>
                </c:pt>
                <c:pt idx="1722">
                  <c:v>-87.909370999999993</c:v>
                </c:pt>
                <c:pt idx="1723">
                  <c:v>-87.909370999999993</c:v>
                </c:pt>
                <c:pt idx="1724">
                  <c:v>-87.909370999999993</c:v>
                </c:pt>
                <c:pt idx="1725">
                  <c:v>-87.909372000000005</c:v>
                </c:pt>
                <c:pt idx="1726">
                  <c:v>-87.909372000000005</c:v>
                </c:pt>
                <c:pt idx="1727">
                  <c:v>-87.909372000000005</c:v>
                </c:pt>
                <c:pt idx="1728">
                  <c:v>-87.909373000000002</c:v>
                </c:pt>
                <c:pt idx="1729">
                  <c:v>-87.909373000000002</c:v>
                </c:pt>
                <c:pt idx="1730">
                  <c:v>-87.909373000000002</c:v>
                </c:pt>
                <c:pt idx="1731">
                  <c:v>-87.909373000000002</c:v>
                </c:pt>
                <c:pt idx="1732">
                  <c:v>-87.909374</c:v>
                </c:pt>
                <c:pt idx="1733">
                  <c:v>-87.909374</c:v>
                </c:pt>
                <c:pt idx="1734">
                  <c:v>-87.909374</c:v>
                </c:pt>
                <c:pt idx="1735">
                  <c:v>-87.909374999999997</c:v>
                </c:pt>
                <c:pt idx="1736">
                  <c:v>-87.909374999999997</c:v>
                </c:pt>
                <c:pt idx="1737">
                  <c:v>-87.909374999999997</c:v>
                </c:pt>
                <c:pt idx="1738">
                  <c:v>-87.909374999999997</c:v>
                </c:pt>
                <c:pt idx="1739">
                  <c:v>-87.909375999999995</c:v>
                </c:pt>
                <c:pt idx="1740">
                  <c:v>-87.909375999999995</c:v>
                </c:pt>
                <c:pt idx="1741">
                  <c:v>-87.909375999999995</c:v>
                </c:pt>
                <c:pt idx="1742">
                  <c:v>-87.909377000000006</c:v>
                </c:pt>
                <c:pt idx="1743">
                  <c:v>-87.909377000000006</c:v>
                </c:pt>
                <c:pt idx="1744">
                  <c:v>-87.909377000000006</c:v>
                </c:pt>
                <c:pt idx="1745">
                  <c:v>-87.909378000000004</c:v>
                </c:pt>
                <c:pt idx="1746">
                  <c:v>-87.909378000000004</c:v>
                </c:pt>
                <c:pt idx="1747">
                  <c:v>-87.909378000000004</c:v>
                </c:pt>
                <c:pt idx="1748">
                  <c:v>-87.909378000000004</c:v>
                </c:pt>
                <c:pt idx="1749">
                  <c:v>-87.909379000000001</c:v>
                </c:pt>
                <c:pt idx="1750">
                  <c:v>-87.909379000000001</c:v>
                </c:pt>
                <c:pt idx="1751">
                  <c:v>-87.909379000000001</c:v>
                </c:pt>
                <c:pt idx="1752">
                  <c:v>-87.909379999999999</c:v>
                </c:pt>
                <c:pt idx="1753">
                  <c:v>-87.909379999999999</c:v>
                </c:pt>
                <c:pt idx="1754">
                  <c:v>-87.909379999999999</c:v>
                </c:pt>
                <c:pt idx="1755">
                  <c:v>-87.909379999999999</c:v>
                </c:pt>
                <c:pt idx="1756">
                  <c:v>-87.909380999999996</c:v>
                </c:pt>
                <c:pt idx="1757">
                  <c:v>-87.909380999999996</c:v>
                </c:pt>
                <c:pt idx="1758">
                  <c:v>-87.909380999999996</c:v>
                </c:pt>
                <c:pt idx="1759">
                  <c:v>-87.909381999999994</c:v>
                </c:pt>
                <c:pt idx="1760">
                  <c:v>-87.909381999999994</c:v>
                </c:pt>
                <c:pt idx="1761">
                  <c:v>-87.909381999999994</c:v>
                </c:pt>
                <c:pt idx="1762">
                  <c:v>-87.909383000000005</c:v>
                </c:pt>
                <c:pt idx="1763">
                  <c:v>-87.909383000000005</c:v>
                </c:pt>
                <c:pt idx="1764">
                  <c:v>-87.909383000000005</c:v>
                </c:pt>
                <c:pt idx="1765">
                  <c:v>-87.909383000000005</c:v>
                </c:pt>
                <c:pt idx="1766">
                  <c:v>-87.909384000000003</c:v>
                </c:pt>
                <c:pt idx="1767">
                  <c:v>-87.909384000000003</c:v>
                </c:pt>
                <c:pt idx="1768">
                  <c:v>-87.909384000000003</c:v>
                </c:pt>
                <c:pt idx="1769">
                  <c:v>-87.909385</c:v>
                </c:pt>
                <c:pt idx="1770">
                  <c:v>-87.909385</c:v>
                </c:pt>
                <c:pt idx="1771">
                  <c:v>-87.909385</c:v>
                </c:pt>
                <c:pt idx="1772">
                  <c:v>-87.909385999999998</c:v>
                </c:pt>
                <c:pt idx="1773">
                  <c:v>-87.909385999999998</c:v>
                </c:pt>
                <c:pt idx="1774">
                  <c:v>-87.909385999999998</c:v>
                </c:pt>
                <c:pt idx="1775">
                  <c:v>-87.909385999999998</c:v>
                </c:pt>
                <c:pt idx="1776">
                  <c:v>-87.909386999999995</c:v>
                </c:pt>
                <c:pt idx="1777">
                  <c:v>-87.909386999999995</c:v>
                </c:pt>
                <c:pt idx="1778">
                  <c:v>-87.909386999999995</c:v>
                </c:pt>
                <c:pt idx="1779">
                  <c:v>-87.909388000000007</c:v>
                </c:pt>
                <c:pt idx="1780">
                  <c:v>-87.909388000000007</c:v>
                </c:pt>
                <c:pt idx="1781">
                  <c:v>-87.909388000000007</c:v>
                </c:pt>
                <c:pt idx="1782">
                  <c:v>-87.909388000000007</c:v>
                </c:pt>
                <c:pt idx="1783">
                  <c:v>-87.909389000000004</c:v>
                </c:pt>
                <c:pt idx="1784">
                  <c:v>-87.909389000000004</c:v>
                </c:pt>
                <c:pt idx="1785">
                  <c:v>-87.909389000000004</c:v>
                </c:pt>
                <c:pt idx="1786">
                  <c:v>-87.909390000000002</c:v>
                </c:pt>
                <c:pt idx="1787">
                  <c:v>-87.909390000000002</c:v>
                </c:pt>
                <c:pt idx="1788">
                  <c:v>-87.909390000000002</c:v>
                </c:pt>
                <c:pt idx="1789">
                  <c:v>-87.909390999999999</c:v>
                </c:pt>
                <c:pt idx="1790">
                  <c:v>-87.909390999999999</c:v>
                </c:pt>
                <c:pt idx="1791">
                  <c:v>-87.909390999999999</c:v>
                </c:pt>
                <c:pt idx="1792">
                  <c:v>-87.909390999999999</c:v>
                </c:pt>
                <c:pt idx="1793">
                  <c:v>-87.909391999999997</c:v>
                </c:pt>
                <c:pt idx="1794">
                  <c:v>-87.909391999999997</c:v>
                </c:pt>
                <c:pt idx="1795">
                  <c:v>-87.909391999999997</c:v>
                </c:pt>
                <c:pt idx="1796">
                  <c:v>-87.909392999999994</c:v>
                </c:pt>
                <c:pt idx="1797">
                  <c:v>-87.909392999999994</c:v>
                </c:pt>
                <c:pt idx="1798">
                  <c:v>-87.909392999999994</c:v>
                </c:pt>
                <c:pt idx="1799">
                  <c:v>-87.909394000000006</c:v>
                </c:pt>
                <c:pt idx="1800">
                  <c:v>-87.909394000000006</c:v>
                </c:pt>
                <c:pt idx="1801">
                  <c:v>-87.909394000000006</c:v>
                </c:pt>
                <c:pt idx="1802">
                  <c:v>-87.909395000000004</c:v>
                </c:pt>
                <c:pt idx="1803">
                  <c:v>-87.909395000000004</c:v>
                </c:pt>
                <c:pt idx="1804">
                  <c:v>-87.909395000000004</c:v>
                </c:pt>
                <c:pt idx="1805">
                  <c:v>-87.909395000000004</c:v>
                </c:pt>
                <c:pt idx="1806">
                  <c:v>-87.909396000000001</c:v>
                </c:pt>
                <c:pt idx="1807">
                  <c:v>-87.909396000000001</c:v>
                </c:pt>
                <c:pt idx="1808">
                  <c:v>-87.909396000000001</c:v>
                </c:pt>
                <c:pt idx="1809">
                  <c:v>-87.909396999999998</c:v>
                </c:pt>
                <c:pt idx="1810">
                  <c:v>-87.909396999999998</c:v>
                </c:pt>
                <c:pt idx="1811">
                  <c:v>-87.909396999999998</c:v>
                </c:pt>
                <c:pt idx="1812">
                  <c:v>-87.909397999999996</c:v>
                </c:pt>
                <c:pt idx="1813">
                  <c:v>-87.909397999999996</c:v>
                </c:pt>
                <c:pt idx="1814">
                  <c:v>-87.909397999999996</c:v>
                </c:pt>
                <c:pt idx="1815">
                  <c:v>-87.909397999999996</c:v>
                </c:pt>
                <c:pt idx="1816">
                  <c:v>-87.909398999999993</c:v>
                </c:pt>
                <c:pt idx="1817">
                  <c:v>-87.909398999999993</c:v>
                </c:pt>
                <c:pt idx="1818">
                  <c:v>-87.909398999999993</c:v>
                </c:pt>
                <c:pt idx="1819">
                  <c:v>-87.909400000000005</c:v>
                </c:pt>
                <c:pt idx="1820">
                  <c:v>-87.909400000000005</c:v>
                </c:pt>
                <c:pt idx="1821">
                  <c:v>-87.909400000000005</c:v>
                </c:pt>
                <c:pt idx="1822">
                  <c:v>-87.909401000000003</c:v>
                </c:pt>
                <c:pt idx="1823">
                  <c:v>-87.909401000000003</c:v>
                </c:pt>
                <c:pt idx="1824">
                  <c:v>-87.909401000000003</c:v>
                </c:pt>
                <c:pt idx="1825">
                  <c:v>-87.909402</c:v>
                </c:pt>
                <c:pt idx="1826">
                  <c:v>-87.909402</c:v>
                </c:pt>
                <c:pt idx="1827">
                  <c:v>-87.909402</c:v>
                </c:pt>
                <c:pt idx="1828">
                  <c:v>-87.909402</c:v>
                </c:pt>
                <c:pt idx="1829">
                  <c:v>-87.909402999999998</c:v>
                </c:pt>
                <c:pt idx="1830">
                  <c:v>-87.909402999999998</c:v>
                </c:pt>
                <c:pt idx="1831">
                  <c:v>-87.909402999999998</c:v>
                </c:pt>
                <c:pt idx="1832">
                  <c:v>-87.909403999999995</c:v>
                </c:pt>
                <c:pt idx="1833">
                  <c:v>-87.909403999999995</c:v>
                </c:pt>
                <c:pt idx="1834">
                  <c:v>-87.909403999999995</c:v>
                </c:pt>
                <c:pt idx="1835">
                  <c:v>-87.909405000000007</c:v>
                </c:pt>
                <c:pt idx="1836">
                  <c:v>-87.909405000000007</c:v>
                </c:pt>
                <c:pt idx="1837">
                  <c:v>-87.909405000000007</c:v>
                </c:pt>
                <c:pt idx="1838">
                  <c:v>-87.909406000000004</c:v>
                </c:pt>
                <c:pt idx="1839">
                  <c:v>-87.909406000000004</c:v>
                </c:pt>
                <c:pt idx="1840">
                  <c:v>-87.909406000000004</c:v>
                </c:pt>
                <c:pt idx="1841">
                  <c:v>-87.909406000000004</c:v>
                </c:pt>
                <c:pt idx="1842">
                  <c:v>-87.909407000000002</c:v>
                </c:pt>
                <c:pt idx="1843">
                  <c:v>-87.909407000000002</c:v>
                </c:pt>
                <c:pt idx="1844">
                  <c:v>-87.909407000000002</c:v>
                </c:pt>
                <c:pt idx="1845">
                  <c:v>-87.909407999999999</c:v>
                </c:pt>
                <c:pt idx="1846">
                  <c:v>-87.909407999999999</c:v>
                </c:pt>
                <c:pt idx="1847">
                  <c:v>-87.909407999999999</c:v>
                </c:pt>
                <c:pt idx="1848">
                  <c:v>-87.909408999999997</c:v>
                </c:pt>
                <c:pt idx="1849">
                  <c:v>-87.909408999999997</c:v>
                </c:pt>
                <c:pt idx="1850">
                  <c:v>-87.909408999999997</c:v>
                </c:pt>
                <c:pt idx="1851">
                  <c:v>-87.909409999999994</c:v>
                </c:pt>
                <c:pt idx="1852">
                  <c:v>-87.909409999999994</c:v>
                </c:pt>
                <c:pt idx="1853">
                  <c:v>-87.909409999999994</c:v>
                </c:pt>
                <c:pt idx="1854">
                  <c:v>-87.909409999999994</c:v>
                </c:pt>
                <c:pt idx="1855">
                  <c:v>-87.909411000000006</c:v>
                </c:pt>
                <c:pt idx="1856">
                  <c:v>-87.909411000000006</c:v>
                </c:pt>
                <c:pt idx="1857">
                  <c:v>-87.909411000000006</c:v>
                </c:pt>
                <c:pt idx="1858">
                  <c:v>-87.909412000000003</c:v>
                </c:pt>
                <c:pt idx="1859">
                  <c:v>-87.909412000000003</c:v>
                </c:pt>
                <c:pt idx="1860">
                  <c:v>-87.909412000000003</c:v>
                </c:pt>
                <c:pt idx="1861">
                  <c:v>-87.909413000000001</c:v>
                </c:pt>
                <c:pt idx="1862">
                  <c:v>-87.909413000000001</c:v>
                </c:pt>
                <c:pt idx="1863">
                  <c:v>-87.909413000000001</c:v>
                </c:pt>
                <c:pt idx="1864">
                  <c:v>-87.909413999999998</c:v>
                </c:pt>
                <c:pt idx="1865">
                  <c:v>-87.909413999999998</c:v>
                </c:pt>
                <c:pt idx="1866">
                  <c:v>-87.909413999999998</c:v>
                </c:pt>
                <c:pt idx="1867">
                  <c:v>-87.909414999999996</c:v>
                </c:pt>
                <c:pt idx="1868">
                  <c:v>-87.909414999999996</c:v>
                </c:pt>
                <c:pt idx="1869">
                  <c:v>-87.909414999999996</c:v>
                </c:pt>
                <c:pt idx="1870">
                  <c:v>-87.909415999999993</c:v>
                </c:pt>
                <c:pt idx="1871">
                  <c:v>-87.909415999999993</c:v>
                </c:pt>
                <c:pt idx="1872">
                  <c:v>-87.909415999999993</c:v>
                </c:pt>
                <c:pt idx="1873">
                  <c:v>-87.909415999999993</c:v>
                </c:pt>
                <c:pt idx="1874">
                  <c:v>-87.909417000000005</c:v>
                </c:pt>
                <c:pt idx="1875">
                  <c:v>-87.909417000000005</c:v>
                </c:pt>
                <c:pt idx="1876">
                  <c:v>-87.909417000000005</c:v>
                </c:pt>
                <c:pt idx="1877">
                  <c:v>-87.909418000000002</c:v>
                </c:pt>
                <c:pt idx="1878">
                  <c:v>-87.909418000000002</c:v>
                </c:pt>
                <c:pt idx="1879">
                  <c:v>-87.909418000000002</c:v>
                </c:pt>
                <c:pt idx="1880">
                  <c:v>-87.909419</c:v>
                </c:pt>
                <c:pt idx="1881">
                  <c:v>-87.909419</c:v>
                </c:pt>
                <c:pt idx="1882">
                  <c:v>-87.909419</c:v>
                </c:pt>
                <c:pt idx="1883">
                  <c:v>-87.909419999999997</c:v>
                </c:pt>
                <c:pt idx="1884">
                  <c:v>-87.909419999999997</c:v>
                </c:pt>
                <c:pt idx="1885">
                  <c:v>-87.909419999999997</c:v>
                </c:pt>
                <c:pt idx="1886">
                  <c:v>-87.909420999999995</c:v>
                </c:pt>
                <c:pt idx="1887">
                  <c:v>-87.909420999999995</c:v>
                </c:pt>
                <c:pt idx="1888">
                  <c:v>-87.909420999999995</c:v>
                </c:pt>
                <c:pt idx="1889">
                  <c:v>-87.909422000000006</c:v>
                </c:pt>
                <c:pt idx="1890">
                  <c:v>-87.909422000000006</c:v>
                </c:pt>
                <c:pt idx="1891">
                  <c:v>-87.909422000000006</c:v>
                </c:pt>
                <c:pt idx="1892">
                  <c:v>-87.909422000000006</c:v>
                </c:pt>
                <c:pt idx="1893">
                  <c:v>-87.909423000000004</c:v>
                </c:pt>
                <c:pt idx="1894">
                  <c:v>-87.909423000000004</c:v>
                </c:pt>
                <c:pt idx="1895">
                  <c:v>-87.909423000000004</c:v>
                </c:pt>
                <c:pt idx="1896">
                  <c:v>-87.909424000000001</c:v>
                </c:pt>
                <c:pt idx="1897">
                  <c:v>-87.909424000000001</c:v>
                </c:pt>
                <c:pt idx="1898">
                  <c:v>-87.909424000000001</c:v>
                </c:pt>
                <c:pt idx="1899">
                  <c:v>-87.909424999999999</c:v>
                </c:pt>
                <c:pt idx="1900">
                  <c:v>-87.909424999999999</c:v>
                </c:pt>
                <c:pt idx="1901">
                  <c:v>-87.909424999999999</c:v>
                </c:pt>
                <c:pt idx="1902">
                  <c:v>-87.909425999999996</c:v>
                </c:pt>
                <c:pt idx="1903">
                  <c:v>-87.909425999999996</c:v>
                </c:pt>
                <c:pt idx="1904">
                  <c:v>-87.909425999999996</c:v>
                </c:pt>
                <c:pt idx="1905">
                  <c:v>-87.909426999999994</c:v>
                </c:pt>
                <c:pt idx="1906">
                  <c:v>-87.909426999999994</c:v>
                </c:pt>
                <c:pt idx="1907">
                  <c:v>-87.909426999999994</c:v>
                </c:pt>
                <c:pt idx="1908">
                  <c:v>-87.909428000000005</c:v>
                </c:pt>
                <c:pt idx="1909">
                  <c:v>-87.909428000000005</c:v>
                </c:pt>
                <c:pt idx="1910">
                  <c:v>-87.909428000000005</c:v>
                </c:pt>
                <c:pt idx="1911">
                  <c:v>-87.909429000000003</c:v>
                </c:pt>
                <c:pt idx="1912">
                  <c:v>-87.909429000000003</c:v>
                </c:pt>
                <c:pt idx="1913">
                  <c:v>-87.909429000000003</c:v>
                </c:pt>
                <c:pt idx="1914">
                  <c:v>-87.90943</c:v>
                </c:pt>
                <c:pt idx="1915">
                  <c:v>-87.90943</c:v>
                </c:pt>
                <c:pt idx="1916">
                  <c:v>-87.90943</c:v>
                </c:pt>
                <c:pt idx="1917">
                  <c:v>-87.90943</c:v>
                </c:pt>
                <c:pt idx="1918">
                  <c:v>-87.909430999999998</c:v>
                </c:pt>
                <c:pt idx="1919">
                  <c:v>-87.909430999999998</c:v>
                </c:pt>
                <c:pt idx="1920">
                  <c:v>-87.909430999999998</c:v>
                </c:pt>
                <c:pt idx="1921">
                  <c:v>-87.909431999999995</c:v>
                </c:pt>
                <c:pt idx="1922">
                  <c:v>-87.909431999999995</c:v>
                </c:pt>
                <c:pt idx="1923">
                  <c:v>-87.909431999999995</c:v>
                </c:pt>
                <c:pt idx="1924">
                  <c:v>-87.909433000000007</c:v>
                </c:pt>
                <c:pt idx="1925">
                  <c:v>-87.909433000000007</c:v>
                </c:pt>
                <c:pt idx="1926">
                  <c:v>-87.909433000000007</c:v>
                </c:pt>
                <c:pt idx="1927">
                  <c:v>-87.909434000000005</c:v>
                </c:pt>
                <c:pt idx="1928">
                  <c:v>-87.909434000000005</c:v>
                </c:pt>
                <c:pt idx="1929">
                  <c:v>-87.909434000000005</c:v>
                </c:pt>
                <c:pt idx="1930">
                  <c:v>-87.909435000000002</c:v>
                </c:pt>
                <c:pt idx="1931">
                  <c:v>-87.909435000000002</c:v>
                </c:pt>
                <c:pt idx="1932">
                  <c:v>-87.909435000000002</c:v>
                </c:pt>
                <c:pt idx="1933">
                  <c:v>-87.909435999999999</c:v>
                </c:pt>
                <c:pt idx="1934">
                  <c:v>-87.909435999999999</c:v>
                </c:pt>
                <c:pt idx="1935">
                  <c:v>-87.909435999999999</c:v>
                </c:pt>
                <c:pt idx="1936">
                  <c:v>-87.909436999999997</c:v>
                </c:pt>
                <c:pt idx="1937">
                  <c:v>-87.909436999999997</c:v>
                </c:pt>
                <c:pt idx="1938">
                  <c:v>-87.909436999999997</c:v>
                </c:pt>
                <c:pt idx="1939">
                  <c:v>-87.909437999999994</c:v>
                </c:pt>
                <c:pt idx="1940">
                  <c:v>-87.909437999999994</c:v>
                </c:pt>
                <c:pt idx="1941">
                  <c:v>-87.909437999999994</c:v>
                </c:pt>
                <c:pt idx="1942">
                  <c:v>-87.909439000000006</c:v>
                </c:pt>
                <c:pt idx="1943">
                  <c:v>-87.909439000000006</c:v>
                </c:pt>
                <c:pt idx="1944">
                  <c:v>-87.909439000000006</c:v>
                </c:pt>
                <c:pt idx="1945">
                  <c:v>-87.909440000000004</c:v>
                </c:pt>
                <c:pt idx="1946">
                  <c:v>-87.909440000000004</c:v>
                </c:pt>
                <c:pt idx="1947">
                  <c:v>-87.909440000000004</c:v>
                </c:pt>
                <c:pt idx="1948">
                  <c:v>-87.909441000000001</c:v>
                </c:pt>
                <c:pt idx="1949">
                  <c:v>-87.909441000000001</c:v>
                </c:pt>
                <c:pt idx="1950">
                  <c:v>-87.909441000000001</c:v>
                </c:pt>
                <c:pt idx="1951">
                  <c:v>-87.909441999999999</c:v>
                </c:pt>
                <c:pt idx="1952">
                  <c:v>-87.909441999999999</c:v>
                </c:pt>
                <c:pt idx="1953">
                  <c:v>-87.909441999999999</c:v>
                </c:pt>
                <c:pt idx="1954">
                  <c:v>-87.909442999999996</c:v>
                </c:pt>
                <c:pt idx="1955">
                  <c:v>-87.909442999999996</c:v>
                </c:pt>
                <c:pt idx="1956">
                  <c:v>-87.909442999999996</c:v>
                </c:pt>
                <c:pt idx="1957">
                  <c:v>-87.909443999999993</c:v>
                </c:pt>
                <c:pt idx="1958">
                  <c:v>-87.909443999999993</c:v>
                </c:pt>
                <c:pt idx="1959">
                  <c:v>-87.909443999999993</c:v>
                </c:pt>
                <c:pt idx="1960">
                  <c:v>-87.909443999999993</c:v>
                </c:pt>
                <c:pt idx="1961">
                  <c:v>-87.909445000000005</c:v>
                </c:pt>
                <c:pt idx="1962">
                  <c:v>-87.909445000000005</c:v>
                </c:pt>
                <c:pt idx="1963">
                  <c:v>-87.909445000000005</c:v>
                </c:pt>
                <c:pt idx="1964">
                  <c:v>-87.909446000000003</c:v>
                </c:pt>
                <c:pt idx="1965">
                  <c:v>-87.909446000000003</c:v>
                </c:pt>
                <c:pt idx="1966">
                  <c:v>-87.909446000000003</c:v>
                </c:pt>
                <c:pt idx="1967">
                  <c:v>-87.909447</c:v>
                </c:pt>
                <c:pt idx="1968">
                  <c:v>-87.909447</c:v>
                </c:pt>
                <c:pt idx="1969">
                  <c:v>-87.909447</c:v>
                </c:pt>
                <c:pt idx="1970">
                  <c:v>-87.909447999999998</c:v>
                </c:pt>
                <c:pt idx="1971">
                  <c:v>-87.909447999999998</c:v>
                </c:pt>
                <c:pt idx="1972">
                  <c:v>-87.909447999999998</c:v>
                </c:pt>
                <c:pt idx="1973">
                  <c:v>-87.909448999999995</c:v>
                </c:pt>
                <c:pt idx="1974">
                  <c:v>-87.909448999999995</c:v>
                </c:pt>
                <c:pt idx="1975">
                  <c:v>-87.909448999999995</c:v>
                </c:pt>
                <c:pt idx="1976">
                  <c:v>-87.909450000000007</c:v>
                </c:pt>
                <c:pt idx="1977">
                  <c:v>-87.909450000000007</c:v>
                </c:pt>
                <c:pt idx="1978">
                  <c:v>-87.909450000000007</c:v>
                </c:pt>
                <c:pt idx="1979">
                  <c:v>-87.909451000000004</c:v>
                </c:pt>
                <c:pt idx="1980">
                  <c:v>-87.909451000000004</c:v>
                </c:pt>
                <c:pt idx="1981">
                  <c:v>-87.909451000000004</c:v>
                </c:pt>
                <c:pt idx="1982">
                  <c:v>-87.909452000000002</c:v>
                </c:pt>
                <c:pt idx="1983">
                  <c:v>-87.909452000000002</c:v>
                </c:pt>
                <c:pt idx="1984">
                  <c:v>-87.909452000000002</c:v>
                </c:pt>
                <c:pt idx="1985">
                  <c:v>-87.909452999999999</c:v>
                </c:pt>
                <c:pt idx="1986">
                  <c:v>-87.909452999999999</c:v>
                </c:pt>
                <c:pt idx="1987">
                  <c:v>-87.909452999999999</c:v>
                </c:pt>
                <c:pt idx="1988">
                  <c:v>-87.909453999999997</c:v>
                </c:pt>
                <c:pt idx="1989">
                  <c:v>-87.909453999999997</c:v>
                </c:pt>
                <c:pt idx="1990">
                  <c:v>-87.909453999999997</c:v>
                </c:pt>
                <c:pt idx="1991">
                  <c:v>-87.909454999999994</c:v>
                </c:pt>
                <c:pt idx="1992">
                  <c:v>-87.909454999999994</c:v>
                </c:pt>
                <c:pt idx="1993">
                  <c:v>-87.909454999999994</c:v>
                </c:pt>
                <c:pt idx="1994">
                  <c:v>-87.909456000000006</c:v>
                </c:pt>
                <c:pt idx="1995">
                  <c:v>-87.909456000000006</c:v>
                </c:pt>
                <c:pt idx="1996">
                  <c:v>-87.909456000000006</c:v>
                </c:pt>
                <c:pt idx="1997">
                  <c:v>-87.909457000000003</c:v>
                </c:pt>
                <c:pt idx="1998">
                  <c:v>-87.909457000000003</c:v>
                </c:pt>
                <c:pt idx="1999">
                  <c:v>-87.509456999999998</c:v>
                </c:pt>
                <c:pt idx="2000">
                  <c:v>-87.109812000000005</c:v>
                </c:pt>
                <c:pt idx="2001">
                  <c:v>-86.710503000000003</c:v>
                </c:pt>
                <c:pt idx="2002">
                  <c:v>-86.311511999999993</c:v>
                </c:pt>
                <c:pt idx="2003">
                  <c:v>-85.912820999999994</c:v>
                </c:pt>
                <c:pt idx="2004">
                  <c:v>-85.514415</c:v>
                </c:pt>
                <c:pt idx="2005">
                  <c:v>-85.116275000000002</c:v>
                </c:pt>
                <c:pt idx="2006">
                  <c:v>-84.718387000000007</c:v>
                </c:pt>
                <c:pt idx="2007">
                  <c:v>-84.320733000000004</c:v>
                </c:pt>
                <c:pt idx="2008">
                  <c:v>-83.923299999999998</c:v>
                </c:pt>
                <c:pt idx="2009">
                  <c:v>-83.526071000000002</c:v>
                </c:pt>
                <c:pt idx="2010">
                  <c:v>-83.129031999999995</c:v>
                </c:pt>
                <c:pt idx="2011">
                  <c:v>-82.732169999999996</c:v>
                </c:pt>
                <c:pt idx="2012">
                  <c:v>-82.335470000000001</c:v>
                </c:pt>
                <c:pt idx="2013">
                  <c:v>-81.938918999999999</c:v>
                </c:pt>
                <c:pt idx="2014">
                  <c:v>-81.542506000000003</c:v>
                </c:pt>
                <c:pt idx="2015">
                  <c:v>-81.146216999999993</c:v>
                </c:pt>
                <c:pt idx="2016">
                  <c:v>-80.750039999999998</c:v>
                </c:pt>
                <c:pt idx="2017">
                  <c:v>-80.353965000000002</c:v>
                </c:pt>
                <c:pt idx="2018">
                  <c:v>-79.957981000000004</c:v>
                </c:pt>
                <c:pt idx="2019">
                  <c:v>-79.562077000000002</c:v>
                </c:pt>
                <c:pt idx="2020">
                  <c:v>-79.166242999999994</c:v>
                </c:pt>
                <c:pt idx="2021">
                  <c:v>-78.770470000000003</c:v>
                </c:pt>
                <c:pt idx="2022">
                  <c:v>-78.374748999999994</c:v>
                </c:pt>
                <c:pt idx="2023">
                  <c:v>-77.979069999999993</c:v>
                </c:pt>
                <c:pt idx="2024">
                  <c:v>-77.583427</c:v>
                </c:pt>
                <c:pt idx="2025">
                  <c:v>-77.187810999999996</c:v>
                </c:pt>
                <c:pt idx="2026">
                  <c:v>-76.792214999999999</c:v>
                </c:pt>
                <c:pt idx="2027">
                  <c:v>-76.396631999999997</c:v>
                </c:pt>
                <c:pt idx="2028">
                  <c:v>-76.001053999999996</c:v>
                </c:pt>
                <c:pt idx="2029">
                  <c:v>-75.605476999999993</c:v>
                </c:pt>
                <c:pt idx="2030">
                  <c:v>-75.209894000000006</c:v>
                </c:pt>
                <c:pt idx="2031">
                  <c:v>-74.814300000000003</c:v>
                </c:pt>
                <c:pt idx="2032">
                  <c:v>-74.418689000000001</c:v>
                </c:pt>
                <c:pt idx="2033">
                  <c:v>-74.023056999999994</c:v>
                </c:pt>
                <c:pt idx="2034">
                  <c:v>-73.627398999999997</c:v>
                </c:pt>
                <c:pt idx="2035">
                  <c:v>-73.231711000000004</c:v>
                </c:pt>
                <c:pt idx="2036">
                  <c:v>-72.835988999999998</c:v>
                </c:pt>
                <c:pt idx="2037">
                  <c:v>-72.440229000000002</c:v>
                </c:pt>
                <c:pt idx="2038">
                  <c:v>-72.044428999999994</c:v>
                </c:pt>
                <c:pt idx="2039">
                  <c:v>-71.648583000000002</c:v>
                </c:pt>
                <c:pt idx="2040">
                  <c:v>-71.252690999999999</c:v>
                </c:pt>
                <c:pt idx="2041">
                  <c:v>-70.856748999999994</c:v>
                </c:pt>
                <c:pt idx="2042">
                  <c:v>-70.460755000000006</c:v>
                </c:pt>
                <c:pt idx="2043">
                  <c:v>-70.064706000000001</c:v>
                </c:pt>
                <c:pt idx="2044">
                  <c:v>-69.668599999999998</c:v>
                </c:pt>
                <c:pt idx="2045">
                  <c:v>-69.272435999999999</c:v>
                </c:pt>
                <c:pt idx="2046">
                  <c:v>-68.876210999999998</c:v>
                </c:pt>
                <c:pt idx="2047">
                  <c:v>-68.479923999999997</c:v>
                </c:pt>
                <c:pt idx="2048">
                  <c:v>-68.083573000000001</c:v>
                </c:pt>
                <c:pt idx="2049">
                  <c:v>-67.687157999999997</c:v>
                </c:pt>
                <c:pt idx="2050">
                  <c:v>-67.290676000000005</c:v>
                </c:pt>
                <c:pt idx="2051">
                  <c:v>-66.894126</c:v>
                </c:pt>
                <c:pt idx="2052">
                  <c:v>-66.497506999999999</c:v>
                </c:pt>
                <c:pt idx="2053">
                  <c:v>-66.100819000000001</c:v>
                </c:pt>
                <c:pt idx="2054">
                  <c:v>-65.704059999999998</c:v>
                </c:pt>
                <c:pt idx="2055">
                  <c:v>-65.307229000000007</c:v>
                </c:pt>
                <c:pt idx="2056">
                  <c:v>-64.910325</c:v>
                </c:pt>
                <c:pt idx="2057">
                  <c:v>-64.513346999999996</c:v>
                </c:pt>
                <c:pt idx="2058">
                  <c:v>-64.116294999999994</c:v>
                </c:pt>
                <c:pt idx="2059">
                  <c:v>-63.719166000000001</c:v>
                </c:pt>
                <c:pt idx="2060">
                  <c:v>-63.321959999999997</c:v>
                </c:pt>
                <c:pt idx="2061">
                  <c:v>-62.924675999999998</c:v>
                </c:pt>
                <c:pt idx="2062">
                  <c:v>-62.527312000000002</c:v>
                </c:pt>
                <c:pt idx="2063">
                  <c:v>-62.129868000000002</c:v>
                </c:pt>
                <c:pt idx="2064">
                  <c:v>-61.732340999999998</c:v>
                </c:pt>
                <c:pt idx="2065">
                  <c:v>-61.33473</c:v>
                </c:pt>
                <c:pt idx="2066">
                  <c:v>-60.937033</c:v>
                </c:pt>
                <c:pt idx="2067">
                  <c:v>-60.539248000000001</c:v>
                </c:pt>
                <c:pt idx="2068">
                  <c:v>-60.141371999999997</c:v>
                </c:pt>
                <c:pt idx="2069">
                  <c:v>-59.743403999999998</c:v>
                </c:pt>
                <c:pt idx="2070">
                  <c:v>-59.345340999999998</c:v>
                </c:pt>
                <c:pt idx="2071">
                  <c:v>-58.947178000000001</c:v>
                </c:pt>
                <c:pt idx="2072">
                  <c:v>-58.548912999999999</c:v>
                </c:pt>
                <c:pt idx="2073">
                  <c:v>-58.150542000000002</c:v>
                </c:pt>
                <c:pt idx="2074">
                  <c:v>-57.75206</c:v>
                </c:pt>
                <c:pt idx="2075">
                  <c:v>-57.353462</c:v>
                </c:pt>
                <c:pt idx="2076">
                  <c:v>-56.954742000000003</c:v>
                </c:pt>
                <c:pt idx="2077">
                  <c:v>-56.555895</c:v>
                </c:pt>
                <c:pt idx="2078">
                  <c:v>-56.156913000000003</c:v>
                </c:pt>
                <c:pt idx="2079">
                  <c:v>-55.757789000000002</c:v>
                </c:pt>
                <c:pt idx="2080">
                  <c:v>-55.358514</c:v>
                </c:pt>
                <c:pt idx="2081">
                  <c:v>-54.959079000000003</c:v>
                </c:pt>
                <c:pt idx="2082">
                  <c:v>-54.559472</c:v>
                </c:pt>
                <c:pt idx="2083">
                  <c:v>-54.159683000000001</c:v>
                </c:pt>
                <c:pt idx="2084">
                  <c:v>-53.759697000000003</c:v>
                </c:pt>
                <c:pt idx="2085">
                  <c:v>-53.359501000000002</c:v>
                </c:pt>
                <c:pt idx="2086">
                  <c:v>-52.959079000000003</c:v>
                </c:pt>
                <c:pt idx="2087">
                  <c:v>-52.558411</c:v>
                </c:pt>
                <c:pt idx="2088">
                  <c:v>-52.157479000000002</c:v>
                </c:pt>
                <c:pt idx="2089">
                  <c:v>-51.756261000000002</c:v>
                </c:pt>
                <c:pt idx="2090">
                  <c:v>-51.354731999999998</c:v>
                </c:pt>
                <c:pt idx="2091">
                  <c:v>-50.952865000000003</c:v>
                </c:pt>
                <c:pt idx="2092">
                  <c:v>-50.550631000000003</c:v>
                </c:pt>
                <c:pt idx="2093">
                  <c:v>-50.147996999999997</c:v>
                </c:pt>
                <c:pt idx="2094">
                  <c:v>-49.744926</c:v>
                </c:pt>
                <c:pt idx="2095">
                  <c:v>-49.341379000000003</c:v>
                </c:pt>
                <c:pt idx="2096">
                  <c:v>-48.937311999999999</c:v>
                </c:pt>
                <c:pt idx="2097">
                  <c:v>-48.532676000000002</c:v>
                </c:pt>
                <c:pt idx="2098">
                  <c:v>-48.127417000000001</c:v>
                </c:pt>
                <c:pt idx="2099">
                  <c:v>-48.121478000000003</c:v>
                </c:pt>
                <c:pt idx="2100">
                  <c:v>-48.114783000000003</c:v>
                </c:pt>
                <c:pt idx="2101">
                  <c:v>-48.107298999999998</c:v>
                </c:pt>
                <c:pt idx="2102">
                  <c:v>-48.098990000000001</c:v>
                </c:pt>
                <c:pt idx="2103">
                  <c:v>-48.089821999999998</c:v>
                </c:pt>
                <c:pt idx="2104">
                  <c:v>-48.07976</c:v>
                </c:pt>
                <c:pt idx="2105">
                  <c:v>-48.068770999999998</c:v>
                </c:pt>
                <c:pt idx="2106">
                  <c:v>-48.056821999999997</c:v>
                </c:pt>
                <c:pt idx="2107">
                  <c:v>-48.043880000000001</c:v>
                </c:pt>
                <c:pt idx="2108">
                  <c:v>-48.029913999999998</c:v>
                </c:pt>
                <c:pt idx="2109">
                  <c:v>-48.014890999999999</c:v>
                </c:pt>
                <c:pt idx="2110">
                  <c:v>-47.998781999999999</c:v>
                </c:pt>
                <c:pt idx="2111">
                  <c:v>-47.981555</c:v>
                </c:pt>
                <c:pt idx="2112">
                  <c:v>-47.963180999999999</c:v>
                </c:pt>
                <c:pt idx="2113">
                  <c:v>-47.943629999999999</c:v>
                </c:pt>
                <c:pt idx="2114">
                  <c:v>-47.922874</c:v>
                </c:pt>
                <c:pt idx="2115">
                  <c:v>-47.900883999999998</c:v>
                </c:pt>
                <c:pt idx="2116">
                  <c:v>-47.877631999999998</c:v>
                </c:pt>
                <c:pt idx="2117">
                  <c:v>-47.853090999999999</c:v>
                </c:pt>
                <c:pt idx="2118">
                  <c:v>-47.827235000000002</c:v>
                </c:pt>
                <c:pt idx="2119">
                  <c:v>-47.800035999999999</c:v>
                </c:pt>
                <c:pt idx="2120">
                  <c:v>-47.771470000000001</c:v>
                </c:pt>
                <c:pt idx="2121">
                  <c:v>-47.741509000000001</c:v>
                </c:pt>
                <c:pt idx="2122">
                  <c:v>-47.710129000000002</c:v>
                </c:pt>
                <c:pt idx="2123">
                  <c:v>-47.677304999999997</c:v>
                </c:pt>
                <c:pt idx="2124">
                  <c:v>-47.643013000000003</c:v>
                </c:pt>
                <c:pt idx="2125">
                  <c:v>-47.607227000000002</c:v>
                </c:pt>
                <c:pt idx="2126">
                  <c:v>-47.569924999999998</c:v>
                </c:pt>
                <c:pt idx="2127">
                  <c:v>-47.531081</c:v>
                </c:pt>
                <c:pt idx="2128">
                  <c:v>-47.490673000000001</c:v>
                </c:pt>
                <c:pt idx="2129">
                  <c:v>-47.448675999999999</c:v>
                </c:pt>
                <c:pt idx="2130">
                  <c:v>-47.405068</c:v>
                </c:pt>
                <c:pt idx="2131">
                  <c:v>-47.359824000000003</c:v>
                </c:pt>
                <c:pt idx="2132">
                  <c:v>-47.312922999999998</c:v>
                </c:pt>
                <c:pt idx="2133">
                  <c:v>-47.264339</c:v>
                </c:pt>
                <c:pt idx="2134">
                  <c:v>-47.21405</c:v>
                </c:pt>
                <c:pt idx="2135">
                  <c:v>-47.162032000000004</c:v>
                </c:pt>
                <c:pt idx="2136">
                  <c:v>-47.108263000000001</c:v>
                </c:pt>
                <c:pt idx="2137">
                  <c:v>-47.052717000000001</c:v>
                </c:pt>
                <c:pt idx="2138">
                  <c:v>-46.995370999999999</c:v>
                </c:pt>
                <c:pt idx="2139">
                  <c:v>-46.936200999999997</c:v>
                </c:pt>
                <c:pt idx="2140">
                  <c:v>-46.875182000000002</c:v>
                </c:pt>
                <c:pt idx="2141">
                  <c:v>-46.812289999999997</c:v>
                </c:pt>
                <c:pt idx="2142">
                  <c:v>-46.747498</c:v>
                </c:pt>
                <c:pt idx="2143">
                  <c:v>-46.680782999999998</c:v>
                </c:pt>
                <c:pt idx="2144">
                  <c:v>-46.612116</c:v>
                </c:pt>
                <c:pt idx="2145">
                  <c:v>-46.541471999999999</c:v>
                </c:pt>
                <c:pt idx="2146">
                  <c:v>-46.468823999999998</c:v>
                </c:pt>
                <c:pt idx="2147">
                  <c:v>-46.394143</c:v>
                </c:pt>
                <c:pt idx="2148">
                  <c:v>-46.317400999999997</c:v>
                </c:pt>
                <c:pt idx="2149">
                  <c:v>-46.238568999999998</c:v>
                </c:pt>
                <c:pt idx="2150">
                  <c:v>-46.157615999999997</c:v>
                </c:pt>
                <c:pt idx="2151">
                  <c:v>-46.074511000000001</c:v>
                </c:pt>
                <c:pt idx="2152">
                  <c:v>-45.989223000000003</c:v>
                </c:pt>
                <c:pt idx="2153">
                  <c:v>-45.901719</c:v>
                </c:pt>
                <c:pt idx="2154">
                  <c:v>-45.811965000000001</c:v>
                </c:pt>
                <c:pt idx="2155">
                  <c:v>-45.719925000000003</c:v>
                </c:pt>
                <c:pt idx="2156">
                  <c:v>-45.625563999999997</c:v>
                </c:pt>
                <c:pt idx="2157">
                  <c:v>-45.528844999999997</c:v>
                </c:pt>
                <c:pt idx="2158">
                  <c:v>-45.429727</c:v>
                </c:pt>
                <c:pt idx="2159">
                  <c:v>-45.328173</c:v>
                </c:pt>
                <c:pt idx="2160">
                  <c:v>-45.224139000000001</c:v>
                </c:pt>
                <c:pt idx="2161">
                  <c:v>-45.117583000000003</c:v>
                </c:pt>
                <c:pt idx="2162">
                  <c:v>-45.008459999999999</c:v>
                </c:pt>
                <c:pt idx="2163">
                  <c:v>-44.896723000000001</c:v>
                </c:pt>
                <c:pt idx="2164">
                  <c:v>-44.782325</c:v>
                </c:pt>
                <c:pt idx="2165">
                  <c:v>-44.665215000000003</c:v>
                </c:pt>
                <c:pt idx="2166">
                  <c:v>-44.545341000000001</c:v>
                </c:pt>
                <c:pt idx="2167">
                  <c:v>-44.422648000000002</c:v>
                </c:pt>
                <c:pt idx="2168">
                  <c:v>-44.297082000000003</c:v>
                </c:pt>
                <c:pt idx="2169">
                  <c:v>-44.168581000000003</c:v>
                </c:pt>
                <c:pt idx="2170">
                  <c:v>-44.037086000000002</c:v>
                </c:pt>
                <c:pt idx="2171">
                  <c:v>-43.902532000000001</c:v>
                </c:pt>
                <c:pt idx="2172">
                  <c:v>-43.764853000000002</c:v>
                </c:pt>
                <c:pt idx="2173">
                  <c:v>-43.623980000000003</c:v>
                </c:pt>
                <c:pt idx="2174">
                  <c:v>-43.479841</c:v>
                </c:pt>
                <c:pt idx="2175">
                  <c:v>-43.332358999999997</c:v>
                </c:pt>
                <c:pt idx="2176">
                  <c:v>-43.181455999999997</c:v>
                </c:pt>
                <c:pt idx="2177">
                  <c:v>-43.027051</c:v>
                </c:pt>
                <c:pt idx="2178">
                  <c:v>-42.869056</c:v>
                </c:pt>
                <c:pt idx="2179">
                  <c:v>-42.707383</c:v>
                </c:pt>
                <c:pt idx="2180">
                  <c:v>-42.541938000000002</c:v>
                </c:pt>
                <c:pt idx="2181">
                  <c:v>-42.372622</c:v>
                </c:pt>
                <c:pt idx="2182">
                  <c:v>-42.199334999999998</c:v>
                </c:pt>
                <c:pt idx="2183">
                  <c:v>-42.021968000000001</c:v>
                </c:pt>
                <c:pt idx="2184">
                  <c:v>-41.840409000000001</c:v>
                </c:pt>
                <c:pt idx="2185">
                  <c:v>-41.654541999999999</c:v>
                </c:pt>
                <c:pt idx="2186">
                  <c:v>-41.464244999999998</c:v>
                </c:pt>
                <c:pt idx="2187">
                  <c:v>-41.269387999999999</c:v>
                </c:pt>
                <c:pt idx="2188">
                  <c:v>-41.069837999999997</c:v>
                </c:pt>
                <c:pt idx="2189">
                  <c:v>-40.865454</c:v>
                </c:pt>
                <c:pt idx="2190">
                  <c:v>-40.656089000000001</c:v>
                </c:pt>
                <c:pt idx="2191">
                  <c:v>-40.441588000000003</c:v>
                </c:pt>
                <c:pt idx="2192">
                  <c:v>-40.221789999999999</c:v>
                </c:pt>
                <c:pt idx="2193">
                  <c:v>-39.996526000000003</c:v>
                </c:pt>
                <c:pt idx="2194">
                  <c:v>-39.765618000000003</c:v>
                </c:pt>
                <c:pt idx="2195">
                  <c:v>-39.528877999999999</c:v>
                </c:pt>
                <c:pt idx="2196">
                  <c:v>-39.286113999999998</c:v>
                </c:pt>
                <c:pt idx="2197">
                  <c:v>-39.037118</c:v>
                </c:pt>
                <c:pt idx="2198">
                  <c:v>-38.781675999999997</c:v>
                </c:pt>
                <c:pt idx="2199">
                  <c:v>-38.519564000000003</c:v>
                </c:pt>
                <c:pt idx="2200">
                  <c:v>-38.250543</c:v>
                </c:pt>
                <c:pt idx="2201">
                  <c:v>-37.974364999999999</c:v>
                </c:pt>
                <c:pt idx="2202">
                  <c:v>-37.690770999999998</c:v>
                </c:pt>
                <c:pt idx="2203">
                  <c:v>-37.399484999999999</c:v>
                </c:pt>
                <c:pt idx="2204">
                  <c:v>-37.10022</c:v>
                </c:pt>
                <c:pt idx="2205">
                  <c:v>-36.792676</c:v>
                </c:pt>
                <c:pt idx="2206">
                  <c:v>-36.476534999999998</c:v>
                </c:pt>
                <c:pt idx="2207">
                  <c:v>-36.151463999999997</c:v>
                </c:pt>
                <c:pt idx="2208">
                  <c:v>-35.817115000000001</c:v>
                </c:pt>
                <c:pt idx="2209">
                  <c:v>-35.473121999999996</c:v>
                </c:pt>
                <c:pt idx="2210">
                  <c:v>-35.119101000000001</c:v>
                </c:pt>
                <c:pt idx="2211">
                  <c:v>-34.754649000000001</c:v>
                </c:pt>
                <c:pt idx="2212">
                  <c:v>-34.379342999999999</c:v>
                </c:pt>
                <c:pt idx="2213">
                  <c:v>-33.992742</c:v>
                </c:pt>
                <c:pt idx="2214">
                  <c:v>-33.594380999999998</c:v>
                </c:pt>
                <c:pt idx="2215">
                  <c:v>-33.183774999999997</c:v>
                </c:pt>
                <c:pt idx="2216">
                  <c:v>-32.760418000000001</c:v>
                </c:pt>
                <c:pt idx="2217">
                  <c:v>-32.323777999999997</c:v>
                </c:pt>
                <c:pt idx="2218">
                  <c:v>-31.873301999999999</c:v>
                </c:pt>
                <c:pt idx="2219">
                  <c:v>-31.408412999999999</c:v>
                </c:pt>
                <c:pt idx="2220">
                  <c:v>-30.928509999999999</c:v>
                </c:pt>
                <c:pt idx="2221">
                  <c:v>-30.432967999999999</c:v>
                </c:pt>
                <c:pt idx="2222">
                  <c:v>-29.921137999999999</c:v>
                </c:pt>
                <c:pt idx="2223">
                  <c:v>-29.392347999999998</c:v>
                </c:pt>
                <c:pt idx="2224">
                  <c:v>-28.845905999999999</c:v>
                </c:pt>
                <c:pt idx="2225">
                  <c:v>-28.281095000000001</c:v>
                </c:pt>
                <c:pt idx="2226">
                  <c:v>-27.697182000000002</c:v>
                </c:pt>
                <c:pt idx="2227">
                  <c:v>-27.093415</c:v>
                </c:pt>
                <c:pt idx="2228">
                  <c:v>-26.469028000000002</c:v>
                </c:pt>
                <c:pt idx="2229">
                  <c:v>-25.823243999999999</c:v>
                </c:pt>
                <c:pt idx="2230">
                  <c:v>-25.155279</c:v>
                </c:pt>
                <c:pt idx="2231">
                  <c:v>-24.464347</c:v>
                </c:pt>
                <c:pt idx="2232">
                  <c:v>-23.749669000000001</c:v>
                </c:pt>
                <c:pt idx="2233">
                  <c:v>-23.010473999999999</c:v>
                </c:pt>
                <c:pt idx="2234">
                  <c:v>-22.246013000000001</c:v>
                </c:pt>
                <c:pt idx="2235">
                  <c:v>-21.455566000000001</c:v>
                </c:pt>
                <c:pt idx="2236">
                  <c:v>-20.638452000000001</c:v>
                </c:pt>
                <c:pt idx="2237">
                  <c:v>-19.794045000000001</c:v>
                </c:pt>
                <c:pt idx="2238">
                  <c:v>-18.921783000000001</c:v>
                </c:pt>
                <c:pt idx="2239">
                  <c:v>-18.021186</c:v>
                </c:pt>
                <c:pt idx="2240">
                  <c:v>-17.091873</c:v>
                </c:pt>
                <c:pt idx="2241">
                  <c:v>-16.133576000000001</c:v>
                </c:pt>
                <c:pt idx="2242">
                  <c:v>-15.146165</c:v>
                </c:pt>
                <c:pt idx="2243">
                  <c:v>-14.129664999999999</c:v>
                </c:pt>
                <c:pt idx="2244">
                  <c:v>-13.084274000000001</c:v>
                </c:pt>
                <c:pt idx="2245">
                  <c:v>-12.010393000000001</c:v>
                </c:pt>
                <c:pt idx="2246">
                  <c:v>-10.90864</c:v>
                </c:pt>
                <c:pt idx="2247">
                  <c:v>-9.7798739999999995</c:v>
                </c:pt>
                <c:pt idx="2248">
                  <c:v>-8.6252180000000003</c:v>
                </c:pt>
                <c:pt idx="2249">
                  <c:v>-7.4460750000000004</c:v>
                </c:pt>
                <c:pt idx="2250">
                  <c:v>-6.2441449999999996</c:v>
                </c:pt>
                <c:pt idx="2251">
                  <c:v>-5.0214420000000004</c:v>
                </c:pt>
                <c:pt idx="2252">
                  <c:v>-3.7803</c:v>
                </c:pt>
                <c:pt idx="2253">
                  <c:v>-2.5233810000000001</c:v>
                </c:pt>
                <c:pt idx="2254">
                  <c:v>-1.253671</c:v>
                </c:pt>
                <c:pt idx="2255">
                  <c:v>2.5524000000000002E-2</c:v>
                </c:pt>
                <c:pt idx="2256">
                  <c:v>1.310597</c:v>
                </c:pt>
                <c:pt idx="2257">
                  <c:v>2.5976650000000001</c:v>
                </c:pt>
                <c:pt idx="2258">
                  <c:v>3.882603</c:v>
                </c:pt>
                <c:pt idx="2259">
                  <c:v>5.1610889999999996</c:v>
                </c:pt>
                <c:pt idx="2260">
                  <c:v>6.4286630000000002</c:v>
                </c:pt>
                <c:pt idx="2261">
                  <c:v>7.6807860000000003</c:v>
                </c:pt>
                <c:pt idx="2262">
                  <c:v>8.9129140000000007</c:v>
                </c:pt>
                <c:pt idx="2263">
                  <c:v>10.120575000000001</c:v>
                </c:pt>
                <c:pt idx="2264">
                  <c:v>11.29945</c:v>
                </c:pt>
                <c:pt idx="2265">
                  <c:v>12.445453000000001</c:v>
                </c:pt>
                <c:pt idx="2266">
                  <c:v>13.554809000000001</c:v>
                </c:pt>
                <c:pt idx="2267">
                  <c:v>14.624127</c:v>
                </c:pt>
                <c:pt idx="2268">
                  <c:v>15.650460000000001</c:v>
                </c:pt>
                <c:pt idx="2269">
                  <c:v>16.631357999999999</c:v>
                </c:pt>
                <c:pt idx="2270">
                  <c:v>17.564905</c:v>
                </c:pt>
                <c:pt idx="2271">
                  <c:v>18.449735</c:v>
                </c:pt>
                <c:pt idx="2272">
                  <c:v>19.285038</c:v>
                </c:pt>
                <c:pt idx="2273">
                  <c:v>20.070550000000001</c:v>
                </c:pt>
                <c:pt idx="2274">
                  <c:v>20.806522000000001</c:v>
                </c:pt>
                <c:pt idx="2275">
                  <c:v>21.493680000000001</c:v>
                </c:pt>
                <c:pt idx="2276">
                  <c:v>22.133178999999998</c:v>
                </c:pt>
                <c:pt idx="2277">
                  <c:v>22.726541999999998</c:v>
                </c:pt>
                <c:pt idx="2278">
                  <c:v>23.275597000000001</c:v>
                </c:pt>
                <c:pt idx="2279">
                  <c:v>23.782419999999998</c:v>
                </c:pt>
                <c:pt idx="2280">
                  <c:v>24.249264</c:v>
                </c:pt>
                <c:pt idx="2281">
                  <c:v>24.678509999999999</c:v>
                </c:pt>
                <c:pt idx="2282">
                  <c:v>25.072606</c:v>
                </c:pt>
                <c:pt idx="2283">
                  <c:v>25.434024000000001</c:v>
                </c:pt>
                <c:pt idx="2284">
                  <c:v>25.765215999999999</c:v>
                </c:pt>
                <c:pt idx="2285">
                  <c:v>26.068581999999999</c:v>
                </c:pt>
                <c:pt idx="2286">
                  <c:v>26.346440000000001</c:v>
                </c:pt>
                <c:pt idx="2287">
                  <c:v>26.601009000000001</c:v>
                </c:pt>
                <c:pt idx="2288">
                  <c:v>26.834391</c:v>
                </c:pt>
                <c:pt idx="2289">
                  <c:v>27.048559999999998</c:v>
                </c:pt>
                <c:pt idx="2290">
                  <c:v>27.245359000000001</c:v>
                </c:pt>
                <c:pt idx="2291">
                  <c:v>27.426497000000001</c:v>
                </c:pt>
                <c:pt idx="2292">
                  <c:v>27.593547000000001</c:v>
                </c:pt>
                <c:pt idx="2293">
                  <c:v>27.747952999999999</c:v>
                </c:pt>
                <c:pt idx="2294">
                  <c:v>27.891033</c:v>
                </c:pt>
                <c:pt idx="2295">
                  <c:v>28.023983999999999</c:v>
                </c:pt>
                <c:pt idx="2296">
                  <c:v>28.147891000000001</c:v>
                </c:pt>
                <c:pt idx="2297">
                  <c:v>28.263732999999998</c:v>
                </c:pt>
                <c:pt idx="2298">
                  <c:v>28.372391</c:v>
                </c:pt>
                <c:pt idx="2299">
                  <c:v>28.474654999999998</c:v>
                </c:pt>
                <c:pt idx="2300">
                  <c:v>28.571235000000001</c:v>
                </c:pt>
                <c:pt idx="2301">
                  <c:v>28.662762000000001</c:v>
                </c:pt>
                <c:pt idx="2302">
                  <c:v>28.7498</c:v>
                </c:pt>
                <c:pt idx="2303">
                  <c:v>28.832851999999999</c:v>
                </c:pt>
                <c:pt idx="2304">
                  <c:v>28.912362000000002</c:v>
                </c:pt>
                <c:pt idx="2305">
                  <c:v>28.988727999999998</c:v>
                </c:pt>
                <c:pt idx="2306">
                  <c:v>29.062298999999999</c:v>
                </c:pt>
                <c:pt idx="2307">
                  <c:v>29.133385000000001</c:v>
                </c:pt>
                <c:pt idx="2308">
                  <c:v>29.202261</c:v>
                </c:pt>
                <c:pt idx="2309">
                  <c:v>29.269168000000001</c:v>
                </c:pt>
                <c:pt idx="2310">
                  <c:v>29.334319000000001</c:v>
                </c:pt>
                <c:pt idx="2311">
                  <c:v>29.397904</c:v>
                </c:pt>
                <c:pt idx="2312">
                  <c:v>29.460087000000001</c:v>
                </c:pt>
                <c:pt idx="2313">
                  <c:v>29.521013</c:v>
                </c:pt>
                <c:pt idx="2314">
                  <c:v>29.580812000000002</c:v>
                </c:pt>
                <c:pt idx="2315">
                  <c:v>29.639595</c:v>
                </c:pt>
                <c:pt idx="2316">
                  <c:v>29.697462000000002</c:v>
                </c:pt>
                <c:pt idx="2317">
                  <c:v>29.754498000000002</c:v>
                </c:pt>
                <c:pt idx="2318">
                  <c:v>29.810780000000001</c:v>
                </c:pt>
                <c:pt idx="2319">
                  <c:v>29.866375000000001</c:v>
                </c:pt>
                <c:pt idx="2320">
                  <c:v>29.921341000000002</c:v>
                </c:pt>
                <c:pt idx="2321">
                  <c:v>29.975729000000001</c:v>
                </c:pt>
                <c:pt idx="2322">
                  <c:v>30.029584</c:v>
                </c:pt>
                <c:pt idx="2323">
                  <c:v>30.082944999999999</c:v>
                </c:pt>
                <c:pt idx="2324">
                  <c:v>30.135846999999998</c:v>
                </c:pt>
                <c:pt idx="2325">
                  <c:v>30.188320000000001</c:v>
                </c:pt>
                <c:pt idx="2326">
                  <c:v>30.240389</c:v>
                </c:pt>
                <c:pt idx="2327">
                  <c:v>30.292079000000001</c:v>
                </c:pt>
                <c:pt idx="2328">
                  <c:v>30.343408</c:v>
                </c:pt>
                <c:pt idx="2329">
                  <c:v>30.394396</c:v>
                </c:pt>
                <c:pt idx="2330">
                  <c:v>30.445056999999998</c:v>
                </c:pt>
                <c:pt idx="2331">
                  <c:v>30.495404000000001</c:v>
                </c:pt>
                <c:pt idx="2332">
                  <c:v>30.545451</c:v>
                </c:pt>
                <c:pt idx="2333">
                  <c:v>30.595206999999998</c:v>
                </c:pt>
                <c:pt idx="2334">
                  <c:v>30.644680999999999</c:v>
                </c:pt>
                <c:pt idx="2335">
                  <c:v>30.693881000000001</c:v>
                </c:pt>
                <c:pt idx="2336">
                  <c:v>30.742815</c:v>
                </c:pt>
                <c:pt idx="2337">
                  <c:v>30.791488999999999</c:v>
                </c:pt>
                <c:pt idx="2338">
                  <c:v>30.839908000000001</c:v>
                </c:pt>
                <c:pt idx="2339">
                  <c:v>30.888076999999999</c:v>
                </c:pt>
                <c:pt idx="2340">
                  <c:v>30.936001000000001</c:v>
                </c:pt>
                <c:pt idx="2341">
                  <c:v>30.983682999999999</c:v>
                </c:pt>
                <c:pt idx="2342">
                  <c:v>31.031127000000001</c:v>
                </c:pt>
                <c:pt idx="2343">
                  <c:v>31.078336</c:v>
                </c:pt>
                <c:pt idx="2344">
                  <c:v>31.125312999999998</c:v>
                </c:pt>
                <c:pt idx="2345">
                  <c:v>31.172059000000001</c:v>
                </c:pt>
                <c:pt idx="2346">
                  <c:v>31.218578000000001</c:v>
                </c:pt>
                <c:pt idx="2347">
                  <c:v>31.264872</c:v>
                </c:pt>
                <c:pt idx="2348">
                  <c:v>31.310941</c:v>
                </c:pt>
                <c:pt idx="2349">
                  <c:v>31.356788999999999</c:v>
                </c:pt>
                <c:pt idx="2350">
                  <c:v>31.402417</c:v>
                </c:pt>
                <c:pt idx="2351">
                  <c:v>31.447825999999999</c:v>
                </c:pt>
                <c:pt idx="2352">
                  <c:v>31.493016999999998</c:v>
                </c:pt>
                <c:pt idx="2353">
                  <c:v>31.537991999999999</c:v>
                </c:pt>
                <c:pt idx="2354">
                  <c:v>31.582751999999999</c:v>
                </c:pt>
                <c:pt idx="2355">
                  <c:v>31.627299000000001</c:v>
                </c:pt>
                <c:pt idx="2356">
                  <c:v>31.671631999999999</c:v>
                </c:pt>
                <c:pt idx="2357">
                  <c:v>31.715754</c:v>
                </c:pt>
                <c:pt idx="2358">
                  <c:v>31.759665999999999</c:v>
                </c:pt>
                <c:pt idx="2359">
                  <c:v>31.803367999999999</c:v>
                </c:pt>
                <c:pt idx="2360">
                  <c:v>31.846861000000001</c:v>
                </c:pt>
                <c:pt idx="2361">
                  <c:v>31.890146999999999</c:v>
                </c:pt>
                <c:pt idx="2362">
                  <c:v>31.933226000000001</c:v>
                </c:pt>
                <c:pt idx="2363">
                  <c:v>31.976099000000001</c:v>
                </c:pt>
                <c:pt idx="2364">
                  <c:v>32.018766999999997</c:v>
                </c:pt>
                <c:pt idx="2365">
                  <c:v>32.061230999999999</c:v>
                </c:pt>
                <c:pt idx="2366">
                  <c:v>32.103492000000003</c:v>
                </c:pt>
                <c:pt idx="2367">
                  <c:v>32.14555</c:v>
                </c:pt>
                <c:pt idx="2368">
                  <c:v>32.187407</c:v>
                </c:pt>
                <c:pt idx="2369">
                  <c:v>32.229062999999996</c:v>
                </c:pt>
                <c:pt idx="2370">
                  <c:v>32.270519</c:v>
                </c:pt>
                <c:pt idx="2371">
                  <c:v>32.311776000000002</c:v>
                </c:pt>
                <c:pt idx="2372">
                  <c:v>32.352834999999999</c:v>
                </c:pt>
                <c:pt idx="2373">
                  <c:v>32.393695999999998</c:v>
                </c:pt>
                <c:pt idx="2374">
                  <c:v>32.434359999999998</c:v>
                </c:pt>
                <c:pt idx="2375">
                  <c:v>32.474829</c:v>
                </c:pt>
                <c:pt idx="2376">
                  <c:v>32.515101999999999</c:v>
                </c:pt>
                <c:pt idx="2377">
                  <c:v>32.555182000000002</c:v>
                </c:pt>
                <c:pt idx="2378">
                  <c:v>32.595067</c:v>
                </c:pt>
                <c:pt idx="2379">
                  <c:v>32.634760999999997</c:v>
                </c:pt>
                <c:pt idx="2380">
                  <c:v>32.674261999999999</c:v>
                </c:pt>
                <c:pt idx="2381">
                  <c:v>32.713571999999999</c:v>
                </c:pt>
                <c:pt idx="2382">
                  <c:v>32.752692000000003</c:v>
                </c:pt>
                <c:pt idx="2383">
                  <c:v>32.791621999999997</c:v>
                </c:pt>
                <c:pt idx="2384">
                  <c:v>32.830364000000003</c:v>
                </c:pt>
                <c:pt idx="2385">
                  <c:v>32.868917000000003</c:v>
                </c:pt>
                <c:pt idx="2386">
                  <c:v>32.907283999999997</c:v>
                </c:pt>
                <c:pt idx="2387">
                  <c:v>32.945464000000001</c:v>
                </c:pt>
                <c:pt idx="2388">
                  <c:v>32.983459000000003</c:v>
                </c:pt>
                <c:pt idx="2389">
                  <c:v>33.021268999999997</c:v>
                </c:pt>
                <c:pt idx="2390">
                  <c:v>33.058894000000002</c:v>
                </c:pt>
                <c:pt idx="2391">
                  <c:v>33.096336999999998</c:v>
                </c:pt>
                <c:pt idx="2392">
                  <c:v>33.133597000000002</c:v>
                </c:pt>
                <c:pt idx="2393">
                  <c:v>33.170676</c:v>
                </c:pt>
                <c:pt idx="2394">
                  <c:v>33.207574000000001</c:v>
                </c:pt>
                <c:pt idx="2395">
                  <c:v>33.244292000000002</c:v>
                </c:pt>
                <c:pt idx="2396">
                  <c:v>33.280830000000002</c:v>
                </c:pt>
                <c:pt idx="2397">
                  <c:v>33.317189999999997</c:v>
                </c:pt>
                <c:pt idx="2398">
                  <c:v>33.353372</c:v>
                </c:pt>
                <c:pt idx="2399">
                  <c:v>33.389378000000001</c:v>
                </c:pt>
                <c:pt idx="2400">
                  <c:v>33.425207</c:v>
                </c:pt>
                <c:pt idx="2401">
                  <c:v>33.460859999999997</c:v>
                </c:pt>
                <c:pt idx="2402">
                  <c:v>33.496339999999996</c:v>
                </c:pt>
                <c:pt idx="2403">
                  <c:v>33.531644999999997</c:v>
                </c:pt>
                <c:pt idx="2404">
                  <c:v>33.566777000000002</c:v>
                </c:pt>
                <c:pt idx="2405">
                  <c:v>33.601737</c:v>
                </c:pt>
                <c:pt idx="2406">
                  <c:v>33.636524999999999</c:v>
                </c:pt>
                <c:pt idx="2407">
                  <c:v>33.671143000000001</c:v>
                </c:pt>
                <c:pt idx="2408">
                  <c:v>33.705590000000001</c:v>
                </c:pt>
                <c:pt idx="2409">
                  <c:v>33.739868999999999</c:v>
                </c:pt>
                <c:pt idx="2410">
                  <c:v>33.773978999999997</c:v>
                </c:pt>
                <c:pt idx="2411">
                  <c:v>33.807921</c:v>
                </c:pt>
                <c:pt idx="2412">
                  <c:v>33.841695999999999</c:v>
                </c:pt>
                <c:pt idx="2413">
                  <c:v>33.875304999999997</c:v>
                </c:pt>
                <c:pt idx="2414">
                  <c:v>33.908749</c:v>
                </c:pt>
                <c:pt idx="2415">
                  <c:v>33.942028000000001</c:v>
                </c:pt>
                <c:pt idx="2416">
                  <c:v>33.975143000000003</c:v>
                </c:pt>
                <c:pt idx="2417">
                  <c:v>34.008094999999997</c:v>
                </c:pt>
                <c:pt idx="2418">
                  <c:v>34.040883999999998</c:v>
                </c:pt>
                <c:pt idx="2419">
                  <c:v>34.073512000000001</c:v>
                </c:pt>
                <c:pt idx="2420">
                  <c:v>34.105978999999998</c:v>
                </c:pt>
                <c:pt idx="2421">
                  <c:v>34.138285000000003</c:v>
                </c:pt>
                <c:pt idx="2422">
                  <c:v>34.170433000000003</c:v>
                </c:pt>
                <c:pt idx="2423">
                  <c:v>34.202421000000001</c:v>
                </c:pt>
                <c:pt idx="2424">
                  <c:v>34.234251999999998</c:v>
                </c:pt>
                <c:pt idx="2425">
                  <c:v>34.265925000000003</c:v>
                </c:pt>
                <c:pt idx="2426">
                  <c:v>34.297441999999997</c:v>
                </c:pt>
                <c:pt idx="2427">
                  <c:v>34.328803999999998</c:v>
                </c:pt>
                <c:pt idx="2428">
                  <c:v>34.360010000000003</c:v>
                </c:pt>
                <c:pt idx="2429">
                  <c:v>34.391061999999998</c:v>
                </c:pt>
                <c:pt idx="2430">
                  <c:v>34.421959999999999</c:v>
                </c:pt>
                <c:pt idx="2431">
                  <c:v>34.452705999999999</c:v>
                </c:pt>
                <c:pt idx="2432">
                  <c:v>34.483299000000002</c:v>
                </c:pt>
                <c:pt idx="2433">
                  <c:v>34.513741000000003</c:v>
                </c:pt>
                <c:pt idx="2434">
                  <c:v>34.544032000000001</c:v>
                </c:pt>
                <c:pt idx="2435">
                  <c:v>34.574173999999999</c:v>
                </c:pt>
                <c:pt idx="2436">
                  <c:v>34.604165999999999</c:v>
                </c:pt>
                <c:pt idx="2437">
                  <c:v>34.634010000000004</c:v>
                </c:pt>
                <c:pt idx="2438">
                  <c:v>34.663705999999998</c:v>
                </c:pt>
                <c:pt idx="2439">
                  <c:v>34.693254000000003</c:v>
                </c:pt>
                <c:pt idx="2440">
                  <c:v>34.722656999999998</c:v>
                </c:pt>
                <c:pt idx="2441">
                  <c:v>34.751913000000002</c:v>
                </c:pt>
                <c:pt idx="2442">
                  <c:v>34.781025</c:v>
                </c:pt>
                <c:pt idx="2443">
                  <c:v>34.809992999999999</c:v>
                </c:pt>
                <c:pt idx="2444">
                  <c:v>34.838816000000001</c:v>
                </c:pt>
                <c:pt idx="2445">
                  <c:v>34.867497</c:v>
                </c:pt>
                <c:pt idx="2446">
                  <c:v>34.896036000000002</c:v>
                </c:pt>
                <c:pt idx="2447">
                  <c:v>34.924433000000001</c:v>
                </c:pt>
                <c:pt idx="2448">
                  <c:v>34.952688999999999</c:v>
                </c:pt>
                <c:pt idx="2449">
                  <c:v>34.980804999999997</c:v>
                </c:pt>
                <c:pt idx="2450">
                  <c:v>35.008781999999997</c:v>
                </c:pt>
                <c:pt idx="2451">
                  <c:v>35.036619999999999</c:v>
                </c:pt>
                <c:pt idx="2452">
                  <c:v>35.064320000000002</c:v>
                </c:pt>
                <c:pt idx="2453">
                  <c:v>35.091881999999998</c:v>
                </c:pt>
                <c:pt idx="2454">
                  <c:v>35.119306999999999</c:v>
                </c:pt>
                <c:pt idx="2455">
                  <c:v>35.146597</c:v>
                </c:pt>
                <c:pt idx="2456">
                  <c:v>35.173751000000003</c:v>
                </c:pt>
                <c:pt idx="2457">
                  <c:v>35.200769999999999</c:v>
                </c:pt>
                <c:pt idx="2458">
                  <c:v>35.227654999999999</c:v>
                </c:pt>
                <c:pt idx="2459">
                  <c:v>35.254407</c:v>
                </c:pt>
                <c:pt idx="2460">
                  <c:v>35.281025</c:v>
                </c:pt>
                <c:pt idx="2461">
                  <c:v>35.307512000000003</c:v>
                </c:pt>
                <c:pt idx="2462">
                  <c:v>35.333866999999998</c:v>
                </c:pt>
                <c:pt idx="2463">
                  <c:v>35.360090999999997</c:v>
                </c:pt>
                <c:pt idx="2464">
                  <c:v>35.386186000000002</c:v>
                </c:pt>
                <c:pt idx="2465">
                  <c:v>35.412149999999997</c:v>
                </c:pt>
                <c:pt idx="2466">
                  <c:v>35.437986000000002</c:v>
                </c:pt>
                <c:pt idx="2467">
                  <c:v>35.463692999999999</c:v>
                </c:pt>
                <c:pt idx="2468">
                  <c:v>35.489272999999997</c:v>
                </c:pt>
                <c:pt idx="2469">
                  <c:v>35.514724999999999</c:v>
                </c:pt>
                <c:pt idx="2470">
                  <c:v>35.540050999999998</c:v>
                </c:pt>
                <c:pt idx="2471">
                  <c:v>35.565252000000001</c:v>
                </c:pt>
                <c:pt idx="2472">
                  <c:v>35.590327000000002</c:v>
                </c:pt>
                <c:pt idx="2473">
                  <c:v>35.615278000000004</c:v>
                </c:pt>
                <c:pt idx="2474">
                  <c:v>35.640104999999998</c:v>
                </c:pt>
                <c:pt idx="2475">
                  <c:v>35.664808000000001</c:v>
                </c:pt>
                <c:pt idx="2476">
                  <c:v>35.689388999999998</c:v>
                </c:pt>
                <c:pt idx="2477">
                  <c:v>35.713847999999999</c:v>
                </c:pt>
                <c:pt idx="2478">
                  <c:v>35.738185999999999</c:v>
                </c:pt>
                <c:pt idx="2479">
                  <c:v>35.762402000000002</c:v>
                </c:pt>
                <c:pt idx="2480">
                  <c:v>35.786498999999999</c:v>
                </c:pt>
                <c:pt idx="2481">
                  <c:v>35.810474999999997</c:v>
                </c:pt>
                <c:pt idx="2482">
                  <c:v>35.834333000000001</c:v>
                </c:pt>
                <c:pt idx="2483">
                  <c:v>35.858072</c:v>
                </c:pt>
                <c:pt idx="2484">
                  <c:v>35.881692999999999</c:v>
                </c:pt>
                <c:pt idx="2485">
                  <c:v>35.905197000000001</c:v>
                </c:pt>
                <c:pt idx="2486">
                  <c:v>35.928584999999998</c:v>
                </c:pt>
                <c:pt idx="2487">
                  <c:v>35.951855999999999</c:v>
                </c:pt>
                <c:pt idx="2488">
                  <c:v>35.975012</c:v>
                </c:pt>
                <c:pt idx="2489">
                  <c:v>35.998052000000001</c:v>
                </c:pt>
                <c:pt idx="2490">
                  <c:v>36.020978999999997</c:v>
                </c:pt>
                <c:pt idx="2491">
                  <c:v>36.043792000000003</c:v>
                </c:pt>
                <c:pt idx="2492">
                  <c:v>36.066490999999999</c:v>
                </c:pt>
                <c:pt idx="2493">
                  <c:v>36.089078000000001</c:v>
                </c:pt>
                <c:pt idx="2494">
                  <c:v>36.111552000000003</c:v>
                </c:pt>
                <c:pt idx="2495">
                  <c:v>36.133915000000002</c:v>
                </c:pt>
                <c:pt idx="2496">
                  <c:v>36.156168000000001</c:v>
                </c:pt>
                <c:pt idx="2497">
                  <c:v>36.178308999999999</c:v>
                </c:pt>
                <c:pt idx="2498">
                  <c:v>36.200341000000002</c:v>
                </c:pt>
                <c:pt idx="2499">
                  <c:v>36.222264000000003</c:v>
                </c:pt>
                <c:pt idx="2500">
                  <c:v>36.244078000000002</c:v>
                </c:pt>
                <c:pt idx="2501">
                  <c:v>36.265782999999999</c:v>
                </c:pt>
                <c:pt idx="2502">
                  <c:v>36.287381000000003</c:v>
                </c:pt>
                <c:pt idx="2503">
                  <c:v>36.308872000000001</c:v>
                </c:pt>
                <c:pt idx="2504">
                  <c:v>36.330255999999999</c:v>
                </c:pt>
                <c:pt idx="2505">
                  <c:v>36.351534000000001</c:v>
                </c:pt>
                <c:pt idx="2506">
                  <c:v>36.372706999999998</c:v>
                </c:pt>
                <c:pt idx="2507">
                  <c:v>36.393774999999998</c:v>
                </c:pt>
                <c:pt idx="2508">
                  <c:v>36.414738</c:v>
                </c:pt>
                <c:pt idx="2509">
                  <c:v>36.435597000000001</c:v>
                </c:pt>
                <c:pt idx="2510">
                  <c:v>36.456353</c:v>
                </c:pt>
                <c:pt idx="2511">
                  <c:v>36.477006000000003</c:v>
                </c:pt>
                <c:pt idx="2512">
                  <c:v>36.497557</c:v>
                </c:pt>
                <c:pt idx="2513">
                  <c:v>36.518006</c:v>
                </c:pt>
                <c:pt idx="2514">
                  <c:v>36.538353000000001</c:v>
                </c:pt>
                <c:pt idx="2515">
                  <c:v>36.558599999999998</c:v>
                </c:pt>
                <c:pt idx="2516">
                  <c:v>36.578746000000002</c:v>
                </c:pt>
                <c:pt idx="2517">
                  <c:v>36.598792000000003</c:v>
                </c:pt>
                <c:pt idx="2518">
                  <c:v>36.618738999999998</c:v>
                </c:pt>
                <c:pt idx="2519">
                  <c:v>36.638587999999999</c:v>
                </c:pt>
                <c:pt idx="2520">
                  <c:v>36.658338000000001</c:v>
                </c:pt>
                <c:pt idx="2521">
                  <c:v>36.677990000000001</c:v>
                </c:pt>
                <c:pt idx="2522">
                  <c:v>36.697544999999998</c:v>
                </c:pt>
                <c:pt idx="2523">
                  <c:v>36.717002000000001</c:v>
                </c:pt>
                <c:pt idx="2524">
                  <c:v>36.736364000000002</c:v>
                </c:pt>
                <c:pt idx="2525">
                  <c:v>36.755629999999996</c:v>
                </c:pt>
                <c:pt idx="2526">
                  <c:v>36.774799999999999</c:v>
                </c:pt>
                <c:pt idx="2527">
                  <c:v>36.793875</c:v>
                </c:pt>
                <c:pt idx="2528">
                  <c:v>36.812855999999996</c:v>
                </c:pt>
                <c:pt idx="2529">
                  <c:v>36.831743000000003</c:v>
                </c:pt>
                <c:pt idx="2530">
                  <c:v>36.850537000000003</c:v>
                </c:pt>
                <c:pt idx="2531">
                  <c:v>36.869236999999998</c:v>
                </c:pt>
                <c:pt idx="2532">
                  <c:v>36.887844999999999</c:v>
                </c:pt>
                <c:pt idx="2533">
                  <c:v>36.906360999999997</c:v>
                </c:pt>
                <c:pt idx="2534">
                  <c:v>36.924785</c:v>
                </c:pt>
                <c:pt idx="2535">
                  <c:v>36.943117999999998</c:v>
                </c:pt>
                <c:pt idx="2536">
                  <c:v>36.961360999999997</c:v>
                </c:pt>
                <c:pt idx="2537">
                  <c:v>36.979512999999997</c:v>
                </c:pt>
                <c:pt idx="2538">
                  <c:v>36.997574999999998</c:v>
                </c:pt>
                <c:pt idx="2539">
                  <c:v>37.015548000000003</c:v>
                </c:pt>
                <c:pt idx="2540">
                  <c:v>37.033431999999998</c:v>
                </c:pt>
                <c:pt idx="2541">
                  <c:v>37.051228000000002</c:v>
                </c:pt>
                <c:pt idx="2542">
                  <c:v>37.068935000000003</c:v>
                </c:pt>
                <c:pt idx="2543">
                  <c:v>37.086554999999997</c:v>
                </c:pt>
                <c:pt idx="2544">
                  <c:v>37.104087999999997</c:v>
                </c:pt>
                <c:pt idx="2545">
                  <c:v>37.121533999999997</c:v>
                </c:pt>
                <c:pt idx="2546">
                  <c:v>37.138894000000001</c:v>
                </c:pt>
                <c:pt idx="2547">
                  <c:v>37.156168000000001</c:v>
                </c:pt>
                <c:pt idx="2548">
                  <c:v>37.173357000000003</c:v>
                </c:pt>
                <c:pt idx="2549">
                  <c:v>37.190460999999999</c:v>
                </c:pt>
                <c:pt idx="2550">
                  <c:v>37.207479999999997</c:v>
                </c:pt>
                <c:pt idx="2551">
                  <c:v>37.224415</c:v>
                </c:pt>
                <c:pt idx="2552">
                  <c:v>37.241266000000003</c:v>
                </c:pt>
                <c:pt idx="2553">
                  <c:v>37.258035</c:v>
                </c:pt>
                <c:pt idx="2554">
                  <c:v>37.274720000000002</c:v>
                </c:pt>
                <c:pt idx="2555">
                  <c:v>37.291322999999998</c:v>
                </c:pt>
                <c:pt idx="2556">
                  <c:v>37.307842999999998</c:v>
                </c:pt>
                <c:pt idx="2557">
                  <c:v>37.324281999999997</c:v>
                </c:pt>
                <c:pt idx="2558">
                  <c:v>37.34064</c:v>
                </c:pt>
                <c:pt idx="2559">
                  <c:v>37.356917000000003</c:v>
                </c:pt>
                <c:pt idx="2560">
                  <c:v>37.373114000000001</c:v>
                </c:pt>
                <c:pt idx="2561">
                  <c:v>37.389231000000002</c:v>
                </c:pt>
                <c:pt idx="2562">
                  <c:v>37.405268</c:v>
                </c:pt>
                <c:pt idx="2563">
                  <c:v>37.421225</c:v>
                </c:pt>
                <c:pt idx="2564">
                  <c:v>37.437103999999998</c:v>
                </c:pt>
                <c:pt idx="2565">
                  <c:v>37.452905000000001</c:v>
                </c:pt>
                <c:pt idx="2566">
                  <c:v>37.468626999999998</c:v>
                </c:pt>
                <c:pt idx="2567">
                  <c:v>37.484271999999997</c:v>
                </c:pt>
                <c:pt idx="2568">
                  <c:v>37.499839999999999</c:v>
                </c:pt>
                <c:pt idx="2569">
                  <c:v>37.515329999999999</c:v>
                </c:pt>
                <c:pt idx="2570">
                  <c:v>37.530745000000003</c:v>
                </c:pt>
                <c:pt idx="2571">
                  <c:v>37.546083000000003</c:v>
                </c:pt>
                <c:pt idx="2572">
                  <c:v>37.561345000000003</c:v>
                </c:pt>
                <c:pt idx="2573">
                  <c:v>37.576532</c:v>
                </c:pt>
                <c:pt idx="2574">
                  <c:v>37.591644000000002</c:v>
                </c:pt>
                <c:pt idx="2575">
                  <c:v>37.606681000000002</c:v>
                </c:pt>
                <c:pt idx="2576">
                  <c:v>37.621645000000001</c:v>
                </c:pt>
                <c:pt idx="2577">
                  <c:v>37.636533999999997</c:v>
                </c:pt>
                <c:pt idx="2578">
                  <c:v>37.651350000000001</c:v>
                </c:pt>
                <c:pt idx="2579">
                  <c:v>37.666091999999999</c:v>
                </c:pt>
                <c:pt idx="2580">
                  <c:v>37.680762000000001</c:v>
                </c:pt>
                <c:pt idx="2581">
                  <c:v>37.695359000000003</c:v>
                </c:pt>
                <c:pt idx="2582">
                  <c:v>37.709885</c:v>
                </c:pt>
                <c:pt idx="2583">
                  <c:v>37.724338000000003</c:v>
                </c:pt>
                <c:pt idx="2584">
                  <c:v>37.738720999999998</c:v>
                </c:pt>
                <c:pt idx="2585">
                  <c:v>37.753031999999997</c:v>
                </c:pt>
                <c:pt idx="2586">
                  <c:v>37.767271999999998</c:v>
                </c:pt>
                <c:pt idx="2587">
                  <c:v>37.781443000000003</c:v>
                </c:pt>
                <c:pt idx="2588">
                  <c:v>37.795543000000002</c:v>
                </c:pt>
                <c:pt idx="2589">
                  <c:v>37.809573999999998</c:v>
                </c:pt>
                <c:pt idx="2590">
                  <c:v>37.823535</c:v>
                </c:pt>
                <c:pt idx="2591">
                  <c:v>37.837428000000003</c:v>
                </c:pt>
                <c:pt idx="2592">
                  <c:v>37.851252000000002</c:v>
                </c:pt>
                <c:pt idx="2593">
                  <c:v>37.865006999999999</c:v>
                </c:pt>
                <c:pt idx="2594">
                  <c:v>37.878695</c:v>
                </c:pt>
                <c:pt idx="2595">
                  <c:v>37.892315000000004</c:v>
                </c:pt>
                <c:pt idx="2596">
                  <c:v>37.905867999999998</c:v>
                </c:pt>
                <c:pt idx="2597">
                  <c:v>37.919353999999998</c:v>
                </c:pt>
                <c:pt idx="2598">
                  <c:v>37.932774000000002</c:v>
                </c:pt>
                <c:pt idx="2599">
                  <c:v>37.946126999999997</c:v>
                </c:pt>
                <c:pt idx="2600">
                  <c:v>37.959414000000002</c:v>
                </c:pt>
                <c:pt idx="2601">
                  <c:v>37.972636000000001</c:v>
                </c:pt>
                <c:pt idx="2602">
                  <c:v>37.985792000000004</c:v>
                </c:pt>
                <c:pt idx="2603">
                  <c:v>37.998882999999999</c:v>
                </c:pt>
                <c:pt idx="2604">
                  <c:v>38.01191</c:v>
                </c:pt>
                <c:pt idx="2605">
                  <c:v>38.024872999999999</c:v>
                </c:pt>
                <c:pt idx="2606">
                  <c:v>38.037770999999999</c:v>
                </c:pt>
                <c:pt idx="2607">
                  <c:v>38.050606000000002</c:v>
                </c:pt>
                <c:pt idx="2608">
                  <c:v>38.063377000000003</c:v>
                </c:pt>
                <c:pt idx="2609">
                  <c:v>38.076084999999999</c:v>
                </c:pt>
                <c:pt idx="2610">
                  <c:v>38.088729999999998</c:v>
                </c:pt>
                <c:pt idx="2611">
                  <c:v>38.101312999999998</c:v>
                </c:pt>
                <c:pt idx="2612">
                  <c:v>38.113833999999997</c:v>
                </c:pt>
                <c:pt idx="2613">
                  <c:v>38.126292999999997</c:v>
                </c:pt>
                <c:pt idx="2614">
                  <c:v>38.138689999999997</c:v>
                </c:pt>
                <c:pt idx="2615">
                  <c:v>38.151026999999999</c:v>
                </c:pt>
                <c:pt idx="2616">
                  <c:v>38.163302000000002</c:v>
                </c:pt>
                <c:pt idx="2617">
                  <c:v>38.175516000000002</c:v>
                </c:pt>
                <c:pt idx="2618">
                  <c:v>38.187669999999997</c:v>
                </c:pt>
                <c:pt idx="2619">
                  <c:v>38.199764000000002</c:v>
                </c:pt>
                <c:pt idx="2620">
                  <c:v>38.211798999999999</c:v>
                </c:pt>
                <c:pt idx="2621">
                  <c:v>38.223773000000001</c:v>
                </c:pt>
                <c:pt idx="2622">
                  <c:v>38.235689000000001</c:v>
                </c:pt>
                <c:pt idx="2623">
                  <c:v>38.247545000000002</c:v>
                </c:pt>
                <c:pt idx="2624">
                  <c:v>38.259343000000001</c:v>
                </c:pt>
                <c:pt idx="2625">
                  <c:v>38.271082999999997</c:v>
                </c:pt>
                <c:pt idx="2626">
                  <c:v>38.282764999999998</c:v>
                </c:pt>
                <c:pt idx="2627">
                  <c:v>38.294387999999998</c:v>
                </c:pt>
                <c:pt idx="2628">
                  <c:v>38.305954999999997</c:v>
                </c:pt>
                <c:pt idx="2629">
                  <c:v>38.317464000000001</c:v>
                </c:pt>
                <c:pt idx="2630">
                  <c:v>38.328916</c:v>
                </c:pt>
                <c:pt idx="2631">
                  <c:v>38.340311</c:v>
                </c:pt>
                <c:pt idx="2632">
                  <c:v>38.351650999999997</c:v>
                </c:pt>
                <c:pt idx="2633">
                  <c:v>38.362934000000003</c:v>
                </c:pt>
                <c:pt idx="2634">
                  <c:v>38.374161000000001</c:v>
                </c:pt>
                <c:pt idx="2635">
                  <c:v>38.385331999999998</c:v>
                </c:pt>
                <c:pt idx="2636">
                  <c:v>38.396447999999999</c:v>
                </c:pt>
                <c:pt idx="2637">
                  <c:v>38.407508999999997</c:v>
                </c:pt>
                <c:pt idx="2638">
                  <c:v>38.418515999999997</c:v>
                </c:pt>
                <c:pt idx="2639">
                  <c:v>38.429468</c:v>
                </c:pt>
                <c:pt idx="2640">
                  <c:v>38.440365</c:v>
                </c:pt>
                <c:pt idx="2641">
                  <c:v>38.451208999999999</c:v>
                </c:pt>
                <c:pt idx="2642">
                  <c:v>38.461998999999999</c:v>
                </c:pt>
                <c:pt idx="2643">
                  <c:v>38.472735</c:v>
                </c:pt>
                <c:pt idx="2644">
                  <c:v>38.483418</c:v>
                </c:pt>
                <c:pt idx="2645">
                  <c:v>38.494048999999997</c:v>
                </c:pt>
                <c:pt idx="2646">
                  <c:v>38.504626000000002</c:v>
                </c:pt>
                <c:pt idx="2647">
                  <c:v>38.515151000000003</c:v>
                </c:pt>
                <c:pt idx="2648">
                  <c:v>38.525624000000001</c:v>
                </c:pt>
                <c:pt idx="2649">
                  <c:v>38.536045000000001</c:v>
                </c:pt>
                <c:pt idx="2650">
                  <c:v>38.546413999999999</c:v>
                </c:pt>
                <c:pt idx="2651">
                  <c:v>38.556731999999997</c:v>
                </c:pt>
                <c:pt idx="2652">
                  <c:v>38.566997999999998</c:v>
                </c:pt>
                <c:pt idx="2653">
                  <c:v>38.577213999999998</c:v>
                </c:pt>
                <c:pt idx="2654">
                  <c:v>38.587378000000001</c:v>
                </c:pt>
                <c:pt idx="2655">
                  <c:v>38.597493</c:v>
                </c:pt>
                <c:pt idx="2656">
                  <c:v>38.607557</c:v>
                </c:pt>
                <c:pt idx="2657">
                  <c:v>38.617570999999998</c:v>
                </c:pt>
                <c:pt idx="2658">
                  <c:v>38.627535000000002</c:v>
                </c:pt>
                <c:pt idx="2659">
                  <c:v>38.637450000000001</c:v>
                </c:pt>
                <c:pt idx="2660">
                  <c:v>38.647316000000004</c:v>
                </c:pt>
                <c:pt idx="2661">
                  <c:v>38.657131999999997</c:v>
                </c:pt>
                <c:pt idx="2662">
                  <c:v>38.666899999999998</c:v>
                </c:pt>
                <c:pt idx="2663">
                  <c:v>38.676619000000002</c:v>
                </c:pt>
                <c:pt idx="2664">
                  <c:v>38.686289000000002</c:v>
                </c:pt>
                <c:pt idx="2665">
                  <c:v>38.695912</c:v>
                </c:pt>
                <c:pt idx="2666">
                  <c:v>38.705486999999998</c:v>
                </c:pt>
                <c:pt idx="2667">
                  <c:v>38.715013999999996</c:v>
                </c:pt>
                <c:pt idx="2668">
                  <c:v>38.724493000000002</c:v>
                </c:pt>
                <c:pt idx="2669">
                  <c:v>38.733925999999997</c:v>
                </c:pt>
                <c:pt idx="2670">
                  <c:v>38.743310999999999</c:v>
                </c:pt>
                <c:pt idx="2671">
                  <c:v>38.752650000000003</c:v>
                </c:pt>
                <c:pt idx="2672">
                  <c:v>38.761941999999998</c:v>
                </c:pt>
                <c:pt idx="2673">
                  <c:v>38.771186999999998</c:v>
                </c:pt>
                <c:pt idx="2674">
                  <c:v>38.780386999999997</c:v>
                </c:pt>
                <c:pt idx="2675">
                  <c:v>38.789540000000002</c:v>
                </c:pt>
                <c:pt idx="2676">
                  <c:v>38.798648999999997</c:v>
                </c:pt>
                <c:pt idx="2677">
                  <c:v>38.807710999999998</c:v>
                </c:pt>
                <c:pt idx="2678">
                  <c:v>38.816727999999998</c:v>
                </c:pt>
                <c:pt idx="2679">
                  <c:v>38.825701000000002</c:v>
                </c:pt>
                <c:pt idx="2680">
                  <c:v>38.834628000000002</c:v>
                </c:pt>
                <c:pt idx="2681">
                  <c:v>38.843510999999999</c:v>
                </c:pt>
                <c:pt idx="2682">
                  <c:v>38.852348999999997</c:v>
                </c:pt>
                <c:pt idx="2683">
                  <c:v>38.861144000000003</c:v>
                </c:pt>
                <c:pt idx="2684">
                  <c:v>38.869894000000002</c:v>
                </c:pt>
                <c:pt idx="2685">
                  <c:v>38.878599999999999</c:v>
                </c:pt>
                <c:pt idx="2686">
                  <c:v>38.887262999999997</c:v>
                </c:pt>
                <c:pt idx="2687">
                  <c:v>38.895882999999998</c:v>
                </c:pt>
                <c:pt idx="2688">
                  <c:v>38.904459000000003</c:v>
                </c:pt>
                <c:pt idx="2689">
                  <c:v>38.912993</c:v>
                </c:pt>
                <c:pt idx="2690">
                  <c:v>38.921484</c:v>
                </c:pt>
                <c:pt idx="2691">
                  <c:v>38.929932000000001</c:v>
                </c:pt>
                <c:pt idx="2692">
                  <c:v>38.938338000000002</c:v>
                </c:pt>
                <c:pt idx="2693">
                  <c:v>38.946700999999997</c:v>
                </c:pt>
                <c:pt idx="2694">
                  <c:v>38.955022999999997</c:v>
                </c:pt>
                <c:pt idx="2695">
                  <c:v>38.963303000000003</c:v>
                </c:pt>
                <c:pt idx="2696">
                  <c:v>38.971541000000002</c:v>
                </c:pt>
                <c:pt idx="2697">
                  <c:v>38.979737999999998</c:v>
                </c:pt>
                <c:pt idx="2698">
                  <c:v>38.987893999999997</c:v>
                </c:pt>
                <c:pt idx="2699">
                  <c:v>38.996009000000001</c:v>
                </c:pt>
                <c:pt idx="2700">
                  <c:v>39.004083000000001</c:v>
                </c:pt>
                <c:pt idx="2701">
                  <c:v>39.012117000000003</c:v>
                </c:pt>
                <c:pt idx="2702">
                  <c:v>39.020110000000003</c:v>
                </c:pt>
                <c:pt idx="2703">
                  <c:v>39.028061999999998</c:v>
                </c:pt>
                <c:pt idx="2704">
                  <c:v>39.035975000000001</c:v>
                </c:pt>
                <c:pt idx="2705">
                  <c:v>39.043847999999997</c:v>
                </c:pt>
                <c:pt idx="2706">
                  <c:v>39.051681000000002</c:v>
                </c:pt>
                <c:pt idx="2707">
                  <c:v>39.059474999999999</c:v>
                </c:pt>
                <c:pt idx="2708">
                  <c:v>39.067230000000002</c:v>
                </c:pt>
                <c:pt idx="2709">
                  <c:v>39.074945</c:v>
                </c:pt>
                <c:pt idx="2710">
                  <c:v>39.082621000000003</c:v>
                </c:pt>
                <c:pt idx="2711">
                  <c:v>39.090259000000003</c:v>
                </c:pt>
                <c:pt idx="2712">
                  <c:v>39.097858000000002</c:v>
                </c:pt>
                <c:pt idx="2713">
                  <c:v>39.105418999999998</c:v>
                </c:pt>
                <c:pt idx="2714">
                  <c:v>39.112940999999999</c:v>
                </c:pt>
                <c:pt idx="2715">
                  <c:v>39.120426000000002</c:v>
                </c:pt>
                <c:pt idx="2716">
                  <c:v>39.127873000000001</c:v>
                </c:pt>
                <c:pt idx="2717">
                  <c:v>39.135281999999997</c:v>
                </c:pt>
                <c:pt idx="2718">
                  <c:v>39.142653000000003</c:v>
                </c:pt>
                <c:pt idx="2719">
                  <c:v>39.149987000000003</c:v>
                </c:pt>
                <c:pt idx="2720">
                  <c:v>39.157283999999997</c:v>
                </c:pt>
                <c:pt idx="2721">
                  <c:v>39.164543999999999</c:v>
                </c:pt>
                <c:pt idx="2722">
                  <c:v>39.171767000000003</c:v>
                </c:pt>
                <c:pt idx="2723">
                  <c:v>39.178953999999997</c:v>
                </c:pt>
                <c:pt idx="2724">
                  <c:v>39.186104</c:v>
                </c:pt>
                <c:pt idx="2725">
                  <c:v>39.193216999999997</c:v>
                </c:pt>
                <c:pt idx="2726">
                  <c:v>39.200294999999997</c:v>
                </c:pt>
                <c:pt idx="2727">
                  <c:v>39.207335999999998</c:v>
                </c:pt>
                <c:pt idx="2728">
                  <c:v>39.214342000000002</c:v>
                </c:pt>
                <c:pt idx="2729">
                  <c:v>39.221311999999998</c:v>
                </c:pt>
                <c:pt idx="2730">
                  <c:v>39.228247000000003</c:v>
                </c:pt>
                <c:pt idx="2731">
                  <c:v>39.235146</c:v>
                </c:pt>
                <c:pt idx="2732">
                  <c:v>39.242010000000001</c:v>
                </c:pt>
                <c:pt idx="2733">
                  <c:v>39.248838999999997</c:v>
                </c:pt>
                <c:pt idx="2734">
                  <c:v>39.255634000000001</c:v>
                </c:pt>
                <c:pt idx="2735">
                  <c:v>39.262393000000003</c:v>
                </c:pt>
                <c:pt idx="2736">
                  <c:v>39.269117999999999</c:v>
                </c:pt>
                <c:pt idx="2737">
                  <c:v>39.275809000000002</c:v>
                </c:pt>
                <c:pt idx="2738">
                  <c:v>39.282465999999999</c:v>
                </c:pt>
                <c:pt idx="2739">
                  <c:v>39.289088</c:v>
                </c:pt>
                <c:pt idx="2740">
                  <c:v>39.295676999999998</c:v>
                </c:pt>
                <c:pt idx="2741">
                  <c:v>39.302231999999997</c:v>
                </c:pt>
                <c:pt idx="2742">
                  <c:v>39.308753000000003</c:v>
                </c:pt>
                <c:pt idx="2743">
                  <c:v>39.315241</c:v>
                </c:pt>
                <c:pt idx="2744">
                  <c:v>39.321696000000003</c:v>
                </c:pt>
                <c:pt idx="2745">
                  <c:v>39.328116999999999</c:v>
                </c:pt>
                <c:pt idx="2746">
                  <c:v>39.334505999999998</c:v>
                </c:pt>
                <c:pt idx="2747">
                  <c:v>39.340860999999997</c:v>
                </c:pt>
                <c:pt idx="2748">
                  <c:v>39.347183999999999</c:v>
                </c:pt>
                <c:pt idx="2749">
                  <c:v>39.353475000000003</c:v>
                </c:pt>
                <c:pt idx="2750">
                  <c:v>39.359732999999999</c:v>
                </c:pt>
                <c:pt idx="2751">
                  <c:v>39.365958999999997</c:v>
                </c:pt>
                <c:pt idx="2752">
                  <c:v>39.372152999999997</c:v>
                </c:pt>
                <c:pt idx="2753">
                  <c:v>39.378315000000001</c:v>
                </c:pt>
                <c:pt idx="2754">
                  <c:v>39.384444999999999</c:v>
                </c:pt>
                <c:pt idx="2755">
                  <c:v>39.390543999999998</c:v>
                </c:pt>
                <c:pt idx="2756">
                  <c:v>39.396611</c:v>
                </c:pt>
                <c:pt idx="2757">
                  <c:v>39.402645999999997</c:v>
                </c:pt>
                <c:pt idx="2758">
                  <c:v>39.408650999999999</c:v>
                </c:pt>
                <c:pt idx="2759">
                  <c:v>39.414624000000003</c:v>
                </c:pt>
                <c:pt idx="2760">
                  <c:v>39.420566999999998</c:v>
                </c:pt>
                <c:pt idx="2761">
                  <c:v>39.426479</c:v>
                </c:pt>
                <c:pt idx="2762">
                  <c:v>39.432360000000003</c:v>
                </c:pt>
                <c:pt idx="2763">
                  <c:v>39.438209999999998</c:v>
                </c:pt>
                <c:pt idx="2764">
                  <c:v>39.444029999999998</c:v>
                </c:pt>
                <c:pt idx="2765">
                  <c:v>39.449820000000003</c:v>
                </c:pt>
                <c:pt idx="2766">
                  <c:v>39.455579999999998</c:v>
                </c:pt>
                <c:pt idx="2767">
                  <c:v>39.461309999999997</c:v>
                </c:pt>
                <c:pt idx="2768">
                  <c:v>39.467010000000002</c:v>
                </c:pt>
                <c:pt idx="2769">
                  <c:v>39.472681000000001</c:v>
                </c:pt>
                <c:pt idx="2770">
                  <c:v>39.478321999999999</c:v>
                </c:pt>
                <c:pt idx="2771">
                  <c:v>39.483933</c:v>
                </c:pt>
                <c:pt idx="2772">
                  <c:v>39.489514999999997</c:v>
                </c:pt>
                <c:pt idx="2773">
                  <c:v>39.495068000000003</c:v>
                </c:pt>
                <c:pt idx="2774">
                  <c:v>39.500591999999997</c:v>
                </c:pt>
                <c:pt idx="2775">
                  <c:v>39.506087000000001</c:v>
                </c:pt>
                <c:pt idx="2776">
                  <c:v>39.511553999999997</c:v>
                </c:pt>
                <c:pt idx="2777">
                  <c:v>39.516990999999997</c:v>
                </c:pt>
                <c:pt idx="2778">
                  <c:v>39.522401000000002</c:v>
                </c:pt>
                <c:pt idx="2779">
                  <c:v>39.527780999999997</c:v>
                </c:pt>
                <c:pt idx="2780">
                  <c:v>39.533133999999997</c:v>
                </c:pt>
                <c:pt idx="2781">
                  <c:v>39.538457999999999</c:v>
                </c:pt>
                <c:pt idx="2782">
                  <c:v>39.543754999999997</c:v>
                </c:pt>
                <c:pt idx="2783">
                  <c:v>39.549024000000003</c:v>
                </c:pt>
                <c:pt idx="2784">
                  <c:v>39.554264000000003</c:v>
                </c:pt>
                <c:pt idx="2785">
                  <c:v>39.559477999999999</c:v>
                </c:pt>
                <c:pt idx="2786">
                  <c:v>39.564663000000003</c:v>
                </c:pt>
                <c:pt idx="2787">
                  <c:v>39.569822000000002</c:v>
                </c:pt>
                <c:pt idx="2788">
                  <c:v>39.574953000000001</c:v>
                </c:pt>
                <c:pt idx="2789">
                  <c:v>39.580056999999996</c:v>
                </c:pt>
                <c:pt idx="2790">
                  <c:v>39.585133999999996</c:v>
                </c:pt>
                <c:pt idx="2791">
                  <c:v>39.590184000000001</c:v>
                </c:pt>
                <c:pt idx="2792">
                  <c:v>39.595208</c:v>
                </c:pt>
                <c:pt idx="2793">
                  <c:v>39.600203999999998</c:v>
                </c:pt>
                <c:pt idx="2794">
                  <c:v>39.605175000000003</c:v>
                </c:pt>
                <c:pt idx="2795">
                  <c:v>39.610118</c:v>
                </c:pt>
                <c:pt idx="2796">
                  <c:v>39.615036000000003</c:v>
                </c:pt>
                <c:pt idx="2797">
                  <c:v>39.619926999999997</c:v>
                </c:pt>
                <c:pt idx="2798">
                  <c:v>39.624792999999997</c:v>
                </c:pt>
                <c:pt idx="2799">
                  <c:v>39.629632000000001</c:v>
                </c:pt>
                <c:pt idx="2800">
                  <c:v>39.634445999999997</c:v>
                </c:pt>
                <c:pt idx="2801">
                  <c:v>39.639234000000002</c:v>
                </c:pt>
                <c:pt idx="2802">
                  <c:v>39.643996000000001</c:v>
                </c:pt>
                <c:pt idx="2803">
                  <c:v>39.648733</c:v>
                </c:pt>
                <c:pt idx="2804">
                  <c:v>39.653444</c:v>
                </c:pt>
                <c:pt idx="2805">
                  <c:v>39.65813</c:v>
                </c:pt>
                <c:pt idx="2806">
                  <c:v>39.662790999999999</c:v>
                </c:pt>
                <c:pt idx="2807">
                  <c:v>39.667427000000004</c:v>
                </c:pt>
                <c:pt idx="2808">
                  <c:v>39.672038999999998</c:v>
                </c:pt>
                <c:pt idx="2809">
                  <c:v>39.676625000000001</c:v>
                </c:pt>
                <c:pt idx="2810">
                  <c:v>39.681187000000001</c:v>
                </c:pt>
                <c:pt idx="2811">
                  <c:v>39.685724</c:v>
                </c:pt>
                <c:pt idx="2812">
                  <c:v>39.690235999999999</c:v>
                </c:pt>
                <c:pt idx="2813">
                  <c:v>39.694724999999998</c:v>
                </c:pt>
                <c:pt idx="2814">
                  <c:v>39.699188999999997</c:v>
                </c:pt>
                <c:pt idx="2815">
                  <c:v>39.703628000000002</c:v>
                </c:pt>
                <c:pt idx="2816">
                  <c:v>39.708044000000001</c:v>
                </c:pt>
                <c:pt idx="2817">
                  <c:v>39.712435999999997</c:v>
                </c:pt>
                <c:pt idx="2818">
                  <c:v>39.716804000000003</c:v>
                </c:pt>
                <c:pt idx="2819">
                  <c:v>39.721147999999999</c:v>
                </c:pt>
                <c:pt idx="2820">
                  <c:v>39.725468999999997</c:v>
                </c:pt>
                <c:pt idx="2821">
                  <c:v>39.729765999999998</c:v>
                </c:pt>
                <c:pt idx="2822">
                  <c:v>39.73404</c:v>
                </c:pt>
                <c:pt idx="2823">
                  <c:v>39.738290999999997</c:v>
                </c:pt>
                <c:pt idx="2824">
                  <c:v>39.742517999999997</c:v>
                </c:pt>
                <c:pt idx="2825">
                  <c:v>39.746721999999998</c:v>
                </c:pt>
                <c:pt idx="2826">
                  <c:v>39.750903000000001</c:v>
                </c:pt>
                <c:pt idx="2827">
                  <c:v>39.755062000000002</c:v>
                </c:pt>
                <c:pt idx="2828">
                  <c:v>39.759197</c:v>
                </c:pt>
                <c:pt idx="2829">
                  <c:v>39.763309999999997</c:v>
                </c:pt>
                <c:pt idx="2830">
                  <c:v>39.767400000000002</c:v>
                </c:pt>
                <c:pt idx="2831">
                  <c:v>39.771467999999999</c:v>
                </c:pt>
                <c:pt idx="2832">
                  <c:v>39.775512999999997</c:v>
                </c:pt>
                <c:pt idx="2833">
                  <c:v>39.779536</c:v>
                </c:pt>
                <c:pt idx="2834">
                  <c:v>39.783537000000003</c:v>
                </c:pt>
                <c:pt idx="2835">
                  <c:v>39.787515999999997</c:v>
                </c:pt>
                <c:pt idx="2836">
                  <c:v>39.791473000000003</c:v>
                </c:pt>
                <c:pt idx="2837">
                  <c:v>39.795406999999997</c:v>
                </c:pt>
                <c:pt idx="2838">
                  <c:v>39.799320999999999</c:v>
                </c:pt>
                <c:pt idx="2839">
                  <c:v>39.803212000000002</c:v>
                </c:pt>
                <c:pt idx="2840">
                  <c:v>39.807082000000001</c:v>
                </c:pt>
                <c:pt idx="2841">
                  <c:v>39.810929999999999</c:v>
                </c:pt>
                <c:pt idx="2842">
                  <c:v>39.814757</c:v>
                </c:pt>
                <c:pt idx="2843">
                  <c:v>39.818562</c:v>
                </c:pt>
                <c:pt idx="2844">
                  <c:v>39.822346000000003</c:v>
                </c:pt>
                <c:pt idx="2845">
                  <c:v>39.826109000000002</c:v>
                </c:pt>
                <c:pt idx="2846">
                  <c:v>39.829850999999998</c:v>
                </c:pt>
                <c:pt idx="2847">
                  <c:v>39.833571999999997</c:v>
                </c:pt>
                <c:pt idx="2848">
                  <c:v>39.837271999999999</c:v>
                </c:pt>
                <c:pt idx="2849">
                  <c:v>39.840952000000001</c:v>
                </c:pt>
                <c:pt idx="2850">
                  <c:v>39.844610000000003</c:v>
                </c:pt>
                <c:pt idx="2851">
                  <c:v>39.848247999999998</c:v>
                </c:pt>
                <c:pt idx="2852">
                  <c:v>39.851866000000001</c:v>
                </c:pt>
                <c:pt idx="2853">
                  <c:v>39.855463</c:v>
                </c:pt>
                <c:pt idx="2854">
                  <c:v>39.85904</c:v>
                </c:pt>
                <c:pt idx="2855">
                  <c:v>39.862597000000001</c:v>
                </c:pt>
                <c:pt idx="2856">
                  <c:v>39.866132999999998</c:v>
                </c:pt>
                <c:pt idx="2857">
                  <c:v>39.86965</c:v>
                </c:pt>
                <c:pt idx="2858">
                  <c:v>39.873145999999998</c:v>
                </c:pt>
                <c:pt idx="2859">
                  <c:v>39.876621999999998</c:v>
                </c:pt>
                <c:pt idx="2860">
                  <c:v>39.880079000000002</c:v>
                </c:pt>
                <c:pt idx="2861">
                  <c:v>39.883516</c:v>
                </c:pt>
                <c:pt idx="2862">
                  <c:v>39.886933999999997</c:v>
                </c:pt>
                <c:pt idx="2863">
                  <c:v>39.890331000000003</c:v>
                </c:pt>
                <c:pt idx="2864">
                  <c:v>39.893709999999999</c:v>
                </c:pt>
                <c:pt idx="2865">
                  <c:v>39.897069000000002</c:v>
                </c:pt>
                <c:pt idx="2866">
                  <c:v>39.900409000000003</c:v>
                </c:pt>
                <c:pt idx="2867">
                  <c:v>39.903728999999998</c:v>
                </c:pt>
                <c:pt idx="2868">
                  <c:v>39.907029999999999</c:v>
                </c:pt>
                <c:pt idx="2869">
                  <c:v>39.910313000000002</c:v>
                </c:pt>
                <c:pt idx="2870">
                  <c:v>39.913575999999999</c:v>
                </c:pt>
                <c:pt idx="2871">
                  <c:v>39.916820999999999</c:v>
                </c:pt>
                <c:pt idx="2872">
                  <c:v>39.920046999999997</c:v>
                </c:pt>
                <c:pt idx="2873">
                  <c:v>39.923254</c:v>
                </c:pt>
                <c:pt idx="2874">
                  <c:v>39.926442000000002</c:v>
                </c:pt>
                <c:pt idx="2875">
                  <c:v>39.929611999999999</c:v>
                </c:pt>
                <c:pt idx="2876">
                  <c:v>39.932763000000001</c:v>
                </c:pt>
                <c:pt idx="2877">
                  <c:v>39.935896</c:v>
                </c:pt>
                <c:pt idx="2878">
                  <c:v>39.939011000000001</c:v>
                </c:pt>
                <c:pt idx="2879">
                  <c:v>39.942107</c:v>
                </c:pt>
                <c:pt idx="2880">
                  <c:v>39.945186</c:v>
                </c:pt>
                <c:pt idx="2881">
                  <c:v>39.948245999999997</c:v>
                </c:pt>
                <c:pt idx="2882">
                  <c:v>39.951287999999998</c:v>
                </c:pt>
                <c:pt idx="2883">
                  <c:v>39.954312999999999</c:v>
                </c:pt>
                <c:pt idx="2884">
                  <c:v>39.957318999999998</c:v>
                </c:pt>
                <c:pt idx="2885">
                  <c:v>39.960307999999998</c:v>
                </c:pt>
                <c:pt idx="2886">
                  <c:v>39.963279</c:v>
                </c:pt>
                <c:pt idx="2887">
                  <c:v>39.966231999999998</c:v>
                </c:pt>
                <c:pt idx="2888">
                  <c:v>39.969168000000003</c:v>
                </c:pt>
                <c:pt idx="2889">
                  <c:v>39.972087000000002</c:v>
                </c:pt>
                <c:pt idx="2890">
                  <c:v>39.974988000000003</c:v>
                </c:pt>
                <c:pt idx="2891">
                  <c:v>39.977871999999998</c:v>
                </c:pt>
                <c:pt idx="2892">
                  <c:v>39.980738000000002</c:v>
                </c:pt>
                <c:pt idx="2893">
                  <c:v>39.983587999999997</c:v>
                </c:pt>
                <c:pt idx="2894">
                  <c:v>39.986420000000003</c:v>
                </c:pt>
                <c:pt idx="2895">
                  <c:v>39.989235000000001</c:v>
                </c:pt>
                <c:pt idx="2896">
                  <c:v>39.992033999999997</c:v>
                </c:pt>
                <c:pt idx="2897">
                  <c:v>39.994815000000003</c:v>
                </c:pt>
                <c:pt idx="2898">
                  <c:v>39.997579999999999</c:v>
                </c:pt>
                <c:pt idx="2899">
                  <c:v>40.000328000000003</c:v>
                </c:pt>
                <c:pt idx="2900">
                  <c:v>40.003059</c:v>
                </c:pt>
                <c:pt idx="2901">
                  <c:v>40.005774000000002</c:v>
                </c:pt>
                <c:pt idx="2902">
                  <c:v>40.008473000000002</c:v>
                </c:pt>
                <c:pt idx="2903">
                  <c:v>40.011153999999998</c:v>
                </c:pt>
                <c:pt idx="2904">
                  <c:v>40.013820000000003</c:v>
                </c:pt>
                <c:pt idx="2905">
                  <c:v>40.016469000000001</c:v>
                </c:pt>
                <c:pt idx="2906">
                  <c:v>40.019101999999997</c:v>
                </c:pt>
                <c:pt idx="2907">
                  <c:v>40.021718999999997</c:v>
                </c:pt>
                <c:pt idx="2908">
                  <c:v>40.024320000000003</c:v>
                </c:pt>
                <c:pt idx="2909">
                  <c:v>40.026904999999999</c:v>
                </c:pt>
                <c:pt idx="2910">
                  <c:v>40.029473000000003</c:v>
                </c:pt>
                <c:pt idx="2911">
                  <c:v>40.032026000000002</c:v>
                </c:pt>
                <c:pt idx="2912">
                  <c:v>40.034564000000003</c:v>
                </c:pt>
                <c:pt idx="2913">
                  <c:v>40.037084999999998</c:v>
                </c:pt>
                <c:pt idx="2914">
                  <c:v>40.039591000000001</c:v>
                </c:pt>
                <c:pt idx="2915">
                  <c:v>40.042081000000003</c:v>
                </c:pt>
                <c:pt idx="2916">
                  <c:v>40.044555000000003</c:v>
                </c:pt>
                <c:pt idx="2917">
                  <c:v>40.047015000000002</c:v>
                </c:pt>
                <c:pt idx="2918">
                  <c:v>40.049458000000001</c:v>
                </c:pt>
                <c:pt idx="2919">
                  <c:v>40.051887000000001</c:v>
                </c:pt>
                <c:pt idx="2920">
                  <c:v>40.054299999999998</c:v>
                </c:pt>
                <c:pt idx="2921">
                  <c:v>40.056697999999997</c:v>
                </c:pt>
                <c:pt idx="2922">
                  <c:v>40.059080000000002</c:v>
                </c:pt>
                <c:pt idx="2923">
                  <c:v>40.061447999999999</c:v>
                </c:pt>
                <c:pt idx="2924">
                  <c:v>40.063800999999998</c:v>
                </c:pt>
                <c:pt idx="2925">
                  <c:v>40.066139</c:v>
                </c:pt>
                <c:pt idx="2926">
                  <c:v>40.068460999999999</c:v>
                </c:pt>
                <c:pt idx="2927">
                  <c:v>40.070768999999999</c:v>
                </c:pt>
                <c:pt idx="2928">
                  <c:v>40.073062999999998</c:v>
                </c:pt>
                <c:pt idx="2929">
                  <c:v>40.075341000000002</c:v>
                </c:pt>
                <c:pt idx="2930">
                  <c:v>40.077604999999998</c:v>
                </c:pt>
                <c:pt idx="2931">
                  <c:v>40.079853999999997</c:v>
                </c:pt>
                <c:pt idx="2932">
                  <c:v>40.082089000000003</c:v>
                </c:pt>
                <c:pt idx="2933">
                  <c:v>40.084310000000002</c:v>
                </c:pt>
                <c:pt idx="2934">
                  <c:v>40.086516000000003</c:v>
                </c:pt>
                <c:pt idx="2935">
                  <c:v>40.088706999999999</c:v>
                </c:pt>
                <c:pt idx="2936">
                  <c:v>40.090885</c:v>
                </c:pt>
                <c:pt idx="2937">
                  <c:v>40.093048000000003</c:v>
                </c:pt>
                <c:pt idx="2938">
                  <c:v>40.095196999999999</c:v>
                </c:pt>
                <c:pt idx="2939">
                  <c:v>40.097332000000002</c:v>
                </c:pt>
                <c:pt idx="2940">
                  <c:v>40.099452999999997</c:v>
                </c:pt>
                <c:pt idx="2941">
                  <c:v>40.101559999999999</c:v>
                </c:pt>
                <c:pt idx="2942">
                  <c:v>40.103653000000001</c:v>
                </c:pt>
                <c:pt idx="2943">
                  <c:v>40.105732000000003</c:v>
                </c:pt>
                <c:pt idx="2944">
                  <c:v>40.107798000000003</c:v>
                </c:pt>
                <c:pt idx="2945">
                  <c:v>40.109850000000002</c:v>
                </c:pt>
                <c:pt idx="2946">
                  <c:v>40.111888</c:v>
                </c:pt>
                <c:pt idx="2947">
                  <c:v>40.113911999999999</c:v>
                </c:pt>
                <c:pt idx="2948">
                  <c:v>40.115923000000002</c:v>
                </c:pt>
                <c:pt idx="2949">
                  <c:v>40.117921000000003</c:v>
                </c:pt>
                <c:pt idx="2950">
                  <c:v>40.119905000000003</c:v>
                </c:pt>
                <c:pt idx="2951">
                  <c:v>40.121875000000003</c:v>
                </c:pt>
                <c:pt idx="2952">
                  <c:v>40.123832</c:v>
                </c:pt>
                <c:pt idx="2953">
                  <c:v>40.125776000000002</c:v>
                </c:pt>
                <c:pt idx="2954">
                  <c:v>40.127707000000001</c:v>
                </c:pt>
                <c:pt idx="2955">
                  <c:v>40.129624999999997</c:v>
                </c:pt>
                <c:pt idx="2956">
                  <c:v>40.131529</c:v>
                </c:pt>
                <c:pt idx="2957">
                  <c:v>40.133420999999998</c:v>
                </c:pt>
                <c:pt idx="2958">
                  <c:v>40.135299000000003</c:v>
                </c:pt>
                <c:pt idx="2959">
                  <c:v>40.137165000000003</c:v>
                </c:pt>
                <c:pt idx="2960">
                  <c:v>40.139018</c:v>
                </c:pt>
                <c:pt idx="2961">
                  <c:v>40.140856999999997</c:v>
                </c:pt>
                <c:pt idx="2962">
                  <c:v>40.142685</c:v>
                </c:pt>
                <c:pt idx="2963">
                  <c:v>40.144499000000003</c:v>
                </c:pt>
                <c:pt idx="2964">
                  <c:v>40.146301000000001</c:v>
                </c:pt>
                <c:pt idx="2965">
                  <c:v>40.148090000000003</c:v>
                </c:pt>
                <c:pt idx="2966">
                  <c:v>40.149866000000003</c:v>
                </c:pt>
                <c:pt idx="2967">
                  <c:v>40.151629999999997</c:v>
                </c:pt>
                <c:pt idx="2968">
                  <c:v>40.153382000000001</c:v>
                </c:pt>
                <c:pt idx="2969">
                  <c:v>40.155121000000001</c:v>
                </c:pt>
                <c:pt idx="2970">
                  <c:v>40.156847999999997</c:v>
                </c:pt>
                <c:pt idx="2971">
                  <c:v>40.158562000000003</c:v>
                </c:pt>
                <c:pt idx="2972">
                  <c:v>40.160265000000003</c:v>
                </c:pt>
                <c:pt idx="2973">
                  <c:v>40.161954999999999</c:v>
                </c:pt>
                <c:pt idx="2974">
                  <c:v>40.163632999999997</c:v>
                </c:pt>
                <c:pt idx="2975">
                  <c:v>40.165298999999997</c:v>
                </c:pt>
                <c:pt idx="2976">
                  <c:v>40.166952000000002</c:v>
                </c:pt>
                <c:pt idx="2977">
                  <c:v>40.168593999999999</c:v>
                </c:pt>
                <c:pt idx="2978">
                  <c:v>40.170223999999997</c:v>
                </c:pt>
                <c:pt idx="2979">
                  <c:v>40.171841999999998</c:v>
                </c:pt>
                <c:pt idx="2980">
                  <c:v>40.173448</c:v>
                </c:pt>
                <c:pt idx="2981">
                  <c:v>40.175043000000002</c:v>
                </c:pt>
                <c:pt idx="2982">
                  <c:v>40.176625000000001</c:v>
                </c:pt>
                <c:pt idx="2983">
                  <c:v>40.178196</c:v>
                </c:pt>
                <c:pt idx="2984">
                  <c:v>40.179755999999998</c:v>
                </c:pt>
                <c:pt idx="2985">
                  <c:v>40.181303</c:v>
                </c:pt>
                <c:pt idx="2986">
                  <c:v>40.182839999999999</c:v>
                </c:pt>
                <c:pt idx="2987">
                  <c:v>40.184364000000002</c:v>
                </c:pt>
                <c:pt idx="2988">
                  <c:v>40.185876999999998</c:v>
                </c:pt>
                <c:pt idx="2989">
                  <c:v>40.187379</c:v>
                </c:pt>
                <c:pt idx="2990">
                  <c:v>40.188870000000001</c:v>
                </c:pt>
                <c:pt idx="2991">
                  <c:v>40.190348999999998</c:v>
                </c:pt>
                <c:pt idx="2992">
                  <c:v>40.191817</c:v>
                </c:pt>
                <c:pt idx="2993">
                  <c:v>40.193274000000002</c:v>
                </c:pt>
                <c:pt idx="2994">
                  <c:v>40.194718999999999</c:v>
                </c:pt>
                <c:pt idx="2995">
                  <c:v>40.196154</c:v>
                </c:pt>
                <c:pt idx="2996">
                  <c:v>40.197577000000003</c:v>
                </c:pt>
                <c:pt idx="2997">
                  <c:v>40.198990000000002</c:v>
                </c:pt>
                <c:pt idx="2998">
                  <c:v>40.200391000000003</c:v>
                </c:pt>
                <c:pt idx="2999">
                  <c:v>40.201780999999997</c:v>
                </c:pt>
                <c:pt idx="3000">
                  <c:v>40.203161000000001</c:v>
                </c:pt>
                <c:pt idx="3001">
                  <c:v>40.204529999999998</c:v>
                </c:pt>
                <c:pt idx="3002">
                  <c:v>40.205888000000002</c:v>
                </c:pt>
                <c:pt idx="3003">
                  <c:v>40.207234999999997</c:v>
                </c:pt>
                <c:pt idx="3004">
                  <c:v>40.208570999999999</c:v>
                </c:pt>
                <c:pt idx="3005">
                  <c:v>40.209896999999998</c:v>
                </c:pt>
                <c:pt idx="3006">
                  <c:v>40.211212000000003</c:v>
                </c:pt>
                <c:pt idx="3007">
                  <c:v>40.212516999999998</c:v>
                </c:pt>
                <c:pt idx="3008">
                  <c:v>40.213811</c:v>
                </c:pt>
                <c:pt idx="3009">
                  <c:v>40.215094999999998</c:v>
                </c:pt>
                <c:pt idx="3010">
                  <c:v>40.216368000000003</c:v>
                </c:pt>
                <c:pt idx="3011">
                  <c:v>40.217630999999997</c:v>
                </c:pt>
                <c:pt idx="3012">
                  <c:v>40.218882999999998</c:v>
                </c:pt>
                <c:pt idx="3013">
                  <c:v>40.220126</c:v>
                </c:pt>
                <c:pt idx="3014">
                  <c:v>40.221358000000002</c:v>
                </c:pt>
                <c:pt idx="3015">
                  <c:v>40.222579000000003</c:v>
                </c:pt>
                <c:pt idx="3016">
                  <c:v>40.223790999999999</c:v>
                </c:pt>
                <c:pt idx="3017">
                  <c:v>40.224992</c:v>
                </c:pt>
                <c:pt idx="3018">
                  <c:v>40.226182999999999</c:v>
                </c:pt>
                <c:pt idx="3019">
                  <c:v>40.227364999999999</c:v>
                </c:pt>
                <c:pt idx="3020">
                  <c:v>40.228535999999998</c:v>
                </c:pt>
                <c:pt idx="3021">
                  <c:v>40.229697000000002</c:v>
                </c:pt>
                <c:pt idx="3022">
                  <c:v>40.230848000000002</c:v>
                </c:pt>
                <c:pt idx="3023">
                  <c:v>40.231990000000003</c:v>
                </c:pt>
                <c:pt idx="3024">
                  <c:v>40.233122000000002</c:v>
                </c:pt>
                <c:pt idx="3025">
                  <c:v>40.234242999999999</c:v>
                </c:pt>
                <c:pt idx="3026">
                  <c:v>40.235354999999998</c:v>
                </c:pt>
                <c:pt idx="3027">
                  <c:v>40.236457999999999</c:v>
                </c:pt>
                <c:pt idx="3028">
                  <c:v>40.237549999999999</c:v>
                </c:pt>
                <c:pt idx="3029">
                  <c:v>40.238633</c:v>
                </c:pt>
                <c:pt idx="3030">
                  <c:v>40.239707000000003</c:v>
                </c:pt>
                <c:pt idx="3031">
                  <c:v>40.240769999999998</c:v>
                </c:pt>
                <c:pt idx="3032">
                  <c:v>40.241824999999999</c:v>
                </c:pt>
                <c:pt idx="3033">
                  <c:v>40.242870000000003</c:v>
                </c:pt>
                <c:pt idx="3034">
                  <c:v>40.243904999999998</c:v>
                </c:pt>
                <c:pt idx="3035">
                  <c:v>40.244931000000001</c:v>
                </c:pt>
                <c:pt idx="3036">
                  <c:v>40.245947999999999</c:v>
                </c:pt>
                <c:pt idx="3037">
                  <c:v>40.246955</c:v>
                </c:pt>
                <c:pt idx="3038">
                  <c:v>40.247953000000003</c:v>
                </c:pt>
                <c:pt idx="3039">
                  <c:v>40.248942</c:v>
                </c:pt>
                <c:pt idx="3040">
                  <c:v>40.249921000000001</c:v>
                </c:pt>
                <c:pt idx="3041">
                  <c:v>40.250892</c:v>
                </c:pt>
                <c:pt idx="3042">
                  <c:v>40.251852999999997</c:v>
                </c:pt>
                <c:pt idx="3043">
                  <c:v>40.252805000000002</c:v>
                </c:pt>
                <c:pt idx="3044">
                  <c:v>40.253748000000002</c:v>
                </c:pt>
                <c:pt idx="3045">
                  <c:v>40.254682000000003</c:v>
                </c:pt>
                <c:pt idx="3046">
                  <c:v>40.255606999999998</c:v>
                </c:pt>
                <c:pt idx="3047">
                  <c:v>40.256523000000001</c:v>
                </c:pt>
                <c:pt idx="3048">
                  <c:v>40.257430999999997</c:v>
                </c:pt>
                <c:pt idx="3049">
                  <c:v>40.258329000000003</c:v>
                </c:pt>
                <c:pt idx="3050">
                  <c:v>40.259217999999997</c:v>
                </c:pt>
                <c:pt idx="3051">
                  <c:v>40.260098999999997</c:v>
                </c:pt>
                <c:pt idx="3052">
                  <c:v>40.260970999999998</c:v>
                </c:pt>
                <c:pt idx="3053">
                  <c:v>40.261834</c:v>
                </c:pt>
                <c:pt idx="3054">
                  <c:v>40.262689000000002</c:v>
                </c:pt>
                <c:pt idx="3055">
                  <c:v>40.263534999999997</c:v>
                </c:pt>
                <c:pt idx="3056">
                  <c:v>40.264372000000002</c:v>
                </c:pt>
                <c:pt idx="3057">
                  <c:v>40.265200999999998</c:v>
                </c:pt>
                <c:pt idx="3058">
                  <c:v>40.266021000000002</c:v>
                </c:pt>
                <c:pt idx="3059">
                  <c:v>40.266832999999998</c:v>
                </c:pt>
                <c:pt idx="3060">
                  <c:v>40.267636000000003</c:v>
                </c:pt>
                <c:pt idx="3061">
                  <c:v>40.268430000000002</c:v>
                </c:pt>
                <c:pt idx="3062">
                  <c:v>40.269216999999998</c:v>
                </c:pt>
                <c:pt idx="3063">
                  <c:v>40.269995000000002</c:v>
                </c:pt>
                <c:pt idx="3064">
                  <c:v>40.270764</c:v>
                </c:pt>
                <c:pt idx="3065">
                  <c:v>40.271526000000001</c:v>
                </c:pt>
                <c:pt idx="3066">
                  <c:v>40.272278999999997</c:v>
                </c:pt>
                <c:pt idx="3067">
                  <c:v>40.273023999999999</c:v>
                </c:pt>
                <c:pt idx="3068">
                  <c:v>40.273760000000003</c:v>
                </c:pt>
                <c:pt idx="3069">
                  <c:v>40.274489000000003</c:v>
                </c:pt>
                <c:pt idx="3070">
                  <c:v>40.275208999999997</c:v>
                </c:pt>
                <c:pt idx="3071">
                  <c:v>40.275920999999997</c:v>
                </c:pt>
                <c:pt idx="3072">
                  <c:v>40.276625000000003</c:v>
                </c:pt>
                <c:pt idx="3073">
                  <c:v>40.277321000000001</c:v>
                </c:pt>
                <c:pt idx="3074">
                  <c:v>40.278010000000002</c:v>
                </c:pt>
                <c:pt idx="3075">
                  <c:v>40.278689999999997</c:v>
                </c:pt>
                <c:pt idx="3076">
                  <c:v>40.279361999999999</c:v>
                </c:pt>
                <c:pt idx="3077">
                  <c:v>40.280025999999999</c:v>
                </c:pt>
                <c:pt idx="3078">
                  <c:v>40.280683000000003</c:v>
                </c:pt>
                <c:pt idx="3079">
                  <c:v>40.281331000000002</c:v>
                </c:pt>
                <c:pt idx="3080">
                  <c:v>40.281972000000003</c:v>
                </c:pt>
                <c:pt idx="3081">
                  <c:v>40.282604999999997</c:v>
                </c:pt>
                <c:pt idx="3082">
                  <c:v>40.283230000000003</c:v>
                </c:pt>
                <c:pt idx="3083">
                  <c:v>40.283847999999999</c:v>
                </c:pt>
                <c:pt idx="3084">
                  <c:v>40.284458000000001</c:v>
                </c:pt>
                <c:pt idx="3085">
                  <c:v>40.285060000000001</c:v>
                </c:pt>
                <c:pt idx="3086">
                  <c:v>40.285654999999998</c:v>
                </c:pt>
                <c:pt idx="3087">
                  <c:v>40.286242000000001</c:v>
                </c:pt>
                <c:pt idx="3088">
                  <c:v>40.286822000000001</c:v>
                </c:pt>
                <c:pt idx="3089">
                  <c:v>40.287393999999999</c:v>
                </c:pt>
                <c:pt idx="3090">
                  <c:v>40.287958000000003</c:v>
                </c:pt>
                <c:pt idx="3091">
                  <c:v>40.288514999999997</c:v>
                </c:pt>
                <c:pt idx="3092">
                  <c:v>40.289065000000001</c:v>
                </c:pt>
                <c:pt idx="3093">
                  <c:v>40.289606999999997</c:v>
                </c:pt>
                <c:pt idx="3094">
                  <c:v>40.290142000000003</c:v>
                </c:pt>
                <c:pt idx="3095">
                  <c:v>40.290669999999999</c:v>
                </c:pt>
                <c:pt idx="3096">
                  <c:v>40.29119</c:v>
                </c:pt>
                <c:pt idx="3097">
                  <c:v>40.291702999999998</c:v>
                </c:pt>
                <c:pt idx="3098">
                  <c:v>40.292209</c:v>
                </c:pt>
                <c:pt idx="3099">
                  <c:v>40.292707</c:v>
                </c:pt>
                <c:pt idx="3100">
                  <c:v>40.293199000000001</c:v>
                </c:pt>
                <c:pt idx="3101">
                  <c:v>40.293683000000001</c:v>
                </c:pt>
                <c:pt idx="3102">
                  <c:v>40.294159999999998</c:v>
                </c:pt>
                <c:pt idx="3103">
                  <c:v>40.294629999999998</c:v>
                </c:pt>
                <c:pt idx="3104">
                  <c:v>40.295093000000001</c:v>
                </c:pt>
                <c:pt idx="3105">
                  <c:v>40.295549000000001</c:v>
                </c:pt>
                <c:pt idx="3106">
                  <c:v>40.295997999999997</c:v>
                </c:pt>
                <c:pt idx="3107">
                  <c:v>40.296439999999997</c:v>
                </c:pt>
                <c:pt idx="3108">
                  <c:v>40.296875</c:v>
                </c:pt>
                <c:pt idx="3109">
                  <c:v>40.297302999999999</c:v>
                </c:pt>
                <c:pt idx="3110">
                  <c:v>40.297724000000002</c:v>
                </c:pt>
                <c:pt idx="3111">
                  <c:v>40.298138000000002</c:v>
                </c:pt>
                <c:pt idx="3112">
                  <c:v>40.298544999999997</c:v>
                </c:pt>
                <c:pt idx="3113">
                  <c:v>40.298946000000001</c:v>
                </c:pt>
                <c:pt idx="3114">
                  <c:v>40.299340000000001</c:v>
                </c:pt>
                <c:pt idx="3115">
                  <c:v>40.299726999999997</c:v>
                </c:pt>
                <c:pt idx="3116">
                  <c:v>40.300106999999997</c:v>
                </c:pt>
                <c:pt idx="3117">
                  <c:v>40.300480999999998</c:v>
                </c:pt>
                <c:pt idx="3118">
                  <c:v>40.300848000000002</c:v>
                </c:pt>
                <c:pt idx="3119">
                  <c:v>40.301208000000003</c:v>
                </c:pt>
                <c:pt idx="3120">
                  <c:v>40.301561999999997</c:v>
                </c:pt>
                <c:pt idx="3121">
                  <c:v>40.301909000000002</c:v>
                </c:pt>
                <c:pt idx="3122">
                  <c:v>40.302250000000001</c:v>
                </c:pt>
                <c:pt idx="3123">
                  <c:v>40.302584000000003</c:v>
                </c:pt>
                <c:pt idx="3124">
                  <c:v>40.302911999999999</c:v>
                </c:pt>
                <c:pt idx="3125">
                  <c:v>40.303232999999999</c:v>
                </c:pt>
                <c:pt idx="3126">
                  <c:v>40.303547000000002</c:v>
                </c:pt>
                <c:pt idx="3127">
                  <c:v>40.303856000000003</c:v>
                </c:pt>
                <c:pt idx="3128">
                  <c:v>40.304156999999996</c:v>
                </c:pt>
                <c:pt idx="3129">
                  <c:v>40.304453000000002</c:v>
                </c:pt>
                <c:pt idx="3130">
                  <c:v>40.304741999999997</c:v>
                </c:pt>
                <c:pt idx="3131">
                  <c:v>40.305025000000001</c:v>
                </c:pt>
                <c:pt idx="3132">
                  <c:v>40.305301</c:v>
                </c:pt>
                <c:pt idx="3133">
                  <c:v>40.305571</c:v>
                </c:pt>
                <c:pt idx="3134">
                  <c:v>40.305835000000002</c:v>
                </c:pt>
                <c:pt idx="3135">
                  <c:v>40.306092999999997</c:v>
                </c:pt>
                <c:pt idx="3136">
                  <c:v>40.306345</c:v>
                </c:pt>
                <c:pt idx="3137">
                  <c:v>40.30659</c:v>
                </c:pt>
                <c:pt idx="3138">
                  <c:v>40.306829</c:v>
                </c:pt>
                <c:pt idx="3139">
                  <c:v>40.307062000000002</c:v>
                </c:pt>
                <c:pt idx="3140">
                  <c:v>40.307288999999997</c:v>
                </c:pt>
                <c:pt idx="3141">
                  <c:v>40.307510000000001</c:v>
                </c:pt>
                <c:pt idx="3142">
                  <c:v>40.307724999999998</c:v>
                </c:pt>
                <c:pt idx="3143">
                  <c:v>40.307934000000003</c:v>
                </c:pt>
                <c:pt idx="3144">
                  <c:v>40.308137000000002</c:v>
                </c:pt>
                <c:pt idx="3145">
                  <c:v>40.308334000000002</c:v>
                </c:pt>
                <c:pt idx="3146">
                  <c:v>40.308525000000003</c:v>
                </c:pt>
                <c:pt idx="3147">
                  <c:v>40.308709999999998</c:v>
                </c:pt>
                <c:pt idx="3148">
                  <c:v>40.308889000000001</c:v>
                </c:pt>
                <c:pt idx="3149">
                  <c:v>40.309063000000002</c:v>
                </c:pt>
                <c:pt idx="3150">
                  <c:v>40.309229999999999</c:v>
                </c:pt>
                <c:pt idx="3151">
                  <c:v>40.309392000000003</c:v>
                </c:pt>
                <c:pt idx="3152">
                  <c:v>40.309547999999999</c:v>
                </c:pt>
                <c:pt idx="3153">
                  <c:v>40.309697999999997</c:v>
                </c:pt>
                <c:pt idx="3154">
                  <c:v>40.309842000000003</c:v>
                </c:pt>
                <c:pt idx="3155">
                  <c:v>40.309981000000001</c:v>
                </c:pt>
                <c:pt idx="3156">
                  <c:v>40.310113999999999</c:v>
                </c:pt>
                <c:pt idx="3157">
                  <c:v>40.310240999999998</c:v>
                </c:pt>
                <c:pt idx="3158">
                  <c:v>40.310363000000002</c:v>
                </c:pt>
                <c:pt idx="3159">
                  <c:v>40.310479000000001</c:v>
                </c:pt>
                <c:pt idx="3160">
                  <c:v>40.310589</c:v>
                </c:pt>
                <c:pt idx="3161">
                  <c:v>40.310693999999998</c:v>
                </c:pt>
                <c:pt idx="3162">
                  <c:v>40.310792999999997</c:v>
                </c:pt>
                <c:pt idx="3163">
                  <c:v>40.310887000000001</c:v>
                </c:pt>
                <c:pt idx="3164">
                  <c:v>40.310974999999999</c:v>
                </c:pt>
                <c:pt idx="3165">
                  <c:v>40.311058000000003</c:v>
                </c:pt>
                <c:pt idx="3166">
                  <c:v>40.311135</c:v>
                </c:pt>
                <c:pt idx="3167">
                  <c:v>40.311207000000003</c:v>
                </c:pt>
                <c:pt idx="3168">
                  <c:v>40.311273</c:v>
                </c:pt>
                <c:pt idx="3169">
                  <c:v>40.311334000000002</c:v>
                </c:pt>
                <c:pt idx="3170">
                  <c:v>40.311388999999998</c:v>
                </c:pt>
                <c:pt idx="3171">
                  <c:v>40.311439</c:v>
                </c:pt>
                <c:pt idx="3172">
                  <c:v>40.311484</c:v>
                </c:pt>
                <c:pt idx="3173">
                  <c:v>40.311523999999999</c:v>
                </c:pt>
                <c:pt idx="3174">
                  <c:v>40.311557999999998</c:v>
                </c:pt>
                <c:pt idx="3175">
                  <c:v>40.311587000000003</c:v>
                </c:pt>
                <c:pt idx="3176">
                  <c:v>40.311610999999999</c:v>
                </c:pt>
                <c:pt idx="3177">
                  <c:v>40.311629000000003</c:v>
                </c:pt>
                <c:pt idx="3178">
                  <c:v>40.311642999999997</c:v>
                </c:pt>
                <c:pt idx="3179">
                  <c:v>40.311650999999998</c:v>
                </c:pt>
                <c:pt idx="3180">
                  <c:v>40.311653999999997</c:v>
                </c:pt>
                <c:pt idx="3181">
                  <c:v>40.311650999999998</c:v>
                </c:pt>
                <c:pt idx="3182">
                  <c:v>40.311644000000001</c:v>
                </c:pt>
                <c:pt idx="3183">
                  <c:v>40.311632000000003</c:v>
                </c:pt>
                <c:pt idx="3184">
                  <c:v>40.311613999999999</c:v>
                </c:pt>
                <c:pt idx="3185">
                  <c:v>40.311591999999997</c:v>
                </c:pt>
                <c:pt idx="3186">
                  <c:v>40.311563999999997</c:v>
                </c:pt>
                <c:pt idx="3187">
                  <c:v>40.311531000000002</c:v>
                </c:pt>
                <c:pt idx="3188">
                  <c:v>40.311494000000003</c:v>
                </c:pt>
                <c:pt idx="3189">
                  <c:v>40.311450999999998</c:v>
                </c:pt>
                <c:pt idx="3190">
                  <c:v>40.311404000000003</c:v>
                </c:pt>
                <c:pt idx="3191">
                  <c:v>40.311351000000002</c:v>
                </c:pt>
                <c:pt idx="3192">
                  <c:v>40.311293999999997</c:v>
                </c:pt>
                <c:pt idx="3193">
                  <c:v>40.311230999999999</c:v>
                </c:pt>
                <c:pt idx="3194">
                  <c:v>40.311163999999998</c:v>
                </c:pt>
                <c:pt idx="3195">
                  <c:v>40.311092000000002</c:v>
                </c:pt>
                <c:pt idx="3196">
                  <c:v>40.311014999999998</c:v>
                </c:pt>
                <c:pt idx="3197">
                  <c:v>40.310934000000003</c:v>
                </c:pt>
                <c:pt idx="3198">
                  <c:v>40.310847000000003</c:v>
                </c:pt>
                <c:pt idx="3199">
                  <c:v>40.310755999999998</c:v>
                </c:pt>
                <c:pt idx="3200">
                  <c:v>40.310659999999999</c:v>
                </c:pt>
                <c:pt idx="3201">
                  <c:v>40.310558999999998</c:v>
                </c:pt>
                <c:pt idx="3202">
                  <c:v>40.310454</c:v>
                </c:pt>
                <c:pt idx="3203">
                  <c:v>40.310344000000001</c:v>
                </c:pt>
                <c:pt idx="3204">
                  <c:v>40.310229</c:v>
                </c:pt>
                <c:pt idx="3205">
                  <c:v>40.310110000000002</c:v>
                </c:pt>
                <c:pt idx="3206">
                  <c:v>40.309986000000002</c:v>
                </c:pt>
                <c:pt idx="3207">
                  <c:v>40.309857000000001</c:v>
                </c:pt>
                <c:pt idx="3208">
                  <c:v>40.309724000000003</c:v>
                </c:pt>
                <c:pt idx="3209">
                  <c:v>40.309586000000003</c:v>
                </c:pt>
                <c:pt idx="3210">
                  <c:v>40.309443000000002</c:v>
                </c:pt>
                <c:pt idx="3211">
                  <c:v>40.309297000000001</c:v>
                </c:pt>
                <c:pt idx="3212">
                  <c:v>40.309145000000001</c:v>
                </c:pt>
                <c:pt idx="3213">
                  <c:v>40.308988999999997</c:v>
                </c:pt>
                <c:pt idx="3214">
                  <c:v>40.308829000000003</c:v>
                </c:pt>
                <c:pt idx="3215">
                  <c:v>40.308664</c:v>
                </c:pt>
                <c:pt idx="3216">
                  <c:v>40.308494000000003</c:v>
                </c:pt>
                <c:pt idx="3217">
                  <c:v>40.308320000000002</c:v>
                </c:pt>
                <c:pt idx="3218">
                  <c:v>40.308141999999997</c:v>
                </c:pt>
                <c:pt idx="3219">
                  <c:v>40.307960000000001</c:v>
                </c:pt>
                <c:pt idx="3220">
                  <c:v>40.307772999999997</c:v>
                </c:pt>
                <c:pt idx="3221">
                  <c:v>40.307580999999999</c:v>
                </c:pt>
                <c:pt idx="3222">
                  <c:v>40.307386000000001</c:v>
                </c:pt>
                <c:pt idx="3223">
                  <c:v>40.307186000000002</c:v>
                </c:pt>
                <c:pt idx="3224">
                  <c:v>40.306981</c:v>
                </c:pt>
                <c:pt idx="3225">
                  <c:v>40.306773</c:v>
                </c:pt>
                <c:pt idx="3226">
                  <c:v>40.306559999999998</c:v>
                </c:pt>
                <c:pt idx="3227">
                  <c:v>40.306342999999998</c:v>
                </c:pt>
                <c:pt idx="3228">
                  <c:v>40.306122000000002</c:v>
                </c:pt>
                <c:pt idx="3229">
                  <c:v>40.305895999999997</c:v>
                </c:pt>
                <c:pt idx="3230">
                  <c:v>40.305666000000002</c:v>
                </c:pt>
                <c:pt idx="3231">
                  <c:v>40.305433000000001</c:v>
                </c:pt>
                <c:pt idx="3232">
                  <c:v>40.305194</c:v>
                </c:pt>
                <c:pt idx="3233">
                  <c:v>40.304952</c:v>
                </c:pt>
                <c:pt idx="3234">
                  <c:v>40.304706000000003</c:v>
                </c:pt>
                <c:pt idx="3235">
                  <c:v>40.304456000000002</c:v>
                </c:pt>
                <c:pt idx="3236">
                  <c:v>40.304200999999999</c:v>
                </c:pt>
                <c:pt idx="3237">
                  <c:v>40.303941999999999</c:v>
                </c:pt>
                <c:pt idx="3238">
                  <c:v>40.30368</c:v>
                </c:pt>
                <c:pt idx="3239">
                  <c:v>40.303412999999999</c:v>
                </c:pt>
                <c:pt idx="3240">
                  <c:v>40.303142000000001</c:v>
                </c:pt>
                <c:pt idx="3241">
                  <c:v>40.302867999999997</c:v>
                </c:pt>
                <c:pt idx="3242">
                  <c:v>40.302588999999998</c:v>
                </c:pt>
                <c:pt idx="3243">
                  <c:v>40.302306000000002</c:v>
                </c:pt>
                <c:pt idx="3244">
                  <c:v>40.302019999999999</c:v>
                </c:pt>
                <c:pt idx="3245">
                  <c:v>40.301729000000002</c:v>
                </c:pt>
                <c:pt idx="3246">
                  <c:v>40.301434999999998</c:v>
                </c:pt>
                <c:pt idx="3247">
                  <c:v>40.301136</c:v>
                </c:pt>
                <c:pt idx="3248">
                  <c:v>40.300834000000002</c:v>
                </c:pt>
                <c:pt idx="3249">
                  <c:v>40.300528</c:v>
                </c:pt>
                <c:pt idx="3250">
                  <c:v>40.300218000000001</c:v>
                </c:pt>
                <c:pt idx="3251">
                  <c:v>40.299903999999998</c:v>
                </c:pt>
                <c:pt idx="3252">
                  <c:v>40.299585999999998</c:v>
                </c:pt>
                <c:pt idx="3253">
                  <c:v>40.299264999999998</c:v>
                </c:pt>
                <c:pt idx="3254">
                  <c:v>40.298940000000002</c:v>
                </c:pt>
                <c:pt idx="3255">
                  <c:v>40.298611000000001</c:v>
                </c:pt>
                <c:pt idx="3256">
                  <c:v>40.298278000000003</c:v>
                </c:pt>
                <c:pt idx="3257">
                  <c:v>40.297941000000002</c:v>
                </c:pt>
                <c:pt idx="3258">
                  <c:v>40.297601</c:v>
                </c:pt>
                <c:pt idx="3259">
                  <c:v>40.297257000000002</c:v>
                </c:pt>
                <c:pt idx="3260">
                  <c:v>40.296908999999999</c:v>
                </c:pt>
                <c:pt idx="3261">
                  <c:v>40.296557999999997</c:v>
                </c:pt>
                <c:pt idx="3262">
                  <c:v>40.296202999999998</c:v>
                </c:pt>
                <c:pt idx="3263">
                  <c:v>40.295844000000002</c:v>
                </c:pt>
                <c:pt idx="3264">
                  <c:v>40.295482</c:v>
                </c:pt>
                <c:pt idx="3265">
                  <c:v>40.295116</c:v>
                </c:pt>
                <c:pt idx="3266">
                  <c:v>40.294746000000004</c:v>
                </c:pt>
                <c:pt idx="3267">
                  <c:v>40.294373</c:v>
                </c:pt>
                <c:pt idx="3268">
                  <c:v>40.293996</c:v>
                </c:pt>
                <c:pt idx="3269">
                  <c:v>40.293616</c:v>
                </c:pt>
                <c:pt idx="3270">
                  <c:v>40.293232000000003</c:v>
                </c:pt>
                <c:pt idx="3271">
                  <c:v>40.292845</c:v>
                </c:pt>
                <c:pt idx="3272">
                  <c:v>40.292453999999999</c:v>
                </c:pt>
                <c:pt idx="3273">
                  <c:v>40.292059999999999</c:v>
                </c:pt>
                <c:pt idx="3274">
                  <c:v>40.291662000000002</c:v>
                </c:pt>
                <c:pt idx="3275">
                  <c:v>40.291260999999999</c:v>
                </c:pt>
                <c:pt idx="3276">
                  <c:v>40.290855999999998</c:v>
                </c:pt>
                <c:pt idx="3277">
                  <c:v>40.290447999999998</c:v>
                </c:pt>
                <c:pt idx="3278">
                  <c:v>40.290036000000001</c:v>
                </c:pt>
                <c:pt idx="3279">
                  <c:v>40.289620999999997</c:v>
                </c:pt>
                <c:pt idx="3280">
                  <c:v>40.289203000000001</c:v>
                </c:pt>
                <c:pt idx="3281">
                  <c:v>40.288781</c:v>
                </c:pt>
                <c:pt idx="3282">
                  <c:v>40.288356</c:v>
                </c:pt>
                <c:pt idx="3283">
                  <c:v>40.287927000000003</c:v>
                </c:pt>
                <c:pt idx="3284">
                  <c:v>40.287495</c:v>
                </c:pt>
                <c:pt idx="3285">
                  <c:v>40.287059999999997</c:v>
                </c:pt>
                <c:pt idx="3286">
                  <c:v>40.286622000000001</c:v>
                </c:pt>
                <c:pt idx="3287">
                  <c:v>40.286180000000002</c:v>
                </c:pt>
                <c:pt idx="3288">
                  <c:v>40.285735000000003</c:v>
                </c:pt>
                <c:pt idx="3289">
                  <c:v>40.285285999999999</c:v>
                </c:pt>
                <c:pt idx="3290">
                  <c:v>40.284835000000001</c:v>
                </c:pt>
                <c:pt idx="3291">
                  <c:v>40.284379999999999</c:v>
                </c:pt>
                <c:pt idx="3292">
                  <c:v>40.283921999999997</c:v>
                </c:pt>
                <c:pt idx="3293">
                  <c:v>40.283461000000003</c:v>
                </c:pt>
                <c:pt idx="3294">
                  <c:v>40.282995999999997</c:v>
                </c:pt>
                <c:pt idx="3295">
                  <c:v>40.282527999999999</c:v>
                </c:pt>
                <c:pt idx="3296">
                  <c:v>40.282057999999999</c:v>
                </c:pt>
                <c:pt idx="3297">
                  <c:v>40.281584000000002</c:v>
                </c:pt>
                <c:pt idx="3298">
                  <c:v>40.281106999999999</c:v>
                </c:pt>
                <c:pt idx="3299">
                  <c:v>40.280625999999998</c:v>
                </c:pt>
                <c:pt idx="3300">
                  <c:v>40.280143000000002</c:v>
                </c:pt>
                <c:pt idx="3301">
                  <c:v>40.279656000000003</c:v>
                </c:pt>
                <c:pt idx="3302">
                  <c:v>40.279167000000001</c:v>
                </c:pt>
                <c:pt idx="3303">
                  <c:v>40.278674000000002</c:v>
                </c:pt>
                <c:pt idx="3304">
                  <c:v>40.278179000000002</c:v>
                </c:pt>
                <c:pt idx="3305">
                  <c:v>40.277679999999997</c:v>
                </c:pt>
                <c:pt idx="3306">
                  <c:v>40.277177999999999</c:v>
                </c:pt>
                <c:pt idx="3307">
                  <c:v>40.276673000000002</c:v>
                </c:pt>
                <c:pt idx="3308">
                  <c:v>40.276164999999999</c:v>
                </c:pt>
                <c:pt idx="3309">
                  <c:v>40.275655</c:v>
                </c:pt>
                <c:pt idx="3310">
                  <c:v>40.275140999999998</c:v>
                </c:pt>
                <c:pt idx="3311">
                  <c:v>40.274624000000003</c:v>
                </c:pt>
                <c:pt idx="3312">
                  <c:v>40.274104000000001</c:v>
                </c:pt>
                <c:pt idx="3313">
                  <c:v>40.273581</c:v>
                </c:pt>
                <c:pt idx="3314">
                  <c:v>40.273055999999997</c:v>
                </c:pt>
                <c:pt idx="3315">
                  <c:v>40.272526999999997</c:v>
                </c:pt>
                <c:pt idx="3316">
                  <c:v>40.271996000000001</c:v>
                </c:pt>
                <c:pt idx="3317">
                  <c:v>40.271462</c:v>
                </c:pt>
                <c:pt idx="3318">
                  <c:v>40.270924000000001</c:v>
                </c:pt>
                <c:pt idx="3319">
                  <c:v>40.270384</c:v>
                </c:pt>
                <c:pt idx="3320">
                  <c:v>40.269841</c:v>
                </c:pt>
                <c:pt idx="3321">
                  <c:v>40.269295</c:v>
                </c:pt>
                <c:pt idx="3322">
                  <c:v>40.268746999999998</c:v>
                </c:pt>
                <c:pt idx="3323">
                  <c:v>40.268194999999999</c:v>
                </c:pt>
                <c:pt idx="3324">
                  <c:v>40.267640999999998</c:v>
                </c:pt>
                <c:pt idx="3325">
                  <c:v>40.267083999999997</c:v>
                </c:pt>
                <c:pt idx="3326">
                  <c:v>40.266523999999997</c:v>
                </c:pt>
                <c:pt idx="3327">
                  <c:v>40.265962000000002</c:v>
                </c:pt>
                <c:pt idx="3328">
                  <c:v>40.265396000000003</c:v>
                </c:pt>
                <c:pt idx="3329">
                  <c:v>40.264828000000001</c:v>
                </c:pt>
                <c:pt idx="3330">
                  <c:v>40.264257000000001</c:v>
                </c:pt>
                <c:pt idx="3331">
                  <c:v>40.263683999999998</c:v>
                </c:pt>
                <c:pt idx="3332">
                  <c:v>40.263108000000003</c:v>
                </c:pt>
                <c:pt idx="3333">
                  <c:v>40.262529000000001</c:v>
                </c:pt>
                <c:pt idx="3334">
                  <c:v>40.261946999999999</c:v>
                </c:pt>
                <c:pt idx="3335">
                  <c:v>40.261363000000003</c:v>
                </c:pt>
                <c:pt idx="3336">
                  <c:v>40.260776</c:v>
                </c:pt>
                <c:pt idx="3337">
                  <c:v>40.260185999999997</c:v>
                </c:pt>
                <c:pt idx="3338">
                  <c:v>40.259594</c:v>
                </c:pt>
                <c:pt idx="3339">
                  <c:v>40.258999000000003</c:v>
                </c:pt>
                <c:pt idx="3340">
                  <c:v>40.258400999999999</c:v>
                </c:pt>
                <c:pt idx="3341">
                  <c:v>40.257801000000001</c:v>
                </c:pt>
                <c:pt idx="3342">
                  <c:v>40.257198000000002</c:v>
                </c:pt>
                <c:pt idx="3343">
                  <c:v>40.256593000000002</c:v>
                </c:pt>
                <c:pt idx="3344">
                  <c:v>40.255985000000003</c:v>
                </c:pt>
                <c:pt idx="3345">
                  <c:v>40.255375000000001</c:v>
                </c:pt>
                <c:pt idx="3346">
                  <c:v>40.254761999999999</c:v>
                </c:pt>
                <c:pt idx="3347">
                  <c:v>40.254145999999999</c:v>
                </c:pt>
                <c:pt idx="3348">
                  <c:v>40.253528000000003</c:v>
                </c:pt>
                <c:pt idx="3349">
                  <c:v>40.252907999999998</c:v>
                </c:pt>
                <c:pt idx="3350">
                  <c:v>40.252285000000001</c:v>
                </c:pt>
                <c:pt idx="3351">
                  <c:v>40.251658999999997</c:v>
                </c:pt>
                <c:pt idx="3352">
                  <c:v>40.251030999999998</c:v>
                </c:pt>
                <c:pt idx="3353">
                  <c:v>40.250400999999997</c:v>
                </c:pt>
                <c:pt idx="3354">
                  <c:v>40.249768000000003</c:v>
                </c:pt>
                <c:pt idx="3355">
                  <c:v>40.249132000000003</c:v>
                </c:pt>
                <c:pt idx="3356">
                  <c:v>40.248494000000001</c:v>
                </c:pt>
                <c:pt idx="3357">
                  <c:v>40.247853999999997</c:v>
                </c:pt>
                <c:pt idx="3358">
                  <c:v>40.247211</c:v>
                </c:pt>
                <c:pt idx="3359">
                  <c:v>40.246566000000001</c:v>
                </c:pt>
                <c:pt idx="3360">
                  <c:v>40.245919000000001</c:v>
                </c:pt>
                <c:pt idx="3361">
                  <c:v>40.245269</c:v>
                </c:pt>
                <c:pt idx="3362">
                  <c:v>40.244616999999998</c:v>
                </c:pt>
                <c:pt idx="3363">
                  <c:v>40.243962000000003</c:v>
                </c:pt>
                <c:pt idx="3364">
                  <c:v>40.243304999999999</c:v>
                </c:pt>
                <c:pt idx="3365">
                  <c:v>40.242646000000001</c:v>
                </c:pt>
                <c:pt idx="3366">
                  <c:v>40.241985</c:v>
                </c:pt>
                <c:pt idx="3367">
                  <c:v>40.241320999999999</c:v>
                </c:pt>
                <c:pt idx="3368">
                  <c:v>40.240653999999999</c:v>
                </c:pt>
                <c:pt idx="3369">
                  <c:v>40.239986000000002</c:v>
                </c:pt>
                <c:pt idx="3370">
                  <c:v>40.239314999999998</c:v>
                </c:pt>
                <c:pt idx="3371">
                  <c:v>40.238641999999999</c:v>
                </c:pt>
                <c:pt idx="3372">
                  <c:v>40.237966999999998</c:v>
                </c:pt>
                <c:pt idx="3373">
                  <c:v>40.237288999999997</c:v>
                </c:pt>
                <c:pt idx="3374">
                  <c:v>40.236609000000001</c:v>
                </c:pt>
                <c:pt idx="3375">
                  <c:v>40.235926999999997</c:v>
                </c:pt>
                <c:pt idx="3376">
                  <c:v>40.235242999999997</c:v>
                </c:pt>
                <c:pt idx="3377">
                  <c:v>40.234555999999998</c:v>
                </c:pt>
                <c:pt idx="3378">
                  <c:v>40.233868000000001</c:v>
                </c:pt>
                <c:pt idx="3379">
                  <c:v>40.233176999999998</c:v>
                </c:pt>
                <c:pt idx="3380">
                  <c:v>40.232483999999999</c:v>
                </c:pt>
                <c:pt idx="3381">
                  <c:v>40.231788999999999</c:v>
                </c:pt>
                <c:pt idx="3382">
                  <c:v>40.231090999999999</c:v>
                </c:pt>
                <c:pt idx="3383">
                  <c:v>40.230392000000002</c:v>
                </c:pt>
                <c:pt idx="3384">
                  <c:v>40.229689999999998</c:v>
                </c:pt>
                <c:pt idx="3385">
                  <c:v>40.228985999999999</c:v>
                </c:pt>
                <c:pt idx="3386">
                  <c:v>40.228279999999998</c:v>
                </c:pt>
                <c:pt idx="3387">
                  <c:v>40.227572000000002</c:v>
                </c:pt>
                <c:pt idx="3388">
                  <c:v>40.226861999999997</c:v>
                </c:pt>
                <c:pt idx="3389">
                  <c:v>40.226149999999997</c:v>
                </c:pt>
                <c:pt idx="3390">
                  <c:v>40.225434999999997</c:v>
                </c:pt>
                <c:pt idx="3391">
                  <c:v>40.224719</c:v>
                </c:pt>
                <c:pt idx="3392">
                  <c:v>40.223999999999997</c:v>
                </c:pt>
                <c:pt idx="3393">
                  <c:v>40.223280000000003</c:v>
                </c:pt>
                <c:pt idx="3394">
                  <c:v>40.222557000000002</c:v>
                </c:pt>
                <c:pt idx="3395">
                  <c:v>40.221831999999999</c:v>
                </c:pt>
                <c:pt idx="3396">
                  <c:v>40.221105999999999</c:v>
                </c:pt>
                <c:pt idx="3397">
                  <c:v>40.220376999999999</c:v>
                </c:pt>
                <c:pt idx="3398">
                  <c:v>40.219645999999997</c:v>
                </c:pt>
                <c:pt idx="3399">
                  <c:v>40.218913999999998</c:v>
                </c:pt>
                <c:pt idx="3400">
                  <c:v>40.218178999999999</c:v>
                </c:pt>
                <c:pt idx="3401">
                  <c:v>40.217443000000003</c:v>
                </c:pt>
                <c:pt idx="3402">
                  <c:v>40.216704</c:v>
                </c:pt>
                <c:pt idx="3403">
                  <c:v>40.215963000000002</c:v>
                </c:pt>
                <c:pt idx="3404">
                  <c:v>40.215221</c:v>
                </c:pt>
                <c:pt idx="3405">
                  <c:v>40.214475999999998</c:v>
                </c:pt>
                <c:pt idx="3406">
                  <c:v>40.213729999999998</c:v>
                </c:pt>
                <c:pt idx="3407">
                  <c:v>40.212981999999997</c:v>
                </c:pt>
                <c:pt idx="3408">
                  <c:v>40.212231000000003</c:v>
                </c:pt>
                <c:pt idx="3409">
                  <c:v>40.211478999999997</c:v>
                </c:pt>
                <c:pt idx="3410">
                  <c:v>40.210724999999996</c:v>
                </c:pt>
                <c:pt idx="3411">
                  <c:v>40.209969000000001</c:v>
                </c:pt>
                <c:pt idx="3412">
                  <c:v>40.209212000000001</c:v>
                </c:pt>
                <c:pt idx="3413">
                  <c:v>40.208452000000001</c:v>
                </c:pt>
                <c:pt idx="3414">
                  <c:v>40.207689999999999</c:v>
                </c:pt>
                <c:pt idx="3415">
                  <c:v>40.206927</c:v>
                </c:pt>
                <c:pt idx="3416">
                  <c:v>40.206161999999999</c:v>
                </c:pt>
                <c:pt idx="3417">
                  <c:v>40.205395000000003</c:v>
                </c:pt>
                <c:pt idx="3418">
                  <c:v>40.204625999999998</c:v>
                </c:pt>
                <c:pt idx="3419">
                  <c:v>40.203854999999997</c:v>
                </c:pt>
                <c:pt idx="3420">
                  <c:v>40.203082999999999</c:v>
                </c:pt>
                <c:pt idx="3421">
                  <c:v>40.202308000000002</c:v>
                </c:pt>
                <c:pt idx="3422">
                  <c:v>40.201532</c:v>
                </c:pt>
                <c:pt idx="3423">
                  <c:v>40.200754000000003</c:v>
                </c:pt>
                <c:pt idx="3424">
                  <c:v>40.199975000000002</c:v>
                </c:pt>
                <c:pt idx="3425">
                  <c:v>40.199193000000001</c:v>
                </c:pt>
                <c:pt idx="3426">
                  <c:v>40.198410000000003</c:v>
                </c:pt>
                <c:pt idx="3427">
                  <c:v>40.197625000000002</c:v>
                </c:pt>
                <c:pt idx="3428">
                  <c:v>40.196838999999997</c:v>
                </c:pt>
                <c:pt idx="3429">
                  <c:v>40.19605</c:v>
                </c:pt>
                <c:pt idx="3430">
                  <c:v>40.195259999999998</c:v>
                </c:pt>
                <c:pt idx="3431">
                  <c:v>40.194468999999998</c:v>
                </c:pt>
                <c:pt idx="3432">
                  <c:v>40.193674999999999</c:v>
                </c:pt>
                <c:pt idx="3433">
                  <c:v>40.192880000000002</c:v>
                </c:pt>
                <c:pt idx="3434">
                  <c:v>40.192082999999997</c:v>
                </c:pt>
                <c:pt idx="3435">
                  <c:v>40.191284000000003</c:v>
                </c:pt>
                <c:pt idx="3436">
                  <c:v>40.190483999999998</c:v>
                </c:pt>
                <c:pt idx="3437">
                  <c:v>40.189681999999998</c:v>
                </c:pt>
                <c:pt idx="3438">
                  <c:v>40.188879</c:v>
                </c:pt>
                <c:pt idx="3439">
                  <c:v>40.188074</c:v>
                </c:pt>
                <c:pt idx="3440">
                  <c:v>40.187266999999999</c:v>
                </c:pt>
                <c:pt idx="3441">
                  <c:v>40.186458000000002</c:v>
                </c:pt>
                <c:pt idx="3442">
                  <c:v>40.185648</c:v>
                </c:pt>
                <c:pt idx="3443">
                  <c:v>40.184837000000002</c:v>
                </c:pt>
                <c:pt idx="3444">
                  <c:v>40.184023000000003</c:v>
                </c:pt>
                <c:pt idx="3445">
                  <c:v>40.183208</c:v>
                </c:pt>
                <c:pt idx="3446">
                  <c:v>40.182392</c:v>
                </c:pt>
                <c:pt idx="3447">
                  <c:v>40.181573999999998</c:v>
                </c:pt>
                <c:pt idx="3448">
                  <c:v>40.180754</c:v>
                </c:pt>
                <c:pt idx="3449">
                  <c:v>40.179932999999998</c:v>
                </c:pt>
                <c:pt idx="3450">
                  <c:v>40.179110000000001</c:v>
                </c:pt>
                <c:pt idx="3451">
                  <c:v>40.178286</c:v>
                </c:pt>
                <c:pt idx="3452">
                  <c:v>40.177460000000004</c:v>
                </c:pt>
                <c:pt idx="3453">
                  <c:v>40.176633000000002</c:v>
                </c:pt>
                <c:pt idx="3454">
                  <c:v>40.175803999999999</c:v>
                </c:pt>
                <c:pt idx="3455">
                  <c:v>40.174973999999999</c:v>
                </c:pt>
                <c:pt idx="3456">
                  <c:v>40.174142000000003</c:v>
                </c:pt>
                <c:pt idx="3457">
                  <c:v>40.173307999999999</c:v>
                </c:pt>
                <c:pt idx="3458">
                  <c:v>40.172472999999997</c:v>
                </c:pt>
                <c:pt idx="3459">
                  <c:v>40.171636999999997</c:v>
                </c:pt>
                <c:pt idx="3460">
                  <c:v>40.170799000000002</c:v>
                </c:pt>
                <c:pt idx="3461">
                  <c:v>40.169960000000003</c:v>
                </c:pt>
                <c:pt idx="3462">
                  <c:v>40.169119000000002</c:v>
                </c:pt>
                <c:pt idx="3463">
                  <c:v>40.168277000000003</c:v>
                </c:pt>
                <c:pt idx="3464">
                  <c:v>40.167433000000003</c:v>
                </c:pt>
                <c:pt idx="3465">
                  <c:v>40.166587999999997</c:v>
                </c:pt>
                <c:pt idx="3466">
                  <c:v>40.165740999999997</c:v>
                </c:pt>
                <c:pt idx="3467">
                  <c:v>40.164892999999999</c:v>
                </c:pt>
                <c:pt idx="3468">
                  <c:v>40.164043999999997</c:v>
                </c:pt>
                <c:pt idx="3469">
                  <c:v>40.163193</c:v>
                </c:pt>
                <c:pt idx="3470">
                  <c:v>40.162340999999998</c:v>
                </c:pt>
                <c:pt idx="3471">
                  <c:v>40.161487000000001</c:v>
                </c:pt>
                <c:pt idx="3472">
                  <c:v>40.160632</c:v>
                </c:pt>
                <c:pt idx="3473">
                  <c:v>40.159776000000001</c:v>
                </c:pt>
                <c:pt idx="3474">
                  <c:v>40.158918</c:v>
                </c:pt>
                <c:pt idx="3475">
                  <c:v>40.158059000000002</c:v>
                </c:pt>
                <c:pt idx="3476">
                  <c:v>40.157198000000001</c:v>
                </c:pt>
                <c:pt idx="3477">
                  <c:v>40.156336000000003</c:v>
                </c:pt>
                <c:pt idx="3478">
                  <c:v>40.155473000000001</c:v>
                </c:pt>
                <c:pt idx="3479">
                  <c:v>40.154609000000001</c:v>
                </c:pt>
                <c:pt idx="3480">
                  <c:v>40.153742999999999</c:v>
                </c:pt>
                <c:pt idx="3481">
                  <c:v>40.152875999999999</c:v>
                </c:pt>
                <c:pt idx="3482">
                  <c:v>40.152006999999998</c:v>
                </c:pt>
                <c:pt idx="3483">
                  <c:v>40.151136999999999</c:v>
                </c:pt>
                <c:pt idx="3484">
                  <c:v>40.150266000000002</c:v>
                </c:pt>
                <c:pt idx="3485">
                  <c:v>40.149394000000001</c:v>
                </c:pt>
                <c:pt idx="3486">
                  <c:v>40.148519999999998</c:v>
                </c:pt>
                <c:pt idx="3487">
                  <c:v>40.147644999999997</c:v>
                </c:pt>
                <c:pt idx="3488">
                  <c:v>40.146768999999999</c:v>
                </c:pt>
                <c:pt idx="3489">
                  <c:v>40.145890999999999</c:v>
                </c:pt>
                <c:pt idx="3490">
                  <c:v>40.145012999999999</c:v>
                </c:pt>
                <c:pt idx="3491">
                  <c:v>40.144132999999997</c:v>
                </c:pt>
                <c:pt idx="3492">
                  <c:v>40.143250999999999</c:v>
                </c:pt>
                <c:pt idx="3493">
                  <c:v>40.142369000000002</c:v>
                </c:pt>
                <c:pt idx="3494">
                  <c:v>40.141485000000003</c:v>
                </c:pt>
                <c:pt idx="3495">
                  <c:v>40.140599999999999</c:v>
                </c:pt>
                <c:pt idx="3496">
                  <c:v>40.139713999999998</c:v>
                </c:pt>
                <c:pt idx="3497">
                  <c:v>40.138826000000002</c:v>
                </c:pt>
                <c:pt idx="3498">
                  <c:v>40.137937999999998</c:v>
                </c:pt>
                <c:pt idx="3499">
                  <c:v>40.137048</c:v>
                </c:pt>
                <c:pt idx="3500">
                  <c:v>40.136156999999997</c:v>
                </c:pt>
                <c:pt idx="3501">
                  <c:v>40.135264999999997</c:v>
                </c:pt>
                <c:pt idx="3502">
                  <c:v>40.134371999999999</c:v>
                </c:pt>
                <c:pt idx="3503">
                  <c:v>40.133476999999999</c:v>
                </c:pt>
                <c:pt idx="3504">
                  <c:v>40.132581000000002</c:v>
                </c:pt>
                <c:pt idx="3505">
                  <c:v>40.131684</c:v>
                </c:pt>
                <c:pt idx="3506">
                  <c:v>40.130786000000001</c:v>
                </c:pt>
                <c:pt idx="3507">
                  <c:v>40.129886999999997</c:v>
                </c:pt>
                <c:pt idx="3508">
                  <c:v>40.128987000000002</c:v>
                </c:pt>
                <c:pt idx="3509">
                  <c:v>40.128086000000003</c:v>
                </c:pt>
                <c:pt idx="3510">
                  <c:v>40.127183000000002</c:v>
                </c:pt>
                <c:pt idx="3511">
                  <c:v>40.126278999999997</c:v>
                </c:pt>
                <c:pt idx="3512">
                  <c:v>40.125374999999998</c:v>
                </c:pt>
                <c:pt idx="3513">
                  <c:v>40.124468999999998</c:v>
                </c:pt>
                <c:pt idx="3514">
                  <c:v>40.123562</c:v>
                </c:pt>
                <c:pt idx="3515">
                  <c:v>40.122653999999997</c:v>
                </c:pt>
                <c:pt idx="3516">
                  <c:v>40.121744999999997</c:v>
                </c:pt>
                <c:pt idx="3517">
                  <c:v>40.120834000000002</c:v>
                </c:pt>
                <c:pt idx="3518">
                  <c:v>40.119923</c:v>
                </c:pt>
                <c:pt idx="3519">
                  <c:v>40.119011</c:v>
                </c:pt>
                <c:pt idx="3520">
                  <c:v>40.118096999999999</c:v>
                </c:pt>
                <c:pt idx="3521">
                  <c:v>40.117182999999997</c:v>
                </c:pt>
                <c:pt idx="3522">
                  <c:v>40.116267000000001</c:v>
                </c:pt>
                <c:pt idx="3523">
                  <c:v>40.115349999999999</c:v>
                </c:pt>
                <c:pt idx="3524">
                  <c:v>40.114432999999998</c:v>
                </c:pt>
                <c:pt idx="3525">
                  <c:v>40.113514000000002</c:v>
                </c:pt>
                <c:pt idx="3526">
                  <c:v>40.112594000000001</c:v>
                </c:pt>
                <c:pt idx="3527">
                  <c:v>40.111674000000001</c:v>
                </c:pt>
                <c:pt idx="3528">
                  <c:v>40.110751999999998</c:v>
                </c:pt>
                <c:pt idx="3529">
                  <c:v>40.109828999999998</c:v>
                </c:pt>
                <c:pt idx="3530">
                  <c:v>40.108905999999998</c:v>
                </c:pt>
                <c:pt idx="3531">
                  <c:v>40.107981000000002</c:v>
                </c:pt>
                <c:pt idx="3532">
                  <c:v>40.107055000000003</c:v>
                </c:pt>
                <c:pt idx="3533">
                  <c:v>40.106127999999998</c:v>
                </c:pt>
                <c:pt idx="3534">
                  <c:v>40.105201000000001</c:v>
                </c:pt>
                <c:pt idx="3535">
                  <c:v>40.104272000000002</c:v>
                </c:pt>
                <c:pt idx="3536">
                  <c:v>40.103343000000002</c:v>
                </c:pt>
                <c:pt idx="3537">
                  <c:v>40.102412000000001</c:v>
                </c:pt>
                <c:pt idx="3538">
                  <c:v>40.101481</c:v>
                </c:pt>
                <c:pt idx="3539">
                  <c:v>40.100548000000003</c:v>
                </c:pt>
                <c:pt idx="3540">
                  <c:v>40.099615</c:v>
                </c:pt>
                <c:pt idx="3541">
                  <c:v>40.098680000000002</c:v>
                </c:pt>
                <c:pt idx="3542">
                  <c:v>40.097745000000003</c:v>
                </c:pt>
                <c:pt idx="3543">
                  <c:v>40.096809</c:v>
                </c:pt>
                <c:pt idx="3544">
                  <c:v>40.095872</c:v>
                </c:pt>
                <c:pt idx="3545">
                  <c:v>40.094934000000002</c:v>
                </c:pt>
                <c:pt idx="3546">
                  <c:v>40.093995</c:v>
                </c:pt>
                <c:pt idx="3547">
                  <c:v>40.093055</c:v>
                </c:pt>
                <c:pt idx="3548">
                  <c:v>40.092114000000002</c:v>
                </c:pt>
                <c:pt idx="3549">
                  <c:v>40.091172999999998</c:v>
                </c:pt>
                <c:pt idx="3550">
                  <c:v>40.090229999999998</c:v>
                </c:pt>
                <c:pt idx="3551">
                  <c:v>40.089286999999999</c:v>
                </c:pt>
                <c:pt idx="3552">
                  <c:v>40.088343000000002</c:v>
                </c:pt>
                <c:pt idx="3553">
                  <c:v>40.087398</c:v>
                </c:pt>
                <c:pt idx="3554">
                  <c:v>40.086452000000001</c:v>
                </c:pt>
                <c:pt idx="3555">
                  <c:v>40.085504999999998</c:v>
                </c:pt>
                <c:pt idx="3556">
                  <c:v>40.084556999999997</c:v>
                </c:pt>
                <c:pt idx="3557">
                  <c:v>40.083609000000003</c:v>
                </c:pt>
                <c:pt idx="3558">
                  <c:v>40.082659</c:v>
                </c:pt>
                <c:pt idx="3559">
                  <c:v>40.081708999999996</c:v>
                </c:pt>
                <c:pt idx="3560">
                  <c:v>40.080758000000003</c:v>
                </c:pt>
                <c:pt idx="3561">
                  <c:v>40.079805999999998</c:v>
                </c:pt>
                <c:pt idx="3562">
                  <c:v>40.078854</c:v>
                </c:pt>
                <c:pt idx="3563">
                  <c:v>40.0779</c:v>
                </c:pt>
                <c:pt idx="3564">
                  <c:v>40.076946</c:v>
                </c:pt>
                <c:pt idx="3565">
                  <c:v>40.075991000000002</c:v>
                </c:pt>
                <c:pt idx="3566">
                  <c:v>40.075035</c:v>
                </c:pt>
                <c:pt idx="3567">
                  <c:v>40.074078999999998</c:v>
                </c:pt>
                <c:pt idx="3568">
                  <c:v>40.073121</c:v>
                </c:pt>
                <c:pt idx="3569">
                  <c:v>40.072163000000003</c:v>
                </c:pt>
                <c:pt idx="3570">
                  <c:v>40.071204000000002</c:v>
                </c:pt>
                <c:pt idx="3571">
                  <c:v>40.070244000000002</c:v>
                </c:pt>
                <c:pt idx="3572">
                  <c:v>40.069284000000003</c:v>
                </c:pt>
                <c:pt idx="3573">
                  <c:v>40.068322999999999</c:v>
                </c:pt>
                <c:pt idx="3574">
                  <c:v>40.067360999999998</c:v>
                </c:pt>
                <c:pt idx="3575">
                  <c:v>40.066398</c:v>
                </c:pt>
                <c:pt idx="3576">
                  <c:v>40.065435000000001</c:v>
                </c:pt>
                <c:pt idx="3577">
                  <c:v>40.06447</c:v>
                </c:pt>
                <c:pt idx="3578">
                  <c:v>40.063504999999999</c:v>
                </c:pt>
                <c:pt idx="3579">
                  <c:v>40.062539999999998</c:v>
                </c:pt>
                <c:pt idx="3580">
                  <c:v>40.061573000000003</c:v>
                </c:pt>
                <c:pt idx="3581">
                  <c:v>40.060606</c:v>
                </c:pt>
                <c:pt idx="3582">
                  <c:v>40.059638</c:v>
                </c:pt>
                <c:pt idx="3583">
                  <c:v>40.058669999999999</c:v>
                </c:pt>
                <c:pt idx="3584">
                  <c:v>40.057701000000002</c:v>
                </c:pt>
                <c:pt idx="3585">
                  <c:v>40.056730999999999</c:v>
                </c:pt>
                <c:pt idx="3586">
                  <c:v>40.055759999999999</c:v>
                </c:pt>
                <c:pt idx="3587">
                  <c:v>40.054789</c:v>
                </c:pt>
                <c:pt idx="3588">
                  <c:v>40.053817000000002</c:v>
                </c:pt>
                <c:pt idx="3589">
                  <c:v>40.052844</c:v>
                </c:pt>
                <c:pt idx="3590">
                  <c:v>40.051870999999998</c:v>
                </c:pt>
                <c:pt idx="3591">
                  <c:v>40.050896999999999</c:v>
                </c:pt>
                <c:pt idx="3592">
                  <c:v>40.049923</c:v>
                </c:pt>
                <c:pt idx="3593">
                  <c:v>40.048946999999998</c:v>
                </c:pt>
                <c:pt idx="3594">
                  <c:v>40.047970999999997</c:v>
                </c:pt>
                <c:pt idx="3595">
                  <c:v>40.046995000000003</c:v>
                </c:pt>
                <c:pt idx="3596">
                  <c:v>40.046017999999997</c:v>
                </c:pt>
                <c:pt idx="3597">
                  <c:v>40.04504</c:v>
                </c:pt>
                <c:pt idx="3598">
                  <c:v>40.044060999999999</c:v>
                </c:pt>
                <c:pt idx="3599">
                  <c:v>40.043081999999998</c:v>
                </c:pt>
                <c:pt idx="3600">
                  <c:v>40.042102</c:v>
                </c:pt>
                <c:pt idx="3601">
                  <c:v>40.041122000000001</c:v>
                </c:pt>
                <c:pt idx="3602">
                  <c:v>40.040140999999998</c:v>
                </c:pt>
                <c:pt idx="3603">
                  <c:v>40.039160000000003</c:v>
                </c:pt>
                <c:pt idx="3604">
                  <c:v>40.038178000000002</c:v>
                </c:pt>
                <c:pt idx="3605">
                  <c:v>40.037194999999997</c:v>
                </c:pt>
                <c:pt idx="3606">
                  <c:v>40.036211000000002</c:v>
                </c:pt>
                <c:pt idx="3607">
                  <c:v>40.035227999999996</c:v>
                </c:pt>
                <c:pt idx="3608">
                  <c:v>40.034242999999996</c:v>
                </c:pt>
                <c:pt idx="3609">
                  <c:v>40.033257999999996</c:v>
                </c:pt>
                <c:pt idx="3610">
                  <c:v>40.032271999999999</c:v>
                </c:pt>
                <c:pt idx="3611">
                  <c:v>40.031286000000001</c:v>
                </c:pt>
                <c:pt idx="3612">
                  <c:v>40.030298999999999</c:v>
                </c:pt>
                <c:pt idx="3613">
                  <c:v>40.029311999999997</c:v>
                </c:pt>
                <c:pt idx="3614">
                  <c:v>40.028323999999998</c:v>
                </c:pt>
                <c:pt idx="3615">
                  <c:v>40.027335999999998</c:v>
                </c:pt>
                <c:pt idx="3616">
                  <c:v>40.026347000000001</c:v>
                </c:pt>
                <c:pt idx="3617">
                  <c:v>40.025357</c:v>
                </c:pt>
                <c:pt idx="3618">
                  <c:v>40.024366999999998</c:v>
                </c:pt>
                <c:pt idx="3619">
                  <c:v>40.023377000000004</c:v>
                </c:pt>
                <c:pt idx="3620">
                  <c:v>40.022385999999997</c:v>
                </c:pt>
                <c:pt idx="3621">
                  <c:v>40.021394000000001</c:v>
                </c:pt>
                <c:pt idx="3622">
                  <c:v>40.020401999999997</c:v>
                </c:pt>
                <c:pt idx="3623">
                  <c:v>40.019409000000003</c:v>
                </c:pt>
                <c:pt idx="3624">
                  <c:v>40.018416000000002</c:v>
                </c:pt>
                <c:pt idx="3625">
                  <c:v>40.017422000000003</c:v>
                </c:pt>
                <c:pt idx="3626">
                  <c:v>40.016427999999998</c:v>
                </c:pt>
                <c:pt idx="3627">
                  <c:v>40.015433000000002</c:v>
                </c:pt>
                <c:pt idx="3628">
                  <c:v>40.014437999999998</c:v>
                </c:pt>
                <c:pt idx="3629">
                  <c:v>40.013443000000002</c:v>
                </c:pt>
                <c:pt idx="3630">
                  <c:v>40.012447000000002</c:v>
                </c:pt>
                <c:pt idx="3631">
                  <c:v>40.011450000000004</c:v>
                </c:pt>
                <c:pt idx="3632">
                  <c:v>40.010452999999998</c:v>
                </c:pt>
                <c:pt idx="3633">
                  <c:v>40.009455000000003</c:v>
                </c:pt>
                <c:pt idx="3634">
                  <c:v>40.008457</c:v>
                </c:pt>
                <c:pt idx="3635">
                  <c:v>40.007458999999997</c:v>
                </c:pt>
                <c:pt idx="3636">
                  <c:v>40.006459999999997</c:v>
                </c:pt>
                <c:pt idx="3637">
                  <c:v>40.005460999999997</c:v>
                </c:pt>
                <c:pt idx="3638">
                  <c:v>40.004460999999999</c:v>
                </c:pt>
                <c:pt idx="3639">
                  <c:v>40.003461000000001</c:v>
                </c:pt>
                <c:pt idx="3640">
                  <c:v>40.002459999999999</c:v>
                </c:pt>
                <c:pt idx="3641">
                  <c:v>40.001458999999997</c:v>
                </c:pt>
                <c:pt idx="3642">
                  <c:v>40.000456999999997</c:v>
                </c:pt>
                <c:pt idx="3643">
                  <c:v>39.999454999999998</c:v>
                </c:pt>
                <c:pt idx="3644">
                  <c:v>39.998452999999998</c:v>
                </c:pt>
                <c:pt idx="3645">
                  <c:v>39.997450000000001</c:v>
                </c:pt>
                <c:pt idx="3646">
                  <c:v>39.996447000000003</c:v>
                </c:pt>
                <c:pt idx="3647">
                  <c:v>39.995443000000002</c:v>
                </c:pt>
                <c:pt idx="3648">
                  <c:v>39.994439</c:v>
                </c:pt>
                <c:pt idx="3649">
                  <c:v>39.993434999999998</c:v>
                </c:pt>
                <c:pt idx="3650">
                  <c:v>39.992429999999999</c:v>
                </c:pt>
                <c:pt idx="3651">
                  <c:v>39.991425</c:v>
                </c:pt>
                <c:pt idx="3652">
                  <c:v>39.990419000000003</c:v>
                </c:pt>
                <c:pt idx="3653">
                  <c:v>39.989412999999999</c:v>
                </c:pt>
                <c:pt idx="3654">
                  <c:v>39.988407000000002</c:v>
                </c:pt>
                <c:pt idx="3655">
                  <c:v>39.987400000000001</c:v>
                </c:pt>
                <c:pt idx="3656">
                  <c:v>39.986393</c:v>
                </c:pt>
                <c:pt idx="3657">
                  <c:v>39.985385999999998</c:v>
                </c:pt>
                <c:pt idx="3658">
                  <c:v>39.984378</c:v>
                </c:pt>
                <c:pt idx="3659">
                  <c:v>39.983370000000001</c:v>
                </c:pt>
                <c:pt idx="3660">
                  <c:v>39.982360999999997</c:v>
                </c:pt>
                <c:pt idx="3661">
                  <c:v>39.981352000000001</c:v>
                </c:pt>
                <c:pt idx="3662">
                  <c:v>39.980342999999998</c:v>
                </c:pt>
                <c:pt idx="3663">
                  <c:v>39.979332999999997</c:v>
                </c:pt>
                <c:pt idx="3664">
                  <c:v>39.978323000000003</c:v>
                </c:pt>
                <c:pt idx="3665">
                  <c:v>39.977313000000002</c:v>
                </c:pt>
                <c:pt idx="3666">
                  <c:v>39.976301999999997</c:v>
                </c:pt>
                <c:pt idx="3667">
                  <c:v>39.975292000000003</c:v>
                </c:pt>
                <c:pt idx="3668">
                  <c:v>39.97428</c:v>
                </c:pt>
                <c:pt idx="3669">
                  <c:v>39.973269000000002</c:v>
                </c:pt>
                <c:pt idx="3670">
                  <c:v>39.972256999999999</c:v>
                </c:pt>
                <c:pt idx="3671">
                  <c:v>39.971245000000003</c:v>
                </c:pt>
                <c:pt idx="3672">
                  <c:v>39.970232000000003</c:v>
                </c:pt>
                <c:pt idx="3673">
                  <c:v>39.969219000000002</c:v>
                </c:pt>
                <c:pt idx="3674">
                  <c:v>39.968206000000002</c:v>
                </c:pt>
                <c:pt idx="3675">
                  <c:v>39.967193000000002</c:v>
                </c:pt>
                <c:pt idx="3676">
                  <c:v>39.966178999999997</c:v>
                </c:pt>
                <c:pt idx="3677">
                  <c:v>39.965164999999999</c:v>
                </c:pt>
                <c:pt idx="3678">
                  <c:v>39.964151000000001</c:v>
                </c:pt>
                <c:pt idx="3679">
                  <c:v>39.963135999999999</c:v>
                </c:pt>
                <c:pt idx="3680">
                  <c:v>39.962121000000003</c:v>
                </c:pt>
                <c:pt idx="3681">
                  <c:v>39.961106000000001</c:v>
                </c:pt>
                <c:pt idx="3682">
                  <c:v>39.960090999999998</c:v>
                </c:pt>
                <c:pt idx="3683">
                  <c:v>39.959074999999999</c:v>
                </c:pt>
                <c:pt idx="3684">
                  <c:v>39.958058999999999</c:v>
                </c:pt>
                <c:pt idx="3685">
                  <c:v>39.957042999999999</c:v>
                </c:pt>
                <c:pt idx="3686">
                  <c:v>39.956026999999999</c:v>
                </c:pt>
                <c:pt idx="3687">
                  <c:v>39.955010000000001</c:v>
                </c:pt>
                <c:pt idx="3688">
                  <c:v>39.953992999999997</c:v>
                </c:pt>
                <c:pt idx="3689">
                  <c:v>39.952976</c:v>
                </c:pt>
                <c:pt idx="3690">
                  <c:v>39.951959000000002</c:v>
                </c:pt>
                <c:pt idx="3691">
                  <c:v>39.950941</c:v>
                </c:pt>
                <c:pt idx="3692">
                  <c:v>39.949922999999998</c:v>
                </c:pt>
                <c:pt idx="3693">
                  <c:v>39.948905000000003</c:v>
                </c:pt>
                <c:pt idx="3694">
                  <c:v>39.947887000000001</c:v>
                </c:pt>
                <c:pt idx="3695">
                  <c:v>39.946868000000002</c:v>
                </c:pt>
                <c:pt idx="3696">
                  <c:v>39.945849000000003</c:v>
                </c:pt>
                <c:pt idx="3697">
                  <c:v>39.944831000000001</c:v>
                </c:pt>
                <c:pt idx="3698">
                  <c:v>39.943810999999997</c:v>
                </c:pt>
                <c:pt idx="3699">
                  <c:v>39.942791999999997</c:v>
                </c:pt>
                <c:pt idx="3700">
                  <c:v>39.941772</c:v>
                </c:pt>
                <c:pt idx="3701">
                  <c:v>39.940752000000003</c:v>
                </c:pt>
                <c:pt idx="3702">
                  <c:v>39.939731999999999</c:v>
                </c:pt>
                <c:pt idx="3703">
                  <c:v>39.938712000000002</c:v>
                </c:pt>
                <c:pt idx="3704">
                  <c:v>39.937691999999998</c:v>
                </c:pt>
                <c:pt idx="3705">
                  <c:v>39.936670999999997</c:v>
                </c:pt>
                <c:pt idx="3706">
                  <c:v>39.935651</c:v>
                </c:pt>
                <c:pt idx="3707">
                  <c:v>39.934629999999999</c:v>
                </c:pt>
                <c:pt idx="3708">
                  <c:v>39.933608</c:v>
                </c:pt>
                <c:pt idx="3709">
                  <c:v>39.932586999999998</c:v>
                </c:pt>
                <c:pt idx="3710">
                  <c:v>39.931565999999997</c:v>
                </c:pt>
                <c:pt idx="3711">
                  <c:v>39.930543999999998</c:v>
                </c:pt>
                <c:pt idx="3712">
                  <c:v>39.929521999999999</c:v>
                </c:pt>
                <c:pt idx="3713">
                  <c:v>39.9285</c:v>
                </c:pt>
                <c:pt idx="3714">
                  <c:v>39.927478000000001</c:v>
                </c:pt>
                <c:pt idx="3715">
                  <c:v>39.926456000000002</c:v>
                </c:pt>
                <c:pt idx="3716">
                  <c:v>39.925434000000003</c:v>
                </c:pt>
                <c:pt idx="3717">
                  <c:v>39.924410999999999</c:v>
                </c:pt>
                <c:pt idx="3718">
                  <c:v>39.923388000000003</c:v>
                </c:pt>
                <c:pt idx="3719">
                  <c:v>39.922364999999999</c:v>
                </c:pt>
                <c:pt idx="3720">
                  <c:v>39.921342000000003</c:v>
                </c:pt>
                <c:pt idx="3721">
                  <c:v>39.920318999999999</c:v>
                </c:pt>
                <c:pt idx="3722">
                  <c:v>39.919296000000003</c:v>
                </c:pt>
                <c:pt idx="3723">
                  <c:v>39.918272999999999</c:v>
                </c:pt>
                <c:pt idx="3724">
                  <c:v>39.917248999999998</c:v>
                </c:pt>
                <c:pt idx="3725">
                  <c:v>39.916226000000002</c:v>
                </c:pt>
                <c:pt idx="3726">
                  <c:v>39.915202000000001</c:v>
                </c:pt>
                <c:pt idx="3727">
                  <c:v>39.914178</c:v>
                </c:pt>
                <c:pt idx="3728">
                  <c:v>39.913153999999999</c:v>
                </c:pt>
                <c:pt idx="3729">
                  <c:v>39.912129999999998</c:v>
                </c:pt>
                <c:pt idx="3730">
                  <c:v>39.911105999999997</c:v>
                </c:pt>
                <c:pt idx="3731">
                  <c:v>39.910082000000003</c:v>
                </c:pt>
                <c:pt idx="3732">
                  <c:v>39.909056999999997</c:v>
                </c:pt>
                <c:pt idx="3733">
                  <c:v>39.908033000000003</c:v>
                </c:pt>
                <c:pt idx="3734">
                  <c:v>39.907007999999998</c:v>
                </c:pt>
                <c:pt idx="3735">
                  <c:v>39.905982999999999</c:v>
                </c:pt>
                <c:pt idx="3736">
                  <c:v>39.904958999999998</c:v>
                </c:pt>
                <c:pt idx="3737">
                  <c:v>39.903934</c:v>
                </c:pt>
                <c:pt idx="3738">
                  <c:v>39.902909000000001</c:v>
                </c:pt>
                <c:pt idx="3739">
                  <c:v>39.901884000000003</c:v>
                </c:pt>
                <c:pt idx="3740">
                  <c:v>39.900858999999997</c:v>
                </c:pt>
                <c:pt idx="3741">
                  <c:v>39.899833999999998</c:v>
                </c:pt>
                <c:pt idx="3742">
                  <c:v>39.898809</c:v>
                </c:pt>
                <c:pt idx="3743">
                  <c:v>39.897782999999997</c:v>
                </c:pt>
                <c:pt idx="3744">
                  <c:v>39.896757999999998</c:v>
                </c:pt>
                <c:pt idx="3745">
                  <c:v>39.895733</c:v>
                </c:pt>
                <c:pt idx="3746">
                  <c:v>39.894706999999997</c:v>
                </c:pt>
                <c:pt idx="3747">
                  <c:v>39.893681999999998</c:v>
                </c:pt>
                <c:pt idx="3748">
                  <c:v>39.892656000000002</c:v>
                </c:pt>
                <c:pt idx="3749">
                  <c:v>39.891630999999997</c:v>
                </c:pt>
                <c:pt idx="3750">
                  <c:v>39.890605000000001</c:v>
                </c:pt>
                <c:pt idx="3751">
                  <c:v>39.889580000000002</c:v>
                </c:pt>
                <c:pt idx="3752">
                  <c:v>39.888553999999999</c:v>
                </c:pt>
                <c:pt idx="3753">
                  <c:v>39.887528000000003</c:v>
                </c:pt>
                <c:pt idx="3754">
                  <c:v>39.886502</c:v>
                </c:pt>
                <c:pt idx="3755">
                  <c:v>39.885477000000002</c:v>
                </c:pt>
                <c:pt idx="3756">
                  <c:v>39.884450999999999</c:v>
                </c:pt>
                <c:pt idx="3757">
                  <c:v>39.883425000000003</c:v>
                </c:pt>
                <c:pt idx="3758">
                  <c:v>39.882398999999999</c:v>
                </c:pt>
                <c:pt idx="3759">
                  <c:v>39.881373000000004</c:v>
                </c:pt>
                <c:pt idx="3760">
                  <c:v>39.880347</c:v>
                </c:pt>
                <c:pt idx="3761">
                  <c:v>39.879322000000002</c:v>
                </c:pt>
                <c:pt idx="3762">
                  <c:v>39.878295999999999</c:v>
                </c:pt>
                <c:pt idx="3763">
                  <c:v>39.877270000000003</c:v>
                </c:pt>
                <c:pt idx="3764">
                  <c:v>39.876244</c:v>
                </c:pt>
                <c:pt idx="3765">
                  <c:v>39.875217999999997</c:v>
                </c:pt>
                <c:pt idx="3766">
                  <c:v>39.874192000000001</c:v>
                </c:pt>
                <c:pt idx="3767">
                  <c:v>39.873165999999998</c:v>
                </c:pt>
                <c:pt idx="3768">
                  <c:v>39.872140000000002</c:v>
                </c:pt>
                <c:pt idx="3769">
                  <c:v>39.871113999999999</c:v>
                </c:pt>
                <c:pt idx="3770">
                  <c:v>39.870089</c:v>
                </c:pt>
                <c:pt idx="3771">
                  <c:v>39.869062999999997</c:v>
                </c:pt>
                <c:pt idx="3772">
                  <c:v>39.868037000000001</c:v>
                </c:pt>
                <c:pt idx="3773">
                  <c:v>39.867010999999998</c:v>
                </c:pt>
                <c:pt idx="3774">
                  <c:v>39.865985000000002</c:v>
                </c:pt>
                <c:pt idx="3775">
                  <c:v>39.864960000000004</c:v>
                </c:pt>
                <c:pt idx="3776">
                  <c:v>39.863934</c:v>
                </c:pt>
                <c:pt idx="3777">
                  <c:v>39.862907999999997</c:v>
                </c:pt>
                <c:pt idx="3778">
                  <c:v>39.861882999999999</c:v>
                </c:pt>
                <c:pt idx="3779">
                  <c:v>39.860857000000003</c:v>
                </c:pt>
                <c:pt idx="3780">
                  <c:v>39.859831999999997</c:v>
                </c:pt>
                <c:pt idx="3781">
                  <c:v>39.858806000000001</c:v>
                </c:pt>
                <c:pt idx="3782">
                  <c:v>39.857781000000003</c:v>
                </c:pt>
                <c:pt idx="3783">
                  <c:v>39.856755</c:v>
                </c:pt>
                <c:pt idx="3784">
                  <c:v>39.855730000000001</c:v>
                </c:pt>
                <c:pt idx="3785">
                  <c:v>39.854705000000003</c:v>
                </c:pt>
                <c:pt idx="3786">
                  <c:v>39.853679</c:v>
                </c:pt>
                <c:pt idx="3787">
                  <c:v>39.852654000000001</c:v>
                </c:pt>
                <c:pt idx="3788">
                  <c:v>39.851629000000003</c:v>
                </c:pt>
                <c:pt idx="3789">
                  <c:v>39.850603999999997</c:v>
                </c:pt>
                <c:pt idx="3790">
                  <c:v>39.849578999999999</c:v>
                </c:pt>
                <c:pt idx="3791">
                  <c:v>39.848554</c:v>
                </c:pt>
                <c:pt idx="3792">
                  <c:v>39.847529000000002</c:v>
                </c:pt>
                <c:pt idx="3793">
                  <c:v>39.846505000000001</c:v>
                </c:pt>
                <c:pt idx="3794">
                  <c:v>39.845480000000002</c:v>
                </c:pt>
                <c:pt idx="3795">
                  <c:v>39.844455000000004</c:v>
                </c:pt>
                <c:pt idx="3796">
                  <c:v>39.843431000000002</c:v>
                </c:pt>
                <c:pt idx="3797">
                  <c:v>39.842405999999997</c:v>
                </c:pt>
                <c:pt idx="3798">
                  <c:v>39.841382000000003</c:v>
                </c:pt>
                <c:pt idx="3799">
                  <c:v>39.840358000000002</c:v>
                </c:pt>
                <c:pt idx="3800">
                  <c:v>39.839334000000001</c:v>
                </c:pt>
                <c:pt idx="3801">
                  <c:v>39.83831</c:v>
                </c:pt>
                <c:pt idx="3802">
                  <c:v>39.837285999999999</c:v>
                </c:pt>
                <c:pt idx="3803">
                  <c:v>39.836261999999998</c:v>
                </c:pt>
                <c:pt idx="3804">
                  <c:v>39.835237999999997</c:v>
                </c:pt>
                <c:pt idx="3805">
                  <c:v>39.834214000000003</c:v>
                </c:pt>
                <c:pt idx="3806">
                  <c:v>39.833190999999999</c:v>
                </c:pt>
                <c:pt idx="3807">
                  <c:v>39.832168000000003</c:v>
                </c:pt>
                <c:pt idx="3808">
                  <c:v>39.831144000000002</c:v>
                </c:pt>
                <c:pt idx="3809">
                  <c:v>39.830120999999998</c:v>
                </c:pt>
                <c:pt idx="3810">
                  <c:v>39.829098000000002</c:v>
                </c:pt>
                <c:pt idx="3811">
                  <c:v>39.828074999999998</c:v>
                </c:pt>
                <c:pt idx="3812">
                  <c:v>39.827052000000002</c:v>
                </c:pt>
                <c:pt idx="3813">
                  <c:v>39.826030000000003</c:v>
                </c:pt>
                <c:pt idx="3814">
                  <c:v>39.825006999999999</c:v>
                </c:pt>
                <c:pt idx="3815">
                  <c:v>39.823985</c:v>
                </c:pt>
                <c:pt idx="3816">
                  <c:v>39.822961999999997</c:v>
                </c:pt>
                <c:pt idx="3817">
                  <c:v>39.821939999999998</c:v>
                </c:pt>
                <c:pt idx="3818">
                  <c:v>39.820917999999999</c:v>
                </c:pt>
                <c:pt idx="3819">
                  <c:v>39.819896</c:v>
                </c:pt>
                <c:pt idx="3820">
                  <c:v>39.818874999999998</c:v>
                </c:pt>
                <c:pt idx="3821">
                  <c:v>39.817852999999999</c:v>
                </c:pt>
                <c:pt idx="3822">
                  <c:v>39.816831999999998</c:v>
                </c:pt>
                <c:pt idx="3823">
                  <c:v>39.815809999999999</c:v>
                </c:pt>
                <c:pt idx="3824">
                  <c:v>39.814788999999998</c:v>
                </c:pt>
                <c:pt idx="3825">
                  <c:v>39.813768000000003</c:v>
                </c:pt>
                <c:pt idx="3826">
                  <c:v>39.812747000000002</c:v>
                </c:pt>
                <c:pt idx="3827">
                  <c:v>39.811726999999998</c:v>
                </c:pt>
                <c:pt idx="3828">
                  <c:v>39.810706000000003</c:v>
                </c:pt>
                <c:pt idx="3829">
                  <c:v>39.809685999999999</c:v>
                </c:pt>
                <c:pt idx="3830">
                  <c:v>39.808666000000002</c:v>
                </c:pt>
                <c:pt idx="3831">
                  <c:v>39.807645999999998</c:v>
                </c:pt>
                <c:pt idx="3832">
                  <c:v>39.806626000000001</c:v>
                </c:pt>
                <c:pt idx="3833">
                  <c:v>39.805605999999997</c:v>
                </c:pt>
                <c:pt idx="3834">
                  <c:v>39.804586999999998</c:v>
                </c:pt>
                <c:pt idx="3835">
                  <c:v>39.803567000000001</c:v>
                </c:pt>
                <c:pt idx="3836">
                  <c:v>39.802548000000002</c:v>
                </c:pt>
                <c:pt idx="3837">
                  <c:v>39.801529000000002</c:v>
                </c:pt>
                <c:pt idx="3838">
                  <c:v>39.800511</c:v>
                </c:pt>
                <c:pt idx="3839">
                  <c:v>39.799492000000001</c:v>
                </c:pt>
                <c:pt idx="3840">
                  <c:v>39.798473999999999</c:v>
                </c:pt>
                <c:pt idx="3841">
                  <c:v>39.797454999999999</c:v>
                </c:pt>
                <c:pt idx="3842">
                  <c:v>39.796436999999997</c:v>
                </c:pt>
                <c:pt idx="3843">
                  <c:v>39.79542</c:v>
                </c:pt>
                <c:pt idx="3844">
                  <c:v>39.794401999999998</c:v>
                </c:pt>
                <c:pt idx="3845">
                  <c:v>39.793385000000001</c:v>
                </c:pt>
                <c:pt idx="3846">
                  <c:v>39.792366999999999</c:v>
                </c:pt>
                <c:pt idx="3847">
                  <c:v>39.791350000000001</c:v>
                </c:pt>
                <c:pt idx="3848">
                  <c:v>39.790334000000001</c:v>
                </c:pt>
                <c:pt idx="3849">
                  <c:v>39.789316999999997</c:v>
                </c:pt>
                <c:pt idx="3850">
                  <c:v>39.788300999999997</c:v>
                </c:pt>
                <c:pt idx="3851">
                  <c:v>39.787284999999997</c:v>
                </c:pt>
                <c:pt idx="3852">
                  <c:v>39.786268999999997</c:v>
                </c:pt>
                <c:pt idx="3853">
                  <c:v>39.785252999999997</c:v>
                </c:pt>
                <c:pt idx="3854">
                  <c:v>39.784236999999997</c:v>
                </c:pt>
                <c:pt idx="3855">
                  <c:v>39.783222000000002</c:v>
                </c:pt>
                <c:pt idx="3856">
                  <c:v>39.782207</c:v>
                </c:pt>
                <c:pt idx="3857">
                  <c:v>39.781191999999997</c:v>
                </c:pt>
                <c:pt idx="3858">
                  <c:v>39.780177999999999</c:v>
                </c:pt>
                <c:pt idx="3859">
                  <c:v>39.779162999999997</c:v>
                </c:pt>
                <c:pt idx="3860">
                  <c:v>39.778148999999999</c:v>
                </c:pt>
                <c:pt idx="3861">
                  <c:v>39.777135000000001</c:v>
                </c:pt>
                <c:pt idx="3862">
                  <c:v>39.776121000000003</c:v>
                </c:pt>
                <c:pt idx="3863">
                  <c:v>39.775108000000003</c:v>
                </c:pt>
                <c:pt idx="3864">
                  <c:v>39.774095000000003</c:v>
                </c:pt>
                <c:pt idx="3865">
                  <c:v>39.773082000000002</c:v>
                </c:pt>
                <c:pt idx="3866">
                  <c:v>39.772069000000002</c:v>
                </c:pt>
                <c:pt idx="3867">
                  <c:v>39.771056999999999</c:v>
                </c:pt>
                <c:pt idx="3868">
                  <c:v>39.770043999999999</c:v>
                </c:pt>
                <c:pt idx="3869">
                  <c:v>39.769032000000003</c:v>
                </c:pt>
                <c:pt idx="3870">
                  <c:v>39.768020999999997</c:v>
                </c:pt>
                <c:pt idx="3871">
                  <c:v>39.767009000000002</c:v>
                </c:pt>
                <c:pt idx="3872">
                  <c:v>39.765998000000003</c:v>
                </c:pt>
                <c:pt idx="3873">
                  <c:v>39.764986999999998</c:v>
                </c:pt>
                <c:pt idx="3874">
                  <c:v>39.763976</c:v>
                </c:pt>
                <c:pt idx="3875">
                  <c:v>39.762965999999999</c:v>
                </c:pt>
                <c:pt idx="3876">
                  <c:v>39.761955999999998</c:v>
                </c:pt>
                <c:pt idx="3877">
                  <c:v>39.760945999999997</c:v>
                </c:pt>
                <c:pt idx="3878">
                  <c:v>39.759936000000003</c:v>
                </c:pt>
                <c:pt idx="3879">
                  <c:v>39.758927</c:v>
                </c:pt>
                <c:pt idx="3880">
                  <c:v>39.757917999999997</c:v>
                </c:pt>
                <c:pt idx="3881">
                  <c:v>39.756909</c:v>
                </c:pt>
                <c:pt idx="3882">
                  <c:v>39.755899999999997</c:v>
                </c:pt>
                <c:pt idx="3883">
                  <c:v>39.754891999999998</c:v>
                </c:pt>
                <c:pt idx="3884">
                  <c:v>39.753883999999999</c:v>
                </c:pt>
                <c:pt idx="3885">
                  <c:v>39.752876000000001</c:v>
                </c:pt>
                <c:pt idx="3886">
                  <c:v>39.751868999999999</c:v>
                </c:pt>
                <c:pt idx="3887">
                  <c:v>39.750861999999998</c:v>
                </c:pt>
                <c:pt idx="3888">
                  <c:v>39.749854999999997</c:v>
                </c:pt>
                <c:pt idx="3889">
                  <c:v>39.748848000000002</c:v>
                </c:pt>
                <c:pt idx="3890">
                  <c:v>39.747841999999999</c:v>
                </c:pt>
                <c:pt idx="3891">
                  <c:v>39.746836000000002</c:v>
                </c:pt>
                <c:pt idx="3892">
                  <c:v>39.745829999999998</c:v>
                </c:pt>
                <c:pt idx="3893">
                  <c:v>39.744824999999999</c:v>
                </c:pt>
                <c:pt idx="3894">
                  <c:v>39.743819999999999</c:v>
                </c:pt>
                <c:pt idx="3895">
                  <c:v>39.742815</c:v>
                </c:pt>
                <c:pt idx="3896">
                  <c:v>39.741810000000001</c:v>
                </c:pt>
                <c:pt idx="3897">
                  <c:v>39.740805999999999</c:v>
                </c:pt>
                <c:pt idx="3898">
                  <c:v>39.739801999999997</c:v>
                </c:pt>
                <c:pt idx="3899">
                  <c:v>39.738799</c:v>
                </c:pt>
                <c:pt idx="3900">
                  <c:v>39.737794999999998</c:v>
                </c:pt>
                <c:pt idx="3901">
                  <c:v>39.736792000000001</c:v>
                </c:pt>
                <c:pt idx="3902">
                  <c:v>39.735790000000001</c:v>
                </c:pt>
                <c:pt idx="3903">
                  <c:v>39.734786999999997</c:v>
                </c:pt>
                <c:pt idx="3904">
                  <c:v>39.733784999999997</c:v>
                </c:pt>
                <c:pt idx="3905">
                  <c:v>39.732782999999998</c:v>
                </c:pt>
                <c:pt idx="3906">
                  <c:v>39.731782000000003</c:v>
                </c:pt>
                <c:pt idx="3907">
                  <c:v>39.730781</c:v>
                </c:pt>
                <c:pt idx="3908">
                  <c:v>39.729779999999998</c:v>
                </c:pt>
                <c:pt idx="3909">
                  <c:v>39.72878</c:v>
                </c:pt>
                <c:pt idx="3910">
                  <c:v>39.727780000000003</c:v>
                </c:pt>
                <c:pt idx="3911">
                  <c:v>39.726779999999998</c:v>
                </c:pt>
                <c:pt idx="3912">
                  <c:v>39.72578</c:v>
                </c:pt>
                <c:pt idx="3913">
                  <c:v>39.724781</c:v>
                </c:pt>
                <c:pt idx="3914">
                  <c:v>39.723782</c:v>
                </c:pt>
                <c:pt idx="3915">
                  <c:v>39.722783999999997</c:v>
                </c:pt>
                <c:pt idx="3916">
                  <c:v>39.721786000000002</c:v>
                </c:pt>
                <c:pt idx="3917">
                  <c:v>39.720787999999999</c:v>
                </c:pt>
                <c:pt idx="3918">
                  <c:v>39.719790000000003</c:v>
                </c:pt>
                <c:pt idx="3919">
                  <c:v>39.718792999999998</c:v>
                </c:pt>
                <c:pt idx="3920">
                  <c:v>39.717796999999997</c:v>
                </c:pt>
                <c:pt idx="3921">
                  <c:v>39.716799999999999</c:v>
                </c:pt>
                <c:pt idx="3922">
                  <c:v>39.715803999999999</c:v>
                </c:pt>
                <c:pt idx="3923">
                  <c:v>39.714807999999998</c:v>
                </c:pt>
                <c:pt idx="3924">
                  <c:v>39.713813000000002</c:v>
                </c:pt>
                <c:pt idx="3925">
                  <c:v>39.712817999999999</c:v>
                </c:pt>
                <c:pt idx="3926">
                  <c:v>39.711823000000003</c:v>
                </c:pt>
                <c:pt idx="3927">
                  <c:v>39.710828999999997</c:v>
                </c:pt>
                <c:pt idx="3928">
                  <c:v>39.709834999999998</c:v>
                </c:pt>
                <c:pt idx="3929">
                  <c:v>39.708841</c:v>
                </c:pt>
                <c:pt idx="3930">
                  <c:v>39.707847999999998</c:v>
                </c:pt>
                <c:pt idx="3931">
                  <c:v>39.706854999999997</c:v>
                </c:pt>
                <c:pt idx="3932">
                  <c:v>39.705862000000003</c:v>
                </c:pt>
                <c:pt idx="3933">
                  <c:v>39.70487</c:v>
                </c:pt>
                <c:pt idx="3934">
                  <c:v>39.703878000000003</c:v>
                </c:pt>
                <c:pt idx="3935">
                  <c:v>39.702886999999997</c:v>
                </c:pt>
                <c:pt idx="3936">
                  <c:v>39.701895999999998</c:v>
                </c:pt>
                <c:pt idx="3937">
                  <c:v>39.700904999999999</c:v>
                </c:pt>
                <c:pt idx="3938">
                  <c:v>39.699914</c:v>
                </c:pt>
                <c:pt idx="3939">
                  <c:v>39.698923999999998</c:v>
                </c:pt>
                <c:pt idx="3940">
                  <c:v>39.697935000000001</c:v>
                </c:pt>
                <c:pt idx="3941">
                  <c:v>39.696945999999997</c:v>
                </c:pt>
                <c:pt idx="3942">
                  <c:v>39.695957</c:v>
                </c:pt>
                <c:pt idx="3943">
                  <c:v>39.694968000000003</c:v>
                </c:pt>
                <c:pt idx="3944">
                  <c:v>39.693980000000003</c:v>
                </c:pt>
                <c:pt idx="3945">
                  <c:v>39.692991999999997</c:v>
                </c:pt>
                <c:pt idx="3946">
                  <c:v>39.692005000000002</c:v>
                </c:pt>
                <c:pt idx="3947">
                  <c:v>39.691018</c:v>
                </c:pt>
                <c:pt idx="3948">
                  <c:v>39.690030999999998</c:v>
                </c:pt>
                <c:pt idx="3949">
                  <c:v>39.689045</c:v>
                </c:pt>
                <c:pt idx="3950">
                  <c:v>39.688059000000003</c:v>
                </c:pt>
                <c:pt idx="3951">
                  <c:v>39.687074000000003</c:v>
                </c:pt>
                <c:pt idx="3952">
                  <c:v>39.686089000000003</c:v>
                </c:pt>
                <c:pt idx="3953">
                  <c:v>39.685104000000003</c:v>
                </c:pt>
                <c:pt idx="3954">
                  <c:v>39.68412</c:v>
                </c:pt>
                <c:pt idx="3955">
                  <c:v>39.683135999999998</c:v>
                </c:pt>
                <c:pt idx="3956">
                  <c:v>39.682153</c:v>
                </c:pt>
                <c:pt idx="3957">
                  <c:v>39.681170000000002</c:v>
                </c:pt>
                <c:pt idx="3958">
                  <c:v>39.680186999999997</c:v>
                </c:pt>
                <c:pt idx="3959">
                  <c:v>39.679205000000003</c:v>
                </c:pt>
                <c:pt idx="3960">
                  <c:v>39.678223000000003</c:v>
                </c:pt>
                <c:pt idx="3961">
                  <c:v>39.677241000000002</c:v>
                </c:pt>
                <c:pt idx="3962">
                  <c:v>39.676259999999999</c:v>
                </c:pt>
                <c:pt idx="3963">
                  <c:v>39.675280000000001</c:v>
                </c:pt>
                <c:pt idx="3964">
                  <c:v>39.674298999999998</c:v>
                </c:pt>
                <c:pt idx="3965">
                  <c:v>39.673319999999997</c:v>
                </c:pt>
                <c:pt idx="3966">
                  <c:v>39.672339999999998</c:v>
                </c:pt>
                <c:pt idx="3967">
                  <c:v>39.671360999999997</c:v>
                </c:pt>
                <c:pt idx="3968">
                  <c:v>39.670383000000001</c:v>
                </c:pt>
                <c:pt idx="3969">
                  <c:v>39.669404</c:v>
                </c:pt>
                <c:pt idx="3970">
                  <c:v>39.668427000000001</c:v>
                </c:pt>
                <c:pt idx="3971">
                  <c:v>39.667448999999998</c:v>
                </c:pt>
                <c:pt idx="3972">
                  <c:v>39.666471999999999</c:v>
                </c:pt>
                <c:pt idx="3973">
                  <c:v>39.665495999999997</c:v>
                </c:pt>
                <c:pt idx="3974">
                  <c:v>39.664520000000003</c:v>
                </c:pt>
                <c:pt idx="3975">
                  <c:v>39.663544000000002</c:v>
                </c:pt>
                <c:pt idx="3976">
                  <c:v>39.662568999999998</c:v>
                </c:pt>
                <c:pt idx="3977">
                  <c:v>39.661594000000001</c:v>
                </c:pt>
                <c:pt idx="3978">
                  <c:v>39.660620000000002</c:v>
                </c:pt>
                <c:pt idx="3979">
                  <c:v>39.659646000000002</c:v>
                </c:pt>
                <c:pt idx="3980">
                  <c:v>39.658672000000003</c:v>
                </c:pt>
                <c:pt idx="3981">
                  <c:v>39.657699000000001</c:v>
                </c:pt>
                <c:pt idx="3982">
                  <c:v>39.656725999999999</c:v>
                </c:pt>
                <c:pt idx="3983">
                  <c:v>39.655754000000002</c:v>
                </c:pt>
                <c:pt idx="3984">
                  <c:v>39.654781999999997</c:v>
                </c:pt>
                <c:pt idx="3985">
                  <c:v>39.653810999999997</c:v>
                </c:pt>
                <c:pt idx="3986">
                  <c:v>39.652839999999998</c:v>
                </c:pt>
                <c:pt idx="3987">
                  <c:v>39.651868999999998</c:v>
                </c:pt>
                <c:pt idx="3988">
                  <c:v>39.650899000000003</c:v>
                </c:pt>
                <c:pt idx="3989">
                  <c:v>39.649929999999998</c:v>
                </c:pt>
                <c:pt idx="3990">
                  <c:v>39.648960000000002</c:v>
                </c:pt>
                <c:pt idx="3991">
                  <c:v>39.647992000000002</c:v>
                </c:pt>
                <c:pt idx="3992">
                  <c:v>39.647022999999997</c:v>
                </c:pt>
                <c:pt idx="3993">
                  <c:v>39.646056000000002</c:v>
                </c:pt>
                <c:pt idx="3994">
                  <c:v>39.645088000000001</c:v>
                </c:pt>
                <c:pt idx="3995">
                  <c:v>39.644120999999998</c:v>
                </c:pt>
                <c:pt idx="3996">
                  <c:v>39.643155</c:v>
                </c:pt>
                <c:pt idx="3997">
                  <c:v>39.642189000000002</c:v>
                </c:pt>
                <c:pt idx="3998">
                  <c:v>39.641222999999997</c:v>
                </c:pt>
                <c:pt idx="3999">
                  <c:v>39.640258000000003</c:v>
                </c:pt>
                <c:pt idx="4000">
                  <c:v>39.639293000000002</c:v>
                </c:pt>
                <c:pt idx="4001">
                  <c:v>39.638328999999999</c:v>
                </c:pt>
                <c:pt idx="4002">
                  <c:v>39.637365000000003</c:v>
                </c:pt>
                <c:pt idx="4003">
                  <c:v>39.636401999999997</c:v>
                </c:pt>
                <c:pt idx="4004">
                  <c:v>39.635438999999998</c:v>
                </c:pt>
                <c:pt idx="4005">
                  <c:v>39.634475999999999</c:v>
                </c:pt>
                <c:pt idx="4006">
                  <c:v>39.633513999999998</c:v>
                </c:pt>
                <c:pt idx="4007">
                  <c:v>39.632553000000001</c:v>
                </c:pt>
                <c:pt idx="4008">
                  <c:v>39.631591999999998</c:v>
                </c:pt>
                <c:pt idx="4009">
                  <c:v>39.630631000000001</c:v>
                </c:pt>
                <c:pt idx="4010">
                  <c:v>39.629671000000002</c:v>
                </c:pt>
                <c:pt idx="4011">
                  <c:v>39.628711000000003</c:v>
                </c:pt>
                <c:pt idx="4012">
                  <c:v>39.627752000000001</c:v>
                </c:pt>
                <c:pt idx="4013">
                  <c:v>39.626793999999997</c:v>
                </c:pt>
                <c:pt idx="4014">
                  <c:v>39.625835000000002</c:v>
                </c:pt>
                <c:pt idx="4015">
                  <c:v>39.624878000000002</c:v>
                </c:pt>
                <c:pt idx="4016">
                  <c:v>39.623919999999998</c:v>
                </c:pt>
                <c:pt idx="4017">
                  <c:v>39.622962999999999</c:v>
                </c:pt>
                <c:pt idx="4018">
                  <c:v>39.622007000000004</c:v>
                </c:pt>
                <c:pt idx="4019">
                  <c:v>39.621051000000001</c:v>
                </c:pt>
                <c:pt idx="4020">
                  <c:v>39.620095999999997</c:v>
                </c:pt>
                <c:pt idx="4021">
                  <c:v>39.619140999999999</c:v>
                </c:pt>
                <c:pt idx="4022">
                  <c:v>39.618186000000001</c:v>
                </c:pt>
                <c:pt idx="4023">
                  <c:v>39.617232000000001</c:v>
                </c:pt>
                <c:pt idx="4024">
                  <c:v>39.616278999999999</c:v>
                </c:pt>
                <c:pt idx="4025">
                  <c:v>39.615326000000003</c:v>
                </c:pt>
                <c:pt idx="4026">
                  <c:v>39.614373000000001</c:v>
                </c:pt>
                <c:pt idx="4027">
                  <c:v>39.613421000000002</c:v>
                </c:pt>
                <c:pt idx="4028">
                  <c:v>39.612470000000002</c:v>
                </c:pt>
                <c:pt idx="4029">
                  <c:v>39.611519000000001</c:v>
                </c:pt>
                <c:pt idx="4030">
                  <c:v>39.610568000000001</c:v>
                </c:pt>
                <c:pt idx="4031">
                  <c:v>39.609617999999998</c:v>
                </c:pt>
                <c:pt idx="4032">
                  <c:v>39.608668000000002</c:v>
                </c:pt>
                <c:pt idx="4033">
                  <c:v>39.607719000000003</c:v>
                </c:pt>
                <c:pt idx="4034">
                  <c:v>39.606769999999997</c:v>
                </c:pt>
                <c:pt idx="4035">
                  <c:v>39.605822000000003</c:v>
                </c:pt>
                <c:pt idx="4036">
                  <c:v>39.604875</c:v>
                </c:pt>
                <c:pt idx="4037">
                  <c:v>39.603926999999999</c:v>
                </c:pt>
                <c:pt idx="4038">
                  <c:v>39.602981</c:v>
                </c:pt>
                <c:pt idx="4039">
                  <c:v>39.602035000000001</c:v>
                </c:pt>
                <c:pt idx="4040">
                  <c:v>39.601089000000002</c:v>
                </c:pt>
                <c:pt idx="4041">
                  <c:v>39.600144</c:v>
                </c:pt>
                <c:pt idx="4042">
                  <c:v>39.599198999999999</c:v>
                </c:pt>
                <c:pt idx="4043">
                  <c:v>39.598255000000002</c:v>
                </c:pt>
                <c:pt idx="4044">
                  <c:v>39.597310999999998</c:v>
                </c:pt>
                <c:pt idx="4045">
                  <c:v>39.596367999999998</c:v>
                </c:pt>
                <c:pt idx="4046">
                  <c:v>39.595424999999999</c:v>
                </c:pt>
                <c:pt idx="4047">
                  <c:v>39.594482999999997</c:v>
                </c:pt>
                <c:pt idx="4048">
                  <c:v>39.593541000000002</c:v>
                </c:pt>
                <c:pt idx="4049">
                  <c:v>39.592599999999997</c:v>
                </c:pt>
                <c:pt idx="4050">
                  <c:v>39.591659999999997</c:v>
                </c:pt>
                <c:pt idx="4051">
                  <c:v>39.590719</c:v>
                </c:pt>
                <c:pt idx="4052">
                  <c:v>39.589779999999998</c:v>
                </c:pt>
                <c:pt idx="4053">
                  <c:v>39.588841000000002</c:v>
                </c:pt>
                <c:pt idx="4054">
                  <c:v>39.587902</c:v>
                </c:pt>
                <c:pt idx="4055">
                  <c:v>39.586964000000002</c:v>
                </c:pt>
                <c:pt idx="4056">
                  <c:v>39.586025999999997</c:v>
                </c:pt>
                <c:pt idx="4057">
                  <c:v>39.585089000000004</c:v>
                </c:pt>
                <c:pt idx="4058">
                  <c:v>39.584152000000003</c:v>
                </c:pt>
                <c:pt idx="4059">
                  <c:v>39.583216</c:v>
                </c:pt>
                <c:pt idx="4060">
                  <c:v>39.582281000000002</c:v>
                </c:pt>
                <c:pt idx="4061">
                  <c:v>39.581346000000003</c:v>
                </c:pt>
                <c:pt idx="4062">
                  <c:v>39.580410999999998</c:v>
                </c:pt>
                <c:pt idx="4063">
                  <c:v>39.579476999999997</c:v>
                </c:pt>
                <c:pt idx="4064">
                  <c:v>39.578544000000001</c:v>
                </c:pt>
                <c:pt idx="4065">
                  <c:v>39.577610999999997</c:v>
                </c:pt>
                <c:pt idx="4066">
                  <c:v>39.576678000000001</c:v>
                </c:pt>
                <c:pt idx="4067">
                  <c:v>39.575746000000002</c:v>
                </c:pt>
                <c:pt idx="4068">
                  <c:v>39.574815000000001</c:v>
                </c:pt>
                <c:pt idx="4069">
                  <c:v>39.573884</c:v>
                </c:pt>
                <c:pt idx="4070">
                  <c:v>39.572954000000003</c:v>
                </c:pt>
                <c:pt idx="4071">
                  <c:v>39.572023999999999</c:v>
                </c:pt>
                <c:pt idx="4072">
                  <c:v>39.571094000000002</c:v>
                </c:pt>
                <c:pt idx="4073">
                  <c:v>39.570166</c:v>
                </c:pt>
                <c:pt idx="4074">
                  <c:v>39.569237000000001</c:v>
                </c:pt>
                <c:pt idx="4075">
                  <c:v>39.568309999999997</c:v>
                </c:pt>
                <c:pt idx="4076">
                  <c:v>39.567382000000002</c:v>
                </c:pt>
                <c:pt idx="4077">
                  <c:v>39.566456000000002</c:v>
                </c:pt>
                <c:pt idx="4078">
                  <c:v>39.565530000000003</c:v>
                </c:pt>
                <c:pt idx="4079">
                  <c:v>39.564604000000003</c:v>
                </c:pt>
                <c:pt idx="4080">
                  <c:v>39.563679</c:v>
                </c:pt>
                <c:pt idx="4081">
                  <c:v>39.562753999999998</c:v>
                </c:pt>
                <c:pt idx="4082">
                  <c:v>39.56183</c:v>
                </c:pt>
                <c:pt idx="4083">
                  <c:v>39.560907</c:v>
                </c:pt>
                <c:pt idx="4084">
                  <c:v>39.559984</c:v>
                </c:pt>
                <c:pt idx="4085">
                  <c:v>39.559061</c:v>
                </c:pt>
                <c:pt idx="4086">
                  <c:v>39.558138999999997</c:v>
                </c:pt>
                <c:pt idx="4087">
                  <c:v>39.557217999999999</c:v>
                </c:pt>
                <c:pt idx="4088">
                  <c:v>39.556297000000001</c:v>
                </c:pt>
                <c:pt idx="4089">
                  <c:v>39.555377</c:v>
                </c:pt>
                <c:pt idx="4090">
                  <c:v>39.554456999999999</c:v>
                </c:pt>
                <c:pt idx="4091">
                  <c:v>39.553538000000003</c:v>
                </c:pt>
                <c:pt idx="4092">
                  <c:v>39.552619</c:v>
                </c:pt>
                <c:pt idx="4093">
                  <c:v>39.551701000000001</c:v>
                </c:pt>
                <c:pt idx="4094">
                  <c:v>39.550784</c:v>
                </c:pt>
                <c:pt idx="4095">
                  <c:v>39.549866999999999</c:v>
                </c:pt>
                <c:pt idx="4096">
                  <c:v>39.548949999999998</c:v>
                </c:pt>
                <c:pt idx="4097">
                  <c:v>39.548034000000001</c:v>
                </c:pt>
                <c:pt idx="4098">
                  <c:v>39.547119000000002</c:v>
                </c:pt>
                <c:pt idx="4099">
                  <c:v>39.546204000000003</c:v>
                </c:pt>
                <c:pt idx="4100">
                  <c:v>39.545290000000001</c:v>
                </c:pt>
                <c:pt idx="4101">
                  <c:v>39.544376</c:v>
                </c:pt>
                <c:pt idx="4102">
                  <c:v>39.543463000000003</c:v>
                </c:pt>
                <c:pt idx="4103">
                  <c:v>39.542549999999999</c:v>
                </c:pt>
                <c:pt idx="4104">
                  <c:v>39.541637999999999</c:v>
                </c:pt>
                <c:pt idx="4105">
                  <c:v>39.540725999999999</c:v>
                </c:pt>
                <c:pt idx="4106">
                  <c:v>39.539814999999997</c:v>
                </c:pt>
                <c:pt idx="4107">
                  <c:v>39.538905</c:v>
                </c:pt>
                <c:pt idx="4108">
                  <c:v>39.537995000000002</c:v>
                </c:pt>
                <c:pt idx="4109">
                  <c:v>39.537086000000002</c:v>
                </c:pt>
                <c:pt idx="4110">
                  <c:v>39.536177000000002</c:v>
                </c:pt>
                <c:pt idx="4111">
                  <c:v>39.535268000000002</c:v>
                </c:pt>
                <c:pt idx="4112">
                  <c:v>39.534360999999997</c:v>
                </c:pt>
                <c:pt idx="4113">
                  <c:v>39.533453999999999</c:v>
                </c:pt>
                <c:pt idx="4114">
                  <c:v>39.532547000000001</c:v>
                </c:pt>
                <c:pt idx="4115">
                  <c:v>39.531641</c:v>
                </c:pt>
                <c:pt idx="4116">
                  <c:v>39.530735999999997</c:v>
                </c:pt>
                <c:pt idx="4117">
                  <c:v>39.529831000000001</c:v>
                </c:pt>
                <c:pt idx="4118">
                  <c:v>39.528925999999998</c:v>
                </c:pt>
                <c:pt idx="4119">
                  <c:v>39.528022</c:v>
                </c:pt>
                <c:pt idx="4120">
                  <c:v>39.527118999999999</c:v>
                </c:pt>
                <c:pt idx="4121">
                  <c:v>39.526217000000003</c:v>
                </c:pt>
                <c:pt idx="4122">
                  <c:v>39.525314000000002</c:v>
                </c:pt>
                <c:pt idx="4123">
                  <c:v>39.524413000000003</c:v>
                </c:pt>
                <c:pt idx="4124">
                  <c:v>39.523511999999997</c:v>
                </c:pt>
                <c:pt idx="4125">
                  <c:v>39.522610999999998</c:v>
                </c:pt>
                <c:pt idx="4126">
                  <c:v>39.521712000000001</c:v>
                </c:pt>
                <c:pt idx="4127">
                  <c:v>39.520811999999999</c:v>
                </c:pt>
                <c:pt idx="4128">
                  <c:v>39.519914</c:v>
                </c:pt>
                <c:pt idx="4129">
                  <c:v>39.519015000000003</c:v>
                </c:pt>
                <c:pt idx="4130">
                  <c:v>39.518118000000001</c:v>
                </c:pt>
                <c:pt idx="4131">
                  <c:v>39.517220999999999</c:v>
                </c:pt>
                <c:pt idx="4132">
                  <c:v>39.516323999999997</c:v>
                </c:pt>
                <c:pt idx="4133">
                  <c:v>39.515428</c:v>
                </c:pt>
                <c:pt idx="4134">
                  <c:v>39.514533</c:v>
                </c:pt>
                <c:pt idx="4135">
                  <c:v>39.513638</c:v>
                </c:pt>
                <c:pt idx="4136">
                  <c:v>39.512743999999998</c:v>
                </c:pt>
                <c:pt idx="4137">
                  <c:v>39.511850000000003</c:v>
                </c:pt>
                <c:pt idx="4138">
                  <c:v>39.510956999999998</c:v>
                </c:pt>
                <c:pt idx="4139">
                  <c:v>39.510064999999997</c:v>
                </c:pt>
                <c:pt idx="4140">
                  <c:v>39.509172999999997</c:v>
                </c:pt>
                <c:pt idx="4141">
                  <c:v>39.508282000000001</c:v>
                </c:pt>
                <c:pt idx="4142">
                  <c:v>39.507390999999998</c:v>
                </c:pt>
                <c:pt idx="4143">
                  <c:v>39.506501</c:v>
                </c:pt>
                <c:pt idx="4144">
                  <c:v>39.505611000000002</c:v>
                </c:pt>
                <c:pt idx="4145">
                  <c:v>39.504722000000001</c:v>
                </c:pt>
                <c:pt idx="4146">
                  <c:v>39.503833</c:v>
                </c:pt>
                <c:pt idx="4147">
                  <c:v>39.502946000000001</c:v>
                </c:pt>
                <c:pt idx="4148">
                  <c:v>39.502057999999998</c:v>
                </c:pt>
                <c:pt idx="4149">
                  <c:v>39.501170999999999</c:v>
                </c:pt>
                <c:pt idx="4150">
                  <c:v>39.500284999999998</c:v>
                </c:pt>
                <c:pt idx="4151">
                  <c:v>39.499400000000001</c:v>
                </c:pt>
                <c:pt idx="4152">
                  <c:v>39.498514999999998</c:v>
                </c:pt>
                <c:pt idx="4153">
                  <c:v>39.497630000000001</c:v>
                </c:pt>
                <c:pt idx="4154">
                  <c:v>39.496746000000002</c:v>
                </c:pt>
                <c:pt idx="4155">
                  <c:v>39.495863</c:v>
                </c:pt>
                <c:pt idx="4156">
                  <c:v>39.494979999999998</c:v>
                </c:pt>
                <c:pt idx="4157">
                  <c:v>39.494098000000001</c:v>
                </c:pt>
                <c:pt idx="4158">
                  <c:v>39.493217000000001</c:v>
                </c:pt>
                <c:pt idx="4159">
                  <c:v>39.492336000000002</c:v>
                </c:pt>
                <c:pt idx="4160">
                  <c:v>39.491455000000002</c:v>
                </c:pt>
                <c:pt idx="4161">
                  <c:v>39.490575999999997</c:v>
                </c:pt>
                <c:pt idx="4162">
                  <c:v>39.489696000000002</c:v>
                </c:pt>
                <c:pt idx="4163">
                  <c:v>39.488818000000002</c:v>
                </c:pt>
                <c:pt idx="4164">
                  <c:v>39.487940000000002</c:v>
                </c:pt>
                <c:pt idx="4165">
                  <c:v>39.487062000000002</c:v>
                </c:pt>
                <c:pt idx="4166">
                  <c:v>39.486184999999999</c:v>
                </c:pt>
                <c:pt idx="4167">
                  <c:v>39.485309000000001</c:v>
                </c:pt>
                <c:pt idx="4168">
                  <c:v>39.484434</c:v>
                </c:pt>
                <c:pt idx="4169">
                  <c:v>39.483558000000002</c:v>
                </c:pt>
                <c:pt idx="4170">
                  <c:v>39.482683999999999</c:v>
                </c:pt>
                <c:pt idx="4171">
                  <c:v>39.481810000000003</c:v>
                </c:pt>
                <c:pt idx="4172">
                  <c:v>39.480936999999997</c:v>
                </c:pt>
                <c:pt idx="4173">
                  <c:v>39.480063999999999</c:v>
                </c:pt>
                <c:pt idx="4174">
                  <c:v>39.479191999999998</c:v>
                </c:pt>
                <c:pt idx="4175">
                  <c:v>39.478319999999997</c:v>
                </c:pt>
                <c:pt idx="4176">
                  <c:v>39.477449</c:v>
                </c:pt>
                <c:pt idx="4177">
                  <c:v>39.476579000000001</c:v>
                </c:pt>
                <c:pt idx="4178">
                  <c:v>39.475709000000002</c:v>
                </c:pt>
                <c:pt idx="4179">
                  <c:v>39.47484</c:v>
                </c:pt>
                <c:pt idx="4180">
                  <c:v>39.473970999999999</c:v>
                </c:pt>
                <c:pt idx="4181">
                  <c:v>39.473103000000002</c:v>
                </c:pt>
                <c:pt idx="4182">
                  <c:v>39.472236000000002</c:v>
                </c:pt>
                <c:pt idx="4183">
                  <c:v>39.471369000000003</c:v>
                </c:pt>
                <c:pt idx="4184">
                  <c:v>39.470502000000003</c:v>
                </c:pt>
                <c:pt idx="4185">
                  <c:v>39.469636999999999</c:v>
                </c:pt>
                <c:pt idx="4186">
                  <c:v>39.468772000000001</c:v>
                </c:pt>
                <c:pt idx="4187">
                  <c:v>39.467906999999997</c:v>
                </c:pt>
                <c:pt idx="4188">
                  <c:v>39.467042999999997</c:v>
                </c:pt>
                <c:pt idx="4189">
                  <c:v>39.466180000000001</c:v>
                </c:pt>
                <c:pt idx="4190">
                  <c:v>39.465316999999999</c:v>
                </c:pt>
                <c:pt idx="4191">
                  <c:v>39.464455000000001</c:v>
                </c:pt>
                <c:pt idx="4192">
                  <c:v>39.463594000000001</c:v>
                </c:pt>
                <c:pt idx="4193">
                  <c:v>39.462733</c:v>
                </c:pt>
                <c:pt idx="4194">
                  <c:v>39.461872</c:v>
                </c:pt>
                <c:pt idx="4195">
                  <c:v>39.461013000000001</c:v>
                </c:pt>
                <c:pt idx="4196">
                  <c:v>39.460154000000003</c:v>
                </c:pt>
                <c:pt idx="4197">
                  <c:v>39.459294999999997</c:v>
                </c:pt>
                <c:pt idx="4198">
                  <c:v>39.458437000000004</c:v>
                </c:pt>
                <c:pt idx="4199">
                  <c:v>39.45758</c:v>
                </c:pt>
                <c:pt idx="4200">
                  <c:v>39.456722999999997</c:v>
                </c:pt>
                <c:pt idx="4201">
                  <c:v>39.455866999999998</c:v>
                </c:pt>
                <c:pt idx="4202">
                  <c:v>39.455012000000004</c:v>
                </c:pt>
                <c:pt idx="4203">
                  <c:v>39.454157000000002</c:v>
                </c:pt>
                <c:pt idx="4204">
                  <c:v>39.453302000000001</c:v>
                </c:pt>
                <c:pt idx="4205">
                  <c:v>39.452449000000001</c:v>
                </c:pt>
                <c:pt idx="4206">
                  <c:v>39.451594999999998</c:v>
                </c:pt>
                <c:pt idx="4207">
                  <c:v>39.450743000000003</c:v>
                </c:pt>
                <c:pt idx="4208">
                  <c:v>39.449891000000001</c:v>
                </c:pt>
                <c:pt idx="4209">
                  <c:v>39.449039999999997</c:v>
                </c:pt>
                <c:pt idx="4210">
                  <c:v>39.448188999999999</c:v>
                </c:pt>
                <c:pt idx="4211">
                  <c:v>39.447338999999999</c:v>
                </c:pt>
                <c:pt idx="4212">
                  <c:v>39.446489</c:v>
                </c:pt>
                <c:pt idx="4213">
                  <c:v>39.445639999999997</c:v>
                </c:pt>
                <c:pt idx="4214">
                  <c:v>39.444792</c:v>
                </c:pt>
                <c:pt idx="4215">
                  <c:v>39.443944000000002</c:v>
                </c:pt>
                <c:pt idx="4216">
                  <c:v>39.443097000000002</c:v>
                </c:pt>
                <c:pt idx="4217">
                  <c:v>39.442250999999999</c:v>
                </c:pt>
                <c:pt idx="4218">
                  <c:v>39.441405000000003</c:v>
                </c:pt>
                <c:pt idx="4219">
                  <c:v>39.440559999999998</c:v>
                </c:pt>
                <c:pt idx="4220">
                  <c:v>39.439715</c:v>
                </c:pt>
                <c:pt idx="4221">
                  <c:v>39.438870999999999</c:v>
                </c:pt>
                <c:pt idx="4222">
                  <c:v>39.438026999999998</c:v>
                </c:pt>
                <c:pt idx="4223">
                  <c:v>39.437184999999999</c:v>
                </c:pt>
                <c:pt idx="4224">
                  <c:v>39.436342000000003</c:v>
                </c:pt>
                <c:pt idx="4225">
                  <c:v>39.435501000000002</c:v>
                </c:pt>
                <c:pt idx="4226">
                  <c:v>39.434660000000001</c:v>
                </c:pt>
                <c:pt idx="4227">
                  <c:v>39.433819</c:v>
                </c:pt>
                <c:pt idx="4228">
                  <c:v>39.432979000000003</c:v>
                </c:pt>
                <c:pt idx="4229">
                  <c:v>39.432139999999997</c:v>
                </c:pt>
                <c:pt idx="4230">
                  <c:v>39.431302000000002</c:v>
                </c:pt>
                <c:pt idx="4231">
                  <c:v>39.430464000000001</c:v>
                </c:pt>
                <c:pt idx="4232">
                  <c:v>39.429625999999999</c:v>
                </c:pt>
                <c:pt idx="4233">
                  <c:v>39.428789000000002</c:v>
                </c:pt>
                <c:pt idx="4234">
                  <c:v>39.427953000000002</c:v>
                </c:pt>
                <c:pt idx="4235">
                  <c:v>39.427118</c:v>
                </c:pt>
                <c:pt idx="4236">
                  <c:v>39.426282999999998</c:v>
                </c:pt>
                <c:pt idx="4237">
                  <c:v>39.425448000000003</c:v>
                </c:pt>
                <c:pt idx="4238">
                  <c:v>39.424615000000003</c:v>
                </c:pt>
                <c:pt idx="4239">
                  <c:v>39.423782000000003</c:v>
                </c:pt>
                <c:pt idx="4240">
                  <c:v>39.422949000000003</c:v>
                </c:pt>
                <c:pt idx="4241">
                  <c:v>39.422117</c:v>
                </c:pt>
                <c:pt idx="4242">
                  <c:v>39.421286000000002</c:v>
                </c:pt>
                <c:pt idx="4243">
                  <c:v>39.420454999999997</c:v>
                </c:pt>
                <c:pt idx="4244">
                  <c:v>39.419625000000003</c:v>
                </c:pt>
                <c:pt idx="4245">
                  <c:v>39.418796</c:v>
                </c:pt>
                <c:pt idx="4246">
                  <c:v>39.417966999999997</c:v>
                </c:pt>
                <c:pt idx="4247">
                  <c:v>39.417138999999999</c:v>
                </c:pt>
                <c:pt idx="4248">
                  <c:v>39.416311</c:v>
                </c:pt>
                <c:pt idx="4249">
                  <c:v>39.415483999999999</c:v>
                </c:pt>
                <c:pt idx="4250">
                  <c:v>39.414658000000003</c:v>
                </c:pt>
                <c:pt idx="4251">
                  <c:v>39.413831999999999</c:v>
                </c:pt>
                <c:pt idx="4252">
                  <c:v>39.413007</c:v>
                </c:pt>
                <c:pt idx="4253">
                  <c:v>39.412182000000001</c:v>
                </c:pt>
                <c:pt idx="4254">
                  <c:v>39.411358</c:v>
                </c:pt>
                <c:pt idx="4255">
                  <c:v>39.410535000000003</c:v>
                </c:pt>
                <c:pt idx="4256">
                  <c:v>39.409711999999999</c:v>
                </c:pt>
                <c:pt idx="4257">
                  <c:v>39.40889</c:v>
                </c:pt>
                <c:pt idx="4258">
                  <c:v>39.408068999999998</c:v>
                </c:pt>
                <c:pt idx="4259">
                  <c:v>39.407248000000003</c:v>
                </c:pt>
                <c:pt idx="4260">
                  <c:v>39.406427000000001</c:v>
                </c:pt>
                <c:pt idx="4261">
                  <c:v>39.405608000000001</c:v>
                </c:pt>
                <c:pt idx="4262">
                  <c:v>39.404789000000001</c:v>
                </c:pt>
                <c:pt idx="4263">
                  <c:v>39.403970000000001</c:v>
                </c:pt>
                <c:pt idx="4264">
                  <c:v>39.403153000000003</c:v>
                </c:pt>
                <c:pt idx="4265">
                  <c:v>39.402335000000001</c:v>
                </c:pt>
                <c:pt idx="4266">
                  <c:v>39.401519</c:v>
                </c:pt>
                <c:pt idx="4267">
                  <c:v>39.400703</c:v>
                </c:pt>
                <c:pt idx="4268">
                  <c:v>39.399887999999997</c:v>
                </c:pt>
                <c:pt idx="4269">
                  <c:v>39.399073000000001</c:v>
                </c:pt>
                <c:pt idx="4270">
                  <c:v>39.398259000000003</c:v>
                </c:pt>
                <c:pt idx="4271">
                  <c:v>39.397444999999998</c:v>
                </c:pt>
                <c:pt idx="4272">
                  <c:v>39.396631999999997</c:v>
                </c:pt>
                <c:pt idx="4273">
                  <c:v>39.395820000000001</c:v>
                </c:pt>
                <c:pt idx="4274">
                  <c:v>39.395009000000002</c:v>
                </c:pt>
                <c:pt idx="4275">
                  <c:v>39.394198000000003</c:v>
                </c:pt>
                <c:pt idx="4276">
                  <c:v>39.393386999999997</c:v>
                </c:pt>
                <c:pt idx="4277">
                  <c:v>39.392577000000003</c:v>
                </c:pt>
                <c:pt idx="4278">
                  <c:v>39.391767999999999</c:v>
                </c:pt>
                <c:pt idx="4279">
                  <c:v>39.39096</c:v>
                </c:pt>
                <c:pt idx="4280">
                  <c:v>39.390152</c:v>
                </c:pt>
                <c:pt idx="4281">
                  <c:v>39.389344999999999</c:v>
                </c:pt>
                <c:pt idx="4282">
                  <c:v>39.388537999999997</c:v>
                </c:pt>
                <c:pt idx="4283">
                  <c:v>39.387732</c:v>
                </c:pt>
                <c:pt idx="4284">
                  <c:v>39.386926000000003</c:v>
                </c:pt>
                <c:pt idx="4285">
                  <c:v>39.386121000000003</c:v>
                </c:pt>
                <c:pt idx="4286">
                  <c:v>39.385317000000001</c:v>
                </c:pt>
                <c:pt idx="4287">
                  <c:v>39.384514000000003</c:v>
                </c:pt>
                <c:pt idx="4288">
                  <c:v>39.383710999999998</c:v>
                </c:pt>
                <c:pt idx="4289">
                  <c:v>39.382908</c:v>
                </c:pt>
                <c:pt idx="4290">
                  <c:v>39.382106999999998</c:v>
                </c:pt>
                <c:pt idx="4291">
                  <c:v>39.381306000000002</c:v>
                </c:pt>
                <c:pt idx="4292">
                  <c:v>39.380504999999999</c:v>
                </c:pt>
                <c:pt idx="4293">
                  <c:v>39.379705000000001</c:v>
                </c:pt>
                <c:pt idx="4294">
                  <c:v>39.378906000000001</c:v>
                </c:pt>
                <c:pt idx="4295">
                  <c:v>39.378107</c:v>
                </c:pt>
                <c:pt idx="4296">
                  <c:v>39.377308999999997</c:v>
                </c:pt>
                <c:pt idx="4297">
                  <c:v>39.376511999999998</c:v>
                </c:pt>
                <c:pt idx="4298">
                  <c:v>39.375715</c:v>
                </c:pt>
                <c:pt idx="4299">
                  <c:v>39.374918999999998</c:v>
                </c:pt>
                <c:pt idx="4300">
                  <c:v>39.374122999999997</c:v>
                </c:pt>
                <c:pt idx="4301">
                  <c:v>39.373328000000001</c:v>
                </c:pt>
                <c:pt idx="4302">
                  <c:v>39.372534000000002</c:v>
                </c:pt>
                <c:pt idx="4303">
                  <c:v>39.371740000000003</c:v>
                </c:pt>
                <c:pt idx="4304">
                  <c:v>39.370947000000001</c:v>
                </c:pt>
                <c:pt idx="4305">
                  <c:v>39.370154999999997</c:v>
                </c:pt>
                <c:pt idx="4306">
                  <c:v>39.369363</c:v>
                </c:pt>
                <c:pt idx="4307">
                  <c:v>39.368572</c:v>
                </c:pt>
                <c:pt idx="4308">
                  <c:v>39.367781000000001</c:v>
                </c:pt>
                <c:pt idx="4309">
                  <c:v>39.366990999999999</c:v>
                </c:pt>
                <c:pt idx="4310">
                  <c:v>39.366202000000001</c:v>
                </c:pt>
                <c:pt idx="4311">
                  <c:v>39.365412999999997</c:v>
                </c:pt>
                <c:pt idx="4312">
                  <c:v>39.364624999999997</c:v>
                </c:pt>
                <c:pt idx="4313">
                  <c:v>39.363838000000001</c:v>
                </c:pt>
                <c:pt idx="4314">
                  <c:v>39.363050999999999</c:v>
                </c:pt>
                <c:pt idx="4315">
                  <c:v>39.362265000000001</c:v>
                </c:pt>
                <c:pt idx="4316">
                  <c:v>39.361479000000003</c:v>
                </c:pt>
                <c:pt idx="4317">
                  <c:v>39.360694000000002</c:v>
                </c:pt>
                <c:pt idx="4318">
                  <c:v>39.359909999999999</c:v>
                </c:pt>
                <c:pt idx="4319">
                  <c:v>39.359126000000003</c:v>
                </c:pt>
                <c:pt idx="4320">
                  <c:v>39.358342999999998</c:v>
                </c:pt>
                <c:pt idx="4321">
                  <c:v>39.357559999999999</c:v>
                </c:pt>
                <c:pt idx="4322">
                  <c:v>39.356779000000003</c:v>
                </c:pt>
                <c:pt idx="4323">
                  <c:v>39.355997000000002</c:v>
                </c:pt>
                <c:pt idx="4324">
                  <c:v>39.355217000000003</c:v>
                </c:pt>
                <c:pt idx="4325">
                  <c:v>39.354436999999997</c:v>
                </c:pt>
                <c:pt idx="4326">
                  <c:v>39.353656999999998</c:v>
                </c:pt>
                <c:pt idx="4327">
                  <c:v>39.352877999999997</c:v>
                </c:pt>
                <c:pt idx="4328">
                  <c:v>39.3521</c:v>
                </c:pt>
                <c:pt idx="4329">
                  <c:v>39.351323000000001</c:v>
                </c:pt>
                <c:pt idx="4330">
                  <c:v>39.350546000000001</c:v>
                </c:pt>
                <c:pt idx="4331">
                  <c:v>39.349769999999999</c:v>
                </c:pt>
                <c:pt idx="4332">
                  <c:v>39.348993999999998</c:v>
                </c:pt>
                <c:pt idx="4333">
                  <c:v>39.348219</c:v>
                </c:pt>
                <c:pt idx="4334">
                  <c:v>39.347444000000003</c:v>
                </c:pt>
                <c:pt idx="4335">
                  <c:v>39.346671000000001</c:v>
                </c:pt>
                <c:pt idx="4336">
                  <c:v>39.345897999999998</c:v>
                </c:pt>
                <c:pt idx="4337">
                  <c:v>39.345125000000003</c:v>
                </c:pt>
                <c:pt idx="4338">
                  <c:v>39.344352999999998</c:v>
                </c:pt>
                <c:pt idx="4339">
                  <c:v>39.343581999999998</c:v>
                </c:pt>
                <c:pt idx="4340">
                  <c:v>39.342810999999998</c:v>
                </c:pt>
                <c:pt idx="4341">
                  <c:v>39.342041000000002</c:v>
                </c:pt>
                <c:pt idx="4342">
                  <c:v>39.341270999999999</c:v>
                </c:pt>
                <c:pt idx="4343">
                  <c:v>39.340502999999998</c:v>
                </c:pt>
                <c:pt idx="4344">
                  <c:v>39.339734</c:v>
                </c:pt>
                <c:pt idx="4345">
                  <c:v>39.338966999999997</c:v>
                </c:pt>
                <c:pt idx="4346">
                  <c:v>39.338200000000001</c:v>
                </c:pt>
                <c:pt idx="4347">
                  <c:v>39.337434000000002</c:v>
                </c:pt>
                <c:pt idx="4348">
                  <c:v>39.336668000000003</c:v>
                </c:pt>
                <c:pt idx="4349">
                  <c:v>39.335903000000002</c:v>
                </c:pt>
                <c:pt idx="4350">
                  <c:v>39.335138000000001</c:v>
                </c:pt>
                <c:pt idx="4351">
                  <c:v>39.334373999999997</c:v>
                </c:pt>
                <c:pt idx="4352">
                  <c:v>39.333610999999998</c:v>
                </c:pt>
                <c:pt idx="4353">
                  <c:v>39.332849000000003</c:v>
                </c:pt>
                <c:pt idx="4354">
                  <c:v>39.332087000000001</c:v>
                </c:pt>
                <c:pt idx="4355">
                  <c:v>39.331325</c:v>
                </c:pt>
                <c:pt idx="4356">
                  <c:v>39.330564000000003</c:v>
                </c:pt>
                <c:pt idx="4357">
                  <c:v>39.329804000000003</c:v>
                </c:pt>
                <c:pt idx="4358">
                  <c:v>39.329045000000001</c:v>
                </c:pt>
                <c:pt idx="4359">
                  <c:v>39.328285999999999</c:v>
                </c:pt>
                <c:pt idx="4360">
                  <c:v>39.327528000000001</c:v>
                </c:pt>
                <c:pt idx="4361">
                  <c:v>39.326770000000003</c:v>
                </c:pt>
                <c:pt idx="4362">
                  <c:v>39.326013000000003</c:v>
                </c:pt>
                <c:pt idx="4363">
                  <c:v>39.325257000000001</c:v>
                </c:pt>
                <c:pt idx="4364">
                  <c:v>39.324500999999998</c:v>
                </c:pt>
                <c:pt idx="4365">
                  <c:v>39.323746</c:v>
                </c:pt>
                <c:pt idx="4366">
                  <c:v>39.322991000000002</c:v>
                </c:pt>
                <c:pt idx="4367">
                  <c:v>39.322237000000001</c:v>
                </c:pt>
                <c:pt idx="4368">
                  <c:v>39.321483999999998</c:v>
                </c:pt>
                <c:pt idx="4369">
                  <c:v>39.320731000000002</c:v>
                </c:pt>
                <c:pt idx="4370">
                  <c:v>39.319978999999996</c:v>
                </c:pt>
                <c:pt idx="4371">
                  <c:v>39.319228000000003</c:v>
                </c:pt>
                <c:pt idx="4372">
                  <c:v>39.318477000000001</c:v>
                </c:pt>
                <c:pt idx="4373">
                  <c:v>39.317726999999998</c:v>
                </c:pt>
                <c:pt idx="4374">
                  <c:v>39.316977000000001</c:v>
                </c:pt>
                <c:pt idx="4375">
                  <c:v>39.316228000000002</c:v>
                </c:pt>
                <c:pt idx="4376">
                  <c:v>39.315480000000001</c:v>
                </c:pt>
                <c:pt idx="4377">
                  <c:v>39.314731999999999</c:v>
                </c:pt>
                <c:pt idx="4378">
                  <c:v>39.313985000000002</c:v>
                </c:pt>
                <c:pt idx="4379">
                  <c:v>39.313237999999998</c:v>
                </c:pt>
                <c:pt idx="4380">
                  <c:v>39.312493000000003</c:v>
                </c:pt>
                <c:pt idx="4381">
                  <c:v>39.311746999999997</c:v>
                </c:pt>
                <c:pt idx="4382">
                  <c:v>39.311002999999999</c:v>
                </c:pt>
                <c:pt idx="4383">
                  <c:v>39.310259000000002</c:v>
                </c:pt>
                <c:pt idx="4384">
                  <c:v>39.309514999999998</c:v>
                </c:pt>
                <c:pt idx="4385">
                  <c:v>39.308773000000002</c:v>
                </c:pt>
                <c:pt idx="4386">
                  <c:v>39.308030000000002</c:v>
                </c:pt>
                <c:pt idx="4387">
                  <c:v>39.307288999999997</c:v>
                </c:pt>
                <c:pt idx="4388">
                  <c:v>39.306547999999999</c:v>
                </c:pt>
                <c:pt idx="4389">
                  <c:v>39.305807999999999</c:v>
                </c:pt>
                <c:pt idx="4390">
                  <c:v>39.305067999999999</c:v>
                </c:pt>
                <c:pt idx="4391">
                  <c:v>39.304329000000003</c:v>
                </c:pt>
                <c:pt idx="4392">
                  <c:v>39.303590999999997</c:v>
                </c:pt>
                <c:pt idx="4393">
                  <c:v>39.302852999999999</c:v>
                </c:pt>
                <c:pt idx="4394">
                  <c:v>39.302115000000001</c:v>
                </c:pt>
                <c:pt idx="4395">
                  <c:v>39.301378999999997</c:v>
                </c:pt>
                <c:pt idx="4396">
                  <c:v>39.300643000000001</c:v>
                </c:pt>
                <c:pt idx="4397">
                  <c:v>39.299908000000002</c:v>
                </c:pt>
                <c:pt idx="4398">
                  <c:v>39.299173000000003</c:v>
                </c:pt>
                <c:pt idx="4399">
                  <c:v>39.298439000000002</c:v>
                </c:pt>
                <c:pt idx="4400">
                  <c:v>39.297705000000001</c:v>
                </c:pt>
                <c:pt idx="4401">
                  <c:v>39.296971999999997</c:v>
                </c:pt>
                <c:pt idx="4402">
                  <c:v>39.296239999999997</c:v>
                </c:pt>
                <c:pt idx="4403">
                  <c:v>39.295509000000003</c:v>
                </c:pt>
                <c:pt idx="4404">
                  <c:v>39.294777000000003</c:v>
                </c:pt>
                <c:pt idx="4405">
                  <c:v>39.294046999999999</c:v>
                </c:pt>
                <c:pt idx="4406">
                  <c:v>39.293317000000002</c:v>
                </c:pt>
                <c:pt idx="4407">
                  <c:v>39.292588000000002</c:v>
                </c:pt>
                <c:pt idx="4408">
                  <c:v>39.29186</c:v>
                </c:pt>
                <c:pt idx="4409">
                  <c:v>39.291131999999998</c:v>
                </c:pt>
                <c:pt idx="4410">
                  <c:v>39.290404000000002</c:v>
                </c:pt>
                <c:pt idx="4411">
                  <c:v>39.289678000000002</c:v>
                </c:pt>
                <c:pt idx="4412">
                  <c:v>39.288950999999997</c:v>
                </c:pt>
                <c:pt idx="4413">
                  <c:v>39.288226000000002</c:v>
                </c:pt>
                <c:pt idx="4414">
                  <c:v>39.287500999999999</c:v>
                </c:pt>
                <c:pt idx="4415">
                  <c:v>39.286777000000001</c:v>
                </c:pt>
                <c:pt idx="4416">
                  <c:v>39.286053000000003</c:v>
                </c:pt>
                <c:pt idx="4417">
                  <c:v>39.285330000000002</c:v>
                </c:pt>
                <c:pt idx="4418">
                  <c:v>39.284607999999999</c:v>
                </c:pt>
                <c:pt idx="4419">
                  <c:v>39.283886000000003</c:v>
                </c:pt>
                <c:pt idx="4420">
                  <c:v>39.283164999999997</c:v>
                </c:pt>
                <c:pt idx="4421">
                  <c:v>39.282443999999998</c:v>
                </c:pt>
                <c:pt idx="4422">
                  <c:v>39.281723999999997</c:v>
                </c:pt>
                <c:pt idx="4423">
                  <c:v>39.281005</c:v>
                </c:pt>
                <c:pt idx="4424">
                  <c:v>39.280285999999997</c:v>
                </c:pt>
                <c:pt idx="4425">
                  <c:v>39.279567999999998</c:v>
                </c:pt>
                <c:pt idx="4426">
                  <c:v>39.278851000000003</c:v>
                </c:pt>
                <c:pt idx="4427">
                  <c:v>39.278134000000001</c:v>
                </c:pt>
                <c:pt idx="4428">
                  <c:v>39.277417999999997</c:v>
                </c:pt>
                <c:pt idx="4429">
                  <c:v>39.276702</c:v>
                </c:pt>
                <c:pt idx="4430">
                  <c:v>39.275987000000001</c:v>
                </c:pt>
                <c:pt idx="4431">
                  <c:v>39.275272999999999</c:v>
                </c:pt>
                <c:pt idx="4432">
                  <c:v>39.274559000000004</c:v>
                </c:pt>
                <c:pt idx="4433">
                  <c:v>39.273845999999999</c:v>
                </c:pt>
                <c:pt idx="4434">
                  <c:v>39.273133000000001</c:v>
                </c:pt>
                <c:pt idx="4435">
                  <c:v>39.272421000000001</c:v>
                </c:pt>
                <c:pt idx="4436">
                  <c:v>39.271709999999999</c:v>
                </c:pt>
                <c:pt idx="4437">
                  <c:v>39.270999000000003</c:v>
                </c:pt>
                <c:pt idx="4438">
                  <c:v>39.270288999999998</c:v>
                </c:pt>
                <c:pt idx="4439">
                  <c:v>39.269579</c:v>
                </c:pt>
                <c:pt idx="4440">
                  <c:v>39.26887</c:v>
                </c:pt>
                <c:pt idx="4441">
                  <c:v>39.268161999999997</c:v>
                </c:pt>
                <c:pt idx="4442">
                  <c:v>39.267454000000001</c:v>
                </c:pt>
                <c:pt idx="4443">
                  <c:v>39.266747000000002</c:v>
                </c:pt>
                <c:pt idx="4444">
                  <c:v>39.266041000000001</c:v>
                </c:pt>
                <c:pt idx="4445">
                  <c:v>39.265335</c:v>
                </c:pt>
                <c:pt idx="4446">
                  <c:v>39.264629999999997</c:v>
                </c:pt>
                <c:pt idx="4447">
                  <c:v>39.263925</c:v>
                </c:pt>
                <c:pt idx="4448">
                  <c:v>39.263221000000001</c:v>
                </c:pt>
                <c:pt idx="4449">
                  <c:v>39.262518</c:v>
                </c:pt>
                <c:pt idx="4450">
                  <c:v>39.261814999999999</c:v>
                </c:pt>
                <c:pt idx="4451">
                  <c:v>39.261113000000002</c:v>
                </c:pt>
                <c:pt idx="4452">
                  <c:v>39.260410999999998</c:v>
                </c:pt>
                <c:pt idx="4453">
                  <c:v>39.259709999999998</c:v>
                </c:pt>
                <c:pt idx="4454">
                  <c:v>39.259010000000004</c:v>
                </c:pt>
                <c:pt idx="4455">
                  <c:v>39.258310000000002</c:v>
                </c:pt>
                <c:pt idx="4456">
                  <c:v>39.257610999999997</c:v>
                </c:pt>
                <c:pt idx="4457">
                  <c:v>39.256912</c:v>
                </c:pt>
                <c:pt idx="4458">
                  <c:v>39.256214</c:v>
                </c:pt>
                <c:pt idx="4459">
                  <c:v>39.255516999999998</c:v>
                </c:pt>
                <c:pt idx="4460">
                  <c:v>39.254820000000002</c:v>
                </c:pt>
                <c:pt idx="4461">
                  <c:v>39.254123999999997</c:v>
                </c:pt>
                <c:pt idx="4462">
                  <c:v>39.253428999999997</c:v>
                </c:pt>
                <c:pt idx="4463">
                  <c:v>39.252733999999997</c:v>
                </c:pt>
                <c:pt idx="4464">
                  <c:v>39.252039000000003</c:v>
                </c:pt>
                <c:pt idx="4465">
                  <c:v>39.251345999999998</c:v>
                </c:pt>
                <c:pt idx="4466">
                  <c:v>39.250653</c:v>
                </c:pt>
                <c:pt idx="4467">
                  <c:v>39.249960000000002</c:v>
                </c:pt>
                <c:pt idx="4468">
                  <c:v>39.249268000000001</c:v>
                </c:pt>
                <c:pt idx="4469">
                  <c:v>39.248576999999997</c:v>
                </c:pt>
                <c:pt idx="4470">
                  <c:v>39.247886000000001</c:v>
                </c:pt>
                <c:pt idx="4471">
                  <c:v>39.247196000000002</c:v>
                </c:pt>
                <c:pt idx="4472">
                  <c:v>39.246507000000001</c:v>
                </c:pt>
                <c:pt idx="4473">
                  <c:v>39.245818</c:v>
                </c:pt>
                <c:pt idx="4474">
                  <c:v>39.245130000000003</c:v>
                </c:pt>
                <c:pt idx="4475">
                  <c:v>39.244441999999999</c:v>
                </c:pt>
                <c:pt idx="4476">
                  <c:v>39.243755</c:v>
                </c:pt>
                <c:pt idx="4477">
                  <c:v>39.243068000000001</c:v>
                </c:pt>
                <c:pt idx="4478">
                  <c:v>39.242382999999997</c:v>
                </c:pt>
                <c:pt idx="4479">
                  <c:v>39.241697000000002</c:v>
                </c:pt>
                <c:pt idx="4480">
                  <c:v>39.241013000000002</c:v>
                </c:pt>
                <c:pt idx="4481">
                  <c:v>39.240329000000003</c:v>
                </c:pt>
                <c:pt idx="4482">
                  <c:v>39.239645000000003</c:v>
                </c:pt>
                <c:pt idx="4483">
                  <c:v>39.238962999999998</c:v>
                </c:pt>
                <c:pt idx="4484">
                  <c:v>39.238280000000003</c:v>
                </c:pt>
                <c:pt idx="4485">
                  <c:v>39.237599000000003</c:v>
                </c:pt>
                <c:pt idx="4486">
                  <c:v>39.236918000000003</c:v>
                </c:pt>
                <c:pt idx="4487">
                  <c:v>39.236237000000003</c:v>
                </c:pt>
                <c:pt idx="4488">
                  <c:v>39.235557</c:v>
                </c:pt>
                <c:pt idx="4489">
                  <c:v>39.234878000000002</c:v>
                </c:pt>
                <c:pt idx="4490">
                  <c:v>39.234200000000001</c:v>
                </c:pt>
                <c:pt idx="4491">
                  <c:v>39.233522000000001</c:v>
                </c:pt>
                <c:pt idx="4492">
                  <c:v>39.232844</c:v>
                </c:pt>
                <c:pt idx="4493">
                  <c:v>39.232166999999997</c:v>
                </c:pt>
                <c:pt idx="4494">
                  <c:v>39.231490999999998</c:v>
                </c:pt>
                <c:pt idx="4495">
                  <c:v>39.230815</c:v>
                </c:pt>
                <c:pt idx="4496">
                  <c:v>39.230139999999999</c:v>
                </c:pt>
                <c:pt idx="4497">
                  <c:v>39.229466000000002</c:v>
                </c:pt>
                <c:pt idx="4498">
                  <c:v>39.228791999999999</c:v>
                </c:pt>
                <c:pt idx="4499">
                  <c:v>39.228119</c:v>
                </c:pt>
                <c:pt idx="4500">
                  <c:v>39.227446</c:v>
                </c:pt>
                <c:pt idx="4501">
                  <c:v>39.226773999999999</c:v>
                </c:pt>
                <c:pt idx="4502">
                  <c:v>39.226103000000002</c:v>
                </c:pt>
                <c:pt idx="4503">
                  <c:v>39.225431999999998</c:v>
                </c:pt>
                <c:pt idx="4504">
                  <c:v>39.224761999999998</c:v>
                </c:pt>
                <c:pt idx="4505">
                  <c:v>39.224091999999999</c:v>
                </c:pt>
                <c:pt idx="4506">
                  <c:v>39.223422999999997</c:v>
                </c:pt>
                <c:pt idx="4507">
                  <c:v>39.222754999999999</c:v>
                </c:pt>
                <c:pt idx="4508">
                  <c:v>39.222087000000002</c:v>
                </c:pt>
                <c:pt idx="4509">
                  <c:v>39.221418999999997</c:v>
                </c:pt>
                <c:pt idx="4510">
                  <c:v>39.220753000000002</c:v>
                </c:pt>
                <c:pt idx="4511">
                  <c:v>39.220086999999999</c:v>
                </c:pt>
                <c:pt idx="4512">
                  <c:v>39.219420999999997</c:v>
                </c:pt>
                <c:pt idx="4513">
                  <c:v>39.218755999999999</c:v>
                </c:pt>
                <c:pt idx="4514">
                  <c:v>39.218091999999999</c:v>
                </c:pt>
                <c:pt idx="4515">
                  <c:v>39.217427999999998</c:v>
                </c:pt>
                <c:pt idx="4516">
                  <c:v>39.216765000000002</c:v>
                </c:pt>
                <c:pt idx="4517">
                  <c:v>39.216102999999997</c:v>
                </c:pt>
                <c:pt idx="4518">
                  <c:v>39.215440999999998</c:v>
                </c:pt>
                <c:pt idx="4519">
                  <c:v>39.214779</c:v>
                </c:pt>
                <c:pt idx="4520">
                  <c:v>39.214118999999997</c:v>
                </c:pt>
                <c:pt idx="4521">
                  <c:v>39.213459</c:v>
                </c:pt>
                <c:pt idx="4522">
                  <c:v>39.212798999999997</c:v>
                </c:pt>
                <c:pt idx="4523">
                  <c:v>39.212139999999998</c:v>
                </c:pt>
                <c:pt idx="4524">
                  <c:v>39.211481999999997</c:v>
                </c:pt>
                <c:pt idx="4525">
                  <c:v>39.210824000000002</c:v>
                </c:pt>
                <c:pt idx="4526">
                  <c:v>39.210166999999998</c:v>
                </c:pt>
                <c:pt idx="4527">
                  <c:v>39.209510000000002</c:v>
                </c:pt>
                <c:pt idx="4528">
                  <c:v>39.208854000000002</c:v>
                </c:pt>
                <c:pt idx="4529">
                  <c:v>39.208199</c:v>
                </c:pt>
                <c:pt idx="4530">
                  <c:v>39.207543999999999</c:v>
                </c:pt>
                <c:pt idx="4531">
                  <c:v>39.206890000000001</c:v>
                </c:pt>
                <c:pt idx="4532">
                  <c:v>39.206235999999997</c:v>
                </c:pt>
                <c:pt idx="4533">
                  <c:v>39.205582999999997</c:v>
                </c:pt>
                <c:pt idx="4534">
                  <c:v>39.204929999999997</c:v>
                </c:pt>
                <c:pt idx="4535">
                  <c:v>39.204278000000002</c:v>
                </c:pt>
                <c:pt idx="4536">
                  <c:v>39.203626999999997</c:v>
                </c:pt>
                <c:pt idx="4537">
                  <c:v>39.202976</c:v>
                </c:pt>
                <c:pt idx="4538">
                  <c:v>39.202325999999999</c:v>
                </c:pt>
                <c:pt idx="4539">
                  <c:v>39.201676999999997</c:v>
                </c:pt>
                <c:pt idx="4540">
                  <c:v>39.201028000000001</c:v>
                </c:pt>
                <c:pt idx="4541">
                  <c:v>39.200378999999998</c:v>
                </c:pt>
                <c:pt idx="4542">
                  <c:v>39.199731999999997</c:v>
                </c:pt>
                <c:pt idx="4543">
                  <c:v>39.199083999999999</c:v>
                </c:pt>
                <c:pt idx="4544">
                  <c:v>39.198438000000003</c:v>
                </c:pt>
                <c:pt idx="4545">
                  <c:v>39.197792</c:v>
                </c:pt>
                <c:pt idx="4546">
                  <c:v>39.197145999999996</c:v>
                </c:pt>
                <c:pt idx="4547">
                  <c:v>39.196500999999998</c:v>
                </c:pt>
                <c:pt idx="4548">
                  <c:v>39.195856999999997</c:v>
                </c:pt>
                <c:pt idx="4549">
                  <c:v>39.195213000000003</c:v>
                </c:pt>
                <c:pt idx="4550">
                  <c:v>39.194569999999999</c:v>
                </c:pt>
                <c:pt idx="4551">
                  <c:v>39.193928</c:v>
                </c:pt>
                <c:pt idx="4552">
                  <c:v>39.193286000000001</c:v>
                </c:pt>
                <c:pt idx="4553">
                  <c:v>39.192644000000001</c:v>
                </c:pt>
                <c:pt idx="4554">
                  <c:v>39.192003999999997</c:v>
                </c:pt>
                <c:pt idx="4555">
                  <c:v>39.191363000000003</c:v>
                </c:pt>
                <c:pt idx="4556">
                  <c:v>39.190724000000003</c:v>
                </c:pt>
                <c:pt idx="4557">
                  <c:v>39.190085000000003</c:v>
                </c:pt>
                <c:pt idx="4558">
                  <c:v>39.189445999999997</c:v>
                </c:pt>
                <c:pt idx="4559">
                  <c:v>39.188808000000002</c:v>
                </c:pt>
                <c:pt idx="4560">
                  <c:v>39.188170999999997</c:v>
                </c:pt>
                <c:pt idx="4561">
                  <c:v>39.187533999999999</c:v>
                </c:pt>
                <c:pt idx="4562">
                  <c:v>39.186897999999999</c:v>
                </c:pt>
                <c:pt idx="4563">
                  <c:v>39.186262999999997</c:v>
                </c:pt>
                <c:pt idx="4564">
                  <c:v>39.185628000000001</c:v>
                </c:pt>
                <c:pt idx="4565">
                  <c:v>39.184992999999999</c:v>
                </c:pt>
                <c:pt idx="4566">
                  <c:v>39.184359000000001</c:v>
                </c:pt>
                <c:pt idx="4567">
                  <c:v>39.183726</c:v>
                </c:pt>
                <c:pt idx="4568">
                  <c:v>39.183093</c:v>
                </c:pt>
                <c:pt idx="4569">
                  <c:v>39.182461000000004</c:v>
                </c:pt>
                <c:pt idx="4570">
                  <c:v>39.181829999999998</c:v>
                </c:pt>
                <c:pt idx="4571">
                  <c:v>39.181198999999999</c:v>
                </c:pt>
                <c:pt idx="4572">
                  <c:v>39.180568000000001</c:v>
                </c:pt>
                <c:pt idx="4573">
                  <c:v>39.179938</c:v>
                </c:pt>
                <c:pt idx="4574">
                  <c:v>39.179309000000003</c:v>
                </c:pt>
                <c:pt idx="4575">
                  <c:v>39.178680999999997</c:v>
                </c:pt>
                <c:pt idx="4576">
                  <c:v>39.178052000000001</c:v>
                </c:pt>
                <c:pt idx="4577">
                  <c:v>39.177424999999999</c:v>
                </c:pt>
                <c:pt idx="4578">
                  <c:v>39.176797999999998</c:v>
                </c:pt>
                <c:pt idx="4579">
                  <c:v>39.176172000000001</c:v>
                </c:pt>
                <c:pt idx="4580">
                  <c:v>39.175545999999997</c:v>
                </c:pt>
                <c:pt idx="4581">
                  <c:v>39.174920999999998</c:v>
                </c:pt>
                <c:pt idx="4582">
                  <c:v>39.174295999999998</c:v>
                </c:pt>
                <c:pt idx="4583">
                  <c:v>39.173672000000003</c:v>
                </c:pt>
                <c:pt idx="4584">
                  <c:v>39.173048000000001</c:v>
                </c:pt>
                <c:pt idx="4585">
                  <c:v>39.172424999999997</c:v>
                </c:pt>
                <c:pt idx="4586">
                  <c:v>39.171802999999997</c:v>
                </c:pt>
                <c:pt idx="4587">
                  <c:v>39.171180999999997</c:v>
                </c:pt>
                <c:pt idx="4588">
                  <c:v>39.170560000000002</c:v>
                </c:pt>
                <c:pt idx="4589">
                  <c:v>39.169938999999999</c:v>
                </c:pt>
                <c:pt idx="4590">
                  <c:v>39.169319000000002</c:v>
                </c:pt>
                <c:pt idx="4591">
                  <c:v>39.168700000000001</c:v>
                </c:pt>
                <c:pt idx="4592">
                  <c:v>39.168081000000001</c:v>
                </c:pt>
                <c:pt idx="4593">
                  <c:v>39.167462</c:v>
                </c:pt>
                <c:pt idx="4594">
                  <c:v>39.166843999999998</c:v>
                </c:pt>
                <c:pt idx="4595">
                  <c:v>39.166226999999999</c:v>
                </c:pt>
                <c:pt idx="4596">
                  <c:v>39.165610999999998</c:v>
                </c:pt>
                <c:pt idx="4597">
                  <c:v>39.164994</c:v>
                </c:pt>
                <c:pt idx="4598">
                  <c:v>39.164378999999997</c:v>
                </c:pt>
                <c:pt idx="4599">
                  <c:v>39.163764</c:v>
                </c:pt>
                <c:pt idx="4600">
                  <c:v>39.163148999999997</c:v>
                </c:pt>
                <c:pt idx="4601">
                  <c:v>39.162536000000003</c:v>
                </c:pt>
                <c:pt idx="4602">
                  <c:v>39.161921999999997</c:v>
                </c:pt>
                <c:pt idx="4603">
                  <c:v>39.161309000000003</c:v>
                </c:pt>
                <c:pt idx="4604">
                  <c:v>39.160696999999999</c:v>
                </c:pt>
                <c:pt idx="4605">
                  <c:v>39.160086</c:v>
                </c:pt>
                <c:pt idx="4606">
                  <c:v>39.159475</c:v>
                </c:pt>
                <c:pt idx="4607">
                  <c:v>39.158864000000001</c:v>
                </c:pt>
                <c:pt idx="4608">
                  <c:v>39.158253999999999</c:v>
                </c:pt>
                <c:pt idx="4609">
                  <c:v>39.157645000000002</c:v>
                </c:pt>
                <c:pt idx="4610">
                  <c:v>39.157035999999998</c:v>
                </c:pt>
                <c:pt idx="4611">
                  <c:v>39.156427999999998</c:v>
                </c:pt>
                <c:pt idx="4612">
                  <c:v>39.155819999999999</c:v>
                </c:pt>
                <c:pt idx="4613">
                  <c:v>39.155213000000003</c:v>
                </c:pt>
                <c:pt idx="4614">
                  <c:v>39.154606999999999</c:v>
                </c:pt>
                <c:pt idx="4615">
                  <c:v>39.154001000000001</c:v>
                </c:pt>
                <c:pt idx="4616">
                  <c:v>39.153395000000003</c:v>
                </c:pt>
                <c:pt idx="4617">
                  <c:v>39.152790000000003</c:v>
                </c:pt>
                <c:pt idx="4618">
                  <c:v>39.152186</c:v>
                </c:pt>
                <c:pt idx="4619">
                  <c:v>39.151581999999998</c:v>
                </c:pt>
                <c:pt idx="4620">
                  <c:v>39.150979</c:v>
                </c:pt>
                <c:pt idx="4621">
                  <c:v>39.150376000000001</c:v>
                </c:pt>
                <c:pt idx="4622">
                  <c:v>39.149774000000001</c:v>
                </c:pt>
                <c:pt idx="4623">
                  <c:v>39.149172999999998</c:v>
                </c:pt>
                <c:pt idx="4624">
                  <c:v>39.148572000000001</c:v>
                </c:pt>
                <c:pt idx="4625">
                  <c:v>39.147970999999998</c:v>
                </c:pt>
                <c:pt idx="4626">
                  <c:v>39.147371</c:v>
                </c:pt>
                <c:pt idx="4627">
                  <c:v>39.146771999999999</c:v>
                </c:pt>
                <c:pt idx="4628">
                  <c:v>39.146172999999997</c:v>
                </c:pt>
                <c:pt idx="4629">
                  <c:v>39.145575000000001</c:v>
                </c:pt>
                <c:pt idx="4630">
                  <c:v>39.144976999999997</c:v>
                </c:pt>
                <c:pt idx="4631">
                  <c:v>39.144379999999998</c:v>
                </c:pt>
                <c:pt idx="4632">
                  <c:v>39.143783999999997</c:v>
                </c:pt>
                <c:pt idx="4633">
                  <c:v>39.143188000000002</c:v>
                </c:pt>
                <c:pt idx="4634">
                  <c:v>39.142592</c:v>
                </c:pt>
                <c:pt idx="4635">
                  <c:v>39.141997000000003</c:v>
                </c:pt>
                <c:pt idx="4636">
                  <c:v>39.141402999999997</c:v>
                </c:pt>
                <c:pt idx="4637">
                  <c:v>39.140808999999997</c:v>
                </c:pt>
                <c:pt idx="4638">
                  <c:v>39.140216000000002</c:v>
                </c:pt>
                <c:pt idx="4639">
                  <c:v>39.139623</c:v>
                </c:pt>
                <c:pt idx="4640">
                  <c:v>39.139031000000003</c:v>
                </c:pt>
                <c:pt idx="4641">
                  <c:v>39.138440000000003</c:v>
                </c:pt>
                <c:pt idx="4642">
                  <c:v>39.137849000000003</c:v>
                </c:pt>
                <c:pt idx="4643">
                  <c:v>39.137258000000003</c:v>
                </c:pt>
                <c:pt idx="4644">
                  <c:v>39.136668</c:v>
                </c:pt>
                <c:pt idx="4645">
                  <c:v>39.136079000000002</c:v>
                </c:pt>
                <c:pt idx="4646">
                  <c:v>39.135489999999997</c:v>
                </c:pt>
                <c:pt idx="4647">
                  <c:v>39.134901999999997</c:v>
                </c:pt>
                <c:pt idx="4648">
                  <c:v>39.134314000000003</c:v>
                </c:pt>
                <c:pt idx="4649">
                  <c:v>39.133727</c:v>
                </c:pt>
                <c:pt idx="4650">
                  <c:v>39.133139999999997</c:v>
                </c:pt>
                <c:pt idx="4651">
                  <c:v>39.132553999999999</c:v>
                </c:pt>
                <c:pt idx="4652">
                  <c:v>39.131968000000001</c:v>
                </c:pt>
                <c:pt idx="4653">
                  <c:v>39.131383</c:v>
                </c:pt>
                <c:pt idx="4654">
                  <c:v>39.130799000000003</c:v>
                </c:pt>
                <c:pt idx="4655">
                  <c:v>39.130215</c:v>
                </c:pt>
                <c:pt idx="4656">
                  <c:v>39.129632000000001</c:v>
                </c:pt>
                <c:pt idx="4657">
                  <c:v>39.129049000000002</c:v>
                </c:pt>
                <c:pt idx="4658">
                  <c:v>39.128466000000003</c:v>
                </c:pt>
                <c:pt idx="4659">
                  <c:v>39.127884999999999</c:v>
                </c:pt>
                <c:pt idx="4660">
                  <c:v>39.127302999999998</c:v>
                </c:pt>
                <c:pt idx="4661">
                  <c:v>39.126722999999998</c:v>
                </c:pt>
                <c:pt idx="4662">
                  <c:v>39.126142999999999</c:v>
                </c:pt>
                <c:pt idx="4663">
                  <c:v>39.125563</c:v>
                </c:pt>
                <c:pt idx="4664">
                  <c:v>39.124983999999998</c:v>
                </c:pt>
                <c:pt idx="4665">
                  <c:v>39.124405000000003</c:v>
                </c:pt>
                <c:pt idx="4666">
                  <c:v>39.123826999999999</c:v>
                </c:pt>
                <c:pt idx="4667">
                  <c:v>39.123249999999999</c:v>
                </c:pt>
                <c:pt idx="4668">
                  <c:v>39.122672999999999</c:v>
                </c:pt>
                <c:pt idx="4669">
                  <c:v>39.122096999999997</c:v>
                </c:pt>
                <c:pt idx="4670">
                  <c:v>39.121521000000001</c:v>
                </c:pt>
                <c:pt idx="4671">
                  <c:v>39.120946000000004</c:v>
                </c:pt>
                <c:pt idx="4672">
                  <c:v>39.120370999999999</c:v>
                </c:pt>
                <c:pt idx="4673">
                  <c:v>39.119796999999998</c:v>
                </c:pt>
                <c:pt idx="4674">
                  <c:v>39.119222999999998</c:v>
                </c:pt>
                <c:pt idx="4675">
                  <c:v>39.118650000000002</c:v>
                </c:pt>
                <c:pt idx="4676">
                  <c:v>39.118077</c:v>
                </c:pt>
                <c:pt idx="4677">
                  <c:v>39.117505000000001</c:v>
                </c:pt>
                <c:pt idx="4678">
                  <c:v>39.116934000000001</c:v>
                </c:pt>
                <c:pt idx="4679">
                  <c:v>39.116363</c:v>
                </c:pt>
                <c:pt idx="4680">
                  <c:v>39.115791999999999</c:v>
                </c:pt>
                <c:pt idx="4681">
                  <c:v>39.115222000000003</c:v>
                </c:pt>
                <c:pt idx="4682">
                  <c:v>39.114652999999997</c:v>
                </c:pt>
                <c:pt idx="4683">
                  <c:v>39.114083999999998</c:v>
                </c:pt>
                <c:pt idx="4684">
                  <c:v>39.113515999999997</c:v>
                </c:pt>
                <c:pt idx="4685">
                  <c:v>39.112948000000003</c:v>
                </c:pt>
                <c:pt idx="4686">
                  <c:v>39.112380000000002</c:v>
                </c:pt>
                <c:pt idx="4687">
                  <c:v>39.111814000000003</c:v>
                </c:pt>
                <c:pt idx="4688">
                  <c:v>39.111246999999999</c:v>
                </c:pt>
                <c:pt idx="4689">
                  <c:v>39.110681999999997</c:v>
                </c:pt>
                <c:pt idx="4690">
                  <c:v>39.110117000000002</c:v>
                </c:pt>
                <c:pt idx="4691">
                  <c:v>39.109552000000001</c:v>
                </c:pt>
                <c:pt idx="4692">
                  <c:v>39.108987999999997</c:v>
                </c:pt>
                <c:pt idx="4693">
                  <c:v>39.108423999999999</c:v>
                </c:pt>
                <c:pt idx="4694">
                  <c:v>39.107861</c:v>
                </c:pt>
                <c:pt idx="4695">
                  <c:v>39.107298999999998</c:v>
                </c:pt>
                <c:pt idx="4696">
                  <c:v>39.106737000000003</c:v>
                </c:pt>
                <c:pt idx="4697">
                  <c:v>39.106175</c:v>
                </c:pt>
                <c:pt idx="4698">
                  <c:v>39.105614000000003</c:v>
                </c:pt>
                <c:pt idx="4699">
                  <c:v>39.105054000000003</c:v>
                </c:pt>
                <c:pt idx="4700">
                  <c:v>39.104494000000003</c:v>
                </c:pt>
                <c:pt idx="4701">
                  <c:v>39.103934000000002</c:v>
                </c:pt>
                <c:pt idx="4702">
                  <c:v>39.103375999999997</c:v>
                </c:pt>
                <c:pt idx="4703">
                  <c:v>39.102817000000002</c:v>
                </c:pt>
                <c:pt idx="4704">
                  <c:v>39.102258999999997</c:v>
                </c:pt>
                <c:pt idx="4705">
                  <c:v>39.101702000000003</c:v>
                </c:pt>
                <c:pt idx="4706">
                  <c:v>39.101145000000002</c:v>
                </c:pt>
                <c:pt idx="4707">
                  <c:v>39.100588999999999</c:v>
                </c:pt>
                <c:pt idx="4708">
                  <c:v>39.100033000000003</c:v>
                </c:pt>
                <c:pt idx="4709">
                  <c:v>39.099477999999998</c:v>
                </c:pt>
                <c:pt idx="4710">
                  <c:v>39.098923999999997</c:v>
                </c:pt>
                <c:pt idx="4711">
                  <c:v>39.098368999999998</c:v>
                </c:pt>
                <c:pt idx="4712">
                  <c:v>39.097816000000002</c:v>
                </c:pt>
                <c:pt idx="4713">
                  <c:v>39.097262999999998</c:v>
                </c:pt>
                <c:pt idx="4714">
                  <c:v>39.096710000000002</c:v>
                </c:pt>
                <c:pt idx="4715">
                  <c:v>39.096158000000003</c:v>
                </c:pt>
                <c:pt idx="4716">
                  <c:v>39.095605999999997</c:v>
                </c:pt>
                <c:pt idx="4717">
                  <c:v>39.095055000000002</c:v>
                </c:pt>
                <c:pt idx="4718">
                  <c:v>39.094504999999998</c:v>
                </c:pt>
                <c:pt idx="4719">
                  <c:v>39.093955000000001</c:v>
                </c:pt>
                <c:pt idx="4720">
                  <c:v>39.093404999999997</c:v>
                </c:pt>
                <c:pt idx="4721">
                  <c:v>39.092855999999998</c:v>
                </c:pt>
                <c:pt idx="4722">
                  <c:v>39.092308000000003</c:v>
                </c:pt>
                <c:pt idx="4723">
                  <c:v>39.091760000000001</c:v>
                </c:pt>
                <c:pt idx="4724">
                  <c:v>39.091211999999999</c:v>
                </c:pt>
                <c:pt idx="4725">
                  <c:v>39.090665999999999</c:v>
                </c:pt>
                <c:pt idx="4726">
                  <c:v>39.090119000000001</c:v>
                </c:pt>
                <c:pt idx="4727">
                  <c:v>39.089573000000001</c:v>
                </c:pt>
                <c:pt idx="4728">
                  <c:v>39.089027999999999</c:v>
                </c:pt>
                <c:pt idx="4729">
                  <c:v>39.088482999999997</c:v>
                </c:pt>
                <c:pt idx="4730">
                  <c:v>39.087938999999999</c:v>
                </c:pt>
                <c:pt idx="4731">
                  <c:v>39.087395000000001</c:v>
                </c:pt>
                <c:pt idx="4732">
                  <c:v>39.086851000000003</c:v>
                </c:pt>
                <c:pt idx="4733">
                  <c:v>39.086309</c:v>
                </c:pt>
                <c:pt idx="4734">
                  <c:v>39.085766</c:v>
                </c:pt>
                <c:pt idx="4735">
                  <c:v>39.085223999999997</c:v>
                </c:pt>
                <c:pt idx="4736">
                  <c:v>39.084682999999998</c:v>
                </c:pt>
                <c:pt idx="4737">
                  <c:v>39.084142</c:v>
                </c:pt>
                <c:pt idx="4738">
                  <c:v>39.083601999999999</c:v>
                </c:pt>
                <c:pt idx="4739">
                  <c:v>39.083061999999998</c:v>
                </c:pt>
                <c:pt idx="4740">
                  <c:v>39.082523000000002</c:v>
                </c:pt>
                <c:pt idx="4741">
                  <c:v>39.081983999999999</c:v>
                </c:pt>
                <c:pt idx="4742">
                  <c:v>39.081446</c:v>
                </c:pt>
                <c:pt idx="4743">
                  <c:v>39.080908000000001</c:v>
                </c:pt>
                <c:pt idx="4744">
                  <c:v>39.080371</c:v>
                </c:pt>
                <c:pt idx="4745">
                  <c:v>39.079833999999998</c:v>
                </c:pt>
                <c:pt idx="4746">
                  <c:v>39.079298000000001</c:v>
                </c:pt>
                <c:pt idx="4747">
                  <c:v>39.078761999999998</c:v>
                </c:pt>
                <c:pt idx="4748">
                  <c:v>39.078226999999998</c:v>
                </c:pt>
                <c:pt idx="4749">
                  <c:v>39.077691999999999</c:v>
                </c:pt>
                <c:pt idx="4750">
                  <c:v>39.077157999999997</c:v>
                </c:pt>
                <c:pt idx="4751">
                  <c:v>39.076624000000002</c:v>
                </c:pt>
                <c:pt idx="4752">
                  <c:v>39.076090999999998</c:v>
                </c:pt>
                <c:pt idx="4753">
                  <c:v>39.075558000000001</c:v>
                </c:pt>
                <c:pt idx="4754">
                  <c:v>39.075026000000001</c:v>
                </c:pt>
                <c:pt idx="4755">
                  <c:v>39.074494000000001</c:v>
                </c:pt>
                <c:pt idx="4756">
                  <c:v>39.073962999999999</c:v>
                </c:pt>
                <c:pt idx="4757">
                  <c:v>39.073431999999997</c:v>
                </c:pt>
                <c:pt idx="4758">
                  <c:v>39.072901999999999</c:v>
                </c:pt>
                <c:pt idx="4759">
                  <c:v>39.072372000000001</c:v>
                </c:pt>
                <c:pt idx="4760">
                  <c:v>39.071843000000001</c:v>
                </c:pt>
                <c:pt idx="4761">
                  <c:v>39.071314000000001</c:v>
                </c:pt>
                <c:pt idx="4762">
                  <c:v>39.070785999999998</c:v>
                </c:pt>
                <c:pt idx="4763">
                  <c:v>39.070258000000003</c:v>
                </c:pt>
                <c:pt idx="4764">
                  <c:v>39.069730999999997</c:v>
                </c:pt>
                <c:pt idx="4765">
                  <c:v>39.069203999999999</c:v>
                </c:pt>
                <c:pt idx="4766">
                  <c:v>39.068677999999998</c:v>
                </c:pt>
                <c:pt idx="4767">
                  <c:v>39.068151999999998</c:v>
                </c:pt>
                <c:pt idx="4768">
                  <c:v>39.067627000000002</c:v>
                </c:pt>
                <c:pt idx="4769">
                  <c:v>39.067101999999998</c:v>
                </c:pt>
                <c:pt idx="4770">
                  <c:v>39.066578</c:v>
                </c:pt>
                <c:pt idx="4771">
                  <c:v>39.066054000000001</c:v>
                </c:pt>
                <c:pt idx="4772">
                  <c:v>39.065531</c:v>
                </c:pt>
                <c:pt idx="4773">
                  <c:v>39.065007999999999</c:v>
                </c:pt>
                <c:pt idx="4774">
                  <c:v>39.064486000000002</c:v>
                </c:pt>
                <c:pt idx="4775">
                  <c:v>39.063963999999999</c:v>
                </c:pt>
                <c:pt idx="4776">
                  <c:v>39.063442999999999</c:v>
                </c:pt>
                <c:pt idx="4777">
                  <c:v>39.062922</c:v>
                </c:pt>
                <c:pt idx="4778">
                  <c:v>39.062401000000001</c:v>
                </c:pt>
                <c:pt idx="4779">
                  <c:v>39.061881999999997</c:v>
                </c:pt>
                <c:pt idx="4780">
                  <c:v>39.061362000000003</c:v>
                </c:pt>
                <c:pt idx="4781">
                  <c:v>39.060842999999998</c:v>
                </c:pt>
                <c:pt idx="4782">
                  <c:v>39.060324999999999</c:v>
                </c:pt>
                <c:pt idx="4783">
                  <c:v>39.059806999999999</c:v>
                </c:pt>
                <c:pt idx="4784">
                  <c:v>39.059289999999997</c:v>
                </c:pt>
                <c:pt idx="4785">
                  <c:v>39.058773000000002</c:v>
                </c:pt>
                <c:pt idx="4786">
                  <c:v>39.058256</c:v>
                </c:pt>
                <c:pt idx="4787">
                  <c:v>39.057740000000003</c:v>
                </c:pt>
                <c:pt idx="4788">
                  <c:v>39.057225000000003</c:v>
                </c:pt>
                <c:pt idx="4789">
                  <c:v>39.056710000000002</c:v>
                </c:pt>
                <c:pt idx="4790">
                  <c:v>39.056195000000002</c:v>
                </c:pt>
                <c:pt idx="4791">
                  <c:v>39.055681</c:v>
                </c:pt>
                <c:pt idx="4792">
                  <c:v>39.055168000000002</c:v>
                </c:pt>
                <c:pt idx="4793">
                  <c:v>39.054654999999997</c:v>
                </c:pt>
                <c:pt idx="4794">
                  <c:v>39.054141999999999</c:v>
                </c:pt>
                <c:pt idx="4795">
                  <c:v>39.053629999999998</c:v>
                </c:pt>
                <c:pt idx="4796">
                  <c:v>39.053117999999998</c:v>
                </c:pt>
                <c:pt idx="4797">
                  <c:v>39.052607000000002</c:v>
                </c:pt>
                <c:pt idx="4798">
                  <c:v>39.052095999999999</c:v>
                </c:pt>
                <c:pt idx="4799">
                  <c:v>39.051586</c:v>
                </c:pt>
                <c:pt idx="4800">
                  <c:v>39.051076999999999</c:v>
                </c:pt>
                <c:pt idx="4801">
                  <c:v>39.050567000000001</c:v>
                </c:pt>
                <c:pt idx="4802">
                  <c:v>39.050058999999997</c:v>
                </c:pt>
                <c:pt idx="4803">
                  <c:v>39.049550000000004</c:v>
                </c:pt>
                <c:pt idx="4804">
                  <c:v>39.049042999999998</c:v>
                </c:pt>
                <c:pt idx="4805">
                  <c:v>39.048535000000001</c:v>
                </c:pt>
                <c:pt idx="4806">
                  <c:v>39.048028000000002</c:v>
                </c:pt>
                <c:pt idx="4807">
                  <c:v>39.047522000000001</c:v>
                </c:pt>
                <c:pt idx="4808">
                  <c:v>39.047015999999999</c:v>
                </c:pt>
                <c:pt idx="4809">
                  <c:v>39.046511000000002</c:v>
                </c:pt>
                <c:pt idx="4810">
                  <c:v>39.046005999999998</c:v>
                </c:pt>
                <c:pt idx="4811">
                  <c:v>39.045501000000002</c:v>
                </c:pt>
                <c:pt idx="4812">
                  <c:v>39.044997000000002</c:v>
                </c:pt>
                <c:pt idx="4813">
                  <c:v>39.044494</c:v>
                </c:pt>
                <c:pt idx="4814">
                  <c:v>39.043990999999998</c:v>
                </c:pt>
                <c:pt idx="4815">
                  <c:v>39.043488000000004</c:v>
                </c:pt>
                <c:pt idx="4816">
                  <c:v>39.042985999999999</c:v>
                </c:pt>
                <c:pt idx="4817">
                  <c:v>39.042484000000002</c:v>
                </c:pt>
                <c:pt idx="4818">
                  <c:v>39.041983000000002</c:v>
                </c:pt>
                <c:pt idx="4819">
                  <c:v>39.041482999999999</c:v>
                </c:pt>
                <c:pt idx="4820">
                  <c:v>39.040982</c:v>
                </c:pt>
                <c:pt idx="4821">
                  <c:v>39.040483000000002</c:v>
                </c:pt>
                <c:pt idx="4822">
                  <c:v>39.039982999999999</c:v>
                </c:pt>
                <c:pt idx="4823">
                  <c:v>39.039484999999999</c:v>
                </c:pt>
                <c:pt idx="4824">
                  <c:v>39.038986000000001</c:v>
                </c:pt>
                <c:pt idx="4825">
                  <c:v>39.038488000000001</c:v>
                </c:pt>
                <c:pt idx="4826">
                  <c:v>39.037990999999998</c:v>
                </c:pt>
                <c:pt idx="4827">
                  <c:v>39.037494000000002</c:v>
                </c:pt>
                <c:pt idx="4828">
                  <c:v>39.036997</c:v>
                </c:pt>
                <c:pt idx="4829">
                  <c:v>39.036501000000001</c:v>
                </c:pt>
                <c:pt idx="4830">
                  <c:v>39.036006</c:v>
                </c:pt>
                <c:pt idx="4831">
                  <c:v>39.035511</c:v>
                </c:pt>
                <c:pt idx="4832">
                  <c:v>39.035015999999999</c:v>
                </c:pt>
                <c:pt idx="4833">
                  <c:v>39.034522000000003</c:v>
                </c:pt>
                <c:pt idx="4834">
                  <c:v>39.034027999999999</c:v>
                </c:pt>
                <c:pt idx="4835">
                  <c:v>39.033535000000001</c:v>
                </c:pt>
                <c:pt idx="4836">
                  <c:v>39.033042000000002</c:v>
                </c:pt>
                <c:pt idx="4837">
                  <c:v>39.032550000000001</c:v>
                </c:pt>
                <c:pt idx="4838">
                  <c:v>39.032057999999999</c:v>
                </c:pt>
                <c:pt idx="4839">
                  <c:v>39.031567000000003</c:v>
                </c:pt>
                <c:pt idx="4840">
                  <c:v>39.031075999999999</c:v>
                </c:pt>
                <c:pt idx="4841">
                  <c:v>39.030585000000002</c:v>
                </c:pt>
                <c:pt idx="4842">
                  <c:v>39.030095000000003</c:v>
                </c:pt>
                <c:pt idx="4843">
                  <c:v>39.029606000000001</c:v>
                </c:pt>
                <c:pt idx="4844">
                  <c:v>39.029116999999999</c:v>
                </c:pt>
                <c:pt idx="4845">
                  <c:v>39.028627999999998</c:v>
                </c:pt>
                <c:pt idx="4846">
                  <c:v>39.02814</c:v>
                </c:pt>
                <c:pt idx="4847">
                  <c:v>39.027652000000003</c:v>
                </c:pt>
                <c:pt idx="4848">
                  <c:v>39.027164999999997</c:v>
                </c:pt>
                <c:pt idx="4849">
                  <c:v>39.026677999999997</c:v>
                </c:pt>
                <c:pt idx="4850">
                  <c:v>39.026192000000002</c:v>
                </c:pt>
                <c:pt idx="4851">
                  <c:v>39.025706</c:v>
                </c:pt>
                <c:pt idx="4852">
                  <c:v>39.025219999999997</c:v>
                </c:pt>
                <c:pt idx="4853">
                  <c:v>39.024735</c:v>
                </c:pt>
                <c:pt idx="4854">
                  <c:v>39.024251</c:v>
                </c:pt>
                <c:pt idx="4855">
                  <c:v>39.023766999999999</c:v>
                </c:pt>
                <c:pt idx="4856">
                  <c:v>39.023282999999999</c:v>
                </c:pt>
                <c:pt idx="4857">
                  <c:v>39.022799999999997</c:v>
                </c:pt>
                <c:pt idx="4858">
                  <c:v>39.022317000000001</c:v>
                </c:pt>
                <c:pt idx="4859">
                  <c:v>39.021835000000003</c:v>
                </c:pt>
                <c:pt idx="4860">
                  <c:v>39.021352999999998</c:v>
                </c:pt>
                <c:pt idx="4861">
                  <c:v>39.020871999999997</c:v>
                </c:pt>
                <c:pt idx="4862">
                  <c:v>39.020390999999996</c:v>
                </c:pt>
                <c:pt idx="4863">
                  <c:v>39.019910000000003</c:v>
                </c:pt>
                <c:pt idx="4864">
                  <c:v>39.01943</c:v>
                </c:pt>
                <c:pt idx="4865">
                  <c:v>39.018951000000001</c:v>
                </c:pt>
                <c:pt idx="4866">
                  <c:v>39.018472000000003</c:v>
                </c:pt>
                <c:pt idx="4867">
                  <c:v>39.017992999999997</c:v>
                </c:pt>
                <c:pt idx="4868">
                  <c:v>39.017515000000003</c:v>
                </c:pt>
                <c:pt idx="4869">
                  <c:v>39.017037000000002</c:v>
                </c:pt>
                <c:pt idx="4870">
                  <c:v>39.016559999999998</c:v>
                </c:pt>
                <c:pt idx="4871">
                  <c:v>39.016083000000002</c:v>
                </c:pt>
                <c:pt idx="4872">
                  <c:v>39.015605999999998</c:v>
                </c:pt>
                <c:pt idx="4873">
                  <c:v>39.015129999999999</c:v>
                </c:pt>
                <c:pt idx="4874">
                  <c:v>39.014654999999998</c:v>
                </c:pt>
                <c:pt idx="4875">
                  <c:v>39.014180000000003</c:v>
                </c:pt>
                <c:pt idx="4876">
                  <c:v>39.013705000000002</c:v>
                </c:pt>
                <c:pt idx="4877">
                  <c:v>39.013230999999998</c:v>
                </c:pt>
                <c:pt idx="4878">
                  <c:v>39.012757000000001</c:v>
                </c:pt>
                <c:pt idx="4879">
                  <c:v>39.012282999999996</c:v>
                </c:pt>
                <c:pt idx="4880">
                  <c:v>39.011811000000002</c:v>
                </c:pt>
                <c:pt idx="4881">
                  <c:v>39.011338000000002</c:v>
                </c:pt>
                <c:pt idx="4882">
                  <c:v>39.010866</c:v>
                </c:pt>
                <c:pt idx="4883">
                  <c:v>39.010393999999998</c:v>
                </c:pt>
                <c:pt idx="4884">
                  <c:v>39.009923000000001</c:v>
                </c:pt>
                <c:pt idx="4885">
                  <c:v>39.009453000000001</c:v>
                </c:pt>
                <c:pt idx="4886">
                  <c:v>39.008982000000003</c:v>
                </c:pt>
                <c:pt idx="4887">
                  <c:v>39.008512000000003</c:v>
                </c:pt>
                <c:pt idx="4888">
                  <c:v>39.008043000000001</c:v>
                </c:pt>
                <c:pt idx="4889">
                  <c:v>39.007573999999998</c:v>
                </c:pt>
                <c:pt idx="4890">
                  <c:v>39.007106</c:v>
                </c:pt>
                <c:pt idx="4891">
                  <c:v>39.006636999999998</c:v>
                </c:pt>
                <c:pt idx="4892">
                  <c:v>39.006169999999997</c:v>
                </c:pt>
                <c:pt idx="4893">
                  <c:v>39.005702999999997</c:v>
                </c:pt>
                <c:pt idx="4894">
                  <c:v>39.005235999999996</c:v>
                </c:pt>
                <c:pt idx="4895">
                  <c:v>39.004769000000003</c:v>
                </c:pt>
                <c:pt idx="4896">
                  <c:v>39.004303</c:v>
                </c:pt>
                <c:pt idx="4897">
                  <c:v>39.003838000000002</c:v>
                </c:pt>
                <c:pt idx="4898">
                  <c:v>39.003373000000003</c:v>
                </c:pt>
                <c:pt idx="4899">
                  <c:v>39.002907999999998</c:v>
                </c:pt>
                <c:pt idx="4900">
                  <c:v>39.002443999999997</c:v>
                </c:pt>
                <c:pt idx="4901">
                  <c:v>39.001980000000003</c:v>
                </c:pt>
                <c:pt idx="4902">
                  <c:v>39.001517</c:v>
                </c:pt>
                <c:pt idx="4903">
                  <c:v>39.001054000000003</c:v>
                </c:pt>
                <c:pt idx="4904">
                  <c:v>39.000591</c:v>
                </c:pt>
                <c:pt idx="4905">
                  <c:v>39.000129000000001</c:v>
                </c:pt>
                <c:pt idx="4906">
                  <c:v>38.999668</c:v>
                </c:pt>
                <c:pt idx="4907">
                  <c:v>38.999206999999998</c:v>
                </c:pt>
                <c:pt idx="4908">
                  <c:v>38.998745999999997</c:v>
                </c:pt>
                <c:pt idx="4909">
                  <c:v>38.998285000000003</c:v>
                </c:pt>
                <c:pt idx="4910">
                  <c:v>38.997826000000003</c:v>
                </c:pt>
                <c:pt idx="4911">
                  <c:v>38.997366</c:v>
                </c:pt>
                <c:pt idx="4912">
                  <c:v>38.996907</c:v>
                </c:pt>
                <c:pt idx="4913">
                  <c:v>38.996448000000001</c:v>
                </c:pt>
                <c:pt idx="4914">
                  <c:v>38.995989999999999</c:v>
                </c:pt>
                <c:pt idx="4915">
                  <c:v>38.995531999999997</c:v>
                </c:pt>
                <c:pt idx="4916">
                  <c:v>38.995075</c:v>
                </c:pt>
                <c:pt idx="4917">
                  <c:v>38.994618000000003</c:v>
                </c:pt>
                <c:pt idx="4918">
                  <c:v>38.994160999999998</c:v>
                </c:pt>
                <c:pt idx="4919">
                  <c:v>38.993704999999999</c:v>
                </c:pt>
                <c:pt idx="4920">
                  <c:v>38.993250000000003</c:v>
                </c:pt>
                <c:pt idx="4921">
                  <c:v>38.992794000000004</c:v>
                </c:pt>
                <c:pt idx="4922">
                  <c:v>38.992339999999999</c:v>
                </c:pt>
                <c:pt idx="4923">
                  <c:v>38.991885000000003</c:v>
                </c:pt>
                <c:pt idx="4924">
                  <c:v>38.991430999999999</c:v>
                </c:pt>
                <c:pt idx="4925">
                  <c:v>38.990977999999998</c:v>
                </c:pt>
                <c:pt idx="4926">
                  <c:v>38.990524000000001</c:v>
                </c:pt>
                <c:pt idx="4927">
                  <c:v>38.990071999999998</c:v>
                </c:pt>
                <c:pt idx="4928">
                  <c:v>38.989618999999998</c:v>
                </c:pt>
                <c:pt idx="4929">
                  <c:v>38.989167000000002</c:v>
                </c:pt>
                <c:pt idx="4930">
                  <c:v>38.988715999999997</c:v>
                </c:pt>
                <c:pt idx="4931">
                  <c:v>38.988264999999998</c:v>
                </c:pt>
                <c:pt idx="4932">
                  <c:v>38.987814</c:v>
                </c:pt>
                <c:pt idx="4933">
                  <c:v>38.987363999999999</c:v>
                </c:pt>
                <c:pt idx="4934">
                  <c:v>38.986913999999999</c:v>
                </c:pt>
                <c:pt idx="4935">
                  <c:v>38.986465000000003</c:v>
                </c:pt>
                <c:pt idx="4936">
                  <c:v>38.986015999999999</c:v>
                </c:pt>
                <c:pt idx="4937">
                  <c:v>38.985567000000003</c:v>
                </c:pt>
                <c:pt idx="4938">
                  <c:v>38.985118999999997</c:v>
                </c:pt>
                <c:pt idx="4939">
                  <c:v>38.984670999999999</c:v>
                </c:pt>
                <c:pt idx="4940">
                  <c:v>38.984223999999998</c:v>
                </c:pt>
                <c:pt idx="4941">
                  <c:v>38.983777000000003</c:v>
                </c:pt>
                <c:pt idx="4942">
                  <c:v>38.983330000000002</c:v>
                </c:pt>
                <c:pt idx="4943">
                  <c:v>38.982883999999999</c:v>
                </c:pt>
                <c:pt idx="4944">
                  <c:v>38.982438000000002</c:v>
                </c:pt>
                <c:pt idx="4945">
                  <c:v>38.981993000000003</c:v>
                </c:pt>
                <c:pt idx="4946">
                  <c:v>38.981547999999997</c:v>
                </c:pt>
                <c:pt idx="4947">
                  <c:v>38.981104000000002</c:v>
                </c:pt>
                <c:pt idx="4948">
                  <c:v>38.98066</c:v>
                </c:pt>
                <c:pt idx="4949">
                  <c:v>38.980215999999999</c:v>
                </c:pt>
                <c:pt idx="4950">
                  <c:v>38.979773000000002</c:v>
                </c:pt>
                <c:pt idx="4951">
                  <c:v>38.979329999999997</c:v>
                </c:pt>
                <c:pt idx="4952">
                  <c:v>38.978887</c:v>
                </c:pt>
                <c:pt idx="4953">
                  <c:v>38.978445000000001</c:v>
                </c:pt>
                <c:pt idx="4954">
                  <c:v>38.978003999999999</c:v>
                </c:pt>
                <c:pt idx="4955">
                  <c:v>38.977561999999999</c:v>
                </c:pt>
                <c:pt idx="4956">
                  <c:v>38.977122000000001</c:v>
                </c:pt>
                <c:pt idx="4957">
                  <c:v>38.976680999999999</c:v>
                </c:pt>
                <c:pt idx="4958">
                  <c:v>38.976241000000002</c:v>
                </c:pt>
                <c:pt idx="4959">
                  <c:v>38.975800999999997</c:v>
                </c:pt>
                <c:pt idx="4960">
                  <c:v>38.975361999999997</c:v>
                </c:pt>
                <c:pt idx="4961">
                  <c:v>38.974922999999997</c:v>
                </c:pt>
                <c:pt idx="4962">
                  <c:v>38.974485000000001</c:v>
                </c:pt>
                <c:pt idx="4963">
                  <c:v>38.974046999999999</c:v>
                </c:pt>
                <c:pt idx="4964">
                  <c:v>38.973609000000003</c:v>
                </c:pt>
                <c:pt idx="4965">
                  <c:v>38.973171999999998</c:v>
                </c:pt>
                <c:pt idx="4966">
                  <c:v>38.972735</c:v>
                </c:pt>
                <c:pt idx="4967">
                  <c:v>38.972299</c:v>
                </c:pt>
                <c:pt idx="4968">
                  <c:v>38.971862999999999</c:v>
                </c:pt>
                <c:pt idx="4969">
                  <c:v>38.971426999999998</c:v>
                </c:pt>
                <c:pt idx="4970">
                  <c:v>38.970992000000003</c:v>
                </c:pt>
                <c:pt idx="4971">
                  <c:v>38.970556999999999</c:v>
                </c:pt>
                <c:pt idx="4972">
                  <c:v>38.970123000000001</c:v>
                </c:pt>
                <c:pt idx="4973">
                  <c:v>38.969689000000002</c:v>
                </c:pt>
                <c:pt idx="4974">
                  <c:v>38.969254999999997</c:v>
                </c:pt>
                <c:pt idx="4975">
                  <c:v>38.968822000000003</c:v>
                </c:pt>
                <c:pt idx="4976">
                  <c:v>38.968389000000002</c:v>
                </c:pt>
                <c:pt idx="4977">
                  <c:v>38.967956000000001</c:v>
                </c:pt>
                <c:pt idx="4978">
                  <c:v>38.967523999999997</c:v>
                </c:pt>
                <c:pt idx="4979">
                  <c:v>38.967092999999998</c:v>
                </c:pt>
                <c:pt idx="4980">
                  <c:v>38.966661000000002</c:v>
                </c:pt>
                <c:pt idx="4981">
                  <c:v>38.966230000000003</c:v>
                </c:pt>
                <c:pt idx="4982">
                  <c:v>38.965800000000002</c:v>
                </c:pt>
                <c:pt idx="4983">
                  <c:v>38.96537</c:v>
                </c:pt>
                <c:pt idx="4984">
                  <c:v>38.964939999999999</c:v>
                </c:pt>
                <c:pt idx="4985">
                  <c:v>38.964511000000002</c:v>
                </c:pt>
                <c:pt idx="4986">
                  <c:v>38.964081999999998</c:v>
                </c:pt>
                <c:pt idx="4987">
                  <c:v>38.963653000000001</c:v>
                </c:pt>
                <c:pt idx="4988">
                  <c:v>38.963225000000001</c:v>
                </c:pt>
                <c:pt idx="4989">
                  <c:v>38.962797000000002</c:v>
                </c:pt>
                <c:pt idx="4990">
                  <c:v>38.96237</c:v>
                </c:pt>
                <c:pt idx="4991">
                  <c:v>38.961942999999998</c:v>
                </c:pt>
                <c:pt idx="4992">
                  <c:v>38.961516000000003</c:v>
                </c:pt>
                <c:pt idx="4993">
                  <c:v>38.961089999999999</c:v>
                </c:pt>
                <c:pt idx="4994">
                  <c:v>38.960664000000001</c:v>
                </c:pt>
                <c:pt idx="4995">
                  <c:v>38.960237999999997</c:v>
                </c:pt>
                <c:pt idx="4996">
                  <c:v>38.959812999999997</c:v>
                </c:pt>
                <c:pt idx="4997">
                  <c:v>38.959389000000002</c:v>
                </c:pt>
                <c:pt idx="4998">
                  <c:v>38.958964000000002</c:v>
                </c:pt>
                <c:pt idx="4999">
                  <c:v>38.958539999999999</c:v>
                </c:pt>
                <c:pt idx="5000">
                  <c:v>38.873829000000001</c:v>
                </c:pt>
                <c:pt idx="5001">
                  <c:v>38.802943999999997</c:v>
                </c:pt>
                <c:pt idx="5002">
                  <c:v>38.742252000000001</c:v>
                </c:pt>
                <c:pt idx="5003">
                  <c:v>38.688433000000003</c:v>
                </c:pt>
                <c:pt idx="5004">
                  <c:v>38.638623000000003</c:v>
                </c:pt>
                <c:pt idx="5005">
                  <c:v>38.590439000000003</c:v>
                </c:pt>
                <c:pt idx="5006">
                  <c:v>38.541955999999999</c:v>
                </c:pt>
                <c:pt idx="5007">
                  <c:v>38.491653999999997</c:v>
                </c:pt>
                <c:pt idx="5008">
                  <c:v>38.438358000000001</c:v>
                </c:pt>
                <c:pt idx="5009">
                  <c:v>38.381180999999998</c:v>
                </c:pt>
                <c:pt idx="5010">
                  <c:v>38.319471999999998</c:v>
                </c:pt>
                <c:pt idx="5011">
                  <c:v>38.252772</c:v>
                </c:pt>
                <c:pt idx="5012">
                  <c:v>38.180773000000002</c:v>
                </c:pt>
                <c:pt idx="5013">
                  <c:v>38.103287000000002</c:v>
                </c:pt>
                <c:pt idx="5014">
                  <c:v>38.020218999999997</c:v>
                </c:pt>
                <c:pt idx="5015">
                  <c:v>37.931550999999999</c:v>
                </c:pt>
                <c:pt idx="5016">
                  <c:v>37.837318000000003</c:v>
                </c:pt>
                <c:pt idx="5017">
                  <c:v>37.737597000000001</c:v>
                </c:pt>
                <c:pt idx="5018">
                  <c:v>37.632497999999998</c:v>
                </c:pt>
                <c:pt idx="5019">
                  <c:v>37.522154999999998</c:v>
                </c:pt>
                <c:pt idx="5020">
                  <c:v>37.406714999999998</c:v>
                </c:pt>
                <c:pt idx="5021">
                  <c:v>37.286338999999998</c:v>
                </c:pt>
                <c:pt idx="5022">
                  <c:v>37.161194000000002</c:v>
                </c:pt>
                <c:pt idx="5023">
                  <c:v>37.031449000000002</c:v>
                </c:pt>
                <c:pt idx="5024">
                  <c:v>36.897277000000003</c:v>
                </c:pt>
                <c:pt idx="5025">
                  <c:v>36.758848999999998</c:v>
                </c:pt>
                <c:pt idx="5026">
                  <c:v>36.616334000000002</c:v>
                </c:pt>
                <c:pt idx="5027">
                  <c:v>36.469901</c:v>
                </c:pt>
                <c:pt idx="5028">
                  <c:v>36.319710999999998</c:v>
                </c:pt>
                <c:pt idx="5029">
                  <c:v>36.165925999999999</c:v>
                </c:pt>
                <c:pt idx="5030">
                  <c:v>36.008702</c:v>
                </c:pt>
                <c:pt idx="5031">
                  <c:v>35.848190000000002</c:v>
                </c:pt>
                <c:pt idx="5032">
                  <c:v>35.684538000000003</c:v>
                </c:pt>
                <c:pt idx="5033">
                  <c:v>35.517890000000001</c:v>
                </c:pt>
                <c:pt idx="5034">
                  <c:v>35.348387000000002</c:v>
                </c:pt>
                <c:pt idx="5035">
                  <c:v>35.176164</c:v>
                </c:pt>
                <c:pt idx="5036">
                  <c:v>35.001353999999999</c:v>
                </c:pt>
                <c:pt idx="5037">
                  <c:v>34.824086000000001</c:v>
                </c:pt>
                <c:pt idx="5038">
                  <c:v>34.644486000000001</c:v>
                </c:pt>
                <c:pt idx="5039">
                  <c:v>34.462677999999997</c:v>
                </c:pt>
                <c:pt idx="5040">
                  <c:v>34.278781000000002</c:v>
                </c:pt>
                <c:pt idx="5041">
                  <c:v>34.092913000000003</c:v>
                </c:pt>
                <c:pt idx="5042">
                  <c:v>33.905186999999998</c:v>
                </c:pt>
                <c:pt idx="5043">
                  <c:v>33.715716999999998</c:v>
                </c:pt>
                <c:pt idx="5044">
                  <c:v>33.524613000000002</c:v>
                </c:pt>
                <c:pt idx="5045">
                  <c:v>33.331980000000001</c:v>
                </c:pt>
                <c:pt idx="5046">
                  <c:v>33.137925000000003</c:v>
                </c:pt>
                <c:pt idx="5047">
                  <c:v>32.942551000000002</c:v>
                </c:pt>
                <c:pt idx="5048">
                  <c:v>32.745956999999997</c:v>
                </c:pt>
                <c:pt idx="5049">
                  <c:v>32.548243999999997</c:v>
                </c:pt>
                <c:pt idx="5050">
                  <c:v>32.349505999999998</c:v>
                </c:pt>
                <c:pt idx="5051">
                  <c:v>32.149838000000003</c:v>
                </c:pt>
                <c:pt idx="5052">
                  <c:v>31.949331000000001</c:v>
                </c:pt>
                <c:pt idx="5053">
                  <c:v>31.748076000000001</c:v>
                </c:pt>
                <c:pt idx="5054">
                  <c:v>31.546158999999999</c:v>
                </c:pt>
                <c:pt idx="5055">
                  <c:v>31.343665000000001</c:v>
                </c:pt>
                <c:pt idx="5056">
                  <c:v>31.140675999999999</c:v>
                </c:pt>
                <c:pt idx="5057">
                  <c:v>30.937270999999999</c:v>
                </c:pt>
                <c:pt idx="5058">
                  <c:v>30.733529000000001</c:v>
                </c:pt>
                <c:pt idx="5059">
                  <c:v>30.529522</c:v>
                </c:pt>
                <c:pt idx="5060">
                  <c:v>30.325323000000001</c:v>
                </c:pt>
                <c:pt idx="5061">
                  <c:v>30.120999000000001</c:v>
                </c:pt>
                <c:pt idx="5062">
                  <c:v>29.916616999999999</c:v>
                </c:pt>
                <c:pt idx="5063">
                  <c:v>29.712240000000001</c:v>
                </c:pt>
                <c:pt idx="5064">
                  <c:v>29.507925</c:v>
                </c:pt>
                <c:pt idx="5065">
                  <c:v>29.303730999999999</c:v>
                </c:pt>
                <c:pt idx="5066">
                  <c:v>29.099710000000002</c:v>
                </c:pt>
                <c:pt idx="5067">
                  <c:v>28.895911999999999</c:v>
                </c:pt>
                <c:pt idx="5068">
                  <c:v>28.692383</c:v>
                </c:pt>
                <c:pt idx="5069">
                  <c:v>28.489166999999998</c:v>
                </c:pt>
                <c:pt idx="5070">
                  <c:v>28.286304000000001</c:v>
                </c:pt>
                <c:pt idx="5071">
                  <c:v>28.083829999999999</c:v>
                </c:pt>
                <c:pt idx="5072">
                  <c:v>27.881778000000001</c:v>
                </c:pt>
                <c:pt idx="5073">
                  <c:v>27.680178999999999</c:v>
                </c:pt>
                <c:pt idx="5074">
                  <c:v>27.479057000000001</c:v>
                </c:pt>
                <c:pt idx="5075">
                  <c:v>27.278438000000001</c:v>
                </c:pt>
                <c:pt idx="5076">
                  <c:v>27.078340000000001</c:v>
                </c:pt>
                <c:pt idx="5077">
                  <c:v>26.878779999999999</c:v>
                </c:pt>
                <c:pt idx="5078">
                  <c:v>26.679770999999999</c:v>
                </c:pt>
                <c:pt idx="5079">
                  <c:v>26.481324000000001</c:v>
                </c:pt>
                <c:pt idx="5080">
                  <c:v>26.283445</c:v>
                </c:pt>
                <c:pt idx="5081">
                  <c:v>26.08614</c:v>
                </c:pt>
                <c:pt idx="5082">
                  <c:v>25.889408</c:v>
                </c:pt>
                <c:pt idx="5083">
                  <c:v>25.693249999999999</c:v>
                </c:pt>
                <c:pt idx="5084">
                  <c:v>25.497658999999999</c:v>
                </c:pt>
                <c:pt idx="5085">
                  <c:v>25.302630000000001</c:v>
                </c:pt>
                <c:pt idx="5086">
                  <c:v>25.108153000000001</c:v>
                </c:pt>
                <c:pt idx="5087">
                  <c:v>24.914214999999999</c:v>
                </c:pt>
                <c:pt idx="5088">
                  <c:v>24.720804000000001</c:v>
                </c:pt>
                <c:pt idx="5089">
                  <c:v>24.527902000000001</c:v>
                </c:pt>
                <c:pt idx="5090">
                  <c:v>24.33549</c:v>
                </c:pt>
                <c:pt idx="5091">
                  <c:v>24.143549</c:v>
                </c:pt>
                <c:pt idx="5092">
                  <c:v>23.952055999999999</c:v>
                </c:pt>
                <c:pt idx="5093">
                  <c:v>23.760987</c:v>
                </c:pt>
                <c:pt idx="5094">
                  <c:v>23.570315999999998</c:v>
                </c:pt>
                <c:pt idx="5095">
                  <c:v>23.380016000000001</c:v>
                </c:pt>
                <c:pt idx="5096">
                  <c:v>23.190059000000002</c:v>
                </c:pt>
                <c:pt idx="5097">
                  <c:v>23.000413999999999</c:v>
                </c:pt>
                <c:pt idx="5098">
                  <c:v>22.811050000000002</c:v>
                </c:pt>
                <c:pt idx="5099">
                  <c:v>22.621936000000002</c:v>
                </c:pt>
                <c:pt idx="5100">
                  <c:v>22.433038</c:v>
                </c:pt>
                <c:pt idx="5101">
                  <c:v>22.244323000000001</c:v>
                </c:pt>
                <c:pt idx="5102">
                  <c:v>22.055755000000001</c:v>
                </c:pt>
                <c:pt idx="5103">
                  <c:v>21.8673</c:v>
                </c:pt>
                <c:pt idx="5104">
                  <c:v>21.678920999999999</c:v>
                </c:pt>
                <c:pt idx="5105">
                  <c:v>21.490582</c:v>
                </c:pt>
                <c:pt idx="5106">
                  <c:v>21.302247000000001</c:v>
                </c:pt>
                <c:pt idx="5107">
                  <c:v>21.113878</c:v>
                </c:pt>
                <c:pt idx="5108">
                  <c:v>20.925438</c:v>
                </c:pt>
                <c:pt idx="5109">
                  <c:v>20.736889000000001</c:v>
                </c:pt>
                <c:pt idx="5110">
                  <c:v>20.548195</c:v>
                </c:pt>
                <c:pt idx="5111">
                  <c:v>20.359317000000001</c:v>
                </c:pt>
                <c:pt idx="5112">
                  <c:v>20.170217000000001</c:v>
                </c:pt>
                <c:pt idx="5113">
                  <c:v>19.98086</c:v>
                </c:pt>
                <c:pt idx="5114">
                  <c:v>19.791205999999999</c:v>
                </c:pt>
                <c:pt idx="5115">
                  <c:v>19.601219</c:v>
                </c:pt>
                <c:pt idx="5116">
                  <c:v>19.410862999999999</c:v>
                </c:pt>
                <c:pt idx="5117">
                  <c:v>19.220099999999999</c:v>
                </c:pt>
                <c:pt idx="5118">
                  <c:v>19.028894999999999</c:v>
                </c:pt>
                <c:pt idx="5119">
                  <c:v>18.837211</c:v>
                </c:pt>
                <c:pt idx="5120">
                  <c:v>18.645012999999999</c:v>
                </c:pt>
                <c:pt idx="5121">
                  <c:v>18.452266000000002</c:v>
                </c:pt>
                <c:pt idx="5122">
                  <c:v>18.258935000000001</c:v>
                </c:pt>
                <c:pt idx="5123">
                  <c:v>18.064986000000001</c:v>
                </c:pt>
                <c:pt idx="5124">
                  <c:v>17.870384999999999</c:v>
                </c:pt>
                <c:pt idx="5125">
                  <c:v>17.675098999999999</c:v>
                </c:pt>
                <c:pt idx="5126">
                  <c:v>17.479095000000001</c:v>
                </c:pt>
                <c:pt idx="5127">
                  <c:v>17.282340000000001</c:v>
                </c:pt>
                <c:pt idx="5128">
                  <c:v>17.084803999999998</c:v>
                </c:pt>
                <c:pt idx="5129">
                  <c:v>16.886454000000001</c:v>
                </c:pt>
                <c:pt idx="5130">
                  <c:v>16.687260999999999</c:v>
                </c:pt>
                <c:pt idx="5131">
                  <c:v>16.487193000000001</c:v>
                </c:pt>
                <c:pt idx="5132">
                  <c:v>16.286221000000001</c:v>
                </c:pt>
                <c:pt idx="5133">
                  <c:v>16.084316000000001</c:v>
                </c:pt>
                <c:pt idx="5134">
                  <c:v>15.881449</c:v>
                </c:pt>
                <c:pt idx="5135">
                  <c:v>15.677592000000001</c:v>
                </c:pt>
                <c:pt idx="5136">
                  <c:v>15.472716999999999</c:v>
                </c:pt>
                <c:pt idx="5137">
                  <c:v>15.266797</c:v>
                </c:pt>
                <c:pt idx="5138">
                  <c:v>15.059804</c:v>
                </c:pt>
                <c:pt idx="5139">
                  <c:v>14.851713</c:v>
                </c:pt>
                <c:pt idx="5140">
                  <c:v>14.642497000000001</c:v>
                </c:pt>
                <c:pt idx="5141">
                  <c:v>14.432131</c:v>
                </c:pt>
                <c:pt idx="5142">
                  <c:v>14.22059</c:v>
                </c:pt>
                <c:pt idx="5143">
                  <c:v>14.007849</c:v>
                </c:pt>
                <c:pt idx="5144">
                  <c:v>13.793885</c:v>
                </c:pt>
                <c:pt idx="5145">
                  <c:v>13.578676</c:v>
                </c:pt>
                <c:pt idx="5146">
                  <c:v>13.362197999999999</c:v>
                </c:pt>
                <c:pt idx="5147">
                  <c:v>13.144427</c:v>
                </c:pt>
                <c:pt idx="5148">
                  <c:v>12.925338999999999</c:v>
                </c:pt>
                <c:pt idx="5149">
                  <c:v>12.704909000000001</c:v>
                </c:pt>
                <c:pt idx="5150">
                  <c:v>12.483114</c:v>
                </c:pt>
                <c:pt idx="5151">
                  <c:v>12.259929</c:v>
                </c:pt>
                <c:pt idx="5152">
                  <c:v>12.035330999999999</c:v>
                </c:pt>
                <c:pt idx="5153">
                  <c:v>11.809294</c:v>
                </c:pt>
                <c:pt idx="5154">
                  <c:v>11.581795</c:v>
                </c:pt>
                <c:pt idx="5155">
                  <c:v>11.352808</c:v>
                </c:pt>
                <c:pt idx="5156">
                  <c:v>11.122310000000001</c:v>
                </c:pt>
                <c:pt idx="5157">
                  <c:v>10.890274</c:v>
                </c:pt>
                <c:pt idx="5158">
                  <c:v>10.656675</c:v>
                </c:pt>
                <c:pt idx="5159">
                  <c:v>10.421488</c:v>
                </c:pt>
                <c:pt idx="5160">
                  <c:v>10.184685</c:v>
                </c:pt>
                <c:pt idx="5161">
                  <c:v>9.9462399999999995</c:v>
                </c:pt>
                <c:pt idx="5162">
                  <c:v>9.7061240000000009</c:v>
                </c:pt>
                <c:pt idx="5163">
                  <c:v>9.4643080000000008</c:v>
                </c:pt>
                <c:pt idx="5164">
                  <c:v>9.2207629999999998</c:v>
                </c:pt>
                <c:pt idx="5165">
                  <c:v>8.9754570000000005</c:v>
                </c:pt>
                <c:pt idx="5166">
                  <c:v>8.7283600000000003</c:v>
                </c:pt>
                <c:pt idx="5167">
                  <c:v>8.4794370000000008</c:v>
                </c:pt>
                <c:pt idx="5168">
                  <c:v>8.2286549999999998</c:v>
                </c:pt>
                <c:pt idx="5169">
                  <c:v>7.975975</c:v>
                </c:pt>
                <c:pt idx="5170">
                  <c:v>7.7213620000000001</c:v>
                </c:pt>
                <c:pt idx="5171">
                  <c:v>7.4647740000000002</c:v>
                </c:pt>
                <c:pt idx="5172">
                  <c:v>7.2061700000000002</c:v>
                </c:pt>
                <c:pt idx="5173">
                  <c:v>6.945506</c:v>
                </c:pt>
                <c:pt idx="5174">
                  <c:v>6.6827360000000002</c:v>
                </c:pt>
                <c:pt idx="5175">
                  <c:v>6.4178100000000002</c:v>
                </c:pt>
                <c:pt idx="5176">
                  <c:v>6.1506769999999999</c:v>
                </c:pt>
                <c:pt idx="5177">
                  <c:v>5.8812829999999998</c:v>
                </c:pt>
                <c:pt idx="5178">
                  <c:v>5.6095689999999996</c:v>
                </c:pt>
                <c:pt idx="5179">
                  <c:v>5.3354739999999996</c:v>
                </c:pt>
                <c:pt idx="5180">
                  <c:v>5.0589339999999998</c:v>
                </c:pt>
                <c:pt idx="5181">
                  <c:v>4.7798800000000004</c:v>
                </c:pt>
                <c:pt idx="5182">
                  <c:v>4.4982389999999999</c:v>
                </c:pt>
                <c:pt idx="5183">
                  <c:v>4.2139340000000001</c:v>
                </c:pt>
                <c:pt idx="5184">
                  <c:v>3.926885</c:v>
                </c:pt>
                <c:pt idx="5185">
                  <c:v>3.6370049999999998</c:v>
                </c:pt>
                <c:pt idx="5186">
                  <c:v>3.3442020000000001</c:v>
                </c:pt>
                <c:pt idx="5187">
                  <c:v>3.0483820000000001</c:v>
                </c:pt>
                <c:pt idx="5188">
                  <c:v>2.749441</c:v>
                </c:pt>
                <c:pt idx="5189">
                  <c:v>2.4472749999999999</c:v>
                </c:pt>
                <c:pt idx="5190">
                  <c:v>2.141769</c:v>
                </c:pt>
                <c:pt idx="5191">
                  <c:v>1.8328059999999999</c:v>
                </c:pt>
                <c:pt idx="5192">
                  <c:v>1.520262</c:v>
                </c:pt>
                <c:pt idx="5193">
                  <c:v>1.204008</c:v>
                </c:pt>
                <c:pt idx="5194">
                  <c:v>0.88390899999999994</c:v>
                </c:pt>
                <c:pt idx="5195">
                  <c:v>0.55982399999999999</c:v>
                </c:pt>
                <c:pt idx="5196">
                  <c:v>0.23160900000000001</c:v>
                </c:pt>
                <c:pt idx="5197">
                  <c:v>-0.100885</c:v>
                </c:pt>
                <c:pt idx="5198">
                  <c:v>-0.43781300000000001</c:v>
                </c:pt>
                <c:pt idx="5199">
                  <c:v>-0.77932999999999997</c:v>
                </c:pt>
                <c:pt idx="5200">
                  <c:v>-1.125596</c:v>
                </c:pt>
                <c:pt idx="5201">
                  <c:v>-1.476769</c:v>
                </c:pt>
                <c:pt idx="5202">
                  <c:v>-1.83301</c:v>
                </c:pt>
                <c:pt idx="5203">
                  <c:v>-2.194474</c:v>
                </c:pt>
                <c:pt idx="5204">
                  <c:v>-2.5613160000000001</c:v>
                </c:pt>
                <c:pt idx="5205">
                  <c:v>-2.9336829999999998</c:v>
                </c:pt>
                <c:pt idx="5206">
                  <c:v>-3.3117139999999998</c:v>
                </c:pt>
                <c:pt idx="5207">
                  <c:v>-3.6955390000000001</c:v>
                </c:pt>
                <c:pt idx="5208">
                  <c:v>-4.0852729999999999</c:v>
                </c:pt>
                <c:pt idx="5209">
                  <c:v>-4.4810150000000002</c:v>
                </c:pt>
                <c:pt idx="5210">
                  <c:v>-4.8828459999999998</c:v>
                </c:pt>
                <c:pt idx="5211">
                  <c:v>-5.290826</c:v>
                </c:pt>
                <c:pt idx="5212">
                  <c:v>-5.7049909999999997</c:v>
                </c:pt>
                <c:pt idx="5213">
                  <c:v>-6.1253479999999998</c:v>
                </c:pt>
                <c:pt idx="5214">
                  <c:v>-6.5518789999999996</c:v>
                </c:pt>
                <c:pt idx="5215">
                  <c:v>-6.9845319999999997</c:v>
                </c:pt>
                <c:pt idx="5216">
                  <c:v>-7.4232259999999997</c:v>
                </c:pt>
                <c:pt idx="5217">
                  <c:v>-7.8678480000000004</c:v>
                </c:pt>
                <c:pt idx="5218">
                  <c:v>-8.3182519999999993</c:v>
                </c:pt>
                <c:pt idx="5219">
                  <c:v>-8.7742599999999999</c:v>
                </c:pt>
                <c:pt idx="5220">
                  <c:v>-9.2356660000000002</c:v>
                </c:pt>
                <c:pt idx="5221">
                  <c:v>-9.7022349999999999</c:v>
                </c:pt>
                <c:pt idx="5222">
                  <c:v>-10.173707</c:v>
                </c:pt>
                <c:pt idx="5223">
                  <c:v>-10.649798000000001</c:v>
                </c:pt>
                <c:pt idx="5224">
                  <c:v>-11.130208</c:v>
                </c:pt>
                <c:pt idx="5225">
                  <c:v>-11.614618999999999</c:v>
                </c:pt>
                <c:pt idx="5226">
                  <c:v>-12.102703</c:v>
                </c:pt>
                <c:pt idx="5227">
                  <c:v>-12.594122</c:v>
                </c:pt>
                <c:pt idx="5228">
                  <c:v>-13.088535</c:v>
                </c:pt>
                <c:pt idx="5229">
                  <c:v>-13.585599</c:v>
                </c:pt>
                <c:pt idx="5230">
                  <c:v>-14.084972</c:v>
                </c:pt>
                <c:pt idx="5231">
                  <c:v>-14.586318</c:v>
                </c:pt>
                <c:pt idx="5232">
                  <c:v>-15.089309999999999</c:v>
                </c:pt>
                <c:pt idx="5233">
                  <c:v>-15.593627</c:v>
                </c:pt>
                <c:pt idx="5234">
                  <c:v>-16.098965</c:v>
                </c:pt>
                <c:pt idx="5235">
                  <c:v>-16.605032999999999</c:v>
                </c:pt>
                <c:pt idx="5236">
                  <c:v>-17.111559</c:v>
                </c:pt>
                <c:pt idx="5237">
                  <c:v>-17.618292</c:v>
                </c:pt>
                <c:pt idx="5238">
                  <c:v>-18.125001000000001</c:v>
                </c:pt>
                <c:pt idx="5239">
                  <c:v>-18.631485999999999</c:v>
                </c:pt>
                <c:pt idx="5240">
                  <c:v>-19.137571000000001</c:v>
                </c:pt>
                <c:pt idx="5241">
                  <c:v>-19.643113</c:v>
                </c:pt>
                <c:pt idx="5242">
                  <c:v>-20.148002000000002</c:v>
                </c:pt>
                <c:pt idx="5243">
                  <c:v>-20.652162000000001</c:v>
                </c:pt>
                <c:pt idx="5244">
                  <c:v>-21.155550000000002</c:v>
                </c:pt>
                <c:pt idx="5245">
                  <c:v>-21.658161</c:v>
                </c:pt>
                <c:pt idx="5246">
                  <c:v>-22.160018999999998</c:v>
                </c:pt>
                <c:pt idx="5247">
                  <c:v>-22.661180000000002</c:v>
                </c:pt>
                <c:pt idx="5248">
                  <c:v>-23.161726999999999</c:v>
                </c:pt>
                <c:pt idx="5249">
                  <c:v>-23.661766</c:v>
                </c:pt>
                <c:pt idx="5250">
                  <c:v>-24.161418000000001</c:v>
                </c:pt>
                <c:pt idx="5251">
                  <c:v>-24.660820000000001</c:v>
                </c:pt>
                <c:pt idx="5252">
                  <c:v>-25.160112999999999</c:v>
                </c:pt>
                <c:pt idx="5253">
                  <c:v>-25.659441000000001</c:v>
                </c:pt>
                <c:pt idx="5254">
                  <c:v>-26.158944999999999</c:v>
                </c:pt>
                <c:pt idx="5255">
                  <c:v>-26.658759</c:v>
                </c:pt>
                <c:pt idx="5256">
                  <c:v>-27.159008</c:v>
                </c:pt>
                <c:pt idx="5257">
                  <c:v>-27.659807000000001</c:v>
                </c:pt>
                <c:pt idx="5258">
                  <c:v>-28.161256000000002</c:v>
                </c:pt>
                <c:pt idx="5259">
                  <c:v>-28.663444999999999</c:v>
                </c:pt>
                <c:pt idx="5260">
                  <c:v>-29.166450000000001</c:v>
                </c:pt>
                <c:pt idx="5261">
                  <c:v>-29.670338000000001</c:v>
                </c:pt>
                <c:pt idx="5262">
                  <c:v>-30.175165</c:v>
                </c:pt>
                <c:pt idx="5263">
                  <c:v>-30.680980999999999</c:v>
                </c:pt>
                <c:pt idx="5264">
                  <c:v>-31.187830999999999</c:v>
                </c:pt>
                <c:pt idx="5265">
                  <c:v>-31.695755999999999</c:v>
                </c:pt>
                <c:pt idx="5266">
                  <c:v>-32.204796999999999</c:v>
                </c:pt>
                <c:pt idx="5267">
                  <c:v>-32.714996999999997</c:v>
                </c:pt>
                <c:pt idx="5268">
                  <c:v>-33.226399999999998</c:v>
                </c:pt>
                <c:pt idx="5269">
                  <c:v>-33.739057000000003</c:v>
                </c:pt>
                <c:pt idx="5270">
                  <c:v>-34.253020999999997</c:v>
                </c:pt>
                <c:pt idx="5271">
                  <c:v>-34.768357000000002</c:v>
                </c:pt>
                <c:pt idx="5272">
                  <c:v>-35.285131999999997</c:v>
                </c:pt>
                <c:pt idx="5273">
                  <c:v>-35.803426000000002</c:v>
                </c:pt>
                <c:pt idx="5274">
                  <c:v>-36.323323000000002</c:v>
                </c:pt>
                <c:pt idx="5275">
                  <c:v>-36.844918</c:v>
                </c:pt>
                <c:pt idx="5276">
                  <c:v>-37.368313999999998</c:v>
                </c:pt>
                <c:pt idx="5277">
                  <c:v>-37.893621000000003</c:v>
                </c:pt>
                <c:pt idx="5278">
                  <c:v>-38.420957000000001</c:v>
                </c:pt>
                <c:pt idx="5279">
                  <c:v>-38.950445000000002</c:v>
                </c:pt>
                <c:pt idx="5280">
                  <c:v>-39.482214999999997</c:v>
                </c:pt>
                <c:pt idx="5281">
                  <c:v>-40.016401999999999</c:v>
                </c:pt>
                <c:pt idx="5282">
                  <c:v>-40.553142000000001</c:v>
                </c:pt>
                <c:pt idx="5283">
                  <c:v>-41.092576999999999</c:v>
                </c:pt>
                <c:pt idx="5284">
                  <c:v>-41.634847000000001</c:v>
                </c:pt>
                <c:pt idx="5285">
                  <c:v>-42.180095999999999</c:v>
                </c:pt>
                <c:pt idx="5286">
                  <c:v>-42.728465</c:v>
                </c:pt>
                <c:pt idx="5287">
                  <c:v>-43.280093999999998</c:v>
                </c:pt>
                <c:pt idx="5288">
                  <c:v>-43.835121999999998</c:v>
                </c:pt>
                <c:pt idx="5289">
                  <c:v>-44.393686000000002</c:v>
                </c:pt>
                <c:pt idx="5290">
                  <c:v>-44.955919999999999</c:v>
                </c:pt>
                <c:pt idx="5291">
                  <c:v>-45.521957</c:v>
                </c:pt>
                <c:pt idx="5292">
                  <c:v>-46.091928000000003</c:v>
                </c:pt>
                <c:pt idx="5293">
                  <c:v>-46.665965</c:v>
                </c:pt>
                <c:pt idx="5294">
                  <c:v>-47.244200999999997</c:v>
                </c:pt>
                <c:pt idx="5295">
                  <c:v>-47.826771000000001</c:v>
                </c:pt>
                <c:pt idx="5296">
                  <c:v>-48.413815999999997</c:v>
                </c:pt>
                <c:pt idx="5297">
                  <c:v>-49.005482999999998</c:v>
                </c:pt>
                <c:pt idx="5298">
                  <c:v>-49.601930000000003</c:v>
                </c:pt>
                <c:pt idx="5299">
                  <c:v>-50.203325</c:v>
                </c:pt>
                <c:pt idx="5300">
                  <c:v>-50.809849999999997</c:v>
                </c:pt>
                <c:pt idx="5301">
                  <c:v>-51.421706999999998</c:v>
                </c:pt>
                <c:pt idx="5302">
                  <c:v>-52.039113999999998</c:v>
                </c:pt>
                <c:pt idx="5303">
                  <c:v>-52.662312</c:v>
                </c:pt>
                <c:pt idx="5304">
                  <c:v>-53.291566000000003</c:v>
                </c:pt>
                <c:pt idx="5305">
                  <c:v>-53.927166999999997</c:v>
                </c:pt>
                <c:pt idx="5306">
                  <c:v>-54.569434000000001</c:v>
                </c:pt>
                <c:pt idx="5307">
                  <c:v>-55.218713999999999</c:v>
                </c:pt>
                <c:pt idx="5308">
                  <c:v>-55.875385999999999</c:v>
                </c:pt>
                <c:pt idx="5309">
                  <c:v>-56.539859</c:v>
                </c:pt>
                <c:pt idx="5310">
                  <c:v>-57.212575000000001</c:v>
                </c:pt>
                <c:pt idx="5311">
                  <c:v>-57.894005999999997</c:v>
                </c:pt>
                <c:pt idx="5312">
                  <c:v>-58.584657</c:v>
                </c:pt>
                <c:pt idx="5313">
                  <c:v>-59.285060999999999</c:v>
                </c:pt>
                <c:pt idx="5314">
                  <c:v>-59.995778000000001</c:v>
                </c:pt>
                <c:pt idx="5315">
                  <c:v>-60.717391999999997</c:v>
                </c:pt>
                <c:pt idx="5316">
                  <c:v>-61.450505</c:v>
                </c:pt>
                <c:pt idx="5317">
                  <c:v>-62.195729999999998</c:v>
                </c:pt>
                <c:pt idx="5318">
                  <c:v>-62.953681000000003</c:v>
                </c:pt>
                <c:pt idx="5319">
                  <c:v>-63.724963000000002</c:v>
                </c:pt>
                <c:pt idx="5320">
                  <c:v>-64.510153000000003</c:v>
                </c:pt>
                <c:pt idx="5321">
                  <c:v>-65.309777999999994</c:v>
                </c:pt>
                <c:pt idx="5322">
                  <c:v>-66.109778000000006</c:v>
                </c:pt>
                <c:pt idx="5323">
                  <c:v>-66.909778000000003</c:v>
                </c:pt>
                <c:pt idx="5324">
                  <c:v>-67.709778</c:v>
                </c:pt>
                <c:pt idx="5325">
                  <c:v>-68.509777999999997</c:v>
                </c:pt>
                <c:pt idx="5326">
                  <c:v>-69.309777999999994</c:v>
                </c:pt>
                <c:pt idx="5327">
                  <c:v>-70.109778000000006</c:v>
                </c:pt>
                <c:pt idx="5328">
                  <c:v>-70.909778000000003</c:v>
                </c:pt>
                <c:pt idx="5329">
                  <c:v>-71.709778</c:v>
                </c:pt>
                <c:pt idx="5330">
                  <c:v>-72.509777999999997</c:v>
                </c:pt>
                <c:pt idx="5331">
                  <c:v>-73.309777999999994</c:v>
                </c:pt>
                <c:pt idx="5332">
                  <c:v>-74.109778000000006</c:v>
                </c:pt>
                <c:pt idx="5333">
                  <c:v>-74.909778000000003</c:v>
                </c:pt>
                <c:pt idx="5334">
                  <c:v>-75.709778</c:v>
                </c:pt>
                <c:pt idx="5335">
                  <c:v>-76.509777999999997</c:v>
                </c:pt>
                <c:pt idx="5336">
                  <c:v>-77.309777999999994</c:v>
                </c:pt>
                <c:pt idx="5337">
                  <c:v>-78.109778000000006</c:v>
                </c:pt>
                <c:pt idx="5338">
                  <c:v>-78.909778000000003</c:v>
                </c:pt>
                <c:pt idx="5339">
                  <c:v>-79.709778</c:v>
                </c:pt>
                <c:pt idx="5340">
                  <c:v>-80.509777999999997</c:v>
                </c:pt>
                <c:pt idx="5341">
                  <c:v>-81.299218999999994</c:v>
                </c:pt>
                <c:pt idx="5342">
                  <c:v>-82.040398999999994</c:v>
                </c:pt>
                <c:pt idx="5343">
                  <c:v>-82.728179999999995</c:v>
                </c:pt>
                <c:pt idx="5344">
                  <c:v>-83.358884000000003</c:v>
                </c:pt>
                <c:pt idx="5345">
                  <c:v>-83.930488999999994</c:v>
                </c:pt>
                <c:pt idx="5346">
                  <c:v>-84.442666000000003</c:v>
                </c:pt>
                <c:pt idx="5347">
                  <c:v>-84.896662000000006</c:v>
                </c:pt>
                <c:pt idx="5348">
                  <c:v>-85.295066000000006</c:v>
                </c:pt>
                <c:pt idx="5349">
                  <c:v>-85.641499999999994</c:v>
                </c:pt>
                <c:pt idx="5350">
                  <c:v>-85.940282999999994</c:v>
                </c:pt>
                <c:pt idx="5351">
                  <c:v>-86.196118999999996</c:v>
                </c:pt>
                <c:pt idx="5352">
                  <c:v>-86.413819000000004</c:v>
                </c:pt>
                <c:pt idx="5353">
                  <c:v>-86.598088000000004</c:v>
                </c:pt>
                <c:pt idx="5354">
                  <c:v>-86.753371999999999</c:v>
                </c:pt>
                <c:pt idx="5355">
                  <c:v>-86.883759999999995</c:v>
                </c:pt>
                <c:pt idx="5356">
                  <c:v>-86.992930999999999</c:v>
                </c:pt>
                <c:pt idx="5357">
                  <c:v>-87.084140000000005</c:v>
                </c:pt>
                <c:pt idx="5358">
                  <c:v>-87.160224999999997</c:v>
                </c:pt>
                <c:pt idx="5359">
                  <c:v>-87.223634000000004</c:v>
                </c:pt>
                <c:pt idx="5360">
                  <c:v>-87.27646</c:v>
                </c:pt>
                <c:pt idx="5361">
                  <c:v>-87.320475999999999</c:v>
                </c:pt>
                <c:pt idx="5362">
                  <c:v>-87.357176999999993</c:v>
                </c:pt>
                <c:pt idx="5363">
                  <c:v>-87.387816000000001</c:v>
                </c:pt>
                <c:pt idx="5364">
                  <c:v>-87.413439999999994</c:v>
                </c:pt>
                <c:pt idx="5365">
                  <c:v>-87.434921000000003</c:v>
                </c:pt>
                <c:pt idx="5366">
                  <c:v>-87.452980999999994</c:v>
                </c:pt>
                <c:pt idx="5367">
                  <c:v>-87.468220000000002</c:v>
                </c:pt>
                <c:pt idx="5368">
                  <c:v>-87.481133</c:v>
                </c:pt>
                <c:pt idx="5369">
                  <c:v>-87.492130000000003</c:v>
                </c:pt>
                <c:pt idx="5370">
                  <c:v>-87.501547000000002</c:v>
                </c:pt>
                <c:pt idx="5371">
                  <c:v>-87.509662000000006</c:v>
                </c:pt>
                <c:pt idx="5372">
                  <c:v>-87.516705999999999</c:v>
                </c:pt>
                <c:pt idx="5373">
                  <c:v>-87.522864999999996</c:v>
                </c:pt>
                <c:pt idx="5374">
                  <c:v>-87.528294000000002</c:v>
                </c:pt>
                <c:pt idx="5375">
                  <c:v>-87.533122000000006</c:v>
                </c:pt>
                <c:pt idx="5376">
                  <c:v>-87.537452999999999</c:v>
                </c:pt>
                <c:pt idx="5377">
                  <c:v>-87.541372999999993</c:v>
                </c:pt>
                <c:pt idx="5378">
                  <c:v>-87.544953000000007</c:v>
                </c:pt>
                <c:pt idx="5379">
                  <c:v>-87.548249999999996</c:v>
                </c:pt>
                <c:pt idx="5380">
                  <c:v>-87.551314000000005</c:v>
                </c:pt>
                <c:pt idx="5381">
                  <c:v>-87.554181999999997</c:v>
                </c:pt>
                <c:pt idx="5382">
                  <c:v>-87.556888000000001</c:v>
                </c:pt>
                <c:pt idx="5383">
                  <c:v>-87.559458000000006</c:v>
                </c:pt>
                <c:pt idx="5384">
                  <c:v>-87.561914000000002</c:v>
                </c:pt>
                <c:pt idx="5385">
                  <c:v>-87.564273999999997</c:v>
                </c:pt>
                <c:pt idx="5386">
                  <c:v>-87.566552999999999</c:v>
                </c:pt>
                <c:pt idx="5387">
                  <c:v>-87.568762000000007</c:v>
                </c:pt>
                <c:pt idx="5388">
                  <c:v>-87.570912000000007</c:v>
                </c:pt>
                <c:pt idx="5389">
                  <c:v>-87.573012000000006</c:v>
                </c:pt>
                <c:pt idx="5390">
                  <c:v>-87.575067000000004</c:v>
                </c:pt>
                <c:pt idx="5391">
                  <c:v>-87.577083999999999</c:v>
                </c:pt>
                <c:pt idx="5392">
                  <c:v>-87.579068000000007</c:v>
                </c:pt>
                <c:pt idx="5393">
                  <c:v>-87.581021000000007</c:v>
                </c:pt>
                <c:pt idx="5394">
                  <c:v>-87.582948000000002</c:v>
                </c:pt>
                <c:pt idx="5395">
                  <c:v>-87.584851999999998</c:v>
                </c:pt>
                <c:pt idx="5396">
                  <c:v>-87.586732999999995</c:v>
                </c:pt>
                <c:pt idx="5397">
                  <c:v>-87.588594000000001</c:v>
                </c:pt>
                <c:pt idx="5398">
                  <c:v>-87.590436999999994</c:v>
                </c:pt>
                <c:pt idx="5399">
                  <c:v>-87.592263000000003</c:v>
                </c:pt>
                <c:pt idx="5400">
                  <c:v>-87.594072999999995</c:v>
                </c:pt>
                <c:pt idx="5401">
                  <c:v>-87.595866999999998</c:v>
                </c:pt>
                <c:pt idx="5402">
                  <c:v>-87.597646999999995</c:v>
                </c:pt>
                <c:pt idx="5403">
                  <c:v>-87.599413999999996</c:v>
                </c:pt>
                <c:pt idx="5404">
                  <c:v>-87.601167000000004</c:v>
                </c:pt>
                <c:pt idx="5405">
                  <c:v>-87.602907999999999</c:v>
                </c:pt>
                <c:pt idx="5406">
                  <c:v>-87.604635999999999</c:v>
                </c:pt>
                <c:pt idx="5407">
                  <c:v>-87.606352000000001</c:v>
                </c:pt>
                <c:pt idx="5408">
                  <c:v>-87.608057000000002</c:v>
                </c:pt>
                <c:pt idx="5409">
                  <c:v>-87.609750000000005</c:v>
                </c:pt>
                <c:pt idx="5410">
                  <c:v>-87.611433000000005</c:v>
                </c:pt>
                <c:pt idx="5411">
                  <c:v>-87.613104000000007</c:v>
                </c:pt>
                <c:pt idx="5412">
                  <c:v>-87.614765000000006</c:v>
                </c:pt>
                <c:pt idx="5413">
                  <c:v>-87.616415000000003</c:v>
                </c:pt>
                <c:pt idx="5414">
                  <c:v>-87.618054000000001</c:v>
                </c:pt>
                <c:pt idx="5415">
                  <c:v>-87.619684000000007</c:v>
                </c:pt>
                <c:pt idx="5416">
                  <c:v>-87.621302999999997</c:v>
                </c:pt>
                <c:pt idx="5417">
                  <c:v>-87.622912999999997</c:v>
                </c:pt>
                <c:pt idx="5418">
                  <c:v>-87.624512999999993</c:v>
                </c:pt>
                <c:pt idx="5419">
                  <c:v>-87.626103000000001</c:v>
                </c:pt>
                <c:pt idx="5420">
                  <c:v>-87.627683000000005</c:v>
                </c:pt>
                <c:pt idx="5421">
                  <c:v>-87.629254000000003</c:v>
                </c:pt>
                <c:pt idx="5422">
                  <c:v>-87.630814999999998</c:v>
                </c:pt>
                <c:pt idx="5423">
                  <c:v>-87.632367000000002</c:v>
                </c:pt>
                <c:pt idx="5424">
                  <c:v>-87.63391</c:v>
                </c:pt>
                <c:pt idx="5425">
                  <c:v>-87.635444000000007</c:v>
                </c:pt>
                <c:pt idx="5426">
                  <c:v>-87.636967999999996</c:v>
                </c:pt>
                <c:pt idx="5427">
                  <c:v>-87.638484000000005</c:v>
                </c:pt>
                <c:pt idx="5428">
                  <c:v>-87.639990999999995</c:v>
                </c:pt>
                <c:pt idx="5429">
                  <c:v>-87.641489000000007</c:v>
                </c:pt>
                <c:pt idx="5430">
                  <c:v>-87.642977999999999</c:v>
                </c:pt>
                <c:pt idx="5431">
                  <c:v>-87.644458999999998</c:v>
                </c:pt>
                <c:pt idx="5432">
                  <c:v>-87.645931000000004</c:v>
                </c:pt>
                <c:pt idx="5433">
                  <c:v>-87.647394000000006</c:v>
                </c:pt>
                <c:pt idx="5434">
                  <c:v>-87.648848999999998</c:v>
                </c:pt>
                <c:pt idx="5435">
                  <c:v>-87.650295</c:v>
                </c:pt>
                <c:pt idx="5436">
                  <c:v>-87.651732999999993</c:v>
                </c:pt>
                <c:pt idx="5437">
                  <c:v>-87.653163000000006</c:v>
                </c:pt>
                <c:pt idx="5438">
                  <c:v>-87.654584999999997</c:v>
                </c:pt>
                <c:pt idx="5439">
                  <c:v>-87.655998999999994</c:v>
                </c:pt>
                <c:pt idx="5440">
                  <c:v>-87.657404</c:v>
                </c:pt>
                <c:pt idx="5441">
                  <c:v>-87.658800999999997</c:v>
                </c:pt>
                <c:pt idx="5442">
                  <c:v>-87.660190999999998</c:v>
                </c:pt>
                <c:pt idx="5443">
                  <c:v>-87.661572000000007</c:v>
                </c:pt>
                <c:pt idx="5444">
                  <c:v>-87.662946000000005</c:v>
                </c:pt>
                <c:pt idx="5445">
                  <c:v>-87.664311999999995</c:v>
                </c:pt>
                <c:pt idx="5446">
                  <c:v>-87.665670000000006</c:v>
                </c:pt>
                <c:pt idx="5447">
                  <c:v>-87.667021000000005</c:v>
                </c:pt>
                <c:pt idx="5448">
                  <c:v>-87.668363999999997</c:v>
                </c:pt>
                <c:pt idx="5449">
                  <c:v>-87.669698999999994</c:v>
                </c:pt>
                <c:pt idx="5450">
                  <c:v>-87.671025999999998</c:v>
                </c:pt>
                <c:pt idx="5451">
                  <c:v>-87.672347000000002</c:v>
                </c:pt>
                <c:pt idx="5452">
                  <c:v>-87.673659999999998</c:v>
                </c:pt>
                <c:pt idx="5453">
                  <c:v>-87.674965</c:v>
                </c:pt>
                <c:pt idx="5454">
                  <c:v>-87.676263000000006</c:v>
                </c:pt>
                <c:pt idx="5455">
                  <c:v>-87.677554000000001</c:v>
                </c:pt>
                <c:pt idx="5456">
                  <c:v>-87.678837999999999</c:v>
                </c:pt>
                <c:pt idx="5457">
                  <c:v>-87.680114000000003</c:v>
                </c:pt>
                <c:pt idx="5458">
                  <c:v>-87.681382999999997</c:v>
                </c:pt>
                <c:pt idx="5459">
                  <c:v>-87.682646000000005</c:v>
                </c:pt>
                <c:pt idx="5460">
                  <c:v>-87.683901000000006</c:v>
                </c:pt>
                <c:pt idx="5461">
                  <c:v>-87.685148999999996</c:v>
                </c:pt>
                <c:pt idx="5462">
                  <c:v>-87.686390000000003</c:v>
                </c:pt>
                <c:pt idx="5463">
                  <c:v>-87.687624</c:v>
                </c:pt>
                <c:pt idx="5464">
                  <c:v>-87.688851999999997</c:v>
                </c:pt>
                <c:pt idx="5465">
                  <c:v>-87.690072999999998</c:v>
                </c:pt>
                <c:pt idx="5466">
                  <c:v>-87.691286000000005</c:v>
                </c:pt>
                <c:pt idx="5467">
                  <c:v>-87.692493999999996</c:v>
                </c:pt>
                <c:pt idx="5468">
                  <c:v>-87.693693999999994</c:v>
                </c:pt>
                <c:pt idx="5469">
                  <c:v>-87.694888000000006</c:v>
                </c:pt>
                <c:pt idx="5470">
                  <c:v>-87.696074999999993</c:v>
                </c:pt>
                <c:pt idx="5471">
                  <c:v>-87.697255999999996</c:v>
                </c:pt>
                <c:pt idx="5472">
                  <c:v>-87.698430000000002</c:v>
                </c:pt>
                <c:pt idx="5473">
                  <c:v>-87.699597999999995</c:v>
                </c:pt>
                <c:pt idx="5474">
                  <c:v>-87.700759000000005</c:v>
                </c:pt>
                <c:pt idx="5475">
                  <c:v>-87.701914000000002</c:v>
                </c:pt>
                <c:pt idx="5476">
                  <c:v>-87.703062000000003</c:v>
                </c:pt>
                <c:pt idx="5477">
                  <c:v>-87.704204000000004</c:v>
                </c:pt>
                <c:pt idx="5478">
                  <c:v>-87.705340000000007</c:v>
                </c:pt>
                <c:pt idx="5479">
                  <c:v>-87.706469999999996</c:v>
                </c:pt>
                <c:pt idx="5480">
                  <c:v>-87.707593000000003</c:v>
                </c:pt>
                <c:pt idx="5481">
                  <c:v>-87.708709999999996</c:v>
                </c:pt>
                <c:pt idx="5482">
                  <c:v>-87.709821000000005</c:v>
                </c:pt>
                <c:pt idx="5483">
                  <c:v>-87.710926999999998</c:v>
                </c:pt>
                <c:pt idx="5484">
                  <c:v>-87.712025999999994</c:v>
                </c:pt>
                <c:pt idx="5485">
                  <c:v>-87.713117999999994</c:v>
                </c:pt>
                <c:pt idx="5486">
                  <c:v>-87.714205000000007</c:v>
                </c:pt>
                <c:pt idx="5487">
                  <c:v>-87.715287000000004</c:v>
                </c:pt>
                <c:pt idx="5488">
                  <c:v>-87.716362000000004</c:v>
                </c:pt>
                <c:pt idx="5489">
                  <c:v>-87.717431000000005</c:v>
                </c:pt>
                <c:pt idx="5490">
                  <c:v>-87.718494000000007</c:v>
                </c:pt>
                <c:pt idx="5491">
                  <c:v>-87.719551999999993</c:v>
                </c:pt>
                <c:pt idx="5492">
                  <c:v>-87.720603999999994</c:v>
                </c:pt>
                <c:pt idx="5493">
                  <c:v>-87.721649999999997</c:v>
                </c:pt>
                <c:pt idx="5494">
                  <c:v>-87.722690999999998</c:v>
                </c:pt>
                <c:pt idx="5495">
                  <c:v>-87.723725000000002</c:v>
                </c:pt>
                <c:pt idx="5496">
                  <c:v>-87.724754000000004</c:v>
                </c:pt>
                <c:pt idx="5497">
                  <c:v>-87.725778000000005</c:v>
                </c:pt>
                <c:pt idx="5498">
                  <c:v>-87.726795999999993</c:v>
                </c:pt>
                <c:pt idx="5499">
                  <c:v>-87.727808999999993</c:v>
                </c:pt>
                <c:pt idx="5500">
                  <c:v>-87.728815999999995</c:v>
                </c:pt>
                <c:pt idx="5501">
                  <c:v>-87.729816999999997</c:v>
                </c:pt>
                <c:pt idx="5502">
                  <c:v>-87.730812999999998</c:v>
                </c:pt>
                <c:pt idx="5503">
                  <c:v>-87.731803999999997</c:v>
                </c:pt>
                <c:pt idx="5504">
                  <c:v>-87.732788999999997</c:v>
                </c:pt>
                <c:pt idx="5505">
                  <c:v>-87.733768999999995</c:v>
                </c:pt>
                <c:pt idx="5506">
                  <c:v>-87.734744000000006</c:v>
                </c:pt>
                <c:pt idx="5507">
                  <c:v>-87.735713000000004</c:v>
                </c:pt>
                <c:pt idx="5508">
                  <c:v>-87.736677999999998</c:v>
                </c:pt>
                <c:pt idx="5509">
                  <c:v>-87.737637000000007</c:v>
                </c:pt>
                <c:pt idx="5510">
                  <c:v>-87.738590000000002</c:v>
                </c:pt>
                <c:pt idx="5511">
                  <c:v>-87.739538999999994</c:v>
                </c:pt>
                <c:pt idx="5512">
                  <c:v>-87.740482999999998</c:v>
                </c:pt>
                <c:pt idx="5513">
                  <c:v>-87.741421000000003</c:v>
                </c:pt>
                <c:pt idx="5514">
                  <c:v>-87.742355000000003</c:v>
                </c:pt>
                <c:pt idx="5515">
                  <c:v>-87.743283000000005</c:v>
                </c:pt>
                <c:pt idx="5516">
                  <c:v>-87.744206000000005</c:v>
                </c:pt>
                <c:pt idx="5517">
                  <c:v>-87.745125000000002</c:v>
                </c:pt>
                <c:pt idx="5518">
                  <c:v>-87.746037999999999</c:v>
                </c:pt>
                <c:pt idx="5519">
                  <c:v>-87.746947000000006</c:v>
                </c:pt>
                <c:pt idx="5520">
                  <c:v>-87.747850999999997</c:v>
                </c:pt>
                <c:pt idx="5521">
                  <c:v>-87.748750000000001</c:v>
                </c:pt>
                <c:pt idx="5522">
                  <c:v>-87.749644000000004</c:v>
                </c:pt>
                <c:pt idx="5523">
                  <c:v>-87.750533000000004</c:v>
                </c:pt>
                <c:pt idx="5524">
                  <c:v>-87.751418000000001</c:v>
                </c:pt>
                <c:pt idx="5525">
                  <c:v>-87.752296999999999</c:v>
                </c:pt>
                <c:pt idx="5526">
                  <c:v>-87.753173000000004</c:v>
                </c:pt>
                <c:pt idx="5527">
                  <c:v>-87.754042999999996</c:v>
                </c:pt>
                <c:pt idx="5528">
                  <c:v>-87.754908999999998</c:v>
                </c:pt>
                <c:pt idx="5529">
                  <c:v>-87.755769999999998</c:v>
                </c:pt>
                <c:pt idx="5530">
                  <c:v>-87.756625999999997</c:v>
                </c:pt>
                <c:pt idx="5531">
                  <c:v>-87.757478000000006</c:v>
                </c:pt>
                <c:pt idx="5532">
                  <c:v>-87.758325999999997</c:v>
                </c:pt>
                <c:pt idx="5533">
                  <c:v>-87.759169</c:v>
                </c:pt>
                <c:pt idx="5534">
                  <c:v>-87.760007000000002</c:v>
                </c:pt>
                <c:pt idx="5535">
                  <c:v>-87.760840999999999</c:v>
                </c:pt>
                <c:pt idx="5536">
                  <c:v>-87.761671000000007</c:v>
                </c:pt>
                <c:pt idx="5537">
                  <c:v>-87.762495999999999</c:v>
                </c:pt>
                <c:pt idx="5538">
                  <c:v>-87.763317000000001</c:v>
                </c:pt>
                <c:pt idx="5539">
                  <c:v>-87.764133000000001</c:v>
                </c:pt>
                <c:pt idx="5540">
                  <c:v>-87.764944999999997</c:v>
                </c:pt>
                <c:pt idx="5541">
                  <c:v>-87.765753000000004</c:v>
                </c:pt>
                <c:pt idx="5542">
                  <c:v>-87.766555999999994</c:v>
                </c:pt>
                <c:pt idx="5543">
                  <c:v>-87.767356000000007</c:v>
                </c:pt>
                <c:pt idx="5544">
                  <c:v>-87.768151000000003</c:v>
                </c:pt>
                <c:pt idx="5545">
                  <c:v>-87.768941999999996</c:v>
                </c:pt>
                <c:pt idx="5546">
                  <c:v>-87.769728000000001</c:v>
                </c:pt>
                <c:pt idx="5547">
                  <c:v>-87.770510999999999</c:v>
                </c:pt>
                <c:pt idx="5548">
                  <c:v>-87.771288999999996</c:v>
                </c:pt>
                <c:pt idx="5549">
                  <c:v>-87.772063000000003</c:v>
                </c:pt>
                <c:pt idx="5550">
                  <c:v>-87.772833000000006</c:v>
                </c:pt>
                <c:pt idx="5551">
                  <c:v>-87.773599000000004</c:v>
                </c:pt>
                <c:pt idx="5552">
                  <c:v>-87.774360999999999</c:v>
                </c:pt>
                <c:pt idx="5553">
                  <c:v>-87.775119000000004</c:v>
                </c:pt>
                <c:pt idx="5554">
                  <c:v>-87.775873000000004</c:v>
                </c:pt>
                <c:pt idx="5555">
                  <c:v>-87.776623999999998</c:v>
                </c:pt>
                <c:pt idx="5556">
                  <c:v>-87.777370000000005</c:v>
                </c:pt>
                <c:pt idx="5557">
                  <c:v>-87.778111999999993</c:v>
                </c:pt>
                <c:pt idx="5558">
                  <c:v>-87.778850000000006</c:v>
                </c:pt>
                <c:pt idx="5559">
                  <c:v>-87.779584999999997</c:v>
                </c:pt>
                <c:pt idx="5560">
                  <c:v>-87.780315000000002</c:v>
                </c:pt>
                <c:pt idx="5561">
                  <c:v>-87.781041999999999</c:v>
                </c:pt>
                <c:pt idx="5562">
                  <c:v>-87.781764999999993</c:v>
                </c:pt>
                <c:pt idx="5563">
                  <c:v>-87.782483999999997</c:v>
                </c:pt>
                <c:pt idx="5564">
                  <c:v>-87.783199999999994</c:v>
                </c:pt>
                <c:pt idx="5565">
                  <c:v>-87.783911000000003</c:v>
                </c:pt>
                <c:pt idx="5566">
                  <c:v>-87.784619000000006</c:v>
                </c:pt>
                <c:pt idx="5567">
                  <c:v>-87.785324000000003</c:v>
                </c:pt>
                <c:pt idx="5568">
                  <c:v>-87.786023999999998</c:v>
                </c:pt>
                <c:pt idx="5569">
                  <c:v>-87.786721</c:v>
                </c:pt>
                <c:pt idx="5570">
                  <c:v>-87.787413999999998</c:v>
                </c:pt>
                <c:pt idx="5571">
                  <c:v>-87.788104000000004</c:v>
                </c:pt>
                <c:pt idx="5572">
                  <c:v>-87.788790000000006</c:v>
                </c:pt>
                <c:pt idx="5573">
                  <c:v>-87.789473000000001</c:v>
                </c:pt>
                <c:pt idx="5574">
                  <c:v>-87.790152000000006</c:v>
                </c:pt>
                <c:pt idx="5575">
                  <c:v>-87.790826999999993</c:v>
                </c:pt>
                <c:pt idx="5576">
                  <c:v>-87.791499000000002</c:v>
                </c:pt>
                <c:pt idx="5577">
                  <c:v>-87.792168000000004</c:v>
                </c:pt>
                <c:pt idx="5578">
                  <c:v>-87.792833000000002</c:v>
                </c:pt>
                <c:pt idx="5579">
                  <c:v>-87.793493999999995</c:v>
                </c:pt>
                <c:pt idx="5580">
                  <c:v>-87.794151999999997</c:v>
                </c:pt>
                <c:pt idx="5581">
                  <c:v>-87.794807000000006</c:v>
                </c:pt>
                <c:pt idx="5582">
                  <c:v>-87.795457999999996</c:v>
                </c:pt>
                <c:pt idx="5583">
                  <c:v>-87.796105999999995</c:v>
                </c:pt>
                <c:pt idx="5584">
                  <c:v>-87.796751</c:v>
                </c:pt>
                <c:pt idx="5585">
                  <c:v>-87.797392000000002</c:v>
                </c:pt>
                <c:pt idx="5586">
                  <c:v>-87.798029999999997</c:v>
                </c:pt>
                <c:pt idx="5587">
                  <c:v>-87.798665</c:v>
                </c:pt>
                <c:pt idx="5588">
                  <c:v>-87.799295999999998</c:v>
                </c:pt>
                <c:pt idx="5589">
                  <c:v>-87.799925000000002</c:v>
                </c:pt>
                <c:pt idx="5590">
                  <c:v>-87.800550000000001</c:v>
                </c:pt>
                <c:pt idx="5591">
                  <c:v>-87.801170999999997</c:v>
                </c:pt>
                <c:pt idx="5592">
                  <c:v>-87.801789999999997</c:v>
                </c:pt>
                <c:pt idx="5593">
                  <c:v>-87.802404999999993</c:v>
                </c:pt>
                <c:pt idx="5594">
                  <c:v>-87.803016999999997</c:v>
                </c:pt>
                <c:pt idx="5595">
                  <c:v>-87.803625999999994</c:v>
                </c:pt>
                <c:pt idx="5596">
                  <c:v>-87.804231999999999</c:v>
                </c:pt>
                <c:pt idx="5597">
                  <c:v>-87.804834999999997</c:v>
                </c:pt>
                <c:pt idx="5598">
                  <c:v>-87.805435000000003</c:v>
                </c:pt>
                <c:pt idx="5599">
                  <c:v>-87.806032000000002</c:v>
                </c:pt>
                <c:pt idx="5600">
                  <c:v>-87.806624999999997</c:v>
                </c:pt>
                <c:pt idx="5601">
                  <c:v>-87.807215999999997</c:v>
                </c:pt>
                <c:pt idx="5602">
                  <c:v>-87.807803000000007</c:v>
                </c:pt>
                <c:pt idx="5603">
                  <c:v>-87.808387999999994</c:v>
                </c:pt>
                <c:pt idx="5604">
                  <c:v>-87.808970000000002</c:v>
                </c:pt>
                <c:pt idx="5605">
                  <c:v>-87.809548000000007</c:v>
                </c:pt>
                <c:pt idx="5606">
                  <c:v>-87.810124000000002</c:v>
                </c:pt>
                <c:pt idx="5607">
                  <c:v>-87.810697000000005</c:v>
                </c:pt>
                <c:pt idx="5608">
                  <c:v>-87.811266000000003</c:v>
                </c:pt>
                <c:pt idx="5609">
                  <c:v>-87.811832999999993</c:v>
                </c:pt>
                <c:pt idx="5610">
                  <c:v>-87.812397000000004</c:v>
                </c:pt>
                <c:pt idx="5611">
                  <c:v>-87.812959000000006</c:v>
                </c:pt>
                <c:pt idx="5612">
                  <c:v>-87.813517000000004</c:v>
                </c:pt>
                <c:pt idx="5613">
                  <c:v>-87.814071999999996</c:v>
                </c:pt>
                <c:pt idx="5614">
                  <c:v>-87.814625000000007</c:v>
                </c:pt>
                <c:pt idx="5615">
                  <c:v>-87.815174999999996</c:v>
                </c:pt>
                <c:pt idx="5616">
                  <c:v>-87.815721999999994</c:v>
                </c:pt>
                <c:pt idx="5617">
                  <c:v>-87.816265999999999</c:v>
                </c:pt>
                <c:pt idx="5618">
                  <c:v>-87.816807999999995</c:v>
                </c:pt>
                <c:pt idx="5619">
                  <c:v>-87.817346999999998</c:v>
                </c:pt>
                <c:pt idx="5620">
                  <c:v>-87.817882999999995</c:v>
                </c:pt>
                <c:pt idx="5621">
                  <c:v>-87.818415999999999</c:v>
                </c:pt>
                <c:pt idx="5622">
                  <c:v>-87.818946999999994</c:v>
                </c:pt>
                <c:pt idx="5623">
                  <c:v>-87.819474999999997</c:v>
                </c:pt>
                <c:pt idx="5624">
                  <c:v>-87.820001000000005</c:v>
                </c:pt>
                <c:pt idx="5625">
                  <c:v>-87.820522999999994</c:v>
                </c:pt>
                <c:pt idx="5626">
                  <c:v>-87.821043000000003</c:v>
                </c:pt>
                <c:pt idx="5627">
                  <c:v>-87.821561000000003</c:v>
                </c:pt>
                <c:pt idx="5628">
                  <c:v>-87.822075999999996</c:v>
                </c:pt>
                <c:pt idx="5629">
                  <c:v>-87.822587999999996</c:v>
                </c:pt>
                <c:pt idx="5630">
                  <c:v>-87.823098000000002</c:v>
                </c:pt>
                <c:pt idx="5631">
                  <c:v>-87.823605000000001</c:v>
                </c:pt>
                <c:pt idx="5632">
                  <c:v>-87.824110000000005</c:v>
                </c:pt>
                <c:pt idx="5633">
                  <c:v>-87.824612000000002</c:v>
                </c:pt>
                <c:pt idx="5634">
                  <c:v>-87.825111000000007</c:v>
                </c:pt>
                <c:pt idx="5635">
                  <c:v>-87.825609</c:v>
                </c:pt>
                <c:pt idx="5636">
                  <c:v>-87.826103000000003</c:v>
                </c:pt>
                <c:pt idx="5637">
                  <c:v>-87.826594999999998</c:v>
                </c:pt>
                <c:pt idx="5638">
                  <c:v>-87.827084999999997</c:v>
                </c:pt>
                <c:pt idx="5639">
                  <c:v>-87.827572000000004</c:v>
                </c:pt>
                <c:pt idx="5640">
                  <c:v>-87.828057000000001</c:v>
                </c:pt>
                <c:pt idx="5641">
                  <c:v>-87.828540000000004</c:v>
                </c:pt>
                <c:pt idx="5642">
                  <c:v>-87.82902</c:v>
                </c:pt>
                <c:pt idx="5643">
                  <c:v>-87.829497000000003</c:v>
                </c:pt>
                <c:pt idx="5644">
                  <c:v>-87.829971999999998</c:v>
                </c:pt>
                <c:pt idx="5645">
                  <c:v>-87.830444999999997</c:v>
                </c:pt>
                <c:pt idx="5646">
                  <c:v>-87.830916000000002</c:v>
                </c:pt>
                <c:pt idx="5647">
                  <c:v>-87.831384</c:v>
                </c:pt>
                <c:pt idx="5648">
                  <c:v>-87.831850000000003</c:v>
                </c:pt>
                <c:pt idx="5649">
                  <c:v>-87.832312999999999</c:v>
                </c:pt>
                <c:pt idx="5650">
                  <c:v>-87.832774999999998</c:v>
                </c:pt>
                <c:pt idx="5651">
                  <c:v>-87.833234000000004</c:v>
                </c:pt>
                <c:pt idx="5652">
                  <c:v>-87.833690000000004</c:v>
                </c:pt>
                <c:pt idx="5653">
                  <c:v>-87.834145000000007</c:v>
                </c:pt>
                <c:pt idx="5654">
                  <c:v>-87.834597000000002</c:v>
                </c:pt>
                <c:pt idx="5655">
                  <c:v>-87.835047000000003</c:v>
                </c:pt>
                <c:pt idx="5656">
                  <c:v>-87.835494999999995</c:v>
                </c:pt>
                <c:pt idx="5657">
                  <c:v>-87.835939999999994</c:v>
                </c:pt>
                <c:pt idx="5658">
                  <c:v>-87.836382999999998</c:v>
                </c:pt>
                <c:pt idx="5659">
                  <c:v>-87.836825000000005</c:v>
                </c:pt>
                <c:pt idx="5660">
                  <c:v>-87.837264000000005</c:v>
                </c:pt>
                <c:pt idx="5661">
                  <c:v>-87.837699999999998</c:v>
                </c:pt>
                <c:pt idx="5662">
                  <c:v>-87.838134999999994</c:v>
                </c:pt>
                <c:pt idx="5663">
                  <c:v>-87.838567999999995</c:v>
                </c:pt>
                <c:pt idx="5664">
                  <c:v>-87.838998000000004</c:v>
                </c:pt>
                <c:pt idx="5665">
                  <c:v>-87.839426000000003</c:v>
                </c:pt>
                <c:pt idx="5666">
                  <c:v>-87.839851999999993</c:v>
                </c:pt>
                <c:pt idx="5667">
                  <c:v>-87.840276000000003</c:v>
                </c:pt>
                <c:pt idx="5668">
                  <c:v>-87.840698000000003</c:v>
                </c:pt>
                <c:pt idx="5669">
                  <c:v>-87.841117999999994</c:v>
                </c:pt>
                <c:pt idx="5670">
                  <c:v>-87.841536000000005</c:v>
                </c:pt>
                <c:pt idx="5671">
                  <c:v>-87.841952000000006</c:v>
                </c:pt>
                <c:pt idx="5672">
                  <c:v>-87.842365999999998</c:v>
                </c:pt>
                <c:pt idx="5673">
                  <c:v>-87.842777999999996</c:v>
                </c:pt>
                <c:pt idx="5674">
                  <c:v>-87.843187999999998</c:v>
                </c:pt>
                <c:pt idx="5675">
                  <c:v>-87.843594999999993</c:v>
                </c:pt>
                <c:pt idx="5676">
                  <c:v>-87.844001000000006</c:v>
                </c:pt>
                <c:pt idx="5677">
                  <c:v>-87.844404999999995</c:v>
                </c:pt>
                <c:pt idx="5678">
                  <c:v>-87.844807000000003</c:v>
                </c:pt>
                <c:pt idx="5679">
                  <c:v>-87.845207000000002</c:v>
                </c:pt>
                <c:pt idx="5680">
                  <c:v>-87.845605000000006</c:v>
                </c:pt>
                <c:pt idx="5681">
                  <c:v>-87.846001000000001</c:v>
                </c:pt>
                <c:pt idx="5682">
                  <c:v>-87.846395000000001</c:v>
                </c:pt>
                <c:pt idx="5683">
                  <c:v>-87.846787000000006</c:v>
                </c:pt>
                <c:pt idx="5684">
                  <c:v>-87.847177000000002</c:v>
                </c:pt>
                <c:pt idx="5685">
                  <c:v>-87.847565000000003</c:v>
                </c:pt>
                <c:pt idx="5686">
                  <c:v>-87.847952000000006</c:v>
                </c:pt>
                <c:pt idx="5687">
                  <c:v>-87.848337000000001</c:v>
                </c:pt>
                <c:pt idx="5688">
                  <c:v>-87.848719000000003</c:v>
                </c:pt>
                <c:pt idx="5689">
                  <c:v>-87.849100000000007</c:v>
                </c:pt>
                <c:pt idx="5690">
                  <c:v>-87.849479000000002</c:v>
                </c:pt>
                <c:pt idx="5691">
                  <c:v>-87.849856000000003</c:v>
                </c:pt>
                <c:pt idx="5692">
                  <c:v>-87.850232000000005</c:v>
                </c:pt>
                <c:pt idx="5693">
                  <c:v>-87.850605000000002</c:v>
                </c:pt>
                <c:pt idx="5694">
                  <c:v>-87.850977</c:v>
                </c:pt>
                <c:pt idx="5695">
                  <c:v>-87.851347000000004</c:v>
                </c:pt>
                <c:pt idx="5696">
                  <c:v>-87.851714999999999</c:v>
                </c:pt>
                <c:pt idx="5697">
                  <c:v>-87.852081999999996</c:v>
                </c:pt>
                <c:pt idx="5698">
                  <c:v>-87.852446</c:v>
                </c:pt>
                <c:pt idx="5699">
                  <c:v>-87.852808999999993</c:v>
                </c:pt>
                <c:pt idx="5700">
                  <c:v>-87.853170000000006</c:v>
                </c:pt>
                <c:pt idx="5701">
                  <c:v>-87.853530000000006</c:v>
                </c:pt>
                <c:pt idx="5702">
                  <c:v>-87.853887999999998</c:v>
                </c:pt>
                <c:pt idx="5703">
                  <c:v>-87.854243999999994</c:v>
                </c:pt>
                <c:pt idx="5704">
                  <c:v>-87.854597999999996</c:v>
                </c:pt>
                <c:pt idx="5705">
                  <c:v>-87.854950000000002</c:v>
                </c:pt>
                <c:pt idx="5706">
                  <c:v>-87.855300999999997</c:v>
                </c:pt>
                <c:pt idx="5707">
                  <c:v>-87.855649999999997</c:v>
                </c:pt>
                <c:pt idx="5708">
                  <c:v>-87.855998</c:v>
                </c:pt>
                <c:pt idx="5709">
                  <c:v>-87.856344000000007</c:v>
                </c:pt>
                <c:pt idx="5710">
                  <c:v>-87.856688000000005</c:v>
                </c:pt>
                <c:pt idx="5711">
                  <c:v>-87.857031000000006</c:v>
                </c:pt>
                <c:pt idx="5712">
                  <c:v>-87.857371999999998</c:v>
                </c:pt>
                <c:pt idx="5713">
                  <c:v>-87.857710999999995</c:v>
                </c:pt>
                <c:pt idx="5714">
                  <c:v>-87.858048999999994</c:v>
                </c:pt>
                <c:pt idx="5715">
                  <c:v>-87.858384999999998</c:v>
                </c:pt>
                <c:pt idx="5716">
                  <c:v>-87.858718999999994</c:v>
                </c:pt>
                <c:pt idx="5717">
                  <c:v>-87.859052000000005</c:v>
                </c:pt>
                <c:pt idx="5718">
                  <c:v>-87.859382999999994</c:v>
                </c:pt>
                <c:pt idx="5719">
                  <c:v>-87.859712999999999</c:v>
                </c:pt>
                <c:pt idx="5720">
                  <c:v>-87.860040999999995</c:v>
                </c:pt>
                <c:pt idx="5721">
                  <c:v>-87.860367999999994</c:v>
                </c:pt>
                <c:pt idx="5722">
                  <c:v>-87.860692999999998</c:v>
                </c:pt>
                <c:pt idx="5723">
                  <c:v>-87.861016000000006</c:v>
                </c:pt>
                <c:pt idx="5724">
                  <c:v>-87.861338000000003</c:v>
                </c:pt>
                <c:pt idx="5725">
                  <c:v>-87.861658000000006</c:v>
                </c:pt>
                <c:pt idx="5726">
                  <c:v>-87.861976999999996</c:v>
                </c:pt>
                <c:pt idx="5727">
                  <c:v>-87.862295000000003</c:v>
                </c:pt>
                <c:pt idx="5728">
                  <c:v>-87.862611000000001</c:v>
                </c:pt>
                <c:pt idx="5729">
                  <c:v>-87.862925000000004</c:v>
                </c:pt>
                <c:pt idx="5730">
                  <c:v>-87.863237999999996</c:v>
                </c:pt>
                <c:pt idx="5731">
                  <c:v>-87.863549000000006</c:v>
                </c:pt>
                <c:pt idx="5732">
                  <c:v>-87.863859000000005</c:v>
                </c:pt>
                <c:pt idx="5733">
                  <c:v>-87.864168000000006</c:v>
                </c:pt>
                <c:pt idx="5734">
                  <c:v>-87.864474999999999</c:v>
                </c:pt>
                <c:pt idx="5735">
                  <c:v>-87.864779999999996</c:v>
                </c:pt>
                <c:pt idx="5736">
                  <c:v>-87.865084999999993</c:v>
                </c:pt>
                <c:pt idx="5737">
                  <c:v>-87.865386999999998</c:v>
                </c:pt>
                <c:pt idx="5738">
                  <c:v>-87.865689000000003</c:v>
                </c:pt>
                <c:pt idx="5739">
                  <c:v>-87.865988000000002</c:v>
                </c:pt>
                <c:pt idx="5740">
                  <c:v>-87.866287</c:v>
                </c:pt>
                <c:pt idx="5741">
                  <c:v>-87.866584000000003</c:v>
                </c:pt>
                <c:pt idx="5742">
                  <c:v>-87.866879999999995</c:v>
                </c:pt>
                <c:pt idx="5743">
                  <c:v>-87.867174000000006</c:v>
                </c:pt>
                <c:pt idx="5744">
                  <c:v>-87.867467000000005</c:v>
                </c:pt>
                <c:pt idx="5745">
                  <c:v>-87.867757999999995</c:v>
                </c:pt>
                <c:pt idx="5746">
                  <c:v>-87.868048000000002</c:v>
                </c:pt>
                <c:pt idx="5747">
                  <c:v>-87.868336999999997</c:v>
                </c:pt>
                <c:pt idx="5748">
                  <c:v>-87.868624999999994</c:v>
                </c:pt>
                <c:pt idx="5749">
                  <c:v>-87.868910999999997</c:v>
                </c:pt>
                <c:pt idx="5750">
                  <c:v>-87.869195000000005</c:v>
                </c:pt>
                <c:pt idx="5751">
                  <c:v>-87.869478999999998</c:v>
                </c:pt>
                <c:pt idx="5752">
                  <c:v>-87.869760999999997</c:v>
                </c:pt>
                <c:pt idx="5753">
                  <c:v>-87.870041999999998</c:v>
                </c:pt>
                <c:pt idx="5754">
                  <c:v>-87.870321000000004</c:v>
                </c:pt>
                <c:pt idx="5755">
                  <c:v>-87.870598999999999</c:v>
                </c:pt>
                <c:pt idx="5756">
                  <c:v>-87.870875999999996</c:v>
                </c:pt>
                <c:pt idx="5757">
                  <c:v>-87.871151999999995</c:v>
                </c:pt>
                <c:pt idx="5758">
                  <c:v>-87.871426</c:v>
                </c:pt>
                <c:pt idx="5759">
                  <c:v>-87.871699000000007</c:v>
                </c:pt>
                <c:pt idx="5760">
                  <c:v>-87.871970000000005</c:v>
                </c:pt>
                <c:pt idx="5761">
                  <c:v>-87.872241000000002</c:v>
                </c:pt>
                <c:pt idx="5762">
                  <c:v>-87.872510000000005</c:v>
                </c:pt>
                <c:pt idx="5763">
                  <c:v>-87.872777999999997</c:v>
                </c:pt>
                <c:pt idx="5764">
                  <c:v>-87.873045000000005</c:v>
                </c:pt>
                <c:pt idx="5765">
                  <c:v>-87.873310000000004</c:v>
                </c:pt>
                <c:pt idx="5766">
                  <c:v>-87.873574000000005</c:v>
                </c:pt>
                <c:pt idx="5767">
                  <c:v>-87.873836999999995</c:v>
                </c:pt>
                <c:pt idx="5768">
                  <c:v>-87.874099000000001</c:v>
                </c:pt>
                <c:pt idx="5769">
                  <c:v>-87.874359999999996</c:v>
                </c:pt>
                <c:pt idx="5770">
                  <c:v>-87.874618999999996</c:v>
                </c:pt>
                <c:pt idx="5771">
                  <c:v>-87.874876999999998</c:v>
                </c:pt>
                <c:pt idx="5772">
                  <c:v>-87.875134000000003</c:v>
                </c:pt>
                <c:pt idx="5773">
                  <c:v>-87.875389999999996</c:v>
                </c:pt>
                <c:pt idx="5774">
                  <c:v>-87.875643999999994</c:v>
                </c:pt>
                <c:pt idx="5775">
                  <c:v>-87.875898000000007</c:v>
                </c:pt>
                <c:pt idx="5776">
                  <c:v>-87.876149999999996</c:v>
                </c:pt>
                <c:pt idx="5777">
                  <c:v>-87.876401000000001</c:v>
                </c:pt>
                <c:pt idx="5778">
                  <c:v>-87.876650999999995</c:v>
                </c:pt>
                <c:pt idx="5779">
                  <c:v>-87.876900000000006</c:v>
                </c:pt>
                <c:pt idx="5780">
                  <c:v>-87.877146999999994</c:v>
                </c:pt>
                <c:pt idx="5781">
                  <c:v>-87.877393999999995</c:v>
                </c:pt>
                <c:pt idx="5782">
                  <c:v>-87.877639000000002</c:v>
                </c:pt>
                <c:pt idx="5783">
                  <c:v>-87.877882999999997</c:v>
                </c:pt>
                <c:pt idx="5784">
                  <c:v>-87.878125999999995</c:v>
                </c:pt>
                <c:pt idx="5785">
                  <c:v>-87.878367999999995</c:v>
                </c:pt>
                <c:pt idx="5786">
                  <c:v>-87.878608999999997</c:v>
                </c:pt>
                <c:pt idx="5787">
                  <c:v>-87.878849000000002</c:v>
                </c:pt>
                <c:pt idx="5788">
                  <c:v>-87.879086999999998</c:v>
                </c:pt>
                <c:pt idx="5789">
                  <c:v>-87.879324999999994</c:v>
                </c:pt>
                <c:pt idx="5790">
                  <c:v>-87.879560999999995</c:v>
                </c:pt>
                <c:pt idx="5791">
                  <c:v>-87.879796999999996</c:v>
                </c:pt>
                <c:pt idx="5792">
                  <c:v>-87.880031000000002</c:v>
                </c:pt>
                <c:pt idx="5793">
                  <c:v>-87.880263999999997</c:v>
                </c:pt>
                <c:pt idx="5794">
                  <c:v>-87.880495999999994</c:v>
                </c:pt>
                <c:pt idx="5795">
                  <c:v>-87.880726999999993</c:v>
                </c:pt>
                <c:pt idx="5796">
                  <c:v>-87.880956999999995</c:v>
                </c:pt>
                <c:pt idx="5797">
                  <c:v>-87.881186</c:v>
                </c:pt>
                <c:pt idx="5798">
                  <c:v>-87.881414000000007</c:v>
                </c:pt>
                <c:pt idx="5799">
                  <c:v>-87.881641000000002</c:v>
                </c:pt>
                <c:pt idx="5800">
                  <c:v>-87.881867</c:v>
                </c:pt>
                <c:pt idx="5801">
                  <c:v>-87.882091000000003</c:v>
                </c:pt>
                <c:pt idx="5802">
                  <c:v>-87.882315000000006</c:v>
                </c:pt>
                <c:pt idx="5803">
                  <c:v>-87.882537999999997</c:v>
                </c:pt>
                <c:pt idx="5804">
                  <c:v>-87.882758999999993</c:v>
                </c:pt>
                <c:pt idx="5805">
                  <c:v>-87.882980000000003</c:v>
                </c:pt>
                <c:pt idx="5806">
                  <c:v>-87.883200000000002</c:v>
                </c:pt>
                <c:pt idx="5807">
                  <c:v>-87.883418000000006</c:v>
                </c:pt>
                <c:pt idx="5808">
                  <c:v>-87.883635999999996</c:v>
                </c:pt>
                <c:pt idx="5809">
                  <c:v>-87.883853000000002</c:v>
                </c:pt>
                <c:pt idx="5810">
                  <c:v>-87.884068999999997</c:v>
                </c:pt>
                <c:pt idx="5811">
                  <c:v>-87.884282999999996</c:v>
                </c:pt>
                <c:pt idx="5812">
                  <c:v>-87.884496999999996</c:v>
                </c:pt>
                <c:pt idx="5813">
                  <c:v>-87.884709999999998</c:v>
                </c:pt>
                <c:pt idx="5814">
                  <c:v>-87.884921000000006</c:v>
                </c:pt>
                <c:pt idx="5815">
                  <c:v>-87.885131999999999</c:v>
                </c:pt>
                <c:pt idx="5816">
                  <c:v>-87.885341999999994</c:v>
                </c:pt>
                <c:pt idx="5817">
                  <c:v>-87.885551000000007</c:v>
                </c:pt>
                <c:pt idx="5818">
                  <c:v>-87.885758999999993</c:v>
                </c:pt>
                <c:pt idx="5819">
                  <c:v>-87.885965999999996</c:v>
                </c:pt>
                <c:pt idx="5820">
                  <c:v>-87.886172000000002</c:v>
                </c:pt>
                <c:pt idx="5821">
                  <c:v>-87.886376999999996</c:v>
                </c:pt>
                <c:pt idx="5822">
                  <c:v>-87.886581000000007</c:v>
                </c:pt>
                <c:pt idx="5823">
                  <c:v>-87.886785000000003</c:v>
                </c:pt>
                <c:pt idx="5824">
                  <c:v>-87.886987000000005</c:v>
                </c:pt>
                <c:pt idx="5825">
                  <c:v>-87.887189000000006</c:v>
                </c:pt>
                <c:pt idx="5826">
                  <c:v>-87.887388999999999</c:v>
                </c:pt>
                <c:pt idx="5827">
                  <c:v>-87.887589000000006</c:v>
                </c:pt>
                <c:pt idx="5828">
                  <c:v>-87.887787000000003</c:v>
                </c:pt>
                <c:pt idx="5829">
                  <c:v>-87.887985</c:v>
                </c:pt>
                <c:pt idx="5830">
                  <c:v>-87.888182</c:v>
                </c:pt>
                <c:pt idx="5831">
                  <c:v>-87.888378000000003</c:v>
                </c:pt>
                <c:pt idx="5832">
                  <c:v>-87.888572999999994</c:v>
                </c:pt>
                <c:pt idx="5833">
                  <c:v>-87.888767999999999</c:v>
                </c:pt>
                <c:pt idx="5834">
                  <c:v>-87.888960999999995</c:v>
                </c:pt>
                <c:pt idx="5835">
                  <c:v>-87.889152999999993</c:v>
                </c:pt>
                <c:pt idx="5836">
                  <c:v>-87.889345000000006</c:v>
                </c:pt>
                <c:pt idx="5837">
                  <c:v>-87.889536000000007</c:v>
                </c:pt>
                <c:pt idx="5838">
                  <c:v>-87.889725999999996</c:v>
                </c:pt>
                <c:pt idx="5839">
                  <c:v>-87.889915000000002</c:v>
                </c:pt>
                <c:pt idx="5840">
                  <c:v>-87.890102999999996</c:v>
                </c:pt>
                <c:pt idx="5841">
                  <c:v>-87.890289999999993</c:v>
                </c:pt>
                <c:pt idx="5842">
                  <c:v>-87.890477000000004</c:v>
                </c:pt>
                <c:pt idx="5843">
                  <c:v>-87.890663000000004</c:v>
                </c:pt>
                <c:pt idx="5844">
                  <c:v>-87.890846999999994</c:v>
                </c:pt>
                <c:pt idx="5845">
                  <c:v>-87.891030999999998</c:v>
                </c:pt>
                <c:pt idx="5846">
                  <c:v>-87.891215000000003</c:v>
                </c:pt>
                <c:pt idx="5847">
                  <c:v>-87.891396999999998</c:v>
                </c:pt>
                <c:pt idx="5848">
                  <c:v>-87.891577999999996</c:v>
                </c:pt>
                <c:pt idx="5849">
                  <c:v>-87.891758999999993</c:v>
                </c:pt>
                <c:pt idx="5850">
                  <c:v>-87.891938999999994</c:v>
                </c:pt>
                <c:pt idx="5851">
                  <c:v>-87.892117999999996</c:v>
                </c:pt>
                <c:pt idx="5852">
                  <c:v>-87.892296000000002</c:v>
                </c:pt>
                <c:pt idx="5853">
                  <c:v>-87.892474000000007</c:v>
                </c:pt>
                <c:pt idx="5854">
                  <c:v>-87.892651000000001</c:v>
                </c:pt>
                <c:pt idx="5855">
                  <c:v>-87.892825999999999</c:v>
                </c:pt>
                <c:pt idx="5856">
                  <c:v>-87.893001999999996</c:v>
                </c:pt>
                <c:pt idx="5857">
                  <c:v>-87.893175999999997</c:v>
                </c:pt>
                <c:pt idx="5858">
                  <c:v>-87.893349000000001</c:v>
                </c:pt>
                <c:pt idx="5859">
                  <c:v>-87.893522000000004</c:v>
                </c:pt>
                <c:pt idx="5860">
                  <c:v>-87.893693999999996</c:v>
                </c:pt>
                <c:pt idx="5861">
                  <c:v>-87.893865000000005</c:v>
                </c:pt>
                <c:pt idx="5862">
                  <c:v>-87.894036</c:v>
                </c:pt>
                <c:pt idx="5863">
                  <c:v>-87.894204999999999</c:v>
                </c:pt>
                <c:pt idx="5864">
                  <c:v>-87.894373999999999</c:v>
                </c:pt>
                <c:pt idx="5865">
                  <c:v>-87.894542999999999</c:v>
                </c:pt>
                <c:pt idx="5866">
                  <c:v>-87.894710000000003</c:v>
                </c:pt>
                <c:pt idx="5867">
                  <c:v>-87.894876999999994</c:v>
                </c:pt>
                <c:pt idx="5868">
                  <c:v>-87.895042000000004</c:v>
                </c:pt>
                <c:pt idx="5869">
                  <c:v>-87.895207999999997</c:v>
                </c:pt>
                <c:pt idx="5870">
                  <c:v>-87.895371999999995</c:v>
                </c:pt>
                <c:pt idx="5871">
                  <c:v>-87.895536000000007</c:v>
                </c:pt>
                <c:pt idx="5872">
                  <c:v>-87.895698999999993</c:v>
                </c:pt>
                <c:pt idx="5873">
                  <c:v>-87.895860999999996</c:v>
                </c:pt>
                <c:pt idx="5874">
                  <c:v>-87.896023</c:v>
                </c:pt>
                <c:pt idx="5875">
                  <c:v>-87.896182999999994</c:v>
                </c:pt>
                <c:pt idx="5876">
                  <c:v>-87.896343000000002</c:v>
                </c:pt>
                <c:pt idx="5877">
                  <c:v>-87.896502999999996</c:v>
                </c:pt>
                <c:pt idx="5878">
                  <c:v>-87.896660999999995</c:v>
                </c:pt>
                <c:pt idx="5879">
                  <c:v>-87.896818999999994</c:v>
                </c:pt>
                <c:pt idx="5880">
                  <c:v>-87.896977000000007</c:v>
                </c:pt>
                <c:pt idx="5881">
                  <c:v>-87.897132999999997</c:v>
                </c:pt>
                <c:pt idx="5882">
                  <c:v>-87.897289000000001</c:v>
                </c:pt>
                <c:pt idx="5883">
                  <c:v>-87.897443999999993</c:v>
                </c:pt>
                <c:pt idx="5884">
                  <c:v>-87.897598000000002</c:v>
                </c:pt>
                <c:pt idx="5885">
                  <c:v>-87.897751999999997</c:v>
                </c:pt>
                <c:pt idx="5886">
                  <c:v>-87.897904999999994</c:v>
                </c:pt>
                <c:pt idx="5887">
                  <c:v>-87.898058000000006</c:v>
                </c:pt>
                <c:pt idx="5888">
                  <c:v>-87.898208999999994</c:v>
                </c:pt>
                <c:pt idx="5889">
                  <c:v>-87.898359999999997</c:v>
                </c:pt>
                <c:pt idx="5890">
                  <c:v>-87.898510999999999</c:v>
                </c:pt>
                <c:pt idx="5891">
                  <c:v>-87.898661000000004</c:v>
                </c:pt>
                <c:pt idx="5892">
                  <c:v>-87.898809999999997</c:v>
                </c:pt>
                <c:pt idx="5893">
                  <c:v>-87.898957999999993</c:v>
                </c:pt>
                <c:pt idx="5894">
                  <c:v>-87.899106000000003</c:v>
                </c:pt>
                <c:pt idx="5895">
                  <c:v>-87.899253000000002</c:v>
                </c:pt>
                <c:pt idx="5896">
                  <c:v>-87.899399000000003</c:v>
                </c:pt>
                <c:pt idx="5897">
                  <c:v>-87.899545000000003</c:v>
                </c:pt>
                <c:pt idx="5898">
                  <c:v>-87.899690000000007</c:v>
                </c:pt>
                <c:pt idx="5899">
                  <c:v>-87.899833999999998</c:v>
                </c:pt>
                <c:pt idx="5900">
                  <c:v>-87.899978000000004</c:v>
                </c:pt>
                <c:pt idx="5901">
                  <c:v>-87.900120999999999</c:v>
                </c:pt>
                <c:pt idx="5902">
                  <c:v>-87.900264000000007</c:v>
                </c:pt>
                <c:pt idx="5903">
                  <c:v>-87.900406000000004</c:v>
                </c:pt>
                <c:pt idx="5904">
                  <c:v>-87.900547000000003</c:v>
                </c:pt>
                <c:pt idx="5905">
                  <c:v>-87.900688000000002</c:v>
                </c:pt>
                <c:pt idx="5906">
                  <c:v>-87.900828000000004</c:v>
                </c:pt>
                <c:pt idx="5907">
                  <c:v>-87.900966999999994</c:v>
                </c:pt>
                <c:pt idx="5908">
                  <c:v>-87.901105999999999</c:v>
                </c:pt>
                <c:pt idx="5909">
                  <c:v>-87.901244000000005</c:v>
                </c:pt>
                <c:pt idx="5910">
                  <c:v>-87.901381999999998</c:v>
                </c:pt>
                <c:pt idx="5911">
                  <c:v>-87.901518999999993</c:v>
                </c:pt>
                <c:pt idx="5912">
                  <c:v>-87.901655000000005</c:v>
                </c:pt>
                <c:pt idx="5913">
                  <c:v>-87.901791000000003</c:v>
                </c:pt>
                <c:pt idx="5914">
                  <c:v>-87.901926000000003</c:v>
                </c:pt>
                <c:pt idx="5915">
                  <c:v>-87.902060000000006</c:v>
                </c:pt>
                <c:pt idx="5916">
                  <c:v>-87.902193999999994</c:v>
                </c:pt>
                <c:pt idx="5917">
                  <c:v>-87.902327999999997</c:v>
                </c:pt>
                <c:pt idx="5918">
                  <c:v>-87.902460000000005</c:v>
                </c:pt>
                <c:pt idx="5919">
                  <c:v>-87.902592999999996</c:v>
                </c:pt>
                <c:pt idx="5920">
                  <c:v>-87.902724000000006</c:v>
                </c:pt>
                <c:pt idx="5921">
                  <c:v>-87.902855000000002</c:v>
                </c:pt>
                <c:pt idx="5922">
                  <c:v>-87.902985999999999</c:v>
                </c:pt>
                <c:pt idx="5923">
                  <c:v>-87.903115</c:v>
                </c:pt>
                <c:pt idx="5924">
                  <c:v>-87.903244999999998</c:v>
                </c:pt>
                <c:pt idx="5925">
                  <c:v>-87.903373000000002</c:v>
                </c:pt>
                <c:pt idx="5926">
                  <c:v>-87.903501000000006</c:v>
                </c:pt>
                <c:pt idx="5927">
                  <c:v>-87.903628999999995</c:v>
                </c:pt>
                <c:pt idx="5928">
                  <c:v>-87.903756000000001</c:v>
                </c:pt>
                <c:pt idx="5929">
                  <c:v>-87.903881999999996</c:v>
                </c:pt>
                <c:pt idx="5930">
                  <c:v>-87.904008000000005</c:v>
                </c:pt>
                <c:pt idx="5931">
                  <c:v>-87.904133999999999</c:v>
                </c:pt>
                <c:pt idx="5932">
                  <c:v>-87.904257999999999</c:v>
                </c:pt>
                <c:pt idx="5933">
                  <c:v>-87.904382999999996</c:v>
                </c:pt>
                <c:pt idx="5934">
                  <c:v>-87.904505999999998</c:v>
                </c:pt>
                <c:pt idx="5935">
                  <c:v>-87.904629</c:v>
                </c:pt>
                <c:pt idx="5936">
                  <c:v>-87.904752000000002</c:v>
                </c:pt>
                <c:pt idx="5937">
                  <c:v>-87.904874000000007</c:v>
                </c:pt>
                <c:pt idx="5938">
                  <c:v>-87.904995</c:v>
                </c:pt>
                <c:pt idx="5939">
                  <c:v>-87.905116000000007</c:v>
                </c:pt>
                <c:pt idx="5940">
                  <c:v>-87.905237</c:v>
                </c:pt>
                <c:pt idx="5941">
                  <c:v>-87.905356999999995</c:v>
                </c:pt>
                <c:pt idx="5942">
                  <c:v>-87.905475999999993</c:v>
                </c:pt>
                <c:pt idx="5943">
                  <c:v>-87.905595000000005</c:v>
                </c:pt>
                <c:pt idx="5944">
                  <c:v>-87.905713000000006</c:v>
                </c:pt>
                <c:pt idx="5945">
                  <c:v>-87.905831000000006</c:v>
                </c:pt>
                <c:pt idx="5946">
                  <c:v>-87.905947999999995</c:v>
                </c:pt>
                <c:pt idx="5947">
                  <c:v>-87.906064999999998</c:v>
                </c:pt>
                <c:pt idx="5948">
                  <c:v>-87.906181000000004</c:v>
                </c:pt>
                <c:pt idx="5949">
                  <c:v>-87.906296999999995</c:v>
                </c:pt>
                <c:pt idx="5950">
                  <c:v>-87.906412000000003</c:v>
                </c:pt>
                <c:pt idx="5951">
                  <c:v>-87.906526999999997</c:v>
                </c:pt>
                <c:pt idx="5952">
                  <c:v>-87.906640999999993</c:v>
                </c:pt>
                <c:pt idx="5953">
                  <c:v>-87.906755000000004</c:v>
                </c:pt>
                <c:pt idx="5954">
                  <c:v>-87.906868000000003</c:v>
                </c:pt>
                <c:pt idx="5955">
                  <c:v>-87.906981000000002</c:v>
                </c:pt>
                <c:pt idx="5956">
                  <c:v>-87.907093000000003</c:v>
                </c:pt>
                <c:pt idx="5957">
                  <c:v>-87.907203999999993</c:v>
                </c:pt>
                <c:pt idx="5958">
                  <c:v>-87.907315999999994</c:v>
                </c:pt>
                <c:pt idx="5959">
                  <c:v>-87.907426000000001</c:v>
                </c:pt>
                <c:pt idx="5960">
                  <c:v>-87.907537000000005</c:v>
                </c:pt>
                <c:pt idx="5961">
                  <c:v>-87.907646</c:v>
                </c:pt>
                <c:pt idx="5962">
                  <c:v>-87.907756000000006</c:v>
                </c:pt>
                <c:pt idx="5963">
                  <c:v>-87.907864000000004</c:v>
                </c:pt>
                <c:pt idx="5964">
                  <c:v>-87.907972999999998</c:v>
                </c:pt>
                <c:pt idx="5965">
                  <c:v>-87.908079999999998</c:v>
                </c:pt>
                <c:pt idx="5966">
                  <c:v>-87.908187999999996</c:v>
                </c:pt>
                <c:pt idx="5967">
                  <c:v>-87.908294999999995</c:v>
                </c:pt>
                <c:pt idx="5968">
                  <c:v>-87.908400999999998</c:v>
                </c:pt>
                <c:pt idx="5969">
                  <c:v>-87.908507</c:v>
                </c:pt>
                <c:pt idx="5970">
                  <c:v>-87.908612000000005</c:v>
                </c:pt>
                <c:pt idx="5971">
                  <c:v>-87.908716999999996</c:v>
                </c:pt>
                <c:pt idx="5972">
                  <c:v>-87.908822000000001</c:v>
                </c:pt>
                <c:pt idx="5973">
                  <c:v>-87.908925999999994</c:v>
                </c:pt>
                <c:pt idx="5974">
                  <c:v>-87.909029000000004</c:v>
                </c:pt>
                <c:pt idx="5975">
                  <c:v>-87.909132999999997</c:v>
                </c:pt>
              </c:numCache>
            </c:numRef>
          </c:yVal>
          <c:smooth val="0"/>
          <c:extLst>
            <c:ext xmlns:c16="http://schemas.microsoft.com/office/drawing/2014/chart" uri="{C3380CC4-5D6E-409C-BE32-E72D297353CC}">
              <c16:uniqueId val="{00000000-F06F-B348-81EF-0CCB15ADED5B}"/>
            </c:ext>
          </c:extLst>
        </c:ser>
        <c:ser>
          <c:idx val="1"/>
          <c:order val="1"/>
          <c:tx>
            <c:strRef>
              <c:f>Sheet14!$M$1</c:f>
              <c:strCache>
                <c:ptCount val="1"/>
                <c:pt idx="0">
                  <c:v>GPU_cmax 2</c:v>
                </c:pt>
              </c:strCache>
            </c:strRef>
          </c:tx>
          <c:spPr>
            <a:ln w="19050" cap="rnd">
              <a:solidFill>
                <a:schemeClr val="accent2"/>
              </a:solidFill>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M$2:$M$5981</c:f>
              <c:numCache>
                <c:formatCode>General</c:formatCode>
                <c:ptCount val="5980"/>
                <c:pt idx="0">
                  <c:v>-87.886319999999998</c:v>
                </c:pt>
                <c:pt idx="1">
                  <c:v>-87.886319999999998</c:v>
                </c:pt>
                <c:pt idx="2">
                  <c:v>-87.886319999999998</c:v>
                </c:pt>
                <c:pt idx="3">
                  <c:v>-87.886319</c:v>
                </c:pt>
                <c:pt idx="4">
                  <c:v>-87.886319</c:v>
                </c:pt>
                <c:pt idx="5">
                  <c:v>-87.886319</c:v>
                </c:pt>
                <c:pt idx="6">
                  <c:v>-87.886318000000003</c:v>
                </c:pt>
                <c:pt idx="7">
                  <c:v>-87.886318000000003</c:v>
                </c:pt>
                <c:pt idx="8">
                  <c:v>-87.886318000000003</c:v>
                </c:pt>
                <c:pt idx="9">
                  <c:v>-87.886318000000003</c:v>
                </c:pt>
                <c:pt idx="10">
                  <c:v>-87.886317000000005</c:v>
                </c:pt>
                <c:pt idx="11">
                  <c:v>-87.886317000000005</c:v>
                </c:pt>
                <c:pt idx="12">
                  <c:v>-87.886317000000005</c:v>
                </c:pt>
                <c:pt idx="13">
                  <c:v>-87.886315999999994</c:v>
                </c:pt>
                <c:pt idx="14">
                  <c:v>-87.886315999999994</c:v>
                </c:pt>
                <c:pt idx="15">
                  <c:v>-87.886315999999994</c:v>
                </c:pt>
                <c:pt idx="16">
                  <c:v>-87.886314999999996</c:v>
                </c:pt>
                <c:pt idx="17">
                  <c:v>-87.886314999999996</c:v>
                </c:pt>
                <c:pt idx="18">
                  <c:v>-87.886314999999996</c:v>
                </c:pt>
                <c:pt idx="19">
                  <c:v>-87.886313999999999</c:v>
                </c:pt>
                <c:pt idx="20">
                  <c:v>-87.886313999999999</c:v>
                </c:pt>
                <c:pt idx="21">
                  <c:v>-87.886313999999999</c:v>
                </c:pt>
                <c:pt idx="22">
                  <c:v>-87.886313999999999</c:v>
                </c:pt>
                <c:pt idx="23">
                  <c:v>-87.886313000000001</c:v>
                </c:pt>
                <c:pt idx="24">
                  <c:v>-87.886313000000001</c:v>
                </c:pt>
                <c:pt idx="25">
                  <c:v>-87.886313000000001</c:v>
                </c:pt>
                <c:pt idx="26">
                  <c:v>-87.886312000000004</c:v>
                </c:pt>
                <c:pt idx="27">
                  <c:v>-87.886312000000004</c:v>
                </c:pt>
                <c:pt idx="28">
                  <c:v>-87.886312000000004</c:v>
                </c:pt>
                <c:pt idx="29">
                  <c:v>-87.886311000000006</c:v>
                </c:pt>
                <c:pt idx="30">
                  <c:v>-87.886311000000006</c:v>
                </c:pt>
                <c:pt idx="31">
                  <c:v>-87.886311000000006</c:v>
                </c:pt>
                <c:pt idx="32">
                  <c:v>-87.886311000000006</c:v>
                </c:pt>
                <c:pt idx="33">
                  <c:v>-87.886309999999995</c:v>
                </c:pt>
                <c:pt idx="34">
                  <c:v>-87.886309999999995</c:v>
                </c:pt>
                <c:pt idx="35">
                  <c:v>-87.886309999999995</c:v>
                </c:pt>
                <c:pt idx="36">
                  <c:v>-87.886308999999997</c:v>
                </c:pt>
                <c:pt idx="37">
                  <c:v>-87.886308999999997</c:v>
                </c:pt>
                <c:pt idx="38">
                  <c:v>-87.886308999999997</c:v>
                </c:pt>
                <c:pt idx="39">
                  <c:v>-87.886308</c:v>
                </c:pt>
                <c:pt idx="40">
                  <c:v>-87.886308</c:v>
                </c:pt>
                <c:pt idx="41">
                  <c:v>-87.886308</c:v>
                </c:pt>
                <c:pt idx="42">
                  <c:v>-87.886308</c:v>
                </c:pt>
                <c:pt idx="43">
                  <c:v>-87.886307000000002</c:v>
                </c:pt>
                <c:pt idx="44">
                  <c:v>-87.886307000000002</c:v>
                </c:pt>
                <c:pt idx="45">
                  <c:v>-87.886307000000002</c:v>
                </c:pt>
                <c:pt idx="46">
                  <c:v>-87.886306000000005</c:v>
                </c:pt>
                <c:pt idx="47">
                  <c:v>-87.886306000000005</c:v>
                </c:pt>
                <c:pt idx="48">
                  <c:v>-87.886306000000005</c:v>
                </c:pt>
                <c:pt idx="49">
                  <c:v>-87.886306000000005</c:v>
                </c:pt>
                <c:pt idx="50">
                  <c:v>-87.886304999999993</c:v>
                </c:pt>
                <c:pt idx="51">
                  <c:v>-87.886304999999993</c:v>
                </c:pt>
                <c:pt idx="52">
                  <c:v>-87.886304999999993</c:v>
                </c:pt>
                <c:pt idx="53">
                  <c:v>-87.886303999999996</c:v>
                </c:pt>
                <c:pt idx="54">
                  <c:v>-87.886303999999996</c:v>
                </c:pt>
                <c:pt idx="55">
                  <c:v>-87.886303999999996</c:v>
                </c:pt>
                <c:pt idx="56">
                  <c:v>-87.886303999999996</c:v>
                </c:pt>
                <c:pt idx="57">
                  <c:v>-87.886302999999998</c:v>
                </c:pt>
                <c:pt idx="58">
                  <c:v>-87.886302999999998</c:v>
                </c:pt>
                <c:pt idx="59">
                  <c:v>-87.886302999999998</c:v>
                </c:pt>
                <c:pt idx="60">
                  <c:v>-87.886302999999998</c:v>
                </c:pt>
                <c:pt idx="61">
                  <c:v>-87.886302000000001</c:v>
                </c:pt>
                <c:pt idx="62">
                  <c:v>-87.886302000000001</c:v>
                </c:pt>
                <c:pt idx="63">
                  <c:v>-87.886302000000001</c:v>
                </c:pt>
                <c:pt idx="64">
                  <c:v>-87.886301000000003</c:v>
                </c:pt>
                <c:pt idx="65">
                  <c:v>-87.886301000000003</c:v>
                </c:pt>
                <c:pt idx="66">
                  <c:v>-87.886301000000003</c:v>
                </c:pt>
                <c:pt idx="67">
                  <c:v>-87.886301000000003</c:v>
                </c:pt>
                <c:pt idx="68">
                  <c:v>-87.886300000000006</c:v>
                </c:pt>
                <c:pt idx="69">
                  <c:v>-87.886300000000006</c:v>
                </c:pt>
                <c:pt idx="70">
                  <c:v>-87.886300000000006</c:v>
                </c:pt>
                <c:pt idx="71">
                  <c:v>-87.886300000000006</c:v>
                </c:pt>
                <c:pt idx="72">
                  <c:v>-87.886298999999994</c:v>
                </c:pt>
                <c:pt idx="73">
                  <c:v>-87.886298999999994</c:v>
                </c:pt>
                <c:pt idx="74">
                  <c:v>-87.886298999999994</c:v>
                </c:pt>
                <c:pt idx="75">
                  <c:v>-87.886297999999996</c:v>
                </c:pt>
                <c:pt idx="76">
                  <c:v>-87.886297999999996</c:v>
                </c:pt>
                <c:pt idx="77">
                  <c:v>-87.886297999999996</c:v>
                </c:pt>
                <c:pt idx="78">
                  <c:v>-87.886297999999996</c:v>
                </c:pt>
                <c:pt idx="79">
                  <c:v>-87.886296999999999</c:v>
                </c:pt>
                <c:pt idx="80">
                  <c:v>-87.886296999999999</c:v>
                </c:pt>
                <c:pt idx="81">
                  <c:v>-87.886296999999999</c:v>
                </c:pt>
                <c:pt idx="82">
                  <c:v>-87.886296999999999</c:v>
                </c:pt>
                <c:pt idx="83">
                  <c:v>-87.886296000000002</c:v>
                </c:pt>
                <c:pt idx="84">
                  <c:v>-87.886296000000002</c:v>
                </c:pt>
                <c:pt idx="85">
                  <c:v>-87.886296000000002</c:v>
                </c:pt>
                <c:pt idx="86">
                  <c:v>-87.886296000000002</c:v>
                </c:pt>
                <c:pt idx="87">
                  <c:v>-87.886295000000004</c:v>
                </c:pt>
                <c:pt idx="88">
                  <c:v>-87.886295000000004</c:v>
                </c:pt>
                <c:pt idx="89">
                  <c:v>-87.886295000000004</c:v>
                </c:pt>
                <c:pt idx="90">
                  <c:v>-87.886295000000004</c:v>
                </c:pt>
                <c:pt idx="91">
                  <c:v>-87.886294000000007</c:v>
                </c:pt>
                <c:pt idx="92">
                  <c:v>-87.886294000000007</c:v>
                </c:pt>
                <c:pt idx="93">
                  <c:v>-87.886294000000007</c:v>
                </c:pt>
                <c:pt idx="94">
                  <c:v>-87.886294000000007</c:v>
                </c:pt>
                <c:pt idx="95">
                  <c:v>-87.886292999999995</c:v>
                </c:pt>
                <c:pt idx="96">
                  <c:v>-87.886292999999995</c:v>
                </c:pt>
                <c:pt idx="97">
                  <c:v>-87.886292999999995</c:v>
                </c:pt>
                <c:pt idx="98">
                  <c:v>-87.886292999999995</c:v>
                </c:pt>
                <c:pt idx="99">
                  <c:v>-87.886291999999997</c:v>
                </c:pt>
                <c:pt idx="100">
                  <c:v>-87.886291999999997</c:v>
                </c:pt>
                <c:pt idx="101">
                  <c:v>-87.886291999999997</c:v>
                </c:pt>
                <c:pt idx="102">
                  <c:v>-87.886291999999997</c:v>
                </c:pt>
                <c:pt idx="103">
                  <c:v>-87.886291</c:v>
                </c:pt>
                <c:pt idx="104">
                  <c:v>-87.886291</c:v>
                </c:pt>
                <c:pt idx="105">
                  <c:v>-87.886291</c:v>
                </c:pt>
                <c:pt idx="106">
                  <c:v>-87.886291</c:v>
                </c:pt>
                <c:pt idx="107">
                  <c:v>-87.886290000000002</c:v>
                </c:pt>
                <c:pt idx="108">
                  <c:v>-87.886290000000002</c:v>
                </c:pt>
                <c:pt idx="109">
                  <c:v>-87.886290000000002</c:v>
                </c:pt>
                <c:pt idx="110">
                  <c:v>-87.886290000000002</c:v>
                </c:pt>
                <c:pt idx="111">
                  <c:v>-87.886289000000005</c:v>
                </c:pt>
                <c:pt idx="112">
                  <c:v>-87.886289000000005</c:v>
                </c:pt>
                <c:pt idx="113">
                  <c:v>-87.886289000000005</c:v>
                </c:pt>
                <c:pt idx="114">
                  <c:v>-87.886289000000005</c:v>
                </c:pt>
                <c:pt idx="115">
                  <c:v>-87.886287999999993</c:v>
                </c:pt>
                <c:pt idx="116">
                  <c:v>-87.886287999999993</c:v>
                </c:pt>
                <c:pt idx="117">
                  <c:v>-87.886287999999993</c:v>
                </c:pt>
                <c:pt idx="118">
                  <c:v>-87.886287999999993</c:v>
                </c:pt>
                <c:pt idx="119">
                  <c:v>-87.886287999999993</c:v>
                </c:pt>
                <c:pt idx="120">
                  <c:v>-87.886286999999996</c:v>
                </c:pt>
                <c:pt idx="121">
                  <c:v>-87.886286999999996</c:v>
                </c:pt>
                <c:pt idx="122">
                  <c:v>-87.886286999999996</c:v>
                </c:pt>
                <c:pt idx="123">
                  <c:v>-87.886286999999996</c:v>
                </c:pt>
                <c:pt idx="124">
                  <c:v>-87.886285999999998</c:v>
                </c:pt>
                <c:pt idx="125">
                  <c:v>-87.886285999999998</c:v>
                </c:pt>
                <c:pt idx="126">
                  <c:v>-87.886285999999998</c:v>
                </c:pt>
                <c:pt idx="127">
                  <c:v>-87.886285999999998</c:v>
                </c:pt>
                <c:pt idx="128">
                  <c:v>-87.886285000000001</c:v>
                </c:pt>
                <c:pt idx="129">
                  <c:v>-87.886285000000001</c:v>
                </c:pt>
                <c:pt idx="130">
                  <c:v>-87.886285000000001</c:v>
                </c:pt>
                <c:pt idx="131">
                  <c:v>-87.886285000000001</c:v>
                </c:pt>
                <c:pt idx="132">
                  <c:v>-87.886285000000001</c:v>
                </c:pt>
                <c:pt idx="133">
                  <c:v>-87.886284000000003</c:v>
                </c:pt>
                <c:pt idx="134">
                  <c:v>-87.886284000000003</c:v>
                </c:pt>
                <c:pt idx="135">
                  <c:v>-87.886284000000003</c:v>
                </c:pt>
                <c:pt idx="136">
                  <c:v>-87.886284000000003</c:v>
                </c:pt>
                <c:pt idx="137">
                  <c:v>-87.886283000000006</c:v>
                </c:pt>
                <c:pt idx="138">
                  <c:v>-87.886283000000006</c:v>
                </c:pt>
                <c:pt idx="139">
                  <c:v>-87.886283000000006</c:v>
                </c:pt>
                <c:pt idx="140">
                  <c:v>-87.886283000000006</c:v>
                </c:pt>
                <c:pt idx="141">
                  <c:v>-87.886283000000006</c:v>
                </c:pt>
                <c:pt idx="142">
                  <c:v>-87.886281999999994</c:v>
                </c:pt>
                <c:pt idx="143">
                  <c:v>-87.886281999999994</c:v>
                </c:pt>
                <c:pt idx="144">
                  <c:v>-87.886281999999994</c:v>
                </c:pt>
                <c:pt idx="145">
                  <c:v>-87.886281999999994</c:v>
                </c:pt>
                <c:pt idx="146">
                  <c:v>-87.886281999999994</c:v>
                </c:pt>
                <c:pt idx="147">
                  <c:v>-87.886280999999997</c:v>
                </c:pt>
                <c:pt idx="148">
                  <c:v>-87.886280999999997</c:v>
                </c:pt>
                <c:pt idx="149">
                  <c:v>-87.886280999999997</c:v>
                </c:pt>
                <c:pt idx="150">
                  <c:v>-87.886280999999997</c:v>
                </c:pt>
                <c:pt idx="151">
                  <c:v>-87.886279999999999</c:v>
                </c:pt>
                <c:pt idx="152">
                  <c:v>-87.886279999999999</c:v>
                </c:pt>
                <c:pt idx="153">
                  <c:v>-87.886279999999999</c:v>
                </c:pt>
                <c:pt idx="154">
                  <c:v>-87.886279999999999</c:v>
                </c:pt>
                <c:pt idx="155">
                  <c:v>-87.886279999999999</c:v>
                </c:pt>
                <c:pt idx="156">
                  <c:v>-87.886279000000002</c:v>
                </c:pt>
                <c:pt idx="157">
                  <c:v>-87.886279000000002</c:v>
                </c:pt>
                <c:pt idx="158">
                  <c:v>-87.886279000000002</c:v>
                </c:pt>
                <c:pt idx="159">
                  <c:v>-87.886279000000002</c:v>
                </c:pt>
                <c:pt idx="160">
                  <c:v>-87.886279000000002</c:v>
                </c:pt>
                <c:pt idx="161">
                  <c:v>-87.886278000000004</c:v>
                </c:pt>
                <c:pt idx="162">
                  <c:v>-87.886278000000004</c:v>
                </c:pt>
                <c:pt idx="163">
                  <c:v>-87.886278000000004</c:v>
                </c:pt>
                <c:pt idx="164">
                  <c:v>-87.886278000000004</c:v>
                </c:pt>
                <c:pt idx="165">
                  <c:v>-87.886278000000004</c:v>
                </c:pt>
                <c:pt idx="166">
                  <c:v>-87.886277000000007</c:v>
                </c:pt>
                <c:pt idx="167">
                  <c:v>-87.886277000000007</c:v>
                </c:pt>
                <c:pt idx="168">
                  <c:v>-87.886277000000007</c:v>
                </c:pt>
                <c:pt idx="169">
                  <c:v>-87.886277000000007</c:v>
                </c:pt>
                <c:pt idx="170">
                  <c:v>-87.886277000000007</c:v>
                </c:pt>
                <c:pt idx="171">
                  <c:v>-87.886275999999995</c:v>
                </c:pt>
                <c:pt idx="172">
                  <c:v>-87.886275999999995</c:v>
                </c:pt>
                <c:pt idx="173">
                  <c:v>-87.886275999999995</c:v>
                </c:pt>
                <c:pt idx="174">
                  <c:v>-87.886275999999995</c:v>
                </c:pt>
                <c:pt idx="175">
                  <c:v>-87.886275999999995</c:v>
                </c:pt>
                <c:pt idx="176">
                  <c:v>-87.886274999999998</c:v>
                </c:pt>
                <c:pt idx="177">
                  <c:v>-87.886274999999998</c:v>
                </c:pt>
                <c:pt idx="178">
                  <c:v>-87.886274999999998</c:v>
                </c:pt>
                <c:pt idx="179">
                  <c:v>-87.886274999999998</c:v>
                </c:pt>
                <c:pt idx="180">
                  <c:v>-87.886274999999998</c:v>
                </c:pt>
                <c:pt idx="181">
                  <c:v>-87.886274</c:v>
                </c:pt>
                <c:pt idx="182">
                  <c:v>-87.886274</c:v>
                </c:pt>
                <c:pt idx="183">
                  <c:v>-87.886274</c:v>
                </c:pt>
                <c:pt idx="184">
                  <c:v>-87.886274</c:v>
                </c:pt>
                <c:pt idx="185">
                  <c:v>-87.886274</c:v>
                </c:pt>
                <c:pt idx="186">
                  <c:v>-87.886274</c:v>
                </c:pt>
                <c:pt idx="187">
                  <c:v>-87.886273000000003</c:v>
                </c:pt>
                <c:pt idx="188">
                  <c:v>-87.886273000000003</c:v>
                </c:pt>
                <c:pt idx="189">
                  <c:v>-87.886273000000003</c:v>
                </c:pt>
                <c:pt idx="190">
                  <c:v>-87.886273000000003</c:v>
                </c:pt>
                <c:pt idx="191">
                  <c:v>-87.886273000000003</c:v>
                </c:pt>
                <c:pt idx="192">
                  <c:v>-87.886272000000005</c:v>
                </c:pt>
                <c:pt idx="193">
                  <c:v>-87.886272000000005</c:v>
                </c:pt>
                <c:pt idx="194">
                  <c:v>-87.886272000000005</c:v>
                </c:pt>
                <c:pt idx="195">
                  <c:v>-87.886272000000005</c:v>
                </c:pt>
                <c:pt idx="196">
                  <c:v>-87.886272000000005</c:v>
                </c:pt>
                <c:pt idx="197">
                  <c:v>-87.886270999999994</c:v>
                </c:pt>
                <c:pt idx="198">
                  <c:v>-87.886270999999994</c:v>
                </c:pt>
                <c:pt idx="199">
                  <c:v>-87.886270999999994</c:v>
                </c:pt>
                <c:pt idx="200">
                  <c:v>-87.886270999999994</c:v>
                </c:pt>
                <c:pt idx="201">
                  <c:v>-87.886270999999994</c:v>
                </c:pt>
                <c:pt idx="202">
                  <c:v>-87.886270999999994</c:v>
                </c:pt>
                <c:pt idx="203">
                  <c:v>-87.886269999999996</c:v>
                </c:pt>
                <c:pt idx="204">
                  <c:v>-87.886269999999996</c:v>
                </c:pt>
                <c:pt idx="205">
                  <c:v>-87.886269999999996</c:v>
                </c:pt>
                <c:pt idx="206">
                  <c:v>-87.886269999999996</c:v>
                </c:pt>
                <c:pt idx="207">
                  <c:v>-87.886269999999996</c:v>
                </c:pt>
                <c:pt idx="208">
                  <c:v>-87.886269999999996</c:v>
                </c:pt>
                <c:pt idx="209">
                  <c:v>-87.886268999999999</c:v>
                </c:pt>
                <c:pt idx="210">
                  <c:v>-87.886268999999999</c:v>
                </c:pt>
                <c:pt idx="211">
                  <c:v>-87.886268999999999</c:v>
                </c:pt>
                <c:pt idx="212">
                  <c:v>-87.886268999999999</c:v>
                </c:pt>
                <c:pt idx="213">
                  <c:v>-87.886268999999999</c:v>
                </c:pt>
                <c:pt idx="214">
                  <c:v>-87.886268999999999</c:v>
                </c:pt>
                <c:pt idx="215">
                  <c:v>-87.886268000000001</c:v>
                </c:pt>
                <c:pt idx="216">
                  <c:v>-87.886268000000001</c:v>
                </c:pt>
                <c:pt idx="217">
                  <c:v>-87.886268000000001</c:v>
                </c:pt>
                <c:pt idx="218">
                  <c:v>-87.886268000000001</c:v>
                </c:pt>
                <c:pt idx="219">
                  <c:v>-87.886268000000001</c:v>
                </c:pt>
                <c:pt idx="220">
                  <c:v>-87.886268000000001</c:v>
                </c:pt>
                <c:pt idx="221">
                  <c:v>-87.886267000000004</c:v>
                </c:pt>
                <c:pt idx="222">
                  <c:v>-87.886267000000004</c:v>
                </c:pt>
                <c:pt idx="223">
                  <c:v>-87.886267000000004</c:v>
                </c:pt>
                <c:pt idx="224">
                  <c:v>-87.886267000000004</c:v>
                </c:pt>
                <c:pt idx="225">
                  <c:v>-87.886267000000004</c:v>
                </c:pt>
                <c:pt idx="226">
                  <c:v>-87.886267000000004</c:v>
                </c:pt>
                <c:pt idx="227">
                  <c:v>-87.886266000000006</c:v>
                </c:pt>
                <c:pt idx="228">
                  <c:v>-87.886266000000006</c:v>
                </c:pt>
                <c:pt idx="229">
                  <c:v>-87.886266000000006</c:v>
                </c:pt>
                <c:pt idx="230">
                  <c:v>-87.886266000000006</c:v>
                </c:pt>
                <c:pt idx="231">
                  <c:v>-87.886266000000006</c:v>
                </c:pt>
                <c:pt idx="232">
                  <c:v>-87.886266000000006</c:v>
                </c:pt>
                <c:pt idx="233">
                  <c:v>-87.886264999999995</c:v>
                </c:pt>
                <c:pt idx="234">
                  <c:v>-87.886264999999995</c:v>
                </c:pt>
                <c:pt idx="235">
                  <c:v>-87.886264999999995</c:v>
                </c:pt>
                <c:pt idx="236">
                  <c:v>-87.886264999999995</c:v>
                </c:pt>
                <c:pt idx="237">
                  <c:v>-87.886264999999995</c:v>
                </c:pt>
                <c:pt idx="238">
                  <c:v>-87.886264999999995</c:v>
                </c:pt>
                <c:pt idx="239">
                  <c:v>-87.886263999999997</c:v>
                </c:pt>
                <c:pt idx="240">
                  <c:v>-87.886263999999997</c:v>
                </c:pt>
                <c:pt idx="241">
                  <c:v>-87.886263999999997</c:v>
                </c:pt>
                <c:pt idx="242">
                  <c:v>-87.886263999999997</c:v>
                </c:pt>
                <c:pt idx="243">
                  <c:v>-87.886263999999997</c:v>
                </c:pt>
                <c:pt idx="244">
                  <c:v>-87.886263999999997</c:v>
                </c:pt>
                <c:pt idx="245">
                  <c:v>-87.886263999999997</c:v>
                </c:pt>
                <c:pt idx="246">
                  <c:v>-87.886263</c:v>
                </c:pt>
                <c:pt idx="247">
                  <c:v>-87.886263</c:v>
                </c:pt>
                <c:pt idx="248">
                  <c:v>-87.886263</c:v>
                </c:pt>
                <c:pt idx="249">
                  <c:v>-87.886263</c:v>
                </c:pt>
                <c:pt idx="250">
                  <c:v>-87.886263</c:v>
                </c:pt>
                <c:pt idx="251">
                  <c:v>-87.886263</c:v>
                </c:pt>
                <c:pt idx="252">
                  <c:v>-87.886263</c:v>
                </c:pt>
                <c:pt idx="253">
                  <c:v>-87.886262000000002</c:v>
                </c:pt>
                <c:pt idx="254">
                  <c:v>-87.886262000000002</c:v>
                </c:pt>
                <c:pt idx="255">
                  <c:v>-87.886262000000002</c:v>
                </c:pt>
                <c:pt idx="256">
                  <c:v>-87.886262000000002</c:v>
                </c:pt>
                <c:pt idx="257">
                  <c:v>-87.886262000000002</c:v>
                </c:pt>
                <c:pt idx="258">
                  <c:v>-87.886262000000002</c:v>
                </c:pt>
                <c:pt idx="259">
                  <c:v>-87.886262000000002</c:v>
                </c:pt>
                <c:pt idx="260">
                  <c:v>-87.886261000000005</c:v>
                </c:pt>
                <c:pt idx="261">
                  <c:v>-87.886261000000005</c:v>
                </c:pt>
                <c:pt idx="262">
                  <c:v>-87.886261000000005</c:v>
                </c:pt>
                <c:pt idx="263">
                  <c:v>-87.886261000000005</c:v>
                </c:pt>
                <c:pt idx="264">
                  <c:v>-87.886261000000005</c:v>
                </c:pt>
                <c:pt idx="265">
                  <c:v>-87.886261000000005</c:v>
                </c:pt>
                <c:pt idx="266">
                  <c:v>-87.886261000000005</c:v>
                </c:pt>
                <c:pt idx="267">
                  <c:v>-87.886259999999993</c:v>
                </c:pt>
                <c:pt idx="268">
                  <c:v>-87.886259999999993</c:v>
                </c:pt>
                <c:pt idx="269">
                  <c:v>-87.886259999999993</c:v>
                </c:pt>
                <c:pt idx="270">
                  <c:v>-87.886259999999993</c:v>
                </c:pt>
                <c:pt idx="271">
                  <c:v>-87.886259999999993</c:v>
                </c:pt>
                <c:pt idx="272">
                  <c:v>-87.886259999999993</c:v>
                </c:pt>
                <c:pt idx="273">
                  <c:v>-87.886259999999993</c:v>
                </c:pt>
                <c:pt idx="274">
                  <c:v>-87.886259999999993</c:v>
                </c:pt>
                <c:pt idx="275">
                  <c:v>-87.886258999999995</c:v>
                </c:pt>
                <c:pt idx="276">
                  <c:v>-87.886258999999995</c:v>
                </c:pt>
                <c:pt idx="277">
                  <c:v>-87.886258999999995</c:v>
                </c:pt>
                <c:pt idx="278">
                  <c:v>-87.886258999999995</c:v>
                </c:pt>
                <c:pt idx="279">
                  <c:v>-87.886258999999995</c:v>
                </c:pt>
                <c:pt idx="280">
                  <c:v>-87.886258999999995</c:v>
                </c:pt>
                <c:pt idx="281">
                  <c:v>-87.886258999999995</c:v>
                </c:pt>
                <c:pt idx="282">
                  <c:v>-87.886257999999998</c:v>
                </c:pt>
                <c:pt idx="283">
                  <c:v>-87.886257999999998</c:v>
                </c:pt>
                <c:pt idx="284">
                  <c:v>-87.886257999999998</c:v>
                </c:pt>
                <c:pt idx="285">
                  <c:v>-87.886257999999998</c:v>
                </c:pt>
                <c:pt idx="286">
                  <c:v>-87.886257999999998</c:v>
                </c:pt>
                <c:pt idx="287">
                  <c:v>-87.886257999999998</c:v>
                </c:pt>
                <c:pt idx="288">
                  <c:v>-87.886257999999998</c:v>
                </c:pt>
                <c:pt idx="289">
                  <c:v>-87.886257999999998</c:v>
                </c:pt>
                <c:pt idx="290">
                  <c:v>-87.886257000000001</c:v>
                </c:pt>
                <c:pt idx="291">
                  <c:v>-87.886257000000001</c:v>
                </c:pt>
                <c:pt idx="292">
                  <c:v>-87.886257000000001</c:v>
                </c:pt>
                <c:pt idx="293">
                  <c:v>-87.886257000000001</c:v>
                </c:pt>
                <c:pt idx="294">
                  <c:v>-87.886257000000001</c:v>
                </c:pt>
                <c:pt idx="295">
                  <c:v>-87.886257000000001</c:v>
                </c:pt>
                <c:pt idx="296">
                  <c:v>-87.886257000000001</c:v>
                </c:pt>
                <c:pt idx="297">
                  <c:v>-87.886257000000001</c:v>
                </c:pt>
                <c:pt idx="298">
                  <c:v>-87.886257000000001</c:v>
                </c:pt>
                <c:pt idx="299">
                  <c:v>-87.886256000000003</c:v>
                </c:pt>
                <c:pt idx="300">
                  <c:v>-87.886256000000003</c:v>
                </c:pt>
                <c:pt idx="301">
                  <c:v>-87.886256000000003</c:v>
                </c:pt>
                <c:pt idx="302">
                  <c:v>-87.886256000000003</c:v>
                </c:pt>
                <c:pt idx="303">
                  <c:v>-87.886256000000003</c:v>
                </c:pt>
                <c:pt idx="304">
                  <c:v>-87.886256000000003</c:v>
                </c:pt>
                <c:pt idx="305">
                  <c:v>-87.886256000000003</c:v>
                </c:pt>
                <c:pt idx="306">
                  <c:v>-87.886256000000003</c:v>
                </c:pt>
                <c:pt idx="307">
                  <c:v>-87.886255000000006</c:v>
                </c:pt>
                <c:pt idx="308">
                  <c:v>-87.886255000000006</c:v>
                </c:pt>
                <c:pt idx="309">
                  <c:v>-87.886255000000006</c:v>
                </c:pt>
                <c:pt idx="310">
                  <c:v>-87.886255000000006</c:v>
                </c:pt>
                <c:pt idx="311">
                  <c:v>-87.886255000000006</c:v>
                </c:pt>
                <c:pt idx="312">
                  <c:v>-87.886255000000006</c:v>
                </c:pt>
                <c:pt idx="313">
                  <c:v>-87.886255000000006</c:v>
                </c:pt>
                <c:pt idx="314">
                  <c:v>-87.886255000000006</c:v>
                </c:pt>
                <c:pt idx="315">
                  <c:v>-87.886255000000006</c:v>
                </c:pt>
                <c:pt idx="316">
                  <c:v>-87.886255000000006</c:v>
                </c:pt>
                <c:pt idx="317">
                  <c:v>-87.886253999999994</c:v>
                </c:pt>
                <c:pt idx="318">
                  <c:v>-87.886253999999994</c:v>
                </c:pt>
                <c:pt idx="319">
                  <c:v>-87.886253999999994</c:v>
                </c:pt>
                <c:pt idx="320">
                  <c:v>-87.886253999999994</c:v>
                </c:pt>
                <c:pt idx="321">
                  <c:v>-87.886253999999994</c:v>
                </c:pt>
                <c:pt idx="322">
                  <c:v>-87.886253999999994</c:v>
                </c:pt>
                <c:pt idx="323">
                  <c:v>-87.886253999999994</c:v>
                </c:pt>
                <c:pt idx="324">
                  <c:v>-87.886253999999994</c:v>
                </c:pt>
                <c:pt idx="325">
                  <c:v>-87.886253999999994</c:v>
                </c:pt>
                <c:pt idx="326">
                  <c:v>-87.886252999999996</c:v>
                </c:pt>
                <c:pt idx="327">
                  <c:v>-87.886252999999996</c:v>
                </c:pt>
                <c:pt idx="328">
                  <c:v>-87.886252999999996</c:v>
                </c:pt>
                <c:pt idx="329">
                  <c:v>-87.886252999999996</c:v>
                </c:pt>
                <c:pt idx="330">
                  <c:v>-87.886252999999996</c:v>
                </c:pt>
                <c:pt idx="331">
                  <c:v>-87.886252999999996</c:v>
                </c:pt>
                <c:pt idx="332">
                  <c:v>-87.886252999999996</c:v>
                </c:pt>
                <c:pt idx="333">
                  <c:v>-87.886252999999996</c:v>
                </c:pt>
                <c:pt idx="334">
                  <c:v>-87.886252999999996</c:v>
                </c:pt>
                <c:pt idx="335">
                  <c:v>-87.886252999999996</c:v>
                </c:pt>
                <c:pt idx="336">
                  <c:v>-87.886251999999999</c:v>
                </c:pt>
                <c:pt idx="337">
                  <c:v>-87.886251999999999</c:v>
                </c:pt>
                <c:pt idx="338">
                  <c:v>-87.886251999999999</c:v>
                </c:pt>
                <c:pt idx="339">
                  <c:v>-87.886251999999999</c:v>
                </c:pt>
                <c:pt idx="340">
                  <c:v>-87.886251999999999</c:v>
                </c:pt>
                <c:pt idx="341">
                  <c:v>-87.886251999999999</c:v>
                </c:pt>
                <c:pt idx="342">
                  <c:v>-87.886251999999999</c:v>
                </c:pt>
                <c:pt idx="343">
                  <c:v>-87.886251999999999</c:v>
                </c:pt>
                <c:pt idx="344">
                  <c:v>-87.886251999999999</c:v>
                </c:pt>
                <c:pt idx="345">
                  <c:v>-87.886251999999999</c:v>
                </c:pt>
                <c:pt idx="346">
                  <c:v>-87.886251999999999</c:v>
                </c:pt>
                <c:pt idx="347">
                  <c:v>-87.886251000000001</c:v>
                </c:pt>
                <c:pt idx="348">
                  <c:v>-87.886251000000001</c:v>
                </c:pt>
                <c:pt idx="349">
                  <c:v>-87.886251000000001</c:v>
                </c:pt>
                <c:pt idx="350">
                  <c:v>-87.886251000000001</c:v>
                </c:pt>
                <c:pt idx="351">
                  <c:v>-87.886251000000001</c:v>
                </c:pt>
                <c:pt idx="352">
                  <c:v>-87.886251000000001</c:v>
                </c:pt>
                <c:pt idx="353">
                  <c:v>-87.886251000000001</c:v>
                </c:pt>
                <c:pt idx="354">
                  <c:v>-87.886251000000001</c:v>
                </c:pt>
                <c:pt idx="355">
                  <c:v>-87.886251000000001</c:v>
                </c:pt>
                <c:pt idx="356">
                  <c:v>-87.886251000000001</c:v>
                </c:pt>
                <c:pt idx="357">
                  <c:v>-87.886251000000001</c:v>
                </c:pt>
                <c:pt idx="358">
                  <c:v>-87.886251000000001</c:v>
                </c:pt>
                <c:pt idx="359">
                  <c:v>-87.886250000000004</c:v>
                </c:pt>
                <c:pt idx="360">
                  <c:v>-87.886250000000004</c:v>
                </c:pt>
                <c:pt idx="361">
                  <c:v>-87.886250000000004</c:v>
                </c:pt>
                <c:pt idx="362">
                  <c:v>-87.886250000000004</c:v>
                </c:pt>
                <c:pt idx="363">
                  <c:v>-87.886250000000004</c:v>
                </c:pt>
                <c:pt idx="364">
                  <c:v>-87.886250000000004</c:v>
                </c:pt>
                <c:pt idx="365">
                  <c:v>-87.886250000000004</c:v>
                </c:pt>
                <c:pt idx="366">
                  <c:v>-87.886250000000004</c:v>
                </c:pt>
                <c:pt idx="367">
                  <c:v>-87.886250000000004</c:v>
                </c:pt>
                <c:pt idx="368">
                  <c:v>-87.886250000000004</c:v>
                </c:pt>
                <c:pt idx="369">
                  <c:v>-87.886250000000004</c:v>
                </c:pt>
                <c:pt idx="370">
                  <c:v>-87.886250000000004</c:v>
                </c:pt>
                <c:pt idx="371">
                  <c:v>-87.886250000000004</c:v>
                </c:pt>
                <c:pt idx="372">
                  <c:v>-87.886249000000007</c:v>
                </c:pt>
                <c:pt idx="373">
                  <c:v>-87.886249000000007</c:v>
                </c:pt>
                <c:pt idx="374">
                  <c:v>-87.886249000000007</c:v>
                </c:pt>
                <c:pt idx="375">
                  <c:v>-87.886249000000007</c:v>
                </c:pt>
                <c:pt idx="376">
                  <c:v>-87.886249000000007</c:v>
                </c:pt>
                <c:pt idx="377">
                  <c:v>-87.886249000000007</c:v>
                </c:pt>
                <c:pt idx="378">
                  <c:v>-87.886249000000007</c:v>
                </c:pt>
                <c:pt idx="379">
                  <c:v>-87.886249000000007</c:v>
                </c:pt>
                <c:pt idx="380">
                  <c:v>-87.886249000000007</c:v>
                </c:pt>
                <c:pt idx="381">
                  <c:v>-87.886249000000007</c:v>
                </c:pt>
                <c:pt idx="382">
                  <c:v>-87.886249000000007</c:v>
                </c:pt>
                <c:pt idx="383">
                  <c:v>-87.886249000000007</c:v>
                </c:pt>
                <c:pt idx="384">
                  <c:v>-87.886249000000007</c:v>
                </c:pt>
                <c:pt idx="385">
                  <c:v>-87.886249000000007</c:v>
                </c:pt>
                <c:pt idx="386">
                  <c:v>-87.886247999999995</c:v>
                </c:pt>
                <c:pt idx="387">
                  <c:v>-87.886247999999995</c:v>
                </c:pt>
                <c:pt idx="388">
                  <c:v>-87.886247999999995</c:v>
                </c:pt>
                <c:pt idx="389">
                  <c:v>-87.886247999999995</c:v>
                </c:pt>
                <c:pt idx="390">
                  <c:v>-87.886247999999995</c:v>
                </c:pt>
                <c:pt idx="391">
                  <c:v>-87.886247999999995</c:v>
                </c:pt>
                <c:pt idx="392">
                  <c:v>-87.886247999999995</c:v>
                </c:pt>
                <c:pt idx="393">
                  <c:v>-87.886247999999995</c:v>
                </c:pt>
                <c:pt idx="394">
                  <c:v>-87.886247999999995</c:v>
                </c:pt>
                <c:pt idx="395">
                  <c:v>-87.886247999999995</c:v>
                </c:pt>
                <c:pt idx="396">
                  <c:v>-87.886247999999995</c:v>
                </c:pt>
                <c:pt idx="397">
                  <c:v>-87.886247999999995</c:v>
                </c:pt>
                <c:pt idx="398">
                  <c:v>-87.886247999999995</c:v>
                </c:pt>
                <c:pt idx="399">
                  <c:v>-87.886247999999995</c:v>
                </c:pt>
                <c:pt idx="400">
                  <c:v>-87.886247999999995</c:v>
                </c:pt>
                <c:pt idx="401">
                  <c:v>-87.886247999999995</c:v>
                </c:pt>
                <c:pt idx="402">
                  <c:v>-87.886246999999997</c:v>
                </c:pt>
                <c:pt idx="403">
                  <c:v>-87.886246999999997</c:v>
                </c:pt>
                <c:pt idx="404">
                  <c:v>-87.886246999999997</c:v>
                </c:pt>
                <c:pt idx="405">
                  <c:v>-87.886246999999997</c:v>
                </c:pt>
                <c:pt idx="406">
                  <c:v>-87.886246999999997</c:v>
                </c:pt>
                <c:pt idx="407">
                  <c:v>-87.886246999999997</c:v>
                </c:pt>
                <c:pt idx="408">
                  <c:v>-87.886246999999997</c:v>
                </c:pt>
                <c:pt idx="409">
                  <c:v>-87.886246999999997</c:v>
                </c:pt>
                <c:pt idx="410">
                  <c:v>-87.886246999999997</c:v>
                </c:pt>
                <c:pt idx="411">
                  <c:v>-87.886246999999997</c:v>
                </c:pt>
                <c:pt idx="412">
                  <c:v>-87.886246999999997</c:v>
                </c:pt>
                <c:pt idx="413">
                  <c:v>-87.886246999999997</c:v>
                </c:pt>
                <c:pt idx="414">
                  <c:v>-87.886246999999997</c:v>
                </c:pt>
                <c:pt idx="415">
                  <c:v>-87.886246999999997</c:v>
                </c:pt>
                <c:pt idx="416">
                  <c:v>-87.886246999999997</c:v>
                </c:pt>
                <c:pt idx="417">
                  <c:v>-87.886246999999997</c:v>
                </c:pt>
                <c:pt idx="418">
                  <c:v>-87.886246999999997</c:v>
                </c:pt>
                <c:pt idx="419">
                  <c:v>-87.886246999999997</c:v>
                </c:pt>
                <c:pt idx="420">
                  <c:v>-87.886246999999997</c:v>
                </c:pt>
                <c:pt idx="421">
                  <c:v>-87.886246</c:v>
                </c:pt>
                <c:pt idx="422">
                  <c:v>-87.886246</c:v>
                </c:pt>
                <c:pt idx="423">
                  <c:v>-87.886246</c:v>
                </c:pt>
                <c:pt idx="424">
                  <c:v>-87.886246</c:v>
                </c:pt>
                <c:pt idx="425">
                  <c:v>-87.886246</c:v>
                </c:pt>
                <c:pt idx="426">
                  <c:v>-87.886246</c:v>
                </c:pt>
                <c:pt idx="427">
                  <c:v>-87.886246</c:v>
                </c:pt>
                <c:pt idx="428">
                  <c:v>-87.886246</c:v>
                </c:pt>
                <c:pt idx="429">
                  <c:v>-87.886246</c:v>
                </c:pt>
                <c:pt idx="430">
                  <c:v>-87.886246</c:v>
                </c:pt>
                <c:pt idx="431">
                  <c:v>-87.886246</c:v>
                </c:pt>
                <c:pt idx="432">
                  <c:v>-87.886246</c:v>
                </c:pt>
                <c:pt idx="433">
                  <c:v>-87.886246</c:v>
                </c:pt>
                <c:pt idx="434">
                  <c:v>-87.886246</c:v>
                </c:pt>
                <c:pt idx="435">
                  <c:v>-87.886246</c:v>
                </c:pt>
                <c:pt idx="436">
                  <c:v>-87.886246</c:v>
                </c:pt>
                <c:pt idx="437">
                  <c:v>-87.886246</c:v>
                </c:pt>
                <c:pt idx="438">
                  <c:v>-87.886246</c:v>
                </c:pt>
                <c:pt idx="439">
                  <c:v>-87.886246</c:v>
                </c:pt>
                <c:pt idx="440">
                  <c:v>-87.886246</c:v>
                </c:pt>
                <c:pt idx="441">
                  <c:v>-87.886246</c:v>
                </c:pt>
                <c:pt idx="442">
                  <c:v>-87.886246</c:v>
                </c:pt>
                <c:pt idx="443">
                  <c:v>-87.886246</c:v>
                </c:pt>
                <c:pt idx="444">
                  <c:v>-87.886245000000002</c:v>
                </c:pt>
                <c:pt idx="445">
                  <c:v>-87.886245000000002</c:v>
                </c:pt>
                <c:pt idx="446">
                  <c:v>-87.886245000000002</c:v>
                </c:pt>
                <c:pt idx="447">
                  <c:v>-87.886245000000002</c:v>
                </c:pt>
                <c:pt idx="448">
                  <c:v>-87.886245000000002</c:v>
                </c:pt>
                <c:pt idx="449">
                  <c:v>-87.886245000000002</c:v>
                </c:pt>
                <c:pt idx="450">
                  <c:v>-87.886245000000002</c:v>
                </c:pt>
                <c:pt idx="451">
                  <c:v>-87.886245000000002</c:v>
                </c:pt>
                <c:pt idx="452">
                  <c:v>-87.886245000000002</c:v>
                </c:pt>
                <c:pt idx="453">
                  <c:v>-87.886245000000002</c:v>
                </c:pt>
                <c:pt idx="454">
                  <c:v>-87.886245000000002</c:v>
                </c:pt>
                <c:pt idx="455">
                  <c:v>-87.886245000000002</c:v>
                </c:pt>
                <c:pt idx="456">
                  <c:v>-87.886245000000002</c:v>
                </c:pt>
                <c:pt idx="457">
                  <c:v>-87.886245000000002</c:v>
                </c:pt>
                <c:pt idx="458">
                  <c:v>-87.886245000000002</c:v>
                </c:pt>
                <c:pt idx="459">
                  <c:v>-87.886245000000002</c:v>
                </c:pt>
                <c:pt idx="460">
                  <c:v>-87.886245000000002</c:v>
                </c:pt>
                <c:pt idx="461">
                  <c:v>-87.886245000000002</c:v>
                </c:pt>
                <c:pt idx="462">
                  <c:v>-87.886245000000002</c:v>
                </c:pt>
                <c:pt idx="463">
                  <c:v>-87.886245000000002</c:v>
                </c:pt>
                <c:pt idx="464">
                  <c:v>-87.886245000000002</c:v>
                </c:pt>
                <c:pt idx="465">
                  <c:v>-87.886245000000002</c:v>
                </c:pt>
                <c:pt idx="466">
                  <c:v>-87.886245000000002</c:v>
                </c:pt>
                <c:pt idx="467">
                  <c:v>-87.886245000000002</c:v>
                </c:pt>
                <c:pt idx="468">
                  <c:v>-87.886245000000002</c:v>
                </c:pt>
                <c:pt idx="469">
                  <c:v>-87.886245000000002</c:v>
                </c:pt>
                <c:pt idx="470">
                  <c:v>-87.886245000000002</c:v>
                </c:pt>
                <c:pt idx="471">
                  <c:v>-87.886245000000002</c:v>
                </c:pt>
                <c:pt idx="472">
                  <c:v>-87.886245000000002</c:v>
                </c:pt>
                <c:pt idx="473">
                  <c:v>-87.886245000000002</c:v>
                </c:pt>
                <c:pt idx="474">
                  <c:v>-87.886245000000002</c:v>
                </c:pt>
                <c:pt idx="475">
                  <c:v>-87.886245000000002</c:v>
                </c:pt>
                <c:pt idx="476">
                  <c:v>-87.886245000000002</c:v>
                </c:pt>
                <c:pt idx="477">
                  <c:v>-87.886245000000002</c:v>
                </c:pt>
                <c:pt idx="478">
                  <c:v>-87.886245000000002</c:v>
                </c:pt>
                <c:pt idx="479">
                  <c:v>-87.886245000000002</c:v>
                </c:pt>
                <c:pt idx="480">
                  <c:v>-87.886245000000002</c:v>
                </c:pt>
                <c:pt idx="481">
                  <c:v>-87.886245000000002</c:v>
                </c:pt>
                <c:pt idx="482">
                  <c:v>-87.886245000000002</c:v>
                </c:pt>
                <c:pt idx="483">
                  <c:v>-87.886244000000005</c:v>
                </c:pt>
                <c:pt idx="484">
                  <c:v>-87.886244000000005</c:v>
                </c:pt>
                <c:pt idx="485">
                  <c:v>-87.886244000000005</c:v>
                </c:pt>
                <c:pt idx="486">
                  <c:v>-87.886244000000005</c:v>
                </c:pt>
                <c:pt idx="487">
                  <c:v>-87.886244000000005</c:v>
                </c:pt>
                <c:pt idx="488">
                  <c:v>-87.886244000000005</c:v>
                </c:pt>
                <c:pt idx="489">
                  <c:v>-87.886244000000005</c:v>
                </c:pt>
                <c:pt idx="490">
                  <c:v>-87.886244000000005</c:v>
                </c:pt>
                <c:pt idx="491">
                  <c:v>-87.886244000000005</c:v>
                </c:pt>
                <c:pt idx="492">
                  <c:v>-87.886244000000005</c:v>
                </c:pt>
                <c:pt idx="493">
                  <c:v>-87.886244000000005</c:v>
                </c:pt>
                <c:pt idx="494">
                  <c:v>-87.886244000000005</c:v>
                </c:pt>
                <c:pt idx="495">
                  <c:v>-87.886244000000005</c:v>
                </c:pt>
                <c:pt idx="496">
                  <c:v>-87.886244000000005</c:v>
                </c:pt>
                <c:pt idx="497">
                  <c:v>-87.886244000000005</c:v>
                </c:pt>
                <c:pt idx="498">
                  <c:v>-87.886244000000005</c:v>
                </c:pt>
                <c:pt idx="499">
                  <c:v>-87.886244000000005</c:v>
                </c:pt>
                <c:pt idx="500">
                  <c:v>-87.886244000000005</c:v>
                </c:pt>
                <c:pt idx="501">
                  <c:v>-87.886244000000005</c:v>
                </c:pt>
                <c:pt idx="502">
                  <c:v>-87.886244000000005</c:v>
                </c:pt>
                <c:pt idx="503">
                  <c:v>-87.886244000000005</c:v>
                </c:pt>
                <c:pt idx="504">
                  <c:v>-87.886244000000005</c:v>
                </c:pt>
                <c:pt idx="505">
                  <c:v>-87.886244000000005</c:v>
                </c:pt>
                <c:pt idx="506">
                  <c:v>-87.886244000000005</c:v>
                </c:pt>
                <c:pt idx="507">
                  <c:v>-87.886244000000005</c:v>
                </c:pt>
                <c:pt idx="508">
                  <c:v>-87.886244000000005</c:v>
                </c:pt>
                <c:pt idx="509">
                  <c:v>-87.886244000000005</c:v>
                </c:pt>
                <c:pt idx="510">
                  <c:v>-87.886244000000005</c:v>
                </c:pt>
                <c:pt idx="511">
                  <c:v>-87.886244000000005</c:v>
                </c:pt>
                <c:pt idx="512">
                  <c:v>-87.886244000000005</c:v>
                </c:pt>
                <c:pt idx="513">
                  <c:v>-87.886244000000005</c:v>
                </c:pt>
                <c:pt idx="514">
                  <c:v>-87.886244000000005</c:v>
                </c:pt>
                <c:pt idx="515">
                  <c:v>-87.886244000000005</c:v>
                </c:pt>
                <c:pt idx="516">
                  <c:v>-87.886244000000005</c:v>
                </c:pt>
                <c:pt idx="517">
                  <c:v>-87.886244000000005</c:v>
                </c:pt>
                <c:pt idx="518">
                  <c:v>-87.886244000000005</c:v>
                </c:pt>
                <c:pt idx="519">
                  <c:v>-87.886244000000005</c:v>
                </c:pt>
                <c:pt idx="520">
                  <c:v>-87.886244000000005</c:v>
                </c:pt>
                <c:pt idx="521">
                  <c:v>-87.886244000000005</c:v>
                </c:pt>
                <c:pt idx="522">
                  <c:v>-87.886244000000005</c:v>
                </c:pt>
                <c:pt idx="523">
                  <c:v>-87.886244000000005</c:v>
                </c:pt>
                <c:pt idx="524">
                  <c:v>-87.886244000000005</c:v>
                </c:pt>
                <c:pt idx="525">
                  <c:v>-87.886244000000005</c:v>
                </c:pt>
                <c:pt idx="526">
                  <c:v>-87.886244000000005</c:v>
                </c:pt>
                <c:pt idx="527">
                  <c:v>-87.886244000000005</c:v>
                </c:pt>
                <c:pt idx="528">
                  <c:v>-87.886244000000005</c:v>
                </c:pt>
                <c:pt idx="529">
                  <c:v>-87.886244000000005</c:v>
                </c:pt>
                <c:pt idx="530">
                  <c:v>-87.886244000000005</c:v>
                </c:pt>
                <c:pt idx="531">
                  <c:v>-87.886244000000005</c:v>
                </c:pt>
                <c:pt idx="532">
                  <c:v>-87.886244000000005</c:v>
                </c:pt>
                <c:pt idx="533">
                  <c:v>-87.886244000000005</c:v>
                </c:pt>
                <c:pt idx="534">
                  <c:v>-87.886244000000005</c:v>
                </c:pt>
                <c:pt idx="535">
                  <c:v>-87.886244000000005</c:v>
                </c:pt>
                <c:pt idx="536">
                  <c:v>-87.886244000000005</c:v>
                </c:pt>
                <c:pt idx="537">
                  <c:v>-87.886244000000005</c:v>
                </c:pt>
                <c:pt idx="538">
                  <c:v>-87.886244000000005</c:v>
                </c:pt>
                <c:pt idx="539">
                  <c:v>-87.886244000000005</c:v>
                </c:pt>
                <c:pt idx="540">
                  <c:v>-87.886244000000005</c:v>
                </c:pt>
                <c:pt idx="541">
                  <c:v>-87.886244000000005</c:v>
                </c:pt>
                <c:pt idx="542">
                  <c:v>-87.886244000000005</c:v>
                </c:pt>
                <c:pt idx="543">
                  <c:v>-87.886244000000005</c:v>
                </c:pt>
                <c:pt idx="544">
                  <c:v>-87.886244000000005</c:v>
                </c:pt>
                <c:pt idx="545">
                  <c:v>-87.886244000000005</c:v>
                </c:pt>
                <c:pt idx="546">
                  <c:v>-87.886244000000005</c:v>
                </c:pt>
                <c:pt idx="547">
                  <c:v>-87.886244000000005</c:v>
                </c:pt>
                <c:pt idx="548">
                  <c:v>-87.886244000000005</c:v>
                </c:pt>
                <c:pt idx="549">
                  <c:v>-87.886245000000002</c:v>
                </c:pt>
                <c:pt idx="550">
                  <c:v>-87.886245000000002</c:v>
                </c:pt>
                <c:pt idx="551">
                  <c:v>-87.886245000000002</c:v>
                </c:pt>
                <c:pt idx="552">
                  <c:v>-87.886245000000002</c:v>
                </c:pt>
                <c:pt idx="553">
                  <c:v>-87.886245000000002</c:v>
                </c:pt>
                <c:pt idx="554">
                  <c:v>-87.886245000000002</c:v>
                </c:pt>
                <c:pt idx="555">
                  <c:v>-87.886245000000002</c:v>
                </c:pt>
                <c:pt idx="556">
                  <c:v>-87.886245000000002</c:v>
                </c:pt>
                <c:pt idx="557">
                  <c:v>-87.886245000000002</c:v>
                </c:pt>
                <c:pt idx="558">
                  <c:v>-87.886245000000002</c:v>
                </c:pt>
                <c:pt idx="559">
                  <c:v>-87.886245000000002</c:v>
                </c:pt>
                <c:pt idx="560">
                  <c:v>-87.886245000000002</c:v>
                </c:pt>
                <c:pt idx="561">
                  <c:v>-87.886245000000002</c:v>
                </c:pt>
                <c:pt idx="562">
                  <c:v>-87.886245000000002</c:v>
                </c:pt>
                <c:pt idx="563">
                  <c:v>-87.886245000000002</c:v>
                </c:pt>
                <c:pt idx="564">
                  <c:v>-87.886245000000002</c:v>
                </c:pt>
                <c:pt idx="565">
                  <c:v>-87.886245000000002</c:v>
                </c:pt>
                <c:pt idx="566">
                  <c:v>-87.886245000000002</c:v>
                </c:pt>
                <c:pt idx="567">
                  <c:v>-87.886245000000002</c:v>
                </c:pt>
                <c:pt idx="568">
                  <c:v>-87.886245000000002</c:v>
                </c:pt>
                <c:pt idx="569">
                  <c:v>-87.886245000000002</c:v>
                </c:pt>
                <c:pt idx="570">
                  <c:v>-87.886245000000002</c:v>
                </c:pt>
                <c:pt idx="571">
                  <c:v>-87.886245000000002</c:v>
                </c:pt>
                <c:pt idx="572">
                  <c:v>-87.886245000000002</c:v>
                </c:pt>
                <c:pt idx="573">
                  <c:v>-87.886245000000002</c:v>
                </c:pt>
                <c:pt idx="574">
                  <c:v>-87.886245000000002</c:v>
                </c:pt>
                <c:pt idx="575">
                  <c:v>-87.886245000000002</c:v>
                </c:pt>
                <c:pt idx="576">
                  <c:v>-87.886245000000002</c:v>
                </c:pt>
                <c:pt idx="577">
                  <c:v>-87.886245000000002</c:v>
                </c:pt>
                <c:pt idx="578">
                  <c:v>-87.886245000000002</c:v>
                </c:pt>
                <c:pt idx="579">
                  <c:v>-87.886245000000002</c:v>
                </c:pt>
                <c:pt idx="580">
                  <c:v>-87.886245000000002</c:v>
                </c:pt>
                <c:pt idx="581">
                  <c:v>-87.886245000000002</c:v>
                </c:pt>
                <c:pt idx="582">
                  <c:v>-87.886245000000002</c:v>
                </c:pt>
                <c:pt idx="583">
                  <c:v>-87.886245000000002</c:v>
                </c:pt>
                <c:pt idx="584">
                  <c:v>-87.886245000000002</c:v>
                </c:pt>
                <c:pt idx="585">
                  <c:v>-87.886245000000002</c:v>
                </c:pt>
                <c:pt idx="586">
                  <c:v>-87.886245000000002</c:v>
                </c:pt>
                <c:pt idx="587">
                  <c:v>-87.886245000000002</c:v>
                </c:pt>
                <c:pt idx="588">
                  <c:v>-87.886246</c:v>
                </c:pt>
                <c:pt idx="589">
                  <c:v>-87.886246</c:v>
                </c:pt>
                <c:pt idx="590">
                  <c:v>-87.886246</c:v>
                </c:pt>
                <c:pt idx="591">
                  <c:v>-87.886246</c:v>
                </c:pt>
                <c:pt idx="592">
                  <c:v>-87.886246</c:v>
                </c:pt>
                <c:pt idx="593">
                  <c:v>-87.886246</c:v>
                </c:pt>
                <c:pt idx="594">
                  <c:v>-87.886246</c:v>
                </c:pt>
                <c:pt idx="595">
                  <c:v>-87.886246</c:v>
                </c:pt>
                <c:pt idx="596">
                  <c:v>-87.886246</c:v>
                </c:pt>
                <c:pt idx="597">
                  <c:v>-87.886246</c:v>
                </c:pt>
                <c:pt idx="598">
                  <c:v>-87.886246</c:v>
                </c:pt>
                <c:pt idx="599">
                  <c:v>-87.886246</c:v>
                </c:pt>
                <c:pt idx="600">
                  <c:v>-87.886246</c:v>
                </c:pt>
                <c:pt idx="601">
                  <c:v>-87.886246</c:v>
                </c:pt>
                <c:pt idx="602">
                  <c:v>-87.886246</c:v>
                </c:pt>
                <c:pt idx="603">
                  <c:v>-87.886246</c:v>
                </c:pt>
                <c:pt idx="604">
                  <c:v>-87.886246</c:v>
                </c:pt>
                <c:pt idx="605">
                  <c:v>-87.886246</c:v>
                </c:pt>
                <c:pt idx="606">
                  <c:v>-87.886246</c:v>
                </c:pt>
                <c:pt idx="607">
                  <c:v>-87.886246</c:v>
                </c:pt>
                <c:pt idx="608">
                  <c:v>-87.886246</c:v>
                </c:pt>
                <c:pt idx="609">
                  <c:v>-87.886246</c:v>
                </c:pt>
                <c:pt idx="610">
                  <c:v>-87.886246</c:v>
                </c:pt>
                <c:pt idx="611">
                  <c:v>-87.886246</c:v>
                </c:pt>
                <c:pt idx="612">
                  <c:v>-87.886246</c:v>
                </c:pt>
                <c:pt idx="613">
                  <c:v>-87.886246999999997</c:v>
                </c:pt>
                <c:pt idx="614">
                  <c:v>-87.886246999999997</c:v>
                </c:pt>
                <c:pt idx="615">
                  <c:v>-87.886246999999997</c:v>
                </c:pt>
                <c:pt idx="616">
                  <c:v>-87.886246999999997</c:v>
                </c:pt>
                <c:pt idx="617">
                  <c:v>-87.886246999999997</c:v>
                </c:pt>
                <c:pt idx="618">
                  <c:v>-87.886246999999997</c:v>
                </c:pt>
                <c:pt idx="619">
                  <c:v>-87.886246999999997</c:v>
                </c:pt>
                <c:pt idx="620">
                  <c:v>-87.886246999999997</c:v>
                </c:pt>
                <c:pt idx="621">
                  <c:v>-87.886246999999997</c:v>
                </c:pt>
                <c:pt idx="622">
                  <c:v>-87.886246999999997</c:v>
                </c:pt>
                <c:pt idx="623">
                  <c:v>-87.886246999999997</c:v>
                </c:pt>
                <c:pt idx="624">
                  <c:v>-87.886246999999997</c:v>
                </c:pt>
                <c:pt idx="625">
                  <c:v>-87.886246999999997</c:v>
                </c:pt>
                <c:pt idx="626">
                  <c:v>-87.886246999999997</c:v>
                </c:pt>
                <c:pt idx="627">
                  <c:v>-87.886246999999997</c:v>
                </c:pt>
                <c:pt idx="628">
                  <c:v>-87.886246999999997</c:v>
                </c:pt>
                <c:pt idx="629">
                  <c:v>-87.886246999999997</c:v>
                </c:pt>
                <c:pt idx="630">
                  <c:v>-87.886246999999997</c:v>
                </c:pt>
                <c:pt idx="631">
                  <c:v>-87.886246999999997</c:v>
                </c:pt>
                <c:pt idx="632">
                  <c:v>-87.886246999999997</c:v>
                </c:pt>
                <c:pt idx="633">
                  <c:v>-87.886247999999995</c:v>
                </c:pt>
                <c:pt idx="634">
                  <c:v>-87.886247999999995</c:v>
                </c:pt>
                <c:pt idx="635">
                  <c:v>-87.886247999999995</c:v>
                </c:pt>
                <c:pt idx="636">
                  <c:v>-87.886247999999995</c:v>
                </c:pt>
                <c:pt idx="637">
                  <c:v>-87.886247999999995</c:v>
                </c:pt>
                <c:pt idx="638">
                  <c:v>-87.886247999999995</c:v>
                </c:pt>
                <c:pt idx="639">
                  <c:v>-87.886247999999995</c:v>
                </c:pt>
                <c:pt idx="640">
                  <c:v>-87.886247999999995</c:v>
                </c:pt>
                <c:pt idx="641">
                  <c:v>-87.886247999999995</c:v>
                </c:pt>
                <c:pt idx="642">
                  <c:v>-87.886247999999995</c:v>
                </c:pt>
                <c:pt idx="643">
                  <c:v>-87.886247999999995</c:v>
                </c:pt>
                <c:pt idx="644">
                  <c:v>-87.886247999999995</c:v>
                </c:pt>
                <c:pt idx="645">
                  <c:v>-87.886247999999995</c:v>
                </c:pt>
                <c:pt idx="646">
                  <c:v>-87.886247999999995</c:v>
                </c:pt>
                <c:pt idx="647">
                  <c:v>-87.886247999999995</c:v>
                </c:pt>
                <c:pt idx="648">
                  <c:v>-87.886247999999995</c:v>
                </c:pt>
                <c:pt idx="649">
                  <c:v>-87.886247999999995</c:v>
                </c:pt>
                <c:pt idx="650">
                  <c:v>-87.886247999999995</c:v>
                </c:pt>
                <c:pt idx="651">
                  <c:v>-87.886249000000007</c:v>
                </c:pt>
                <c:pt idx="652">
                  <c:v>-87.886249000000007</c:v>
                </c:pt>
                <c:pt idx="653">
                  <c:v>-87.886249000000007</c:v>
                </c:pt>
                <c:pt idx="654">
                  <c:v>-87.886249000000007</c:v>
                </c:pt>
                <c:pt idx="655">
                  <c:v>-87.886249000000007</c:v>
                </c:pt>
                <c:pt idx="656">
                  <c:v>-87.886249000000007</c:v>
                </c:pt>
                <c:pt idx="657">
                  <c:v>-87.886249000000007</c:v>
                </c:pt>
                <c:pt idx="658">
                  <c:v>-87.886249000000007</c:v>
                </c:pt>
                <c:pt idx="659">
                  <c:v>-87.886249000000007</c:v>
                </c:pt>
                <c:pt idx="660">
                  <c:v>-87.886249000000007</c:v>
                </c:pt>
                <c:pt idx="661">
                  <c:v>-87.886249000000007</c:v>
                </c:pt>
                <c:pt idx="662">
                  <c:v>-87.886249000000007</c:v>
                </c:pt>
                <c:pt idx="663">
                  <c:v>-87.886249000000007</c:v>
                </c:pt>
                <c:pt idx="664">
                  <c:v>-87.886249000000007</c:v>
                </c:pt>
                <c:pt idx="665">
                  <c:v>-87.886249000000007</c:v>
                </c:pt>
                <c:pt idx="666">
                  <c:v>-87.886250000000004</c:v>
                </c:pt>
                <c:pt idx="667">
                  <c:v>-87.886250000000004</c:v>
                </c:pt>
                <c:pt idx="668">
                  <c:v>-87.886250000000004</c:v>
                </c:pt>
                <c:pt idx="669">
                  <c:v>-87.886250000000004</c:v>
                </c:pt>
                <c:pt idx="670">
                  <c:v>-87.886250000000004</c:v>
                </c:pt>
                <c:pt idx="671">
                  <c:v>-87.886250000000004</c:v>
                </c:pt>
                <c:pt idx="672">
                  <c:v>-87.886250000000004</c:v>
                </c:pt>
                <c:pt idx="673">
                  <c:v>-87.886250000000004</c:v>
                </c:pt>
                <c:pt idx="674">
                  <c:v>-87.886250000000004</c:v>
                </c:pt>
                <c:pt idx="675">
                  <c:v>-87.886250000000004</c:v>
                </c:pt>
                <c:pt idx="676">
                  <c:v>-87.886250000000004</c:v>
                </c:pt>
                <c:pt idx="677">
                  <c:v>-87.886250000000004</c:v>
                </c:pt>
                <c:pt idx="678">
                  <c:v>-87.886250000000004</c:v>
                </c:pt>
                <c:pt idx="679">
                  <c:v>-87.886250000000004</c:v>
                </c:pt>
                <c:pt idx="680">
                  <c:v>-87.886251000000001</c:v>
                </c:pt>
                <c:pt idx="681">
                  <c:v>-87.886251000000001</c:v>
                </c:pt>
                <c:pt idx="682">
                  <c:v>-87.886251000000001</c:v>
                </c:pt>
                <c:pt idx="683">
                  <c:v>-87.886251000000001</c:v>
                </c:pt>
                <c:pt idx="684">
                  <c:v>-87.886251000000001</c:v>
                </c:pt>
                <c:pt idx="685">
                  <c:v>-87.886251000000001</c:v>
                </c:pt>
                <c:pt idx="686">
                  <c:v>-87.886251000000001</c:v>
                </c:pt>
                <c:pt idx="687">
                  <c:v>-87.886251000000001</c:v>
                </c:pt>
                <c:pt idx="688">
                  <c:v>-87.886251000000001</c:v>
                </c:pt>
                <c:pt idx="689">
                  <c:v>-87.886251000000001</c:v>
                </c:pt>
                <c:pt idx="690">
                  <c:v>-87.886251000000001</c:v>
                </c:pt>
                <c:pt idx="691">
                  <c:v>-87.886251000000001</c:v>
                </c:pt>
                <c:pt idx="692">
                  <c:v>-87.886251000000001</c:v>
                </c:pt>
                <c:pt idx="693">
                  <c:v>-87.886251999999999</c:v>
                </c:pt>
                <c:pt idx="694">
                  <c:v>-87.886251999999999</c:v>
                </c:pt>
                <c:pt idx="695">
                  <c:v>-87.886251999999999</c:v>
                </c:pt>
                <c:pt idx="696">
                  <c:v>-87.886251999999999</c:v>
                </c:pt>
                <c:pt idx="697">
                  <c:v>-87.886251999999999</c:v>
                </c:pt>
                <c:pt idx="698">
                  <c:v>-87.886251999999999</c:v>
                </c:pt>
                <c:pt idx="699">
                  <c:v>-87.886251999999999</c:v>
                </c:pt>
                <c:pt idx="700">
                  <c:v>-87.886251999999999</c:v>
                </c:pt>
                <c:pt idx="701">
                  <c:v>-87.886251999999999</c:v>
                </c:pt>
                <c:pt idx="702">
                  <c:v>-87.886251999999999</c:v>
                </c:pt>
                <c:pt idx="703">
                  <c:v>-87.886251999999999</c:v>
                </c:pt>
                <c:pt idx="704">
                  <c:v>-87.886251999999999</c:v>
                </c:pt>
                <c:pt idx="705">
                  <c:v>-87.886252999999996</c:v>
                </c:pt>
                <c:pt idx="706">
                  <c:v>-87.886252999999996</c:v>
                </c:pt>
                <c:pt idx="707">
                  <c:v>-87.886252999999996</c:v>
                </c:pt>
                <c:pt idx="708">
                  <c:v>-87.886252999999996</c:v>
                </c:pt>
                <c:pt idx="709">
                  <c:v>-87.886252999999996</c:v>
                </c:pt>
                <c:pt idx="710">
                  <c:v>-87.886252999999996</c:v>
                </c:pt>
                <c:pt idx="711">
                  <c:v>-87.886252999999996</c:v>
                </c:pt>
                <c:pt idx="712">
                  <c:v>-87.886252999999996</c:v>
                </c:pt>
                <c:pt idx="713">
                  <c:v>-87.886252999999996</c:v>
                </c:pt>
                <c:pt idx="714">
                  <c:v>-87.886252999999996</c:v>
                </c:pt>
                <c:pt idx="715">
                  <c:v>-87.886252999999996</c:v>
                </c:pt>
                <c:pt idx="716">
                  <c:v>-87.886253999999994</c:v>
                </c:pt>
                <c:pt idx="717">
                  <c:v>-87.886253999999994</c:v>
                </c:pt>
                <c:pt idx="718">
                  <c:v>-87.886253999999994</c:v>
                </c:pt>
                <c:pt idx="719">
                  <c:v>-87.886253999999994</c:v>
                </c:pt>
                <c:pt idx="720">
                  <c:v>-87.886253999999994</c:v>
                </c:pt>
                <c:pt idx="721">
                  <c:v>-87.886253999999994</c:v>
                </c:pt>
                <c:pt idx="722">
                  <c:v>-87.886253999999994</c:v>
                </c:pt>
                <c:pt idx="723">
                  <c:v>-87.886253999999994</c:v>
                </c:pt>
                <c:pt idx="724">
                  <c:v>-87.886253999999994</c:v>
                </c:pt>
                <c:pt idx="725">
                  <c:v>-87.886253999999994</c:v>
                </c:pt>
                <c:pt idx="726">
                  <c:v>-87.886253999999994</c:v>
                </c:pt>
                <c:pt idx="727">
                  <c:v>-87.886255000000006</c:v>
                </c:pt>
                <c:pt idx="728">
                  <c:v>-87.886255000000006</c:v>
                </c:pt>
                <c:pt idx="729">
                  <c:v>-87.886255000000006</c:v>
                </c:pt>
                <c:pt idx="730">
                  <c:v>-87.886255000000006</c:v>
                </c:pt>
                <c:pt idx="731">
                  <c:v>-87.886255000000006</c:v>
                </c:pt>
                <c:pt idx="732">
                  <c:v>-87.886255000000006</c:v>
                </c:pt>
                <c:pt idx="733">
                  <c:v>-87.886255000000006</c:v>
                </c:pt>
                <c:pt idx="734">
                  <c:v>-87.886255000000006</c:v>
                </c:pt>
                <c:pt idx="735">
                  <c:v>-87.886255000000006</c:v>
                </c:pt>
                <c:pt idx="736">
                  <c:v>-87.886255000000006</c:v>
                </c:pt>
                <c:pt idx="737">
                  <c:v>-87.886255000000006</c:v>
                </c:pt>
                <c:pt idx="738">
                  <c:v>-87.886256000000003</c:v>
                </c:pt>
                <c:pt idx="739">
                  <c:v>-87.886256000000003</c:v>
                </c:pt>
                <c:pt idx="740">
                  <c:v>-87.886256000000003</c:v>
                </c:pt>
                <c:pt idx="741">
                  <c:v>-87.886256000000003</c:v>
                </c:pt>
                <c:pt idx="742">
                  <c:v>-87.886256000000003</c:v>
                </c:pt>
                <c:pt idx="743">
                  <c:v>-87.886256000000003</c:v>
                </c:pt>
                <c:pt idx="744">
                  <c:v>-87.886256000000003</c:v>
                </c:pt>
                <c:pt idx="745">
                  <c:v>-87.886256000000003</c:v>
                </c:pt>
                <c:pt idx="746">
                  <c:v>-87.886256000000003</c:v>
                </c:pt>
                <c:pt idx="747">
                  <c:v>-87.886256000000003</c:v>
                </c:pt>
                <c:pt idx="748">
                  <c:v>-87.886257000000001</c:v>
                </c:pt>
                <c:pt idx="749">
                  <c:v>-87.886257000000001</c:v>
                </c:pt>
                <c:pt idx="750">
                  <c:v>-87.886257000000001</c:v>
                </c:pt>
                <c:pt idx="751">
                  <c:v>-87.886257000000001</c:v>
                </c:pt>
                <c:pt idx="752">
                  <c:v>-87.886257000000001</c:v>
                </c:pt>
                <c:pt idx="753">
                  <c:v>-87.886257000000001</c:v>
                </c:pt>
                <c:pt idx="754">
                  <c:v>-87.886257000000001</c:v>
                </c:pt>
                <c:pt idx="755">
                  <c:v>-87.886257000000001</c:v>
                </c:pt>
                <c:pt idx="756">
                  <c:v>-87.886257000000001</c:v>
                </c:pt>
                <c:pt idx="757">
                  <c:v>-87.886257999999998</c:v>
                </c:pt>
                <c:pt idx="758">
                  <c:v>-87.886257999999998</c:v>
                </c:pt>
                <c:pt idx="759">
                  <c:v>-87.886257999999998</c:v>
                </c:pt>
                <c:pt idx="760">
                  <c:v>-87.886257999999998</c:v>
                </c:pt>
                <c:pt idx="761">
                  <c:v>-87.886257999999998</c:v>
                </c:pt>
                <c:pt idx="762">
                  <c:v>-87.886257999999998</c:v>
                </c:pt>
                <c:pt idx="763">
                  <c:v>-87.886257999999998</c:v>
                </c:pt>
                <c:pt idx="764">
                  <c:v>-87.886257999999998</c:v>
                </c:pt>
                <c:pt idx="765">
                  <c:v>-87.886257999999998</c:v>
                </c:pt>
                <c:pt idx="766">
                  <c:v>-87.886257999999998</c:v>
                </c:pt>
                <c:pt idx="767">
                  <c:v>-87.886258999999995</c:v>
                </c:pt>
                <c:pt idx="768">
                  <c:v>-87.886258999999995</c:v>
                </c:pt>
                <c:pt idx="769">
                  <c:v>-87.886258999999995</c:v>
                </c:pt>
                <c:pt idx="770">
                  <c:v>-87.886258999999995</c:v>
                </c:pt>
                <c:pt idx="771">
                  <c:v>-87.886258999999995</c:v>
                </c:pt>
                <c:pt idx="772">
                  <c:v>-87.886258999999995</c:v>
                </c:pt>
                <c:pt idx="773">
                  <c:v>-87.886258999999995</c:v>
                </c:pt>
                <c:pt idx="774">
                  <c:v>-87.886258999999995</c:v>
                </c:pt>
                <c:pt idx="775">
                  <c:v>-87.886258999999995</c:v>
                </c:pt>
                <c:pt idx="776">
                  <c:v>-87.886259999999993</c:v>
                </c:pt>
                <c:pt idx="777">
                  <c:v>-87.886259999999993</c:v>
                </c:pt>
                <c:pt idx="778">
                  <c:v>-87.886259999999993</c:v>
                </c:pt>
                <c:pt idx="779">
                  <c:v>-87.886259999999993</c:v>
                </c:pt>
                <c:pt idx="780">
                  <c:v>-87.886259999999993</c:v>
                </c:pt>
                <c:pt idx="781">
                  <c:v>-87.886259999999993</c:v>
                </c:pt>
                <c:pt idx="782">
                  <c:v>-87.886259999999993</c:v>
                </c:pt>
                <c:pt idx="783">
                  <c:v>-87.886259999999993</c:v>
                </c:pt>
                <c:pt idx="784">
                  <c:v>-87.886259999999993</c:v>
                </c:pt>
                <c:pt idx="785">
                  <c:v>-87.886261000000005</c:v>
                </c:pt>
                <c:pt idx="786">
                  <c:v>-87.886261000000005</c:v>
                </c:pt>
                <c:pt idx="787">
                  <c:v>-87.886261000000005</c:v>
                </c:pt>
                <c:pt idx="788">
                  <c:v>-87.886261000000005</c:v>
                </c:pt>
                <c:pt idx="789">
                  <c:v>-87.886261000000005</c:v>
                </c:pt>
                <c:pt idx="790">
                  <c:v>-87.886261000000005</c:v>
                </c:pt>
                <c:pt idx="791">
                  <c:v>-87.886261000000005</c:v>
                </c:pt>
                <c:pt idx="792">
                  <c:v>-87.886261000000005</c:v>
                </c:pt>
                <c:pt idx="793">
                  <c:v>-87.886262000000002</c:v>
                </c:pt>
                <c:pt idx="794">
                  <c:v>-87.886262000000002</c:v>
                </c:pt>
                <c:pt idx="795">
                  <c:v>-87.886262000000002</c:v>
                </c:pt>
                <c:pt idx="796">
                  <c:v>-87.886262000000002</c:v>
                </c:pt>
                <c:pt idx="797">
                  <c:v>-87.886262000000002</c:v>
                </c:pt>
                <c:pt idx="798">
                  <c:v>-87.886262000000002</c:v>
                </c:pt>
                <c:pt idx="799">
                  <c:v>-87.886262000000002</c:v>
                </c:pt>
                <c:pt idx="800">
                  <c:v>-87.886262000000002</c:v>
                </c:pt>
                <c:pt idx="801">
                  <c:v>-87.886263</c:v>
                </c:pt>
                <c:pt idx="802">
                  <c:v>-87.886263</c:v>
                </c:pt>
                <c:pt idx="803">
                  <c:v>-87.886263</c:v>
                </c:pt>
                <c:pt idx="804">
                  <c:v>-87.886263</c:v>
                </c:pt>
                <c:pt idx="805">
                  <c:v>-87.886263</c:v>
                </c:pt>
                <c:pt idx="806">
                  <c:v>-87.886263</c:v>
                </c:pt>
                <c:pt idx="807">
                  <c:v>-87.886263</c:v>
                </c:pt>
                <c:pt idx="808">
                  <c:v>-87.886263</c:v>
                </c:pt>
                <c:pt idx="809">
                  <c:v>-87.886263999999997</c:v>
                </c:pt>
                <c:pt idx="810">
                  <c:v>-87.886263999999997</c:v>
                </c:pt>
                <c:pt idx="811">
                  <c:v>-87.886263999999997</c:v>
                </c:pt>
                <c:pt idx="812">
                  <c:v>-87.886263999999997</c:v>
                </c:pt>
                <c:pt idx="813">
                  <c:v>-87.886263999999997</c:v>
                </c:pt>
                <c:pt idx="814">
                  <c:v>-87.886263999999997</c:v>
                </c:pt>
                <c:pt idx="815">
                  <c:v>-87.886263999999997</c:v>
                </c:pt>
                <c:pt idx="816">
                  <c:v>-87.886263999999997</c:v>
                </c:pt>
                <c:pt idx="817">
                  <c:v>-87.886264999999995</c:v>
                </c:pt>
                <c:pt idx="818">
                  <c:v>-87.886264999999995</c:v>
                </c:pt>
                <c:pt idx="819">
                  <c:v>-87.886264999999995</c:v>
                </c:pt>
                <c:pt idx="820">
                  <c:v>-87.886264999999995</c:v>
                </c:pt>
                <c:pt idx="821">
                  <c:v>-87.886264999999995</c:v>
                </c:pt>
                <c:pt idx="822">
                  <c:v>-87.886264999999995</c:v>
                </c:pt>
                <c:pt idx="823">
                  <c:v>-87.886264999999995</c:v>
                </c:pt>
                <c:pt idx="824">
                  <c:v>-87.886264999999995</c:v>
                </c:pt>
                <c:pt idx="825">
                  <c:v>-87.886266000000006</c:v>
                </c:pt>
                <c:pt idx="826">
                  <c:v>-87.886266000000006</c:v>
                </c:pt>
                <c:pt idx="827">
                  <c:v>-87.886266000000006</c:v>
                </c:pt>
                <c:pt idx="828">
                  <c:v>-87.886266000000006</c:v>
                </c:pt>
                <c:pt idx="829">
                  <c:v>-87.886266000000006</c:v>
                </c:pt>
                <c:pt idx="830">
                  <c:v>-87.886266000000006</c:v>
                </c:pt>
                <c:pt idx="831">
                  <c:v>-87.886266000000006</c:v>
                </c:pt>
                <c:pt idx="832">
                  <c:v>-87.886267000000004</c:v>
                </c:pt>
                <c:pt idx="833">
                  <c:v>-87.886267000000004</c:v>
                </c:pt>
                <c:pt idx="834">
                  <c:v>-87.886267000000004</c:v>
                </c:pt>
                <c:pt idx="835">
                  <c:v>-87.886267000000004</c:v>
                </c:pt>
                <c:pt idx="836">
                  <c:v>-87.886267000000004</c:v>
                </c:pt>
                <c:pt idx="837">
                  <c:v>-87.886267000000004</c:v>
                </c:pt>
                <c:pt idx="838">
                  <c:v>-87.886267000000004</c:v>
                </c:pt>
                <c:pt idx="839">
                  <c:v>-87.886267000000004</c:v>
                </c:pt>
                <c:pt idx="840">
                  <c:v>-87.886268000000001</c:v>
                </c:pt>
                <c:pt idx="841">
                  <c:v>-87.886268000000001</c:v>
                </c:pt>
                <c:pt idx="842">
                  <c:v>-87.886268000000001</c:v>
                </c:pt>
                <c:pt idx="843">
                  <c:v>-87.886268000000001</c:v>
                </c:pt>
                <c:pt idx="844">
                  <c:v>-87.886268000000001</c:v>
                </c:pt>
                <c:pt idx="845">
                  <c:v>-87.886268000000001</c:v>
                </c:pt>
                <c:pt idx="846">
                  <c:v>-87.886268000000001</c:v>
                </c:pt>
                <c:pt idx="847">
                  <c:v>-87.886268999999999</c:v>
                </c:pt>
                <c:pt idx="848">
                  <c:v>-87.886268999999999</c:v>
                </c:pt>
                <c:pt idx="849">
                  <c:v>-87.886268999999999</c:v>
                </c:pt>
                <c:pt idx="850">
                  <c:v>-87.886268999999999</c:v>
                </c:pt>
                <c:pt idx="851">
                  <c:v>-87.886268999999999</c:v>
                </c:pt>
                <c:pt idx="852">
                  <c:v>-87.886268999999999</c:v>
                </c:pt>
                <c:pt idx="853">
                  <c:v>-87.886268999999999</c:v>
                </c:pt>
                <c:pt idx="854">
                  <c:v>-87.886269999999996</c:v>
                </c:pt>
                <c:pt idx="855">
                  <c:v>-87.886269999999996</c:v>
                </c:pt>
                <c:pt idx="856">
                  <c:v>-87.886269999999996</c:v>
                </c:pt>
                <c:pt idx="857">
                  <c:v>-87.886269999999996</c:v>
                </c:pt>
                <c:pt idx="858">
                  <c:v>-87.886269999999996</c:v>
                </c:pt>
                <c:pt idx="859">
                  <c:v>-87.886269999999996</c:v>
                </c:pt>
                <c:pt idx="860">
                  <c:v>-87.886269999999996</c:v>
                </c:pt>
                <c:pt idx="861">
                  <c:v>-87.886270999999994</c:v>
                </c:pt>
                <c:pt idx="862">
                  <c:v>-87.886270999999994</c:v>
                </c:pt>
                <c:pt idx="863">
                  <c:v>-87.886270999999994</c:v>
                </c:pt>
                <c:pt idx="864">
                  <c:v>-87.886270999999994</c:v>
                </c:pt>
                <c:pt idx="865">
                  <c:v>-87.886270999999994</c:v>
                </c:pt>
                <c:pt idx="866">
                  <c:v>-87.886270999999994</c:v>
                </c:pt>
                <c:pt idx="867">
                  <c:v>-87.886270999999994</c:v>
                </c:pt>
                <c:pt idx="868">
                  <c:v>-87.886272000000005</c:v>
                </c:pt>
                <c:pt idx="869">
                  <c:v>-87.886272000000005</c:v>
                </c:pt>
                <c:pt idx="870">
                  <c:v>-87.886272000000005</c:v>
                </c:pt>
                <c:pt idx="871">
                  <c:v>-87.886272000000005</c:v>
                </c:pt>
                <c:pt idx="872">
                  <c:v>-87.886272000000005</c:v>
                </c:pt>
                <c:pt idx="873">
                  <c:v>-87.886272000000005</c:v>
                </c:pt>
                <c:pt idx="874">
                  <c:v>-87.886272000000005</c:v>
                </c:pt>
                <c:pt idx="875">
                  <c:v>-87.886273000000003</c:v>
                </c:pt>
                <c:pt idx="876">
                  <c:v>-87.886273000000003</c:v>
                </c:pt>
                <c:pt idx="877">
                  <c:v>-87.886273000000003</c:v>
                </c:pt>
                <c:pt idx="878">
                  <c:v>-87.886273000000003</c:v>
                </c:pt>
                <c:pt idx="879">
                  <c:v>-87.886273000000003</c:v>
                </c:pt>
                <c:pt idx="880">
                  <c:v>-87.886273000000003</c:v>
                </c:pt>
                <c:pt idx="881">
                  <c:v>-87.886274</c:v>
                </c:pt>
                <c:pt idx="882">
                  <c:v>-87.886274</c:v>
                </c:pt>
                <c:pt idx="883">
                  <c:v>-87.886274</c:v>
                </c:pt>
                <c:pt idx="884">
                  <c:v>-87.886274</c:v>
                </c:pt>
                <c:pt idx="885">
                  <c:v>-87.886274</c:v>
                </c:pt>
                <c:pt idx="886">
                  <c:v>-87.886274</c:v>
                </c:pt>
                <c:pt idx="887">
                  <c:v>-87.886274</c:v>
                </c:pt>
                <c:pt idx="888">
                  <c:v>-87.886274999999998</c:v>
                </c:pt>
                <c:pt idx="889">
                  <c:v>-87.886274999999998</c:v>
                </c:pt>
                <c:pt idx="890">
                  <c:v>-87.886274999999998</c:v>
                </c:pt>
                <c:pt idx="891">
                  <c:v>-87.886274999999998</c:v>
                </c:pt>
                <c:pt idx="892">
                  <c:v>-87.886274999999998</c:v>
                </c:pt>
                <c:pt idx="893">
                  <c:v>-87.886274999999998</c:v>
                </c:pt>
                <c:pt idx="894">
                  <c:v>-87.886274999999998</c:v>
                </c:pt>
                <c:pt idx="895">
                  <c:v>-87.886275999999995</c:v>
                </c:pt>
                <c:pt idx="896">
                  <c:v>-87.886275999999995</c:v>
                </c:pt>
                <c:pt idx="897">
                  <c:v>-87.886275999999995</c:v>
                </c:pt>
                <c:pt idx="898">
                  <c:v>-87.886275999999995</c:v>
                </c:pt>
                <c:pt idx="899">
                  <c:v>-87.886275999999995</c:v>
                </c:pt>
                <c:pt idx="900">
                  <c:v>-87.886275999999995</c:v>
                </c:pt>
                <c:pt idx="901">
                  <c:v>-87.886277000000007</c:v>
                </c:pt>
                <c:pt idx="902">
                  <c:v>-87.886277000000007</c:v>
                </c:pt>
                <c:pt idx="903">
                  <c:v>-87.886277000000007</c:v>
                </c:pt>
                <c:pt idx="904">
                  <c:v>-87.886277000000007</c:v>
                </c:pt>
                <c:pt idx="905">
                  <c:v>-87.886277000000007</c:v>
                </c:pt>
                <c:pt idx="906">
                  <c:v>-87.886277000000007</c:v>
                </c:pt>
                <c:pt idx="907">
                  <c:v>-87.886278000000004</c:v>
                </c:pt>
                <c:pt idx="908">
                  <c:v>-87.886278000000004</c:v>
                </c:pt>
                <c:pt idx="909">
                  <c:v>-87.886278000000004</c:v>
                </c:pt>
                <c:pt idx="910">
                  <c:v>-87.886278000000004</c:v>
                </c:pt>
                <c:pt idx="911">
                  <c:v>-87.886278000000004</c:v>
                </c:pt>
                <c:pt idx="912">
                  <c:v>-87.886278000000004</c:v>
                </c:pt>
                <c:pt idx="913">
                  <c:v>-87.886279000000002</c:v>
                </c:pt>
                <c:pt idx="914">
                  <c:v>-87.886279000000002</c:v>
                </c:pt>
                <c:pt idx="915">
                  <c:v>-87.886279000000002</c:v>
                </c:pt>
                <c:pt idx="916">
                  <c:v>-87.886279000000002</c:v>
                </c:pt>
                <c:pt idx="917">
                  <c:v>-87.886279000000002</c:v>
                </c:pt>
                <c:pt idx="918">
                  <c:v>-87.886279000000002</c:v>
                </c:pt>
                <c:pt idx="919">
                  <c:v>-87.886279999999999</c:v>
                </c:pt>
                <c:pt idx="920">
                  <c:v>-87.886279999999999</c:v>
                </c:pt>
                <c:pt idx="921">
                  <c:v>-87.886279999999999</c:v>
                </c:pt>
                <c:pt idx="922">
                  <c:v>-87.886279999999999</c:v>
                </c:pt>
                <c:pt idx="923">
                  <c:v>-87.886279999999999</c:v>
                </c:pt>
                <c:pt idx="924">
                  <c:v>-87.886279999999999</c:v>
                </c:pt>
                <c:pt idx="925">
                  <c:v>-87.886279999999999</c:v>
                </c:pt>
                <c:pt idx="926">
                  <c:v>-87.886280999999997</c:v>
                </c:pt>
                <c:pt idx="927">
                  <c:v>-87.886280999999997</c:v>
                </c:pt>
                <c:pt idx="928">
                  <c:v>-87.886280999999997</c:v>
                </c:pt>
                <c:pt idx="929">
                  <c:v>-87.886280999999997</c:v>
                </c:pt>
                <c:pt idx="930">
                  <c:v>-87.886280999999997</c:v>
                </c:pt>
                <c:pt idx="931">
                  <c:v>-87.886280999999997</c:v>
                </c:pt>
                <c:pt idx="932">
                  <c:v>-87.886281999999994</c:v>
                </c:pt>
                <c:pt idx="933">
                  <c:v>-87.886281999999994</c:v>
                </c:pt>
                <c:pt idx="934">
                  <c:v>-87.886281999999994</c:v>
                </c:pt>
                <c:pt idx="935">
                  <c:v>-87.886281999999994</c:v>
                </c:pt>
                <c:pt idx="936">
                  <c:v>-87.886281999999994</c:v>
                </c:pt>
                <c:pt idx="937">
                  <c:v>-87.886283000000006</c:v>
                </c:pt>
                <c:pt idx="938">
                  <c:v>-87.886283000000006</c:v>
                </c:pt>
                <c:pt idx="939">
                  <c:v>-87.886283000000006</c:v>
                </c:pt>
                <c:pt idx="940">
                  <c:v>-87.886283000000006</c:v>
                </c:pt>
                <c:pt idx="941">
                  <c:v>-87.886283000000006</c:v>
                </c:pt>
                <c:pt idx="942">
                  <c:v>-87.886283000000006</c:v>
                </c:pt>
                <c:pt idx="943">
                  <c:v>-87.886284000000003</c:v>
                </c:pt>
                <c:pt idx="944">
                  <c:v>-87.886284000000003</c:v>
                </c:pt>
                <c:pt idx="945">
                  <c:v>-87.886284000000003</c:v>
                </c:pt>
                <c:pt idx="946">
                  <c:v>-87.886284000000003</c:v>
                </c:pt>
                <c:pt idx="947">
                  <c:v>-87.886284000000003</c:v>
                </c:pt>
                <c:pt idx="948">
                  <c:v>-87.886284000000003</c:v>
                </c:pt>
                <c:pt idx="949">
                  <c:v>-87.886285000000001</c:v>
                </c:pt>
                <c:pt idx="950">
                  <c:v>-87.886285000000001</c:v>
                </c:pt>
                <c:pt idx="951">
                  <c:v>-87.886285000000001</c:v>
                </c:pt>
                <c:pt idx="952">
                  <c:v>-87.886285000000001</c:v>
                </c:pt>
                <c:pt idx="953">
                  <c:v>-87.886285000000001</c:v>
                </c:pt>
                <c:pt idx="954">
                  <c:v>-87.886285000000001</c:v>
                </c:pt>
                <c:pt idx="955">
                  <c:v>-87.886285999999998</c:v>
                </c:pt>
                <c:pt idx="956">
                  <c:v>-87.886285999999998</c:v>
                </c:pt>
                <c:pt idx="957">
                  <c:v>-87.886285999999998</c:v>
                </c:pt>
                <c:pt idx="958">
                  <c:v>-87.886285999999998</c:v>
                </c:pt>
                <c:pt idx="959">
                  <c:v>-87.886285999999998</c:v>
                </c:pt>
                <c:pt idx="960">
                  <c:v>-87.886286999999996</c:v>
                </c:pt>
                <c:pt idx="961">
                  <c:v>-87.886286999999996</c:v>
                </c:pt>
                <c:pt idx="962">
                  <c:v>-87.886286999999996</c:v>
                </c:pt>
                <c:pt idx="963">
                  <c:v>-87.886286999999996</c:v>
                </c:pt>
                <c:pt idx="964">
                  <c:v>-87.886286999999996</c:v>
                </c:pt>
                <c:pt idx="965">
                  <c:v>-87.886286999999996</c:v>
                </c:pt>
                <c:pt idx="966">
                  <c:v>-87.886287999999993</c:v>
                </c:pt>
                <c:pt idx="967">
                  <c:v>-87.886287999999993</c:v>
                </c:pt>
                <c:pt idx="968">
                  <c:v>-87.886287999999993</c:v>
                </c:pt>
                <c:pt idx="969">
                  <c:v>-87.886287999999993</c:v>
                </c:pt>
                <c:pt idx="970">
                  <c:v>-87.886287999999993</c:v>
                </c:pt>
                <c:pt idx="971">
                  <c:v>-87.886287999999993</c:v>
                </c:pt>
                <c:pt idx="972">
                  <c:v>-87.886289000000005</c:v>
                </c:pt>
                <c:pt idx="973">
                  <c:v>-87.886289000000005</c:v>
                </c:pt>
                <c:pt idx="974">
                  <c:v>-87.886289000000005</c:v>
                </c:pt>
                <c:pt idx="975">
                  <c:v>-87.886289000000005</c:v>
                </c:pt>
                <c:pt idx="976">
                  <c:v>-87.886289000000005</c:v>
                </c:pt>
                <c:pt idx="977">
                  <c:v>-87.886290000000002</c:v>
                </c:pt>
                <c:pt idx="978">
                  <c:v>-87.886290000000002</c:v>
                </c:pt>
                <c:pt idx="979">
                  <c:v>-87.886290000000002</c:v>
                </c:pt>
                <c:pt idx="980">
                  <c:v>-87.886290000000002</c:v>
                </c:pt>
                <c:pt idx="981">
                  <c:v>-87.886290000000002</c:v>
                </c:pt>
                <c:pt idx="982">
                  <c:v>-87.886291</c:v>
                </c:pt>
                <c:pt idx="983">
                  <c:v>-87.886291</c:v>
                </c:pt>
                <c:pt idx="984">
                  <c:v>-87.886291</c:v>
                </c:pt>
                <c:pt idx="985">
                  <c:v>-87.886291</c:v>
                </c:pt>
                <c:pt idx="986">
                  <c:v>-87.886291</c:v>
                </c:pt>
                <c:pt idx="987">
                  <c:v>-87.886291</c:v>
                </c:pt>
                <c:pt idx="988">
                  <c:v>-87.886291999999997</c:v>
                </c:pt>
                <c:pt idx="989">
                  <c:v>-87.886291999999997</c:v>
                </c:pt>
                <c:pt idx="990">
                  <c:v>-87.886291999999997</c:v>
                </c:pt>
                <c:pt idx="991">
                  <c:v>-87.886291999999997</c:v>
                </c:pt>
                <c:pt idx="992">
                  <c:v>-87.886291999999997</c:v>
                </c:pt>
                <c:pt idx="993">
                  <c:v>-87.886292999999995</c:v>
                </c:pt>
                <c:pt idx="994">
                  <c:v>-87.886292999999995</c:v>
                </c:pt>
                <c:pt idx="995">
                  <c:v>-87.886292999999995</c:v>
                </c:pt>
                <c:pt idx="996">
                  <c:v>-87.886292999999995</c:v>
                </c:pt>
                <c:pt idx="997">
                  <c:v>-87.886292999999995</c:v>
                </c:pt>
                <c:pt idx="998">
                  <c:v>-87.886294000000007</c:v>
                </c:pt>
                <c:pt idx="999">
                  <c:v>-87.886294000000007</c:v>
                </c:pt>
                <c:pt idx="1000">
                  <c:v>-87.886294000000007</c:v>
                </c:pt>
                <c:pt idx="1001">
                  <c:v>-87.886294000000007</c:v>
                </c:pt>
                <c:pt idx="1002">
                  <c:v>-87.886294000000007</c:v>
                </c:pt>
                <c:pt idx="1003">
                  <c:v>-87.886294000000007</c:v>
                </c:pt>
                <c:pt idx="1004">
                  <c:v>-87.886295000000004</c:v>
                </c:pt>
                <c:pt idx="1005">
                  <c:v>-87.886295000000004</c:v>
                </c:pt>
                <c:pt idx="1006">
                  <c:v>-87.886295000000004</c:v>
                </c:pt>
                <c:pt idx="1007">
                  <c:v>-87.886295000000004</c:v>
                </c:pt>
                <c:pt idx="1008">
                  <c:v>-87.886295000000004</c:v>
                </c:pt>
                <c:pt idx="1009">
                  <c:v>-87.886296000000002</c:v>
                </c:pt>
                <c:pt idx="1010">
                  <c:v>-87.886296000000002</c:v>
                </c:pt>
                <c:pt idx="1011">
                  <c:v>-87.886296000000002</c:v>
                </c:pt>
                <c:pt idx="1012">
                  <c:v>-87.886296000000002</c:v>
                </c:pt>
                <c:pt idx="1013">
                  <c:v>-87.886296000000002</c:v>
                </c:pt>
                <c:pt idx="1014">
                  <c:v>-87.886296999999999</c:v>
                </c:pt>
                <c:pt idx="1015">
                  <c:v>-87.886296999999999</c:v>
                </c:pt>
                <c:pt idx="1016">
                  <c:v>-87.886296999999999</c:v>
                </c:pt>
                <c:pt idx="1017">
                  <c:v>-87.886296999999999</c:v>
                </c:pt>
                <c:pt idx="1018">
                  <c:v>-87.886296999999999</c:v>
                </c:pt>
                <c:pt idx="1019">
                  <c:v>-87.886297999999996</c:v>
                </c:pt>
                <c:pt idx="1020">
                  <c:v>-87.886297999999996</c:v>
                </c:pt>
                <c:pt idx="1021">
                  <c:v>-87.886297999999996</c:v>
                </c:pt>
                <c:pt idx="1022">
                  <c:v>-87.886297999999996</c:v>
                </c:pt>
                <c:pt idx="1023">
                  <c:v>-87.886297999999996</c:v>
                </c:pt>
                <c:pt idx="1024">
                  <c:v>-87.886298999999994</c:v>
                </c:pt>
                <c:pt idx="1025">
                  <c:v>-87.886298999999994</c:v>
                </c:pt>
                <c:pt idx="1026">
                  <c:v>-87.886298999999994</c:v>
                </c:pt>
                <c:pt idx="1027">
                  <c:v>-87.886298999999994</c:v>
                </c:pt>
                <c:pt idx="1028">
                  <c:v>-87.886298999999994</c:v>
                </c:pt>
                <c:pt idx="1029">
                  <c:v>-87.886300000000006</c:v>
                </c:pt>
                <c:pt idx="1030">
                  <c:v>-87.886300000000006</c:v>
                </c:pt>
                <c:pt idx="1031">
                  <c:v>-87.886300000000006</c:v>
                </c:pt>
                <c:pt idx="1032">
                  <c:v>-87.886300000000006</c:v>
                </c:pt>
                <c:pt idx="1033">
                  <c:v>-87.886300000000006</c:v>
                </c:pt>
                <c:pt idx="1034">
                  <c:v>-87.886301000000003</c:v>
                </c:pt>
                <c:pt idx="1035">
                  <c:v>-87.886301000000003</c:v>
                </c:pt>
                <c:pt idx="1036">
                  <c:v>-87.886301000000003</c:v>
                </c:pt>
                <c:pt idx="1037">
                  <c:v>-87.886301000000003</c:v>
                </c:pt>
                <c:pt idx="1038">
                  <c:v>-87.886301000000003</c:v>
                </c:pt>
                <c:pt idx="1039">
                  <c:v>-87.886302000000001</c:v>
                </c:pt>
                <c:pt idx="1040">
                  <c:v>-87.886302000000001</c:v>
                </c:pt>
                <c:pt idx="1041">
                  <c:v>-87.886302000000001</c:v>
                </c:pt>
                <c:pt idx="1042">
                  <c:v>-87.886302000000001</c:v>
                </c:pt>
                <c:pt idx="1043">
                  <c:v>-87.886302000000001</c:v>
                </c:pt>
                <c:pt idx="1044">
                  <c:v>-87.886302999999998</c:v>
                </c:pt>
                <c:pt idx="1045">
                  <c:v>-87.886302999999998</c:v>
                </c:pt>
                <c:pt idx="1046">
                  <c:v>-87.886302999999998</c:v>
                </c:pt>
                <c:pt idx="1047">
                  <c:v>-87.886302999999998</c:v>
                </c:pt>
                <c:pt idx="1048">
                  <c:v>-87.886302999999998</c:v>
                </c:pt>
                <c:pt idx="1049">
                  <c:v>-87.886303999999996</c:v>
                </c:pt>
                <c:pt idx="1050">
                  <c:v>-87.886303999999996</c:v>
                </c:pt>
                <c:pt idx="1051">
                  <c:v>-87.886303999999996</c:v>
                </c:pt>
                <c:pt idx="1052">
                  <c:v>-87.886303999999996</c:v>
                </c:pt>
                <c:pt idx="1053">
                  <c:v>-87.886303999999996</c:v>
                </c:pt>
                <c:pt idx="1054">
                  <c:v>-87.886304999999993</c:v>
                </c:pt>
                <c:pt idx="1055">
                  <c:v>-87.886304999999993</c:v>
                </c:pt>
                <c:pt idx="1056">
                  <c:v>-87.886304999999993</c:v>
                </c:pt>
                <c:pt idx="1057">
                  <c:v>-87.886304999999993</c:v>
                </c:pt>
                <c:pt idx="1058">
                  <c:v>-87.886304999999993</c:v>
                </c:pt>
                <c:pt idx="1059">
                  <c:v>-87.886306000000005</c:v>
                </c:pt>
                <c:pt idx="1060">
                  <c:v>-87.886306000000005</c:v>
                </c:pt>
                <c:pt idx="1061">
                  <c:v>-87.886306000000005</c:v>
                </c:pt>
                <c:pt idx="1062">
                  <c:v>-87.886306000000005</c:v>
                </c:pt>
                <c:pt idx="1063">
                  <c:v>-87.886307000000002</c:v>
                </c:pt>
                <c:pt idx="1064">
                  <c:v>-87.886307000000002</c:v>
                </c:pt>
                <c:pt idx="1065">
                  <c:v>-87.886307000000002</c:v>
                </c:pt>
                <c:pt idx="1066">
                  <c:v>-87.886307000000002</c:v>
                </c:pt>
                <c:pt idx="1067">
                  <c:v>-87.886307000000002</c:v>
                </c:pt>
                <c:pt idx="1068">
                  <c:v>-87.886308</c:v>
                </c:pt>
                <c:pt idx="1069">
                  <c:v>-87.886308</c:v>
                </c:pt>
                <c:pt idx="1070">
                  <c:v>-87.886308</c:v>
                </c:pt>
                <c:pt idx="1071">
                  <c:v>-87.886308</c:v>
                </c:pt>
                <c:pt idx="1072">
                  <c:v>-87.886308</c:v>
                </c:pt>
                <c:pt idx="1073">
                  <c:v>-87.886308999999997</c:v>
                </c:pt>
                <c:pt idx="1074">
                  <c:v>-87.886308999999997</c:v>
                </c:pt>
                <c:pt idx="1075">
                  <c:v>-87.886308999999997</c:v>
                </c:pt>
                <c:pt idx="1076">
                  <c:v>-87.886308999999997</c:v>
                </c:pt>
                <c:pt idx="1077">
                  <c:v>-87.886308999999997</c:v>
                </c:pt>
                <c:pt idx="1078">
                  <c:v>-87.886309999999995</c:v>
                </c:pt>
                <c:pt idx="1079">
                  <c:v>-87.886309999999995</c:v>
                </c:pt>
                <c:pt idx="1080">
                  <c:v>-87.886309999999995</c:v>
                </c:pt>
                <c:pt idx="1081">
                  <c:v>-87.886309999999995</c:v>
                </c:pt>
                <c:pt idx="1082">
                  <c:v>-87.886311000000006</c:v>
                </c:pt>
                <c:pt idx="1083">
                  <c:v>-87.886311000000006</c:v>
                </c:pt>
                <c:pt idx="1084">
                  <c:v>-87.886311000000006</c:v>
                </c:pt>
                <c:pt idx="1085">
                  <c:v>-87.886311000000006</c:v>
                </c:pt>
                <c:pt idx="1086">
                  <c:v>-87.886311000000006</c:v>
                </c:pt>
                <c:pt idx="1087">
                  <c:v>-87.886312000000004</c:v>
                </c:pt>
                <c:pt idx="1088">
                  <c:v>-87.886312000000004</c:v>
                </c:pt>
                <c:pt idx="1089">
                  <c:v>-87.886312000000004</c:v>
                </c:pt>
                <c:pt idx="1090">
                  <c:v>-87.886312000000004</c:v>
                </c:pt>
                <c:pt idx="1091">
                  <c:v>-87.886312000000004</c:v>
                </c:pt>
                <c:pt idx="1092">
                  <c:v>-87.886313000000001</c:v>
                </c:pt>
                <c:pt idx="1093">
                  <c:v>-87.886313000000001</c:v>
                </c:pt>
                <c:pt idx="1094">
                  <c:v>-87.886313000000001</c:v>
                </c:pt>
                <c:pt idx="1095">
                  <c:v>-87.886313000000001</c:v>
                </c:pt>
                <c:pt idx="1096">
                  <c:v>-87.886313999999999</c:v>
                </c:pt>
                <c:pt idx="1097">
                  <c:v>-87.886313999999999</c:v>
                </c:pt>
                <c:pt idx="1098">
                  <c:v>-87.886313999999999</c:v>
                </c:pt>
                <c:pt idx="1099">
                  <c:v>-87.886313999999999</c:v>
                </c:pt>
                <c:pt idx="1100">
                  <c:v>-87.886313999999999</c:v>
                </c:pt>
                <c:pt idx="1101">
                  <c:v>-87.886314999999996</c:v>
                </c:pt>
                <c:pt idx="1102">
                  <c:v>-87.886314999999996</c:v>
                </c:pt>
                <c:pt idx="1103">
                  <c:v>-87.886314999999996</c:v>
                </c:pt>
                <c:pt idx="1104">
                  <c:v>-87.886314999999996</c:v>
                </c:pt>
                <c:pt idx="1105">
                  <c:v>-87.886315999999994</c:v>
                </c:pt>
                <c:pt idx="1106">
                  <c:v>-87.886315999999994</c:v>
                </c:pt>
                <c:pt idx="1107">
                  <c:v>-87.886315999999994</c:v>
                </c:pt>
                <c:pt idx="1108">
                  <c:v>-87.886315999999994</c:v>
                </c:pt>
                <c:pt idx="1109">
                  <c:v>-87.886315999999994</c:v>
                </c:pt>
                <c:pt idx="1110">
                  <c:v>-87.886317000000005</c:v>
                </c:pt>
                <c:pt idx="1111">
                  <c:v>-87.886317000000005</c:v>
                </c:pt>
                <c:pt idx="1112">
                  <c:v>-87.886317000000005</c:v>
                </c:pt>
                <c:pt idx="1113">
                  <c:v>-87.886317000000005</c:v>
                </c:pt>
                <c:pt idx="1114">
                  <c:v>-87.886318000000003</c:v>
                </c:pt>
                <c:pt idx="1115">
                  <c:v>-87.886318000000003</c:v>
                </c:pt>
                <c:pt idx="1116">
                  <c:v>-87.886318000000003</c:v>
                </c:pt>
                <c:pt idx="1117">
                  <c:v>-87.886318000000003</c:v>
                </c:pt>
                <c:pt idx="1118">
                  <c:v>-87.886318000000003</c:v>
                </c:pt>
                <c:pt idx="1119">
                  <c:v>-87.886319</c:v>
                </c:pt>
                <c:pt idx="1120">
                  <c:v>-87.886319</c:v>
                </c:pt>
                <c:pt idx="1121">
                  <c:v>-87.886319</c:v>
                </c:pt>
                <c:pt idx="1122">
                  <c:v>-87.886319</c:v>
                </c:pt>
                <c:pt idx="1123">
                  <c:v>-87.886319999999998</c:v>
                </c:pt>
                <c:pt idx="1124">
                  <c:v>-87.886319999999998</c:v>
                </c:pt>
                <c:pt idx="1125">
                  <c:v>-87.886319999999998</c:v>
                </c:pt>
                <c:pt idx="1126">
                  <c:v>-87.886319999999998</c:v>
                </c:pt>
                <c:pt idx="1127">
                  <c:v>-87.886320999999995</c:v>
                </c:pt>
                <c:pt idx="1128">
                  <c:v>-87.886320999999995</c:v>
                </c:pt>
                <c:pt idx="1129">
                  <c:v>-87.886320999999995</c:v>
                </c:pt>
                <c:pt idx="1130">
                  <c:v>-87.886320999999995</c:v>
                </c:pt>
                <c:pt idx="1131">
                  <c:v>-87.886320999999995</c:v>
                </c:pt>
                <c:pt idx="1132">
                  <c:v>-87.886322000000007</c:v>
                </c:pt>
                <c:pt idx="1133">
                  <c:v>-87.886322000000007</c:v>
                </c:pt>
                <c:pt idx="1134">
                  <c:v>-87.886322000000007</c:v>
                </c:pt>
                <c:pt idx="1135">
                  <c:v>-87.886322000000007</c:v>
                </c:pt>
                <c:pt idx="1136">
                  <c:v>-87.886323000000004</c:v>
                </c:pt>
                <c:pt idx="1137">
                  <c:v>-87.886323000000004</c:v>
                </c:pt>
                <c:pt idx="1138">
                  <c:v>-87.886323000000004</c:v>
                </c:pt>
                <c:pt idx="1139">
                  <c:v>-87.886323000000004</c:v>
                </c:pt>
                <c:pt idx="1140">
                  <c:v>-87.886323000000004</c:v>
                </c:pt>
                <c:pt idx="1141">
                  <c:v>-87.886324000000002</c:v>
                </c:pt>
                <c:pt idx="1142">
                  <c:v>-87.886324000000002</c:v>
                </c:pt>
                <c:pt idx="1143">
                  <c:v>-87.886324000000002</c:v>
                </c:pt>
                <c:pt idx="1144">
                  <c:v>-87.886324000000002</c:v>
                </c:pt>
                <c:pt idx="1145">
                  <c:v>-87.886324999999999</c:v>
                </c:pt>
                <c:pt idx="1146">
                  <c:v>-87.886324999999999</c:v>
                </c:pt>
                <c:pt idx="1147">
                  <c:v>-87.886324999999999</c:v>
                </c:pt>
                <c:pt idx="1148">
                  <c:v>-87.886324999999999</c:v>
                </c:pt>
                <c:pt idx="1149">
                  <c:v>-87.886325999999997</c:v>
                </c:pt>
                <c:pt idx="1150">
                  <c:v>-87.886325999999997</c:v>
                </c:pt>
                <c:pt idx="1151">
                  <c:v>-87.886325999999997</c:v>
                </c:pt>
                <c:pt idx="1152">
                  <c:v>-87.886325999999997</c:v>
                </c:pt>
                <c:pt idx="1153">
                  <c:v>-87.886326999999994</c:v>
                </c:pt>
                <c:pt idx="1154">
                  <c:v>-87.886326999999994</c:v>
                </c:pt>
                <c:pt idx="1155">
                  <c:v>-87.886326999999994</c:v>
                </c:pt>
                <c:pt idx="1156">
                  <c:v>-87.886326999999994</c:v>
                </c:pt>
                <c:pt idx="1157">
                  <c:v>-87.886326999999994</c:v>
                </c:pt>
                <c:pt idx="1158">
                  <c:v>-87.886328000000006</c:v>
                </c:pt>
                <c:pt idx="1159">
                  <c:v>-87.886328000000006</c:v>
                </c:pt>
                <c:pt idx="1160">
                  <c:v>-87.886328000000006</c:v>
                </c:pt>
                <c:pt idx="1161">
                  <c:v>-87.886328000000006</c:v>
                </c:pt>
                <c:pt idx="1162">
                  <c:v>-87.886329000000003</c:v>
                </c:pt>
                <c:pt idx="1163">
                  <c:v>-87.886329000000003</c:v>
                </c:pt>
                <c:pt idx="1164">
                  <c:v>-87.886329000000003</c:v>
                </c:pt>
                <c:pt idx="1165">
                  <c:v>-87.886329000000003</c:v>
                </c:pt>
                <c:pt idx="1166">
                  <c:v>-87.886330000000001</c:v>
                </c:pt>
                <c:pt idx="1167">
                  <c:v>-87.886330000000001</c:v>
                </c:pt>
                <c:pt idx="1168">
                  <c:v>-87.886330000000001</c:v>
                </c:pt>
                <c:pt idx="1169">
                  <c:v>-87.886330000000001</c:v>
                </c:pt>
                <c:pt idx="1170">
                  <c:v>-87.886330999999998</c:v>
                </c:pt>
                <c:pt idx="1171">
                  <c:v>-87.886330999999998</c:v>
                </c:pt>
                <c:pt idx="1172">
                  <c:v>-87.886330999999998</c:v>
                </c:pt>
                <c:pt idx="1173">
                  <c:v>-87.886330999999998</c:v>
                </c:pt>
                <c:pt idx="1174">
                  <c:v>-87.886331999999996</c:v>
                </c:pt>
                <c:pt idx="1175">
                  <c:v>-87.886331999999996</c:v>
                </c:pt>
                <c:pt idx="1176">
                  <c:v>-87.886331999999996</c:v>
                </c:pt>
                <c:pt idx="1177">
                  <c:v>-87.886331999999996</c:v>
                </c:pt>
                <c:pt idx="1178">
                  <c:v>-87.886331999999996</c:v>
                </c:pt>
                <c:pt idx="1179">
                  <c:v>-87.886332999999993</c:v>
                </c:pt>
                <c:pt idx="1180">
                  <c:v>-87.886332999999993</c:v>
                </c:pt>
                <c:pt idx="1181">
                  <c:v>-87.886332999999993</c:v>
                </c:pt>
                <c:pt idx="1182">
                  <c:v>-87.886332999999993</c:v>
                </c:pt>
                <c:pt idx="1183">
                  <c:v>-87.886334000000005</c:v>
                </c:pt>
                <c:pt idx="1184">
                  <c:v>-87.886334000000005</c:v>
                </c:pt>
                <c:pt idx="1185">
                  <c:v>-87.886334000000005</c:v>
                </c:pt>
                <c:pt idx="1186">
                  <c:v>-87.886334000000005</c:v>
                </c:pt>
                <c:pt idx="1187">
                  <c:v>-87.886335000000003</c:v>
                </c:pt>
                <c:pt idx="1188">
                  <c:v>-87.886335000000003</c:v>
                </c:pt>
                <c:pt idx="1189">
                  <c:v>-87.886335000000003</c:v>
                </c:pt>
                <c:pt idx="1190">
                  <c:v>-87.886335000000003</c:v>
                </c:pt>
                <c:pt idx="1191">
                  <c:v>-87.886336</c:v>
                </c:pt>
                <c:pt idx="1192">
                  <c:v>-87.886336</c:v>
                </c:pt>
                <c:pt idx="1193">
                  <c:v>-87.886336</c:v>
                </c:pt>
                <c:pt idx="1194">
                  <c:v>-87.886336</c:v>
                </c:pt>
                <c:pt idx="1195">
                  <c:v>-87.886336999999997</c:v>
                </c:pt>
                <c:pt idx="1196">
                  <c:v>-87.886336999999997</c:v>
                </c:pt>
                <c:pt idx="1197">
                  <c:v>-87.886336999999997</c:v>
                </c:pt>
                <c:pt idx="1198">
                  <c:v>-87.886336999999997</c:v>
                </c:pt>
                <c:pt idx="1199">
                  <c:v>-87.886337999999995</c:v>
                </c:pt>
                <c:pt idx="1200">
                  <c:v>-87.886337999999995</c:v>
                </c:pt>
                <c:pt idx="1201">
                  <c:v>-87.886337999999995</c:v>
                </c:pt>
                <c:pt idx="1202">
                  <c:v>-87.886337999999995</c:v>
                </c:pt>
                <c:pt idx="1203">
                  <c:v>-87.886339000000007</c:v>
                </c:pt>
                <c:pt idx="1204">
                  <c:v>-87.886339000000007</c:v>
                </c:pt>
                <c:pt idx="1205">
                  <c:v>-87.886339000000007</c:v>
                </c:pt>
                <c:pt idx="1206">
                  <c:v>-87.886339000000007</c:v>
                </c:pt>
                <c:pt idx="1207">
                  <c:v>-87.886340000000004</c:v>
                </c:pt>
                <c:pt idx="1208">
                  <c:v>-87.886340000000004</c:v>
                </c:pt>
                <c:pt idx="1209">
                  <c:v>-87.886340000000004</c:v>
                </c:pt>
                <c:pt idx="1210">
                  <c:v>-87.886340000000004</c:v>
                </c:pt>
                <c:pt idx="1211">
                  <c:v>-87.886341000000002</c:v>
                </c:pt>
                <c:pt idx="1212">
                  <c:v>-87.886341000000002</c:v>
                </c:pt>
                <c:pt idx="1213">
                  <c:v>-87.886341000000002</c:v>
                </c:pt>
                <c:pt idx="1214">
                  <c:v>-87.886341000000002</c:v>
                </c:pt>
                <c:pt idx="1215">
                  <c:v>-87.886341999999999</c:v>
                </c:pt>
                <c:pt idx="1216">
                  <c:v>-87.886341999999999</c:v>
                </c:pt>
                <c:pt idx="1217">
                  <c:v>-87.886341999999999</c:v>
                </c:pt>
                <c:pt idx="1218">
                  <c:v>-87.886341999999999</c:v>
                </c:pt>
                <c:pt idx="1219">
                  <c:v>-87.886342999999997</c:v>
                </c:pt>
                <c:pt idx="1220">
                  <c:v>-87.886342999999997</c:v>
                </c:pt>
                <c:pt idx="1221">
                  <c:v>-87.886342999999997</c:v>
                </c:pt>
                <c:pt idx="1222">
                  <c:v>-87.886342999999997</c:v>
                </c:pt>
                <c:pt idx="1223">
                  <c:v>-87.886343999999994</c:v>
                </c:pt>
                <c:pt idx="1224">
                  <c:v>-87.886343999999994</c:v>
                </c:pt>
                <c:pt idx="1225">
                  <c:v>-87.886343999999994</c:v>
                </c:pt>
                <c:pt idx="1226">
                  <c:v>-87.886343999999994</c:v>
                </c:pt>
                <c:pt idx="1227">
                  <c:v>-87.886345000000006</c:v>
                </c:pt>
                <c:pt idx="1228">
                  <c:v>-87.886345000000006</c:v>
                </c:pt>
                <c:pt idx="1229">
                  <c:v>-87.886345000000006</c:v>
                </c:pt>
                <c:pt idx="1230">
                  <c:v>-87.886345000000006</c:v>
                </c:pt>
                <c:pt idx="1231">
                  <c:v>-87.886346000000003</c:v>
                </c:pt>
                <c:pt idx="1232">
                  <c:v>-87.886346000000003</c:v>
                </c:pt>
                <c:pt idx="1233">
                  <c:v>-87.886346000000003</c:v>
                </c:pt>
                <c:pt idx="1234">
                  <c:v>-87.886346000000003</c:v>
                </c:pt>
                <c:pt idx="1235">
                  <c:v>-87.886347000000001</c:v>
                </c:pt>
                <c:pt idx="1236">
                  <c:v>-87.886347000000001</c:v>
                </c:pt>
                <c:pt idx="1237">
                  <c:v>-87.886347000000001</c:v>
                </c:pt>
                <c:pt idx="1238">
                  <c:v>-87.886347000000001</c:v>
                </c:pt>
                <c:pt idx="1239">
                  <c:v>-87.886347999999998</c:v>
                </c:pt>
                <c:pt idx="1240">
                  <c:v>-87.886347999999998</c:v>
                </c:pt>
                <c:pt idx="1241">
                  <c:v>-87.886347999999998</c:v>
                </c:pt>
                <c:pt idx="1242">
                  <c:v>-87.886347999999998</c:v>
                </c:pt>
                <c:pt idx="1243">
                  <c:v>-87.886348999999996</c:v>
                </c:pt>
                <c:pt idx="1244">
                  <c:v>-87.886348999999996</c:v>
                </c:pt>
                <c:pt idx="1245">
                  <c:v>-87.886348999999996</c:v>
                </c:pt>
                <c:pt idx="1246">
                  <c:v>-87.886348999999996</c:v>
                </c:pt>
                <c:pt idx="1247">
                  <c:v>-87.886349999999993</c:v>
                </c:pt>
                <c:pt idx="1248">
                  <c:v>-87.886349999999993</c:v>
                </c:pt>
                <c:pt idx="1249">
                  <c:v>-87.886349999999993</c:v>
                </c:pt>
                <c:pt idx="1250">
                  <c:v>-87.886351000000005</c:v>
                </c:pt>
                <c:pt idx="1251">
                  <c:v>-87.886351000000005</c:v>
                </c:pt>
                <c:pt idx="1252">
                  <c:v>-87.886351000000005</c:v>
                </c:pt>
                <c:pt idx="1253">
                  <c:v>-87.886351000000005</c:v>
                </c:pt>
                <c:pt idx="1254">
                  <c:v>-87.886352000000002</c:v>
                </c:pt>
                <c:pt idx="1255">
                  <c:v>-87.886352000000002</c:v>
                </c:pt>
                <c:pt idx="1256">
                  <c:v>-87.886352000000002</c:v>
                </c:pt>
                <c:pt idx="1257">
                  <c:v>-87.886352000000002</c:v>
                </c:pt>
                <c:pt idx="1258">
                  <c:v>-87.886353</c:v>
                </c:pt>
                <c:pt idx="1259">
                  <c:v>-87.886353</c:v>
                </c:pt>
                <c:pt idx="1260">
                  <c:v>-87.886353</c:v>
                </c:pt>
                <c:pt idx="1261">
                  <c:v>-87.886353</c:v>
                </c:pt>
                <c:pt idx="1262">
                  <c:v>-87.886353999999997</c:v>
                </c:pt>
                <c:pt idx="1263">
                  <c:v>-87.886353999999997</c:v>
                </c:pt>
                <c:pt idx="1264">
                  <c:v>-87.886353999999997</c:v>
                </c:pt>
                <c:pt idx="1265">
                  <c:v>-87.886353999999997</c:v>
                </c:pt>
                <c:pt idx="1266">
                  <c:v>-87.886354999999995</c:v>
                </c:pt>
                <c:pt idx="1267">
                  <c:v>-87.886354999999995</c:v>
                </c:pt>
                <c:pt idx="1268">
                  <c:v>-87.886354999999995</c:v>
                </c:pt>
                <c:pt idx="1269">
                  <c:v>-87.886356000000006</c:v>
                </c:pt>
                <c:pt idx="1270">
                  <c:v>-87.886356000000006</c:v>
                </c:pt>
                <c:pt idx="1271">
                  <c:v>-87.886356000000006</c:v>
                </c:pt>
                <c:pt idx="1272">
                  <c:v>-87.886356000000006</c:v>
                </c:pt>
                <c:pt idx="1273">
                  <c:v>-87.886357000000004</c:v>
                </c:pt>
                <c:pt idx="1274">
                  <c:v>-87.886357000000004</c:v>
                </c:pt>
                <c:pt idx="1275">
                  <c:v>-87.886357000000004</c:v>
                </c:pt>
                <c:pt idx="1276">
                  <c:v>-87.886357000000004</c:v>
                </c:pt>
                <c:pt idx="1277">
                  <c:v>-87.886358000000001</c:v>
                </c:pt>
                <c:pt idx="1278">
                  <c:v>-87.886358000000001</c:v>
                </c:pt>
                <c:pt idx="1279">
                  <c:v>-87.886358000000001</c:v>
                </c:pt>
                <c:pt idx="1280">
                  <c:v>-87.886358000000001</c:v>
                </c:pt>
                <c:pt idx="1281">
                  <c:v>-87.886358999999999</c:v>
                </c:pt>
                <c:pt idx="1282">
                  <c:v>-87.886358999999999</c:v>
                </c:pt>
                <c:pt idx="1283">
                  <c:v>-87.886358999999999</c:v>
                </c:pt>
                <c:pt idx="1284">
                  <c:v>-87.886359999999996</c:v>
                </c:pt>
                <c:pt idx="1285">
                  <c:v>-87.886359999999996</c:v>
                </c:pt>
                <c:pt idx="1286">
                  <c:v>-87.886359999999996</c:v>
                </c:pt>
                <c:pt idx="1287">
                  <c:v>-87.886359999999996</c:v>
                </c:pt>
                <c:pt idx="1288">
                  <c:v>-87.886360999999994</c:v>
                </c:pt>
                <c:pt idx="1289">
                  <c:v>-87.886360999999994</c:v>
                </c:pt>
                <c:pt idx="1290">
                  <c:v>-87.886360999999994</c:v>
                </c:pt>
                <c:pt idx="1291">
                  <c:v>-87.886360999999994</c:v>
                </c:pt>
                <c:pt idx="1292">
                  <c:v>-87.886362000000005</c:v>
                </c:pt>
                <c:pt idx="1293">
                  <c:v>-87.886362000000005</c:v>
                </c:pt>
                <c:pt idx="1294">
                  <c:v>-87.886362000000005</c:v>
                </c:pt>
                <c:pt idx="1295">
                  <c:v>-87.886362000000005</c:v>
                </c:pt>
                <c:pt idx="1296">
                  <c:v>-87.886363000000003</c:v>
                </c:pt>
                <c:pt idx="1297">
                  <c:v>-87.886363000000003</c:v>
                </c:pt>
                <c:pt idx="1298">
                  <c:v>-87.886363000000003</c:v>
                </c:pt>
                <c:pt idx="1299">
                  <c:v>-87.886364</c:v>
                </c:pt>
                <c:pt idx="1300">
                  <c:v>-87.886364</c:v>
                </c:pt>
                <c:pt idx="1301">
                  <c:v>-87.886364</c:v>
                </c:pt>
                <c:pt idx="1302">
                  <c:v>-87.886364</c:v>
                </c:pt>
                <c:pt idx="1303">
                  <c:v>-87.886364999999998</c:v>
                </c:pt>
                <c:pt idx="1304">
                  <c:v>-87.886364999999998</c:v>
                </c:pt>
                <c:pt idx="1305">
                  <c:v>-87.886364999999998</c:v>
                </c:pt>
                <c:pt idx="1306">
                  <c:v>-87.886364999999998</c:v>
                </c:pt>
                <c:pt idx="1307">
                  <c:v>-87.886365999999995</c:v>
                </c:pt>
                <c:pt idx="1308">
                  <c:v>-87.886365999999995</c:v>
                </c:pt>
                <c:pt idx="1309">
                  <c:v>-87.886365999999995</c:v>
                </c:pt>
                <c:pt idx="1310">
                  <c:v>-87.886367000000007</c:v>
                </c:pt>
                <c:pt idx="1311">
                  <c:v>-87.886367000000007</c:v>
                </c:pt>
                <c:pt idx="1312">
                  <c:v>-87.886367000000007</c:v>
                </c:pt>
                <c:pt idx="1313">
                  <c:v>-87.886367000000007</c:v>
                </c:pt>
                <c:pt idx="1314">
                  <c:v>-87.886368000000004</c:v>
                </c:pt>
                <c:pt idx="1315">
                  <c:v>-87.886368000000004</c:v>
                </c:pt>
                <c:pt idx="1316">
                  <c:v>-87.886368000000004</c:v>
                </c:pt>
                <c:pt idx="1317">
                  <c:v>-87.886368000000004</c:v>
                </c:pt>
                <c:pt idx="1318">
                  <c:v>-87.886369000000002</c:v>
                </c:pt>
                <c:pt idx="1319">
                  <c:v>-87.886369000000002</c:v>
                </c:pt>
                <c:pt idx="1320">
                  <c:v>-87.886369000000002</c:v>
                </c:pt>
                <c:pt idx="1321">
                  <c:v>-87.886369999999999</c:v>
                </c:pt>
                <c:pt idx="1322">
                  <c:v>-87.886369999999999</c:v>
                </c:pt>
                <c:pt idx="1323">
                  <c:v>-87.886369999999999</c:v>
                </c:pt>
                <c:pt idx="1324">
                  <c:v>-87.886369999999999</c:v>
                </c:pt>
                <c:pt idx="1325">
                  <c:v>-87.886370999999997</c:v>
                </c:pt>
                <c:pt idx="1326">
                  <c:v>-87.886370999999997</c:v>
                </c:pt>
                <c:pt idx="1327">
                  <c:v>-87.886370999999997</c:v>
                </c:pt>
                <c:pt idx="1328">
                  <c:v>-87.886371999999994</c:v>
                </c:pt>
                <c:pt idx="1329">
                  <c:v>-87.886371999999994</c:v>
                </c:pt>
                <c:pt idx="1330">
                  <c:v>-87.886371999999994</c:v>
                </c:pt>
                <c:pt idx="1331">
                  <c:v>-87.886371999999994</c:v>
                </c:pt>
                <c:pt idx="1332">
                  <c:v>-87.886373000000006</c:v>
                </c:pt>
                <c:pt idx="1333">
                  <c:v>-87.886373000000006</c:v>
                </c:pt>
                <c:pt idx="1334">
                  <c:v>-87.886373000000006</c:v>
                </c:pt>
                <c:pt idx="1335">
                  <c:v>-87.886373000000006</c:v>
                </c:pt>
                <c:pt idx="1336">
                  <c:v>-87.886374000000004</c:v>
                </c:pt>
                <c:pt idx="1337">
                  <c:v>-87.886374000000004</c:v>
                </c:pt>
                <c:pt idx="1338">
                  <c:v>-87.886374000000004</c:v>
                </c:pt>
                <c:pt idx="1339">
                  <c:v>-87.886375000000001</c:v>
                </c:pt>
                <c:pt idx="1340">
                  <c:v>-87.886375000000001</c:v>
                </c:pt>
                <c:pt idx="1341">
                  <c:v>-87.886375000000001</c:v>
                </c:pt>
                <c:pt idx="1342">
                  <c:v>-87.886375000000001</c:v>
                </c:pt>
                <c:pt idx="1343">
                  <c:v>-87.886375999999998</c:v>
                </c:pt>
                <c:pt idx="1344">
                  <c:v>-87.886375999999998</c:v>
                </c:pt>
                <c:pt idx="1345">
                  <c:v>-87.886375999999998</c:v>
                </c:pt>
                <c:pt idx="1346">
                  <c:v>-87.886376999999996</c:v>
                </c:pt>
                <c:pt idx="1347">
                  <c:v>-87.886376999999996</c:v>
                </c:pt>
                <c:pt idx="1348">
                  <c:v>-87.886376999999996</c:v>
                </c:pt>
                <c:pt idx="1349">
                  <c:v>-87.886376999999996</c:v>
                </c:pt>
                <c:pt idx="1350">
                  <c:v>-87.886377999999993</c:v>
                </c:pt>
                <c:pt idx="1351">
                  <c:v>-87.886377999999993</c:v>
                </c:pt>
                <c:pt idx="1352">
                  <c:v>-87.886377999999993</c:v>
                </c:pt>
                <c:pt idx="1353">
                  <c:v>-87.886379000000005</c:v>
                </c:pt>
                <c:pt idx="1354">
                  <c:v>-87.886379000000005</c:v>
                </c:pt>
                <c:pt idx="1355">
                  <c:v>-87.886379000000005</c:v>
                </c:pt>
                <c:pt idx="1356">
                  <c:v>-87.886379000000005</c:v>
                </c:pt>
                <c:pt idx="1357">
                  <c:v>-87.886380000000003</c:v>
                </c:pt>
                <c:pt idx="1358">
                  <c:v>-87.886380000000003</c:v>
                </c:pt>
                <c:pt idx="1359">
                  <c:v>-87.886380000000003</c:v>
                </c:pt>
                <c:pt idx="1360">
                  <c:v>-87.886381</c:v>
                </c:pt>
                <c:pt idx="1361">
                  <c:v>-87.886381</c:v>
                </c:pt>
                <c:pt idx="1362">
                  <c:v>-87.886381</c:v>
                </c:pt>
                <c:pt idx="1363">
                  <c:v>-87.886381</c:v>
                </c:pt>
                <c:pt idx="1364">
                  <c:v>-87.886381999999998</c:v>
                </c:pt>
                <c:pt idx="1365">
                  <c:v>-87.886381999999998</c:v>
                </c:pt>
                <c:pt idx="1366">
                  <c:v>-87.886381999999998</c:v>
                </c:pt>
                <c:pt idx="1367">
                  <c:v>-87.886382999999995</c:v>
                </c:pt>
                <c:pt idx="1368">
                  <c:v>-87.886382999999995</c:v>
                </c:pt>
                <c:pt idx="1369">
                  <c:v>-87.886382999999995</c:v>
                </c:pt>
                <c:pt idx="1370">
                  <c:v>-87.886382999999995</c:v>
                </c:pt>
                <c:pt idx="1371">
                  <c:v>-87.886384000000007</c:v>
                </c:pt>
                <c:pt idx="1372">
                  <c:v>-87.886384000000007</c:v>
                </c:pt>
                <c:pt idx="1373">
                  <c:v>-87.886384000000007</c:v>
                </c:pt>
                <c:pt idx="1374">
                  <c:v>-87.886385000000004</c:v>
                </c:pt>
                <c:pt idx="1375">
                  <c:v>-87.886385000000004</c:v>
                </c:pt>
                <c:pt idx="1376">
                  <c:v>-87.886385000000004</c:v>
                </c:pt>
                <c:pt idx="1377">
                  <c:v>-87.886385000000004</c:v>
                </c:pt>
                <c:pt idx="1378">
                  <c:v>-87.886386000000002</c:v>
                </c:pt>
                <c:pt idx="1379">
                  <c:v>-87.886386000000002</c:v>
                </c:pt>
                <c:pt idx="1380">
                  <c:v>-87.886386000000002</c:v>
                </c:pt>
                <c:pt idx="1381">
                  <c:v>-87.886386999999999</c:v>
                </c:pt>
                <c:pt idx="1382">
                  <c:v>-87.886386999999999</c:v>
                </c:pt>
                <c:pt idx="1383">
                  <c:v>-87.886386999999999</c:v>
                </c:pt>
                <c:pt idx="1384">
                  <c:v>-87.886386999999999</c:v>
                </c:pt>
                <c:pt idx="1385">
                  <c:v>-87.886387999999997</c:v>
                </c:pt>
                <c:pt idx="1386">
                  <c:v>-87.886387999999997</c:v>
                </c:pt>
                <c:pt idx="1387">
                  <c:v>-87.886387999999997</c:v>
                </c:pt>
                <c:pt idx="1388">
                  <c:v>-87.886388999999994</c:v>
                </c:pt>
                <c:pt idx="1389">
                  <c:v>-87.886388999999994</c:v>
                </c:pt>
                <c:pt idx="1390">
                  <c:v>-87.886388999999994</c:v>
                </c:pt>
                <c:pt idx="1391">
                  <c:v>-87.886390000000006</c:v>
                </c:pt>
                <c:pt idx="1392">
                  <c:v>-87.886390000000006</c:v>
                </c:pt>
                <c:pt idx="1393">
                  <c:v>-87.886390000000006</c:v>
                </c:pt>
                <c:pt idx="1394">
                  <c:v>-87.886390000000006</c:v>
                </c:pt>
                <c:pt idx="1395">
                  <c:v>-87.886391000000003</c:v>
                </c:pt>
                <c:pt idx="1396">
                  <c:v>-87.886391000000003</c:v>
                </c:pt>
                <c:pt idx="1397">
                  <c:v>-87.886391000000003</c:v>
                </c:pt>
                <c:pt idx="1398">
                  <c:v>-87.886392000000001</c:v>
                </c:pt>
                <c:pt idx="1399">
                  <c:v>-87.886392000000001</c:v>
                </c:pt>
                <c:pt idx="1400">
                  <c:v>-87.886392000000001</c:v>
                </c:pt>
                <c:pt idx="1401">
                  <c:v>-87.886392000000001</c:v>
                </c:pt>
                <c:pt idx="1402">
                  <c:v>-87.886392999999998</c:v>
                </c:pt>
                <c:pt idx="1403">
                  <c:v>-87.886392999999998</c:v>
                </c:pt>
                <c:pt idx="1404">
                  <c:v>-87.886392999999998</c:v>
                </c:pt>
                <c:pt idx="1405">
                  <c:v>-87.886393999999996</c:v>
                </c:pt>
                <c:pt idx="1406">
                  <c:v>-87.886393999999996</c:v>
                </c:pt>
                <c:pt idx="1407">
                  <c:v>-87.886393999999996</c:v>
                </c:pt>
                <c:pt idx="1408">
                  <c:v>-87.886394999999993</c:v>
                </c:pt>
                <c:pt idx="1409">
                  <c:v>-87.886394999999993</c:v>
                </c:pt>
                <c:pt idx="1410">
                  <c:v>-87.886394999999993</c:v>
                </c:pt>
                <c:pt idx="1411">
                  <c:v>-87.886394999999993</c:v>
                </c:pt>
                <c:pt idx="1412">
                  <c:v>-87.886396000000005</c:v>
                </c:pt>
                <c:pt idx="1413">
                  <c:v>-87.886396000000005</c:v>
                </c:pt>
                <c:pt idx="1414">
                  <c:v>-87.886396000000005</c:v>
                </c:pt>
                <c:pt idx="1415">
                  <c:v>-87.886397000000002</c:v>
                </c:pt>
                <c:pt idx="1416">
                  <c:v>-87.886397000000002</c:v>
                </c:pt>
                <c:pt idx="1417">
                  <c:v>-87.886397000000002</c:v>
                </c:pt>
                <c:pt idx="1418">
                  <c:v>-87.886397000000002</c:v>
                </c:pt>
                <c:pt idx="1419">
                  <c:v>-87.886398</c:v>
                </c:pt>
                <c:pt idx="1420">
                  <c:v>-87.886398</c:v>
                </c:pt>
                <c:pt idx="1421">
                  <c:v>-87.886398</c:v>
                </c:pt>
                <c:pt idx="1422">
                  <c:v>-87.886398999999997</c:v>
                </c:pt>
                <c:pt idx="1423">
                  <c:v>-87.886398999999997</c:v>
                </c:pt>
                <c:pt idx="1424">
                  <c:v>-87.886398999999997</c:v>
                </c:pt>
                <c:pt idx="1425">
                  <c:v>-87.886399999999995</c:v>
                </c:pt>
                <c:pt idx="1426">
                  <c:v>-87.886399999999995</c:v>
                </c:pt>
                <c:pt idx="1427">
                  <c:v>-87.886399999999995</c:v>
                </c:pt>
                <c:pt idx="1428">
                  <c:v>-87.886399999999995</c:v>
                </c:pt>
                <c:pt idx="1429">
                  <c:v>-87.886401000000006</c:v>
                </c:pt>
                <c:pt idx="1430">
                  <c:v>-87.886401000000006</c:v>
                </c:pt>
                <c:pt idx="1431">
                  <c:v>-87.886401000000006</c:v>
                </c:pt>
                <c:pt idx="1432">
                  <c:v>-87.886402000000004</c:v>
                </c:pt>
                <c:pt idx="1433">
                  <c:v>-87.886402000000004</c:v>
                </c:pt>
                <c:pt idx="1434">
                  <c:v>-87.886402000000004</c:v>
                </c:pt>
                <c:pt idx="1435">
                  <c:v>-87.886403000000001</c:v>
                </c:pt>
                <c:pt idx="1436">
                  <c:v>-87.886403000000001</c:v>
                </c:pt>
                <c:pt idx="1437">
                  <c:v>-87.886403000000001</c:v>
                </c:pt>
                <c:pt idx="1438">
                  <c:v>-87.886403000000001</c:v>
                </c:pt>
                <c:pt idx="1439">
                  <c:v>-87.886403999999999</c:v>
                </c:pt>
                <c:pt idx="1440">
                  <c:v>-87.886403999999999</c:v>
                </c:pt>
                <c:pt idx="1441">
                  <c:v>-87.886403999999999</c:v>
                </c:pt>
                <c:pt idx="1442">
                  <c:v>-87.886404999999996</c:v>
                </c:pt>
                <c:pt idx="1443">
                  <c:v>-87.886404999999996</c:v>
                </c:pt>
                <c:pt idx="1444">
                  <c:v>-87.886404999999996</c:v>
                </c:pt>
                <c:pt idx="1445">
                  <c:v>-87.886405999999994</c:v>
                </c:pt>
                <c:pt idx="1446">
                  <c:v>-87.886405999999994</c:v>
                </c:pt>
                <c:pt idx="1447">
                  <c:v>-87.886405999999994</c:v>
                </c:pt>
                <c:pt idx="1448">
                  <c:v>-87.886407000000005</c:v>
                </c:pt>
                <c:pt idx="1449">
                  <c:v>-87.886407000000005</c:v>
                </c:pt>
                <c:pt idx="1450">
                  <c:v>-87.886407000000005</c:v>
                </c:pt>
                <c:pt idx="1451">
                  <c:v>-87.886407000000005</c:v>
                </c:pt>
                <c:pt idx="1452">
                  <c:v>-87.886408000000003</c:v>
                </c:pt>
                <c:pt idx="1453">
                  <c:v>-87.886408000000003</c:v>
                </c:pt>
                <c:pt idx="1454">
                  <c:v>-87.886408000000003</c:v>
                </c:pt>
                <c:pt idx="1455">
                  <c:v>-87.886409</c:v>
                </c:pt>
                <c:pt idx="1456">
                  <c:v>-87.886409</c:v>
                </c:pt>
                <c:pt idx="1457">
                  <c:v>-87.886409</c:v>
                </c:pt>
                <c:pt idx="1458">
                  <c:v>-87.886409999999998</c:v>
                </c:pt>
                <c:pt idx="1459">
                  <c:v>-87.886409999999998</c:v>
                </c:pt>
                <c:pt idx="1460">
                  <c:v>-87.886409999999998</c:v>
                </c:pt>
                <c:pt idx="1461">
                  <c:v>-87.886410999999995</c:v>
                </c:pt>
                <c:pt idx="1462">
                  <c:v>-87.886410999999995</c:v>
                </c:pt>
                <c:pt idx="1463">
                  <c:v>-87.886410999999995</c:v>
                </c:pt>
                <c:pt idx="1464">
                  <c:v>-87.886410999999995</c:v>
                </c:pt>
                <c:pt idx="1465">
                  <c:v>-87.886412000000007</c:v>
                </c:pt>
                <c:pt idx="1466">
                  <c:v>-87.886412000000007</c:v>
                </c:pt>
                <c:pt idx="1467">
                  <c:v>-87.886412000000007</c:v>
                </c:pt>
                <c:pt idx="1468">
                  <c:v>-87.886413000000005</c:v>
                </c:pt>
                <c:pt idx="1469">
                  <c:v>-87.886413000000005</c:v>
                </c:pt>
                <c:pt idx="1470">
                  <c:v>-87.886413000000005</c:v>
                </c:pt>
                <c:pt idx="1471">
                  <c:v>-87.886414000000002</c:v>
                </c:pt>
                <c:pt idx="1472">
                  <c:v>-87.886414000000002</c:v>
                </c:pt>
                <c:pt idx="1473">
                  <c:v>-87.886414000000002</c:v>
                </c:pt>
                <c:pt idx="1474">
                  <c:v>-87.886415</c:v>
                </c:pt>
                <c:pt idx="1475">
                  <c:v>-87.886415</c:v>
                </c:pt>
                <c:pt idx="1476">
                  <c:v>-87.886415</c:v>
                </c:pt>
                <c:pt idx="1477">
                  <c:v>-87.886415</c:v>
                </c:pt>
                <c:pt idx="1478">
                  <c:v>-87.886415999999997</c:v>
                </c:pt>
                <c:pt idx="1479">
                  <c:v>-87.886415999999997</c:v>
                </c:pt>
                <c:pt idx="1480">
                  <c:v>-87.886415999999997</c:v>
                </c:pt>
                <c:pt idx="1481">
                  <c:v>-87.886416999999994</c:v>
                </c:pt>
                <c:pt idx="1482">
                  <c:v>-87.886416999999994</c:v>
                </c:pt>
                <c:pt idx="1483">
                  <c:v>-87.886416999999994</c:v>
                </c:pt>
                <c:pt idx="1484">
                  <c:v>-87.886418000000006</c:v>
                </c:pt>
                <c:pt idx="1485">
                  <c:v>-87.886418000000006</c:v>
                </c:pt>
                <c:pt idx="1486">
                  <c:v>-87.886418000000006</c:v>
                </c:pt>
                <c:pt idx="1487">
                  <c:v>-87.886419000000004</c:v>
                </c:pt>
                <c:pt idx="1488">
                  <c:v>-87.886419000000004</c:v>
                </c:pt>
                <c:pt idx="1489">
                  <c:v>-87.886419000000004</c:v>
                </c:pt>
                <c:pt idx="1490">
                  <c:v>-87.886419000000004</c:v>
                </c:pt>
                <c:pt idx="1491">
                  <c:v>-87.886420000000001</c:v>
                </c:pt>
                <c:pt idx="1492">
                  <c:v>-87.886420000000001</c:v>
                </c:pt>
                <c:pt idx="1493">
                  <c:v>-87.886420000000001</c:v>
                </c:pt>
                <c:pt idx="1494">
                  <c:v>-87.886420999999999</c:v>
                </c:pt>
                <c:pt idx="1495">
                  <c:v>-87.886420999999999</c:v>
                </c:pt>
                <c:pt idx="1496">
                  <c:v>-87.886420999999999</c:v>
                </c:pt>
                <c:pt idx="1497">
                  <c:v>-87.886421999999996</c:v>
                </c:pt>
                <c:pt idx="1498">
                  <c:v>-87.886421999999996</c:v>
                </c:pt>
                <c:pt idx="1499">
                  <c:v>-87.886421999999996</c:v>
                </c:pt>
                <c:pt idx="1500">
                  <c:v>-87.886422999999994</c:v>
                </c:pt>
                <c:pt idx="1501">
                  <c:v>-87.886422999999994</c:v>
                </c:pt>
                <c:pt idx="1502">
                  <c:v>-87.886422999999994</c:v>
                </c:pt>
                <c:pt idx="1503">
                  <c:v>-87.886424000000005</c:v>
                </c:pt>
                <c:pt idx="1504">
                  <c:v>-87.886424000000005</c:v>
                </c:pt>
                <c:pt idx="1505">
                  <c:v>-87.886424000000005</c:v>
                </c:pt>
                <c:pt idx="1506">
                  <c:v>-87.886425000000003</c:v>
                </c:pt>
                <c:pt idx="1507">
                  <c:v>-87.886425000000003</c:v>
                </c:pt>
                <c:pt idx="1508">
                  <c:v>-87.886425000000003</c:v>
                </c:pt>
                <c:pt idx="1509">
                  <c:v>-87.886425000000003</c:v>
                </c:pt>
                <c:pt idx="1510">
                  <c:v>-87.886426</c:v>
                </c:pt>
                <c:pt idx="1511">
                  <c:v>-87.886426</c:v>
                </c:pt>
                <c:pt idx="1512">
                  <c:v>-87.886426</c:v>
                </c:pt>
                <c:pt idx="1513">
                  <c:v>-87.886426999999998</c:v>
                </c:pt>
                <c:pt idx="1514">
                  <c:v>-87.886426999999998</c:v>
                </c:pt>
                <c:pt idx="1515">
                  <c:v>-87.886426999999998</c:v>
                </c:pt>
                <c:pt idx="1516">
                  <c:v>-87.886427999999995</c:v>
                </c:pt>
                <c:pt idx="1517">
                  <c:v>-87.886427999999995</c:v>
                </c:pt>
                <c:pt idx="1518">
                  <c:v>-87.886427999999995</c:v>
                </c:pt>
                <c:pt idx="1519">
                  <c:v>-87.886429000000007</c:v>
                </c:pt>
                <c:pt idx="1520">
                  <c:v>-87.886429000000007</c:v>
                </c:pt>
                <c:pt idx="1521">
                  <c:v>-87.886429000000007</c:v>
                </c:pt>
                <c:pt idx="1522">
                  <c:v>-87.886430000000004</c:v>
                </c:pt>
                <c:pt idx="1523">
                  <c:v>-87.886430000000004</c:v>
                </c:pt>
                <c:pt idx="1524">
                  <c:v>-87.886430000000004</c:v>
                </c:pt>
                <c:pt idx="1525">
                  <c:v>-87.886431000000002</c:v>
                </c:pt>
                <c:pt idx="1526">
                  <c:v>-87.886431000000002</c:v>
                </c:pt>
                <c:pt idx="1527">
                  <c:v>-87.886431000000002</c:v>
                </c:pt>
                <c:pt idx="1528">
                  <c:v>-87.886431999999999</c:v>
                </c:pt>
                <c:pt idx="1529">
                  <c:v>-87.886431999999999</c:v>
                </c:pt>
                <c:pt idx="1530">
                  <c:v>-87.886431999999999</c:v>
                </c:pt>
                <c:pt idx="1531">
                  <c:v>-87.886431999999999</c:v>
                </c:pt>
                <c:pt idx="1532">
                  <c:v>-87.886432999999997</c:v>
                </c:pt>
                <c:pt idx="1533">
                  <c:v>-87.886432999999997</c:v>
                </c:pt>
                <c:pt idx="1534">
                  <c:v>-87.886432999999997</c:v>
                </c:pt>
                <c:pt idx="1535">
                  <c:v>-87.886433999999994</c:v>
                </c:pt>
                <c:pt idx="1536">
                  <c:v>-87.886433999999994</c:v>
                </c:pt>
                <c:pt idx="1537">
                  <c:v>-87.886433999999994</c:v>
                </c:pt>
                <c:pt idx="1538">
                  <c:v>-87.886435000000006</c:v>
                </c:pt>
                <c:pt idx="1539">
                  <c:v>-87.886435000000006</c:v>
                </c:pt>
                <c:pt idx="1540">
                  <c:v>-87.886435000000006</c:v>
                </c:pt>
                <c:pt idx="1541">
                  <c:v>-87.886436000000003</c:v>
                </c:pt>
                <c:pt idx="1542">
                  <c:v>-87.886436000000003</c:v>
                </c:pt>
                <c:pt idx="1543">
                  <c:v>-87.886436000000003</c:v>
                </c:pt>
                <c:pt idx="1544">
                  <c:v>-87.886437000000001</c:v>
                </c:pt>
                <c:pt idx="1545">
                  <c:v>-87.886437000000001</c:v>
                </c:pt>
                <c:pt idx="1546">
                  <c:v>-87.886437000000001</c:v>
                </c:pt>
                <c:pt idx="1547">
                  <c:v>-87.886437999999998</c:v>
                </c:pt>
                <c:pt idx="1548">
                  <c:v>-87.886437999999998</c:v>
                </c:pt>
                <c:pt idx="1549">
                  <c:v>-87.886437999999998</c:v>
                </c:pt>
                <c:pt idx="1550">
                  <c:v>-87.886438999999996</c:v>
                </c:pt>
                <c:pt idx="1551">
                  <c:v>-87.886438999999996</c:v>
                </c:pt>
                <c:pt idx="1552">
                  <c:v>-87.886438999999996</c:v>
                </c:pt>
                <c:pt idx="1553">
                  <c:v>-87.886439999999993</c:v>
                </c:pt>
                <c:pt idx="1554">
                  <c:v>-87.886439999999993</c:v>
                </c:pt>
                <c:pt idx="1555">
                  <c:v>-87.886439999999993</c:v>
                </c:pt>
                <c:pt idx="1556">
                  <c:v>-87.886441000000005</c:v>
                </c:pt>
                <c:pt idx="1557">
                  <c:v>-87.886441000000005</c:v>
                </c:pt>
                <c:pt idx="1558">
                  <c:v>-87.886441000000005</c:v>
                </c:pt>
                <c:pt idx="1559">
                  <c:v>-87.886442000000002</c:v>
                </c:pt>
                <c:pt idx="1560">
                  <c:v>-87.886442000000002</c:v>
                </c:pt>
                <c:pt idx="1561">
                  <c:v>-87.886442000000002</c:v>
                </c:pt>
                <c:pt idx="1562">
                  <c:v>-87.886443</c:v>
                </c:pt>
                <c:pt idx="1563">
                  <c:v>-87.886443</c:v>
                </c:pt>
                <c:pt idx="1564">
                  <c:v>-87.886443</c:v>
                </c:pt>
                <c:pt idx="1565">
                  <c:v>-87.886443</c:v>
                </c:pt>
                <c:pt idx="1566">
                  <c:v>-87.886443999999997</c:v>
                </c:pt>
                <c:pt idx="1567">
                  <c:v>-87.886443999999997</c:v>
                </c:pt>
                <c:pt idx="1568">
                  <c:v>-87.886443999999997</c:v>
                </c:pt>
                <c:pt idx="1569">
                  <c:v>-87.886444999999995</c:v>
                </c:pt>
                <c:pt idx="1570">
                  <c:v>-87.886444999999995</c:v>
                </c:pt>
                <c:pt idx="1571">
                  <c:v>-87.886444999999995</c:v>
                </c:pt>
                <c:pt idx="1572">
                  <c:v>-87.886446000000007</c:v>
                </c:pt>
                <c:pt idx="1573">
                  <c:v>-87.886446000000007</c:v>
                </c:pt>
                <c:pt idx="1574">
                  <c:v>-87.886446000000007</c:v>
                </c:pt>
                <c:pt idx="1575">
                  <c:v>-87.886447000000004</c:v>
                </c:pt>
                <c:pt idx="1576">
                  <c:v>-87.886447000000004</c:v>
                </c:pt>
                <c:pt idx="1577">
                  <c:v>-87.886447000000004</c:v>
                </c:pt>
                <c:pt idx="1578">
                  <c:v>-87.886448000000001</c:v>
                </c:pt>
                <c:pt idx="1579">
                  <c:v>-87.886448000000001</c:v>
                </c:pt>
                <c:pt idx="1580">
                  <c:v>-87.886448000000001</c:v>
                </c:pt>
                <c:pt idx="1581">
                  <c:v>-87.886448999999999</c:v>
                </c:pt>
                <c:pt idx="1582">
                  <c:v>-87.886448999999999</c:v>
                </c:pt>
                <c:pt idx="1583">
                  <c:v>-87.886448999999999</c:v>
                </c:pt>
                <c:pt idx="1584">
                  <c:v>-87.886449999999996</c:v>
                </c:pt>
                <c:pt idx="1585">
                  <c:v>-87.886449999999996</c:v>
                </c:pt>
                <c:pt idx="1586">
                  <c:v>-87.886449999999996</c:v>
                </c:pt>
                <c:pt idx="1587">
                  <c:v>-87.886450999999994</c:v>
                </c:pt>
                <c:pt idx="1588">
                  <c:v>-87.886450999999994</c:v>
                </c:pt>
                <c:pt idx="1589">
                  <c:v>-87.886450999999994</c:v>
                </c:pt>
                <c:pt idx="1590">
                  <c:v>-87.886452000000006</c:v>
                </c:pt>
                <c:pt idx="1591">
                  <c:v>-87.886452000000006</c:v>
                </c:pt>
                <c:pt idx="1592">
                  <c:v>-87.886452000000006</c:v>
                </c:pt>
                <c:pt idx="1593">
                  <c:v>-87.886453000000003</c:v>
                </c:pt>
                <c:pt idx="1594">
                  <c:v>-87.886453000000003</c:v>
                </c:pt>
                <c:pt idx="1595">
                  <c:v>-87.886453000000003</c:v>
                </c:pt>
                <c:pt idx="1596">
                  <c:v>-87.886454000000001</c:v>
                </c:pt>
                <c:pt idx="1597">
                  <c:v>-87.886454000000001</c:v>
                </c:pt>
                <c:pt idx="1598">
                  <c:v>-87.886454000000001</c:v>
                </c:pt>
                <c:pt idx="1599">
                  <c:v>-87.886454999999998</c:v>
                </c:pt>
                <c:pt idx="1600">
                  <c:v>-87.886454999999998</c:v>
                </c:pt>
                <c:pt idx="1601">
                  <c:v>-87.886454999999998</c:v>
                </c:pt>
                <c:pt idx="1602">
                  <c:v>-87.886455999999995</c:v>
                </c:pt>
                <c:pt idx="1603">
                  <c:v>-87.886455999999995</c:v>
                </c:pt>
                <c:pt idx="1604">
                  <c:v>-87.886455999999995</c:v>
                </c:pt>
                <c:pt idx="1605">
                  <c:v>-87.886456999999993</c:v>
                </c:pt>
                <c:pt idx="1606">
                  <c:v>-87.886456999999993</c:v>
                </c:pt>
                <c:pt idx="1607">
                  <c:v>-87.886456999999993</c:v>
                </c:pt>
                <c:pt idx="1608">
                  <c:v>-87.886458000000005</c:v>
                </c:pt>
                <c:pt idx="1609">
                  <c:v>-87.886458000000005</c:v>
                </c:pt>
                <c:pt idx="1610">
                  <c:v>-87.886458000000005</c:v>
                </c:pt>
                <c:pt idx="1611">
                  <c:v>-87.886459000000002</c:v>
                </c:pt>
                <c:pt idx="1612">
                  <c:v>-87.886459000000002</c:v>
                </c:pt>
                <c:pt idx="1613">
                  <c:v>-87.886459000000002</c:v>
                </c:pt>
                <c:pt idx="1614">
                  <c:v>-87.88646</c:v>
                </c:pt>
                <c:pt idx="1615">
                  <c:v>-87.88646</c:v>
                </c:pt>
                <c:pt idx="1616">
                  <c:v>-87.88646</c:v>
                </c:pt>
                <c:pt idx="1617">
                  <c:v>-87.886460999999997</c:v>
                </c:pt>
                <c:pt idx="1618">
                  <c:v>-87.886460999999997</c:v>
                </c:pt>
                <c:pt idx="1619">
                  <c:v>-87.886460999999997</c:v>
                </c:pt>
                <c:pt idx="1620">
                  <c:v>-87.886461999999995</c:v>
                </c:pt>
                <c:pt idx="1621">
                  <c:v>-87.886461999999995</c:v>
                </c:pt>
                <c:pt idx="1622">
                  <c:v>-87.886461999999995</c:v>
                </c:pt>
                <c:pt idx="1623">
                  <c:v>-87.886463000000006</c:v>
                </c:pt>
                <c:pt idx="1624">
                  <c:v>-87.886463000000006</c:v>
                </c:pt>
                <c:pt idx="1625">
                  <c:v>-87.886463000000006</c:v>
                </c:pt>
                <c:pt idx="1626">
                  <c:v>-87.886464000000004</c:v>
                </c:pt>
                <c:pt idx="1627">
                  <c:v>-87.886464000000004</c:v>
                </c:pt>
                <c:pt idx="1628">
                  <c:v>-87.886464000000004</c:v>
                </c:pt>
                <c:pt idx="1629">
                  <c:v>-87.886465000000001</c:v>
                </c:pt>
                <c:pt idx="1630">
                  <c:v>-87.886465000000001</c:v>
                </c:pt>
                <c:pt idx="1631">
                  <c:v>-87.886465000000001</c:v>
                </c:pt>
                <c:pt idx="1632">
                  <c:v>-87.886465999999999</c:v>
                </c:pt>
                <c:pt idx="1633">
                  <c:v>-87.886465999999999</c:v>
                </c:pt>
                <c:pt idx="1634">
                  <c:v>-87.886465999999999</c:v>
                </c:pt>
                <c:pt idx="1635">
                  <c:v>-87.886466999999996</c:v>
                </c:pt>
                <c:pt idx="1636">
                  <c:v>-87.886466999999996</c:v>
                </c:pt>
                <c:pt idx="1637">
                  <c:v>-87.886466999999996</c:v>
                </c:pt>
                <c:pt idx="1638">
                  <c:v>-87.886467999999994</c:v>
                </c:pt>
                <c:pt idx="1639">
                  <c:v>-87.886467999999994</c:v>
                </c:pt>
                <c:pt idx="1640">
                  <c:v>-87.886469000000005</c:v>
                </c:pt>
                <c:pt idx="1641">
                  <c:v>-87.886469000000005</c:v>
                </c:pt>
                <c:pt idx="1642">
                  <c:v>-87.886469000000005</c:v>
                </c:pt>
                <c:pt idx="1643">
                  <c:v>-87.886470000000003</c:v>
                </c:pt>
                <c:pt idx="1644">
                  <c:v>-87.886470000000003</c:v>
                </c:pt>
                <c:pt idx="1645">
                  <c:v>-87.886470000000003</c:v>
                </c:pt>
                <c:pt idx="1646">
                  <c:v>-87.886471</c:v>
                </c:pt>
                <c:pt idx="1647">
                  <c:v>-87.886471</c:v>
                </c:pt>
                <c:pt idx="1648">
                  <c:v>-87.886471</c:v>
                </c:pt>
                <c:pt idx="1649">
                  <c:v>-87.886471999999998</c:v>
                </c:pt>
                <c:pt idx="1650">
                  <c:v>-87.886471999999998</c:v>
                </c:pt>
                <c:pt idx="1651">
                  <c:v>-87.886471999999998</c:v>
                </c:pt>
                <c:pt idx="1652">
                  <c:v>-87.886472999999995</c:v>
                </c:pt>
                <c:pt idx="1653">
                  <c:v>-87.886472999999995</c:v>
                </c:pt>
                <c:pt idx="1654">
                  <c:v>-87.886472999999995</c:v>
                </c:pt>
                <c:pt idx="1655">
                  <c:v>-87.886474000000007</c:v>
                </c:pt>
                <c:pt idx="1656">
                  <c:v>-87.886474000000007</c:v>
                </c:pt>
                <c:pt idx="1657">
                  <c:v>-87.886474000000007</c:v>
                </c:pt>
                <c:pt idx="1658">
                  <c:v>-87.886475000000004</c:v>
                </c:pt>
                <c:pt idx="1659">
                  <c:v>-87.886475000000004</c:v>
                </c:pt>
                <c:pt idx="1660">
                  <c:v>-87.886475000000004</c:v>
                </c:pt>
                <c:pt idx="1661">
                  <c:v>-87.886476000000002</c:v>
                </c:pt>
                <c:pt idx="1662">
                  <c:v>-87.886476000000002</c:v>
                </c:pt>
                <c:pt idx="1663">
                  <c:v>-87.886476000000002</c:v>
                </c:pt>
                <c:pt idx="1664">
                  <c:v>-87.886476999999999</c:v>
                </c:pt>
                <c:pt idx="1665">
                  <c:v>-87.886476999999999</c:v>
                </c:pt>
                <c:pt idx="1666">
                  <c:v>-87.886476999999999</c:v>
                </c:pt>
                <c:pt idx="1667">
                  <c:v>-87.886477999999997</c:v>
                </c:pt>
                <c:pt idx="1668">
                  <c:v>-87.886477999999997</c:v>
                </c:pt>
                <c:pt idx="1669">
                  <c:v>-87.886477999999997</c:v>
                </c:pt>
                <c:pt idx="1670">
                  <c:v>-87.886478999999994</c:v>
                </c:pt>
                <c:pt idx="1671">
                  <c:v>-87.886478999999994</c:v>
                </c:pt>
                <c:pt idx="1672">
                  <c:v>-87.886478999999994</c:v>
                </c:pt>
                <c:pt idx="1673">
                  <c:v>-87.886480000000006</c:v>
                </c:pt>
                <c:pt idx="1674">
                  <c:v>-87.886480000000006</c:v>
                </c:pt>
                <c:pt idx="1675">
                  <c:v>-87.886481000000003</c:v>
                </c:pt>
                <c:pt idx="1676">
                  <c:v>-87.886481000000003</c:v>
                </c:pt>
                <c:pt idx="1677">
                  <c:v>-87.886481000000003</c:v>
                </c:pt>
                <c:pt idx="1678">
                  <c:v>-87.886482000000001</c:v>
                </c:pt>
                <c:pt idx="1679">
                  <c:v>-87.886482000000001</c:v>
                </c:pt>
                <c:pt idx="1680">
                  <c:v>-87.886482000000001</c:v>
                </c:pt>
                <c:pt idx="1681">
                  <c:v>-87.886482999999998</c:v>
                </c:pt>
                <c:pt idx="1682">
                  <c:v>-87.886482999999998</c:v>
                </c:pt>
                <c:pt idx="1683">
                  <c:v>-87.886482999999998</c:v>
                </c:pt>
                <c:pt idx="1684">
                  <c:v>-87.886483999999996</c:v>
                </c:pt>
                <c:pt idx="1685">
                  <c:v>-87.886483999999996</c:v>
                </c:pt>
                <c:pt idx="1686">
                  <c:v>-87.886483999999996</c:v>
                </c:pt>
                <c:pt idx="1687">
                  <c:v>-87.886484999999993</c:v>
                </c:pt>
                <c:pt idx="1688">
                  <c:v>-87.886484999999993</c:v>
                </c:pt>
                <c:pt idx="1689">
                  <c:v>-87.886484999999993</c:v>
                </c:pt>
                <c:pt idx="1690">
                  <c:v>-87.886486000000005</c:v>
                </c:pt>
                <c:pt idx="1691">
                  <c:v>-87.886486000000005</c:v>
                </c:pt>
                <c:pt idx="1692">
                  <c:v>-87.886486000000005</c:v>
                </c:pt>
                <c:pt idx="1693">
                  <c:v>-87.886487000000002</c:v>
                </c:pt>
                <c:pt idx="1694">
                  <c:v>-87.886487000000002</c:v>
                </c:pt>
                <c:pt idx="1695">
                  <c:v>-87.886487000000002</c:v>
                </c:pt>
                <c:pt idx="1696">
                  <c:v>-87.886488</c:v>
                </c:pt>
                <c:pt idx="1697">
                  <c:v>-87.886488</c:v>
                </c:pt>
                <c:pt idx="1698">
                  <c:v>-87.886488999999997</c:v>
                </c:pt>
                <c:pt idx="1699">
                  <c:v>-87.886488999999997</c:v>
                </c:pt>
                <c:pt idx="1700">
                  <c:v>-87.886488999999997</c:v>
                </c:pt>
                <c:pt idx="1701">
                  <c:v>-87.886489999999995</c:v>
                </c:pt>
                <c:pt idx="1702">
                  <c:v>-87.886489999999995</c:v>
                </c:pt>
                <c:pt idx="1703">
                  <c:v>-87.886489999999995</c:v>
                </c:pt>
                <c:pt idx="1704">
                  <c:v>-87.886491000000007</c:v>
                </c:pt>
                <c:pt idx="1705">
                  <c:v>-87.886491000000007</c:v>
                </c:pt>
                <c:pt idx="1706">
                  <c:v>-87.886491000000007</c:v>
                </c:pt>
                <c:pt idx="1707">
                  <c:v>-87.886492000000004</c:v>
                </c:pt>
                <c:pt idx="1708">
                  <c:v>-87.886492000000004</c:v>
                </c:pt>
                <c:pt idx="1709">
                  <c:v>-87.886492000000004</c:v>
                </c:pt>
                <c:pt idx="1710">
                  <c:v>-87.886493000000002</c:v>
                </c:pt>
                <c:pt idx="1711">
                  <c:v>-87.886493000000002</c:v>
                </c:pt>
                <c:pt idx="1712">
                  <c:v>-87.886493000000002</c:v>
                </c:pt>
                <c:pt idx="1713">
                  <c:v>-87.886493999999999</c:v>
                </c:pt>
                <c:pt idx="1714">
                  <c:v>-87.886493999999999</c:v>
                </c:pt>
                <c:pt idx="1715">
                  <c:v>-87.886493999999999</c:v>
                </c:pt>
                <c:pt idx="1716">
                  <c:v>-87.886494999999996</c:v>
                </c:pt>
                <c:pt idx="1717">
                  <c:v>-87.886494999999996</c:v>
                </c:pt>
                <c:pt idx="1718">
                  <c:v>-87.886495999999994</c:v>
                </c:pt>
                <c:pt idx="1719">
                  <c:v>-87.886495999999994</c:v>
                </c:pt>
                <c:pt idx="1720">
                  <c:v>-87.886495999999994</c:v>
                </c:pt>
                <c:pt idx="1721">
                  <c:v>-87.886497000000006</c:v>
                </c:pt>
                <c:pt idx="1722">
                  <c:v>-87.886497000000006</c:v>
                </c:pt>
                <c:pt idx="1723">
                  <c:v>-87.886497000000006</c:v>
                </c:pt>
                <c:pt idx="1724">
                  <c:v>-87.886498000000003</c:v>
                </c:pt>
                <c:pt idx="1725">
                  <c:v>-87.886498000000003</c:v>
                </c:pt>
                <c:pt idx="1726">
                  <c:v>-87.886498000000003</c:v>
                </c:pt>
                <c:pt idx="1727">
                  <c:v>-87.886499000000001</c:v>
                </c:pt>
                <c:pt idx="1728">
                  <c:v>-87.886499000000001</c:v>
                </c:pt>
                <c:pt idx="1729">
                  <c:v>-87.886499000000001</c:v>
                </c:pt>
                <c:pt idx="1730">
                  <c:v>-87.886499999999998</c:v>
                </c:pt>
                <c:pt idx="1731">
                  <c:v>-87.886499999999998</c:v>
                </c:pt>
                <c:pt idx="1732">
                  <c:v>-87.886499999999998</c:v>
                </c:pt>
                <c:pt idx="1733">
                  <c:v>-87.886500999999996</c:v>
                </c:pt>
                <c:pt idx="1734">
                  <c:v>-87.886500999999996</c:v>
                </c:pt>
                <c:pt idx="1735">
                  <c:v>-87.886501999999993</c:v>
                </c:pt>
                <c:pt idx="1736">
                  <c:v>-87.886501999999993</c:v>
                </c:pt>
                <c:pt idx="1737">
                  <c:v>-87.886501999999993</c:v>
                </c:pt>
                <c:pt idx="1738">
                  <c:v>-87.886503000000005</c:v>
                </c:pt>
                <c:pt idx="1739">
                  <c:v>-87.886503000000005</c:v>
                </c:pt>
                <c:pt idx="1740">
                  <c:v>-87.886503000000005</c:v>
                </c:pt>
                <c:pt idx="1741">
                  <c:v>-87.886504000000002</c:v>
                </c:pt>
                <c:pt idx="1742">
                  <c:v>-87.886504000000002</c:v>
                </c:pt>
                <c:pt idx="1743">
                  <c:v>-87.886504000000002</c:v>
                </c:pt>
                <c:pt idx="1744">
                  <c:v>-87.886505</c:v>
                </c:pt>
                <c:pt idx="1745">
                  <c:v>-87.886505</c:v>
                </c:pt>
                <c:pt idx="1746">
                  <c:v>-87.886505</c:v>
                </c:pt>
                <c:pt idx="1747">
                  <c:v>-87.886505999999997</c:v>
                </c:pt>
                <c:pt idx="1748">
                  <c:v>-87.886505999999997</c:v>
                </c:pt>
                <c:pt idx="1749">
                  <c:v>-87.886506999999995</c:v>
                </c:pt>
                <c:pt idx="1750">
                  <c:v>-87.886506999999995</c:v>
                </c:pt>
                <c:pt idx="1751">
                  <c:v>-87.886506999999995</c:v>
                </c:pt>
                <c:pt idx="1752">
                  <c:v>-87.886508000000006</c:v>
                </c:pt>
                <c:pt idx="1753">
                  <c:v>-87.886508000000006</c:v>
                </c:pt>
                <c:pt idx="1754">
                  <c:v>-87.886508000000006</c:v>
                </c:pt>
                <c:pt idx="1755">
                  <c:v>-87.886509000000004</c:v>
                </c:pt>
                <c:pt idx="1756">
                  <c:v>-87.886509000000004</c:v>
                </c:pt>
                <c:pt idx="1757">
                  <c:v>-87.886509000000004</c:v>
                </c:pt>
                <c:pt idx="1758">
                  <c:v>-87.886510000000001</c:v>
                </c:pt>
                <c:pt idx="1759">
                  <c:v>-87.886510000000001</c:v>
                </c:pt>
                <c:pt idx="1760">
                  <c:v>-87.886510000000001</c:v>
                </c:pt>
                <c:pt idx="1761">
                  <c:v>-87.886510999999999</c:v>
                </c:pt>
                <c:pt idx="1762">
                  <c:v>-87.886510999999999</c:v>
                </c:pt>
                <c:pt idx="1763">
                  <c:v>-87.886511999999996</c:v>
                </c:pt>
                <c:pt idx="1764">
                  <c:v>-87.886511999999996</c:v>
                </c:pt>
                <c:pt idx="1765">
                  <c:v>-87.886511999999996</c:v>
                </c:pt>
                <c:pt idx="1766">
                  <c:v>-87.886512999999994</c:v>
                </c:pt>
                <c:pt idx="1767">
                  <c:v>-87.886512999999994</c:v>
                </c:pt>
                <c:pt idx="1768">
                  <c:v>-87.886512999999994</c:v>
                </c:pt>
                <c:pt idx="1769">
                  <c:v>-87.886514000000005</c:v>
                </c:pt>
                <c:pt idx="1770">
                  <c:v>-87.886514000000005</c:v>
                </c:pt>
                <c:pt idx="1771">
                  <c:v>-87.886514000000005</c:v>
                </c:pt>
                <c:pt idx="1772">
                  <c:v>-87.886515000000003</c:v>
                </c:pt>
                <c:pt idx="1773">
                  <c:v>-87.886515000000003</c:v>
                </c:pt>
                <c:pt idx="1774">
                  <c:v>-87.886516</c:v>
                </c:pt>
                <c:pt idx="1775">
                  <c:v>-87.886516</c:v>
                </c:pt>
                <c:pt idx="1776">
                  <c:v>-87.886516</c:v>
                </c:pt>
                <c:pt idx="1777">
                  <c:v>-87.886516999999998</c:v>
                </c:pt>
                <c:pt idx="1778">
                  <c:v>-87.886516999999998</c:v>
                </c:pt>
                <c:pt idx="1779">
                  <c:v>-87.886516999999998</c:v>
                </c:pt>
                <c:pt idx="1780">
                  <c:v>-87.886517999999995</c:v>
                </c:pt>
                <c:pt idx="1781">
                  <c:v>-87.886517999999995</c:v>
                </c:pt>
                <c:pt idx="1782">
                  <c:v>-87.886517999999995</c:v>
                </c:pt>
                <c:pt idx="1783">
                  <c:v>-87.886519000000007</c:v>
                </c:pt>
                <c:pt idx="1784">
                  <c:v>-87.886519000000007</c:v>
                </c:pt>
                <c:pt idx="1785">
                  <c:v>-87.886520000000004</c:v>
                </c:pt>
                <c:pt idx="1786">
                  <c:v>-87.886520000000004</c:v>
                </c:pt>
                <c:pt idx="1787">
                  <c:v>-87.886520000000004</c:v>
                </c:pt>
                <c:pt idx="1788">
                  <c:v>-87.886521000000002</c:v>
                </c:pt>
                <c:pt idx="1789">
                  <c:v>-87.886521000000002</c:v>
                </c:pt>
                <c:pt idx="1790">
                  <c:v>-87.886521000000002</c:v>
                </c:pt>
                <c:pt idx="1791">
                  <c:v>-87.886521999999999</c:v>
                </c:pt>
                <c:pt idx="1792">
                  <c:v>-87.886521999999999</c:v>
                </c:pt>
                <c:pt idx="1793">
                  <c:v>-87.886521999999999</c:v>
                </c:pt>
                <c:pt idx="1794">
                  <c:v>-87.886522999999997</c:v>
                </c:pt>
                <c:pt idx="1795">
                  <c:v>-87.886522999999997</c:v>
                </c:pt>
                <c:pt idx="1796">
                  <c:v>-87.886523999999994</c:v>
                </c:pt>
                <c:pt idx="1797">
                  <c:v>-87.886523999999994</c:v>
                </c:pt>
                <c:pt idx="1798">
                  <c:v>-87.886523999999994</c:v>
                </c:pt>
                <c:pt idx="1799">
                  <c:v>-87.886525000000006</c:v>
                </c:pt>
                <c:pt idx="1800">
                  <c:v>-87.886525000000006</c:v>
                </c:pt>
                <c:pt idx="1801">
                  <c:v>-87.886525000000006</c:v>
                </c:pt>
                <c:pt idx="1802">
                  <c:v>-87.886526000000003</c:v>
                </c:pt>
                <c:pt idx="1803">
                  <c:v>-87.886526000000003</c:v>
                </c:pt>
                <c:pt idx="1804">
                  <c:v>-87.886526000000003</c:v>
                </c:pt>
                <c:pt idx="1805">
                  <c:v>-87.886527000000001</c:v>
                </c:pt>
                <c:pt idx="1806">
                  <c:v>-87.886527000000001</c:v>
                </c:pt>
                <c:pt idx="1807">
                  <c:v>-87.886527999999998</c:v>
                </c:pt>
                <c:pt idx="1808">
                  <c:v>-87.886527999999998</c:v>
                </c:pt>
                <c:pt idx="1809">
                  <c:v>-87.886527999999998</c:v>
                </c:pt>
                <c:pt idx="1810">
                  <c:v>-87.886528999999996</c:v>
                </c:pt>
                <c:pt idx="1811">
                  <c:v>-87.886528999999996</c:v>
                </c:pt>
                <c:pt idx="1812">
                  <c:v>-87.886528999999996</c:v>
                </c:pt>
                <c:pt idx="1813">
                  <c:v>-87.886529999999993</c:v>
                </c:pt>
                <c:pt idx="1814">
                  <c:v>-87.886529999999993</c:v>
                </c:pt>
                <c:pt idx="1815">
                  <c:v>-87.886529999999993</c:v>
                </c:pt>
                <c:pt idx="1816">
                  <c:v>-87.886531000000005</c:v>
                </c:pt>
                <c:pt idx="1817">
                  <c:v>-87.886531000000005</c:v>
                </c:pt>
                <c:pt idx="1818">
                  <c:v>-87.886532000000003</c:v>
                </c:pt>
                <c:pt idx="1819">
                  <c:v>-87.886532000000003</c:v>
                </c:pt>
                <c:pt idx="1820">
                  <c:v>-87.886532000000003</c:v>
                </c:pt>
                <c:pt idx="1821">
                  <c:v>-87.886533</c:v>
                </c:pt>
                <c:pt idx="1822">
                  <c:v>-87.886533</c:v>
                </c:pt>
                <c:pt idx="1823">
                  <c:v>-87.886533</c:v>
                </c:pt>
                <c:pt idx="1824">
                  <c:v>-87.886533999999997</c:v>
                </c:pt>
                <c:pt idx="1825">
                  <c:v>-87.886533999999997</c:v>
                </c:pt>
                <c:pt idx="1826">
                  <c:v>-87.886534999999995</c:v>
                </c:pt>
                <c:pt idx="1827">
                  <c:v>-87.886534999999995</c:v>
                </c:pt>
                <c:pt idx="1828">
                  <c:v>-87.886534999999995</c:v>
                </c:pt>
                <c:pt idx="1829">
                  <c:v>-87.886536000000007</c:v>
                </c:pt>
                <c:pt idx="1830">
                  <c:v>-87.886536000000007</c:v>
                </c:pt>
                <c:pt idx="1831">
                  <c:v>-87.886536000000007</c:v>
                </c:pt>
                <c:pt idx="1832">
                  <c:v>-87.886537000000004</c:v>
                </c:pt>
                <c:pt idx="1833">
                  <c:v>-87.886537000000004</c:v>
                </c:pt>
                <c:pt idx="1834">
                  <c:v>-87.886537000000004</c:v>
                </c:pt>
                <c:pt idx="1835">
                  <c:v>-87.886538000000002</c:v>
                </c:pt>
                <c:pt idx="1836">
                  <c:v>-87.886538000000002</c:v>
                </c:pt>
                <c:pt idx="1837">
                  <c:v>-87.886538999999999</c:v>
                </c:pt>
                <c:pt idx="1838">
                  <c:v>-87.886538999999999</c:v>
                </c:pt>
                <c:pt idx="1839">
                  <c:v>-87.886538999999999</c:v>
                </c:pt>
                <c:pt idx="1840">
                  <c:v>-87.886539999999997</c:v>
                </c:pt>
                <c:pt idx="1841">
                  <c:v>-87.886539999999997</c:v>
                </c:pt>
                <c:pt idx="1842">
                  <c:v>-87.886539999999997</c:v>
                </c:pt>
                <c:pt idx="1843">
                  <c:v>-87.886540999999994</c:v>
                </c:pt>
                <c:pt idx="1844">
                  <c:v>-87.886540999999994</c:v>
                </c:pt>
                <c:pt idx="1845">
                  <c:v>-87.886542000000006</c:v>
                </c:pt>
                <c:pt idx="1846">
                  <c:v>-87.886542000000006</c:v>
                </c:pt>
                <c:pt idx="1847">
                  <c:v>-87.886542000000006</c:v>
                </c:pt>
                <c:pt idx="1848">
                  <c:v>-87.886543000000003</c:v>
                </c:pt>
                <c:pt idx="1849">
                  <c:v>-87.886543000000003</c:v>
                </c:pt>
                <c:pt idx="1850">
                  <c:v>-87.886543000000003</c:v>
                </c:pt>
                <c:pt idx="1851">
                  <c:v>-87.886544000000001</c:v>
                </c:pt>
                <c:pt idx="1852">
                  <c:v>-87.886544000000001</c:v>
                </c:pt>
                <c:pt idx="1853">
                  <c:v>-87.886544999999998</c:v>
                </c:pt>
                <c:pt idx="1854">
                  <c:v>-87.886544999999998</c:v>
                </c:pt>
                <c:pt idx="1855">
                  <c:v>-87.886544999999998</c:v>
                </c:pt>
                <c:pt idx="1856">
                  <c:v>-87.886545999999996</c:v>
                </c:pt>
                <c:pt idx="1857">
                  <c:v>-87.886545999999996</c:v>
                </c:pt>
                <c:pt idx="1858">
                  <c:v>-87.886545999999996</c:v>
                </c:pt>
                <c:pt idx="1859">
                  <c:v>-87.886546999999993</c:v>
                </c:pt>
                <c:pt idx="1860">
                  <c:v>-87.886546999999993</c:v>
                </c:pt>
                <c:pt idx="1861">
                  <c:v>-87.886548000000005</c:v>
                </c:pt>
                <c:pt idx="1862">
                  <c:v>-87.886548000000005</c:v>
                </c:pt>
                <c:pt idx="1863">
                  <c:v>-87.886548000000005</c:v>
                </c:pt>
                <c:pt idx="1864">
                  <c:v>-87.886549000000002</c:v>
                </c:pt>
                <c:pt idx="1865">
                  <c:v>-87.886549000000002</c:v>
                </c:pt>
                <c:pt idx="1866">
                  <c:v>-87.886549000000002</c:v>
                </c:pt>
                <c:pt idx="1867">
                  <c:v>-87.88655</c:v>
                </c:pt>
                <c:pt idx="1868">
                  <c:v>-87.88655</c:v>
                </c:pt>
                <c:pt idx="1869">
                  <c:v>-87.886550999999997</c:v>
                </c:pt>
                <c:pt idx="1870">
                  <c:v>-87.886550999999997</c:v>
                </c:pt>
                <c:pt idx="1871">
                  <c:v>-87.886550999999997</c:v>
                </c:pt>
                <c:pt idx="1872">
                  <c:v>-87.886551999999995</c:v>
                </c:pt>
                <c:pt idx="1873">
                  <c:v>-87.886551999999995</c:v>
                </c:pt>
                <c:pt idx="1874">
                  <c:v>-87.886551999999995</c:v>
                </c:pt>
                <c:pt idx="1875">
                  <c:v>-87.886553000000006</c:v>
                </c:pt>
                <c:pt idx="1876">
                  <c:v>-87.886553000000006</c:v>
                </c:pt>
                <c:pt idx="1877">
                  <c:v>-87.886554000000004</c:v>
                </c:pt>
                <c:pt idx="1878">
                  <c:v>-87.886554000000004</c:v>
                </c:pt>
                <c:pt idx="1879">
                  <c:v>-87.886554000000004</c:v>
                </c:pt>
                <c:pt idx="1880">
                  <c:v>-87.886555000000001</c:v>
                </c:pt>
                <c:pt idx="1881">
                  <c:v>-87.886555000000001</c:v>
                </c:pt>
                <c:pt idx="1882">
                  <c:v>-87.886555000000001</c:v>
                </c:pt>
                <c:pt idx="1883">
                  <c:v>-87.886555999999999</c:v>
                </c:pt>
                <c:pt idx="1884">
                  <c:v>-87.886555999999999</c:v>
                </c:pt>
                <c:pt idx="1885">
                  <c:v>-87.886556999999996</c:v>
                </c:pt>
                <c:pt idx="1886">
                  <c:v>-87.886556999999996</c:v>
                </c:pt>
                <c:pt idx="1887">
                  <c:v>-87.886556999999996</c:v>
                </c:pt>
                <c:pt idx="1888">
                  <c:v>-87.886557999999994</c:v>
                </c:pt>
                <c:pt idx="1889">
                  <c:v>-87.886557999999994</c:v>
                </c:pt>
                <c:pt idx="1890">
                  <c:v>-87.886557999999994</c:v>
                </c:pt>
                <c:pt idx="1891">
                  <c:v>-87.886559000000005</c:v>
                </c:pt>
                <c:pt idx="1892">
                  <c:v>-87.886559000000005</c:v>
                </c:pt>
                <c:pt idx="1893">
                  <c:v>-87.886560000000003</c:v>
                </c:pt>
                <c:pt idx="1894">
                  <c:v>-87.886560000000003</c:v>
                </c:pt>
                <c:pt idx="1895">
                  <c:v>-87.886560000000003</c:v>
                </c:pt>
                <c:pt idx="1896">
                  <c:v>-87.886561</c:v>
                </c:pt>
                <c:pt idx="1897">
                  <c:v>-87.886561</c:v>
                </c:pt>
                <c:pt idx="1898">
                  <c:v>-87.886561</c:v>
                </c:pt>
                <c:pt idx="1899">
                  <c:v>-87.886561999999998</c:v>
                </c:pt>
                <c:pt idx="1900">
                  <c:v>-87.886561999999998</c:v>
                </c:pt>
                <c:pt idx="1901">
                  <c:v>-87.886562999999995</c:v>
                </c:pt>
                <c:pt idx="1902">
                  <c:v>-87.886562999999995</c:v>
                </c:pt>
                <c:pt idx="1903">
                  <c:v>-87.886562999999995</c:v>
                </c:pt>
                <c:pt idx="1904">
                  <c:v>-87.886564000000007</c:v>
                </c:pt>
                <c:pt idx="1905">
                  <c:v>-87.886564000000007</c:v>
                </c:pt>
                <c:pt idx="1906">
                  <c:v>-87.886565000000004</c:v>
                </c:pt>
                <c:pt idx="1907">
                  <c:v>-87.886565000000004</c:v>
                </c:pt>
                <c:pt idx="1908">
                  <c:v>-87.886565000000004</c:v>
                </c:pt>
                <c:pt idx="1909">
                  <c:v>-87.886566000000002</c:v>
                </c:pt>
                <c:pt idx="1910">
                  <c:v>-87.886566000000002</c:v>
                </c:pt>
                <c:pt idx="1911">
                  <c:v>-87.886566000000002</c:v>
                </c:pt>
                <c:pt idx="1912">
                  <c:v>-87.886566999999999</c:v>
                </c:pt>
                <c:pt idx="1913">
                  <c:v>-87.886566999999999</c:v>
                </c:pt>
                <c:pt idx="1914">
                  <c:v>-87.886567999999997</c:v>
                </c:pt>
                <c:pt idx="1915">
                  <c:v>-87.886567999999997</c:v>
                </c:pt>
                <c:pt idx="1916">
                  <c:v>-87.886567999999997</c:v>
                </c:pt>
                <c:pt idx="1917">
                  <c:v>-87.886568999999994</c:v>
                </c:pt>
                <c:pt idx="1918">
                  <c:v>-87.886568999999994</c:v>
                </c:pt>
                <c:pt idx="1919">
                  <c:v>-87.886568999999994</c:v>
                </c:pt>
                <c:pt idx="1920">
                  <c:v>-87.886570000000006</c:v>
                </c:pt>
                <c:pt idx="1921">
                  <c:v>-87.886570000000006</c:v>
                </c:pt>
                <c:pt idx="1922">
                  <c:v>-87.886571000000004</c:v>
                </c:pt>
                <c:pt idx="1923">
                  <c:v>-87.886571000000004</c:v>
                </c:pt>
                <c:pt idx="1924">
                  <c:v>-87.886571000000004</c:v>
                </c:pt>
                <c:pt idx="1925">
                  <c:v>-87.886572000000001</c:v>
                </c:pt>
                <c:pt idx="1926">
                  <c:v>-87.886572000000001</c:v>
                </c:pt>
                <c:pt idx="1927">
                  <c:v>-87.886572999999999</c:v>
                </c:pt>
                <c:pt idx="1928">
                  <c:v>-87.886572999999999</c:v>
                </c:pt>
                <c:pt idx="1929">
                  <c:v>-87.886572999999999</c:v>
                </c:pt>
                <c:pt idx="1930">
                  <c:v>-87.886573999999996</c:v>
                </c:pt>
                <c:pt idx="1931">
                  <c:v>-87.886573999999996</c:v>
                </c:pt>
                <c:pt idx="1932">
                  <c:v>-87.886573999999996</c:v>
                </c:pt>
                <c:pt idx="1933">
                  <c:v>-87.886574999999993</c:v>
                </c:pt>
                <c:pt idx="1934">
                  <c:v>-87.886574999999993</c:v>
                </c:pt>
                <c:pt idx="1935">
                  <c:v>-87.886576000000005</c:v>
                </c:pt>
                <c:pt idx="1936">
                  <c:v>-87.886576000000005</c:v>
                </c:pt>
                <c:pt idx="1937">
                  <c:v>-87.886576000000005</c:v>
                </c:pt>
                <c:pt idx="1938">
                  <c:v>-87.886577000000003</c:v>
                </c:pt>
                <c:pt idx="1939">
                  <c:v>-87.886577000000003</c:v>
                </c:pt>
                <c:pt idx="1940">
                  <c:v>-87.886578</c:v>
                </c:pt>
                <c:pt idx="1941">
                  <c:v>-87.886578</c:v>
                </c:pt>
                <c:pt idx="1942">
                  <c:v>-87.886578</c:v>
                </c:pt>
                <c:pt idx="1943">
                  <c:v>-87.886578999999998</c:v>
                </c:pt>
                <c:pt idx="1944">
                  <c:v>-87.886578999999998</c:v>
                </c:pt>
                <c:pt idx="1945">
                  <c:v>-87.886578999999998</c:v>
                </c:pt>
                <c:pt idx="1946">
                  <c:v>-87.886579999999995</c:v>
                </c:pt>
                <c:pt idx="1947">
                  <c:v>-87.886579999999995</c:v>
                </c:pt>
                <c:pt idx="1948">
                  <c:v>-87.886581000000007</c:v>
                </c:pt>
                <c:pt idx="1949">
                  <c:v>-87.886581000000007</c:v>
                </c:pt>
                <c:pt idx="1950">
                  <c:v>-87.886581000000007</c:v>
                </c:pt>
                <c:pt idx="1951">
                  <c:v>-87.886582000000004</c:v>
                </c:pt>
                <c:pt idx="1952">
                  <c:v>-87.886582000000004</c:v>
                </c:pt>
                <c:pt idx="1953">
                  <c:v>-87.886583000000002</c:v>
                </c:pt>
                <c:pt idx="1954">
                  <c:v>-87.886583000000002</c:v>
                </c:pt>
                <c:pt idx="1955">
                  <c:v>-87.886583000000002</c:v>
                </c:pt>
                <c:pt idx="1956">
                  <c:v>-87.886583999999999</c:v>
                </c:pt>
                <c:pt idx="1957">
                  <c:v>-87.886583999999999</c:v>
                </c:pt>
                <c:pt idx="1958">
                  <c:v>-87.886583999999999</c:v>
                </c:pt>
                <c:pt idx="1959">
                  <c:v>-87.886584999999997</c:v>
                </c:pt>
                <c:pt idx="1960">
                  <c:v>-87.886584999999997</c:v>
                </c:pt>
                <c:pt idx="1961">
                  <c:v>-87.886585999999994</c:v>
                </c:pt>
                <c:pt idx="1962">
                  <c:v>-87.886585999999994</c:v>
                </c:pt>
                <c:pt idx="1963">
                  <c:v>-87.886585999999994</c:v>
                </c:pt>
                <c:pt idx="1964">
                  <c:v>-87.886587000000006</c:v>
                </c:pt>
                <c:pt idx="1965">
                  <c:v>-87.886587000000006</c:v>
                </c:pt>
                <c:pt idx="1966">
                  <c:v>-87.886588000000003</c:v>
                </c:pt>
                <c:pt idx="1967">
                  <c:v>-87.886588000000003</c:v>
                </c:pt>
                <c:pt idx="1968">
                  <c:v>-87.886588000000003</c:v>
                </c:pt>
                <c:pt idx="1969">
                  <c:v>-87.886589000000001</c:v>
                </c:pt>
                <c:pt idx="1970">
                  <c:v>-87.886589000000001</c:v>
                </c:pt>
                <c:pt idx="1971">
                  <c:v>-87.886589000000001</c:v>
                </c:pt>
                <c:pt idx="1972">
                  <c:v>-87.886589999999998</c:v>
                </c:pt>
                <c:pt idx="1973">
                  <c:v>-87.886589999999998</c:v>
                </c:pt>
                <c:pt idx="1974">
                  <c:v>-87.886590999999996</c:v>
                </c:pt>
                <c:pt idx="1975">
                  <c:v>-87.886590999999996</c:v>
                </c:pt>
                <c:pt idx="1976">
                  <c:v>-87.886590999999996</c:v>
                </c:pt>
                <c:pt idx="1977">
                  <c:v>-87.886591999999993</c:v>
                </c:pt>
                <c:pt idx="1978">
                  <c:v>-87.886591999999993</c:v>
                </c:pt>
                <c:pt idx="1979">
                  <c:v>-87.886593000000005</c:v>
                </c:pt>
                <c:pt idx="1980">
                  <c:v>-87.886593000000005</c:v>
                </c:pt>
                <c:pt idx="1981">
                  <c:v>-87.886593000000005</c:v>
                </c:pt>
                <c:pt idx="1982">
                  <c:v>-87.886594000000002</c:v>
                </c:pt>
                <c:pt idx="1983">
                  <c:v>-87.886594000000002</c:v>
                </c:pt>
                <c:pt idx="1984">
                  <c:v>-87.886595</c:v>
                </c:pt>
                <c:pt idx="1985">
                  <c:v>-87.886595</c:v>
                </c:pt>
                <c:pt idx="1986">
                  <c:v>-87.886595</c:v>
                </c:pt>
                <c:pt idx="1987">
                  <c:v>-87.886595999999997</c:v>
                </c:pt>
                <c:pt idx="1988">
                  <c:v>-87.886595999999997</c:v>
                </c:pt>
                <c:pt idx="1989">
                  <c:v>-87.886595999999997</c:v>
                </c:pt>
                <c:pt idx="1990">
                  <c:v>-87.886596999999995</c:v>
                </c:pt>
                <c:pt idx="1991">
                  <c:v>-87.886596999999995</c:v>
                </c:pt>
                <c:pt idx="1992">
                  <c:v>-87.886598000000006</c:v>
                </c:pt>
                <c:pt idx="1993">
                  <c:v>-87.886598000000006</c:v>
                </c:pt>
                <c:pt idx="1994">
                  <c:v>-87.886598000000006</c:v>
                </c:pt>
                <c:pt idx="1995">
                  <c:v>-87.886599000000004</c:v>
                </c:pt>
                <c:pt idx="1996">
                  <c:v>-87.886599000000004</c:v>
                </c:pt>
                <c:pt idx="1997">
                  <c:v>-87.886600000000001</c:v>
                </c:pt>
                <c:pt idx="1998">
                  <c:v>-87.886600000000001</c:v>
                </c:pt>
                <c:pt idx="1999">
                  <c:v>-87.486599999999996</c:v>
                </c:pt>
                <c:pt idx="2000">
                  <c:v>-87.086952999999994</c:v>
                </c:pt>
                <c:pt idx="2001">
                  <c:v>-86.687639000000004</c:v>
                </c:pt>
                <c:pt idx="2002">
                  <c:v>-86.288640999999998</c:v>
                </c:pt>
                <c:pt idx="2003">
                  <c:v>-85.889942000000005</c:v>
                </c:pt>
                <c:pt idx="2004">
                  <c:v>-85.491524999999996</c:v>
                </c:pt>
                <c:pt idx="2005">
                  <c:v>-85.093372000000002</c:v>
                </c:pt>
                <c:pt idx="2006">
                  <c:v>-84.695469000000003</c:v>
                </c:pt>
                <c:pt idx="2007">
                  <c:v>-84.297798</c:v>
                </c:pt>
                <c:pt idx="2008">
                  <c:v>-83.900345000000002</c:v>
                </c:pt>
                <c:pt idx="2009">
                  <c:v>-83.503094000000004</c:v>
                </c:pt>
                <c:pt idx="2010">
                  <c:v>-83.106031999999999</c:v>
                </c:pt>
                <c:pt idx="2011">
                  <c:v>-82.709142999999997</c:v>
                </c:pt>
                <c:pt idx="2012">
                  <c:v>-82.312415000000001</c:v>
                </c:pt>
                <c:pt idx="2013">
                  <c:v>-81.915835000000001</c:v>
                </c:pt>
                <c:pt idx="2014">
                  <c:v>-81.519389000000004</c:v>
                </c:pt>
                <c:pt idx="2015">
                  <c:v>-81.123065999999994</c:v>
                </c:pt>
                <c:pt idx="2016">
                  <c:v>-80.726853000000006</c:v>
                </c:pt>
                <c:pt idx="2017">
                  <c:v>-80.330740000000006</c:v>
                </c:pt>
                <c:pt idx="2018">
                  <c:v>-79.934714999999997</c:v>
                </c:pt>
                <c:pt idx="2019">
                  <c:v>-79.538769000000002</c:v>
                </c:pt>
                <c:pt idx="2020">
                  <c:v>-79.142891000000006</c:v>
                </c:pt>
                <c:pt idx="2021">
                  <c:v>-78.747071000000005</c:v>
                </c:pt>
                <c:pt idx="2022">
                  <c:v>-78.351302000000004</c:v>
                </c:pt>
                <c:pt idx="2023">
                  <c:v>-77.955573999999999</c:v>
                </c:pt>
                <c:pt idx="2024">
                  <c:v>-77.559877999999998</c:v>
                </c:pt>
                <c:pt idx="2025">
                  <c:v>-77.164208000000002</c:v>
                </c:pt>
                <c:pt idx="2026">
                  <c:v>-76.768556000000004</c:v>
                </c:pt>
                <c:pt idx="2027">
                  <c:v>-76.372915000000006</c:v>
                </c:pt>
                <c:pt idx="2028">
                  <c:v>-75.977277999999998</c:v>
                </c:pt>
                <c:pt idx="2029">
                  <c:v>-75.581638999999996</c:v>
                </c:pt>
                <c:pt idx="2030">
                  <c:v>-75.185992999999996</c:v>
                </c:pt>
                <c:pt idx="2031">
                  <c:v>-74.790333000000004</c:v>
                </c:pt>
                <c:pt idx="2032">
                  <c:v>-74.394655</c:v>
                </c:pt>
                <c:pt idx="2033">
                  <c:v>-73.998953999999998</c:v>
                </c:pt>
                <c:pt idx="2034">
                  <c:v>-73.603226000000006</c:v>
                </c:pt>
                <c:pt idx="2035">
                  <c:v>-73.207464999999999</c:v>
                </c:pt>
                <c:pt idx="2036">
                  <c:v>-72.811667999999997</c:v>
                </c:pt>
                <c:pt idx="2037">
                  <c:v>-72.415831999999995</c:v>
                </c:pt>
                <c:pt idx="2038">
                  <c:v>-72.019953000000001</c:v>
                </c:pt>
                <c:pt idx="2039">
                  <c:v>-71.624027999999996</c:v>
                </c:pt>
                <c:pt idx="2040">
                  <c:v>-71.228054</c:v>
                </c:pt>
                <c:pt idx="2041">
                  <c:v>-70.832029000000006</c:v>
                </c:pt>
                <c:pt idx="2042">
                  <c:v>-70.435948999999994</c:v>
                </c:pt>
                <c:pt idx="2043">
                  <c:v>-70.039812999999995</c:v>
                </c:pt>
                <c:pt idx="2044">
                  <c:v>-69.643618000000004</c:v>
                </c:pt>
                <c:pt idx="2045">
                  <c:v>-69.247363000000007</c:v>
                </c:pt>
                <c:pt idx="2046">
                  <c:v>-68.851045999999997</c:v>
                </c:pt>
                <c:pt idx="2047">
                  <c:v>-68.454665000000006</c:v>
                </c:pt>
                <c:pt idx="2048">
                  <c:v>-68.058217999999997</c:v>
                </c:pt>
                <c:pt idx="2049">
                  <c:v>-67.661704</c:v>
                </c:pt>
                <c:pt idx="2050">
                  <c:v>-67.265122000000005</c:v>
                </c:pt>
                <c:pt idx="2051">
                  <c:v>-66.868471</c:v>
                </c:pt>
                <c:pt idx="2052">
                  <c:v>-66.47175</c:v>
                </c:pt>
                <c:pt idx="2053">
                  <c:v>-66.074956</c:v>
                </c:pt>
                <c:pt idx="2054">
                  <c:v>-65.678089999999997</c:v>
                </c:pt>
                <c:pt idx="2055">
                  <c:v>-65.281150999999994</c:v>
                </c:pt>
                <c:pt idx="2056">
                  <c:v>-64.884135999999998</c:v>
                </c:pt>
                <c:pt idx="2057">
                  <c:v>-64.487046000000007</c:v>
                </c:pt>
                <c:pt idx="2058">
                  <c:v>-64.089878999999996</c:v>
                </c:pt>
                <c:pt idx="2059">
                  <c:v>-63.692633999999998</c:v>
                </c:pt>
                <c:pt idx="2060">
                  <c:v>-63.295310999999998</c:v>
                </c:pt>
                <c:pt idx="2061">
                  <c:v>-62.897906999999996</c:v>
                </c:pt>
                <c:pt idx="2062">
                  <c:v>-62.500422</c:v>
                </c:pt>
                <c:pt idx="2063">
                  <c:v>-62.102854000000001</c:v>
                </c:pt>
                <c:pt idx="2064">
                  <c:v>-61.705202</c:v>
                </c:pt>
                <c:pt idx="2065">
                  <c:v>-61.307462999999998</c:v>
                </c:pt>
                <c:pt idx="2066">
                  <c:v>-60.909636999999996</c:v>
                </c:pt>
                <c:pt idx="2067">
                  <c:v>-60.511721000000001</c:v>
                </c:pt>
                <c:pt idx="2068">
                  <c:v>-60.113712999999997</c:v>
                </c:pt>
                <c:pt idx="2069">
                  <c:v>-59.715609999999998</c:v>
                </c:pt>
                <c:pt idx="2070">
                  <c:v>-59.317408999999998</c:v>
                </c:pt>
                <c:pt idx="2071">
                  <c:v>-58.919108000000001</c:v>
                </c:pt>
                <c:pt idx="2072">
                  <c:v>-58.520702</c:v>
                </c:pt>
                <c:pt idx="2073">
                  <c:v>-58.122186999999997</c:v>
                </c:pt>
                <c:pt idx="2074">
                  <c:v>-57.723559999999999</c:v>
                </c:pt>
                <c:pt idx="2075">
                  <c:v>-57.324814000000003</c:v>
                </c:pt>
                <c:pt idx="2076">
                  <c:v>-56.925944999999999</c:v>
                </c:pt>
                <c:pt idx="2077">
                  <c:v>-56.526944999999998</c:v>
                </c:pt>
                <c:pt idx="2078">
                  <c:v>-56.127808999999999</c:v>
                </c:pt>
                <c:pt idx="2079">
                  <c:v>-55.728527999999997</c:v>
                </c:pt>
                <c:pt idx="2080">
                  <c:v>-55.329093999999998</c:v>
                </c:pt>
                <c:pt idx="2081">
                  <c:v>-54.929496999999998</c:v>
                </c:pt>
                <c:pt idx="2082">
                  <c:v>-54.529725999999997</c:v>
                </c:pt>
                <c:pt idx="2083">
                  <c:v>-54.129769000000003</c:v>
                </c:pt>
                <c:pt idx="2084">
                  <c:v>-53.729613999999998</c:v>
                </c:pt>
                <c:pt idx="2085">
                  <c:v>-53.329245</c:v>
                </c:pt>
                <c:pt idx="2086">
                  <c:v>-52.928646000000001</c:v>
                </c:pt>
                <c:pt idx="2087">
                  <c:v>-52.527799000000002</c:v>
                </c:pt>
                <c:pt idx="2088">
                  <c:v>-52.126685000000002</c:v>
                </c:pt>
                <c:pt idx="2089">
                  <c:v>-51.725279999999998</c:v>
                </c:pt>
                <c:pt idx="2090">
                  <c:v>-51.323560000000001</c:v>
                </c:pt>
                <c:pt idx="2091">
                  <c:v>-50.921500000000002</c:v>
                </c:pt>
                <c:pt idx="2092">
                  <c:v>-50.519067</c:v>
                </c:pt>
                <c:pt idx="2093">
                  <c:v>-50.116230000000002</c:v>
                </c:pt>
                <c:pt idx="2094">
                  <c:v>-49.712952000000001</c:v>
                </c:pt>
                <c:pt idx="2095">
                  <c:v>-49.309192000000003</c:v>
                </c:pt>
                <c:pt idx="2096">
                  <c:v>-48.904905999999997</c:v>
                </c:pt>
                <c:pt idx="2097">
                  <c:v>-48.500045</c:v>
                </c:pt>
                <c:pt idx="2098">
                  <c:v>-48.094555999999997</c:v>
                </c:pt>
                <c:pt idx="2099">
                  <c:v>-48.088379000000003</c:v>
                </c:pt>
                <c:pt idx="2100">
                  <c:v>-48.081440999999998</c:v>
                </c:pt>
                <c:pt idx="2101">
                  <c:v>-48.073706000000001</c:v>
                </c:pt>
                <c:pt idx="2102">
                  <c:v>-48.065140999999997</c:v>
                </c:pt>
                <c:pt idx="2103">
                  <c:v>-48.055709</c:v>
                </c:pt>
                <c:pt idx="2104">
                  <c:v>-48.045375999999997</c:v>
                </c:pt>
                <c:pt idx="2105">
                  <c:v>-48.034109000000001</c:v>
                </c:pt>
                <c:pt idx="2106">
                  <c:v>-48.021873999999997</c:v>
                </c:pt>
                <c:pt idx="2107">
                  <c:v>-48.008637999999998</c:v>
                </c:pt>
                <c:pt idx="2108">
                  <c:v>-47.994368999999999</c:v>
                </c:pt>
                <c:pt idx="2109">
                  <c:v>-47.979033999999999</c:v>
                </c:pt>
                <c:pt idx="2110">
                  <c:v>-47.962603999999999</c:v>
                </c:pt>
                <c:pt idx="2111">
                  <c:v>-47.945045999999998</c:v>
                </c:pt>
                <c:pt idx="2112">
                  <c:v>-47.926330999999998</c:v>
                </c:pt>
                <c:pt idx="2113">
                  <c:v>-47.906429000000003</c:v>
                </c:pt>
                <c:pt idx="2114">
                  <c:v>-47.885311999999999</c:v>
                </c:pt>
                <c:pt idx="2115">
                  <c:v>-47.862949</c:v>
                </c:pt>
                <c:pt idx="2116">
                  <c:v>-47.839314000000002</c:v>
                </c:pt>
                <c:pt idx="2117">
                  <c:v>-47.814379000000002</c:v>
                </c:pt>
                <c:pt idx="2118">
                  <c:v>-47.788114999999998</c:v>
                </c:pt>
                <c:pt idx="2119">
                  <c:v>-47.760497999999998</c:v>
                </c:pt>
                <c:pt idx="2120">
                  <c:v>-47.731499999999997</c:v>
                </c:pt>
                <c:pt idx="2121">
                  <c:v>-47.701093999999998</c:v>
                </c:pt>
                <c:pt idx="2122">
                  <c:v>-47.669257000000002</c:v>
                </c:pt>
                <c:pt idx="2123">
                  <c:v>-47.635961999999999</c:v>
                </c:pt>
                <c:pt idx="2124">
                  <c:v>-47.601184000000003</c:v>
                </c:pt>
                <c:pt idx="2125">
                  <c:v>-47.564898999999997</c:v>
                </c:pt>
                <c:pt idx="2126">
                  <c:v>-47.527082999999998</c:v>
                </c:pt>
                <c:pt idx="2127">
                  <c:v>-47.48771</c:v>
                </c:pt>
                <c:pt idx="2128">
                  <c:v>-47.446756999999998</c:v>
                </c:pt>
                <c:pt idx="2129">
                  <c:v>-47.404200000000003</c:v>
                </c:pt>
                <c:pt idx="2130">
                  <c:v>-47.360016000000002</c:v>
                </c:pt>
                <c:pt idx="2131">
                  <c:v>-47.314179000000003</c:v>
                </c:pt>
                <c:pt idx="2132">
                  <c:v>-47.266668000000003</c:v>
                </c:pt>
                <c:pt idx="2133">
                  <c:v>-47.217457000000003</c:v>
                </c:pt>
                <c:pt idx="2134">
                  <c:v>-47.166522999999998</c:v>
                </c:pt>
                <c:pt idx="2135">
                  <c:v>-47.113841999999998</c:v>
                </c:pt>
                <c:pt idx="2136">
                  <c:v>-47.05939</c:v>
                </c:pt>
                <c:pt idx="2137">
                  <c:v>-47.003143999999999</c:v>
                </c:pt>
                <c:pt idx="2138">
                  <c:v>-46.945076999999998</c:v>
                </c:pt>
                <c:pt idx="2139">
                  <c:v>-46.885165999999998</c:v>
                </c:pt>
                <c:pt idx="2140">
                  <c:v>-46.823385999999999</c:v>
                </c:pt>
                <c:pt idx="2141">
                  <c:v>-46.759711000000003</c:v>
                </c:pt>
                <c:pt idx="2142">
                  <c:v>-46.694116000000001</c:v>
                </c:pt>
                <c:pt idx="2143">
                  <c:v>-46.626573999999998</c:v>
                </c:pt>
                <c:pt idx="2144">
                  <c:v>-46.557057999999998</c:v>
                </c:pt>
                <c:pt idx="2145">
                  <c:v>-46.485542000000002</c:v>
                </c:pt>
                <c:pt idx="2146">
                  <c:v>-46.411996000000002</c:v>
                </c:pt>
                <c:pt idx="2147">
                  <c:v>-46.336393999999999</c:v>
                </c:pt>
                <c:pt idx="2148">
                  <c:v>-46.258704999999999</c:v>
                </c:pt>
                <c:pt idx="2149">
                  <c:v>-46.178899999999999</c:v>
                </c:pt>
                <c:pt idx="2150">
                  <c:v>-46.096947</c:v>
                </c:pt>
                <c:pt idx="2151">
                  <c:v>-46.012815000000003</c:v>
                </c:pt>
                <c:pt idx="2152">
                  <c:v>-45.926470999999999</c:v>
                </c:pt>
                <c:pt idx="2153">
                  <c:v>-45.837882</c:v>
                </c:pt>
                <c:pt idx="2154">
                  <c:v>-45.747011999999998</c:v>
                </c:pt>
                <c:pt idx="2155">
                  <c:v>-45.653827</c:v>
                </c:pt>
                <c:pt idx="2156">
                  <c:v>-45.558287999999997</c:v>
                </c:pt>
                <c:pt idx="2157">
                  <c:v>-45.460357000000002</c:v>
                </c:pt>
                <c:pt idx="2158">
                  <c:v>-45.359994999999998</c:v>
                </c:pt>
                <c:pt idx="2159">
                  <c:v>-45.257159999999999</c:v>
                </c:pt>
                <c:pt idx="2160">
                  <c:v>-45.151809999999998</c:v>
                </c:pt>
                <c:pt idx="2161">
                  <c:v>-45.043900000000001</c:v>
                </c:pt>
                <c:pt idx="2162">
                  <c:v>-44.933385000000001</c:v>
                </c:pt>
                <c:pt idx="2163">
                  <c:v>-44.820217</c:v>
                </c:pt>
                <c:pt idx="2164">
                  <c:v>-44.704346000000001</c:v>
                </c:pt>
                <c:pt idx="2165">
                  <c:v>-44.585720000000002</c:v>
                </c:pt>
                <c:pt idx="2166">
                  <c:v>-44.464286000000001</c:v>
                </c:pt>
                <c:pt idx="2167">
                  <c:v>-44.339989000000003</c:v>
                </c:pt>
                <c:pt idx="2168">
                  <c:v>-44.212769000000002</c:v>
                </c:pt>
                <c:pt idx="2169">
                  <c:v>-44.082566999999997</c:v>
                </c:pt>
                <c:pt idx="2170">
                  <c:v>-43.94932</c:v>
                </c:pt>
                <c:pt idx="2171">
                  <c:v>-43.812961999999999</c:v>
                </c:pt>
                <c:pt idx="2172">
                  <c:v>-43.673423999999997</c:v>
                </c:pt>
                <c:pt idx="2173">
                  <c:v>-43.530634999999997</c:v>
                </c:pt>
                <c:pt idx="2174">
                  <c:v>-43.384520000000002</c:v>
                </c:pt>
                <c:pt idx="2175">
                  <c:v>-43.235002000000001</c:v>
                </c:pt>
                <c:pt idx="2176">
                  <c:v>-43.082000999999998</c:v>
                </c:pt>
                <c:pt idx="2177">
                  <c:v>-42.925429999999999</c:v>
                </c:pt>
                <c:pt idx="2178">
                  <c:v>-42.765200999999998</c:v>
                </c:pt>
                <c:pt idx="2179">
                  <c:v>-42.601222999999997</c:v>
                </c:pt>
                <c:pt idx="2180">
                  <c:v>-42.433397999999997</c:v>
                </c:pt>
                <c:pt idx="2181">
                  <c:v>-42.261625000000002</c:v>
                </c:pt>
                <c:pt idx="2182">
                  <c:v>-42.085799999999999</c:v>
                </c:pt>
                <c:pt idx="2183">
                  <c:v>-41.905811</c:v>
                </c:pt>
                <c:pt idx="2184">
                  <c:v>-41.721542999999997</c:v>
                </c:pt>
                <c:pt idx="2185">
                  <c:v>-41.532874999999997</c:v>
                </c:pt>
                <c:pt idx="2186">
                  <c:v>-41.339680999999999</c:v>
                </c:pt>
                <c:pt idx="2187">
                  <c:v>-41.141826999999999</c:v>
                </c:pt>
                <c:pt idx="2188">
                  <c:v>-40.939177000000001</c:v>
                </c:pt>
                <c:pt idx="2189">
                  <c:v>-40.731583000000001</c:v>
                </c:pt>
                <c:pt idx="2190">
                  <c:v>-40.518894000000003</c:v>
                </c:pt>
                <c:pt idx="2191">
                  <c:v>-40.300950999999998</c:v>
                </c:pt>
                <c:pt idx="2192">
                  <c:v>-40.077585999999997</c:v>
                </c:pt>
                <c:pt idx="2193">
                  <c:v>-39.848624000000001</c:v>
                </c:pt>
                <c:pt idx="2194">
                  <c:v>-39.613881999999997</c:v>
                </c:pt>
                <c:pt idx="2195">
                  <c:v>-39.373165</c:v>
                </c:pt>
                <c:pt idx="2196">
                  <c:v>-39.126272999999998</c:v>
                </c:pt>
                <c:pt idx="2197">
                  <c:v>-38.872993999999998</c:v>
                </c:pt>
                <c:pt idx="2198">
                  <c:v>-38.613103000000002</c:v>
                </c:pt>
                <c:pt idx="2199">
                  <c:v>-38.346369000000003</c:v>
                </c:pt>
                <c:pt idx="2200">
                  <c:v>-38.072544999999998</c:v>
                </c:pt>
                <c:pt idx="2201">
                  <c:v>-37.791375000000002</c:v>
                </c:pt>
                <c:pt idx="2202">
                  <c:v>-37.502588000000003</c:v>
                </c:pt>
                <c:pt idx="2203">
                  <c:v>-37.2059</c:v>
                </c:pt>
                <c:pt idx="2204">
                  <c:v>-36.901014000000004</c:v>
                </c:pt>
                <c:pt idx="2205">
                  <c:v>-36.587617000000002</c:v>
                </c:pt>
                <c:pt idx="2206">
                  <c:v>-36.26538</c:v>
                </c:pt>
                <c:pt idx="2207">
                  <c:v>-35.933959999999999</c:v>
                </c:pt>
                <c:pt idx="2208">
                  <c:v>-35.592993999999997</c:v>
                </c:pt>
                <c:pt idx="2209">
                  <c:v>-35.242102000000003</c:v>
                </c:pt>
                <c:pt idx="2210">
                  <c:v>-34.880887999999999</c:v>
                </c:pt>
                <c:pt idx="2211">
                  <c:v>-34.508932999999999</c:v>
                </c:pt>
                <c:pt idx="2212">
                  <c:v>-34.125799999999998</c:v>
                </c:pt>
                <c:pt idx="2213">
                  <c:v>-33.731029999999997</c:v>
                </c:pt>
                <c:pt idx="2214">
                  <c:v>-33.324143999999997</c:v>
                </c:pt>
                <c:pt idx="2215">
                  <c:v>-32.904637999999998</c:v>
                </c:pt>
                <c:pt idx="2216">
                  <c:v>-32.471988000000003</c:v>
                </c:pt>
                <c:pt idx="2217">
                  <c:v>-32.025644</c:v>
                </c:pt>
                <c:pt idx="2218">
                  <c:v>-31.565035999999999</c:v>
                </c:pt>
                <c:pt idx="2219">
                  <c:v>-31.089566000000001</c:v>
                </c:pt>
                <c:pt idx="2220">
                  <c:v>-30.598613</c:v>
                </c:pt>
                <c:pt idx="2221">
                  <c:v>-30.091533999999999</c:v>
                </c:pt>
                <c:pt idx="2222">
                  <c:v>-29.567661000000001</c:v>
                </c:pt>
                <c:pt idx="2223">
                  <c:v>-29.026302000000001</c:v>
                </c:pt>
                <c:pt idx="2224">
                  <c:v>-28.466745</c:v>
                </c:pt>
                <c:pt idx="2225">
                  <c:v>-27.888256999999999</c:v>
                </c:pt>
                <c:pt idx="2226">
                  <c:v>-27.290088000000001</c:v>
                </c:pt>
                <c:pt idx="2227">
                  <c:v>-26.671468999999998</c:v>
                </c:pt>
                <c:pt idx="2228">
                  <c:v>-26.031621999999999</c:v>
                </c:pt>
                <c:pt idx="2229">
                  <c:v>-25.369758000000001</c:v>
                </c:pt>
                <c:pt idx="2230">
                  <c:v>-24.685086999999999</c:v>
                </c:pt>
                <c:pt idx="2231">
                  <c:v>-23.976818000000002</c:v>
                </c:pt>
                <c:pt idx="2232">
                  <c:v>-23.244171000000001</c:v>
                </c:pt>
                <c:pt idx="2233">
                  <c:v>-22.486383</c:v>
                </c:pt>
                <c:pt idx="2234">
                  <c:v>-21.702715000000001</c:v>
                </c:pt>
                <c:pt idx="2235">
                  <c:v>-20.892467</c:v>
                </c:pt>
                <c:pt idx="2236">
                  <c:v>-20.054984999999999</c:v>
                </c:pt>
                <c:pt idx="2237">
                  <c:v>-19.189679999999999</c:v>
                </c:pt>
                <c:pt idx="2238">
                  <c:v>-18.296035</c:v>
                </c:pt>
                <c:pt idx="2239">
                  <c:v>-17.373629999999999</c:v>
                </c:pt>
                <c:pt idx="2240">
                  <c:v>-16.422153999999999</c:v>
                </c:pt>
                <c:pt idx="2241">
                  <c:v>-15.441424</c:v>
                </c:pt>
                <c:pt idx="2242">
                  <c:v>-14.431409</c:v>
                </c:pt>
                <c:pt idx="2243">
                  <c:v>-13.392246999999999</c:v>
                </c:pt>
                <c:pt idx="2244">
                  <c:v>-12.324268999999999</c:v>
                </c:pt>
                <c:pt idx="2245">
                  <c:v>-11.228021999999999</c:v>
                </c:pt>
                <c:pt idx="2246">
                  <c:v>-10.104286999999999</c:v>
                </c:pt>
                <c:pt idx="2247">
                  <c:v>-8.9541050000000002</c:v>
                </c:pt>
                <c:pt idx="2248">
                  <c:v>-7.7787940000000004</c:v>
                </c:pt>
                <c:pt idx="2249">
                  <c:v>-6.579968</c:v>
                </c:pt>
                <c:pt idx="2250">
                  <c:v>-5.3595499999999996</c:v>
                </c:pt>
                <c:pt idx="2251">
                  <c:v>-4.1197889999999999</c:v>
                </c:pt>
                <c:pt idx="2252">
                  <c:v>-2.8632610000000001</c:v>
                </c:pt>
                <c:pt idx="2253">
                  <c:v>-1.5928720000000001</c:v>
                </c:pt>
                <c:pt idx="2254">
                  <c:v>-0.31185299999999999</c:v>
                </c:pt>
                <c:pt idx="2255">
                  <c:v>0.97625099999999998</c:v>
                </c:pt>
                <c:pt idx="2256">
                  <c:v>2.2676090000000002</c:v>
                </c:pt>
                <c:pt idx="2257">
                  <c:v>3.5581320000000001</c:v>
                </c:pt>
                <c:pt idx="2258">
                  <c:v>4.8435180000000004</c:v>
                </c:pt>
                <c:pt idx="2259">
                  <c:v>6.1193039999999996</c:v>
                </c:pt>
                <c:pt idx="2260">
                  <c:v>7.3809279999999999</c:v>
                </c:pt>
                <c:pt idx="2261">
                  <c:v>8.6237999999999992</c:v>
                </c:pt>
                <c:pt idx="2262">
                  <c:v>9.8433779999999995</c:v>
                </c:pt>
                <c:pt idx="2263">
                  <c:v>11.035247999999999</c:v>
                </c:pt>
                <c:pt idx="2264">
                  <c:v>12.195209999999999</c:v>
                </c:pt>
                <c:pt idx="2265">
                  <c:v>13.319354000000001</c:v>
                </c:pt>
                <c:pt idx="2266">
                  <c:v>14.404137</c:v>
                </c:pt>
                <c:pt idx="2267">
                  <c:v>15.446451</c:v>
                </c:pt>
                <c:pt idx="2268">
                  <c:v>16.443674999999999</c:v>
                </c:pt>
                <c:pt idx="2269">
                  <c:v>17.393719000000001</c:v>
                </c:pt>
                <c:pt idx="2270">
                  <c:v>18.295048000000001</c:v>
                </c:pt>
                <c:pt idx="2271">
                  <c:v>19.14669</c:v>
                </c:pt>
                <c:pt idx="2272">
                  <c:v>19.948229999999999</c:v>
                </c:pt>
                <c:pt idx="2273">
                  <c:v>20.699781999999999</c:v>
                </c:pt>
                <c:pt idx="2274">
                  <c:v>21.401956999999999</c:v>
                </c:pt>
                <c:pt idx="2275">
                  <c:v>22.055813000000001</c:v>
                </c:pt>
                <c:pt idx="2276">
                  <c:v>22.662796</c:v>
                </c:pt>
                <c:pt idx="2277">
                  <c:v>23.224678999999998</c:v>
                </c:pt>
                <c:pt idx="2278">
                  <c:v>23.743500999999998</c:v>
                </c:pt>
                <c:pt idx="2279">
                  <c:v>24.221499000000001</c:v>
                </c:pt>
                <c:pt idx="2280">
                  <c:v>24.661051</c:v>
                </c:pt>
                <c:pt idx="2281">
                  <c:v>25.064617999999999</c:v>
                </c:pt>
                <c:pt idx="2282">
                  <c:v>25.434694</c:v>
                </c:pt>
                <c:pt idx="2283">
                  <c:v>25.773765999999998</c:v>
                </c:pt>
                <c:pt idx="2284">
                  <c:v>26.084271999999999</c:v>
                </c:pt>
                <c:pt idx="2285">
                  <c:v>26.368575</c:v>
                </c:pt>
                <c:pt idx="2286">
                  <c:v>26.628943</c:v>
                </c:pt>
                <c:pt idx="2287">
                  <c:v>26.867524</c:v>
                </c:pt>
                <c:pt idx="2288">
                  <c:v>27.086342999999999</c:v>
                </c:pt>
                <c:pt idx="2289">
                  <c:v>27.287291</c:v>
                </c:pt>
                <c:pt idx="2290">
                  <c:v>27.472123</c:v>
                </c:pt>
                <c:pt idx="2291">
                  <c:v>27.642455999999999</c:v>
                </c:pt>
                <c:pt idx="2292">
                  <c:v>27.799776999999999</c:v>
                </c:pt>
                <c:pt idx="2293">
                  <c:v>27.945440000000001</c:v>
                </c:pt>
                <c:pt idx="2294">
                  <c:v>28.080680999999998</c:v>
                </c:pt>
                <c:pt idx="2295">
                  <c:v>28.206616</c:v>
                </c:pt>
                <c:pt idx="2296">
                  <c:v>28.324254</c:v>
                </c:pt>
                <c:pt idx="2297">
                  <c:v>28.434502999999999</c:v>
                </c:pt>
                <c:pt idx="2298">
                  <c:v>28.538179</c:v>
                </c:pt>
                <c:pt idx="2299">
                  <c:v>28.636009999999999</c:v>
                </c:pt>
                <c:pt idx="2300">
                  <c:v>28.728649999999998</c:v>
                </c:pt>
                <c:pt idx="2301">
                  <c:v>28.816679000000001</c:v>
                </c:pt>
                <c:pt idx="2302">
                  <c:v>28.900614000000001</c:v>
                </c:pt>
                <c:pt idx="2303">
                  <c:v>28.980916000000001</c:v>
                </c:pt>
                <c:pt idx="2304">
                  <c:v>29.05799</c:v>
                </c:pt>
                <c:pt idx="2305">
                  <c:v>29.132199</c:v>
                </c:pt>
                <c:pt idx="2306">
                  <c:v>29.203862000000001</c:v>
                </c:pt>
                <c:pt idx="2307">
                  <c:v>29.273260000000001</c:v>
                </c:pt>
                <c:pt idx="2308">
                  <c:v>29.340643</c:v>
                </c:pt>
                <c:pt idx="2309">
                  <c:v>29.406229</c:v>
                </c:pt>
                <c:pt idx="2310">
                  <c:v>29.470213000000001</c:v>
                </c:pt>
                <c:pt idx="2311">
                  <c:v>29.532764</c:v>
                </c:pt>
                <c:pt idx="2312">
                  <c:v>29.594033</c:v>
                </c:pt>
                <c:pt idx="2313">
                  <c:v>29.654150000000001</c:v>
                </c:pt>
                <c:pt idx="2314">
                  <c:v>29.713231</c:v>
                </c:pt>
                <c:pt idx="2315">
                  <c:v>29.771377000000001</c:v>
                </c:pt>
                <c:pt idx="2316">
                  <c:v>29.828678</c:v>
                </c:pt>
                <c:pt idx="2317">
                  <c:v>29.885211000000002</c:v>
                </c:pt>
                <c:pt idx="2318">
                  <c:v>29.941044999999999</c:v>
                </c:pt>
                <c:pt idx="2319">
                  <c:v>29.996238999999999</c:v>
                </c:pt>
                <c:pt idx="2320">
                  <c:v>30.050846</c:v>
                </c:pt>
                <c:pt idx="2321">
                  <c:v>30.104911999999999</c:v>
                </c:pt>
                <c:pt idx="2322">
                  <c:v>30.158477000000001</c:v>
                </c:pt>
                <c:pt idx="2323">
                  <c:v>30.211575</c:v>
                </c:pt>
                <c:pt idx="2324">
                  <c:v>30.264239</c:v>
                </c:pt>
                <c:pt idx="2325">
                  <c:v>30.316493999999999</c:v>
                </c:pt>
                <c:pt idx="2326">
                  <c:v>30.368364</c:v>
                </c:pt>
                <c:pt idx="2327">
                  <c:v>30.41987</c:v>
                </c:pt>
                <c:pt idx="2328">
                  <c:v>30.471029000000001</c:v>
                </c:pt>
                <c:pt idx="2329">
                  <c:v>30.521858999999999</c:v>
                </c:pt>
                <c:pt idx="2330">
                  <c:v>30.572371</c:v>
                </c:pt>
                <c:pt idx="2331">
                  <c:v>30.622579999999999</c:v>
                </c:pt>
                <c:pt idx="2332">
                  <c:v>30.672494</c:v>
                </c:pt>
                <c:pt idx="2333">
                  <c:v>30.722124000000001</c:v>
                </c:pt>
                <c:pt idx="2334">
                  <c:v>30.771477000000001</c:v>
                </c:pt>
                <c:pt idx="2335">
                  <c:v>30.820561999999999</c:v>
                </c:pt>
                <c:pt idx="2336">
                  <c:v>30.869384</c:v>
                </c:pt>
                <c:pt idx="2337">
                  <c:v>30.917947999999999</c:v>
                </c:pt>
                <c:pt idx="2338">
                  <c:v>30.966260999999999</c:v>
                </c:pt>
                <c:pt idx="2339">
                  <c:v>31.014324999999999</c:v>
                </c:pt>
                <c:pt idx="2340">
                  <c:v>31.062145999999998</c:v>
                </c:pt>
                <c:pt idx="2341">
                  <c:v>31.109726999999999</c:v>
                </c:pt>
                <c:pt idx="2342">
                  <c:v>31.157070000000001</c:v>
                </c:pt>
                <c:pt idx="2343">
                  <c:v>31.204180000000001</c:v>
                </c:pt>
                <c:pt idx="2344">
                  <c:v>31.251056999999999</c:v>
                </c:pt>
                <c:pt idx="2345">
                  <c:v>31.297705000000001</c:v>
                </c:pt>
                <c:pt idx="2346">
                  <c:v>31.344124999999998</c:v>
                </c:pt>
                <c:pt idx="2347">
                  <c:v>31.390319999999999</c:v>
                </c:pt>
                <c:pt idx="2348">
                  <c:v>31.436291000000001</c:v>
                </c:pt>
                <c:pt idx="2349">
                  <c:v>31.482040000000001</c:v>
                </c:pt>
                <c:pt idx="2350">
                  <c:v>31.527567999999999</c:v>
                </c:pt>
                <c:pt idx="2351">
                  <c:v>31.572876999999998</c:v>
                </c:pt>
                <c:pt idx="2352">
                  <c:v>31.617968999999999</c:v>
                </c:pt>
                <c:pt idx="2353">
                  <c:v>31.662842999999999</c:v>
                </c:pt>
                <c:pt idx="2354">
                  <c:v>31.707502999999999</c:v>
                </c:pt>
                <c:pt idx="2355">
                  <c:v>31.751947999999999</c:v>
                </c:pt>
                <c:pt idx="2356">
                  <c:v>31.796178999999999</c:v>
                </c:pt>
                <c:pt idx="2357">
                  <c:v>31.840198999999998</c:v>
                </c:pt>
                <c:pt idx="2358">
                  <c:v>31.884007</c:v>
                </c:pt>
                <c:pt idx="2359">
                  <c:v>31.927606000000001</c:v>
                </c:pt>
                <c:pt idx="2360">
                  <c:v>31.970994999999998</c:v>
                </c:pt>
                <c:pt idx="2361">
                  <c:v>32.014175000000002</c:v>
                </c:pt>
                <c:pt idx="2362">
                  <c:v>32.057149000000003</c:v>
                </c:pt>
                <c:pt idx="2363">
                  <c:v>32.099916</c:v>
                </c:pt>
                <c:pt idx="2364">
                  <c:v>32.142477</c:v>
                </c:pt>
                <c:pt idx="2365">
                  <c:v>32.184834000000002</c:v>
                </c:pt>
                <c:pt idx="2366">
                  <c:v>32.226985999999997</c:v>
                </c:pt>
                <c:pt idx="2367">
                  <c:v>32.268935999999997</c:v>
                </c:pt>
                <c:pt idx="2368">
                  <c:v>32.310684000000002</c:v>
                </c:pt>
                <c:pt idx="2369">
                  <c:v>32.352229999999999</c:v>
                </c:pt>
                <c:pt idx="2370">
                  <c:v>32.393576000000003</c:v>
                </c:pt>
                <c:pt idx="2371">
                  <c:v>32.434722000000001</c:v>
                </c:pt>
                <c:pt idx="2372">
                  <c:v>32.475670000000001</c:v>
                </c:pt>
                <c:pt idx="2373">
                  <c:v>32.516418999999999</c:v>
                </c:pt>
                <c:pt idx="2374">
                  <c:v>32.556970999999997</c:v>
                </c:pt>
                <c:pt idx="2375">
                  <c:v>32.597327</c:v>
                </c:pt>
                <c:pt idx="2376">
                  <c:v>32.637487</c:v>
                </c:pt>
                <c:pt idx="2377">
                  <c:v>32.677453</c:v>
                </c:pt>
                <c:pt idx="2378">
                  <c:v>32.717224999999999</c:v>
                </c:pt>
                <c:pt idx="2379">
                  <c:v>32.756802999999998</c:v>
                </c:pt>
                <c:pt idx="2380">
                  <c:v>32.796190000000003</c:v>
                </c:pt>
                <c:pt idx="2381">
                  <c:v>32.835385000000002</c:v>
                </c:pt>
                <c:pt idx="2382">
                  <c:v>32.874389000000001</c:v>
                </c:pt>
                <c:pt idx="2383">
                  <c:v>32.913203000000003</c:v>
                </c:pt>
                <c:pt idx="2384">
                  <c:v>32.951827999999999</c:v>
                </c:pt>
                <c:pt idx="2385">
                  <c:v>32.990265000000001</c:v>
                </c:pt>
                <c:pt idx="2386">
                  <c:v>33.028514999999999</c:v>
                </c:pt>
                <c:pt idx="2387">
                  <c:v>33.066577000000002</c:v>
                </c:pt>
                <c:pt idx="2388">
                  <c:v>33.104453999999997</c:v>
                </c:pt>
                <c:pt idx="2389">
                  <c:v>33.142145999999997</c:v>
                </c:pt>
                <c:pt idx="2390">
                  <c:v>33.179653999999999</c:v>
                </c:pt>
                <c:pt idx="2391">
                  <c:v>33.216977999999997</c:v>
                </c:pt>
                <c:pt idx="2392">
                  <c:v>33.25412</c:v>
                </c:pt>
                <c:pt idx="2393">
                  <c:v>33.291079000000003</c:v>
                </c:pt>
                <c:pt idx="2394">
                  <c:v>33.327857999999999</c:v>
                </c:pt>
                <c:pt idx="2395">
                  <c:v>33.364455999999997</c:v>
                </c:pt>
                <c:pt idx="2396">
                  <c:v>33.400874999999999</c:v>
                </c:pt>
                <c:pt idx="2397">
                  <c:v>33.437114999999999</c:v>
                </c:pt>
                <c:pt idx="2398">
                  <c:v>33.473177</c:v>
                </c:pt>
                <c:pt idx="2399">
                  <c:v>33.509062</c:v>
                </c:pt>
                <c:pt idx="2400">
                  <c:v>33.544770999999997</c:v>
                </c:pt>
                <c:pt idx="2401">
                  <c:v>33.580303999999998</c:v>
                </c:pt>
                <c:pt idx="2402">
                  <c:v>33.615662</c:v>
                </c:pt>
                <c:pt idx="2403">
                  <c:v>33.650846999999999</c:v>
                </c:pt>
                <c:pt idx="2404">
                  <c:v>33.685858000000003</c:v>
                </c:pt>
                <c:pt idx="2405">
                  <c:v>33.720697000000001</c:v>
                </c:pt>
                <c:pt idx="2406">
                  <c:v>33.755364</c:v>
                </c:pt>
                <c:pt idx="2407">
                  <c:v>33.789859999999997</c:v>
                </c:pt>
                <c:pt idx="2408">
                  <c:v>33.824187000000002</c:v>
                </c:pt>
                <c:pt idx="2409">
                  <c:v>33.858342999999998</c:v>
                </c:pt>
                <c:pt idx="2410">
                  <c:v>33.892332000000003</c:v>
                </c:pt>
                <c:pt idx="2411">
                  <c:v>33.926152000000002</c:v>
                </c:pt>
                <c:pt idx="2412">
                  <c:v>33.959806</c:v>
                </c:pt>
                <c:pt idx="2413">
                  <c:v>33.993293000000001</c:v>
                </c:pt>
                <c:pt idx="2414">
                  <c:v>34.026615</c:v>
                </c:pt>
                <c:pt idx="2415">
                  <c:v>34.059772000000002</c:v>
                </c:pt>
                <c:pt idx="2416">
                  <c:v>34.092765999999997</c:v>
                </c:pt>
                <c:pt idx="2417">
                  <c:v>34.125596000000002</c:v>
                </c:pt>
                <c:pt idx="2418">
                  <c:v>34.158262999999998</c:v>
                </c:pt>
                <c:pt idx="2419">
                  <c:v>34.190769000000003</c:v>
                </c:pt>
                <c:pt idx="2420">
                  <c:v>34.223115</c:v>
                </c:pt>
                <c:pt idx="2421">
                  <c:v>34.255299000000001</c:v>
                </c:pt>
                <c:pt idx="2422">
                  <c:v>34.287325000000003</c:v>
                </c:pt>
                <c:pt idx="2423">
                  <c:v>34.319192000000001</c:v>
                </c:pt>
                <c:pt idx="2424">
                  <c:v>34.350901</c:v>
                </c:pt>
                <c:pt idx="2425">
                  <c:v>34.382452999999998</c:v>
                </c:pt>
                <c:pt idx="2426">
                  <c:v>34.413848000000002</c:v>
                </c:pt>
                <c:pt idx="2427">
                  <c:v>34.445087999999998</c:v>
                </c:pt>
                <c:pt idx="2428">
                  <c:v>34.476171999999998</c:v>
                </c:pt>
                <c:pt idx="2429">
                  <c:v>34.507103000000001</c:v>
                </c:pt>
                <c:pt idx="2430">
                  <c:v>34.537880000000001</c:v>
                </c:pt>
                <c:pt idx="2431">
                  <c:v>34.568503999999997</c:v>
                </c:pt>
                <c:pt idx="2432">
                  <c:v>34.598976999999998</c:v>
                </c:pt>
                <c:pt idx="2433">
                  <c:v>34.629297999999999</c:v>
                </c:pt>
                <c:pt idx="2434">
                  <c:v>34.659467999999997</c:v>
                </c:pt>
                <c:pt idx="2435">
                  <c:v>34.689489000000002</c:v>
                </c:pt>
                <c:pt idx="2436">
                  <c:v>34.719360000000002</c:v>
                </c:pt>
                <c:pt idx="2437">
                  <c:v>34.749082999999999</c:v>
                </c:pt>
                <c:pt idx="2438">
                  <c:v>34.778658999999998</c:v>
                </c:pt>
                <c:pt idx="2439">
                  <c:v>34.808087</c:v>
                </c:pt>
                <c:pt idx="2440">
                  <c:v>34.837369000000002</c:v>
                </c:pt>
                <c:pt idx="2441">
                  <c:v>34.866506000000001</c:v>
                </c:pt>
                <c:pt idx="2442">
                  <c:v>34.895498000000003</c:v>
                </c:pt>
                <c:pt idx="2443">
                  <c:v>34.924345000000002</c:v>
                </c:pt>
                <c:pt idx="2444">
                  <c:v>34.953049</c:v>
                </c:pt>
                <c:pt idx="2445">
                  <c:v>34.981611000000001</c:v>
                </c:pt>
                <c:pt idx="2446">
                  <c:v>35.01003</c:v>
                </c:pt>
                <c:pt idx="2447">
                  <c:v>35.038308000000001</c:v>
                </c:pt>
                <c:pt idx="2448">
                  <c:v>35.066445999999999</c:v>
                </c:pt>
                <c:pt idx="2449">
                  <c:v>35.094442999999998</c:v>
                </c:pt>
                <c:pt idx="2450">
                  <c:v>35.122301</c:v>
                </c:pt>
                <c:pt idx="2451">
                  <c:v>35.150019999999998</c:v>
                </c:pt>
                <c:pt idx="2452">
                  <c:v>35.177602</c:v>
                </c:pt>
                <c:pt idx="2453">
                  <c:v>35.205046000000003</c:v>
                </c:pt>
                <c:pt idx="2454">
                  <c:v>35.232354000000001</c:v>
                </c:pt>
                <c:pt idx="2455">
                  <c:v>35.259526000000001</c:v>
                </c:pt>
                <c:pt idx="2456">
                  <c:v>35.286562000000004</c:v>
                </c:pt>
                <c:pt idx="2457">
                  <c:v>35.313464000000003</c:v>
                </c:pt>
                <c:pt idx="2458">
                  <c:v>35.340232999999998</c:v>
                </c:pt>
                <c:pt idx="2459">
                  <c:v>35.366867999999997</c:v>
                </c:pt>
                <c:pt idx="2460">
                  <c:v>35.393369999999997</c:v>
                </c:pt>
                <c:pt idx="2461">
                  <c:v>35.419739999999997</c:v>
                </c:pt>
                <c:pt idx="2462">
                  <c:v>35.445979000000001</c:v>
                </c:pt>
                <c:pt idx="2463">
                  <c:v>35.472087999999999</c:v>
                </c:pt>
                <c:pt idx="2464">
                  <c:v>35.498066000000001</c:v>
                </c:pt>
                <c:pt idx="2465">
                  <c:v>35.523916</c:v>
                </c:pt>
                <c:pt idx="2466">
                  <c:v>35.549636</c:v>
                </c:pt>
                <c:pt idx="2467">
                  <c:v>35.575229</c:v>
                </c:pt>
                <c:pt idx="2468">
                  <c:v>35.600693999999997</c:v>
                </c:pt>
                <c:pt idx="2469">
                  <c:v>35.626032000000002</c:v>
                </c:pt>
                <c:pt idx="2470">
                  <c:v>35.651245000000003</c:v>
                </c:pt>
                <c:pt idx="2471">
                  <c:v>35.676330999999998</c:v>
                </c:pt>
                <c:pt idx="2472">
                  <c:v>35.701293</c:v>
                </c:pt>
                <c:pt idx="2473">
                  <c:v>35.726131000000002</c:v>
                </c:pt>
                <c:pt idx="2474">
                  <c:v>35.750844999999998</c:v>
                </c:pt>
                <c:pt idx="2475">
                  <c:v>35.775435999999999</c:v>
                </c:pt>
                <c:pt idx="2476">
                  <c:v>35.799905000000003</c:v>
                </c:pt>
                <c:pt idx="2477">
                  <c:v>35.824252000000001</c:v>
                </c:pt>
                <c:pt idx="2478">
                  <c:v>35.848478</c:v>
                </c:pt>
                <c:pt idx="2479">
                  <c:v>35.872582999999999</c:v>
                </c:pt>
                <c:pt idx="2480">
                  <c:v>35.896568000000002</c:v>
                </c:pt>
                <c:pt idx="2481">
                  <c:v>35.920434</c:v>
                </c:pt>
                <c:pt idx="2482">
                  <c:v>35.944181</c:v>
                </c:pt>
                <c:pt idx="2483">
                  <c:v>35.96781</c:v>
                </c:pt>
                <c:pt idx="2484">
                  <c:v>35.991321999999997</c:v>
                </c:pt>
                <c:pt idx="2485">
                  <c:v>36.014716999999997</c:v>
                </c:pt>
                <c:pt idx="2486">
                  <c:v>36.037995000000002</c:v>
                </c:pt>
                <c:pt idx="2487">
                  <c:v>36.061157000000001</c:v>
                </c:pt>
                <c:pt idx="2488">
                  <c:v>36.084204999999997</c:v>
                </c:pt>
                <c:pt idx="2489">
                  <c:v>36.107137000000002</c:v>
                </c:pt>
                <c:pt idx="2490">
                  <c:v>36.129956</c:v>
                </c:pt>
                <c:pt idx="2491">
                  <c:v>36.152661000000002</c:v>
                </c:pt>
                <c:pt idx="2492">
                  <c:v>36.175252999999998</c:v>
                </c:pt>
                <c:pt idx="2493">
                  <c:v>36.197732999999999</c:v>
                </c:pt>
                <c:pt idx="2494">
                  <c:v>36.220101999999997</c:v>
                </c:pt>
                <c:pt idx="2495">
                  <c:v>36.242359</c:v>
                </c:pt>
                <c:pt idx="2496">
                  <c:v>36.264505</c:v>
                </c:pt>
                <c:pt idx="2497">
                  <c:v>36.286541999999997</c:v>
                </c:pt>
                <c:pt idx="2498">
                  <c:v>36.308469000000002</c:v>
                </c:pt>
                <c:pt idx="2499">
                  <c:v>36.330286999999998</c:v>
                </c:pt>
                <c:pt idx="2500">
                  <c:v>36.351996</c:v>
                </c:pt>
                <c:pt idx="2501">
                  <c:v>36.373598000000001</c:v>
                </c:pt>
                <c:pt idx="2502">
                  <c:v>36.395093000000003</c:v>
                </c:pt>
                <c:pt idx="2503">
                  <c:v>36.41648</c:v>
                </c:pt>
                <c:pt idx="2504">
                  <c:v>36.437761999999999</c:v>
                </c:pt>
                <c:pt idx="2505">
                  <c:v>36.458938000000003</c:v>
                </c:pt>
                <c:pt idx="2506">
                  <c:v>36.480009000000003</c:v>
                </c:pt>
                <c:pt idx="2507">
                  <c:v>36.500974999999997</c:v>
                </c:pt>
                <c:pt idx="2508">
                  <c:v>36.521836999999998</c:v>
                </c:pt>
                <c:pt idx="2509">
                  <c:v>36.542594999999999</c:v>
                </c:pt>
                <c:pt idx="2510">
                  <c:v>36.563251000000001</c:v>
                </c:pt>
                <c:pt idx="2511">
                  <c:v>36.583804000000001</c:v>
                </c:pt>
                <c:pt idx="2512">
                  <c:v>36.604255000000002</c:v>
                </c:pt>
                <c:pt idx="2513">
                  <c:v>36.624603999999998</c:v>
                </c:pt>
                <c:pt idx="2514">
                  <c:v>36.644852999999998</c:v>
                </c:pt>
                <c:pt idx="2515">
                  <c:v>36.665000999999997</c:v>
                </c:pt>
                <c:pt idx="2516">
                  <c:v>36.685049999999997</c:v>
                </c:pt>
                <c:pt idx="2517">
                  <c:v>36.704999000000001</c:v>
                </c:pt>
                <c:pt idx="2518">
                  <c:v>36.724848999999999</c:v>
                </c:pt>
                <c:pt idx="2519">
                  <c:v>36.744599999999998</c:v>
                </c:pt>
                <c:pt idx="2520">
                  <c:v>36.764254000000001</c:v>
                </c:pt>
                <c:pt idx="2521">
                  <c:v>36.783810000000003</c:v>
                </c:pt>
                <c:pt idx="2522">
                  <c:v>36.803269</c:v>
                </c:pt>
                <c:pt idx="2523">
                  <c:v>36.822631999999999</c:v>
                </c:pt>
                <c:pt idx="2524">
                  <c:v>36.841898999999998</c:v>
                </c:pt>
                <c:pt idx="2525">
                  <c:v>36.861071000000003</c:v>
                </c:pt>
                <c:pt idx="2526">
                  <c:v>36.880147999999998</c:v>
                </c:pt>
                <c:pt idx="2527">
                  <c:v>36.89913</c:v>
                </c:pt>
                <c:pt idx="2528">
                  <c:v>36.918018000000004</c:v>
                </c:pt>
                <c:pt idx="2529">
                  <c:v>36.936812000000003</c:v>
                </c:pt>
                <c:pt idx="2530">
                  <c:v>36.955514000000001</c:v>
                </c:pt>
                <c:pt idx="2531">
                  <c:v>36.974122999999999</c:v>
                </c:pt>
                <c:pt idx="2532">
                  <c:v>36.992640000000002</c:v>
                </c:pt>
                <c:pt idx="2533">
                  <c:v>37.011065000000002</c:v>
                </c:pt>
                <c:pt idx="2534">
                  <c:v>37.029398999999998</c:v>
                </c:pt>
                <c:pt idx="2535">
                  <c:v>37.047642000000003</c:v>
                </c:pt>
                <c:pt idx="2536">
                  <c:v>37.065795000000001</c:v>
                </c:pt>
                <c:pt idx="2537">
                  <c:v>37.083858999999997</c:v>
                </c:pt>
                <c:pt idx="2538">
                  <c:v>37.101832999999999</c:v>
                </c:pt>
                <c:pt idx="2539">
                  <c:v>37.119717999999999</c:v>
                </c:pt>
                <c:pt idx="2540">
                  <c:v>37.137514000000003</c:v>
                </c:pt>
                <c:pt idx="2541">
                  <c:v>37.155222999999999</c:v>
                </c:pt>
                <c:pt idx="2542">
                  <c:v>37.172843999999998</c:v>
                </c:pt>
                <c:pt idx="2543">
                  <c:v>37.190378000000003</c:v>
                </c:pt>
                <c:pt idx="2544">
                  <c:v>37.207825</c:v>
                </c:pt>
                <c:pt idx="2545">
                  <c:v>37.225186000000001</c:v>
                </c:pt>
                <c:pt idx="2546">
                  <c:v>37.242460999999999</c:v>
                </c:pt>
                <c:pt idx="2547">
                  <c:v>37.259650999999998</c:v>
                </c:pt>
                <c:pt idx="2548">
                  <c:v>37.276755999999999</c:v>
                </c:pt>
                <c:pt idx="2549">
                  <c:v>37.293776000000001</c:v>
                </c:pt>
                <c:pt idx="2550">
                  <c:v>37.310712000000002</c:v>
                </c:pt>
                <c:pt idx="2551">
                  <c:v>37.327565</c:v>
                </c:pt>
                <c:pt idx="2552">
                  <c:v>37.344335000000001</c:v>
                </c:pt>
                <c:pt idx="2553">
                  <c:v>37.361021000000001</c:v>
                </c:pt>
                <c:pt idx="2554">
                  <c:v>37.377625999999999</c:v>
                </c:pt>
                <c:pt idx="2555">
                  <c:v>37.394148000000001</c:v>
                </c:pt>
                <c:pt idx="2556">
                  <c:v>37.410587999999997</c:v>
                </c:pt>
                <c:pt idx="2557">
                  <c:v>37.426948000000003</c:v>
                </c:pt>
                <c:pt idx="2558">
                  <c:v>37.443227</c:v>
                </c:pt>
                <c:pt idx="2559">
                  <c:v>37.459425000000003</c:v>
                </c:pt>
                <c:pt idx="2560">
                  <c:v>37.475543999999999</c:v>
                </c:pt>
                <c:pt idx="2561">
                  <c:v>37.491582999999999</c:v>
                </c:pt>
                <c:pt idx="2562">
                  <c:v>37.507542999999998</c:v>
                </c:pt>
                <c:pt idx="2563">
                  <c:v>37.523423999999999</c:v>
                </c:pt>
                <c:pt idx="2564">
                  <c:v>37.539226999999997</c:v>
                </c:pt>
                <c:pt idx="2565">
                  <c:v>37.554951000000003</c:v>
                </c:pt>
                <c:pt idx="2566">
                  <c:v>37.570599000000001</c:v>
                </c:pt>
                <c:pt idx="2567">
                  <c:v>37.586168999999998</c:v>
                </c:pt>
                <c:pt idx="2568">
                  <c:v>37.601661999999997</c:v>
                </c:pt>
                <c:pt idx="2569">
                  <c:v>37.617078999999997</c:v>
                </c:pt>
                <c:pt idx="2570">
                  <c:v>37.632420000000003</c:v>
                </c:pt>
                <c:pt idx="2571">
                  <c:v>37.647685000000003</c:v>
                </c:pt>
                <c:pt idx="2572">
                  <c:v>37.662875</c:v>
                </c:pt>
                <c:pt idx="2573">
                  <c:v>37.677990999999999</c:v>
                </c:pt>
                <c:pt idx="2574">
                  <c:v>37.693030999999998</c:v>
                </c:pt>
                <c:pt idx="2575">
                  <c:v>37.707998000000003</c:v>
                </c:pt>
                <c:pt idx="2576">
                  <c:v>37.722890999999997</c:v>
                </c:pt>
                <c:pt idx="2577">
                  <c:v>37.73771</c:v>
                </c:pt>
                <c:pt idx="2578">
                  <c:v>37.752456000000002</c:v>
                </c:pt>
                <c:pt idx="2579">
                  <c:v>37.767130000000002</c:v>
                </c:pt>
                <c:pt idx="2580">
                  <c:v>37.781731000000001</c:v>
                </c:pt>
                <c:pt idx="2581">
                  <c:v>37.796261000000001</c:v>
                </c:pt>
                <c:pt idx="2582">
                  <c:v>37.810718999999999</c:v>
                </c:pt>
                <c:pt idx="2583">
                  <c:v>37.825105999999998</c:v>
                </c:pt>
                <c:pt idx="2584">
                  <c:v>37.839421000000002</c:v>
                </c:pt>
                <c:pt idx="2585">
                  <c:v>37.853667000000002</c:v>
                </c:pt>
                <c:pt idx="2586">
                  <c:v>37.867842000000003</c:v>
                </c:pt>
                <c:pt idx="2587">
                  <c:v>37.881946999999997</c:v>
                </c:pt>
                <c:pt idx="2588">
                  <c:v>37.895983000000001</c:v>
                </c:pt>
                <c:pt idx="2589">
                  <c:v>37.909950000000002</c:v>
                </c:pt>
                <c:pt idx="2590">
                  <c:v>37.923848</c:v>
                </c:pt>
                <c:pt idx="2591">
                  <c:v>37.937677000000001</c:v>
                </c:pt>
                <c:pt idx="2592">
                  <c:v>37.951439000000001</c:v>
                </c:pt>
                <c:pt idx="2593">
                  <c:v>37.965133000000002</c:v>
                </c:pt>
                <c:pt idx="2594">
                  <c:v>37.978758999999997</c:v>
                </c:pt>
                <c:pt idx="2595">
                  <c:v>37.992317999999997</c:v>
                </c:pt>
                <c:pt idx="2596">
                  <c:v>38.005811000000001</c:v>
                </c:pt>
                <c:pt idx="2597">
                  <c:v>38.019236999999997</c:v>
                </c:pt>
                <c:pt idx="2598">
                  <c:v>38.032595999999998</c:v>
                </c:pt>
                <c:pt idx="2599">
                  <c:v>38.045890999999997</c:v>
                </c:pt>
                <c:pt idx="2600">
                  <c:v>38.059119000000003</c:v>
                </c:pt>
                <c:pt idx="2601">
                  <c:v>38.072282999999999</c:v>
                </c:pt>
                <c:pt idx="2602">
                  <c:v>38.085382000000003</c:v>
                </c:pt>
                <c:pt idx="2603">
                  <c:v>38.098416</c:v>
                </c:pt>
                <c:pt idx="2604">
                  <c:v>38.111386000000003</c:v>
                </c:pt>
                <c:pt idx="2605">
                  <c:v>38.124293000000002</c:v>
                </c:pt>
                <c:pt idx="2606">
                  <c:v>38.137135999999998</c:v>
                </c:pt>
                <c:pt idx="2607">
                  <c:v>38.149915</c:v>
                </c:pt>
                <c:pt idx="2608">
                  <c:v>38.162632000000002</c:v>
                </c:pt>
                <c:pt idx="2609">
                  <c:v>38.175286</c:v>
                </c:pt>
                <c:pt idx="2610">
                  <c:v>38.187877999999998</c:v>
                </c:pt>
                <c:pt idx="2611">
                  <c:v>38.200408000000003</c:v>
                </c:pt>
                <c:pt idx="2612">
                  <c:v>38.212876000000001</c:v>
                </c:pt>
                <c:pt idx="2613">
                  <c:v>38.225282999999997</c:v>
                </c:pt>
                <c:pt idx="2614">
                  <c:v>38.237628999999998</c:v>
                </c:pt>
                <c:pt idx="2615">
                  <c:v>38.249913999999997</c:v>
                </c:pt>
                <c:pt idx="2616">
                  <c:v>38.262138</c:v>
                </c:pt>
                <c:pt idx="2617">
                  <c:v>38.274301999999999</c:v>
                </c:pt>
                <c:pt idx="2618">
                  <c:v>38.286406999999997</c:v>
                </c:pt>
                <c:pt idx="2619">
                  <c:v>38.298451999999997</c:v>
                </c:pt>
                <c:pt idx="2620">
                  <c:v>38.310437</c:v>
                </c:pt>
                <c:pt idx="2621">
                  <c:v>38.322364</c:v>
                </c:pt>
                <c:pt idx="2622">
                  <c:v>38.334232</c:v>
                </c:pt>
                <c:pt idx="2623">
                  <c:v>38.346041</c:v>
                </c:pt>
                <c:pt idx="2624">
                  <c:v>38.357793000000001</c:v>
                </c:pt>
                <c:pt idx="2625">
                  <c:v>38.369486000000002</c:v>
                </c:pt>
                <c:pt idx="2626">
                  <c:v>38.381121999999998</c:v>
                </c:pt>
                <c:pt idx="2627">
                  <c:v>38.392701000000002</c:v>
                </c:pt>
                <c:pt idx="2628">
                  <c:v>38.404221999999997</c:v>
                </c:pt>
                <c:pt idx="2629">
                  <c:v>38.415686999999998</c:v>
                </c:pt>
                <c:pt idx="2630">
                  <c:v>38.427095999999999</c:v>
                </c:pt>
                <c:pt idx="2631">
                  <c:v>38.438448000000001</c:v>
                </c:pt>
                <c:pt idx="2632">
                  <c:v>38.449744000000003</c:v>
                </c:pt>
                <c:pt idx="2633">
                  <c:v>38.460985000000001</c:v>
                </c:pt>
                <c:pt idx="2634">
                  <c:v>38.472169999999998</c:v>
                </c:pt>
                <c:pt idx="2635">
                  <c:v>38.4833</c:v>
                </c:pt>
                <c:pt idx="2636">
                  <c:v>38.494376000000003</c:v>
                </c:pt>
                <c:pt idx="2637">
                  <c:v>38.505397000000002</c:v>
                </c:pt>
                <c:pt idx="2638">
                  <c:v>38.516362999999998</c:v>
                </c:pt>
                <c:pt idx="2639">
                  <c:v>38.527276000000001</c:v>
                </c:pt>
                <c:pt idx="2640">
                  <c:v>38.538133999999999</c:v>
                </c:pt>
                <c:pt idx="2641">
                  <c:v>38.548940000000002</c:v>
                </c:pt>
                <c:pt idx="2642">
                  <c:v>38.559691999999998</c:v>
                </c:pt>
                <c:pt idx="2643">
                  <c:v>38.570391000000001</c:v>
                </c:pt>
                <c:pt idx="2644">
                  <c:v>38.581037000000002</c:v>
                </c:pt>
                <c:pt idx="2645">
                  <c:v>38.591631</c:v>
                </c:pt>
                <c:pt idx="2646">
                  <c:v>38.602172000000003</c:v>
                </c:pt>
                <c:pt idx="2647">
                  <c:v>38.612662</c:v>
                </c:pt>
                <c:pt idx="2648">
                  <c:v>38.623100000000001</c:v>
                </c:pt>
                <c:pt idx="2649">
                  <c:v>38.633485999999998</c:v>
                </c:pt>
                <c:pt idx="2650">
                  <c:v>38.643821000000003</c:v>
                </c:pt>
                <c:pt idx="2651">
                  <c:v>38.654105000000001</c:v>
                </c:pt>
                <c:pt idx="2652">
                  <c:v>38.664338999999998</c:v>
                </c:pt>
                <c:pt idx="2653">
                  <c:v>38.674522000000003</c:v>
                </c:pt>
                <c:pt idx="2654">
                  <c:v>38.684654000000002</c:v>
                </c:pt>
                <c:pt idx="2655">
                  <c:v>38.694737000000003</c:v>
                </c:pt>
                <c:pt idx="2656">
                  <c:v>38.704770000000003</c:v>
                </c:pt>
                <c:pt idx="2657">
                  <c:v>38.714753000000002</c:v>
                </c:pt>
                <c:pt idx="2658">
                  <c:v>38.724687000000003</c:v>
                </c:pt>
                <c:pt idx="2659">
                  <c:v>38.734572999999997</c:v>
                </c:pt>
                <c:pt idx="2660">
                  <c:v>38.744408999999997</c:v>
                </c:pt>
                <c:pt idx="2661">
                  <c:v>38.754196</c:v>
                </c:pt>
                <c:pt idx="2662">
                  <c:v>38.763936000000001</c:v>
                </c:pt>
                <c:pt idx="2663">
                  <c:v>38.773626999999998</c:v>
                </c:pt>
                <c:pt idx="2664">
                  <c:v>38.783270000000002</c:v>
                </c:pt>
                <c:pt idx="2665">
                  <c:v>38.792865999999997</c:v>
                </c:pt>
                <c:pt idx="2666">
                  <c:v>38.802413999999999</c:v>
                </c:pt>
                <c:pt idx="2667">
                  <c:v>38.811914999999999</c:v>
                </c:pt>
                <c:pt idx="2668">
                  <c:v>38.821368999999997</c:v>
                </c:pt>
                <c:pt idx="2669">
                  <c:v>38.830776999999998</c:v>
                </c:pt>
                <c:pt idx="2670">
                  <c:v>38.840136999999999</c:v>
                </c:pt>
                <c:pt idx="2671">
                  <c:v>38.849451999999999</c:v>
                </c:pt>
                <c:pt idx="2672">
                  <c:v>38.858719999999998</c:v>
                </c:pt>
                <c:pt idx="2673">
                  <c:v>38.867942999999997</c:v>
                </c:pt>
                <c:pt idx="2674">
                  <c:v>38.877119999999998</c:v>
                </c:pt>
                <c:pt idx="2675">
                  <c:v>38.886251000000001</c:v>
                </c:pt>
                <c:pt idx="2676">
                  <c:v>38.895336999999998</c:v>
                </c:pt>
                <c:pt idx="2677">
                  <c:v>38.904378999999999</c:v>
                </c:pt>
                <c:pt idx="2678">
                  <c:v>38.913375000000002</c:v>
                </c:pt>
                <c:pt idx="2679">
                  <c:v>38.922327000000003</c:v>
                </c:pt>
                <c:pt idx="2680">
                  <c:v>38.931234000000003</c:v>
                </c:pt>
                <c:pt idx="2681">
                  <c:v>38.940097999999999</c:v>
                </c:pt>
                <c:pt idx="2682">
                  <c:v>38.948917000000002</c:v>
                </c:pt>
                <c:pt idx="2683">
                  <c:v>38.957692999999999</c:v>
                </c:pt>
                <c:pt idx="2684">
                  <c:v>38.966425000000001</c:v>
                </c:pt>
                <c:pt idx="2685">
                  <c:v>38.975113999999998</c:v>
                </c:pt>
                <c:pt idx="2686">
                  <c:v>38.983759999999997</c:v>
                </c:pt>
                <c:pt idx="2687">
                  <c:v>38.992362999999997</c:v>
                </c:pt>
                <c:pt idx="2688">
                  <c:v>39.000923</c:v>
                </c:pt>
                <c:pt idx="2689">
                  <c:v>39.009441000000002</c:v>
                </c:pt>
                <c:pt idx="2690">
                  <c:v>39.017916</c:v>
                </c:pt>
                <c:pt idx="2691">
                  <c:v>39.026349000000003</c:v>
                </c:pt>
                <c:pt idx="2692">
                  <c:v>39.034740999999997</c:v>
                </c:pt>
                <c:pt idx="2693">
                  <c:v>39.043089999999999</c:v>
                </c:pt>
                <c:pt idx="2694">
                  <c:v>39.051397999999999</c:v>
                </c:pt>
                <c:pt idx="2695">
                  <c:v>39.059665000000003</c:v>
                </c:pt>
                <c:pt idx="2696">
                  <c:v>39.067891000000003</c:v>
                </c:pt>
                <c:pt idx="2697">
                  <c:v>39.076076</c:v>
                </c:pt>
                <c:pt idx="2698">
                  <c:v>39.084220000000002</c:v>
                </c:pt>
                <c:pt idx="2699">
                  <c:v>39.092323</c:v>
                </c:pt>
                <c:pt idx="2700">
                  <c:v>39.100386999999998</c:v>
                </c:pt>
                <c:pt idx="2701">
                  <c:v>39.108409999999999</c:v>
                </c:pt>
                <c:pt idx="2702">
                  <c:v>39.116393000000002</c:v>
                </c:pt>
                <c:pt idx="2703">
                  <c:v>39.124336</c:v>
                </c:pt>
                <c:pt idx="2704">
                  <c:v>39.132240000000003</c:v>
                </c:pt>
                <c:pt idx="2705">
                  <c:v>39.140104000000001</c:v>
                </c:pt>
                <c:pt idx="2706">
                  <c:v>39.147928999999998</c:v>
                </c:pt>
                <c:pt idx="2707">
                  <c:v>39.155715000000001</c:v>
                </c:pt>
                <c:pt idx="2708">
                  <c:v>39.163462000000003</c:v>
                </c:pt>
                <c:pt idx="2709">
                  <c:v>39.171171000000001</c:v>
                </c:pt>
                <c:pt idx="2710">
                  <c:v>39.178840999999998</c:v>
                </c:pt>
                <c:pt idx="2711">
                  <c:v>39.186472000000002</c:v>
                </c:pt>
                <c:pt idx="2712">
                  <c:v>39.194065999999999</c:v>
                </c:pt>
                <c:pt idx="2713">
                  <c:v>39.201621000000003</c:v>
                </c:pt>
                <c:pt idx="2714">
                  <c:v>39.209139</c:v>
                </c:pt>
                <c:pt idx="2715">
                  <c:v>39.216619000000001</c:v>
                </c:pt>
                <c:pt idx="2716">
                  <c:v>39.224062000000004</c:v>
                </c:pt>
                <c:pt idx="2717">
                  <c:v>39.231468</c:v>
                </c:pt>
                <c:pt idx="2718">
                  <c:v>39.238835999999999</c:v>
                </c:pt>
                <c:pt idx="2719">
                  <c:v>39.246167999999997</c:v>
                </c:pt>
                <c:pt idx="2720">
                  <c:v>39.253463000000004</c:v>
                </c:pt>
                <c:pt idx="2721">
                  <c:v>39.260720999999997</c:v>
                </c:pt>
                <c:pt idx="2722">
                  <c:v>39.267943000000002</c:v>
                </c:pt>
                <c:pt idx="2723">
                  <c:v>39.275128000000002</c:v>
                </c:pt>
                <c:pt idx="2724">
                  <c:v>39.282277999999998</c:v>
                </c:pt>
                <c:pt idx="2725">
                  <c:v>39.289391999999999</c:v>
                </c:pt>
                <c:pt idx="2726">
                  <c:v>39.296469999999999</c:v>
                </c:pt>
                <c:pt idx="2727">
                  <c:v>39.303511999999998</c:v>
                </c:pt>
                <c:pt idx="2728">
                  <c:v>39.310518999999999</c:v>
                </c:pt>
                <c:pt idx="2729">
                  <c:v>39.317490999999997</c:v>
                </c:pt>
                <c:pt idx="2730">
                  <c:v>39.324427999999997</c:v>
                </c:pt>
                <c:pt idx="2731">
                  <c:v>39.331328999999997</c:v>
                </c:pt>
                <c:pt idx="2732">
                  <c:v>39.338197000000001</c:v>
                </c:pt>
                <c:pt idx="2733">
                  <c:v>39.345028999999997</c:v>
                </c:pt>
                <c:pt idx="2734">
                  <c:v>39.351827</c:v>
                </c:pt>
                <c:pt idx="2735">
                  <c:v>39.358590999999997</c:v>
                </c:pt>
                <c:pt idx="2736">
                  <c:v>39.365321000000002</c:v>
                </c:pt>
                <c:pt idx="2737">
                  <c:v>39.372017</c:v>
                </c:pt>
                <c:pt idx="2738">
                  <c:v>39.378678999999998</c:v>
                </c:pt>
                <c:pt idx="2739">
                  <c:v>39.385306999999997</c:v>
                </c:pt>
                <c:pt idx="2740">
                  <c:v>39.391902000000002</c:v>
                </c:pt>
                <c:pt idx="2741">
                  <c:v>39.398463999999997</c:v>
                </c:pt>
                <c:pt idx="2742">
                  <c:v>39.404992</c:v>
                </c:pt>
                <c:pt idx="2743">
                  <c:v>39.411487000000001</c:v>
                </c:pt>
                <c:pt idx="2744">
                  <c:v>39.417949999999998</c:v>
                </c:pt>
                <c:pt idx="2745">
                  <c:v>39.424379999999999</c:v>
                </c:pt>
                <c:pt idx="2746">
                  <c:v>39.430776999999999</c:v>
                </c:pt>
                <c:pt idx="2747">
                  <c:v>39.437142000000001</c:v>
                </c:pt>
                <c:pt idx="2748">
                  <c:v>39.443474999999999</c:v>
                </c:pt>
                <c:pt idx="2749">
                  <c:v>39.449775000000002</c:v>
                </c:pt>
                <c:pt idx="2750">
                  <c:v>39.456043999999999</c:v>
                </c:pt>
                <c:pt idx="2751">
                  <c:v>39.462280999999997</c:v>
                </c:pt>
                <c:pt idx="2752">
                  <c:v>39.468485999999999</c:v>
                </c:pt>
                <c:pt idx="2753">
                  <c:v>39.474659000000003</c:v>
                </c:pt>
                <c:pt idx="2754">
                  <c:v>39.480801</c:v>
                </c:pt>
                <c:pt idx="2755">
                  <c:v>39.486911999999997</c:v>
                </c:pt>
                <c:pt idx="2756">
                  <c:v>39.492992000000001</c:v>
                </c:pt>
                <c:pt idx="2757">
                  <c:v>39.499040999999998</c:v>
                </c:pt>
                <c:pt idx="2758">
                  <c:v>39.505059000000003</c:v>
                </c:pt>
                <c:pt idx="2759">
                  <c:v>39.511046999999998</c:v>
                </c:pt>
                <c:pt idx="2760">
                  <c:v>39.517003000000003</c:v>
                </c:pt>
                <c:pt idx="2761">
                  <c:v>39.522930000000002</c:v>
                </c:pt>
                <c:pt idx="2762">
                  <c:v>39.528826000000002</c:v>
                </c:pt>
                <c:pt idx="2763">
                  <c:v>39.534692</c:v>
                </c:pt>
                <c:pt idx="2764">
                  <c:v>39.540528000000002</c:v>
                </c:pt>
                <c:pt idx="2765">
                  <c:v>39.546334999999999</c:v>
                </c:pt>
                <c:pt idx="2766">
                  <c:v>39.552110999999996</c:v>
                </c:pt>
                <c:pt idx="2767">
                  <c:v>39.557858000000003</c:v>
                </c:pt>
                <c:pt idx="2768">
                  <c:v>39.563575999999998</c:v>
                </c:pt>
                <c:pt idx="2769">
                  <c:v>39.569263999999997</c:v>
                </c:pt>
                <c:pt idx="2770">
                  <c:v>39.574924000000003</c:v>
                </c:pt>
                <c:pt idx="2771">
                  <c:v>39.580553999999999</c:v>
                </c:pt>
                <c:pt idx="2772">
                  <c:v>39.586154999999998</c:v>
                </c:pt>
                <c:pt idx="2773">
                  <c:v>39.591726999999999</c:v>
                </c:pt>
                <c:pt idx="2774">
                  <c:v>39.597270999999999</c:v>
                </c:pt>
                <c:pt idx="2775">
                  <c:v>39.602786000000002</c:v>
                </c:pt>
                <c:pt idx="2776">
                  <c:v>39.608272999999997</c:v>
                </c:pt>
                <c:pt idx="2777">
                  <c:v>39.613731999999999</c:v>
                </c:pt>
                <c:pt idx="2778">
                  <c:v>39.619163</c:v>
                </c:pt>
                <c:pt idx="2779">
                  <c:v>39.624564999999997</c:v>
                </c:pt>
                <c:pt idx="2780">
                  <c:v>39.629939999999998</c:v>
                </c:pt>
                <c:pt idx="2781">
                  <c:v>39.635286999999998</c:v>
                </c:pt>
                <c:pt idx="2782">
                  <c:v>39.640605999999998</c:v>
                </c:pt>
                <c:pt idx="2783">
                  <c:v>39.645898000000003</c:v>
                </c:pt>
                <c:pt idx="2784">
                  <c:v>39.651162999999997</c:v>
                </c:pt>
                <c:pt idx="2785">
                  <c:v>39.656399999999998</c:v>
                </c:pt>
                <c:pt idx="2786">
                  <c:v>39.661610000000003</c:v>
                </c:pt>
                <c:pt idx="2787">
                  <c:v>39.666792999999998</c:v>
                </c:pt>
                <c:pt idx="2788">
                  <c:v>39.671948999999998</c:v>
                </c:pt>
                <c:pt idx="2789">
                  <c:v>39.677078999999999</c:v>
                </c:pt>
                <c:pt idx="2790">
                  <c:v>39.682181999999997</c:v>
                </c:pt>
                <c:pt idx="2791">
                  <c:v>39.687258</c:v>
                </c:pt>
                <c:pt idx="2792">
                  <c:v>39.692307999999997</c:v>
                </c:pt>
                <c:pt idx="2793">
                  <c:v>39.697332000000003</c:v>
                </c:pt>
                <c:pt idx="2794">
                  <c:v>39.702330000000003</c:v>
                </c:pt>
                <c:pt idx="2795">
                  <c:v>39.707301000000001</c:v>
                </c:pt>
                <c:pt idx="2796">
                  <c:v>39.712246999999998</c:v>
                </c:pt>
                <c:pt idx="2797">
                  <c:v>39.717165999999999</c:v>
                </c:pt>
                <c:pt idx="2798">
                  <c:v>39.722060999999997</c:v>
                </c:pt>
                <c:pt idx="2799">
                  <c:v>39.726928999999998</c:v>
                </c:pt>
                <c:pt idx="2800">
                  <c:v>39.731771999999999</c:v>
                </c:pt>
                <c:pt idx="2801">
                  <c:v>39.73659</c:v>
                </c:pt>
                <c:pt idx="2802">
                  <c:v>39.741382999999999</c:v>
                </c:pt>
                <c:pt idx="2803">
                  <c:v>39.74615</c:v>
                </c:pt>
                <c:pt idx="2804">
                  <c:v>39.750892</c:v>
                </c:pt>
                <c:pt idx="2805">
                  <c:v>39.755609999999997</c:v>
                </c:pt>
                <c:pt idx="2806">
                  <c:v>39.760303</c:v>
                </c:pt>
                <c:pt idx="2807">
                  <c:v>39.764971000000003</c:v>
                </c:pt>
                <c:pt idx="2808">
                  <c:v>39.769613999999997</c:v>
                </c:pt>
                <c:pt idx="2809">
                  <c:v>39.774233000000002</c:v>
                </c:pt>
                <c:pt idx="2810">
                  <c:v>39.778827999999997</c:v>
                </c:pt>
                <c:pt idx="2811">
                  <c:v>39.783399000000003</c:v>
                </c:pt>
                <c:pt idx="2812">
                  <c:v>39.787945000000001</c:v>
                </c:pt>
                <c:pt idx="2813">
                  <c:v>39.792467000000002</c:v>
                </c:pt>
                <c:pt idx="2814">
                  <c:v>39.796965999999998</c:v>
                </c:pt>
                <c:pt idx="2815">
                  <c:v>39.801440999999997</c:v>
                </c:pt>
                <c:pt idx="2816">
                  <c:v>39.805892</c:v>
                </c:pt>
                <c:pt idx="2817">
                  <c:v>39.810319</c:v>
                </c:pt>
                <c:pt idx="2818">
                  <c:v>39.814723000000001</c:v>
                </c:pt>
                <c:pt idx="2819">
                  <c:v>39.819102999999998</c:v>
                </c:pt>
                <c:pt idx="2820">
                  <c:v>39.823461000000002</c:v>
                </c:pt>
                <c:pt idx="2821">
                  <c:v>39.827795000000002</c:v>
                </c:pt>
                <c:pt idx="2822">
                  <c:v>39.832106000000003</c:v>
                </c:pt>
                <c:pt idx="2823">
                  <c:v>39.836393999999999</c:v>
                </c:pt>
                <c:pt idx="2824">
                  <c:v>39.840659000000002</c:v>
                </c:pt>
                <c:pt idx="2825">
                  <c:v>39.844901999999998</c:v>
                </c:pt>
                <c:pt idx="2826">
                  <c:v>39.849122000000001</c:v>
                </c:pt>
                <c:pt idx="2827">
                  <c:v>39.853318999999999</c:v>
                </c:pt>
                <c:pt idx="2828">
                  <c:v>39.857494000000003</c:v>
                </c:pt>
                <c:pt idx="2829">
                  <c:v>39.861646</c:v>
                </c:pt>
                <c:pt idx="2830">
                  <c:v>39.865775999999997</c:v>
                </c:pt>
                <c:pt idx="2831">
                  <c:v>39.869883999999999</c:v>
                </c:pt>
                <c:pt idx="2832">
                  <c:v>39.87397</c:v>
                </c:pt>
                <c:pt idx="2833">
                  <c:v>39.878034999999997</c:v>
                </c:pt>
                <c:pt idx="2834">
                  <c:v>39.882077000000002</c:v>
                </c:pt>
                <c:pt idx="2835">
                  <c:v>39.886096999999999</c:v>
                </c:pt>
                <c:pt idx="2836">
                  <c:v>39.890096</c:v>
                </c:pt>
                <c:pt idx="2837">
                  <c:v>39.894072999999999</c:v>
                </c:pt>
                <c:pt idx="2838">
                  <c:v>39.898029000000001</c:v>
                </c:pt>
                <c:pt idx="2839">
                  <c:v>39.901963000000002</c:v>
                </c:pt>
                <c:pt idx="2840">
                  <c:v>39.905875999999999</c:v>
                </c:pt>
                <c:pt idx="2841">
                  <c:v>39.909768</c:v>
                </c:pt>
                <c:pt idx="2842">
                  <c:v>39.913639000000003</c:v>
                </c:pt>
                <c:pt idx="2843">
                  <c:v>39.917487999999999</c:v>
                </c:pt>
                <c:pt idx="2844">
                  <c:v>39.921317000000002</c:v>
                </c:pt>
                <c:pt idx="2845">
                  <c:v>39.925125000000001</c:v>
                </c:pt>
                <c:pt idx="2846">
                  <c:v>39.928911999999997</c:v>
                </c:pt>
                <c:pt idx="2847">
                  <c:v>39.932679</c:v>
                </c:pt>
                <c:pt idx="2848">
                  <c:v>39.936425</c:v>
                </c:pt>
                <c:pt idx="2849">
                  <c:v>39.940151</c:v>
                </c:pt>
                <c:pt idx="2850">
                  <c:v>39.943855999999997</c:v>
                </c:pt>
                <c:pt idx="2851">
                  <c:v>39.947541000000001</c:v>
                </c:pt>
                <c:pt idx="2852">
                  <c:v>39.951205999999999</c:v>
                </c:pt>
                <c:pt idx="2853">
                  <c:v>39.95485</c:v>
                </c:pt>
                <c:pt idx="2854">
                  <c:v>39.958475</c:v>
                </c:pt>
                <c:pt idx="2855">
                  <c:v>39.96208</c:v>
                </c:pt>
                <c:pt idx="2856">
                  <c:v>39.965665000000001</c:v>
                </c:pt>
                <c:pt idx="2857">
                  <c:v>39.969230000000003</c:v>
                </c:pt>
                <c:pt idx="2858">
                  <c:v>39.972776000000003</c:v>
                </c:pt>
                <c:pt idx="2859">
                  <c:v>39.976300999999999</c:v>
                </c:pt>
                <c:pt idx="2860">
                  <c:v>39.979807999999998</c:v>
                </c:pt>
                <c:pt idx="2861">
                  <c:v>39.983294999999998</c:v>
                </c:pt>
                <c:pt idx="2862">
                  <c:v>39.986763000000003</c:v>
                </c:pt>
                <c:pt idx="2863">
                  <c:v>39.990211000000002</c:v>
                </c:pt>
                <c:pt idx="2864">
                  <c:v>39.993640999999997</c:v>
                </c:pt>
                <c:pt idx="2865">
                  <c:v>39.997050999999999</c:v>
                </c:pt>
                <c:pt idx="2866">
                  <c:v>40.000442</c:v>
                </c:pt>
                <c:pt idx="2867">
                  <c:v>40.003815000000003</c:v>
                </c:pt>
                <c:pt idx="2868">
                  <c:v>40.007168</c:v>
                </c:pt>
                <c:pt idx="2869">
                  <c:v>40.010503</c:v>
                </c:pt>
                <c:pt idx="2870">
                  <c:v>40.013818999999998</c:v>
                </c:pt>
                <c:pt idx="2871">
                  <c:v>40.017116999999999</c:v>
                </c:pt>
                <c:pt idx="2872">
                  <c:v>40.020395999999998</c:v>
                </c:pt>
                <c:pt idx="2873">
                  <c:v>40.023657</c:v>
                </c:pt>
                <c:pt idx="2874">
                  <c:v>40.026899999999998</c:v>
                </c:pt>
                <c:pt idx="2875">
                  <c:v>40.030124000000001</c:v>
                </c:pt>
                <c:pt idx="2876">
                  <c:v>40.033329999999999</c:v>
                </c:pt>
                <c:pt idx="2877">
                  <c:v>40.036518000000001</c:v>
                </c:pt>
                <c:pt idx="2878">
                  <c:v>40.039687999999998</c:v>
                </c:pt>
                <c:pt idx="2879">
                  <c:v>40.042839999999998</c:v>
                </c:pt>
                <c:pt idx="2880">
                  <c:v>40.045974000000001</c:v>
                </c:pt>
                <c:pt idx="2881">
                  <c:v>40.04909</c:v>
                </c:pt>
                <c:pt idx="2882">
                  <c:v>40.052188999999998</c:v>
                </c:pt>
                <c:pt idx="2883">
                  <c:v>40.05527</c:v>
                </c:pt>
                <c:pt idx="2884">
                  <c:v>40.058334000000002</c:v>
                </c:pt>
                <c:pt idx="2885">
                  <c:v>40.06138</c:v>
                </c:pt>
                <c:pt idx="2886">
                  <c:v>40.064408</c:v>
                </c:pt>
                <c:pt idx="2887">
                  <c:v>40.067419999999998</c:v>
                </c:pt>
                <c:pt idx="2888">
                  <c:v>40.070414</c:v>
                </c:pt>
                <c:pt idx="2889">
                  <c:v>40.073391000000001</c:v>
                </c:pt>
                <c:pt idx="2890">
                  <c:v>40.076351000000003</c:v>
                </c:pt>
                <c:pt idx="2891">
                  <c:v>40.079293999999997</c:v>
                </c:pt>
                <c:pt idx="2892">
                  <c:v>40.08222</c:v>
                </c:pt>
                <c:pt idx="2893">
                  <c:v>40.085129000000002</c:v>
                </c:pt>
                <c:pt idx="2894">
                  <c:v>40.088020999999998</c:v>
                </c:pt>
                <c:pt idx="2895">
                  <c:v>40.090896999999998</c:v>
                </c:pt>
                <c:pt idx="2896">
                  <c:v>40.093755999999999</c:v>
                </c:pt>
                <c:pt idx="2897">
                  <c:v>40.096598</c:v>
                </c:pt>
                <c:pt idx="2898">
                  <c:v>40.099423999999999</c:v>
                </c:pt>
                <c:pt idx="2899">
                  <c:v>40.102232999999998</c:v>
                </c:pt>
                <c:pt idx="2900">
                  <c:v>40.105026000000002</c:v>
                </c:pt>
                <c:pt idx="2901">
                  <c:v>40.107802999999997</c:v>
                </c:pt>
                <c:pt idx="2902">
                  <c:v>40.110562999999999</c:v>
                </c:pt>
                <c:pt idx="2903">
                  <c:v>40.113308000000004</c:v>
                </c:pt>
                <c:pt idx="2904">
                  <c:v>40.116036000000001</c:v>
                </c:pt>
                <c:pt idx="2905">
                  <c:v>40.118749000000001</c:v>
                </c:pt>
                <c:pt idx="2906">
                  <c:v>40.121445000000001</c:v>
                </c:pt>
                <c:pt idx="2907">
                  <c:v>40.124124999999999</c:v>
                </c:pt>
                <c:pt idx="2908">
                  <c:v>40.12679</c:v>
                </c:pt>
                <c:pt idx="2909">
                  <c:v>40.129438999999998</c:v>
                </c:pt>
                <c:pt idx="2910">
                  <c:v>40.132072000000001</c:v>
                </c:pt>
                <c:pt idx="2911">
                  <c:v>40.134689999999999</c:v>
                </c:pt>
                <c:pt idx="2912">
                  <c:v>40.137292000000002</c:v>
                </c:pt>
                <c:pt idx="2913">
                  <c:v>40.139879000000001</c:v>
                </c:pt>
                <c:pt idx="2914">
                  <c:v>40.142449999999997</c:v>
                </c:pt>
                <c:pt idx="2915">
                  <c:v>40.145006000000002</c:v>
                </c:pt>
                <c:pt idx="2916">
                  <c:v>40.147547000000003</c:v>
                </c:pt>
                <c:pt idx="2917">
                  <c:v>40.150072999999999</c:v>
                </c:pt>
                <c:pt idx="2918">
                  <c:v>40.152583</c:v>
                </c:pt>
                <c:pt idx="2919">
                  <c:v>40.155078000000003</c:v>
                </c:pt>
                <c:pt idx="2920">
                  <c:v>40.157558999999999</c:v>
                </c:pt>
                <c:pt idx="2921">
                  <c:v>40.160024</c:v>
                </c:pt>
                <c:pt idx="2922">
                  <c:v>40.162474000000003</c:v>
                </c:pt>
                <c:pt idx="2923">
                  <c:v>40.164909999999999</c:v>
                </c:pt>
                <c:pt idx="2924">
                  <c:v>40.167330999999997</c:v>
                </c:pt>
                <c:pt idx="2925">
                  <c:v>40.169736999999998</c:v>
                </c:pt>
                <c:pt idx="2926">
                  <c:v>40.172128999999998</c:v>
                </c:pt>
                <c:pt idx="2927">
                  <c:v>40.174506000000001</c:v>
                </c:pt>
                <c:pt idx="2928">
                  <c:v>40.176869000000003</c:v>
                </c:pt>
                <c:pt idx="2929">
                  <c:v>40.179217000000001</c:v>
                </c:pt>
                <c:pt idx="2930">
                  <c:v>40.181550999999999</c:v>
                </c:pt>
                <c:pt idx="2931">
                  <c:v>40.183869999999999</c:v>
                </c:pt>
                <c:pt idx="2932">
                  <c:v>40.186174999999999</c:v>
                </c:pt>
                <c:pt idx="2933">
                  <c:v>40.188465999999998</c:v>
                </c:pt>
                <c:pt idx="2934">
                  <c:v>40.190742999999998</c:v>
                </c:pt>
                <c:pt idx="2935">
                  <c:v>40.193005999999997</c:v>
                </c:pt>
                <c:pt idx="2936">
                  <c:v>40.195255000000003</c:v>
                </c:pt>
                <c:pt idx="2937">
                  <c:v>40.197490000000002</c:v>
                </c:pt>
                <c:pt idx="2938">
                  <c:v>40.199711000000001</c:v>
                </c:pt>
                <c:pt idx="2939">
                  <c:v>40.201917999999999</c:v>
                </c:pt>
                <c:pt idx="2940">
                  <c:v>40.204112000000002</c:v>
                </c:pt>
                <c:pt idx="2941">
                  <c:v>40.206291999999998</c:v>
                </c:pt>
                <c:pt idx="2942">
                  <c:v>40.208458</c:v>
                </c:pt>
                <c:pt idx="2943">
                  <c:v>40.210610000000003</c:v>
                </c:pt>
                <c:pt idx="2944">
                  <c:v>40.212749000000002</c:v>
                </c:pt>
                <c:pt idx="2945">
                  <c:v>40.214874999999999</c:v>
                </c:pt>
                <c:pt idx="2946">
                  <c:v>40.216987000000003</c:v>
                </c:pt>
                <c:pt idx="2947">
                  <c:v>40.219085</c:v>
                </c:pt>
                <c:pt idx="2948">
                  <c:v>40.221170999999998</c:v>
                </c:pt>
                <c:pt idx="2949">
                  <c:v>40.223242999999997</c:v>
                </c:pt>
                <c:pt idx="2950">
                  <c:v>40.225301999999999</c:v>
                </c:pt>
                <c:pt idx="2951">
                  <c:v>40.227347999999999</c:v>
                </c:pt>
                <c:pt idx="2952">
                  <c:v>40.229380999999997</c:v>
                </c:pt>
                <c:pt idx="2953">
                  <c:v>40.231400000000001</c:v>
                </c:pt>
                <c:pt idx="2954">
                  <c:v>40.233407</c:v>
                </c:pt>
                <c:pt idx="2955">
                  <c:v>40.235401000000003</c:v>
                </c:pt>
                <c:pt idx="2956">
                  <c:v>40.237381999999997</c:v>
                </c:pt>
                <c:pt idx="2957">
                  <c:v>40.239350000000002</c:v>
                </c:pt>
                <c:pt idx="2958">
                  <c:v>40.241306000000002</c:v>
                </c:pt>
                <c:pt idx="2959">
                  <c:v>40.243248999999999</c:v>
                </c:pt>
                <c:pt idx="2960">
                  <c:v>40.245179</c:v>
                </c:pt>
                <c:pt idx="2961">
                  <c:v>40.247096999999997</c:v>
                </c:pt>
                <c:pt idx="2962">
                  <c:v>40.249001999999997</c:v>
                </c:pt>
                <c:pt idx="2963">
                  <c:v>40.250894000000002</c:v>
                </c:pt>
                <c:pt idx="2964">
                  <c:v>40.252774000000002</c:v>
                </c:pt>
                <c:pt idx="2965">
                  <c:v>40.254641999999997</c:v>
                </c:pt>
                <c:pt idx="2966">
                  <c:v>40.256498000000001</c:v>
                </c:pt>
                <c:pt idx="2967">
                  <c:v>40.258341000000001</c:v>
                </c:pt>
                <c:pt idx="2968">
                  <c:v>40.260171999999997</c:v>
                </c:pt>
                <c:pt idx="2969">
                  <c:v>40.261991000000002</c:v>
                </c:pt>
                <c:pt idx="2970">
                  <c:v>40.263796999999997</c:v>
                </c:pt>
                <c:pt idx="2971">
                  <c:v>40.265591999999998</c:v>
                </c:pt>
                <c:pt idx="2972">
                  <c:v>40.267375000000001</c:v>
                </c:pt>
                <c:pt idx="2973">
                  <c:v>40.269145999999999</c:v>
                </c:pt>
                <c:pt idx="2974">
                  <c:v>40.270904000000002</c:v>
                </c:pt>
                <c:pt idx="2975">
                  <c:v>40.272651000000003</c:v>
                </c:pt>
                <c:pt idx="2976">
                  <c:v>40.274386</c:v>
                </c:pt>
                <c:pt idx="2977">
                  <c:v>40.276110000000003</c:v>
                </c:pt>
                <c:pt idx="2978">
                  <c:v>40.277822</c:v>
                </c:pt>
                <c:pt idx="2979">
                  <c:v>40.279522</c:v>
                </c:pt>
                <c:pt idx="2980">
                  <c:v>40.281210000000002</c:v>
                </c:pt>
                <c:pt idx="2981">
                  <c:v>40.282887000000002</c:v>
                </c:pt>
                <c:pt idx="2982">
                  <c:v>40.284551999999998</c:v>
                </c:pt>
                <c:pt idx="2983">
                  <c:v>40.286206</c:v>
                </c:pt>
                <c:pt idx="2984">
                  <c:v>40.287849000000001</c:v>
                </c:pt>
                <c:pt idx="2985">
                  <c:v>40.289479999999998</c:v>
                </c:pt>
                <c:pt idx="2986">
                  <c:v>40.2911</c:v>
                </c:pt>
                <c:pt idx="2987">
                  <c:v>40.292707999999998</c:v>
                </c:pt>
                <c:pt idx="2988">
                  <c:v>40.294305999999999</c:v>
                </c:pt>
                <c:pt idx="2989">
                  <c:v>40.295892000000002</c:v>
                </c:pt>
                <c:pt idx="2990">
                  <c:v>40.297466999999997</c:v>
                </c:pt>
                <c:pt idx="2991">
                  <c:v>40.299030999999999</c:v>
                </c:pt>
                <c:pt idx="2992">
                  <c:v>40.300584000000001</c:v>
                </c:pt>
                <c:pt idx="2993">
                  <c:v>40.302126000000001</c:v>
                </c:pt>
                <c:pt idx="2994">
                  <c:v>40.303657000000001</c:v>
                </c:pt>
                <c:pt idx="2995">
                  <c:v>40.305177</c:v>
                </c:pt>
                <c:pt idx="2996">
                  <c:v>40.306685999999999</c:v>
                </c:pt>
                <c:pt idx="2997">
                  <c:v>40.308185000000002</c:v>
                </c:pt>
                <c:pt idx="2998">
                  <c:v>40.309672999999997</c:v>
                </c:pt>
                <c:pt idx="2999">
                  <c:v>40.311149999999998</c:v>
                </c:pt>
                <c:pt idx="3000">
                  <c:v>40.312615999999998</c:v>
                </c:pt>
                <c:pt idx="3001">
                  <c:v>40.314072000000003</c:v>
                </c:pt>
                <c:pt idx="3002">
                  <c:v>40.315517</c:v>
                </c:pt>
                <c:pt idx="3003">
                  <c:v>40.316952000000001</c:v>
                </c:pt>
                <c:pt idx="3004">
                  <c:v>40.318376000000001</c:v>
                </c:pt>
                <c:pt idx="3005">
                  <c:v>40.319789999999998</c:v>
                </c:pt>
                <c:pt idx="3006">
                  <c:v>40.321193000000001</c:v>
                </c:pt>
                <c:pt idx="3007">
                  <c:v>40.322586000000001</c:v>
                </c:pt>
                <c:pt idx="3008">
                  <c:v>40.323968999999998</c:v>
                </c:pt>
                <c:pt idx="3009">
                  <c:v>40.325341000000002</c:v>
                </c:pt>
                <c:pt idx="3010">
                  <c:v>40.326703999999999</c:v>
                </c:pt>
                <c:pt idx="3011">
                  <c:v>40.328055999999997</c:v>
                </c:pt>
                <c:pt idx="3012">
                  <c:v>40.329397999999998</c:v>
                </c:pt>
                <c:pt idx="3013">
                  <c:v>40.330728999999998</c:v>
                </c:pt>
                <c:pt idx="3014">
                  <c:v>40.332051</c:v>
                </c:pt>
                <c:pt idx="3015">
                  <c:v>40.333362999999999</c:v>
                </c:pt>
                <c:pt idx="3016">
                  <c:v>40.334665000000001</c:v>
                </c:pt>
                <c:pt idx="3017">
                  <c:v>40.335957000000001</c:v>
                </c:pt>
                <c:pt idx="3018">
                  <c:v>40.337238999999997</c:v>
                </c:pt>
                <c:pt idx="3019">
                  <c:v>40.338510999999997</c:v>
                </c:pt>
                <c:pt idx="3020">
                  <c:v>40.339773000000001</c:v>
                </c:pt>
                <c:pt idx="3021">
                  <c:v>40.341025999999999</c:v>
                </c:pt>
                <c:pt idx="3022">
                  <c:v>40.342267999999997</c:v>
                </c:pt>
                <c:pt idx="3023">
                  <c:v>40.343502000000001</c:v>
                </c:pt>
                <c:pt idx="3024">
                  <c:v>40.344724999999997</c:v>
                </c:pt>
                <c:pt idx="3025">
                  <c:v>40.345939000000001</c:v>
                </c:pt>
                <c:pt idx="3026">
                  <c:v>40.347144</c:v>
                </c:pt>
                <c:pt idx="3027">
                  <c:v>40.348339000000003</c:v>
                </c:pt>
                <c:pt idx="3028">
                  <c:v>40.349524000000002</c:v>
                </c:pt>
                <c:pt idx="3029">
                  <c:v>40.350700000000003</c:v>
                </c:pt>
                <c:pt idx="3030">
                  <c:v>40.351866999999999</c:v>
                </c:pt>
                <c:pt idx="3031">
                  <c:v>40.353023999999998</c:v>
                </c:pt>
                <c:pt idx="3032">
                  <c:v>40.354171999999998</c:v>
                </c:pt>
                <c:pt idx="3033">
                  <c:v>40.355310000000003</c:v>
                </c:pt>
                <c:pt idx="3034">
                  <c:v>40.356439999999999</c:v>
                </c:pt>
                <c:pt idx="3035">
                  <c:v>40.357559999999999</c:v>
                </c:pt>
                <c:pt idx="3036">
                  <c:v>40.358671000000001</c:v>
                </c:pt>
                <c:pt idx="3037">
                  <c:v>40.359772999999997</c:v>
                </c:pt>
                <c:pt idx="3038">
                  <c:v>40.360866000000001</c:v>
                </c:pt>
                <c:pt idx="3039">
                  <c:v>40.36195</c:v>
                </c:pt>
                <c:pt idx="3040">
                  <c:v>40.363024000000003</c:v>
                </c:pt>
                <c:pt idx="3041">
                  <c:v>40.364089999999997</c:v>
                </c:pt>
                <c:pt idx="3042">
                  <c:v>40.365147</c:v>
                </c:pt>
                <c:pt idx="3043">
                  <c:v>40.366194999999998</c:v>
                </c:pt>
                <c:pt idx="3044">
                  <c:v>40.367234000000003</c:v>
                </c:pt>
                <c:pt idx="3045">
                  <c:v>40.368264000000003</c:v>
                </c:pt>
                <c:pt idx="3046">
                  <c:v>40.369286000000002</c:v>
                </c:pt>
                <c:pt idx="3047">
                  <c:v>40.370299000000003</c:v>
                </c:pt>
                <c:pt idx="3048">
                  <c:v>40.371302999999997</c:v>
                </c:pt>
                <c:pt idx="3049">
                  <c:v>40.372298000000001</c:v>
                </c:pt>
                <c:pt idx="3050">
                  <c:v>40.373285000000003</c:v>
                </c:pt>
                <c:pt idx="3051">
                  <c:v>40.374262999999999</c:v>
                </c:pt>
                <c:pt idx="3052">
                  <c:v>40.375233000000001</c:v>
                </c:pt>
                <c:pt idx="3053">
                  <c:v>40.376193999999998</c:v>
                </c:pt>
                <c:pt idx="3054">
                  <c:v>40.377146000000003</c:v>
                </c:pt>
                <c:pt idx="3055">
                  <c:v>40.37809</c:v>
                </c:pt>
                <c:pt idx="3056">
                  <c:v>40.379026000000003</c:v>
                </c:pt>
                <c:pt idx="3057">
                  <c:v>40.379953</c:v>
                </c:pt>
                <c:pt idx="3058">
                  <c:v>40.380871999999997</c:v>
                </c:pt>
                <c:pt idx="3059">
                  <c:v>40.381782999999999</c:v>
                </c:pt>
                <c:pt idx="3060">
                  <c:v>40.382685000000002</c:v>
                </c:pt>
                <c:pt idx="3061">
                  <c:v>40.383578999999997</c:v>
                </c:pt>
                <c:pt idx="3062">
                  <c:v>40.384464999999999</c:v>
                </c:pt>
                <c:pt idx="3063">
                  <c:v>40.385342999999999</c:v>
                </c:pt>
                <c:pt idx="3064">
                  <c:v>40.386212</c:v>
                </c:pt>
                <c:pt idx="3065">
                  <c:v>40.387073999999998</c:v>
                </c:pt>
                <c:pt idx="3066">
                  <c:v>40.387926999999998</c:v>
                </c:pt>
                <c:pt idx="3067">
                  <c:v>40.388772000000003</c:v>
                </c:pt>
                <c:pt idx="3068">
                  <c:v>40.389609</c:v>
                </c:pt>
                <c:pt idx="3069">
                  <c:v>40.390439000000001</c:v>
                </c:pt>
                <c:pt idx="3070">
                  <c:v>40.391260000000003</c:v>
                </c:pt>
                <c:pt idx="3071">
                  <c:v>40.392074000000001</c:v>
                </c:pt>
                <c:pt idx="3072">
                  <c:v>40.392879000000001</c:v>
                </c:pt>
                <c:pt idx="3073">
                  <c:v>40.393676999999997</c:v>
                </c:pt>
                <c:pt idx="3074">
                  <c:v>40.394466999999999</c:v>
                </c:pt>
                <c:pt idx="3075">
                  <c:v>40.395249</c:v>
                </c:pt>
                <c:pt idx="3076">
                  <c:v>40.396023</c:v>
                </c:pt>
                <c:pt idx="3077">
                  <c:v>40.396790000000003</c:v>
                </c:pt>
                <c:pt idx="3078">
                  <c:v>40.397548999999998</c:v>
                </c:pt>
                <c:pt idx="3079">
                  <c:v>40.398299999999999</c:v>
                </c:pt>
                <c:pt idx="3080">
                  <c:v>40.399044000000004</c:v>
                </c:pt>
                <c:pt idx="3081">
                  <c:v>40.39978</c:v>
                </c:pt>
                <c:pt idx="3082">
                  <c:v>40.400508000000002</c:v>
                </c:pt>
                <c:pt idx="3083">
                  <c:v>40.401229000000001</c:v>
                </c:pt>
                <c:pt idx="3084">
                  <c:v>40.401943000000003</c:v>
                </c:pt>
                <c:pt idx="3085">
                  <c:v>40.402648999999997</c:v>
                </c:pt>
                <c:pt idx="3086">
                  <c:v>40.403348000000001</c:v>
                </c:pt>
                <c:pt idx="3087">
                  <c:v>40.404038999999997</c:v>
                </c:pt>
                <c:pt idx="3088">
                  <c:v>40.404722999999997</c:v>
                </c:pt>
                <c:pt idx="3089">
                  <c:v>40.405399000000003</c:v>
                </c:pt>
                <c:pt idx="3090">
                  <c:v>40.406067999999998</c:v>
                </c:pt>
                <c:pt idx="3091">
                  <c:v>40.406730000000003</c:v>
                </c:pt>
                <c:pt idx="3092">
                  <c:v>40.407384999999998</c:v>
                </c:pt>
                <c:pt idx="3093">
                  <c:v>40.408031999999999</c:v>
                </c:pt>
                <c:pt idx="3094">
                  <c:v>40.408673</c:v>
                </c:pt>
                <c:pt idx="3095">
                  <c:v>40.409306000000001</c:v>
                </c:pt>
                <c:pt idx="3096">
                  <c:v>40.409931999999998</c:v>
                </c:pt>
                <c:pt idx="3097">
                  <c:v>40.410550999999998</c:v>
                </c:pt>
                <c:pt idx="3098">
                  <c:v>40.411163000000002</c:v>
                </c:pt>
                <c:pt idx="3099">
                  <c:v>40.411766999999998</c:v>
                </c:pt>
                <c:pt idx="3100">
                  <c:v>40.412365000000001</c:v>
                </c:pt>
                <c:pt idx="3101">
                  <c:v>40.412956000000001</c:v>
                </c:pt>
                <c:pt idx="3102">
                  <c:v>40.413539999999998</c:v>
                </c:pt>
                <c:pt idx="3103">
                  <c:v>40.414116999999997</c:v>
                </c:pt>
                <c:pt idx="3104">
                  <c:v>40.414687000000001</c:v>
                </c:pt>
                <c:pt idx="3105">
                  <c:v>40.41525</c:v>
                </c:pt>
                <c:pt idx="3106">
                  <c:v>40.415806000000003</c:v>
                </c:pt>
                <c:pt idx="3107">
                  <c:v>40.416356</c:v>
                </c:pt>
                <c:pt idx="3108">
                  <c:v>40.416898000000003</c:v>
                </c:pt>
                <c:pt idx="3109">
                  <c:v>40.417434</c:v>
                </c:pt>
                <c:pt idx="3110">
                  <c:v>40.417963999999998</c:v>
                </c:pt>
                <c:pt idx="3111">
                  <c:v>40.418486000000001</c:v>
                </c:pt>
                <c:pt idx="3112">
                  <c:v>40.419001999999999</c:v>
                </c:pt>
                <c:pt idx="3113">
                  <c:v>40.419511</c:v>
                </c:pt>
                <c:pt idx="3114">
                  <c:v>40.420014000000002</c:v>
                </c:pt>
                <c:pt idx="3115">
                  <c:v>40.42051</c:v>
                </c:pt>
                <c:pt idx="3116">
                  <c:v>40.420999000000002</c:v>
                </c:pt>
                <c:pt idx="3117">
                  <c:v>40.421481999999997</c:v>
                </c:pt>
                <c:pt idx="3118">
                  <c:v>40.421959000000001</c:v>
                </c:pt>
                <c:pt idx="3119">
                  <c:v>40.422429000000001</c:v>
                </c:pt>
                <c:pt idx="3120">
                  <c:v>40.422891999999997</c:v>
                </c:pt>
                <c:pt idx="3121">
                  <c:v>40.423349000000002</c:v>
                </c:pt>
                <c:pt idx="3122">
                  <c:v>40.4238</c:v>
                </c:pt>
                <c:pt idx="3123">
                  <c:v>40.424244000000002</c:v>
                </c:pt>
                <c:pt idx="3124">
                  <c:v>40.424681999999997</c:v>
                </c:pt>
                <c:pt idx="3125">
                  <c:v>40.425114000000001</c:v>
                </c:pt>
                <c:pt idx="3126">
                  <c:v>40.425539000000001</c:v>
                </c:pt>
                <c:pt idx="3127">
                  <c:v>40.425958999999999</c:v>
                </c:pt>
                <c:pt idx="3128">
                  <c:v>40.426371000000003</c:v>
                </c:pt>
                <c:pt idx="3129">
                  <c:v>40.426777999999999</c:v>
                </c:pt>
                <c:pt idx="3130">
                  <c:v>40.427179000000002</c:v>
                </c:pt>
                <c:pt idx="3131">
                  <c:v>40.427573000000002</c:v>
                </c:pt>
                <c:pt idx="3132">
                  <c:v>40.427961000000003</c:v>
                </c:pt>
                <c:pt idx="3133">
                  <c:v>40.428342999999998</c:v>
                </c:pt>
                <c:pt idx="3134">
                  <c:v>40.428719000000001</c:v>
                </c:pt>
                <c:pt idx="3135">
                  <c:v>40.429088999999998</c:v>
                </c:pt>
                <c:pt idx="3136">
                  <c:v>40.429453000000002</c:v>
                </c:pt>
                <c:pt idx="3137">
                  <c:v>40.429811000000001</c:v>
                </c:pt>
                <c:pt idx="3138">
                  <c:v>40.430163</c:v>
                </c:pt>
                <c:pt idx="3139">
                  <c:v>40.430509000000001</c:v>
                </c:pt>
                <c:pt idx="3140">
                  <c:v>40.430849000000002</c:v>
                </c:pt>
                <c:pt idx="3141">
                  <c:v>40.431182999999997</c:v>
                </c:pt>
                <c:pt idx="3142">
                  <c:v>40.431511</c:v>
                </c:pt>
                <c:pt idx="3143">
                  <c:v>40.431832999999997</c:v>
                </c:pt>
                <c:pt idx="3144">
                  <c:v>40.43215</c:v>
                </c:pt>
                <c:pt idx="3145">
                  <c:v>40.432459999999999</c:v>
                </c:pt>
                <c:pt idx="3146">
                  <c:v>40.432765000000003</c:v>
                </c:pt>
                <c:pt idx="3147">
                  <c:v>40.433064999999999</c:v>
                </c:pt>
                <c:pt idx="3148">
                  <c:v>40.433357999999998</c:v>
                </c:pt>
                <c:pt idx="3149">
                  <c:v>40.433646000000003</c:v>
                </c:pt>
                <c:pt idx="3150">
                  <c:v>40.433928000000002</c:v>
                </c:pt>
                <c:pt idx="3151">
                  <c:v>40.434204000000001</c:v>
                </c:pt>
                <c:pt idx="3152">
                  <c:v>40.434474999999999</c:v>
                </c:pt>
                <c:pt idx="3153">
                  <c:v>40.434739999999998</c:v>
                </c:pt>
                <c:pt idx="3154">
                  <c:v>40.434998999999998</c:v>
                </c:pt>
                <c:pt idx="3155">
                  <c:v>40.435253000000003</c:v>
                </c:pt>
                <c:pt idx="3156">
                  <c:v>40.435501000000002</c:v>
                </c:pt>
                <c:pt idx="3157">
                  <c:v>40.435744</c:v>
                </c:pt>
                <c:pt idx="3158">
                  <c:v>40.435982000000003</c:v>
                </c:pt>
                <c:pt idx="3159">
                  <c:v>40.436213000000002</c:v>
                </c:pt>
                <c:pt idx="3160">
                  <c:v>40.436439999999997</c:v>
                </c:pt>
                <c:pt idx="3161">
                  <c:v>40.436661000000001</c:v>
                </c:pt>
                <c:pt idx="3162">
                  <c:v>40.436875999999998</c:v>
                </c:pt>
                <c:pt idx="3163">
                  <c:v>40.437086000000001</c:v>
                </c:pt>
                <c:pt idx="3164">
                  <c:v>40.437291000000002</c:v>
                </c:pt>
                <c:pt idx="3165">
                  <c:v>40.437489999999997</c:v>
                </c:pt>
                <c:pt idx="3166">
                  <c:v>40.437683999999997</c:v>
                </c:pt>
                <c:pt idx="3167">
                  <c:v>40.437873000000003</c:v>
                </c:pt>
                <c:pt idx="3168">
                  <c:v>40.438057000000001</c:v>
                </c:pt>
                <c:pt idx="3169">
                  <c:v>40.438234999999999</c:v>
                </c:pt>
                <c:pt idx="3170">
                  <c:v>40.438408000000003</c:v>
                </c:pt>
                <c:pt idx="3171">
                  <c:v>40.438575999999998</c:v>
                </c:pt>
                <c:pt idx="3172">
                  <c:v>40.438738000000001</c:v>
                </c:pt>
                <c:pt idx="3173">
                  <c:v>40.438896</c:v>
                </c:pt>
                <c:pt idx="3174">
                  <c:v>40.439048</c:v>
                </c:pt>
                <c:pt idx="3175">
                  <c:v>40.439194999999998</c:v>
                </c:pt>
                <c:pt idx="3176">
                  <c:v>40.439337000000002</c:v>
                </c:pt>
                <c:pt idx="3177">
                  <c:v>40.439473999999997</c:v>
                </c:pt>
                <c:pt idx="3178">
                  <c:v>40.439605999999998</c:v>
                </c:pt>
                <c:pt idx="3179">
                  <c:v>40.439732999999997</c:v>
                </c:pt>
                <c:pt idx="3180">
                  <c:v>40.439855000000001</c:v>
                </c:pt>
                <c:pt idx="3181">
                  <c:v>40.439971</c:v>
                </c:pt>
                <c:pt idx="3182">
                  <c:v>40.440083000000001</c:v>
                </c:pt>
                <c:pt idx="3183">
                  <c:v>40.440190000000001</c:v>
                </c:pt>
                <c:pt idx="3184">
                  <c:v>40.440291999999999</c:v>
                </c:pt>
                <c:pt idx="3185">
                  <c:v>40.440389000000003</c:v>
                </c:pt>
                <c:pt idx="3186">
                  <c:v>40.440480999999998</c:v>
                </c:pt>
                <c:pt idx="3187">
                  <c:v>40.440567999999999</c:v>
                </c:pt>
                <c:pt idx="3188">
                  <c:v>40.440651000000003</c:v>
                </c:pt>
                <c:pt idx="3189">
                  <c:v>40.440728</c:v>
                </c:pt>
                <c:pt idx="3190">
                  <c:v>40.440801</c:v>
                </c:pt>
                <c:pt idx="3191">
                  <c:v>40.440868999999999</c:v>
                </c:pt>
                <c:pt idx="3192">
                  <c:v>40.440931999999997</c:v>
                </c:pt>
                <c:pt idx="3193">
                  <c:v>40.440990999999997</c:v>
                </c:pt>
                <c:pt idx="3194">
                  <c:v>40.441043999999998</c:v>
                </c:pt>
                <c:pt idx="3195">
                  <c:v>40.441093000000002</c:v>
                </c:pt>
                <c:pt idx="3196">
                  <c:v>40.441136999999998</c:v>
                </c:pt>
                <c:pt idx="3197">
                  <c:v>40.441177000000003</c:v>
                </c:pt>
                <c:pt idx="3198">
                  <c:v>40.441212</c:v>
                </c:pt>
                <c:pt idx="3199">
                  <c:v>40.441242000000003</c:v>
                </c:pt>
                <c:pt idx="3200">
                  <c:v>40.441268000000001</c:v>
                </c:pt>
                <c:pt idx="3201">
                  <c:v>40.441288999999998</c:v>
                </c:pt>
                <c:pt idx="3202">
                  <c:v>40.441305</c:v>
                </c:pt>
                <c:pt idx="3203">
                  <c:v>40.441316999999998</c:v>
                </c:pt>
                <c:pt idx="3204">
                  <c:v>40.441324999999999</c:v>
                </c:pt>
                <c:pt idx="3205">
                  <c:v>40.441327999999999</c:v>
                </c:pt>
                <c:pt idx="3206">
                  <c:v>40.441325999999997</c:v>
                </c:pt>
                <c:pt idx="3207">
                  <c:v>40.441319999999997</c:v>
                </c:pt>
                <c:pt idx="3208">
                  <c:v>40.441308999999997</c:v>
                </c:pt>
                <c:pt idx="3209">
                  <c:v>40.441293999999999</c:v>
                </c:pt>
                <c:pt idx="3210">
                  <c:v>40.441274999999997</c:v>
                </c:pt>
                <c:pt idx="3211">
                  <c:v>40.441251000000001</c:v>
                </c:pt>
                <c:pt idx="3212">
                  <c:v>40.441222000000003</c:v>
                </c:pt>
                <c:pt idx="3213">
                  <c:v>40.441189999999999</c:v>
                </c:pt>
                <c:pt idx="3214">
                  <c:v>40.441153</c:v>
                </c:pt>
                <c:pt idx="3215">
                  <c:v>40.441110999999999</c:v>
                </c:pt>
                <c:pt idx="3216">
                  <c:v>40.441065999999999</c:v>
                </c:pt>
                <c:pt idx="3217">
                  <c:v>40.441015999999998</c:v>
                </c:pt>
                <c:pt idx="3218">
                  <c:v>40.440961000000001</c:v>
                </c:pt>
                <c:pt idx="3219">
                  <c:v>40.440902999999999</c:v>
                </c:pt>
                <c:pt idx="3220">
                  <c:v>40.440840000000001</c:v>
                </c:pt>
                <c:pt idx="3221">
                  <c:v>40.440773</c:v>
                </c:pt>
                <c:pt idx="3222">
                  <c:v>40.440702000000002</c:v>
                </c:pt>
                <c:pt idx="3223">
                  <c:v>40.440626999999999</c:v>
                </c:pt>
                <c:pt idx="3224">
                  <c:v>40.440547000000002</c:v>
                </c:pt>
                <c:pt idx="3225">
                  <c:v>40.440463000000001</c:v>
                </c:pt>
                <c:pt idx="3226">
                  <c:v>40.440375000000003</c:v>
                </c:pt>
                <c:pt idx="3227">
                  <c:v>40.440283000000001</c:v>
                </c:pt>
                <c:pt idx="3228">
                  <c:v>40.440187000000002</c:v>
                </c:pt>
                <c:pt idx="3229">
                  <c:v>40.440086999999998</c:v>
                </c:pt>
                <c:pt idx="3230">
                  <c:v>40.439982999999998</c:v>
                </c:pt>
                <c:pt idx="3231">
                  <c:v>40.439875000000001</c:v>
                </c:pt>
                <c:pt idx="3232">
                  <c:v>40.439762000000002</c:v>
                </c:pt>
                <c:pt idx="3233">
                  <c:v>40.439646000000003</c:v>
                </c:pt>
                <c:pt idx="3234">
                  <c:v>40.439525000000003</c:v>
                </c:pt>
                <c:pt idx="3235">
                  <c:v>40.439400999999997</c:v>
                </c:pt>
                <c:pt idx="3236">
                  <c:v>40.439273</c:v>
                </c:pt>
                <c:pt idx="3237">
                  <c:v>40.439140000000002</c:v>
                </c:pt>
                <c:pt idx="3238">
                  <c:v>40.439003999999997</c:v>
                </c:pt>
                <c:pt idx="3239">
                  <c:v>40.438864000000002</c:v>
                </c:pt>
                <c:pt idx="3240">
                  <c:v>40.438720000000004</c:v>
                </c:pt>
                <c:pt idx="3241">
                  <c:v>40.438572000000001</c:v>
                </c:pt>
                <c:pt idx="3242">
                  <c:v>40.438420000000001</c:v>
                </c:pt>
                <c:pt idx="3243">
                  <c:v>40.438265000000001</c:v>
                </c:pt>
                <c:pt idx="3244">
                  <c:v>40.438105</c:v>
                </c:pt>
                <c:pt idx="3245">
                  <c:v>40.437942</c:v>
                </c:pt>
                <c:pt idx="3246">
                  <c:v>40.437775000000002</c:v>
                </c:pt>
                <c:pt idx="3247">
                  <c:v>40.437604</c:v>
                </c:pt>
                <c:pt idx="3248">
                  <c:v>40.437429000000002</c:v>
                </c:pt>
                <c:pt idx="3249">
                  <c:v>40.437251000000003</c:v>
                </c:pt>
                <c:pt idx="3250">
                  <c:v>40.437069000000001</c:v>
                </c:pt>
                <c:pt idx="3251">
                  <c:v>40.436883000000002</c:v>
                </c:pt>
                <c:pt idx="3252">
                  <c:v>40.436692999999998</c:v>
                </c:pt>
                <c:pt idx="3253">
                  <c:v>40.436500000000002</c:v>
                </c:pt>
                <c:pt idx="3254">
                  <c:v>40.436303000000002</c:v>
                </c:pt>
                <c:pt idx="3255">
                  <c:v>40.436101999999998</c:v>
                </c:pt>
                <c:pt idx="3256">
                  <c:v>40.435898000000002</c:v>
                </c:pt>
                <c:pt idx="3257">
                  <c:v>40.435690000000001</c:v>
                </c:pt>
                <c:pt idx="3258">
                  <c:v>40.435479000000001</c:v>
                </c:pt>
                <c:pt idx="3259">
                  <c:v>40.435263999999997</c:v>
                </c:pt>
                <c:pt idx="3260">
                  <c:v>40.435045000000002</c:v>
                </c:pt>
                <c:pt idx="3261">
                  <c:v>40.434823000000002</c:v>
                </c:pt>
                <c:pt idx="3262">
                  <c:v>40.434596999999997</c:v>
                </c:pt>
                <c:pt idx="3263">
                  <c:v>40.434367000000002</c:v>
                </c:pt>
                <c:pt idx="3264">
                  <c:v>40.434134999999998</c:v>
                </c:pt>
                <c:pt idx="3265">
                  <c:v>40.433897999999999</c:v>
                </c:pt>
                <c:pt idx="3266">
                  <c:v>40.433658000000001</c:v>
                </c:pt>
                <c:pt idx="3267">
                  <c:v>40.433414999999997</c:v>
                </c:pt>
                <c:pt idx="3268">
                  <c:v>40.433168000000002</c:v>
                </c:pt>
                <c:pt idx="3269">
                  <c:v>40.432918000000001</c:v>
                </c:pt>
                <c:pt idx="3270">
                  <c:v>40.432664000000003</c:v>
                </c:pt>
                <c:pt idx="3271">
                  <c:v>40.432406999999998</c:v>
                </c:pt>
                <c:pt idx="3272">
                  <c:v>40.432146000000003</c:v>
                </c:pt>
                <c:pt idx="3273">
                  <c:v>40.431882000000002</c:v>
                </c:pt>
                <c:pt idx="3274">
                  <c:v>40.431615000000001</c:v>
                </c:pt>
                <c:pt idx="3275">
                  <c:v>40.431345</c:v>
                </c:pt>
                <c:pt idx="3276">
                  <c:v>40.431071000000003</c:v>
                </c:pt>
                <c:pt idx="3277">
                  <c:v>40.430793000000001</c:v>
                </c:pt>
                <c:pt idx="3278">
                  <c:v>40.430512999999998</c:v>
                </c:pt>
                <c:pt idx="3279">
                  <c:v>40.430228999999997</c:v>
                </c:pt>
                <c:pt idx="3280">
                  <c:v>40.429940999999999</c:v>
                </c:pt>
                <c:pt idx="3281">
                  <c:v>40.429651</c:v>
                </c:pt>
                <c:pt idx="3282">
                  <c:v>40.429357000000003</c:v>
                </c:pt>
                <c:pt idx="3283">
                  <c:v>40.42906</c:v>
                </c:pt>
                <c:pt idx="3284">
                  <c:v>40.428759999999997</c:v>
                </c:pt>
                <c:pt idx="3285">
                  <c:v>40.428455999999997</c:v>
                </c:pt>
                <c:pt idx="3286">
                  <c:v>40.428150000000002</c:v>
                </c:pt>
                <c:pt idx="3287">
                  <c:v>40.427840000000003</c:v>
                </c:pt>
                <c:pt idx="3288">
                  <c:v>40.427526999999998</c:v>
                </c:pt>
                <c:pt idx="3289">
                  <c:v>40.427211</c:v>
                </c:pt>
                <c:pt idx="3290">
                  <c:v>40.426890999999998</c:v>
                </c:pt>
                <c:pt idx="3291">
                  <c:v>40.426569000000001</c:v>
                </c:pt>
                <c:pt idx="3292">
                  <c:v>40.426242999999999</c:v>
                </c:pt>
                <c:pt idx="3293">
                  <c:v>40.425913999999999</c:v>
                </c:pt>
                <c:pt idx="3294">
                  <c:v>40.425581999999999</c:v>
                </c:pt>
                <c:pt idx="3295">
                  <c:v>40.425248000000003</c:v>
                </c:pt>
                <c:pt idx="3296">
                  <c:v>40.424909999999997</c:v>
                </c:pt>
                <c:pt idx="3297">
                  <c:v>40.424568999999998</c:v>
                </c:pt>
                <c:pt idx="3298">
                  <c:v>40.424225</c:v>
                </c:pt>
                <c:pt idx="3299">
                  <c:v>40.423876999999997</c:v>
                </c:pt>
                <c:pt idx="3300">
                  <c:v>40.423527</c:v>
                </c:pt>
                <c:pt idx="3301">
                  <c:v>40.423174000000003</c:v>
                </c:pt>
                <c:pt idx="3302">
                  <c:v>40.422817999999999</c:v>
                </c:pt>
                <c:pt idx="3303">
                  <c:v>40.422459000000003</c:v>
                </c:pt>
                <c:pt idx="3304">
                  <c:v>40.422097000000001</c:v>
                </c:pt>
                <c:pt idx="3305">
                  <c:v>40.421731999999999</c:v>
                </c:pt>
                <c:pt idx="3306">
                  <c:v>40.421363999999997</c:v>
                </c:pt>
                <c:pt idx="3307">
                  <c:v>40.420993000000003</c:v>
                </c:pt>
                <c:pt idx="3308">
                  <c:v>40.420619000000002</c:v>
                </c:pt>
                <c:pt idx="3309">
                  <c:v>40.420242999999999</c:v>
                </c:pt>
                <c:pt idx="3310">
                  <c:v>40.419862999999999</c:v>
                </c:pt>
                <c:pt idx="3311">
                  <c:v>40.419480999999998</c:v>
                </c:pt>
                <c:pt idx="3312">
                  <c:v>40.419094999999999</c:v>
                </c:pt>
                <c:pt idx="3313">
                  <c:v>40.418706999999998</c:v>
                </c:pt>
                <c:pt idx="3314">
                  <c:v>40.418315999999997</c:v>
                </c:pt>
                <c:pt idx="3315">
                  <c:v>40.417921999999997</c:v>
                </c:pt>
                <c:pt idx="3316">
                  <c:v>40.417526000000002</c:v>
                </c:pt>
                <c:pt idx="3317">
                  <c:v>40.417126000000003</c:v>
                </c:pt>
                <c:pt idx="3318">
                  <c:v>40.416724000000002</c:v>
                </c:pt>
                <c:pt idx="3319">
                  <c:v>40.416319000000001</c:v>
                </c:pt>
                <c:pt idx="3320">
                  <c:v>40.415911000000001</c:v>
                </c:pt>
                <c:pt idx="3321">
                  <c:v>40.415500999999999</c:v>
                </c:pt>
                <c:pt idx="3322">
                  <c:v>40.415087999999997</c:v>
                </c:pt>
                <c:pt idx="3323">
                  <c:v>40.414672000000003</c:v>
                </c:pt>
                <c:pt idx="3324">
                  <c:v>40.414253000000002</c:v>
                </c:pt>
                <c:pt idx="3325">
                  <c:v>40.413831999999999</c:v>
                </c:pt>
                <c:pt idx="3326">
                  <c:v>40.413407999999997</c:v>
                </c:pt>
                <c:pt idx="3327">
                  <c:v>40.412981000000002</c:v>
                </c:pt>
                <c:pt idx="3328">
                  <c:v>40.412551999999998</c:v>
                </c:pt>
                <c:pt idx="3329">
                  <c:v>40.412120000000002</c:v>
                </c:pt>
                <c:pt idx="3330">
                  <c:v>40.411684999999999</c:v>
                </c:pt>
                <c:pt idx="3331">
                  <c:v>40.411248000000001</c:v>
                </c:pt>
                <c:pt idx="3332">
                  <c:v>40.410808000000003</c:v>
                </c:pt>
                <c:pt idx="3333">
                  <c:v>40.410364999999999</c:v>
                </c:pt>
                <c:pt idx="3334">
                  <c:v>40.40992</c:v>
                </c:pt>
                <c:pt idx="3335">
                  <c:v>40.409472000000001</c:v>
                </c:pt>
                <c:pt idx="3336">
                  <c:v>40.409022</c:v>
                </c:pt>
                <c:pt idx="3337">
                  <c:v>40.408569</c:v>
                </c:pt>
                <c:pt idx="3338">
                  <c:v>40.408113999999998</c:v>
                </c:pt>
                <c:pt idx="3339">
                  <c:v>40.407656000000003</c:v>
                </c:pt>
                <c:pt idx="3340">
                  <c:v>40.407195000000002</c:v>
                </c:pt>
                <c:pt idx="3341">
                  <c:v>40.406731999999998</c:v>
                </c:pt>
                <c:pt idx="3342">
                  <c:v>40.406267</c:v>
                </c:pt>
                <c:pt idx="3343">
                  <c:v>40.405799000000002</c:v>
                </c:pt>
                <c:pt idx="3344">
                  <c:v>40.405327999999997</c:v>
                </c:pt>
                <c:pt idx="3345">
                  <c:v>40.404854999999998</c:v>
                </c:pt>
                <c:pt idx="3346">
                  <c:v>40.404380000000003</c:v>
                </c:pt>
                <c:pt idx="3347">
                  <c:v>40.403902000000002</c:v>
                </c:pt>
                <c:pt idx="3348">
                  <c:v>40.403421999999999</c:v>
                </c:pt>
                <c:pt idx="3349">
                  <c:v>40.402939000000003</c:v>
                </c:pt>
                <c:pt idx="3350">
                  <c:v>40.402453999999999</c:v>
                </c:pt>
                <c:pt idx="3351">
                  <c:v>40.401966000000002</c:v>
                </c:pt>
                <c:pt idx="3352">
                  <c:v>40.401476000000002</c:v>
                </c:pt>
                <c:pt idx="3353">
                  <c:v>40.400984000000001</c:v>
                </c:pt>
                <c:pt idx="3354">
                  <c:v>40.400489</c:v>
                </c:pt>
                <c:pt idx="3355">
                  <c:v>40.399991999999997</c:v>
                </c:pt>
                <c:pt idx="3356">
                  <c:v>40.399493</c:v>
                </c:pt>
                <c:pt idx="3357">
                  <c:v>40.398991000000002</c:v>
                </c:pt>
                <c:pt idx="3358">
                  <c:v>40.398487000000003</c:v>
                </c:pt>
                <c:pt idx="3359">
                  <c:v>40.397981000000001</c:v>
                </c:pt>
                <c:pt idx="3360">
                  <c:v>40.397472</c:v>
                </c:pt>
                <c:pt idx="3361">
                  <c:v>40.396960999999997</c:v>
                </c:pt>
                <c:pt idx="3362">
                  <c:v>40.396447999999999</c:v>
                </c:pt>
                <c:pt idx="3363">
                  <c:v>40.395932000000002</c:v>
                </c:pt>
                <c:pt idx="3364">
                  <c:v>40.395414000000002</c:v>
                </c:pt>
                <c:pt idx="3365">
                  <c:v>40.394894000000001</c:v>
                </c:pt>
                <c:pt idx="3366">
                  <c:v>40.394371999999997</c:v>
                </c:pt>
                <c:pt idx="3367">
                  <c:v>40.393847000000001</c:v>
                </c:pt>
                <c:pt idx="3368">
                  <c:v>40.393320000000003</c:v>
                </c:pt>
                <c:pt idx="3369">
                  <c:v>40.392791000000003</c:v>
                </c:pt>
                <c:pt idx="3370">
                  <c:v>40.39226</c:v>
                </c:pt>
                <c:pt idx="3371">
                  <c:v>40.391727000000003</c:v>
                </c:pt>
                <c:pt idx="3372">
                  <c:v>40.391190999999999</c:v>
                </c:pt>
                <c:pt idx="3373">
                  <c:v>40.390653999999998</c:v>
                </c:pt>
                <c:pt idx="3374">
                  <c:v>40.390113999999997</c:v>
                </c:pt>
                <c:pt idx="3375">
                  <c:v>40.389572000000001</c:v>
                </c:pt>
                <c:pt idx="3376">
                  <c:v>40.389026999999999</c:v>
                </c:pt>
                <c:pt idx="3377">
                  <c:v>40.388480999999999</c:v>
                </c:pt>
                <c:pt idx="3378">
                  <c:v>40.387931999999999</c:v>
                </c:pt>
                <c:pt idx="3379">
                  <c:v>40.387382000000002</c:v>
                </c:pt>
                <c:pt idx="3380">
                  <c:v>40.386828999999999</c:v>
                </c:pt>
                <c:pt idx="3381">
                  <c:v>40.386274</c:v>
                </c:pt>
                <c:pt idx="3382">
                  <c:v>40.385717999999997</c:v>
                </c:pt>
                <c:pt idx="3383">
                  <c:v>40.385159000000002</c:v>
                </c:pt>
                <c:pt idx="3384">
                  <c:v>40.384597999999997</c:v>
                </c:pt>
                <c:pt idx="3385">
                  <c:v>40.384034</c:v>
                </c:pt>
                <c:pt idx="3386">
                  <c:v>40.383468999999998</c:v>
                </c:pt>
                <c:pt idx="3387">
                  <c:v>40.382902000000001</c:v>
                </c:pt>
                <c:pt idx="3388">
                  <c:v>40.382333000000003</c:v>
                </c:pt>
                <c:pt idx="3389">
                  <c:v>40.381762000000002</c:v>
                </c:pt>
                <c:pt idx="3390">
                  <c:v>40.381188999999999</c:v>
                </c:pt>
                <c:pt idx="3391">
                  <c:v>40.380612999999997</c:v>
                </c:pt>
                <c:pt idx="3392">
                  <c:v>40.380035999999997</c:v>
                </c:pt>
                <c:pt idx="3393">
                  <c:v>40.379457000000002</c:v>
                </c:pt>
                <c:pt idx="3394">
                  <c:v>40.378875999999998</c:v>
                </c:pt>
                <c:pt idx="3395">
                  <c:v>40.378292999999999</c:v>
                </c:pt>
                <c:pt idx="3396">
                  <c:v>40.377707999999998</c:v>
                </c:pt>
                <c:pt idx="3397">
                  <c:v>40.377121000000002</c:v>
                </c:pt>
                <c:pt idx="3398">
                  <c:v>40.376531999999997</c:v>
                </c:pt>
                <c:pt idx="3399">
                  <c:v>40.375940999999997</c:v>
                </c:pt>
                <c:pt idx="3400">
                  <c:v>40.375348000000002</c:v>
                </c:pt>
                <c:pt idx="3401">
                  <c:v>40.374752999999998</c:v>
                </c:pt>
                <c:pt idx="3402">
                  <c:v>40.374156999999997</c:v>
                </c:pt>
                <c:pt idx="3403">
                  <c:v>40.373558000000003</c:v>
                </c:pt>
                <c:pt idx="3404">
                  <c:v>40.372957999999997</c:v>
                </c:pt>
                <c:pt idx="3405">
                  <c:v>40.372356000000003</c:v>
                </c:pt>
                <c:pt idx="3406">
                  <c:v>40.371752000000001</c:v>
                </c:pt>
                <c:pt idx="3407">
                  <c:v>40.371146000000003</c:v>
                </c:pt>
                <c:pt idx="3408">
                  <c:v>40.370538000000003</c:v>
                </c:pt>
                <c:pt idx="3409">
                  <c:v>40.369928000000002</c:v>
                </c:pt>
                <c:pt idx="3410">
                  <c:v>40.369317000000002</c:v>
                </c:pt>
                <c:pt idx="3411">
                  <c:v>40.368704000000001</c:v>
                </c:pt>
                <c:pt idx="3412">
                  <c:v>40.368088999999998</c:v>
                </c:pt>
                <c:pt idx="3413">
                  <c:v>40.367471999999999</c:v>
                </c:pt>
                <c:pt idx="3414">
                  <c:v>40.366852999999999</c:v>
                </c:pt>
                <c:pt idx="3415">
                  <c:v>40.366233000000001</c:v>
                </c:pt>
                <c:pt idx="3416">
                  <c:v>40.365609999999997</c:v>
                </c:pt>
                <c:pt idx="3417">
                  <c:v>40.364986000000002</c:v>
                </c:pt>
                <c:pt idx="3418">
                  <c:v>40.364361000000002</c:v>
                </c:pt>
                <c:pt idx="3419">
                  <c:v>40.363733000000003</c:v>
                </c:pt>
                <c:pt idx="3420">
                  <c:v>40.363104</c:v>
                </c:pt>
                <c:pt idx="3421">
                  <c:v>40.362473000000001</c:v>
                </c:pt>
                <c:pt idx="3422">
                  <c:v>40.361840000000001</c:v>
                </c:pt>
                <c:pt idx="3423">
                  <c:v>40.361206000000003</c:v>
                </c:pt>
                <c:pt idx="3424">
                  <c:v>40.360570000000003</c:v>
                </c:pt>
                <c:pt idx="3425">
                  <c:v>40.359932000000001</c:v>
                </c:pt>
                <c:pt idx="3426">
                  <c:v>40.359293000000001</c:v>
                </c:pt>
                <c:pt idx="3427">
                  <c:v>40.358651999999999</c:v>
                </c:pt>
                <c:pt idx="3428">
                  <c:v>40.358009000000003</c:v>
                </c:pt>
                <c:pt idx="3429">
                  <c:v>40.357363999999997</c:v>
                </c:pt>
                <c:pt idx="3430">
                  <c:v>40.356718000000001</c:v>
                </c:pt>
                <c:pt idx="3431">
                  <c:v>40.356070000000003</c:v>
                </c:pt>
                <c:pt idx="3432">
                  <c:v>40.355421</c:v>
                </c:pt>
                <c:pt idx="3433">
                  <c:v>40.354770000000002</c:v>
                </c:pt>
                <c:pt idx="3434">
                  <c:v>40.354117000000002</c:v>
                </c:pt>
                <c:pt idx="3435">
                  <c:v>40.353462999999998</c:v>
                </c:pt>
                <c:pt idx="3436">
                  <c:v>40.352806999999999</c:v>
                </c:pt>
                <c:pt idx="3437">
                  <c:v>40.352150000000002</c:v>
                </c:pt>
                <c:pt idx="3438">
                  <c:v>40.351491000000003</c:v>
                </c:pt>
                <c:pt idx="3439">
                  <c:v>40.350830000000002</c:v>
                </c:pt>
                <c:pt idx="3440">
                  <c:v>40.350167999999996</c:v>
                </c:pt>
                <c:pt idx="3441">
                  <c:v>40.349504000000003</c:v>
                </c:pt>
                <c:pt idx="3442">
                  <c:v>40.348838000000001</c:v>
                </c:pt>
                <c:pt idx="3443">
                  <c:v>40.348171999999998</c:v>
                </c:pt>
                <c:pt idx="3444">
                  <c:v>40.347503000000003</c:v>
                </c:pt>
                <c:pt idx="3445">
                  <c:v>40.346832999999997</c:v>
                </c:pt>
                <c:pt idx="3446">
                  <c:v>40.346162</c:v>
                </c:pt>
                <c:pt idx="3447">
                  <c:v>40.345489000000001</c:v>
                </c:pt>
                <c:pt idx="3448">
                  <c:v>40.344814</c:v>
                </c:pt>
                <c:pt idx="3449">
                  <c:v>40.344138000000001</c:v>
                </c:pt>
                <c:pt idx="3450">
                  <c:v>40.34346</c:v>
                </c:pt>
                <c:pt idx="3451">
                  <c:v>40.342781000000002</c:v>
                </c:pt>
                <c:pt idx="3452">
                  <c:v>40.342101</c:v>
                </c:pt>
                <c:pt idx="3453">
                  <c:v>40.341419000000002</c:v>
                </c:pt>
                <c:pt idx="3454">
                  <c:v>40.340735000000002</c:v>
                </c:pt>
                <c:pt idx="3455">
                  <c:v>40.340051000000003</c:v>
                </c:pt>
                <c:pt idx="3456">
                  <c:v>40.339364000000003</c:v>
                </c:pt>
                <c:pt idx="3457">
                  <c:v>40.338676</c:v>
                </c:pt>
                <c:pt idx="3458">
                  <c:v>40.337986999999998</c:v>
                </c:pt>
                <c:pt idx="3459">
                  <c:v>40.337296000000002</c:v>
                </c:pt>
                <c:pt idx="3460">
                  <c:v>40.336604000000001</c:v>
                </c:pt>
                <c:pt idx="3461">
                  <c:v>40.335911000000003</c:v>
                </c:pt>
                <c:pt idx="3462">
                  <c:v>40.335216000000003</c:v>
                </c:pt>
                <c:pt idx="3463">
                  <c:v>40.334519999999998</c:v>
                </c:pt>
                <c:pt idx="3464">
                  <c:v>40.333821999999998</c:v>
                </c:pt>
                <c:pt idx="3465">
                  <c:v>40.333123000000001</c:v>
                </c:pt>
                <c:pt idx="3466">
                  <c:v>40.332422000000001</c:v>
                </c:pt>
                <c:pt idx="3467">
                  <c:v>40.331721000000002</c:v>
                </c:pt>
                <c:pt idx="3468">
                  <c:v>40.331017000000003</c:v>
                </c:pt>
                <c:pt idx="3469">
                  <c:v>40.330312999999997</c:v>
                </c:pt>
                <c:pt idx="3470">
                  <c:v>40.329607000000003</c:v>
                </c:pt>
                <c:pt idx="3471">
                  <c:v>40.328899999999997</c:v>
                </c:pt>
                <c:pt idx="3472">
                  <c:v>40.328190999999997</c:v>
                </c:pt>
                <c:pt idx="3473">
                  <c:v>40.327480999999999</c:v>
                </c:pt>
                <c:pt idx="3474">
                  <c:v>40.326770000000003</c:v>
                </c:pt>
                <c:pt idx="3475">
                  <c:v>40.326058000000003</c:v>
                </c:pt>
                <c:pt idx="3476">
                  <c:v>40.325344000000001</c:v>
                </c:pt>
                <c:pt idx="3477">
                  <c:v>40.324629000000002</c:v>
                </c:pt>
                <c:pt idx="3478">
                  <c:v>40.323912</c:v>
                </c:pt>
                <c:pt idx="3479">
                  <c:v>40.323194000000001</c:v>
                </c:pt>
                <c:pt idx="3480">
                  <c:v>40.322476000000002</c:v>
                </c:pt>
                <c:pt idx="3481">
                  <c:v>40.321755000000003</c:v>
                </c:pt>
                <c:pt idx="3482">
                  <c:v>40.321033999999997</c:v>
                </c:pt>
                <c:pt idx="3483">
                  <c:v>40.320310999999997</c:v>
                </c:pt>
                <c:pt idx="3484">
                  <c:v>40.319586999999999</c:v>
                </c:pt>
                <c:pt idx="3485">
                  <c:v>40.318862000000003</c:v>
                </c:pt>
                <c:pt idx="3486">
                  <c:v>40.318134999999998</c:v>
                </c:pt>
                <c:pt idx="3487">
                  <c:v>40.317408</c:v>
                </c:pt>
                <c:pt idx="3488">
                  <c:v>40.316679000000001</c:v>
                </c:pt>
                <c:pt idx="3489">
                  <c:v>40.315947999999999</c:v>
                </c:pt>
                <c:pt idx="3490">
                  <c:v>40.315216999999997</c:v>
                </c:pt>
                <c:pt idx="3491">
                  <c:v>40.314484</c:v>
                </c:pt>
                <c:pt idx="3492">
                  <c:v>40.313751000000003</c:v>
                </c:pt>
                <c:pt idx="3493">
                  <c:v>40.313015999999998</c:v>
                </c:pt>
                <c:pt idx="3494">
                  <c:v>40.312280000000001</c:v>
                </c:pt>
                <c:pt idx="3495">
                  <c:v>40.311542000000003</c:v>
                </c:pt>
                <c:pt idx="3496">
                  <c:v>40.310803999999997</c:v>
                </c:pt>
                <c:pt idx="3497">
                  <c:v>40.310063999999997</c:v>
                </c:pt>
                <c:pt idx="3498">
                  <c:v>40.309322999999999</c:v>
                </c:pt>
                <c:pt idx="3499">
                  <c:v>40.308580999999997</c:v>
                </c:pt>
                <c:pt idx="3500">
                  <c:v>40.307837999999997</c:v>
                </c:pt>
                <c:pt idx="3501">
                  <c:v>40.307093999999999</c:v>
                </c:pt>
                <c:pt idx="3502">
                  <c:v>40.306348999999997</c:v>
                </c:pt>
                <c:pt idx="3503">
                  <c:v>40.305602</c:v>
                </c:pt>
                <c:pt idx="3504">
                  <c:v>40.304855000000003</c:v>
                </c:pt>
                <c:pt idx="3505">
                  <c:v>40.304105999999997</c:v>
                </c:pt>
                <c:pt idx="3506">
                  <c:v>40.303356000000001</c:v>
                </c:pt>
                <c:pt idx="3507">
                  <c:v>40.302605</c:v>
                </c:pt>
                <c:pt idx="3508">
                  <c:v>40.301853000000001</c:v>
                </c:pt>
                <c:pt idx="3509">
                  <c:v>40.301099999999998</c:v>
                </c:pt>
                <c:pt idx="3510">
                  <c:v>40.300345999999998</c:v>
                </c:pt>
                <c:pt idx="3511">
                  <c:v>40.299590999999999</c:v>
                </c:pt>
                <c:pt idx="3512">
                  <c:v>40.298833999999999</c:v>
                </c:pt>
                <c:pt idx="3513">
                  <c:v>40.298076999999999</c:v>
                </c:pt>
                <c:pt idx="3514">
                  <c:v>40.297319000000002</c:v>
                </c:pt>
                <c:pt idx="3515">
                  <c:v>40.296559000000002</c:v>
                </c:pt>
                <c:pt idx="3516">
                  <c:v>40.295799000000002</c:v>
                </c:pt>
                <c:pt idx="3517">
                  <c:v>40.295037000000001</c:v>
                </c:pt>
                <c:pt idx="3518">
                  <c:v>40.294274000000001</c:v>
                </c:pt>
                <c:pt idx="3519">
                  <c:v>40.293511000000002</c:v>
                </c:pt>
                <c:pt idx="3520">
                  <c:v>40.292746000000001</c:v>
                </c:pt>
                <c:pt idx="3521">
                  <c:v>40.291981</c:v>
                </c:pt>
                <c:pt idx="3522">
                  <c:v>40.291213999999997</c:v>
                </c:pt>
                <c:pt idx="3523">
                  <c:v>40.290446000000003</c:v>
                </c:pt>
                <c:pt idx="3524">
                  <c:v>40.289678000000002</c:v>
                </c:pt>
                <c:pt idx="3525">
                  <c:v>40.288907999999999</c:v>
                </c:pt>
                <c:pt idx="3526">
                  <c:v>40.288136999999999</c:v>
                </c:pt>
                <c:pt idx="3527">
                  <c:v>40.287365999999999</c:v>
                </c:pt>
                <c:pt idx="3528">
                  <c:v>40.286593000000003</c:v>
                </c:pt>
                <c:pt idx="3529">
                  <c:v>40.285820000000001</c:v>
                </c:pt>
                <c:pt idx="3530">
                  <c:v>40.285044999999997</c:v>
                </c:pt>
                <c:pt idx="3531">
                  <c:v>40.284269999999999</c:v>
                </c:pt>
                <c:pt idx="3532">
                  <c:v>40.283493999999997</c:v>
                </c:pt>
                <c:pt idx="3533">
                  <c:v>40.282716000000001</c:v>
                </c:pt>
                <c:pt idx="3534">
                  <c:v>40.281937999999997</c:v>
                </c:pt>
                <c:pt idx="3535">
                  <c:v>40.281159000000002</c:v>
                </c:pt>
                <c:pt idx="3536">
                  <c:v>40.280379000000003</c:v>
                </c:pt>
                <c:pt idx="3537">
                  <c:v>40.279598</c:v>
                </c:pt>
                <c:pt idx="3538">
                  <c:v>40.278815999999999</c:v>
                </c:pt>
                <c:pt idx="3539">
                  <c:v>40.278033000000001</c:v>
                </c:pt>
                <c:pt idx="3540">
                  <c:v>40.277248999999998</c:v>
                </c:pt>
                <c:pt idx="3541">
                  <c:v>40.276465000000002</c:v>
                </c:pt>
                <c:pt idx="3542">
                  <c:v>40.275678999999997</c:v>
                </c:pt>
                <c:pt idx="3543">
                  <c:v>40.274892999999999</c:v>
                </c:pt>
                <c:pt idx="3544">
                  <c:v>40.274104999999999</c:v>
                </c:pt>
                <c:pt idx="3545">
                  <c:v>40.273316999999999</c:v>
                </c:pt>
                <c:pt idx="3546">
                  <c:v>40.272528000000001</c:v>
                </c:pt>
                <c:pt idx="3547">
                  <c:v>40.271737999999999</c:v>
                </c:pt>
                <c:pt idx="3548">
                  <c:v>40.270947999999997</c:v>
                </c:pt>
                <c:pt idx="3549">
                  <c:v>40.270156</c:v>
                </c:pt>
                <c:pt idx="3550">
                  <c:v>40.269364000000003</c:v>
                </c:pt>
                <c:pt idx="3551">
                  <c:v>40.268569999999997</c:v>
                </c:pt>
                <c:pt idx="3552">
                  <c:v>40.267775999999998</c:v>
                </c:pt>
                <c:pt idx="3553">
                  <c:v>40.266981000000001</c:v>
                </c:pt>
                <c:pt idx="3554">
                  <c:v>40.266185999999998</c:v>
                </c:pt>
                <c:pt idx="3555">
                  <c:v>40.265388999999999</c:v>
                </c:pt>
                <c:pt idx="3556">
                  <c:v>40.264592</c:v>
                </c:pt>
                <c:pt idx="3557">
                  <c:v>40.263793</c:v>
                </c:pt>
                <c:pt idx="3558">
                  <c:v>40.262993999999999</c:v>
                </c:pt>
                <c:pt idx="3559">
                  <c:v>40.262194999999998</c:v>
                </c:pt>
                <c:pt idx="3560">
                  <c:v>40.261394000000003</c:v>
                </c:pt>
                <c:pt idx="3561">
                  <c:v>40.260593</c:v>
                </c:pt>
                <c:pt idx="3562">
                  <c:v>40.259791</c:v>
                </c:pt>
                <c:pt idx="3563">
                  <c:v>40.258988000000002</c:v>
                </c:pt>
                <c:pt idx="3564">
                  <c:v>40.258184</c:v>
                </c:pt>
                <c:pt idx="3565">
                  <c:v>40.257379</c:v>
                </c:pt>
                <c:pt idx="3566">
                  <c:v>40.256574000000001</c:v>
                </c:pt>
                <c:pt idx="3567">
                  <c:v>40.255768000000003</c:v>
                </c:pt>
                <c:pt idx="3568">
                  <c:v>40.254961999999999</c:v>
                </c:pt>
                <c:pt idx="3569">
                  <c:v>40.254154</c:v>
                </c:pt>
                <c:pt idx="3570">
                  <c:v>40.253346000000001</c:v>
                </c:pt>
                <c:pt idx="3571">
                  <c:v>40.252536999999997</c:v>
                </c:pt>
                <c:pt idx="3572">
                  <c:v>40.251727000000002</c:v>
                </c:pt>
                <c:pt idx="3573">
                  <c:v>40.250917000000001</c:v>
                </c:pt>
                <c:pt idx="3574">
                  <c:v>40.250106000000002</c:v>
                </c:pt>
                <c:pt idx="3575">
                  <c:v>40.249293999999999</c:v>
                </c:pt>
                <c:pt idx="3576">
                  <c:v>40.248482000000003</c:v>
                </c:pt>
                <c:pt idx="3577">
                  <c:v>40.247667999999997</c:v>
                </c:pt>
                <c:pt idx="3578">
                  <c:v>40.246853999999999</c:v>
                </c:pt>
                <c:pt idx="3579">
                  <c:v>40.246040000000001</c:v>
                </c:pt>
                <c:pt idx="3580">
                  <c:v>40.245224</c:v>
                </c:pt>
                <c:pt idx="3581">
                  <c:v>40.244408</c:v>
                </c:pt>
                <c:pt idx="3582">
                  <c:v>40.243592</c:v>
                </c:pt>
                <c:pt idx="3583">
                  <c:v>40.242773999999997</c:v>
                </c:pt>
                <c:pt idx="3584">
                  <c:v>40.241956000000002</c:v>
                </c:pt>
                <c:pt idx="3585">
                  <c:v>40.241137999999999</c:v>
                </c:pt>
                <c:pt idx="3586">
                  <c:v>40.240318000000002</c:v>
                </c:pt>
                <c:pt idx="3587">
                  <c:v>40.239497999999998</c:v>
                </c:pt>
                <c:pt idx="3588">
                  <c:v>40.238678</c:v>
                </c:pt>
                <c:pt idx="3589">
                  <c:v>40.237856999999998</c:v>
                </c:pt>
                <c:pt idx="3590">
                  <c:v>40.237034999999999</c:v>
                </c:pt>
                <c:pt idx="3591">
                  <c:v>40.236212000000002</c:v>
                </c:pt>
                <c:pt idx="3592">
                  <c:v>40.235388999999998</c:v>
                </c:pt>
                <c:pt idx="3593">
                  <c:v>40.234565000000003</c:v>
                </c:pt>
                <c:pt idx="3594">
                  <c:v>40.233741000000002</c:v>
                </c:pt>
                <c:pt idx="3595">
                  <c:v>40.232916000000003</c:v>
                </c:pt>
                <c:pt idx="3596">
                  <c:v>40.232089999999999</c:v>
                </c:pt>
                <c:pt idx="3597">
                  <c:v>40.231264000000003</c:v>
                </c:pt>
                <c:pt idx="3598">
                  <c:v>40.230437000000002</c:v>
                </c:pt>
                <c:pt idx="3599">
                  <c:v>40.229609000000004</c:v>
                </c:pt>
                <c:pt idx="3600">
                  <c:v>40.228780999999998</c:v>
                </c:pt>
                <c:pt idx="3601">
                  <c:v>40.227952999999999</c:v>
                </c:pt>
                <c:pt idx="3602">
                  <c:v>40.227124000000003</c:v>
                </c:pt>
                <c:pt idx="3603">
                  <c:v>40.226294000000003</c:v>
                </c:pt>
                <c:pt idx="3604">
                  <c:v>40.225462999999998</c:v>
                </c:pt>
                <c:pt idx="3605">
                  <c:v>40.224632999999997</c:v>
                </c:pt>
                <c:pt idx="3606">
                  <c:v>40.223801000000002</c:v>
                </c:pt>
                <c:pt idx="3607">
                  <c:v>40.222968999999999</c:v>
                </c:pt>
                <c:pt idx="3608">
                  <c:v>40.222135999999999</c:v>
                </c:pt>
                <c:pt idx="3609">
                  <c:v>40.221302999999999</c:v>
                </c:pt>
                <c:pt idx="3610">
                  <c:v>40.220469000000001</c:v>
                </c:pt>
                <c:pt idx="3611">
                  <c:v>40.219634999999997</c:v>
                </c:pt>
                <c:pt idx="3612">
                  <c:v>40.218800000000002</c:v>
                </c:pt>
                <c:pt idx="3613">
                  <c:v>40.217965</c:v>
                </c:pt>
                <c:pt idx="3614">
                  <c:v>40.217129</c:v>
                </c:pt>
                <c:pt idx="3615">
                  <c:v>40.216293</c:v>
                </c:pt>
                <c:pt idx="3616">
                  <c:v>40.215456000000003</c:v>
                </c:pt>
                <c:pt idx="3617">
                  <c:v>40.214618999999999</c:v>
                </c:pt>
                <c:pt idx="3618">
                  <c:v>40.213780999999997</c:v>
                </c:pt>
                <c:pt idx="3619">
                  <c:v>40.212941999999998</c:v>
                </c:pt>
                <c:pt idx="3620">
                  <c:v>40.212102999999999</c:v>
                </c:pt>
                <c:pt idx="3621">
                  <c:v>40.211264</c:v>
                </c:pt>
                <c:pt idx="3622">
                  <c:v>40.210424000000003</c:v>
                </c:pt>
                <c:pt idx="3623">
                  <c:v>40.209584</c:v>
                </c:pt>
                <c:pt idx="3624">
                  <c:v>40.208742999999998</c:v>
                </c:pt>
                <c:pt idx="3625">
                  <c:v>40.207901</c:v>
                </c:pt>
                <c:pt idx="3626">
                  <c:v>40.207059999999998</c:v>
                </c:pt>
                <c:pt idx="3627">
                  <c:v>40.206217000000002</c:v>
                </c:pt>
                <c:pt idx="3628">
                  <c:v>40.205373999999999</c:v>
                </c:pt>
                <c:pt idx="3629">
                  <c:v>40.204531000000003</c:v>
                </c:pt>
                <c:pt idx="3630">
                  <c:v>40.203688</c:v>
                </c:pt>
                <c:pt idx="3631">
                  <c:v>40.202843000000001</c:v>
                </c:pt>
                <c:pt idx="3632">
                  <c:v>40.201999000000001</c:v>
                </c:pt>
                <c:pt idx="3633">
                  <c:v>40.201154000000002</c:v>
                </c:pt>
                <c:pt idx="3634">
                  <c:v>40.200308</c:v>
                </c:pt>
                <c:pt idx="3635">
                  <c:v>40.199461999999997</c:v>
                </c:pt>
                <c:pt idx="3636">
                  <c:v>40.198616000000001</c:v>
                </c:pt>
                <c:pt idx="3637">
                  <c:v>40.197769000000001</c:v>
                </c:pt>
                <c:pt idx="3638">
                  <c:v>40.196922000000001</c:v>
                </c:pt>
                <c:pt idx="3639">
                  <c:v>40.196074000000003</c:v>
                </c:pt>
                <c:pt idx="3640">
                  <c:v>40.195225999999998</c:v>
                </c:pt>
                <c:pt idx="3641">
                  <c:v>40.194378</c:v>
                </c:pt>
                <c:pt idx="3642">
                  <c:v>40.193528999999998</c:v>
                </c:pt>
                <c:pt idx="3643">
                  <c:v>40.192680000000003</c:v>
                </c:pt>
                <c:pt idx="3644">
                  <c:v>40.191830000000003</c:v>
                </c:pt>
                <c:pt idx="3645">
                  <c:v>40.190980000000003</c:v>
                </c:pt>
                <c:pt idx="3646">
                  <c:v>40.190128999999999</c:v>
                </c:pt>
                <c:pt idx="3647">
                  <c:v>40.189278000000002</c:v>
                </c:pt>
                <c:pt idx="3648">
                  <c:v>40.188426999999997</c:v>
                </c:pt>
                <c:pt idx="3649">
                  <c:v>40.187576</c:v>
                </c:pt>
                <c:pt idx="3650">
                  <c:v>40.186723999999998</c:v>
                </c:pt>
                <c:pt idx="3651">
                  <c:v>40.185870999999999</c:v>
                </c:pt>
                <c:pt idx="3652">
                  <c:v>40.185017999999999</c:v>
                </c:pt>
                <c:pt idx="3653">
                  <c:v>40.184165</c:v>
                </c:pt>
                <c:pt idx="3654">
                  <c:v>40.183312000000001</c:v>
                </c:pt>
                <c:pt idx="3655">
                  <c:v>40.182457999999997</c:v>
                </c:pt>
                <c:pt idx="3656">
                  <c:v>40.181604</c:v>
                </c:pt>
                <c:pt idx="3657">
                  <c:v>40.180748999999999</c:v>
                </c:pt>
                <c:pt idx="3658">
                  <c:v>40.179893999999997</c:v>
                </c:pt>
                <c:pt idx="3659">
                  <c:v>40.179039000000003</c:v>
                </c:pt>
                <c:pt idx="3660">
                  <c:v>40.178184000000002</c:v>
                </c:pt>
                <c:pt idx="3661">
                  <c:v>40.177328000000003</c:v>
                </c:pt>
                <c:pt idx="3662">
                  <c:v>40.176470999999999</c:v>
                </c:pt>
                <c:pt idx="3663">
                  <c:v>40.175615000000001</c:v>
                </c:pt>
                <c:pt idx="3664">
                  <c:v>40.174757999999997</c:v>
                </c:pt>
                <c:pt idx="3665">
                  <c:v>40.173901000000001</c:v>
                </c:pt>
                <c:pt idx="3666">
                  <c:v>40.173043</c:v>
                </c:pt>
                <c:pt idx="3667">
                  <c:v>40.172184999999999</c:v>
                </c:pt>
                <c:pt idx="3668">
                  <c:v>40.171326999999998</c:v>
                </c:pt>
                <c:pt idx="3669">
                  <c:v>40.170468999999997</c:v>
                </c:pt>
                <c:pt idx="3670">
                  <c:v>40.169609999999999</c:v>
                </c:pt>
                <c:pt idx="3671">
                  <c:v>40.168751</c:v>
                </c:pt>
                <c:pt idx="3672">
                  <c:v>40.167892000000002</c:v>
                </c:pt>
                <c:pt idx="3673">
                  <c:v>40.167031999999999</c:v>
                </c:pt>
                <c:pt idx="3674">
                  <c:v>40.166172000000003</c:v>
                </c:pt>
                <c:pt idx="3675">
                  <c:v>40.165312</c:v>
                </c:pt>
                <c:pt idx="3676">
                  <c:v>40.164451999999997</c:v>
                </c:pt>
                <c:pt idx="3677">
                  <c:v>40.163590999999997</c:v>
                </c:pt>
                <c:pt idx="3678">
                  <c:v>40.162730000000003</c:v>
                </c:pt>
                <c:pt idx="3679">
                  <c:v>40.161869000000003</c:v>
                </c:pt>
                <c:pt idx="3680">
                  <c:v>40.161006999999998</c:v>
                </c:pt>
                <c:pt idx="3681">
                  <c:v>40.160145</c:v>
                </c:pt>
                <c:pt idx="3682">
                  <c:v>40.159283000000002</c:v>
                </c:pt>
                <c:pt idx="3683">
                  <c:v>40.158420999999997</c:v>
                </c:pt>
                <c:pt idx="3684">
                  <c:v>40.157558000000002</c:v>
                </c:pt>
                <c:pt idx="3685">
                  <c:v>40.156694999999999</c:v>
                </c:pt>
                <c:pt idx="3686">
                  <c:v>40.155831999999997</c:v>
                </c:pt>
                <c:pt idx="3687">
                  <c:v>40.154969000000001</c:v>
                </c:pt>
                <c:pt idx="3688">
                  <c:v>40.154105999999999</c:v>
                </c:pt>
                <c:pt idx="3689">
                  <c:v>40.153241999999999</c:v>
                </c:pt>
                <c:pt idx="3690">
                  <c:v>40.152377999999999</c:v>
                </c:pt>
                <c:pt idx="3691">
                  <c:v>40.151513999999999</c:v>
                </c:pt>
                <c:pt idx="3692">
                  <c:v>40.150649000000001</c:v>
                </c:pt>
                <c:pt idx="3693">
                  <c:v>40.149783999999997</c:v>
                </c:pt>
                <c:pt idx="3694">
                  <c:v>40.148919999999997</c:v>
                </c:pt>
                <c:pt idx="3695">
                  <c:v>40.148054999999999</c:v>
                </c:pt>
                <c:pt idx="3696">
                  <c:v>40.147188999999997</c:v>
                </c:pt>
                <c:pt idx="3697">
                  <c:v>40.146324</c:v>
                </c:pt>
                <c:pt idx="3698">
                  <c:v>40.145457999999998</c:v>
                </c:pt>
                <c:pt idx="3699">
                  <c:v>40.144592000000003</c:v>
                </c:pt>
                <c:pt idx="3700">
                  <c:v>40.143726000000001</c:v>
                </c:pt>
                <c:pt idx="3701">
                  <c:v>40.142859999999999</c:v>
                </c:pt>
                <c:pt idx="3702">
                  <c:v>40.141992999999999</c:v>
                </c:pt>
                <c:pt idx="3703">
                  <c:v>40.141126999999997</c:v>
                </c:pt>
                <c:pt idx="3704">
                  <c:v>40.140259999999998</c:v>
                </c:pt>
                <c:pt idx="3705">
                  <c:v>40.139392999999998</c:v>
                </c:pt>
                <c:pt idx="3706">
                  <c:v>40.138525999999999</c:v>
                </c:pt>
                <c:pt idx="3707">
                  <c:v>40.137658000000002</c:v>
                </c:pt>
                <c:pt idx="3708">
                  <c:v>40.136791000000002</c:v>
                </c:pt>
                <c:pt idx="3709">
                  <c:v>40.135922999999998</c:v>
                </c:pt>
                <c:pt idx="3710">
                  <c:v>40.135055000000001</c:v>
                </c:pt>
                <c:pt idx="3711">
                  <c:v>40.134186999999997</c:v>
                </c:pt>
                <c:pt idx="3712">
                  <c:v>40.133319</c:v>
                </c:pt>
                <c:pt idx="3713">
                  <c:v>40.132451000000003</c:v>
                </c:pt>
                <c:pt idx="3714">
                  <c:v>40.131582000000002</c:v>
                </c:pt>
                <c:pt idx="3715">
                  <c:v>40.130713999999998</c:v>
                </c:pt>
                <c:pt idx="3716">
                  <c:v>40.129845000000003</c:v>
                </c:pt>
                <c:pt idx="3717">
                  <c:v>40.128976000000002</c:v>
                </c:pt>
                <c:pt idx="3718">
                  <c:v>40.128107</c:v>
                </c:pt>
                <c:pt idx="3719">
                  <c:v>40.127237999999998</c:v>
                </c:pt>
                <c:pt idx="3720">
                  <c:v>40.126367999999999</c:v>
                </c:pt>
                <c:pt idx="3721">
                  <c:v>40.125498999999998</c:v>
                </c:pt>
                <c:pt idx="3722">
                  <c:v>40.124628999999999</c:v>
                </c:pt>
                <c:pt idx="3723">
                  <c:v>40.123759999999997</c:v>
                </c:pt>
                <c:pt idx="3724">
                  <c:v>40.122889999999998</c:v>
                </c:pt>
                <c:pt idx="3725">
                  <c:v>40.122019999999999</c:v>
                </c:pt>
                <c:pt idx="3726">
                  <c:v>40.12115</c:v>
                </c:pt>
                <c:pt idx="3727">
                  <c:v>40.120280000000001</c:v>
                </c:pt>
                <c:pt idx="3728">
                  <c:v>40.119410000000002</c:v>
                </c:pt>
                <c:pt idx="3729">
                  <c:v>40.118538999999998</c:v>
                </c:pt>
                <c:pt idx="3730">
                  <c:v>40.117668999999999</c:v>
                </c:pt>
                <c:pt idx="3731">
                  <c:v>40.116798000000003</c:v>
                </c:pt>
                <c:pt idx="3732">
                  <c:v>40.115927999999997</c:v>
                </c:pt>
                <c:pt idx="3733">
                  <c:v>40.115057</c:v>
                </c:pt>
                <c:pt idx="3734">
                  <c:v>40.114185999999997</c:v>
                </c:pt>
                <c:pt idx="3735">
                  <c:v>40.113315</c:v>
                </c:pt>
                <c:pt idx="3736">
                  <c:v>40.112444000000004</c:v>
                </c:pt>
                <c:pt idx="3737">
                  <c:v>40.111573</c:v>
                </c:pt>
                <c:pt idx="3738">
                  <c:v>40.110702000000003</c:v>
                </c:pt>
                <c:pt idx="3739">
                  <c:v>40.109831</c:v>
                </c:pt>
                <c:pt idx="3740">
                  <c:v>40.108960000000003</c:v>
                </c:pt>
                <c:pt idx="3741">
                  <c:v>40.108089</c:v>
                </c:pt>
                <c:pt idx="3742">
                  <c:v>40.107216999999999</c:v>
                </c:pt>
                <c:pt idx="3743">
                  <c:v>40.106346000000002</c:v>
                </c:pt>
                <c:pt idx="3744">
                  <c:v>40.105474000000001</c:v>
                </c:pt>
                <c:pt idx="3745">
                  <c:v>40.104602999999997</c:v>
                </c:pt>
                <c:pt idx="3746">
                  <c:v>40.103731000000003</c:v>
                </c:pt>
                <c:pt idx="3747">
                  <c:v>40.102859000000002</c:v>
                </c:pt>
                <c:pt idx="3748">
                  <c:v>40.101987999999999</c:v>
                </c:pt>
                <c:pt idx="3749">
                  <c:v>40.101115999999998</c:v>
                </c:pt>
                <c:pt idx="3750">
                  <c:v>40.100244000000004</c:v>
                </c:pt>
                <c:pt idx="3751">
                  <c:v>40.099372000000002</c:v>
                </c:pt>
                <c:pt idx="3752">
                  <c:v>40.098500000000001</c:v>
                </c:pt>
                <c:pt idx="3753">
                  <c:v>40.097628999999998</c:v>
                </c:pt>
                <c:pt idx="3754">
                  <c:v>40.096756999999997</c:v>
                </c:pt>
                <c:pt idx="3755">
                  <c:v>40.095885000000003</c:v>
                </c:pt>
                <c:pt idx="3756">
                  <c:v>40.095013000000002</c:v>
                </c:pt>
                <c:pt idx="3757">
                  <c:v>40.094141</c:v>
                </c:pt>
                <c:pt idx="3758">
                  <c:v>40.093268999999999</c:v>
                </c:pt>
                <c:pt idx="3759">
                  <c:v>40.092396999999998</c:v>
                </c:pt>
                <c:pt idx="3760">
                  <c:v>40.091524999999997</c:v>
                </c:pt>
                <c:pt idx="3761">
                  <c:v>40.090653000000003</c:v>
                </c:pt>
                <c:pt idx="3762">
                  <c:v>40.089781000000002</c:v>
                </c:pt>
                <c:pt idx="3763">
                  <c:v>40.088909000000001</c:v>
                </c:pt>
                <c:pt idx="3764">
                  <c:v>40.088037</c:v>
                </c:pt>
                <c:pt idx="3765">
                  <c:v>40.087164000000001</c:v>
                </c:pt>
                <c:pt idx="3766">
                  <c:v>40.086292</c:v>
                </c:pt>
                <c:pt idx="3767">
                  <c:v>40.085419999999999</c:v>
                </c:pt>
                <c:pt idx="3768">
                  <c:v>40.084547999999998</c:v>
                </c:pt>
                <c:pt idx="3769">
                  <c:v>40.083675999999997</c:v>
                </c:pt>
                <c:pt idx="3770">
                  <c:v>40.082804000000003</c:v>
                </c:pt>
                <c:pt idx="3771">
                  <c:v>40.081932000000002</c:v>
                </c:pt>
                <c:pt idx="3772">
                  <c:v>40.081060000000001</c:v>
                </c:pt>
                <c:pt idx="3773">
                  <c:v>40.080188</c:v>
                </c:pt>
                <c:pt idx="3774">
                  <c:v>40.079317000000003</c:v>
                </c:pt>
                <c:pt idx="3775">
                  <c:v>40.078445000000002</c:v>
                </c:pt>
                <c:pt idx="3776">
                  <c:v>40.077573000000001</c:v>
                </c:pt>
                <c:pt idx="3777">
                  <c:v>40.076701</c:v>
                </c:pt>
                <c:pt idx="3778">
                  <c:v>40.075828999999999</c:v>
                </c:pt>
                <c:pt idx="3779">
                  <c:v>40.074956999999998</c:v>
                </c:pt>
                <c:pt idx="3780">
                  <c:v>40.074086000000001</c:v>
                </c:pt>
                <c:pt idx="3781">
                  <c:v>40.073214</c:v>
                </c:pt>
                <c:pt idx="3782">
                  <c:v>40.072341999999999</c:v>
                </c:pt>
                <c:pt idx="3783">
                  <c:v>40.071471000000003</c:v>
                </c:pt>
                <c:pt idx="3784">
                  <c:v>40.070599000000001</c:v>
                </c:pt>
                <c:pt idx="3785">
                  <c:v>40.069727999999998</c:v>
                </c:pt>
                <c:pt idx="3786">
                  <c:v>40.068855999999997</c:v>
                </c:pt>
                <c:pt idx="3787">
                  <c:v>40.067985</c:v>
                </c:pt>
                <c:pt idx="3788">
                  <c:v>40.067113999999997</c:v>
                </c:pt>
                <c:pt idx="3789">
                  <c:v>40.066243</c:v>
                </c:pt>
                <c:pt idx="3790">
                  <c:v>40.065370999999999</c:v>
                </c:pt>
                <c:pt idx="3791">
                  <c:v>40.064500000000002</c:v>
                </c:pt>
                <c:pt idx="3792">
                  <c:v>40.063628999999999</c:v>
                </c:pt>
                <c:pt idx="3793">
                  <c:v>40.062758000000002</c:v>
                </c:pt>
                <c:pt idx="3794">
                  <c:v>40.061886999999999</c:v>
                </c:pt>
                <c:pt idx="3795">
                  <c:v>40.061017</c:v>
                </c:pt>
                <c:pt idx="3796">
                  <c:v>40.060146000000003</c:v>
                </c:pt>
                <c:pt idx="3797">
                  <c:v>40.059275</c:v>
                </c:pt>
                <c:pt idx="3798">
                  <c:v>40.058405</c:v>
                </c:pt>
                <c:pt idx="3799">
                  <c:v>40.057533999999997</c:v>
                </c:pt>
                <c:pt idx="3800">
                  <c:v>40.056663999999998</c:v>
                </c:pt>
                <c:pt idx="3801">
                  <c:v>40.055793999999999</c:v>
                </c:pt>
                <c:pt idx="3802">
                  <c:v>40.054924</c:v>
                </c:pt>
                <c:pt idx="3803">
                  <c:v>40.054053000000003</c:v>
                </c:pt>
                <c:pt idx="3804">
                  <c:v>40.053182999999997</c:v>
                </c:pt>
                <c:pt idx="3805">
                  <c:v>40.052314000000003</c:v>
                </c:pt>
                <c:pt idx="3806">
                  <c:v>40.051443999999996</c:v>
                </c:pt>
                <c:pt idx="3807">
                  <c:v>40.050573999999997</c:v>
                </c:pt>
                <c:pt idx="3808">
                  <c:v>40.049705000000003</c:v>
                </c:pt>
                <c:pt idx="3809">
                  <c:v>40.048834999999997</c:v>
                </c:pt>
                <c:pt idx="3810">
                  <c:v>40.047966000000002</c:v>
                </c:pt>
                <c:pt idx="3811">
                  <c:v>40.047097000000001</c:v>
                </c:pt>
                <c:pt idx="3812">
                  <c:v>40.046227000000002</c:v>
                </c:pt>
                <c:pt idx="3813">
                  <c:v>40.045358999999998</c:v>
                </c:pt>
                <c:pt idx="3814">
                  <c:v>40.044490000000003</c:v>
                </c:pt>
                <c:pt idx="3815">
                  <c:v>40.043621000000002</c:v>
                </c:pt>
                <c:pt idx="3816">
                  <c:v>40.042752</c:v>
                </c:pt>
                <c:pt idx="3817">
                  <c:v>40.041884000000003</c:v>
                </c:pt>
                <c:pt idx="3818">
                  <c:v>40.041015999999999</c:v>
                </c:pt>
                <c:pt idx="3819">
                  <c:v>40.040146999999997</c:v>
                </c:pt>
                <c:pt idx="3820">
                  <c:v>40.039279000000001</c:v>
                </c:pt>
                <c:pt idx="3821">
                  <c:v>40.038411000000004</c:v>
                </c:pt>
                <c:pt idx="3822">
                  <c:v>40.037543999999997</c:v>
                </c:pt>
                <c:pt idx="3823">
                  <c:v>40.036676</c:v>
                </c:pt>
                <c:pt idx="3824">
                  <c:v>40.035808000000003</c:v>
                </c:pt>
                <c:pt idx="3825">
                  <c:v>40.034941000000003</c:v>
                </c:pt>
                <c:pt idx="3826">
                  <c:v>40.034073999999997</c:v>
                </c:pt>
                <c:pt idx="3827">
                  <c:v>40.033206999999997</c:v>
                </c:pt>
                <c:pt idx="3828">
                  <c:v>40.032339999999998</c:v>
                </c:pt>
                <c:pt idx="3829">
                  <c:v>40.031472999999998</c:v>
                </c:pt>
                <c:pt idx="3830">
                  <c:v>40.030607000000003</c:v>
                </c:pt>
                <c:pt idx="3831">
                  <c:v>40.029739999999997</c:v>
                </c:pt>
                <c:pt idx="3832">
                  <c:v>40.028874000000002</c:v>
                </c:pt>
                <c:pt idx="3833">
                  <c:v>40.028008</c:v>
                </c:pt>
                <c:pt idx="3834">
                  <c:v>40.027141999999998</c:v>
                </c:pt>
                <c:pt idx="3835">
                  <c:v>40.026276000000003</c:v>
                </c:pt>
                <c:pt idx="3836">
                  <c:v>40.025410999999998</c:v>
                </c:pt>
                <c:pt idx="3837">
                  <c:v>40.024545000000003</c:v>
                </c:pt>
                <c:pt idx="3838">
                  <c:v>40.023679999999999</c:v>
                </c:pt>
                <c:pt idx="3839">
                  <c:v>40.022815000000001</c:v>
                </c:pt>
                <c:pt idx="3840">
                  <c:v>40.021949999999997</c:v>
                </c:pt>
                <c:pt idx="3841">
                  <c:v>40.021084999999999</c:v>
                </c:pt>
                <c:pt idx="3842">
                  <c:v>40.020220999999999</c:v>
                </c:pt>
                <c:pt idx="3843">
                  <c:v>40.019356999999999</c:v>
                </c:pt>
                <c:pt idx="3844">
                  <c:v>40.018492000000002</c:v>
                </c:pt>
                <c:pt idx="3845">
                  <c:v>40.017628999999999</c:v>
                </c:pt>
                <c:pt idx="3846">
                  <c:v>40.016764999999999</c:v>
                </c:pt>
                <c:pt idx="3847">
                  <c:v>40.015900999999999</c:v>
                </c:pt>
                <c:pt idx="3848">
                  <c:v>40.015037999999997</c:v>
                </c:pt>
                <c:pt idx="3849">
                  <c:v>40.014175000000002</c:v>
                </c:pt>
                <c:pt idx="3850">
                  <c:v>40.013311999999999</c:v>
                </c:pt>
                <c:pt idx="3851">
                  <c:v>40.012448999999997</c:v>
                </c:pt>
                <c:pt idx="3852">
                  <c:v>40.011586000000001</c:v>
                </c:pt>
                <c:pt idx="3853">
                  <c:v>40.010724000000003</c:v>
                </c:pt>
                <c:pt idx="3854">
                  <c:v>40.009861999999998</c:v>
                </c:pt>
                <c:pt idx="3855">
                  <c:v>40.009</c:v>
                </c:pt>
                <c:pt idx="3856">
                  <c:v>40.008138000000002</c:v>
                </c:pt>
                <c:pt idx="3857">
                  <c:v>40.007277000000002</c:v>
                </c:pt>
                <c:pt idx="3858">
                  <c:v>40.006416000000002</c:v>
                </c:pt>
                <c:pt idx="3859">
                  <c:v>40.005553999999997</c:v>
                </c:pt>
                <c:pt idx="3860">
                  <c:v>40.004694000000001</c:v>
                </c:pt>
                <c:pt idx="3861">
                  <c:v>40.003833</c:v>
                </c:pt>
                <c:pt idx="3862">
                  <c:v>40.002972999999997</c:v>
                </c:pt>
                <c:pt idx="3863">
                  <c:v>40.002111999999997</c:v>
                </c:pt>
                <c:pt idx="3864">
                  <c:v>40.001252000000001</c:v>
                </c:pt>
                <c:pt idx="3865">
                  <c:v>40.000393000000003</c:v>
                </c:pt>
                <c:pt idx="3866">
                  <c:v>39.999533</c:v>
                </c:pt>
                <c:pt idx="3867">
                  <c:v>39.998674000000001</c:v>
                </c:pt>
                <c:pt idx="3868">
                  <c:v>39.997815000000003</c:v>
                </c:pt>
                <c:pt idx="3869">
                  <c:v>39.996955999999997</c:v>
                </c:pt>
                <c:pt idx="3870">
                  <c:v>39.996098000000003</c:v>
                </c:pt>
                <c:pt idx="3871">
                  <c:v>39.995238999999998</c:v>
                </c:pt>
                <c:pt idx="3872">
                  <c:v>39.994380999999997</c:v>
                </c:pt>
                <c:pt idx="3873">
                  <c:v>39.993524000000001</c:v>
                </c:pt>
                <c:pt idx="3874">
                  <c:v>39.992666</c:v>
                </c:pt>
                <c:pt idx="3875">
                  <c:v>39.991809000000003</c:v>
                </c:pt>
                <c:pt idx="3876">
                  <c:v>39.990952</c:v>
                </c:pt>
                <c:pt idx="3877">
                  <c:v>39.990094999999997</c:v>
                </c:pt>
                <c:pt idx="3878">
                  <c:v>39.989238</c:v>
                </c:pt>
                <c:pt idx="3879">
                  <c:v>39.988382000000001</c:v>
                </c:pt>
                <c:pt idx="3880">
                  <c:v>39.987526000000003</c:v>
                </c:pt>
                <c:pt idx="3881">
                  <c:v>39.986669999999997</c:v>
                </c:pt>
                <c:pt idx="3882">
                  <c:v>39.985815000000002</c:v>
                </c:pt>
                <c:pt idx="3883">
                  <c:v>39.984959000000003</c:v>
                </c:pt>
                <c:pt idx="3884">
                  <c:v>39.984104000000002</c:v>
                </c:pt>
                <c:pt idx="3885">
                  <c:v>39.983249999999998</c:v>
                </c:pt>
                <c:pt idx="3886">
                  <c:v>39.982394999999997</c:v>
                </c:pt>
                <c:pt idx="3887">
                  <c:v>39.981541</c:v>
                </c:pt>
                <c:pt idx="3888">
                  <c:v>39.980687000000003</c:v>
                </c:pt>
                <c:pt idx="3889">
                  <c:v>39.979832999999999</c:v>
                </c:pt>
                <c:pt idx="3890">
                  <c:v>39.97898</c:v>
                </c:pt>
                <c:pt idx="3891">
                  <c:v>39.978127000000001</c:v>
                </c:pt>
                <c:pt idx="3892">
                  <c:v>39.977274000000001</c:v>
                </c:pt>
                <c:pt idx="3893">
                  <c:v>39.976421999999999</c:v>
                </c:pt>
                <c:pt idx="3894">
                  <c:v>39.975569</c:v>
                </c:pt>
                <c:pt idx="3895">
                  <c:v>39.974716999999998</c:v>
                </c:pt>
                <c:pt idx="3896">
                  <c:v>39.973866000000001</c:v>
                </c:pt>
                <c:pt idx="3897">
                  <c:v>39.973013999999999</c:v>
                </c:pt>
                <c:pt idx="3898">
                  <c:v>39.972163000000002</c:v>
                </c:pt>
                <c:pt idx="3899">
                  <c:v>39.971311999999998</c:v>
                </c:pt>
                <c:pt idx="3900">
                  <c:v>39.970461999999998</c:v>
                </c:pt>
                <c:pt idx="3901">
                  <c:v>39.969611999999998</c:v>
                </c:pt>
                <c:pt idx="3902">
                  <c:v>39.968761999999998</c:v>
                </c:pt>
                <c:pt idx="3903">
                  <c:v>39.967911999999998</c:v>
                </c:pt>
                <c:pt idx="3904">
                  <c:v>39.967063000000003</c:v>
                </c:pt>
                <c:pt idx="3905">
                  <c:v>39.966214000000001</c:v>
                </c:pt>
                <c:pt idx="3906">
                  <c:v>39.965364999999998</c:v>
                </c:pt>
                <c:pt idx="3907">
                  <c:v>39.964516000000003</c:v>
                </c:pt>
                <c:pt idx="3908">
                  <c:v>39.963667999999998</c:v>
                </c:pt>
                <c:pt idx="3909">
                  <c:v>39.962820999999998</c:v>
                </c:pt>
                <c:pt idx="3910">
                  <c:v>39.961973</c:v>
                </c:pt>
                <c:pt idx="3911">
                  <c:v>39.961126</c:v>
                </c:pt>
                <c:pt idx="3912">
                  <c:v>39.960279</c:v>
                </c:pt>
                <c:pt idx="3913">
                  <c:v>39.959432</c:v>
                </c:pt>
                <c:pt idx="3914">
                  <c:v>39.958585999999997</c:v>
                </c:pt>
                <c:pt idx="3915">
                  <c:v>39.957740000000001</c:v>
                </c:pt>
                <c:pt idx="3916">
                  <c:v>39.956895000000003</c:v>
                </c:pt>
                <c:pt idx="3917">
                  <c:v>39.956049</c:v>
                </c:pt>
                <c:pt idx="3918">
                  <c:v>39.955204000000002</c:v>
                </c:pt>
                <c:pt idx="3919">
                  <c:v>39.954360000000001</c:v>
                </c:pt>
                <c:pt idx="3920">
                  <c:v>39.953515000000003</c:v>
                </c:pt>
                <c:pt idx="3921">
                  <c:v>39.952671000000002</c:v>
                </c:pt>
                <c:pt idx="3922">
                  <c:v>39.951827999999999</c:v>
                </c:pt>
                <c:pt idx="3923">
                  <c:v>39.950983999999998</c:v>
                </c:pt>
                <c:pt idx="3924">
                  <c:v>39.950141000000002</c:v>
                </c:pt>
                <c:pt idx="3925">
                  <c:v>39.949297999999999</c:v>
                </c:pt>
                <c:pt idx="3926">
                  <c:v>39.948456</c:v>
                </c:pt>
                <c:pt idx="3927">
                  <c:v>39.947614000000002</c:v>
                </c:pt>
                <c:pt idx="3928">
                  <c:v>39.946772000000003</c:v>
                </c:pt>
                <c:pt idx="3929">
                  <c:v>39.945931000000002</c:v>
                </c:pt>
                <c:pt idx="3930">
                  <c:v>39.94509</c:v>
                </c:pt>
                <c:pt idx="3931">
                  <c:v>39.944248999999999</c:v>
                </c:pt>
                <c:pt idx="3932">
                  <c:v>39.943409000000003</c:v>
                </c:pt>
                <c:pt idx="3933">
                  <c:v>39.942568999999999</c:v>
                </c:pt>
                <c:pt idx="3934">
                  <c:v>39.941729000000002</c:v>
                </c:pt>
                <c:pt idx="3935">
                  <c:v>39.940890000000003</c:v>
                </c:pt>
                <c:pt idx="3936">
                  <c:v>39.940050999999997</c:v>
                </c:pt>
                <c:pt idx="3937">
                  <c:v>39.939213000000002</c:v>
                </c:pt>
                <c:pt idx="3938">
                  <c:v>39.938374000000003</c:v>
                </c:pt>
                <c:pt idx="3939">
                  <c:v>39.937536000000001</c:v>
                </c:pt>
                <c:pt idx="3940">
                  <c:v>39.936698999999997</c:v>
                </c:pt>
                <c:pt idx="3941">
                  <c:v>39.935862</c:v>
                </c:pt>
                <c:pt idx="3942">
                  <c:v>39.935025000000003</c:v>
                </c:pt>
                <c:pt idx="3943">
                  <c:v>39.934187999999999</c:v>
                </c:pt>
                <c:pt idx="3944">
                  <c:v>39.933351999999999</c:v>
                </c:pt>
                <c:pt idx="3945">
                  <c:v>39.932516999999997</c:v>
                </c:pt>
                <c:pt idx="3946">
                  <c:v>39.931680999999998</c:v>
                </c:pt>
                <c:pt idx="3947">
                  <c:v>39.930846000000003</c:v>
                </c:pt>
                <c:pt idx="3948">
                  <c:v>39.930011</c:v>
                </c:pt>
                <c:pt idx="3949">
                  <c:v>39.929177000000003</c:v>
                </c:pt>
                <c:pt idx="3950">
                  <c:v>39.928342999999998</c:v>
                </c:pt>
                <c:pt idx="3951">
                  <c:v>39.927509999999998</c:v>
                </c:pt>
                <c:pt idx="3952">
                  <c:v>39.926676999999998</c:v>
                </c:pt>
                <c:pt idx="3953">
                  <c:v>39.925843999999998</c:v>
                </c:pt>
                <c:pt idx="3954">
                  <c:v>39.925010999999998</c:v>
                </c:pt>
                <c:pt idx="3955">
                  <c:v>39.924179000000002</c:v>
                </c:pt>
                <c:pt idx="3956">
                  <c:v>39.923347999999997</c:v>
                </c:pt>
                <c:pt idx="3957">
                  <c:v>39.922516000000002</c:v>
                </c:pt>
                <c:pt idx="3958">
                  <c:v>39.921684999999997</c:v>
                </c:pt>
                <c:pt idx="3959">
                  <c:v>39.920855000000003</c:v>
                </c:pt>
                <c:pt idx="3960">
                  <c:v>39.920025000000003</c:v>
                </c:pt>
                <c:pt idx="3961">
                  <c:v>39.919195000000002</c:v>
                </c:pt>
                <c:pt idx="3962">
                  <c:v>39.918365000000001</c:v>
                </c:pt>
                <c:pt idx="3963">
                  <c:v>39.917535999999998</c:v>
                </c:pt>
                <c:pt idx="3964">
                  <c:v>39.916708</c:v>
                </c:pt>
                <c:pt idx="3965">
                  <c:v>39.915880000000001</c:v>
                </c:pt>
                <c:pt idx="3966">
                  <c:v>39.915052000000003</c:v>
                </c:pt>
                <c:pt idx="3967">
                  <c:v>39.914223999999997</c:v>
                </c:pt>
                <c:pt idx="3968">
                  <c:v>39.913397000000003</c:v>
                </c:pt>
                <c:pt idx="3969">
                  <c:v>39.912570000000002</c:v>
                </c:pt>
                <c:pt idx="3970">
                  <c:v>39.911743999999999</c:v>
                </c:pt>
                <c:pt idx="3971">
                  <c:v>39.910918000000002</c:v>
                </c:pt>
                <c:pt idx="3972">
                  <c:v>39.910093000000003</c:v>
                </c:pt>
                <c:pt idx="3973">
                  <c:v>39.909267999999997</c:v>
                </c:pt>
                <c:pt idx="3974">
                  <c:v>39.908442999999998</c:v>
                </c:pt>
                <c:pt idx="3975">
                  <c:v>39.907618999999997</c:v>
                </c:pt>
                <c:pt idx="3976">
                  <c:v>39.906795000000002</c:v>
                </c:pt>
                <c:pt idx="3977">
                  <c:v>39.905971000000001</c:v>
                </c:pt>
                <c:pt idx="3978">
                  <c:v>39.905147999999997</c:v>
                </c:pt>
                <c:pt idx="3979">
                  <c:v>39.904325999999998</c:v>
                </c:pt>
                <c:pt idx="3980">
                  <c:v>39.903503000000001</c:v>
                </c:pt>
                <c:pt idx="3981">
                  <c:v>39.902681000000001</c:v>
                </c:pt>
                <c:pt idx="3982">
                  <c:v>39.901859999999999</c:v>
                </c:pt>
                <c:pt idx="3983">
                  <c:v>39.901038999999997</c:v>
                </c:pt>
                <c:pt idx="3984">
                  <c:v>39.900218000000002</c:v>
                </c:pt>
                <c:pt idx="3985">
                  <c:v>39.899397999999998</c:v>
                </c:pt>
                <c:pt idx="3986">
                  <c:v>39.898578000000001</c:v>
                </c:pt>
                <c:pt idx="3987">
                  <c:v>39.897759000000001</c:v>
                </c:pt>
                <c:pt idx="3988">
                  <c:v>39.896940000000001</c:v>
                </c:pt>
                <c:pt idx="3989">
                  <c:v>39.896121000000001</c:v>
                </c:pt>
                <c:pt idx="3990">
                  <c:v>39.895302999999998</c:v>
                </c:pt>
                <c:pt idx="3991">
                  <c:v>39.894486000000001</c:v>
                </c:pt>
                <c:pt idx="3992">
                  <c:v>39.893667999999998</c:v>
                </c:pt>
                <c:pt idx="3993">
                  <c:v>39.892851</c:v>
                </c:pt>
                <c:pt idx="3994">
                  <c:v>39.892035</c:v>
                </c:pt>
                <c:pt idx="3995">
                  <c:v>39.891219</c:v>
                </c:pt>
                <c:pt idx="3996">
                  <c:v>39.890402999999999</c:v>
                </c:pt>
                <c:pt idx="3997">
                  <c:v>39.889588000000003</c:v>
                </c:pt>
                <c:pt idx="3998">
                  <c:v>39.888773</c:v>
                </c:pt>
                <c:pt idx="3999">
                  <c:v>39.887959000000002</c:v>
                </c:pt>
                <c:pt idx="4000">
                  <c:v>39.887144999999997</c:v>
                </c:pt>
                <c:pt idx="4001">
                  <c:v>39.886332000000003</c:v>
                </c:pt>
                <c:pt idx="4002">
                  <c:v>39.885519000000002</c:v>
                </c:pt>
                <c:pt idx="4003">
                  <c:v>39.884706000000001</c:v>
                </c:pt>
                <c:pt idx="4004">
                  <c:v>39.883893999999998</c:v>
                </c:pt>
                <c:pt idx="4005">
                  <c:v>39.883082000000002</c:v>
                </c:pt>
                <c:pt idx="4006">
                  <c:v>39.882271000000003</c:v>
                </c:pt>
                <c:pt idx="4007">
                  <c:v>39.881459999999997</c:v>
                </c:pt>
                <c:pt idx="4008">
                  <c:v>39.880650000000003</c:v>
                </c:pt>
                <c:pt idx="4009">
                  <c:v>39.879840000000002</c:v>
                </c:pt>
                <c:pt idx="4010">
                  <c:v>39.87903</c:v>
                </c:pt>
                <c:pt idx="4011">
                  <c:v>39.878221000000003</c:v>
                </c:pt>
                <c:pt idx="4012">
                  <c:v>39.877412</c:v>
                </c:pt>
                <c:pt idx="4013">
                  <c:v>39.876604</c:v>
                </c:pt>
                <c:pt idx="4014">
                  <c:v>39.875796000000001</c:v>
                </c:pt>
                <c:pt idx="4015">
                  <c:v>39.874988999999999</c:v>
                </c:pt>
                <c:pt idx="4016">
                  <c:v>39.874181999999998</c:v>
                </c:pt>
                <c:pt idx="4017">
                  <c:v>39.873376</c:v>
                </c:pt>
                <c:pt idx="4018">
                  <c:v>39.872570000000003</c:v>
                </c:pt>
                <c:pt idx="4019">
                  <c:v>39.871763999999999</c:v>
                </c:pt>
                <c:pt idx="4020">
                  <c:v>39.870958999999999</c:v>
                </c:pt>
                <c:pt idx="4021">
                  <c:v>39.870154999999997</c:v>
                </c:pt>
                <c:pt idx="4022">
                  <c:v>39.869349999999997</c:v>
                </c:pt>
                <c:pt idx="4023">
                  <c:v>39.868547</c:v>
                </c:pt>
                <c:pt idx="4024">
                  <c:v>39.867744000000002</c:v>
                </c:pt>
                <c:pt idx="4025">
                  <c:v>39.866940999999997</c:v>
                </c:pt>
                <c:pt idx="4026">
                  <c:v>39.866137999999999</c:v>
                </c:pt>
                <c:pt idx="4027">
                  <c:v>39.865335999999999</c:v>
                </c:pt>
                <c:pt idx="4028">
                  <c:v>39.864534999999997</c:v>
                </c:pt>
                <c:pt idx="4029">
                  <c:v>39.863734000000001</c:v>
                </c:pt>
                <c:pt idx="4030">
                  <c:v>39.862934000000003</c:v>
                </c:pt>
                <c:pt idx="4031">
                  <c:v>39.862133999999998</c:v>
                </c:pt>
                <c:pt idx="4032">
                  <c:v>39.861333999999999</c:v>
                </c:pt>
                <c:pt idx="4033">
                  <c:v>39.860534999999999</c:v>
                </c:pt>
                <c:pt idx="4034">
                  <c:v>39.859735999999998</c:v>
                </c:pt>
                <c:pt idx="4035">
                  <c:v>39.858938000000002</c:v>
                </c:pt>
                <c:pt idx="4036">
                  <c:v>39.858139999999999</c:v>
                </c:pt>
                <c:pt idx="4037">
                  <c:v>39.857343</c:v>
                </c:pt>
                <c:pt idx="4038">
                  <c:v>39.856546000000002</c:v>
                </c:pt>
                <c:pt idx="4039">
                  <c:v>39.85575</c:v>
                </c:pt>
                <c:pt idx="4040">
                  <c:v>39.854953999999999</c:v>
                </c:pt>
                <c:pt idx="4041">
                  <c:v>39.854159000000003</c:v>
                </c:pt>
                <c:pt idx="4042">
                  <c:v>39.853363999999999</c:v>
                </c:pt>
                <c:pt idx="4043">
                  <c:v>39.852569000000003</c:v>
                </c:pt>
                <c:pt idx="4044">
                  <c:v>39.851775000000004</c:v>
                </c:pt>
                <c:pt idx="4045">
                  <c:v>39.850982000000002</c:v>
                </c:pt>
                <c:pt idx="4046">
                  <c:v>39.850189</c:v>
                </c:pt>
                <c:pt idx="4047">
                  <c:v>39.849395999999999</c:v>
                </c:pt>
                <c:pt idx="4048">
                  <c:v>39.848604000000002</c:v>
                </c:pt>
                <c:pt idx="4049">
                  <c:v>39.847813000000002</c:v>
                </c:pt>
                <c:pt idx="4050">
                  <c:v>39.847022000000003</c:v>
                </c:pt>
                <c:pt idx="4051">
                  <c:v>39.846231000000003</c:v>
                </c:pt>
                <c:pt idx="4052">
                  <c:v>39.845441000000001</c:v>
                </c:pt>
                <c:pt idx="4053">
                  <c:v>39.844650999999999</c:v>
                </c:pt>
                <c:pt idx="4054">
                  <c:v>39.843862000000001</c:v>
                </c:pt>
                <c:pt idx="4055">
                  <c:v>39.843072999999997</c:v>
                </c:pt>
                <c:pt idx="4056">
                  <c:v>39.842284999999997</c:v>
                </c:pt>
                <c:pt idx="4057">
                  <c:v>39.841496999999997</c:v>
                </c:pt>
                <c:pt idx="4058">
                  <c:v>39.840710000000001</c:v>
                </c:pt>
                <c:pt idx="4059">
                  <c:v>39.839922999999999</c:v>
                </c:pt>
                <c:pt idx="4060">
                  <c:v>39.839137000000001</c:v>
                </c:pt>
                <c:pt idx="4061">
                  <c:v>39.838351000000003</c:v>
                </c:pt>
                <c:pt idx="4062">
                  <c:v>39.837566000000002</c:v>
                </c:pt>
                <c:pt idx="4063">
                  <c:v>39.836781000000002</c:v>
                </c:pt>
                <c:pt idx="4064">
                  <c:v>39.835996999999999</c:v>
                </c:pt>
                <c:pt idx="4065">
                  <c:v>39.835213000000003</c:v>
                </c:pt>
                <c:pt idx="4066">
                  <c:v>39.834429999999998</c:v>
                </c:pt>
                <c:pt idx="4067">
                  <c:v>39.833646999999999</c:v>
                </c:pt>
                <c:pt idx="4068">
                  <c:v>39.832864999999998</c:v>
                </c:pt>
                <c:pt idx="4069">
                  <c:v>39.832082999999997</c:v>
                </c:pt>
                <c:pt idx="4070">
                  <c:v>39.831302000000001</c:v>
                </c:pt>
                <c:pt idx="4071">
                  <c:v>39.830520999999997</c:v>
                </c:pt>
                <c:pt idx="4072">
                  <c:v>39.829740000000001</c:v>
                </c:pt>
                <c:pt idx="4073">
                  <c:v>39.828961</c:v>
                </c:pt>
                <c:pt idx="4074">
                  <c:v>39.828181000000001</c:v>
                </c:pt>
                <c:pt idx="4075">
                  <c:v>39.827401999999999</c:v>
                </c:pt>
                <c:pt idx="4076">
                  <c:v>39.826624000000002</c:v>
                </c:pt>
                <c:pt idx="4077">
                  <c:v>39.825845999999999</c:v>
                </c:pt>
                <c:pt idx="4078">
                  <c:v>39.825068999999999</c:v>
                </c:pt>
                <c:pt idx="4079">
                  <c:v>39.824292</c:v>
                </c:pt>
                <c:pt idx="4080">
                  <c:v>39.823515999999998</c:v>
                </c:pt>
                <c:pt idx="4081">
                  <c:v>39.822740000000003</c:v>
                </c:pt>
                <c:pt idx="4082">
                  <c:v>39.821964999999999</c:v>
                </c:pt>
                <c:pt idx="4083">
                  <c:v>39.821190000000001</c:v>
                </c:pt>
                <c:pt idx="4084">
                  <c:v>39.820414999999997</c:v>
                </c:pt>
                <c:pt idx="4085">
                  <c:v>39.819642000000002</c:v>
                </c:pt>
                <c:pt idx="4086">
                  <c:v>39.818868000000002</c:v>
                </c:pt>
                <c:pt idx="4087">
                  <c:v>39.818095999999997</c:v>
                </c:pt>
                <c:pt idx="4088">
                  <c:v>39.817323000000002</c:v>
                </c:pt>
                <c:pt idx="4089">
                  <c:v>39.816550999999997</c:v>
                </c:pt>
                <c:pt idx="4090">
                  <c:v>39.815779999999997</c:v>
                </c:pt>
                <c:pt idx="4091">
                  <c:v>39.815009000000003</c:v>
                </c:pt>
                <c:pt idx="4092">
                  <c:v>39.814239000000001</c:v>
                </c:pt>
                <c:pt idx="4093">
                  <c:v>39.813468999999998</c:v>
                </c:pt>
                <c:pt idx="4094">
                  <c:v>39.8127</c:v>
                </c:pt>
                <c:pt idx="4095">
                  <c:v>39.811931999999999</c:v>
                </c:pt>
                <c:pt idx="4096">
                  <c:v>39.811163000000001</c:v>
                </c:pt>
                <c:pt idx="4097">
                  <c:v>39.810395999999997</c:v>
                </c:pt>
                <c:pt idx="4098">
                  <c:v>39.809629000000001</c:v>
                </c:pt>
                <c:pt idx="4099">
                  <c:v>39.808861999999998</c:v>
                </c:pt>
                <c:pt idx="4100">
                  <c:v>39.808095999999999</c:v>
                </c:pt>
                <c:pt idx="4101">
                  <c:v>39.80733</c:v>
                </c:pt>
                <c:pt idx="4102">
                  <c:v>39.806564999999999</c:v>
                </c:pt>
                <c:pt idx="4103">
                  <c:v>39.805801000000002</c:v>
                </c:pt>
                <c:pt idx="4104">
                  <c:v>39.805036999999999</c:v>
                </c:pt>
                <c:pt idx="4105">
                  <c:v>39.804273000000002</c:v>
                </c:pt>
                <c:pt idx="4106">
                  <c:v>39.803510000000003</c:v>
                </c:pt>
                <c:pt idx="4107">
                  <c:v>39.802748000000001</c:v>
                </c:pt>
                <c:pt idx="4108">
                  <c:v>39.801985999999999</c:v>
                </c:pt>
                <c:pt idx="4109">
                  <c:v>39.801223999999998</c:v>
                </c:pt>
                <c:pt idx="4110">
                  <c:v>39.800463000000001</c:v>
                </c:pt>
                <c:pt idx="4111">
                  <c:v>39.799703000000001</c:v>
                </c:pt>
                <c:pt idx="4112">
                  <c:v>39.798943000000001</c:v>
                </c:pt>
                <c:pt idx="4113">
                  <c:v>39.798183999999999</c:v>
                </c:pt>
                <c:pt idx="4114">
                  <c:v>39.797424999999997</c:v>
                </c:pt>
                <c:pt idx="4115">
                  <c:v>39.796666999999999</c:v>
                </c:pt>
                <c:pt idx="4116">
                  <c:v>39.795909000000002</c:v>
                </c:pt>
                <c:pt idx="4117">
                  <c:v>39.795152000000002</c:v>
                </c:pt>
                <c:pt idx="4118">
                  <c:v>39.794395000000002</c:v>
                </c:pt>
                <c:pt idx="4119">
                  <c:v>39.793638999999999</c:v>
                </c:pt>
                <c:pt idx="4120">
                  <c:v>39.792883000000003</c:v>
                </c:pt>
                <c:pt idx="4121">
                  <c:v>39.792127999999998</c:v>
                </c:pt>
                <c:pt idx="4122">
                  <c:v>39.791373999999998</c:v>
                </c:pt>
                <c:pt idx="4123">
                  <c:v>39.790619</c:v>
                </c:pt>
                <c:pt idx="4124">
                  <c:v>39.789866000000004</c:v>
                </c:pt>
                <c:pt idx="4125">
                  <c:v>39.789113</c:v>
                </c:pt>
                <c:pt idx="4126">
                  <c:v>39.788361000000002</c:v>
                </c:pt>
                <c:pt idx="4127">
                  <c:v>39.787609000000003</c:v>
                </c:pt>
                <c:pt idx="4128">
                  <c:v>39.786856999999998</c:v>
                </c:pt>
                <c:pt idx="4129">
                  <c:v>39.786105999999997</c:v>
                </c:pt>
                <c:pt idx="4130">
                  <c:v>39.785356</c:v>
                </c:pt>
                <c:pt idx="4131">
                  <c:v>39.784605999999997</c:v>
                </c:pt>
                <c:pt idx="4132">
                  <c:v>39.783856999999998</c:v>
                </c:pt>
                <c:pt idx="4133">
                  <c:v>39.783107999999999</c:v>
                </c:pt>
                <c:pt idx="4134">
                  <c:v>39.782359999999997</c:v>
                </c:pt>
                <c:pt idx="4135">
                  <c:v>39.781613</c:v>
                </c:pt>
                <c:pt idx="4136">
                  <c:v>39.780866000000003</c:v>
                </c:pt>
                <c:pt idx="4137">
                  <c:v>39.780118999999999</c:v>
                </c:pt>
                <c:pt idx="4138">
                  <c:v>39.779373</c:v>
                </c:pt>
                <c:pt idx="4139">
                  <c:v>39.778627999999998</c:v>
                </c:pt>
                <c:pt idx="4140">
                  <c:v>39.777883000000003</c:v>
                </c:pt>
                <c:pt idx="4141">
                  <c:v>39.777138000000001</c:v>
                </c:pt>
                <c:pt idx="4142">
                  <c:v>39.776395000000001</c:v>
                </c:pt>
                <c:pt idx="4143">
                  <c:v>39.775651000000003</c:v>
                </c:pt>
                <c:pt idx="4144">
                  <c:v>39.774909000000001</c:v>
                </c:pt>
                <c:pt idx="4145">
                  <c:v>39.774166000000001</c:v>
                </c:pt>
                <c:pt idx="4146">
                  <c:v>39.773425000000003</c:v>
                </c:pt>
                <c:pt idx="4147">
                  <c:v>39.772683999999998</c:v>
                </c:pt>
                <c:pt idx="4148">
                  <c:v>39.771943</c:v>
                </c:pt>
                <c:pt idx="4149">
                  <c:v>39.771203</c:v>
                </c:pt>
                <c:pt idx="4150">
                  <c:v>39.770463999999997</c:v>
                </c:pt>
                <c:pt idx="4151">
                  <c:v>39.769725000000001</c:v>
                </c:pt>
                <c:pt idx="4152">
                  <c:v>39.768985999999998</c:v>
                </c:pt>
                <c:pt idx="4153">
                  <c:v>39.768248</c:v>
                </c:pt>
                <c:pt idx="4154">
                  <c:v>39.767510999999999</c:v>
                </c:pt>
                <c:pt idx="4155">
                  <c:v>39.766773999999998</c:v>
                </c:pt>
                <c:pt idx="4156">
                  <c:v>39.766038000000002</c:v>
                </c:pt>
                <c:pt idx="4157">
                  <c:v>39.765303000000003</c:v>
                </c:pt>
                <c:pt idx="4158">
                  <c:v>39.764567999999997</c:v>
                </c:pt>
                <c:pt idx="4159">
                  <c:v>39.763832999999998</c:v>
                </c:pt>
                <c:pt idx="4160">
                  <c:v>39.763098999999997</c:v>
                </c:pt>
                <c:pt idx="4161">
                  <c:v>39.762366</c:v>
                </c:pt>
                <c:pt idx="4162">
                  <c:v>39.761633000000003</c:v>
                </c:pt>
                <c:pt idx="4163">
                  <c:v>39.760899999999999</c:v>
                </c:pt>
                <c:pt idx="4164">
                  <c:v>39.760168999999998</c:v>
                </c:pt>
                <c:pt idx="4165">
                  <c:v>39.759436999999998</c:v>
                </c:pt>
                <c:pt idx="4166">
                  <c:v>39.758707000000001</c:v>
                </c:pt>
                <c:pt idx="4167">
                  <c:v>39.757976999999997</c:v>
                </c:pt>
                <c:pt idx="4168">
                  <c:v>39.757247</c:v>
                </c:pt>
                <c:pt idx="4169">
                  <c:v>39.756518</c:v>
                </c:pt>
                <c:pt idx="4170">
                  <c:v>39.755789999999998</c:v>
                </c:pt>
                <c:pt idx="4171">
                  <c:v>39.755062000000002</c:v>
                </c:pt>
                <c:pt idx="4172">
                  <c:v>39.754334999999998</c:v>
                </c:pt>
                <c:pt idx="4173">
                  <c:v>39.753608</c:v>
                </c:pt>
                <c:pt idx="4174">
                  <c:v>39.752882</c:v>
                </c:pt>
                <c:pt idx="4175">
                  <c:v>39.752155999999999</c:v>
                </c:pt>
                <c:pt idx="4176">
                  <c:v>39.751430999999997</c:v>
                </c:pt>
                <c:pt idx="4177">
                  <c:v>39.750706000000001</c:v>
                </c:pt>
                <c:pt idx="4178">
                  <c:v>39.749982000000003</c:v>
                </c:pt>
                <c:pt idx="4179">
                  <c:v>39.749259000000002</c:v>
                </c:pt>
                <c:pt idx="4180">
                  <c:v>39.748536000000001</c:v>
                </c:pt>
                <c:pt idx="4181">
                  <c:v>39.747813999999998</c:v>
                </c:pt>
                <c:pt idx="4182">
                  <c:v>39.747092000000002</c:v>
                </c:pt>
                <c:pt idx="4183">
                  <c:v>39.746371000000003</c:v>
                </c:pt>
                <c:pt idx="4184">
                  <c:v>39.745649999999998</c:v>
                </c:pt>
                <c:pt idx="4185">
                  <c:v>39.744929999999997</c:v>
                </c:pt>
                <c:pt idx="4186">
                  <c:v>39.744211</c:v>
                </c:pt>
                <c:pt idx="4187">
                  <c:v>39.743492000000003</c:v>
                </c:pt>
                <c:pt idx="4188">
                  <c:v>39.742773</c:v>
                </c:pt>
                <c:pt idx="4189">
                  <c:v>39.742055000000001</c:v>
                </c:pt>
                <c:pt idx="4190">
                  <c:v>39.741337999999999</c:v>
                </c:pt>
                <c:pt idx="4191">
                  <c:v>39.740620999999997</c:v>
                </c:pt>
                <c:pt idx="4192">
                  <c:v>39.739905</c:v>
                </c:pt>
                <c:pt idx="4193">
                  <c:v>39.739190000000001</c:v>
                </c:pt>
                <c:pt idx="4194">
                  <c:v>39.738475000000001</c:v>
                </c:pt>
                <c:pt idx="4195">
                  <c:v>39.737760000000002</c:v>
                </c:pt>
                <c:pt idx="4196">
                  <c:v>39.737046999999997</c:v>
                </c:pt>
                <c:pt idx="4197">
                  <c:v>39.736333000000002</c:v>
                </c:pt>
                <c:pt idx="4198">
                  <c:v>39.735621000000002</c:v>
                </c:pt>
                <c:pt idx="4199">
                  <c:v>39.734907999999997</c:v>
                </c:pt>
                <c:pt idx="4200">
                  <c:v>39.734197000000002</c:v>
                </c:pt>
                <c:pt idx="4201">
                  <c:v>39.733485999999999</c:v>
                </c:pt>
                <c:pt idx="4202">
                  <c:v>39.732774999999997</c:v>
                </c:pt>
                <c:pt idx="4203">
                  <c:v>39.732064999999999</c:v>
                </c:pt>
                <c:pt idx="4204">
                  <c:v>39.731355999999998</c:v>
                </c:pt>
                <c:pt idx="4205">
                  <c:v>39.730646999999998</c:v>
                </c:pt>
                <c:pt idx="4206">
                  <c:v>39.729939000000002</c:v>
                </c:pt>
                <c:pt idx="4207">
                  <c:v>39.729232000000003</c:v>
                </c:pt>
                <c:pt idx="4208">
                  <c:v>39.728524</c:v>
                </c:pt>
                <c:pt idx="4209">
                  <c:v>39.727817999999999</c:v>
                </c:pt>
                <c:pt idx="4210">
                  <c:v>39.727111999999998</c:v>
                </c:pt>
                <c:pt idx="4211">
                  <c:v>39.726407000000002</c:v>
                </c:pt>
                <c:pt idx="4212">
                  <c:v>39.725701999999998</c:v>
                </c:pt>
                <c:pt idx="4213">
                  <c:v>39.724997999999999</c:v>
                </c:pt>
                <c:pt idx="4214">
                  <c:v>39.724294</c:v>
                </c:pt>
                <c:pt idx="4215">
                  <c:v>39.723590999999999</c:v>
                </c:pt>
                <c:pt idx="4216">
                  <c:v>39.722889000000002</c:v>
                </c:pt>
                <c:pt idx="4217">
                  <c:v>39.722186999999998</c:v>
                </c:pt>
                <c:pt idx="4218">
                  <c:v>39.721485000000001</c:v>
                </c:pt>
                <c:pt idx="4219">
                  <c:v>39.720784999999999</c:v>
                </c:pt>
                <c:pt idx="4220">
                  <c:v>39.720084</c:v>
                </c:pt>
                <c:pt idx="4221">
                  <c:v>39.719385000000003</c:v>
                </c:pt>
                <c:pt idx="4222">
                  <c:v>39.718685999999998</c:v>
                </c:pt>
                <c:pt idx="4223">
                  <c:v>39.717987000000001</c:v>
                </c:pt>
                <c:pt idx="4224">
                  <c:v>39.717289000000001</c:v>
                </c:pt>
                <c:pt idx="4225">
                  <c:v>39.716591999999999</c:v>
                </c:pt>
                <c:pt idx="4226">
                  <c:v>39.715895000000003</c:v>
                </c:pt>
                <c:pt idx="4227">
                  <c:v>39.715198999999998</c:v>
                </c:pt>
                <c:pt idx="4228">
                  <c:v>39.714503000000001</c:v>
                </c:pt>
                <c:pt idx="4229">
                  <c:v>39.713808</c:v>
                </c:pt>
                <c:pt idx="4230">
                  <c:v>39.713113999999997</c:v>
                </c:pt>
                <c:pt idx="4231">
                  <c:v>39.712420000000002</c:v>
                </c:pt>
                <c:pt idx="4232">
                  <c:v>39.711727000000003</c:v>
                </c:pt>
                <c:pt idx="4233">
                  <c:v>39.711033999999998</c:v>
                </c:pt>
                <c:pt idx="4234">
                  <c:v>39.710341999999997</c:v>
                </c:pt>
                <c:pt idx="4235">
                  <c:v>39.709650000000003</c:v>
                </c:pt>
                <c:pt idx="4236">
                  <c:v>39.708959</c:v>
                </c:pt>
                <c:pt idx="4237">
                  <c:v>39.708269000000001</c:v>
                </c:pt>
                <c:pt idx="4238">
                  <c:v>39.707579000000003</c:v>
                </c:pt>
                <c:pt idx="4239">
                  <c:v>39.706890000000001</c:v>
                </c:pt>
                <c:pt idx="4240">
                  <c:v>39.706201</c:v>
                </c:pt>
                <c:pt idx="4241">
                  <c:v>39.705513000000003</c:v>
                </c:pt>
                <c:pt idx="4242">
                  <c:v>39.704825999999997</c:v>
                </c:pt>
                <c:pt idx="4243">
                  <c:v>39.704138999999998</c:v>
                </c:pt>
                <c:pt idx="4244">
                  <c:v>39.703451999999999</c:v>
                </c:pt>
                <c:pt idx="4245">
                  <c:v>39.702765999999997</c:v>
                </c:pt>
                <c:pt idx="4246">
                  <c:v>39.702081</c:v>
                </c:pt>
                <c:pt idx="4247">
                  <c:v>39.701397</c:v>
                </c:pt>
                <c:pt idx="4248">
                  <c:v>39.700713</c:v>
                </c:pt>
                <c:pt idx="4249">
                  <c:v>39.700029000000001</c:v>
                </c:pt>
                <c:pt idx="4250">
                  <c:v>39.699345999999998</c:v>
                </c:pt>
                <c:pt idx="4251">
                  <c:v>39.698664000000001</c:v>
                </c:pt>
                <c:pt idx="4252">
                  <c:v>39.697982000000003</c:v>
                </c:pt>
                <c:pt idx="4253">
                  <c:v>39.697301000000003</c:v>
                </c:pt>
                <c:pt idx="4254">
                  <c:v>39.696620000000003</c:v>
                </c:pt>
                <c:pt idx="4255">
                  <c:v>39.69594</c:v>
                </c:pt>
                <c:pt idx="4256">
                  <c:v>39.695261000000002</c:v>
                </c:pt>
                <c:pt idx="4257">
                  <c:v>39.694581999999997</c:v>
                </c:pt>
                <c:pt idx="4258">
                  <c:v>39.693904000000003</c:v>
                </c:pt>
                <c:pt idx="4259">
                  <c:v>39.693226000000003</c:v>
                </c:pt>
                <c:pt idx="4260">
                  <c:v>39.692549</c:v>
                </c:pt>
                <c:pt idx="4261">
                  <c:v>39.691873000000001</c:v>
                </c:pt>
                <c:pt idx="4262">
                  <c:v>39.691197000000003</c:v>
                </c:pt>
                <c:pt idx="4263">
                  <c:v>39.690520999999997</c:v>
                </c:pt>
                <c:pt idx="4264">
                  <c:v>39.689847</c:v>
                </c:pt>
                <c:pt idx="4265">
                  <c:v>39.689171999999999</c:v>
                </c:pt>
                <c:pt idx="4266">
                  <c:v>39.688499</c:v>
                </c:pt>
                <c:pt idx="4267">
                  <c:v>39.687826000000001</c:v>
                </c:pt>
                <c:pt idx="4268">
                  <c:v>39.687153000000002</c:v>
                </c:pt>
                <c:pt idx="4269">
                  <c:v>39.686481000000001</c:v>
                </c:pt>
                <c:pt idx="4270">
                  <c:v>39.685809999999996</c:v>
                </c:pt>
                <c:pt idx="4271">
                  <c:v>39.685139999999997</c:v>
                </c:pt>
                <c:pt idx="4272">
                  <c:v>39.684469</c:v>
                </c:pt>
                <c:pt idx="4273">
                  <c:v>39.683799999999998</c:v>
                </c:pt>
                <c:pt idx="4274">
                  <c:v>39.683131000000003</c:v>
                </c:pt>
                <c:pt idx="4275">
                  <c:v>39.682462999999998</c:v>
                </c:pt>
                <c:pt idx="4276">
                  <c:v>39.681795000000001</c:v>
                </c:pt>
                <c:pt idx="4277">
                  <c:v>39.681128000000001</c:v>
                </c:pt>
                <c:pt idx="4278">
                  <c:v>39.680461000000001</c:v>
                </c:pt>
                <c:pt idx="4279">
                  <c:v>39.679794999999999</c:v>
                </c:pt>
                <c:pt idx="4280">
                  <c:v>39.679130000000001</c:v>
                </c:pt>
                <c:pt idx="4281">
                  <c:v>39.678465000000003</c:v>
                </c:pt>
                <c:pt idx="4282">
                  <c:v>39.677801000000002</c:v>
                </c:pt>
                <c:pt idx="4283">
                  <c:v>39.677137000000002</c:v>
                </c:pt>
                <c:pt idx="4284">
                  <c:v>39.676473999999999</c:v>
                </c:pt>
                <c:pt idx="4285">
                  <c:v>39.675811000000003</c:v>
                </c:pt>
                <c:pt idx="4286">
                  <c:v>39.675148999999998</c:v>
                </c:pt>
                <c:pt idx="4287">
                  <c:v>39.674487999999997</c:v>
                </c:pt>
                <c:pt idx="4288">
                  <c:v>39.673827000000003</c:v>
                </c:pt>
                <c:pt idx="4289">
                  <c:v>39.673166999999999</c:v>
                </c:pt>
                <c:pt idx="4290">
                  <c:v>39.672508000000001</c:v>
                </c:pt>
                <c:pt idx="4291">
                  <c:v>39.671849000000002</c:v>
                </c:pt>
                <c:pt idx="4292">
                  <c:v>39.671190000000003</c:v>
                </c:pt>
                <c:pt idx="4293">
                  <c:v>39.670532000000001</c:v>
                </c:pt>
                <c:pt idx="4294">
                  <c:v>39.669874999999998</c:v>
                </c:pt>
                <c:pt idx="4295">
                  <c:v>39.669218000000001</c:v>
                </c:pt>
                <c:pt idx="4296">
                  <c:v>39.668562000000001</c:v>
                </c:pt>
                <c:pt idx="4297">
                  <c:v>39.667907</c:v>
                </c:pt>
                <c:pt idx="4298">
                  <c:v>39.667251999999998</c:v>
                </c:pt>
                <c:pt idx="4299">
                  <c:v>39.666598</c:v>
                </c:pt>
                <c:pt idx="4300">
                  <c:v>39.665944000000003</c:v>
                </c:pt>
                <c:pt idx="4301">
                  <c:v>39.665291000000003</c:v>
                </c:pt>
                <c:pt idx="4302">
                  <c:v>39.664637999999997</c:v>
                </c:pt>
                <c:pt idx="4303">
                  <c:v>39.663986000000001</c:v>
                </c:pt>
                <c:pt idx="4304">
                  <c:v>39.663334999999996</c:v>
                </c:pt>
                <c:pt idx="4305">
                  <c:v>39.662683999999999</c:v>
                </c:pt>
                <c:pt idx="4306">
                  <c:v>39.662033999999998</c:v>
                </c:pt>
                <c:pt idx="4307">
                  <c:v>39.661383999999998</c:v>
                </c:pt>
                <c:pt idx="4308">
                  <c:v>39.660735000000003</c:v>
                </c:pt>
                <c:pt idx="4309">
                  <c:v>39.660086999999997</c:v>
                </c:pt>
                <c:pt idx="4310">
                  <c:v>39.659438999999999</c:v>
                </c:pt>
                <c:pt idx="4311">
                  <c:v>39.658791999999998</c:v>
                </c:pt>
                <c:pt idx="4312">
                  <c:v>39.658144999999998</c:v>
                </c:pt>
                <c:pt idx="4313">
                  <c:v>39.657499000000001</c:v>
                </c:pt>
                <c:pt idx="4314">
                  <c:v>39.656854000000003</c:v>
                </c:pt>
                <c:pt idx="4315">
                  <c:v>39.656208999999997</c:v>
                </c:pt>
                <c:pt idx="4316">
                  <c:v>39.655563999999998</c:v>
                </c:pt>
                <c:pt idx="4317">
                  <c:v>39.654921000000002</c:v>
                </c:pt>
                <c:pt idx="4318">
                  <c:v>39.654277</c:v>
                </c:pt>
                <c:pt idx="4319">
                  <c:v>39.653635000000001</c:v>
                </c:pt>
                <c:pt idx="4320">
                  <c:v>39.652993000000002</c:v>
                </c:pt>
                <c:pt idx="4321">
                  <c:v>39.652351000000003</c:v>
                </c:pt>
                <c:pt idx="4322">
                  <c:v>39.651710999999999</c:v>
                </c:pt>
                <c:pt idx="4323">
                  <c:v>39.651069999999997</c:v>
                </c:pt>
                <c:pt idx="4324">
                  <c:v>39.650430999999998</c:v>
                </c:pt>
                <c:pt idx="4325">
                  <c:v>39.649791999999998</c:v>
                </c:pt>
                <c:pt idx="4326">
                  <c:v>39.649152999999998</c:v>
                </c:pt>
                <c:pt idx="4327">
                  <c:v>39.648515000000003</c:v>
                </c:pt>
                <c:pt idx="4328">
                  <c:v>39.647877999999999</c:v>
                </c:pt>
                <c:pt idx="4329">
                  <c:v>39.647241000000001</c:v>
                </c:pt>
                <c:pt idx="4330">
                  <c:v>39.646605000000001</c:v>
                </c:pt>
                <c:pt idx="4331">
                  <c:v>39.645969999999998</c:v>
                </c:pt>
                <c:pt idx="4332">
                  <c:v>39.645335000000003</c:v>
                </c:pt>
                <c:pt idx="4333">
                  <c:v>39.644700999999998</c:v>
                </c:pt>
                <c:pt idx="4334">
                  <c:v>39.644067</c:v>
                </c:pt>
                <c:pt idx="4335">
                  <c:v>39.643433999999999</c:v>
                </c:pt>
                <c:pt idx="4336">
                  <c:v>39.642800999999999</c:v>
                </c:pt>
                <c:pt idx="4337">
                  <c:v>39.642169000000003</c:v>
                </c:pt>
                <c:pt idx="4338">
                  <c:v>39.641537999999997</c:v>
                </c:pt>
                <c:pt idx="4339">
                  <c:v>39.640906999999999</c:v>
                </c:pt>
                <c:pt idx="4340">
                  <c:v>39.640276999999998</c:v>
                </c:pt>
                <c:pt idx="4341">
                  <c:v>39.639646999999997</c:v>
                </c:pt>
                <c:pt idx="4342">
                  <c:v>39.639018</c:v>
                </c:pt>
                <c:pt idx="4343">
                  <c:v>39.638388999999997</c:v>
                </c:pt>
                <c:pt idx="4344">
                  <c:v>39.637760999999998</c:v>
                </c:pt>
                <c:pt idx="4345">
                  <c:v>39.637134000000003</c:v>
                </c:pt>
                <c:pt idx="4346">
                  <c:v>39.636507000000002</c:v>
                </c:pt>
                <c:pt idx="4347">
                  <c:v>39.635880999999998</c:v>
                </c:pt>
                <c:pt idx="4348">
                  <c:v>39.635255999999998</c:v>
                </c:pt>
                <c:pt idx="4349">
                  <c:v>39.634630999999999</c:v>
                </c:pt>
                <c:pt idx="4350">
                  <c:v>39.634006999999997</c:v>
                </c:pt>
                <c:pt idx="4351">
                  <c:v>39.633383000000002</c:v>
                </c:pt>
                <c:pt idx="4352">
                  <c:v>39.632759999999998</c:v>
                </c:pt>
                <c:pt idx="4353">
                  <c:v>39.632137</c:v>
                </c:pt>
                <c:pt idx="4354">
                  <c:v>39.631515</c:v>
                </c:pt>
                <c:pt idx="4355">
                  <c:v>39.630893999999998</c:v>
                </c:pt>
                <c:pt idx="4356">
                  <c:v>39.630273000000003</c:v>
                </c:pt>
                <c:pt idx="4357">
                  <c:v>39.629652</c:v>
                </c:pt>
                <c:pt idx="4358">
                  <c:v>39.629033</c:v>
                </c:pt>
                <c:pt idx="4359">
                  <c:v>39.628413999999999</c:v>
                </c:pt>
                <c:pt idx="4360">
                  <c:v>39.627794999999999</c:v>
                </c:pt>
                <c:pt idx="4361">
                  <c:v>39.627177000000003</c:v>
                </c:pt>
                <c:pt idx="4362">
                  <c:v>39.626559999999998</c:v>
                </c:pt>
                <c:pt idx="4363">
                  <c:v>39.625942999999999</c:v>
                </c:pt>
                <c:pt idx="4364">
                  <c:v>39.625326999999999</c:v>
                </c:pt>
                <c:pt idx="4365">
                  <c:v>39.624712000000002</c:v>
                </c:pt>
                <c:pt idx="4366">
                  <c:v>39.624096999999999</c:v>
                </c:pt>
                <c:pt idx="4367">
                  <c:v>39.623482000000003</c:v>
                </c:pt>
                <c:pt idx="4368">
                  <c:v>39.622867999999997</c:v>
                </c:pt>
                <c:pt idx="4369">
                  <c:v>39.622255000000003</c:v>
                </c:pt>
                <c:pt idx="4370">
                  <c:v>39.621642999999999</c:v>
                </c:pt>
                <c:pt idx="4371">
                  <c:v>39.621031000000002</c:v>
                </c:pt>
                <c:pt idx="4372">
                  <c:v>39.620418999999998</c:v>
                </c:pt>
                <c:pt idx="4373">
                  <c:v>39.619807999999999</c:v>
                </c:pt>
                <c:pt idx="4374">
                  <c:v>39.619197999999997</c:v>
                </c:pt>
                <c:pt idx="4375">
                  <c:v>39.618588000000003</c:v>
                </c:pt>
                <c:pt idx="4376">
                  <c:v>39.617978999999998</c:v>
                </c:pt>
                <c:pt idx="4377">
                  <c:v>39.617370999999999</c:v>
                </c:pt>
                <c:pt idx="4378">
                  <c:v>39.616762999999999</c:v>
                </c:pt>
                <c:pt idx="4379">
                  <c:v>39.616154999999999</c:v>
                </c:pt>
                <c:pt idx="4380">
                  <c:v>39.615549000000001</c:v>
                </c:pt>
                <c:pt idx="4381">
                  <c:v>39.614941999999999</c:v>
                </c:pt>
                <c:pt idx="4382">
                  <c:v>39.614336999999999</c:v>
                </c:pt>
                <c:pt idx="4383">
                  <c:v>39.613731999999999</c:v>
                </c:pt>
                <c:pt idx="4384">
                  <c:v>39.613126999999999</c:v>
                </c:pt>
                <c:pt idx="4385">
                  <c:v>39.612523000000003</c:v>
                </c:pt>
                <c:pt idx="4386">
                  <c:v>39.611919999999998</c:v>
                </c:pt>
                <c:pt idx="4387">
                  <c:v>39.611317999999997</c:v>
                </c:pt>
                <c:pt idx="4388">
                  <c:v>39.610714999999999</c:v>
                </c:pt>
                <c:pt idx="4389">
                  <c:v>39.610114000000003</c:v>
                </c:pt>
                <c:pt idx="4390">
                  <c:v>39.609513</c:v>
                </c:pt>
                <c:pt idx="4391">
                  <c:v>39.608913000000001</c:v>
                </c:pt>
                <c:pt idx="4392">
                  <c:v>39.608313000000003</c:v>
                </c:pt>
                <c:pt idx="4393">
                  <c:v>39.607714000000001</c:v>
                </c:pt>
                <c:pt idx="4394">
                  <c:v>39.607115</c:v>
                </c:pt>
                <c:pt idx="4395">
                  <c:v>39.606516999999997</c:v>
                </c:pt>
                <c:pt idx="4396">
                  <c:v>39.605919999999998</c:v>
                </c:pt>
                <c:pt idx="4397">
                  <c:v>39.605322999999999</c:v>
                </c:pt>
                <c:pt idx="4398">
                  <c:v>39.604726999999997</c:v>
                </c:pt>
                <c:pt idx="4399">
                  <c:v>39.604131000000002</c:v>
                </c:pt>
                <c:pt idx="4400">
                  <c:v>39.603535999999998</c:v>
                </c:pt>
                <c:pt idx="4401">
                  <c:v>39.602941000000001</c:v>
                </c:pt>
                <c:pt idx="4402">
                  <c:v>39.602347999999999</c:v>
                </c:pt>
                <c:pt idx="4403">
                  <c:v>39.601754</c:v>
                </c:pt>
                <c:pt idx="4404">
                  <c:v>39.601160999999998</c:v>
                </c:pt>
                <c:pt idx="4405">
                  <c:v>39.600569</c:v>
                </c:pt>
                <c:pt idx="4406">
                  <c:v>39.599978</c:v>
                </c:pt>
                <c:pt idx="4407">
                  <c:v>39.599387</c:v>
                </c:pt>
                <c:pt idx="4408">
                  <c:v>39.598796</c:v>
                </c:pt>
                <c:pt idx="4409">
                  <c:v>39.598205999999998</c:v>
                </c:pt>
                <c:pt idx="4410">
                  <c:v>39.597617</c:v>
                </c:pt>
                <c:pt idx="4411">
                  <c:v>39.597028999999999</c:v>
                </c:pt>
                <c:pt idx="4412">
                  <c:v>39.596440000000001</c:v>
                </c:pt>
                <c:pt idx="4413">
                  <c:v>39.595852999999998</c:v>
                </c:pt>
                <c:pt idx="4414">
                  <c:v>39.595266000000002</c:v>
                </c:pt>
                <c:pt idx="4415">
                  <c:v>39.594679999999997</c:v>
                </c:pt>
                <c:pt idx="4416">
                  <c:v>39.594093999999998</c:v>
                </c:pt>
                <c:pt idx="4417">
                  <c:v>39.593508999999997</c:v>
                </c:pt>
                <c:pt idx="4418">
                  <c:v>39.592923999999996</c:v>
                </c:pt>
                <c:pt idx="4419">
                  <c:v>39.59234</c:v>
                </c:pt>
                <c:pt idx="4420">
                  <c:v>39.591757000000001</c:v>
                </c:pt>
                <c:pt idx="4421">
                  <c:v>39.591174000000002</c:v>
                </c:pt>
                <c:pt idx="4422">
                  <c:v>39.590591000000003</c:v>
                </c:pt>
                <c:pt idx="4423">
                  <c:v>39.590009999999999</c:v>
                </c:pt>
                <c:pt idx="4424">
                  <c:v>39.589429000000003</c:v>
                </c:pt>
                <c:pt idx="4425">
                  <c:v>39.588847999999999</c:v>
                </c:pt>
                <c:pt idx="4426">
                  <c:v>39.588267999999999</c:v>
                </c:pt>
                <c:pt idx="4427">
                  <c:v>39.587688999999997</c:v>
                </c:pt>
                <c:pt idx="4428">
                  <c:v>39.587110000000003</c:v>
                </c:pt>
                <c:pt idx="4429">
                  <c:v>39.586531999999998</c:v>
                </c:pt>
                <c:pt idx="4430">
                  <c:v>39.585954000000001</c:v>
                </c:pt>
                <c:pt idx="4431">
                  <c:v>39.585377000000001</c:v>
                </c:pt>
                <c:pt idx="4432">
                  <c:v>39.584800999999999</c:v>
                </c:pt>
                <c:pt idx="4433">
                  <c:v>39.584225000000004</c:v>
                </c:pt>
                <c:pt idx="4434">
                  <c:v>39.583649000000001</c:v>
                </c:pt>
                <c:pt idx="4435">
                  <c:v>39.583075000000001</c:v>
                </c:pt>
                <c:pt idx="4436">
                  <c:v>39.582500000000003</c:v>
                </c:pt>
                <c:pt idx="4437">
                  <c:v>39.581927</c:v>
                </c:pt>
                <c:pt idx="4438">
                  <c:v>39.581353999999997</c:v>
                </c:pt>
                <c:pt idx="4439">
                  <c:v>39.580781000000002</c:v>
                </c:pt>
                <c:pt idx="4440">
                  <c:v>39.580209000000004</c:v>
                </c:pt>
                <c:pt idx="4441">
                  <c:v>39.579638000000003</c:v>
                </c:pt>
                <c:pt idx="4442">
                  <c:v>39.579067000000002</c:v>
                </c:pt>
                <c:pt idx="4443">
                  <c:v>39.578496999999999</c:v>
                </c:pt>
                <c:pt idx="4444">
                  <c:v>39.577928</c:v>
                </c:pt>
                <c:pt idx="4445">
                  <c:v>39.577359000000001</c:v>
                </c:pt>
                <c:pt idx="4446">
                  <c:v>39.576790000000003</c:v>
                </c:pt>
                <c:pt idx="4447">
                  <c:v>39.576222999999999</c:v>
                </c:pt>
                <c:pt idx="4448">
                  <c:v>39.575654999999998</c:v>
                </c:pt>
                <c:pt idx="4449">
                  <c:v>39.575088999999998</c:v>
                </c:pt>
                <c:pt idx="4450">
                  <c:v>39.574522999999999</c:v>
                </c:pt>
                <c:pt idx="4451">
                  <c:v>39.573957</c:v>
                </c:pt>
                <c:pt idx="4452">
                  <c:v>39.573391999999998</c:v>
                </c:pt>
                <c:pt idx="4453">
                  <c:v>39.572828000000001</c:v>
                </c:pt>
                <c:pt idx="4454">
                  <c:v>39.572263999999997</c:v>
                </c:pt>
                <c:pt idx="4455">
                  <c:v>39.571700999999997</c:v>
                </c:pt>
                <c:pt idx="4456">
                  <c:v>39.571137999999998</c:v>
                </c:pt>
                <c:pt idx="4457">
                  <c:v>39.570576000000003</c:v>
                </c:pt>
                <c:pt idx="4458">
                  <c:v>39.570014</c:v>
                </c:pt>
                <c:pt idx="4459">
                  <c:v>39.569453000000003</c:v>
                </c:pt>
                <c:pt idx="4460">
                  <c:v>39.568893000000003</c:v>
                </c:pt>
                <c:pt idx="4461">
                  <c:v>39.568333000000003</c:v>
                </c:pt>
                <c:pt idx="4462">
                  <c:v>39.567774</c:v>
                </c:pt>
                <c:pt idx="4463">
                  <c:v>39.567214999999997</c:v>
                </c:pt>
                <c:pt idx="4464">
                  <c:v>39.566656999999999</c:v>
                </c:pt>
                <c:pt idx="4465">
                  <c:v>39.566099999999999</c:v>
                </c:pt>
                <c:pt idx="4466">
                  <c:v>39.565542999999998</c:v>
                </c:pt>
                <c:pt idx="4467">
                  <c:v>39.564987000000002</c:v>
                </c:pt>
                <c:pt idx="4468">
                  <c:v>39.564430999999999</c:v>
                </c:pt>
                <c:pt idx="4469">
                  <c:v>39.563876</c:v>
                </c:pt>
                <c:pt idx="4470">
                  <c:v>39.563321000000002</c:v>
                </c:pt>
                <c:pt idx="4471">
                  <c:v>39.562767000000001</c:v>
                </c:pt>
                <c:pt idx="4472">
                  <c:v>39.562213</c:v>
                </c:pt>
                <c:pt idx="4473">
                  <c:v>39.561660000000003</c:v>
                </c:pt>
                <c:pt idx="4474">
                  <c:v>39.561107999999997</c:v>
                </c:pt>
                <c:pt idx="4475">
                  <c:v>39.560555999999998</c:v>
                </c:pt>
                <c:pt idx="4476">
                  <c:v>39.560004999999997</c:v>
                </c:pt>
                <c:pt idx="4477">
                  <c:v>39.559454000000002</c:v>
                </c:pt>
                <c:pt idx="4478">
                  <c:v>39.558903999999998</c:v>
                </c:pt>
                <c:pt idx="4479">
                  <c:v>39.558354999999999</c:v>
                </c:pt>
                <c:pt idx="4480">
                  <c:v>39.557805999999999</c:v>
                </c:pt>
                <c:pt idx="4481">
                  <c:v>39.557257999999997</c:v>
                </c:pt>
                <c:pt idx="4482">
                  <c:v>39.556710000000002</c:v>
                </c:pt>
                <c:pt idx="4483">
                  <c:v>39.556162999999998</c:v>
                </c:pt>
                <c:pt idx="4484">
                  <c:v>39.555616000000001</c:v>
                </c:pt>
                <c:pt idx="4485">
                  <c:v>39.555070000000001</c:v>
                </c:pt>
                <c:pt idx="4486">
                  <c:v>39.554524000000001</c:v>
                </c:pt>
                <c:pt idx="4487">
                  <c:v>39.553978999999998</c:v>
                </c:pt>
                <c:pt idx="4488">
                  <c:v>39.553435</c:v>
                </c:pt>
                <c:pt idx="4489">
                  <c:v>39.552891000000002</c:v>
                </c:pt>
                <c:pt idx="4490">
                  <c:v>39.552348000000002</c:v>
                </c:pt>
                <c:pt idx="4491">
                  <c:v>39.551805000000002</c:v>
                </c:pt>
                <c:pt idx="4492">
                  <c:v>39.551262999999999</c:v>
                </c:pt>
                <c:pt idx="4493">
                  <c:v>39.550721000000003</c:v>
                </c:pt>
                <c:pt idx="4494">
                  <c:v>39.550179999999997</c:v>
                </c:pt>
                <c:pt idx="4495">
                  <c:v>39.549639999999997</c:v>
                </c:pt>
                <c:pt idx="4496">
                  <c:v>39.549100000000003</c:v>
                </c:pt>
                <c:pt idx="4497">
                  <c:v>39.548560999999999</c:v>
                </c:pt>
                <c:pt idx="4498">
                  <c:v>39.548022000000003</c:v>
                </c:pt>
                <c:pt idx="4499">
                  <c:v>39.547483999999997</c:v>
                </c:pt>
                <c:pt idx="4500">
                  <c:v>39.546945999999998</c:v>
                </c:pt>
                <c:pt idx="4501">
                  <c:v>39.546408999999997</c:v>
                </c:pt>
                <c:pt idx="4502">
                  <c:v>39.545873</c:v>
                </c:pt>
                <c:pt idx="4503">
                  <c:v>39.545337000000004</c:v>
                </c:pt>
                <c:pt idx="4504">
                  <c:v>39.544801</c:v>
                </c:pt>
                <c:pt idx="4505">
                  <c:v>39.544266999999998</c:v>
                </c:pt>
                <c:pt idx="4506">
                  <c:v>39.543731999999999</c:v>
                </c:pt>
                <c:pt idx="4507">
                  <c:v>39.543199000000001</c:v>
                </c:pt>
                <c:pt idx="4508">
                  <c:v>39.542665999999997</c:v>
                </c:pt>
                <c:pt idx="4509">
                  <c:v>39.542133</c:v>
                </c:pt>
                <c:pt idx="4510">
                  <c:v>39.541601</c:v>
                </c:pt>
                <c:pt idx="4511">
                  <c:v>39.541069999999998</c:v>
                </c:pt>
                <c:pt idx="4512">
                  <c:v>39.540539000000003</c:v>
                </c:pt>
                <c:pt idx="4513">
                  <c:v>39.540008</c:v>
                </c:pt>
                <c:pt idx="4514">
                  <c:v>39.539479</c:v>
                </c:pt>
                <c:pt idx="4515">
                  <c:v>39.53895</c:v>
                </c:pt>
                <c:pt idx="4516">
                  <c:v>39.538421</c:v>
                </c:pt>
                <c:pt idx="4517">
                  <c:v>39.537892999999997</c:v>
                </c:pt>
                <c:pt idx="4518">
                  <c:v>39.537365000000001</c:v>
                </c:pt>
                <c:pt idx="4519">
                  <c:v>39.536838000000003</c:v>
                </c:pt>
                <c:pt idx="4520">
                  <c:v>39.536312000000002</c:v>
                </c:pt>
                <c:pt idx="4521">
                  <c:v>39.535786000000002</c:v>
                </c:pt>
                <c:pt idx="4522">
                  <c:v>39.535260999999998</c:v>
                </c:pt>
                <c:pt idx="4523">
                  <c:v>39.534736000000002</c:v>
                </c:pt>
                <c:pt idx="4524">
                  <c:v>39.534211999999997</c:v>
                </c:pt>
                <c:pt idx="4525">
                  <c:v>39.533687999999998</c:v>
                </c:pt>
                <c:pt idx="4526">
                  <c:v>39.533164999999997</c:v>
                </c:pt>
                <c:pt idx="4527">
                  <c:v>39.532643</c:v>
                </c:pt>
                <c:pt idx="4528">
                  <c:v>39.532120999999997</c:v>
                </c:pt>
                <c:pt idx="4529">
                  <c:v>39.531599999999997</c:v>
                </c:pt>
                <c:pt idx="4530">
                  <c:v>39.531078999999998</c:v>
                </c:pt>
                <c:pt idx="4531">
                  <c:v>39.530557999999999</c:v>
                </c:pt>
                <c:pt idx="4532">
                  <c:v>39.530039000000002</c:v>
                </c:pt>
                <c:pt idx="4533">
                  <c:v>39.529519999999998</c:v>
                </c:pt>
                <c:pt idx="4534">
                  <c:v>39.529001000000001</c:v>
                </c:pt>
                <c:pt idx="4535">
                  <c:v>39.528483000000001</c:v>
                </c:pt>
                <c:pt idx="4536">
                  <c:v>39.527965000000002</c:v>
                </c:pt>
                <c:pt idx="4537">
                  <c:v>39.527448999999997</c:v>
                </c:pt>
                <c:pt idx="4538">
                  <c:v>39.526932000000002</c:v>
                </c:pt>
                <c:pt idx="4539">
                  <c:v>39.526415999999998</c:v>
                </c:pt>
                <c:pt idx="4540">
                  <c:v>39.525900999999998</c:v>
                </c:pt>
                <c:pt idx="4541">
                  <c:v>39.525385999999997</c:v>
                </c:pt>
                <c:pt idx="4542">
                  <c:v>39.524872000000002</c:v>
                </c:pt>
                <c:pt idx="4543">
                  <c:v>39.524357999999999</c:v>
                </c:pt>
                <c:pt idx="4544">
                  <c:v>39.523845000000001</c:v>
                </c:pt>
                <c:pt idx="4545">
                  <c:v>39.523333000000001</c:v>
                </c:pt>
                <c:pt idx="4546">
                  <c:v>39.522821</c:v>
                </c:pt>
                <c:pt idx="4547">
                  <c:v>39.522309</c:v>
                </c:pt>
                <c:pt idx="4548">
                  <c:v>39.521799000000001</c:v>
                </c:pt>
                <c:pt idx="4549">
                  <c:v>39.521287999999998</c:v>
                </c:pt>
                <c:pt idx="4550">
                  <c:v>39.520778999999997</c:v>
                </c:pt>
                <c:pt idx="4551">
                  <c:v>39.520268999999999</c:v>
                </c:pt>
                <c:pt idx="4552">
                  <c:v>39.519761000000003</c:v>
                </c:pt>
                <c:pt idx="4553">
                  <c:v>39.519252000000002</c:v>
                </c:pt>
                <c:pt idx="4554">
                  <c:v>39.518745000000003</c:v>
                </c:pt>
                <c:pt idx="4555">
                  <c:v>39.518237999999997</c:v>
                </c:pt>
                <c:pt idx="4556">
                  <c:v>39.517730999999998</c:v>
                </c:pt>
                <c:pt idx="4557">
                  <c:v>39.517225000000003</c:v>
                </c:pt>
                <c:pt idx="4558">
                  <c:v>39.516719999999999</c:v>
                </c:pt>
                <c:pt idx="4559">
                  <c:v>39.516215000000003</c:v>
                </c:pt>
                <c:pt idx="4560">
                  <c:v>39.515711000000003</c:v>
                </c:pt>
                <c:pt idx="4561">
                  <c:v>39.515206999999997</c:v>
                </c:pt>
                <c:pt idx="4562">
                  <c:v>39.514704000000002</c:v>
                </c:pt>
                <c:pt idx="4563">
                  <c:v>39.514201</c:v>
                </c:pt>
                <c:pt idx="4564">
                  <c:v>39.513699000000003</c:v>
                </c:pt>
                <c:pt idx="4565">
                  <c:v>39.513198000000003</c:v>
                </c:pt>
                <c:pt idx="4566">
                  <c:v>39.512697000000003</c:v>
                </c:pt>
                <c:pt idx="4567">
                  <c:v>39.512196000000003</c:v>
                </c:pt>
                <c:pt idx="4568">
                  <c:v>39.511696000000001</c:v>
                </c:pt>
                <c:pt idx="4569">
                  <c:v>39.511197000000003</c:v>
                </c:pt>
                <c:pt idx="4570">
                  <c:v>39.510697999999998</c:v>
                </c:pt>
                <c:pt idx="4571">
                  <c:v>39.510199999999998</c:v>
                </c:pt>
                <c:pt idx="4572">
                  <c:v>39.509701999999997</c:v>
                </c:pt>
                <c:pt idx="4573">
                  <c:v>39.509205000000001</c:v>
                </c:pt>
                <c:pt idx="4574">
                  <c:v>39.508707999999999</c:v>
                </c:pt>
                <c:pt idx="4575">
                  <c:v>39.508212</c:v>
                </c:pt>
                <c:pt idx="4576">
                  <c:v>39.507716000000002</c:v>
                </c:pt>
                <c:pt idx="4577">
                  <c:v>39.507221000000001</c:v>
                </c:pt>
                <c:pt idx="4578">
                  <c:v>39.506726999999998</c:v>
                </c:pt>
                <c:pt idx="4579">
                  <c:v>39.506233000000002</c:v>
                </c:pt>
                <c:pt idx="4580">
                  <c:v>39.505738999999998</c:v>
                </c:pt>
                <c:pt idx="4581">
                  <c:v>39.505246</c:v>
                </c:pt>
                <c:pt idx="4582">
                  <c:v>39.504753999999998</c:v>
                </c:pt>
                <c:pt idx="4583">
                  <c:v>39.504261999999997</c:v>
                </c:pt>
                <c:pt idx="4584">
                  <c:v>39.503771</c:v>
                </c:pt>
                <c:pt idx="4585">
                  <c:v>39.503279999999997</c:v>
                </c:pt>
                <c:pt idx="4586">
                  <c:v>39.502789999999997</c:v>
                </c:pt>
                <c:pt idx="4587">
                  <c:v>39.502299999999998</c:v>
                </c:pt>
                <c:pt idx="4588">
                  <c:v>39.501810999999996</c:v>
                </c:pt>
                <c:pt idx="4589">
                  <c:v>39.501322999999999</c:v>
                </c:pt>
                <c:pt idx="4590">
                  <c:v>39.500835000000002</c:v>
                </c:pt>
                <c:pt idx="4591">
                  <c:v>39.500346999999998</c:v>
                </c:pt>
                <c:pt idx="4592">
                  <c:v>39.499859999999998</c:v>
                </c:pt>
                <c:pt idx="4593">
                  <c:v>39.499374000000003</c:v>
                </c:pt>
                <c:pt idx="4594">
                  <c:v>39.498888000000001</c:v>
                </c:pt>
                <c:pt idx="4595">
                  <c:v>39.498401999999999</c:v>
                </c:pt>
                <c:pt idx="4596">
                  <c:v>39.497917000000001</c:v>
                </c:pt>
                <c:pt idx="4597">
                  <c:v>39.497433000000001</c:v>
                </c:pt>
                <c:pt idx="4598">
                  <c:v>39.496949000000001</c:v>
                </c:pt>
                <c:pt idx="4599">
                  <c:v>39.496465999999998</c:v>
                </c:pt>
                <c:pt idx="4600">
                  <c:v>39.495983000000003</c:v>
                </c:pt>
                <c:pt idx="4601">
                  <c:v>39.495500999999997</c:v>
                </c:pt>
                <c:pt idx="4602">
                  <c:v>39.495019999999997</c:v>
                </c:pt>
                <c:pt idx="4603">
                  <c:v>39.494537999999999</c:v>
                </c:pt>
                <c:pt idx="4604">
                  <c:v>39.494058000000003</c:v>
                </c:pt>
                <c:pt idx="4605">
                  <c:v>39.493577999999999</c:v>
                </c:pt>
                <c:pt idx="4606">
                  <c:v>39.493098000000003</c:v>
                </c:pt>
                <c:pt idx="4607">
                  <c:v>39.492618999999998</c:v>
                </c:pt>
                <c:pt idx="4608">
                  <c:v>39.492140999999997</c:v>
                </c:pt>
                <c:pt idx="4609">
                  <c:v>39.491663000000003</c:v>
                </c:pt>
                <c:pt idx="4610">
                  <c:v>39.491185000000002</c:v>
                </c:pt>
                <c:pt idx="4611">
                  <c:v>39.490709000000003</c:v>
                </c:pt>
                <c:pt idx="4612">
                  <c:v>39.490231999999999</c:v>
                </c:pt>
                <c:pt idx="4613">
                  <c:v>39.489756</c:v>
                </c:pt>
                <c:pt idx="4614">
                  <c:v>39.489280999999998</c:v>
                </c:pt>
                <c:pt idx="4615">
                  <c:v>39.488805999999997</c:v>
                </c:pt>
                <c:pt idx="4616">
                  <c:v>39.488332</c:v>
                </c:pt>
                <c:pt idx="4617">
                  <c:v>39.487858000000003</c:v>
                </c:pt>
                <c:pt idx="4618">
                  <c:v>39.487385000000003</c:v>
                </c:pt>
                <c:pt idx="4619">
                  <c:v>39.486913000000001</c:v>
                </c:pt>
                <c:pt idx="4620">
                  <c:v>39.486440000000002</c:v>
                </c:pt>
                <c:pt idx="4621">
                  <c:v>39.485968999999997</c:v>
                </c:pt>
                <c:pt idx="4622">
                  <c:v>39.485498</c:v>
                </c:pt>
                <c:pt idx="4623">
                  <c:v>39.485027000000002</c:v>
                </c:pt>
                <c:pt idx="4624">
                  <c:v>39.484557000000002</c:v>
                </c:pt>
                <c:pt idx="4625">
                  <c:v>39.484088</c:v>
                </c:pt>
                <c:pt idx="4626">
                  <c:v>39.483618999999997</c:v>
                </c:pt>
                <c:pt idx="4627">
                  <c:v>39.483150000000002</c:v>
                </c:pt>
                <c:pt idx="4628">
                  <c:v>39.482681999999997</c:v>
                </c:pt>
                <c:pt idx="4629">
                  <c:v>39.482214999999997</c:v>
                </c:pt>
                <c:pt idx="4630">
                  <c:v>39.481748000000003</c:v>
                </c:pt>
                <c:pt idx="4631">
                  <c:v>39.481281000000003</c:v>
                </c:pt>
                <c:pt idx="4632">
                  <c:v>39.480815999999997</c:v>
                </c:pt>
                <c:pt idx="4633">
                  <c:v>39.480350000000001</c:v>
                </c:pt>
                <c:pt idx="4634">
                  <c:v>39.479885000000003</c:v>
                </c:pt>
                <c:pt idx="4635">
                  <c:v>39.479421000000002</c:v>
                </c:pt>
                <c:pt idx="4636">
                  <c:v>39.478957000000001</c:v>
                </c:pt>
                <c:pt idx="4637">
                  <c:v>39.478493999999998</c:v>
                </c:pt>
                <c:pt idx="4638">
                  <c:v>39.478031000000001</c:v>
                </c:pt>
                <c:pt idx="4639">
                  <c:v>39.477569000000003</c:v>
                </c:pt>
                <c:pt idx="4640">
                  <c:v>39.477106999999997</c:v>
                </c:pt>
                <c:pt idx="4641">
                  <c:v>39.476646000000002</c:v>
                </c:pt>
                <c:pt idx="4642">
                  <c:v>39.476185999999998</c:v>
                </c:pt>
                <c:pt idx="4643">
                  <c:v>39.475724999999997</c:v>
                </c:pt>
                <c:pt idx="4644">
                  <c:v>39.475265999999998</c:v>
                </c:pt>
                <c:pt idx="4645">
                  <c:v>39.474806999999998</c:v>
                </c:pt>
                <c:pt idx="4646">
                  <c:v>39.474347999999999</c:v>
                </c:pt>
                <c:pt idx="4647">
                  <c:v>39.473889999999997</c:v>
                </c:pt>
                <c:pt idx="4648">
                  <c:v>39.473432000000003</c:v>
                </c:pt>
                <c:pt idx="4649">
                  <c:v>39.472974999999998</c:v>
                </c:pt>
                <c:pt idx="4650">
                  <c:v>39.472518999999998</c:v>
                </c:pt>
                <c:pt idx="4651">
                  <c:v>39.472062999999999</c:v>
                </c:pt>
                <c:pt idx="4652">
                  <c:v>39.471606999999999</c:v>
                </c:pt>
                <c:pt idx="4653">
                  <c:v>39.471151999999996</c:v>
                </c:pt>
                <c:pt idx="4654">
                  <c:v>39.470697999999999</c:v>
                </c:pt>
                <c:pt idx="4655">
                  <c:v>39.470244000000001</c:v>
                </c:pt>
                <c:pt idx="4656">
                  <c:v>39.469790000000003</c:v>
                </c:pt>
                <c:pt idx="4657">
                  <c:v>39.469337000000003</c:v>
                </c:pt>
                <c:pt idx="4658">
                  <c:v>39.468885</c:v>
                </c:pt>
                <c:pt idx="4659">
                  <c:v>39.468432999999997</c:v>
                </c:pt>
                <c:pt idx="4660">
                  <c:v>39.467981999999999</c:v>
                </c:pt>
                <c:pt idx="4661">
                  <c:v>39.467531000000001</c:v>
                </c:pt>
                <c:pt idx="4662">
                  <c:v>39.467080000000003</c:v>
                </c:pt>
                <c:pt idx="4663">
                  <c:v>39.466630000000002</c:v>
                </c:pt>
                <c:pt idx="4664">
                  <c:v>39.466180999999999</c:v>
                </c:pt>
                <c:pt idx="4665">
                  <c:v>39.465732000000003</c:v>
                </c:pt>
                <c:pt idx="4666">
                  <c:v>39.465283999999997</c:v>
                </c:pt>
                <c:pt idx="4667">
                  <c:v>39.464835999999998</c:v>
                </c:pt>
                <c:pt idx="4668">
                  <c:v>39.464388999999997</c:v>
                </c:pt>
                <c:pt idx="4669">
                  <c:v>39.463942000000003</c:v>
                </c:pt>
                <c:pt idx="4670">
                  <c:v>39.463495000000002</c:v>
                </c:pt>
                <c:pt idx="4671">
                  <c:v>39.463048999999998</c:v>
                </c:pt>
                <c:pt idx="4672">
                  <c:v>39.462603999999999</c:v>
                </c:pt>
                <c:pt idx="4673">
                  <c:v>39.462159</c:v>
                </c:pt>
                <c:pt idx="4674">
                  <c:v>39.461714999999998</c:v>
                </c:pt>
                <c:pt idx="4675">
                  <c:v>39.461271000000004</c:v>
                </c:pt>
                <c:pt idx="4676">
                  <c:v>39.460827999999999</c:v>
                </c:pt>
                <c:pt idx="4677">
                  <c:v>39.460385000000002</c:v>
                </c:pt>
                <c:pt idx="4678">
                  <c:v>39.459943000000003</c:v>
                </c:pt>
                <c:pt idx="4679">
                  <c:v>39.459501000000003</c:v>
                </c:pt>
                <c:pt idx="4680">
                  <c:v>39.459060000000001</c:v>
                </c:pt>
                <c:pt idx="4681">
                  <c:v>39.458618999999999</c:v>
                </c:pt>
                <c:pt idx="4682">
                  <c:v>39.458177999999997</c:v>
                </c:pt>
                <c:pt idx="4683">
                  <c:v>39.457738999999997</c:v>
                </c:pt>
                <c:pt idx="4684">
                  <c:v>39.457298999999999</c:v>
                </c:pt>
                <c:pt idx="4685">
                  <c:v>39.456861000000004</c:v>
                </c:pt>
                <c:pt idx="4686">
                  <c:v>39.456422000000003</c:v>
                </c:pt>
                <c:pt idx="4687">
                  <c:v>39.455984000000001</c:v>
                </c:pt>
                <c:pt idx="4688">
                  <c:v>39.455547000000003</c:v>
                </c:pt>
                <c:pt idx="4689">
                  <c:v>39.455109999999998</c:v>
                </c:pt>
                <c:pt idx="4690">
                  <c:v>39.454673999999997</c:v>
                </c:pt>
                <c:pt idx="4691">
                  <c:v>39.454237999999997</c:v>
                </c:pt>
                <c:pt idx="4692">
                  <c:v>39.453803000000001</c:v>
                </c:pt>
                <c:pt idx="4693">
                  <c:v>39.453367999999998</c:v>
                </c:pt>
                <c:pt idx="4694">
                  <c:v>39.452933999999999</c:v>
                </c:pt>
                <c:pt idx="4695">
                  <c:v>39.452500000000001</c:v>
                </c:pt>
                <c:pt idx="4696">
                  <c:v>39.452067</c:v>
                </c:pt>
                <c:pt idx="4697">
                  <c:v>39.451633999999999</c:v>
                </c:pt>
                <c:pt idx="4698">
                  <c:v>39.451200999999998</c:v>
                </c:pt>
                <c:pt idx="4699">
                  <c:v>39.450769999999999</c:v>
                </c:pt>
                <c:pt idx="4700">
                  <c:v>39.450338000000002</c:v>
                </c:pt>
                <c:pt idx="4701">
                  <c:v>39.449907000000003</c:v>
                </c:pt>
                <c:pt idx="4702">
                  <c:v>39.449477000000002</c:v>
                </c:pt>
                <c:pt idx="4703">
                  <c:v>39.449047</c:v>
                </c:pt>
                <c:pt idx="4704">
                  <c:v>39.448618000000003</c:v>
                </c:pt>
                <c:pt idx="4705">
                  <c:v>39.448188999999999</c:v>
                </c:pt>
                <c:pt idx="4706">
                  <c:v>39.447761</c:v>
                </c:pt>
                <c:pt idx="4707">
                  <c:v>39.447333</c:v>
                </c:pt>
                <c:pt idx="4708">
                  <c:v>39.446905000000001</c:v>
                </c:pt>
                <c:pt idx="4709">
                  <c:v>39.446477999999999</c:v>
                </c:pt>
                <c:pt idx="4710">
                  <c:v>39.446052000000002</c:v>
                </c:pt>
                <c:pt idx="4711">
                  <c:v>39.445625999999997</c:v>
                </c:pt>
                <c:pt idx="4712">
                  <c:v>39.4452</c:v>
                </c:pt>
                <c:pt idx="4713">
                  <c:v>39.444775</c:v>
                </c:pt>
                <c:pt idx="4714">
                  <c:v>39.444350999999997</c:v>
                </c:pt>
                <c:pt idx="4715">
                  <c:v>39.443927000000002</c:v>
                </c:pt>
                <c:pt idx="4716">
                  <c:v>39.443503</c:v>
                </c:pt>
                <c:pt idx="4717">
                  <c:v>39.443080000000002</c:v>
                </c:pt>
                <c:pt idx="4718">
                  <c:v>39.442658000000002</c:v>
                </c:pt>
                <c:pt idx="4719">
                  <c:v>39.442236000000001</c:v>
                </c:pt>
                <c:pt idx="4720">
                  <c:v>39.441814000000001</c:v>
                </c:pt>
                <c:pt idx="4721">
                  <c:v>39.441392999999998</c:v>
                </c:pt>
                <c:pt idx="4722">
                  <c:v>39.440973</c:v>
                </c:pt>
                <c:pt idx="4723">
                  <c:v>39.440553000000001</c:v>
                </c:pt>
                <c:pt idx="4724">
                  <c:v>39.440133000000003</c:v>
                </c:pt>
                <c:pt idx="4725">
                  <c:v>39.439714000000002</c:v>
                </c:pt>
                <c:pt idx="4726">
                  <c:v>39.439295000000001</c:v>
                </c:pt>
                <c:pt idx="4727">
                  <c:v>39.438876999999998</c:v>
                </c:pt>
                <c:pt idx="4728">
                  <c:v>39.438459000000002</c:v>
                </c:pt>
                <c:pt idx="4729">
                  <c:v>39.438042000000003</c:v>
                </c:pt>
                <c:pt idx="4730">
                  <c:v>39.437624999999997</c:v>
                </c:pt>
                <c:pt idx="4731">
                  <c:v>39.437209000000003</c:v>
                </c:pt>
                <c:pt idx="4732">
                  <c:v>39.436793000000002</c:v>
                </c:pt>
                <c:pt idx="4733">
                  <c:v>39.436377999999998</c:v>
                </c:pt>
                <c:pt idx="4734">
                  <c:v>39.435963000000001</c:v>
                </c:pt>
                <c:pt idx="4735">
                  <c:v>39.435549000000002</c:v>
                </c:pt>
                <c:pt idx="4736">
                  <c:v>39.435135000000002</c:v>
                </c:pt>
                <c:pt idx="4737">
                  <c:v>39.434722000000001</c:v>
                </c:pt>
                <c:pt idx="4738">
                  <c:v>39.434308999999999</c:v>
                </c:pt>
                <c:pt idx="4739">
                  <c:v>39.433895999999997</c:v>
                </c:pt>
                <c:pt idx="4740">
                  <c:v>39.433484</c:v>
                </c:pt>
                <c:pt idx="4741">
                  <c:v>39.433073</c:v>
                </c:pt>
                <c:pt idx="4742">
                  <c:v>39.432662000000001</c:v>
                </c:pt>
                <c:pt idx="4743">
                  <c:v>39.432251000000001</c:v>
                </c:pt>
                <c:pt idx="4744">
                  <c:v>39.431840999999999</c:v>
                </c:pt>
                <c:pt idx="4745">
                  <c:v>39.431432000000001</c:v>
                </c:pt>
                <c:pt idx="4746">
                  <c:v>39.431023000000003</c:v>
                </c:pt>
                <c:pt idx="4747">
                  <c:v>39.430613999999998</c:v>
                </c:pt>
                <c:pt idx="4748">
                  <c:v>39.430205999999998</c:v>
                </c:pt>
                <c:pt idx="4749">
                  <c:v>39.429797999999998</c:v>
                </c:pt>
                <c:pt idx="4750">
                  <c:v>39.429391000000003</c:v>
                </c:pt>
                <c:pt idx="4751">
                  <c:v>39.428984</c:v>
                </c:pt>
                <c:pt idx="4752">
                  <c:v>39.428578000000002</c:v>
                </c:pt>
                <c:pt idx="4753">
                  <c:v>39.428172000000004</c:v>
                </c:pt>
                <c:pt idx="4754">
                  <c:v>39.427767000000003</c:v>
                </c:pt>
                <c:pt idx="4755">
                  <c:v>39.427362000000002</c:v>
                </c:pt>
                <c:pt idx="4756">
                  <c:v>39.426957999999999</c:v>
                </c:pt>
                <c:pt idx="4757">
                  <c:v>39.426554000000003</c:v>
                </c:pt>
                <c:pt idx="4758">
                  <c:v>39.42615</c:v>
                </c:pt>
                <c:pt idx="4759">
                  <c:v>39.425747000000001</c:v>
                </c:pt>
                <c:pt idx="4760">
                  <c:v>39.425345</c:v>
                </c:pt>
                <c:pt idx="4761">
                  <c:v>39.424942999999999</c:v>
                </c:pt>
                <c:pt idx="4762">
                  <c:v>39.424540999999998</c:v>
                </c:pt>
                <c:pt idx="4763">
                  <c:v>39.424140000000001</c:v>
                </c:pt>
                <c:pt idx="4764">
                  <c:v>39.423740000000002</c:v>
                </c:pt>
                <c:pt idx="4765">
                  <c:v>39.423338999999999</c:v>
                </c:pt>
                <c:pt idx="4766">
                  <c:v>39.422939999999997</c:v>
                </c:pt>
                <c:pt idx="4767">
                  <c:v>39.422539999999998</c:v>
                </c:pt>
                <c:pt idx="4768">
                  <c:v>39.422142000000001</c:v>
                </c:pt>
                <c:pt idx="4769">
                  <c:v>39.421742999999999</c:v>
                </c:pt>
                <c:pt idx="4770">
                  <c:v>39.421346</c:v>
                </c:pt>
                <c:pt idx="4771">
                  <c:v>39.420948000000003</c:v>
                </c:pt>
                <c:pt idx="4772">
                  <c:v>39.420551000000003</c:v>
                </c:pt>
                <c:pt idx="4773">
                  <c:v>39.420155000000001</c:v>
                </c:pt>
                <c:pt idx="4774">
                  <c:v>39.419758999999999</c:v>
                </c:pt>
                <c:pt idx="4775">
                  <c:v>39.419362999999997</c:v>
                </c:pt>
                <c:pt idx="4776">
                  <c:v>39.418968</c:v>
                </c:pt>
                <c:pt idx="4777">
                  <c:v>39.418574</c:v>
                </c:pt>
                <c:pt idx="4778">
                  <c:v>39.418179000000002</c:v>
                </c:pt>
                <c:pt idx="4779">
                  <c:v>39.417786</c:v>
                </c:pt>
                <c:pt idx="4780">
                  <c:v>39.417392999999997</c:v>
                </c:pt>
                <c:pt idx="4781">
                  <c:v>39.417000000000002</c:v>
                </c:pt>
                <c:pt idx="4782">
                  <c:v>39.416606999999999</c:v>
                </c:pt>
                <c:pt idx="4783">
                  <c:v>39.416215999999999</c:v>
                </c:pt>
                <c:pt idx="4784">
                  <c:v>39.415824000000001</c:v>
                </c:pt>
                <c:pt idx="4785">
                  <c:v>39.415433</c:v>
                </c:pt>
                <c:pt idx="4786">
                  <c:v>39.415042999999997</c:v>
                </c:pt>
                <c:pt idx="4787">
                  <c:v>39.414653000000001</c:v>
                </c:pt>
                <c:pt idx="4788">
                  <c:v>39.414262999999998</c:v>
                </c:pt>
                <c:pt idx="4789">
                  <c:v>39.413874</c:v>
                </c:pt>
                <c:pt idx="4790">
                  <c:v>39.413485000000001</c:v>
                </c:pt>
                <c:pt idx="4791">
                  <c:v>39.413097</c:v>
                </c:pt>
                <c:pt idx="4792">
                  <c:v>39.412709</c:v>
                </c:pt>
                <c:pt idx="4793">
                  <c:v>39.412322000000003</c:v>
                </c:pt>
                <c:pt idx="4794">
                  <c:v>39.411935</c:v>
                </c:pt>
                <c:pt idx="4795">
                  <c:v>39.411549000000001</c:v>
                </c:pt>
                <c:pt idx="4796">
                  <c:v>39.411163000000002</c:v>
                </c:pt>
                <c:pt idx="4797">
                  <c:v>39.410777000000003</c:v>
                </c:pt>
                <c:pt idx="4798">
                  <c:v>39.410392000000002</c:v>
                </c:pt>
                <c:pt idx="4799">
                  <c:v>39.410007999999998</c:v>
                </c:pt>
                <c:pt idx="4800">
                  <c:v>39.409624000000001</c:v>
                </c:pt>
                <c:pt idx="4801">
                  <c:v>39.409239999999997</c:v>
                </c:pt>
                <c:pt idx="4802">
                  <c:v>39.408856999999998</c:v>
                </c:pt>
                <c:pt idx="4803">
                  <c:v>39.408473999999998</c:v>
                </c:pt>
                <c:pt idx="4804">
                  <c:v>39.408090999999999</c:v>
                </c:pt>
                <c:pt idx="4805">
                  <c:v>39.407710000000002</c:v>
                </c:pt>
                <c:pt idx="4806">
                  <c:v>39.407328</c:v>
                </c:pt>
                <c:pt idx="4807">
                  <c:v>39.406947000000002</c:v>
                </c:pt>
                <c:pt idx="4808">
                  <c:v>39.406567000000003</c:v>
                </c:pt>
                <c:pt idx="4809">
                  <c:v>39.406185999999998</c:v>
                </c:pt>
                <c:pt idx="4810">
                  <c:v>39.405807000000003</c:v>
                </c:pt>
                <c:pt idx="4811">
                  <c:v>39.405428000000001</c:v>
                </c:pt>
                <c:pt idx="4812">
                  <c:v>39.405048999999998</c:v>
                </c:pt>
                <c:pt idx="4813">
                  <c:v>39.404670000000003</c:v>
                </c:pt>
                <c:pt idx="4814">
                  <c:v>39.404293000000003</c:v>
                </c:pt>
                <c:pt idx="4815">
                  <c:v>39.403914999999998</c:v>
                </c:pt>
                <c:pt idx="4816">
                  <c:v>39.403537999999998</c:v>
                </c:pt>
                <c:pt idx="4817">
                  <c:v>39.403162000000002</c:v>
                </c:pt>
                <c:pt idx="4818">
                  <c:v>39.402785000000002</c:v>
                </c:pt>
                <c:pt idx="4819">
                  <c:v>39.402410000000003</c:v>
                </c:pt>
                <c:pt idx="4820">
                  <c:v>39.402034</c:v>
                </c:pt>
                <c:pt idx="4821">
                  <c:v>39.40166</c:v>
                </c:pt>
                <c:pt idx="4822">
                  <c:v>39.401285000000001</c:v>
                </c:pt>
                <c:pt idx="4823">
                  <c:v>39.400911000000001</c:v>
                </c:pt>
                <c:pt idx="4824">
                  <c:v>39.400537999999997</c:v>
                </c:pt>
                <c:pt idx="4825">
                  <c:v>39.400165000000001</c:v>
                </c:pt>
                <c:pt idx="4826">
                  <c:v>39.399791999999998</c:v>
                </c:pt>
                <c:pt idx="4827">
                  <c:v>39.399419999999999</c:v>
                </c:pt>
                <c:pt idx="4828">
                  <c:v>39.399048000000001</c:v>
                </c:pt>
                <c:pt idx="4829">
                  <c:v>39.398676999999999</c:v>
                </c:pt>
                <c:pt idx="4830">
                  <c:v>39.398305999999998</c:v>
                </c:pt>
                <c:pt idx="4831">
                  <c:v>39.397936000000001</c:v>
                </c:pt>
                <c:pt idx="4832">
                  <c:v>39.397565999999998</c:v>
                </c:pt>
                <c:pt idx="4833">
                  <c:v>39.397196000000001</c:v>
                </c:pt>
                <c:pt idx="4834">
                  <c:v>39.396827000000002</c:v>
                </c:pt>
                <c:pt idx="4835">
                  <c:v>39.396459</c:v>
                </c:pt>
                <c:pt idx="4836">
                  <c:v>39.396090000000001</c:v>
                </c:pt>
                <c:pt idx="4837">
                  <c:v>39.395721999999999</c:v>
                </c:pt>
                <c:pt idx="4838">
                  <c:v>39.395355000000002</c:v>
                </c:pt>
                <c:pt idx="4839">
                  <c:v>39.394987999999998</c:v>
                </c:pt>
                <c:pt idx="4840">
                  <c:v>39.394621999999998</c:v>
                </c:pt>
                <c:pt idx="4841">
                  <c:v>39.394255999999999</c:v>
                </c:pt>
                <c:pt idx="4842">
                  <c:v>39.393889999999999</c:v>
                </c:pt>
                <c:pt idx="4843">
                  <c:v>39.393524999999997</c:v>
                </c:pt>
                <c:pt idx="4844">
                  <c:v>39.393160000000002</c:v>
                </c:pt>
                <c:pt idx="4845">
                  <c:v>39.392795</c:v>
                </c:pt>
                <c:pt idx="4846">
                  <c:v>39.392431999999999</c:v>
                </c:pt>
                <c:pt idx="4847">
                  <c:v>39.392068000000002</c:v>
                </c:pt>
                <c:pt idx="4848">
                  <c:v>39.391705000000002</c:v>
                </c:pt>
                <c:pt idx="4849">
                  <c:v>39.391342000000002</c:v>
                </c:pt>
                <c:pt idx="4850">
                  <c:v>39.390979999999999</c:v>
                </c:pt>
                <c:pt idx="4851">
                  <c:v>39.390618000000003</c:v>
                </c:pt>
                <c:pt idx="4852">
                  <c:v>39.390256999999998</c:v>
                </c:pt>
                <c:pt idx="4853">
                  <c:v>39.389896</c:v>
                </c:pt>
                <c:pt idx="4854">
                  <c:v>39.389535000000002</c:v>
                </c:pt>
                <c:pt idx="4855">
                  <c:v>39.389175000000002</c:v>
                </c:pt>
                <c:pt idx="4856">
                  <c:v>39.388815999999998</c:v>
                </c:pt>
                <c:pt idx="4857">
                  <c:v>39.388455999999998</c:v>
                </c:pt>
                <c:pt idx="4858">
                  <c:v>39.388097999999999</c:v>
                </c:pt>
                <c:pt idx="4859">
                  <c:v>39.387739000000003</c:v>
                </c:pt>
                <c:pt idx="4860">
                  <c:v>39.387380999999998</c:v>
                </c:pt>
                <c:pt idx="4861">
                  <c:v>39.387023999999997</c:v>
                </c:pt>
                <c:pt idx="4862">
                  <c:v>39.386667000000003</c:v>
                </c:pt>
                <c:pt idx="4863">
                  <c:v>39.386310000000002</c:v>
                </c:pt>
                <c:pt idx="4864">
                  <c:v>39.385953999999998</c:v>
                </c:pt>
                <c:pt idx="4865">
                  <c:v>39.385598000000002</c:v>
                </c:pt>
                <c:pt idx="4866">
                  <c:v>39.385241999999998</c:v>
                </c:pt>
                <c:pt idx="4867">
                  <c:v>39.384886999999999</c:v>
                </c:pt>
                <c:pt idx="4868">
                  <c:v>39.384532999999998</c:v>
                </c:pt>
                <c:pt idx="4869">
                  <c:v>39.384177999999999</c:v>
                </c:pt>
                <c:pt idx="4870">
                  <c:v>39.383825000000002</c:v>
                </c:pt>
                <c:pt idx="4871">
                  <c:v>39.383471</c:v>
                </c:pt>
                <c:pt idx="4872">
                  <c:v>39.383118000000003</c:v>
                </c:pt>
                <c:pt idx="4873">
                  <c:v>39.382765999999997</c:v>
                </c:pt>
                <c:pt idx="4874">
                  <c:v>39.382413999999997</c:v>
                </c:pt>
                <c:pt idx="4875">
                  <c:v>39.382061999999998</c:v>
                </c:pt>
                <c:pt idx="4876">
                  <c:v>39.381711000000003</c:v>
                </c:pt>
                <c:pt idx="4877">
                  <c:v>39.381360000000001</c:v>
                </c:pt>
                <c:pt idx="4878">
                  <c:v>39.381008999999999</c:v>
                </c:pt>
                <c:pt idx="4879">
                  <c:v>39.380659000000001</c:v>
                </c:pt>
                <c:pt idx="4880">
                  <c:v>39.380310000000001</c:v>
                </c:pt>
                <c:pt idx="4881">
                  <c:v>39.379961000000002</c:v>
                </c:pt>
                <c:pt idx="4882">
                  <c:v>39.379612000000002</c:v>
                </c:pt>
                <c:pt idx="4883">
                  <c:v>39.379263000000002</c:v>
                </c:pt>
                <c:pt idx="4884">
                  <c:v>39.378914999999999</c:v>
                </c:pt>
                <c:pt idx="4885">
                  <c:v>39.378568000000001</c:v>
                </c:pt>
                <c:pt idx="4886">
                  <c:v>39.378221000000003</c:v>
                </c:pt>
                <c:pt idx="4887">
                  <c:v>39.377873999999998</c:v>
                </c:pt>
                <c:pt idx="4888">
                  <c:v>39.377527999999998</c:v>
                </c:pt>
                <c:pt idx="4889">
                  <c:v>39.377181999999998</c:v>
                </c:pt>
                <c:pt idx="4890">
                  <c:v>39.376835999999997</c:v>
                </c:pt>
                <c:pt idx="4891">
                  <c:v>39.376491000000001</c:v>
                </c:pt>
                <c:pt idx="4892">
                  <c:v>39.376145999999999</c:v>
                </c:pt>
                <c:pt idx="4893">
                  <c:v>39.375802</c:v>
                </c:pt>
                <c:pt idx="4894">
                  <c:v>39.375458000000002</c:v>
                </c:pt>
                <c:pt idx="4895">
                  <c:v>39.375115000000001</c:v>
                </c:pt>
                <c:pt idx="4896">
                  <c:v>39.374772</c:v>
                </c:pt>
                <c:pt idx="4897">
                  <c:v>39.374428999999999</c:v>
                </c:pt>
                <c:pt idx="4898">
                  <c:v>39.374087000000003</c:v>
                </c:pt>
                <c:pt idx="4899">
                  <c:v>39.373745</c:v>
                </c:pt>
                <c:pt idx="4900">
                  <c:v>39.373403000000003</c:v>
                </c:pt>
                <c:pt idx="4901">
                  <c:v>39.373061999999997</c:v>
                </c:pt>
                <c:pt idx="4902">
                  <c:v>39.372722000000003</c:v>
                </c:pt>
                <c:pt idx="4903">
                  <c:v>39.372380999999997</c:v>
                </c:pt>
                <c:pt idx="4904">
                  <c:v>39.372042</c:v>
                </c:pt>
                <c:pt idx="4905">
                  <c:v>39.371701999999999</c:v>
                </c:pt>
                <c:pt idx="4906">
                  <c:v>39.371363000000002</c:v>
                </c:pt>
                <c:pt idx="4907">
                  <c:v>39.371023999999998</c:v>
                </c:pt>
                <c:pt idx="4908">
                  <c:v>39.370685999999999</c:v>
                </c:pt>
                <c:pt idx="4909">
                  <c:v>39.370348</c:v>
                </c:pt>
                <c:pt idx="4910">
                  <c:v>39.370010999999998</c:v>
                </c:pt>
                <c:pt idx="4911">
                  <c:v>39.369674000000003</c:v>
                </c:pt>
                <c:pt idx="4912">
                  <c:v>39.369337000000002</c:v>
                </c:pt>
                <c:pt idx="4913">
                  <c:v>39.369000999999997</c:v>
                </c:pt>
                <c:pt idx="4914">
                  <c:v>39.368665</c:v>
                </c:pt>
                <c:pt idx="4915">
                  <c:v>39.36833</c:v>
                </c:pt>
                <c:pt idx="4916">
                  <c:v>39.367995000000001</c:v>
                </c:pt>
                <c:pt idx="4917">
                  <c:v>39.367660000000001</c:v>
                </c:pt>
                <c:pt idx="4918">
                  <c:v>39.367325999999998</c:v>
                </c:pt>
                <c:pt idx="4919">
                  <c:v>39.366992000000003</c:v>
                </c:pt>
                <c:pt idx="4920">
                  <c:v>39.366658000000001</c:v>
                </c:pt>
                <c:pt idx="4921">
                  <c:v>39.366325000000003</c:v>
                </c:pt>
                <c:pt idx="4922">
                  <c:v>39.365993000000003</c:v>
                </c:pt>
                <c:pt idx="4923">
                  <c:v>39.365659999999998</c:v>
                </c:pt>
                <c:pt idx="4924">
                  <c:v>39.365327999999998</c:v>
                </c:pt>
                <c:pt idx="4925">
                  <c:v>39.364997000000002</c:v>
                </c:pt>
                <c:pt idx="4926">
                  <c:v>39.364666</c:v>
                </c:pt>
                <c:pt idx="4927">
                  <c:v>39.364334999999997</c:v>
                </c:pt>
                <c:pt idx="4928">
                  <c:v>39.364004999999999</c:v>
                </c:pt>
                <c:pt idx="4929">
                  <c:v>39.363675000000001</c:v>
                </c:pt>
                <c:pt idx="4930">
                  <c:v>39.363345000000002</c:v>
                </c:pt>
                <c:pt idx="4931">
                  <c:v>39.363016000000002</c:v>
                </c:pt>
                <c:pt idx="4932">
                  <c:v>39.362687000000001</c:v>
                </c:pt>
                <c:pt idx="4933">
                  <c:v>39.362358999999998</c:v>
                </c:pt>
                <c:pt idx="4934">
                  <c:v>39.362031000000002</c:v>
                </c:pt>
                <c:pt idx="4935">
                  <c:v>39.361702999999999</c:v>
                </c:pt>
                <c:pt idx="4936">
                  <c:v>39.361376</c:v>
                </c:pt>
                <c:pt idx="4937">
                  <c:v>39.361049000000001</c:v>
                </c:pt>
                <c:pt idx="4938">
                  <c:v>39.360723</c:v>
                </c:pt>
                <c:pt idx="4939">
                  <c:v>39.360396999999999</c:v>
                </c:pt>
                <c:pt idx="4940">
                  <c:v>39.360070999999998</c:v>
                </c:pt>
                <c:pt idx="4941">
                  <c:v>39.359746000000001</c:v>
                </c:pt>
                <c:pt idx="4942">
                  <c:v>39.359420999999998</c:v>
                </c:pt>
                <c:pt idx="4943">
                  <c:v>39.359096000000001</c:v>
                </c:pt>
                <c:pt idx="4944">
                  <c:v>39.358772000000002</c:v>
                </c:pt>
                <c:pt idx="4945">
                  <c:v>39.358448000000003</c:v>
                </c:pt>
                <c:pt idx="4946">
                  <c:v>39.358125000000001</c:v>
                </c:pt>
                <c:pt idx="4947">
                  <c:v>39.357802</c:v>
                </c:pt>
                <c:pt idx="4948">
                  <c:v>39.357478999999998</c:v>
                </c:pt>
                <c:pt idx="4949">
                  <c:v>39.357157000000001</c:v>
                </c:pt>
                <c:pt idx="4950">
                  <c:v>39.356834999999997</c:v>
                </c:pt>
                <c:pt idx="4951">
                  <c:v>39.356513999999997</c:v>
                </c:pt>
                <c:pt idx="4952">
                  <c:v>39.356192999999998</c:v>
                </c:pt>
                <c:pt idx="4953">
                  <c:v>39.355871999999998</c:v>
                </c:pt>
                <c:pt idx="4954">
                  <c:v>39.355550999999998</c:v>
                </c:pt>
                <c:pt idx="4955">
                  <c:v>39.355232000000001</c:v>
                </c:pt>
                <c:pt idx="4956">
                  <c:v>39.354911999999999</c:v>
                </c:pt>
                <c:pt idx="4957">
                  <c:v>39.354593000000001</c:v>
                </c:pt>
                <c:pt idx="4958">
                  <c:v>39.354273999999997</c:v>
                </c:pt>
                <c:pt idx="4959">
                  <c:v>39.353954999999999</c:v>
                </c:pt>
                <c:pt idx="4960">
                  <c:v>39.353636999999999</c:v>
                </c:pt>
                <c:pt idx="4961">
                  <c:v>39.353319999999997</c:v>
                </c:pt>
                <c:pt idx="4962">
                  <c:v>39.353001999999996</c:v>
                </c:pt>
                <c:pt idx="4963">
                  <c:v>39.352685000000001</c:v>
                </c:pt>
                <c:pt idx="4964">
                  <c:v>39.352369000000003</c:v>
                </c:pt>
                <c:pt idx="4965">
                  <c:v>39.352052999999998</c:v>
                </c:pt>
                <c:pt idx="4966">
                  <c:v>39.351737</c:v>
                </c:pt>
                <c:pt idx="4967">
                  <c:v>39.351421000000002</c:v>
                </c:pt>
                <c:pt idx="4968">
                  <c:v>39.351106000000001</c:v>
                </c:pt>
                <c:pt idx="4969">
                  <c:v>39.350791000000001</c:v>
                </c:pt>
                <c:pt idx="4970">
                  <c:v>39.350476999999998</c:v>
                </c:pt>
                <c:pt idx="4971">
                  <c:v>39.350163000000002</c:v>
                </c:pt>
                <c:pt idx="4972">
                  <c:v>39.349850000000004</c:v>
                </c:pt>
                <c:pt idx="4973">
                  <c:v>39.349536000000001</c:v>
                </c:pt>
                <c:pt idx="4974">
                  <c:v>39.349223000000002</c:v>
                </c:pt>
                <c:pt idx="4975">
                  <c:v>39.348911000000001</c:v>
                </c:pt>
                <c:pt idx="4976">
                  <c:v>39.348599</c:v>
                </c:pt>
                <c:pt idx="4977">
                  <c:v>39.348286999999999</c:v>
                </c:pt>
                <c:pt idx="4978">
                  <c:v>39.347976000000003</c:v>
                </c:pt>
                <c:pt idx="4979">
                  <c:v>39.347664999999999</c:v>
                </c:pt>
                <c:pt idx="4980">
                  <c:v>39.347354000000003</c:v>
                </c:pt>
                <c:pt idx="4981">
                  <c:v>39.347043999999997</c:v>
                </c:pt>
                <c:pt idx="4982">
                  <c:v>39.346733999999998</c:v>
                </c:pt>
                <c:pt idx="4983">
                  <c:v>39.346423999999999</c:v>
                </c:pt>
                <c:pt idx="4984">
                  <c:v>39.346114999999998</c:v>
                </c:pt>
                <c:pt idx="4985">
                  <c:v>39.345806000000003</c:v>
                </c:pt>
                <c:pt idx="4986">
                  <c:v>39.345497999999999</c:v>
                </c:pt>
                <c:pt idx="4987">
                  <c:v>39.345190000000002</c:v>
                </c:pt>
                <c:pt idx="4988">
                  <c:v>39.344881999999998</c:v>
                </c:pt>
                <c:pt idx="4989">
                  <c:v>39.344574000000001</c:v>
                </c:pt>
                <c:pt idx="4990">
                  <c:v>39.344267000000002</c:v>
                </c:pt>
                <c:pt idx="4991">
                  <c:v>39.343961</c:v>
                </c:pt>
                <c:pt idx="4992">
                  <c:v>39.343654000000001</c:v>
                </c:pt>
                <c:pt idx="4993">
                  <c:v>39.343347999999999</c:v>
                </c:pt>
                <c:pt idx="4994">
                  <c:v>39.343043000000002</c:v>
                </c:pt>
                <c:pt idx="4995">
                  <c:v>39.342737999999997</c:v>
                </c:pt>
                <c:pt idx="4996">
                  <c:v>39.342433</c:v>
                </c:pt>
                <c:pt idx="4997">
                  <c:v>39.342128000000002</c:v>
                </c:pt>
                <c:pt idx="4998">
                  <c:v>39.341824000000003</c:v>
                </c:pt>
                <c:pt idx="4999">
                  <c:v>39.341520000000003</c:v>
                </c:pt>
                <c:pt idx="5000">
                  <c:v>39.280833000000001</c:v>
                </c:pt>
                <c:pt idx="5001">
                  <c:v>39.232990999999998</c:v>
                </c:pt>
                <c:pt idx="5002">
                  <c:v>39.194488999999997</c:v>
                </c:pt>
                <c:pt idx="5003">
                  <c:v>39.162126999999998</c:v>
                </c:pt>
                <c:pt idx="5004">
                  <c:v>39.133139999999997</c:v>
                </c:pt>
                <c:pt idx="5005">
                  <c:v>39.105226999999999</c:v>
                </c:pt>
                <c:pt idx="5006">
                  <c:v>39.076524999999997</c:v>
                </c:pt>
                <c:pt idx="5007">
                  <c:v>39.045566999999998</c:v>
                </c:pt>
                <c:pt idx="5008">
                  <c:v>39.011218</c:v>
                </c:pt>
                <c:pt idx="5009">
                  <c:v>38.972628</c:v>
                </c:pt>
                <c:pt idx="5010">
                  <c:v>38.929172000000001</c:v>
                </c:pt>
                <c:pt idx="5011">
                  <c:v>38.880415999999997</c:v>
                </c:pt>
                <c:pt idx="5012">
                  <c:v>38.826073999999998</c:v>
                </c:pt>
                <c:pt idx="5013">
                  <c:v>38.765976000000002</c:v>
                </c:pt>
                <c:pt idx="5014">
                  <c:v>38.700046999999998</c:v>
                </c:pt>
                <c:pt idx="5015">
                  <c:v>38.628283000000003</c:v>
                </c:pt>
                <c:pt idx="5016">
                  <c:v>38.550735000000003</c:v>
                </c:pt>
                <c:pt idx="5017">
                  <c:v>38.467497000000002</c:v>
                </c:pt>
                <c:pt idx="5018">
                  <c:v>38.378692999999998</c:v>
                </c:pt>
                <c:pt idx="5019">
                  <c:v>38.284469000000001</c:v>
                </c:pt>
                <c:pt idx="5020">
                  <c:v>38.184987</c:v>
                </c:pt>
                <c:pt idx="5021">
                  <c:v>38.080421000000001</c:v>
                </c:pt>
                <c:pt idx="5022">
                  <c:v>37.970948999999997</c:v>
                </c:pt>
                <c:pt idx="5023">
                  <c:v>37.856752999999998</c:v>
                </c:pt>
                <c:pt idx="5024">
                  <c:v>37.738019000000001</c:v>
                </c:pt>
                <c:pt idx="5025">
                  <c:v>37.614925999999997</c:v>
                </c:pt>
                <c:pt idx="5026">
                  <c:v>37.487658000000003</c:v>
                </c:pt>
                <c:pt idx="5027">
                  <c:v>37.356389</c:v>
                </c:pt>
                <c:pt idx="5028">
                  <c:v>37.221294999999998</c:v>
                </c:pt>
                <c:pt idx="5029">
                  <c:v>37.082543999999999</c:v>
                </c:pt>
                <c:pt idx="5030">
                  <c:v>36.940300999999998</c:v>
                </c:pt>
                <c:pt idx="5031">
                  <c:v>36.794727000000002</c:v>
                </c:pt>
                <c:pt idx="5032">
                  <c:v>36.645977000000002</c:v>
                </c:pt>
                <c:pt idx="5033">
                  <c:v>36.494202000000001</c:v>
                </c:pt>
                <c:pt idx="5034">
                  <c:v>36.339551</c:v>
                </c:pt>
                <c:pt idx="5035">
                  <c:v>36.182164999999998</c:v>
                </c:pt>
                <c:pt idx="5036">
                  <c:v>36.022182999999998</c:v>
                </c:pt>
                <c:pt idx="5037">
                  <c:v>35.859741</c:v>
                </c:pt>
                <c:pt idx="5038">
                  <c:v>35.694969</c:v>
                </c:pt>
                <c:pt idx="5039">
                  <c:v>35.527996999999999</c:v>
                </c:pt>
                <c:pt idx="5040">
                  <c:v>35.358947999999998</c:v>
                </c:pt>
                <c:pt idx="5041">
                  <c:v>35.187944000000002</c:v>
                </c:pt>
                <c:pt idx="5042">
                  <c:v>35.015104000000001</c:v>
                </c:pt>
                <c:pt idx="5043">
                  <c:v>34.840542999999997</c:v>
                </c:pt>
                <c:pt idx="5044">
                  <c:v>34.664375999999997</c:v>
                </c:pt>
                <c:pt idx="5045">
                  <c:v>34.486711999999997</c:v>
                </c:pt>
                <c:pt idx="5046">
                  <c:v>34.307659999999998</c:v>
                </c:pt>
                <c:pt idx="5047">
                  <c:v>34.127324999999999</c:v>
                </c:pt>
                <c:pt idx="5048">
                  <c:v>33.945810999999999</c:v>
                </c:pt>
                <c:pt idx="5049">
                  <c:v>33.763218999999999</c:v>
                </c:pt>
                <c:pt idx="5050">
                  <c:v>33.579645999999997</c:v>
                </c:pt>
                <c:pt idx="5051">
                  <c:v>33.395189999999999</c:v>
                </c:pt>
                <c:pt idx="5052">
                  <c:v>33.209944</c:v>
                </c:pt>
                <c:pt idx="5053">
                  <c:v>33.023999000000003</c:v>
                </c:pt>
                <c:pt idx="5054">
                  <c:v>32.837445000000002</c:v>
                </c:pt>
                <c:pt idx="5055">
                  <c:v>32.650367000000003</c:v>
                </c:pt>
                <c:pt idx="5056">
                  <c:v>32.462850000000003</c:v>
                </c:pt>
                <c:pt idx="5057">
                  <c:v>32.274974999999998</c:v>
                </c:pt>
                <c:pt idx="5058">
                  <c:v>32.086820000000003</c:v>
                </c:pt>
                <c:pt idx="5059">
                  <c:v>31.898461999999999</c:v>
                </c:pt>
                <c:pt idx="5060">
                  <c:v>31.709972</c:v>
                </c:pt>
                <c:pt idx="5061">
                  <c:v>31.521422000000001</c:v>
                </c:pt>
                <c:pt idx="5062">
                  <c:v>31.332878999999998</c:v>
                </c:pt>
                <c:pt idx="5063">
                  <c:v>31.144406</c:v>
                </c:pt>
                <c:pt idx="5064">
                  <c:v>30.956064999999999</c:v>
                </c:pt>
                <c:pt idx="5065">
                  <c:v>30.767913</c:v>
                </c:pt>
                <c:pt idx="5066">
                  <c:v>30.580006000000001</c:v>
                </c:pt>
                <c:pt idx="5067">
                  <c:v>30.392395</c:v>
                </c:pt>
                <c:pt idx="5068">
                  <c:v>30.205127999999998</c:v>
                </c:pt>
                <c:pt idx="5069">
                  <c:v>30.018249999999998</c:v>
                </c:pt>
                <c:pt idx="5070">
                  <c:v>29.831803000000001</c:v>
                </c:pt>
                <c:pt idx="5071">
                  <c:v>29.645824999999999</c:v>
                </c:pt>
                <c:pt idx="5072">
                  <c:v>29.460352</c:v>
                </c:pt>
                <c:pt idx="5073">
                  <c:v>29.275414000000001</c:v>
                </c:pt>
                <c:pt idx="5074">
                  <c:v>29.091041000000001</c:v>
                </c:pt>
                <c:pt idx="5075">
                  <c:v>28.907257000000001</c:v>
                </c:pt>
                <c:pt idx="5076">
                  <c:v>28.724084000000001</c:v>
                </c:pt>
                <c:pt idx="5077">
                  <c:v>28.541542</c:v>
                </c:pt>
                <c:pt idx="5078">
                  <c:v>28.359646000000001</c:v>
                </c:pt>
                <c:pt idx="5079">
                  <c:v>28.178407</c:v>
                </c:pt>
                <c:pt idx="5080">
                  <c:v>27.997836</c:v>
                </c:pt>
                <c:pt idx="5081">
                  <c:v>27.81794</c:v>
                </c:pt>
                <c:pt idx="5082">
                  <c:v>27.638721</c:v>
                </c:pt>
                <c:pt idx="5083">
                  <c:v>27.460180999999999</c:v>
                </c:pt>
                <c:pt idx="5084">
                  <c:v>27.282318</c:v>
                </c:pt>
                <c:pt idx="5085">
                  <c:v>27.105128000000001</c:v>
                </c:pt>
                <c:pt idx="5086">
                  <c:v>26.928604</c:v>
                </c:pt>
                <c:pt idx="5087">
                  <c:v>26.752735999999999</c:v>
                </c:pt>
                <c:pt idx="5088">
                  <c:v>26.577514000000001</c:v>
                </c:pt>
                <c:pt idx="5089">
                  <c:v>26.402923999999999</c:v>
                </c:pt>
                <c:pt idx="5090">
                  <c:v>26.228949</c:v>
                </c:pt>
                <c:pt idx="5091">
                  <c:v>26.055572999999999</c:v>
                </c:pt>
                <c:pt idx="5092">
                  <c:v>25.882777000000001</c:v>
                </c:pt>
                <c:pt idx="5093">
                  <c:v>25.710538</c:v>
                </c:pt>
                <c:pt idx="5094">
                  <c:v>25.538834999999999</c:v>
                </c:pt>
                <c:pt idx="5095">
                  <c:v>25.367643999999999</c:v>
                </c:pt>
                <c:pt idx="5096">
                  <c:v>25.196940000000001</c:v>
                </c:pt>
                <c:pt idx="5097">
                  <c:v>25.026695</c:v>
                </c:pt>
                <c:pt idx="5098">
                  <c:v>24.856881999999999</c:v>
                </c:pt>
                <c:pt idx="5099">
                  <c:v>24.687473000000001</c:v>
                </c:pt>
                <c:pt idx="5100">
                  <c:v>24.518436999999999</c:v>
                </c:pt>
                <c:pt idx="5101">
                  <c:v>24.349746</c:v>
                </c:pt>
                <c:pt idx="5102">
                  <c:v>24.181367000000002</c:v>
                </c:pt>
                <c:pt idx="5103">
                  <c:v>24.013269000000001</c:v>
                </c:pt>
                <c:pt idx="5104">
                  <c:v>23.845420000000001</c:v>
                </c:pt>
                <c:pt idx="5105">
                  <c:v>23.677788</c:v>
                </c:pt>
                <c:pt idx="5106">
                  <c:v>23.510339999999999</c:v>
                </c:pt>
                <c:pt idx="5107">
                  <c:v>23.343043000000002</c:v>
                </c:pt>
                <c:pt idx="5108">
                  <c:v>23.175864000000001</c:v>
                </c:pt>
                <c:pt idx="5109">
                  <c:v>23.008769000000001</c:v>
                </c:pt>
                <c:pt idx="5110">
                  <c:v>22.841726000000001</c:v>
                </c:pt>
                <c:pt idx="5111">
                  <c:v>22.674700999999999</c:v>
                </c:pt>
                <c:pt idx="5112">
                  <c:v>22.507662</c:v>
                </c:pt>
                <c:pt idx="5113">
                  <c:v>22.340575000000001</c:v>
                </c:pt>
                <c:pt idx="5114">
                  <c:v>22.173407999999998</c:v>
                </c:pt>
                <c:pt idx="5115">
                  <c:v>22.006129999999999</c:v>
                </c:pt>
                <c:pt idx="5116">
                  <c:v>21.838706999999999</c:v>
                </c:pt>
                <c:pt idx="5117">
                  <c:v>21.671108</c:v>
                </c:pt>
                <c:pt idx="5118">
                  <c:v>21.503304</c:v>
                </c:pt>
                <c:pt idx="5119">
                  <c:v>21.335262</c:v>
                </c:pt>
                <c:pt idx="5120">
                  <c:v>21.166952999999999</c:v>
                </c:pt>
                <c:pt idx="5121">
                  <c:v>20.998346999999999</c:v>
                </c:pt>
                <c:pt idx="5122">
                  <c:v>20.829415000000001</c:v>
                </c:pt>
                <c:pt idx="5123">
                  <c:v>20.660129999999999</c:v>
                </c:pt>
                <c:pt idx="5124">
                  <c:v>20.490462000000001</c:v>
                </c:pt>
                <c:pt idx="5125">
                  <c:v>20.320385000000002</c:v>
                </c:pt>
                <c:pt idx="5126">
                  <c:v>20.149872999999999</c:v>
                </c:pt>
                <c:pt idx="5127">
                  <c:v>19.978898999999998</c:v>
                </c:pt>
                <c:pt idx="5128">
                  <c:v>19.807438999999999</c:v>
                </c:pt>
                <c:pt idx="5129">
                  <c:v>19.635466999999998</c:v>
                </c:pt>
                <c:pt idx="5130">
                  <c:v>19.462959999999999</c:v>
                </c:pt>
                <c:pt idx="5131">
                  <c:v>19.289895000000001</c:v>
                </c:pt>
                <c:pt idx="5132">
                  <c:v>19.116249</c:v>
                </c:pt>
                <c:pt idx="5133">
                  <c:v>18.942001000000001</c:v>
                </c:pt>
                <c:pt idx="5134">
                  <c:v>18.767128</c:v>
                </c:pt>
                <c:pt idx="5135">
                  <c:v>18.591612000000001</c:v>
                </c:pt>
                <c:pt idx="5136">
                  <c:v>18.415431000000002</c:v>
                </c:pt>
                <c:pt idx="5137">
                  <c:v>18.238567</c:v>
                </c:pt>
                <c:pt idx="5138">
                  <c:v>18.061001999999998</c:v>
                </c:pt>
                <c:pt idx="5139">
                  <c:v>17.882717</c:v>
                </c:pt>
                <c:pt idx="5140">
                  <c:v>17.703695</c:v>
                </c:pt>
                <c:pt idx="5141">
                  <c:v>17.52392</c:v>
                </c:pt>
                <c:pt idx="5142">
                  <c:v>17.343377</c:v>
                </c:pt>
                <c:pt idx="5143">
                  <c:v>17.162049</c:v>
                </c:pt>
                <c:pt idx="5144">
                  <c:v>16.979921000000001</c:v>
                </c:pt>
                <c:pt idx="5145">
                  <c:v>16.796980999999999</c:v>
                </c:pt>
                <c:pt idx="5146">
                  <c:v>16.613212999999998</c:v>
                </c:pt>
                <c:pt idx="5147">
                  <c:v>16.428605999999998</c:v>
                </c:pt>
                <c:pt idx="5148">
                  <c:v>16.243145999999999</c:v>
                </c:pt>
                <c:pt idx="5149">
                  <c:v>16.056822</c:v>
                </c:pt>
                <c:pt idx="5150">
                  <c:v>15.869621</c:v>
                </c:pt>
                <c:pt idx="5151">
                  <c:v>15.681533999999999</c:v>
                </c:pt>
                <c:pt idx="5152">
                  <c:v>15.492549</c:v>
                </c:pt>
                <c:pt idx="5153">
                  <c:v>15.302656000000001</c:v>
                </c:pt>
                <c:pt idx="5154">
                  <c:v>15.111846</c:v>
                </c:pt>
                <c:pt idx="5155">
                  <c:v>14.920109</c:v>
                </c:pt>
                <c:pt idx="5156">
                  <c:v>14.727435</c:v>
                </c:pt>
                <c:pt idx="5157">
                  <c:v>14.533818</c:v>
                </c:pt>
                <c:pt idx="5158">
                  <c:v>14.339248</c:v>
                </c:pt>
                <c:pt idx="5159">
                  <c:v>14.143717000000001</c:v>
                </c:pt>
                <c:pt idx="5160">
                  <c:v>13.947219</c:v>
                </c:pt>
                <c:pt idx="5161">
                  <c:v>13.749746999999999</c:v>
                </c:pt>
                <c:pt idx="5162">
                  <c:v>13.551295</c:v>
                </c:pt>
                <c:pt idx="5163">
                  <c:v>13.351856</c:v>
                </c:pt>
                <c:pt idx="5164">
                  <c:v>13.151422999999999</c:v>
                </c:pt>
                <c:pt idx="5165">
                  <c:v>12.949989</c:v>
                </c:pt>
                <c:pt idx="5166">
                  <c:v>12.747547000000001</c:v>
                </c:pt>
                <c:pt idx="5167">
                  <c:v>12.544091</c:v>
                </c:pt>
                <c:pt idx="5168">
                  <c:v>12.339613</c:v>
                </c:pt>
                <c:pt idx="5169">
                  <c:v>12.134107</c:v>
                </c:pt>
                <c:pt idx="5170">
                  <c:v>11.927566000000001</c:v>
                </c:pt>
                <c:pt idx="5171">
                  <c:v>11.719982999999999</c:v>
                </c:pt>
                <c:pt idx="5172">
                  <c:v>11.511352</c:v>
                </c:pt>
                <c:pt idx="5173">
                  <c:v>11.301664000000001</c:v>
                </c:pt>
                <c:pt idx="5174">
                  <c:v>11.090914</c:v>
                </c:pt>
                <c:pt idx="5175">
                  <c:v>10.879092999999999</c:v>
                </c:pt>
                <c:pt idx="5176">
                  <c:v>10.666195</c:v>
                </c:pt>
                <c:pt idx="5177">
                  <c:v>10.452211999999999</c:v>
                </c:pt>
                <c:pt idx="5178">
                  <c:v>10.237135</c:v>
                </c:pt>
                <c:pt idx="5179">
                  <c:v>10.020955000000001</c:v>
                </c:pt>
                <c:pt idx="5180">
                  <c:v>9.8036659999999998</c:v>
                </c:pt>
                <c:pt idx="5181">
                  <c:v>9.5852559999999993</c:v>
                </c:pt>
                <c:pt idx="5182">
                  <c:v>9.3657160000000008</c:v>
                </c:pt>
                <c:pt idx="5183">
                  <c:v>9.1450359999999993</c:v>
                </c:pt>
                <c:pt idx="5184">
                  <c:v>8.9232049999999994</c:v>
                </c:pt>
                <c:pt idx="5185">
                  <c:v>8.7002120000000005</c:v>
                </c:pt>
                <c:pt idx="5186">
                  <c:v>8.4760439999999999</c:v>
                </c:pt>
                <c:pt idx="5187">
                  <c:v>8.2506880000000002</c:v>
                </c:pt>
                <c:pt idx="5188">
                  <c:v>8.0241310000000006</c:v>
                </c:pt>
                <c:pt idx="5189">
                  <c:v>7.7963579999999997</c:v>
                </c:pt>
                <c:pt idx="5190">
                  <c:v>7.5673529999999998</c:v>
                </c:pt>
                <c:pt idx="5191">
                  <c:v>7.3371000000000004</c:v>
                </c:pt>
                <c:pt idx="5192">
                  <c:v>7.1055809999999999</c:v>
                </c:pt>
                <c:pt idx="5193">
                  <c:v>6.8727770000000001</c:v>
                </c:pt>
                <c:pt idx="5194">
                  <c:v>6.638668</c:v>
                </c:pt>
                <c:pt idx="5195">
                  <c:v>6.4032330000000002</c:v>
                </c:pt>
                <c:pt idx="5196">
                  <c:v>6.1664490000000001</c:v>
                </c:pt>
                <c:pt idx="5197">
                  <c:v>5.9282919999999999</c:v>
                </c:pt>
                <c:pt idx="5198">
                  <c:v>5.6887359999999996</c:v>
                </c:pt>
                <c:pt idx="5199">
                  <c:v>5.4477549999999999</c:v>
                </c:pt>
                <c:pt idx="5200">
                  <c:v>5.2053180000000001</c:v>
                </c:pt>
                <c:pt idx="5201">
                  <c:v>4.9613959999999997</c:v>
                </c:pt>
                <c:pt idx="5202">
                  <c:v>4.7159560000000003</c:v>
                </c:pt>
                <c:pt idx="5203">
                  <c:v>4.4689629999999996</c:v>
                </c:pt>
                <c:pt idx="5204">
                  <c:v>4.2203819999999999</c:v>
                </c:pt>
                <c:pt idx="5205">
                  <c:v>3.9701740000000001</c:v>
                </c:pt>
                <c:pt idx="5206">
                  <c:v>3.7182979999999999</c:v>
                </c:pt>
                <c:pt idx="5207">
                  <c:v>3.4647130000000002</c:v>
                </c:pt>
                <c:pt idx="5208">
                  <c:v>3.2093729999999998</c:v>
                </c:pt>
                <c:pt idx="5209">
                  <c:v>2.9522309999999998</c:v>
                </c:pt>
                <c:pt idx="5210">
                  <c:v>2.693238</c:v>
                </c:pt>
                <c:pt idx="5211">
                  <c:v>2.4323429999999999</c:v>
                </c:pt>
                <c:pt idx="5212">
                  <c:v>2.169492</c:v>
                </c:pt>
                <c:pt idx="5213">
                  <c:v>1.9046289999999999</c:v>
                </c:pt>
                <c:pt idx="5214">
                  <c:v>1.637696</c:v>
                </c:pt>
                <c:pt idx="5215">
                  <c:v>1.368633</c:v>
                </c:pt>
                <c:pt idx="5216">
                  <c:v>1.0973759999999999</c:v>
                </c:pt>
                <c:pt idx="5217">
                  <c:v>0.82386300000000001</c:v>
                </c:pt>
                <c:pt idx="5218">
                  <c:v>0.54802700000000004</c:v>
                </c:pt>
                <c:pt idx="5219">
                  <c:v>0.26979999999999998</c:v>
                </c:pt>
                <c:pt idx="5220">
                  <c:v>-1.0886E-2</c:v>
                </c:pt>
                <c:pt idx="5221">
                  <c:v>-0.29409999999999997</c:v>
                </c:pt>
                <c:pt idx="5222">
                  <c:v>-0.57991499999999996</c:v>
                </c:pt>
                <c:pt idx="5223">
                  <c:v>-0.86839999999999995</c:v>
                </c:pt>
                <c:pt idx="5224">
                  <c:v>-1.159627</c:v>
                </c:pt>
                <c:pt idx="5225">
                  <c:v>-1.453665</c:v>
                </c:pt>
                <c:pt idx="5226">
                  <c:v>-1.750583</c:v>
                </c:pt>
                <c:pt idx="5227">
                  <c:v>-2.0504479999999998</c:v>
                </c:pt>
                <c:pt idx="5228">
                  <c:v>-2.353326</c:v>
                </c:pt>
                <c:pt idx="5229">
                  <c:v>-2.659278</c:v>
                </c:pt>
                <c:pt idx="5230">
                  <c:v>-2.9683619999999999</c:v>
                </c:pt>
                <c:pt idx="5231">
                  <c:v>-3.2806289999999998</c:v>
                </c:pt>
                <c:pt idx="5232">
                  <c:v>-3.5961289999999999</c:v>
                </c:pt>
                <c:pt idx="5233">
                  <c:v>-3.9149020000000001</c:v>
                </c:pt>
                <c:pt idx="5234">
                  <c:v>-4.2369810000000001</c:v>
                </c:pt>
                <c:pt idx="5235">
                  <c:v>-4.562392</c:v>
                </c:pt>
                <c:pt idx="5236">
                  <c:v>-4.8911519999999999</c:v>
                </c:pt>
                <c:pt idx="5237">
                  <c:v>-5.223268</c:v>
                </c:pt>
                <c:pt idx="5238">
                  <c:v>-5.5587359999999997</c:v>
                </c:pt>
                <c:pt idx="5239">
                  <c:v>-5.8975419999999996</c:v>
                </c:pt>
                <c:pt idx="5240">
                  <c:v>-6.2396599999999998</c:v>
                </c:pt>
                <c:pt idx="5241">
                  <c:v>-6.585051</c:v>
                </c:pt>
                <c:pt idx="5242">
                  <c:v>-6.9336659999999997</c:v>
                </c:pt>
                <c:pt idx="5243">
                  <c:v>-7.2854409999999996</c:v>
                </c:pt>
                <c:pt idx="5244">
                  <c:v>-7.640301</c:v>
                </c:pt>
                <c:pt idx="5245">
                  <c:v>-7.9981590000000002</c:v>
                </c:pt>
                <c:pt idx="5246">
                  <c:v>-8.3589160000000007</c:v>
                </c:pt>
                <c:pt idx="5247">
                  <c:v>-8.7224620000000002</c:v>
                </c:pt>
                <c:pt idx="5248">
                  <c:v>-9.0886750000000003</c:v>
                </c:pt>
                <c:pt idx="5249">
                  <c:v>-9.4574239999999996</c:v>
                </c:pt>
                <c:pt idx="5250">
                  <c:v>-9.8285680000000006</c:v>
                </c:pt>
                <c:pt idx="5251">
                  <c:v>-10.20196</c:v>
                </c:pt>
                <c:pt idx="5252">
                  <c:v>-10.577443000000001</c:v>
                </c:pt>
                <c:pt idx="5253">
                  <c:v>-10.954853999999999</c:v>
                </c:pt>
                <c:pt idx="5254">
                  <c:v>-11.334026</c:v>
                </c:pt>
                <c:pt idx="5255">
                  <c:v>-11.714786999999999</c:v>
                </c:pt>
                <c:pt idx="5256">
                  <c:v>-12.096961</c:v>
                </c:pt>
                <c:pt idx="5257">
                  <c:v>-12.480370000000001</c:v>
                </c:pt>
                <c:pt idx="5258">
                  <c:v>-12.864833000000001</c:v>
                </c:pt>
                <c:pt idx="5259">
                  <c:v>-13.250170000000001</c:v>
                </c:pt>
                <c:pt idx="5260">
                  <c:v>-13.636200000000001</c:v>
                </c:pt>
                <c:pt idx="5261">
                  <c:v>-14.022741999999999</c:v>
                </c:pt>
                <c:pt idx="5262">
                  <c:v>-14.409617000000001</c:v>
                </c:pt>
                <c:pt idx="5263">
                  <c:v>-14.796647999999999</c:v>
                </c:pt>
                <c:pt idx="5264">
                  <c:v>-15.18366</c:v>
                </c:pt>
                <c:pt idx="5265">
                  <c:v>-15.570486000000001</c:v>
                </c:pt>
                <c:pt idx="5266">
                  <c:v>-15.956958999999999</c:v>
                </c:pt>
                <c:pt idx="5267">
                  <c:v>-16.342921</c:v>
                </c:pt>
                <c:pt idx="5268">
                  <c:v>-16.728221000000001</c:v>
                </c:pt>
                <c:pt idx="5269">
                  <c:v>-17.112718999999998</c:v>
                </c:pt>
                <c:pt idx="5270">
                  <c:v>-17.496281</c:v>
                </c:pt>
                <c:pt idx="5271">
                  <c:v>-17.878792000000001</c:v>
                </c:pt>
                <c:pt idx="5272">
                  <c:v>-18.260145000000001</c:v>
                </c:pt>
                <c:pt idx="5273">
                  <c:v>-18.640253000000001</c:v>
                </c:pt>
                <c:pt idx="5274">
                  <c:v>-19.019045999999999</c:v>
                </c:pt>
                <c:pt idx="5275">
                  <c:v>-19.396471999999999</c:v>
                </c:pt>
                <c:pt idx="5276">
                  <c:v>-19.772501999999999</c:v>
                </c:pt>
                <c:pt idx="5277">
                  <c:v>-20.147126</c:v>
                </c:pt>
                <c:pt idx="5278">
                  <c:v>-20.520358000000002</c:v>
                </c:pt>
                <c:pt idx="5279">
                  <c:v>-20.892233999999998</c:v>
                </c:pt>
                <c:pt idx="5280">
                  <c:v>-21.262809000000001</c:v>
                </c:pt>
                <c:pt idx="5281">
                  <c:v>-21.632162000000001</c:v>
                </c:pt>
                <c:pt idx="5282">
                  <c:v>-22.000387</c:v>
                </c:pt>
                <c:pt idx="5283">
                  <c:v>-22.367597</c:v>
                </c:pt>
                <c:pt idx="5284">
                  <c:v>-22.733917000000002</c:v>
                </c:pt>
                <c:pt idx="5285">
                  <c:v>-23.099481999999998</c:v>
                </c:pt>
                <c:pt idx="5286">
                  <c:v>-23.464435999999999</c:v>
                </c:pt>
                <c:pt idx="5287">
                  <c:v>-23.828925999999999</c:v>
                </c:pt>
                <c:pt idx="5288">
                  <c:v>-24.193100999999999</c:v>
                </c:pt>
                <c:pt idx="5289">
                  <c:v>-24.557106000000001</c:v>
                </c:pt>
                <c:pt idx="5290">
                  <c:v>-24.921082999999999</c:v>
                </c:pt>
                <c:pt idx="5291">
                  <c:v>-25.285167000000001</c:v>
                </c:pt>
                <c:pt idx="5292">
                  <c:v>-25.649484000000001</c:v>
                </c:pt>
                <c:pt idx="5293">
                  <c:v>-26.014150000000001</c:v>
                </c:pt>
                <c:pt idx="5294">
                  <c:v>-26.379270000000002</c:v>
                </c:pt>
                <c:pt idx="5295">
                  <c:v>-26.74494</c:v>
                </c:pt>
                <c:pt idx="5296">
                  <c:v>-27.111242000000001</c:v>
                </c:pt>
                <c:pt idx="5297">
                  <c:v>-27.478251</c:v>
                </c:pt>
                <c:pt idx="5298">
                  <c:v>-27.846028</c:v>
                </c:pt>
                <c:pt idx="5299">
                  <c:v>-28.214628000000001</c:v>
                </c:pt>
                <c:pt idx="5300">
                  <c:v>-28.584097</c:v>
                </c:pt>
                <c:pt idx="5301">
                  <c:v>-28.954473</c:v>
                </c:pt>
                <c:pt idx="5302">
                  <c:v>-29.325790000000001</c:v>
                </c:pt>
                <c:pt idx="5303">
                  <c:v>-29.698076</c:v>
                </c:pt>
                <c:pt idx="5304">
                  <c:v>-30.071355000000001</c:v>
                </c:pt>
                <c:pt idx="5305">
                  <c:v>-30.445649</c:v>
                </c:pt>
                <c:pt idx="5306">
                  <c:v>-30.820978</c:v>
                </c:pt>
                <c:pt idx="5307">
                  <c:v>-31.197361000000001</c:v>
                </c:pt>
                <c:pt idx="5308">
                  <c:v>-31.574818</c:v>
                </c:pt>
                <c:pt idx="5309">
                  <c:v>-31.953367</c:v>
                </c:pt>
                <c:pt idx="5310">
                  <c:v>-32.333029000000003</c:v>
                </c:pt>
                <c:pt idx="5311">
                  <c:v>-32.713827999999999</c:v>
                </c:pt>
                <c:pt idx="5312">
                  <c:v>-33.095787000000001</c:v>
                </c:pt>
                <c:pt idx="5313">
                  <c:v>-33.478935</c:v>
                </c:pt>
                <c:pt idx="5314">
                  <c:v>-33.863301</c:v>
                </c:pt>
                <c:pt idx="5315">
                  <c:v>-34.248919999999998</c:v>
                </c:pt>
                <c:pt idx="5316">
                  <c:v>-34.635826999999999</c:v>
                </c:pt>
                <c:pt idx="5317">
                  <c:v>-35.024064000000003</c:v>
                </c:pt>
                <c:pt idx="5318">
                  <c:v>-35.413676000000002</c:v>
                </c:pt>
                <c:pt idx="5319">
                  <c:v>-35.804709000000003</c:v>
                </c:pt>
                <c:pt idx="5320">
                  <c:v>-36.197217000000002</c:v>
                </c:pt>
                <c:pt idx="5321">
                  <c:v>-36.591254999999997</c:v>
                </c:pt>
                <c:pt idx="5322">
                  <c:v>-36.986882999999999</c:v>
                </c:pt>
                <c:pt idx="5323">
                  <c:v>-37.384163999999998</c:v>
                </c:pt>
                <c:pt idx="5324">
                  <c:v>-37.783166999999999</c:v>
                </c:pt>
                <c:pt idx="5325">
                  <c:v>-38.183960999999996</c:v>
                </c:pt>
                <c:pt idx="5326">
                  <c:v>-38.586620000000003</c:v>
                </c:pt>
                <c:pt idx="5327">
                  <c:v>-38.991222999999998</c:v>
                </c:pt>
                <c:pt idx="5328">
                  <c:v>-39.397849000000001</c:v>
                </c:pt>
                <c:pt idx="5329">
                  <c:v>-39.806581999999999</c:v>
                </c:pt>
                <c:pt idx="5330">
                  <c:v>-40.217508000000002</c:v>
                </c:pt>
                <c:pt idx="5331">
                  <c:v>-40.630713999999998</c:v>
                </c:pt>
                <c:pt idx="5332">
                  <c:v>-41.046292000000001</c:v>
                </c:pt>
                <c:pt idx="5333">
                  <c:v>-41.464334000000001</c:v>
                </c:pt>
                <c:pt idx="5334">
                  <c:v>-41.884932999999997</c:v>
                </c:pt>
                <c:pt idx="5335">
                  <c:v>-42.308185999999999</c:v>
                </c:pt>
                <c:pt idx="5336">
                  <c:v>-42.734189999999998</c:v>
                </c:pt>
                <c:pt idx="5337">
                  <c:v>-43.163043999999999</c:v>
                </c:pt>
                <c:pt idx="5338">
                  <c:v>-43.594847999999999</c:v>
                </c:pt>
                <c:pt idx="5339">
                  <c:v>-44.029702999999998</c:v>
                </c:pt>
                <c:pt idx="5340">
                  <c:v>-44.467711999999999</c:v>
                </c:pt>
                <c:pt idx="5341">
                  <c:v>-44.908980999999997</c:v>
                </c:pt>
                <c:pt idx="5342">
                  <c:v>-45.353617</c:v>
                </c:pt>
                <c:pt idx="5343">
                  <c:v>-45.801729000000002</c:v>
                </c:pt>
                <c:pt idx="5344">
                  <c:v>-46.253428999999997</c:v>
                </c:pt>
                <c:pt idx="5345">
                  <c:v>-46.708832999999998</c:v>
                </c:pt>
                <c:pt idx="5346">
                  <c:v>-47.168061999999999</c:v>
                </c:pt>
                <c:pt idx="5347">
                  <c:v>-47.631239999999998</c:v>
                </c:pt>
                <c:pt idx="5348">
                  <c:v>-48.098497999999999</c:v>
                </c:pt>
                <c:pt idx="5349">
                  <c:v>-48.569972999999997</c:v>
                </c:pt>
                <c:pt idx="5350">
                  <c:v>-49.045811</c:v>
                </c:pt>
                <c:pt idx="5351">
                  <c:v>-49.526164000000001</c:v>
                </c:pt>
                <c:pt idx="5352">
                  <c:v>-50.011198</c:v>
                </c:pt>
                <c:pt idx="5353">
                  <c:v>-50.501085000000003</c:v>
                </c:pt>
                <c:pt idx="5354">
                  <c:v>-50.996014000000002</c:v>
                </c:pt>
                <c:pt idx="5355">
                  <c:v>-51.496184</c:v>
                </c:pt>
                <c:pt idx="5356">
                  <c:v>-52.001809999999999</c:v>
                </c:pt>
                <c:pt idx="5357">
                  <c:v>-52.513123</c:v>
                </c:pt>
                <c:pt idx="5358">
                  <c:v>-53.030372</c:v>
                </c:pt>
                <c:pt idx="5359">
                  <c:v>-53.553823000000001</c:v>
                </c:pt>
                <c:pt idx="5360">
                  <c:v>-54.083762</c:v>
                </c:pt>
                <c:pt idx="5361">
                  <c:v>-54.620497</c:v>
                </c:pt>
                <c:pt idx="5362">
                  <c:v>-55.164357000000003</c:v>
                </c:pt>
                <c:pt idx="5363">
                  <c:v>-55.715693999999999</c:v>
                </c:pt>
                <c:pt idx="5364">
                  <c:v>-56.274886000000002</c:v>
                </c:pt>
                <c:pt idx="5365">
                  <c:v>-56.842333000000004</c:v>
                </c:pt>
                <c:pt idx="5366">
                  <c:v>-57.418464</c:v>
                </c:pt>
                <c:pt idx="5367">
                  <c:v>-58.003729999999997</c:v>
                </c:pt>
                <c:pt idx="5368">
                  <c:v>-58.598613</c:v>
                </c:pt>
                <c:pt idx="5369">
                  <c:v>-59.203619000000003</c:v>
                </c:pt>
                <c:pt idx="5370">
                  <c:v>-59.819279000000002</c:v>
                </c:pt>
                <c:pt idx="5371">
                  <c:v>-60.446148999999998</c:v>
                </c:pt>
                <c:pt idx="5372">
                  <c:v>-61.084806999999998</c:v>
                </c:pt>
                <c:pt idx="5373">
                  <c:v>-61.735849999999999</c:v>
                </c:pt>
                <c:pt idx="5374">
                  <c:v>-62.399889000000002</c:v>
                </c:pt>
                <c:pt idx="5375">
                  <c:v>-63.077542999999999</c:v>
                </c:pt>
                <c:pt idx="5376">
                  <c:v>-63.76943</c:v>
                </c:pt>
                <c:pt idx="5377">
                  <c:v>-64.476155000000006</c:v>
                </c:pt>
                <c:pt idx="5378">
                  <c:v>-65.198297999999994</c:v>
                </c:pt>
                <c:pt idx="5379">
                  <c:v>-65.936391</c:v>
                </c:pt>
                <c:pt idx="5380">
                  <c:v>-66.690894999999998</c:v>
                </c:pt>
                <c:pt idx="5381">
                  <c:v>-67.462170999999998</c:v>
                </c:pt>
                <c:pt idx="5382">
                  <c:v>-68.250439</c:v>
                </c:pt>
                <c:pt idx="5383">
                  <c:v>-69.050438999999997</c:v>
                </c:pt>
                <c:pt idx="5384">
                  <c:v>-69.850438999999994</c:v>
                </c:pt>
                <c:pt idx="5385">
                  <c:v>-70.650439000000006</c:v>
                </c:pt>
                <c:pt idx="5386">
                  <c:v>-71.450439000000003</c:v>
                </c:pt>
                <c:pt idx="5387">
                  <c:v>-72.250439</c:v>
                </c:pt>
                <c:pt idx="5388">
                  <c:v>-73.050438999999997</c:v>
                </c:pt>
                <c:pt idx="5389">
                  <c:v>-73.850438999999994</c:v>
                </c:pt>
                <c:pt idx="5390">
                  <c:v>-74.650439000000006</c:v>
                </c:pt>
                <c:pt idx="5391">
                  <c:v>-75.450439000000003</c:v>
                </c:pt>
                <c:pt idx="5392">
                  <c:v>-76.250439</c:v>
                </c:pt>
                <c:pt idx="5393">
                  <c:v>-77.050438999999997</c:v>
                </c:pt>
                <c:pt idx="5394">
                  <c:v>-77.850438999999994</c:v>
                </c:pt>
                <c:pt idx="5395">
                  <c:v>-78.650439000000006</c:v>
                </c:pt>
                <c:pt idx="5396">
                  <c:v>-79.450439000000003</c:v>
                </c:pt>
                <c:pt idx="5397">
                  <c:v>-80.250439</c:v>
                </c:pt>
                <c:pt idx="5398">
                  <c:v>-81.036884999999998</c:v>
                </c:pt>
                <c:pt idx="5399">
                  <c:v>-81.781090000000006</c:v>
                </c:pt>
                <c:pt idx="5400">
                  <c:v>-82.477394000000004</c:v>
                </c:pt>
                <c:pt idx="5401">
                  <c:v>-83.121358000000001</c:v>
                </c:pt>
                <c:pt idx="5402">
                  <c:v>-83.710026999999997</c:v>
                </c:pt>
                <c:pt idx="5403">
                  <c:v>-84.242040000000003</c:v>
                </c:pt>
                <c:pt idx="5404">
                  <c:v>-84.717607999999998</c:v>
                </c:pt>
                <c:pt idx="5405">
                  <c:v>-85.138351999999998</c:v>
                </c:pt>
                <c:pt idx="5406">
                  <c:v>-85.507059999999996</c:v>
                </c:pt>
                <c:pt idx="5407">
                  <c:v>-85.827383999999995</c:v>
                </c:pt>
                <c:pt idx="5408">
                  <c:v>-86.103532999999999</c:v>
                </c:pt>
                <c:pt idx="5409">
                  <c:v>-86.339990999999998</c:v>
                </c:pt>
                <c:pt idx="5410">
                  <c:v>-86.54128</c:v>
                </c:pt>
                <c:pt idx="5411">
                  <c:v>-86.711781000000002</c:v>
                </c:pt>
                <c:pt idx="5412">
                  <c:v>-86.855602000000005</c:v>
                </c:pt>
                <c:pt idx="5413">
                  <c:v>-86.976506000000001</c:v>
                </c:pt>
                <c:pt idx="5414">
                  <c:v>-87.077869000000007</c:v>
                </c:pt>
                <c:pt idx="5415">
                  <c:v>-87.162671000000003</c:v>
                </c:pt>
                <c:pt idx="5416">
                  <c:v>-87.233512000000005</c:v>
                </c:pt>
                <c:pt idx="5417">
                  <c:v>-87.292632999999995</c:v>
                </c:pt>
                <c:pt idx="5418">
                  <c:v>-87.341949999999997</c:v>
                </c:pt>
                <c:pt idx="5419">
                  <c:v>-87.383090999999993</c:v>
                </c:pt>
                <c:pt idx="5420">
                  <c:v>-87.417428000000001</c:v>
                </c:pt>
                <c:pt idx="5421">
                  <c:v>-87.446116000000004</c:v>
                </c:pt>
                <c:pt idx="5422">
                  <c:v>-87.470118999999997</c:v>
                </c:pt>
                <c:pt idx="5423">
                  <c:v>-87.490241999999995</c:v>
                </c:pt>
                <c:pt idx="5424">
                  <c:v>-87.507154999999997</c:v>
                </c:pt>
                <c:pt idx="5425">
                  <c:v>-87.521415000000005</c:v>
                </c:pt>
                <c:pt idx="5426">
                  <c:v>-87.533483000000004</c:v>
                </c:pt>
                <c:pt idx="5427">
                  <c:v>-87.54374</c:v>
                </c:pt>
                <c:pt idx="5428">
                  <c:v>-87.552501000000007</c:v>
                </c:pt>
                <c:pt idx="5429">
                  <c:v>-87.560027000000005</c:v>
                </c:pt>
                <c:pt idx="5430">
                  <c:v>-87.566531999999995</c:v>
                </c:pt>
                <c:pt idx="5431">
                  <c:v>-87.572196000000005</c:v>
                </c:pt>
                <c:pt idx="5432">
                  <c:v>-87.577162000000001</c:v>
                </c:pt>
                <c:pt idx="5433">
                  <c:v>-87.581553</c:v>
                </c:pt>
                <c:pt idx="5434">
                  <c:v>-87.585468000000006</c:v>
                </c:pt>
                <c:pt idx="5435">
                  <c:v>-87.588988000000001</c:v>
                </c:pt>
                <c:pt idx="5436">
                  <c:v>-87.592179999999999</c:v>
                </c:pt>
                <c:pt idx="5437">
                  <c:v>-87.595101</c:v>
                </c:pt>
                <c:pt idx="5438">
                  <c:v>-87.597797</c:v>
                </c:pt>
                <c:pt idx="5439">
                  <c:v>-87.600303999999994</c:v>
                </c:pt>
                <c:pt idx="5440">
                  <c:v>-87.602654000000001</c:v>
                </c:pt>
                <c:pt idx="5441">
                  <c:v>-87.604872</c:v>
                </c:pt>
                <c:pt idx="5442">
                  <c:v>-87.606979999999993</c:v>
                </c:pt>
                <c:pt idx="5443">
                  <c:v>-87.608994999999993</c:v>
                </c:pt>
                <c:pt idx="5444">
                  <c:v>-87.610932000000005</c:v>
                </c:pt>
                <c:pt idx="5445">
                  <c:v>-87.612802000000002</c:v>
                </c:pt>
                <c:pt idx="5446">
                  <c:v>-87.614615000000001</c:v>
                </c:pt>
                <c:pt idx="5447">
                  <c:v>-87.616378999999995</c:v>
                </c:pt>
                <c:pt idx="5448">
                  <c:v>-87.618100999999996</c:v>
                </c:pt>
                <c:pt idx="5449">
                  <c:v>-87.619786000000005</c:v>
                </c:pt>
                <c:pt idx="5450">
                  <c:v>-87.621438999999995</c:v>
                </c:pt>
                <c:pt idx="5451">
                  <c:v>-87.623063999999999</c:v>
                </c:pt>
                <c:pt idx="5452">
                  <c:v>-87.624663999999996</c:v>
                </c:pt>
                <c:pt idx="5453">
                  <c:v>-87.626240999999993</c:v>
                </c:pt>
                <c:pt idx="5454">
                  <c:v>-87.627797999999999</c:v>
                </c:pt>
                <c:pt idx="5455">
                  <c:v>-87.629337000000007</c:v>
                </c:pt>
                <c:pt idx="5456">
                  <c:v>-87.630858000000003</c:v>
                </c:pt>
                <c:pt idx="5457">
                  <c:v>-87.632363999999995</c:v>
                </c:pt>
                <c:pt idx="5458">
                  <c:v>-87.633854999999997</c:v>
                </c:pt>
                <c:pt idx="5459">
                  <c:v>-87.635332000000005</c:v>
                </c:pt>
                <c:pt idx="5460">
                  <c:v>-87.636797000000001</c:v>
                </c:pt>
                <c:pt idx="5461">
                  <c:v>-87.638249000000002</c:v>
                </c:pt>
                <c:pt idx="5462">
                  <c:v>-87.639689000000004</c:v>
                </c:pt>
                <c:pt idx="5463">
                  <c:v>-87.641118000000006</c:v>
                </c:pt>
                <c:pt idx="5464">
                  <c:v>-87.642537000000004</c:v>
                </c:pt>
                <c:pt idx="5465">
                  <c:v>-87.643944000000005</c:v>
                </c:pt>
                <c:pt idx="5466">
                  <c:v>-87.645341999999999</c:v>
                </c:pt>
                <c:pt idx="5467">
                  <c:v>-87.646728999999993</c:v>
                </c:pt>
                <c:pt idx="5468">
                  <c:v>-87.648106999999996</c:v>
                </c:pt>
                <c:pt idx="5469">
                  <c:v>-87.649476000000007</c:v>
                </c:pt>
                <c:pt idx="5470">
                  <c:v>-87.650835000000001</c:v>
                </c:pt>
                <c:pt idx="5471">
                  <c:v>-87.652185000000003</c:v>
                </c:pt>
                <c:pt idx="5472">
                  <c:v>-87.653525999999999</c:v>
                </c:pt>
                <c:pt idx="5473">
                  <c:v>-87.654859000000002</c:v>
                </c:pt>
                <c:pt idx="5474">
                  <c:v>-87.656182000000001</c:v>
                </c:pt>
                <c:pt idx="5475">
                  <c:v>-87.657498000000004</c:v>
                </c:pt>
                <c:pt idx="5476">
                  <c:v>-87.658805000000001</c:v>
                </c:pt>
                <c:pt idx="5477">
                  <c:v>-87.660103000000007</c:v>
                </c:pt>
                <c:pt idx="5478">
                  <c:v>-87.661394000000001</c:v>
                </c:pt>
                <c:pt idx="5479">
                  <c:v>-87.662676000000005</c:v>
                </c:pt>
                <c:pt idx="5480">
                  <c:v>-87.663950999999997</c:v>
                </c:pt>
                <c:pt idx="5481">
                  <c:v>-87.665216999999998</c:v>
                </c:pt>
                <c:pt idx="5482">
                  <c:v>-87.666476000000003</c:v>
                </c:pt>
                <c:pt idx="5483">
                  <c:v>-87.667726999999999</c:v>
                </c:pt>
                <c:pt idx="5484">
                  <c:v>-87.668970999999999</c:v>
                </c:pt>
                <c:pt idx="5485">
                  <c:v>-87.670205999999993</c:v>
                </c:pt>
                <c:pt idx="5486">
                  <c:v>-87.671435000000002</c:v>
                </c:pt>
                <c:pt idx="5487">
                  <c:v>-87.672656000000003</c:v>
                </c:pt>
                <c:pt idx="5488">
                  <c:v>-87.673869999999994</c:v>
                </c:pt>
                <c:pt idx="5489">
                  <c:v>-87.675076000000004</c:v>
                </c:pt>
                <c:pt idx="5490">
                  <c:v>-87.676275000000004</c:v>
                </c:pt>
                <c:pt idx="5491">
                  <c:v>-87.677466999999993</c:v>
                </c:pt>
                <c:pt idx="5492">
                  <c:v>-87.678652999999997</c:v>
                </c:pt>
                <c:pt idx="5493">
                  <c:v>-87.679830999999993</c:v>
                </c:pt>
                <c:pt idx="5494">
                  <c:v>-87.681002000000007</c:v>
                </c:pt>
                <c:pt idx="5495">
                  <c:v>-87.682165999999995</c:v>
                </c:pt>
                <c:pt idx="5496">
                  <c:v>-87.683323999999999</c:v>
                </c:pt>
                <c:pt idx="5497">
                  <c:v>-87.684473999999994</c:v>
                </c:pt>
                <c:pt idx="5498">
                  <c:v>-87.685618000000005</c:v>
                </c:pt>
                <c:pt idx="5499">
                  <c:v>-87.686756000000003</c:v>
                </c:pt>
                <c:pt idx="5500">
                  <c:v>-87.687887000000003</c:v>
                </c:pt>
                <c:pt idx="5501">
                  <c:v>-87.689010999999994</c:v>
                </c:pt>
                <c:pt idx="5502">
                  <c:v>-87.690128999999999</c:v>
                </c:pt>
                <c:pt idx="5503">
                  <c:v>-87.691239999999993</c:v>
                </c:pt>
                <c:pt idx="5504">
                  <c:v>-87.692345000000003</c:v>
                </c:pt>
                <c:pt idx="5505">
                  <c:v>-87.693444</c:v>
                </c:pt>
                <c:pt idx="5506">
                  <c:v>-87.694535999999999</c:v>
                </c:pt>
                <c:pt idx="5507">
                  <c:v>-87.695622</c:v>
                </c:pt>
                <c:pt idx="5508">
                  <c:v>-87.696702000000002</c:v>
                </c:pt>
                <c:pt idx="5509">
                  <c:v>-87.697776000000005</c:v>
                </c:pt>
                <c:pt idx="5510">
                  <c:v>-87.698843999999994</c:v>
                </c:pt>
                <c:pt idx="5511">
                  <c:v>-87.699905000000001</c:v>
                </c:pt>
                <c:pt idx="5512">
                  <c:v>-87.700961000000007</c:v>
                </c:pt>
                <c:pt idx="5513">
                  <c:v>-87.702010999999999</c:v>
                </c:pt>
                <c:pt idx="5514">
                  <c:v>-87.703055000000006</c:v>
                </c:pt>
                <c:pt idx="5515">
                  <c:v>-87.704092000000003</c:v>
                </c:pt>
                <c:pt idx="5516">
                  <c:v>-87.705124999999995</c:v>
                </c:pt>
                <c:pt idx="5517">
                  <c:v>-87.706151000000006</c:v>
                </c:pt>
                <c:pt idx="5518">
                  <c:v>-87.707172</c:v>
                </c:pt>
                <c:pt idx="5519">
                  <c:v>-87.708185999999998</c:v>
                </c:pt>
                <c:pt idx="5520">
                  <c:v>-87.709196000000006</c:v>
                </c:pt>
                <c:pt idx="5521">
                  <c:v>-87.710199000000003</c:v>
                </c:pt>
                <c:pt idx="5522">
                  <c:v>-87.711196999999999</c:v>
                </c:pt>
                <c:pt idx="5523">
                  <c:v>-87.712190000000007</c:v>
                </c:pt>
                <c:pt idx="5524">
                  <c:v>-87.713177000000002</c:v>
                </c:pt>
                <c:pt idx="5525">
                  <c:v>-87.714157999999998</c:v>
                </c:pt>
                <c:pt idx="5526">
                  <c:v>-87.715134000000006</c:v>
                </c:pt>
                <c:pt idx="5527">
                  <c:v>-87.716104999999999</c:v>
                </c:pt>
                <c:pt idx="5528">
                  <c:v>-87.717070000000007</c:v>
                </c:pt>
                <c:pt idx="5529">
                  <c:v>-87.718029999999999</c:v>
                </c:pt>
                <c:pt idx="5530">
                  <c:v>-87.718985000000004</c:v>
                </c:pt>
                <c:pt idx="5531">
                  <c:v>-87.719933999999995</c:v>
                </c:pt>
                <c:pt idx="5532">
                  <c:v>-87.720877999999999</c:v>
                </c:pt>
                <c:pt idx="5533">
                  <c:v>-87.721817000000001</c:v>
                </c:pt>
                <c:pt idx="5534">
                  <c:v>-87.722751000000002</c:v>
                </c:pt>
                <c:pt idx="5535">
                  <c:v>-87.723680000000002</c:v>
                </c:pt>
                <c:pt idx="5536">
                  <c:v>-87.724603000000002</c:v>
                </c:pt>
                <c:pt idx="5537">
                  <c:v>-87.725521999999998</c:v>
                </c:pt>
                <c:pt idx="5538">
                  <c:v>-87.726434999999995</c:v>
                </c:pt>
                <c:pt idx="5539">
                  <c:v>-87.727344000000002</c:v>
                </c:pt>
                <c:pt idx="5540">
                  <c:v>-87.728247999999994</c:v>
                </c:pt>
                <c:pt idx="5541">
                  <c:v>-87.729146</c:v>
                </c:pt>
                <c:pt idx="5542">
                  <c:v>-87.730040000000002</c:v>
                </c:pt>
                <c:pt idx="5543">
                  <c:v>-87.730929000000003</c:v>
                </c:pt>
                <c:pt idx="5544">
                  <c:v>-87.731813000000002</c:v>
                </c:pt>
                <c:pt idx="5545">
                  <c:v>-87.732692</c:v>
                </c:pt>
                <c:pt idx="5546">
                  <c:v>-87.733566999999994</c:v>
                </c:pt>
                <c:pt idx="5547">
                  <c:v>-87.734437</c:v>
                </c:pt>
                <c:pt idx="5548">
                  <c:v>-87.735302000000004</c:v>
                </c:pt>
                <c:pt idx="5549">
                  <c:v>-87.736161999999993</c:v>
                </c:pt>
                <c:pt idx="5550">
                  <c:v>-87.737018000000006</c:v>
                </c:pt>
                <c:pt idx="5551">
                  <c:v>-87.737869000000003</c:v>
                </c:pt>
                <c:pt idx="5552">
                  <c:v>-87.738714999999999</c:v>
                </c:pt>
                <c:pt idx="5553">
                  <c:v>-87.739557000000005</c:v>
                </c:pt>
                <c:pt idx="5554">
                  <c:v>-87.740395000000007</c:v>
                </c:pt>
                <c:pt idx="5555">
                  <c:v>-87.741228000000007</c:v>
                </c:pt>
                <c:pt idx="5556">
                  <c:v>-87.742056000000005</c:v>
                </c:pt>
                <c:pt idx="5557">
                  <c:v>-87.74288</c:v>
                </c:pt>
                <c:pt idx="5558">
                  <c:v>-87.743699000000007</c:v>
                </c:pt>
                <c:pt idx="5559">
                  <c:v>-87.744515000000007</c:v>
                </c:pt>
                <c:pt idx="5560">
                  <c:v>-87.745324999999994</c:v>
                </c:pt>
                <c:pt idx="5561">
                  <c:v>-87.746132000000003</c:v>
                </c:pt>
                <c:pt idx="5562">
                  <c:v>-87.746933999999996</c:v>
                </c:pt>
                <c:pt idx="5563">
                  <c:v>-87.747731999999999</c:v>
                </c:pt>
                <c:pt idx="5564">
                  <c:v>-87.748525000000001</c:v>
                </c:pt>
                <c:pt idx="5565">
                  <c:v>-87.749313999999998</c:v>
                </c:pt>
                <c:pt idx="5566">
                  <c:v>-87.750099000000006</c:v>
                </c:pt>
                <c:pt idx="5567">
                  <c:v>-87.750879999999995</c:v>
                </c:pt>
                <c:pt idx="5568">
                  <c:v>-87.751656999999994</c:v>
                </c:pt>
                <c:pt idx="5569">
                  <c:v>-87.752429000000006</c:v>
                </c:pt>
                <c:pt idx="5570">
                  <c:v>-87.753197999999998</c:v>
                </c:pt>
                <c:pt idx="5571">
                  <c:v>-87.753962000000001</c:v>
                </c:pt>
                <c:pt idx="5572">
                  <c:v>-87.754722000000001</c:v>
                </c:pt>
                <c:pt idx="5573">
                  <c:v>-87.755478999999994</c:v>
                </c:pt>
                <c:pt idx="5574">
                  <c:v>-87.756231</c:v>
                </c:pt>
                <c:pt idx="5575">
                  <c:v>-87.756979000000001</c:v>
                </c:pt>
                <c:pt idx="5576">
                  <c:v>-87.757722999999999</c:v>
                </c:pt>
                <c:pt idx="5577">
                  <c:v>-87.758464000000004</c:v>
                </c:pt>
                <c:pt idx="5578">
                  <c:v>-87.759200000000007</c:v>
                </c:pt>
                <c:pt idx="5579">
                  <c:v>-87.759932000000006</c:v>
                </c:pt>
                <c:pt idx="5580">
                  <c:v>-87.760660999999999</c:v>
                </c:pt>
                <c:pt idx="5581">
                  <c:v>-87.761386000000002</c:v>
                </c:pt>
                <c:pt idx="5582">
                  <c:v>-87.762107</c:v>
                </c:pt>
                <c:pt idx="5583">
                  <c:v>-87.762823999999995</c:v>
                </c:pt>
                <c:pt idx="5584">
                  <c:v>-87.763536999999999</c:v>
                </c:pt>
                <c:pt idx="5585">
                  <c:v>-87.764246</c:v>
                </c:pt>
                <c:pt idx="5586">
                  <c:v>-87.764951999999994</c:v>
                </c:pt>
                <c:pt idx="5587">
                  <c:v>-87.765653999999998</c:v>
                </c:pt>
                <c:pt idx="5588">
                  <c:v>-87.766352999999995</c:v>
                </c:pt>
                <c:pt idx="5589">
                  <c:v>-87.767047000000005</c:v>
                </c:pt>
                <c:pt idx="5590">
                  <c:v>-87.767739000000006</c:v>
                </c:pt>
                <c:pt idx="5591">
                  <c:v>-87.768426000000005</c:v>
                </c:pt>
                <c:pt idx="5592">
                  <c:v>-87.769109999999998</c:v>
                </c:pt>
                <c:pt idx="5593">
                  <c:v>-87.76979</c:v>
                </c:pt>
                <c:pt idx="5594">
                  <c:v>-87.770466999999996</c:v>
                </c:pt>
                <c:pt idx="5595">
                  <c:v>-87.771140000000003</c:v>
                </c:pt>
                <c:pt idx="5596">
                  <c:v>-87.771809000000005</c:v>
                </c:pt>
                <c:pt idx="5597">
                  <c:v>-87.772475</c:v>
                </c:pt>
                <c:pt idx="5598">
                  <c:v>-87.773138000000003</c:v>
                </c:pt>
                <c:pt idx="5599">
                  <c:v>-87.773797000000002</c:v>
                </c:pt>
                <c:pt idx="5600">
                  <c:v>-87.774452999999994</c:v>
                </c:pt>
                <c:pt idx="5601">
                  <c:v>-87.775104999999996</c:v>
                </c:pt>
                <c:pt idx="5602">
                  <c:v>-87.775754000000006</c:v>
                </c:pt>
                <c:pt idx="5603">
                  <c:v>-87.776398999999998</c:v>
                </c:pt>
                <c:pt idx="5604">
                  <c:v>-87.777041999999994</c:v>
                </c:pt>
                <c:pt idx="5605">
                  <c:v>-87.777680000000004</c:v>
                </c:pt>
                <c:pt idx="5606">
                  <c:v>-87.778316000000004</c:v>
                </c:pt>
                <c:pt idx="5607">
                  <c:v>-87.778948</c:v>
                </c:pt>
                <c:pt idx="5608">
                  <c:v>-87.779577000000003</c:v>
                </c:pt>
                <c:pt idx="5609">
                  <c:v>-87.780202000000003</c:v>
                </c:pt>
                <c:pt idx="5610">
                  <c:v>-87.780824999999993</c:v>
                </c:pt>
                <c:pt idx="5611">
                  <c:v>-87.781443999999993</c:v>
                </c:pt>
                <c:pt idx="5612">
                  <c:v>-87.782060000000001</c:v>
                </c:pt>
                <c:pt idx="5613">
                  <c:v>-87.782672000000005</c:v>
                </c:pt>
                <c:pt idx="5614">
                  <c:v>-87.783282</c:v>
                </c:pt>
                <c:pt idx="5615">
                  <c:v>-87.783888000000005</c:v>
                </c:pt>
                <c:pt idx="5616">
                  <c:v>-87.784491000000003</c:v>
                </c:pt>
                <c:pt idx="5617">
                  <c:v>-87.785092000000006</c:v>
                </c:pt>
                <c:pt idx="5618">
                  <c:v>-87.785689000000005</c:v>
                </c:pt>
                <c:pt idx="5619">
                  <c:v>-87.786282</c:v>
                </c:pt>
                <c:pt idx="5620">
                  <c:v>-87.786873</c:v>
                </c:pt>
                <c:pt idx="5621">
                  <c:v>-87.787460999999993</c:v>
                </c:pt>
                <c:pt idx="5622">
                  <c:v>-87.788045999999994</c:v>
                </c:pt>
                <c:pt idx="5623">
                  <c:v>-87.788628000000003</c:v>
                </c:pt>
                <c:pt idx="5624">
                  <c:v>-87.789207000000005</c:v>
                </c:pt>
                <c:pt idx="5625">
                  <c:v>-87.789782000000002</c:v>
                </c:pt>
                <c:pt idx="5626">
                  <c:v>-87.790355000000005</c:v>
                </c:pt>
                <c:pt idx="5627">
                  <c:v>-87.790925000000001</c:v>
                </c:pt>
                <c:pt idx="5628">
                  <c:v>-87.791492000000005</c:v>
                </c:pt>
                <c:pt idx="5629">
                  <c:v>-87.792056000000002</c:v>
                </c:pt>
                <c:pt idx="5630">
                  <c:v>-87.792617000000007</c:v>
                </c:pt>
                <c:pt idx="5631">
                  <c:v>-87.793176000000003</c:v>
                </c:pt>
                <c:pt idx="5632">
                  <c:v>-87.793730999999994</c:v>
                </c:pt>
                <c:pt idx="5633">
                  <c:v>-87.794284000000005</c:v>
                </c:pt>
                <c:pt idx="5634">
                  <c:v>-87.794832999999997</c:v>
                </c:pt>
                <c:pt idx="5635">
                  <c:v>-87.795379999999994</c:v>
                </c:pt>
                <c:pt idx="5636">
                  <c:v>-87.795924999999997</c:v>
                </c:pt>
                <c:pt idx="5637">
                  <c:v>-87.796465999999995</c:v>
                </c:pt>
                <c:pt idx="5638">
                  <c:v>-87.797004999999999</c:v>
                </c:pt>
                <c:pt idx="5639">
                  <c:v>-87.797539999999998</c:v>
                </c:pt>
                <c:pt idx="5640">
                  <c:v>-87.798074</c:v>
                </c:pt>
                <c:pt idx="5641">
                  <c:v>-87.798603999999997</c:v>
                </c:pt>
                <c:pt idx="5642">
                  <c:v>-87.799132</c:v>
                </c:pt>
                <c:pt idx="5643">
                  <c:v>-87.799656999999996</c:v>
                </c:pt>
                <c:pt idx="5644">
                  <c:v>-87.800179</c:v>
                </c:pt>
                <c:pt idx="5645">
                  <c:v>-87.800698999999994</c:v>
                </c:pt>
                <c:pt idx="5646">
                  <c:v>-87.801215999999997</c:v>
                </c:pt>
                <c:pt idx="5647">
                  <c:v>-87.801731000000004</c:v>
                </c:pt>
                <c:pt idx="5648">
                  <c:v>-87.802242000000007</c:v>
                </c:pt>
                <c:pt idx="5649">
                  <c:v>-87.802751999999998</c:v>
                </c:pt>
                <c:pt idx="5650">
                  <c:v>-87.803258</c:v>
                </c:pt>
                <c:pt idx="5651">
                  <c:v>-87.803762000000006</c:v>
                </c:pt>
                <c:pt idx="5652">
                  <c:v>-87.804264000000003</c:v>
                </c:pt>
                <c:pt idx="5653">
                  <c:v>-87.804762999999994</c:v>
                </c:pt>
                <c:pt idx="5654">
                  <c:v>-87.805260000000004</c:v>
                </c:pt>
                <c:pt idx="5655">
                  <c:v>-87.805753999999993</c:v>
                </c:pt>
                <c:pt idx="5656">
                  <c:v>-87.806245000000004</c:v>
                </c:pt>
                <c:pt idx="5657">
                  <c:v>-87.806734000000006</c:v>
                </c:pt>
                <c:pt idx="5658">
                  <c:v>-87.807220999999998</c:v>
                </c:pt>
                <c:pt idx="5659">
                  <c:v>-87.807704999999999</c:v>
                </c:pt>
                <c:pt idx="5660">
                  <c:v>-87.808187000000004</c:v>
                </c:pt>
                <c:pt idx="5661">
                  <c:v>-87.808666000000002</c:v>
                </c:pt>
                <c:pt idx="5662">
                  <c:v>-87.809143000000006</c:v>
                </c:pt>
                <c:pt idx="5663">
                  <c:v>-87.809617000000003</c:v>
                </c:pt>
                <c:pt idx="5664">
                  <c:v>-87.810089000000005</c:v>
                </c:pt>
                <c:pt idx="5665">
                  <c:v>-87.810558999999998</c:v>
                </c:pt>
                <c:pt idx="5666">
                  <c:v>-87.811025999999998</c:v>
                </c:pt>
                <c:pt idx="5667">
                  <c:v>-87.811491000000004</c:v>
                </c:pt>
                <c:pt idx="5668">
                  <c:v>-87.811954</c:v>
                </c:pt>
                <c:pt idx="5669">
                  <c:v>-87.812414000000004</c:v>
                </c:pt>
                <c:pt idx="5670">
                  <c:v>-87.812871999999999</c:v>
                </c:pt>
                <c:pt idx="5671">
                  <c:v>-87.813327999999998</c:v>
                </c:pt>
                <c:pt idx="5672">
                  <c:v>-87.813782000000003</c:v>
                </c:pt>
                <c:pt idx="5673">
                  <c:v>-87.814233000000002</c:v>
                </c:pt>
                <c:pt idx="5674">
                  <c:v>-87.814682000000005</c:v>
                </c:pt>
                <c:pt idx="5675">
                  <c:v>-87.815128999999999</c:v>
                </c:pt>
                <c:pt idx="5676">
                  <c:v>-87.815573000000001</c:v>
                </c:pt>
                <c:pt idx="5677">
                  <c:v>-87.816016000000005</c:v>
                </c:pt>
                <c:pt idx="5678">
                  <c:v>-87.816456000000002</c:v>
                </c:pt>
                <c:pt idx="5679">
                  <c:v>-87.816894000000005</c:v>
                </c:pt>
                <c:pt idx="5680">
                  <c:v>-87.817329000000001</c:v>
                </c:pt>
                <c:pt idx="5681">
                  <c:v>-87.817762999999999</c:v>
                </c:pt>
                <c:pt idx="5682">
                  <c:v>-87.818194000000005</c:v>
                </c:pt>
                <c:pt idx="5683">
                  <c:v>-87.818624</c:v>
                </c:pt>
                <c:pt idx="5684">
                  <c:v>-87.819051000000002</c:v>
                </c:pt>
                <c:pt idx="5685">
                  <c:v>-87.819475999999995</c:v>
                </c:pt>
                <c:pt idx="5686">
                  <c:v>-87.819899000000007</c:v>
                </c:pt>
                <c:pt idx="5687">
                  <c:v>-87.820318999999998</c:v>
                </c:pt>
                <c:pt idx="5688">
                  <c:v>-87.820738000000006</c:v>
                </c:pt>
                <c:pt idx="5689">
                  <c:v>-87.821155000000005</c:v>
                </c:pt>
                <c:pt idx="5690">
                  <c:v>-87.821568999999997</c:v>
                </c:pt>
                <c:pt idx="5691">
                  <c:v>-87.821982000000006</c:v>
                </c:pt>
                <c:pt idx="5692">
                  <c:v>-87.822393000000005</c:v>
                </c:pt>
                <c:pt idx="5693">
                  <c:v>-87.822800999999998</c:v>
                </c:pt>
                <c:pt idx="5694">
                  <c:v>-87.823207999999994</c:v>
                </c:pt>
                <c:pt idx="5695">
                  <c:v>-87.823611999999997</c:v>
                </c:pt>
                <c:pt idx="5696">
                  <c:v>-87.824015000000003</c:v>
                </c:pt>
                <c:pt idx="5697">
                  <c:v>-87.824415000000002</c:v>
                </c:pt>
                <c:pt idx="5698">
                  <c:v>-87.824814000000003</c:v>
                </c:pt>
                <c:pt idx="5699">
                  <c:v>-87.825209999999998</c:v>
                </c:pt>
                <c:pt idx="5700">
                  <c:v>-87.825604999999996</c:v>
                </c:pt>
                <c:pt idx="5701">
                  <c:v>-87.825997999999998</c:v>
                </c:pt>
                <c:pt idx="5702">
                  <c:v>-87.826387999999994</c:v>
                </c:pt>
                <c:pt idx="5703">
                  <c:v>-87.826777000000007</c:v>
                </c:pt>
                <c:pt idx="5704">
                  <c:v>-87.827163999999996</c:v>
                </c:pt>
                <c:pt idx="5705">
                  <c:v>-87.827549000000005</c:v>
                </c:pt>
                <c:pt idx="5706">
                  <c:v>-87.827932000000004</c:v>
                </c:pt>
                <c:pt idx="5707">
                  <c:v>-87.828314000000006</c:v>
                </c:pt>
                <c:pt idx="5708">
                  <c:v>-87.828693000000001</c:v>
                </c:pt>
                <c:pt idx="5709">
                  <c:v>-87.829070999999999</c:v>
                </c:pt>
                <c:pt idx="5710">
                  <c:v>-87.829446000000004</c:v>
                </c:pt>
                <c:pt idx="5711">
                  <c:v>-87.829819999999998</c:v>
                </c:pt>
                <c:pt idx="5712">
                  <c:v>-87.830191999999997</c:v>
                </c:pt>
                <c:pt idx="5713">
                  <c:v>-87.830562999999998</c:v>
                </c:pt>
                <c:pt idx="5714">
                  <c:v>-87.830931000000007</c:v>
                </c:pt>
                <c:pt idx="5715">
                  <c:v>-87.831298000000004</c:v>
                </c:pt>
                <c:pt idx="5716">
                  <c:v>-87.831663000000006</c:v>
                </c:pt>
                <c:pt idx="5717">
                  <c:v>-87.832025999999999</c:v>
                </c:pt>
                <c:pt idx="5718">
                  <c:v>-87.832386999999997</c:v>
                </c:pt>
                <c:pt idx="5719">
                  <c:v>-87.832746999999998</c:v>
                </c:pt>
                <c:pt idx="5720">
                  <c:v>-87.833104000000006</c:v>
                </c:pt>
                <c:pt idx="5721">
                  <c:v>-87.833461</c:v>
                </c:pt>
                <c:pt idx="5722">
                  <c:v>-87.833815000000001</c:v>
                </c:pt>
                <c:pt idx="5723">
                  <c:v>-87.834168000000005</c:v>
                </c:pt>
                <c:pt idx="5724">
                  <c:v>-87.834518000000003</c:v>
                </c:pt>
                <c:pt idx="5725">
                  <c:v>-87.834868</c:v>
                </c:pt>
                <c:pt idx="5726">
                  <c:v>-87.835215000000005</c:v>
                </c:pt>
                <c:pt idx="5727">
                  <c:v>-87.835560999999998</c:v>
                </c:pt>
                <c:pt idx="5728">
                  <c:v>-87.835904999999997</c:v>
                </c:pt>
                <c:pt idx="5729">
                  <c:v>-87.836247999999998</c:v>
                </c:pt>
                <c:pt idx="5730">
                  <c:v>-87.836589000000004</c:v>
                </c:pt>
                <c:pt idx="5731">
                  <c:v>-87.836928</c:v>
                </c:pt>
                <c:pt idx="5732">
                  <c:v>-87.837266</c:v>
                </c:pt>
                <c:pt idx="5733">
                  <c:v>-87.837602000000004</c:v>
                </c:pt>
                <c:pt idx="5734">
                  <c:v>-87.837935999999999</c:v>
                </c:pt>
                <c:pt idx="5735">
                  <c:v>-87.838268999999997</c:v>
                </c:pt>
                <c:pt idx="5736">
                  <c:v>-87.8386</c:v>
                </c:pt>
                <c:pt idx="5737">
                  <c:v>-87.838928999999993</c:v>
                </c:pt>
                <c:pt idx="5738">
                  <c:v>-87.839257000000003</c:v>
                </c:pt>
                <c:pt idx="5739">
                  <c:v>-87.839584000000002</c:v>
                </c:pt>
                <c:pt idx="5740">
                  <c:v>-87.839907999999994</c:v>
                </c:pt>
                <c:pt idx="5741">
                  <c:v>-87.840232</c:v>
                </c:pt>
                <c:pt idx="5742">
                  <c:v>-87.840553</c:v>
                </c:pt>
                <c:pt idx="5743">
                  <c:v>-87.840873999999999</c:v>
                </c:pt>
                <c:pt idx="5744">
                  <c:v>-87.841192000000007</c:v>
                </c:pt>
                <c:pt idx="5745">
                  <c:v>-87.841509000000002</c:v>
                </c:pt>
                <c:pt idx="5746">
                  <c:v>-87.841825</c:v>
                </c:pt>
                <c:pt idx="5747">
                  <c:v>-87.842139000000003</c:v>
                </c:pt>
                <c:pt idx="5748">
                  <c:v>-87.842450999999997</c:v>
                </c:pt>
                <c:pt idx="5749">
                  <c:v>-87.842761999999993</c:v>
                </c:pt>
                <c:pt idx="5750">
                  <c:v>-87.843072000000006</c:v>
                </c:pt>
                <c:pt idx="5751">
                  <c:v>-87.843379999999996</c:v>
                </c:pt>
                <c:pt idx="5752">
                  <c:v>-87.843687000000003</c:v>
                </c:pt>
                <c:pt idx="5753">
                  <c:v>-87.843992</c:v>
                </c:pt>
                <c:pt idx="5754">
                  <c:v>-87.844296</c:v>
                </c:pt>
                <c:pt idx="5755">
                  <c:v>-87.844598000000005</c:v>
                </c:pt>
                <c:pt idx="5756">
                  <c:v>-87.844898999999998</c:v>
                </c:pt>
                <c:pt idx="5757">
                  <c:v>-87.845197999999996</c:v>
                </c:pt>
                <c:pt idx="5758">
                  <c:v>-87.845495999999997</c:v>
                </c:pt>
                <c:pt idx="5759">
                  <c:v>-87.845793</c:v>
                </c:pt>
                <c:pt idx="5760">
                  <c:v>-87.846087999999995</c:v>
                </c:pt>
                <c:pt idx="5761">
                  <c:v>-87.846382000000006</c:v>
                </c:pt>
                <c:pt idx="5762">
                  <c:v>-87.846673999999993</c:v>
                </c:pt>
                <c:pt idx="5763">
                  <c:v>-87.846964999999997</c:v>
                </c:pt>
                <c:pt idx="5764">
                  <c:v>-87.847254000000007</c:v>
                </c:pt>
                <c:pt idx="5765">
                  <c:v>-87.847543000000002</c:v>
                </c:pt>
                <c:pt idx="5766">
                  <c:v>-87.847829000000004</c:v>
                </c:pt>
                <c:pt idx="5767">
                  <c:v>-87.848115000000007</c:v>
                </c:pt>
                <c:pt idx="5768">
                  <c:v>-87.848399000000001</c:v>
                </c:pt>
                <c:pt idx="5769">
                  <c:v>-87.848681999999997</c:v>
                </c:pt>
                <c:pt idx="5770">
                  <c:v>-87.848962999999998</c:v>
                </c:pt>
                <c:pt idx="5771">
                  <c:v>-87.849243000000001</c:v>
                </c:pt>
                <c:pt idx="5772">
                  <c:v>-87.849521999999993</c:v>
                </c:pt>
                <c:pt idx="5773">
                  <c:v>-87.849800000000002</c:v>
                </c:pt>
                <c:pt idx="5774">
                  <c:v>-87.850076000000001</c:v>
                </c:pt>
                <c:pt idx="5775">
                  <c:v>-87.850351000000003</c:v>
                </c:pt>
                <c:pt idx="5776">
                  <c:v>-87.850623999999996</c:v>
                </c:pt>
                <c:pt idx="5777">
                  <c:v>-87.850896000000006</c:v>
                </c:pt>
                <c:pt idx="5778">
                  <c:v>-87.851167000000004</c:v>
                </c:pt>
                <c:pt idx="5779">
                  <c:v>-87.851437000000004</c:v>
                </c:pt>
                <c:pt idx="5780">
                  <c:v>-87.851705999999993</c:v>
                </c:pt>
                <c:pt idx="5781">
                  <c:v>-87.851973000000001</c:v>
                </c:pt>
                <c:pt idx="5782">
                  <c:v>-87.852238999999997</c:v>
                </c:pt>
                <c:pt idx="5783">
                  <c:v>-87.852502999999999</c:v>
                </c:pt>
                <c:pt idx="5784">
                  <c:v>-87.852767</c:v>
                </c:pt>
                <c:pt idx="5785">
                  <c:v>-87.853029000000006</c:v>
                </c:pt>
                <c:pt idx="5786">
                  <c:v>-87.853290000000001</c:v>
                </c:pt>
                <c:pt idx="5787">
                  <c:v>-87.853549999999998</c:v>
                </c:pt>
                <c:pt idx="5788">
                  <c:v>-87.853808000000001</c:v>
                </c:pt>
                <c:pt idx="5789">
                  <c:v>-87.854065000000006</c:v>
                </c:pt>
                <c:pt idx="5790">
                  <c:v>-87.854321999999996</c:v>
                </c:pt>
                <c:pt idx="5791">
                  <c:v>-87.854575999999994</c:v>
                </c:pt>
                <c:pt idx="5792">
                  <c:v>-87.854830000000007</c:v>
                </c:pt>
                <c:pt idx="5793">
                  <c:v>-87.855082999999993</c:v>
                </c:pt>
                <c:pt idx="5794">
                  <c:v>-87.855333999999999</c:v>
                </c:pt>
                <c:pt idx="5795">
                  <c:v>-87.855583999999993</c:v>
                </c:pt>
                <c:pt idx="5796">
                  <c:v>-87.855833000000004</c:v>
                </c:pt>
                <c:pt idx="5797">
                  <c:v>-87.856081000000003</c:v>
                </c:pt>
                <c:pt idx="5798">
                  <c:v>-87.856328000000005</c:v>
                </c:pt>
                <c:pt idx="5799">
                  <c:v>-87.856572999999997</c:v>
                </c:pt>
                <c:pt idx="5800">
                  <c:v>-87.856817000000007</c:v>
                </c:pt>
                <c:pt idx="5801">
                  <c:v>-87.857061000000002</c:v>
                </c:pt>
                <c:pt idx="5802">
                  <c:v>-87.857303000000002</c:v>
                </c:pt>
                <c:pt idx="5803">
                  <c:v>-87.857544000000004</c:v>
                </c:pt>
                <c:pt idx="5804">
                  <c:v>-87.857783999999995</c:v>
                </c:pt>
                <c:pt idx="5805">
                  <c:v>-87.858022000000005</c:v>
                </c:pt>
                <c:pt idx="5806">
                  <c:v>-87.858260000000001</c:v>
                </c:pt>
                <c:pt idx="5807">
                  <c:v>-87.858496000000002</c:v>
                </c:pt>
                <c:pt idx="5808">
                  <c:v>-87.858732000000003</c:v>
                </c:pt>
                <c:pt idx="5809">
                  <c:v>-87.858965999999995</c:v>
                </c:pt>
                <c:pt idx="5810">
                  <c:v>-87.859199000000004</c:v>
                </c:pt>
                <c:pt idx="5811">
                  <c:v>-87.859431999999998</c:v>
                </c:pt>
                <c:pt idx="5812">
                  <c:v>-87.859662999999998</c:v>
                </c:pt>
                <c:pt idx="5813">
                  <c:v>-87.859893</c:v>
                </c:pt>
                <c:pt idx="5814">
                  <c:v>-87.860121000000007</c:v>
                </c:pt>
                <c:pt idx="5815">
                  <c:v>-87.860348999999999</c:v>
                </c:pt>
                <c:pt idx="5816">
                  <c:v>-87.860575999999995</c:v>
                </c:pt>
                <c:pt idx="5817">
                  <c:v>-87.860802000000007</c:v>
                </c:pt>
                <c:pt idx="5818">
                  <c:v>-87.861027000000007</c:v>
                </c:pt>
                <c:pt idx="5819">
                  <c:v>-87.861249999999998</c:v>
                </c:pt>
                <c:pt idx="5820">
                  <c:v>-87.861473000000004</c:v>
                </c:pt>
                <c:pt idx="5821">
                  <c:v>-87.861694999999997</c:v>
                </c:pt>
                <c:pt idx="5822">
                  <c:v>-87.861914999999996</c:v>
                </c:pt>
                <c:pt idx="5823">
                  <c:v>-87.862134999999995</c:v>
                </c:pt>
                <c:pt idx="5824">
                  <c:v>-87.862352999999999</c:v>
                </c:pt>
                <c:pt idx="5825">
                  <c:v>-87.862571000000003</c:v>
                </c:pt>
                <c:pt idx="5826">
                  <c:v>-87.862786999999997</c:v>
                </c:pt>
                <c:pt idx="5827">
                  <c:v>-87.863003000000006</c:v>
                </c:pt>
                <c:pt idx="5828">
                  <c:v>-87.863217000000006</c:v>
                </c:pt>
                <c:pt idx="5829">
                  <c:v>-87.863431000000006</c:v>
                </c:pt>
                <c:pt idx="5830">
                  <c:v>-87.863642999999996</c:v>
                </c:pt>
                <c:pt idx="5831">
                  <c:v>-87.863855000000001</c:v>
                </c:pt>
                <c:pt idx="5832">
                  <c:v>-87.864065999999994</c:v>
                </c:pt>
                <c:pt idx="5833">
                  <c:v>-87.864275000000006</c:v>
                </c:pt>
                <c:pt idx="5834">
                  <c:v>-87.864484000000004</c:v>
                </c:pt>
                <c:pt idx="5835">
                  <c:v>-87.864692000000005</c:v>
                </c:pt>
                <c:pt idx="5836">
                  <c:v>-87.864897999999997</c:v>
                </c:pt>
                <c:pt idx="5837">
                  <c:v>-87.865104000000002</c:v>
                </c:pt>
                <c:pt idx="5838">
                  <c:v>-87.865308999999996</c:v>
                </c:pt>
                <c:pt idx="5839">
                  <c:v>-87.865513000000007</c:v>
                </c:pt>
                <c:pt idx="5840">
                  <c:v>-87.865716000000006</c:v>
                </c:pt>
                <c:pt idx="5841">
                  <c:v>-87.865917999999994</c:v>
                </c:pt>
                <c:pt idx="5842">
                  <c:v>-87.866118999999998</c:v>
                </c:pt>
                <c:pt idx="5843">
                  <c:v>-87.866319000000004</c:v>
                </c:pt>
                <c:pt idx="5844">
                  <c:v>-87.866518999999997</c:v>
                </c:pt>
                <c:pt idx="5845">
                  <c:v>-87.866716999999994</c:v>
                </c:pt>
                <c:pt idx="5846">
                  <c:v>-87.866913999999994</c:v>
                </c:pt>
                <c:pt idx="5847">
                  <c:v>-87.867110999999994</c:v>
                </c:pt>
                <c:pt idx="5848">
                  <c:v>-87.867306999999997</c:v>
                </c:pt>
                <c:pt idx="5849">
                  <c:v>-87.867501000000004</c:v>
                </c:pt>
                <c:pt idx="5850">
                  <c:v>-87.867694999999998</c:v>
                </c:pt>
                <c:pt idx="5851">
                  <c:v>-87.867887999999994</c:v>
                </c:pt>
                <c:pt idx="5852">
                  <c:v>-87.868080000000006</c:v>
                </c:pt>
                <c:pt idx="5853">
                  <c:v>-87.868272000000005</c:v>
                </c:pt>
                <c:pt idx="5854">
                  <c:v>-87.868461999999994</c:v>
                </c:pt>
                <c:pt idx="5855">
                  <c:v>-87.868651</c:v>
                </c:pt>
                <c:pt idx="5856">
                  <c:v>-87.868840000000006</c:v>
                </c:pt>
                <c:pt idx="5857">
                  <c:v>-87.869028</c:v>
                </c:pt>
                <c:pt idx="5858">
                  <c:v>-87.869214999999997</c:v>
                </c:pt>
                <c:pt idx="5859">
                  <c:v>-87.869400999999996</c:v>
                </c:pt>
                <c:pt idx="5860">
                  <c:v>-87.869585999999998</c:v>
                </c:pt>
                <c:pt idx="5861">
                  <c:v>-87.869770000000003</c:v>
                </c:pt>
                <c:pt idx="5862">
                  <c:v>-87.869954000000007</c:v>
                </c:pt>
                <c:pt idx="5863">
                  <c:v>-87.870136000000002</c:v>
                </c:pt>
                <c:pt idx="5864">
                  <c:v>-87.870317999999997</c:v>
                </c:pt>
                <c:pt idx="5865">
                  <c:v>-87.870498999999995</c:v>
                </c:pt>
                <c:pt idx="5866">
                  <c:v>-87.870678999999996</c:v>
                </c:pt>
                <c:pt idx="5867">
                  <c:v>-87.870858999999996</c:v>
                </c:pt>
                <c:pt idx="5868">
                  <c:v>-87.871037000000001</c:v>
                </c:pt>
                <c:pt idx="5869">
                  <c:v>-87.871215000000007</c:v>
                </c:pt>
                <c:pt idx="5870">
                  <c:v>-87.871392</c:v>
                </c:pt>
                <c:pt idx="5871">
                  <c:v>-87.871567999999996</c:v>
                </c:pt>
                <c:pt idx="5872">
                  <c:v>-87.871742999999995</c:v>
                </c:pt>
                <c:pt idx="5873">
                  <c:v>-87.871917999999994</c:v>
                </c:pt>
                <c:pt idx="5874">
                  <c:v>-87.872090999999998</c:v>
                </c:pt>
                <c:pt idx="5875">
                  <c:v>-87.872264000000001</c:v>
                </c:pt>
                <c:pt idx="5876">
                  <c:v>-87.872437000000005</c:v>
                </c:pt>
                <c:pt idx="5877">
                  <c:v>-87.872608</c:v>
                </c:pt>
                <c:pt idx="5878">
                  <c:v>-87.872777999999997</c:v>
                </c:pt>
                <c:pt idx="5879">
                  <c:v>-87.872947999999994</c:v>
                </c:pt>
                <c:pt idx="5880">
                  <c:v>-87.873116999999993</c:v>
                </c:pt>
                <c:pt idx="5881">
                  <c:v>-87.873285999999993</c:v>
                </c:pt>
                <c:pt idx="5882">
                  <c:v>-87.873452999999998</c:v>
                </c:pt>
                <c:pt idx="5883">
                  <c:v>-87.873620000000003</c:v>
                </c:pt>
                <c:pt idx="5884">
                  <c:v>-87.873785999999996</c:v>
                </c:pt>
                <c:pt idx="5885">
                  <c:v>-87.873951000000005</c:v>
                </c:pt>
                <c:pt idx="5886">
                  <c:v>-87.874116000000001</c:v>
                </c:pt>
                <c:pt idx="5887">
                  <c:v>-87.874279000000001</c:v>
                </c:pt>
                <c:pt idx="5888">
                  <c:v>-87.874442000000002</c:v>
                </c:pt>
                <c:pt idx="5889">
                  <c:v>-87.874605000000003</c:v>
                </c:pt>
                <c:pt idx="5890">
                  <c:v>-87.874765999999994</c:v>
                </c:pt>
                <c:pt idx="5891">
                  <c:v>-87.874927</c:v>
                </c:pt>
                <c:pt idx="5892">
                  <c:v>-87.875086999999994</c:v>
                </c:pt>
                <c:pt idx="5893">
                  <c:v>-87.875246000000004</c:v>
                </c:pt>
                <c:pt idx="5894">
                  <c:v>-87.875405000000001</c:v>
                </c:pt>
                <c:pt idx="5895">
                  <c:v>-87.875563</c:v>
                </c:pt>
                <c:pt idx="5896">
                  <c:v>-87.875720000000001</c:v>
                </c:pt>
                <c:pt idx="5897">
                  <c:v>-87.875876000000005</c:v>
                </c:pt>
                <c:pt idx="5898">
                  <c:v>-87.876031999999995</c:v>
                </c:pt>
                <c:pt idx="5899">
                  <c:v>-87.876187000000002</c:v>
                </c:pt>
                <c:pt idx="5900">
                  <c:v>-87.876341999999994</c:v>
                </c:pt>
                <c:pt idx="5901">
                  <c:v>-87.876495000000006</c:v>
                </c:pt>
                <c:pt idx="5902">
                  <c:v>-87.876648000000003</c:v>
                </c:pt>
                <c:pt idx="5903">
                  <c:v>-87.876801</c:v>
                </c:pt>
                <c:pt idx="5904">
                  <c:v>-87.876952000000003</c:v>
                </c:pt>
                <c:pt idx="5905">
                  <c:v>-87.877103000000005</c:v>
                </c:pt>
                <c:pt idx="5906">
                  <c:v>-87.877252999999996</c:v>
                </c:pt>
                <c:pt idx="5907">
                  <c:v>-87.877403000000001</c:v>
                </c:pt>
                <c:pt idx="5908">
                  <c:v>-87.877551999999994</c:v>
                </c:pt>
                <c:pt idx="5909">
                  <c:v>-87.877700000000004</c:v>
                </c:pt>
                <c:pt idx="5910">
                  <c:v>-87.877848</c:v>
                </c:pt>
                <c:pt idx="5911">
                  <c:v>-87.877994000000001</c:v>
                </c:pt>
                <c:pt idx="5912">
                  <c:v>-87.878140999999999</c:v>
                </c:pt>
                <c:pt idx="5913">
                  <c:v>-87.878286000000003</c:v>
                </c:pt>
                <c:pt idx="5914">
                  <c:v>-87.878431000000006</c:v>
                </c:pt>
                <c:pt idx="5915">
                  <c:v>-87.878574999999998</c:v>
                </c:pt>
                <c:pt idx="5916">
                  <c:v>-87.878719000000004</c:v>
                </c:pt>
                <c:pt idx="5917">
                  <c:v>-87.878861999999998</c:v>
                </c:pt>
                <c:pt idx="5918">
                  <c:v>-87.879003999999995</c:v>
                </c:pt>
                <c:pt idx="5919">
                  <c:v>-87.879146000000006</c:v>
                </c:pt>
                <c:pt idx="5920">
                  <c:v>-87.879287000000005</c:v>
                </c:pt>
                <c:pt idx="5921">
                  <c:v>-87.879427000000007</c:v>
                </c:pt>
                <c:pt idx="5922">
                  <c:v>-87.879566999999994</c:v>
                </c:pt>
                <c:pt idx="5923">
                  <c:v>-87.879705999999999</c:v>
                </c:pt>
                <c:pt idx="5924">
                  <c:v>-87.879845000000003</c:v>
                </c:pt>
                <c:pt idx="5925">
                  <c:v>-87.879982999999996</c:v>
                </c:pt>
                <c:pt idx="5926">
                  <c:v>-87.880120000000005</c:v>
                </c:pt>
                <c:pt idx="5927">
                  <c:v>-87.880257</c:v>
                </c:pt>
                <c:pt idx="5928">
                  <c:v>-87.880392999999998</c:v>
                </c:pt>
                <c:pt idx="5929">
                  <c:v>-87.880527999999998</c:v>
                </c:pt>
                <c:pt idx="5930">
                  <c:v>-87.880662999999998</c:v>
                </c:pt>
                <c:pt idx="5931">
                  <c:v>-87.880797000000001</c:v>
                </c:pt>
                <c:pt idx="5932">
                  <c:v>-87.880931000000004</c:v>
                </c:pt>
                <c:pt idx="5933">
                  <c:v>-87.881063999999995</c:v>
                </c:pt>
                <c:pt idx="5934">
                  <c:v>-87.881196000000003</c:v>
                </c:pt>
                <c:pt idx="5935">
                  <c:v>-87.881327999999996</c:v>
                </c:pt>
                <c:pt idx="5936">
                  <c:v>-87.881459000000007</c:v>
                </c:pt>
                <c:pt idx="5937">
                  <c:v>-87.881590000000003</c:v>
                </c:pt>
                <c:pt idx="5938">
                  <c:v>-87.881720000000001</c:v>
                </c:pt>
                <c:pt idx="5939">
                  <c:v>-87.881849000000003</c:v>
                </c:pt>
                <c:pt idx="5940">
                  <c:v>-87.881978000000004</c:v>
                </c:pt>
                <c:pt idx="5941">
                  <c:v>-87.882105999999993</c:v>
                </c:pt>
                <c:pt idx="5942">
                  <c:v>-87.882233999999997</c:v>
                </c:pt>
                <c:pt idx="5943">
                  <c:v>-87.882361000000003</c:v>
                </c:pt>
                <c:pt idx="5944">
                  <c:v>-87.882487999999995</c:v>
                </c:pt>
                <c:pt idx="5945">
                  <c:v>-87.882614000000004</c:v>
                </c:pt>
                <c:pt idx="5946">
                  <c:v>-87.882739000000001</c:v>
                </c:pt>
                <c:pt idx="5947">
                  <c:v>-87.882863999999998</c:v>
                </c:pt>
                <c:pt idx="5948">
                  <c:v>-87.882987999999997</c:v>
                </c:pt>
                <c:pt idx="5949">
                  <c:v>-87.883111999999997</c:v>
                </c:pt>
                <c:pt idx="5950">
                  <c:v>-87.883234999999999</c:v>
                </c:pt>
                <c:pt idx="5951">
                  <c:v>-87.883358000000001</c:v>
                </c:pt>
                <c:pt idx="5952">
                  <c:v>-87.883480000000006</c:v>
                </c:pt>
                <c:pt idx="5953">
                  <c:v>-87.883601999999996</c:v>
                </c:pt>
                <c:pt idx="5954">
                  <c:v>-87.883723000000003</c:v>
                </c:pt>
                <c:pt idx="5955">
                  <c:v>-87.883842999999999</c:v>
                </c:pt>
                <c:pt idx="5956">
                  <c:v>-87.883962999999994</c:v>
                </c:pt>
                <c:pt idx="5957">
                  <c:v>-87.884082000000006</c:v>
                </c:pt>
                <c:pt idx="5958">
                  <c:v>-87.884201000000004</c:v>
                </c:pt>
                <c:pt idx="5959">
                  <c:v>-87.884320000000002</c:v>
                </c:pt>
                <c:pt idx="5960">
                  <c:v>-87.884437000000005</c:v>
                </c:pt>
                <c:pt idx="5961">
                  <c:v>-87.884555000000006</c:v>
                </c:pt>
                <c:pt idx="5962">
                  <c:v>-87.884670999999997</c:v>
                </c:pt>
                <c:pt idx="5963">
                  <c:v>-87.884788</c:v>
                </c:pt>
                <c:pt idx="5964">
                  <c:v>-87.884902999999994</c:v>
                </c:pt>
                <c:pt idx="5965">
                  <c:v>-87.885019</c:v>
                </c:pt>
                <c:pt idx="5966">
                  <c:v>-87.885132999999996</c:v>
                </c:pt>
                <c:pt idx="5967">
                  <c:v>-87.885247000000007</c:v>
                </c:pt>
                <c:pt idx="5968">
                  <c:v>-87.885361000000003</c:v>
                </c:pt>
                <c:pt idx="5969">
                  <c:v>-87.885474000000002</c:v>
                </c:pt>
                <c:pt idx="5970">
                  <c:v>-87.885587000000001</c:v>
                </c:pt>
                <c:pt idx="5971">
                  <c:v>-87.885699000000002</c:v>
                </c:pt>
                <c:pt idx="5972">
                  <c:v>-87.885810000000006</c:v>
                </c:pt>
                <c:pt idx="5973">
                  <c:v>-87.885921999999994</c:v>
                </c:pt>
                <c:pt idx="5974">
                  <c:v>-87.886032</c:v>
                </c:pt>
                <c:pt idx="5975">
                  <c:v>-87.886142000000007</c:v>
                </c:pt>
              </c:numCache>
            </c:numRef>
          </c:yVal>
          <c:smooth val="0"/>
          <c:extLst>
            <c:ext xmlns:c16="http://schemas.microsoft.com/office/drawing/2014/chart" uri="{C3380CC4-5D6E-409C-BE32-E72D297353CC}">
              <c16:uniqueId val="{00000001-F06F-B348-81EF-0CCB15ADED5B}"/>
            </c:ext>
          </c:extLst>
        </c:ser>
        <c:ser>
          <c:idx val="2"/>
          <c:order val="2"/>
          <c:tx>
            <c:strRef>
              <c:f>Sheet14!$O$1</c:f>
              <c:strCache>
                <c:ptCount val="1"/>
                <c:pt idx="0">
                  <c:v>GPU_cmax 4</c:v>
                </c:pt>
              </c:strCache>
            </c:strRef>
          </c:tx>
          <c:spPr>
            <a:ln w="19050" cap="rnd">
              <a:solidFill>
                <a:schemeClr val="accent6">
                  <a:lumMod val="75000"/>
                </a:schemeClr>
              </a:solidFill>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O$2:$O$5981</c:f>
              <c:numCache>
                <c:formatCode>General</c:formatCode>
                <c:ptCount val="5980"/>
                <c:pt idx="0">
                  <c:v>-87.898026000000002</c:v>
                </c:pt>
                <c:pt idx="1">
                  <c:v>-87.898027999999996</c:v>
                </c:pt>
                <c:pt idx="2">
                  <c:v>-87.898030000000006</c:v>
                </c:pt>
                <c:pt idx="3">
                  <c:v>-87.898031000000003</c:v>
                </c:pt>
                <c:pt idx="4">
                  <c:v>-87.898032999999998</c:v>
                </c:pt>
                <c:pt idx="5">
                  <c:v>-87.898034999999993</c:v>
                </c:pt>
                <c:pt idx="6">
                  <c:v>-87.898036000000005</c:v>
                </c:pt>
                <c:pt idx="7">
                  <c:v>-87.898038</c:v>
                </c:pt>
                <c:pt idx="8">
                  <c:v>-87.898039999999995</c:v>
                </c:pt>
                <c:pt idx="9">
                  <c:v>-87.898041000000006</c:v>
                </c:pt>
                <c:pt idx="10">
                  <c:v>-87.898043000000001</c:v>
                </c:pt>
                <c:pt idx="11">
                  <c:v>-87.898043999999999</c:v>
                </c:pt>
                <c:pt idx="12">
                  <c:v>-87.898045999999994</c:v>
                </c:pt>
                <c:pt idx="13">
                  <c:v>-87.898048000000003</c:v>
                </c:pt>
                <c:pt idx="14">
                  <c:v>-87.898049</c:v>
                </c:pt>
                <c:pt idx="15">
                  <c:v>-87.898050999999995</c:v>
                </c:pt>
                <c:pt idx="16">
                  <c:v>-87.898053000000004</c:v>
                </c:pt>
                <c:pt idx="17">
                  <c:v>-87.898054000000002</c:v>
                </c:pt>
                <c:pt idx="18">
                  <c:v>-87.898055999999997</c:v>
                </c:pt>
                <c:pt idx="19">
                  <c:v>-87.898058000000006</c:v>
                </c:pt>
                <c:pt idx="20">
                  <c:v>-87.898059000000003</c:v>
                </c:pt>
                <c:pt idx="21">
                  <c:v>-87.898060999999998</c:v>
                </c:pt>
                <c:pt idx="22">
                  <c:v>-87.898061999999996</c:v>
                </c:pt>
                <c:pt idx="23">
                  <c:v>-87.898064000000005</c:v>
                </c:pt>
                <c:pt idx="24">
                  <c:v>-87.898066</c:v>
                </c:pt>
                <c:pt idx="25">
                  <c:v>-87.898066999999998</c:v>
                </c:pt>
                <c:pt idx="26">
                  <c:v>-87.898069000000007</c:v>
                </c:pt>
                <c:pt idx="27">
                  <c:v>-87.898071000000002</c:v>
                </c:pt>
                <c:pt idx="28">
                  <c:v>-87.898071999999999</c:v>
                </c:pt>
                <c:pt idx="29">
                  <c:v>-87.898073999999994</c:v>
                </c:pt>
                <c:pt idx="30">
                  <c:v>-87.898076000000003</c:v>
                </c:pt>
                <c:pt idx="31">
                  <c:v>-87.898077000000001</c:v>
                </c:pt>
                <c:pt idx="32">
                  <c:v>-87.898078999999996</c:v>
                </c:pt>
                <c:pt idx="33">
                  <c:v>-87.898079999999993</c:v>
                </c:pt>
                <c:pt idx="34">
                  <c:v>-87.898082000000002</c:v>
                </c:pt>
                <c:pt idx="35">
                  <c:v>-87.898083999999997</c:v>
                </c:pt>
                <c:pt idx="36">
                  <c:v>-87.898084999999995</c:v>
                </c:pt>
                <c:pt idx="37">
                  <c:v>-87.898087000000004</c:v>
                </c:pt>
                <c:pt idx="38">
                  <c:v>-87.898088999999999</c:v>
                </c:pt>
                <c:pt idx="39">
                  <c:v>-87.898089999999996</c:v>
                </c:pt>
                <c:pt idx="40">
                  <c:v>-87.898092000000005</c:v>
                </c:pt>
                <c:pt idx="41">
                  <c:v>-87.898093000000003</c:v>
                </c:pt>
                <c:pt idx="42">
                  <c:v>-87.898094999999998</c:v>
                </c:pt>
                <c:pt idx="43">
                  <c:v>-87.898097000000007</c:v>
                </c:pt>
                <c:pt idx="44">
                  <c:v>-87.898098000000005</c:v>
                </c:pt>
                <c:pt idx="45">
                  <c:v>-87.898099999999999</c:v>
                </c:pt>
                <c:pt idx="46">
                  <c:v>-87.898100999999997</c:v>
                </c:pt>
                <c:pt idx="47">
                  <c:v>-87.898103000000006</c:v>
                </c:pt>
                <c:pt idx="48">
                  <c:v>-87.898105000000001</c:v>
                </c:pt>
                <c:pt idx="49">
                  <c:v>-87.898105999999999</c:v>
                </c:pt>
                <c:pt idx="50">
                  <c:v>-87.898107999999993</c:v>
                </c:pt>
                <c:pt idx="51">
                  <c:v>-87.898109000000005</c:v>
                </c:pt>
                <c:pt idx="52">
                  <c:v>-87.898111</c:v>
                </c:pt>
                <c:pt idx="53">
                  <c:v>-87.898112999999995</c:v>
                </c:pt>
                <c:pt idx="54">
                  <c:v>-87.898114000000007</c:v>
                </c:pt>
                <c:pt idx="55">
                  <c:v>-87.898116000000002</c:v>
                </c:pt>
                <c:pt idx="56">
                  <c:v>-87.898116999999999</c:v>
                </c:pt>
                <c:pt idx="57">
                  <c:v>-87.898118999999994</c:v>
                </c:pt>
                <c:pt idx="58">
                  <c:v>-87.898121000000003</c:v>
                </c:pt>
                <c:pt idx="59">
                  <c:v>-87.898122000000001</c:v>
                </c:pt>
                <c:pt idx="60">
                  <c:v>-87.898123999999996</c:v>
                </c:pt>
                <c:pt idx="61">
                  <c:v>-87.898124999999993</c:v>
                </c:pt>
                <c:pt idx="62">
                  <c:v>-87.898127000000002</c:v>
                </c:pt>
                <c:pt idx="63">
                  <c:v>-87.898128999999997</c:v>
                </c:pt>
                <c:pt idx="64">
                  <c:v>-87.898129999999995</c:v>
                </c:pt>
                <c:pt idx="65">
                  <c:v>-87.898132000000004</c:v>
                </c:pt>
                <c:pt idx="66">
                  <c:v>-87.898133000000001</c:v>
                </c:pt>
                <c:pt idx="67">
                  <c:v>-87.898134999999996</c:v>
                </c:pt>
                <c:pt idx="68">
                  <c:v>-87.898137000000006</c:v>
                </c:pt>
                <c:pt idx="69">
                  <c:v>-87.898138000000003</c:v>
                </c:pt>
                <c:pt idx="70">
                  <c:v>-87.898139999999998</c:v>
                </c:pt>
                <c:pt idx="71">
                  <c:v>-87.898140999999995</c:v>
                </c:pt>
                <c:pt idx="72">
                  <c:v>-87.898143000000005</c:v>
                </c:pt>
                <c:pt idx="73">
                  <c:v>-87.898145</c:v>
                </c:pt>
                <c:pt idx="74">
                  <c:v>-87.898145999999997</c:v>
                </c:pt>
                <c:pt idx="75">
                  <c:v>-87.898148000000006</c:v>
                </c:pt>
                <c:pt idx="76">
                  <c:v>-87.898149000000004</c:v>
                </c:pt>
                <c:pt idx="77">
                  <c:v>-87.898150999999999</c:v>
                </c:pt>
                <c:pt idx="78">
                  <c:v>-87.898151999999996</c:v>
                </c:pt>
                <c:pt idx="79">
                  <c:v>-87.898154000000005</c:v>
                </c:pt>
                <c:pt idx="80">
                  <c:v>-87.898156</c:v>
                </c:pt>
                <c:pt idx="81">
                  <c:v>-87.898156999999998</c:v>
                </c:pt>
                <c:pt idx="82">
                  <c:v>-87.898159000000007</c:v>
                </c:pt>
                <c:pt idx="83">
                  <c:v>-87.898160000000004</c:v>
                </c:pt>
                <c:pt idx="84">
                  <c:v>-87.898161999999999</c:v>
                </c:pt>
                <c:pt idx="85">
                  <c:v>-87.898163999999994</c:v>
                </c:pt>
                <c:pt idx="86">
                  <c:v>-87.898165000000006</c:v>
                </c:pt>
                <c:pt idx="87">
                  <c:v>-87.898167000000001</c:v>
                </c:pt>
                <c:pt idx="88">
                  <c:v>-87.898167999999998</c:v>
                </c:pt>
                <c:pt idx="89">
                  <c:v>-87.898169999999993</c:v>
                </c:pt>
                <c:pt idx="90">
                  <c:v>-87.898171000000005</c:v>
                </c:pt>
                <c:pt idx="91">
                  <c:v>-87.898173</c:v>
                </c:pt>
                <c:pt idx="92">
                  <c:v>-87.898174999999995</c:v>
                </c:pt>
                <c:pt idx="93">
                  <c:v>-87.898176000000007</c:v>
                </c:pt>
                <c:pt idx="94">
                  <c:v>-87.898178000000001</c:v>
                </c:pt>
                <c:pt idx="95">
                  <c:v>-87.898178999999999</c:v>
                </c:pt>
                <c:pt idx="96">
                  <c:v>-87.898180999999994</c:v>
                </c:pt>
                <c:pt idx="97">
                  <c:v>-87.898182000000006</c:v>
                </c:pt>
                <c:pt idx="98">
                  <c:v>-87.898184000000001</c:v>
                </c:pt>
                <c:pt idx="99">
                  <c:v>-87.898184999999998</c:v>
                </c:pt>
                <c:pt idx="100">
                  <c:v>-87.898186999999993</c:v>
                </c:pt>
                <c:pt idx="101">
                  <c:v>-87.898189000000002</c:v>
                </c:pt>
                <c:pt idx="102">
                  <c:v>-87.89819</c:v>
                </c:pt>
                <c:pt idx="103">
                  <c:v>-87.898191999999995</c:v>
                </c:pt>
                <c:pt idx="104">
                  <c:v>-87.898193000000006</c:v>
                </c:pt>
                <c:pt idx="105">
                  <c:v>-87.898195000000001</c:v>
                </c:pt>
                <c:pt idx="106">
                  <c:v>-87.898195999999999</c:v>
                </c:pt>
                <c:pt idx="107">
                  <c:v>-87.898197999999994</c:v>
                </c:pt>
                <c:pt idx="108">
                  <c:v>-87.898200000000003</c:v>
                </c:pt>
                <c:pt idx="109">
                  <c:v>-87.898201</c:v>
                </c:pt>
                <c:pt idx="110">
                  <c:v>-87.898202999999995</c:v>
                </c:pt>
                <c:pt idx="111">
                  <c:v>-87.898204000000007</c:v>
                </c:pt>
                <c:pt idx="112">
                  <c:v>-87.898206000000002</c:v>
                </c:pt>
                <c:pt idx="113">
                  <c:v>-87.898206999999999</c:v>
                </c:pt>
                <c:pt idx="114">
                  <c:v>-87.898208999999994</c:v>
                </c:pt>
                <c:pt idx="115">
                  <c:v>-87.898210000000006</c:v>
                </c:pt>
                <c:pt idx="116">
                  <c:v>-87.898212000000001</c:v>
                </c:pt>
                <c:pt idx="117">
                  <c:v>-87.898212999999998</c:v>
                </c:pt>
                <c:pt idx="118">
                  <c:v>-87.898214999999993</c:v>
                </c:pt>
                <c:pt idx="119">
                  <c:v>-87.898217000000002</c:v>
                </c:pt>
                <c:pt idx="120">
                  <c:v>-87.898218</c:v>
                </c:pt>
                <c:pt idx="121">
                  <c:v>-87.898219999999995</c:v>
                </c:pt>
                <c:pt idx="122">
                  <c:v>-87.898221000000007</c:v>
                </c:pt>
                <c:pt idx="123">
                  <c:v>-87.898223000000002</c:v>
                </c:pt>
                <c:pt idx="124">
                  <c:v>-87.898223999999999</c:v>
                </c:pt>
                <c:pt idx="125">
                  <c:v>-87.898225999999994</c:v>
                </c:pt>
                <c:pt idx="126">
                  <c:v>-87.898227000000006</c:v>
                </c:pt>
                <c:pt idx="127">
                  <c:v>-87.898229000000001</c:v>
                </c:pt>
                <c:pt idx="128">
                  <c:v>-87.898229999999998</c:v>
                </c:pt>
                <c:pt idx="129">
                  <c:v>-87.898231999999993</c:v>
                </c:pt>
                <c:pt idx="130">
                  <c:v>-87.898233000000005</c:v>
                </c:pt>
                <c:pt idx="131">
                  <c:v>-87.898235</c:v>
                </c:pt>
                <c:pt idx="132">
                  <c:v>-87.898236999999995</c:v>
                </c:pt>
                <c:pt idx="133">
                  <c:v>-87.898238000000006</c:v>
                </c:pt>
                <c:pt idx="134">
                  <c:v>-87.898240000000001</c:v>
                </c:pt>
                <c:pt idx="135">
                  <c:v>-87.898240999999999</c:v>
                </c:pt>
                <c:pt idx="136">
                  <c:v>-87.898242999999994</c:v>
                </c:pt>
                <c:pt idx="137">
                  <c:v>-87.898244000000005</c:v>
                </c:pt>
                <c:pt idx="138">
                  <c:v>-87.898246</c:v>
                </c:pt>
                <c:pt idx="139">
                  <c:v>-87.898246999999998</c:v>
                </c:pt>
                <c:pt idx="140">
                  <c:v>-87.898249000000007</c:v>
                </c:pt>
                <c:pt idx="141">
                  <c:v>-87.898250000000004</c:v>
                </c:pt>
                <c:pt idx="142">
                  <c:v>-87.898251999999999</c:v>
                </c:pt>
                <c:pt idx="143">
                  <c:v>-87.898252999999997</c:v>
                </c:pt>
                <c:pt idx="144">
                  <c:v>-87.898255000000006</c:v>
                </c:pt>
                <c:pt idx="145">
                  <c:v>-87.898256000000003</c:v>
                </c:pt>
                <c:pt idx="146">
                  <c:v>-87.898257999999998</c:v>
                </c:pt>
                <c:pt idx="147">
                  <c:v>-87.898258999999996</c:v>
                </c:pt>
                <c:pt idx="148">
                  <c:v>-87.898261000000005</c:v>
                </c:pt>
                <c:pt idx="149">
                  <c:v>-87.898262000000003</c:v>
                </c:pt>
                <c:pt idx="150">
                  <c:v>-87.898263999999998</c:v>
                </c:pt>
                <c:pt idx="151">
                  <c:v>-87.898266000000007</c:v>
                </c:pt>
                <c:pt idx="152">
                  <c:v>-87.898267000000004</c:v>
                </c:pt>
                <c:pt idx="153">
                  <c:v>-87.898268999999999</c:v>
                </c:pt>
                <c:pt idx="154">
                  <c:v>-87.898269999999997</c:v>
                </c:pt>
                <c:pt idx="155">
                  <c:v>-87.898272000000006</c:v>
                </c:pt>
                <c:pt idx="156">
                  <c:v>-87.898273000000003</c:v>
                </c:pt>
                <c:pt idx="157">
                  <c:v>-87.898274999999998</c:v>
                </c:pt>
                <c:pt idx="158">
                  <c:v>-87.898275999999996</c:v>
                </c:pt>
                <c:pt idx="159">
                  <c:v>-87.898278000000005</c:v>
                </c:pt>
                <c:pt idx="160">
                  <c:v>-87.898279000000002</c:v>
                </c:pt>
                <c:pt idx="161">
                  <c:v>-87.898280999999997</c:v>
                </c:pt>
                <c:pt idx="162">
                  <c:v>-87.898281999999995</c:v>
                </c:pt>
                <c:pt idx="163">
                  <c:v>-87.898284000000004</c:v>
                </c:pt>
                <c:pt idx="164">
                  <c:v>-87.898285000000001</c:v>
                </c:pt>
                <c:pt idx="165">
                  <c:v>-87.898286999999996</c:v>
                </c:pt>
                <c:pt idx="166">
                  <c:v>-87.898287999999994</c:v>
                </c:pt>
                <c:pt idx="167">
                  <c:v>-87.898290000000003</c:v>
                </c:pt>
                <c:pt idx="168">
                  <c:v>-87.898291</c:v>
                </c:pt>
                <c:pt idx="169">
                  <c:v>-87.898292999999995</c:v>
                </c:pt>
                <c:pt idx="170">
                  <c:v>-87.898294000000007</c:v>
                </c:pt>
                <c:pt idx="171">
                  <c:v>-87.898296000000002</c:v>
                </c:pt>
                <c:pt idx="172">
                  <c:v>-87.898296999999999</c:v>
                </c:pt>
                <c:pt idx="173">
                  <c:v>-87.898298999999994</c:v>
                </c:pt>
                <c:pt idx="174">
                  <c:v>-87.898300000000006</c:v>
                </c:pt>
                <c:pt idx="175">
                  <c:v>-87.898302000000001</c:v>
                </c:pt>
                <c:pt idx="176">
                  <c:v>-87.898302999999999</c:v>
                </c:pt>
                <c:pt idx="177">
                  <c:v>-87.898304999999993</c:v>
                </c:pt>
                <c:pt idx="178">
                  <c:v>-87.898306000000005</c:v>
                </c:pt>
                <c:pt idx="179">
                  <c:v>-87.898308</c:v>
                </c:pt>
                <c:pt idx="180">
                  <c:v>-87.898308999999998</c:v>
                </c:pt>
                <c:pt idx="181">
                  <c:v>-87.898311000000007</c:v>
                </c:pt>
                <c:pt idx="182">
                  <c:v>-87.898312000000004</c:v>
                </c:pt>
                <c:pt idx="183">
                  <c:v>-87.898313999999999</c:v>
                </c:pt>
                <c:pt idx="184">
                  <c:v>-87.898314999999997</c:v>
                </c:pt>
                <c:pt idx="185">
                  <c:v>-87.898317000000006</c:v>
                </c:pt>
                <c:pt idx="186">
                  <c:v>-87.898318000000003</c:v>
                </c:pt>
                <c:pt idx="187">
                  <c:v>-87.898319999999998</c:v>
                </c:pt>
                <c:pt idx="188">
                  <c:v>-87.898320999999996</c:v>
                </c:pt>
                <c:pt idx="189">
                  <c:v>-87.898323000000005</c:v>
                </c:pt>
                <c:pt idx="190">
                  <c:v>-87.898324000000002</c:v>
                </c:pt>
                <c:pt idx="191">
                  <c:v>-87.898325999999997</c:v>
                </c:pt>
                <c:pt idx="192">
                  <c:v>-87.898326999999995</c:v>
                </c:pt>
                <c:pt idx="193">
                  <c:v>-87.898328000000006</c:v>
                </c:pt>
                <c:pt idx="194">
                  <c:v>-87.898330000000001</c:v>
                </c:pt>
                <c:pt idx="195">
                  <c:v>-87.898330999999999</c:v>
                </c:pt>
                <c:pt idx="196">
                  <c:v>-87.898332999999994</c:v>
                </c:pt>
                <c:pt idx="197">
                  <c:v>-87.898334000000006</c:v>
                </c:pt>
                <c:pt idx="198">
                  <c:v>-87.898336</c:v>
                </c:pt>
                <c:pt idx="199">
                  <c:v>-87.898336999999998</c:v>
                </c:pt>
                <c:pt idx="200">
                  <c:v>-87.898339000000007</c:v>
                </c:pt>
                <c:pt idx="201">
                  <c:v>-87.898340000000005</c:v>
                </c:pt>
                <c:pt idx="202">
                  <c:v>-87.898342</c:v>
                </c:pt>
                <c:pt idx="203">
                  <c:v>-87.898342999999997</c:v>
                </c:pt>
                <c:pt idx="204">
                  <c:v>-87.898345000000006</c:v>
                </c:pt>
                <c:pt idx="205">
                  <c:v>-87.898346000000004</c:v>
                </c:pt>
                <c:pt idx="206">
                  <c:v>-87.898347999999999</c:v>
                </c:pt>
                <c:pt idx="207">
                  <c:v>-87.898348999999996</c:v>
                </c:pt>
                <c:pt idx="208">
                  <c:v>-87.898351000000005</c:v>
                </c:pt>
                <c:pt idx="209">
                  <c:v>-87.898352000000003</c:v>
                </c:pt>
                <c:pt idx="210">
                  <c:v>-87.898353999999998</c:v>
                </c:pt>
                <c:pt idx="211">
                  <c:v>-87.898354999999995</c:v>
                </c:pt>
                <c:pt idx="212">
                  <c:v>-87.898356000000007</c:v>
                </c:pt>
                <c:pt idx="213">
                  <c:v>-87.898358000000002</c:v>
                </c:pt>
                <c:pt idx="214">
                  <c:v>-87.898358999999999</c:v>
                </c:pt>
                <c:pt idx="215">
                  <c:v>-87.898360999999994</c:v>
                </c:pt>
                <c:pt idx="216">
                  <c:v>-87.898362000000006</c:v>
                </c:pt>
                <c:pt idx="217">
                  <c:v>-87.898364000000001</c:v>
                </c:pt>
                <c:pt idx="218">
                  <c:v>-87.898364999999998</c:v>
                </c:pt>
                <c:pt idx="219">
                  <c:v>-87.898366999999993</c:v>
                </c:pt>
                <c:pt idx="220">
                  <c:v>-87.898368000000005</c:v>
                </c:pt>
                <c:pt idx="221">
                  <c:v>-87.89837</c:v>
                </c:pt>
                <c:pt idx="222">
                  <c:v>-87.898370999999997</c:v>
                </c:pt>
                <c:pt idx="223">
                  <c:v>-87.898373000000007</c:v>
                </c:pt>
                <c:pt idx="224">
                  <c:v>-87.898374000000004</c:v>
                </c:pt>
                <c:pt idx="225">
                  <c:v>-87.898375000000001</c:v>
                </c:pt>
                <c:pt idx="226">
                  <c:v>-87.898376999999996</c:v>
                </c:pt>
                <c:pt idx="227">
                  <c:v>-87.898377999999994</c:v>
                </c:pt>
                <c:pt idx="228">
                  <c:v>-87.898380000000003</c:v>
                </c:pt>
                <c:pt idx="229">
                  <c:v>-87.898381000000001</c:v>
                </c:pt>
                <c:pt idx="230">
                  <c:v>-87.898382999999995</c:v>
                </c:pt>
                <c:pt idx="231">
                  <c:v>-87.898383999999993</c:v>
                </c:pt>
                <c:pt idx="232">
                  <c:v>-87.898386000000002</c:v>
                </c:pt>
                <c:pt idx="233">
                  <c:v>-87.898387</c:v>
                </c:pt>
                <c:pt idx="234">
                  <c:v>-87.898388999999995</c:v>
                </c:pt>
                <c:pt idx="235">
                  <c:v>-87.898390000000006</c:v>
                </c:pt>
                <c:pt idx="236">
                  <c:v>-87.898391000000004</c:v>
                </c:pt>
                <c:pt idx="237">
                  <c:v>-87.898392999999999</c:v>
                </c:pt>
                <c:pt idx="238">
                  <c:v>-87.898393999999996</c:v>
                </c:pt>
                <c:pt idx="239">
                  <c:v>-87.898396000000005</c:v>
                </c:pt>
                <c:pt idx="240">
                  <c:v>-87.898397000000003</c:v>
                </c:pt>
                <c:pt idx="241">
                  <c:v>-87.898398999999998</c:v>
                </c:pt>
                <c:pt idx="242">
                  <c:v>-87.898399999999995</c:v>
                </c:pt>
                <c:pt idx="243">
                  <c:v>-87.898402000000004</c:v>
                </c:pt>
                <c:pt idx="244">
                  <c:v>-87.898403000000002</c:v>
                </c:pt>
                <c:pt idx="245">
                  <c:v>-87.898403999999999</c:v>
                </c:pt>
                <c:pt idx="246">
                  <c:v>-87.898405999999994</c:v>
                </c:pt>
                <c:pt idx="247">
                  <c:v>-87.898407000000006</c:v>
                </c:pt>
                <c:pt idx="248">
                  <c:v>-87.898409000000001</c:v>
                </c:pt>
                <c:pt idx="249">
                  <c:v>-87.898409999999998</c:v>
                </c:pt>
                <c:pt idx="250">
                  <c:v>-87.898411999999993</c:v>
                </c:pt>
                <c:pt idx="251">
                  <c:v>-87.898413000000005</c:v>
                </c:pt>
                <c:pt idx="252">
                  <c:v>-87.898414000000002</c:v>
                </c:pt>
                <c:pt idx="253">
                  <c:v>-87.898415999999997</c:v>
                </c:pt>
                <c:pt idx="254">
                  <c:v>-87.898416999999995</c:v>
                </c:pt>
                <c:pt idx="255">
                  <c:v>-87.898419000000004</c:v>
                </c:pt>
                <c:pt idx="256">
                  <c:v>-87.898420000000002</c:v>
                </c:pt>
                <c:pt idx="257">
                  <c:v>-87.898421999999997</c:v>
                </c:pt>
                <c:pt idx="258">
                  <c:v>-87.898422999999994</c:v>
                </c:pt>
                <c:pt idx="259">
                  <c:v>-87.898425000000003</c:v>
                </c:pt>
                <c:pt idx="260">
                  <c:v>-87.898426000000001</c:v>
                </c:pt>
                <c:pt idx="261">
                  <c:v>-87.898426999999998</c:v>
                </c:pt>
                <c:pt idx="262">
                  <c:v>-87.898428999999993</c:v>
                </c:pt>
                <c:pt idx="263">
                  <c:v>-87.898430000000005</c:v>
                </c:pt>
                <c:pt idx="264">
                  <c:v>-87.898432</c:v>
                </c:pt>
                <c:pt idx="265">
                  <c:v>-87.898432999999997</c:v>
                </c:pt>
                <c:pt idx="266">
                  <c:v>-87.898435000000006</c:v>
                </c:pt>
                <c:pt idx="267">
                  <c:v>-87.898436000000004</c:v>
                </c:pt>
                <c:pt idx="268">
                  <c:v>-87.898437000000001</c:v>
                </c:pt>
                <c:pt idx="269">
                  <c:v>-87.898438999999996</c:v>
                </c:pt>
                <c:pt idx="270">
                  <c:v>-87.898439999999994</c:v>
                </c:pt>
                <c:pt idx="271">
                  <c:v>-87.898442000000003</c:v>
                </c:pt>
                <c:pt idx="272">
                  <c:v>-87.898443</c:v>
                </c:pt>
                <c:pt idx="273">
                  <c:v>-87.898443999999998</c:v>
                </c:pt>
                <c:pt idx="274">
                  <c:v>-87.898446000000007</c:v>
                </c:pt>
                <c:pt idx="275">
                  <c:v>-87.898447000000004</c:v>
                </c:pt>
                <c:pt idx="276">
                  <c:v>-87.898448999999999</c:v>
                </c:pt>
                <c:pt idx="277">
                  <c:v>-87.898449999999997</c:v>
                </c:pt>
                <c:pt idx="278">
                  <c:v>-87.898452000000006</c:v>
                </c:pt>
                <c:pt idx="279">
                  <c:v>-87.898453000000003</c:v>
                </c:pt>
                <c:pt idx="280">
                  <c:v>-87.898454000000001</c:v>
                </c:pt>
                <c:pt idx="281">
                  <c:v>-87.898455999999996</c:v>
                </c:pt>
                <c:pt idx="282">
                  <c:v>-87.898456999999993</c:v>
                </c:pt>
                <c:pt idx="283">
                  <c:v>-87.898459000000003</c:v>
                </c:pt>
                <c:pt idx="284">
                  <c:v>-87.89846</c:v>
                </c:pt>
                <c:pt idx="285">
                  <c:v>-87.898460999999998</c:v>
                </c:pt>
                <c:pt idx="286">
                  <c:v>-87.898463000000007</c:v>
                </c:pt>
                <c:pt idx="287">
                  <c:v>-87.898464000000004</c:v>
                </c:pt>
                <c:pt idx="288">
                  <c:v>-87.898465999999999</c:v>
                </c:pt>
                <c:pt idx="289">
                  <c:v>-87.898466999999997</c:v>
                </c:pt>
                <c:pt idx="290">
                  <c:v>-87.898467999999994</c:v>
                </c:pt>
                <c:pt idx="291">
                  <c:v>-87.898470000000003</c:v>
                </c:pt>
                <c:pt idx="292">
                  <c:v>-87.898471000000001</c:v>
                </c:pt>
                <c:pt idx="293">
                  <c:v>-87.898472999999996</c:v>
                </c:pt>
                <c:pt idx="294">
                  <c:v>-87.898473999999993</c:v>
                </c:pt>
                <c:pt idx="295">
                  <c:v>-87.898475000000005</c:v>
                </c:pt>
                <c:pt idx="296">
                  <c:v>-87.898477</c:v>
                </c:pt>
                <c:pt idx="297">
                  <c:v>-87.898477999999997</c:v>
                </c:pt>
                <c:pt idx="298">
                  <c:v>-87.898480000000006</c:v>
                </c:pt>
                <c:pt idx="299">
                  <c:v>-87.898481000000004</c:v>
                </c:pt>
                <c:pt idx="300">
                  <c:v>-87.898482000000001</c:v>
                </c:pt>
                <c:pt idx="301">
                  <c:v>-87.898483999999996</c:v>
                </c:pt>
                <c:pt idx="302">
                  <c:v>-87.898484999999994</c:v>
                </c:pt>
                <c:pt idx="303">
                  <c:v>-87.898487000000003</c:v>
                </c:pt>
                <c:pt idx="304">
                  <c:v>-87.898488</c:v>
                </c:pt>
                <c:pt idx="305">
                  <c:v>-87.898488999999998</c:v>
                </c:pt>
                <c:pt idx="306">
                  <c:v>-87.898491000000007</c:v>
                </c:pt>
                <c:pt idx="307">
                  <c:v>-87.898492000000005</c:v>
                </c:pt>
                <c:pt idx="308">
                  <c:v>-87.898493999999999</c:v>
                </c:pt>
                <c:pt idx="309">
                  <c:v>-87.898494999999997</c:v>
                </c:pt>
                <c:pt idx="310">
                  <c:v>-87.898495999999994</c:v>
                </c:pt>
                <c:pt idx="311">
                  <c:v>-87.898498000000004</c:v>
                </c:pt>
                <c:pt idx="312">
                  <c:v>-87.898499000000001</c:v>
                </c:pt>
                <c:pt idx="313">
                  <c:v>-87.898500999999996</c:v>
                </c:pt>
                <c:pt idx="314">
                  <c:v>-87.898501999999993</c:v>
                </c:pt>
                <c:pt idx="315">
                  <c:v>-87.898503000000005</c:v>
                </c:pt>
                <c:pt idx="316">
                  <c:v>-87.898505</c:v>
                </c:pt>
                <c:pt idx="317">
                  <c:v>-87.898505999999998</c:v>
                </c:pt>
                <c:pt idx="318">
                  <c:v>-87.898506999999995</c:v>
                </c:pt>
                <c:pt idx="319">
                  <c:v>-87.898509000000004</c:v>
                </c:pt>
                <c:pt idx="320">
                  <c:v>-87.898510000000002</c:v>
                </c:pt>
                <c:pt idx="321">
                  <c:v>-87.898511999999997</c:v>
                </c:pt>
                <c:pt idx="322">
                  <c:v>-87.898512999999994</c:v>
                </c:pt>
                <c:pt idx="323">
                  <c:v>-87.898514000000006</c:v>
                </c:pt>
                <c:pt idx="324">
                  <c:v>-87.898516000000001</c:v>
                </c:pt>
                <c:pt idx="325">
                  <c:v>-87.898516999999998</c:v>
                </c:pt>
                <c:pt idx="326">
                  <c:v>-87.898518999999993</c:v>
                </c:pt>
                <c:pt idx="327">
                  <c:v>-87.898520000000005</c:v>
                </c:pt>
                <c:pt idx="328">
                  <c:v>-87.898521000000002</c:v>
                </c:pt>
                <c:pt idx="329">
                  <c:v>-87.898522999999997</c:v>
                </c:pt>
                <c:pt idx="330">
                  <c:v>-87.898523999999995</c:v>
                </c:pt>
                <c:pt idx="331">
                  <c:v>-87.898525000000006</c:v>
                </c:pt>
                <c:pt idx="332">
                  <c:v>-87.898527000000001</c:v>
                </c:pt>
                <c:pt idx="333">
                  <c:v>-87.898527999999999</c:v>
                </c:pt>
                <c:pt idx="334">
                  <c:v>-87.898529999999994</c:v>
                </c:pt>
                <c:pt idx="335">
                  <c:v>-87.898531000000006</c:v>
                </c:pt>
                <c:pt idx="336">
                  <c:v>-87.898532000000003</c:v>
                </c:pt>
                <c:pt idx="337">
                  <c:v>-87.898533999999998</c:v>
                </c:pt>
                <c:pt idx="338">
                  <c:v>-87.898534999999995</c:v>
                </c:pt>
                <c:pt idx="339">
                  <c:v>-87.898536000000007</c:v>
                </c:pt>
                <c:pt idx="340">
                  <c:v>-87.898538000000002</c:v>
                </c:pt>
                <c:pt idx="341">
                  <c:v>-87.898539</c:v>
                </c:pt>
                <c:pt idx="342">
                  <c:v>-87.898540999999994</c:v>
                </c:pt>
                <c:pt idx="343">
                  <c:v>-87.898542000000006</c:v>
                </c:pt>
                <c:pt idx="344">
                  <c:v>-87.898543000000004</c:v>
                </c:pt>
                <c:pt idx="345">
                  <c:v>-87.898544999999999</c:v>
                </c:pt>
                <c:pt idx="346">
                  <c:v>-87.898545999999996</c:v>
                </c:pt>
                <c:pt idx="347">
                  <c:v>-87.898546999999994</c:v>
                </c:pt>
                <c:pt idx="348">
                  <c:v>-87.898549000000003</c:v>
                </c:pt>
                <c:pt idx="349">
                  <c:v>-87.89855</c:v>
                </c:pt>
                <c:pt idx="350">
                  <c:v>-87.898550999999998</c:v>
                </c:pt>
                <c:pt idx="351">
                  <c:v>-87.898553000000007</c:v>
                </c:pt>
                <c:pt idx="352">
                  <c:v>-87.898554000000004</c:v>
                </c:pt>
                <c:pt idx="353">
                  <c:v>-87.898555999999999</c:v>
                </c:pt>
                <c:pt idx="354">
                  <c:v>-87.898556999999997</c:v>
                </c:pt>
                <c:pt idx="355">
                  <c:v>-87.898557999999994</c:v>
                </c:pt>
                <c:pt idx="356">
                  <c:v>-87.898560000000003</c:v>
                </c:pt>
                <c:pt idx="357">
                  <c:v>-87.898561000000001</c:v>
                </c:pt>
                <c:pt idx="358">
                  <c:v>-87.898561999999998</c:v>
                </c:pt>
                <c:pt idx="359">
                  <c:v>-87.898563999999993</c:v>
                </c:pt>
                <c:pt idx="360">
                  <c:v>-87.898565000000005</c:v>
                </c:pt>
                <c:pt idx="361">
                  <c:v>-87.898566000000002</c:v>
                </c:pt>
                <c:pt idx="362">
                  <c:v>-87.898567999999997</c:v>
                </c:pt>
                <c:pt idx="363">
                  <c:v>-87.898568999999995</c:v>
                </c:pt>
                <c:pt idx="364">
                  <c:v>-87.898570000000007</c:v>
                </c:pt>
                <c:pt idx="365">
                  <c:v>-87.898572000000001</c:v>
                </c:pt>
                <c:pt idx="366">
                  <c:v>-87.898572999999999</c:v>
                </c:pt>
                <c:pt idx="367">
                  <c:v>-87.898573999999996</c:v>
                </c:pt>
                <c:pt idx="368">
                  <c:v>-87.898576000000006</c:v>
                </c:pt>
                <c:pt idx="369">
                  <c:v>-87.898577000000003</c:v>
                </c:pt>
                <c:pt idx="370">
                  <c:v>-87.898578999999998</c:v>
                </c:pt>
                <c:pt idx="371">
                  <c:v>-87.898579999999995</c:v>
                </c:pt>
                <c:pt idx="372">
                  <c:v>-87.898580999999993</c:v>
                </c:pt>
                <c:pt idx="373">
                  <c:v>-87.898583000000002</c:v>
                </c:pt>
                <c:pt idx="374">
                  <c:v>-87.898584</c:v>
                </c:pt>
                <c:pt idx="375">
                  <c:v>-87.898584999999997</c:v>
                </c:pt>
                <c:pt idx="376">
                  <c:v>-87.898587000000006</c:v>
                </c:pt>
                <c:pt idx="377">
                  <c:v>-87.898588000000004</c:v>
                </c:pt>
                <c:pt idx="378">
                  <c:v>-87.898589000000001</c:v>
                </c:pt>
                <c:pt idx="379">
                  <c:v>-87.898590999999996</c:v>
                </c:pt>
                <c:pt idx="380">
                  <c:v>-87.898591999999994</c:v>
                </c:pt>
                <c:pt idx="381">
                  <c:v>-87.898593000000005</c:v>
                </c:pt>
                <c:pt idx="382">
                  <c:v>-87.898595</c:v>
                </c:pt>
                <c:pt idx="383">
                  <c:v>-87.898595999999998</c:v>
                </c:pt>
                <c:pt idx="384">
                  <c:v>-87.898596999999995</c:v>
                </c:pt>
                <c:pt idx="385">
                  <c:v>-87.898599000000004</c:v>
                </c:pt>
                <c:pt idx="386">
                  <c:v>-87.898600000000002</c:v>
                </c:pt>
                <c:pt idx="387">
                  <c:v>-87.898600999999999</c:v>
                </c:pt>
                <c:pt idx="388">
                  <c:v>-87.898602999999994</c:v>
                </c:pt>
                <c:pt idx="389">
                  <c:v>-87.898604000000006</c:v>
                </c:pt>
                <c:pt idx="390">
                  <c:v>-87.898605000000003</c:v>
                </c:pt>
                <c:pt idx="391">
                  <c:v>-87.898606999999998</c:v>
                </c:pt>
                <c:pt idx="392">
                  <c:v>-87.898607999999996</c:v>
                </c:pt>
                <c:pt idx="393">
                  <c:v>-87.898608999999993</c:v>
                </c:pt>
                <c:pt idx="394">
                  <c:v>-87.898611000000002</c:v>
                </c:pt>
                <c:pt idx="395">
                  <c:v>-87.898612</c:v>
                </c:pt>
                <c:pt idx="396">
                  <c:v>-87.898612999999997</c:v>
                </c:pt>
                <c:pt idx="397">
                  <c:v>-87.898615000000007</c:v>
                </c:pt>
                <c:pt idx="398">
                  <c:v>-87.898616000000004</c:v>
                </c:pt>
                <c:pt idx="399">
                  <c:v>-87.898617000000002</c:v>
                </c:pt>
                <c:pt idx="400">
                  <c:v>-87.898618999999997</c:v>
                </c:pt>
                <c:pt idx="401">
                  <c:v>-87.898619999999994</c:v>
                </c:pt>
                <c:pt idx="402">
                  <c:v>-87.898621000000006</c:v>
                </c:pt>
                <c:pt idx="403">
                  <c:v>-87.898623000000001</c:v>
                </c:pt>
                <c:pt idx="404">
                  <c:v>-87.898623999999998</c:v>
                </c:pt>
                <c:pt idx="405">
                  <c:v>-87.898624999999996</c:v>
                </c:pt>
                <c:pt idx="406">
                  <c:v>-87.898627000000005</c:v>
                </c:pt>
                <c:pt idx="407">
                  <c:v>-87.898628000000002</c:v>
                </c:pt>
                <c:pt idx="408">
                  <c:v>-87.898629</c:v>
                </c:pt>
                <c:pt idx="409">
                  <c:v>-87.898630999999995</c:v>
                </c:pt>
                <c:pt idx="410">
                  <c:v>-87.898632000000006</c:v>
                </c:pt>
                <c:pt idx="411">
                  <c:v>-87.898633000000004</c:v>
                </c:pt>
                <c:pt idx="412">
                  <c:v>-87.898634000000001</c:v>
                </c:pt>
                <c:pt idx="413">
                  <c:v>-87.898635999999996</c:v>
                </c:pt>
                <c:pt idx="414">
                  <c:v>-87.898636999999994</c:v>
                </c:pt>
                <c:pt idx="415">
                  <c:v>-87.898638000000005</c:v>
                </c:pt>
                <c:pt idx="416">
                  <c:v>-87.89864</c:v>
                </c:pt>
                <c:pt idx="417">
                  <c:v>-87.898640999999998</c:v>
                </c:pt>
                <c:pt idx="418">
                  <c:v>-87.898641999999995</c:v>
                </c:pt>
                <c:pt idx="419">
                  <c:v>-87.898644000000004</c:v>
                </c:pt>
                <c:pt idx="420">
                  <c:v>-87.898645000000002</c:v>
                </c:pt>
                <c:pt idx="421">
                  <c:v>-87.898645999999999</c:v>
                </c:pt>
                <c:pt idx="422">
                  <c:v>-87.898647999999994</c:v>
                </c:pt>
                <c:pt idx="423">
                  <c:v>-87.898649000000006</c:v>
                </c:pt>
                <c:pt idx="424">
                  <c:v>-87.898650000000004</c:v>
                </c:pt>
                <c:pt idx="425">
                  <c:v>-87.898651999999998</c:v>
                </c:pt>
                <c:pt idx="426">
                  <c:v>-87.898652999999996</c:v>
                </c:pt>
                <c:pt idx="427">
                  <c:v>-87.898653999999993</c:v>
                </c:pt>
                <c:pt idx="428">
                  <c:v>-87.898655000000005</c:v>
                </c:pt>
                <c:pt idx="429">
                  <c:v>-87.898657</c:v>
                </c:pt>
                <c:pt idx="430">
                  <c:v>-87.898657999999998</c:v>
                </c:pt>
                <c:pt idx="431">
                  <c:v>-87.898658999999995</c:v>
                </c:pt>
                <c:pt idx="432">
                  <c:v>-87.898661000000004</c:v>
                </c:pt>
                <c:pt idx="433">
                  <c:v>-87.898662000000002</c:v>
                </c:pt>
                <c:pt idx="434">
                  <c:v>-87.898662999999999</c:v>
                </c:pt>
                <c:pt idx="435">
                  <c:v>-87.898664999999994</c:v>
                </c:pt>
                <c:pt idx="436">
                  <c:v>-87.898666000000006</c:v>
                </c:pt>
                <c:pt idx="437">
                  <c:v>-87.898667000000003</c:v>
                </c:pt>
                <c:pt idx="438">
                  <c:v>-87.898668999999998</c:v>
                </c:pt>
                <c:pt idx="439">
                  <c:v>-87.898669999999996</c:v>
                </c:pt>
                <c:pt idx="440">
                  <c:v>-87.898670999999993</c:v>
                </c:pt>
                <c:pt idx="441">
                  <c:v>-87.898672000000005</c:v>
                </c:pt>
                <c:pt idx="442">
                  <c:v>-87.898674</c:v>
                </c:pt>
                <c:pt idx="443">
                  <c:v>-87.898674999999997</c:v>
                </c:pt>
                <c:pt idx="444">
                  <c:v>-87.898675999999995</c:v>
                </c:pt>
                <c:pt idx="445">
                  <c:v>-87.898678000000004</c:v>
                </c:pt>
                <c:pt idx="446">
                  <c:v>-87.898679000000001</c:v>
                </c:pt>
                <c:pt idx="447">
                  <c:v>-87.898679999999999</c:v>
                </c:pt>
                <c:pt idx="448">
                  <c:v>-87.898680999999996</c:v>
                </c:pt>
                <c:pt idx="449">
                  <c:v>-87.898683000000005</c:v>
                </c:pt>
                <c:pt idx="450">
                  <c:v>-87.898684000000003</c:v>
                </c:pt>
                <c:pt idx="451">
                  <c:v>-87.898685</c:v>
                </c:pt>
                <c:pt idx="452">
                  <c:v>-87.898686999999995</c:v>
                </c:pt>
                <c:pt idx="453">
                  <c:v>-87.898688000000007</c:v>
                </c:pt>
                <c:pt idx="454">
                  <c:v>-87.898689000000005</c:v>
                </c:pt>
                <c:pt idx="455">
                  <c:v>-87.898690999999999</c:v>
                </c:pt>
                <c:pt idx="456">
                  <c:v>-87.898691999999997</c:v>
                </c:pt>
                <c:pt idx="457">
                  <c:v>-87.898692999999994</c:v>
                </c:pt>
                <c:pt idx="458">
                  <c:v>-87.898694000000006</c:v>
                </c:pt>
                <c:pt idx="459">
                  <c:v>-87.898696000000001</c:v>
                </c:pt>
                <c:pt idx="460">
                  <c:v>-87.898696999999999</c:v>
                </c:pt>
                <c:pt idx="461">
                  <c:v>-87.898697999999996</c:v>
                </c:pt>
                <c:pt idx="462">
                  <c:v>-87.898700000000005</c:v>
                </c:pt>
                <c:pt idx="463">
                  <c:v>-87.898701000000003</c:v>
                </c:pt>
                <c:pt idx="464">
                  <c:v>-87.898702</c:v>
                </c:pt>
                <c:pt idx="465">
                  <c:v>-87.898702999999998</c:v>
                </c:pt>
                <c:pt idx="466">
                  <c:v>-87.898705000000007</c:v>
                </c:pt>
                <c:pt idx="467">
                  <c:v>-87.898706000000004</c:v>
                </c:pt>
                <c:pt idx="468">
                  <c:v>-87.898707000000002</c:v>
                </c:pt>
                <c:pt idx="469">
                  <c:v>-87.898708999999997</c:v>
                </c:pt>
                <c:pt idx="470">
                  <c:v>-87.898709999999994</c:v>
                </c:pt>
                <c:pt idx="471">
                  <c:v>-87.898711000000006</c:v>
                </c:pt>
                <c:pt idx="472">
                  <c:v>-87.898712000000003</c:v>
                </c:pt>
                <c:pt idx="473">
                  <c:v>-87.898713999999998</c:v>
                </c:pt>
                <c:pt idx="474">
                  <c:v>-87.898714999999996</c:v>
                </c:pt>
                <c:pt idx="475">
                  <c:v>-87.898715999999993</c:v>
                </c:pt>
                <c:pt idx="476">
                  <c:v>-87.898717000000005</c:v>
                </c:pt>
                <c:pt idx="477">
                  <c:v>-87.898719</c:v>
                </c:pt>
                <c:pt idx="478">
                  <c:v>-87.898719999999997</c:v>
                </c:pt>
                <c:pt idx="479">
                  <c:v>-87.898720999999995</c:v>
                </c:pt>
                <c:pt idx="480">
                  <c:v>-87.898723000000004</c:v>
                </c:pt>
                <c:pt idx="481">
                  <c:v>-87.898724000000001</c:v>
                </c:pt>
                <c:pt idx="482">
                  <c:v>-87.898724999999999</c:v>
                </c:pt>
                <c:pt idx="483">
                  <c:v>-87.898725999999996</c:v>
                </c:pt>
                <c:pt idx="484">
                  <c:v>-87.898728000000006</c:v>
                </c:pt>
                <c:pt idx="485">
                  <c:v>-87.898729000000003</c:v>
                </c:pt>
                <c:pt idx="486">
                  <c:v>-87.89873</c:v>
                </c:pt>
                <c:pt idx="487">
                  <c:v>-87.898730999999998</c:v>
                </c:pt>
                <c:pt idx="488">
                  <c:v>-87.898732999999993</c:v>
                </c:pt>
                <c:pt idx="489">
                  <c:v>-87.898734000000005</c:v>
                </c:pt>
                <c:pt idx="490">
                  <c:v>-87.898735000000002</c:v>
                </c:pt>
                <c:pt idx="491">
                  <c:v>-87.898736999999997</c:v>
                </c:pt>
                <c:pt idx="492">
                  <c:v>-87.898737999999994</c:v>
                </c:pt>
                <c:pt idx="493">
                  <c:v>-87.898739000000006</c:v>
                </c:pt>
                <c:pt idx="494">
                  <c:v>-87.898740000000004</c:v>
                </c:pt>
                <c:pt idx="495">
                  <c:v>-87.898741999999999</c:v>
                </c:pt>
                <c:pt idx="496">
                  <c:v>-87.898742999999996</c:v>
                </c:pt>
                <c:pt idx="497">
                  <c:v>-87.898743999999994</c:v>
                </c:pt>
                <c:pt idx="498">
                  <c:v>-87.898745000000005</c:v>
                </c:pt>
                <c:pt idx="499">
                  <c:v>-87.898747</c:v>
                </c:pt>
                <c:pt idx="500">
                  <c:v>-87.898747999999998</c:v>
                </c:pt>
                <c:pt idx="501">
                  <c:v>-87.898748999999995</c:v>
                </c:pt>
                <c:pt idx="502">
                  <c:v>-87.898750000000007</c:v>
                </c:pt>
                <c:pt idx="503">
                  <c:v>-87.898752000000002</c:v>
                </c:pt>
                <c:pt idx="504">
                  <c:v>-87.898752999999999</c:v>
                </c:pt>
                <c:pt idx="505">
                  <c:v>-87.898753999999997</c:v>
                </c:pt>
                <c:pt idx="506">
                  <c:v>-87.898754999999994</c:v>
                </c:pt>
                <c:pt idx="507">
                  <c:v>-87.898757000000003</c:v>
                </c:pt>
                <c:pt idx="508">
                  <c:v>-87.898758000000001</c:v>
                </c:pt>
                <c:pt idx="509">
                  <c:v>-87.898758999999998</c:v>
                </c:pt>
                <c:pt idx="510">
                  <c:v>-87.898759999999996</c:v>
                </c:pt>
                <c:pt idx="511">
                  <c:v>-87.898762000000005</c:v>
                </c:pt>
                <c:pt idx="512">
                  <c:v>-87.898763000000002</c:v>
                </c:pt>
                <c:pt idx="513">
                  <c:v>-87.898764</c:v>
                </c:pt>
                <c:pt idx="514">
                  <c:v>-87.898764999999997</c:v>
                </c:pt>
                <c:pt idx="515">
                  <c:v>-87.898767000000007</c:v>
                </c:pt>
                <c:pt idx="516">
                  <c:v>-87.898768000000004</c:v>
                </c:pt>
                <c:pt idx="517">
                  <c:v>-87.898769000000001</c:v>
                </c:pt>
                <c:pt idx="518">
                  <c:v>-87.898769999999999</c:v>
                </c:pt>
                <c:pt idx="519">
                  <c:v>-87.898771999999994</c:v>
                </c:pt>
                <c:pt idx="520">
                  <c:v>-87.898773000000006</c:v>
                </c:pt>
                <c:pt idx="521">
                  <c:v>-87.898774000000003</c:v>
                </c:pt>
                <c:pt idx="522">
                  <c:v>-87.898775000000001</c:v>
                </c:pt>
                <c:pt idx="523">
                  <c:v>-87.898776999999995</c:v>
                </c:pt>
                <c:pt idx="524">
                  <c:v>-87.898777999999993</c:v>
                </c:pt>
                <c:pt idx="525">
                  <c:v>-87.898779000000005</c:v>
                </c:pt>
                <c:pt idx="526">
                  <c:v>-87.898780000000002</c:v>
                </c:pt>
                <c:pt idx="527">
                  <c:v>-87.898781999999997</c:v>
                </c:pt>
                <c:pt idx="528">
                  <c:v>-87.898782999999995</c:v>
                </c:pt>
                <c:pt idx="529">
                  <c:v>-87.898784000000006</c:v>
                </c:pt>
                <c:pt idx="530">
                  <c:v>-87.898785000000004</c:v>
                </c:pt>
                <c:pt idx="531">
                  <c:v>-87.898786999999999</c:v>
                </c:pt>
                <c:pt idx="532">
                  <c:v>-87.898787999999996</c:v>
                </c:pt>
                <c:pt idx="533">
                  <c:v>-87.898788999999994</c:v>
                </c:pt>
                <c:pt idx="534">
                  <c:v>-87.898790000000005</c:v>
                </c:pt>
                <c:pt idx="535">
                  <c:v>-87.898792</c:v>
                </c:pt>
                <c:pt idx="536">
                  <c:v>-87.898792999999998</c:v>
                </c:pt>
                <c:pt idx="537">
                  <c:v>-87.898793999999995</c:v>
                </c:pt>
                <c:pt idx="538">
                  <c:v>-87.898795000000007</c:v>
                </c:pt>
                <c:pt idx="539">
                  <c:v>-87.898797000000002</c:v>
                </c:pt>
                <c:pt idx="540">
                  <c:v>-87.898797999999999</c:v>
                </c:pt>
                <c:pt idx="541">
                  <c:v>-87.898798999999997</c:v>
                </c:pt>
                <c:pt idx="542">
                  <c:v>-87.898799999999994</c:v>
                </c:pt>
                <c:pt idx="543">
                  <c:v>-87.898802000000003</c:v>
                </c:pt>
                <c:pt idx="544">
                  <c:v>-87.898803000000001</c:v>
                </c:pt>
                <c:pt idx="545">
                  <c:v>-87.898803999999998</c:v>
                </c:pt>
                <c:pt idx="546">
                  <c:v>-87.898804999999996</c:v>
                </c:pt>
                <c:pt idx="547">
                  <c:v>-87.898805999999993</c:v>
                </c:pt>
                <c:pt idx="548">
                  <c:v>-87.898808000000002</c:v>
                </c:pt>
                <c:pt idx="549">
                  <c:v>-87.898809</c:v>
                </c:pt>
                <c:pt idx="550">
                  <c:v>-87.898809999999997</c:v>
                </c:pt>
                <c:pt idx="551">
                  <c:v>-87.898810999999995</c:v>
                </c:pt>
                <c:pt idx="552">
                  <c:v>-87.898813000000004</c:v>
                </c:pt>
                <c:pt idx="553">
                  <c:v>-87.898814000000002</c:v>
                </c:pt>
                <c:pt idx="554">
                  <c:v>-87.898814999999999</c:v>
                </c:pt>
                <c:pt idx="555">
                  <c:v>-87.898815999999997</c:v>
                </c:pt>
                <c:pt idx="556">
                  <c:v>-87.898818000000006</c:v>
                </c:pt>
                <c:pt idx="557">
                  <c:v>-87.898819000000003</c:v>
                </c:pt>
                <c:pt idx="558">
                  <c:v>-87.898820000000001</c:v>
                </c:pt>
                <c:pt idx="559">
                  <c:v>-87.898820999999998</c:v>
                </c:pt>
                <c:pt idx="560">
                  <c:v>-87.898821999999996</c:v>
                </c:pt>
                <c:pt idx="561">
                  <c:v>-87.898824000000005</c:v>
                </c:pt>
                <c:pt idx="562">
                  <c:v>-87.898825000000002</c:v>
                </c:pt>
                <c:pt idx="563">
                  <c:v>-87.898826</c:v>
                </c:pt>
                <c:pt idx="564">
                  <c:v>-87.898826999999997</c:v>
                </c:pt>
                <c:pt idx="565">
                  <c:v>-87.898829000000006</c:v>
                </c:pt>
                <c:pt idx="566">
                  <c:v>-87.898830000000004</c:v>
                </c:pt>
                <c:pt idx="567">
                  <c:v>-87.898831000000001</c:v>
                </c:pt>
                <c:pt idx="568">
                  <c:v>-87.898831999999999</c:v>
                </c:pt>
                <c:pt idx="569">
                  <c:v>-87.898832999999996</c:v>
                </c:pt>
                <c:pt idx="570">
                  <c:v>-87.898835000000005</c:v>
                </c:pt>
                <c:pt idx="571">
                  <c:v>-87.898836000000003</c:v>
                </c:pt>
                <c:pt idx="572">
                  <c:v>-87.898837</c:v>
                </c:pt>
                <c:pt idx="573">
                  <c:v>-87.898837999999998</c:v>
                </c:pt>
                <c:pt idx="574">
                  <c:v>-87.898840000000007</c:v>
                </c:pt>
                <c:pt idx="575">
                  <c:v>-87.898841000000004</c:v>
                </c:pt>
                <c:pt idx="576">
                  <c:v>-87.898842000000002</c:v>
                </c:pt>
                <c:pt idx="577">
                  <c:v>-87.898842999999999</c:v>
                </c:pt>
                <c:pt idx="578">
                  <c:v>-87.898843999999997</c:v>
                </c:pt>
                <c:pt idx="579">
                  <c:v>-87.898846000000006</c:v>
                </c:pt>
                <c:pt idx="580">
                  <c:v>-87.898847000000004</c:v>
                </c:pt>
                <c:pt idx="581">
                  <c:v>-87.898848000000001</c:v>
                </c:pt>
                <c:pt idx="582">
                  <c:v>-87.898848999999998</c:v>
                </c:pt>
                <c:pt idx="583">
                  <c:v>-87.898849999999996</c:v>
                </c:pt>
                <c:pt idx="584">
                  <c:v>-87.898852000000005</c:v>
                </c:pt>
                <c:pt idx="585">
                  <c:v>-87.898853000000003</c:v>
                </c:pt>
                <c:pt idx="586">
                  <c:v>-87.898854</c:v>
                </c:pt>
                <c:pt idx="587">
                  <c:v>-87.898854999999998</c:v>
                </c:pt>
                <c:pt idx="588">
                  <c:v>-87.898855999999995</c:v>
                </c:pt>
                <c:pt idx="589">
                  <c:v>-87.898858000000004</c:v>
                </c:pt>
                <c:pt idx="590">
                  <c:v>-87.898859000000002</c:v>
                </c:pt>
                <c:pt idx="591">
                  <c:v>-87.898859999999999</c:v>
                </c:pt>
                <c:pt idx="592">
                  <c:v>-87.898860999999997</c:v>
                </c:pt>
                <c:pt idx="593">
                  <c:v>-87.898863000000006</c:v>
                </c:pt>
                <c:pt idx="594">
                  <c:v>-87.898864000000003</c:v>
                </c:pt>
                <c:pt idx="595">
                  <c:v>-87.898865000000001</c:v>
                </c:pt>
                <c:pt idx="596">
                  <c:v>-87.898865999999998</c:v>
                </c:pt>
                <c:pt idx="597">
                  <c:v>-87.898866999999996</c:v>
                </c:pt>
                <c:pt idx="598">
                  <c:v>-87.898869000000005</c:v>
                </c:pt>
                <c:pt idx="599">
                  <c:v>-87.898870000000002</c:v>
                </c:pt>
                <c:pt idx="600">
                  <c:v>-87.898871</c:v>
                </c:pt>
                <c:pt idx="601">
                  <c:v>-87.898871999999997</c:v>
                </c:pt>
                <c:pt idx="602">
                  <c:v>-87.898872999999995</c:v>
                </c:pt>
                <c:pt idx="603">
                  <c:v>-87.898875000000004</c:v>
                </c:pt>
                <c:pt idx="604">
                  <c:v>-87.898876000000001</c:v>
                </c:pt>
                <c:pt idx="605">
                  <c:v>-87.898876999999999</c:v>
                </c:pt>
                <c:pt idx="606">
                  <c:v>-87.898877999999996</c:v>
                </c:pt>
                <c:pt idx="607">
                  <c:v>-87.898878999999994</c:v>
                </c:pt>
                <c:pt idx="608">
                  <c:v>-87.898881000000003</c:v>
                </c:pt>
                <c:pt idx="609">
                  <c:v>-87.898882</c:v>
                </c:pt>
                <c:pt idx="610">
                  <c:v>-87.898882999999998</c:v>
                </c:pt>
                <c:pt idx="611">
                  <c:v>-87.898883999999995</c:v>
                </c:pt>
                <c:pt idx="612">
                  <c:v>-87.898885000000007</c:v>
                </c:pt>
                <c:pt idx="613">
                  <c:v>-87.898886000000005</c:v>
                </c:pt>
                <c:pt idx="614">
                  <c:v>-87.898887999999999</c:v>
                </c:pt>
                <c:pt idx="615">
                  <c:v>-87.898888999999997</c:v>
                </c:pt>
                <c:pt idx="616">
                  <c:v>-87.898889999999994</c:v>
                </c:pt>
                <c:pt idx="617">
                  <c:v>-87.898891000000006</c:v>
                </c:pt>
                <c:pt idx="618">
                  <c:v>-87.898892000000004</c:v>
                </c:pt>
                <c:pt idx="619">
                  <c:v>-87.898893999999999</c:v>
                </c:pt>
                <c:pt idx="620">
                  <c:v>-87.898894999999996</c:v>
                </c:pt>
                <c:pt idx="621">
                  <c:v>-87.898895999999993</c:v>
                </c:pt>
                <c:pt idx="622">
                  <c:v>-87.898897000000005</c:v>
                </c:pt>
                <c:pt idx="623">
                  <c:v>-87.898898000000003</c:v>
                </c:pt>
                <c:pt idx="624">
                  <c:v>-87.898899999999998</c:v>
                </c:pt>
                <c:pt idx="625">
                  <c:v>-87.898900999999995</c:v>
                </c:pt>
                <c:pt idx="626">
                  <c:v>-87.898902000000007</c:v>
                </c:pt>
                <c:pt idx="627">
                  <c:v>-87.898903000000004</c:v>
                </c:pt>
                <c:pt idx="628">
                  <c:v>-87.898904000000002</c:v>
                </c:pt>
                <c:pt idx="629">
                  <c:v>-87.898905999999997</c:v>
                </c:pt>
                <c:pt idx="630">
                  <c:v>-87.898906999999994</c:v>
                </c:pt>
                <c:pt idx="631">
                  <c:v>-87.898908000000006</c:v>
                </c:pt>
                <c:pt idx="632">
                  <c:v>-87.898909000000003</c:v>
                </c:pt>
                <c:pt idx="633">
                  <c:v>-87.898910000000001</c:v>
                </c:pt>
                <c:pt idx="634">
                  <c:v>-87.898910999999998</c:v>
                </c:pt>
                <c:pt idx="635">
                  <c:v>-87.898912999999993</c:v>
                </c:pt>
                <c:pt idx="636">
                  <c:v>-87.898914000000005</c:v>
                </c:pt>
                <c:pt idx="637">
                  <c:v>-87.898915000000002</c:v>
                </c:pt>
                <c:pt idx="638">
                  <c:v>-87.898916</c:v>
                </c:pt>
                <c:pt idx="639">
                  <c:v>-87.898916999999997</c:v>
                </c:pt>
                <c:pt idx="640">
                  <c:v>-87.898919000000006</c:v>
                </c:pt>
                <c:pt idx="641">
                  <c:v>-87.898920000000004</c:v>
                </c:pt>
                <c:pt idx="642">
                  <c:v>-87.898921000000001</c:v>
                </c:pt>
                <c:pt idx="643">
                  <c:v>-87.898921999999999</c:v>
                </c:pt>
                <c:pt idx="644">
                  <c:v>-87.898922999999996</c:v>
                </c:pt>
                <c:pt idx="645">
                  <c:v>-87.898923999999994</c:v>
                </c:pt>
                <c:pt idx="646">
                  <c:v>-87.898926000000003</c:v>
                </c:pt>
                <c:pt idx="647">
                  <c:v>-87.898927</c:v>
                </c:pt>
                <c:pt idx="648">
                  <c:v>-87.898927999999998</c:v>
                </c:pt>
                <c:pt idx="649">
                  <c:v>-87.898928999999995</c:v>
                </c:pt>
                <c:pt idx="650">
                  <c:v>-87.898929999999993</c:v>
                </c:pt>
                <c:pt idx="651">
                  <c:v>-87.898931000000005</c:v>
                </c:pt>
                <c:pt idx="652">
                  <c:v>-87.898933</c:v>
                </c:pt>
                <c:pt idx="653">
                  <c:v>-87.898933999999997</c:v>
                </c:pt>
                <c:pt idx="654">
                  <c:v>-87.898934999999994</c:v>
                </c:pt>
                <c:pt idx="655">
                  <c:v>-87.898936000000006</c:v>
                </c:pt>
                <c:pt idx="656">
                  <c:v>-87.898937000000004</c:v>
                </c:pt>
                <c:pt idx="657">
                  <c:v>-87.898938000000001</c:v>
                </c:pt>
                <c:pt idx="658">
                  <c:v>-87.898939999999996</c:v>
                </c:pt>
                <c:pt idx="659">
                  <c:v>-87.898940999999994</c:v>
                </c:pt>
                <c:pt idx="660">
                  <c:v>-87.898942000000005</c:v>
                </c:pt>
                <c:pt idx="661">
                  <c:v>-87.898943000000003</c:v>
                </c:pt>
                <c:pt idx="662">
                  <c:v>-87.898944</c:v>
                </c:pt>
                <c:pt idx="663">
                  <c:v>-87.898944999999998</c:v>
                </c:pt>
                <c:pt idx="664">
                  <c:v>-87.898947000000007</c:v>
                </c:pt>
                <c:pt idx="665">
                  <c:v>-87.898948000000004</c:v>
                </c:pt>
                <c:pt idx="666">
                  <c:v>-87.898949000000002</c:v>
                </c:pt>
                <c:pt idx="667">
                  <c:v>-87.898949999999999</c:v>
                </c:pt>
                <c:pt idx="668">
                  <c:v>-87.898950999999997</c:v>
                </c:pt>
                <c:pt idx="669">
                  <c:v>-87.898951999999994</c:v>
                </c:pt>
                <c:pt idx="670">
                  <c:v>-87.898954000000003</c:v>
                </c:pt>
                <c:pt idx="671">
                  <c:v>-87.898955000000001</c:v>
                </c:pt>
                <c:pt idx="672">
                  <c:v>-87.898955999999998</c:v>
                </c:pt>
                <c:pt idx="673">
                  <c:v>-87.898956999999996</c:v>
                </c:pt>
                <c:pt idx="674">
                  <c:v>-87.898957999999993</c:v>
                </c:pt>
                <c:pt idx="675">
                  <c:v>-87.898959000000005</c:v>
                </c:pt>
                <c:pt idx="676">
                  <c:v>-87.898961</c:v>
                </c:pt>
                <c:pt idx="677">
                  <c:v>-87.898961999999997</c:v>
                </c:pt>
                <c:pt idx="678">
                  <c:v>-87.898962999999995</c:v>
                </c:pt>
                <c:pt idx="679">
                  <c:v>-87.898964000000007</c:v>
                </c:pt>
                <c:pt idx="680">
                  <c:v>-87.898965000000004</c:v>
                </c:pt>
                <c:pt idx="681">
                  <c:v>-87.898966000000001</c:v>
                </c:pt>
                <c:pt idx="682">
                  <c:v>-87.898967999999996</c:v>
                </c:pt>
                <c:pt idx="683">
                  <c:v>-87.898968999999994</c:v>
                </c:pt>
                <c:pt idx="684">
                  <c:v>-87.898970000000006</c:v>
                </c:pt>
                <c:pt idx="685">
                  <c:v>-87.898971000000003</c:v>
                </c:pt>
                <c:pt idx="686">
                  <c:v>-87.898972000000001</c:v>
                </c:pt>
                <c:pt idx="687">
                  <c:v>-87.898972999999998</c:v>
                </c:pt>
                <c:pt idx="688">
                  <c:v>-87.898973999999995</c:v>
                </c:pt>
                <c:pt idx="689">
                  <c:v>-87.898976000000005</c:v>
                </c:pt>
                <c:pt idx="690">
                  <c:v>-87.898977000000002</c:v>
                </c:pt>
                <c:pt idx="691">
                  <c:v>-87.898978</c:v>
                </c:pt>
                <c:pt idx="692">
                  <c:v>-87.898978999999997</c:v>
                </c:pt>
                <c:pt idx="693">
                  <c:v>-87.898979999999995</c:v>
                </c:pt>
                <c:pt idx="694">
                  <c:v>-87.898981000000006</c:v>
                </c:pt>
                <c:pt idx="695">
                  <c:v>-87.898982000000004</c:v>
                </c:pt>
                <c:pt idx="696">
                  <c:v>-87.898983999999999</c:v>
                </c:pt>
                <c:pt idx="697">
                  <c:v>-87.898984999999996</c:v>
                </c:pt>
                <c:pt idx="698">
                  <c:v>-87.898985999999994</c:v>
                </c:pt>
                <c:pt idx="699">
                  <c:v>-87.898987000000005</c:v>
                </c:pt>
                <c:pt idx="700">
                  <c:v>-87.898988000000003</c:v>
                </c:pt>
                <c:pt idx="701">
                  <c:v>-87.898989</c:v>
                </c:pt>
                <c:pt idx="702">
                  <c:v>-87.898990999999995</c:v>
                </c:pt>
                <c:pt idx="703">
                  <c:v>-87.898992000000007</c:v>
                </c:pt>
                <c:pt idx="704">
                  <c:v>-87.898993000000004</c:v>
                </c:pt>
                <c:pt idx="705">
                  <c:v>-87.898994000000002</c:v>
                </c:pt>
                <c:pt idx="706">
                  <c:v>-87.898994999999999</c:v>
                </c:pt>
                <c:pt idx="707">
                  <c:v>-87.898995999999997</c:v>
                </c:pt>
                <c:pt idx="708">
                  <c:v>-87.898996999999994</c:v>
                </c:pt>
                <c:pt idx="709">
                  <c:v>-87.898999000000003</c:v>
                </c:pt>
                <c:pt idx="710">
                  <c:v>-87.899000000000001</c:v>
                </c:pt>
                <c:pt idx="711">
                  <c:v>-87.899000999999998</c:v>
                </c:pt>
                <c:pt idx="712">
                  <c:v>-87.899001999999996</c:v>
                </c:pt>
                <c:pt idx="713">
                  <c:v>-87.899002999999993</c:v>
                </c:pt>
                <c:pt idx="714">
                  <c:v>-87.899004000000005</c:v>
                </c:pt>
                <c:pt idx="715">
                  <c:v>-87.899005000000002</c:v>
                </c:pt>
                <c:pt idx="716">
                  <c:v>-87.899006</c:v>
                </c:pt>
                <c:pt idx="717">
                  <c:v>-87.899007999999995</c:v>
                </c:pt>
                <c:pt idx="718">
                  <c:v>-87.899009000000007</c:v>
                </c:pt>
                <c:pt idx="719">
                  <c:v>-87.899010000000004</c:v>
                </c:pt>
                <c:pt idx="720">
                  <c:v>-87.899011000000002</c:v>
                </c:pt>
                <c:pt idx="721">
                  <c:v>-87.899011999999999</c:v>
                </c:pt>
                <c:pt idx="722">
                  <c:v>-87.899012999999997</c:v>
                </c:pt>
                <c:pt idx="723">
                  <c:v>-87.899013999999994</c:v>
                </c:pt>
                <c:pt idx="724">
                  <c:v>-87.899016000000003</c:v>
                </c:pt>
                <c:pt idx="725">
                  <c:v>-87.899017000000001</c:v>
                </c:pt>
                <c:pt idx="726">
                  <c:v>-87.899017999999998</c:v>
                </c:pt>
                <c:pt idx="727">
                  <c:v>-87.899018999999996</c:v>
                </c:pt>
                <c:pt idx="728">
                  <c:v>-87.899019999999993</c:v>
                </c:pt>
                <c:pt idx="729">
                  <c:v>-87.899021000000005</c:v>
                </c:pt>
                <c:pt idx="730">
                  <c:v>-87.899022000000002</c:v>
                </c:pt>
                <c:pt idx="731">
                  <c:v>-87.899023</c:v>
                </c:pt>
                <c:pt idx="732">
                  <c:v>-87.899024999999995</c:v>
                </c:pt>
                <c:pt idx="733">
                  <c:v>-87.899026000000006</c:v>
                </c:pt>
                <c:pt idx="734">
                  <c:v>-87.899027000000004</c:v>
                </c:pt>
                <c:pt idx="735">
                  <c:v>-87.899028000000001</c:v>
                </c:pt>
                <c:pt idx="736">
                  <c:v>-87.899028999999999</c:v>
                </c:pt>
                <c:pt idx="737">
                  <c:v>-87.899029999999996</c:v>
                </c:pt>
                <c:pt idx="738">
                  <c:v>-87.899030999999994</c:v>
                </c:pt>
                <c:pt idx="739">
                  <c:v>-87.899033000000003</c:v>
                </c:pt>
                <c:pt idx="740">
                  <c:v>-87.899034</c:v>
                </c:pt>
                <c:pt idx="741">
                  <c:v>-87.899034999999998</c:v>
                </c:pt>
                <c:pt idx="742">
                  <c:v>-87.899035999999995</c:v>
                </c:pt>
                <c:pt idx="743">
                  <c:v>-87.899037000000007</c:v>
                </c:pt>
                <c:pt idx="744">
                  <c:v>-87.899038000000004</c:v>
                </c:pt>
                <c:pt idx="745">
                  <c:v>-87.899039000000002</c:v>
                </c:pt>
                <c:pt idx="746">
                  <c:v>-87.899039999999999</c:v>
                </c:pt>
                <c:pt idx="747">
                  <c:v>-87.899041999999994</c:v>
                </c:pt>
                <c:pt idx="748">
                  <c:v>-87.899043000000006</c:v>
                </c:pt>
                <c:pt idx="749">
                  <c:v>-87.899044000000004</c:v>
                </c:pt>
                <c:pt idx="750">
                  <c:v>-87.899045000000001</c:v>
                </c:pt>
                <c:pt idx="751">
                  <c:v>-87.899045999999998</c:v>
                </c:pt>
                <c:pt idx="752">
                  <c:v>-87.899046999999996</c:v>
                </c:pt>
                <c:pt idx="753">
                  <c:v>-87.899047999999993</c:v>
                </c:pt>
                <c:pt idx="754">
                  <c:v>-87.899049000000005</c:v>
                </c:pt>
                <c:pt idx="755">
                  <c:v>-87.899050000000003</c:v>
                </c:pt>
                <c:pt idx="756">
                  <c:v>-87.899051999999998</c:v>
                </c:pt>
                <c:pt idx="757">
                  <c:v>-87.899052999999995</c:v>
                </c:pt>
                <c:pt idx="758">
                  <c:v>-87.899054000000007</c:v>
                </c:pt>
                <c:pt idx="759">
                  <c:v>-87.899055000000004</c:v>
                </c:pt>
                <c:pt idx="760">
                  <c:v>-87.899056000000002</c:v>
                </c:pt>
                <c:pt idx="761">
                  <c:v>-87.899056999999999</c:v>
                </c:pt>
                <c:pt idx="762">
                  <c:v>-87.899057999999997</c:v>
                </c:pt>
                <c:pt idx="763">
                  <c:v>-87.899058999999994</c:v>
                </c:pt>
                <c:pt idx="764">
                  <c:v>-87.899061000000003</c:v>
                </c:pt>
                <c:pt idx="765">
                  <c:v>-87.899062000000001</c:v>
                </c:pt>
                <c:pt idx="766">
                  <c:v>-87.899062999999998</c:v>
                </c:pt>
                <c:pt idx="767">
                  <c:v>-87.899063999999996</c:v>
                </c:pt>
                <c:pt idx="768">
                  <c:v>-87.899064999999993</c:v>
                </c:pt>
                <c:pt idx="769">
                  <c:v>-87.899066000000005</c:v>
                </c:pt>
                <c:pt idx="770">
                  <c:v>-87.899067000000002</c:v>
                </c:pt>
                <c:pt idx="771">
                  <c:v>-87.899068</c:v>
                </c:pt>
                <c:pt idx="772">
                  <c:v>-87.899068999999997</c:v>
                </c:pt>
                <c:pt idx="773">
                  <c:v>-87.899071000000006</c:v>
                </c:pt>
                <c:pt idx="774">
                  <c:v>-87.899072000000004</c:v>
                </c:pt>
                <c:pt idx="775">
                  <c:v>-87.899073000000001</c:v>
                </c:pt>
                <c:pt idx="776">
                  <c:v>-87.899073999999999</c:v>
                </c:pt>
                <c:pt idx="777">
                  <c:v>-87.899074999999996</c:v>
                </c:pt>
                <c:pt idx="778">
                  <c:v>-87.899075999999994</c:v>
                </c:pt>
                <c:pt idx="779">
                  <c:v>-87.899077000000005</c:v>
                </c:pt>
                <c:pt idx="780">
                  <c:v>-87.899078000000003</c:v>
                </c:pt>
                <c:pt idx="781">
                  <c:v>-87.899079</c:v>
                </c:pt>
                <c:pt idx="782">
                  <c:v>-87.899079999999998</c:v>
                </c:pt>
                <c:pt idx="783">
                  <c:v>-87.899082000000007</c:v>
                </c:pt>
                <c:pt idx="784">
                  <c:v>-87.899083000000005</c:v>
                </c:pt>
                <c:pt idx="785">
                  <c:v>-87.899084000000002</c:v>
                </c:pt>
                <c:pt idx="786">
                  <c:v>-87.899084999999999</c:v>
                </c:pt>
                <c:pt idx="787">
                  <c:v>-87.899085999999997</c:v>
                </c:pt>
                <c:pt idx="788">
                  <c:v>-87.899086999999994</c:v>
                </c:pt>
                <c:pt idx="789">
                  <c:v>-87.899088000000006</c:v>
                </c:pt>
                <c:pt idx="790">
                  <c:v>-87.899089000000004</c:v>
                </c:pt>
                <c:pt idx="791">
                  <c:v>-87.899090000000001</c:v>
                </c:pt>
                <c:pt idx="792">
                  <c:v>-87.899090999999999</c:v>
                </c:pt>
                <c:pt idx="793">
                  <c:v>-87.899092999999993</c:v>
                </c:pt>
                <c:pt idx="794">
                  <c:v>-87.899094000000005</c:v>
                </c:pt>
                <c:pt idx="795">
                  <c:v>-87.899095000000003</c:v>
                </c:pt>
                <c:pt idx="796">
                  <c:v>-87.899096</c:v>
                </c:pt>
                <c:pt idx="797">
                  <c:v>-87.899096999999998</c:v>
                </c:pt>
                <c:pt idx="798">
                  <c:v>-87.899097999999995</c:v>
                </c:pt>
                <c:pt idx="799">
                  <c:v>-87.899099000000007</c:v>
                </c:pt>
                <c:pt idx="800">
                  <c:v>-87.899100000000004</c:v>
                </c:pt>
                <c:pt idx="801">
                  <c:v>-87.899101000000002</c:v>
                </c:pt>
                <c:pt idx="802">
                  <c:v>-87.899101999999999</c:v>
                </c:pt>
                <c:pt idx="803">
                  <c:v>-87.899103999999994</c:v>
                </c:pt>
                <c:pt idx="804">
                  <c:v>-87.899105000000006</c:v>
                </c:pt>
                <c:pt idx="805">
                  <c:v>-87.899106000000003</c:v>
                </c:pt>
                <c:pt idx="806">
                  <c:v>-87.899107000000001</c:v>
                </c:pt>
                <c:pt idx="807">
                  <c:v>-87.899107999999998</c:v>
                </c:pt>
                <c:pt idx="808">
                  <c:v>-87.899108999999996</c:v>
                </c:pt>
                <c:pt idx="809">
                  <c:v>-87.899109999999993</c:v>
                </c:pt>
                <c:pt idx="810">
                  <c:v>-87.899111000000005</c:v>
                </c:pt>
                <c:pt idx="811">
                  <c:v>-87.899112000000002</c:v>
                </c:pt>
                <c:pt idx="812">
                  <c:v>-87.899113</c:v>
                </c:pt>
                <c:pt idx="813">
                  <c:v>-87.899113999999997</c:v>
                </c:pt>
                <c:pt idx="814">
                  <c:v>-87.899116000000006</c:v>
                </c:pt>
                <c:pt idx="815">
                  <c:v>-87.899117000000004</c:v>
                </c:pt>
                <c:pt idx="816">
                  <c:v>-87.899118000000001</c:v>
                </c:pt>
                <c:pt idx="817">
                  <c:v>-87.899118999999999</c:v>
                </c:pt>
                <c:pt idx="818">
                  <c:v>-87.899119999999996</c:v>
                </c:pt>
                <c:pt idx="819">
                  <c:v>-87.899120999999994</c:v>
                </c:pt>
                <c:pt idx="820">
                  <c:v>-87.899122000000006</c:v>
                </c:pt>
                <c:pt idx="821">
                  <c:v>-87.899123000000003</c:v>
                </c:pt>
                <c:pt idx="822">
                  <c:v>-87.899124</c:v>
                </c:pt>
                <c:pt idx="823">
                  <c:v>-87.899124999999998</c:v>
                </c:pt>
                <c:pt idx="824">
                  <c:v>-87.899125999999995</c:v>
                </c:pt>
                <c:pt idx="825">
                  <c:v>-87.899128000000005</c:v>
                </c:pt>
                <c:pt idx="826">
                  <c:v>-87.899129000000002</c:v>
                </c:pt>
                <c:pt idx="827">
                  <c:v>-87.89913</c:v>
                </c:pt>
                <c:pt idx="828">
                  <c:v>-87.899130999999997</c:v>
                </c:pt>
                <c:pt idx="829">
                  <c:v>-87.899131999999994</c:v>
                </c:pt>
                <c:pt idx="830">
                  <c:v>-87.899133000000006</c:v>
                </c:pt>
                <c:pt idx="831">
                  <c:v>-87.899134000000004</c:v>
                </c:pt>
                <c:pt idx="832">
                  <c:v>-87.899135000000001</c:v>
                </c:pt>
                <c:pt idx="833">
                  <c:v>-87.899135999999999</c:v>
                </c:pt>
                <c:pt idx="834">
                  <c:v>-87.899136999999996</c:v>
                </c:pt>
                <c:pt idx="835">
                  <c:v>-87.899137999999994</c:v>
                </c:pt>
                <c:pt idx="836">
                  <c:v>-87.899139000000005</c:v>
                </c:pt>
                <c:pt idx="837">
                  <c:v>-87.899140000000003</c:v>
                </c:pt>
                <c:pt idx="838">
                  <c:v>-87.899141999999998</c:v>
                </c:pt>
                <c:pt idx="839">
                  <c:v>-87.899142999999995</c:v>
                </c:pt>
                <c:pt idx="840">
                  <c:v>-87.899144000000007</c:v>
                </c:pt>
                <c:pt idx="841">
                  <c:v>-87.899145000000004</c:v>
                </c:pt>
                <c:pt idx="842">
                  <c:v>-87.899146000000002</c:v>
                </c:pt>
                <c:pt idx="843">
                  <c:v>-87.899146999999999</c:v>
                </c:pt>
                <c:pt idx="844">
                  <c:v>-87.899147999999997</c:v>
                </c:pt>
                <c:pt idx="845">
                  <c:v>-87.899148999999994</c:v>
                </c:pt>
                <c:pt idx="846">
                  <c:v>-87.899150000000006</c:v>
                </c:pt>
                <c:pt idx="847">
                  <c:v>-87.899151000000003</c:v>
                </c:pt>
                <c:pt idx="848">
                  <c:v>-87.899152000000001</c:v>
                </c:pt>
                <c:pt idx="849">
                  <c:v>-87.899152999999998</c:v>
                </c:pt>
                <c:pt idx="850">
                  <c:v>-87.899153999999996</c:v>
                </c:pt>
                <c:pt idx="851">
                  <c:v>-87.899156000000005</c:v>
                </c:pt>
                <c:pt idx="852">
                  <c:v>-87.899157000000002</c:v>
                </c:pt>
                <c:pt idx="853">
                  <c:v>-87.899158</c:v>
                </c:pt>
                <c:pt idx="854">
                  <c:v>-87.899158999999997</c:v>
                </c:pt>
                <c:pt idx="855">
                  <c:v>-87.899159999999995</c:v>
                </c:pt>
                <c:pt idx="856">
                  <c:v>-87.899161000000007</c:v>
                </c:pt>
                <c:pt idx="857">
                  <c:v>-87.899162000000004</c:v>
                </c:pt>
                <c:pt idx="858">
                  <c:v>-87.899163000000001</c:v>
                </c:pt>
                <c:pt idx="859">
                  <c:v>-87.899163999999999</c:v>
                </c:pt>
                <c:pt idx="860">
                  <c:v>-87.899164999999996</c:v>
                </c:pt>
                <c:pt idx="861">
                  <c:v>-87.899165999999994</c:v>
                </c:pt>
                <c:pt idx="862">
                  <c:v>-87.899167000000006</c:v>
                </c:pt>
                <c:pt idx="863">
                  <c:v>-87.899168000000003</c:v>
                </c:pt>
                <c:pt idx="864">
                  <c:v>-87.899169000000001</c:v>
                </c:pt>
                <c:pt idx="865">
                  <c:v>-87.899169999999998</c:v>
                </c:pt>
                <c:pt idx="866">
                  <c:v>-87.899171999999993</c:v>
                </c:pt>
                <c:pt idx="867">
                  <c:v>-87.899173000000005</c:v>
                </c:pt>
                <c:pt idx="868">
                  <c:v>-87.899174000000002</c:v>
                </c:pt>
                <c:pt idx="869">
                  <c:v>-87.899175</c:v>
                </c:pt>
                <c:pt idx="870">
                  <c:v>-87.899175999999997</c:v>
                </c:pt>
                <c:pt idx="871">
                  <c:v>-87.899176999999995</c:v>
                </c:pt>
                <c:pt idx="872">
                  <c:v>-87.899178000000006</c:v>
                </c:pt>
                <c:pt idx="873">
                  <c:v>-87.899179000000004</c:v>
                </c:pt>
                <c:pt idx="874">
                  <c:v>-87.899180000000001</c:v>
                </c:pt>
                <c:pt idx="875">
                  <c:v>-87.899180999999999</c:v>
                </c:pt>
                <c:pt idx="876">
                  <c:v>-87.899181999999996</c:v>
                </c:pt>
                <c:pt idx="877">
                  <c:v>-87.899182999999994</c:v>
                </c:pt>
                <c:pt idx="878">
                  <c:v>-87.899184000000005</c:v>
                </c:pt>
                <c:pt idx="879">
                  <c:v>-87.899185000000003</c:v>
                </c:pt>
                <c:pt idx="880">
                  <c:v>-87.899186</c:v>
                </c:pt>
                <c:pt idx="881">
                  <c:v>-87.899186999999998</c:v>
                </c:pt>
                <c:pt idx="882">
                  <c:v>-87.899189000000007</c:v>
                </c:pt>
                <c:pt idx="883">
                  <c:v>-87.899190000000004</c:v>
                </c:pt>
                <c:pt idx="884">
                  <c:v>-87.899191000000002</c:v>
                </c:pt>
                <c:pt idx="885">
                  <c:v>-87.899191999999999</c:v>
                </c:pt>
                <c:pt idx="886">
                  <c:v>-87.899192999999997</c:v>
                </c:pt>
                <c:pt idx="887">
                  <c:v>-87.899193999999994</c:v>
                </c:pt>
                <c:pt idx="888">
                  <c:v>-87.899195000000006</c:v>
                </c:pt>
                <c:pt idx="889">
                  <c:v>-87.899196000000003</c:v>
                </c:pt>
                <c:pt idx="890">
                  <c:v>-87.899197000000001</c:v>
                </c:pt>
                <c:pt idx="891">
                  <c:v>-87.899197999999998</c:v>
                </c:pt>
                <c:pt idx="892">
                  <c:v>-87.899198999999996</c:v>
                </c:pt>
                <c:pt idx="893">
                  <c:v>-87.899199999999993</c:v>
                </c:pt>
                <c:pt idx="894">
                  <c:v>-87.899201000000005</c:v>
                </c:pt>
                <c:pt idx="895">
                  <c:v>-87.899202000000002</c:v>
                </c:pt>
                <c:pt idx="896">
                  <c:v>-87.899203</c:v>
                </c:pt>
                <c:pt idx="897">
                  <c:v>-87.899203999999997</c:v>
                </c:pt>
                <c:pt idx="898">
                  <c:v>-87.899204999999995</c:v>
                </c:pt>
                <c:pt idx="899">
                  <c:v>-87.899206000000007</c:v>
                </c:pt>
                <c:pt idx="900">
                  <c:v>-87.899207000000004</c:v>
                </c:pt>
                <c:pt idx="901">
                  <c:v>-87.899208999999999</c:v>
                </c:pt>
                <c:pt idx="902">
                  <c:v>-87.899209999999997</c:v>
                </c:pt>
                <c:pt idx="903">
                  <c:v>-87.899210999999994</c:v>
                </c:pt>
                <c:pt idx="904">
                  <c:v>-87.899212000000006</c:v>
                </c:pt>
                <c:pt idx="905">
                  <c:v>-87.899213000000003</c:v>
                </c:pt>
                <c:pt idx="906">
                  <c:v>-87.899214000000001</c:v>
                </c:pt>
                <c:pt idx="907">
                  <c:v>-87.899214999999998</c:v>
                </c:pt>
                <c:pt idx="908">
                  <c:v>-87.899215999999996</c:v>
                </c:pt>
                <c:pt idx="909">
                  <c:v>-87.899216999999993</c:v>
                </c:pt>
                <c:pt idx="910">
                  <c:v>-87.899218000000005</c:v>
                </c:pt>
                <c:pt idx="911">
                  <c:v>-87.899219000000002</c:v>
                </c:pt>
                <c:pt idx="912">
                  <c:v>-87.89922</c:v>
                </c:pt>
                <c:pt idx="913">
                  <c:v>-87.899220999999997</c:v>
                </c:pt>
                <c:pt idx="914">
                  <c:v>-87.899221999999995</c:v>
                </c:pt>
                <c:pt idx="915">
                  <c:v>-87.899223000000006</c:v>
                </c:pt>
                <c:pt idx="916">
                  <c:v>-87.899224000000004</c:v>
                </c:pt>
                <c:pt idx="917">
                  <c:v>-87.899225000000001</c:v>
                </c:pt>
                <c:pt idx="918">
                  <c:v>-87.899225999999999</c:v>
                </c:pt>
                <c:pt idx="919">
                  <c:v>-87.899226999999996</c:v>
                </c:pt>
                <c:pt idx="920">
                  <c:v>-87.899227999999994</c:v>
                </c:pt>
                <c:pt idx="921">
                  <c:v>-87.899229000000005</c:v>
                </c:pt>
                <c:pt idx="922">
                  <c:v>-87.899230000000003</c:v>
                </c:pt>
                <c:pt idx="923">
                  <c:v>-87.899231999999998</c:v>
                </c:pt>
                <c:pt idx="924">
                  <c:v>-87.899232999999995</c:v>
                </c:pt>
                <c:pt idx="925">
                  <c:v>-87.899234000000007</c:v>
                </c:pt>
                <c:pt idx="926">
                  <c:v>-87.899235000000004</c:v>
                </c:pt>
                <c:pt idx="927">
                  <c:v>-87.899236000000002</c:v>
                </c:pt>
                <c:pt idx="928">
                  <c:v>-87.899236999999999</c:v>
                </c:pt>
                <c:pt idx="929">
                  <c:v>-87.899237999999997</c:v>
                </c:pt>
                <c:pt idx="930">
                  <c:v>-87.899238999999994</c:v>
                </c:pt>
                <c:pt idx="931">
                  <c:v>-87.899240000000006</c:v>
                </c:pt>
                <c:pt idx="932">
                  <c:v>-87.899241000000004</c:v>
                </c:pt>
                <c:pt idx="933">
                  <c:v>-87.899242000000001</c:v>
                </c:pt>
                <c:pt idx="934">
                  <c:v>-87.899242999999998</c:v>
                </c:pt>
                <c:pt idx="935">
                  <c:v>-87.899243999999996</c:v>
                </c:pt>
                <c:pt idx="936">
                  <c:v>-87.899244999999993</c:v>
                </c:pt>
                <c:pt idx="937">
                  <c:v>-87.899246000000005</c:v>
                </c:pt>
                <c:pt idx="938">
                  <c:v>-87.899247000000003</c:v>
                </c:pt>
                <c:pt idx="939">
                  <c:v>-87.899248</c:v>
                </c:pt>
                <c:pt idx="940">
                  <c:v>-87.899248999999998</c:v>
                </c:pt>
                <c:pt idx="941">
                  <c:v>-87.899249999999995</c:v>
                </c:pt>
                <c:pt idx="942">
                  <c:v>-87.899251000000007</c:v>
                </c:pt>
                <c:pt idx="943">
                  <c:v>-87.899252000000004</c:v>
                </c:pt>
                <c:pt idx="944">
                  <c:v>-87.899253000000002</c:v>
                </c:pt>
                <c:pt idx="945">
                  <c:v>-87.899253999999999</c:v>
                </c:pt>
                <c:pt idx="946">
                  <c:v>-87.899254999999997</c:v>
                </c:pt>
                <c:pt idx="947">
                  <c:v>-87.899255999999994</c:v>
                </c:pt>
                <c:pt idx="948">
                  <c:v>-87.899257000000006</c:v>
                </c:pt>
                <c:pt idx="949">
                  <c:v>-87.899258000000003</c:v>
                </c:pt>
                <c:pt idx="950">
                  <c:v>-87.899259000000001</c:v>
                </c:pt>
                <c:pt idx="951">
                  <c:v>-87.899259999999998</c:v>
                </c:pt>
                <c:pt idx="952">
                  <c:v>-87.899260999999996</c:v>
                </c:pt>
                <c:pt idx="953">
                  <c:v>-87.899263000000005</c:v>
                </c:pt>
                <c:pt idx="954">
                  <c:v>-87.899264000000002</c:v>
                </c:pt>
                <c:pt idx="955">
                  <c:v>-87.899265</c:v>
                </c:pt>
                <c:pt idx="956">
                  <c:v>-87.899265999999997</c:v>
                </c:pt>
                <c:pt idx="957">
                  <c:v>-87.899266999999995</c:v>
                </c:pt>
                <c:pt idx="958">
                  <c:v>-87.899268000000006</c:v>
                </c:pt>
                <c:pt idx="959">
                  <c:v>-87.899269000000004</c:v>
                </c:pt>
                <c:pt idx="960">
                  <c:v>-87.899270000000001</c:v>
                </c:pt>
                <c:pt idx="961">
                  <c:v>-87.899270999999999</c:v>
                </c:pt>
                <c:pt idx="962">
                  <c:v>-87.899271999999996</c:v>
                </c:pt>
                <c:pt idx="963">
                  <c:v>-87.899272999999994</c:v>
                </c:pt>
                <c:pt idx="964">
                  <c:v>-87.899274000000005</c:v>
                </c:pt>
                <c:pt idx="965">
                  <c:v>-87.899275000000003</c:v>
                </c:pt>
                <c:pt idx="966">
                  <c:v>-87.899276</c:v>
                </c:pt>
                <c:pt idx="967">
                  <c:v>-87.899276999999998</c:v>
                </c:pt>
                <c:pt idx="968">
                  <c:v>-87.899277999999995</c:v>
                </c:pt>
                <c:pt idx="969">
                  <c:v>-87.899279000000007</c:v>
                </c:pt>
                <c:pt idx="970">
                  <c:v>-87.899280000000005</c:v>
                </c:pt>
                <c:pt idx="971">
                  <c:v>-87.899281000000002</c:v>
                </c:pt>
                <c:pt idx="972">
                  <c:v>-87.899281999999999</c:v>
                </c:pt>
                <c:pt idx="973">
                  <c:v>-87.899282999999997</c:v>
                </c:pt>
                <c:pt idx="974">
                  <c:v>-87.899283999999994</c:v>
                </c:pt>
                <c:pt idx="975">
                  <c:v>-87.899285000000006</c:v>
                </c:pt>
                <c:pt idx="976">
                  <c:v>-87.899286000000004</c:v>
                </c:pt>
                <c:pt idx="977">
                  <c:v>-87.899287000000001</c:v>
                </c:pt>
                <c:pt idx="978">
                  <c:v>-87.899287999999999</c:v>
                </c:pt>
                <c:pt idx="979">
                  <c:v>-87.899288999999996</c:v>
                </c:pt>
                <c:pt idx="980">
                  <c:v>-87.899289999999993</c:v>
                </c:pt>
                <c:pt idx="981">
                  <c:v>-87.899291000000005</c:v>
                </c:pt>
                <c:pt idx="982">
                  <c:v>-87.899292000000003</c:v>
                </c:pt>
                <c:pt idx="983">
                  <c:v>-87.899293</c:v>
                </c:pt>
                <c:pt idx="984">
                  <c:v>-87.899293999999998</c:v>
                </c:pt>
                <c:pt idx="985">
                  <c:v>-87.899294999999995</c:v>
                </c:pt>
                <c:pt idx="986">
                  <c:v>-87.899296000000007</c:v>
                </c:pt>
                <c:pt idx="987">
                  <c:v>-87.899297000000004</c:v>
                </c:pt>
                <c:pt idx="988">
                  <c:v>-87.899298000000002</c:v>
                </c:pt>
                <c:pt idx="989">
                  <c:v>-87.899298999999999</c:v>
                </c:pt>
                <c:pt idx="990">
                  <c:v>-87.899299999999997</c:v>
                </c:pt>
                <c:pt idx="991">
                  <c:v>-87.899300999999994</c:v>
                </c:pt>
                <c:pt idx="992">
                  <c:v>-87.899302000000006</c:v>
                </c:pt>
                <c:pt idx="993">
                  <c:v>-87.899303000000003</c:v>
                </c:pt>
                <c:pt idx="994">
                  <c:v>-87.899304000000001</c:v>
                </c:pt>
                <c:pt idx="995">
                  <c:v>-87.899304999999998</c:v>
                </c:pt>
                <c:pt idx="996">
                  <c:v>-87.899305999999996</c:v>
                </c:pt>
                <c:pt idx="997">
                  <c:v>-87.899306999999993</c:v>
                </c:pt>
                <c:pt idx="998">
                  <c:v>-87.899308000000005</c:v>
                </c:pt>
                <c:pt idx="999">
                  <c:v>-87.899309000000002</c:v>
                </c:pt>
                <c:pt idx="1000">
                  <c:v>-87.89931</c:v>
                </c:pt>
                <c:pt idx="1001">
                  <c:v>-87.899310999999997</c:v>
                </c:pt>
                <c:pt idx="1002">
                  <c:v>-87.899311999999995</c:v>
                </c:pt>
                <c:pt idx="1003">
                  <c:v>-87.899313000000006</c:v>
                </c:pt>
                <c:pt idx="1004">
                  <c:v>-87.899314000000004</c:v>
                </c:pt>
                <c:pt idx="1005">
                  <c:v>-87.899315000000001</c:v>
                </c:pt>
                <c:pt idx="1006">
                  <c:v>-87.899315999999999</c:v>
                </c:pt>
                <c:pt idx="1007">
                  <c:v>-87.899316999999996</c:v>
                </c:pt>
                <c:pt idx="1008">
                  <c:v>-87.899317999999994</c:v>
                </c:pt>
                <c:pt idx="1009">
                  <c:v>-87.899319000000006</c:v>
                </c:pt>
                <c:pt idx="1010">
                  <c:v>-87.899320000000003</c:v>
                </c:pt>
                <c:pt idx="1011">
                  <c:v>-87.899321</c:v>
                </c:pt>
                <c:pt idx="1012">
                  <c:v>-87.899321999999998</c:v>
                </c:pt>
                <c:pt idx="1013">
                  <c:v>-87.899322999999995</c:v>
                </c:pt>
                <c:pt idx="1014">
                  <c:v>-87.899323999999993</c:v>
                </c:pt>
                <c:pt idx="1015">
                  <c:v>-87.899325000000005</c:v>
                </c:pt>
                <c:pt idx="1016">
                  <c:v>-87.899326000000002</c:v>
                </c:pt>
                <c:pt idx="1017">
                  <c:v>-87.899327</c:v>
                </c:pt>
                <c:pt idx="1018">
                  <c:v>-87.899327999999997</c:v>
                </c:pt>
                <c:pt idx="1019">
                  <c:v>-87.899328999999994</c:v>
                </c:pt>
                <c:pt idx="1020">
                  <c:v>-87.899330000000006</c:v>
                </c:pt>
                <c:pt idx="1021">
                  <c:v>-87.899331000000004</c:v>
                </c:pt>
                <c:pt idx="1022">
                  <c:v>-87.899332000000001</c:v>
                </c:pt>
                <c:pt idx="1023">
                  <c:v>-87.899332999999999</c:v>
                </c:pt>
                <c:pt idx="1024">
                  <c:v>-87.899333999999996</c:v>
                </c:pt>
                <c:pt idx="1025">
                  <c:v>-87.899334999999994</c:v>
                </c:pt>
                <c:pt idx="1026">
                  <c:v>-87.899336000000005</c:v>
                </c:pt>
                <c:pt idx="1027">
                  <c:v>-87.899337000000003</c:v>
                </c:pt>
                <c:pt idx="1028">
                  <c:v>-87.899338</c:v>
                </c:pt>
                <c:pt idx="1029">
                  <c:v>-87.899338999999998</c:v>
                </c:pt>
                <c:pt idx="1030">
                  <c:v>-87.899339999999995</c:v>
                </c:pt>
                <c:pt idx="1031">
                  <c:v>-87.899341000000007</c:v>
                </c:pt>
                <c:pt idx="1032">
                  <c:v>-87.899342000000004</c:v>
                </c:pt>
                <c:pt idx="1033">
                  <c:v>-87.899343000000002</c:v>
                </c:pt>
                <c:pt idx="1034">
                  <c:v>-87.899343999999999</c:v>
                </c:pt>
                <c:pt idx="1035">
                  <c:v>-87.899344999999997</c:v>
                </c:pt>
                <c:pt idx="1036">
                  <c:v>-87.899345999999994</c:v>
                </c:pt>
                <c:pt idx="1037">
                  <c:v>-87.899347000000006</c:v>
                </c:pt>
                <c:pt idx="1038">
                  <c:v>-87.899348000000003</c:v>
                </c:pt>
                <c:pt idx="1039">
                  <c:v>-87.899349000000001</c:v>
                </c:pt>
                <c:pt idx="1040">
                  <c:v>-87.899349999999998</c:v>
                </c:pt>
                <c:pt idx="1041">
                  <c:v>-87.899350999999996</c:v>
                </c:pt>
                <c:pt idx="1042">
                  <c:v>-87.899351999999993</c:v>
                </c:pt>
                <c:pt idx="1043">
                  <c:v>-87.899353000000005</c:v>
                </c:pt>
                <c:pt idx="1044">
                  <c:v>-87.899354000000002</c:v>
                </c:pt>
                <c:pt idx="1045">
                  <c:v>-87.899355</c:v>
                </c:pt>
                <c:pt idx="1046">
                  <c:v>-87.899355999999997</c:v>
                </c:pt>
                <c:pt idx="1047">
                  <c:v>-87.899356999999995</c:v>
                </c:pt>
                <c:pt idx="1048">
                  <c:v>-87.899358000000007</c:v>
                </c:pt>
                <c:pt idx="1049">
                  <c:v>-87.899359000000004</c:v>
                </c:pt>
                <c:pt idx="1050">
                  <c:v>-87.899360000000001</c:v>
                </c:pt>
                <c:pt idx="1051">
                  <c:v>-87.899360999999999</c:v>
                </c:pt>
                <c:pt idx="1052">
                  <c:v>-87.899361999999996</c:v>
                </c:pt>
                <c:pt idx="1053">
                  <c:v>-87.899362999999994</c:v>
                </c:pt>
                <c:pt idx="1054">
                  <c:v>-87.899364000000006</c:v>
                </c:pt>
                <c:pt idx="1055">
                  <c:v>-87.899365000000003</c:v>
                </c:pt>
                <c:pt idx="1056">
                  <c:v>-87.899366000000001</c:v>
                </c:pt>
                <c:pt idx="1057">
                  <c:v>-87.899366999999998</c:v>
                </c:pt>
                <c:pt idx="1058">
                  <c:v>-87.899367999999996</c:v>
                </c:pt>
                <c:pt idx="1059">
                  <c:v>-87.899368999999993</c:v>
                </c:pt>
                <c:pt idx="1060">
                  <c:v>-87.899370000000005</c:v>
                </c:pt>
                <c:pt idx="1061">
                  <c:v>-87.899371000000002</c:v>
                </c:pt>
                <c:pt idx="1062">
                  <c:v>-87.899372</c:v>
                </c:pt>
                <c:pt idx="1063">
                  <c:v>-87.899372999999997</c:v>
                </c:pt>
                <c:pt idx="1064">
                  <c:v>-87.899373999999995</c:v>
                </c:pt>
                <c:pt idx="1065">
                  <c:v>-87.899375000000006</c:v>
                </c:pt>
                <c:pt idx="1066">
                  <c:v>-87.899376000000004</c:v>
                </c:pt>
                <c:pt idx="1067">
                  <c:v>-87.899377000000001</c:v>
                </c:pt>
                <c:pt idx="1068">
                  <c:v>-87.899377999999999</c:v>
                </c:pt>
                <c:pt idx="1069">
                  <c:v>-87.899378999999996</c:v>
                </c:pt>
                <c:pt idx="1070">
                  <c:v>-87.899379999999994</c:v>
                </c:pt>
                <c:pt idx="1071">
                  <c:v>-87.899381000000005</c:v>
                </c:pt>
                <c:pt idx="1072">
                  <c:v>-87.899382000000003</c:v>
                </c:pt>
                <c:pt idx="1073">
                  <c:v>-87.899383</c:v>
                </c:pt>
                <c:pt idx="1074">
                  <c:v>-87.899383999999998</c:v>
                </c:pt>
                <c:pt idx="1075">
                  <c:v>-87.899384999999995</c:v>
                </c:pt>
                <c:pt idx="1076">
                  <c:v>-87.899386000000007</c:v>
                </c:pt>
                <c:pt idx="1077">
                  <c:v>-87.899387000000004</c:v>
                </c:pt>
                <c:pt idx="1078">
                  <c:v>-87.899388000000002</c:v>
                </c:pt>
                <c:pt idx="1079">
                  <c:v>-87.899388999999999</c:v>
                </c:pt>
                <c:pt idx="1080">
                  <c:v>-87.899389999999997</c:v>
                </c:pt>
                <c:pt idx="1081">
                  <c:v>-87.899390999999994</c:v>
                </c:pt>
                <c:pt idx="1082">
                  <c:v>-87.899392000000006</c:v>
                </c:pt>
                <c:pt idx="1083">
                  <c:v>-87.899393000000003</c:v>
                </c:pt>
                <c:pt idx="1084">
                  <c:v>-87.899394000000001</c:v>
                </c:pt>
                <c:pt idx="1085">
                  <c:v>-87.899394999999998</c:v>
                </c:pt>
                <c:pt idx="1086">
                  <c:v>-87.899394999999998</c:v>
                </c:pt>
                <c:pt idx="1087">
                  <c:v>-87.899395999999996</c:v>
                </c:pt>
                <c:pt idx="1088">
                  <c:v>-87.899396999999993</c:v>
                </c:pt>
                <c:pt idx="1089">
                  <c:v>-87.899398000000005</c:v>
                </c:pt>
                <c:pt idx="1090">
                  <c:v>-87.899399000000003</c:v>
                </c:pt>
                <c:pt idx="1091">
                  <c:v>-87.8994</c:v>
                </c:pt>
                <c:pt idx="1092">
                  <c:v>-87.899400999999997</c:v>
                </c:pt>
                <c:pt idx="1093">
                  <c:v>-87.899401999999995</c:v>
                </c:pt>
                <c:pt idx="1094">
                  <c:v>-87.899403000000007</c:v>
                </c:pt>
                <c:pt idx="1095">
                  <c:v>-87.899404000000004</c:v>
                </c:pt>
                <c:pt idx="1096">
                  <c:v>-87.899405000000002</c:v>
                </c:pt>
                <c:pt idx="1097">
                  <c:v>-87.899405999999999</c:v>
                </c:pt>
                <c:pt idx="1098">
                  <c:v>-87.899406999999997</c:v>
                </c:pt>
                <c:pt idx="1099">
                  <c:v>-87.899407999999994</c:v>
                </c:pt>
                <c:pt idx="1100">
                  <c:v>-87.899409000000006</c:v>
                </c:pt>
                <c:pt idx="1101">
                  <c:v>-87.899410000000003</c:v>
                </c:pt>
                <c:pt idx="1102">
                  <c:v>-87.899411000000001</c:v>
                </c:pt>
                <c:pt idx="1103">
                  <c:v>-87.899411999999998</c:v>
                </c:pt>
                <c:pt idx="1104">
                  <c:v>-87.899412999999996</c:v>
                </c:pt>
                <c:pt idx="1105">
                  <c:v>-87.899413999999993</c:v>
                </c:pt>
                <c:pt idx="1106">
                  <c:v>-87.899415000000005</c:v>
                </c:pt>
                <c:pt idx="1107">
                  <c:v>-87.899416000000002</c:v>
                </c:pt>
                <c:pt idx="1108">
                  <c:v>-87.899417</c:v>
                </c:pt>
                <c:pt idx="1109">
                  <c:v>-87.899417999999997</c:v>
                </c:pt>
                <c:pt idx="1110">
                  <c:v>-87.899418999999995</c:v>
                </c:pt>
                <c:pt idx="1111">
                  <c:v>-87.899420000000006</c:v>
                </c:pt>
                <c:pt idx="1112">
                  <c:v>-87.899421000000004</c:v>
                </c:pt>
                <c:pt idx="1113">
                  <c:v>-87.899422000000001</c:v>
                </c:pt>
                <c:pt idx="1114">
                  <c:v>-87.899422999999999</c:v>
                </c:pt>
                <c:pt idx="1115">
                  <c:v>-87.899423999999996</c:v>
                </c:pt>
                <c:pt idx="1116">
                  <c:v>-87.899424999999994</c:v>
                </c:pt>
                <c:pt idx="1117">
                  <c:v>-87.899426000000005</c:v>
                </c:pt>
                <c:pt idx="1118">
                  <c:v>-87.899426000000005</c:v>
                </c:pt>
                <c:pt idx="1119">
                  <c:v>-87.899427000000003</c:v>
                </c:pt>
                <c:pt idx="1120">
                  <c:v>-87.899428</c:v>
                </c:pt>
                <c:pt idx="1121">
                  <c:v>-87.899428999999998</c:v>
                </c:pt>
                <c:pt idx="1122">
                  <c:v>-87.899429999999995</c:v>
                </c:pt>
                <c:pt idx="1123">
                  <c:v>-87.899431000000007</c:v>
                </c:pt>
                <c:pt idx="1124">
                  <c:v>-87.899432000000004</c:v>
                </c:pt>
                <c:pt idx="1125">
                  <c:v>-87.899433000000002</c:v>
                </c:pt>
                <c:pt idx="1126">
                  <c:v>-87.899433999999999</c:v>
                </c:pt>
                <c:pt idx="1127">
                  <c:v>-87.899434999999997</c:v>
                </c:pt>
                <c:pt idx="1128">
                  <c:v>-87.899435999999994</c:v>
                </c:pt>
                <c:pt idx="1129">
                  <c:v>-87.899437000000006</c:v>
                </c:pt>
                <c:pt idx="1130">
                  <c:v>-87.899438000000004</c:v>
                </c:pt>
                <c:pt idx="1131">
                  <c:v>-87.899439000000001</c:v>
                </c:pt>
                <c:pt idx="1132">
                  <c:v>-87.899439999999998</c:v>
                </c:pt>
                <c:pt idx="1133">
                  <c:v>-87.899440999999996</c:v>
                </c:pt>
                <c:pt idx="1134">
                  <c:v>-87.899441999999993</c:v>
                </c:pt>
                <c:pt idx="1135">
                  <c:v>-87.899443000000005</c:v>
                </c:pt>
                <c:pt idx="1136">
                  <c:v>-87.899444000000003</c:v>
                </c:pt>
                <c:pt idx="1137">
                  <c:v>-87.899445</c:v>
                </c:pt>
                <c:pt idx="1138">
                  <c:v>-87.899445999999998</c:v>
                </c:pt>
                <c:pt idx="1139">
                  <c:v>-87.899446999999995</c:v>
                </c:pt>
                <c:pt idx="1140">
                  <c:v>-87.899448000000007</c:v>
                </c:pt>
                <c:pt idx="1141">
                  <c:v>-87.899449000000004</c:v>
                </c:pt>
                <c:pt idx="1142">
                  <c:v>-87.899449000000004</c:v>
                </c:pt>
                <c:pt idx="1143">
                  <c:v>-87.899450000000002</c:v>
                </c:pt>
                <c:pt idx="1144">
                  <c:v>-87.899450999999999</c:v>
                </c:pt>
                <c:pt idx="1145">
                  <c:v>-87.899451999999997</c:v>
                </c:pt>
                <c:pt idx="1146">
                  <c:v>-87.899452999999994</c:v>
                </c:pt>
                <c:pt idx="1147">
                  <c:v>-87.899454000000006</c:v>
                </c:pt>
                <c:pt idx="1148">
                  <c:v>-87.899455000000003</c:v>
                </c:pt>
                <c:pt idx="1149">
                  <c:v>-87.899456000000001</c:v>
                </c:pt>
                <c:pt idx="1150">
                  <c:v>-87.899456999999998</c:v>
                </c:pt>
                <c:pt idx="1151">
                  <c:v>-87.899457999999996</c:v>
                </c:pt>
                <c:pt idx="1152">
                  <c:v>-87.899458999999993</c:v>
                </c:pt>
                <c:pt idx="1153">
                  <c:v>-87.899460000000005</c:v>
                </c:pt>
                <c:pt idx="1154">
                  <c:v>-87.899461000000002</c:v>
                </c:pt>
                <c:pt idx="1155">
                  <c:v>-87.899462</c:v>
                </c:pt>
                <c:pt idx="1156">
                  <c:v>-87.899462999999997</c:v>
                </c:pt>
                <c:pt idx="1157">
                  <c:v>-87.899463999999995</c:v>
                </c:pt>
                <c:pt idx="1158">
                  <c:v>-87.899465000000006</c:v>
                </c:pt>
                <c:pt idx="1159">
                  <c:v>-87.899466000000004</c:v>
                </c:pt>
                <c:pt idx="1160">
                  <c:v>-87.899467000000001</c:v>
                </c:pt>
                <c:pt idx="1161">
                  <c:v>-87.899467999999999</c:v>
                </c:pt>
                <c:pt idx="1162">
                  <c:v>-87.899467999999999</c:v>
                </c:pt>
                <c:pt idx="1163">
                  <c:v>-87.899468999999996</c:v>
                </c:pt>
                <c:pt idx="1164">
                  <c:v>-87.899469999999994</c:v>
                </c:pt>
                <c:pt idx="1165">
                  <c:v>-87.899471000000005</c:v>
                </c:pt>
                <c:pt idx="1166">
                  <c:v>-87.899472000000003</c:v>
                </c:pt>
                <c:pt idx="1167">
                  <c:v>-87.899473</c:v>
                </c:pt>
                <c:pt idx="1168">
                  <c:v>-87.899473999999998</c:v>
                </c:pt>
                <c:pt idx="1169">
                  <c:v>-87.899474999999995</c:v>
                </c:pt>
                <c:pt idx="1170">
                  <c:v>-87.899476000000007</c:v>
                </c:pt>
                <c:pt idx="1171">
                  <c:v>-87.899477000000005</c:v>
                </c:pt>
                <c:pt idx="1172">
                  <c:v>-87.899478000000002</c:v>
                </c:pt>
                <c:pt idx="1173">
                  <c:v>-87.899478999999999</c:v>
                </c:pt>
                <c:pt idx="1174">
                  <c:v>-87.899479999999997</c:v>
                </c:pt>
                <c:pt idx="1175">
                  <c:v>-87.899480999999994</c:v>
                </c:pt>
                <c:pt idx="1176">
                  <c:v>-87.899482000000006</c:v>
                </c:pt>
                <c:pt idx="1177">
                  <c:v>-87.899483000000004</c:v>
                </c:pt>
                <c:pt idx="1178">
                  <c:v>-87.899484000000001</c:v>
                </c:pt>
                <c:pt idx="1179">
                  <c:v>-87.899484000000001</c:v>
                </c:pt>
                <c:pt idx="1180">
                  <c:v>-87.899484999999999</c:v>
                </c:pt>
                <c:pt idx="1181">
                  <c:v>-87.899485999999996</c:v>
                </c:pt>
                <c:pt idx="1182">
                  <c:v>-87.899486999999993</c:v>
                </c:pt>
                <c:pt idx="1183">
                  <c:v>-87.899488000000005</c:v>
                </c:pt>
                <c:pt idx="1184">
                  <c:v>-87.899489000000003</c:v>
                </c:pt>
                <c:pt idx="1185">
                  <c:v>-87.89949</c:v>
                </c:pt>
                <c:pt idx="1186">
                  <c:v>-87.899490999999998</c:v>
                </c:pt>
                <c:pt idx="1187">
                  <c:v>-87.899491999999995</c:v>
                </c:pt>
                <c:pt idx="1188">
                  <c:v>-87.899493000000007</c:v>
                </c:pt>
                <c:pt idx="1189">
                  <c:v>-87.899494000000004</c:v>
                </c:pt>
                <c:pt idx="1190">
                  <c:v>-87.899495000000002</c:v>
                </c:pt>
                <c:pt idx="1191">
                  <c:v>-87.899495999999999</c:v>
                </c:pt>
                <c:pt idx="1192">
                  <c:v>-87.899496999999997</c:v>
                </c:pt>
                <c:pt idx="1193">
                  <c:v>-87.899497999999994</c:v>
                </c:pt>
                <c:pt idx="1194">
                  <c:v>-87.899499000000006</c:v>
                </c:pt>
                <c:pt idx="1195">
                  <c:v>-87.899499000000006</c:v>
                </c:pt>
                <c:pt idx="1196">
                  <c:v>-87.899500000000003</c:v>
                </c:pt>
                <c:pt idx="1197">
                  <c:v>-87.899501000000001</c:v>
                </c:pt>
                <c:pt idx="1198">
                  <c:v>-87.899501999999998</c:v>
                </c:pt>
                <c:pt idx="1199">
                  <c:v>-87.899502999999996</c:v>
                </c:pt>
                <c:pt idx="1200">
                  <c:v>-87.899503999999993</c:v>
                </c:pt>
                <c:pt idx="1201">
                  <c:v>-87.899505000000005</c:v>
                </c:pt>
                <c:pt idx="1202">
                  <c:v>-87.899506000000002</c:v>
                </c:pt>
                <c:pt idx="1203">
                  <c:v>-87.899507</c:v>
                </c:pt>
                <c:pt idx="1204">
                  <c:v>-87.899507999999997</c:v>
                </c:pt>
                <c:pt idx="1205">
                  <c:v>-87.899508999999995</c:v>
                </c:pt>
                <c:pt idx="1206">
                  <c:v>-87.899510000000006</c:v>
                </c:pt>
                <c:pt idx="1207">
                  <c:v>-87.899511000000004</c:v>
                </c:pt>
                <c:pt idx="1208">
                  <c:v>-87.899512000000001</c:v>
                </c:pt>
                <c:pt idx="1209">
                  <c:v>-87.899512999999999</c:v>
                </c:pt>
                <c:pt idx="1210">
                  <c:v>-87.899512999999999</c:v>
                </c:pt>
                <c:pt idx="1211">
                  <c:v>-87.899513999999996</c:v>
                </c:pt>
                <c:pt idx="1212">
                  <c:v>-87.899514999999994</c:v>
                </c:pt>
                <c:pt idx="1213">
                  <c:v>-87.899516000000006</c:v>
                </c:pt>
                <c:pt idx="1214">
                  <c:v>-87.899517000000003</c:v>
                </c:pt>
                <c:pt idx="1215">
                  <c:v>-87.899518</c:v>
                </c:pt>
                <c:pt idx="1216">
                  <c:v>-87.899518999999998</c:v>
                </c:pt>
                <c:pt idx="1217">
                  <c:v>-87.899519999999995</c:v>
                </c:pt>
                <c:pt idx="1218">
                  <c:v>-87.899520999999993</c:v>
                </c:pt>
                <c:pt idx="1219">
                  <c:v>-87.899522000000005</c:v>
                </c:pt>
                <c:pt idx="1220">
                  <c:v>-87.899523000000002</c:v>
                </c:pt>
                <c:pt idx="1221">
                  <c:v>-87.899524</c:v>
                </c:pt>
                <c:pt idx="1222">
                  <c:v>-87.899524999999997</c:v>
                </c:pt>
                <c:pt idx="1223">
                  <c:v>-87.899525999999994</c:v>
                </c:pt>
                <c:pt idx="1224">
                  <c:v>-87.899525999999994</c:v>
                </c:pt>
                <c:pt idx="1225">
                  <c:v>-87.899527000000006</c:v>
                </c:pt>
                <c:pt idx="1226">
                  <c:v>-87.899528000000004</c:v>
                </c:pt>
                <c:pt idx="1227">
                  <c:v>-87.899529000000001</c:v>
                </c:pt>
                <c:pt idx="1228">
                  <c:v>-87.899529999999999</c:v>
                </c:pt>
                <c:pt idx="1229">
                  <c:v>-87.899530999999996</c:v>
                </c:pt>
                <c:pt idx="1230">
                  <c:v>-87.899531999999994</c:v>
                </c:pt>
                <c:pt idx="1231">
                  <c:v>-87.899533000000005</c:v>
                </c:pt>
                <c:pt idx="1232">
                  <c:v>-87.899534000000003</c:v>
                </c:pt>
                <c:pt idx="1233">
                  <c:v>-87.899535</c:v>
                </c:pt>
                <c:pt idx="1234">
                  <c:v>-87.899535999999998</c:v>
                </c:pt>
                <c:pt idx="1235">
                  <c:v>-87.899536999999995</c:v>
                </c:pt>
                <c:pt idx="1236">
                  <c:v>-87.899538000000007</c:v>
                </c:pt>
                <c:pt idx="1237">
                  <c:v>-87.899538000000007</c:v>
                </c:pt>
                <c:pt idx="1238">
                  <c:v>-87.899539000000004</c:v>
                </c:pt>
                <c:pt idx="1239">
                  <c:v>-87.899540000000002</c:v>
                </c:pt>
                <c:pt idx="1240">
                  <c:v>-87.899540999999999</c:v>
                </c:pt>
                <c:pt idx="1241">
                  <c:v>-87.899541999999997</c:v>
                </c:pt>
                <c:pt idx="1242">
                  <c:v>-87.899542999999994</c:v>
                </c:pt>
                <c:pt idx="1243">
                  <c:v>-87.899544000000006</c:v>
                </c:pt>
                <c:pt idx="1244">
                  <c:v>-87.899545000000003</c:v>
                </c:pt>
                <c:pt idx="1245">
                  <c:v>-87.899546000000001</c:v>
                </c:pt>
                <c:pt idx="1246">
                  <c:v>-87.899546999999998</c:v>
                </c:pt>
                <c:pt idx="1247">
                  <c:v>-87.899547999999996</c:v>
                </c:pt>
                <c:pt idx="1248">
                  <c:v>-87.899548999999993</c:v>
                </c:pt>
                <c:pt idx="1249">
                  <c:v>-87.899548999999993</c:v>
                </c:pt>
                <c:pt idx="1250">
                  <c:v>-87.899550000000005</c:v>
                </c:pt>
                <c:pt idx="1251">
                  <c:v>-87.899551000000002</c:v>
                </c:pt>
                <c:pt idx="1252">
                  <c:v>-87.899552</c:v>
                </c:pt>
                <c:pt idx="1253">
                  <c:v>-87.899552999999997</c:v>
                </c:pt>
                <c:pt idx="1254">
                  <c:v>-87.899553999999995</c:v>
                </c:pt>
                <c:pt idx="1255">
                  <c:v>-87.899555000000007</c:v>
                </c:pt>
                <c:pt idx="1256">
                  <c:v>-87.899556000000004</c:v>
                </c:pt>
                <c:pt idx="1257">
                  <c:v>-87.899557000000001</c:v>
                </c:pt>
                <c:pt idx="1258">
                  <c:v>-87.899557999999999</c:v>
                </c:pt>
                <c:pt idx="1259">
                  <c:v>-87.899558999999996</c:v>
                </c:pt>
                <c:pt idx="1260">
                  <c:v>-87.899559999999994</c:v>
                </c:pt>
                <c:pt idx="1261">
                  <c:v>-87.899559999999994</c:v>
                </c:pt>
                <c:pt idx="1262">
                  <c:v>-87.899561000000006</c:v>
                </c:pt>
                <c:pt idx="1263">
                  <c:v>-87.899562000000003</c:v>
                </c:pt>
                <c:pt idx="1264">
                  <c:v>-87.899563000000001</c:v>
                </c:pt>
                <c:pt idx="1265">
                  <c:v>-87.899563999999998</c:v>
                </c:pt>
                <c:pt idx="1266">
                  <c:v>-87.899564999999996</c:v>
                </c:pt>
                <c:pt idx="1267">
                  <c:v>-87.899565999999993</c:v>
                </c:pt>
                <c:pt idx="1268">
                  <c:v>-87.899567000000005</c:v>
                </c:pt>
                <c:pt idx="1269">
                  <c:v>-87.899568000000002</c:v>
                </c:pt>
                <c:pt idx="1270">
                  <c:v>-87.899569</c:v>
                </c:pt>
                <c:pt idx="1271">
                  <c:v>-87.899569999999997</c:v>
                </c:pt>
                <c:pt idx="1272">
                  <c:v>-87.899569999999997</c:v>
                </c:pt>
                <c:pt idx="1273">
                  <c:v>-87.899570999999995</c:v>
                </c:pt>
                <c:pt idx="1274">
                  <c:v>-87.899572000000006</c:v>
                </c:pt>
                <c:pt idx="1275">
                  <c:v>-87.899573000000004</c:v>
                </c:pt>
                <c:pt idx="1276">
                  <c:v>-87.899574000000001</c:v>
                </c:pt>
                <c:pt idx="1277">
                  <c:v>-87.899574999999999</c:v>
                </c:pt>
                <c:pt idx="1278">
                  <c:v>-87.899575999999996</c:v>
                </c:pt>
                <c:pt idx="1279">
                  <c:v>-87.899576999999994</c:v>
                </c:pt>
                <c:pt idx="1280">
                  <c:v>-87.899578000000005</c:v>
                </c:pt>
                <c:pt idx="1281">
                  <c:v>-87.899579000000003</c:v>
                </c:pt>
                <c:pt idx="1282">
                  <c:v>-87.89958</c:v>
                </c:pt>
                <c:pt idx="1283">
                  <c:v>-87.89958</c:v>
                </c:pt>
                <c:pt idx="1284">
                  <c:v>-87.899580999999998</c:v>
                </c:pt>
                <c:pt idx="1285">
                  <c:v>-87.899581999999995</c:v>
                </c:pt>
                <c:pt idx="1286">
                  <c:v>-87.899583000000007</c:v>
                </c:pt>
                <c:pt idx="1287">
                  <c:v>-87.899584000000004</c:v>
                </c:pt>
                <c:pt idx="1288">
                  <c:v>-87.899585000000002</c:v>
                </c:pt>
                <c:pt idx="1289">
                  <c:v>-87.899585999999999</c:v>
                </c:pt>
                <c:pt idx="1290">
                  <c:v>-87.899586999999997</c:v>
                </c:pt>
                <c:pt idx="1291">
                  <c:v>-87.899587999999994</c:v>
                </c:pt>
                <c:pt idx="1292">
                  <c:v>-87.899589000000006</c:v>
                </c:pt>
                <c:pt idx="1293">
                  <c:v>-87.899590000000003</c:v>
                </c:pt>
                <c:pt idx="1294">
                  <c:v>-87.899590000000003</c:v>
                </c:pt>
                <c:pt idx="1295">
                  <c:v>-87.899591000000001</c:v>
                </c:pt>
                <c:pt idx="1296">
                  <c:v>-87.899591999999998</c:v>
                </c:pt>
                <c:pt idx="1297">
                  <c:v>-87.899592999999996</c:v>
                </c:pt>
                <c:pt idx="1298">
                  <c:v>-87.899593999999993</c:v>
                </c:pt>
                <c:pt idx="1299">
                  <c:v>-87.899595000000005</c:v>
                </c:pt>
                <c:pt idx="1300">
                  <c:v>-87.899596000000003</c:v>
                </c:pt>
                <c:pt idx="1301">
                  <c:v>-87.899597</c:v>
                </c:pt>
                <c:pt idx="1302">
                  <c:v>-87.899597999999997</c:v>
                </c:pt>
                <c:pt idx="1303">
                  <c:v>-87.899598999999995</c:v>
                </c:pt>
                <c:pt idx="1304">
                  <c:v>-87.899598999999995</c:v>
                </c:pt>
                <c:pt idx="1305">
                  <c:v>-87.899600000000007</c:v>
                </c:pt>
                <c:pt idx="1306">
                  <c:v>-87.899601000000004</c:v>
                </c:pt>
                <c:pt idx="1307">
                  <c:v>-87.899602000000002</c:v>
                </c:pt>
                <c:pt idx="1308">
                  <c:v>-87.899602999999999</c:v>
                </c:pt>
                <c:pt idx="1309">
                  <c:v>-87.899603999999997</c:v>
                </c:pt>
                <c:pt idx="1310">
                  <c:v>-87.899604999999994</c:v>
                </c:pt>
                <c:pt idx="1311">
                  <c:v>-87.899606000000006</c:v>
                </c:pt>
                <c:pt idx="1312">
                  <c:v>-87.899607000000003</c:v>
                </c:pt>
                <c:pt idx="1313">
                  <c:v>-87.899608000000001</c:v>
                </c:pt>
                <c:pt idx="1314">
                  <c:v>-87.899608000000001</c:v>
                </c:pt>
                <c:pt idx="1315">
                  <c:v>-87.899608999999998</c:v>
                </c:pt>
                <c:pt idx="1316">
                  <c:v>-87.899609999999996</c:v>
                </c:pt>
                <c:pt idx="1317">
                  <c:v>-87.899610999999993</c:v>
                </c:pt>
                <c:pt idx="1318">
                  <c:v>-87.899612000000005</c:v>
                </c:pt>
                <c:pt idx="1319">
                  <c:v>-87.899613000000002</c:v>
                </c:pt>
                <c:pt idx="1320">
                  <c:v>-87.899614</c:v>
                </c:pt>
                <c:pt idx="1321">
                  <c:v>-87.899614999999997</c:v>
                </c:pt>
                <c:pt idx="1322">
                  <c:v>-87.899615999999995</c:v>
                </c:pt>
                <c:pt idx="1323">
                  <c:v>-87.899615999999995</c:v>
                </c:pt>
                <c:pt idx="1324">
                  <c:v>-87.899617000000006</c:v>
                </c:pt>
                <c:pt idx="1325">
                  <c:v>-87.899618000000004</c:v>
                </c:pt>
                <c:pt idx="1326">
                  <c:v>-87.899619000000001</c:v>
                </c:pt>
                <c:pt idx="1327">
                  <c:v>-87.899619999999999</c:v>
                </c:pt>
                <c:pt idx="1328">
                  <c:v>-87.899620999999996</c:v>
                </c:pt>
                <c:pt idx="1329">
                  <c:v>-87.899621999999994</c:v>
                </c:pt>
                <c:pt idx="1330">
                  <c:v>-87.899623000000005</c:v>
                </c:pt>
                <c:pt idx="1331">
                  <c:v>-87.899624000000003</c:v>
                </c:pt>
                <c:pt idx="1332">
                  <c:v>-87.899625</c:v>
                </c:pt>
                <c:pt idx="1333">
                  <c:v>-87.899625</c:v>
                </c:pt>
                <c:pt idx="1334">
                  <c:v>-87.899625999999998</c:v>
                </c:pt>
                <c:pt idx="1335">
                  <c:v>-87.899626999999995</c:v>
                </c:pt>
                <c:pt idx="1336">
                  <c:v>-87.899628000000007</c:v>
                </c:pt>
                <c:pt idx="1337">
                  <c:v>-87.899629000000004</c:v>
                </c:pt>
                <c:pt idx="1338">
                  <c:v>-87.899630000000002</c:v>
                </c:pt>
                <c:pt idx="1339">
                  <c:v>-87.899630999999999</c:v>
                </c:pt>
                <c:pt idx="1340">
                  <c:v>-87.899631999999997</c:v>
                </c:pt>
                <c:pt idx="1341">
                  <c:v>-87.899632999999994</c:v>
                </c:pt>
                <c:pt idx="1342">
                  <c:v>-87.899632999999994</c:v>
                </c:pt>
                <c:pt idx="1343">
                  <c:v>-87.899634000000006</c:v>
                </c:pt>
                <c:pt idx="1344">
                  <c:v>-87.899635000000004</c:v>
                </c:pt>
                <c:pt idx="1345">
                  <c:v>-87.899636000000001</c:v>
                </c:pt>
                <c:pt idx="1346">
                  <c:v>-87.899636999999998</c:v>
                </c:pt>
                <c:pt idx="1347">
                  <c:v>-87.899637999999996</c:v>
                </c:pt>
                <c:pt idx="1348">
                  <c:v>-87.899638999999993</c:v>
                </c:pt>
                <c:pt idx="1349">
                  <c:v>-87.899640000000005</c:v>
                </c:pt>
                <c:pt idx="1350">
                  <c:v>-87.899640000000005</c:v>
                </c:pt>
                <c:pt idx="1351">
                  <c:v>-87.899641000000003</c:v>
                </c:pt>
                <c:pt idx="1352">
                  <c:v>-87.899642</c:v>
                </c:pt>
                <c:pt idx="1353">
                  <c:v>-87.899642999999998</c:v>
                </c:pt>
                <c:pt idx="1354">
                  <c:v>-87.899643999999995</c:v>
                </c:pt>
                <c:pt idx="1355">
                  <c:v>-87.899645000000007</c:v>
                </c:pt>
                <c:pt idx="1356">
                  <c:v>-87.899646000000004</c:v>
                </c:pt>
                <c:pt idx="1357">
                  <c:v>-87.899647000000002</c:v>
                </c:pt>
                <c:pt idx="1358">
                  <c:v>-87.899647999999999</c:v>
                </c:pt>
                <c:pt idx="1359">
                  <c:v>-87.899647999999999</c:v>
                </c:pt>
                <c:pt idx="1360">
                  <c:v>-87.899648999999997</c:v>
                </c:pt>
                <c:pt idx="1361">
                  <c:v>-87.899649999999994</c:v>
                </c:pt>
                <c:pt idx="1362">
                  <c:v>-87.899651000000006</c:v>
                </c:pt>
                <c:pt idx="1363">
                  <c:v>-87.899652000000003</c:v>
                </c:pt>
                <c:pt idx="1364">
                  <c:v>-87.899653000000001</c:v>
                </c:pt>
                <c:pt idx="1365">
                  <c:v>-87.899653999999998</c:v>
                </c:pt>
                <c:pt idx="1366">
                  <c:v>-87.899654999999996</c:v>
                </c:pt>
                <c:pt idx="1367">
                  <c:v>-87.899654999999996</c:v>
                </c:pt>
                <c:pt idx="1368">
                  <c:v>-87.899655999999993</c:v>
                </c:pt>
                <c:pt idx="1369">
                  <c:v>-87.899657000000005</c:v>
                </c:pt>
                <c:pt idx="1370">
                  <c:v>-87.899658000000002</c:v>
                </c:pt>
                <c:pt idx="1371">
                  <c:v>-87.899659</c:v>
                </c:pt>
                <c:pt idx="1372">
                  <c:v>-87.899659999999997</c:v>
                </c:pt>
                <c:pt idx="1373">
                  <c:v>-87.899660999999995</c:v>
                </c:pt>
                <c:pt idx="1374">
                  <c:v>-87.899662000000006</c:v>
                </c:pt>
                <c:pt idx="1375">
                  <c:v>-87.899663000000004</c:v>
                </c:pt>
                <c:pt idx="1376">
                  <c:v>-87.899663000000004</c:v>
                </c:pt>
                <c:pt idx="1377">
                  <c:v>-87.899664000000001</c:v>
                </c:pt>
                <c:pt idx="1378">
                  <c:v>-87.899664999999999</c:v>
                </c:pt>
                <c:pt idx="1379">
                  <c:v>-87.899665999999996</c:v>
                </c:pt>
                <c:pt idx="1380">
                  <c:v>-87.899666999999994</c:v>
                </c:pt>
                <c:pt idx="1381">
                  <c:v>-87.899668000000005</c:v>
                </c:pt>
                <c:pt idx="1382">
                  <c:v>-87.899669000000003</c:v>
                </c:pt>
                <c:pt idx="1383">
                  <c:v>-87.89967</c:v>
                </c:pt>
                <c:pt idx="1384">
                  <c:v>-87.89967</c:v>
                </c:pt>
                <c:pt idx="1385">
                  <c:v>-87.899670999999998</c:v>
                </c:pt>
                <c:pt idx="1386">
                  <c:v>-87.899671999999995</c:v>
                </c:pt>
                <c:pt idx="1387">
                  <c:v>-87.899673000000007</c:v>
                </c:pt>
                <c:pt idx="1388">
                  <c:v>-87.899674000000005</c:v>
                </c:pt>
                <c:pt idx="1389">
                  <c:v>-87.899675000000002</c:v>
                </c:pt>
                <c:pt idx="1390">
                  <c:v>-87.899675999999999</c:v>
                </c:pt>
                <c:pt idx="1391">
                  <c:v>-87.899676999999997</c:v>
                </c:pt>
                <c:pt idx="1392">
                  <c:v>-87.899676999999997</c:v>
                </c:pt>
                <c:pt idx="1393">
                  <c:v>-87.899677999999994</c:v>
                </c:pt>
                <c:pt idx="1394">
                  <c:v>-87.899679000000006</c:v>
                </c:pt>
                <c:pt idx="1395">
                  <c:v>-87.899680000000004</c:v>
                </c:pt>
                <c:pt idx="1396">
                  <c:v>-87.899681000000001</c:v>
                </c:pt>
                <c:pt idx="1397">
                  <c:v>-87.899681999999999</c:v>
                </c:pt>
                <c:pt idx="1398">
                  <c:v>-87.899682999999996</c:v>
                </c:pt>
                <c:pt idx="1399">
                  <c:v>-87.899683999999993</c:v>
                </c:pt>
                <c:pt idx="1400">
                  <c:v>-87.899683999999993</c:v>
                </c:pt>
                <c:pt idx="1401">
                  <c:v>-87.899685000000005</c:v>
                </c:pt>
                <c:pt idx="1402">
                  <c:v>-87.899686000000003</c:v>
                </c:pt>
                <c:pt idx="1403">
                  <c:v>-87.899687</c:v>
                </c:pt>
                <c:pt idx="1404">
                  <c:v>-87.899687999999998</c:v>
                </c:pt>
                <c:pt idx="1405">
                  <c:v>-87.899688999999995</c:v>
                </c:pt>
                <c:pt idx="1406">
                  <c:v>-87.899690000000007</c:v>
                </c:pt>
                <c:pt idx="1407">
                  <c:v>-87.899690000000007</c:v>
                </c:pt>
                <c:pt idx="1408">
                  <c:v>-87.899691000000004</c:v>
                </c:pt>
                <c:pt idx="1409">
                  <c:v>-87.899692000000002</c:v>
                </c:pt>
                <c:pt idx="1410">
                  <c:v>-87.899692999999999</c:v>
                </c:pt>
                <c:pt idx="1411">
                  <c:v>-87.899693999999997</c:v>
                </c:pt>
                <c:pt idx="1412">
                  <c:v>-87.899694999999994</c:v>
                </c:pt>
                <c:pt idx="1413">
                  <c:v>-87.899696000000006</c:v>
                </c:pt>
                <c:pt idx="1414">
                  <c:v>-87.899697000000003</c:v>
                </c:pt>
                <c:pt idx="1415">
                  <c:v>-87.899697000000003</c:v>
                </c:pt>
                <c:pt idx="1416">
                  <c:v>-87.899698000000001</c:v>
                </c:pt>
                <c:pt idx="1417">
                  <c:v>-87.899698999999998</c:v>
                </c:pt>
                <c:pt idx="1418">
                  <c:v>-87.899699999999996</c:v>
                </c:pt>
                <c:pt idx="1419">
                  <c:v>-87.899700999999993</c:v>
                </c:pt>
                <c:pt idx="1420">
                  <c:v>-87.899702000000005</c:v>
                </c:pt>
                <c:pt idx="1421">
                  <c:v>-87.899703000000002</c:v>
                </c:pt>
                <c:pt idx="1422">
                  <c:v>-87.899703000000002</c:v>
                </c:pt>
                <c:pt idx="1423">
                  <c:v>-87.899704</c:v>
                </c:pt>
                <c:pt idx="1424">
                  <c:v>-87.899704999999997</c:v>
                </c:pt>
                <c:pt idx="1425">
                  <c:v>-87.899705999999995</c:v>
                </c:pt>
                <c:pt idx="1426">
                  <c:v>-87.899707000000006</c:v>
                </c:pt>
                <c:pt idx="1427">
                  <c:v>-87.899708000000004</c:v>
                </c:pt>
                <c:pt idx="1428">
                  <c:v>-87.899709000000001</c:v>
                </c:pt>
                <c:pt idx="1429">
                  <c:v>-87.899709999999999</c:v>
                </c:pt>
                <c:pt idx="1430">
                  <c:v>-87.899709999999999</c:v>
                </c:pt>
                <c:pt idx="1431">
                  <c:v>-87.899710999999996</c:v>
                </c:pt>
                <c:pt idx="1432">
                  <c:v>-87.899711999999994</c:v>
                </c:pt>
                <c:pt idx="1433">
                  <c:v>-87.899713000000006</c:v>
                </c:pt>
                <c:pt idx="1434">
                  <c:v>-87.899714000000003</c:v>
                </c:pt>
                <c:pt idx="1435">
                  <c:v>-87.899715</c:v>
                </c:pt>
                <c:pt idx="1436">
                  <c:v>-87.899715999999998</c:v>
                </c:pt>
                <c:pt idx="1437">
                  <c:v>-87.899715999999998</c:v>
                </c:pt>
                <c:pt idx="1438">
                  <c:v>-87.899716999999995</c:v>
                </c:pt>
                <c:pt idx="1439">
                  <c:v>-87.899717999999993</c:v>
                </c:pt>
                <c:pt idx="1440">
                  <c:v>-87.899719000000005</c:v>
                </c:pt>
                <c:pt idx="1441">
                  <c:v>-87.899720000000002</c:v>
                </c:pt>
                <c:pt idx="1442">
                  <c:v>-87.899721</c:v>
                </c:pt>
                <c:pt idx="1443">
                  <c:v>-87.899721999999997</c:v>
                </c:pt>
                <c:pt idx="1444">
                  <c:v>-87.899721999999997</c:v>
                </c:pt>
                <c:pt idx="1445">
                  <c:v>-87.899722999999994</c:v>
                </c:pt>
                <c:pt idx="1446">
                  <c:v>-87.899724000000006</c:v>
                </c:pt>
                <c:pt idx="1447">
                  <c:v>-87.899725000000004</c:v>
                </c:pt>
                <c:pt idx="1448">
                  <c:v>-87.899726000000001</c:v>
                </c:pt>
                <c:pt idx="1449">
                  <c:v>-87.899726999999999</c:v>
                </c:pt>
                <c:pt idx="1450">
                  <c:v>-87.899727999999996</c:v>
                </c:pt>
                <c:pt idx="1451">
                  <c:v>-87.899727999999996</c:v>
                </c:pt>
                <c:pt idx="1452">
                  <c:v>-87.899728999999994</c:v>
                </c:pt>
                <c:pt idx="1453">
                  <c:v>-87.899730000000005</c:v>
                </c:pt>
                <c:pt idx="1454">
                  <c:v>-87.899731000000003</c:v>
                </c:pt>
                <c:pt idx="1455">
                  <c:v>-87.899732</c:v>
                </c:pt>
                <c:pt idx="1456">
                  <c:v>-87.899732999999998</c:v>
                </c:pt>
                <c:pt idx="1457">
                  <c:v>-87.899733999999995</c:v>
                </c:pt>
                <c:pt idx="1458">
                  <c:v>-87.899733999999995</c:v>
                </c:pt>
                <c:pt idx="1459">
                  <c:v>-87.899735000000007</c:v>
                </c:pt>
                <c:pt idx="1460">
                  <c:v>-87.899736000000004</c:v>
                </c:pt>
                <c:pt idx="1461">
                  <c:v>-87.899737000000002</c:v>
                </c:pt>
                <c:pt idx="1462">
                  <c:v>-87.899737999999999</c:v>
                </c:pt>
                <c:pt idx="1463">
                  <c:v>-87.899738999999997</c:v>
                </c:pt>
                <c:pt idx="1464">
                  <c:v>-87.899739999999994</c:v>
                </c:pt>
                <c:pt idx="1465">
                  <c:v>-87.899739999999994</c:v>
                </c:pt>
                <c:pt idx="1466">
                  <c:v>-87.899741000000006</c:v>
                </c:pt>
                <c:pt idx="1467">
                  <c:v>-87.899742000000003</c:v>
                </c:pt>
                <c:pt idx="1468">
                  <c:v>-87.899743000000001</c:v>
                </c:pt>
                <c:pt idx="1469">
                  <c:v>-87.899743999999998</c:v>
                </c:pt>
                <c:pt idx="1470">
                  <c:v>-87.899744999999996</c:v>
                </c:pt>
                <c:pt idx="1471">
                  <c:v>-87.899745999999993</c:v>
                </c:pt>
                <c:pt idx="1472">
                  <c:v>-87.899745999999993</c:v>
                </c:pt>
                <c:pt idx="1473">
                  <c:v>-87.899747000000005</c:v>
                </c:pt>
                <c:pt idx="1474">
                  <c:v>-87.899748000000002</c:v>
                </c:pt>
                <c:pt idx="1475">
                  <c:v>-87.899749</c:v>
                </c:pt>
                <c:pt idx="1476">
                  <c:v>-87.899749999999997</c:v>
                </c:pt>
                <c:pt idx="1477">
                  <c:v>-87.899750999999995</c:v>
                </c:pt>
                <c:pt idx="1478">
                  <c:v>-87.899750999999995</c:v>
                </c:pt>
                <c:pt idx="1479">
                  <c:v>-87.899752000000007</c:v>
                </c:pt>
                <c:pt idx="1480">
                  <c:v>-87.899753000000004</c:v>
                </c:pt>
                <c:pt idx="1481">
                  <c:v>-87.899754000000001</c:v>
                </c:pt>
                <c:pt idx="1482">
                  <c:v>-87.899754999999999</c:v>
                </c:pt>
                <c:pt idx="1483">
                  <c:v>-87.899755999999996</c:v>
                </c:pt>
                <c:pt idx="1484">
                  <c:v>-87.899756999999994</c:v>
                </c:pt>
                <c:pt idx="1485">
                  <c:v>-87.899756999999994</c:v>
                </c:pt>
                <c:pt idx="1486">
                  <c:v>-87.899758000000006</c:v>
                </c:pt>
                <c:pt idx="1487">
                  <c:v>-87.899759000000003</c:v>
                </c:pt>
                <c:pt idx="1488">
                  <c:v>-87.899760000000001</c:v>
                </c:pt>
                <c:pt idx="1489">
                  <c:v>-87.899760999999998</c:v>
                </c:pt>
                <c:pt idx="1490">
                  <c:v>-87.899761999999996</c:v>
                </c:pt>
                <c:pt idx="1491">
                  <c:v>-87.899761999999996</c:v>
                </c:pt>
                <c:pt idx="1492">
                  <c:v>-87.899762999999993</c:v>
                </c:pt>
                <c:pt idx="1493">
                  <c:v>-87.899764000000005</c:v>
                </c:pt>
                <c:pt idx="1494">
                  <c:v>-87.899765000000002</c:v>
                </c:pt>
                <c:pt idx="1495">
                  <c:v>-87.899766</c:v>
                </c:pt>
                <c:pt idx="1496">
                  <c:v>-87.899766999999997</c:v>
                </c:pt>
                <c:pt idx="1497">
                  <c:v>-87.899767999999995</c:v>
                </c:pt>
                <c:pt idx="1498">
                  <c:v>-87.899767999999995</c:v>
                </c:pt>
                <c:pt idx="1499">
                  <c:v>-87.899769000000006</c:v>
                </c:pt>
                <c:pt idx="1500">
                  <c:v>-87.899770000000004</c:v>
                </c:pt>
                <c:pt idx="1501">
                  <c:v>-87.899771000000001</c:v>
                </c:pt>
                <c:pt idx="1502">
                  <c:v>-87.899771999999999</c:v>
                </c:pt>
                <c:pt idx="1503">
                  <c:v>-87.899772999999996</c:v>
                </c:pt>
                <c:pt idx="1504">
                  <c:v>-87.899772999999996</c:v>
                </c:pt>
                <c:pt idx="1505">
                  <c:v>-87.899773999999994</c:v>
                </c:pt>
                <c:pt idx="1506">
                  <c:v>-87.899775000000005</c:v>
                </c:pt>
                <c:pt idx="1507">
                  <c:v>-87.899776000000003</c:v>
                </c:pt>
                <c:pt idx="1508">
                  <c:v>-87.899777</c:v>
                </c:pt>
                <c:pt idx="1509">
                  <c:v>-87.899777999999998</c:v>
                </c:pt>
                <c:pt idx="1510">
                  <c:v>-87.899778999999995</c:v>
                </c:pt>
                <c:pt idx="1511">
                  <c:v>-87.899778999999995</c:v>
                </c:pt>
                <c:pt idx="1512">
                  <c:v>-87.899780000000007</c:v>
                </c:pt>
                <c:pt idx="1513">
                  <c:v>-87.899781000000004</c:v>
                </c:pt>
                <c:pt idx="1514">
                  <c:v>-87.899782000000002</c:v>
                </c:pt>
                <c:pt idx="1515">
                  <c:v>-87.899782999999999</c:v>
                </c:pt>
                <c:pt idx="1516">
                  <c:v>-87.899783999999997</c:v>
                </c:pt>
                <c:pt idx="1517">
                  <c:v>-87.899783999999997</c:v>
                </c:pt>
                <c:pt idx="1518">
                  <c:v>-87.899784999999994</c:v>
                </c:pt>
                <c:pt idx="1519">
                  <c:v>-87.899786000000006</c:v>
                </c:pt>
                <c:pt idx="1520">
                  <c:v>-87.899787000000003</c:v>
                </c:pt>
                <c:pt idx="1521">
                  <c:v>-87.899788000000001</c:v>
                </c:pt>
                <c:pt idx="1522">
                  <c:v>-87.899788999999998</c:v>
                </c:pt>
                <c:pt idx="1523">
                  <c:v>-87.899788999999998</c:v>
                </c:pt>
                <c:pt idx="1524">
                  <c:v>-87.899789999999996</c:v>
                </c:pt>
                <c:pt idx="1525">
                  <c:v>-87.899790999999993</c:v>
                </c:pt>
                <c:pt idx="1526">
                  <c:v>-87.899792000000005</c:v>
                </c:pt>
                <c:pt idx="1527">
                  <c:v>-87.899793000000003</c:v>
                </c:pt>
                <c:pt idx="1528">
                  <c:v>-87.899794</c:v>
                </c:pt>
                <c:pt idx="1529">
                  <c:v>-87.899794</c:v>
                </c:pt>
                <c:pt idx="1530">
                  <c:v>-87.899794999999997</c:v>
                </c:pt>
                <c:pt idx="1531">
                  <c:v>-87.899795999999995</c:v>
                </c:pt>
                <c:pt idx="1532">
                  <c:v>-87.899797000000007</c:v>
                </c:pt>
                <c:pt idx="1533">
                  <c:v>-87.899798000000004</c:v>
                </c:pt>
                <c:pt idx="1534">
                  <c:v>-87.899799000000002</c:v>
                </c:pt>
                <c:pt idx="1535">
                  <c:v>-87.899799000000002</c:v>
                </c:pt>
                <c:pt idx="1536">
                  <c:v>-87.899799999999999</c:v>
                </c:pt>
                <c:pt idx="1537">
                  <c:v>-87.899800999999997</c:v>
                </c:pt>
                <c:pt idx="1538">
                  <c:v>-87.899801999999994</c:v>
                </c:pt>
                <c:pt idx="1539">
                  <c:v>-87.899803000000006</c:v>
                </c:pt>
                <c:pt idx="1540">
                  <c:v>-87.899804000000003</c:v>
                </c:pt>
                <c:pt idx="1541">
                  <c:v>-87.899804000000003</c:v>
                </c:pt>
                <c:pt idx="1542">
                  <c:v>-87.899805000000001</c:v>
                </c:pt>
                <c:pt idx="1543">
                  <c:v>-87.899805999999998</c:v>
                </c:pt>
                <c:pt idx="1544">
                  <c:v>-87.899806999999996</c:v>
                </c:pt>
                <c:pt idx="1545">
                  <c:v>-87.899807999999993</c:v>
                </c:pt>
                <c:pt idx="1546">
                  <c:v>-87.899809000000005</c:v>
                </c:pt>
                <c:pt idx="1547">
                  <c:v>-87.899809000000005</c:v>
                </c:pt>
                <c:pt idx="1548">
                  <c:v>-87.899810000000002</c:v>
                </c:pt>
                <c:pt idx="1549">
                  <c:v>-87.899811</c:v>
                </c:pt>
                <c:pt idx="1550">
                  <c:v>-87.899811999999997</c:v>
                </c:pt>
                <c:pt idx="1551">
                  <c:v>-87.899812999999995</c:v>
                </c:pt>
                <c:pt idx="1552">
                  <c:v>-87.899814000000006</c:v>
                </c:pt>
                <c:pt idx="1553">
                  <c:v>-87.899814000000006</c:v>
                </c:pt>
                <c:pt idx="1554">
                  <c:v>-87.899815000000004</c:v>
                </c:pt>
                <c:pt idx="1555">
                  <c:v>-87.899816000000001</c:v>
                </c:pt>
                <c:pt idx="1556">
                  <c:v>-87.899816999999999</c:v>
                </c:pt>
                <c:pt idx="1557">
                  <c:v>-87.899817999999996</c:v>
                </c:pt>
                <c:pt idx="1558">
                  <c:v>-87.899818999999994</c:v>
                </c:pt>
                <c:pt idx="1559">
                  <c:v>-87.899818999999994</c:v>
                </c:pt>
                <c:pt idx="1560">
                  <c:v>-87.899820000000005</c:v>
                </c:pt>
                <c:pt idx="1561">
                  <c:v>-87.899821000000003</c:v>
                </c:pt>
                <c:pt idx="1562">
                  <c:v>-87.899822</c:v>
                </c:pt>
                <c:pt idx="1563">
                  <c:v>-87.899822999999998</c:v>
                </c:pt>
                <c:pt idx="1564">
                  <c:v>-87.899823999999995</c:v>
                </c:pt>
                <c:pt idx="1565">
                  <c:v>-87.899823999999995</c:v>
                </c:pt>
                <c:pt idx="1566">
                  <c:v>-87.899825000000007</c:v>
                </c:pt>
                <c:pt idx="1567">
                  <c:v>-87.899826000000004</c:v>
                </c:pt>
                <c:pt idx="1568">
                  <c:v>-87.899827000000002</c:v>
                </c:pt>
                <c:pt idx="1569">
                  <c:v>-87.899827999999999</c:v>
                </c:pt>
                <c:pt idx="1570">
                  <c:v>-87.899828999999997</c:v>
                </c:pt>
                <c:pt idx="1571">
                  <c:v>-87.899828999999997</c:v>
                </c:pt>
                <c:pt idx="1572">
                  <c:v>-87.899829999999994</c:v>
                </c:pt>
                <c:pt idx="1573">
                  <c:v>-87.899831000000006</c:v>
                </c:pt>
                <c:pt idx="1574">
                  <c:v>-87.899832000000004</c:v>
                </c:pt>
                <c:pt idx="1575">
                  <c:v>-87.899833000000001</c:v>
                </c:pt>
                <c:pt idx="1576">
                  <c:v>-87.899833000000001</c:v>
                </c:pt>
                <c:pt idx="1577">
                  <c:v>-87.899833999999998</c:v>
                </c:pt>
                <c:pt idx="1578">
                  <c:v>-87.899834999999996</c:v>
                </c:pt>
                <c:pt idx="1579">
                  <c:v>-87.899835999999993</c:v>
                </c:pt>
                <c:pt idx="1580">
                  <c:v>-87.899837000000005</c:v>
                </c:pt>
                <c:pt idx="1581">
                  <c:v>-87.899838000000003</c:v>
                </c:pt>
                <c:pt idx="1582">
                  <c:v>-87.899838000000003</c:v>
                </c:pt>
                <c:pt idx="1583">
                  <c:v>-87.899839</c:v>
                </c:pt>
                <c:pt idx="1584">
                  <c:v>-87.899839999999998</c:v>
                </c:pt>
                <c:pt idx="1585">
                  <c:v>-87.899840999999995</c:v>
                </c:pt>
                <c:pt idx="1586">
                  <c:v>-87.899842000000007</c:v>
                </c:pt>
                <c:pt idx="1587">
                  <c:v>-87.899843000000004</c:v>
                </c:pt>
                <c:pt idx="1588">
                  <c:v>-87.899843000000004</c:v>
                </c:pt>
                <c:pt idx="1589">
                  <c:v>-87.899844000000002</c:v>
                </c:pt>
                <c:pt idx="1590">
                  <c:v>-87.899844999999999</c:v>
                </c:pt>
                <c:pt idx="1591">
                  <c:v>-87.899845999999997</c:v>
                </c:pt>
                <c:pt idx="1592">
                  <c:v>-87.899846999999994</c:v>
                </c:pt>
                <c:pt idx="1593">
                  <c:v>-87.899846999999994</c:v>
                </c:pt>
                <c:pt idx="1594">
                  <c:v>-87.899848000000006</c:v>
                </c:pt>
                <c:pt idx="1595">
                  <c:v>-87.899849000000003</c:v>
                </c:pt>
                <c:pt idx="1596">
                  <c:v>-87.899850000000001</c:v>
                </c:pt>
                <c:pt idx="1597">
                  <c:v>-87.899850999999998</c:v>
                </c:pt>
                <c:pt idx="1598">
                  <c:v>-87.899851999999996</c:v>
                </c:pt>
                <c:pt idx="1599">
                  <c:v>-87.899851999999996</c:v>
                </c:pt>
                <c:pt idx="1600">
                  <c:v>-87.899852999999993</c:v>
                </c:pt>
                <c:pt idx="1601">
                  <c:v>-87.899854000000005</c:v>
                </c:pt>
                <c:pt idx="1602">
                  <c:v>-87.899855000000002</c:v>
                </c:pt>
                <c:pt idx="1603">
                  <c:v>-87.899856</c:v>
                </c:pt>
                <c:pt idx="1604">
                  <c:v>-87.899856</c:v>
                </c:pt>
                <c:pt idx="1605">
                  <c:v>-87.899856999999997</c:v>
                </c:pt>
                <c:pt idx="1606">
                  <c:v>-87.899857999999995</c:v>
                </c:pt>
                <c:pt idx="1607">
                  <c:v>-87.899859000000006</c:v>
                </c:pt>
                <c:pt idx="1608">
                  <c:v>-87.899860000000004</c:v>
                </c:pt>
                <c:pt idx="1609">
                  <c:v>-87.899861000000001</c:v>
                </c:pt>
                <c:pt idx="1610">
                  <c:v>-87.899861000000001</c:v>
                </c:pt>
                <c:pt idx="1611">
                  <c:v>-87.899861999999999</c:v>
                </c:pt>
                <c:pt idx="1612">
                  <c:v>-87.899862999999996</c:v>
                </c:pt>
                <c:pt idx="1613">
                  <c:v>-87.899863999999994</c:v>
                </c:pt>
                <c:pt idx="1614">
                  <c:v>-87.899865000000005</c:v>
                </c:pt>
                <c:pt idx="1615">
                  <c:v>-87.899865000000005</c:v>
                </c:pt>
                <c:pt idx="1616">
                  <c:v>-87.899866000000003</c:v>
                </c:pt>
                <c:pt idx="1617">
                  <c:v>-87.899867</c:v>
                </c:pt>
                <c:pt idx="1618">
                  <c:v>-87.899867999999998</c:v>
                </c:pt>
                <c:pt idx="1619">
                  <c:v>-87.899868999999995</c:v>
                </c:pt>
                <c:pt idx="1620">
                  <c:v>-87.899868999999995</c:v>
                </c:pt>
                <c:pt idx="1621">
                  <c:v>-87.899870000000007</c:v>
                </c:pt>
                <c:pt idx="1622">
                  <c:v>-87.899871000000005</c:v>
                </c:pt>
                <c:pt idx="1623">
                  <c:v>-87.899872000000002</c:v>
                </c:pt>
                <c:pt idx="1624">
                  <c:v>-87.899872999999999</c:v>
                </c:pt>
                <c:pt idx="1625">
                  <c:v>-87.899873999999997</c:v>
                </c:pt>
                <c:pt idx="1626">
                  <c:v>-87.899873999999997</c:v>
                </c:pt>
                <c:pt idx="1627">
                  <c:v>-87.899874999999994</c:v>
                </c:pt>
                <c:pt idx="1628">
                  <c:v>-87.899876000000006</c:v>
                </c:pt>
                <c:pt idx="1629">
                  <c:v>-87.899877000000004</c:v>
                </c:pt>
                <c:pt idx="1630">
                  <c:v>-87.899878000000001</c:v>
                </c:pt>
                <c:pt idx="1631">
                  <c:v>-87.899878000000001</c:v>
                </c:pt>
                <c:pt idx="1632">
                  <c:v>-87.899878999999999</c:v>
                </c:pt>
                <c:pt idx="1633">
                  <c:v>-87.899879999999996</c:v>
                </c:pt>
                <c:pt idx="1634">
                  <c:v>-87.899880999999993</c:v>
                </c:pt>
                <c:pt idx="1635">
                  <c:v>-87.899882000000005</c:v>
                </c:pt>
                <c:pt idx="1636">
                  <c:v>-87.899882000000005</c:v>
                </c:pt>
                <c:pt idx="1637">
                  <c:v>-87.899883000000003</c:v>
                </c:pt>
                <c:pt idx="1638">
                  <c:v>-87.899884</c:v>
                </c:pt>
                <c:pt idx="1639">
                  <c:v>-87.899884999999998</c:v>
                </c:pt>
                <c:pt idx="1640">
                  <c:v>-87.899885999999995</c:v>
                </c:pt>
                <c:pt idx="1641">
                  <c:v>-87.899887000000007</c:v>
                </c:pt>
                <c:pt idx="1642">
                  <c:v>-87.899887000000007</c:v>
                </c:pt>
                <c:pt idx="1643">
                  <c:v>-87.899888000000004</c:v>
                </c:pt>
                <c:pt idx="1644">
                  <c:v>-87.899889000000002</c:v>
                </c:pt>
                <c:pt idx="1645">
                  <c:v>-87.899889999999999</c:v>
                </c:pt>
                <c:pt idx="1646">
                  <c:v>-87.899890999999997</c:v>
                </c:pt>
                <c:pt idx="1647">
                  <c:v>-87.899890999999997</c:v>
                </c:pt>
                <c:pt idx="1648">
                  <c:v>-87.899891999999994</c:v>
                </c:pt>
                <c:pt idx="1649">
                  <c:v>-87.899893000000006</c:v>
                </c:pt>
                <c:pt idx="1650">
                  <c:v>-87.899894000000003</c:v>
                </c:pt>
                <c:pt idx="1651">
                  <c:v>-87.899895000000001</c:v>
                </c:pt>
                <c:pt idx="1652">
                  <c:v>-87.899895000000001</c:v>
                </c:pt>
                <c:pt idx="1653">
                  <c:v>-87.899895999999998</c:v>
                </c:pt>
                <c:pt idx="1654">
                  <c:v>-87.899896999999996</c:v>
                </c:pt>
                <c:pt idx="1655">
                  <c:v>-87.899897999999993</c:v>
                </c:pt>
                <c:pt idx="1656">
                  <c:v>-87.899899000000005</c:v>
                </c:pt>
                <c:pt idx="1657">
                  <c:v>-87.899899000000005</c:v>
                </c:pt>
                <c:pt idx="1658">
                  <c:v>-87.899900000000002</c:v>
                </c:pt>
                <c:pt idx="1659">
                  <c:v>-87.899901</c:v>
                </c:pt>
                <c:pt idx="1660">
                  <c:v>-87.899901999999997</c:v>
                </c:pt>
                <c:pt idx="1661">
                  <c:v>-87.899902999999995</c:v>
                </c:pt>
                <c:pt idx="1662">
                  <c:v>-87.899902999999995</c:v>
                </c:pt>
                <c:pt idx="1663">
                  <c:v>-87.899904000000006</c:v>
                </c:pt>
                <c:pt idx="1664">
                  <c:v>-87.899905000000004</c:v>
                </c:pt>
                <c:pt idx="1665">
                  <c:v>-87.899906000000001</c:v>
                </c:pt>
                <c:pt idx="1666">
                  <c:v>-87.899906999999999</c:v>
                </c:pt>
                <c:pt idx="1667">
                  <c:v>-87.899906999999999</c:v>
                </c:pt>
                <c:pt idx="1668">
                  <c:v>-87.899907999999996</c:v>
                </c:pt>
                <c:pt idx="1669">
                  <c:v>-87.899908999999994</c:v>
                </c:pt>
                <c:pt idx="1670">
                  <c:v>-87.899910000000006</c:v>
                </c:pt>
                <c:pt idx="1671">
                  <c:v>-87.899911000000003</c:v>
                </c:pt>
                <c:pt idx="1672">
                  <c:v>-87.899911000000003</c:v>
                </c:pt>
                <c:pt idx="1673">
                  <c:v>-87.899912</c:v>
                </c:pt>
                <c:pt idx="1674">
                  <c:v>-87.899912999999998</c:v>
                </c:pt>
                <c:pt idx="1675">
                  <c:v>-87.899913999999995</c:v>
                </c:pt>
                <c:pt idx="1676">
                  <c:v>-87.899914999999993</c:v>
                </c:pt>
                <c:pt idx="1677">
                  <c:v>-87.899914999999993</c:v>
                </c:pt>
                <c:pt idx="1678">
                  <c:v>-87.899916000000005</c:v>
                </c:pt>
                <c:pt idx="1679">
                  <c:v>-87.899917000000002</c:v>
                </c:pt>
                <c:pt idx="1680">
                  <c:v>-87.899918</c:v>
                </c:pt>
                <c:pt idx="1681">
                  <c:v>-87.899918999999997</c:v>
                </c:pt>
                <c:pt idx="1682">
                  <c:v>-87.899918999999997</c:v>
                </c:pt>
                <c:pt idx="1683">
                  <c:v>-87.899919999999995</c:v>
                </c:pt>
                <c:pt idx="1684">
                  <c:v>-87.899921000000006</c:v>
                </c:pt>
                <c:pt idx="1685">
                  <c:v>-87.899922000000004</c:v>
                </c:pt>
                <c:pt idx="1686">
                  <c:v>-87.899923000000001</c:v>
                </c:pt>
                <c:pt idx="1687">
                  <c:v>-87.899923000000001</c:v>
                </c:pt>
                <c:pt idx="1688">
                  <c:v>-87.899923999999999</c:v>
                </c:pt>
                <c:pt idx="1689">
                  <c:v>-87.899924999999996</c:v>
                </c:pt>
                <c:pt idx="1690">
                  <c:v>-87.899925999999994</c:v>
                </c:pt>
                <c:pt idx="1691">
                  <c:v>-87.899927000000005</c:v>
                </c:pt>
                <c:pt idx="1692">
                  <c:v>-87.899927000000005</c:v>
                </c:pt>
                <c:pt idx="1693">
                  <c:v>-87.899928000000003</c:v>
                </c:pt>
                <c:pt idx="1694">
                  <c:v>-87.899929</c:v>
                </c:pt>
                <c:pt idx="1695">
                  <c:v>-87.899929999999998</c:v>
                </c:pt>
                <c:pt idx="1696">
                  <c:v>-87.899930999999995</c:v>
                </c:pt>
                <c:pt idx="1697">
                  <c:v>-87.899930999999995</c:v>
                </c:pt>
                <c:pt idx="1698">
                  <c:v>-87.899932000000007</c:v>
                </c:pt>
                <c:pt idx="1699">
                  <c:v>-87.899933000000004</c:v>
                </c:pt>
                <c:pt idx="1700">
                  <c:v>-87.899934000000002</c:v>
                </c:pt>
                <c:pt idx="1701">
                  <c:v>-87.899934999999999</c:v>
                </c:pt>
                <c:pt idx="1702">
                  <c:v>-87.899934999999999</c:v>
                </c:pt>
                <c:pt idx="1703">
                  <c:v>-87.899935999999997</c:v>
                </c:pt>
                <c:pt idx="1704">
                  <c:v>-87.899936999999994</c:v>
                </c:pt>
                <c:pt idx="1705">
                  <c:v>-87.899938000000006</c:v>
                </c:pt>
                <c:pt idx="1706">
                  <c:v>-87.899939000000003</c:v>
                </c:pt>
                <c:pt idx="1707">
                  <c:v>-87.899939000000003</c:v>
                </c:pt>
                <c:pt idx="1708">
                  <c:v>-87.899940000000001</c:v>
                </c:pt>
                <c:pt idx="1709">
                  <c:v>-87.899940999999998</c:v>
                </c:pt>
                <c:pt idx="1710">
                  <c:v>-87.899941999999996</c:v>
                </c:pt>
                <c:pt idx="1711">
                  <c:v>-87.899942999999993</c:v>
                </c:pt>
                <c:pt idx="1712">
                  <c:v>-87.899942999999993</c:v>
                </c:pt>
                <c:pt idx="1713">
                  <c:v>-87.899944000000005</c:v>
                </c:pt>
                <c:pt idx="1714">
                  <c:v>-87.899945000000002</c:v>
                </c:pt>
                <c:pt idx="1715">
                  <c:v>-87.899946</c:v>
                </c:pt>
                <c:pt idx="1716">
                  <c:v>-87.899946999999997</c:v>
                </c:pt>
                <c:pt idx="1717">
                  <c:v>-87.899946999999997</c:v>
                </c:pt>
                <c:pt idx="1718">
                  <c:v>-87.899947999999995</c:v>
                </c:pt>
                <c:pt idx="1719">
                  <c:v>-87.899949000000007</c:v>
                </c:pt>
                <c:pt idx="1720">
                  <c:v>-87.899950000000004</c:v>
                </c:pt>
                <c:pt idx="1721">
                  <c:v>-87.899950000000004</c:v>
                </c:pt>
                <c:pt idx="1722">
                  <c:v>-87.899951000000001</c:v>
                </c:pt>
                <c:pt idx="1723">
                  <c:v>-87.899951999999999</c:v>
                </c:pt>
                <c:pt idx="1724">
                  <c:v>-87.899952999999996</c:v>
                </c:pt>
                <c:pt idx="1725">
                  <c:v>-87.899953999999994</c:v>
                </c:pt>
                <c:pt idx="1726">
                  <c:v>-87.899953999999994</c:v>
                </c:pt>
                <c:pt idx="1727">
                  <c:v>-87.899955000000006</c:v>
                </c:pt>
                <c:pt idx="1728">
                  <c:v>-87.899956000000003</c:v>
                </c:pt>
                <c:pt idx="1729">
                  <c:v>-87.899957000000001</c:v>
                </c:pt>
                <c:pt idx="1730">
                  <c:v>-87.899957999999998</c:v>
                </c:pt>
                <c:pt idx="1731">
                  <c:v>-87.899957999999998</c:v>
                </c:pt>
                <c:pt idx="1732">
                  <c:v>-87.899958999999996</c:v>
                </c:pt>
                <c:pt idx="1733">
                  <c:v>-87.899959999999993</c:v>
                </c:pt>
                <c:pt idx="1734">
                  <c:v>-87.899961000000005</c:v>
                </c:pt>
                <c:pt idx="1735">
                  <c:v>-87.899962000000002</c:v>
                </c:pt>
                <c:pt idx="1736">
                  <c:v>-87.899962000000002</c:v>
                </c:pt>
                <c:pt idx="1737">
                  <c:v>-87.899963</c:v>
                </c:pt>
                <c:pt idx="1738">
                  <c:v>-87.899963999999997</c:v>
                </c:pt>
                <c:pt idx="1739">
                  <c:v>-87.899964999999995</c:v>
                </c:pt>
                <c:pt idx="1740">
                  <c:v>-87.899964999999995</c:v>
                </c:pt>
                <c:pt idx="1741">
                  <c:v>-87.899966000000006</c:v>
                </c:pt>
                <c:pt idx="1742">
                  <c:v>-87.899967000000004</c:v>
                </c:pt>
                <c:pt idx="1743">
                  <c:v>-87.899968000000001</c:v>
                </c:pt>
                <c:pt idx="1744">
                  <c:v>-87.899968999999999</c:v>
                </c:pt>
                <c:pt idx="1745">
                  <c:v>-87.899968999999999</c:v>
                </c:pt>
                <c:pt idx="1746">
                  <c:v>-87.899969999999996</c:v>
                </c:pt>
                <c:pt idx="1747">
                  <c:v>-87.899970999999994</c:v>
                </c:pt>
                <c:pt idx="1748">
                  <c:v>-87.899972000000005</c:v>
                </c:pt>
                <c:pt idx="1749">
                  <c:v>-87.899973000000003</c:v>
                </c:pt>
                <c:pt idx="1750">
                  <c:v>-87.899973000000003</c:v>
                </c:pt>
                <c:pt idx="1751">
                  <c:v>-87.899974</c:v>
                </c:pt>
                <c:pt idx="1752">
                  <c:v>-87.899974999999998</c:v>
                </c:pt>
                <c:pt idx="1753">
                  <c:v>-87.899975999999995</c:v>
                </c:pt>
                <c:pt idx="1754">
                  <c:v>-87.899975999999995</c:v>
                </c:pt>
                <c:pt idx="1755">
                  <c:v>-87.899977000000007</c:v>
                </c:pt>
                <c:pt idx="1756">
                  <c:v>-87.899978000000004</c:v>
                </c:pt>
                <c:pt idx="1757">
                  <c:v>-87.899979000000002</c:v>
                </c:pt>
                <c:pt idx="1758">
                  <c:v>-87.899979999999999</c:v>
                </c:pt>
                <c:pt idx="1759">
                  <c:v>-87.899979999999999</c:v>
                </c:pt>
                <c:pt idx="1760">
                  <c:v>-87.899980999999997</c:v>
                </c:pt>
                <c:pt idx="1761">
                  <c:v>-87.899981999999994</c:v>
                </c:pt>
                <c:pt idx="1762">
                  <c:v>-87.899983000000006</c:v>
                </c:pt>
                <c:pt idx="1763">
                  <c:v>-87.899984000000003</c:v>
                </c:pt>
                <c:pt idx="1764">
                  <c:v>-87.899984000000003</c:v>
                </c:pt>
                <c:pt idx="1765">
                  <c:v>-87.899985000000001</c:v>
                </c:pt>
                <c:pt idx="1766">
                  <c:v>-87.899985999999998</c:v>
                </c:pt>
                <c:pt idx="1767">
                  <c:v>-87.899986999999996</c:v>
                </c:pt>
                <c:pt idx="1768">
                  <c:v>-87.899986999999996</c:v>
                </c:pt>
                <c:pt idx="1769">
                  <c:v>-87.899987999999993</c:v>
                </c:pt>
                <c:pt idx="1770">
                  <c:v>-87.899989000000005</c:v>
                </c:pt>
                <c:pt idx="1771">
                  <c:v>-87.899990000000003</c:v>
                </c:pt>
                <c:pt idx="1772">
                  <c:v>-87.899991</c:v>
                </c:pt>
                <c:pt idx="1773">
                  <c:v>-87.899991</c:v>
                </c:pt>
                <c:pt idx="1774">
                  <c:v>-87.899991999999997</c:v>
                </c:pt>
                <c:pt idx="1775">
                  <c:v>-87.899992999999995</c:v>
                </c:pt>
                <c:pt idx="1776">
                  <c:v>-87.899994000000007</c:v>
                </c:pt>
                <c:pt idx="1777">
                  <c:v>-87.899994000000007</c:v>
                </c:pt>
                <c:pt idx="1778">
                  <c:v>-87.899995000000004</c:v>
                </c:pt>
                <c:pt idx="1779">
                  <c:v>-87.899996000000002</c:v>
                </c:pt>
                <c:pt idx="1780">
                  <c:v>-87.899996999999999</c:v>
                </c:pt>
                <c:pt idx="1781">
                  <c:v>-87.899997999999997</c:v>
                </c:pt>
                <c:pt idx="1782">
                  <c:v>-87.899997999999997</c:v>
                </c:pt>
                <c:pt idx="1783">
                  <c:v>-87.899998999999994</c:v>
                </c:pt>
                <c:pt idx="1784">
                  <c:v>-87.9</c:v>
                </c:pt>
                <c:pt idx="1785">
                  <c:v>-87.900001000000003</c:v>
                </c:pt>
                <c:pt idx="1786">
                  <c:v>-87.900001000000003</c:v>
                </c:pt>
                <c:pt idx="1787">
                  <c:v>-87.900002000000001</c:v>
                </c:pt>
                <c:pt idx="1788">
                  <c:v>-87.900002999999998</c:v>
                </c:pt>
                <c:pt idx="1789">
                  <c:v>-87.900003999999996</c:v>
                </c:pt>
                <c:pt idx="1790">
                  <c:v>-87.900004999999993</c:v>
                </c:pt>
                <c:pt idx="1791">
                  <c:v>-87.900004999999993</c:v>
                </c:pt>
                <c:pt idx="1792">
                  <c:v>-87.900006000000005</c:v>
                </c:pt>
                <c:pt idx="1793">
                  <c:v>-87.900007000000002</c:v>
                </c:pt>
                <c:pt idx="1794">
                  <c:v>-87.900008</c:v>
                </c:pt>
                <c:pt idx="1795">
                  <c:v>-87.900008</c:v>
                </c:pt>
                <c:pt idx="1796">
                  <c:v>-87.900008999999997</c:v>
                </c:pt>
                <c:pt idx="1797">
                  <c:v>-87.900009999999995</c:v>
                </c:pt>
                <c:pt idx="1798">
                  <c:v>-87.900011000000006</c:v>
                </c:pt>
                <c:pt idx="1799">
                  <c:v>-87.900012000000004</c:v>
                </c:pt>
                <c:pt idx="1800">
                  <c:v>-87.900012000000004</c:v>
                </c:pt>
                <c:pt idx="1801">
                  <c:v>-87.900013000000001</c:v>
                </c:pt>
                <c:pt idx="1802">
                  <c:v>-87.900013999999999</c:v>
                </c:pt>
                <c:pt idx="1803">
                  <c:v>-87.900014999999996</c:v>
                </c:pt>
                <c:pt idx="1804">
                  <c:v>-87.900014999999996</c:v>
                </c:pt>
                <c:pt idx="1805">
                  <c:v>-87.900015999999994</c:v>
                </c:pt>
                <c:pt idx="1806">
                  <c:v>-87.900017000000005</c:v>
                </c:pt>
                <c:pt idx="1807">
                  <c:v>-87.900018000000003</c:v>
                </c:pt>
                <c:pt idx="1808">
                  <c:v>-87.900018000000003</c:v>
                </c:pt>
                <c:pt idx="1809">
                  <c:v>-87.900019</c:v>
                </c:pt>
                <c:pt idx="1810">
                  <c:v>-87.900019999999998</c:v>
                </c:pt>
                <c:pt idx="1811">
                  <c:v>-87.900020999999995</c:v>
                </c:pt>
                <c:pt idx="1812">
                  <c:v>-87.900022000000007</c:v>
                </c:pt>
                <c:pt idx="1813">
                  <c:v>-87.900022000000007</c:v>
                </c:pt>
                <c:pt idx="1814">
                  <c:v>-87.900023000000004</c:v>
                </c:pt>
                <c:pt idx="1815">
                  <c:v>-87.900024000000002</c:v>
                </c:pt>
                <c:pt idx="1816">
                  <c:v>-87.900024999999999</c:v>
                </c:pt>
                <c:pt idx="1817">
                  <c:v>-87.900024999999999</c:v>
                </c:pt>
                <c:pt idx="1818">
                  <c:v>-87.900025999999997</c:v>
                </c:pt>
                <c:pt idx="1819">
                  <c:v>-87.900026999999994</c:v>
                </c:pt>
                <c:pt idx="1820">
                  <c:v>-87.900028000000006</c:v>
                </c:pt>
                <c:pt idx="1821">
                  <c:v>-87.900029000000004</c:v>
                </c:pt>
                <c:pt idx="1822">
                  <c:v>-87.900029000000004</c:v>
                </c:pt>
                <c:pt idx="1823">
                  <c:v>-87.900030000000001</c:v>
                </c:pt>
                <c:pt idx="1824">
                  <c:v>-87.900030999999998</c:v>
                </c:pt>
                <c:pt idx="1825">
                  <c:v>-87.900031999999996</c:v>
                </c:pt>
                <c:pt idx="1826">
                  <c:v>-87.900031999999996</c:v>
                </c:pt>
                <c:pt idx="1827">
                  <c:v>-87.900032999999993</c:v>
                </c:pt>
                <c:pt idx="1828">
                  <c:v>-87.900034000000005</c:v>
                </c:pt>
                <c:pt idx="1829">
                  <c:v>-87.900035000000003</c:v>
                </c:pt>
                <c:pt idx="1830">
                  <c:v>-87.900035000000003</c:v>
                </c:pt>
                <c:pt idx="1831">
                  <c:v>-87.900036</c:v>
                </c:pt>
                <c:pt idx="1832">
                  <c:v>-87.900036999999998</c:v>
                </c:pt>
                <c:pt idx="1833">
                  <c:v>-87.900037999999995</c:v>
                </c:pt>
                <c:pt idx="1834">
                  <c:v>-87.900039000000007</c:v>
                </c:pt>
                <c:pt idx="1835">
                  <c:v>-87.900039000000007</c:v>
                </c:pt>
                <c:pt idx="1836">
                  <c:v>-87.900040000000004</c:v>
                </c:pt>
                <c:pt idx="1837">
                  <c:v>-87.900041000000002</c:v>
                </c:pt>
                <c:pt idx="1838">
                  <c:v>-87.900041999999999</c:v>
                </c:pt>
                <c:pt idx="1839">
                  <c:v>-87.900041999999999</c:v>
                </c:pt>
                <c:pt idx="1840">
                  <c:v>-87.900042999999997</c:v>
                </c:pt>
                <c:pt idx="1841">
                  <c:v>-87.900043999999994</c:v>
                </c:pt>
                <c:pt idx="1842">
                  <c:v>-87.900045000000006</c:v>
                </c:pt>
                <c:pt idx="1843">
                  <c:v>-87.900045000000006</c:v>
                </c:pt>
                <c:pt idx="1844">
                  <c:v>-87.900046000000003</c:v>
                </c:pt>
                <c:pt idx="1845">
                  <c:v>-87.900047000000001</c:v>
                </c:pt>
                <c:pt idx="1846">
                  <c:v>-87.900047999999998</c:v>
                </c:pt>
                <c:pt idx="1847">
                  <c:v>-87.900047999999998</c:v>
                </c:pt>
                <c:pt idx="1848">
                  <c:v>-87.900048999999996</c:v>
                </c:pt>
                <c:pt idx="1849">
                  <c:v>-87.900049999999993</c:v>
                </c:pt>
                <c:pt idx="1850">
                  <c:v>-87.900051000000005</c:v>
                </c:pt>
                <c:pt idx="1851">
                  <c:v>-87.900052000000002</c:v>
                </c:pt>
                <c:pt idx="1852">
                  <c:v>-87.900052000000002</c:v>
                </c:pt>
                <c:pt idx="1853">
                  <c:v>-87.900053</c:v>
                </c:pt>
                <c:pt idx="1854">
                  <c:v>-87.900053999999997</c:v>
                </c:pt>
                <c:pt idx="1855">
                  <c:v>-87.900054999999995</c:v>
                </c:pt>
                <c:pt idx="1856">
                  <c:v>-87.900054999999995</c:v>
                </c:pt>
                <c:pt idx="1857">
                  <c:v>-87.900056000000006</c:v>
                </c:pt>
                <c:pt idx="1858">
                  <c:v>-87.900057000000004</c:v>
                </c:pt>
                <c:pt idx="1859">
                  <c:v>-87.900058000000001</c:v>
                </c:pt>
                <c:pt idx="1860">
                  <c:v>-87.900058000000001</c:v>
                </c:pt>
                <c:pt idx="1861">
                  <c:v>-87.900058999999999</c:v>
                </c:pt>
                <c:pt idx="1862">
                  <c:v>-87.900059999999996</c:v>
                </c:pt>
                <c:pt idx="1863">
                  <c:v>-87.900060999999994</c:v>
                </c:pt>
                <c:pt idx="1864">
                  <c:v>-87.900060999999994</c:v>
                </c:pt>
                <c:pt idx="1865">
                  <c:v>-87.900062000000005</c:v>
                </c:pt>
                <c:pt idx="1866">
                  <c:v>-87.900063000000003</c:v>
                </c:pt>
                <c:pt idx="1867">
                  <c:v>-87.900064</c:v>
                </c:pt>
                <c:pt idx="1868">
                  <c:v>-87.900064</c:v>
                </c:pt>
                <c:pt idx="1869">
                  <c:v>-87.900064999999998</c:v>
                </c:pt>
                <c:pt idx="1870">
                  <c:v>-87.900065999999995</c:v>
                </c:pt>
                <c:pt idx="1871">
                  <c:v>-87.900067000000007</c:v>
                </c:pt>
                <c:pt idx="1872">
                  <c:v>-87.900068000000005</c:v>
                </c:pt>
                <c:pt idx="1873">
                  <c:v>-87.900068000000005</c:v>
                </c:pt>
                <c:pt idx="1874">
                  <c:v>-87.900069000000002</c:v>
                </c:pt>
                <c:pt idx="1875">
                  <c:v>-87.900069999999999</c:v>
                </c:pt>
                <c:pt idx="1876">
                  <c:v>-87.900070999999997</c:v>
                </c:pt>
                <c:pt idx="1877">
                  <c:v>-87.900070999999997</c:v>
                </c:pt>
                <c:pt idx="1878">
                  <c:v>-87.900071999999994</c:v>
                </c:pt>
                <c:pt idx="1879">
                  <c:v>-87.900073000000006</c:v>
                </c:pt>
                <c:pt idx="1880">
                  <c:v>-87.900074000000004</c:v>
                </c:pt>
                <c:pt idx="1881">
                  <c:v>-87.900074000000004</c:v>
                </c:pt>
                <c:pt idx="1882">
                  <c:v>-87.900075000000001</c:v>
                </c:pt>
                <c:pt idx="1883">
                  <c:v>-87.900075999999999</c:v>
                </c:pt>
                <c:pt idx="1884">
                  <c:v>-87.900076999999996</c:v>
                </c:pt>
                <c:pt idx="1885">
                  <c:v>-87.900076999999996</c:v>
                </c:pt>
                <c:pt idx="1886">
                  <c:v>-87.900077999999993</c:v>
                </c:pt>
                <c:pt idx="1887">
                  <c:v>-87.900079000000005</c:v>
                </c:pt>
                <c:pt idx="1888">
                  <c:v>-87.900080000000003</c:v>
                </c:pt>
                <c:pt idx="1889">
                  <c:v>-87.900080000000003</c:v>
                </c:pt>
                <c:pt idx="1890">
                  <c:v>-87.900081</c:v>
                </c:pt>
                <c:pt idx="1891">
                  <c:v>-87.900081999999998</c:v>
                </c:pt>
                <c:pt idx="1892">
                  <c:v>-87.900082999999995</c:v>
                </c:pt>
                <c:pt idx="1893">
                  <c:v>-87.900082999999995</c:v>
                </c:pt>
                <c:pt idx="1894">
                  <c:v>-87.900084000000007</c:v>
                </c:pt>
                <c:pt idx="1895">
                  <c:v>-87.900085000000004</c:v>
                </c:pt>
                <c:pt idx="1896">
                  <c:v>-87.900086000000002</c:v>
                </c:pt>
                <c:pt idx="1897">
                  <c:v>-87.900086000000002</c:v>
                </c:pt>
                <c:pt idx="1898">
                  <c:v>-87.900086999999999</c:v>
                </c:pt>
                <c:pt idx="1899">
                  <c:v>-87.900087999999997</c:v>
                </c:pt>
                <c:pt idx="1900">
                  <c:v>-87.900088999999994</c:v>
                </c:pt>
                <c:pt idx="1901">
                  <c:v>-87.900088999999994</c:v>
                </c:pt>
                <c:pt idx="1902">
                  <c:v>-87.900090000000006</c:v>
                </c:pt>
                <c:pt idx="1903">
                  <c:v>-87.900091000000003</c:v>
                </c:pt>
                <c:pt idx="1904">
                  <c:v>-87.900092000000001</c:v>
                </c:pt>
                <c:pt idx="1905">
                  <c:v>-87.900092999999998</c:v>
                </c:pt>
                <c:pt idx="1906">
                  <c:v>-87.900092999999998</c:v>
                </c:pt>
                <c:pt idx="1907">
                  <c:v>-87.900093999999996</c:v>
                </c:pt>
                <c:pt idx="1908">
                  <c:v>-87.900094999999993</c:v>
                </c:pt>
                <c:pt idx="1909">
                  <c:v>-87.900096000000005</c:v>
                </c:pt>
                <c:pt idx="1910">
                  <c:v>-87.900096000000005</c:v>
                </c:pt>
                <c:pt idx="1911">
                  <c:v>-87.900097000000002</c:v>
                </c:pt>
                <c:pt idx="1912">
                  <c:v>-87.900098</c:v>
                </c:pt>
                <c:pt idx="1913">
                  <c:v>-87.900098999999997</c:v>
                </c:pt>
                <c:pt idx="1914">
                  <c:v>-87.900098999999997</c:v>
                </c:pt>
                <c:pt idx="1915">
                  <c:v>-87.900099999999995</c:v>
                </c:pt>
                <c:pt idx="1916">
                  <c:v>-87.900101000000006</c:v>
                </c:pt>
                <c:pt idx="1917">
                  <c:v>-87.900102000000004</c:v>
                </c:pt>
                <c:pt idx="1918">
                  <c:v>-87.900102000000004</c:v>
                </c:pt>
                <c:pt idx="1919">
                  <c:v>-87.900103000000001</c:v>
                </c:pt>
                <c:pt idx="1920">
                  <c:v>-87.900103999999999</c:v>
                </c:pt>
                <c:pt idx="1921">
                  <c:v>-87.900104999999996</c:v>
                </c:pt>
                <c:pt idx="1922">
                  <c:v>-87.900104999999996</c:v>
                </c:pt>
                <c:pt idx="1923">
                  <c:v>-87.900105999999994</c:v>
                </c:pt>
                <c:pt idx="1924">
                  <c:v>-87.900107000000006</c:v>
                </c:pt>
                <c:pt idx="1925">
                  <c:v>-87.900108000000003</c:v>
                </c:pt>
                <c:pt idx="1926">
                  <c:v>-87.900108000000003</c:v>
                </c:pt>
                <c:pt idx="1927">
                  <c:v>-87.900109</c:v>
                </c:pt>
                <c:pt idx="1928">
                  <c:v>-87.900109999999998</c:v>
                </c:pt>
                <c:pt idx="1929">
                  <c:v>-87.900110999999995</c:v>
                </c:pt>
                <c:pt idx="1930">
                  <c:v>-87.900110999999995</c:v>
                </c:pt>
                <c:pt idx="1931">
                  <c:v>-87.900111999999993</c:v>
                </c:pt>
                <c:pt idx="1932">
                  <c:v>-87.900113000000005</c:v>
                </c:pt>
                <c:pt idx="1933">
                  <c:v>-87.900114000000002</c:v>
                </c:pt>
                <c:pt idx="1934">
                  <c:v>-87.900114000000002</c:v>
                </c:pt>
                <c:pt idx="1935">
                  <c:v>-87.900115</c:v>
                </c:pt>
                <c:pt idx="1936">
                  <c:v>-87.900115999999997</c:v>
                </c:pt>
                <c:pt idx="1937">
                  <c:v>-87.900116999999995</c:v>
                </c:pt>
                <c:pt idx="1938">
                  <c:v>-87.900116999999995</c:v>
                </c:pt>
                <c:pt idx="1939">
                  <c:v>-87.900118000000006</c:v>
                </c:pt>
                <c:pt idx="1940">
                  <c:v>-87.900119000000004</c:v>
                </c:pt>
                <c:pt idx="1941">
                  <c:v>-87.900120000000001</c:v>
                </c:pt>
                <c:pt idx="1942">
                  <c:v>-87.900120000000001</c:v>
                </c:pt>
                <c:pt idx="1943">
                  <c:v>-87.900120999999999</c:v>
                </c:pt>
                <c:pt idx="1944">
                  <c:v>-87.900121999999996</c:v>
                </c:pt>
                <c:pt idx="1945">
                  <c:v>-87.900122999999994</c:v>
                </c:pt>
                <c:pt idx="1946">
                  <c:v>-87.900122999999994</c:v>
                </c:pt>
                <c:pt idx="1947">
                  <c:v>-87.900124000000005</c:v>
                </c:pt>
                <c:pt idx="1948">
                  <c:v>-87.900125000000003</c:v>
                </c:pt>
                <c:pt idx="1949">
                  <c:v>-87.900125000000003</c:v>
                </c:pt>
                <c:pt idx="1950">
                  <c:v>-87.900126</c:v>
                </c:pt>
                <c:pt idx="1951">
                  <c:v>-87.900126999999998</c:v>
                </c:pt>
                <c:pt idx="1952">
                  <c:v>-87.900127999999995</c:v>
                </c:pt>
                <c:pt idx="1953">
                  <c:v>-87.900127999999995</c:v>
                </c:pt>
                <c:pt idx="1954">
                  <c:v>-87.900129000000007</c:v>
                </c:pt>
                <c:pt idx="1955">
                  <c:v>-87.900130000000004</c:v>
                </c:pt>
                <c:pt idx="1956">
                  <c:v>-87.900131000000002</c:v>
                </c:pt>
                <c:pt idx="1957">
                  <c:v>-87.900131000000002</c:v>
                </c:pt>
                <c:pt idx="1958">
                  <c:v>-87.900131999999999</c:v>
                </c:pt>
                <c:pt idx="1959">
                  <c:v>-87.900132999999997</c:v>
                </c:pt>
                <c:pt idx="1960">
                  <c:v>-87.900133999999994</c:v>
                </c:pt>
                <c:pt idx="1961">
                  <c:v>-87.900133999999994</c:v>
                </c:pt>
                <c:pt idx="1962">
                  <c:v>-87.900135000000006</c:v>
                </c:pt>
                <c:pt idx="1963">
                  <c:v>-87.900136000000003</c:v>
                </c:pt>
                <c:pt idx="1964">
                  <c:v>-87.900137000000001</c:v>
                </c:pt>
                <c:pt idx="1965">
                  <c:v>-87.900137000000001</c:v>
                </c:pt>
                <c:pt idx="1966">
                  <c:v>-87.900137999999998</c:v>
                </c:pt>
                <c:pt idx="1967">
                  <c:v>-87.900138999999996</c:v>
                </c:pt>
                <c:pt idx="1968">
                  <c:v>-87.900139999999993</c:v>
                </c:pt>
                <c:pt idx="1969">
                  <c:v>-87.900139999999993</c:v>
                </c:pt>
                <c:pt idx="1970">
                  <c:v>-87.900141000000005</c:v>
                </c:pt>
                <c:pt idx="1971">
                  <c:v>-87.900142000000002</c:v>
                </c:pt>
                <c:pt idx="1972">
                  <c:v>-87.900143</c:v>
                </c:pt>
                <c:pt idx="1973">
                  <c:v>-87.900143</c:v>
                </c:pt>
                <c:pt idx="1974">
                  <c:v>-87.900143999999997</c:v>
                </c:pt>
                <c:pt idx="1975">
                  <c:v>-87.900144999999995</c:v>
                </c:pt>
                <c:pt idx="1976">
                  <c:v>-87.900146000000007</c:v>
                </c:pt>
                <c:pt idx="1977">
                  <c:v>-87.900146000000007</c:v>
                </c:pt>
                <c:pt idx="1978">
                  <c:v>-87.900147000000004</c:v>
                </c:pt>
                <c:pt idx="1979">
                  <c:v>-87.900148000000002</c:v>
                </c:pt>
                <c:pt idx="1980">
                  <c:v>-87.900148999999999</c:v>
                </c:pt>
                <c:pt idx="1981">
                  <c:v>-87.900148999999999</c:v>
                </c:pt>
                <c:pt idx="1982">
                  <c:v>-87.900149999999996</c:v>
                </c:pt>
                <c:pt idx="1983">
                  <c:v>-87.900150999999994</c:v>
                </c:pt>
                <c:pt idx="1984">
                  <c:v>-87.900150999999994</c:v>
                </c:pt>
                <c:pt idx="1985">
                  <c:v>-87.900152000000006</c:v>
                </c:pt>
                <c:pt idx="1986">
                  <c:v>-87.900153000000003</c:v>
                </c:pt>
                <c:pt idx="1987">
                  <c:v>-87.900154000000001</c:v>
                </c:pt>
                <c:pt idx="1988">
                  <c:v>-87.900154000000001</c:v>
                </c:pt>
                <c:pt idx="1989">
                  <c:v>-87.900154999999998</c:v>
                </c:pt>
                <c:pt idx="1990">
                  <c:v>-87.900155999999996</c:v>
                </c:pt>
                <c:pt idx="1991">
                  <c:v>-87.900156999999993</c:v>
                </c:pt>
                <c:pt idx="1992">
                  <c:v>-87.900156999999993</c:v>
                </c:pt>
                <c:pt idx="1993">
                  <c:v>-87.900158000000005</c:v>
                </c:pt>
                <c:pt idx="1994">
                  <c:v>-87.900159000000002</c:v>
                </c:pt>
                <c:pt idx="1995">
                  <c:v>-87.90016</c:v>
                </c:pt>
                <c:pt idx="1996">
                  <c:v>-87.90016</c:v>
                </c:pt>
                <c:pt idx="1997">
                  <c:v>-87.900160999999997</c:v>
                </c:pt>
                <c:pt idx="1998">
                  <c:v>-87.900161999999995</c:v>
                </c:pt>
                <c:pt idx="1999">
                  <c:v>-87.500163000000001</c:v>
                </c:pt>
                <c:pt idx="2000">
                  <c:v>-87.100514000000004</c:v>
                </c:pt>
                <c:pt idx="2001">
                  <c:v>-86.701198000000005</c:v>
                </c:pt>
                <c:pt idx="2002">
                  <c:v>-86.302195999999995</c:v>
                </c:pt>
                <c:pt idx="2003">
                  <c:v>-85.903492</c:v>
                </c:pt>
                <c:pt idx="2004">
                  <c:v>-85.505067999999994</c:v>
                </c:pt>
                <c:pt idx="2005">
                  <c:v>-85.106907000000007</c:v>
                </c:pt>
                <c:pt idx="2006">
                  <c:v>-84.708994000000004</c:v>
                </c:pt>
                <c:pt idx="2007">
                  <c:v>-84.311312000000001</c:v>
                </c:pt>
                <c:pt idx="2008">
                  <c:v>-83.913847000000004</c:v>
                </c:pt>
                <c:pt idx="2009">
                  <c:v>-83.516582</c:v>
                </c:pt>
                <c:pt idx="2010">
                  <c:v>-83.119504000000006</c:v>
                </c:pt>
                <c:pt idx="2011">
                  <c:v>-82.722599000000002</c:v>
                </c:pt>
                <c:pt idx="2012">
                  <c:v>-82.325851999999998</c:v>
                </c:pt>
                <c:pt idx="2013">
                  <c:v>-81.929252000000005</c:v>
                </c:pt>
                <c:pt idx="2014">
                  <c:v>-81.532784000000007</c:v>
                </c:pt>
                <c:pt idx="2015">
                  <c:v>-81.136437000000001</c:v>
                </c:pt>
                <c:pt idx="2016">
                  <c:v>-80.740200000000002</c:v>
                </c:pt>
                <c:pt idx="2017">
                  <c:v>-80.344059999999999</c:v>
                </c:pt>
                <c:pt idx="2018">
                  <c:v>-79.948008000000002</c:v>
                </c:pt>
                <c:pt idx="2019">
                  <c:v>-79.552031999999997</c:v>
                </c:pt>
                <c:pt idx="2020">
                  <c:v>-79.156121999999996</c:v>
                </c:pt>
                <c:pt idx="2021">
                  <c:v>-78.760270000000006</c:v>
                </c:pt>
                <c:pt idx="2022">
                  <c:v>-78.364465999999993</c:v>
                </c:pt>
                <c:pt idx="2023">
                  <c:v>-77.968700999999996</c:v>
                </c:pt>
                <c:pt idx="2024">
                  <c:v>-77.572968000000003</c:v>
                </c:pt>
                <c:pt idx="2025">
                  <c:v>-77.177257999999995</c:v>
                </c:pt>
                <c:pt idx="2026">
                  <c:v>-76.781565000000001</c:v>
                </c:pt>
                <c:pt idx="2027">
                  <c:v>-76.38588</c:v>
                </c:pt>
                <c:pt idx="2028">
                  <c:v>-75.990198000000007</c:v>
                </c:pt>
                <c:pt idx="2029">
                  <c:v>-75.594513000000006</c:v>
                </c:pt>
                <c:pt idx="2030">
                  <c:v>-75.198818000000003</c:v>
                </c:pt>
                <c:pt idx="2031">
                  <c:v>-74.803107999999995</c:v>
                </c:pt>
                <c:pt idx="2032">
                  <c:v>-74.407377999999994</c:v>
                </c:pt>
                <c:pt idx="2033">
                  <c:v>-74.011623</c:v>
                </c:pt>
                <c:pt idx="2034">
                  <c:v>-73.615838999999994</c:v>
                </c:pt>
                <c:pt idx="2035">
                  <c:v>-73.220021000000003</c:v>
                </c:pt>
                <c:pt idx="2036">
                  <c:v>-72.824164999999994</c:v>
                </c:pt>
                <c:pt idx="2037">
                  <c:v>-72.428268000000003</c:v>
                </c:pt>
                <c:pt idx="2038">
                  <c:v>-72.032325999999998</c:v>
                </c:pt>
                <c:pt idx="2039">
                  <c:v>-71.636336</c:v>
                </c:pt>
                <c:pt idx="2040">
                  <c:v>-71.240296000000001</c:v>
                </c:pt>
                <c:pt idx="2041">
                  <c:v>-70.844201999999996</c:v>
                </c:pt>
                <c:pt idx="2042">
                  <c:v>-70.448052000000004</c:v>
                </c:pt>
                <c:pt idx="2043">
                  <c:v>-70.051844000000003</c:v>
                </c:pt>
                <c:pt idx="2044">
                  <c:v>-69.655574999999999</c:v>
                </c:pt>
                <c:pt idx="2045">
                  <c:v>-69.259243999999995</c:v>
                </c:pt>
                <c:pt idx="2046">
                  <c:v>-68.862848999999997</c:v>
                </c:pt>
                <c:pt idx="2047">
                  <c:v>-68.466387999999995</c:v>
                </c:pt>
                <c:pt idx="2048">
                  <c:v>-68.069860000000006</c:v>
                </c:pt>
                <c:pt idx="2049">
                  <c:v>-67.673263000000006</c:v>
                </c:pt>
                <c:pt idx="2050">
                  <c:v>-67.276595999999998</c:v>
                </c:pt>
                <c:pt idx="2051">
                  <c:v>-66.879857000000001</c:v>
                </c:pt>
                <c:pt idx="2052">
                  <c:v>-66.483046999999999</c:v>
                </c:pt>
                <c:pt idx="2053">
                  <c:v>-66.086162000000002</c:v>
                </c:pt>
                <c:pt idx="2054">
                  <c:v>-65.689204000000004</c:v>
                </c:pt>
                <c:pt idx="2055">
                  <c:v>-65.292169000000001</c:v>
                </c:pt>
                <c:pt idx="2056">
                  <c:v>-64.895058000000006</c:v>
                </c:pt>
                <c:pt idx="2057">
                  <c:v>-64.497868999999994</c:v>
                </c:pt>
                <c:pt idx="2058">
                  <c:v>-64.100601999999995</c:v>
                </c:pt>
                <c:pt idx="2059">
                  <c:v>-63.703254999999999</c:v>
                </c:pt>
                <c:pt idx="2060">
                  <c:v>-63.305827000000001</c:v>
                </c:pt>
                <c:pt idx="2061">
                  <c:v>-62.908316999999997</c:v>
                </c:pt>
                <c:pt idx="2062">
                  <c:v>-62.510724000000003</c:v>
                </c:pt>
                <c:pt idx="2063">
                  <c:v>-62.113045999999997</c:v>
                </c:pt>
                <c:pt idx="2064">
                  <c:v>-61.715282000000002</c:v>
                </c:pt>
                <c:pt idx="2065">
                  <c:v>-61.317430000000002</c:v>
                </c:pt>
                <c:pt idx="2066">
                  <c:v>-60.919488999999999</c:v>
                </c:pt>
                <c:pt idx="2067">
                  <c:v>-60.521456000000001</c:v>
                </c:pt>
                <c:pt idx="2068">
                  <c:v>-60.123328000000001</c:v>
                </c:pt>
                <c:pt idx="2069">
                  <c:v>-59.725104000000002</c:v>
                </c:pt>
                <c:pt idx="2070">
                  <c:v>-59.326779999999999</c:v>
                </c:pt>
                <c:pt idx="2071">
                  <c:v>-58.928353999999999</c:v>
                </c:pt>
                <c:pt idx="2072">
                  <c:v>-58.529822000000003</c:v>
                </c:pt>
                <c:pt idx="2073">
                  <c:v>-58.131179000000003</c:v>
                </c:pt>
                <c:pt idx="2074">
                  <c:v>-57.732421000000002</c:v>
                </c:pt>
                <c:pt idx="2075">
                  <c:v>-57.333542999999999</c:v>
                </c:pt>
                <c:pt idx="2076">
                  <c:v>-56.934539999999998</c:v>
                </c:pt>
                <c:pt idx="2077">
                  <c:v>-56.535404999999997</c:v>
                </c:pt>
                <c:pt idx="2078">
                  <c:v>-56.136132000000003</c:v>
                </c:pt>
                <c:pt idx="2079">
                  <c:v>-55.736711999999997</c:v>
                </c:pt>
                <c:pt idx="2080">
                  <c:v>-55.337136999999998</c:v>
                </c:pt>
                <c:pt idx="2081">
                  <c:v>-54.937396999999997</c:v>
                </c:pt>
                <c:pt idx="2082">
                  <c:v>-54.537481</c:v>
                </c:pt>
                <c:pt idx="2083">
                  <c:v>-54.137379000000003</c:v>
                </c:pt>
                <c:pt idx="2084">
                  <c:v>-53.737074999999997</c:v>
                </c:pt>
                <c:pt idx="2085">
                  <c:v>-53.336556999999999</c:v>
                </c:pt>
                <c:pt idx="2086">
                  <c:v>-52.935806999999997</c:v>
                </c:pt>
                <c:pt idx="2087">
                  <c:v>-52.534807000000001</c:v>
                </c:pt>
                <c:pt idx="2088">
                  <c:v>-52.133538000000001</c:v>
                </c:pt>
                <c:pt idx="2089">
                  <c:v>-51.731977000000001</c:v>
                </c:pt>
                <c:pt idx="2090">
                  <c:v>-51.330098999999997</c:v>
                </c:pt>
                <c:pt idx="2091">
                  <c:v>-50.927878999999997</c:v>
                </c:pt>
                <c:pt idx="2092">
                  <c:v>-50.525284999999997</c:v>
                </c:pt>
                <c:pt idx="2093">
                  <c:v>-50.122284999999998</c:v>
                </c:pt>
                <c:pt idx="2094">
                  <c:v>-49.718842000000002</c:v>
                </c:pt>
                <c:pt idx="2095">
                  <c:v>-49.314915999999997</c:v>
                </c:pt>
                <c:pt idx="2096">
                  <c:v>-48.910463</c:v>
                </c:pt>
                <c:pt idx="2097">
                  <c:v>-48.505432999999996</c:v>
                </c:pt>
                <c:pt idx="2098">
                  <c:v>-48.099772999999999</c:v>
                </c:pt>
                <c:pt idx="2099">
                  <c:v>-48.093421999999997</c:v>
                </c:pt>
                <c:pt idx="2100">
                  <c:v>-48.086312</c:v>
                </c:pt>
                <c:pt idx="2101">
                  <c:v>-48.078404999999997</c:v>
                </c:pt>
                <c:pt idx="2102">
                  <c:v>-48.069667000000003</c:v>
                </c:pt>
                <c:pt idx="2103">
                  <c:v>-48.060062000000002</c:v>
                </c:pt>
                <c:pt idx="2104">
                  <c:v>-48.049557</c:v>
                </c:pt>
                <c:pt idx="2105">
                  <c:v>-48.038116000000002</c:v>
                </c:pt>
                <c:pt idx="2106">
                  <c:v>-48.025708000000002</c:v>
                </c:pt>
                <c:pt idx="2107">
                  <c:v>-48.012298999999999</c:v>
                </c:pt>
                <c:pt idx="2108">
                  <c:v>-47.997855999999999</c:v>
                </c:pt>
                <c:pt idx="2109">
                  <c:v>-47.982346999999997</c:v>
                </c:pt>
                <c:pt idx="2110">
                  <c:v>-47.965741999999999</c:v>
                </c:pt>
                <c:pt idx="2111">
                  <c:v>-47.948008999999999</c:v>
                </c:pt>
                <c:pt idx="2112">
                  <c:v>-47.929118000000003</c:v>
                </c:pt>
                <c:pt idx="2113">
                  <c:v>-47.909039999999997</c:v>
                </c:pt>
                <c:pt idx="2114">
                  <c:v>-47.887745000000002</c:v>
                </c:pt>
                <c:pt idx="2115">
                  <c:v>-47.865203999999999</c:v>
                </c:pt>
                <c:pt idx="2116">
                  <c:v>-47.841389999999997</c:v>
                </c:pt>
                <c:pt idx="2117">
                  <c:v>-47.816274</c:v>
                </c:pt>
                <c:pt idx="2118">
                  <c:v>-47.789828999999997</c:v>
                </c:pt>
                <c:pt idx="2119">
                  <c:v>-47.762028999999998</c:v>
                </c:pt>
                <c:pt idx="2120">
                  <c:v>-47.732847</c:v>
                </c:pt>
                <c:pt idx="2121">
                  <c:v>-47.702255999999998</c:v>
                </c:pt>
                <c:pt idx="2122">
                  <c:v>-47.670231000000001</c:v>
                </c:pt>
                <c:pt idx="2123">
                  <c:v>-47.636747999999997</c:v>
                </c:pt>
                <c:pt idx="2124">
                  <c:v>-47.601779000000001</c:v>
                </c:pt>
                <c:pt idx="2125">
                  <c:v>-47.565302000000003</c:v>
                </c:pt>
                <c:pt idx="2126">
                  <c:v>-47.527290999999998</c:v>
                </c:pt>
                <c:pt idx="2127">
                  <c:v>-47.487721999999998</c:v>
                </c:pt>
                <c:pt idx="2128">
                  <c:v>-47.446570000000001</c:v>
                </c:pt>
                <c:pt idx="2129">
                  <c:v>-47.403812000000002</c:v>
                </c:pt>
                <c:pt idx="2130">
                  <c:v>-47.359423999999997</c:v>
                </c:pt>
                <c:pt idx="2131">
                  <c:v>-47.313381</c:v>
                </c:pt>
                <c:pt idx="2132">
                  <c:v>-47.265659999999997</c:v>
                </c:pt>
                <c:pt idx="2133">
                  <c:v>-47.216237</c:v>
                </c:pt>
                <c:pt idx="2134">
                  <c:v>-47.165087999999997</c:v>
                </c:pt>
                <c:pt idx="2135">
                  <c:v>-47.112189000000001</c:v>
                </c:pt>
                <c:pt idx="2136">
                  <c:v>-47.057516</c:v>
                </c:pt>
                <c:pt idx="2137">
                  <c:v>-47.001044</c:v>
                </c:pt>
                <c:pt idx="2138">
                  <c:v>-46.942748000000002</c:v>
                </c:pt>
                <c:pt idx="2139">
                  <c:v>-46.882604999999998</c:v>
                </c:pt>
                <c:pt idx="2140">
                  <c:v>-46.820588000000001</c:v>
                </c:pt>
                <c:pt idx="2141">
                  <c:v>-46.756672000000002</c:v>
                </c:pt>
                <c:pt idx="2142">
                  <c:v>-46.690831000000003</c:v>
                </c:pt>
                <c:pt idx="2143">
                  <c:v>-46.623038999999999</c:v>
                </c:pt>
                <c:pt idx="2144">
                  <c:v>-46.553268000000003</c:v>
                </c:pt>
                <c:pt idx="2145">
                  <c:v>-46.481492000000003</c:v>
                </c:pt>
                <c:pt idx="2146">
                  <c:v>-46.407682000000001</c:v>
                </c:pt>
                <c:pt idx="2147">
                  <c:v>-46.331809999999997</c:v>
                </c:pt>
                <c:pt idx="2148">
                  <c:v>-46.253844999999998</c:v>
                </c:pt>
                <c:pt idx="2149">
                  <c:v>-46.173757999999999</c:v>
                </c:pt>
                <c:pt idx="2150">
                  <c:v>-46.091517000000003</c:v>
                </c:pt>
                <c:pt idx="2151">
                  <c:v>-46.007091000000003</c:v>
                </c:pt>
                <c:pt idx="2152">
                  <c:v>-45.920445999999998</c:v>
                </c:pt>
                <c:pt idx="2153">
                  <c:v>-45.83155</c:v>
                </c:pt>
                <c:pt idx="2154">
                  <c:v>-45.740364999999997</c:v>
                </c:pt>
                <c:pt idx="2155">
                  <c:v>-45.646856999999997</c:v>
                </c:pt>
                <c:pt idx="2156">
                  <c:v>-45.550989000000001</c:v>
                </c:pt>
                <c:pt idx="2157">
                  <c:v>-45.452719999999999</c:v>
                </c:pt>
                <c:pt idx="2158">
                  <c:v>-45.352012000000002</c:v>
                </c:pt>
                <c:pt idx="2159">
                  <c:v>-45.248821999999997</c:v>
                </c:pt>
                <c:pt idx="2160">
                  <c:v>-45.143107999999998</c:v>
                </c:pt>
                <c:pt idx="2161">
                  <c:v>-45.034824999999998</c:v>
                </c:pt>
                <c:pt idx="2162">
                  <c:v>-44.923926999999999</c:v>
                </c:pt>
                <c:pt idx="2163">
                  <c:v>-44.810364999999997</c:v>
                </c:pt>
                <c:pt idx="2164">
                  <c:v>-44.694090000000003</c:v>
                </c:pt>
                <c:pt idx="2165">
                  <c:v>-44.575049</c:v>
                </c:pt>
                <c:pt idx="2166">
                  <c:v>-44.453189000000002</c:v>
                </c:pt>
                <c:pt idx="2167">
                  <c:v>-44.328453000000003</c:v>
                </c:pt>
                <c:pt idx="2168">
                  <c:v>-44.200783000000001</c:v>
                </c:pt>
                <c:pt idx="2169">
                  <c:v>-44.070117000000003</c:v>
                </c:pt>
                <c:pt idx="2170">
                  <c:v>-43.936391999999998</c:v>
                </c:pt>
                <c:pt idx="2171">
                  <c:v>-43.799542000000002</c:v>
                </c:pt>
                <c:pt idx="2172">
                  <c:v>-43.659497999999999</c:v>
                </c:pt>
                <c:pt idx="2173">
                  <c:v>-43.516187000000002</c:v>
                </c:pt>
                <c:pt idx="2174">
                  <c:v>-43.369534999999999</c:v>
                </c:pt>
                <c:pt idx="2175">
                  <c:v>-43.219462999999998</c:v>
                </c:pt>
                <c:pt idx="2176">
                  <c:v>-43.065888999999999</c:v>
                </c:pt>
                <c:pt idx="2177">
                  <c:v>-42.908728000000004</c:v>
                </c:pt>
                <c:pt idx="2178">
                  <c:v>-42.747889999999998</c:v>
                </c:pt>
                <c:pt idx="2179">
                  <c:v>-42.583281999999997</c:v>
                </c:pt>
                <c:pt idx="2180">
                  <c:v>-42.414807000000003</c:v>
                </c:pt>
                <c:pt idx="2181">
                  <c:v>-42.242362999999997</c:v>
                </c:pt>
                <c:pt idx="2182">
                  <c:v>-42.065843000000001</c:v>
                </c:pt>
                <c:pt idx="2183">
                  <c:v>-41.885134999999998</c:v>
                </c:pt>
                <c:pt idx="2184">
                  <c:v>-41.700124000000002</c:v>
                </c:pt>
                <c:pt idx="2185">
                  <c:v>-41.510686</c:v>
                </c:pt>
                <c:pt idx="2186">
                  <c:v>-41.316695000000003</c:v>
                </c:pt>
                <c:pt idx="2187">
                  <c:v>-41.118015999999997</c:v>
                </c:pt>
                <c:pt idx="2188">
                  <c:v>-40.914509000000002</c:v>
                </c:pt>
                <c:pt idx="2189">
                  <c:v>-40.706028000000003</c:v>
                </c:pt>
                <c:pt idx="2190">
                  <c:v>-40.492418000000001</c:v>
                </c:pt>
                <c:pt idx="2191">
                  <c:v>-40.273519999999998</c:v>
                </c:pt>
                <c:pt idx="2192">
                  <c:v>-40.049163</c:v>
                </c:pt>
                <c:pt idx="2193">
                  <c:v>-39.81917</c:v>
                </c:pt>
                <c:pt idx="2194">
                  <c:v>-39.583356000000002</c:v>
                </c:pt>
                <c:pt idx="2195">
                  <c:v>-39.341526999999999</c:v>
                </c:pt>
                <c:pt idx="2196">
                  <c:v>-39.093477</c:v>
                </c:pt>
                <c:pt idx="2197">
                  <c:v>-38.838991999999998</c:v>
                </c:pt>
                <c:pt idx="2198">
                  <c:v>-38.577846999999998</c:v>
                </c:pt>
                <c:pt idx="2199">
                  <c:v>-38.309806000000002</c:v>
                </c:pt>
                <c:pt idx="2200">
                  <c:v>-38.034621000000001</c:v>
                </c:pt>
                <c:pt idx="2201">
                  <c:v>-37.752031000000002</c:v>
                </c:pt>
                <c:pt idx="2202">
                  <c:v>-37.461762999999998</c:v>
                </c:pt>
                <c:pt idx="2203">
                  <c:v>-37.163530999999999</c:v>
                </c:pt>
                <c:pt idx="2204">
                  <c:v>-36.857033000000001</c:v>
                </c:pt>
                <c:pt idx="2205">
                  <c:v>-36.541952000000002</c:v>
                </c:pt>
                <c:pt idx="2206">
                  <c:v>-36.217956000000001</c:v>
                </c:pt>
                <c:pt idx="2207">
                  <c:v>-35.884697000000003</c:v>
                </c:pt>
                <c:pt idx="2208">
                  <c:v>-35.541808000000003</c:v>
                </c:pt>
                <c:pt idx="2209">
                  <c:v>-35.188906000000003</c:v>
                </c:pt>
                <c:pt idx="2210">
                  <c:v>-34.825588000000003</c:v>
                </c:pt>
                <c:pt idx="2211">
                  <c:v>-34.451430000000002</c:v>
                </c:pt>
                <c:pt idx="2212">
                  <c:v>-34.065989999999999</c:v>
                </c:pt>
                <c:pt idx="2213">
                  <c:v>-33.668804000000002</c:v>
                </c:pt>
                <c:pt idx="2214">
                  <c:v>-33.259385000000002</c:v>
                </c:pt>
                <c:pt idx="2215">
                  <c:v>-32.837224999999997</c:v>
                </c:pt>
                <c:pt idx="2216">
                  <c:v>-32.401791000000003</c:v>
                </c:pt>
                <c:pt idx="2217">
                  <c:v>-31.952529999999999</c:v>
                </c:pt>
                <c:pt idx="2218">
                  <c:v>-31.488859999999999</c:v>
                </c:pt>
                <c:pt idx="2219">
                  <c:v>-31.010179000000001</c:v>
                </c:pt>
                <c:pt idx="2220">
                  <c:v>-30.515858000000001</c:v>
                </c:pt>
                <c:pt idx="2221">
                  <c:v>-30.005244999999999</c:v>
                </c:pt>
                <c:pt idx="2222">
                  <c:v>-29.477664000000001</c:v>
                </c:pt>
                <c:pt idx="2223">
                  <c:v>-28.932414999999999</c:v>
                </c:pt>
                <c:pt idx="2224">
                  <c:v>-28.368779</c:v>
                </c:pt>
                <c:pt idx="2225">
                  <c:v>-27.786013000000001</c:v>
                </c:pt>
                <c:pt idx="2226">
                  <c:v>-27.183358999999999</c:v>
                </c:pt>
                <c:pt idx="2227">
                  <c:v>-26.560040999999998</c:v>
                </c:pt>
                <c:pt idx="2228">
                  <c:v>-25.915272999999999</c:v>
                </c:pt>
                <c:pt idx="2229">
                  <c:v>-25.248259000000001</c:v>
                </c:pt>
                <c:pt idx="2230">
                  <c:v>-24.558201</c:v>
                </c:pt>
                <c:pt idx="2231">
                  <c:v>-23.844303</c:v>
                </c:pt>
                <c:pt idx="2232">
                  <c:v>-23.105782000000001</c:v>
                </c:pt>
                <c:pt idx="2233">
                  <c:v>-22.341868999999999</c:v>
                </c:pt>
                <c:pt idx="2234">
                  <c:v>-21.551825000000001</c:v>
                </c:pt>
                <c:pt idx="2235">
                  <c:v>-20.734949</c:v>
                </c:pt>
                <c:pt idx="2236">
                  <c:v>-19.890591000000001</c:v>
                </c:pt>
                <c:pt idx="2237">
                  <c:v>-19.018165</c:v>
                </c:pt>
                <c:pt idx="2238">
                  <c:v>-18.117163999999999</c:v>
                </c:pt>
                <c:pt idx="2239">
                  <c:v>-17.187177999999999</c:v>
                </c:pt>
                <c:pt idx="2240">
                  <c:v>-16.227910999999999</c:v>
                </c:pt>
                <c:pt idx="2241">
                  <c:v>-15.239201</c:v>
                </c:pt>
                <c:pt idx="2242">
                  <c:v>-14.22104</c:v>
                </c:pt>
                <c:pt idx="2243">
                  <c:v>-13.173595000000001</c:v>
                </c:pt>
                <c:pt idx="2244">
                  <c:v>-12.097234</c:v>
                </c:pt>
                <c:pt idx="2245">
                  <c:v>-10.992540999999999</c:v>
                </c:pt>
                <c:pt idx="2246">
                  <c:v>-9.8603459999999998</c:v>
                </c:pt>
                <c:pt idx="2247">
                  <c:v>-8.7017419999999994</c:v>
                </c:pt>
                <c:pt idx="2248">
                  <c:v>-7.5181040000000001</c:v>
                </c:pt>
                <c:pt idx="2249">
                  <c:v>-6.3111119999999996</c:v>
                </c:pt>
                <c:pt idx="2250">
                  <c:v>-5.0827600000000004</c:v>
                </c:pt>
                <c:pt idx="2251">
                  <c:v>-3.8353709999999999</c:v>
                </c:pt>
                <c:pt idx="2252">
                  <c:v>-2.5716000000000001</c:v>
                </c:pt>
                <c:pt idx="2253">
                  <c:v>-1.2944370000000001</c:v>
                </c:pt>
                <c:pt idx="2254">
                  <c:v>-7.1999999999999998E-3</c:v>
                </c:pt>
                <c:pt idx="2255">
                  <c:v>1.286484</c:v>
                </c:pt>
                <c:pt idx="2256">
                  <c:v>2.582697</c:v>
                </c:pt>
                <c:pt idx="2257">
                  <c:v>3.8772730000000002</c:v>
                </c:pt>
                <c:pt idx="2258">
                  <c:v>5.1658350000000004</c:v>
                </c:pt>
                <c:pt idx="2259">
                  <c:v>6.4438570000000004</c:v>
                </c:pt>
                <c:pt idx="2260">
                  <c:v>7.7067240000000004</c:v>
                </c:pt>
                <c:pt idx="2261">
                  <c:v>8.9498049999999996</c:v>
                </c:pt>
                <c:pt idx="2262">
                  <c:v>10.168537000000001</c:v>
                </c:pt>
                <c:pt idx="2263">
                  <c:v>11.358501</c:v>
                </c:pt>
                <c:pt idx="2264">
                  <c:v>12.515508000000001</c:v>
                </c:pt>
                <c:pt idx="2265">
                  <c:v>13.635681</c:v>
                </c:pt>
                <c:pt idx="2266">
                  <c:v>14.715529999999999</c:v>
                </c:pt>
                <c:pt idx="2267">
                  <c:v>15.752013</c:v>
                </c:pt>
                <c:pt idx="2268">
                  <c:v>16.742597</c:v>
                </c:pt>
                <c:pt idx="2269">
                  <c:v>17.685289000000001</c:v>
                </c:pt>
                <c:pt idx="2270">
                  <c:v>18.578664</c:v>
                </c:pt>
                <c:pt idx="2271">
                  <c:v>19.421865</c:v>
                </c:pt>
                <c:pt idx="2272">
                  <c:v>20.214597000000001</c:v>
                </c:pt>
                <c:pt idx="2273">
                  <c:v>20.957094000000001</c:v>
                </c:pt>
                <c:pt idx="2274">
                  <c:v>21.650082000000001</c:v>
                </c:pt>
                <c:pt idx="2275">
                  <c:v>22.294727000000002</c:v>
                </c:pt>
                <c:pt idx="2276">
                  <c:v>22.892574</c:v>
                </c:pt>
                <c:pt idx="2277">
                  <c:v>23.445487</c:v>
                </c:pt>
                <c:pt idx="2278">
                  <c:v>23.955580000000001</c:v>
                </c:pt>
                <c:pt idx="2279">
                  <c:v>24.425156000000001</c:v>
                </c:pt>
                <c:pt idx="2280">
                  <c:v>24.856642999999998</c:v>
                </c:pt>
                <c:pt idx="2281">
                  <c:v>25.252541000000001</c:v>
                </c:pt>
                <c:pt idx="2282">
                  <c:v>25.615373999999999</c:v>
                </c:pt>
                <c:pt idx="2283">
                  <c:v>25.947644</c:v>
                </c:pt>
                <c:pt idx="2284">
                  <c:v>26.251798000000001</c:v>
                </c:pt>
                <c:pt idx="2285">
                  <c:v>26.530201000000002</c:v>
                </c:pt>
                <c:pt idx="2286">
                  <c:v>26.785112000000002</c:v>
                </c:pt>
                <c:pt idx="2287">
                  <c:v>27.018668999999999</c:v>
                </c:pt>
                <c:pt idx="2288">
                  <c:v>27.232882</c:v>
                </c:pt>
                <c:pt idx="2289">
                  <c:v>27.429621999999998</c:v>
                </c:pt>
                <c:pt idx="2290">
                  <c:v>27.610621999999999</c:v>
                </c:pt>
                <c:pt idx="2291">
                  <c:v>27.777479</c:v>
                </c:pt>
                <c:pt idx="2292">
                  <c:v>27.931654999999999</c:v>
                </c:pt>
                <c:pt idx="2293">
                  <c:v>28.074480999999999</c:v>
                </c:pt>
                <c:pt idx="2294">
                  <c:v>28.207169</c:v>
                </c:pt>
                <c:pt idx="2295">
                  <c:v>28.330814</c:v>
                </c:pt>
                <c:pt idx="2296">
                  <c:v>28.446401000000002</c:v>
                </c:pt>
                <c:pt idx="2297">
                  <c:v>28.554819999999999</c:v>
                </c:pt>
                <c:pt idx="2298">
                  <c:v>28.656863999999999</c:v>
                </c:pt>
                <c:pt idx="2299">
                  <c:v>28.753245</c:v>
                </c:pt>
                <c:pt idx="2300">
                  <c:v>28.844598999999999</c:v>
                </c:pt>
                <c:pt idx="2301">
                  <c:v>28.93149</c:v>
                </c:pt>
                <c:pt idx="2302">
                  <c:v>29.014420000000001</c:v>
                </c:pt>
                <c:pt idx="2303">
                  <c:v>29.093836</c:v>
                </c:pt>
                <c:pt idx="2304">
                  <c:v>29.170133</c:v>
                </c:pt>
                <c:pt idx="2305">
                  <c:v>29.243659999999998</c:v>
                </c:pt>
                <c:pt idx="2306">
                  <c:v>29.314726</c:v>
                </c:pt>
                <c:pt idx="2307">
                  <c:v>29.383603999999998</c:v>
                </c:pt>
                <c:pt idx="2308">
                  <c:v>29.450534999999999</c:v>
                </c:pt>
                <c:pt idx="2309">
                  <c:v>29.515730000000001</c:v>
                </c:pt>
                <c:pt idx="2310">
                  <c:v>29.579374999999999</c:v>
                </c:pt>
                <c:pt idx="2311">
                  <c:v>29.641635000000001</c:v>
                </c:pt>
                <c:pt idx="2312">
                  <c:v>29.702653999999999</c:v>
                </c:pt>
                <c:pt idx="2313">
                  <c:v>29.762559</c:v>
                </c:pt>
                <c:pt idx="2314">
                  <c:v>29.821459999999998</c:v>
                </c:pt>
                <c:pt idx="2315">
                  <c:v>29.879453999999999</c:v>
                </c:pt>
                <c:pt idx="2316">
                  <c:v>29.936627999999999</c:v>
                </c:pt>
                <c:pt idx="2317">
                  <c:v>29.993054999999998</c:v>
                </c:pt>
                <c:pt idx="2318">
                  <c:v>30.048801999999998</c:v>
                </c:pt>
                <c:pt idx="2319">
                  <c:v>30.103926000000001</c:v>
                </c:pt>
                <c:pt idx="2320">
                  <c:v>30.158477000000001</c:v>
                </c:pt>
                <c:pt idx="2321">
                  <c:v>30.212499000000001</c:v>
                </c:pt>
                <c:pt idx="2322">
                  <c:v>30.266029</c:v>
                </c:pt>
                <c:pt idx="2323">
                  <c:v>30.319102999999998</c:v>
                </c:pt>
                <c:pt idx="2324">
                  <c:v>30.371749000000001</c:v>
                </c:pt>
                <c:pt idx="2325">
                  <c:v>30.423992999999999</c:v>
                </c:pt>
                <c:pt idx="2326">
                  <c:v>30.475857999999999</c:v>
                </c:pt>
                <c:pt idx="2327">
                  <c:v>30.527363000000001</c:v>
                </c:pt>
                <c:pt idx="2328">
                  <c:v>30.578524999999999</c:v>
                </c:pt>
                <c:pt idx="2329">
                  <c:v>30.629359000000001</c:v>
                </c:pt>
                <c:pt idx="2330">
                  <c:v>30.679879</c:v>
                </c:pt>
                <c:pt idx="2331">
                  <c:v>30.730096</c:v>
                </c:pt>
                <c:pt idx="2332">
                  <c:v>30.78002</c:v>
                </c:pt>
                <c:pt idx="2333">
                  <c:v>30.829661000000002</c:v>
                </c:pt>
                <c:pt idx="2334">
                  <c:v>30.879026</c:v>
                </c:pt>
                <c:pt idx="2335">
                  <c:v>30.928121000000001</c:v>
                </c:pt>
                <c:pt idx="2336">
                  <c:v>30.976953999999999</c:v>
                </c:pt>
                <c:pt idx="2337">
                  <c:v>31.025528999999999</c:v>
                </c:pt>
                <c:pt idx="2338">
                  <c:v>31.073851000000001</c:v>
                </c:pt>
                <c:pt idx="2339">
                  <c:v>31.121925000000001</c:v>
                </c:pt>
                <c:pt idx="2340">
                  <c:v>31.169754000000001</c:v>
                </c:pt>
                <c:pt idx="2341">
                  <c:v>31.217341000000001</c:v>
                </c:pt>
                <c:pt idx="2342">
                  <c:v>31.264690000000002</c:v>
                </c:pt>
                <c:pt idx="2343">
                  <c:v>31.311803999999999</c:v>
                </c:pt>
                <c:pt idx="2344">
                  <c:v>31.358684</c:v>
                </c:pt>
                <c:pt idx="2345">
                  <c:v>31.405332999999999</c:v>
                </c:pt>
                <c:pt idx="2346">
                  <c:v>31.451753</c:v>
                </c:pt>
                <c:pt idx="2347">
                  <c:v>31.497945999999999</c:v>
                </c:pt>
                <c:pt idx="2348">
                  <c:v>31.543914000000001</c:v>
                </c:pt>
                <c:pt idx="2349">
                  <c:v>31.589658</c:v>
                </c:pt>
                <c:pt idx="2350">
                  <c:v>31.635179999999998</c:v>
                </c:pt>
                <c:pt idx="2351">
                  <c:v>31.680481</c:v>
                </c:pt>
                <c:pt idx="2352">
                  <c:v>31.725563000000001</c:v>
                </c:pt>
                <c:pt idx="2353">
                  <c:v>31.770426</c:v>
                </c:pt>
                <c:pt idx="2354">
                  <c:v>31.815072000000001</c:v>
                </c:pt>
                <c:pt idx="2355">
                  <c:v>31.859501999999999</c:v>
                </c:pt>
                <c:pt idx="2356">
                  <c:v>31.903717</c:v>
                </c:pt>
                <c:pt idx="2357">
                  <c:v>31.947718999999999</c:v>
                </c:pt>
                <c:pt idx="2358">
                  <c:v>31.991508</c:v>
                </c:pt>
                <c:pt idx="2359">
                  <c:v>32.035085000000002</c:v>
                </c:pt>
                <c:pt idx="2360">
                  <c:v>32.078451000000001</c:v>
                </c:pt>
                <c:pt idx="2361">
                  <c:v>32.121606999999997</c:v>
                </c:pt>
                <c:pt idx="2362">
                  <c:v>32.164554000000003</c:v>
                </c:pt>
                <c:pt idx="2363">
                  <c:v>32.207293999999997</c:v>
                </c:pt>
                <c:pt idx="2364">
                  <c:v>32.249825999999999</c:v>
                </c:pt>
                <c:pt idx="2365">
                  <c:v>32.292152000000002</c:v>
                </c:pt>
                <c:pt idx="2366">
                  <c:v>32.334273000000003</c:v>
                </c:pt>
                <c:pt idx="2367">
                  <c:v>32.376188999999997</c:v>
                </c:pt>
                <c:pt idx="2368">
                  <c:v>32.417901000000001</c:v>
                </c:pt>
                <c:pt idx="2369">
                  <c:v>32.459411000000003</c:v>
                </c:pt>
                <c:pt idx="2370">
                  <c:v>32.500718999999997</c:v>
                </c:pt>
                <c:pt idx="2371">
                  <c:v>32.541826</c:v>
                </c:pt>
                <c:pt idx="2372">
                  <c:v>32.582732999999998</c:v>
                </c:pt>
                <c:pt idx="2373">
                  <c:v>32.623440000000002</c:v>
                </c:pt>
                <c:pt idx="2374">
                  <c:v>32.663949000000002</c:v>
                </c:pt>
                <c:pt idx="2375">
                  <c:v>32.704259999999998</c:v>
                </c:pt>
                <c:pt idx="2376">
                  <c:v>32.744374000000001</c:v>
                </c:pt>
                <c:pt idx="2377">
                  <c:v>32.784292999999998</c:v>
                </c:pt>
                <c:pt idx="2378">
                  <c:v>32.824016</c:v>
                </c:pt>
                <c:pt idx="2379">
                  <c:v>32.863545000000002</c:v>
                </c:pt>
                <c:pt idx="2380">
                  <c:v>32.902880000000003</c:v>
                </c:pt>
                <c:pt idx="2381">
                  <c:v>32.942022999999999</c:v>
                </c:pt>
                <c:pt idx="2382">
                  <c:v>32.980972999999999</c:v>
                </c:pt>
                <c:pt idx="2383">
                  <c:v>33.019733000000002</c:v>
                </c:pt>
                <c:pt idx="2384">
                  <c:v>33.058303000000002</c:v>
                </c:pt>
                <c:pt idx="2385">
                  <c:v>33.096682999999999</c:v>
                </c:pt>
                <c:pt idx="2386">
                  <c:v>33.134874000000003</c:v>
                </c:pt>
                <c:pt idx="2387">
                  <c:v>33.172877999999997</c:v>
                </c:pt>
                <c:pt idx="2388">
                  <c:v>33.210695000000001</c:v>
                </c:pt>
                <c:pt idx="2389">
                  <c:v>33.248325000000001</c:v>
                </c:pt>
                <c:pt idx="2390">
                  <c:v>33.285770999999997</c:v>
                </c:pt>
                <c:pt idx="2391">
                  <c:v>33.323031</c:v>
                </c:pt>
                <c:pt idx="2392">
                  <c:v>33.360109000000001</c:v>
                </c:pt>
                <c:pt idx="2393">
                  <c:v>33.397002999999998</c:v>
                </c:pt>
                <c:pt idx="2394">
                  <c:v>33.433714999999999</c:v>
                </c:pt>
                <c:pt idx="2395">
                  <c:v>33.470246000000003</c:v>
                </c:pt>
                <c:pt idx="2396">
                  <c:v>33.506596000000002</c:v>
                </c:pt>
                <c:pt idx="2397">
                  <c:v>33.542766999999998</c:v>
                </c:pt>
                <c:pt idx="2398">
                  <c:v>33.578758999999998</c:v>
                </c:pt>
                <c:pt idx="2399">
                  <c:v>33.614573</c:v>
                </c:pt>
                <c:pt idx="2400">
                  <c:v>33.650208999999997</c:v>
                </c:pt>
                <c:pt idx="2401">
                  <c:v>33.685668999999997</c:v>
                </c:pt>
                <c:pt idx="2402">
                  <c:v>33.720953999999999</c:v>
                </c:pt>
                <c:pt idx="2403">
                  <c:v>33.756064000000002</c:v>
                </c:pt>
                <c:pt idx="2404">
                  <c:v>33.790998999999999</c:v>
                </c:pt>
                <c:pt idx="2405">
                  <c:v>33.825761</c:v>
                </c:pt>
                <c:pt idx="2406">
                  <c:v>33.860351000000001</c:v>
                </c:pt>
                <c:pt idx="2407">
                  <c:v>33.894768999999997</c:v>
                </c:pt>
                <c:pt idx="2408">
                  <c:v>33.929017000000002</c:v>
                </c:pt>
                <c:pt idx="2409">
                  <c:v>33.963093999999998</c:v>
                </c:pt>
                <c:pt idx="2410">
                  <c:v>33.997000999999997</c:v>
                </c:pt>
                <c:pt idx="2411">
                  <c:v>34.030740999999999</c:v>
                </c:pt>
                <c:pt idx="2412">
                  <c:v>34.064312000000001</c:v>
                </c:pt>
                <c:pt idx="2413">
                  <c:v>34.097715999999998</c:v>
                </c:pt>
                <c:pt idx="2414">
                  <c:v>34.130955</c:v>
                </c:pt>
                <c:pt idx="2415">
                  <c:v>34.164028000000002</c:v>
                </c:pt>
                <c:pt idx="2416">
                  <c:v>34.196936000000001</c:v>
                </c:pt>
                <c:pt idx="2417">
                  <c:v>34.229680000000002</c:v>
                </c:pt>
                <c:pt idx="2418">
                  <c:v>34.262261000000002</c:v>
                </c:pt>
                <c:pt idx="2419">
                  <c:v>34.29468</c:v>
                </c:pt>
                <c:pt idx="2420">
                  <c:v>34.326937000000001</c:v>
                </c:pt>
                <c:pt idx="2421">
                  <c:v>34.359032999999997</c:v>
                </c:pt>
                <c:pt idx="2422">
                  <c:v>34.390968999999998</c:v>
                </c:pt>
                <c:pt idx="2423">
                  <c:v>34.422745999999997</c:v>
                </c:pt>
                <c:pt idx="2424">
                  <c:v>34.454363999999998</c:v>
                </c:pt>
                <c:pt idx="2425">
                  <c:v>34.485824999999998</c:v>
                </c:pt>
                <c:pt idx="2426">
                  <c:v>34.517128</c:v>
                </c:pt>
                <c:pt idx="2427">
                  <c:v>34.548276000000001</c:v>
                </c:pt>
                <c:pt idx="2428">
                  <c:v>34.579267000000002</c:v>
                </c:pt>
                <c:pt idx="2429">
                  <c:v>34.610104</c:v>
                </c:pt>
                <c:pt idx="2430">
                  <c:v>34.640787000000003</c:v>
                </c:pt>
                <c:pt idx="2431">
                  <c:v>34.671315999999997</c:v>
                </c:pt>
                <c:pt idx="2432">
                  <c:v>34.701692999999999</c:v>
                </c:pt>
                <c:pt idx="2433">
                  <c:v>34.731918</c:v>
                </c:pt>
                <c:pt idx="2434">
                  <c:v>34.761991000000002</c:v>
                </c:pt>
                <c:pt idx="2435">
                  <c:v>34.791915000000003</c:v>
                </c:pt>
                <c:pt idx="2436">
                  <c:v>34.821688000000002</c:v>
                </c:pt>
                <c:pt idx="2437">
                  <c:v>34.851312999999998</c:v>
                </c:pt>
                <c:pt idx="2438">
                  <c:v>34.880789999999998</c:v>
                </c:pt>
                <c:pt idx="2439">
                  <c:v>34.910119000000002</c:v>
                </c:pt>
                <c:pt idx="2440">
                  <c:v>34.939301</c:v>
                </c:pt>
                <c:pt idx="2441">
                  <c:v>34.968336999999998</c:v>
                </c:pt>
                <c:pt idx="2442">
                  <c:v>34.997228</c:v>
                </c:pt>
                <c:pt idx="2443">
                  <c:v>35.025973999999998</c:v>
                </c:pt>
                <c:pt idx="2444">
                  <c:v>35.054575999999997</c:v>
                </c:pt>
                <c:pt idx="2445">
                  <c:v>35.083035000000002</c:v>
                </c:pt>
                <c:pt idx="2446">
                  <c:v>35.111351999999997</c:v>
                </c:pt>
                <c:pt idx="2447">
                  <c:v>35.139525999999996</c:v>
                </c:pt>
                <c:pt idx="2448">
                  <c:v>35.167560000000002</c:v>
                </c:pt>
                <c:pt idx="2449">
                  <c:v>35.195453000000001</c:v>
                </c:pt>
                <c:pt idx="2450">
                  <c:v>35.223205999999998</c:v>
                </c:pt>
                <c:pt idx="2451">
                  <c:v>35.250821000000002</c:v>
                </c:pt>
                <c:pt idx="2452">
                  <c:v>35.278295999999997</c:v>
                </c:pt>
                <c:pt idx="2453">
                  <c:v>35.305635000000002</c:v>
                </c:pt>
                <c:pt idx="2454">
                  <c:v>35.332836</c:v>
                </c:pt>
                <c:pt idx="2455">
                  <c:v>35.359901000000001</c:v>
                </c:pt>
                <c:pt idx="2456">
                  <c:v>35.386830000000003</c:v>
                </c:pt>
                <c:pt idx="2457">
                  <c:v>35.413625000000003</c:v>
                </c:pt>
                <c:pt idx="2458">
                  <c:v>35.440285000000003</c:v>
                </c:pt>
                <c:pt idx="2459">
                  <c:v>35.466811</c:v>
                </c:pt>
                <c:pt idx="2460">
                  <c:v>35.493205000000003</c:v>
                </c:pt>
                <c:pt idx="2461">
                  <c:v>35.519466000000001</c:v>
                </c:pt>
                <c:pt idx="2462">
                  <c:v>35.545594999999999</c:v>
                </c:pt>
                <c:pt idx="2463">
                  <c:v>35.571593999999997</c:v>
                </c:pt>
                <c:pt idx="2464">
                  <c:v>35.597462</c:v>
                </c:pt>
                <c:pt idx="2465">
                  <c:v>35.623201000000002</c:v>
                </c:pt>
                <c:pt idx="2466">
                  <c:v>35.648809999999997</c:v>
                </c:pt>
                <c:pt idx="2467">
                  <c:v>35.674292000000001</c:v>
                </c:pt>
                <c:pt idx="2468">
                  <c:v>35.699644999999997</c:v>
                </c:pt>
                <c:pt idx="2469">
                  <c:v>35.724871999999998</c:v>
                </c:pt>
                <c:pt idx="2470">
                  <c:v>35.749972</c:v>
                </c:pt>
                <c:pt idx="2471">
                  <c:v>35.774946</c:v>
                </c:pt>
                <c:pt idx="2472">
                  <c:v>35.799795000000003</c:v>
                </c:pt>
                <c:pt idx="2473">
                  <c:v>35.824519000000002</c:v>
                </c:pt>
                <c:pt idx="2474">
                  <c:v>35.849119999999999</c:v>
                </c:pt>
                <c:pt idx="2475">
                  <c:v>35.873596999999997</c:v>
                </c:pt>
                <c:pt idx="2476">
                  <c:v>35.897951999999997</c:v>
                </c:pt>
                <c:pt idx="2477">
                  <c:v>35.922184999999999</c:v>
                </c:pt>
                <c:pt idx="2478">
                  <c:v>35.946295999999997</c:v>
                </c:pt>
                <c:pt idx="2479">
                  <c:v>35.970286000000002</c:v>
                </c:pt>
                <c:pt idx="2480">
                  <c:v>35.994155999999997</c:v>
                </c:pt>
                <c:pt idx="2481">
                  <c:v>36.017907000000001</c:v>
                </c:pt>
                <c:pt idx="2482">
                  <c:v>36.041539</c:v>
                </c:pt>
                <c:pt idx="2483">
                  <c:v>36.065052000000001</c:v>
                </c:pt>
                <c:pt idx="2484">
                  <c:v>36.088448</c:v>
                </c:pt>
                <c:pt idx="2485">
                  <c:v>36.111725999999997</c:v>
                </c:pt>
                <c:pt idx="2486">
                  <c:v>36.134887999999997</c:v>
                </c:pt>
                <c:pt idx="2487">
                  <c:v>36.157933</c:v>
                </c:pt>
                <c:pt idx="2488">
                  <c:v>36.180864</c:v>
                </c:pt>
                <c:pt idx="2489">
                  <c:v>36.203679000000001</c:v>
                </c:pt>
                <c:pt idx="2490">
                  <c:v>36.226381000000003</c:v>
                </c:pt>
                <c:pt idx="2491">
                  <c:v>36.248969000000002</c:v>
                </c:pt>
                <c:pt idx="2492">
                  <c:v>36.271442999999998</c:v>
                </c:pt>
                <c:pt idx="2493">
                  <c:v>36.293805999999996</c:v>
                </c:pt>
                <c:pt idx="2494">
                  <c:v>36.316056000000003</c:v>
                </c:pt>
                <c:pt idx="2495">
                  <c:v>36.338194999999999</c:v>
                </c:pt>
                <c:pt idx="2496">
                  <c:v>36.360222999999998</c:v>
                </c:pt>
                <c:pt idx="2497">
                  <c:v>36.382140999999997</c:v>
                </c:pt>
                <c:pt idx="2498">
                  <c:v>36.403950000000002</c:v>
                </c:pt>
                <c:pt idx="2499">
                  <c:v>36.425649</c:v>
                </c:pt>
                <c:pt idx="2500">
                  <c:v>36.447240000000001</c:v>
                </c:pt>
                <c:pt idx="2501">
                  <c:v>36.468722999999997</c:v>
                </c:pt>
                <c:pt idx="2502">
                  <c:v>36.490098000000003</c:v>
                </c:pt>
                <c:pt idx="2503">
                  <c:v>36.511367</c:v>
                </c:pt>
                <c:pt idx="2504">
                  <c:v>36.532528999999997</c:v>
                </c:pt>
                <c:pt idx="2505">
                  <c:v>36.553584999999998</c:v>
                </c:pt>
                <c:pt idx="2506">
                  <c:v>36.574536999999999</c:v>
                </c:pt>
                <c:pt idx="2507">
                  <c:v>36.595382999999998</c:v>
                </c:pt>
                <c:pt idx="2508">
                  <c:v>36.616126000000001</c:v>
                </c:pt>
                <c:pt idx="2509">
                  <c:v>36.636764999999997</c:v>
                </c:pt>
                <c:pt idx="2510">
                  <c:v>36.657299999999999</c:v>
                </c:pt>
                <c:pt idx="2511">
                  <c:v>36.677734000000001</c:v>
                </c:pt>
                <c:pt idx="2512">
                  <c:v>36.698065</c:v>
                </c:pt>
                <c:pt idx="2513">
                  <c:v>36.718294</c:v>
                </c:pt>
                <c:pt idx="2514">
                  <c:v>36.738422999999997</c:v>
                </c:pt>
                <c:pt idx="2515">
                  <c:v>36.758451000000001</c:v>
                </c:pt>
                <c:pt idx="2516">
                  <c:v>36.778379999999999</c:v>
                </c:pt>
                <c:pt idx="2517">
                  <c:v>36.798208000000002</c:v>
                </c:pt>
                <c:pt idx="2518">
                  <c:v>36.817937999999998</c:v>
                </c:pt>
                <c:pt idx="2519">
                  <c:v>36.837569999999999</c:v>
                </c:pt>
                <c:pt idx="2520">
                  <c:v>36.857103000000002</c:v>
                </c:pt>
                <c:pt idx="2521">
                  <c:v>36.876539999999999</c:v>
                </c:pt>
                <c:pt idx="2522">
                  <c:v>36.895879000000001</c:v>
                </c:pt>
                <c:pt idx="2523">
                  <c:v>36.915121999999997</c:v>
                </c:pt>
                <c:pt idx="2524">
                  <c:v>36.934269</c:v>
                </c:pt>
                <c:pt idx="2525">
                  <c:v>36.953319999999998</c:v>
                </c:pt>
                <c:pt idx="2526">
                  <c:v>36.972276999999998</c:v>
                </c:pt>
                <c:pt idx="2527">
                  <c:v>36.991138999999997</c:v>
                </c:pt>
                <c:pt idx="2528">
                  <c:v>37.009906999999998</c:v>
                </c:pt>
                <c:pt idx="2529">
                  <c:v>37.028582</c:v>
                </c:pt>
                <c:pt idx="2530">
                  <c:v>37.047162999999998</c:v>
                </c:pt>
                <c:pt idx="2531">
                  <c:v>37.065652</c:v>
                </c:pt>
                <c:pt idx="2532">
                  <c:v>37.084049</c:v>
                </c:pt>
                <c:pt idx="2533">
                  <c:v>37.102355000000003</c:v>
                </c:pt>
                <c:pt idx="2534">
                  <c:v>37.120569000000003</c:v>
                </c:pt>
                <c:pt idx="2535">
                  <c:v>37.138693000000004</c:v>
                </c:pt>
                <c:pt idx="2536">
                  <c:v>37.156725999999999</c:v>
                </c:pt>
                <c:pt idx="2537">
                  <c:v>37.174669999999999</c:v>
                </c:pt>
                <c:pt idx="2538">
                  <c:v>37.192525000000003</c:v>
                </c:pt>
                <c:pt idx="2539">
                  <c:v>37.210290999999998</c:v>
                </c:pt>
                <c:pt idx="2540">
                  <c:v>37.227967999999997</c:v>
                </c:pt>
                <c:pt idx="2541">
                  <c:v>37.245558000000003</c:v>
                </c:pt>
                <c:pt idx="2542">
                  <c:v>37.263060000000003</c:v>
                </c:pt>
                <c:pt idx="2543">
                  <c:v>37.280475000000003</c:v>
                </c:pt>
                <c:pt idx="2544">
                  <c:v>37.297803000000002</c:v>
                </c:pt>
                <c:pt idx="2545">
                  <c:v>37.315046000000002</c:v>
                </c:pt>
                <c:pt idx="2546">
                  <c:v>37.332203</c:v>
                </c:pt>
                <c:pt idx="2547">
                  <c:v>37.349274000000001</c:v>
                </c:pt>
                <c:pt idx="2548">
                  <c:v>37.366261000000002</c:v>
                </c:pt>
                <c:pt idx="2549">
                  <c:v>37.383163000000003</c:v>
                </c:pt>
                <c:pt idx="2550">
                  <c:v>37.399982000000001</c:v>
                </c:pt>
                <c:pt idx="2551">
                  <c:v>37.416716999999998</c:v>
                </c:pt>
                <c:pt idx="2552">
                  <c:v>37.433368999999999</c:v>
                </c:pt>
                <c:pt idx="2553">
                  <c:v>37.449938000000003</c:v>
                </c:pt>
                <c:pt idx="2554">
                  <c:v>37.466425000000001</c:v>
                </c:pt>
                <c:pt idx="2555">
                  <c:v>37.482830999999997</c:v>
                </c:pt>
                <c:pt idx="2556">
                  <c:v>37.499153999999997</c:v>
                </c:pt>
                <c:pt idx="2557">
                  <c:v>37.515397</c:v>
                </c:pt>
                <c:pt idx="2558">
                  <c:v>37.531559999999999</c:v>
                </c:pt>
                <c:pt idx="2559">
                  <c:v>37.547642000000003</c:v>
                </c:pt>
                <c:pt idx="2560">
                  <c:v>37.563643999999996</c:v>
                </c:pt>
                <c:pt idx="2561">
                  <c:v>37.579568000000002</c:v>
                </c:pt>
                <c:pt idx="2562">
                  <c:v>37.595412000000003</c:v>
                </c:pt>
                <c:pt idx="2563">
                  <c:v>37.611176999999998</c:v>
                </c:pt>
                <c:pt idx="2564">
                  <c:v>37.626865000000002</c:v>
                </c:pt>
                <c:pt idx="2565">
                  <c:v>37.642474999999997</c:v>
                </c:pt>
                <c:pt idx="2566">
                  <c:v>37.658006999999998</c:v>
                </c:pt>
                <c:pt idx="2567">
                  <c:v>37.673462999999998</c:v>
                </c:pt>
                <c:pt idx="2568">
                  <c:v>37.688842000000001</c:v>
                </c:pt>
                <c:pt idx="2569">
                  <c:v>37.704144999999997</c:v>
                </c:pt>
                <c:pt idx="2570">
                  <c:v>37.719372</c:v>
                </c:pt>
                <c:pt idx="2571">
                  <c:v>37.734524</c:v>
                </c:pt>
                <c:pt idx="2572">
                  <c:v>37.749600000000001</c:v>
                </c:pt>
                <c:pt idx="2573">
                  <c:v>37.764601999999996</c:v>
                </c:pt>
                <c:pt idx="2574">
                  <c:v>37.779530000000001</c:v>
                </c:pt>
                <c:pt idx="2575">
                  <c:v>37.794384000000001</c:v>
                </c:pt>
                <c:pt idx="2576">
                  <c:v>37.809165</c:v>
                </c:pt>
                <c:pt idx="2577">
                  <c:v>37.823872000000001</c:v>
                </c:pt>
                <c:pt idx="2578">
                  <c:v>37.838507</c:v>
                </c:pt>
                <c:pt idx="2579">
                  <c:v>37.853068999999998</c:v>
                </c:pt>
                <c:pt idx="2580">
                  <c:v>37.867559</c:v>
                </c:pt>
                <c:pt idx="2581">
                  <c:v>37.881977999999997</c:v>
                </c:pt>
                <c:pt idx="2582">
                  <c:v>37.896324999999997</c:v>
                </c:pt>
                <c:pt idx="2583">
                  <c:v>37.910601</c:v>
                </c:pt>
                <c:pt idx="2584">
                  <c:v>37.924807000000001</c:v>
                </c:pt>
                <c:pt idx="2585">
                  <c:v>37.938941999999997</c:v>
                </c:pt>
                <c:pt idx="2586">
                  <c:v>37.953007999999997</c:v>
                </c:pt>
                <c:pt idx="2587">
                  <c:v>37.967004000000003</c:v>
                </c:pt>
                <c:pt idx="2588">
                  <c:v>37.980930999999998</c:v>
                </c:pt>
                <c:pt idx="2589">
                  <c:v>37.994790000000002</c:v>
                </c:pt>
                <c:pt idx="2590">
                  <c:v>38.008578999999997</c:v>
                </c:pt>
                <c:pt idx="2591">
                  <c:v>38.022300999999999</c:v>
                </c:pt>
                <c:pt idx="2592">
                  <c:v>38.035955000000001</c:v>
                </c:pt>
                <c:pt idx="2593">
                  <c:v>38.049540999999998</c:v>
                </c:pt>
                <c:pt idx="2594">
                  <c:v>38.063060999999998</c:v>
                </c:pt>
                <c:pt idx="2595">
                  <c:v>38.076512999999998</c:v>
                </c:pt>
                <c:pt idx="2596">
                  <c:v>38.089899000000003</c:v>
                </c:pt>
                <c:pt idx="2597">
                  <c:v>38.10322</c:v>
                </c:pt>
                <c:pt idx="2598">
                  <c:v>38.116473999999997</c:v>
                </c:pt>
                <c:pt idx="2599">
                  <c:v>38.129663000000001</c:v>
                </c:pt>
                <c:pt idx="2600">
                  <c:v>38.142786999999998</c:v>
                </c:pt>
                <c:pt idx="2601">
                  <c:v>38.155845999999997</c:v>
                </c:pt>
                <c:pt idx="2602">
                  <c:v>38.168840000000003</c:v>
                </c:pt>
                <c:pt idx="2603">
                  <c:v>38.181770999999998</c:v>
                </c:pt>
                <c:pt idx="2604">
                  <c:v>38.194637999999998</c:v>
                </c:pt>
                <c:pt idx="2605">
                  <c:v>38.207441000000003</c:v>
                </c:pt>
                <c:pt idx="2606">
                  <c:v>38.220180999999997</c:v>
                </c:pt>
                <c:pt idx="2607">
                  <c:v>38.232858</c:v>
                </c:pt>
                <c:pt idx="2608">
                  <c:v>38.245472999999997</c:v>
                </c:pt>
                <c:pt idx="2609">
                  <c:v>38.258025000000004</c:v>
                </c:pt>
                <c:pt idx="2610">
                  <c:v>38.270516000000001</c:v>
                </c:pt>
                <c:pt idx="2611">
                  <c:v>38.282944999999998</c:v>
                </c:pt>
                <c:pt idx="2612">
                  <c:v>38.295312000000003</c:v>
                </c:pt>
                <c:pt idx="2613">
                  <c:v>38.307619000000003</c:v>
                </c:pt>
                <c:pt idx="2614">
                  <c:v>38.319865</c:v>
                </c:pt>
                <c:pt idx="2615">
                  <c:v>38.332050000000002</c:v>
                </c:pt>
                <c:pt idx="2616">
                  <c:v>38.344175999999997</c:v>
                </c:pt>
                <c:pt idx="2617">
                  <c:v>38.356242000000002</c:v>
                </c:pt>
                <c:pt idx="2618">
                  <c:v>38.368248000000001</c:v>
                </c:pt>
                <c:pt idx="2619">
                  <c:v>38.380195000000001</c:v>
                </c:pt>
                <c:pt idx="2620">
                  <c:v>38.392083</c:v>
                </c:pt>
                <c:pt idx="2621">
                  <c:v>38.403913000000003</c:v>
                </c:pt>
                <c:pt idx="2622">
                  <c:v>38.415683999999999</c:v>
                </c:pt>
                <c:pt idx="2623">
                  <c:v>38.427396999999999</c:v>
                </c:pt>
                <c:pt idx="2624">
                  <c:v>38.439053000000001</c:v>
                </c:pt>
                <c:pt idx="2625">
                  <c:v>38.450651000000001</c:v>
                </c:pt>
                <c:pt idx="2626">
                  <c:v>38.462192000000002</c:v>
                </c:pt>
                <c:pt idx="2627">
                  <c:v>38.473675999999998</c:v>
                </c:pt>
                <c:pt idx="2628">
                  <c:v>38.485103000000002</c:v>
                </c:pt>
                <c:pt idx="2629">
                  <c:v>38.496473999999999</c:v>
                </c:pt>
                <c:pt idx="2630">
                  <c:v>38.507789000000002</c:v>
                </c:pt>
                <c:pt idx="2631">
                  <c:v>38.519049000000003</c:v>
                </c:pt>
                <c:pt idx="2632">
                  <c:v>38.530253000000002</c:v>
                </c:pt>
                <c:pt idx="2633">
                  <c:v>38.541401</c:v>
                </c:pt>
                <c:pt idx="2634">
                  <c:v>38.552495</c:v>
                </c:pt>
                <c:pt idx="2635">
                  <c:v>38.563533999999997</c:v>
                </c:pt>
                <c:pt idx="2636">
                  <c:v>38.574519000000002</c:v>
                </c:pt>
                <c:pt idx="2637">
                  <c:v>38.585448999999997</c:v>
                </c:pt>
                <c:pt idx="2638">
                  <c:v>38.596325999999998</c:v>
                </c:pt>
                <c:pt idx="2639">
                  <c:v>38.607149</c:v>
                </c:pt>
                <c:pt idx="2640">
                  <c:v>38.617918000000003</c:v>
                </c:pt>
                <c:pt idx="2641">
                  <c:v>38.628635000000003</c:v>
                </c:pt>
                <c:pt idx="2642">
                  <c:v>38.639299000000001</c:v>
                </c:pt>
                <c:pt idx="2643">
                  <c:v>38.649909999999998</c:v>
                </c:pt>
                <c:pt idx="2644">
                  <c:v>38.660468999999999</c:v>
                </c:pt>
                <c:pt idx="2645">
                  <c:v>38.670976000000003</c:v>
                </c:pt>
                <c:pt idx="2646">
                  <c:v>38.681431000000003</c:v>
                </c:pt>
                <c:pt idx="2647">
                  <c:v>38.691834999999998</c:v>
                </c:pt>
                <c:pt idx="2648">
                  <c:v>38.702187000000002</c:v>
                </c:pt>
                <c:pt idx="2649">
                  <c:v>38.712488</c:v>
                </c:pt>
                <c:pt idx="2650">
                  <c:v>38.722738999999997</c:v>
                </c:pt>
                <c:pt idx="2651">
                  <c:v>38.732939000000002</c:v>
                </c:pt>
                <c:pt idx="2652">
                  <c:v>38.743088999999998</c:v>
                </c:pt>
                <c:pt idx="2653">
                  <c:v>38.753188000000002</c:v>
                </c:pt>
                <c:pt idx="2654">
                  <c:v>38.763238000000001</c:v>
                </c:pt>
                <c:pt idx="2655">
                  <c:v>38.773238999999997</c:v>
                </c:pt>
                <c:pt idx="2656">
                  <c:v>38.783189999999998</c:v>
                </c:pt>
                <c:pt idx="2657">
                  <c:v>38.793092000000001</c:v>
                </c:pt>
                <c:pt idx="2658">
                  <c:v>38.802945000000001</c:v>
                </c:pt>
                <c:pt idx="2659">
                  <c:v>38.812748999999997</c:v>
                </c:pt>
                <c:pt idx="2660">
                  <c:v>38.822505999999997</c:v>
                </c:pt>
                <c:pt idx="2661">
                  <c:v>38.832214</c:v>
                </c:pt>
                <c:pt idx="2662">
                  <c:v>38.841873999999997</c:v>
                </c:pt>
                <c:pt idx="2663">
                  <c:v>38.851486999999999</c:v>
                </c:pt>
                <c:pt idx="2664">
                  <c:v>38.861052000000001</c:v>
                </c:pt>
                <c:pt idx="2665">
                  <c:v>38.870570000000001</c:v>
                </c:pt>
                <c:pt idx="2666">
                  <c:v>38.880040999999999</c:v>
                </c:pt>
                <c:pt idx="2667">
                  <c:v>38.889465000000001</c:v>
                </c:pt>
                <c:pt idx="2668">
                  <c:v>38.898842999999999</c:v>
                </c:pt>
                <c:pt idx="2669">
                  <c:v>38.908175</c:v>
                </c:pt>
                <c:pt idx="2670">
                  <c:v>38.917459999999998</c:v>
                </c:pt>
                <c:pt idx="2671">
                  <c:v>38.926699999999997</c:v>
                </c:pt>
                <c:pt idx="2672">
                  <c:v>38.935893999999998</c:v>
                </c:pt>
                <c:pt idx="2673">
                  <c:v>38.945042999999998</c:v>
                </c:pt>
                <c:pt idx="2674">
                  <c:v>38.954146000000001</c:v>
                </c:pt>
                <c:pt idx="2675">
                  <c:v>38.963205000000002</c:v>
                </c:pt>
                <c:pt idx="2676">
                  <c:v>38.972219000000003</c:v>
                </c:pt>
                <c:pt idx="2677">
                  <c:v>38.981188000000003</c:v>
                </c:pt>
                <c:pt idx="2678">
                  <c:v>38.990113000000001</c:v>
                </c:pt>
                <c:pt idx="2679">
                  <c:v>38.998994000000003</c:v>
                </c:pt>
                <c:pt idx="2680">
                  <c:v>39.007831000000003</c:v>
                </c:pt>
                <c:pt idx="2681">
                  <c:v>39.016624999999998</c:v>
                </c:pt>
                <c:pt idx="2682">
                  <c:v>39.025374999999997</c:v>
                </c:pt>
                <c:pt idx="2683">
                  <c:v>39.034081</c:v>
                </c:pt>
                <c:pt idx="2684">
                  <c:v>39.042744999999996</c:v>
                </c:pt>
                <c:pt idx="2685">
                  <c:v>39.051366000000002</c:v>
                </c:pt>
                <c:pt idx="2686">
                  <c:v>39.059944000000002</c:v>
                </c:pt>
                <c:pt idx="2687">
                  <c:v>39.068480000000001</c:v>
                </c:pt>
                <c:pt idx="2688">
                  <c:v>39.076974</c:v>
                </c:pt>
                <c:pt idx="2689">
                  <c:v>39.085425000000001</c:v>
                </c:pt>
                <c:pt idx="2690">
                  <c:v>39.093834999999999</c:v>
                </c:pt>
                <c:pt idx="2691">
                  <c:v>39.102204</c:v>
                </c:pt>
                <c:pt idx="2692">
                  <c:v>39.110529999999997</c:v>
                </c:pt>
                <c:pt idx="2693">
                  <c:v>39.118816000000002</c:v>
                </c:pt>
                <c:pt idx="2694">
                  <c:v>39.127060999999998</c:v>
                </c:pt>
                <c:pt idx="2695">
                  <c:v>39.135263999999999</c:v>
                </c:pt>
                <c:pt idx="2696">
                  <c:v>39.143428</c:v>
                </c:pt>
                <c:pt idx="2697">
                  <c:v>39.15155</c:v>
                </c:pt>
                <c:pt idx="2698">
                  <c:v>39.159632999999999</c:v>
                </c:pt>
                <c:pt idx="2699">
                  <c:v>39.167675000000003</c:v>
                </c:pt>
                <c:pt idx="2700">
                  <c:v>39.175677999999998</c:v>
                </c:pt>
                <c:pt idx="2701">
                  <c:v>39.183641000000001</c:v>
                </c:pt>
                <c:pt idx="2702">
                  <c:v>39.191564999999997</c:v>
                </c:pt>
                <c:pt idx="2703">
                  <c:v>39.199449000000001</c:v>
                </c:pt>
                <c:pt idx="2704">
                  <c:v>39.207293999999997</c:v>
                </c:pt>
                <c:pt idx="2705">
                  <c:v>39.2151</c:v>
                </c:pt>
                <c:pt idx="2706">
                  <c:v>39.222867999999998</c:v>
                </c:pt>
                <c:pt idx="2707">
                  <c:v>39.230597000000003</c:v>
                </c:pt>
                <c:pt idx="2708">
                  <c:v>39.238287999999997</c:v>
                </c:pt>
                <c:pt idx="2709">
                  <c:v>39.245939999999997</c:v>
                </c:pt>
                <c:pt idx="2710">
                  <c:v>39.253554999999999</c:v>
                </c:pt>
                <c:pt idx="2711">
                  <c:v>39.261130999999999</c:v>
                </c:pt>
                <c:pt idx="2712">
                  <c:v>39.26867</c:v>
                </c:pt>
                <c:pt idx="2713">
                  <c:v>39.276172000000003</c:v>
                </c:pt>
                <c:pt idx="2714">
                  <c:v>39.283636000000001</c:v>
                </c:pt>
                <c:pt idx="2715">
                  <c:v>39.291063000000001</c:v>
                </c:pt>
                <c:pt idx="2716">
                  <c:v>39.298454</c:v>
                </c:pt>
                <c:pt idx="2717">
                  <c:v>39.305807000000001</c:v>
                </c:pt>
                <c:pt idx="2718">
                  <c:v>39.313124000000002</c:v>
                </c:pt>
                <c:pt idx="2719">
                  <c:v>39.320405000000001</c:v>
                </c:pt>
                <c:pt idx="2720">
                  <c:v>39.327649000000001</c:v>
                </c:pt>
                <c:pt idx="2721">
                  <c:v>39.334857999999997</c:v>
                </c:pt>
                <c:pt idx="2722">
                  <c:v>39.342030000000001</c:v>
                </c:pt>
                <c:pt idx="2723">
                  <c:v>39.349167000000001</c:v>
                </c:pt>
                <c:pt idx="2724">
                  <c:v>39.356268</c:v>
                </c:pt>
                <c:pt idx="2725">
                  <c:v>39.363334000000002</c:v>
                </c:pt>
                <c:pt idx="2726">
                  <c:v>39.370365</c:v>
                </c:pt>
                <c:pt idx="2727">
                  <c:v>39.377360000000003</c:v>
                </c:pt>
                <c:pt idx="2728">
                  <c:v>39.384321</c:v>
                </c:pt>
                <c:pt idx="2729">
                  <c:v>39.391247</c:v>
                </c:pt>
                <c:pt idx="2730">
                  <c:v>39.398138000000003</c:v>
                </c:pt>
                <c:pt idx="2731">
                  <c:v>39.404995</c:v>
                </c:pt>
                <c:pt idx="2732">
                  <c:v>39.411817999999997</c:v>
                </c:pt>
                <c:pt idx="2733">
                  <c:v>39.418607000000002</c:v>
                </c:pt>
                <c:pt idx="2734">
                  <c:v>39.425362</c:v>
                </c:pt>
                <c:pt idx="2735">
                  <c:v>39.432082999999999</c:v>
                </c:pt>
                <c:pt idx="2736">
                  <c:v>39.438769999999998</c:v>
                </c:pt>
                <c:pt idx="2737">
                  <c:v>39.445424000000003</c:v>
                </c:pt>
                <c:pt idx="2738">
                  <c:v>39.452044999999998</c:v>
                </c:pt>
                <c:pt idx="2739">
                  <c:v>39.458632999999999</c:v>
                </c:pt>
                <c:pt idx="2740">
                  <c:v>39.465187</c:v>
                </c:pt>
                <c:pt idx="2741">
                  <c:v>39.471708999999997</c:v>
                </c:pt>
                <c:pt idx="2742">
                  <c:v>39.478197999999999</c:v>
                </c:pt>
                <c:pt idx="2743">
                  <c:v>39.484654999999997</c:v>
                </c:pt>
                <c:pt idx="2744">
                  <c:v>39.491079999999997</c:v>
                </c:pt>
                <c:pt idx="2745">
                  <c:v>39.497472000000002</c:v>
                </c:pt>
                <c:pt idx="2746">
                  <c:v>39.503832000000003</c:v>
                </c:pt>
                <c:pt idx="2747">
                  <c:v>39.510159999999999</c:v>
                </c:pt>
                <c:pt idx="2748">
                  <c:v>39.516457000000003</c:v>
                </c:pt>
                <c:pt idx="2749">
                  <c:v>39.522722000000002</c:v>
                </c:pt>
                <c:pt idx="2750">
                  <c:v>39.528955000000003</c:v>
                </c:pt>
                <c:pt idx="2751">
                  <c:v>39.535156999999998</c:v>
                </c:pt>
                <c:pt idx="2752">
                  <c:v>39.541328</c:v>
                </c:pt>
                <c:pt idx="2753">
                  <c:v>39.547468000000002</c:v>
                </c:pt>
                <c:pt idx="2754">
                  <c:v>39.553576999999997</c:v>
                </c:pt>
                <c:pt idx="2755">
                  <c:v>39.559655999999997</c:v>
                </c:pt>
                <c:pt idx="2756">
                  <c:v>39.565702999999999</c:v>
                </c:pt>
                <c:pt idx="2757">
                  <c:v>39.571720999999997</c:v>
                </c:pt>
                <c:pt idx="2758">
                  <c:v>39.577708000000001</c:v>
                </c:pt>
                <c:pt idx="2759">
                  <c:v>39.583665000000003</c:v>
                </c:pt>
                <c:pt idx="2760">
                  <c:v>39.589592000000003</c:v>
                </c:pt>
                <c:pt idx="2761">
                  <c:v>39.595489000000001</c:v>
                </c:pt>
                <c:pt idx="2762">
                  <c:v>39.601356000000003</c:v>
                </c:pt>
                <c:pt idx="2763">
                  <c:v>39.607193000000002</c:v>
                </c:pt>
                <c:pt idx="2764">
                  <c:v>39.613002000000002</c:v>
                </c:pt>
                <c:pt idx="2765">
                  <c:v>39.618780000000001</c:v>
                </c:pt>
                <c:pt idx="2766">
                  <c:v>39.62453</c:v>
                </c:pt>
                <c:pt idx="2767">
                  <c:v>39.630251000000001</c:v>
                </c:pt>
                <c:pt idx="2768">
                  <c:v>39.635942</c:v>
                </c:pt>
                <c:pt idx="2769">
                  <c:v>39.641604999999998</c:v>
                </c:pt>
                <c:pt idx="2770">
                  <c:v>39.647239999999996</c:v>
                </c:pt>
                <c:pt idx="2771">
                  <c:v>39.652844999999999</c:v>
                </c:pt>
                <c:pt idx="2772">
                  <c:v>39.658422999999999</c:v>
                </c:pt>
                <c:pt idx="2773">
                  <c:v>39.663972000000001</c:v>
                </c:pt>
                <c:pt idx="2774">
                  <c:v>39.669493000000003</c:v>
                </c:pt>
                <c:pt idx="2775">
                  <c:v>39.674985</c:v>
                </c:pt>
                <c:pt idx="2776">
                  <c:v>39.680450999999998</c:v>
                </c:pt>
                <c:pt idx="2777">
                  <c:v>39.685887999999998</c:v>
                </c:pt>
                <c:pt idx="2778">
                  <c:v>39.691298000000003</c:v>
                </c:pt>
                <c:pt idx="2779">
                  <c:v>39.696680000000001</c:v>
                </c:pt>
                <c:pt idx="2780">
                  <c:v>39.702035000000002</c:v>
                </c:pt>
                <c:pt idx="2781">
                  <c:v>39.707362000000003</c:v>
                </c:pt>
                <c:pt idx="2782">
                  <c:v>39.712662999999999</c:v>
                </c:pt>
                <c:pt idx="2783">
                  <c:v>39.717936000000002</c:v>
                </c:pt>
                <c:pt idx="2784">
                  <c:v>39.723182999999999</c:v>
                </c:pt>
                <c:pt idx="2785">
                  <c:v>39.728403</c:v>
                </c:pt>
                <c:pt idx="2786">
                  <c:v>39.733595999999999</c:v>
                </c:pt>
                <c:pt idx="2787">
                  <c:v>39.738762999999999</c:v>
                </c:pt>
                <c:pt idx="2788">
                  <c:v>39.743903000000003</c:v>
                </c:pt>
                <c:pt idx="2789">
                  <c:v>39.749018</c:v>
                </c:pt>
                <c:pt idx="2790">
                  <c:v>39.754106</c:v>
                </c:pt>
                <c:pt idx="2791">
                  <c:v>39.759168000000003</c:v>
                </c:pt>
                <c:pt idx="2792">
                  <c:v>39.764203999999999</c:v>
                </c:pt>
                <c:pt idx="2793">
                  <c:v>39.769213999999998</c:v>
                </c:pt>
                <c:pt idx="2794">
                  <c:v>39.774199000000003</c:v>
                </c:pt>
                <c:pt idx="2795">
                  <c:v>39.779158000000002</c:v>
                </c:pt>
                <c:pt idx="2796">
                  <c:v>39.784092000000001</c:v>
                </c:pt>
                <c:pt idx="2797">
                  <c:v>39.789000000000001</c:v>
                </c:pt>
                <c:pt idx="2798">
                  <c:v>39.793883999999998</c:v>
                </c:pt>
                <c:pt idx="2799">
                  <c:v>39.798741999999997</c:v>
                </c:pt>
                <c:pt idx="2800">
                  <c:v>39.803575000000002</c:v>
                </c:pt>
                <c:pt idx="2801">
                  <c:v>39.808383999999997</c:v>
                </c:pt>
                <c:pt idx="2802">
                  <c:v>39.813167</c:v>
                </c:pt>
                <c:pt idx="2803">
                  <c:v>39.817926</c:v>
                </c:pt>
                <c:pt idx="2804">
                  <c:v>39.822660999999997</c:v>
                </c:pt>
                <c:pt idx="2805">
                  <c:v>39.827370999999999</c:v>
                </c:pt>
                <c:pt idx="2806">
                  <c:v>39.832056999999999</c:v>
                </c:pt>
                <c:pt idx="2807">
                  <c:v>39.836719000000002</c:v>
                </c:pt>
                <c:pt idx="2808">
                  <c:v>39.841355999999998</c:v>
                </c:pt>
                <c:pt idx="2809">
                  <c:v>39.845970000000001</c:v>
                </c:pt>
                <c:pt idx="2810">
                  <c:v>39.850560000000002</c:v>
                </c:pt>
                <c:pt idx="2811">
                  <c:v>39.855125999999998</c:v>
                </c:pt>
                <c:pt idx="2812">
                  <c:v>39.859668999999997</c:v>
                </c:pt>
                <c:pt idx="2813">
                  <c:v>39.864187999999999</c:v>
                </c:pt>
                <c:pt idx="2814">
                  <c:v>39.868682999999997</c:v>
                </c:pt>
                <c:pt idx="2815">
                  <c:v>39.873154999999997</c:v>
                </c:pt>
                <c:pt idx="2816">
                  <c:v>39.877603999999998</c:v>
                </c:pt>
                <c:pt idx="2817">
                  <c:v>39.88203</c:v>
                </c:pt>
                <c:pt idx="2818">
                  <c:v>39.886432999999997</c:v>
                </c:pt>
                <c:pt idx="2819">
                  <c:v>39.890813000000001</c:v>
                </c:pt>
                <c:pt idx="2820">
                  <c:v>39.895170999999998</c:v>
                </c:pt>
                <c:pt idx="2821">
                  <c:v>39.899504999999998</c:v>
                </c:pt>
                <c:pt idx="2822">
                  <c:v>39.903818000000001</c:v>
                </c:pt>
                <c:pt idx="2823">
                  <c:v>39.908107000000001</c:v>
                </c:pt>
                <c:pt idx="2824">
                  <c:v>39.912374</c:v>
                </c:pt>
                <c:pt idx="2825">
                  <c:v>39.916618999999997</c:v>
                </c:pt>
                <c:pt idx="2826">
                  <c:v>39.920842</c:v>
                </c:pt>
                <c:pt idx="2827">
                  <c:v>39.925043000000002</c:v>
                </c:pt>
                <c:pt idx="2828">
                  <c:v>39.929220999999998</c:v>
                </c:pt>
                <c:pt idx="2829">
                  <c:v>39.933377999999998</c:v>
                </c:pt>
                <c:pt idx="2830">
                  <c:v>39.937513000000003</c:v>
                </c:pt>
                <c:pt idx="2831">
                  <c:v>39.941626999999997</c:v>
                </c:pt>
                <c:pt idx="2832">
                  <c:v>39.945718999999997</c:v>
                </c:pt>
                <c:pt idx="2833">
                  <c:v>39.949789000000003</c:v>
                </c:pt>
                <c:pt idx="2834">
                  <c:v>39.953837999999998</c:v>
                </c:pt>
                <c:pt idx="2835">
                  <c:v>39.957866000000003</c:v>
                </c:pt>
                <c:pt idx="2836">
                  <c:v>39.961872</c:v>
                </c:pt>
                <c:pt idx="2837">
                  <c:v>39.965857999999997</c:v>
                </c:pt>
                <c:pt idx="2838">
                  <c:v>39.969822000000001</c:v>
                </c:pt>
                <c:pt idx="2839">
                  <c:v>39.973765999999998</c:v>
                </c:pt>
                <c:pt idx="2840">
                  <c:v>39.977688000000001</c:v>
                </c:pt>
                <c:pt idx="2841">
                  <c:v>39.981589999999997</c:v>
                </c:pt>
                <c:pt idx="2842">
                  <c:v>39.985472000000001</c:v>
                </c:pt>
                <c:pt idx="2843">
                  <c:v>39.989331999999997</c:v>
                </c:pt>
                <c:pt idx="2844">
                  <c:v>39.993172999999999</c:v>
                </c:pt>
                <c:pt idx="2845">
                  <c:v>39.996993000000003</c:v>
                </c:pt>
                <c:pt idx="2846">
                  <c:v>40.000793000000002</c:v>
                </c:pt>
                <c:pt idx="2847">
                  <c:v>40.004572000000003</c:v>
                </c:pt>
                <c:pt idx="2848">
                  <c:v>40.008332000000003</c:v>
                </c:pt>
                <c:pt idx="2849">
                  <c:v>40.012070999999999</c:v>
                </c:pt>
                <c:pt idx="2850">
                  <c:v>40.015791</c:v>
                </c:pt>
                <c:pt idx="2851">
                  <c:v>40.019491000000002</c:v>
                </c:pt>
                <c:pt idx="2852">
                  <c:v>40.023170999999998</c:v>
                </c:pt>
                <c:pt idx="2853">
                  <c:v>40.026831999999999</c:v>
                </c:pt>
                <c:pt idx="2854">
                  <c:v>40.030473000000001</c:v>
                </c:pt>
                <c:pt idx="2855">
                  <c:v>40.034094000000003</c:v>
                </c:pt>
                <c:pt idx="2856">
                  <c:v>40.037695999999997</c:v>
                </c:pt>
                <c:pt idx="2857">
                  <c:v>40.041279000000003</c:v>
                </c:pt>
                <c:pt idx="2858">
                  <c:v>40.044843</c:v>
                </c:pt>
                <c:pt idx="2859">
                  <c:v>40.048388000000003</c:v>
                </c:pt>
                <c:pt idx="2860">
                  <c:v>40.051912999999999</c:v>
                </c:pt>
                <c:pt idx="2861">
                  <c:v>40.055419999999998</c:v>
                </c:pt>
                <c:pt idx="2862">
                  <c:v>40.058908000000002</c:v>
                </c:pt>
                <c:pt idx="2863">
                  <c:v>40.062376999999998</c:v>
                </c:pt>
                <c:pt idx="2864">
                  <c:v>40.065826999999999</c:v>
                </c:pt>
                <c:pt idx="2865">
                  <c:v>40.069259000000002</c:v>
                </c:pt>
                <c:pt idx="2866">
                  <c:v>40.072671999999997</c:v>
                </c:pt>
                <c:pt idx="2867">
                  <c:v>40.076067000000002</c:v>
                </c:pt>
                <c:pt idx="2868">
                  <c:v>40.079442999999998</c:v>
                </c:pt>
                <c:pt idx="2869">
                  <c:v>40.082801000000003</c:v>
                </c:pt>
                <c:pt idx="2870">
                  <c:v>40.086140999999998</c:v>
                </c:pt>
                <c:pt idx="2871">
                  <c:v>40.089463000000002</c:v>
                </c:pt>
                <c:pt idx="2872">
                  <c:v>40.092767000000002</c:v>
                </c:pt>
                <c:pt idx="2873">
                  <c:v>40.096052999999998</c:v>
                </c:pt>
                <c:pt idx="2874">
                  <c:v>40.099321000000003</c:v>
                </c:pt>
                <c:pt idx="2875">
                  <c:v>40.102570999999998</c:v>
                </c:pt>
                <c:pt idx="2876">
                  <c:v>40.105803999999999</c:v>
                </c:pt>
                <c:pt idx="2877">
                  <c:v>40.109017999999999</c:v>
                </c:pt>
                <c:pt idx="2878">
                  <c:v>40.112215999999997</c:v>
                </c:pt>
                <c:pt idx="2879">
                  <c:v>40.115395999999997</c:v>
                </c:pt>
                <c:pt idx="2880">
                  <c:v>40.118558</c:v>
                </c:pt>
                <c:pt idx="2881">
                  <c:v>40.121702999999997</c:v>
                </c:pt>
                <c:pt idx="2882">
                  <c:v>40.124831</c:v>
                </c:pt>
                <c:pt idx="2883">
                  <c:v>40.127941999999997</c:v>
                </c:pt>
                <c:pt idx="2884">
                  <c:v>40.131036000000002</c:v>
                </c:pt>
                <c:pt idx="2885">
                  <c:v>40.134112000000002</c:v>
                </c:pt>
                <c:pt idx="2886">
                  <c:v>40.137172</c:v>
                </c:pt>
                <c:pt idx="2887">
                  <c:v>40.140214999999998</c:v>
                </c:pt>
                <c:pt idx="2888">
                  <c:v>40.143241000000003</c:v>
                </c:pt>
                <c:pt idx="2889">
                  <c:v>40.146250000000002</c:v>
                </c:pt>
                <c:pt idx="2890">
                  <c:v>40.149242999999998</c:v>
                </c:pt>
                <c:pt idx="2891">
                  <c:v>40.152219000000002</c:v>
                </c:pt>
                <c:pt idx="2892">
                  <c:v>40.155177999999999</c:v>
                </c:pt>
                <c:pt idx="2893">
                  <c:v>40.158121999999999</c:v>
                </c:pt>
                <c:pt idx="2894">
                  <c:v>40.161048999999998</c:v>
                </c:pt>
                <c:pt idx="2895">
                  <c:v>40.163958999999998</c:v>
                </c:pt>
                <c:pt idx="2896">
                  <c:v>40.166853000000003</c:v>
                </c:pt>
                <c:pt idx="2897">
                  <c:v>40.169732000000003</c:v>
                </c:pt>
                <c:pt idx="2898">
                  <c:v>40.172593999999997</c:v>
                </c:pt>
                <c:pt idx="2899">
                  <c:v>40.175440000000002</c:v>
                </c:pt>
                <c:pt idx="2900">
                  <c:v>40.178269999999998</c:v>
                </c:pt>
                <c:pt idx="2901">
                  <c:v>40.181085000000003</c:v>
                </c:pt>
                <c:pt idx="2902">
                  <c:v>40.183883000000002</c:v>
                </c:pt>
                <c:pt idx="2903">
                  <c:v>40.186666000000002</c:v>
                </c:pt>
                <c:pt idx="2904">
                  <c:v>40.189433999999999</c:v>
                </c:pt>
                <c:pt idx="2905">
                  <c:v>40.192185000000002</c:v>
                </c:pt>
                <c:pt idx="2906">
                  <c:v>40.194921999999998</c:v>
                </c:pt>
                <c:pt idx="2907">
                  <c:v>40.197642000000002</c:v>
                </c:pt>
                <c:pt idx="2908">
                  <c:v>40.200347999999998</c:v>
                </c:pt>
                <c:pt idx="2909">
                  <c:v>40.203037999999999</c:v>
                </c:pt>
                <c:pt idx="2910">
                  <c:v>40.205713000000003</c:v>
                </c:pt>
                <c:pt idx="2911">
                  <c:v>40.208371999999997</c:v>
                </c:pt>
                <c:pt idx="2912">
                  <c:v>40.211016999999998</c:v>
                </c:pt>
                <c:pt idx="2913">
                  <c:v>40.213647000000002</c:v>
                </c:pt>
                <c:pt idx="2914">
                  <c:v>40.216261000000003</c:v>
                </c:pt>
                <c:pt idx="2915">
                  <c:v>40.218860999999997</c:v>
                </c:pt>
                <c:pt idx="2916">
                  <c:v>40.221446</c:v>
                </c:pt>
                <c:pt idx="2917">
                  <c:v>40.224015999999999</c:v>
                </c:pt>
                <c:pt idx="2918">
                  <c:v>40.226571</c:v>
                </c:pt>
                <c:pt idx="2919">
                  <c:v>40.229112000000001</c:v>
                </c:pt>
                <c:pt idx="2920">
                  <c:v>40.231637999999997</c:v>
                </c:pt>
                <c:pt idx="2921">
                  <c:v>40.23415</c:v>
                </c:pt>
                <c:pt idx="2922">
                  <c:v>40.236646999999998</c:v>
                </c:pt>
                <c:pt idx="2923">
                  <c:v>40.239130000000003</c:v>
                </c:pt>
                <c:pt idx="2924">
                  <c:v>40.241599000000001</c:v>
                </c:pt>
                <c:pt idx="2925">
                  <c:v>40.244053000000001</c:v>
                </c:pt>
                <c:pt idx="2926">
                  <c:v>40.246493000000001</c:v>
                </c:pt>
                <c:pt idx="2927">
                  <c:v>40.248919000000001</c:v>
                </c:pt>
                <c:pt idx="2928">
                  <c:v>40.251331</c:v>
                </c:pt>
                <c:pt idx="2929">
                  <c:v>40.253729</c:v>
                </c:pt>
                <c:pt idx="2930">
                  <c:v>40.256112000000002</c:v>
                </c:pt>
                <c:pt idx="2931">
                  <c:v>40.258482000000001</c:v>
                </c:pt>
                <c:pt idx="2932">
                  <c:v>40.260838999999997</c:v>
                </c:pt>
                <c:pt idx="2933">
                  <c:v>40.263181000000003</c:v>
                </c:pt>
                <c:pt idx="2934">
                  <c:v>40.265509999999999</c:v>
                </c:pt>
                <c:pt idx="2935">
                  <c:v>40.267825000000002</c:v>
                </c:pt>
                <c:pt idx="2936">
                  <c:v>40.270125999999998</c:v>
                </c:pt>
                <c:pt idx="2937">
                  <c:v>40.272413999999998</c:v>
                </c:pt>
                <c:pt idx="2938">
                  <c:v>40.274689000000002</c:v>
                </c:pt>
                <c:pt idx="2939">
                  <c:v>40.276949999999999</c:v>
                </c:pt>
                <c:pt idx="2940">
                  <c:v>40.279197000000003</c:v>
                </c:pt>
                <c:pt idx="2941">
                  <c:v>40.281432000000002</c:v>
                </c:pt>
                <c:pt idx="2942">
                  <c:v>40.283653000000001</c:v>
                </c:pt>
                <c:pt idx="2943">
                  <c:v>40.285860999999997</c:v>
                </c:pt>
                <c:pt idx="2944">
                  <c:v>40.288055999999997</c:v>
                </c:pt>
                <c:pt idx="2945">
                  <c:v>40.290238000000002</c:v>
                </c:pt>
                <c:pt idx="2946">
                  <c:v>40.292406</c:v>
                </c:pt>
                <c:pt idx="2947">
                  <c:v>40.294561999999999</c:v>
                </c:pt>
                <c:pt idx="2948">
                  <c:v>40.296705000000003</c:v>
                </c:pt>
                <c:pt idx="2949">
                  <c:v>40.298834999999997</c:v>
                </c:pt>
                <c:pt idx="2950">
                  <c:v>40.300953</c:v>
                </c:pt>
                <c:pt idx="2951">
                  <c:v>40.303057000000003</c:v>
                </c:pt>
                <c:pt idx="2952">
                  <c:v>40.305149</c:v>
                </c:pt>
                <c:pt idx="2953">
                  <c:v>40.307229</c:v>
                </c:pt>
                <c:pt idx="2954">
                  <c:v>40.309294999999999</c:v>
                </c:pt>
                <c:pt idx="2955">
                  <c:v>40.311349999999997</c:v>
                </c:pt>
                <c:pt idx="2956">
                  <c:v>40.313391000000003</c:v>
                </c:pt>
                <c:pt idx="2957">
                  <c:v>40.315421000000001</c:v>
                </c:pt>
                <c:pt idx="2958">
                  <c:v>40.317438000000003</c:v>
                </c:pt>
                <c:pt idx="2959">
                  <c:v>40.319443</c:v>
                </c:pt>
                <c:pt idx="2960">
                  <c:v>40.321435000000001</c:v>
                </c:pt>
                <c:pt idx="2961">
                  <c:v>40.323416000000002</c:v>
                </c:pt>
                <c:pt idx="2962">
                  <c:v>40.325384</c:v>
                </c:pt>
                <c:pt idx="2963">
                  <c:v>40.32734</c:v>
                </c:pt>
                <c:pt idx="2964">
                  <c:v>40.329284000000001</c:v>
                </c:pt>
                <c:pt idx="2965">
                  <c:v>40.331215999999998</c:v>
                </c:pt>
                <c:pt idx="2966">
                  <c:v>40.333136000000003</c:v>
                </c:pt>
                <c:pt idx="2967">
                  <c:v>40.335045000000001</c:v>
                </c:pt>
                <c:pt idx="2968">
                  <c:v>40.336941000000003</c:v>
                </c:pt>
                <c:pt idx="2969">
                  <c:v>40.338825999999997</c:v>
                </c:pt>
                <c:pt idx="2970">
                  <c:v>40.340699000000001</c:v>
                </c:pt>
                <c:pt idx="2971">
                  <c:v>40.342561000000003</c:v>
                </c:pt>
                <c:pt idx="2972">
                  <c:v>40.344410000000003</c:v>
                </c:pt>
                <c:pt idx="2973">
                  <c:v>40.346249</c:v>
                </c:pt>
                <c:pt idx="2974">
                  <c:v>40.348075000000001</c:v>
                </c:pt>
                <c:pt idx="2975">
                  <c:v>40.349890000000002</c:v>
                </c:pt>
                <c:pt idx="2976">
                  <c:v>40.351694000000002</c:v>
                </c:pt>
                <c:pt idx="2977">
                  <c:v>40.353487000000001</c:v>
                </c:pt>
                <c:pt idx="2978">
                  <c:v>40.355268000000002</c:v>
                </c:pt>
                <c:pt idx="2979">
                  <c:v>40.357038000000003</c:v>
                </c:pt>
                <c:pt idx="2980">
                  <c:v>40.358795999999998</c:v>
                </c:pt>
                <c:pt idx="2981">
                  <c:v>40.360543999999997</c:v>
                </c:pt>
                <c:pt idx="2982">
                  <c:v>40.362279999999998</c:v>
                </c:pt>
                <c:pt idx="2983">
                  <c:v>40.364004999999999</c:v>
                </c:pt>
                <c:pt idx="2984">
                  <c:v>40.365720000000003</c:v>
                </c:pt>
                <c:pt idx="2985">
                  <c:v>40.367423000000002</c:v>
                </c:pt>
                <c:pt idx="2986">
                  <c:v>40.369115000000001</c:v>
                </c:pt>
                <c:pt idx="2987">
                  <c:v>40.370797000000003</c:v>
                </c:pt>
                <c:pt idx="2988">
                  <c:v>40.372467</c:v>
                </c:pt>
                <c:pt idx="2989">
                  <c:v>40.374127000000001</c:v>
                </c:pt>
                <c:pt idx="2990">
                  <c:v>40.375776000000002</c:v>
                </c:pt>
                <c:pt idx="2991">
                  <c:v>40.377414999999999</c:v>
                </c:pt>
                <c:pt idx="2992">
                  <c:v>40.379041999999998</c:v>
                </c:pt>
                <c:pt idx="2993">
                  <c:v>40.380659999999999</c:v>
                </c:pt>
                <c:pt idx="2994">
                  <c:v>40.382266000000001</c:v>
                </c:pt>
                <c:pt idx="2995">
                  <c:v>40.383862000000001</c:v>
                </c:pt>
                <c:pt idx="2996">
                  <c:v>40.385447999999997</c:v>
                </c:pt>
                <c:pt idx="2997">
                  <c:v>40.387022999999999</c:v>
                </c:pt>
                <c:pt idx="2998">
                  <c:v>40.388587999999999</c:v>
                </c:pt>
                <c:pt idx="2999">
                  <c:v>40.390141999999997</c:v>
                </c:pt>
                <c:pt idx="3000">
                  <c:v>40.391686</c:v>
                </c:pt>
                <c:pt idx="3001">
                  <c:v>40.393219999999999</c:v>
                </c:pt>
                <c:pt idx="3002">
                  <c:v>40.394744000000003</c:v>
                </c:pt>
                <c:pt idx="3003">
                  <c:v>40.396256999999999</c:v>
                </c:pt>
                <c:pt idx="3004">
                  <c:v>40.397761000000003</c:v>
                </c:pt>
                <c:pt idx="3005">
                  <c:v>40.399253999999999</c:v>
                </c:pt>
                <c:pt idx="3006">
                  <c:v>40.400737999999997</c:v>
                </c:pt>
                <c:pt idx="3007">
                  <c:v>40.402211000000001</c:v>
                </c:pt>
                <c:pt idx="3008">
                  <c:v>40.403674000000002</c:v>
                </c:pt>
                <c:pt idx="3009">
                  <c:v>40.405127999999998</c:v>
                </c:pt>
                <c:pt idx="3010">
                  <c:v>40.406571999999997</c:v>
                </c:pt>
                <c:pt idx="3011">
                  <c:v>40.408005000000003</c:v>
                </c:pt>
                <c:pt idx="3012">
                  <c:v>40.40943</c:v>
                </c:pt>
                <c:pt idx="3013">
                  <c:v>40.410843999999997</c:v>
                </c:pt>
                <c:pt idx="3014">
                  <c:v>40.412249000000003</c:v>
                </c:pt>
                <c:pt idx="3015">
                  <c:v>40.413643999999998</c:v>
                </c:pt>
                <c:pt idx="3016">
                  <c:v>40.415028999999997</c:v>
                </c:pt>
                <c:pt idx="3017">
                  <c:v>40.416404999999997</c:v>
                </c:pt>
                <c:pt idx="3018">
                  <c:v>40.417771000000002</c:v>
                </c:pt>
                <c:pt idx="3019">
                  <c:v>40.419128000000001</c:v>
                </c:pt>
                <c:pt idx="3020">
                  <c:v>40.420475000000003</c:v>
                </c:pt>
                <c:pt idx="3021">
                  <c:v>40.421813</c:v>
                </c:pt>
                <c:pt idx="3022">
                  <c:v>40.423141999999999</c:v>
                </c:pt>
                <c:pt idx="3023">
                  <c:v>40.424461000000001</c:v>
                </c:pt>
                <c:pt idx="3024">
                  <c:v>40.425772000000002</c:v>
                </c:pt>
                <c:pt idx="3025">
                  <c:v>40.427072000000003</c:v>
                </c:pt>
                <c:pt idx="3026">
                  <c:v>40.428364000000002</c:v>
                </c:pt>
                <c:pt idx="3027">
                  <c:v>40.429645999999998</c:v>
                </c:pt>
                <c:pt idx="3028">
                  <c:v>40.43092</c:v>
                </c:pt>
                <c:pt idx="3029">
                  <c:v>40.432183999999999</c:v>
                </c:pt>
                <c:pt idx="3030">
                  <c:v>40.433439</c:v>
                </c:pt>
                <c:pt idx="3031">
                  <c:v>40.434685000000002</c:v>
                </c:pt>
                <c:pt idx="3032">
                  <c:v>40.435923000000003</c:v>
                </c:pt>
                <c:pt idx="3033">
                  <c:v>40.437151</c:v>
                </c:pt>
                <c:pt idx="3034">
                  <c:v>40.438369999999999</c:v>
                </c:pt>
                <c:pt idx="3035">
                  <c:v>40.439580999999997</c:v>
                </c:pt>
                <c:pt idx="3036">
                  <c:v>40.440783000000003</c:v>
                </c:pt>
                <c:pt idx="3037">
                  <c:v>40.441975999999997</c:v>
                </c:pt>
                <c:pt idx="3038">
                  <c:v>40.443159999999999</c:v>
                </c:pt>
                <c:pt idx="3039">
                  <c:v>40.444335000000002</c:v>
                </c:pt>
                <c:pt idx="3040">
                  <c:v>40.445501999999998</c:v>
                </c:pt>
                <c:pt idx="3041">
                  <c:v>40.446660999999999</c:v>
                </c:pt>
                <c:pt idx="3042">
                  <c:v>40.447809999999997</c:v>
                </c:pt>
                <c:pt idx="3043">
                  <c:v>40.448951000000001</c:v>
                </c:pt>
                <c:pt idx="3044">
                  <c:v>40.450083999999997</c:v>
                </c:pt>
                <c:pt idx="3045">
                  <c:v>40.451208000000001</c:v>
                </c:pt>
                <c:pt idx="3046">
                  <c:v>40.452323999999997</c:v>
                </c:pt>
                <c:pt idx="3047">
                  <c:v>40.453431000000002</c:v>
                </c:pt>
                <c:pt idx="3048">
                  <c:v>40.454529999999998</c:v>
                </c:pt>
                <c:pt idx="3049">
                  <c:v>40.455620000000003</c:v>
                </c:pt>
                <c:pt idx="3050">
                  <c:v>40.456702999999997</c:v>
                </c:pt>
                <c:pt idx="3051">
                  <c:v>40.457777</c:v>
                </c:pt>
                <c:pt idx="3052">
                  <c:v>40.458841999999997</c:v>
                </c:pt>
                <c:pt idx="3053">
                  <c:v>40.459899999999998</c:v>
                </c:pt>
                <c:pt idx="3054">
                  <c:v>40.460948999999999</c:v>
                </c:pt>
                <c:pt idx="3055">
                  <c:v>40.461990999999998</c:v>
                </c:pt>
                <c:pt idx="3056">
                  <c:v>40.463023999999997</c:v>
                </c:pt>
                <c:pt idx="3057">
                  <c:v>40.464049000000003</c:v>
                </c:pt>
                <c:pt idx="3058">
                  <c:v>40.465066</c:v>
                </c:pt>
                <c:pt idx="3059">
                  <c:v>40.466074999999996</c:v>
                </c:pt>
                <c:pt idx="3060">
                  <c:v>40.467075999999999</c:v>
                </c:pt>
                <c:pt idx="3061">
                  <c:v>40.468069999999997</c:v>
                </c:pt>
                <c:pt idx="3062">
                  <c:v>40.469054999999997</c:v>
                </c:pt>
                <c:pt idx="3063">
                  <c:v>40.470033000000001</c:v>
                </c:pt>
                <c:pt idx="3064">
                  <c:v>40.471001999999999</c:v>
                </c:pt>
                <c:pt idx="3065">
                  <c:v>40.471964</c:v>
                </c:pt>
                <c:pt idx="3066">
                  <c:v>40.472918</c:v>
                </c:pt>
                <c:pt idx="3067">
                  <c:v>40.473865000000004</c:v>
                </c:pt>
                <c:pt idx="3068">
                  <c:v>40.474803999999999</c:v>
                </c:pt>
                <c:pt idx="3069">
                  <c:v>40.475735</c:v>
                </c:pt>
                <c:pt idx="3070">
                  <c:v>40.476658</c:v>
                </c:pt>
                <c:pt idx="3071">
                  <c:v>40.477573999999997</c:v>
                </c:pt>
                <c:pt idx="3072">
                  <c:v>40.478482999999997</c:v>
                </c:pt>
                <c:pt idx="3073">
                  <c:v>40.479382999999999</c:v>
                </c:pt>
                <c:pt idx="3074">
                  <c:v>40.480277000000001</c:v>
                </c:pt>
                <c:pt idx="3075">
                  <c:v>40.481163000000002</c:v>
                </c:pt>
                <c:pt idx="3076">
                  <c:v>40.482041000000002</c:v>
                </c:pt>
                <c:pt idx="3077">
                  <c:v>40.482911999999999</c:v>
                </c:pt>
                <c:pt idx="3078">
                  <c:v>40.483775999999999</c:v>
                </c:pt>
                <c:pt idx="3079">
                  <c:v>40.484631999999998</c:v>
                </c:pt>
                <c:pt idx="3080">
                  <c:v>40.485481</c:v>
                </c:pt>
                <c:pt idx="3081">
                  <c:v>40.486322999999999</c:v>
                </c:pt>
                <c:pt idx="3082">
                  <c:v>40.487158000000001</c:v>
                </c:pt>
                <c:pt idx="3083">
                  <c:v>40.487985000000002</c:v>
                </c:pt>
                <c:pt idx="3084">
                  <c:v>40.488804999999999</c:v>
                </c:pt>
                <c:pt idx="3085">
                  <c:v>40.489618</c:v>
                </c:pt>
                <c:pt idx="3086">
                  <c:v>40.490423999999997</c:v>
                </c:pt>
                <c:pt idx="3087">
                  <c:v>40.491222999999998</c:v>
                </c:pt>
                <c:pt idx="3088">
                  <c:v>40.492015000000002</c:v>
                </c:pt>
                <c:pt idx="3089">
                  <c:v>40.492800000000003</c:v>
                </c:pt>
                <c:pt idx="3090">
                  <c:v>40.493577000000002</c:v>
                </c:pt>
                <c:pt idx="3091">
                  <c:v>40.494348000000002</c:v>
                </c:pt>
                <c:pt idx="3092">
                  <c:v>40.495111999999999</c:v>
                </c:pt>
                <c:pt idx="3093">
                  <c:v>40.495868999999999</c:v>
                </c:pt>
                <c:pt idx="3094">
                  <c:v>40.496619000000003</c:v>
                </c:pt>
                <c:pt idx="3095">
                  <c:v>40.497362000000003</c:v>
                </c:pt>
                <c:pt idx="3096">
                  <c:v>40.498099000000003</c:v>
                </c:pt>
                <c:pt idx="3097">
                  <c:v>40.498828000000003</c:v>
                </c:pt>
                <c:pt idx="3098">
                  <c:v>40.499550999999997</c:v>
                </c:pt>
                <c:pt idx="3099">
                  <c:v>40.500267000000001</c:v>
                </c:pt>
                <c:pt idx="3100">
                  <c:v>40.500976999999999</c:v>
                </c:pt>
                <c:pt idx="3101">
                  <c:v>40.50168</c:v>
                </c:pt>
                <c:pt idx="3102">
                  <c:v>40.502375999999998</c:v>
                </c:pt>
                <c:pt idx="3103">
                  <c:v>40.503064999999999</c:v>
                </c:pt>
                <c:pt idx="3104">
                  <c:v>40.503748000000002</c:v>
                </c:pt>
                <c:pt idx="3105">
                  <c:v>40.504424</c:v>
                </c:pt>
                <c:pt idx="3106">
                  <c:v>40.505094</c:v>
                </c:pt>
                <c:pt idx="3107">
                  <c:v>40.505757000000003</c:v>
                </c:pt>
                <c:pt idx="3108">
                  <c:v>40.506413999999999</c:v>
                </c:pt>
                <c:pt idx="3109">
                  <c:v>40.507064999999997</c:v>
                </c:pt>
                <c:pt idx="3110">
                  <c:v>40.507708999999998</c:v>
                </c:pt>
                <c:pt idx="3111">
                  <c:v>40.508346000000003</c:v>
                </c:pt>
                <c:pt idx="3112">
                  <c:v>40.508977000000002</c:v>
                </c:pt>
                <c:pt idx="3113">
                  <c:v>40.509602000000001</c:v>
                </c:pt>
                <c:pt idx="3114">
                  <c:v>40.510221000000001</c:v>
                </c:pt>
                <c:pt idx="3115">
                  <c:v>40.510832999999998</c:v>
                </c:pt>
                <c:pt idx="3116">
                  <c:v>40.511439000000003</c:v>
                </c:pt>
                <c:pt idx="3117">
                  <c:v>40.512039000000001</c:v>
                </c:pt>
                <c:pt idx="3118">
                  <c:v>40.512632000000004</c:v>
                </c:pt>
                <c:pt idx="3119">
                  <c:v>40.513219999999997</c:v>
                </c:pt>
                <c:pt idx="3120">
                  <c:v>40.513801000000001</c:v>
                </c:pt>
                <c:pt idx="3121">
                  <c:v>40.514375999999999</c:v>
                </c:pt>
                <c:pt idx="3122">
                  <c:v>40.514944999999997</c:v>
                </c:pt>
                <c:pt idx="3123">
                  <c:v>40.515507999999997</c:v>
                </c:pt>
                <c:pt idx="3124">
                  <c:v>40.516064999999998</c:v>
                </c:pt>
                <c:pt idx="3125">
                  <c:v>40.516615000000002</c:v>
                </c:pt>
                <c:pt idx="3126">
                  <c:v>40.517159999999997</c:v>
                </c:pt>
                <c:pt idx="3127">
                  <c:v>40.517699</c:v>
                </c:pt>
                <c:pt idx="3128">
                  <c:v>40.518231999999998</c:v>
                </c:pt>
                <c:pt idx="3129">
                  <c:v>40.518759000000003</c:v>
                </c:pt>
                <c:pt idx="3130">
                  <c:v>40.519280000000002</c:v>
                </c:pt>
                <c:pt idx="3131">
                  <c:v>40.519795000000002</c:v>
                </c:pt>
                <c:pt idx="3132">
                  <c:v>40.520304000000003</c:v>
                </c:pt>
                <c:pt idx="3133">
                  <c:v>40.520808000000002</c:v>
                </c:pt>
                <c:pt idx="3134">
                  <c:v>40.521306000000003</c:v>
                </c:pt>
                <c:pt idx="3135">
                  <c:v>40.521797999999997</c:v>
                </c:pt>
                <c:pt idx="3136">
                  <c:v>40.522283999999999</c:v>
                </c:pt>
                <c:pt idx="3137">
                  <c:v>40.522764000000002</c:v>
                </c:pt>
                <c:pt idx="3138">
                  <c:v>40.523238999999997</c:v>
                </c:pt>
                <c:pt idx="3139">
                  <c:v>40.523707999999999</c:v>
                </c:pt>
                <c:pt idx="3140">
                  <c:v>40.524172</c:v>
                </c:pt>
                <c:pt idx="3141">
                  <c:v>40.524630000000002</c:v>
                </c:pt>
                <c:pt idx="3142">
                  <c:v>40.525081999999998</c:v>
                </c:pt>
                <c:pt idx="3143">
                  <c:v>40.525528999999999</c:v>
                </c:pt>
                <c:pt idx="3144">
                  <c:v>40.525970000000001</c:v>
                </c:pt>
                <c:pt idx="3145">
                  <c:v>40.526404999999997</c:v>
                </c:pt>
                <c:pt idx="3146">
                  <c:v>40.526834999999998</c:v>
                </c:pt>
                <c:pt idx="3147">
                  <c:v>40.527259999999998</c:v>
                </c:pt>
                <c:pt idx="3148">
                  <c:v>40.527678999999999</c:v>
                </c:pt>
                <c:pt idx="3149">
                  <c:v>40.528092999999998</c:v>
                </c:pt>
                <c:pt idx="3150">
                  <c:v>40.528500999999999</c:v>
                </c:pt>
                <c:pt idx="3151">
                  <c:v>40.528903999999997</c:v>
                </c:pt>
                <c:pt idx="3152">
                  <c:v>40.529300999999997</c:v>
                </c:pt>
                <c:pt idx="3153">
                  <c:v>40.529693000000002</c:v>
                </c:pt>
                <c:pt idx="3154">
                  <c:v>40.530079999999998</c:v>
                </c:pt>
                <c:pt idx="3155">
                  <c:v>40.530462</c:v>
                </c:pt>
                <c:pt idx="3156">
                  <c:v>40.530838000000003</c:v>
                </c:pt>
                <c:pt idx="3157">
                  <c:v>40.531208999999997</c:v>
                </c:pt>
                <c:pt idx="3158">
                  <c:v>40.531574999999997</c:v>
                </c:pt>
                <c:pt idx="3159">
                  <c:v>40.531934999999997</c:v>
                </c:pt>
                <c:pt idx="3160">
                  <c:v>40.532291000000001</c:v>
                </c:pt>
                <c:pt idx="3161">
                  <c:v>40.532640999999998</c:v>
                </c:pt>
                <c:pt idx="3162">
                  <c:v>40.532986000000001</c:v>
                </c:pt>
                <c:pt idx="3163">
                  <c:v>40.533326000000002</c:v>
                </c:pt>
                <c:pt idx="3164">
                  <c:v>40.533661000000002</c:v>
                </c:pt>
                <c:pt idx="3165">
                  <c:v>40.533990000000003</c:v>
                </c:pt>
                <c:pt idx="3166">
                  <c:v>40.534314999999999</c:v>
                </c:pt>
                <c:pt idx="3167">
                  <c:v>40.534635000000002</c:v>
                </c:pt>
                <c:pt idx="3168">
                  <c:v>40.534948999999997</c:v>
                </c:pt>
                <c:pt idx="3169">
                  <c:v>40.535259000000003</c:v>
                </c:pt>
                <c:pt idx="3170">
                  <c:v>40.535564000000001</c:v>
                </c:pt>
                <c:pt idx="3171">
                  <c:v>40.535862999999999</c:v>
                </c:pt>
                <c:pt idx="3172">
                  <c:v>40.536158</c:v>
                </c:pt>
                <c:pt idx="3173">
                  <c:v>40.536448</c:v>
                </c:pt>
                <c:pt idx="3174">
                  <c:v>40.536732999999998</c:v>
                </c:pt>
                <c:pt idx="3175">
                  <c:v>40.537013000000002</c:v>
                </c:pt>
                <c:pt idx="3176">
                  <c:v>40.537289000000001</c:v>
                </c:pt>
                <c:pt idx="3177">
                  <c:v>40.537559000000002</c:v>
                </c:pt>
                <c:pt idx="3178">
                  <c:v>40.537824999999998</c:v>
                </c:pt>
                <c:pt idx="3179">
                  <c:v>40.538086</c:v>
                </c:pt>
                <c:pt idx="3180">
                  <c:v>40.538342</c:v>
                </c:pt>
                <c:pt idx="3181">
                  <c:v>40.538592999999999</c:v>
                </c:pt>
                <c:pt idx="3182">
                  <c:v>40.53884</c:v>
                </c:pt>
                <c:pt idx="3183">
                  <c:v>40.539082000000001</c:v>
                </c:pt>
                <c:pt idx="3184">
                  <c:v>40.539318999999999</c:v>
                </c:pt>
                <c:pt idx="3185">
                  <c:v>40.539552</c:v>
                </c:pt>
                <c:pt idx="3186">
                  <c:v>40.53978</c:v>
                </c:pt>
                <c:pt idx="3187">
                  <c:v>40.540002999999999</c:v>
                </c:pt>
                <c:pt idx="3188">
                  <c:v>40.540222</c:v>
                </c:pt>
                <c:pt idx="3189">
                  <c:v>40.540436</c:v>
                </c:pt>
                <c:pt idx="3190">
                  <c:v>40.540646000000002</c:v>
                </c:pt>
                <c:pt idx="3191">
                  <c:v>40.540851000000004</c:v>
                </c:pt>
                <c:pt idx="3192">
                  <c:v>40.541051000000003</c:v>
                </c:pt>
                <c:pt idx="3193">
                  <c:v>40.541246999999998</c:v>
                </c:pt>
                <c:pt idx="3194">
                  <c:v>40.541438999999997</c:v>
                </c:pt>
                <c:pt idx="3195">
                  <c:v>40.541626000000001</c:v>
                </c:pt>
                <c:pt idx="3196">
                  <c:v>40.541809000000001</c:v>
                </c:pt>
                <c:pt idx="3197">
                  <c:v>40.541986999999999</c:v>
                </c:pt>
                <c:pt idx="3198">
                  <c:v>40.542161</c:v>
                </c:pt>
                <c:pt idx="3199">
                  <c:v>40.54233</c:v>
                </c:pt>
                <c:pt idx="3200">
                  <c:v>40.542495000000002</c:v>
                </c:pt>
                <c:pt idx="3201">
                  <c:v>40.542656000000001</c:v>
                </c:pt>
                <c:pt idx="3202">
                  <c:v>40.542811999999998</c:v>
                </c:pt>
                <c:pt idx="3203">
                  <c:v>40.542963999999998</c:v>
                </c:pt>
                <c:pt idx="3204">
                  <c:v>40.543112000000001</c:v>
                </c:pt>
                <c:pt idx="3205">
                  <c:v>40.543255000000002</c:v>
                </c:pt>
                <c:pt idx="3206">
                  <c:v>40.543394999999997</c:v>
                </c:pt>
                <c:pt idx="3207">
                  <c:v>40.543529999999997</c:v>
                </c:pt>
                <c:pt idx="3208">
                  <c:v>40.543660000000003</c:v>
                </c:pt>
                <c:pt idx="3209">
                  <c:v>40.543787000000002</c:v>
                </c:pt>
                <c:pt idx="3210">
                  <c:v>40.543908999999999</c:v>
                </c:pt>
                <c:pt idx="3211">
                  <c:v>40.544027</c:v>
                </c:pt>
                <c:pt idx="3212">
                  <c:v>40.544141000000003</c:v>
                </c:pt>
                <c:pt idx="3213">
                  <c:v>40.544251000000003</c:v>
                </c:pt>
                <c:pt idx="3214">
                  <c:v>40.544356999999998</c:v>
                </c:pt>
                <c:pt idx="3215">
                  <c:v>40.544459000000003</c:v>
                </c:pt>
                <c:pt idx="3216">
                  <c:v>40.544556</c:v>
                </c:pt>
                <c:pt idx="3217">
                  <c:v>40.544649999999997</c:v>
                </c:pt>
                <c:pt idx="3218">
                  <c:v>40.544739999999997</c:v>
                </c:pt>
                <c:pt idx="3219">
                  <c:v>40.544825000000003</c:v>
                </c:pt>
                <c:pt idx="3220">
                  <c:v>40.544907000000002</c:v>
                </c:pt>
                <c:pt idx="3221">
                  <c:v>40.544983999999999</c:v>
                </c:pt>
                <c:pt idx="3222">
                  <c:v>40.545057999999997</c:v>
                </c:pt>
                <c:pt idx="3223">
                  <c:v>40.545127000000001</c:v>
                </c:pt>
                <c:pt idx="3224">
                  <c:v>40.545192999999998</c:v>
                </c:pt>
                <c:pt idx="3225">
                  <c:v>40.545254</c:v>
                </c:pt>
                <c:pt idx="3226">
                  <c:v>40.545312000000003</c:v>
                </c:pt>
                <c:pt idx="3227">
                  <c:v>40.545366000000001</c:v>
                </c:pt>
                <c:pt idx="3228">
                  <c:v>40.545416000000003</c:v>
                </c:pt>
                <c:pt idx="3229">
                  <c:v>40.545462000000001</c:v>
                </c:pt>
                <c:pt idx="3230">
                  <c:v>40.545504999999999</c:v>
                </c:pt>
                <c:pt idx="3231">
                  <c:v>40.545543000000002</c:v>
                </c:pt>
                <c:pt idx="3232">
                  <c:v>40.545577999999999</c:v>
                </c:pt>
                <c:pt idx="3233">
                  <c:v>40.545608999999999</c:v>
                </c:pt>
                <c:pt idx="3234">
                  <c:v>40.545636000000002</c:v>
                </c:pt>
                <c:pt idx="3235">
                  <c:v>40.545659000000001</c:v>
                </c:pt>
                <c:pt idx="3236">
                  <c:v>40.545679</c:v>
                </c:pt>
                <c:pt idx="3237">
                  <c:v>40.545695000000002</c:v>
                </c:pt>
                <c:pt idx="3238">
                  <c:v>40.545707</c:v>
                </c:pt>
                <c:pt idx="3239">
                  <c:v>40.545715999999999</c:v>
                </c:pt>
                <c:pt idx="3240">
                  <c:v>40.545720000000003</c:v>
                </c:pt>
                <c:pt idx="3241">
                  <c:v>40.545721999999998</c:v>
                </c:pt>
                <c:pt idx="3242">
                  <c:v>40.545718999999998</c:v>
                </c:pt>
                <c:pt idx="3243">
                  <c:v>40.545712999999999</c:v>
                </c:pt>
                <c:pt idx="3244">
                  <c:v>40.545703000000003</c:v>
                </c:pt>
                <c:pt idx="3245">
                  <c:v>40.54569</c:v>
                </c:pt>
                <c:pt idx="3246">
                  <c:v>40.545673000000001</c:v>
                </c:pt>
                <c:pt idx="3247">
                  <c:v>40.545653000000001</c:v>
                </c:pt>
                <c:pt idx="3248">
                  <c:v>40.545628999999998</c:v>
                </c:pt>
                <c:pt idx="3249">
                  <c:v>40.545600999999998</c:v>
                </c:pt>
                <c:pt idx="3250">
                  <c:v>40.545569999999998</c:v>
                </c:pt>
                <c:pt idx="3251">
                  <c:v>40.545535999999998</c:v>
                </c:pt>
                <c:pt idx="3252">
                  <c:v>40.545498000000002</c:v>
                </c:pt>
                <c:pt idx="3253">
                  <c:v>40.545456000000001</c:v>
                </c:pt>
                <c:pt idx="3254">
                  <c:v>40.545411000000001</c:v>
                </c:pt>
                <c:pt idx="3255">
                  <c:v>40.545363000000002</c:v>
                </c:pt>
                <c:pt idx="3256">
                  <c:v>40.545310999999998</c:v>
                </c:pt>
                <c:pt idx="3257">
                  <c:v>40.545254999999997</c:v>
                </c:pt>
                <c:pt idx="3258">
                  <c:v>40.545197000000002</c:v>
                </c:pt>
                <c:pt idx="3259">
                  <c:v>40.545135000000002</c:v>
                </c:pt>
                <c:pt idx="3260">
                  <c:v>40.545068999999998</c:v>
                </c:pt>
                <c:pt idx="3261">
                  <c:v>40.545000999999999</c:v>
                </c:pt>
                <c:pt idx="3262">
                  <c:v>40.544929000000003</c:v>
                </c:pt>
                <c:pt idx="3263">
                  <c:v>40.544853000000003</c:v>
                </c:pt>
                <c:pt idx="3264">
                  <c:v>40.544773999999997</c:v>
                </c:pt>
                <c:pt idx="3265">
                  <c:v>40.544691999999998</c:v>
                </c:pt>
                <c:pt idx="3266">
                  <c:v>40.544606999999999</c:v>
                </c:pt>
                <c:pt idx="3267">
                  <c:v>40.544517999999997</c:v>
                </c:pt>
                <c:pt idx="3268">
                  <c:v>40.544426999999999</c:v>
                </c:pt>
                <c:pt idx="3269">
                  <c:v>40.544331999999997</c:v>
                </c:pt>
                <c:pt idx="3270">
                  <c:v>40.544232999999998</c:v>
                </c:pt>
                <c:pt idx="3271">
                  <c:v>40.544131999999998</c:v>
                </c:pt>
                <c:pt idx="3272">
                  <c:v>40.544027</c:v>
                </c:pt>
                <c:pt idx="3273">
                  <c:v>40.543919000000002</c:v>
                </c:pt>
                <c:pt idx="3274">
                  <c:v>40.543807999999999</c:v>
                </c:pt>
                <c:pt idx="3275">
                  <c:v>40.543694000000002</c:v>
                </c:pt>
                <c:pt idx="3276">
                  <c:v>40.543576999999999</c:v>
                </c:pt>
                <c:pt idx="3277">
                  <c:v>40.543455999999999</c:v>
                </c:pt>
                <c:pt idx="3278">
                  <c:v>40.543332999999997</c:v>
                </c:pt>
                <c:pt idx="3279">
                  <c:v>40.543205999999998</c:v>
                </c:pt>
                <c:pt idx="3280">
                  <c:v>40.543075999999999</c:v>
                </c:pt>
                <c:pt idx="3281">
                  <c:v>40.542943000000001</c:v>
                </c:pt>
                <c:pt idx="3282">
                  <c:v>40.542807000000003</c:v>
                </c:pt>
                <c:pt idx="3283">
                  <c:v>40.542667999999999</c:v>
                </c:pt>
                <c:pt idx="3284">
                  <c:v>40.542526000000002</c:v>
                </c:pt>
                <c:pt idx="3285">
                  <c:v>40.542380999999999</c:v>
                </c:pt>
                <c:pt idx="3286">
                  <c:v>40.542234000000001</c:v>
                </c:pt>
                <c:pt idx="3287">
                  <c:v>40.542082999999998</c:v>
                </c:pt>
                <c:pt idx="3288">
                  <c:v>40.541929000000003</c:v>
                </c:pt>
                <c:pt idx="3289">
                  <c:v>40.541772000000002</c:v>
                </c:pt>
                <c:pt idx="3290">
                  <c:v>40.541612000000001</c:v>
                </c:pt>
                <c:pt idx="3291">
                  <c:v>40.541449</c:v>
                </c:pt>
                <c:pt idx="3292">
                  <c:v>40.541283</c:v>
                </c:pt>
                <c:pt idx="3293">
                  <c:v>40.541114999999998</c:v>
                </c:pt>
                <c:pt idx="3294">
                  <c:v>40.540942999999999</c:v>
                </c:pt>
                <c:pt idx="3295">
                  <c:v>40.540768999999997</c:v>
                </c:pt>
                <c:pt idx="3296">
                  <c:v>40.540590999999999</c:v>
                </c:pt>
                <c:pt idx="3297">
                  <c:v>40.540410999999999</c:v>
                </c:pt>
                <c:pt idx="3298">
                  <c:v>40.540227999999999</c:v>
                </c:pt>
                <c:pt idx="3299">
                  <c:v>40.540042</c:v>
                </c:pt>
                <c:pt idx="3300">
                  <c:v>40.539853999999998</c:v>
                </c:pt>
                <c:pt idx="3301">
                  <c:v>40.539662</c:v>
                </c:pt>
                <c:pt idx="3302">
                  <c:v>40.539467999999999</c:v>
                </c:pt>
                <c:pt idx="3303">
                  <c:v>40.539270999999999</c:v>
                </c:pt>
                <c:pt idx="3304">
                  <c:v>40.539071</c:v>
                </c:pt>
                <c:pt idx="3305">
                  <c:v>40.538868999999998</c:v>
                </c:pt>
                <c:pt idx="3306">
                  <c:v>40.538663</c:v>
                </c:pt>
                <c:pt idx="3307">
                  <c:v>40.538454999999999</c:v>
                </c:pt>
                <c:pt idx="3308">
                  <c:v>40.538243999999999</c:v>
                </c:pt>
                <c:pt idx="3309">
                  <c:v>40.538030999999997</c:v>
                </c:pt>
                <c:pt idx="3310">
                  <c:v>40.537815000000002</c:v>
                </c:pt>
                <c:pt idx="3311">
                  <c:v>40.537596000000001</c:v>
                </c:pt>
                <c:pt idx="3312">
                  <c:v>40.537374</c:v>
                </c:pt>
                <c:pt idx="3313">
                  <c:v>40.537149999999997</c:v>
                </c:pt>
                <c:pt idx="3314">
                  <c:v>40.536923000000002</c:v>
                </c:pt>
                <c:pt idx="3315">
                  <c:v>40.536693999999997</c:v>
                </c:pt>
                <c:pt idx="3316">
                  <c:v>40.536462</c:v>
                </c:pt>
                <c:pt idx="3317">
                  <c:v>40.536226999999997</c:v>
                </c:pt>
                <c:pt idx="3318">
                  <c:v>40.535989999999998</c:v>
                </c:pt>
                <c:pt idx="3319">
                  <c:v>40.53575</c:v>
                </c:pt>
                <c:pt idx="3320">
                  <c:v>40.535507000000003</c:v>
                </c:pt>
                <c:pt idx="3321">
                  <c:v>40.535262000000003</c:v>
                </c:pt>
                <c:pt idx="3322">
                  <c:v>40.535013999999997</c:v>
                </c:pt>
                <c:pt idx="3323">
                  <c:v>40.534764000000003</c:v>
                </c:pt>
                <c:pt idx="3324">
                  <c:v>40.534511000000002</c:v>
                </c:pt>
                <c:pt idx="3325">
                  <c:v>40.534255999999999</c:v>
                </c:pt>
                <c:pt idx="3326">
                  <c:v>40.533997999999997</c:v>
                </c:pt>
                <c:pt idx="3327">
                  <c:v>40.533738</c:v>
                </c:pt>
                <c:pt idx="3328">
                  <c:v>40.533476</c:v>
                </c:pt>
                <c:pt idx="3329">
                  <c:v>40.533209999999997</c:v>
                </c:pt>
                <c:pt idx="3330">
                  <c:v>40.532943000000003</c:v>
                </c:pt>
                <c:pt idx="3331">
                  <c:v>40.532673000000003</c:v>
                </c:pt>
                <c:pt idx="3332">
                  <c:v>40.532400000000003</c:v>
                </c:pt>
                <c:pt idx="3333">
                  <c:v>40.532125000000001</c:v>
                </c:pt>
                <c:pt idx="3334">
                  <c:v>40.531847999999997</c:v>
                </c:pt>
                <c:pt idx="3335">
                  <c:v>40.531568</c:v>
                </c:pt>
                <c:pt idx="3336">
                  <c:v>40.531286000000001</c:v>
                </c:pt>
                <c:pt idx="3337">
                  <c:v>40.531001000000003</c:v>
                </c:pt>
                <c:pt idx="3338">
                  <c:v>40.530714000000003</c:v>
                </c:pt>
                <c:pt idx="3339">
                  <c:v>40.530425000000001</c:v>
                </c:pt>
                <c:pt idx="3340">
                  <c:v>40.530132999999999</c:v>
                </c:pt>
                <c:pt idx="3341">
                  <c:v>40.529839000000003</c:v>
                </c:pt>
                <c:pt idx="3342">
                  <c:v>40.529541999999999</c:v>
                </c:pt>
                <c:pt idx="3343">
                  <c:v>40.529243999999998</c:v>
                </c:pt>
                <c:pt idx="3344">
                  <c:v>40.528942999999998</c:v>
                </c:pt>
                <c:pt idx="3345">
                  <c:v>40.528638999999998</c:v>
                </c:pt>
                <c:pt idx="3346">
                  <c:v>40.528334000000001</c:v>
                </c:pt>
                <c:pt idx="3347">
                  <c:v>40.528025999999997</c:v>
                </c:pt>
                <c:pt idx="3348">
                  <c:v>40.527715999999998</c:v>
                </c:pt>
                <c:pt idx="3349">
                  <c:v>40.527403</c:v>
                </c:pt>
                <c:pt idx="3350">
                  <c:v>40.527088999999997</c:v>
                </c:pt>
                <c:pt idx="3351">
                  <c:v>40.526772000000001</c:v>
                </c:pt>
                <c:pt idx="3352">
                  <c:v>40.526452999999997</c:v>
                </c:pt>
                <c:pt idx="3353">
                  <c:v>40.526130999999999</c:v>
                </c:pt>
                <c:pt idx="3354">
                  <c:v>40.525807999999998</c:v>
                </c:pt>
                <c:pt idx="3355">
                  <c:v>40.525481999999997</c:v>
                </c:pt>
                <c:pt idx="3356">
                  <c:v>40.525154000000001</c:v>
                </c:pt>
                <c:pt idx="3357">
                  <c:v>40.524824000000002</c:v>
                </c:pt>
                <c:pt idx="3358">
                  <c:v>40.524492000000002</c:v>
                </c:pt>
                <c:pt idx="3359">
                  <c:v>40.524158</c:v>
                </c:pt>
                <c:pt idx="3360">
                  <c:v>40.523820999999998</c:v>
                </c:pt>
                <c:pt idx="3361">
                  <c:v>40.523482000000001</c:v>
                </c:pt>
                <c:pt idx="3362">
                  <c:v>40.523141000000003</c:v>
                </c:pt>
                <c:pt idx="3363">
                  <c:v>40.522798000000002</c:v>
                </c:pt>
                <c:pt idx="3364">
                  <c:v>40.522452999999999</c:v>
                </c:pt>
                <c:pt idx="3365">
                  <c:v>40.522106000000001</c:v>
                </c:pt>
                <c:pt idx="3366">
                  <c:v>40.521757000000001</c:v>
                </c:pt>
                <c:pt idx="3367">
                  <c:v>40.521405999999999</c:v>
                </c:pt>
                <c:pt idx="3368">
                  <c:v>40.521051999999997</c:v>
                </c:pt>
                <c:pt idx="3369">
                  <c:v>40.520696999999998</c:v>
                </c:pt>
                <c:pt idx="3370">
                  <c:v>40.520339999999997</c:v>
                </c:pt>
                <c:pt idx="3371">
                  <c:v>40.519979999999997</c:v>
                </c:pt>
                <c:pt idx="3372">
                  <c:v>40.519618000000001</c:v>
                </c:pt>
                <c:pt idx="3373">
                  <c:v>40.519255000000001</c:v>
                </c:pt>
                <c:pt idx="3374">
                  <c:v>40.518889000000001</c:v>
                </c:pt>
                <c:pt idx="3375">
                  <c:v>40.518521999999997</c:v>
                </c:pt>
                <c:pt idx="3376">
                  <c:v>40.518152000000001</c:v>
                </c:pt>
                <c:pt idx="3377">
                  <c:v>40.517780999999999</c:v>
                </c:pt>
                <c:pt idx="3378">
                  <c:v>40.517406999999999</c:v>
                </c:pt>
                <c:pt idx="3379">
                  <c:v>40.517032</c:v>
                </c:pt>
                <c:pt idx="3380">
                  <c:v>40.516654000000003</c:v>
                </c:pt>
                <c:pt idx="3381">
                  <c:v>40.516275</c:v>
                </c:pt>
                <c:pt idx="3382">
                  <c:v>40.515894000000003</c:v>
                </c:pt>
                <c:pt idx="3383">
                  <c:v>40.515509999999999</c:v>
                </c:pt>
                <c:pt idx="3384">
                  <c:v>40.515124999999998</c:v>
                </c:pt>
                <c:pt idx="3385">
                  <c:v>40.514738000000001</c:v>
                </c:pt>
                <c:pt idx="3386">
                  <c:v>40.514349000000003</c:v>
                </c:pt>
                <c:pt idx="3387">
                  <c:v>40.513959</c:v>
                </c:pt>
                <c:pt idx="3388">
                  <c:v>40.513565999999997</c:v>
                </c:pt>
                <c:pt idx="3389">
                  <c:v>40.513171</c:v>
                </c:pt>
                <c:pt idx="3390">
                  <c:v>40.512774999999998</c:v>
                </c:pt>
                <c:pt idx="3391">
                  <c:v>40.512377000000001</c:v>
                </c:pt>
                <c:pt idx="3392">
                  <c:v>40.511975999999997</c:v>
                </c:pt>
                <c:pt idx="3393">
                  <c:v>40.511574000000003</c:v>
                </c:pt>
                <c:pt idx="3394">
                  <c:v>40.511170999999997</c:v>
                </c:pt>
                <c:pt idx="3395">
                  <c:v>40.510764999999999</c:v>
                </c:pt>
                <c:pt idx="3396">
                  <c:v>40.510357999999997</c:v>
                </c:pt>
                <c:pt idx="3397">
                  <c:v>40.509948000000001</c:v>
                </c:pt>
                <c:pt idx="3398">
                  <c:v>40.509537000000002</c:v>
                </c:pt>
                <c:pt idx="3399">
                  <c:v>40.509124999999997</c:v>
                </c:pt>
                <c:pt idx="3400">
                  <c:v>40.508710000000001</c:v>
                </c:pt>
                <c:pt idx="3401">
                  <c:v>40.508293999999999</c:v>
                </c:pt>
                <c:pt idx="3402">
                  <c:v>40.507876000000003</c:v>
                </c:pt>
                <c:pt idx="3403">
                  <c:v>40.507455999999998</c:v>
                </c:pt>
                <c:pt idx="3404">
                  <c:v>40.507033999999997</c:v>
                </c:pt>
                <c:pt idx="3405">
                  <c:v>40.506610999999999</c:v>
                </c:pt>
                <c:pt idx="3406">
                  <c:v>40.506186</c:v>
                </c:pt>
                <c:pt idx="3407">
                  <c:v>40.505758999999998</c:v>
                </c:pt>
                <c:pt idx="3408">
                  <c:v>40.505330999999998</c:v>
                </c:pt>
                <c:pt idx="3409">
                  <c:v>40.504900999999997</c:v>
                </c:pt>
                <c:pt idx="3410">
                  <c:v>40.504469</c:v>
                </c:pt>
                <c:pt idx="3411">
                  <c:v>40.504035999999999</c:v>
                </c:pt>
                <c:pt idx="3412">
                  <c:v>40.503599999999999</c:v>
                </c:pt>
                <c:pt idx="3413">
                  <c:v>40.503163999999998</c:v>
                </c:pt>
                <c:pt idx="3414">
                  <c:v>40.502724999999998</c:v>
                </c:pt>
                <c:pt idx="3415">
                  <c:v>40.502285000000001</c:v>
                </c:pt>
                <c:pt idx="3416">
                  <c:v>40.501843000000001</c:v>
                </c:pt>
                <c:pt idx="3417">
                  <c:v>40.501399999999997</c:v>
                </c:pt>
                <c:pt idx="3418">
                  <c:v>40.500954999999998</c:v>
                </c:pt>
                <c:pt idx="3419">
                  <c:v>40.500508000000004</c:v>
                </c:pt>
                <c:pt idx="3420">
                  <c:v>40.500059999999998</c:v>
                </c:pt>
                <c:pt idx="3421">
                  <c:v>40.499609999999997</c:v>
                </c:pt>
                <c:pt idx="3422">
                  <c:v>40.499158999999999</c:v>
                </c:pt>
                <c:pt idx="3423">
                  <c:v>40.498705999999999</c:v>
                </c:pt>
                <c:pt idx="3424">
                  <c:v>40.498251000000003</c:v>
                </c:pt>
                <c:pt idx="3425">
                  <c:v>40.497795000000004</c:v>
                </c:pt>
                <c:pt idx="3426">
                  <c:v>40.497337000000002</c:v>
                </c:pt>
                <c:pt idx="3427">
                  <c:v>40.496878000000002</c:v>
                </c:pt>
                <c:pt idx="3428">
                  <c:v>40.496417000000001</c:v>
                </c:pt>
                <c:pt idx="3429">
                  <c:v>40.495955000000002</c:v>
                </c:pt>
                <c:pt idx="3430">
                  <c:v>40.495491000000001</c:v>
                </c:pt>
                <c:pt idx="3431">
                  <c:v>40.495026000000003</c:v>
                </c:pt>
                <c:pt idx="3432">
                  <c:v>40.494559000000002</c:v>
                </c:pt>
                <c:pt idx="3433">
                  <c:v>40.49409</c:v>
                </c:pt>
                <c:pt idx="3434">
                  <c:v>40.49362</c:v>
                </c:pt>
                <c:pt idx="3435">
                  <c:v>40.493149000000003</c:v>
                </c:pt>
                <c:pt idx="3436">
                  <c:v>40.492676000000003</c:v>
                </c:pt>
                <c:pt idx="3437">
                  <c:v>40.492201999999999</c:v>
                </c:pt>
                <c:pt idx="3438">
                  <c:v>40.491726</c:v>
                </c:pt>
                <c:pt idx="3439">
                  <c:v>40.491249000000003</c:v>
                </c:pt>
                <c:pt idx="3440">
                  <c:v>40.490769999999998</c:v>
                </c:pt>
                <c:pt idx="3441">
                  <c:v>40.490290000000002</c:v>
                </c:pt>
                <c:pt idx="3442">
                  <c:v>40.489807999999996</c:v>
                </c:pt>
                <c:pt idx="3443">
                  <c:v>40.489325000000001</c:v>
                </c:pt>
                <c:pt idx="3444">
                  <c:v>40.488841000000001</c:v>
                </c:pt>
                <c:pt idx="3445">
                  <c:v>40.488354999999999</c:v>
                </c:pt>
                <c:pt idx="3446">
                  <c:v>40.487867999999999</c:v>
                </c:pt>
                <c:pt idx="3447">
                  <c:v>40.487378999999997</c:v>
                </c:pt>
                <c:pt idx="3448">
                  <c:v>40.486888999999998</c:v>
                </c:pt>
                <c:pt idx="3449">
                  <c:v>40.486398000000001</c:v>
                </c:pt>
                <c:pt idx="3450">
                  <c:v>40.485905000000002</c:v>
                </c:pt>
                <c:pt idx="3451">
                  <c:v>40.485410999999999</c:v>
                </c:pt>
                <c:pt idx="3452">
                  <c:v>40.484915000000001</c:v>
                </c:pt>
                <c:pt idx="3453">
                  <c:v>40.484417999999998</c:v>
                </c:pt>
                <c:pt idx="3454">
                  <c:v>40.483919999999998</c:v>
                </c:pt>
                <c:pt idx="3455">
                  <c:v>40.483420000000002</c:v>
                </c:pt>
                <c:pt idx="3456">
                  <c:v>40.482919000000003</c:v>
                </c:pt>
                <c:pt idx="3457">
                  <c:v>40.482416999999998</c:v>
                </c:pt>
                <c:pt idx="3458">
                  <c:v>40.481912999999999</c:v>
                </c:pt>
                <c:pt idx="3459">
                  <c:v>40.481408999999999</c:v>
                </c:pt>
                <c:pt idx="3460">
                  <c:v>40.480902</c:v>
                </c:pt>
                <c:pt idx="3461">
                  <c:v>40.480395000000001</c:v>
                </c:pt>
                <c:pt idx="3462">
                  <c:v>40.479886</c:v>
                </c:pt>
                <c:pt idx="3463">
                  <c:v>40.479376000000002</c:v>
                </c:pt>
                <c:pt idx="3464">
                  <c:v>40.478864999999999</c:v>
                </c:pt>
                <c:pt idx="3465">
                  <c:v>40.478352000000001</c:v>
                </c:pt>
                <c:pt idx="3466">
                  <c:v>40.477837999999998</c:v>
                </c:pt>
                <c:pt idx="3467">
                  <c:v>40.477322999999998</c:v>
                </c:pt>
                <c:pt idx="3468">
                  <c:v>40.476807000000001</c:v>
                </c:pt>
                <c:pt idx="3469">
                  <c:v>40.476289000000001</c:v>
                </c:pt>
                <c:pt idx="3470">
                  <c:v>40.475769999999997</c:v>
                </c:pt>
                <c:pt idx="3471">
                  <c:v>40.475250000000003</c:v>
                </c:pt>
                <c:pt idx="3472">
                  <c:v>40.474727999999999</c:v>
                </c:pt>
                <c:pt idx="3473">
                  <c:v>40.474206000000002</c:v>
                </c:pt>
                <c:pt idx="3474">
                  <c:v>40.473681999999997</c:v>
                </c:pt>
                <c:pt idx="3475">
                  <c:v>40.473157</c:v>
                </c:pt>
                <c:pt idx="3476">
                  <c:v>40.472631</c:v>
                </c:pt>
                <c:pt idx="3477">
                  <c:v>40.472104000000002</c:v>
                </c:pt>
                <c:pt idx="3478">
                  <c:v>40.471575000000001</c:v>
                </c:pt>
                <c:pt idx="3479">
                  <c:v>40.471044999999997</c:v>
                </c:pt>
                <c:pt idx="3480">
                  <c:v>40.470514000000001</c:v>
                </c:pt>
                <c:pt idx="3481">
                  <c:v>40.469982000000002</c:v>
                </c:pt>
                <c:pt idx="3482">
                  <c:v>40.469448999999997</c:v>
                </c:pt>
                <c:pt idx="3483">
                  <c:v>40.468915000000003</c:v>
                </c:pt>
                <c:pt idx="3484">
                  <c:v>40.468378999999999</c:v>
                </c:pt>
                <c:pt idx="3485">
                  <c:v>40.467841999999997</c:v>
                </c:pt>
                <c:pt idx="3486">
                  <c:v>40.467303999999999</c:v>
                </c:pt>
                <c:pt idx="3487">
                  <c:v>40.466766</c:v>
                </c:pt>
                <c:pt idx="3488">
                  <c:v>40.466225000000001</c:v>
                </c:pt>
                <c:pt idx="3489">
                  <c:v>40.465684000000003</c:v>
                </c:pt>
                <c:pt idx="3490">
                  <c:v>40.465142</c:v>
                </c:pt>
                <c:pt idx="3491">
                  <c:v>40.464599</c:v>
                </c:pt>
                <c:pt idx="3492">
                  <c:v>40.464053999999997</c:v>
                </c:pt>
                <c:pt idx="3493">
                  <c:v>40.463507999999997</c:v>
                </c:pt>
                <c:pt idx="3494">
                  <c:v>40.462961999999997</c:v>
                </c:pt>
                <c:pt idx="3495">
                  <c:v>40.462414000000003</c:v>
                </c:pt>
                <c:pt idx="3496">
                  <c:v>40.461865000000003</c:v>
                </c:pt>
                <c:pt idx="3497">
                  <c:v>40.461314999999999</c:v>
                </c:pt>
                <c:pt idx="3498">
                  <c:v>40.460763999999998</c:v>
                </c:pt>
                <c:pt idx="3499">
                  <c:v>40.460211999999999</c:v>
                </c:pt>
                <c:pt idx="3500">
                  <c:v>40.459659000000002</c:v>
                </c:pt>
                <c:pt idx="3501">
                  <c:v>40.459105000000001</c:v>
                </c:pt>
                <c:pt idx="3502">
                  <c:v>40.458550000000002</c:v>
                </c:pt>
                <c:pt idx="3503">
                  <c:v>40.457993999999999</c:v>
                </c:pt>
                <c:pt idx="3504">
                  <c:v>40.457436999999999</c:v>
                </c:pt>
                <c:pt idx="3505">
                  <c:v>40.456878000000003</c:v>
                </c:pt>
                <c:pt idx="3506">
                  <c:v>40.456319000000001</c:v>
                </c:pt>
                <c:pt idx="3507">
                  <c:v>40.455759</c:v>
                </c:pt>
                <c:pt idx="3508">
                  <c:v>40.455198000000003</c:v>
                </c:pt>
                <c:pt idx="3509">
                  <c:v>40.454636000000001</c:v>
                </c:pt>
                <c:pt idx="3510">
                  <c:v>40.454071999999996</c:v>
                </c:pt>
                <c:pt idx="3511">
                  <c:v>40.453507999999999</c:v>
                </c:pt>
                <c:pt idx="3512">
                  <c:v>40.452942999999998</c:v>
                </c:pt>
                <c:pt idx="3513">
                  <c:v>40.452376999999998</c:v>
                </c:pt>
                <c:pt idx="3514">
                  <c:v>40.451810000000002</c:v>
                </c:pt>
                <c:pt idx="3515">
                  <c:v>40.451242000000001</c:v>
                </c:pt>
                <c:pt idx="3516">
                  <c:v>40.450673000000002</c:v>
                </c:pt>
                <c:pt idx="3517">
                  <c:v>40.450102999999999</c:v>
                </c:pt>
                <c:pt idx="3518">
                  <c:v>40.449531999999998</c:v>
                </c:pt>
                <c:pt idx="3519">
                  <c:v>40.44896</c:v>
                </c:pt>
                <c:pt idx="3520">
                  <c:v>40.448386999999997</c:v>
                </c:pt>
                <c:pt idx="3521">
                  <c:v>40.447812999999996</c:v>
                </c:pt>
                <c:pt idx="3522">
                  <c:v>40.447239000000003</c:v>
                </c:pt>
                <c:pt idx="3523">
                  <c:v>40.446663000000001</c:v>
                </c:pt>
                <c:pt idx="3524">
                  <c:v>40.446086999999999</c:v>
                </c:pt>
                <c:pt idx="3525">
                  <c:v>40.445509000000001</c:v>
                </c:pt>
                <c:pt idx="3526">
                  <c:v>40.444930999999997</c:v>
                </c:pt>
                <c:pt idx="3527">
                  <c:v>40.444352000000002</c:v>
                </c:pt>
                <c:pt idx="3528">
                  <c:v>40.443772000000003</c:v>
                </c:pt>
                <c:pt idx="3529">
                  <c:v>40.443190999999999</c:v>
                </c:pt>
                <c:pt idx="3530">
                  <c:v>40.442608999999997</c:v>
                </c:pt>
                <c:pt idx="3531">
                  <c:v>40.442025999999998</c:v>
                </c:pt>
                <c:pt idx="3532">
                  <c:v>40.441443</c:v>
                </c:pt>
                <c:pt idx="3533">
                  <c:v>40.440857999999999</c:v>
                </c:pt>
                <c:pt idx="3534">
                  <c:v>40.440272999999998</c:v>
                </c:pt>
                <c:pt idx="3535">
                  <c:v>40.439686999999999</c:v>
                </c:pt>
                <c:pt idx="3536">
                  <c:v>40.439100000000003</c:v>
                </c:pt>
                <c:pt idx="3537">
                  <c:v>40.438512000000003</c:v>
                </c:pt>
                <c:pt idx="3538">
                  <c:v>40.437924000000002</c:v>
                </c:pt>
                <c:pt idx="3539">
                  <c:v>40.437334</c:v>
                </c:pt>
                <c:pt idx="3540">
                  <c:v>40.436743999999997</c:v>
                </c:pt>
                <c:pt idx="3541">
                  <c:v>40.436152999999997</c:v>
                </c:pt>
                <c:pt idx="3542">
                  <c:v>40.435561</c:v>
                </c:pt>
                <c:pt idx="3543">
                  <c:v>40.434967999999998</c:v>
                </c:pt>
                <c:pt idx="3544">
                  <c:v>40.434375000000003</c:v>
                </c:pt>
                <c:pt idx="3545">
                  <c:v>40.433779999999999</c:v>
                </c:pt>
                <c:pt idx="3546">
                  <c:v>40.433185000000002</c:v>
                </c:pt>
                <c:pt idx="3547">
                  <c:v>40.432589</c:v>
                </c:pt>
                <c:pt idx="3548">
                  <c:v>40.431992999999999</c:v>
                </c:pt>
                <c:pt idx="3549">
                  <c:v>40.431395000000002</c:v>
                </c:pt>
                <c:pt idx="3550">
                  <c:v>40.430796999999998</c:v>
                </c:pt>
                <c:pt idx="3551">
                  <c:v>40.430197999999997</c:v>
                </c:pt>
                <c:pt idx="3552">
                  <c:v>40.429597999999999</c:v>
                </c:pt>
                <c:pt idx="3553">
                  <c:v>40.428998</c:v>
                </c:pt>
                <c:pt idx="3554">
                  <c:v>40.428395999999999</c:v>
                </c:pt>
                <c:pt idx="3555">
                  <c:v>40.427793999999999</c:v>
                </c:pt>
                <c:pt idx="3556">
                  <c:v>40.427191000000001</c:v>
                </c:pt>
                <c:pt idx="3557">
                  <c:v>40.426588000000002</c:v>
                </c:pt>
                <c:pt idx="3558">
                  <c:v>40.425984</c:v>
                </c:pt>
                <c:pt idx="3559">
                  <c:v>40.425379</c:v>
                </c:pt>
                <c:pt idx="3560">
                  <c:v>40.424773000000002</c:v>
                </c:pt>
                <c:pt idx="3561">
                  <c:v>40.424166999999997</c:v>
                </c:pt>
                <c:pt idx="3562">
                  <c:v>40.423558999999997</c:v>
                </c:pt>
                <c:pt idx="3563">
                  <c:v>40.422952000000002</c:v>
                </c:pt>
                <c:pt idx="3564">
                  <c:v>40.422342999999998</c:v>
                </c:pt>
                <c:pt idx="3565">
                  <c:v>40.421734000000001</c:v>
                </c:pt>
                <c:pt idx="3566">
                  <c:v>40.421123999999999</c:v>
                </c:pt>
                <c:pt idx="3567">
                  <c:v>40.420513</c:v>
                </c:pt>
                <c:pt idx="3568">
                  <c:v>40.419902</c:v>
                </c:pt>
                <c:pt idx="3569">
                  <c:v>40.419289999999997</c:v>
                </c:pt>
                <c:pt idx="3570">
                  <c:v>40.418677000000002</c:v>
                </c:pt>
                <c:pt idx="3571">
                  <c:v>40.418064000000001</c:v>
                </c:pt>
                <c:pt idx="3572">
                  <c:v>40.417450000000002</c:v>
                </c:pt>
                <c:pt idx="3573">
                  <c:v>40.416834999999999</c:v>
                </c:pt>
                <c:pt idx="3574">
                  <c:v>40.416220000000003</c:v>
                </c:pt>
                <c:pt idx="3575">
                  <c:v>40.415604000000002</c:v>
                </c:pt>
                <c:pt idx="3576">
                  <c:v>40.414988000000001</c:v>
                </c:pt>
                <c:pt idx="3577">
                  <c:v>40.414369999999998</c:v>
                </c:pt>
                <c:pt idx="3578">
                  <c:v>40.413752000000002</c:v>
                </c:pt>
                <c:pt idx="3579">
                  <c:v>40.413133999999999</c:v>
                </c:pt>
                <c:pt idx="3580">
                  <c:v>40.412514999999999</c:v>
                </c:pt>
                <c:pt idx="3581">
                  <c:v>40.411895000000001</c:v>
                </c:pt>
                <c:pt idx="3582">
                  <c:v>40.411275000000003</c:v>
                </c:pt>
                <c:pt idx="3583">
                  <c:v>40.410654000000001</c:v>
                </c:pt>
                <c:pt idx="3584">
                  <c:v>40.410032000000001</c:v>
                </c:pt>
                <c:pt idx="3585">
                  <c:v>40.409410000000001</c:v>
                </c:pt>
                <c:pt idx="3586">
                  <c:v>40.408786999999997</c:v>
                </c:pt>
                <c:pt idx="3587">
                  <c:v>40.408163999999999</c:v>
                </c:pt>
                <c:pt idx="3588">
                  <c:v>40.407539999999997</c:v>
                </c:pt>
                <c:pt idx="3589">
                  <c:v>40.406914999999998</c:v>
                </c:pt>
                <c:pt idx="3590">
                  <c:v>40.406289999999998</c:v>
                </c:pt>
                <c:pt idx="3591">
                  <c:v>40.405664000000002</c:v>
                </c:pt>
                <c:pt idx="3592">
                  <c:v>40.405037999999998</c:v>
                </c:pt>
                <c:pt idx="3593">
                  <c:v>40.404411000000003</c:v>
                </c:pt>
                <c:pt idx="3594">
                  <c:v>40.403782999999997</c:v>
                </c:pt>
                <c:pt idx="3595">
                  <c:v>40.403154999999998</c:v>
                </c:pt>
                <c:pt idx="3596">
                  <c:v>40.402526999999999</c:v>
                </c:pt>
                <c:pt idx="3597">
                  <c:v>40.401896999999998</c:v>
                </c:pt>
                <c:pt idx="3598">
                  <c:v>40.401268000000002</c:v>
                </c:pt>
                <c:pt idx="3599">
                  <c:v>40.400637000000003</c:v>
                </c:pt>
                <c:pt idx="3600">
                  <c:v>40.400007000000002</c:v>
                </c:pt>
                <c:pt idx="3601">
                  <c:v>40.399374999999999</c:v>
                </c:pt>
                <c:pt idx="3602">
                  <c:v>40.398744000000001</c:v>
                </c:pt>
                <c:pt idx="3603">
                  <c:v>40.398111</c:v>
                </c:pt>
                <c:pt idx="3604">
                  <c:v>40.397478</c:v>
                </c:pt>
                <c:pt idx="3605">
                  <c:v>40.396844999999999</c:v>
                </c:pt>
                <c:pt idx="3606">
                  <c:v>40.396211000000001</c:v>
                </c:pt>
                <c:pt idx="3607">
                  <c:v>40.395575999999998</c:v>
                </c:pt>
                <c:pt idx="3608">
                  <c:v>40.394941000000003</c:v>
                </c:pt>
                <c:pt idx="3609">
                  <c:v>40.394306</c:v>
                </c:pt>
                <c:pt idx="3610">
                  <c:v>40.39367</c:v>
                </c:pt>
                <c:pt idx="3611">
                  <c:v>40.393034</c:v>
                </c:pt>
                <c:pt idx="3612">
                  <c:v>40.392397000000003</c:v>
                </c:pt>
                <c:pt idx="3613">
                  <c:v>40.391759</c:v>
                </c:pt>
                <c:pt idx="3614">
                  <c:v>40.391120999999998</c:v>
                </c:pt>
                <c:pt idx="3615">
                  <c:v>40.390483000000003</c:v>
                </c:pt>
                <c:pt idx="3616">
                  <c:v>40.389843999999997</c:v>
                </c:pt>
                <c:pt idx="3617">
                  <c:v>40.389204999999997</c:v>
                </c:pt>
                <c:pt idx="3618">
                  <c:v>40.388565</c:v>
                </c:pt>
                <c:pt idx="3619">
                  <c:v>40.387925000000003</c:v>
                </c:pt>
                <c:pt idx="3620">
                  <c:v>40.387284000000001</c:v>
                </c:pt>
                <c:pt idx="3621">
                  <c:v>40.386642999999999</c:v>
                </c:pt>
                <c:pt idx="3622">
                  <c:v>40.386001</c:v>
                </c:pt>
                <c:pt idx="3623">
                  <c:v>40.385359000000001</c:v>
                </c:pt>
                <c:pt idx="3624">
                  <c:v>40.384715999999997</c:v>
                </c:pt>
                <c:pt idx="3625">
                  <c:v>40.384073000000001</c:v>
                </c:pt>
                <c:pt idx="3626">
                  <c:v>40.383429999999997</c:v>
                </c:pt>
                <c:pt idx="3627">
                  <c:v>40.382786000000003</c:v>
                </c:pt>
                <c:pt idx="3628">
                  <c:v>40.382142000000002</c:v>
                </c:pt>
                <c:pt idx="3629">
                  <c:v>40.381497000000003</c:v>
                </c:pt>
                <c:pt idx="3630">
                  <c:v>40.380851999999997</c:v>
                </c:pt>
                <c:pt idx="3631">
                  <c:v>40.380206999999999</c:v>
                </c:pt>
                <c:pt idx="3632">
                  <c:v>40.379561000000002</c:v>
                </c:pt>
                <c:pt idx="3633">
                  <c:v>40.378914000000002</c:v>
                </c:pt>
                <c:pt idx="3634">
                  <c:v>40.378267999999998</c:v>
                </c:pt>
                <c:pt idx="3635">
                  <c:v>40.37762</c:v>
                </c:pt>
                <c:pt idx="3636">
                  <c:v>40.376973</c:v>
                </c:pt>
                <c:pt idx="3637">
                  <c:v>40.376325000000001</c:v>
                </c:pt>
                <c:pt idx="3638">
                  <c:v>40.375677000000003</c:v>
                </c:pt>
                <c:pt idx="3639">
                  <c:v>40.375028</c:v>
                </c:pt>
                <c:pt idx="3640">
                  <c:v>40.374378999999998</c:v>
                </c:pt>
                <c:pt idx="3641">
                  <c:v>40.373728999999997</c:v>
                </c:pt>
                <c:pt idx="3642">
                  <c:v>40.373078999999997</c:v>
                </c:pt>
                <c:pt idx="3643">
                  <c:v>40.372428999999997</c:v>
                </c:pt>
                <c:pt idx="3644">
                  <c:v>40.371778999999997</c:v>
                </c:pt>
                <c:pt idx="3645">
                  <c:v>40.371127999999999</c:v>
                </c:pt>
                <c:pt idx="3646">
                  <c:v>40.370475999999996</c:v>
                </c:pt>
                <c:pt idx="3647">
                  <c:v>40.369824999999999</c:v>
                </c:pt>
                <c:pt idx="3648">
                  <c:v>40.369173000000004</c:v>
                </c:pt>
                <c:pt idx="3649">
                  <c:v>40.368519999999997</c:v>
                </c:pt>
                <c:pt idx="3650">
                  <c:v>40.367868000000001</c:v>
                </c:pt>
                <c:pt idx="3651">
                  <c:v>40.367213999999997</c:v>
                </c:pt>
                <c:pt idx="3652">
                  <c:v>40.366560999999997</c:v>
                </c:pt>
                <c:pt idx="3653">
                  <c:v>40.365907</c:v>
                </c:pt>
                <c:pt idx="3654">
                  <c:v>40.365253000000003</c:v>
                </c:pt>
                <c:pt idx="3655">
                  <c:v>40.364598999999998</c:v>
                </c:pt>
                <c:pt idx="3656">
                  <c:v>40.363943999999996</c:v>
                </c:pt>
                <c:pt idx="3657">
                  <c:v>40.363289000000002</c:v>
                </c:pt>
                <c:pt idx="3658">
                  <c:v>40.362634</c:v>
                </c:pt>
                <c:pt idx="3659">
                  <c:v>40.361978000000001</c:v>
                </c:pt>
                <c:pt idx="3660">
                  <c:v>40.361322000000001</c:v>
                </c:pt>
                <c:pt idx="3661">
                  <c:v>40.360666000000002</c:v>
                </c:pt>
                <c:pt idx="3662">
                  <c:v>40.360008999999998</c:v>
                </c:pt>
                <c:pt idx="3663">
                  <c:v>40.359352000000001</c:v>
                </c:pt>
                <c:pt idx="3664">
                  <c:v>40.358694999999997</c:v>
                </c:pt>
                <c:pt idx="3665">
                  <c:v>40.358038000000001</c:v>
                </c:pt>
                <c:pt idx="3666">
                  <c:v>40.357379999999999</c:v>
                </c:pt>
                <c:pt idx="3667">
                  <c:v>40.356721999999998</c:v>
                </c:pt>
                <c:pt idx="3668">
                  <c:v>40.356062999999999</c:v>
                </c:pt>
                <c:pt idx="3669">
                  <c:v>40.355404999999998</c:v>
                </c:pt>
                <c:pt idx="3670">
                  <c:v>40.354745999999999</c:v>
                </c:pt>
                <c:pt idx="3671">
                  <c:v>40.354087</c:v>
                </c:pt>
                <c:pt idx="3672">
                  <c:v>40.353427000000003</c:v>
                </c:pt>
                <c:pt idx="3673">
                  <c:v>40.352767999999998</c:v>
                </c:pt>
                <c:pt idx="3674">
                  <c:v>40.352108000000001</c:v>
                </c:pt>
                <c:pt idx="3675">
                  <c:v>40.351447</c:v>
                </c:pt>
                <c:pt idx="3676">
                  <c:v>40.350786999999997</c:v>
                </c:pt>
                <c:pt idx="3677">
                  <c:v>40.350126000000003</c:v>
                </c:pt>
                <c:pt idx="3678">
                  <c:v>40.349465000000002</c:v>
                </c:pt>
                <c:pt idx="3679">
                  <c:v>40.348804000000001</c:v>
                </c:pt>
                <c:pt idx="3680">
                  <c:v>40.348142000000003</c:v>
                </c:pt>
                <c:pt idx="3681">
                  <c:v>40.347481000000002</c:v>
                </c:pt>
                <c:pt idx="3682">
                  <c:v>40.346819000000004</c:v>
                </c:pt>
                <c:pt idx="3683">
                  <c:v>40.346156000000001</c:v>
                </c:pt>
                <c:pt idx="3684">
                  <c:v>40.345494000000002</c:v>
                </c:pt>
                <c:pt idx="3685">
                  <c:v>40.344830999999999</c:v>
                </c:pt>
                <c:pt idx="3686">
                  <c:v>40.344168000000003</c:v>
                </c:pt>
                <c:pt idx="3687">
                  <c:v>40.343505</c:v>
                </c:pt>
                <c:pt idx="3688">
                  <c:v>40.342841999999997</c:v>
                </c:pt>
                <c:pt idx="3689">
                  <c:v>40.342177999999997</c:v>
                </c:pt>
                <c:pt idx="3690">
                  <c:v>40.341515000000001</c:v>
                </c:pt>
                <c:pt idx="3691">
                  <c:v>40.340851000000001</c:v>
                </c:pt>
                <c:pt idx="3692">
                  <c:v>40.340186000000003</c:v>
                </c:pt>
                <c:pt idx="3693">
                  <c:v>40.339522000000002</c:v>
                </c:pt>
                <c:pt idx="3694">
                  <c:v>40.338856999999997</c:v>
                </c:pt>
                <c:pt idx="3695">
                  <c:v>40.338192999999997</c:v>
                </c:pt>
                <c:pt idx="3696">
                  <c:v>40.337527999999999</c:v>
                </c:pt>
                <c:pt idx="3697">
                  <c:v>40.336862000000004</c:v>
                </c:pt>
                <c:pt idx="3698">
                  <c:v>40.336196999999999</c:v>
                </c:pt>
                <c:pt idx="3699">
                  <c:v>40.335532000000001</c:v>
                </c:pt>
                <c:pt idx="3700">
                  <c:v>40.334865999999998</c:v>
                </c:pt>
                <c:pt idx="3701">
                  <c:v>40.334200000000003</c:v>
                </c:pt>
                <c:pt idx="3702">
                  <c:v>40.333534</c:v>
                </c:pt>
                <c:pt idx="3703">
                  <c:v>40.332867999999998</c:v>
                </c:pt>
                <c:pt idx="3704">
                  <c:v>40.332200999999998</c:v>
                </c:pt>
                <c:pt idx="3705">
                  <c:v>40.331535000000002</c:v>
                </c:pt>
                <c:pt idx="3706">
                  <c:v>40.330868000000002</c:v>
                </c:pt>
                <c:pt idx="3707">
                  <c:v>40.330201000000002</c:v>
                </c:pt>
                <c:pt idx="3708">
                  <c:v>40.329534000000002</c:v>
                </c:pt>
                <c:pt idx="3709">
                  <c:v>40.328867000000002</c:v>
                </c:pt>
                <c:pt idx="3710">
                  <c:v>40.328198999999998</c:v>
                </c:pt>
                <c:pt idx="3711">
                  <c:v>40.327531999999998</c:v>
                </c:pt>
                <c:pt idx="3712">
                  <c:v>40.326864</c:v>
                </c:pt>
                <c:pt idx="3713">
                  <c:v>40.326196000000003</c:v>
                </c:pt>
                <c:pt idx="3714">
                  <c:v>40.325527999999998</c:v>
                </c:pt>
                <c:pt idx="3715">
                  <c:v>40.324860000000001</c:v>
                </c:pt>
                <c:pt idx="3716">
                  <c:v>40.324191999999996</c:v>
                </c:pt>
                <c:pt idx="3717">
                  <c:v>40.323523000000002</c:v>
                </c:pt>
                <c:pt idx="3718">
                  <c:v>40.322854999999997</c:v>
                </c:pt>
                <c:pt idx="3719">
                  <c:v>40.322186000000002</c:v>
                </c:pt>
                <c:pt idx="3720">
                  <c:v>40.321517999999998</c:v>
                </c:pt>
                <c:pt idx="3721">
                  <c:v>40.320849000000003</c:v>
                </c:pt>
                <c:pt idx="3722">
                  <c:v>40.320180000000001</c:v>
                </c:pt>
                <c:pt idx="3723">
                  <c:v>40.319510999999999</c:v>
                </c:pt>
                <c:pt idx="3724">
                  <c:v>40.318840999999999</c:v>
                </c:pt>
                <c:pt idx="3725">
                  <c:v>40.318171999999997</c:v>
                </c:pt>
                <c:pt idx="3726">
                  <c:v>40.317503000000002</c:v>
                </c:pt>
                <c:pt idx="3727">
                  <c:v>40.316833000000003</c:v>
                </c:pt>
                <c:pt idx="3728">
                  <c:v>40.316163000000003</c:v>
                </c:pt>
                <c:pt idx="3729">
                  <c:v>40.315494000000001</c:v>
                </c:pt>
                <c:pt idx="3730">
                  <c:v>40.314824000000002</c:v>
                </c:pt>
                <c:pt idx="3731">
                  <c:v>40.314154000000002</c:v>
                </c:pt>
                <c:pt idx="3732">
                  <c:v>40.313484000000003</c:v>
                </c:pt>
                <c:pt idx="3733">
                  <c:v>40.312814000000003</c:v>
                </c:pt>
                <c:pt idx="3734">
                  <c:v>40.312144000000004</c:v>
                </c:pt>
                <c:pt idx="3735">
                  <c:v>40.311472999999999</c:v>
                </c:pt>
                <c:pt idx="3736">
                  <c:v>40.310803</c:v>
                </c:pt>
                <c:pt idx="3737">
                  <c:v>40.310132000000003</c:v>
                </c:pt>
                <c:pt idx="3738">
                  <c:v>40.309462000000003</c:v>
                </c:pt>
                <c:pt idx="3739">
                  <c:v>40.308790999999999</c:v>
                </c:pt>
                <c:pt idx="3740">
                  <c:v>40.308121</c:v>
                </c:pt>
                <c:pt idx="3741">
                  <c:v>40.307450000000003</c:v>
                </c:pt>
                <c:pt idx="3742">
                  <c:v>40.306778999999999</c:v>
                </c:pt>
                <c:pt idx="3743">
                  <c:v>40.306108000000002</c:v>
                </c:pt>
                <c:pt idx="3744">
                  <c:v>40.305436999999998</c:v>
                </c:pt>
                <c:pt idx="3745">
                  <c:v>40.304766000000001</c:v>
                </c:pt>
                <c:pt idx="3746">
                  <c:v>40.304094999999997</c:v>
                </c:pt>
                <c:pt idx="3747">
                  <c:v>40.303424</c:v>
                </c:pt>
                <c:pt idx="3748">
                  <c:v>40.302753000000003</c:v>
                </c:pt>
                <c:pt idx="3749">
                  <c:v>40.302081999999999</c:v>
                </c:pt>
                <c:pt idx="3750">
                  <c:v>40.301411000000002</c:v>
                </c:pt>
                <c:pt idx="3751">
                  <c:v>40.300739</c:v>
                </c:pt>
                <c:pt idx="3752">
                  <c:v>40.300068000000003</c:v>
                </c:pt>
                <c:pt idx="3753">
                  <c:v>40.299396999999999</c:v>
                </c:pt>
                <c:pt idx="3754">
                  <c:v>40.298724999999997</c:v>
                </c:pt>
                <c:pt idx="3755">
                  <c:v>40.298054</c:v>
                </c:pt>
                <c:pt idx="3756">
                  <c:v>40.297383000000004</c:v>
                </c:pt>
                <c:pt idx="3757">
                  <c:v>40.296711000000002</c:v>
                </c:pt>
                <c:pt idx="3758">
                  <c:v>40.296039999999998</c:v>
                </c:pt>
                <c:pt idx="3759">
                  <c:v>40.295368000000003</c:v>
                </c:pt>
                <c:pt idx="3760">
                  <c:v>40.294696999999999</c:v>
                </c:pt>
                <c:pt idx="3761">
                  <c:v>40.294024999999998</c:v>
                </c:pt>
                <c:pt idx="3762">
                  <c:v>40.293354000000001</c:v>
                </c:pt>
                <c:pt idx="3763">
                  <c:v>40.292681999999999</c:v>
                </c:pt>
                <c:pt idx="3764">
                  <c:v>40.292009999999998</c:v>
                </c:pt>
                <c:pt idx="3765">
                  <c:v>40.291339000000001</c:v>
                </c:pt>
                <c:pt idx="3766">
                  <c:v>40.290666999999999</c:v>
                </c:pt>
                <c:pt idx="3767">
                  <c:v>40.289996000000002</c:v>
                </c:pt>
                <c:pt idx="3768">
                  <c:v>40.289324000000001</c:v>
                </c:pt>
                <c:pt idx="3769">
                  <c:v>40.288651999999999</c:v>
                </c:pt>
                <c:pt idx="3770">
                  <c:v>40.287981000000002</c:v>
                </c:pt>
                <c:pt idx="3771">
                  <c:v>40.287309</c:v>
                </c:pt>
                <c:pt idx="3772">
                  <c:v>40.286638000000004</c:v>
                </c:pt>
                <c:pt idx="3773">
                  <c:v>40.285966000000002</c:v>
                </c:pt>
                <c:pt idx="3774">
                  <c:v>40.285294</c:v>
                </c:pt>
                <c:pt idx="3775">
                  <c:v>40.284623000000003</c:v>
                </c:pt>
                <c:pt idx="3776">
                  <c:v>40.283951000000002</c:v>
                </c:pt>
                <c:pt idx="3777">
                  <c:v>40.283279999999998</c:v>
                </c:pt>
                <c:pt idx="3778">
                  <c:v>40.282608000000003</c:v>
                </c:pt>
                <c:pt idx="3779">
                  <c:v>40.281936999999999</c:v>
                </c:pt>
                <c:pt idx="3780">
                  <c:v>40.281266000000002</c:v>
                </c:pt>
                <c:pt idx="3781">
                  <c:v>40.280594000000001</c:v>
                </c:pt>
                <c:pt idx="3782">
                  <c:v>40.279922999999997</c:v>
                </c:pt>
                <c:pt idx="3783">
                  <c:v>40.279251000000002</c:v>
                </c:pt>
                <c:pt idx="3784">
                  <c:v>40.278579999999998</c:v>
                </c:pt>
                <c:pt idx="3785">
                  <c:v>40.277909000000001</c:v>
                </c:pt>
                <c:pt idx="3786">
                  <c:v>40.277237999999997</c:v>
                </c:pt>
                <c:pt idx="3787">
                  <c:v>40.276566000000003</c:v>
                </c:pt>
                <c:pt idx="3788">
                  <c:v>40.275894999999998</c:v>
                </c:pt>
                <c:pt idx="3789">
                  <c:v>40.275224000000001</c:v>
                </c:pt>
                <c:pt idx="3790">
                  <c:v>40.274552999999997</c:v>
                </c:pt>
                <c:pt idx="3791">
                  <c:v>40.273882</c:v>
                </c:pt>
                <c:pt idx="3792">
                  <c:v>40.273211000000003</c:v>
                </c:pt>
                <c:pt idx="3793">
                  <c:v>40.272539999999999</c:v>
                </c:pt>
                <c:pt idx="3794">
                  <c:v>40.27187</c:v>
                </c:pt>
                <c:pt idx="3795">
                  <c:v>40.271199000000003</c:v>
                </c:pt>
                <c:pt idx="3796">
                  <c:v>40.270527999999999</c:v>
                </c:pt>
                <c:pt idx="3797">
                  <c:v>40.269857999999999</c:v>
                </c:pt>
                <c:pt idx="3798">
                  <c:v>40.269187000000002</c:v>
                </c:pt>
                <c:pt idx="3799">
                  <c:v>40.268515999999998</c:v>
                </c:pt>
                <c:pt idx="3800">
                  <c:v>40.267845999999999</c:v>
                </c:pt>
                <c:pt idx="3801">
                  <c:v>40.267175999999999</c:v>
                </c:pt>
                <c:pt idx="3802">
                  <c:v>40.266505000000002</c:v>
                </c:pt>
                <c:pt idx="3803">
                  <c:v>40.265835000000003</c:v>
                </c:pt>
                <c:pt idx="3804">
                  <c:v>40.265165000000003</c:v>
                </c:pt>
                <c:pt idx="3805">
                  <c:v>40.264494999999997</c:v>
                </c:pt>
                <c:pt idx="3806">
                  <c:v>40.263824999999997</c:v>
                </c:pt>
                <c:pt idx="3807">
                  <c:v>40.263154999999998</c:v>
                </c:pt>
                <c:pt idx="3808">
                  <c:v>40.262484999999998</c:v>
                </c:pt>
                <c:pt idx="3809">
                  <c:v>40.261816000000003</c:v>
                </c:pt>
                <c:pt idx="3810">
                  <c:v>40.261145999999997</c:v>
                </c:pt>
                <c:pt idx="3811">
                  <c:v>40.260477000000002</c:v>
                </c:pt>
                <c:pt idx="3812">
                  <c:v>40.259807000000002</c:v>
                </c:pt>
                <c:pt idx="3813">
                  <c:v>40.259138</c:v>
                </c:pt>
                <c:pt idx="3814">
                  <c:v>40.258468999999998</c:v>
                </c:pt>
                <c:pt idx="3815">
                  <c:v>40.257800000000003</c:v>
                </c:pt>
                <c:pt idx="3816">
                  <c:v>40.257131000000001</c:v>
                </c:pt>
                <c:pt idx="3817">
                  <c:v>40.256461999999999</c:v>
                </c:pt>
                <c:pt idx="3818">
                  <c:v>40.255792999999997</c:v>
                </c:pt>
                <c:pt idx="3819">
                  <c:v>40.255124000000002</c:v>
                </c:pt>
                <c:pt idx="3820">
                  <c:v>40.254455999999998</c:v>
                </c:pt>
                <c:pt idx="3821">
                  <c:v>40.253787000000003</c:v>
                </c:pt>
                <c:pt idx="3822">
                  <c:v>40.253118999999998</c:v>
                </c:pt>
                <c:pt idx="3823">
                  <c:v>40.252451000000001</c:v>
                </c:pt>
                <c:pt idx="3824">
                  <c:v>40.251783000000003</c:v>
                </c:pt>
                <c:pt idx="3825">
                  <c:v>40.251114999999999</c:v>
                </c:pt>
                <c:pt idx="3826">
                  <c:v>40.250447000000001</c:v>
                </c:pt>
                <c:pt idx="3827">
                  <c:v>40.249778999999997</c:v>
                </c:pt>
                <c:pt idx="3828">
                  <c:v>40.249110999999999</c:v>
                </c:pt>
                <c:pt idx="3829">
                  <c:v>40.248443999999999</c:v>
                </c:pt>
                <c:pt idx="3830">
                  <c:v>40.247776999999999</c:v>
                </c:pt>
                <c:pt idx="3831">
                  <c:v>40.247109000000002</c:v>
                </c:pt>
                <c:pt idx="3832">
                  <c:v>40.246442000000002</c:v>
                </c:pt>
                <c:pt idx="3833">
                  <c:v>40.245775000000002</c:v>
                </c:pt>
                <c:pt idx="3834">
                  <c:v>40.245108000000002</c:v>
                </c:pt>
                <c:pt idx="3835">
                  <c:v>40.244441999999999</c:v>
                </c:pt>
                <c:pt idx="3836">
                  <c:v>40.243774999999999</c:v>
                </c:pt>
                <c:pt idx="3837">
                  <c:v>40.243108999999997</c:v>
                </c:pt>
                <c:pt idx="3838">
                  <c:v>40.242443000000002</c:v>
                </c:pt>
                <c:pt idx="3839">
                  <c:v>40.241776999999999</c:v>
                </c:pt>
                <c:pt idx="3840">
                  <c:v>40.241110999999997</c:v>
                </c:pt>
                <c:pt idx="3841">
                  <c:v>40.240445000000001</c:v>
                </c:pt>
                <c:pt idx="3842">
                  <c:v>40.239778999999999</c:v>
                </c:pt>
                <c:pt idx="3843">
                  <c:v>40.239114000000001</c:v>
                </c:pt>
                <c:pt idx="3844">
                  <c:v>40.238447999999998</c:v>
                </c:pt>
                <c:pt idx="3845">
                  <c:v>40.237783</c:v>
                </c:pt>
                <c:pt idx="3846">
                  <c:v>40.237118000000002</c:v>
                </c:pt>
                <c:pt idx="3847">
                  <c:v>40.236452999999997</c:v>
                </c:pt>
                <c:pt idx="3848">
                  <c:v>40.235788999999997</c:v>
                </c:pt>
                <c:pt idx="3849">
                  <c:v>40.235123999999999</c:v>
                </c:pt>
                <c:pt idx="3850">
                  <c:v>40.234459999999999</c:v>
                </c:pt>
                <c:pt idx="3851">
                  <c:v>40.233795999999998</c:v>
                </c:pt>
                <c:pt idx="3852">
                  <c:v>40.233131999999998</c:v>
                </c:pt>
                <c:pt idx="3853">
                  <c:v>40.232467999999997</c:v>
                </c:pt>
                <c:pt idx="3854">
                  <c:v>40.231803999999997</c:v>
                </c:pt>
                <c:pt idx="3855">
                  <c:v>40.231141000000001</c:v>
                </c:pt>
                <c:pt idx="3856">
                  <c:v>40.230477</c:v>
                </c:pt>
                <c:pt idx="3857">
                  <c:v>40.229813999999998</c:v>
                </c:pt>
                <c:pt idx="3858">
                  <c:v>40.229151000000002</c:v>
                </c:pt>
                <c:pt idx="3859">
                  <c:v>40.228487999999999</c:v>
                </c:pt>
                <c:pt idx="3860">
                  <c:v>40.227826</c:v>
                </c:pt>
                <c:pt idx="3861">
                  <c:v>40.227162999999997</c:v>
                </c:pt>
                <c:pt idx="3862">
                  <c:v>40.226500999999999</c:v>
                </c:pt>
                <c:pt idx="3863">
                  <c:v>40.225839000000001</c:v>
                </c:pt>
                <c:pt idx="3864">
                  <c:v>40.225177000000002</c:v>
                </c:pt>
                <c:pt idx="3865">
                  <c:v>40.224516000000001</c:v>
                </c:pt>
                <c:pt idx="3866">
                  <c:v>40.223854000000003</c:v>
                </c:pt>
                <c:pt idx="3867">
                  <c:v>40.223193000000002</c:v>
                </c:pt>
                <c:pt idx="3868">
                  <c:v>40.222532000000001</c:v>
                </c:pt>
                <c:pt idx="3869">
                  <c:v>40.221871</c:v>
                </c:pt>
                <c:pt idx="3870">
                  <c:v>40.221210999999997</c:v>
                </c:pt>
                <c:pt idx="3871">
                  <c:v>40.220550000000003</c:v>
                </c:pt>
                <c:pt idx="3872">
                  <c:v>40.219889999999999</c:v>
                </c:pt>
                <c:pt idx="3873">
                  <c:v>40.219230000000003</c:v>
                </c:pt>
                <c:pt idx="3874">
                  <c:v>40.21857</c:v>
                </c:pt>
                <c:pt idx="3875">
                  <c:v>40.217910000000003</c:v>
                </c:pt>
                <c:pt idx="3876">
                  <c:v>40.217250999999997</c:v>
                </c:pt>
                <c:pt idx="3877">
                  <c:v>40.216591999999999</c:v>
                </c:pt>
                <c:pt idx="3878">
                  <c:v>40.215933</c:v>
                </c:pt>
                <c:pt idx="3879">
                  <c:v>40.215274000000001</c:v>
                </c:pt>
                <c:pt idx="3880">
                  <c:v>40.214615000000002</c:v>
                </c:pt>
                <c:pt idx="3881">
                  <c:v>40.213957000000001</c:v>
                </c:pt>
                <c:pt idx="3882">
                  <c:v>40.213298999999999</c:v>
                </c:pt>
                <c:pt idx="3883">
                  <c:v>40.212640999999998</c:v>
                </c:pt>
                <c:pt idx="3884">
                  <c:v>40.211982999999996</c:v>
                </c:pt>
                <c:pt idx="3885">
                  <c:v>40.211326</c:v>
                </c:pt>
                <c:pt idx="3886">
                  <c:v>40.210669000000003</c:v>
                </c:pt>
                <c:pt idx="3887">
                  <c:v>40.210011999999999</c:v>
                </c:pt>
                <c:pt idx="3888">
                  <c:v>40.209355000000002</c:v>
                </c:pt>
                <c:pt idx="3889">
                  <c:v>40.208697999999998</c:v>
                </c:pt>
                <c:pt idx="3890">
                  <c:v>40.208041999999999</c:v>
                </c:pt>
                <c:pt idx="3891">
                  <c:v>40.207386</c:v>
                </c:pt>
                <c:pt idx="3892">
                  <c:v>40.20673</c:v>
                </c:pt>
                <c:pt idx="3893">
                  <c:v>40.206074999999998</c:v>
                </c:pt>
                <c:pt idx="3894">
                  <c:v>40.205418999999999</c:v>
                </c:pt>
                <c:pt idx="3895">
                  <c:v>40.204763999999997</c:v>
                </c:pt>
                <c:pt idx="3896">
                  <c:v>40.204109000000003</c:v>
                </c:pt>
                <c:pt idx="3897">
                  <c:v>40.203454999999998</c:v>
                </c:pt>
                <c:pt idx="3898">
                  <c:v>40.202800000000003</c:v>
                </c:pt>
                <c:pt idx="3899">
                  <c:v>40.202145999999999</c:v>
                </c:pt>
                <c:pt idx="3900">
                  <c:v>40.201492000000002</c:v>
                </c:pt>
                <c:pt idx="3901">
                  <c:v>40.200839000000002</c:v>
                </c:pt>
                <c:pt idx="3902">
                  <c:v>40.200184999999998</c:v>
                </c:pt>
                <c:pt idx="3903">
                  <c:v>40.199531999999998</c:v>
                </c:pt>
                <c:pt idx="3904">
                  <c:v>40.198878999999998</c:v>
                </c:pt>
                <c:pt idx="3905">
                  <c:v>40.198227000000003</c:v>
                </c:pt>
                <c:pt idx="3906">
                  <c:v>40.197574000000003</c:v>
                </c:pt>
                <c:pt idx="3907">
                  <c:v>40.196922000000001</c:v>
                </c:pt>
                <c:pt idx="3908">
                  <c:v>40.196269999999998</c:v>
                </c:pt>
                <c:pt idx="3909">
                  <c:v>40.195619000000001</c:v>
                </c:pt>
                <c:pt idx="3910">
                  <c:v>40.194966999999998</c:v>
                </c:pt>
                <c:pt idx="3911">
                  <c:v>40.194316000000001</c:v>
                </c:pt>
                <c:pt idx="3912">
                  <c:v>40.193665000000003</c:v>
                </c:pt>
                <c:pt idx="3913">
                  <c:v>40.193015000000003</c:v>
                </c:pt>
                <c:pt idx="3914">
                  <c:v>40.192363999999998</c:v>
                </c:pt>
                <c:pt idx="3915">
                  <c:v>40.191713999999997</c:v>
                </c:pt>
                <c:pt idx="3916">
                  <c:v>40.191065000000002</c:v>
                </c:pt>
                <c:pt idx="3917">
                  <c:v>40.190415000000002</c:v>
                </c:pt>
                <c:pt idx="3918">
                  <c:v>40.189765999999999</c:v>
                </c:pt>
                <c:pt idx="3919">
                  <c:v>40.189117000000003</c:v>
                </c:pt>
                <c:pt idx="3920">
                  <c:v>40.188468</c:v>
                </c:pt>
                <c:pt idx="3921">
                  <c:v>40.187820000000002</c:v>
                </c:pt>
                <c:pt idx="3922">
                  <c:v>40.187171999999997</c:v>
                </c:pt>
                <c:pt idx="3923">
                  <c:v>40.186523999999999</c:v>
                </c:pt>
                <c:pt idx="3924">
                  <c:v>40.185876</c:v>
                </c:pt>
                <c:pt idx="3925">
                  <c:v>40.185229</c:v>
                </c:pt>
                <c:pt idx="3926">
                  <c:v>40.184581999999999</c:v>
                </c:pt>
                <c:pt idx="3927">
                  <c:v>40.183934999999998</c:v>
                </c:pt>
                <c:pt idx="3928">
                  <c:v>40.183289000000002</c:v>
                </c:pt>
                <c:pt idx="3929">
                  <c:v>40.182642999999999</c:v>
                </c:pt>
                <c:pt idx="3930">
                  <c:v>40.181997000000003</c:v>
                </c:pt>
                <c:pt idx="3931">
                  <c:v>40.181351999999997</c:v>
                </c:pt>
                <c:pt idx="3932">
                  <c:v>40.180706000000001</c:v>
                </c:pt>
                <c:pt idx="3933">
                  <c:v>40.180061000000002</c:v>
                </c:pt>
                <c:pt idx="3934">
                  <c:v>40.179417000000001</c:v>
                </c:pt>
                <c:pt idx="3935">
                  <c:v>40.178772000000002</c:v>
                </c:pt>
                <c:pt idx="3936">
                  <c:v>40.178128000000001</c:v>
                </c:pt>
                <c:pt idx="3937">
                  <c:v>40.177484</c:v>
                </c:pt>
                <c:pt idx="3938">
                  <c:v>40.176841000000003</c:v>
                </c:pt>
                <c:pt idx="3939">
                  <c:v>40.176197999999999</c:v>
                </c:pt>
                <c:pt idx="3940">
                  <c:v>40.175555000000003</c:v>
                </c:pt>
                <c:pt idx="3941">
                  <c:v>40.174911999999999</c:v>
                </c:pt>
                <c:pt idx="3942">
                  <c:v>40.17427</c:v>
                </c:pt>
                <c:pt idx="3943">
                  <c:v>40.173628000000001</c:v>
                </c:pt>
                <c:pt idx="3944">
                  <c:v>40.172986000000002</c:v>
                </c:pt>
                <c:pt idx="3945">
                  <c:v>40.172345</c:v>
                </c:pt>
                <c:pt idx="3946">
                  <c:v>40.171703999999998</c:v>
                </c:pt>
                <c:pt idx="3947">
                  <c:v>40.171062999999997</c:v>
                </c:pt>
                <c:pt idx="3948">
                  <c:v>40.170422000000002</c:v>
                </c:pt>
                <c:pt idx="3949">
                  <c:v>40.169781999999998</c:v>
                </c:pt>
                <c:pt idx="3950">
                  <c:v>40.169142000000001</c:v>
                </c:pt>
                <c:pt idx="3951">
                  <c:v>40.168503000000001</c:v>
                </c:pt>
                <c:pt idx="3952">
                  <c:v>40.167864000000002</c:v>
                </c:pt>
                <c:pt idx="3953">
                  <c:v>40.167225000000002</c:v>
                </c:pt>
                <c:pt idx="3954">
                  <c:v>40.166586000000002</c:v>
                </c:pt>
                <c:pt idx="3955">
                  <c:v>40.165948</c:v>
                </c:pt>
                <c:pt idx="3956">
                  <c:v>40.165309999999998</c:v>
                </c:pt>
                <c:pt idx="3957">
                  <c:v>40.164672000000003</c:v>
                </c:pt>
                <c:pt idx="3958">
                  <c:v>40.164034999999998</c:v>
                </c:pt>
                <c:pt idx="3959">
                  <c:v>40.163398000000001</c:v>
                </c:pt>
                <c:pt idx="3960">
                  <c:v>40.162762000000001</c:v>
                </c:pt>
                <c:pt idx="3961">
                  <c:v>40.162125000000003</c:v>
                </c:pt>
                <c:pt idx="3962">
                  <c:v>40.161489000000003</c:v>
                </c:pt>
                <c:pt idx="3963">
                  <c:v>40.160854</c:v>
                </c:pt>
                <c:pt idx="3964">
                  <c:v>40.160218</c:v>
                </c:pt>
                <c:pt idx="3965">
                  <c:v>40.159582999999998</c:v>
                </c:pt>
                <c:pt idx="3966">
                  <c:v>40.158949</c:v>
                </c:pt>
                <c:pt idx="3967">
                  <c:v>40.158313999999997</c:v>
                </c:pt>
                <c:pt idx="3968">
                  <c:v>40.157679999999999</c:v>
                </c:pt>
                <c:pt idx="3969">
                  <c:v>40.157046000000001</c:v>
                </c:pt>
                <c:pt idx="3970">
                  <c:v>40.156413000000001</c:v>
                </c:pt>
                <c:pt idx="3971">
                  <c:v>40.15578</c:v>
                </c:pt>
                <c:pt idx="3972">
                  <c:v>40.155146999999999</c:v>
                </c:pt>
                <c:pt idx="3973">
                  <c:v>40.154515000000004</c:v>
                </c:pt>
                <c:pt idx="3974">
                  <c:v>40.153883</c:v>
                </c:pt>
                <c:pt idx="3975">
                  <c:v>40.153250999999997</c:v>
                </c:pt>
                <c:pt idx="3976">
                  <c:v>40.152619999999999</c:v>
                </c:pt>
                <c:pt idx="3977">
                  <c:v>40.151989</c:v>
                </c:pt>
                <c:pt idx="3978">
                  <c:v>40.151358999999999</c:v>
                </c:pt>
                <c:pt idx="3979">
                  <c:v>40.150728000000001</c:v>
                </c:pt>
                <c:pt idx="3980">
                  <c:v>40.150098</c:v>
                </c:pt>
                <c:pt idx="3981">
                  <c:v>40.149469000000003</c:v>
                </c:pt>
                <c:pt idx="3982">
                  <c:v>40.148839000000002</c:v>
                </c:pt>
                <c:pt idx="3983">
                  <c:v>40.148211000000003</c:v>
                </c:pt>
                <c:pt idx="3984">
                  <c:v>40.147582</c:v>
                </c:pt>
                <c:pt idx="3985">
                  <c:v>40.146954000000001</c:v>
                </c:pt>
                <c:pt idx="3986">
                  <c:v>40.146326000000002</c:v>
                </c:pt>
                <c:pt idx="3987">
                  <c:v>40.145698000000003</c:v>
                </c:pt>
                <c:pt idx="3988">
                  <c:v>40.145071000000002</c:v>
                </c:pt>
                <c:pt idx="3989">
                  <c:v>40.144444999999997</c:v>
                </c:pt>
                <c:pt idx="3990">
                  <c:v>40.143818000000003</c:v>
                </c:pt>
                <c:pt idx="3991">
                  <c:v>40.143191999999999</c:v>
                </c:pt>
                <c:pt idx="3992">
                  <c:v>40.142566000000002</c:v>
                </c:pt>
                <c:pt idx="3993">
                  <c:v>40.141941000000003</c:v>
                </c:pt>
                <c:pt idx="3994">
                  <c:v>40.141316000000003</c:v>
                </c:pt>
                <c:pt idx="3995">
                  <c:v>40.140690999999997</c:v>
                </c:pt>
                <c:pt idx="3996">
                  <c:v>40.140067000000002</c:v>
                </c:pt>
                <c:pt idx="3997">
                  <c:v>40.139443</c:v>
                </c:pt>
                <c:pt idx="3998">
                  <c:v>40.138820000000003</c:v>
                </c:pt>
                <c:pt idx="3999">
                  <c:v>40.138196000000001</c:v>
                </c:pt>
                <c:pt idx="4000">
                  <c:v>40.137574000000001</c:v>
                </c:pt>
                <c:pt idx="4001">
                  <c:v>40.136951000000003</c:v>
                </c:pt>
                <c:pt idx="4002">
                  <c:v>40.136329000000003</c:v>
                </c:pt>
                <c:pt idx="4003">
                  <c:v>40.135706999999996</c:v>
                </c:pt>
                <c:pt idx="4004">
                  <c:v>40.135086000000001</c:v>
                </c:pt>
                <c:pt idx="4005">
                  <c:v>40.134464999999999</c:v>
                </c:pt>
                <c:pt idx="4006">
                  <c:v>40.133844000000003</c:v>
                </c:pt>
                <c:pt idx="4007">
                  <c:v>40.133223999999998</c:v>
                </c:pt>
                <c:pt idx="4008">
                  <c:v>40.132604000000001</c:v>
                </c:pt>
                <c:pt idx="4009">
                  <c:v>40.131985</c:v>
                </c:pt>
                <c:pt idx="4010">
                  <c:v>40.131366</c:v>
                </c:pt>
                <c:pt idx="4011">
                  <c:v>40.130747</c:v>
                </c:pt>
                <c:pt idx="4012">
                  <c:v>40.130128999999997</c:v>
                </c:pt>
                <c:pt idx="4013">
                  <c:v>40.129511000000001</c:v>
                </c:pt>
                <c:pt idx="4014">
                  <c:v>40.128892999999998</c:v>
                </c:pt>
                <c:pt idx="4015">
                  <c:v>40.128276</c:v>
                </c:pt>
                <c:pt idx="4016">
                  <c:v>40.127659000000001</c:v>
                </c:pt>
                <c:pt idx="4017">
                  <c:v>40.127042000000003</c:v>
                </c:pt>
                <c:pt idx="4018">
                  <c:v>40.126426000000002</c:v>
                </c:pt>
                <c:pt idx="4019">
                  <c:v>40.125810999999999</c:v>
                </c:pt>
                <c:pt idx="4020">
                  <c:v>40.125194999999998</c:v>
                </c:pt>
                <c:pt idx="4021">
                  <c:v>40.124580000000002</c:v>
                </c:pt>
                <c:pt idx="4022">
                  <c:v>40.123966000000003</c:v>
                </c:pt>
                <c:pt idx="4023">
                  <c:v>40.123351999999997</c:v>
                </c:pt>
                <c:pt idx="4024">
                  <c:v>40.122737999999998</c:v>
                </c:pt>
                <c:pt idx="4025">
                  <c:v>40.122123999999999</c:v>
                </c:pt>
                <c:pt idx="4026">
                  <c:v>40.121510999999998</c:v>
                </c:pt>
                <c:pt idx="4027">
                  <c:v>40.120899000000001</c:v>
                </c:pt>
                <c:pt idx="4028">
                  <c:v>40.120286</c:v>
                </c:pt>
                <c:pt idx="4029">
                  <c:v>40.119675000000001</c:v>
                </c:pt>
                <c:pt idx="4030">
                  <c:v>40.119062999999997</c:v>
                </c:pt>
                <c:pt idx="4031">
                  <c:v>40.118451999999998</c:v>
                </c:pt>
                <c:pt idx="4032">
                  <c:v>40.117840999999999</c:v>
                </c:pt>
                <c:pt idx="4033">
                  <c:v>40.117230999999997</c:v>
                </c:pt>
                <c:pt idx="4034">
                  <c:v>40.116621000000002</c:v>
                </c:pt>
                <c:pt idx="4035">
                  <c:v>40.116011999999998</c:v>
                </c:pt>
                <c:pt idx="4036">
                  <c:v>40.115403000000001</c:v>
                </c:pt>
                <c:pt idx="4037">
                  <c:v>40.114794000000003</c:v>
                </c:pt>
                <c:pt idx="4038">
                  <c:v>40.114185999999997</c:v>
                </c:pt>
                <c:pt idx="4039">
                  <c:v>40.113577999999997</c:v>
                </c:pt>
                <c:pt idx="4040">
                  <c:v>40.112969999999997</c:v>
                </c:pt>
                <c:pt idx="4041">
                  <c:v>40.112363000000002</c:v>
                </c:pt>
                <c:pt idx="4042">
                  <c:v>40.111756999999997</c:v>
                </c:pt>
                <c:pt idx="4043">
                  <c:v>40.111150000000002</c:v>
                </c:pt>
                <c:pt idx="4044">
                  <c:v>40.110543999999997</c:v>
                </c:pt>
                <c:pt idx="4045">
                  <c:v>40.109938999999997</c:v>
                </c:pt>
                <c:pt idx="4046">
                  <c:v>40.109333999999997</c:v>
                </c:pt>
                <c:pt idx="4047">
                  <c:v>40.108728999999997</c:v>
                </c:pt>
                <c:pt idx="4048">
                  <c:v>40.108125000000001</c:v>
                </c:pt>
                <c:pt idx="4049">
                  <c:v>40.107520999999998</c:v>
                </c:pt>
                <c:pt idx="4050">
                  <c:v>40.106918</c:v>
                </c:pt>
                <c:pt idx="4051">
                  <c:v>40.106315000000002</c:v>
                </c:pt>
                <c:pt idx="4052">
                  <c:v>40.105711999999997</c:v>
                </c:pt>
                <c:pt idx="4053">
                  <c:v>40.105110000000003</c:v>
                </c:pt>
                <c:pt idx="4054">
                  <c:v>40.104508000000003</c:v>
                </c:pt>
                <c:pt idx="4055">
                  <c:v>40.103907</c:v>
                </c:pt>
                <c:pt idx="4056">
                  <c:v>40.103306000000003</c:v>
                </c:pt>
                <c:pt idx="4057">
                  <c:v>40.102705</c:v>
                </c:pt>
                <c:pt idx="4058">
                  <c:v>40.102105000000002</c:v>
                </c:pt>
                <c:pt idx="4059">
                  <c:v>40.101505000000003</c:v>
                </c:pt>
                <c:pt idx="4060">
                  <c:v>40.100906000000002</c:v>
                </c:pt>
                <c:pt idx="4061">
                  <c:v>40.100307000000001</c:v>
                </c:pt>
                <c:pt idx="4062">
                  <c:v>40.099708</c:v>
                </c:pt>
                <c:pt idx="4063">
                  <c:v>40.099110000000003</c:v>
                </c:pt>
                <c:pt idx="4064">
                  <c:v>40.098512999999997</c:v>
                </c:pt>
                <c:pt idx="4065">
                  <c:v>40.097915</c:v>
                </c:pt>
                <c:pt idx="4066">
                  <c:v>40.097318000000001</c:v>
                </c:pt>
                <c:pt idx="4067">
                  <c:v>40.096722</c:v>
                </c:pt>
                <c:pt idx="4068">
                  <c:v>40.096125999999998</c:v>
                </c:pt>
                <c:pt idx="4069">
                  <c:v>40.095529999999997</c:v>
                </c:pt>
                <c:pt idx="4070">
                  <c:v>40.094935</c:v>
                </c:pt>
                <c:pt idx="4071">
                  <c:v>40.094341</c:v>
                </c:pt>
                <c:pt idx="4072">
                  <c:v>40.093746000000003</c:v>
                </c:pt>
                <c:pt idx="4073">
                  <c:v>40.093152000000003</c:v>
                </c:pt>
                <c:pt idx="4074">
                  <c:v>40.092559000000001</c:v>
                </c:pt>
                <c:pt idx="4075">
                  <c:v>40.091965999999999</c:v>
                </c:pt>
                <c:pt idx="4076">
                  <c:v>40.091372999999997</c:v>
                </c:pt>
                <c:pt idx="4077">
                  <c:v>40.090781</c:v>
                </c:pt>
                <c:pt idx="4078">
                  <c:v>40.090189000000002</c:v>
                </c:pt>
                <c:pt idx="4079">
                  <c:v>40.089598000000002</c:v>
                </c:pt>
                <c:pt idx="4080">
                  <c:v>40.089007000000002</c:v>
                </c:pt>
                <c:pt idx="4081">
                  <c:v>40.088417</c:v>
                </c:pt>
                <c:pt idx="4082">
                  <c:v>40.087826999999997</c:v>
                </c:pt>
                <c:pt idx="4083">
                  <c:v>40.087237000000002</c:v>
                </c:pt>
                <c:pt idx="4084">
                  <c:v>40.086647999999997</c:v>
                </c:pt>
                <c:pt idx="4085">
                  <c:v>40.086058999999999</c:v>
                </c:pt>
                <c:pt idx="4086">
                  <c:v>40.085470999999998</c:v>
                </c:pt>
                <c:pt idx="4087">
                  <c:v>40.084882999999998</c:v>
                </c:pt>
                <c:pt idx="4088">
                  <c:v>40.084294999999997</c:v>
                </c:pt>
                <c:pt idx="4089">
                  <c:v>40.083708000000001</c:v>
                </c:pt>
                <c:pt idx="4090">
                  <c:v>40.083122000000003</c:v>
                </c:pt>
                <c:pt idx="4091">
                  <c:v>40.082535999999998</c:v>
                </c:pt>
                <c:pt idx="4092">
                  <c:v>40.081949999999999</c:v>
                </c:pt>
                <c:pt idx="4093">
                  <c:v>40.081364999999998</c:v>
                </c:pt>
                <c:pt idx="4094">
                  <c:v>40.080779999999997</c:v>
                </c:pt>
                <c:pt idx="4095">
                  <c:v>40.080195000000003</c:v>
                </c:pt>
                <c:pt idx="4096">
                  <c:v>40.079611</c:v>
                </c:pt>
                <c:pt idx="4097">
                  <c:v>40.079028000000001</c:v>
                </c:pt>
                <c:pt idx="4098">
                  <c:v>40.078445000000002</c:v>
                </c:pt>
                <c:pt idx="4099">
                  <c:v>40.077862000000003</c:v>
                </c:pt>
                <c:pt idx="4100">
                  <c:v>40.077280000000002</c:v>
                </c:pt>
                <c:pt idx="4101">
                  <c:v>40.076698</c:v>
                </c:pt>
                <c:pt idx="4102">
                  <c:v>40.076117000000004</c:v>
                </c:pt>
                <c:pt idx="4103">
                  <c:v>40.075536</c:v>
                </c:pt>
                <c:pt idx="4104">
                  <c:v>40.074955000000003</c:v>
                </c:pt>
                <c:pt idx="4105">
                  <c:v>40.074375000000003</c:v>
                </c:pt>
                <c:pt idx="4106">
                  <c:v>40.073796000000002</c:v>
                </c:pt>
                <c:pt idx="4107">
                  <c:v>40.073217</c:v>
                </c:pt>
                <c:pt idx="4108">
                  <c:v>40.072637999999998</c:v>
                </c:pt>
                <c:pt idx="4109">
                  <c:v>40.07206</c:v>
                </c:pt>
                <c:pt idx="4110">
                  <c:v>40.071482000000003</c:v>
                </c:pt>
                <c:pt idx="4111">
                  <c:v>40.070905000000003</c:v>
                </c:pt>
                <c:pt idx="4112">
                  <c:v>40.070328000000003</c:v>
                </c:pt>
                <c:pt idx="4113">
                  <c:v>40.069750999999997</c:v>
                </c:pt>
                <c:pt idx="4114">
                  <c:v>40.069175000000001</c:v>
                </c:pt>
                <c:pt idx="4115">
                  <c:v>40.068600000000004</c:v>
                </c:pt>
                <c:pt idx="4116">
                  <c:v>40.068024000000001</c:v>
                </c:pt>
                <c:pt idx="4117">
                  <c:v>40.067450000000001</c:v>
                </c:pt>
                <c:pt idx="4118">
                  <c:v>40.066876000000001</c:v>
                </c:pt>
                <c:pt idx="4119">
                  <c:v>40.066302</c:v>
                </c:pt>
                <c:pt idx="4120">
                  <c:v>40.065728999999997</c:v>
                </c:pt>
                <c:pt idx="4121">
                  <c:v>40.065156000000002</c:v>
                </c:pt>
                <c:pt idx="4122">
                  <c:v>40.064582999999999</c:v>
                </c:pt>
                <c:pt idx="4123">
                  <c:v>40.064011000000001</c:v>
                </c:pt>
                <c:pt idx="4124">
                  <c:v>40.06344</c:v>
                </c:pt>
                <c:pt idx="4125">
                  <c:v>40.062868999999999</c:v>
                </c:pt>
                <c:pt idx="4126">
                  <c:v>40.062297999999998</c:v>
                </c:pt>
                <c:pt idx="4127">
                  <c:v>40.061728000000002</c:v>
                </c:pt>
                <c:pt idx="4128">
                  <c:v>40.061157999999999</c:v>
                </c:pt>
                <c:pt idx="4129">
                  <c:v>40.060589</c:v>
                </c:pt>
                <c:pt idx="4130">
                  <c:v>40.060020000000002</c:v>
                </c:pt>
                <c:pt idx="4131">
                  <c:v>40.059452</c:v>
                </c:pt>
                <c:pt idx="4132">
                  <c:v>40.058883999999999</c:v>
                </c:pt>
                <c:pt idx="4133">
                  <c:v>40.058317000000002</c:v>
                </c:pt>
                <c:pt idx="4134">
                  <c:v>40.057749999999999</c:v>
                </c:pt>
                <c:pt idx="4135">
                  <c:v>40.057183000000002</c:v>
                </c:pt>
                <c:pt idx="4136">
                  <c:v>40.056617000000003</c:v>
                </c:pt>
                <c:pt idx="4137">
                  <c:v>40.056052000000001</c:v>
                </c:pt>
                <c:pt idx="4138">
                  <c:v>40.055486000000002</c:v>
                </c:pt>
                <c:pt idx="4139">
                  <c:v>40.054921999999998</c:v>
                </c:pt>
                <c:pt idx="4140">
                  <c:v>40.054358000000001</c:v>
                </c:pt>
                <c:pt idx="4141">
                  <c:v>40.053794000000003</c:v>
                </c:pt>
                <c:pt idx="4142">
                  <c:v>40.053230999999997</c:v>
                </c:pt>
                <c:pt idx="4143">
                  <c:v>40.052667999999997</c:v>
                </c:pt>
                <c:pt idx="4144">
                  <c:v>40.052104999999997</c:v>
                </c:pt>
                <c:pt idx="4145">
                  <c:v>40.051543000000002</c:v>
                </c:pt>
                <c:pt idx="4146">
                  <c:v>40.050981999999998</c:v>
                </c:pt>
                <c:pt idx="4147">
                  <c:v>40.050421</c:v>
                </c:pt>
                <c:pt idx="4148">
                  <c:v>40.049861</c:v>
                </c:pt>
                <c:pt idx="4149">
                  <c:v>40.049301</c:v>
                </c:pt>
                <c:pt idx="4150">
                  <c:v>40.048741</c:v>
                </c:pt>
                <c:pt idx="4151">
                  <c:v>40.048181999999997</c:v>
                </c:pt>
                <c:pt idx="4152">
                  <c:v>40.047623000000002</c:v>
                </c:pt>
                <c:pt idx="4153">
                  <c:v>40.047065000000003</c:v>
                </c:pt>
                <c:pt idx="4154">
                  <c:v>40.046506999999998</c:v>
                </c:pt>
                <c:pt idx="4155">
                  <c:v>40.045949999999998</c:v>
                </c:pt>
                <c:pt idx="4156">
                  <c:v>40.045392999999997</c:v>
                </c:pt>
                <c:pt idx="4157">
                  <c:v>40.044837000000001</c:v>
                </c:pt>
                <c:pt idx="4158">
                  <c:v>40.044280999999998</c:v>
                </c:pt>
                <c:pt idx="4159">
                  <c:v>40.043725999999999</c:v>
                </c:pt>
                <c:pt idx="4160">
                  <c:v>40.043171000000001</c:v>
                </c:pt>
                <c:pt idx="4161">
                  <c:v>40.042616000000002</c:v>
                </c:pt>
                <c:pt idx="4162">
                  <c:v>40.042062000000001</c:v>
                </c:pt>
                <c:pt idx="4163">
                  <c:v>40.041508999999998</c:v>
                </c:pt>
                <c:pt idx="4164">
                  <c:v>40.040956000000001</c:v>
                </c:pt>
                <c:pt idx="4165">
                  <c:v>40.040402999999998</c:v>
                </c:pt>
                <c:pt idx="4166">
                  <c:v>40.039850999999999</c:v>
                </c:pt>
                <c:pt idx="4167">
                  <c:v>40.039299</c:v>
                </c:pt>
                <c:pt idx="4168">
                  <c:v>40.038747999999998</c:v>
                </c:pt>
                <c:pt idx="4169">
                  <c:v>40.038198000000001</c:v>
                </c:pt>
                <c:pt idx="4170">
                  <c:v>40.037647</c:v>
                </c:pt>
                <c:pt idx="4171">
                  <c:v>40.037098</c:v>
                </c:pt>
                <c:pt idx="4172">
                  <c:v>40.036548000000003</c:v>
                </c:pt>
                <c:pt idx="4173">
                  <c:v>40.035998999999997</c:v>
                </c:pt>
                <c:pt idx="4174">
                  <c:v>40.035451000000002</c:v>
                </c:pt>
                <c:pt idx="4175">
                  <c:v>40.034903</c:v>
                </c:pt>
                <c:pt idx="4176">
                  <c:v>40.034356000000002</c:v>
                </c:pt>
                <c:pt idx="4177">
                  <c:v>40.033808999999998</c:v>
                </c:pt>
                <c:pt idx="4178">
                  <c:v>40.033262999999998</c:v>
                </c:pt>
                <c:pt idx="4179">
                  <c:v>40.032716999999998</c:v>
                </c:pt>
                <c:pt idx="4180">
                  <c:v>40.032170999999998</c:v>
                </c:pt>
                <c:pt idx="4181">
                  <c:v>40.031626000000003</c:v>
                </c:pt>
                <c:pt idx="4182">
                  <c:v>40.031081999999998</c:v>
                </c:pt>
                <c:pt idx="4183">
                  <c:v>40.030538</c:v>
                </c:pt>
                <c:pt idx="4184">
                  <c:v>40.029994000000002</c:v>
                </c:pt>
                <c:pt idx="4185">
                  <c:v>40.029451000000002</c:v>
                </c:pt>
                <c:pt idx="4186">
                  <c:v>40.028908000000001</c:v>
                </c:pt>
                <c:pt idx="4187">
                  <c:v>40.028365999999998</c:v>
                </c:pt>
                <c:pt idx="4188">
                  <c:v>40.027824000000003</c:v>
                </c:pt>
                <c:pt idx="4189">
                  <c:v>40.027282999999997</c:v>
                </c:pt>
                <c:pt idx="4190">
                  <c:v>40.026741999999999</c:v>
                </c:pt>
                <c:pt idx="4191">
                  <c:v>40.026201999999998</c:v>
                </c:pt>
                <c:pt idx="4192">
                  <c:v>40.025661999999997</c:v>
                </c:pt>
                <c:pt idx="4193">
                  <c:v>40.025123000000001</c:v>
                </c:pt>
                <c:pt idx="4194">
                  <c:v>40.024583999999997</c:v>
                </c:pt>
                <c:pt idx="4195">
                  <c:v>40.024045999999998</c:v>
                </c:pt>
                <c:pt idx="4196">
                  <c:v>40.023508</c:v>
                </c:pt>
                <c:pt idx="4197">
                  <c:v>40.022970999999998</c:v>
                </c:pt>
                <c:pt idx="4198">
                  <c:v>40.022433999999997</c:v>
                </c:pt>
                <c:pt idx="4199">
                  <c:v>40.021898</c:v>
                </c:pt>
                <c:pt idx="4200">
                  <c:v>40.021362000000003</c:v>
                </c:pt>
                <c:pt idx="4201">
                  <c:v>40.020826</c:v>
                </c:pt>
                <c:pt idx="4202">
                  <c:v>40.020291</c:v>
                </c:pt>
                <c:pt idx="4203">
                  <c:v>40.019756999999998</c:v>
                </c:pt>
                <c:pt idx="4204">
                  <c:v>40.019222999999997</c:v>
                </c:pt>
                <c:pt idx="4205">
                  <c:v>40.018689000000002</c:v>
                </c:pt>
                <c:pt idx="4206">
                  <c:v>40.018155999999998</c:v>
                </c:pt>
                <c:pt idx="4207">
                  <c:v>40.017623999999998</c:v>
                </c:pt>
                <c:pt idx="4208">
                  <c:v>40.017091999999998</c:v>
                </c:pt>
                <c:pt idx="4209">
                  <c:v>40.016559999999998</c:v>
                </c:pt>
                <c:pt idx="4210">
                  <c:v>40.016029000000003</c:v>
                </c:pt>
                <c:pt idx="4211">
                  <c:v>40.015498000000001</c:v>
                </c:pt>
                <c:pt idx="4212">
                  <c:v>40.014968000000003</c:v>
                </c:pt>
                <c:pt idx="4213">
                  <c:v>40.014437999999998</c:v>
                </c:pt>
                <c:pt idx="4214">
                  <c:v>40.013908999999998</c:v>
                </c:pt>
                <c:pt idx="4215">
                  <c:v>40.013381000000003</c:v>
                </c:pt>
                <c:pt idx="4216">
                  <c:v>40.012852000000002</c:v>
                </c:pt>
                <c:pt idx="4217">
                  <c:v>40.012324999999997</c:v>
                </c:pt>
                <c:pt idx="4218">
                  <c:v>40.011797999999999</c:v>
                </c:pt>
                <c:pt idx="4219">
                  <c:v>40.011271000000001</c:v>
                </c:pt>
                <c:pt idx="4220">
                  <c:v>40.010745</c:v>
                </c:pt>
                <c:pt idx="4221">
                  <c:v>40.010218999999999</c:v>
                </c:pt>
                <c:pt idx="4222">
                  <c:v>40.009692999999999</c:v>
                </c:pt>
                <c:pt idx="4223">
                  <c:v>40.009169</c:v>
                </c:pt>
                <c:pt idx="4224">
                  <c:v>40.008643999999997</c:v>
                </c:pt>
                <c:pt idx="4225">
                  <c:v>40.008121000000003</c:v>
                </c:pt>
                <c:pt idx="4226">
                  <c:v>40.007596999999997</c:v>
                </c:pt>
                <c:pt idx="4227">
                  <c:v>40.007074000000003</c:v>
                </c:pt>
                <c:pt idx="4228">
                  <c:v>40.006551999999999</c:v>
                </c:pt>
                <c:pt idx="4229">
                  <c:v>40.006030000000003</c:v>
                </c:pt>
                <c:pt idx="4230">
                  <c:v>40.005509000000004</c:v>
                </c:pt>
                <c:pt idx="4231">
                  <c:v>40.004987999999997</c:v>
                </c:pt>
                <c:pt idx="4232">
                  <c:v>40.004466999999998</c:v>
                </c:pt>
                <c:pt idx="4233">
                  <c:v>40.003948000000001</c:v>
                </c:pt>
                <c:pt idx="4234">
                  <c:v>40.003428</c:v>
                </c:pt>
                <c:pt idx="4235">
                  <c:v>40.002909000000002</c:v>
                </c:pt>
                <c:pt idx="4236">
                  <c:v>40.002391000000003</c:v>
                </c:pt>
                <c:pt idx="4237">
                  <c:v>40.001873000000003</c:v>
                </c:pt>
                <c:pt idx="4238">
                  <c:v>40.001354999999997</c:v>
                </c:pt>
                <c:pt idx="4239">
                  <c:v>40.000838000000002</c:v>
                </c:pt>
                <c:pt idx="4240">
                  <c:v>40.000321999999997</c:v>
                </c:pt>
                <c:pt idx="4241">
                  <c:v>39.999806</c:v>
                </c:pt>
                <c:pt idx="4242">
                  <c:v>39.999290000000002</c:v>
                </c:pt>
                <c:pt idx="4243">
                  <c:v>39.998775000000002</c:v>
                </c:pt>
                <c:pt idx="4244">
                  <c:v>39.998260999999999</c:v>
                </c:pt>
                <c:pt idx="4245">
                  <c:v>39.997746999999997</c:v>
                </c:pt>
                <c:pt idx="4246">
                  <c:v>39.997233000000001</c:v>
                </c:pt>
                <c:pt idx="4247">
                  <c:v>39.996720000000003</c:v>
                </c:pt>
                <c:pt idx="4248">
                  <c:v>39.996208000000003</c:v>
                </c:pt>
                <c:pt idx="4249">
                  <c:v>39.995696000000002</c:v>
                </c:pt>
                <c:pt idx="4250">
                  <c:v>39.995184000000002</c:v>
                </c:pt>
                <c:pt idx="4251">
                  <c:v>39.994672999999999</c:v>
                </c:pt>
                <c:pt idx="4252">
                  <c:v>39.994162000000003</c:v>
                </c:pt>
                <c:pt idx="4253">
                  <c:v>39.993651999999997</c:v>
                </c:pt>
                <c:pt idx="4254">
                  <c:v>39.993143000000003</c:v>
                </c:pt>
                <c:pt idx="4255">
                  <c:v>39.992632999999998</c:v>
                </c:pt>
                <c:pt idx="4256">
                  <c:v>39.992125000000001</c:v>
                </c:pt>
                <c:pt idx="4257">
                  <c:v>39.991616999999998</c:v>
                </c:pt>
                <c:pt idx="4258">
                  <c:v>39.991109000000002</c:v>
                </c:pt>
                <c:pt idx="4259">
                  <c:v>39.990602000000003</c:v>
                </c:pt>
                <c:pt idx="4260">
                  <c:v>39.990094999999997</c:v>
                </c:pt>
                <c:pt idx="4261">
                  <c:v>39.989589000000002</c:v>
                </c:pt>
                <c:pt idx="4262">
                  <c:v>39.989083000000001</c:v>
                </c:pt>
                <c:pt idx="4263">
                  <c:v>39.988577999999997</c:v>
                </c:pt>
                <c:pt idx="4264">
                  <c:v>39.988073999999997</c:v>
                </c:pt>
                <c:pt idx="4265">
                  <c:v>39.987569000000001</c:v>
                </c:pt>
                <c:pt idx="4266">
                  <c:v>39.987065999999999</c:v>
                </c:pt>
                <c:pt idx="4267">
                  <c:v>39.986561999999999</c:v>
                </c:pt>
                <c:pt idx="4268">
                  <c:v>39.986060000000002</c:v>
                </c:pt>
                <c:pt idx="4269">
                  <c:v>39.985557999999997</c:v>
                </c:pt>
                <c:pt idx="4270">
                  <c:v>39.985056</c:v>
                </c:pt>
                <c:pt idx="4271">
                  <c:v>39.984555</c:v>
                </c:pt>
                <c:pt idx="4272">
                  <c:v>39.984054</c:v>
                </c:pt>
                <c:pt idx="4273">
                  <c:v>39.983553999999998</c:v>
                </c:pt>
                <c:pt idx="4274">
                  <c:v>39.983054000000003</c:v>
                </c:pt>
                <c:pt idx="4275">
                  <c:v>39.982554999999998</c:v>
                </c:pt>
                <c:pt idx="4276">
                  <c:v>39.982056</c:v>
                </c:pt>
                <c:pt idx="4277">
                  <c:v>39.981558</c:v>
                </c:pt>
                <c:pt idx="4278">
                  <c:v>39.981059999999999</c:v>
                </c:pt>
                <c:pt idx="4279">
                  <c:v>39.980562999999997</c:v>
                </c:pt>
                <c:pt idx="4280">
                  <c:v>39.980066000000001</c:v>
                </c:pt>
                <c:pt idx="4281">
                  <c:v>39.979570000000002</c:v>
                </c:pt>
                <c:pt idx="4282">
                  <c:v>39.979073999999997</c:v>
                </c:pt>
                <c:pt idx="4283">
                  <c:v>39.978579000000003</c:v>
                </c:pt>
                <c:pt idx="4284">
                  <c:v>39.978084000000003</c:v>
                </c:pt>
                <c:pt idx="4285">
                  <c:v>39.977589000000002</c:v>
                </c:pt>
                <c:pt idx="4286">
                  <c:v>39.977096000000003</c:v>
                </c:pt>
                <c:pt idx="4287">
                  <c:v>39.976602</c:v>
                </c:pt>
                <c:pt idx="4288">
                  <c:v>39.976109999999998</c:v>
                </c:pt>
                <c:pt idx="4289">
                  <c:v>39.975617</c:v>
                </c:pt>
                <c:pt idx="4290">
                  <c:v>39.975124999999998</c:v>
                </c:pt>
                <c:pt idx="4291">
                  <c:v>39.974634000000002</c:v>
                </c:pt>
                <c:pt idx="4292">
                  <c:v>39.974142999999998</c:v>
                </c:pt>
                <c:pt idx="4293">
                  <c:v>39.973652999999999</c:v>
                </c:pt>
                <c:pt idx="4294">
                  <c:v>39.973163</c:v>
                </c:pt>
                <c:pt idx="4295">
                  <c:v>39.972673999999998</c:v>
                </c:pt>
                <c:pt idx="4296">
                  <c:v>39.972185000000003</c:v>
                </c:pt>
                <c:pt idx="4297">
                  <c:v>39.971696999999999</c:v>
                </c:pt>
                <c:pt idx="4298">
                  <c:v>39.971209000000002</c:v>
                </c:pt>
                <c:pt idx="4299">
                  <c:v>39.970720999999998</c:v>
                </c:pt>
                <c:pt idx="4300">
                  <c:v>39.970235000000002</c:v>
                </c:pt>
                <c:pt idx="4301">
                  <c:v>39.969748000000003</c:v>
                </c:pt>
                <c:pt idx="4302">
                  <c:v>39.969262000000001</c:v>
                </c:pt>
                <c:pt idx="4303">
                  <c:v>39.968777000000003</c:v>
                </c:pt>
                <c:pt idx="4304">
                  <c:v>39.968291999999998</c:v>
                </c:pt>
                <c:pt idx="4305">
                  <c:v>39.967807999999998</c:v>
                </c:pt>
                <c:pt idx="4306">
                  <c:v>39.967323999999998</c:v>
                </c:pt>
                <c:pt idx="4307">
                  <c:v>39.966841000000002</c:v>
                </c:pt>
                <c:pt idx="4308">
                  <c:v>39.966358</c:v>
                </c:pt>
                <c:pt idx="4309">
                  <c:v>39.965874999999997</c:v>
                </c:pt>
                <c:pt idx="4310">
                  <c:v>39.965392999999999</c:v>
                </c:pt>
                <c:pt idx="4311">
                  <c:v>39.964911999999998</c:v>
                </c:pt>
                <c:pt idx="4312">
                  <c:v>39.964430999999998</c:v>
                </c:pt>
                <c:pt idx="4313">
                  <c:v>39.963951000000002</c:v>
                </c:pt>
                <c:pt idx="4314">
                  <c:v>39.963470999999998</c:v>
                </c:pt>
                <c:pt idx="4315">
                  <c:v>39.962991000000002</c:v>
                </c:pt>
                <c:pt idx="4316">
                  <c:v>39.962513000000001</c:v>
                </c:pt>
                <c:pt idx="4317">
                  <c:v>39.962034000000003</c:v>
                </c:pt>
                <c:pt idx="4318">
                  <c:v>39.961556000000002</c:v>
                </c:pt>
                <c:pt idx="4319">
                  <c:v>39.961078999999998</c:v>
                </c:pt>
                <c:pt idx="4320">
                  <c:v>39.960602000000002</c:v>
                </c:pt>
                <c:pt idx="4321">
                  <c:v>39.960126000000002</c:v>
                </c:pt>
                <c:pt idx="4322">
                  <c:v>39.959650000000003</c:v>
                </c:pt>
                <c:pt idx="4323">
                  <c:v>39.959173999999997</c:v>
                </c:pt>
                <c:pt idx="4324">
                  <c:v>39.958699000000003</c:v>
                </c:pt>
                <c:pt idx="4325">
                  <c:v>39.958224999999999</c:v>
                </c:pt>
                <c:pt idx="4326">
                  <c:v>39.957751000000002</c:v>
                </c:pt>
                <c:pt idx="4327">
                  <c:v>39.957278000000002</c:v>
                </c:pt>
                <c:pt idx="4328">
                  <c:v>39.956805000000003</c:v>
                </c:pt>
                <c:pt idx="4329">
                  <c:v>39.956332000000003</c:v>
                </c:pt>
                <c:pt idx="4330">
                  <c:v>39.955860000000001</c:v>
                </c:pt>
                <c:pt idx="4331">
                  <c:v>39.955388999999997</c:v>
                </c:pt>
                <c:pt idx="4332">
                  <c:v>39.954917999999999</c:v>
                </c:pt>
                <c:pt idx="4333">
                  <c:v>39.954447000000002</c:v>
                </c:pt>
                <c:pt idx="4334">
                  <c:v>39.953977999999999</c:v>
                </c:pt>
                <c:pt idx="4335">
                  <c:v>39.953507999999999</c:v>
                </c:pt>
                <c:pt idx="4336">
                  <c:v>39.953038999999997</c:v>
                </c:pt>
                <c:pt idx="4337">
                  <c:v>39.952570999999999</c:v>
                </c:pt>
                <c:pt idx="4338">
                  <c:v>39.952103000000001</c:v>
                </c:pt>
                <c:pt idx="4339">
                  <c:v>39.951635000000003</c:v>
                </c:pt>
                <c:pt idx="4340">
                  <c:v>39.951168000000003</c:v>
                </c:pt>
                <c:pt idx="4341">
                  <c:v>39.950702</c:v>
                </c:pt>
                <c:pt idx="4342">
                  <c:v>39.950235999999997</c:v>
                </c:pt>
                <c:pt idx="4343">
                  <c:v>39.949770000000001</c:v>
                </c:pt>
                <c:pt idx="4344">
                  <c:v>39.949305000000003</c:v>
                </c:pt>
                <c:pt idx="4345">
                  <c:v>39.948841000000002</c:v>
                </c:pt>
                <c:pt idx="4346">
                  <c:v>39.948377000000001</c:v>
                </c:pt>
                <c:pt idx="4347">
                  <c:v>39.947913999999997</c:v>
                </c:pt>
                <c:pt idx="4348">
                  <c:v>39.947451000000001</c:v>
                </c:pt>
                <c:pt idx="4349">
                  <c:v>39.946987999999997</c:v>
                </c:pt>
                <c:pt idx="4350">
                  <c:v>39.946525999999999</c:v>
                </c:pt>
                <c:pt idx="4351">
                  <c:v>39.946064999999997</c:v>
                </c:pt>
                <c:pt idx="4352">
                  <c:v>39.945604000000003</c:v>
                </c:pt>
                <c:pt idx="4353">
                  <c:v>39.945143000000002</c:v>
                </c:pt>
                <c:pt idx="4354">
                  <c:v>39.944682999999998</c:v>
                </c:pt>
                <c:pt idx="4355">
                  <c:v>39.944223999999998</c:v>
                </c:pt>
                <c:pt idx="4356">
                  <c:v>39.943764999999999</c:v>
                </c:pt>
                <c:pt idx="4357">
                  <c:v>39.943306</c:v>
                </c:pt>
                <c:pt idx="4358">
                  <c:v>39.942847999999998</c:v>
                </c:pt>
                <c:pt idx="4359">
                  <c:v>39.942391000000001</c:v>
                </c:pt>
                <c:pt idx="4360">
                  <c:v>39.941934000000003</c:v>
                </c:pt>
                <c:pt idx="4361">
                  <c:v>39.941476999999999</c:v>
                </c:pt>
                <c:pt idx="4362">
                  <c:v>39.941020999999999</c:v>
                </c:pt>
                <c:pt idx="4363">
                  <c:v>39.940565999999997</c:v>
                </c:pt>
                <c:pt idx="4364">
                  <c:v>39.940111000000002</c:v>
                </c:pt>
                <c:pt idx="4365">
                  <c:v>39.939655999999999</c:v>
                </c:pt>
                <c:pt idx="4366">
                  <c:v>39.939202000000002</c:v>
                </c:pt>
                <c:pt idx="4367">
                  <c:v>39.938747999999997</c:v>
                </c:pt>
                <c:pt idx="4368">
                  <c:v>39.938294999999997</c:v>
                </c:pt>
                <c:pt idx="4369">
                  <c:v>39.937843000000001</c:v>
                </c:pt>
                <c:pt idx="4370">
                  <c:v>39.937390999999998</c:v>
                </c:pt>
                <c:pt idx="4371">
                  <c:v>39.936939000000002</c:v>
                </c:pt>
                <c:pt idx="4372">
                  <c:v>39.936487999999997</c:v>
                </c:pt>
                <c:pt idx="4373">
                  <c:v>39.936038000000003</c:v>
                </c:pt>
                <c:pt idx="4374">
                  <c:v>39.935588000000003</c:v>
                </c:pt>
                <c:pt idx="4375">
                  <c:v>39.935138000000002</c:v>
                </c:pt>
                <c:pt idx="4376">
                  <c:v>39.934688999999999</c:v>
                </c:pt>
                <c:pt idx="4377">
                  <c:v>39.934240000000003</c:v>
                </c:pt>
                <c:pt idx="4378">
                  <c:v>39.933791999999997</c:v>
                </c:pt>
                <c:pt idx="4379">
                  <c:v>39.933345000000003</c:v>
                </c:pt>
                <c:pt idx="4380">
                  <c:v>39.932898000000002</c:v>
                </c:pt>
                <c:pt idx="4381">
                  <c:v>39.932451</c:v>
                </c:pt>
                <c:pt idx="4382">
                  <c:v>39.932004999999997</c:v>
                </c:pt>
                <c:pt idx="4383">
                  <c:v>39.931559</c:v>
                </c:pt>
                <c:pt idx="4384">
                  <c:v>39.931114000000001</c:v>
                </c:pt>
                <c:pt idx="4385">
                  <c:v>39.930669000000002</c:v>
                </c:pt>
                <c:pt idx="4386">
                  <c:v>39.930225</c:v>
                </c:pt>
                <c:pt idx="4387">
                  <c:v>39.929782000000003</c:v>
                </c:pt>
                <c:pt idx="4388">
                  <c:v>39.929338999999999</c:v>
                </c:pt>
                <c:pt idx="4389">
                  <c:v>39.928896000000002</c:v>
                </c:pt>
                <c:pt idx="4390">
                  <c:v>39.928454000000002</c:v>
                </c:pt>
                <c:pt idx="4391">
                  <c:v>39.928012000000003</c:v>
                </c:pt>
                <c:pt idx="4392">
                  <c:v>39.927571</c:v>
                </c:pt>
                <c:pt idx="4393">
                  <c:v>39.927129999999998</c:v>
                </c:pt>
                <c:pt idx="4394">
                  <c:v>39.926690000000001</c:v>
                </c:pt>
                <c:pt idx="4395">
                  <c:v>39.926250000000003</c:v>
                </c:pt>
                <c:pt idx="4396">
                  <c:v>39.925811000000003</c:v>
                </c:pt>
                <c:pt idx="4397">
                  <c:v>39.925373</c:v>
                </c:pt>
                <c:pt idx="4398">
                  <c:v>39.924934</c:v>
                </c:pt>
                <c:pt idx="4399">
                  <c:v>39.924497000000002</c:v>
                </c:pt>
                <c:pt idx="4400">
                  <c:v>39.924059999999997</c:v>
                </c:pt>
                <c:pt idx="4401">
                  <c:v>39.923622999999999</c:v>
                </c:pt>
                <c:pt idx="4402">
                  <c:v>39.923186999999999</c:v>
                </c:pt>
                <c:pt idx="4403">
                  <c:v>39.922750999999998</c:v>
                </c:pt>
                <c:pt idx="4404">
                  <c:v>39.922316000000002</c:v>
                </c:pt>
                <c:pt idx="4405">
                  <c:v>39.921880999999999</c:v>
                </c:pt>
                <c:pt idx="4406">
                  <c:v>39.921447000000001</c:v>
                </c:pt>
                <c:pt idx="4407">
                  <c:v>39.921013000000002</c:v>
                </c:pt>
                <c:pt idx="4408">
                  <c:v>39.920580000000001</c:v>
                </c:pt>
                <c:pt idx="4409">
                  <c:v>39.920147</c:v>
                </c:pt>
                <c:pt idx="4410">
                  <c:v>39.919714999999997</c:v>
                </c:pt>
                <c:pt idx="4411">
                  <c:v>39.919283</c:v>
                </c:pt>
                <c:pt idx="4412">
                  <c:v>39.918850999999997</c:v>
                </c:pt>
                <c:pt idx="4413">
                  <c:v>39.918421000000002</c:v>
                </c:pt>
                <c:pt idx="4414">
                  <c:v>39.917990000000003</c:v>
                </c:pt>
                <c:pt idx="4415">
                  <c:v>39.917560999999999</c:v>
                </c:pt>
                <c:pt idx="4416">
                  <c:v>39.917130999999998</c:v>
                </c:pt>
                <c:pt idx="4417">
                  <c:v>39.916702000000001</c:v>
                </c:pt>
                <c:pt idx="4418">
                  <c:v>39.916274000000001</c:v>
                </c:pt>
                <c:pt idx="4419">
                  <c:v>39.915846000000002</c:v>
                </c:pt>
                <c:pt idx="4420">
                  <c:v>39.915419</c:v>
                </c:pt>
                <c:pt idx="4421">
                  <c:v>39.914991999999998</c:v>
                </c:pt>
                <c:pt idx="4422">
                  <c:v>39.914566000000001</c:v>
                </c:pt>
                <c:pt idx="4423">
                  <c:v>39.914140000000003</c:v>
                </c:pt>
                <c:pt idx="4424">
                  <c:v>39.913713999999999</c:v>
                </c:pt>
                <c:pt idx="4425">
                  <c:v>39.913288999999999</c:v>
                </c:pt>
                <c:pt idx="4426">
                  <c:v>39.912864999999996</c:v>
                </c:pt>
                <c:pt idx="4427">
                  <c:v>39.912441000000001</c:v>
                </c:pt>
                <c:pt idx="4428">
                  <c:v>39.912018000000003</c:v>
                </c:pt>
                <c:pt idx="4429">
                  <c:v>39.911594999999998</c:v>
                </c:pt>
                <c:pt idx="4430">
                  <c:v>39.911172000000001</c:v>
                </c:pt>
                <c:pt idx="4431">
                  <c:v>39.91075</c:v>
                </c:pt>
                <c:pt idx="4432">
                  <c:v>39.910328999999997</c:v>
                </c:pt>
                <c:pt idx="4433">
                  <c:v>39.909908000000001</c:v>
                </c:pt>
                <c:pt idx="4434">
                  <c:v>39.909486999999999</c:v>
                </c:pt>
                <c:pt idx="4435">
                  <c:v>39.909067</c:v>
                </c:pt>
                <c:pt idx="4436">
                  <c:v>39.908647999999999</c:v>
                </c:pt>
                <c:pt idx="4437">
                  <c:v>39.908228999999999</c:v>
                </c:pt>
                <c:pt idx="4438">
                  <c:v>39.907809999999998</c:v>
                </c:pt>
                <c:pt idx="4439">
                  <c:v>39.907392000000002</c:v>
                </c:pt>
                <c:pt idx="4440">
                  <c:v>39.906973999999998</c:v>
                </c:pt>
                <c:pt idx="4441">
                  <c:v>39.906556999999999</c:v>
                </c:pt>
                <c:pt idx="4442">
                  <c:v>39.906140999999998</c:v>
                </c:pt>
                <c:pt idx="4443">
                  <c:v>39.905724999999997</c:v>
                </c:pt>
                <c:pt idx="4444">
                  <c:v>39.905309000000003</c:v>
                </c:pt>
                <c:pt idx="4445">
                  <c:v>39.904893999999999</c:v>
                </c:pt>
                <c:pt idx="4446">
                  <c:v>39.904479000000002</c:v>
                </c:pt>
                <c:pt idx="4447">
                  <c:v>39.904065000000003</c:v>
                </c:pt>
                <c:pt idx="4448">
                  <c:v>39.903651000000004</c:v>
                </c:pt>
                <c:pt idx="4449">
                  <c:v>39.903238000000002</c:v>
                </c:pt>
                <c:pt idx="4450">
                  <c:v>39.902825</c:v>
                </c:pt>
                <c:pt idx="4451">
                  <c:v>39.902413000000003</c:v>
                </c:pt>
                <c:pt idx="4452">
                  <c:v>39.902000999999998</c:v>
                </c:pt>
                <c:pt idx="4453">
                  <c:v>39.901589999999999</c:v>
                </c:pt>
                <c:pt idx="4454">
                  <c:v>39.901178999999999</c:v>
                </c:pt>
                <c:pt idx="4455">
                  <c:v>39.900768999999997</c:v>
                </c:pt>
                <c:pt idx="4456">
                  <c:v>39.900359000000002</c:v>
                </c:pt>
                <c:pt idx="4457">
                  <c:v>39.899949999999997</c:v>
                </c:pt>
                <c:pt idx="4458">
                  <c:v>39.899540999999999</c:v>
                </c:pt>
                <c:pt idx="4459">
                  <c:v>39.899132999999999</c:v>
                </c:pt>
                <c:pt idx="4460">
                  <c:v>39.898724999999999</c:v>
                </c:pt>
                <c:pt idx="4461">
                  <c:v>39.898318000000003</c:v>
                </c:pt>
                <c:pt idx="4462">
                  <c:v>39.897911000000001</c:v>
                </c:pt>
                <c:pt idx="4463">
                  <c:v>39.897503999999998</c:v>
                </c:pt>
                <c:pt idx="4464">
                  <c:v>39.897098999999997</c:v>
                </c:pt>
                <c:pt idx="4465">
                  <c:v>39.896692999999999</c:v>
                </c:pt>
                <c:pt idx="4466">
                  <c:v>39.896287999999998</c:v>
                </c:pt>
                <c:pt idx="4467">
                  <c:v>39.895884000000002</c:v>
                </c:pt>
                <c:pt idx="4468">
                  <c:v>39.895479999999999</c:v>
                </c:pt>
                <c:pt idx="4469">
                  <c:v>39.895076000000003</c:v>
                </c:pt>
                <c:pt idx="4470">
                  <c:v>39.894672999999997</c:v>
                </c:pt>
                <c:pt idx="4471">
                  <c:v>39.894271000000003</c:v>
                </c:pt>
                <c:pt idx="4472">
                  <c:v>39.893869000000002</c:v>
                </c:pt>
                <c:pt idx="4473">
                  <c:v>39.893467000000001</c:v>
                </c:pt>
                <c:pt idx="4474">
                  <c:v>39.893065999999997</c:v>
                </c:pt>
                <c:pt idx="4475">
                  <c:v>39.892665000000001</c:v>
                </c:pt>
                <c:pt idx="4476">
                  <c:v>39.892265000000002</c:v>
                </c:pt>
                <c:pt idx="4477">
                  <c:v>39.891865000000003</c:v>
                </c:pt>
                <c:pt idx="4478">
                  <c:v>39.891466000000001</c:v>
                </c:pt>
                <c:pt idx="4479">
                  <c:v>39.891067999999997</c:v>
                </c:pt>
                <c:pt idx="4480">
                  <c:v>39.890669000000003</c:v>
                </c:pt>
                <c:pt idx="4481">
                  <c:v>39.890272000000003</c:v>
                </c:pt>
                <c:pt idx="4482">
                  <c:v>39.889873999999999</c:v>
                </c:pt>
                <c:pt idx="4483">
                  <c:v>39.889477999999997</c:v>
                </c:pt>
                <c:pt idx="4484">
                  <c:v>39.889080999999997</c:v>
                </c:pt>
                <c:pt idx="4485">
                  <c:v>39.888686</c:v>
                </c:pt>
                <c:pt idx="4486">
                  <c:v>39.888289999999998</c:v>
                </c:pt>
                <c:pt idx="4487">
                  <c:v>39.887895</c:v>
                </c:pt>
                <c:pt idx="4488">
                  <c:v>39.887501</c:v>
                </c:pt>
                <c:pt idx="4489">
                  <c:v>39.887107</c:v>
                </c:pt>
                <c:pt idx="4490">
                  <c:v>39.886713999999998</c:v>
                </c:pt>
                <c:pt idx="4491">
                  <c:v>39.886321000000002</c:v>
                </c:pt>
                <c:pt idx="4492">
                  <c:v>39.885928</c:v>
                </c:pt>
                <c:pt idx="4493">
                  <c:v>39.885536000000002</c:v>
                </c:pt>
                <c:pt idx="4494">
                  <c:v>39.885145000000001</c:v>
                </c:pt>
                <c:pt idx="4495">
                  <c:v>39.884754000000001</c:v>
                </c:pt>
                <c:pt idx="4496">
                  <c:v>39.884363</c:v>
                </c:pt>
                <c:pt idx="4497">
                  <c:v>39.883972999999997</c:v>
                </c:pt>
                <c:pt idx="4498">
                  <c:v>39.883583999999999</c:v>
                </c:pt>
                <c:pt idx="4499">
                  <c:v>39.883195000000001</c:v>
                </c:pt>
                <c:pt idx="4500">
                  <c:v>39.882806000000002</c:v>
                </c:pt>
                <c:pt idx="4501">
                  <c:v>39.882418000000001</c:v>
                </c:pt>
                <c:pt idx="4502">
                  <c:v>39.88203</c:v>
                </c:pt>
                <c:pt idx="4503">
                  <c:v>39.881642999999997</c:v>
                </c:pt>
                <c:pt idx="4504">
                  <c:v>39.881256</c:v>
                </c:pt>
                <c:pt idx="4505">
                  <c:v>39.880870000000002</c:v>
                </c:pt>
                <c:pt idx="4506">
                  <c:v>39.880484000000003</c:v>
                </c:pt>
                <c:pt idx="4507">
                  <c:v>39.880099000000001</c:v>
                </c:pt>
                <c:pt idx="4508">
                  <c:v>39.879714</c:v>
                </c:pt>
                <c:pt idx="4509">
                  <c:v>39.879328999999998</c:v>
                </c:pt>
                <c:pt idx="4510">
                  <c:v>39.878945999999999</c:v>
                </c:pt>
                <c:pt idx="4511">
                  <c:v>39.878562000000002</c:v>
                </c:pt>
                <c:pt idx="4512">
                  <c:v>39.878179000000003</c:v>
                </c:pt>
                <c:pt idx="4513">
                  <c:v>39.877797000000001</c:v>
                </c:pt>
                <c:pt idx="4514">
                  <c:v>39.877414999999999</c:v>
                </c:pt>
                <c:pt idx="4515">
                  <c:v>39.877032999999997</c:v>
                </c:pt>
                <c:pt idx="4516">
                  <c:v>39.876652</c:v>
                </c:pt>
                <c:pt idx="4517">
                  <c:v>39.876272</c:v>
                </c:pt>
                <c:pt idx="4518">
                  <c:v>39.875891000000003</c:v>
                </c:pt>
                <c:pt idx="4519">
                  <c:v>39.875512000000001</c:v>
                </c:pt>
                <c:pt idx="4520">
                  <c:v>39.875132999999998</c:v>
                </c:pt>
                <c:pt idx="4521">
                  <c:v>39.874754000000003</c:v>
                </c:pt>
                <c:pt idx="4522">
                  <c:v>39.874375999999998</c:v>
                </c:pt>
                <c:pt idx="4523">
                  <c:v>39.873998</c:v>
                </c:pt>
                <c:pt idx="4524">
                  <c:v>39.873621</c:v>
                </c:pt>
                <c:pt idx="4525">
                  <c:v>39.873244</c:v>
                </c:pt>
                <c:pt idx="4526">
                  <c:v>39.872867999999997</c:v>
                </c:pt>
                <c:pt idx="4527">
                  <c:v>39.872492000000001</c:v>
                </c:pt>
                <c:pt idx="4528">
                  <c:v>39.872115999999998</c:v>
                </c:pt>
                <c:pt idx="4529">
                  <c:v>39.871741</c:v>
                </c:pt>
                <c:pt idx="4530">
                  <c:v>39.871366999999999</c:v>
                </c:pt>
                <c:pt idx="4531">
                  <c:v>39.870992999999999</c:v>
                </c:pt>
                <c:pt idx="4532">
                  <c:v>39.870618999999998</c:v>
                </c:pt>
                <c:pt idx="4533">
                  <c:v>39.870246000000002</c:v>
                </c:pt>
                <c:pt idx="4534">
                  <c:v>39.869874000000003</c:v>
                </c:pt>
                <c:pt idx="4535">
                  <c:v>39.869501</c:v>
                </c:pt>
                <c:pt idx="4536">
                  <c:v>39.869129999999998</c:v>
                </c:pt>
                <c:pt idx="4537">
                  <c:v>39.868758999999997</c:v>
                </c:pt>
                <c:pt idx="4538">
                  <c:v>39.868388000000003</c:v>
                </c:pt>
                <c:pt idx="4539">
                  <c:v>39.868017999999999</c:v>
                </c:pt>
                <c:pt idx="4540">
                  <c:v>39.867648000000003</c:v>
                </c:pt>
                <c:pt idx="4541">
                  <c:v>39.867279000000003</c:v>
                </c:pt>
                <c:pt idx="4542">
                  <c:v>39.866909999999997</c:v>
                </c:pt>
                <c:pt idx="4543">
                  <c:v>39.866540999999998</c:v>
                </c:pt>
                <c:pt idx="4544">
                  <c:v>39.866173000000003</c:v>
                </c:pt>
                <c:pt idx="4545">
                  <c:v>39.865805999999999</c:v>
                </c:pt>
                <c:pt idx="4546">
                  <c:v>39.865439000000002</c:v>
                </c:pt>
                <c:pt idx="4547">
                  <c:v>39.865071999999998</c:v>
                </c:pt>
                <c:pt idx="4548">
                  <c:v>39.864705999999998</c:v>
                </c:pt>
                <c:pt idx="4549">
                  <c:v>39.864341000000003</c:v>
                </c:pt>
                <c:pt idx="4550">
                  <c:v>39.863975000000003</c:v>
                </c:pt>
                <c:pt idx="4551">
                  <c:v>39.863610999999999</c:v>
                </c:pt>
                <c:pt idx="4552">
                  <c:v>39.863247000000001</c:v>
                </c:pt>
                <c:pt idx="4553">
                  <c:v>39.862882999999997</c:v>
                </c:pt>
                <c:pt idx="4554">
                  <c:v>39.862518999999999</c:v>
                </c:pt>
                <c:pt idx="4555">
                  <c:v>39.862157000000003</c:v>
                </c:pt>
                <c:pt idx="4556">
                  <c:v>39.861794000000003</c:v>
                </c:pt>
                <c:pt idx="4557">
                  <c:v>39.861432000000001</c:v>
                </c:pt>
                <c:pt idx="4558">
                  <c:v>39.861071000000003</c:v>
                </c:pt>
                <c:pt idx="4559">
                  <c:v>39.860709999999997</c:v>
                </c:pt>
                <c:pt idx="4560">
                  <c:v>39.860348999999999</c:v>
                </c:pt>
                <c:pt idx="4561">
                  <c:v>39.859988999999999</c:v>
                </c:pt>
                <c:pt idx="4562">
                  <c:v>39.859630000000003</c:v>
                </c:pt>
                <c:pt idx="4563">
                  <c:v>39.859271</c:v>
                </c:pt>
                <c:pt idx="4564">
                  <c:v>39.858911999999997</c:v>
                </c:pt>
                <c:pt idx="4565">
                  <c:v>39.858553999999998</c:v>
                </c:pt>
                <c:pt idx="4566">
                  <c:v>39.858196</c:v>
                </c:pt>
                <c:pt idx="4567">
                  <c:v>39.857838999999998</c:v>
                </c:pt>
                <c:pt idx="4568">
                  <c:v>39.857481999999997</c:v>
                </c:pt>
                <c:pt idx="4569">
                  <c:v>39.857125000000003</c:v>
                </c:pt>
                <c:pt idx="4570">
                  <c:v>39.856769</c:v>
                </c:pt>
                <c:pt idx="4571">
                  <c:v>39.856414000000001</c:v>
                </c:pt>
                <c:pt idx="4572">
                  <c:v>39.856059000000002</c:v>
                </c:pt>
                <c:pt idx="4573">
                  <c:v>39.855704000000003</c:v>
                </c:pt>
                <c:pt idx="4574">
                  <c:v>39.855350000000001</c:v>
                </c:pt>
                <c:pt idx="4575">
                  <c:v>39.854996</c:v>
                </c:pt>
                <c:pt idx="4576">
                  <c:v>39.854643000000003</c:v>
                </c:pt>
                <c:pt idx="4577">
                  <c:v>39.854291000000003</c:v>
                </c:pt>
                <c:pt idx="4578">
                  <c:v>39.853937999999999</c:v>
                </c:pt>
                <c:pt idx="4579">
                  <c:v>39.853586</c:v>
                </c:pt>
                <c:pt idx="4580">
                  <c:v>39.853234999999998</c:v>
                </c:pt>
                <c:pt idx="4581">
                  <c:v>39.852884000000003</c:v>
                </c:pt>
                <c:pt idx="4582">
                  <c:v>39.852533999999999</c:v>
                </c:pt>
                <c:pt idx="4583">
                  <c:v>39.852184000000001</c:v>
                </c:pt>
                <c:pt idx="4584">
                  <c:v>39.851833999999997</c:v>
                </c:pt>
                <c:pt idx="4585">
                  <c:v>39.851484999999997</c:v>
                </c:pt>
                <c:pt idx="4586">
                  <c:v>39.851135999999997</c:v>
                </c:pt>
                <c:pt idx="4587">
                  <c:v>39.850788000000001</c:v>
                </c:pt>
                <c:pt idx="4588">
                  <c:v>39.850439999999999</c:v>
                </c:pt>
                <c:pt idx="4589">
                  <c:v>39.850093000000001</c:v>
                </c:pt>
                <c:pt idx="4590">
                  <c:v>39.849746000000003</c:v>
                </c:pt>
                <c:pt idx="4591">
                  <c:v>39.849400000000003</c:v>
                </c:pt>
                <c:pt idx="4592">
                  <c:v>39.849054000000002</c:v>
                </c:pt>
                <c:pt idx="4593">
                  <c:v>39.848708000000002</c:v>
                </c:pt>
                <c:pt idx="4594">
                  <c:v>39.848362999999999</c:v>
                </c:pt>
                <c:pt idx="4595">
                  <c:v>39.848019000000001</c:v>
                </c:pt>
                <c:pt idx="4596">
                  <c:v>39.847675000000002</c:v>
                </c:pt>
                <c:pt idx="4597">
                  <c:v>39.847330999999997</c:v>
                </c:pt>
                <c:pt idx="4598">
                  <c:v>39.846988000000003</c:v>
                </c:pt>
                <c:pt idx="4599">
                  <c:v>39.846645000000002</c:v>
                </c:pt>
                <c:pt idx="4600">
                  <c:v>39.846302999999999</c:v>
                </c:pt>
                <c:pt idx="4601">
                  <c:v>39.845961000000003</c:v>
                </c:pt>
                <c:pt idx="4602">
                  <c:v>39.845618999999999</c:v>
                </c:pt>
                <c:pt idx="4603">
                  <c:v>39.845278</c:v>
                </c:pt>
                <c:pt idx="4604">
                  <c:v>39.844937999999999</c:v>
                </c:pt>
                <c:pt idx="4605">
                  <c:v>39.844597999999998</c:v>
                </c:pt>
                <c:pt idx="4606">
                  <c:v>39.844258000000004</c:v>
                </c:pt>
                <c:pt idx="4607">
                  <c:v>39.843919</c:v>
                </c:pt>
                <c:pt idx="4608">
                  <c:v>39.843580000000003</c:v>
                </c:pt>
                <c:pt idx="4609">
                  <c:v>39.843241999999996</c:v>
                </c:pt>
                <c:pt idx="4610">
                  <c:v>39.842903999999997</c:v>
                </c:pt>
                <c:pt idx="4611">
                  <c:v>39.842565999999998</c:v>
                </c:pt>
                <c:pt idx="4612">
                  <c:v>39.842229000000003</c:v>
                </c:pt>
                <c:pt idx="4613">
                  <c:v>39.841892999999999</c:v>
                </c:pt>
                <c:pt idx="4614">
                  <c:v>39.841557000000002</c:v>
                </c:pt>
                <c:pt idx="4615">
                  <c:v>39.841220999999997</c:v>
                </c:pt>
                <c:pt idx="4616">
                  <c:v>39.840885999999998</c:v>
                </c:pt>
                <c:pt idx="4617">
                  <c:v>39.840550999999998</c:v>
                </c:pt>
                <c:pt idx="4618">
                  <c:v>39.840217000000003</c:v>
                </c:pt>
                <c:pt idx="4619">
                  <c:v>39.839883</c:v>
                </c:pt>
                <c:pt idx="4620">
                  <c:v>39.839548999999998</c:v>
                </c:pt>
                <c:pt idx="4621">
                  <c:v>39.839216</c:v>
                </c:pt>
                <c:pt idx="4622">
                  <c:v>39.838884</c:v>
                </c:pt>
                <c:pt idx="4623">
                  <c:v>39.838552</c:v>
                </c:pt>
                <c:pt idx="4624">
                  <c:v>39.83822</c:v>
                </c:pt>
                <c:pt idx="4625">
                  <c:v>39.837888999999997</c:v>
                </c:pt>
                <c:pt idx="4626">
                  <c:v>39.837558000000001</c:v>
                </c:pt>
                <c:pt idx="4627">
                  <c:v>39.837228000000003</c:v>
                </c:pt>
                <c:pt idx="4628">
                  <c:v>39.836897999999998</c:v>
                </c:pt>
                <c:pt idx="4629">
                  <c:v>39.836568</c:v>
                </c:pt>
                <c:pt idx="4630">
                  <c:v>39.836238999999999</c:v>
                </c:pt>
                <c:pt idx="4631">
                  <c:v>39.835911000000003</c:v>
                </c:pt>
                <c:pt idx="4632">
                  <c:v>39.835583</c:v>
                </c:pt>
                <c:pt idx="4633">
                  <c:v>39.835254999999997</c:v>
                </c:pt>
                <c:pt idx="4634">
                  <c:v>39.834927999999998</c:v>
                </c:pt>
                <c:pt idx="4635">
                  <c:v>39.834600999999999</c:v>
                </c:pt>
                <c:pt idx="4636">
                  <c:v>39.834274000000001</c:v>
                </c:pt>
                <c:pt idx="4637">
                  <c:v>39.833947999999999</c:v>
                </c:pt>
                <c:pt idx="4638">
                  <c:v>39.833623000000003</c:v>
                </c:pt>
                <c:pt idx="4639">
                  <c:v>39.833297999999999</c:v>
                </c:pt>
                <c:pt idx="4640">
                  <c:v>39.832973000000003</c:v>
                </c:pt>
                <c:pt idx="4641">
                  <c:v>39.832649000000004</c:v>
                </c:pt>
                <c:pt idx="4642">
                  <c:v>39.832324999999997</c:v>
                </c:pt>
                <c:pt idx="4643">
                  <c:v>39.832002000000003</c:v>
                </c:pt>
                <c:pt idx="4644">
                  <c:v>39.831679000000001</c:v>
                </c:pt>
                <c:pt idx="4645">
                  <c:v>39.831356</c:v>
                </c:pt>
                <c:pt idx="4646">
                  <c:v>39.831034000000002</c:v>
                </c:pt>
                <c:pt idx="4647">
                  <c:v>39.830713000000003</c:v>
                </c:pt>
                <c:pt idx="4648">
                  <c:v>39.830392000000003</c:v>
                </c:pt>
                <c:pt idx="4649">
                  <c:v>39.830070999999997</c:v>
                </c:pt>
                <c:pt idx="4650">
                  <c:v>39.829749999999997</c:v>
                </c:pt>
                <c:pt idx="4651">
                  <c:v>39.829431</c:v>
                </c:pt>
                <c:pt idx="4652">
                  <c:v>39.829110999999997</c:v>
                </c:pt>
                <c:pt idx="4653">
                  <c:v>39.828792</c:v>
                </c:pt>
                <c:pt idx="4654">
                  <c:v>39.828473000000002</c:v>
                </c:pt>
                <c:pt idx="4655">
                  <c:v>39.828155000000002</c:v>
                </c:pt>
                <c:pt idx="4656">
                  <c:v>39.827838</c:v>
                </c:pt>
                <c:pt idx="4657">
                  <c:v>39.82752</c:v>
                </c:pt>
                <c:pt idx="4658">
                  <c:v>39.827202999999997</c:v>
                </c:pt>
                <c:pt idx="4659">
                  <c:v>39.826886999999999</c:v>
                </c:pt>
                <c:pt idx="4660">
                  <c:v>39.826571000000001</c:v>
                </c:pt>
                <c:pt idx="4661">
                  <c:v>39.826255000000003</c:v>
                </c:pt>
                <c:pt idx="4662">
                  <c:v>39.825940000000003</c:v>
                </c:pt>
                <c:pt idx="4663">
                  <c:v>39.825626</c:v>
                </c:pt>
                <c:pt idx="4664">
                  <c:v>39.825310999999999</c:v>
                </c:pt>
                <c:pt idx="4665">
                  <c:v>39.824997000000003</c:v>
                </c:pt>
                <c:pt idx="4666">
                  <c:v>39.824683999999998</c:v>
                </c:pt>
                <c:pt idx="4667">
                  <c:v>39.824370999999999</c:v>
                </c:pt>
                <c:pt idx="4668">
                  <c:v>39.824058000000001</c:v>
                </c:pt>
                <c:pt idx="4669">
                  <c:v>39.823746</c:v>
                </c:pt>
                <c:pt idx="4670">
                  <c:v>39.823433999999999</c:v>
                </c:pt>
                <c:pt idx="4671">
                  <c:v>39.823123000000002</c:v>
                </c:pt>
                <c:pt idx="4672">
                  <c:v>39.822811999999999</c:v>
                </c:pt>
                <c:pt idx="4673">
                  <c:v>39.822502</c:v>
                </c:pt>
                <c:pt idx="4674">
                  <c:v>39.822192000000001</c:v>
                </c:pt>
                <c:pt idx="4675">
                  <c:v>39.821882000000002</c:v>
                </c:pt>
                <c:pt idx="4676">
                  <c:v>39.821573000000001</c:v>
                </c:pt>
                <c:pt idx="4677">
                  <c:v>39.821263999999999</c:v>
                </c:pt>
                <c:pt idx="4678">
                  <c:v>39.820956000000002</c:v>
                </c:pt>
                <c:pt idx="4679">
                  <c:v>39.820647999999998</c:v>
                </c:pt>
                <c:pt idx="4680">
                  <c:v>39.820340000000002</c:v>
                </c:pt>
                <c:pt idx="4681">
                  <c:v>39.820033000000002</c:v>
                </c:pt>
                <c:pt idx="4682">
                  <c:v>39.819727</c:v>
                </c:pt>
                <c:pt idx="4683">
                  <c:v>39.819420000000001</c:v>
                </c:pt>
                <c:pt idx="4684">
                  <c:v>39.819114999999996</c:v>
                </c:pt>
                <c:pt idx="4685">
                  <c:v>39.818809000000002</c:v>
                </c:pt>
                <c:pt idx="4686">
                  <c:v>39.818503999999997</c:v>
                </c:pt>
                <c:pt idx="4687">
                  <c:v>39.818199999999997</c:v>
                </c:pt>
                <c:pt idx="4688">
                  <c:v>39.817895</c:v>
                </c:pt>
                <c:pt idx="4689">
                  <c:v>39.817591999999998</c:v>
                </c:pt>
                <c:pt idx="4690">
                  <c:v>39.817287999999998</c:v>
                </c:pt>
                <c:pt idx="4691">
                  <c:v>39.816986</c:v>
                </c:pt>
                <c:pt idx="4692">
                  <c:v>39.816682999999998</c:v>
                </c:pt>
                <c:pt idx="4693">
                  <c:v>39.816381</c:v>
                </c:pt>
                <c:pt idx="4694">
                  <c:v>39.816079000000002</c:v>
                </c:pt>
                <c:pt idx="4695">
                  <c:v>39.815778000000002</c:v>
                </c:pt>
                <c:pt idx="4696">
                  <c:v>39.815477000000001</c:v>
                </c:pt>
                <c:pt idx="4697">
                  <c:v>39.815176999999998</c:v>
                </c:pt>
                <c:pt idx="4698">
                  <c:v>39.814877000000003</c:v>
                </c:pt>
                <c:pt idx="4699">
                  <c:v>39.814577</c:v>
                </c:pt>
                <c:pt idx="4700">
                  <c:v>39.814278000000002</c:v>
                </c:pt>
                <c:pt idx="4701">
                  <c:v>39.813980000000001</c:v>
                </c:pt>
                <c:pt idx="4702">
                  <c:v>39.813681000000003</c:v>
                </c:pt>
                <c:pt idx="4703">
                  <c:v>39.813383000000002</c:v>
                </c:pt>
                <c:pt idx="4704">
                  <c:v>39.813085999999998</c:v>
                </c:pt>
                <c:pt idx="4705">
                  <c:v>39.812789000000002</c:v>
                </c:pt>
                <c:pt idx="4706">
                  <c:v>39.812491999999999</c:v>
                </c:pt>
                <c:pt idx="4707">
                  <c:v>39.812196</c:v>
                </c:pt>
                <c:pt idx="4708">
                  <c:v>39.811900000000001</c:v>
                </c:pt>
                <c:pt idx="4709">
                  <c:v>39.811605</c:v>
                </c:pt>
                <c:pt idx="4710">
                  <c:v>39.811309999999999</c:v>
                </c:pt>
                <c:pt idx="4711">
                  <c:v>39.811014999999998</c:v>
                </c:pt>
                <c:pt idx="4712">
                  <c:v>39.810721000000001</c:v>
                </c:pt>
                <c:pt idx="4713">
                  <c:v>39.810426999999997</c:v>
                </c:pt>
                <c:pt idx="4714">
                  <c:v>39.810133999999998</c:v>
                </c:pt>
                <c:pt idx="4715">
                  <c:v>39.809840999999999</c:v>
                </c:pt>
                <c:pt idx="4716">
                  <c:v>39.809547999999999</c:v>
                </c:pt>
                <c:pt idx="4717">
                  <c:v>39.809255999999998</c:v>
                </c:pt>
                <c:pt idx="4718">
                  <c:v>39.808964000000003</c:v>
                </c:pt>
                <c:pt idx="4719">
                  <c:v>39.808672999999999</c:v>
                </c:pt>
                <c:pt idx="4720">
                  <c:v>39.808382000000002</c:v>
                </c:pt>
                <c:pt idx="4721">
                  <c:v>39.808092000000002</c:v>
                </c:pt>
                <c:pt idx="4722">
                  <c:v>39.807800999999998</c:v>
                </c:pt>
                <c:pt idx="4723">
                  <c:v>39.807512000000003</c:v>
                </c:pt>
                <c:pt idx="4724">
                  <c:v>39.807222000000003</c:v>
                </c:pt>
                <c:pt idx="4725">
                  <c:v>39.806933999999998</c:v>
                </c:pt>
                <c:pt idx="4726">
                  <c:v>39.806645000000003</c:v>
                </c:pt>
                <c:pt idx="4727">
                  <c:v>39.806356999999998</c:v>
                </c:pt>
                <c:pt idx="4728">
                  <c:v>39.806069000000001</c:v>
                </c:pt>
                <c:pt idx="4729">
                  <c:v>39.805782000000001</c:v>
                </c:pt>
                <c:pt idx="4730">
                  <c:v>39.805495000000001</c:v>
                </c:pt>
                <c:pt idx="4731">
                  <c:v>39.805208999999998</c:v>
                </c:pt>
                <c:pt idx="4732">
                  <c:v>39.804923000000002</c:v>
                </c:pt>
                <c:pt idx="4733">
                  <c:v>39.804637</c:v>
                </c:pt>
                <c:pt idx="4734">
                  <c:v>39.804352000000002</c:v>
                </c:pt>
                <c:pt idx="4735">
                  <c:v>39.804067000000003</c:v>
                </c:pt>
                <c:pt idx="4736">
                  <c:v>39.803781999999998</c:v>
                </c:pt>
                <c:pt idx="4737">
                  <c:v>39.803497999999998</c:v>
                </c:pt>
                <c:pt idx="4738">
                  <c:v>39.803215000000002</c:v>
                </c:pt>
                <c:pt idx="4739">
                  <c:v>39.802931000000001</c:v>
                </c:pt>
                <c:pt idx="4740">
                  <c:v>39.802649000000002</c:v>
                </c:pt>
                <c:pt idx="4741">
                  <c:v>39.802365999999999</c:v>
                </c:pt>
                <c:pt idx="4742">
                  <c:v>39.802084000000001</c:v>
                </c:pt>
                <c:pt idx="4743">
                  <c:v>39.801802000000002</c:v>
                </c:pt>
                <c:pt idx="4744">
                  <c:v>39.801521000000001</c:v>
                </c:pt>
                <c:pt idx="4745">
                  <c:v>39.80124</c:v>
                </c:pt>
                <c:pt idx="4746">
                  <c:v>39.800960000000003</c:v>
                </c:pt>
                <c:pt idx="4747">
                  <c:v>39.80068</c:v>
                </c:pt>
                <c:pt idx="4748">
                  <c:v>39.800400000000003</c:v>
                </c:pt>
                <c:pt idx="4749">
                  <c:v>39.800120999999997</c:v>
                </c:pt>
                <c:pt idx="4750">
                  <c:v>39.799841999999998</c:v>
                </c:pt>
                <c:pt idx="4751">
                  <c:v>39.799562999999999</c:v>
                </c:pt>
                <c:pt idx="4752">
                  <c:v>39.799284999999998</c:v>
                </c:pt>
                <c:pt idx="4753">
                  <c:v>39.799008000000001</c:v>
                </c:pt>
                <c:pt idx="4754">
                  <c:v>39.798729999999999</c:v>
                </c:pt>
                <c:pt idx="4755">
                  <c:v>39.798453000000002</c:v>
                </c:pt>
                <c:pt idx="4756">
                  <c:v>39.798177000000003</c:v>
                </c:pt>
                <c:pt idx="4757">
                  <c:v>39.797901000000003</c:v>
                </c:pt>
                <c:pt idx="4758">
                  <c:v>39.797624999999996</c:v>
                </c:pt>
                <c:pt idx="4759">
                  <c:v>39.797350000000002</c:v>
                </c:pt>
                <c:pt idx="4760">
                  <c:v>39.797075</c:v>
                </c:pt>
                <c:pt idx="4761">
                  <c:v>39.796799999999998</c:v>
                </c:pt>
                <c:pt idx="4762">
                  <c:v>39.796526</c:v>
                </c:pt>
                <c:pt idx="4763">
                  <c:v>39.796252000000003</c:v>
                </c:pt>
                <c:pt idx="4764">
                  <c:v>39.795979000000003</c:v>
                </c:pt>
                <c:pt idx="4765">
                  <c:v>39.795706000000003</c:v>
                </c:pt>
                <c:pt idx="4766">
                  <c:v>39.795433000000003</c:v>
                </c:pt>
                <c:pt idx="4767">
                  <c:v>39.795161</c:v>
                </c:pt>
                <c:pt idx="4768">
                  <c:v>39.794888999999998</c:v>
                </c:pt>
                <c:pt idx="4769">
                  <c:v>39.794618</c:v>
                </c:pt>
                <c:pt idx="4770">
                  <c:v>39.794347000000002</c:v>
                </c:pt>
                <c:pt idx="4771">
                  <c:v>39.794075999999997</c:v>
                </c:pt>
                <c:pt idx="4772">
                  <c:v>39.793805999999996</c:v>
                </c:pt>
                <c:pt idx="4773">
                  <c:v>39.793536000000003</c:v>
                </c:pt>
                <c:pt idx="4774">
                  <c:v>39.793267</c:v>
                </c:pt>
                <c:pt idx="4775">
                  <c:v>39.792997999999997</c:v>
                </c:pt>
                <c:pt idx="4776">
                  <c:v>39.792729000000001</c:v>
                </c:pt>
                <c:pt idx="4777">
                  <c:v>39.792461000000003</c:v>
                </c:pt>
                <c:pt idx="4778">
                  <c:v>39.792192999999997</c:v>
                </c:pt>
                <c:pt idx="4779">
                  <c:v>39.791924999999999</c:v>
                </c:pt>
                <c:pt idx="4780">
                  <c:v>39.791657999999998</c:v>
                </c:pt>
                <c:pt idx="4781">
                  <c:v>39.791390999999997</c:v>
                </c:pt>
                <c:pt idx="4782">
                  <c:v>39.791125000000001</c:v>
                </c:pt>
                <c:pt idx="4783">
                  <c:v>39.790858999999998</c:v>
                </c:pt>
                <c:pt idx="4784">
                  <c:v>39.790593000000001</c:v>
                </c:pt>
                <c:pt idx="4785">
                  <c:v>39.790328000000002</c:v>
                </c:pt>
                <c:pt idx="4786">
                  <c:v>39.790063000000004</c:v>
                </c:pt>
                <c:pt idx="4787">
                  <c:v>39.789797999999998</c:v>
                </c:pt>
                <c:pt idx="4788">
                  <c:v>39.789534000000003</c:v>
                </c:pt>
                <c:pt idx="4789">
                  <c:v>39.789270999999999</c:v>
                </c:pt>
                <c:pt idx="4790">
                  <c:v>39.789006999999998</c:v>
                </c:pt>
                <c:pt idx="4791">
                  <c:v>39.788744000000001</c:v>
                </c:pt>
                <c:pt idx="4792">
                  <c:v>39.788482000000002</c:v>
                </c:pt>
                <c:pt idx="4793">
                  <c:v>39.788218999999998</c:v>
                </c:pt>
                <c:pt idx="4794">
                  <c:v>39.787958000000003</c:v>
                </c:pt>
                <c:pt idx="4795">
                  <c:v>39.787695999999997</c:v>
                </c:pt>
                <c:pt idx="4796">
                  <c:v>39.787435000000002</c:v>
                </c:pt>
                <c:pt idx="4797">
                  <c:v>39.787174</c:v>
                </c:pt>
                <c:pt idx="4798">
                  <c:v>39.786914000000003</c:v>
                </c:pt>
                <c:pt idx="4799">
                  <c:v>39.786653999999999</c:v>
                </c:pt>
                <c:pt idx="4800">
                  <c:v>39.786394999999999</c:v>
                </c:pt>
                <c:pt idx="4801">
                  <c:v>39.786135000000002</c:v>
                </c:pt>
                <c:pt idx="4802">
                  <c:v>39.785876999999999</c:v>
                </c:pt>
                <c:pt idx="4803">
                  <c:v>39.785617999999999</c:v>
                </c:pt>
                <c:pt idx="4804">
                  <c:v>39.785359999999997</c:v>
                </c:pt>
                <c:pt idx="4805">
                  <c:v>39.785102000000002</c:v>
                </c:pt>
                <c:pt idx="4806">
                  <c:v>39.784844999999997</c:v>
                </c:pt>
                <c:pt idx="4807">
                  <c:v>39.784587999999999</c:v>
                </c:pt>
                <c:pt idx="4808">
                  <c:v>39.784331000000002</c:v>
                </c:pt>
                <c:pt idx="4809">
                  <c:v>39.784075000000001</c:v>
                </c:pt>
                <c:pt idx="4810">
                  <c:v>39.783819000000001</c:v>
                </c:pt>
                <c:pt idx="4811">
                  <c:v>39.783563999999998</c:v>
                </c:pt>
                <c:pt idx="4812">
                  <c:v>39.783309000000003</c:v>
                </c:pt>
                <c:pt idx="4813">
                  <c:v>39.783054</c:v>
                </c:pt>
                <c:pt idx="4814">
                  <c:v>39.782800000000002</c:v>
                </c:pt>
                <c:pt idx="4815">
                  <c:v>39.782546000000004</c:v>
                </c:pt>
                <c:pt idx="4816">
                  <c:v>39.782291999999998</c:v>
                </c:pt>
                <c:pt idx="4817">
                  <c:v>39.782038999999997</c:v>
                </c:pt>
                <c:pt idx="4818">
                  <c:v>39.781785999999997</c:v>
                </c:pt>
                <c:pt idx="4819">
                  <c:v>39.781534000000001</c:v>
                </c:pt>
                <c:pt idx="4820">
                  <c:v>39.781281999999997</c:v>
                </c:pt>
                <c:pt idx="4821">
                  <c:v>39.781030000000001</c:v>
                </c:pt>
                <c:pt idx="4822">
                  <c:v>39.780777999999998</c:v>
                </c:pt>
                <c:pt idx="4823">
                  <c:v>39.780526999999999</c:v>
                </c:pt>
                <c:pt idx="4824">
                  <c:v>39.780276999999998</c:v>
                </c:pt>
                <c:pt idx="4825">
                  <c:v>39.780026999999997</c:v>
                </c:pt>
                <c:pt idx="4826">
                  <c:v>39.779777000000003</c:v>
                </c:pt>
                <c:pt idx="4827">
                  <c:v>39.779527000000002</c:v>
                </c:pt>
                <c:pt idx="4828">
                  <c:v>39.779277999999998</c:v>
                </c:pt>
                <c:pt idx="4829">
                  <c:v>39.779029000000001</c:v>
                </c:pt>
                <c:pt idx="4830">
                  <c:v>39.778781000000002</c:v>
                </c:pt>
                <c:pt idx="4831">
                  <c:v>39.778531999999998</c:v>
                </c:pt>
                <c:pt idx="4832">
                  <c:v>39.778284999999997</c:v>
                </c:pt>
                <c:pt idx="4833">
                  <c:v>39.778036999999998</c:v>
                </c:pt>
                <c:pt idx="4834">
                  <c:v>39.777790000000003</c:v>
                </c:pt>
                <c:pt idx="4835">
                  <c:v>39.777543999999999</c:v>
                </c:pt>
                <c:pt idx="4836">
                  <c:v>39.777296999999997</c:v>
                </c:pt>
                <c:pt idx="4837">
                  <c:v>39.777051999999998</c:v>
                </c:pt>
                <c:pt idx="4838">
                  <c:v>39.776806000000001</c:v>
                </c:pt>
                <c:pt idx="4839">
                  <c:v>39.776561000000001</c:v>
                </c:pt>
                <c:pt idx="4840">
                  <c:v>39.776316000000001</c:v>
                </c:pt>
                <c:pt idx="4841">
                  <c:v>39.776071000000002</c:v>
                </c:pt>
                <c:pt idx="4842">
                  <c:v>39.775827</c:v>
                </c:pt>
                <c:pt idx="4843">
                  <c:v>39.775584000000002</c:v>
                </c:pt>
                <c:pt idx="4844">
                  <c:v>39.77534</c:v>
                </c:pt>
                <c:pt idx="4845">
                  <c:v>39.775097000000002</c:v>
                </c:pt>
                <c:pt idx="4846">
                  <c:v>39.774855000000002</c:v>
                </c:pt>
                <c:pt idx="4847">
                  <c:v>39.774611999999998</c:v>
                </c:pt>
                <c:pt idx="4848">
                  <c:v>39.774369999999998</c:v>
                </c:pt>
                <c:pt idx="4849">
                  <c:v>39.774129000000002</c:v>
                </c:pt>
                <c:pt idx="4850">
                  <c:v>39.773887000000002</c:v>
                </c:pt>
                <c:pt idx="4851">
                  <c:v>39.773645999999999</c:v>
                </c:pt>
                <c:pt idx="4852">
                  <c:v>39.773406000000001</c:v>
                </c:pt>
                <c:pt idx="4853">
                  <c:v>39.773166000000003</c:v>
                </c:pt>
                <c:pt idx="4854">
                  <c:v>39.772925999999998</c:v>
                </c:pt>
                <c:pt idx="4855">
                  <c:v>39.772686</c:v>
                </c:pt>
                <c:pt idx="4856">
                  <c:v>39.772447</c:v>
                </c:pt>
                <c:pt idx="4857">
                  <c:v>39.772208999999997</c:v>
                </c:pt>
                <c:pt idx="4858">
                  <c:v>39.771970000000003</c:v>
                </c:pt>
                <c:pt idx="4859">
                  <c:v>39.771732</c:v>
                </c:pt>
                <c:pt idx="4860">
                  <c:v>39.771493999999997</c:v>
                </c:pt>
                <c:pt idx="4861">
                  <c:v>39.771256999999999</c:v>
                </c:pt>
                <c:pt idx="4862">
                  <c:v>39.77102</c:v>
                </c:pt>
                <c:pt idx="4863">
                  <c:v>39.770783000000002</c:v>
                </c:pt>
                <c:pt idx="4864">
                  <c:v>39.770547000000001</c:v>
                </c:pt>
                <c:pt idx="4865">
                  <c:v>39.770311</c:v>
                </c:pt>
                <c:pt idx="4866">
                  <c:v>39.770076000000003</c:v>
                </c:pt>
                <c:pt idx="4867">
                  <c:v>39.769840000000002</c:v>
                </c:pt>
                <c:pt idx="4868">
                  <c:v>39.769604999999999</c:v>
                </c:pt>
                <c:pt idx="4869">
                  <c:v>39.769371</c:v>
                </c:pt>
                <c:pt idx="4870">
                  <c:v>39.769137000000001</c:v>
                </c:pt>
                <c:pt idx="4871">
                  <c:v>39.768903000000002</c:v>
                </c:pt>
                <c:pt idx="4872">
                  <c:v>39.768669000000003</c:v>
                </c:pt>
                <c:pt idx="4873">
                  <c:v>39.768436000000001</c:v>
                </c:pt>
                <c:pt idx="4874">
                  <c:v>39.768203</c:v>
                </c:pt>
                <c:pt idx="4875">
                  <c:v>39.767971000000003</c:v>
                </c:pt>
                <c:pt idx="4876">
                  <c:v>39.767738999999999</c:v>
                </c:pt>
                <c:pt idx="4877">
                  <c:v>39.767507000000002</c:v>
                </c:pt>
                <c:pt idx="4878">
                  <c:v>39.767274999999998</c:v>
                </c:pt>
                <c:pt idx="4879">
                  <c:v>39.767043999999999</c:v>
                </c:pt>
                <c:pt idx="4880">
                  <c:v>39.766813999999997</c:v>
                </c:pt>
                <c:pt idx="4881">
                  <c:v>39.766582999999997</c:v>
                </c:pt>
                <c:pt idx="4882">
                  <c:v>39.766353000000002</c:v>
                </c:pt>
                <c:pt idx="4883">
                  <c:v>39.766123</c:v>
                </c:pt>
                <c:pt idx="4884">
                  <c:v>39.765894000000003</c:v>
                </c:pt>
                <c:pt idx="4885">
                  <c:v>39.765664999999998</c:v>
                </c:pt>
                <c:pt idx="4886">
                  <c:v>39.765436000000001</c:v>
                </c:pt>
                <c:pt idx="4887">
                  <c:v>39.765208000000001</c:v>
                </c:pt>
                <c:pt idx="4888">
                  <c:v>39.764980000000001</c:v>
                </c:pt>
                <c:pt idx="4889">
                  <c:v>39.764752000000001</c:v>
                </c:pt>
                <c:pt idx="4890">
                  <c:v>39.764524999999999</c:v>
                </c:pt>
                <c:pt idx="4891">
                  <c:v>39.764297999999997</c:v>
                </c:pt>
                <c:pt idx="4892">
                  <c:v>39.764071000000001</c:v>
                </c:pt>
                <c:pt idx="4893">
                  <c:v>39.763845000000003</c:v>
                </c:pt>
                <c:pt idx="4894">
                  <c:v>39.763618999999998</c:v>
                </c:pt>
                <c:pt idx="4895">
                  <c:v>39.763393000000001</c:v>
                </c:pt>
                <c:pt idx="4896">
                  <c:v>39.763168</c:v>
                </c:pt>
                <c:pt idx="4897">
                  <c:v>39.762943</c:v>
                </c:pt>
                <c:pt idx="4898">
                  <c:v>39.762718999999997</c:v>
                </c:pt>
                <c:pt idx="4899">
                  <c:v>39.762493999999997</c:v>
                </c:pt>
                <c:pt idx="4900">
                  <c:v>39.762270000000001</c:v>
                </c:pt>
                <c:pt idx="4901">
                  <c:v>39.762047000000003</c:v>
                </c:pt>
                <c:pt idx="4902">
                  <c:v>39.761823999999997</c:v>
                </c:pt>
                <c:pt idx="4903">
                  <c:v>39.761600999999999</c:v>
                </c:pt>
                <c:pt idx="4904">
                  <c:v>39.761378000000001</c:v>
                </c:pt>
                <c:pt idx="4905">
                  <c:v>39.761156</c:v>
                </c:pt>
                <c:pt idx="4906">
                  <c:v>39.760933999999999</c:v>
                </c:pt>
                <c:pt idx="4907">
                  <c:v>39.760711999999998</c:v>
                </c:pt>
                <c:pt idx="4908">
                  <c:v>39.760491000000002</c:v>
                </c:pt>
                <c:pt idx="4909">
                  <c:v>39.760269999999998</c:v>
                </c:pt>
                <c:pt idx="4910">
                  <c:v>39.760049000000002</c:v>
                </c:pt>
                <c:pt idx="4911">
                  <c:v>39.759829000000003</c:v>
                </c:pt>
                <c:pt idx="4912">
                  <c:v>39.759608999999998</c:v>
                </c:pt>
                <c:pt idx="4913">
                  <c:v>39.759390000000003</c:v>
                </c:pt>
                <c:pt idx="4914">
                  <c:v>39.759169999999997</c:v>
                </c:pt>
                <c:pt idx="4915">
                  <c:v>39.758951000000003</c:v>
                </c:pt>
                <c:pt idx="4916">
                  <c:v>39.758732999999999</c:v>
                </c:pt>
                <c:pt idx="4917">
                  <c:v>39.758513999999998</c:v>
                </c:pt>
                <c:pt idx="4918">
                  <c:v>39.758296000000001</c:v>
                </c:pt>
                <c:pt idx="4919">
                  <c:v>39.758079000000002</c:v>
                </c:pt>
                <c:pt idx="4920">
                  <c:v>39.757860999999998</c:v>
                </c:pt>
                <c:pt idx="4921">
                  <c:v>39.757644999999997</c:v>
                </c:pt>
                <c:pt idx="4922">
                  <c:v>39.757427999999997</c:v>
                </c:pt>
                <c:pt idx="4923">
                  <c:v>39.757212000000003</c:v>
                </c:pt>
                <c:pt idx="4924">
                  <c:v>39.756996000000001</c:v>
                </c:pt>
                <c:pt idx="4925">
                  <c:v>39.756779999999999</c:v>
                </c:pt>
                <c:pt idx="4926">
                  <c:v>39.756565000000002</c:v>
                </c:pt>
                <c:pt idx="4927">
                  <c:v>39.756349</c:v>
                </c:pt>
                <c:pt idx="4928">
                  <c:v>39.756135</c:v>
                </c:pt>
                <c:pt idx="4929">
                  <c:v>39.755920000000003</c:v>
                </c:pt>
                <c:pt idx="4930">
                  <c:v>39.755706000000004</c:v>
                </c:pt>
                <c:pt idx="4931">
                  <c:v>39.755493000000001</c:v>
                </c:pt>
                <c:pt idx="4932">
                  <c:v>39.755279000000002</c:v>
                </c:pt>
                <c:pt idx="4933">
                  <c:v>39.755065999999999</c:v>
                </c:pt>
                <c:pt idx="4934">
                  <c:v>39.754852999999997</c:v>
                </c:pt>
                <c:pt idx="4935">
                  <c:v>39.754640999999999</c:v>
                </c:pt>
                <c:pt idx="4936">
                  <c:v>39.754429000000002</c:v>
                </c:pt>
                <c:pt idx="4937">
                  <c:v>39.754216999999997</c:v>
                </c:pt>
                <c:pt idx="4938">
                  <c:v>39.754005999999997</c:v>
                </c:pt>
                <c:pt idx="4939">
                  <c:v>39.753793999999999</c:v>
                </c:pt>
                <c:pt idx="4940">
                  <c:v>39.753583999999996</c:v>
                </c:pt>
                <c:pt idx="4941">
                  <c:v>39.753373000000003</c:v>
                </c:pt>
                <c:pt idx="4942">
                  <c:v>39.753163000000001</c:v>
                </c:pt>
                <c:pt idx="4943">
                  <c:v>39.752952999999998</c:v>
                </c:pt>
                <c:pt idx="4944">
                  <c:v>39.752743000000002</c:v>
                </c:pt>
                <c:pt idx="4945">
                  <c:v>39.752533999999997</c:v>
                </c:pt>
                <c:pt idx="4946">
                  <c:v>39.752324999999999</c:v>
                </c:pt>
                <c:pt idx="4947">
                  <c:v>39.752116999999998</c:v>
                </c:pt>
                <c:pt idx="4948">
                  <c:v>39.751908</c:v>
                </c:pt>
                <c:pt idx="4949">
                  <c:v>39.7517</c:v>
                </c:pt>
                <c:pt idx="4950">
                  <c:v>39.751493000000004</c:v>
                </c:pt>
                <c:pt idx="4951">
                  <c:v>39.751285000000003</c:v>
                </c:pt>
                <c:pt idx="4952">
                  <c:v>39.751078</c:v>
                </c:pt>
                <c:pt idx="4953">
                  <c:v>39.750872000000001</c:v>
                </c:pt>
                <c:pt idx="4954">
                  <c:v>39.750664999999998</c:v>
                </c:pt>
                <c:pt idx="4955">
                  <c:v>39.750458999999999</c:v>
                </c:pt>
                <c:pt idx="4956">
                  <c:v>39.750253000000001</c:v>
                </c:pt>
                <c:pt idx="4957">
                  <c:v>39.750048</c:v>
                </c:pt>
                <c:pt idx="4958">
                  <c:v>39.749842999999998</c:v>
                </c:pt>
                <c:pt idx="4959">
                  <c:v>39.749637999999997</c:v>
                </c:pt>
                <c:pt idx="4960">
                  <c:v>39.749433000000003</c:v>
                </c:pt>
                <c:pt idx="4961">
                  <c:v>39.749229</c:v>
                </c:pt>
                <c:pt idx="4962">
                  <c:v>39.749025000000003</c:v>
                </c:pt>
                <c:pt idx="4963">
                  <c:v>39.748821999999997</c:v>
                </c:pt>
                <c:pt idx="4964">
                  <c:v>39.748618</c:v>
                </c:pt>
                <c:pt idx="4965">
                  <c:v>39.748415000000001</c:v>
                </c:pt>
                <c:pt idx="4966">
                  <c:v>39.748213</c:v>
                </c:pt>
                <c:pt idx="4967">
                  <c:v>39.748010000000001</c:v>
                </c:pt>
                <c:pt idx="4968">
                  <c:v>39.747807999999999</c:v>
                </c:pt>
                <c:pt idx="4969">
                  <c:v>39.747607000000002</c:v>
                </c:pt>
                <c:pt idx="4970">
                  <c:v>39.747405000000001</c:v>
                </c:pt>
                <c:pt idx="4971">
                  <c:v>39.747204000000004</c:v>
                </c:pt>
                <c:pt idx="4972">
                  <c:v>39.747002999999999</c:v>
                </c:pt>
                <c:pt idx="4973">
                  <c:v>39.746803</c:v>
                </c:pt>
                <c:pt idx="4974">
                  <c:v>39.746602000000003</c:v>
                </c:pt>
                <c:pt idx="4975">
                  <c:v>39.746403000000001</c:v>
                </c:pt>
                <c:pt idx="4976">
                  <c:v>39.746203000000001</c:v>
                </c:pt>
                <c:pt idx="4977">
                  <c:v>39.746003999999999</c:v>
                </c:pt>
                <c:pt idx="4978">
                  <c:v>39.745804999999997</c:v>
                </c:pt>
                <c:pt idx="4979">
                  <c:v>39.745606000000002</c:v>
                </c:pt>
                <c:pt idx="4980">
                  <c:v>39.745407999999998</c:v>
                </c:pt>
                <c:pt idx="4981">
                  <c:v>39.74521</c:v>
                </c:pt>
                <c:pt idx="4982">
                  <c:v>39.745012000000003</c:v>
                </c:pt>
                <c:pt idx="4983">
                  <c:v>39.744813999999998</c:v>
                </c:pt>
                <c:pt idx="4984">
                  <c:v>39.744616999999998</c:v>
                </c:pt>
                <c:pt idx="4985">
                  <c:v>39.744419999999998</c:v>
                </c:pt>
                <c:pt idx="4986">
                  <c:v>39.744224000000003</c:v>
                </c:pt>
                <c:pt idx="4987">
                  <c:v>39.744027000000003</c:v>
                </c:pt>
                <c:pt idx="4988">
                  <c:v>39.743831</c:v>
                </c:pt>
                <c:pt idx="4989">
                  <c:v>39.743636000000002</c:v>
                </c:pt>
                <c:pt idx="4990">
                  <c:v>39.74344</c:v>
                </c:pt>
                <c:pt idx="4991">
                  <c:v>39.743245000000002</c:v>
                </c:pt>
                <c:pt idx="4992">
                  <c:v>39.743051000000001</c:v>
                </c:pt>
                <c:pt idx="4993">
                  <c:v>39.742856000000003</c:v>
                </c:pt>
                <c:pt idx="4994">
                  <c:v>39.742662000000003</c:v>
                </c:pt>
                <c:pt idx="4995">
                  <c:v>39.742468000000002</c:v>
                </c:pt>
                <c:pt idx="4996">
                  <c:v>39.742274000000002</c:v>
                </c:pt>
                <c:pt idx="4997">
                  <c:v>39.742080999999999</c:v>
                </c:pt>
                <c:pt idx="4998">
                  <c:v>39.741888000000003</c:v>
                </c:pt>
                <c:pt idx="4999">
                  <c:v>39.741695</c:v>
                </c:pt>
                <c:pt idx="5000">
                  <c:v>39.703214000000003</c:v>
                </c:pt>
                <c:pt idx="5001">
                  <c:v>39.675181000000002</c:v>
                </c:pt>
                <c:pt idx="5002">
                  <c:v>39.654530999999999</c:v>
                </c:pt>
                <c:pt idx="5003">
                  <c:v>39.638452000000001</c:v>
                </c:pt>
                <c:pt idx="5004">
                  <c:v>39.624504000000002</c:v>
                </c:pt>
                <c:pt idx="5005">
                  <c:v>39.610644999999998</c:v>
                </c:pt>
                <c:pt idx="5006">
                  <c:v>39.595222</c:v>
                </c:pt>
                <c:pt idx="5007">
                  <c:v>39.576923999999998</c:v>
                </c:pt>
                <c:pt idx="5008">
                  <c:v>39.554741999999997</c:v>
                </c:pt>
                <c:pt idx="5009">
                  <c:v>39.527920999999999</c:v>
                </c:pt>
                <c:pt idx="5010">
                  <c:v>39.495911999999997</c:v>
                </c:pt>
                <c:pt idx="5011">
                  <c:v>39.458337999999998</c:v>
                </c:pt>
                <c:pt idx="5012">
                  <c:v>39.414959000000003</c:v>
                </c:pt>
                <c:pt idx="5013">
                  <c:v>39.365642999999999</c:v>
                </c:pt>
                <c:pt idx="5014">
                  <c:v>39.310344000000001</c:v>
                </c:pt>
                <c:pt idx="5015">
                  <c:v>39.249082000000001</c:v>
                </c:pt>
                <c:pt idx="5016">
                  <c:v>39.181928999999997</c:v>
                </c:pt>
                <c:pt idx="5017">
                  <c:v>39.108994000000003</c:v>
                </c:pt>
                <c:pt idx="5018">
                  <c:v>39.030417</c:v>
                </c:pt>
                <c:pt idx="5019">
                  <c:v>38.946356000000002</c:v>
                </c:pt>
                <c:pt idx="5020">
                  <c:v>38.856985999999999</c:v>
                </c:pt>
                <c:pt idx="5021">
                  <c:v>38.76249</c:v>
                </c:pt>
                <c:pt idx="5022">
                  <c:v>38.663057000000002</c:v>
                </c:pt>
                <c:pt idx="5023">
                  <c:v>38.558877000000003</c:v>
                </c:pt>
                <c:pt idx="5024">
                  <c:v>38.450142999999997</c:v>
                </c:pt>
                <c:pt idx="5025">
                  <c:v>38.337043999999999</c:v>
                </c:pt>
                <c:pt idx="5026">
                  <c:v>38.219768000000002</c:v>
                </c:pt>
                <c:pt idx="5027">
                  <c:v>38.098500000000001</c:v>
                </c:pt>
                <c:pt idx="5028">
                  <c:v>37.973419</c:v>
                </c:pt>
                <c:pt idx="5029">
                  <c:v>37.844701000000001</c:v>
                </c:pt>
                <c:pt idx="5030">
                  <c:v>37.712516999999998</c:v>
                </c:pt>
                <c:pt idx="5031">
                  <c:v>37.577030999999998</c:v>
                </c:pt>
                <c:pt idx="5032">
                  <c:v>37.438406999999998</c:v>
                </c:pt>
                <c:pt idx="5033">
                  <c:v>37.296799</c:v>
                </c:pt>
                <c:pt idx="5034">
                  <c:v>37.152358999999997</c:v>
                </c:pt>
                <c:pt idx="5035">
                  <c:v>37.005235999999996</c:v>
                </c:pt>
                <c:pt idx="5036">
                  <c:v>36.855570999999998</c:v>
                </c:pt>
                <c:pt idx="5037">
                  <c:v>36.703505</c:v>
                </c:pt>
                <c:pt idx="5038">
                  <c:v>36.549173000000003</c:v>
                </c:pt>
                <c:pt idx="5039">
                  <c:v>36.392705999999997</c:v>
                </c:pt>
                <c:pt idx="5040">
                  <c:v>36.234231999999999</c:v>
                </c:pt>
                <c:pt idx="5041">
                  <c:v>36.073875999999998</c:v>
                </c:pt>
                <c:pt idx="5042">
                  <c:v>35.911760999999998</c:v>
                </c:pt>
                <c:pt idx="5043">
                  <c:v>35.748005999999997</c:v>
                </c:pt>
                <c:pt idx="5044">
                  <c:v>35.582725000000003</c:v>
                </c:pt>
                <c:pt idx="5045">
                  <c:v>35.416034000000003</c:v>
                </c:pt>
                <c:pt idx="5046">
                  <c:v>35.248041000000001</c:v>
                </c:pt>
                <c:pt idx="5047">
                  <c:v>35.078856999999999</c:v>
                </c:pt>
                <c:pt idx="5048">
                  <c:v>34.908586</c:v>
                </c:pt>
                <c:pt idx="5049">
                  <c:v>34.737330999999998</c:v>
                </c:pt>
                <c:pt idx="5050">
                  <c:v>34.565193000000001</c:v>
                </c:pt>
                <c:pt idx="5051">
                  <c:v>34.392271000000001</c:v>
                </c:pt>
                <c:pt idx="5052">
                  <c:v>34.218659000000002</c:v>
                </c:pt>
                <c:pt idx="5053">
                  <c:v>34.044452</c:v>
                </c:pt>
                <c:pt idx="5054">
                  <c:v>33.869739000000003</c:v>
                </c:pt>
                <c:pt idx="5055">
                  <c:v>33.694608000000002</c:v>
                </c:pt>
                <c:pt idx="5056">
                  <c:v>33.519145999999999</c:v>
                </c:pt>
                <c:pt idx="5057">
                  <c:v>33.343434000000002</c:v>
                </c:pt>
                <c:pt idx="5058">
                  <c:v>33.167552000000001</c:v>
                </c:pt>
                <c:pt idx="5059">
                  <c:v>32.991576000000002</c:v>
                </c:pt>
                <c:pt idx="5060">
                  <c:v>32.815581999999999</c:v>
                </c:pt>
                <c:pt idx="5061">
                  <c:v>32.639637999999998</c:v>
                </c:pt>
                <c:pt idx="5062">
                  <c:v>32.463813999999999</c:v>
                </c:pt>
                <c:pt idx="5063">
                  <c:v>32.288173999999998</c:v>
                </c:pt>
                <c:pt idx="5064">
                  <c:v>32.112777999999999</c:v>
                </c:pt>
                <c:pt idx="5065">
                  <c:v>31.937684999999998</c:v>
                </c:pt>
                <c:pt idx="5066">
                  <c:v>31.76295</c:v>
                </c:pt>
                <c:pt idx="5067">
                  <c:v>31.588622999999998</c:v>
                </c:pt>
                <c:pt idx="5068">
                  <c:v>31.414753000000001</c:v>
                </c:pt>
                <c:pt idx="5069">
                  <c:v>31.241382999999999</c:v>
                </c:pt>
                <c:pt idx="5070">
                  <c:v>31.068555</c:v>
                </c:pt>
                <c:pt idx="5071">
                  <c:v>30.896305000000002</c:v>
                </c:pt>
                <c:pt idx="5072">
                  <c:v>30.724668000000001</c:v>
                </c:pt>
                <c:pt idx="5073">
                  <c:v>30.553674000000001</c:v>
                </c:pt>
                <c:pt idx="5074">
                  <c:v>30.38335</c:v>
                </c:pt>
                <c:pt idx="5075">
                  <c:v>30.213719000000001</c:v>
                </c:pt>
                <c:pt idx="5076">
                  <c:v>30.044801</c:v>
                </c:pt>
                <c:pt idx="5077">
                  <c:v>29.876612999999999</c:v>
                </c:pt>
                <c:pt idx="5078">
                  <c:v>29.709167999999998</c:v>
                </c:pt>
                <c:pt idx="5079">
                  <c:v>29.542477000000002</c:v>
                </c:pt>
                <c:pt idx="5080">
                  <c:v>29.376546000000001</c:v>
                </c:pt>
                <c:pt idx="5081">
                  <c:v>29.211379999999998</c:v>
                </c:pt>
                <c:pt idx="5082">
                  <c:v>29.046979</c:v>
                </c:pt>
                <c:pt idx="5083">
                  <c:v>28.883341999999999</c:v>
                </c:pt>
                <c:pt idx="5084">
                  <c:v>28.720465000000001</c:v>
                </c:pt>
                <c:pt idx="5085">
                  <c:v>28.558340000000001</c:v>
                </c:pt>
                <c:pt idx="5086">
                  <c:v>28.396958000000001</c:v>
                </c:pt>
                <c:pt idx="5087">
                  <c:v>28.236305999999999</c:v>
                </c:pt>
                <c:pt idx="5088">
                  <c:v>28.076371000000002</c:v>
                </c:pt>
                <c:pt idx="5089">
                  <c:v>27.917135999999999</c:v>
                </c:pt>
                <c:pt idx="5090">
                  <c:v>27.758583000000002</c:v>
                </c:pt>
                <c:pt idx="5091">
                  <c:v>27.600691000000001</c:v>
                </c:pt>
                <c:pt idx="5092">
                  <c:v>27.443438</c:v>
                </c:pt>
                <c:pt idx="5093">
                  <c:v>27.286802000000002</c:v>
                </c:pt>
                <c:pt idx="5094">
                  <c:v>27.130756000000002</c:v>
                </c:pt>
                <c:pt idx="5095">
                  <c:v>26.975275</c:v>
                </c:pt>
                <c:pt idx="5096">
                  <c:v>26.820330999999999</c:v>
                </c:pt>
                <c:pt idx="5097">
                  <c:v>26.665896</c:v>
                </c:pt>
                <c:pt idx="5098">
                  <c:v>26.511939000000002</c:v>
                </c:pt>
                <c:pt idx="5099">
                  <c:v>26.358431</c:v>
                </c:pt>
                <c:pt idx="5100">
                  <c:v>26.205341000000001</c:v>
                </c:pt>
                <c:pt idx="5101">
                  <c:v>26.052637000000001</c:v>
                </c:pt>
                <c:pt idx="5102">
                  <c:v>25.900286000000001</c:v>
                </c:pt>
                <c:pt idx="5103">
                  <c:v>25.748256999999999</c:v>
                </c:pt>
                <c:pt idx="5104">
                  <c:v>25.596516000000001</c:v>
                </c:pt>
                <c:pt idx="5105">
                  <c:v>25.445032000000001</c:v>
                </c:pt>
                <c:pt idx="5106">
                  <c:v>25.293769000000001</c:v>
                </c:pt>
                <c:pt idx="5107">
                  <c:v>25.142696999999998</c:v>
                </c:pt>
                <c:pt idx="5108">
                  <c:v>24.991782000000001</c:v>
                </c:pt>
                <c:pt idx="5109">
                  <c:v>24.840990999999999</c:v>
                </c:pt>
                <c:pt idx="5110">
                  <c:v>24.690293</c:v>
                </c:pt>
                <c:pt idx="5111">
                  <c:v>24.539653999999999</c:v>
                </c:pt>
                <c:pt idx="5112">
                  <c:v>24.389043999999998</c:v>
                </c:pt>
                <c:pt idx="5113">
                  <c:v>24.238430999999999</c:v>
                </c:pt>
                <c:pt idx="5114">
                  <c:v>24.087785</c:v>
                </c:pt>
                <c:pt idx="5115">
                  <c:v>23.937075</c:v>
                </c:pt>
                <c:pt idx="5116">
                  <c:v>23.786273000000001</c:v>
                </c:pt>
                <c:pt idx="5117">
                  <c:v>23.635348</c:v>
                </c:pt>
                <c:pt idx="5118">
                  <c:v>23.484273999999999</c:v>
                </c:pt>
                <c:pt idx="5119">
                  <c:v>23.333023000000001</c:v>
                </c:pt>
                <c:pt idx="5120">
                  <c:v>23.181567000000001</c:v>
                </c:pt>
                <c:pt idx="5121">
                  <c:v>23.029882000000001</c:v>
                </c:pt>
                <c:pt idx="5122">
                  <c:v>22.877942000000001</c:v>
                </c:pt>
                <c:pt idx="5123">
                  <c:v>22.725722999999999</c:v>
                </c:pt>
                <c:pt idx="5124">
                  <c:v>22.573201999999998</c:v>
                </c:pt>
                <c:pt idx="5125">
                  <c:v>22.420355000000001</c:v>
                </c:pt>
                <c:pt idx="5126">
                  <c:v>22.267161000000002</c:v>
                </c:pt>
                <c:pt idx="5127">
                  <c:v>22.113600000000002</c:v>
                </c:pt>
                <c:pt idx="5128">
                  <c:v>21.959651000000001</c:v>
                </c:pt>
                <c:pt idx="5129">
                  <c:v>21.805295000000001</c:v>
                </c:pt>
                <c:pt idx="5130">
                  <c:v>21.650514000000001</c:v>
                </c:pt>
                <c:pt idx="5131">
                  <c:v>21.495290000000001</c:v>
                </c:pt>
                <c:pt idx="5132">
                  <c:v>21.339607000000001</c:v>
                </c:pt>
                <c:pt idx="5133">
                  <c:v>21.183449</c:v>
                </c:pt>
                <c:pt idx="5134">
                  <c:v>21.026802</c:v>
                </c:pt>
                <c:pt idx="5135">
                  <c:v>20.86965</c:v>
                </c:pt>
                <c:pt idx="5136">
                  <c:v>20.711981000000002</c:v>
                </c:pt>
                <c:pt idx="5137">
                  <c:v>20.553782999999999</c:v>
                </c:pt>
                <c:pt idx="5138">
                  <c:v>20.395043000000001</c:v>
                </c:pt>
                <c:pt idx="5139">
                  <c:v>20.235749999999999</c:v>
                </c:pt>
                <c:pt idx="5140">
                  <c:v>20.075894999999999</c:v>
                </c:pt>
                <c:pt idx="5141">
                  <c:v>19.915468000000001</c:v>
                </c:pt>
                <c:pt idx="5142">
                  <c:v>19.754460000000002</c:v>
                </c:pt>
                <c:pt idx="5143">
                  <c:v>19.592863000000001</c:v>
                </c:pt>
                <c:pt idx="5144">
                  <c:v>19.430669999999999</c:v>
                </c:pt>
                <c:pt idx="5145">
                  <c:v>19.267873000000002</c:v>
                </c:pt>
                <c:pt idx="5146">
                  <c:v>19.104467</c:v>
                </c:pt>
                <c:pt idx="5147">
                  <c:v>18.940446000000001</c:v>
                </c:pt>
                <c:pt idx="5148">
                  <c:v>18.775805999999999</c:v>
                </c:pt>
                <c:pt idx="5149">
                  <c:v>18.610541000000001</c:v>
                </c:pt>
                <c:pt idx="5150">
                  <c:v>18.444648000000001</c:v>
                </c:pt>
                <c:pt idx="5151">
                  <c:v>18.278123000000001</c:v>
                </c:pt>
                <c:pt idx="5152">
                  <c:v>18.110965</c:v>
                </c:pt>
                <c:pt idx="5153">
                  <c:v>17.943169000000001</c:v>
                </c:pt>
                <c:pt idx="5154">
                  <c:v>17.774736000000001</c:v>
                </c:pt>
                <c:pt idx="5155">
                  <c:v>17.605661999999999</c:v>
                </c:pt>
                <c:pt idx="5156">
                  <c:v>17.435946999999999</c:v>
                </c:pt>
                <c:pt idx="5157">
                  <c:v>17.265591000000001</c:v>
                </c:pt>
                <c:pt idx="5158">
                  <c:v>17.094591999999999</c:v>
                </c:pt>
                <c:pt idx="5159">
                  <c:v>16.922951999999999</c:v>
                </c:pt>
                <c:pt idx="5160">
                  <c:v>16.75067</c:v>
                </c:pt>
                <c:pt idx="5161">
                  <c:v>16.577748</c:v>
                </c:pt>
                <c:pt idx="5162">
                  <c:v>16.404185999999999</c:v>
                </c:pt>
                <c:pt idx="5163">
                  <c:v>16.229986</c:v>
                </c:pt>
                <c:pt idx="5164">
                  <c:v>16.055147999999999</c:v>
                </c:pt>
                <c:pt idx="5165">
                  <c:v>15.879676</c:v>
                </c:pt>
                <c:pt idx="5166">
                  <c:v>15.703571</c:v>
                </c:pt>
                <c:pt idx="5167">
                  <c:v>15.526833999999999</c:v>
                </c:pt>
                <c:pt idx="5168">
                  <c:v>15.34947</c:v>
                </c:pt>
                <c:pt idx="5169">
                  <c:v>15.171479</c:v>
                </c:pt>
                <c:pt idx="5170">
                  <c:v>14.992865</c:v>
                </c:pt>
                <c:pt idx="5171">
                  <c:v>14.813631000000001</c:v>
                </c:pt>
                <c:pt idx="5172">
                  <c:v>14.633779000000001</c:v>
                </c:pt>
                <c:pt idx="5173">
                  <c:v>14.453314000000001</c:v>
                </c:pt>
                <c:pt idx="5174">
                  <c:v>14.272237000000001</c:v>
                </c:pt>
                <c:pt idx="5175">
                  <c:v>14.090552000000001</c:v>
                </c:pt>
                <c:pt idx="5176">
                  <c:v>13.908264000000001</c:v>
                </c:pt>
                <c:pt idx="5177">
                  <c:v>13.725377</c:v>
                </c:pt>
                <c:pt idx="5178">
                  <c:v>13.541892000000001</c:v>
                </c:pt>
                <c:pt idx="5179">
                  <c:v>13.357816</c:v>
                </c:pt>
                <c:pt idx="5180">
                  <c:v>13.17315</c:v>
                </c:pt>
                <c:pt idx="5181">
                  <c:v>12.987897999999999</c:v>
                </c:pt>
                <c:pt idx="5182">
                  <c:v>12.802061999999999</c:v>
                </c:pt>
                <c:pt idx="5183">
                  <c:v>12.615646999999999</c:v>
                </c:pt>
                <c:pt idx="5184">
                  <c:v>12.428653000000001</c:v>
                </c:pt>
                <c:pt idx="5185">
                  <c:v>12.241085999999999</c:v>
                </c:pt>
                <c:pt idx="5186">
                  <c:v>12.052946</c:v>
                </c:pt>
                <c:pt idx="5187">
                  <c:v>11.864236999999999</c:v>
                </c:pt>
                <c:pt idx="5188">
                  <c:v>11.674962000000001</c:v>
                </c:pt>
                <c:pt idx="5189">
                  <c:v>11.485120999999999</c:v>
                </c:pt>
                <c:pt idx="5190">
                  <c:v>11.294718</c:v>
                </c:pt>
                <c:pt idx="5191">
                  <c:v>11.103755</c:v>
                </c:pt>
                <c:pt idx="5192">
                  <c:v>10.912231999999999</c:v>
                </c:pt>
                <c:pt idx="5193">
                  <c:v>10.720153</c:v>
                </c:pt>
                <c:pt idx="5194">
                  <c:v>10.527517</c:v>
                </c:pt>
                <c:pt idx="5195">
                  <c:v>10.334326000000001</c:v>
                </c:pt>
                <c:pt idx="5196">
                  <c:v>10.140582</c:v>
                </c:pt>
                <c:pt idx="5197">
                  <c:v>9.9462829999999993</c:v>
                </c:pt>
                <c:pt idx="5198">
                  <c:v>9.7514310000000002</c:v>
                </c:pt>
                <c:pt idx="5199">
                  <c:v>9.5560259999999992</c:v>
                </c:pt>
                <c:pt idx="5200">
                  <c:v>9.3600659999999998</c:v>
                </c:pt>
                <c:pt idx="5201">
                  <c:v>9.1635519999999993</c:v>
                </c:pt>
                <c:pt idx="5202">
                  <c:v>8.9664809999999999</c:v>
                </c:pt>
                <c:pt idx="5203">
                  <c:v>8.768853</c:v>
                </c:pt>
                <c:pt idx="5204">
                  <c:v>8.570665</c:v>
                </c:pt>
                <c:pt idx="5205">
                  <c:v>8.3719160000000006</c:v>
                </c:pt>
                <c:pt idx="5206">
                  <c:v>8.1726010000000002</c:v>
                </c:pt>
                <c:pt idx="5207">
                  <c:v>7.9727180000000004</c:v>
                </c:pt>
                <c:pt idx="5208">
                  <c:v>7.7722639999999998</c:v>
                </c:pt>
                <c:pt idx="5209">
                  <c:v>7.5712320000000002</c:v>
                </c:pt>
                <c:pt idx="5210">
                  <c:v>7.3696200000000003</c:v>
                </c:pt>
                <c:pt idx="5211">
                  <c:v>7.1674199999999999</c:v>
                </c:pt>
                <c:pt idx="5212">
                  <c:v>6.9646280000000003</c:v>
                </c:pt>
                <c:pt idx="5213">
                  <c:v>6.7612370000000004</c:v>
                </c:pt>
                <c:pt idx="5214">
                  <c:v>6.557239</c:v>
                </c:pt>
                <c:pt idx="5215">
                  <c:v>6.3526259999999999</c:v>
                </c:pt>
                <c:pt idx="5216">
                  <c:v>6.1473909999999998</c:v>
                </c:pt>
                <c:pt idx="5217">
                  <c:v>5.9415230000000001</c:v>
                </c:pt>
                <c:pt idx="5218">
                  <c:v>5.7350130000000004</c:v>
                </c:pt>
                <c:pt idx="5219">
                  <c:v>5.5278499999999999</c:v>
                </c:pt>
                <c:pt idx="5220">
                  <c:v>5.3200229999999999</c:v>
                </c:pt>
                <c:pt idx="5221">
                  <c:v>5.1115199999999996</c:v>
                </c:pt>
                <c:pt idx="5222">
                  <c:v>4.9023279999999998</c:v>
                </c:pt>
                <c:pt idx="5223">
                  <c:v>4.6924330000000003</c:v>
                </c:pt>
                <c:pt idx="5224">
                  <c:v>4.4818199999999999</c:v>
                </c:pt>
                <c:pt idx="5225">
                  <c:v>4.2704750000000002</c:v>
                </c:pt>
                <c:pt idx="5226">
                  <c:v>4.0583809999999998</c:v>
                </c:pt>
                <c:pt idx="5227">
                  <c:v>3.8455210000000002</c:v>
                </c:pt>
                <c:pt idx="5228">
                  <c:v>3.6318769999999998</c:v>
                </c:pt>
                <c:pt idx="5229">
                  <c:v>3.4174310000000001</c:v>
                </c:pt>
                <c:pt idx="5230">
                  <c:v>3.2021630000000001</c:v>
                </c:pt>
                <c:pt idx="5231">
                  <c:v>2.9860530000000001</c:v>
                </c:pt>
                <c:pt idx="5232">
                  <c:v>2.7690790000000001</c:v>
                </c:pt>
                <c:pt idx="5233">
                  <c:v>2.5512190000000001</c:v>
                </c:pt>
                <c:pt idx="5234">
                  <c:v>2.3324509999999998</c:v>
                </c:pt>
                <c:pt idx="5235">
                  <c:v>2.1127509999999998</c:v>
                </c:pt>
                <c:pt idx="5236">
                  <c:v>1.8920950000000001</c:v>
                </c:pt>
                <c:pt idx="5237">
                  <c:v>1.6704559999999999</c:v>
                </c:pt>
                <c:pt idx="5238">
                  <c:v>1.44781</c:v>
                </c:pt>
                <c:pt idx="5239">
                  <c:v>1.2241299999999999</c:v>
                </c:pt>
                <c:pt idx="5240">
                  <c:v>0.99938899999999997</c:v>
                </c:pt>
                <c:pt idx="5241">
                  <c:v>0.77356000000000003</c:v>
                </c:pt>
                <c:pt idx="5242">
                  <c:v>0.54661300000000002</c:v>
                </c:pt>
                <c:pt idx="5243">
                  <c:v>0.31852200000000003</c:v>
                </c:pt>
                <c:pt idx="5244">
                  <c:v>8.9257000000000003E-2</c:v>
                </c:pt>
                <c:pt idx="5245">
                  <c:v>-0.141211</c:v>
                </c:pt>
                <c:pt idx="5246">
                  <c:v>-0.37291000000000002</c:v>
                </c:pt>
                <c:pt idx="5247">
                  <c:v>-0.60587000000000002</c:v>
                </c:pt>
                <c:pt idx="5248">
                  <c:v>-0.84011800000000003</c:v>
                </c:pt>
                <c:pt idx="5249">
                  <c:v>-1.0756829999999999</c:v>
                </c:pt>
                <c:pt idx="5250">
                  <c:v>-1.3125929999999999</c:v>
                </c:pt>
                <c:pt idx="5251">
                  <c:v>-1.5508729999999999</c:v>
                </c:pt>
                <c:pt idx="5252">
                  <c:v>-1.7905519999999999</c:v>
                </c:pt>
                <c:pt idx="5253">
                  <c:v>-2.0316529999999999</c:v>
                </c:pt>
                <c:pt idx="5254">
                  <c:v>-2.2741989999999999</c:v>
                </c:pt>
                <c:pt idx="5255">
                  <c:v>-2.518214</c:v>
                </c:pt>
                <c:pt idx="5256">
                  <c:v>-2.7637170000000002</c:v>
                </c:pt>
                <c:pt idx="5257">
                  <c:v>-3.0107270000000002</c:v>
                </c:pt>
                <c:pt idx="5258">
                  <c:v>-3.2592599999999998</c:v>
                </c:pt>
                <c:pt idx="5259">
                  <c:v>-3.5093299999999998</c:v>
                </c:pt>
                <c:pt idx="5260">
                  <c:v>-3.760948</c:v>
                </c:pt>
                <c:pt idx="5261">
                  <c:v>-4.0141220000000004</c:v>
                </c:pt>
                <c:pt idx="5262">
                  <c:v>-4.2688579999999998</c:v>
                </c:pt>
                <c:pt idx="5263">
                  <c:v>-4.5251570000000001</c:v>
                </c:pt>
                <c:pt idx="5264">
                  <c:v>-4.7830170000000001</c:v>
                </c:pt>
                <c:pt idx="5265">
                  <c:v>-5.0424340000000001</c:v>
                </c:pt>
                <c:pt idx="5266">
                  <c:v>-5.3033989999999998</c:v>
                </c:pt>
                <c:pt idx="5267">
                  <c:v>-5.5658969999999997</c:v>
                </c:pt>
                <c:pt idx="5268">
                  <c:v>-5.8299120000000002</c:v>
                </c:pt>
                <c:pt idx="5269">
                  <c:v>-6.0954220000000001</c:v>
                </c:pt>
                <c:pt idx="5270">
                  <c:v>-6.3624010000000002</c:v>
                </c:pt>
                <c:pt idx="5271">
                  <c:v>-6.6308189999999998</c:v>
                </c:pt>
                <c:pt idx="5272">
                  <c:v>-6.9006410000000002</c:v>
                </c:pt>
                <c:pt idx="5273">
                  <c:v>-7.1718289999999998</c:v>
                </c:pt>
                <c:pt idx="5274">
                  <c:v>-7.4443390000000003</c:v>
                </c:pt>
                <c:pt idx="5275">
                  <c:v>-7.7181230000000003</c:v>
                </c:pt>
                <c:pt idx="5276">
                  <c:v>-7.9931299999999998</c:v>
                </c:pt>
                <c:pt idx="5277">
                  <c:v>-8.2693030000000007</c:v>
                </c:pt>
                <c:pt idx="5278">
                  <c:v>-8.5465839999999993</c:v>
                </c:pt>
                <c:pt idx="5279">
                  <c:v>-8.8249069999999996</c:v>
                </c:pt>
                <c:pt idx="5280">
                  <c:v>-9.1042070000000006</c:v>
                </c:pt>
                <c:pt idx="5281">
                  <c:v>-9.3844119999999993</c:v>
                </c:pt>
                <c:pt idx="5282">
                  <c:v>-9.6654479999999996</c:v>
                </c:pt>
                <c:pt idx="5283">
                  <c:v>-9.9472369999999994</c:v>
                </c:pt>
                <c:pt idx="5284">
                  <c:v>-10.229699999999999</c:v>
                </c:pt>
                <c:pt idx="5285">
                  <c:v>-10.512753</c:v>
                </c:pt>
                <c:pt idx="5286">
                  <c:v>-10.796310999999999</c:v>
                </c:pt>
                <c:pt idx="5287">
                  <c:v>-11.080285999999999</c:v>
                </c:pt>
                <c:pt idx="5288">
                  <c:v>-11.364587</c:v>
                </c:pt>
                <c:pt idx="5289">
                  <c:v>-11.649120999999999</c:v>
                </c:pt>
                <c:pt idx="5290">
                  <c:v>-11.933795</c:v>
                </c:pt>
                <c:pt idx="5291">
                  <c:v>-12.21851</c:v>
                </c:pt>
                <c:pt idx="5292">
                  <c:v>-12.503170000000001</c:v>
                </c:pt>
                <c:pt idx="5293">
                  <c:v>-12.787674000000001</c:v>
                </c:pt>
                <c:pt idx="5294">
                  <c:v>-13.071922000000001</c:v>
                </c:pt>
                <c:pt idx="5295">
                  <c:v>-13.35581</c:v>
                </c:pt>
                <c:pt idx="5296">
                  <c:v>-13.639237</c:v>
                </c:pt>
                <c:pt idx="5297">
                  <c:v>-13.922097000000001</c:v>
                </c:pt>
                <c:pt idx="5298">
                  <c:v>-14.204288</c:v>
                </c:pt>
                <c:pt idx="5299">
                  <c:v>-14.485704999999999</c:v>
                </c:pt>
                <c:pt idx="5300">
                  <c:v>-14.766244</c:v>
                </c:pt>
                <c:pt idx="5301">
                  <c:v>-15.045802999999999</c:v>
                </c:pt>
                <c:pt idx="5302">
                  <c:v>-15.324282</c:v>
                </c:pt>
                <c:pt idx="5303">
                  <c:v>-15.601583</c:v>
                </c:pt>
                <c:pt idx="5304">
                  <c:v>-15.877610000000001</c:v>
                </c:pt>
                <c:pt idx="5305">
                  <c:v>-16.152273000000001</c:v>
                </c:pt>
                <c:pt idx="5306">
                  <c:v>-16.425487</c:v>
                </c:pt>
                <c:pt idx="5307">
                  <c:v>-16.697171000000001</c:v>
                </c:pt>
                <c:pt idx="5308">
                  <c:v>-16.967255000000002</c:v>
                </c:pt>
                <c:pt idx="5309">
                  <c:v>-17.235672000000001</c:v>
                </c:pt>
                <c:pt idx="5310">
                  <c:v>-17.502369000000002</c:v>
                </c:pt>
                <c:pt idx="5311">
                  <c:v>-17.767302000000001</c:v>
                </c:pt>
                <c:pt idx="5312">
                  <c:v>-18.030436000000002</c:v>
                </c:pt>
                <c:pt idx="5313">
                  <c:v>-18.291751000000001</c:v>
                </c:pt>
                <c:pt idx="5314">
                  <c:v>-18.551237</c:v>
                </c:pt>
                <c:pt idx="5315">
                  <c:v>-18.808900000000001</c:v>
                </c:pt>
                <c:pt idx="5316">
                  <c:v>-19.064757</c:v>
                </c:pt>
                <c:pt idx="5317">
                  <c:v>-19.318840000000002</c:v>
                </c:pt>
                <c:pt idx="5318">
                  <c:v>-19.571190999999999</c:v>
                </c:pt>
                <c:pt idx="5319">
                  <c:v>-19.821867000000001</c:v>
                </c:pt>
                <c:pt idx="5320">
                  <c:v>-20.070936</c:v>
                </c:pt>
                <c:pt idx="5321">
                  <c:v>-20.318477000000001</c:v>
                </c:pt>
                <c:pt idx="5322">
                  <c:v>-20.564578000000001</c:v>
                </c:pt>
                <c:pt idx="5323">
                  <c:v>-20.809334</c:v>
                </c:pt>
                <c:pt idx="5324">
                  <c:v>-21.052848000000001</c:v>
                </c:pt>
                <c:pt idx="5325">
                  <c:v>-21.295226</c:v>
                </c:pt>
                <c:pt idx="5326">
                  <c:v>-21.536579</c:v>
                </c:pt>
                <c:pt idx="5327">
                  <c:v>-21.777018999999999</c:v>
                </c:pt>
                <c:pt idx="5328">
                  <c:v>-22.016656999999999</c:v>
                </c:pt>
                <c:pt idx="5329">
                  <c:v>-22.255606</c:v>
                </c:pt>
                <c:pt idx="5330">
                  <c:v>-22.493973</c:v>
                </c:pt>
                <c:pt idx="5331">
                  <c:v>-22.731864000000002</c:v>
                </c:pt>
                <c:pt idx="5332">
                  <c:v>-22.969379</c:v>
                </c:pt>
                <c:pt idx="5333">
                  <c:v>-23.206614999999999</c:v>
                </c:pt>
                <c:pt idx="5334">
                  <c:v>-23.443662</c:v>
                </c:pt>
                <c:pt idx="5335">
                  <c:v>-23.680606000000001</c:v>
                </c:pt>
                <c:pt idx="5336">
                  <c:v>-23.917525999999999</c:v>
                </c:pt>
                <c:pt idx="5337">
                  <c:v>-24.154495000000001</c:v>
                </c:pt>
                <c:pt idx="5338">
                  <c:v>-24.391583000000001</c:v>
                </c:pt>
                <c:pt idx="5339">
                  <c:v>-24.628851999999998</c:v>
                </c:pt>
                <c:pt idx="5340">
                  <c:v>-24.86636</c:v>
                </c:pt>
                <c:pt idx="5341">
                  <c:v>-25.104161000000001</c:v>
                </c:pt>
                <c:pt idx="5342">
                  <c:v>-25.342305</c:v>
                </c:pt>
                <c:pt idx="5343">
                  <c:v>-25.580836000000001</c:v>
                </c:pt>
                <c:pt idx="5344">
                  <c:v>-25.819796</c:v>
                </c:pt>
                <c:pt idx="5345">
                  <c:v>-26.059225000000001</c:v>
                </c:pt>
                <c:pt idx="5346">
                  <c:v>-26.299157999999998</c:v>
                </c:pt>
                <c:pt idx="5347">
                  <c:v>-26.539629000000001</c:v>
                </c:pt>
                <c:pt idx="5348">
                  <c:v>-26.780667999999999</c:v>
                </c:pt>
                <c:pt idx="5349">
                  <c:v>-27.022304999999999</c:v>
                </c:pt>
                <c:pt idx="5350">
                  <c:v>-27.264565999999999</c:v>
                </c:pt>
                <c:pt idx="5351">
                  <c:v>-27.507477999999999</c:v>
                </c:pt>
                <c:pt idx="5352">
                  <c:v>-27.751064</c:v>
                </c:pt>
                <c:pt idx="5353">
                  <c:v>-27.995346000000001</c:v>
                </c:pt>
                <c:pt idx="5354">
                  <c:v>-28.240345999999999</c:v>
                </c:pt>
                <c:pt idx="5355">
                  <c:v>-28.486084000000002</c:v>
                </c:pt>
                <c:pt idx="5356">
                  <c:v>-28.732579000000001</c:v>
                </c:pt>
                <c:pt idx="5357">
                  <c:v>-28.979849000000002</c:v>
                </c:pt>
                <c:pt idx="5358">
                  <c:v>-29.227910000000001</c:v>
                </c:pt>
                <c:pt idx="5359">
                  <c:v>-29.476780000000002</c:v>
                </c:pt>
                <c:pt idx="5360">
                  <c:v>-29.726475000000001</c:v>
                </c:pt>
                <c:pt idx="5361">
                  <c:v>-29.977008999999999</c:v>
                </c:pt>
                <c:pt idx="5362">
                  <c:v>-30.228397000000001</c:v>
                </c:pt>
                <c:pt idx="5363">
                  <c:v>-30.480654000000001</c:v>
                </c:pt>
                <c:pt idx="5364">
                  <c:v>-30.733794</c:v>
                </c:pt>
                <c:pt idx="5365">
                  <c:v>-30.987831</c:v>
                </c:pt>
                <c:pt idx="5366">
                  <c:v>-31.24278</c:v>
                </c:pt>
                <c:pt idx="5367">
                  <c:v>-31.498653999999998</c:v>
                </c:pt>
                <c:pt idx="5368">
                  <c:v>-31.755466999999999</c:v>
                </c:pt>
                <c:pt idx="5369">
                  <c:v>-32.013233999999997</c:v>
                </c:pt>
                <c:pt idx="5370">
                  <c:v>-32.271970000000003</c:v>
                </c:pt>
                <c:pt idx="5371">
                  <c:v>-32.531691000000002</c:v>
                </c:pt>
                <c:pt idx="5372">
                  <c:v>-32.792411000000001</c:v>
                </c:pt>
                <c:pt idx="5373">
                  <c:v>-33.054147999999998</c:v>
                </c:pt>
                <c:pt idx="5374">
                  <c:v>-33.316918000000001</c:v>
                </c:pt>
                <c:pt idx="5375">
                  <c:v>-33.580739999999999</c:v>
                </c:pt>
                <c:pt idx="5376">
                  <c:v>-33.845632000000002</c:v>
                </c:pt>
                <c:pt idx="5377">
                  <c:v>-34.111615</c:v>
                </c:pt>
                <c:pt idx="5378">
                  <c:v>-34.378708000000003</c:v>
                </c:pt>
                <c:pt idx="5379">
                  <c:v>-34.646932999999997</c:v>
                </c:pt>
                <c:pt idx="5380">
                  <c:v>-34.916314</c:v>
                </c:pt>
                <c:pt idx="5381">
                  <c:v>-35.186874000000003</c:v>
                </c:pt>
                <c:pt idx="5382">
                  <c:v>-35.458638000000001</c:v>
                </c:pt>
                <c:pt idx="5383">
                  <c:v>-35.731634</c:v>
                </c:pt>
                <c:pt idx="5384">
                  <c:v>-36.005887999999999</c:v>
                </c:pt>
                <c:pt idx="5385">
                  <c:v>-36.28143</c:v>
                </c:pt>
                <c:pt idx="5386">
                  <c:v>-36.558290999999997</c:v>
                </c:pt>
                <c:pt idx="5387">
                  <c:v>-36.836502000000003</c:v>
                </c:pt>
                <c:pt idx="5388">
                  <c:v>-37.116095999999999</c:v>
                </c:pt>
                <c:pt idx="5389">
                  <c:v>-37.397108000000003</c:v>
                </c:pt>
                <c:pt idx="5390">
                  <c:v>-37.679575</c:v>
                </c:pt>
                <c:pt idx="5391">
                  <c:v>-37.963534000000003</c:v>
                </c:pt>
                <c:pt idx="5392">
                  <c:v>-38.249023000000001</c:v>
                </c:pt>
                <c:pt idx="5393">
                  <c:v>-38.536085</c:v>
                </c:pt>
                <c:pt idx="5394">
                  <c:v>-38.824759</c:v>
                </c:pt>
                <c:pt idx="5395">
                  <c:v>-39.115091</c:v>
                </c:pt>
                <c:pt idx="5396">
                  <c:v>-39.407125000000001</c:v>
                </c:pt>
                <c:pt idx="5397">
                  <c:v>-39.700907999999998</c:v>
                </c:pt>
                <c:pt idx="5398">
                  <c:v>-39.996487999999999</c:v>
                </c:pt>
                <c:pt idx="5399">
                  <c:v>-40.293914000000001</c:v>
                </c:pt>
                <c:pt idx="5400">
                  <c:v>-40.593237999999999</c:v>
                </c:pt>
                <c:pt idx="5401">
                  <c:v>-40.894511999999999</c:v>
                </c:pt>
                <c:pt idx="5402">
                  <c:v>-41.197789999999998</c:v>
                </c:pt>
                <c:pt idx="5403">
                  <c:v>-41.503127999999997</c:v>
                </c:pt>
                <c:pt idx="5404">
                  <c:v>-41.810583000000001</c:v>
                </c:pt>
                <c:pt idx="5405">
                  <c:v>-42.120215000000002</c:v>
                </c:pt>
                <c:pt idx="5406">
                  <c:v>-42.432082999999999</c:v>
                </c:pt>
                <c:pt idx="5407">
                  <c:v>-42.746251000000001</c:v>
                </c:pt>
                <c:pt idx="5408">
                  <c:v>-43.062781999999999</c:v>
                </c:pt>
                <c:pt idx="5409">
                  <c:v>-43.381743</c:v>
                </c:pt>
                <c:pt idx="5410">
                  <c:v>-43.703201</c:v>
                </c:pt>
                <c:pt idx="5411">
                  <c:v>-44.027227000000003</c:v>
                </c:pt>
                <c:pt idx="5412">
                  <c:v>-44.353892000000002</c:v>
                </c:pt>
                <c:pt idx="5413">
                  <c:v>-44.683270999999998</c:v>
                </c:pt>
                <c:pt idx="5414">
                  <c:v>-45.015441000000003</c:v>
                </c:pt>
                <c:pt idx="5415">
                  <c:v>-45.350482</c:v>
                </c:pt>
                <c:pt idx="5416">
                  <c:v>-45.688476000000001</c:v>
                </c:pt>
                <c:pt idx="5417">
                  <c:v>-46.029510000000002</c:v>
                </c:pt>
                <c:pt idx="5418">
                  <c:v>-46.373671000000002</c:v>
                </c:pt>
                <c:pt idx="5419">
                  <c:v>-46.721054000000002</c:v>
                </c:pt>
                <c:pt idx="5420">
                  <c:v>-47.071753999999999</c:v>
                </c:pt>
                <c:pt idx="5421">
                  <c:v>-47.425874</c:v>
                </c:pt>
                <c:pt idx="5422">
                  <c:v>-47.783518000000001</c:v>
                </c:pt>
                <c:pt idx="5423">
                  <c:v>-48.144798000000002</c:v>
                </c:pt>
                <c:pt idx="5424">
                  <c:v>-48.509830999999998</c:v>
                </c:pt>
                <c:pt idx="5425">
                  <c:v>-48.878737999999998</c:v>
                </c:pt>
                <c:pt idx="5426">
                  <c:v>-49.251649</c:v>
                </c:pt>
                <c:pt idx="5427">
                  <c:v>-49.628701</c:v>
                </c:pt>
                <c:pt idx="5428">
                  <c:v>-50.010035999999999</c:v>
                </c:pt>
                <c:pt idx="5429">
                  <c:v>-50.395806999999998</c:v>
                </c:pt>
                <c:pt idx="5430">
                  <c:v>-50.786174000000003</c:v>
                </c:pt>
                <c:pt idx="5431">
                  <c:v>-51.181308000000001</c:v>
                </c:pt>
                <c:pt idx="5432">
                  <c:v>-51.581389000000001</c:v>
                </c:pt>
                <c:pt idx="5433">
                  <c:v>-51.986607999999997</c:v>
                </c:pt>
                <c:pt idx="5434">
                  <c:v>-52.397168999999998</c:v>
                </c:pt>
                <c:pt idx="5435">
                  <c:v>-52.813287000000003</c:v>
                </c:pt>
                <c:pt idx="5436">
                  <c:v>-53.235191</c:v>
                </c:pt>
                <c:pt idx="5437">
                  <c:v>-53.663122999999999</c:v>
                </c:pt>
                <c:pt idx="5438">
                  <c:v>-54.097341</c:v>
                </c:pt>
                <c:pt idx="5439">
                  <c:v>-54.538119999999999</c:v>
                </c:pt>
                <c:pt idx="5440">
                  <c:v>-54.985748999999998</c:v>
                </c:pt>
                <c:pt idx="5441">
                  <c:v>-55.440537999999997</c:v>
                </c:pt>
                <c:pt idx="5442">
                  <c:v>-55.902814999999997</c:v>
                </c:pt>
                <c:pt idx="5443">
                  <c:v>-56.372925000000002</c:v>
                </c:pt>
                <c:pt idx="5444">
                  <c:v>-56.851236999999998</c:v>
                </c:pt>
                <c:pt idx="5445">
                  <c:v>-57.338140000000003</c:v>
                </c:pt>
                <c:pt idx="5446">
                  <c:v>-57.834048000000003</c:v>
                </c:pt>
                <c:pt idx="5447">
                  <c:v>-58.339393000000001</c:v>
                </c:pt>
                <c:pt idx="5448">
                  <c:v>-58.854636999999997</c:v>
                </c:pt>
                <c:pt idx="5449">
                  <c:v>-59.380262000000002</c:v>
                </c:pt>
                <c:pt idx="5450">
                  <c:v>-59.916775000000001</c:v>
                </c:pt>
                <c:pt idx="5451">
                  <c:v>-60.464709999999997</c:v>
                </c:pt>
                <c:pt idx="5452">
                  <c:v>-61.024621000000003</c:v>
                </c:pt>
                <c:pt idx="5453">
                  <c:v>-61.597085999999997</c:v>
                </c:pt>
                <c:pt idx="5454">
                  <c:v>-62.182701999999999</c:v>
                </c:pt>
                <c:pt idx="5455">
                  <c:v>-62.782083</c:v>
                </c:pt>
                <c:pt idx="5456">
                  <c:v>-63.395854</c:v>
                </c:pt>
                <c:pt idx="5457">
                  <c:v>-64.024646000000004</c:v>
                </c:pt>
                <c:pt idx="5458">
                  <c:v>-64.669084999999995</c:v>
                </c:pt>
                <c:pt idx="5459">
                  <c:v>-65.329784000000004</c:v>
                </c:pt>
                <c:pt idx="5460">
                  <c:v>-66.007323</c:v>
                </c:pt>
                <c:pt idx="5461">
                  <c:v>-66.702233000000007</c:v>
                </c:pt>
                <c:pt idx="5462">
                  <c:v>-67.414970999999994</c:v>
                </c:pt>
                <c:pt idx="5463">
                  <c:v>-68.145887000000002</c:v>
                </c:pt>
                <c:pt idx="5464">
                  <c:v>-68.895184999999998</c:v>
                </c:pt>
                <c:pt idx="5465">
                  <c:v>-69.662880000000001</c:v>
                </c:pt>
                <c:pt idx="5466">
                  <c:v>-70.448736999999994</c:v>
                </c:pt>
                <c:pt idx="5467">
                  <c:v>-71.248737000000006</c:v>
                </c:pt>
                <c:pt idx="5468">
                  <c:v>-72.048737000000003</c:v>
                </c:pt>
                <c:pt idx="5469">
                  <c:v>-72.848737</c:v>
                </c:pt>
                <c:pt idx="5470">
                  <c:v>-73.648736999999997</c:v>
                </c:pt>
                <c:pt idx="5471">
                  <c:v>-74.448736999999994</c:v>
                </c:pt>
                <c:pt idx="5472">
                  <c:v>-75.248737000000006</c:v>
                </c:pt>
                <c:pt idx="5473">
                  <c:v>-76.048737000000003</c:v>
                </c:pt>
                <c:pt idx="5474">
                  <c:v>-76.848737</c:v>
                </c:pt>
                <c:pt idx="5475">
                  <c:v>-77.648736999999997</c:v>
                </c:pt>
                <c:pt idx="5476">
                  <c:v>-78.448736999999994</c:v>
                </c:pt>
                <c:pt idx="5477">
                  <c:v>-79.248737000000006</c:v>
                </c:pt>
                <c:pt idx="5478">
                  <c:v>-80.048737000000003</c:v>
                </c:pt>
                <c:pt idx="5479">
                  <c:v>-80.834661999999994</c:v>
                </c:pt>
                <c:pt idx="5480">
                  <c:v>-81.583410999999998</c:v>
                </c:pt>
                <c:pt idx="5481">
                  <c:v>-82.288894999999997</c:v>
                </c:pt>
                <c:pt idx="5482">
                  <c:v>-82.94605</c:v>
                </c:pt>
                <c:pt idx="5483">
                  <c:v>-83.551136</c:v>
                </c:pt>
                <c:pt idx="5484">
                  <c:v>-84.101921000000004</c:v>
                </c:pt>
                <c:pt idx="5485">
                  <c:v>-84.597718999999998</c:v>
                </c:pt>
                <c:pt idx="5486">
                  <c:v>-85.039310999999998</c:v>
                </c:pt>
                <c:pt idx="5487">
                  <c:v>-85.428743999999995</c:v>
                </c:pt>
                <c:pt idx="5488">
                  <c:v>-85.769074000000003</c:v>
                </c:pt>
                <c:pt idx="5489">
                  <c:v>-86.064062000000007</c:v>
                </c:pt>
                <c:pt idx="5490">
                  <c:v>-86.317894999999993</c:v>
                </c:pt>
                <c:pt idx="5491">
                  <c:v>-86.534927999999994</c:v>
                </c:pt>
                <c:pt idx="5492">
                  <c:v>-86.719476999999998</c:v>
                </c:pt>
                <c:pt idx="5493">
                  <c:v>-86.875674000000004</c:v>
                </c:pt>
                <c:pt idx="5494">
                  <c:v>-87.007358999999994</c:v>
                </c:pt>
                <c:pt idx="5495">
                  <c:v>-87.118020999999999</c:v>
                </c:pt>
                <c:pt idx="5496">
                  <c:v>-87.210776999999993</c:v>
                </c:pt>
                <c:pt idx="5497">
                  <c:v>-87.288368000000006</c:v>
                </c:pt>
                <c:pt idx="5498">
                  <c:v>-87.353178</c:v>
                </c:pt>
                <c:pt idx="5499">
                  <c:v>-87.407258999999996</c:v>
                </c:pt>
                <c:pt idx="5500">
                  <c:v>-87.452361999999994</c:v>
                </c:pt>
                <c:pt idx="5501">
                  <c:v>-87.489973000000006</c:v>
                </c:pt>
                <c:pt idx="5502">
                  <c:v>-87.521347000000006</c:v>
                </c:pt>
                <c:pt idx="5503">
                  <c:v>-87.547537000000005</c:v>
                </c:pt>
                <c:pt idx="5504">
                  <c:v>-87.569426000000007</c:v>
                </c:pt>
                <c:pt idx="5505">
                  <c:v>-87.587749000000002</c:v>
                </c:pt>
                <c:pt idx="5506">
                  <c:v>-87.603120000000004</c:v>
                </c:pt>
                <c:pt idx="5507">
                  <c:v>-87.616048000000006</c:v>
                </c:pt>
                <c:pt idx="5508">
                  <c:v>-87.626954999999995</c:v>
                </c:pt>
                <c:pt idx="5509">
                  <c:v>-87.636191999999994</c:v>
                </c:pt>
                <c:pt idx="5510">
                  <c:v>-87.644047999999998</c:v>
                </c:pt>
                <c:pt idx="5511">
                  <c:v>-87.650762999999998</c:v>
                </c:pt>
                <c:pt idx="5512">
                  <c:v>-87.656535000000005</c:v>
                </c:pt>
                <c:pt idx="5513">
                  <c:v>-87.661525999999995</c:v>
                </c:pt>
                <c:pt idx="5514">
                  <c:v>-87.665874000000002</c:v>
                </c:pt>
                <c:pt idx="5515">
                  <c:v>-87.669686999999996</c:v>
                </c:pt>
                <c:pt idx="5516">
                  <c:v>-87.673058999999995</c:v>
                </c:pt>
                <c:pt idx="5517">
                  <c:v>-87.676066000000006</c:v>
                </c:pt>
                <c:pt idx="5518">
                  <c:v>-87.678769000000003</c:v>
                </c:pt>
                <c:pt idx="5519">
                  <c:v>-87.681219999999996</c:v>
                </c:pt>
                <c:pt idx="5520">
                  <c:v>-87.683462000000006</c:v>
                </c:pt>
                <c:pt idx="5521">
                  <c:v>-87.685530999999997</c:v>
                </c:pt>
                <c:pt idx="5522">
                  <c:v>-87.687454000000002</c:v>
                </c:pt>
                <c:pt idx="5523">
                  <c:v>-87.689255000000003</c:v>
                </c:pt>
                <c:pt idx="5524">
                  <c:v>-87.690955000000002</c:v>
                </c:pt>
                <c:pt idx="5525">
                  <c:v>-87.692570000000003</c:v>
                </c:pt>
                <c:pt idx="5526">
                  <c:v>-87.694112000000004</c:v>
                </c:pt>
                <c:pt idx="5527">
                  <c:v>-87.695594</c:v>
                </c:pt>
                <c:pt idx="5528">
                  <c:v>-87.697023999999999</c:v>
                </c:pt>
                <c:pt idx="5529">
                  <c:v>-87.698409999999996</c:v>
                </c:pt>
                <c:pt idx="5530">
                  <c:v>-87.699757000000005</c:v>
                </c:pt>
                <c:pt idx="5531">
                  <c:v>-87.701071999999996</c:v>
                </c:pt>
                <c:pt idx="5532">
                  <c:v>-87.702359000000001</c:v>
                </c:pt>
                <c:pt idx="5533">
                  <c:v>-87.703620000000001</c:v>
                </c:pt>
                <c:pt idx="5534">
                  <c:v>-87.704859999999996</c:v>
                </c:pt>
                <c:pt idx="5535">
                  <c:v>-87.706079000000003</c:v>
                </c:pt>
                <c:pt idx="5536">
                  <c:v>-87.707282000000006</c:v>
                </c:pt>
                <c:pt idx="5537">
                  <c:v>-87.708467999999996</c:v>
                </c:pt>
                <c:pt idx="5538">
                  <c:v>-87.709641000000005</c:v>
                </c:pt>
                <c:pt idx="5539">
                  <c:v>-87.710800000000006</c:v>
                </c:pt>
                <c:pt idx="5540">
                  <c:v>-87.711946999999995</c:v>
                </c:pt>
                <c:pt idx="5541">
                  <c:v>-87.713082</c:v>
                </c:pt>
                <c:pt idx="5542">
                  <c:v>-87.714207000000002</c:v>
                </c:pt>
                <c:pt idx="5543">
                  <c:v>-87.715322</c:v>
                </c:pt>
                <c:pt idx="5544">
                  <c:v>-87.716426999999996</c:v>
                </c:pt>
                <c:pt idx="5545">
                  <c:v>-87.717523</c:v>
                </c:pt>
                <c:pt idx="5546">
                  <c:v>-87.718610999999996</c:v>
                </c:pt>
                <c:pt idx="5547">
                  <c:v>-87.71969</c:v>
                </c:pt>
                <c:pt idx="5548">
                  <c:v>-87.720760999999996</c:v>
                </c:pt>
                <c:pt idx="5549">
                  <c:v>-87.721823999999998</c:v>
                </c:pt>
                <c:pt idx="5550">
                  <c:v>-87.722880000000004</c:v>
                </c:pt>
                <c:pt idx="5551">
                  <c:v>-87.723928000000001</c:v>
                </c:pt>
                <c:pt idx="5552">
                  <c:v>-87.724969000000002</c:v>
                </c:pt>
                <c:pt idx="5553">
                  <c:v>-87.726003000000006</c:v>
                </c:pt>
                <c:pt idx="5554">
                  <c:v>-87.727029999999999</c:v>
                </c:pt>
                <c:pt idx="5555">
                  <c:v>-87.728049999999996</c:v>
                </c:pt>
                <c:pt idx="5556">
                  <c:v>-87.729062999999996</c:v>
                </c:pt>
                <c:pt idx="5557">
                  <c:v>-87.730069999999998</c:v>
                </c:pt>
                <c:pt idx="5558">
                  <c:v>-87.731070000000003</c:v>
                </c:pt>
                <c:pt idx="5559">
                  <c:v>-87.732063999999994</c:v>
                </c:pt>
                <c:pt idx="5560">
                  <c:v>-87.733051000000003</c:v>
                </c:pt>
                <c:pt idx="5561">
                  <c:v>-87.734032999999997</c:v>
                </c:pt>
                <c:pt idx="5562">
                  <c:v>-87.735007999999993</c:v>
                </c:pt>
                <c:pt idx="5563">
                  <c:v>-87.735977000000005</c:v>
                </c:pt>
                <c:pt idx="5564">
                  <c:v>-87.736940000000004</c:v>
                </c:pt>
                <c:pt idx="5565">
                  <c:v>-87.737897000000004</c:v>
                </c:pt>
                <c:pt idx="5566">
                  <c:v>-87.738848000000004</c:v>
                </c:pt>
                <c:pt idx="5567">
                  <c:v>-87.739794000000003</c:v>
                </c:pt>
                <c:pt idx="5568">
                  <c:v>-87.740733000000006</c:v>
                </c:pt>
                <c:pt idx="5569">
                  <c:v>-87.741668000000004</c:v>
                </c:pt>
                <c:pt idx="5570">
                  <c:v>-87.742596000000006</c:v>
                </c:pt>
                <c:pt idx="5571">
                  <c:v>-87.743519000000006</c:v>
                </c:pt>
                <c:pt idx="5572">
                  <c:v>-87.744435999999993</c:v>
                </c:pt>
                <c:pt idx="5573">
                  <c:v>-87.745348000000007</c:v>
                </c:pt>
                <c:pt idx="5574">
                  <c:v>-87.746255000000005</c:v>
                </c:pt>
                <c:pt idx="5575">
                  <c:v>-87.747156000000004</c:v>
                </c:pt>
                <c:pt idx="5576">
                  <c:v>-87.748052000000001</c:v>
                </c:pt>
                <c:pt idx="5577">
                  <c:v>-87.748942999999997</c:v>
                </c:pt>
                <c:pt idx="5578">
                  <c:v>-87.749827999999994</c:v>
                </c:pt>
                <c:pt idx="5579">
                  <c:v>-87.750708000000003</c:v>
                </c:pt>
                <c:pt idx="5580">
                  <c:v>-87.751583999999994</c:v>
                </c:pt>
                <c:pt idx="5581">
                  <c:v>-87.752454</c:v>
                </c:pt>
                <c:pt idx="5582">
                  <c:v>-87.753319000000005</c:v>
                </c:pt>
                <c:pt idx="5583">
                  <c:v>-87.754178999999993</c:v>
                </c:pt>
                <c:pt idx="5584">
                  <c:v>-87.755033999999995</c:v>
                </c:pt>
                <c:pt idx="5585">
                  <c:v>-87.755883999999995</c:v>
                </c:pt>
                <c:pt idx="5586">
                  <c:v>-87.756730000000005</c:v>
                </c:pt>
                <c:pt idx="5587">
                  <c:v>-87.757570999999999</c:v>
                </c:pt>
                <c:pt idx="5588">
                  <c:v>-87.758405999999994</c:v>
                </c:pt>
                <c:pt idx="5589">
                  <c:v>-87.759236999999999</c:v>
                </c:pt>
                <c:pt idx="5590">
                  <c:v>-87.760064</c:v>
                </c:pt>
                <c:pt idx="5591">
                  <c:v>-87.760885999999999</c:v>
                </c:pt>
                <c:pt idx="5592">
                  <c:v>-87.761702999999997</c:v>
                </c:pt>
                <c:pt idx="5593">
                  <c:v>-87.762514999999993</c:v>
                </c:pt>
                <c:pt idx="5594">
                  <c:v>-87.763323</c:v>
                </c:pt>
                <c:pt idx="5595">
                  <c:v>-87.764127000000002</c:v>
                </c:pt>
                <c:pt idx="5596">
                  <c:v>-87.764926000000003</c:v>
                </c:pt>
                <c:pt idx="5597">
                  <c:v>-87.765720000000002</c:v>
                </c:pt>
                <c:pt idx="5598">
                  <c:v>-87.766509999999997</c:v>
                </c:pt>
                <c:pt idx="5599">
                  <c:v>-87.767296000000002</c:v>
                </c:pt>
                <c:pt idx="5600">
                  <c:v>-87.768077000000005</c:v>
                </c:pt>
                <c:pt idx="5601">
                  <c:v>-87.768854000000005</c:v>
                </c:pt>
                <c:pt idx="5602">
                  <c:v>-87.769627</c:v>
                </c:pt>
                <c:pt idx="5603">
                  <c:v>-87.770396000000005</c:v>
                </c:pt>
                <c:pt idx="5604">
                  <c:v>-87.771159999999995</c:v>
                </c:pt>
                <c:pt idx="5605">
                  <c:v>-87.771919999999994</c:v>
                </c:pt>
                <c:pt idx="5606">
                  <c:v>-87.772676000000004</c:v>
                </c:pt>
                <c:pt idx="5607">
                  <c:v>-87.773426999999998</c:v>
                </c:pt>
                <c:pt idx="5608">
                  <c:v>-87.774175</c:v>
                </c:pt>
                <c:pt idx="5609">
                  <c:v>-87.774918999999997</c:v>
                </c:pt>
                <c:pt idx="5610">
                  <c:v>-87.775658000000007</c:v>
                </c:pt>
                <c:pt idx="5611">
                  <c:v>-87.776392999999999</c:v>
                </c:pt>
                <c:pt idx="5612">
                  <c:v>-87.777124999999998</c:v>
                </c:pt>
                <c:pt idx="5613">
                  <c:v>-87.777851999999996</c:v>
                </c:pt>
                <c:pt idx="5614">
                  <c:v>-87.778576000000001</c:v>
                </c:pt>
                <c:pt idx="5615">
                  <c:v>-87.779295000000005</c:v>
                </c:pt>
                <c:pt idx="5616">
                  <c:v>-87.780011000000002</c:v>
                </c:pt>
                <c:pt idx="5617">
                  <c:v>-87.780722999999995</c:v>
                </c:pt>
                <c:pt idx="5618">
                  <c:v>-87.781430999999998</c:v>
                </c:pt>
                <c:pt idx="5619">
                  <c:v>-87.782134999999997</c:v>
                </c:pt>
                <c:pt idx="5620">
                  <c:v>-87.782835000000006</c:v>
                </c:pt>
                <c:pt idx="5621">
                  <c:v>-87.783531999999994</c:v>
                </c:pt>
                <c:pt idx="5622">
                  <c:v>-87.784223999999995</c:v>
                </c:pt>
                <c:pt idx="5623">
                  <c:v>-87.784913000000003</c:v>
                </c:pt>
                <c:pt idx="5624">
                  <c:v>-87.785599000000005</c:v>
                </c:pt>
                <c:pt idx="5625">
                  <c:v>-87.786280000000005</c:v>
                </c:pt>
                <c:pt idx="5626">
                  <c:v>-87.786957999999998</c:v>
                </c:pt>
                <c:pt idx="5627">
                  <c:v>-87.787633</c:v>
                </c:pt>
                <c:pt idx="5628">
                  <c:v>-87.788303999999997</c:v>
                </c:pt>
                <c:pt idx="5629">
                  <c:v>-87.788971000000004</c:v>
                </c:pt>
                <c:pt idx="5630">
                  <c:v>-87.789634000000007</c:v>
                </c:pt>
                <c:pt idx="5631">
                  <c:v>-87.790295</c:v>
                </c:pt>
                <c:pt idx="5632">
                  <c:v>-87.790951000000007</c:v>
                </c:pt>
                <c:pt idx="5633">
                  <c:v>-87.791604000000007</c:v>
                </c:pt>
                <c:pt idx="5634">
                  <c:v>-87.792254</c:v>
                </c:pt>
                <c:pt idx="5635">
                  <c:v>-87.792900000000003</c:v>
                </c:pt>
                <c:pt idx="5636">
                  <c:v>-87.793543</c:v>
                </c:pt>
                <c:pt idx="5637">
                  <c:v>-87.794182000000006</c:v>
                </c:pt>
                <c:pt idx="5638">
                  <c:v>-87.794818000000006</c:v>
                </c:pt>
                <c:pt idx="5639">
                  <c:v>-87.795451</c:v>
                </c:pt>
                <c:pt idx="5640">
                  <c:v>-87.796080000000003</c:v>
                </c:pt>
                <c:pt idx="5641">
                  <c:v>-87.796706</c:v>
                </c:pt>
                <c:pt idx="5642">
                  <c:v>-87.797327999999993</c:v>
                </c:pt>
                <c:pt idx="5643">
                  <c:v>-87.797948000000005</c:v>
                </c:pt>
                <c:pt idx="5644">
                  <c:v>-87.798563999999999</c:v>
                </c:pt>
                <c:pt idx="5645">
                  <c:v>-87.799176000000003</c:v>
                </c:pt>
                <c:pt idx="5646">
                  <c:v>-87.799785999999997</c:v>
                </c:pt>
                <c:pt idx="5647">
                  <c:v>-87.800392000000002</c:v>
                </c:pt>
                <c:pt idx="5648">
                  <c:v>-87.800995999999998</c:v>
                </c:pt>
                <c:pt idx="5649">
                  <c:v>-87.801596000000004</c:v>
                </c:pt>
                <c:pt idx="5650">
                  <c:v>-87.802192000000005</c:v>
                </c:pt>
                <c:pt idx="5651">
                  <c:v>-87.802785999999998</c:v>
                </c:pt>
                <c:pt idx="5652">
                  <c:v>-87.803376999999998</c:v>
                </c:pt>
                <c:pt idx="5653">
                  <c:v>-87.803963999999993</c:v>
                </c:pt>
                <c:pt idx="5654">
                  <c:v>-87.804548999999994</c:v>
                </c:pt>
                <c:pt idx="5655">
                  <c:v>-87.805130000000005</c:v>
                </c:pt>
                <c:pt idx="5656">
                  <c:v>-87.805707999999996</c:v>
                </c:pt>
                <c:pt idx="5657">
                  <c:v>-87.806284000000005</c:v>
                </c:pt>
                <c:pt idx="5658">
                  <c:v>-87.806855999999996</c:v>
                </c:pt>
                <c:pt idx="5659">
                  <c:v>-87.807424999999995</c:v>
                </c:pt>
                <c:pt idx="5660">
                  <c:v>-87.807991999999999</c:v>
                </c:pt>
                <c:pt idx="5661">
                  <c:v>-87.808554999999998</c:v>
                </c:pt>
                <c:pt idx="5662">
                  <c:v>-87.809116000000003</c:v>
                </c:pt>
                <c:pt idx="5663">
                  <c:v>-87.809673000000004</c:v>
                </c:pt>
                <c:pt idx="5664">
                  <c:v>-87.810227999999995</c:v>
                </c:pt>
                <c:pt idx="5665">
                  <c:v>-87.810779999999994</c:v>
                </c:pt>
                <c:pt idx="5666">
                  <c:v>-87.811329000000001</c:v>
                </c:pt>
                <c:pt idx="5667">
                  <c:v>-87.811875000000001</c:v>
                </c:pt>
                <c:pt idx="5668">
                  <c:v>-87.812417999999994</c:v>
                </c:pt>
                <c:pt idx="5669">
                  <c:v>-87.812959000000006</c:v>
                </c:pt>
                <c:pt idx="5670">
                  <c:v>-87.813496000000001</c:v>
                </c:pt>
                <c:pt idx="5671">
                  <c:v>-87.814031</c:v>
                </c:pt>
                <c:pt idx="5672">
                  <c:v>-87.814563000000007</c:v>
                </c:pt>
                <c:pt idx="5673">
                  <c:v>-87.815093000000005</c:v>
                </c:pt>
                <c:pt idx="5674">
                  <c:v>-87.815618999999998</c:v>
                </c:pt>
                <c:pt idx="5675">
                  <c:v>-87.816142999999997</c:v>
                </c:pt>
                <c:pt idx="5676">
                  <c:v>-87.816664000000003</c:v>
                </c:pt>
                <c:pt idx="5677">
                  <c:v>-87.817183</c:v>
                </c:pt>
                <c:pt idx="5678">
                  <c:v>-87.817699000000005</c:v>
                </c:pt>
                <c:pt idx="5679">
                  <c:v>-87.818212000000003</c:v>
                </c:pt>
                <c:pt idx="5680">
                  <c:v>-87.818721999999994</c:v>
                </c:pt>
                <c:pt idx="5681">
                  <c:v>-87.819230000000005</c:v>
                </c:pt>
                <c:pt idx="5682">
                  <c:v>-87.819736000000006</c:v>
                </c:pt>
                <c:pt idx="5683">
                  <c:v>-87.820238000000003</c:v>
                </c:pt>
                <c:pt idx="5684">
                  <c:v>-87.820739000000003</c:v>
                </c:pt>
                <c:pt idx="5685">
                  <c:v>-87.821235999999999</c:v>
                </c:pt>
                <c:pt idx="5686">
                  <c:v>-87.821731</c:v>
                </c:pt>
                <c:pt idx="5687">
                  <c:v>-87.822224000000006</c:v>
                </c:pt>
                <c:pt idx="5688">
                  <c:v>-87.822714000000005</c:v>
                </c:pt>
                <c:pt idx="5689">
                  <c:v>-87.823200999999997</c:v>
                </c:pt>
                <c:pt idx="5690">
                  <c:v>-87.823685999999995</c:v>
                </c:pt>
                <c:pt idx="5691">
                  <c:v>-87.824168999999998</c:v>
                </c:pt>
                <c:pt idx="5692">
                  <c:v>-87.824648999999994</c:v>
                </c:pt>
                <c:pt idx="5693">
                  <c:v>-87.825125999999997</c:v>
                </c:pt>
                <c:pt idx="5694">
                  <c:v>-87.825601000000006</c:v>
                </c:pt>
                <c:pt idx="5695">
                  <c:v>-87.826074000000006</c:v>
                </c:pt>
                <c:pt idx="5696">
                  <c:v>-87.826544999999996</c:v>
                </c:pt>
                <c:pt idx="5697">
                  <c:v>-87.827012999999994</c:v>
                </c:pt>
                <c:pt idx="5698">
                  <c:v>-87.827477999999999</c:v>
                </c:pt>
                <c:pt idx="5699">
                  <c:v>-87.827940999999996</c:v>
                </c:pt>
                <c:pt idx="5700">
                  <c:v>-87.828401999999997</c:v>
                </c:pt>
                <c:pt idx="5701">
                  <c:v>-87.828861000000003</c:v>
                </c:pt>
                <c:pt idx="5702">
                  <c:v>-87.829317000000003</c:v>
                </c:pt>
                <c:pt idx="5703">
                  <c:v>-87.829770999999994</c:v>
                </c:pt>
                <c:pt idx="5704">
                  <c:v>-87.830222000000006</c:v>
                </c:pt>
                <c:pt idx="5705">
                  <c:v>-87.830672000000007</c:v>
                </c:pt>
                <c:pt idx="5706">
                  <c:v>-87.831119000000001</c:v>
                </c:pt>
                <c:pt idx="5707">
                  <c:v>-87.831563000000003</c:v>
                </c:pt>
                <c:pt idx="5708">
                  <c:v>-87.832006000000007</c:v>
                </c:pt>
                <c:pt idx="5709">
                  <c:v>-87.832446000000004</c:v>
                </c:pt>
                <c:pt idx="5710">
                  <c:v>-87.832884000000007</c:v>
                </c:pt>
                <c:pt idx="5711">
                  <c:v>-87.833320000000001</c:v>
                </c:pt>
                <c:pt idx="5712">
                  <c:v>-87.833753999999999</c:v>
                </c:pt>
                <c:pt idx="5713">
                  <c:v>-87.834185000000005</c:v>
                </c:pt>
                <c:pt idx="5714">
                  <c:v>-87.834614999999999</c:v>
                </c:pt>
                <c:pt idx="5715">
                  <c:v>-87.835042000000001</c:v>
                </c:pt>
                <c:pt idx="5716">
                  <c:v>-87.835466999999994</c:v>
                </c:pt>
                <c:pt idx="5717">
                  <c:v>-87.835890000000006</c:v>
                </c:pt>
                <c:pt idx="5718">
                  <c:v>-87.836309999999997</c:v>
                </c:pt>
                <c:pt idx="5719">
                  <c:v>-87.836729000000005</c:v>
                </c:pt>
                <c:pt idx="5720">
                  <c:v>-87.837146000000004</c:v>
                </c:pt>
                <c:pt idx="5721">
                  <c:v>-87.837559999999996</c:v>
                </c:pt>
                <c:pt idx="5722">
                  <c:v>-87.837971999999993</c:v>
                </c:pt>
                <c:pt idx="5723">
                  <c:v>-87.838382999999993</c:v>
                </c:pt>
                <c:pt idx="5724">
                  <c:v>-87.838791000000001</c:v>
                </c:pt>
                <c:pt idx="5725">
                  <c:v>-87.839196999999999</c:v>
                </c:pt>
                <c:pt idx="5726">
                  <c:v>-87.839601000000002</c:v>
                </c:pt>
                <c:pt idx="5727">
                  <c:v>-87.840002999999996</c:v>
                </c:pt>
                <c:pt idx="5728">
                  <c:v>-87.840404000000007</c:v>
                </c:pt>
                <c:pt idx="5729">
                  <c:v>-87.840801999999996</c:v>
                </c:pt>
                <c:pt idx="5730">
                  <c:v>-87.841198000000006</c:v>
                </c:pt>
                <c:pt idx="5731">
                  <c:v>-87.841592000000006</c:v>
                </c:pt>
                <c:pt idx="5732">
                  <c:v>-87.841983999999997</c:v>
                </c:pt>
                <c:pt idx="5733">
                  <c:v>-87.842375000000004</c:v>
                </c:pt>
                <c:pt idx="5734">
                  <c:v>-87.842763000000005</c:v>
                </c:pt>
                <c:pt idx="5735">
                  <c:v>-87.843148999999997</c:v>
                </c:pt>
                <c:pt idx="5736">
                  <c:v>-87.843534000000005</c:v>
                </c:pt>
                <c:pt idx="5737">
                  <c:v>-87.843915999999993</c:v>
                </c:pt>
                <c:pt idx="5738">
                  <c:v>-87.844296999999997</c:v>
                </c:pt>
                <c:pt idx="5739">
                  <c:v>-87.844676000000007</c:v>
                </c:pt>
                <c:pt idx="5740">
                  <c:v>-87.845052999999993</c:v>
                </c:pt>
                <c:pt idx="5741">
                  <c:v>-87.845427999999998</c:v>
                </c:pt>
                <c:pt idx="5742">
                  <c:v>-87.845800999999994</c:v>
                </c:pt>
                <c:pt idx="5743">
                  <c:v>-87.846171999999996</c:v>
                </c:pt>
                <c:pt idx="5744">
                  <c:v>-87.846541999999999</c:v>
                </c:pt>
                <c:pt idx="5745">
                  <c:v>-87.846908999999997</c:v>
                </c:pt>
                <c:pt idx="5746">
                  <c:v>-87.847274999999996</c:v>
                </c:pt>
                <c:pt idx="5747">
                  <c:v>-87.847639000000001</c:v>
                </c:pt>
                <c:pt idx="5748">
                  <c:v>-87.848001999999994</c:v>
                </c:pt>
                <c:pt idx="5749">
                  <c:v>-87.848361999999995</c:v>
                </c:pt>
                <c:pt idx="5750">
                  <c:v>-87.848720999999998</c:v>
                </c:pt>
                <c:pt idx="5751">
                  <c:v>-87.849078000000006</c:v>
                </c:pt>
                <c:pt idx="5752">
                  <c:v>-87.849433000000005</c:v>
                </c:pt>
                <c:pt idx="5753">
                  <c:v>-87.849785999999995</c:v>
                </c:pt>
                <c:pt idx="5754">
                  <c:v>-87.850138000000001</c:v>
                </c:pt>
                <c:pt idx="5755">
                  <c:v>-87.850487999999999</c:v>
                </c:pt>
                <c:pt idx="5756">
                  <c:v>-87.850836000000001</c:v>
                </c:pt>
                <c:pt idx="5757">
                  <c:v>-87.851183000000006</c:v>
                </c:pt>
                <c:pt idx="5758">
                  <c:v>-87.851527000000004</c:v>
                </c:pt>
                <c:pt idx="5759">
                  <c:v>-87.851871000000003</c:v>
                </c:pt>
                <c:pt idx="5760">
                  <c:v>-87.852211999999994</c:v>
                </c:pt>
                <c:pt idx="5761">
                  <c:v>-87.852552000000003</c:v>
                </c:pt>
                <c:pt idx="5762">
                  <c:v>-87.852890000000002</c:v>
                </c:pt>
                <c:pt idx="5763">
                  <c:v>-87.853226000000006</c:v>
                </c:pt>
                <c:pt idx="5764">
                  <c:v>-87.853560999999999</c:v>
                </c:pt>
                <c:pt idx="5765">
                  <c:v>-87.853893999999997</c:v>
                </c:pt>
                <c:pt idx="5766">
                  <c:v>-87.854225999999997</c:v>
                </c:pt>
                <c:pt idx="5767">
                  <c:v>-87.854556000000002</c:v>
                </c:pt>
                <c:pt idx="5768">
                  <c:v>-87.854883999999998</c:v>
                </c:pt>
                <c:pt idx="5769">
                  <c:v>-87.855210999999997</c:v>
                </c:pt>
                <c:pt idx="5770">
                  <c:v>-87.855536000000001</c:v>
                </c:pt>
                <c:pt idx="5771">
                  <c:v>-87.855860000000007</c:v>
                </c:pt>
                <c:pt idx="5772">
                  <c:v>-87.856181000000007</c:v>
                </c:pt>
                <c:pt idx="5773">
                  <c:v>-87.856502000000006</c:v>
                </c:pt>
                <c:pt idx="5774">
                  <c:v>-87.856820999999997</c:v>
                </c:pt>
                <c:pt idx="5775">
                  <c:v>-87.857138000000006</c:v>
                </c:pt>
                <c:pt idx="5776">
                  <c:v>-87.857454000000004</c:v>
                </c:pt>
                <c:pt idx="5777">
                  <c:v>-87.857767999999993</c:v>
                </c:pt>
                <c:pt idx="5778">
                  <c:v>-87.858080999999999</c:v>
                </c:pt>
                <c:pt idx="5779">
                  <c:v>-87.858391999999995</c:v>
                </c:pt>
                <c:pt idx="5780">
                  <c:v>-87.858700999999996</c:v>
                </c:pt>
                <c:pt idx="5781">
                  <c:v>-87.859009999999998</c:v>
                </c:pt>
                <c:pt idx="5782">
                  <c:v>-87.859316000000007</c:v>
                </c:pt>
                <c:pt idx="5783">
                  <c:v>-87.859621000000004</c:v>
                </c:pt>
                <c:pt idx="5784">
                  <c:v>-87.859925000000004</c:v>
                </c:pt>
                <c:pt idx="5785">
                  <c:v>-87.860226999999995</c:v>
                </c:pt>
                <c:pt idx="5786">
                  <c:v>-87.860528000000002</c:v>
                </c:pt>
                <c:pt idx="5787">
                  <c:v>-87.860827</c:v>
                </c:pt>
                <c:pt idx="5788">
                  <c:v>-87.861125000000001</c:v>
                </c:pt>
                <c:pt idx="5789">
                  <c:v>-87.861422000000005</c:v>
                </c:pt>
                <c:pt idx="5790">
                  <c:v>-87.861716999999999</c:v>
                </c:pt>
                <c:pt idx="5791">
                  <c:v>-87.862009999999998</c:v>
                </c:pt>
                <c:pt idx="5792">
                  <c:v>-87.862302999999997</c:v>
                </c:pt>
                <c:pt idx="5793">
                  <c:v>-87.862593000000004</c:v>
                </c:pt>
                <c:pt idx="5794">
                  <c:v>-87.862882999999997</c:v>
                </c:pt>
                <c:pt idx="5795">
                  <c:v>-87.863170999999994</c:v>
                </c:pt>
                <c:pt idx="5796">
                  <c:v>-87.863456999999997</c:v>
                </c:pt>
                <c:pt idx="5797">
                  <c:v>-87.863742000000002</c:v>
                </c:pt>
                <c:pt idx="5798">
                  <c:v>-87.864025999999996</c:v>
                </c:pt>
                <c:pt idx="5799">
                  <c:v>-87.864309000000006</c:v>
                </c:pt>
                <c:pt idx="5800">
                  <c:v>-87.864590000000007</c:v>
                </c:pt>
                <c:pt idx="5801">
                  <c:v>-87.864869999999996</c:v>
                </c:pt>
                <c:pt idx="5802">
                  <c:v>-87.865148000000005</c:v>
                </c:pt>
                <c:pt idx="5803">
                  <c:v>-87.865425000000002</c:v>
                </c:pt>
                <c:pt idx="5804">
                  <c:v>-87.865701000000001</c:v>
                </c:pt>
                <c:pt idx="5805">
                  <c:v>-87.865975000000006</c:v>
                </c:pt>
                <c:pt idx="5806">
                  <c:v>-87.866247999999999</c:v>
                </c:pt>
                <c:pt idx="5807">
                  <c:v>-87.866519999999994</c:v>
                </c:pt>
                <c:pt idx="5808">
                  <c:v>-87.866791000000006</c:v>
                </c:pt>
                <c:pt idx="5809">
                  <c:v>-87.867059999999995</c:v>
                </c:pt>
                <c:pt idx="5810">
                  <c:v>-87.867328000000001</c:v>
                </c:pt>
                <c:pt idx="5811">
                  <c:v>-87.867594999999994</c:v>
                </c:pt>
                <c:pt idx="5812">
                  <c:v>-87.867859999999993</c:v>
                </c:pt>
                <c:pt idx="5813">
                  <c:v>-87.868123999999995</c:v>
                </c:pt>
                <c:pt idx="5814">
                  <c:v>-87.868386999999998</c:v>
                </c:pt>
                <c:pt idx="5815">
                  <c:v>-87.868649000000005</c:v>
                </c:pt>
                <c:pt idx="5816">
                  <c:v>-87.868909000000002</c:v>
                </c:pt>
                <c:pt idx="5817">
                  <c:v>-87.869168000000002</c:v>
                </c:pt>
                <c:pt idx="5818">
                  <c:v>-87.869426000000004</c:v>
                </c:pt>
                <c:pt idx="5819">
                  <c:v>-87.869682999999995</c:v>
                </c:pt>
                <c:pt idx="5820">
                  <c:v>-87.869938000000005</c:v>
                </c:pt>
                <c:pt idx="5821">
                  <c:v>-87.870192000000003</c:v>
                </c:pt>
                <c:pt idx="5822">
                  <c:v>-87.870445000000004</c:v>
                </c:pt>
                <c:pt idx="5823">
                  <c:v>-87.870697000000007</c:v>
                </c:pt>
                <c:pt idx="5824">
                  <c:v>-87.870947999999999</c:v>
                </c:pt>
                <c:pt idx="5825">
                  <c:v>-87.871196999999995</c:v>
                </c:pt>
                <c:pt idx="5826">
                  <c:v>-87.871444999999994</c:v>
                </c:pt>
                <c:pt idx="5827">
                  <c:v>-87.871691999999996</c:v>
                </c:pt>
                <c:pt idx="5828">
                  <c:v>-87.871938</c:v>
                </c:pt>
                <c:pt idx="5829">
                  <c:v>-87.872183000000007</c:v>
                </c:pt>
                <c:pt idx="5830">
                  <c:v>-87.872427000000002</c:v>
                </c:pt>
                <c:pt idx="5831">
                  <c:v>-87.872669000000002</c:v>
                </c:pt>
                <c:pt idx="5832">
                  <c:v>-87.872910000000005</c:v>
                </c:pt>
                <c:pt idx="5833">
                  <c:v>-87.873150999999993</c:v>
                </c:pt>
                <c:pt idx="5834">
                  <c:v>-87.873390000000001</c:v>
                </c:pt>
                <c:pt idx="5835">
                  <c:v>-87.873626999999999</c:v>
                </c:pt>
                <c:pt idx="5836">
                  <c:v>-87.873863999999998</c:v>
                </c:pt>
                <c:pt idx="5837">
                  <c:v>-87.874099999999999</c:v>
                </c:pt>
                <c:pt idx="5838">
                  <c:v>-87.874334000000005</c:v>
                </c:pt>
                <c:pt idx="5839">
                  <c:v>-87.874567999999996</c:v>
                </c:pt>
                <c:pt idx="5840">
                  <c:v>-87.874799999999993</c:v>
                </c:pt>
                <c:pt idx="5841">
                  <c:v>-87.875031000000007</c:v>
                </c:pt>
                <c:pt idx="5842">
                  <c:v>-87.875260999999995</c:v>
                </c:pt>
                <c:pt idx="5843">
                  <c:v>-87.875489999999999</c:v>
                </c:pt>
                <c:pt idx="5844">
                  <c:v>-87.875718000000006</c:v>
                </c:pt>
                <c:pt idx="5845">
                  <c:v>-87.875945000000002</c:v>
                </c:pt>
                <c:pt idx="5846">
                  <c:v>-87.876170999999999</c:v>
                </c:pt>
                <c:pt idx="5847">
                  <c:v>-87.876396</c:v>
                </c:pt>
                <c:pt idx="5848">
                  <c:v>-87.876620000000003</c:v>
                </c:pt>
                <c:pt idx="5849">
                  <c:v>-87.876841999999996</c:v>
                </c:pt>
                <c:pt idx="5850">
                  <c:v>-87.877064000000004</c:v>
                </c:pt>
                <c:pt idx="5851">
                  <c:v>-87.877284000000003</c:v>
                </c:pt>
                <c:pt idx="5852">
                  <c:v>-87.877504000000002</c:v>
                </c:pt>
                <c:pt idx="5853">
                  <c:v>-87.877722000000006</c:v>
                </c:pt>
                <c:pt idx="5854">
                  <c:v>-87.877939999999995</c:v>
                </c:pt>
                <c:pt idx="5855">
                  <c:v>-87.878156000000004</c:v>
                </c:pt>
                <c:pt idx="5856">
                  <c:v>-87.878371999999999</c:v>
                </c:pt>
                <c:pt idx="5857">
                  <c:v>-87.878585999999999</c:v>
                </c:pt>
                <c:pt idx="5858">
                  <c:v>-87.878799999999998</c:v>
                </c:pt>
                <c:pt idx="5859">
                  <c:v>-87.879012000000003</c:v>
                </c:pt>
                <c:pt idx="5860">
                  <c:v>-87.879223999999994</c:v>
                </c:pt>
                <c:pt idx="5861">
                  <c:v>-87.879434000000003</c:v>
                </c:pt>
                <c:pt idx="5862">
                  <c:v>-87.879643999999999</c:v>
                </c:pt>
                <c:pt idx="5863">
                  <c:v>-87.879852</c:v>
                </c:pt>
                <c:pt idx="5864">
                  <c:v>-87.88006</c:v>
                </c:pt>
                <c:pt idx="5865">
                  <c:v>-87.880266000000006</c:v>
                </c:pt>
                <c:pt idx="5866">
                  <c:v>-87.880471999999997</c:v>
                </c:pt>
                <c:pt idx="5867">
                  <c:v>-87.880675999999994</c:v>
                </c:pt>
                <c:pt idx="5868">
                  <c:v>-87.880880000000005</c:v>
                </c:pt>
                <c:pt idx="5869">
                  <c:v>-87.881083000000004</c:v>
                </c:pt>
                <c:pt idx="5870">
                  <c:v>-87.881285000000005</c:v>
                </c:pt>
                <c:pt idx="5871">
                  <c:v>-87.881484999999998</c:v>
                </c:pt>
                <c:pt idx="5872">
                  <c:v>-87.881685000000004</c:v>
                </c:pt>
                <c:pt idx="5873">
                  <c:v>-87.881883999999999</c:v>
                </c:pt>
                <c:pt idx="5874">
                  <c:v>-87.882081999999997</c:v>
                </c:pt>
                <c:pt idx="5875">
                  <c:v>-87.882278999999997</c:v>
                </c:pt>
                <c:pt idx="5876">
                  <c:v>-87.882475999999997</c:v>
                </c:pt>
                <c:pt idx="5877">
                  <c:v>-87.882671000000002</c:v>
                </c:pt>
                <c:pt idx="5878">
                  <c:v>-87.882864999999995</c:v>
                </c:pt>
                <c:pt idx="5879">
                  <c:v>-87.883059000000003</c:v>
                </c:pt>
                <c:pt idx="5880">
                  <c:v>-87.883251000000001</c:v>
                </c:pt>
                <c:pt idx="5881">
                  <c:v>-87.883443</c:v>
                </c:pt>
                <c:pt idx="5882">
                  <c:v>-87.883634000000001</c:v>
                </c:pt>
                <c:pt idx="5883">
                  <c:v>-87.883824000000004</c:v>
                </c:pt>
                <c:pt idx="5884">
                  <c:v>-87.884012999999996</c:v>
                </c:pt>
                <c:pt idx="5885">
                  <c:v>-87.884201000000004</c:v>
                </c:pt>
                <c:pt idx="5886">
                  <c:v>-87.884388000000001</c:v>
                </c:pt>
                <c:pt idx="5887">
                  <c:v>-87.884574999999998</c:v>
                </c:pt>
                <c:pt idx="5888">
                  <c:v>-87.88476</c:v>
                </c:pt>
                <c:pt idx="5889">
                  <c:v>-87.884945000000002</c:v>
                </c:pt>
                <c:pt idx="5890">
                  <c:v>-87.885129000000006</c:v>
                </c:pt>
                <c:pt idx="5891">
                  <c:v>-87.885311999999999</c:v>
                </c:pt>
                <c:pt idx="5892">
                  <c:v>-87.885493999999994</c:v>
                </c:pt>
                <c:pt idx="5893">
                  <c:v>-87.885675000000006</c:v>
                </c:pt>
                <c:pt idx="5894">
                  <c:v>-87.885856000000004</c:v>
                </c:pt>
                <c:pt idx="5895">
                  <c:v>-87.886035000000007</c:v>
                </c:pt>
                <c:pt idx="5896">
                  <c:v>-87.886213999999995</c:v>
                </c:pt>
                <c:pt idx="5897">
                  <c:v>-87.886392000000001</c:v>
                </c:pt>
                <c:pt idx="5898">
                  <c:v>-87.886568999999994</c:v>
                </c:pt>
                <c:pt idx="5899">
                  <c:v>-87.886746000000002</c:v>
                </c:pt>
                <c:pt idx="5900">
                  <c:v>-87.886921000000001</c:v>
                </c:pt>
                <c:pt idx="5901">
                  <c:v>-87.887096</c:v>
                </c:pt>
                <c:pt idx="5902">
                  <c:v>-87.887270000000001</c:v>
                </c:pt>
                <c:pt idx="5903">
                  <c:v>-87.887443000000005</c:v>
                </c:pt>
                <c:pt idx="5904">
                  <c:v>-87.887614999999997</c:v>
                </c:pt>
                <c:pt idx="5905">
                  <c:v>-87.887787000000003</c:v>
                </c:pt>
                <c:pt idx="5906">
                  <c:v>-87.887957</c:v>
                </c:pt>
                <c:pt idx="5907">
                  <c:v>-87.888126999999997</c:v>
                </c:pt>
                <c:pt idx="5908">
                  <c:v>-87.888295999999997</c:v>
                </c:pt>
                <c:pt idx="5909">
                  <c:v>-87.888464999999997</c:v>
                </c:pt>
                <c:pt idx="5910">
                  <c:v>-87.888632000000001</c:v>
                </c:pt>
                <c:pt idx="5911">
                  <c:v>-87.888799000000006</c:v>
                </c:pt>
                <c:pt idx="5912">
                  <c:v>-87.888964999999999</c:v>
                </c:pt>
                <c:pt idx="5913">
                  <c:v>-87.889131000000006</c:v>
                </c:pt>
                <c:pt idx="5914">
                  <c:v>-87.889295000000004</c:v>
                </c:pt>
                <c:pt idx="5915">
                  <c:v>-87.889459000000002</c:v>
                </c:pt>
                <c:pt idx="5916">
                  <c:v>-87.889622000000003</c:v>
                </c:pt>
                <c:pt idx="5917">
                  <c:v>-87.889784000000006</c:v>
                </c:pt>
                <c:pt idx="5918">
                  <c:v>-87.889945999999995</c:v>
                </c:pt>
                <c:pt idx="5919">
                  <c:v>-87.890106000000003</c:v>
                </c:pt>
                <c:pt idx="5920">
                  <c:v>-87.890265999999997</c:v>
                </c:pt>
                <c:pt idx="5921">
                  <c:v>-87.890426000000005</c:v>
                </c:pt>
                <c:pt idx="5922">
                  <c:v>-87.890584000000004</c:v>
                </c:pt>
                <c:pt idx="5923">
                  <c:v>-87.890742000000003</c:v>
                </c:pt>
                <c:pt idx="5924">
                  <c:v>-87.890899000000005</c:v>
                </c:pt>
                <c:pt idx="5925">
                  <c:v>-87.891056000000006</c:v>
                </c:pt>
                <c:pt idx="5926">
                  <c:v>-87.891210999999998</c:v>
                </c:pt>
                <c:pt idx="5927">
                  <c:v>-87.891366000000005</c:v>
                </c:pt>
                <c:pt idx="5928">
                  <c:v>-87.891520999999997</c:v>
                </c:pt>
                <c:pt idx="5929">
                  <c:v>-87.891673999999995</c:v>
                </c:pt>
                <c:pt idx="5930">
                  <c:v>-87.891827000000006</c:v>
                </c:pt>
                <c:pt idx="5931">
                  <c:v>-87.891979000000006</c:v>
                </c:pt>
                <c:pt idx="5932">
                  <c:v>-87.892131000000006</c:v>
                </c:pt>
                <c:pt idx="5933">
                  <c:v>-87.892280999999997</c:v>
                </c:pt>
                <c:pt idx="5934">
                  <c:v>-87.892431000000002</c:v>
                </c:pt>
                <c:pt idx="5935">
                  <c:v>-87.892581000000007</c:v>
                </c:pt>
                <c:pt idx="5936">
                  <c:v>-87.89273</c:v>
                </c:pt>
                <c:pt idx="5937">
                  <c:v>-87.892877999999996</c:v>
                </c:pt>
                <c:pt idx="5938">
                  <c:v>-87.893024999999994</c:v>
                </c:pt>
                <c:pt idx="5939">
                  <c:v>-87.893172000000007</c:v>
                </c:pt>
                <c:pt idx="5940">
                  <c:v>-87.893317999999994</c:v>
                </c:pt>
                <c:pt idx="5941">
                  <c:v>-87.893462999999997</c:v>
                </c:pt>
                <c:pt idx="5942">
                  <c:v>-87.893607000000003</c:v>
                </c:pt>
                <c:pt idx="5943">
                  <c:v>-87.893750999999995</c:v>
                </c:pt>
                <c:pt idx="5944">
                  <c:v>-87.893895000000001</c:v>
                </c:pt>
                <c:pt idx="5945">
                  <c:v>-87.894037999999995</c:v>
                </c:pt>
                <c:pt idx="5946">
                  <c:v>-87.894180000000006</c:v>
                </c:pt>
                <c:pt idx="5947">
                  <c:v>-87.894321000000005</c:v>
                </c:pt>
                <c:pt idx="5948">
                  <c:v>-87.894462000000004</c:v>
                </c:pt>
                <c:pt idx="5949">
                  <c:v>-87.894602000000006</c:v>
                </c:pt>
                <c:pt idx="5950">
                  <c:v>-87.894740999999996</c:v>
                </c:pt>
                <c:pt idx="5951">
                  <c:v>-87.894880000000001</c:v>
                </c:pt>
                <c:pt idx="5952">
                  <c:v>-87.895017999999993</c:v>
                </c:pt>
                <c:pt idx="5953">
                  <c:v>-87.895156</c:v>
                </c:pt>
                <c:pt idx="5954">
                  <c:v>-87.895292999999995</c:v>
                </c:pt>
                <c:pt idx="5955">
                  <c:v>-87.895428999999993</c:v>
                </c:pt>
                <c:pt idx="5956">
                  <c:v>-87.895565000000005</c:v>
                </c:pt>
                <c:pt idx="5957">
                  <c:v>-87.895700000000005</c:v>
                </c:pt>
                <c:pt idx="5958">
                  <c:v>-87.895833999999994</c:v>
                </c:pt>
                <c:pt idx="5959">
                  <c:v>-87.895967999999996</c:v>
                </c:pt>
                <c:pt idx="5960">
                  <c:v>-87.896101000000002</c:v>
                </c:pt>
                <c:pt idx="5961">
                  <c:v>-87.896234000000007</c:v>
                </c:pt>
                <c:pt idx="5962">
                  <c:v>-87.896366</c:v>
                </c:pt>
                <c:pt idx="5963">
                  <c:v>-87.896496999999997</c:v>
                </c:pt>
                <c:pt idx="5964">
                  <c:v>-87.896628000000007</c:v>
                </c:pt>
                <c:pt idx="5965">
                  <c:v>-87.896758000000005</c:v>
                </c:pt>
                <c:pt idx="5966">
                  <c:v>-87.896888000000004</c:v>
                </c:pt>
                <c:pt idx="5967">
                  <c:v>-87.897017000000005</c:v>
                </c:pt>
                <c:pt idx="5968">
                  <c:v>-87.897144999999995</c:v>
                </c:pt>
                <c:pt idx="5969">
                  <c:v>-87.897272999999998</c:v>
                </c:pt>
                <c:pt idx="5970">
                  <c:v>-87.897400000000005</c:v>
                </c:pt>
                <c:pt idx="5971">
                  <c:v>-87.897526999999997</c:v>
                </c:pt>
                <c:pt idx="5972">
                  <c:v>-87.897653000000005</c:v>
                </c:pt>
                <c:pt idx="5973">
                  <c:v>-87.897779</c:v>
                </c:pt>
                <c:pt idx="5974">
                  <c:v>-87.897903999999997</c:v>
                </c:pt>
              </c:numCache>
            </c:numRef>
          </c:yVal>
          <c:smooth val="0"/>
          <c:extLst>
            <c:ext xmlns:c16="http://schemas.microsoft.com/office/drawing/2014/chart" uri="{C3380CC4-5D6E-409C-BE32-E72D297353CC}">
              <c16:uniqueId val="{00000002-F06F-B348-81EF-0CCB15ADED5B}"/>
            </c:ext>
          </c:extLst>
        </c:ser>
        <c:ser>
          <c:idx val="3"/>
          <c:order val="3"/>
          <c:tx>
            <c:strRef>
              <c:f>Sheet14!$Q$1</c:f>
              <c:strCache>
                <c:ptCount val="1"/>
                <c:pt idx="0">
                  <c:v>opencor cmax 1</c:v>
                </c:pt>
              </c:strCache>
            </c:strRef>
          </c:tx>
          <c:spPr>
            <a:ln w="19050" cap="rnd">
              <a:solidFill>
                <a:schemeClr val="accent5"/>
              </a:solidFill>
              <a:prstDash val="sysDash"/>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Q$2:$Q$5981</c:f>
              <c:numCache>
                <c:formatCode>General</c:formatCode>
                <c:ptCount val="5980"/>
                <c:pt idx="0">
                  <c:v>-87.931809999999999</c:v>
                </c:pt>
                <c:pt idx="1">
                  <c:v>-87.931818000000007</c:v>
                </c:pt>
                <c:pt idx="2">
                  <c:v>-87.931909999999988</c:v>
                </c:pt>
                <c:pt idx="3">
                  <c:v>-87.931986999999992</c:v>
                </c:pt>
                <c:pt idx="4">
                  <c:v>-87.931951999999995</c:v>
                </c:pt>
                <c:pt idx="5">
                  <c:v>-87.932006999999999</c:v>
                </c:pt>
                <c:pt idx="6">
                  <c:v>-87.931955000000002</c:v>
                </c:pt>
                <c:pt idx="7">
                  <c:v>-87.931995000000015</c:v>
                </c:pt>
                <c:pt idx="8">
                  <c:v>-87.931931000000006</c:v>
                </c:pt>
                <c:pt idx="9">
                  <c:v>-88.331959999999995</c:v>
                </c:pt>
                <c:pt idx="10">
                  <c:v>-88.405975999999995</c:v>
                </c:pt>
                <c:pt idx="11">
                  <c:v>-88.677076999999997</c:v>
                </c:pt>
                <c:pt idx="12">
                  <c:v>-88.233994999999993</c:v>
                </c:pt>
                <c:pt idx="13">
                  <c:v>-87.945675999999992</c:v>
                </c:pt>
                <c:pt idx="14">
                  <c:v>-88.206657000000007</c:v>
                </c:pt>
                <c:pt idx="15">
                  <c:v>-88.378063999999995</c:v>
                </c:pt>
                <c:pt idx="16">
                  <c:v>-88.481301000000002</c:v>
                </c:pt>
                <c:pt idx="17">
                  <c:v>-88.53916000000001</c:v>
                </c:pt>
                <c:pt idx="18">
                  <c:v>-88.572442000000009</c:v>
                </c:pt>
                <c:pt idx="19">
                  <c:v>-88.596327000000002</c:v>
                </c:pt>
                <c:pt idx="20">
                  <c:v>-88.620118999999988</c:v>
                </c:pt>
                <c:pt idx="21">
                  <c:v>-88.647577999999996</c:v>
                </c:pt>
                <c:pt idx="22">
                  <c:v>-88.679476999999991</c:v>
                </c:pt>
                <c:pt idx="23">
                  <c:v>-88.714812999999992</c:v>
                </c:pt>
                <c:pt idx="24">
                  <c:v>-88.752109000000004</c:v>
                </c:pt>
                <c:pt idx="25">
                  <c:v>-88.796695</c:v>
                </c:pt>
                <c:pt idx="26">
                  <c:v>-88.838229999999996</c:v>
                </c:pt>
                <c:pt idx="27">
                  <c:v>-88.875950000000003</c:v>
                </c:pt>
                <c:pt idx="28">
                  <c:v>-88.909323000000001</c:v>
                </c:pt>
                <c:pt idx="29">
                  <c:v>-88.938503999999995</c:v>
                </c:pt>
                <c:pt idx="30">
                  <c:v>-88.963391999999999</c:v>
                </c:pt>
                <c:pt idx="31">
                  <c:v>-88.984158000000008</c:v>
                </c:pt>
                <c:pt idx="32">
                  <c:v>-89.001081999999997</c:v>
                </c:pt>
                <c:pt idx="33">
                  <c:v>-89.014413999999988</c:v>
                </c:pt>
                <c:pt idx="34">
                  <c:v>-89.024427000000003</c:v>
                </c:pt>
                <c:pt idx="35">
                  <c:v>-89.031268999999995</c:v>
                </c:pt>
                <c:pt idx="36">
                  <c:v>-89.035402000000005</c:v>
                </c:pt>
                <c:pt idx="37">
                  <c:v>-89.036845</c:v>
                </c:pt>
                <c:pt idx="38">
                  <c:v>-89.035998000000006</c:v>
                </c:pt>
                <c:pt idx="39">
                  <c:v>-89.032972000000001</c:v>
                </c:pt>
                <c:pt idx="40">
                  <c:v>-89.028006000000005</c:v>
                </c:pt>
                <c:pt idx="41">
                  <c:v>-89.021288999999996</c:v>
                </c:pt>
                <c:pt idx="42">
                  <c:v>-89.013062999999988</c:v>
                </c:pt>
                <c:pt idx="43">
                  <c:v>-89.003344999999996</c:v>
                </c:pt>
                <c:pt idx="44">
                  <c:v>-88.992325999999991</c:v>
                </c:pt>
                <c:pt idx="45">
                  <c:v>-88.980182999999997</c:v>
                </c:pt>
                <c:pt idx="46">
                  <c:v>-88.966980000000007</c:v>
                </c:pt>
                <c:pt idx="47">
                  <c:v>-88.952977000000004</c:v>
                </c:pt>
                <c:pt idx="48">
                  <c:v>-88.938026000000008</c:v>
                </c:pt>
                <c:pt idx="49">
                  <c:v>-88.922481000000005</c:v>
                </c:pt>
                <c:pt idx="50">
                  <c:v>-88.90629100000001</c:v>
                </c:pt>
                <c:pt idx="51">
                  <c:v>-88.889612</c:v>
                </c:pt>
                <c:pt idx="52">
                  <c:v>-88.872395000000012</c:v>
                </c:pt>
                <c:pt idx="53">
                  <c:v>-88.854900000000015</c:v>
                </c:pt>
                <c:pt idx="54">
                  <c:v>-88.836984000000001</c:v>
                </c:pt>
                <c:pt idx="55">
                  <c:v>-88.818811999999994</c:v>
                </c:pt>
                <c:pt idx="56">
                  <c:v>-88.800447999999989</c:v>
                </c:pt>
                <c:pt idx="57">
                  <c:v>-88.78196299999999</c:v>
                </c:pt>
                <c:pt idx="58">
                  <c:v>-88.763326000000006</c:v>
                </c:pt>
                <c:pt idx="59">
                  <c:v>-88.744513999999995</c:v>
                </c:pt>
                <c:pt idx="60">
                  <c:v>-88.72570300000001</c:v>
                </c:pt>
                <c:pt idx="61">
                  <c:v>-88.706875999999994</c:v>
                </c:pt>
                <c:pt idx="62">
                  <c:v>-88.688013000000012</c:v>
                </c:pt>
                <c:pt idx="63">
                  <c:v>-88.669202000000013</c:v>
                </c:pt>
                <c:pt idx="64">
                  <c:v>-88.650429000000003</c:v>
                </c:pt>
                <c:pt idx="65">
                  <c:v>-88.631784999999994</c:v>
                </c:pt>
                <c:pt idx="66">
                  <c:v>-88.61305999999999</c:v>
                </c:pt>
                <c:pt idx="67">
                  <c:v>-88.594550999999996</c:v>
                </c:pt>
                <c:pt idx="68">
                  <c:v>-88.57605199999999</c:v>
                </c:pt>
                <c:pt idx="69">
                  <c:v>-88.557659000000001</c:v>
                </c:pt>
                <c:pt idx="70">
                  <c:v>-88.539374999999993</c:v>
                </c:pt>
                <c:pt idx="71">
                  <c:v>-88.521298999999999</c:v>
                </c:pt>
                <c:pt idx="72">
                  <c:v>-88.503235000000004</c:v>
                </c:pt>
                <c:pt idx="73">
                  <c:v>-88.485187999999994</c:v>
                </c:pt>
                <c:pt idx="74">
                  <c:v>-88.467366999999996</c:v>
                </c:pt>
                <c:pt idx="75">
                  <c:v>-88.449578000000002</c:v>
                </c:pt>
                <c:pt idx="76">
                  <c:v>-88.43193500000001</c:v>
                </c:pt>
                <c:pt idx="77">
                  <c:v>-88.414348999999987</c:v>
                </c:pt>
                <c:pt idx="78">
                  <c:v>-88.396936999999994</c:v>
                </c:pt>
                <c:pt idx="79">
                  <c:v>-88.379515999999995</c:v>
                </c:pt>
                <c:pt idx="80">
                  <c:v>-88.362109000000004</c:v>
                </c:pt>
                <c:pt idx="81">
                  <c:v>-88.344835000000003</c:v>
                </c:pt>
                <c:pt idx="82">
                  <c:v>-88.327623000000003</c:v>
                </c:pt>
                <c:pt idx="83">
                  <c:v>-88.310400999999999</c:v>
                </c:pt>
                <c:pt idx="84">
                  <c:v>-88.293297999999993</c:v>
                </c:pt>
                <c:pt idx="85">
                  <c:v>-88.276151999999996</c:v>
                </c:pt>
                <c:pt idx="86">
                  <c:v>-88.258997000000008</c:v>
                </c:pt>
                <c:pt idx="87">
                  <c:v>-88.241878</c:v>
                </c:pt>
                <c:pt idx="88">
                  <c:v>-88.22483600000001</c:v>
                </c:pt>
                <c:pt idx="89">
                  <c:v>-88.207721000000006</c:v>
                </c:pt>
                <c:pt idx="90">
                  <c:v>-88.190581999999992</c:v>
                </c:pt>
                <c:pt idx="91">
                  <c:v>-88.17337599999999</c:v>
                </c:pt>
                <c:pt idx="92">
                  <c:v>-88.156261000000001</c:v>
                </c:pt>
                <c:pt idx="93">
                  <c:v>-88.139099999999999</c:v>
                </c:pt>
                <c:pt idx="94">
                  <c:v>-88.121859000000001</c:v>
                </c:pt>
                <c:pt idx="95">
                  <c:v>-88.104606000000004</c:v>
                </c:pt>
                <c:pt idx="96">
                  <c:v>-88.087316999999999</c:v>
                </c:pt>
                <c:pt idx="97">
                  <c:v>-88.069969</c:v>
                </c:pt>
                <c:pt idx="98">
                  <c:v>-88.052644000000001</c:v>
                </c:pt>
                <c:pt idx="99">
                  <c:v>-88.035226000000009</c:v>
                </c:pt>
                <c:pt idx="100">
                  <c:v>-88.017806000000007</c:v>
                </c:pt>
                <c:pt idx="101">
                  <c:v>-88.000373999999994</c:v>
                </c:pt>
                <c:pt idx="102">
                  <c:v>-87.982930999999994</c:v>
                </c:pt>
                <c:pt idx="103">
                  <c:v>-87.965471999999991</c:v>
                </c:pt>
                <c:pt idx="104">
                  <c:v>-87.948005999999992</c:v>
                </c:pt>
                <c:pt idx="105">
                  <c:v>-87.930436999999998</c:v>
                </c:pt>
                <c:pt idx="106">
                  <c:v>-87.912976</c:v>
                </c:pt>
                <c:pt idx="107">
                  <c:v>-87.923164999999997</c:v>
                </c:pt>
                <c:pt idx="108">
                  <c:v>-87.940661000000006</c:v>
                </c:pt>
                <c:pt idx="109">
                  <c:v>-87.958098000000007</c:v>
                </c:pt>
                <c:pt idx="110">
                  <c:v>-87.975449999999995</c:v>
                </c:pt>
                <c:pt idx="111">
                  <c:v>-87.992692000000005</c:v>
                </c:pt>
                <c:pt idx="112">
                  <c:v>-88.009895</c:v>
                </c:pt>
                <c:pt idx="113">
                  <c:v>-88.027026000000006</c:v>
                </c:pt>
                <c:pt idx="114">
                  <c:v>-88.044052000000008</c:v>
                </c:pt>
                <c:pt idx="115">
                  <c:v>-88.060935000000001</c:v>
                </c:pt>
                <c:pt idx="116">
                  <c:v>-88.077636999999996</c:v>
                </c:pt>
                <c:pt idx="117">
                  <c:v>-88.094215999999989</c:v>
                </c:pt>
                <c:pt idx="118">
                  <c:v>-88.110629000000003</c:v>
                </c:pt>
                <c:pt idx="119">
                  <c:v>-88.126831999999993</c:v>
                </c:pt>
                <c:pt idx="120">
                  <c:v>-88.142775</c:v>
                </c:pt>
                <c:pt idx="121">
                  <c:v>-88.158612000000005</c:v>
                </c:pt>
                <c:pt idx="122">
                  <c:v>-88.174090000000007</c:v>
                </c:pt>
                <c:pt idx="123">
                  <c:v>-88.189361000000005</c:v>
                </c:pt>
                <c:pt idx="124">
                  <c:v>-88.204267000000002</c:v>
                </c:pt>
                <c:pt idx="125">
                  <c:v>-88.218859000000009</c:v>
                </c:pt>
                <c:pt idx="126">
                  <c:v>-88.233177000000012</c:v>
                </c:pt>
                <c:pt idx="127">
                  <c:v>-88.24716500000001</c:v>
                </c:pt>
                <c:pt idx="128">
                  <c:v>-88.260767000000016</c:v>
                </c:pt>
                <c:pt idx="129">
                  <c:v>-88.273921999999999</c:v>
                </c:pt>
                <c:pt idx="130">
                  <c:v>-88.286672999999993</c:v>
                </c:pt>
                <c:pt idx="131">
                  <c:v>-88.299055999999993</c:v>
                </c:pt>
                <c:pt idx="132">
                  <c:v>-88.311013000000003</c:v>
                </c:pt>
                <c:pt idx="133">
                  <c:v>-88.322480999999996</c:v>
                </c:pt>
                <c:pt idx="134">
                  <c:v>-88.333495999999997</c:v>
                </c:pt>
                <c:pt idx="135">
                  <c:v>-88.343896999999998</c:v>
                </c:pt>
                <c:pt idx="136">
                  <c:v>-88.353918000000007</c:v>
                </c:pt>
                <c:pt idx="137">
                  <c:v>-88.363296000000005</c:v>
                </c:pt>
                <c:pt idx="138">
                  <c:v>-88.372264000000001</c:v>
                </c:pt>
                <c:pt idx="139">
                  <c:v>-88.380558000000008</c:v>
                </c:pt>
                <c:pt idx="140">
                  <c:v>-88.388314000000008</c:v>
                </c:pt>
                <c:pt idx="141">
                  <c:v>-88.395364999999998</c:v>
                </c:pt>
                <c:pt idx="142">
                  <c:v>-88.40194799999999</c:v>
                </c:pt>
                <c:pt idx="143">
                  <c:v>-88.40779599999999</c:v>
                </c:pt>
                <c:pt idx="144">
                  <c:v>-88.413139999999999</c:v>
                </c:pt>
                <c:pt idx="145">
                  <c:v>-88.417709000000002</c:v>
                </c:pt>
                <c:pt idx="146">
                  <c:v>-88.421729999999997</c:v>
                </c:pt>
                <c:pt idx="147">
                  <c:v>-88.425029999999992</c:v>
                </c:pt>
                <c:pt idx="148">
                  <c:v>-88.427733000000003</c:v>
                </c:pt>
                <c:pt idx="149">
                  <c:v>-88.429665999999997</c:v>
                </c:pt>
                <c:pt idx="150">
                  <c:v>-88.430948999999998</c:v>
                </c:pt>
                <c:pt idx="151">
                  <c:v>-88.431503000000006</c:v>
                </c:pt>
                <c:pt idx="152">
                  <c:v>-88.431348</c:v>
                </c:pt>
                <c:pt idx="153">
                  <c:v>-88.430501000000007</c:v>
                </c:pt>
                <c:pt idx="154">
                  <c:v>-88.428926000000004</c:v>
                </c:pt>
                <c:pt idx="155">
                  <c:v>-88.426636000000002</c:v>
                </c:pt>
                <c:pt idx="156">
                  <c:v>-88.423608999999999</c:v>
                </c:pt>
                <c:pt idx="157">
                  <c:v>-88.419861999999995</c:v>
                </c:pt>
                <c:pt idx="158">
                  <c:v>-88.415367000000003</c:v>
                </c:pt>
                <c:pt idx="159">
                  <c:v>-88.410143000000005</c:v>
                </c:pt>
                <c:pt idx="160">
                  <c:v>-88.404173999999998</c:v>
                </c:pt>
                <c:pt idx="161">
                  <c:v>-88.397468000000003</c:v>
                </c:pt>
                <c:pt idx="162">
                  <c:v>-88.390019999999993</c:v>
                </c:pt>
                <c:pt idx="163">
                  <c:v>-88.381827999999999</c:v>
                </c:pt>
                <c:pt idx="164">
                  <c:v>-88.372903000000008</c:v>
                </c:pt>
                <c:pt idx="165">
                  <c:v>-88.363239000000007</c:v>
                </c:pt>
                <c:pt idx="166">
                  <c:v>-88.35284200000001</c:v>
                </c:pt>
                <c:pt idx="167">
                  <c:v>-88.341700000000003</c:v>
                </c:pt>
                <c:pt idx="168">
                  <c:v>-88.329827999999992</c:v>
                </c:pt>
                <c:pt idx="169">
                  <c:v>-88.317236999999992</c:v>
                </c:pt>
                <c:pt idx="170">
                  <c:v>-88.303899999999999</c:v>
                </c:pt>
                <c:pt idx="171">
                  <c:v>-88.28984899999999</c:v>
                </c:pt>
                <c:pt idx="172">
                  <c:v>-88.275064999999998</c:v>
                </c:pt>
                <c:pt idx="173">
                  <c:v>-88.259551000000002</c:v>
                </c:pt>
                <c:pt idx="174">
                  <c:v>-88.243313999999998</c:v>
                </c:pt>
                <c:pt idx="175">
                  <c:v>-88.226355999999996</c:v>
                </c:pt>
                <c:pt idx="176">
                  <c:v>-88.208656000000005</c:v>
                </c:pt>
                <c:pt idx="177">
                  <c:v>-88.190227000000007</c:v>
                </c:pt>
                <c:pt idx="178">
                  <c:v>-88.171059999999997</c:v>
                </c:pt>
                <c:pt idx="179">
                  <c:v>-88.151138000000003</c:v>
                </c:pt>
                <c:pt idx="180">
                  <c:v>-88.130449999999996</c:v>
                </c:pt>
                <c:pt idx="181">
                  <c:v>-88.10897700000001</c:v>
                </c:pt>
                <c:pt idx="182">
                  <c:v>-88.086708000000002</c:v>
                </c:pt>
                <c:pt idx="183">
                  <c:v>-88.063612000000006</c:v>
                </c:pt>
                <c:pt idx="184">
                  <c:v>-88.039657999999989</c:v>
                </c:pt>
                <c:pt idx="185">
                  <c:v>-88.014810999999995</c:v>
                </c:pt>
                <c:pt idx="186">
                  <c:v>-87.989026999999993</c:v>
                </c:pt>
                <c:pt idx="187">
                  <c:v>-87.962260000000001</c:v>
                </c:pt>
                <c:pt idx="188">
                  <c:v>-87.934437000000003</c:v>
                </c:pt>
                <c:pt idx="189">
                  <c:v>-87.913117</c:v>
                </c:pt>
                <c:pt idx="190">
                  <c:v>-87.943223000000003</c:v>
                </c:pt>
                <c:pt idx="191">
                  <c:v>-87.974583999999993</c:v>
                </c:pt>
                <c:pt idx="192">
                  <c:v>-88.007299000000003</c:v>
                </c:pt>
                <c:pt idx="193">
                  <c:v>-88.041435000000007</c:v>
                </c:pt>
                <c:pt idx="194">
                  <c:v>-88.077101999999996</c:v>
                </c:pt>
                <c:pt idx="195">
                  <c:v>-88.114372000000003</c:v>
                </c:pt>
                <c:pt idx="196">
                  <c:v>-88.153342000000009</c:v>
                </c:pt>
                <c:pt idx="197">
                  <c:v>-88.194091999999998</c:v>
                </c:pt>
                <c:pt idx="198">
                  <c:v>-88.236658000000006</c:v>
                </c:pt>
                <c:pt idx="199">
                  <c:v>-88.281103000000002</c:v>
                </c:pt>
                <c:pt idx="200">
                  <c:v>-88.327441999999991</c:v>
                </c:pt>
                <c:pt idx="201">
                  <c:v>-88.375668999999988</c:v>
                </c:pt>
                <c:pt idx="202">
                  <c:v>-88.425737999999996</c:v>
                </c:pt>
                <c:pt idx="203">
                  <c:v>-88.477603000000002</c:v>
                </c:pt>
                <c:pt idx="204">
                  <c:v>-88.531083999999993</c:v>
                </c:pt>
                <c:pt idx="205">
                  <c:v>-88.586211999999989</c:v>
                </c:pt>
                <c:pt idx="206">
                  <c:v>-88.642764</c:v>
                </c:pt>
                <c:pt idx="207">
                  <c:v>-88.700568000000004</c:v>
                </c:pt>
                <c:pt idx="208">
                  <c:v>-88.759424999999993</c:v>
                </c:pt>
                <c:pt idx="209">
                  <c:v>-88.819232999999997</c:v>
                </c:pt>
                <c:pt idx="210">
                  <c:v>-88.879715000000004</c:v>
                </c:pt>
                <c:pt idx="211">
                  <c:v>-88.940731</c:v>
                </c:pt>
                <c:pt idx="212">
                  <c:v>-89.002094999999997</c:v>
                </c:pt>
                <c:pt idx="213">
                  <c:v>-89.063698000000002</c:v>
                </c:pt>
                <c:pt idx="214">
                  <c:v>-89.125405999999998</c:v>
                </c:pt>
                <c:pt idx="215">
                  <c:v>-89.187078999999997</c:v>
                </c:pt>
                <c:pt idx="216">
                  <c:v>-89.248467999999988</c:v>
                </c:pt>
                <c:pt idx="217">
                  <c:v>-89.309719999999999</c:v>
                </c:pt>
                <c:pt idx="218">
                  <c:v>-89.370480000000001</c:v>
                </c:pt>
                <c:pt idx="219">
                  <c:v>-89.430875999999998</c:v>
                </c:pt>
                <c:pt idx="220">
                  <c:v>-89.490714999999994</c:v>
                </c:pt>
                <c:pt idx="221">
                  <c:v>-89.549975000000003</c:v>
                </c:pt>
                <c:pt idx="222">
                  <c:v>-89.608480999999998</c:v>
                </c:pt>
                <c:pt idx="223">
                  <c:v>-89.666099000000003</c:v>
                </c:pt>
                <c:pt idx="224">
                  <c:v>-89.722824000000003</c:v>
                </c:pt>
                <c:pt idx="225">
                  <c:v>-89.778261999999998</c:v>
                </c:pt>
                <c:pt idx="226">
                  <c:v>-89.832227000000003</c:v>
                </c:pt>
                <c:pt idx="227">
                  <c:v>-89.884640000000005</c:v>
                </c:pt>
                <c:pt idx="228">
                  <c:v>-89.935119</c:v>
                </c:pt>
                <c:pt idx="229">
                  <c:v>-89.983484000000004</c:v>
                </c:pt>
                <c:pt idx="230">
                  <c:v>-90.029263</c:v>
                </c:pt>
                <c:pt idx="231">
                  <c:v>-90.07229000000001</c:v>
                </c:pt>
                <c:pt idx="232">
                  <c:v>-90.112113999999991</c:v>
                </c:pt>
                <c:pt idx="233">
                  <c:v>-90.148402999999988</c:v>
                </c:pt>
                <c:pt idx="234">
                  <c:v>-90.180746999999997</c:v>
                </c:pt>
                <c:pt idx="235">
                  <c:v>-90.208662000000004</c:v>
                </c:pt>
                <c:pt idx="236">
                  <c:v>-90.231795000000005</c:v>
                </c:pt>
                <c:pt idx="237">
                  <c:v>-90.249518999999992</c:v>
                </c:pt>
                <c:pt idx="238">
                  <c:v>-90.261336</c:v>
                </c:pt>
                <c:pt idx="239">
                  <c:v>-90.266676999999987</c:v>
                </c:pt>
                <c:pt idx="240">
                  <c:v>-90.264689000000004</c:v>
                </c:pt>
                <c:pt idx="241">
                  <c:v>-90.254839000000004</c:v>
                </c:pt>
                <c:pt idx="242">
                  <c:v>-90.236201999999992</c:v>
                </c:pt>
                <c:pt idx="243">
                  <c:v>-90.208054000000004</c:v>
                </c:pt>
                <c:pt idx="244">
                  <c:v>-90.169363000000004</c:v>
                </c:pt>
                <c:pt idx="245">
                  <c:v>-90.116962999999998</c:v>
                </c:pt>
                <c:pt idx="246">
                  <c:v>-90.848663000000016</c:v>
                </c:pt>
                <c:pt idx="247">
                  <c:v>-90.763261999999997</c:v>
                </c:pt>
                <c:pt idx="248">
                  <c:v>-90.659662000000012</c:v>
                </c:pt>
                <c:pt idx="249">
                  <c:v>-90.536862000000013</c:v>
                </c:pt>
                <c:pt idx="250">
                  <c:v>-90.39396099999999</c:v>
                </c:pt>
                <c:pt idx="251">
                  <c:v>-90.230260999999999</c:v>
                </c:pt>
                <c:pt idx="252">
                  <c:v>-90.045160999999993</c:v>
                </c:pt>
                <c:pt idx="253">
                  <c:v>-89.83796000000001</c:v>
                </c:pt>
                <c:pt idx="254">
                  <c:v>-89.608360000000005</c:v>
                </c:pt>
                <c:pt idx="255">
                  <c:v>-89.355760000000004</c:v>
                </c:pt>
                <c:pt idx="256">
                  <c:v>-89.079959000000002</c:v>
                </c:pt>
                <c:pt idx="257">
                  <c:v>-88.780158999999998</c:v>
                </c:pt>
                <c:pt idx="258">
                  <c:v>-88.455759</c:v>
                </c:pt>
                <c:pt idx="259">
                  <c:v>-88.105858000000012</c:v>
                </c:pt>
                <c:pt idx="260">
                  <c:v>-88.089430000000007</c:v>
                </c:pt>
                <c:pt idx="261">
                  <c:v>-88.494329999999991</c:v>
                </c:pt>
                <c:pt idx="262">
                  <c:v>-88.929428999999999</c:v>
                </c:pt>
                <c:pt idx="263">
                  <c:v>-89.396728999999993</c:v>
                </c:pt>
                <c:pt idx="264">
                  <c:v>-89.098829000000009</c:v>
                </c:pt>
                <c:pt idx="265">
                  <c:v>-89.638429000000002</c:v>
                </c:pt>
                <c:pt idx="266">
                  <c:v>-90.218028000000004</c:v>
                </c:pt>
                <c:pt idx="267">
                  <c:v>-90.840327999999985</c:v>
                </c:pt>
                <c:pt idx="268">
                  <c:v>-91.507127999999994</c:v>
                </c:pt>
                <c:pt idx="269">
                  <c:v>-92.219227000000004</c:v>
                </c:pt>
                <c:pt idx="270">
                  <c:v>-92.175326999999996</c:v>
                </c:pt>
                <c:pt idx="271">
                  <c:v>-92.970926999999989</c:v>
                </c:pt>
                <c:pt idx="272">
                  <c:v>-93.797225999999995</c:v>
                </c:pt>
                <c:pt idx="273">
                  <c:v>-94.639426</c:v>
                </c:pt>
                <c:pt idx="274">
                  <c:v>-95.475825999999998</c:v>
                </c:pt>
                <c:pt idx="275">
                  <c:v>-95.477525</c:v>
                </c:pt>
                <c:pt idx="276">
                  <c:v>-96.210324999999997</c:v>
                </c:pt>
                <c:pt idx="277">
                  <c:v>-96.838324999999998</c:v>
                </c:pt>
                <c:pt idx="278">
                  <c:v>-96.529524999999992</c:v>
                </c:pt>
                <c:pt idx="279">
                  <c:v>-96.861124000000004</c:v>
                </c:pt>
                <c:pt idx="280">
                  <c:v>-97.023024000000007</c:v>
                </c:pt>
                <c:pt idx="281">
                  <c:v>-97.017724000000001</c:v>
                </c:pt>
                <c:pt idx="282">
                  <c:v>-96.058323000000001</c:v>
                </c:pt>
                <c:pt idx="283">
                  <c:v>-95.764023000000009</c:v>
                </c:pt>
                <c:pt idx="284">
                  <c:v>-95.356622999999999</c:v>
                </c:pt>
                <c:pt idx="285">
                  <c:v>-94.857422</c:v>
                </c:pt>
                <c:pt idx="286">
                  <c:v>-94.285622000000004</c:v>
                </c:pt>
                <c:pt idx="287">
                  <c:v>-93.657721999999993</c:v>
                </c:pt>
                <c:pt idx="288">
                  <c:v>-93.019142999999985</c:v>
                </c:pt>
                <c:pt idx="289">
                  <c:v>-92.410160000000005</c:v>
                </c:pt>
                <c:pt idx="290">
                  <c:v>-91.841608999999991</c:v>
                </c:pt>
                <c:pt idx="291">
                  <c:v>-91.320913999999988</c:v>
                </c:pt>
                <c:pt idx="292">
                  <c:v>-90.851827</c:v>
                </c:pt>
                <c:pt idx="293">
                  <c:v>-90.435356999999996</c:v>
                </c:pt>
                <c:pt idx="294">
                  <c:v>-90.070295000000002</c:v>
                </c:pt>
                <c:pt idx="295">
                  <c:v>-89.753801999999993</c:v>
                </c:pt>
                <c:pt idx="296">
                  <c:v>-89.48210499999999</c:v>
                </c:pt>
                <c:pt idx="297">
                  <c:v>-89.250725000000003</c:v>
                </c:pt>
                <c:pt idx="298">
                  <c:v>-89.055064000000002</c:v>
                </c:pt>
                <c:pt idx="299">
                  <c:v>-88.890495999999999</c:v>
                </c:pt>
                <c:pt idx="300">
                  <c:v>-88.752904999999998</c:v>
                </c:pt>
                <c:pt idx="301">
                  <c:v>-88.638245999999995</c:v>
                </c:pt>
                <c:pt idx="302">
                  <c:v>-88.542969999999997</c:v>
                </c:pt>
                <c:pt idx="303">
                  <c:v>-88.464023999999995</c:v>
                </c:pt>
                <c:pt idx="304">
                  <c:v>-88.398807999999988</c:v>
                </c:pt>
                <c:pt idx="305">
                  <c:v>-88.344844999999992</c:v>
                </c:pt>
                <c:pt idx="306">
                  <c:v>-88.300426999999999</c:v>
                </c:pt>
                <c:pt idx="307">
                  <c:v>-88.263774999999995</c:v>
                </c:pt>
                <c:pt idx="308">
                  <c:v>-88.233585999999988</c:v>
                </c:pt>
                <c:pt idx="309">
                  <c:v>-88.208694000000008</c:v>
                </c:pt>
                <c:pt idx="310">
                  <c:v>-88.188139000000007</c:v>
                </c:pt>
                <c:pt idx="311">
                  <c:v>-88.171224999999993</c:v>
                </c:pt>
                <c:pt idx="312">
                  <c:v>-88.157198000000008</c:v>
                </c:pt>
                <c:pt idx="313">
                  <c:v>-88.145618000000013</c:v>
                </c:pt>
                <c:pt idx="314">
                  <c:v>-88.135946000000004</c:v>
                </c:pt>
                <c:pt idx="315">
                  <c:v>-88.127917999999994</c:v>
                </c:pt>
                <c:pt idx="316">
                  <c:v>-88.121239000000003</c:v>
                </c:pt>
                <c:pt idx="317">
                  <c:v>-88.115665000000007</c:v>
                </c:pt>
                <c:pt idx="318">
                  <c:v>-88.110897999999992</c:v>
                </c:pt>
                <c:pt idx="319">
                  <c:v>-88.106975000000006</c:v>
                </c:pt>
                <c:pt idx="320">
                  <c:v>-88.103561999999997</c:v>
                </c:pt>
                <c:pt idx="321">
                  <c:v>-88.100653000000008</c:v>
                </c:pt>
                <c:pt idx="322">
                  <c:v>-88.098056000000014</c:v>
                </c:pt>
                <c:pt idx="323">
                  <c:v>-88.095900999999998</c:v>
                </c:pt>
                <c:pt idx="324">
                  <c:v>-88.094025000000002</c:v>
                </c:pt>
                <c:pt idx="325">
                  <c:v>-88.092282999999995</c:v>
                </c:pt>
                <c:pt idx="326">
                  <c:v>-88.090733999999983</c:v>
                </c:pt>
                <c:pt idx="327">
                  <c:v>-88.089344999999994</c:v>
                </c:pt>
                <c:pt idx="328">
                  <c:v>-88.088088999999997</c:v>
                </c:pt>
                <c:pt idx="329">
                  <c:v>-88.086945</c:v>
                </c:pt>
                <c:pt idx="330">
                  <c:v>-88.085796000000002</c:v>
                </c:pt>
                <c:pt idx="331">
                  <c:v>-88.084826000000007</c:v>
                </c:pt>
                <c:pt idx="332">
                  <c:v>-88.083821999999998</c:v>
                </c:pt>
                <c:pt idx="333">
                  <c:v>-88.082876999999996</c:v>
                </c:pt>
                <c:pt idx="334">
                  <c:v>-88.082081000000002</c:v>
                </c:pt>
                <c:pt idx="335">
                  <c:v>-88.08122800000001</c:v>
                </c:pt>
                <c:pt idx="336">
                  <c:v>-88.080313000000004</c:v>
                </c:pt>
                <c:pt idx="337">
                  <c:v>-88.079531000000003</c:v>
                </c:pt>
                <c:pt idx="338">
                  <c:v>-88.078778999999997</c:v>
                </c:pt>
                <c:pt idx="339">
                  <c:v>-88.077951999999996</c:v>
                </c:pt>
                <c:pt idx="340">
                  <c:v>-88.077251000000004</c:v>
                </c:pt>
                <c:pt idx="341">
                  <c:v>-88.076470999999998</c:v>
                </c:pt>
                <c:pt idx="342">
                  <c:v>-88.075711000000013</c:v>
                </c:pt>
                <c:pt idx="343">
                  <c:v>-88.07496900000001</c:v>
                </c:pt>
                <c:pt idx="344">
                  <c:v>-88.074246000000002</c:v>
                </c:pt>
                <c:pt idx="345">
                  <c:v>-88.073539999999994</c:v>
                </c:pt>
                <c:pt idx="346">
                  <c:v>-88.072849000000005</c:v>
                </c:pt>
                <c:pt idx="347">
                  <c:v>-88.072172999999992</c:v>
                </c:pt>
                <c:pt idx="348">
                  <c:v>-88.071412999999993</c:v>
                </c:pt>
                <c:pt idx="349">
                  <c:v>-88.070765999999992</c:v>
                </c:pt>
                <c:pt idx="350">
                  <c:v>-88.070033999999993</c:v>
                </c:pt>
                <c:pt idx="351">
                  <c:v>-88.069313000000008</c:v>
                </c:pt>
                <c:pt idx="352">
                  <c:v>-88.068707000000003</c:v>
                </c:pt>
                <c:pt idx="353">
                  <c:v>-88.068013999999991</c:v>
                </c:pt>
                <c:pt idx="354">
                  <c:v>-88.067334000000002</c:v>
                </c:pt>
                <c:pt idx="355">
                  <c:v>-88.066663999999989</c:v>
                </c:pt>
                <c:pt idx="356">
                  <c:v>-88.065908999999991</c:v>
                </c:pt>
                <c:pt idx="357">
                  <c:v>-88.065265000000011</c:v>
                </c:pt>
                <c:pt idx="358">
                  <c:v>-88.064633000000001</c:v>
                </c:pt>
                <c:pt idx="359">
                  <c:v>-88.063912000000002</c:v>
                </c:pt>
                <c:pt idx="360">
                  <c:v>-88.063204000000013</c:v>
                </c:pt>
                <c:pt idx="361">
                  <c:v>-88.062607999999997</c:v>
                </c:pt>
                <c:pt idx="362">
                  <c:v>-88.061923000000007</c:v>
                </c:pt>
                <c:pt idx="363">
                  <c:v>-88.061248000000006</c:v>
                </c:pt>
                <c:pt idx="364">
                  <c:v>-88.060586000000001</c:v>
                </c:pt>
                <c:pt idx="365">
                  <c:v>-88.05993500000001</c:v>
                </c:pt>
                <c:pt idx="366">
                  <c:v>-88.059295000000006</c:v>
                </c:pt>
                <c:pt idx="367">
                  <c:v>-88.058666000000002</c:v>
                </c:pt>
                <c:pt idx="368">
                  <c:v>-88.058047999999985</c:v>
                </c:pt>
                <c:pt idx="369">
                  <c:v>-88.057341999999991</c:v>
                </c:pt>
                <c:pt idx="370">
                  <c:v>-88.05674599999999</c:v>
                </c:pt>
                <c:pt idx="371">
                  <c:v>-88.056060000000002</c:v>
                </c:pt>
                <c:pt idx="372">
                  <c:v>-88.055486000000002</c:v>
                </c:pt>
                <c:pt idx="373">
                  <c:v>-88.054822999999999</c:v>
                </c:pt>
                <c:pt idx="374">
                  <c:v>-88.054170999999997</c:v>
                </c:pt>
                <c:pt idx="375">
                  <c:v>-88.053528999999997</c:v>
                </c:pt>
                <c:pt idx="376">
                  <c:v>-88.052896000000004</c:v>
                </c:pt>
                <c:pt idx="377">
                  <c:v>-88.052274999999995</c:v>
                </c:pt>
                <c:pt idx="378">
                  <c:v>-88.051663999999988</c:v>
                </c:pt>
                <c:pt idx="379">
                  <c:v>-88.051063999999997</c:v>
                </c:pt>
                <c:pt idx="380">
                  <c:v>-88.050472999999997</c:v>
                </c:pt>
                <c:pt idx="381">
                  <c:v>-88.049893999999995</c:v>
                </c:pt>
                <c:pt idx="382">
                  <c:v>-88.049224000000009</c:v>
                </c:pt>
                <c:pt idx="383">
                  <c:v>-88.048665</c:v>
                </c:pt>
                <c:pt idx="384">
                  <c:v>-88.048015000000007</c:v>
                </c:pt>
                <c:pt idx="385">
                  <c:v>-88.047475000000006</c:v>
                </c:pt>
                <c:pt idx="386">
                  <c:v>-88.046846000000002</c:v>
                </c:pt>
                <c:pt idx="387">
                  <c:v>-88.046227000000002</c:v>
                </c:pt>
                <c:pt idx="388">
                  <c:v>-88.045616999999993</c:v>
                </c:pt>
                <c:pt idx="389">
                  <c:v>-88.045017000000001</c:v>
                </c:pt>
                <c:pt idx="390">
                  <c:v>-88.044427000000013</c:v>
                </c:pt>
                <c:pt idx="391">
                  <c:v>-88.043847000000014</c:v>
                </c:pt>
                <c:pt idx="392">
                  <c:v>-88.043276000000006</c:v>
                </c:pt>
                <c:pt idx="393">
                  <c:v>-88.042714999999987</c:v>
                </c:pt>
                <c:pt idx="394">
                  <c:v>-88.042162999999988</c:v>
                </c:pt>
                <c:pt idx="395">
                  <c:v>-88.041621000000006</c:v>
                </c:pt>
                <c:pt idx="396">
                  <c:v>-88.040988999999996</c:v>
                </c:pt>
                <c:pt idx="397">
                  <c:v>-88.040465999999995</c:v>
                </c:pt>
                <c:pt idx="398">
                  <c:v>-88.039851999999996</c:v>
                </c:pt>
                <c:pt idx="399">
                  <c:v>-88.039348000000004</c:v>
                </c:pt>
                <c:pt idx="400">
                  <c:v>-88.038752999999986</c:v>
                </c:pt>
                <c:pt idx="401">
                  <c:v>-88.038167000000001</c:v>
                </c:pt>
                <c:pt idx="402">
                  <c:v>-88.037588999999997</c:v>
                </c:pt>
                <c:pt idx="403">
                  <c:v>-88.037121999999997</c:v>
                </c:pt>
                <c:pt idx="404">
                  <c:v>-88.036563999999998</c:v>
                </c:pt>
                <c:pt idx="405">
                  <c:v>-88.036013999999994</c:v>
                </c:pt>
                <c:pt idx="406">
                  <c:v>-88.035474000000008</c:v>
                </c:pt>
                <c:pt idx="407">
                  <c:v>-88.034941000000003</c:v>
                </c:pt>
                <c:pt idx="408">
                  <c:v>-88.034319000000011</c:v>
                </c:pt>
                <c:pt idx="409">
                  <c:v>-88.033805000000001</c:v>
                </c:pt>
                <c:pt idx="410">
                  <c:v>-88.033300000000011</c:v>
                </c:pt>
                <c:pt idx="411">
                  <c:v>-88.032703999999995</c:v>
                </c:pt>
                <c:pt idx="412">
                  <c:v>-88.032216000000005</c:v>
                </c:pt>
                <c:pt idx="413">
                  <c:v>-88.031737000000007</c:v>
                </c:pt>
                <c:pt idx="414">
                  <c:v>-88.031167000000011</c:v>
                </c:pt>
                <c:pt idx="415">
                  <c:v>-88.030604999999994</c:v>
                </c:pt>
                <c:pt idx="416">
                  <c:v>-88.030152000000001</c:v>
                </c:pt>
                <c:pt idx="417">
                  <c:v>-88.029606000000015</c:v>
                </c:pt>
                <c:pt idx="418">
                  <c:v>-88.029070000000004</c:v>
                </c:pt>
                <c:pt idx="419">
                  <c:v>-88.028642000000005</c:v>
                </c:pt>
                <c:pt idx="420">
                  <c:v>-88.028121999999996</c:v>
                </c:pt>
                <c:pt idx="421">
                  <c:v>-88.027609999999996</c:v>
                </c:pt>
                <c:pt idx="422">
                  <c:v>-88.027107000000001</c:v>
                </c:pt>
                <c:pt idx="423">
                  <c:v>-88.026611999999986</c:v>
                </c:pt>
                <c:pt idx="424">
                  <c:v>-88.026125999999991</c:v>
                </c:pt>
                <c:pt idx="425">
                  <c:v>-88.025547000000003</c:v>
                </c:pt>
                <c:pt idx="426">
                  <c:v>-88.025075000000001</c:v>
                </c:pt>
                <c:pt idx="427">
                  <c:v>-88.024612999999988</c:v>
                </c:pt>
                <c:pt idx="428">
                  <c:v>-88.024057999999997</c:v>
                </c:pt>
                <c:pt idx="429">
                  <c:v>-88.023612</c:v>
                </c:pt>
                <c:pt idx="430">
                  <c:v>-88.023172999999986</c:v>
                </c:pt>
                <c:pt idx="431">
                  <c:v>-88.022640999999993</c:v>
                </c:pt>
                <c:pt idx="432">
                  <c:v>-88.022217999999995</c:v>
                </c:pt>
                <c:pt idx="433">
                  <c:v>-88.021703000000002</c:v>
                </c:pt>
                <c:pt idx="434">
                  <c:v>-88.021195000000006</c:v>
                </c:pt>
                <c:pt idx="435">
                  <c:v>-88.02079599999999</c:v>
                </c:pt>
                <c:pt idx="436">
                  <c:v>-88.020302999999998</c:v>
                </c:pt>
                <c:pt idx="437">
                  <c:v>-88.019818000000001</c:v>
                </c:pt>
                <c:pt idx="438">
                  <c:v>-88.019340999999997</c:v>
                </c:pt>
                <c:pt idx="439">
                  <c:v>-88.018871000000004</c:v>
                </c:pt>
                <c:pt idx="440">
                  <c:v>-88.018409000000005</c:v>
                </c:pt>
                <c:pt idx="441">
                  <c:v>-88.017954000000003</c:v>
                </c:pt>
                <c:pt idx="442">
                  <c:v>-88.017506000000012</c:v>
                </c:pt>
                <c:pt idx="443">
                  <c:v>-88.017066000000014</c:v>
                </c:pt>
                <c:pt idx="444">
                  <c:v>-88.016633000000013</c:v>
                </c:pt>
                <c:pt idx="445">
                  <c:v>-88.016208000000006</c:v>
                </c:pt>
                <c:pt idx="446">
                  <c:v>-88.015689000000009</c:v>
                </c:pt>
                <c:pt idx="447">
                  <c:v>-88.015276999999983</c:v>
                </c:pt>
                <c:pt idx="448">
                  <c:v>-88.014873999999992</c:v>
                </c:pt>
                <c:pt idx="449">
                  <c:v>-88.014376999999982</c:v>
                </c:pt>
                <c:pt idx="450">
                  <c:v>-88.013986999999986</c:v>
                </c:pt>
                <c:pt idx="451">
                  <c:v>-88.013503999999983</c:v>
                </c:pt>
                <c:pt idx="452">
                  <c:v>-88.013128999999992</c:v>
                </c:pt>
                <c:pt idx="453">
                  <c:v>-88.012658999999999</c:v>
                </c:pt>
                <c:pt idx="454">
                  <c:v>-88.01229699999999</c:v>
                </c:pt>
                <c:pt idx="455">
                  <c:v>-88.011842000000001</c:v>
                </c:pt>
                <c:pt idx="456">
                  <c:v>-88.011393999999996</c:v>
                </c:pt>
                <c:pt idx="457">
                  <c:v>-88.010952000000003</c:v>
                </c:pt>
                <c:pt idx="458">
                  <c:v>-88.010616999999996</c:v>
                </c:pt>
                <c:pt idx="459">
                  <c:v>-88.010188999999997</c:v>
                </c:pt>
                <c:pt idx="460">
                  <c:v>-88.009766999999997</c:v>
                </c:pt>
                <c:pt idx="461">
                  <c:v>-88.00935299999999</c:v>
                </c:pt>
                <c:pt idx="462">
                  <c:v>-88.008944999999997</c:v>
                </c:pt>
                <c:pt idx="463">
                  <c:v>-88.008542999999989</c:v>
                </c:pt>
                <c:pt idx="464">
                  <c:v>-88.008146999999994</c:v>
                </c:pt>
                <c:pt idx="465">
                  <c:v>-88.007759000000007</c:v>
                </c:pt>
                <c:pt idx="466">
                  <c:v>-88.007277000000002</c:v>
                </c:pt>
                <c:pt idx="467">
                  <c:v>-88.006900999999999</c:v>
                </c:pt>
                <c:pt idx="468">
                  <c:v>-88.006531999999993</c:v>
                </c:pt>
                <c:pt idx="469">
                  <c:v>-88.006168000000002</c:v>
                </c:pt>
                <c:pt idx="470">
                  <c:v>-88.005711000000005</c:v>
                </c:pt>
                <c:pt idx="471">
                  <c:v>-88.005361000000008</c:v>
                </c:pt>
                <c:pt idx="472">
                  <c:v>-88.004915999999994</c:v>
                </c:pt>
                <c:pt idx="473">
                  <c:v>-88.004577999999995</c:v>
                </c:pt>
                <c:pt idx="474">
                  <c:v>-88.004147000000003</c:v>
                </c:pt>
                <c:pt idx="475">
                  <c:v>-88.003820000000005</c:v>
                </c:pt>
                <c:pt idx="476">
                  <c:v>-88.003399999999999</c:v>
                </c:pt>
                <c:pt idx="477">
                  <c:v>-88.002987000000019</c:v>
                </c:pt>
                <c:pt idx="478">
                  <c:v>-88.002679000000015</c:v>
                </c:pt>
                <c:pt idx="479">
                  <c:v>-88.002278000000004</c:v>
                </c:pt>
                <c:pt idx="480">
                  <c:v>-88.001881999999995</c:v>
                </c:pt>
                <c:pt idx="481">
                  <c:v>-88.001591000000005</c:v>
                </c:pt>
                <c:pt idx="482">
                  <c:v>-88.001206999999994</c:v>
                </c:pt>
                <c:pt idx="483">
                  <c:v>-88.000828999999996</c:v>
                </c:pt>
                <c:pt idx="484">
                  <c:v>-88.000456999999997</c:v>
                </c:pt>
                <c:pt idx="485">
                  <c:v>-88.000090999999998</c:v>
                </c:pt>
                <c:pt idx="486">
                  <c:v>-87.999729999999985</c:v>
                </c:pt>
                <c:pt idx="487">
                  <c:v>-87.999374000000003</c:v>
                </c:pt>
                <c:pt idx="488">
                  <c:v>-87.999024999999989</c:v>
                </c:pt>
                <c:pt idx="489">
                  <c:v>-87.998681000000005</c:v>
                </c:pt>
                <c:pt idx="490">
                  <c:v>-87.998343000000006</c:v>
                </c:pt>
                <c:pt idx="491">
                  <c:v>-87.99790999999999</c:v>
                </c:pt>
                <c:pt idx="492">
                  <c:v>-87.997583000000006</c:v>
                </c:pt>
                <c:pt idx="493">
                  <c:v>-87.997261999999992</c:v>
                </c:pt>
                <c:pt idx="494">
                  <c:v>-87.996945000000011</c:v>
                </c:pt>
                <c:pt idx="495">
                  <c:v>-87.996534999999994</c:v>
                </c:pt>
                <c:pt idx="496">
                  <c:v>-87.996229</c:v>
                </c:pt>
                <c:pt idx="497">
                  <c:v>-87.995829999999998</c:v>
                </c:pt>
                <c:pt idx="498">
                  <c:v>-87.99553499999999</c:v>
                </c:pt>
                <c:pt idx="499">
                  <c:v>-87.995245999999995</c:v>
                </c:pt>
                <c:pt idx="500">
                  <c:v>-87.994861999999998</c:v>
                </c:pt>
                <c:pt idx="501">
                  <c:v>-87.994483000000002</c:v>
                </c:pt>
                <c:pt idx="502">
                  <c:v>-87.994209999999995</c:v>
                </c:pt>
                <c:pt idx="503">
                  <c:v>-87.993842000000001</c:v>
                </c:pt>
                <c:pt idx="504">
                  <c:v>-87.993578999999997</c:v>
                </c:pt>
                <c:pt idx="505">
                  <c:v>-87.993221000000005</c:v>
                </c:pt>
                <c:pt idx="506">
                  <c:v>-87.992868000000001</c:v>
                </c:pt>
                <c:pt idx="507">
                  <c:v>-87.992519999999999</c:v>
                </c:pt>
                <c:pt idx="508">
                  <c:v>-87.992277000000016</c:v>
                </c:pt>
                <c:pt idx="509">
                  <c:v>-87.99194</c:v>
                </c:pt>
                <c:pt idx="510">
                  <c:v>-87.991607000000002</c:v>
                </c:pt>
                <c:pt idx="511">
                  <c:v>-87.991280000000003</c:v>
                </c:pt>
                <c:pt idx="512">
                  <c:v>-87.990957000000009</c:v>
                </c:pt>
                <c:pt idx="513">
                  <c:v>-87.990638000000018</c:v>
                </c:pt>
                <c:pt idx="514">
                  <c:v>-87.990324999999999</c:v>
                </c:pt>
                <c:pt idx="515">
                  <c:v>-87.990017000000009</c:v>
                </c:pt>
                <c:pt idx="516">
                  <c:v>-87.989714000000006</c:v>
                </c:pt>
                <c:pt idx="517">
                  <c:v>-87.989416000000006</c:v>
                </c:pt>
                <c:pt idx="518">
                  <c:v>-87.989122000000009</c:v>
                </c:pt>
                <c:pt idx="519">
                  <c:v>-87.988833</c:v>
                </c:pt>
                <c:pt idx="520">
                  <c:v>-87.988547999999994</c:v>
                </c:pt>
                <c:pt idx="521">
                  <c:v>-87.988168999999999</c:v>
                </c:pt>
                <c:pt idx="522">
                  <c:v>-87.987893999999997</c:v>
                </c:pt>
                <c:pt idx="523">
                  <c:v>-87.987622999999999</c:v>
                </c:pt>
                <c:pt idx="524">
                  <c:v>-87.987357999999986</c:v>
                </c:pt>
                <c:pt idx="525">
                  <c:v>-87.986996999999988</c:v>
                </c:pt>
                <c:pt idx="526">
                  <c:v>-87.986739999999998</c:v>
                </c:pt>
                <c:pt idx="527">
                  <c:v>-87.986486999999997</c:v>
                </c:pt>
                <c:pt idx="528">
                  <c:v>-87.986138999999994</c:v>
                </c:pt>
                <c:pt idx="529">
                  <c:v>-87.985895999999997</c:v>
                </c:pt>
                <c:pt idx="530">
                  <c:v>-87.985557999999997</c:v>
                </c:pt>
                <c:pt idx="531">
                  <c:v>-87.985322999999994</c:v>
                </c:pt>
                <c:pt idx="532">
                  <c:v>-87.984994</c:v>
                </c:pt>
                <c:pt idx="533">
                  <c:v>-87.984768000000003</c:v>
                </c:pt>
                <c:pt idx="534">
                  <c:v>-87.984447000000003</c:v>
                </c:pt>
                <c:pt idx="535">
                  <c:v>-87.984128999999996</c:v>
                </c:pt>
                <c:pt idx="536">
                  <c:v>-87.983916000000008</c:v>
                </c:pt>
                <c:pt idx="537">
                  <c:v>-87.983608000000004</c:v>
                </c:pt>
                <c:pt idx="538">
                  <c:v>-87.983304000000004</c:v>
                </c:pt>
                <c:pt idx="539">
                  <c:v>-87.983103999999997</c:v>
                </c:pt>
                <c:pt idx="540">
                  <c:v>-87.982808000000006</c:v>
                </c:pt>
                <c:pt idx="541">
                  <c:v>-87.982517000000001</c:v>
                </c:pt>
                <c:pt idx="542">
                  <c:v>-87.982228000000006</c:v>
                </c:pt>
                <c:pt idx="543">
                  <c:v>-87.98194500000001</c:v>
                </c:pt>
                <c:pt idx="544">
                  <c:v>-87.981666000000004</c:v>
                </c:pt>
                <c:pt idx="545">
                  <c:v>-87.981491000000005</c:v>
                </c:pt>
                <c:pt idx="546">
                  <c:v>-87.981220000000008</c:v>
                </c:pt>
                <c:pt idx="547">
                  <c:v>-87.980953000000014</c:v>
                </c:pt>
                <c:pt idx="548">
                  <c:v>-87.980689999999996</c:v>
                </c:pt>
                <c:pt idx="549">
                  <c:v>-87.980429999999998</c:v>
                </c:pt>
                <c:pt idx="550">
                  <c:v>-87.980174000000005</c:v>
                </c:pt>
                <c:pt idx="551">
                  <c:v>-87.979922999999999</c:v>
                </c:pt>
                <c:pt idx="552">
                  <c:v>-87.979576000000009</c:v>
                </c:pt>
                <c:pt idx="553">
                  <c:v>-87.979332000000014</c:v>
                </c:pt>
                <c:pt idx="554">
                  <c:v>-87.979093000000006</c:v>
                </c:pt>
                <c:pt idx="555">
                  <c:v>-87.978857000000019</c:v>
                </c:pt>
                <c:pt idx="556">
                  <c:v>-87.978624999999994</c:v>
                </c:pt>
                <c:pt idx="557">
                  <c:v>-87.978397000000001</c:v>
                </c:pt>
                <c:pt idx="558">
                  <c:v>-87.978071999999997</c:v>
                </c:pt>
                <c:pt idx="559">
                  <c:v>-87.977850999999987</c:v>
                </c:pt>
                <c:pt idx="560">
                  <c:v>-87.977633999999995</c:v>
                </c:pt>
                <c:pt idx="561">
                  <c:v>-87.977419999999995</c:v>
                </c:pt>
                <c:pt idx="562">
                  <c:v>-87.977110999999994</c:v>
                </c:pt>
                <c:pt idx="563">
                  <c:v>-87.976905000000002</c:v>
                </c:pt>
                <c:pt idx="564">
                  <c:v>-87.976602999999997</c:v>
                </c:pt>
                <c:pt idx="565">
                  <c:v>-87.976404000000002</c:v>
                </c:pt>
                <c:pt idx="566">
                  <c:v>-87.976208999999983</c:v>
                </c:pt>
                <c:pt idx="567">
                  <c:v>-87.975915999999984</c:v>
                </c:pt>
                <c:pt idx="568">
                  <c:v>-87.975727999999989</c:v>
                </c:pt>
                <c:pt idx="569">
                  <c:v>-87.975443999999996</c:v>
                </c:pt>
                <c:pt idx="570">
                  <c:v>-87.975262999999998</c:v>
                </c:pt>
                <c:pt idx="571">
                  <c:v>-87.974985999999987</c:v>
                </c:pt>
                <c:pt idx="572">
                  <c:v>-87.974711999999997</c:v>
                </c:pt>
                <c:pt idx="573">
                  <c:v>-87.974540999999988</c:v>
                </c:pt>
                <c:pt idx="574">
                  <c:v>-87.974273999999994</c:v>
                </c:pt>
                <c:pt idx="575">
                  <c:v>-87.974110999999994</c:v>
                </c:pt>
                <c:pt idx="576">
                  <c:v>-87.973849999999999</c:v>
                </c:pt>
                <c:pt idx="577">
                  <c:v>-87.973592999999994</c:v>
                </c:pt>
                <c:pt idx="578">
                  <c:v>-87.973438999999999</c:v>
                </c:pt>
                <c:pt idx="579">
                  <c:v>-87.973189000000005</c:v>
                </c:pt>
                <c:pt idx="580">
                  <c:v>-87.972942000000003</c:v>
                </c:pt>
                <c:pt idx="581">
                  <c:v>-87.972698999999992</c:v>
                </c:pt>
                <c:pt idx="582">
                  <c:v>-87.972457999999989</c:v>
                </c:pt>
                <c:pt idx="583">
                  <c:v>-87.972320999999994</c:v>
                </c:pt>
                <c:pt idx="584">
                  <c:v>-87.972087999999999</c:v>
                </c:pt>
                <c:pt idx="585">
                  <c:v>-87.971856000000002</c:v>
                </c:pt>
                <c:pt idx="586">
                  <c:v>-87.971628999999993</c:v>
                </c:pt>
                <c:pt idx="587">
                  <c:v>-87.97140499999999</c:v>
                </c:pt>
                <c:pt idx="588">
                  <c:v>-87.971183999999994</c:v>
                </c:pt>
                <c:pt idx="589">
                  <c:v>-87.97096599999999</c:v>
                </c:pt>
                <c:pt idx="590">
                  <c:v>-87.970751000000007</c:v>
                </c:pt>
                <c:pt idx="591">
                  <c:v>-87.970539000000002</c:v>
                </c:pt>
                <c:pt idx="592">
                  <c:v>-87.970331000000002</c:v>
                </c:pt>
                <c:pt idx="593">
                  <c:v>-87.970126000000008</c:v>
                </c:pt>
                <c:pt idx="594">
                  <c:v>-87.969923000000009</c:v>
                </c:pt>
                <c:pt idx="595">
                  <c:v>-87.969723000000002</c:v>
                </c:pt>
                <c:pt idx="596">
                  <c:v>-87.969526999999999</c:v>
                </c:pt>
                <c:pt idx="597">
                  <c:v>-87.969333000000006</c:v>
                </c:pt>
                <c:pt idx="598">
                  <c:v>-87.969143000000003</c:v>
                </c:pt>
                <c:pt idx="599">
                  <c:v>-87.968956000000006</c:v>
                </c:pt>
                <c:pt idx="600">
                  <c:v>-87.968671000000001</c:v>
                </c:pt>
                <c:pt idx="601">
                  <c:v>-87.968490000000003</c:v>
                </c:pt>
                <c:pt idx="602">
                  <c:v>-87.968311000000014</c:v>
                </c:pt>
                <c:pt idx="603">
                  <c:v>-87.968136000000015</c:v>
                </c:pt>
                <c:pt idx="604">
                  <c:v>-87.967963000000012</c:v>
                </c:pt>
                <c:pt idx="605">
                  <c:v>-87.967692999999997</c:v>
                </c:pt>
                <c:pt idx="606">
                  <c:v>-87.967525000000009</c:v>
                </c:pt>
                <c:pt idx="607">
                  <c:v>-87.967361000000011</c:v>
                </c:pt>
                <c:pt idx="608">
                  <c:v>-87.967100000000002</c:v>
                </c:pt>
                <c:pt idx="609">
                  <c:v>-87.966941000000006</c:v>
                </c:pt>
                <c:pt idx="610">
                  <c:v>-87.966786000000013</c:v>
                </c:pt>
                <c:pt idx="611">
                  <c:v>-87.966533000000013</c:v>
                </c:pt>
                <c:pt idx="612">
                  <c:v>-87.966383000000008</c:v>
                </c:pt>
                <c:pt idx="613">
                  <c:v>-87.966135000000008</c:v>
                </c:pt>
                <c:pt idx="614">
                  <c:v>-87.965990000000005</c:v>
                </c:pt>
                <c:pt idx="615">
                  <c:v>-87.965848000000008</c:v>
                </c:pt>
                <c:pt idx="616">
                  <c:v>-87.965609000000015</c:v>
                </c:pt>
                <c:pt idx="617">
                  <c:v>-87.965472000000005</c:v>
                </c:pt>
                <c:pt idx="618">
                  <c:v>-87.965237999999999</c:v>
                </c:pt>
                <c:pt idx="619">
                  <c:v>-87.965105999999992</c:v>
                </c:pt>
                <c:pt idx="620">
                  <c:v>-87.964877999999985</c:v>
                </c:pt>
                <c:pt idx="621">
                  <c:v>-87.964652000000001</c:v>
                </c:pt>
                <c:pt idx="622">
                  <c:v>-87.964528000000001</c:v>
                </c:pt>
                <c:pt idx="623">
                  <c:v>-87.964307999999988</c:v>
                </c:pt>
                <c:pt idx="624">
                  <c:v>-87.96418899999999</c:v>
                </c:pt>
                <c:pt idx="625">
                  <c:v>-87.963973999999993</c:v>
                </c:pt>
                <c:pt idx="626">
                  <c:v>-87.963761000000005</c:v>
                </c:pt>
                <c:pt idx="627">
                  <c:v>-87.963650000000001</c:v>
                </c:pt>
                <c:pt idx="628">
                  <c:v>-87.963442000000001</c:v>
                </c:pt>
                <c:pt idx="629">
                  <c:v>-87.963235999999995</c:v>
                </c:pt>
                <c:pt idx="630">
                  <c:v>-87.963132999999985</c:v>
                </c:pt>
                <c:pt idx="631">
                  <c:v>-87.962931999999995</c:v>
                </c:pt>
                <c:pt idx="632">
                  <c:v>-87.962733999999998</c:v>
                </c:pt>
                <c:pt idx="633">
                  <c:v>-87.962537999999995</c:v>
                </c:pt>
                <c:pt idx="634">
                  <c:v>-87.962444999999988</c:v>
                </c:pt>
                <c:pt idx="635">
                  <c:v>-87.962254000000001</c:v>
                </c:pt>
                <c:pt idx="636">
                  <c:v>-87.962065999999993</c:v>
                </c:pt>
                <c:pt idx="637">
                  <c:v>-87.961879999999994</c:v>
                </c:pt>
                <c:pt idx="638">
                  <c:v>-87.961697000000001</c:v>
                </c:pt>
                <c:pt idx="639">
                  <c:v>-87.961615000000009</c:v>
                </c:pt>
                <c:pt idx="640">
                  <c:v>-87.961437000000004</c:v>
                </c:pt>
                <c:pt idx="641">
                  <c:v>-87.961259999999996</c:v>
                </c:pt>
                <c:pt idx="642">
                  <c:v>-87.961085000000011</c:v>
                </c:pt>
                <c:pt idx="643">
                  <c:v>-87.960913000000005</c:v>
                </c:pt>
                <c:pt idx="644">
                  <c:v>-87.960743999999991</c:v>
                </c:pt>
                <c:pt idx="645">
                  <c:v>-87.960575999999989</c:v>
                </c:pt>
                <c:pt idx="646">
                  <c:v>-87.960411000000008</c:v>
                </c:pt>
                <c:pt idx="647">
                  <c:v>-87.960249000000005</c:v>
                </c:pt>
                <c:pt idx="648">
                  <c:v>-87.960087999999999</c:v>
                </c:pt>
                <c:pt idx="649">
                  <c:v>-87.95993</c:v>
                </c:pt>
                <c:pt idx="650">
                  <c:v>-87.959773999999996</c:v>
                </c:pt>
                <c:pt idx="651">
                  <c:v>-87.959620999999999</c:v>
                </c:pt>
                <c:pt idx="652">
                  <c:v>-87.959469000000013</c:v>
                </c:pt>
                <c:pt idx="653">
                  <c:v>-87.959320000000005</c:v>
                </c:pt>
                <c:pt idx="654">
                  <c:v>-87.959172999999993</c:v>
                </c:pt>
                <c:pt idx="655">
                  <c:v>-87.959027999999989</c:v>
                </c:pt>
                <c:pt idx="656">
                  <c:v>-87.958884000000012</c:v>
                </c:pt>
                <c:pt idx="657">
                  <c:v>-87.958642999999995</c:v>
                </c:pt>
                <c:pt idx="658">
                  <c:v>-87.958505000000002</c:v>
                </c:pt>
                <c:pt idx="659">
                  <c:v>-87.958368000000007</c:v>
                </c:pt>
                <c:pt idx="660">
                  <c:v>-87.958234000000004</c:v>
                </c:pt>
                <c:pt idx="661">
                  <c:v>-87.958101999999997</c:v>
                </c:pt>
                <c:pt idx="662">
                  <c:v>-87.957972000000012</c:v>
                </c:pt>
                <c:pt idx="663">
                  <c:v>-87.957743999999991</c:v>
                </c:pt>
                <c:pt idx="664">
                  <c:v>-87.957618000000011</c:v>
                </c:pt>
                <c:pt idx="665">
                  <c:v>-87.957493999999997</c:v>
                </c:pt>
                <c:pt idx="666">
                  <c:v>-87.957371999999992</c:v>
                </c:pt>
                <c:pt idx="667">
                  <c:v>-87.957153000000005</c:v>
                </c:pt>
                <c:pt idx="668">
                  <c:v>-87.957035000000005</c:v>
                </c:pt>
                <c:pt idx="669">
                  <c:v>-87.956918999999999</c:v>
                </c:pt>
                <c:pt idx="670">
                  <c:v>-87.956805000000003</c:v>
                </c:pt>
                <c:pt idx="671">
                  <c:v>-87.956592999999998</c:v>
                </c:pt>
                <c:pt idx="672">
                  <c:v>-87.956482999999992</c:v>
                </c:pt>
                <c:pt idx="673">
                  <c:v>-87.956375000000008</c:v>
                </c:pt>
                <c:pt idx="674">
                  <c:v>-87.956169000000003</c:v>
                </c:pt>
                <c:pt idx="675">
                  <c:v>-87.956065000000009</c:v>
                </c:pt>
                <c:pt idx="676">
                  <c:v>-87.955863000000008</c:v>
                </c:pt>
                <c:pt idx="677">
                  <c:v>-87.955763000000005</c:v>
                </c:pt>
                <c:pt idx="678">
                  <c:v>-87.95566500000001</c:v>
                </c:pt>
                <c:pt idx="679">
                  <c:v>-87.955469000000008</c:v>
                </c:pt>
                <c:pt idx="680">
                  <c:v>-87.955374000000006</c:v>
                </c:pt>
                <c:pt idx="681">
                  <c:v>-87.955182000000008</c:v>
                </c:pt>
                <c:pt idx="682">
                  <c:v>-87.955090999999996</c:v>
                </c:pt>
                <c:pt idx="683">
                  <c:v>-87.954903000000002</c:v>
                </c:pt>
                <c:pt idx="684">
                  <c:v>-87.954816000000008</c:v>
                </c:pt>
                <c:pt idx="685">
                  <c:v>-87.954631000000006</c:v>
                </c:pt>
                <c:pt idx="686">
                  <c:v>-87.954548000000003</c:v>
                </c:pt>
                <c:pt idx="687">
                  <c:v>-87.954366000000007</c:v>
                </c:pt>
                <c:pt idx="688">
                  <c:v>-87.954287000000008</c:v>
                </c:pt>
                <c:pt idx="689">
                  <c:v>-87.954109000000003</c:v>
                </c:pt>
                <c:pt idx="690">
                  <c:v>-87.95403300000001</c:v>
                </c:pt>
                <c:pt idx="691">
                  <c:v>-87.953857999999983</c:v>
                </c:pt>
                <c:pt idx="692">
                  <c:v>-87.953785999999994</c:v>
                </c:pt>
                <c:pt idx="693">
                  <c:v>-87.953614999999985</c:v>
                </c:pt>
                <c:pt idx="694">
                  <c:v>-87.953446</c:v>
                </c:pt>
                <c:pt idx="695">
                  <c:v>-87.953378999999998</c:v>
                </c:pt>
                <c:pt idx="696">
                  <c:v>-87.953213999999988</c:v>
                </c:pt>
                <c:pt idx="697">
                  <c:v>-87.953149999999994</c:v>
                </c:pt>
                <c:pt idx="698">
                  <c:v>-87.952987999999991</c:v>
                </c:pt>
                <c:pt idx="699">
                  <c:v>-87.952827999999997</c:v>
                </c:pt>
                <c:pt idx="700">
                  <c:v>-87.952768999999989</c:v>
                </c:pt>
                <c:pt idx="701">
                  <c:v>-87.952612999999999</c:v>
                </c:pt>
                <c:pt idx="702">
                  <c:v>-87.952456999999995</c:v>
                </c:pt>
                <c:pt idx="703">
                  <c:v>-87.952403999999987</c:v>
                </c:pt>
                <c:pt idx="704">
                  <c:v>-87.952251999999987</c:v>
                </c:pt>
                <c:pt idx="705">
                  <c:v>-87.952101999999996</c:v>
                </c:pt>
                <c:pt idx="706">
                  <c:v>-87.951953999999986</c:v>
                </c:pt>
                <c:pt idx="707">
                  <c:v>-87.951906999999991</c:v>
                </c:pt>
                <c:pt idx="708">
                  <c:v>-87.951761999999988</c:v>
                </c:pt>
                <c:pt idx="709">
                  <c:v>-87.951617999999982</c:v>
                </c:pt>
                <c:pt idx="710">
                  <c:v>-87.951476</c:v>
                </c:pt>
                <c:pt idx="711">
                  <c:v>-87.951335999999998</c:v>
                </c:pt>
                <c:pt idx="712">
                  <c:v>-87.951296999999997</c:v>
                </c:pt>
                <c:pt idx="713">
                  <c:v>-87.951159999999987</c:v>
                </c:pt>
                <c:pt idx="714">
                  <c:v>-87.95102399999999</c:v>
                </c:pt>
                <c:pt idx="715">
                  <c:v>-87.950888999999989</c:v>
                </c:pt>
                <c:pt idx="716">
                  <c:v>-87.950756999999996</c:v>
                </c:pt>
                <c:pt idx="717">
                  <c:v>-87.950625999999986</c:v>
                </c:pt>
                <c:pt idx="718">
                  <c:v>-87.950596000000004</c:v>
                </c:pt>
                <c:pt idx="719">
                  <c:v>-87.950468999999998</c:v>
                </c:pt>
                <c:pt idx="720">
                  <c:v>-87.950341999999992</c:v>
                </c:pt>
                <c:pt idx="721">
                  <c:v>-87.950217999999992</c:v>
                </c:pt>
                <c:pt idx="722">
                  <c:v>-87.950093999999993</c:v>
                </c:pt>
                <c:pt idx="723">
                  <c:v>-87.949972999999986</c:v>
                </c:pt>
                <c:pt idx="724">
                  <c:v>-87.949851999999993</c:v>
                </c:pt>
                <c:pt idx="725">
                  <c:v>-87.949734000000007</c:v>
                </c:pt>
                <c:pt idx="726">
                  <c:v>-87.949615999999992</c:v>
                </c:pt>
                <c:pt idx="727">
                  <c:v>-87.9495</c:v>
                </c:pt>
                <c:pt idx="728">
                  <c:v>-87.94938599999999</c:v>
                </c:pt>
                <c:pt idx="729">
                  <c:v>-87.949273000000005</c:v>
                </c:pt>
                <c:pt idx="730">
                  <c:v>-87.949161999999987</c:v>
                </c:pt>
                <c:pt idx="731">
                  <c:v>-87.949051999999995</c:v>
                </c:pt>
                <c:pt idx="732">
                  <c:v>-87.948942999999986</c:v>
                </c:pt>
                <c:pt idx="733">
                  <c:v>-87.948836</c:v>
                </c:pt>
                <c:pt idx="734">
                  <c:v>-87.948730999999995</c:v>
                </c:pt>
                <c:pt idx="735">
                  <c:v>-87.948626000000004</c:v>
                </c:pt>
                <c:pt idx="736">
                  <c:v>-87.948522999999994</c:v>
                </c:pt>
                <c:pt idx="737">
                  <c:v>-87.948421999999994</c:v>
                </c:pt>
                <c:pt idx="738">
                  <c:v>-87.94832199999999</c:v>
                </c:pt>
                <c:pt idx="739">
                  <c:v>-87.948222999999999</c:v>
                </c:pt>
                <c:pt idx="740">
                  <c:v>-87.948125999999988</c:v>
                </c:pt>
                <c:pt idx="741">
                  <c:v>-87.948029999999989</c:v>
                </c:pt>
                <c:pt idx="742">
                  <c:v>-87.947935999999999</c:v>
                </c:pt>
                <c:pt idx="743">
                  <c:v>-87.947841999999994</c:v>
                </c:pt>
                <c:pt idx="744">
                  <c:v>-87.947750999999997</c:v>
                </c:pt>
                <c:pt idx="745">
                  <c:v>-87.947659999999999</c:v>
                </c:pt>
                <c:pt idx="746">
                  <c:v>-87.947470999999993</c:v>
                </c:pt>
                <c:pt idx="747">
                  <c:v>-87.947382999999988</c:v>
                </c:pt>
                <c:pt idx="748">
                  <c:v>-87.947296999999992</c:v>
                </c:pt>
                <c:pt idx="749">
                  <c:v>-87.947210999999996</c:v>
                </c:pt>
                <c:pt idx="750">
                  <c:v>-87.947126999999995</c:v>
                </c:pt>
                <c:pt idx="751">
                  <c:v>-87.947045000000003</c:v>
                </c:pt>
                <c:pt idx="752">
                  <c:v>-87.946862999999993</c:v>
                </c:pt>
                <c:pt idx="753">
                  <c:v>-87.946782999999996</c:v>
                </c:pt>
                <c:pt idx="754">
                  <c:v>-87.946703999999997</c:v>
                </c:pt>
                <c:pt idx="755">
                  <c:v>-87.946625999999995</c:v>
                </c:pt>
                <c:pt idx="756">
                  <c:v>-87.946549999999988</c:v>
                </c:pt>
                <c:pt idx="757">
                  <c:v>-87.946374999999989</c:v>
                </c:pt>
                <c:pt idx="758">
                  <c:v>-87.946302000000003</c:v>
                </c:pt>
                <c:pt idx="759">
                  <c:v>-87.946228999999988</c:v>
                </c:pt>
                <c:pt idx="760">
                  <c:v>-87.946157999999997</c:v>
                </c:pt>
                <c:pt idx="761">
                  <c:v>-87.945988</c:v>
                </c:pt>
                <c:pt idx="762">
                  <c:v>-87.945920000000001</c:v>
                </c:pt>
                <c:pt idx="763">
                  <c:v>-87.945852000000002</c:v>
                </c:pt>
                <c:pt idx="764">
                  <c:v>-87.945785999999998</c:v>
                </c:pt>
                <c:pt idx="765">
                  <c:v>-87.945621000000003</c:v>
                </c:pt>
                <c:pt idx="766">
                  <c:v>-87.945557000000008</c:v>
                </c:pt>
                <c:pt idx="767">
                  <c:v>-87.945494999999994</c:v>
                </c:pt>
                <c:pt idx="768">
                  <c:v>-87.945333000000005</c:v>
                </c:pt>
                <c:pt idx="769">
                  <c:v>-87.945273</c:v>
                </c:pt>
                <c:pt idx="770">
                  <c:v>-87.945213999999993</c:v>
                </c:pt>
                <c:pt idx="771">
                  <c:v>-87.945056000000008</c:v>
                </c:pt>
                <c:pt idx="772">
                  <c:v>-87.944998999999996</c:v>
                </c:pt>
                <c:pt idx="773">
                  <c:v>-87.944944000000007</c:v>
                </c:pt>
                <c:pt idx="774">
                  <c:v>-87.944789999999998</c:v>
                </c:pt>
                <c:pt idx="775">
                  <c:v>-87.944735999999992</c:v>
                </c:pt>
                <c:pt idx="776">
                  <c:v>-87.944684000000009</c:v>
                </c:pt>
                <c:pt idx="777">
                  <c:v>-87.944532999999993</c:v>
                </c:pt>
                <c:pt idx="778">
                  <c:v>-87.944484000000003</c:v>
                </c:pt>
                <c:pt idx="779">
                  <c:v>-87.944335000000009</c:v>
                </c:pt>
                <c:pt idx="780">
                  <c:v>-87.944287000000003</c:v>
                </c:pt>
                <c:pt idx="781">
                  <c:v>-87.944241000000005</c:v>
                </c:pt>
                <c:pt idx="782">
                  <c:v>-87.944095999999988</c:v>
                </c:pt>
                <c:pt idx="783">
                  <c:v>-87.944051999999999</c:v>
                </c:pt>
                <c:pt idx="784">
                  <c:v>-87.943909000000005</c:v>
                </c:pt>
                <c:pt idx="785">
                  <c:v>-87.943866999999997</c:v>
                </c:pt>
                <c:pt idx="786">
                  <c:v>-87.943725999999998</c:v>
                </c:pt>
                <c:pt idx="787">
                  <c:v>-87.943686</c:v>
                </c:pt>
                <c:pt idx="788">
                  <c:v>-87.943646999999999</c:v>
                </c:pt>
                <c:pt idx="789">
                  <c:v>-87.943509000000006</c:v>
                </c:pt>
                <c:pt idx="790">
                  <c:v>-87.943472999999997</c:v>
                </c:pt>
                <c:pt idx="791">
                  <c:v>-87.943337</c:v>
                </c:pt>
                <c:pt idx="792">
                  <c:v>-87.943303</c:v>
                </c:pt>
                <c:pt idx="793">
                  <c:v>-87.943169999999995</c:v>
                </c:pt>
                <c:pt idx="794">
                  <c:v>-87.943136999999993</c:v>
                </c:pt>
                <c:pt idx="795">
                  <c:v>-87.943005999999997</c:v>
                </c:pt>
                <c:pt idx="796">
                  <c:v>-87.942975999999987</c:v>
                </c:pt>
                <c:pt idx="797">
                  <c:v>-87.942846000000003</c:v>
                </c:pt>
                <c:pt idx="798">
                  <c:v>-87.942717999999999</c:v>
                </c:pt>
                <c:pt idx="799">
                  <c:v>-87.942690999999996</c:v>
                </c:pt>
                <c:pt idx="800">
                  <c:v>-87.942565000000002</c:v>
                </c:pt>
                <c:pt idx="801">
                  <c:v>-87.942540000000008</c:v>
                </c:pt>
                <c:pt idx="802">
                  <c:v>-87.942415999999994</c:v>
                </c:pt>
                <c:pt idx="803">
                  <c:v>-87.942391999999998</c:v>
                </c:pt>
                <c:pt idx="804">
                  <c:v>-87.942270000000008</c:v>
                </c:pt>
                <c:pt idx="805">
                  <c:v>-87.94224899999999</c:v>
                </c:pt>
                <c:pt idx="806">
                  <c:v>-87.942128999999994</c:v>
                </c:pt>
                <c:pt idx="807">
                  <c:v>-87.942009999999996</c:v>
                </c:pt>
                <c:pt idx="808">
                  <c:v>-87.941991999999999</c:v>
                </c:pt>
                <c:pt idx="809">
                  <c:v>-87.941873999999999</c:v>
                </c:pt>
                <c:pt idx="810">
                  <c:v>-87.941858000000011</c:v>
                </c:pt>
                <c:pt idx="811">
                  <c:v>-87.941742999999988</c:v>
                </c:pt>
                <c:pt idx="812">
                  <c:v>-87.941628999999992</c:v>
                </c:pt>
                <c:pt idx="813">
                  <c:v>-87.941614999999999</c:v>
                </c:pt>
                <c:pt idx="814">
                  <c:v>-87.941502999999997</c:v>
                </c:pt>
                <c:pt idx="815">
                  <c:v>-87.941390999999996</c:v>
                </c:pt>
                <c:pt idx="816">
                  <c:v>-87.941381000000007</c:v>
                </c:pt>
                <c:pt idx="817">
                  <c:v>-87.941271</c:v>
                </c:pt>
                <c:pt idx="818">
                  <c:v>-87.941162999999989</c:v>
                </c:pt>
                <c:pt idx="819">
                  <c:v>-87.941154999999995</c:v>
                </c:pt>
                <c:pt idx="820">
                  <c:v>-87.941048000000009</c:v>
                </c:pt>
                <c:pt idx="821">
                  <c:v>-87.940941999999993</c:v>
                </c:pt>
                <c:pt idx="822">
                  <c:v>-87.940937000000005</c:v>
                </c:pt>
                <c:pt idx="823">
                  <c:v>-87.940832999999998</c:v>
                </c:pt>
                <c:pt idx="824">
                  <c:v>-87.940729999999988</c:v>
                </c:pt>
                <c:pt idx="825">
                  <c:v>-87.940727999999993</c:v>
                </c:pt>
                <c:pt idx="826">
                  <c:v>-87.940626000000009</c:v>
                </c:pt>
                <c:pt idx="827">
                  <c:v>-87.940525999999991</c:v>
                </c:pt>
                <c:pt idx="828">
                  <c:v>-87.940426999999985</c:v>
                </c:pt>
                <c:pt idx="829">
                  <c:v>-87.940428999999995</c:v>
                </c:pt>
                <c:pt idx="830">
                  <c:v>-87.940331</c:v>
                </c:pt>
                <c:pt idx="831">
                  <c:v>-87.94023399999999</c:v>
                </c:pt>
                <c:pt idx="832">
                  <c:v>-87.940237999999994</c:v>
                </c:pt>
                <c:pt idx="833">
                  <c:v>-87.940143000000006</c:v>
                </c:pt>
                <c:pt idx="834">
                  <c:v>-87.94004799999999</c:v>
                </c:pt>
                <c:pt idx="835">
                  <c:v>-87.939954999999998</c:v>
                </c:pt>
                <c:pt idx="836">
                  <c:v>-87.939861999999991</c:v>
                </c:pt>
                <c:pt idx="837">
                  <c:v>-87.939869999999985</c:v>
                </c:pt>
                <c:pt idx="838">
                  <c:v>-87.939778999999987</c:v>
                </c:pt>
                <c:pt idx="839">
                  <c:v>-87.939689000000001</c:v>
                </c:pt>
                <c:pt idx="840">
                  <c:v>-87.939599999999999</c:v>
                </c:pt>
                <c:pt idx="841">
                  <c:v>-87.939611999999997</c:v>
                </c:pt>
                <c:pt idx="842">
                  <c:v>-87.939523999999992</c:v>
                </c:pt>
                <c:pt idx="843">
                  <c:v>-87.939436999999998</c:v>
                </c:pt>
                <c:pt idx="844">
                  <c:v>-87.939351000000002</c:v>
                </c:pt>
                <c:pt idx="845">
                  <c:v>-87.939265999999989</c:v>
                </c:pt>
                <c:pt idx="846">
                  <c:v>-87.939181999999988</c:v>
                </c:pt>
                <c:pt idx="847">
                  <c:v>-87.939199000000002</c:v>
                </c:pt>
                <c:pt idx="848">
                  <c:v>-87.939115999999984</c:v>
                </c:pt>
                <c:pt idx="849">
                  <c:v>-87.939033999999992</c:v>
                </c:pt>
                <c:pt idx="850">
                  <c:v>-87.938952999999998</c:v>
                </c:pt>
                <c:pt idx="851">
                  <c:v>-87.938873000000001</c:v>
                </c:pt>
                <c:pt idx="852">
                  <c:v>-87.93879299999999</c:v>
                </c:pt>
                <c:pt idx="853">
                  <c:v>-87.938813999999994</c:v>
                </c:pt>
                <c:pt idx="854">
                  <c:v>-87.938737000000003</c:v>
                </c:pt>
                <c:pt idx="855">
                  <c:v>-87.938659000000001</c:v>
                </c:pt>
                <c:pt idx="856">
                  <c:v>-87.938582999999994</c:v>
                </c:pt>
                <c:pt idx="857">
                  <c:v>-87.938507000000001</c:v>
                </c:pt>
                <c:pt idx="858">
                  <c:v>-87.938433000000003</c:v>
                </c:pt>
                <c:pt idx="859">
                  <c:v>-87.938359000000005</c:v>
                </c:pt>
                <c:pt idx="860">
                  <c:v>-87.938284999999993</c:v>
                </c:pt>
                <c:pt idx="861">
                  <c:v>-87.93821299999999</c:v>
                </c:pt>
                <c:pt idx="862">
                  <c:v>-87.938241000000005</c:v>
                </c:pt>
                <c:pt idx="863">
                  <c:v>-87.938169999999985</c:v>
                </c:pt>
                <c:pt idx="864">
                  <c:v>-87.938099999999991</c:v>
                </c:pt>
                <c:pt idx="865">
                  <c:v>-87.938029999999998</c:v>
                </c:pt>
                <c:pt idx="866">
                  <c:v>-87.937961000000001</c:v>
                </c:pt>
                <c:pt idx="867">
                  <c:v>-87.937894</c:v>
                </c:pt>
                <c:pt idx="868">
                  <c:v>-87.937826999999984</c:v>
                </c:pt>
                <c:pt idx="869">
                  <c:v>-87.937759999999997</c:v>
                </c:pt>
                <c:pt idx="870">
                  <c:v>-87.937694999999991</c:v>
                </c:pt>
                <c:pt idx="871">
                  <c:v>-87.937629000000001</c:v>
                </c:pt>
                <c:pt idx="872">
                  <c:v>-87.937564999999992</c:v>
                </c:pt>
                <c:pt idx="873">
                  <c:v>-87.937500999999997</c:v>
                </c:pt>
                <c:pt idx="874">
                  <c:v>-87.937438</c:v>
                </c:pt>
                <c:pt idx="875">
                  <c:v>-87.937376</c:v>
                </c:pt>
                <c:pt idx="876">
                  <c:v>-87.937313999999986</c:v>
                </c:pt>
                <c:pt idx="877">
                  <c:v>-87.937253999999996</c:v>
                </c:pt>
                <c:pt idx="878">
                  <c:v>-87.937192999999994</c:v>
                </c:pt>
                <c:pt idx="879">
                  <c:v>-87.937134</c:v>
                </c:pt>
                <c:pt idx="880">
                  <c:v>-87.937074999999993</c:v>
                </c:pt>
                <c:pt idx="881">
                  <c:v>-87.937016999999983</c:v>
                </c:pt>
                <c:pt idx="882">
                  <c:v>-87.936959999999999</c:v>
                </c:pt>
                <c:pt idx="883">
                  <c:v>-87.936903000000001</c:v>
                </c:pt>
                <c:pt idx="884">
                  <c:v>-87.936847</c:v>
                </c:pt>
                <c:pt idx="885">
                  <c:v>-87.936791999999983</c:v>
                </c:pt>
                <c:pt idx="886">
                  <c:v>-87.936736999999994</c:v>
                </c:pt>
                <c:pt idx="887">
                  <c:v>-87.936683000000002</c:v>
                </c:pt>
                <c:pt idx="888">
                  <c:v>-87.936629999999994</c:v>
                </c:pt>
                <c:pt idx="889">
                  <c:v>-87.936576999999986</c:v>
                </c:pt>
                <c:pt idx="890">
                  <c:v>-87.936524999999989</c:v>
                </c:pt>
                <c:pt idx="891">
                  <c:v>-87.93647399999999</c:v>
                </c:pt>
                <c:pt idx="892">
                  <c:v>-87.936424000000017</c:v>
                </c:pt>
                <c:pt idx="893">
                  <c:v>-87.936374000000001</c:v>
                </c:pt>
                <c:pt idx="894">
                  <c:v>-87.936323999999999</c:v>
                </c:pt>
                <c:pt idx="895">
                  <c:v>-87.936276000000007</c:v>
                </c:pt>
                <c:pt idx="896">
                  <c:v>-87.936228000000014</c:v>
                </c:pt>
                <c:pt idx="897">
                  <c:v>-87.936180000000007</c:v>
                </c:pt>
                <c:pt idx="898">
                  <c:v>-87.936132999999998</c:v>
                </c:pt>
                <c:pt idx="899">
                  <c:v>-87.936087000000001</c:v>
                </c:pt>
                <c:pt idx="900">
                  <c:v>-87.936042000000015</c:v>
                </c:pt>
                <c:pt idx="901">
                  <c:v>-87.935997000000015</c:v>
                </c:pt>
                <c:pt idx="902">
                  <c:v>-87.935952</c:v>
                </c:pt>
                <c:pt idx="903">
                  <c:v>-87.935809000000006</c:v>
                </c:pt>
                <c:pt idx="904">
                  <c:v>-87.935766000000001</c:v>
                </c:pt>
                <c:pt idx="905">
                  <c:v>-87.93572300000001</c:v>
                </c:pt>
                <c:pt idx="906">
                  <c:v>-87.935681000000017</c:v>
                </c:pt>
                <c:pt idx="907">
                  <c:v>-87.935639999999992</c:v>
                </c:pt>
                <c:pt idx="908">
                  <c:v>-87.935600000000008</c:v>
                </c:pt>
                <c:pt idx="909">
                  <c:v>-87.935560000000009</c:v>
                </c:pt>
                <c:pt idx="910">
                  <c:v>-87.935520000000011</c:v>
                </c:pt>
                <c:pt idx="911">
                  <c:v>-87.935481999999993</c:v>
                </c:pt>
                <c:pt idx="912">
                  <c:v>-87.935344000000001</c:v>
                </c:pt>
                <c:pt idx="913">
                  <c:v>-87.935306999999995</c:v>
                </c:pt>
                <c:pt idx="914">
                  <c:v>-87.935270000000003</c:v>
                </c:pt>
                <c:pt idx="915">
                  <c:v>-87.935233000000011</c:v>
                </c:pt>
                <c:pt idx="916">
                  <c:v>-87.935198000000014</c:v>
                </c:pt>
                <c:pt idx="917">
                  <c:v>-87.935161999999991</c:v>
                </c:pt>
                <c:pt idx="918">
                  <c:v>-87.935128000000006</c:v>
                </c:pt>
                <c:pt idx="919">
                  <c:v>-87.934994000000003</c:v>
                </c:pt>
                <c:pt idx="920">
                  <c:v>-87.934960000000004</c:v>
                </c:pt>
                <c:pt idx="921">
                  <c:v>-87.934927000000002</c:v>
                </c:pt>
                <c:pt idx="922">
                  <c:v>-87.934894999999997</c:v>
                </c:pt>
                <c:pt idx="923">
                  <c:v>-87.934863000000007</c:v>
                </c:pt>
                <c:pt idx="924">
                  <c:v>-87.934832</c:v>
                </c:pt>
                <c:pt idx="925">
                  <c:v>-87.934701000000004</c:v>
                </c:pt>
                <c:pt idx="926">
                  <c:v>-87.934671000000009</c:v>
                </c:pt>
                <c:pt idx="927">
                  <c:v>-87.934641999999997</c:v>
                </c:pt>
                <c:pt idx="928">
                  <c:v>-87.934612999999999</c:v>
                </c:pt>
                <c:pt idx="929">
                  <c:v>-87.934584999999998</c:v>
                </c:pt>
                <c:pt idx="930">
                  <c:v>-87.93455800000001</c:v>
                </c:pt>
                <c:pt idx="931">
                  <c:v>-87.934430000000006</c:v>
                </c:pt>
                <c:pt idx="932">
                  <c:v>-87.934403999999986</c:v>
                </c:pt>
                <c:pt idx="933">
                  <c:v>-87.934376999999998</c:v>
                </c:pt>
                <c:pt idx="934">
                  <c:v>-87.934352000000004</c:v>
                </c:pt>
                <c:pt idx="935">
                  <c:v>-87.934226999999993</c:v>
                </c:pt>
                <c:pt idx="936">
                  <c:v>-87.934201999999999</c:v>
                </c:pt>
                <c:pt idx="937">
                  <c:v>-87.934178000000003</c:v>
                </c:pt>
                <c:pt idx="938">
                  <c:v>-87.93415499999999</c:v>
                </c:pt>
                <c:pt idx="939">
                  <c:v>-87.934132000000005</c:v>
                </c:pt>
                <c:pt idx="940">
                  <c:v>-87.934009000000003</c:v>
                </c:pt>
                <c:pt idx="941">
                  <c:v>-87.933987000000002</c:v>
                </c:pt>
                <c:pt idx="942">
                  <c:v>-87.933965999999998</c:v>
                </c:pt>
                <c:pt idx="943">
                  <c:v>-87.933944999999994</c:v>
                </c:pt>
                <c:pt idx="944">
                  <c:v>-87.933824999999999</c:v>
                </c:pt>
                <c:pt idx="945">
                  <c:v>-87.93380599999999</c:v>
                </c:pt>
                <c:pt idx="946">
                  <c:v>-87.933785999999998</c:v>
                </c:pt>
                <c:pt idx="947">
                  <c:v>-87.933768000000001</c:v>
                </c:pt>
                <c:pt idx="948">
                  <c:v>-87.933649000000003</c:v>
                </c:pt>
                <c:pt idx="949">
                  <c:v>-87.933630999999991</c:v>
                </c:pt>
                <c:pt idx="950">
                  <c:v>-87.933613999999992</c:v>
                </c:pt>
                <c:pt idx="951">
                  <c:v>-87.933596999999992</c:v>
                </c:pt>
                <c:pt idx="952">
                  <c:v>-87.933481</c:v>
                </c:pt>
                <c:pt idx="953">
                  <c:v>-87.933464999999998</c:v>
                </c:pt>
                <c:pt idx="954">
                  <c:v>-87.933450000000008</c:v>
                </c:pt>
                <c:pt idx="955">
                  <c:v>-87.933434999999989</c:v>
                </c:pt>
                <c:pt idx="956">
                  <c:v>-87.933320999999992</c:v>
                </c:pt>
                <c:pt idx="957">
                  <c:v>-87.933306999999999</c:v>
                </c:pt>
                <c:pt idx="958">
                  <c:v>-87.933294000000004</c:v>
                </c:pt>
                <c:pt idx="959">
                  <c:v>-87.933181000000005</c:v>
                </c:pt>
                <c:pt idx="960">
                  <c:v>-87.933170000000004</c:v>
                </c:pt>
                <c:pt idx="961">
                  <c:v>-87.933157999999992</c:v>
                </c:pt>
                <c:pt idx="962">
                  <c:v>-87.93304599999999</c:v>
                </c:pt>
                <c:pt idx="963">
                  <c:v>-87.93303499999999</c:v>
                </c:pt>
                <c:pt idx="964">
                  <c:v>-87.933025000000001</c:v>
                </c:pt>
                <c:pt idx="965">
                  <c:v>-87.933014999999997</c:v>
                </c:pt>
                <c:pt idx="966">
                  <c:v>-87.932905000000005</c:v>
                </c:pt>
                <c:pt idx="967">
                  <c:v>-87.932895999999985</c:v>
                </c:pt>
                <c:pt idx="968">
                  <c:v>-87.932887999999991</c:v>
                </c:pt>
                <c:pt idx="969">
                  <c:v>-87.932779999999994</c:v>
                </c:pt>
                <c:pt idx="970">
                  <c:v>-87.932772</c:v>
                </c:pt>
                <c:pt idx="971">
                  <c:v>-87.932765000000003</c:v>
                </c:pt>
                <c:pt idx="972">
                  <c:v>-87.932658000000004</c:v>
                </c:pt>
                <c:pt idx="973">
                  <c:v>-87.932653000000002</c:v>
                </c:pt>
                <c:pt idx="974">
                  <c:v>-87.932647000000003</c:v>
                </c:pt>
                <c:pt idx="975">
                  <c:v>-87.932541999999998</c:v>
                </c:pt>
                <c:pt idx="976">
                  <c:v>-87.932537000000011</c:v>
                </c:pt>
                <c:pt idx="977">
                  <c:v>-87.932532000000009</c:v>
                </c:pt>
                <c:pt idx="978">
                  <c:v>-87.932428000000016</c:v>
                </c:pt>
                <c:pt idx="979">
                  <c:v>-87.932425000000009</c:v>
                </c:pt>
                <c:pt idx="980">
                  <c:v>-87.932422000000003</c:v>
                </c:pt>
                <c:pt idx="981">
                  <c:v>-87.932319000000007</c:v>
                </c:pt>
                <c:pt idx="982">
                  <c:v>-87.932317000000012</c:v>
                </c:pt>
                <c:pt idx="983">
                  <c:v>-87.932214999999999</c:v>
                </c:pt>
                <c:pt idx="984">
                  <c:v>-87.932214000000002</c:v>
                </c:pt>
                <c:pt idx="985">
                  <c:v>-87.932213000000019</c:v>
                </c:pt>
                <c:pt idx="986">
                  <c:v>-87.932113000000015</c:v>
                </c:pt>
                <c:pt idx="987">
                  <c:v>-87.932113000000001</c:v>
                </c:pt>
                <c:pt idx="988">
                  <c:v>-87.932113000000001</c:v>
                </c:pt>
                <c:pt idx="989">
                  <c:v>-87.932013999999995</c:v>
                </c:pt>
                <c:pt idx="990">
                  <c:v>-87.932015000000007</c:v>
                </c:pt>
                <c:pt idx="991">
                  <c:v>-87.931916999999999</c:v>
                </c:pt>
                <c:pt idx="992">
                  <c:v>-87.931919000000008</c:v>
                </c:pt>
                <c:pt idx="993">
                  <c:v>-87.931921000000003</c:v>
                </c:pt>
                <c:pt idx="994">
                  <c:v>-87.931823999999992</c:v>
                </c:pt>
                <c:pt idx="995">
                  <c:v>-87.931827999999996</c:v>
                </c:pt>
                <c:pt idx="996">
                  <c:v>-87.931730999999999</c:v>
                </c:pt>
                <c:pt idx="997">
                  <c:v>-87.931736000000001</c:v>
                </c:pt>
                <c:pt idx="998">
                  <c:v>-87.931741000000002</c:v>
                </c:pt>
                <c:pt idx="999">
                  <c:v>-87.931741000000002</c:v>
                </c:pt>
                <c:pt idx="1000">
                  <c:v>-87.909227000000001</c:v>
                </c:pt>
                <c:pt idx="1001">
                  <c:v>-87.909227000000001</c:v>
                </c:pt>
                <c:pt idx="1002">
                  <c:v>-87.909227000000001</c:v>
                </c:pt>
                <c:pt idx="1003">
                  <c:v>-87.909227000000001</c:v>
                </c:pt>
                <c:pt idx="1004">
                  <c:v>-87.909227000000001</c:v>
                </c:pt>
                <c:pt idx="1005">
                  <c:v>-87.909227000000001</c:v>
                </c:pt>
                <c:pt idx="1006">
                  <c:v>-87.909227000000001</c:v>
                </c:pt>
                <c:pt idx="1007">
                  <c:v>-87.909227000000001</c:v>
                </c:pt>
                <c:pt idx="1008">
                  <c:v>-87.909227999999999</c:v>
                </c:pt>
                <c:pt idx="1009">
                  <c:v>-87.909227999999999</c:v>
                </c:pt>
                <c:pt idx="1010">
                  <c:v>-87.909227999999999</c:v>
                </c:pt>
                <c:pt idx="1011">
                  <c:v>-87.909227999999999</c:v>
                </c:pt>
                <c:pt idx="1012">
                  <c:v>-87.909227999999999</c:v>
                </c:pt>
                <c:pt idx="1013">
                  <c:v>-87.909227999999999</c:v>
                </c:pt>
                <c:pt idx="1014">
                  <c:v>-87.909227999999999</c:v>
                </c:pt>
                <c:pt idx="1015">
                  <c:v>-87.909227999999999</c:v>
                </c:pt>
                <c:pt idx="1016">
                  <c:v>-87.909227999999999</c:v>
                </c:pt>
                <c:pt idx="1017">
                  <c:v>-87.909227999999999</c:v>
                </c:pt>
                <c:pt idx="1018">
                  <c:v>-87.909227999999999</c:v>
                </c:pt>
                <c:pt idx="1019">
                  <c:v>-87.909228999999996</c:v>
                </c:pt>
                <c:pt idx="1020">
                  <c:v>-87.909228999999996</c:v>
                </c:pt>
                <c:pt idx="1021">
                  <c:v>-87.909228999999996</c:v>
                </c:pt>
                <c:pt idx="1022">
                  <c:v>-87.909228999999996</c:v>
                </c:pt>
                <c:pt idx="1023">
                  <c:v>-87.909228999999996</c:v>
                </c:pt>
                <c:pt idx="1024">
                  <c:v>-87.909228999999996</c:v>
                </c:pt>
                <c:pt idx="1025">
                  <c:v>-87.909228999999996</c:v>
                </c:pt>
                <c:pt idx="1026">
                  <c:v>-87.909228999999996</c:v>
                </c:pt>
                <c:pt idx="1027">
                  <c:v>-87.909228999999996</c:v>
                </c:pt>
                <c:pt idx="1028">
                  <c:v>-87.909228999999996</c:v>
                </c:pt>
                <c:pt idx="1029">
                  <c:v>-87.909229999999994</c:v>
                </c:pt>
                <c:pt idx="1030">
                  <c:v>-87.909229999999994</c:v>
                </c:pt>
                <c:pt idx="1031">
                  <c:v>-87.909229999999994</c:v>
                </c:pt>
                <c:pt idx="1032">
                  <c:v>-87.909229999999994</c:v>
                </c:pt>
                <c:pt idx="1033">
                  <c:v>-87.909229999999994</c:v>
                </c:pt>
                <c:pt idx="1034">
                  <c:v>-87.909229999999994</c:v>
                </c:pt>
                <c:pt idx="1035">
                  <c:v>-87.909229999999994</c:v>
                </c:pt>
                <c:pt idx="1036">
                  <c:v>-87.909229999999994</c:v>
                </c:pt>
                <c:pt idx="1037">
                  <c:v>-87.909229999999994</c:v>
                </c:pt>
                <c:pt idx="1038">
                  <c:v>-87.909229999999994</c:v>
                </c:pt>
                <c:pt idx="1039">
                  <c:v>-87.909231000000005</c:v>
                </c:pt>
                <c:pt idx="1040">
                  <c:v>-87.909231000000005</c:v>
                </c:pt>
                <c:pt idx="1041">
                  <c:v>-87.909231000000005</c:v>
                </c:pt>
                <c:pt idx="1042">
                  <c:v>-87.909231000000005</c:v>
                </c:pt>
                <c:pt idx="1043">
                  <c:v>-87.909231000000005</c:v>
                </c:pt>
                <c:pt idx="1044">
                  <c:v>-87.909231000000005</c:v>
                </c:pt>
                <c:pt idx="1045">
                  <c:v>-87.909231000000005</c:v>
                </c:pt>
                <c:pt idx="1046">
                  <c:v>-87.909231000000005</c:v>
                </c:pt>
                <c:pt idx="1047">
                  <c:v>-87.909231000000005</c:v>
                </c:pt>
                <c:pt idx="1048">
                  <c:v>-87.909231000000005</c:v>
                </c:pt>
                <c:pt idx="1049">
                  <c:v>-87.909232000000003</c:v>
                </c:pt>
                <c:pt idx="1050">
                  <c:v>-87.909232000000003</c:v>
                </c:pt>
                <c:pt idx="1051">
                  <c:v>-87.909232000000003</c:v>
                </c:pt>
                <c:pt idx="1052">
                  <c:v>-87.909232000000003</c:v>
                </c:pt>
                <c:pt idx="1053">
                  <c:v>-87.909232000000003</c:v>
                </c:pt>
                <c:pt idx="1054">
                  <c:v>-87.909232000000003</c:v>
                </c:pt>
                <c:pt idx="1055">
                  <c:v>-87.909232000000003</c:v>
                </c:pt>
                <c:pt idx="1056">
                  <c:v>-87.909232000000003</c:v>
                </c:pt>
                <c:pt idx="1057">
                  <c:v>-87.909232000000003</c:v>
                </c:pt>
                <c:pt idx="1058">
                  <c:v>-87.909233</c:v>
                </c:pt>
                <c:pt idx="1059">
                  <c:v>-87.909233</c:v>
                </c:pt>
                <c:pt idx="1060">
                  <c:v>-87.909233</c:v>
                </c:pt>
                <c:pt idx="1061">
                  <c:v>-87.909233</c:v>
                </c:pt>
                <c:pt idx="1062">
                  <c:v>-87.909233</c:v>
                </c:pt>
                <c:pt idx="1063">
                  <c:v>-87.909233</c:v>
                </c:pt>
                <c:pt idx="1064">
                  <c:v>-87.909233</c:v>
                </c:pt>
                <c:pt idx="1065">
                  <c:v>-87.909233</c:v>
                </c:pt>
                <c:pt idx="1066">
                  <c:v>-87.909233</c:v>
                </c:pt>
                <c:pt idx="1067">
                  <c:v>-87.909233999999998</c:v>
                </c:pt>
                <c:pt idx="1068">
                  <c:v>-87.909233999999998</c:v>
                </c:pt>
                <c:pt idx="1069">
                  <c:v>-87.909233999999998</c:v>
                </c:pt>
                <c:pt idx="1070">
                  <c:v>-87.909233999999998</c:v>
                </c:pt>
                <c:pt idx="1071">
                  <c:v>-87.909233999999998</c:v>
                </c:pt>
                <c:pt idx="1072">
                  <c:v>-87.909233999999998</c:v>
                </c:pt>
                <c:pt idx="1073">
                  <c:v>-87.909233999999998</c:v>
                </c:pt>
                <c:pt idx="1074">
                  <c:v>-87.909233999999998</c:v>
                </c:pt>
                <c:pt idx="1075">
                  <c:v>-87.909233999999998</c:v>
                </c:pt>
                <c:pt idx="1076">
                  <c:v>-87.909234999999995</c:v>
                </c:pt>
                <c:pt idx="1077">
                  <c:v>-87.909234999999995</c:v>
                </c:pt>
                <c:pt idx="1078">
                  <c:v>-87.909234999999995</c:v>
                </c:pt>
                <c:pt idx="1079">
                  <c:v>-87.909234999999995</c:v>
                </c:pt>
                <c:pt idx="1080">
                  <c:v>-87.909234999999995</c:v>
                </c:pt>
                <c:pt idx="1081">
                  <c:v>-87.909234999999995</c:v>
                </c:pt>
                <c:pt idx="1082">
                  <c:v>-87.909234999999995</c:v>
                </c:pt>
                <c:pt idx="1083">
                  <c:v>-87.909234999999995</c:v>
                </c:pt>
                <c:pt idx="1084">
                  <c:v>-87.909236000000007</c:v>
                </c:pt>
                <c:pt idx="1085">
                  <c:v>-87.909236000000007</c:v>
                </c:pt>
                <c:pt idx="1086">
                  <c:v>-87.909236000000007</c:v>
                </c:pt>
                <c:pt idx="1087">
                  <c:v>-87.909236000000007</c:v>
                </c:pt>
                <c:pt idx="1088">
                  <c:v>-87.909236000000007</c:v>
                </c:pt>
                <c:pt idx="1089">
                  <c:v>-87.909236000000007</c:v>
                </c:pt>
                <c:pt idx="1090">
                  <c:v>-87.909236000000007</c:v>
                </c:pt>
                <c:pt idx="1091">
                  <c:v>-87.909236000000007</c:v>
                </c:pt>
                <c:pt idx="1092">
                  <c:v>-87.909236000000007</c:v>
                </c:pt>
                <c:pt idx="1093">
                  <c:v>-87.909237000000005</c:v>
                </c:pt>
                <c:pt idx="1094">
                  <c:v>-87.909237000000005</c:v>
                </c:pt>
                <c:pt idx="1095">
                  <c:v>-87.909237000000005</c:v>
                </c:pt>
                <c:pt idx="1096">
                  <c:v>-87.909237000000005</c:v>
                </c:pt>
                <c:pt idx="1097">
                  <c:v>-87.909237000000005</c:v>
                </c:pt>
                <c:pt idx="1098">
                  <c:v>-87.909237000000005</c:v>
                </c:pt>
                <c:pt idx="1099">
                  <c:v>-87.909237000000005</c:v>
                </c:pt>
                <c:pt idx="1100">
                  <c:v>-87.909237000000005</c:v>
                </c:pt>
                <c:pt idx="1101">
                  <c:v>-87.909238000000002</c:v>
                </c:pt>
                <c:pt idx="1102">
                  <c:v>-87.909238000000002</c:v>
                </c:pt>
                <c:pt idx="1103">
                  <c:v>-87.909238000000002</c:v>
                </c:pt>
                <c:pt idx="1104">
                  <c:v>-87.909238000000002</c:v>
                </c:pt>
                <c:pt idx="1105">
                  <c:v>-87.909238000000002</c:v>
                </c:pt>
                <c:pt idx="1106">
                  <c:v>-87.909238000000002</c:v>
                </c:pt>
                <c:pt idx="1107">
                  <c:v>-87.909238000000002</c:v>
                </c:pt>
                <c:pt idx="1108">
                  <c:v>-87.909238000000002</c:v>
                </c:pt>
                <c:pt idx="1109">
                  <c:v>-87.909238999999999</c:v>
                </c:pt>
                <c:pt idx="1110">
                  <c:v>-87.909238999999999</c:v>
                </c:pt>
                <c:pt idx="1111">
                  <c:v>-87.909238999999999</c:v>
                </c:pt>
                <c:pt idx="1112">
                  <c:v>-87.909238999999999</c:v>
                </c:pt>
                <c:pt idx="1113">
                  <c:v>-87.909238999999999</c:v>
                </c:pt>
                <c:pt idx="1114">
                  <c:v>-87.909238999999999</c:v>
                </c:pt>
                <c:pt idx="1115">
                  <c:v>-87.909238999999999</c:v>
                </c:pt>
                <c:pt idx="1116">
                  <c:v>-87.909239999999997</c:v>
                </c:pt>
                <c:pt idx="1117">
                  <c:v>-87.909239999999997</c:v>
                </c:pt>
                <c:pt idx="1118">
                  <c:v>-87.909239999999997</c:v>
                </c:pt>
                <c:pt idx="1119">
                  <c:v>-87.909239999999997</c:v>
                </c:pt>
                <c:pt idx="1120">
                  <c:v>-87.909239999999997</c:v>
                </c:pt>
                <c:pt idx="1121">
                  <c:v>-87.909239999999997</c:v>
                </c:pt>
                <c:pt idx="1122">
                  <c:v>-87.909239999999997</c:v>
                </c:pt>
                <c:pt idx="1123">
                  <c:v>-87.909239999999997</c:v>
                </c:pt>
                <c:pt idx="1124">
                  <c:v>-87.909240999999994</c:v>
                </c:pt>
                <c:pt idx="1125">
                  <c:v>-87.909240999999994</c:v>
                </c:pt>
                <c:pt idx="1126">
                  <c:v>-87.909240999999994</c:v>
                </c:pt>
                <c:pt idx="1127">
                  <c:v>-87.909240999999994</c:v>
                </c:pt>
                <c:pt idx="1128">
                  <c:v>-87.909240999999994</c:v>
                </c:pt>
                <c:pt idx="1129">
                  <c:v>-87.909240999999994</c:v>
                </c:pt>
                <c:pt idx="1130">
                  <c:v>-87.909240999999994</c:v>
                </c:pt>
                <c:pt idx="1131">
                  <c:v>-87.909242000000006</c:v>
                </c:pt>
                <c:pt idx="1132">
                  <c:v>-87.909242000000006</c:v>
                </c:pt>
                <c:pt idx="1133">
                  <c:v>-87.909242000000006</c:v>
                </c:pt>
                <c:pt idx="1134">
                  <c:v>-87.909242000000006</c:v>
                </c:pt>
                <c:pt idx="1135">
                  <c:v>-87.909242000000006</c:v>
                </c:pt>
                <c:pt idx="1136">
                  <c:v>-87.909242000000006</c:v>
                </c:pt>
                <c:pt idx="1137">
                  <c:v>-87.909242000000006</c:v>
                </c:pt>
                <c:pt idx="1138">
                  <c:v>-87.909242000000006</c:v>
                </c:pt>
                <c:pt idx="1139">
                  <c:v>-87.909243000000004</c:v>
                </c:pt>
                <c:pt idx="1140">
                  <c:v>-87.909243000000004</c:v>
                </c:pt>
                <c:pt idx="1141">
                  <c:v>-87.909243000000004</c:v>
                </c:pt>
                <c:pt idx="1142">
                  <c:v>-87.909243000000004</c:v>
                </c:pt>
                <c:pt idx="1143">
                  <c:v>-87.909243000000004</c:v>
                </c:pt>
                <c:pt idx="1144">
                  <c:v>-87.909243000000004</c:v>
                </c:pt>
                <c:pt idx="1145">
                  <c:v>-87.909243000000004</c:v>
                </c:pt>
                <c:pt idx="1146">
                  <c:v>-87.909244000000001</c:v>
                </c:pt>
                <c:pt idx="1147">
                  <c:v>-87.909244000000001</c:v>
                </c:pt>
                <c:pt idx="1148">
                  <c:v>-87.909244000000001</c:v>
                </c:pt>
                <c:pt idx="1149">
                  <c:v>-87.909244000000001</c:v>
                </c:pt>
                <c:pt idx="1150">
                  <c:v>-87.909244000000001</c:v>
                </c:pt>
                <c:pt idx="1151">
                  <c:v>-87.909244000000001</c:v>
                </c:pt>
                <c:pt idx="1152">
                  <c:v>-87.909244000000001</c:v>
                </c:pt>
                <c:pt idx="1153">
                  <c:v>-87.909244999999999</c:v>
                </c:pt>
                <c:pt idx="1154">
                  <c:v>-87.909244999999999</c:v>
                </c:pt>
                <c:pt idx="1155">
                  <c:v>-87.909244999999999</c:v>
                </c:pt>
                <c:pt idx="1156">
                  <c:v>-87.909244999999999</c:v>
                </c:pt>
                <c:pt idx="1157">
                  <c:v>-87.909244999999999</c:v>
                </c:pt>
                <c:pt idx="1158">
                  <c:v>-87.909244999999999</c:v>
                </c:pt>
                <c:pt idx="1159">
                  <c:v>-87.909244999999999</c:v>
                </c:pt>
                <c:pt idx="1160">
                  <c:v>-87.909245999999996</c:v>
                </c:pt>
                <c:pt idx="1161">
                  <c:v>-87.909245999999996</c:v>
                </c:pt>
                <c:pt idx="1162">
                  <c:v>-87.909245999999996</c:v>
                </c:pt>
                <c:pt idx="1163">
                  <c:v>-87.909245999999996</c:v>
                </c:pt>
                <c:pt idx="1164">
                  <c:v>-87.909245999999996</c:v>
                </c:pt>
                <c:pt idx="1165">
                  <c:v>-87.909245999999996</c:v>
                </c:pt>
                <c:pt idx="1166">
                  <c:v>-87.909245999999996</c:v>
                </c:pt>
                <c:pt idx="1167">
                  <c:v>-87.909246999999993</c:v>
                </c:pt>
                <c:pt idx="1168">
                  <c:v>-87.909246999999993</c:v>
                </c:pt>
                <c:pt idx="1169">
                  <c:v>-87.909246999999993</c:v>
                </c:pt>
                <c:pt idx="1170">
                  <c:v>-87.909246999999993</c:v>
                </c:pt>
                <c:pt idx="1171">
                  <c:v>-87.909246999999993</c:v>
                </c:pt>
                <c:pt idx="1172">
                  <c:v>-87.909246999999993</c:v>
                </c:pt>
                <c:pt idx="1173">
                  <c:v>-87.909248000000005</c:v>
                </c:pt>
                <c:pt idx="1174">
                  <c:v>-87.909248000000005</c:v>
                </c:pt>
                <c:pt idx="1175">
                  <c:v>-87.909248000000005</c:v>
                </c:pt>
                <c:pt idx="1176">
                  <c:v>-87.909248000000005</c:v>
                </c:pt>
                <c:pt idx="1177">
                  <c:v>-87.909248000000005</c:v>
                </c:pt>
                <c:pt idx="1178">
                  <c:v>-87.909248000000005</c:v>
                </c:pt>
                <c:pt idx="1179">
                  <c:v>-87.909248000000005</c:v>
                </c:pt>
                <c:pt idx="1180">
                  <c:v>-87.909249000000003</c:v>
                </c:pt>
                <c:pt idx="1181">
                  <c:v>-87.909249000000003</c:v>
                </c:pt>
                <c:pt idx="1182">
                  <c:v>-87.909249000000003</c:v>
                </c:pt>
                <c:pt idx="1183">
                  <c:v>-87.909249000000003</c:v>
                </c:pt>
                <c:pt idx="1184">
                  <c:v>-87.909249000000003</c:v>
                </c:pt>
                <c:pt idx="1185">
                  <c:v>-87.909249000000003</c:v>
                </c:pt>
                <c:pt idx="1186">
                  <c:v>-87.909249000000003</c:v>
                </c:pt>
                <c:pt idx="1187">
                  <c:v>-87.90925</c:v>
                </c:pt>
                <c:pt idx="1188">
                  <c:v>-87.90925</c:v>
                </c:pt>
                <c:pt idx="1189">
                  <c:v>-87.90925</c:v>
                </c:pt>
                <c:pt idx="1190">
                  <c:v>-87.90925</c:v>
                </c:pt>
                <c:pt idx="1191">
                  <c:v>-87.90925</c:v>
                </c:pt>
                <c:pt idx="1192">
                  <c:v>-87.90925</c:v>
                </c:pt>
                <c:pt idx="1193">
                  <c:v>-87.909250999999998</c:v>
                </c:pt>
                <c:pt idx="1194">
                  <c:v>-87.909250999999998</c:v>
                </c:pt>
                <c:pt idx="1195">
                  <c:v>-87.909250999999998</c:v>
                </c:pt>
                <c:pt idx="1196">
                  <c:v>-87.909250999999998</c:v>
                </c:pt>
                <c:pt idx="1197">
                  <c:v>-87.909250999999998</c:v>
                </c:pt>
                <c:pt idx="1198">
                  <c:v>-87.909250999999998</c:v>
                </c:pt>
                <c:pt idx="1199">
                  <c:v>-87.909250999999998</c:v>
                </c:pt>
                <c:pt idx="1200">
                  <c:v>-87.909251999999995</c:v>
                </c:pt>
                <c:pt idx="1201">
                  <c:v>-87.909251999999995</c:v>
                </c:pt>
                <c:pt idx="1202">
                  <c:v>-87.909251999999995</c:v>
                </c:pt>
                <c:pt idx="1203">
                  <c:v>-87.909251999999995</c:v>
                </c:pt>
                <c:pt idx="1204">
                  <c:v>-87.909251999999995</c:v>
                </c:pt>
                <c:pt idx="1205">
                  <c:v>-87.909251999999995</c:v>
                </c:pt>
                <c:pt idx="1206">
                  <c:v>-87.909253000000007</c:v>
                </c:pt>
                <c:pt idx="1207">
                  <c:v>-87.909253000000007</c:v>
                </c:pt>
                <c:pt idx="1208">
                  <c:v>-87.909253000000007</c:v>
                </c:pt>
                <c:pt idx="1209">
                  <c:v>-87.909253000000007</c:v>
                </c:pt>
                <c:pt idx="1210">
                  <c:v>-87.909253000000007</c:v>
                </c:pt>
                <c:pt idx="1211">
                  <c:v>-87.909253000000007</c:v>
                </c:pt>
                <c:pt idx="1212">
                  <c:v>-87.909254000000004</c:v>
                </c:pt>
                <c:pt idx="1213">
                  <c:v>-87.909254000000004</c:v>
                </c:pt>
                <c:pt idx="1214">
                  <c:v>-87.909254000000004</c:v>
                </c:pt>
                <c:pt idx="1215">
                  <c:v>-87.909254000000004</c:v>
                </c:pt>
                <c:pt idx="1216">
                  <c:v>-87.909254000000004</c:v>
                </c:pt>
                <c:pt idx="1217">
                  <c:v>-87.909254000000004</c:v>
                </c:pt>
                <c:pt idx="1218">
                  <c:v>-87.909255000000002</c:v>
                </c:pt>
                <c:pt idx="1219">
                  <c:v>-87.909255000000002</c:v>
                </c:pt>
                <c:pt idx="1220">
                  <c:v>-87.909255000000002</c:v>
                </c:pt>
                <c:pt idx="1221">
                  <c:v>-87.909255000000002</c:v>
                </c:pt>
                <c:pt idx="1222">
                  <c:v>-87.909255000000002</c:v>
                </c:pt>
                <c:pt idx="1223">
                  <c:v>-87.909255000000002</c:v>
                </c:pt>
                <c:pt idx="1224">
                  <c:v>-87.909255999999999</c:v>
                </c:pt>
                <c:pt idx="1225">
                  <c:v>-87.909255999999999</c:v>
                </c:pt>
                <c:pt idx="1226">
                  <c:v>-87.909255999999999</c:v>
                </c:pt>
                <c:pt idx="1227">
                  <c:v>-87.909255999999999</c:v>
                </c:pt>
                <c:pt idx="1228">
                  <c:v>-87.909255999999999</c:v>
                </c:pt>
                <c:pt idx="1229">
                  <c:v>-87.909255999999999</c:v>
                </c:pt>
                <c:pt idx="1230">
                  <c:v>-87.909256999999997</c:v>
                </c:pt>
                <c:pt idx="1231">
                  <c:v>-87.909256999999997</c:v>
                </c:pt>
                <c:pt idx="1232">
                  <c:v>-87.909256999999997</c:v>
                </c:pt>
                <c:pt idx="1233">
                  <c:v>-87.909256999999997</c:v>
                </c:pt>
                <c:pt idx="1234">
                  <c:v>-87.909256999999997</c:v>
                </c:pt>
                <c:pt idx="1235">
                  <c:v>-87.909256999999997</c:v>
                </c:pt>
                <c:pt idx="1236">
                  <c:v>-87.909257999999994</c:v>
                </c:pt>
                <c:pt idx="1237">
                  <c:v>-87.909257999999994</c:v>
                </c:pt>
                <c:pt idx="1238">
                  <c:v>-87.909257999999994</c:v>
                </c:pt>
                <c:pt idx="1239">
                  <c:v>-87.909257999999994</c:v>
                </c:pt>
                <c:pt idx="1240">
                  <c:v>-87.909257999999994</c:v>
                </c:pt>
                <c:pt idx="1241">
                  <c:v>-87.909257999999994</c:v>
                </c:pt>
                <c:pt idx="1242">
                  <c:v>-87.909259000000006</c:v>
                </c:pt>
                <c:pt idx="1243">
                  <c:v>-87.909259000000006</c:v>
                </c:pt>
                <c:pt idx="1244">
                  <c:v>-87.909259000000006</c:v>
                </c:pt>
                <c:pt idx="1245">
                  <c:v>-87.909259000000006</c:v>
                </c:pt>
                <c:pt idx="1246">
                  <c:v>-87.909259000000006</c:v>
                </c:pt>
                <c:pt idx="1247">
                  <c:v>-87.909259000000006</c:v>
                </c:pt>
                <c:pt idx="1248">
                  <c:v>-87.909260000000003</c:v>
                </c:pt>
                <c:pt idx="1249">
                  <c:v>-87.909260000000003</c:v>
                </c:pt>
                <c:pt idx="1250">
                  <c:v>-87.909260000000003</c:v>
                </c:pt>
                <c:pt idx="1251">
                  <c:v>-87.909260000000003</c:v>
                </c:pt>
                <c:pt idx="1252">
                  <c:v>-87.909260000000003</c:v>
                </c:pt>
                <c:pt idx="1253">
                  <c:v>-87.909260000000003</c:v>
                </c:pt>
                <c:pt idx="1254">
                  <c:v>-87.909261000000001</c:v>
                </c:pt>
                <c:pt idx="1255">
                  <c:v>-87.909261000000001</c:v>
                </c:pt>
                <c:pt idx="1256">
                  <c:v>-87.909261000000001</c:v>
                </c:pt>
                <c:pt idx="1257">
                  <c:v>-87.909261000000001</c:v>
                </c:pt>
                <c:pt idx="1258">
                  <c:v>-87.909261000000001</c:v>
                </c:pt>
                <c:pt idx="1259">
                  <c:v>-87.909261999999998</c:v>
                </c:pt>
                <c:pt idx="1260">
                  <c:v>-87.909261999999998</c:v>
                </c:pt>
                <c:pt idx="1261">
                  <c:v>-87.909261999999998</c:v>
                </c:pt>
                <c:pt idx="1262">
                  <c:v>-87.909261999999998</c:v>
                </c:pt>
                <c:pt idx="1263">
                  <c:v>-87.909261999999998</c:v>
                </c:pt>
                <c:pt idx="1264">
                  <c:v>-87.909261999999998</c:v>
                </c:pt>
                <c:pt idx="1265">
                  <c:v>-87.909262999999996</c:v>
                </c:pt>
                <c:pt idx="1266">
                  <c:v>-87.909262999999996</c:v>
                </c:pt>
                <c:pt idx="1267">
                  <c:v>-87.909262999999996</c:v>
                </c:pt>
                <c:pt idx="1268">
                  <c:v>-87.909262999999996</c:v>
                </c:pt>
                <c:pt idx="1269">
                  <c:v>-87.909262999999996</c:v>
                </c:pt>
                <c:pt idx="1270">
                  <c:v>-87.909262999999996</c:v>
                </c:pt>
                <c:pt idx="1271">
                  <c:v>-87.909263999999993</c:v>
                </c:pt>
                <c:pt idx="1272">
                  <c:v>-87.909263999999993</c:v>
                </c:pt>
                <c:pt idx="1273">
                  <c:v>-87.909263999999993</c:v>
                </c:pt>
                <c:pt idx="1274">
                  <c:v>-87.909263999999993</c:v>
                </c:pt>
                <c:pt idx="1275">
                  <c:v>-87.909263999999993</c:v>
                </c:pt>
                <c:pt idx="1276">
                  <c:v>-87.909265000000005</c:v>
                </c:pt>
                <c:pt idx="1277">
                  <c:v>-87.909265000000005</c:v>
                </c:pt>
                <c:pt idx="1278">
                  <c:v>-87.909265000000005</c:v>
                </c:pt>
                <c:pt idx="1279">
                  <c:v>-87.909265000000005</c:v>
                </c:pt>
                <c:pt idx="1280">
                  <c:v>-87.909265000000005</c:v>
                </c:pt>
                <c:pt idx="1281">
                  <c:v>-87.909265000000005</c:v>
                </c:pt>
                <c:pt idx="1282">
                  <c:v>-87.909266000000002</c:v>
                </c:pt>
                <c:pt idx="1283">
                  <c:v>-87.909266000000002</c:v>
                </c:pt>
                <c:pt idx="1284">
                  <c:v>-87.909266000000002</c:v>
                </c:pt>
                <c:pt idx="1285">
                  <c:v>-87.909266000000002</c:v>
                </c:pt>
                <c:pt idx="1286">
                  <c:v>-87.909266000000002</c:v>
                </c:pt>
                <c:pt idx="1287">
                  <c:v>-87.909267</c:v>
                </c:pt>
                <c:pt idx="1288">
                  <c:v>-87.909267</c:v>
                </c:pt>
                <c:pt idx="1289">
                  <c:v>-87.909267</c:v>
                </c:pt>
                <c:pt idx="1290">
                  <c:v>-87.909267</c:v>
                </c:pt>
                <c:pt idx="1291">
                  <c:v>-87.909267</c:v>
                </c:pt>
                <c:pt idx="1292">
                  <c:v>-87.909267</c:v>
                </c:pt>
                <c:pt idx="1293">
                  <c:v>-87.909267999999997</c:v>
                </c:pt>
                <c:pt idx="1294">
                  <c:v>-87.909267999999997</c:v>
                </c:pt>
                <c:pt idx="1295">
                  <c:v>-87.909267999999997</c:v>
                </c:pt>
                <c:pt idx="1296">
                  <c:v>-87.909267999999997</c:v>
                </c:pt>
                <c:pt idx="1297">
                  <c:v>-87.909267999999997</c:v>
                </c:pt>
                <c:pt idx="1298">
                  <c:v>-87.909268999999995</c:v>
                </c:pt>
                <c:pt idx="1299">
                  <c:v>-87.909268999999995</c:v>
                </c:pt>
                <c:pt idx="1300">
                  <c:v>-87.909268999999995</c:v>
                </c:pt>
                <c:pt idx="1301">
                  <c:v>-87.909268999999995</c:v>
                </c:pt>
                <c:pt idx="1302">
                  <c:v>-87.909268999999995</c:v>
                </c:pt>
                <c:pt idx="1303">
                  <c:v>-87.909270000000006</c:v>
                </c:pt>
                <c:pt idx="1304">
                  <c:v>-87.909270000000006</c:v>
                </c:pt>
                <c:pt idx="1305">
                  <c:v>-87.909270000000006</c:v>
                </c:pt>
                <c:pt idx="1306">
                  <c:v>-87.909270000000006</c:v>
                </c:pt>
                <c:pt idx="1307">
                  <c:v>-87.909270000000006</c:v>
                </c:pt>
                <c:pt idx="1308">
                  <c:v>-87.909270000000006</c:v>
                </c:pt>
                <c:pt idx="1309">
                  <c:v>-87.909271000000004</c:v>
                </c:pt>
                <c:pt idx="1310">
                  <c:v>-87.909271000000004</c:v>
                </c:pt>
                <c:pt idx="1311">
                  <c:v>-87.909271000000004</c:v>
                </c:pt>
                <c:pt idx="1312">
                  <c:v>-87.909271000000004</c:v>
                </c:pt>
                <c:pt idx="1313">
                  <c:v>-87.909271000000004</c:v>
                </c:pt>
                <c:pt idx="1314">
                  <c:v>-87.909272000000001</c:v>
                </c:pt>
                <c:pt idx="1315">
                  <c:v>-87.909272000000001</c:v>
                </c:pt>
                <c:pt idx="1316">
                  <c:v>-87.909272000000001</c:v>
                </c:pt>
                <c:pt idx="1317">
                  <c:v>-87.909272000000001</c:v>
                </c:pt>
                <c:pt idx="1318">
                  <c:v>-87.909272000000001</c:v>
                </c:pt>
                <c:pt idx="1319">
                  <c:v>-87.909272999999999</c:v>
                </c:pt>
                <c:pt idx="1320">
                  <c:v>-87.909272999999999</c:v>
                </c:pt>
                <c:pt idx="1321">
                  <c:v>-87.909272999999999</c:v>
                </c:pt>
                <c:pt idx="1322">
                  <c:v>-87.909272999999999</c:v>
                </c:pt>
                <c:pt idx="1323">
                  <c:v>-87.909272999999999</c:v>
                </c:pt>
                <c:pt idx="1324">
                  <c:v>-87.909273999999996</c:v>
                </c:pt>
                <c:pt idx="1325">
                  <c:v>-87.909273999999996</c:v>
                </c:pt>
                <c:pt idx="1326">
                  <c:v>-87.909273999999996</c:v>
                </c:pt>
                <c:pt idx="1327">
                  <c:v>-87.909273999999996</c:v>
                </c:pt>
                <c:pt idx="1328">
                  <c:v>-87.909273999999996</c:v>
                </c:pt>
                <c:pt idx="1329">
                  <c:v>-87.909274999999994</c:v>
                </c:pt>
                <c:pt idx="1330">
                  <c:v>-87.909274999999994</c:v>
                </c:pt>
                <c:pt idx="1331">
                  <c:v>-87.909274999999994</c:v>
                </c:pt>
                <c:pt idx="1332">
                  <c:v>-87.909274999999994</c:v>
                </c:pt>
                <c:pt idx="1333">
                  <c:v>-87.909274999999994</c:v>
                </c:pt>
                <c:pt idx="1334">
                  <c:v>-87.909276000000006</c:v>
                </c:pt>
                <c:pt idx="1335">
                  <c:v>-87.909276000000006</c:v>
                </c:pt>
                <c:pt idx="1336">
                  <c:v>-87.909276000000006</c:v>
                </c:pt>
                <c:pt idx="1337">
                  <c:v>-87.909276000000006</c:v>
                </c:pt>
                <c:pt idx="1338">
                  <c:v>-87.909276000000006</c:v>
                </c:pt>
                <c:pt idx="1339">
                  <c:v>-87.909277000000003</c:v>
                </c:pt>
                <c:pt idx="1340">
                  <c:v>-87.909277000000003</c:v>
                </c:pt>
                <c:pt idx="1341">
                  <c:v>-87.909277000000003</c:v>
                </c:pt>
                <c:pt idx="1342">
                  <c:v>-87.909277000000003</c:v>
                </c:pt>
                <c:pt idx="1343">
                  <c:v>-87.909277000000003</c:v>
                </c:pt>
                <c:pt idx="1344">
                  <c:v>-87.909278</c:v>
                </c:pt>
                <c:pt idx="1345">
                  <c:v>-87.909278</c:v>
                </c:pt>
                <c:pt idx="1346">
                  <c:v>-87.909278</c:v>
                </c:pt>
                <c:pt idx="1347">
                  <c:v>-87.909278</c:v>
                </c:pt>
                <c:pt idx="1348">
                  <c:v>-87.909278</c:v>
                </c:pt>
                <c:pt idx="1349">
                  <c:v>-87.909278999999998</c:v>
                </c:pt>
                <c:pt idx="1350">
                  <c:v>-87.909278999999998</c:v>
                </c:pt>
                <c:pt idx="1351">
                  <c:v>-87.909278999999998</c:v>
                </c:pt>
                <c:pt idx="1352">
                  <c:v>-87.909278999999998</c:v>
                </c:pt>
                <c:pt idx="1353">
                  <c:v>-87.909278999999998</c:v>
                </c:pt>
                <c:pt idx="1354">
                  <c:v>-87.909279999999995</c:v>
                </c:pt>
                <c:pt idx="1355">
                  <c:v>-87.909279999999995</c:v>
                </c:pt>
                <c:pt idx="1356">
                  <c:v>-87.909279999999995</c:v>
                </c:pt>
                <c:pt idx="1357">
                  <c:v>-87.909279999999995</c:v>
                </c:pt>
                <c:pt idx="1358">
                  <c:v>-87.909279999999995</c:v>
                </c:pt>
                <c:pt idx="1359">
                  <c:v>-87.909280999999993</c:v>
                </c:pt>
                <c:pt idx="1360">
                  <c:v>-87.909280999999993</c:v>
                </c:pt>
                <c:pt idx="1361">
                  <c:v>-87.909280999999993</c:v>
                </c:pt>
                <c:pt idx="1362">
                  <c:v>-87.909280999999993</c:v>
                </c:pt>
                <c:pt idx="1363">
                  <c:v>-87.909280999999993</c:v>
                </c:pt>
                <c:pt idx="1364">
                  <c:v>-87.909282000000005</c:v>
                </c:pt>
                <c:pt idx="1365">
                  <c:v>-87.909282000000005</c:v>
                </c:pt>
                <c:pt idx="1366">
                  <c:v>-87.909282000000005</c:v>
                </c:pt>
                <c:pt idx="1367">
                  <c:v>-87.909282000000005</c:v>
                </c:pt>
                <c:pt idx="1368">
                  <c:v>-87.909282000000005</c:v>
                </c:pt>
                <c:pt idx="1369">
                  <c:v>-87.909283000000002</c:v>
                </c:pt>
                <c:pt idx="1370">
                  <c:v>-87.909283000000002</c:v>
                </c:pt>
                <c:pt idx="1371">
                  <c:v>-87.909283000000002</c:v>
                </c:pt>
                <c:pt idx="1372">
                  <c:v>-87.909283000000002</c:v>
                </c:pt>
                <c:pt idx="1373">
                  <c:v>-87.909283000000002</c:v>
                </c:pt>
                <c:pt idx="1374">
                  <c:v>-87.909284</c:v>
                </c:pt>
                <c:pt idx="1375">
                  <c:v>-87.909284</c:v>
                </c:pt>
                <c:pt idx="1376">
                  <c:v>-87.909284</c:v>
                </c:pt>
                <c:pt idx="1377">
                  <c:v>-87.909284</c:v>
                </c:pt>
                <c:pt idx="1378">
                  <c:v>-87.909284999999997</c:v>
                </c:pt>
                <c:pt idx="1379">
                  <c:v>-87.909284999999997</c:v>
                </c:pt>
                <c:pt idx="1380">
                  <c:v>-87.909284999999997</c:v>
                </c:pt>
                <c:pt idx="1381">
                  <c:v>-87.909284999999997</c:v>
                </c:pt>
                <c:pt idx="1382">
                  <c:v>-87.909284999999997</c:v>
                </c:pt>
                <c:pt idx="1383">
                  <c:v>-87.909285999999994</c:v>
                </c:pt>
                <c:pt idx="1384">
                  <c:v>-87.909285999999994</c:v>
                </c:pt>
                <c:pt idx="1385">
                  <c:v>-87.909285999999994</c:v>
                </c:pt>
                <c:pt idx="1386">
                  <c:v>-87.909285999999994</c:v>
                </c:pt>
                <c:pt idx="1387">
                  <c:v>-87.909285999999994</c:v>
                </c:pt>
                <c:pt idx="1388">
                  <c:v>-87.909287000000006</c:v>
                </c:pt>
                <c:pt idx="1389">
                  <c:v>-87.909287000000006</c:v>
                </c:pt>
                <c:pt idx="1390">
                  <c:v>-87.909287000000006</c:v>
                </c:pt>
                <c:pt idx="1391">
                  <c:v>-87.909287000000006</c:v>
                </c:pt>
                <c:pt idx="1392">
                  <c:v>-87.909287000000006</c:v>
                </c:pt>
                <c:pt idx="1393">
                  <c:v>-87.909288000000004</c:v>
                </c:pt>
                <c:pt idx="1394">
                  <c:v>-87.909288000000004</c:v>
                </c:pt>
                <c:pt idx="1395">
                  <c:v>-87.909288000000004</c:v>
                </c:pt>
                <c:pt idx="1396">
                  <c:v>-87.909288000000004</c:v>
                </c:pt>
                <c:pt idx="1397">
                  <c:v>-87.909289000000001</c:v>
                </c:pt>
                <c:pt idx="1398">
                  <c:v>-87.909289000000001</c:v>
                </c:pt>
                <c:pt idx="1399">
                  <c:v>-87.909289000000001</c:v>
                </c:pt>
                <c:pt idx="1400">
                  <c:v>-87.909289000000001</c:v>
                </c:pt>
                <c:pt idx="1401">
                  <c:v>-87.909289000000001</c:v>
                </c:pt>
                <c:pt idx="1402">
                  <c:v>-87.909289999999999</c:v>
                </c:pt>
                <c:pt idx="1403">
                  <c:v>-87.909289999999999</c:v>
                </c:pt>
                <c:pt idx="1404">
                  <c:v>-87.909289999999999</c:v>
                </c:pt>
                <c:pt idx="1405">
                  <c:v>-87.909289999999999</c:v>
                </c:pt>
                <c:pt idx="1406">
                  <c:v>-87.909289999999999</c:v>
                </c:pt>
                <c:pt idx="1407">
                  <c:v>-87.909290999999996</c:v>
                </c:pt>
                <c:pt idx="1408">
                  <c:v>-87.909290999999996</c:v>
                </c:pt>
                <c:pt idx="1409">
                  <c:v>-87.909290999999996</c:v>
                </c:pt>
                <c:pt idx="1410">
                  <c:v>-87.909290999999996</c:v>
                </c:pt>
                <c:pt idx="1411">
                  <c:v>-87.909291999999994</c:v>
                </c:pt>
                <c:pt idx="1412">
                  <c:v>-87.909291999999994</c:v>
                </c:pt>
                <c:pt idx="1413">
                  <c:v>-87.909291999999994</c:v>
                </c:pt>
                <c:pt idx="1414">
                  <c:v>-87.909291999999994</c:v>
                </c:pt>
                <c:pt idx="1415">
                  <c:v>-87.909291999999994</c:v>
                </c:pt>
                <c:pt idx="1416">
                  <c:v>-87.909293000000005</c:v>
                </c:pt>
                <c:pt idx="1417">
                  <c:v>-87.909293000000005</c:v>
                </c:pt>
                <c:pt idx="1418">
                  <c:v>-87.909293000000005</c:v>
                </c:pt>
                <c:pt idx="1419">
                  <c:v>-87.909293000000005</c:v>
                </c:pt>
                <c:pt idx="1420">
                  <c:v>-87.909294000000003</c:v>
                </c:pt>
                <c:pt idx="1421">
                  <c:v>-87.909294000000003</c:v>
                </c:pt>
                <c:pt idx="1422">
                  <c:v>-87.909294000000003</c:v>
                </c:pt>
                <c:pt idx="1423">
                  <c:v>-87.909294000000003</c:v>
                </c:pt>
                <c:pt idx="1424">
                  <c:v>-87.909294000000003</c:v>
                </c:pt>
                <c:pt idx="1425">
                  <c:v>-87.909295</c:v>
                </c:pt>
                <c:pt idx="1426">
                  <c:v>-87.909295</c:v>
                </c:pt>
                <c:pt idx="1427">
                  <c:v>-87.909295</c:v>
                </c:pt>
                <c:pt idx="1428">
                  <c:v>-87.909295</c:v>
                </c:pt>
                <c:pt idx="1429">
                  <c:v>-87.909295999999998</c:v>
                </c:pt>
                <c:pt idx="1430">
                  <c:v>-87.909295999999998</c:v>
                </c:pt>
                <c:pt idx="1431">
                  <c:v>-87.909295999999998</c:v>
                </c:pt>
                <c:pt idx="1432">
                  <c:v>-87.909295999999998</c:v>
                </c:pt>
                <c:pt idx="1433">
                  <c:v>-87.909295999999998</c:v>
                </c:pt>
                <c:pt idx="1434">
                  <c:v>-87.909296999999995</c:v>
                </c:pt>
                <c:pt idx="1435">
                  <c:v>-87.909296999999995</c:v>
                </c:pt>
                <c:pt idx="1436">
                  <c:v>-87.909296999999995</c:v>
                </c:pt>
                <c:pt idx="1437">
                  <c:v>-87.909296999999995</c:v>
                </c:pt>
                <c:pt idx="1438">
                  <c:v>-87.909298000000007</c:v>
                </c:pt>
                <c:pt idx="1439">
                  <c:v>-87.909298000000007</c:v>
                </c:pt>
                <c:pt idx="1440">
                  <c:v>-87.909298000000007</c:v>
                </c:pt>
                <c:pt idx="1441">
                  <c:v>-87.909298000000007</c:v>
                </c:pt>
                <c:pt idx="1442">
                  <c:v>-87.909298000000007</c:v>
                </c:pt>
                <c:pt idx="1443">
                  <c:v>-87.909299000000004</c:v>
                </c:pt>
                <c:pt idx="1444">
                  <c:v>-87.909299000000004</c:v>
                </c:pt>
                <c:pt idx="1445">
                  <c:v>-87.909299000000004</c:v>
                </c:pt>
                <c:pt idx="1446">
                  <c:v>-87.909299000000004</c:v>
                </c:pt>
                <c:pt idx="1447">
                  <c:v>-87.909300000000002</c:v>
                </c:pt>
                <c:pt idx="1448">
                  <c:v>-87.909300000000002</c:v>
                </c:pt>
                <c:pt idx="1449">
                  <c:v>-87.909300000000002</c:v>
                </c:pt>
                <c:pt idx="1450">
                  <c:v>-87.909300000000002</c:v>
                </c:pt>
                <c:pt idx="1451">
                  <c:v>-87.909300999999999</c:v>
                </c:pt>
                <c:pt idx="1452">
                  <c:v>-87.909300999999999</c:v>
                </c:pt>
                <c:pt idx="1453">
                  <c:v>-87.909300999999999</c:v>
                </c:pt>
                <c:pt idx="1454">
                  <c:v>-87.909300999999999</c:v>
                </c:pt>
                <c:pt idx="1455">
                  <c:v>-87.909300999999999</c:v>
                </c:pt>
                <c:pt idx="1456">
                  <c:v>-87.909301999999997</c:v>
                </c:pt>
                <c:pt idx="1457">
                  <c:v>-87.909301999999997</c:v>
                </c:pt>
                <c:pt idx="1458">
                  <c:v>-87.909301999999997</c:v>
                </c:pt>
                <c:pt idx="1459">
                  <c:v>-87.909301999999997</c:v>
                </c:pt>
                <c:pt idx="1460">
                  <c:v>-87.909302999999994</c:v>
                </c:pt>
                <c:pt idx="1461">
                  <c:v>-87.909302999999994</c:v>
                </c:pt>
                <c:pt idx="1462">
                  <c:v>-87.909302999999994</c:v>
                </c:pt>
                <c:pt idx="1463">
                  <c:v>-87.909302999999994</c:v>
                </c:pt>
                <c:pt idx="1464">
                  <c:v>-87.909302999999994</c:v>
                </c:pt>
                <c:pt idx="1465">
                  <c:v>-87.909304000000006</c:v>
                </c:pt>
                <c:pt idx="1466">
                  <c:v>-87.909304000000006</c:v>
                </c:pt>
                <c:pt idx="1467">
                  <c:v>-87.909304000000006</c:v>
                </c:pt>
                <c:pt idx="1468">
                  <c:v>-87.909304000000006</c:v>
                </c:pt>
                <c:pt idx="1469">
                  <c:v>-87.909305000000003</c:v>
                </c:pt>
                <c:pt idx="1470">
                  <c:v>-87.909305000000003</c:v>
                </c:pt>
                <c:pt idx="1471">
                  <c:v>-87.909305000000003</c:v>
                </c:pt>
                <c:pt idx="1472">
                  <c:v>-87.909305000000003</c:v>
                </c:pt>
                <c:pt idx="1473">
                  <c:v>-87.909306000000001</c:v>
                </c:pt>
                <c:pt idx="1474">
                  <c:v>-87.909306000000001</c:v>
                </c:pt>
                <c:pt idx="1475">
                  <c:v>-87.909306000000001</c:v>
                </c:pt>
                <c:pt idx="1476">
                  <c:v>-87.909306000000001</c:v>
                </c:pt>
                <c:pt idx="1477">
                  <c:v>-87.909306999999998</c:v>
                </c:pt>
                <c:pt idx="1478">
                  <c:v>-87.909306999999998</c:v>
                </c:pt>
                <c:pt idx="1479">
                  <c:v>-87.909306999999998</c:v>
                </c:pt>
                <c:pt idx="1480">
                  <c:v>-87.909306999999998</c:v>
                </c:pt>
                <c:pt idx="1481">
                  <c:v>-87.909306999999998</c:v>
                </c:pt>
                <c:pt idx="1482">
                  <c:v>-87.909307999999996</c:v>
                </c:pt>
                <c:pt idx="1483">
                  <c:v>-87.909307999999996</c:v>
                </c:pt>
                <c:pt idx="1484">
                  <c:v>-87.909307999999996</c:v>
                </c:pt>
                <c:pt idx="1485">
                  <c:v>-87.909307999999996</c:v>
                </c:pt>
                <c:pt idx="1486">
                  <c:v>-87.909308999999993</c:v>
                </c:pt>
                <c:pt idx="1487">
                  <c:v>-87.909308999999993</c:v>
                </c:pt>
                <c:pt idx="1488">
                  <c:v>-87.909308999999993</c:v>
                </c:pt>
                <c:pt idx="1489">
                  <c:v>-87.909308999999993</c:v>
                </c:pt>
                <c:pt idx="1490">
                  <c:v>-87.909310000000005</c:v>
                </c:pt>
                <c:pt idx="1491">
                  <c:v>-87.909310000000005</c:v>
                </c:pt>
                <c:pt idx="1492">
                  <c:v>-87.909310000000005</c:v>
                </c:pt>
                <c:pt idx="1493">
                  <c:v>-87.909310000000005</c:v>
                </c:pt>
                <c:pt idx="1494">
                  <c:v>-87.909311000000002</c:v>
                </c:pt>
                <c:pt idx="1495">
                  <c:v>-87.909311000000002</c:v>
                </c:pt>
                <c:pt idx="1496">
                  <c:v>-87.909311000000002</c:v>
                </c:pt>
                <c:pt idx="1497">
                  <c:v>-87.909311000000002</c:v>
                </c:pt>
                <c:pt idx="1498">
                  <c:v>-87.909312</c:v>
                </c:pt>
                <c:pt idx="1499">
                  <c:v>-87.909312</c:v>
                </c:pt>
                <c:pt idx="1500">
                  <c:v>-87.909312</c:v>
                </c:pt>
                <c:pt idx="1501">
                  <c:v>-87.909312</c:v>
                </c:pt>
                <c:pt idx="1502">
                  <c:v>-87.909312</c:v>
                </c:pt>
                <c:pt idx="1503">
                  <c:v>-87.909312999999997</c:v>
                </c:pt>
                <c:pt idx="1504">
                  <c:v>-87.909312999999997</c:v>
                </c:pt>
                <c:pt idx="1505">
                  <c:v>-87.909312999999997</c:v>
                </c:pt>
                <c:pt idx="1506">
                  <c:v>-87.909312999999997</c:v>
                </c:pt>
                <c:pt idx="1507">
                  <c:v>-87.909313999999995</c:v>
                </c:pt>
                <c:pt idx="1508">
                  <c:v>-87.909313999999995</c:v>
                </c:pt>
                <c:pt idx="1509">
                  <c:v>-87.909313999999995</c:v>
                </c:pt>
                <c:pt idx="1510">
                  <c:v>-87.909313999999995</c:v>
                </c:pt>
                <c:pt idx="1511">
                  <c:v>-87.909315000000007</c:v>
                </c:pt>
                <c:pt idx="1512">
                  <c:v>-87.909315000000007</c:v>
                </c:pt>
                <c:pt idx="1513">
                  <c:v>-87.909315000000007</c:v>
                </c:pt>
                <c:pt idx="1514">
                  <c:v>-87.909315000000007</c:v>
                </c:pt>
                <c:pt idx="1515">
                  <c:v>-87.909316000000004</c:v>
                </c:pt>
                <c:pt idx="1516">
                  <c:v>-87.909316000000004</c:v>
                </c:pt>
                <c:pt idx="1517">
                  <c:v>-87.909316000000004</c:v>
                </c:pt>
                <c:pt idx="1518">
                  <c:v>-87.909316000000004</c:v>
                </c:pt>
                <c:pt idx="1519">
                  <c:v>-87.909317000000001</c:v>
                </c:pt>
                <c:pt idx="1520">
                  <c:v>-87.909317000000001</c:v>
                </c:pt>
                <c:pt idx="1521">
                  <c:v>-87.909317000000001</c:v>
                </c:pt>
                <c:pt idx="1522">
                  <c:v>-87.909317000000001</c:v>
                </c:pt>
                <c:pt idx="1523">
                  <c:v>-87.909317999999999</c:v>
                </c:pt>
                <c:pt idx="1524">
                  <c:v>-87.909317999999999</c:v>
                </c:pt>
                <c:pt idx="1525">
                  <c:v>-87.909317999999999</c:v>
                </c:pt>
                <c:pt idx="1526">
                  <c:v>-87.909317999999999</c:v>
                </c:pt>
                <c:pt idx="1527">
                  <c:v>-87.909318999999996</c:v>
                </c:pt>
                <c:pt idx="1528">
                  <c:v>-87.909318999999996</c:v>
                </c:pt>
                <c:pt idx="1529">
                  <c:v>-87.909318999999996</c:v>
                </c:pt>
                <c:pt idx="1530">
                  <c:v>-87.909318999999996</c:v>
                </c:pt>
                <c:pt idx="1531">
                  <c:v>-87.909319999999994</c:v>
                </c:pt>
                <c:pt idx="1532">
                  <c:v>-87.909319999999994</c:v>
                </c:pt>
                <c:pt idx="1533">
                  <c:v>-87.909319999999994</c:v>
                </c:pt>
                <c:pt idx="1534">
                  <c:v>-87.909319999999994</c:v>
                </c:pt>
                <c:pt idx="1535">
                  <c:v>-87.909321000000006</c:v>
                </c:pt>
                <c:pt idx="1536">
                  <c:v>-87.909321000000006</c:v>
                </c:pt>
                <c:pt idx="1537">
                  <c:v>-87.909321000000006</c:v>
                </c:pt>
                <c:pt idx="1538">
                  <c:v>-87.909321000000006</c:v>
                </c:pt>
                <c:pt idx="1539">
                  <c:v>-87.909322000000003</c:v>
                </c:pt>
                <c:pt idx="1540">
                  <c:v>-87.909322000000003</c:v>
                </c:pt>
                <c:pt idx="1541">
                  <c:v>-87.909322000000003</c:v>
                </c:pt>
                <c:pt idx="1542">
                  <c:v>-87.909322000000003</c:v>
                </c:pt>
                <c:pt idx="1543">
                  <c:v>-87.909323000000001</c:v>
                </c:pt>
                <c:pt idx="1544">
                  <c:v>-87.909323000000001</c:v>
                </c:pt>
                <c:pt idx="1545">
                  <c:v>-87.909323000000001</c:v>
                </c:pt>
                <c:pt idx="1546">
                  <c:v>-87.909323000000001</c:v>
                </c:pt>
                <c:pt idx="1547">
                  <c:v>-87.909323999999998</c:v>
                </c:pt>
                <c:pt idx="1548">
                  <c:v>-87.909323999999998</c:v>
                </c:pt>
                <c:pt idx="1549">
                  <c:v>-87.909323999999998</c:v>
                </c:pt>
                <c:pt idx="1550">
                  <c:v>-87.909323999999998</c:v>
                </c:pt>
                <c:pt idx="1551">
                  <c:v>-87.909324999999995</c:v>
                </c:pt>
                <c:pt idx="1552">
                  <c:v>-87.909324999999995</c:v>
                </c:pt>
                <c:pt idx="1553">
                  <c:v>-87.909324999999995</c:v>
                </c:pt>
                <c:pt idx="1554">
                  <c:v>-87.909324999999995</c:v>
                </c:pt>
                <c:pt idx="1555">
                  <c:v>-87.909325999999993</c:v>
                </c:pt>
                <c:pt idx="1556">
                  <c:v>-87.909325999999993</c:v>
                </c:pt>
                <c:pt idx="1557">
                  <c:v>-87.909325999999993</c:v>
                </c:pt>
                <c:pt idx="1558">
                  <c:v>-87.909325999999993</c:v>
                </c:pt>
                <c:pt idx="1559">
                  <c:v>-87.909327000000005</c:v>
                </c:pt>
                <c:pt idx="1560">
                  <c:v>-87.909327000000005</c:v>
                </c:pt>
                <c:pt idx="1561">
                  <c:v>-87.909327000000005</c:v>
                </c:pt>
                <c:pt idx="1562">
                  <c:v>-87.909327000000005</c:v>
                </c:pt>
                <c:pt idx="1563">
                  <c:v>-87.909328000000002</c:v>
                </c:pt>
                <c:pt idx="1564">
                  <c:v>-87.909328000000002</c:v>
                </c:pt>
                <c:pt idx="1565">
                  <c:v>-87.909328000000002</c:v>
                </c:pt>
                <c:pt idx="1566">
                  <c:v>-87.909328000000002</c:v>
                </c:pt>
                <c:pt idx="1567">
                  <c:v>-87.909329</c:v>
                </c:pt>
                <c:pt idx="1568">
                  <c:v>-87.909329</c:v>
                </c:pt>
                <c:pt idx="1569">
                  <c:v>-87.909329</c:v>
                </c:pt>
                <c:pt idx="1570">
                  <c:v>-87.909329</c:v>
                </c:pt>
                <c:pt idx="1571">
                  <c:v>-87.909329999999997</c:v>
                </c:pt>
                <c:pt idx="1572">
                  <c:v>-87.909329999999997</c:v>
                </c:pt>
                <c:pt idx="1573">
                  <c:v>-87.909329999999997</c:v>
                </c:pt>
                <c:pt idx="1574">
                  <c:v>-87.909329999999997</c:v>
                </c:pt>
                <c:pt idx="1575">
                  <c:v>-87.909330999999995</c:v>
                </c:pt>
                <c:pt idx="1576">
                  <c:v>-87.909330999999995</c:v>
                </c:pt>
                <c:pt idx="1577">
                  <c:v>-87.909330999999995</c:v>
                </c:pt>
                <c:pt idx="1578">
                  <c:v>-87.909330999999995</c:v>
                </c:pt>
                <c:pt idx="1579">
                  <c:v>-87.909332000000006</c:v>
                </c:pt>
                <c:pt idx="1580">
                  <c:v>-87.909332000000006</c:v>
                </c:pt>
                <c:pt idx="1581">
                  <c:v>-87.909332000000006</c:v>
                </c:pt>
                <c:pt idx="1582">
                  <c:v>-87.909332000000006</c:v>
                </c:pt>
                <c:pt idx="1583">
                  <c:v>-87.909333000000004</c:v>
                </c:pt>
                <c:pt idx="1584">
                  <c:v>-87.909333000000004</c:v>
                </c:pt>
                <c:pt idx="1585">
                  <c:v>-87.909333000000004</c:v>
                </c:pt>
                <c:pt idx="1586">
                  <c:v>-87.909334000000001</c:v>
                </c:pt>
                <c:pt idx="1587">
                  <c:v>-87.909334000000001</c:v>
                </c:pt>
                <c:pt idx="1588">
                  <c:v>-87.909334000000001</c:v>
                </c:pt>
                <c:pt idx="1589">
                  <c:v>-87.909334000000001</c:v>
                </c:pt>
                <c:pt idx="1590">
                  <c:v>-87.909334999999999</c:v>
                </c:pt>
                <c:pt idx="1591">
                  <c:v>-87.909334999999999</c:v>
                </c:pt>
                <c:pt idx="1592">
                  <c:v>-87.909334999999999</c:v>
                </c:pt>
                <c:pt idx="1593">
                  <c:v>-87.909334999999999</c:v>
                </c:pt>
                <c:pt idx="1594">
                  <c:v>-87.909335999999996</c:v>
                </c:pt>
                <c:pt idx="1595">
                  <c:v>-87.909335999999996</c:v>
                </c:pt>
                <c:pt idx="1596">
                  <c:v>-87.909335999999996</c:v>
                </c:pt>
                <c:pt idx="1597">
                  <c:v>-87.909335999999996</c:v>
                </c:pt>
                <c:pt idx="1598">
                  <c:v>-87.909336999999994</c:v>
                </c:pt>
                <c:pt idx="1599">
                  <c:v>-87.909336999999994</c:v>
                </c:pt>
                <c:pt idx="1600">
                  <c:v>-87.909336999999994</c:v>
                </c:pt>
                <c:pt idx="1601">
                  <c:v>-87.909336999999994</c:v>
                </c:pt>
                <c:pt idx="1602">
                  <c:v>-87.909338000000005</c:v>
                </c:pt>
                <c:pt idx="1603">
                  <c:v>-87.909338000000005</c:v>
                </c:pt>
                <c:pt idx="1604">
                  <c:v>-87.909338000000005</c:v>
                </c:pt>
                <c:pt idx="1605">
                  <c:v>-87.909339000000003</c:v>
                </c:pt>
                <c:pt idx="1606">
                  <c:v>-87.909339000000003</c:v>
                </c:pt>
                <c:pt idx="1607">
                  <c:v>-87.909339000000003</c:v>
                </c:pt>
                <c:pt idx="1608">
                  <c:v>-87.909339000000003</c:v>
                </c:pt>
                <c:pt idx="1609">
                  <c:v>-87.90934</c:v>
                </c:pt>
                <c:pt idx="1610">
                  <c:v>-87.90934</c:v>
                </c:pt>
                <c:pt idx="1611">
                  <c:v>-87.90934</c:v>
                </c:pt>
                <c:pt idx="1612">
                  <c:v>-87.90934</c:v>
                </c:pt>
                <c:pt idx="1613">
                  <c:v>-87.909340999999998</c:v>
                </c:pt>
                <c:pt idx="1614">
                  <c:v>-87.909340999999998</c:v>
                </c:pt>
                <c:pt idx="1615">
                  <c:v>-87.909340999999998</c:v>
                </c:pt>
                <c:pt idx="1616">
                  <c:v>-87.909340999999998</c:v>
                </c:pt>
                <c:pt idx="1617">
                  <c:v>-87.909341999999995</c:v>
                </c:pt>
                <c:pt idx="1618">
                  <c:v>-87.909341999999995</c:v>
                </c:pt>
                <c:pt idx="1619">
                  <c:v>-87.909341999999995</c:v>
                </c:pt>
                <c:pt idx="1620">
                  <c:v>-87.909343000000007</c:v>
                </c:pt>
                <c:pt idx="1621">
                  <c:v>-87.909343000000007</c:v>
                </c:pt>
                <c:pt idx="1622">
                  <c:v>-87.909343000000007</c:v>
                </c:pt>
                <c:pt idx="1623">
                  <c:v>-87.909343000000007</c:v>
                </c:pt>
                <c:pt idx="1624">
                  <c:v>-87.909344000000004</c:v>
                </c:pt>
                <c:pt idx="1625">
                  <c:v>-87.909344000000004</c:v>
                </c:pt>
                <c:pt idx="1626">
                  <c:v>-87.909344000000004</c:v>
                </c:pt>
                <c:pt idx="1627">
                  <c:v>-87.909344000000004</c:v>
                </c:pt>
                <c:pt idx="1628">
                  <c:v>-87.909345000000002</c:v>
                </c:pt>
                <c:pt idx="1629">
                  <c:v>-87.909345000000002</c:v>
                </c:pt>
                <c:pt idx="1630">
                  <c:v>-87.909345000000002</c:v>
                </c:pt>
                <c:pt idx="1631">
                  <c:v>-87.909345000000002</c:v>
                </c:pt>
                <c:pt idx="1632">
                  <c:v>-87.909345999999999</c:v>
                </c:pt>
                <c:pt idx="1633">
                  <c:v>-87.909345999999999</c:v>
                </c:pt>
                <c:pt idx="1634">
                  <c:v>-87.909345999999999</c:v>
                </c:pt>
                <c:pt idx="1635">
                  <c:v>-87.909346999999997</c:v>
                </c:pt>
                <c:pt idx="1636">
                  <c:v>-87.909346999999997</c:v>
                </c:pt>
                <c:pt idx="1637">
                  <c:v>-87.909346999999997</c:v>
                </c:pt>
                <c:pt idx="1638">
                  <c:v>-87.909346999999997</c:v>
                </c:pt>
                <c:pt idx="1639">
                  <c:v>-87.909347999999994</c:v>
                </c:pt>
                <c:pt idx="1640">
                  <c:v>-87.909347999999994</c:v>
                </c:pt>
                <c:pt idx="1641">
                  <c:v>-87.909347999999994</c:v>
                </c:pt>
                <c:pt idx="1642">
                  <c:v>-87.909347999999994</c:v>
                </c:pt>
                <c:pt idx="1643">
                  <c:v>-87.909349000000006</c:v>
                </c:pt>
                <c:pt idx="1644">
                  <c:v>-87.909349000000006</c:v>
                </c:pt>
                <c:pt idx="1645">
                  <c:v>-87.909349000000006</c:v>
                </c:pt>
                <c:pt idx="1646">
                  <c:v>-87.909350000000003</c:v>
                </c:pt>
                <c:pt idx="1647">
                  <c:v>-87.909350000000003</c:v>
                </c:pt>
                <c:pt idx="1648">
                  <c:v>-87.909350000000003</c:v>
                </c:pt>
                <c:pt idx="1649">
                  <c:v>-87.909350000000003</c:v>
                </c:pt>
                <c:pt idx="1650">
                  <c:v>-87.909351000000001</c:v>
                </c:pt>
                <c:pt idx="1651">
                  <c:v>-87.909351000000001</c:v>
                </c:pt>
                <c:pt idx="1652">
                  <c:v>-87.909351000000001</c:v>
                </c:pt>
                <c:pt idx="1653">
                  <c:v>-87.909351000000001</c:v>
                </c:pt>
                <c:pt idx="1654">
                  <c:v>-87.909351999999998</c:v>
                </c:pt>
                <c:pt idx="1655">
                  <c:v>-87.909351999999998</c:v>
                </c:pt>
                <c:pt idx="1656">
                  <c:v>-87.909351999999998</c:v>
                </c:pt>
                <c:pt idx="1657">
                  <c:v>-87.909352999999996</c:v>
                </c:pt>
                <c:pt idx="1658">
                  <c:v>-87.909352999999996</c:v>
                </c:pt>
                <c:pt idx="1659">
                  <c:v>-87.909352999999996</c:v>
                </c:pt>
                <c:pt idx="1660">
                  <c:v>-87.909352999999996</c:v>
                </c:pt>
                <c:pt idx="1661">
                  <c:v>-87.909353999999993</c:v>
                </c:pt>
                <c:pt idx="1662">
                  <c:v>-87.909353999999993</c:v>
                </c:pt>
                <c:pt idx="1663">
                  <c:v>-87.909353999999993</c:v>
                </c:pt>
                <c:pt idx="1664">
                  <c:v>-87.909353999999993</c:v>
                </c:pt>
                <c:pt idx="1665">
                  <c:v>-87.909355000000005</c:v>
                </c:pt>
                <c:pt idx="1666">
                  <c:v>-87.909355000000005</c:v>
                </c:pt>
                <c:pt idx="1667">
                  <c:v>-87.909355000000005</c:v>
                </c:pt>
                <c:pt idx="1668">
                  <c:v>-87.909356000000002</c:v>
                </c:pt>
                <c:pt idx="1669">
                  <c:v>-87.909356000000002</c:v>
                </c:pt>
                <c:pt idx="1670">
                  <c:v>-87.909356000000002</c:v>
                </c:pt>
                <c:pt idx="1671">
                  <c:v>-87.909356000000002</c:v>
                </c:pt>
                <c:pt idx="1672">
                  <c:v>-87.909357</c:v>
                </c:pt>
                <c:pt idx="1673">
                  <c:v>-87.909357</c:v>
                </c:pt>
                <c:pt idx="1674">
                  <c:v>-87.909357</c:v>
                </c:pt>
                <c:pt idx="1675">
                  <c:v>-87.909357999999997</c:v>
                </c:pt>
                <c:pt idx="1676">
                  <c:v>-87.909357999999997</c:v>
                </c:pt>
                <c:pt idx="1677">
                  <c:v>-87.909357999999997</c:v>
                </c:pt>
                <c:pt idx="1678">
                  <c:v>-87.909357999999997</c:v>
                </c:pt>
                <c:pt idx="1679">
                  <c:v>-87.909358999999995</c:v>
                </c:pt>
                <c:pt idx="1680">
                  <c:v>-87.909358999999995</c:v>
                </c:pt>
                <c:pt idx="1681">
                  <c:v>-87.909358999999995</c:v>
                </c:pt>
                <c:pt idx="1682">
                  <c:v>-87.909358999999995</c:v>
                </c:pt>
                <c:pt idx="1683">
                  <c:v>-87.909360000000007</c:v>
                </c:pt>
                <c:pt idx="1684">
                  <c:v>-87.909360000000007</c:v>
                </c:pt>
                <c:pt idx="1685">
                  <c:v>-87.909360000000007</c:v>
                </c:pt>
                <c:pt idx="1686">
                  <c:v>-87.909361000000004</c:v>
                </c:pt>
                <c:pt idx="1687">
                  <c:v>-87.909361000000004</c:v>
                </c:pt>
                <c:pt idx="1688">
                  <c:v>-87.909361000000004</c:v>
                </c:pt>
                <c:pt idx="1689">
                  <c:v>-87.909361000000004</c:v>
                </c:pt>
                <c:pt idx="1690">
                  <c:v>-87.909362000000002</c:v>
                </c:pt>
                <c:pt idx="1691">
                  <c:v>-87.909362000000002</c:v>
                </c:pt>
                <c:pt idx="1692">
                  <c:v>-87.909362000000002</c:v>
                </c:pt>
                <c:pt idx="1693">
                  <c:v>-87.909362999999999</c:v>
                </c:pt>
                <c:pt idx="1694">
                  <c:v>-87.909362999999999</c:v>
                </c:pt>
                <c:pt idx="1695">
                  <c:v>-87.909362999999999</c:v>
                </c:pt>
                <c:pt idx="1696">
                  <c:v>-87.909362999999999</c:v>
                </c:pt>
                <c:pt idx="1697">
                  <c:v>-87.909363999999997</c:v>
                </c:pt>
                <c:pt idx="1698">
                  <c:v>-87.909363999999997</c:v>
                </c:pt>
                <c:pt idx="1699">
                  <c:v>-87.909363999999997</c:v>
                </c:pt>
                <c:pt idx="1700">
                  <c:v>-87.909364999999994</c:v>
                </c:pt>
                <c:pt idx="1701">
                  <c:v>-87.909364999999994</c:v>
                </c:pt>
                <c:pt idx="1702">
                  <c:v>-87.909364999999994</c:v>
                </c:pt>
                <c:pt idx="1703">
                  <c:v>-87.909364999999994</c:v>
                </c:pt>
                <c:pt idx="1704">
                  <c:v>-87.909366000000006</c:v>
                </c:pt>
                <c:pt idx="1705">
                  <c:v>-87.909366000000006</c:v>
                </c:pt>
                <c:pt idx="1706">
                  <c:v>-87.909366000000006</c:v>
                </c:pt>
                <c:pt idx="1707">
                  <c:v>-87.909367000000003</c:v>
                </c:pt>
                <c:pt idx="1708">
                  <c:v>-87.909367000000003</c:v>
                </c:pt>
                <c:pt idx="1709">
                  <c:v>-87.909367000000003</c:v>
                </c:pt>
                <c:pt idx="1710">
                  <c:v>-87.909367000000003</c:v>
                </c:pt>
                <c:pt idx="1711">
                  <c:v>-87.909368000000001</c:v>
                </c:pt>
                <c:pt idx="1712">
                  <c:v>-87.909368000000001</c:v>
                </c:pt>
                <c:pt idx="1713">
                  <c:v>-87.909368000000001</c:v>
                </c:pt>
                <c:pt idx="1714">
                  <c:v>-87.909368999999998</c:v>
                </c:pt>
                <c:pt idx="1715">
                  <c:v>-87.909368999999998</c:v>
                </c:pt>
                <c:pt idx="1716">
                  <c:v>-87.909368999999998</c:v>
                </c:pt>
                <c:pt idx="1717">
                  <c:v>-87.909368999999998</c:v>
                </c:pt>
                <c:pt idx="1718">
                  <c:v>-87.909369999999996</c:v>
                </c:pt>
                <c:pt idx="1719">
                  <c:v>-87.909369999999996</c:v>
                </c:pt>
                <c:pt idx="1720">
                  <c:v>-87.909369999999996</c:v>
                </c:pt>
                <c:pt idx="1721">
                  <c:v>-87.909370999999993</c:v>
                </c:pt>
                <c:pt idx="1722">
                  <c:v>-87.909370999999993</c:v>
                </c:pt>
                <c:pt idx="1723">
                  <c:v>-87.909370999999993</c:v>
                </c:pt>
                <c:pt idx="1724">
                  <c:v>-87.909370999999993</c:v>
                </c:pt>
                <c:pt idx="1725">
                  <c:v>-87.909372000000005</c:v>
                </c:pt>
                <c:pt idx="1726">
                  <c:v>-87.909372000000005</c:v>
                </c:pt>
                <c:pt idx="1727">
                  <c:v>-87.909372000000005</c:v>
                </c:pt>
                <c:pt idx="1728">
                  <c:v>-87.909373000000002</c:v>
                </c:pt>
                <c:pt idx="1729">
                  <c:v>-87.909373000000002</c:v>
                </c:pt>
                <c:pt idx="1730">
                  <c:v>-87.909373000000002</c:v>
                </c:pt>
                <c:pt idx="1731">
                  <c:v>-87.909373000000002</c:v>
                </c:pt>
                <c:pt idx="1732">
                  <c:v>-87.909374</c:v>
                </c:pt>
                <c:pt idx="1733">
                  <c:v>-87.909374</c:v>
                </c:pt>
                <c:pt idx="1734">
                  <c:v>-87.909374</c:v>
                </c:pt>
                <c:pt idx="1735">
                  <c:v>-87.909374999999997</c:v>
                </c:pt>
                <c:pt idx="1736">
                  <c:v>-87.909374999999997</c:v>
                </c:pt>
                <c:pt idx="1737">
                  <c:v>-87.909374999999997</c:v>
                </c:pt>
                <c:pt idx="1738">
                  <c:v>-87.909374999999997</c:v>
                </c:pt>
                <c:pt idx="1739">
                  <c:v>-87.909375999999995</c:v>
                </c:pt>
                <c:pt idx="1740">
                  <c:v>-87.909375999999995</c:v>
                </c:pt>
                <c:pt idx="1741">
                  <c:v>-87.909375999999995</c:v>
                </c:pt>
                <c:pt idx="1742">
                  <c:v>-87.909377000000006</c:v>
                </c:pt>
                <c:pt idx="1743">
                  <c:v>-87.909377000000006</c:v>
                </c:pt>
                <c:pt idx="1744">
                  <c:v>-87.909377000000006</c:v>
                </c:pt>
                <c:pt idx="1745">
                  <c:v>-87.909378000000004</c:v>
                </c:pt>
                <c:pt idx="1746">
                  <c:v>-87.909378000000004</c:v>
                </c:pt>
                <c:pt idx="1747">
                  <c:v>-87.909378000000004</c:v>
                </c:pt>
                <c:pt idx="1748">
                  <c:v>-87.909378000000004</c:v>
                </c:pt>
                <c:pt idx="1749">
                  <c:v>-87.909379000000001</c:v>
                </c:pt>
                <c:pt idx="1750">
                  <c:v>-87.909379000000001</c:v>
                </c:pt>
                <c:pt idx="1751">
                  <c:v>-87.909379000000001</c:v>
                </c:pt>
                <c:pt idx="1752">
                  <c:v>-87.909379999999999</c:v>
                </c:pt>
                <c:pt idx="1753">
                  <c:v>-87.909379999999999</c:v>
                </c:pt>
                <c:pt idx="1754">
                  <c:v>-87.909379999999999</c:v>
                </c:pt>
                <c:pt idx="1755">
                  <c:v>-87.909379999999999</c:v>
                </c:pt>
                <c:pt idx="1756">
                  <c:v>-87.909380999999996</c:v>
                </c:pt>
                <c:pt idx="1757">
                  <c:v>-87.909380999999996</c:v>
                </c:pt>
                <c:pt idx="1758">
                  <c:v>-87.909380999999996</c:v>
                </c:pt>
                <c:pt idx="1759">
                  <c:v>-87.909381999999994</c:v>
                </c:pt>
                <c:pt idx="1760">
                  <c:v>-87.909381999999994</c:v>
                </c:pt>
                <c:pt idx="1761">
                  <c:v>-87.909381999999994</c:v>
                </c:pt>
                <c:pt idx="1762">
                  <c:v>-87.909383000000005</c:v>
                </c:pt>
                <c:pt idx="1763">
                  <c:v>-87.909383000000005</c:v>
                </c:pt>
                <c:pt idx="1764">
                  <c:v>-87.909383000000005</c:v>
                </c:pt>
                <c:pt idx="1765">
                  <c:v>-87.909383000000005</c:v>
                </c:pt>
                <c:pt idx="1766">
                  <c:v>-87.909384000000003</c:v>
                </c:pt>
                <c:pt idx="1767">
                  <c:v>-87.909384000000003</c:v>
                </c:pt>
                <c:pt idx="1768">
                  <c:v>-87.909384000000003</c:v>
                </c:pt>
                <c:pt idx="1769">
                  <c:v>-87.909385</c:v>
                </c:pt>
                <c:pt idx="1770">
                  <c:v>-87.909385</c:v>
                </c:pt>
                <c:pt idx="1771">
                  <c:v>-87.909385</c:v>
                </c:pt>
                <c:pt idx="1772">
                  <c:v>-87.909385999999998</c:v>
                </c:pt>
                <c:pt idx="1773">
                  <c:v>-87.909385999999998</c:v>
                </c:pt>
                <c:pt idx="1774">
                  <c:v>-87.909385999999998</c:v>
                </c:pt>
                <c:pt idx="1775">
                  <c:v>-87.909385999999998</c:v>
                </c:pt>
                <c:pt idx="1776">
                  <c:v>-87.909386999999995</c:v>
                </c:pt>
                <c:pt idx="1777">
                  <c:v>-87.909386999999995</c:v>
                </c:pt>
                <c:pt idx="1778">
                  <c:v>-87.909386999999995</c:v>
                </c:pt>
                <c:pt idx="1779">
                  <c:v>-87.909388000000007</c:v>
                </c:pt>
                <c:pt idx="1780">
                  <c:v>-87.909388000000007</c:v>
                </c:pt>
                <c:pt idx="1781">
                  <c:v>-87.909388000000007</c:v>
                </c:pt>
                <c:pt idx="1782">
                  <c:v>-87.909388000000007</c:v>
                </c:pt>
                <c:pt idx="1783">
                  <c:v>-87.909389000000004</c:v>
                </c:pt>
                <c:pt idx="1784">
                  <c:v>-87.909389000000004</c:v>
                </c:pt>
                <c:pt idx="1785">
                  <c:v>-87.909389000000004</c:v>
                </c:pt>
                <c:pt idx="1786">
                  <c:v>-87.909390000000002</c:v>
                </c:pt>
                <c:pt idx="1787">
                  <c:v>-87.909390000000002</c:v>
                </c:pt>
                <c:pt idx="1788">
                  <c:v>-87.909390000000002</c:v>
                </c:pt>
                <c:pt idx="1789">
                  <c:v>-87.909390999999999</c:v>
                </c:pt>
                <c:pt idx="1790">
                  <c:v>-87.909390999999999</c:v>
                </c:pt>
                <c:pt idx="1791">
                  <c:v>-87.909390999999999</c:v>
                </c:pt>
                <c:pt idx="1792">
                  <c:v>-87.909390999999999</c:v>
                </c:pt>
                <c:pt idx="1793">
                  <c:v>-87.909391999999997</c:v>
                </c:pt>
                <c:pt idx="1794">
                  <c:v>-87.909391999999997</c:v>
                </c:pt>
                <c:pt idx="1795">
                  <c:v>-87.909391999999997</c:v>
                </c:pt>
                <c:pt idx="1796">
                  <c:v>-87.909392999999994</c:v>
                </c:pt>
                <c:pt idx="1797">
                  <c:v>-87.909392999999994</c:v>
                </c:pt>
                <c:pt idx="1798">
                  <c:v>-87.909392999999994</c:v>
                </c:pt>
                <c:pt idx="1799">
                  <c:v>-87.909394000000006</c:v>
                </c:pt>
                <c:pt idx="1800">
                  <c:v>-87.909394000000006</c:v>
                </c:pt>
                <c:pt idx="1801">
                  <c:v>-87.909394000000006</c:v>
                </c:pt>
                <c:pt idx="1802">
                  <c:v>-87.909395000000004</c:v>
                </c:pt>
                <c:pt idx="1803">
                  <c:v>-87.909395000000004</c:v>
                </c:pt>
                <c:pt idx="1804">
                  <c:v>-87.909395000000004</c:v>
                </c:pt>
                <c:pt idx="1805">
                  <c:v>-87.909395000000004</c:v>
                </c:pt>
                <c:pt idx="1806">
                  <c:v>-87.909396000000001</c:v>
                </c:pt>
                <c:pt idx="1807">
                  <c:v>-87.909396000000001</c:v>
                </c:pt>
                <c:pt idx="1808">
                  <c:v>-87.909396000000001</c:v>
                </c:pt>
                <c:pt idx="1809">
                  <c:v>-87.909396999999998</c:v>
                </c:pt>
                <c:pt idx="1810">
                  <c:v>-87.909396999999998</c:v>
                </c:pt>
                <c:pt idx="1811">
                  <c:v>-87.909396999999998</c:v>
                </c:pt>
                <c:pt idx="1812">
                  <c:v>-87.909397999999996</c:v>
                </c:pt>
                <c:pt idx="1813">
                  <c:v>-87.909397999999996</c:v>
                </c:pt>
                <c:pt idx="1814">
                  <c:v>-87.909397999999996</c:v>
                </c:pt>
                <c:pt idx="1815">
                  <c:v>-87.909397999999996</c:v>
                </c:pt>
                <c:pt idx="1816">
                  <c:v>-87.909398999999993</c:v>
                </c:pt>
                <c:pt idx="1817">
                  <c:v>-87.909398999999993</c:v>
                </c:pt>
                <c:pt idx="1818">
                  <c:v>-87.909398999999993</c:v>
                </c:pt>
                <c:pt idx="1819">
                  <c:v>-87.909400000000005</c:v>
                </c:pt>
                <c:pt idx="1820">
                  <c:v>-87.909400000000005</c:v>
                </c:pt>
                <c:pt idx="1821">
                  <c:v>-87.909400000000005</c:v>
                </c:pt>
                <c:pt idx="1822">
                  <c:v>-87.909401000000003</c:v>
                </c:pt>
                <c:pt idx="1823">
                  <c:v>-87.909401000000003</c:v>
                </c:pt>
                <c:pt idx="1824">
                  <c:v>-87.909401000000003</c:v>
                </c:pt>
                <c:pt idx="1825">
                  <c:v>-87.909402</c:v>
                </c:pt>
                <c:pt idx="1826">
                  <c:v>-87.909402</c:v>
                </c:pt>
                <c:pt idx="1827">
                  <c:v>-87.909402</c:v>
                </c:pt>
                <c:pt idx="1828">
                  <c:v>-87.909402</c:v>
                </c:pt>
                <c:pt idx="1829">
                  <c:v>-87.909402999999998</c:v>
                </c:pt>
                <c:pt idx="1830">
                  <c:v>-87.909402999999998</c:v>
                </c:pt>
                <c:pt idx="1831">
                  <c:v>-87.909402999999998</c:v>
                </c:pt>
                <c:pt idx="1832">
                  <c:v>-87.909403999999995</c:v>
                </c:pt>
                <c:pt idx="1833">
                  <c:v>-87.909403999999995</c:v>
                </c:pt>
                <c:pt idx="1834">
                  <c:v>-87.909403999999995</c:v>
                </c:pt>
                <c:pt idx="1835">
                  <c:v>-87.909405000000007</c:v>
                </c:pt>
                <c:pt idx="1836">
                  <c:v>-87.909405000000007</c:v>
                </c:pt>
                <c:pt idx="1837">
                  <c:v>-87.909405000000007</c:v>
                </c:pt>
                <c:pt idx="1838">
                  <c:v>-87.909406000000004</c:v>
                </c:pt>
                <c:pt idx="1839">
                  <c:v>-87.909406000000004</c:v>
                </c:pt>
                <c:pt idx="1840">
                  <c:v>-87.909406000000004</c:v>
                </c:pt>
                <c:pt idx="1841">
                  <c:v>-87.909406000000004</c:v>
                </c:pt>
                <c:pt idx="1842">
                  <c:v>-87.909407000000002</c:v>
                </c:pt>
                <c:pt idx="1843">
                  <c:v>-87.909407000000002</c:v>
                </c:pt>
                <c:pt idx="1844">
                  <c:v>-87.909407000000002</c:v>
                </c:pt>
                <c:pt idx="1845">
                  <c:v>-87.909407999999999</c:v>
                </c:pt>
                <c:pt idx="1846">
                  <c:v>-87.909407999999999</c:v>
                </c:pt>
                <c:pt idx="1847">
                  <c:v>-87.909407999999999</c:v>
                </c:pt>
                <c:pt idx="1848">
                  <c:v>-87.909408999999997</c:v>
                </c:pt>
                <c:pt idx="1849">
                  <c:v>-87.909408999999997</c:v>
                </c:pt>
                <c:pt idx="1850">
                  <c:v>-87.909408999999997</c:v>
                </c:pt>
                <c:pt idx="1851">
                  <c:v>-87.909409999999994</c:v>
                </c:pt>
                <c:pt idx="1852">
                  <c:v>-87.909409999999994</c:v>
                </c:pt>
                <c:pt idx="1853">
                  <c:v>-87.909409999999994</c:v>
                </c:pt>
                <c:pt idx="1854">
                  <c:v>-87.909409999999994</c:v>
                </c:pt>
                <c:pt idx="1855">
                  <c:v>-87.909411000000006</c:v>
                </c:pt>
                <c:pt idx="1856">
                  <c:v>-87.909411000000006</c:v>
                </c:pt>
                <c:pt idx="1857">
                  <c:v>-87.909411000000006</c:v>
                </c:pt>
                <c:pt idx="1858">
                  <c:v>-87.909412000000003</c:v>
                </c:pt>
                <c:pt idx="1859">
                  <c:v>-87.909412000000003</c:v>
                </c:pt>
                <c:pt idx="1860">
                  <c:v>-87.909412000000003</c:v>
                </c:pt>
                <c:pt idx="1861">
                  <c:v>-87.909413000000001</c:v>
                </c:pt>
                <c:pt idx="1862">
                  <c:v>-87.909413000000001</c:v>
                </c:pt>
                <c:pt idx="1863">
                  <c:v>-87.909413000000001</c:v>
                </c:pt>
                <c:pt idx="1864">
                  <c:v>-87.909413999999998</c:v>
                </c:pt>
                <c:pt idx="1865">
                  <c:v>-87.909413999999998</c:v>
                </c:pt>
                <c:pt idx="1866">
                  <c:v>-87.909413999999998</c:v>
                </c:pt>
                <c:pt idx="1867">
                  <c:v>-87.909414999999996</c:v>
                </c:pt>
                <c:pt idx="1868">
                  <c:v>-87.909414999999996</c:v>
                </c:pt>
                <c:pt idx="1869">
                  <c:v>-87.909414999999996</c:v>
                </c:pt>
                <c:pt idx="1870">
                  <c:v>-87.909415999999993</c:v>
                </c:pt>
                <c:pt idx="1871">
                  <c:v>-87.909415999999993</c:v>
                </c:pt>
                <c:pt idx="1872">
                  <c:v>-87.909415999999993</c:v>
                </c:pt>
                <c:pt idx="1873">
                  <c:v>-87.909415999999993</c:v>
                </c:pt>
                <c:pt idx="1874">
                  <c:v>-87.909417000000005</c:v>
                </c:pt>
                <c:pt idx="1875">
                  <c:v>-87.909417000000005</c:v>
                </c:pt>
                <c:pt idx="1876">
                  <c:v>-87.909417000000005</c:v>
                </c:pt>
                <c:pt idx="1877">
                  <c:v>-87.909418000000002</c:v>
                </c:pt>
                <c:pt idx="1878">
                  <c:v>-87.909418000000002</c:v>
                </c:pt>
                <c:pt idx="1879">
                  <c:v>-87.909418000000002</c:v>
                </c:pt>
                <c:pt idx="1880">
                  <c:v>-87.909419</c:v>
                </c:pt>
                <c:pt idx="1881">
                  <c:v>-87.909419</c:v>
                </c:pt>
                <c:pt idx="1882">
                  <c:v>-87.909419</c:v>
                </c:pt>
                <c:pt idx="1883">
                  <c:v>-87.909419999999997</c:v>
                </c:pt>
                <c:pt idx="1884">
                  <c:v>-87.909419999999997</c:v>
                </c:pt>
                <c:pt idx="1885">
                  <c:v>-87.909419999999997</c:v>
                </c:pt>
                <c:pt idx="1886">
                  <c:v>-87.909420999999995</c:v>
                </c:pt>
                <c:pt idx="1887">
                  <c:v>-87.909420999999995</c:v>
                </c:pt>
                <c:pt idx="1888">
                  <c:v>-87.909420999999995</c:v>
                </c:pt>
                <c:pt idx="1889">
                  <c:v>-87.909422000000006</c:v>
                </c:pt>
                <c:pt idx="1890">
                  <c:v>-87.909422000000006</c:v>
                </c:pt>
                <c:pt idx="1891">
                  <c:v>-87.909422000000006</c:v>
                </c:pt>
                <c:pt idx="1892">
                  <c:v>-87.909422000000006</c:v>
                </c:pt>
                <c:pt idx="1893">
                  <c:v>-87.909423000000004</c:v>
                </c:pt>
                <c:pt idx="1894">
                  <c:v>-87.909423000000004</c:v>
                </c:pt>
                <c:pt idx="1895">
                  <c:v>-87.909423000000004</c:v>
                </c:pt>
                <c:pt idx="1896">
                  <c:v>-87.909424000000001</c:v>
                </c:pt>
                <c:pt idx="1897">
                  <c:v>-87.909424000000001</c:v>
                </c:pt>
                <c:pt idx="1898">
                  <c:v>-87.909424000000001</c:v>
                </c:pt>
                <c:pt idx="1899">
                  <c:v>-87.909424999999999</c:v>
                </c:pt>
                <c:pt idx="1900">
                  <c:v>-87.909424999999999</c:v>
                </c:pt>
                <c:pt idx="1901">
                  <c:v>-87.909424999999999</c:v>
                </c:pt>
                <c:pt idx="1902">
                  <c:v>-87.909425999999996</c:v>
                </c:pt>
                <c:pt idx="1903">
                  <c:v>-87.909425999999996</c:v>
                </c:pt>
                <c:pt idx="1904">
                  <c:v>-87.909425999999996</c:v>
                </c:pt>
                <c:pt idx="1905">
                  <c:v>-87.909426999999994</c:v>
                </c:pt>
                <c:pt idx="1906">
                  <c:v>-87.909426999999994</c:v>
                </c:pt>
                <c:pt idx="1907">
                  <c:v>-87.909426999999994</c:v>
                </c:pt>
                <c:pt idx="1908">
                  <c:v>-87.909428000000005</c:v>
                </c:pt>
                <c:pt idx="1909">
                  <c:v>-87.909428000000005</c:v>
                </c:pt>
                <c:pt idx="1910">
                  <c:v>-87.909428000000005</c:v>
                </c:pt>
                <c:pt idx="1911">
                  <c:v>-87.909429000000003</c:v>
                </c:pt>
                <c:pt idx="1912">
                  <c:v>-87.909429000000003</c:v>
                </c:pt>
                <c:pt idx="1913">
                  <c:v>-87.909429000000003</c:v>
                </c:pt>
                <c:pt idx="1914">
                  <c:v>-87.90943</c:v>
                </c:pt>
                <c:pt idx="1915">
                  <c:v>-87.90943</c:v>
                </c:pt>
                <c:pt idx="1916">
                  <c:v>-87.90943</c:v>
                </c:pt>
                <c:pt idx="1917">
                  <c:v>-87.90943</c:v>
                </c:pt>
                <c:pt idx="1918">
                  <c:v>-87.909430999999998</c:v>
                </c:pt>
                <c:pt idx="1919">
                  <c:v>-87.909430999999998</c:v>
                </c:pt>
                <c:pt idx="1920">
                  <c:v>-87.909430999999998</c:v>
                </c:pt>
                <c:pt idx="1921">
                  <c:v>-87.909431999999995</c:v>
                </c:pt>
                <c:pt idx="1922">
                  <c:v>-87.909431999999995</c:v>
                </c:pt>
                <c:pt idx="1923">
                  <c:v>-87.909431999999995</c:v>
                </c:pt>
                <c:pt idx="1924">
                  <c:v>-87.909433000000007</c:v>
                </c:pt>
                <c:pt idx="1925">
                  <c:v>-87.909433000000007</c:v>
                </c:pt>
                <c:pt idx="1926">
                  <c:v>-87.909433000000007</c:v>
                </c:pt>
                <c:pt idx="1927">
                  <c:v>-87.909434000000005</c:v>
                </c:pt>
                <c:pt idx="1928">
                  <c:v>-87.909434000000005</c:v>
                </c:pt>
                <c:pt idx="1929">
                  <c:v>-87.909434000000005</c:v>
                </c:pt>
                <c:pt idx="1930">
                  <c:v>-87.909435000000002</c:v>
                </c:pt>
                <c:pt idx="1931">
                  <c:v>-87.909435000000002</c:v>
                </c:pt>
                <c:pt idx="1932">
                  <c:v>-87.909435000000002</c:v>
                </c:pt>
                <c:pt idx="1933">
                  <c:v>-87.909435999999999</c:v>
                </c:pt>
                <c:pt idx="1934">
                  <c:v>-87.909435999999999</c:v>
                </c:pt>
                <c:pt idx="1935">
                  <c:v>-87.909435999999999</c:v>
                </c:pt>
                <c:pt idx="1936">
                  <c:v>-87.909436999999997</c:v>
                </c:pt>
                <c:pt idx="1937">
                  <c:v>-87.909436999999997</c:v>
                </c:pt>
                <c:pt idx="1938">
                  <c:v>-87.909436999999997</c:v>
                </c:pt>
                <c:pt idx="1939">
                  <c:v>-87.909437999999994</c:v>
                </c:pt>
                <c:pt idx="1940">
                  <c:v>-87.909437999999994</c:v>
                </c:pt>
                <c:pt idx="1941">
                  <c:v>-87.909437999999994</c:v>
                </c:pt>
                <c:pt idx="1942">
                  <c:v>-87.909439000000006</c:v>
                </c:pt>
                <c:pt idx="1943">
                  <c:v>-87.909439000000006</c:v>
                </c:pt>
                <c:pt idx="1944">
                  <c:v>-87.909439000000006</c:v>
                </c:pt>
                <c:pt idx="1945">
                  <c:v>-87.909440000000004</c:v>
                </c:pt>
                <c:pt idx="1946">
                  <c:v>-87.909440000000004</c:v>
                </c:pt>
                <c:pt idx="1947">
                  <c:v>-87.909440000000004</c:v>
                </c:pt>
                <c:pt idx="1948">
                  <c:v>-87.909441000000001</c:v>
                </c:pt>
                <c:pt idx="1949">
                  <c:v>-87.909441000000001</c:v>
                </c:pt>
                <c:pt idx="1950">
                  <c:v>-87.909441000000001</c:v>
                </c:pt>
                <c:pt idx="1951">
                  <c:v>-87.909441999999999</c:v>
                </c:pt>
                <c:pt idx="1952">
                  <c:v>-87.909441999999999</c:v>
                </c:pt>
                <c:pt idx="1953">
                  <c:v>-87.909441999999999</c:v>
                </c:pt>
                <c:pt idx="1954">
                  <c:v>-87.909442999999996</c:v>
                </c:pt>
                <c:pt idx="1955">
                  <c:v>-87.909442999999996</c:v>
                </c:pt>
                <c:pt idx="1956">
                  <c:v>-87.909442999999996</c:v>
                </c:pt>
                <c:pt idx="1957">
                  <c:v>-87.909443999999993</c:v>
                </c:pt>
                <c:pt idx="1958">
                  <c:v>-87.909443999999993</c:v>
                </c:pt>
                <c:pt idx="1959">
                  <c:v>-87.909443999999993</c:v>
                </c:pt>
                <c:pt idx="1960">
                  <c:v>-87.909443999999993</c:v>
                </c:pt>
                <c:pt idx="1961">
                  <c:v>-87.909445000000005</c:v>
                </c:pt>
                <c:pt idx="1962">
                  <c:v>-87.909445000000005</c:v>
                </c:pt>
                <c:pt idx="1963">
                  <c:v>-87.909445000000005</c:v>
                </c:pt>
                <c:pt idx="1964">
                  <c:v>-87.909446000000003</c:v>
                </c:pt>
                <c:pt idx="1965">
                  <c:v>-87.909446000000003</c:v>
                </c:pt>
                <c:pt idx="1966">
                  <c:v>-87.909446000000003</c:v>
                </c:pt>
                <c:pt idx="1967">
                  <c:v>-87.909447</c:v>
                </c:pt>
                <c:pt idx="1968">
                  <c:v>-87.909447</c:v>
                </c:pt>
                <c:pt idx="1969">
                  <c:v>-87.909447</c:v>
                </c:pt>
                <c:pt idx="1970">
                  <c:v>-87.909447999999998</c:v>
                </c:pt>
                <c:pt idx="1971">
                  <c:v>-87.909447999999998</c:v>
                </c:pt>
                <c:pt idx="1972">
                  <c:v>-87.909447999999998</c:v>
                </c:pt>
                <c:pt idx="1973">
                  <c:v>-87.909448999999995</c:v>
                </c:pt>
                <c:pt idx="1974">
                  <c:v>-87.909448999999995</c:v>
                </c:pt>
                <c:pt idx="1975">
                  <c:v>-87.909448999999995</c:v>
                </c:pt>
                <c:pt idx="1976">
                  <c:v>-87.909450000000007</c:v>
                </c:pt>
                <c:pt idx="1977">
                  <c:v>-87.909450000000007</c:v>
                </c:pt>
                <c:pt idx="1978">
                  <c:v>-87.909450000000007</c:v>
                </c:pt>
                <c:pt idx="1979">
                  <c:v>-87.909451000000004</c:v>
                </c:pt>
                <c:pt idx="1980">
                  <c:v>-87.909451000000004</c:v>
                </c:pt>
                <c:pt idx="1981">
                  <c:v>-87.909451000000004</c:v>
                </c:pt>
                <c:pt idx="1982">
                  <c:v>-87.909452000000002</c:v>
                </c:pt>
                <c:pt idx="1983">
                  <c:v>-87.909452000000002</c:v>
                </c:pt>
                <c:pt idx="1984">
                  <c:v>-87.909452000000002</c:v>
                </c:pt>
                <c:pt idx="1985">
                  <c:v>-87.909452999999999</c:v>
                </c:pt>
                <c:pt idx="1986">
                  <c:v>-87.909452999999999</c:v>
                </c:pt>
                <c:pt idx="1987">
                  <c:v>-87.909452999999999</c:v>
                </c:pt>
                <c:pt idx="1988">
                  <c:v>-87.909453999999997</c:v>
                </c:pt>
                <c:pt idx="1989">
                  <c:v>-87.909453999999997</c:v>
                </c:pt>
                <c:pt idx="1990">
                  <c:v>-87.909453999999997</c:v>
                </c:pt>
                <c:pt idx="1991">
                  <c:v>-87.909454999999994</c:v>
                </c:pt>
                <c:pt idx="1992">
                  <c:v>-87.909454999999994</c:v>
                </c:pt>
                <c:pt idx="1993">
                  <c:v>-87.909454999999994</c:v>
                </c:pt>
                <c:pt idx="1994">
                  <c:v>-87.909456000000006</c:v>
                </c:pt>
                <c:pt idx="1995">
                  <c:v>-87.909456000000006</c:v>
                </c:pt>
                <c:pt idx="1996">
                  <c:v>-87.909456000000006</c:v>
                </c:pt>
                <c:pt idx="1997">
                  <c:v>-87.909457000000003</c:v>
                </c:pt>
                <c:pt idx="1998">
                  <c:v>-87.909457000000003</c:v>
                </c:pt>
                <c:pt idx="1999">
                  <c:v>-87.509456999999998</c:v>
                </c:pt>
                <c:pt idx="2000">
                  <c:v>-87.109812000000005</c:v>
                </c:pt>
                <c:pt idx="2001">
                  <c:v>-86.710503000000003</c:v>
                </c:pt>
                <c:pt idx="2002">
                  <c:v>-86.311511999999993</c:v>
                </c:pt>
                <c:pt idx="2003">
                  <c:v>-85.912820999999994</c:v>
                </c:pt>
                <c:pt idx="2004">
                  <c:v>-85.514415</c:v>
                </c:pt>
                <c:pt idx="2005">
                  <c:v>-85.116275000000002</c:v>
                </c:pt>
                <c:pt idx="2006">
                  <c:v>-84.718387000000007</c:v>
                </c:pt>
                <c:pt idx="2007">
                  <c:v>-84.320733000000004</c:v>
                </c:pt>
                <c:pt idx="2008">
                  <c:v>-83.923299999999998</c:v>
                </c:pt>
                <c:pt idx="2009">
                  <c:v>-83.526071000000002</c:v>
                </c:pt>
                <c:pt idx="2010">
                  <c:v>-83.129031999999995</c:v>
                </c:pt>
                <c:pt idx="2011">
                  <c:v>-82.732169999999996</c:v>
                </c:pt>
                <c:pt idx="2012">
                  <c:v>-82.335470000000001</c:v>
                </c:pt>
                <c:pt idx="2013">
                  <c:v>-81.938918999999999</c:v>
                </c:pt>
                <c:pt idx="2014">
                  <c:v>-81.542506000000003</c:v>
                </c:pt>
                <c:pt idx="2015">
                  <c:v>-81.146216999999993</c:v>
                </c:pt>
                <c:pt idx="2016">
                  <c:v>-80.750039999999998</c:v>
                </c:pt>
                <c:pt idx="2017">
                  <c:v>-80.353965000000002</c:v>
                </c:pt>
                <c:pt idx="2018">
                  <c:v>-79.957981000000004</c:v>
                </c:pt>
                <c:pt idx="2019">
                  <c:v>-79.562077000000002</c:v>
                </c:pt>
                <c:pt idx="2020">
                  <c:v>-79.166242999999994</c:v>
                </c:pt>
                <c:pt idx="2021">
                  <c:v>-78.770470000000003</c:v>
                </c:pt>
                <c:pt idx="2022">
                  <c:v>-78.374748999999994</c:v>
                </c:pt>
                <c:pt idx="2023">
                  <c:v>-77.979069999999993</c:v>
                </c:pt>
                <c:pt idx="2024">
                  <c:v>-77.583427</c:v>
                </c:pt>
                <c:pt idx="2025">
                  <c:v>-77.187810999999996</c:v>
                </c:pt>
                <c:pt idx="2026">
                  <c:v>-76.792214999999999</c:v>
                </c:pt>
                <c:pt idx="2027">
                  <c:v>-76.396631999999997</c:v>
                </c:pt>
                <c:pt idx="2028">
                  <c:v>-76.001053999999996</c:v>
                </c:pt>
                <c:pt idx="2029">
                  <c:v>-75.605476999999993</c:v>
                </c:pt>
                <c:pt idx="2030">
                  <c:v>-75.209894000000006</c:v>
                </c:pt>
                <c:pt idx="2031">
                  <c:v>-74.814300000000003</c:v>
                </c:pt>
                <c:pt idx="2032">
                  <c:v>-74.418689000000001</c:v>
                </c:pt>
                <c:pt idx="2033">
                  <c:v>-74.023056999999994</c:v>
                </c:pt>
                <c:pt idx="2034">
                  <c:v>-73.627398999999997</c:v>
                </c:pt>
                <c:pt idx="2035">
                  <c:v>-73.231711000000004</c:v>
                </c:pt>
                <c:pt idx="2036">
                  <c:v>-72.835988999999998</c:v>
                </c:pt>
                <c:pt idx="2037">
                  <c:v>-72.440229000000002</c:v>
                </c:pt>
                <c:pt idx="2038">
                  <c:v>-72.044428999999994</c:v>
                </c:pt>
                <c:pt idx="2039">
                  <c:v>-71.648583000000002</c:v>
                </c:pt>
                <c:pt idx="2040">
                  <c:v>-71.252690999999999</c:v>
                </c:pt>
                <c:pt idx="2041">
                  <c:v>-70.856748999999994</c:v>
                </c:pt>
                <c:pt idx="2042">
                  <c:v>-70.460755000000006</c:v>
                </c:pt>
                <c:pt idx="2043">
                  <c:v>-70.064706000000001</c:v>
                </c:pt>
                <c:pt idx="2044">
                  <c:v>-69.668599999999998</c:v>
                </c:pt>
                <c:pt idx="2045">
                  <c:v>-69.272435999999999</c:v>
                </c:pt>
                <c:pt idx="2046">
                  <c:v>-68.876210999999998</c:v>
                </c:pt>
                <c:pt idx="2047">
                  <c:v>-68.479923999999997</c:v>
                </c:pt>
                <c:pt idx="2048">
                  <c:v>-68.083573000000001</c:v>
                </c:pt>
                <c:pt idx="2049">
                  <c:v>-67.687157999999997</c:v>
                </c:pt>
                <c:pt idx="2050">
                  <c:v>-67.290676000000005</c:v>
                </c:pt>
                <c:pt idx="2051">
                  <c:v>-66.894126</c:v>
                </c:pt>
                <c:pt idx="2052">
                  <c:v>-66.497506999999999</c:v>
                </c:pt>
                <c:pt idx="2053">
                  <c:v>-66.100819000000001</c:v>
                </c:pt>
                <c:pt idx="2054">
                  <c:v>-65.704059999999998</c:v>
                </c:pt>
                <c:pt idx="2055">
                  <c:v>-65.307229000000007</c:v>
                </c:pt>
                <c:pt idx="2056">
                  <c:v>-64.910325</c:v>
                </c:pt>
                <c:pt idx="2057">
                  <c:v>-64.513346999999996</c:v>
                </c:pt>
                <c:pt idx="2058">
                  <c:v>-64.116294999999994</c:v>
                </c:pt>
                <c:pt idx="2059">
                  <c:v>-63.719166000000001</c:v>
                </c:pt>
                <c:pt idx="2060">
                  <c:v>-63.321959999999997</c:v>
                </c:pt>
                <c:pt idx="2061">
                  <c:v>-62.924675999999998</c:v>
                </c:pt>
                <c:pt idx="2062">
                  <c:v>-62.527312000000002</c:v>
                </c:pt>
                <c:pt idx="2063">
                  <c:v>-62.129868000000002</c:v>
                </c:pt>
                <c:pt idx="2064">
                  <c:v>-61.732340999999998</c:v>
                </c:pt>
                <c:pt idx="2065">
                  <c:v>-61.33473</c:v>
                </c:pt>
                <c:pt idx="2066">
                  <c:v>-60.937033</c:v>
                </c:pt>
                <c:pt idx="2067">
                  <c:v>-60.539248000000001</c:v>
                </c:pt>
                <c:pt idx="2068">
                  <c:v>-60.141371999999997</c:v>
                </c:pt>
                <c:pt idx="2069">
                  <c:v>-59.743403999999998</c:v>
                </c:pt>
                <c:pt idx="2070">
                  <c:v>-59.345340999999998</c:v>
                </c:pt>
                <c:pt idx="2071">
                  <c:v>-58.947178000000001</c:v>
                </c:pt>
                <c:pt idx="2072">
                  <c:v>-58.548912999999999</c:v>
                </c:pt>
                <c:pt idx="2073">
                  <c:v>-58.150542000000002</c:v>
                </c:pt>
                <c:pt idx="2074">
                  <c:v>-57.75206</c:v>
                </c:pt>
                <c:pt idx="2075">
                  <c:v>-57.353462</c:v>
                </c:pt>
                <c:pt idx="2076">
                  <c:v>-56.954742000000003</c:v>
                </c:pt>
                <c:pt idx="2077">
                  <c:v>-56.555895</c:v>
                </c:pt>
                <c:pt idx="2078">
                  <c:v>-56.156913000000003</c:v>
                </c:pt>
                <c:pt idx="2079">
                  <c:v>-55.757789000000002</c:v>
                </c:pt>
                <c:pt idx="2080">
                  <c:v>-55.358514</c:v>
                </c:pt>
                <c:pt idx="2081">
                  <c:v>-54.959079000000003</c:v>
                </c:pt>
                <c:pt idx="2082">
                  <c:v>-54.559472</c:v>
                </c:pt>
                <c:pt idx="2083">
                  <c:v>-54.159683000000001</c:v>
                </c:pt>
                <c:pt idx="2084">
                  <c:v>-53.759697000000003</c:v>
                </c:pt>
                <c:pt idx="2085">
                  <c:v>-53.359501000000002</c:v>
                </c:pt>
                <c:pt idx="2086">
                  <c:v>-52.959079000000003</c:v>
                </c:pt>
                <c:pt idx="2087">
                  <c:v>-52.558411</c:v>
                </c:pt>
                <c:pt idx="2088">
                  <c:v>-52.157479000000002</c:v>
                </c:pt>
                <c:pt idx="2089">
                  <c:v>-51.756261000000002</c:v>
                </c:pt>
                <c:pt idx="2090">
                  <c:v>-51.354731999999998</c:v>
                </c:pt>
                <c:pt idx="2091">
                  <c:v>-50.952865000000003</c:v>
                </c:pt>
                <c:pt idx="2092">
                  <c:v>-50.550631000000003</c:v>
                </c:pt>
                <c:pt idx="2093">
                  <c:v>-50.147996999999997</c:v>
                </c:pt>
                <c:pt idx="2094">
                  <c:v>-49.744926</c:v>
                </c:pt>
                <c:pt idx="2095">
                  <c:v>-49.341379000000003</c:v>
                </c:pt>
                <c:pt idx="2096">
                  <c:v>-48.937311999999999</c:v>
                </c:pt>
                <c:pt idx="2097">
                  <c:v>-48.532676000000002</c:v>
                </c:pt>
                <c:pt idx="2098">
                  <c:v>-48.127417000000001</c:v>
                </c:pt>
                <c:pt idx="2099">
                  <c:v>-48.121478000000003</c:v>
                </c:pt>
                <c:pt idx="2100">
                  <c:v>-48.114783000000003</c:v>
                </c:pt>
                <c:pt idx="2101">
                  <c:v>-48.107298999999998</c:v>
                </c:pt>
                <c:pt idx="2102">
                  <c:v>-48.098990000000001</c:v>
                </c:pt>
                <c:pt idx="2103">
                  <c:v>-48.089821999999998</c:v>
                </c:pt>
                <c:pt idx="2104">
                  <c:v>-48.07976</c:v>
                </c:pt>
                <c:pt idx="2105">
                  <c:v>-48.068770999999998</c:v>
                </c:pt>
                <c:pt idx="2106">
                  <c:v>-48.056821999999997</c:v>
                </c:pt>
                <c:pt idx="2107">
                  <c:v>-48.043880000000001</c:v>
                </c:pt>
                <c:pt idx="2108">
                  <c:v>-48.029913999999998</c:v>
                </c:pt>
                <c:pt idx="2109">
                  <c:v>-48.014890999999999</c:v>
                </c:pt>
                <c:pt idx="2110">
                  <c:v>-47.998781999999999</c:v>
                </c:pt>
                <c:pt idx="2111">
                  <c:v>-47.981555</c:v>
                </c:pt>
                <c:pt idx="2112">
                  <c:v>-47.963180999999999</c:v>
                </c:pt>
                <c:pt idx="2113">
                  <c:v>-47.943629999999999</c:v>
                </c:pt>
                <c:pt idx="2114">
                  <c:v>-47.922874</c:v>
                </c:pt>
                <c:pt idx="2115">
                  <c:v>-47.900883999999998</c:v>
                </c:pt>
                <c:pt idx="2116">
                  <c:v>-47.877631999999998</c:v>
                </c:pt>
                <c:pt idx="2117">
                  <c:v>-47.853090999999999</c:v>
                </c:pt>
                <c:pt idx="2118">
                  <c:v>-47.827235000000002</c:v>
                </c:pt>
                <c:pt idx="2119">
                  <c:v>-47.800035999999999</c:v>
                </c:pt>
                <c:pt idx="2120">
                  <c:v>-47.771470000000001</c:v>
                </c:pt>
                <c:pt idx="2121">
                  <c:v>-47.741509000000001</c:v>
                </c:pt>
                <c:pt idx="2122">
                  <c:v>-47.710129000000002</c:v>
                </c:pt>
                <c:pt idx="2123">
                  <c:v>-47.677304999999997</c:v>
                </c:pt>
                <c:pt idx="2124">
                  <c:v>-47.643013000000003</c:v>
                </c:pt>
                <c:pt idx="2125">
                  <c:v>-47.607227000000002</c:v>
                </c:pt>
                <c:pt idx="2126">
                  <c:v>-47.569924999999998</c:v>
                </c:pt>
                <c:pt idx="2127">
                  <c:v>-47.531081</c:v>
                </c:pt>
                <c:pt idx="2128">
                  <c:v>-47.490673000000001</c:v>
                </c:pt>
                <c:pt idx="2129">
                  <c:v>-47.448675999999999</c:v>
                </c:pt>
                <c:pt idx="2130">
                  <c:v>-47.405068</c:v>
                </c:pt>
                <c:pt idx="2131">
                  <c:v>-47.359824000000003</c:v>
                </c:pt>
                <c:pt idx="2132">
                  <c:v>-47.312922999999998</c:v>
                </c:pt>
                <c:pt idx="2133">
                  <c:v>-47.264339</c:v>
                </c:pt>
                <c:pt idx="2134">
                  <c:v>-47.21405</c:v>
                </c:pt>
                <c:pt idx="2135">
                  <c:v>-47.162032000000004</c:v>
                </c:pt>
                <c:pt idx="2136">
                  <c:v>-47.108263000000001</c:v>
                </c:pt>
                <c:pt idx="2137">
                  <c:v>-47.052717000000001</c:v>
                </c:pt>
                <c:pt idx="2138">
                  <c:v>-46.995370999999999</c:v>
                </c:pt>
                <c:pt idx="2139">
                  <c:v>-46.936200999999997</c:v>
                </c:pt>
                <c:pt idx="2140">
                  <c:v>-46.875182000000002</c:v>
                </c:pt>
                <c:pt idx="2141">
                  <c:v>-46.812289999999997</c:v>
                </c:pt>
                <c:pt idx="2142">
                  <c:v>-46.747498</c:v>
                </c:pt>
                <c:pt idx="2143">
                  <c:v>-46.680782999999998</c:v>
                </c:pt>
                <c:pt idx="2144">
                  <c:v>-46.612116</c:v>
                </c:pt>
                <c:pt idx="2145">
                  <c:v>-46.541471999999999</c:v>
                </c:pt>
                <c:pt idx="2146">
                  <c:v>-46.468823999999998</c:v>
                </c:pt>
                <c:pt idx="2147">
                  <c:v>-46.394143</c:v>
                </c:pt>
                <c:pt idx="2148">
                  <c:v>-46.317400999999997</c:v>
                </c:pt>
                <c:pt idx="2149">
                  <c:v>-46.238568999999998</c:v>
                </c:pt>
                <c:pt idx="2150">
                  <c:v>-46.157615999999997</c:v>
                </c:pt>
                <c:pt idx="2151">
                  <c:v>-46.074511000000001</c:v>
                </c:pt>
                <c:pt idx="2152">
                  <c:v>-45.989223000000003</c:v>
                </c:pt>
                <c:pt idx="2153">
                  <c:v>-45.901719</c:v>
                </c:pt>
                <c:pt idx="2154">
                  <c:v>-45.811965000000001</c:v>
                </c:pt>
                <c:pt idx="2155">
                  <c:v>-45.719925000000003</c:v>
                </c:pt>
                <c:pt idx="2156">
                  <c:v>-45.625563999999997</c:v>
                </c:pt>
                <c:pt idx="2157">
                  <c:v>-45.528844999999997</c:v>
                </c:pt>
                <c:pt idx="2158">
                  <c:v>-45.429727</c:v>
                </c:pt>
                <c:pt idx="2159">
                  <c:v>-45.328173</c:v>
                </c:pt>
                <c:pt idx="2160">
                  <c:v>-45.224139000000001</c:v>
                </c:pt>
                <c:pt idx="2161">
                  <c:v>-45.117583000000003</c:v>
                </c:pt>
                <c:pt idx="2162">
                  <c:v>-45.008459999999999</c:v>
                </c:pt>
                <c:pt idx="2163">
                  <c:v>-44.896723000000001</c:v>
                </c:pt>
                <c:pt idx="2164">
                  <c:v>-44.782325</c:v>
                </c:pt>
                <c:pt idx="2165">
                  <c:v>-44.665215000000003</c:v>
                </c:pt>
                <c:pt idx="2166">
                  <c:v>-44.545341000000001</c:v>
                </c:pt>
                <c:pt idx="2167">
                  <c:v>-44.422648000000002</c:v>
                </c:pt>
                <c:pt idx="2168">
                  <c:v>-44.297082000000003</c:v>
                </c:pt>
                <c:pt idx="2169">
                  <c:v>-44.168581000000003</c:v>
                </c:pt>
                <c:pt idx="2170">
                  <c:v>-44.037086000000002</c:v>
                </c:pt>
                <c:pt idx="2171">
                  <c:v>-43.902532000000001</c:v>
                </c:pt>
                <c:pt idx="2172">
                  <c:v>-43.764853000000002</c:v>
                </c:pt>
                <c:pt idx="2173">
                  <c:v>-43.623980000000003</c:v>
                </c:pt>
                <c:pt idx="2174">
                  <c:v>-43.479841</c:v>
                </c:pt>
                <c:pt idx="2175">
                  <c:v>-43.332358999999997</c:v>
                </c:pt>
                <c:pt idx="2176">
                  <c:v>-43.181455999999997</c:v>
                </c:pt>
                <c:pt idx="2177">
                  <c:v>-43.027051</c:v>
                </c:pt>
                <c:pt idx="2178">
                  <c:v>-42.869056</c:v>
                </c:pt>
                <c:pt idx="2179">
                  <c:v>-42.707383</c:v>
                </c:pt>
                <c:pt idx="2180">
                  <c:v>-42.541938000000002</c:v>
                </c:pt>
                <c:pt idx="2181">
                  <c:v>-42.372622</c:v>
                </c:pt>
                <c:pt idx="2182">
                  <c:v>-42.199334999999998</c:v>
                </c:pt>
                <c:pt idx="2183">
                  <c:v>-42.021968000000001</c:v>
                </c:pt>
                <c:pt idx="2184">
                  <c:v>-41.840409000000001</c:v>
                </c:pt>
                <c:pt idx="2185">
                  <c:v>-41.654541999999999</c:v>
                </c:pt>
                <c:pt idx="2186">
                  <c:v>-41.464244999999998</c:v>
                </c:pt>
                <c:pt idx="2187">
                  <c:v>-41.269387999999999</c:v>
                </c:pt>
                <c:pt idx="2188">
                  <c:v>-41.069837999999997</c:v>
                </c:pt>
                <c:pt idx="2189">
                  <c:v>-40.865454</c:v>
                </c:pt>
                <c:pt idx="2190">
                  <c:v>-40.656089000000001</c:v>
                </c:pt>
                <c:pt idx="2191">
                  <c:v>-40.441588000000003</c:v>
                </c:pt>
                <c:pt idx="2192">
                  <c:v>-40.221789999999999</c:v>
                </c:pt>
                <c:pt idx="2193">
                  <c:v>-39.996526000000003</c:v>
                </c:pt>
                <c:pt idx="2194">
                  <c:v>-39.765618000000003</c:v>
                </c:pt>
                <c:pt idx="2195">
                  <c:v>-39.528877999999999</c:v>
                </c:pt>
                <c:pt idx="2196">
                  <c:v>-39.286113999999998</c:v>
                </c:pt>
                <c:pt idx="2197">
                  <c:v>-39.037118</c:v>
                </c:pt>
                <c:pt idx="2198">
                  <c:v>-38.781675999999997</c:v>
                </c:pt>
                <c:pt idx="2199">
                  <c:v>-38.519564000000003</c:v>
                </c:pt>
                <c:pt idx="2200">
                  <c:v>-38.250543</c:v>
                </c:pt>
                <c:pt idx="2201">
                  <c:v>-37.974364999999999</c:v>
                </c:pt>
                <c:pt idx="2202">
                  <c:v>-37.690770999999998</c:v>
                </c:pt>
                <c:pt idx="2203">
                  <c:v>-37.399484999999999</c:v>
                </c:pt>
                <c:pt idx="2204">
                  <c:v>-37.10022</c:v>
                </c:pt>
                <c:pt idx="2205">
                  <c:v>-36.792676</c:v>
                </c:pt>
                <c:pt idx="2206">
                  <c:v>-36.476534999999998</c:v>
                </c:pt>
                <c:pt idx="2207">
                  <c:v>-36.151463999999997</c:v>
                </c:pt>
                <c:pt idx="2208">
                  <c:v>-35.817115000000001</c:v>
                </c:pt>
                <c:pt idx="2209">
                  <c:v>-35.473121999999996</c:v>
                </c:pt>
                <c:pt idx="2210">
                  <c:v>-35.119101000000001</c:v>
                </c:pt>
                <c:pt idx="2211">
                  <c:v>-34.754649000000001</c:v>
                </c:pt>
                <c:pt idx="2212">
                  <c:v>-34.379342999999999</c:v>
                </c:pt>
                <c:pt idx="2213">
                  <c:v>-33.992742</c:v>
                </c:pt>
                <c:pt idx="2214">
                  <c:v>-33.594380999999998</c:v>
                </c:pt>
                <c:pt idx="2215">
                  <c:v>-33.183774999999997</c:v>
                </c:pt>
                <c:pt idx="2216">
                  <c:v>-32.760418000000001</c:v>
                </c:pt>
                <c:pt idx="2217">
                  <c:v>-32.323777999999997</c:v>
                </c:pt>
                <c:pt idx="2218">
                  <c:v>-31.873301999999999</c:v>
                </c:pt>
                <c:pt idx="2219">
                  <c:v>-31.408412999999999</c:v>
                </c:pt>
                <c:pt idx="2220">
                  <c:v>-30.928509999999999</c:v>
                </c:pt>
                <c:pt idx="2221">
                  <c:v>-30.432967999999999</c:v>
                </c:pt>
                <c:pt idx="2222">
                  <c:v>-29.921137999999999</c:v>
                </c:pt>
                <c:pt idx="2223">
                  <c:v>-29.392347999999998</c:v>
                </c:pt>
                <c:pt idx="2224">
                  <c:v>-28.845905999999999</c:v>
                </c:pt>
                <c:pt idx="2225">
                  <c:v>-28.281095000000001</c:v>
                </c:pt>
                <c:pt idx="2226">
                  <c:v>-27.697182000000002</c:v>
                </c:pt>
                <c:pt idx="2227">
                  <c:v>-27.093415</c:v>
                </c:pt>
                <c:pt idx="2228">
                  <c:v>-26.469028000000002</c:v>
                </c:pt>
                <c:pt idx="2229">
                  <c:v>-25.823243999999999</c:v>
                </c:pt>
                <c:pt idx="2230">
                  <c:v>-25.155279</c:v>
                </c:pt>
                <c:pt idx="2231">
                  <c:v>-24.464347</c:v>
                </c:pt>
                <c:pt idx="2232">
                  <c:v>-23.749669000000001</c:v>
                </c:pt>
                <c:pt idx="2233">
                  <c:v>-23.010473999999999</c:v>
                </c:pt>
                <c:pt idx="2234">
                  <c:v>-22.246013000000001</c:v>
                </c:pt>
                <c:pt idx="2235">
                  <c:v>-21.455566000000001</c:v>
                </c:pt>
                <c:pt idx="2236">
                  <c:v>-20.638452000000001</c:v>
                </c:pt>
                <c:pt idx="2237">
                  <c:v>-19.794045000000001</c:v>
                </c:pt>
                <c:pt idx="2238">
                  <c:v>-18.921783000000001</c:v>
                </c:pt>
                <c:pt idx="2239">
                  <c:v>-18.021186</c:v>
                </c:pt>
                <c:pt idx="2240">
                  <c:v>-17.091873</c:v>
                </c:pt>
                <c:pt idx="2241">
                  <c:v>-16.133576000000001</c:v>
                </c:pt>
                <c:pt idx="2242">
                  <c:v>-15.146165</c:v>
                </c:pt>
                <c:pt idx="2243">
                  <c:v>-14.129664999999999</c:v>
                </c:pt>
                <c:pt idx="2244">
                  <c:v>-13.084274000000001</c:v>
                </c:pt>
                <c:pt idx="2245">
                  <c:v>-12.010393000000001</c:v>
                </c:pt>
                <c:pt idx="2246">
                  <c:v>-10.90864</c:v>
                </c:pt>
                <c:pt idx="2247">
                  <c:v>-9.7798739999999995</c:v>
                </c:pt>
                <c:pt idx="2248">
                  <c:v>-8.6252180000000003</c:v>
                </c:pt>
                <c:pt idx="2249">
                  <c:v>-7.4460750000000004</c:v>
                </c:pt>
                <c:pt idx="2250">
                  <c:v>-6.2441449999999996</c:v>
                </c:pt>
                <c:pt idx="2251">
                  <c:v>-5.0214420000000004</c:v>
                </c:pt>
                <c:pt idx="2252">
                  <c:v>-3.7803</c:v>
                </c:pt>
                <c:pt idx="2253">
                  <c:v>-2.5233810000000001</c:v>
                </c:pt>
                <c:pt idx="2254">
                  <c:v>-1.253671</c:v>
                </c:pt>
                <c:pt idx="2255">
                  <c:v>2.5524000000000002E-2</c:v>
                </c:pt>
                <c:pt idx="2256">
                  <c:v>1.310597</c:v>
                </c:pt>
                <c:pt idx="2257">
                  <c:v>2.5976650000000001</c:v>
                </c:pt>
                <c:pt idx="2258">
                  <c:v>3.882603</c:v>
                </c:pt>
                <c:pt idx="2259">
                  <c:v>5.1610889999999996</c:v>
                </c:pt>
                <c:pt idx="2260">
                  <c:v>6.4286630000000002</c:v>
                </c:pt>
                <c:pt idx="2261">
                  <c:v>7.6807860000000003</c:v>
                </c:pt>
                <c:pt idx="2262">
                  <c:v>8.9129140000000007</c:v>
                </c:pt>
                <c:pt idx="2263">
                  <c:v>10.120575000000001</c:v>
                </c:pt>
                <c:pt idx="2264">
                  <c:v>11.29945</c:v>
                </c:pt>
                <c:pt idx="2265">
                  <c:v>12.445453000000001</c:v>
                </c:pt>
                <c:pt idx="2266">
                  <c:v>13.554809000000001</c:v>
                </c:pt>
                <c:pt idx="2267">
                  <c:v>14.624127</c:v>
                </c:pt>
                <c:pt idx="2268">
                  <c:v>15.650460000000001</c:v>
                </c:pt>
                <c:pt idx="2269">
                  <c:v>16.631357999999999</c:v>
                </c:pt>
                <c:pt idx="2270">
                  <c:v>17.564905</c:v>
                </c:pt>
                <c:pt idx="2271">
                  <c:v>18.449735</c:v>
                </c:pt>
                <c:pt idx="2272">
                  <c:v>19.285038</c:v>
                </c:pt>
                <c:pt idx="2273">
                  <c:v>20.070550000000001</c:v>
                </c:pt>
                <c:pt idx="2274">
                  <c:v>20.806522000000001</c:v>
                </c:pt>
                <c:pt idx="2275">
                  <c:v>21.493680000000001</c:v>
                </c:pt>
                <c:pt idx="2276">
                  <c:v>22.133178999999998</c:v>
                </c:pt>
                <c:pt idx="2277">
                  <c:v>22.726541999999998</c:v>
                </c:pt>
                <c:pt idx="2278">
                  <c:v>23.275597000000001</c:v>
                </c:pt>
                <c:pt idx="2279">
                  <c:v>23.782419999999998</c:v>
                </c:pt>
                <c:pt idx="2280">
                  <c:v>24.249264</c:v>
                </c:pt>
                <c:pt idx="2281">
                  <c:v>24.678509999999999</c:v>
                </c:pt>
                <c:pt idx="2282">
                  <c:v>25.072606</c:v>
                </c:pt>
                <c:pt idx="2283">
                  <c:v>25.434024000000001</c:v>
                </c:pt>
                <c:pt idx="2284">
                  <c:v>25.765215999999999</c:v>
                </c:pt>
                <c:pt idx="2285">
                  <c:v>26.068581999999999</c:v>
                </c:pt>
                <c:pt idx="2286">
                  <c:v>26.346440000000001</c:v>
                </c:pt>
                <c:pt idx="2287">
                  <c:v>26.601009000000001</c:v>
                </c:pt>
                <c:pt idx="2288">
                  <c:v>26.834391</c:v>
                </c:pt>
                <c:pt idx="2289">
                  <c:v>27.048559999999998</c:v>
                </c:pt>
                <c:pt idx="2290">
                  <c:v>27.245359000000001</c:v>
                </c:pt>
                <c:pt idx="2291">
                  <c:v>27.426497000000001</c:v>
                </c:pt>
                <c:pt idx="2292">
                  <c:v>27.593547000000001</c:v>
                </c:pt>
                <c:pt idx="2293">
                  <c:v>27.747952999999999</c:v>
                </c:pt>
                <c:pt idx="2294">
                  <c:v>27.891033</c:v>
                </c:pt>
                <c:pt idx="2295">
                  <c:v>28.023983999999999</c:v>
                </c:pt>
                <c:pt idx="2296">
                  <c:v>28.147891000000001</c:v>
                </c:pt>
                <c:pt idx="2297">
                  <c:v>28.263732999999998</c:v>
                </c:pt>
                <c:pt idx="2298">
                  <c:v>28.372391</c:v>
                </c:pt>
                <c:pt idx="2299">
                  <c:v>28.474654999999998</c:v>
                </c:pt>
                <c:pt idx="2300">
                  <c:v>28.571235000000001</c:v>
                </c:pt>
                <c:pt idx="2301">
                  <c:v>28.662762000000001</c:v>
                </c:pt>
                <c:pt idx="2302">
                  <c:v>28.7498</c:v>
                </c:pt>
                <c:pt idx="2303">
                  <c:v>28.832851999999999</c:v>
                </c:pt>
                <c:pt idx="2304">
                  <c:v>28.912362000000002</c:v>
                </c:pt>
                <c:pt idx="2305">
                  <c:v>28.988727999999998</c:v>
                </c:pt>
                <c:pt idx="2306">
                  <c:v>29.062298999999999</c:v>
                </c:pt>
                <c:pt idx="2307">
                  <c:v>29.133385000000001</c:v>
                </c:pt>
                <c:pt idx="2308">
                  <c:v>29.202261</c:v>
                </c:pt>
                <c:pt idx="2309">
                  <c:v>29.269168000000001</c:v>
                </c:pt>
                <c:pt idx="2310">
                  <c:v>29.334319000000001</c:v>
                </c:pt>
                <c:pt idx="2311">
                  <c:v>29.397904</c:v>
                </c:pt>
                <c:pt idx="2312">
                  <c:v>29.460087000000001</c:v>
                </c:pt>
                <c:pt idx="2313">
                  <c:v>29.521013</c:v>
                </c:pt>
                <c:pt idx="2314">
                  <c:v>29.580812000000002</c:v>
                </c:pt>
                <c:pt idx="2315">
                  <c:v>29.639595</c:v>
                </c:pt>
                <c:pt idx="2316">
                  <c:v>29.697462000000002</c:v>
                </c:pt>
                <c:pt idx="2317">
                  <c:v>29.754498000000002</c:v>
                </c:pt>
                <c:pt idx="2318">
                  <c:v>29.810780000000001</c:v>
                </c:pt>
                <c:pt idx="2319">
                  <c:v>29.866375000000001</c:v>
                </c:pt>
                <c:pt idx="2320">
                  <c:v>29.921341000000002</c:v>
                </c:pt>
                <c:pt idx="2321">
                  <c:v>29.975729000000001</c:v>
                </c:pt>
                <c:pt idx="2322">
                  <c:v>30.029584</c:v>
                </c:pt>
                <c:pt idx="2323">
                  <c:v>30.082944999999999</c:v>
                </c:pt>
                <c:pt idx="2324">
                  <c:v>30.135846999999998</c:v>
                </c:pt>
                <c:pt idx="2325">
                  <c:v>30.188320000000001</c:v>
                </c:pt>
                <c:pt idx="2326">
                  <c:v>30.240389</c:v>
                </c:pt>
                <c:pt idx="2327">
                  <c:v>30.292079000000001</c:v>
                </c:pt>
                <c:pt idx="2328">
                  <c:v>30.343408</c:v>
                </c:pt>
                <c:pt idx="2329">
                  <c:v>30.394396</c:v>
                </c:pt>
                <c:pt idx="2330">
                  <c:v>30.445056999999998</c:v>
                </c:pt>
                <c:pt idx="2331">
                  <c:v>30.495404000000001</c:v>
                </c:pt>
                <c:pt idx="2332">
                  <c:v>30.545451</c:v>
                </c:pt>
                <c:pt idx="2333">
                  <c:v>30.595206999999998</c:v>
                </c:pt>
                <c:pt idx="2334">
                  <c:v>30.644680999999999</c:v>
                </c:pt>
                <c:pt idx="2335">
                  <c:v>30.693881000000001</c:v>
                </c:pt>
                <c:pt idx="2336">
                  <c:v>30.742815</c:v>
                </c:pt>
                <c:pt idx="2337">
                  <c:v>30.791488999999999</c:v>
                </c:pt>
                <c:pt idx="2338">
                  <c:v>30.839908000000001</c:v>
                </c:pt>
                <c:pt idx="2339">
                  <c:v>30.888076999999999</c:v>
                </c:pt>
                <c:pt idx="2340">
                  <c:v>30.936001000000001</c:v>
                </c:pt>
                <c:pt idx="2341">
                  <c:v>30.983682999999999</c:v>
                </c:pt>
                <c:pt idx="2342">
                  <c:v>31.031127000000001</c:v>
                </c:pt>
                <c:pt idx="2343">
                  <c:v>31.078336</c:v>
                </c:pt>
                <c:pt idx="2344">
                  <c:v>31.125312999999998</c:v>
                </c:pt>
                <c:pt idx="2345">
                  <c:v>31.172059000000001</c:v>
                </c:pt>
                <c:pt idx="2346">
                  <c:v>31.218578000000001</c:v>
                </c:pt>
                <c:pt idx="2347">
                  <c:v>31.264872</c:v>
                </c:pt>
                <c:pt idx="2348">
                  <c:v>31.310941</c:v>
                </c:pt>
                <c:pt idx="2349">
                  <c:v>31.356788999999999</c:v>
                </c:pt>
                <c:pt idx="2350">
                  <c:v>31.402417</c:v>
                </c:pt>
                <c:pt idx="2351">
                  <c:v>31.447825999999999</c:v>
                </c:pt>
                <c:pt idx="2352">
                  <c:v>31.493016999999998</c:v>
                </c:pt>
                <c:pt idx="2353">
                  <c:v>31.537991999999999</c:v>
                </c:pt>
                <c:pt idx="2354">
                  <c:v>31.582751999999999</c:v>
                </c:pt>
                <c:pt idx="2355">
                  <c:v>31.627299000000001</c:v>
                </c:pt>
                <c:pt idx="2356">
                  <c:v>31.671631999999999</c:v>
                </c:pt>
                <c:pt idx="2357">
                  <c:v>31.715754</c:v>
                </c:pt>
                <c:pt idx="2358">
                  <c:v>31.759665999999999</c:v>
                </c:pt>
                <c:pt idx="2359">
                  <c:v>31.803367999999999</c:v>
                </c:pt>
                <c:pt idx="2360">
                  <c:v>31.846861000000001</c:v>
                </c:pt>
                <c:pt idx="2361">
                  <c:v>31.890146999999999</c:v>
                </c:pt>
                <c:pt idx="2362">
                  <c:v>31.933226000000001</c:v>
                </c:pt>
                <c:pt idx="2363">
                  <c:v>31.976099000000001</c:v>
                </c:pt>
                <c:pt idx="2364">
                  <c:v>32.018766999999997</c:v>
                </c:pt>
                <c:pt idx="2365">
                  <c:v>32.061230999999999</c:v>
                </c:pt>
                <c:pt idx="2366">
                  <c:v>32.103492000000003</c:v>
                </c:pt>
                <c:pt idx="2367">
                  <c:v>32.14555</c:v>
                </c:pt>
                <c:pt idx="2368">
                  <c:v>32.187407</c:v>
                </c:pt>
                <c:pt idx="2369">
                  <c:v>32.229062999999996</c:v>
                </c:pt>
                <c:pt idx="2370">
                  <c:v>32.270519</c:v>
                </c:pt>
                <c:pt idx="2371">
                  <c:v>32.311776000000002</c:v>
                </c:pt>
                <c:pt idx="2372">
                  <c:v>32.352834999999999</c:v>
                </c:pt>
                <c:pt idx="2373">
                  <c:v>32.393695999999998</c:v>
                </c:pt>
                <c:pt idx="2374">
                  <c:v>32.434359999999998</c:v>
                </c:pt>
                <c:pt idx="2375">
                  <c:v>32.474829</c:v>
                </c:pt>
                <c:pt idx="2376">
                  <c:v>32.515101999999999</c:v>
                </c:pt>
                <c:pt idx="2377">
                  <c:v>32.555182000000002</c:v>
                </c:pt>
                <c:pt idx="2378">
                  <c:v>32.595067</c:v>
                </c:pt>
                <c:pt idx="2379">
                  <c:v>32.634760999999997</c:v>
                </c:pt>
                <c:pt idx="2380">
                  <c:v>32.674261999999999</c:v>
                </c:pt>
                <c:pt idx="2381">
                  <c:v>32.713571999999999</c:v>
                </c:pt>
                <c:pt idx="2382">
                  <c:v>32.752692000000003</c:v>
                </c:pt>
                <c:pt idx="2383">
                  <c:v>32.791621999999997</c:v>
                </c:pt>
                <c:pt idx="2384">
                  <c:v>32.830364000000003</c:v>
                </c:pt>
                <c:pt idx="2385">
                  <c:v>32.868917000000003</c:v>
                </c:pt>
                <c:pt idx="2386">
                  <c:v>32.907283999999997</c:v>
                </c:pt>
                <c:pt idx="2387">
                  <c:v>32.945464000000001</c:v>
                </c:pt>
                <c:pt idx="2388">
                  <c:v>32.983459000000003</c:v>
                </c:pt>
                <c:pt idx="2389">
                  <c:v>33.021268999999997</c:v>
                </c:pt>
                <c:pt idx="2390">
                  <c:v>33.058894000000002</c:v>
                </c:pt>
                <c:pt idx="2391">
                  <c:v>33.096336999999998</c:v>
                </c:pt>
                <c:pt idx="2392">
                  <c:v>33.133597000000002</c:v>
                </c:pt>
                <c:pt idx="2393">
                  <c:v>33.170676</c:v>
                </c:pt>
                <c:pt idx="2394">
                  <c:v>33.207574000000001</c:v>
                </c:pt>
                <c:pt idx="2395">
                  <c:v>33.244292000000002</c:v>
                </c:pt>
                <c:pt idx="2396">
                  <c:v>33.280830000000002</c:v>
                </c:pt>
                <c:pt idx="2397">
                  <c:v>33.317189999999997</c:v>
                </c:pt>
                <c:pt idx="2398">
                  <c:v>33.353372</c:v>
                </c:pt>
                <c:pt idx="2399">
                  <c:v>33.389378000000001</c:v>
                </c:pt>
                <c:pt idx="2400">
                  <c:v>33.425207</c:v>
                </c:pt>
                <c:pt idx="2401">
                  <c:v>33.460859999999997</c:v>
                </c:pt>
                <c:pt idx="2402">
                  <c:v>33.496339999999996</c:v>
                </c:pt>
                <c:pt idx="2403">
                  <c:v>33.531644999999997</c:v>
                </c:pt>
                <c:pt idx="2404">
                  <c:v>33.566777000000002</c:v>
                </c:pt>
                <c:pt idx="2405">
                  <c:v>33.601737</c:v>
                </c:pt>
                <c:pt idx="2406">
                  <c:v>33.636524999999999</c:v>
                </c:pt>
                <c:pt idx="2407">
                  <c:v>33.671143000000001</c:v>
                </c:pt>
                <c:pt idx="2408">
                  <c:v>33.705590000000001</c:v>
                </c:pt>
                <c:pt idx="2409">
                  <c:v>33.739868999999999</c:v>
                </c:pt>
                <c:pt idx="2410">
                  <c:v>33.773978999999997</c:v>
                </c:pt>
                <c:pt idx="2411">
                  <c:v>33.807921</c:v>
                </c:pt>
                <c:pt idx="2412">
                  <c:v>33.841695999999999</c:v>
                </c:pt>
                <c:pt idx="2413">
                  <c:v>33.875304999999997</c:v>
                </c:pt>
                <c:pt idx="2414">
                  <c:v>33.908749</c:v>
                </c:pt>
                <c:pt idx="2415">
                  <c:v>33.942028000000001</c:v>
                </c:pt>
                <c:pt idx="2416">
                  <c:v>33.975143000000003</c:v>
                </c:pt>
                <c:pt idx="2417">
                  <c:v>34.008094999999997</c:v>
                </c:pt>
                <c:pt idx="2418">
                  <c:v>34.040883999999998</c:v>
                </c:pt>
                <c:pt idx="2419">
                  <c:v>34.073512000000001</c:v>
                </c:pt>
                <c:pt idx="2420">
                  <c:v>34.105978999999998</c:v>
                </c:pt>
                <c:pt idx="2421">
                  <c:v>34.138285000000003</c:v>
                </c:pt>
                <c:pt idx="2422">
                  <c:v>34.170433000000003</c:v>
                </c:pt>
                <c:pt idx="2423">
                  <c:v>34.202421000000001</c:v>
                </c:pt>
                <c:pt idx="2424">
                  <c:v>34.234251999999998</c:v>
                </c:pt>
                <c:pt idx="2425">
                  <c:v>34.265925000000003</c:v>
                </c:pt>
                <c:pt idx="2426">
                  <c:v>34.297441999999997</c:v>
                </c:pt>
                <c:pt idx="2427">
                  <c:v>34.328803999999998</c:v>
                </c:pt>
                <c:pt idx="2428">
                  <c:v>34.360010000000003</c:v>
                </c:pt>
                <c:pt idx="2429">
                  <c:v>34.391061999999998</c:v>
                </c:pt>
                <c:pt idx="2430">
                  <c:v>34.421959999999999</c:v>
                </c:pt>
                <c:pt idx="2431">
                  <c:v>34.452705999999999</c:v>
                </c:pt>
                <c:pt idx="2432">
                  <c:v>34.483299000000002</c:v>
                </c:pt>
                <c:pt idx="2433">
                  <c:v>34.513741000000003</c:v>
                </c:pt>
                <c:pt idx="2434">
                  <c:v>34.544032000000001</c:v>
                </c:pt>
                <c:pt idx="2435">
                  <c:v>34.574173999999999</c:v>
                </c:pt>
                <c:pt idx="2436">
                  <c:v>34.604165999999999</c:v>
                </c:pt>
                <c:pt idx="2437">
                  <c:v>34.634010000000004</c:v>
                </c:pt>
                <c:pt idx="2438">
                  <c:v>34.663705999999998</c:v>
                </c:pt>
                <c:pt idx="2439">
                  <c:v>34.693254000000003</c:v>
                </c:pt>
                <c:pt idx="2440">
                  <c:v>34.722656999999998</c:v>
                </c:pt>
                <c:pt idx="2441">
                  <c:v>34.751913000000002</c:v>
                </c:pt>
                <c:pt idx="2442">
                  <c:v>34.781025</c:v>
                </c:pt>
                <c:pt idx="2443">
                  <c:v>34.809992999999999</c:v>
                </c:pt>
                <c:pt idx="2444">
                  <c:v>34.838816000000001</c:v>
                </c:pt>
                <c:pt idx="2445">
                  <c:v>34.867497</c:v>
                </c:pt>
                <c:pt idx="2446">
                  <c:v>34.896036000000002</c:v>
                </c:pt>
                <c:pt idx="2447">
                  <c:v>34.924433000000001</c:v>
                </c:pt>
                <c:pt idx="2448">
                  <c:v>34.952688999999999</c:v>
                </c:pt>
                <c:pt idx="2449">
                  <c:v>34.980804999999997</c:v>
                </c:pt>
                <c:pt idx="2450">
                  <c:v>35.008781999999997</c:v>
                </c:pt>
                <c:pt idx="2451">
                  <c:v>35.036619999999999</c:v>
                </c:pt>
                <c:pt idx="2452">
                  <c:v>35.064320000000002</c:v>
                </c:pt>
                <c:pt idx="2453">
                  <c:v>35.091881999999998</c:v>
                </c:pt>
                <c:pt idx="2454">
                  <c:v>35.119306999999999</c:v>
                </c:pt>
                <c:pt idx="2455">
                  <c:v>35.146597</c:v>
                </c:pt>
                <c:pt idx="2456">
                  <c:v>35.173751000000003</c:v>
                </c:pt>
                <c:pt idx="2457">
                  <c:v>35.200769999999999</c:v>
                </c:pt>
                <c:pt idx="2458">
                  <c:v>35.227654999999999</c:v>
                </c:pt>
                <c:pt idx="2459">
                  <c:v>35.254407</c:v>
                </c:pt>
                <c:pt idx="2460">
                  <c:v>35.281025</c:v>
                </c:pt>
                <c:pt idx="2461">
                  <c:v>35.307512000000003</c:v>
                </c:pt>
                <c:pt idx="2462">
                  <c:v>35.333866999999998</c:v>
                </c:pt>
                <c:pt idx="2463">
                  <c:v>35.360090999999997</c:v>
                </c:pt>
                <c:pt idx="2464">
                  <c:v>35.386186000000002</c:v>
                </c:pt>
                <c:pt idx="2465">
                  <c:v>35.412149999999997</c:v>
                </c:pt>
                <c:pt idx="2466">
                  <c:v>35.437986000000002</c:v>
                </c:pt>
                <c:pt idx="2467">
                  <c:v>35.463692999999999</c:v>
                </c:pt>
                <c:pt idx="2468">
                  <c:v>35.489272999999997</c:v>
                </c:pt>
                <c:pt idx="2469">
                  <c:v>35.514724999999999</c:v>
                </c:pt>
                <c:pt idx="2470">
                  <c:v>35.540050999999998</c:v>
                </c:pt>
                <c:pt idx="2471">
                  <c:v>35.565252000000001</c:v>
                </c:pt>
                <c:pt idx="2472">
                  <c:v>35.590327000000002</c:v>
                </c:pt>
                <c:pt idx="2473">
                  <c:v>35.615278000000004</c:v>
                </c:pt>
                <c:pt idx="2474">
                  <c:v>35.640104999999998</c:v>
                </c:pt>
                <c:pt idx="2475">
                  <c:v>35.664808000000001</c:v>
                </c:pt>
                <c:pt idx="2476">
                  <c:v>35.689388999999998</c:v>
                </c:pt>
                <c:pt idx="2477">
                  <c:v>35.713847999999999</c:v>
                </c:pt>
                <c:pt idx="2478">
                  <c:v>35.738185999999999</c:v>
                </c:pt>
                <c:pt idx="2479">
                  <c:v>35.762402000000002</c:v>
                </c:pt>
                <c:pt idx="2480">
                  <c:v>35.786498999999999</c:v>
                </c:pt>
                <c:pt idx="2481">
                  <c:v>35.810474999999997</c:v>
                </c:pt>
                <c:pt idx="2482">
                  <c:v>35.834333000000001</c:v>
                </c:pt>
                <c:pt idx="2483">
                  <c:v>35.858072</c:v>
                </c:pt>
                <c:pt idx="2484">
                  <c:v>35.881692999999999</c:v>
                </c:pt>
                <c:pt idx="2485">
                  <c:v>35.905197000000001</c:v>
                </c:pt>
                <c:pt idx="2486">
                  <c:v>35.928584999999998</c:v>
                </c:pt>
                <c:pt idx="2487">
                  <c:v>35.951855999999999</c:v>
                </c:pt>
                <c:pt idx="2488">
                  <c:v>35.975012</c:v>
                </c:pt>
                <c:pt idx="2489">
                  <c:v>35.998052000000001</c:v>
                </c:pt>
                <c:pt idx="2490">
                  <c:v>36.020978999999997</c:v>
                </c:pt>
                <c:pt idx="2491">
                  <c:v>36.043792000000003</c:v>
                </c:pt>
                <c:pt idx="2492">
                  <c:v>36.066490999999999</c:v>
                </c:pt>
                <c:pt idx="2493">
                  <c:v>36.089078000000001</c:v>
                </c:pt>
                <c:pt idx="2494">
                  <c:v>36.111552000000003</c:v>
                </c:pt>
                <c:pt idx="2495">
                  <c:v>36.133915000000002</c:v>
                </c:pt>
                <c:pt idx="2496">
                  <c:v>36.156168000000001</c:v>
                </c:pt>
                <c:pt idx="2497">
                  <c:v>36.178308999999999</c:v>
                </c:pt>
                <c:pt idx="2498">
                  <c:v>36.200341000000002</c:v>
                </c:pt>
                <c:pt idx="2499">
                  <c:v>36.222264000000003</c:v>
                </c:pt>
                <c:pt idx="2500">
                  <c:v>36.244078000000002</c:v>
                </c:pt>
                <c:pt idx="2501">
                  <c:v>36.265782999999999</c:v>
                </c:pt>
                <c:pt idx="2502">
                  <c:v>36.287381000000003</c:v>
                </c:pt>
                <c:pt idx="2503">
                  <c:v>36.308872000000001</c:v>
                </c:pt>
                <c:pt idx="2504">
                  <c:v>36.330255999999999</c:v>
                </c:pt>
                <c:pt idx="2505">
                  <c:v>36.351534000000001</c:v>
                </c:pt>
                <c:pt idx="2506">
                  <c:v>36.372706999999998</c:v>
                </c:pt>
                <c:pt idx="2507">
                  <c:v>36.393774999999998</c:v>
                </c:pt>
                <c:pt idx="2508">
                  <c:v>36.414738</c:v>
                </c:pt>
                <c:pt idx="2509">
                  <c:v>36.435597000000001</c:v>
                </c:pt>
                <c:pt idx="2510">
                  <c:v>36.456353</c:v>
                </c:pt>
                <c:pt idx="2511">
                  <c:v>36.477006000000003</c:v>
                </c:pt>
                <c:pt idx="2512">
                  <c:v>36.497557</c:v>
                </c:pt>
                <c:pt idx="2513">
                  <c:v>36.518006</c:v>
                </c:pt>
                <c:pt idx="2514">
                  <c:v>36.538353000000001</c:v>
                </c:pt>
                <c:pt idx="2515">
                  <c:v>36.558599999999998</c:v>
                </c:pt>
                <c:pt idx="2516">
                  <c:v>36.578746000000002</c:v>
                </c:pt>
                <c:pt idx="2517">
                  <c:v>36.598792000000003</c:v>
                </c:pt>
                <c:pt idx="2518">
                  <c:v>36.618738999999998</c:v>
                </c:pt>
                <c:pt idx="2519">
                  <c:v>36.638587999999999</c:v>
                </c:pt>
                <c:pt idx="2520">
                  <c:v>36.658338000000001</c:v>
                </c:pt>
                <c:pt idx="2521">
                  <c:v>36.677990000000001</c:v>
                </c:pt>
                <c:pt idx="2522">
                  <c:v>36.697544999999998</c:v>
                </c:pt>
                <c:pt idx="2523">
                  <c:v>36.717002000000001</c:v>
                </c:pt>
                <c:pt idx="2524">
                  <c:v>36.736364000000002</c:v>
                </c:pt>
                <c:pt idx="2525">
                  <c:v>36.755629999999996</c:v>
                </c:pt>
                <c:pt idx="2526">
                  <c:v>36.774799999999999</c:v>
                </c:pt>
                <c:pt idx="2527">
                  <c:v>36.793875</c:v>
                </c:pt>
                <c:pt idx="2528">
                  <c:v>36.812855999999996</c:v>
                </c:pt>
                <c:pt idx="2529">
                  <c:v>36.831743000000003</c:v>
                </c:pt>
                <c:pt idx="2530">
                  <c:v>36.850537000000003</c:v>
                </c:pt>
                <c:pt idx="2531">
                  <c:v>36.869236999999998</c:v>
                </c:pt>
                <c:pt idx="2532">
                  <c:v>36.887844999999999</c:v>
                </c:pt>
                <c:pt idx="2533">
                  <c:v>36.906360999999997</c:v>
                </c:pt>
                <c:pt idx="2534">
                  <c:v>36.924785</c:v>
                </c:pt>
                <c:pt idx="2535">
                  <c:v>36.943117999999998</c:v>
                </c:pt>
                <c:pt idx="2536">
                  <c:v>36.961360999999997</c:v>
                </c:pt>
                <c:pt idx="2537">
                  <c:v>36.979512999999997</c:v>
                </c:pt>
                <c:pt idx="2538">
                  <c:v>36.997574999999998</c:v>
                </c:pt>
                <c:pt idx="2539">
                  <c:v>37.015548000000003</c:v>
                </c:pt>
                <c:pt idx="2540">
                  <c:v>37.033431999999998</c:v>
                </c:pt>
                <c:pt idx="2541">
                  <c:v>37.051228000000002</c:v>
                </c:pt>
                <c:pt idx="2542">
                  <c:v>37.068935000000003</c:v>
                </c:pt>
                <c:pt idx="2543">
                  <c:v>37.086554999999997</c:v>
                </c:pt>
                <c:pt idx="2544">
                  <c:v>37.104087999999997</c:v>
                </c:pt>
                <c:pt idx="2545">
                  <c:v>37.121533999999997</c:v>
                </c:pt>
                <c:pt idx="2546">
                  <c:v>37.138894000000001</c:v>
                </c:pt>
                <c:pt idx="2547">
                  <c:v>37.156168000000001</c:v>
                </c:pt>
                <c:pt idx="2548">
                  <c:v>37.173357000000003</c:v>
                </c:pt>
                <c:pt idx="2549">
                  <c:v>37.190460999999999</c:v>
                </c:pt>
                <c:pt idx="2550">
                  <c:v>37.207479999999997</c:v>
                </c:pt>
                <c:pt idx="2551">
                  <c:v>37.224415</c:v>
                </c:pt>
                <c:pt idx="2552">
                  <c:v>37.241266000000003</c:v>
                </c:pt>
                <c:pt idx="2553">
                  <c:v>37.258035</c:v>
                </c:pt>
                <c:pt idx="2554">
                  <c:v>37.274720000000002</c:v>
                </c:pt>
                <c:pt idx="2555">
                  <c:v>37.291322999999998</c:v>
                </c:pt>
                <c:pt idx="2556">
                  <c:v>37.307842999999998</c:v>
                </c:pt>
                <c:pt idx="2557">
                  <c:v>37.324281999999997</c:v>
                </c:pt>
                <c:pt idx="2558">
                  <c:v>37.34064</c:v>
                </c:pt>
                <c:pt idx="2559">
                  <c:v>37.356917000000003</c:v>
                </c:pt>
                <c:pt idx="2560">
                  <c:v>37.373114000000001</c:v>
                </c:pt>
                <c:pt idx="2561">
                  <c:v>37.389231000000002</c:v>
                </c:pt>
                <c:pt idx="2562">
                  <c:v>37.405268</c:v>
                </c:pt>
                <c:pt idx="2563">
                  <c:v>37.421225</c:v>
                </c:pt>
                <c:pt idx="2564">
                  <c:v>37.437103999999998</c:v>
                </c:pt>
                <c:pt idx="2565">
                  <c:v>37.452905000000001</c:v>
                </c:pt>
                <c:pt idx="2566">
                  <c:v>37.468626999999998</c:v>
                </c:pt>
                <c:pt idx="2567">
                  <c:v>37.484271999999997</c:v>
                </c:pt>
                <c:pt idx="2568">
                  <c:v>37.499839999999999</c:v>
                </c:pt>
                <c:pt idx="2569">
                  <c:v>37.515329999999999</c:v>
                </c:pt>
                <c:pt idx="2570">
                  <c:v>37.530745000000003</c:v>
                </c:pt>
                <c:pt idx="2571">
                  <c:v>37.546083000000003</c:v>
                </c:pt>
                <c:pt idx="2572">
                  <c:v>37.561345000000003</c:v>
                </c:pt>
                <c:pt idx="2573">
                  <c:v>37.576532</c:v>
                </c:pt>
                <c:pt idx="2574">
                  <c:v>37.591644000000002</c:v>
                </c:pt>
                <c:pt idx="2575">
                  <c:v>37.606681000000002</c:v>
                </c:pt>
                <c:pt idx="2576">
                  <c:v>37.621645000000001</c:v>
                </c:pt>
                <c:pt idx="2577">
                  <c:v>37.636533999999997</c:v>
                </c:pt>
                <c:pt idx="2578">
                  <c:v>37.651350000000001</c:v>
                </c:pt>
                <c:pt idx="2579">
                  <c:v>37.666091999999999</c:v>
                </c:pt>
                <c:pt idx="2580">
                  <c:v>37.680762000000001</c:v>
                </c:pt>
                <c:pt idx="2581">
                  <c:v>37.695359000000003</c:v>
                </c:pt>
                <c:pt idx="2582">
                  <c:v>37.709885</c:v>
                </c:pt>
                <c:pt idx="2583">
                  <c:v>37.724338000000003</c:v>
                </c:pt>
                <c:pt idx="2584">
                  <c:v>37.738720999999998</c:v>
                </c:pt>
                <c:pt idx="2585">
                  <c:v>37.753031999999997</c:v>
                </c:pt>
                <c:pt idx="2586">
                  <c:v>37.767271999999998</c:v>
                </c:pt>
                <c:pt idx="2587">
                  <c:v>37.781443000000003</c:v>
                </c:pt>
                <c:pt idx="2588">
                  <c:v>37.795543000000002</c:v>
                </c:pt>
                <c:pt idx="2589">
                  <c:v>37.809573999999998</c:v>
                </c:pt>
                <c:pt idx="2590">
                  <c:v>37.823535</c:v>
                </c:pt>
                <c:pt idx="2591">
                  <c:v>37.837428000000003</c:v>
                </c:pt>
                <c:pt idx="2592">
                  <c:v>37.851252000000002</c:v>
                </c:pt>
                <c:pt idx="2593">
                  <c:v>37.865006999999999</c:v>
                </c:pt>
                <c:pt idx="2594">
                  <c:v>37.878695</c:v>
                </c:pt>
                <c:pt idx="2595">
                  <c:v>37.892315000000004</c:v>
                </c:pt>
                <c:pt idx="2596">
                  <c:v>37.905867999999998</c:v>
                </c:pt>
                <c:pt idx="2597">
                  <c:v>37.919353999999998</c:v>
                </c:pt>
                <c:pt idx="2598">
                  <c:v>37.932774000000002</c:v>
                </c:pt>
                <c:pt idx="2599">
                  <c:v>37.946126999999997</c:v>
                </c:pt>
                <c:pt idx="2600">
                  <c:v>37.959414000000002</c:v>
                </c:pt>
                <c:pt idx="2601">
                  <c:v>37.972636000000001</c:v>
                </c:pt>
                <c:pt idx="2602">
                  <c:v>37.985792000000004</c:v>
                </c:pt>
                <c:pt idx="2603">
                  <c:v>37.998882999999999</c:v>
                </c:pt>
                <c:pt idx="2604">
                  <c:v>38.01191</c:v>
                </c:pt>
                <c:pt idx="2605">
                  <c:v>38.024872999999999</c:v>
                </c:pt>
                <c:pt idx="2606">
                  <c:v>38.037770999999999</c:v>
                </c:pt>
                <c:pt idx="2607">
                  <c:v>38.050606000000002</c:v>
                </c:pt>
                <c:pt idx="2608">
                  <c:v>38.063377000000003</c:v>
                </c:pt>
                <c:pt idx="2609">
                  <c:v>38.076084999999999</c:v>
                </c:pt>
                <c:pt idx="2610">
                  <c:v>38.088729999999998</c:v>
                </c:pt>
                <c:pt idx="2611">
                  <c:v>38.101312999999998</c:v>
                </c:pt>
                <c:pt idx="2612">
                  <c:v>38.113833999999997</c:v>
                </c:pt>
                <c:pt idx="2613">
                  <c:v>38.126292999999997</c:v>
                </c:pt>
                <c:pt idx="2614">
                  <c:v>38.138689999999997</c:v>
                </c:pt>
                <c:pt idx="2615">
                  <c:v>38.151026999999999</c:v>
                </c:pt>
                <c:pt idx="2616">
                  <c:v>38.163302000000002</c:v>
                </c:pt>
                <c:pt idx="2617">
                  <c:v>38.175516000000002</c:v>
                </c:pt>
                <c:pt idx="2618">
                  <c:v>38.187669999999997</c:v>
                </c:pt>
                <c:pt idx="2619">
                  <c:v>38.199764000000002</c:v>
                </c:pt>
                <c:pt idx="2620">
                  <c:v>38.211798999999999</c:v>
                </c:pt>
                <c:pt idx="2621">
                  <c:v>38.223773000000001</c:v>
                </c:pt>
                <c:pt idx="2622">
                  <c:v>38.235689000000001</c:v>
                </c:pt>
                <c:pt idx="2623">
                  <c:v>38.247545000000002</c:v>
                </c:pt>
                <c:pt idx="2624">
                  <c:v>38.259343000000001</c:v>
                </c:pt>
                <c:pt idx="2625">
                  <c:v>38.271082999999997</c:v>
                </c:pt>
                <c:pt idx="2626">
                  <c:v>38.282764999999998</c:v>
                </c:pt>
                <c:pt idx="2627">
                  <c:v>38.294387999999998</c:v>
                </c:pt>
                <c:pt idx="2628">
                  <c:v>38.305954999999997</c:v>
                </c:pt>
                <c:pt idx="2629">
                  <c:v>38.317464000000001</c:v>
                </c:pt>
                <c:pt idx="2630">
                  <c:v>38.328916</c:v>
                </c:pt>
                <c:pt idx="2631">
                  <c:v>38.340311</c:v>
                </c:pt>
                <c:pt idx="2632">
                  <c:v>38.351650999999997</c:v>
                </c:pt>
                <c:pt idx="2633">
                  <c:v>38.362934000000003</c:v>
                </c:pt>
                <c:pt idx="2634">
                  <c:v>38.374161000000001</c:v>
                </c:pt>
                <c:pt idx="2635">
                  <c:v>38.385331999999998</c:v>
                </c:pt>
                <c:pt idx="2636">
                  <c:v>38.396447999999999</c:v>
                </c:pt>
                <c:pt idx="2637">
                  <c:v>38.407508999999997</c:v>
                </c:pt>
                <c:pt idx="2638">
                  <c:v>38.418515999999997</c:v>
                </c:pt>
                <c:pt idx="2639">
                  <c:v>38.429468</c:v>
                </c:pt>
                <c:pt idx="2640">
                  <c:v>38.440365</c:v>
                </c:pt>
                <c:pt idx="2641">
                  <c:v>38.451208999999999</c:v>
                </c:pt>
                <c:pt idx="2642">
                  <c:v>38.461998999999999</c:v>
                </c:pt>
                <c:pt idx="2643">
                  <c:v>38.472735</c:v>
                </c:pt>
                <c:pt idx="2644">
                  <c:v>38.483418</c:v>
                </c:pt>
                <c:pt idx="2645">
                  <c:v>38.494048999999997</c:v>
                </c:pt>
                <c:pt idx="2646">
                  <c:v>38.504626000000002</c:v>
                </c:pt>
                <c:pt idx="2647">
                  <c:v>38.515151000000003</c:v>
                </c:pt>
                <c:pt idx="2648">
                  <c:v>38.525624000000001</c:v>
                </c:pt>
                <c:pt idx="2649">
                  <c:v>38.536045000000001</c:v>
                </c:pt>
                <c:pt idx="2650">
                  <c:v>38.546413999999999</c:v>
                </c:pt>
                <c:pt idx="2651">
                  <c:v>38.556731999999997</c:v>
                </c:pt>
                <c:pt idx="2652">
                  <c:v>38.566997999999998</c:v>
                </c:pt>
                <c:pt idx="2653">
                  <c:v>38.577213999999998</c:v>
                </c:pt>
                <c:pt idx="2654">
                  <c:v>38.587378000000001</c:v>
                </c:pt>
                <c:pt idx="2655">
                  <c:v>38.597493</c:v>
                </c:pt>
                <c:pt idx="2656">
                  <c:v>38.607557</c:v>
                </c:pt>
                <c:pt idx="2657">
                  <c:v>38.617570999999998</c:v>
                </c:pt>
                <c:pt idx="2658">
                  <c:v>38.627535000000002</c:v>
                </c:pt>
                <c:pt idx="2659">
                  <c:v>38.637450000000001</c:v>
                </c:pt>
                <c:pt idx="2660">
                  <c:v>38.647316000000004</c:v>
                </c:pt>
                <c:pt idx="2661">
                  <c:v>38.657131999999997</c:v>
                </c:pt>
                <c:pt idx="2662">
                  <c:v>38.666899999999998</c:v>
                </c:pt>
                <c:pt idx="2663">
                  <c:v>38.676619000000002</c:v>
                </c:pt>
                <c:pt idx="2664">
                  <c:v>38.686289000000002</c:v>
                </c:pt>
                <c:pt idx="2665">
                  <c:v>38.695912</c:v>
                </c:pt>
                <c:pt idx="2666">
                  <c:v>38.705486999999998</c:v>
                </c:pt>
                <c:pt idx="2667">
                  <c:v>38.715013999999996</c:v>
                </c:pt>
                <c:pt idx="2668">
                  <c:v>38.724493000000002</c:v>
                </c:pt>
                <c:pt idx="2669">
                  <c:v>38.733925999999997</c:v>
                </c:pt>
                <c:pt idx="2670">
                  <c:v>38.743310999999999</c:v>
                </c:pt>
                <c:pt idx="2671">
                  <c:v>38.752650000000003</c:v>
                </c:pt>
                <c:pt idx="2672">
                  <c:v>38.761941999999998</c:v>
                </c:pt>
                <c:pt idx="2673">
                  <c:v>38.771186999999998</c:v>
                </c:pt>
                <c:pt idx="2674">
                  <c:v>38.780386999999997</c:v>
                </c:pt>
                <c:pt idx="2675">
                  <c:v>38.789540000000002</c:v>
                </c:pt>
                <c:pt idx="2676">
                  <c:v>38.798648999999997</c:v>
                </c:pt>
                <c:pt idx="2677">
                  <c:v>38.807710999999998</c:v>
                </c:pt>
                <c:pt idx="2678">
                  <c:v>38.816727999999998</c:v>
                </c:pt>
                <c:pt idx="2679">
                  <c:v>38.825701000000002</c:v>
                </c:pt>
                <c:pt idx="2680">
                  <c:v>38.834628000000002</c:v>
                </c:pt>
                <c:pt idx="2681">
                  <c:v>38.843510999999999</c:v>
                </c:pt>
                <c:pt idx="2682">
                  <c:v>38.852348999999997</c:v>
                </c:pt>
                <c:pt idx="2683">
                  <c:v>38.861144000000003</c:v>
                </c:pt>
                <c:pt idx="2684">
                  <c:v>38.869894000000002</c:v>
                </c:pt>
                <c:pt idx="2685">
                  <c:v>38.878599999999999</c:v>
                </c:pt>
                <c:pt idx="2686">
                  <c:v>38.887262999999997</c:v>
                </c:pt>
                <c:pt idx="2687">
                  <c:v>38.895882999999998</c:v>
                </c:pt>
                <c:pt idx="2688">
                  <c:v>38.904459000000003</c:v>
                </c:pt>
                <c:pt idx="2689">
                  <c:v>38.912993</c:v>
                </c:pt>
                <c:pt idx="2690">
                  <c:v>38.921484</c:v>
                </c:pt>
                <c:pt idx="2691">
                  <c:v>38.929932000000001</c:v>
                </c:pt>
                <c:pt idx="2692">
                  <c:v>38.938338000000002</c:v>
                </c:pt>
                <c:pt idx="2693">
                  <c:v>38.946700999999997</c:v>
                </c:pt>
                <c:pt idx="2694">
                  <c:v>38.955022999999997</c:v>
                </c:pt>
                <c:pt idx="2695">
                  <c:v>38.963303000000003</c:v>
                </c:pt>
                <c:pt idx="2696">
                  <c:v>38.971541000000002</c:v>
                </c:pt>
                <c:pt idx="2697">
                  <c:v>38.979737999999998</c:v>
                </c:pt>
                <c:pt idx="2698">
                  <c:v>38.987893999999997</c:v>
                </c:pt>
                <c:pt idx="2699">
                  <c:v>38.996009000000001</c:v>
                </c:pt>
                <c:pt idx="2700">
                  <c:v>39.004083000000001</c:v>
                </c:pt>
                <c:pt idx="2701">
                  <c:v>39.012117000000003</c:v>
                </c:pt>
                <c:pt idx="2702">
                  <c:v>39.020110000000003</c:v>
                </c:pt>
                <c:pt idx="2703">
                  <c:v>39.028061999999998</c:v>
                </c:pt>
                <c:pt idx="2704">
                  <c:v>39.035975000000001</c:v>
                </c:pt>
                <c:pt idx="2705">
                  <c:v>39.043847999999997</c:v>
                </c:pt>
                <c:pt idx="2706">
                  <c:v>39.051681000000002</c:v>
                </c:pt>
                <c:pt idx="2707">
                  <c:v>39.059474999999999</c:v>
                </c:pt>
                <c:pt idx="2708">
                  <c:v>39.067230000000002</c:v>
                </c:pt>
                <c:pt idx="2709">
                  <c:v>39.074945</c:v>
                </c:pt>
                <c:pt idx="2710">
                  <c:v>39.082621000000003</c:v>
                </c:pt>
                <c:pt idx="2711">
                  <c:v>39.090259000000003</c:v>
                </c:pt>
                <c:pt idx="2712">
                  <c:v>39.097858000000002</c:v>
                </c:pt>
                <c:pt idx="2713">
                  <c:v>39.105418999999998</c:v>
                </c:pt>
                <c:pt idx="2714">
                  <c:v>39.112940999999999</c:v>
                </c:pt>
                <c:pt idx="2715">
                  <c:v>39.120426000000002</c:v>
                </c:pt>
                <c:pt idx="2716">
                  <c:v>39.127873000000001</c:v>
                </c:pt>
                <c:pt idx="2717">
                  <c:v>39.135281999999997</c:v>
                </c:pt>
                <c:pt idx="2718">
                  <c:v>39.142653000000003</c:v>
                </c:pt>
                <c:pt idx="2719">
                  <c:v>39.149987000000003</c:v>
                </c:pt>
                <c:pt idx="2720">
                  <c:v>39.157283999999997</c:v>
                </c:pt>
                <c:pt idx="2721">
                  <c:v>39.164543999999999</c:v>
                </c:pt>
                <c:pt idx="2722">
                  <c:v>39.171767000000003</c:v>
                </c:pt>
                <c:pt idx="2723">
                  <c:v>39.178953999999997</c:v>
                </c:pt>
                <c:pt idx="2724">
                  <c:v>39.186104</c:v>
                </c:pt>
                <c:pt idx="2725">
                  <c:v>39.193216999999997</c:v>
                </c:pt>
                <c:pt idx="2726">
                  <c:v>39.200294999999997</c:v>
                </c:pt>
                <c:pt idx="2727">
                  <c:v>39.207335999999998</c:v>
                </c:pt>
                <c:pt idx="2728">
                  <c:v>39.214342000000002</c:v>
                </c:pt>
                <c:pt idx="2729">
                  <c:v>39.221311999999998</c:v>
                </c:pt>
                <c:pt idx="2730">
                  <c:v>39.228247000000003</c:v>
                </c:pt>
                <c:pt idx="2731">
                  <c:v>39.235146</c:v>
                </c:pt>
                <c:pt idx="2732">
                  <c:v>39.242010000000001</c:v>
                </c:pt>
                <c:pt idx="2733">
                  <c:v>39.248838999999997</c:v>
                </c:pt>
                <c:pt idx="2734">
                  <c:v>39.255634000000001</c:v>
                </c:pt>
                <c:pt idx="2735">
                  <c:v>39.262393000000003</c:v>
                </c:pt>
                <c:pt idx="2736">
                  <c:v>39.269117999999999</c:v>
                </c:pt>
                <c:pt idx="2737">
                  <c:v>39.275809000000002</c:v>
                </c:pt>
                <c:pt idx="2738">
                  <c:v>39.282465999999999</c:v>
                </c:pt>
                <c:pt idx="2739">
                  <c:v>39.289088</c:v>
                </c:pt>
                <c:pt idx="2740">
                  <c:v>39.295676999999998</c:v>
                </c:pt>
                <c:pt idx="2741">
                  <c:v>39.302231999999997</c:v>
                </c:pt>
                <c:pt idx="2742">
                  <c:v>39.308753000000003</c:v>
                </c:pt>
                <c:pt idx="2743">
                  <c:v>39.315241</c:v>
                </c:pt>
                <c:pt idx="2744">
                  <c:v>39.321696000000003</c:v>
                </c:pt>
                <c:pt idx="2745">
                  <c:v>39.328116999999999</c:v>
                </c:pt>
                <c:pt idx="2746">
                  <c:v>39.334505999999998</c:v>
                </c:pt>
                <c:pt idx="2747">
                  <c:v>39.340860999999997</c:v>
                </c:pt>
                <c:pt idx="2748">
                  <c:v>39.347183999999999</c:v>
                </c:pt>
                <c:pt idx="2749">
                  <c:v>39.353475000000003</c:v>
                </c:pt>
                <c:pt idx="2750">
                  <c:v>39.359732999999999</c:v>
                </c:pt>
                <c:pt idx="2751">
                  <c:v>39.365958999999997</c:v>
                </c:pt>
                <c:pt idx="2752">
                  <c:v>39.372152999999997</c:v>
                </c:pt>
                <c:pt idx="2753">
                  <c:v>39.378315000000001</c:v>
                </c:pt>
                <c:pt idx="2754">
                  <c:v>39.384444999999999</c:v>
                </c:pt>
                <c:pt idx="2755">
                  <c:v>39.390543999999998</c:v>
                </c:pt>
                <c:pt idx="2756">
                  <c:v>39.396611</c:v>
                </c:pt>
                <c:pt idx="2757">
                  <c:v>39.402645999999997</c:v>
                </c:pt>
                <c:pt idx="2758">
                  <c:v>39.408650999999999</c:v>
                </c:pt>
                <c:pt idx="2759">
                  <c:v>39.414624000000003</c:v>
                </c:pt>
                <c:pt idx="2760">
                  <c:v>39.420566999999998</c:v>
                </c:pt>
                <c:pt idx="2761">
                  <c:v>39.426479</c:v>
                </c:pt>
                <c:pt idx="2762">
                  <c:v>39.432360000000003</c:v>
                </c:pt>
                <c:pt idx="2763">
                  <c:v>39.438209999999998</c:v>
                </c:pt>
                <c:pt idx="2764">
                  <c:v>39.444029999999998</c:v>
                </c:pt>
                <c:pt idx="2765">
                  <c:v>39.449820000000003</c:v>
                </c:pt>
                <c:pt idx="2766">
                  <c:v>39.455579999999998</c:v>
                </c:pt>
                <c:pt idx="2767">
                  <c:v>39.461309999999997</c:v>
                </c:pt>
                <c:pt idx="2768">
                  <c:v>39.467010000000002</c:v>
                </c:pt>
                <c:pt idx="2769">
                  <c:v>39.472681000000001</c:v>
                </c:pt>
                <c:pt idx="2770">
                  <c:v>39.478321999999999</c:v>
                </c:pt>
                <c:pt idx="2771">
                  <c:v>39.483933</c:v>
                </c:pt>
                <c:pt idx="2772">
                  <c:v>39.489514999999997</c:v>
                </c:pt>
                <c:pt idx="2773">
                  <c:v>39.495068000000003</c:v>
                </c:pt>
                <c:pt idx="2774">
                  <c:v>39.500591999999997</c:v>
                </c:pt>
                <c:pt idx="2775">
                  <c:v>39.506087000000001</c:v>
                </c:pt>
                <c:pt idx="2776">
                  <c:v>39.511553999999997</c:v>
                </c:pt>
                <c:pt idx="2777">
                  <c:v>39.516990999999997</c:v>
                </c:pt>
                <c:pt idx="2778">
                  <c:v>39.522401000000002</c:v>
                </c:pt>
                <c:pt idx="2779">
                  <c:v>39.527780999999997</c:v>
                </c:pt>
                <c:pt idx="2780">
                  <c:v>39.533133999999997</c:v>
                </c:pt>
                <c:pt idx="2781">
                  <c:v>39.538457999999999</c:v>
                </c:pt>
                <c:pt idx="2782">
                  <c:v>39.543754999999997</c:v>
                </c:pt>
                <c:pt idx="2783">
                  <c:v>39.549024000000003</c:v>
                </c:pt>
                <c:pt idx="2784">
                  <c:v>39.554264000000003</c:v>
                </c:pt>
                <c:pt idx="2785">
                  <c:v>39.559477999999999</c:v>
                </c:pt>
                <c:pt idx="2786">
                  <c:v>39.564663000000003</c:v>
                </c:pt>
                <c:pt idx="2787">
                  <c:v>39.569822000000002</c:v>
                </c:pt>
                <c:pt idx="2788">
                  <c:v>39.574953000000001</c:v>
                </c:pt>
                <c:pt idx="2789">
                  <c:v>39.580056999999996</c:v>
                </c:pt>
                <c:pt idx="2790">
                  <c:v>39.585133999999996</c:v>
                </c:pt>
                <c:pt idx="2791">
                  <c:v>39.590184000000001</c:v>
                </c:pt>
                <c:pt idx="2792">
                  <c:v>39.595208</c:v>
                </c:pt>
                <c:pt idx="2793">
                  <c:v>39.600203999999998</c:v>
                </c:pt>
                <c:pt idx="2794">
                  <c:v>39.605175000000003</c:v>
                </c:pt>
                <c:pt idx="2795">
                  <c:v>39.610118</c:v>
                </c:pt>
                <c:pt idx="2796">
                  <c:v>39.615036000000003</c:v>
                </c:pt>
                <c:pt idx="2797">
                  <c:v>39.619926999999997</c:v>
                </c:pt>
                <c:pt idx="2798">
                  <c:v>39.624792999999997</c:v>
                </c:pt>
                <c:pt idx="2799">
                  <c:v>39.629632000000001</c:v>
                </c:pt>
                <c:pt idx="2800">
                  <c:v>39.634445999999997</c:v>
                </c:pt>
                <c:pt idx="2801">
                  <c:v>39.639234000000002</c:v>
                </c:pt>
                <c:pt idx="2802">
                  <c:v>39.643996000000001</c:v>
                </c:pt>
                <c:pt idx="2803">
                  <c:v>39.648733</c:v>
                </c:pt>
                <c:pt idx="2804">
                  <c:v>39.653444</c:v>
                </c:pt>
                <c:pt idx="2805">
                  <c:v>39.65813</c:v>
                </c:pt>
                <c:pt idx="2806">
                  <c:v>39.662790999999999</c:v>
                </c:pt>
                <c:pt idx="2807">
                  <c:v>39.667427000000004</c:v>
                </c:pt>
                <c:pt idx="2808">
                  <c:v>39.672038999999998</c:v>
                </c:pt>
                <c:pt idx="2809">
                  <c:v>39.676625000000001</c:v>
                </c:pt>
                <c:pt idx="2810">
                  <c:v>39.681187000000001</c:v>
                </c:pt>
                <c:pt idx="2811">
                  <c:v>39.685724</c:v>
                </c:pt>
                <c:pt idx="2812">
                  <c:v>39.690235999999999</c:v>
                </c:pt>
                <c:pt idx="2813">
                  <c:v>39.694724999999998</c:v>
                </c:pt>
                <c:pt idx="2814">
                  <c:v>39.699188999999997</c:v>
                </c:pt>
                <c:pt idx="2815">
                  <c:v>39.703628000000002</c:v>
                </c:pt>
                <c:pt idx="2816">
                  <c:v>39.708044000000001</c:v>
                </c:pt>
                <c:pt idx="2817">
                  <c:v>39.712435999999997</c:v>
                </c:pt>
                <c:pt idx="2818">
                  <c:v>39.716804000000003</c:v>
                </c:pt>
                <c:pt idx="2819">
                  <c:v>39.721147999999999</c:v>
                </c:pt>
                <c:pt idx="2820">
                  <c:v>39.725468999999997</c:v>
                </c:pt>
                <c:pt idx="2821">
                  <c:v>39.729765999999998</c:v>
                </c:pt>
                <c:pt idx="2822">
                  <c:v>39.73404</c:v>
                </c:pt>
                <c:pt idx="2823">
                  <c:v>39.738290999999997</c:v>
                </c:pt>
                <c:pt idx="2824">
                  <c:v>39.742517999999997</c:v>
                </c:pt>
                <c:pt idx="2825">
                  <c:v>39.746721999999998</c:v>
                </c:pt>
                <c:pt idx="2826">
                  <c:v>39.750903000000001</c:v>
                </c:pt>
                <c:pt idx="2827">
                  <c:v>39.755062000000002</c:v>
                </c:pt>
                <c:pt idx="2828">
                  <c:v>39.759197</c:v>
                </c:pt>
                <c:pt idx="2829">
                  <c:v>39.763309999999997</c:v>
                </c:pt>
                <c:pt idx="2830">
                  <c:v>39.767400000000002</c:v>
                </c:pt>
                <c:pt idx="2831">
                  <c:v>39.771467999999999</c:v>
                </c:pt>
                <c:pt idx="2832">
                  <c:v>39.775512999999997</c:v>
                </c:pt>
                <c:pt idx="2833">
                  <c:v>39.779536</c:v>
                </c:pt>
                <c:pt idx="2834">
                  <c:v>39.783537000000003</c:v>
                </c:pt>
                <c:pt idx="2835">
                  <c:v>39.787515999999997</c:v>
                </c:pt>
                <c:pt idx="2836">
                  <c:v>39.791473000000003</c:v>
                </c:pt>
                <c:pt idx="2837">
                  <c:v>39.795406999999997</c:v>
                </c:pt>
                <c:pt idx="2838">
                  <c:v>39.799320999999999</c:v>
                </c:pt>
                <c:pt idx="2839">
                  <c:v>39.803212000000002</c:v>
                </c:pt>
                <c:pt idx="2840">
                  <c:v>39.807082000000001</c:v>
                </c:pt>
                <c:pt idx="2841">
                  <c:v>39.810929999999999</c:v>
                </c:pt>
                <c:pt idx="2842">
                  <c:v>39.814757</c:v>
                </c:pt>
                <c:pt idx="2843">
                  <c:v>39.818562</c:v>
                </c:pt>
                <c:pt idx="2844">
                  <c:v>39.822346000000003</c:v>
                </c:pt>
                <c:pt idx="2845">
                  <c:v>39.826109000000002</c:v>
                </c:pt>
                <c:pt idx="2846">
                  <c:v>39.829850999999998</c:v>
                </c:pt>
                <c:pt idx="2847">
                  <c:v>39.833571999999997</c:v>
                </c:pt>
                <c:pt idx="2848">
                  <c:v>39.837271999999999</c:v>
                </c:pt>
                <c:pt idx="2849">
                  <c:v>39.840952000000001</c:v>
                </c:pt>
                <c:pt idx="2850">
                  <c:v>39.844610000000003</c:v>
                </c:pt>
                <c:pt idx="2851">
                  <c:v>39.848247999999998</c:v>
                </c:pt>
                <c:pt idx="2852">
                  <c:v>39.851866000000001</c:v>
                </c:pt>
                <c:pt idx="2853">
                  <c:v>39.855463</c:v>
                </c:pt>
                <c:pt idx="2854">
                  <c:v>39.85904</c:v>
                </c:pt>
                <c:pt idx="2855">
                  <c:v>39.862597000000001</c:v>
                </c:pt>
                <c:pt idx="2856">
                  <c:v>39.866132999999998</c:v>
                </c:pt>
                <c:pt idx="2857">
                  <c:v>39.86965</c:v>
                </c:pt>
                <c:pt idx="2858">
                  <c:v>39.873145999999998</c:v>
                </c:pt>
                <c:pt idx="2859">
                  <c:v>39.876621999999998</c:v>
                </c:pt>
                <c:pt idx="2860">
                  <c:v>39.880079000000002</c:v>
                </c:pt>
                <c:pt idx="2861">
                  <c:v>39.883516</c:v>
                </c:pt>
                <c:pt idx="2862">
                  <c:v>39.886933999999997</c:v>
                </c:pt>
                <c:pt idx="2863">
                  <c:v>39.890331000000003</c:v>
                </c:pt>
                <c:pt idx="2864">
                  <c:v>39.893709999999999</c:v>
                </c:pt>
                <c:pt idx="2865">
                  <c:v>39.897069000000002</c:v>
                </c:pt>
                <c:pt idx="2866">
                  <c:v>39.900409000000003</c:v>
                </c:pt>
                <c:pt idx="2867">
                  <c:v>39.903728999999998</c:v>
                </c:pt>
                <c:pt idx="2868">
                  <c:v>39.907029999999999</c:v>
                </c:pt>
                <c:pt idx="2869">
                  <c:v>39.910313000000002</c:v>
                </c:pt>
                <c:pt idx="2870">
                  <c:v>39.913575999999999</c:v>
                </c:pt>
                <c:pt idx="2871">
                  <c:v>39.916820999999999</c:v>
                </c:pt>
                <c:pt idx="2872">
                  <c:v>39.920046999999997</c:v>
                </c:pt>
                <c:pt idx="2873">
                  <c:v>39.923254</c:v>
                </c:pt>
                <c:pt idx="2874">
                  <c:v>39.926442000000002</c:v>
                </c:pt>
                <c:pt idx="2875">
                  <c:v>39.929611999999999</c:v>
                </c:pt>
                <c:pt idx="2876">
                  <c:v>39.932763000000001</c:v>
                </c:pt>
                <c:pt idx="2877">
                  <c:v>39.935896</c:v>
                </c:pt>
                <c:pt idx="2878">
                  <c:v>39.939011000000001</c:v>
                </c:pt>
                <c:pt idx="2879">
                  <c:v>39.942107</c:v>
                </c:pt>
                <c:pt idx="2880">
                  <c:v>39.945186</c:v>
                </c:pt>
                <c:pt idx="2881">
                  <c:v>39.948245999999997</c:v>
                </c:pt>
                <c:pt idx="2882">
                  <c:v>39.951287999999998</c:v>
                </c:pt>
                <c:pt idx="2883">
                  <c:v>39.954312999999999</c:v>
                </c:pt>
                <c:pt idx="2884">
                  <c:v>39.957318999999998</c:v>
                </c:pt>
                <c:pt idx="2885">
                  <c:v>39.960307999999998</c:v>
                </c:pt>
                <c:pt idx="2886">
                  <c:v>39.963279</c:v>
                </c:pt>
                <c:pt idx="2887">
                  <c:v>39.966231999999998</c:v>
                </c:pt>
                <c:pt idx="2888">
                  <c:v>39.969168000000003</c:v>
                </c:pt>
                <c:pt idx="2889">
                  <c:v>39.972087000000002</c:v>
                </c:pt>
                <c:pt idx="2890">
                  <c:v>39.974988000000003</c:v>
                </c:pt>
                <c:pt idx="2891">
                  <c:v>39.977871999999998</c:v>
                </c:pt>
                <c:pt idx="2892">
                  <c:v>39.980738000000002</c:v>
                </c:pt>
                <c:pt idx="2893">
                  <c:v>39.983587999999997</c:v>
                </c:pt>
                <c:pt idx="2894">
                  <c:v>39.986420000000003</c:v>
                </c:pt>
                <c:pt idx="2895">
                  <c:v>39.989235000000001</c:v>
                </c:pt>
                <c:pt idx="2896">
                  <c:v>39.992033999999997</c:v>
                </c:pt>
                <c:pt idx="2897">
                  <c:v>39.994815000000003</c:v>
                </c:pt>
                <c:pt idx="2898">
                  <c:v>39.997579999999999</c:v>
                </c:pt>
                <c:pt idx="2899">
                  <c:v>40.000328000000003</c:v>
                </c:pt>
                <c:pt idx="2900">
                  <c:v>40.003059</c:v>
                </c:pt>
                <c:pt idx="2901">
                  <c:v>40.005774000000002</c:v>
                </c:pt>
                <c:pt idx="2902">
                  <c:v>40.008473000000002</c:v>
                </c:pt>
                <c:pt idx="2903">
                  <c:v>40.011153999999998</c:v>
                </c:pt>
                <c:pt idx="2904">
                  <c:v>40.013820000000003</c:v>
                </c:pt>
                <c:pt idx="2905">
                  <c:v>40.016469000000001</c:v>
                </c:pt>
                <c:pt idx="2906">
                  <c:v>40.019101999999997</c:v>
                </c:pt>
                <c:pt idx="2907">
                  <c:v>40.021718999999997</c:v>
                </c:pt>
                <c:pt idx="2908">
                  <c:v>40.024320000000003</c:v>
                </c:pt>
                <c:pt idx="2909">
                  <c:v>40.026904999999999</c:v>
                </c:pt>
                <c:pt idx="2910">
                  <c:v>40.029473000000003</c:v>
                </c:pt>
                <c:pt idx="2911">
                  <c:v>40.032026000000002</c:v>
                </c:pt>
                <c:pt idx="2912">
                  <c:v>40.034564000000003</c:v>
                </c:pt>
                <c:pt idx="2913">
                  <c:v>40.037084999999998</c:v>
                </c:pt>
                <c:pt idx="2914">
                  <c:v>40.039591000000001</c:v>
                </c:pt>
                <c:pt idx="2915">
                  <c:v>40.042081000000003</c:v>
                </c:pt>
                <c:pt idx="2916">
                  <c:v>40.044555000000003</c:v>
                </c:pt>
                <c:pt idx="2917">
                  <c:v>40.047015000000002</c:v>
                </c:pt>
                <c:pt idx="2918">
                  <c:v>40.049458000000001</c:v>
                </c:pt>
                <c:pt idx="2919">
                  <c:v>40.051887000000001</c:v>
                </c:pt>
                <c:pt idx="2920">
                  <c:v>40.054299999999998</c:v>
                </c:pt>
                <c:pt idx="2921">
                  <c:v>40.056697999999997</c:v>
                </c:pt>
                <c:pt idx="2922">
                  <c:v>40.059080000000002</c:v>
                </c:pt>
                <c:pt idx="2923">
                  <c:v>40.061447999999999</c:v>
                </c:pt>
                <c:pt idx="2924">
                  <c:v>40.063800999999998</c:v>
                </c:pt>
                <c:pt idx="2925">
                  <c:v>40.066139</c:v>
                </c:pt>
                <c:pt idx="2926">
                  <c:v>40.068460999999999</c:v>
                </c:pt>
                <c:pt idx="2927">
                  <c:v>40.070768999999999</c:v>
                </c:pt>
                <c:pt idx="2928">
                  <c:v>40.073062999999998</c:v>
                </c:pt>
                <c:pt idx="2929">
                  <c:v>40.075341000000002</c:v>
                </c:pt>
                <c:pt idx="2930">
                  <c:v>40.077604999999998</c:v>
                </c:pt>
                <c:pt idx="2931">
                  <c:v>40.079853999999997</c:v>
                </c:pt>
                <c:pt idx="2932">
                  <c:v>40.082089000000003</c:v>
                </c:pt>
                <c:pt idx="2933">
                  <c:v>40.084310000000002</c:v>
                </c:pt>
                <c:pt idx="2934">
                  <c:v>40.086516000000003</c:v>
                </c:pt>
                <c:pt idx="2935">
                  <c:v>40.088706999999999</c:v>
                </c:pt>
                <c:pt idx="2936">
                  <c:v>40.090885</c:v>
                </c:pt>
                <c:pt idx="2937">
                  <c:v>40.093048000000003</c:v>
                </c:pt>
                <c:pt idx="2938">
                  <c:v>40.095196999999999</c:v>
                </c:pt>
                <c:pt idx="2939">
                  <c:v>40.097332000000002</c:v>
                </c:pt>
                <c:pt idx="2940">
                  <c:v>40.099452999999997</c:v>
                </c:pt>
                <c:pt idx="2941">
                  <c:v>40.101559999999999</c:v>
                </c:pt>
                <c:pt idx="2942">
                  <c:v>40.103653000000001</c:v>
                </c:pt>
                <c:pt idx="2943">
                  <c:v>40.105732000000003</c:v>
                </c:pt>
                <c:pt idx="2944">
                  <c:v>40.107798000000003</c:v>
                </c:pt>
                <c:pt idx="2945">
                  <c:v>40.109850000000002</c:v>
                </c:pt>
                <c:pt idx="2946">
                  <c:v>40.111888</c:v>
                </c:pt>
                <c:pt idx="2947">
                  <c:v>40.113911999999999</c:v>
                </c:pt>
                <c:pt idx="2948">
                  <c:v>40.115923000000002</c:v>
                </c:pt>
                <c:pt idx="2949">
                  <c:v>40.117921000000003</c:v>
                </c:pt>
                <c:pt idx="2950">
                  <c:v>40.119905000000003</c:v>
                </c:pt>
                <c:pt idx="2951">
                  <c:v>40.121875000000003</c:v>
                </c:pt>
                <c:pt idx="2952">
                  <c:v>40.123832</c:v>
                </c:pt>
                <c:pt idx="2953">
                  <c:v>40.125776000000002</c:v>
                </c:pt>
                <c:pt idx="2954">
                  <c:v>40.127707000000001</c:v>
                </c:pt>
                <c:pt idx="2955">
                  <c:v>40.129624999999997</c:v>
                </c:pt>
                <c:pt idx="2956">
                  <c:v>40.131529</c:v>
                </c:pt>
                <c:pt idx="2957">
                  <c:v>40.133420999999998</c:v>
                </c:pt>
                <c:pt idx="2958">
                  <c:v>40.135299000000003</c:v>
                </c:pt>
                <c:pt idx="2959">
                  <c:v>40.137165000000003</c:v>
                </c:pt>
                <c:pt idx="2960">
                  <c:v>40.139018</c:v>
                </c:pt>
                <c:pt idx="2961">
                  <c:v>40.140856999999997</c:v>
                </c:pt>
                <c:pt idx="2962">
                  <c:v>40.142685</c:v>
                </c:pt>
                <c:pt idx="2963">
                  <c:v>40.144499000000003</c:v>
                </c:pt>
                <c:pt idx="2964">
                  <c:v>40.146301000000001</c:v>
                </c:pt>
                <c:pt idx="2965">
                  <c:v>40.148090000000003</c:v>
                </c:pt>
                <c:pt idx="2966">
                  <c:v>40.149866000000003</c:v>
                </c:pt>
                <c:pt idx="2967">
                  <c:v>40.151629999999997</c:v>
                </c:pt>
                <c:pt idx="2968">
                  <c:v>40.153382000000001</c:v>
                </c:pt>
                <c:pt idx="2969">
                  <c:v>40.155121000000001</c:v>
                </c:pt>
                <c:pt idx="2970">
                  <c:v>40.156847999999997</c:v>
                </c:pt>
                <c:pt idx="2971">
                  <c:v>40.158562000000003</c:v>
                </c:pt>
                <c:pt idx="2972">
                  <c:v>40.160265000000003</c:v>
                </c:pt>
                <c:pt idx="2973">
                  <c:v>40.161954999999999</c:v>
                </c:pt>
                <c:pt idx="2974">
                  <c:v>40.163632999999997</c:v>
                </c:pt>
                <c:pt idx="2975">
                  <c:v>40.165298999999997</c:v>
                </c:pt>
                <c:pt idx="2976">
                  <c:v>40.166952000000002</c:v>
                </c:pt>
                <c:pt idx="2977">
                  <c:v>40.168593999999999</c:v>
                </c:pt>
                <c:pt idx="2978">
                  <c:v>40.170223999999997</c:v>
                </c:pt>
                <c:pt idx="2979">
                  <c:v>40.171841999999998</c:v>
                </c:pt>
                <c:pt idx="2980">
                  <c:v>40.173448</c:v>
                </c:pt>
                <c:pt idx="2981">
                  <c:v>40.175043000000002</c:v>
                </c:pt>
                <c:pt idx="2982">
                  <c:v>40.176625000000001</c:v>
                </c:pt>
                <c:pt idx="2983">
                  <c:v>40.178196</c:v>
                </c:pt>
                <c:pt idx="2984">
                  <c:v>40.179755999999998</c:v>
                </c:pt>
                <c:pt idx="2985">
                  <c:v>40.181303</c:v>
                </c:pt>
                <c:pt idx="2986">
                  <c:v>40.182839999999999</c:v>
                </c:pt>
                <c:pt idx="2987">
                  <c:v>40.184364000000002</c:v>
                </c:pt>
                <c:pt idx="2988">
                  <c:v>40.185876999999998</c:v>
                </c:pt>
                <c:pt idx="2989">
                  <c:v>40.187379</c:v>
                </c:pt>
                <c:pt idx="2990">
                  <c:v>40.188870000000001</c:v>
                </c:pt>
                <c:pt idx="2991">
                  <c:v>40.190348999999998</c:v>
                </c:pt>
                <c:pt idx="2992">
                  <c:v>40.191817</c:v>
                </c:pt>
                <c:pt idx="2993">
                  <c:v>40.193274000000002</c:v>
                </c:pt>
                <c:pt idx="2994">
                  <c:v>40.194718999999999</c:v>
                </c:pt>
                <c:pt idx="2995">
                  <c:v>40.196154</c:v>
                </c:pt>
                <c:pt idx="2996">
                  <c:v>40.197577000000003</c:v>
                </c:pt>
                <c:pt idx="2997">
                  <c:v>40.198990000000002</c:v>
                </c:pt>
                <c:pt idx="2998">
                  <c:v>40.200391000000003</c:v>
                </c:pt>
                <c:pt idx="2999">
                  <c:v>40.201780999999997</c:v>
                </c:pt>
                <c:pt idx="3000">
                  <c:v>40.203161000000001</c:v>
                </c:pt>
                <c:pt idx="3001">
                  <c:v>40.204529999999998</c:v>
                </c:pt>
                <c:pt idx="3002">
                  <c:v>40.205888000000002</c:v>
                </c:pt>
                <c:pt idx="3003">
                  <c:v>40.207234999999997</c:v>
                </c:pt>
                <c:pt idx="3004">
                  <c:v>40.208570999999999</c:v>
                </c:pt>
                <c:pt idx="3005">
                  <c:v>40.209896999999998</c:v>
                </c:pt>
                <c:pt idx="3006">
                  <c:v>40.211212000000003</c:v>
                </c:pt>
                <c:pt idx="3007">
                  <c:v>40.212516999999998</c:v>
                </c:pt>
                <c:pt idx="3008">
                  <c:v>40.213811</c:v>
                </c:pt>
                <c:pt idx="3009">
                  <c:v>40.215094999999998</c:v>
                </c:pt>
                <c:pt idx="3010">
                  <c:v>40.216368000000003</c:v>
                </c:pt>
                <c:pt idx="3011">
                  <c:v>40.217630999999997</c:v>
                </c:pt>
                <c:pt idx="3012">
                  <c:v>40.218882999999998</c:v>
                </c:pt>
                <c:pt idx="3013">
                  <c:v>40.220126</c:v>
                </c:pt>
                <c:pt idx="3014">
                  <c:v>40.221358000000002</c:v>
                </c:pt>
                <c:pt idx="3015">
                  <c:v>40.222579000000003</c:v>
                </c:pt>
                <c:pt idx="3016">
                  <c:v>40.223790999999999</c:v>
                </c:pt>
                <c:pt idx="3017">
                  <c:v>40.224992</c:v>
                </c:pt>
                <c:pt idx="3018">
                  <c:v>40.226182999999999</c:v>
                </c:pt>
                <c:pt idx="3019">
                  <c:v>40.227364999999999</c:v>
                </c:pt>
                <c:pt idx="3020">
                  <c:v>40.228535999999998</c:v>
                </c:pt>
                <c:pt idx="3021">
                  <c:v>40.229697000000002</c:v>
                </c:pt>
                <c:pt idx="3022">
                  <c:v>40.230848000000002</c:v>
                </c:pt>
                <c:pt idx="3023">
                  <c:v>40.231990000000003</c:v>
                </c:pt>
                <c:pt idx="3024">
                  <c:v>40.233122000000002</c:v>
                </c:pt>
                <c:pt idx="3025">
                  <c:v>40.234242999999999</c:v>
                </c:pt>
                <c:pt idx="3026">
                  <c:v>40.235354999999998</c:v>
                </c:pt>
                <c:pt idx="3027">
                  <c:v>40.236457999999999</c:v>
                </c:pt>
                <c:pt idx="3028">
                  <c:v>40.237549999999999</c:v>
                </c:pt>
                <c:pt idx="3029">
                  <c:v>40.238633</c:v>
                </c:pt>
                <c:pt idx="3030">
                  <c:v>40.239707000000003</c:v>
                </c:pt>
                <c:pt idx="3031">
                  <c:v>40.240769999999998</c:v>
                </c:pt>
                <c:pt idx="3032">
                  <c:v>40.241824999999999</c:v>
                </c:pt>
                <c:pt idx="3033">
                  <c:v>40.242870000000003</c:v>
                </c:pt>
                <c:pt idx="3034">
                  <c:v>40.243904999999998</c:v>
                </c:pt>
                <c:pt idx="3035">
                  <c:v>40.244931000000001</c:v>
                </c:pt>
                <c:pt idx="3036">
                  <c:v>40.245947999999999</c:v>
                </c:pt>
                <c:pt idx="3037">
                  <c:v>40.246955</c:v>
                </c:pt>
                <c:pt idx="3038">
                  <c:v>40.247953000000003</c:v>
                </c:pt>
                <c:pt idx="3039">
                  <c:v>40.248942</c:v>
                </c:pt>
                <c:pt idx="3040">
                  <c:v>40.249921000000001</c:v>
                </c:pt>
                <c:pt idx="3041">
                  <c:v>40.250892</c:v>
                </c:pt>
                <c:pt idx="3042">
                  <c:v>40.251852999999997</c:v>
                </c:pt>
                <c:pt idx="3043">
                  <c:v>40.252805000000002</c:v>
                </c:pt>
                <c:pt idx="3044">
                  <c:v>40.253748000000002</c:v>
                </c:pt>
                <c:pt idx="3045">
                  <c:v>40.254682000000003</c:v>
                </c:pt>
                <c:pt idx="3046">
                  <c:v>40.255606999999998</c:v>
                </c:pt>
                <c:pt idx="3047">
                  <c:v>40.256523000000001</c:v>
                </c:pt>
                <c:pt idx="3048">
                  <c:v>40.257430999999997</c:v>
                </c:pt>
                <c:pt idx="3049">
                  <c:v>40.258329000000003</c:v>
                </c:pt>
                <c:pt idx="3050">
                  <c:v>40.259217999999997</c:v>
                </c:pt>
                <c:pt idx="3051">
                  <c:v>40.260098999999997</c:v>
                </c:pt>
                <c:pt idx="3052">
                  <c:v>40.260970999999998</c:v>
                </c:pt>
                <c:pt idx="3053">
                  <c:v>40.261834</c:v>
                </c:pt>
                <c:pt idx="3054">
                  <c:v>40.262689000000002</c:v>
                </c:pt>
                <c:pt idx="3055">
                  <c:v>40.263534999999997</c:v>
                </c:pt>
                <c:pt idx="3056">
                  <c:v>40.264372000000002</c:v>
                </c:pt>
                <c:pt idx="3057">
                  <c:v>40.265200999999998</c:v>
                </c:pt>
                <c:pt idx="3058">
                  <c:v>40.266021000000002</c:v>
                </c:pt>
                <c:pt idx="3059">
                  <c:v>40.266832999999998</c:v>
                </c:pt>
                <c:pt idx="3060">
                  <c:v>40.267636000000003</c:v>
                </c:pt>
                <c:pt idx="3061">
                  <c:v>40.268430000000002</c:v>
                </c:pt>
                <c:pt idx="3062">
                  <c:v>40.269216999999998</c:v>
                </c:pt>
                <c:pt idx="3063">
                  <c:v>40.269995000000002</c:v>
                </c:pt>
                <c:pt idx="3064">
                  <c:v>40.270764</c:v>
                </c:pt>
                <c:pt idx="3065">
                  <c:v>40.271526000000001</c:v>
                </c:pt>
                <c:pt idx="3066">
                  <c:v>40.272278999999997</c:v>
                </c:pt>
                <c:pt idx="3067">
                  <c:v>40.273023999999999</c:v>
                </c:pt>
                <c:pt idx="3068">
                  <c:v>40.273760000000003</c:v>
                </c:pt>
                <c:pt idx="3069">
                  <c:v>40.274489000000003</c:v>
                </c:pt>
                <c:pt idx="3070">
                  <c:v>40.275208999999997</c:v>
                </c:pt>
                <c:pt idx="3071">
                  <c:v>40.275920999999997</c:v>
                </c:pt>
                <c:pt idx="3072">
                  <c:v>40.276625000000003</c:v>
                </c:pt>
                <c:pt idx="3073">
                  <c:v>40.277321000000001</c:v>
                </c:pt>
                <c:pt idx="3074">
                  <c:v>40.278010000000002</c:v>
                </c:pt>
                <c:pt idx="3075">
                  <c:v>40.278689999999997</c:v>
                </c:pt>
                <c:pt idx="3076">
                  <c:v>40.279361999999999</c:v>
                </c:pt>
                <c:pt idx="3077">
                  <c:v>40.280025999999999</c:v>
                </c:pt>
                <c:pt idx="3078">
                  <c:v>40.280683000000003</c:v>
                </c:pt>
                <c:pt idx="3079">
                  <c:v>40.281331000000002</c:v>
                </c:pt>
                <c:pt idx="3080">
                  <c:v>40.281972000000003</c:v>
                </c:pt>
                <c:pt idx="3081">
                  <c:v>40.282604999999997</c:v>
                </c:pt>
                <c:pt idx="3082">
                  <c:v>40.283230000000003</c:v>
                </c:pt>
                <c:pt idx="3083">
                  <c:v>40.283847999999999</c:v>
                </c:pt>
                <c:pt idx="3084">
                  <c:v>40.284458000000001</c:v>
                </c:pt>
                <c:pt idx="3085">
                  <c:v>40.285060000000001</c:v>
                </c:pt>
                <c:pt idx="3086">
                  <c:v>40.285654999999998</c:v>
                </c:pt>
                <c:pt idx="3087">
                  <c:v>40.286242000000001</c:v>
                </c:pt>
                <c:pt idx="3088">
                  <c:v>40.286822000000001</c:v>
                </c:pt>
                <c:pt idx="3089">
                  <c:v>40.287393999999999</c:v>
                </c:pt>
                <c:pt idx="3090">
                  <c:v>40.287958000000003</c:v>
                </c:pt>
                <c:pt idx="3091">
                  <c:v>40.288514999999997</c:v>
                </c:pt>
                <c:pt idx="3092">
                  <c:v>40.289065000000001</c:v>
                </c:pt>
                <c:pt idx="3093">
                  <c:v>40.289606999999997</c:v>
                </c:pt>
                <c:pt idx="3094">
                  <c:v>40.290142000000003</c:v>
                </c:pt>
                <c:pt idx="3095">
                  <c:v>40.290669999999999</c:v>
                </c:pt>
                <c:pt idx="3096">
                  <c:v>40.29119</c:v>
                </c:pt>
                <c:pt idx="3097">
                  <c:v>40.291702999999998</c:v>
                </c:pt>
                <c:pt idx="3098">
                  <c:v>40.292209</c:v>
                </c:pt>
                <c:pt idx="3099">
                  <c:v>40.292707</c:v>
                </c:pt>
                <c:pt idx="3100">
                  <c:v>40.293199000000001</c:v>
                </c:pt>
                <c:pt idx="3101">
                  <c:v>40.293683000000001</c:v>
                </c:pt>
                <c:pt idx="3102">
                  <c:v>40.294159999999998</c:v>
                </c:pt>
                <c:pt idx="3103">
                  <c:v>40.294629999999998</c:v>
                </c:pt>
                <c:pt idx="3104">
                  <c:v>40.295093000000001</c:v>
                </c:pt>
                <c:pt idx="3105">
                  <c:v>40.295549000000001</c:v>
                </c:pt>
                <c:pt idx="3106">
                  <c:v>40.295997999999997</c:v>
                </c:pt>
                <c:pt idx="3107">
                  <c:v>40.296439999999997</c:v>
                </c:pt>
                <c:pt idx="3108">
                  <c:v>40.296875</c:v>
                </c:pt>
                <c:pt idx="3109">
                  <c:v>40.297302999999999</c:v>
                </c:pt>
                <c:pt idx="3110">
                  <c:v>40.297724000000002</c:v>
                </c:pt>
                <c:pt idx="3111">
                  <c:v>40.298138000000002</c:v>
                </c:pt>
                <c:pt idx="3112">
                  <c:v>40.298544999999997</c:v>
                </c:pt>
                <c:pt idx="3113">
                  <c:v>40.298946000000001</c:v>
                </c:pt>
                <c:pt idx="3114">
                  <c:v>40.299340000000001</c:v>
                </c:pt>
                <c:pt idx="3115">
                  <c:v>40.299726999999997</c:v>
                </c:pt>
                <c:pt idx="3116">
                  <c:v>40.300106999999997</c:v>
                </c:pt>
                <c:pt idx="3117">
                  <c:v>40.300480999999998</c:v>
                </c:pt>
                <c:pt idx="3118">
                  <c:v>40.300848000000002</c:v>
                </c:pt>
                <c:pt idx="3119">
                  <c:v>40.301208000000003</c:v>
                </c:pt>
                <c:pt idx="3120">
                  <c:v>40.301561999999997</c:v>
                </c:pt>
                <c:pt idx="3121">
                  <c:v>40.301909000000002</c:v>
                </c:pt>
                <c:pt idx="3122">
                  <c:v>40.302250000000001</c:v>
                </c:pt>
                <c:pt idx="3123">
                  <c:v>40.302584000000003</c:v>
                </c:pt>
                <c:pt idx="3124">
                  <c:v>40.302911999999999</c:v>
                </c:pt>
                <c:pt idx="3125">
                  <c:v>40.303232999999999</c:v>
                </c:pt>
                <c:pt idx="3126">
                  <c:v>40.303547000000002</c:v>
                </c:pt>
                <c:pt idx="3127">
                  <c:v>40.303856000000003</c:v>
                </c:pt>
                <c:pt idx="3128">
                  <c:v>40.304156999999996</c:v>
                </c:pt>
                <c:pt idx="3129">
                  <c:v>40.304453000000002</c:v>
                </c:pt>
                <c:pt idx="3130">
                  <c:v>40.304741999999997</c:v>
                </c:pt>
                <c:pt idx="3131">
                  <c:v>40.305025000000001</c:v>
                </c:pt>
                <c:pt idx="3132">
                  <c:v>40.305301</c:v>
                </c:pt>
                <c:pt idx="3133">
                  <c:v>40.305571</c:v>
                </c:pt>
                <c:pt idx="3134">
                  <c:v>40.305835000000002</c:v>
                </c:pt>
                <c:pt idx="3135">
                  <c:v>40.306092999999997</c:v>
                </c:pt>
                <c:pt idx="3136">
                  <c:v>40.306345</c:v>
                </c:pt>
                <c:pt idx="3137">
                  <c:v>40.30659</c:v>
                </c:pt>
                <c:pt idx="3138">
                  <c:v>40.306829</c:v>
                </c:pt>
                <c:pt idx="3139">
                  <c:v>40.307062000000002</c:v>
                </c:pt>
                <c:pt idx="3140">
                  <c:v>40.307288999999997</c:v>
                </c:pt>
                <c:pt idx="3141">
                  <c:v>40.307510000000001</c:v>
                </c:pt>
                <c:pt idx="3142">
                  <c:v>40.307724999999998</c:v>
                </c:pt>
                <c:pt idx="3143">
                  <c:v>40.307934000000003</c:v>
                </c:pt>
                <c:pt idx="3144">
                  <c:v>40.308137000000002</c:v>
                </c:pt>
                <c:pt idx="3145">
                  <c:v>40.308334000000002</c:v>
                </c:pt>
                <c:pt idx="3146">
                  <c:v>40.308525000000003</c:v>
                </c:pt>
                <c:pt idx="3147">
                  <c:v>40.308709999999998</c:v>
                </c:pt>
                <c:pt idx="3148">
                  <c:v>40.308889000000001</c:v>
                </c:pt>
                <c:pt idx="3149">
                  <c:v>40.309063000000002</c:v>
                </c:pt>
                <c:pt idx="3150">
                  <c:v>40.309229999999999</c:v>
                </c:pt>
                <c:pt idx="3151">
                  <c:v>40.309392000000003</c:v>
                </c:pt>
                <c:pt idx="3152">
                  <c:v>40.309547999999999</c:v>
                </c:pt>
                <c:pt idx="3153">
                  <c:v>40.309697999999997</c:v>
                </c:pt>
                <c:pt idx="3154">
                  <c:v>40.309842000000003</c:v>
                </c:pt>
                <c:pt idx="3155">
                  <c:v>40.309981000000001</c:v>
                </c:pt>
                <c:pt idx="3156">
                  <c:v>40.310113999999999</c:v>
                </c:pt>
                <c:pt idx="3157">
                  <c:v>40.310240999999998</c:v>
                </c:pt>
                <c:pt idx="3158">
                  <c:v>40.310363000000002</c:v>
                </c:pt>
                <c:pt idx="3159">
                  <c:v>40.310479000000001</c:v>
                </c:pt>
                <c:pt idx="3160">
                  <c:v>40.310589</c:v>
                </c:pt>
                <c:pt idx="3161">
                  <c:v>40.310693999999998</c:v>
                </c:pt>
                <c:pt idx="3162">
                  <c:v>40.310792999999997</c:v>
                </c:pt>
                <c:pt idx="3163">
                  <c:v>40.310887000000001</c:v>
                </c:pt>
                <c:pt idx="3164">
                  <c:v>40.310974999999999</c:v>
                </c:pt>
                <c:pt idx="3165">
                  <c:v>40.311058000000003</c:v>
                </c:pt>
                <c:pt idx="3166">
                  <c:v>40.311135</c:v>
                </c:pt>
                <c:pt idx="3167">
                  <c:v>40.311207000000003</c:v>
                </c:pt>
                <c:pt idx="3168">
                  <c:v>40.311273</c:v>
                </c:pt>
                <c:pt idx="3169">
                  <c:v>40.311334000000002</c:v>
                </c:pt>
                <c:pt idx="3170">
                  <c:v>40.311388999999998</c:v>
                </c:pt>
                <c:pt idx="3171">
                  <c:v>40.311439</c:v>
                </c:pt>
                <c:pt idx="3172">
                  <c:v>40.311484</c:v>
                </c:pt>
                <c:pt idx="3173">
                  <c:v>40.311523999999999</c:v>
                </c:pt>
                <c:pt idx="3174">
                  <c:v>40.311557999999998</c:v>
                </c:pt>
                <c:pt idx="3175">
                  <c:v>40.311587000000003</c:v>
                </c:pt>
                <c:pt idx="3176">
                  <c:v>40.311610999999999</c:v>
                </c:pt>
                <c:pt idx="3177">
                  <c:v>40.311629000000003</c:v>
                </c:pt>
                <c:pt idx="3178">
                  <c:v>40.311642999999997</c:v>
                </c:pt>
                <c:pt idx="3179">
                  <c:v>40.311650999999998</c:v>
                </c:pt>
                <c:pt idx="3180">
                  <c:v>40.311653999999997</c:v>
                </c:pt>
                <c:pt idx="3181">
                  <c:v>40.311650999999998</c:v>
                </c:pt>
                <c:pt idx="3182">
                  <c:v>40.311644000000001</c:v>
                </c:pt>
                <c:pt idx="3183">
                  <c:v>40.311632000000003</c:v>
                </c:pt>
                <c:pt idx="3184">
                  <c:v>40.311613999999999</c:v>
                </c:pt>
                <c:pt idx="3185">
                  <c:v>40.311591999999997</c:v>
                </c:pt>
                <c:pt idx="3186">
                  <c:v>40.311563999999997</c:v>
                </c:pt>
                <c:pt idx="3187">
                  <c:v>40.311531000000002</c:v>
                </c:pt>
                <c:pt idx="3188">
                  <c:v>40.311494000000003</c:v>
                </c:pt>
                <c:pt idx="3189">
                  <c:v>40.311450999999998</c:v>
                </c:pt>
                <c:pt idx="3190">
                  <c:v>40.311404000000003</c:v>
                </c:pt>
                <c:pt idx="3191">
                  <c:v>40.311351000000002</c:v>
                </c:pt>
                <c:pt idx="3192">
                  <c:v>40.311293999999997</c:v>
                </c:pt>
                <c:pt idx="3193">
                  <c:v>40.311230999999999</c:v>
                </c:pt>
                <c:pt idx="3194">
                  <c:v>40.311163999999998</c:v>
                </c:pt>
                <c:pt idx="3195">
                  <c:v>40.311092000000002</c:v>
                </c:pt>
                <c:pt idx="3196">
                  <c:v>40.311014999999998</c:v>
                </c:pt>
                <c:pt idx="3197">
                  <c:v>40.310934000000003</c:v>
                </c:pt>
                <c:pt idx="3198">
                  <c:v>40.310847000000003</c:v>
                </c:pt>
                <c:pt idx="3199">
                  <c:v>40.310755999999998</c:v>
                </c:pt>
                <c:pt idx="3200">
                  <c:v>40.310659999999999</c:v>
                </c:pt>
                <c:pt idx="3201">
                  <c:v>40.310558999999998</c:v>
                </c:pt>
                <c:pt idx="3202">
                  <c:v>40.310454</c:v>
                </c:pt>
                <c:pt idx="3203">
                  <c:v>40.310344000000001</c:v>
                </c:pt>
                <c:pt idx="3204">
                  <c:v>40.310229</c:v>
                </c:pt>
                <c:pt idx="3205">
                  <c:v>40.310110000000002</c:v>
                </c:pt>
                <c:pt idx="3206">
                  <c:v>40.309986000000002</c:v>
                </c:pt>
                <c:pt idx="3207">
                  <c:v>40.309857000000001</c:v>
                </c:pt>
                <c:pt idx="3208">
                  <c:v>40.309724000000003</c:v>
                </c:pt>
                <c:pt idx="3209">
                  <c:v>40.309586000000003</c:v>
                </c:pt>
                <c:pt idx="3210">
                  <c:v>40.309443000000002</c:v>
                </c:pt>
                <c:pt idx="3211">
                  <c:v>40.309297000000001</c:v>
                </c:pt>
                <c:pt idx="3212">
                  <c:v>40.309145000000001</c:v>
                </c:pt>
                <c:pt idx="3213">
                  <c:v>40.308988999999997</c:v>
                </c:pt>
                <c:pt idx="3214">
                  <c:v>40.308829000000003</c:v>
                </c:pt>
                <c:pt idx="3215">
                  <c:v>40.308664</c:v>
                </c:pt>
                <c:pt idx="3216">
                  <c:v>40.308494000000003</c:v>
                </c:pt>
                <c:pt idx="3217">
                  <c:v>40.308320000000002</c:v>
                </c:pt>
                <c:pt idx="3218">
                  <c:v>40.308141999999997</c:v>
                </c:pt>
                <c:pt idx="3219">
                  <c:v>40.307960000000001</c:v>
                </c:pt>
                <c:pt idx="3220">
                  <c:v>40.307772999999997</c:v>
                </c:pt>
                <c:pt idx="3221">
                  <c:v>40.307580999999999</c:v>
                </c:pt>
                <c:pt idx="3222">
                  <c:v>40.307386000000001</c:v>
                </c:pt>
                <c:pt idx="3223">
                  <c:v>40.307186000000002</c:v>
                </c:pt>
                <c:pt idx="3224">
                  <c:v>40.306981</c:v>
                </c:pt>
                <c:pt idx="3225">
                  <c:v>40.306773</c:v>
                </c:pt>
                <c:pt idx="3226">
                  <c:v>40.306559999999998</c:v>
                </c:pt>
                <c:pt idx="3227">
                  <c:v>40.306342999999998</c:v>
                </c:pt>
                <c:pt idx="3228">
                  <c:v>40.306122000000002</c:v>
                </c:pt>
                <c:pt idx="3229">
                  <c:v>40.305895999999997</c:v>
                </c:pt>
                <c:pt idx="3230">
                  <c:v>40.305666000000002</c:v>
                </c:pt>
                <c:pt idx="3231">
                  <c:v>40.305433000000001</c:v>
                </c:pt>
                <c:pt idx="3232">
                  <c:v>40.305194</c:v>
                </c:pt>
                <c:pt idx="3233">
                  <c:v>40.304952</c:v>
                </c:pt>
                <c:pt idx="3234">
                  <c:v>40.304706000000003</c:v>
                </c:pt>
                <c:pt idx="3235">
                  <c:v>40.304456000000002</c:v>
                </c:pt>
                <c:pt idx="3236">
                  <c:v>40.304200999999999</c:v>
                </c:pt>
                <c:pt idx="3237">
                  <c:v>40.303941999999999</c:v>
                </c:pt>
                <c:pt idx="3238">
                  <c:v>40.30368</c:v>
                </c:pt>
                <c:pt idx="3239">
                  <c:v>40.303412999999999</c:v>
                </c:pt>
                <c:pt idx="3240">
                  <c:v>40.303142000000001</c:v>
                </c:pt>
                <c:pt idx="3241">
                  <c:v>40.302867999999997</c:v>
                </c:pt>
                <c:pt idx="3242">
                  <c:v>40.302588999999998</c:v>
                </c:pt>
                <c:pt idx="3243">
                  <c:v>40.302306000000002</c:v>
                </c:pt>
                <c:pt idx="3244">
                  <c:v>40.302019999999999</c:v>
                </c:pt>
                <c:pt idx="3245">
                  <c:v>40.301729000000002</c:v>
                </c:pt>
                <c:pt idx="3246">
                  <c:v>40.301434999999998</c:v>
                </c:pt>
                <c:pt idx="3247">
                  <c:v>40.301136</c:v>
                </c:pt>
                <c:pt idx="3248">
                  <c:v>40.300834000000002</c:v>
                </c:pt>
                <c:pt idx="3249">
                  <c:v>40.300528</c:v>
                </c:pt>
                <c:pt idx="3250">
                  <c:v>40.300218000000001</c:v>
                </c:pt>
                <c:pt idx="3251">
                  <c:v>40.299903999999998</c:v>
                </c:pt>
                <c:pt idx="3252">
                  <c:v>40.299585999999998</c:v>
                </c:pt>
                <c:pt idx="3253">
                  <c:v>40.299264999999998</c:v>
                </c:pt>
                <c:pt idx="3254">
                  <c:v>40.298940000000002</c:v>
                </c:pt>
                <c:pt idx="3255">
                  <c:v>40.298611000000001</c:v>
                </c:pt>
                <c:pt idx="3256">
                  <c:v>40.298278000000003</c:v>
                </c:pt>
                <c:pt idx="3257">
                  <c:v>40.297941000000002</c:v>
                </c:pt>
                <c:pt idx="3258">
                  <c:v>40.297601</c:v>
                </c:pt>
                <c:pt idx="3259">
                  <c:v>40.297257000000002</c:v>
                </c:pt>
                <c:pt idx="3260">
                  <c:v>40.296908999999999</c:v>
                </c:pt>
                <c:pt idx="3261">
                  <c:v>40.296557999999997</c:v>
                </c:pt>
                <c:pt idx="3262">
                  <c:v>40.296202999999998</c:v>
                </c:pt>
                <c:pt idx="3263">
                  <c:v>40.295844000000002</c:v>
                </c:pt>
                <c:pt idx="3264">
                  <c:v>40.295482</c:v>
                </c:pt>
                <c:pt idx="3265">
                  <c:v>40.295116</c:v>
                </c:pt>
                <c:pt idx="3266">
                  <c:v>40.294746000000004</c:v>
                </c:pt>
                <c:pt idx="3267">
                  <c:v>40.294373</c:v>
                </c:pt>
                <c:pt idx="3268">
                  <c:v>40.293996</c:v>
                </c:pt>
                <c:pt idx="3269">
                  <c:v>40.293616</c:v>
                </c:pt>
                <c:pt idx="3270">
                  <c:v>40.293232000000003</c:v>
                </c:pt>
                <c:pt idx="3271">
                  <c:v>40.292845</c:v>
                </c:pt>
                <c:pt idx="3272">
                  <c:v>40.292453999999999</c:v>
                </c:pt>
                <c:pt idx="3273">
                  <c:v>40.292059999999999</c:v>
                </c:pt>
                <c:pt idx="3274">
                  <c:v>40.291662000000002</c:v>
                </c:pt>
                <c:pt idx="3275">
                  <c:v>40.291260999999999</c:v>
                </c:pt>
                <c:pt idx="3276">
                  <c:v>40.290855999999998</c:v>
                </c:pt>
                <c:pt idx="3277">
                  <c:v>40.290447999999998</c:v>
                </c:pt>
                <c:pt idx="3278">
                  <c:v>40.290036000000001</c:v>
                </c:pt>
                <c:pt idx="3279">
                  <c:v>40.289620999999997</c:v>
                </c:pt>
                <c:pt idx="3280">
                  <c:v>40.289203000000001</c:v>
                </c:pt>
                <c:pt idx="3281">
                  <c:v>40.288781</c:v>
                </c:pt>
                <c:pt idx="3282">
                  <c:v>40.288356</c:v>
                </c:pt>
                <c:pt idx="3283">
                  <c:v>40.287927000000003</c:v>
                </c:pt>
                <c:pt idx="3284">
                  <c:v>40.287495</c:v>
                </c:pt>
                <c:pt idx="3285">
                  <c:v>40.287059999999997</c:v>
                </c:pt>
                <c:pt idx="3286">
                  <c:v>40.286622000000001</c:v>
                </c:pt>
                <c:pt idx="3287">
                  <c:v>40.286180000000002</c:v>
                </c:pt>
                <c:pt idx="3288">
                  <c:v>40.285735000000003</c:v>
                </c:pt>
                <c:pt idx="3289">
                  <c:v>40.285285999999999</c:v>
                </c:pt>
                <c:pt idx="3290">
                  <c:v>40.284835000000001</c:v>
                </c:pt>
                <c:pt idx="3291">
                  <c:v>40.284379999999999</c:v>
                </c:pt>
                <c:pt idx="3292">
                  <c:v>40.283921999999997</c:v>
                </c:pt>
                <c:pt idx="3293">
                  <c:v>40.283461000000003</c:v>
                </c:pt>
                <c:pt idx="3294">
                  <c:v>40.282995999999997</c:v>
                </c:pt>
                <c:pt idx="3295">
                  <c:v>40.282527999999999</c:v>
                </c:pt>
                <c:pt idx="3296">
                  <c:v>40.282057999999999</c:v>
                </c:pt>
                <c:pt idx="3297">
                  <c:v>40.281584000000002</c:v>
                </c:pt>
                <c:pt idx="3298">
                  <c:v>40.281106999999999</c:v>
                </c:pt>
                <c:pt idx="3299">
                  <c:v>40.280625999999998</c:v>
                </c:pt>
                <c:pt idx="3300">
                  <c:v>40.280143000000002</c:v>
                </c:pt>
                <c:pt idx="3301">
                  <c:v>40.279656000000003</c:v>
                </c:pt>
                <c:pt idx="3302">
                  <c:v>40.279167000000001</c:v>
                </c:pt>
                <c:pt idx="3303">
                  <c:v>40.278674000000002</c:v>
                </c:pt>
                <c:pt idx="3304">
                  <c:v>40.278179000000002</c:v>
                </c:pt>
                <c:pt idx="3305">
                  <c:v>40.277679999999997</c:v>
                </c:pt>
                <c:pt idx="3306">
                  <c:v>40.277177999999999</c:v>
                </c:pt>
                <c:pt idx="3307">
                  <c:v>40.276673000000002</c:v>
                </c:pt>
                <c:pt idx="3308">
                  <c:v>40.276164999999999</c:v>
                </c:pt>
                <c:pt idx="3309">
                  <c:v>40.275655</c:v>
                </c:pt>
                <c:pt idx="3310">
                  <c:v>40.275140999999998</c:v>
                </c:pt>
                <c:pt idx="3311">
                  <c:v>40.274624000000003</c:v>
                </c:pt>
                <c:pt idx="3312">
                  <c:v>40.274104000000001</c:v>
                </c:pt>
                <c:pt idx="3313">
                  <c:v>40.273581</c:v>
                </c:pt>
                <c:pt idx="3314">
                  <c:v>40.273055999999997</c:v>
                </c:pt>
                <c:pt idx="3315">
                  <c:v>40.272526999999997</c:v>
                </c:pt>
                <c:pt idx="3316">
                  <c:v>40.271996000000001</c:v>
                </c:pt>
                <c:pt idx="3317">
                  <c:v>40.271462</c:v>
                </c:pt>
                <c:pt idx="3318">
                  <c:v>40.270924000000001</c:v>
                </c:pt>
                <c:pt idx="3319">
                  <c:v>40.270384</c:v>
                </c:pt>
                <c:pt idx="3320">
                  <c:v>40.269841</c:v>
                </c:pt>
                <c:pt idx="3321">
                  <c:v>40.269295</c:v>
                </c:pt>
                <c:pt idx="3322">
                  <c:v>40.268746999999998</c:v>
                </c:pt>
                <c:pt idx="3323">
                  <c:v>40.268194999999999</c:v>
                </c:pt>
                <c:pt idx="3324">
                  <c:v>40.267640999999998</c:v>
                </c:pt>
                <c:pt idx="3325">
                  <c:v>40.267083999999997</c:v>
                </c:pt>
                <c:pt idx="3326">
                  <c:v>40.266523999999997</c:v>
                </c:pt>
                <c:pt idx="3327">
                  <c:v>40.265962000000002</c:v>
                </c:pt>
                <c:pt idx="3328">
                  <c:v>40.265396000000003</c:v>
                </c:pt>
                <c:pt idx="3329">
                  <c:v>40.264828000000001</c:v>
                </c:pt>
                <c:pt idx="3330">
                  <c:v>40.264257000000001</c:v>
                </c:pt>
                <c:pt idx="3331">
                  <c:v>40.263683999999998</c:v>
                </c:pt>
                <c:pt idx="3332">
                  <c:v>40.263108000000003</c:v>
                </c:pt>
                <c:pt idx="3333">
                  <c:v>40.262529000000001</c:v>
                </c:pt>
                <c:pt idx="3334">
                  <c:v>40.261946999999999</c:v>
                </c:pt>
                <c:pt idx="3335">
                  <c:v>40.261363000000003</c:v>
                </c:pt>
                <c:pt idx="3336">
                  <c:v>40.260776</c:v>
                </c:pt>
                <c:pt idx="3337">
                  <c:v>40.260185999999997</c:v>
                </c:pt>
                <c:pt idx="3338">
                  <c:v>40.259594</c:v>
                </c:pt>
                <c:pt idx="3339">
                  <c:v>40.258999000000003</c:v>
                </c:pt>
                <c:pt idx="3340">
                  <c:v>40.258400999999999</c:v>
                </c:pt>
                <c:pt idx="3341">
                  <c:v>40.257801000000001</c:v>
                </c:pt>
                <c:pt idx="3342">
                  <c:v>40.257198000000002</c:v>
                </c:pt>
                <c:pt idx="3343">
                  <c:v>40.256593000000002</c:v>
                </c:pt>
                <c:pt idx="3344">
                  <c:v>40.255985000000003</c:v>
                </c:pt>
                <c:pt idx="3345">
                  <c:v>40.255375000000001</c:v>
                </c:pt>
                <c:pt idx="3346">
                  <c:v>40.254761999999999</c:v>
                </c:pt>
                <c:pt idx="3347">
                  <c:v>40.254145999999999</c:v>
                </c:pt>
                <c:pt idx="3348">
                  <c:v>40.253528000000003</c:v>
                </c:pt>
                <c:pt idx="3349">
                  <c:v>40.252907999999998</c:v>
                </c:pt>
                <c:pt idx="3350">
                  <c:v>40.252285000000001</c:v>
                </c:pt>
                <c:pt idx="3351">
                  <c:v>40.251658999999997</c:v>
                </c:pt>
                <c:pt idx="3352">
                  <c:v>40.251030999999998</c:v>
                </c:pt>
                <c:pt idx="3353">
                  <c:v>40.250400999999997</c:v>
                </c:pt>
                <c:pt idx="3354">
                  <c:v>40.249768000000003</c:v>
                </c:pt>
                <c:pt idx="3355">
                  <c:v>40.249132000000003</c:v>
                </c:pt>
                <c:pt idx="3356">
                  <c:v>40.248494000000001</c:v>
                </c:pt>
                <c:pt idx="3357">
                  <c:v>40.247853999999997</c:v>
                </c:pt>
                <c:pt idx="3358">
                  <c:v>40.247211</c:v>
                </c:pt>
                <c:pt idx="3359">
                  <c:v>40.246566000000001</c:v>
                </c:pt>
                <c:pt idx="3360">
                  <c:v>40.245919000000001</c:v>
                </c:pt>
                <c:pt idx="3361">
                  <c:v>40.245269</c:v>
                </c:pt>
                <c:pt idx="3362">
                  <c:v>40.244616999999998</c:v>
                </c:pt>
                <c:pt idx="3363">
                  <c:v>40.243962000000003</c:v>
                </c:pt>
                <c:pt idx="3364">
                  <c:v>40.243304999999999</c:v>
                </c:pt>
                <c:pt idx="3365">
                  <c:v>40.242646000000001</c:v>
                </c:pt>
                <c:pt idx="3366">
                  <c:v>40.241985</c:v>
                </c:pt>
                <c:pt idx="3367">
                  <c:v>40.241320999999999</c:v>
                </c:pt>
                <c:pt idx="3368">
                  <c:v>40.240653999999999</c:v>
                </c:pt>
                <c:pt idx="3369">
                  <c:v>40.239986000000002</c:v>
                </c:pt>
                <c:pt idx="3370">
                  <c:v>40.239314999999998</c:v>
                </c:pt>
                <c:pt idx="3371">
                  <c:v>40.238641999999999</c:v>
                </c:pt>
                <c:pt idx="3372">
                  <c:v>40.237966999999998</c:v>
                </c:pt>
                <c:pt idx="3373">
                  <c:v>40.237288999999997</c:v>
                </c:pt>
                <c:pt idx="3374">
                  <c:v>40.236609000000001</c:v>
                </c:pt>
                <c:pt idx="3375">
                  <c:v>40.235926999999997</c:v>
                </c:pt>
                <c:pt idx="3376">
                  <c:v>40.235242999999997</c:v>
                </c:pt>
                <c:pt idx="3377">
                  <c:v>40.234555999999998</c:v>
                </c:pt>
                <c:pt idx="3378">
                  <c:v>40.233868000000001</c:v>
                </c:pt>
                <c:pt idx="3379">
                  <c:v>40.233176999999998</c:v>
                </c:pt>
                <c:pt idx="3380">
                  <c:v>40.232483999999999</c:v>
                </c:pt>
                <c:pt idx="3381">
                  <c:v>40.231788999999999</c:v>
                </c:pt>
                <c:pt idx="3382">
                  <c:v>40.231090999999999</c:v>
                </c:pt>
                <c:pt idx="3383">
                  <c:v>40.230392000000002</c:v>
                </c:pt>
                <c:pt idx="3384">
                  <c:v>40.229689999999998</c:v>
                </c:pt>
                <c:pt idx="3385">
                  <c:v>40.228985999999999</c:v>
                </c:pt>
                <c:pt idx="3386">
                  <c:v>40.228279999999998</c:v>
                </c:pt>
                <c:pt idx="3387">
                  <c:v>40.227572000000002</c:v>
                </c:pt>
                <c:pt idx="3388">
                  <c:v>40.226861999999997</c:v>
                </c:pt>
                <c:pt idx="3389">
                  <c:v>40.226149999999997</c:v>
                </c:pt>
                <c:pt idx="3390">
                  <c:v>40.225434999999997</c:v>
                </c:pt>
                <c:pt idx="3391">
                  <c:v>40.224719</c:v>
                </c:pt>
                <c:pt idx="3392">
                  <c:v>40.223999999999997</c:v>
                </c:pt>
                <c:pt idx="3393">
                  <c:v>40.223280000000003</c:v>
                </c:pt>
                <c:pt idx="3394">
                  <c:v>40.222557000000002</c:v>
                </c:pt>
                <c:pt idx="3395">
                  <c:v>40.221831999999999</c:v>
                </c:pt>
                <c:pt idx="3396">
                  <c:v>40.221105999999999</c:v>
                </c:pt>
                <c:pt idx="3397">
                  <c:v>40.220376999999999</c:v>
                </c:pt>
                <c:pt idx="3398">
                  <c:v>40.219645999999997</c:v>
                </c:pt>
                <c:pt idx="3399">
                  <c:v>40.218913999999998</c:v>
                </c:pt>
                <c:pt idx="3400">
                  <c:v>40.218178999999999</c:v>
                </c:pt>
                <c:pt idx="3401">
                  <c:v>40.217443000000003</c:v>
                </c:pt>
                <c:pt idx="3402">
                  <c:v>40.216704</c:v>
                </c:pt>
                <c:pt idx="3403">
                  <c:v>40.215963000000002</c:v>
                </c:pt>
                <c:pt idx="3404">
                  <c:v>40.215221</c:v>
                </c:pt>
                <c:pt idx="3405">
                  <c:v>40.214475999999998</c:v>
                </c:pt>
                <c:pt idx="3406">
                  <c:v>40.213729999999998</c:v>
                </c:pt>
                <c:pt idx="3407">
                  <c:v>40.212981999999997</c:v>
                </c:pt>
                <c:pt idx="3408">
                  <c:v>40.212231000000003</c:v>
                </c:pt>
                <c:pt idx="3409">
                  <c:v>40.211478999999997</c:v>
                </c:pt>
                <c:pt idx="3410">
                  <c:v>40.210724999999996</c:v>
                </c:pt>
                <c:pt idx="3411">
                  <c:v>40.209969000000001</c:v>
                </c:pt>
                <c:pt idx="3412">
                  <c:v>40.209212000000001</c:v>
                </c:pt>
                <c:pt idx="3413">
                  <c:v>40.208452000000001</c:v>
                </c:pt>
                <c:pt idx="3414">
                  <c:v>40.207689999999999</c:v>
                </c:pt>
                <c:pt idx="3415">
                  <c:v>40.206927</c:v>
                </c:pt>
                <c:pt idx="3416">
                  <c:v>40.206161999999999</c:v>
                </c:pt>
                <c:pt idx="3417">
                  <c:v>40.205395000000003</c:v>
                </c:pt>
                <c:pt idx="3418">
                  <c:v>40.204625999999998</c:v>
                </c:pt>
                <c:pt idx="3419">
                  <c:v>40.203854999999997</c:v>
                </c:pt>
                <c:pt idx="3420">
                  <c:v>40.203082999999999</c:v>
                </c:pt>
                <c:pt idx="3421">
                  <c:v>40.202308000000002</c:v>
                </c:pt>
                <c:pt idx="3422">
                  <c:v>40.201532</c:v>
                </c:pt>
                <c:pt idx="3423">
                  <c:v>40.200754000000003</c:v>
                </c:pt>
                <c:pt idx="3424">
                  <c:v>40.199975000000002</c:v>
                </c:pt>
                <c:pt idx="3425">
                  <c:v>40.199193000000001</c:v>
                </c:pt>
                <c:pt idx="3426">
                  <c:v>40.198410000000003</c:v>
                </c:pt>
                <c:pt idx="3427">
                  <c:v>40.197625000000002</c:v>
                </c:pt>
                <c:pt idx="3428">
                  <c:v>40.196838999999997</c:v>
                </c:pt>
                <c:pt idx="3429">
                  <c:v>40.19605</c:v>
                </c:pt>
                <c:pt idx="3430">
                  <c:v>40.195259999999998</c:v>
                </c:pt>
                <c:pt idx="3431">
                  <c:v>40.194468999999998</c:v>
                </c:pt>
                <c:pt idx="3432">
                  <c:v>40.193674999999999</c:v>
                </c:pt>
                <c:pt idx="3433">
                  <c:v>40.192880000000002</c:v>
                </c:pt>
                <c:pt idx="3434">
                  <c:v>40.192082999999997</c:v>
                </c:pt>
                <c:pt idx="3435">
                  <c:v>40.191284000000003</c:v>
                </c:pt>
                <c:pt idx="3436">
                  <c:v>40.190483999999998</c:v>
                </c:pt>
                <c:pt idx="3437">
                  <c:v>40.189681999999998</c:v>
                </c:pt>
                <c:pt idx="3438">
                  <c:v>40.188879</c:v>
                </c:pt>
                <c:pt idx="3439">
                  <c:v>40.188074</c:v>
                </c:pt>
                <c:pt idx="3440">
                  <c:v>40.187266999999999</c:v>
                </c:pt>
                <c:pt idx="3441">
                  <c:v>40.186458000000002</c:v>
                </c:pt>
                <c:pt idx="3442">
                  <c:v>40.185648</c:v>
                </c:pt>
                <c:pt idx="3443">
                  <c:v>40.184837000000002</c:v>
                </c:pt>
                <c:pt idx="3444">
                  <c:v>40.184023000000003</c:v>
                </c:pt>
                <c:pt idx="3445">
                  <c:v>40.183208</c:v>
                </c:pt>
                <c:pt idx="3446">
                  <c:v>40.182392</c:v>
                </c:pt>
                <c:pt idx="3447">
                  <c:v>40.181573999999998</c:v>
                </c:pt>
                <c:pt idx="3448">
                  <c:v>40.180754</c:v>
                </c:pt>
                <c:pt idx="3449">
                  <c:v>40.179932999999998</c:v>
                </c:pt>
                <c:pt idx="3450">
                  <c:v>40.179110000000001</c:v>
                </c:pt>
                <c:pt idx="3451">
                  <c:v>40.178286</c:v>
                </c:pt>
                <c:pt idx="3452">
                  <c:v>40.177460000000004</c:v>
                </c:pt>
                <c:pt idx="3453">
                  <c:v>40.176633000000002</c:v>
                </c:pt>
                <c:pt idx="3454">
                  <c:v>40.175803999999999</c:v>
                </c:pt>
                <c:pt idx="3455">
                  <c:v>40.174973999999999</c:v>
                </c:pt>
                <c:pt idx="3456">
                  <c:v>40.174142000000003</c:v>
                </c:pt>
                <c:pt idx="3457">
                  <c:v>40.173307999999999</c:v>
                </c:pt>
                <c:pt idx="3458">
                  <c:v>40.172472999999997</c:v>
                </c:pt>
                <c:pt idx="3459">
                  <c:v>40.171636999999997</c:v>
                </c:pt>
                <c:pt idx="3460">
                  <c:v>40.170799000000002</c:v>
                </c:pt>
                <c:pt idx="3461">
                  <c:v>40.169960000000003</c:v>
                </c:pt>
                <c:pt idx="3462">
                  <c:v>40.169119000000002</c:v>
                </c:pt>
                <c:pt idx="3463">
                  <c:v>40.168277000000003</c:v>
                </c:pt>
                <c:pt idx="3464">
                  <c:v>40.167433000000003</c:v>
                </c:pt>
                <c:pt idx="3465">
                  <c:v>40.166587999999997</c:v>
                </c:pt>
                <c:pt idx="3466">
                  <c:v>40.165740999999997</c:v>
                </c:pt>
                <c:pt idx="3467">
                  <c:v>40.164892999999999</c:v>
                </c:pt>
                <c:pt idx="3468">
                  <c:v>40.164043999999997</c:v>
                </c:pt>
                <c:pt idx="3469">
                  <c:v>40.163193</c:v>
                </c:pt>
                <c:pt idx="3470">
                  <c:v>40.162340999999998</c:v>
                </c:pt>
                <c:pt idx="3471">
                  <c:v>40.161487000000001</c:v>
                </c:pt>
                <c:pt idx="3472">
                  <c:v>40.160632</c:v>
                </c:pt>
                <c:pt idx="3473">
                  <c:v>40.159776000000001</c:v>
                </c:pt>
                <c:pt idx="3474">
                  <c:v>40.158918</c:v>
                </c:pt>
                <c:pt idx="3475">
                  <c:v>40.158059000000002</c:v>
                </c:pt>
                <c:pt idx="3476">
                  <c:v>40.157198000000001</c:v>
                </c:pt>
                <c:pt idx="3477">
                  <c:v>40.156336000000003</c:v>
                </c:pt>
                <c:pt idx="3478">
                  <c:v>40.155473000000001</c:v>
                </c:pt>
                <c:pt idx="3479">
                  <c:v>40.154609000000001</c:v>
                </c:pt>
                <c:pt idx="3480">
                  <c:v>40.153742999999999</c:v>
                </c:pt>
                <c:pt idx="3481">
                  <c:v>40.152875999999999</c:v>
                </c:pt>
                <c:pt idx="3482">
                  <c:v>40.152006999999998</c:v>
                </c:pt>
                <c:pt idx="3483">
                  <c:v>40.151136999999999</c:v>
                </c:pt>
                <c:pt idx="3484">
                  <c:v>40.150266000000002</c:v>
                </c:pt>
                <c:pt idx="3485">
                  <c:v>40.149394000000001</c:v>
                </c:pt>
                <c:pt idx="3486">
                  <c:v>40.148519999999998</c:v>
                </c:pt>
                <c:pt idx="3487">
                  <c:v>40.147644999999997</c:v>
                </c:pt>
                <c:pt idx="3488">
                  <c:v>40.146768999999999</c:v>
                </c:pt>
                <c:pt idx="3489">
                  <c:v>40.145890999999999</c:v>
                </c:pt>
                <c:pt idx="3490">
                  <c:v>40.145012999999999</c:v>
                </c:pt>
                <c:pt idx="3491">
                  <c:v>40.144132999999997</c:v>
                </c:pt>
                <c:pt idx="3492">
                  <c:v>40.143250999999999</c:v>
                </c:pt>
                <c:pt idx="3493">
                  <c:v>40.142369000000002</c:v>
                </c:pt>
                <c:pt idx="3494">
                  <c:v>40.141485000000003</c:v>
                </c:pt>
                <c:pt idx="3495">
                  <c:v>40.140599999999999</c:v>
                </c:pt>
                <c:pt idx="3496">
                  <c:v>40.139713999999998</c:v>
                </c:pt>
                <c:pt idx="3497">
                  <c:v>40.138826000000002</c:v>
                </c:pt>
                <c:pt idx="3498">
                  <c:v>40.137937999999998</c:v>
                </c:pt>
                <c:pt idx="3499">
                  <c:v>40.137048</c:v>
                </c:pt>
                <c:pt idx="3500">
                  <c:v>40.136156999999997</c:v>
                </c:pt>
                <c:pt idx="3501">
                  <c:v>40.135264999999997</c:v>
                </c:pt>
                <c:pt idx="3502">
                  <c:v>40.134371999999999</c:v>
                </c:pt>
                <c:pt idx="3503">
                  <c:v>40.133476999999999</c:v>
                </c:pt>
                <c:pt idx="3504">
                  <c:v>40.132581000000002</c:v>
                </c:pt>
                <c:pt idx="3505">
                  <c:v>40.131684</c:v>
                </c:pt>
                <c:pt idx="3506">
                  <c:v>40.130786000000001</c:v>
                </c:pt>
                <c:pt idx="3507">
                  <c:v>40.129886999999997</c:v>
                </c:pt>
                <c:pt idx="3508">
                  <c:v>40.128987000000002</c:v>
                </c:pt>
                <c:pt idx="3509">
                  <c:v>40.128086000000003</c:v>
                </c:pt>
                <c:pt idx="3510">
                  <c:v>40.127183000000002</c:v>
                </c:pt>
                <c:pt idx="3511">
                  <c:v>40.126278999999997</c:v>
                </c:pt>
                <c:pt idx="3512">
                  <c:v>40.125374999999998</c:v>
                </c:pt>
                <c:pt idx="3513">
                  <c:v>40.124468999999998</c:v>
                </c:pt>
                <c:pt idx="3514">
                  <c:v>40.123562</c:v>
                </c:pt>
                <c:pt idx="3515">
                  <c:v>40.122653999999997</c:v>
                </c:pt>
                <c:pt idx="3516">
                  <c:v>40.121744999999997</c:v>
                </c:pt>
                <c:pt idx="3517">
                  <c:v>40.120834000000002</c:v>
                </c:pt>
                <c:pt idx="3518">
                  <c:v>40.119923</c:v>
                </c:pt>
                <c:pt idx="3519">
                  <c:v>40.119011</c:v>
                </c:pt>
                <c:pt idx="3520">
                  <c:v>40.118096999999999</c:v>
                </c:pt>
                <c:pt idx="3521">
                  <c:v>40.117182999999997</c:v>
                </c:pt>
                <c:pt idx="3522">
                  <c:v>40.116267000000001</c:v>
                </c:pt>
                <c:pt idx="3523">
                  <c:v>40.115349999999999</c:v>
                </c:pt>
                <c:pt idx="3524">
                  <c:v>40.114432999999998</c:v>
                </c:pt>
                <c:pt idx="3525">
                  <c:v>40.113514000000002</c:v>
                </c:pt>
                <c:pt idx="3526">
                  <c:v>40.112594000000001</c:v>
                </c:pt>
                <c:pt idx="3527">
                  <c:v>40.111674000000001</c:v>
                </c:pt>
                <c:pt idx="3528">
                  <c:v>40.110751999999998</c:v>
                </c:pt>
                <c:pt idx="3529">
                  <c:v>40.109828999999998</c:v>
                </c:pt>
                <c:pt idx="3530">
                  <c:v>40.108905999999998</c:v>
                </c:pt>
                <c:pt idx="3531">
                  <c:v>40.107981000000002</c:v>
                </c:pt>
                <c:pt idx="3532">
                  <c:v>40.107055000000003</c:v>
                </c:pt>
                <c:pt idx="3533">
                  <c:v>40.106127999999998</c:v>
                </c:pt>
                <c:pt idx="3534">
                  <c:v>40.105201000000001</c:v>
                </c:pt>
                <c:pt idx="3535">
                  <c:v>40.104272000000002</c:v>
                </c:pt>
                <c:pt idx="3536">
                  <c:v>40.103343000000002</c:v>
                </c:pt>
                <c:pt idx="3537">
                  <c:v>40.102412000000001</c:v>
                </c:pt>
                <c:pt idx="3538">
                  <c:v>40.101481</c:v>
                </c:pt>
                <c:pt idx="3539">
                  <c:v>40.100548000000003</c:v>
                </c:pt>
                <c:pt idx="3540">
                  <c:v>40.099615</c:v>
                </c:pt>
                <c:pt idx="3541">
                  <c:v>40.098680000000002</c:v>
                </c:pt>
                <c:pt idx="3542">
                  <c:v>40.097745000000003</c:v>
                </c:pt>
                <c:pt idx="3543">
                  <c:v>40.096809</c:v>
                </c:pt>
                <c:pt idx="3544">
                  <c:v>40.095872</c:v>
                </c:pt>
                <c:pt idx="3545">
                  <c:v>40.094934000000002</c:v>
                </c:pt>
                <c:pt idx="3546">
                  <c:v>40.093995</c:v>
                </c:pt>
                <c:pt idx="3547">
                  <c:v>40.093055</c:v>
                </c:pt>
                <c:pt idx="3548">
                  <c:v>40.092114000000002</c:v>
                </c:pt>
                <c:pt idx="3549">
                  <c:v>40.091172999999998</c:v>
                </c:pt>
                <c:pt idx="3550">
                  <c:v>40.090229999999998</c:v>
                </c:pt>
                <c:pt idx="3551">
                  <c:v>40.089286999999999</c:v>
                </c:pt>
                <c:pt idx="3552">
                  <c:v>40.088343000000002</c:v>
                </c:pt>
                <c:pt idx="3553">
                  <c:v>40.087398</c:v>
                </c:pt>
                <c:pt idx="3554">
                  <c:v>40.086452000000001</c:v>
                </c:pt>
                <c:pt idx="3555">
                  <c:v>40.085504999999998</c:v>
                </c:pt>
                <c:pt idx="3556">
                  <c:v>40.084556999999997</c:v>
                </c:pt>
                <c:pt idx="3557">
                  <c:v>40.083609000000003</c:v>
                </c:pt>
                <c:pt idx="3558">
                  <c:v>40.082659</c:v>
                </c:pt>
                <c:pt idx="3559">
                  <c:v>40.081708999999996</c:v>
                </c:pt>
                <c:pt idx="3560">
                  <c:v>40.080758000000003</c:v>
                </c:pt>
                <c:pt idx="3561">
                  <c:v>40.079805999999998</c:v>
                </c:pt>
                <c:pt idx="3562">
                  <c:v>40.078854</c:v>
                </c:pt>
                <c:pt idx="3563">
                  <c:v>40.0779</c:v>
                </c:pt>
                <c:pt idx="3564">
                  <c:v>40.076946</c:v>
                </c:pt>
                <c:pt idx="3565">
                  <c:v>40.075991000000002</c:v>
                </c:pt>
                <c:pt idx="3566">
                  <c:v>40.075035</c:v>
                </c:pt>
                <c:pt idx="3567">
                  <c:v>40.074078999999998</c:v>
                </c:pt>
                <c:pt idx="3568">
                  <c:v>40.073121</c:v>
                </c:pt>
                <c:pt idx="3569">
                  <c:v>40.072163000000003</c:v>
                </c:pt>
                <c:pt idx="3570">
                  <c:v>40.071204000000002</c:v>
                </c:pt>
                <c:pt idx="3571">
                  <c:v>40.070244000000002</c:v>
                </c:pt>
                <c:pt idx="3572">
                  <c:v>40.069284000000003</c:v>
                </c:pt>
                <c:pt idx="3573">
                  <c:v>40.068322999999999</c:v>
                </c:pt>
                <c:pt idx="3574">
                  <c:v>40.067360999999998</c:v>
                </c:pt>
                <c:pt idx="3575">
                  <c:v>40.066398</c:v>
                </c:pt>
                <c:pt idx="3576">
                  <c:v>40.065435000000001</c:v>
                </c:pt>
                <c:pt idx="3577">
                  <c:v>40.06447</c:v>
                </c:pt>
                <c:pt idx="3578">
                  <c:v>40.063504999999999</c:v>
                </c:pt>
                <c:pt idx="3579">
                  <c:v>40.062539999999998</c:v>
                </c:pt>
                <c:pt idx="3580">
                  <c:v>40.061573000000003</c:v>
                </c:pt>
                <c:pt idx="3581">
                  <c:v>40.060606</c:v>
                </c:pt>
                <c:pt idx="3582">
                  <c:v>40.059638</c:v>
                </c:pt>
                <c:pt idx="3583">
                  <c:v>40.058669999999999</c:v>
                </c:pt>
                <c:pt idx="3584">
                  <c:v>40.057701000000002</c:v>
                </c:pt>
                <c:pt idx="3585">
                  <c:v>40.056730999999999</c:v>
                </c:pt>
                <c:pt idx="3586">
                  <c:v>40.055759999999999</c:v>
                </c:pt>
                <c:pt idx="3587">
                  <c:v>40.054789</c:v>
                </c:pt>
                <c:pt idx="3588">
                  <c:v>40.053817000000002</c:v>
                </c:pt>
                <c:pt idx="3589">
                  <c:v>40.052844</c:v>
                </c:pt>
                <c:pt idx="3590">
                  <c:v>40.051870999999998</c:v>
                </c:pt>
                <c:pt idx="3591">
                  <c:v>40.050896999999999</c:v>
                </c:pt>
                <c:pt idx="3592">
                  <c:v>40.049923</c:v>
                </c:pt>
                <c:pt idx="3593">
                  <c:v>40.048946999999998</c:v>
                </c:pt>
                <c:pt idx="3594">
                  <c:v>40.047970999999997</c:v>
                </c:pt>
                <c:pt idx="3595">
                  <c:v>40.046995000000003</c:v>
                </c:pt>
                <c:pt idx="3596">
                  <c:v>40.046017999999997</c:v>
                </c:pt>
                <c:pt idx="3597">
                  <c:v>40.04504</c:v>
                </c:pt>
                <c:pt idx="3598">
                  <c:v>40.044060999999999</c:v>
                </c:pt>
                <c:pt idx="3599">
                  <c:v>40.043081999999998</c:v>
                </c:pt>
                <c:pt idx="3600">
                  <c:v>40.042102</c:v>
                </c:pt>
                <c:pt idx="3601">
                  <c:v>40.041122000000001</c:v>
                </c:pt>
                <c:pt idx="3602">
                  <c:v>40.040140999999998</c:v>
                </c:pt>
                <c:pt idx="3603">
                  <c:v>40.039160000000003</c:v>
                </c:pt>
                <c:pt idx="3604">
                  <c:v>40.038178000000002</c:v>
                </c:pt>
                <c:pt idx="3605">
                  <c:v>40.037194999999997</c:v>
                </c:pt>
                <c:pt idx="3606">
                  <c:v>40.036211000000002</c:v>
                </c:pt>
                <c:pt idx="3607">
                  <c:v>40.035227999999996</c:v>
                </c:pt>
                <c:pt idx="3608">
                  <c:v>40.034242999999996</c:v>
                </c:pt>
                <c:pt idx="3609">
                  <c:v>40.033257999999996</c:v>
                </c:pt>
                <c:pt idx="3610">
                  <c:v>40.032271999999999</c:v>
                </c:pt>
                <c:pt idx="3611">
                  <c:v>40.031286000000001</c:v>
                </c:pt>
                <c:pt idx="3612">
                  <c:v>40.030298999999999</c:v>
                </c:pt>
                <c:pt idx="3613">
                  <c:v>40.029311999999997</c:v>
                </c:pt>
                <c:pt idx="3614">
                  <c:v>40.028323999999998</c:v>
                </c:pt>
                <c:pt idx="3615">
                  <c:v>40.027335999999998</c:v>
                </c:pt>
                <c:pt idx="3616">
                  <c:v>40.026347000000001</c:v>
                </c:pt>
                <c:pt idx="3617">
                  <c:v>40.025357</c:v>
                </c:pt>
                <c:pt idx="3618">
                  <c:v>40.024366999999998</c:v>
                </c:pt>
                <c:pt idx="3619">
                  <c:v>40.023377000000004</c:v>
                </c:pt>
                <c:pt idx="3620">
                  <c:v>40.022385999999997</c:v>
                </c:pt>
                <c:pt idx="3621">
                  <c:v>40.021394000000001</c:v>
                </c:pt>
                <c:pt idx="3622">
                  <c:v>40.020401999999997</c:v>
                </c:pt>
                <c:pt idx="3623">
                  <c:v>40.019409000000003</c:v>
                </c:pt>
                <c:pt idx="3624">
                  <c:v>40.018416000000002</c:v>
                </c:pt>
                <c:pt idx="3625">
                  <c:v>40.017422000000003</c:v>
                </c:pt>
                <c:pt idx="3626">
                  <c:v>40.016427999999998</c:v>
                </c:pt>
                <c:pt idx="3627">
                  <c:v>40.015433000000002</c:v>
                </c:pt>
                <c:pt idx="3628">
                  <c:v>40.014437999999998</c:v>
                </c:pt>
                <c:pt idx="3629">
                  <c:v>40.013443000000002</c:v>
                </c:pt>
                <c:pt idx="3630">
                  <c:v>40.012447000000002</c:v>
                </c:pt>
                <c:pt idx="3631">
                  <c:v>40.011450000000004</c:v>
                </c:pt>
                <c:pt idx="3632">
                  <c:v>40.010452999999998</c:v>
                </c:pt>
                <c:pt idx="3633">
                  <c:v>40.009455000000003</c:v>
                </c:pt>
                <c:pt idx="3634">
                  <c:v>40.008457</c:v>
                </c:pt>
                <c:pt idx="3635">
                  <c:v>40.007458999999997</c:v>
                </c:pt>
                <c:pt idx="3636">
                  <c:v>40.006459999999997</c:v>
                </c:pt>
                <c:pt idx="3637">
                  <c:v>40.005460999999997</c:v>
                </c:pt>
                <c:pt idx="3638">
                  <c:v>40.004460999999999</c:v>
                </c:pt>
                <c:pt idx="3639">
                  <c:v>40.003461000000001</c:v>
                </c:pt>
                <c:pt idx="3640">
                  <c:v>40.002459999999999</c:v>
                </c:pt>
                <c:pt idx="3641">
                  <c:v>40.001458999999997</c:v>
                </c:pt>
                <c:pt idx="3642">
                  <c:v>40.000456999999997</c:v>
                </c:pt>
                <c:pt idx="3643">
                  <c:v>39.999454999999998</c:v>
                </c:pt>
                <c:pt idx="3644">
                  <c:v>39.998452999999998</c:v>
                </c:pt>
                <c:pt idx="3645">
                  <c:v>39.997450000000001</c:v>
                </c:pt>
                <c:pt idx="3646">
                  <c:v>39.996447000000003</c:v>
                </c:pt>
                <c:pt idx="3647">
                  <c:v>39.995443000000002</c:v>
                </c:pt>
                <c:pt idx="3648">
                  <c:v>39.994439</c:v>
                </c:pt>
                <c:pt idx="3649">
                  <c:v>39.993434999999998</c:v>
                </c:pt>
                <c:pt idx="3650">
                  <c:v>39.992429999999999</c:v>
                </c:pt>
                <c:pt idx="3651">
                  <c:v>39.991425</c:v>
                </c:pt>
                <c:pt idx="3652">
                  <c:v>39.990419000000003</c:v>
                </c:pt>
                <c:pt idx="3653">
                  <c:v>39.989412999999999</c:v>
                </c:pt>
                <c:pt idx="3654">
                  <c:v>39.988407000000002</c:v>
                </c:pt>
                <c:pt idx="3655">
                  <c:v>39.987400000000001</c:v>
                </c:pt>
                <c:pt idx="3656">
                  <c:v>39.986393</c:v>
                </c:pt>
                <c:pt idx="3657">
                  <c:v>39.985385999999998</c:v>
                </c:pt>
                <c:pt idx="3658">
                  <c:v>39.984378</c:v>
                </c:pt>
                <c:pt idx="3659">
                  <c:v>39.983370000000001</c:v>
                </c:pt>
                <c:pt idx="3660">
                  <c:v>39.982360999999997</c:v>
                </c:pt>
                <c:pt idx="3661">
                  <c:v>39.981352000000001</c:v>
                </c:pt>
                <c:pt idx="3662">
                  <c:v>39.980342999999998</c:v>
                </c:pt>
                <c:pt idx="3663">
                  <c:v>39.979332999999997</c:v>
                </c:pt>
                <c:pt idx="3664">
                  <c:v>39.978323000000003</c:v>
                </c:pt>
                <c:pt idx="3665">
                  <c:v>39.977313000000002</c:v>
                </c:pt>
                <c:pt idx="3666">
                  <c:v>39.976301999999997</c:v>
                </c:pt>
                <c:pt idx="3667">
                  <c:v>39.975292000000003</c:v>
                </c:pt>
                <c:pt idx="3668">
                  <c:v>39.97428</c:v>
                </c:pt>
                <c:pt idx="3669">
                  <c:v>39.973269000000002</c:v>
                </c:pt>
                <c:pt idx="3670">
                  <c:v>39.972256999999999</c:v>
                </c:pt>
                <c:pt idx="3671">
                  <c:v>39.971245000000003</c:v>
                </c:pt>
                <c:pt idx="3672">
                  <c:v>39.970232000000003</c:v>
                </c:pt>
                <c:pt idx="3673">
                  <c:v>39.969219000000002</c:v>
                </c:pt>
                <c:pt idx="3674">
                  <c:v>39.968206000000002</c:v>
                </c:pt>
                <c:pt idx="3675">
                  <c:v>39.967193000000002</c:v>
                </c:pt>
                <c:pt idx="3676">
                  <c:v>39.966178999999997</c:v>
                </c:pt>
                <c:pt idx="3677">
                  <c:v>39.965164999999999</c:v>
                </c:pt>
                <c:pt idx="3678">
                  <c:v>39.964151000000001</c:v>
                </c:pt>
                <c:pt idx="3679">
                  <c:v>39.963135999999999</c:v>
                </c:pt>
                <c:pt idx="3680">
                  <c:v>39.962121000000003</c:v>
                </c:pt>
                <c:pt idx="3681">
                  <c:v>39.961106000000001</c:v>
                </c:pt>
                <c:pt idx="3682">
                  <c:v>39.960090999999998</c:v>
                </c:pt>
                <c:pt idx="3683">
                  <c:v>39.959074999999999</c:v>
                </c:pt>
                <c:pt idx="3684">
                  <c:v>39.958058999999999</c:v>
                </c:pt>
                <c:pt idx="3685">
                  <c:v>39.957042999999999</c:v>
                </c:pt>
                <c:pt idx="3686">
                  <c:v>39.956026999999999</c:v>
                </c:pt>
                <c:pt idx="3687">
                  <c:v>39.955010000000001</c:v>
                </c:pt>
                <c:pt idx="3688">
                  <c:v>39.953992999999997</c:v>
                </c:pt>
                <c:pt idx="3689">
                  <c:v>39.952976</c:v>
                </c:pt>
                <c:pt idx="3690">
                  <c:v>39.951959000000002</c:v>
                </c:pt>
                <c:pt idx="3691">
                  <c:v>39.950941</c:v>
                </c:pt>
                <c:pt idx="3692">
                  <c:v>39.949922999999998</c:v>
                </c:pt>
                <c:pt idx="3693">
                  <c:v>39.948905000000003</c:v>
                </c:pt>
                <c:pt idx="3694">
                  <c:v>39.947887000000001</c:v>
                </c:pt>
                <c:pt idx="3695">
                  <c:v>39.946868000000002</c:v>
                </c:pt>
                <c:pt idx="3696">
                  <c:v>39.945849000000003</c:v>
                </c:pt>
                <c:pt idx="3697">
                  <c:v>39.944831000000001</c:v>
                </c:pt>
                <c:pt idx="3698">
                  <c:v>39.943810999999997</c:v>
                </c:pt>
                <c:pt idx="3699">
                  <c:v>39.942791999999997</c:v>
                </c:pt>
                <c:pt idx="3700">
                  <c:v>39.941772</c:v>
                </c:pt>
                <c:pt idx="3701">
                  <c:v>39.940752000000003</c:v>
                </c:pt>
                <c:pt idx="3702">
                  <c:v>39.939731999999999</c:v>
                </c:pt>
                <c:pt idx="3703">
                  <c:v>39.938712000000002</c:v>
                </c:pt>
                <c:pt idx="3704">
                  <c:v>39.937691999999998</c:v>
                </c:pt>
                <c:pt idx="3705">
                  <c:v>39.936670999999997</c:v>
                </c:pt>
                <c:pt idx="3706">
                  <c:v>39.935651</c:v>
                </c:pt>
                <c:pt idx="3707">
                  <c:v>39.934629999999999</c:v>
                </c:pt>
                <c:pt idx="3708">
                  <c:v>39.933608</c:v>
                </c:pt>
                <c:pt idx="3709">
                  <c:v>39.932586999999998</c:v>
                </c:pt>
                <c:pt idx="3710">
                  <c:v>39.931565999999997</c:v>
                </c:pt>
                <c:pt idx="3711">
                  <c:v>39.930543999999998</c:v>
                </c:pt>
                <c:pt idx="3712">
                  <c:v>39.929521999999999</c:v>
                </c:pt>
                <c:pt idx="3713">
                  <c:v>39.9285</c:v>
                </c:pt>
                <c:pt idx="3714">
                  <c:v>39.927478000000001</c:v>
                </c:pt>
                <c:pt idx="3715">
                  <c:v>39.926456000000002</c:v>
                </c:pt>
                <c:pt idx="3716">
                  <c:v>39.925434000000003</c:v>
                </c:pt>
                <c:pt idx="3717">
                  <c:v>39.924410999999999</c:v>
                </c:pt>
                <c:pt idx="3718">
                  <c:v>39.923388000000003</c:v>
                </c:pt>
                <c:pt idx="3719">
                  <c:v>39.922364999999999</c:v>
                </c:pt>
                <c:pt idx="3720">
                  <c:v>39.921342000000003</c:v>
                </c:pt>
                <c:pt idx="3721">
                  <c:v>39.920318999999999</c:v>
                </c:pt>
                <c:pt idx="3722">
                  <c:v>39.919296000000003</c:v>
                </c:pt>
                <c:pt idx="3723">
                  <c:v>39.918272999999999</c:v>
                </c:pt>
                <c:pt idx="3724">
                  <c:v>39.917248999999998</c:v>
                </c:pt>
                <c:pt idx="3725">
                  <c:v>39.916226000000002</c:v>
                </c:pt>
                <c:pt idx="3726">
                  <c:v>39.915202000000001</c:v>
                </c:pt>
                <c:pt idx="3727">
                  <c:v>39.914178</c:v>
                </c:pt>
                <c:pt idx="3728">
                  <c:v>39.913153999999999</c:v>
                </c:pt>
                <c:pt idx="3729">
                  <c:v>39.912129999999998</c:v>
                </c:pt>
                <c:pt idx="3730">
                  <c:v>39.911105999999997</c:v>
                </c:pt>
                <c:pt idx="3731">
                  <c:v>39.910082000000003</c:v>
                </c:pt>
                <c:pt idx="3732">
                  <c:v>39.909056999999997</c:v>
                </c:pt>
                <c:pt idx="3733">
                  <c:v>39.908033000000003</c:v>
                </c:pt>
                <c:pt idx="3734">
                  <c:v>39.907007999999998</c:v>
                </c:pt>
                <c:pt idx="3735">
                  <c:v>39.905982999999999</c:v>
                </c:pt>
                <c:pt idx="3736">
                  <c:v>39.904958999999998</c:v>
                </c:pt>
                <c:pt idx="3737">
                  <c:v>39.903934</c:v>
                </c:pt>
                <c:pt idx="3738">
                  <c:v>39.902909000000001</c:v>
                </c:pt>
                <c:pt idx="3739">
                  <c:v>39.901884000000003</c:v>
                </c:pt>
                <c:pt idx="3740">
                  <c:v>39.900858999999997</c:v>
                </c:pt>
                <c:pt idx="3741">
                  <c:v>39.899833999999998</c:v>
                </c:pt>
                <c:pt idx="3742">
                  <c:v>39.898809</c:v>
                </c:pt>
                <c:pt idx="3743">
                  <c:v>39.897782999999997</c:v>
                </c:pt>
                <c:pt idx="3744">
                  <c:v>39.896757999999998</c:v>
                </c:pt>
                <c:pt idx="3745">
                  <c:v>39.895733</c:v>
                </c:pt>
                <c:pt idx="3746">
                  <c:v>39.894706999999997</c:v>
                </c:pt>
                <c:pt idx="3747">
                  <c:v>39.893681999999998</c:v>
                </c:pt>
                <c:pt idx="3748">
                  <c:v>39.892656000000002</c:v>
                </c:pt>
                <c:pt idx="3749">
                  <c:v>39.891630999999997</c:v>
                </c:pt>
                <c:pt idx="3750">
                  <c:v>39.890605000000001</c:v>
                </c:pt>
                <c:pt idx="3751">
                  <c:v>39.889580000000002</c:v>
                </c:pt>
                <c:pt idx="3752">
                  <c:v>39.888553999999999</c:v>
                </c:pt>
                <c:pt idx="3753">
                  <c:v>39.887528000000003</c:v>
                </c:pt>
                <c:pt idx="3754">
                  <c:v>39.886502</c:v>
                </c:pt>
                <c:pt idx="3755">
                  <c:v>39.885477000000002</c:v>
                </c:pt>
                <c:pt idx="3756">
                  <c:v>39.884450999999999</c:v>
                </c:pt>
                <c:pt idx="3757">
                  <c:v>39.883425000000003</c:v>
                </c:pt>
                <c:pt idx="3758">
                  <c:v>39.882398999999999</c:v>
                </c:pt>
                <c:pt idx="3759">
                  <c:v>39.881373000000004</c:v>
                </c:pt>
                <c:pt idx="3760">
                  <c:v>39.880347</c:v>
                </c:pt>
                <c:pt idx="3761">
                  <c:v>39.879322000000002</c:v>
                </c:pt>
                <c:pt idx="3762">
                  <c:v>39.878295999999999</c:v>
                </c:pt>
                <c:pt idx="3763">
                  <c:v>39.877270000000003</c:v>
                </c:pt>
                <c:pt idx="3764">
                  <c:v>39.876244</c:v>
                </c:pt>
                <c:pt idx="3765">
                  <c:v>39.875217999999997</c:v>
                </c:pt>
                <c:pt idx="3766">
                  <c:v>39.874192000000001</c:v>
                </c:pt>
                <c:pt idx="3767">
                  <c:v>39.873165999999998</c:v>
                </c:pt>
                <c:pt idx="3768">
                  <c:v>39.872140000000002</c:v>
                </c:pt>
                <c:pt idx="3769">
                  <c:v>39.871113999999999</c:v>
                </c:pt>
                <c:pt idx="3770">
                  <c:v>39.870089</c:v>
                </c:pt>
                <c:pt idx="3771">
                  <c:v>39.869062999999997</c:v>
                </c:pt>
                <c:pt idx="3772">
                  <c:v>39.868037000000001</c:v>
                </c:pt>
                <c:pt idx="3773">
                  <c:v>39.867010999999998</c:v>
                </c:pt>
                <c:pt idx="3774">
                  <c:v>39.865985000000002</c:v>
                </c:pt>
                <c:pt idx="3775">
                  <c:v>39.864960000000004</c:v>
                </c:pt>
                <c:pt idx="3776">
                  <c:v>39.863934</c:v>
                </c:pt>
                <c:pt idx="3777">
                  <c:v>39.862907999999997</c:v>
                </c:pt>
                <c:pt idx="3778">
                  <c:v>39.861882999999999</c:v>
                </c:pt>
                <c:pt idx="3779">
                  <c:v>39.860857000000003</c:v>
                </c:pt>
                <c:pt idx="3780">
                  <c:v>39.859831999999997</c:v>
                </c:pt>
                <c:pt idx="3781">
                  <c:v>39.858806000000001</c:v>
                </c:pt>
                <c:pt idx="3782">
                  <c:v>39.857781000000003</c:v>
                </c:pt>
                <c:pt idx="3783">
                  <c:v>39.856755</c:v>
                </c:pt>
                <c:pt idx="3784">
                  <c:v>39.855730000000001</c:v>
                </c:pt>
                <c:pt idx="3785">
                  <c:v>39.854705000000003</c:v>
                </c:pt>
                <c:pt idx="3786">
                  <c:v>39.853679</c:v>
                </c:pt>
                <c:pt idx="3787">
                  <c:v>39.852654000000001</c:v>
                </c:pt>
                <c:pt idx="3788">
                  <c:v>39.851629000000003</c:v>
                </c:pt>
                <c:pt idx="3789">
                  <c:v>39.850603999999997</c:v>
                </c:pt>
                <c:pt idx="3790">
                  <c:v>39.849578999999999</c:v>
                </c:pt>
                <c:pt idx="3791">
                  <c:v>39.848554</c:v>
                </c:pt>
                <c:pt idx="3792">
                  <c:v>39.847529000000002</c:v>
                </c:pt>
                <c:pt idx="3793">
                  <c:v>39.846505000000001</c:v>
                </c:pt>
                <c:pt idx="3794">
                  <c:v>39.845480000000002</c:v>
                </c:pt>
                <c:pt idx="3795">
                  <c:v>39.844455000000004</c:v>
                </c:pt>
                <c:pt idx="3796">
                  <c:v>39.843431000000002</c:v>
                </c:pt>
                <c:pt idx="3797">
                  <c:v>39.842405999999997</c:v>
                </c:pt>
                <c:pt idx="3798">
                  <c:v>39.841382000000003</c:v>
                </c:pt>
                <c:pt idx="3799">
                  <c:v>39.840358000000002</c:v>
                </c:pt>
                <c:pt idx="3800">
                  <c:v>39.839334000000001</c:v>
                </c:pt>
                <c:pt idx="3801">
                  <c:v>39.83831</c:v>
                </c:pt>
                <c:pt idx="3802">
                  <c:v>39.837285999999999</c:v>
                </c:pt>
                <c:pt idx="3803">
                  <c:v>39.836261999999998</c:v>
                </c:pt>
                <c:pt idx="3804">
                  <c:v>39.835237999999997</c:v>
                </c:pt>
                <c:pt idx="3805">
                  <c:v>39.834214000000003</c:v>
                </c:pt>
                <c:pt idx="3806">
                  <c:v>39.833190999999999</c:v>
                </c:pt>
                <c:pt idx="3807">
                  <c:v>39.832168000000003</c:v>
                </c:pt>
                <c:pt idx="3808">
                  <c:v>39.831144000000002</c:v>
                </c:pt>
                <c:pt idx="3809">
                  <c:v>39.830120999999998</c:v>
                </c:pt>
                <c:pt idx="3810">
                  <c:v>39.829098000000002</c:v>
                </c:pt>
                <c:pt idx="3811">
                  <c:v>39.828074999999998</c:v>
                </c:pt>
                <c:pt idx="3812">
                  <c:v>39.827052000000002</c:v>
                </c:pt>
                <c:pt idx="3813">
                  <c:v>39.826030000000003</c:v>
                </c:pt>
                <c:pt idx="3814">
                  <c:v>39.825006999999999</c:v>
                </c:pt>
                <c:pt idx="3815">
                  <c:v>39.823985</c:v>
                </c:pt>
                <c:pt idx="3816">
                  <c:v>39.822961999999997</c:v>
                </c:pt>
                <c:pt idx="3817">
                  <c:v>39.821939999999998</c:v>
                </c:pt>
                <c:pt idx="3818">
                  <c:v>39.820917999999999</c:v>
                </c:pt>
                <c:pt idx="3819">
                  <c:v>39.819896</c:v>
                </c:pt>
                <c:pt idx="3820">
                  <c:v>39.818874999999998</c:v>
                </c:pt>
                <c:pt idx="3821">
                  <c:v>39.817852999999999</c:v>
                </c:pt>
                <c:pt idx="3822">
                  <c:v>39.816831999999998</c:v>
                </c:pt>
                <c:pt idx="3823">
                  <c:v>39.815809999999999</c:v>
                </c:pt>
                <c:pt idx="3824">
                  <c:v>39.814788999999998</c:v>
                </c:pt>
                <c:pt idx="3825">
                  <c:v>39.813768000000003</c:v>
                </c:pt>
                <c:pt idx="3826">
                  <c:v>39.812747000000002</c:v>
                </c:pt>
                <c:pt idx="3827">
                  <c:v>39.811726999999998</c:v>
                </c:pt>
                <c:pt idx="3828">
                  <c:v>39.810706000000003</c:v>
                </c:pt>
                <c:pt idx="3829">
                  <c:v>39.809685999999999</c:v>
                </c:pt>
                <c:pt idx="3830">
                  <c:v>39.808666000000002</c:v>
                </c:pt>
                <c:pt idx="3831">
                  <c:v>39.807645999999998</c:v>
                </c:pt>
                <c:pt idx="3832">
                  <c:v>39.806626000000001</c:v>
                </c:pt>
                <c:pt idx="3833">
                  <c:v>39.805605999999997</c:v>
                </c:pt>
                <c:pt idx="3834">
                  <c:v>39.804586999999998</c:v>
                </c:pt>
                <c:pt idx="3835">
                  <c:v>39.803567000000001</c:v>
                </c:pt>
                <c:pt idx="3836">
                  <c:v>39.802548000000002</c:v>
                </c:pt>
                <c:pt idx="3837">
                  <c:v>39.801529000000002</c:v>
                </c:pt>
                <c:pt idx="3838">
                  <c:v>39.800511</c:v>
                </c:pt>
                <c:pt idx="3839">
                  <c:v>39.799492000000001</c:v>
                </c:pt>
                <c:pt idx="3840">
                  <c:v>39.798473999999999</c:v>
                </c:pt>
                <c:pt idx="3841">
                  <c:v>39.797454999999999</c:v>
                </c:pt>
                <c:pt idx="3842">
                  <c:v>39.796436999999997</c:v>
                </c:pt>
                <c:pt idx="3843">
                  <c:v>39.79542</c:v>
                </c:pt>
                <c:pt idx="3844">
                  <c:v>39.794401999999998</c:v>
                </c:pt>
                <c:pt idx="3845">
                  <c:v>39.793385000000001</c:v>
                </c:pt>
                <c:pt idx="3846">
                  <c:v>39.792366999999999</c:v>
                </c:pt>
                <c:pt idx="3847">
                  <c:v>39.791350000000001</c:v>
                </c:pt>
                <c:pt idx="3848">
                  <c:v>39.790334000000001</c:v>
                </c:pt>
                <c:pt idx="3849">
                  <c:v>39.789316999999997</c:v>
                </c:pt>
                <c:pt idx="3850">
                  <c:v>39.788300999999997</c:v>
                </c:pt>
                <c:pt idx="3851">
                  <c:v>39.787284999999997</c:v>
                </c:pt>
                <c:pt idx="3852">
                  <c:v>39.786268999999997</c:v>
                </c:pt>
                <c:pt idx="3853">
                  <c:v>39.785252999999997</c:v>
                </c:pt>
                <c:pt idx="3854">
                  <c:v>39.784236999999997</c:v>
                </c:pt>
                <c:pt idx="3855">
                  <c:v>39.783222000000002</c:v>
                </c:pt>
                <c:pt idx="3856">
                  <c:v>39.782207</c:v>
                </c:pt>
                <c:pt idx="3857">
                  <c:v>39.781191999999997</c:v>
                </c:pt>
                <c:pt idx="3858">
                  <c:v>39.780177999999999</c:v>
                </c:pt>
                <c:pt idx="3859">
                  <c:v>39.779162999999997</c:v>
                </c:pt>
                <c:pt idx="3860">
                  <c:v>39.778148999999999</c:v>
                </c:pt>
                <c:pt idx="3861">
                  <c:v>39.777135000000001</c:v>
                </c:pt>
                <c:pt idx="3862">
                  <c:v>39.776121000000003</c:v>
                </c:pt>
                <c:pt idx="3863">
                  <c:v>39.775108000000003</c:v>
                </c:pt>
                <c:pt idx="3864">
                  <c:v>39.774095000000003</c:v>
                </c:pt>
                <c:pt idx="3865">
                  <c:v>39.773082000000002</c:v>
                </c:pt>
                <c:pt idx="3866">
                  <c:v>39.772069000000002</c:v>
                </c:pt>
                <c:pt idx="3867">
                  <c:v>39.771056999999999</c:v>
                </c:pt>
                <c:pt idx="3868">
                  <c:v>39.770043999999999</c:v>
                </c:pt>
                <c:pt idx="3869">
                  <c:v>39.769032000000003</c:v>
                </c:pt>
                <c:pt idx="3870">
                  <c:v>39.768020999999997</c:v>
                </c:pt>
                <c:pt idx="3871">
                  <c:v>39.767009000000002</c:v>
                </c:pt>
                <c:pt idx="3872">
                  <c:v>39.765998000000003</c:v>
                </c:pt>
                <c:pt idx="3873">
                  <c:v>39.764986999999998</c:v>
                </c:pt>
                <c:pt idx="3874">
                  <c:v>39.763976</c:v>
                </c:pt>
                <c:pt idx="3875">
                  <c:v>39.762965999999999</c:v>
                </c:pt>
                <c:pt idx="3876">
                  <c:v>39.761955999999998</c:v>
                </c:pt>
                <c:pt idx="3877">
                  <c:v>39.760945999999997</c:v>
                </c:pt>
                <c:pt idx="3878">
                  <c:v>39.759936000000003</c:v>
                </c:pt>
                <c:pt idx="3879">
                  <c:v>39.758927</c:v>
                </c:pt>
                <c:pt idx="3880">
                  <c:v>39.757917999999997</c:v>
                </c:pt>
                <c:pt idx="3881">
                  <c:v>39.756909</c:v>
                </c:pt>
                <c:pt idx="3882">
                  <c:v>39.755899999999997</c:v>
                </c:pt>
                <c:pt idx="3883">
                  <c:v>39.754891999999998</c:v>
                </c:pt>
                <c:pt idx="3884">
                  <c:v>39.753883999999999</c:v>
                </c:pt>
                <c:pt idx="3885">
                  <c:v>39.752876000000001</c:v>
                </c:pt>
                <c:pt idx="3886">
                  <c:v>39.751868999999999</c:v>
                </c:pt>
                <c:pt idx="3887">
                  <c:v>39.750861999999998</c:v>
                </c:pt>
                <c:pt idx="3888">
                  <c:v>39.749854999999997</c:v>
                </c:pt>
                <c:pt idx="3889">
                  <c:v>39.748848000000002</c:v>
                </c:pt>
                <c:pt idx="3890">
                  <c:v>39.747841999999999</c:v>
                </c:pt>
                <c:pt idx="3891">
                  <c:v>39.746836000000002</c:v>
                </c:pt>
                <c:pt idx="3892">
                  <c:v>39.745829999999998</c:v>
                </c:pt>
                <c:pt idx="3893">
                  <c:v>39.744824999999999</c:v>
                </c:pt>
                <c:pt idx="3894">
                  <c:v>39.743819999999999</c:v>
                </c:pt>
                <c:pt idx="3895">
                  <c:v>39.742815</c:v>
                </c:pt>
                <c:pt idx="3896">
                  <c:v>39.741810000000001</c:v>
                </c:pt>
                <c:pt idx="3897">
                  <c:v>39.740805999999999</c:v>
                </c:pt>
                <c:pt idx="3898">
                  <c:v>39.739801999999997</c:v>
                </c:pt>
                <c:pt idx="3899">
                  <c:v>39.738799</c:v>
                </c:pt>
                <c:pt idx="3900">
                  <c:v>39.737794999999998</c:v>
                </c:pt>
                <c:pt idx="3901">
                  <c:v>39.736792000000001</c:v>
                </c:pt>
                <c:pt idx="3902">
                  <c:v>39.735790000000001</c:v>
                </c:pt>
                <c:pt idx="3903">
                  <c:v>39.734786999999997</c:v>
                </c:pt>
                <c:pt idx="3904">
                  <c:v>39.733784999999997</c:v>
                </c:pt>
                <c:pt idx="3905">
                  <c:v>39.732782999999998</c:v>
                </c:pt>
                <c:pt idx="3906">
                  <c:v>39.731782000000003</c:v>
                </c:pt>
                <c:pt idx="3907">
                  <c:v>39.730781</c:v>
                </c:pt>
                <c:pt idx="3908">
                  <c:v>39.729779999999998</c:v>
                </c:pt>
                <c:pt idx="3909">
                  <c:v>39.72878</c:v>
                </c:pt>
                <c:pt idx="3910">
                  <c:v>39.727780000000003</c:v>
                </c:pt>
                <c:pt idx="3911">
                  <c:v>39.726779999999998</c:v>
                </c:pt>
                <c:pt idx="3912">
                  <c:v>39.72578</c:v>
                </c:pt>
                <c:pt idx="3913">
                  <c:v>39.724781</c:v>
                </c:pt>
                <c:pt idx="3914">
                  <c:v>39.723782</c:v>
                </c:pt>
                <c:pt idx="3915">
                  <c:v>39.722783999999997</c:v>
                </c:pt>
                <c:pt idx="3916">
                  <c:v>39.721786000000002</c:v>
                </c:pt>
                <c:pt idx="3917">
                  <c:v>39.720787999999999</c:v>
                </c:pt>
                <c:pt idx="3918">
                  <c:v>39.719790000000003</c:v>
                </c:pt>
                <c:pt idx="3919">
                  <c:v>39.718792999999998</c:v>
                </c:pt>
                <c:pt idx="3920">
                  <c:v>39.717796999999997</c:v>
                </c:pt>
                <c:pt idx="3921">
                  <c:v>39.716799999999999</c:v>
                </c:pt>
                <c:pt idx="3922">
                  <c:v>39.715803999999999</c:v>
                </c:pt>
                <c:pt idx="3923">
                  <c:v>39.714807999999998</c:v>
                </c:pt>
                <c:pt idx="3924">
                  <c:v>39.713813000000002</c:v>
                </c:pt>
                <c:pt idx="3925">
                  <c:v>39.712817999999999</c:v>
                </c:pt>
                <c:pt idx="3926">
                  <c:v>39.711823000000003</c:v>
                </c:pt>
                <c:pt idx="3927">
                  <c:v>39.710828999999997</c:v>
                </c:pt>
                <c:pt idx="3928">
                  <c:v>39.709834999999998</c:v>
                </c:pt>
                <c:pt idx="3929">
                  <c:v>39.708841</c:v>
                </c:pt>
                <c:pt idx="3930">
                  <c:v>39.707847999999998</c:v>
                </c:pt>
                <c:pt idx="3931">
                  <c:v>39.706854999999997</c:v>
                </c:pt>
                <c:pt idx="3932">
                  <c:v>39.705862000000003</c:v>
                </c:pt>
                <c:pt idx="3933">
                  <c:v>39.70487</c:v>
                </c:pt>
                <c:pt idx="3934">
                  <c:v>39.703878000000003</c:v>
                </c:pt>
                <c:pt idx="3935">
                  <c:v>39.702886999999997</c:v>
                </c:pt>
                <c:pt idx="3936">
                  <c:v>39.701895999999998</c:v>
                </c:pt>
                <c:pt idx="3937">
                  <c:v>39.700904999999999</c:v>
                </c:pt>
                <c:pt idx="3938">
                  <c:v>39.699914</c:v>
                </c:pt>
                <c:pt idx="3939">
                  <c:v>39.698923999999998</c:v>
                </c:pt>
                <c:pt idx="3940">
                  <c:v>39.697935000000001</c:v>
                </c:pt>
                <c:pt idx="3941">
                  <c:v>39.696945999999997</c:v>
                </c:pt>
                <c:pt idx="3942">
                  <c:v>39.695957</c:v>
                </c:pt>
                <c:pt idx="3943">
                  <c:v>39.694968000000003</c:v>
                </c:pt>
                <c:pt idx="3944">
                  <c:v>39.693980000000003</c:v>
                </c:pt>
                <c:pt idx="3945">
                  <c:v>39.692991999999997</c:v>
                </c:pt>
                <c:pt idx="3946">
                  <c:v>39.692005000000002</c:v>
                </c:pt>
                <c:pt idx="3947">
                  <c:v>39.691018</c:v>
                </c:pt>
                <c:pt idx="3948">
                  <c:v>39.690030999999998</c:v>
                </c:pt>
                <c:pt idx="3949">
                  <c:v>39.689045</c:v>
                </c:pt>
                <c:pt idx="3950">
                  <c:v>39.688059000000003</c:v>
                </c:pt>
                <c:pt idx="3951">
                  <c:v>39.687074000000003</c:v>
                </c:pt>
                <c:pt idx="3952">
                  <c:v>39.686089000000003</c:v>
                </c:pt>
                <c:pt idx="3953">
                  <c:v>39.685104000000003</c:v>
                </c:pt>
                <c:pt idx="3954">
                  <c:v>39.68412</c:v>
                </c:pt>
                <c:pt idx="3955">
                  <c:v>39.683135999999998</c:v>
                </c:pt>
                <c:pt idx="3956">
                  <c:v>39.682153</c:v>
                </c:pt>
                <c:pt idx="3957">
                  <c:v>39.681170000000002</c:v>
                </c:pt>
                <c:pt idx="3958">
                  <c:v>39.680186999999997</c:v>
                </c:pt>
                <c:pt idx="3959">
                  <c:v>39.679205000000003</c:v>
                </c:pt>
                <c:pt idx="3960">
                  <c:v>39.678223000000003</c:v>
                </c:pt>
                <c:pt idx="3961">
                  <c:v>39.677241000000002</c:v>
                </c:pt>
                <c:pt idx="3962">
                  <c:v>39.676259999999999</c:v>
                </c:pt>
                <c:pt idx="3963">
                  <c:v>39.675280000000001</c:v>
                </c:pt>
                <c:pt idx="3964">
                  <c:v>39.674298999999998</c:v>
                </c:pt>
                <c:pt idx="3965">
                  <c:v>39.673319999999997</c:v>
                </c:pt>
                <c:pt idx="3966">
                  <c:v>39.672339999999998</c:v>
                </c:pt>
                <c:pt idx="3967">
                  <c:v>39.671360999999997</c:v>
                </c:pt>
                <c:pt idx="3968">
                  <c:v>39.670383000000001</c:v>
                </c:pt>
                <c:pt idx="3969">
                  <c:v>39.669404</c:v>
                </c:pt>
                <c:pt idx="3970">
                  <c:v>39.668427000000001</c:v>
                </c:pt>
                <c:pt idx="3971">
                  <c:v>39.667448999999998</c:v>
                </c:pt>
                <c:pt idx="3972">
                  <c:v>39.666471999999999</c:v>
                </c:pt>
                <c:pt idx="3973">
                  <c:v>39.665495999999997</c:v>
                </c:pt>
                <c:pt idx="3974">
                  <c:v>39.664520000000003</c:v>
                </c:pt>
                <c:pt idx="3975">
                  <c:v>39.663544000000002</c:v>
                </c:pt>
                <c:pt idx="3976">
                  <c:v>39.662568999999998</c:v>
                </c:pt>
                <c:pt idx="3977">
                  <c:v>39.661594000000001</c:v>
                </c:pt>
                <c:pt idx="3978">
                  <c:v>39.660620000000002</c:v>
                </c:pt>
                <c:pt idx="3979">
                  <c:v>39.659646000000002</c:v>
                </c:pt>
                <c:pt idx="3980">
                  <c:v>39.658672000000003</c:v>
                </c:pt>
                <c:pt idx="3981">
                  <c:v>39.657699000000001</c:v>
                </c:pt>
                <c:pt idx="3982">
                  <c:v>39.656725999999999</c:v>
                </c:pt>
                <c:pt idx="3983">
                  <c:v>39.655754000000002</c:v>
                </c:pt>
                <c:pt idx="3984">
                  <c:v>39.654781999999997</c:v>
                </c:pt>
                <c:pt idx="3985">
                  <c:v>39.653810999999997</c:v>
                </c:pt>
                <c:pt idx="3986">
                  <c:v>39.652839999999998</c:v>
                </c:pt>
                <c:pt idx="3987">
                  <c:v>39.651868999999998</c:v>
                </c:pt>
                <c:pt idx="3988">
                  <c:v>39.650899000000003</c:v>
                </c:pt>
                <c:pt idx="3989">
                  <c:v>39.649929999999998</c:v>
                </c:pt>
                <c:pt idx="3990">
                  <c:v>39.648960000000002</c:v>
                </c:pt>
                <c:pt idx="3991">
                  <c:v>39.647992000000002</c:v>
                </c:pt>
                <c:pt idx="3992">
                  <c:v>39.647022999999997</c:v>
                </c:pt>
                <c:pt idx="3993">
                  <c:v>39.646056000000002</c:v>
                </c:pt>
                <c:pt idx="3994">
                  <c:v>39.645088000000001</c:v>
                </c:pt>
                <c:pt idx="3995">
                  <c:v>39.644120999999998</c:v>
                </c:pt>
                <c:pt idx="3996">
                  <c:v>39.643155</c:v>
                </c:pt>
                <c:pt idx="3997">
                  <c:v>39.642189000000002</c:v>
                </c:pt>
                <c:pt idx="3998">
                  <c:v>39.641222999999997</c:v>
                </c:pt>
                <c:pt idx="3999">
                  <c:v>39.640258000000003</c:v>
                </c:pt>
                <c:pt idx="4000">
                  <c:v>39.639293000000002</c:v>
                </c:pt>
                <c:pt idx="4001">
                  <c:v>39.638328999999999</c:v>
                </c:pt>
                <c:pt idx="4002">
                  <c:v>39.637365000000003</c:v>
                </c:pt>
                <c:pt idx="4003">
                  <c:v>39.636401999999997</c:v>
                </c:pt>
                <c:pt idx="4004">
                  <c:v>39.635438999999998</c:v>
                </c:pt>
                <c:pt idx="4005">
                  <c:v>39.634475999999999</c:v>
                </c:pt>
                <c:pt idx="4006">
                  <c:v>39.633513999999998</c:v>
                </c:pt>
                <c:pt idx="4007">
                  <c:v>39.632553000000001</c:v>
                </c:pt>
                <c:pt idx="4008">
                  <c:v>39.631591999999998</c:v>
                </c:pt>
                <c:pt idx="4009">
                  <c:v>39.630631000000001</c:v>
                </c:pt>
                <c:pt idx="4010">
                  <c:v>39.629671000000002</c:v>
                </c:pt>
                <c:pt idx="4011">
                  <c:v>39.628711000000003</c:v>
                </c:pt>
                <c:pt idx="4012">
                  <c:v>39.627752000000001</c:v>
                </c:pt>
                <c:pt idx="4013">
                  <c:v>39.626793999999997</c:v>
                </c:pt>
                <c:pt idx="4014">
                  <c:v>39.625835000000002</c:v>
                </c:pt>
                <c:pt idx="4015">
                  <c:v>39.624878000000002</c:v>
                </c:pt>
                <c:pt idx="4016">
                  <c:v>39.623919999999998</c:v>
                </c:pt>
                <c:pt idx="4017">
                  <c:v>39.622962999999999</c:v>
                </c:pt>
                <c:pt idx="4018">
                  <c:v>39.622007000000004</c:v>
                </c:pt>
                <c:pt idx="4019">
                  <c:v>39.621051000000001</c:v>
                </c:pt>
                <c:pt idx="4020">
                  <c:v>39.620095999999997</c:v>
                </c:pt>
                <c:pt idx="4021">
                  <c:v>39.619140999999999</c:v>
                </c:pt>
                <c:pt idx="4022">
                  <c:v>39.618186000000001</c:v>
                </c:pt>
                <c:pt idx="4023">
                  <c:v>39.617232000000001</c:v>
                </c:pt>
                <c:pt idx="4024">
                  <c:v>39.616278999999999</c:v>
                </c:pt>
                <c:pt idx="4025">
                  <c:v>39.615326000000003</c:v>
                </c:pt>
                <c:pt idx="4026">
                  <c:v>39.614373000000001</c:v>
                </c:pt>
                <c:pt idx="4027">
                  <c:v>39.613421000000002</c:v>
                </c:pt>
                <c:pt idx="4028">
                  <c:v>39.612470000000002</c:v>
                </c:pt>
                <c:pt idx="4029">
                  <c:v>39.611519000000001</c:v>
                </c:pt>
                <c:pt idx="4030">
                  <c:v>39.610568000000001</c:v>
                </c:pt>
                <c:pt idx="4031">
                  <c:v>39.609617999999998</c:v>
                </c:pt>
                <c:pt idx="4032">
                  <c:v>39.608668000000002</c:v>
                </c:pt>
                <c:pt idx="4033">
                  <c:v>39.607719000000003</c:v>
                </c:pt>
                <c:pt idx="4034">
                  <c:v>39.606769999999997</c:v>
                </c:pt>
                <c:pt idx="4035">
                  <c:v>39.605822000000003</c:v>
                </c:pt>
                <c:pt idx="4036">
                  <c:v>39.604875</c:v>
                </c:pt>
                <c:pt idx="4037">
                  <c:v>39.603926999999999</c:v>
                </c:pt>
                <c:pt idx="4038">
                  <c:v>39.602981</c:v>
                </c:pt>
                <c:pt idx="4039">
                  <c:v>39.602035000000001</c:v>
                </c:pt>
                <c:pt idx="4040">
                  <c:v>39.601089000000002</c:v>
                </c:pt>
                <c:pt idx="4041">
                  <c:v>39.600144</c:v>
                </c:pt>
                <c:pt idx="4042">
                  <c:v>39.599198999999999</c:v>
                </c:pt>
                <c:pt idx="4043">
                  <c:v>39.598255000000002</c:v>
                </c:pt>
                <c:pt idx="4044">
                  <c:v>39.597310999999998</c:v>
                </c:pt>
                <c:pt idx="4045">
                  <c:v>39.596367999999998</c:v>
                </c:pt>
                <c:pt idx="4046">
                  <c:v>39.595424999999999</c:v>
                </c:pt>
                <c:pt idx="4047">
                  <c:v>39.594482999999997</c:v>
                </c:pt>
                <c:pt idx="4048">
                  <c:v>39.593541000000002</c:v>
                </c:pt>
                <c:pt idx="4049">
                  <c:v>39.592599999999997</c:v>
                </c:pt>
                <c:pt idx="4050">
                  <c:v>39.591659999999997</c:v>
                </c:pt>
                <c:pt idx="4051">
                  <c:v>39.590719</c:v>
                </c:pt>
                <c:pt idx="4052">
                  <c:v>39.589779999999998</c:v>
                </c:pt>
                <c:pt idx="4053">
                  <c:v>39.588841000000002</c:v>
                </c:pt>
                <c:pt idx="4054">
                  <c:v>39.587902</c:v>
                </c:pt>
                <c:pt idx="4055">
                  <c:v>39.586964000000002</c:v>
                </c:pt>
                <c:pt idx="4056">
                  <c:v>39.586025999999997</c:v>
                </c:pt>
                <c:pt idx="4057">
                  <c:v>39.585089000000004</c:v>
                </c:pt>
                <c:pt idx="4058">
                  <c:v>39.584152000000003</c:v>
                </c:pt>
                <c:pt idx="4059">
                  <c:v>39.583216</c:v>
                </c:pt>
                <c:pt idx="4060">
                  <c:v>39.582281000000002</c:v>
                </c:pt>
                <c:pt idx="4061">
                  <c:v>39.581346000000003</c:v>
                </c:pt>
                <c:pt idx="4062">
                  <c:v>39.580410999999998</c:v>
                </c:pt>
                <c:pt idx="4063">
                  <c:v>39.579476999999997</c:v>
                </c:pt>
                <c:pt idx="4064">
                  <c:v>39.578544000000001</c:v>
                </c:pt>
                <c:pt idx="4065">
                  <c:v>39.577610999999997</c:v>
                </c:pt>
                <c:pt idx="4066">
                  <c:v>39.576678000000001</c:v>
                </c:pt>
                <c:pt idx="4067">
                  <c:v>39.575746000000002</c:v>
                </c:pt>
                <c:pt idx="4068">
                  <c:v>39.574815000000001</c:v>
                </c:pt>
                <c:pt idx="4069">
                  <c:v>39.573884</c:v>
                </c:pt>
                <c:pt idx="4070">
                  <c:v>39.572954000000003</c:v>
                </c:pt>
                <c:pt idx="4071">
                  <c:v>39.572023999999999</c:v>
                </c:pt>
                <c:pt idx="4072">
                  <c:v>39.571094000000002</c:v>
                </c:pt>
                <c:pt idx="4073">
                  <c:v>39.570166</c:v>
                </c:pt>
                <c:pt idx="4074">
                  <c:v>39.569237000000001</c:v>
                </c:pt>
                <c:pt idx="4075">
                  <c:v>39.568309999999997</c:v>
                </c:pt>
                <c:pt idx="4076">
                  <c:v>39.567382000000002</c:v>
                </c:pt>
                <c:pt idx="4077">
                  <c:v>39.566456000000002</c:v>
                </c:pt>
                <c:pt idx="4078">
                  <c:v>39.565530000000003</c:v>
                </c:pt>
                <c:pt idx="4079">
                  <c:v>39.564604000000003</c:v>
                </c:pt>
                <c:pt idx="4080">
                  <c:v>39.563679</c:v>
                </c:pt>
                <c:pt idx="4081">
                  <c:v>39.562753999999998</c:v>
                </c:pt>
                <c:pt idx="4082">
                  <c:v>39.56183</c:v>
                </c:pt>
                <c:pt idx="4083">
                  <c:v>39.560907</c:v>
                </c:pt>
                <c:pt idx="4084">
                  <c:v>39.559984</c:v>
                </c:pt>
                <c:pt idx="4085">
                  <c:v>39.559061</c:v>
                </c:pt>
                <c:pt idx="4086">
                  <c:v>39.558138999999997</c:v>
                </c:pt>
                <c:pt idx="4087">
                  <c:v>39.557217999999999</c:v>
                </c:pt>
                <c:pt idx="4088">
                  <c:v>39.556297000000001</c:v>
                </c:pt>
                <c:pt idx="4089">
                  <c:v>39.555377</c:v>
                </c:pt>
                <c:pt idx="4090">
                  <c:v>39.554456999999999</c:v>
                </c:pt>
                <c:pt idx="4091">
                  <c:v>39.553538000000003</c:v>
                </c:pt>
                <c:pt idx="4092">
                  <c:v>39.552619</c:v>
                </c:pt>
                <c:pt idx="4093">
                  <c:v>39.551701000000001</c:v>
                </c:pt>
                <c:pt idx="4094">
                  <c:v>39.550784</c:v>
                </c:pt>
                <c:pt idx="4095">
                  <c:v>39.549866999999999</c:v>
                </c:pt>
                <c:pt idx="4096">
                  <c:v>39.548949999999998</c:v>
                </c:pt>
                <c:pt idx="4097">
                  <c:v>39.548034000000001</c:v>
                </c:pt>
                <c:pt idx="4098">
                  <c:v>39.547119000000002</c:v>
                </c:pt>
                <c:pt idx="4099">
                  <c:v>39.546204000000003</c:v>
                </c:pt>
                <c:pt idx="4100">
                  <c:v>39.545290000000001</c:v>
                </c:pt>
                <c:pt idx="4101">
                  <c:v>39.544376</c:v>
                </c:pt>
                <c:pt idx="4102">
                  <c:v>39.543463000000003</c:v>
                </c:pt>
                <c:pt idx="4103">
                  <c:v>39.542549999999999</c:v>
                </c:pt>
                <c:pt idx="4104">
                  <c:v>39.541637999999999</c:v>
                </c:pt>
                <c:pt idx="4105">
                  <c:v>39.540725999999999</c:v>
                </c:pt>
                <c:pt idx="4106">
                  <c:v>39.539814999999997</c:v>
                </c:pt>
                <c:pt idx="4107">
                  <c:v>39.538905</c:v>
                </c:pt>
                <c:pt idx="4108">
                  <c:v>39.537995000000002</c:v>
                </c:pt>
                <c:pt idx="4109">
                  <c:v>39.537086000000002</c:v>
                </c:pt>
                <c:pt idx="4110">
                  <c:v>39.536177000000002</c:v>
                </c:pt>
                <c:pt idx="4111">
                  <c:v>39.535268000000002</c:v>
                </c:pt>
                <c:pt idx="4112">
                  <c:v>39.534360999999997</c:v>
                </c:pt>
                <c:pt idx="4113">
                  <c:v>39.533453999999999</c:v>
                </c:pt>
                <c:pt idx="4114">
                  <c:v>39.532547000000001</c:v>
                </c:pt>
                <c:pt idx="4115">
                  <c:v>39.531641</c:v>
                </c:pt>
                <c:pt idx="4116">
                  <c:v>39.530735999999997</c:v>
                </c:pt>
                <c:pt idx="4117">
                  <c:v>39.529831000000001</c:v>
                </c:pt>
                <c:pt idx="4118">
                  <c:v>39.528925999999998</c:v>
                </c:pt>
                <c:pt idx="4119">
                  <c:v>39.528022</c:v>
                </c:pt>
                <c:pt idx="4120">
                  <c:v>39.527118999999999</c:v>
                </c:pt>
                <c:pt idx="4121">
                  <c:v>39.526217000000003</c:v>
                </c:pt>
                <c:pt idx="4122">
                  <c:v>39.525314000000002</c:v>
                </c:pt>
                <c:pt idx="4123">
                  <c:v>39.524413000000003</c:v>
                </c:pt>
                <c:pt idx="4124">
                  <c:v>39.523511999999997</c:v>
                </c:pt>
                <c:pt idx="4125">
                  <c:v>39.522610999999998</c:v>
                </c:pt>
                <c:pt idx="4126">
                  <c:v>39.521712000000001</c:v>
                </c:pt>
                <c:pt idx="4127">
                  <c:v>39.520811999999999</c:v>
                </c:pt>
                <c:pt idx="4128">
                  <c:v>39.519914</c:v>
                </c:pt>
                <c:pt idx="4129">
                  <c:v>39.519015000000003</c:v>
                </c:pt>
                <c:pt idx="4130">
                  <c:v>39.518118000000001</c:v>
                </c:pt>
                <c:pt idx="4131">
                  <c:v>39.517220999999999</c:v>
                </c:pt>
                <c:pt idx="4132">
                  <c:v>39.516323999999997</c:v>
                </c:pt>
                <c:pt idx="4133">
                  <c:v>39.515428</c:v>
                </c:pt>
                <c:pt idx="4134">
                  <c:v>39.514533</c:v>
                </c:pt>
                <c:pt idx="4135">
                  <c:v>39.513638</c:v>
                </c:pt>
                <c:pt idx="4136">
                  <c:v>39.512743999999998</c:v>
                </c:pt>
                <c:pt idx="4137">
                  <c:v>39.511850000000003</c:v>
                </c:pt>
                <c:pt idx="4138">
                  <c:v>39.510956999999998</c:v>
                </c:pt>
                <c:pt idx="4139">
                  <c:v>39.510064999999997</c:v>
                </c:pt>
                <c:pt idx="4140">
                  <c:v>39.509172999999997</c:v>
                </c:pt>
                <c:pt idx="4141">
                  <c:v>39.508282000000001</c:v>
                </c:pt>
                <c:pt idx="4142">
                  <c:v>39.507390999999998</c:v>
                </c:pt>
                <c:pt idx="4143">
                  <c:v>39.506501</c:v>
                </c:pt>
                <c:pt idx="4144">
                  <c:v>39.505611000000002</c:v>
                </c:pt>
                <c:pt idx="4145">
                  <c:v>39.504722000000001</c:v>
                </c:pt>
                <c:pt idx="4146">
                  <c:v>39.503833</c:v>
                </c:pt>
                <c:pt idx="4147">
                  <c:v>39.502946000000001</c:v>
                </c:pt>
                <c:pt idx="4148">
                  <c:v>39.502057999999998</c:v>
                </c:pt>
                <c:pt idx="4149">
                  <c:v>39.501170999999999</c:v>
                </c:pt>
                <c:pt idx="4150">
                  <c:v>39.500284999999998</c:v>
                </c:pt>
                <c:pt idx="4151">
                  <c:v>39.499400000000001</c:v>
                </c:pt>
                <c:pt idx="4152">
                  <c:v>39.498514999999998</c:v>
                </c:pt>
                <c:pt idx="4153">
                  <c:v>39.497630000000001</c:v>
                </c:pt>
                <c:pt idx="4154">
                  <c:v>39.496746000000002</c:v>
                </c:pt>
                <c:pt idx="4155">
                  <c:v>39.495863</c:v>
                </c:pt>
                <c:pt idx="4156">
                  <c:v>39.494979999999998</c:v>
                </c:pt>
                <c:pt idx="4157">
                  <c:v>39.494098000000001</c:v>
                </c:pt>
                <c:pt idx="4158">
                  <c:v>39.493217000000001</c:v>
                </c:pt>
                <c:pt idx="4159">
                  <c:v>39.492336000000002</c:v>
                </c:pt>
                <c:pt idx="4160">
                  <c:v>39.491455000000002</c:v>
                </c:pt>
                <c:pt idx="4161">
                  <c:v>39.490575999999997</c:v>
                </c:pt>
                <c:pt idx="4162">
                  <c:v>39.489696000000002</c:v>
                </c:pt>
                <c:pt idx="4163">
                  <c:v>39.488818000000002</c:v>
                </c:pt>
                <c:pt idx="4164">
                  <c:v>39.487940000000002</c:v>
                </c:pt>
                <c:pt idx="4165">
                  <c:v>39.487062000000002</c:v>
                </c:pt>
                <c:pt idx="4166">
                  <c:v>39.486184999999999</c:v>
                </c:pt>
                <c:pt idx="4167">
                  <c:v>39.485309000000001</c:v>
                </c:pt>
                <c:pt idx="4168">
                  <c:v>39.484434</c:v>
                </c:pt>
                <c:pt idx="4169">
                  <c:v>39.483558000000002</c:v>
                </c:pt>
                <c:pt idx="4170">
                  <c:v>39.482683999999999</c:v>
                </c:pt>
                <c:pt idx="4171">
                  <c:v>39.481810000000003</c:v>
                </c:pt>
                <c:pt idx="4172">
                  <c:v>39.480936999999997</c:v>
                </c:pt>
                <c:pt idx="4173">
                  <c:v>39.480063999999999</c:v>
                </c:pt>
                <c:pt idx="4174">
                  <c:v>39.479191999999998</c:v>
                </c:pt>
                <c:pt idx="4175">
                  <c:v>39.478319999999997</c:v>
                </c:pt>
                <c:pt idx="4176">
                  <c:v>39.477449</c:v>
                </c:pt>
                <c:pt idx="4177">
                  <c:v>39.476579000000001</c:v>
                </c:pt>
                <c:pt idx="4178">
                  <c:v>39.475709000000002</c:v>
                </c:pt>
                <c:pt idx="4179">
                  <c:v>39.47484</c:v>
                </c:pt>
                <c:pt idx="4180">
                  <c:v>39.473970999999999</c:v>
                </c:pt>
                <c:pt idx="4181">
                  <c:v>39.473103000000002</c:v>
                </c:pt>
                <c:pt idx="4182">
                  <c:v>39.472236000000002</c:v>
                </c:pt>
                <c:pt idx="4183">
                  <c:v>39.471369000000003</c:v>
                </c:pt>
                <c:pt idx="4184">
                  <c:v>39.470502000000003</c:v>
                </c:pt>
                <c:pt idx="4185">
                  <c:v>39.469636999999999</c:v>
                </c:pt>
                <c:pt idx="4186">
                  <c:v>39.468772000000001</c:v>
                </c:pt>
                <c:pt idx="4187">
                  <c:v>39.467906999999997</c:v>
                </c:pt>
                <c:pt idx="4188">
                  <c:v>39.467042999999997</c:v>
                </c:pt>
                <c:pt idx="4189">
                  <c:v>39.466180000000001</c:v>
                </c:pt>
                <c:pt idx="4190">
                  <c:v>39.465316999999999</c:v>
                </c:pt>
                <c:pt idx="4191">
                  <c:v>39.464455000000001</c:v>
                </c:pt>
                <c:pt idx="4192">
                  <c:v>39.463594000000001</c:v>
                </c:pt>
                <c:pt idx="4193">
                  <c:v>39.462733</c:v>
                </c:pt>
                <c:pt idx="4194">
                  <c:v>39.461872</c:v>
                </c:pt>
                <c:pt idx="4195">
                  <c:v>39.461013000000001</c:v>
                </c:pt>
                <c:pt idx="4196">
                  <c:v>39.460154000000003</c:v>
                </c:pt>
                <c:pt idx="4197">
                  <c:v>39.459294999999997</c:v>
                </c:pt>
                <c:pt idx="4198">
                  <c:v>39.458437000000004</c:v>
                </c:pt>
                <c:pt idx="4199">
                  <c:v>39.45758</c:v>
                </c:pt>
                <c:pt idx="4200">
                  <c:v>39.456722999999997</c:v>
                </c:pt>
                <c:pt idx="4201">
                  <c:v>39.455866999999998</c:v>
                </c:pt>
                <c:pt idx="4202">
                  <c:v>39.455012000000004</c:v>
                </c:pt>
                <c:pt idx="4203">
                  <c:v>39.454157000000002</c:v>
                </c:pt>
                <c:pt idx="4204">
                  <c:v>39.453302000000001</c:v>
                </c:pt>
                <c:pt idx="4205">
                  <c:v>39.452449000000001</c:v>
                </c:pt>
                <c:pt idx="4206">
                  <c:v>39.451594999999998</c:v>
                </c:pt>
                <c:pt idx="4207">
                  <c:v>39.450743000000003</c:v>
                </c:pt>
                <c:pt idx="4208">
                  <c:v>39.449891000000001</c:v>
                </c:pt>
                <c:pt idx="4209">
                  <c:v>39.449039999999997</c:v>
                </c:pt>
                <c:pt idx="4210">
                  <c:v>39.448188999999999</c:v>
                </c:pt>
                <c:pt idx="4211">
                  <c:v>39.447338999999999</c:v>
                </c:pt>
                <c:pt idx="4212">
                  <c:v>39.446489</c:v>
                </c:pt>
                <c:pt idx="4213">
                  <c:v>39.445639999999997</c:v>
                </c:pt>
                <c:pt idx="4214">
                  <c:v>39.444792</c:v>
                </c:pt>
                <c:pt idx="4215">
                  <c:v>39.443944000000002</c:v>
                </c:pt>
                <c:pt idx="4216">
                  <c:v>39.443097000000002</c:v>
                </c:pt>
                <c:pt idx="4217">
                  <c:v>39.442250999999999</c:v>
                </c:pt>
                <c:pt idx="4218">
                  <c:v>39.441405000000003</c:v>
                </c:pt>
                <c:pt idx="4219">
                  <c:v>39.440559999999998</c:v>
                </c:pt>
                <c:pt idx="4220">
                  <c:v>39.439715</c:v>
                </c:pt>
                <c:pt idx="4221">
                  <c:v>39.438870999999999</c:v>
                </c:pt>
                <c:pt idx="4222">
                  <c:v>39.438026999999998</c:v>
                </c:pt>
                <c:pt idx="4223">
                  <c:v>39.437184999999999</c:v>
                </c:pt>
                <c:pt idx="4224">
                  <c:v>39.436342000000003</c:v>
                </c:pt>
                <c:pt idx="4225">
                  <c:v>39.435501000000002</c:v>
                </c:pt>
                <c:pt idx="4226">
                  <c:v>39.434660000000001</c:v>
                </c:pt>
                <c:pt idx="4227">
                  <c:v>39.433819</c:v>
                </c:pt>
                <c:pt idx="4228">
                  <c:v>39.432979000000003</c:v>
                </c:pt>
                <c:pt idx="4229">
                  <c:v>39.432139999999997</c:v>
                </c:pt>
                <c:pt idx="4230">
                  <c:v>39.431302000000002</c:v>
                </c:pt>
                <c:pt idx="4231">
                  <c:v>39.430464000000001</c:v>
                </c:pt>
                <c:pt idx="4232">
                  <c:v>39.429625999999999</c:v>
                </c:pt>
                <c:pt idx="4233">
                  <c:v>39.428789000000002</c:v>
                </c:pt>
                <c:pt idx="4234">
                  <c:v>39.427953000000002</c:v>
                </c:pt>
                <c:pt idx="4235">
                  <c:v>39.427118</c:v>
                </c:pt>
                <c:pt idx="4236">
                  <c:v>39.426282999999998</c:v>
                </c:pt>
                <c:pt idx="4237">
                  <c:v>39.425448000000003</c:v>
                </c:pt>
                <c:pt idx="4238">
                  <c:v>39.424615000000003</c:v>
                </c:pt>
                <c:pt idx="4239">
                  <c:v>39.423782000000003</c:v>
                </c:pt>
                <c:pt idx="4240">
                  <c:v>39.422949000000003</c:v>
                </c:pt>
                <c:pt idx="4241">
                  <c:v>39.422117</c:v>
                </c:pt>
                <c:pt idx="4242">
                  <c:v>39.421286000000002</c:v>
                </c:pt>
                <c:pt idx="4243">
                  <c:v>39.420454999999997</c:v>
                </c:pt>
                <c:pt idx="4244">
                  <c:v>39.419625000000003</c:v>
                </c:pt>
                <c:pt idx="4245">
                  <c:v>39.418796</c:v>
                </c:pt>
                <c:pt idx="4246">
                  <c:v>39.417966999999997</c:v>
                </c:pt>
                <c:pt idx="4247">
                  <c:v>39.417138999999999</c:v>
                </c:pt>
                <c:pt idx="4248">
                  <c:v>39.416311</c:v>
                </c:pt>
                <c:pt idx="4249">
                  <c:v>39.415483999999999</c:v>
                </c:pt>
                <c:pt idx="4250">
                  <c:v>39.414658000000003</c:v>
                </c:pt>
                <c:pt idx="4251">
                  <c:v>39.413831999999999</c:v>
                </c:pt>
                <c:pt idx="4252">
                  <c:v>39.413007</c:v>
                </c:pt>
                <c:pt idx="4253">
                  <c:v>39.412182000000001</c:v>
                </c:pt>
                <c:pt idx="4254">
                  <c:v>39.411358</c:v>
                </c:pt>
                <c:pt idx="4255">
                  <c:v>39.410535000000003</c:v>
                </c:pt>
                <c:pt idx="4256">
                  <c:v>39.409711999999999</c:v>
                </c:pt>
                <c:pt idx="4257">
                  <c:v>39.40889</c:v>
                </c:pt>
                <c:pt idx="4258">
                  <c:v>39.408068999999998</c:v>
                </c:pt>
                <c:pt idx="4259">
                  <c:v>39.407248000000003</c:v>
                </c:pt>
                <c:pt idx="4260">
                  <c:v>39.406427000000001</c:v>
                </c:pt>
                <c:pt idx="4261">
                  <c:v>39.405608000000001</c:v>
                </c:pt>
                <c:pt idx="4262">
                  <c:v>39.404789000000001</c:v>
                </c:pt>
                <c:pt idx="4263">
                  <c:v>39.403970000000001</c:v>
                </c:pt>
                <c:pt idx="4264">
                  <c:v>39.403153000000003</c:v>
                </c:pt>
                <c:pt idx="4265">
                  <c:v>39.402335000000001</c:v>
                </c:pt>
                <c:pt idx="4266">
                  <c:v>39.401519</c:v>
                </c:pt>
                <c:pt idx="4267">
                  <c:v>39.400703</c:v>
                </c:pt>
                <c:pt idx="4268">
                  <c:v>39.399887999999997</c:v>
                </c:pt>
                <c:pt idx="4269">
                  <c:v>39.399073000000001</c:v>
                </c:pt>
                <c:pt idx="4270">
                  <c:v>39.398259000000003</c:v>
                </c:pt>
                <c:pt idx="4271">
                  <c:v>39.397444999999998</c:v>
                </c:pt>
                <c:pt idx="4272">
                  <c:v>39.396631999999997</c:v>
                </c:pt>
                <c:pt idx="4273">
                  <c:v>39.395820000000001</c:v>
                </c:pt>
                <c:pt idx="4274">
                  <c:v>39.395009000000002</c:v>
                </c:pt>
                <c:pt idx="4275">
                  <c:v>39.394198000000003</c:v>
                </c:pt>
                <c:pt idx="4276">
                  <c:v>39.393386999999997</c:v>
                </c:pt>
                <c:pt idx="4277">
                  <c:v>39.392577000000003</c:v>
                </c:pt>
                <c:pt idx="4278">
                  <c:v>39.391767999999999</c:v>
                </c:pt>
                <c:pt idx="4279">
                  <c:v>39.39096</c:v>
                </c:pt>
                <c:pt idx="4280">
                  <c:v>39.390152</c:v>
                </c:pt>
                <c:pt idx="4281">
                  <c:v>39.389344999999999</c:v>
                </c:pt>
                <c:pt idx="4282">
                  <c:v>39.388537999999997</c:v>
                </c:pt>
                <c:pt idx="4283">
                  <c:v>39.387732</c:v>
                </c:pt>
                <c:pt idx="4284">
                  <c:v>39.386926000000003</c:v>
                </c:pt>
                <c:pt idx="4285">
                  <c:v>39.386121000000003</c:v>
                </c:pt>
                <c:pt idx="4286">
                  <c:v>39.385317000000001</c:v>
                </c:pt>
                <c:pt idx="4287">
                  <c:v>39.384514000000003</c:v>
                </c:pt>
                <c:pt idx="4288">
                  <c:v>39.383710999999998</c:v>
                </c:pt>
                <c:pt idx="4289">
                  <c:v>39.382908</c:v>
                </c:pt>
                <c:pt idx="4290">
                  <c:v>39.382106999999998</c:v>
                </c:pt>
                <c:pt idx="4291">
                  <c:v>39.381306000000002</c:v>
                </c:pt>
                <c:pt idx="4292">
                  <c:v>39.380504999999999</c:v>
                </c:pt>
                <c:pt idx="4293">
                  <c:v>39.379705000000001</c:v>
                </c:pt>
                <c:pt idx="4294">
                  <c:v>39.378906000000001</c:v>
                </c:pt>
                <c:pt idx="4295">
                  <c:v>39.378107</c:v>
                </c:pt>
                <c:pt idx="4296">
                  <c:v>39.377308999999997</c:v>
                </c:pt>
                <c:pt idx="4297">
                  <c:v>39.376511999999998</c:v>
                </c:pt>
                <c:pt idx="4298">
                  <c:v>39.375715</c:v>
                </c:pt>
                <c:pt idx="4299">
                  <c:v>39.374918999999998</c:v>
                </c:pt>
                <c:pt idx="4300">
                  <c:v>39.374122999999997</c:v>
                </c:pt>
                <c:pt idx="4301">
                  <c:v>39.373328000000001</c:v>
                </c:pt>
                <c:pt idx="4302">
                  <c:v>39.372534000000002</c:v>
                </c:pt>
                <c:pt idx="4303">
                  <c:v>39.371740000000003</c:v>
                </c:pt>
                <c:pt idx="4304">
                  <c:v>39.370947000000001</c:v>
                </c:pt>
                <c:pt idx="4305">
                  <c:v>39.370154999999997</c:v>
                </c:pt>
                <c:pt idx="4306">
                  <c:v>39.369363</c:v>
                </c:pt>
                <c:pt idx="4307">
                  <c:v>39.368572</c:v>
                </c:pt>
                <c:pt idx="4308">
                  <c:v>39.367781000000001</c:v>
                </c:pt>
                <c:pt idx="4309">
                  <c:v>39.366990999999999</c:v>
                </c:pt>
                <c:pt idx="4310">
                  <c:v>39.366202000000001</c:v>
                </c:pt>
                <c:pt idx="4311">
                  <c:v>39.365412999999997</c:v>
                </c:pt>
                <c:pt idx="4312">
                  <c:v>39.364624999999997</c:v>
                </c:pt>
                <c:pt idx="4313">
                  <c:v>39.363838000000001</c:v>
                </c:pt>
                <c:pt idx="4314">
                  <c:v>39.363050999999999</c:v>
                </c:pt>
                <c:pt idx="4315">
                  <c:v>39.362265000000001</c:v>
                </c:pt>
                <c:pt idx="4316">
                  <c:v>39.361479000000003</c:v>
                </c:pt>
                <c:pt idx="4317">
                  <c:v>39.360694000000002</c:v>
                </c:pt>
                <c:pt idx="4318">
                  <c:v>39.359909999999999</c:v>
                </c:pt>
                <c:pt idx="4319">
                  <c:v>39.359126000000003</c:v>
                </c:pt>
                <c:pt idx="4320">
                  <c:v>39.358342999999998</c:v>
                </c:pt>
                <c:pt idx="4321">
                  <c:v>39.357559999999999</c:v>
                </c:pt>
                <c:pt idx="4322">
                  <c:v>39.356779000000003</c:v>
                </c:pt>
                <c:pt idx="4323">
                  <c:v>39.355997000000002</c:v>
                </c:pt>
                <c:pt idx="4324">
                  <c:v>39.355217000000003</c:v>
                </c:pt>
                <c:pt idx="4325">
                  <c:v>39.354436999999997</c:v>
                </c:pt>
                <c:pt idx="4326">
                  <c:v>39.353656999999998</c:v>
                </c:pt>
                <c:pt idx="4327">
                  <c:v>39.352877999999997</c:v>
                </c:pt>
                <c:pt idx="4328">
                  <c:v>39.3521</c:v>
                </c:pt>
                <c:pt idx="4329">
                  <c:v>39.351323000000001</c:v>
                </c:pt>
                <c:pt idx="4330">
                  <c:v>39.350546000000001</c:v>
                </c:pt>
                <c:pt idx="4331">
                  <c:v>39.349769999999999</c:v>
                </c:pt>
                <c:pt idx="4332">
                  <c:v>39.348993999999998</c:v>
                </c:pt>
                <c:pt idx="4333">
                  <c:v>39.348219</c:v>
                </c:pt>
                <c:pt idx="4334">
                  <c:v>39.347444000000003</c:v>
                </c:pt>
                <c:pt idx="4335">
                  <c:v>39.346671000000001</c:v>
                </c:pt>
                <c:pt idx="4336">
                  <c:v>39.345897999999998</c:v>
                </c:pt>
                <c:pt idx="4337">
                  <c:v>39.345125000000003</c:v>
                </c:pt>
                <c:pt idx="4338">
                  <c:v>39.344352999999998</c:v>
                </c:pt>
                <c:pt idx="4339">
                  <c:v>39.343581999999998</c:v>
                </c:pt>
                <c:pt idx="4340">
                  <c:v>39.342810999999998</c:v>
                </c:pt>
                <c:pt idx="4341">
                  <c:v>39.342041000000002</c:v>
                </c:pt>
                <c:pt idx="4342">
                  <c:v>39.341270999999999</c:v>
                </c:pt>
                <c:pt idx="4343">
                  <c:v>39.340502999999998</c:v>
                </c:pt>
                <c:pt idx="4344">
                  <c:v>39.339734</c:v>
                </c:pt>
                <c:pt idx="4345">
                  <c:v>39.338966999999997</c:v>
                </c:pt>
                <c:pt idx="4346">
                  <c:v>39.338200000000001</c:v>
                </c:pt>
                <c:pt idx="4347">
                  <c:v>39.337434000000002</c:v>
                </c:pt>
                <c:pt idx="4348">
                  <c:v>39.336668000000003</c:v>
                </c:pt>
                <c:pt idx="4349">
                  <c:v>39.335903000000002</c:v>
                </c:pt>
                <c:pt idx="4350">
                  <c:v>39.335138000000001</c:v>
                </c:pt>
                <c:pt idx="4351">
                  <c:v>39.334373999999997</c:v>
                </c:pt>
                <c:pt idx="4352">
                  <c:v>39.333610999999998</c:v>
                </c:pt>
                <c:pt idx="4353">
                  <c:v>39.332849000000003</c:v>
                </c:pt>
                <c:pt idx="4354">
                  <c:v>39.332087000000001</c:v>
                </c:pt>
                <c:pt idx="4355">
                  <c:v>39.331325</c:v>
                </c:pt>
                <c:pt idx="4356">
                  <c:v>39.330564000000003</c:v>
                </c:pt>
                <c:pt idx="4357">
                  <c:v>39.329804000000003</c:v>
                </c:pt>
                <c:pt idx="4358">
                  <c:v>39.329045000000001</c:v>
                </c:pt>
                <c:pt idx="4359">
                  <c:v>39.328285999999999</c:v>
                </c:pt>
                <c:pt idx="4360">
                  <c:v>39.327528000000001</c:v>
                </c:pt>
                <c:pt idx="4361">
                  <c:v>39.326770000000003</c:v>
                </c:pt>
                <c:pt idx="4362">
                  <c:v>39.326013000000003</c:v>
                </c:pt>
                <c:pt idx="4363">
                  <c:v>39.325257000000001</c:v>
                </c:pt>
                <c:pt idx="4364">
                  <c:v>39.324500999999998</c:v>
                </c:pt>
                <c:pt idx="4365">
                  <c:v>39.323746</c:v>
                </c:pt>
                <c:pt idx="4366">
                  <c:v>39.322991000000002</c:v>
                </c:pt>
                <c:pt idx="4367">
                  <c:v>39.322237000000001</c:v>
                </c:pt>
                <c:pt idx="4368">
                  <c:v>39.321483999999998</c:v>
                </c:pt>
                <c:pt idx="4369">
                  <c:v>39.320731000000002</c:v>
                </c:pt>
                <c:pt idx="4370">
                  <c:v>39.319978999999996</c:v>
                </c:pt>
                <c:pt idx="4371">
                  <c:v>39.319228000000003</c:v>
                </c:pt>
                <c:pt idx="4372">
                  <c:v>39.318477000000001</c:v>
                </c:pt>
                <c:pt idx="4373">
                  <c:v>39.317726999999998</c:v>
                </c:pt>
                <c:pt idx="4374">
                  <c:v>39.316977000000001</c:v>
                </c:pt>
                <c:pt idx="4375">
                  <c:v>39.316228000000002</c:v>
                </c:pt>
                <c:pt idx="4376">
                  <c:v>39.315480000000001</c:v>
                </c:pt>
                <c:pt idx="4377">
                  <c:v>39.314731999999999</c:v>
                </c:pt>
                <c:pt idx="4378">
                  <c:v>39.313985000000002</c:v>
                </c:pt>
                <c:pt idx="4379">
                  <c:v>39.313237999999998</c:v>
                </c:pt>
                <c:pt idx="4380">
                  <c:v>39.312493000000003</c:v>
                </c:pt>
                <c:pt idx="4381">
                  <c:v>39.311746999999997</c:v>
                </c:pt>
                <c:pt idx="4382">
                  <c:v>39.311002999999999</c:v>
                </c:pt>
                <c:pt idx="4383">
                  <c:v>39.310259000000002</c:v>
                </c:pt>
                <c:pt idx="4384">
                  <c:v>39.309514999999998</c:v>
                </c:pt>
                <c:pt idx="4385">
                  <c:v>39.308773000000002</c:v>
                </c:pt>
                <c:pt idx="4386">
                  <c:v>39.308030000000002</c:v>
                </c:pt>
                <c:pt idx="4387">
                  <c:v>39.307288999999997</c:v>
                </c:pt>
                <c:pt idx="4388">
                  <c:v>39.306547999999999</c:v>
                </c:pt>
                <c:pt idx="4389">
                  <c:v>39.305807999999999</c:v>
                </c:pt>
                <c:pt idx="4390">
                  <c:v>39.305067999999999</c:v>
                </c:pt>
                <c:pt idx="4391">
                  <c:v>39.304329000000003</c:v>
                </c:pt>
                <c:pt idx="4392">
                  <c:v>39.303590999999997</c:v>
                </c:pt>
                <c:pt idx="4393">
                  <c:v>39.302852999999999</c:v>
                </c:pt>
                <c:pt idx="4394">
                  <c:v>39.302115000000001</c:v>
                </c:pt>
                <c:pt idx="4395">
                  <c:v>39.301378999999997</c:v>
                </c:pt>
                <c:pt idx="4396">
                  <c:v>39.300643000000001</c:v>
                </c:pt>
                <c:pt idx="4397">
                  <c:v>39.299908000000002</c:v>
                </c:pt>
                <c:pt idx="4398">
                  <c:v>39.299173000000003</c:v>
                </c:pt>
                <c:pt idx="4399">
                  <c:v>39.298439000000002</c:v>
                </c:pt>
                <c:pt idx="4400">
                  <c:v>39.297705000000001</c:v>
                </c:pt>
                <c:pt idx="4401">
                  <c:v>39.296971999999997</c:v>
                </c:pt>
                <c:pt idx="4402">
                  <c:v>39.296239999999997</c:v>
                </c:pt>
                <c:pt idx="4403">
                  <c:v>39.295509000000003</c:v>
                </c:pt>
                <c:pt idx="4404">
                  <c:v>39.294777000000003</c:v>
                </c:pt>
                <c:pt idx="4405">
                  <c:v>39.294046999999999</c:v>
                </c:pt>
                <c:pt idx="4406">
                  <c:v>39.293317000000002</c:v>
                </c:pt>
                <c:pt idx="4407">
                  <c:v>39.292588000000002</c:v>
                </c:pt>
                <c:pt idx="4408">
                  <c:v>39.29186</c:v>
                </c:pt>
                <c:pt idx="4409">
                  <c:v>39.291131999999998</c:v>
                </c:pt>
                <c:pt idx="4410">
                  <c:v>39.290404000000002</c:v>
                </c:pt>
                <c:pt idx="4411">
                  <c:v>39.289678000000002</c:v>
                </c:pt>
                <c:pt idx="4412">
                  <c:v>39.288950999999997</c:v>
                </c:pt>
                <c:pt idx="4413">
                  <c:v>39.288226000000002</c:v>
                </c:pt>
                <c:pt idx="4414">
                  <c:v>39.287500999999999</c:v>
                </c:pt>
                <c:pt idx="4415">
                  <c:v>39.286777000000001</c:v>
                </c:pt>
                <c:pt idx="4416">
                  <c:v>39.286053000000003</c:v>
                </c:pt>
                <c:pt idx="4417">
                  <c:v>39.285330000000002</c:v>
                </c:pt>
                <c:pt idx="4418">
                  <c:v>39.284607999999999</c:v>
                </c:pt>
                <c:pt idx="4419">
                  <c:v>39.283886000000003</c:v>
                </c:pt>
                <c:pt idx="4420">
                  <c:v>39.283164999999997</c:v>
                </c:pt>
                <c:pt idx="4421">
                  <c:v>39.282443999999998</c:v>
                </c:pt>
                <c:pt idx="4422">
                  <c:v>39.281723999999997</c:v>
                </c:pt>
                <c:pt idx="4423">
                  <c:v>39.281005</c:v>
                </c:pt>
                <c:pt idx="4424">
                  <c:v>39.280285999999997</c:v>
                </c:pt>
                <c:pt idx="4425">
                  <c:v>39.279567999999998</c:v>
                </c:pt>
                <c:pt idx="4426">
                  <c:v>39.278851000000003</c:v>
                </c:pt>
                <c:pt idx="4427">
                  <c:v>39.278134000000001</c:v>
                </c:pt>
                <c:pt idx="4428">
                  <c:v>39.277417999999997</c:v>
                </c:pt>
                <c:pt idx="4429">
                  <c:v>39.276702</c:v>
                </c:pt>
                <c:pt idx="4430">
                  <c:v>39.275987000000001</c:v>
                </c:pt>
                <c:pt idx="4431">
                  <c:v>39.275272999999999</c:v>
                </c:pt>
                <c:pt idx="4432">
                  <c:v>39.274559000000004</c:v>
                </c:pt>
                <c:pt idx="4433">
                  <c:v>39.273845999999999</c:v>
                </c:pt>
                <c:pt idx="4434">
                  <c:v>39.273133000000001</c:v>
                </c:pt>
                <c:pt idx="4435">
                  <c:v>39.272421000000001</c:v>
                </c:pt>
                <c:pt idx="4436">
                  <c:v>39.271709999999999</c:v>
                </c:pt>
                <c:pt idx="4437">
                  <c:v>39.270999000000003</c:v>
                </c:pt>
                <c:pt idx="4438">
                  <c:v>39.270288999999998</c:v>
                </c:pt>
                <c:pt idx="4439">
                  <c:v>39.269579</c:v>
                </c:pt>
                <c:pt idx="4440">
                  <c:v>39.26887</c:v>
                </c:pt>
                <c:pt idx="4441">
                  <c:v>39.268161999999997</c:v>
                </c:pt>
                <c:pt idx="4442">
                  <c:v>39.267454000000001</c:v>
                </c:pt>
                <c:pt idx="4443">
                  <c:v>39.266747000000002</c:v>
                </c:pt>
                <c:pt idx="4444">
                  <c:v>39.266041000000001</c:v>
                </c:pt>
                <c:pt idx="4445">
                  <c:v>39.265335</c:v>
                </c:pt>
                <c:pt idx="4446">
                  <c:v>39.264629999999997</c:v>
                </c:pt>
                <c:pt idx="4447">
                  <c:v>39.263925</c:v>
                </c:pt>
                <c:pt idx="4448">
                  <c:v>39.263221000000001</c:v>
                </c:pt>
                <c:pt idx="4449">
                  <c:v>39.262518</c:v>
                </c:pt>
                <c:pt idx="4450">
                  <c:v>39.261814999999999</c:v>
                </c:pt>
                <c:pt idx="4451">
                  <c:v>39.261113000000002</c:v>
                </c:pt>
                <c:pt idx="4452">
                  <c:v>39.260410999999998</c:v>
                </c:pt>
                <c:pt idx="4453">
                  <c:v>39.259709999999998</c:v>
                </c:pt>
                <c:pt idx="4454">
                  <c:v>39.259010000000004</c:v>
                </c:pt>
                <c:pt idx="4455">
                  <c:v>39.258310000000002</c:v>
                </c:pt>
                <c:pt idx="4456">
                  <c:v>39.257610999999997</c:v>
                </c:pt>
                <c:pt idx="4457">
                  <c:v>39.256912</c:v>
                </c:pt>
                <c:pt idx="4458">
                  <c:v>39.256214</c:v>
                </c:pt>
                <c:pt idx="4459">
                  <c:v>39.255516999999998</c:v>
                </c:pt>
                <c:pt idx="4460">
                  <c:v>39.254820000000002</c:v>
                </c:pt>
                <c:pt idx="4461">
                  <c:v>39.254123999999997</c:v>
                </c:pt>
                <c:pt idx="4462">
                  <c:v>39.253428999999997</c:v>
                </c:pt>
                <c:pt idx="4463">
                  <c:v>39.252733999999997</c:v>
                </c:pt>
                <c:pt idx="4464">
                  <c:v>39.252039000000003</c:v>
                </c:pt>
                <c:pt idx="4465">
                  <c:v>39.251345999999998</c:v>
                </c:pt>
                <c:pt idx="4466">
                  <c:v>39.250653</c:v>
                </c:pt>
                <c:pt idx="4467">
                  <c:v>39.249960000000002</c:v>
                </c:pt>
                <c:pt idx="4468">
                  <c:v>39.249268000000001</c:v>
                </c:pt>
                <c:pt idx="4469">
                  <c:v>39.248576999999997</c:v>
                </c:pt>
                <c:pt idx="4470">
                  <c:v>39.247886000000001</c:v>
                </c:pt>
                <c:pt idx="4471">
                  <c:v>39.247196000000002</c:v>
                </c:pt>
                <c:pt idx="4472">
                  <c:v>39.246507000000001</c:v>
                </c:pt>
                <c:pt idx="4473">
                  <c:v>39.245818</c:v>
                </c:pt>
                <c:pt idx="4474">
                  <c:v>39.245130000000003</c:v>
                </c:pt>
                <c:pt idx="4475">
                  <c:v>39.244441999999999</c:v>
                </c:pt>
                <c:pt idx="4476">
                  <c:v>39.243755</c:v>
                </c:pt>
                <c:pt idx="4477">
                  <c:v>39.243068000000001</c:v>
                </c:pt>
                <c:pt idx="4478">
                  <c:v>39.242382999999997</c:v>
                </c:pt>
                <c:pt idx="4479">
                  <c:v>39.241697000000002</c:v>
                </c:pt>
                <c:pt idx="4480">
                  <c:v>39.241013000000002</c:v>
                </c:pt>
                <c:pt idx="4481">
                  <c:v>39.240329000000003</c:v>
                </c:pt>
                <c:pt idx="4482">
                  <c:v>39.239645000000003</c:v>
                </c:pt>
                <c:pt idx="4483">
                  <c:v>39.238962999999998</c:v>
                </c:pt>
                <c:pt idx="4484">
                  <c:v>39.238280000000003</c:v>
                </c:pt>
                <c:pt idx="4485">
                  <c:v>39.237599000000003</c:v>
                </c:pt>
                <c:pt idx="4486">
                  <c:v>39.236918000000003</c:v>
                </c:pt>
                <c:pt idx="4487">
                  <c:v>39.236237000000003</c:v>
                </c:pt>
                <c:pt idx="4488">
                  <c:v>39.235557</c:v>
                </c:pt>
                <c:pt idx="4489">
                  <c:v>39.234878000000002</c:v>
                </c:pt>
                <c:pt idx="4490">
                  <c:v>39.234200000000001</c:v>
                </c:pt>
                <c:pt idx="4491">
                  <c:v>39.233522000000001</c:v>
                </c:pt>
                <c:pt idx="4492">
                  <c:v>39.232844</c:v>
                </c:pt>
                <c:pt idx="4493">
                  <c:v>39.232166999999997</c:v>
                </c:pt>
                <c:pt idx="4494">
                  <c:v>39.231490999999998</c:v>
                </c:pt>
                <c:pt idx="4495">
                  <c:v>39.230815</c:v>
                </c:pt>
                <c:pt idx="4496">
                  <c:v>39.230139999999999</c:v>
                </c:pt>
                <c:pt idx="4497">
                  <c:v>39.229466000000002</c:v>
                </c:pt>
                <c:pt idx="4498">
                  <c:v>39.228791999999999</c:v>
                </c:pt>
                <c:pt idx="4499">
                  <c:v>39.228119</c:v>
                </c:pt>
                <c:pt idx="4500">
                  <c:v>39.227446</c:v>
                </c:pt>
                <c:pt idx="4501">
                  <c:v>39.226773999999999</c:v>
                </c:pt>
                <c:pt idx="4502">
                  <c:v>39.226103000000002</c:v>
                </c:pt>
                <c:pt idx="4503">
                  <c:v>39.225431999999998</c:v>
                </c:pt>
                <c:pt idx="4504">
                  <c:v>39.224761999999998</c:v>
                </c:pt>
                <c:pt idx="4505">
                  <c:v>39.224091999999999</c:v>
                </c:pt>
                <c:pt idx="4506">
                  <c:v>39.223422999999997</c:v>
                </c:pt>
                <c:pt idx="4507">
                  <c:v>39.222754999999999</c:v>
                </c:pt>
                <c:pt idx="4508">
                  <c:v>39.222087000000002</c:v>
                </c:pt>
                <c:pt idx="4509">
                  <c:v>39.221418999999997</c:v>
                </c:pt>
                <c:pt idx="4510">
                  <c:v>39.220753000000002</c:v>
                </c:pt>
                <c:pt idx="4511">
                  <c:v>39.220086999999999</c:v>
                </c:pt>
                <c:pt idx="4512">
                  <c:v>39.219420999999997</c:v>
                </c:pt>
                <c:pt idx="4513">
                  <c:v>39.218755999999999</c:v>
                </c:pt>
                <c:pt idx="4514">
                  <c:v>39.218091999999999</c:v>
                </c:pt>
                <c:pt idx="4515">
                  <c:v>39.217427999999998</c:v>
                </c:pt>
                <c:pt idx="4516">
                  <c:v>39.216765000000002</c:v>
                </c:pt>
                <c:pt idx="4517">
                  <c:v>39.216102999999997</c:v>
                </c:pt>
                <c:pt idx="4518">
                  <c:v>39.215440999999998</c:v>
                </c:pt>
                <c:pt idx="4519">
                  <c:v>39.214779</c:v>
                </c:pt>
                <c:pt idx="4520">
                  <c:v>39.214118999999997</c:v>
                </c:pt>
                <c:pt idx="4521">
                  <c:v>39.213459</c:v>
                </c:pt>
                <c:pt idx="4522">
                  <c:v>39.212798999999997</c:v>
                </c:pt>
                <c:pt idx="4523">
                  <c:v>39.212139999999998</c:v>
                </c:pt>
                <c:pt idx="4524">
                  <c:v>39.211481999999997</c:v>
                </c:pt>
                <c:pt idx="4525">
                  <c:v>39.210824000000002</c:v>
                </c:pt>
                <c:pt idx="4526">
                  <c:v>39.210166999999998</c:v>
                </c:pt>
                <c:pt idx="4527">
                  <c:v>39.209510000000002</c:v>
                </c:pt>
                <c:pt idx="4528">
                  <c:v>39.208854000000002</c:v>
                </c:pt>
                <c:pt idx="4529">
                  <c:v>39.208199</c:v>
                </c:pt>
                <c:pt idx="4530">
                  <c:v>39.207543999999999</c:v>
                </c:pt>
                <c:pt idx="4531">
                  <c:v>39.206890000000001</c:v>
                </c:pt>
                <c:pt idx="4532">
                  <c:v>39.206235999999997</c:v>
                </c:pt>
                <c:pt idx="4533">
                  <c:v>39.205582999999997</c:v>
                </c:pt>
                <c:pt idx="4534">
                  <c:v>39.204929999999997</c:v>
                </c:pt>
                <c:pt idx="4535">
                  <c:v>39.204278000000002</c:v>
                </c:pt>
                <c:pt idx="4536">
                  <c:v>39.203626999999997</c:v>
                </c:pt>
                <c:pt idx="4537">
                  <c:v>39.202976</c:v>
                </c:pt>
                <c:pt idx="4538">
                  <c:v>39.202325999999999</c:v>
                </c:pt>
                <c:pt idx="4539">
                  <c:v>39.201676999999997</c:v>
                </c:pt>
                <c:pt idx="4540">
                  <c:v>39.201028000000001</c:v>
                </c:pt>
                <c:pt idx="4541">
                  <c:v>39.200378999999998</c:v>
                </c:pt>
                <c:pt idx="4542">
                  <c:v>39.199731999999997</c:v>
                </c:pt>
                <c:pt idx="4543">
                  <c:v>39.199083999999999</c:v>
                </c:pt>
                <c:pt idx="4544">
                  <c:v>39.198438000000003</c:v>
                </c:pt>
                <c:pt idx="4545">
                  <c:v>39.197792</c:v>
                </c:pt>
                <c:pt idx="4546">
                  <c:v>39.197145999999996</c:v>
                </c:pt>
                <c:pt idx="4547">
                  <c:v>39.196500999999998</c:v>
                </c:pt>
                <c:pt idx="4548">
                  <c:v>39.195856999999997</c:v>
                </c:pt>
                <c:pt idx="4549">
                  <c:v>39.195213000000003</c:v>
                </c:pt>
                <c:pt idx="4550">
                  <c:v>39.194569999999999</c:v>
                </c:pt>
                <c:pt idx="4551">
                  <c:v>39.193928</c:v>
                </c:pt>
                <c:pt idx="4552">
                  <c:v>39.193286000000001</c:v>
                </c:pt>
                <c:pt idx="4553">
                  <c:v>39.192644000000001</c:v>
                </c:pt>
                <c:pt idx="4554">
                  <c:v>39.192003999999997</c:v>
                </c:pt>
                <c:pt idx="4555">
                  <c:v>39.191363000000003</c:v>
                </c:pt>
                <c:pt idx="4556">
                  <c:v>39.190724000000003</c:v>
                </c:pt>
                <c:pt idx="4557">
                  <c:v>39.190085000000003</c:v>
                </c:pt>
                <c:pt idx="4558">
                  <c:v>39.189445999999997</c:v>
                </c:pt>
                <c:pt idx="4559">
                  <c:v>39.188808000000002</c:v>
                </c:pt>
                <c:pt idx="4560">
                  <c:v>39.188170999999997</c:v>
                </c:pt>
                <c:pt idx="4561">
                  <c:v>39.187533999999999</c:v>
                </c:pt>
                <c:pt idx="4562">
                  <c:v>39.186897999999999</c:v>
                </c:pt>
                <c:pt idx="4563">
                  <c:v>39.186262999999997</c:v>
                </c:pt>
                <c:pt idx="4564">
                  <c:v>39.185628000000001</c:v>
                </c:pt>
                <c:pt idx="4565">
                  <c:v>39.184992999999999</c:v>
                </c:pt>
                <c:pt idx="4566">
                  <c:v>39.184359000000001</c:v>
                </c:pt>
                <c:pt idx="4567">
                  <c:v>39.183726</c:v>
                </c:pt>
                <c:pt idx="4568">
                  <c:v>39.183093</c:v>
                </c:pt>
                <c:pt idx="4569">
                  <c:v>39.182461000000004</c:v>
                </c:pt>
                <c:pt idx="4570">
                  <c:v>39.181829999999998</c:v>
                </c:pt>
                <c:pt idx="4571">
                  <c:v>39.181198999999999</c:v>
                </c:pt>
                <c:pt idx="4572">
                  <c:v>39.180568000000001</c:v>
                </c:pt>
                <c:pt idx="4573">
                  <c:v>39.179938</c:v>
                </c:pt>
                <c:pt idx="4574">
                  <c:v>39.179309000000003</c:v>
                </c:pt>
                <c:pt idx="4575">
                  <c:v>39.178680999999997</c:v>
                </c:pt>
                <c:pt idx="4576">
                  <c:v>39.178052000000001</c:v>
                </c:pt>
                <c:pt idx="4577">
                  <c:v>39.177424999999999</c:v>
                </c:pt>
                <c:pt idx="4578">
                  <c:v>39.176797999999998</c:v>
                </c:pt>
                <c:pt idx="4579">
                  <c:v>39.176172000000001</c:v>
                </c:pt>
                <c:pt idx="4580">
                  <c:v>39.175545999999997</c:v>
                </c:pt>
                <c:pt idx="4581">
                  <c:v>39.174920999999998</c:v>
                </c:pt>
                <c:pt idx="4582">
                  <c:v>39.174295999999998</c:v>
                </c:pt>
                <c:pt idx="4583">
                  <c:v>39.173672000000003</c:v>
                </c:pt>
                <c:pt idx="4584">
                  <c:v>39.173048000000001</c:v>
                </c:pt>
                <c:pt idx="4585">
                  <c:v>39.172424999999997</c:v>
                </c:pt>
                <c:pt idx="4586">
                  <c:v>39.171802999999997</c:v>
                </c:pt>
                <c:pt idx="4587">
                  <c:v>39.171180999999997</c:v>
                </c:pt>
                <c:pt idx="4588">
                  <c:v>39.170560000000002</c:v>
                </c:pt>
                <c:pt idx="4589">
                  <c:v>39.169938999999999</c:v>
                </c:pt>
                <c:pt idx="4590">
                  <c:v>39.169319000000002</c:v>
                </c:pt>
                <c:pt idx="4591">
                  <c:v>39.168700000000001</c:v>
                </c:pt>
                <c:pt idx="4592">
                  <c:v>39.168081000000001</c:v>
                </c:pt>
                <c:pt idx="4593">
                  <c:v>39.167462</c:v>
                </c:pt>
                <c:pt idx="4594">
                  <c:v>39.166843999999998</c:v>
                </c:pt>
                <c:pt idx="4595">
                  <c:v>39.166226999999999</c:v>
                </c:pt>
                <c:pt idx="4596">
                  <c:v>39.165610999999998</c:v>
                </c:pt>
                <c:pt idx="4597">
                  <c:v>39.164994</c:v>
                </c:pt>
                <c:pt idx="4598">
                  <c:v>39.164378999999997</c:v>
                </c:pt>
                <c:pt idx="4599">
                  <c:v>39.163764</c:v>
                </c:pt>
                <c:pt idx="4600">
                  <c:v>39.163148999999997</c:v>
                </c:pt>
                <c:pt idx="4601">
                  <c:v>39.162536000000003</c:v>
                </c:pt>
                <c:pt idx="4602">
                  <c:v>39.161921999999997</c:v>
                </c:pt>
                <c:pt idx="4603">
                  <c:v>39.161309000000003</c:v>
                </c:pt>
                <c:pt idx="4604">
                  <c:v>39.160696999999999</c:v>
                </c:pt>
                <c:pt idx="4605">
                  <c:v>39.160086</c:v>
                </c:pt>
                <c:pt idx="4606">
                  <c:v>39.159475</c:v>
                </c:pt>
                <c:pt idx="4607">
                  <c:v>39.158864000000001</c:v>
                </c:pt>
                <c:pt idx="4608">
                  <c:v>39.158253999999999</c:v>
                </c:pt>
                <c:pt idx="4609">
                  <c:v>39.157645000000002</c:v>
                </c:pt>
                <c:pt idx="4610">
                  <c:v>39.157035999999998</c:v>
                </c:pt>
                <c:pt idx="4611">
                  <c:v>39.156427999999998</c:v>
                </c:pt>
                <c:pt idx="4612">
                  <c:v>39.155819999999999</c:v>
                </c:pt>
                <c:pt idx="4613">
                  <c:v>39.155213000000003</c:v>
                </c:pt>
                <c:pt idx="4614">
                  <c:v>39.154606999999999</c:v>
                </c:pt>
                <c:pt idx="4615">
                  <c:v>39.154001000000001</c:v>
                </c:pt>
                <c:pt idx="4616">
                  <c:v>39.153395000000003</c:v>
                </c:pt>
                <c:pt idx="4617">
                  <c:v>39.152790000000003</c:v>
                </c:pt>
                <c:pt idx="4618">
                  <c:v>39.152186</c:v>
                </c:pt>
                <c:pt idx="4619">
                  <c:v>39.151581999999998</c:v>
                </c:pt>
                <c:pt idx="4620">
                  <c:v>39.150979</c:v>
                </c:pt>
                <c:pt idx="4621">
                  <c:v>39.150376000000001</c:v>
                </c:pt>
                <c:pt idx="4622">
                  <c:v>39.149774000000001</c:v>
                </c:pt>
                <c:pt idx="4623">
                  <c:v>39.149172999999998</c:v>
                </c:pt>
                <c:pt idx="4624">
                  <c:v>39.148572000000001</c:v>
                </c:pt>
                <c:pt idx="4625">
                  <c:v>39.147970999999998</c:v>
                </c:pt>
                <c:pt idx="4626">
                  <c:v>39.147371</c:v>
                </c:pt>
                <c:pt idx="4627">
                  <c:v>39.146771999999999</c:v>
                </c:pt>
                <c:pt idx="4628">
                  <c:v>39.146172999999997</c:v>
                </c:pt>
                <c:pt idx="4629">
                  <c:v>39.145575000000001</c:v>
                </c:pt>
                <c:pt idx="4630">
                  <c:v>39.144976999999997</c:v>
                </c:pt>
                <c:pt idx="4631">
                  <c:v>39.144379999999998</c:v>
                </c:pt>
                <c:pt idx="4632">
                  <c:v>39.143783999999997</c:v>
                </c:pt>
                <c:pt idx="4633">
                  <c:v>39.143188000000002</c:v>
                </c:pt>
                <c:pt idx="4634">
                  <c:v>39.142592</c:v>
                </c:pt>
                <c:pt idx="4635">
                  <c:v>39.141997000000003</c:v>
                </c:pt>
                <c:pt idx="4636">
                  <c:v>39.141402999999997</c:v>
                </c:pt>
                <c:pt idx="4637">
                  <c:v>39.140808999999997</c:v>
                </c:pt>
                <c:pt idx="4638">
                  <c:v>39.140216000000002</c:v>
                </c:pt>
                <c:pt idx="4639">
                  <c:v>39.139623</c:v>
                </c:pt>
                <c:pt idx="4640">
                  <c:v>39.139031000000003</c:v>
                </c:pt>
                <c:pt idx="4641">
                  <c:v>39.138440000000003</c:v>
                </c:pt>
                <c:pt idx="4642">
                  <c:v>39.137849000000003</c:v>
                </c:pt>
                <c:pt idx="4643">
                  <c:v>39.137258000000003</c:v>
                </c:pt>
                <c:pt idx="4644">
                  <c:v>39.136668</c:v>
                </c:pt>
                <c:pt idx="4645">
                  <c:v>39.136079000000002</c:v>
                </c:pt>
                <c:pt idx="4646">
                  <c:v>39.135489999999997</c:v>
                </c:pt>
                <c:pt idx="4647">
                  <c:v>39.134901999999997</c:v>
                </c:pt>
                <c:pt idx="4648">
                  <c:v>39.134314000000003</c:v>
                </c:pt>
                <c:pt idx="4649">
                  <c:v>39.133727</c:v>
                </c:pt>
                <c:pt idx="4650">
                  <c:v>39.133139999999997</c:v>
                </c:pt>
                <c:pt idx="4651">
                  <c:v>39.132553999999999</c:v>
                </c:pt>
                <c:pt idx="4652">
                  <c:v>39.131968000000001</c:v>
                </c:pt>
                <c:pt idx="4653">
                  <c:v>39.131383</c:v>
                </c:pt>
                <c:pt idx="4654">
                  <c:v>39.130799000000003</c:v>
                </c:pt>
                <c:pt idx="4655">
                  <c:v>39.130215</c:v>
                </c:pt>
                <c:pt idx="4656">
                  <c:v>39.129632000000001</c:v>
                </c:pt>
                <c:pt idx="4657">
                  <c:v>39.129049000000002</c:v>
                </c:pt>
                <c:pt idx="4658">
                  <c:v>39.128466000000003</c:v>
                </c:pt>
                <c:pt idx="4659">
                  <c:v>39.127884999999999</c:v>
                </c:pt>
                <c:pt idx="4660">
                  <c:v>39.127302999999998</c:v>
                </c:pt>
                <c:pt idx="4661">
                  <c:v>39.126722999999998</c:v>
                </c:pt>
                <c:pt idx="4662">
                  <c:v>39.126142999999999</c:v>
                </c:pt>
                <c:pt idx="4663">
                  <c:v>39.125563</c:v>
                </c:pt>
                <c:pt idx="4664">
                  <c:v>39.124983999999998</c:v>
                </c:pt>
                <c:pt idx="4665">
                  <c:v>39.124405000000003</c:v>
                </c:pt>
                <c:pt idx="4666">
                  <c:v>39.123826999999999</c:v>
                </c:pt>
                <c:pt idx="4667">
                  <c:v>39.123249999999999</c:v>
                </c:pt>
                <c:pt idx="4668">
                  <c:v>39.122672999999999</c:v>
                </c:pt>
                <c:pt idx="4669">
                  <c:v>39.122096999999997</c:v>
                </c:pt>
                <c:pt idx="4670">
                  <c:v>39.121521000000001</c:v>
                </c:pt>
                <c:pt idx="4671">
                  <c:v>39.120946000000004</c:v>
                </c:pt>
                <c:pt idx="4672">
                  <c:v>39.120370999999999</c:v>
                </c:pt>
                <c:pt idx="4673">
                  <c:v>39.119796999999998</c:v>
                </c:pt>
                <c:pt idx="4674">
                  <c:v>39.119222999999998</c:v>
                </c:pt>
                <c:pt idx="4675">
                  <c:v>39.118650000000002</c:v>
                </c:pt>
                <c:pt idx="4676">
                  <c:v>39.118077</c:v>
                </c:pt>
                <c:pt idx="4677">
                  <c:v>39.117505000000001</c:v>
                </c:pt>
                <c:pt idx="4678">
                  <c:v>39.116934000000001</c:v>
                </c:pt>
                <c:pt idx="4679">
                  <c:v>39.116363</c:v>
                </c:pt>
                <c:pt idx="4680">
                  <c:v>39.115791999999999</c:v>
                </c:pt>
                <c:pt idx="4681">
                  <c:v>39.115222000000003</c:v>
                </c:pt>
                <c:pt idx="4682">
                  <c:v>39.114652999999997</c:v>
                </c:pt>
                <c:pt idx="4683">
                  <c:v>39.114083999999998</c:v>
                </c:pt>
                <c:pt idx="4684">
                  <c:v>39.113515999999997</c:v>
                </c:pt>
                <c:pt idx="4685">
                  <c:v>39.112948000000003</c:v>
                </c:pt>
                <c:pt idx="4686">
                  <c:v>39.112380000000002</c:v>
                </c:pt>
                <c:pt idx="4687">
                  <c:v>39.111814000000003</c:v>
                </c:pt>
                <c:pt idx="4688">
                  <c:v>39.111246999999999</c:v>
                </c:pt>
                <c:pt idx="4689">
                  <c:v>39.110681999999997</c:v>
                </c:pt>
                <c:pt idx="4690">
                  <c:v>39.110117000000002</c:v>
                </c:pt>
                <c:pt idx="4691">
                  <c:v>39.109552000000001</c:v>
                </c:pt>
                <c:pt idx="4692">
                  <c:v>39.108987999999997</c:v>
                </c:pt>
                <c:pt idx="4693">
                  <c:v>39.108423999999999</c:v>
                </c:pt>
                <c:pt idx="4694">
                  <c:v>39.107861</c:v>
                </c:pt>
                <c:pt idx="4695">
                  <c:v>39.107298999999998</c:v>
                </c:pt>
                <c:pt idx="4696">
                  <c:v>39.106737000000003</c:v>
                </c:pt>
                <c:pt idx="4697">
                  <c:v>39.106175</c:v>
                </c:pt>
                <c:pt idx="4698">
                  <c:v>39.105614000000003</c:v>
                </c:pt>
                <c:pt idx="4699">
                  <c:v>39.105054000000003</c:v>
                </c:pt>
                <c:pt idx="4700">
                  <c:v>39.104494000000003</c:v>
                </c:pt>
                <c:pt idx="4701">
                  <c:v>39.103934000000002</c:v>
                </c:pt>
                <c:pt idx="4702">
                  <c:v>39.103375999999997</c:v>
                </c:pt>
                <c:pt idx="4703">
                  <c:v>39.102817000000002</c:v>
                </c:pt>
                <c:pt idx="4704">
                  <c:v>39.102258999999997</c:v>
                </c:pt>
                <c:pt idx="4705">
                  <c:v>39.101702000000003</c:v>
                </c:pt>
                <c:pt idx="4706">
                  <c:v>39.101145000000002</c:v>
                </c:pt>
                <c:pt idx="4707">
                  <c:v>39.100588999999999</c:v>
                </c:pt>
                <c:pt idx="4708">
                  <c:v>39.100033000000003</c:v>
                </c:pt>
                <c:pt idx="4709">
                  <c:v>39.099477999999998</c:v>
                </c:pt>
                <c:pt idx="4710">
                  <c:v>39.098923999999997</c:v>
                </c:pt>
                <c:pt idx="4711">
                  <c:v>39.098368999999998</c:v>
                </c:pt>
                <c:pt idx="4712">
                  <c:v>39.097816000000002</c:v>
                </c:pt>
                <c:pt idx="4713">
                  <c:v>39.097262999999998</c:v>
                </c:pt>
                <c:pt idx="4714">
                  <c:v>39.096710000000002</c:v>
                </c:pt>
                <c:pt idx="4715">
                  <c:v>39.096158000000003</c:v>
                </c:pt>
                <c:pt idx="4716">
                  <c:v>39.095605999999997</c:v>
                </c:pt>
                <c:pt idx="4717">
                  <c:v>39.095055000000002</c:v>
                </c:pt>
                <c:pt idx="4718">
                  <c:v>39.094504999999998</c:v>
                </c:pt>
                <c:pt idx="4719">
                  <c:v>39.093955000000001</c:v>
                </c:pt>
                <c:pt idx="4720">
                  <c:v>39.093404999999997</c:v>
                </c:pt>
                <c:pt idx="4721">
                  <c:v>39.092855999999998</c:v>
                </c:pt>
                <c:pt idx="4722">
                  <c:v>39.092308000000003</c:v>
                </c:pt>
                <c:pt idx="4723">
                  <c:v>39.091760000000001</c:v>
                </c:pt>
                <c:pt idx="4724">
                  <c:v>39.091211999999999</c:v>
                </c:pt>
                <c:pt idx="4725">
                  <c:v>39.090665999999999</c:v>
                </c:pt>
                <c:pt idx="4726">
                  <c:v>39.090119000000001</c:v>
                </c:pt>
                <c:pt idx="4727">
                  <c:v>39.089573000000001</c:v>
                </c:pt>
                <c:pt idx="4728">
                  <c:v>39.089027999999999</c:v>
                </c:pt>
                <c:pt idx="4729">
                  <c:v>39.088482999999997</c:v>
                </c:pt>
                <c:pt idx="4730">
                  <c:v>39.087938999999999</c:v>
                </c:pt>
                <c:pt idx="4731">
                  <c:v>39.087395000000001</c:v>
                </c:pt>
                <c:pt idx="4732">
                  <c:v>39.086851000000003</c:v>
                </c:pt>
                <c:pt idx="4733">
                  <c:v>39.086309</c:v>
                </c:pt>
                <c:pt idx="4734">
                  <c:v>39.085766</c:v>
                </c:pt>
                <c:pt idx="4735">
                  <c:v>39.085223999999997</c:v>
                </c:pt>
                <c:pt idx="4736">
                  <c:v>39.084682999999998</c:v>
                </c:pt>
                <c:pt idx="4737">
                  <c:v>39.084142</c:v>
                </c:pt>
                <c:pt idx="4738">
                  <c:v>39.083601999999999</c:v>
                </c:pt>
                <c:pt idx="4739">
                  <c:v>39.083061999999998</c:v>
                </c:pt>
                <c:pt idx="4740">
                  <c:v>39.082523000000002</c:v>
                </c:pt>
                <c:pt idx="4741">
                  <c:v>39.081983999999999</c:v>
                </c:pt>
                <c:pt idx="4742">
                  <c:v>39.081446</c:v>
                </c:pt>
                <c:pt idx="4743">
                  <c:v>39.080908000000001</c:v>
                </c:pt>
                <c:pt idx="4744">
                  <c:v>39.080371</c:v>
                </c:pt>
                <c:pt idx="4745">
                  <c:v>39.079833999999998</c:v>
                </c:pt>
                <c:pt idx="4746">
                  <c:v>39.079298000000001</c:v>
                </c:pt>
                <c:pt idx="4747">
                  <c:v>39.078761999999998</c:v>
                </c:pt>
                <c:pt idx="4748">
                  <c:v>39.078226999999998</c:v>
                </c:pt>
                <c:pt idx="4749">
                  <c:v>39.077691999999999</c:v>
                </c:pt>
                <c:pt idx="4750">
                  <c:v>39.077157999999997</c:v>
                </c:pt>
                <c:pt idx="4751">
                  <c:v>39.076624000000002</c:v>
                </c:pt>
                <c:pt idx="4752">
                  <c:v>39.076090999999998</c:v>
                </c:pt>
                <c:pt idx="4753">
                  <c:v>39.075558000000001</c:v>
                </c:pt>
                <c:pt idx="4754">
                  <c:v>39.075026000000001</c:v>
                </c:pt>
                <c:pt idx="4755">
                  <c:v>39.074494000000001</c:v>
                </c:pt>
                <c:pt idx="4756">
                  <c:v>39.073962999999999</c:v>
                </c:pt>
                <c:pt idx="4757">
                  <c:v>39.073431999999997</c:v>
                </c:pt>
                <c:pt idx="4758">
                  <c:v>39.072901999999999</c:v>
                </c:pt>
                <c:pt idx="4759">
                  <c:v>39.072372000000001</c:v>
                </c:pt>
                <c:pt idx="4760">
                  <c:v>39.071843000000001</c:v>
                </c:pt>
                <c:pt idx="4761">
                  <c:v>39.071314000000001</c:v>
                </c:pt>
                <c:pt idx="4762">
                  <c:v>39.070785999999998</c:v>
                </c:pt>
                <c:pt idx="4763">
                  <c:v>39.070258000000003</c:v>
                </c:pt>
                <c:pt idx="4764">
                  <c:v>39.069730999999997</c:v>
                </c:pt>
                <c:pt idx="4765">
                  <c:v>39.069203999999999</c:v>
                </c:pt>
                <c:pt idx="4766">
                  <c:v>39.068677999999998</c:v>
                </c:pt>
                <c:pt idx="4767">
                  <c:v>39.068151999999998</c:v>
                </c:pt>
                <c:pt idx="4768">
                  <c:v>39.067627000000002</c:v>
                </c:pt>
                <c:pt idx="4769">
                  <c:v>39.067101999999998</c:v>
                </c:pt>
                <c:pt idx="4770">
                  <c:v>39.066578</c:v>
                </c:pt>
                <c:pt idx="4771">
                  <c:v>39.066054000000001</c:v>
                </c:pt>
                <c:pt idx="4772">
                  <c:v>39.065531</c:v>
                </c:pt>
                <c:pt idx="4773">
                  <c:v>39.065007999999999</c:v>
                </c:pt>
                <c:pt idx="4774">
                  <c:v>39.064486000000002</c:v>
                </c:pt>
                <c:pt idx="4775">
                  <c:v>39.063963999999999</c:v>
                </c:pt>
                <c:pt idx="4776">
                  <c:v>39.063442999999999</c:v>
                </c:pt>
                <c:pt idx="4777">
                  <c:v>39.062922</c:v>
                </c:pt>
                <c:pt idx="4778">
                  <c:v>39.062401000000001</c:v>
                </c:pt>
                <c:pt idx="4779">
                  <c:v>39.061881999999997</c:v>
                </c:pt>
                <c:pt idx="4780">
                  <c:v>39.061362000000003</c:v>
                </c:pt>
                <c:pt idx="4781">
                  <c:v>39.060842999999998</c:v>
                </c:pt>
                <c:pt idx="4782">
                  <c:v>39.060324999999999</c:v>
                </c:pt>
                <c:pt idx="4783">
                  <c:v>39.059806999999999</c:v>
                </c:pt>
                <c:pt idx="4784">
                  <c:v>39.059289999999997</c:v>
                </c:pt>
                <c:pt idx="4785">
                  <c:v>39.058773000000002</c:v>
                </c:pt>
                <c:pt idx="4786">
                  <c:v>39.058256</c:v>
                </c:pt>
                <c:pt idx="4787">
                  <c:v>39.057740000000003</c:v>
                </c:pt>
                <c:pt idx="4788">
                  <c:v>39.057225000000003</c:v>
                </c:pt>
                <c:pt idx="4789">
                  <c:v>39.056710000000002</c:v>
                </c:pt>
                <c:pt idx="4790">
                  <c:v>39.056195000000002</c:v>
                </c:pt>
                <c:pt idx="4791">
                  <c:v>39.055681</c:v>
                </c:pt>
                <c:pt idx="4792">
                  <c:v>39.055168000000002</c:v>
                </c:pt>
                <c:pt idx="4793">
                  <c:v>39.054654999999997</c:v>
                </c:pt>
                <c:pt idx="4794">
                  <c:v>39.054141999999999</c:v>
                </c:pt>
                <c:pt idx="4795">
                  <c:v>39.053629999999998</c:v>
                </c:pt>
                <c:pt idx="4796">
                  <c:v>39.053117999999998</c:v>
                </c:pt>
                <c:pt idx="4797">
                  <c:v>39.052607000000002</c:v>
                </c:pt>
                <c:pt idx="4798">
                  <c:v>39.052095999999999</c:v>
                </c:pt>
                <c:pt idx="4799">
                  <c:v>39.051586</c:v>
                </c:pt>
                <c:pt idx="4800">
                  <c:v>39.051076999999999</c:v>
                </c:pt>
                <c:pt idx="4801">
                  <c:v>39.050567000000001</c:v>
                </c:pt>
                <c:pt idx="4802">
                  <c:v>39.050058999999997</c:v>
                </c:pt>
                <c:pt idx="4803">
                  <c:v>39.049550000000004</c:v>
                </c:pt>
                <c:pt idx="4804">
                  <c:v>39.049042999999998</c:v>
                </c:pt>
                <c:pt idx="4805">
                  <c:v>39.048535000000001</c:v>
                </c:pt>
                <c:pt idx="4806">
                  <c:v>39.048028000000002</c:v>
                </c:pt>
                <c:pt idx="4807">
                  <c:v>39.047522000000001</c:v>
                </c:pt>
                <c:pt idx="4808">
                  <c:v>39.047015999999999</c:v>
                </c:pt>
                <c:pt idx="4809">
                  <c:v>39.046511000000002</c:v>
                </c:pt>
                <c:pt idx="4810">
                  <c:v>39.046005999999998</c:v>
                </c:pt>
                <c:pt idx="4811">
                  <c:v>39.045501000000002</c:v>
                </c:pt>
                <c:pt idx="4812">
                  <c:v>39.044997000000002</c:v>
                </c:pt>
                <c:pt idx="4813">
                  <c:v>39.044494</c:v>
                </c:pt>
                <c:pt idx="4814">
                  <c:v>39.043990999999998</c:v>
                </c:pt>
                <c:pt idx="4815">
                  <c:v>39.043488000000004</c:v>
                </c:pt>
                <c:pt idx="4816">
                  <c:v>39.042985999999999</c:v>
                </c:pt>
                <c:pt idx="4817">
                  <c:v>39.042484000000002</c:v>
                </c:pt>
                <c:pt idx="4818">
                  <c:v>39.041983000000002</c:v>
                </c:pt>
                <c:pt idx="4819">
                  <c:v>39.041482999999999</c:v>
                </c:pt>
                <c:pt idx="4820">
                  <c:v>39.040982</c:v>
                </c:pt>
                <c:pt idx="4821">
                  <c:v>39.040483000000002</c:v>
                </c:pt>
                <c:pt idx="4822">
                  <c:v>39.039982999999999</c:v>
                </c:pt>
                <c:pt idx="4823">
                  <c:v>39.039484999999999</c:v>
                </c:pt>
                <c:pt idx="4824">
                  <c:v>39.038986000000001</c:v>
                </c:pt>
                <c:pt idx="4825">
                  <c:v>39.038488000000001</c:v>
                </c:pt>
                <c:pt idx="4826">
                  <c:v>39.037990999999998</c:v>
                </c:pt>
                <c:pt idx="4827">
                  <c:v>39.037494000000002</c:v>
                </c:pt>
                <c:pt idx="4828">
                  <c:v>39.036997</c:v>
                </c:pt>
                <c:pt idx="4829">
                  <c:v>39.036501000000001</c:v>
                </c:pt>
                <c:pt idx="4830">
                  <c:v>39.036006</c:v>
                </c:pt>
                <c:pt idx="4831">
                  <c:v>39.035511</c:v>
                </c:pt>
                <c:pt idx="4832">
                  <c:v>39.035015999999999</c:v>
                </c:pt>
                <c:pt idx="4833">
                  <c:v>39.034522000000003</c:v>
                </c:pt>
                <c:pt idx="4834">
                  <c:v>39.034027999999999</c:v>
                </c:pt>
                <c:pt idx="4835">
                  <c:v>39.033535000000001</c:v>
                </c:pt>
                <c:pt idx="4836">
                  <c:v>39.033042000000002</c:v>
                </c:pt>
                <c:pt idx="4837">
                  <c:v>39.032550000000001</c:v>
                </c:pt>
                <c:pt idx="4838">
                  <c:v>39.032057999999999</c:v>
                </c:pt>
                <c:pt idx="4839">
                  <c:v>39.031567000000003</c:v>
                </c:pt>
                <c:pt idx="4840">
                  <c:v>39.031075999999999</c:v>
                </c:pt>
                <c:pt idx="4841">
                  <c:v>39.030585000000002</c:v>
                </c:pt>
                <c:pt idx="4842">
                  <c:v>39.030095000000003</c:v>
                </c:pt>
                <c:pt idx="4843">
                  <c:v>39.029606000000001</c:v>
                </c:pt>
                <c:pt idx="4844">
                  <c:v>39.029116999999999</c:v>
                </c:pt>
                <c:pt idx="4845">
                  <c:v>39.028627999999998</c:v>
                </c:pt>
                <c:pt idx="4846">
                  <c:v>39.02814</c:v>
                </c:pt>
                <c:pt idx="4847">
                  <c:v>39.027652000000003</c:v>
                </c:pt>
                <c:pt idx="4848">
                  <c:v>39.027164999999997</c:v>
                </c:pt>
                <c:pt idx="4849">
                  <c:v>39.026677999999997</c:v>
                </c:pt>
                <c:pt idx="4850">
                  <c:v>39.026192000000002</c:v>
                </c:pt>
                <c:pt idx="4851">
                  <c:v>39.025706</c:v>
                </c:pt>
                <c:pt idx="4852">
                  <c:v>39.025219999999997</c:v>
                </c:pt>
                <c:pt idx="4853">
                  <c:v>39.024735</c:v>
                </c:pt>
                <c:pt idx="4854">
                  <c:v>39.024251</c:v>
                </c:pt>
                <c:pt idx="4855">
                  <c:v>39.023766999999999</c:v>
                </c:pt>
                <c:pt idx="4856">
                  <c:v>39.023282999999999</c:v>
                </c:pt>
                <c:pt idx="4857">
                  <c:v>39.022799999999997</c:v>
                </c:pt>
                <c:pt idx="4858">
                  <c:v>39.022317000000001</c:v>
                </c:pt>
                <c:pt idx="4859">
                  <c:v>39.021835000000003</c:v>
                </c:pt>
                <c:pt idx="4860">
                  <c:v>39.021352999999998</c:v>
                </c:pt>
                <c:pt idx="4861">
                  <c:v>39.020871999999997</c:v>
                </c:pt>
                <c:pt idx="4862">
                  <c:v>39.020390999999996</c:v>
                </c:pt>
                <c:pt idx="4863">
                  <c:v>39.019910000000003</c:v>
                </c:pt>
                <c:pt idx="4864">
                  <c:v>39.01943</c:v>
                </c:pt>
                <c:pt idx="4865">
                  <c:v>39.018951000000001</c:v>
                </c:pt>
                <c:pt idx="4866">
                  <c:v>39.018472000000003</c:v>
                </c:pt>
                <c:pt idx="4867">
                  <c:v>39.017992999999997</c:v>
                </c:pt>
                <c:pt idx="4868">
                  <c:v>39.017515000000003</c:v>
                </c:pt>
                <c:pt idx="4869">
                  <c:v>39.017037000000002</c:v>
                </c:pt>
                <c:pt idx="4870">
                  <c:v>39.016559999999998</c:v>
                </c:pt>
                <c:pt idx="4871">
                  <c:v>39.016083000000002</c:v>
                </c:pt>
                <c:pt idx="4872">
                  <c:v>39.015605999999998</c:v>
                </c:pt>
                <c:pt idx="4873">
                  <c:v>39.015129999999999</c:v>
                </c:pt>
                <c:pt idx="4874">
                  <c:v>39.014654999999998</c:v>
                </c:pt>
                <c:pt idx="4875">
                  <c:v>39.014180000000003</c:v>
                </c:pt>
                <c:pt idx="4876">
                  <c:v>39.013705000000002</c:v>
                </c:pt>
                <c:pt idx="4877">
                  <c:v>39.013230999999998</c:v>
                </c:pt>
                <c:pt idx="4878">
                  <c:v>39.012757000000001</c:v>
                </c:pt>
                <c:pt idx="4879">
                  <c:v>39.012282999999996</c:v>
                </c:pt>
                <c:pt idx="4880">
                  <c:v>39.011811000000002</c:v>
                </c:pt>
                <c:pt idx="4881">
                  <c:v>39.011338000000002</c:v>
                </c:pt>
                <c:pt idx="4882">
                  <c:v>39.010866</c:v>
                </c:pt>
                <c:pt idx="4883">
                  <c:v>39.010393999999998</c:v>
                </c:pt>
                <c:pt idx="4884">
                  <c:v>39.009923000000001</c:v>
                </c:pt>
                <c:pt idx="4885">
                  <c:v>39.009453000000001</c:v>
                </c:pt>
                <c:pt idx="4886">
                  <c:v>39.008982000000003</c:v>
                </c:pt>
                <c:pt idx="4887">
                  <c:v>39.008512000000003</c:v>
                </c:pt>
                <c:pt idx="4888">
                  <c:v>39.008043000000001</c:v>
                </c:pt>
                <c:pt idx="4889">
                  <c:v>39.007573999999998</c:v>
                </c:pt>
                <c:pt idx="4890">
                  <c:v>39.007106</c:v>
                </c:pt>
                <c:pt idx="4891">
                  <c:v>39.006636999999998</c:v>
                </c:pt>
                <c:pt idx="4892">
                  <c:v>39.006169999999997</c:v>
                </c:pt>
                <c:pt idx="4893">
                  <c:v>39.005702999999997</c:v>
                </c:pt>
                <c:pt idx="4894">
                  <c:v>39.005235999999996</c:v>
                </c:pt>
                <c:pt idx="4895">
                  <c:v>39.004769000000003</c:v>
                </c:pt>
                <c:pt idx="4896">
                  <c:v>39.004303</c:v>
                </c:pt>
                <c:pt idx="4897">
                  <c:v>39.003838000000002</c:v>
                </c:pt>
                <c:pt idx="4898">
                  <c:v>39.003373000000003</c:v>
                </c:pt>
                <c:pt idx="4899">
                  <c:v>39.002907999999998</c:v>
                </c:pt>
                <c:pt idx="4900">
                  <c:v>39.002443999999997</c:v>
                </c:pt>
                <c:pt idx="4901">
                  <c:v>39.001980000000003</c:v>
                </c:pt>
                <c:pt idx="4902">
                  <c:v>39.001517</c:v>
                </c:pt>
                <c:pt idx="4903">
                  <c:v>39.001054000000003</c:v>
                </c:pt>
                <c:pt idx="4904">
                  <c:v>39.000591</c:v>
                </c:pt>
                <c:pt idx="4905">
                  <c:v>39.000129000000001</c:v>
                </c:pt>
                <c:pt idx="4906">
                  <c:v>38.999668</c:v>
                </c:pt>
                <c:pt idx="4907">
                  <c:v>38.999206999999998</c:v>
                </c:pt>
                <c:pt idx="4908">
                  <c:v>38.998745999999997</c:v>
                </c:pt>
                <c:pt idx="4909">
                  <c:v>38.998285000000003</c:v>
                </c:pt>
                <c:pt idx="4910">
                  <c:v>38.997826000000003</c:v>
                </c:pt>
                <c:pt idx="4911">
                  <c:v>38.997366</c:v>
                </c:pt>
                <c:pt idx="4912">
                  <c:v>38.996907</c:v>
                </c:pt>
                <c:pt idx="4913">
                  <c:v>38.996448000000001</c:v>
                </c:pt>
                <c:pt idx="4914">
                  <c:v>38.995989999999999</c:v>
                </c:pt>
                <c:pt idx="4915">
                  <c:v>38.995531999999997</c:v>
                </c:pt>
                <c:pt idx="4916">
                  <c:v>38.995075</c:v>
                </c:pt>
                <c:pt idx="4917">
                  <c:v>38.994618000000003</c:v>
                </c:pt>
                <c:pt idx="4918">
                  <c:v>38.994160999999998</c:v>
                </c:pt>
                <c:pt idx="4919">
                  <c:v>38.993704999999999</c:v>
                </c:pt>
                <c:pt idx="4920">
                  <c:v>38.993250000000003</c:v>
                </c:pt>
                <c:pt idx="4921">
                  <c:v>38.992794000000004</c:v>
                </c:pt>
                <c:pt idx="4922">
                  <c:v>38.992339999999999</c:v>
                </c:pt>
                <c:pt idx="4923">
                  <c:v>38.991885000000003</c:v>
                </c:pt>
                <c:pt idx="4924">
                  <c:v>38.991430999999999</c:v>
                </c:pt>
                <c:pt idx="4925">
                  <c:v>38.990977999999998</c:v>
                </c:pt>
                <c:pt idx="4926">
                  <c:v>38.990524000000001</c:v>
                </c:pt>
                <c:pt idx="4927">
                  <c:v>38.990071999999998</c:v>
                </c:pt>
                <c:pt idx="4928">
                  <c:v>38.989618999999998</c:v>
                </c:pt>
                <c:pt idx="4929">
                  <c:v>38.989167000000002</c:v>
                </c:pt>
                <c:pt idx="4930">
                  <c:v>38.988715999999997</c:v>
                </c:pt>
                <c:pt idx="4931">
                  <c:v>38.988264999999998</c:v>
                </c:pt>
                <c:pt idx="4932">
                  <c:v>38.987814</c:v>
                </c:pt>
                <c:pt idx="4933">
                  <c:v>38.987363999999999</c:v>
                </c:pt>
                <c:pt idx="4934">
                  <c:v>38.986913999999999</c:v>
                </c:pt>
                <c:pt idx="4935">
                  <c:v>38.986465000000003</c:v>
                </c:pt>
                <c:pt idx="4936">
                  <c:v>38.986015999999999</c:v>
                </c:pt>
                <c:pt idx="4937">
                  <c:v>38.985567000000003</c:v>
                </c:pt>
                <c:pt idx="4938">
                  <c:v>38.985118999999997</c:v>
                </c:pt>
                <c:pt idx="4939">
                  <c:v>38.984670999999999</c:v>
                </c:pt>
                <c:pt idx="4940">
                  <c:v>38.984223999999998</c:v>
                </c:pt>
                <c:pt idx="4941">
                  <c:v>38.983777000000003</c:v>
                </c:pt>
                <c:pt idx="4942">
                  <c:v>38.983330000000002</c:v>
                </c:pt>
                <c:pt idx="4943">
                  <c:v>38.982883999999999</c:v>
                </c:pt>
                <c:pt idx="4944">
                  <c:v>38.982438000000002</c:v>
                </c:pt>
                <c:pt idx="4945">
                  <c:v>38.981993000000003</c:v>
                </c:pt>
                <c:pt idx="4946">
                  <c:v>38.981547999999997</c:v>
                </c:pt>
                <c:pt idx="4947">
                  <c:v>38.981104000000002</c:v>
                </c:pt>
                <c:pt idx="4948">
                  <c:v>38.98066</c:v>
                </c:pt>
                <c:pt idx="4949">
                  <c:v>38.980215999999999</c:v>
                </c:pt>
                <c:pt idx="4950">
                  <c:v>38.979773000000002</c:v>
                </c:pt>
                <c:pt idx="4951">
                  <c:v>38.979329999999997</c:v>
                </c:pt>
                <c:pt idx="4952">
                  <c:v>38.978887</c:v>
                </c:pt>
                <c:pt idx="4953">
                  <c:v>38.978445000000001</c:v>
                </c:pt>
                <c:pt idx="4954">
                  <c:v>38.978003999999999</c:v>
                </c:pt>
                <c:pt idx="4955">
                  <c:v>38.977561999999999</c:v>
                </c:pt>
                <c:pt idx="4956">
                  <c:v>38.977122000000001</c:v>
                </c:pt>
                <c:pt idx="4957">
                  <c:v>38.976680999999999</c:v>
                </c:pt>
                <c:pt idx="4958">
                  <c:v>38.976241000000002</c:v>
                </c:pt>
                <c:pt idx="4959">
                  <c:v>38.975800999999997</c:v>
                </c:pt>
                <c:pt idx="4960">
                  <c:v>38.975361999999997</c:v>
                </c:pt>
                <c:pt idx="4961">
                  <c:v>38.974922999999997</c:v>
                </c:pt>
                <c:pt idx="4962">
                  <c:v>38.974485000000001</c:v>
                </c:pt>
                <c:pt idx="4963">
                  <c:v>38.974046999999999</c:v>
                </c:pt>
                <c:pt idx="4964">
                  <c:v>38.973609000000003</c:v>
                </c:pt>
                <c:pt idx="4965">
                  <c:v>38.973171999999998</c:v>
                </c:pt>
                <c:pt idx="4966">
                  <c:v>38.972735</c:v>
                </c:pt>
                <c:pt idx="4967">
                  <c:v>38.972299</c:v>
                </c:pt>
                <c:pt idx="4968">
                  <c:v>38.971862999999999</c:v>
                </c:pt>
                <c:pt idx="4969">
                  <c:v>38.971426999999998</c:v>
                </c:pt>
                <c:pt idx="4970">
                  <c:v>38.970992000000003</c:v>
                </c:pt>
                <c:pt idx="4971">
                  <c:v>38.970556999999999</c:v>
                </c:pt>
                <c:pt idx="4972">
                  <c:v>38.970123000000001</c:v>
                </c:pt>
                <c:pt idx="4973">
                  <c:v>38.969689000000002</c:v>
                </c:pt>
                <c:pt idx="4974">
                  <c:v>38.969254999999997</c:v>
                </c:pt>
                <c:pt idx="4975">
                  <c:v>38.968822000000003</c:v>
                </c:pt>
                <c:pt idx="4976">
                  <c:v>38.968389000000002</c:v>
                </c:pt>
                <c:pt idx="4977">
                  <c:v>38.967956000000001</c:v>
                </c:pt>
                <c:pt idx="4978">
                  <c:v>38.967523999999997</c:v>
                </c:pt>
                <c:pt idx="4979">
                  <c:v>38.967092999999998</c:v>
                </c:pt>
                <c:pt idx="4980">
                  <c:v>38.966661000000002</c:v>
                </c:pt>
                <c:pt idx="4981">
                  <c:v>38.966230000000003</c:v>
                </c:pt>
                <c:pt idx="4982">
                  <c:v>38.965800000000002</c:v>
                </c:pt>
                <c:pt idx="4983">
                  <c:v>38.96537</c:v>
                </c:pt>
                <c:pt idx="4984">
                  <c:v>38.964939999999999</c:v>
                </c:pt>
                <c:pt idx="4985">
                  <c:v>38.964511000000002</c:v>
                </c:pt>
                <c:pt idx="4986">
                  <c:v>38.964081999999998</c:v>
                </c:pt>
                <c:pt idx="4987">
                  <c:v>38.963653000000001</c:v>
                </c:pt>
                <c:pt idx="4988">
                  <c:v>38.963225000000001</c:v>
                </c:pt>
                <c:pt idx="4989">
                  <c:v>38.962797000000002</c:v>
                </c:pt>
                <c:pt idx="4990">
                  <c:v>38.96237</c:v>
                </c:pt>
                <c:pt idx="4991">
                  <c:v>38.961942999999998</c:v>
                </c:pt>
                <c:pt idx="4992">
                  <c:v>38.961516000000003</c:v>
                </c:pt>
                <c:pt idx="4993">
                  <c:v>38.961089999999999</c:v>
                </c:pt>
                <c:pt idx="4994">
                  <c:v>38.960664000000001</c:v>
                </c:pt>
                <c:pt idx="4995">
                  <c:v>38.960237999999997</c:v>
                </c:pt>
                <c:pt idx="4996">
                  <c:v>38.959812999999997</c:v>
                </c:pt>
                <c:pt idx="4997">
                  <c:v>38.959389000000002</c:v>
                </c:pt>
                <c:pt idx="4998">
                  <c:v>38.958964000000002</c:v>
                </c:pt>
                <c:pt idx="4999">
                  <c:v>38.958539999999999</c:v>
                </c:pt>
                <c:pt idx="5000">
                  <c:v>38.873829000000001</c:v>
                </c:pt>
                <c:pt idx="5001">
                  <c:v>38.802943999999997</c:v>
                </c:pt>
                <c:pt idx="5002">
                  <c:v>38.742252000000001</c:v>
                </c:pt>
                <c:pt idx="5003">
                  <c:v>38.688433000000003</c:v>
                </c:pt>
                <c:pt idx="5004">
                  <c:v>38.638623000000003</c:v>
                </c:pt>
                <c:pt idx="5005">
                  <c:v>38.590439000000003</c:v>
                </c:pt>
                <c:pt idx="5006">
                  <c:v>38.541955999999999</c:v>
                </c:pt>
                <c:pt idx="5007">
                  <c:v>38.491653999999997</c:v>
                </c:pt>
                <c:pt idx="5008">
                  <c:v>38.438358000000001</c:v>
                </c:pt>
                <c:pt idx="5009">
                  <c:v>38.381180999999998</c:v>
                </c:pt>
                <c:pt idx="5010">
                  <c:v>38.319471999999998</c:v>
                </c:pt>
                <c:pt idx="5011">
                  <c:v>38.252772</c:v>
                </c:pt>
                <c:pt idx="5012">
                  <c:v>38.180773000000002</c:v>
                </c:pt>
                <c:pt idx="5013">
                  <c:v>38.103287000000002</c:v>
                </c:pt>
                <c:pt idx="5014">
                  <c:v>38.020218999999997</c:v>
                </c:pt>
                <c:pt idx="5015">
                  <c:v>37.931550999999999</c:v>
                </c:pt>
                <c:pt idx="5016">
                  <c:v>37.837318000000003</c:v>
                </c:pt>
                <c:pt idx="5017">
                  <c:v>37.737597000000001</c:v>
                </c:pt>
                <c:pt idx="5018">
                  <c:v>37.632497999999998</c:v>
                </c:pt>
                <c:pt idx="5019">
                  <c:v>37.522154999999998</c:v>
                </c:pt>
                <c:pt idx="5020">
                  <c:v>37.406714999999998</c:v>
                </c:pt>
                <c:pt idx="5021">
                  <c:v>37.286338999999998</c:v>
                </c:pt>
                <c:pt idx="5022">
                  <c:v>37.161194000000002</c:v>
                </c:pt>
                <c:pt idx="5023">
                  <c:v>37.031449000000002</c:v>
                </c:pt>
                <c:pt idx="5024">
                  <c:v>36.897277000000003</c:v>
                </c:pt>
                <c:pt idx="5025">
                  <c:v>36.758848999999998</c:v>
                </c:pt>
                <c:pt idx="5026">
                  <c:v>36.616334000000002</c:v>
                </c:pt>
                <c:pt idx="5027">
                  <c:v>36.469901</c:v>
                </c:pt>
                <c:pt idx="5028">
                  <c:v>36.319710999999998</c:v>
                </c:pt>
                <c:pt idx="5029">
                  <c:v>36.165925999999999</c:v>
                </c:pt>
                <c:pt idx="5030">
                  <c:v>36.008702</c:v>
                </c:pt>
                <c:pt idx="5031">
                  <c:v>35.848190000000002</c:v>
                </c:pt>
                <c:pt idx="5032">
                  <c:v>35.684538000000003</c:v>
                </c:pt>
                <c:pt idx="5033">
                  <c:v>35.517890000000001</c:v>
                </c:pt>
                <c:pt idx="5034">
                  <c:v>35.348387000000002</c:v>
                </c:pt>
                <c:pt idx="5035">
                  <c:v>35.176164</c:v>
                </c:pt>
                <c:pt idx="5036">
                  <c:v>35.001353999999999</c:v>
                </c:pt>
                <c:pt idx="5037">
                  <c:v>34.824086000000001</c:v>
                </c:pt>
                <c:pt idx="5038">
                  <c:v>34.644486000000001</c:v>
                </c:pt>
                <c:pt idx="5039">
                  <c:v>34.462677999999997</c:v>
                </c:pt>
                <c:pt idx="5040">
                  <c:v>34.278781000000002</c:v>
                </c:pt>
                <c:pt idx="5041">
                  <c:v>34.092913000000003</c:v>
                </c:pt>
                <c:pt idx="5042">
                  <c:v>33.905186999999998</c:v>
                </c:pt>
                <c:pt idx="5043">
                  <c:v>33.715716999999998</c:v>
                </c:pt>
                <c:pt idx="5044">
                  <c:v>33.524613000000002</c:v>
                </c:pt>
                <c:pt idx="5045">
                  <c:v>33.331980000000001</c:v>
                </c:pt>
                <c:pt idx="5046">
                  <c:v>33.137925000000003</c:v>
                </c:pt>
                <c:pt idx="5047">
                  <c:v>32.942551000000002</c:v>
                </c:pt>
                <c:pt idx="5048">
                  <c:v>32.745956999999997</c:v>
                </c:pt>
                <c:pt idx="5049">
                  <c:v>32.548243999999997</c:v>
                </c:pt>
                <c:pt idx="5050">
                  <c:v>32.349505999999998</c:v>
                </c:pt>
                <c:pt idx="5051">
                  <c:v>32.149838000000003</c:v>
                </c:pt>
                <c:pt idx="5052">
                  <c:v>31.949331000000001</c:v>
                </c:pt>
                <c:pt idx="5053">
                  <c:v>31.748076000000001</c:v>
                </c:pt>
                <c:pt idx="5054">
                  <c:v>31.546158999999999</c:v>
                </c:pt>
                <c:pt idx="5055">
                  <c:v>31.343665000000001</c:v>
                </c:pt>
                <c:pt idx="5056">
                  <c:v>31.140675999999999</c:v>
                </c:pt>
                <c:pt idx="5057">
                  <c:v>30.937270999999999</c:v>
                </c:pt>
                <c:pt idx="5058">
                  <c:v>30.733529000000001</c:v>
                </c:pt>
                <c:pt idx="5059">
                  <c:v>30.529522</c:v>
                </c:pt>
                <c:pt idx="5060">
                  <c:v>30.325323000000001</c:v>
                </c:pt>
                <c:pt idx="5061">
                  <c:v>30.120999000000001</c:v>
                </c:pt>
                <c:pt idx="5062">
                  <c:v>29.916616999999999</c:v>
                </c:pt>
                <c:pt idx="5063">
                  <c:v>29.712240000000001</c:v>
                </c:pt>
                <c:pt idx="5064">
                  <c:v>29.507925</c:v>
                </c:pt>
                <c:pt idx="5065">
                  <c:v>29.303730999999999</c:v>
                </c:pt>
                <c:pt idx="5066">
                  <c:v>29.099710000000002</c:v>
                </c:pt>
                <c:pt idx="5067">
                  <c:v>28.895911999999999</c:v>
                </c:pt>
                <c:pt idx="5068">
                  <c:v>28.692383</c:v>
                </c:pt>
                <c:pt idx="5069">
                  <c:v>28.489166999999998</c:v>
                </c:pt>
                <c:pt idx="5070">
                  <c:v>28.286304000000001</c:v>
                </c:pt>
                <c:pt idx="5071">
                  <c:v>28.083829999999999</c:v>
                </c:pt>
                <c:pt idx="5072">
                  <c:v>27.881778000000001</c:v>
                </c:pt>
                <c:pt idx="5073">
                  <c:v>27.680178999999999</c:v>
                </c:pt>
                <c:pt idx="5074">
                  <c:v>27.479057000000001</c:v>
                </c:pt>
                <c:pt idx="5075">
                  <c:v>27.278438000000001</c:v>
                </c:pt>
                <c:pt idx="5076">
                  <c:v>27.078340000000001</c:v>
                </c:pt>
                <c:pt idx="5077">
                  <c:v>26.878779999999999</c:v>
                </c:pt>
                <c:pt idx="5078">
                  <c:v>26.679770999999999</c:v>
                </c:pt>
                <c:pt idx="5079">
                  <c:v>26.481324000000001</c:v>
                </c:pt>
                <c:pt idx="5080">
                  <c:v>26.283445</c:v>
                </c:pt>
                <c:pt idx="5081">
                  <c:v>26.08614</c:v>
                </c:pt>
                <c:pt idx="5082">
                  <c:v>25.889408</c:v>
                </c:pt>
                <c:pt idx="5083">
                  <c:v>25.693249999999999</c:v>
                </c:pt>
                <c:pt idx="5084">
                  <c:v>25.497658999999999</c:v>
                </c:pt>
                <c:pt idx="5085">
                  <c:v>25.302630000000001</c:v>
                </c:pt>
                <c:pt idx="5086">
                  <c:v>25.108153000000001</c:v>
                </c:pt>
                <c:pt idx="5087">
                  <c:v>24.914214999999999</c:v>
                </c:pt>
                <c:pt idx="5088">
                  <c:v>24.720804000000001</c:v>
                </c:pt>
                <c:pt idx="5089">
                  <c:v>24.527902000000001</c:v>
                </c:pt>
                <c:pt idx="5090">
                  <c:v>24.33549</c:v>
                </c:pt>
                <c:pt idx="5091">
                  <c:v>24.143549</c:v>
                </c:pt>
                <c:pt idx="5092">
                  <c:v>23.952055999999999</c:v>
                </c:pt>
                <c:pt idx="5093">
                  <c:v>23.760987</c:v>
                </c:pt>
                <c:pt idx="5094">
                  <c:v>23.570315999999998</c:v>
                </c:pt>
                <c:pt idx="5095">
                  <c:v>23.380016000000001</c:v>
                </c:pt>
                <c:pt idx="5096">
                  <c:v>23.190059000000002</c:v>
                </c:pt>
                <c:pt idx="5097">
                  <c:v>23.000413999999999</c:v>
                </c:pt>
                <c:pt idx="5098">
                  <c:v>22.811050000000002</c:v>
                </c:pt>
                <c:pt idx="5099">
                  <c:v>22.621936000000002</c:v>
                </c:pt>
                <c:pt idx="5100">
                  <c:v>22.433038</c:v>
                </c:pt>
                <c:pt idx="5101">
                  <c:v>22.244323000000001</c:v>
                </c:pt>
                <c:pt idx="5102">
                  <c:v>22.055755000000001</c:v>
                </c:pt>
                <c:pt idx="5103">
                  <c:v>21.8673</c:v>
                </c:pt>
                <c:pt idx="5104">
                  <c:v>21.678920999999999</c:v>
                </c:pt>
                <c:pt idx="5105">
                  <c:v>21.490582</c:v>
                </c:pt>
                <c:pt idx="5106">
                  <c:v>21.302247000000001</c:v>
                </c:pt>
                <c:pt idx="5107">
                  <c:v>21.113878</c:v>
                </c:pt>
                <c:pt idx="5108">
                  <c:v>20.925438</c:v>
                </c:pt>
                <c:pt idx="5109">
                  <c:v>20.736889000000001</c:v>
                </c:pt>
                <c:pt idx="5110">
                  <c:v>20.548195</c:v>
                </c:pt>
                <c:pt idx="5111">
                  <c:v>20.359317000000001</c:v>
                </c:pt>
                <c:pt idx="5112">
                  <c:v>20.170217000000001</c:v>
                </c:pt>
                <c:pt idx="5113">
                  <c:v>19.98086</c:v>
                </c:pt>
                <c:pt idx="5114">
                  <c:v>19.791205999999999</c:v>
                </c:pt>
                <c:pt idx="5115">
                  <c:v>19.601219</c:v>
                </c:pt>
                <c:pt idx="5116">
                  <c:v>19.410862999999999</c:v>
                </c:pt>
                <c:pt idx="5117">
                  <c:v>19.220099999999999</c:v>
                </c:pt>
                <c:pt idx="5118">
                  <c:v>19.028894999999999</c:v>
                </c:pt>
                <c:pt idx="5119">
                  <c:v>18.837211</c:v>
                </c:pt>
                <c:pt idx="5120">
                  <c:v>18.645012999999999</c:v>
                </c:pt>
                <c:pt idx="5121">
                  <c:v>18.452266000000002</c:v>
                </c:pt>
                <c:pt idx="5122">
                  <c:v>18.258935000000001</c:v>
                </c:pt>
                <c:pt idx="5123">
                  <c:v>18.064986000000001</c:v>
                </c:pt>
                <c:pt idx="5124">
                  <c:v>17.870384999999999</c:v>
                </c:pt>
                <c:pt idx="5125">
                  <c:v>17.675098999999999</c:v>
                </c:pt>
                <c:pt idx="5126">
                  <c:v>17.479095000000001</c:v>
                </c:pt>
                <c:pt idx="5127">
                  <c:v>17.282340000000001</c:v>
                </c:pt>
                <c:pt idx="5128">
                  <c:v>17.084803999999998</c:v>
                </c:pt>
                <c:pt idx="5129">
                  <c:v>16.886454000000001</c:v>
                </c:pt>
                <c:pt idx="5130">
                  <c:v>16.687260999999999</c:v>
                </c:pt>
                <c:pt idx="5131">
                  <c:v>16.487193000000001</c:v>
                </c:pt>
                <c:pt idx="5132">
                  <c:v>16.286221000000001</c:v>
                </c:pt>
                <c:pt idx="5133">
                  <c:v>16.084316000000001</c:v>
                </c:pt>
                <c:pt idx="5134">
                  <c:v>15.881449</c:v>
                </c:pt>
                <c:pt idx="5135">
                  <c:v>15.677592000000001</c:v>
                </c:pt>
                <c:pt idx="5136">
                  <c:v>15.472716999999999</c:v>
                </c:pt>
                <c:pt idx="5137">
                  <c:v>15.266797</c:v>
                </c:pt>
                <c:pt idx="5138">
                  <c:v>15.059804</c:v>
                </c:pt>
                <c:pt idx="5139">
                  <c:v>14.851713</c:v>
                </c:pt>
                <c:pt idx="5140">
                  <c:v>14.642497000000001</c:v>
                </c:pt>
                <c:pt idx="5141">
                  <c:v>14.432131</c:v>
                </c:pt>
                <c:pt idx="5142">
                  <c:v>14.22059</c:v>
                </c:pt>
                <c:pt idx="5143">
                  <c:v>14.007849</c:v>
                </c:pt>
                <c:pt idx="5144">
                  <c:v>13.793885</c:v>
                </c:pt>
                <c:pt idx="5145">
                  <c:v>13.578676</c:v>
                </c:pt>
                <c:pt idx="5146">
                  <c:v>13.362197999999999</c:v>
                </c:pt>
                <c:pt idx="5147">
                  <c:v>13.144427</c:v>
                </c:pt>
                <c:pt idx="5148">
                  <c:v>12.925338999999999</c:v>
                </c:pt>
                <c:pt idx="5149">
                  <c:v>12.704909000000001</c:v>
                </c:pt>
                <c:pt idx="5150">
                  <c:v>12.483114</c:v>
                </c:pt>
                <c:pt idx="5151">
                  <c:v>12.259929</c:v>
                </c:pt>
                <c:pt idx="5152">
                  <c:v>12.035330999999999</c:v>
                </c:pt>
                <c:pt idx="5153">
                  <c:v>11.809294</c:v>
                </c:pt>
                <c:pt idx="5154">
                  <c:v>11.581795</c:v>
                </c:pt>
                <c:pt idx="5155">
                  <c:v>11.352808</c:v>
                </c:pt>
                <c:pt idx="5156">
                  <c:v>11.122310000000001</c:v>
                </c:pt>
                <c:pt idx="5157">
                  <c:v>10.890274</c:v>
                </c:pt>
                <c:pt idx="5158">
                  <c:v>10.656675</c:v>
                </c:pt>
                <c:pt idx="5159">
                  <c:v>10.421488</c:v>
                </c:pt>
                <c:pt idx="5160">
                  <c:v>10.184685</c:v>
                </c:pt>
                <c:pt idx="5161">
                  <c:v>9.9462399999999995</c:v>
                </c:pt>
                <c:pt idx="5162">
                  <c:v>9.7061240000000009</c:v>
                </c:pt>
                <c:pt idx="5163">
                  <c:v>9.4643080000000008</c:v>
                </c:pt>
                <c:pt idx="5164">
                  <c:v>9.2207629999999998</c:v>
                </c:pt>
                <c:pt idx="5165">
                  <c:v>8.9754570000000005</c:v>
                </c:pt>
                <c:pt idx="5166">
                  <c:v>8.7283600000000003</c:v>
                </c:pt>
                <c:pt idx="5167">
                  <c:v>8.4794370000000008</c:v>
                </c:pt>
                <c:pt idx="5168">
                  <c:v>8.2286549999999998</c:v>
                </c:pt>
                <c:pt idx="5169">
                  <c:v>7.975975</c:v>
                </c:pt>
                <c:pt idx="5170">
                  <c:v>7.7213620000000001</c:v>
                </c:pt>
                <c:pt idx="5171">
                  <c:v>7.4647740000000002</c:v>
                </c:pt>
                <c:pt idx="5172">
                  <c:v>7.2061700000000002</c:v>
                </c:pt>
                <c:pt idx="5173">
                  <c:v>6.945506</c:v>
                </c:pt>
                <c:pt idx="5174">
                  <c:v>6.6827360000000002</c:v>
                </c:pt>
                <c:pt idx="5175">
                  <c:v>6.4178100000000002</c:v>
                </c:pt>
                <c:pt idx="5176">
                  <c:v>6.1506769999999999</c:v>
                </c:pt>
                <c:pt idx="5177">
                  <c:v>5.8812829999999998</c:v>
                </c:pt>
                <c:pt idx="5178">
                  <c:v>5.6095689999999996</c:v>
                </c:pt>
                <c:pt idx="5179">
                  <c:v>5.3354739999999996</c:v>
                </c:pt>
                <c:pt idx="5180">
                  <c:v>5.0589339999999998</c:v>
                </c:pt>
                <c:pt idx="5181">
                  <c:v>4.7798800000000004</c:v>
                </c:pt>
                <c:pt idx="5182">
                  <c:v>4.4982389999999999</c:v>
                </c:pt>
                <c:pt idx="5183">
                  <c:v>4.2139340000000001</c:v>
                </c:pt>
                <c:pt idx="5184">
                  <c:v>3.926885</c:v>
                </c:pt>
                <c:pt idx="5185">
                  <c:v>3.6370049999999998</c:v>
                </c:pt>
                <c:pt idx="5186">
                  <c:v>3.3442020000000001</c:v>
                </c:pt>
                <c:pt idx="5187">
                  <c:v>3.0483820000000001</c:v>
                </c:pt>
                <c:pt idx="5188">
                  <c:v>2.749441</c:v>
                </c:pt>
                <c:pt idx="5189">
                  <c:v>2.4472749999999999</c:v>
                </c:pt>
                <c:pt idx="5190">
                  <c:v>2.141769</c:v>
                </c:pt>
                <c:pt idx="5191">
                  <c:v>1.8328059999999999</c:v>
                </c:pt>
                <c:pt idx="5192">
                  <c:v>1.520262</c:v>
                </c:pt>
                <c:pt idx="5193">
                  <c:v>1.204008</c:v>
                </c:pt>
                <c:pt idx="5194">
                  <c:v>0.88390899999999994</c:v>
                </c:pt>
                <c:pt idx="5195">
                  <c:v>0.55982399999999999</c:v>
                </c:pt>
                <c:pt idx="5196">
                  <c:v>0.23160900000000001</c:v>
                </c:pt>
                <c:pt idx="5197">
                  <c:v>-0.100885</c:v>
                </c:pt>
                <c:pt idx="5198">
                  <c:v>-0.43781300000000001</c:v>
                </c:pt>
                <c:pt idx="5199">
                  <c:v>-0.77932999999999997</c:v>
                </c:pt>
                <c:pt idx="5200">
                  <c:v>-1.125596</c:v>
                </c:pt>
                <c:pt idx="5201">
                  <c:v>-1.476769</c:v>
                </c:pt>
                <c:pt idx="5202">
                  <c:v>-1.83301</c:v>
                </c:pt>
                <c:pt idx="5203">
                  <c:v>-2.194474</c:v>
                </c:pt>
                <c:pt idx="5204">
                  <c:v>-2.5613160000000001</c:v>
                </c:pt>
                <c:pt idx="5205">
                  <c:v>-2.9336829999999998</c:v>
                </c:pt>
                <c:pt idx="5206">
                  <c:v>-3.3117139999999998</c:v>
                </c:pt>
                <c:pt idx="5207">
                  <c:v>-3.6955390000000001</c:v>
                </c:pt>
                <c:pt idx="5208">
                  <c:v>-4.0852729999999999</c:v>
                </c:pt>
                <c:pt idx="5209">
                  <c:v>-4.4810150000000002</c:v>
                </c:pt>
                <c:pt idx="5210">
                  <c:v>-4.8828459999999998</c:v>
                </c:pt>
                <c:pt idx="5211">
                  <c:v>-5.290826</c:v>
                </c:pt>
                <c:pt idx="5212">
                  <c:v>-5.7049909999999997</c:v>
                </c:pt>
                <c:pt idx="5213">
                  <c:v>-6.1253479999999998</c:v>
                </c:pt>
                <c:pt idx="5214">
                  <c:v>-6.5518789999999996</c:v>
                </c:pt>
                <c:pt idx="5215">
                  <c:v>-6.9845319999999997</c:v>
                </c:pt>
                <c:pt idx="5216">
                  <c:v>-7.4232259999999997</c:v>
                </c:pt>
                <c:pt idx="5217">
                  <c:v>-7.8678480000000004</c:v>
                </c:pt>
                <c:pt idx="5218">
                  <c:v>-8.3182519999999993</c:v>
                </c:pt>
                <c:pt idx="5219">
                  <c:v>-8.7742599999999999</c:v>
                </c:pt>
                <c:pt idx="5220">
                  <c:v>-9.2356660000000002</c:v>
                </c:pt>
                <c:pt idx="5221">
                  <c:v>-9.7022349999999999</c:v>
                </c:pt>
                <c:pt idx="5222">
                  <c:v>-10.173707</c:v>
                </c:pt>
                <c:pt idx="5223">
                  <c:v>-10.649798000000001</c:v>
                </c:pt>
                <c:pt idx="5224">
                  <c:v>-11.130208</c:v>
                </c:pt>
                <c:pt idx="5225">
                  <c:v>-11.614618999999999</c:v>
                </c:pt>
                <c:pt idx="5226">
                  <c:v>-12.102703</c:v>
                </c:pt>
                <c:pt idx="5227">
                  <c:v>-12.594122</c:v>
                </c:pt>
                <c:pt idx="5228">
                  <c:v>-13.088535</c:v>
                </c:pt>
                <c:pt idx="5229">
                  <c:v>-13.585599</c:v>
                </c:pt>
                <c:pt idx="5230">
                  <c:v>-14.084972</c:v>
                </c:pt>
                <c:pt idx="5231">
                  <c:v>-14.586318</c:v>
                </c:pt>
                <c:pt idx="5232">
                  <c:v>-15.089309999999999</c:v>
                </c:pt>
                <c:pt idx="5233">
                  <c:v>-15.593627</c:v>
                </c:pt>
                <c:pt idx="5234">
                  <c:v>-16.098965</c:v>
                </c:pt>
                <c:pt idx="5235">
                  <c:v>-16.605032999999999</c:v>
                </c:pt>
                <c:pt idx="5236">
                  <c:v>-17.111559</c:v>
                </c:pt>
                <c:pt idx="5237">
                  <c:v>-17.618292</c:v>
                </c:pt>
                <c:pt idx="5238">
                  <c:v>-18.125001000000001</c:v>
                </c:pt>
                <c:pt idx="5239">
                  <c:v>-18.631485999999999</c:v>
                </c:pt>
                <c:pt idx="5240">
                  <c:v>-19.137571000000001</c:v>
                </c:pt>
                <c:pt idx="5241">
                  <c:v>-19.643113</c:v>
                </c:pt>
                <c:pt idx="5242">
                  <c:v>-20.148002000000002</c:v>
                </c:pt>
                <c:pt idx="5243">
                  <c:v>-20.652162000000001</c:v>
                </c:pt>
                <c:pt idx="5244">
                  <c:v>-21.155550000000002</c:v>
                </c:pt>
                <c:pt idx="5245">
                  <c:v>-21.658161</c:v>
                </c:pt>
                <c:pt idx="5246">
                  <c:v>-22.160018999999998</c:v>
                </c:pt>
                <c:pt idx="5247">
                  <c:v>-22.661180000000002</c:v>
                </c:pt>
                <c:pt idx="5248">
                  <c:v>-23.161726999999999</c:v>
                </c:pt>
                <c:pt idx="5249">
                  <c:v>-23.661766</c:v>
                </c:pt>
                <c:pt idx="5250">
                  <c:v>-24.161418000000001</c:v>
                </c:pt>
                <c:pt idx="5251">
                  <c:v>-24.660820000000001</c:v>
                </c:pt>
                <c:pt idx="5252">
                  <c:v>-25.160112999999999</c:v>
                </c:pt>
                <c:pt idx="5253">
                  <c:v>-25.659441000000001</c:v>
                </c:pt>
                <c:pt idx="5254">
                  <c:v>-26.158944999999999</c:v>
                </c:pt>
                <c:pt idx="5255">
                  <c:v>-26.658759</c:v>
                </c:pt>
                <c:pt idx="5256">
                  <c:v>-27.159008</c:v>
                </c:pt>
                <c:pt idx="5257">
                  <c:v>-27.659807000000001</c:v>
                </c:pt>
                <c:pt idx="5258">
                  <c:v>-28.161256000000002</c:v>
                </c:pt>
                <c:pt idx="5259">
                  <c:v>-28.663444999999999</c:v>
                </c:pt>
                <c:pt idx="5260">
                  <c:v>-29.166450000000001</c:v>
                </c:pt>
                <c:pt idx="5261">
                  <c:v>-29.670338000000001</c:v>
                </c:pt>
                <c:pt idx="5262">
                  <c:v>-30.175165</c:v>
                </c:pt>
                <c:pt idx="5263">
                  <c:v>-30.680980999999999</c:v>
                </c:pt>
                <c:pt idx="5264">
                  <c:v>-31.187830999999999</c:v>
                </c:pt>
                <c:pt idx="5265">
                  <c:v>-31.695755999999999</c:v>
                </c:pt>
                <c:pt idx="5266">
                  <c:v>-32.204796999999999</c:v>
                </c:pt>
                <c:pt idx="5267">
                  <c:v>-32.714996999999997</c:v>
                </c:pt>
                <c:pt idx="5268">
                  <c:v>-33.226399999999998</c:v>
                </c:pt>
                <c:pt idx="5269">
                  <c:v>-33.739057000000003</c:v>
                </c:pt>
                <c:pt idx="5270">
                  <c:v>-34.253020999999997</c:v>
                </c:pt>
                <c:pt idx="5271">
                  <c:v>-34.768357000000002</c:v>
                </c:pt>
                <c:pt idx="5272">
                  <c:v>-35.285131999999997</c:v>
                </c:pt>
                <c:pt idx="5273">
                  <c:v>-35.803426000000002</c:v>
                </c:pt>
                <c:pt idx="5274">
                  <c:v>-36.323323000000002</c:v>
                </c:pt>
                <c:pt idx="5275">
                  <c:v>-36.844918</c:v>
                </c:pt>
                <c:pt idx="5276">
                  <c:v>-37.368313999999998</c:v>
                </c:pt>
                <c:pt idx="5277">
                  <c:v>-37.893621000000003</c:v>
                </c:pt>
                <c:pt idx="5278">
                  <c:v>-38.420957000000001</c:v>
                </c:pt>
                <c:pt idx="5279">
                  <c:v>-38.950445000000002</c:v>
                </c:pt>
                <c:pt idx="5280">
                  <c:v>-39.482214999999997</c:v>
                </c:pt>
                <c:pt idx="5281">
                  <c:v>-40.016401999999999</c:v>
                </c:pt>
                <c:pt idx="5282">
                  <c:v>-40.553142000000001</c:v>
                </c:pt>
                <c:pt idx="5283">
                  <c:v>-41.092576999999999</c:v>
                </c:pt>
                <c:pt idx="5284">
                  <c:v>-41.634847000000001</c:v>
                </c:pt>
                <c:pt idx="5285">
                  <c:v>-42.180095999999999</c:v>
                </c:pt>
                <c:pt idx="5286">
                  <c:v>-42.728465</c:v>
                </c:pt>
                <c:pt idx="5287">
                  <c:v>-43.280093999999998</c:v>
                </c:pt>
                <c:pt idx="5288">
                  <c:v>-43.835121999999998</c:v>
                </c:pt>
                <c:pt idx="5289">
                  <c:v>-44.393686000000002</c:v>
                </c:pt>
                <c:pt idx="5290">
                  <c:v>-44.955919999999999</c:v>
                </c:pt>
                <c:pt idx="5291">
                  <c:v>-45.521957</c:v>
                </c:pt>
                <c:pt idx="5292">
                  <c:v>-46.091928000000003</c:v>
                </c:pt>
                <c:pt idx="5293">
                  <c:v>-46.665965</c:v>
                </c:pt>
                <c:pt idx="5294">
                  <c:v>-47.244200999999997</c:v>
                </c:pt>
                <c:pt idx="5295">
                  <c:v>-47.826771000000001</c:v>
                </c:pt>
                <c:pt idx="5296">
                  <c:v>-48.413815999999997</c:v>
                </c:pt>
                <c:pt idx="5297">
                  <c:v>-49.005482999999998</c:v>
                </c:pt>
                <c:pt idx="5298">
                  <c:v>-49.601930000000003</c:v>
                </c:pt>
                <c:pt idx="5299">
                  <c:v>-50.203325</c:v>
                </c:pt>
                <c:pt idx="5300">
                  <c:v>-50.809849999999997</c:v>
                </c:pt>
                <c:pt idx="5301">
                  <c:v>-51.421706999999998</c:v>
                </c:pt>
                <c:pt idx="5302">
                  <c:v>-52.039113999999998</c:v>
                </c:pt>
                <c:pt idx="5303">
                  <c:v>-52.662312</c:v>
                </c:pt>
                <c:pt idx="5304">
                  <c:v>-53.291566000000003</c:v>
                </c:pt>
                <c:pt idx="5305">
                  <c:v>-53.927166999999997</c:v>
                </c:pt>
                <c:pt idx="5306">
                  <c:v>-54.569434000000001</c:v>
                </c:pt>
                <c:pt idx="5307">
                  <c:v>-55.218713999999999</c:v>
                </c:pt>
                <c:pt idx="5308">
                  <c:v>-55.875385999999999</c:v>
                </c:pt>
                <c:pt idx="5309">
                  <c:v>-56.539859</c:v>
                </c:pt>
                <c:pt idx="5310">
                  <c:v>-57.212575000000001</c:v>
                </c:pt>
                <c:pt idx="5311">
                  <c:v>-57.894005999999997</c:v>
                </c:pt>
                <c:pt idx="5312">
                  <c:v>-58.584657</c:v>
                </c:pt>
                <c:pt idx="5313">
                  <c:v>-59.285060999999999</c:v>
                </c:pt>
                <c:pt idx="5314">
                  <c:v>-59.995778000000001</c:v>
                </c:pt>
                <c:pt idx="5315">
                  <c:v>-60.717391999999997</c:v>
                </c:pt>
                <c:pt idx="5316">
                  <c:v>-61.450505</c:v>
                </c:pt>
                <c:pt idx="5317">
                  <c:v>-62.195729999999998</c:v>
                </c:pt>
                <c:pt idx="5318">
                  <c:v>-62.953681000000003</c:v>
                </c:pt>
                <c:pt idx="5319">
                  <c:v>-63.724963000000002</c:v>
                </c:pt>
                <c:pt idx="5320">
                  <c:v>-64.510153000000003</c:v>
                </c:pt>
                <c:pt idx="5321">
                  <c:v>-65.309777999999994</c:v>
                </c:pt>
                <c:pt idx="5322">
                  <c:v>-66.109778000000006</c:v>
                </c:pt>
                <c:pt idx="5323">
                  <c:v>-66.909778000000003</c:v>
                </c:pt>
                <c:pt idx="5324">
                  <c:v>-67.709778</c:v>
                </c:pt>
                <c:pt idx="5325">
                  <c:v>-68.509777999999997</c:v>
                </c:pt>
                <c:pt idx="5326">
                  <c:v>-69.309777999999994</c:v>
                </c:pt>
                <c:pt idx="5327">
                  <c:v>-70.109778000000006</c:v>
                </c:pt>
                <c:pt idx="5328">
                  <c:v>-70.909778000000003</c:v>
                </c:pt>
                <c:pt idx="5329">
                  <c:v>-71.709778</c:v>
                </c:pt>
                <c:pt idx="5330">
                  <c:v>-72.509777999999997</c:v>
                </c:pt>
                <c:pt idx="5331">
                  <c:v>-73.309777999999994</c:v>
                </c:pt>
                <c:pt idx="5332">
                  <c:v>-74.109778000000006</c:v>
                </c:pt>
                <c:pt idx="5333">
                  <c:v>-74.909778000000003</c:v>
                </c:pt>
                <c:pt idx="5334">
                  <c:v>-75.709778</c:v>
                </c:pt>
                <c:pt idx="5335">
                  <c:v>-76.509777999999997</c:v>
                </c:pt>
                <c:pt idx="5336">
                  <c:v>-77.309777999999994</c:v>
                </c:pt>
                <c:pt idx="5337">
                  <c:v>-78.109778000000006</c:v>
                </c:pt>
                <c:pt idx="5338">
                  <c:v>-78.909778000000003</c:v>
                </c:pt>
                <c:pt idx="5339">
                  <c:v>-79.709778</c:v>
                </c:pt>
                <c:pt idx="5340">
                  <c:v>-80.509777999999997</c:v>
                </c:pt>
                <c:pt idx="5341">
                  <c:v>-81.299218999999994</c:v>
                </c:pt>
                <c:pt idx="5342">
                  <c:v>-82.040398999999994</c:v>
                </c:pt>
                <c:pt idx="5343">
                  <c:v>-82.728179999999995</c:v>
                </c:pt>
                <c:pt idx="5344">
                  <c:v>-83.358884000000003</c:v>
                </c:pt>
                <c:pt idx="5345">
                  <c:v>-83.930488999999994</c:v>
                </c:pt>
                <c:pt idx="5346">
                  <c:v>-84.442666000000003</c:v>
                </c:pt>
                <c:pt idx="5347">
                  <c:v>-84.896662000000006</c:v>
                </c:pt>
                <c:pt idx="5348">
                  <c:v>-85.295066000000006</c:v>
                </c:pt>
                <c:pt idx="5349">
                  <c:v>-85.641499999999994</c:v>
                </c:pt>
                <c:pt idx="5350">
                  <c:v>-85.940282999999994</c:v>
                </c:pt>
                <c:pt idx="5351">
                  <c:v>-86.196118999999996</c:v>
                </c:pt>
                <c:pt idx="5352">
                  <c:v>-86.413819000000004</c:v>
                </c:pt>
                <c:pt idx="5353">
                  <c:v>-86.598088000000004</c:v>
                </c:pt>
                <c:pt idx="5354">
                  <c:v>-86.753371999999999</c:v>
                </c:pt>
                <c:pt idx="5355">
                  <c:v>-86.883759999999995</c:v>
                </c:pt>
                <c:pt idx="5356">
                  <c:v>-86.992930999999999</c:v>
                </c:pt>
                <c:pt idx="5357">
                  <c:v>-87.084140000000005</c:v>
                </c:pt>
                <c:pt idx="5358">
                  <c:v>-87.160224999999997</c:v>
                </c:pt>
                <c:pt idx="5359">
                  <c:v>-87.223634000000004</c:v>
                </c:pt>
                <c:pt idx="5360">
                  <c:v>-87.27646</c:v>
                </c:pt>
                <c:pt idx="5361">
                  <c:v>-87.320475999999999</c:v>
                </c:pt>
                <c:pt idx="5362">
                  <c:v>-87.357176999999993</c:v>
                </c:pt>
                <c:pt idx="5363">
                  <c:v>-87.387816000000001</c:v>
                </c:pt>
                <c:pt idx="5364">
                  <c:v>-87.413439999999994</c:v>
                </c:pt>
                <c:pt idx="5365">
                  <c:v>-87.434921000000003</c:v>
                </c:pt>
                <c:pt idx="5366">
                  <c:v>-87.452980999999994</c:v>
                </c:pt>
                <c:pt idx="5367">
                  <c:v>-87.468220000000002</c:v>
                </c:pt>
                <c:pt idx="5368">
                  <c:v>-87.481133</c:v>
                </c:pt>
                <c:pt idx="5369">
                  <c:v>-87.492130000000003</c:v>
                </c:pt>
                <c:pt idx="5370">
                  <c:v>-87.501547000000002</c:v>
                </c:pt>
                <c:pt idx="5371">
                  <c:v>-87.509662000000006</c:v>
                </c:pt>
                <c:pt idx="5372">
                  <c:v>-87.516705999999999</c:v>
                </c:pt>
                <c:pt idx="5373">
                  <c:v>-87.522864999999996</c:v>
                </c:pt>
                <c:pt idx="5374">
                  <c:v>-87.528294000000002</c:v>
                </c:pt>
                <c:pt idx="5375">
                  <c:v>-87.533122000000006</c:v>
                </c:pt>
                <c:pt idx="5376">
                  <c:v>-87.537452999999999</c:v>
                </c:pt>
                <c:pt idx="5377">
                  <c:v>-87.541372999999993</c:v>
                </c:pt>
                <c:pt idx="5378">
                  <c:v>-87.544953000000007</c:v>
                </c:pt>
                <c:pt idx="5379">
                  <c:v>-87.548249999999996</c:v>
                </c:pt>
                <c:pt idx="5380">
                  <c:v>-87.551314000000005</c:v>
                </c:pt>
                <c:pt idx="5381">
                  <c:v>-87.554181999999997</c:v>
                </c:pt>
                <c:pt idx="5382">
                  <c:v>-87.556888000000001</c:v>
                </c:pt>
                <c:pt idx="5383">
                  <c:v>-87.559458000000006</c:v>
                </c:pt>
                <c:pt idx="5384">
                  <c:v>-87.561914000000002</c:v>
                </c:pt>
                <c:pt idx="5385">
                  <c:v>-87.564273999999997</c:v>
                </c:pt>
                <c:pt idx="5386">
                  <c:v>-87.566552999999999</c:v>
                </c:pt>
                <c:pt idx="5387">
                  <c:v>-87.568762000000007</c:v>
                </c:pt>
                <c:pt idx="5388">
                  <c:v>-87.570912000000007</c:v>
                </c:pt>
                <c:pt idx="5389">
                  <c:v>-87.573012000000006</c:v>
                </c:pt>
                <c:pt idx="5390">
                  <c:v>-87.575067000000004</c:v>
                </c:pt>
                <c:pt idx="5391">
                  <c:v>-87.577083999999999</c:v>
                </c:pt>
                <c:pt idx="5392">
                  <c:v>-87.579068000000007</c:v>
                </c:pt>
                <c:pt idx="5393">
                  <c:v>-87.581021000000007</c:v>
                </c:pt>
                <c:pt idx="5394">
                  <c:v>-87.582948000000002</c:v>
                </c:pt>
                <c:pt idx="5395">
                  <c:v>-87.584851999999998</c:v>
                </c:pt>
                <c:pt idx="5396">
                  <c:v>-87.586732999999995</c:v>
                </c:pt>
                <c:pt idx="5397">
                  <c:v>-87.588594000000001</c:v>
                </c:pt>
                <c:pt idx="5398">
                  <c:v>-87.590436999999994</c:v>
                </c:pt>
                <c:pt idx="5399">
                  <c:v>-87.592263000000003</c:v>
                </c:pt>
                <c:pt idx="5400">
                  <c:v>-87.594072999999995</c:v>
                </c:pt>
                <c:pt idx="5401">
                  <c:v>-87.595866999999998</c:v>
                </c:pt>
                <c:pt idx="5402">
                  <c:v>-87.597646999999995</c:v>
                </c:pt>
                <c:pt idx="5403">
                  <c:v>-87.599413999999996</c:v>
                </c:pt>
                <c:pt idx="5404">
                  <c:v>-87.601167000000004</c:v>
                </c:pt>
                <c:pt idx="5405">
                  <c:v>-87.602907999999999</c:v>
                </c:pt>
                <c:pt idx="5406">
                  <c:v>-87.604635999999999</c:v>
                </c:pt>
                <c:pt idx="5407">
                  <c:v>-87.606352000000001</c:v>
                </c:pt>
                <c:pt idx="5408">
                  <c:v>-87.608057000000002</c:v>
                </c:pt>
                <c:pt idx="5409">
                  <c:v>-87.609750000000005</c:v>
                </c:pt>
                <c:pt idx="5410">
                  <c:v>-87.611433000000005</c:v>
                </c:pt>
                <c:pt idx="5411">
                  <c:v>-87.613104000000007</c:v>
                </c:pt>
                <c:pt idx="5412">
                  <c:v>-87.614765000000006</c:v>
                </c:pt>
                <c:pt idx="5413">
                  <c:v>-87.616415000000003</c:v>
                </c:pt>
                <c:pt idx="5414">
                  <c:v>-87.618054000000001</c:v>
                </c:pt>
                <c:pt idx="5415">
                  <c:v>-87.619684000000007</c:v>
                </c:pt>
                <c:pt idx="5416">
                  <c:v>-87.621302999999997</c:v>
                </c:pt>
                <c:pt idx="5417">
                  <c:v>-87.622912999999997</c:v>
                </c:pt>
                <c:pt idx="5418">
                  <c:v>-87.624512999999993</c:v>
                </c:pt>
                <c:pt idx="5419">
                  <c:v>-87.626103000000001</c:v>
                </c:pt>
                <c:pt idx="5420">
                  <c:v>-87.627683000000005</c:v>
                </c:pt>
                <c:pt idx="5421">
                  <c:v>-87.629254000000003</c:v>
                </c:pt>
                <c:pt idx="5422">
                  <c:v>-87.630814999999998</c:v>
                </c:pt>
                <c:pt idx="5423">
                  <c:v>-87.632367000000002</c:v>
                </c:pt>
                <c:pt idx="5424">
                  <c:v>-87.63391</c:v>
                </c:pt>
                <c:pt idx="5425">
                  <c:v>-87.635444000000007</c:v>
                </c:pt>
                <c:pt idx="5426">
                  <c:v>-87.636967999999996</c:v>
                </c:pt>
                <c:pt idx="5427">
                  <c:v>-87.638484000000005</c:v>
                </c:pt>
                <c:pt idx="5428">
                  <c:v>-87.639990999999995</c:v>
                </c:pt>
                <c:pt idx="5429">
                  <c:v>-87.641489000000007</c:v>
                </c:pt>
                <c:pt idx="5430">
                  <c:v>-87.642977999999999</c:v>
                </c:pt>
                <c:pt idx="5431">
                  <c:v>-87.644458999999998</c:v>
                </c:pt>
                <c:pt idx="5432">
                  <c:v>-87.645931000000004</c:v>
                </c:pt>
                <c:pt idx="5433">
                  <c:v>-87.647394000000006</c:v>
                </c:pt>
                <c:pt idx="5434">
                  <c:v>-87.648848999999998</c:v>
                </c:pt>
                <c:pt idx="5435">
                  <c:v>-87.650295</c:v>
                </c:pt>
                <c:pt idx="5436">
                  <c:v>-87.651732999999993</c:v>
                </c:pt>
                <c:pt idx="5437">
                  <c:v>-87.653163000000006</c:v>
                </c:pt>
                <c:pt idx="5438">
                  <c:v>-87.654584999999997</c:v>
                </c:pt>
                <c:pt idx="5439">
                  <c:v>-87.655998999999994</c:v>
                </c:pt>
                <c:pt idx="5440">
                  <c:v>-87.657404</c:v>
                </c:pt>
                <c:pt idx="5441">
                  <c:v>-87.658800999999997</c:v>
                </c:pt>
                <c:pt idx="5442">
                  <c:v>-87.660190999999998</c:v>
                </c:pt>
                <c:pt idx="5443">
                  <c:v>-87.661572000000007</c:v>
                </c:pt>
                <c:pt idx="5444">
                  <c:v>-87.662946000000005</c:v>
                </c:pt>
                <c:pt idx="5445">
                  <c:v>-87.664311999999995</c:v>
                </c:pt>
                <c:pt idx="5446">
                  <c:v>-87.665670000000006</c:v>
                </c:pt>
                <c:pt idx="5447">
                  <c:v>-87.667021000000005</c:v>
                </c:pt>
                <c:pt idx="5448">
                  <c:v>-87.668363999999997</c:v>
                </c:pt>
                <c:pt idx="5449">
                  <c:v>-87.669698999999994</c:v>
                </c:pt>
                <c:pt idx="5450">
                  <c:v>-87.671025999999998</c:v>
                </c:pt>
                <c:pt idx="5451">
                  <c:v>-87.672347000000002</c:v>
                </c:pt>
                <c:pt idx="5452">
                  <c:v>-87.673659999999998</c:v>
                </c:pt>
                <c:pt idx="5453">
                  <c:v>-87.674965</c:v>
                </c:pt>
                <c:pt idx="5454">
                  <c:v>-87.676263000000006</c:v>
                </c:pt>
                <c:pt idx="5455">
                  <c:v>-87.677554000000001</c:v>
                </c:pt>
                <c:pt idx="5456">
                  <c:v>-87.678837999999999</c:v>
                </c:pt>
                <c:pt idx="5457">
                  <c:v>-87.680114000000003</c:v>
                </c:pt>
                <c:pt idx="5458">
                  <c:v>-87.681382999999997</c:v>
                </c:pt>
                <c:pt idx="5459">
                  <c:v>-87.682646000000005</c:v>
                </c:pt>
                <c:pt idx="5460">
                  <c:v>-87.683901000000006</c:v>
                </c:pt>
                <c:pt idx="5461">
                  <c:v>-87.685148999999996</c:v>
                </c:pt>
                <c:pt idx="5462">
                  <c:v>-87.686390000000003</c:v>
                </c:pt>
                <c:pt idx="5463">
                  <c:v>-87.687624</c:v>
                </c:pt>
                <c:pt idx="5464">
                  <c:v>-87.688851999999997</c:v>
                </c:pt>
                <c:pt idx="5465">
                  <c:v>-87.690072999999998</c:v>
                </c:pt>
                <c:pt idx="5466">
                  <c:v>-87.691286000000005</c:v>
                </c:pt>
                <c:pt idx="5467">
                  <c:v>-87.692493999999996</c:v>
                </c:pt>
                <c:pt idx="5468">
                  <c:v>-87.693693999999994</c:v>
                </c:pt>
                <c:pt idx="5469">
                  <c:v>-87.694888000000006</c:v>
                </c:pt>
                <c:pt idx="5470">
                  <c:v>-87.696074999999993</c:v>
                </c:pt>
                <c:pt idx="5471">
                  <c:v>-87.697255999999996</c:v>
                </c:pt>
                <c:pt idx="5472">
                  <c:v>-87.698430000000002</c:v>
                </c:pt>
                <c:pt idx="5473">
                  <c:v>-87.699597999999995</c:v>
                </c:pt>
                <c:pt idx="5474">
                  <c:v>-87.700759000000005</c:v>
                </c:pt>
                <c:pt idx="5475">
                  <c:v>-87.701914000000002</c:v>
                </c:pt>
                <c:pt idx="5476">
                  <c:v>-87.703062000000003</c:v>
                </c:pt>
                <c:pt idx="5477">
                  <c:v>-87.704204000000004</c:v>
                </c:pt>
                <c:pt idx="5478">
                  <c:v>-87.705340000000007</c:v>
                </c:pt>
                <c:pt idx="5479">
                  <c:v>-87.706469999999996</c:v>
                </c:pt>
                <c:pt idx="5480">
                  <c:v>-87.707593000000003</c:v>
                </c:pt>
                <c:pt idx="5481">
                  <c:v>-87.708709999999996</c:v>
                </c:pt>
                <c:pt idx="5482">
                  <c:v>-87.709821000000005</c:v>
                </c:pt>
                <c:pt idx="5483">
                  <c:v>-87.710926999999998</c:v>
                </c:pt>
                <c:pt idx="5484">
                  <c:v>-87.712025999999994</c:v>
                </c:pt>
                <c:pt idx="5485">
                  <c:v>-87.713117999999994</c:v>
                </c:pt>
                <c:pt idx="5486">
                  <c:v>-87.714205000000007</c:v>
                </c:pt>
                <c:pt idx="5487">
                  <c:v>-87.715287000000004</c:v>
                </c:pt>
                <c:pt idx="5488">
                  <c:v>-87.716362000000004</c:v>
                </c:pt>
                <c:pt idx="5489">
                  <c:v>-87.717431000000005</c:v>
                </c:pt>
                <c:pt idx="5490">
                  <c:v>-87.718494000000007</c:v>
                </c:pt>
                <c:pt idx="5491">
                  <c:v>-87.719551999999993</c:v>
                </c:pt>
                <c:pt idx="5492">
                  <c:v>-87.720603999999994</c:v>
                </c:pt>
                <c:pt idx="5493">
                  <c:v>-87.721649999999997</c:v>
                </c:pt>
                <c:pt idx="5494">
                  <c:v>-87.722690999999998</c:v>
                </c:pt>
                <c:pt idx="5495">
                  <c:v>-87.723725000000002</c:v>
                </c:pt>
                <c:pt idx="5496">
                  <c:v>-87.724754000000004</c:v>
                </c:pt>
                <c:pt idx="5497">
                  <c:v>-87.725778000000005</c:v>
                </c:pt>
                <c:pt idx="5498">
                  <c:v>-87.726795999999993</c:v>
                </c:pt>
                <c:pt idx="5499">
                  <c:v>-87.727808999999993</c:v>
                </c:pt>
                <c:pt idx="5500">
                  <c:v>-87.728815999999995</c:v>
                </c:pt>
                <c:pt idx="5501">
                  <c:v>-87.729816999999997</c:v>
                </c:pt>
                <c:pt idx="5502">
                  <c:v>-87.730812999999998</c:v>
                </c:pt>
                <c:pt idx="5503">
                  <c:v>-87.731803999999997</c:v>
                </c:pt>
                <c:pt idx="5504">
                  <c:v>-87.732788999999997</c:v>
                </c:pt>
                <c:pt idx="5505">
                  <c:v>-87.733768999999995</c:v>
                </c:pt>
                <c:pt idx="5506">
                  <c:v>-87.734744000000006</c:v>
                </c:pt>
                <c:pt idx="5507">
                  <c:v>-87.735713000000004</c:v>
                </c:pt>
                <c:pt idx="5508">
                  <c:v>-87.736677999999998</c:v>
                </c:pt>
                <c:pt idx="5509">
                  <c:v>-87.737637000000007</c:v>
                </c:pt>
                <c:pt idx="5510">
                  <c:v>-87.738590000000002</c:v>
                </c:pt>
                <c:pt idx="5511">
                  <c:v>-87.739538999999994</c:v>
                </c:pt>
                <c:pt idx="5512">
                  <c:v>-87.740482999999998</c:v>
                </c:pt>
                <c:pt idx="5513">
                  <c:v>-87.741421000000003</c:v>
                </c:pt>
                <c:pt idx="5514">
                  <c:v>-87.742355000000003</c:v>
                </c:pt>
                <c:pt idx="5515">
                  <c:v>-87.743283000000005</c:v>
                </c:pt>
                <c:pt idx="5516">
                  <c:v>-87.744206000000005</c:v>
                </c:pt>
                <c:pt idx="5517">
                  <c:v>-87.745125000000002</c:v>
                </c:pt>
                <c:pt idx="5518">
                  <c:v>-87.746037999999999</c:v>
                </c:pt>
                <c:pt idx="5519">
                  <c:v>-87.746947000000006</c:v>
                </c:pt>
                <c:pt idx="5520">
                  <c:v>-87.747850999999997</c:v>
                </c:pt>
                <c:pt idx="5521">
                  <c:v>-87.748750000000001</c:v>
                </c:pt>
                <c:pt idx="5522">
                  <c:v>-87.749644000000004</c:v>
                </c:pt>
                <c:pt idx="5523">
                  <c:v>-87.750533000000004</c:v>
                </c:pt>
                <c:pt idx="5524">
                  <c:v>-87.751418000000001</c:v>
                </c:pt>
                <c:pt idx="5525">
                  <c:v>-87.752296999999999</c:v>
                </c:pt>
                <c:pt idx="5526">
                  <c:v>-87.753173000000004</c:v>
                </c:pt>
                <c:pt idx="5527">
                  <c:v>-87.754042999999996</c:v>
                </c:pt>
                <c:pt idx="5528">
                  <c:v>-87.754908999999998</c:v>
                </c:pt>
                <c:pt idx="5529">
                  <c:v>-87.755769999999998</c:v>
                </c:pt>
                <c:pt idx="5530">
                  <c:v>-87.756625999999997</c:v>
                </c:pt>
                <c:pt idx="5531">
                  <c:v>-87.757478000000006</c:v>
                </c:pt>
                <c:pt idx="5532">
                  <c:v>-87.758325999999997</c:v>
                </c:pt>
                <c:pt idx="5533">
                  <c:v>-87.759169</c:v>
                </c:pt>
                <c:pt idx="5534">
                  <c:v>-87.760007000000002</c:v>
                </c:pt>
                <c:pt idx="5535">
                  <c:v>-87.760840999999999</c:v>
                </c:pt>
                <c:pt idx="5536">
                  <c:v>-87.761671000000007</c:v>
                </c:pt>
                <c:pt idx="5537">
                  <c:v>-87.762495999999999</c:v>
                </c:pt>
                <c:pt idx="5538">
                  <c:v>-87.763317000000001</c:v>
                </c:pt>
                <c:pt idx="5539">
                  <c:v>-87.764133000000001</c:v>
                </c:pt>
                <c:pt idx="5540">
                  <c:v>-87.764944999999997</c:v>
                </c:pt>
                <c:pt idx="5541">
                  <c:v>-87.765753000000004</c:v>
                </c:pt>
                <c:pt idx="5542">
                  <c:v>-87.766555999999994</c:v>
                </c:pt>
                <c:pt idx="5543">
                  <c:v>-87.767356000000007</c:v>
                </c:pt>
                <c:pt idx="5544">
                  <c:v>-87.768151000000003</c:v>
                </c:pt>
                <c:pt idx="5545">
                  <c:v>-87.768941999999996</c:v>
                </c:pt>
                <c:pt idx="5546">
                  <c:v>-87.769728000000001</c:v>
                </c:pt>
                <c:pt idx="5547">
                  <c:v>-87.770510999999999</c:v>
                </c:pt>
                <c:pt idx="5548">
                  <c:v>-87.771288999999996</c:v>
                </c:pt>
                <c:pt idx="5549">
                  <c:v>-87.772063000000003</c:v>
                </c:pt>
                <c:pt idx="5550">
                  <c:v>-87.772833000000006</c:v>
                </c:pt>
                <c:pt idx="5551">
                  <c:v>-87.773599000000004</c:v>
                </c:pt>
                <c:pt idx="5552">
                  <c:v>-87.774360999999999</c:v>
                </c:pt>
                <c:pt idx="5553">
                  <c:v>-87.775119000000004</c:v>
                </c:pt>
                <c:pt idx="5554">
                  <c:v>-87.775873000000004</c:v>
                </c:pt>
                <c:pt idx="5555">
                  <c:v>-87.776623999999998</c:v>
                </c:pt>
                <c:pt idx="5556">
                  <c:v>-87.777370000000005</c:v>
                </c:pt>
                <c:pt idx="5557">
                  <c:v>-87.778111999999993</c:v>
                </c:pt>
                <c:pt idx="5558">
                  <c:v>-87.778850000000006</c:v>
                </c:pt>
                <c:pt idx="5559">
                  <c:v>-87.779584999999997</c:v>
                </c:pt>
                <c:pt idx="5560">
                  <c:v>-87.780315000000002</c:v>
                </c:pt>
                <c:pt idx="5561">
                  <c:v>-87.781041999999999</c:v>
                </c:pt>
                <c:pt idx="5562">
                  <c:v>-87.781764999999993</c:v>
                </c:pt>
                <c:pt idx="5563">
                  <c:v>-87.782483999999997</c:v>
                </c:pt>
                <c:pt idx="5564">
                  <c:v>-87.783199999999994</c:v>
                </c:pt>
                <c:pt idx="5565">
                  <c:v>-87.783911000000003</c:v>
                </c:pt>
                <c:pt idx="5566">
                  <c:v>-87.784619000000006</c:v>
                </c:pt>
                <c:pt idx="5567">
                  <c:v>-87.785324000000003</c:v>
                </c:pt>
                <c:pt idx="5568">
                  <c:v>-87.786023999999998</c:v>
                </c:pt>
                <c:pt idx="5569">
                  <c:v>-87.786721</c:v>
                </c:pt>
                <c:pt idx="5570">
                  <c:v>-87.787413999999998</c:v>
                </c:pt>
                <c:pt idx="5571">
                  <c:v>-87.788104000000004</c:v>
                </c:pt>
                <c:pt idx="5572">
                  <c:v>-87.788790000000006</c:v>
                </c:pt>
                <c:pt idx="5573">
                  <c:v>-87.789473000000001</c:v>
                </c:pt>
                <c:pt idx="5574">
                  <c:v>-87.790152000000006</c:v>
                </c:pt>
                <c:pt idx="5575">
                  <c:v>-87.790826999999993</c:v>
                </c:pt>
                <c:pt idx="5576">
                  <c:v>-87.791499000000002</c:v>
                </c:pt>
                <c:pt idx="5577">
                  <c:v>-87.792168000000004</c:v>
                </c:pt>
                <c:pt idx="5578">
                  <c:v>-87.792833000000002</c:v>
                </c:pt>
                <c:pt idx="5579">
                  <c:v>-87.793493999999995</c:v>
                </c:pt>
                <c:pt idx="5580">
                  <c:v>-87.794151999999997</c:v>
                </c:pt>
                <c:pt idx="5581">
                  <c:v>-87.794807000000006</c:v>
                </c:pt>
                <c:pt idx="5582">
                  <c:v>-87.795457999999996</c:v>
                </c:pt>
                <c:pt idx="5583">
                  <c:v>-87.796105999999995</c:v>
                </c:pt>
                <c:pt idx="5584">
                  <c:v>-87.796751</c:v>
                </c:pt>
                <c:pt idx="5585">
                  <c:v>-87.797392000000002</c:v>
                </c:pt>
                <c:pt idx="5586">
                  <c:v>-87.798029999999997</c:v>
                </c:pt>
                <c:pt idx="5587">
                  <c:v>-87.798665</c:v>
                </c:pt>
                <c:pt idx="5588">
                  <c:v>-87.799295999999998</c:v>
                </c:pt>
                <c:pt idx="5589">
                  <c:v>-87.799925000000002</c:v>
                </c:pt>
                <c:pt idx="5590">
                  <c:v>-87.800550000000001</c:v>
                </c:pt>
                <c:pt idx="5591">
                  <c:v>-87.801170999999997</c:v>
                </c:pt>
                <c:pt idx="5592">
                  <c:v>-87.801789999999997</c:v>
                </c:pt>
                <c:pt idx="5593">
                  <c:v>-87.802404999999993</c:v>
                </c:pt>
                <c:pt idx="5594">
                  <c:v>-87.803016999999997</c:v>
                </c:pt>
                <c:pt idx="5595">
                  <c:v>-87.803625999999994</c:v>
                </c:pt>
                <c:pt idx="5596">
                  <c:v>-87.804231999999999</c:v>
                </c:pt>
                <c:pt idx="5597">
                  <c:v>-87.804834999999997</c:v>
                </c:pt>
                <c:pt idx="5598">
                  <c:v>-87.805435000000003</c:v>
                </c:pt>
                <c:pt idx="5599">
                  <c:v>-87.806032000000002</c:v>
                </c:pt>
                <c:pt idx="5600">
                  <c:v>-87.806624999999997</c:v>
                </c:pt>
                <c:pt idx="5601">
                  <c:v>-87.807215999999997</c:v>
                </c:pt>
                <c:pt idx="5602">
                  <c:v>-87.807803000000007</c:v>
                </c:pt>
                <c:pt idx="5603">
                  <c:v>-87.808387999999994</c:v>
                </c:pt>
                <c:pt idx="5604">
                  <c:v>-87.808970000000002</c:v>
                </c:pt>
                <c:pt idx="5605">
                  <c:v>-87.809548000000007</c:v>
                </c:pt>
                <c:pt idx="5606">
                  <c:v>-87.810124000000002</c:v>
                </c:pt>
                <c:pt idx="5607">
                  <c:v>-87.810697000000005</c:v>
                </c:pt>
                <c:pt idx="5608">
                  <c:v>-87.811266000000003</c:v>
                </c:pt>
                <c:pt idx="5609">
                  <c:v>-87.811832999999993</c:v>
                </c:pt>
                <c:pt idx="5610">
                  <c:v>-87.812397000000004</c:v>
                </c:pt>
                <c:pt idx="5611">
                  <c:v>-87.812959000000006</c:v>
                </c:pt>
                <c:pt idx="5612">
                  <c:v>-87.813517000000004</c:v>
                </c:pt>
                <c:pt idx="5613">
                  <c:v>-87.814071999999996</c:v>
                </c:pt>
                <c:pt idx="5614">
                  <c:v>-87.814625000000007</c:v>
                </c:pt>
                <c:pt idx="5615">
                  <c:v>-87.815174999999996</c:v>
                </c:pt>
                <c:pt idx="5616">
                  <c:v>-87.815721999999994</c:v>
                </c:pt>
                <c:pt idx="5617">
                  <c:v>-87.816265999999999</c:v>
                </c:pt>
                <c:pt idx="5618">
                  <c:v>-87.816807999999995</c:v>
                </c:pt>
                <c:pt idx="5619">
                  <c:v>-87.817346999999998</c:v>
                </c:pt>
                <c:pt idx="5620">
                  <c:v>-87.817882999999995</c:v>
                </c:pt>
                <c:pt idx="5621">
                  <c:v>-87.818415999999999</c:v>
                </c:pt>
                <c:pt idx="5622">
                  <c:v>-87.818946999999994</c:v>
                </c:pt>
                <c:pt idx="5623">
                  <c:v>-87.819474999999997</c:v>
                </c:pt>
                <c:pt idx="5624">
                  <c:v>-87.820001000000005</c:v>
                </c:pt>
                <c:pt idx="5625">
                  <c:v>-87.820522999999994</c:v>
                </c:pt>
                <c:pt idx="5626">
                  <c:v>-87.821043000000003</c:v>
                </c:pt>
                <c:pt idx="5627">
                  <c:v>-87.821561000000003</c:v>
                </c:pt>
                <c:pt idx="5628">
                  <c:v>-87.822075999999996</c:v>
                </c:pt>
                <c:pt idx="5629">
                  <c:v>-87.822587999999996</c:v>
                </c:pt>
                <c:pt idx="5630">
                  <c:v>-87.823098000000002</c:v>
                </c:pt>
                <c:pt idx="5631">
                  <c:v>-87.823605000000001</c:v>
                </c:pt>
                <c:pt idx="5632">
                  <c:v>-87.824110000000005</c:v>
                </c:pt>
                <c:pt idx="5633">
                  <c:v>-87.824612000000002</c:v>
                </c:pt>
                <c:pt idx="5634">
                  <c:v>-87.825111000000007</c:v>
                </c:pt>
                <c:pt idx="5635">
                  <c:v>-87.825609</c:v>
                </c:pt>
                <c:pt idx="5636">
                  <c:v>-87.826103000000003</c:v>
                </c:pt>
                <c:pt idx="5637">
                  <c:v>-87.826594999999998</c:v>
                </c:pt>
                <c:pt idx="5638">
                  <c:v>-87.827084999999997</c:v>
                </c:pt>
                <c:pt idx="5639">
                  <c:v>-87.827572000000004</c:v>
                </c:pt>
                <c:pt idx="5640">
                  <c:v>-87.828057000000001</c:v>
                </c:pt>
                <c:pt idx="5641">
                  <c:v>-87.828540000000004</c:v>
                </c:pt>
                <c:pt idx="5642">
                  <c:v>-87.82902</c:v>
                </c:pt>
                <c:pt idx="5643">
                  <c:v>-87.829497000000003</c:v>
                </c:pt>
                <c:pt idx="5644">
                  <c:v>-87.829971999999998</c:v>
                </c:pt>
                <c:pt idx="5645">
                  <c:v>-87.830444999999997</c:v>
                </c:pt>
                <c:pt idx="5646">
                  <c:v>-87.830916000000002</c:v>
                </c:pt>
                <c:pt idx="5647">
                  <c:v>-87.831384</c:v>
                </c:pt>
                <c:pt idx="5648">
                  <c:v>-87.831850000000003</c:v>
                </c:pt>
                <c:pt idx="5649">
                  <c:v>-87.832312999999999</c:v>
                </c:pt>
                <c:pt idx="5650">
                  <c:v>-87.832774999999998</c:v>
                </c:pt>
                <c:pt idx="5651">
                  <c:v>-87.833234000000004</c:v>
                </c:pt>
                <c:pt idx="5652">
                  <c:v>-87.833690000000004</c:v>
                </c:pt>
                <c:pt idx="5653">
                  <c:v>-87.834145000000007</c:v>
                </c:pt>
                <c:pt idx="5654">
                  <c:v>-87.834597000000002</c:v>
                </c:pt>
                <c:pt idx="5655">
                  <c:v>-87.835047000000003</c:v>
                </c:pt>
                <c:pt idx="5656">
                  <c:v>-87.835494999999995</c:v>
                </c:pt>
                <c:pt idx="5657">
                  <c:v>-87.835939999999994</c:v>
                </c:pt>
                <c:pt idx="5658">
                  <c:v>-87.836382999999998</c:v>
                </c:pt>
                <c:pt idx="5659">
                  <c:v>-87.836825000000005</c:v>
                </c:pt>
                <c:pt idx="5660">
                  <c:v>-87.837264000000005</c:v>
                </c:pt>
                <c:pt idx="5661">
                  <c:v>-87.837699999999998</c:v>
                </c:pt>
                <c:pt idx="5662">
                  <c:v>-87.838134999999994</c:v>
                </c:pt>
                <c:pt idx="5663">
                  <c:v>-87.838567999999995</c:v>
                </c:pt>
                <c:pt idx="5664">
                  <c:v>-87.838998000000004</c:v>
                </c:pt>
                <c:pt idx="5665">
                  <c:v>-87.839426000000003</c:v>
                </c:pt>
                <c:pt idx="5666">
                  <c:v>-87.839851999999993</c:v>
                </c:pt>
                <c:pt idx="5667">
                  <c:v>-87.840276000000003</c:v>
                </c:pt>
                <c:pt idx="5668">
                  <c:v>-87.840698000000003</c:v>
                </c:pt>
                <c:pt idx="5669">
                  <c:v>-87.841117999999994</c:v>
                </c:pt>
                <c:pt idx="5670">
                  <c:v>-87.841536000000005</c:v>
                </c:pt>
                <c:pt idx="5671">
                  <c:v>-87.841952000000006</c:v>
                </c:pt>
                <c:pt idx="5672">
                  <c:v>-87.842365999999998</c:v>
                </c:pt>
                <c:pt idx="5673">
                  <c:v>-87.842777999999996</c:v>
                </c:pt>
                <c:pt idx="5674">
                  <c:v>-87.843187999999998</c:v>
                </c:pt>
                <c:pt idx="5675">
                  <c:v>-87.843594999999993</c:v>
                </c:pt>
                <c:pt idx="5676">
                  <c:v>-87.844001000000006</c:v>
                </c:pt>
                <c:pt idx="5677">
                  <c:v>-87.844404999999995</c:v>
                </c:pt>
                <c:pt idx="5678">
                  <c:v>-87.844807000000003</c:v>
                </c:pt>
                <c:pt idx="5679">
                  <c:v>-87.845207000000002</c:v>
                </c:pt>
                <c:pt idx="5680">
                  <c:v>-87.845605000000006</c:v>
                </c:pt>
                <c:pt idx="5681">
                  <c:v>-87.846001000000001</c:v>
                </c:pt>
                <c:pt idx="5682">
                  <c:v>-87.846395000000001</c:v>
                </c:pt>
                <c:pt idx="5683">
                  <c:v>-87.846787000000006</c:v>
                </c:pt>
                <c:pt idx="5684">
                  <c:v>-87.847177000000002</c:v>
                </c:pt>
                <c:pt idx="5685">
                  <c:v>-87.847565000000003</c:v>
                </c:pt>
                <c:pt idx="5686">
                  <c:v>-87.847952000000006</c:v>
                </c:pt>
                <c:pt idx="5687">
                  <c:v>-87.848337000000001</c:v>
                </c:pt>
                <c:pt idx="5688">
                  <c:v>-87.848719000000003</c:v>
                </c:pt>
                <c:pt idx="5689">
                  <c:v>-87.849100000000007</c:v>
                </c:pt>
                <c:pt idx="5690">
                  <c:v>-87.849479000000002</c:v>
                </c:pt>
                <c:pt idx="5691">
                  <c:v>-87.849856000000003</c:v>
                </c:pt>
                <c:pt idx="5692">
                  <c:v>-87.850232000000005</c:v>
                </c:pt>
                <c:pt idx="5693">
                  <c:v>-87.850605000000002</c:v>
                </c:pt>
                <c:pt idx="5694">
                  <c:v>-87.850977</c:v>
                </c:pt>
                <c:pt idx="5695">
                  <c:v>-87.851347000000004</c:v>
                </c:pt>
                <c:pt idx="5696">
                  <c:v>-87.851714999999999</c:v>
                </c:pt>
                <c:pt idx="5697">
                  <c:v>-87.852081999999996</c:v>
                </c:pt>
                <c:pt idx="5698">
                  <c:v>-87.852446</c:v>
                </c:pt>
                <c:pt idx="5699">
                  <c:v>-87.852808999999993</c:v>
                </c:pt>
                <c:pt idx="5700">
                  <c:v>-87.853170000000006</c:v>
                </c:pt>
                <c:pt idx="5701">
                  <c:v>-87.853530000000006</c:v>
                </c:pt>
                <c:pt idx="5702">
                  <c:v>-87.853887999999998</c:v>
                </c:pt>
                <c:pt idx="5703">
                  <c:v>-87.854243999999994</c:v>
                </c:pt>
                <c:pt idx="5704">
                  <c:v>-87.854597999999996</c:v>
                </c:pt>
                <c:pt idx="5705">
                  <c:v>-87.854950000000002</c:v>
                </c:pt>
                <c:pt idx="5706">
                  <c:v>-87.855300999999997</c:v>
                </c:pt>
                <c:pt idx="5707">
                  <c:v>-87.855649999999997</c:v>
                </c:pt>
                <c:pt idx="5708">
                  <c:v>-87.855998</c:v>
                </c:pt>
                <c:pt idx="5709">
                  <c:v>-87.856344000000007</c:v>
                </c:pt>
                <c:pt idx="5710">
                  <c:v>-87.856688000000005</c:v>
                </c:pt>
                <c:pt idx="5711">
                  <c:v>-87.857031000000006</c:v>
                </c:pt>
                <c:pt idx="5712">
                  <c:v>-87.857371999999998</c:v>
                </c:pt>
                <c:pt idx="5713">
                  <c:v>-87.857710999999995</c:v>
                </c:pt>
                <c:pt idx="5714">
                  <c:v>-87.858048999999994</c:v>
                </c:pt>
                <c:pt idx="5715">
                  <c:v>-87.858384999999998</c:v>
                </c:pt>
                <c:pt idx="5716">
                  <c:v>-87.858718999999994</c:v>
                </c:pt>
                <c:pt idx="5717">
                  <c:v>-87.859052000000005</c:v>
                </c:pt>
                <c:pt idx="5718">
                  <c:v>-87.859382999999994</c:v>
                </c:pt>
                <c:pt idx="5719">
                  <c:v>-87.859712999999999</c:v>
                </c:pt>
                <c:pt idx="5720">
                  <c:v>-87.860040999999995</c:v>
                </c:pt>
                <c:pt idx="5721">
                  <c:v>-87.860367999999994</c:v>
                </c:pt>
                <c:pt idx="5722">
                  <c:v>-87.860692999999998</c:v>
                </c:pt>
                <c:pt idx="5723">
                  <c:v>-87.861016000000006</c:v>
                </c:pt>
                <c:pt idx="5724">
                  <c:v>-87.861338000000003</c:v>
                </c:pt>
                <c:pt idx="5725">
                  <c:v>-87.861658000000006</c:v>
                </c:pt>
                <c:pt idx="5726">
                  <c:v>-87.861976999999996</c:v>
                </c:pt>
                <c:pt idx="5727">
                  <c:v>-87.862295000000003</c:v>
                </c:pt>
                <c:pt idx="5728">
                  <c:v>-87.862611000000001</c:v>
                </c:pt>
                <c:pt idx="5729">
                  <c:v>-87.862925000000004</c:v>
                </c:pt>
                <c:pt idx="5730">
                  <c:v>-87.863237999999996</c:v>
                </c:pt>
                <c:pt idx="5731">
                  <c:v>-87.863549000000006</c:v>
                </c:pt>
                <c:pt idx="5732">
                  <c:v>-87.863859000000005</c:v>
                </c:pt>
                <c:pt idx="5733">
                  <c:v>-87.864168000000006</c:v>
                </c:pt>
                <c:pt idx="5734">
                  <c:v>-87.864474999999999</c:v>
                </c:pt>
                <c:pt idx="5735">
                  <c:v>-87.864779999999996</c:v>
                </c:pt>
                <c:pt idx="5736">
                  <c:v>-87.865084999999993</c:v>
                </c:pt>
                <c:pt idx="5737">
                  <c:v>-87.865386999999998</c:v>
                </c:pt>
                <c:pt idx="5738">
                  <c:v>-87.865689000000003</c:v>
                </c:pt>
                <c:pt idx="5739">
                  <c:v>-87.865988000000002</c:v>
                </c:pt>
                <c:pt idx="5740">
                  <c:v>-87.866287</c:v>
                </c:pt>
                <c:pt idx="5741">
                  <c:v>-87.866584000000003</c:v>
                </c:pt>
                <c:pt idx="5742">
                  <c:v>-87.866879999999995</c:v>
                </c:pt>
                <c:pt idx="5743">
                  <c:v>-87.867174000000006</c:v>
                </c:pt>
                <c:pt idx="5744">
                  <c:v>-87.867467000000005</c:v>
                </c:pt>
                <c:pt idx="5745">
                  <c:v>-87.867757999999995</c:v>
                </c:pt>
                <c:pt idx="5746">
                  <c:v>-87.868048000000002</c:v>
                </c:pt>
                <c:pt idx="5747">
                  <c:v>-87.868336999999997</c:v>
                </c:pt>
                <c:pt idx="5748">
                  <c:v>-87.868624999999994</c:v>
                </c:pt>
                <c:pt idx="5749">
                  <c:v>-87.868910999999997</c:v>
                </c:pt>
                <c:pt idx="5750">
                  <c:v>-87.869195000000005</c:v>
                </c:pt>
                <c:pt idx="5751">
                  <c:v>-87.869478999999998</c:v>
                </c:pt>
                <c:pt idx="5752">
                  <c:v>-87.869760999999997</c:v>
                </c:pt>
                <c:pt idx="5753">
                  <c:v>-87.870041999999998</c:v>
                </c:pt>
                <c:pt idx="5754">
                  <c:v>-87.870321000000004</c:v>
                </c:pt>
                <c:pt idx="5755">
                  <c:v>-87.870598999999999</c:v>
                </c:pt>
                <c:pt idx="5756">
                  <c:v>-87.870875999999996</c:v>
                </c:pt>
                <c:pt idx="5757">
                  <c:v>-87.871151999999995</c:v>
                </c:pt>
                <c:pt idx="5758">
                  <c:v>-87.871426</c:v>
                </c:pt>
                <c:pt idx="5759">
                  <c:v>-87.871699000000007</c:v>
                </c:pt>
                <c:pt idx="5760">
                  <c:v>-87.871970000000005</c:v>
                </c:pt>
                <c:pt idx="5761">
                  <c:v>-87.872241000000002</c:v>
                </c:pt>
                <c:pt idx="5762">
                  <c:v>-87.872510000000005</c:v>
                </c:pt>
                <c:pt idx="5763">
                  <c:v>-87.872777999999997</c:v>
                </c:pt>
                <c:pt idx="5764">
                  <c:v>-87.873045000000005</c:v>
                </c:pt>
                <c:pt idx="5765">
                  <c:v>-87.873310000000004</c:v>
                </c:pt>
                <c:pt idx="5766">
                  <c:v>-87.873574000000005</c:v>
                </c:pt>
                <c:pt idx="5767">
                  <c:v>-87.873836999999995</c:v>
                </c:pt>
                <c:pt idx="5768">
                  <c:v>-87.874099000000001</c:v>
                </c:pt>
                <c:pt idx="5769">
                  <c:v>-87.874359999999996</c:v>
                </c:pt>
                <c:pt idx="5770">
                  <c:v>-87.874618999999996</c:v>
                </c:pt>
                <c:pt idx="5771">
                  <c:v>-87.874876999999998</c:v>
                </c:pt>
                <c:pt idx="5772">
                  <c:v>-87.875134000000003</c:v>
                </c:pt>
                <c:pt idx="5773">
                  <c:v>-87.875389999999996</c:v>
                </c:pt>
                <c:pt idx="5774">
                  <c:v>-87.875643999999994</c:v>
                </c:pt>
                <c:pt idx="5775">
                  <c:v>-87.875898000000007</c:v>
                </c:pt>
                <c:pt idx="5776">
                  <c:v>-87.876149999999996</c:v>
                </c:pt>
                <c:pt idx="5777">
                  <c:v>-87.876401000000001</c:v>
                </c:pt>
                <c:pt idx="5778">
                  <c:v>-87.876650999999995</c:v>
                </c:pt>
                <c:pt idx="5779">
                  <c:v>-87.876900000000006</c:v>
                </c:pt>
                <c:pt idx="5780">
                  <c:v>-87.877146999999994</c:v>
                </c:pt>
                <c:pt idx="5781">
                  <c:v>-87.877393999999995</c:v>
                </c:pt>
                <c:pt idx="5782">
                  <c:v>-87.877639000000002</c:v>
                </c:pt>
                <c:pt idx="5783">
                  <c:v>-87.877882999999997</c:v>
                </c:pt>
                <c:pt idx="5784">
                  <c:v>-87.878125999999995</c:v>
                </c:pt>
                <c:pt idx="5785">
                  <c:v>-87.878367999999995</c:v>
                </c:pt>
                <c:pt idx="5786">
                  <c:v>-87.878608999999997</c:v>
                </c:pt>
                <c:pt idx="5787">
                  <c:v>-87.878849000000002</c:v>
                </c:pt>
                <c:pt idx="5788">
                  <c:v>-87.879086999999998</c:v>
                </c:pt>
                <c:pt idx="5789">
                  <c:v>-87.879324999999994</c:v>
                </c:pt>
                <c:pt idx="5790">
                  <c:v>-87.879560999999995</c:v>
                </c:pt>
                <c:pt idx="5791">
                  <c:v>-87.879796999999996</c:v>
                </c:pt>
                <c:pt idx="5792">
                  <c:v>-87.880031000000002</c:v>
                </c:pt>
                <c:pt idx="5793">
                  <c:v>-87.880263999999997</c:v>
                </c:pt>
                <c:pt idx="5794">
                  <c:v>-87.880495999999994</c:v>
                </c:pt>
                <c:pt idx="5795">
                  <c:v>-87.880726999999993</c:v>
                </c:pt>
                <c:pt idx="5796">
                  <c:v>-87.880956999999995</c:v>
                </c:pt>
                <c:pt idx="5797">
                  <c:v>-87.881186</c:v>
                </c:pt>
                <c:pt idx="5798">
                  <c:v>-87.881414000000007</c:v>
                </c:pt>
                <c:pt idx="5799">
                  <c:v>-87.881641000000002</c:v>
                </c:pt>
                <c:pt idx="5800">
                  <c:v>-87.881867</c:v>
                </c:pt>
                <c:pt idx="5801">
                  <c:v>-87.882091000000003</c:v>
                </c:pt>
                <c:pt idx="5802">
                  <c:v>-87.882315000000006</c:v>
                </c:pt>
                <c:pt idx="5803">
                  <c:v>-87.882537999999997</c:v>
                </c:pt>
                <c:pt idx="5804">
                  <c:v>-87.882758999999993</c:v>
                </c:pt>
                <c:pt idx="5805">
                  <c:v>-87.882980000000003</c:v>
                </c:pt>
                <c:pt idx="5806">
                  <c:v>-87.883200000000002</c:v>
                </c:pt>
                <c:pt idx="5807">
                  <c:v>-87.883418000000006</c:v>
                </c:pt>
                <c:pt idx="5808">
                  <c:v>-87.883635999999996</c:v>
                </c:pt>
                <c:pt idx="5809">
                  <c:v>-87.883853000000002</c:v>
                </c:pt>
                <c:pt idx="5810">
                  <c:v>-87.884068999999997</c:v>
                </c:pt>
                <c:pt idx="5811">
                  <c:v>-87.884282999999996</c:v>
                </c:pt>
                <c:pt idx="5812">
                  <c:v>-87.884496999999996</c:v>
                </c:pt>
                <c:pt idx="5813">
                  <c:v>-87.884709999999998</c:v>
                </c:pt>
                <c:pt idx="5814">
                  <c:v>-87.884921000000006</c:v>
                </c:pt>
                <c:pt idx="5815">
                  <c:v>-87.885131999999999</c:v>
                </c:pt>
                <c:pt idx="5816">
                  <c:v>-87.885341999999994</c:v>
                </c:pt>
                <c:pt idx="5817">
                  <c:v>-87.885551000000007</c:v>
                </c:pt>
                <c:pt idx="5818">
                  <c:v>-87.885758999999993</c:v>
                </c:pt>
                <c:pt idx="5819">
                  <c:v>-87.885965999999996</c:v>
                </c:pt>
                <c:pt idx="5820">
                  <c:v>-87.886172000000002</c:v>
                </c:pt>
                <c:pt idx="5821">
                  <c:v>-87.886376999999996</c:v>
                </c:pt>
                <c:pt idx="5822">
                  <c:v>-87.886581000000007</c:v>
                </c:pt>
                <c:pt idx="5823">
                  <c:v>-87.886785000000003</c:v>
                </c:pt>
                <c:pt idx="5824">
                  <c:v>-87.886987000000005</c:v>
                </c:pt>
                <c:pt idx="5825">
                  <c:v>-87.887189000000006</c:v>
                </c:pt>
                <c:pt idx="5826">
                  <c:v>-87.887388999999999</c:v>
                </c:pt>
                <c:pt idx="5827">
                  <c:v>-87.887589000000006</c:v>
                </c:pt>
                <c:pt idx="5828">
                  <c:v>-87.887787000000003</c:v>
                </c:pt>
                <c:pt idx="5829">
                  <c:v>-87.887985</c:v>
                </c:pt>
                <c:pt idx="5830">
                  <c:v>-87.888182</c:v>
                </c:pt>
                <c:pt idx="5831">
                  <c:v>-87.888378000000003</c:v>
                </c:pt>
                <c:pt idx="5832">
                  <c:v>-87.888572999999994</c:v>
                </c:pt>
                <c:pt idx="5833">
                  <c:v>-87.888767999999999</c:v>
                </c:pt>
                <c:pt idx="5834">
                  <c:v>-87.888960999999995</c:v>
                </c:pt>
                <c:pt idx="5835">
                  <c:v>-87.889152999999993</c:v>
                </c:pt>
                <c:pt idx="5836">
                  <c:v>-87.889345000000006</c:v>
                </c:pt>
                <c:pt idx="5837">
                  <c:v>-87.889536000000007</c:v>
                </c:pt>
                <c:pt idx="5838">
                  <c:v>-87.889725999999996</c:v>
                </c:pt>
                <c:pt idx="5839">
                  <c:v>-87.889915000000002</c:v>
                </c:pt>
                <c:pt idx="5840">
                  <c:v>-87.890102999999996</c:v>
                </c:pt>
                <c:pt idx="5841">
                  <c:v>-87.890289999999993</c:v>
                </c:pt>
                <c:pt idx="5842">
                  <c:v>-87.890477000000004</c:v>
                </c:pt>
                <c:pt idx="5843">
                  <c:v>-87.890663000000004</c:v>
                </c:pt>
                <c:pt idx="5844">
                  <c:v>-87.890846999999994</c:v>
                </c:pt>
                <c:pt idx="5845">
                  <c:v>-87.891030999999998</c:v>
                </c:pt>
                <c:pt idx="5846">
                  <c:v>-87.891215000000003</c:v>
                </c:pt>
                <c:pt idx="5847">
                  <c:v>-87.891396999999998</c:v>
                </c:pt>
                <c:pt idx="5848">
                  <c:v>-87.891577999999996</c:v>
                </c:pt>
                <c:pt idx="5849">
                  <c:v>-87.891758999999993</c:v>
                </c:pt>
                <c:pt idx="5850">
                  <c:v>-87.891938999999994</c:v>
                </c:pt>
                <c:pt idx="5851">
                  <c:v>-87.892117999999996</c:v>
                </c:pt>
                <c:pt idx="5852">
                  <c:v>-87.892296000000002</c:v>
                </c:pt>
                <c:pt idx="5853">
                  <c:v>-87.892474000000007</c:v>
                </c:pt>
                <c:pt idx="5854">
                  <c:v>-87.892651000000001</c:v>
                </c:pt>
                <c:pt idx="5855">
                  <c:v>-87.892825999999999</c:v>
                </c:pt>
                <c:pt idx="5856">
                  <c:v>-87.893001999999996</c:v>
                </c:pt>
                <c:pt idx="5857">
                  <c:v>-87.893175999999997</c:v>
                </c:pt>
                <c:pt idx="5858">
                  <c:v>-87.893349000000001</c:v>
                </c:pt>
                <c:pt idx="5859">
                  <c:v>-87.893522000000004</c:v>
                </c:pt>
                <c:pt idx="5860">
                  <c:v>-87.893693999999996</c:v>
                </c:pt>
                <c:pt idx="5861">
                  <c:v>-87.893865000000005</c:v>
                </c:pt>
                <c:pt idx="5862">
                  <c:v>-87.894036</c:v>
                </c:pt>
                <c:pt idx="5863">
                  <c:v>-87.894204999999999</c:v>
                </c:pt>
                <c:pt idx="5864">
                  <c:v>-87.894373999999999</c:v>
                </c:pt>
                <c:pt idx="5865">
                  <c:v>-87.894542999999999</c:v>
                </c:pt>
                <c:pt idx="5866">
                  <c:v>-87.894710000000003</c:v>
                </c:pt>
                <c:pt idx="5867">
                  <c:v>-87.894876999999994</c:v>
                </c:pt>
                <c:pt idx="5868">
                  <c:v>-87.895042000000004</c:v>
                </c:pt>
                <c:pt idx="5869">
                  <c:v>-87.895207999999997</c:v>
                </c:pt>
                <c:pt idx="5870">
                  <c:v>-87.895371999999995</c:v>
                </c:pt>
                <c:pt idx="5871">
                  <c:v>-87.895536000000007</c:v>
                </c:pt>
                <c:pt idx="5872">
                  <c:v>-87.895698999999993</c:v>
                </c:pt>
                <c:pt idx="5873">
                  <c:v>-87.895860999999996</c:v>
                </c:pt>
                <c:pt idx="5874">
                  <c:v>-87.896023</c:v>
                </c:pt>
                <c:pt idx="5875">
                  <c:v>-87.896182999999994</c:v>
                </c:pt>
                <c:pt idx="5876">
                  <c:v>-87.896343000000002</c:v>
                </c:pt>
                <c:pt idx="5877">
                  <c:v>-87.896502999999996</c:v>
                </c:pt>
                <c:pt idx="5878">
                  <c:v>-87.896660999999995</c:v>
                </c:pt>
                <c:pt idx="5879">
                  <c:v>-87.896818999999994</c:v>
                </c:pt>
                <c:pt idx="5880">
                  <c:v>-87.896977000000007</c:v>
                </c:pt>
                <c:pt idx="5881">
                  <c:v>-87.897132999999997</c:v>
                </c:pt>
                <c:pt idx="5882">
                  <c:v>-87.897289000000001</c:v>
                </c:pt>
                <c:pt idx="5883">
                  <c:v>-87.897443999999993</c:v>
                </c:pt>
                <c:pt idx="5884">
                  <c:v>-87.897598000000002</c:v>
                </c:pt>
                <c:pt idx="5885">
                  <c:v>-87.897751999999997</c:v>
                </c:pt>
                <c:pt idx="5886">
                  <c:v>-87.897904999999994</c:v>
                </c:pt>
                <c:pt idx="5887">
                  <c:v>-87.898058000000006</c:v>
                </c:pt>
                <c:pt idx="5888">
                  <c:v>-87.898208999999994</c:v>
                </c:pt>
                <c:pt idx="5889">
                  <c:v>-87.898359999999997</c:v>
                </c:pt>
                <c:pt idx="5890">
                  <c:v>-87.898510999999999</c:v>
                </c:pt>
                <c:pt idx="5891">
                  <c:v>-87.898661000000004</c:v>
                </c:pt>
                <c:pt idx="5892">
                  <c:v>-87.898809999999997</c:v>
                </c:pt>
                <c:pt idx="5893">
                  <c:v>-87.898957999999993</c:v>
                </c:pt>
                <c:pt idx="5894">
                  <c:v>-87.899106000000003</c:v>
                </c:pt>
                <c:pt idx="5895">
                  <c:v>-87.899253000000002</c:v>
                </c:pt>
                <c:pt idx="5896">
                  <c:v>-87.899399000000003</c:v>
                </c:pt>
                <c:pt idx="5897">
                  <c:v>-87.899545000000003</c:v>
                </c:pt>
                <c:pt idx="5898">
                  <c:v>-87.899690000000007</c:v>
                </c:pt>
                <c:pt idx="5899">
                  <c:v>-87.899833999999998</c:v>
                </c:pt>
                <c:pt idx="5900">
                  <c:v>-87.899978000000004</c:v>
                </c:pt>
                <c:pt idx="5901">
                  <c:v>-87.900120999999999</c:v>
                </c:pt>
                <c:pt idx="5902">
                  <c:v>-87.900264000000007</c:v>
                </c:pt>
                <c:pt idx="5903">
                  <c:v>-87.900406000000004</c:v>
                </c:pt>
                <c:pt idx="5904">
                  <c:v>-87.900547000000003</c:v>
                </c:pt>
                <c:pt idx="5905">
                  <c:v>-87.900688000000002</c:v>
                </c:pt>
                <c:pt idx="5906">
                  <c:v>-87.900828000000004</c:v>
                </c:pt>
                <c:pt idx="5907">
                  <c:v>-87.900966999999994</c:v>
                </c:pt>
                <c:pt idx="5908">
                  <c:v>-87.901105999999999</c:v>
                </c:pt>
                <c:pt idx="5909">
                  <c:v>-87.901244000000005</c:v>
                </c:pt>
                <c:pt idx="5910">
                  <c:v>-87.901381999999998</c:v>
                </c:pt>
                <c:pt idx="5911">
                  <c:v>-87.901518999999993</c:v>
                </c:pt>
                <c:pt idx="5912">
                  <c:v>-87.901655000000005</c:v>
                </c:pt>
                <c:pt idx="5913">
                  <c:v>-87.901791000000003</c:v>
                </c:pt>
                <c:pt idx="5914">
                  <c:v>-87.901926000000003</c:v>
                </c:pt>
                <c:pt idx="5915">
                  <c:v>-87.902060000000006</c:v>
                </c:pt>
                <c:pt idx="5916">
                  <c:v>-87.902193999999994</c:v>
                </c:pt>
                <c:pt idx="5917">
                  <c:v>-87.902327999999997</c:v>
                </c:pt>
                <c:pt idx="5918">
                  <c:v>-87.902460000000005</c:v>
                </c:pt>
                <c:pt idx="5919">
                  <c:v>-87.902592999999996</c:v>
                </c:pt>
                <c:pt idx="5920">
                  <c:v>-87.902724000000006</c:v>
                </c:pt>
                <c:pt idx="5921">
                  <c:v>-87.902855000000002</c:v>
                </c:pt>
                <c:pt idx="5922">
                  <c:v>-87.902985999999999</c:v>
                </c:pt>
                <c:pt idx="5923">
                  <c:v>-87.903115</c:v>
                </c:pt>
                <c:pt idx="5924">
                  <c:v>-87.903244999999998</c:v>
                </c:pt>
                <c:pt idx="5925">
                  <c:v>-87.903373000000002</c:v>
                </c:pt>
                <c:pt idx="5926">
                  <c:v>-87.903501000000006</c:v>
                </c:pt>
                <c:pt idx="5927">
                  <c:v>-87.903628999999995</c:v>
                </c:pt>
                <c:pt idx="5928">
                  <c:v>-87.903756000000001</c:v>
                </c:pt>
                <c:pt idx="5929">
                  <c:v>-87.903881999999996</c:v>
                </c:pt>
                <c:pt idx="5930">
                  <c:v>-87.904008000000005</c:v>
                </c:pt>
                <c:pt idx="5931">
                  <c:v>-87.904133999999999</c:v>
                </c:pt>
                <c:pt idx="5932">
                  <c:v>-87.904257999999999</c:v>
                </c:pt>
                <c:pt idx="5933">
                  <c:v>-87.904382999999996</c:v>
                </c:pt>
                <c:pt idx="5934">
                  <c:v>-87.904505999999998</c:v>
                </c:pt>
                <c:pt idx="5935">
                  <c:v>-87.904629</c:v>
                </c:pt>
                <c:pt idx="5936">
                  <c:v>-87.904752000000002</c:v>
                </c:pt>
                <c:pt idx="5937">
                  <c:v>-87.904874000000007</c:v>
                </c:pt>
                <c:pt idx="5938">
                  <c:v>-87.904995</c:v>
                </c:pt>
                <c:pt idx="5939">
                  <c:v>-87.905116000000007</c:v>
                </c:pt>
                <c:pt idx="5940">
                  <c:v>-87.905237</c:v>
                </c:pt>
                <c:pt idx="5941">
                  <c:v>-87.905356999999995</c:v>
                </c:pt>
                <c:pt idx="5942">
                  <c:v>-87.905475999999993</c:v>
                </c:pt>
                <c:pt idx="5943">
                  <c:v>-87.905595000000005</c:v>
                </c:pt>
                <c:pt idx="5944">
                  <c:v>-87.905713000000006</c:v>
                </c:pt>
                <c:pt idx="5945">
                  <c:v>-87.905831000000006</c:v>
                </c:pt>
                <c:pt idx="5946">
                  <c:v>-87.905947999999995</c:v>
                </c:pt>
                <c:pt idx="5947">
                  <c:v>-87.906064999999998</c:v>
                </c:pt>
                <c:pt idx="5948">
                  <c:v>-87.906181000000004</c:v>
                </c:pt>
                <c:pt idx="5949">
                  <c:v>-87.906296999999995</c:v>
                </c:pt>
                <c:pt idx="5950">
                  <c:v>-87.906412000000003</c:v>
                </c:pt>
                <c:pt idx="5951">
                  <c:v>-87.906526999999997</c:v>
                </c:pt>
                <c:pt idx="5952">
                  <c:v>-87.906640999999993</c:v>
                </c:pt>
                <c:pt idx="5953">
                  <c:v>-87.906755000000004</c:v>
                </c:pt>
                <c:pt idx="5954">
                  <c:v>-87.906868000000003</c:v>
                </c:pt>
                <c:pt idx="5955">
                  <c:v>-87.906981000000002</c:v>
                </c:pt>
                <c:pt idx="5956">
                  <c:v>-87.907093000000003</c:v>
                </c:pt>
                <c:pt idx="5957">
                  <c:v>-87.907203999999993</c:v>
                </c:pt>
                <c:pt idx="5958">
                  <c:v>-87.907315999999994</c:v>
                </c:pt>
                <c:pt idx="5959">
                  <c:v>-87.907426000000001</c:v>
                </c:pt>
                <c:pt idx="5960">
                  <c:v>-87.907537000000005</c:v>
                </c:pt>
                <c:pt idx="5961">
                  <c:v>-87.907646</c:v>
                </c:pt>
                <c:pt idx="5962">
                  <c:v>-87.907756000000006</c:v>
                </c:pt>
                <c:pt idx="5963">
                  <c:v>-87.907864000000004</c:v>
                </c:pt>
                <c:pt idx="5964">
                  <c:v>-87.907972999999998</c:v>
                </c:pt>
                <c:pt idx="5965">
                  <c:v>-87.908079999999998</c:v>
                </c:pt>
                <c:pt idx="5966">
                  <c:v>-87.908187999999996</c:v>
                </c:pt>
                <c:pt idx="5967">
                  <c:v>-87.908294999999995</c:v>
                </c:pt>
                <c:pt idx="5968">
                  <c:v>-87.908400999999998</c:v>
                </c:pt>
                <c:pt idx="5969">
                  <c:v>-87.908507</c:v>
                </c:pt>
                <c:pt idx="5970">
                  <c:v>-87.908612000000005</c:v>
                </c:pt>
                <c:pt idx="5971">
                  <c:v>-87.908716999999996</c:v>
                </c:pt>
                <c:pt idx="5972">
                  <c:v>-87.908822000000001</c:v>
                </c:pt>
                <c:pt idx="5973">
                  <c:v>-87.908925999999994</c:v>
                </c:pt>
                <c:pt idx="5974">
                  <c:v>-87.909029000000004</c:v>
                </c:pt>
                <c:pt idx="5975">
                  <c:v>-87.909132999999997</c:v>
                </c:pt>
                <c:pt idx="5976">
                  <c:v>0</c:v>
                </c:pt>
                <c:pt idx="5977">
                  <c:v>0</c:v>
                </c:pt>
                <c:pt idx="5978">
                  <c:v>0</c:v>
                </c:pt>
                <c:pt idx="5979">
                  <c:v>0</c:v>
                </c:pt>
              </c:numCache>
            </c:numRef>
          </c:yVal>
          <c:smooth val="0"/>
          <c:extLst>
            <c:ext xmlns:c16="http://schemas.microsoft.com/office/drawing/2014/chart" uri="{C3380CC4-5D6E-409C-BE32-E72D297353CC}">
              <c16:uniqueId val="{00000003-F06F-B348-81EF-0CCB15ADED5B}"/>
            </c:ext>
          </c:extLst>
        </c:ser>
        <c:ser>
          <c:idx val="4"/>
          <c:order val="4"/>
          <c:tx>
            <c:strRef>
              <c:f>Sheet14!$R$1</c:f>
              <c:strCache>
                <c:ptCount val="1"/>
                <c:pt idx="0">
                  <c:v>opencor cmax 2</c:v>
                </c:pt>
              </c:strCache>
            </c:strRef>
          </c:tx>
          <c:spPr>
            <a:ln w="19050" cap="rnd">
              <a:solidFill>
                <a:schemeClr val="accent4"/>
              </a:solidFill>
              <a:prstDash val="sysDash"/>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R$2:$R$5981</c:f>
              <c:numCache>
                <c:formatCode>General</c:formatCode>
                <c:ptCount val="5980"/>
                <c:pt idx="0">
                  <c:v>-87.908726000000001</c:v>
                </c:pt>
                <c:pt idx="1">
                  <c:v>-87.908735000000007</c:v>
                </c:pt>
                <c:pt idx="2">
                  <c:v>-87.908826999999988</c:v>
                </c:pt>
                <c:pt idx="3">
                  <c:v>-87.908903999999993</c:v>
                </c:pt>
                <c:pt idx="4">
                  <c:v>-87.908868999999996</c:v>
                </c:pt>
                <c:pt idx="5">
                  <c:v>-87.908924999999996</c:v>
                </c:pt>
                <c:pt idx="6">
                  <c:v>-87.908872000000002</c:v>
                </c:pt>
                <c:pt idx="7">
                  <c:v>-87.908913000000013</c:v>
                </c:pt>
                <c:pt idx="8">
                  <c:v>-87.908849000000004</c:v>
                </c:pt>
                <c:pt idx="9">
                  <c:v>-88.308879000000005</c:v>
                </c:pt>
                <c:pt idx="10">
                  <c:v>-88.382894000000007</c:v>
                </c:pt>
                <c:pt idx="11">
                  <c:v>-88.653996000000006</c:v>
                </c:pt>
                <c:pt idx="12">
                  <c:v>-88.210914000000002</c:v>
                </c:pt>
                <c:pt idx="13">
                  <c:v>-87.922595000000001</c:v>
                </c:pt>
                <c:pt idx="14">
                  <c:v>-88.183576999999985</c:v>
                </c:pt>
                <c:pt idx="15">
                  <c:v>-88.354984000000002</c:v>
                </c:pt>
                <c:pt idx="16">
                  <c:v>-88.458220999999995</c:v>
                </c:pt>
                <c:pt idx="17">
                  <c:v>-88.516079999999988</c:v>
                </c:pt>
                <c:pt idx="18">
                  <c:v>-88.549363</c:v>
                </c:pt>
                <c:pt idx="19">
                  <c:v>-88.573247000000009</c:v>
                </c:pt>
                <c:pt idx="20">
                  <c:v>-88.597039999999993</c:v>
                </c:pt>
                <c:pt idx="21">
                  <c:v>-88.624499</c:v>
                </c:pt>
                <c:pt idx="22">
                  <c:v>-88.656398999999993</c:v>
                </c:pt>
                <c:pt idx="23">
                  <c:v>-88.691733999999997</c:v>
                </c:pt>
                <c:pt idx="24">
                  <c:v>-88.729031000000006</c:v>
                </c:pt>
                <c:pt idx="25">
                  <c:v>-88.773617000000002</c:v>
                </c:pt>
                <c:pt idx="26">
                  <c:v>-88.815151999999998</c:v>
                </c:pt>
                <c:pt idx="27">
                  <c:v>-88.852872000000005</c:v>
                </c:pt>
                <c:pt idx="28">
                  <c:v>-88.886246</c:v>
                </c:pt>
                <c:pt idx="29">
                  <c:v>-88.915425999999997</c:v>
                </c:pt>
                <c:pt idx="30">
                  <c:v>-88.940314999999998</c:v>
                </c:pt>
                <c:pt idx="31">
                  <c:v>-88.961081000000007</c:v>
                </c:pt>
                <c:pt idx="32">
                  <c:v>-88.978006000000008</c:v>
                </c:pt>
                <c:pt idx="33">
                  <c:v>-88.991336999999987</c:v>
                </c:pt>
                <c:pt idx="34">
                  <c:v>-89.001351</c:v>
                </c:pt>
                <c:pt idx="35">
                  <c:v>-89.008192999999991</c:v>
                </c:pt>
                <c:pt idx="36">
                  <c:v>-89.012326000000002</c:v>
                </c:pt>
                <c:pt idx="37">
                  <c:v>-89.013768999999996</c:v>
                </c:pt>
                <c:pt idx="38">
                  <c:v>-89.012923000000001</c:v>
                </c:pt>
                <c:pt idx="39">
                  <c:v>-89.009895999999998</c:v>
                </c:pt>
                <c:pt idx="40">
                  <c:v>-89.004930999999999</c:v>
                </c:pt>
                <c:pt idx="41">
                  <c:v>-88.99821399999999</c:v>
                </c:pt>
                <c:pt idx="42">
                  <c:v>-88.989988999999994</c:v>
                </c:pt>
                <c:pt idx="43">
                  <c:v>-88.980270000000004</c:v>
                </c:pt>
                <c:pt idx="44">
                  <c:v>-88.969252000000012</c:v>
                </c:pt>
                <c:pt idx="45">
                  <c:v>-88.957109000000003</c:v>
                </c:pt>
                <c:pt idx="46">
                  <c:v>-88.943905999999998</c:v>
                </c:pt>
                <c:pt idx="47">
                  <c:v>-88.929902999999996</c:v>
                </c:pt>
                <c:pt idx="48">
                  <c:v>-88.914952999999997</c:v>
                </c:pt>
                <c:pt idx="49">
                  <c:v>-88.899408000000008</c:v>
                </c:pt>
                <c:pt idx="50">
                  <c:v>-88.883217999999999</c:v>
                </c:pt>
                <c:pt idx="51">
                  <c:v>-88.866538999999989</c:v>
                </c:pt>
                <c:pt idx="52">
                  <c:v>-88.849322999999998</c:v>
                </c:pt>
                <c:pt idx="53">
                  <c:v>-88.831827000000004</c:v>
                </c:pt>
                <c:pt idx="54">
                  <c:v>-88.813911999999988</c:v>
                </c:pt>
                <c:pt idx="55">
                  <c:v>-88.795739999999995</c:v>
                </c:pt>
                <c:pt idx="56">
                  <c:v>-88.777377000000001</c:v>
                </c:pt>
                <c:pt idx="57">
                  <c:v>-88.758891000000006</c:v>
                </c:pt>
                <c:pt idx="58">
                  <c:v>-88.740254999999991</c:v>
                </c:pt>
                <c:pt idx="59">
                  <c:v>-88.721442999999994</c:v>
                </c:pt>
                <c:pt idx="60">
                  <c:v>-88.702632999999992</c:v>
                </c:pt>
                <c:pt idx="61">
                  <c:v>-88.683805000000007</c:v>
                </c:pt>
                <c:pt idx="62">
                  <c:v>-88.664942999999994</c:v>
                </c:pt>
                <c:pt idx="63">
                  <c:v>-88.646131999999994</c:v>
                </c:pt>
                <c:pt idx="64">
                  <c:v>-88.627359000000013</c:v>
                </c:pt>
                <c:pt idx="65">
                  <c:v>-88.608715000000004</c:v>
                </c:pt>
                <c:pt idx="66">
                  <c:v>-88.589990999999998</c:v>
                </c:pt>
                <c:pt idx="67">
                  <c:v>-88.571482000000003</c:v>
                </c:pt>
                <c:pt idx="68">
                  <c:v>-88.552982</c:v>
                </c:pt>
                <c:pt idx="69">
                  <c:v>-88.534590000000009</c:v>
                </c:pt>
                <c:pt idx="70">
                  <c:v>-88.516306</c:v>
                </c:pt>
                <c:pt idx="71">
                  <c:v>-88.498231000000004</c:v>
                </c:pt>
                <c:pt idx="72">
                  <c:v>-88.480165999999997</c:v>
                </c:pt>
                <c:pt idx="73">
                  <c:v>-88.462119999999999</c:v>
                </c:pt>
                <c:pt idx="74">
                  <c:v>-88.444299000000001</c:v>
                </c:pt>
                <c:pt idx="75">
                  <c:v>-88.426509999999993</c:v>
                </c:pt>
                <c:pt idx="76">
                  <c:v>-88.408867000000001</c:v>
                </c:pt>
                <c:pt idx="77">
                  <c:v>-88.39128199999999</c:v>
                </c:pt>
                <c:pt idx="78">
                  <c:v>-88.373869999999997</c:v>
                </c:pt>
                <c:pt idx="79">
                  <c:v>-88.356448999999998</c:v>
                </c:pt>
                <c:pt idx="80">
                  <c:v>-88.339042000000006</c:v>
                </c:pt>
                <c:pt idx="81">
                  <c:v>-88.321769000000003</c:v>
                </c:pt>
                <c:pt idx="82">
                  <c:v>-88.304557000000003</c:v>
                </c:pt>
                <c:pt idx="83">
                  <c:v>-88.287334000000001</c:v>
                </c:pt>
                <c:pt idx="84">
                  <c:v>-88.270231999999993</c:v>
                </c:pt>
                <c:pt idx="85">
                  <c:v>-88.253085999999996</c:v>
                </c:pt>
                <c:pt idx="86">
                  <c:v>-88.235932000000005</c:v>
                </c:pt>
                <c:pt idx="87">
                  <c:v>-88.218812</c:v>
                </c:pt>
                <c:pt idx="88">
                  <c:v>-88.201771000000008</c:v>
                </c:pt>
                <c:pt idx="89">
                  <c:v>-88.184656000000004</c:v>
                </c:pt>
                <c:pt idx="90">
                  <c:v>-88.167518000000001</c:v>
                </c:pt>
                <c:pt idx="91">
                  <c:v>-88.150311000000002</c:v>
                </c:pt>
                <c:pt idx="92">
                  <c:v>-88.13319700000001</c:v>
                </c:pt>
                <c:pt idx="93">
                  <c:v>-88.116036000000008</c:v>
                </c:pt>
                <c:pt idx="94">
                  <c:v>-88.09879500000001</c:v>
                </c:pt>
                <c:pt idx="95">
                  <c:v>-88.081541999999999</c:v>
                </c:pt>
                <c:pt idx="96">
                  <c:v>-88.064252999999994</c:v>
                </c:pt>
                <c:pt idx="97">
                  <c:v>-88.046905999999993</c:v>
                </c:pt>
                <c:pt idx="98">
                  <c:v>-88.029580999999993</c:v>
                </c:pt>
                <c:pt idx="99">
                  <c:v>-88.012163000000001</c:v>
                </c:pt>
                <c:pt idx="100">
                  <c:v>-87.994743</c:v>
                </c:pt>
                <c:pt idx="101">
                  <c:v>-87.977311999999998</c:v>
                </c:pt>
                <c:pt idx="102">
                  <c:v>-87.959868999999998</c:v>
                </c:pt>
                <c:pt idx="103">
                  <c:v>-87.942409999999995</c:v>
                </c:pt>
                <c:pt idx="104">
                  <c:v>-87.924943999999996</c:v>
                </c:pt>
                <c:pt idx="105">
                  <c:v>-87.907375000000002</c:v>
                </c:pt>
                <c:pt idx="106">
                  <c:v>-87.889915000000002</c:v>
                </c:pt>
                <c:pt idx="107">
                  <c:v>-87.900103000000001</c:v>
                </c:pt>
                <c:pt idx="108">
                  <c:v>-87.917599999999993</c:v>
                </c:pt>
                <c:pt idx="109">
                  <c:v>-87.935036999999994</c:v>
                </c:pt>
                <c:pt idx="110">
                  <c:v>-87.952390000000008</c:v>
                </c:pt>
                <c:pt idx="111">
                  <c:v>-87.969631000000007</c:v>
                </c:pt>
                <c:pt idx="112">
                  <c:v>-87.986834000000002</c:v>
                </c:pt>
                <c:pt idx="113">
                  <c:v>-88.003966000000005</c:v>
                </c:pt>
                <c:pt idx="114">
                  <c:v>-88.020992000000007</c:v>
                </c:pt>
                <c:pt idx="115">
                  <c:v>-88.037875</c:v>
                </c:pt>
                <c:pt idx="116">
                  <c:v>-88.054576999999995</c:v>
                </c:pt>
                <c:pt idx="117">
                  <c:v>-88.071156999999999</c:v>
                </c:pt>
                <c:pt idx="118">
                  <c:v>-88.087569999999999</c:v>
                </c:pt>
                <c:pt idx="119">
                  <c:v>-88.10377299999999</c:v>
                </c:pt>
                <c:pt idx="120">
                  <c:v>-88.119715999999997</c:v>
                </c:pt>
                <c:pt idx="121">
                  <c:v>-88.135553000000002</c:v>
                </c:pt>
                <c:pt idx="122">
                  <c:v>-88.151032000000001</c:v>
                </c:pt>
                <c:pt idx="123">
                  <c:v>-88.166302999999999</c:v>
                </c:pt>
                <c:pt idx="124">
                  <c:v>-88.181208999999996</c:v>
                </c:pt>
                <c:pt idx="125">
                  <c:v>-88.195801000000003</c:v>
                </c:pt>
                <c:pt idx="126">
                  <c:v>-88.210118999999992</c:v>
                </c:pt>
                <c:pt idx="127">
                  <c:v>-88.224108000000001</c:v>
                </c:pt>
                <c:pt idx="128">
                  <c:v>-88.237708999999995</c:v>
                </c:pt>
                <c:pt idx="129">
                  <c:v>-88.250865000000005</c:v>
                </c:pt>
                <c:pt idx="130">
                  <c:v>-88.263615999999999</c:v>
                </c:pt>
                <c:pt idx="131">
                  <c:v>-88.275999999999996</c:v>
                </c:pt>
                <c:pt idx="132">
                  <c:v>-88.287957000000006</c:v>
                </c:pt>
                <c:pt idx="133">
                  <c:v>-88.299424000000002</c:v>
                </c:pt>
                <c:pt idx="134">
                  <c:v>-88.31044</c:v>
                </c:pt>
                <c:pt idx="135">
                  <c:v>-88.320841000000001</c:v>
                </c:pt>
                <c:pt idx="136">
                  <c:v>-88.330863000000008</c:v>
                </c:pt>
                <c:pt idx="137">
                  <c:v>-88.340240000000009</c:v>
                </c:pt>
                <c:pt idx="138">
                  <c:v>-88.349209000000002</c:v>
                </c:pt>
                <c:pt idx="139">
                  <c:v>-88.357503000000008</c:v>
                </c:pt>
                <c:pt idx="140">
                  <c:v>-88.365259000000009</c:v>
                </c:pt>
                <c:pt idx="141">
                  <c:v>-88.37231100000001</c:v>
                </c:pt>
                <c:pt idx="142">
                  <c:v>-88.378892999999991</c:v>
                </c:pt>
                <c:pt idx="143">
                  <c:v>-88.384741999999989</c:v>
                </c:pt>
                <c:pt idx="144">
                  <c:v>-88.390085999999997</c:v>
                </c:pt>
                <c:pt idx="145">
                  <c:v>-88.394655</c:v>
                </c:pt>
                <c:pt idx="146">
                  <c:v>-88.398676999999992</c:v>
                </c:pt>
                <c:pt idx="147">
                  <c:v>-88.401975999999991</c:v>
                </c:pt>
                <c:pt idx="148">
                  <c:v>-88.404679999999999</c:v>
                </c:pt>
                <c:pt idx="149">
                  <c:v>-88.406612999999993</c:v>
                </c:pt>
                <c:pt idx="150">
                  <c:v>-88.407895999999994</c:v>
                </c:pt>
                <c:pt idx="151">
                  <c:v>-88.408450000000002</c:v>
                </c:pt>
                <c:pt idx="152">
                  <c:v>-88.408294999999995</c:v>
                </c:pt>
                <c:pt idx="153">
                  <c:v>-88.407449</c:v>
                </c:pt>
                <c:pt idx="154">
                  <c:v>-88.405873999999997</c:v>
                </c:pt>
                <c:pt idx="155">
                  <c:v>-88.403583999999995</c:v>
                </c:pt>
                <c:pt idx="156">
                  <c:v>-88.400557000000006</c:v>
                </c:pt>
                <c:pt idx="157">
                  <c:v>-88.396810000000002</c:v>
                </c:pt>
                <c:pt idx="158">
                  <c:v>-88.392315999999994</c:v>
                </c:pt>
                <c:pt idx="159">
                  <c:v>-88.387091999999996</c:v>
                </c:pt>
                <c:pt idx="160">
                  <c:v>-88.381123000000002</c:v>
                </c:pt>
                <c:pt idx="161">
                  <c:v>-88.374417000000008</c:v>
                </c:pt>
                <c:pt idx="162">
                  <c:v>-88.366969000000012</c:v>
                </c:pt>
                <c:pt idx="163">
                  <c:v>-88.358778000000001</c:v>
                </c:pt>
                <c:pt idx="164">
                  <c:v>-88.34985300000001</c:v>
                </c:pt>
                <c:pt idx="165">
                  <c:v>-88.340189000000009</c:v>
                </c:pt>
                <c:pt idx="166">
                  <c:v>-88.329792000000012</c:v>
                </c:pt>
                <c:pt idx="167">
                  <c:v>-88.318650000000005</c:v>
                </c:pt>
                <c:pt idx="168">
                  <c:v>-88.306779000000006</c:v>
                </c:pt>
                <c:pt idx="169">
                  <c:v>-88.294188000000005</c:v>
                </c:pt>
                <c:pt idx="170">
                  <c:v>-88.280851000000013</c:v>
                </c:pt>
                <c:pt idx="171">
                  <c:v>-88.266799999999989</c:v>
                </c:pt>
                <c:pt idx="172">
                  <c:v>-88.252015999999998</c:v>
                </c:pt>
                <c:pt idx="173">
                  <c:v>-88.236502000000002</c:v>
                </c:pt>
                <c:pt idx="174">
                  <c:v>-88.220265999999995</c:v>
                </c:pt>
                <c:pt idx="175">
                  <c:v>-88.203307999999993</c:v>
                </c:pt>
                <c:pt idx="176">
                  <c:v>-88.185608000000002</c:v>
                </c:pt>
                <c:pt idx="177">
                  <c:v>-88.167179000000004</c:v>
                </c:pt>
                <c:pt idx="178">
                  <c:v>-88.148011999999994</c:v>
                </c:pt>
                <c:pt idx="179">
                  <c:v>-88.128090999999998</c:v>
                </c:pt>
                <c:pt idx="180">
                  <c:v>-88.107402999999991</c:v>
                </c:pt>
                <c:pt idx="181">
                  <c:v>-88.085930000000005</c:v>
                </c:pt>
                <c:pt idx="182">
                  <c:v>-88.063660999999996</c:v>
                </c:pt>
                <c:pt idx="183">
                  <c:v>-88.040565000000001</c:v>
                </c:pt>
                <c:pt idx="184">
                  <c:v>-88.016611999999995</c:v>
                </c:pt>
                <c:pt idx="185">
                  <c:v>-87.991765000000001</c:v>
                </c:pt>
                <c:pt idx="186">
                  <c:v>-87.965980999999999</c:v>
                </c:pt>
                <c:pt idx="187">
                  <c:v>-87.939214000000007</c:v>
                </c:pt>
                <c:pt idx="188">
                  <c:v>-87.911391000000009</c:v>
                </c:pt>
                <c:pt idx="189">
                  <c:v>-87.890072000000004</c:v>
                </c:pt>
                <c:pt idx="190">
                  <c:v>-87.920178000000007</c:v>
                </c:pt>
                <c:pt idx="191">
                  <c:v>-87.951538999999997</c:v>
                </c:pt>
                <c:pt idx="192">
                  <c:v>-87.984254000000007</c:v>
                </c:pt>
                <c:pt idx="193">
                  <c:v>-88.018390000000011</c:v>
                </c:pt>
                <c:pt idx="194">
                  <c:v>-88.054057</c:v>
                </c:pt>
                <c:pt idx="195">
                  <c:v>-88.091328000000004</c:v>
                </c:pt>
                <c:pt idx="196">
                  <c:v>-88.13029800000001</c:v>
                </c:pt>
                <c:pt idx="197">
                  <c:v>-88.171046999999987</c:v>
                </c:pt>
                <c:pt idx="198">
                  <c:v>-88.213613999999993</c:v>
                </c:pt>
                <c:pt idx="199">
                  <c:v>-88.258058999999989</c:v>
                </c:pt>
                <c:pt idx="200">
                  <c:v>-88.304398999999989</c:v>
                </c:pt>
                <c:pt idx="201">
                  <c:v>-88.352625999999987</c:v>
                </c:pt>
                <c:pt idx="202">
                  <c:v>-88.402694999999994</c:v>
                </c:pt>
                <c:pt idx="203">
                  <c:v>-88.454560000000001</c:v>
                </c:pt>
                <c:pt idx="204">
                  <c:v>-88.508040999999992</c:v>
                </c:pt>
                <c:pt idx="205">
                  <c:v>-88.563168999999988</c:v>
                </c:pt>
                <c:pt idx="206">
                  <c:v>-88.619721999999996</c:v>
                </c:pt>
                <c:pt idx="207">
                  <c:v>-88.677526</c:v>
                </c:pt>
                <c:pt idx="208">
                  <c:v>-88.736382999999989</c:v>
                </c:pt>
                <c:pt idx="209">
                  <c:v>-88.796190999999993</c:v>
                </c:pt>
                <c:pt idx="210">
                  <c:v>-88.856673000000001</c:v>
                </c:pt>
                <c:pt idx="211">
                  <c:v>-88.917688999999996</c:v>
                </c:pt>
                <c:pt idx="212">
                  <c:v>-88.979053999999991</c:v>
                </c:pt>
                <c:pt idx="213">
                  <c:v>-89.040656999999996</c:v>
                </c:pt>
                <c:pt idx="214">
                  <c:v>-89.102365999999989</c:v>
                </c:pt>
                <c:pt idx="215">
                  <c:v>-89.164038000000005</c:v>
                </c:pt>
                <c:pt idx="216">
                  <c:v>-89.225426999999996</c:v>
                </c:pt>
                <c:pt idx="217">
                  <c:v>-89.286680000000004</c:v>
                </c:pt>
                <c:pt idx="218">
                  <c:v>-89.347440000000006</c:v>
                </c:pt>
                <c:pt idx="219">
                  <c:v>-89.407836000000003</c:v>
                </c:pt>
                <c:pt idx="220">
                  <c:v>-89.467675999999997</c:v>
                </c:pt>
                <c:pt idx="221">
                  <c:v>-89.526935000000009</c:v>
                </c:pt>
                <c:pt idx="222">
                  <c:v>-89.585441000000003</c:v>
                </c:pt>
                <c:pt idx="223">
                  <c:v>-89.643060000000006</c:v>
                </c:pt>
                <c:pt idx="224">
                  <c:v>-89.699785000000006</c:v>
                </c:pt>
                <c:pt idx="225">
                  <c:v>-89.755223000000001</c:v>
                </c:pt>
                <c:pt idx="226">
                  <c:v>-89.809189000000003</c:v>
                </c:pt>
                <c:pt idx="227">
                  <c:v>-89.861601000000007</c:v>
                </c:pt>
                <c:pt idx="228">
                  <c:v>-89.912080000000003</c:v>
                </c:pt>
                <c:pt idx="229">
                  <c:v>-89.960446000000005</c:v>
                </c:pt>
                <c:pt idx="230">
                  <c:v>-90.006225000000001</c:v>
                </c:pt>
                <c:pt idx="231">
                  <c:v>-90.04925200000001</c:v>
                </c:pt>
                <c:pt idx="232">
                  <c:v>-90.089077000000003</c:v>
                </c:pt>
                <c:pt idx="233">
                  <c:v>-90.125364999999988</c:v>
                </c:pt>
                <c:pt idx="234">
                  <c:v>-90.157708999999997</c:v>
                </c:pt>
                <c:pt idx="235">
                  <c:v>-90.185624999999987</c:v>
                </c:pt>
                <c:pt idx="236">
                  <c:v>-90.208757999999989</c:v>
                </c:pt>
                <c:pt idx="237">
                  <c:v>-90.226482000000004</c:v>
                </c:pt>
                <c:pt idx="238">
                  <c:v>-90.238299999999995</c:v>
                </c:pt>
                <c:pt idx="239">
                  <c:v>-90.243639999999999</c:v>
                </c:pt>
                <c:pt idx="240">
                  <c:v>-90.241652000000002</c:v>
                </c:pt>
                <c:pt idx="241">
                  <c:v>-90.231802999999999</c:v>
                </c:pt>
                <c:pt idx="242">
                  <c:v>-90.213166000000001</c:v>
                </c:pt>
                <c:pt idx="243">
                  <c:v>-90.185017999999985</c:v>
                </c:pt>
                <c:pt idx="244">
                  <c:v>-90.146327999999997</c:v>
                </c:pt>
                <c:pt idx="245">
                  <c:v>-90.093928000000005</c:v>
                </c:pt>
                <c:pt idx="246">
                  <c:v>-90.825626999999997</c:v>
                </c:pt>
                <c:pt idx="247">
                  <c:v>-90.740227000000004</c:v>
                </c:pt>
                <c:pt idx="248">
                  <c:v>-90.636627000000004</c:v>
                </c:pt>
                <c:pt idx="249">
                  <c:v>-90.513826999999992</c:v>
                </c:pt>
                <c:pt idx="250">
                  <c:v>-90.370926999999995</c:v>
                </c:pt>
                <c:pt idx="251">
                  <c:v>-90.207227000000003</c:v>
                </c:pt>
                <c:pt idx="252">
                  <c:v>-90.022126999999998</c:v>
                </c:pt>
                <c:pt idx="253">
                  <c:v>-89.814926000000014</c:v>
                </c:pt>
                <c:pt idx="254">
                  <c:v>-89.585326000000009</c:v>
                </c:pt>
                <c:pt idx="255">
                  <c:v>-89.332726000000008</c:v>
                </c:pt>
                <c:pt idx="256">
                  <c:v>-89.056926000000004</c:v>
                </c:pt>
                <c:pt idx="257">
                  <c:v>-88.757126</c:v>
                </c:pt>
                <c:pt idx="258">
                  <c:v>-88.432726000000002</c:v>
                </c:pt>
                <c:pt idx="259">
                  <c:v>-88.082826000000011</c:v>
                </c:pt>
                <c:pt idx="260">
                  <c:v>-88.066397000000009</c:v>
                </c:pt>
                <c:pt idx="261">
                  <c:v>-88.471296999999993</c:v>
                </c:pt>
                <c:pt idx="262">
                  <c:v>-88.906396999999998</c:v>
                </c:pt>
                <c:pt idx="263">
                  <c:v>-89.373696999999993</c:v>
                </c:pt>
                <c:pt idx="264">
                  <c:v>-89.075797000000009</c:v>
                </c:pt>
                <c:pt idx="265">
                  <c:v>-89.615397000000002</c:v>
                </c:pt>
                <c:pt idx="266">
                  <c:v>-90.194997000000001</c:v>
                </c:pt>
                <c:pt idx="267">
                  <c:v>-90.817295999999985</c:v>
                </c:pt>
                <c:pt idx="268">
                  <c:v>-91.484095999999994</c:v>
                </c:pt>
                <c:pt idx="269">
                  <c:v>-92.196196</c:v>
                </c:pt>
                <c:pt idx="270">
                  <c:v>-92.152295999999993</c:v>
                </c:pt>
                <c:pt idx="271">
                  <c:v>-92.947895999999986</c:v>
                </c:pt>
                <c:pt idx="272">
                  <c:v>-93.774195999999989</c:v>
                </c:pt>
                <c:pt idx="273">
                  <c:v>-94.616395999999995</c:v>
                </c:pt>
                <c:pt idx="274">
                  <c:v>-95.452795999999992</c:v>
                </c:pt>
                <c:pt idx="275">
                  <c:v>-95.454494999999994</c:v>
                </c:pt>
                <c:pt idx="276">
                  <c:v>-96.187294999999992</c:v>
                </c:pt>
                <c:pt idx="277">
                  <c:v>-96.815294999999992</c:v>
                </c:pt>
                <c:pt idx="278">
                  <c:v>-96.506494999999987</c:v>
                </c:pt>
                <c:pt idx="279">
                  <c:v>-96.838094999999996</c:v>
                </c:pt>
                <c:pt idx="280">
                  <c:v>-96.999994999999998</c:v>
                </c:pt>
                <c:pt idx="281">
                  <c:v>-96.994694999999993</c:v>
                </c:pt>
                <c:pt idx="282">
                  <c:v>-96.035293999999993</c:v>
                </c:pt>
                <c:pt idx="283">
                  <c:v>-95.740994000000001</c:v>
                </c:pt>
                <c:pt idx="284">
                  <c:v>-95.333593999999991</c:v>
                </c:pt>
                <c:pt idx="285">
                  <c:v>-94.834394000000003</c:v>
                </c:pt>
                <c:pt idx="286">
                  <c:v>-94.262594000000007</c:v>
                </c:pt>
                <c:pt idx="287">
                  <c:v>-93.634693999999996</c:v>
                </c:pt>
                <c:pt idx="288">
                  <c:v>-92.996114999999989</c:v>
                </c:pt>
                <c:pt idx="289">
                  <c:v>-92.387133000000006</c:v>
                </c:pt>
                <c:pt idx="290">
                  <c:v>-91.818580999999995</c:v>
                </c:pt>
                <c:pt idx="291">
                  <c:v>-91.297885999999991</c:v>
                </c:pt>
                <c:pt idx="292">
                  <c:v>-90.828800000000001</c:v>
                </c:pt>
                <c:pt idx="293">
                  <c:v>-90.412329999999997</c:v>
                </c:pt>
                <c:pt idx="294">
                  <c:v>-90.047268000000003</c:v>
                </c:pt>
                <c:pt idx="295">
                  <c:v>-89.730775999999992</c:v>
                </c:pt>
                <c:pt idx="296">
                  <c:v>-89.459078999999988</c:v>
                </c:pt>
                <c:pt idx="297">
                  <c:v>-89.227699000000001</c:v>
                </c:pt>
                <c:pt idx="298">
                  <c:v>-89.032038</c:v>
                </c:pt>
                <c:pt idx="299">
                  <c:v>-88.867469999999997</c:v>
                </c:pt>
                <c:pt idx="300">
                  <c:v>-88.729878999999997</c:v>
                </c:pt>
                <c:pt idx="301">
                  <c:v>-88.615219999999994</c:v>
                </c:pt>
                <c:pt idx="302">
                  <c:v>-88.519945000000007</c:v>
                </c:pt>
                <c:pt idx="303">
                  <c:v>-88.440999000000005</c:v>
                </c:pt>
                <c:pt idx="304">
                  <c:v>-88.375782999999998</c:v>
                </c:pt>
                <c:pt idx="305">
                  <c:v>-88.321820000000002</c:v>
                </c:pt>
                <c:pt idx="306">
                  <c:v>-88.277403000000007</c:v>
                </c:pt>
                <c:pt idx="307">
                  <c:v>-88.240750000000006</c:v>
                </c:pt>
                <c:pt idx="308">
                  <c:v>-88.210560999999998</c:v>
                </c:pt>
                <c:pt idx="309">
                  <c:v>-88.185670000000016</c:v>
                </c:pt>
                <c:pt idx="310">
                  <c:v>-88.165115000000014</c:v>
                </c:pt>
                <c:pt idx="311">
                  <c:v>-88.148201</c:v>
                </c:pt>
                <c:pt idx="312">
                  <c:v>-88.134174000000016</c:v>
                </c:pt>
                <c:pt idx="313">
                  <c:v>-88.122595000000018</c:v>
                </c:pt>
                <c:pt idx="314">
                  <c:v>-88.112923000000009</c:v>
                </c:pt>
                <c:pt idx="315">
                  <c:v>-88.104894999999999</c:v>
                </c:pt>
                <c:pt idx="316">
                  <c:v>-88.098216000000008</c:v>
                </c:pt>
                <c:pt idx="317">
                  <c:v>-88.092641999999998</c:v>
                </c:pt>
                <c:pt idx="318">
                  <c:v>-88.087874999999983</c:v>
                </c:pt>
                <c:pt idx="319">
                  <c:v>-88.083951999999996</c:v>
                </c:pt>
                <c:pt idx="320">
                  <c:v>-88.080539999999985</c:v>
                </c:pt>
                <c:pt idx="321">
                  <c:v>-88.077630999999997</c:v>
                </c:pt>
                <c:pt idx="322">
                  <c:v>-88.075034000000002</c:v>
                </c:pt>
                <c:pt idx="323">
                  <c:v>-88.072878999999986</c:v>
                </c:pt>
                <c:pt idx="324">
                  <c:v>-88.071004000000002</c:v>
                </c:pt>
                <c:pt idx="325">
                  <c:v>-88.069261999999995</c:v>
                </c:pt>
                <c:pt idx="326">
                  <c:v>-88.067711999999986</c:v>
                </c:pt>
                <c:pt idx="327">
                  <c:v>-88.066322999999997</c:v>
                </c:pt>
                <c:pt idx="328">
                  <c:v>-88.065067999999997</c:v>
                </c:pt>
                <c:pt idx="329">
                  <c:v>-88.063924</c:v>
                </c:pt>
                <c:pt idx="330">
                  <c:v>-88.062775000000002</c:v>
                </c:pt>
                <c:pt idx="331">
                  <c:v>-88.061805000000007</c:v>
                </c:pt>
                <c:pt idx="332">
                  <c:v>-88.060801999999995</c:v>
                </c:pt>
                <c:pt idx="333">
                  <c:v>-88.059856999999994</c:v>
                </c:pt>
                <c:pt idx="334">
                  <c:v>-88.059061</c:v>
                </c:pt>
                <c:pt idx="335">
                  <c:v>-88.058209000000005</c:v>
                </c:pt>
                <c:pt idx="336">
                  <c:v>-88.057293000000001</c:v>
                </c:pt>
                <c:pt idx="337">
                  <c:v>-88.056511</c:v>
                </c:pt>
                <c:pt idx="338">
                  <c:v>-88.055758999999995</c:v>
                </c:pt>
                <c:pt idx="339">
                  <c:v>-88.054932999999991</c:v>
                </c:pt>
                <c:pt idx="340">
                  <c:v>-88.054231999999999</c:v>
                </c:pt>
                <c:pt idx="341">
                  <c:v>-88.053451999999993</c:v>
                </c:pt>
                <c:pt idx="342">
                  <c:v>-88.052692000000008</c:v>
                </c:pt>
                <c:pt idx="343">
                  <c:v>-88.051951000000003</c:v>
                </c:pt>
                <c:pt idx="344">
                  <c:v>-88.051227999999995</c:v>
                </c:pt>
                <c:pt idx="345">
                  <c:v>-88.050521999999987</c:v>
                </c:pt>
                <c:pt idx="346">
                  <c:v>-88.049830999999998</c:v>
                </c:pt>
                <c:pt idx="347">
                  <c:v>-88.049154999999999</c:v>
                </c:pt>
                <c:pt idx="348">
                  <c:v>-88.048394999999999</c:v>
                </c:pt>
                <c:pt idx="349">
                  <c:v>-88.047747999999999</c:v>
                </c:pt>
                <c:pt idx="350">
                  <c:v>-88.047015999999999</c:v>
                </c:pt>
                <c:pt idx="351">
                  <c:v>-88.046296000000012</c:v>
                </c:pt>
                <c:pt idx="352">
                  <c:v>-88.045690000000008</c:v>
                </c:pt>
                <c:pt idx="353">
                  <c:v>-88.044996999999995</c:v>
                </c:pt>
                <c:pt idx="354">
                  <c:v>-88.044317000000007</c:v>
                </c:pt>
                <c:pt idx="355">
                  <c:v>-88.04364799999999</c:v>
                </c:pt>
                <c:pt idx="356">
                  <c:v>-88.042892999999992</c:v>
                </c:pt>
                <c:pt idx="357">
                  <c:v>-88.042249000000012</c:v>
                </c:pt>
                <c:pt idx="358">
                  <c:v>-88.041617000000002</c:v>
                </c:pt>
                <c:pt idx="359">
                  <c:v>-88.040896000000004</c:v>
                </c:pt>
                <c:pt idx="360">
                  <c:v>-88.040188000000015</c:v>
                </c:pt>
                <c:pt idx="361">
                  <c:v>-88.039591999999999</c:v>
                </c:pt>
                <c:pt idx="362">
                  <c:v>-88.038907000000009</c:v>
                </c:pt>
                <c:pt idx="363">
                  <c:v>-88.038233000000005</c:v>
                </c:pt>
                <c:pt idx="364">
                  <c:v>-88.037571</c:v>
                </c:pt>
                <c:pt idx="365">
                  <c:v>-88.036920000000009</c:v>
                </c:pt>
                <c:pt idx="366">
                  <c:v>-88.036280000000005</c:v>
                </c:pt>
                <c:pt idx="367">
                  <c:v>-88.035652000000013</c:v>
                </c:pt>
                <c:pt idx="368">
                  <c:v>-88.035033999999996</c:v>
                </c:pt>
                <c:pt idx="369">
                  <c:v>-88.034328000000002</c:v>
                </c:pt>
                <c:pt idx="370">
                  <c:v>-88.033732000000001</c:v>
                </c:pt>
                <c:pt idx="371">
                  <c:v>-88.03304700000001</c:v>
                </c:pt>
                <c:pt idx="372">
                  <c:v>-88.032472000000013</c:v>
                </c:pt>
                <c:pt idx="373">
                  <c:v>-88.03180900000001</c:v>
                </c:pt>
                <c:pt idx="374">
                  <c:v>-88.031157000000007</c:v>
                </c:pt>
                <c:pt idx="375">
                  <c:v>-88.030515000000008</c:v>
                </c:pt>
                <c:pt idx="376">
                  <c:v>-88.029883000000012</c:v>
                </c:pt>
                <c:pt idx="377">
                  <c:v>-88.029262000000003</c:v>
                </c:pt>
                <c:pt idx="378">
                  <c:v>-88.028650999999996</c:v>
                </c:pt>
                <c:pt idx="379">
                  <c:v>-88.028051000000005</c:v>
                </c:pt>
                <c:pt idx="380">
                  <c:v>-88.027461000000002</c:v>
                </c:pt>
                <c:pt idx="381">
                  <c:v>-88.026882000000001</c:v>
                </c:pt>
                <c:pt idx="382">
                  <c:v>-88.026212000000015</c:v>
                </c:pt>
                <c:pt idx="383">
                  <c:v>-88.025653000000005</c:v>
                </c:pt>
                <c:pt idx="384">
                  <c:v>-88.02500400000001</c:v>
                </c:pt>
                <c:pt idx="385">
                  <c:v>-88.024464000000009</c:v>
                </c:pt>
                <c:pt idx="386">
                  <c:v>-88.023833999999994</c:v>
                </c:pt>
                <c:pt idx="387">
                  <c:v>-88.023214999999993</c:v>
                </c:pt>
                <c:pt idx="388">
                  <c:v>-88.022604999999984</c:v>
                </c:pt>
                <c:pt idx="389">
                  <c:v>-88.02200599999999</c:v>
                </c:pt>
                <c:pt idx="390">
                  <c:v>-88.021416000000002</c:v>
                </c:pt>
                <c:pt idx="391">
                  <c:v>-88.020836000000003</c:v>
                </c:pt>
                <c:pt idx="392">
                  <c:v>-88.020264999999995</c:v>
                </c:pt>
                <c:pt idx="393">
                  <c:v>-88.019704999999988</c:v>
                </c:pt>
                <c:pt idx="394">
                  <c:v>-88.019152999999989</c:v>
                </c:pt>
                <c:pt idx="395">
                  <c:v>-88.018611000000007</c:v>
                </c:pt>
                <c:pt idx="396">
                  <c:v>-88.017978999999997</c:v>
                </c:pt>
                <c:pt idx="397">
                  <c:v>-88.017455999999996</c:v>
                </c:pt>
                <c:pt idx="398">
                  <c:v>-88.016842999999994</c:v>
                </c:pt>
                <c:pt idx="399">
                  <c:v>-88.016339000000002</c:v>
                </c:pt>
                <c:pt idx="400">
                  <c:v>-88.015743999999984</c:v>
                </c:pt>
                <c:pt idx="401">
                  <c:v>-88.015158</c:v>
                </c:pt>
                <c:pt idx="402">
                  <c:v>-88.014579999999995</c:v>
                </c:pt>
                <c:pt idx="403">
                  <c:v>-88.014112999999995</c:v>
                </c:pt>
                <c:pt idx="404">
                  <c:v>-88.013554999999997</c:v>
                </c:pt>
                <c:pt idx="405">
                  <c:v>-88.013004999999993</c:v>
                </c:pt>
                <c:pt idx="406">
                  <c:v>-88.012465000000006</c:v>
                </c:pt>
                <c:pt idx="407">
                  <c:v>-88.011932999999999</c:v>
                </c:pt>
                <c:pt idx="408">
                  <c:v>-88.011311000000006</c:v>
                </c:pt>
                <c:pt idx="409">
                  <c:v>-88.010796999999997</c:v>
                </c:pt>
                <c:pt idx="410">
                  <c:v>-88.010292000000007</c:v>
                </c:pt>
                <c:pt idx="411">
                  <c:v>-88.009695999999991</c:v>
                </c:pt>
                <c:pt idx="412">
                  <c:v>-88.009208999999998</c:v>
                </c:pt>
                <c:pt idx="413">
                  <c:v>-88.00873</c:v>
                </c:pt>
                <c:pt idx="414">
                  <c:v>-88.008160000000004</c:v>
                </c:pt>
                <c:pt idx="415">
                  <c:v>-88.007597999999987</c:v>
                </c:pt>
                <c:pt idx="416">
                  <c:v>-88.007144999999994</c:v>
                </c:pt>
                <c:pt idx="417">
                  <c:v>-88.006600000000006</c:v>
                </c:pt>
                <c:pt idx="418">
                  <c:v>-88.006063999999995</c:v>
                </c:pt>
                <c:pt idx="419">
                  <c:v>-88.005635999999996</c:v>
                </c:pt>
                <c:pt idx="420">
                  <c:v>-88.005115999999987</c:v>
                </c:pt>
                <c:pt idx="421">
                  <c:v>-88.004604</c:v>
                </c:pt>
                <c:pt idx="422">
                  <c:v>-88.004101000000006</c:v>
                </c:pt>
                <c:pt idx="423">
                  <c:v>-88.003605999999991</c:v>
                </c:pt>
                <c:pt idx="424">
                  <c:v>-88.003119999999996</c:v>
                </c:pt>
                <c:pt idx="425">
                  <c:v>-88.002541000000008</c:v>
                </c:pt>
                <c:pt idx="426">
                  <c:v>-88.002070000000003</c:v>
                </c:pt>
                <c:pt idx="427">
                  <c:v>-88.00160799999999</c:v>
                </c:pt>
                <c:pt idx="428">
                  <c:v>-88.001052999999999</c:v>
                </c:pt>
                <c:pt idx="429">
                  <c:v>-88.000607000000002</c:v>
                </c:pt>
                <c:pt idx="430">
                  <c:v>-88.000167999999988</c:v>
                </c:pt>
                <c:pt idx="431">
                  <c:v>-87.999636999999993</c:v>
                </c:pt>
                <c:pt idx="432">
                  <c:v>-87.999213999999995</c:v>
                </c:pt>
                <c:pt idx="433">
                  <c:v>-87.998699000000002</c:v>
                </c:pt>
                <c:pt idx="434">
                  <c:v>-87.998191000000006</c:v>
                </c:pt>
                <c:pt idx="435">
                  <c:v>-87.99779199999999</c:v>
                </c:pt>
                <c:pt idx="436">
                  <c:v>-87.997298999999998</c:v>
                </c:pt>
                <c:pt idx="437">
                  <c:v>-87.996814999999998</c:v>
                </c:pt>
                <c:pt idx="438">
                  <c:v>-87.996337999999994</c:v>
                </c:pt>
                <c:pt idx="439">
                  <c:v>-87.995868000000002</c:v>
                </c:pt>
                <c:pt idx="440">
                  <c:v>-87.995406000000003</c:v>
                </c:pt>
                <c:pt idx="441">
                  <c:v>-87.994951</c:v>
                </c:pt>
                <c:pt idx="442">
                  <c:v>-87.994504000000006</c:v>
                </c:pt>
                <c:pt idx="443">
                  <c:v>-87.994064000000009</c:v>
                </c:pt>
                <c:pt idx="444">
                  <c:v>-87.99363000000001</c:v>
                </c:pt>
                <c:pt idx="445">
                  <c:v>-87.993205000000003</c:v>
                </c:pt>
                <c:pt idx="446">
                  <c:v>-87.992686000000006</c:v>
                </c:pt>
                <c:pt idx="447">
                  <c:v>-87.992274999999992</c:v>
                </c:pt>
                <c:pt idx="448">
                  <c:v>-87.991872000000001</c:v>
                </c:pt>
                <c:pt idx="449">
                  <c:v>-87.991374999999991</c:v>
                </c:pt>
                <c:pt idx="450">
                  <c:v>-87.990984999999995</c:v>
                </c:pt>
                <c:pt idx="451">
                  <c:v>-87.990501999999992</c:v>
                </c:pt>
                <c:pt idx="452">
                  <c:v>-87.990127000000001</c:v>
                </c:pt>
                <c:pt idx="453">
                  <c:v>-87.989658000000006</c:v>
                </c:pt>
                <c:pt idx="454">
                  <c:v>-87.989295999999996</c:v>
                </c:pt>
                <c:pt idx="455">
                  <c:v>-87.988841000000008</c:v>
                </c:pt>
                <c:pt idx="456">
                  <c:v>-87.988393000000002</c:v>
                </c:pt>
                <c:pt idx="457">
                  <c:v>-87.98795100000001</c:v>
                </c:pt>
                <c:pt idx="458">
                  <c:v>-87.987617</c:v>
                </c:pt>
                <c:pt idx="459">
                  <c:v>-87.987189000000001</c:v>
                </c:pt>
                <c:pt idx="460">
                  <c:v>-87.986767</c:v>
                </c:pt>
                <c:pt idx="461">
                  <c:v>-87.986352999999994</c:v>
                </c:pt>
                <c:pt idx="462">
                  <c:v>-87.985945000000001</c:v>
                </c:pt>
                <c:pt idx="463">
                  <c:v>-87.985542999999993</c:v>
                </c:pt>
                <c:pt idx="464">
                  <c:v>-87.985147999999995</c:v>
                </c:pt>
                <c:pt idx="465">
                  <c:v>-87.984760000000009</c:v>
                </c:pt>
                <c:pt idx="466">
                  <c:v>-87.984278000000003</c:v>
                </c:pt>
                <c:pt idx="467">
                  <c:v>-87.983902</c:v>
                </c:pt>
                <c:pt idx="468">
                  <c:v>-87.983532999999994</c:v>
                </c:pt>
                <c:pt idx="469">
                  <c:v>-87.983170000000001</c:v>
                </c:pt>
                <c:pt idx="470">
                  <c:v>-87.982713000000004</c:v>
                </c:pt>
                <c:pt idx="471">
                  <c:v>-87.982363000000007</c:v>
                </c:pt>
                <c:pt idx="472">
                  <c:v>-87.981917999999993</c:v>
                </c:pt>
                <c:pt idx="473">
                  <c:v>-87.981579999999994</c:v>
                </c:pt>
                <c:pt idx="474">
                  <c:v>-87.981149000000002</c:v>
                </c:pt>
                <c:pt idx="475">
                  <c:v>-87.980823000000001</c:v>
                </c:pt>
                <c:pt idx="476">
                  <c:v>-87.980402999999995</c:v>
                </c:pt>
                <c:pt idx="477">
                  <c:v>-87.979990000000015</c:v>
                </c:pt>
                <c:pt idx="478">
                  <c:v>-87.979682000000011</c:v>
                </c:pt>
                <c:pt idx="479">
                  <c:v>-87.979281</c:v>
                </c:pt>
                <c:pt idx="480">
                  <c:v>-87.978884999999991</c:v>
                </c:pt>
                <c:pt idx="481">
                  <c:v>-87.978595000000013</c:v>
                </c:pt>
                <c:pt idx="482">
                  <c:v>-87.978211000000002</c:v>
                </c:pt>
                <c:pt idx="483">
                  <c:v>-87.977832000000006</c:v>
                </c:pt>
                <c:pt idx="484">
                  <c:v>-87.977460000000008</c:v>
                </c:pt>
                <c:pt idx="485">
                  <c:v>-87.977094000000008</c:v>
                </c:pt>
                <c:pt idx="486">
                  <c:v>-87.976732999999996</c:v>
                </c:pt>
                <c:pt idx="487">
                  <c:v>-87.976378000000011</c:v>
                </c:pt>
                <c:pt idx="488">
                  <c:v>-87.976028999999997</c:v>
                </c:pt>
                <c:pt idx="489">
                  <c:v>-87.975685000000013</c:v>
                </c:pt>
                <c:pt idx="490">
                  <c:v>-87.975347000000014</c:v>
                </c:pt>
                <c:pt idx="491">
                  <c:v>-87.974913999999998</c:v>
                </c:pt>
                <c:pt idx="492">
                  <c:v>-87.974587000000014</c:v>
                </c:pt>
                <c:pt idx="493">
                  <c:v>-87.974266</c:v>
                </c:pt>
                <c:pt idx="494">
                  <c:v>-87.973950000000016</c:v>
                </c:pt>
                <c:pt idx="495">
                  <c:v>-87.97354</c:v>
                </c:pt>
                <c:pt idx="496">
                  <c:v>-87.973234000000005</c:v>
                </c:pt>
                <c:pt idx="497">
                  <c:v>-87.972835000000003</c:v>
                </c:pt>
                <c:pt idx="498">
                  <c:v>-87.972539999999995</c:v>
                </c:pt>
                <c:pt idx="499">
                  <c:v>-87.972251</c:v>
                </c:pt>
                <c:pt idx="500">
                  <c:v>-87.971868000000001</c:v>
                </c:pt>
                <c:pt idx="501">
                  <c:v>-87.971489000000005</c:v>
                </c:pt>
                <c:pt idx="502">
                  <c:v>-87.971215999999998</c:v>
                </c:pt>
                <c:pt idx="503">
                  <c:v>-87.970848000000004</c:v>
                </c:pt>
                <c:pt idx="504">
                  <c:v>-87.970585</c:v>
                </c:pt>
                <c:pt idx="505">
                  <c:v>-87.970227000000008</c:v>
                </c:pt>
                <c:pt idx="506">
                  <c:v>-87.969874000000004</c:v>
                </c:pt>
                <c:pt idx="507">
                  <c:v>-87.969526999999999</c:v>
                </c:pt>
                <c:pt idx="508">
                  <c:v>-87.969284000000016</c:v>
                </c:pt>
                <c:pt idx="509">
                  <c:v>-87.968947</c:v>
                </c:pt>
                <c:pt idx="510">
                  <c:v>-87.968614000000002</c:v>
                </c:pt>
                <c:pt idx="511">
                  <c:v>-87.968287000000004</c:v>
                </c:pt>
                <c:pt idx="512">
                  <c:v>-87.967964000000009</c:v>
                </c:pt>
                <c:pt idx="513">
                  <c:v>-87.967646000000016</c:v>
                </c:pt>
                <c:pt idx="514">
                  <c:v>-87.967332999999996</c:v>
                </c:pt>
                <c:pt idx="515">
                  <c:v>-87.967025000000007</c:v>
                </c:pt>
                <c:pt idx="516">
                  <c:v>-87.966722000000004</c:v>
                </c:pt>
                <c:pt idx="517">
                  <c:v>-87.966424000000004</c:v>
                </c:pt>
                <c:pt idx="518">
                  <c:v>-87.966130000000007</c:v>
                </c:pt>
                <c:pt idx="519">
                  <c:v>-87.965840999999998</c:v>
                </c:pt>
                <c:pt idx="520">
                  <c:v>-87.965557000000004</c:v>
                </c:pt>
                <c:pt idx="521">
                  <c:v>-87.965178000000009</c:v>
                </c:pt>
                <c:pt idx="522">
                  <c:v>-87.964903000000007</c:v>
                </c:pt>
                <c:pt idx="523">
                  <c:v>-87.964632000000009</c:v>
                </c:pt>
                <c:pt idx="524">
                  <c:v>-87.964366999999996</c:v>
                </c:pt>
                <c:pt idx="525">
                  <c:v>-87.964005999999998</c:v>
                </c:pt>
                <c:pt idx="526">
                  <c:v>-87.963749000000007</c:v>
                </c:pt>
                <c:pt idx="527">
                  <c:v>-87.963497000000004</c:v>
                </c:pt>
                <c:pt idx="528">
                  <c:v>-87.963149000000001</c:v>
                </c:pt>
                <c:pt idx="529">
                  <c:v>-87.962906000000004</c:v>
                </c:pt>
                <c:pt idx="530">
                  <c:v>-87.962568000000005</c:v>
                </c:pt>
                <c:pt idx="531">
                  <c:v>-87.962333000000001</c:v>
                </c:pt>
                <c:pt idx="532">
                  <c:v>-87.962004000000007</c:v>
                </c:pt>
                <c:pt idx="533">
                  <c:v>-87.96177800000001</c:v>
                </c:pt>
                <c:pt idx="534">
                  <c:v>-87.96145700000001</c:v>
                </c:pt>
                <c:pt idx="535">
                  <c:v>-87.96114</c:v>
                </c:pt>
                <c:pt idx="536">
                  <c:v>-87.960927000000012</c:v>
                </c:pt>
                <c:pt idx="537">
                  <c:v>-87.960619000000008</c:v>
                </c:pt>
                <c:pt idx="538">
                  <c:v>-87.960315000000008</c:v>
                </c:pt>
                <c:pt idx="539">
                  <c:v>-87.960115000000002</c:v>
                </c:pt>
                <c:pt idx="540">
                  <c:v>-87.95981900000001</c:v>
                </c:pt>
                <c:pt idx="541">
                  <c:v>-87.959528000000006</c:v>
                </c:pt>
                <c:pt idx="542">
                  <c:v>-87.959240000000008</c:v>
                </c:pt>
                <c:pt idx="543">
                  <c:v>-87.958957000000012</c:v>
                </c:pt>
                <c:pt idx="544">
                  <c:v>-87.958678000000006</c:v>
                </c:pt>
                <c:pt idx="545">
                  <c:v>-87.958503000000007</c:v>
                </c:pt>
                <c:pt idx="546">
                  <c:v>-87.95823200000001</c:v>
                </c:pt>
                <c:pt idx="547">
                  <c:v>-87.957965000000016</c:v>
                </c:pt>
                <c:pt idx="548">
                  <c:v>-87.957701999999998</c:v>
                </c:pt>
                <c:pt idx="549">
                  <c:v>-87.957442999999998</c:v>
                </c:pt>
                <c:pt idx="550">
                  <c:v>-87.957188000000002</c:v>
                </c:pt>
                <c:pt idx="551">
                  <c:v>-87.956936999999996</c:v>
                </c:pt>
                <c:pt idx="552">
                  <c:v>-87.956590000000006</c:v>
                </c:pt>
                <c:pt idx="553">
                  <c:v>-87.956346000000011</c:v>
                </c:pt>
                <c:pt idx="554">
                  <c:v>-87.956107000000003</c:v>
                </c:pt>
                <c:pt idx="555">
                  <c:v>-87.955871000000016</c:v>
                </c:pt>
                <c:pt idx="556">
                  <c:v>-87.955638999999991</c:v>
                </c:pt>
                <c:pt idx="557">
                  <c:v>-87.955410999999998</c:v>
                </c:pt>
                <c:pt idx="558">
                  <c:v>-87.955085999999994</c:v>
                </c:pt>
                <c:pt idx="559">
                  <c:v>-87.954865999999996</c:v>
                </c:pt>
                <c:pt idx="560">
                  <c:v>-87.954649000000003</c:v>
                </c:pt>
                <c:pt idx="561">
                  <c:v>-87.954435000000004</c:v>
                </c:pt>
                <c:pt idx="562">
                  <c:v>-87.954126000000002</c:v>
                </c:pt>
                <c:pt idx="563">
                  <c:v>-87.953920000000011</c:v>
                </c:pt>
                <c:pt idx="564">
                  <c:v>-87.953618000000006</c:v>
                </c:pt>
                <c:pt idx="565">
                  <c:v>-87.953419000000011</c:v>
                </c:pt>
                <c:pt idx="566">
                  <c:v>-87.953223999999992</c:v>
                </c:pt>
                <c:pt idx="567">
                  <c:v>-87.95293199999999</c:v>
                </c:pt>
                <c:pt idx="568">
                  <c:v>-87.952743999999996</c:v>
                </c:pt>
                <c:pt idx="569">
                  <c:v>-87.952460000000002</c:v>
                </c:pt>
                <c:pt idx="570">
                  <c:v>-87.952279000000004</c:v>
                </c:pt>
                <c:pt idx="571">
                  <c:v>-87.952001999999993</c:v>
                </c:pt>
                <c:pt idx="572">
                  <c:v>-87.951728000000003</c:v>
                </c:pt>
                <c:pt idx="573">
                  <c:v>-87.951556999999994</c:v>
                </c:pt>
                <c:pt idx="574">
                  <c:v>-87.95129</c:v>
                </c:pt>
                <c:pt idx="575">
                  <c:v>-87.951127</c:v>
                </c:pt>
                <c:pt idx="576">
                  <c:v>-87.950867000000002</c:v>
                </c:pt>
                <c:pt idx="577">
                  <c:v>-87.950609999999998</c:v>
                </c:pt>
                <c:pt idx="578">
                  <c:v>-87.950456000000003</c:v>
                </c:pt>
                <c:pt idx="579">
                  <c:v>-87.950206000000009</c:v>
                </c:pt>
                <c:pt idx="580">
                  <c:v>-87.949959000000007</c:v>
                </c:pt>
                <c:pt idx="581">
                  <c:v>-87.949715999999995</c:v>
                </c:pt>
                <c:pt idx="582">
                  <c:v>-87.949474999999993</c:v>
                </c:pt>
                <c:pt idx="583">
                  <c:v>-87.949337999999997</c:v>
                </c:pt>
                <c:pt idx="584">
                  <c:v>-87.949105000000003</c:v>
                </c:pt>
                <c:pt idx="585">
                  <c:v>-87.948874000000004</c:v>
                </c:pt>
                <c:pt idx="586">
                  <c:v>-87.948646999999994</c:v>
                </c:pt>
                <c:pt idx="587">
                  <c:v>-87.948422999999991</c:v>
                </c:pt>
                <c:pt idx="588">
                  <c:v>-87.948202999999992</c:v>
                </c:pt>
                <c:pt idx="589">
                  <c:v>-87.947984999999989</c:v>
                </c:pt>
                <c:pt idx="590">
                  <c:v>-87.947770000000006</c:v>
                </c:pt>
                <c:pt idx="591">
                  <c:v>-87.947558000000001</c:v>
                </c:pt>
                <c:pt idx="592">
                  <c:v>-87.94735</c:v>
                </c:pt>
                <c:pt idx="593">
                  <c:v>-87.947145000000006</c:v>
                </c:pt>
                <c:pt idx="594">
                  <c:v>-87.946942000000007</c:v>
                </c:pt>
                <c:pt idx="595">
                  <c:v>-87.946742999999998</c:v>
                </c:pt>
                <c:pt idx="596">
                  <c:v>-87.946546999999995</c:v>
                </c:pt>
                <c:pt idx="597">
                  <c:v>-87.946353000000002</c:v>
                </c:pt>
                <c:pt idx="598">
                  <c:v>-87.946162999999999</c:v>
                </c:pt>
                <c:pt idx="599">
                  <c:v>-87.945976000000002</c:v>
                </c:pt>
                <c:pt idx="600">
                  <c:v>-87.945690999999997</c:v>
                </c:pt>
                <c:pt idx="601">
                  <c:v>-87.945509999999999</c:v>
                </c:pt>
                <c:pt idx="602">
                  <c:v>-87.94533100000001</c:v>
                </c:pt>
                <c:pt idx="603">
                  <c:v>-87.945156000000011</c:v>
                </c:pt>
                <c:pt idx="604">
                  <c:v>-87.944983000000008</c:v>
                </c:pt>
                <c:pt idx="605">
                  <c:v>-87.944712999999993</c:v>
                </c:pt>
                <c:pt idx="606">
                  <c:v>-87.944546000000003</c:v>
                </c:pt>
                <c:pt idx="607">
                  <c:v>-87.944382000000004</c:v>
                </c:pt>
                <c:pt idx="608">
                  <c:v>-87.944120999999996</c:v>
                </c:pt>
                <c:pt idx="609">
                  <c:v>-87.943961999999999</c:v>
                </c:pt>
                <c:pt idx="610">
                  <c:v>-87.943807000000007</c:v>
                </c:pt>
                <c:pt idx="611">
                  <c:v>-87.943554000000006</c:v>
                </c:pt>
                <c:pt idx="612">
                  <c:v>-87.943404000000001</c:v>
                </c:pt>
                <c:pt idx="613">
                  <c:v>-87.943156999999999</c:v>
                </c:pt>
                <c:pt idx="614">
                  <c:v>-87.943011999999996</c:v>
                </c:pt>
                <c:pt idx="615">
                  <c:v>-87.942869999999999</c:v>
                </c:pt>
                <c:pt idx="616">
                  <c:v>-87.942631000000006</c:v>
                </c:pt>
                <c:pt idx="617">
                  <c:v>-87.942495000000008</c:v>
                </c:pt>
                <c:pt idx="618">
                  <c:v>-87.942261000000002</c:v>
                </c:pt>
                <c:pt idx="619">
                  <c:v>-87.942128999999994</c:v>
                </c:pt>
                <c:pt idx="620">
                  <c:v>-87.941900999999987</c:v>
                </c:pt>
                <c:pt idx="621">
                  <c:v>-87.941675000000004</c:v>
                </c:pt>
                <c:pt idx="622">
                  <c:v>-87.941551000000004</c:v>
                </c:pt>
                <c:pt idx="623">
                  <c:v>-87.941330999999991</c:v>
                </c:pt>
                <c:pt idx="624">
                  <c:v>-87.941211999999993</c:v>
                </c:pt>
                <c:pt idx="625">
                  <c:v>-87.940996999999996</c:v>
                </c:pt>
                <c:pt idx="626">
                  <c:v>-87.940784000000008</c:v>
                </c:pt>
                <c:pt idx="627">
                  <c:v>-87.940673000000004</c:v>
                </c:pt>
                <c:pt idx="628">
                  <c:v>-87.940465000000003</c:v>
                </c:pt>
                <c:pt idx="629">
                  <c:v>-87.940259999999995</c:v>
                </c:pt>
                <c:pt idx="630">
                  <c:v>-87.940156999999985</c:v>
                </c:pt>
                <c:pt idx="631">
                  <c:v>-87.939955999999995</c:v>
                </c:pt>
                <c:pt idx="632">
                  <c:v>-87.939757999999998</c:v>
                </c:pt>
                <c:pt idx="633">
                  <c:v>-87.939562999999993</c:v>
                </c:pt>
                <c:pt idx="634">
                  <c:v>-87.939469999999986</c:v>
                </c:pt>
                <c:pt idx="635">
                  <c:v>-87.939278999999999</c:v>
                </c:pt>
                <c:pt idx="636">
                  <c:v>-87.939090999999991</c:v>
                </c:pt>
                <c:pt idx="637">
                  <c:v>-87.938904999999991</c:v>
                </c:pt>
                <c:pt idx="638">
                  <c:v>-87.938721999999999</c:v>
                </c:pt>
                <c:pt idx="639">
                  <c:v>-87.938640000000007</c:v>
                </c:pt>
                <c:pt idx="640">
                  <c:v>-87.938462000000001</c:v>
                </c:pt>
                <c:pt idx="641">
                  <c:v>-87.938284999999993</c:v>
                </c:pt>
                <c:pt idx="642">
                  <c:v>-87.938111000000006</c:v>
                </c:pt>
                <c:pt idx="643">
                  <c:v>-87.937939</c:v>
                </c:pt>
                <c:pt idx="644">
                  <c:v>-87.937769999999986</c:v>
                </c:pt>
                <c:pt idx="645">
                  <c:v>-87.937601999999984</c:v>
                </c:pt>
                <c:pt idx="646">
                  <c:v>-87.937437000000003</c:v>
                </c:pt>
                <c:pt idx="647">
                  <c:v>-87.937275</c:v>
                </c:pt>
                <c:pt idx="648">
                  <c:v>-87.937113999999994</c:v>
                </c:pt>
                <c:pt idx="649">
                  <c:v>-87.936955999999995</c:v>
                </c:pt>
                <c:pt idx="650">
                  <c:v>-87.936799999999991</c:v>
                </c:pt>
                <c:pt idx="651">
                  <c:v>-87.936648000000005</c:v>
                </c:pt>
                <c:pt idx="652">
                  <c:v>-87.93649600000002</c:v>
                </c:pt>
                <c:pt idx="653">
                  <c:v>-87.936347000000012</c:v>
                </c:pt>
                <c:pt idx="654">
                  <c:v>-87.936199999999999</c:v>
                </c:pt>
                <c:pt idx="655">
                  <c:v>-87.936054999999996</c:v>
                </c:pt>
                <c:pt idx="656">
                  <c:v>-87.935912000000016</c:v>
                </c:pt>
                <c:pt idx="657">
                  <c:v>-87.935670999999999</c:v>
                </c:pt>
                <c:pt idx="658">
                  <c:v>-87.935533000000007</c:v>
                </c:pt>
                <c:pt idx="659">
                  <c:v>-87.935396000000011</c:v>
                </c:pt>
                <c:pt idx="660">
                  <c:v>-87.935262000000009</c:v>
                </c:pt>
                <c:pt idx="661">
                  <c:v>-87.935130000000001</c:v>
                </c:pt>
                <c:pt idx="662">
                  <c:v>-87.935000000000016</c:v>
                </c:pt>
                <c:pt idx="663">
                  <c:v>-87.934771999999995</c:v>
                </c:pt>
                <c:pt idx="664">
                  <c:v>-87.934646000000015</c:v>
                </c:pt>
                <c:pt idx="665">
                  <c:v>-87.934522000000001</c:v>
                </c:pt>
                <c:pt idx="666">
                  <c:v>-87.934400999999994</c:v>
                </c:pt>
                <c:pt idx="667">
                  <c:v>-87.934182000000007</c:v>
                </c:pt>
                <c:pt idx="668">
                  <c:v>-87.934064000000006</c:v>
                </c:pt>
                <c:pt idx="669">
                  <c:v>-87.933948000000001</c:v>
                </c:pt>
                <c:pt idx="670">
                  <c:v>-87.933834000000004</c:v>
                </c:pt>
                <c:pt idx="671">
                  <c:v>-87.933622</c:v>
                </c:pt>
                <c:pt idx="672">
                  <c:v>-87.933512999999991</c:v>
                </c:pt>
                <c:pt idx="673">
                  <c:v>-87.933405000000008</c:v>
                </c:pt>
                <c:pt idx="674">
                  <c:v>-87.933199000000002</c:v>
                </c:pt>
                <c:pt idx="675">
                  <c:v>-87.933095000000009</c:v>
                </c:pt>
                <c:pt idx="676">
                  <c:v>-87.932893000000007</c:v>
                </c:pt>
                <c:pt idx="677">
                  <c:v>-87.932793000000004</c:v>
                </c:pt>
                <c:pt idx="678">
                  <c:v>-87.93269500000001</c:v>
                </c:pt>
                <c:pt idx="679">
                  <c:v>-87.932499000000007</c:v>
                </c:pt>
                <c:pt idx="680">
                  <c:v>-87.932405000000003</c:v>
                </c:pt>
                <c:pt idx="681">
                  <c:v>-87.932213000000004</c:v>
                </c:pt>
                <c:pt idx="682">
                  <c:v>-87.932121999999993</c:v>
                </c:pt>
                <c:pt idx="683">
                  <c:v>-87.931933999999998</c:v>
                </c:pt>
                <c:pt idx="684">
                  <c:v>-87.931847000000005</c:v>
                </c:pt>
                <c:pt idx="685">
                  <c:v>-87.931662000000003</c:v>
                </c:pt>
                <c:pt idx="686">
                  <c:v>-87.931578999999999</c:v>
                </c:pt>
                <c:pt idx="687">
                  <c:v>-87.931397000000004</c:v>
                </c:pt>
                <c:pt idx="688">
                  <c:v>-87.931318000000005</c:v>
                </c:pt>
                <c:pt idx="689">
                  <c:v>-87.931139999999999</c:v>
                </c:pt>
                <c:pt idx="690">
                  <c:v>-87.931064000000006</c:v>
                </c:pt>
                <c:pt idx="691">
                  <c:v>-87.930889999999991</c:v>
                </c:pt>
                <c:pt idx="692">
                  <c:v>-87.930818000000002</c:v>
                </c:pt>
                <c:pt idx="693">
                  <c:v>-87.930647999999991</c:v>
                </c:pt>
                <c:pt idx="694">
                  <c:v>-87.930479000000005</c:v>
                </c:pt>
                <c:pt idx="695">
                  <c:v>-87.930412000000004</c:v>
                </c:pt>
                <c:pt idx="696">
                  <c:v>-87.930246999999994</c:v>
                </c:pt>
                <c:pt idx="697">
                  <c:v>-87.930183</c:v>
                </c:pt>
                <c:pt idx="698">
                  <c:v>-87.930020999999996</c:v>
                </c:pt>
                <c:pt idx="699">
                  <c:v>-87.929861000000002</c:v>
                </c:pt>
                <c:pt idx="700">
                  <c:v>-87.929801999999995</c:v>
                </c:pt>
                <c:pt idx="701">
                  <c:v>-87.929646000000005</c:v>
                </c:pt>
                <c:pt idx="702">
                  <c:v>-87.929490000000001</c:v>
                </c:pt>
                <c:pt idx="703">
                  <c:v>-87.929436999999993</c:v>
                </c:pt>
                <c:pt idx="704">
                  <c:v>-87.929284999999993</c:v>
                </c:pt>
                <c:pt idx="705">
                  <c:v>-87.929136</c:v>
                </c:pt>
                <c:pt idx="706">
                  <c:v>-87.92898799999999</c:v>
                </c:pt>
                <c:pt idx="707">
                  <c:v>-87.928940999999995</c:v>
                </c:pt>
                <c:pt idx="708">
                  <c:v>-87.928795999999991</c:v>
                </c:pt>
                <c:pt idx="709">
                  <c:v>-87.928651999999985</c:v>
                </c:pt>
                <c:pt idx="710">
                  <c:v>-87.928510000000003</c:v>
                </c:pt>
                <c:pt idx="711">
                  <c:v>-87.928370000000001</c:v>
                </c:pt>
                <c:pt idx="712">
                  <c:v>-87.928331</c:v>
                </c:pt>
                <c:pt idx="713">
                  <c:v>-87.928193999999991</c:v>
                </c:pt>
                <c:pt idx="714">
                  <c:v>-87.928057999999993</c:v>
                </c:pt>
                <c:pt idx="715">
                  <c:v>-87.92792399999999</c:v>
                </c:pt>
                <c:pt idx="716">
                  <c:v>-87.927792999999994</c:v>
                </c:pt>
                <c:pt idx="717">
                  <c:v>-87.927661999999984</c:v>
                </c:pt>
                <c:pt idx="718">
                  <c:v>-87.927632000000003</c:v>
                </c:pt>
                <c:pt idx="719">
                  <c:v>-87.927504999999996</c:v>
                </c:pt>
                <c:pt idx="720">
                  <c:v>-87.92737799999999</c:v>
                </c:pt>
                <c:pt idx="721">
                  <c:v>-87.927253999999991</c:v>
                </c:pt>
                <c:pt idx="722">
                  <c:v>-87.927129999999991</c:v>
                </c:pt>
                <c:pt idx="723">
                  <c:v>-87.927008999999984</c:v>
                </c:pt>
                <c:pt idx="724">
                  <c:v>-87.926887999999991</c:v>
                </c:pt>
                <c:pt idx="725">
                  <c:v>-87.926770000000005</c:v>
                </c:pt>
                <c:pt idx="726">
                  <c:v>-87.92665199999999</c:v>
                </c:pt>
                <c:pt idx="727">
                  <c:v>-87.92653700000001</c:v>
                </c:pt>
                <c:pt idx="728">
                  <c:v>-87.926423</c:v>
                </c:pt>
                <c:pt idx="729">
                  <c:v>-87.926310000000015</c:v>
                </c:pt>
                <c:pt idx="730">
                  <c:v>-87.926198999999997</c:v>
                </c:pt>
                <c:pt idx="731">
                  <c:v>-87.926089000000005</c:v>
                </c:pt>
                <c:pt idx="732">
                  <c:v>-87.925979999999996</c:v>
                </c:pt>
                <c:pt idx="733">
                  <c:v>-87.92587300000001</c:v>
                </c:pt>
                <c:pt idx="734">
                  <c:v>-87.925768000000005</c:v>
                </c:pt>
                <c:pt idx="735">
                  <c:v>-87.925663000000014</c:v>
                </c:pt>
                <c:pt idx="736">
                  <c:v>-87.925560000000004</c:v>
                </c:pt>
                <c:pt idx="737">
                  <c:v>-87.925459000000004</c:v>
                </c:pt>
                <c:pt idx="738">
                  <c:v>-87.925359999999998</c:v>
                </c:pt>
                <c:pt idx="739">
                  <c:v>-87.925261000000006</c:v>
                </c:pt>
                <c:pt idx="740">
                  <c:v>-87.925163999999995</c:v>
                </c:pt>
                <c:pt idx="741">
                  <c:v>-87.925067999999996</c:v>
                </c:pt>
                <c:pt idx="742">
                  <c:v>-87.924974000000006</c:v>
                </c:pt>
                <c:pt idx="743">
                  <c:v>-87.924880000000002</c:v>
                </c:pt>
                <c:pt idx="744">
                  <c:v>-87.924789000000004</c:v>
                </c:pt>
                <c:pt idx="745">
                  <c:v>-87.924698000000006</c:v>
                </c:pt>
                <c:pt idx="746">
                  <c:v>-87.924509</c:v>
                </c:pt>
                <c:pt idx="747">
                  <c:v>-87.924420999999995</c:v>
                </c:pt>
                <c:pt idx="748">
                  <c:v>-87.924335999999997</c:v>
                </c:pt>
                <c:pt idx="749">
                  <c:v>-87.924250000000001</c:v>
                </c:pt>
                <c:pt idx="750">
                  <c:v>-87.924166</c:v>
                </c:pt>
                <c:pt idx="751">
                  <c:v>-87.924084000000008</c:v>
                </c:pt>
                <c:pt idx="752">
                  <c:v>-87.923902999999996</c:v>
                </c:pt>
                <c:pt idx="753">
                  <c:v>-87.923822999999999</c:v>
                </c:pt>
                <c:pt idx="754">
                  <c:v>-87.923743999999999</c:v>
                </c:pt>
                <c:pt idx="755">
                  <c:v>-87.923665999999997</c:v>
                </c:pt>
                <c:pt idx="756">
                  <c:v>-87.92358999999999</c:v>
                </c:pt>
                <c:pt idx="757">
                  <c:v>-87.923415999999989</c:v>
                </c:pt>
                <c:pt idx="758">
                  <c:v>-87.923343000000003</c:v>
                </c:pt>
                <c:pt idx="759">
                  <c:v>-87.923269999999988</c:v>
                </c:pt>
                <c:pt idx="760">
                  <c:v>-87.923198999999997</c:v>
                </c:pt>
                <c:pt idx="761">
                  <c:v>-87.923029</c:v>
                </c:pt>
                <c:pt idx="762">
                  <c:v>-87.922961000000001</c:v>
                </c:pt>
                <c:pt idx="763">
                  <c:v>-87.922893000000002</c:v>
                </c:pt>
                <c:pt idx="764">
                  <c:v>-87.922826999999998</c:v>
                </c:pt>
                <c:pt idx="765">
                  <c:v>-87.922662000000003</c:v>
                </c:pt>
                <c:pt idx="766">
                  <c:v>-87.922598000000008</c:v>
                </c:pt>
                <c:pt idx="767">
                  <c:v>-87.922536999999991</c:v>
                </c:pt>
                <c:pt idx="768">
                  <c:v>-87.922375000000002</c:v>
                </c:pt>
                <c:pt idx="769">
                  <c:v>-87.922314999999998</c:v>
                </c:pt>
                <c:pt idx="770">
                  <c:v>-87.92225599999999</c:v>
                </c:pt>
                <c:pt idx="771">
                  <c:v>-87.922098000000005</c:v>
                </c:pt>
                <c:pt idx="772">
                  <c:v>-87.922040999999993</c:v>
                </c:pt>
                <c:pt idx="773">
                  <c:v>-87.921986000000004</c:v>
                </c:pt>
                <c:pt idx="774">
                  <c:v>-87.921831999999995</c:v>
                </c:pt>
                <c:pt idx="775">
                  <c:v>-87.921777999999989</c:v>
                </c:pt>
                <c:pt idx="776">
                  <c:v>-87.921727000000004</c:v>
                </c:pt>
                <c:pt idx="777">
                  <c:v>-87.921575999999988</c:v>
                </c:pt>
                <c:pt idx="778">
                  <c:v>-87.921526999999998</c:v>
                </c:pt>
                <c:pt idx="779">
                  <c:v>-87.921378000000004</c:v>
                </c:pt>
                <c:pt idx="780">
                  <c:v>-87.921329999999998</c:v>
                </c:pt>
                <c:pt idx="781">
                  <c:v>-87.921284</c:v>
                </c:pt>
                <c:pt idx="782">
                  <c:v>-87.921138999999982</c:v>
                </c:pt>
                <c:pt idx="783">
                  <c:v>-87.921094999999994</c:v>
                </c:pt>
                <c:pt idx="784">
                  <c:v>-87.920952</c:v>
                </c:pt>
                <c:pt idx="785">
                  <c:v>-87.920911000000004</c:v>
                </c:pt>
                <c:pt idx="786">
                  <c:v>-87.920770000000005</c:v>
                </c:pt>
                <c:pt idx="787">
                  <c:v>-87.920730000000006</c:v>
                </c:pt>
                <c:pt idx="788">
                  <c:v>-87.920691000000005</c:v>
                </c:pt>
                <c:pt idx="789">
                  <c:v>-87.920553000000012</c:v>
                </c:pt>
                <c:pt idx="790">
                  <c:v>-87.920517000000004</c:v>
                </c:pt>
                <c:pt idx="791">
                  <c:v>-87.920381000000006</c:v>
                </c:pt>
                <c:pt idx="792">
                  <c:v>-87.920347000000007</c:v>
                </c:pt>
                <c:pt idx="793">
                  <c:v>-87.920214999999999</c:v>
                </c:pt>
                <c:pt idx="794">
                  <c:v>-87.920181999999997</c:v>
                </c:pt>
                <c:pt idx="795">
                  <c:v>-87.920051000000001</c:v>
                </c:pt>
                <c:pt idx="796">
                  <c:v>-87.920020999999991</c:v>
                </c:pt>
                <c:pt idx="797">
                  <c:v>-87.919891000000007</c:v>
                </c:pt>
                <c:pt idx="798">
                  <c:v>-87.919763000000003</c:v>
                </c:pt>
                <c:pt idx="799">
                  <c:v>-87.919736</c:v>
                </c:pt>
                <c:pt idx="800">
                  <c:v>-87.919610000000006</c:v>
                </c:pt>
                <c:pt idx="801">
                  <c:v>-87.91958600000001</c:v>
                </c:pt>
                <c:pt idx="802">
                  <c:v>-87.919461999999996</c:v>
                </c:pt>
                <c:pt idx="803">
                  <c:v>-87.919438</c:v>
                </c:pt>
                <c:pt idx="804">
                  <c:v>-87.919316000000009</c:v>
                </c:pt>
                <c:pt idx="805">
                  <c:v>-87.919294999999991</c:v>
                </c:pt>
                <c:pt idx="806">
                  <c:v>-87.919174999999996</c:v>
                </c:pt>
                <c:pt idx="807">
                  <c:v>-87.919055999999998</c:v>
                </c:pt>
                <c:pt idx="808">
                  <c:v>-87.919038</c:v>
                </c:pt>
                <c:pt idx="809">
                  <c:v>-87.918920999999997</c:v>
                </c:pt>
                <c:pt idx="810">
                  <c:v>-87.918905000000009</c:v>
                </c:pt>
                <c:pt idx="811">
                  <c:v>-87.918789999999987</c:v>
                </c:pt>
                <c:pt idx="812">
                  <c:v>-87.918675999999991</c:v>
                </c:pt>
                <c:pt idx="813">
                  <c:v>-87.918661999999998</c:v>
                </c:pt>
                <c:pt idx="814">
                  <c:v>-87.918549999999996</c:v>
                </c:pt>
                <c:pt idx="815">
                  <c:v>-87.918437999999995</c:v>
                </c:pt>
                <c:pt idx="816">
                  <c:v>-87.918428000000006</c:v>
                </c:pt>
                <c:pt idx="817">
                  <c:v>-87.918318999999997</c:v>
                </c:pt>
                <c:pt idx="818">
                  <c:v>-87.918210999999985</c:v>
                </c:pt>
                <c:pt idx="819">
                  <c:v>-87.918202999999991</c:v>
                </c:pt>
                <c:pt idx="820">
                  <c:v>-87.918096000000006</c:v>
                </c:pt>
                <c:pt idx="821">
                  <c:v>-87.917989999999989</c:v>
                </c:pt>
                <c:pt idx="822">
                  <c:v>-87.917985000000002</c:v>
                </c:pt>
                <c:pt idx="823">
                  <c:v>-87.917880999999994</c:v>
                </c:pt>
                <c:pt idx="824">
                  <c:v>-87.917777999999984</c:v>
                </c:pt>
                <c:pt idx="825">
                  <c:v>-87.917777000000001</c:v>
                </c:pt>
                <c:pt idx="826">
                  <c:v>-87.917675000000017</c:v>
                </c:pt>
                <c:pt idx="827">
                  <c:v>-87.917574999999999</c:v>
                </c:pt>
                <c:pt idx="828">
                  <c:v>-87.917474999999996</c:v>
                </c:pt>
                <c:pt idx="829">
                  <c:v>-87.917477000000005</c:v>
                </c:pt>
                <c:pt idx="830">
                  <c:v>-87.917379000000011</c:v>
                </c:pt>
                <c:pt idx="831">
                  <c:v>-87.917282</c:v>
                </c:pt>
                <c:pt idx="832">
                  <c:v>-87.917287000000002</c:v>
                </c:pt>
                <c:pt idx="833">
                  <c:v>-87.917192000000014</c:v>
                </c:pt>
                <c:pt idx="834">
                  <c:v>-87.917096999999998</c:v>
                </c:pt>
                <c:pt idx="835">
                  <c:v>-87.917004000000006</c:v>
                </c:pt>
                <c:pt idx="836">
                  <c:v>-87.916910999999999</c:v>
                </c:pt>
                <c:pt idx="837">
                  <c:v>-87.916918999999993</c:v>
                </c:pt>
                <c:pt idx="838">
                  <c:v>-87.916827999999995</c:v>
                </c:pt>
                <c:pt idx="839">
                  <c:v>-87.916738000000009</c:v>
                </c:pt>
                <c:pt idx="840">
                  <c:v>-87.916650000000004</c:v>
                </c:pt>
                <c:pt idx="841">
                  <c:v>-87.916662000000002</c:v>
                </c:pt>
                <c:pt idx="842">
                  <c:v>-87.916573999999997</c:v>
                </c:pt>
                <c:pt idx="843">
                  <c:v>-87.916487000000004</c:v>
                </c:pt>
                <c:pt idx="844">
                  <c:v>-87.916401000000008</c:v>
                </c:pt>
                <c:pt idx="845">
                  <c:v>-87.916315999999995</c:v>
                </c:pt>
                <c:pt idx="846">
                  <c:v>-87.916231999999994</c:v>
                </c:pt>
                <c:pt idx="847">
                  <c:v>-87.916250000000005</c:v>
                </c:pt>
                <c:pt idx="848">
                  <c:v>-87.916166999999987</c:v>
                </c:pt>
                <c:pt idx="849">
                  <c:v>-87.916084999999995</c:v>
                </c:pt>
                <c:pt idx="850">
                  <c:v>-87.916004000000001</c:v>
                </c:pt>
                <c:pt idx="851">
                  <c:v>-87.915924000000004</c:v>
                </c:pt>
                <c:pt idx="852">
                  <c:v>-87.915843999999993</c:v>
                </c:pt>
                <c:pt idx="853">
                  <c:v>-87.915864999999997</c:v>
                </c:pt>
                <c:pt idx="854">
                  <c:v>-87.915789000000004</c:v>
                </c:pt>
                <c:pt idx="855">
                  <c:v>-87.915711000000002</c:v>
                </c:pt>
                <c:pt idx="856">
                  <c:v>-87.915634999999995</c:v>
                </c:pt>
                <c:pt idx="857">
                  <c:v>-87.915559000000002</c:v>
                </c:pt>
                <c:pt idx="858">
                  <c:v>-87.915485000000004</c:v>
                </c:pt>
                <c:pt idx="859">
                  <c:v>-87.915411000000006</c:v>
                </c:pt>
                <c:pt idx="860">
                  <c:v>-87.915336999999994</c:v>
                </c:pt>
                <c:pt idx="861">
                  <c:v>-87.915265999999988</c:v>
                </c:pt>
                <c:pt idx="862">
                  <c:v>-87.915294000000003</c:v>
                </c:pt>
                <c:pt idx="863">
                  <c:v>-87.915222999999983</c:v>
                </c:pt>
                <c:pt idx="864">
                  <c:v>-87.915152999999989</c:v>
                </c:pt>
                <c:pt idx="865">
                  <c:v>-87.915082999999996</c:v>
                </c:pt>
                <c:pt idx="866">
                  <c:v>-87.915013999999999</c:v>
                </c:pt>
                <c:pt idx="867">
                  <c:v>-87.914946</c:v>
                </c:pt>
                <c:pt idx="868">
                  <c:v>-87.914879999999997</c:v>
                </c:pt>
                <c:pt idx="869">
                  <c:v>-87.914813000000009</c:v>
                </c:pt>
                <c:pt idx="870">
                  <c:v>-87.914748000000003</c:v>
                </c:pt>
                <c:pt idx="871">
                  <c:v>-87.914682000000013</c:v>
                </c:pt>
                <c:pt idx="872">
                  <c:v>-87.914618000000004</c:v>
                </c:pt>
                <c:pt idx="873">
                  <c:v>-87.91455400000001</c:v>
                </c:pt>
                <c:pt idx="874">
                  <c:v>-87.914491000000012</c:v>
                </c:pt>
                <c:pt idx="875">
                  <c:v>-87.91443000000001</c:v>
                </c:pt>
                <c:pt idx="876">
                  <c:v>-87.914367999999996</c:v>
                </c:pt>
                <c:pt idx="877">
                  <c:v>-87.914308000000005</c:v>
                </c:pt>
                <c:pt idx="878">
                  <c:v>-87.914247000000003</c:v>
                </c:pt>
                <c:pt idx="879">
                  <c:v>-87.91418800000001</c:v>
                </c:pt>
                <c:pt idx="880">
                  <c:v>-87.914129000000003</c:v>
                </c:pt>
                <c:pt idx="881">
                  <c:v>-87.91407199999999</c:v>
                </c:pt>
                <c:pt idx="882">
                  <c:v>-87.914015000000006</c:v>
                </c:pt>
                <c:pt idx="883">
                  <c:v>-87.913958000000008</c:v>
                </c:pt>
                <c:pt idx="884">
                  <c:v>-87.913902000000007</c:v>
                </c:pt>
                <c:pt idx="885">
                  <c:v>-87.91384699999999</c:v>
                </c:pt>
                <c:pt idx="886">
                  <c:v>-87.913792000000001</c:v>
                </c:pt>
                <c:pt idx="887">
                  <c:v>-87.913738000000009</c:v>
                </c:pt>
                <c:pt idx="888">
                  <c:v>-87.913685999999998</c:v>
                </c:pt>
                <c:pt idx="889">
                  <c:v>-87.91363299999999</c:v>
                </c:pt>
                <c:pt idx="890">
                  <c:v>-87.913580999999994</c:v>
                </c:pt>
                <c:pt idx="891">
                  <c:v>-87.913529999999994</c:v>
                </c:pt>
                <c:pt idx="892">
                  <c:v>-87.913479000000009</c:v>
                </c:pt>
                <c:pt idx="893">
                  <c:v>-87.913428999999994</c:v>
                </c:pt>
                <c:pt idx="894">
                  <c:v>-87.913378999999992</c:v>
                </c:pt>
                <c:pt idx="895">
                  <c:v>-87.913331999999997</c:v>
                </c:pt>
                <c:pt idx="896">
                  <c:v>-87.913284000000004</c:v>
                </c:pt>
                <c:pt idx="897">
                  <c:v>-87.913235999999998</c:v>
                </c:pt>
                <c:pt idx="898">
                  <c:v>-87.913188999999988</c:v>
                </c:pt>
                <c:pt idx="899">
                  <c:v>-87.913142999999991</c:v>
                </c:pt>
                <c:pt idx="900">
                  <c:v>-87.913098000000005</c:v>
                </c:pt>
                <c:pt idx="901">
                  <c:v>-87.913054000000017</c:v>
                </c:pt>
                <c:pt idx="902">
                  <c:v>-87.913009000000002</c:v>
                </c:pt>
                <c:pt idx="903">
                  <c:v>-87.912866000000008</c:v>
                </c:pt>
                <c:pt idx="904">
                  <c:v>-87.912823000000003</c:v>
                </c:pt>
                <c:pt idx="905">
                  <c:v>-87.912780000000012</c:v>
                </c:pt>
                <c:pt idx="906">
                  <c:v>-87.912738000000019</c:v>
                </c:pt>
                <c:pt idx="907">
                  <c:v>-87.912697999999992</c:v>
                </c:pt>
                <c:pt idx="908">
                  <c:v>-87.912658000000008</c:v>
                </c:pt>
                <c:pt idx="909">
                  <c:v>-87.912618000000009</c:v>
                </c:pt>
                <c:pt idx="910">
                  <c:v>-87.912578000000011</c:v>
                </c:pt>
                <c:pt idx="911">
                  <c:v>-87.912539999999993</c:v>
                </c:pt>
                <c:pt idx="912">
                  <c:v>-87.912401000000003</c:v>
                </c:pt>
                <c:pt idx="913">
                  <c:v>-87.912364999999994</c:v>
                </c:pt>
                <c:pt idx="914">
                  <c:v>-87.912328000000002</c:v>
                </c:pt>
                <c:pt idx="915">
                  <c:v>-87.91229100000001</c:v>
                </c:pt>
                <c:pt idx="916">
                  <c:v>-87.912256000000014</c:v>
                </c:pt>
                <c:pt idx="917">
                  <c:v>-87.912219999999991</c:v>
                </c:pt>
                <c:pt idx="918">
                  <c:v>-87.912186000000005</c:v>
                </c:pt>
                <c:pt idx="919">
                  <c:v>-87.912053</c:v>
                </c:pt>
                <c:pt idx="920">
                  <c:v>-87.912019000000001</c:v>
                </c:pt>
                <c:pt idx="921">
                  <c:v>-87.911985999999999</c:v>
                </c:pt>
                <c:pt idx="922">
                  <c:v>-87.911953999999994</c:v>
                </c:pt>
                <c:pt idx="923">
                  <c:v>-87.911922000000004</c:v>
                </c:pt>
                <c:pt idx="924">
                  <c:v>-87.911890999999997</c:v>
                </c:pt>
                <c:pt idx="925">
                  <c:v>-87.911760000000001</c:v>
                </c:pt>
                <c:pt idx="926">
                  <c:v>-87.911731000000003</c:v>
                </c:pt>
                <c:pt idx="927">
                  <c:v>-87.911701999999991</c:v>
                </c:pt>
                <c:pt idx="928">
                  <c:v>-87.911672999999993</c:v>
                </c:pt>
                <c:pt idx="929">
                  <c:v>-87.911644999999993</c:v>
                </c:pt>
                <c:pt idx="930">
                  <c:v>-87.911617000000007</c:v>
                </c:pt>
                <c:pt idx="931">
                  <c:v>-87.911489000000003</c:v>
                </c:pt>
                <c:pt idx="932">
                  <c:v>-87.911463999999981</c:v>
                </c:pt>
                <c:pt idx="933">
                  <c:v>-87.911436999999992</c:v>
                </c:pt>
                <c:pt idx="934">
                  <c:v>-87.911411999999999</c:v>
                </c:pt>
                <c:pt idx="935">
                  <c:v>-87.911286999999987</c:v>
                </c:pt>
                <c:pt idx="936">
                  <c:v>-87.911261999999994</c:v>
                </c:pt>
                <c:pt idx="937">
                  <c:v>-87.911239000000009</c:v>
                </c:pt>
                <c:pt idx="938">
                  <c:v>-87.911215999999996</c:v>
                </c:pt>
                <c:pt idx="939">
                  <c:v>-87.911193000000011</c:v>
                </c:pt>
                <c:pt idx="940">
                  <c:v>-87.911070000000009</c:v>
                </c:pt>
                <c:pt idx="941">
                  <c:v>-87.911048000000008</c:v>
                </c:pt>
                <c:pt idx="942">
                  <c:v>-87.911027000000004</c:v>
                </c:pt>
                <c:pt idx="943">
                  <c:v>-87.911006999999998</c:v>
                </c:pt>
                <c:pt idx="944">
                  <c:v>-87.910887000000002</c:v>
                </c:pt>
                <c:pt idx="945">
                  <c:v>-87.910866999999996</c:v>
                </c:pt>
                <c:pt idx="946">
                  <c:v>-87.910847000000004</c:v>
                </c:pt>
                <c:pt idx="947">
                  <c:v>-87.910829000000007</c:v>
                </c:pt>
                <c:pt idx="948">
                  <c:v>-87.910710000000009</c:v>
                </c:pt>
                <c:pt idx="949">
                  <c:v>-87.910692999999995</c:v>
                </c:pt>
                <c:pt idx="950">
                  <c:v>-87.910675999999995</c:v>
                </c:pt>
                <c:pt idx="951">
                  <c:v>-87.910658999999995</c:v>
                </c:pt>
                <c:pt idx="952">
                  <c:v>-87.910543000000004</c:v>
                </c:pt>
                <c:pt idx="953">
                  <c:v>-87.910527000000002</c:v>
                </c:pt>
                <c:pt idx="954">
                  <c:v>-87.910512000000011</c:v>
                </c:pt>
                <c:pt idx="955">
                  <c:v>-87.91049799999999</c:v>
                </c:pt>
                <c:pt idx="956">
                  <c:v>-87.910383999999993</c:v>
                </c:pt>
                <c:pt idx="957">
                  <c:v>-87.91037</c:v>
                </c:pt>
                <c:pt idx="958">
                  <c:v>-87.910357000000005</c:v>
                </c:pt>
                <c:pt idx="959">
                  <c:v>-87.910244000000006</c:v>
                </c:pt>
                <c:pt idx="960">
                  <c:v>-87.910233000000005</c:v>
                </c:pt>
                <c:pt idx="961">
                  <c:v>-87.910220999999993</c:v>
                </c:pt>
                <c:pt idx="962">
                  <c:v>-87.910108999999991</c:v>
                </c:pt>
                <c:pt idx="963">
                  <c:v>-87.910097999999991</c:v>
                </c:pt>
                <c:pt idx="964">
                  <c:v>-87.910088000000002</c:v>
                </c:pt>
                <c:pt idx="965">
                  <c:v>-87.910077999999999</c:v>
                </c:pt>
                <c:pt idx="966">
                  <c:v>-87.909969000000004</c:v>
                </c:pt>
                <c:pt idx="967">
                  <c:v>-87.909959999999984</c:v>
                </c:pt>
                <c:pt idx="968">
                  <c:v>-87.90995199999999</c:v>
                </c:pt>
                <c:pt idx="969">
                  <c:v>-87.909843999999993</c:v>
                </c:pt>
                <c:pt idx="970">
                  <c:v>-87.909835999999999</c:v>
                </c:pt>
                <c:pt idx="971">
                  <c:v>-87.909829000000002</c:v>
                </c:pt>
                <c:pt idx="972">
                  <c:v>-87.909723000000014</c:v>
                </c:pt>
                <c:pt idx="973">
                  <c:v>-87.909717000000001</c:v>
                </c:pt>
                <c:pt idx="974">
                  <c:v>-87.909711000000001</c:v>
                </c:pt>
                <c:pt idx="975">
                  <c:v>-87.909605999999997</c:v>
                </c:pt>
                <c:pt idx="976">
                  <c:v>-87.909601000000009</c:v>
                </c:pt>
                <c:pt idx="977">
                  <c:v>-87.909597000000005</c:v>
                </c:pt>
                <c:pt idx="978">
                  <c:v>-87.909493000000012</c:v>
                </c:pt>
                <c:pt idx="979">
                  <c:v>-87.909490000000005</c:v>
                </c:pt>
                <c:pt idx="980">
                  <c:v>-87.909486999999999</c:v>
                </c:pt>
                <c:pt idx="981">
                  <c:v>-87.909384000000003</c:v>
                </c:pt>
                <c:pt idx="982">
                  <c:v>-87.909383000000005</c:v>
                </c:pt>
                <c:pt idx="983">
                  <c:v>-87.909280999999993</c:v>
                </c:pt>
                <c:pt idx="984">
                  <c:v>-87.909279999999995</c:v>
                </c:pt>
                <c:pt idx="985">
                  <c:v>-87.909279000000012</c:v>
                </c:pt>
                <c:pt idx="986">
                  <c:v>-87.909178000000011</c:v>
                </c:pt>
                <c:pt idx="987">
                  <c:v>-87.909177999999997</c:v>
                </c:pt>
                <c:pt idx="988">
                  <c:v>-87.909178999999995</c:v>
                </c:pt>
                <c:pt idx="989">
                  <c:v>-87.909079999999989</c:v>
                </c:pt>
                <c:pt idx="990">
                  <c:v>-87.909081</c:v>
                </c:pt>
                <c:pt idx="991">
                  <c:v>-87.908982999999992</c:v>
                </c:pt>
                <c:pt idx="992">
                  <c:v>-87.908985000000001</c:v>
                </c:pt>
                <c:pt idx="993">
                  <c:v>-87.908987999999994</c:v>
                </c:pt>
                <c:pt idx="994">
                  <c:v>-87.908890999999983</c:v>
                </c:pt>
                <c:pt idx="995">
                  <c:v>-87.908894999999987</c:v>
                </c:pt>
                <c:pt idx="996">
                  <c:v>-87.90879799999999</c:v>
                </c:pt>
                <c:pt idx="997">
                  <c:v>-87.908801999999994</c:v>
                </c:pt>
                <c:pt idx="998">
                  <c:v>-87.908808000000008</c:v>
                </c:pt>
                <c:pt idx="999">
                  <c:v>-87.908808000000008</c:v>
                </c:pt>
                <c:pt idx="1000">
                  <c:v>-87.886294000000007</c:v>
                </c:pt>
                <c:pt idx="1001">
                  <c:v>-87.886294000000007</c:v>
                </c:pt>
                <c:pt idx="1002">
                  <c:v>-87.886294000000007</c:v>
                </c:pt>
                <c:pt idx="1003">
                  <c:v>-87.886294000000007</c:v>
                </c:pt>
                <c:pt idx="1004">
                  <c:v>-87.886295000000004</c:v>
                </c:pt>
                <c:pt idx="1005">
                  <c:v>-87.886295000000004</c:v>
                </c:pt>
                <c:pt idx="1006">
                  <c:v>-87.886295000000004</c:v>
                </c:pt>
                <c:pt idx="1007">
                  <c:v>-87.886295000000004</c:v>
                </c:pt>
                <c:pt idx="1008">
                  <c:v>-87.886295000000004</c:v>
                </c:pt>
                <c:pt idx="1009">
                  <c:v>-87.886296000000002</c:v>
                </c:pt>
                <c:pt idx="1010">
                  <c:v>-87.886296000000002</c:v>
                </c:pt>
                <c:pt idx="1011">
                  <c:v>-87.886296000000002</c:v>
                </c:pt>
                <c:pt idx="1012">
                  <c:v>-87.886296000000002</c:v>
                </c:pt>
                <c:pt idx="1013">
                  <c:v>-87.886296000000002</c:v>
                </c:pt>
                <c:pt idx="1014">
                  <c:v>-87.886296999999999</c:v>
                </c:pt>
                <c:pt idx="1015">
                  <c:v>-87.886296999999999</c:v>
                </c:pt>
                <c:pt idx="1016">
                  <c:v>-87.886296999999999</c:v>
                </c:pt>
                <c:pt idx="1017">
                  <c:v>-87.886296999999999</c:v>
                </c:pt>
                <c:pt idx="1018">
                  <c:v>-87.886296999999999</c:v>
                </c:pt>
                <c:pt idx="1019">
                  <c:v>-87.886297999999996</c:v>
                </c:pt>
                <c:pt idx="1020">
                  <c:v>-87.886297999999996</c:v>
                </c:pt>
                <c:pt idx="1021">
                  <c:v>-87.886297999999996</c:v>
                </c:pt>
                <c:pt idx="1022">
                  <c:v>-87.886297999999996</c:v>
                </c:pt>
                <c:pt idx="1023">
                  <c:v>-87.886297999999996</c:v>
                </c:pt>
                <c:pt idx="1024">
                  <c:v>-87.886298999999994</c:v>
                </c:pt>
                <c:pt idx="1025">
                  <c:v>-87.886298999999994</c:v>
                </c:pt>
                <c:pt idx="1026">
                  <c:v>-87.886298999999994</c:v>
                </c:pt>
                <c:pt idx="1027">
                  <c:v>-87.886298999999994</c:v>
                </c:pt>
                <c:pt idx="1028">
                  <c:v>-87.886298999999994</c:v>
                </c:pt>
                <c:pt idx="1029">
                  <c:v>-87.886300000000006</c:v>
                </c:pt>
                <c:pt idx="1030">
                  <c:v>-87.886300000000006</c:v>
                </c:pt>
                <c:pt idx="1031">
                  <c:v>-87.886300000000006</c:v>
                </c:pt>
                <c:pt idx="1032">
                  <c:v>-87.886300000000006</c:v>
                </c:pt>
                <c:pt idx="1033">
                  <c:v>-87.886300000000006</c:v>
                </c:pt>
                <c:pt idx="1034">
                  <c:v>-87.886301000000003</c:v>
                </c:pt>
                <c:pt idx="1035">
                  <c:v>-87.886301000000003</c:v>
                </c:pt>
                <c:pt idx="1036">
                  <c:v>-87.886301000000003</c:v>
                </c:pt>
                <c:pt idx="1037">
                  <c:v>-87.886301000000003</c:v>
                </c:pt>
                <c:pt idx="1038">
                  <c:v>-87.886301000000003</c:v>
                </c:pt>
                <c:pt idx="1039">
                  <c:v>-87.886302000000001</c:v>
                </c:pt>
                <c:pt idx="1040">
                  <c:v>-87.886302000000001</c:v>
                </c:pt>
                <c:pt idx="1041">
                  <c:v>-87.886302000000001</c:v>
                </c:pt>
                <c:pt idx="1042">
                  <c:v>-87.886302000000001</c:v>
                </c:pt>
                <c:pt idx="1043">
                  <c:v>-87.886302000000001</c:v>
                </c:pt>
                <c:pt idx="1044">
                  <c:v>-87.886302999999998</c:v>
                </c:pt>
                <c:pt idx="1045">
                  <c:v>-87.886302999999998</c:v>
                </c:pt>
                <c:pt idx="1046">
                  <c:v>-87.886302999999998</c:v>
                </c:pt>
                <c:pt idx="1047">
                  <c:v>-87.886302999999998</c:v>
                </c:pt>
                <c:pt idx="1048">
                  <c:v>-87.886302999999998</c:v>
                </c:pt>
                <c:pt idx="1049">
                  <c:v>-87.886303999999996</c:v>
                </c:pt>
                <c:pt idx="1050">
                  <c:v>-87.886303999999996</c:v>
                </c:pt>
                <c:pt idx="1051">
                  <c:v>-87.886303999999996</c:v>
                </c:pt>
                <c:pt idx="1052">
                  <c:v>-87.886303999999996</c:v>
                </c:pt>
                <c:pt idx="1053">
                  <c:v>-87.886303999999996</c:v>
                </c:pt>
                <c:pt idx="1054">
                  <c:v>-87.886304999999993</c:v>
                </c:pt>
                <c:pt idx="1055">
                  <c:v>-87.886304999999993</c:v>
                </c:pt>
                <c:pt idx="1056">
                  <c:v>-87.886304999999993</c:v>
                </c:pt>
                <c:pt idx="1057">
                  <c:v>-87.886304999999993</c:v>
                </c:pt>
                <c:pt idx="1058">
                  <c:v>-87.886304999999993</c:v>
                </c:pt>
                <c:pt idx="1059">
                  <c:v>-87.886306000000005</c:v>
                </c:pt>
                <c:pt idx="1060">
                  <c:v>-87.886306000000005</c:v>
                </c:pt>
                <c:pt idx="1061">
                  <c:v>-87.886306000000005</c:v>
                </c:pt>
                <c:pt idx="1062">
                  <c:v>-87.886306000000005</c:v>
                </c:pt>
                <c:pt idx="1063">
                  <c:v>-87.886307000000002</c:v>
                </c:pt>
                <c:pt idx="1064">
                  <c:v>-87.886307000000002</c:v>
                </c:pt>
                <c:pt idx="1065">
                  <c:v>-87.886307000000002</c:v>
                </c:pt>
                <c:pt idx="1066">
                  <c:v>-87.886307000000002</c:v>
                </c:pt>
                <c:pt idx="1067">
                  <c:v>-87.886307000000002</c:v>
                </c:pt>
                <c:pt idx="1068">
                  <c:v>-87.886308</c:v>
                </c:pt>
                <c:pt idx="1069">
                  <c:v>-87.886308</c:v>
                </c:pt>
                <c:pt idx="1070">
                  <c:v>-87.886308</c:v>
                </c:pt>
                <c:pt idx="1071">
                  <c:v>-87.886308</c:v>
                </c:pt>
                <c:pt idx="1072">
                  <c:v>-87.886308</c:v>
                </c:pt>
                <c:pt idx="1073">
                  <c:v>-87.886308999999997</c:v>
                </c:pt>
                <c:pt idx="1074">
                  <c:v>-87.886308999999997</c:v>
                </c:pt>
                <c:pt idx="1075">
                  <c:v>-87.886308999999997</c:v>
                </c:pt>
                <c:pt idx="1076">
                  <c:v>-87.886308999999997</c:v>
                </c:pt>
                <c:pt idx="1077">
                  <c:v>-87.886308999999997</c:v>
                </c:pt>
                <c:pt idx="1078">
                  <c:v>-87.886309999999995</c:v>
                </c:pt>
                <c:pt idx="1079">
                  <c:v>-87.886309999999995</c:v>
                </c:pt>
                <c:pt idx="1080">
                  <c:v>-87.886309999999995</c:v>
                </c:pt>
                <c:pt idx="1081">
                  <c:v>-87.886309999999995</c:v>
                </c:pt>
                <c:pt idx="1082">
                  <c:v>-87.886311000000006</c:v>
                </c:pt>
                <c:pt idx="1083">
                  <c:v>-87.886311000000006</c:v>
                </c:pt>
                <c:pt idx="1084">
                  <c:v>-87.886311000000006</c:v>
                </c:pt>
                <c:pt idx="1085">
                  <c:v>-87.886311000000006</c:v>
                </c:pt>
                <c:pt idx="1086">
                  <c:v>-87.886311000000006</c:v>
                </c:pt>
                <c:pt idx="1087">
                  <c:v>-87.886312000000004</c:v>
                </c:pt>
                <c:pt idx="1088">
                  <c:v>-87.886312000000004</c:v>
                </c:pt>
                <c:pt idx="1089">
                  <c:v>-87.886312000000004</c:v>
                </c:pt>
                <c:pt idx="1090">
                  <c:v>-87.886312000000004</c:v>
                </c:pt>
                <c:pt idx="1091">
                  <c:v>-87.886312000000004</c:v>
                </c:pt>
                <c:pt idx="1092">
                  <c:v>-87.886313000000001</c:v>
                </c:pt>
                <c:pt idx="1093">
                  <c:v>-87.886313000000001</c:v>
                </c:pt>
                <c:pt idx="1094">
                  <c:v>-87.886313000000001</c:v>
                </c:pt>
                <c:pt idx="1095">
                  <c:v>-87.886313000000001</c:v>
                </c:pt>
                <c:pt idx="1096">
                  <c:v>-87.886313999999999</c:v>
                </c:pt>
                <c:pt idx="1097">
                  <c:v>-87.886313999999999</c:v>
                </c:pt>
                <c:pt idx="1098">
                  <c:v>-87.886313999999999</c:v>
                </c:pt>
                <c:pt idx="1099">
                  <c:v>-87.886313999999999</c:v>
                </c:pt>
                <c:pt idx="1100">
                  <c:v>-87.886313999999999</c:v>
                </c:pt>
                <c:pt idx="1101">
                  <c:v>-87.886314999999996</c:v>
                </c:pt>
                <c:pt idx="1102">
                  <c:v>-87.886314999999996</c:v>
                </c:pt>
                <c:pt idx="1103">
                  <c:v>-87.886314999999996</c:v>
                </c:pt>
                <c:pt idx="1104">
                  <c:v>-87.886314999999996</c:v>
                </c:pt>
                <c:pt idx="1105">
                  <c:v>-87.886315999999994</c:v>
                </c:pt>
                <c:pt idx="1106">
                  <c:v>-87.886315999999994</c:v>
                </c:pt>
                <c:pt idx="1107">
                  <c:v>-87.886315999999994</c:v>
                </c:pt>
                <c:pt idx="1108">
                  <c:v>-87.886315999999994</c:v>
                </c:pt>
                <c:pt idx="1109">
                  <c:v>-87.886315999999994</c:v>
                </c:pt>
                <c:pt idx="1110">
                  <c:v>-87.886317000000005</c:v>
                </c:pt>
                <c:pt idx="1111">
                  <c:v>-87.886317000000005</c:v>
                </c:pt>
                <c:pt idx="1112">
                  <c:v>-87.886317000000005</c:v>
                </c:pt>
                <c:pt idx="1113">
                  <c:v>-87.886317000000005</c:v>
                </c:pt>
                <c:pt idx="1114">
                  <c:v>-87.886318000000003</c:v>
                </c:pt>
                <c:pt idx="1115">
                  <c:v>-87.886318000000003</c:v>
                </c:pt>
                <c:pt idx="1116">
                  <c:v>-87.886318000000003</c:v>
                </c:pt>
                <c:pt idx="1117">
                  <c:v>-87.886318000000003</c:v>
                </c:pt>
                <c:pt idx="1118">
                  <c:v>-87.886318000000003</c:v>
                </c:pt>
                <c:pt idx="1119">
                  <c:v>-87.886319</c:v>
                </c:pt>
                <c:pt idx="1120">
                  <c:v>-87.886319</c:v>
                </c:pt>
                <c:pt idx="1121">
                  <c:v>-87.886319</c:v>
                </c:pt>
                <c:pt idx="1122">
                  <c:v>-87.886319</c:v>
                </c:pt>
                <c:pt idx="1123">
                  <c:v>-87.886319999999998</c:v>
                </c:pt>
                <c:pt idx="1124">
                  <c:v>-87.886319999999998</c:v>
                </c:pt>
                <c:pt idx="1125">
                  <c:v>-87.886319999999998</c:v>
                </c:pt>
                <c:pt idx="1126">
                  <c:v>-87.886319999999998</c:v>
                </c:pt>
                <c:pt idx="1127">
                  <c:v>-87.886320999999995</c:v>
                </c:pt>
                <c:pt idx="1128">
                  <c:v>-87.886320999999995</c:v>
                </c:pt>
                <c:pt idx="1129">
                  <c:v>-87.886320999999995</c:v>
                </c:pt>
                <c:pt idx="1130">
                  <c:v>-87.886320999999995</c:v>
                </c:pt>
                <c:pt idx="1131">
                  <c:v>-87.886320999999995</c:v>
                </c:pt>
                <c:pt idx="1132">
                  <c:v>-87.886322000000007</c:v>
                </c:pt>
                <c:pt idx="1133">
                  <c:v>-87.886322000000007</c:v>
                </c:pt>
                <c:pt idx="1134">
                  <c:v>-87.886322000000007</c:v>
                </c:pt>
                <c:pt idx="1135">
                  <c:v>-87.886322000000007</c:v>
                </c:pt>
                <c:pt idx="1136">
                  <c:v>-87.886323000000004</c:v>
                </c:pt>
                <c:pt idx="1137">
                  <c:v>-87.886323000000004</c:v>
                </c:pt>
                <c:pt idx="1138">
                  <c:v>-87.886323000000004</c:v>
                </c:pt>
                <c:pt idx="1139">
                  <c:v>-87.886323000000004</c:v>
                </c:pt>
                <c:pt idx="1140">
                  <c:v>-87.886323000000004</c:v>
                </c:pt>
                <c:pt idx="1141">
                  <c:v>-87.886324000000002</c:v>
                </c:pt>
                <c:pt idx="1142">
                  <c:v>-87.886324000000002</c:v>
                </c:pt>
                <c:pt idx="1143">
                  <c:v>-87.886324000000002</c:v>
                </c:pt>
                <c:pt idx="1144">
                  <c:v>-87.886324000000002</c:v>
                </c:pt>
                <c:pt idx="1145">
                  <c:v>-87.886324999999999</c:v>
                </c:pt>
                <c:pt idx="1146">
                  <c:v>-87.886324999999999</c:v>
                </c:pt>
                <c:pt idx="1147">
                  <c:v>-87.886324999999999</c:v>
                </c:pt>
                <c:pt idx="1148">
                  <c:v>-87.886324999999999</c:v>
                </c:pt>
                <c:pt idx="1149">
                  <c:v>-87.886325999999997</c:v>
                </c:pt>
                <c:pt idx="1150">
                  <c:v>-87.886325999999997</c:v>
                </c:pt>
                <c:pt idx="1151">
                  <c:v>-87.886325999999997</c:v>
                </c:pt>
                <c:pt idx="1152">
                  <c:v>-87.886325999999997</c:v>
                </c:pt>
                <c:pt idx="1153">
                  <c:v>-87.886326999999994</c:v>
                </c:pt>
                <c:pt idx="1154">
                  <c:v>-87.886326999999994</c:v>
                </c:pt>
                <c:pt idx="1155">
                  <c:v>-87.886326999999994</c:v>
                </c:pt>
                <c:pt idx="1156">
                  <c:v>-87.886326999999994</c:v>
                </c:pt>
                <c:pt idx="1157">
                  <c:v>-87.886326999999994</c:v>
                </c:pt>
                <c:pt idx="1158">
                  <c:v>-87.886328000000006</c:v>
                </c:pt>
                <c:pt idx="1159">
                  <c:v>-87.886328000000006</c:v>
                </c:pt>
                <c:pt idx="1160">
                  <c:v>-87.886328000000006</c:v>
                </c:pt>
                <c:pt idx="1161">
                  <c:v>-87.886328000000006</c:v>
                </c:pt>
                <c:pt idx="1162">
                  <c:v>-87.886329000000003</c:v>
                </c:pt>
                <c:pt idx="1163">
                  <c:v>-87.886329000000003</c:v>
                </c:pt>
                <c:pt idx="1164">
                  <c:v>-87.886329000000003</c:v>
                </c:pt>
                <c:pt idx="1165">
                  <c:v>-87.886329000000003</c:v>
                </c:pt>
                <c:pt idx="1166">
                  <c:v>-87.886330000000001</c:v>
                </c:pt>
                <c:pt idx="1167">
                  <c:v>-87.886330000000001</c:v>
                </c:pt>
                <c:pt idx="1168">
                  <c:v>-87.886330000000001</c:v>
                </c:pt>
                <c:pt idx="1169">
                  <c:v>-87.886330000000001</c:v>
                </c:pt>
                <c:pt idx="1170">
                  <c:v>-87.886330999999998</c:v>
                </c:pt>
                <c:pt idx="1171">
                  <c:v>-87.886330999999998</c:v>
                </c:pt>
                <c:pt idx="1172">
                  <c:v>-87.886330999999998</c:v>
                </c:pt>
                <c:pt idx="1173">
                  <c:v>-87.886330999999998</c:v>
                </c:pt>
                <c:pt idx="1174">
                  <c:v>-87.886331999999996</c:v>
                </c:pt>
                <c:pt idx="1175">
                  <c:v>-87.886331999999996</c:v>
                </c:pt>
                <c:pt idx="1176">
                  <c:v>-87.886331999999996</c:v>
                </c:pt>
                <c:pt idx="1177">
                  <c:v>-87.886331999999996</c:v>
                </c:pt>
                <c:pt idx="1178">
                  <c:v>-87.886331999999996</c:v>
                </c:pt>
                <c:pt idx="1179">
                  <c:v>-87.886332999999993</c:v>
                </c:pt>
                <c:pt idx="1180">
                  <c:v>-87.886332999999993</c:v>
                </c:pt>
                <c:pt idx="1181">
                  <c:v>-87.886332999999993</c:v>
                </c:pt>
                <c:pt idx="1182">
                  <c:v>-87.886332999999993</c:v>
                </c:pt>
                <c:pt idx="1183">
                  <c:v>-87.886334000000005</c:v>
                </c:pt>
                <c:pt idx="1184">
                  <c:v>-87.886334000000005</c:v>
                </c:pt>
                <c:pt idx="1185">
                  <c:v>-87.886334000000005</c:v>
                </c:pt>
                <c:pt idx="1186">
                  <c:v>-87.886334000000005</c:v>
                </c:pt>
                <c:pt idx="1187">
                  <c:v>-87.886335000000003</c:v>
                </c:pt>
                <c:pt idx="1188">
                  <c:v>-87.886335000000003</c:v>
                </c:pt>
                <c:pt idx="1189">
                  <c:v>-87.886335000000003</c:v>
                </c:pt>
                <c:pt idx="1190">
                  <c:v>-87.886335000000003</c:v>
                </c:pt>
                <c:pt idx="1191">
                  <c:v>-87.886336</c:v>
                </c:pt>
                <c:pt idx="1192">
                  <c:v>-87.886336</c:v>
                </c:pt>
                <c:pt idx="1193">
                  <c:v>-87.886336</c:v>
                </c:pt>
                <c:pt idx="1194">
                  <c:v>-87.886336</c:v>
                </c:pt>
                <c:pt idx="1195">
                  <c:v>-87.886336999999997</c:v>
                </c:pt>
                <c:pt idx="1196">
                  <c:v>-87.886336999999997</c:v>
                </c:pt>
                <c:pt idx="1197">
                  <c:v>-87.886336999999997</c:v>
                </c:pt>
                <c:pt idx="1198">
                  <c:v>-87.886336999999997</c:v>
                </c:pt>
                <c:pt idx="1199">
                  <c:v>-87.886337999999995</c:v>
                </c:pt>
                <c:pt idx="1200">
                  <c:v>-87.886337999999995</c:v>
                </c:pt>
                <c:pt idx="1201">
                  <c:v>-87.886337999999995</c:v>
                </c:pt>
                <c:pt idx="1202">
                  <c:v>-87.886337999999995</c:v>
                </c:pt>
                <c:pt idx="1203">
                  <c:v>-87.886339000000007</c:v>
                </c:pt>
                <c:pt idx="1204">
                  <c:v>-87.886339000000007</c:v>
                </c:pt>
                <c:pt idx="1205">
                  <c:v>-87.886339000000007</c:v>
                </c:pt>
                <c:pt idx="1206">
                  <c:v>-87.886339000000007</c:v>
                </c:pt>
                <c:pt idx="1207">
                  <c:v>-87.886340000000004</c:v>
                </c:pt>
                <c:pt idx="1208">
                  <c:v>-87.886340000000004</c:v>
                </c:pt>
                <c:pt idx="1209">
                  <c:v>-87.886340000000004</c:v>
                </c:pt>
                <c:pt idx="1210">
                  <c:v>-87.886340000000004</c:v>
                </c:pt>
                <c:pt idx="1211">
                  <c:v>-87.886341000000002</c:v>
                </c:pt>
                <c:pt idx="1212">
                  <c:v>-87.886341000000002</c:v>
                </c:pt>
                <c:pt idx="1213">
                  <c:v>-87.886341000000002</c:v>
                </c:pt>
                <c:pt idx="1214">
                  <c:v>-87.886341000000002</c:v>
                </c:pt>
                <c:pt idx="1215">
                  <c:v>-87.886341999999999</c:v>
                </c:pt>
                <c:pt idx="1216">
                  <c:v>-87.886341999999999</c:v>
                </c:pt>
                <c:pt idx="1217">
                  <c:v>-87.886341999999999</c:v>
                </c:pt>
                <c:pt idx="1218">
                  <c:v>-87.886341999999999</c:v>
                </c:pt>
                <c:pt idx="1219">
                  <c:v>-87.886342999999997</c:v>
                </c:pt>
                <c:pt idx="1220">
                  <c:v>-87.886342999999997</c:v>
                </c:pt>
                <c:pt idx="1221">
                  <c:v>-87.886342999999997</c:v>
                </c:pt>
                <c:pt idx="1222">
                  <c:v>-87.886342999999997</c:v>
                </c:pt>
                <c:pt idx="1223">
                  <c:v>-87.886343999999994</c:v>
                </c:pt>
                <c:pt idx="1224">
                  <c:v>-87.886343999999994</c:v>
                </c:pt>
                <c:pt idx="1225">
                  <c:v>-87.886343999999994</c:v>
                </c:pt>
                <c:pt idx="1226">
                  <c:v>-87.886343999999994</c:v>
                </c:pt>
                <c:pt idx="1227">
                  <c:v>-87.886345000000006</c:v>
                </c:pt>
                <c:pt idx="1228">
                  <c:v>-87.886345000000006</c:v>
                </c:pt>
                <c:pt idx="1229">
                  <c:v>-87.886345000000006</c:v>
                </c:pt>
                <c:pt idx="1230">
                  <c:v>-87.886345000000006</c:v>
                </c:pt>
                <c:pt idx="1231">
                  <c:v>-87.886346000000003</c:v>
                </c:pt>
                <c:pt idx="1232">
                  <c:v>-87.886346000000003</c:v>
                </c:pt>
                <c:pt idx="1233">
                  <c:v>-87.886346000000003</c:v>
                </c:pt>
                <c:pt idx="1234">
                  <c:v>-87.886346000000003</c:v>
                </c:pt>
                <c:pt idx="1235">
                  <c:v>-87.886347000000001</c:v>
                </c:pt>
                <c:pt idx="1236">
                  <c:v>-87.886347000000001</c:v>
                </c:pt>
                <c:pt idx="1237">
                  <c:v>-87.886347000000001</c:v>
                </c:pt>
                <c:pt idx="1238">
                  <c:v>-87.886347000000001</c:v>
                </c:pt>
                <c:pt idx="1239">
                  <c:v>-87.886347999999998</c:v>
                </c:pt>
                <c:pt idx="1240">
                  <c:v>-87.886347999999998</c:v>
                </c:pt>
                <c:pt idx="1241">
                  <c:v>-87.886347999999998</c:v>
                </c:pt>
                <c:pt idx="1242">
                  <c:v>-87.886347999999998</c:v>
                </c:pt>
                <c:pt idx="1243">
                  <c:v>-87.886348999999996</c:v>
                </c:pt>
                <c:pt idx="1244">
                  <c:v>-87.886348999999996</c:v>
                </c:pt>
                <c:pt idx="1245">
                  <c:v>-87.886348999999996</c:v>
                </c:pt>
                <c:pt idx="1246">
                  <c:v>-87.886348999999996</c:v>
                </c:pt>
                <c:pt idx="1247">
                  <c:v>-87.886349999999993</c:v>
                </c:pt>
                <c:pt idx="1248">
                  <c:v>-87.886349999999993</c:v>
                </c:pt>
                <c:pt idx="1249">
                  <c:v>-87.886349999999993</c:v>
                </c:pt>
                <c:pt idx="1250">
                  <c:v>-87.886351000000005</c:v>
                </c:pt>
                <c:pt idx="1251">
                  <c:v>-87.886351000000005</c:v>
                </c:pt>
                <c:pt idx="1252">
                  <c:v>-87.886351000000005</c:v>
                </c:pt>
                <c:pt idx="1253">
                  <c:v>-87.886351000000005</c:v>
                </c:pt>
                <c:pt idx="1254">
                  <c:v>-87.886352000000002</c:v>
                </c:pt>
                <c:pt idx="1255">
                  <c:v>-87.886352000000002</c:v>
                </c:pt>
                <c:pt idx="1256">
                  <c:v>-87.886352000000002</c:v>
                </c:pt>
                <c:pt idx="1257">
                  <c:v>-87.886352000000002</c:v>
                </c:pt>
                <c:pt idx="1258">
                  <c:v>-87.886353</c:v>
                </c:pt>
                <c:pt idx="1259">
                  <c:v>-87.886353</c:v>
                </c:pt>
                <c:pt idx="1260">
                  <c:v>-87.886353</c:v>
                </c:pt>
                <c:pt idx="1261">
                  <c:v>-87.886353</c:v>
                </c:pt>
                <c:pt idx="1262">
                  <c:v>-87.886353999999997</c:v>
                </c:pt>
                <c:pt idx="1263">
                  <c:v>-87.886353999999997</c:v>
                </c:pt>
                <c:pt idx="1264">
                  <c:v>-87.886353999999997</c:v>
                </c:pt>
                <c:pt idx="1265">
                  <c:v>-87.886353999999997</c:v>
                </c:pt>
                <c:pt idx="1266">
                  <c:v>-87.886354999999995</c:v>
                </c:pt>
                <c:pt idx="1267">
                  <c:v>-87.886354999999995</c:v>
                </c:pt>
                <c:pt idx="1268">
                  <c:v>-87.886354999999995</c:v>
                </c:pt>
                <c:pt idx="1269">
                  <c:v>-87.886356000000006</c:v>
                </c:pt>
                <c:pt idx="1270">
                  <c:v>-87.886356000000006</c:v>
                </c:pt>
                <c:pt idx="1271">
                  <c:v>-87.886356000000006</c:v>
                </c:pt>
                <c:pt idx="1272">
                  <c:v>-87.886356000000006</c:v>
                </c:pt>
                <c:pt idx="1273">
                  <c:v>-87.886357000000004</c:v>
                </c:pt>
                <c:pt idx="1274">
                  <c:v>-87.886357000000004</c:v>
                </c:pt>
                <c:pt idx="1275">
                  <c:v>-87.886357000000004</c:v>
                </c:pt>
                <c:pt idx="1276">
                  <c:v>-87.886357000000004</c:v>
                </c:pt>
                <c:pt idx="1277">
                  <c:v>-87.886358000000001</c:v>
                </c:pt>
                <c:pt idx="1278">
                  <c:v>-87.886358000000001</c:v>
                </c:pt>
                <c:pt idx="1279">
                  <c:v>-87.886358000000001</c:v>
                </c:pt>
                <c:pt idx="1280">
                  <c:v>-87.886358000000001</c:v>
                </c:pt>
                <c:pt idx="1281">
                  <c:v>-87.886358999999999</c:v>
                </c:pt>
                <c:pt idx="1282">
                  <c:v>-87.886358999999999</c:v>
                </c:pt>
                <c:pt idx="1283">
                  <c:v>-87.886358999999999</c:v>
                </c:pt>
                <c:pt idx="1284">
                  <c:v>-87.886359999999996</c:v>
                </c:pt>
                <c:pt idx="1285">
                  <c:v>-87.886359999999996</c:v>
                </c:pt>
                <c:pt idx="1286">
                  <c:v>-87.886359999999996</c:v>
                </c:pt>
                <c:pt idx="1287">
                  <c:v>-87.886359999999996</c:v>
                </c:pt>
                <c:pt idx="1288">
                  <c:v>-87.886360999999994</c:v>
                </c:pt>
                <c:pt idx="1289">
                  <c:v>-87.886360999999994</c:v>
                </c:pt>
                <c:pt idx="1290">
                  <c:v>-87.886360999999994</c:v>
                </c:pt>
                <c:pt idx="1291">
                  <c:v>-87.886360999999994</c:v>
                </c:pt>
                <c:pt idx="1292">
                  <c:v>-87.886362000000005</c:v>
                </c:pt>
                <c:pt idx="1293">
                  <c:v>-87.886362000000005</c:v>
                </c:pt>
                <c:pt idx="1294">
                  <c:v>-87.886362000000005</c:v>
                </c:pt>
                <c:pt idx="1295">
                  <c:v>-87.886362000000005</c:v>
                </c:pt>
                <c:pt idx="1296">
                  <c:v>-87.886363000000003</c:v>
                </c:pt>
                <c:pt idx="1297">
                  <c:v>-87.886363000000003</c:v>
                </c:pt>
                <c:pt idx="1298">
                  <c:v>-87.886363000000003</c:v>
                </c:pt>
                <c:pt idx="1299">
                  <c:v>-87.886364</c:v>
                </c:pt>
                <c:pt idx="1300">
                  <c:v>-87.886364</c:v>
                </c:pt>
                <c:pt idx="1301">
                  <c:v>-87.886364</c:v>
                </c:pt>
                <c:pt idx="1302">
                  <c:v>-87.886364</c:v>
                </c:pt>
                <c:pt idx="1303">
                  <c:v>-87.886364999999998</c:v>
                </c:pt>
                <c:pt idx="1304">
                  <c:v>-87.886364999999998</c:v>
                </c:pt>
                <c:pt idx="1305">
                  <c:v>-87.886364999999998</c:v>
                </c:pt>
                <c:pt idx="1306">
                  <c:v>-87.886364999999998</c:v>
                </c:pt>
                <c:pt idx="1307">
                  <c:v>-87.886365999999995</c:v>
                </c:pt>
                <c:pt idx="1308">
                  <c:v>-87.886365999999995</c:v>
                </c:pt>
                <c:pt idx="1309">
                  <c:v>-87.886365999999995</c:v>
                </c:pt>
                <c:pt idx="1310">
                  <c:v>-87.886367000000007</c:v>
                </c:pt>
                <c:pt idx="1311">
                  <c:v>-87.886367000000007</c:v>
                </c:pt>
                <c:pt idx="1312">
                  <c:v>-87.886367000000007</c:v>
                </c:pt>
                <c:pt idx="1313">
                  <c:v>-87.886367000000007</c:v>
                </c:pt>
                <c:pt idx="1314">
                  <c:v>-87.886368000000004</c:v>
                </c:pt>
                <c:pt idx="1315">
                  <c:v>-87.886368000000004</c:v>
                </c:pt>
                <c:pt idx="1316">
                  <c:v>-87.886368000000004</c:v>
                </c:pt>
                <c:pt idx="1317">
                  <c:v>-87.886368000000004</c:v>
                </c:pt>
                <c:pt idx="1318">
                  <c:v>-87.886369000000002</c:v>
                </c:pt>
                <c:pt idx="1319">
                  <c:v>-87.886369000000002</c:v>
                </c:pt>
                <c:pt idx="1320">
                  <c:v>-87.886369000000002</c:v>
                </c:pt>
                <c:pt idx="1321">
                  <c:v>-87.886369999999999</c:v>
                </c:pt>
                <c:pt idx="1322">
                  <c:v>-87.886369999999999</c:v>
                </c:pt>
                <c:pt idx="1323">
                  <c:v>-87.886369999999999</c:v>
                </c:pt>
                <c:pt idx="1324">
                  <c:v>-87.886369999999999</c:v>
                </c:pt>
                <c:pt idx="1325">
                  <c:v>-87.886370999999997</c:v>
                </c:pt>
                <c:pt idx="1326">
                  <c:v>-87.886370999999997</c:v>
                </c:pt>
                <c:pt idx="1327">
                  <c:v>-87.886370999999997</c:v>
                </c:pt>
                <c:pt idx="1328">
                  <c:v>-87.886371999999994</c:v>
                </c:pt>
                <c:pt idx="1329">
                  <c:v>-87.886371999999994</c:v>
                </c:pt>
                <c:pt idx="1330">
                  <c:v>-87.886371999999994</c:v>
                </c:pt>
                <c:pt idx="1331">
                  <c:v>-87.886371999999994</c:v>
                </c:pt>
                <c:pt idx="1332">
                  <c:v>-87.886373000000006</c:v>
                </c:pt>
                <c:pt idx="1333">
                  <c:v>-87.886373000000006</c:v>
                </c:pt>
                <c:pt idx="1334">
                  <c:v>-87.886373000000006</c:v>
                </c:pt>
                <c:pt idx="1335">
                  <c:v>-87.886373000000006</c:v>
                </c:pt>
                <c:pt idx="1336">
                  <c:v>-87.886374000000004</c:v>
                </c:pt>
                <c:pt idx="1337">
                  <c:v>-87.886374000000004</c:v>
                </c:pt>
                <c:pt idx="1338">
                  <c:v>-87.886374000000004</c:v>
                </c:pt>
                <c:pt idx="1339">
                  <c:v>-87.886375000000001</c:v>
                </c:pt>
                <c:pt idx="1340">
                  <c:v>-87.886375000000001</c:v>
                </c:pt>
                <c:pt idx="1341">
                  <c:v>-87.886375000000001</c:v>
                </c:pt>
                <c:pt idx="1342">
                  <c:v>-87.886375000000001</c:v>
                </c:pt>
                <c:pt idx="1343">
                  <c:v>-87.886375999999998</c:v>
                </c:pt>
                <c:pt idx="1344">
                  <c:v>-87.886375999999998</c:v>
                </c:pt>
                <c:pt idx="1345">
                  <c:v>-87.886375999999998</c:v>
                </c:pt>
                <c:pt idx="1346">
                  <c:v>-87.886376999999996</c:v>
                </c:pt>
                <c:pt idx="1347">
                  <c:v>-87.886376999999996</c:v>
                </c:pt>
                <c:pt idx="1348">
                  <c:v>-87.886376999999996</c:v>
                </c:pt>
                <c:pt idx="1349">
                  <c:v>-87.886376999999996</c:v>
                </c:pt>
                <c:pt idx="1350">
                  <c:v>-87.886377999999993</c:v>
                </c:pt>
                <c:pt idx="1351">
                  <c:v>-87.886377999999993</c:v>
                </c:pt>
                <c:pt idx="1352">
                  <c:v>-87.886377999999993</c:v>
                </c:pt>
                <c:pt idx="1353">
                  <c:v>-87.886379000000005</c:v>
                </c:pt>
                <c:pt idx="1354">
                  <c:v>-87.886379000000005</c:v>
                </c:pt>
                <c:pt idx="1355">
                  <c:v>-87.886379000000005</c:v>
                </c:pt>
                <c:pt idx="1356">
                  <c:v>-87.886379000000005</c:v>
                </c:pt>
                <c:pt idx="1357">
                  <c:v>-87.886380000000003</c:v>
                </c:pt>
                <c:pt idx="1358">
                  <c:v>-87.886380000000003</c:v>
                </c:pt>
                <c:pt idx="1359">
                  <c:v>-87.886380000000003</c:v>
                </c:pt>
                <c:pt idx="1360">
                  <c:v>-87.886381</c:v>
                </c:pt>
                <c:pt idx="1361">
                  <c:v>-87.886381</c:v>
                </c:pt>
                <c:pt idx="1362">
                  <c:v>-87.886381</c:v>
                </c:pt>
                <c:pt idx="1363">
                  <c:v>-87.886381</c:v>
                </c:pt>
                <c:pt idx="1364">
                  <c:v>-87.886381999999998</c:v>
                </c:pt>
                <c:pt idx="1365">
                  <c:v>-87.886381999999998</c:v>
                </c:pt>
                <c:pt idx="1366">
                  <c:v>-87.886381999999998</c:v>
                </c:pt>
                <c:pt idx="1367">
                  <c:v>-87.886382999999995</c:v>
                </c:pt>
                <c:pt idx="1368">
                  <c:v>-87.886382999999995</c:v>
                </c:pt>
                <c:pt idx="1369">
                  <c:v>-87.886382999999995</c:v>
                </c:pt>
                <c:pt idx="1370">
                  <c:v>-87.886382999999995</c:v>
                </c:pt>
                <c:pt idx="1371">
                  <c:v>-87.886384000000007</c:v>
                </c:pt>
                <c:pt idx="1372">
                  <c:v>-87.886384000000007</c:v>
                </c:pt>
                <c:pt idx="1373">
                  <c:v>-87.886384000000007</c:v>
                </c:pt>
                <c:pt idx="1374">
                  <c:v>-87.886385000000004</c:v>
                </c:pt>
                <c:pt idx="1375">
                  <c:v>-87.886385000000004</c:v>
                </c:pt>
                <c:pt idx="1376">
                  <c:v>-87.886385000000004</c:v>
                </c:pt>
                <c:pt idx="1377">
                  <c:v>-87.886385000000004</c:v>
                </c:pt>
                <c:pt idx="1378">
                  <c:v>-87.886386000000002</c:v>
                </c:pt>
                <c:pt idx="1379">
                  <c:v>-87.886386000000002</c:v>
                </c:pt>
                <c:pt idx="1380">
                  <c:v>-87.886386000000002</c:v>
                </c:pt>
                <c:pt idx="1381">
                  <c:v>-87.886386999999999</c:v>
                </c:pt>
                <c:pt idx="1382">
                  <c:v>-87.886386999999999</c:v>
                </c:pt>
                <c:pt idx="1383">
                  <c:v>-87.886386999999999</c:v>
                </c:pt>
                <c:pt idx="1384">
                  <c:v>-87.886386999999999</c:v>
                </c:pt>
                <c:pt idx="1385">
                  <c:v>-87.886387999999997</c:v>
                </c:pt>
                <c:pt idx="1386">
                  <c:v>-87.886387999999997</c:v>
                </c:pt>
                <c:pt idx="1387">
                  <c:v>-87.886387999999997</c:v>
                </c:pt>
                <c:pt idx="1388">
                  <c:v>-87.886388999999994</c:v>
                </c:pt>
                <c:pt idx="1389">
                  <c:v>-87.886388999999994</c:v>
                </c:pt>
                <c:pt idx="1390">
                  <c:v>-87.886388999999994</c:v>
                </c:pt>
                <c:pt idx="1391">
                  <c:v>-87.886390000000006</c:v>
                </c:pt>
                <c:pt idx="1392">
                  <c:v>-87.886390000000006</c:v>
                </c:pt>
                <c:pt idx="1393">
                  <c:v>-87.886390000000006</c:v>
                </c:pt>
                <c:pt idx="1394">
                  <c:v>-87.886390000000006</c:v>
                </c:pt>
                <c:pt idx="1395">
                  <c:v>-87.886391000000003</c:v>
                </c:pt>
                <c:pt idx="1396">
                  <c:v>-87.886391000000003</c:v>
                </c:pt>
                <c:pt idx="1397">
                  <c:v>-87.886391000000003</c:v>
                </c:pt>
                <c:pt idx="1398">
                  <c:v>-87.886392000000001</c:v>
                </c:pt>
                <c:pt idx="1399">
                  <c:v>-87.886392000000001</c:v>
                </c:pt>
                <c:pt idx="1400">
                  <c:v>-87.886392000000001</c:v>
                </c:pt>
                <c:pt idx="1401">
                  <c:v>-87.886392000000001</c:v>
                </c:pt>
                <c:pt idx="1402">
                  <c:v>-87.886392999999998</c:v>
                </c:pt>
                <c:pt idx="1403">
                  <c:v>-87.886392999999998</c:v>
                </c:pt>
                <c:pt idx="1404">
                  <c:v>-87.886392999999998</c:v>
                </c:pt>
                <c:pt idx="1405">
                  <c:v>-87.886393999999996</c:v>
                </c:pt>
                <c:pt idx="1406">
                  <c:v>-87.886393999999996</c:v>
                </c:pt>
                <c:pt idx="1407">
                  <c:v>-87.886393999999996</c:v>
                </c:pt>
                <c:pt idx="1408">
                  <c:v>-87.886394999999993</c:v>
                </c:pt>
                <c:pt idx="1409">
                  <c:v>-87.886394999999993</c:v>
                </c:pt>
                <c:pt idx="1410">
                  <c:v>-87.886394999999993</c:v>
                </c:pt>
                <c:pt idx="1411">
                  <c:v>-87.886394999999993</c:v>
                </c:pt>
                <c:pt idx="1412">
                  <c:v>-87.886396000000005</c:v>
                </c:pt>
                <c:pt idx="1413">
                  <c:v>-87.886396000000005</c:v>
                </c:pt>
                <c:pt idx="1414">
                  <c:v>-87.886396000000005</c:v>
                </c:pt>
                <c:pt idx="1415">
                  <c:v>-87.886397000000002</c:v>
                </c:pt>
                <c:pt idx="1416">
                  <c:v>-87.886397000000002</c:v>
                </c:pt>
                <c:pt idx="1417">
                  <c:v>-87.886397000000002</c:v>
                </c:pt>
                <c:pt idx="1418">
                  <c:v>-87.886397000000002</c:v>
                </c:pt>
                <c:pt idx="1419">
                  <c:v>-87.886398</c:v>
                </c:pt>
                <c:pt idx="1420">
                  <c:v>-87.886398</c:v>
                </c:pt>
                <c:pt idx="1421">
                  <c:v>-87.886398</c:v>
                </c:pt>
                <c:pt idx="1422">
                  <c:v>-87.886398999999997</c:v>
                </c:pt>
                <c:pt idx="1423">
                  <c:v>-87.886398999999997</c:v>
                </c:pt>
                <c:pt idx="1424">
                  <c:v>-87.886398999999997</c:v>
                </c:pt>
                <c:pt idx="1425">
                  <c:v>-87.886399999999995</c:v>
                </c:pt>
                <c:pt idx="1426">
                  <c:v>-87.886399999999995</c:v>
                </c:pt>
                <c:pt idx="1427">
                  <c:v>-87.886399999999995</c:v>
                </c:pt>
                <c:pt idx="1428">
                  <c:v>-87.886399999999995</c:v>
                </c:pt>
                <c:pt idx="1429">
                  <c:v>-87.886401000000006</c:v>
                </c:pt>
                <c:pt idx="1430">
                  <c:v>-87.886401000000006</c:v>
                </c:pt>
                <c:pt idx="1431">
                  <c:v>-87.886401000000006</c:v>
                </c:pt>
                <c:pt idx="1432">
                  <c:v>-87.886402000000004</c:v>
                </c:pt>
                <c:pt idx="1433">
                  <c:v>-87.886402000000004</c:v>
                </c:pt>
                <c:pt idx="1434">
                  <c:v>-87.886402000000004</c:v>
                </c:pt>
                <c:pt idx="1435">
                  <c:v>-87.886403000000001</c:v>
                </c:pt>
                <c:pt idx="1436">
                  <c:v>-87.886403000000001</c:v>
                </c:pt>
                <c:pt idx="1437">
                  <c:v>-87.886403000000001</c:v>
                </c:pt>
                <c:pt idx="1438">
                  <c:v>-87.886403000000001</c:v>
                </c:pt>
                <c:pt idx="1439">
                  <c:v>-87.886403999999999</c:v>
                </c:pt>
                <c:pt idx="1440">
                  <c:v>-87.886403999999999</c:v>
                </c:pt>
                <c:pt idx="1441">
                  <c:v>-87.886403999999999</c:v>
                </c:pt>
                <c:pt idx="1442">
                  <c:v>-87.886404999999996</c:v>
                </c:pt>
                <c:pt idx="1443">
                  <c:v>-87.886404999999996</c:v>
                </c:pt>
                <c:pt idx="1444">
                  <c:v>-87.886404999999996</c:v>
                </c:pt>
                <c:pt idx="1445">
                  <c:v>-87.886405999999994</c:v>
                </c:pt>
                <c:pt idx="1446">
                  <c:v>-87.886405999999994</c:v>
                </c:pt>
                <c:pt idx="1447">
                  <c:v>-87.886405999999994</c:v>
                </c:pt>
                <c:pt idx="1448">
                  <c:v>-87.886407000000005</c:v>
                </c:pt>
                <c:pt idx="1449">
                  <c:v>-87.886407000000005</c:v>
                </c:pt>
                <c:pt idx="1450">
                  <c:v>-87.886407000000005</c:v>
                </c:pt>
                <c:pt idx="1451">
                  <c:v>-87.886407000000005</c:v>
                </c:pt>
                <c:pt idx="1452">
                  <c:v>-87.886408000000003</c:v>
                </c:pt>
                <c:pt idx="1453">
                  <c:v>-87.886408000000003</c:v>
                </c:pt>
                <c:pt idx="1454">
                  <c:v>-87.886408000000003</c:v>
                </c:pt>
                <c:pt idx="1455">
                  <c:v>-87.886409</c:v>
                </c:pt>
                <c:pt idx="1456">
                  <c:v>-87.886409</c:v>
                </c:pt>
                <c:pt idx="1457">
                  <c:v>-87.886409</c:v>
                </c:pt>
                <c:pt idx="1458">
                  <c:v>-87.886409999999998</c:v>
                </c:pt>
                <c:pt idx="1459">
                  <c:v>-87.886409999999998</c:v>
                </c:pt>
                <c:pt idx="1460">
                  <c:v>-87.886409999999998</c:v>
                </c:pt>
                <c:pt idx="1461">
                  <c:v>-87.886410999999995</c:v>
                </c:pt>
                <c:pt idx="1462">
                  <c:v>-87.886410999999995</c:v>
                </c:pt>
                <c:pt idx="1463">
                  <c:v>-87.886410999999995</c:v>
                </c:pt>
                <c:pt idx="1464">
                  <c:v>-87.886410999999995</c:v>
                </c:pt>
                <c:pt idx="1465">
                  <c:v>-87.886412000000007</c:v>
                </c:pt>
                <c:pt idx="1466">
                  <c:v>-87.886412000000007</c:v>
                </c:pt>
                <c:pt idx="1467">
                  <c:v>-87.886412000000007</c:v>
                </c:pt>
                <c:pt idx="1468">
                  <c:v>-87.886413000000005</c:v>
                </c:pt>
                <c:pt idx="1469">
                  <c:v>-87.886413000000005</c:v>
                </c:pt>
                <c:pt idx="1470">
                  <c:v>-87.886413000000005</c:v>
                </c:pt>
                <c:pt idx="1471">
                  <c:v>-87.886414000000002</c:v>
                </c:pt>
                <c:pt idx="1472">
                  <c:v>-87.886414000000002</c:v>
                </c:pt>
                <c:pt idx="1473">
                  <c:v>-87.886414000000002</c:v>
                </c:pt>
                <c:pt idx="1474">
                  <c:v>-87.886415</c:v>
                </c:pt>
                <c:pt idx="1475">
                  <c:v>-87.886415</c:v>
                </c:pt>
                <c:pt idx="1476">
                  <c:v>-87.886415</c:v>
                </c:pt>
                <c:pt idx="1477">
                  <c:v>-87.886415</c:v>
                </c:pt>
                <c:pt idx="1478">
                  <c:v>-87.886415999999997</c:v>
                </c:pt>
                <c:pt idx="1479">
                  <c:v>-87.886415999999997</c:v>
                </c:pt>
                <c:pt idx="1480">
                  <c:v>-87.886415999999997</c:v>
                </c:pt>
                <c:pt idx="1481">
                  <c:v>-87.886416999999994</c:v>
                </c:pt>
                <c:pt idx="1482">
                  <c:v>-87.886416999999994</c:v>
                </c:pt>
                <c:pt idx="1483">
                  <c:v>-87.886416999999994</c:v>
                </c:pt>
                <c:pt idx="1484">
                  <c:v>-87.886418000000006</c:v>
                </c:pt>
                <c:pt idx="1485">
                  <c:v>-87.886418000000006</c:v>
                </c:pt>
                <c:pt idx="1486">
                  <c:v>-87.886418000000006</c:v>
                </c:pt>
                <c:pt idx="1487">
                  <c:v>-87.886419000000004</c:v>
                </c:pt>
                <c:pt idx="1488">
                  <c:v>-87.886419000000004</c:v>
                </c:pt>
                <c:pt idx="1489">
                  <c:v>-87.886419000000004</c:v>
                </c:pt>
                <c:pt idx="1490">
                  <c:v>-87.886419000000004</c:v>
                </c:pt>
                <c:pt idx="1491">
                  <c:v>-87.886420000000001</c:v>
                </c:pt>
                <c:pt idx="1492">
                  <c:v>-87.886420000000001</c:v>
                </c:pt>
                <c:pt idx="1493">
                  <c:v>-87.886420000000001</c:v>
                </c:pt>
                <c:pt idx="1494">
                  <c:v>-87.886420999999999</c:v>
                </c:pt>
                <c:pt idx="1495">
                  <c:v>-87.886420999999999</c:v>
                </c:pt>
                <c:pt idx="1496">
                  <c:v>-87.886420999999999</c:v>
                </c:pt>
                <c:pt idx="1497">
                  <c:v>-87.886421999999996</c:v>
                </c:pt>
                <c:pt idx="1498">
                  <c:v>-87.886421999999996</c:v>
                </c:pt>
                <c:pt idx="1499">
                  <c:v>-87.886421999999996</c:v>
                </c:pt>
                <c:pt idx="1500">
                  <c:v>-87.886422999999994</c:v>
                </c:pt>
                <c:pt idx="1501">
                  <c:v>-87.886422999999994</c:v>
                </c:pt>
                <c:pt idx="1502">
                  <c:v>-87.886422999999994</c:v>
                </c:pt>
                <c:pt idx="1503">
                  <c:v>-87.886424000000005</c:v>
                </c:pt>
                <c:pt idx="1504">
                  <c:v>-87.886424000000005</c:v>
                </c:pt>
                <c:pt idx="1505">
                  <c:v>-87.886424000000005</c:v>
                </c:pt>
                <c:pt idx="1506">
                  <c:v>-87.886425000000003</c:v>
                </c:pt>
                <c:pt idx="1507">
                  <c:v>-87.886425000000003</c:v>
                </c:pt>
                <c:pt idx="1508">
                  <c:v>-87.886425000000003</c:v>
                </c:pt>
                <c:pt idx="1509">
                  <c:v>-87.886425000000003</c:v>
                </c:pt>
                <c:pt idx="1510">
                  <c:v>-87.886426</c:v>
                </c:pt>
                <c:pt idx="1511">
                  <c:v>-87.886426</c:v>
                </c:pt>
                <c:pt idx="1512">
                  <c:v>-87.886426</c:v>
                </c:pt>
                <c:pt idx="1513">
                  <c:v>-87.886426999999998</c:v>
                </c:pt>
                <c:pt idx="1514">
                  <c:v>-87.886426999999998</c:v>
                </c:pt>
                <c:pt idx="1515">
                  <c:v>-87.886426999999998</c:v>
                </c:pt>
                <c:pt idx="1516">
                  <c:v>-87.886427999999995</c:v>
                </c:pt>
                <c:pt idx="1517">
                  <c:v>-87.886427999999995</c:v>
                </c:pt>
                <c:pt idx="1518">
                  <c:v>-87.886427999999995</c:v>
                </c:pt>
                <c:pt idx="1519">
                  <c:v>-87.886429000000007</c:v>
                </c:pt>
                <c:pt idx="1520">
                  <c:v>-87.886429000000007</c:v>
                </c:pt>
                <c:pt idx="1521">
                  <c:v>-87.886429000000007</c:v>
                </c:pt>
                <c:pt idx="1522">
                  <c:v>-87.886430000000004</c:v>
                </c:pt>
                <c:pt idx="1523">
                  <c:v>-87.886430000000004</c:v>
                </c:pt>
                <c:pt idx="1524">
                  <c:v>-87.886430000000004</c:v>
                </c:pt>
                <c:pt idx="1525">
                  <c:v>-87.886431000000002</c:v>
                </c:pt>
                <c:pt idx="1526">
                  <c:v>-87.886431000000002</c:v>
                </c:pt>
                <c:pt idx="1527">
                  <c:v>-87.886431000000002</c:v>
                </c:pt>
                <c:pt idx="1528">
                  <c:v>-87.886431999999999</c:v>
                </c:pt>
                <c:pt idx="1529">
                  <c:v>-87.886431999999999</c:v>
                </c:pt>
                <c:pt idx="1530">
                  <c:v>-87.886431999999999</c:v>
                </c:pt>
                <c:pt idx="1531">
                  <c:v>-87.886431999999999</c:v>
                </c:pt>
                <c:pt idx="1532">
                  <c:v>-87.886432999999997</c:v>
                </c:pt>
                <c:pt idx="1533">
                  <c:v>-87.886432999999997</c:v>
                </c:pt>
                <c:pt idx="1534">
                  <c:v>-87.886432999999997</c:v>
                </c:pt>
                <c:pt idx="1535">
                  <c:v>-87.886433999999994</c:v>
                </c:pt>
                <c:pt idx="1536">
                  <c:v>-87.886433999999994</c:v>
                </c:pt>
                <c:pt idx="1537">
                  <c:v>-87.886433999999994</c:v>
                </c:pt>
                <c:pt idx="1538">
                  <c:v>-87.886435000000006</c:v>
                </c:pt>
                <c:pt idx="1539">
                  <c:v>-87.886435000000006</c:v>
                </c:pt>
                <c:pt idx="1540">
                  <c:v>-87.886435000000006</c:v>
                </c:pt>
                <c:pt idx="1541">
                  <c:v>-87.886436000000003</c:v>
                </c:pt>
                <c:pt idx="1542">
                  <c:v>-87.886436000000003</c:v>
                </c:pt>
                <c:pt idx="1543">
                  <c:v>-87.886436000000003</c:v>
                </c:pt>
                <c:pt idx="1544">
                  <c:v>-87.886437000000001</c:v>
                </c:pt>
                <c:pt idx="1545">
                  <c:v>-87.886437000000001</c:v>
                </c:pt>
                <c:pt idx="1546">
                  <c:v>-87.886437000000001</c:v>
                </c:pt>
                <c:pt idx="1547">
                  <c:v>-87.886437999999998</c:v>
                </c:pt>
                <c:pt idx="1548">
                  <c:v>-87.886437999999998</c:v>
                </c:pt>
                <c:pt idx="1549">
                  <c:v>-87.886437999999998</c:v>
                </c:pt>
                <c:pt idx="1550">
                  <c:v>-87.886438999999996</c:v>
                </c:pt>
                <c:pt idx="1551">
                  <c:v>-87.886438999999996</c:v>
                </c:pt>
                <c:pt idx="1552">
                  <c:v>-87.886438999999996</c:v>
                </c:pt>
                <c:pt idx="1553">
                  <c:v>-87.886439999999993</c:v>
                </c:pt>
                <c:pt idx="1554">
                  <c:v>-87.886439999999993</c:v>
                </c:pt>
                <c:pt idx="1555">
                  <c:v>-87.886439999999993</c:v>
                </c:pt>
                <c:pt idx="1556">
                  <c:v>-87.886441000000005</c:v>
                </c:pt>
                <c:pt idx="1557">
                  <c:v>-87.886441000000005</c:v>
                </c:pt>
                <c:pt idx="1558">
                  <c:v>-87.886441000000005</c:v>
                </c:pt>
                <c:pt idx="1559">
                  <c:v>-87.886442000000002</c:v>
                </c:pt>
                <c:pt idx="1560">
                  <c:v>-87.886442000000002</c:v>
                </c:pt>
                <c:pt idx="1561">
                  <c:v>-87.886442000000002</c:v>
                </c:pt>
                <c:pt idx="1562">
                  <c:v>-87.886443</c:v>
                </c:pt>
                <c:pt idx="1563">
                  <c:v>-87.886443</c:v>
                </c:pt>
                <c:pt idx="1564">
                  <c:v>-87.886443</c:v>
                </c:pt>
                <c:pt idx="1565">
                  <c:v>-87.886443</c:v>
                </c:pt>
                <c:pt idx="1566">
                  <c:v>-87.886443999999997</c:v>
                </c:pt>
                <c:pt idx="1567">
                  <c:v>-87.886443999999997</c:v>
                </c:pt>
                <c:pt idx="1568">
                  <c:v>-87.886443999999997</c:v>
                </c:pt>
                <c:pt idx="1569">
                  <c:v>-87.886444999999995</c:v>
                </c:pt>
                <c:pt idx="1570">
                  <c:v>-87.886444999999995</c:v>
                </c:pt>
                <c:pt idx="1571">
                  <c:v>-87.886444999999995</c:v>
                </c:pt>
                <c:pt idx="1572">
                  <c:v>-87.886446000000007</c:v>
                </c:pt>
                <c:pt idx="1573">
                  <c:v>-87.886446000000007</c:v>
                </c:pt>
                <c:pt idx="1574">
                  <c:v>-87.886446000000007</c:v>
                </c:pt>
                <c:pt idx="1575">
                  <c:v>-87.886447000000004</c:v>
                </c:pt>
                <c:pt idx="1576">
                  <c:v>-87.886447000000004</c:v>
                </c:pt>
                <c:pt idx="1577">
                  <c:v>-87.886447000000004</c:v>
                </c:pt>
                <c:pt idx="1578">
                  <c:v>-87.886448000000001</c:v>
                </c:pt>
                <c:pt idx="1579">
                  <c:v>-87.886448000000001</c:v>
                </c:pt>
                <c:pt idx="1580">
                  <c:v>-87.886448000000001</c:v>
                </c:pt>
                <c:pt idx="1581">
                  <c:v>-87.886448999999999</c:v>
                </c:pt>
                <c:pt idx="1582">
                  <c:v>-87.886448999999999</c:v>
                </c:pt>
                <c:pt idx="1583">
                  <c:v>-87.886448999999999</c:v>
                </c:pt>
                <c:pt idx="1584">
                  <c:v>-87.886449999999996</c:v>
                </c:pt>
                <c:pt idx="1585">
                  <c:v>-87.886449999999996</c:v>
                </c:pt>
                <c:pt idx="1586">
                  <c:v>-87.886449999999996</c:v>
                </c:pt>
                <c:pt idx="1587">
                  <c:v>-87.886450999999994</c:v>
                </c:pt>
                <c:pt idx="1588">
                  <c:v>-87.886450999999994</c:v>
                </c:pt>
                <c:pt idx="1589">
                  <c:v>-87.886450999999994</c:v>
                </c:pt>
                <c:pt idx="1590">
                  <c:v>-87.886452000000006</c:v>
                </c:pt>
                <c:pt idx="1591">
                  <c:v>-87.886452000000006</c:v>
                </c:pt>
                <c:pt idx="1592">
                  <c:v>-87.886452000000006</c:v>
                </c:pt>
                <c:pt idx="1593">
                  <c:v>-87.886453000000003</c:v>
                </c:pt>
                <c:pt idx="1594">
                  <c:v>-87.886453000000003</c:v>
                </c:pt>
                <c:pt idx="1595">
                  <c:v>-87.886453000000003</c:v>
                </c:pt>
                <c:pt idx="1596">
                  <c:v>-87.886454000000001</c:v>
                </c:pt>
                <c:pt idx="1597">
                  <c:v>-87.886454000000001</c:v>
                </c:pt>
                <c:pt idx="1598">
                  <c:v>-87.886454000000001</c:v>
                </c:pt>
                <c:pt idx="1599">
                  <c:v>-87.886454999999998</c:v>
                </c:pt>
                <c:pt idx="1600">
                  <c:v>-87.886454999999998</c:v>
                </c:pt>
                <c:pt idx="1601">
                  <c:v>-87.886454999999998</c:v>
                </c:pt>
                <c:pt idx="1602">
                  <c:v>-87.886455999999995</c:v>
                </c:pt>
                <c:pt idx="1603">
                  <c:v>-87.886455999999995</c:v>
                </c:pt>
                <c:pt idx="1604">
                  <c:v>-87.886455999999995</c:v>
                </c:pt>
                <c:pt idx="1605">
                  <c:v>-87.886456999999993</c:v>
                </c:pt>
                <c:pt idx="1606">
                  <c:v>-87.886456999999993</c:v>
                </c:pt>
                <c:pt idx="1607">
                  <c:v>-87.886456999999993</c:v>
                </c:pt>
                <c:pt idx="1608">
                  <c:v>-87.886458000000005</c:v>
                </c:pt>
                <c:pt idx="1609">
                  <c:v>-87.886458000000005</c:v>
                </c:pt>
                <c:pt idx="1610">
                  <c:v>-87.886458000000005</c:v>
                </c:pt>
                <c:pt idx="1611">
                  <c:v>-87.886459000000002</c:v>
                </c:pt>
                <c:pt idx="1612">
                  <c:v>-87.886459000000002</c:v>
                </c:pt>
                <c:pt idx="1613">
                  <c:v>-87.886459000000002</c:v>
                </c:pt>
                <c:pt idx="1614">
                  <c:v>-87.88646</c:v>
                </c:pt>
                <c:pt idx="1615">
                  <c:v>-87.88646</c:v>
                </c:pt>
                <c:pt idx="1616">
                  <c:v>-87.88646</c:v>
                </c:pt>
                <c:pt idx="1617">
                  <c:v>-87.886460999999997</c:v>
                </c:pt>
                <c:pt idx="1618">
                  <c:v>-87.886460999999997</c:v>
                </c:pt>
                <c:pt idx="1619">
                  <c:v>-87.886460999999997</c:v>
                </c:pt>
                <c:pt idx="1620">
                  <c:v>-87.886461999999995</c:v>
                </c:pt>
                <c:pt idx="1621">
                  <c:v>-87.886461999999995</c:v>
                </c:pt>
                <c:pt idx="1622">
                  <c:v>-87.886461999999995</c:v>
                </c:pt>
                <c:pt idx="1623">
                  <c:v>-87.886463000000006</c:v>
                </c:pt>
                <c:pt idx="1624">
                  <c:v>-87.886463000000006</c:v>
                </c:pt>
                <c:pt idx="1625">
                  <c:v>-87.886463000000006</c:v>
                </c:pt>
                <c:pt idx="1626">
                  <c:v>-87.886464000000004</c:v>
                </c:pt>
                <c:pt idx="1627">
                  <c:v>-87.886464000000004</c:v>
                </c:pt>
                <c:pt idx="1628">
                  <c:v>-87.886464000000004</c:v>
                </c:pt>
                <c:pt idx="1629">
                  <c:v>-87.886465000000001</c:v>
                </c:pt>
                <c:pt idx="1630">
                  <c:v>-87.886465000000001</c:v>
                </c:pt>
                <c:pt idx="1631">
                  <c:v>-87.886465000000001</c:v>
                </c:pt>
                <c:pt idx="1632">
                  <c:v>-87.886465999999999</c:v>
                </c:pt>
                <c:pt idx="1633">
                  <c:v>-87.886465999999999</c:v>
                </c:pt>
                <c:pt idx="1634">
                  <c:v>-87.886465999999999</c:v>
                </c:pt>
                <c:pt idx="1635">
                  <c:v>-87.886466999999996</c:v>
                </c:pt>
                <c:pt idx="1636">
                  <c:v>-87.886466999999996</c:v>
                </c:pt>
                <c:pt idx="1637">
                  <c:v>-87.886466999999996</c:v>
                </c:pt>
                <c:pt idx="1638">
                  <c:v>-87.886467999999994</c:v>
                </c:pt>
                <c:pt idx="1639">
                  <c:v>-87.886467999999994</c:v>
                </c:pt>
                <c:pt idx="1640">
                  <c:v>-87.886469000000005</c:v>
                </c:pt>
                <c:pt idx="1641">
                  <c:v>-87.886469000000005</c:v>
                </c:pt>
                <c:pt idx="1642">
                  <c:v>-87.886469000000005</c:v>
                </c:pt>
                <c:pt idx="1643">
                  <c:v>-87.886470000000003</c:v>
                </c:pt>
                <c:pt idx="1644">
                  <c:v>-87.886470000000003</c:v>
                </c:pt>
                <c:pt idx="1645">
                  <c:v>-87.886470000000003</c:v>
                </c:pt>
                <c:pt idx="1646">
                  <c:v>-87.886471</c:v>
                </c:pt>
                <c:pt idx="1647">
                  <c:v>-87.886471</c:v>
                </c:pt>
                <c:pt idx="1648">
                  <c:v>-87.886471</c:v>
                </c:pt>
                <c:pt idx="1649">
                  <c:v>-87.886471999999998</c:v>
                </c:pt>
                <c:pt idx="1650">
                  <c:v>-87.886471999999998</c:v>
                </c:pt>
                <c:pt idx="1651">
                  <c:v>-87.886471999999998</c:v>
                </c:pt>
                <c:pt idx="1652">
                  <c:v>-87.886472999999995</c:v>
                </c:pt>
                <c:pt idx="1653">
                  <c:v>-87.886472999999995</c:v>
                </c:pt>
                <c:pt idx="1654">
                  <c:v>-87.886472999999995</c:v>
                </c:pt>
                <c:pt idx="1655">
                  <c:v>-87.886474000000007</c:v>
                </c:pt>
                <c:pt idx="1656">
                  <c:v>-87.886474000000007</c:v>
                </c:pt>
                <c:pt idx="1657">
                  <c:v>-87.886474000000007</c:v>
                </c:pt>
                <c:pt idx="1658">
                  <c:v>-87.886475000000004</c:v>
                </c:pt>
                <c:pt idx="1659">
                  <c:v>-87.886475000000004</c:v>
                </c:pt>
                <c:pt idx="1660">
                  <c:v>-87.886475000000004</c:v>
                </c:pt>
                <c:pt idx="1661">
                  <c:v>-87.886476000000002</c:v>
                </c:pt>
                <c:pt idx="1662">
                  <c:v>-87.886476000000002</c:v>
                </c:pt>
                <c:pt idx="1663">
                  <c:v>-87.886476000000002</c:v>
                </c:pt>
                <c:pt idx="1664">
                  <c:v>-87.886476999999999</c:v>
                </c:pt>
                <c:pt idx="1665">
                  <c:v>-87.886476999999999</c:v>
                </c:pt>
                <c:pt idx="1666">
                  <c:v>-87.886476999999999</c:v>
                </c:pt>
                <c:pt idx="1667">
                  <c:v>-87.886477999999997</c:v>
                </c:pt>
                <c:pt idx="1668">
                  <c:v>-87.886477999999997</c:v>
                </c:pt>
                <c:pt idx="1669">
                  <c:v>-87.886477999999997</c:v>
                </c:pt>
                <c:pt idx="1670">
                  <c:v>-87.886478999999994</c:v>
                </c:pt>
                <c:pt idx="1671">
                  <c:v>-87.886478999999994</c:v>
                </c:pt>
                <c:pt idx="1672">
                  <c:v>-87.886478999999994</c:v>
                </c:pt>
                <c:pt idx="1673">
                  <c:v>-87.886480000000006</c:v>
                </c:pt>
                <c:pt idx="1674">
                  <c:v>-87.886480000000006</c:v>
                </c:pt>
                <c:pt idx="1675">
                  <c:v>-87.886481000000003</c:v>
                </c:pt>
                <c:pt idx="1676">
                  <c:v>-87.886481000000003</c:v>
                </c:pt>
                <c:pt idx="1677">
                  <c:v>-87.886481000000003</c:v>
                </c:pt>
                <c:pt idx="1678">
                  <c:v>-87.886482000000001</c:v>
                </c:pt>
                <c:pt idx="1679">
                  <c:v>-87.886482000000001</c:v>
                </c:pt>
                <c:pt idx="1680">
                  <c:v>-87.886482000000001</c:v>
                </c:pt>
                <c:pt idx="1681">
                  <c:v>-87.886482999999998</c:v>
                </c:pt>
                <c:pt idx="1682">
                  <c:v>-87.886482999999998</c:v>
                </c:pt>
                <c:pt idx="1683">
                  <c:v>-87.886482999999998</c:v>
                </c:pt>
                <c:pt idx="1684">
                  <c:v>-87.886483999999996</c:v>
                </c:pt>
                <c:pt idx="1685">
                  <c:v>-87.886483999999996</c:v>
                </c:pt>
                <c:pt idx="1686">
                  <c:v>-87.886483999999996</c:v>
                </c:pt>
                <c:pt idx="1687">
                  <c:v>-87.886484999999993</c:v>
                </c:pt>
                <c:pt idx="1688">
                  <c:v>-87.886484999999993</c:v>
                </c:pt>
                <c:pt idx="1689">
                  <c:v>-87.886484999999993</c:v>
                </c:pt>
                <c:pt idx="1690">
                  <c:v>-87.886486000000005</c:v>
                </c:pt>
                <c:pt idx="1691">
                  <c:v>-87.886486000000005</c:v>
                </c:pt>
                <c:pt idx="1692">
                  <c:v>-87.886486000000005</c:v>
                </c:pt>
                <c:pt idx="1693">
                  <c:v>-87.886487000000002</c:v>
                </c:pt>
                <c:pt idx="1694">
                  <c:v>-87.886487000000002</c:v>
                </c:pt>
                <c:pt idx="1695">
                  <c:v>-87.886487000000002</c:v>
                </c:pt>
                <c:pt idx="1696">
                  <c:v>-87.886488</c:v>
                </c:pt>
                <c:pt idx="1697">
                  <c:v>-87.886488</c:v>
                </c:pt>
                <c:pt idx="1698">
                  <c:v>-87.886488999999997</c:v>
                </c:pt>
                <c:pt idx="1699">
                  <c:v>-87.886488999999997</c:v>
                </c:pt>
                <c:pt idx="1700">
                  <c:v>-87.886488999999997</c:v>
                </c:pt>
                <c:pt idx="1701">
                  <c:v>-87.886489999999995</c:v>
                </c:pt>
                <c:pt idx="1702">
                  <c:v>-87.886489999999995</c:v>
                </c:pt>
                <c:pt idx="1703">
                  <c:v>-87.886489999999995</c:v>
                </c:pt>
                <c:pt idx="1704">
                  <c:v>-87.886491000000007</c:v>
                </c:pt>
                <c:pt idx="1705">
                  <c:v>-87.886491000000007</c:v>
                </c:pt>
                <c:pt idx="1706">
                  <c:v>-87.886491000000007</c:v>
                </c:pt>
                <c:pt idx="1707">
                  <c:v>-87.886492000000004</c:v>
                </c:pt>
                <c:pt idx="1708">
                  <c:v>-87.886492000000004</c:v>
                </c:pt>
                <c:pt idx="1709">
                  <c:v>-87.886492000000004</c:v>
                </c:pt>
                <c:pt idx="1710">
                  <c:v>-87.886493000000002</c:v>
                </c:pt>
                <c:pt idx="1711">
                  <c:v>-87.886493000000002</c:v>
                </c:pt>
                <c:pt idx="1712">
                  <c:v>-87.886493000000002</c:v>
                </c:pt>
                <c:pt idx="1713">
                  <c:v>-87.886493999999999</c:v>
                </c:pt>
                <c:pt idx="1714">
                  <c:v>-87.886493999999999</c:v>
                </c:pt>
                <c:pt idx="1715">
                  <c:v>-87.886493999999999</c:v>
                </c:pt>
                <c:pt idx="1716">
                  <c:v>-87.886494999999996</c:v>
                </c:pt>
                <c:pt idx="1717">
                  <c:v>-87.886494999999996</c:v>
                </c:pt>
                <c:pt idx="1718">
                  <c:v>-87.886495999999994</c:v>
                </c:pt>
                <c:pt idx="1719">
                  <c:v>-87.886495999999994</c:v>
                </c:pt>
                <c:pt idx="1720">
                  <c:v>-87.886495999999994</c:v>
                </c:pt>
                <c:pt idx="1721">
                  <c:v>-87.886497000000006</c:v>
                </c:pt>
                <c:pt idx="1722">
                  <c:v>-87.886497000000006</c:v>
                </c:pt>
                <c:pt idx="1723">
                  <c:v>-87.886497000000006</c:v>
                </c:pt>
                <c:pt idx="1724">
                  <c:v>-87.886498000000003</c:v>
                </c:pt>
                <c:pt idx="1725">
                  <c:v>-87.886498000000003</c:v>
                </c:pt>
                <c:pt idx="1726">
                  <c:v>-87.886498000000003</c:v>
                </c:pt>
                <c:pt idx="1727">
                  <c:v>-87.886499000000001</c:v>
                </c:pt>
                <c:pt idx="1728">
                  <c:v>-87.886499000000001</c:v>
                </c:pt>
                <c:pt idx="1729">
                  <c:v>-87.886499000000001</c:v>
                </c:pt>
                <c:pt idx="1730">
                  <c:v>-87.886499999999998</c:v>
                </c:pt>
                <c:pt idx="1731">
                  <c:v>-87.886499999999998</c:v>
                </c:pt>
                <c:pt idx="1732">
                  <c:v>-87.886499999999998</c:v>
                </c:pt>
                <c:pt idx="1733">
                  <c:v>-87.886500999999996</c:v>
                </c:pt>
                <c:pt idx="1734">
                  <c:v>-87.886500999999996</c:v>
                </c:pt>
                <c:pt idx="1735">
                  <c:v>-87.886501999999993</c:v>
                </c:pt>
                <c:pt idx="1736">
                  <c:v>-87.886501999999993</c:v>
                </c:pt>
                <c:pt idx="1737">
                  <c:v>-87.886501999999993</c:v>
                </c:pt>
                <c:pt idx="1738">
                  <c:v>-87.886503000000005</c:v>
                </c:pt>
                <c:pt idx="1739">
                  <c:v>-87.886503000000005</c:v>
                </c:pt>
                <c:pt idx="1740">
                  <c:v>-87.886503000000005</c:v>
                </c:pt>
                <c:pt idx="1741">
                  <c:v>-87.886504000000002</c:v>
                </c:pt>
                <c:pt idx="1742">
                  <c:v>-87.886504000000002</c:v>
                </c:pt>
                <c:pt idx="1743">
                  <c:v>-87.886504000000002</c:v>
                </c:pt>
                <c:pt idx="1744">
                  <c:v>-87.886505</c:v>
                </c:pt>
                <c:pt idx="1745">
                  <c:v>-87.886505</c:v>
                </c:pt>
                <c:pt idx="1746">
                  <c:v>-87.886505</c:v>
                </c:pt>
                <c:pt idx="1747">
                  <c:v>-87.886505999999997</c:v>
                </c:pt>
                <c:pt idx="1748">
                  <c:v>-87.886505999999997</c:v>
                </c:pt>
                <c:pt idx="1749">
                  <c:v>-87.886506999999995</c:v>
                </c:pt>
                <c:pt idx="1750">
                  <c:v>-87.886506999999995</c:v>
                </c:pt>
                <c:pt idx="1751">
                  <c:v>-87.886506999999995</c:v>
                </c:pt>
                <c:pt idx="1752">
                  <c:v>-87.886508000000006</c:v>
                </c:pt>
                <c:pt idx="1753">
                  <c:v>-87.886508000000006</c:v>
                </c:pt>
                <c:pt idx="1754">
                  <c:v>-87.886508000000006</c:v>
                </c:pt>
                <c:pt idx="1755">
                  <c:v>-87.886509000000004</c:v>
                </c:pt>
                <c:pt idx="1756">
                  <c:v>-87.886509000000004</c:v>
                </c:pt>
                <c:pt idx="1757">
                  <c:v>-87.886509000000004</c:v>
                </c:pt>
                <c:pt idx="1758">
                  <c:v>-87.886510000000001</c:v>
                </c:pt>
                <c:pt idx="1759">
                  <c:v>-87.886510000000001</c:v>
                </c:pt>
                <c:pt idx="1760">
                  <c:v>-87.886510000000001</c:v>
                </c:pt>
                <c:pt idx="1761">
                  <c:v>-87.886510999999999</c:v>
                </c:pt>
                <c:pt idx="1762">
                  <c:v>-87.886510999999999</c:v>
                </c:pt>
                <c:pt idx="1763">
                  <c:v>-87.886511999999996</c:v>
                </c:pt>
                <c:pt idx="1764">
                  <c:v>-87.886511999999996</c:v>
                </c:pt>
                <c:pt idx="1765">
                  <c:v>-87.886511999999996</c:v>
                </c:pt>
                <c:pt idx="1766">
                  <c:v>-87.886512999999994</c:v>
                </c:pt>
                <c:pt idx="1767">
                  <c:v>-87.886512999999994</c:v>
                </c:pt>
                <c:pt idx="1768">
                  <c:v>-87.886512999999994</c:v>
                </c:pt>
                <c:pt idx="1769">
                  <c:v>-87.886514000000005</c:v>
                </c:pt>
                <c:pt idx="1770">
                  <c:v>-87.886514000000005</c:v>
                </c:pt>
                <c:pt idx="1771">
                  <c:v>-87.886514000000005</c:v>
                </c:pt>
                <c:pt idx="1772">
                  <c:v>-87.886515000000003</c:v>
                </c:pt>
                <c:pt idx="1773">
                  <c:v>-87.886515000000003</c:v>
                </c:pt>
                <c:pt idx="1774">
                  <c:v>-87.886516</c:v>
                </c:pt>
                <c:pt idx="1775">
                  <c:v>-87.886516</c:v>
                </c:pt>
                <c:pt idx="1776">
                  <c:v>-87.886516</c:v>
                </c:pt>
                <c:pt idx="1777">
                  <c:v>-87.886516999999998</c:v>
                </c:pt>
                <c:pt idx="1778">
                  <c:v>-87.886516999999998</c:v>
                </c:pt>
                <c:pt idx="1779">
                  <c:v>-87.886516999999998</c:v>
                </c:pt>
                <c:pt idx="1780">
                  <c:v>-87.886517999999995</c:v>
                </c:pt>
                <c:pt idx="1781">
                  <c:v>-87.886517999999995</c:v>
                </c:pt>
                <c:pt idx="1782">
                  <c:v>-87.886517999999995</c:v>
                </c:pt>
                <c:pt idx="1783">
                  <c:v>-87.886519000000007</c:v>
                </c:pt>
                <c:pt idx="1784">
                  <c:v>-87.886519000000007</c:v>
                </c:pt>
                <c:pt idx="1785">
                  <c:v>-87.886520000000004</c:v>
                </c:pt>
                <c:pt idx="1786">
                  <c:v>-87.886520000000004</c:v>
                </c:pt>
                <c:pt idx="1787">
                  <c:v>-87.886520000000004</c:v>
                </c:pt>
                <c:pt idx="1788">
                  <c:v>-87.886521000000002</c:v>
                </c:pt>
                <c:pt idx="1789">
                  <c:v>-87.886521000000002</c:v>
                </c:pt>
                <c:pt idx="1790">
                  <c:v>-87.886521000000002</c:v>
                </c:pt>
                <c:pt idx="1791">
                  <c:v>-87.886521999999999</c:v>
                </c:pt>
                <c:pt idx="1792">
                  <c:v>-87.886521999999999</c:v>
                </c:pt>
                <c:pt idx="1793">
                  <c:v>-87.886521999999999</c:v>
                </c:pt>
                <c:pt idx="1794">
                  <c:v>-87.886522999999997</c:v>
                </c:pt>
                <c:pt idx="1795">
                  <c:v>-87.886522999999997</c:v>
                </c:pt>
                <c:pt idx="1796">
                  <c:v>-87.886523999999994</c:v>
                </c:pt>
                <c:pt idx="1797">
                  <c:v>-87.886523999999994</c:v>
                </c:pt>
                <c:pt idx="1798">
                  <c:v>-87.886523999999994</c:v>
                </c:pt>
                <c:pt idx="1799">
                  <c:v>-87.886525000000006</c:v>
                </c:pt>
                <c:pt idx="1800">
                  <c:v>-87.886525000000006</c:v>
                </c:pt>
                <c:pt idx="1801">
                  <c:v>-87.886525000000006</c:v>
                </c:pt>
                <c:pt idx="1802">
                  <c:v>-87.886526000000003</c:v>
                </c:pt>
                <c:pt idx="1803">
                  <c:v>-87.886526000000003</c:v>
                </c:pt>
                <c:pt idx="1804">
                  <c:v>-87.886526000000003</c:v>
                </c:pt>
                <c:pt idx="1805">
                  <c:v>-87.886527000000001</c:v>
                </c:pt>
                <c:pt idx="1806">
                  <c:v>-87.886527000000001</c:v>
                </c:pt>
                <c:pt idx="1807">
                  <c:v>-87.886527999999998</c:v>
                </c:pt>
                <c:pt idx="1808">
                  <c:v>-87.886527999999998</c:v>
                </c:pt>
                <c:pt idx="1809">
                  <c:v>-87.886527999999998</c:v>
                </c:pt>
                <c:pt idx="1810">
                  <c:v>-87.886528999999996</c:v>
                </c:pt>
                <c:pt idx="1811">
                  <c:v>-87.886528999999996</c:v>
                </c:pt>
                <c:pt idx="1812">
                  <c:v>-87.886528999999996</c:v>
                </c:pt>
                <c:pt idx="1813">
                  <c:v>-87.886529999999993</c:v>
                </c:pt>
                <c:pt idx="1814">
                  <c:v>-87.886529999999993</c:v>
                </c:pt>
                <c:pt idx="1815">
                  <c:v>-87.886529999999993</c:v>
                </c:pt>
                <c:pt idx="1816">
                  <c:v>-87.886531000000005</c:v>
                </c:pt>
                <c:pt idx="1817">
                  <c:v>-87.886531000000005</c:v>
                </c:pt>
                <c:pt idx="1818">
                  <c:v>-87.886532000000003</c:v>
                </c:pt>
                <c:pt idx="1819">
                  <c:v>-87.886532000000003</c:v>
                </c:pt>
                <c:pt idx="1820">
                  <c:v>-87.886532000000003</c:v>
                </c:pt>
                <c:pt idx="1821">
                  <c:v>-87.886533</c:v>
                </c:pt>
                <c:pt idx="1822">
                  <c:v>-87.886533</c:v>
                </c:pt>
                <c:pt idx="1823">
                  <c:v>-87.886533</c:v>
                </c:pt>
                <c:pt idx="1824">
                  <c:v>-87.886533999999997</c:v>
                </c:pt>
                <c:pt idx="1825">
                  <c:v>-87.886533999999997</c:v>
                </c:pt>
                <c:pt idx="1826">
                  <c:v>-87.886534999999995</c:v>
                </c:pt>
                <c:pt idx="1827">
                  <c:v>-87.886534999999995</c:v>
                </c:pt>
                <c:pt idx="1828">
                  <c:v>-87.886534999999995</c:v>
                </c:pt>
                <c:pt idx="1829">
                  <c:v>-87.886536000000007</c:v>
                </c:pt>
                <c:pt idx="1830">
                  <c:v>-87.886536000000007</c:v>
                </c:pt>
                <c:pt idx="1831">
                  <c:v>-87.886536000000007</c:v>
                </c:pt>
                <c:pt idx="1832">
                  <c:v>-87.886537000000004</c:v>
                </c:pt>
                <c:pt idx="1833">
                  <c:v>-87.886537000000004</c:v>
                </c:pt>
                <c:pt idx="1834">
                  <c:v>-87.886537000000004</c:v>
                </c:pt>
                <c:pt idx="1835">
                  <c:v>-87.886538000000002</c:v>
                </c:pt>
                <c:pt idx="1836">
                  <c:v>-87.886538000000002</c:v>
                </c:pt>
                <c:pt idx="1837">
                  <c:v>-87.886538999999999</c:v>
                </c:pt>
                <c:pt idx="1838">
                  <c:v>-87.886538999999999</c:v>
                </c:pt>
                <c:pt idx="1839">
                  <c:v>-87.886538999999999</c:v>
                </c:pt>
                <c:pt idx="1840">
                  <c:v>-87.886539999999997</c:v>
                </c:pt>
                <c:pt idx="1841">
                  <c:v>-87.886539999999997</c:v>
                </c:pt>
                <c:pt idx="1842">
                  <c:v>-87.886539999999997</c:v>
                </c:pt>
                <c:pt idx="1843">
                  <c:v>-87.886540999999994</c:v>
                </c:pt>
                <c:pt idx="1844">
                  <c:v>-87.886540999999994</c:v>
                </c:pt>
                <c:pt idx="1845">
                  <c:v>-87.886542000000006</c:v>
                </c:pt>
                <c:pt idx="1846">
                  <c:v>-87.886542000000006</c:v>
                </c:pt>
                <c:pt idx="1847">
                  <c:v>-87.886542000000006</c:v>
                </c:pt>
                <c:pt idx="1848">
                  <c:v>-87.886543000000003</c:v>
                </c:pt>
                <c:pt idx="1849">
                  <c:v>-87.886543000000003</c:v>
                </c:pt>
                <c:pt idx="1850">
                  <c:v>-87.886543000000003</c:v>
                </c:pt>
                <c:pt idx="1851">
                  <c:v>-87.886544000000001</c:v>
                </c:pt>
                <c:pt idx="1852">
                  <c:v>-87.886544000000001</c:v>
                </c:pt>
                <c:pt idx="1853">
                  <c:v>-87.886544999999998</c:v>
                </c:pt>
                <c:pt idx="1854">
                  <c:v>-87.886544999999998</c:v>
                </c:pt>
                <c:pt idx="1855">
                  <c:v>-87.886544999999998</c:v>
                </c:pt>
                <c:pt idx="1856">
                  <c:v>-87.886545999999996</c:v>
                </c:pt>
                <c:pt idx="1857">
                  <c:v>-87.886545999999996</c:v>
                </c:pt>
                <c:pt idx="1858">
                  <c:v>-87.886545999999996</c:v>
                </c:pt>
                <c:pt idx="1859">
                  <c:v>-87.886546999999993</c:v>
                </c:pt>
                <c:pt idx="1860">
                  <c:v>-87.886546999999993</c:v>
                </c:pt>
                <c:pt idx="1861">
                  <c:v>-87.886548000000005</c:v>
                </c:pt>
                <c:pt idx="1862">
                  <c:v>-87.886548000000005</c:v>
                </c:pt>
                <c:pt idx="1863">
                  <c:v>-87.886548000000005</c:v>
                </c:pt>
                <c:pt idx="1864">
                  <c:v>-87.886549000000002</c:v>
                </c:pt>
                <c:pt idx="1865">
                  <c:v>-87.886549000000002</c:v>
                </c:pt>
                <c:pt idx="1866">
                  <c:v>-87.886549000000002</c:v>
                </c:pt>
                <c:pt idx="1867">
                  <c:v>-87.88655</c:v>
                </c:pt>
                <c:pt idx="1868">
                  <c:v>-87.88655</c:v>
                </c:pt>
                <c:pt idx="1869">
                  <c:v>-87.886550999999997</c:v>
                </c:pt>
                <c:pt idx="1870">
                  <c:v>-87.886550999999997</c:v>
                </c:pt>
                <c:pt idx="1871">
                  <c:v>-87.886550999999997</c:v>
                </c:pt>
                <c:pt idx="1872">
                  <c:v>-87.886551999999995</c:v>
                </c:pt>
                <c:pt idx="1873">
                  <c:v>-87.886551999999995</c:v>
                </c:pt>
                <c:pt idx="1874">
                  <c:v>-87.886551999999995</c:v>
                </c:pt>
                <c:pt idx="1875">
                  <c:v>-87.886553000000006</c:v>
                </c:pt>
                <c:pt idx="1876">
                  <c:v>-87.886553000000006</c:v>
                </c:pt>
                <c:pt idx="1877">
                  <c:v>-87.886554000000004</c:v>
                </c:pt>
                <c:pt idx="1878">
                  <c:v>-87.886554000000004</c:v>
                </c:pt>
                <c:pt idx="1879">
                  <c:v>-87.886554000000004</c:v>
                </c:pt>
                <c:pt idx="1880">
                  <c:v>-87.886555000000001</c:v>
                </c:pt>
                <c:pt idx="1881">
                  <c:v>-87.886555000000001</c:v>
                </c:pt>
                <c:pt idx="1882">
                  <c:v>-87.886555000000001</c:v>
                </c:pt>
                <c:pt idx="1883">
                  <c:v>-87.886555999999999</c:v>
                </c:pt>
                <c:pt idx="1884">
                  <c:v>-87.886555999999999</c:v>
                </c:pt>
                <c:pt idx="1885">
                  <c:v>-87.886556999999996</c:v>
                </c:pt>
                <c:pt idx="1886">
                  <c:v>-87.886556999999996</c:v>
                </c:pt>
                <c:pt idx="1887">
                  <c:v>-87.886556999999996</c:v>
                </c:pt>
                <c:pt idx="1888">
                  <c:v>-87.886557999999994</c:v>
                </c:pt>
                <c:pt idx="1889">
                  <c:v>-87.886557999999994</c:v>
                </c:pt>
                <c:pt idx="1890">
                  <c:v>-87.886557999999994</c:v>
                </c:pt>
                <c:pt idx="1891">
                  <c:v>-87.886559000000005</c:v>
                </c:pt>
                <c:pt idx="1892">
                  <c:v>-87.886559000000005</c:v>
                </c:pt>
                <c:pt idx="1893">
                  <c:v>-87.886560000000003</c:v>
                </c:pt>
                <c:pt idx="1894">
                  <c:v>-87.886560000000003</c:v>
                </c:pt>
                <c:pt idx="1895">
                  <c:v>-87.886560000000003</c:v>
                </c:pt>
                <c:pt idx="1896">
                  <c:v>-87.886561</c:v>
                </c:pt>
                <c:pt idx="1897">
                  <c:v>-87.886561</c:v>
                </c:pt>
                <c:pt idx="1898">
                  <c:v>-87.886561</c:v>
                </c:pt>
                <c:pt idx="1899">
                  <c:v>-87.886561999999998</c:v>
                </c:pt>
                <c:pt idx="1900">
                  <c:v>-87.886561999999998</c:v>
                </c:pt>
                <c:pt idx="1901">
                  <c:v>-87.886562999999995</c:v>
                </c:pt>
                <c:pt idx="1902">
                  <c:v>-87.886562999999995</c:v>
                </c:pt>
                <c:pt idx="1903">
                  <c:v>-87.886562999999995</c:v>
                </c:pt>
                <c:pt idx="1904">
                  <c:v>-87.886564000000007</c:v>
                </c:pt>
                <c:pt idx="1905">
                  <c:v>-87.886564000000007</c:v>
                </c:pt>
                <c:pt idx="1906">
                  <c:v>-87.886565000000004</c:v>
                </c:pt>
                <c:pt idx="1907">
                  <c:v>-87.886565000000004</c:v>
                </c:pt>
                <c:pt idx="1908">
                  <c:v>-87.886565000000004</c:v>
                </c:pt>
                <c:pt idx="1909">
                  <c:v>-87.886566000000002</c:v>
                </c:pt>
                <c:pt idx="1910">
                  <c:v>-87.886566000000002</c:v>
                </c:pt>
                <c:pt idx="1911">
                  <c:v>-87.886566000000002</c:v>
                </c:pt>
                <c:pt idx="1912">
                  <c:v>-87.886566999999999</c:v>
                </c:pt>
                <c:pt idx="1913">
                  <c:v>-87.886566999999999</c:v>
                </c:pt>
                <c:pt idx="1914">
                  <c:v>-87.886567999999997</c:v>
                </c:pt>
                <c:pt idx="1915">
                  <c:v>-87.886567999999997</c:v>
                </c:pt>
                <c:pt idx="1916">
                  <c:v>-87.886567999999997</c:v>
                </c:pt>
                <c:pt idx="1917">
                  <c:v>-87.886568999999994</c:v>
                </c:pt>
                <c:pt idx="1918">
                  <c:v>-87.886568999999994</c:v>
                </c:pt>
                <c:pt idx="1919">
                  <c:v>-87.886568999999994</c:v>
                </c:pt>
                <c:pt idx="1920">
                  <c:v>-87.886570000000006</c:v>
                </c:pt>
                <c:pt idx="1921">
                  <c:v>-87.886570000000006</c:v>
                </c:pt>
                <c:pt idx="1922">
                  <c:v>-87.886571000000004</c:v>
                </c:pt>
                <c:pt idx="1923">
                  <c:v>-87.886571000000004</c:v>
                </c:pt>
                <c:pt idx="1924">
                  <c:v>-87.886571000000004</c:v>
                </c:pt>
                <c:pt idx="1925">
                  <c:v>-87.886572000000001</c:v>
                </c:pt>
                <c:pt idx="1926">
                  <c:v>-87.886572000000001</c:v>
                </c:pt>
                <c:pt idx="1927">
                  <c:v>-87.886572999999999</c:v>
                </c:pt>
                <c:pt idx="1928">
                  <c:v>-87.886572999999999</c:v>
                </c:pt>
                <c:pt idx="1929">
                  <c:v>-87.886572999999999</c:v>
                </c:pt>
                <c:pt idx="1930">
                  <c:v>-87.886573999999996</c:v>
                </c:pt>
                <c:pt idx="1931">
                  <c:v>-87.886573999999996</c:v>
                </c:pt>
                <c:pt idx="1932">
                  <c:v>-87.886573999999996</c:v>
                </c:pt>
                <c:pt idx="1933">
                  <c:v>-87.886574999999993</c:v>
                </c:pt>
                <c:pt idx="1934">
                  <c:v>-87.886574999999993</c:v>
                </c:pt>
                <c:pt idx="1935">
                  <c:v>-87.886576000000005</c:v>
                </c:pt>
                <c:pt idx="1936">
                  <c:v>-87.886576000000005</c:v>
                </c:pt>
                <c:pt idx="1937">
                  <c:v>-87.886576000000005</c:v>
                </c:pt>
                <c:pt idx="1938">
                  <c:v>-87.886577000000003</c:v>
                </c:pt>
                <c:pt idx="1939">
                  <c:v>-87.886577000000003</c:v>
                </c:pt>
                <c:pt idx="1940">
                  <c:v>-87.886578</c:v>
                </c:pt>
                <c:pt idx="1941">
                  <c:v>-87.886578</c:v>
                </c:pt>
                <c:pt idx="1942">
                  <c:v>-87.886578</c:v>
                </c:pt>
                <c:pt idx="1943">
                  <c:v>-87.886578999999998</c:v>
                </c:pt>
                <c:pt idx="1944">
                  <c:v>-87.886578999999998</c:v>
                </c:pt>
                <c:pt idx="1945">
                  <c:v>-87.886578999999998</c:v>
                </c:pt>
                <c:pt idx="1946">
                  <c:v>-87.886579999999995</c:v>
                </c:pt>
                <c:pt idx="1947">
                  <c:v>-87.886579999999995</c:v>
                </c:pt>
                <c:pt idx="1948">
                  <c:v>-87.886581000000007</c:v>
                </c:pt>
                <c:pt idx="1949">
                  <c:v>-87.886581000000007</c:v>
                </c:pt>
                <c:pt idx="1950">
                  <c:v>-87.886581000000007</c:v>
                </c:pt>
                <c:pt idx="1951">
                  <c:v>-87.886582000000004</c:v>
                </c:pt>
                <c:pt idx="1952">
                  <c:v>-87.886582000000004</c:v>
                </c:pt>
                <c:pt idx="1953">
                  <c:v>-87.886583000000002</c:v>
                </c:pt>
                <c:pt idx="1954">
                  <c:v>-87.886583000000002</c:v>
                </c:pt>
                <c:pt idx="1955">
                  <c:v>-87.886583000000002</c:v>
                </c:pt>
                <c:pt idx="1956">
                  <c:v>-87.886583999999999</c:v>
                </c:pt>
                <c:pt idx="1957">
                  <c:v>-87.886583999999999</c:v>
                </c:pt>
                <c:pt idx="1958">
                  <c:v>-87.886583999999999</c:v>
                </c:pt>
                <c:pt idx="1959">
                  <c:v>-87.886584999999997</c:v>
                </c:pt>
                <c:pt idx="1960">
                  <c:v>-87.886584999999997</c:v>
                </c:pt>
                <c:pt idx="1961">
                  <c:v>-87.886585999999994</c:v>
                </c:pt>
                <c:pt idx="1962">
                  <c:v>-87.886585999999994</c:v>
                </c:pt>
                <c:pt idx="1963">
                  <c:v>-87.886585999999994</c:v>
                </c:pt>
                <c:pt idx="1964">
                  <c:v>-87.886587000000006</c:v>
                </c:pt>
                <c:pt idx="1965">
                  <c:v>-87.886587000000006</c:v>
                </c:pt>
                <c:pt idx="1966">
                  <c:v>-87.886588000000003</c:v>
                </c:pt>
                <c:pt idx="1967">
                  <c:v>-87.886588000000003</c:v>
                </c:pt>
                <c:pt idx="1968">
                  <c:v>-87.886588000000003</c:v>
                </c:pt>
                <c:pt idx="1969">
                  <c:v>-87.886589000000001</c:v>
                </c:pt>
                <c:pt idx="1970">
                  <c:v>-87.886589000000001</c:v>
                </c:pt>
                <c:pt idx="1971">
                  <c:v>-87.886589000000001</c:v>
                </c:pt>
                <c:pt idx="1972">
                  <c:v>-87.886589999999998</c:v>
                </c:pt>
                <c:pt idx="1973">
                  <c:v>-87.886589999999998</c:v>
                </c:pt>
                <c:pt idx="1974">
                  <c:v>-87.886590999999996</c:v>
                </c:pt>
                <c:pt idx="1975">
                  <c:v>-87.886590999999996</c:v>
                </c:pt>
                <c:pt idx="1976">
                  <c:v>-87.886590999999996</c:v>
                </c:pt>
                <c:pt idx="1977">
                  <c:v>-87.886591999999993</c:v>
                </c:pt>
                <c:pt idx="1978">
                  <c:v>-87.886591999999993</c:v>
                </c:pt>
                <c:pt idx="1979">
                  <c:v>-87.886593000000005</c:v>
                </c:pt>
                <c:pt idx="1980">
                  <c:v>-87.886593000000005</c:v>
                </c:pt>
                <c:pt idx="1981">
                  <c:v>-87.886593000000005</c:v>
                </c:pt>
                <c:pt idx="1982">
                  <c:v>-87.886594000000002</c:v>
                </c:pt>
                <c:pt idx="1983">
                  <c:v>-87.886594000000002</c:v>
                </c:pt>
                <c:pt idx="1984">
                  <c:v>-87.886595</c:v>
                </c:pt>
                <c:pt idx="1985">
                  <c:v>-87.886595</c:v>
                </c:pt>
                <c:pt idx="1986">
                  <c:v>-87.886595</c:v>
                </c:pt>
                <c:pt idx="1987">
                  <c:v>-87.886595999999997</c:v>
                </c:pt>
                <c:pt idx="1988">
                  <c:v>-87.886595999999997</c:v>
                </c:pt>
                <c:pt idx="1989">
                  <c:v>-87.886595999999997</c:v>
                </c:pt>
                <c:pt idx="1990">
                  <c:v>-87.886596999999995</c:v>
                </c:pt>
                <c:pt idx="1991">
                  <c:v>-87.886596999999995</c:v>
                </c:pt>
                <c:pt idx="1992">
                  <c:v>-87.886598000000006</c:v>
                </c:pt>
                <c:pt idx="1993">
                  <c:v>-87.886598000000006</c:v>
                </c:pt>
                <c:pt idx="1994">
                  <c:v>-87.886598000000006</c:v>
                </c:pt>
                <c:pt idx="1995">
                  <c:v>-87.886599000000004</c:v>
                </c:pt>
                <c:pt idx="1996">
                  <c:v>-87.886599000000004</c:v>
                </c:pt>
                <c:pt idx="1997">
                  <c:v>-87.886600000000001</c:v>
                </c:pt>
                <c:pt idx="1998">
                  <c:v>-87.886600000000001</c:v>
                </c:pt>
                <c:pt idx="1999">
                  <c:v>-87.486599999999996</c:v>
                </c:pt>
                <c:pt idx="2000">
                  <c:v>-87.086952999999994</c:v>
                </c:pt>
                <c:pt idx="2001">
                  <c:v>-86.687639000000004</c:v>
                </c:pt>
                <c:pt idx="2002">
                  <c:v>-86.288640999999998</c:v>
                </c:pt>
                <c:pt idx="2003">
                  <c:v>-85.889942000000005</c:v>
                </c:pt>
                <c:pt idx="2004">
                  <c:v>-85.491524999999996</c:v>
                </c:pt>
                <c:pt idx="2005">
                  <c:v>-85.093372000000002</c:v>
                </c:pt>
                <c:pt idx="2006">
                  <c:v>-84.695469000000003</c:v>
                </c:pt>
                <c:pt idx="2007">
                  <c:v>-84.297798</c:v>
                </c:pt>
                <c:pt idx="2008">
                  <c:v>-83.900345000000002</c:v>
                </c:pt>
                <c:pt idx="2009">
                  <c:v>-83.503094000000004</c:v>
                </c:pt>
                <c:pt idx="2010">
                  <c:v>-83.106031999999999</c:v>
                </c:pt>
                <c:pt idx="2011">
                  <c:v>-82.709142999999997</c:v>
                </c:pt>
                <c:pt idx="2012">
                  <c:v>-82.312415000000001</c:v>
                </c:pt>
                <c:pt idx="2013">
                  <c:v>-81.915835000000001</c:v>
                </c:pt>
                <c:pt idx="2014">
                  <c:v>-81.519389000000004</c:v>
                </c:pt>
                <c:pt idx="2015">
                  <c:v>-81.123065999999994</c:v>
                </c:pt>
                <c:pt idx="2016">
                  <c:v>-80.726853000000006</c:v>
                </c:pt>
                <c:pt idx="2017">
                  <c:v>-80.330740000000006</c:v>
                </c:pt>
                <c:pt idx="2018">
                  <c:v>-79.934714999999997</c:v>
                </c:pt>
                <c:pt idx="2019">
                  <c:v>-79.538769000000002</c:v>
                </c:pt>
                <c:pt idx="2020">
                  <c:v>-79.142891000000006</c:v>
                </c:pt>
                <c:pt idx="2021">
                  <c:v>-78.747071000000005</c:v>
                </c:pt>
                <c:pt idx="2022">
                  <c:v>-78.351302000000004</c:v>
                </c:pt>
                <c:pt idx="2023">
                  <c:v>-77.955573999999999</c:v>
                </c:pt>
                <c:pt idx="2024">
                  <c:v>-77.559877999999998</c:v>
                </c:pt>
                <c:pt idx="2025">
                  <c:v>-77.164208000000002</c:v>
                </c:pt>
                <c:pt idx="2026">
                  <c:v>-76.768556000000004</c:v>
                </c:pt>
                <c:pt idx="2027">
                  <c:v>-76.372915000000006</c:v>
                </c:pt>
                <c:pt idx="2028">
                  <c:v>-75.977277999999998</c:v>
                </c:pt>
                <c:pt idx="2029">
                  <c:v>-75.581638999999996</c:v>
                </c:pt>
                <c:pt idx="2030">
                  <c:v>-75.185992999999996</c:v>
                </c:pt>
                <c:pt idx="2031">
                  <c:v>-74.790333000000004</c:v>
                </c:pt>
                <c:pt idx="2032">
                  <c:v>-74.394655</c:v>
                </c:pt>
                <c:pt idx="2033">
                  <c:v>-73.998953999999998</c:v>
                </c:pt>
                <c:pt idx="2034">
                  <c:v>-73.603226000000006</c:v>
                </c:pt>
                <c:pt idx="2035">
                  <c:v>-73.207464999999999</c:v>
                </c:pt>
                <c:pt idx="2036">
                  <c:v>-72.811667999999997</c:v>
                </c:pt>
                <c:pt idx="2037">
                  <c:v>-72.415831999999995</c:v>
                </c:pt>
                <c:pt idx="2038">
                  <c:v>-72.019953000000001</c:v>
                </c:pt>
                <c:pt idx="2039">
                  <c:v>-71.624027999999996</c:v>
                </c:pt>
                <c:pt idx="2040">
                  <c:v>-71.228054</c:v>
                </c:pt>
                <c:pt idx="2041">
                  <c:v>-70.832029000000006</c:v>
                </c:pt>
                <c:pt idx="2042">
                  <c:v>-70.435948999999994</c:v>
                </c:pt>
                <c:pt idx="2043">
                  <c:v>-70.039812999999995</c:v>
                </c:pt>
                <c:pt idx="2044">
                  <c:v>-69.643618000000004</c:v>
                </c:pt>
                <c:pt idx="2045">
                  <c:v>-69.247363000000007</c:v>
                </c:pt>
                <c:pt idx="2046">
                  <c:v>-68.851045999999997</c:v>
                </c:pt>
                <c:pt idx="2047">
                  <c:v>-68.454665000000006</c:v>
                </c:pt>
                <c:pt idx="2048">
                  <c:v>-68.058217999999997</c:v>
                </c:pt>
                <c:pt idx="2049">
                  <c:v>-67.661704</c:v>
                </c:pt>
                <c:pt idx="2050">
                  <c:v>-67.265122000000005</c:v>
                </c:pt>
                <c:pt idx="2051">
                  <c:v>-66.868471</c:v>
                </c:pt>
                <c:pt idx="2052">
                  <c:v>-66.47175</c:v>
                </c:pt>
                <c:pt idx="2053">
                  <c:v>-66.074956</c:v>
                </c:pt>
                <c:pt idx="2054">
                  <c:v>-65.678089999999997</c:v>
                </c:pt>
                <c:pt idx="2055">
                  <c:v>-65.281150999999994</c:v>
                </c:pt>
                <c:pt idx="2056">
                  <c:v>-64.884135999999998</c:v>
                </c:pt>
                <c:pt idx="2057">
                  <c:v>-64.487046000000007</c:v>
                </c:pt>
                <c:pt idx="2058">
                  <c:v>-64.089878999999996</c:v>
                </c:pt>
                <c:pt idx="2059">
                  <c:v>-63.692633999999998</c:v>
                </c:pt>
                <c:pt idx="2060">
                  <c:v>-63.295310999999998</c:v>
                </c:pt>
                <c:pt idx="2061">
                  <c:v>-62.897906999999996</c:v>
                </c:pt>
                <c:pt idx="2062">
                  <c:v>-62.500422</c:v>
                </c:pt>
                <c:pt idx="2063">
                  <c:v>-62.102854000000001</c:v>
                </c:pt>
                <c:pt idx="2064">
                  <c:v>-61.705202</c:v>
                </c:pt>
                <c:pt idx="2065">
                  <c:v>-61.307462999999998</c:v>
                </c:pt>
                <c:pt idx="2066">
                  <c:v>-60.909636999999996</c:v>
                </c:pt>
                <c:pt idx="2067">
                  <c:v>-60.511721000000001</c:v>
                </c:pt>
                <c:pt idx="2068">
                  <c:v>-60.113712999999997</c:v>
                </c:pt>
                <c:pt idx="2069">
                  <c:v>-59.715609999999998</c:v>
                </c:pt>
                <c:pt idx="2070">
                  <c:v>-59.317408999999998</c:v>
                </c:pt>
                <c:pt idx="2071">
                  <c:v>-58.919108000000001</c:v>
                </c:pt>
                <c:pt idx="2072">
                  <c:v>-58.520702</c:v>
                </c:pt>
                <c:pt idx="2073">
                  <c:v>-58.122186999999997</c:v>
                </c:pt>
                <c:pt idx="2074">
                  <c:v>-57.723559999999999</c:v>
                </c:pt>
                <c:pt idx="2075">
                  <c:v>-57.324814000000003</c:v>
                </c:pt>
                <c:pt idx="2076">
                  <c:v>-56.925944999999999</c:v>
                </c:pt>
                <c:pt idx="2077">
                  <c:v>-56.526944999999998</c:v>
                </c:pt>
                <c:pt idx="2078">
                  <c:v>-56.127808999999999</c:v>
                </c:pt>
                <c:pt idx="2079">
                  <c:v>-55.728527999999997</c:v>
                </c:pt>
                <c:pt idx="2080">
                  <c:v>-55.329093999999998</c:v>
                </c:pt>
                <c:pt idx="2081">
                  <c:v>-54.929496999999998</c:v>
                </c:pt>
                <c:pt idx="2082">
                  <c:v>-54.529725999999997</c:v>
                </c:pt>
                <c:pt idx="2083">
                  <c:v>-54.129769000000003</c:v>
                </c:pt>
                <c:pt idx="2084">
                  <c:v>-53.729613999999998</c:v>
                </c:pt>
                <c:pt idx="2085">
                  <c:v>-53.329245</c:v>
                </c:pt>
                <c:pt idx="2086">
                  <c:v>-52.928646000000001</c:v>
                </c:pt>
                <c:pt idx="2087">
                  <c:v>-52.527799000000002</c:v>
                </c:pt>
                <c:pt idx="2088">
                  <c:v>-52.126685000000002</c:v>
                </c:pt>
                <c:pt idx="2089">
                  <c:v>-51.725279999999998</c:v>
                </c:pt>
                <c:pt idx="2090">
                  <c:v>-51.323560000000001</c:v>
                </c:pt>
                <c:pt idx="2091">
                  <c:v>-50.921500000000002</c:v>
                </c:pt>
                <c:pt idx="2092">
                  <c:v>-50.519067</c:v>
                </c:pt>
                <c:pt idx="2093">
                  <c:v>-50.116230000000002</c:v>
                </c:pt>
                <c:pt idx="2094">
                  <c:v>-49.712952000000001</c:v>
                </c:pt>
                <c:pt idx="2095">
                  <c:v>-49.309192000000003</c:v>
                </c:pt>
                <c:pt idx="2096">
                  <c:v>-48.904905999999997</c:v>
                </c:pt>
                <c:pt idx="2097">
                  <c:v>-48.500045</c:v>
                </c:pt>
                <c:pt idx="2098">
                  <c:v>-48.094555999999997</c:v>
                </c:pt>
                <c:pt idx="2099">
                  <c:v>-48.088379000000003</c:v>
                </c:pt>
                <c:pt idx="2100">
                  <c:v>-48.081440999999998</c:v>
                </c:pt>
                <c:pt idx="2101">
                  <c:v>-48.073706000000001</c:v>
                </c:pt>
                <c:pt idx="2102">
                  <c:v>-48.065140999999997</c:v>
                </c:pt>
                <c:pt idx="2103">
                  <c:v>-48.055709</c:v>
                </c:pt>
                <c:pt idx="2104">
                  <c:v>-48.045375999999997</c:v>
                </c:pt>
                <c:pt idx="2105">
                  <c:v>-48.034109000000001</c:v>
                </c:pt>
                <c:pt idx="2106">
                  <c:v>-48.021873999999997</c:v>
                </c:pt>
                <c:pt idx="2107">
                  <c:v>-48.008637999999998</c:v>
                </c:pt>
                <c:pt idx="2108">
                  <c:v>-47.994368999999999</c:v>
                </c:pt>
                <c:pt idx="2109">
                  <c:v>-47.979033999999999</c:v>
                </c:pt>
                <c:pt idx="2110">
                  <c:v>-47.962603999999999</c:v>
                </c:pt>
                <c:pt idx="2111">
                  <c:v>-47.945045999999998</c:v>
                </c:pt>
                <c:pt idx="2112">
                  <c:v>-47.926330999999998</c:v>
                </c:pt>
                <c:pt idx="2113">
                  <c:v>-47.906429000000003</c:v>
                </c:pt>
                <c:pt idx="2114">
                  <c:v>-47.885311999999999</c:v>
                </c:pt>
                <c:pt idx="2115">
                  <c:v>-47.862949</c:v>
                </c:pt>
                <c:pt idx="2116">
                  <c:v>-47.839314000000002</c:v>
                </c:pt>
                <c:pt idx="2117">
                  <c:v>-47.814379000000002</c:v>
                </c:pt>
                <c:pt idx="2118">
                  <c:v>-47.788114999999998</c:v>
                </c:pt>
                <c:pt idx="2119">
                  <c:v>-47.760497999999998</c:v>
                </c:pt>
                <c:pt idx="2120">
                  <c:v>-47.731499999999997</c:v>
                </c:pt>
                <c:pt idx="2121">
                  <c:v>-47.701093999999998</c:v>
                </c:pt>
                <c:pt idx="2122">
                  <c:v>-47.669257000000002</c:v>
                </c:pt>
                <c:pt idx="2123">
                  <c:v>-47.635961999999999</c:v>
                </c:pt>
                <c:pt idx="2124">
                  <c:v>-47.601184000000003</c:v>
                </c:pt>
                <c:pt idx="2125">
                  <c:v>-47.564898999999997</c:v>
                </c:pt>
                <c:pt idx="2126">
                  <c:v>-47.527082999999998</c:v>
                </c:pt>
                <c:pt idx="2127">
                  <c:v>-47.48771</c:v>
                </c:pt>
                <c:pt idx="2128">
                  <c:v>-47.446756999999998</c:v>
                </c:pt>
                <c:pt idx="2129">
                  <c:v>-47.404200000000003</c:v>
                </c:pt>
                <c:pt idx="2130">
                  <c:v>-47.360016000000002</c:v>
                </c:pt>
                <c:pt idx="2131">
                  <c:v>-47.314179000000003</c:v>
                </c:pt>
                <c:pt idx="2132">
                  <c:v>-47.266668000000003</c:v>
                </c:pt>
                <c:pt idx="2133">
                  <c:v>-47.217457000000003</c:v>
                </c:pt>
                <c:pt idx="2134">
                  <c:v>-47.166522999999998</c:v>
                </c:pt>
                <c:pt idx="2135">
                  <c:v>-47.113841999999998</c:v>
                </c:pt>
                <c:pt idx="2136">
                  <c:v>-47.05939</c:v>
                </c:pt>
                <c:pt idx="2137">
                  <c:v>-47.003143999999999</c:v>
                </c:pt>
                <c:pt idx="2138">
                  <c:v>-46.945076999999998</c:v>
                </c:pt>
                <c:pt idx="2139">
                  <c:v>-46.885165999999998</c:v>
                </c:pt>
                <c:pt idx="2140">
                  <c:v>-46.823385999999999</c:v>
                </c:pt>
                <c:pt idx="2141">
                  <c:v>-46.759711000000003</c:v>
                </c:pt>
                <c:pt idx="2142">
                  <c:v>-46.694116000000001</c:v>
                </c:pt>
                <c:pt idx="2143">
                  <c:v>-46.626573999999998</c:v>
                </c:pt>
                <c:pt idx="2144">
                  <c:v>-46.557057999999998</c:v>
                </c:pt>
                <c:pt idx="2145">
                  <c:v>-46.485542000000002</c:v>
                </c:pt>
                <c:pt idx="2146">
                  <c:v>-46.411996000000002</c:v>
                </c:pt>
                <c:pt idx="2147">
                  <c:v>-46.336393999999999</c:v>
                </c:pt>
                <c:pt idx="2148">
                  <c:v>-46.258704999999999</c:v>
                </c:pt>
                <c:pt idx="2149">
                  <c:v>-46.178899999999999</c:v>
                </c:pt>
                <c:pt idx="2150">
                  <c:v>-46.096947</c:v>
                </c:pt>
                <c:pt idx="2151">
                  <c:v>-46.012815000000003</c:v>
                </c:pt>
                <c:pt idx="2152">
                  <c:v>-45.926470999999999</c:v>
                </c:pt>
                <c:pt idx="2153">
                  <c:v>-45.837882</c:v>
                </c:pt>
                <c:pt idx="2154">
                  <c:v>-45.747011999999998</c:v>
                </c:pt>
                <c:pt idx="2155">
                  <c:v>-45.653827</c:v>
                </c:pt>
                <c:pt idx="2156">
                  <c:v>-45.558287999999997</c:v>
                </c:pt>
                <c:pt idx="2157">
                  <c:v>-45.460357000000002</c:v>
                </c:pt>
                <c:pt idx="2158">
                  <c:v>-45.359994999999998</c:v>
                </c:pt>
                <c:pt idx="2159">
                  <c:v>-45.257159999999999</c:v>
                </c:pt>
                <c:pt idx="2160">
                  <c:v>-45.151809999999998</c:v>
                </c:pt>
                <c:pt idx="2161">
                  <c:v>-45.043900000000001</c:v>
                </c:pt>
                <c:pt idx="2162">
                  <c:v>-44.933385000000001</c:v>
                </c:pt>
                <c:pt idx="2163">
                  <c:v>-44.820217</c:v>
                </c:pt>
                <c:pt idx="2164">
                  <c:v>-44.704346000000001</c:v>
                </c:pt>
                <c:pt idx="2165">
                  <c:v>-44.585720000000002</c:v>
                </c:pt>
                <c:pt idx="2166">
                  <c:v>-44.464286000000001</c:v>
                </c:pt>
                <c:pt idx="2167">
                  <c:v>-44.339989000000003</c:v>
                </c:pt>
                <c:pt idx="2168">
                  <c:v>-44.212769000000002</c:v>
                </c:pt>
                <c:pt idx="2169">
                  <c:v>-44.082566999999997</c:v>
                </c:pt>
                <c:pt idx="2170">
                  <c:v>-43.94932</c:v>
                </c:pt>
                <c:pt idx="2171">
                  <c:v>-43.812961999999999</c:v>
                </c:pt>
                <c:pt idx="2172">
                  <c:v>-43.673423999999997</c:v>
                </c:pt>
                <c:pt idx="2173">
                  <c:v>-43.530634999999997</c:v>
                </c:pt>
                <c:pt idx="2174">
                  <c:v>-43.384520000000002</c:v>
                </c:pt>
                <c:pt idx="2175">
                  <c:v>-43.235002000000001</c:v>
                </c:pt>
                <c:pt idx="2176">
                  <c:v>-43.082000999999998</c:v>
                </c:pt>
                <c:pt idx="2177">
                  <c:v>-42.925429999999999</c:v>
                </c:pt>
                <c:pt idx="2178">
                  <c:v>-42.765200999999998</c:v>
                </c:pt>
                <c:pt idx="2179">
                  <c:v>-42.601222999999997</c:v>
                </c:pt>
                <c:pt idx="2180">
                  <c:v>-42.433397999999997</c:v>
                </c:pt>
                <c:pt idx="2181">
                  <c:v>-42.261625000000002</c:v>
                </c:pt>
                <c:pt idx="2182">
                  <c:v>-42.085799999999999</c:v>
                </c:pt>
                <c:pt idx="2183">
                  <c:v>-41.905811</c:v>
                </c:pt>
                <c:pt idx="2184">
                  <c:v>-41.721542999999997</c:v>
                </c:pt>
                <c:pt idx="2185">
                  <c:v>-41.532874999999997</c:v>
                </c:pt>
                <c:pt idx="2186">
                  <c:v>-41.339680999999999</c:v>
                </c:pt>
                <c:pt idx="2187">
                  <c:v>-41.141826999999999</c:v>
                </c:pt>
                <c:pt idx="2188">
                  <c:v>-40.939177000000001</c:v>
                </c:pt>
                <c:pt idx="2189">
                  <c:v>-40.731583000000001</c:v>
                </c:pt>
                <c:pt idx="2190">
                  <c:v>-40.518894000000003</c:v>
                </c:pt>
                <c:pt idx="2191">
                  <c:v>-40.300950999999998</c:v>
                </c:pt>
                <c:pt idx="2192">
                  <c:v>-40.077585999999997</c:v>
                </c:pt>
                <c:pt idx="2193">
                  <c:v>-39.848624000000001</c:v>
                </c:pt>
                <c:pt idx="2194">
                  <c:v>-39.613881999999997</c:v>
                </c:pt>
                <c:pt idx="2195">
                  <c:v>-39.373165</c:v>
                </c:pt>
                <c:pt idx="2196">
                  <c:v>-39.126272999999998</c:v>
                </c:pt>
                <c:pt idx="2197">
                  <c:v>-38.872993999999998</c:v>
                </c:pt>
                <c:pt idx="2198">
                  <c:v>-38.613103000000002</c:v>
                </c:pt>
                <c:pt idx="2199">
                  <c:v>-38.346369000000003</c:v>
                </c:pt>
                <c:pt idx="2200">
                  <c:v>-38.072544999999998</c:v>
                </c:pt>
                <c:pt idx="2201">
                  <c:v>-37.791375000000002</c:v>
                </c:pt>
                <c:pt idx="2202">
                  <c:v>-37.502588000000003</c:v>
                </c:pt>
                <c:pt idx="2203">
                  <c:v>-37.2059</c:v>
                </c:pt>
                <c:pt idx="2204">
                  <c:v>-36.901014000000004</c:v>
                </c:pt>
                <c:pt idx="2205">
                  <c:v>-36.587617000000002</c:v>
                </c:pt>
                <c:pt idx="2206">
                  <c:v>-36.26538</c:v>
                </c:pt>
                <c:pt idx="2207">
                  <c:v>-35.933959999999999</c:v>
                </c:pt>
                <c:pt idx="2208">
                  <c:v>-35.592993999999997</c:v>
                </c:pt>
                <c:pt idx="2209">
                  <c:v>-35.242102000000003</c:v>
                </c:pt>
                <c:pt idx="2210">
                  <c:v>-34.880887999999999</c:v>
                </c:pt>
                <c:pt idx="2211">
                  <c:v>-34.508932999999999</c:v>
                </c:pt>
                <c:pt idx="2212">
                  <c:v>-34.125799999999998</c:v>
                </c:pt>
                <c:pt idx="2213">
                  <c:v>-33.731029999999997</c:v>
                </c:pt>
                <c:pt idx="2214">
                  <c:v>-33.324143999999997</c:v>
                </c:pt>
                <c:pt idx="2215">
                  <c:v>-32.904637999999998</c:v>
                </c:pt>
                <c:pt idx="2216">
                  <c:v>-32.471988000000003</c:v>
                </c:pt>
                <c:pt idx="2217">
                  <c:v>-32.025644</c:v>
                </c:pt>
                <c:pt idx="2218">
                  <c:v>-31.565035999999999</c:v>
                </c:pt>
                <c:pt idx="2219">
                  <c:v>-31.089566000000001</c:v>
                </c:pt>
                <c:pt idx="2220">
                  <c:v>-30.598613</c:v>
                </c:pt>
                <c:pt idx="2221">
                  <c:v>-30.091533999999999</c:v>
                </c:pt>
                <c:pt idx="2222">
                  <c:v>-29.567661000000001</c:v>
                </c:pt>
                <c:pt idx="2223">
                  <c:v>-29.026302000000001</c:v>
                </c:pt>
                <c:pt idx="2224">
                  <c:v>-28.466745</c:v>
                </c:pt>
                <c:pt idx="2225">
                  <c:v>-27.888256999999999</c:v>
                </c:pt>
                <c:pt idx="2226">
                  <c:v>-27.290088000000001</c:v>
                </c:pt>
                <c:pt idx="2227">
                  <c:v>-26.671468999999998</c:v>
                </c:pt>
                <c:pt idx="2228">
                  <c:v>-26.031621999999999</c:v>
                </c:pt>
                <c:pt idx="2229">
                  <c:v>-25.369758000000001</c:v>
                </c:pt>
                <c:pt idx="2230">
                  <c:v>-24.685086999999999</c:v>
                </c:pt>
                <c:pt idx="2231">
                  <c:v>-23.976818000000002</c:v>
                </c:pt>
                <c:pt idx="2232">
                  <c:v>-23.244171000000001</c:v>
                </c:pt>
                <c:pt idx="2233">
                  <c:v>-22.486383</c:v>
                </c:pt>
                <c:pt idx="2234">
                  <c:v>-21.702715000000001</c:v>
                </c:pt>
                <c:pt idx="2235">
                  <c:v>-20.892467</c:v>
                </c:pt>
                <c:pt idx="2236">
                  <c:v>-20.054984999999999</c:v>
                </c:pt>
                <c:pt idx="2237">
                  <c:v>-19.189679999999999</c:v>
                </c:pt>
                <c:pt idx="2238">
                  <c:v>-18.296035</c:v>
                </c:pt>
                <c:pt idx="2239">
                  <c:v>-17.373629999999999</c:v>
                </c:pt>
                <c:pt idx="2240">
                  <c:v>-16.422153999999999</c:v>
                </c:pt>
                <c:pt idx="2241">
                  <c:v>-15.441424</c:v>
                </c:pt>
                <c:pt idx="2242">
                  <c:v>-14.431409</c:v>
                </c:pt>
                <c:pt idx="2243">
                  <c:v>-13.392246999999999</c:v>
                </c:pt>
                <c:pt idx="2244">
                  <c:v>-12.324268999999999</c:v>
                </c:pt>
                <c:pt idx="2245">
                  <c:v>-11.228021999999999</c:v>
                </c:pt>
                <c:pt idx="2246">
                  <c:v>-10.104286999999999</c:v>
                </c:pt>
                <c:pt idx="2247">
                  <c:v>-8.9541050000000002</c:v>
                </c:pt>
                <c:pt idx="2248">
                  <c:v>-7.7787940000000004</c:v>
                </c:pt>
                <c:pt idx="2249">
                  <c:v>-6.579968</c:v>
                </c:pt>
                <c:pt idx="2250">
                  <c:v>-5.3595499999999996</c:v>
                </c:pt>
                <c:pt idx="2251">
                  <c:v>-4.1197889999999999</c:v>
                </c:pt>
                <c:pt idx="2252">
                  <c:v>-2.8632610000000001</c:v>
                </c:pt>
                <c:pt idx="2253">
                  <c:v>-1.5928720000000001</c:v>
                </c:pt>
                <c:pt idx="2254">
                  <c:v>-0.31185299999999999</c:v>
                </c:pt>
                <c:pt idx="2255">
                  <c:v>0.97625099999999998</c:v>
                </c:pt>
                <c:pt idx="2256">
                  <c:v>2.2676090000000002</c:v>
                </c:pt>
                <c:pt idx="2257">
                  <c:v>3.5581320000000001</c:v>
                </c:pt>
                <c:pt idx="2258">
                  <c:v>4.8435180000000004</c:v>
                </c:pt>
                <c:pt idx="2259">
                  <c:v>6.1193039999999996</c:v>
                </c:pt>
                <c:pt idx="2260">
                  <c:v>7.3809279999999999</c:v>
                </c:pt>
                <c:pt idx="2261">
                  <c:v>8.6237999999999992</c:v>
                </c:pt>
                <c:pt idx="2262">
                  <c:v>9.8433779999999995</c:v>
                </c:pt>
                <c:pt idx="2263">
                  <c:v>11.035247999999999</c:v>
                </c:pt>
                <c:pt idx="2264">
                  <c:v>12.195209999999999</c:v>
                </c:pt>
                <c:pt idx="2265">
                  <c:v>13.319354000000001</c:v>
                </c:pt>
                <c:pt idx="2266">
                  <c:v>14.404137</c:v>
                </c:pt>
                <c:pt idx="2267">
                  <c:v>15.446451</c:v>
                </c:pt>
                <c:pt idx="2268">
                  <c:v>16.443674999999999</c:v>
                </c:pt>
                <c:pt idx="2269">
                  <c:v>17.393719000000001</c:v>
                </c:pt>
                <c:pt idx="2270">
                  <c:v>18.295048000000001</c:v>
                </c:pt>
                <c:pt idx="2271">
                  <c:v>19.14669</c:v>
                </c:pt>
                <c:pt idx="2272">
                  <c:v>19.948229999999999</c:v>
                </c:pt>
                <c:pt idx="2273">
                  <c:v>20.699781999999999</c:v>
                </c:pt>
                <c:pt idx="2274">
                  <c:v>21.401956999999999</c:v>
                </c:pt>
                <c:pt idx="2275">
                  <c:v>22.055813000000001</c:v>
                </c:pt>
                <c:pt idx="2276">
                  <c:v>22.662796</c:v>
                </c:pt>
                <c:pt idx="2277">
                  <c:v>23.224678999999998</c:v>
                </c:pt>
                <c:pt idx="2278">
                  <c:v>23.743500999999998</c:v>
                </c:pt>
                <c:pt idx="2279">
                  <c:v>24.221499000000001</c:v>
                </c:pt>
                <c:pt idx="2280">
                  <c:v>24.661051</c:v>
                </c:pt>
                <c:pt idx="2281">
                  <c:v>25.064617999999999</c:v>
                </c:pt>
                <c:pt idx="2282">
                  <c:v>25.434694</c:v>
                </c:pt>
                <c:pt idx="2283">
                  <c:v>25.773765999999998</c:v>
                </c:pt>
                <c:pt idx="2284">
                  <c:v>26.084271999999999</c:v>
                </c:pt>
                <c:pt idx="2285">
                  <c:v>26.368575</c:v>
                </c:pt>
                <c:pt idx="2286">
                  <c:v>26.628943</c:v>
                </c:pt>
                <c:pt idx="2287">
                  <c:v>26.867524</c:v>
                </c:pt>
                <c:pt idx="2288">
                  <c:v>27.086342999999999</c:v>
                </c:pt>
                <c:pt idx="2289">
                  <c:v>27.287291</c:v>
                </c:pt>
                <c:pt idx="2290">
                  <c:v>27.472123</c:v>
                </c:pt>
                <c:pt idx="2291">
                  <c:v>27.642455999999999</c:v>
                </c:pt>
                <c:pt idx="2292">
                  <c:v>27.799776999999999</c:v>
                </c:pt>
                <c:pt idx="2293">
                  <c:v>27.945440000000001</c:v>
                </c:pt>
                <c:pt idx="2294">
                  <c:v>28.080680999999998</c:v>
                </c:pt>
                <c:pt idx="2295">
                  <c:v>28.206616</c:v>
                </c:pt>
                <c:pt idx="2296">
                  <c:v>28.324254</c:v>
                </c:pt>
                <c:pt idx="2297">
                  <c:v>28.434502999999999</c:v>
                </c:pt>
                <c:pt idx="2298">
                  <c:v>28.538179</c:v>
                </c:pt>
                <c:pt idx="2299">
                  <c:v>28.636009999999999</c:v>
                </c:pt>
                <c:pt idx="2300">
                  <c:v>28.728649999999998</c:v>
                </c:pt>
                <c:pt idx="2301">
                  <c:v>28.816679000000001</c:v>
                </c:pt>
                <c:pt idx="2302">
                  <c:v>28.900614000000001</c:v>
                </c:pt>
                <c:pt idx="2303">
                  <c:v>28.980916000000001</c:v>
                </c:pt>
                <c:pt idx="2304">
                  <c:v>29.05799</c:v>
                </c:pt>
                <c:pt idx="2305">
                  <c:v>29.132199</c:v>
                </c:pt>
                <c:pt idx="2306">
                  <c:v>29.203862000000001</c:v>
                </c:pt>
                <c:pt idx="2307">
                  <c:v>29.273260000000001</c:v>
                </c:pt>
                <c:pt idx="2308">
                  <c:v>29.340643</c:v>
                </c:pt>
                <c:pt idx="2309">
                  <c:v>29.406229</c:v>
                </c:pt>
                <c:pt idx="2310">
                  <c:v>29.470213000000001</c:v>
                </c:pt>
                <c:pt idx="2311">
                  <c:v>29.532764</c:v>
                </c:pt>
                <c:pt idx="2312">
                  <c:v>29.594033</c:v>
                </c:pt>
                <c:pt idx="2313">
                  <c:v>29.654150000000001</c:v>
                </c:pt>
                <c:pt idx="2314">
                  <c:v>29.713231</c:v>
                </c:pt>
                <c:pt idx="2315">
                  <c:v>29.771377000000001</c:v>
                </c:pt>
                <c:pt idx="2316">
                  <c:v>29.828678</c:v>
                </c:pt>
                <c:pt idx="2317">
                  <c:v>29.885211000000002</c:v>
                </c:pt>
                <c:pt idx="2318">
                  <c:v>29.941044999999999</c:v>
                </c:pt>
                <c:pt idx="2319">
                  <c:v>29.996238999999999</c:v>
                </c:pt>
                <c:pt idx="2320">
                  <c:v>30.050846</c:v>
                </c:pt>
                <c:pt idx="2321">
                  <c:v>30.104911999999999</c:v>
                </c:pt>
                <c:pt idx="2322">
                  <c:v>30.158477000000001</c:v>
                </c:pt>
                <c:pt idx="2323">
                  <c:v>30.211575</c:v>
                </c:pt>
                <c:pt idx="2324">
                  <c:v>30.264239</c:v>
                </c:pt>
                <c:pt idx="2325">
                  <c:v>30.316493999999999</c:v>
                </c:pt>
                <c:pt idx="2326">
                  <c:v>30.368364</c:v>
                </c:pt>
                <c:pt idx="2327">
                  <c:v>30.41987</c:v>
                </c:pt>
                <c:pt idx="2328">
                  <c:v>30.471029000000001</c:v>
                </c:pt>
                <c:pt idx="2329">
                  <c:v>30.521858999999999</c:v>
                </c:pt>
                <c:pt idx="2330">
                  <c:v>30.572371</c:v>
                </c:pt>
                <c:pt idx="2331">
                  <c:v>30.622579999999999</c:v>
                </c:pt>
                <c:pt idx="2332">
                  <c:v>30.672494</c:v>
                </c:pt>
                <c:pt idx="2333">
                  <c:v>30.722124000000001</c:v>
                </c:pt>
                <c:pt idx="2334">
                  <c:v>30.771477000000001</c:v>
                </c:pt>
                <c:pt idx="2335">
                  <c:v>30.820561999999999</c:v>
                </c:pt>
                <c:pt idx="2336">
                  <c:v>30.869384</c:v>
                </c:pt>
                <c:pt idx="2337">
                  <c:v>30.917947999999999</c:v>
                </c:pt>
                <c:pt idx="2338">
                  <c:v>30.966260999999999</c:v>
                </c:pt>
                <c:pt idx="2339">
                  <c:v>31.014324999999999</c:v>
                </c:pt>
                <c:pt idx="2340">
                  <c:v>31.062145999999998</c:v>
                </c:pt>
                <c:pt idx="2341">
                  <c:v>31.109726999999999</c:v>
                </c:pt>
                <c:pt idx="2342">
                  <c:v>31.157070000000001</c:v>
                </c:pt>
                <c:pt idx="2343">
                  <c:v>31.204180000000001</c:v>
                </c:pt>
                <c:pt idx="2344">
                  <c:v>31.251056999999999</c:v>
                </c:pt>
                <c:pt idx="2345">
                  <c:v>31.297705000000001</c:v>
                </c:pt>
                <c:pt idx="2346">
                  <c:v>31.344124999999998</c:v>
                </c:pt>
                <c:pt idx="2347">
                  <c:v>31.390319999999999</c:v>
                </c:pt>
                <c:pt idx="2348">
                  <c:v>31.436291000000001</c:v>
                </c:pt>
                <c:pt idx="2349">
                  <c:v>31.482040000000001</c:v>
                </c:pt>
                <c:pt idx="2350">
                  <c:v>31.527567999999999</c:v>
                </c:pt>
                <c:pt idx="2351">
                  <c:v>31.572876999999998</c:v>
                </c:pt>
                <c:pt idx="2352">
                  <c:v>31.617968999999999</c:v>
                </c:pt>
                <c:pt idx="2353">
                  <c:v>31.662842999999999</c:v>
                </c:pt>
                <c:pt idx="2354">
                  <c:v>31.707502999999999</c:v>
                </c:pt>
                <c:pt idx="2355">
                  <c:v>31.751947999999999</c:v>
                </c:pt>
                <c:pt idx="2356">
                  <c:v>31.796178999999999</c:v>
                </c:pt>
                <c:pt idx="2357">
                  <c:v>31.840198999999998</c:v>
                </c:pt>
                <c:pt idx="2358">
                  <c:v>31.884007</c:v>
                </c:pt>
                <c:pt idx="2359">
                  <c:v>31.927606000000001</c:v>
                </c:pt>
                <c:pt idx="2360">
                  <c:v>31.970994999999998</c:v>
                </c:pt>
                <c:pt idx="2361">
                  <c:v>32.014175000000002</c:v>
                </c:pt>
                <c:pt idx="2362">
                  <c:v>32.057149000000003</c:v>
                </c:pt>
                <c:pt idx="2363">
                  <c:v>32.099916</c:v>
                </c:pt>
                <c:pt idx="2364">
                  <c:v>32.142477</c:v>
                </c:pt>
                <c:pt idx="2365">
                  <c:v>32.184834000000002</c:v>
                </c:pt>
                <c:pt idx="2366">
                  <c:v>32.226985999999997</c:v>
                </c:pt>
                <c:pt idx="2367">
                  <c:v>32.268935999999997</c:v>
                </c:pt>
                <c:pt idx="2368">
                  <c:v>32.310684000000002</c:v>
                </c:pt>
                <c:pt idx="2369">
                  <c:v>32.352229999999999</c:v>
                </c:pt>
                <c:pt idx="2370">
                  <c:v>32.393576000000003</c:v>
                </c:pt>
                <c:pt idx="2371">
                  <c:v>32.434722000000001</c:v>
                </c:pt>
                <c:pt idx="2372">
                  <c:v>32.475670000000001</c:v>
                </c:pt>
                <c:pt idx="2373">
                  <c:v>32.516418999999999</c:v>
                </c:pt>
                <c:pt idx="2374">
                  <c:v>32.556970999999997</c:v>
                </c:pt>
                <c:pt idx="2375">
                  <c:v>32.597327</c:v>
                </c:pt>
                <c:pt idx="2376">
                  <c:v>32.637487</c:v>
                </c:pt>
                <c:pt idx="2377">
                  <c:v>32.677453</c:v>
                </c:pt>
                <c:pt idx="2378">
                  <c:v>32.717224999999999</c:v>
                </c:pt>
                <c:pt idx="2379">
                  <c:v>32.756802999999998</c:v>
                </c:pt>
                <c:pt idx="2380">
                  <c:v>32.796190000000003</c:v>
                </c:pt>
                <c:pt idx="2381">
                  <c:v>32.835385000000002</c:v>
                </c:pt>
                <c:pt idx="2382">
                  <c:v>32.874389000000001</c:v>
                </c:pt>
                <c:pt idx="2383">
                  <c:v>32.913203000000003</c:v>
                </c:pt>
                <c:pt idx="2384">
                  <c:v>32.951827999999999</c:v>
                </c:pt>
                <c:pt idx="2385">
                  <c:v>32.990265000000001</c:v>
                </c:pt>
                <c:pt idx="2386">
                  <c:v>33.028514999999999</c:v>
                </c:pt>
                <c:pt idx="2387">
                  <c:v>33.066577000000002</c:v>
                </c:pt>
                <c:pt idx="2388">
                  <c:v>33.104453999999997</c:v>
                </c:pt>
                <c:pt idx="2389">
                  <c:v>33.142145999999997</c:v>
                </c:pt>
                <c:pt idx="2390">
                  <c:v>33.179653999999999</c:v>
                </c:pt>
                <c:pt idx="2391">
                  <c:v>33.216977999999997</c:v>
                </c:pt>
                <c:pt idx="2392">
                  <c:v>33.25412</c:v>
                </c:pt>
                <c:pt idx="2393">
                  <c:v>33.291079000000003</c:v>
                </c:pt>
                <c:pt idx="2394">
                  <c:v>33.327857999999999</c:v>
                </c:pt>
                <c:pt idx="2395">
                  <c:v>33.364455999999997</c:v>
                </c:pt>
                <c:pt idx="2396">
                  <c:v>33.400874999999999</c:v>
                </c:pt>
                <c:pt idx="2397">
                  <c:v>33.437114999999999</c:v>
                </c:pt>
                <c:pt idx="2398">
                  <c:v>33.473177</c:v>
                </c:pt>
                <c:pt idx="2399">
                  <c:v>33.509062</c:v>
                </c:pt>
                <c:pt idx="2400">
                  <c:v>33.544770999999997</c:v>
                </c:pt>
                <c:pt idx="2401">
                  <c:v>33.580303999999998</c:v>
                </c:pt>
                <c:pt idx="2402">
                  <c:v>33.615662</c:v>
                </c:pt>
                <c:pt idx="2403">
                  <c:v>33.650846999999999</c:v>
                </c:pt>
                <c:pt idx="2404">
                  <c:v>33.685858000000003</c:v>
                </c:pt>
                <c:pt idx="2405">
                  <c:v>33.720697000000001</c:v>
                </c:pt>
                <c:pt idx="2406">
                  <c:v>33.755364</c:v>
                </c:pt>
                <c:pt idx="2407">
                  <c:v>33.789859999999997</c:v>
                </c:pt>
                <c:pt idx="2408">
                  <c:v>33.824187000000002</c:v>
                </c:pt>
                <c:pt idx="2409">
                  <c:v>33.858342999999998</c:v>
                </c:pt>
                <c:pt idx="2410">
                  <c:v>33.892332000000003</c:v>
                </c:pt>
                <c:pt idx="2411">
                  <c:v>33.926152000000002</c:v>
                </c:pt>
                <c:pt idx="2412">
                  <c:v>33.959806</c:v>
                </c:pt>
                <c:pt idx="2413">
                  <c:v>33.993293000000001</c:v>
                </c:pt>
                <c:pt idx="2414">
                  <c:v>34.026615</c:v>
                </c:pt>
                <c:pt idx="2415">
                  <c:v>34.059772000000002</c:v>
                </c:pt>
                <c:pt idx="2416">
                  <c:v>34.092765999999997</c:v>
                </c:pt>
                <c:pt idx="2417">
                  <c:v>34.125596000000002</c:v>
                </c:pt>
                <c:pt idx="2418">
                  <c:v>34.158262999999998</c:v>
                </c:pt>
                <c:pt idx="2419">
                  <c:v>34.190769000000003</c:v>
                </c:pt>
                <c:pt idx="2420">
                  <c:v>34.223115</c:v>
                </c:pt>
                <c:pt idx="2421">
                  <c:v>34.255299000000001</c:v>
                </c:pt>
                <c:pt idx="2422">
                  <c:v>34.287325000000003</c:v>
                </c:pt>
                <c:pt idx="2423">
                  <c:v>34.319192000000001</c:v>
                </c:pt>
                <c:pt idx="2424">
                  <c:v>34.350901</c:v>
                </c:pt>
                <c:pt idx="2425">
                  <c:v>34.382452999999998</c:v>
                </c:pt>
                <c:pt idx="2426">
                  <c:v>34.413848000000002</c:v>
                </c:pt>
                <c:pt idx="2427">
                  <c:v>34.445087999999998</c:v>
                </c:pt>
                <c:pt idx="2428">
                  <c:v>34.476171999999998</c:v>
                </c:pt>
                <c:pt idx="2429">
                  <c:v>34.507103000000001</c:v>
                </c:pt>
                <c:pt idx="2430">
                  <c:v>34.537880000000001</c:v>
                </c:pt>
                <c:pt idx="2431">
                  <c:v>34.568503999999997</c:v>
                </c:pt>
                <c:pt idx="2432">
                  <c:v>34.598976999999998</c:v>
                </c:pt>
                <c:pt idx="2433">
                  <c:v>34.629297999999999</c:v>
                </c:pt>
                <c:pt idx="2434">
                  <c:v>34.659467999999997</c:v>
                </c:pt>
                <c:pt idx="2435">
                  <c:v>34.689489000000002</c:v>
                </c:pt>
                <c:pt idx="2436">
                  <c:v>34.719360000000002</c:v>
                </c:pt>
                <c:pt idx="2437">
                  <c:v>34.749082999999999</c:v>
                </c:pt>
                <c:pt idx="2438">
                  <c:v>34.778658999999998</c:v>
                </c:pt>
                <c:pt idx="2439">
                  <c:v>34.808087</c:v>
                </c:pt>
                <c:pt idx="2440">
                  <c:v>34.837369000000002</c:v>
                </c:pt>
                <c:pt idx="2441">
                  <c:v>34.866506000000001</c:v>
                </c:pt>
                <c:pt idx="2442">
                  <c:v>34.895498000000003</c:v>
                </c:pt>
                <c:pt idx="2443">
                  <c:v>34.924345000000002</c:v>
                </c:pt>
                <c:pt idx="2444">
                  <c:v>34.953049</c:v>
                </c:pt>
                <c:pt idx="2445">
                  <c:v>34.981611000000001</c:v>
                </c:pt>
                <c:pt idx="2446">
                  <c:v>35.01003</c:v>
                </c:pt>
                <c:pt idx="2447">
                  <c:v>35.038308000000001</c:v>
                </c:pt>
                <c:pt idx="2448">
                  <c:v>35.066445999999999</c:v>
                </c:pt>
                <c:pt idx="2449">
                  <c:v>35.094442999999998</c:v>
                </c:pt>
                <c:pt idx="2450">
                  <c:v>35.122301</c:v>
                </c:pt>
                <c:pt idx="2451">
                  <c:v>35.150019999999998</c:v>
                </c:pt>
                <c:pt idx="2452">
                  <c:v>35.177602</c:v>
                </c:pt>
                <c:pt idx="2453">
                  <c:v>35.205046000000003</c:v>
                </c:pt>
                <c:pt idx="2454">
                  <c:v>35.232354000000001</c:v>
                </c:pt>
                <c:pt idx="2455">
                  <c:v>35.259526000000001</c:v>
                </c:pt>
                <c:pt idx="2456">
                  <c:v>35.286562000000004</c:v>
                </c:pt>
                <c:pt idx="2457">
                  <c:v>35.313464000000003</c:v>
                </c:pt>
                <c:pt idx="2458">
                  <c:v>35.340232999999998</c:v>
                </c:pt>
                <c:pt idx="2459">
                  <c:v>35.366867999999997</c:v>
                </c:pt>
                <c:pt idx="2460">
                  <c:v>35.393369999999997</c:v>
                </c:pt>
                <c:pt idx="2461">
                  <c:v>35.419739999999997</c:v>
                </c:pt>
                <c:pt idx="2462">
                  <c:v>35.445979000000001</c:v>
                </c:pt>
                <c:pt idx="2463">
                  <c:v>35.472087999999999</c:v>
                </c:pt>
                <c:pt idx="2464">
                  <c:v>35.498066000000001</c:v>
                </c:pt>
                <c:pt idx="2465">
                  <c:v>35.523916</c:v>
                </c:pt>
                <c:pt idx="2466">
                  <c:v>35.549636</c:v>
                </c:pt>
                <c:pt idx="2467">
                  <c:v>35.575229</c:v>
                </c:pt>
                <c:pt idx="2468">
                  <c:v>35.600693999999997</c:v>
                </c:pt>
                <c:pt idx="2469">
                  <c:v>35.626032000000002</c:v>
                </c:pt>
                <c:pt idx="2470">
                  <c:v>35.651245000000003</c:v>
                </c:pt>
                <c:pt idx="2471">
                  <c:v>35.676330999999998</c:v>
                </c:pt>
                <c:pt idx="2472">
                  <c:v>35.701293</c:v>
                </c:pt>
                <c:pt idx="2473">
                  <c:v>35.726131000000002</c:v>
                </c:pt>
                <c:pt idx="2474">
                  <c:v>35.750844999999998</c:v>
                </c:pt>
                <c:pt idx="2475">
                  <c:v>35.775435999999999</c:v>
                </c:pt>
                <c:pt idx="2476">
                  <c:v>35.799905000000003</c:v>
                </c:pt>
                <c:pt idx="2477">
                  <c:v>35.824252000000001</c:v>
                </c:pt>
                <c:pt idx="2478">
                  <c:v>35.848478</c:v>
                </c:pt>
                <c:pt idx="2479">
                  <c:v>35.872582999999999</c:v>
                </c:pt>
                <c:pt idx="2480">
                  <c:v>35.896568000000002</c:v>
                </c:pt>
                <c:pt idx="2481">
                  <c:v>35.920434</c:v>
                </c:pt>
                <c:pt idx="2482">
                  <c:v>35.944181</c:v>
                </c:pt>
                <c:pt idx="2483">
                  <c:v>35.96781</c:v>
                </c:pt>
                <c:pt idx="2484">
                  <c:v>35.991321999999997</c:v>
                </c:pt>
                <c:pt idx="2485">
                  <c:v>36.014716999999997</c:v>
                </c:pt>
                <c:pt idx="2486">
                  <c:v>36.037995000000002</c:v>
                </c:pt>
                <c:pt idx="2487">
                  <c:v>36.061157000000001</c:v>
                </c:pt>
                <c:pt idx="2488">
                  <c:v>36.084204999999997</c:v>
                </c:pt>
                <c:pt idx="2489">
                  <c:v>36.107137000000002</c:v>
                </c:pt>
                <c:pt idx="2490">
                  <c:v>36.129956</c:v>
                </c:pt>
                <c:pt idx="2491">
                  <c:v>36.152661000000002</c:v>
                </c:pt>
                <c:pt idx="2492">
                  <c:v>36.175252999999998</c:v>
                </c:pt>
                <c:pt idx="2493">
                  <c:v>36.197732999999999</c:v>
                </c:pt>
                <c:pt idx="2494">
                  <c:v>36.220101999999997</c:v>
                </c:pt>
                <c:pt idx="2495">
                  <c:v>36.242359</c:v>
                </c:pt>
                <c:pt idx="2496">
                  <c:v>36.264505</c:v>
                </c:pt>
                <c:pt idx="2497">
                  <c:v>36.286541999999997</c:v>
                </c:pt>
                <c:pt idx="2498">
                  <c:v>36.308469000000002</c:v>
                </c:pt>
                <c:pt idx="2499">
                  <c:v>36.330286999999998</c:v>
                </c:pt>
                <c:pt idx="2500">
                  <c:v>36.351996</c:v>
                </c:pt>
                <c:pt idx="2501">
                  <c:v>36.373598000000001</c:v>
                </c:pt>
                <c:pt idx="2502">
                  <c:v>36.395093000000003</c:v>
                </c:pt>
                <c:pt idx="2503">
                  <c:v>36.41648</c:v>
                </c:pt>
                <c:pt idx="2504">
                  <c:v>36.437761999999999</c:v>
                </c:pt>
                <c:pt idx="2505">
                  <c:v>36.458938000000003</c:v>
                </c:pt>
                <c:pt idx="2506">
                  <c:v>36.480009000000003</c:v>
                </c:pt>
                <c:pt idx="2507">
                  <c:v>36.500974999999997</c:v>
                </c:pt>
                <c:pt idx="2508">
                  <c:v>36.521836999999998</c:v>
                </c:pt>
                <c:pt idx="2509">
                  <c:v>36.542594999999999</c:v>
                </c:pt>
                <c:pt idx="2510">
                  <c:v>36.563251000000001</c:v>
                </c:pt>
                <c:pt idx="2511">
                  <c:v>36.583804000000001</c:v>
                </c:pt>
                <c:pt idx="2512">
                  <c:v>36.604255000000002</c:v>
                </c:pt>
                <c:pt idx="2513">
                  <c:v>36.624603999999998</c:v>
                </c:pt>
                <c:pt idx="2514">
                  <c:v>36.644852999999998</c:v>
                </c:pt>
                <c:pt idx="2515">
                  <c:v>36.665000999999997</c:v>
                </c:pt>
                <c:pt idx="2516">
                  <c:v>36.685049999999997</c:v>
                </c:pt>
                <c:pt idx="2517">
                  <c:v>36.704999000000001</c:v>
                </c:pt>
                <c:pt idx="2518">
                  <c:v>36.724848999999999</c:v>
                </c:pt>
                <c:pt idx="2519">
                  <c:v>36.744599999999998</c:v>
                </c:pt>
                <c:pt idx="2520">
                  <c:v>36.764254000000001</c:v>
                </c:pt>
                <c:pt idx="2521">
                  <c:v>36.783810000000003</c:v>
                </c:pt>
                <c:pt idx="2522">
                  <c:v>36.803269</c:v>
                </c:pt>
                <c:pt idx="2523">
                  <c:v>36.822631999999999</c:v>
                </c:pt>
                <c:pt idx="2524">
                  <c:v>36.841898999999998</c:v>
                </c:pt>
                <c:pt idx="2525">
                  <c:v>36.861071000000003</c:v>
                </c:pt>
                <c:pt idx="2526">
                  <c:v>36.880147999999998</c:v>
                </c:pt>
                <c:pt idx="2527">
                  <c:v>36.89913</c:v>
                </c:pt>
                <c:pt idx="2528">
                  <c:v>36.918018000000004</c:v>
                </c:pt>
                <c:pt idx="2529">
                  <c:v>36.936812000000003</c:v>
                </c:pt>
                <c:pt idx="2530">
                  <c:v>36.955514000000001</c:v>
                </c:pt>
                <c:pt idx="2531">
                  <c:v>36.974122999999999</c:v>
                </c:pt>
                <c:pt idx="2532">
                  <c:v>36.992640000000002</c:v>
                </c:pt>
                <c:pt idx="2533">
                  <c:v>37.011065000000002</c:v>
                </c:pt>
                <c:pt idx="2534">
                  <c:v>37.029398999999998</c:v>
                </c:pt>
                <c:pt idx="2535">
                  <c:v>37.047642000000003</c:v>
                </c:pt>
                <c:pt idx="2536">
                  <c:v>37.065795000000001</c:v>
                </c:pt>
                <c:pt idx="2537">
                  <c:v>37.083858999999997</c:v>
                </c:pt>
                <c:pt idx="2538">
                  <c:v>37.101832999999999</c:v>
                </c:pt>
                <c:pt idx="2539">
                  <c:v>37.119717999999999</c:v>
                </c:pt>
                <c:pt idx="2540">
                  <c:v>37.137514000000003</c:v>
                </c:pt>
                <c:pt idx="2541">
                  <c:v>37.155222999999999</c:v>
                </c:pt>
                <c:pt idx="2542">
                  <c:v>37.172843999999998</c:v>
                </c:pt>
                <c:pt idx="2543">
                  <c:v>37.190378000000003</c:v>
                </c:pt>
                <c:pt idx="2544">
                  <c:v>37.207825</c:v>
                </c:pt>
                <c:pt idx="2545">
                  <c:v>37.225186000000001</c:v>
                </c:pt>
                <c:pt idx="2546">
                  <c:v>37.242460999999999</c:v>
                </c:pt>
                <c:pt idx="2547">
                  <c:v>37.259650999999998</c:v>
                </c:pt>
                <c:pt idx="2548">
                  <c:v>37.276755999999999</c:v>
                </c:pt>
                <c:pt idx="2549">
                  <c:v>37.293776000000001</c:v>
                </c:pt>
                <c:pt idx="2550">
                  <c:v>37.310712000000002</c:v>
                </c:pt>
                <c:pt idx="2551">
                  <c:v>37.327565</c:v>
                </c:pt>
                <c:pt idx="2552">
                  <c:v>37.344335000000001</c:v>
                </c:pt>
                <c:pt idx="2553">
                  <c:v>37.361021000000001</c:v>
                </c:pt>
                <c:pt idx="2554">
                  <c:v>37.377625999999999</c:v>
                </c:pt>
                <c:pt idx="2555">
                  <c:v>37.394148000000001</c:v>
                </c:pt>
                <c:pt idx="2556">
                  <c:v>37.410587999999997</c:v>
                </c:pt>
                <c:pt idx="2557">
                  <c:v>37.426948000000003</c:v>
                </c:pt>
                <c:pt idx="2558">
                  <c:v>37.443227</c:v>
                </c:pt>
                <c:pt idx="2559">
                  <c:v>37.459425000000003</c:v>
                </c:pt>
                <c:pt idx="2560">
                  <c:v>37.475543999999999</c:v>
                </c:pt>
                <c:pt idx="2561">
                  <c:v>37.491582999999999</c:v>
                </c:pt>
                <c:pt idx="2562">
                  <c:v>37.507542999999998</c:v>
                </c:pt>
                <c:pt idx="2563">
                  <c:v>37.523423999999999</c:v>
                </c:pt>
                <c:pt idx="2564">
                  <c:v>37.539226999999997</c:v>
                </c:pt>
                <c:pt idx="2565">
                  <c:v>37.554951000000003</c:v>
                </c:pt>
                <c:pt idx="2566">
                  <c:v>37.570599000000001</c:v>
                </c:pt>
                <c:pt idx="2567">
                  <c:v>37.586168999999998</c:v>
                </c:pt>
                <c:pt idx="2568">
                  <c:v>37.601661999999997</c:v>
                </c:pt>
                <c:pt idx="2569">
                  <c:v>37.617078999999997</c:v>
                </c:pt>
                <c:pt idx="2570">
                  <c:v>37.632420000000003</c:v>
                </c:pt>
                <c:pt idx="2571">
                  <c:v>37.647685000000003</c:v>
                </c:pt>
                <c:pt idx="2572">
                  <c:v>37.662875</c:v>
                </c:pt>
                <c:pt idx="2573">
                  <c:v>37.677990999999999</c:v>
                </c:pt>
                <c:pt idx="2574">
                  <c:v>37.693030999999998</c:v>
                </c:pt>
                <c:pt idx="2575">
                  <c:v>37.707998000000003</c:v>
                </c:pt>
                <c:pt idx="2576">
                  <c:v>37.722890999999997</c:v>
                </c:pt>
                <c:pt idx="2577">
                  <c:v>37.73771</c:v>
                </c:pt>
                <c:pt idx="2578">
                  <c:v>37.752456000000002</c:v>
                </c:pt>
                <c:pt idx="2579">
                  <c:v>37.767130000000002</c:v>
                </c:pt>
                <c:pt idx="2580">
                  <c:v>37.781731000000001</c:v>
                </c:pt>
                <c:pt idx="2581">
                  <c:v>37.796261000000001</c:v>
                </c:pt>
                <c:pt idx="2582">
                  <c:v>37.810718999999999</c:v>
                </c:pt>
                <c:pt idx="2583">
                  <c:v>37.825105999999998</c:v>
                </c:pt>
                <c:pt idx="2584">
                  <c:v>37.839421000000002</c:v>
                </c:pt>
                <c:pt idx="2585">
                  <c:v>37.853667000000002</c:v>
                </c:pt>
                <c:pt idx="2586">
                  <c:v>37.867842000000003</c:v>
                </c:pt>
                <c:pt idx="2587">
                  <c:v>37.881946999999997</c:v>
                </c:pt>
                <c:pt idx="2588">
                  <c:v>37.895983000000001</c:v>
                </c:pt>
                <c:pt idx="2589">
                  <c:v>37.909950000000002</c:v>
                </c:pt>
                <c:pt idx="2590">
                  <c:v>37.923848</c:v>
                </c:pt>
                <c:pt idx="2591">
                  <c:v>37.937677000000001</c:v>
                </c:pt>
                <c:pt idx="2592">
                  <c:v>37.951439000000001</c:v>
                </c:pt>
                <c:pt idx="2593">
                  <c:v>37.965133000000002</c:v>
                </c:pt>
                <c:pt idx="2594">
                  <c:v>37.978758999999997</c:v>
                </c:pt>
                <c:pt idx="2595">
                  <c:v>37.992317999999997</c:v>
                </c:pt>
                <c:pt idx="2596">
                  <c:v>38.005811000000001</c:v>
                </c:pt>
                <c:pt idx="2597">
                  <c:v>38.019236999999997</c:v>
                </c:pt>
                <c:pt idx="2598">
                  <c:v>38.032595999999998</c:v>
                </c:pt>
                <c:pt idx="2599">
                  <c:v>38.045890999999997</c:v>
                </c:pt>
                <c:pt idx="2600">
                  <c:v>38.059119000000003</c:v>
                </c:pt>
                <c:pt idx="2601">
                  <c:v>38.072282999999999</c:v>
                </c:pt>
                <c:pt idx="2602">
                  <c:v>38.085382000000003</c:v>
                </c:pt>
                <c:pt idx="2603">
                  <c:v>38.098416</c:v>
                </c:pt>
                <c:pt idx="2604">
                  <c:v>38.111386000000003</c:v>
                </c:pt>
                <c:pt idx="2605">
                  <c:v>38.124293000000002</c:v>
                </c:pt>
                <c:pt idx="2606">
                  <c:v>38.137135999999998</c:v>
                </c:pt>
                <c:pt idx="2607">
                  <c:v>38.149915</c:v>
                </c:pt>
                <c:pt idx="2608">
                  <c:v>38.162632000000002</c:v>
                </c:pt>
                <c:pt idx="2609">
                  <c:v>38.175286</c:v>
                </c:pt>
                <c:pt idx="2610">
                  <c:v>38.187877999999998</c:v>
                </c:pt>
                <c:pt idx="2611">
                  <c:v>38.200408000000003</c:v>
                </c:pt>
                <c:pt idx="2612">
                  <c:v>38.212876000000001</c:v>
                </c:pt>
                <c:pt idx="2613">
                  <c:v>38.225282999999997</c:v>
                </c:pt>
                <c:pt idx="2614">
                  <c:v>38.237628999999998</c:v>
                </c:pt>
                <c:pt idx="2615">
                  <c:v>38.249913999999997</c:v>
                </c:pt>
                <c:pt idx="2616">
                  <c:v>38.262138</c:v>
                </c:pt>
                <c:pt idx="2617">
                  <c:v>38.274301999999999</c:v>
                </c:pt>
                <c:pt idx="2618">
                  <c:v>38.286406999999997</c:v>
                </c:pt>
                <c:pt idx="2619">
                  <c:v>38.298451999999997</c:v>
                </c:pt>
                <c:pt idx="2620">
                  <c:v>38.310437</c:v>
                </c:pt>
                <c:pt idx="2621">
                  <c:v>38.322364</c:v>
                </c:pt>
                <c:pt idx="2622">
                  <c:v>38.334232</c:v>
                </c:pt>
                <c:pt idx="2623">
                  <c:v>38.346041</c:v>
                </c:pt>
                <c:pt idx="2624">
                  <c:v>38.357793000000001</c:v>
                </c:pt>
                <c:pt idx="2625">
                  <c:v>38.369486000000002</c:v>
                </c:pt>
                <c:pt idx="2626">
                  <c:v>38.381121999999998</c:v>
                </c:pt>
                <c:pt idx="2627">
                  <c:v>38.392701000000002</c:v>
                </c:pt>
                <c:pt idx="2628">
                  <c:v>38.404221999999997</c:v>
                </c:pt>
                <c:pt idx="2629">
                  <c:v>38.415686999999998</c:v>
                </c:pt>
                <c:pt idx="2630">
                  <c:v>38.427095999999999</c:v>
                </c:pt>
                <c:pt idx="2631">
                  <c:v>38.438448000000001</c:v>
                </c:pt>
                <c:pt idx="2632">
                  <c:v>38.449744000000003</c:v>
                </c:pt>
                <c:pt idx="2633">
                  <c:v>38.460985000000001</c:v>
                </c:pt>
                <c:pt idx="2634">
                  <c:v>38.472169999999998</c:v>
                </c:pt>
                <c:pt idx="2635">
                  <c:v>38.4833</c:v>
                </c:pt>
                <c:pt idx="2636">
                  <c:v>38.494376000000003</c:v>
                </c:pt>
                <c:pt idx="2637">
                  <c:v>38.505397000000002</c:v>
                </c:pt>
                <c:pt idx="2638">
                  <c:v>38.516362999999998</c:v>
                </c:pt>
                <c:pt idx="2639">
                  <c:v>38.527276000000001</c:v>
                </c:pt>
                <c:pt idx="2640">
                  <c:v>38.538133999999999</c:v>
                </c:pt>
                <c:pt idx="2641">
                  <c:v>38.548940000000002</c:v>
                </c:pt>
                <c:pt idx="2642">
                  <c:v>38.559691999999998</c:v>
                </c:pt>
                <c:pt idx="2643">
                  <c:v>38.570391000000001</c:v>
                </c:pt>
                <c:pt idx="2644">
                  <c:v>38.581037000000002</c:v>
                </c:pt>
                <c:pt idx="2645">
                  <c:v>38.591631</c:v>
                </c:pt>
                <c:pt idx="2646">
                  <c:v>38.602172000000003</c:v>
                </c:pt>
                <c:pt idx="2647">
                  <c:v>38.612662</c:v>
                </c:pt>
                <c:pt idx="2648">
                  <c:v>38.623100000000001</c:v>
                </c:pt>
                <c:pt idx="2649">
                  <c:v>38.633485999999998</c:v>
                </c:pt>
                <c:pt idx="2650">
                  <c:v>38.643821000000003</c:v>
                </c:pt>
                <c:pt idx="2651">
                  <c:v>38.654105000000001</c:v>
                </c:pt>
                <c:pt idx="2652">
                  <c:v>38.664338999999998</c:v>
                </c:pt>
                <c:pt idx="2653">
                  <c:v>38.674522000000003</c:v>
                </c:pt>
                <c:pt idx="2654">
                  <c:v>38.684654000000002</c:v>
                </c:pt>
                <c:pt idx="2655">
                  <c:v>38.694737000000003</c:v>
                </c:pt>
                <c:pt idx="2656">
                  <c:v>38.704770000000003</c:v>
                </c:pt>
                <c:pt idx="2657">
                  <c:v>38.714753000000002</c:v>
                </c:pt>
                <c:pt idx="2658">
                  <c:v>38.724687000000003</c:v>
                </c:pt>
                <c:pt idx="2659">
                  <c:v>38.734572999999997</c:v>
                </c:pt>
                <c:pt idx="2660">
                  <c:v>38.744408999999997</c:v>
                </c:pt>
                <c:pt idx="2661">
                  <c:v>38.754196</c:v>
                </c:pt>
                <c:pt idx="2662">
                  <c:v>38.763936000000001</c:v>
                </c:pt>
                <c:pt idx="2663">
                  <c:v>38.773626999999998</c:v>
                </c:pt>
                <c:pt idx="2664">
                  <c:v>38.783270000000002</c:v>
                </c:pt>
                <c:pt idx="2665">
                  <c:v>38.792865999999997</c:v>
                </c:pt>
                <c:pt idx="2666">
                  <c:v>38.802413999999999</c:v>
                </c:pt>
                <c:pt idx="2667">
                  <c:v>38.811914999999999</c:v>
                </c:pt>
                <c:pt idx="2668">
                  <c:v>38.821368999999997</c:v>
                </c:pt>
                <c:pt idx="2669">
                  <c:v>38.830776999999998</c:v>
                </c:pt>
                <c:pt idx="2670">
                  <c:v>38.840136999999999</c:v>
                </c:pt>
                <c:pt idx="2671">
                  <c:v>38.849451999999999</c:v>
                </c:pt>
                <c:pt idx="2672">
                  <c:v>38.858719999999998</c:v>
                </c:pt>
                <c:pt idx="2673">
                  <c:v>38.867942999999997</c:v>
                </c:pt>
                <c:pt idx="2674">
                  <c:v>38.877119999999998</c:v>
                </c:pt>
                <c:pt idx="2675">
                  <c:v>38.886251000000001</c:v>
                </c:pt>
                <c:pt idx="2676">
                  <c:v>38.895336999999998</c:v>
                </c:pt>
                <c:pt idx="2677">
                  <c:v>38.904378999999999</c:v>
                </c:pt>
                <c:pt idx="2678">
                  <c:v>38.913375000000002</c:v>
                </c:pt>
                <c:pt idx="2679">
                  <c:v>38.922327000000003</c:v>
                </c:pt>
                <c:pt idx="2680">
                  <c:v>38.931234000000003</c:v>
                </c:pt>
                <c:pt idx="2681">
                  <c:v>38.940097999999999</c:v>
                </c:pt>
                <c:pt idx="2682">
                  <c:v>38.948917000000002</c:v>
                </c:pt>
                <c:pt idx="2683">
                  <c:v>38.957692999999999</c:v>
                </c:pt>
                <c:pt idx="2684">
                  <c:v>38.966425000000001</c:v>
                </c:pt>
                <c:pt idx="2685">
                  <c:v>38.975113999999998</c:v>
                </c:pt>
                <c:pt idx="2686">
                  <c:v>38.983759999999997</c:v>
                </c:pt>
                <c:pt idx="2687">
                  <c:v>38.992362999999997</c:v>
                </c:pt>
                <c:pt idx="2688">
                  <c:v>39.000923</c:v>
                </c:pt>
                <c:pt idx="2689">
                  <c:v>39.009441000000002</c:v>
                </c:pt>
                <c:pt idx="2690">
                  <c:v>39.017916</c:v>
                </c:pt>
                <c:pt idx="2691">
                  <c:v>39.026349000000003</c:v>
                </c:pt>
                <c:pt idx="2692">
                  <c:v>39.034740999999997</c:v>
                </c:pt>
                <c:pt idx="2693">
                  <c:v>39.043089999999999</c:v>
                </c:pt>
                <c:pt idx="2694">
                  <c:v>39.051397999999999</c:v>
                </c:pt>
                <c:pt idx="2695">
                  <c:v>39.059665000000003</c:v>
                </c:pt>
                <c:pt idx="2696">
                  <c:v>39.067891000000003</c:v>
                </c:pt>
                <c:pt idx="2697">
                  <c:v>39.076076</c:v>
                </c:pt>
                <c:pt idx="2698">
                  <c:v>39.084220000000002</c:v>
                </c:pt>
                <c:pt idx="2699">
                  <c:v>39.092323</c:v>
                </c:pt>
                <c:pt idx="2700">
                  <c:v>39.100386999999998</c:v>
                </c:pt>
                <c:pt idx="2701">
                  <c:v>39.108409999999999</c:v>
                </c:pt>
                <c:pt idx="2702">
                  <c:v>39.116393000000002</c:v>
                </c:pt>
                <c:pt idx="2703">
                  <c:v>39.124336</c:v>
                </c:pt>
                <c:pt idx="2704">
                  <c:v>39.132240000000003</c:v>
                </c:pt>
                <c:pt idx="2705">
                  <c:v>39.140104000000001</c:v>
                </c:pt>
                <c:pt idx="2706">
                  <c:v>39.147928999999998</c:v>
                </c:pt>
                <c:pt idx="2707">
                  <c:v>39.155715000000001</c:v>
                </c:pt>
                <c:pt idx="2708">
                  <c:v>39.163462000000003</c:v>
                </c:pt>
                <c:pt idx="2709">
                  <c:v>39.171171000000001</c:v>
                </c:pt>
                <c:pt idx="2710">
                  <c:v>39.178840999999998</c:v>
                </c:pt>
                <c:pt idx="2711">
                  <c:v>39.186472000000002</c:v>
                </c:pt>
                <c:pt idx="2712">
                  <c:v>39.194065999999999</c:v>
                </c:pt>
                <c:pt idx="2713">
                  <c:v>39.201621000000003</c:v>
                </c:pt>
                <c:pt idx="2714">
                  <c:v>39.209139</c:v>
                </c:pt>
                <c:pt idx="2715">
                  <c:v>39.216619000000001</c:v>
                </c:pt>
                <c:pt idx="2716">
                  <c:v>39.224062000000004</c:v>
                </c:pt>
                <c:pt idx="2717">
                  <c:v>39.231468</c:v>
                </c:pt>
                <c:pt idx="2718">
                  <c:v>39.238835999999999</c:v>
                </c:pt>
                <c:pt idx="2719">
                  <c:v>39.246167999999997</c:v>
                </c:pt>
                <c:pt idx="2720">
                  <c:v>39.253463000000004</c:v>
                </c:pt>
                <c:pt idx="2721">
                  <c:v>39.260720999999997</c:v>
                </c:pt>
                <c:pt idx="2722">
                  <c:v>39.267943000000002</c:v>
                </c:pt>
                <c:pt idx="2723">
                  <c:v>39.275128000000002</c:v>
                </c:pt>
                <c:pt idx="2724">
                  <c:v>39.282277999999998</c:v>
                </c:pt>
                <c:pt idx="2725">
                  <c:v>39.289391999999999</c:v>
                </c:pt>
                <c:pt idx="2726">
                  <c:v>39.296469999999999</c:v>
                </c:pt>
                <c:pt idx="2727">
                  <c:v>39.303511999999998</c:v>
                </c:pt>
                <c:pt idx="2728">
                  <c:v>39.310518999999999</c:v>
                </c:pt>
                <c:pt idx="2729">
                  <c:v>39.317490999999997</c:v>
                </c:pt>
                <c:pt idx="2730">
                  <c:v>39.324427999999997</c:v>
                </c:pt>
                <c:pt idx="2731">
                  <c:v>39.331328999999997</c:v>
                </c:pt>
                <c:pt idx="2732">
                  <c:v>39.338197000000001</c:v>
                </c:pt>
                <c:pt idx="2733">
                  <c:v>39.345028999999997</c:v>
                </c:pt>
                <c:pt idx="2734">
                  <c:v>39.351827</c:v>
                </c:pt>
                <c:pt idx="2735">
                  <c:v>39.358590999999997</c:v>
                </c:pt>
                <c:pt idx="2736">
                  <c:v>39.365321000000002</c:v>
                </c:pt>
                <c:pt idx="2737">
                  <c:v>39.372017</c:v>
                </c:pt>
                <c:pt idx="2738">
                  <c:v>39.378678999999998</c:v>
                </c:pt>
                <c:pt idx="2739">
                  <c:v>39.385306999999997</c:v>
                </c:pt>
                <c:pt idx="2740">
                  <c:v>39.391902000000002</c:v>
                </c:pt>
                <c:pt idx="2741">
                  <c:v>39.398463999999997</c:v>
                </c:pt>
                <c:pt idx="2742">
                  <c:v>39.404992</c:v>
                </c:pt>
                <c:pt idx="2743">
                  <c:v>39.411487000000001</c:v>
                </c:pt>
                <c:pt idx="2744">
                  <c:v>39.417949999999998</c:v>
                </c:pt>
                <c:pt idx="2745">
                  <c:v>39.424379999999999</c:v>
                </c:pt>
                <c:pt idx="2746">
                  <c:v>39.430776999999999</c:v>
                </c:pt>
                <c:pt idx="2747">
                  <c:v>39.437142000000001</c:v>
                </c:pt>
                <c:pt idx="2748">
                  <c:v>39.443474999999999</c:v>
                </c:pt>
                <c:pt idx="2749">
                  <c:v>39.449775000000002</c:v>
                </c:pt>
                <c:pt idx="2750">
                  <c:v>39.456043999999999</c:v>
                </c:pt>
                <c:pt idx="2751">
                  <c:v>39.462280999999997</c:v>
                </c:pt>
                <c:pt idx="2752">
                  <c:v>39.468485999999999</c:v>
                </c:pt>
                <c:pt idx="2753">
                  <c:v>39.474659000000003</c:v>
                </c:pt>
                <c:pt idx="2754">
                  <c:v>39.480801</c:v>
                </c:pt>
                <c:pt idx="2755">
                  <c:v>39.486911999999997</c:v>
                </c:pt>
                <c:pt idx="2756">
                  <c:v>39.492992000000001</c:v>
                </c:pt>
                <c:pt idx="2757">
                  <c:v>39.499040999999998</c:v>
                </c:pt>
                <c:pt idx="2758">
                  <c:v>39.505059000000003</c:v>
                </c:pt>
                <c:pt idx="2759">
                  <c:v>39.511046999999998</c:v>
                </c:pt>
                <c:pt idx="2760">
                  <c:v>39.517003000000003</c:v>
                </c:pt>
                <c:pt idx="2761">
                  <c:v>39.522930000000002</c:v>
                </c:pt>
                <c:pt idx="2762">
                  <c:v>39.528826000000002</c:v>
                </c:pt>
                <c:pt idx="2763">
                  <c:v>39.534692</c:v>
                </c:pt>
                <c:pt idx="2764">
                  <c:v>39.540528000000002</c:v>
                </c:pt>
                <c:pt idx="2765">
                  <c:v>39.546334999999999</c:v>
                </c:pt>
                <c:pt idx="2766">
                  <c:v>39.552110999999996</c:v>
                </c:pt>
                <c:pt idx="2767">
                  <c:v>39.557858000000003</c:v>
                </c:pt>
                <c:pt idx="2768">
                  <c:v>39.563575999999998</c:v>
                </c:pt>
                <c:pt idx="2769">
                  <c:v>39.569263999999997</c:v>
                </c:pt>
                <c:pt idx="2770">
                  <c:v>39.574924000000003</c:v>
                </c:pt>
                <c:pt idx="2771">
                  <c:v>39.580553999999999</c:v>
                </c:pt>
                <c:pt idx="2772">
                  <c:v>39.586154999999998</c:v>
                </c:pt>
                <c:pt idx="2773">
                  <c:v>39.591726999999999</c:v>
                </c:pt>
                <c:pt idx="2774">
                  <c:v>39.597270999999999</c:v>
                </c:pt>
                <c:pt idx="2775">
                  <c:v>39.602786000000002</c:v>
                </c:pt>
                <c:pt idx="2776">
                  <c:v>39.608272999999997</c:v>
                </c:pt>
                <c:pt idx="2777">
                  <c:v>39.613731999999999</c:v>
                </c:pt>
                <c:pt idx="2778">
                  <c:v>39.619163</c:v>
                </c:pt>
                <c:pt idx="2779">
                  <c:v>39.624564999999997</c:v>
                </c:pt>
                <c:pt idx="2780">
                  <c:v>39.629939999999998</c:v>
                </c:pt>
                <c:pt idx="2781">
                  <c:v>39.635286999999998</c:v>
                </c:pt>
                <c:pt idx="2782">
                  <c:v>39.640605999999998</c:v>
                </c:pt>
                <c:pt idx="2783">
                  <c:v>39.645898000000003</c:v>
                </c:pt>
                <c:pt idx="2784">
                  <c:v>39.651162999999997</c:v>
                </c:pt>
                <c:pt idx="2785">
                  <c:v>39.656399999999998</c:v>
                </c:pt>
                <c:pt idx="2786">
                  <c:v>39.661610000000003</c:v>
                </c:pt>
                <c:pt idx="2787">
                  <c:v>39.666792999999998</c:v>
                </c:pt>
                <c:pt idx="2788">
                  <c:v>39.671948999999998</c:v>
                </c:pt>
                <c:pt idx="2789">
                  <c:v>39.677078999999999</c:v>
                </c:pt>
                <c:pt idx="2790">
                  <c:v>39.682181999999997</c:v>
                </c:pt>
                <c:pt idx="2791">
                  <c:v>39.687258</c:v>
                </c:pt>
                <c:pt idx="2792">
                  <c:v>39.692307999999997</c:v>
                </c:pt>
                <c:pt idx="2793">
                  <c:v>39.697332000000003</c:v>
                </c:pt>
                <c:pt idx="2794">
                  <c:v>39.702330000000003</c:v>
                </c:pt>
                <c:pt idx="2795">
                  <c:v>39.707301000000001</c:v>
                </c:pt>
                <c:pt idx="2796">
                  <c:v>39.712246999999998</c:v>
                </c:pt>
                <c:pt idx="2797">
                  <c:v>39.717165999999999</c:v>
                </c:pt>
                <c:pt idx="2798">
                  <c:v>39.722060999999997</c:v>
                </c:pt>
                <c:pt idx="2799">
                  <c:v>39.726928999999998</c:v>
                </c:pt>
                <c:pt idx="2800">
                  <c:v>39.731771999999999</c:v>
                </c:pt>
                <c:pt idx="2801">
                  <c:v>39.73659</c:v>
                </c:pt>
                <c:pt idx="2802">
                  <c:v>39.741382999999999</c:v>
                </c:pt>
                <c:pt idx="2803">
                  <c:v>39.74615</c:v>
                </c:pt>
                <c:pt idx="2804">
                  <c:v>39.750892</c:v>
                </c:pt>
                <c:pt idx="2805">
                  <c:v>39.755609999999997</c:v>
                </c:pt>
                <c:pt idx="2806">
                  <c:v>39.760303</c:v>
                </c:pt>
                <c:pt idx="2807">
                  <c:v>39.764971000000003</c:v>
                </c:pt>
                <c:pt idx="2808">
                  <c:v>39.769613999999997</c:v>
                </c:pt>
                <c:pt idx="2809">
                  <c:v>39.774233000000002</c:v>
                </c:pt>
                <c:pt idx="2810">
                  <c:v>39.778827999999997</c:v>
                </c:pt>
                <c:pt idx="2811">
                  <c:v>39.783399000000003</c:v>
                </c:pt>
                <c:pt idx="2812">
                  <c:v>39.787945000000001</c:v>
                </c:pt>
                <c:pt idx="2813">
                  <c:v>39.792467000000002</c:v>
                </c:pt>
                <c:pt idx="2814">
                  <c:v>39.796965999999998</c:v>
                </c:pt>
                <c:pt idx="2815">
                  <c:v>39.801440999999997</c:v>
                </c:pt>
                <c:pt idx="2816">
                  <c:v>39.805892</c:v>
                </c:pt>
                <c:pt idx="2817">
                  <c:v>39.810319</c:v>
                </c:pt>
                <c:pt idx="2818">
                  <c:v>39.814723000000001</c:v>
                </c:pt>
                <c:pt idx="2819">
                  <c:v>39.819102999999998</c:v>
                </c:pt>
                <c:pt idx="2820">
                  <c:v>39.823461000000002</c:v>
                </c:pt>
                <c:pt idx="2821">
                  <c:v>39.827795000000002</c:v>
                </c:pt>
                <c:pt idx="2822">
                  <c:v>39.832106000000003</c:v>
                </c:pt>
                <c:pt idx="2823">
                  <c:v>39.836393999999999</c:v>
                </c:pt>
                <c:pt idx="2824">
                  <c:v>39.840659000000002</c:v>
                </c:pt>
                <c:pt idx="2825">
                  <c:v>39.844901999999998</c:v>
                </c:pt>
                <c:pt idx="2826">
                  <c:v>39.849122000000001</c:v>
                </c:pt>
                <c:pt idx="2827">
                  <c:v>39.853318999999999</c:v>
                </c:pt>
                <c:pt idx="2828">
                  <c:v>39.857494000000003</c:v>
                </c:pt>
                <c:pt idx="2829">
                  <c:v>39.861646</c:v>
                </c:pt>
                <c:pt idx="2830">
                  <c:v>39.865775999999997</c:v>
                </c:pt>
                <c:pt idx="2831">
                  <c:v>39.869883999999999</c:v>
                </c:pt>
                <c:pt idx="2832">
                  <c:v>39.87397</c:v>
                </c:pt>
                <c:pt idx="2833">
                  <c:v>39.878034999999997</c:v>
                </c:pt>
                <c:pt idx="2834">
                  <c:v>39.882077000000002</c:v>
                </c:pt>
                <c:pt idx="2835">
                  <c:v>39.886096999999999</c:v>
                </c:pt>
                <c:pt idx="2836">
                  <c:v>39.890096</c:v>
                </c:pt>
                <c:pt idx="2837">
                  <c:v>39.894072999999999</c:v>
                </c:pt>
                <c:pt idx="2838">
                  <c:v>39.898029000000001</c:v>
                </c:pt>
                <c:pt idx="2839">
                  <c:v>39.901963000000002</c:v>
                </c:pt>
                <c:pt idx="2840">
                  <c:v>39.905875999999999</c:v>
                </c:pt>
                <c:pt idx="2841">
                  <c:v>39.909768</c:v>
                </c:pt>
                <c:pt idx="2842">
                  <c:v>39.913639000000003</c:v>
                </c:pt>
                <c:pt idx="2843">
                  <c:v>39.917487999999999</c:v>
                </c:pt>
                <c:pt idx="2844">
                  <c:v>39.921317000000002</c:v>
                </c:pt>
                <c:pt idx="2845">
                  <c:v>39.925125000000001</c:v>
                </c:pt>
                <c:pt idx="2846">
                  <c:v>39.928911999999997</c:v>
                </c:pt>
                <c:pt idx="2847">
                  <c:v>39.932679</c:v>
                </c:pt>
                <c:pt idx="2848">
                  <c:v>39.936425</c:v>
                </c:pt>
                <c:pt idx="2849">
                  <c:v>39.940151</c:v>
                </c:pt>
                <c:pt idx="2850">
                  <c:v>39.943855999999997</c:v>
                </c:pt>
                <c:pt idx="2851">
                  <c:v>39.947541000000001</c:v>
                </c:pt>
                <c:pt idx="2852">
                  <c:v>39.951205999999999</c:v>
                </c:pt>
                <c:pt idx="2853">
                  <c:v>39.95485</c:v>
                </c:pt>
                <c:pt idx="2854">
                  <c:v>39.958475</c:v>
                </c:pt>
                <c:pt idx="2855">
                  <c:v>39.96208</c:v>
                </c:pt>
                <c:pt idx="2856">
                  <c:v>39.965665000000001</c:v>
                </c:pt>
                <c:pt idx="2857">
                  <c:v>39.969230000000003</c:v>
                </c:pt>
                <c:pt idx="2858">
                  <c:v>39.972776000000003</c:v>
                </c:pt>
                <c:pt idx="2859">
                  <c:v>39.976300999999999</c:v>
                </c:pt>
                <c:pt idx="2860">
                  <c:v>39.979807999999998</c:v>
                </c:pt>
                <c:pt idx="2861">
                  <c:v>39.983294999999998</c:v>
                </c:pt>
                <c:pt idx="2862">
                  <c:v>39.986763000000003</c:v>
                </c:pt>
                <c:pt idx="2863">
                  <c:v>39.990211000000002</c:v>
                </c:pt>
                <c:pt idx="2864">
                  <c:v>39.993640999999997</c:v>
                </c:pt>
                <c:pt idx="2865">
                  <c:v>39.997050999999999</c:v>
                </c:pt>
                <c:pt idx="2866">
                  <c:v>40.000442</c:v>
                </c:pt>
                <c:pt idx="2867">
                  <c:v>40.003815000000003</c:v>
                </c:pt>
                <c:pt idx="2868">
                  <c:v>40.007168</c:v>
                </c:pt>
                <c:pt idx="2869">
                  <c:v>40.010503</c:v>
                </c:pt>
                <c:pt idx="2870">
                  <c:v>40.013818999999998</c:v>
                </c:pt>
                <c:pt idx="2871">
                  <c:v>40.017116999999999</c:v>
                </c:pt>
                <c:pt idx="2872">
                  <c:v>40.020395999999998</c:v>
                </c:pt>
                <c:pt idx="2873">
                  <c:v>40.023657</c:v>
                </c:pt>
                <c:pt idx="2874">
                  <c:v>40.026899999999998</c:v>
                </c:pt>
                <c:pt idx="2875">
                  <c:v>40.030124000000001</c:v>
                </c:pt>
                <c:pt idx="2876">
                  <c:v>40.033329999999999</c:v>
                </c:pt>
                <c:pt idx="2877">
                  <c:v>40.036518000000001</c:v>
                </c:pt>
                <c:pt idx="2878">
                  <c:v>40.039687999999998</c:v>
                </c:pt>
                <c:pt idx="2879">
                  <c:v>40.042839999999998</c:v>
                </c:pt>
                <c:pt idx="2880">
                  <c:v>40.045974000000001</c:v>
                </c:pt>
                <c:pt idx="2881">
                  <c:v>40.04909</c:v>
                </c:pt>
                <c:pt idx="2882">
                  <c:v>40.052188999999998</c:v>
                </c:pt>
                <c:pt idx="2883">
                  <c:v>40.05527</c:v>
                </c:pt>
                <c:pt idx="2884">
                  <c:v>40.058334000000002</c:v>
                </c:pt>
                <c:pt idx="2885">
                  <c:v>40.06138</c:v>
                </c:pt>
                <c:pt idx="2886">
                  <c:v>40.064408</c:v>
                </c:pt>
                <c:pt idx="2887">
                  <c:v>40.067419999999998</c:v>
                </c:pt>
                <c:pt idx="2888">
                  <c:v>40.070414</c:v>
                </c:pt>
                <c:pt idx="2889">
                  <c:v>40.073391000000001</c:v>
                </c:pt>
                <c:pt idx="2890">
                  <c:v>40.076351000000003</c:v>
                </c:pt>
                <c:pt idx="2891">
                  <c:v>40.079293999999997</c:v>
                </c:pt>
                <c:pt idx="2892">
                  <c:v>40.08222</c:v>
                </c:pt>
                <c:pt idx="2893">
                  <c:v>40.085129000000002</c:v>
                </c:pt>
                <c:pt idx="2894">
                  <c:v>40.088020999999998</c:v>
                </c:pt>
                <c:pt idx="2895">
                  <c:v>40.090896999999998</c:v>
                </c:pt>
                <c:pt idx="2896">
                  <c:v>40.093755999999999</c:v>
                </c:pt>
                <c:pt idx="2897">
                  <c:v>40.096598</c:v>
                </c:pt>
                <c:pt idx="2898">
                  <c:v>40.099423999999999</c:v>
                </c:pt>
                <c:pt idx="2899">
                  <c:v>40.102232999999998</c:v>
                </c:pt>
                <c:pt idx="2900">
                  <c:v>40.105026000000002</c:v>
                </c:pt>
                <c:pt idx="2901">
                  <c:v>40.107802999999997</c:v>
                </c:pt>
                <c:pt idx="2902">
                  <c:v>40.110562999999999</c:v>
                </c:pt>
                <c:pt idx="2903">
                  <c:v>40.113308000000004</c:v>
                </c:pt>
                <c:pt idx="2904">
                  <c:v>40.116036000000001</c:v>
                </c:pt>
                <c:pt idx="2905">
                  <c:v>40.118749000000001</c:v>
                </c:pt>
                <c:pt idx="2906">
                  <c:v>40.121445000000001</c:v>
                </c:pt>
                <c:pt idx="2907">
                  <c:v>40.124124999999999</c:v>
                </c:pt>
                <c:pt idx="2908">
                  <c:v>40.12679</c:v>
                </c:pt>
                <c:pt idx="2909">
                  <c:v>40.129438999999998</c:v>
                </c:pt>
                <c:pt idx="2910">
                  <c:v>40.132072000000001</c:v>
                </c:pt>
                <c:pt idx="2911">
                  <c:v>40.134689999999999</c:v>
                </c:pt>
                <c:pt idx="2912">
                  <c:v>40.137292000000002</c:v>
                </c:pt>
                <c:pt idx="2913">
                  <c:v>40.139879000000001</c:v>
                </c:pt>
                <c:pt idx="2914">
                  <c:v>40.142449999999997</c:v>
                </c:pt>
                <c:pt idx="2915">
                  <c:v>40.145006000000002</c:v>
                </c:pt>
                <c:pt idx="2916">
                  <c:v>40.147547000000003</c:v>
                </c:pt>
                <c:pt idx="2917">
                  <c:v>40.150072999999999</c:v>
                </c:pt>
                <c:pt idx="2918">
                  <c:v>40.152583</c:v>
                </c:pt>
                <c:pt idx="2919">
                  <c:v>40.155078000000003</c:v>
                </c:pt>
                <c:pt idx="2920">
                  <c:v>40.157558999999999</c:v>
                </c:pt>
                <c:pt idx="2921">
                  <c:v>40.160024</c:v>
                </c:pt>
                <c:pt idx="2922">
                  <c:v>40.162474000000003</c:v>
                </c:pt>
                <c:pt idx="2923">
                  <c:v>40.164909999999999</c:v>
                </c:pt>
                <c:pt idx="2924">
                  <c:v>40.167330999999997</c:v>
                </c:pt>
                <c:pt idx="2925">
                  <c:v>40.169736999999998</c:v>
                </c:pt>
                <c:pt idx="2926">
                  <c:v>40.172128999999998</c:v>
                </c:pt>
                <c:pt idx="2927">
                  <c:v>40.174506000000001</c:v>
                </c:pt>
                <c:pt idx="2928">
                  <c:v>40.176869000000003</c:v>
                </c:pt>
                <c:pt idx="2929">
                  <c:v>40.179217000000001</c:v>
                </c:pt>
                <c:pt idx="2930">
                  <c:v>40.181550999999999</c:v>
                </c:pt>
                <c:pt idx="2931">
                  <c:v>40.183869999999999</c:v>
                </c:pt>
                <c:pt idx="2932">
                  <c:v>40.186174999999999</c:v>
                </c:pt>
                <c:pt idx="2933">
                  <c:v>40.188465999999998</c:v>
                </c:pt>
                <c:pt idx="2934">
                  <c:v>40.190742999999998</c:v>
                </c:pt>
                <c:pt idx="2935">
                  <c:v>40.193005999999997</c:v>
                </c:pt>
                <c:pt idx="2936">
                  <c:v>40.195255000000003</c:v>
                </c:pt>
                <c:pt idx="2937">
                  <c:v>40.197490000000002</c:v>
                </c:pt>
                <c:pt idx="2938">
                  <c:v>40.199711000000001</c:v>
                </c:pt>
                <c:pt idx="2939">
                  <c:v>40.201917999999999</c:v>
                </c:pt>
                <c:pt idx="2940">
                  <c:v>40.204112000000002</c:v>
                </c:pt>
                <c:pt idx="2941">
                  <c:v>40.206291999999998</c:v>
                </c:pt>
                <c:pt idx="2942">
                  <c:v>40.208458</c:v>
                </c:pt>
                <c:pt idx="2943">
                  <c:v>40.210610000000003</c:v>
                </c:pt>
                <c:pt idx="2944">
                  <c:v>40.212749000000002</c:v>
                </c:pt>
                <c:pt idx="2945">
                  <c:v>40.214874999999999</c:v>
                </c:pt>
                <c:pt idx="2946">
                  <c:v>40.216987000000003</c:v>
                </c:pt>
                <c:pt idx="2947">
                  <c:v>40.219085</c:v>
                </c:pt>
                <c:pt idx="2948">
                  <c:v>40.221170999999998</c:v>
                </c:pt>
                <c:pt idx="2949">
                  <c:v>40.223242999999997</c:v>
                </c:pt>
                <c:pt idx="2950">
                  <c:v>40.225301999999999</c:v>
                </c:pt>
                <c:pt idx="2951">
                  <c:v>40.227347999999999</c:v>
                </c:pt>
                <c:pt idx="2952">
                  <c:v>40.229380999999997</c:v>
                </c:pt>
                <c:pt idx="2953">
                  <c:v>40.231400000000001</c:v>
                </c:pt>
                <c:pt idx="2954">
                  <c:v>40.233407</c:v>
                </c:pt>
                <c:pt idx="2955">
                  <c:v>40.235401000000003</c:v>
                </c:pt>
                <c:pt idx="2956">
                  <c:v>40.237381999999997</c:v>
                </c:pt>
                <c:pt idx="2957">
                  <c:v>40.239350000000002</c:v>
                </c:pt>
                <c:pt idx="2958">
                  <c:v>40.241306000000002</c:v>
                </c:pt>
                <c:pt idx="2959">
                  <c:v>40.243248999999999</c:v>
                </c:pt>
                <c:pt idx="2960">
                  <c:v>40.245179</c:v>
                </c:pt>
                <c:pt idx="2961">
                  <c:v>40.247096999999997</c:v>
                </c:pt>
                <c:pt idx="2962">
                  <c:v>40.249001999999997</c:v>
                </c:pt>
                <c:pt idx="2963">
                  <c:v>40.250894000000002</c:v>
                </c:pt>
                <c:pt idx="2964">
                  <c:v>40.252774000000002</c:v>
                </c:pt>
                <c:pt idx="2965">
                  <c:v>40.254641999999997</c:v>
                </c:pt>
                <c:pt idx="2966">
                  <c:v>40.256498000000001</c:v>
                </c:pt>
                <c:pt idx="2967">
                  <c:v>40.258341000000001</c:v>
                </c:pt>
                <c:pt idx="2968">
                  <c:v>40.260171999999997</c:v>
                </c:pt>
                <c:pt idx="2969">
                  <c:v>40.261991000000002</c:v>
                </c:pt>
                <c:pt idx="2970">
                  <c:v>40.263796999999997</c:v>
                </c:pt>
                <c:pt idx="2971">
                  <c:v>40.265591999999998</c:v>
                </c:pt>
                <c:pt idx="2972">
                  <c:v>40.267375000000001</c:v>
                </c:pt>
                <c:pt idx="2973">
                  <c:v>40.269145999999999</c:v>
                </c:pt>
                <c:pt idx="2974">
                  <c:v>40.270904000000002</c:v>
                </c:pt>
                <c:pt idx="2975">
                  <c:v>40.272651000000003</c:v>
                </c:pt>
                <c:pt idx="2976">
                  <c:v>40.274386</c:v>
                </c:pt>
                <c:pt idx="2977">
                  <c:v>40.276110000000003</c:v>
                </c:pt>
                <c:pt idx="2978">
                  <c:v>40.277822</c:v>
                </c:pt>
                <c:pt idx="2979">
                  <c:v>40.279522</c:v>
                </c:pt>
                <c:pt idx="2980">
                  <c:v>40.281210000000002</c:v>
                </c:pt>
                <c:pt idx="2981">
                  <c:v>40.282887000000002</c:v>
                </c:pt>
                <c:pt idx="2982">
                  <c:v>40.284551999999998</c:v>
                </c:pt>
                <c:pt idx="2983">
                  <c:v>40.286206</c:v>
                </c:pt>
                <c:pt idx="2984">
                  <c:v>40.287849000000001</c:v>
                </c:pt>
                <c:pt idx="2985">
                  <c:v>40.289479999999998</c:v>
                </c:pt>
                <c:pt idx="2986">
                  <c:v>40.2911</c:v>
                </c:pt>
                <c:pt idx="2987">
                  <c:v>40.292707999999998</c:v>
                </c:pt>
                <c:pt idx="2988">
                  <c:v>40.294305999999999</c:v>
                </c:pt>
                <c:pt idx="2989">
                  <c:v>40.295892000000002</c:v>
                </c:pt>
                <c:pt idx="2990">
                  <c:v>40.297466999999997</c:v>
                </c:pt>
                <c:pt idx="2991">
                  <c:v>40.299030999999999</c:v>
                </c:pt>
                <c:pt idx="2992">
                  <c:v>40.300584000000001</c:v>
                </c:pt>
                <c:pt idx="2993">
                  <c:v>40.302126000000001</c:v>
                </c:pt>
                <c:pt idx="2994">
                  <c:v>40.303657000000001</c:v>
                </c:pt>
                <c:pt idx="2995">
                  <c:v>40.305177</c:v>
                </c:pt>
                <c:pt idx="2996">
                  <c:v>40.306685999999999</c:v>
                </c:pt>
                <c:pt idx="2997">
                  <c:v>40.308185000000002</c:v>
                </c:pt>
                <c:pt idx="2998">
                  <c:v>40.309672999999997</c:v>
                </c:pt>
                <c:pt idx="2999">
                  <c:v>40.311149999999998</c:v>
                </c:pt>
                <c:pt idx="3000">
                  <c:v>40.312615999999998</c:v>
                </c:pt>
                <c:pt idx="3001">
                  <c:v>40.314072000000003</c:v>
                </c:pt>
                <c:pt idx="3002">
                  <c:v>40.315517</c:v>
                </c:pt>
                <c:pt idx="3003">
                  <c:v>40.316952000000001</c:v>
                </c:pt>
                <c:pt idx="3004">
                  <c:v>40.318376000000001</c:v>
                </c:pt>
                <c:pt idx="3005">
                  <c:v>40.319789999999998</c:v>
                </c:pt>
                <c:pt idx="3006">
                  <c:v>40.321193000000001</c:v>
                </c:pt>
                <c:pt idx="3007">
                  <c:v>40.322586000000001</c:v>
                </c:pt>
                <c:pt idx="3008">
                  <c:v>40.323968999999998</c:v>
                </c:pt>
                <c:pt idx="3009">
                  <c:v>40.325341000000002</c:v>
                </c:pt>
                <c:pt idx="3010">
                  <c:v>40.326703999999999</c:v>
                </c:pt>
                <c:pt idx="3011">
                  <c:v>40.328055999999997</c:v>
                </c:pt>
                <c:pt idx="3012">
                  <c:v>40.329397999999998</c:v>
                </c:pt>
                <c:pt idx="3013">
                  <c:v>40.330728999999998</c:v>
                </c:pt>
                <c:pt idx="3014">
                  <c:v>40.332051</c:v>
                </c:pt>
                <c:pt idx="3015">
                  <c:v>40.333362999999999</c:v>
                </c:pt>
                <c:pt idx="3016">
                  <c:v>40.334665000000001</c:v>
                </c:pt>
                <c:pt idx="3017">
                  <c:v>40.335957000000001</c:v>
                </c:pt>
                <c:pt idx="3018">
                  <c:v>40.337238999999997</c:v>
                </c:pt>
                <c:pt idx="3019">
                  <c:v>40.338510999999997</c:v>
                </c:pt>
                <c:pt idx="3020">
                  <c:v>40.339773000000001</c:v>
                </c:pt>
                <c:pt idx="3021">
                  <c:v>40.341025999999999</c:v>
                </c:pt>
                <c:pt idx="3022">
                  <c:v>40.342267999999997</c:v>
                </c:pt>
                <c:pt idx="3023">
                  <c:v>40.343502000000001</c:v>
                </c:pt>
                <c:pt idx="3024">
                  <c:v>40.344724999999997</c:v>
                </c:pt>
                <c:pt idx="3025">
                  <c:v>40.345939000000001</c:v>
                </c:pt>
                <c:pt idx="3026">
                  <c:v>40.347144</c:v>
                </c:pt>
                <c:pt idx="3027">
                  <c:v>40.348339000000003</c:v>
                </c:pt>
                <c:pt idx="3028">
                  <c:v>40.349524000000002</c:v>
                </c:pt>
                <c:pt idx="3029">
                  <c:v>40.350700000000003</c:v>
                </c:pt>
                <c:pt idx="3030">
                  <c:v>40.351866999999999</c:v>
                </c:pt>
                <c:pt idx="3031">
                  <c:v>40.353023999999998</c:v>
                </c:pt>
                <c:pt idx="3032">
                  <c:v>40.354171999999998</c:v>
                </c:pt>
                <c:pt idx="3033">
                  <c:v>40.355310000000003</c:v>
                </c:pt>
                <c:pt idx="3034">
                  <c:v>40.356439999999999</c:v>
                </c:pt>
                <c:pt idx="3035">
                  <c:v>40.357559999999999</c:v>
                </c:pt>
                <c:pt idx="3036">
                  <c:v>40.358671000000001</c:v>
                </c:pt>
                <c:pt idx="3037">
                  <c:v>40.359772999999997</c:v>
                </c:pt>
                <c:pt idx="3038">
                  <c:v>40.360866000000001</c:v>
                </c:pt>
                <c:pt idx="3039">
                  <c:v>40.36195</c:v>
                </c:pt>
                <c:pt idx="3040">
                  <c:v>40.363024000000003</c:v>
                </c:pt>
                <c:pt idx="3041">
                  <c:v>40.364089999999997</c:v>
                </c:pt>
                <c:pt idx="3042">
                  <c:v>40.365147</c:v>
                </c:pt>
                <c:pt idx="3043">
                  <c:v>40.366194999999998</c:v>
                </c:pt>
                <c:pt idx="3044">
                  <c:v>40.367234000000003</c:v>
                </c:pt>
                <c:pt idx="3045">
                  <c:v>40.368264000000003</c:v>
                </c:pt>
                <c:pt idx="3046">
                  <c:v>40.369286000000002</c:v>
                </c:pt>
                <c:pt idx="3047">
                  <c:v>40.370299000000003</c:v>
                </c:pt>
                <c:pt idx="3048">
                  <c:v>40.371302999999997</c:v>
                </c:pt>
                <c:pt idx="3049">
                  <c:v>40.372298000000001</c:v>
                </c:pt>
                <c:pt idx="3050">
                  <c:v>40.373285000000003</c:v>
                </c:pt>
                <c:pt idx="3051">
                  <c:v>40.374262999999999</c:v>
                </c:pt>
                <c:pt idx="3052">
                  <c:v>40.375233000000001</c:v>
                </c:pt>
                <c:pt idx="3053">
                  <c:v>40.376193999999998</c:v>
                </c:pt>
                <c:pt idx="3054">
                  <c:v>40.377146000000003</c:v>
                </c:pt>
                <c:pt idx="3055">
                  <c:v>40.37809</c:v>
                </c:pt>
                <c:pt idx="3056">
                  <c:v>40.379026000000003</c:v>
                </c:pt>
                <c:pt idx="3057">
                  <c:v>40.379953</c:v>
                </c:pt>
                <c:pt idx="3058">
                  <c:v>40.380871999999997</c:v>
                </c:pt>
                <c:pt idx="3059">
                  <c:v>40.381782999999999</c:v>
                </c:pt>
                <c:pt idx="3060">
                  <c:v>40.382685000000002</c:v>
                </c:pt>
                <c:pt idx="3061">
                  <c:v>40.383578999999997</c:v>
                </c:pt>
                <c:pt idx="3062">
                  <c:v>40.384464999999999</c:v>
                </c:pt>
                <c:pt idx="3063">
                  <c:v>40.385342999999999</c:v>
                </c:pt>
                <c:pt idx="3064">
                  <c:v>40.386212</c:v>
                </c:pt>
                <c:pt idx="3065">
                  <c:v>40.387073999999998</c:v>
                </c:pt>
                <c:pt idx="3066">
                  <c:v>40.387926999999998</c:v>
                </c:pt>
                <c:pt idx="3067">
                  <c:v>40.388772000000003</c:v>
                </c:pt>
                <c:pt idx="3068">
                  <c:v>40.389609</c:v>
                </c:pt>
                <c:pt idx="3069">
                  <c:v>40.390439000000001</c:v>
                </c:pt>
                <c:pt idx="3070">
                  <c:v>40.391260000000003</c:v>
                </c:pt>
                <c:pt idx="3071">
                  <c:v>40.392074000000001</c:v>
                </c:pt>
                <c:pt idx="3072">
                  <c:v>40.392879000000001</c:v>
                </c:pt>
                <c:pt idx="3073">
                  <c:v>40.393676999999997</c:v>
                </c:pt>
                <c:pt idx="3074">
                  <c:v>40.394466999999999</c:v>
                </c:pt>
                <c:pt idx="3075">
                  <c:v>40.395249</c:v>
                </c:pt>
                <c:pt idx="3076">
                  <c:v>40.396023</c:v>
                </c:pt>
                <c:pt idx="3077">
                  <c:v>40.396790000000003</c:v>
                </c:pt>
                <c:pt idx="3078">
                  <c:v>40.397548999999998</c:v>
                </c:pt>
                <c:pt idx="3079">
                  <c:v>40.398299999999999</c:v>
                </c:pt>
                <c:pt idx="3080">
                  <c:v>40.399044000000004</c:v>
                </c:pt>
                <c:pt idx="3081">
                  <c:v>40.39978</c:v>
                </c:pt>
                <c:pt idx="3082">
                  <c:v>40.400508000000002</c:v>
                </c:pt>
                <c:pt idx="3083">
                  <c:v>40.401229000000001</c:v>
                </c:pt>
                <c:pt idx="3084">
                  <c:v>40.401943000000003</c:v>
                </c:pt>
                <c:pt idx="3085">
                  <c:v>40.402648999999997</c:v>
                </c:pt>
                <c:pt idx="3086">
                  <c:v>40.403348000000001</c:v>
                </c:pt>
                <c:pt idx="3087">
                  <c:v>40.404038999999997</c:v>
                </c:pt>
                <c:pt idx="3088">
                  <c:v>40.404722999999997</c:v>
                </c:pt>
                <c:pt idx="3089">
                  <c:v>40.405399000000003</c:v>
                </c:pt>
                <c:pt idx="3090">
                  <c:v>40.406067999999998</c:v>
                </c:pt>
                <c:pt idx="3091">
                  <c:v>40.406730000000003</c:v>
                </c:pt>
                <c:pt idx="3092">
                  <c:v>40.407384999999998</c:v>
                </c:pt>
                <c:pt idx="3093">
                  <c:v>40.408031999999999</c:v>
                </c:pt>
                <c:pt idx="3094">
                  <c:v>40.408673</c:v>
                </c:pt>
                <c:pt idx="3095">
                  <c:v>40.409306000000001</c:v>
                </c:pt>
                <c:pt idx="3096">
                  <c:v>40.409931999999998</c:v>
                </c:pt>
                <c:pt idx="3097">
                  <c:v>40.410550999999998</c:v>
                </c:pt>
                <c:pt idx="3098">
                  <c:v>40.411163000000002</c:v>
                </c:pt>
                <c:pt idx="3099">
                  <c:v>40.411766999999998</c:v>
                </c:pt>
                <c:pt idx="3100">
                  <c:v>40.412365000000001</c:v>
                </c:pt>
                <c:pt idx="3101">
                  <c:v>40.412956000000001</c:v>
                </c:pt>
                <c:pt idx="3102">
                  <c:v>40.413539999999998</c:v>
                </c:pt>
                <c:pt idx="3103">
                  <c:v>40.414116999999997</c:v>
                </c:pt>
                <c:pt idx="3104">
                  <c:v>40.414687000000001</c:v>
                </c:pt>
                <c:pt idx="3105">
                  <c:v>40.41525</c:v>
                </c:pt>
                <c:pt idx="3106">
                  <c:v>40.415806000000003</c:v>
                </c:pt>
                <c:pt idx="3107">
                  <c:v>40.416356</c:v>
                </c:pt>
                <c:pt idx="3108">
                  <c:v>40.416898000000003</c:v>
                </c:pt>
                <c:pt idx="3109">
                  <c:v>40.417434</c:v>
                </c:pt>
                <c:pt idx="3110">
                  <c:v>40.417963999999998</c:v>
                </c:pt>
                <c:pt idx="3111">
                  <c:v>40.418486000000001</c:v>
                </c:pt>
                <c:pt idx="3112">
                  <c:v>40.419001999999999</c:v>
                </c:pt>
                <c:pt idx="3113">
                  <c:v>40.419511</c:v>
                </c:pt>
                <c:pt idx="3114">
                  <c:v>40.420014000000002</c:v>
                </c:pt>
                <c:pt idx="3115">
                  <c:v>40.42051</c:v>
                </c:pt>
                <c:pt idx="3116">
                  <c:v>40.420999000000002</c:v>
                </c:pt>
                <c:pt idx="3117">
                  <c:v>40.421481999999997</c:v>
                </c:pt>
                <c:pt idx="3118">
                  <c:v>40.421959000000001</c:v>
                </c:pt>
                <c:pt idx="3119">
                  <c:v>40.422429000000001</c:v>
                </c:pt>
                <c:pt idx="3120">
                  <c:v>40.422891999999997</c:v>
                </c:pt>
                <c:pt idx="3121">
                  <c:v>40.423349000000002</c:v>
                </c:pt>
                <c:pt idx="3122">
                  <c:v>40.4238</c:v>
                </c:pt>
                <c:pt idx="3123">
                  <c:v>40.424244000000002</c:v>
                </c:pt>
                <c:pt idx="3124">
                  <c:v>40.424681999999997</c:v>
                </c:pt>
                <c:pt idx="3125">
                  <c:v>40.425114000000001</c:v>
                </c:pt>
                <c:pt idx="3126">
                  <c:v>40.425539000000001</c:v>
                </c:pt>
                <c:pt idx="3127">
                  <c:v>40.425958999999999</c:v>
                </c:pt>
                <c:pt idx="3128">
                  <c:v>40.426371000000003</c:v>
                </c:pt>
                <c:pt idx="3129">
                  <c:v>40.426777999999999</c:v>
                </c:pt>
                <c:pt idx="3130">
                  <c:v>40.427179000000002</c:v>
                </c:pt>
                <c:pt idx="3131">
                  <c:v>40.427573000000002</c:v>
                </c:pt>
                <c:pt idx="3132">
                  <c:v>40.427961000000003</c:v>
                </c:pt>
                <c:pt idx="3133">
                  <c:v>40.428342999999998</c:v>
                </c:pt>
                <c:pt idx="3134">
                  <c:v>40.428719000000001</c:v>
                </c:pt>
                <c:pt idx="3135">
                  <c:v>40.429088999999998</c:v>
                </c:pt>
                <c:pt idx="3136">
                  <c:v>40.429453000000002</c:v>
                </c:pt>
                <c:pt idx="3137">
                  <c:v>40.429811000000001</c:v>
                </c:pt>
                <c:pt idx="3138">
                  <c:v>40.430163</c:v>
                </c:pt>
                <c:pt idx="3139">
                  <c:v>40.430509000000001</c:v>
                </c:pt>
                <c:pt idx="3140">
                  <c:v>40.430849000000002</c:v>
                </c:pt>
                <c:pt idx="3141">
                  <c:v>40.431182999999997</c:v>
                </c:pt>
                <c:pt idx="3142">
                  <c:v>40.431511</c:v>
                </c:pt>
                <c:pt idx="3143">
                  <c:v>40.431832999999997</c:v>
                </c:pt>
                <c:pt idx="3144">
                  <c:v>40.43215</c:v>
                </c:pt>
                <c:pt idx="3145">
                  <c:v>40.432459999999999</c:v>
                </c:pt>
                <c:pt idx="3146">
                  <c:v>40.432765000000003</c:v>
                </c:pt>
                <c:pt idx="3147">
                  <c:v>40.433064999999999</c:v>
                </c:pt>
                <c:pt idx="3148">
                  <c:v>40.433357999999998</c:v>
                </c:pt>
                <c:pt idx="3149">
                  <c:v>40.433646000000003</c:v>
                </c:pt>
                <c:pt idx="3150">
                  <c:v>40.433928000000002</c:v>
                </c:pt>
                <c:pt idx="3151">
                  <c:v>40.434204000000001</c:v>
                </c:pt>
                <c:pt idx="3152">
                  <c:v>40.434474999999999</c:v>
                </c:pt>
                <c:pt idx="3153">
                  <c:v>40.434739999999998</c:v>
                </c:pt>
                <c:pt idx="3154">
                  <c:v>40.434998999999998</c:v>
                </c:pt>
                <c:pt idx="3155">
                  <c:v>40.435253000000003</c:v>
                </c:pt>
                <c:pt idx="3156">
                  <c:v>40.435501000000002</c:v>
                </c:pt>
                <c:pt idx="3157">
                  <c:v>40.435744</c:v>
                </c:pt>
                <c:pt idx="3158">
                  <c:v>40.435982000000003</c:v>
                </c:pt>
                <c:pt idx="3159">
                  <c:v>40.436213000000002</c:v>
                </c:pt>
                <c:pt idx="3160">
                  <c:v>40.436439999999997</c:v>
                </c:pt>
                <c:pt idx="3161">
                  <c:v>40.436661000000001</c:v>
                </c:pt>
                <c:pt idx="3162">
                  <c:v>40.436875999999998</c:v>
                </c:pt>
                <c:pt idx="3163">
                  <c:v>40.437086000000001</c:v>
                </c:pt>
                <c:pt idx="3164">
                  <c:v>40.437291000000002</c:v>
                </c:pt>
                <c:pt idx="3165">
                  <c:v>40.437489999999997</c:v>
                </c:pt>
                <c:pt idx="3166">
                  <c:v>40.437683999999997</c:v>
                </c:pt>
                <c:pt idx="3167">
                  <c:v>40.437873000000003</c:v>
                </c:pt>
                <c:pt idx="3168">
                  <c:v>40.438057000000001</c:v>
                </c:pt>
                <c:pt idx="3169">
                  <c:v>40.438234999999999</c:v>
                </c:pt>
                <c:pt idx="3170">
                  <c:v>40.438408000000003</c:v>
                </c:pt>
                <c:pt idx="3171">
                  <c:v>40.438575999999998</c:v>
                </c:pt>
                <c:pt idx="3172">
                  <c:v>40.438738000000001</c:v>
                </c:pt>
                <c:pt idx="3173">
                  <c:v>40.438896</c:v>
                </c:pt>
                <c:pt idx="3174">
                  <c:v>40.439048</c:v>
                </c:pt>
                <c:pt idx="3175">
                  <c:v>40.439194999999998</c:v>
                </c:pt>
                <c:pt idx="3176">
                  <c:v>40.439337000000002</c:v>
                </c:pt>
                <c:pt idx="3177">
                  <c:v>40.439473999999997</c:v>
                </c:pt>
                <c:pt idx="3178">
                  <c:v>40.439605999999998</c:v>
                </c:pt>
                <c:pt idx="3179">
                  <c:v>40.439732999999997</c:v>
                </c:pt>
                <c:pt idx="3180">
                  <c:v>40.439855000000001</c:v>
                </c:pt>
                <c:pt idx="3181">
                  <c:v>40.439971</c:v>
                </c:pt>
                <c:pt idx="3182">
                  <c:v>40.440083000000001</c:v>
                </c:pt>
                <c:pt idx="3183">
                  <c:v>40.440190000000001</c:v>
                </c:pt>
                <c:pt idx="3184">
                  <c:v>40.440291999999999</c:v>
                </c:pt>
                <c:pt idx="3185">
                  <c:v>40.440389000000003</c:v>
                </c:pt>
                <c:pt idx="3186">
                  <c:v>40.440480999999998</c:v>
                </c:pt>
                <c:pt idx="3187">
                  <c:v>40.440567999999999</c:v>
                </c:pt>
                <c:pt idx="3188">
                  <c:v>40.440651000000003</c:v>
                </c:pt>
                <c:pt idx="3189">
                  <c:v>40.440728</c:v>
                </c:pt>
                <c:pt idx="3190">
                  <c:v>40.440801</c:v>
                </c:pt>
                <c:pt idx="3191">
                  <c:v>40.440868999999999</c:v>
                </c:pt>
                <c:pt idx="3192">
                  <c:v>40.440931999999997</c:v>
                </c:pt>
                <c:pt idx="3193">
                  <c:v>40.440990999999997</c:v>
                </c:pt>
                <c:pt idx="3194">
                  <c:v>40.441043999999998</c:v>
                </c:pt>
                <c:pt idx="3195">
                  <c:v>40.441093000000002</c:v>
                </c:pt>
                <c:pt idx="3196">
                  <c:v>40.441136999999998</c:v>
                </c:pt>
                <c:pt idx="3197">
                  <c:v>40.441177000000003</c:v>
                </c:pt>
                <c:pt idx="3198">
                  <c:v>40.441212</c:v>
                </c:pt>
                <c:pt idx="3199">
                  <c:v>40.441242000000003</c:v>
                </c:pt>
                <c:pt idx="3200">
                  <c:v>40.441268000000001</c:v>
                </c:pt>
                <c:pt idx="3201">
                  <c:v>40.441288999999998</c:v>
                </c:pt>
                <c:pt idx="3202">
                  <c:v>40.441305</c:v>
                </c:pt>
                <c:pt idx="3203">
                  <c:v>40.441316999999998</c:v>
                </c:pt>
                <c:pt idx="3204">
                  <c:v>40.441324999999999</c:v>
                </c:pt>
                <c:pt idx="3205">
                  <c:v>40.441327999999999</c:v>
                </c:pt>
                <c:pt idx="3206">
                  <c:v>40.441325999999997</c:v>
                </c:pt>
                <c:pt idx="3207">
                  <c:v>40.441319999999997</c:v>
                </c:pt>
                <c:pt idx="3208">
                  <c:v>40.441308999999997</c:v>
                </c:pt>
                <c:pt idx="3209">
                  <c:v>40.441293999999999</c:v>
                </c:pt>
                <c:pt idx="3210">
                  <c:v>40.441274999999997</c:v>
                </c:pt>
                <c:pt idx="3211">
                  <c:v>40.441251000000001</c:v>
                </c:pt>
                <c:pt idx="3212">
                  <c:v>40.441222000000003</c:v>
                </c:pt>
                <c:pt idx="3213">
                  <c:v>40.441189999999999</c:v>
                </c:pt>
                <c:pt idx="3214">
                  <c:v>40.441153</c:v>
                </c:pt>
                <c:pt idx="3215">
                  <c:v>40.441110999999999</c:v>
                </c:pt>
                <c:pt idx="3216">
                  <c:v>40.441065999999999</c:v>
                </c:pt>
                <c:pt idx="3217">
                  <c:v>40.441015999999998</c:v>
                </c:pt>
                <c:pt idx="3218">
                  <c:v>40.440961000000001</c:v>
                </c:pt>
                <c:pt idx="3219">
                  <c:v>40.440902999999999</c:v>
                </c:pt>
                <c:pt idx="3220">
                  <c:v>40.440840000000001</c:v>
                </c:pt>
                <c:pt idx="3221">
                  <c:v>40.440773</c:v>
                </c:pt>
                <c:pt idx="3222">
                  <c:v>40.440702000000002</c:v>
                </c:pt>
                <c:pt idx="3223">
                  <c:v>40.440626999999999</c:v>
                </c:pt>
                <c:pt idx="3224">
                  <c:v>40.440547000000002</c:v>
                </c:pt>
                <c:pt idx="3225">
                  <c:v>40.440463000000001</c:v>
                </c:pt>
                <c:pt idx="3226">
                  <c:v>40.440375000000003</c:v>
                </c:pt>
                <c:pt idx="3227">
                  <c:v>40.440283000000001</c:v>
                </c:pt>
                <c:pt idx="3228">
                  <c:v>40.440187000000002</c:v>
                </c:pt>
                <c:pt idx="3229">
                  <c:v>40.440086999999998</c:v>
                </c:pt>
                <c:pt idx="3230">
                  <c:v>40.439982999999998</c:v>
                </c:pt>
                <c:pt idx="3231">
                  <c:v>40.439875000000001</c:v>
                </c:pt>
                <c:pt idx="3232">
                  <c:v>40.439762000000002</c:v>
                </c:pt>
                <c:pt idx="3233">
                  <c:v>40.439646000000003</c:v>
                </c:pt>
                <c:pt idx="3234">
                  <c:v>40.439525000000003</c:v>
                </c:pt>
                <c:pt idx="3235">
                  <c:v>40.439400999999997</c:v>
                </c:pt>
                <c:pt idx="3236">
                  <c:v>40.439273</c:v>
                </c:pt>
                <c:pt idx="3237">
                  <c:v>40.439140000000002</c:v>
                </c:pt>
                <c:pt idx="3238">
                  <c:v>40.439003999999997</c:v>
                </c:pt>
                <c:pt idx="3239">
                  <c:v>40.438864000000002</c:v>
                </c:pt>
                <c:pt idx="3240">
                  <c:v>40.438720000000004</c:v>
                </c:pt>
                <c:pt idx="3241">
                  <c:v>40.438572000000001</c:v>
                </c:pt>
                <c:pt idx="3242">
                  <c:v>40.438420000000001</c:v>
                </c:pt>
                <c:pt idx="3243">
                  <c:v>40.438265000000001</c:v>
                </c:pt>
                <c:pt idx="3244">
                  <c:v>40.438105</c:v>
                </c:pt>
                <c:pt idx="3245">
                  <c:v>40.437942</c:v>
                </c:pt>
                <c:pt idx="3246">
                  <c:v>40.437775000000002</c:v>
                </c:pt>
                <c:pt idx="3247">
                  <c:v>40.437604</c:v>
                </c:pt>
                <c:pt idx="3248">
                  <c:v>40.437429000000002</c:v>
                </c:pt>
                <c:pt idx="3249">
                  <c:v>40.437251000000003</c:v>
                </c:pt>
                <c:pt idx="3250">
                  <c:v>40.437069000000001</c:v>
                </c:pt>
                <c:pt idx="3251">
                  <c:v>40.436883000000002</c:v>
                </c:pt>
                <c:pt idx="3252">
                  <c:v>40.436692999999998</c:v>
                </c:pt>
                <c:pt idx="3253">
                  <c:v>40.436500000000002</c:v>
                </c:pt>
                <c:pt idx="3254">
                  <c:v>40.436303000000002</c:v>
                </c:pt>
                <c:pt idx="3255">
                  <c:v>40.436101999999998</c:v>
                </c:pt>
                <c:pt idx="3256">
                  <c:v>40.435898000000002</c:v>
                </c:pt>
                <c:pt idx="3257">
                  <c:v>40.435690000000001</c:v>
                </c:pt>
                <c:pt idx="3258">
                  <c:v>40.435479000000001</c:v>
                </c:pt>
                <c:pt idx="3259">
                  <c:v>40.435263999999997</c:v>
                </c:pt>
                <c:pt idx="3260">
                  <c:v>40.435045000000002</c:v>
                </c:pt>
                <c:pt idx="3261">
                  <c:v>40.434823000000002</c:v>
                </c:pt>
                <c:pt idx="3262">
                  <c:v>40.434596999999997</c:v>
                </c:pt>
                <c:pt idx="3263">
                  <c:v>40.434367000000002</c:v>
                </c:pt>
                <c:pt idx="3264">
                  <c:v>40.434134999999998</c:v>
                </c:pt>
                <c:pt idx="3265">
                  <c:v>40.433897999999999</c:v>
                </c:pt>
                <c:pt idx="3266">
                  <c:v>40.433658000000001</c:v>
                </c:pt>
                <c:pt idx="3267">
                  <c:v>40.433414999999997</c:v>
                </c:pt>
                <c:pt idx="3268">
                  <c:v>40.433168000000002</c:v>
                </c:pt>
                <c:pt idx="3269">
                  <c:v>40.432918000000001</c:v>
                </c:pt>
                <c:pt idx="3270">
                  <c:v>40.432664000000003</c:v>
                </c:pt>
                <c:pt idx="3271">
                  <c:v>40.432406999999998</c:v>
                </c:pt>
                <c:pt idx="3272">
                  <c:v>40.432146000000003</c:v>
                </c:pt>
                <c:pt idx="3273">
                  <c:v>40.431882000000002</c:v>
                </c:pt>
                <c:pt idx="3274">
                  <c:v>40.431615000000001</c:v>
                </c:pt>
                <c:pt idx="3275">
                  <c:v>40.431345</c:v>
                </c:pt>
                <c:pt idx="3276">
                  <c:v>40.431071000000003</c:v>
                </c:pt>
                <c:pt idx="3277">
                  <c:v>40.430793000000001</c:v>
                </c:pt>
                <c:pt idx="3278">
                  <c:v>40.430512999999998</c:v>
                </c:pt>
                <c:pt idx="3279">
                  <c:v>40.430228999999997</c:v>
                </c:pt>
                <c:pt idx="3280">
                  <c:v>40.429940999999999</c:v>
                </c:pt>
                <c:pt idx="3281">
                  <c:v>40.429651</c:v>
                </c:pt>
                <c:pt idx="3282">
                  <c:v>40.429357000000003</c:v>
                </c:pt>
                <c:pt idx="3283">
                  <c:v>40.42906</c:v>
                </c:pt>
                <c:pt idx="3284">
                  <c:v>40.428759999999997</c:v>
                </c:pt>
                <c:pt idx="3285">
                  <c:v>40.428455999999997</c:v>
                </c:pt>
                <c:pt idx="3286">
                  <c:v>40.428150000000002</c:v>
                </c:pt>
                <c:pt idx="3287">
                  <c:v>40.427840000000003</c:v>
                </c:pt>
                <c:pt idx="3288">
                  <c:v>40.427526999999998</c:v>
                </c:pt>
                <c:pt idx="3289">
                  <c:v>40.427211</c:v>
                </c:pt>
                <c:pt idx="3290">
                  <c:v>40.426890999999998</c:v>
                </c:pt>
                <c:pt idx="3291">
                  <c:v>40.426569000000001</c:v>
                </c:pt>
                <c:pt idx="3292">
                  <c:v>40.426242999999999</c:v>
                </c:pt>
                <c:pt idx="3293">
                  <c:v>40.425913999999999</c:v>
                </c:pt>
                <c:pt idx="3294">
                  <c:v>40.425581999999999</c:v>
                </c:pt>
                <c:pt idx="3295">
                  <c:v>40.425248000000003</c:v>
                </c:pt>
                <c:pt idx="3296">
                  <c:v>40.424909999999997</c:v>
                </c:pt>
                <c:pt idx="3297">
                  <c:v>40.424568999999998</c:v>
                </c:pt>
                <c:pt idx="3298">
                  <c:v>40.424225</c:v>
                </c:pt>
                <c:pt idx="3299">
                  <c:v>40.423876999999997</c:v>
                </c:pt>
                <c:pt idx="3300">
                  <c:v>40.423527</c:v>
                </c:pt>
                <c:pt idx="3301">
                  <c:v>40.423174000000003</c:v>
                </c:pt>
                <c:pt idx="3302">
                  <c:v>40.422817999999999</c:v>
                </c:pt>
                <c:pt idx="3303">
                  <c:v>40.422459000000003</c:v>
                </c:pt>
                <c:pt idx="3304">
                  <c:v>40.422097000000001</c:v>
                </c:pt>
                <c:pt idx="3305">
                  <c:v>40.421731999999999</c:v>
                </c:pt>
                <c:pt idx="3306">
                  <c:v>40.421363999999997</c:v>
                </c:pt>
                <c:pt idx="3307">
                  <c:v>40.420993000000003</c:v>
                </c:pt>
                <c:pt idx="3308">
                  <c:v>40.420619000000002</c:v>
                </c:pt>
                <c:pt idx="3309">
                  <c:v>40.420242999999999</c:v>
                </c:pt>
                <c:pt idx="3310">
                  <c:v>40.419862999999999</c:v>
                </c:pt>
                <c:pt idx="3311">
                  <c:v>40.419480999999998</c:v>
                </c:pt>
                <c:pt idx="3312">
                  <c:v>40.419094999999999</c:v>
                </c:pt>
                <c:pt idx="3313">
                  <c:v>40.418706999999998</c:v>
                </c:pt>
                <c:pt idx="3314">
                  <c:v>40.418315999999997</c:v>
                </c:pt>
                <c:pt idx="3315">
                  <c:v>40.417921999999997</c:v>
                </c:pt>
                <c:pt idx="3316">
                  <c:v>40.417526000000002</c:v>
                </c:pt>
                <c:pt idx="3317">
                  <c:v>40.417126000000003</c:v>
                </c:pt>
                <c:pt idx="3318">
                  <c:v>40.416724000000002</c:v>
                </c:pt>
                <c:pt idx="3319">
                  <c:v>40.416319000000001</c:v>
                </c:pt>
                <c:pt idx="3320">
                  <c:v>40.415911000000001</c:v>
                </c:pt>
                <c:pt idx="3321">
                  <c:v>40.415500999999999</c:v>
                </c:pt>
                <c:pt idx="3322">
                  <c:v>40.415087999999997</c:v>
                </c:pt>
                <c:pt idx="3323">
                  <c:v>40.414672000000003</c:v>
                </c:pt>
                <c:pt idx="3324">
                  <c:v>40.414253000000002</c:v>
                </c:pt>
                <c:pt idx="3325">
                  <c:v>40.413831999999999</c:v>
                </c:pt>
                <c:pt idx="3326">
                  <c:v>40.413407999999997</c:v>
                </c:pt>
                <c:pt idx="3327">
                  <c:v>40.412981000000002</c:v>
                </c:pt>
                <c:pt idx="3328">
                  <c:v>40.412551999999998</c:v>
                </c:pt>
                <c:pt idx="3329">
                  <c:v>40.412120000000002</c:v>
                </c:pt>
                <c:pt idx="3330">
                  <c:v>40.411684999999999</c:v>
                </c:pt>
                <c:pt idx="3331">
                  <c:v>40.411248000000001</c:v>
                </c:pt>
                <c:pt idx="3332">
                  <c:v>40.410808000000003</c:v>
                </c:pt>
                <c:pt idx="3333">
                  <c:v>40.410364999999999</c:v>
                </c:pt>
                <c:pt idx="3334">
                  <c:v>40.40992</c:v>
                </c:pt>
                <c:pt idx="3335">
                  <c:v>40.409472000000001</c:v>
                </c:pt>
                <c:pt idx="3336">
                  <c:v>40.409022</c:v>
                </c:pt>
                <c:pt idx="3337">
                  <c:v>40.408569</c:v>
                </c:pt>
                <c:pt idx="3338">
                  <c:v>40.408113999999998</c:v>
                </c:pt>
                <c:pt idx="3339">
                  <c:v>40.407656000000003</c:v>
                </c:pt>
                <c:pt idx="3340">
                  <c:v>40.407195000000002</c:v>
                </c:pt>
                <c:pt idx="3341">
                  <c:v>40.406731999999998</c:v>
                </c:pt>
                <c:pt idx="3342">
                  <c:v>40.406267</c:v>
                </c:pt>
                <c:pt idx="3343">
                  <c:v>40.405799000000002</c:v>
                </c:pt>
                <c:pt idx="3344">
                  <c:v>40.405327999999997</c:v>
                </c:pt>
                <c:pt idx="3345">
                  <c:v>40.404854999999998</c:v>
                </c:pt>
                <c:pt idx="3346">
                  <c:v>40.404380000000003</c:v>
                </c:pt>
                <c:pt idx="3347">
                  <c:v>40.403902000000002</c:v>
                </c:pt>
                <c:pt idx="3348">
                  <c:v>40.403421999999999</c:v>
                </c:pt>
                <c:pt idx="3349">
                  <c:v>40.402939000000003</c:v>
                </c:pt>
                <c:pt idx="3350">
                  <c:v>40.402453999999999</c:v>
                </c:pt>
                <c:pt idx="3351">
                  <c:v>40.401966000000002</c:v>
                </c:pt>
                <c:pt idx="3352">
                  <c:v>40.401476000000002</c:v>
                </c:pt>
                <c:pt idx="3353">
                  <c:v>40.400984000000001</c:v>
                </c:pt>
                <c:pt idx="3354">
                  <c:v>40.400489</c:v>
                </c:pt>
                <c:pt idx="3355">
                  <c:v>40.399991999999997</c:v>
                </c:pt>
                <c:pt idx="3356">
                  <c:v>40.399493</c:v>
                </c:pt>
                <c:pt idx="3357">
                  <c:v>40.398991000000002</c:v>
                </c:pt>
                <c:pt idx="3358">
                  <c:v>40.398487000000003</c:v>
                </c:pt>
                <c:pt idx="3359">
                  <c:v>40.397981000000001</c:v>
                </c:pt>
                <c:pt idx="3360">
                  <c:v>40.397472</c:v>
                </c:pt>
                <c:pt idx="3361">
                  <c:v>40.396960999999997</c:v>
                </c:pt>
                <c:pt idx="3362">
                  <c:v>40.396447999999999</c:v>
                </c:pt>
                <c:pt idx="3363">
                  <c:v>40.395932000000002</c:v>
                </c:pt>
                <c:pt idx="3364">
                  <c:v>40.395414000000002</c:v>
                </c:pt>
                <c:pt idx="3365">
                  <c:v>40.394894000000001</c:v>
                </c:pt>
                <c:pt idx="3366">
                  <c:v>40.394371999999997</c:v>
                </c:pt>
                <c:pt idx="3367">
                  <c:v>40.393847000000001</c:v>
                </c:pt>
                <c:pt idx="3368">
                  <c:v>40.393320000000003</c:v>
                </c:pt>
                <c:pt idx="3369">
                  <c:v>40.392791000000003</c:v>
                </c:pt>
                <c:pt idx="3370">
                  <c:v>40.39226</c:v>
                </c:pt>
                <c:pt idx="3371">
                  <c:v>40.391727000000003</c:v>
                </c:pt>
                <c:pt idx="3372">
                  <c:v>40.391190999999999</c:v>
                </c:pt>
                <c:pt idx="3373">
                  <c:v>40.390653999999998</c:v>
                </c:pt>
                <c:pt idx="3374">
                  <c:v>40.390113999999997</c:v>
                </c:pt>
                <c:pt idx="3375">
                  <c:v>40.389572000000001</c:v>
                </c:pt>
                <c:pt idx="3376">
                  <c:v>40.389026999999999</c:v>
                </c:pt>
                <c:pt idx="3377">
                  <c:v>40.388480999999999</c:v>
                </c:pt>
                <c:pt idx="3378">
                  <c:v>40.387931999999999</c:v>
                </c:pt>
                <c:pt idx="3379">
                  <c:v>40.387382000000002</c:v>
                </c:pt>
                <c:pt idx="3380">
                  <c:v>40.386828999999999</c:v>
                </c:pt>
                <c:pt idx="3381">
                  <c:v>40.386274</c:v>
                </c:pt>
                <c:pt idx="3382">
                  <c:v>40.385717999999997</c:v>
                </c:pt>
                <c:pt idx="3383">
                  <c:v>40.385159000000002</c:v>
                </c:pt>
                <c:pt idx="3384">
                  <c:v>40.384597999999997</c:v>
                </c:pt>
                <c:pt idx="3385">
                  <c:v>40.384034</c:v>
                </c:pt>
                <c:pt idx="3386">
                  <c:v>40.383468999999998</c:v>
                </c:pt>
                <c:pt idx="3387">
                  <c:v>40.382902000000001</c:v>
                </c:pt>
                <c:pt idx="3388">
                  <c:v>40.382333000000003</c:v>
                </c:pt>
                <c:pt idx="3389">
                  <c:v>40.381762000000002</c:v>
                </c:pt>
                <c:pt idx="3390">
                  <c:v>40.381188999999999</c:v>
                </c:pt>
                <c:pt idx="3391">
                  <c:v>40.380612999999997</c:v>
                </c:pt>
                <c:pt idx="3392">
                  <c:v>40.380035999999997</c:v>
                </c:pt>
                <c:pt idx="3393">
                  <c:v>40.379457000000002</c:v>
                </c:pt>
                <c:pt idx="3394">
                  <c:v>40.378875999999998</c:v>
                </c:pt>
                <c:pt idx="3395">
                  <c:v>40.378292999999999</c:v>
                </c:pt>
                <c:pt idx="3396">
                  <c:v>40.377707999999998</c:v>
                </c:pt>
                <c:pt idx="3397">
                  <c:v>40.377121000000002</c:v>
                </c:pt>
                <c:pt idx="3398">
                  <c:v>40.376531999999997</c:v>
                </c:pt>
                <c:pt idx="3399">
                  <c:v>40.375940999999997</c:v>
                </c:pt>
                <c:pt idx="3400">
                  <c:v>40.375348000000002</c:v>
                </c:pt>
                <c:pt idx="3401">
                  <c:v>40.374752999999998</c:v>
                </c:pt>
                <c:pt idx="3402">
                  <c:v>40.374156999999997</c:v>
                </c:pt>
                <c:pt idx="3403">
                  <c:v>40.373558000000003</c:v>
                </c:pt>
                <c:pt idx="3404">
                  <c:v>40.372957999999997</c:v>
                </c:pt>
                <c:pt idx="3405">
                  <c:v>40.372356000000003</c:v>
                </c:pt>
                <c:pt idx="3406">
                  <c:v>40.371752000000001</c:v>
                </c:pt>
                <c:pt idx="3407">
                  <c:v>40.371146000000003</c:v>
                </c:pt>
                <c:pt idx="3408">
                  <c:v>40.370538000000003</c:v>
                </c:pt>
                <c:pt idx="3409">
                  <c:v>40.369928000000002</c:v>
                </c:pt>
                <c:pt idx="3410">
                  <c:v>40.369317000000002</c:v>
                </c:pt>
                <c:pt idx="3411">
                  <c:v>40.368704000000001</c:v>
                </c:pt>
                <c:pt idx="3412">
                  <c:v>40.368088999999998</c:v>
                </c:pt>
                <c:pt idx="3413">
                  <c:v>40.367471999999999</c:v>
                </c:pt>
                <c:pt idx="3414">
                  <c:v>40.366852999999999</c:v>
                </c:pt>
                <c:pt idx="3415">
                  <c:v>40.366233000000001</c:v>
                </c:pt>
                <c:pt idx="3416">
                  <c:v>40.365609999999997</c:v>
                </c:pt>
                <c:pt idx="3417">
                  <c:v>40.364986000000002</c:v>
                </c:pt>
                <c:pt idx="3418">
                  <c:v>40.364361000000002</c:v>
                </c:pt>
                <c:pt idx="3419">
                  <c:v>40.363733000000003</c:v>
                </c:pt>
                <c:pt idx="3420">
                  <c:v>40.363104</c:v>
                </c:pt>
                <c:pt idx="3421">
                  <c:v>40.362473000000001</c:v>
                </c:pt>
                <c:pt idx="3422">
                  <c:v>40.361840000000001</c:v>
                </c:pt>
                <c:pt idx="3423">
                  <c:v>40.361206000000003</c:v>
                </c:pt>
                <c:pt idx="3424">
                  <c:v>40.360570000000003</c:v>
                </c:pt>
                <c:pt idx="3425">
                  <c:v>40.359932000000001</c:v>
                </c:pt>
                <c:pt idx="3426">
                  <c:v>40.359293000000001</c:v>
                </c:pt>
                <c:pt idx="3427">
                  <c:v>40.358651999999999</c:v>
                </c:pt>
                <c:pt idx="3428">
                  <c:v>40.358009000000003</c:v>
                </c:pt>
                <c:pt idx="3429">
                  <c:v>40.357363999999997</c:v>
                </c:pt>
                <c:pt idx="3430">
                  <c:v>40.356718000000001</c:v>
                </c:pt>
                <c:pt idx="3431">
                  <c:v>40.356070000000003</c:v>
                </c:pt>
                <c:pt idx="3432">
                  <c:v>40.355421</c:v>
                </c:pt>
                <c:pt idx="3433">
                  <c:v>40.354770000000002</c:v>
                </c:pt>
                <c:pt idx="3434">
                  <c:v>40.354117000000002</c:v>
                </c:pt>
                <c:pt idx="3435">
                  <c:v>40.353462999999998</c:v>
                </c:pt>
                <c:pt idx="3436">
                  <c:v>40.352806999999999</c:v>
                </c:pt>
                <c:pt idx="3437">
                  <c:v>40.352150000000002</c:v>
                </c:pt>
                <c:pt idx="3438">
                  <c:v>40.351491000000003</c:v>
                </c:pt>
                <c:pt idx="3439">
                  <c:v>40.350830000000002</c:v>
                </c:pt>
                <c:pt idx="3440">
                  <c:v>40.350167999999996</c:v>
                </c:pt>
                <c:pt idx="3441">
                  <c:v>40.349504000000003</c:v>
                </c:pt>
                <c:pt idx="3442">
                  <c:v>40.348838000000001</c:v>
                </c:pt>
                <c:pt idx="3443">
                  <c:v>40.348171999999998</c:v>
                </c:pt>
                <c:pt idx="3444">
                  <c:v>40.347503000000003</c:v>
                </c:pt>
                <c:pt idx="3445">
                  <c:v>40.346832999999997</c:v>
                </c:pt>
                <c:pt idx="3446">
                  <c:v>40.346162</c:v>
                </c:pt>
                <c:pt idx="3447">
                  <c:v>40.345489000000001</c:v>
                </c:pt>
                <c:pt idx="3448">
                  <c:v>40.344814</c:v>
                </c:pt>
                <c:pt idx="3449">
                  <c:v>40.344138000000001</c:v>
                </c:pt>
                <c:pt idx="3450">
                  <c:v>40.34346</c:v>
                </c:pt>
                <c:pt idx="3451">
                  <c:v>40.342781000000002</c:v>
                </c:pt>
                <c:pt idx="3452">
                  <c:v>40.342101</c:v>
                </c:pt>
                <c:pt idx="3453">
                  <c:v>40.341419000000002</c:v>
                </c:pt>
                <c:pt idx="3454">
                  <c:v>40.340735000000002</c:v>
                </c:pt>
                <c:pt idx="3455">
                  <c:v>40.340051000000003</c:v>
                </c:pt>
                <c:pt idx="3456">
                  <c:v>40.339364000000003</c:v>
                </c:pt>
                <c:pt idx="3457">
                  <c:v>40.338676</c:v>
                </c:pt>
                <c:pt idx="3458">
                  <c:v>40.337986999999998</c:v>
                </c:pt>
                <c:pt idx="3459">
                  <c:v>40.337296000000002</c:v>
                </c:pt>
                <c:pt idx="3460">
                  <c:v>40.336604000000001</c:v>
                </c:pt>
                <c:pt idx="3461">
                  <c:v>40.335911000000003</c:v>
                </c:pt>
                <c:pt idx="3462">
                  <c:v>40.335216000000003</c:v>
                </c:pt>
                <c:pt idx="3463">
                  <c:v>40.334519999999998</c:v>
                </c:pt>
                <c:pt idx="3464">
                  <c:v>40.333821999999998</c:v>
                </c:pt>
                <c:pt idx="3465">
                  <c:v>40.333123000000001</c:v>
                </c:pt>
                <c:pt idx="3466">
                  <c:v>40.332422000000001</c:v>
                </c:pt>
                <c:pt idx="3467">
                  <c:v>40.331721000000002</c:v>
                </c:pt>
                <c:pt idx="3468">
                  <c:v>40.331017000000003</c:v>
                </c:pt>
                <c:pt idx="3469">
                  <c:v>40.330312999999997</c:v>
                </c:pt>
                <c:pt idx="3470">
                  <c:v>40.329607000000003</c:v>
                </c:pt>
                <c:pt idx="3471">
                  <c:v>40.328899999999997</c:v>
                </c:pt>
                <c:pt idx="3472">
                  <c:v>40.328190999999997</c:v>
                </c:pt>
                <c:pt idx="3473">
                  <c:v>40.327480999999999</c:v>
                </c:pt>
                <c:pt idx="3474">
                  <c:v>40.326770000000003</c:v>
                </c:pt>
                <c:pt idx="3475">
                  <c:v>40.326058000000003</c:v>
                </c:pt>
                <c:pt idx="3476">
                  <c:v>40.325344000000001</c:v>
                </c:pt>
                <c:pt idx="3477">
                  <c:v>40.324629000000002</c:v>
                </c:pt>
                <c:pt idx="3478">
                  <c:v>40.323912</c:v>
                </c:pt>
                <c:pt idx="3479">
                  <c:v>40.323194000000001</c:v>
                </c:pt>
                <c:pt idx="3480">
                  <c:v>40.322476000000002</c:v>
                </c:pt>
                <c:pt idx="3481">
                  <c:v>40.321755000000003</c:v>
                </c:pt>
                <c:pt idx="3482">
                  <c:v>40.321033999999997</c:v>
                </c:pt>
                <c:pt idx="3483">
                  <c:v>40.320310999999997</c:v>
                </c:pt>
                <c:pt idx="3484">
                  <c:v>40.319586999999999</c:v>
                </c:pt>
                <c:pt idx="3485">
                  <c:v>40.318862000000003</c:v>
                </c:pt>
                <c:pt idx="3486">
                  <c:v>40.318134999999998</c:v>
                </c:pt>
                <c:pt idx="3487">
                  <c:v>40.317408</c:v>
                </c:pt>
                <c:pt idx="3488">
                  <c:v>40.316679000000001</c:v>
                </c:pt>
                <c:pt idx="3489">
                  <c:v>40.315947999999999</c:v>
                </c:pt>
                <c:pt idx="3490">
                  <c:v>40.315216999999997</c:v>
                </c:pt>
                <c:pt idx="3491">
                  <c:v>40.314484</c:v>
                </c:pt>
                <c:pt idx="3492">
                  <c:v>40.313751000000003</c:v>
                </c:pt>
                <c:pt idx="3493">
                  <c:v>40.313015999999998</c:v>
                </c:pt>
                <c:pt idx="3494">
                  <c:v>40.312280000000001</c:v>
                </c:pt>
                <c:pt idx="3495">
                  <c:v>40.311542000000003</c:v>
                </c:pt>
                <c:pt idx="3496">
                  <c:v>40.310803999999997</c:v>
                </c:pt>
                <c:pt idx="3497">
                  <c:v>40.310063999999997</c:v>
                </c:pt>
                <c:pt idx="3498">
                  <c:v>40.309322999999999</c:v>
                </c:pt>
                <c:pt idx="3499">
                  <c:v>40.308580999999997</c:v>
                </c:pt>
                <c:pt idx="3500">
                  <c:v>40.307837999999997</c:v>
                </c:pt>
                <c:pt idx="3501">
                  <c:v>40.307093999999999</c:v>
                </c:pt>
                <c:pt idx="3502">
                  <c:v>40.306348999999997</c:v>
                </c:pt>
                <c:pt idx="3503">
                  <c:v>40.305602</c:v>
                </c:pt>
                <c:pt idx="3504">
                  <c:v>40.304855000000003</c:v>
                </c:pt>
                <c:pt idx="3505">
                  <c:v>40.304105999999997</c:v>
                </c:pt>
                <c:pt idx="3506">
                  <c:v>40.303356000000001</c:v>
                </c:pt>
                <c:pt idx="3507">
                  <c:v>40.302605</c:v>
                </c:pt>
                <c:pt idx="3508">
                  <c:v>40.301853000000001</c:v>
                </c:pt>
                <c:pt idx="3509">
                  <c:v>40.301099999999998</c:v>
                </c:pt>
                <c:pt idx="3510">
                  <c:v>40.300345999999998</c:v>
                </c:pt>
                <c:pt idx="3511">
                  <c:v>40.299590999999999</c:v>
                </c:pt>
                <c:pt idx="3512">
                  <c:v>40.298833999999999</c:v>
                </c:pt>
                <c:pt idx="3513">
                  <c:v>40.298076999999999</c:v>
                </c:pt>
                <c:pt idx="3514">
                  <c:v>40.297319000000002</c:v>
                </c:pt>
                <c:pt idx="3515">
                  <c:v>40.296559000000002</c:v>
                </c:pt>
                <c:pt idx="3516">
                  <c:v>40.295799000000002</c:v>
                </c:pt>
                <c:pt idx="3517">
                  <c:v>40.295037000000001</c:v>
                </c:pt>
                <c:pt idx="3518">
                  <c:v>40.294274000000001</c:v>
                </c:pt>
                <c:pt idx="3519">
                  <c:v>40.293511000000002</c:v>
                </c:pt>
                <c:pt idx="3520">
                  <c:v>40.292746000000001</c:v>
                </c:pt>
                <c:pt idx="3521">
                  <c:v>40.291981</c:v>
                </c:pt>
                <c:pt idx="3522">
                  <c:v>40.291213999999997</c:v>
                </c:pt>
                <c:pt idx="3523">
                  <c:v>40.290446000000003</c:v>
                </c:pt>
                <c:pt idx="3524">
                  <c:v>40.289678000000002</c:v>
                </c:pt>
                <c:pt idx="3525">
                  <c:v>40.288907999999999</c:v>
                </c:pt>
                <c:pt idx="3526">
                  <c:v>40.288136999999999</c:v>
                </c:pt>
                <c:pt idx="3527">
                  <c:v>40.287365999999999</c:v>
                </c:pt>
                <c:pt idx="3528">
                  <c:v>40.286593000000003</c:v>
                </c:pt>
                <c:pt idx="3529">
                  <c:v>40.285820000000001</c:v>
                </c:pt>
                <c:pt idx="3530">
                  <c:v>40.285044999999997</c:v>
                </c:pt>
                <c:pt idx="3531">
                  <c:v>40.284269999999999</c:v>
                </c:pt>
                <c:pt idx="3532">
                  <c:v>40.283493999999997</c:v>
                </c:pt>
                <c:pt idx="3533">
                  <c:v>40.282716000000001</c:v>
                </c:pt>
                <c:pt idx="3534">
                  <c:v>40.281937999999997</c:v>
                </c:pt>
                <c:pt idx="3535">
                  <c:v>40.281159000000002</c:v>
                </c:pt>
                <c:pt idx="3536">
                  <c:v>40.280379000000003</c:v>
                </c:pt>
                <c:pt idx="3537">
                  <c:v>40.279598</c:v>
                </c:pt>
                <c:pt idx="3538">
                  <c:v>40.278815999999999</c:v>
                </c:pt>
                <c:pt idx="3539">
                  <c:v>40.278033000000001</c:v>
                </c:pt>
                <c:pt idx="3540">
                  <c:v>40.277248999999998</c:v>
                </c:pt>
                <c:pt idx="3541">
                  <c:v>40.276465000000002</c:v>
                </c:pt>
                <c:pt idx="3542">
                  <c:v>40.275678999999997</c:v>
                </c:pt>
                <c:pt idx="3543">
                  <c:v>40.274892999999999</c:v>
                </c:pt>
                <c:pt idx="3544">
                  <c:v>40.274104999999999</c:v>
                </c:pt>
                <c:pt idx="3545">
                  <c:v>40.273316999999999</c:v>
                </c:pt>
                <c:pt idx="3546">
                  <c:v>40.272528000000001</c:v>
                </c:pt>
                <c:pt idx="3547">
                  <c:v>40.271737999999999</c:v>
                </c:pt>
                <c:pt idx="3548">
                  <c:v>40.270947999999997</c:v>
                </c:pt>
                <c:pt idx="3549">
                  <c:v>40.270156</c:v>
                </c:pt>
                <c:pt idx="3550">
                  <c:v>40.269364000000003</c:v>
                </c:pt>
                <c:pt idx="3551">
                  <c:v>40.268569999999997</c:v>
                </c:pt>
                <c:pt idx="3552">
                  <c:v>40.267775999999998</c:v>
                </c:pt>
                <c:pt idx="3553">
                  <c:v>40.266981000000001</c:v>
                </c:pt>
                <c:pt idx="3554">
                  <c:v>40.266185999999998</c:v>
                </c:pt>
                <c:pt idx="3555">
                  <c:v>40.265388999999999</c:v>
                </c:pt>
                <c:pt idx="3556">
                  <c:v>40.264592</c:v>
                </c:pt>
                <c:pt idx="3557">
                  <c:v>40.263793</c:v>
                </c:pt>
                <c:pt idx="3558">
                  <c:v>40.262993999999999</c:v>
                </c:pt>
                <c:pt idx="3559">
                  <c:v>40.262194999999998</c:v>
                </c:pt>
                <c:pt idx="3560">
                  <c:v>40.261394000000003</c:v>
                </c:pt>
                <c:pt idx="3561">
                  <c:v>40.260593</c:v>
                </c:pt>
                <c:pt idx="3562">
                  <c:v>40.259791</c:v>
                </c:pt>
                <c:pt idx="3563">
                  <c:v>40.258988000000002</c:v>
                </c:pt>
                <c:pt idx="3564">
                  <c:v>40.258184</c:v>
                </c:pt>
                <c:pt idx="3565">
                  <c:v>40.257379</c:v>
                </c:pt>
                <c:pt idx="3566">
                  <c:v>40.256574000000001</c:v>
                </c:pt>
                <c:pt idx="3567">
                  <c:v>40.255768000000003</c:v>
                </c:pt>
                <c:pt idx="3568">
                  <c:v>40.254961999999999</c:v>
                </c:pt>
                <c:pt idx="3569">
                  <c:v>40.254154</c:v>
                </c:pt>
                <c:pt idx="3570">
                  <c:v>40.253346000000001</c:v>
                </c:pt>
                <c:pt idx="3571">
                  <c:v>40.252536999999997</c:v>
                </c:pt>
                <c:pt idx="3572">
                  <c:v>40.251727000000002</c:v>
                </c:pt>
                <c:pt idx="3573">
                  <c:v>40.250917000000001</c:v>
                </c:pt>
                <c:pt idx="3574">
                  <c:v>40.250106000000002</c:v>
                </c:pt>
                <c:pt idx="3575">
                  <c:v>40.249293999999999</c:v>
                </c:pt>
                <c:pt idx="3576">
                  <c:v>40.248482000000003</c:v>
                </c:pt>
                <c:pt idx="3577">
                  <c:v>40.247667999999997</c:v>
                </c:pt>
                <c:pt idx="3578">
                  <c:v>40.246853999999999</c:v>
                </c:pt>
                <c:pt idx="3579">
                  <c:v>40.246040000000001</c:v>
                </c:pt>
                <c:pt idx="3580">
                  <c:v>40.245224</c:v>
                </c:pt>
                <c:pt idx="3581">
                  <c:v>40.244408</c:v>
                </c:pt>
                <c:pt idx="3582">
                  <c:v>40.243592</c:v>
                </c:pt>
                <c:pt idx="3583">
                  <c:v>40.242773999999997</c:v>
                </c:pt>
                <c:pt idx="3584">
                  <c:v>40.241956000000002</c:v>
                </c:pt>
                <c:pt idx="3585">
                  <c:v>40.241137999999999</c:v>
                </c:pt>
                <c:pt idx="3586">
                  <c:v>40.240318000000002</c:v>
                </c:pt>
                <c:pt idx="3587">
                  <c:v>40.239497999999998</c:v>
                </c:pt>
                <c:pt idx="3588">
                  <c:v>40.238678</c:v>
                </c:pt>
                <c:pt idx="3589">
                  <c:v>40.237856999999998</c:v>
                </c:pt>
                <c:pt idx="3590">
                  <c:v>40.237034999999999</c:v>
                </c:pt>
                <c:pt idx="3591">
                  <c:v>40.236212000000002</c:v>
                </c:pt>
                <c:pt idx="3592">
                  <c:v>40.235388999999998</c:v>
                </c:pt>
                <c:pt idx="3593">
                  <c:v>40.234565000000003</c:v>
                </c:pt>
                <c:pt idx="3594">
                  <c:v>40.233741000000002</c:v>
                </c:pt>
                <c:pt idx="3595">
                  <c:v>40.232916000000003</c:v>
                </c:pt>
                <c:pt idx="3596">
                  <c:v>40.232089999999999</c:v>
                </c:pt>
                <c:pt idx="3597">
                  <c:v>40.231264000000003</c:v>
                </c:pt>
                <c:pt idx="3598">
                  <c:v>40.230437000000002</c:v>
                </c:pt>
                <c:pt idx="3599">
                  <c:v>40.229609000000004</c:v>
                </c:pt>
                <c:pt idx="3600">
                  <c:v>40.228780999999998</c:v>
                </c:pt>
                <c:pt idx="3601">
                  <c:v>40.227952999999999</c:v>
                </c:pt>
                <c:pt idx="3602">
                  <c:v>40.227124000000003</c:v>
                </c:pt>
                <c:pt idx="3603">
                  <c:v>40.226294000000003</c:v>
                </c:pt>
                <c:pt idx="3604">
                  <c:v>40.225462999999998</c:v>
                </c:pt>
                <c:pt idx="3605">
                  <c:v>40.224632999999997</c:v>
                </c:pt>
                <c:pt idx="3606">
                  <c:v>40.223801000000002</c:v>
                </c:pt>
                <c:pt idx="3607">
                  <c:v>40.222968999999999</c:v>
                </c:pt>
                <c:pt idx="3608">
                  <c:v>40.222135999999999</c:v>
                </c:pt>
                <c:pt idx="3609">
                  <c:v>40.221302999999999</c:v>
                </c:pt>
                <c:pt idx="3610">
                  <c:v>40.220469000000001</c:v>
                </c:pt>
                <c:pt idx="3611">
                  <c:v>40.219634999999997</c:v>
                </c:pt>
                <c:pt idx="3612">
                  <c:v>40.218800000000002</c:v>
                </c:pt>
                <c:pt idx="3613">
                  <c:v>40.217965</c:v>
                </c:pt>
                <c:pt idx="3614">
                  <c:v>40.217129</c:v>
                </c:pt>
                <c:pt idx="3615">
                  <c:v>40.216293</c:v>
                </c:pt>
                <c:pt idx="3616">
                  <c:v>40.215456000000003</c:v>
                </c:pt>
                <c:pt idx="3617">
                  <c:v>40.214618999999999</c:v>
                </c:pt>
                <c:pt idx="3618">
                  <c:v>40.213780999999997</c:v>
                </c:pt>
                <c:pt idx="3619">
                  <c:v>40.212941999999998</c:v>
                </c:pt>
                <c:pt idx="3620">
                  <c:v>40.212102999999999</c:v>
                </c:pt>
                <c:pt idx="3621">
                  <c:v>40.211264</c:v>
                </c:pt>
                <c:pt idx="3622">
                  <c:v>40.210424000000003</c:v>
                </c:pt>
                <c:pt idx="3623">
                  <c:v>40.209584</c:v>
                </c:pt>
                <c:pt idx="3624">
                  <c:v>40.208742999999998</c:v>
                </c:pt>
                <c:pt idx="3625">
                  <c:v>40.207901</c:v>
                </c:pt>
                <c:pt idx="3626">
                  <c:v>40.207059999999998</c:v>
                </c:pt>
                <c:pt idx="3627">
                  <c:v>40.206217000000002</c:v>
                </c:pt>
                <c:pt idx="3628">
                  <c:v>40.205373999999999</c:v>
                </c:pt>
                <c:pt idx="3629">
                  <c:v>40.204531000000003</c:v>
                </c:pt>
                <c:pt idx="3630">
                  <c:v>40.203688</c:v>
                </c:pt>
                <c:pt idx="3631">
                  <c:v>40.202843000000001</c:v>
                </c:pt>
                <c:pt idx="3632">
                  <c:v>40.201999000000001</c:v>
                </c:pt>
                <c:pt idx="3633">
                  <c:v>40.201154000000002</c:v>
                </c:pt>
                <c:pt idx="3634">
                  <c:v>40.200308</c:v>
                </c:pt>
                <c:pt idx="3635">
                  <c:v>40.199461999999997</c:v>
                </c:pt>
                <c:pt idx="3636">
                  <c:v>40.198616000000001</c:v>
                </c:pt>
                <c:pt idx="3637">
                  <c:v>40.197769000000001</c:v>
                </c:pt>
                <c:pt idx="3638">
                  <c:v>40.196922000000001</c:v>
                </c:pt>
                <c:pt idx="3639">
                  <c:v>40.196074000000003</c:v>
                </c:pt>
                <c:pt idx="3640">
                  <c:v>40.195225999999998</c:v>
                </c:pt>
                <c:pt idx="3641">
                  <c:v>40.194378</c:v>
                </c:pt>
                <c:pt idx="3642">
                  <c:v>40.193528999999998</c:v>
                </c:pt>
                <c:pt idx="3643">
                  <c:v>40.192680000000003</c:v>
                </c:pt>
                <c:pt idx="3644">
                  <c:v>40.191830000000003</c:v>
                </c:pt>
                <c:pt idx="3645">
                  <c:v>40.190980000000003</c:v>
                </c:pt>
                <c:pt idx="3646">
                  <c:v>40.190128999999999</c:v>
                </c:pt>
                <c:pt idx="3647">
                  <c:v>40.189278000000002</c:v>
                </c:pt>
                <c:pt idx="3648">
                  <c:v>40.188426999999997</c:v>
                </c:pt>
                <c:pt idx="3649">
                  <c:v>40.187576</c:v>
                </c:pt>
                <c:pt idx="3650">
                  <c:v>40.186723999999998</c:v>
                </c:pt>
                <c:pt idx="3651">
                  <c:v>40.185870999999999</c:v>
                </c:pt>
                <c:pt idx="3652">
                  <c:v>40.185017999999999</c:v>
                </c:pt>
                <c:pt idx="3653">
                  <c:v>40.184165</c:v>
                </c:pt>
                <c:pt idx="3654">
                  <c:v>40.183312000000001</c:v>
                </c:pt>
                <c:pt idx="3655">
                  <c:v>40.182457999999997</c:v>
                </c:pt>
                <c:pt idx="3656">
                  <c:v>40.181604</c:v>
                </c:pt>
                <c:pt idx="3657">
                  <c:v>40.180748999999999</c:v>
                </c:pt>
                <c:pt idx="3658">
                  <c:v>40.179893999999997</c:v>
                </c:pt>
                <c:pt idx="3659">
                  <c:v>40.179039000000003</c:v>
                </c:pt>
                <c:pt idx="3660">
                  <c:v>40.178184000000002</c:v>
                </c:pt>
                <c:pt idx="3661">
                  <c:v>40.177328000000003</c:v>
                </c:pt>
                <c:pt idx="3662">
                  <c:v>40.176470999999999</c:v>
                </c:pt>
                <c:pt idx="3663">
                  <c:v>40.175615000000001</c:v>
                </c:pt>
                <c:pt idx="3664">
                  <c:v>40.174757999999997</c:v>
                </c:pt>
                <c:pt idx="3665">
                  <c:v>40.173901000000001</c:v>
                </c:pt>
                <c:pt idx="3666">
                  <c:v>40.173043</c:v>
                </c:pt>
                <c:pt idx="3667">
                  <c:v>40.172184999999999</c:v>
                </c:pt>
                <c:pt idx="3668">
                  <c:v>40.171326999999998</c:v>
                </c:pt>
                <c:pt idx="3669">
                  <c:v>40.170468999999997</c:v>
                </c:pt>
                <c:pt idx="3670">
                  <c:v>40.169609999999999</c:v>
                </c:pt>
                <c:pt idx="3671">
                  <c:v>40.168751</c:v>
                </c:pt>
                <c:pt idx="3672">
                  <c:v>40.167892000000002</c:v>
                </c:pt>
                <c:pt idx="3673">
                  <c:v>40.167031999999999</c:v>
                </c:pt>
                <c:pt idx="3674">
                  <c:v>40.166172000000003</c:v>
                </c:pt>
                <c:pt idx="3675">
                  <c:v>40.165312</c:v>
                </c:pt>
                <c:pt idx="3676">
                  <c:v>40.164451999999997</c:v>
                </c:pt>
                <c:pt idx="3677">
                  <c:v>40.163590999999997</c:v>
                </c:pt>
                <c:pt idx="3678">
                  <c:v>40.162730000000003</c:v>
                </c:pt>
                <c:pt idx="3679">
                  <c:v>40.161869000000003</c:v>
                </c:pt>
                <c:pt idx="3680">
                  <c:v>40.161006999999998</c:v>
                </c:pt>
                <c:pt idx="3681">
                  <c:v>40.160145</c:v>
                </c:pt>
                <c:pt idx="3682">
                  <c:v>40.159283000000002</c:v>
                </c:pt>
                <c:pt idx="3683">
                  <c:v>40.158420999999997</c:v>
                </c:pt>
                <c:pt idx="3684">
                  <c:v>40.157558000000002</c:v>
                </c:pt>
                <c:pt idx="3685">
                  <c:v>40.156694999999999</c:v>
                </c:pt>
                <c:pt idx="3686">
                  <c:v>40.155831999999997</c:v>
                </c:pt>
                <c:pt idx="3687">
                  <c:v>40.154969000000001</c:v>
                </c:pt>
                <c:pt idx="3688">
                  <c:v>40.154105999999999</c:v>
                </c:pt>
                <c:pt idx="3689">
                  <c:v>40.153241999999999</c:v>
                </c:pt>
                <c:pt idx="3690">
                  <c:v>40.152377999999999</c:v>
                </c:pt>
                <c:pt idx="3691">
                  <c:v>40.151513999999999</c:v>
                </c:pt>
                <c:pt idx="3692">
                  <c:v>40.150649000000001</c:v>
                </c:pt>
                <c:pt idx="3693">
                  <c:v>40.149783999999997</c:v>
                </c:pt>
                <c:pt idx="3694">
                  <c:v>40.148919999999997</c:v>
                </c:pt>
                <c:pt idx="3695">
                  <c:v>40.148054999999999</c:v>
                </c:pt>
                <c:pt idx="3696">
                  <c:v>40.147188999999997</c:v>
                </c:pt>
                <c:pt idx="3697">
                  <c:v>40.146324</c:v>
                </c:pt>
                <c:pt idx="3698">
                  <c:v>40.145457999999998</c:v>
                </c:pt>
                <c:pt idx="3699">
                  <c:v>40.144592000000003</c:v>
                </c:pt>
                <c:pt idx="3700">
                  <c:v>40.143726000000001</c:v>
                </c:pt>
                <c:pt idx="3701">
                  <c:v>40.142859999999999</c:v>
                </c:pt>
                <c:pt idx="3702">
                  <c:v>40.141992999999999</c:v>
                </c:pt>
                <c:pt idx="3703">
                  <c:v>40.141126999999997</c:v>
                </c:pt>
                <c:pt idx="3704">
                  <c:v>40.140259999999998</c:v>
                </c:pt>
                <c:pt idx="3705">
                  <c:v>40.139392999999998</c:v>
                </c:pt>
                <c:pt idx="3706">
                  <c:v>40.138525999999999</c:v>
                </c:pt>
                <c:pt idx="3707">
                  <c:v>40.137658000000002</c:v>
                </c:pt>
                <c:pt idx="3708">
                  <c:v>40.136791000000002</c:v>
                </c:pt>
                <c:pt idx="3709">
                  <c:v>40.135922999999998</c:v>
                </c:pt>
                <c:pt idx="3710">
                  <c:v>40.135055000000001</c:v>
                </c:pt>
                <c:pt idx="3711">
                  <c:v>40.134186999999997</c:v>
                </c:pt>
                <c:pt idx="3712">
                  <c:v>40.133319</c:v>
                </c:pt>
                <c:pt idx="3713">
                  <c:v>40.132451000000003</c:v>
                </c:pt>
                <c:pt idx="3714">
                  <c:v>40.131582000000002</c:v>
                </c:pt>
                <c:pt idx="3715">
                  <c:v>40.130713999999998</c:v>
                </c:pt>
                <c:pt idx="3716">
                  <c:v>40.129845000000003</c:v>
                </c:pt>
                <c:pt idx="3717">
                  <c:v>40.128976000000002</c:v>
                </c:pt>
                <c:pt idx="3718">
                  <c:v>40.128107</c:v>
                </c:pt>
                <c:pt idx="3719">
                  <c:v>40.127237999999998</c:v>
                </c:pt>
                <c:pt idx="3720">
                  <c:v>40.126367999999999</c:v>
                </c:pt>
                <c:pt idx="3721">
                  <c:v>40.125498999999998</c:v>
                </c:pt>
                <c:pt idx="3722">
                  <c:v>40.124628999999999</c:v>
                </c:pt>
                <c:pt idx="3723">
                  <c:v>40.123759999999997</c:v>
                </c:pt>
                <c:pt idx="3724">
                  <c:v>40.122889999999998</c:v>
                </c:pt>
                <c:pt idx="3725">
                  <c:v>40.122019999999999</c:v>
                </c:pt>
                <c:pt idx="3726">
                  <c:v>40.12115</c:v>
                </c:pt>
                <c:pt idx="3727">
                  <c:v>40.120280000000001</c:v>
                </c:pt>
                <c:pt idx="3728">
                  <c:v>40.119410000000002</c:v>
                </c:pt>
                <c:pt idx="3729">
                  <c:v>40.118538999999998</c:v>
                </c:pt>
                <c:pt idx="3730">
                  <c:v>40.117668999999999</c:v>
                </c:pt>
                <c:pt idx="3731">
                  <c:v>40.116798000000003</c:v>
                </c:pt>
                <c:pt idx="3732">
                  <c:v>40.115927999999997</c:v>
                </c:pt>
                <c:pt idx="3733">
                  <c:v>40.115057</c:v>
                </c:pt>
                <c:pt idx="3734">
                  <c:v>40.114185999999997</c:v>
                </c:pt>
                <c:pt idx="3735">
                  <c:v>40.113315</c:v>
                </c:pt>
                <c:pt idx="3736">
                  <c:v>40.112444000000004</c:v>
                </c:pt>
                <c:pt idx="3737">
                  <c:v>40.111573</c:v>
                </c:pt>
                <c:pt idx="3738">
                  <c:v>40.110702000000003</c:v>
                </c:pt>
                <c:pt idx="3739">
                  <c:v>40.109831</c:v>
                </c:pt>
                <c:pt idx="3740">
                  <c:v>40.108960000000003</c:v>
                </c:pt>
                <c:pt idx="3741">
                  <c:v>40.108089</c:v>
                </c:pt>
                <c:pt idx="3742">
                  <c:v>40.107216999999999</c:v>
                </c:pt>
                <c:pt idx="3743">
                  <c:v>40.106346000000002</c:v>
                </c:pt>
                <c:pt idx="3744">
                  <c:v>40.105474000000001</c:v>
                </c:pt>
                <c:pt idx="3745">
                  <c:v>40.104602999999997</c:v>
                </c:pt>
                <c:pt idx="3746">
                  <c:v>40.103731000000003</c:v>
                </c:pt>
                <c:pt idx="3747">
                  <c:v>40.102859000000002</c:v>
                </c:pt>
                <c:pt idx="3748">
                  <c:v>40.101987999999999</c:v>
                </c:pt>
                <c:pt idx="3749">
                  <c:v>40.101115999999998</c:v>
                </c:pt>
                <c:pt idx="3750">
                  <c:v>40.100244000000004</c:v>
                </c:pt>
                <c:pt idx="3751">
                  <c:v>40.099372000000002</c:v>
                </c:pt>
                <c:pt idx="3752">
                  <c:v>40.098500000000001</c:v>
                </c:pt>
                <c:pt idx="3753">
                  <c:v>40.097628999999998</c:v>
                </c:pt>
                <c:pt idx="3754">
                  <c:v>40.096756999999997</c:v>
                </c:pt>
                <c:pt idx="3755">
                  <c:v>40.095885000000003</c:v>
                </c:pt>
                <c:pt idx="3756">
                  <c:v>40.095013000000002</c:v>
                </c:pt>
                <c:pt idx="3757">
                  <c:v>40.094141</c:v>
                </c:pt>
                <c:pt idx="3758">
                  <c:v>40.093268999999999</c:v>
                </c:pt>
                <c:pt idx="3759">
                  <c:v>40.092396999999998</c:v>
                </c:pt>
                <c:pt idx="3760">
                  <c:v>40.091524999999997</c:v>
                </c:pt>
                <c:pt idx="3761">
                  <c:v>40.090653000000003</c:v>
                </c:pt>
                <c:pt idx="3762">
                  <c:v>40.089781000000002</c:v>
                </c:pt>
                <c:pt idx="3763">
                  <c:v>40.088909000000001</c:v>
                </c:pt>
                <c:pt idx="3764">
                  <c:v>40.088037</c:v>
                </c:pt>
                <c:pt idx="3765">
                  <c:v>40.087164000000001</c:v>
                </c:pt>
                <c:pt idx="3766">
                  <c:v>40.086292</c:v>
                </c:pt>
                <c:pt idx="3767">
                  <c:v>40.085419999999999</c:v>
                </c:pt>
                <c:pt idx="3768">
                  <c:v>40.084547999999998</c:v>
                </c:pt>
                <c:pt idx="3769">
                  <c:v>40.083675999999997</c:v>
                </c:pt>
                <c:pt idx="3770">
                  <c:v>40.082804000000003</c:v>
                </c:pt>
                <c:pt idx="3771">
                  <c:v>40.081932000000002</c:v>
                </c:pt>
                <c:pt idx="3772">
                  <c:v>40.081060000000001</c:v>
                </c:pt>
                <c:pt idx="3773">
                  <c:v>40.080188</c:v>
                </c:pt>
                <c:pt idx="3774">
                  <c:v>40.079317000000003</c:v>
                </c:pt>
                <c:pt idx="3775">
                  <c:v>40.078445000000002</c:v>
                </c:pt>
                <c:pt idx="3776">
                  <c:v>40.077573000000001</c:v>
                </c:pt>
                <c:pt idx="3777">
                  <c:v>40.076701</c:v>
                </c:pt>
                <c:pt idx="3778">
                  <c:v>40.075828999999999</c:v>
                </c:pt>
                <c:pt idx="3779">
                  <c:v>40.074956999999998</c:v>
                </c:pt>
                <c:pt idx="3780">
                  <c:v>40.074086000000001</c:v>
                </c:pt>
                <c:pt idx="3781">
                  <c:v>40.073214</c:v>
                </c:pt>
                <c:pt idx="3782">
                  <c:v>40.072341999999999</c:v>
                </c:pt>
                <c:pt idx="3783">
                  <c:v>40.071471000000003</c:v>
                </c:pt>
                <c:pt idx="3784">
                  <c:v>40.070599000000001</c:v>
                </c:pt>
                <c:pt idx="3785">
                  <c:v>40.069727999999998</c:v>
                </c:pt>
                <c:pt idx="3786">
                  <c:v>40.068855999999997</c:v>
                </c:pt>
                <c:pt idx="3787">
                  <c:v>40.067985</c:v>
                </c:pt>
                <c:pt idx="3788">
                  <c:v>40.067113999999997</c:v>
                </c:pt>
                <c:pt idx="3789">
                  <c:v>40.066243</c:v>
                </c:pt>
                <c:pt idx="3790">
                  <c:v>40.065370999999999</c:v>
                </c:pt>
                <c:pt idx="3791">
                  <c:v>40.064500000000002</c:v>
                </c:pt>
                <c:pt idx="3792">
                  <c:v>40.063628999999999</c:v>
                </c:pt>
                <c:pt idx="3793">
                  <c:v>40.062758000000002</c:v>
                </c:pt>
                <c:pt idx="3794">
                  <c:v>40.061886999999999</c:v>
                </c:pt>
                <c:pt idx="3795">
                  <c:v>40.061017</c:v>
                </c:pt>
                <c:pt idx="3796">
                  <c:v>40.060146000000003</c:v>
                </c:pt>
                <c:pt idx="3797">
                  <c:v>40.059275</c:v>
                </c:pt>
                <c:pt idx="3798">
                  <c:v>40.058405</c:v>
                </c:pt>
                <c:pt idx="3799">
                  <c:v>40.057533999999997</c:v>
                </c:pt>
                <c:pt idx="3800">
                  <c:v>40.056663999999998</c:v>
                </c:pt>
                <c:pt idx="3801">
                  <c:v>40.055793999999999</c:v>
                </c:pt>
                <c:pt idx="3802">
                  <c:v>40.054924</c:v>
                </c:pt>
                <c:pt idx="3803">
                  <c:v>40.054053000000003</c:v>
                </c:pt>
                <c:pt idx="3804">
                  <c:v>40.053182999999997</c:v>
                </c:pt>
                <c:pt idx="3805">
                  <c:v>40.052314000000003</c:v>
                </c:pt>
                <c:pt idx="3806">
                  <c:v>40.051443999999996</c:v>
                </c:pt>
                <c:pt idx="3807">
                  <c:v>40.050573999999997</c:v>
                </c:pt>
                <c:pt idx="3808">
                  <c:v>40.049705000000003</c:v>
                </c:pt>
                <c:pt idx="3809">
                  <c:v>40.048834999999997</c:v>
                </c:pt>
                <c:pt idx="3810">
                  <c:v>40.047966000000002</c:v>
                </c:pt>
                <c:pt idx="3811">
                  <c:v>40.047097000000001</c:v>
                </c:pt>
                <c:pt idx="3812">
                  <c:v>40.046227000000002</c:v>
                </c:pt>
                <c:pt idx="3813">
                  <c:v>40.045358999999998</c:v>
                </c:pt>
                <c:pt idx="3814">
                  <c:v>40.044490000000003</c:v>
                </c:pt>
                <c:pt idx="3815">
                  <c:v>40.043621000000002</c:v>
                </c:pt>
                <c:pt idx="3816">
                  <c:v>40.042752</c:v>
                </c:pt>
                <c:pt idx="3817">
                  <c:v>40.041884000000003</c:v>
                </c:pt>
                <c:pt idx="3818">
                  <c:v>40.041015999999999</c:v>
                </c:pt>
                <c:pt idx="3819">
                  <c:v>40.040146999999997</c:v>
                </c:pt>
                <c:pt idx="3820">
                  <c:v>40.039279000000001</c:v>
                </c:pt>
                <c:pt idx="3821">
                  <c:v>40.038411000000004</c:v>
                </c:pt>
                <c:pt idx="3822">
                  <c:v>40.037543999999997</c:v>
                </c:pt>
                <c:pt idx="3823">
                  <c:v>40.036676</c:v>
                </c:pt>
                <c:pt idx="3824">
                  <c:v>40.035808000000003</c:v>
                </c:pt>
                <c:pt idx="3825">
                  <c:v>40.034941000000003</c:v>
                </c:pt>
                <c:pt idx="3826">
                  <c:v>40.034073999999997</c:v>
                </c:pt>
                <c:pt idx="3827">
                  <c:v>40.033206999999997</c:v>
                </c:pt>
                <c:pt idx="3828">
                  <c:v>40.032339999999998</c:v>
                </c:pt>
                <c:pt idx="3829">
                  <c:v>40.031472999999998</c:v>
                </c:pt>
                <c:pt idx="3830">
                  <c:v>40.030607000000003</c:v>
                </c:pt>
                <c:pt idx="3831">
                  <c:v>40.029739999999997</c:v>
                </c:pt>
                <c:pt idx="3832">
                  <c:v>40.028874000000002</c:v>
                </c:pt>
                <c:pt idx="3833">
                  <c:v>40.028008</c:v>
                </c:pt>
                <c:pt idx="3834">
                  <c:v>40.027141999999998</c:v>
                </c:pt>
                <c:pt idx="3835">
                  <c:v>40.026276000000003</c:v>
                </c:pt>
                <c:pt idx="3836">
                  <c:v>40.025410999999998</c:v>
                </c:pt>
                <c:pt idx="3837">
                  <c:v>40.024545000000003</c:v>
                </c:pt>
                <c:pt idx="3838">
                  <c:v>40.023679999999999</c:v>
                </c:pt>
                <c:pt idx="3839">
                  <c:v>40.022815000000001</c:v>
                </c:pt>
                <c:pt idx="3840">
                  <c:v>40.021949999999997</c:v>
                </c:pt>
                <c:pt idx="3841">
                  <c:v>40.021084999999999</c:v>
                </c:pt>
                <c:pt idx="3842">
                  <c:v>40.020220999999999</c:v>
                </c:pt>
                <c:pt idx="3843">
                  <c:v>40.019356999999999</c:v>
                </c:pt>
                <c:pt idx="3844">
                  <c:v>40.018492000000002</c:v>
                </c:pt>
                <c:pt idx="3845">
                  <c:v>40.017628999999999</c:v>
                </c:pt>
                <c:pt idx="3846">
                  <c:v>40.016764999999999</c:v>
                </c:pt>
                <c:pt idx="3847">
                  <c:v>40.015900999999999</c:v>
                </c:pt>
                <c:pt idx="3848">
                  <c:v>40.015037999999997</c:v>
                </c:pt>
                <c:pt idx="3849">
                  <c:v>40.014175000000002</c:v>
                </c:pt>
                <c:pt idx="3850">
                  <c:v>40.013311999999999</c:v>
                </c:pt>
                <c:pt idx="3851">
                  <c:v>40.012448999999997</c:v>
                </c:pt>
                <c:pt idx="3852">
                  <c:v>40.011586000000001</c:v>
                </c:pt>
                <c:pt idx="3853">
                  <c:v>40.010724000000003</c:v>
                </c:pt>
                <c:pt idx="3854">
                  <c:v>40.009861999999998</c:v>
                </c:pt>
                <c:pt idx="3855">
                  <c:v>40.009</c:v>
                </c:pt>
                <c:pt idx="3856">
                  <c:v>40.008138000000002</c:v>
                </c:pt>
                <c:pt idx="3857">
                  <c:v>40.007277000000002</c:v>
                </c:pt>
                <c:pt idx="3858">
                  <c:v>40.006416000000002</c:v>
                </c:pt>
                <c:pt idx="3859">
                  <c:v>40.005553999999997</c:v>
                </c:pt>
                <c:pt idx="3860">
                  <c:v>40.004694000000001</c:v>
                </c:pt>
                <c:pt idx="3861">
                  <c:v>40.003833</c:v>
                </c:pt>
                <c:pt idx="3862">
                  <c:v>40.002972999999997</c:v>
                </c:pt>
                <c:pt idx="3863">
                  <c:v>40.002111999999997</c:v>
                </c:pt>
                <c:pt idx="3864">
                  <c:v>40.001252000000001</c:v>
                </c:pt>
                <c:pt idx="3865">
                  <c:v>40.000393000000003</c:v>
                </c:pt>
                <c:pt idx="3866">
                  <c:v>39.999533</c:v>
                </c:pt>
                <c:pt idx="3867">
                  <c:v>39.998674000000001</c:v>
                </c:pt>
                <c:pt idx="3868">
                  <c:v>39.997815000000003</c:v>
                </c:pt>
                <c:pt idx="3869">
                  <c:v>39.996955999999997</c:v>
                </c:pt>
                <c:pt idx="3870">
                  <c:v>39.996098000000003</c:v>
                </c:pt>
                <c:pt idx="3871">
                  <c:v>39.995238999999998</c:v>
                </c:pt>
                <c:pt idx="3872">
                  <c:v>39.994380999999997</c:v>
                </c:pt>
                <c:pt idx="3873">
                  <c:v>39.993524000000001</c:v>
                </c:pt>
                <c:pt idx="3874">
                  <c:v>39.992666</c:v>
                </c:pt>
                <c:pt idx="3875">
                  <c:v>39.991809000000003</c:v>
                </c:pt>
                <c:pt idx="3876">
                  <c:v>39.990952</c:v>
                </c:pt>
                <c:pt idx="3877">
                  <c:v>39.990094999999997</c:v>
                </c:pt>
                <c:pt idx="3878">
                  <c:v>39.989238</c:v>
                </c:pt>
                <c:pt idx="3879">
                  <c:v>39.988382000000001</c:v>
                </c:pt>
                <c:pt idx="3880">
                  <c:v>39.987526000000003</c:v>
                </c:pt>
                <c:pt idx="3881">
                  <c:v>39.986669999999997</c:v>
                </c:pt>
                <c:pt idx="3882">
                  <c:v>39.985815000000002</c:v>
                </c:pt>
                <c:pt idx="3883">
                  <c:v>39.984959000000003</c:v>
                </c:pt>
                <c:pt idx="3884">
                  <c:v>39.984104000000002</c:v>
                </c:pt>
                <c:pt idx="3885">
                  <c:v>39.983249999999998</c:v>
                </c:pt>
                <c:pt idx="3886">
                  <c:v>39.982394999999997</c:v>
                </c:pt>
                <c:pt idx="3887">
                  <c:v>39.981541</c:v>
                </c:pt>
                <c:pt idx="3888">
                  <c:v>39.980687000000003</c:v>
                </c:pt>
                <c:pt idx="3889">
                  <c:v>39.979832999999999</c:v>
                </c:pt>
                <c:pt idx="3890">
                  <c:v>39.97898</c:v>
                </c:pt>
                <c:pt idx="3891">
                  <c:v>39.978127000000001</c:v>
                </c:pt>
                <c:pt idx="3892">
                  <c:v>39.977274000000001</c:v>
                </c:pt>
                <c:pt idx="3893">
                  <c:v>39.976421999999999</c:v>
                </c:pt>
                <c:pt idx="3894">
                  <c:v>39.975569</c:v>
                </c:pt>
                <c:pt idx="3895">
                  <c:v>39.974716999999998</c:v>
                </c:pt>
                <c:pt idx="3896">
                  <c:v>39.973866000000001</c:v>
                </c:pt>
                <c:pt idx="3897">
                  <c:v>39.973013999999999</c:v>
                </c:pt>
                <c:pt idx="3898">
                  <c:v>39.972163000000002</c:v>
                </c:pt>
                <c:pt idx="3899">
                  <c:v>39.971311999999998</c:v>
                </c:pt>
                <c:pt idx="3900">
                  <c:v>39.970461999999998</c:v>
                </c:pt>
                <c:pt idx="3901">
                  <c:v>39.969611999999998</c:v>
                </c:pt>
                <c:pt idx="3902">
                  <c:v>39.968761999999998</c:v>
                </c:pt>
                <c:pt idx="3903">
                  <c:v>39.967911999999998</c:v>
                </c:pt>
                <c:pt idx="3904">
                  <c:v>39.967063000000003</c:v>
                </c:pt>
                <c:pt idx="3905">
                  <c:v>39.966214000000001</c:v>
                </c:pt>
                <c:pt idx="3906">
                  <c:v>39.965364999999998</c:v>
                </c:pt>
                <c:pt idx="3907">
                  <c:v>39.964516000000003</c:v>
                </c:pt>
                <c:pt idx="3908">
                  <c:v>39.963667999999998</c:v>
                </c:pt>
                <c:pt idx="3909">
                  <c:v>39.962820999999998</c:v>
                </c:pt>
                <c:pt idx="3910">
                  <c:v>39.961973</c:v>
                </c:pt>
                <c:pt idx="3911">
                  <c:v>39.961126</c:v>
                </c:pt>
                <c:pt idx="3912">
                  <c:v>39.960279</c:v>
                </c:pt>
                <c:pt idx="3913">
                  <c:v>39.959432</c:v>
                </c:pt>
                <c:pt idx="3914">
                  <c:v>39.958585999999997</c:v>
                </c:pt>
                <c:pt idx="3915">
                  <c:v>39.957740000000001</c:v>
                </c:pt>
                <c:pt idx="3916">
                  <c:v>39.956895000000003</c:v>
                </c:pt>
                <c:pt idx="3917">
                  <c:v>39.956049</c:v>
                </c:pt>
                <c:pt idx="3918">
                  <c:v>39.955204000000002</c:v>
                </c:pt>
                <c:pt idx="3919">
                  <c:v>39.954360000000001</c:v>
                </c:pt>
                <c:pt idx="3920">
                  <c:v>39.953515000000003</c:v>
                </c:pt>
                <c:pt idx="3921">
                  <c:v>39.952671000000002</c:v>
                </c:pt>
                <c:pt idx="3922">
                  <c:v>39.951827999999999</c:v>
                </c:pt>
                <c:pt idx="3923">
                  <c:v>39.950983999999998</c:v>
                </c:pt>
                <c:pt idx="3924">
                  <c:v>39.950141000000002</c:v>
                </c:pt>
                <c:pt idx="3925">
                  <c:v>39.949297999999999</c:v>
                </c:pt>
                <c:pt idx="3926">
                  <c:v>39.948456</c:v>
                </c:pt>
                <c:pt idx="3927">
                  <c:v>39.947614000000002</c:v>
                </c:pt>
                <c:pt idx="3928">
                  <c:v>39.946772000000003</c:v>
                </c:pt>
                <c:pt idx="3929">
                  <c:v>39.945931000000002</c:v>
                </c:pt>
                <c:pt idx="3930">
                  <c:v>39.94509</c:v>
                </c:pt>
                <c:pt idx="3931">
                  <c:v>39.944248999999999</c:v>
                </c:pt>
                <c:pt idx="3932">
                  <c:v>39.943409000000003</c:v>
                </c:pt>
                <c:pt idx="3933">
                  <c:v>39.942568999999999</c:v>
                </c:pt>
                <c:pt idx="3934">
                  <c:v>39.941729000000002</c:v>
                </c:pt>
                <c:pt idx="3935">
                  <c:v>39.940890000000003</c:v>
                </c:pt>
                <c:pt idx="3936">
                  <c:v>39.940050999999997</c:v>
                </c:pt>
                <c:pt idx="3937">
                  <c:v>39.939213000000002</c:v>
                </c:pt>
                <c:pt idx="3938">
                  <c:v>39.938374000000003</c:v>
                </c:pt>
                <c:pt idx="3939">
                  <c:v>39.937536000000001</c:v>
                </c:pt>
                <c:pt idx="3940">
                  <c:v>39.936698999999997</c:v>
                </c:pt>
                <c:pt idx="3941">
                  <c:v>39.935862</c:v>
                </c:pt>
                <c:pt idx="3942">
                  <c:v>39.935025000000003</c:v>
                </c:pt>
                <c:pt idx="3943">
                  <c:v>39.934187999999999</c:v>
                </c:pt>
                <c:pt idx="3944">
                  <c:v>39.933351999999999</c:v>
                </c:pt>
                <c:pt idx="3945">
                  <c:v>39.932516999999997</c:v>
                </c:pt>
                <c:pt idx="3946">
                  <c:v>39.931680999999998</c:v>
                </c:pt>
                <c:pt idx="3947">
                  <c:v>39.930846000000003</c:v>
                </c:pt>
                <c:pt idx="3948">
                  <c:v>39.930011</c:v>
                </c:pt>
                <c:pt idx="3949">
                  <c:v>39.929177000000003</c:v>
                </c:pt>
                <c:pt idx="3950">
                  <c:v>39.928342999999998</c:v>
                </c:pt>
                <c:pt idx="3951">
                  <c:v>39.927509999999998</c:v>
                </c:pt>
                <c:pt idx="3952">
                  <c:v>39.926676999999998</c:v>
                </c:pt>
                <c:pt idx="3953">
                  <c:v>39.925843999999998</c:v>
                </c:pt>
                <c:pt idx="3954">
                  <c:v>39.925010999999998</c:v>
                </c:pt>
                <c:pt idx="3955">
                  <c:v>39.924179000000002</c:v>
                </c:pt>
                <c:pt idx="3956">
                  <c:v>39.923347999999997</c:v>
                </c:pt>
                <c:pt idx="3957">
                  <c:v>39.922516000000002</c:v>
                </c:pt>
                <c:pt idx="3958">
                  <c:v>39.921684999999997</c:v>
                </c:pt>
                <c:pt idx="3959">
                  <c:v>39.920855000000003</c:v>
                </c:pt>
                <c:pt idx="3960">
                  <c:v>39.920025000000003</c:v>
                </c:pt>
                <c:pt idx="3961">
                  <c:v>39.919195000000002</c:v>
                </c:pt>
                <c:pt idx="3962">
                  <c:v>39.918365000000001</c:v>
                </c:pt>
                <c:pt idx="3963">
                  <c:v>39.917535999999998</c:v>
                </c:pt>
                <c:pt idx="3964">
                  <c:v>39.916708</c:v>
                </c:pt>
                <c:pt idx="3965">
                  <c:v>39.915880000000001</c:v>
                </c:pt>
                <c:pt idx="3966">
                  <c:v>39.915052000000003</c:v>
                </c:pt>
                <c:pt idx="3967">
                  <c:v>39.914223999999997</c:v>
                </c:pt>
                <c:pt idx="3968">
                  <c:v>39.913397000000003</c:v>
                </c:pt>
                <c:pt idx="3969">
                  <c:v>39.912570000000002</c:v>
                </c:pt>
                <c:pt idx="3970">
                  <c:v>39.911743999999999</c:v>
                </c:pt>
                <c:pt idx="3971">
                  <c:v>39.910918000000002</c:v>
                </c:pt>
                <c:pt idx="3972">
                  <c:v>39.910093000000003</c:v>
                </c:pt>
                <c:pt idx="3973">
                  <c:v>39.909267999999997</c:v>
                </c:pt>
                <c:pt idx="3974">
                  <c:v>39.908442999999998</c:v>
                </c:pt>
                <c:pt idx="3975">
                  <c:v>39.907618999999997</c:v>
                </c:pt>
                <c:pt idx="3976">
                  <c:v>39.906795000000002</c:v>
                </c:pt>
                <c:pt idx="3977">
                  <c:v>39.905971000000001</c:v>
                </c:pt>
                <c:pt idx="3978">
                  <c:v>39.905147999999997</c:v>
                </c:pt>
                <c:pt idx="3979">
                  <c:v>39.904325999999998</c:v>
                </c:pt>
                <c:pt idx="3980">
                  <c:v>39.903503000000001</c:v>
                </c:pt>
                <c:pt idx="3981">
                  <c:v>39.902681000000001</c:v>
                </c:pt>
                <c:pt idx="3982">
                  <c:v>39.901859999999999</c:v>
                </c:pt>
                <c:pt idx="3983">
                  <c:v>39.901038999999997</c:v>
                </c:pt>
                <c:pt idx="3984">
                  <c:v>39.900218000000002</c:v>
                </c:pt>
                <c:pt idx="3985">
                  <c:v>39.899397999999998</c:v>
                </c:pt>
                <c:pt idx="3986">
                  <c:v>39.898578000000001</c:v>
                </c:pt>
                <c:pt idx="3987">
                  <c:v>39.897759000000001</c:v>
                </c:pt>
                <c:pt idx="3988">
                  <c:v>39.896940000000001</c:v>
                </c:pt>
                <c:pt idx="3989">
                  <c:v>39.896121000000001</c:v>
                </c:pt>
                <c:pt idx="3990">
                  <c:v>39.895302999999998</c:v>
                </c:pt>
                <c:pt idx="3991">
                  <c:v>39.894486000000001</c:v>
                </c:pt>
                <c:pt idx="3992">
                  <c:v>39.893667999999998</c:v>
                </c:pt>
                <c:pt idx="3993">
                  <c:v>39.892851</c:v>
                </c:pt>
                <c:pt idx="3994">
                  <c:v>39.892035</c:v>
                </c:pt>
                <c:pt idx="3995">
                  <c:v>39.891219</c:v>
                </c:pt>
                <c:pt idx="3996">
                  <c:v>39.890402999999999</c:v>
                </c:pt>
                <c:pt idx="3997">
                  <c:v>39.889588000000003</c:v>
                </c:pt>
                <c:pt idx="3998">
                  <c:v>39.888773</c:v>
                </c:pt>
                <c:pt idx="3999">
                  <c:v>39.887959000000002</c:v>
                </c:pt>
                <c:pt idx="4000">
                  <c:v>39.887144999999997</c:v>
                </c:pt>
                <c:pt idx="4001">
                  <c:v>39.886332000000003</c:v>
                </c:pt>
                <c:pt idx="4002">
                  <c:v>39.885519000000002</c:v>
                </c:pt>
                <c:pt idx="4003">
                  <c:v>39.884706000000001</c:v>
                </c:pt>
                <c:pt idx="4004">
                  <c:v>39.883893999999998</c:v>
                </c:pt>
                <c:pt idx="4005">
                  <c:v>39.883082000000002</c:v>
                </c:pt>
                <c:pt idx="4006">
                  <c:v>39.882271000000003</c:v>
                </c:pt>
                <c:pt idx="4007">
                  <c:v>39.881459999999997</c:v>
                </c:pt>
                <c:pt idx="4008">
                  <c:v>39.880650000000003</c:v>
                </c:pt>
                <c:pt idx="4009">
                  <c:v>39.879840000000002</c:v>
                </c:pt>
                <c:pt idx="4010">
                  <c:v>39.87903</c:v>
                </c:pt>
                <c:pt idx="4011">
                  <c:v>39.878221000000003</c:v>
                </c:pt>
                <c:pt idx="4012">
                  <c:v>39.877412</c:v>
                </c:pt>
                <c:pt idx="4013">
                  <c:v>39.876604</c:v>
                </c:pt>
                <c:pt idx="4014">
                  <c:v>39.875796000000001</c:v>
                </c:pt>
                <c:pt idx="4015">
                  <c:v>39.874988999999999</c:v>
                </c:pt>
                <c:pt idx="4016">
                  <c:v>39.874181999999998</c:v>
                </c:pt>
                <c:pt idx="4017">
                  <c:v>39.873376</c:v>
                </c:pt>
                <c:pt idx="4018">
                  <c:v>39.872570000000003</c:v>
                </c:pt>
                <c:pt idx="4019">
                  <c:v>39.871763999999999</c:v>
                </c:pt>
                <c:pt idx="4020">
                  <c:v>39.870958999999999</c:v>
                </c:pt>
                <c:pt idx="4021">
                  <c:v>39.870154999999997</c:v>
                </c:pt>
                <c:pt idx="4022">
                  <c:v>39.869349999999997</c:v>
                </c:pt>
                <c:pt idx="4023">
                  <c:v>39.868547</c:v>
                </c:pt>
                <c:pt idx="4024">
                  <c:v>39.867744000000002</c:v>
                </c:pt>
                <c:pt idx="4025">
                  <c:v>39.866940999999997</c:v>
                </c:pt>
                <c:pt idx="4026">
                  <c:v>39.866137999999999</c:v>
                </c:pt>
                <c:pt idx="4027">
                  <c:v>39.865335999999999</c:v>
                </c:pt>
                <c:pt idx="4028">
                  <c:v>39.864534999999997</c:v>
                </c:pt>
                <c:pt idx="4029">
                  <c:v>39.863734000000001</c:v>
                </c:pt>
                <c:pt idx="4030">
                  <c:v>39.862934000000003</c:v>
                </c:pt>
                <c:pt idx="4031">
                  <c:v>39.862133999999998</c:v>
                </c:pt>
                <c:pt idx="4032">
                  <c:v>39.861333999999999</c:v>
                </c:pt>
                <c:pt idx="4033">
                  <c:v>39.860534999999999</c:v>
                </c:pt>
                <c:pt idx="4034">
                  <c:v>39.859735999999998</c:v>
                </c:pt>
                <c:pt idx="4035">
                  <c:v>39.858938000000002</c:v>
                </c:pt>
                <c:pt idx="4036">
                  <c:v>39.858139999999999</c:v>
                </c:pt>
                <c:pt idx="4037">
                  <c:v>39.857343</c:v>
                </c:pt>
                <c:pt idx="4038">
                  <c:v>39.856546000000002</c:v>
                </c:pt>
                <c:pt idx="4039">
                  <c:v>39.85575</c:v>
                </c:pt>
                <c:pt idx="4040">
                  <c:v>39.854953999999999</c:v>
                </c:pt>
                <c:pt idx="4041">
                  <c:v>39.854159000000003</c:v>
                </c:pt>
                <c:pt idx="4042">
                  <c:v>39.853363999999999</c:v>
                </c:pt>
                <c:pt idx="4043">
                  <c:v>39.852569000000003</c:v>
                </c:pt>
                <c:pt idx="4044">
                  <c:v>39.851775000000004</c:v>
                </c:pt>
                <c:pt idx="4045">
                  <c:v>39.850982000000002</c:v>
                </c:pt>
                <c:pt idx="4046">
                  <c:v>39.850189</c:v>
                </c:pt>
                <c:pt idx="4047">
                  <c:v>39.849395999999999</c:v>
                </c:pt>
                <c:pt idx="4048">
                  <c:v>39.848604000000002</c:v>
                </c:pt>
                <c:pt idx="4049">
                  <c:v>39.847813000000002</c:v>
                </c:pt>
                <c:pt idx="4050">
                  <c:v>39.847022000000003</c:v>
                </c:pt>
                <c:pt idx="4051">
                  <c:v>39.846231000000003</c:v>
                </c:pt>
                <c:pt idx="4052">
                  <c:v>39.845441000000001</c:v>
                </c:pt>
                <c:pt idx="4053">
                  <c:v>39.844650999999999</c:v>
                </c:pt>
                <c:pt idx="4054">
                  <c:v>39.843862000000001</c:v>
                </c:pt>
                <c:pt idx="4055">
                  <c:v>39.843072999999997</c:v>
                </c:pt>
                <c:pt idx="4056">
                  <c:v>39.842284999999997</c:v>
                </c:pt>
                <c:pt idx="4057">
                  <c:v>39.841496999999997</c:v>
                </c:pt>
                <c:pt idx="4058">
                  <c:v>39.840710000000001</c:v>
                </c:pt>
                <c:pt idx="4059">
                  <c:v>39.839922999999999</c:v>
                </c:pt>
                <c:pt idx="4060">
                  <c:v>39.839137000000001</c:v>
                </c:pt>
                <c:pt idx="4061">
                  <c:v>39.838351000000003</c:v>
                </c:pt>
                <c:pt idx="4062">
                  <c:v>39.837566000000002</c:v>
                </c:pt>
                <c:pt idx="4063">
                  <c:v>39.836781000000002</c:v>
                </c:pt>
                <c:pt idx="4064">
                  <c:v>39.835996999999999</c:v>
                </c:pt>
                <c:pt idx="4065">
                  <c:v>39.835213000000003</c:v>
                </c:pt>
                <c:pt idx="4066">
                  <c:v>39.834429999999998</c:v>
                </c:pt>
                <c:pt idx="4067">
                  <c:v>39.833646999999999</c:v>
                </c:pt>
                <c:pt idx="4068">
                  <c:v>39.832864999999998</c:v>
                </c:pt>
                <c:pt idx="4069">
                  <c:v>39.832082999999997</c:v>
                </c:pt>
                <c:pt idx="4070">
                  <c:v>39.831302000000001</c:v>
                </c:pt>
                <c:pt idx="4071">
                  <c:v>39.830520999999997</c:v>
                </c:pt>
                <c:pt idx="4072">
                  <c:v>39.829740000000001</c:v>
                </c:pt>
                <c:pt idx="4073">
                  <c:v>39.828961</c:v>
                </c:pt>
                <c:pt idx="4074">
                  <c:v>39.828181000000001</c:v>
                </c:pt>
                <c:pt idx="4075">
                  <c:v>39.827401999999999</c:v>
                </c:pt>
                <c:pt idx="4076">
                  <c:v>39.826624000000002</c:v>
                </c:pt>
                <c:pt idx="4077">
                  <c:v>39.825845999999999</c:v>
                </c:pt>
                <c:pt idx="4078">
                  <c:v>39.825068999999999</c:v>
                </c:pt>
                <c:pt idx="4079">
                  <c:v>39.824292</c:v>
                </c:pt>
                <c:pt idx="4080">
                  <c:v>39.823515999999998</c:v>
                </c:pt>
                <c:pt idx="4081">
                  <c:v>39.822740000000003</c:v>
                </c:pt>
                <c:pt idx="4082">
                  <c:v>39.821964999999999</c:v>
                </c:pt>
                <c:pt idx="4083">
                  <c:v>39.821190000000001</c:v>
                </c:pt>
                <c:pt idx="4084">
                  <c:v>39.820414999999997</c:v>
                </c:pt>
                <c:pt idx="4085">
                  <c:v>39.819642000000002</c:v>
                </c:pt>
                <c:pt idx="4086">
                  <c:v>39.818868000000002</c:v>
                </c:pt>
                <c:pt idx="4087">
                  <c:v>39.818095999999997</c:v>
                </c:pt>
                <c:pt idx="4088">
                  <c:v>39.817323000000002</c:v>
                </c:pt>
                <c:pt idx="4089">
                  <c:v>39.816550999999997</c:v>
                </c:pt>
                <c:pt idx="4090">
                  <c:v>39.815779999999997</c:v>
                </c:pt>
                <c:pt idx="4091">
                  <c:v>39.815009000000003</c:v>
                </c:pt>
                <c:pt idx="4092">
                  <c:v>39.814239000000001</c:v>
                </c:pt>
                <c:pt idx="4093">
                  <c:v>39.813468999999998</c:v>
                </c:pt>
                <c:pt idx="4094">
                  <c:v>39.8127</c:v>
                </c:pt>
                <c:pt idx="4095">
                  <c:v>39.811931999999999</c:v>
                </c:pt>
                <c:pt idx="4096">
                  <c:v>39.811163000000001</c:v>
                </c:pt>
                <c:pt idx="4097">
                  <c:v>39.810395999999997</c:v>
                </c:pt>
                <c:pt idx="4098">
                  <c:v>39.809629000000001</c:v>
                </c:pt>
                <c:pt idx="4099">
                  <c:v>39.808861999999998</c:v>
                </c:pt>
                <c:pt idx="4100">
                  <c:v>39.808095999999999</c:v>
                </c:pt>
                <c:pt idx="4101">
                  <c:v>39.80733</c:v>
                </c:pt>
                <c:pt idx="4102">
                  <c:v>39.806564999999999</c:v>
                </c:pt>
                <c:pt idx="4103">
                  <c:v>39.805801000000002</c:v>
                </c:pt>
                <c:pt idx="4104">
                  <c:v>39.805036999999999</c:v>
                </c:pt>
                <c:pt idx="4105">
                  <c:v>39.804273000000002</c:v>
                </c:pt>
                <c:pt idx="4106">
                  <c:v>39.803510000000003</c:v>
                </c:pt>
                <c:pt idx="4107">
                  <c:v>39.802748000000001</c:v>
                </c:pt>
                <c:pt idx="4108">
                  <c:v>39.801985999999999</c:v>
                </c:pt>
                <c:pt idx="4109">
                  <c:v>39.801223999999998</c:v>
                </c:pt>
                <c:pt idx="4110">
                  <c:v>39.800463000000001</c:v>
                </c:pt>
                <c:pt idx="4111">
                  <c:v>39.799703000000001</c:v>
                </c:pt>
                <c:pt idx="4112">
                  <c:v>39.798943000000001</c:v>
                </c:pt>
                <c:pt idx="4113">
                  <c:v>39.798183999999999</c:v>
                </c:pt>
                <c:pt idx="4114">
                  <c:v>39.797424999999997</c:v>
                </c:pt>
                <c:pt idx="4115">
                  <c:v>39.796666999999999</c:v>
                </c:pt>
                <c:pt idx="4116">
                  <c:v>39.795909000000002</c:v>
                </c:pt>
                <c:pt idx="4117">
                  <c:v>39.795152000000002</c:v>
                </c:pt>
                <c:pt idx="4118">
                  <c:v>39.794395000000002</c:v>
                </c:pt>
                <c:pt idx="4119">
                  <c:v>39.793638999999999</c:v>
                </c:pt>
                <c:pt idx="4120">
                  <c:v>39.792883000000003</c:v>
                </c:pt>
                <c:pt idx="4121">
                  <c:v>39.792127999999998</c:v>
                </c:pt>
                <c:pt idx="4122">
                  <c:v>39.791373999999998</c:v>
                </c:pt>
                <c:pt idx="4123">
                  <c:v>39.790619</c:v>
                </c:pt>
                <c:pt idx="4124">
                  <c:v>39.789866000000004</c:v>
                </c:pt>
                <c:pt idx="4125">
                  <c:v>39.789113</c:v>
                </c:pt>
                <c:pt idx="4126">
                  <c:v>39.788361000000002</c:v>
                </c:pt>
                <c:pt idx="4127">
                  <c:v>39.787609000000003</c:v>
                </c:pt>
                <c:pt idx="4128">
                  <c:v>39.786856999999998</c:v>
                </c:pt>
                <c:pt idx="4129">
                  <c:v>39.786105999999997</c:v>
                </c:pt>
                <c:pt idx="4130">
                  <c:v>39.785356</c:v>
                </c:pt>
                <c:pt idx="4131">
                  <c:v>39.784605999999997</c:v>
                </c:pt>
                <c:pt idx="4132">
                  <c:v>39.783856999999998</c:v>
                </c:pt>
                <c:pt idx="4133">
                  <c:v>39.783107999999999</c:v>
                </c:pt>
                <c:pt idx="4134">
                  <c:v>39.782359999999997</c:v>
                </c:pt>
                <c:pt idx="4135">
                  <c:v>39.781613</c:v>
                </c:pt>
                <c:pt idx="4136">
                  <c:v>39.780866000000003</c:v>
                </c:pt>
                <c:pt idx="4137">
                  <c:v>39.780118999999999</c:v>
                </c:pt>
                <c:pt idx="4138">
                  <c:v>39.779373</c:v>
                </c:pt>
                <c:pt idx="4139">
                  <c:v>39.778627999999998</c:v>
                </c:pt>
                <c:pt idx="4140">
                  <c:v>39.777883000000003</c:v>
                </c:pt>
                <c:pt idx="4141">
                  <c:v>39.777138000000001</c:v>
                </c:pt>
                <c:pt idx="4142">
                  <c:v>39.776395000000001</c:v>
                </c:pt>
                <c:pt idx="4143">
                  <c:v>39.775651000000003</c:v>
                </c:pt>
                <c:pt idx="4144">
                  <c:v>39.774909000000001</c:v>
                </c:pt>
                <c:pt idx="4145">
                  <c:v>39.774166000000001</c:v>
                </c:pt>
                <c:pt idx="4146">
                  <c:v>39.773425000000003</c:v>
                </c:pt>
                <c:pt idx="4147">
                  <c:v>39.772683999999998</c:v>
                </c:pt>
                <c:pt idx="4148">
                  <c:v>39.771943</c:v>
                </c:pt>
                <c:pt idx="4149">
                  <c:v>39.771203</c:v>
                </c:pt>
                <c:pt idx="4150">
                  <c:v>39.770463999999997</c:v>
                </c:pt>
                <c:pt idx="4151">
                  <c:v>39.769725000000001</c:v>
                </c:pt>
                <c:pt idx="4152">
                  <c:v>39.768985999999998</c:v>
                </c:pt>
                <c:pt idx="4153">
                  <c:v>39.768248</c:v>
                </c:pt>
                <c:pt idx="4154">
                  <c:v>39.767510999999999</c:v>
                </c:pt>
                <c:pt idx="4155">
                  <c:v>39.766773999999998</c:v>
                </c:pt>
                <c:pt idx="4156">
                  <c:v>39.766038000000002</c:v>
                </c:pt>
                <c:pt idx="4157">
                  <c:v>39.765303000000003</c:v>
                </c:pt>
                <c:pt idx="4158">
                  <c:v>39.764567999999997</c:v>
                </c:pt>
                <c:pt idx="4159">
                  <c:v>39.763832999999998</c:v>
                </c:pt>
                <c:pt idx="4160">
                  <c:v>39.763098999999997</c:v>
                </c:pt>
                <c:pt idx="4161">
                  <c:v>39.762366</c:v>
                </c:pt>
                <c:pt idx="4162">
                  <c:v>39.761633000000003</c:v>
                </c:pt>
                <c:pt idx="4163">
                  <c:v>39.760899999999999</c:v>
                </c:pt>
                <c:pt idx="4164">
                  <c:v>39.760168999999998</c:v>
                </c:pt>
                <c:pt idx="4165">
                  <c:v>39.759436999999998</c:v>
                </c:pt>
                <c:pt idx="4166">
                  <c:v>39.758707000000001</c:v>
                </c:pt>
                <c:pt idx="4167">
                  <c:v>39.757976999999997</c:v>
                </c:pt>
                <c:pt idx="4168">
                  <c:v>39.757247</c:v>
                </c:pt>
                <c:pt idx="4169">
                  <c:v>39.756518</c:v>
                </c:pt>
                <c:pt idx="4170">
                  <c:v>39.755789999999998</c:v>
                </c:pt>
                <c:pt idx="4171">
                  <c:v>39.755062000000002</c:v>
                </c:pt>
                <c:pt idx="4172">
                  <c:v>39.754334999999998</c:v>
                </c:pt>
                <c:pt idx="4173">
                  <c:v>39.753608</c:v>
                </c:pt>
                <c:pt idx="4174">
                  <c:v>39.752882</c:v>
                </c:pt>
                <c:pt idx="4175">
                  <c:v>39.752155999999999</c:v>
                </c:pt>
                <c:pt idx="4176">
                  <c:v>39.751430999999997</c:v>
                </c:pt>
                <c:pt idx="4177">
                  <c:v>39.750706000000001</c:v>
                </c:pt>
                <c:pt idx="4178">
                  <c:v>39.749982000000003</c:v>
                </c:pt>
                <c:pt idx="4179">
                  <c:v>39.749259000000002</c:v>
                </c:pt>
                <c:pt idx="4180">
                  <c:v>39.748536000000001</c:v>
                </c:pt>
                <c:pt idx="4181">
                  <c:v>39.747813999999998</c:v>
                </c:pt>
                <c:pt idx="4182">
                  <c:v>39.747092000000002</c:v>
                </c:pt>
                <c:pt idx="4183">
                  <c:v>39.746371000000003</c:v>
                </c:pt>
                <c:pt idx="4184">
                  <c:v>39.745649999999998</c:v>
                </c:pt>
                <c:pt idx="4185">
                  <c:v>39.744929999999997</c:v>
                </c:pt>
                <c:pt idx="4186">
                  <c:v>39.744211</c:v>
                </c:pt>
                <c:pt idx="4187">
                  <c:v>39.743492000000003</c:v>
                </c:pt>
                <c:pt idx="4188">
                  <c:v>39.742773</c:v>
                </c:pt>
                <c:pt idx="4189">
                  <c:v>39.742055000000001</c:v>
                </c:pt>
                <c:pt idx="4190">
                  <c:v>39.741337999999999</c:v>
                </c:pt>
                <c:pt idx="4191">
                  <c:v>39.740620999999997</c:v>
                </c:pt>
                <c:pt idx="4192">
                  <c:v>39.739905</c:v>
                </c:pt>
                <c:pt idx="4193">
                  <c:v>39.739190000000001</c:v>
                </c:pt>
                <c:pt idx="4194">
                  <c:v>39.738475000000001</c:v>
                </c:pt>
                <c:pt idx="4195">
                  <c:v>39.737760000000002</c:v>
                </c:pt>
                <c:pt idx="4196">
                  <c:v>39.737046999999997</c:v>
                </c:pt>
                <c:pt idx="4197">
                  <c:v>39.736333000000002</c:v>
                </c:pt>
                <c:pt idx="4198">
                  <c:v>39.735621000000002</c:v>
                </c:pt>
                <c:pt idx="4199">
                  <c:v>39.734907999999997</c:v>
                </c:pt>
                <c:pt idx="4200">
                  <c:v>39.734197000000002</c:v>
                </c:pt>
                <c:pt idx="4201">
                  <c:v>39.733485999999999</c:v>
                </c:pt>
                <c:pt idx="4202">
                  <c:v>39.732774999999997</c:v>
                </c:pt>
                <c:pt idx="4203">
                  <c:v>39.732064999999999</c:v>
                </c:pt>
                <c:pt idx="4204">
                  <c:v>39.731355999999998</c:v>
                </c:pt>
                <c:pt idx="4205">
                  <c:v>39.730646999999998</c:v>
                </c:pt>
                <c:pt idx="4206">
                  <c:v>39.729939000000002</c:v>
                </c:pt>
                <c:pt idx="4207">
                  <c:v>39.729232000000003</c:v>
                </c:pt>
                <c:pt idx="4208">
                  <c:v>39.728524</c:v>
                </c:pt>
                <c:pt idx="4209">
                  <c:v>39.727817999999999</c:v>
                </c:pt>
                <c:pt idx="4210">
                  <c:v>39.727111999999998</c:v>
                </c:pt>
                <c:pt idx="4211">
                  <c:v>39.726407000000002</c:v>
                </c:pt>
                <c:pt idx="4212">
                  <c:v>39.725701999999998</c:v>
                </c:pt>
                <c:pt idx="4213">
                  <c:v>39.724997999999999</c:v>
                </c:pt>
                <c:pt idx="4214">
                  <c:v>39.724294</c:v>
                </c:pt>
                <c:pt idx="4215">
                  <c:v>39.723590999999999</c:v>
                </c:pt>
                <c:pt idx="4216">
                  <c:v>39.722889000000002</c:v>
                </c:pt>
                <c:pt idx="4217">
                  <c:v>39.722186999999998</c:v>
                </c:pt>
                <c:pt idx="4218">
                  <c:v>39.721485000000001</c:v>
                </c:pt>
                <c:pt idx="4219">
                  <c:v>39.720784999999999</c:v>
                </c:pt>
                <c:pt idx="4220">
                  <c:v>39.720084</c:v>
                </c:pt>
                <c:pt idx="4221">
                  <c:v>39.719385000000003</c:v>
                </c:pt>
                <c:pt idx="4222">
                  <c:v>39.718685999999998</c:v>
                </c:pt>
                <c:pt idx="4223">
                  <c:v>39.717987000000001</c:v>
                </c:pt>
                <c:pt idx="4224">
                  <c:v>39.717289000000001</c:v>
                </c:pt>
                <c:pt idx="4225">
                  <c:v>39.716591999999999</c:v>
                </c:pt>
                <c:pt idx="4226">
                  <c:v>39.715895000000003</c:v>
                </c:pt>
                <c:pt idx="4227">
                  <c:v>39.715198999999998</c:v>
                </c:pt>
                <c:pt idx="4228">
                  <c:v>39.714503000000001</c:v>
                </c:pt>
                <c:pt idx="4229">
                  <c:v>39.713808</c:v>
                </c:pt>
                <c:pt idx="4230">
                  <c:v>39.713113999999997</c:v>
                </c:pt>
                <c:pt idx="4231">
                  <c:v>39.712420000000002</c:v>
                </c:pt>
                <c:pt idx="4232">
                  <c:v>39.711727000000003</c:v>
                </c:pt>
                <c:pt idx="4233">
                  <c:v>39.711033999999998</c:v>
                </c:pt>
                <c:pt idx="4234">
                  <c:v>39.710341999999997</c:v>
                </c:pt>
                <c:pt idx="4235">
                  <c:v>39.709650000000003</c:v>
                </c:pt>
                <c:pt idx="4236">
                  <c:v>39.708959</c:v>
                </c:pt>
                <c:pt idx="4237">
                  <c:v>39.708269000000001</c:v>
                </c:pt>
                <c:pt idx="4238">
                  <c:v>39.707579000000003</c:v>
                </c:pt>
                <c:pt idx="4239">
                  <c:v>39.706890000000001</c:v>
                </c:pt>
                <c:pt idx="4240">
                  <c:v>39.706201</c:v>
                </c:pt>
                <c:pt idx="4241">
                  <c:v>39.705513000000003</c:v>
                </c:pt>
                <c:pt idx="4242">
                  <c:v>39.704825999999997</c:v>
                </c:pt>
                <c:pt idx="4243">
                  <c:v>39.704138999999998</c:v>
                </c:pt>
                <c:pt idx="4244">
                  <c:v>39.703451999999999</c:v>
                </c:pt>
                <c:pt idx="4245">
                  <c:v>39.702765999999997</c:v>
                </c:pt>
                <c:pt idx="4246">
                  <c:v>39.702081</c:v>
                </c:pt>
                <c:pt idx="4247">
                  <c:v>39.701397</c:v>
                </c:pt>
                <c:pt idx="4248">
                  <c:v>39.700713</c:v>
                </c:pt>
                <c:pt idx="4249">
                  <c:v>39.700029000000001</c:v>
                </c:pt>
                <c:pt idx="4250">
                  <c:v>39.699345999999998</c:v>
                </c:pt>
                <c:pt idx="4251">
                  <c:v>39.698664000000001</c:v>
                </c:pt>
                <c:pt idx="4252">
                  <c:v>39.697982000000003</c:v>
                </c:pt>
                <c:pt idx="4253">
                  <c:v>39.697301000000003</c:v>
                </c:pt>
                <c:pt idx="4254">
                  <c:v>39.696620000000003</c:v>
                </c:pt>
                <c:pt idx="4255">
                  <c:v>39.69594</c:v>
                </c:pt>
                <c:pt idx="4256">
                  <c:v>39.695261000000002</c:v>
                </c:pt>
                <c:pt idx="4257">
                  <c:v>39.694581999999997</c:v>
                </c:pt>
                <c:pt idx="4258">
                  <c:v>39.693904000000003</c:v>
                </c:pt>
                <c:pt idx="4259">
                  <c:v>39.693226000000003</c:v>
                </c:pt>
                <c:pt idx="4260">
                  <c:v>39.692549</c:v>
                </c:pt>
                <c:pt idx="4261">
                  <c:v>39.691873000000001</c:v>
                </c:pt>
                <c:pt idx="4262">
                  <c:v>39.691197000000003</c:v>
                </c:pt>
                <c:pt idx="4263">
                  <c:v>39.690520999999997</c:v>
                </c:pt>
                <c:pt idx="4264">
                  <c:v>39.689847</c:v>
                </c:pt>
                <c:pt idx="4265">
                  <c:v>39.689171999999999</c:v>
                </c:pt>
                <c:pt idx="4266">
                  <c:v>39.688499</c:v>
                </c:pt>
                <c:pt idx="4267">
                  <c:v>39.687826000000001</c:v>
                </c:pt>
                <c:pt idx="4268">
                  <c:v>39.687153000000002</c:v>
                </c:pt>
                <c:pt idx="4269">
                  <c:v>39.686481000000001</c:v>
                </c:pt>
                <c:pt idx="4270">
                  <c:v>39.685809999999996</c:v>
                </c:pt>
                <c:pt idx="4271">
                  <c:v>39.685139999999997</c:v>
                </c:pt>
                <c:pt idx="4272">
                  <c:v>39.684469</c:v>
                </c:pt>
                <c:pt idx="4273">
                  <c:v>39.683799999999998</c:v>
                </c:pt>
                <c:pt idx="4274">
                  <c:v>39.683131000000003</c:v>
                </c:pt>
                <c:pt idx="4275">
                  <c:v>39.682462999999998</c:v>
                </c:pt>
                <c:pt idx="4276">
                  <c:v>39.681795000000001</c:v>
                </c:pt>
                <c:pt idx="4277">
                  <c:v>39.681128000000001</c:v>
                </c:pt>
                <c:pt idx="4278">
                  <c:v>39.680461000000001</c:v>
                </c:pt>
                <c:pt idx="4279">
                  <c:v>39.679794999999999</c:v>
                </c:pt>
                <c:pt idx="4280">
                  <c:v>39.679130000000001</c:v>
                </c:pt>
                <c:pt idx="4281">
                  <c:v>39.678465000000003</c:v>
                </c:pt>
                <c:pt idx="4282">
                  <c:v>39.677801000000002</c:v>
                </c:pt>
                <c:pt idx="4283">
                  <c:v>39.677137000000002</c:v>
                </c:pt>
                <c:pt idx="4284">
                  <c:v>39.676473999999999</c:v>
                </c:pt>
                <c:pt idx="4285">
                  <c:v>39.675811000000003</c:v>
                </c:pt>
                <c:pt idx="4286">
                  <c:v>39.675148999999998</c:v>
                </c:pt>
                <c:pt idx="4287">
                  <c:v>39.674487999999997</c:v>
                </c:pt>
                <c:pt idx="4288">
                  <c:v>39.673827000000003</c:v>
                </c:pt>
                <c:pt idx="4289">
                  <c:v>39.673166999999999</c:v>
                </c:pt>
                <c:pt idx="4290">
                  <c:v>39.672508000000001</c:v>
                </c:pt>
                <c:pt idx="4291">
                  <c:v>39.671849000000002</c:v>
                </c:pt>
                <c:pt idx="4292">
                  <c:v>39.671190000000003</c:v>
                </c:pt>
                <c:pt idx="4293">
                  <c:v>39.670532000000001</c:v>
                </c:pt>
                <c:pt idx="4294">
                  <c:v>39.669874999999998</c:v>
                </c:pt>
                <c:pt idx="4295">
                  <c:v>39.669218000000001</c:v>
                </c:pt>
                <c:pt idx="4296">
                  <c:v>39.668562000000001</c:v>
                </c:pt>
                <c:pt idx="4297">
                  <c:v>39.667907</c:v>
                </c:pt>
                <c:pt idx="4298">
                  <c:v>39.667251999999998</c:v>
                </c:pt>
                <c:pt idx="4299">
                  <c:v>39.666598</c:v>
                </c:pt>
                <c:pt idx="4300">
                  <c:v>39.665944000000003</c:v>
                </c:pt>
                <c:pt idx="4301">
                  <c:v>39.665291000000003</c:v>
                </c:pt>
                <c:pt idx="4302">
                  <c:v>39.664637999999997</c:v>
                </c:pt>
                <c:pt idx="4303">
                  <c:v>39.663986000000001</c:v>
                </c:pt>
                <c:pt idx="4304">
                  <c:v>39.663334999999996</c:v>
                </c:pt>
                <c:pt idx="4305">
                  <c:v>39.662683999999999</c:v>
                </c:pt>
                <c:pt idx="4306">
                  <c:v>39.662033999999998</c:v>
                </c:pt>
                <c:pt idx="4307">
                  <c:v>39.661383999999998</c:v>
                </c:pt>
                <c:pt idx="4308">
                  <c:v>39.660735000000003</c:v>
                </c:pt>
                <c:pt idx="4309">
                  <c:v>39.660086999999997</c:v>
                </c:pt>
                <c:pt idx="4310">
                  <c:v>39.659438999999999</c:v>
                </c:pt>
                <c:pt idx="4311">
                  <c:v>39.658791999999998</c:v>
                </c:pt>
                <c:pt idx="4312">
                  <c:v>39.658144999999998</c:v>
                </c:pt>
                <c:pt idx="4313">
                  <c:v>39.657499000000001</c:v>
                </c:pt>
                <c:pt idx="4314">
                  <c:v>39.656854000000003</c:v>
                </c:pt>
                <c:pt idx="4315">
                  <c:v>39.656208999999997</c:v>
                </c:pt>
                <c:pt idx="4316">
                  <c:v>39.655563999999998</c:v>
                </c:pt>
                <c:pt idx="4317">
                  <c:v>39.654921000000002</c:v>
                </c:pt>
                <c:pt idx="4318">
                  <c:v>39.654277</c:v>
                </c:pt>
                <c:pt idx="4319">
                  <c:v>39.653635000000001</c:v>
                </c:pt>
                <c:pt idx="4320">
                  <c:v>39.652993000000002</c:v>
                </c:pt>
                <c:pt idx="4321">
                  <c:v>39.652351000000003</c:v>
                </c:pt>
                <c:pt idx="4322">
                  <c:v>39.651710999999999</c:v>
                </c:pt>
                <c:pt idx="4323">
                  <c:v>39.651069999999997</c:v>
                </c:pt>
                <c:pt idx="4324">
                  <c:v>39.650430999999998</c:v>
                </c:pt>
                <c:pt idx="4325">
                  <c:v>39.649791999999998</c:v>
                </c:pt>
                <c:pt idx="4326">
                  <c:v>39.649152999999998</c:v>
                </c:pt>
                <c:pt idx="4327">
                  <c:v>39.648515000000003</c:v>
                </c:pt>
                <c:pt idx="4328">
                  <c:v>39.647877999999999</c:v>
                </c:pt>
                <c:pt idx="4329">
                  <c:v>39.647241000000001</c:v>
                </c:pt>
                <c:pt idx="4330">
                  <c:v>39.646605000000001</c:v>
                </c:pt>
                <c:pt idx="4331">
                  <c:v>39.645969999999998</c:v>
                </c:pt>
                <c:pt idx="4332">
                  <c:v>39.645335000000003</c:v>
                </c:pt>
                <c:pt idx="4333">
                  <c:v>39.644700999999998</c:v>
                </c:pt>
                <c:pt idx="4334">
                  <c:v>39.644067</c:v>
                </c:pt>
                <c:pt idx="4335">
                  <c:v>39.643433999999999</c:v>
                </c:pt>
                <c:pt idx="4336">
                  <c:v>39.642800999999999</c:v>
                </c:pt>
                <c:pt idx="4337">
                  <c:v>39.642169000000003</c:v>
                </c:pt>
                <c:pt idx="4338">
                  <c:v>39.641537999999997</c:v>
                </c:pt>
                <c:pt idx="4339">
                  <c:v>39.640906999999999</c:v>
                </c:pt>
                <c:pt idx="4340">
                  <c:v>39.640276999999998</c:v>
                </c:pt>
                <c:pt idx="4341">
                  <c:v>39.639646999999997</c:v>
                </c:pt>
                <c:pt idx="4342">
                  <c:v>39.639018</c:v>
                </c:pt>
                <c:pt idx="4343">
                  <c:v>39.638388999999997</c:v>
                </c:pt>
                <c:pt idx="4344">
                  <c:v>39.637760999999998</c:v>
                </c:pt>
                <c:pt idx="4345">
                  <c:v>39.637134000000003</c:v>
                </c:pt>
                <c:pt idx="4346">
                  <c:v>39.636507000000002</c:v>
                </c:pt>
                <c:pt idx="4347">
                  <c:v>39.635880999999998</c:v>
                </c:pt>
                <c:pt idx="4348">
                  <c:v>39.635255999999998</c:v>
                </c:pt>
                <c:pt idx="4349">
                  <c:v>39.634630999999999</c:v>
                </c:pt>
                <c:pt idx="4350">
                  <c:v>39.634006999999997</c:v>
                </c:pt>
                <c:pt idx="4351">
                  <c:v>39.633383000000002</c:v>
                </c:pt>
                <c:pt idx="4352">
                  <c:v>39.632759999999998</c:v>
                </c:pt>
                <c:pt idx="4353">
                  <c:v>39.632137</c:v>
                </c:pt>
                <c:pt idx="4354">
                  <c:v>39.631515</c:v>
                </c:pt>
                <c:pt idx="4355">
                  <c:v>39.630893999999998</c:v>
                </c:pt>
                <c:pt idx="4356">
                  <c:v>39.630273000000003</c:v>
                </c:pt>
                <c:pt idx="4357">
                  <c:v>39.629652</c:v>
                </c:pt>
                <c:pt idx="4358">
                  <c:v>39.629033</c:v>
                </c:pt>
                <c:pt idx="4359">
                  <c:v>39.628413999999999</c:v>
                </c:pt>
                <c:pt idx="4360">
                  <c:v>39.627794999999999</c:v>
                </c:pt>
                <c:pt idx="4361">
                  <c:v>39.627177000000003</c:v>
                </c:pt>
                <c:pt idx="4362">
                  <c:v>39.626559999999998</c:v>
                </c:pt>
                <c:pt idx="4363">
                  <c:v>39.625942999999999</c:v>
                </c:pt>
                <c:pt idx="4364">
                  <c:v>39.625326999999999</c:v>
                </c:pt>
                <c:pt idx="4365">
                  <c:v>39.624712000000002</c:v>
                </c:pt>
                <c:pt idx="4366">
                  <c:v>39.624096999999999</c:v>
                </c:pt>
                <c:pt idx="4367">
                  <c:v>39.623482000000003</c:v>
                </c:pt>
                <c:pt idx="4368">
                  <c:v>39.622867999999997</c:v>
                </c:pt>
                <c:pt idx="4369">
                  <c:v>39.622255000000003</c:v>
                </c:pt>
                <c:pt idx="4370">
                  <c:v>39.621642999999999</c:v>
                </c:pt>
                <c:pt idx="4371">
                  <c:v>39.621031000000002</c:v>
                </c:pt>
                <c:pt idx="4372">
                  <c:v>39.620418999999998</c:v>
                </c:pt>
                <c:pt idx="4373">
                  <c:v>39.619807999999999</c:v>
                </c:pt>
                <c:pt idx="4374">
                  <c:v>39.619197999999997</c:v>
                </c:pt>
                <c:pt idx="4375">
                  <c:v>39.618588000000003</c:v>
                </c:pt>
                <c:pt idx="4376">
                  <c:v>39.617978999999998</c:v>
                </c:pt>
                <c:pt idx="4377">
                  <c:v>39.617370999999999</c:v>
                </c:pt>
                <c:pt idx="4378">
                  <c:v>39.616762999999999</c:v>
                </c:pt>
                <c:pt idx="4379">
                  <c:v>39.616154999999999</c:v>
                </c:pt>
                <c:pt idx="4380">
                  <c:v>39.615549000000001</c:v>
                </c:pt>
                <c:pt idx="4381">
                  <c:v>39.614941999999999</c:v>
                </c:pt>
                <c:pt idx="4382">
                  <c:v>39.614336999999999</c:v>
                </c:pt>
                <c:pt idx="4383">
                  <c:v>39.613731999999999</c:v>
                </c:pt>
                <c:pt idx="4384">
                  <c:v>39.613126999999999</c:v>
                </c:pt>
                <c:pt idx="4385">
                  <c:v>39.612523000000003</c:v>
                </c:pt>
                <c:pt idx="4386">
                  <c:v>39.611919999999998</c:v>
                </c:pt>
                <c:pt idx="4387">
                  <c:v>39.611317999999997</c:v>
                </c:pt>
                <c:pt idx="4388">
                  <c:v>39.610714999999999</c:v>
                </c:pt>
                <c:pt idx="4389">
                  <c:v>39.610114000000003</c:v>
                </c:pt>
                <c:pt idx="4390">
                  <c:v>39.609513</c:v>
                </c:pt>
                <c:pt idx="4391">
                  <c:v>39.608913000000001</c:v>
                </c:pt>
                <c:pt idx="4392">
                  <c:v>39.608313000000003</c:v>
                </c:pt>
                <c:pt idx="4393">
                  <c:v>39.607714000000001</c:v>
                </c:pt>
                <c:pt idx="4394">
                  <c:v>39.607115</c:v>
                </c:pt>
                <c:pt idx="4395">
                  <c:v>39.606516999999997</c:v>
                </c:pt>
                <c:pt idx="4396">
                  <c:v>39.605919999999998</c:v>
                </c:pt>
                <c:pt idx="4397">
                  <c:v>39.605322999999999</c:v>
                </c:pt>
                <c:pt idx="4398">
                  <c:v>39.604726999999997</c:v>
                </c:pt>
                <c:pt idx="4399">
                  <c:v>39.604131000000002</c:v>
                </c:pt>
                <c:pt idx="4400">
                  <c:v>39.603535999999998</c:v>
                </c:pt>
                <c:pt idx="4401">
                  <c:v>39.602941000000001</c:v>
                </c:pt>
                <c:pt idx="4402">
                  <c:v>39.602347999999999</c:v>
                </c:pt>
                <c:pt idx="4403">
                  <c:v>39.601754</c:v>
                </c:pt>
                <c:pt idx="4404">
                  <c:v>39.601160999999998</c:v>
                </c:pt>
                <c:pt idx="4405">
                  <c:v>39.600569</c:v>
                </c:pt>
                <c:pt idx="4406">
                  <c:v>39.599978</c:v>
                </c:pt>
                <c:pt idx="4407">
                  <c:v>39.599387</c:v>
                </c:pt>
                <c:pt idx="4408">
                  <c:v>39.598796</c:v>
                </c:pt>
                <c:pt idx="4409">
                  <c:v>39.598205999999998</c:v>
                </c:pt>
                <c:pt idx="4410">
                  <c:v>39.597617</c:v>
                </c:pt>
                <c:pt idx="4411">
                  <c:v>39.597028999999999</c:v>
                </c:pt>
                <c:pt idx="4412">
                  <c:v>39.596440000000001</c:v>
                </c:pt>
                <c:pt idx="4413">
                  <c:v>39.595852999999998</c:v>
                </c:pt>
                <c:pt idx="4414">
                  <c:v>39.595266000000002</c:v>
                </c:pt>
                <c:pt idx="4415">
                  <c:v>39.594679999999997</c:v>
                </c:pt>
                <c:pt idx="4416">
                  <c:v>39.594093999999998</c:v>
                </c:pt>
                <c:pt idx="4417">
                  <c:v>39.593508999999997</c:v>
                </c:pt>
                <c:pt idx="4418">
                  <c:v>39.592923999999996</c:v>
                </c:pt>
                <c:pt idx="4419">
                  <c:v>39.59234</c:v>
                </c:pt>
                <c:pt idx="4420">
                  <c:v>39.591757000000001</c:v>
                </c:pt>
                <c:pt idx="4421">
                  <c:v>39.591174000000002</c:v>
                </c:pt>
                <c:pt idx="4422">
                  <c:v>39.590591000000003</c:v>
                </c:pt>
                <c:pt idx="4423">
                  <c:v>39.590009999999999</c:v>
                </c:pt>
                <c:pt idx="4424">
                  <c:v>39.589429000000003</c:v>
                </c:pt>
                <c:pt idx="4425">
                  <c:v>39.588847999999999</c:v>
                </c:pt>
                <c:pt idx="4426">
                  <c:v>39.588267999999999</c:v>
                </c:pt>
                <c:pt idx="4427">
                  <c:v>39.587688999999997</c:v>
                </c:pt>
                <c:pt idx="4428">
                  <c:v>39.587110000000003</c:v>
                </c:pt>
                <c:pt idx="4429">
                  <c:v>39.586531999999998</c:v>
                </c:pt>
                <c:pt idx="4430">
                  <c:v>39.585954000000001</c:v>
                </c:pt>
                <c:pt idx="4431">
                  <c:v>39.585377000000001</c:v>
                </c:pt>
                <c:pt idx="4432">
                  <c:v>39.584800999999999</c:v>
                </c:pt>
                <c:pt idx="4433">
                  <c:v>39.584225000000004</c:v>
                </c:pt>
                <c:pt idx="4434">
                  <c:v>39.583649000000001</c:v>
                </c:pt>
                <c:pt idx="4435">
                  <c:v>39.583075000000001</c:v>
                </c:pt>
                <c:pt idx="4436">
                  <c:v>39.582500000000003</c:v>
                </c:pt>
                <c:pt idx="4437">
                  <c:v>39.581927</c:v>
                </c:pt>
                <c:pt idx="4438">
                  <c:v>39.581353999999997</c:v>
                </c:pt>
                <c:pt idx="4439">
                  <c:v>39.580781000000002</c:v>
                </c:pt>
                <c:pt idx="4440">
                  <c:v>39.580209000000004</c:v>
                </c:pt>
                <c:pt idx="4441">
                  <c:v>39.579638000000003</c:v>
                </c:pt>
                <c:pt idx="4442">
                  <c:v>39.579067000000002</c:v>
                </c:pt>
                <c:pt idx="4443">
                  <c:v>39.578496999999999</c:v>
                </c:pt>
                <c:pt idx="4444">
                  <c:v>39.577928</c:v>
                </c:pt>
                <c:pt idx="4445">
                  <c:v>39.577359000000001</c:v>
                </c:pt>
                <c:pt idx="4446">
                  <c:v>39.576790000000003</c:v>
                </c:pt>
                <c:pt idx="4447">
                  <c:v>39.576222999999999</c:v>
                </c:pt>
                <c:pt idx="4448">
                  <c:v>39.575654999999998</c:v>
                </c:pt>
                <c:pt idx="4449">
                  <c:v>39.575088999999998</c:v>
                </c:pt>
                <c:pt idx="4450">
                  <c:v>39.574522999999999</c:v>
                </c:pt>
                <c:pt idx="4451">
                  <c:v>39.573957</c:v>
                </c:pt>
                <c:pt idx="4452">
                  <c:v>39.573391999999998</c:v>
                </c:pt>
                <c:pt idx="4453">
                  <c:v>39.572828000000001</c:v>
                </c:pt>
                <c:pt idx="4454">
                  <c:v>39.572263999999997</c:v>
                </c:pt>
                <c:pt idx="4455">
                  <c:v>39.571700999999997</c:v>
                </c:pt>
                <c:pt idx="4456">
                  <c:v>39.571137999999998</c:v>
                </c:pt>
                <c:pt idx="4457">
                  <c:v>39.570576000000003</c:v>
                </c:pt>
                <c:pt idx="4458">
                  <c:v>39.570014</c:v>
                </c:pt>
                <c:pt idx="4459">
                  <c:v>39.569453000000003</c:v>
                </c:pt>
                <c:pt idx="4460">
                  <c:v>39.568893000000003</c:v>
                </c:pt>
                <c:pt idx="4461">
                  <c:v>39.568333000000003</c:v>
                </c:pt>
                <c:pt idx="4462">
                  <c:v>39.567774</c:v>
                </c:pt>
                <c:pt idx="4463">
                  <c:v>39.567214999999997</c:v>
                </c:pt>
                <c:pt idx="4464">
                  <c:v>39.566656999999999</c:v>
                </c:pt>
                <c:pt idx="4465">
                  <c:v>39.566099999999999</c:v>
                </c:pt>
                <c:pt idx="4466">
                  <c:v>39.565542999999998</c:v>
                </c:pt>
                <c:pt idx="4467">
                  <c:v>39.564987000000002</c:v>
                </c:pt>
                <c:pt idx="4468">
                  <c:v>39.564430999999999</c:v>
                </c:pt>
                <c:pt idx="4469">
                  <c:v>39.563876</c:v>
                </c:pt>
                <c:pt idx="4470">
                  <c:v>39.563321000000002</c:v>
                </c:pt>
                <c:pt idx="4471">
                  <c:v>39.562767000000001</c:v>
                </c:pt>
                <c:pt idx="4472">
                  <c:v>39.562213</c:v>
                </c:pt>
                <c:pt idx="4473">
                  <c:v>39.561660000000003</c:v>
                </c:pt>
                <c:pt idx="4474">
                  <c:v>39.561107999999997</c:v>
                </c:pt>
                <c:pt idx="4475">
                  <c:v>39.560555999999998</c:v>
                </c:pt>
                <c:pt idx="4476">
                  <c:v>39.560004999999997</c:v>
                </c:pt>
                <c:pt idx="4477">
                  <c:v>39.559454000000002</c:v>
                </c:pt>
                <c:pt idx="4478">
                  <c:v>39.558903999999998</c:v>
                </c:pt>
                <c:pt idx="4479">
                  <c:v>39.558354999999999</c:v>
                </c:pt>
                <c:pt idx="4480">
                  <c:v>39.557805999999999</c:v>
                </c:pt>
                <c:pt idx="4481">
                  <c:v>39.557257999999997</c:v>
                </c:pt>
                <c:pt idx="4482">
                  <c:v>39.556710000000002</c:v>
                </c:pt>
                <c:pt idx="4483">
                  <c:v>39.556162999999998</c:v>
                </c:pt>
                <c:pt idx="4484">
                  <c:v>39.555616000000001</c:v>
                </c:pt>
                <c:pt idx="4485">
                  <c:v>39.555070000000001</c:v>
                </c:pt>
                <c:pt idx="4486">
                  <c:v>39.554524000000001</c:v>
                </c:pt>
                <c:pt idx="4487">
                  <c:v>39.553978999999998</c:v>
                </c:pt>
                <c:pt idx="4488">
                  <c:v>39.553435</c:v>
                </c:pt>
                <c:pt idx="4489">
                  <c:v>39.552891000000002</c:v>
                </c:pt>
                <c:pt idx="4490">
                  <c:v>39.552348000000002</c:v>
                </c:pt>
                <c:pt idx="4491">
                  <c:v>39.551805000000002</c:v>
                </c:pt>
                <c:pt idx="4492">
                  <c:v>39.551262999999999</c:v>
                </c:pt>
                <c:pt idx="4493">
                  <c:v>39.550721000000003</c:v>
                </c:pt>
                <c:pt idx="4494">
                  <c:v>39.550179999999997</c:v>
                </c:pt>
                <c:pt idx="4495">
                  <c:v>39.549639999999997</c:v>
                </c:pt>
                <c:pt idx="4496">
                  <c:v>39.549100000000003</c:v>
                </c:pt>
                <c:pt idx="4497">
                  <c:v>39.548560999999999</c:v>
                </c:pt>
                <c:pt idx="4498">
                  <c:v>39.548022000000003</c:v>
                </c:pt>
                <c:pt idx="4499">
                  <c:v>39.547483999999997</c:v>
                </c:pt>
                <c:pt idx="4500">
                  <c:v>39.546945999999998</c:v>
                </c:pt>
                <c:pt idx="4501">
                  <c:v>39.546408999999997</c:v>
                </c:pt>
                <c:pt idx="4502">
                  <c:v>39.545873</c:v>
                </c:pt>
                <c:pt idx="4503">
                  <c:v>39.545337000000004</c:v>
                </c:pt>
                <c:pt idx="4504">
                  <c:v>39.544801</c:v>
                </c:pt>
                <c:pt idx="4505">
                  <c:v>39.544266999999998</c:v>
                </c:pt>
                <c:pt idx="4506">
                  <c:v>39.543731999999999</c:v>
                </c:pt>
                <c:pt idx="4507">
                  <c:v>39.543199000000001</c:v>
                </c:pt>
                <c:pt idx="4508">
                  <c:v>39.542665999999997</c:v>
                </c:pt>
                <c:pt idx="4509">
                  <c:v>39.542133</c:v>
                </c:pt>
                <c:pt idx="4510">
                  <c:v>39.541601</c:v>
                </c:pt>
                <c:pt idx="4511">
                  <c:v>39.541069999999998</c:v>
                </c:pt>
                <c:pt idx="4512">
                  <c:v>39.540539000000003</c:v>
                </c:pt>
                <c:pt idx="4513">
                  <c:v>39.540008</c:v>
                </c:pt>
                <c:pt idx="4514">
                  <c:v>39.539479</c:v>
                </c:pt>
                <c:pt idx="4515">
                  <c:v>39.53895</c:v>
                </c:pt>
                <c:pt idx="4516">
                  <c:v>39.538421</c:v>
                </c:pt>
                <c:pt idx="4517">
                  <c:v>39.537892999999997</c:v>
                </c:pt>
                <c:pt idx="4518">
                  <c:v>39.537365000000001</c:v>
                </c:pt>
                <c:pt idx="4519">
                  <c:v>39.536838000000003</c:v>
                </c:pt>
                <c:pt idx="4520">
                  <c:v>39.536312000000002</c:v>
                </c:pt>
                <c:pt idx="4521">
                  <c:v>39.535786000000002</c:v>
                </c:pt>
                <c:pt idx="4522">
                  <c:v>39.535260999999998</c:v>
                </c:pt>
                <c:pt idx="4523">
                  <c:v>39.534736000000002</c:v>
                </c:pt>
                <c:pt idx="4524">
                  <c:v>39.534211999999997</c:v>
                </c:pt>
                <c:pt idx="4525">
                  <c:v>39.533687999999998</c:v>
                </c:pt>
                <c:pt idx="4526">
                  <c:v>39.533164999999997</c:v>
                </c:pt>
                <c:pt idx="4527">
                  <c:v>39.532643</c:v>
                </c:pt>
                <c:pt idx="4528">
                  <c:v>39.532120999999997</c:v>
                </c:pt>
                <c:pt idx="4529">
                  <c:v>39.531599999999997</c:v>
                </c:pt>
                <c:pt idx="4530">
                  <c:v>39.531078999999998</c:v>
                </c:pt>
                <c:pt idx="4531">
                  <c:v>39.530557999999999</c:v>
                </c:pt>
                <c:pt idx="4532">
                  <c:v>39.530039000000002</c:v>
                </c:pt>
                <c:pt idx="4533">
                  <c:v>39.529519999999998</c:v>
                </c:pt>
                <c:pt idx="4534">
                  <c:v>39.529001000000001</c:v>
                </c:pt>
                <c:pt idx="4535">
                  <c:v>39.528483000000001</c:v>
                </c:pt>
                <c:pt idx="4536">
                  <c:v>39.527965000000002</c:v>
                </c:pt>
                <c:pt idx="4537">
                  <c:v>39.527448999999997</c:v>
                </c:pt>
                <c:pt idx="4538">
                  <c:v>39.526932000000002</c:v>
                </c:pt>
                <c:pt idx="4539">
                  <c:v>39.526415999999998</c:v>
                </c:pt>
                <c:pt idx="4540">
                  <c:v>39.525900999999998</c:v>
                </c:pt>
                <c:pt idx="4541">
                  <c:v>39.525385999999997</c:v>
                </c:pt>
                <c:pt idx="4542">
                  <c:v>39.524872000000002</c:v>
                </c:pt>
                <c:pt idx="4543">
                  <c:v>39.524357999999999</c:v>
                </c:pt>
                <c:pt idx="4544">
                  <c:v>39.523845000000001</c:v>
                </c:pt>
                <c:pt idx="4545">
                  <c:v>39.523333000000001</c:v>
                </c:pt>
                <c:pt idx="4546">
                  <c:v>39.522821</c:v>
                </c:pt>
                <c:pt idx="4547">
                  <c:v>39.522309</c:v>
                </c:pt>
                <c:pt idx="4548">
                  <c:v>39.521799000000001</c:v>
                </c:pt>
                <c:pt idx="4549">
                  <c:v>39.521287999999998</c:v>
                </c:pt>
                <c:pt idx="4550">
                  <c:v>39.520778999999997</c:v>
                </c:pt>
                <c:pt idx="4551">
                  <c:v>39.520268999999999</c:v>
                </c:pt>
                <c:pt idx="4552">
                  <c:v>39.519761000000003</c:v>
                </c:pt>
                <c:pt idx="4553">
                  <c:v>39.519252000000002</c:v>
                </c:pt>
                <c:pt idx="4554">
                  <c:v>39.518745000000003</c:v>
                </c:pt>
                <c:pt idx="4555">
                  <c:v>39.518237999999997</c:v>
                </c:pt>
                <c:pt idx="4556">
                  <c:v>39.517730999999998</c:v>
                </c:pt>
                <c:pt idx="4557">
                  <c:v>39.517225000000003</c:v>
                </c:pt>
                <c:pt idx="4558">
                  <c:v>39.516719999999999</c:v>
                </c:pt>
                <c:pt idx="4559">
                  <c:v>39.516215000000003</c:v>
                </c:pt>
                <c:pt idx="4560">
                  <c:v>39.515711000000003</c:v>
                </c:pt>
                <c:pt idx="4561">
                  <c:v>39.515206999999997</c:v>
                </c:pt>
                <c:pt idx="4562">
                  <c:v>39.514704000000002</c:v>
                </c:pt>
                <c:pt idx="4563">
                  <c:v>39.514201</c:v>
                </c:pt>
                <c:pt idx="4564">
                  <c:v>39.513699000000003</c:v>
                </c:pt>
                <c:pt idx="4565">
                  <c:v>39.513198000000003</c:v>
                </c:pt>
                <c:pt idx="4566">
                  <c:v>39.512697000000003</c:v>
                </c:pt>
                <c:pt idx="4567">
                  <c:v>39.512196000000003</c:v>
                </c:pt>
                <c:pt idx="4568">
                  <c:v>39.511696000000001</c:v>
                </c:pt>
                <c:pt idx="4569">
                  <c:v>39.511197000000003</c:v>
                </c:pt>
                <c:pt idx="4570">
                  <c:v>39.510697999999998</c:v>
                </c:pt>
                <c:pt idx="4571">
                  <c:v>39.510199999999998</c:v>
                </c:pt>
                <c:pt idx="4572">
                  <c:v>39.509701999999997</c:v>
                </c:pt>
                <c:pt idx="4573">
                  <c:v>39.509205000000001</c:v>
                </c:pt>
                <c:pt idx="4574">
                  <c:v>39.508707999999999</c:v>
                </c:pt>
                <c:pt idx="4575">
                  <c:v>39.508212</c:v>
                </c:pt>
                <c:pt idx="4576">
                  <c:v>39.507716000000002</c:v>
                </c:pt>
                <c:pt idx="4577">
                  <c:v>39.507221000000001</c:v>
                </c:pt>
                <c:pt idx="4578">
                  <c:v>39.506726999999998</c:v>
                </c:pt>
                <c:pt idx="4579">
                  <c:v>39.506233000000002</c:v>
                </c:pt>
                <c:pt idx="4580">
                  <c:v>39.505738999999998</c:v>
                </c:pt>
                <c:pt idx="4581">
                  <c:v>39.505246</c:v>
                </c:pt>
                <c:pt idx="4582">
                  <c:v>39.504753999999998</c:v>
                </c:pt>
                <c:pt idx="4583">
                  <c:v>39.504261999999997</c:v>
                </c:pt>
                <c:pt idx="4584">
                  <c:v>39.503771</c:v>
                </c:pt>
                <c:pt idx="4585">
                  <c:v>39.503279999999997</c:v>
                </c:pt>
                <c:pt idx="4586">
                  <c:v>39.502789999999997</c:v>
                </c:pt>
                <c:pt idx="4587">
                  <c:v>39.502299999999998</c:v>
                </c:pt>
                <c:pt idx="4588">
                  <c:v>39.501810999999996</c:v>
                </c:pt>
                <c:pt idx="4589">
                  <c:v>39.501322999999999</c:v>
                </c:pt>
                <c:pt idx="4590">
                  <c:v>39.500835000000002</c:v>
                </c:pt>
                <c:pt idx="4591">
                  <c:v>39.500346999999998</c:v>
                </c:pt>
                <c:pt idx="4592">
                  <c:v>39.499859999999998</c:v>
                </c:pt>
                <c:pt idx="4593">
                  <c:v>39.499374000000003</c:v>
                </c:pt>
                <c:pt idx="4594">
                  <c:v>39.498888000000001</c:v>
                </c:pt>
                <c:pt idx="4595">
                  <c:v>39.498401999999999</c:v>
                </c:pt>
                <c:pt idx="4596">
                  <c:v>39.497917000000001</c:v>
                </c:pt>
                <c:pt idx="4597">
                  <c:v>39.497433000000001</c:v>
                </c:pt>
                <c:pt idx="4598">
                  <c:v>39.496949000000001</c:v>
                </c:pt>
                <c:pt idx="4599">
                  <c:v>39.496465999999998</c:v>
                </c:pt>
                <c:pt idx="4600">
                  <c:v>39.495983000000003</c:v>
                </c:pt>
                <c:pt idx="4601">
                  <c:v>39.495500999999997</c:v>
                </c:pt>
                <c:pt idx="4602">
                  <c:v>39.495019999999997</c:v>
                </c:pt>
                <c:pt idx="4603">
                  <c:v>39.494537999999999</c:v>
                </c:pt>
                <c:pt idx="4604">
                  <c:v>39.494058000000003</c:v>
                </c:pt>
                <c:pt idx="4605">
                  <c:v>39.493577999999999</c:v>
                </c:pt>
                <c:pt idx="4606">
                  <c:v>39.493098000000003</c:v>
                </c:pt>
                <c:pt idx="4607">
                  <c:v>39.492618999999998</c:v>
                </c:pt>
                <c:pt idx="4608">
                  <c:v>39.492140999999997</c:v>
                </c:pt>
                <c:pt idx="4609">
                  <c:v>39.491663000000003</c:v>
                </c:pt>
                <c:pt idx="4610">
                  <c:v>39.491185000000002</c:v>
                </c:pt>
                <c:pt idx="4611">
                  <c:v>39.490709000000003</c:v>
                </c:pt>
                <c:pt idx="4612">
                  <c:v>39.490231999999999</c:v>
                </c:pt>
                <c:pt idx="4613">
                  <c:v>39.489756</c:v>
                </c:pt>
                <c:pt idx="4614">
                  <c:v>39.489280999999998</c:v>
                </c:pt>
                <c:pt idx="4615">
                  <c:v>39.488805999999997</c:v>
                </c:pt>
                <c:pt idx="4616">
                  <c:v>39.488332</c:v>
                </c:pt>
                <c:pt idx="4617">
                  <c:v>39.487858000000003</c:v>
                </c:pt>
                <c:pt idx="4618">
                  <c:v>39.487385000000003</c:v>
                </c:pt>
                <c:pt idx="4619">
                  <c:v>39.486913000000001</c:v>
                </c:pt>
                <c:pt idx="4620">
                  <c:v>39.486440000000002</c:v>
                </c:pt>
                <c:pt idx="4621">
                  <c:v>39.485968999999997</c:v>
                </c:pt>
                <c:pt idx="4622">
                  <c:v>39.485498</c:v>
                </c:pt>
                <c:pt idx="4623">
                  <c:v>39.485027000000002</c:v>
                </c:pt>
                <c:pt idx="4624">
                  <c:v>39.484557000000002</c:v>
                </c:pt>
                <c:pt idx="4625">
                  <c:v>39.484088</c:v>
                </c:pt>
                <c:pt idx="4626">
                  <c:v>39.483618999999997</c:v>
                </c:pt>
                <c:pt idx="4627">
                  <c:v>39.483150000000002</c:v>
                </c:pt>
                <c:pt idx="4628">
                  <c:v>39.482681999999997</c:v>
                </c:pt>
                <c:pt idx="4629">
                  <c:v>39.482214999999997</c:v>
                </c:pt>
                <c:pt idx="4630">
                  <c:v>39.481748000000003</c:v>
                </c:pt>
                <c:pt idx="4631">
                  <c:v>39.481281000000003</c:v>
                </c:pt>
                <c:pt idx="4632">
                  <c:v>39.480815999999997</c:v>
                </c:pt>
                <c:pt idx="4633">
                  <c:v>39.480350000000001</c:v>
                </c:pt>
                <c:pt idx="4634">
                  <c:v>39.479885000000003</c:v>
                </c:pt>
                <c:pt idx="4635">
                  <c:v>39.479421000000002</c:v>
                </c:pt>
                <c:pt idx="4636">
                  <c:v>39.478957000000001</c:v>
                </c:pt>
                <c:pt idx="4637">
                  <c:v>39.478493999999998</c:v>
                </c:pt>
                <c:pt idx="4638">
                  <c:v>39.478031000000001</c:v>
                </c:pt>
                <c:pt idx="4639">
                  <c:v>39.477569000000003</c:v>
                </c:pt>
                <c:pt idx="4640">
                  <c:v>39.477106999999997</c:v>
                </c:pt>
                <c:pt idx="4641">
                  <c:v>39.476646000000002</c:v>
                </c:pt>
                <c:pt idx="4642">
                  <c:v>39.476185999999998</c:v>
                </c:pt>
                <c:pt idx="4643">
                  <c:v>39.475724999999997</c:v>
                </c:pt>
                <c:pt idx="4644">
                  <c:v>39.475265999999998</c:v>
                </c:pt>
                <c:pt idx="4645">
                  <c:v>39.474806999999998</c:v>
                </c:pt>
                <c:pt idx="4646">
                  <c:v>39.474347999999999</c:v>
                </c:pt>
                <c:pt idx="4647">
                  <c:v>39.473889999999997</c:v>
                </c:pt>
                <c:pt idx="4648">
                  <c:v>39.473432000000003</c:v>
                </c:pt>
                <c:pt idx="4649">
                  <c:v>39.472974999999998</c:v>
                </c:pt>
                <c:pt idx="4650">
                  <c:v>39.472518999999998</c:v>
                </c:pt>
                <c:pt idx="4651">
                  <c:v>39.472062999999999</c:v>
                </c:pt>
                <c:pt idx="4652">
                  <c:v>39.471606999999999</c:v>
                </c:pt>
                <c:pt idx="4653">
                  <c:v>39.471151999999996</c:v>
                </c:pt>
                <c:pt idx="4654">
                  <c:v>39.470697999999999</c:v>
                </c:pt>
                <c:pt idx="4655">
                  <c:v>39.470244000000001</c:v>
                </c:pt>
                <c:pt idx="4656">
                  <c:v>39.469790000000003</c:v>
                </c:pt>
                <c:pt idx="4657">
                  <c:v>39.469337000000003</c:v>
                </c:pt>
                <c:pt idx="4658">
                  <c:v>39.468885</c:v>
                </c:pt>
                <c:pt idx="4659">
                  <c:v>39.468432999999997</c:v>
                </c:pt>
                <c:pt idx="4660">
                  <c:v>39.467981999999999</c:v>
                </c:pt>
                <c:pt idx="4661">
                  <c:v>39.467531000000001</c:v>
                </c:pt>
                <c:pt idx="4662">
                  <c:v>39.467080000000003</c:v>
                </c:pt>
                <c:pt idx="4663">
                  <c:v>39.466630000000002</c:v>
                </c:pt>
                <c:pt idx="4664">
                  <c:v>39.466180999999999</c:v>
                </c:pt>
                <c:pt idx="4665">
                  <c:v>39.465732000000003</c:v>
                </c:pt>
                <c:pt idx="4666">
                  <c:v>39.465283999999997</c:v>
                </c:pt>
                <c:pt idx="4667">
                  <c:v>39.464835999999998</c:v>
                </c:pt>
                <c:pt idx="4668">
                  <c:v>39.464388999999997</c:v>
                </c:pt>
                <c:pt idx="4669">
                  <c:v>39.463942000000003</c:v>
                </c:pt>
                <c:pt idx="4670">
                  <c:v>39.463495000000002</c:v>
                </c:pt>
                <c:pt idx="4671">
                  <c:v>39.463048999999998</c:v>
                </c:pt>
                <c:pt idx="4672">
                  <c:v>39.462603999999999</c:v>
                </c:pt>
                <c:pt idx="4673">
                  <c:v>39.462159</c:v>
                </c:pt>
                <c:pt idx="4674">
                  <c:v>39.461714999999998</c:v>
                </c:pt>
                <c:pt idx="4675">
                  <c:v>39.461271000000004</c:v>
                </c:pt>
                <c:pt idx="4676">
                  <c:v>39.460827999999999</c:v>
                </c:pt>
                <c:pt idx="4677">
                  <c:v>39.460385000000002</c:v>
                </c:pt>
                <c:pt idx="4678">
                  <c:v>39.459943000000003</c:v>
                </c:pt>
                <c:pt idx="4679">
                  <c:v>39.459501000000003</c:v>
                </c:pt>
                <c:pt idx="4680">
                  <c:v>39.459060000000001</c:v>
                </c:pt>
                <c:pt idx="4681">
                  <c:v>39.458618999999999</c:v>
                </c:pt>
                <c:pt idx="4682">
                  <c:v>39.458177999999997</c:v>
                </c:pt>
                <c:pt idx="4683">
                  <c:v>39.457738999999997</c:v>
                </c:pt>
                <c:pt idx="4684">
                  <c:v>39.457298999999999</c:v>
                </c:pt>
                <c:pt idx="4685">
                  <c:v>39.456861000000004</c:v>
                </c:pt>
                <c:pt idx="4686">
                  <c:v>39.456422000000003</c:v>
                </c:pt>
                <c:pt idx="4687">
                  <c:v>39.455984000000001</c:v>
                </c:pt>
                <c:pt idx="4688">
                  <c:v>39.455547000000003</c:v>
                </c:pt>
                <c:pt idx="4689">
                  <c:v>39.455109999999998</c:v>
                </c:pt>
                <c:pt idx="4690">
                  <c:v>39.454673999999997</c:v>
                </c:pt>
                <c:pt idx="4691">
                  <c:v>39.454237999999997</c:v>
                </c:pt>
                <c:pt idx="4692">
                  <c:v>39.453803000000001</c:v>
                </c:pt>
                <c:pt idx="4693">
                  <c:v>39.453367999999998</c:v>
                </c:pt>
                <c:pt idx="4694">
                  <c:v>39.452933999999999</c:v>
                </c:pt>
                <c:pt idx="4695">
                  <c:v>39.452500000000001</c:v>
                </c:pt>
                <c:pt idx="4696">
                  <c:v>39.452067</c:v>
                </c:pt>
                <c:pt idx="4697">
                  <c:v>39.451633999999999</c:v>
                </c:pt>
                <c:pt idx="4698">
                  <c:v>39.451200999999998</c:v>
                </c:pt>
                <c:pt idx="4699">
                  <c:v>39.450769999999999</c:v>
                </c:pt>
                <c:pt idx="4700">
                  <c:v>39.450338000000002</c:v>
                </c:pt>
                <c:pt idx="4701">
                  <c:v>39.449907000000003</c:v>
                </c:pt>
                <c:pt idx="4702">
                  <c:v>39.449477000000002</c:v>
                </c:pt>
                <c:pt idx="4703">
                  <c:v>39.449047</c:v>
                </c:pt>
                <c:pt idx="4704">
                  <c:v>39.448618000000003</c:v>
                </c:pt>
                <c:pt idx="4705">
                  <c:v>39.448188999999999</c:v>
                </c:pt>
                <c:pt idx="4706">
                  <c:v>39.447761</c:v>
                </c:pt>
                <c:pt idx="4707">
                  <c:v>39.447333</c:v>
                </c:pt>
                <c:pt idx="4708">
                  <c:v>39.446905000000001</c:v>
                </c:pt>
                <c:pt idx="4709">
                  <c:v>39.446477999999999</c:v>
                </c:pt>
                <c:pt idx="4710">
                  <c:v>39.446052000000002</c:v>
                </c:pt>
                <c:pt idx="4711">
                  <c:v>39.445625999999997</c:v>
                </c:pt>
                <c:pt idx="4712">
                  <c:v>39.4452</c:v>
                </c:pt>
                <c:pt idx="4713">
                  <c:v>39.444775</c:v>
                </c:pt>
                <c:pt idx="4714">
                  <c:v>39.444350999999997</c:v>
                </c:pt>
                <c:pt idx="4715">
                  <c:v>39.443927000000002</c:v>
                </c:pt>
                <c:pt idx="4716">
                  <c:v>39.443503</c:v>
                </c:pt>
                <c:pt idx="4717">
                  <c:v>39.443080000000002</c:v>
                </c:pt>
                <c:pt idx="4718">
                  <c:v>39.442658000000002</c:v>
                </c:pt>
                <c:pt idx="4719">
                  <c:v>39.442236000000001</c:v>
                </c:pt>
                <c:pt idx="4720">
                  <c:v>39.441814000000001</c:v>
                </c:pt>
                <c:pt idx="4721">
                  <c:v>39.441392999999998</c:v>
                </c:pt>
                <c:pt idx="4722">
                  <c:v>39.440973</c:v>
                </c:pt>
                <c:pt idx="4723">
                  <c:v>39.440553000000001</c:v>
                </c:pt>
                <c:pt idx="4724">
                  <c:v>39.440133000000003</c:v>
                </c:pt>
                <c:pt idx="4725">
                  <c:v>39.439714000000002</c:v>
                </c:pt>
                <c:pt idx="4726">
                  <c:v>39.439295000000001</c:v>
                </c:pt>
                <c:pt idx="4727">
                  <c:v>39.438876999999998</c:v>
                </c:pt>
                <c:pt idx="4728">
                  <c:v>39.438459000000002</c:v>
                </c:pt>
                <c:pt idx="4729">
                  <c:v>39.438042000000003</c:v>
                </c:pt>
                <c:pt idx="4730">
                  <c:v>39.437624999999997</c:v>
                </c:pt>
                <c:pt idx="4731">
                  <c:v>39.437209000000003</c:v>
                </c:pt>
                <c:pt idx="4732">
                  <c:v>39.436793000000002</c:v>
                </c:pt>
                <c:pt idx="4733">
                  <c:v>39.436377999999998</c:v>
                </c:pt>
                <c:pt idx="4734">
                  <c:v>39.435963000000001</c:v>
                </c:pt>
                <c:pt idx="4735">
                  <c:v>39.435549000000002</c:v>
                </c:pt>
                <c:pt idx="4736">
                  <c:v>39.435135000000002</c:v>
                </c:pt>
                <c:pt idx="4737">
                  <c:v>39.434722000000001</c:v>
                </c:pt>
                <c:pt idx="4738">
                  <c:v>39.434308999999999</c:v>
                </c:pt>
                <c:pt idx="4739">
                  <c:v>39.433895999999997</c:v>
                </c:pt>
                <c:pt idx="4740">
                  <c:v>39.433484</c:v>
                </c:pt>
                <c:pt idx="4741">
                  <c:v>39.433073</c:v>
                </c:pt>
                <c:pt idx="4742">
                  <c:v>39.432662000000001</c:v>
                </c:pt>
                <c:pt idx="4743">
                  <c:v>39.432251000000001</c:v>
                </c:pt>
                <c:pt idx="4744">
                  <c:v>39.431840999999999</c:v>
                </c:pt>
                <c:pt idx="4745">
                  <c:v>39.431432000000001</c:v>
                </c:pt>
                <c:pt idx="4746">
                  <c:v>39.431023000000003</c:v>
                </c:pt>
                <c:pt idx="4747">
                  <c:v>39.430613999999998</c:v>
                </c:pt>
                <c:pt idx="4748">
                  <c:v>39.430205999999998</c:v>
                </c:pt>
                <c:pt idx="4749">
                  <c:v>39.429797999999998</c:v>
                </c:pt>
                <c:pt idx="4750">
                  <c:v>39.429391000000003</c:v>
                </c:pt>
                <c:pt idx="4751">
                  <c:v>39.428984</c:v>
                </c:pt>
                <c:pt idx="4752">
                  <c:v>39.428578000000002</c:v>
                </c:pt>
                <c:pt idx="4753">
                  <c:v>39.428172000000004</c:v>
                </c:pt>
                <c:pt idx="4754">
                  <c:v>39.427767000000003</c:v>
                </c:pt>
                <c:pt idx="4755">
                  <c:v>39.427362000000002</c:v>
                </c:pt>
                <c:pt idx="4756">
                  <c:v>39.426957999999999</c:v>
                </c:pt>
                <c:pt idx="4757">
                  <c:v>39.426554000000003</c:v>
                </c:pt>
                <c:pt idx="4758">
                  <c:v>39.42615</c:v>
                </c:pt>
                <c:pt idx="4759">
                  <c:v>39.425747000000001</c:v>
                </c:pt>
                <c:pt idx="4760">
                  <c:v>39.425345</c:v>
                </c:pt>
                <c:pt idx="4761">
                  <c:v>39.424942999999999</c:v>
                </c:pt>
                <c:pt idx="4762">
                  <c:v>39.424540999999998</c:v>
                </c:pt>
                <c:pt idx="4763">
                  <c:v>39.424140000000001</c:v>
                </c:pt>
                <c:pt idx="4764">
                  <c:v>39.423740000000002</c:v>
                </c:pt>
                <c:pt idx="4765">
                  <c:v>39.423338999999999</c:v>
                </c:pt>
                <c:pt idx="4766">
                  <c:v>39.422939999999997</c:v>
                </c:pt>
                <c:pt idx="4767">
                  <c:v>39.422539999999998</c:v>
                </c:pt>
                <c:pt idx="4768">
                  <c:v>39.422142000000001</c:v>
                </c:pt>
                <c:pt idx="4769">
                  <c:v>39.421742999999999</c:v>
                </c:pt>
                <c:pt idx="4770">
                  <c:v>39.421346</c:v>
                </c:pt>
                <c:pt idx="4771">
                  <c:v>39.420948000000003</c:v>
                </c:pt>
                <c:pt idx="4772">
                  <c:v>39.420551000000003</c:v>
                </c:pt>
                <c:pt idx="4773">
                  <c:v>39.420155000000001</c:v>
                </c:pt>
                <c:pt idx="4774">
                  <c:v>39.419758999999999</c:v>
                </c:pt>
                <c:pt idx="4775">
                  <c:v>39.419362999999997</c:v>
                </c:pt>
                <c:pt idx="4776">
                  <c:v>39.418968</c:v>
                </c:pt>
                <c:pt idx="4777">
                  <c:v>39.418574</c:v>
                </c:pt>
                <c:pt idx="4778">
                  <c:v>39.418179000000002</c:v>
                </c:pt>
                <c:pt idx="4779">
                  <c:v>39.417786</c:v>
                </c:pt>
                <c:pt idx="4780">
                  <c:v>39.417392999999997</c:v>
                </c:pt>
                <c:pt idx="4781">
                  <c:v>39.417000000000002</c:v>
                </c:pt>
                <c:pt idx="4782">
                  <c:v>39.416606999999999</c:v>
                </c:pt>
                <c:pt idx="4783">
                  <c:v>39.416215999999999</c:v>
                </c:pt>
                <c:pt idx="4784">
                  <c:v>39.415824000000001</c:v>
                </c:pt>
                <c:pt idx="4785">
                  <c:v>39.415433</c:v>
                </c:pt>
                <c:pt idx="4786">
                  <c:v>39.415042999999997</c:v>
                </c:pt>
                <c:pt idx="4787">
                  <c:v>39.414653000000001</c:v>
                </c:pt>
                <c:pt idx="4788">
                  <c:v>39.414262999999998</c:v>
                </c:pt>
                <c:pt idx="4789">
                  <c:v>39.413874</c:v>
                </c:pt>
                <c:pt idx="4790">
                  <c:v>39.413485000000001</c:v>
                </c:pt>
                <c:pt idx="4791">
                  <c:v>39.413097</c:v>
                </c:pt>
                <c:pt idx="4792">
                  <c:v>39.412709</c:v>
                </c:pt>
                <c:pt idx="4793">
                  <c:v>39.412322000000003</c:v>
                </c:pt>
                <c:pt idx="4794">
                  <c:v>39.411935</c:v>
                </c:pt>
                <c:pt idx="4795">
                  <c:v>39.411549000000001</c:v>
                </c:pt>
                <c:pt idx="4796">
                  <c:v>39.411163000000002</c:v>
                </c:pt>
                <c:pt idx="4797">
                  <c:v>39.410777000000003</c:v>
                </c:pt>
                <c:pt idx="4798">
                  <c:v>39.410392000000002</c:v>
                </c:pt>
                <c:pt idx="4799">
                  <c:v>39.410007999999998</c:v>
                </c:pt>
                <c:pt idx="4800">
                  <c:v>39.409624000000001</c:v>
                </c:pt>
                <c:pt idx="4801">
                  <c:v>39.409239999999997</c:v>
                </c:pt>
                <c:pt idx="4802">
                  <c:v>39.408856999999998</c:v>
                </c:pt>
                <c:pt idx="4803">
                  <c:v>39.408473999999998</c:v>
                </c:pt>
                <c:pt idx="4804">
                  <c:v>39.408090999999999</c:v>
                </c:pt>
                <c:pt idx="4805">
                  <c:v>39.407710000000002</c:v>
                </c:pt>
                <c:pt idx="4806">
                  <c:v>39.407328</c:v>
                </c:pt>
                <c:pt idx="4807">
                  <c:v>39.406947000000002</c:v>
                </c:pt>
                <c:pt idx="4808">
                  <c:v>39.406567000000003</c:v>
                </c:pt>
                <c:pt idx="4809">
                  <c:v>39.406185999999998</c:v>
                </c:pt>
                <c:pt idx="4810">
                  <c:v>39.405807000000003</c:v>
                </c:pt>
                <c:pt idx="4811">
                  <c:v>39.405428000000001</c:v>
                </c:pt>
                <c:pt idx="4812">
                  <c:v>39.405048999999998</c:v>
                </c:pt>
                <c:pt idx="4813">
                  <c:v>39.404670000000003</c:v>
                </c:pt>
                <c:pt idx="4814">
                  <c:v>39.404293000000003</c:v>
                </c:pt>
                <c:pt idx="4815">
                  <c:v>39.403914999999998</c:v>
                </c:pt>
                <c:pt idx="4816">
                  <c:v>39.403537999999998</c:v>
                </c:pt>
                <c:pt idx="4817">
                  <c:v>39.403162000000002</c:v>
                </c:pt>
                <c:pt idx="4818">
                  <c:v>39.402785000000002</c:v>
                </c:pt>
                <c:pt idx="4819">
                  <c:v>39.402410000000003</c:v>
                </c:pt>
                <c:pt idx="4820">
                  <c:v>39.402034</c:v>
                </c:pt>
                <c:pt idx="4821">
                  <c:v>39.40166</c:v>
                </c:pt>
                <c:pt idx="4822">
                  <c:v>39.401285000000001</c:v>
                </c:pt>
                <c:pt idx="4823">
                  <c:v>39.400911000000001</c:v>
                </c:pt>
                <c:pt idx="4824">
                  <c:v>39.400537999999997</c:v>
                </c:pt>
                <c:pt idx="4825">
                  <c:v>39.400165000000001</c:v>
                </c:pt>
                <c:pt idx="4826">
                  <c:v>39.399791999999998</c:v>
                </c:pt>
                <c:pt idx="4827">
                  <c:v>39.399419999999999</c:v>
                </c:pt>
                <c:pt idx="4828">
                  <c:v>39.399048000000001</c:v>
                </c:pt>
                <c:pt idx="4829">
                  <c:v>39.398676999999999</c:v>
                </c:pt>
                <c:pt idx="4830">
                  <c:v>39.398305999999998</c:v>
                </c:pt>
                <c:pt idx="4831">
                  <c:v>39.397936000000001</c:v>
                </c:pt>
                <c:pt idx="4832">
                  <c:v>39.397565999999998</c:v>
                </c:pt>
                <c:pt idx="4833">
                  <c:v>39.397196000000001</c:v>
                </c:pt>
                <c:pt idx="4834">
                  <c:v>39.396827000000002</c:v>
                </c:pt>
                <c:pt idx="4835">
                  <c:v>39.396459</c:v>
                </c:pt>
                <c:pt idx="4836">
                  <c:v>39.396090000000001</c:v>
                </c:pt>
                <c:pt idx="4837">
                  <c:v>39.395721999999999</c:v>
                </c:pt>
                <c:pt idx="4838">
                  <c:v>39.395355000000002</c:v>
                </c:pt>
                <c:pt idx="4839">
                  <c:v>39.394987999999998</c:v>
                </c:pt>
                <c:pt idx="4840">
                  <c:v>39.394621999999998</c:v>
                </c:pt>
                <c:pt idx="4841">
                  <c:v>39.394255999999999</c:v>
                </c:pt>
                <c:pt idx="4842">
                  <c:v>39.393889999999999</c:v>
                </c:pt>
                <c:pt idx="4843">
                  <c:v>39.393524999999997</c:v>
                </c:pt>
                <c:pt idx="4844">
                  <c:v>39.393160000000002</c:v>
                </c:pt>
                <c:pt idx="4845">
                  <c:v>39.392795</c:v>
                </c:pt>
                <c:pt idx="4846">
                  <c:v>39.392431999999999</c:v>
                </c:pt>
                <c:pt idx="4847">
                  <c:v>39.392068000000002</c:v>
                </c:pt>
                <c:pt idx="4848">
                  <c:v>39.391705000000002</c:v>
                </c:pt>
                <c:pt idx="4849">
                  <c:v>39.391342000000002</c:v>
                </c:pt>
                <c:pt idx="4850">
                  <c:v>39.390979999999999</c:v>
                </c:pt>
                <c:pt idx="4851">
                  <c:v>39.390618000000003</c:v>
                </c:pt>
                <c:pt idx="4852">
                  <c:v>39.390256999999998</c:v>
                </c:pt>
                <c:pt idx="4853">
                  <c:v>39.389896</c:v>
                </c:pt>
                <c:pt idx="4854">
                  <c:v>39.389535000000002</c:v>
                </c:pt>
                <c:pt idx="4855">
                  <c:v>39.389175000000002</c:v>
                </c:pt>
                <c:pt idx="4856">
                  <c:v>39.388815999999998</c:v>
                </c:pt>
                <c:pt idx="4857">
                  <c:v>39.388455999999998</c:v>
                </c:pt>
                <c:pt idx="4858">
                  <c:v>39.388097999999999</c:v>
                </c:pt>
                <c:pt idx="4859">
                  <c:v>39.387739000000003</c:v>
                </c:pt>
                <c:pt idx="4860">
                  <c:v>39.387380999999998</c:v>
                </c:pt>
                <c:pt idx="4861">
                  <c:v>39.387023999999997</c:v>
                </c:pt>
                <c:pt idx="4862">
                  <c:v>39.386667000000003</c:v>
                </c:pt>
                <c:pt idx="4863">
                  <c:v>39.386310000000002</c:v>
                </c:pt>
                <c:pt idx="4864">
                  <c:v>39.385953999999998</c:v>
                </c:pt>
                <c:pt idx="4865">
                  <c:v>39.385598000000002</c:v>
                </c:pt>
                <c:pt idx="4866">
                  <c:v>39.385241999999998</c:v>
                </c:pt>
                <c:pt idx="4867">
                  <c:v>39.384886999999999</c:v>
                </c:pt>
                <c:pt idx="4868">
                  <c:v>39.384532999999998</c:v>
                </c:pt>
                <c:pt idx="4869">
                  <c:v>39.384177999999999</c:v>
                </c:pt>
                <c:pt idx="4870">
                  <c:v>39.383825000000002</c:v>
                </c:pt>
                <c:pt idx="4871">
                  <c:v>39.383471</c:v>
                </c:pt>
                <c:pt idx="4872">
                  <c:v>39.383118000000003</c:v>
                </c:pt>
                <c:pt idx="4873">
                  <c:v>39.382765999999997</c:v>
                </c:pt>
                <c:pt idx="4874">
                  <c:v>39.382413999999997</c:v>
                </c:pt>
                <c:pt idx="4875">
                  <c:v>39.382061999999998</c:v>
                </c:pt>
                <c:pt idx="4876">
                  <c:v>39.381711000000003</c:v>
                </c:pt>
                <c:pt idx="4877">
                  <c:v>39.381360000000001</c:v>
                </c:pt>
                <c:pt idx="4878">
                  <c:v>39.381008999999999</c:v>
                </c:pt>
                <c:pt idx="4879">
                  <c:v>39.380659000000001</c:v>
                </c:pt>
                <c:pt idx="4880">
                  <c:v>39.380310000000001</c:v>
                </c:pt>
                <c:pt idx="4881">
                  <c:v>39.379961000000002</c:v>
                </c:pt>
                <c:pt idx="4882">
                  <c:v>39.379612000000002</c:v>
                </c:pt>
                <c:pt idx="4883">
                  <c:v>39.379263000000002</c:v>
                </c:pt>
                <c:pt idx="4884">
                  <c:v>39.378914999999999</c:v>
                </c:pt>
                <c:pt idx="4885">
                  <c:v>39.378568000000001</c:v>
                </c:pt>
                <c:pt idx="4886">
                  <c:v>39.378221000000003</c:v>
                </c:pt>
                <c:pt idx="4887">
                  <c:v>39.377873999999998</c:v>
                </c:pt>
                <c:pt idx="4888">
                  <c:v>39.377527999999998</c:v>
                </c:pt>
                <c:pt idx="4889">
                  <c:v>39.377181999999998</c:v>
                </c:pt>
                <c:pt idx="4890">
                  <c:v>39.376835999999997</c:v>
                </c:pt>
                <c:pt idx="4891">
                  <c:v>39.376491000000001</c:v>
                </c:pt>
                <c:pt idx="4892">
                  <c:v>39.376145999999999</c:v>
                </c:pt>
                <c:pt idx="4893">
                  <c:v>39.375802</c:v>
                </c:pt>
                <c:pt idx="4894">
                  <c:v>39.375458000000002</c:v>
                </c:pt>
                <c:pt idx="4895">
                  <c:v>39.375115000000001</c:v>
                </c:pt>
                <c:pt idx="4896">
                  <c:v>39.374772</c:v>
                </c:pt>
                <c:pt idx="4897">
                  <c:v>39.374428999999999</c:v>
                </c:pt>
                <c:pt idx="4898">
                  <c:v>39.374087000000003</c:v>
                </c:pt>
                <c:pt idx="4899">
                  <c:v>39.373745</c:v>
                </c:pt>
                <c:pt idx="4900">
                  <c:v>39.373403000000003</c:v>
                </c:pt>
                <c:pt idx="4901">
                  <c:v>39.373061999999997</c:v>
                </c:pt>
                <c:pt idx="4902">
                  <c:v>39.372722000000003</c:v>
                </c:pt>
                <c:pt idx="4903">
                  <c:v>39.372380999999997</c:v>
                </c:pt>
                <c:pt idx="4904">
                  <c:v>39.372042</c:v>
                </c:pt>
                <c:pt idx="4905">
                  <c:v>39.371701999999999</c:v>
                </c:pt>
                <c:pt idx="4906">
                  <c:v>39.371363000000002</c:v>
                </c:pt>
                <c:pt idx="4907">
                  <c:v>39.371023999999998</c:v>
                </c:pt>
                <c:pt idx="4908">
                  <c:v>39.370685999999999</c:v>
                </c:pt>
                <c:pt idx="4909">
                  <c:v>39.370348</c:v>
                </c:pt>
                <c:pt idx="4910">
                  <c:v>39.370010999999998</c:v>
                </c:pt>
                <c:pt idx="4911">
                  <c:v>39.369674000000003</c:v>
                </c:pt>
                <c:pt idx="4912">
                  <c:v>39.369337000000002</c:v>
                </c:pt>
                <c:pt idx="4913">
                  <c:v>39.369000999999997</c:v>
                </c:pt>
                <c:pt idx="4914">
                  <c:v>39.368665</c:v>
                </c:pt>
                <c:pt idx="4915">
                  <c:v>39.36833</c:v>
                </c:pt>
                <c:pt idx="4916">
                  <c:v>39.367995000000001</c:v>
                </c:pt>
                <c:pt idx="4917">
                  <c:v>39.367660000000001</c:v>
                </c:pt>
                <c:pt idx="4918">
                  <c:v>39.367325999999998</c:v>
                </c:pt>
                <c:pt idx="4919">
                  <c:v>39.366992000000003</c:v>
                </c:pt>
                <c:pt idx="4920">
                  <c:v>39.366658000000001</c:v>
                </c:pt>
                <c:pt idx="4921">
                  <c:v>39.366325000000003</c:v>
                </c:pt>
                <c:pt idx="4922">
                  <c:v>39.365993000000003</c:v>
                </c:pt>
                <c:pt idx="4923">
                  <c:v>39.365659999999998</c:v>
                </c:pt>
                <c:pt idx="4924">
                  <c:v>39.365327999999998</c:v>
                </c:pt>
                <c:pt idx="4925">
                  <c:v>39.364997000000002</c:v>
                </c:pt>
                <c:pt idx="4926">
                  <c:v>39.364666</c:v>
                </c:pt>
                <c:pt idx="4927">
                  <c:v>39.364334999999997</c:v>
                </c:pt>
                <c:pt idx="4928">
                  <c:v>39.364004999999999</c:v>
                </c:pt>
                <c:pt idx="4929">
                  <c:v>39.363675000000001</c:v>
                </c:pt>
                <c:pt idx="4930">
                  <c:v>39.363345000000002</c:v>
                </c:pt>
                <c:pt idx="4931">
                  <c:v>39.363016000000002</c:v>
                </c:pt>
                <c:pt idx="4932">
                  <c:v>39.362687000000001</c:v>
                </c:pt>
                <c:pt idx="4933">
                  <c:v>39.362358999999998</c:v>
                </c:pt>
                <c:pt idx="4934">
                  <c:v>39.362031000000002</c:v>
                </c:pt>
                <c:pt idx="4935">
                  <c:v>39.361702999999999</c:v>
                </c:pt>
                <c:pt idx="4936">
                  <c:v>39.361376</c:v>
                </c:pt>
                <c:pt idx="4937">
                  <c:v>39.361049000000001</c:v>
                </c:pt>
                <c:pt idx="4938">
                  <c:v>39.360723</c:v>
                </c:pt>
                <c:pt idx="4939">
                  <c:v>39.360396999999999</c:v>
                </c:pt>
                <c:pt idx="4940">
                  <c:v>39.360070999999998</c:v>
                </c:pt>
                <c:pt idx="4941">
                  <c:v>39.359746000000001</c:v>
                </c:pt>
                <c:pt idx="4942">
                  <c:v>39.359420999999998</c:v>
                </c:pt>
                <c:pt idx="4943">
                  <c:v>39.359096000000001</c:v>
                </c:pt>
                <c:pt idx="4944">
                  <c:v>39.358772000000002</c:v>
                </c:pt>
                <c:pt idx="4945">
                  <c:v>39.358448000000003</c:v>
                </c:pt>
                <c:pt idx="4946">
                  <c:v>39.358125000000001</c:v>
                </c:pt>
                <c:pt idx="4947">
                  <c:v>39.357802</c:v>
                </c:pt>
                <c:pt idx="4948">
                  <c:v>39.357478999999998</c:v>
                </c:pt>
                <c:pt idx="4949">
                  <c:v>39.357157000000001</c:v>
                </c:pt>
                <c:pt idx="4950">
                  <c:v>39.356834999999997</c:v>
                </c:pt>
                <c:pt idx="4951">
                  <c:v>39.356513999999997</c:v>
                </c:pt>
                <c:pt idx="4952">
                  <c:v>39.356192999999998</c:v>
                </c:pt>
                <c:pt idx="4953">
                  <c:v>39.355871999999998</c:v>
                </c:pt>
                <c:pt idx="4954">
                  <c:v>39.355550999999998</c:v>
                </c:pt>
                <c:pt idx="4955">
                  <c:v>39.355232000000001</c:v>
                </c:pt>
                <c:pt idx="4956">
                  <c:v>39.354911999999999</c:v>
                </c:pt>
                <c:pt idx="4957">
                  <c:v>39.354593000000001</c:v>
                </c:pt>
                <c:pt idx="4958">
                  <c:v>39.354273999999997</c:v>
                </c:pt>
                <c:pt idx="4959">
                  <c:v>39.353954999999999</c:v>
                </c:pt>
                <c:pt idx="4960">
                  <c:v>39.353636999999999</c:v>
                </c:pt>
                <c:pt idx="4961">
                  <c:v>39.353319999999997</c:v>
                </c:pt>
                <c:pt idx="4962">
                  <c:v>39.353001999999996</c:v>
                </c:pt>
                <c:pt idx="4963">
                  <c:v>39.352685000000001</c:v>
                </c:pt>
                <c:pt idx="4964">
                  <c:v>39.352369000000003</c:v>
                </c:pt>
                <c:pt idx="4965">
                  <c:v>39.352052999999998</c:v>
                </c:pt>
                <c:pt idx="4966">
                  <c:v>39.351737</c:v>
                </c:pt>
                <c:pt idx="4967">
                  <c:v>39.351421000000002</c:v>
                </c:pt>
                <c:pt idx="4968">
                  <c:v>39.351106000000001</c:v>
                </c:pt>
                <c:pt idx="4969">
                  <c:v>39.350791000000001</c:v>
                </c:pt>
                <c:pt idx="4970">
                  <c:v>39.350476999999998</c:v>
                </c:pt>
                <c:pt idx="4971">
                  <c:v>39.350163000000002</c:v>
                </c:pt>
                <c:pt idx="4972">
                  <c:v>39.349850000000004</c:v>
                </c:pt>
                <c:pt idx="4973">
                  <c:v>39.349536000000001</c:v>
                </c:pt>
                <c:pt idx="4974">
                  <c:v>39.349223000000002</c:v>
                </c:pt>
                <c:pt idx="4975">
                  <c:v>39.348911000000001</c:v>
                </c:pt>
                <c:pt idx="4976">
                  <c:v>39.348599</c:v>
                </c:pt>
                <c:pt idx="4977">
                  <c:v>39.348286999999999</c:v>
                </c:pt>
                <c:pt idx="4978">
                  <c:v>39.347976000000003</c:v>
                </c:pt>
                <c:pt idx="4979">
                  <c:v>39.347664999999999</c:v>
                </c:pt>
                <c:pt idx="4980">
                  <c:v>39.347354000000003</c:v>
                </c:pt>
                <c:pt idx="4981">
                  <c:v>39.347043999999997</c:v>
                </c:pt>
                <c:pt idx="4982">
                  <c:v>39.346733999999998</c:v>
                </c:pt>
                <c:pt idx="4983">
                  <c:v>39.346423999999999</c:v>
                </c:pt>
                <c:pt idx="4984">
                  <c:v>39.346114999999998</c:v>
                </c:pt>
                <c:pt idx="4985">
                  <c:v>39.345806000000003</c:v>
                </c:pt>
                <c:pt idx="4986">
                  <c:v>39.345497999999999</c:v>
                </c:pt>
                <c:pt idx="4987">
                  <c:v>39.345190000000002</c:v>
                </c:pt>
                <c:pt idx="4988">
                  <c:v>39.344881999999998</c:v>
                </c:pt>
                <c:pt idx="4989">
                  <c:v>39.344574000000001</c:v>
                </c:pt>
                <c:pt idx="4990">
                  <c:v>39.344267000000002</c:v>
                </c:pt>
                <c:pt idx="4991">
                  <c:v>39.343961</c:v>
                </c:pt>
                <c:pt idx="4992">
                  <c:v>39.343654000000001</c:v>
                </c:pt>
                <c:pt idx="4993">
                  <c:v>39.343347999999999</c:v>
                </c:pt>
                <c:pt idx="4994">
                  <c:v>39.343043000000002</c:v>
                </c:pt>
                <c:pt idx="4995">
                  <c:v>39.342737999999997</c:v>
                </c:pt>
                <c:pt idx="4996">
                  <c:v>39.342433</c:v>
                </c:pt>
                <c:pt idx="4997">
                  <c:v>39.342128000000002</c:v>
                </c:pt>
                <c:pt idx="4998">
                  <c:v>39.341824000000003</c:v>
                </c:pt>
                <c:pt idx="4999">
                  <c:v>39.341520000000003</c:v>
                </c:pt>
                <c:pt idx="5000">
                  <c:v>39.280833000000001</c:v>
                </c:pt>
                <c:pt idx="5001">
                  <c:v>39.232990999999998</c:v>
                </c:pt>
                <c:pt idx="5002">
                  <c:v>39.194488999999997</c:v>
                </c:pt>
                <c:pt idx="5003">
                  <c:v>39.162126999999998</c:v>
                </c:pt>
                <c:pt idx="5004">
                  <c:v>39.133139999999997</c:v>
                </c:pt>
                <c:pt idx="5005">
                  <c:v>39.105226999999999</c:v>
                </c:pt>
                <c:pt idx="5006">
                  <c:v>39.076524999999997</c:v>
                </c:pt>
                <c:pt idx="5007">
                  <c:v>39.045566999999998</c:v>
                </c:pt>
                <c:pt idx="5008">
                  <c:v>39.011218</c:v>
                </c:pt>
                <c:pt idx="5009">
                  <c:v>38.972628</c:v>
                </c:pt>
                <c:pt idx="5010">
                  <c:v>38.929172000000001</c:v>
                </c:pt>
                <c:pt idx="5011">
                  <c:v>38.880415999999997</c:v>
                </c:pt>
                <c:pt idx="5012">
                  <c:v>38.826073999999998</c:v>
                </c:pt>
                <c:pt idx="5013">
                  <c:v>38.765976000000002</c:v>
                </c:pt>
                <c:pt idx="5014">
                  <c:v>38.700046999999998</c:v>
                </c:pt>
                <c:pt idx="5015">
                  <c:v>38.628283000000003</c:v>
                </c:pt>
                <c:pt idx="5016">
                  <c:v>38.550735000000003</c:v>
                </c:pt>
                <c:pt idx="5017">
                  <c:v>38.467497000000002</c:v>
                </c:pt>
                <c:pt idx="5018">
                  <c:v>38.378692999999998</c:v>
                </c:pt>
                <c:pt idx="5019">
                  <c:v>38.284469000000001</c:v>
                </c:pt>
                <c:pt idx="5020">
                  <c:v>38.184987</c:v>
                </c:pt>
                <c:pt idx="5021">
                  <c:v>38.080421000000001</c:v>
                </c:pt>
                <c:pt idx="5022">
                  <c:v>37.970948999999997</c:v>
                </c:pt>
                <c:pt idx="5023">
                  <c:v>37.856752999999998</c:v>
                </c:pt>
                <c:pt idx="5024">
                  <c:v>37.738019000000001</c:v>
                </c:pt>
                <c:pt idx="5025">
                  <c:v>37.614925999999997</c:v>
                </c:pt>
                <c:pt idx="5026">
                  <c:v>37.487658000000003</c:v>
                </c:pt>
                <c:pt idx="5027">
                  <c:v>37.356389</c:v>
                </c:pt>
                <c:pt idx="5028">
                  <c:v>37.221294999999998</c:v>
                </c:pt>
                <c:pt idx="5029">
                  <c:v>37.082543999999999</c:v>
                </c:pt>
                <c:pt idx="5030">
                  <c:v>36.940300999999998</c:v>
                </c:pt>
                <c:pt idx="5031">
                  <c:v>36.794727000000002</c:v>
                </c:pt>
                <c:pt idx="5032">
                  <c:v>36.645977000000002</c:v>
                </c:pt>
                <c:pt idx="5033">
                  <c:v>36.494202000000001</c:v>
                </c:pt>
                <c:pt idx="5034">
                  <c:v>36.339551</c:v>
                </c:pt>
                <c:pt idx="5035">
                  <c:v>36.182164999999998</c:v>
                </c:pt>
                <c:pt idx="5036">
                  <c:v>36.022182999999998</c:v>
                </c:pt>
                <c:pt idx="5037">
                  <c:v>35.859741</c:v>
                </c:pt>
                <c:pt idx="5038">
                  <c:v>35.694969</c:v>
                </c:pt>
                <c:pt idx="5039">
                  <c:v>35.527996999999999</c:v>
                </c:pt>
                <c:pt idx="5040">
                  <c:v>35.358947999999998</c:v>
                </c:pt>
                <c:pt idx="5041">
                  <c:v>35.187944000000002</c:v>
                </c:pt>
                <c:pt idx="5042">
                  <c:v>35.015104000000001</c:v>
                </c:pt>
                <c:pt idx="5043">
                  <c:v>34.840542999999997</c:v>
                </c:pt>
                <c:pt idx="5044">
                  <c:v>34.664375999999997</c:v>
                </c:pt>
                <c:pt idx="5045">
                  <c:v>34.486711999999997</c:v>
                </c:pt>
                <c:pt idx="5046">
                  <c:v>34.307659999999998</c:v>
                </c:pt>
                <c:pt idx="5047">
                  <c:v>34.127324999999999</c:v>
                </c:pt>
                <c:pt idx="5048">
                  <c:v>33.945810999999999</c:v>
                </c:pt>
                <c:pt idx="5049">
                  <c:v>33.763218999999999</c:v>
                </c:pt>
                <c:pt idx="5050">
                  <c:v>33.579645999999997</c:v>
                </c:pt>
                <c:pt idx="5051">
                  <c:v>33.395189999999999</c:v>
                </c:pt>
                <c:pt idx="5052">
                  <c:v>33.209944</c:v>
                </c:pt>
                <c:pt idx="5053">
                  <c:v>33.023999000000003</c:v>
                </c:pt>
                <c:pt idx="5054">
                  <c:v>32.837445000000002</c:v>
                </c:pt>
                <c:pt idx="5055">
                  <c:v>32.650367000000003</c:v>
                </c:pt>
                <c:pt idx="5056">
                  <c:v>32.462850000000003</c:v>
                </c:pt>
                <c:pt idx="5057">
                  <c:v>32.274974999999998</c:v>
                </c:pt>
                <c:pt idx="5058">
                  <c:v>32.086820000000003</c:v>
                </c:pt>
                <c:pt idx="5059">
                  <c:v>31.898461999999999</c:v>
                </c:pt>
                <c:pt idx="5060">
                  <c:v>31.709972</c:v>
                </c:pt>
                <c:pt idx="5061">
                  <c:v>31.521422000000001</c:v>
                </c:pt>
                <c:pt idx="5062">
                  <c:v>31.332878999999998</c:v>
                </c:pt>
                <c:pt idx="5063">
                  <c:v>31.144406</c:v>
                </c:pt>
                <c:pt idx="5064">
                  <c:v>30.956064999999999</c:v>
                </c:pt>
                <c:pt idx="5065">
                  <c:v>30.767913</c:v>
                </c:pt>
                <c:pt idx="5066">
                  <c:v>30.580006000000001</c:v>
                </c:pt>
                <c:pt idx="5067">
                  <c:v>30.392395</c:v>
                </c:pt>
                <c:pt idx="5068">
                  <c:v>30.205127999999998</c:v>
                </c:pt>
                <c:pt idx="5069">
                  <c:v>30.018249999999998</c:v>
                </c:pt>
                <c:pt idx="5070">
                  <c:v>29.831803000000001</c:v>
                </c:pt>
                <c:pt idx="5071">
                  <c:v>29.645824999999999</c:v>
                </c:pt>
                <c:pt idx="5072">
                  <c:v>29.460352</c:v>
                </c:pt>
                <c:pt idx="5073">
                  <c:v>29.275414000000001</c:v>
                </c:pt>
                <c:pt idx="5074">
                  <c:v>29.091041000000001</c:v>
                </c:pt>
                <c:pt idx="5075">
                  <c:v>28.907257000000001</c:v>
                </c:pt>
                <c:pt idx="5076">
                  <c:v>28.724084000000001</c:v>
                </c:pt>
                <c:pt idx="5077">
                  <c:v>28.541542</c:v>
                </c:pt>
                <c:pt idx="5078">
                  <c:v>28.359646000000001</c:v>
                </c:pt>
                <c:pt idx="5079">
                  <c:v>28.178407</c:v>
                </c:pt>
                <c:pt idx="5080">
                  <c:v>27.997836</c:v>
                </c:pt>
                <c:pt idx="5081">
                  <c:v>27.81794</c:v>
                </c:pt>
                <c:pt idx="5082">
                  <c:v>27.638721</c:v>
                </c:pt>
                <c:pt idx="5083">
                  <c:v>27.460180999999999</c:v>
                </c:pt>
                <c:pt idx="5084">
                  <c:v>27.282318</c:v>
                </c:pt>
                <c:pt idx="5085">
                  <c:v>27.105128000000001</c:v>
                </c:pt>
                <c:pt idx="5086">
                  <c:v>26.928604</c:v>
                </c:pt>
                <c:pt idx="5087">
                  <c:v>26.752735999999999</c:v>
                </c:pt>
                <c:pt idx="5088">
                  <c:v>26.577514000000001</c:v>
                </c:pt>
                <c:pt idx="5089">
                  <c:v>26.402923999999999</c:v>
                </c:pt>
                <c:pt idx="5090">
                  <c:v>26.228949</c:v>
                </c:pt>
                <c:pt idx="5091">
                  <c:v>26.055572999999999</c:v>
                </c:pt>
                <c:pt idx="5092">
                  <c:v>25.882777000000001</c:v>
                </c:pt>
                <c:pt idx="5093">
                  <c:v>25.710538</c:v>
                </c:pt>
                <c:pt idx="5094">
                  <c:v>25.538834999999999</c:v>
                </c:pt>
                <c:pt idx="5095">
                  <c:v>25.367643999999999</c:v>
                </c:pt>
                <c:pt idx="5096">
                  <c:v>25.196940000000001</c:v>
                </c:pt>
                <c:pt idx="5097">
                  <c:v>25.026695</c:v>
                </c:pt>
                <c:pt idx="5098">
                  <c:v>24.856881999999999</c:v>
                </c:pt>
                <c:pt idx="5099">
                  <c:v>24.687473000000001</c:v>
                </c:pt>
                <c:pt idx="5100">
                  <c:v>24.518436999999999</c:v>
                </c:pt>
                <c:pt idx="5101">
                  <c:v>24.349746</c:v>
                </c:pt>
                <c:pt idx="5102">
                  <c:v>24.181367000000002</c:v>
                </c:pt>
                <c:pt idx="5103">
                  <c:v>24.013269000000001</c:v>
                </c:pt>
                <c:pt idx="5104">
                  <c:v>23.845420000000001</c:v>
                </c:pt>
                <c:pt idx="5105">
                  <c:v>23.677788</c:v>
                </c:pt>
                <c:pt idx="5106">
                  <c:v>23.510339999999999</c:v>
                </c:pt>
                <c:pt idx="5107">
                  <c:v>23.343043000000002</c:v>
                </c:pt>
                <c:pt idx="5108">
                  <c:v>23.175864000000001</c:v>
                </c:pt>
                <c:pt idx="5109">
                  <c:v>23.008769000000001</c:v>
                </c:pt>
                <c:pt idx="5110">
                  <c:v>22.841726000000001</c:v>
                </c:pt>
                <c:pt idx="5111">
                  <c:v>22.674700999999999</c:v>
                </c:pt>
                <c:pt idx="5112">
                  <c:v>22.507662</c:v>
                </c:pt>
                <c:pt idx="5113">
                  <c:v>22.340575000000001</c:v>
                </c:pt>
                <c:pt idx="5114">
                  <c:v>22.173407999999998</c:v>
                </c:pt>
                <c:pt idx="5115">
                  <c:v>22.006129999999999</c:v>
                </c:pt>
                <c:pt idx="5116">
                  <c:v>21.838706999999999</c:v>
                </c:pt>
                <c:pt idx="5117">
                  <c:v>21.671108</c:v>
                </c:pt>
                <c:pt idx="5118">
                  <c:v>21.503304</c:v>
                </c:pt>
                <c:pt idx="5119">
                  <c:v>21.335262</c:v>
                </c:pt>
                <c:pt idx="5120">
                  <c:v>21.166952999999999</c:v>
                </c:pt>
                <c:pt idx="5121">
                  <c:v>20.998346999999999</c:v>
                </c:pt>
                <c:pt idx="5122">
                  <c:v>20.829415000000001</c:v>
                </c:pt>
                <c:pt idx="5123">
                  <c:v>20.660129999999999</c:v>
                </c:pt>
                <c:pt idx="5124">
                  <c:v>20.490462000000001</c:v>
                </c:pt>
                <c:pt idx="5125">
                  <c:v>20.320385000000002</c:v>
                </c:pt>
                <c:pt idx="5126">
                  <c:v>20.149872999999999</c:v>
                </c:pt>
                <c:pt idx="5127">
                  <c:v>19.978898999999998</c:v>
                </c:pt>
                <c:pt idx="5128">
                  <c:v>19.807438999999999</c:v>
                </c:pt>
                <c:pt idx="5129">
                  <c:v>19.635466999999998</c:v>
                </c:pt>
                <c:pt idx="5130">
                  <c:v>19.462959999999999</c:v>
                </c:pt>
                <c:pt idx="5131">
                  <c:v>19.289895000000001</c:v>
                </c:pt>
                <c:pt idx="5132">
                  <c:v>19.116249</c:v>
                </c:pt>
                <c:pt idx="5133">
                  <c:v>18.942001000000001</c:v>
                </c:pt>
                <c:pt idx="5134">
                  <c:v>18.767128</c:v>
                </c:pt>
                <c:pt idx="5135">
                  <c:v>18.591612000000001</c:v>
                </c:pt>
                <c:pt idx="5136">
                  <c:v>18.415431000000002</c:v>
                </c:pt>
                <c:pt idx="5137">
                  <c:v>18.238567</c:v>
                </c:pt>
                <c:pt idx="5138">
                  <c:v>18.061001999999998</c:v>
                </c:pt>
                <c:pt idx="5139">
                  <c:v>17.882717</c:v>
                </c:pt>
                <c:pt idx="5140">
                  <c:v>17.703695</c:v>
                </c:pt>
                <c:pt idx="5141">
                  <c:v>17.52392</c:v>
                </c:pt>
                <c:pt idx="5142">
                  <c:v>17.343377</c:v>
                </c:pt>
                <c:pt idx="5143">
                  <c:v>17.162049</c:v>
                </c:pt>
                <c:pt idx="5144">
                  <c:v>16.979921000000001</c:v>
                </c:pt>
                <c:pt idx="5145">
                  <c:v>16.796980999999999</c:v>
                </c:pt>
                <c:pt idx="5146">
                  <c:v>16.613212999999998</c:v>
                </c:pt>
                <c:pt idx="5147">
                  <c:v>16.428605999999998</c:v>
                </c:pt>
                <c:pt idx="5148">
                  <c:v>16.243145999999999</c:v>
                </c:pt>
                <c:pt idx="5149">
                  <c:v>16.056822</c:v>
                </c:pt>
                <c:pt idx="5150">
                  <c:v>15.869621</c:v>
                </c:pt>
                <c:pt idx="5151">
                  <c:v>15.681533999999999</c:v>
                </c:pt>
                <c:pt idx="5152">
                  <c:v>15.492549</c:v>
                </c:pt>
                <c:pt idx="5153">
                  <c:v>15.302656000000001</c:v>
                </c:pt>
                <c:pt idx="5154">
                  <c:v>15.111846</c:v>
                </c:pt>
                <c:pt idx="5155">
                  <c:v>14.920109</c:v>
                </c:pt>
                <c:pt idx="5156">
                  <c:v>14.727435</c:v>
                </c:pt>
                <c:pt idx="5157">
                  <c:v>14.533818</c:v>
                </c:pt>
                <c:pt idx="5158">
                  <c:v>14.339248</c:v>
                </c:pt>
                <c:pt idx="5159">
                  <c:v>14.143717000000001</c:v>
                </c:pt>
                <c:pt idx="5160">
                  <c:v>13.947219</c:v>
                </c:pt>
                <c:pt idx="5161">
                  <c:v>13.749746999999999</c:v>
                </c:pt>
                <c:pt idx="5162">
                  <c:v>13.551295</c:v>
                </c:pt>
                <c:pt idx="5163">
                  <c:v>13.351856</c:v>
                </c:pt>
                <c:pt idx="5164">
                  <c:v>13.151422999999999</c:v>
                </c:pt>
                <c:pt idx="5165">
                  <c:v>12.949989</c:v>
                </c:pt>
                <c:pt idx="5166">
                  <c:v>12.747547000000001</c:v>
                </c:pt>
                <c:pt idx="5167">
                  <c:v>12.544091</c:v>
                </c:pt>
                <c:pt idx="5168">
                  <c:v>12.339613</c:v>
                </c:pt>
                <c:pt idx="5169">
                  <c:v>12.134107</c:v>
                </c:pt>
                <c:pt idx="5170">
                  <c:v>11.927566000000001</c:v>
                </c:pt>
                <c:pt idx="5171">
                  <c:v>11.719982999999999</c:v>
                </c:pt>
                <c:pt idx="5172">
                  <c:v>11.511352</c:v>
                </c:pt>
                <c:pt idx="5173">
                  <c:v>11.301664000000001</c:v>
                </c:pt>
                <c:pt idx="5174">
                  <c:v>11.090914</c:v>
                </c:pt>
                <c:pt idx="5175">
                  <c:v>10.879092999999999</c:v>
                </c:pt>
                <c:pt idx="5176">
                  <c:v>10.666195</c:v>
                </c:pt>
                <c:pt idx="5177">
                  <c:v>10.452211999999999</c:v>
                </c:pt>
                <c:pt idx="5178">
                  <c:v>10.237135</c:v>
                </c:pt>
                <c:pt idx="5179">
                  <c:v>10.020955000000001</c:v>
                </c:pt>
                <c:pt idx="5180">
                  <c:v>9.8036659999999998</c:v>
                </c:pt>
                <c:pt idx="5181">
                  <c:v>9.5852559999999993</c:v>
                </c:pt>
                <c:pt idx="5182">
                  <c:v>9.3657160000000008</c:v>
                </c:pt>
                <c:pt idx="5183">
                  <c:v>9.1450359999999993</c:v>
                </c:pt>
                <c:pt idx="5184">
                  <c:v>8.9232049999999994</c:v>
                </c:pt>
                <c:pt idx="5185">
                  <c:v>8.7002120000000005</c:v>
                </c:pt>
                <c:pt idx="5186">
                  <c:v>8.4760439999999999</c:v>
                </c:pt>
                <c:pt idx="5187">
                  <c:v>8.2506880000000002</c:v>
                </c:pt>
                <c:pt idx="5188">
                  <c:v>8.0241310000000006</c:v>
                </c:pt>
                <c:pt idx="5189">
                  <c:v>7.7963579999999997</c:v>
                </c:pt>
                <c:pt idx="5190">
                  <c:v>7.5673529999999998</c:v>
                </c:pt>
                <c:pt idx="5191">
                  <c:v>7.3371000000000004</c:v>
                </c:pt>
                <c:pt idx="5192">
                  <c:v>7.1055809999999999</c:v>
                </c:pt>
                <c:pt idx="5193">
                  <c:v>6.8727770000000001</c:v>
                </c:pt>
                <c:pt idx="5194">
                  <c:v>6.638668</c:v>
                </c:pt>
                <c:pt idx="5195">
                  <c:v>6.4032330000000002</c:v>
                </c:pt>
                <c:pt idx="5196">
                  <c:v>6.1664490000000001</c:v>
                </c:pt>
                <c:pt idx="5197">
                  <c:v>5.9282919999999999</c:v>
                </c:pt>
                <c:pt idx="5198">
                  <c:v>5.6887359999999996</c:v>
                </c:pt>
                <c:pt idx="5199">
                  <c:v>5.4477549999999999</c:v>
                </c:pt>
                <c:pt idx="5200">
                  <c:v>5.2053180000000001</c:v>
                </c:pt>
                <c:pt idx="5201">
                  <c:v>4.9613959999999997</c:v>
                </c:pt>
                <c:pt idx="5202">
                  <c:v>4.7159560000000003</c:v>
                </c:pt>
                <c:pt idx="5203">
                  <c:v>4.4689629999999996</c:v>
                </c:pt>
                <c:pt idx="5204">
                  <c:v>4.2203819999999999</c:v>
                </c:pt>
                <c:pt idx="5205">
                  <c:v>3.9701740000000001</c:v>
                </c:pt>
                <c:pt idx="5206">
                  <c:v>3.7182979999999999</c:v>
                </c:pt>
                <c:pt idx="5207">
                  <c:v>3.4647130000000002</c:v>
                </c:pt>
                <c:pt idx="5208">
                  <c:v>3.2093729999999998</c:v>
                </c:pt>
                <c:pt idx="5209">
                  <c:v>2.9522309999999998</c:v>
                </c:pt>
                <c:pt idx="5210">
                  <c:v>2.693238</c:v>
                </c:pt>
                <c:pt idx="5211">
                  <c:v>2.4323429999999999</c:v>
                </c:pt>
                <c:pt idx="5212">
                  <c:v>2.169492</c:v>
                </c:pt>
                <c:pt idx="5213">
                  <c:v>1.9046289999999999</c:v>
                </c:pt>
                <c:pt idx="5214">
                  <c:v>1.637696</c:v>
                </c:pt>
                <c:pt idx="5215">
                  <c:v>1.368633</c:v>
                </c:pt>
                <c:pt idx="5216">
                  <c:v>1.0973759999999999</c:v>
                </c:pt>
                <c:pt idx="5217">
                  <c:v>0.82386300000000001</c:v>
                </c:pt>
                <c:pt idx="5218">
                  <c:v>0.54802700000000004</c:v>
                </c:pt>
                <c:pt idx="5219">
                  <c:v>0.26979999999999998</c:v>
                </c:pt>
                <c:pt idx="5220">
                  <c:v>-1.0886E-2</c:v>
                </c:pt>
                <c:pt idx="5221">
                  <c:v>-0.29409999999999997</c:v>
                </c:pt>
                <c:pt idx="5222">
                  <c:v>-0.57991499999999996</c:v>
                </c:pt>
                <c:pt idx="5223">
                  <c:v>-0.86839999999999995</c:v>
                </c:pt>
                <c:pt idx="5224">
                  <c:v>-1.159627</c:v>
                </c:pt>
                <c:pt idx="5225">
                  <c:v>-1.453665</c:v>
                </c:pt>
                <c:pt idx="5226">
                  <c:v>-1.750583</c:v>
                </c:pt>
                <c:pt idx="5227">
                  <c:v>-2.0504479999999998</c:v>
                </c:pt>
                <c:pt idx="5228">
                  <c:v>-2.353326</c:v>
                </c:pt>
                <c:pt idx="5229">
                  <c:v>-2.659278</c:v>
                </c:pt>
                <c:pt idx="5230">
                  <c:v>-2.9683619999999999</c:v>
                </c:pt>
                <c:pt idx="5231">
                  <c:v>-3.2806289999999998</c:v>
                </c:pt>
                <c:pt idx="5232">
                  <c:v>-3.5961289999999999</c:v>
                </c:pt>
                <c:pt idx="5233">
                  <c:v>-3.9149020000000001</c:v>
                </c:pt>
                <c:pt idx="5234">
                  <c:v>-4.2369810000000001</c:v>
                </c:pt>
                <c:pt idx="5235">
                  <c:v>-4.562392</c:v>
                </c:pt>
                <c:pt idx="5236">
                  <c:v>-4.8911519999999999</c:v>
                </c:pt>
                <c:pt idx="5237">
                  <c:v>-5.223268</c:v>
                </c:pt>
                <c:pt idx="5238">
                  <c:v>-5.5587359999999997</c:v>
                </c:pt>
                <c:pt idx="5239">
                  <c:v>-5.8975419999999996</c:v>
                </c:pt>
                <c:pt idx="5240">
                  <c:v>-6.2396599999999998</c:v>
                </c:pt>
                <c:pt idx="5241">
                  <c:v>-6.585051</c:v>
                </c:pt>
                <c:pt idx="5242">
                  <c:v>-6.9336659999999997</c:v>
                </c:pt>
                <c:pt idx="5243">
                  <c:v>-7.2854409999999996</c:v>
                </c:pt>
                <c:pt idx="5244">
                  <c:v>-7.640301</c:v>
                </c:pt>
                <c:pt idx="5245">
                  <c:v>-7.9981590000000002</c:v>
                </c:pt>
                <c:pt idx="5246">
                  <c:v>-8.3589160000000007</c:v>
                </c:pt>
                <c:pt idx="5247">
                  <c:v>-8.7224620000000002</c:v>
                </c:pt>
                <c:pt idx="5248">
                  <c:v>-9.0886750000000003</c:v>
                </c:pt>
                <c:pt idx="5249">
                  <c:v>-9.4574239999999996</c:v>
                </c:pt>
                <c:pt idx="5250">
                  <c:v>-9.8285680000000006</c:v>
                </c:pt>
                <c:pt idx="5251">
                  <c:v>-10.20196</c:v>
                </c:pt>
                <c:pt idx="5252">
                  <c:v>-10.577443000000001</c:v>
                </c:pt>
                <c:pt idx="5253">
                  <c:v>-10.954853999999999</c:v>
                </c:pt>
                <c:pt idx="5254">
                  <c:v>-11.334026</c:v>
                </c:pt>
                <c:pt idx="5255">
                  <c:v>-11.714786999999999</c:v>
                </c:pt>
                <c:pt idx="5256">
                  <c:v>-12.096961</c:v>
                </c:pt>
                <c:pt idx="5257">
                  <c:v>-12.480370000000001</c:v>
                </c:pt>
                <c:pt idx="5258">
                  <c:v>-12.864833000000001</c:v>
                </c:pt>
                <c:pt idx="5259">
                  <c:v>-13.250170000000001</c:v>
                </c:pt>
                <c:pt idx="5260">
                  <c:v>-13.636200000000001</c:v>
                </c:pt>
                <c:pt idx="5261">
                  <c:v>-14.022741999999999</c:v>
                </c:pt>
                <c:pt idx="5262">
                  <c:v>-14.409617000000001</c:v>
                </c:pt>
                <c:pt idx="5263">
                  <c:v>-14.796647999999999</c:v>
                </c:pt>
                <c:pt idx="5264">
                  <c:v>-15.18366</c:v>
                </c:pt>
                <c:pt idx="5265">
                  <c:v>-15.570486000000001</c:v>
                </c:pt>
                <c:pt idx="5266">
                  <c:v>-15.956958999999999</c:v>
                </c:pt>
                <c:pt idx="5267">
                  <c:v>-16.342921</c:v>
                </c:pt>
                <c:pt idx="5268">
                  <c:v>-16.728221000000001</c:v>
                </c:pt>
                <c:pt idx="5269">
                  <c:v>-17.112718999999998</c:v>
                </c:pt>
                <c:pt idx="5270">
                  <c:v>-17.496281</c:v>
                </c:pt>
                <c:pt idx="5271">
                  <c:v>-17.878792000000001</c:v>
                </c:pt>
                <c:pt idx="5272">
                  <c:v>-18.260145000000001</c:v>
                </c:pt>
                <c:pt idx="5273">
                  <c:v>-18.640253000000001</c:v>
                </c:pt>
                <c:pt idx="5274">
                  <c:v>-19.019045999999999</c:v>
                </c:pt>
                <c:pt idx="5275">
                  <c:v>-19.396471999999999</c:v>
                </c:pt>
                <c:pt idx="5276">
                  <c:v>-19.772501999999999</c:v>
                </c:pt>
                <c:pt idx="5277">
                  <c:v>-20.147126</c:v>
                </c:pt>
                <c:pt idx="5278">
                  <c:v>-20.520358000000002</c:v>
                </c:pt>
                <c:pt idx="5279">
                  <c:v>-20.892233999999998</c:v>
                </c:pt>
                <c:pt idx="5280">
                  <c:v>-21.262809000000001</c:v>
                </c:pt>
                <c:pt idx="5281">
                  <c:v>-21.632162000000001</c:v>
                </c:pt>
                <c:pt idx="5282">
                  <c:v>-22.000387</c:v>
                </c:pt>
                <c:pt idx="5283">
                  <c:v>-22.367597</c:v>
                </c:pt>
                <c:pt idx="5284">
                  <c:v>-22.733917000000002</c:v>
                </c:pt>
                <c:pt idx="5285">
                  <c:v>-23.099481999999998</c:v>
                </c:pt>
                <c:pt idx="5286">
                  <c:v>-23.464435999999999</c:v>
                </c:pt>
                <c:pt idx="5287">
                  <c:v>-23.828925999999999</c:v>
                </c:pt>
                <c:pt idx="5288">
                  <c:v>-24.193100999999999</c:v>
                </c:pt>
                <c:pt idx="5289">
                  <c:v>-24.557106000000001</c:v>
                </c:pt>
                <c:pt idx="5290">
                  <c:v>-24.921082999999999</c:v>
                </c:pt>
                <c:pt idx="5291">
                  <c:v>-25.285167000000001</c:v>
                </c:pt>
                <c:pt idx="5292">
                  <c:v>-25.649484000000001</c:v>
                </c:pt>
                <c:pt idx="5293">
                  <c:v>-26.014150000000001</c:v>
                </c:pt>
                <c:pt idx="5294">
                  <c:v>-26.379270000000002</c:v>
                </c:pt>
                <c:pt idx="5295">
                  <c:v>-26.74494</c:v>
                </c:pt>
                <c:pt idx="5296">
                  <c:v>-27.111242000000001</c:v>
                </c:pt>
                <c:pt idx="5297">
                  <c:v>-27.478251</c:v>
                </c:pt>
                <c:pt idx="5298">
                  <c:v>-27.846028</c:v>
                </c:pt>
                <c:pt idx="5299">
                  <c:v>-28.214628000000001</c:v>
                </c:pt>
                <c:pt idx="5300">
                  <c:v>-28.584097</c:v>
                </c:pt>
                <c:pt idx="5301">
                  <c:v>-28.954473</c:v>
                </c:pt>
                <c:pt idx="5302">
                  <c:v>-29.325790000000001</c:v>
                </c:pt>
                <c:pt idx="5303">
                  <c:v>-29.698076</c:v>
                </c:pt>
                <c:pt idx="5304">
                  <c:v>-30.071355000000001</c:v>
                </c:pt>
                <c:pt idx="5305">
                  <c:v>-30.445649</c:v>
                </c:pt>
                <c:pt idx="5306">
                  <c:v>-30.820978</c:v>
                </c:pt>
                <c:pt idx="5307">
                  <c:v>-31.197361000000001</c:v>
                </c:pt>
                <c:pt idx="5308">
                  <c:v>-31.574818</c:v>
                </c:pt>
                <c:pt idx="5309">
                  <c:v>-31.953367</c:v>
                </c:pt>
                <c:pt idx="5310">
                  <c:v>-32.333029000000003</c:v>
                </c:pt>
                <c:pt idx="5311">
                  <c:v>-32.713827999999999</c:v>
                </c:pt>
                <c:pt idx="5312">
                  <c:v>-33.095787000000001</c:v>
                </c:pt>
                <c:pt idx="5313">
                  <c:v>-33.478935</c:v>
                </c:pt>
                <c:pt idx="5314">
                  <c:v>-33.863301</c:v>
                </c:pt>
                <c:pt idx="5315">
                  <c:v>-34.248919999999998</c:v>
                </c:pt>
                <c:pt idx="5316">
                  <c:v>-34.635826999999999</c:v>
                </c:pt>
                <c:pt idx="5317">
                  <c:v>-35.024064000000003</c:v>
                </c:pt>
                <c:pt idx="5318">
                  <c:v>-35.413676000000002</c:v>
                </c:pt>
                <c:pt idx="5319">
                  <c:v>-35.804709000000003</c:v>
                </c:pt>
                <c:pt idx="5320">
                  <c:v>-36.197217000000002</c:v>
                </c:pt>
                <c:pt idx="5321">
                  <c:v>-36.591254999999997</c:v>
                </c:pt>
                <c:pt idx="5322">
                  <c:v>-36.986882999999999</c:v>
                </c:pt>
                <c:pt idx="5323">
                  <c:v>-37.384163999999998</c:v>
                </c:pt>
                <c:pt idx="5324">
                  <c:v>-37.783166999999999</c:v>
                </c:pt>
                <c:pt idx="5325">
                  <c:v>-38.183960999999996</c:v>
                </c:pt>
                <c:pt idx="5326">
                  <c:v>-38.586620000000003</c:v>
                </c:pt>
                <c:pt idx="5327">
                  <c:v>-38.991222999999998</c:v>
                </c:pt>
                <c:pt idx="5328">
                  <c:v>-39.397849000000001</c:v>
                </c:pt>
                <c:pt idx="5329">
                  <c:v>-39.806581999999999</c:v>
                </c:pt>
                <c:pt idx="5330">
                  <c:v>-40.217508000000002</c:v>
                </c:pt>
                <c:pt idx="5331">
                  <c:v>-40.630713999999998</c:v>
                </c:pt>
                <c:pt idx="5332">
                  <c:v>-41.046292000000001</c:v>
                </c:pt>
                <c:pt idx="5333">
                  <c:v>-41.464334000000001</c:v>
                </c:pt>
                <c:pt idx="5334">
                  <c:v>-41.884932999999997</c:v>
                </c:pt>
                <c:pt idx="5335">
                  <c:v>-42.308185999999999</c:v>
                </c:pt>
                <c:pt idx="5336">
                  <c:v>-42.734189999999998</c:v>
                </c:pt>
                <c:pt idx="5337">
                  <c:v>-43.163043999999999</c:v>
                </c:pt>
                <c:pt idx="5338">
                  <c:v>-43.594847999999999</c:v>
                </c:pt>
                <c:pt idx="5339">
                  <c:v>-44.029702999999998</c:v>
                </c:pt>
                <c:pt idx="5340">
                  <c:v>-44.467711999999999</c:v>
                </c:pt>
                <c:pt idx="5341">
                  <c:v>-44.908980999999997</c:v>
                </c:pt>
                <c:pt idx="5342">
                  <c:v>-45.353617</c:v>
                </c:pt>
                <c:pt idx="5343">
                  <c:v>-45.801729000000002</c:v>
                </c:pt>
                <c:pt idx="5344">
                  <c:v>-46.253428999999997</c:v>
                </c:pt>
                <c:pt idx="5345">
                  <c:v>-46.708832999999998</c:v>
                </c:pt>
                <c:pt idx="5346">
                  <c:v>-47.168061999999999</c:v>
                </c:pt>
                <c:pt idx="5347">
                  <c:v>-47.631239999999998</c:v>
                </c:pt>
                <c:pt idx="5348">
                  <c:v>-48.098497999999999</c:v>
                </c:pt>
                <c:pt idx="5349">
                  <c:v>-48.569972999999997</c:v>
                </c:pt>
                <c:pt idx="5350">
                  <c:v>-49.045811</c:v>
                </c:pt>
                <c:pt idx="5351">
                  <c:v>-49.526164000000001</c:v>
                </c:pt>
                <c:pt idx="5352">
                  <c:v>-50.011198</c:v>
                </c:pt>
                <c:pt idx="5353">
                  <c:v>-50.501085000000003</c:v>
                </c:pt>
                <c:pt idx="5354">
                  <c:v>-50.996014000000002</c:v>
                </c:pt>
                <c:pt idx="5355">
                  <c:v>-51.496184</c:v>
                </c:pt>
                <c:pt idx="5356">
                  <c:v>-52.001809999999999</c:v>
                </c:pt>
                <c:pt idx="5357">
                  <c:v>-52.513123</c:v>
                </c:pt>
                <c:pt idx="5358">
                  <c:v>-53.030372</c:v>
                </c:pt>
                <c:pt idx="5359">
                  <c:v>-53.553823000000001</c:v>
                </c:pt>
                <c:pt idx="5360">
                  <c:v>-54.083762</c:v>
                </c:pt>
                <c:pt idx="5361">
                  <c:v>-54.620497</c:v>
                </c:pt>
                <c:pt idx="5362">
                  <c:v>-55.164357000000003</c:v>
                </c:pt>
                <c:pt idx="5363">
                  <c:v>-55.715693999999999</c:v>
                </c:pt>
                <c:pt idx="5364">
                  <c:v>-56.274886000000002</c:v>
                </c:pt>
                <c:pt idx="5365">
                  <c:v>-56.842333000000004</c:v>
                </c:pt>
                <c:pt idx="5366">
                  <c:v>-57.418464</c:v>
                </c:pt>
                <c:pt idx="5367">
                  <c:v>-58.003729999999997</c:v>
                </c:pt>
                <c:pt idx="5368">
                  <c:v>-58.598613</c:v>
                </c:pt>
                <c:pt idx="5369">
                  <c:v>-59.203619000000003</c:v>
                </c:pt>
                <c:pt idx="5370">
                  <c:v>-59.819279000000002</c:v>
                </c:pt>
                <c:pt idx="5371">
                  <c:v>-60.446148999999998</c:v>
                </c:pt>
                <c:pt idx="5372">
                  <c:v>-61.084806999999998</c:v>
                </c:pt>
                <c:pt idx="5373">
                  <c:v>-61.735849999999999</c:v>
                </c:pt>
                <c:pt idx="5374">
                  <c:v>-62.399889000000002</c:v>
                </c:pt>
                <c:pt idx="5375">
                  <c:v>-63.077542999999999</c:v>
                </c:pt>
                <c:pt idx="5376">
                  <c:v>-63.76943</c:v>
                </c:pt>
                <c:pt idx="5377">
                  <c:v>-64.476155000000006</c:v>
                </c:pt>
                <c:pt idx="5378">
                  <c:v>-65.198297999999994</c:v>
                </c:pt>
                <c:pt idx="5379">
                  <c:v>-65.936391</c:v>
                </c:pt>
                <c:pt idx="5380">
                  <c:v>-66.690894999999998</c:v>
                </c:pt>
                <c:pt idx="5381">
                  <c:v>-67.462170999999998</c:v>
                </c:pt>
                <c:pt idx="5382">
                  <c:v>-68.250439</c:v>
                </c:pt>
                <c:pt idx="5383">
                  <c:v>-69.050438999999997</c:v>
                </c:pt>
                <c:pt idx="5384">
                  <c:v>-69.850438999999994</c:v>
                </c:pt>
                <c:pt idx="5385">
                  <c:v>-70.650439000000006</c:v>
                </c:pt>
                <c:pt idx="5386">
                  <c:v>-71.450439000000003</c:v>
                </c:pt>
                <c:pt idx="5387">
                  <c:v>-72.250439</c:v>
                </c:pt>
                <c:pt idx="5388">
                  <c:v>-73.050438999999997</c:v>
                </c:pt>
                <c:pt idx="5389">
                  <c:v>-73.850438999999994</c:v>
                </c:pt>
                <c:pt idx="5390">
                  <c:v>-74.650439000000006</c:v>
                </c:pt>
                <c:pt idx="5391">
                  <c:v>-75.450439000000003</c:v>
                </c:pt>
                <c:pt idx="5392">
                  <c:v>-76.250439</c:v>
                </c:pt>
                <c:pt idx="5393">
                  <c:v>-77.050438999999997</c:v>
                </c:pt>
                <c:pt idx="5394">
                  <c:v>-77.850438999999994</c:v>
                </c:pt>
                <c:pt idx="5395">
                  <c:v>-78.650439000000006</c:v>
                </c:pt>
                <c:pt idx="5396">
                  <c:v>-79.450439000000003</c:v>
                </c:pt>
                <c:pt idx="5397">
                  <c:v>-80.250439</c:v>
                </c:pt>
                <c:pt idx="5398">
                  <c:v>-81.036884999999998</c:v>
                </c:pt>
                <c:pt idx="5399">
                  <c:v>-81.781090000000006</c:v>
                </c:pt>
                <c:pt idx="5400">
                  <c:v>-82.477394000000004</c:v>
                </c:pt>
                <c:pt idx="5401">
                  <c:v>-83.121358000000001</c:v>
                </c:pt>
                <c:pt idx="5402">
                  <c:v>-83.710026999999997</c:v>
                </c:pt>
                <c:pt idx="5403">
                  <c:v>-84.242040000000003</c:v>
                </c:pt>
                <c:pt idx="5404">
                  <c:v>-84.717607999999998</c:v>
                </c:pt>
                <c:pt idx="5405">
                  <c:v>-85.138351999999998</c:v>
                </c:pt>
                <c:pt idx="5406">
                  <c:v>-85.507059999999996</c:v>
                </c:pt>
                <c:pt idx="5407">
                  <c:v>-85.827383999999995</c:v>
                </c:pt>
                <c:pt idx="5408">
                  <c:v>-86.103532999999999</c:v>
                </c:pt>
                <c:pt idx="5409">
                  <c:v>-86.339990999999998</c:v>
                </c:pt>
                <c:pt idx="5410">
                  <c:v>-86.54128</c:v>
                </c:pt>
                <c:pt idx="5411">
                  <c:v>-86.711781000000002</c:v>
                </c:pt>
                <c:pt idx="5412">
                  <c:v>-86.855602000000005</c:v>
                </c:pt>
                <c:pt idx="5413">
                  <c:v>-86.976506000000001</c:v>
                </c:pt>
                <c:pt idx="5414">
                  <c:v>-87.077869000000007</c:v>
                </c:pt>
                <c:pt idx="5415">
                  <c:v>-87.162671000000003</c:v>
                </c:pt>
                <c:pt idx="5416">
                  <c:v>-87.233512000000005</c:v>
                </c:pt>
                <c:pt idx="5417">
                  <c:v>-87.292632999999995</c:v>
                </c:pt>
                <c:pt idx="5418">
                  <c:v>-87.341949999999997</c:v>
                </c:pt>
                <c:pt idx="5419">
                  <c:v>-87.383090999999993</c:v>
                </c:pt>
                <c:pt idx="5420">
                  <c:v>-87.417428000000001</c:v>
                </c:pt>
                <c:pt idx="5421">
                  <c:v>-87.446116000000004</c:v>
                </c:pt>
                <c:pt idx="5422">
                  <c:v>-87.470118999999997</c:v>
                </c:pt>
                <c:pt idx="5423">
                  <c:v>-87.490241999999995</c:v>
                </c:pt>
                <c:pt idx="5424">
                  <c:v>-87.507154999999997</c:v>
                </c:pt>
                <c:pt idx="5425">
                  <c:v>-87.521415000000005</c:v>
                </c:pt>
                <c:pt idx="5426">
                  <c:v>-87.533483000000004</c:v>
                </c:pt>
                <c:pt idx="5427">
                  <c:v>-87.54374</c:v>
                </c:pt>
                <c:pt idx="5428">
                  <c:v>-87.552501000000007</c:v>
                </c:pt>
                <c:pt idx="5429">
                  <c:v>-87.560027000000005</c:v>
                </c:pt>
                <c:pt idx="5430">
                  <c:v>-87.566531999999995</c:v>
                </c:pt>
                <c:pt idx="5431">
                  <c:v>-87.572196000000005</c:v>
                </c:pt>
                <c:pt idx="5432">
                  <c:v>-87.577162000000001</c:v>
                </c:pt>
                <c:pt idx="5433">
                  <c:v>-87.581553</c:v>
                </c:pt>
                <c:pt idx="5434">
                  <c:v>-87.585468000000006</c:v>
                </c:pt>
                <c:pt idx="5435">
                  <c:v>-87.588988000000001</c:v>
                </c:pt>
                <c:pt idx="5436">
                  <c:v>-87.592179999999999</c:v>
                </c:pt>
                <c:pt idx="5437">
                  <c:v>-87.595101</c:v>
                </c:pt>
                <c:pt idx="5438">
                  <c:v>-87.597797</c:v>
                </c:pt>
                <c:pt idx="5439">
                  <c:v>-87.600303999999994</c:v>
                </c:pt>
                <c:pt idx="5440">
                  <c:v>-87.602654000000001</c:v>
                </c:pt>
                <c:pt idx="5441">
                  <c:v>-87.604872</c:v>
                </c:pt>
                <c:pt idx="5442">
                  <c:v>-87.606979999999993</c:v>
                </c:pt>
                <c:pt idx="5443">
                  <c:v>-87.608994999999993</c:v>
                </c:pt>
                <c:pt idx="5444">
                  <c:v>-87.610932000000005</c:v>
                </c:pt>
                <c:pt idx="5445">
                  <c:v>-87.612802000000002</c:v>
                </c:pt>
                <c:pt idx="5446">
                  <c:v>-87.614615000000001</c:v>
                </c:pt>
                <c:pt idx="5447">
                  <c:v>-87.616378999999995</c:v>
                </c:pt>
                <c:pt idx="5448">
                  <c:v>-87.618100999999996</c:v>
                </c:pt>
                <c:pt idx="5449">
                  <c:v>-87.619786000000005</c:v>
                </c:pt>
                <c:pt idx="5450">
                  <c:v>-87.621438999999995</c:v>
                </c:pt>
                <c:pt idx="5451">
                  <c:v>-87.623063999999999</c:v>
                </c:pt>
                <c:pt idx="5452">
                  <c:v>-87.624663999999996</c:v>
                </c:pt>
                <c:pt idx="5453">
                  <c:v>-87.626240999999993</c:v>
                </c:pt>
                <c:pt idx="5454">
                  <c:v>-87.627797999999999</c:v>
                </c:pt>
                <c:pt idx="5455">
                  <c:v>-87.629337000000007</c:v>
                </c:pt>
                <c:pt idx="5456">
                  <c:v>-87.630858000000003</c:v>
                </c:pt>
                <c:pt idx="5457">
                  <c:v>-87.632363999999995</c:v>
                </c:pt>
                <c:pt idx="5458">
                  <c:v>-87.633854999999997</c:v>
                </c:pt>
                <c:pt idx="5459">
                  <c:v>-87.635332000000005</c:v>
                </c:pt>
                <c:pt idx="5460">
                  <c:v>-87.636797000000001</c:v>
                </c:pt>
                <c:pt idx="5461">
                  <c:v>-87.638249000000002</c:v>
                </c:pt>
                <c:pt idx="5462">
                  <c:v>-87.639689000000004</c:v>
                </c:pt>
                <c:pt idx="5463">
                  <c:v>-87.641118000000006</c:v>
                </c:pt>
                <c:pt idx="5464">
                  <c:v>-87.642537000000004</c:v>
                </c:pt>
                <c:pt idx="5465">
                  <c:v>-87.643944000000005</c:v>
                </c:pt>
                <c:pt idx="5466">
                  <c:v>-87.645341999999999</c:v>
                </c:pt>
                <c:pt idx="5467">
                  <c:v>-87.646728999999993</c:v>
                </c:pt>
                <c:pt idx="5468">
                  <c:v>-87.648106999999996</c:v>
                </c:pt>
                <c:pt idx="5469">
                  <c:v>-87.649476000000007</c:v>
                </c:pt>
                <c:pt idx="5470">
                  <c:v>-87.650835000000001</c:v>
                </c:pt>
                <c:pt idx="5471">
                  <c:v>-87.652185000000003</c:v>
                </c:pt>
                <c:pt idx="5472">
                  <c:v>-87.653525999999999</c:v>
                </c:pt>
                <c:pt idx="5473">
                  <c:v>-87.654859000000002</c:v>
                </c:pt>
                <c:pt idx="5474">
                  <c:v>-87.656182000000001</c:v>
                </c:pt>
                <c:pt idx="5475">
                  <c:v>-87.657498000000004</c:v>
                </c:pt>
                <c:pt idx="5476">
                  <c:v>-87.658805000000001</c:v>
                </c:pt>
                <c:pt idx="5477">
                  <c:v>-87.660103000000007</c:v>
                </c:pt>
                <c:pt idx="5478">
                  <c:v>-87.661394000000001</c:v>
                </c:pt>
                <c:pt idx="5479">
                  <c:v>-87.662676000000005</c:v>
                </c:pt>
                <c:pt idx="5480">
                  <c:v>-87.663950999999997</c:v>
                </c:pt>
                <c:pt idx="5481">
                  <c:v>-87.665216999999998</c:v>
                </c:pt>
                <c:pt idx="5482">
                  <c:v>-87.666476000000003</c:v>
                </c:pt>
                <c:pt idx="5483">
                  <c:v>-87.667726999999999</c:v>
                </c:pt>
                <c:pt idx="5484">
                  <c:v>-87.668970999999999</c:v>
                </c:pt>
                <c:pt idx="5485">
                  <c:v>-87.670205999999993</c:v>
                </c:pt>
                <c:pt idx="5486">
                  <c:v>-87.671435000000002</c:v>
                </c:pt>
                <c:pt idx="5487">
                  <c:v>-87.672656000000003</c:v>
                </c:pt>
                <c:pt idx="5488">
                  <c:v>-87.673869999999994</c:v>
                </c:pt>
                <c:pt idx="5489">
                  <c:v>-87.675076000000004</c:v>
                </c:pt>
                <c:pt idx="5490">
                  <c:v>-87.676275000000004</c:v>
                </c:pt>
                <c:pt idx="5491">
                  <c:v>-87.677466999999993</c:v>
                </c:pt>
                <c:pt idx="5492">
                  <c:v>-87.678652999999997</c:v>
                </c:pt>
                <c:pt idx="5493">
                  <c:v>-87.679830999999993</c:v>
                </c:pt>
                <c:pt idx="5494">
                  <c:v>-87.681002000000007</c:v>
                </c:pt>
                <c:pt idx="5495">
                  <c:v>-87.682165999999995</c:v>
                </c:pt>
                <c:pt idx="5496">
                  <c:v>-87.683323999999999</c:v>
                </c:pt>
                <c:pt idx="5497">
                  <c:v>-87.684473999999994</c:v>
                </c:pt>
                <c:pt idx="5498">
                  <c:v>-87.685618000000005</c:v>
                </c:pt>
                <c:pt idx="5499">
                  <c:v>-87.686756000000003</c:v>
                </c:pt>
                <c:pt idx="5500">
                  <c:v>-87.687887000000003</c:v>
                </c:pt>
                <c:pt idx="5501">
                  <c:v>-87.689010999999994</c:v>
                </c:pt>
                <c:pt idx="5502">
                  <c:v>-87.690128999999999</c:v>
                </c:pt>
                <c:pt idx="5503">
                  <c:v>-87.691239999999993</c:v>
                </c:pt>
                <c:pt idx="5504">
                  <c:v>-87.692345000000003</c:v>
                </c:pt>
                <c:pt idx="5505">
                  <c:v>-87.693444</c:v>
                </c:pt>
                <c:pt idx="5506">
                  <c:v>-87.694535999999999</c:v>
                </c:pt>
                <c:pt idx="5507">
                  <c:v>-87.695622</c:v>
                </c:pt>
                <c:pt idx="5508">
                  <c:v>-87.696702000000002</c:v>
                </c:pt>
                <c:pt idx="5509">
                  <c:v>-87.697776000000005</c:v>
                </c:pt>
                <c:pt idx="5510">
                  <c:v>-87.698843999999994</c:v>
                </c:pt>
                <c:pt idx="5511">
                  <c:v>-87.699905000000001</c:v>
                </c:pt>
                <c:pt idx="5512">
                  <c:v>-87.700961000000007</c:v>
                </c:pt>
                <c:pt idx="5513">
                  <c:v>-87.702010999999999</c:v>
                </c:pt>
                <c:pt idx="5514">
                  <c:v>-87.703055000000006</c:v>
                </c:pt>
                <c:pt idx="5515">
                  <c:v>-87.704092000000003</c:v>
                </c:pt>
                <c:pt idx="5516">
                  <c:v>-87.705124999999995</c:v>
                </c:pt>
                <c:pt idx="5517">
                  <c:v>-87.706151000000006</c:v>
                </c:pt>
                <c:pt idx="5518">
                  <c:v>-87.707172</c:v>
                </c:pt>
                <c:pt idx="5519">
                  <c:v>-87.708185999999998</c:v>
                </c:pt>
                <c:pt idx="5520">
                  <c:v>-87.709196000000006</c:v>
                </c:pt>
                <c:pt idx="5521">
                  <c:v>-87.710199000000003</c:v>
                </c:pt>
                <c:pt idx="5522">
                  <c:v>-87.711196999999999</c:v>
                </c:pt>
                <c:pt idx="5523">
                  <c:v>-87.712190000000007</c:v>
                </c:pt>
                <c:pt idx="5524">
                  <c:v>-87.713177000000002</c:v>
                </c:pt>
                <c:pt idx="5525">
                  <c:v>-87.714157999999998</c:v>
                </c:pt>
                <c:pt idx="5526">
                  <c:v>-87.715134000000006</c:v>
                </c:pt>
                <c:pt idx="5527">
                  <c:v>-87.716104999999999</c:v>
                </c:pt>
                <c:pt idx="5528">
                  <c:v>-87.717070000000007</c:v>
                </c:pt>
                <c:pt idx="5529">
                  <c:v>-87.718029999999999</c:v>
                </c:pt>
                <c:pt idx="5530">
                  <c:v>-87.718985000000004</c:v>
                </c:pt>
                <c:pt idx="5531">
                  <c:v>-87.719933999999995</c:v>
                </c:pt>
                <c:pt idx="5532">
                  <c:v>-87.720877999999999</c:v>
                </c:pt>
                <c:pt idx="5533">
                  <c:v>-87.721817000000001</c:v>
                </c:pt>
                <c:pt idx="5534">
                  <c:v>-87.722751000000002</c:v>
                </c:pt>
                <c:pt idx="5535">
                  <c:v>-87.723680000000002</c:v>
                </c:pt>
                <c:pt idx="5536">
                  <c:v>-87.724603000000002</c:v>
                </c:pt>
                <c:pt idx="5537">
                  <c:v>-87.725521999999998</c:v>
                </c:pt>
                <c:pt idx="5538">
                  <c:v>-87.726434999999995</c:v>
                </c:pt>
                <c:pt idx="5539">
                  <c:v>-87.727344000000002</c:v>
                </c:pt>
                <c:pt idx="5540">
                  <c:v>-87.728247999999994</c:v>
                </c:pt>
                <c:pt idx="5541">
                  <c:v>-87.729146</c:v>
                </c:pt>
                <c:pt idx="5542">
                  <c:v>-87.730040000000002</c:v>
                </c:pt>
                <c:pt idx="5543">
                  <c:v>-87.730929000000003</c:v>
                </c:pt>
                <c:pt idx="5544">
                  <c:v>-87.731813000000002</c:v>
                </c:pt>
                <c:pt idx="5545">
                  <c:v>-87.732692</c:v>
                </c:pt>
                <c:pt idx="5546">
                  <c:v>-87.733566999999994</c:v>
                </c:pt>
                <c:pt idx="5547">
                  <c:v>-87.734437</c:v>
                </c:pt>
                <c:pt idx="5548">
                  <c:v>-87.735302000000004</c:v>
                </c:pt>
                <c:pt idx="5549">
                  <c:v>-87.736161999999993</c:v>
                </c:pt>
                <c:pt idx="5550">
                  <c:v>-87.737018000000006</c:v>
                </c:pt>
                <c:pt idx="5551">
                  <c:v>-87.737869000000003</c:v>
                </c:pt>
                <c:pt idx="5552">
                  <c:v>-87.738714999999999</c:v>
                </c:pt>
                <c:pt idx="5553">
                  <c:v>-87.739557000000005</c:v>
                </c:pt>
                <c:pt idx="5554">
                  <c:v>-87.740395000000007</c:v>
                </c:pt>
                <c:pt idx="5555">
                  <c:v>-87.741228000000007</c:v>
                </c:pt>
                <c:pt idx="5556">
                  <c:v>-87.742056000000005</c:v>
                </c:pt>
                <c:pt idx="5557">
                  <c:v>-87.74288</c:v>
                </c:pt>
                <c:pt idx="5558">
                  <c:v>-87.743699000000007</c:v>
                </c:pt>
                <c:pt idx="5559">
                  <c:v>-87.744515000000007</c:v>
                </c:pt>
                <c:pt idx="5560">
                  <c:v>-87.745324999999994</c:v>
                </c:pt>
                <c:pt idx="5561">
                  <c:v>-87.746132000000003</c:v>
                </c:pt>
                <c:pt idx="5562">
                  <c:v>-87.746933999999996</c:v>
                </c:pt>
                <c:pt idx="5563">
                  <c:v>-87.747731999999999</c:v>
                </c:pt>
                <c:pt idx="5564">
                  <c:v>-87.748525000000001</c:v>
                </c:pt>
                <c:pt idx="5565">
                  <c:v>-87.749313999999998</c:v>
                </c:pt>
                <c:pt idx="5566">
                  <c:v>-87.750099000000006</c:v>
                </c:pt>
                <c:pt idx="5567">
                  <c:v>-87.750879999999995</c:v>
                </c:pt>
                <c:pt idx="5568">
                  <c:v>-87.751656999999994</c:v>
                </c:pt>
                <c:pt idx="5569">
                  <c:v>-87.752429000000006</c:v>
                </c:pt>
                <c:pt idx="5570">
                  <c:v>-87.753197999999998</c:v>
                </c:pt>
                <c:pt idx="5571">
                  <c:v>-87.753962000000001</c:v>
                </c:pt>
                <c:pt idx="5572">
                  <c:v>-87.754722000000001</c:v>
                </c:pt>
                <c:pt idx="5573">
                  <c:v>-87.755478999999994</c:v>
                </c:pt>
                <c:pt idx="5574">
                  <c:v>-87.756231</c:v>
                </c:pt>
                <c:pt idx="5575">
                  <c:v>-87.756979000000001</c:v>
                </c:pt>
                <c:pt idx="5576">
                  <c:v>-87.757722999999999</c:v>
                </c:pt>
                <c:pt idx="5577">
                  <c:v>-87.758464000000004</c:v>
                </c:pt>
                <c:pt idx="5578">
                  <c:v>-87.759200000000007</c:v>
                </c:pt>
                <c:pt idx="5579">
                  <c:v>-87.759932000000006</c:v>
                </c:pt>
                <c:pt idx="5580">
                  <c:v>-87.760660999999999</c:v>
                </c:pt>
                <c:pt idx="5581">
                  <c:v>-87.761386000000002</c:v>
                </c:pt>
                <c:pt idx="5582">
                  <c:v>-87.762107</c:v>
                </c:pt>
                <c:pt idx="5583">
                  <c:v>-87.762823999999995</c:v>
                </c:pt>
                <c:pt idx="5584">
                  <c:v>-87.763536999999999</c:v>
                </c:pt>
                <c:pt idx="5585">
                  <c:v>-87.764246</c:v>
                </c:pt>
                <c:pt idx="5586">
                  <c:v>-87.764951999999994</c:v>
                </c:pt>
                <c:pt idx="5587">
                  <c:v>-87.765653999999998</c:v>
                </c:pt>
                <c:pt idx="5588">
                  <c:v>-87.766352999999995</c:v>
                </c:pt>
                <c:pt idx="5589">
                  <c:v>-87.767047000000005</c:v>
                </c:pt>
                <c:pt idx="5590">
                  <c:v>-87.767739000000006</c:v>
                </c:pt>
                <c:pt idx="5591">
                  <c:v>-87.768426000000005</c:v>
                </c:pt>
                <c:pt idx="5592">
                  <c:v>-87.769109999999998</c:v>
                </c:pt>
                <c:pt idx="5593">
                  <c:v>-87.76979</c:v>
                </c:pt>
                <c:pt idx="5594">
                  <c:v>-87.770466999999996</c:v>
                </c:pt>
                <c:pt idx="5595">
                  <c:v>-87.771140000000003</c:v>
                </c:pt>
                <c:pt idx="5596">
                  <c:v>-87.771809000000005</c:v>
                </c:pt>
                <c:pt idx="5597">
                  <c:v>-87.772475</c:v>
                </c:pt>
                <c:pt idx="5598">
                  <c:v>-87.773138000000003</c:v>
                </c:pt>
                <c:pt idx="5599">
                  <c:v>-87.773797000000002</c:v>
                </c:pt>
                <c:pt idx="5600">
                  <c:v>-87.774452999999994</c:v>
                </c:pt>
                <c:pt idx="5601">
                  <c:v>-87.775104999999996</c:v>
                </c:pt>
                <c:pt idx="5602">
                  <c:v>-87.775754000000006</c:v>
                </c:pt>
                <c:pt idx="5603">
                  <c:v>-87.776398999999998</c:v>
                </c:pt>
                <c:pt idx="5604">
                  <c:v>-87.777041999999994</c:v>
                </c:pt>
                <c:pt idx="5605">
                  <c:v>-87.777680000000004</c:v>
                </c:pt>
                <c:pt idx="5606">
                  <c:v>-87.778316000000004</c:v>
                </c:pt>
                <c:pt idx="5607">
                  <c:v>-87.778948</c:v>
                </c:pt>
                <c:pt idx="5608">
                  <c:v>-87.779577000000003</c:v>
                </c:pt>
                <c:pt idx="5609">
                  <c:v>-87.780202000000003</c:v>
                </c:pt>
                <c:pt idx="5610">
                  <c:v>-87.780824999999993</c:v>
                </c:pt>
                <c:pt idx="5611">
                  <c:v>-87.781443999999993</c:v>
                </c:pt>
                <c:pt idx="5612">
                  <c:v>-87.782060000000001</c:v>
                </c:pt>
                <c:pt idx="5613">
                  <c:v>-87.782672000000005</c:v>
                </c:pt>
                <c:pt idx="5614">
                  <c:v>-87.783282</c:v>
                </c:pt>
                <c:pt idx="5615">
                  <c:v>-87.783888000000005</c:v>
                </c:pt>
                <c:pt idx="5616">
                  <c:v>-87.784491000000003</c:v>
                </c:pt>
                <c:pt idx="5617">
                  <c:v>-87.785092000000006</c:v>
                </c:pt>
                <c:pt idx="5618">
                  <c:v>-87.785689000000005</c:v>
                </c:pt>
                <c:pt idx="5619">
                  <c:v>-87.786282</c:v>
                </c:pt>
                <c:pt idx="5620">
                  <c:v>-87.786873</c:v>
                </c:pt>
                <c:pt idx="5621">
                  <c:v>-87.787460999999993</c:v>
                </c:pt>
                <c:pt idx="5622">
                  <c:v>-87.788045999999994</c:v>
                </c:pt>
                <c:pt idx="5623">
                  <c:v>-87.788628000000003</c:v>
                </c:pt>
                <c:pt idx="5624">
                  <c:v>-87.789207000000005</c:v>
                </c:pt>
                <c:pt idx="5625">
                  <c:v>-87.789782000000002</c:v>
                </c:pt>
                <c:pt idx="5626">
                  <c:v>-87.790355000000005</c:v>
                </c:pt>
                <c:pt idx="5627">
                  <c:v>-87.790925000000001</c:v>
                </c:pt>
                <c:pt idx="5628">
                  <c:v>-87.791492000000005</c:v>
                </c:pt>
                <c:pt idx="5629">
                  <c:v>-87.792056000000002</c:v>
                </c:pt>
                <c:pt idx="5630">
                  <c:v>-87.792617000000007</c:v>
                </c:pt>
                <c:pt idx="5631">
                  <c:v>-87.793176000000003</c:v>
                </c:pt>
                <c:pt idx="5632">
                  <c:v>-87.793730999999994</c:v>
                </c:pt>
                <c:pt idx="5633">
                  <c:v>-87.794284000000005</c:v>
                </c:pt>
                <c:pt idx="5634">
                  <c:v>-87.794832999999997</c:v>
                </c:pt>
                <c:pt idx="5635">
                  <c:v>-87.795379999999994</c:v>
                </c:pt>
                <c:pt idx="5636">
                  <c:v>-87.795924999999997</c:v>
                </c:pt>
                <c:pt idx="5637">
                  <c:v>-87.796465999999995</c:v>
                </c:pt>
                <c:pt idx="5638">
                  <c:v>-87.797004999999999</c:v>
                </c:pt>
                <c:pt idx="5639">
                  <c:v>-87.797539999999998</c:v>
                </c:pt>
                <c:pt idx="5640">
                  <c:v>-87.798074</c:v>
                </c:pt>
                <c:pt idx="5641">
                  <c:v>-87.798603999999997</c:v>
                </c:pt>
                <c:pt idx="5642">
                  <c:v>-87.799132</c:v>
                </c:pt>
                <c:pt idx="5643">
                  <c:v>-87.799656999999996</c:v>
                </c:pt>
                <c:pt idx="5644">
                  <c:v>-87.800179</c:v>
                </c:pt>
                <c:pt idx="5645">
                  <c:v>-87.800698999999994</c:v>
                </c:pt>
                <c:pt idx="5646">
                  <c:v>-87.801215999999997</c:v>
                </c:pt>
                <c:pt idx="5647">
                  <c:v>-87.801731000000004</c:v>
                </c:pt>
                <c:pt idx="5648">
                  <c:v>-87.802242000000007</c:v>
                </c:pt>
                <c:pt idx="5649">
                  <c:v>-87.802751999999998</c:v>
                </c:pt>
                <c:pt idx="5650">
                  <c:v>-87.803258</c:v>
                </c:pt>
                <c:pt idx="5651">
                  <c:v>-87.803762000000006</c:v>
                </c:pt>
                <c:pt idx="5652">
                  <c:v>-87.804264000000003</c:v>
                </c:pt>
                <c:pt idx="5653">
                  <c:v>-87.804762999999994</c:v>
                </c:pt>
                <c:pt idx="5654">
                  <c:v>-87.805260000000004</c:v>
                </c:pt>
                <c:pt idx="5655">
                  <c:v>-87.805753999999993</c:v>
                </c:pt>
                <c:pt idx="5656">
                  <c:v>-87.806245000000004</c:v>
                </c:pt>
                <c:pt idx="5657">
                  <c:v>-87.806734000000006</c:v>
                </c:pt>
                <c:pt idx="5658">
                  <c:v>-87.807220999999998</c:v>
                </c:pt>
                <c:pt idx="5659">
                  <c:v>-87.807704999999999</c:v>
                </c:pt>
                <c:pt idx="5660">
                  <c:v>-87.808187000000004</c:v>
                </c:pt>
                <c:pt idx="5661">
                  <c:v>-87.808666000000002</c:v>
                </c:pt>
                <c:pt idx="5662">
                  <c:v>-87.809143000000006</c:v>
                </c:pt>
                <c:pt idx="5663">
                  <c:v>-87.809617000000003</c:v>
                </c:pt>
                <c:pt idx="5664">
                  <c:v>-87.810089000000005</c:v>
                </c:pt>
                <c:pt idx="5665">
                  <c:v>-87.810558999999998</c:v>
                </c:pt>
                <c:pt idx="5666">
                  <c:v>-87.811025999999998</c:v>
                </c:pt>
                <c:pt idx="5667">
                  <c:v>-87.811491000000004</c:v>
                </c:pt>
                <c:pt idx="5668">
                  <c:v>-87.811954</c:v>
                </c:pt>
                <c:pt idx="5669">
                  <c:v>-87.812414000000004</c:v>
                </c:pt>
                <c:pt idx="5670">
                  <c:v>-87.812871999999999</c:v>
                </c:pt>
                <c:pt idx="5671">
                  <c:v>-87.813327999999998</c:v>
                </c:pt>
                <c:pt idx="5672">
                  <c:v>-87.813782000000003</c:v>
                </c:pt>
                <c:pt idx="5673">
                  <c:v>-87.814233000000002</c:v>
                </c:pt>
                <c:pt idx="5674">
                  <c:v>-87.814682000000005</c:v>
                </c:pt>
                <c:pt idx="5675">
                  <c:v>-87.815128999999999</c:v>
                </c:pt>
                <c:pt idx="5676">
                  <c:v>-87.815573000000001</c:v>
                </c:pt>
                <c:pt idx="5677">
                  <c:v>-87.816016000000005</c:v>
                </c:pt>
                <c:pt idx="5678">
                  <c:v>-87.816456000000002</c:v>
                </c:pt>
                <c:pt idx="5679">
                  <c:v>-87.816894000000005</c:v>
                </c:pt>
                <c:pt idx="5680">
                  <c:v>-87.817329000000001</c:v>
                </c:pt>
                <c:pt idx="5681">
                  <c:v>-87.817762999999999</c:v>
                </c:pt>
                <c:pt idx="5682">
                  <c:v>-87.818194000000005</c:v>
                </c:pt>
                <c:pt idx="5683">
                  <c:v>-87.818624</c:v>
                </c:pt>
                <c:pt idx="5684">
                  <c:v>-87.819051000000002</c:v>
                </c:pt>
                <c:pt idx="5685">
                  <c:v>-87.819475999999995</c:v>
                </c:pt>
                <c:pt idx="5686">
                  <c:v>-87.819899000000007</c:v>
                </c:pt>
                <c:pt idx="5687">
                  <c:v>-87.820318999999998</c:v>
                </c:pt>
                <c:pt idx="5688">
                  <c:v>-87.820738000000006</c:v>
                </c:pt>
                <c:pt idx="5689">
                  <c:v>-87.821155000000005</c:v>
                </c:pt>
                <c:pt idx="5690">
                  <c:v>-87.821568999999997</c:v>
                </c:pt>
                <c:pt idx="5691">
                  <c:v>-87.821982000000006</c:v>
                </c:pt>
                <c:pt idx="5692">
                  <c:v>-87.822393000000005</c:v>
                </c:pt>
                <c:pt idx="5693">
                  <c:v>-87.822800999999998</c:v>
                </c:pt>
                <c:pt idx="5694">
                  <c:v>-87.823207999999994</c:v>
                </c:pt>
                <c:pt idx="5695">
                  <c:v>-87.823611999999997</c:v>
                </c:pt>
                <c:pt idx="5696">
                  <c:v>-87.824015000000003</c:v>
                </c:pt>
                <c:pt idx="5697">
                  <c:v>-87.824415000000002</c:v>
                </c:pt>
                <c:pt idx="5698">
                  <c:v>-87.824814000000003</c:v>
                </c:pt>
                <c:pt idx="5699">
                  <c:v>-87.825209999999998</c:v>
                </c:pt>
                <c:pt idx="5700">
                  <c:v>-87.825604999999996</c:v>
                </c:pt>
                <c:pt idx="5701">
                  <c:v>-87.825997999999998</c:v>
                </c:pt>
                <c:pt idx="5702">
                  <c:v>-87.826387999999994</c:v>
                </c:pt>
                <c:pt idx="5703">
                  <c:v>-87.826777000000007</c:v>
                </c:pt>
                <c:pt idx="5704">
                  <c:v>-87.827163999999996</c:v>
                </c:pt>
                <c:pt idx="5705">
                  <c:v>-87.827549000000005</c:v>
                </c:pt>
                <c:pt idx="5706">
                  <c:v>-87.827932000000004</c:v>
                </c:pt>
                <c:pt idx="5707">
                  <c:v>-87.828314000000006</c:v>
                </c:pt>
                <c:pt idx="5708">
                  <c:v>-87.828693000000001</c:v>
                </c:pt>
                <c:pt idx="5709">
                  <c:v>-87.829070999999999</c:v>
                </c:pt>
                <c:pt idx="5710">
                  <c:v>-87.829446000000004</c:v>
                </c:pt>
                <c:pt idx="5711">
                  <c:v>-87.829819999999998</c:v>
                </c:pt>
                <c:pt idx="5712">
                  <c:v>-87.830191999999997</c:v>
                </c:pt>
                <c:pt idx="5713">
                  <c:v>-87.830562999999998</c:v>
                </c:pt>
                <c:pt idx="5714">
                  <c:v>-87.830931000000007</c:v>
                </c:pt>
                <c:pt idx="5715">
                  <c:v>-87.831298000000004</c:v>
                </c:pt>
                <c:pt idx="5716">
                  <c:v>-87.831663000000006</c:v>
                </c:pt>
                <c:pt idx="5717">
                  <c:v>-87.832025999999999</c:v>
                </c:pt>
                <c:pt idx="5718">
                  <c:v>-87.832386999999997</c:v>
                </c:pt>
                <c:pt idx="5719">
                  <c:v>-87.832746999999998</c:v>
                </c:pt>
                <c:pt idx="5720">
                  <c:v>-87.833104000000006</c:v>
                </c:pt>
                <c:pt idx="5721">
                  <c:v>-87.833461</c:v>
                </c:pt>
                <c:pt idx="5722">
                  <c:v>-87.833815000000001</c:v>
                </c:pt>
                <c:pt idx="5723">
                  <c:v>-87.834168000000005</c:v>
                </c:pt>
                <c:pt idx="5724">
                  <c:v>-87.834518000000003</c:v>
                </c:pt>
                <c:pt idx="5725">
                  <c:v>-87.834868</c:v>
                </c:pt>
                <c:pt idx="5726">
                  <c:v>-87.835215000000005</c:v>
                </c:pt>
                <c:pt idx="5727">
                  <c:v>-87.835560999999998</c:v>
                </c:pt>
                <c:pt idx="5728">
                  <c:v>-87.835904999999997</c:v>
                </c:pt>
                <c:pt idx="5729">
                  <c:v>-87.836247999999998</c:v>
                </c:pt>
                <c:pt idx="5730">
                  <c:v>-87.836589000000004</c:v>
                </c:pt>
                <c:pt idx="5731">
                  <c:v>-87.836928</c:v>
                </c:pt>
                <c:pt idx="5732">
                  <c:v>-87.837266</c:v>
                </c:pt>
                <c:pt idx="5733">
                  <c:v>-87.837602000000004</c:v>
                </c:pt>
                <c:pt idx="5734">
                  <c:v>-87.837935999999999</c:v>
                </c:pt>
                <c:pt idx="5735">
                  <c:v>-87.838268999999997</c:v>
                </c:pt>
                <c:pt idx="5736">
                  <c:v>-87.8386</c:v>
                </c:pt>
                <c:pt idx="5737">
                  <c:v>-87.838928999999993</c:v>
                </c:pt>
                <c:pt idx="5738">
                  <c:v>-87.839257000000003</c:v>
                </c:pt>
                <c:pt idx="5739">
                  <c:v>-87.839584000000002</c:v>
                </c:pt>
                <c:pt idx="5740">
                  <c:v>-87.839907999999994</c:v>
                </c:pt>
                <c:pt idx="5741">
                  <c:v>-87.840232</c:v>
                </c:pt>
                <c:pt idx="5742">
                  <c:v>-87.840553</c:v>
                </c:pt>
                <c:pt idx="5743">
                  <c:v>-87.840873999999999</c:v>
                </c:pt>
                <c:pt idx="5744">
                  <c:v>-87.841192000000007</c:v>
                </c:pt>
                <c:pt idx="5745">
                  <c:v>-87.841509000000002</c:v>
                </c:pt>
                <c:pt idx="5746">
                  <c:v>-87.841825</c:v>
                </c:pt>
                <c:pt idx="5747">
                  <c:v>-87.842139000000003</c:v>
                </c:pt>
                <c:pt idx="5748">
                  <c:v>-87.842450999999997</c:v>
                </c:pt>
                <c:pt idx="5749">
                  <c:v>-87.842761999999993</c:v>
                </c:pt>
                <c:pt idx="5750">
                  <c:v>-87.843072000000006</c:v>
                </c:pt>
                <c:pt idx="5751">
                  <c:v>-87.843379999999996</c:v>
                </c:pt>
                <c:pt idx="5752">
                  <c:v>-87.843687000000003</c:v>
                </c:pt>
                <c:pt idx="5753">
                  <c:v>-87.843992</c:v>
                </c:pt>
                <c:pt idx="5754">
                  <c:v>-87.844296</c:v>
                </c:pt>
                <c:pt idx="5755">
                  <c:v>-87.844598000000005</c:v>
                </c:pt>
                <c:pt idx="5756">
                  <c:v>-87.844898999999998</c:v>
                </c:pt>
                <c:pt idx="5757">
                  <c:v>-87.845197999999996</c:v>
                </c:pt>
                <c:pt idx="5758">
                  <c:v>-87.845495999999997</c:v>
                </c:pt>
                <c:pt idx="5759">
                  <c:v>-87.845793</c:v>
                </c:pt>
                <c:pt idx="5760">
                  <c:v>-87.846087999999995</c:v>
                </c:pt>
                <c:pt idx="5761">
                  <c:v>-87.846382000000006</c:v>
                </c:pt>
                <c:pt idx="5762">
                  <c:v>-87.846673999999993</c:v>
                </c:pt>
                <c:pt idx="5763">
                  <c:v>-87.846964999999997</c:v>
                </c:pt>
                <c:pt idx="5764">
                  <c:v>-87.847254000000007</c:v>
                </c:pt>
                <c:pt idx="5765">
                  <c:v>-87.847543000000002</c:v>
                </c:pt>
                <c:pt idx="5766">
                  <c:v>-87.847829000000004</c:v>
                </c:pt>
                <c:pt idx="5767">
                  <c:v>-87.848115000000007</c:v>
                </c:pt>
                <c:pt idx="5768">
                  <c:v>-87.848399000000001</c:v>
                </c:pt>
                <c:pt idx="5769">
                  <c:v>-87.848681999999997</c:v>
                </c:pt>
                <c:pt idx="5770">
                  <c:v>-87.848962999999998</c:v>
                </c:pt>
                <c:pt idx="5771">
                  <c:v>-87.849243000000001</c:v>
                </c:pt>
                <c:pt idx="5772">
                  <c:v>-87.849521999999993</c:v>
                </c:pt>
                <c:pt idx="5773">
                  <c:v>-87.849800000000002</c:v>
                </c:pt>
                <c:pt idx="5774">
                  <c:v>-87.850076000000001</c:v>
                </c:pt>
                <c:pt idx="5775">
                  <c:v>-87.850351000000003</c:v>
                </c:pt>
                <c:pt idx="5776">
                  <c:v>-87.850623999999996</c:v>
                </c:pt>
                <c:pt idx="5777">
                  <c:v>-87.850896000000006</c:v>
                </c:pt>
                <c:pt idx="5778">
                  <c:v>-87.851167000000004</c:v>
                </c:pt>
                <c:pt idx="5779">
                  <c:v>-87.851437000000004</c:v>
                </c:pt>
                <c:pt idx="5780">
                  <c:v>-87.851705999999993</c:v>
                </c:pt>
                <c:pt idx="5781">
                  <c:v>-87.851973000000001</c:v>
                </c:pt>
                <c:pt idx="5782">
                  <c:v>-87.852238999999997</c:v>
                </c:pt>
                <c:pt idx="5783">
                  <c:v>-87.852502999999999</c:v>
                </c:pt>
                <c:pt idx="5784">
                  <c:v>-87.852767</c:v>
                </c:pt>
                <c:pt idx="5785">
                  <c:v>-87.853029000000006</c:v>
                </c:pt>
                <c:pt idx="5786">
                  <c:v>-87.853290000000001</c:v>
                </c:pt>
                <c:pt idx="5787">
                  <c:v>-87.853549999999998</c:v>
                </c:pt>
                <c:pt idx="5788">
                  <c:v>-87.853808000000001</c:v>
                </c:pt>
                <c:pt idx="5789">
                  <c:v>-87.854065000000006</c:v>
                </c:pt>
                <c:pt idx="5790">
                  <c:v>-87.854321999999996</c:v>
                </c:pt>
                <c:pt idx="5791">
                  <c:v>-87.854575999999994</c:v>
                </c:pt>
                <c:pt idx="5792">
                  <c:v>-87.854830000000007</c:v>
                </c:pt>
                <c:pt idx="5793">
                  <c:v>-87.855082999999993</c:v>
                </c:pt>
                <c:pt idx="5794">
                  <c:v>-87.855333999999999</c:v>
                </c:pt>
                <c:pt idx="5795">
                  <c:v>-87.855583999999993</c:v>
                </c:pt>
                <c:pt idx="5796">
                  <c:v>-87.855833000000004</c:v>
                </c:pt>
                <c:pt idx="5797">
                  <c:v>-87.856081000000003</c:v>
                </c:pt>
                <c:pt idx="5798">
                  <c:v>-87.856328000000005</c:v>
                </c:pt>
                <c:pt idx="5799">
                  <c:v>-87.856572999999997</c:v>
                </c:pt>
                <c:pt idx="5800">
                  <c:v>-87.856817000000007</c:v>
                </c:pt>
                <c:pt idx="5801">
                  <c:v>-87.857061000000002</c:v>
                </c:pt>
                <c:pt idx="5802">
                  <c:v>-87.857303000000002</c:v>
                </c:pt>
                <c:pt idx="5803">
                  <c:v>-87.857544000000004</c:v>
                </c:pt>
                <c:pt idx="5804">
                  <c:v>-87.857783999999995</c:v>
                </c:pt>
                <c:pt idx="5805">
                  <c:v>-87.858022000000005</c:v>
                </c:pt>
                <c:pt idx="5806">
                  <c:v>-87.858260000000001</c:v>
                </c:pt>
                <c:pt idx="5807">
                  <c:v>-87.858496000000002</c:v>
                </c:pt>
                <c:pt idx="5808">
                  <c:v>-87.858732000000003</c:v>
                </c:pt>
                <c:pt idx="5809">
                  <c:v>-87.858965999999995</c:v>
                </c:pt>
                <c:pt idx="5810">
                  <c:v>-87.859199000000004</c:v>
                </c:pt>
                <c:pt idx="5811">
                  <c:v>-87.859431999999998</c:v>
                </c:pt>
                <c:pt idx="5812">
                  <c:v>-87.859662999999998</c:v>
                </c:pt>
                <c:pt idx="5813">
                  <c:v>-87.859893</c:v>
                </c:pt>
                <c:pt idx="5814">
                  <c:v>-87.860121000000007</c:v>
                </c:pt>
                <c:pt idx="5815">
                  <c:v>-87.860348999999999</c:v>
                </c:pt>
                <c:pt idx="5816">
                  <c:v>-87.860575999999995</c:v>
                </c:pt>
                <c:pt idx="5817">
                  <c:v>-87.860802000000007</c:v>
                </c:pt>
                <c:pt idx="5818">
                  <c:v>-87.861027000000007</c:v>
                </c:pt>
                <c:pt idx="5819">
                  <c:v>-87.861249999999998</c:v>
                </c:pt>
                <c:pt idx="5820">
                  <c:v>-87.861473000000004</c:v>
                </c:pt>
                <c:pt idx="5821">
                  <c:v>-87.861694999999997</c:v>
                </c:pt>
                <c:pt idx="5822">
                  <c:v>-87.861914999999996</c:v>
                </c:pt>
                <c:pt idx="5823">
                  <c:v>-87.862134999999995</c:v>
                </c:pt>
                <c:pt idx="5824">
                  <c:v>-87.862352999999999</c:v>
                </c:pt>
                <c:pt idx="5825">
                  <c:v>-87.862571000000003</c:v>
                </c:pt>
                <c:pt idx="5826">
                  <c:v>-87.862786999999997</c:v>
                </c:pt>
                <c:pt idx="5827">
                  <c:v>-87.863003000000006</c:v>
                </c:pt>
                <c:pt idx="5828">
                  <c:v>-87.863217000000006</c:v>
                </c:pt>
                <c:pt idx="5829">
                  <c:v>-87.863431000000006</c:v>
                </c:pt>
                <c:pt idx="5830">
                  <c:v>-87.863642999999996</c:v>
                </c:pt>
                <c:pt idx="5831">
                  <c:v>-87.863855000000001</c:v>
                </c:pt>
                <c:pt idx="5832">
                  <c:v>-87.864065999999994</c:v>
                </c:pt>
                <c:pt idx="5833">
                  <c:v>-87.864275000000006</c:v>
                </c:pt>
                <c:pt idx="5834">
                  <c:v>-87.864484000000004</c:v>
                </c:pt>
                <c:pt idx="5835">
                  <c:v>-87.864692000000005</c:v>
                </c:pt>
                <c:pt idx="5836">
                  <c:v>-87.864897999999997</c:v>
                </c:pt>
                <c:pt idx="5837">
                  <c:v>-87.865104000000002</c:v>
                </c:pt>
                <c:pt idx="5838">
                  <c:v>-87.865308999999996</c:v>
                </c:pt>
                <c:pt idx="5839">
                  <c:v>-87.865513000000007</c:v>
                </c:pt>
                <c:pt idx="5840">
                  <c:v>-87.865716000000006</c:v>
                </c:pt>
                <c:pt idx="5841">
                  <c:v>-87.865917999999994</c:v>
                </c:pt>
                <c:pt idx="5842">
                  <c:v>-87.866118999999998</c:v>
                </c:pt>
                <c:pt idx="5843">
                  <c:v>-87.866319000000004</c:v>
                </c:pt>
                <c:pt idx="5844">
                  <c:v>-87.866518999999997</c:v>
                </c:pt>
                <c:pt idx="5845">
                  <c:v>-87.866716999999994</c:v>
                </c:pt>
                <c:pt idx="5846">
                  <c:v>-87.866913999999994</c:v>
                </c:pt>
                <c:pt idx="5847">
                  <c:v>-87.867110999999994</c:v>
                </c:pt>
                <c:pt idx="5848">
                  <c:v>-87.867306999999997</c:v>
                </c:pt>
                <c:pt idx="5849">
                  <c:v>-87.867501000000004</c:v>
                </c:pt>
                <c:pt idx="5850">
                  <c:v>-87.867694999999998</c:v>
                </c:pt>
                <c:pt idx="5851">
                  <c:v>-87.867887999999994</c:v>
                </c:pt>
                <c:pt idx="5852">
                  <c:v>-87.868080000000006</c:v>
                </c:pt>
                <c:pt idx="5853">
                  <c:v>-87.868272000000005</c:v>
                </c:pt>
                <c:pt idx="5854">
                  <c:v>-87.868461999999994</c:v>
                </c:pt>
                <c:pt idx="5855">
                  <c:v>-87.868651</c:v>
                </c:pt>
                <c:pt idx="5856">
                  <c:v>-87.868840000000006</c:v>
                </c:pt>
                <c:pt idx="5857">
                  <c:v>-87.869028</c:v>
                </c:pt>
                <c:pt idx="5858">
                  <c:v>-87.869214999999997</c:v>
                </c:pt>
                <c:pt idx="5859">
                  <c:v>-87.869400999999996</c:v>
                </c:pt>
                <c:pt idx="5860">
                  <c:v>-87.869585999999998</c:v>
                </c:pt>
                <c:pt idx="5861">
                  <c:v>-87.869770000000003</c:v>
                </c:pt>
                <c:pt idx="5862">
                  <c:v>-87.869954000000007</c:v>
                </c:pt>
                <c:pt idx="5863">
                  <c:v>-87.870136000000002</c:v>
                </c:pt>
                <c:pt idx="5864">
                  <c:v>-87.870317999999997</c:v>
                </c:pt>
                <c:pt idx="5865">
                  <c:v>-87.870498999999995</c:v>
                </c:pt>
                <c:pt idx="5866">
                  <c:v>-87.870678999999996</c:v>
                </c:pt>
                <c:pt idx="5867">
                  <c:v>-87.870858999999996</c:v>
                </c:pt>
                <c:pt idx="5868">
                  <c:v>-87.871037000000001</c:v>
                </c:pt>
                <c:pt idx="5869">
                  <c:v>-87.871215000000007</c:v>
                </c:pt>
                <c:pt idx="5870">
                  <c:v>-87.871392</c:v>
                </c:pt>
                <c:pt idx="5871">
                  <c:v>-87.871567999999996</c:v>
                </c:pt>
                <c:pt idx="5872">
                  <c:v>-87.871742999999995</c:v>
                </c:pt>
                <c:pt idx="5873">
                  <c:v>-87.871917999999994</c:v>
                </c:pt>
                <c:pt idx="5874">
                  <c:v>-87.872090999999998</c:v>
                </c:pt>
                <c:pt idx="5875">
                  <c:v>-87.872264000000001</c:v>
                </c:pt>
                <c:pt idx="5876">
                  <c:v>-87.872437000000005</c:v>
                </c:pt>
                <c:pt idx="5877">
                  <c:v>-87.872608</c:v>
                </c:pt>
                <c:pt idx="5878">
                  <c:v>-87.872777999999997</c:v>
                </c:pt>
                <c:pt idx="5879">
                  <c:v>-87.872947999999994</c:v>
                </c:pt>
                <c:pt idx="5880">
                  <c:v>-87.873116999999993</c:v>
                </c:pt>
                <c:pt idx="5881">
                  <c:v>-87.873285999999993</c:v>
                </c:pt>
                <c:pt idx="5882">
                  <c:v>-87.873452999999998</c:v>
                </c:pt>
                <c:pt idx="5883">
                  <c:v>-87.873620000000003</c:v>
                </c:pt>
                <c:pt idx="5884">
                  <c:v>-87.873785999999996</c:v>
                </c:pt>
                <c:pt idx="5885">
                  <c:v>-87.873951000000005</c:v>
                </c:pt>
                <c:pt idx="5886">
                  <c:v>-87.874116000000001</c:v>
                </c:pt>
                <c:pt idx="5887">
                  <c:v>-87.874279000000001</c:v>
                </c:pt>
                <c:pt idx="5888">
                  <c:v>-87.874442000000002</c:v>
                </c:pt>
                <c:pt idx="5889">
                  <c:v>-87.874605000000003</c:v>
                </c:pt>
                <c:pt idx="5890">
                  <c:v>-87.874765999999994</c:v>
                </c:pt>
                <c:pt idx="5891">
                  <c:v>-87.874927</c:v>
                </c:pt>
                <c:pt idx="5892">
                  <c:v>-87.875086999999994</c:v>
                </c:pt>
                <c:pt idx="5893">
                  <c:v>-87.875246000000004</c:v>
                </c:pt>
                <c:pt idx="5894">
                  <c:v>-87.875405000000001</c:v>
                </c:pt>
                <c:pt idx="5895">
                  <c:v>-87.875563</c:v>
                </c:pt>
                <c:pt idx="5896">
                  <c:v>-87.875720000000001</c:v>
                </c:pt>
                <c:pt idx="5897">
                  <c:v>-87.875876000000005</c:v>
                </c:pt>
                <c:pt idx="5898">
                  <c:v>-87.876031999999995</c:v>
                </c:pt>
                <c:pt idx="5899">
                  <c:v>-87.876187000000002</c:v>
                </c:pt>
                <c:pt idx="5900">
                  <c:v>-87.876341999999994</c:v>
                </c:pt>
                <c:pt idx="5901">
                  <c:v>-87.876495000000006</c:v>
                </c:pt>
                <c:pt idx="5902">
                  <c:v>-87.876648000000003</c:v>
                </c:pt>
                <c:pt idx="5903">
                  <c:v>-87.876801</c:v>
                </c:pt>
                <c:pt idx="5904">
                  <c:v>-87.876952000000003</c:v>
                </c:pt>
                <c:pt idx="5905">
                  <c:v>-87.877103000000005</c:v>
                </c:pt>
                <c:pt idx="5906">
                  <c:v>-87.877252999999996</c:v>
                </c:pt>
                <c:pt idx="5907">
                  <c:v>-87.877403000000001</c:v>
                </c:pt>
                <c:pt idx="5908">
                  <c:v>-87.877551999999994</c:v>
                </c:pt>
                <c:pt idx="5909">
                  <c:v>-87.877700000000004</c:v>
                </c:pt>
                <c:pt idx="5910">
                  <c:v>-87.877848</c:v>
                </c:pt>
                <c:pt idx="5911">
                  <c:v>-87.877994000000001</c:v>
                </c:pt>
                <c:pt idx="5912">
                  <c:v>-87.878140999999999</c:v>
                </c:pt>
                <c:pt idx="5913">
                  <c:v>-87.878286000000003</c:v>
                </c:pt>
                <c:pt idx="5914">
                  <c:v>-87.878431000000006</c:v>
                </c:pt>
                <c:pt idx="5915">
                  <c:v>-87.878574999999998</c:v>
                </c:pt>
                <c:pt idx="5916">
                  <c:v>-87.878719000000004</c:v>
                </c:pt>
                <c:pt idx="5917">
                  <c:v>-87.878861999999998</c:v>
                </c:pt>
                <c:pt idx="5918">
                  <c:v>-87.879003999999995</c:v>
                </c:pt>
                <c:pt idx="5919">
                  <c:v>-87.879146000000006</c:v>
                </c:pt>
                <c:pt idx="5920">
                  <c:v>-87.879287000000005</c:v>
                </c:pt>
                <c:pt idx="5921">
                  <c:v>-87.879427000000007</c:v>
                </c:pt>
                <c:pt idx="5922">
                  <c:v>-87.879566999999994</c:v>
                </c:pt>
                <c:pt idx="5923">
                  <c:v>-87.879705999999999</c:v>
                </c:pt>
                <c:pt idx="5924">
                  <c:v>-87.879845000000003</c:v>
                </c:pt>
                <c:pt idx="5925">
                  <c:v>-87.879982999999996</c:v>
                </c:pt>
                <c:pt idx="5926">
                  <c:v>-87.880120000000005</c:v>
                </c:pt>
                <c:pt idx="5927">
                  <c:v>-87.880257</c:v>
                </c:pt>
                <c:pt idx="5928">
                  <c:v>-87.880392999999998</c:v>
                </c:pt>
                <c:pt idx="5929">
                  <c:v>-87.880527999999998</c:v>
                </c:pt>
                <c:pt idx="5930">
                  <c:v>-87.880662999999998</c:v>
                </c:pt>
                <c:pt idx="5931">
                  <c:v>-87.880797000000001</c:v>
                </c:pt>
                <c:pt idx="5932">
                  <c:v>-87.880931000000004</c:v>
                </c:pt>
                <c:pt idx="5933">
                  <c:v>-87.881063999999995</c:v>
                </c:pt>
                <c:pt idx="5934">
                  <c:v>-87.881196000000003</c:v>
                </c:pt>
                <c:pt idx="5935">
                  <c:v>-87.881327999999996</c:v>
                </c:pt>
                <c:pt idx="5936">
                  <c:v>-87.881459000000007</c:v>
                </c:pt>
                <c:pt idx="5937">
                  <c:v>-87.881590000000003</c:v>
                </c:pt>
                <c:pt idx="5938">
                  <c:v>-87.881720000000001</c:v>
                </c:pt>
                <c:pt idx="5939">
                  <c:v>-87.881849000000003</c:v>
                </c:pt>
                <c:pt idx="5940">
                  <c:v>-87.881978000000004</c:v>
                </c:pt>
                <c:pt idx="5941">
                  <c:v>-87.882105999999993</c:v>
                </c:pt>
                <c:pt idx="5942">
                  <c:v>-87.882233999999997</c:v>
                </c:pt>
                <c:pt idx="5943">
                  <c:v>-87.882361000000003</c:v>
                </c:pt>
                <c:pt idx="5944">
                  <c:v>-87.882487999999995</c:v>
                </c:pt>
                <c:pt idx="5945">
                  <c:v>-87.882614000000004</c:v>
                </c:pt>
                <c:pt idx="5946">
                  <c:v>-87.882739000000001</c:v>
                </c:pt>
                <c:pt idx="5947">
                  <c:v>-87.882863999999998</c:v>
                </c:pt>
                <c:pt idx="5948">
                  <c:v>-87.882987999999997</c:v>
                </c:pt>
                <c:pt idx="5949">
                  <c:v>-87.883111999999997</c:v>
                </c:pt>
                <c:pt idx="5950">
                  <c:v>-87.883234999999999</c:v>
                </c:pt>
                <c:pt idx="5951">
                  <c:v>-87.883358000000001</c:v>
                </c:pt>
                <c:pt idx="5952">
                  <c:v>-87.883480000000006</c:v>
                </c:pt>
                <c:pt idx="5953">
                  <c:v>-87.883601999999996</c:v>
                </c:pt>
                <c:pt idx="5954">
                  <c:v>-87.883723000000003</c:v>
                </c:pt>
                <c:pt idx="5955">
                  <c:v>-87.883842999999999</c:v>
                </c:pt>
                <c:pt idx="5956">
                  <c:v>-87.883962999999994</c:v>
                </c:pt>
                <c:pt idx="5957">
                  <c:v>-87.884082000000006</c:v>
                </c:pt>
                <c:pt idx="5958">
                  <c:v>-87.884201000000004</c:v>
                </c:pt>
                <c:pt idx="5959">
                  <c:v>-87.884320000000002</c:v>
                </c:pt>
                <c:pt idx="5960">
                  <c:v>-87.884437000000005</c:v>
                </c:pt>
                <c:pt idx="5961">
                  <c:v>-87.884555000000006</c:v>
                </c:pt>
                <c:pt idx="5962">
                  <c:v>-87.884670999999997</c:v>
                </c:pt>
                <c:pt idx="5963">
                  <c:v>-87.884788</c:v>
                </c:pt>
                <c:pt idx="5964">
                  <c:v>-87.884902999999994</c:v>
                </c:pt>
                <c:pt idx="5965">
                  <c:v>-87.885019</c:v>
                </c:pt>
                <c:pt idx="5966">
                  <c:v>-87.885132999999996</c:v>
                </c:pt>
                <c:pt idx="5967">
                  <c:v>-87.885247000000007</c:v>
                </c:pt>
                <c:pt idx="5968">
                  <c:v>-87.885361000000003</c:v>
                </c:pt>
                <c:pt idx="5969">
                  <c:v>-87.885474000000002</c:v>
                </c:pt>
                <c:pt idx="5970">
                  <c:v>-87.885587000000001</c:v>
                </c:pt>
                <c:pt idx="5971">
                  <c:v>-87.885699000000002</c:v>
                </c:pt>
                <c:pt idx="5972">
                  <c:v>-87.885810000000006</c:v>
                </c:pt>
                <c:pt idx="5973">
                  <c:v>-87.885921999999994</c:v>
                </c:pt>
                <c:pt idx="5974">
                  <c:v>-87.886032</c:v>
                </c:pt>
                <c:pt idx="5975">
                  <c:v>-87.886142000000007</c:v>
                </c:pt>
                <c:pt idx="5976">
                  <c:v>0</c:v>
                </c:pt>
                <c:pt idx="5977">
                  <c:v>0</c:v>
                </c:pt>
                <c:pt idx="5978">
                  <c:v>0</c:v>
                </c:pt>
                <c:pt idx="5979">
                  <c:v>0</c:v>
                </c:pt>
              </c:numCache>
            </c:numRef>
          </c:yVal>
          <c:smooth val="0"/>
          <c:extLst>
            <c:ext xmlns:c16="http://schemas.microsoft.com/office/drawing/2014/chart" uri="{C3380CC4-5D6E-409C-BE32-E72D297353CC}">
              <c16:uniqueId val="{00000004-F06F-B348-81EF-0CCB15ADED5B}"/>
            </c:ext>
          </c:extLst>
        </c:ser>
        <c:ser>
          <c:idx val="5"/>
          <c:order val="5"/>
          <c:tx>
            <c:strRef>
              <c:f>Sheet14!$T$1</c:f>
              <c:strCache>
                <c:ptCount val="1"/>
                <c:pt idx="0">
                  <c:v>opencor cmax 4</c:v>
                </c:pt>
              </c:strCache>
            </c:strRef>
          </c:tx>
          <c:spPr>
            <a:ln w="19050" cap="rnd">
              <a:solidFill>
                <a:schemeClr val="accent6">
                  <a:lumMod val="40000"/>
                  <a:lumOff val="60000"/>
                </a:schemeClr>
              </a:solidFill>
              <a:prstDash val="sysDash"/>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T$2:$T$5981</c:f>
              <c:numCache>
                <c:formatCode>General</c:formatCode>
                <c:ptCount val="5980"/>
                <c:pt idx="0">
                  <c:v>-87.920432000000005</c:v>
                </c:pt>
                <c:pt idx="1">
                  <c:v>-87.920443000000006</c:v>
                </c:pt>
                <c:pt idx="2">
                  <c:v>-87.920536999999996</c:v>
                </c:pt>
                <c:pt idx="3">
                  <c:v>-87.920615999999995</c:v>
                </c:pt>
                <c:pt idx="4">
                  <c:v>-87.920582999999993</c:v>
                </c:pt>
                <c:pt idx="5">
                  <c:v>-87.920640999999989</c:v>
                </c:pt>
                <c:pt idx="6">
                  <c:v>-87.920590000000004</c:v>
                </c:pt>
                <c:pt idx="7">
                  <c:v>-87.920633000000009</c:v>
                </c:pt>
                <c:pt idx="8">
                  <c:v>-87.920570999999995</c:v>
                </c:pt>
                <c:pt idx="9">
                  <c:v>-88.320602000000008</c:v>
                </c:pt>
                <c:pt idx="10">
                  <c:v>-88.394620000000003</c:v>
                </c:pt>
                <c:pt idx="11">
                  <c:v>-88.665723</c:v>
                </c:pt>
                <c:pt idx="12">
                  <c:v>-88.222642999999991</c:v>
                </c:pt>
                <c:pt idx="13">
                  <c:v>-87.934326999999996</c:v>
                </c:pt>
                <c:pt idx="14">
                  <c:v>-88.195310000000006</c:v>
                </c:pt>
                <c:pt idx="15">
                  <c:v>-88.366718999999989</c:v>
                </c:pt>
                <c:pt idx="16">
                  <c:v>-88.469959000000003</c:v>
                </c:pt>
                <c:pt idx="17">
                  <c:v>-88.527818999999994</c:v>
                </c:pt>
                <c:pt idx="18">
                  <c:v>-88.561104</c:v>
                </c:pt>
                <c:pt idx="19">
                  <c:v>-88.584991000000002</c:v>
                </c:pt>
                <c:pt idx="20">
                  <c:v>-88.608785000000012</c:v>
                </c:pt>
                <c:pt idx="21">
                  <c:v>-88.636246</c:v>
                </c:pt>
                <c:pt idx="22">
                  <c:v>-88.668147000000005</c:v>
                </c:pt>
                <c:pt idx="23">
                  <c:v>-88.703485000000001</c:v>
                </c:pt>
                <c:pt idx="24">
                  <c:v>-88.740784000000005</c:v>
                </c:pt>
                <c:pt idx="25">
                  <c:v>-88.785370999999998</c:v>
                </c:pt>
                <c:pt idx="26">
                  <c:v>-88.826909000000001</c:v>
                </c:pt>
                <c:pt idx="27">
                  <c:v>-88.864631000000003</c:v>
                </c:pt>
                <c:pt idx="28">
                  <c:v>-88.898005999999995</c:v>
                </c:pt>
                <c:pt idx="29">
                  <c:v>-88.927188999999998</c:v>
                </c:pt>
                <c:pt idx="30">
                  <c:v>-88.952079999999995</c:v>
                </c:pt>
                <c:pt idx="31">
                  <c:v>-88.972847000000002</c:v>
                </c:pt>
                <c:pt idx="32">
                  <c:v>-88.989773999999997</c:v>
                </c:pt>
                <c:pt idx="33">
                  <c:v>-89.003107</c:v>
                </c:pt>
                <c:pt idx="34">
                  <c:v>-89.013123000000007</c:v>
                </c:pt>
                <c:pt idx="35">
                  <c:v>-89.019966999999994</c:v>
                </c:pt>
                <c:pt idx="36">
                  <c:v>-89.024101999999999</c:v>
                </c:pt>
                <c:pt idx="37">
                  <c:v>-89.025547000000003</c:v>
                </c:pt>
                <c:pt idx="38">
                  <c:v>-89.024703000000002</c:v>
                </c:pt>
                <c:pt idx="39">
                  <c:v>-89.021678000000009</c:v>
                </c:pt>
                <c:pt idx="40">
                  <c:v>-89.016715000000005</c:v>
                </c:pt>
                <c:pt idx="41">
                  <c:v>-89.009998999999993</c:v>
                </c:pt>
                <c:pt idx="42">
                  <c:v>-89.001775999999992</c:v>
                </c:pt>
                <c:pt idx="43">
                  <c:v>-88.992060000000009</c:v>
                </c:pt>
                <c:pt idx="44">
                  <c:v>-88.981043</c:v>
                </c:pt>
                <c:pt idx="45">
                  <c:v>-88.968902</c:v>
                </c:pt>
                <c:pt idx="46">
                  <c:v>-88.955701000000005</c:v>
                </c:pt>
                <c:pt idx="47">
                  <c:v>-88.941699999999997</c:v>
                </c:pt>
                <c:pt idx="48">
                  <c:v>-88.926751999999993</c:v>
                </c:pt>
                <c:pt idx="49">
                  <c:v>-88.911208000000002</c:v>
                </c:pt>
                <c:pt idx="50">
                  <c:v>-88.895020999999986</c:v>
                </c:pt>
                <c:pt idx="51">
                  <c:v>-88.878343000000001</c:v>
                </c:pt>
                <c:pt idx="52">
                  <c:v>-88.861129000000005</c:v>
                </c:pt>
                <c:pt idx="53">
                  <c:v>-88.843636000000004</c:v>
                </c:pt>
                <c:pt idx="54">
                  <c:v>-88.825722000000013</c:v>
                </c:pt>
                <c:pt idx="55">
                  <c:v>-88.807552000000001</c:v>
                </c:pt>
                <c:pt idx="56">
                  <c:v>-88.789189999999991</c:v>
                </c:pt>
                <c:pt idx="57">
                  <c:v>-88.770706999999987</c:v>
                </c:pt>
                <c:pt idx="58">
                  <c:v>-88.752072999999996</c:v>
                </c:pt>
                <c:pt idx="59">
                  <c:v>-88.733261999999996</c:v>
                </c:pt>
                <c:pt idx="60">
                  <c:v>-88.714453999999989</c:v>
                </c:pt>
                <c:pt idx="61">
                  <c:v>-88.695627999999999</c:v>
                </c:pt>
                <c:pt idx="62">
                  <c:v>-88.67676800000001</c:v>
                </c:pt>
                <c:pt idx="63">
                  <c:v>-88.657959000000005</c:v>
                </c:pt>
                <c:pt idx="64">
                  <c:v>-88.63918799999999</c:v>
                </c:pt>
                <c:pt idx="65">
                  <c:v>-88.620546000000004</c:v>
                </c:pt>
                <c:pt idx="66">
                  <c:v>-88.601822999999996</c:v>
                </c:pt>
                <c:pt idx="67">
                  <c:v>-88.583315999999996</c:v>
                </c:pt>
                <c:pt idx="68">
                  <c:v>-88.564819</c:v>
                </c:pt>
                <c:pt idx="69">
                  <c:v>-88.546428000000006</c:v>
                </c:pt>
                <c:pt idx="70">
                  <c:v>-88.528145999999992</c:v>
                </c:pt>
                <c:pt idx="71">
                  <c:v>-88.510071999999994</c:v>
                </c:pt>
                <c:pt idx="72">
                  <c:v>-88.492010000000008</c:v>
                </c:pt>
                <c:pt idx="73">
                  <c:v>-88.47396599999999</c:v>
                </c:pt>
                <c:pt idx="74">
                  <c:v>-88.45614599999999</c:v>
                </c:pt>
                <c:pt idx="75">
                  <c:v>-88.438360000000003</c:v>
                </c:pt>
                <c:pt idx="76">
                  <c:v>-88.420718000000008</c:v>
                </c:pt>
                <c:pt idx="77">
                  <c:v>-88.403134999999992</c:v>
                </c:pt>
                <c:pt idx="78">
                  <c:v>-88.385723999999996</c:v>
                </c:pt>
                <c:pt idx="79">
                  <c:v>-88.368306000000004</c:v>
                </c:pt>
                <c:pt idx="80">
                  <c:v>-88.350900999999993</c:v>
                </c:pt>
                <c:pt idx="81">
                  <c:v>-88.333629000000002</c:v>
                </c:pt>
                <c:pt idx="82">
                  <c:v>-88.31641900000001</c:v>
                </c:pt>
                <c:pt idx="83">
                  <c:v>-88.299198000000004</c:v>
                </c:pt>
                <c:pt idx="84">
                  <c:v>-88.282097999999991</c:v>
                </c:pt>
                <c:pt idx="85">
                  <c:v>-88.264953999999989</c:v>
                </c:pt>
                <c:pt idx="86">
                  <c:v>-88.24780100000001</c:v>
                </c:pt>
                <c:pt idx="87">
                  <c:v>-88.230683999999997</c:v>
                </c:pt>
                <c:pt idx="88">
                  <c:v>-88.213644000000002</c:v>
                </c:pt>
                <c:pt idx="89">
                  <c:v>-88.196530999999993</c:v>
                </c:pt>
                <c:pt idx="90">
                  <c:v>-88.179394000000002</c:v>
                </c:pt>
                <c:pt idx="91">
                  <c:v>-88.162189999999995</c:v>
                </c:pt>
                <c:pt idx="92">
                  <c:v>-88.145077999999998</c:v>
                </c:pt>
                <c:pt idx="93">
                  <c:v>-88.127918000000008</c:v>
                </c:pt>
                <c:pt idx="94">
                  <c:v>-88.110679000000005</c:v>
                </c:pt>
                <c:pt idx="95">
                  <c:v>-88.093428000000003</c:v>
                </c:pt>
                <c:pt idx="96">
                  <c:v>-88.076140999999993</c:v>
                </c:pt>
                <c:pt idx="97">
                  <c:v>-88.058795000000003</c:v>
                </c:pt>
                <c:pt idx="98">
                  <c:v>-88.041471999999999</c:v>
                </c:pt>
                <c:pt idx="99">
                  <c:v>-88.024056000000002</c:v>
                </c:pt>
                <c:pt idx="100">
                  <c:v>-88.006637999999995</c:v>
                </c:pt>
                <c:pt idx="101">
                  <c:v>-87.989209000000002</c:v>
                </c:pt>
                <c:pt idx="102">
                  <c:v>-87.971767</c:v>
                </c:pt>
                <c:pt idx="103">
                  <c:v>-87.95431099999999</c:v>
                </c:pt>
                <c:pt idx="104">
                  <c:v>-87.936846000000003</c:v>
                </c:pt>
                <c:pt idx="105">
                  <c:v>-87.919279000000003</c:v>
                </c:pt>
                <c:pt idx="106">
                  <c:v>-87.901820000000001</c:v>
                </c:pt>
                <c:pt idx="107">
                  <c:v>-87.912010999999993</c:v>
                </c:pt>
                <c:pt idx="108">
                  <c:v>-87.929509999999993</c:v>
                </c:pt>
                <c:pt idx="109">
                  <c:v>-87.946947999999992</c:v>
                </c:pt>
                <c:pt idx="110">
                  <c:v>-87.964303000000001</c:v>
                </c:pt>
                <c:pt idx="111">
                  <c:v>-87.981546000000009</c:v>
                </c:pt>
                <c:pt idx="112">
                  <c:v>-87.998750999999999</c:v>
                </c:pt>
                <c:pt idx="113">
                  <c:v>-88.015884</c:v>
                </c:pt>
                <c:pt idx="114">
                  <c:v>-88.032911999999996</c:v>
                </c:pt>
                <c:pt idx="115">
                  <c:v>-88.049797000000012</c:v>
                </c:pt>
                <c:pt idx="116">
                  <c:v>-88.066501000000002</c:v>
                </c:pt>
                <c:pt idx="117">
                  <c:v>-88.08308199999999</c:v>
                </c:pt>
                <c:pt idx="118">
                  <c:v>-88.099497</c:v>
                </c:pt>
                <c:pt idx="119">
                  <c:v>-88.115701999999999</c:v>
                </c:pt>
                <c:pt idx="120">
                  <c:v>-88.131647000000001</c:v>
                </c:pt>
                <c:pt idx="121">
                  <c:v>-88.147486000000001</c:v>
                </c:pt>
                <c:pt idx="122">
                  <c:v>-88.162966000000011</c:v>
                </c:pt>
                <c:pt idx="123">
                  <c:v>-88.178239000000005</c:v>
                </c:pt>
                <c:pt idx="124">
                  <c:v>-88.193146999999996</c:v>
                </c:pt>
                <c:pt idx="125">
                  <c:v>-88.207740999999999</c:v>
                </c:pt>
                <c:pt idx="126">
                  <c:v>-88.222059999999999</c:v>
                </c:pt>
                <c:pt idx="127">
                  <c:v>-88.236051000000003</c:v>
                </c:pt>
                <c:pt idx="128">
                  <c:v>-88.249653999999992</c:v>
                </c:pt>
                <c:pt idx="129">
                  <c:v>-88.262811999999997</c:v>
                </c:pt>
                <c:pt idx="130">
                  <c:v>-88.275564000000003</c:v>
                </c:pt>
                <c:pt idx="131">
                  <c:v>-88.287949999999995</c:v>
                </c:pt>
                <c:pt idx="132">
                  <c:v>-88.299909</c:v>
                </c:pt>
                <c:pt idx="133">
                  <c:v>-88.311378000000005</c:v>
                </c:pt>
                <c:pt idx="134">
                  <c:v>-88.322395999999998</c:v>
                </c:pt>
                <c:pt idx="135">
                  <c:v>-88.332797999999997</c:v>
                </c:pt>
                <c:pt idx="136">
                  <c:v>-88.342821999999998</c:v>
                </c:pt>
                <c:pt idx="137">
                  <c:v>-88.352201000000008</c:v>
                </c:pt>
                <c:pt idx="138">
                  <c:v>-88.361171999999996</c:v>
                </c:pt>
                <c:pt idx="139">
                  <c:v>-88.369467</c:v>
                </c:pt>
                <c:pt idx="140">
                  <c:v>-88.37722500000001</c:v>
                </c:pt>
                <c:pt idx="141">
                  <c:v>-88.384278000000009</c:v>
                </c:pt>
                <c:pt idx="142">
                  <c:v>-88.390862999999996</c:v>
                </c:pt>
                <c:pt idx="143">
                  <c:v>-88.396712999999991</c:v>
                </c:pt>
                <c:pt idx="144">
                  <c:v>-88.402059000000008</c:v>
                </c:pt>
                <c:pt idx="145">
                  <c:v>-88.406629000000009</c:v>
                </c:pt>
                <c:pt idx="146">
                  <c:v>-88.410652999999996</c:v>
                </c:pt>
                <c:pt idx="147">
                  <c:v>-88.41395399999999</c:v>
                </c:pt>
                <c:pt idx="148">
                  <c:v>-88.416660000000007</c:v>
                </c:pt>
                <c:pt idx="149">
                  <c:v>-88.418593999999999</c:v>
                </c:pt>
                <c:pt idx="150">
                  <c:v>-88.419878999999995</c:v>
                </c:pt>
                <c:pt idx="151">
                  <c:v>-88.420436000000009</c:v>
                </c:pt>
                <c:pt idx="152">
                  <c:v>-88.420282</c:v>
                </c:pt>
                <c:pt idx="153">
                  <c:v>-88.419438</c:v>
                </c:pt>
                <c:pt idx="154">
                  <c:v>-88.417863999999994</c:v>
                </c:pt>
                <c:pt idx="155">
                  <c:v>-88.415576000000001</c:v>
                </c:pt>
                <c:pt idx="156">
                  <c:v>-88.412551000000008</c:v>
                </c:pt>
                <c:pt idx="157">
                  <c:v>-88.408805999999998</c:v>
                </c:pt>
                <c:pt idx="158">
                  <c:v>-88.404313000000002</c:v>
                </c:pt>
                <c:pt idx="159">
                  <c:v>-88.399090999999999</c:v>
                </c:pt>
                <c:pt idx="160">
                  <c:v>-88.393123000000003</c:v>
                </c:pt>
                <c:pt idx="161">
                  <c:v>-88.386420000000001</c:v>
                </c:pt>
                <c:pt idx="162">
                  <c:v>-88.378973000000002</c:v>
                </c:pt>
                <c:pt idx="163">
                  <c:v>-88.370784</c:v>
                </c:pt>
                <c:pt idx="164">
                  <c:v>-88.361860000000007</c:v>
                </c:pt>
                <c:pt idx="165">
                  <c:v>-88.352198000000001</c:v>
                </c:pt>
                <c:pt idx="166">
                  <c:v>-88.341802999999999</c:v>
                </c:pt>
                <c:pt idx="167">
                  <c:v>-88.330663000000001</c:v>
                </c:pt>
                <c:pt idx="168">
                  <c:v>-88.318792999999999</c:v>
                </c:pt>
                <c:pt idx="169">
                  <c:v>-88.306203999999994</c:v>
                </c:pt>
                <c:pt idx="170">
                  <c:v>-88.292868000000013</c:v>
                </c:pt>
                <c:pt idx="171">
                  <c:v>-88.278819999999996</c:v>
                </c:pt>
                <c:pt idx="172">
                  <c:v>-88.264037000000002</c:v>
                </c:pt>
                <c:pt idx="173">
                  <c:v>-88.248525000000001</c:v>
                </c:pt>
                <c:pt idx="174">
                  <c:v>-88.232290000000006</c:v>
                </c:pt>
                <c:pt idx="175">
                  <c:v>-88.215333999999999</c:v>
                </c:pt>
                <c:pt idx="176">
                  <c:v>-88.197636000000003</c:v>
                </c:pt>
                <c:pt idx="177">
                  <c:v>-88.179209</c:v>
                </c:pt>
                <c:pt idx="178">
                  <c:v>-88.160043000000002</c:v>
                </c:pt>
                <c:pt idx="179">
                  <c:v>-88.140124</c:v>
                </c:pt>
                <c:pt idx="180">
                  <c:v>-88.119436999999991</c:v>
                </c:pt>
                <c:pt idx="181">
                  <c:v>-88.097967000000011</c:v>
                </c:pt>
                <c:pt idx="182">
                  <c:v>-88.075699</c:v>
                </c:pt>
                <c:pt idx="183">
                  <c:v>-88.052605</c:v>
                </c:pt>
                <c:pt idx="184">
                  <c:v>-88.028652999999991</c:v>
                </c:pt>
                <c:pt idx="185">
                  <c:v>-88.003808000000006</c:v>
                </c:pt>
                <c:pt idx="186">
                  <c:v>-87.978025000000002</c:v>
                </c:pt>
                <c:pt idx="187">
                  <c:v>-87.951261000000002</c:v>
                </c:pt>
                <c:pt idx="188">
                  <c:v>-87.923439000000002</c:v>
                </c:pt>
                <c:pt idx="189">
                  <c:v>-87.902122000000006</c:v>
                </c:pt>
                <c:pt idx="190">
                  <c:v>-87.932229000000007</c:v>
                </c:pt>
                <c:pt idx="191">
                  <c:v>-87.963591999999991</c:v>
                </c:pt>
                <c:pt idx="192">
                  <c:v>-87.996308999999997</c:v>
                </c:pt>
                <c:pt idx="193">
                  <c:v>-88.030446000000012</c:v>
                </c:pt>
                <c:pt idx="194">
                  <c:v>-88.066114999999996</c:v>
                </c:pt>
                <c:pt idx="195">
                  <c:v>-88.103386999999998</c:v>
                </c:pt>
                <c:pt idx="196">
                  <c:v>-88.142358999999999</c:v>
                </c:pt>
                <c:pt idx="197">
                  <c:v>-88.183109999999999</c:v>
                </c:pt>
                <c:pt idx="198">
                  <c:v>-88.225679</c:v>
                </c:pt>
                <c:pt idx="199">
                  <c:v>-88.270124999999993</c:v>
                </c:pt>
                <c:pt idx="200">
                  <c:v>-88.316467000000003</c:v>
                </c:pt>
                <c:pt idx="201">
                  <c:v>-88.364695000000012</c:v>
                </c:pt>
                <c:pt idx="202">
                  <c:v>-88.414766</c:v>
                </c:pt>
                <c:pt idx="203">
                  <c:v>-88.466633000000002</c:v>
                </c:pt>
                <c:pt idx="204">
                  <c:v>-88.520116000000002</c:v>
                </c:pt>
                <c:pt idx="205">
                  <c:v>-88.575244999999995</c:v>
                </c:pt>
                <c:pt idx="206">
                  <c:v>-88.631799999999998</c:v>
                </c:pt>
                <c:pt idx="207">
                  <c:v>-88.689605</c:v>
                </c:pt>
                <c:pt idx="208">
                  <c:v>-88.748464000000013</c:v>
                </c:pt>
                <c:pt idx="209">
                  <c:v>-88.808273999999997</c:v>
                </c:pt>
                <c:pt idx="210">
                  <c:v>-88.868758</c:v>
                </c:pt>
                <c:pt idx="211">
                  <c:v>-88.929774999999992</c:v>
                </c:pt>
                <c:pt idx="212">
                  <c:v>-88.991140999999999</c:v>
                </c:pt>
                <c:pt idx="213">
                  <c:v>-89.052745999999999</c:v>
                </c:pt>
                <c:pt idx="214">
                  <c:v>-89.11445599999999</c:v>
                </c:pt>
                <c:pt idx="215">
                  <c:v>-89.176130999999998</c:v>
                </c:pt>
                <c:pt idx="216">
                  <c:v>-89.237521000000001</c:v>
                </c:pt>
                <c:pt idx="217">
                  <c:v>-89.298776000000004</c:v>
                </c:pt>
                <c:pt idx="218">
                  <c:v>-89.359537000000003</c:v>
                </c:pt>
                <c:pt idx="219">
                  <c:v>-89.419934999999995</c:v>
                </c:pt>
                <c:pt idx="220">
                  <c:v>-89.479776000000001</c:v>
                </c:pt>
                <c:pt idx="221">
                  <c:v>-89.539038000000005</c:v>
                </c:pt>
                <c:pt idx="222">
                  <c:v>-89.597544999999997</c:v>
                </c:pt>
                <c:pt idx="223">
                  <c:v>-89.655166000000008</c:v>
                </c:pt>
                <c:pt idx="224">
                  <c:v>-89.711892000000006</c:v>
                </c:pt>
                <c:pt idx="225">
                  <c:v>-89.767330999999999</c:v>
                </c:pt>
                <c:pt idx="226">
                  <c:v>-89.821298999999996</c:v>
                </c:pt>
                <c:pt idx="227">
                  <c:v>-89.873712999999995</c:v>
                </c:pt>
                <c:pt idx="228">
                  <c:v>-89.924194</c:v>
                </c:pt>
                <c:pt idx="229">
                  <c:v>-89.972560999999999</c:v>
                </c:pt>
                <c:pt idx="230">
                  <c:v>-90.01834199999999</c:v>
                </c:pt>
                <c:pt idx="231">
                  <c:v>-90.061369999999997</c:v>
                </c:pt>
                <c:pt idx="232">
                  <c:v>-90.101196999999999</c:v>
                </c:pt>
                <c:pt idx="233">
                  <c:v>-90.137486999999993</c:v>
                </c:pt>
                <c:pt idx="234">
                  <c:v>-90.169832999999997</c:v>
                </c:pt>
                <c:pt idx="235">
                  <c:v>-90.197750000000013</c:v>
                </c:pt>
                <c:pt idx="236">
                  <c:v>-90.220884000000012</c:v>
                </c:pt>
                <c:pt idx="237">
                  <c:v>-90.238609999999994</c:v>
                </c:pt>
                <c:pt idx="238">
                  <c:v>-90.250428999999997</c:v>
                </c:pt>
                <c:pt idx="239">
                  <c:v>-90.255772000000007</c:v>
                </c:pt>
                <c:pt idx="240">
                  <c:v>-90.253785000000008</c:v>
                </c:pt>
                <c:pt idx="241">
                  <c:v>-90.243938</c:v>
                </c:pt>
                <c:pt idx="242">
                  <c:v>-90.225301999999999</c:v>
                </c:pt>
                <c:pt idx="243">
                  <c:v>-90.197156000000007</c:v>
                </c:pt>
                <c:pt idx="244">
                  <c:v>-90.158467000000002</c:v>
                </c:pt>
                <c:pt idx="245">
                  <c:v>-90.106067999999993</c:v>
                </c:pt>
                <c:pt idx="246">
                  <c:v>-90.837770000000006</c:v>
                </c:pt>
                <c:pt idx="247">
                  <c:v>-90.752371000000011</c:v>
                </c:pt>
                <c:pt idx="248">
                  <c:v>-90.648773000000006</c:v>
                </c:pt>
                <c:pt idx="249">
                  <c:v>-90.525973999999991</c:v>
                </c:pt>
                <c:pt idx="250">
                  <c:v>-90.383075999999988</c:v>
                </c:pt>
                <c:pt idx="251">
                  <c:v>-90.219377000000009</c:v>
                </c:pt>
                <c:pt idx="252">
                  <c:v>-90.034278</c:v>
                </c:pt>
                <c:pt idx="253">
                  <c:v>-89.827079999999995</c:v>
                </c:pt>
                <c:pt idx="254">
                  <c:v>-89.597480999999988</c:v>
                </c:pt>
                <c:pt idx="255">
                  <c:v>-89.34488300000001</c:v>
                </c:pt>
                <c:pt idx="256">
                  <c:v>-89.069084000000004</c:v>
                </c:pt>
                <c:pt idx="257">
                  <c:v>-88.769285999999994</c:v>
                </c:pt>
                <c:pt idx="258">
                  <c:v>-88.444886999999994</c:v>
                </c:pt>
                <c:pt idx="259">
                  <c:v>-88.094988999999998</c:v>
                </c:pt>
                <c:pt idx="260">
                  <c:v>-88.078562000000005</c:v>
                </c:pt>
                <c:pt idx="261">
                  <c:v>-88.483463</c:v>
                </c:pt>
                <c:pt idx="262">
                  <c:v>-88.918565000000001</c:v>
                </c:pt>
                <c:pt idx="263">
                  <c:v>-89.385865999999993</c:v>
                </c:pt>
                <c:pt idx="264">
                  <c:v>-89.087968000000004</c:v>
                </c:pt>
                <c:pt idx="265">
                  <c:v>-89.627568999999994</c:v>
                </c:pt>
                <c:pt idx="266">
                  <c:v>-90.207171000000017</c:v>
                </c:pt>
                <c:pt idx="267">
                  <c:v>-90.829471999999996</c:v>
                </c:pt>
                <c:pt idx="268">
                  <c:v>-91.496273000000002</c:v>
                </c:pt>
                <c:pt idx="269">
                  <c:v>-92.208375000000004</c:v>
                </c:pt>
                <c:pt idx="270">
                  <c:v>-92.164475999999993</c:v>
                </c:pt>
                <c:pt idx="271">
                  <c:v>-92.960077999999996</c:v>
                </c:pt>
                <c:pt idx="272">
                  <c:v>-93.786378999999997</c:v>
                </c:pt>
                <c:pt idx="273">
                  <c:v>-94.628579999999999</c:v>
                </c:pt>
                <c:pt idx="274">
                  <c:v>-95.464982000000006</c:v>
                </c:pt>
                <c:pt idx="275">
                  <c:v>-95.466683000000003</c:v>
                </c:pt>
                <c:pt idx="276">
                  <c:v>-96.199484999999996</c:v>
                </c:pt>
                <c:pt idx="277">
                  <c:v>-96.827485999999993</c:v>
                </c:pt>
                <c:pt idx="278">
                  <c:v>-96.518687999999997</c:v>
                </c:pt>
                <c:pt idx="279">
                  <c:v>-96.850289000000004</c:v>
                </c:pt>
                <c:pt idx="280">
                  <c:v>-97.012190000000004</c:v>
                </c:pt>
                <c:pt idx="281">
                  <c:v>-97.006891999999993</c:v>
                </c:pt>
                <c:pt idx="282">
                  <c:v>-96.047492999999989</c:v>
                </c:pt>
                <c:pt idx="283">
                  <c:v>-95.753195000000005</c:v>
                </c:pt>
                <c:pt idx="284">
                  <c:v>-95.345795999999993</c:v>
                </c:pt>
                <c:pt idx="285">
                  <c:v>-94.846597000000003</c:v>
                </c:pt>
                <c:pt idx="286">
                  <c:v>-94.274799000000016</c:v>
                </c:pt>
                <c:pt idx="287">
                  <c:v>-93.646900000000002</c:v>
                </c:pt>
                <c:pt idx="288">
                  <c:v>-93.00832299999999</c:v>
                </c:pt>
                <c:pt idx="289">
                  <c:v>-92.399342000000004</c:v>
                </c:pt>
                <c:pt idx="290">
                  <c:v>-91.830791999999988</c:v>
                </c:pt>
                <c:pt idx="291">
                  <c:v>-91.310098999999994</c:v>
                </c:pt>
                <c:pt idx="292">
                  <c:v>-90.841014000000001</c:v>
                </c:pt>
                <c:pt idx="293">
                  <c:v>-90.424545999999992</c:v>
                </c:pt>
                <c:pt idx="294">
                  <c:v>-90.059484999999995</c:v>
                </c:pt>
                <c:pt idx="295">
                  <c:v>-89.742993999999996</c:v>
                </c:pt>
                <c:pt idx="296">
                  <c:v>-89.471298999999988</c:v>
                </c:pt>
                <c:pt idx="297">
                  <c:v>-89.239919999999998</c:v>
                </c:pt>
                <c:pt idx="298">
                  <c:v>-89.044261000000006</c:v>
                </c:pt>
                <c:pt idx="299">
                  <c:v>-88.879694999999998</c:v>
                </c:pt>
                <c:pt idx="300">
                  <c:v>-88.742104999999995</c:v>
                </c:pt>
                <c:pt idx="301">
                  <c:v>-88.627447999999987</c:v>
                </c:pt>
                <c:pt idx="302">
                  <c:v>-88.532173999999998</c:v>
                </c:pt>
                <c:pt idx="303">
                  <c:v>-88.453230000000005</c:v>
                </c:pt>
                <c:pt idx="304">
                  <c:v>-88.388014999999996</c:v>
                </c:pt>
                <c:pt idx="305">
                  <c:v>-88.334052999999997</c:v>
                </c:pt>
                <c:pt idx="306">
                  <c:v>-88.289638000000011</c:v>
                </c:pt>
                <c:pt idx="307">
                  <c:v>-88.252987000000005</c:v>
                </c:pt>
                <c:pt idx="308">
                  <c:v>-88.222799999999992</c:v>
                </c:pt>
                <c:pt idx="309">
                  <c:v>-88.197910000000007</c:v>
                </c:pt>
                <c:pt idx="310">
                  <c:v>-88.177356000000003</c:v>
                </c:pt>
                <c:pt idx="311">
                  <c:v>-88.160443999999998</c:v>
                </c:pt>
                <c:pt idx="312">
                  <c:v>-88.146418000000011</c:v>
                </c:pt>
                <c:pt idx="313">
                  <c:v>-88.134841000000009</c:v>
                </c:pt>
                <c:pt idx="314">
                  <c:v>-88.125169999999997</c:v>
                </c:pt>
                <c:pt idx="315">
                  <c:v>-88.117142999999999</c:v>
                </c:pt>
                <c:pt idx="316">
                  <c:v>-88.110466000000002</c:v>
                </c:pt>
                <c:pt idx="317">
                  <c:v>-88.104894000000002</c:v>
                </c:pt>
                <c:pt idx="318">
                  <c:v>-88.100127999999984</c:v>
                </c:pt>
                <c:pt idx="319">
                  <c:v>-88.096207000000007</c:v>
                </c:pt>
                <c:pt idx="320">
                  <c:v>-88.092795999999993</c:v>
                </c:pt>
                <c:pt idx="321">
                  <c:v>-88.089888999999999</c:v>
                </c:pt>
                <c:pt idx="322">
                  <c:v>-88.087293000000003</c:v>
                </c:pt>
                <c:pt idx="323">
                  <c:v>-88.085138999999998</c:v>
                </c:pt>
                <c:pt idx="324">
                  <c:v>-88.083266000000009</c:v>
                </c:pt>
                <c:pt idx="325">
                  <c:v>-88.081524999999999</c:v>
                </c:pt>
                <c:pt idx="326">
                  <c:v>-88.079977999999983</c:v>
                </c:pt>
                <c:pt idx="327">
                  <c:v>-88.078590000000005</c:v>
                </c:pt>
                <c:pt idx="328">
                  <c:v>-88.077336000000003</c:v>
                </c:pt>
                <c:pt idx="329">
                  <c:v>-88.076194000000001</c:v>
                </c:pt>
                <c:pt idx="330">
                  <c:v>-88.075046</c:v>
                </c:pt>
                <c:pt idx="331">
                  <c:v>-88.074077000000017</c:v>
                </c:pt>
                <c:pt idx="332">
                  <c:v>-88.073076</c:v>
                </c:pt>
                <c:pt idx="333">
                  <c:v>-88.072131999999996</c:v>
                </c:pt>
                <c:pt idx="334">
                  <c:v>-88.071337999999997</c:v>
                </c:pt>
                <c:pt idx="335">
                  <c:v>-88.070487000000014</c:v>
                </c:pt>
                <c:pt idx="336">
                  <c:v>-88.069573000000005</c:v>
                </c:pt>
                <c:pt idx="337">
                  <c:v>-88.068792999999999</c:v>
                </c:pt>
                <c:pt idx="338">
                  <c:v>-88.068041999999991</c:v>
                </c:pt>
                <c:pt idx="339">
                  <c:v>-88.067216999999999</c:v>
                </c:pt>
                <c:pt idx="340">
                  <c:v>-88.066518000000002</c:v>
                </c:pt>
                <c:pt idx="341">
                  <c:v>-88.065738999999994</c:v>
                </c:pt>
                <c:pt idx="342">
                  <c:v>-88.064981000000003</c:v>
                </c:pt>
                <c:pt idx="343">
                  <c:v>-88.06424100000001</c:v>
                </c:pt>
                <c:pt idx="344">
                  <c:v>-88.063518999999999</c:v>
                </c:pt>
                <c:pt idx="345">
                  <c:v>-88.062814999999986</c:v>
                </c:pt>
                <c:pt idx="346">
                  <c:v>-88.062124999999995</c:v>
                </c:pt>
                <c:pt idx="347">
                  <c:v>-88.061450999999991</c:v>
                </c:pt>
                <c:pt idx="348">
                  <c:v>-88.060693000000001</c:v>
                </c:pt>
                <c:pt idx="349">
                  <c:v>-88.060046999999997</c:v>
                </c:pt>
                <c:pt idx="350">
                  <c:v>-88.059315999999995</c:v>
                </c:pt>
                <c:pt idx="351">
                  <c:v>-88.058598000000018</c:v>
                </c:pt>
                <c:pt idx="352">
                  <c:v>-88.05799300000001</c:v>
                </c:pt>
                <c:pt idx="353">
                  <c:v>-88.057301999999993</c:v>
                </c:pt>
                <c:pt idx="354">
                  <c:v>-88.056623000000002</c:v>
                </c:pt>
                <c:pt idx="355">
                  <c:v>-88.055954999999983</c:v>
                </c:pt>
                <c:pt idx="356">
                  <c:v>-88.055201999999994</c:v>
                </c:pt>
                <c:pt idx="357">
                  <c:v>-88.054559000000012</c:v>
                </c:pt>
                <c:pt idx="358">
                  <c:v>-88.053927999999999</c:v>
                </c:pt>
                <c:pt idx="359">
                  <c:v>-88.053209999999993</c:v>
                </c:pt>
                <c:pt idx="360">
                  <c:v>-88.052503000000016</c:v>
                </c:pt>
                <c:pt idx="361">
                  <c:v>-88.051907999999997</c:v>
                </c:pt>
                <c:pt idx="362">
                  <c:v>-88.051225000000002</c:v>
                </c:pt>
                <c:pt idx="363">
                  <c:v>-88.050551999999996</c:v>
                </c:pt>
                <c:pt idx="364">
                  <c:v>-88.049891000000002</c:v>
                </c:pt>
                <c:pt idx="365">
                  <c:v>-88.049242000000007</c:v>
                </c:pt>
                <c:pt idx="366">
                  <c:v>-88.048603</c:v>
                </c:pt>
                <c:pt idx="367">
                  <c:v>-88.047976000000006</c:v>
                </c:pt>
                <c:pt idx="368">
                  <c:v>-88.047359999999998</c:v>
                </c:pt>
                <c:pt idx="369">
                  <c:v>-88.046655000000001</c:v>
                </c:pt>
                <c:pt idx="370">
                  <c:v>-88.046060999999995</c:v>
                </c:pt>
                <c:pt idx="371">
                  <c:v>-88.045377000000002</c:v>
                </c:pt>
                <c:pt idx="372">
                  <c:v>-88.044803999999999</c:v>
                </c:pt>
                <c:pt idx="373">
                  <c:v>-88.044143000000005</c:v>
                </c:pt>
                <c:pt idx="374">
                  <c:v>-88.043492000000001</c:v>
                </c:pt>
                <c:pt idx="375">
                  <c:v>-88.042850999999999</c:v>
                </c:pt>
                <c:pt idx="376">
                  <c:v>-88.042221000000012</c:v>
                </c:pt>
                <c:pt idx="377">
                  <c:v>-88.041601</c:v>
                </c:pt>
                <c:pt idx="378">
                  <c:v>-88.040990999999991</c:v>
                </c:pt>
                <c:pt idx="379">
                  <c:v>-88.040392999999995</c:v>
                </c:pt>
                <c:pt idx="380">
                  <c:v>-88.03980399999999</c:v>
                </c:pt>
                <c:pt idx="381">
                  <c:v>-88.039225999999999</c:v>
                </c:pt>
                <c:pt idx="382">
                  <c:v>-88.038558000000009</c:v>
                </c:pt>
                <c:pt idx="383">
                  <c:v>-88.037999999999997</c:v>
                </c:pt>
                <c:pt idx="384">
                  <c:v>-88.037351999999998</c:v>
                </c:pt>
                <c:pt idx="385">
                  <c:v>-88.036814000000007</c:v>
                </c:pt>
                <c:pt idx="386">
                  <c:v>-88.036186000000001</c:v>
                </c:pt>
                <c:pt idx="387">
                  <c:v>-88.035567999999998</c:v>
                </c:pt>
                <c:pt idx="388">
                  <c:v>-88.034959999999984</c:v>
                </c:pt>
                <c:pt idx="389">
                  <c:v>-88.034362000000002</c:v>
                </c:pt>
                <c:pt idx="390">
                  <c:v>-88.033773000000011</c:v>
                </c:pt>
                <c:pt idx="391">
                  <c:v>-88.033195000000006</c:v>
                </c:pt>
                <c:pt idx="392">
                  <c:v>-88.032624999999996</c:v>
                </c:pt>
                <c:pt idx="393">
                  <c:v>-88.032065999999986</c:v>
                </c:pt>
                <c:pt idx="394">
                  <c:v>-88.031515999999996</c:v>
                </c:pt>
                <c:pt idx="395">
                  <c:v>-88.030975000000012</c:v>
                </c:pt>
                <c:pt idx="396">
                  <c:v>-88.030343999999999</c:v>
                </c:pt>
                <c:pt idx="397">
                  <c:v>-88.029823000000007</c:v>
                </c:pt>
                <c:pt idx="398">
                  <c:v>-88.029211000000004</c:v>
                </c:pt>
                <c:pt idx="399">
                  <c:v>-88.028708000000009</c:v>
                </c:pt>
                <c:pt idx="400">
                  <c:v>-88.028114999999985</c:v>
                </c:pt>
                <c:pt idx="401">
                  <c:v>-88.027529999999999</c:v>
                </c:pt>
                <c:pt idx="402">
                  <c:v>-88.026954000000003</c:v>
                </c:pt>
                <c:pt idx="403">
                  <c:v>-88.026488999999998</c:v>
                </c:pt>
                <c:pt idx="404">
                  <c:v>-88.025931999999997</c:v>
                </c:pt>
                <c:pt idx="405">
                  <c:v>-88.025382999999991</c:v>
                </c:pt>
                <c:pt idx="406">
                  <c:v>-88.024845000000013</c:v>
                </c:pt>
                <c:pt idx="407">
                  <c:v>-88.024314000000004</c:v>
                </c:pt>
                <c:pt idx="408">
                  <c:v>-88.023693000000009</c:v>
                </c:pt>
                <c:pt idx="409">
                  <c:v>-88.023180999999994</c:v>
                </c:pt>
                <c:pt idx="410">
                  <c:v>-88.022677000000016</c:v>
                </c:pt>
                <c:pt idx="411">
                  <c:v>-88.022081999999997</c:v>
                </c:pt>
                <c:pt idx="412">
                  <c:v>-88.021596000000002</c:v>
                </c:pt>
                <c:pt idx="413">
                  <c:v>-88.021118999999999</c:v>
                </c:pt>
                <c:pt idx="414">
                  <c:v>-88.02055</c:v>
                </c:pt>
                <c:pt idx="415">
                  <c:v>-88.019988999999995</c:v>
                </c:pt>
                <c:pt idx="416">
                  <c:v>-88.019537999999997</c:v>
                </c:pt>
                <c:pt idx="417">
                  <c:v>-88.018994000000006</c:v>
                </c:pt>
                <c:pt idx="418">
                  <c:v>-88.018458999999993</c:v>
                </c:pt>
                <c:pt idx="419">
                  <c:v>-88.018033000000003</c:v>
                </c:pt>
                <c:pt idx="420">
                  <c:v>-88.017513999999991</c:v>
                </c:pt>
                <c:pt idx="421">
                  <c:v>-88.017004</c:v>
                </c:pt>
                <c:pt idx="422">
                  <c:v>-88.016503</c:v>
                </c:pt>
                <c:pt idx="423">
                  <c:v>-88.016008999999997</c:v>
                </c:pt>
                <c:pt idx="424">
                  <c:v>-88.015523999999999</c:v>
                </c:pt>
                <c:pt idx="425">
                  <c:v>-88.014947000000006</c:v>
                </c:pt>
                <c:pt idx="426">
                  <c:v>-88.014476999999999</c:v>
                </c:pt>
                <c:pt idx="427">
                  <c:v>-88.014015999999984</c:v>
                </c:pt>
                <c:pt idx="428">
                  <c:v>-88.013462000000004</c:v>
                </c:pt>
                <c:pt idx="429">
                  <c:v>-88.013018000000002</c:v>
                </c:pt>
                <c:pt idx="430">
                  <c:v>-88.012579999999986</c:v>
                </c:pt>
                <c:pt idx="431">
                  <c:v>-88.012049999999988</c:v>
                </c:pt>
                <c:pt idx="432">
                  <c:v>-88.011628999999999</c:v>
                </c:pt>
                <c:pt idx="433">
                  <c:v>-88.011115000000004</c:v>
                </c:pt>
                <c:pt idx="434">
                  <c:v>-88.010608000000005</c:v>
                </c:pt>
                <c:pt idx="435">
                  <c:v>-88.010210999999984</c:v>
                </c:pt>
                <c:pt idx="436">
                  <c:v>-88.009719000000004</c:v>
                </c:pt>
                <c:pt idx="437">
                  <c:v>-88.009236000000001</c:v>
                </c:pt>
                <c:pt idx="438">
                  <c:v>-88.008760999999993</c:v>
                </c:pt>
                <c:pt idx="439">
                  <c:v>-88.008291999999997</c:v>
                </c:pt>
                <c:pt idx="440">
                  <c:v>-88.007830999999996</c:v>
                </c:pt>
                <c:pt idx="441">
                  <c:v>-88.007377000000005</c:v>
                </c:pt>
                <c:pt idx="442">
                  <c:v>-88.006932000000006</c:v>
                </c:pt>
                <c:pt idx="443">
                  <c:v>-88.006493000000006</c:v>
                </c:pt>
                <c:pt idx="444">
                  <c:v>-88.006061000000003</c:v>
                </c:pt>
                <c:pt idx="445">
                  <c:v>-88.005638000000005</c:v>
                </c:pt>
                <c:pt idx="446">
                  <c:v>-88.005120000000005</c:v>
                </c:pt>
                <c:pt idx="447">
                  <c:v>-88.004709999999989</c:v>
                </c:pt>
                <c:pt idx="448">
                  <c:v>-88.004307999999995</c:v>
                </c:pt>
                <c:pt idx="449">
                  <c:v>-88.003812999999994</c:v>
                </c:pt>
                <c:pt idx="450">
                  <c:v>-88.003423999999995</c:v>
                </c:pt>
                <c:pt idx="451">
                  <c:v>-88.00294199999999</c:v>
                </c:pt>
                <c:pt idx="452">
                  <c:v>-88.002568999999994</c:v>
                </c:pt>
                <c:pt idx="453">
                  <c:v>-88.00210100000001</c:v>
                </c:pt>
                <c:pt idx="454">
                  <c:v>-88.001739999999998</c:v>
                </c:pt>
                <c:pt idx="455">
                  <c:v>-88.001287000000005</c:v>
                </c:pt>
                <c:pt idx="456">
                  <c:v>-88.000839999999997</c:v>
                </c:pt>
                <c:pt idx="457">
                  <c:v>-88.000399000000002</c:v>
                </c:pt>
                <c:pt idx="458">
                  <c:v>-88.000066000000004</c:v>
                </c:pt>
                <c:pt idx="459">
                  <c:v>-87.999639999999999</c:v>
                </c:pt>
                <c:pt idx="460">
                  <c:v>-87.999218999999997</c:v>
                </c:pt>
                <c:pt idx="461">
                  <c:v>-87.998805999999988</c:v>
                </c:pt>
                <c:pt idx="462">
                  <c:v>-87.998400000000004</c:v>
                </c:pt>
                <c:pt idx="463">
                  <c:v>-87.997998999999993</c:v>
                </c:pt>
                <c:pt idx="464">
                  <c:v>-87.997604999999993</c:v>
                </c:pt>
                <c:pt idx="465">
                  <c:v>-87.997218000000004</c:v>
                </c:pt>
                <c:pt idx="466">
                  <c:v>-87.996738000000008</c:v>
                </c:pt>
                <c:pt idx="467">
                  <c:v>-87.996363000000002</c:v>
                </c:pt>
                <c:pt idx="468">
                  <c:v>-87.995994999999994</c:v>
                </c:pt>
                <c:pt idx="469">
                  <c:v>-87.995633999999995</c:v>
                </c:pt>
                <c:pt idx="470">
                  <c:v>-87.995177999999996</c:v>
                </c:pt>
                <c:pt idx="471">
                  <c:v>-87.99482900000001</c:v>
                </c:pt>
                <c:pt idx="472">
                  <c:v>-87.994384999999994</c:v>
                </c:pt>
                <c:pt idx="473">
                  <c:v>-87.99404899999999</c:v>
                </c:pt>
                <c:pt idx="474">
                  <c:v>-87.993618999999995</c:v>
                </c:pt>
                <c:pt idx="475">
                  <c:v>-87.993293999999992</c:v>
                </c:pt>
                <c:pt idx="476">
                  <c:v>-87.992874999999998</c:v>
                </c:pt>
                <c:pt idx="477">
                  <c:v>-87.992464000000012</c:v>
                </c:pt>
                <c:pt idx="478">
                  <c:v>-87.992157000000006</c:v>
                </c:pt>
                <c:pt idx="479">
                  <c:v>-87.991756999999993</c:v>
                </c:pt>
                <c:pt idx="480">
                  <c:v>-87.991362999999993</c:v>
                </c:pt>
                <c:pt idx="481">
                  <c:v>-87.991074000000012</c:v>
                </c:pt>
                <c:pt idx="482">
                  <c:v>-87.990690999999998</c:v>
                </c:pt>
                <c:pt idx="483">
                  <c:v>-87.990313999999998</c:v>
                </c:pt>
                <c:pt idx="484">
                  <c:v>-87.989944000000008</c:v>
                </c:pt>
                <c:pt idx="485">
                  <c:v>-87.989579000000006</c:v>
                </c:pt>
                <c:pt idx="486">
                  <c:v>-87.989218999999991</c:v>
                </c:pt>
                <c:pt idx="487">
                  <c:v>-87.988865000000004</c:v>
                </c:pt>
                <c:pt idx="488">
                  <c:v>-87.988517999999985</c:v>
                </c:pt>
                <c:pt idx="489">
                  <c:v>-87.988175000000012</c:v>
                </c:pt>
                <c:pt idx="490">
                  <c:v>-87.987838000000011</c:v>
                </c:pt>
                <c:pt idx="491">
                  <c:v>-87.98740699999999</c:v>
                </c:pt>
                <c:pt idx="492">
                  <c:v>-87.987081000000003</c:v>
                </c:pt>
                <c:pt idx="493">
                  <c:v>-87.986761000000001</c:v>
                </c:pt>
                <c:pt idx="494">
                  <c:v>-87.986446000000015</c:v>
                </c:pt>
                <c:pt idx="495">
                  <c:v>-87.986037999999994</c:v>
                </c:pt>
                <c:pt idx="496">
                  <c:v>-87.985732999999996</c:v>
                </c:pt>
                <c:pt idx="497">
                  <c:v>-87.985334999999992</c:v>
                </c:pt>
                <c:pt idx="498">
                  <c:v>-87.985040999999995</c:v>
                </c:pt>
                <c:pt idx="499">
                  <c:v>-87.984753999999995</c:v>
                </c:pt>
                <c:pt idx="500">
                  <c:v>-87.984371999999993</c:v>
                </c:pt>
                <c:pt idx="501">
                  <c:v>-87.983993999999996</c:v>
                </c:pt>
                <c:pt idx="502">
                  <c:v>-87.983722</c:v>
                </c:pt>
                <c:pt idx="503">
                  <c:v>-87.983356000000001</c:v>
                </c:pt>
                <c:pt idx="504">
                  <c:v>-87.983093999999994</c:v>
                </c:pt>
                <c:pt idx="505">
                  <c:v>-87.982737</c:v>
                </c:pt>
                <c:pt idx="506">
                  <c:v>-87.982384999999994</c:v>
                </c:pt>
                <c:pt idx="507">
                  <c:v>-87.982039999999998</c:v>
                </c:pt>
                <c:pt idx="508">
                  <c:v>-87.981798000000012</c:v>
                </c:pt>
                <c:pt idx="509">
                  <c:v>-87.981461999999993</c:v>
                </c:pt>
                <c:pt idx="510">
                  <c:v>-87.981129999999993</c:v>
                </c:pt>
                <c:pt idx="511">
                  <c:v>-87.980805000000004</c:v>
                </c:pt>
                <c:pt idx="512">
                  <c:v>-87.980483000000007</c:v>
                </c:pt>
                <c:pt idx="513">
                  <c:v>-87.980166000000011</c:v>
                </c:pt>
                <c:pt idx="514">
                  <c:v>-87.979853999999989</c:v>
                </c:pt>
                <c:pt idx="515">
                  <c:v>-87.979548000000008</c:v>
                </c:pt>
                <c:pt idx="516">
                  <c:v>-87.979246000000003</c:v>
                </c:pt>
                <c:pt idx="517">
                  <c:v>-87.978949</c:v>
                </c:pt>
                <c:pt idx="518">
                  <c:v>-87.978656000000001</c:v>
                </c:pt>
                <c:pt idx="519">
                  <c:v>-87.978368999999986</c:v>
                </c:pt>
                <c:pt idx="520">
                  <c:v>-87.978086000000005</c:v>
                </c:pt>
                <c:pt idx="521">
                  <c:v>-87.977708000000007</c:v>
                </c:pt>
                <c:pt idx="522">
                  <c:v>-87.977434000000002</c:v>
                </c:pt>
                <c:pt idx="523">
                  <c:v>-87.977164999999999</c:v>
                </c:pt>
                <c:pt idx="524">
                  <c:v>-87.976900999999984</c:v>
                </c:pt>
                <c:pt idx="525">
                  <c:v>-87.976540999999997</c:v>
                </c:pt>
                <c:pt idx="526">
                  <c:v>-87.976285000000004</c:v>
                </c:pt>
                <c:pt idx="527">
                  <c:v>-87.976034999999996</c:v>
                </c:pt>
                <c:pt idx="528">
                  <c:v>-87.975687999999991</c:v>
                </c:pt>
                <c:pt idx="529">
                  <c:v>-87.975446000000005</c:v>
                </c:pt>
                <c:pt idx="530">
                  <c:v>-87.975109000000003</c:v>
                </c:pt>
                <c:pt idx="531">
                  <c:v>-87.974875999999995</c:v>
                </c:pt>
                <c:pt idx="532">
                  <c:v>-87.974547999999999</c:v>
                </c:pt>
                <c:pt idx="533">
                  <c:v>-87.974322999999998</c:v>
                </c:pt>
                <c:pt idx="534">
                  <c:v>-87.97400300000001</c:v>
                </c:pt>
                <c:pt idx="535">
                  <c:v>-87.973687999999996</c:v>
                </c:pt>
                <c:pt idx="536">
                  <c:v>-87.973476000000005</c:v>
                </c:pt>
                <c:pt idx="537">
                  <c:v>-87.973168999999999</c:v>
                </c:pt>
                <c:pt idx="538">
                  <c:v>-87.97286600000001</c:v>
                </c:pt>
                <c:pt idx="539">
                  <c:v>-87.972667999999999</c:v>
                </c:pt>
                <c:pt idx="540">
                  <c:v>-87.972373000000005</c:v>
                </c:pt>
                <c:pt idx="541">
                  <c:v>-87.972082999999998</c:v>
                </c:pt>
                <c:pt idx="542">
                  <c:v>-87.971795999999998</c:v>
                </c:pt>
                <c:pt idx="543">
                  <c:v>-87.971515000000011</c:v>
                </c:pt>
                <c:pt idx="544">
                  <c:v>-87.971237000000002</c:v>
                </c:pt>
                <c:pt idx="545">
                  <c:v>-87.971063000000001</c:v>
                </c:pt>
                <c:pt idx="546">
                  <c:v>-87.970793</c:v>
                </c:pt>
                <c:pt idx="547">
                  <c:v>-87.970527000000004</c:v>
                </c:pt>
                <c:pt idx="548">
                  <c:v>-87.970265999999995</c:v>
                </c:pt>
                <c:pt idx="549">
                  <c:v>-87.970006999999995</c:v>
                </c:pt>
                <c:pt idx="550">
                  <c:v>-87.969752999999997</c:v>
                </c:pt>
                <c:pt idx="551">
                  <c:v>-87.969502999999989</c:v>
                </c:pt>
                <c:pt idx="552">
                  <c:v>-87.969158000000007</c:v>
                </c:pt>
                <c:pt idx="553">
                  <c:v>-87.96891500000001</c:v>
                </c:pt>
                <c:pt idx="554">
                  <c:v>-87.968677</c:v>
                </c:pt>
                <c:pt idx="555">
                  <c:v>-87.96844200000001</c:v>
                </c:pt>
                <c:pt idx="556">
                  <c:v>-87.968211999999994</c:v>
                </c:pt>
                <c:pt idx="557">
                  <c:v>-87.967984999999999</c:v>
                </c:pt>
                <c:pt idx="558">
                  <c:v>-87.967660999999993</c:v>
                </c:pt>
                <c:pt idx="559">
                  <c:v>-87.967441999999991</c:v>
                </c:pt>
                <c:pt idx="560">
                  <c:v>-87.967225999999997</c:v>
                </c:pt>
                <c:pt idx="561">
                  <c:v>-87.967014000000006</c:v>
                </c:pt>
                <c:pt idx="562">
                  <c:v>-87.966706000000002</c:v>
                </c:pt>
                <c:pt idx="563">
                  <c:v>-87.966501000000008</c:v>
                </c:pt>
                <c:pt idx="564">
                  <c:v>-87.966200000000001</c:v>
                </c:pt>
                <c:pt idx="565">
                  <c:v>-87.966003000000015</c:v>
                </c:pt>
                <c:pt idx="566">
                  <c:v>-87.965808999999993</c:v>
                </c:pt>
                <c:pt idx="567">
                  <c:v>-87.965517999999989</c:v>
                </c:pt>
                <c:pt idx="568">
                  <c:v>-87.965330999999992</c:v>
                </c:pt>
                <c:pt idx="569">
                  <c:v>-87.965047999999996</c:v>
                </c:pt>
                <c:pt idx="570">
                  <c:v>-87.964869000000007</c:v>
                </c:pt>
                <c:pt idx="571">
                  <c:v>-87.964592999999994</c:v>
                </c:pt>
                <c:pt idx="572">
                  <c:v>-87.964320000000001</c:v>
                </c:pt>
                <c:pt idx="573">
                  <c:v>-87.964149999999989</c:v>
                </c:pt>
                <c:pt idx="574">
                  <c:v>-87.963885000000005</c:v>
                </c:pt>
                <c:pt idx="575">
                  <c:v>-87.963723000000002</c:v>
                </c:pt>
                <c:pt idx="576">
                  <c:v>-87.963464000000002</c:v>
                </c:pt>
                <c:pt idx="577">
                  <c:v>-87.963207999999995</c:v>
                </c:pt>
                <c:pt idx="578">
                  <c:v>-87.963054999999997</c:v>
                </c:pt>
                <c:pt idx="579">
                  <c:v>-87.962807000000012</c:v>
                </c:pt>
                <c:pt idx="580">
                  <c:v>-87.962561000000008</c:v>
                </c:pt>
                <c:pt idx="581">
                  <c:v>-87.962318999999994</c:v>
                </c:pt>
                <c:pt idx="582">
                  <c:v>-87.962078999999989</c:v>
                </c:pt>
                <c:pt idx="583">
                  <c:v>-87.961942999999991</c:v>
                </c:pt>
                <c:pt idx="584">
                  <c:v>-87.961712000000006</c:v>
                </c:pt>
                <c:pt idx="585">
                  <c:v>-87.961482000000004</c:v>
                </c:pt>
                <c:pt idx="586">
                  <c:v>-87.961255999999992</c:v>
                </c:pt>
                <c:pt idx="587">
                  <c:v>-87.961032999999986</c:v>
                </c:pt>
                <c:pt idx="588">
                  <c:v>-87.960812999999987</c:v>
                </c:pt>
                <c:pt idx="589">
                  <c:v>-87.960596999999993</c:v>
                </c:pt>
                <c:pt idx="590">
                  <c:v>-87.960383000000007</c:v>
                </c:pt>
                <c:pt idx="591">
                  <c:v>-87.960172</c:v>
                </c:pt>
                <c:pt idx="592">
                  <c:v>-87.959964999999997</c:v>
                </c:pt>
                <c:pt idx="593">
                  <c:v>-87.959762000000012</c:v>
                </c:pt>
                <c:pt idx="594">
                  <c:v>-87.95956000000001</c:v>
                </c:pt>
                <c:pt idx="595">
                  <c:v>-87.959361999999999</c:v>
                </c:pt>
                <c:pt idx="596">
                  <c:v>-87.959166999999994</c:v>
                </c:pt>
                <c:pt idx="597">
                  <c:v>-87.958973999999998</c:v>
                </c:pt>
                <c:pt idx="598">
                  <c:v>-87.958786000000003</c:v>
                </c:pt>
                <c:pt idx="599">
                  <c:v>-87.958600000000004</c:v>
                </c:pt>
                <c:pt idx="600">
                  <c:v>-87.958315999999996</c:v>
                </c:pt>
                <c:pt idx="601">
                  <c:v>-87.958135999999996</c:v>
                </c:pt>
                <c:pt idx="602">
                  <c:v>-87.957958000000005</c:v>
                </c:pt>
                <c:pt idx="603">
                  <c:v>-87.957785000000015</c:v>
                </c:pt>
                <c:pt idx="604">
                  <c:v>-87.957613000000009</c:v>
                </c:pt>
                <c:pt idx="605">
                  <c:v>-87.957343999999992</c:v>
                </c:pt>
                <c:pt idx="606">
                  <c:v>-87.957177999999999</c:v>
                </c:pt>
                <c:pt idx="607">
                  <c:v>-87.957014999999998</c:v>
                </c:pt>
                <c:pt idx="608">
                  <c:v>-87.956755999999999</c:v>
                </c:pt>
                <c:pt idx="609">
                  <c:v>-87.956598</c:v>
                </c:pt>
                <c:pt idx="610">
                  <c:v>-87.956444000000005</c:v>
                </c:pt>
                <c:pt idx="611">
                  <c:v>-87.956192000000001</c:v>
                </c:pt>
                <c:pt idx="612">
                  <c:v>-87.956043000000008</c:v>
                </c:pt>
                <c:pt idx="613">
                  <c:v>-87.955796000000007</c:v>
                </c:pt>
                <c:pt idx="614">
                  <c:v>-87.955652999999998</c:v>
                </c:pt>
                <c:pt idx="615">
                  <c:v>-87.955511999999999</c:v>
                </c:pt>
                <c:pt idx="616">
                  <c:v>-87.955274000000003</c:v>
                </c:pt>
                <c:pt idx="617">
                  <c:v>-87.955139000000017</c:v>
                </c:pt>
                <c:pt idx="618">
                  <c:v>-87.954906000000008</c:v>
                </c:pt>
                <c:pt idx="619">
                  <c:v>-87.954775999999995</c:v>
                </c:pt>
                <c:pt idx="620">
                  <c:v>-87.954548999999986</c:v>
                </c:pt>
                <c:pt idx="621">
                  <c:v>-87.954324</c:v>
                </c:pt>
                <c:pt idx="622">
                  <c:v>-87.954201000000012</c:v>
                </c:pt>
                <c:pt idx="623">
                  <c:v>-87.953981999999996</c:v>
                </c:pt>
                <c:pt idx="624">
                  <c:v>-87.953864999999993</c:v>
                </c:pt>
                <c:pt idx="625">
                  <c:v>-87.953650999999994</c:v>
                </c:pt>
                <c:pt idx="626">
                  <c:v>-87.953439000000017</c:v>
                </c:pt>
                <c:pt idx="627">
                  <c:v>-87.953329000000011</c:v>
                </c:pt>
                <c:pt idx="628">
                  <c:v>-87.953122000000008</c:v>
                </c:pt>
                <c:pt idx="629">
                  <c:v>-87.952918999999994</c:v>
                </c:pt>
                <c:pt idx="630">
                  <c:v>-87.952816999999982</c:v>
                </c:pt>
                <c:pt idx="631">
                  <c:v>-87.952617000000004</c:v>
                </c:pt>
                <c:pt idx="632">
                  <c:v>-87.952420000000004</c:v>
                </c:pt>
                <c:pt idx="633">
                  <c:v>-87.952224999999999</c:v>
                </c:pt>
                <c:pt idx="634">
                  <c:v>-87.952132999999989</c:v>
                </c:pt>
                <c:pt idx="635">
                  <c:v>-87.951943999999997</c:v>
                </c:pt>
                <c:pt idx="636">
                  <c:v>-87.951757000000001</c:v>
                </c:pt>
                <c:pt idx="637">
                  <c:v>-87.951571999999999</c:v>
                </c:pt>
                <c:pt idx="638">
                  <c:v>-87.951390000000004</c:v>
                </c:pt>
                <c:pt idx="639">
                  <c:v>-87.951309000000009</c:v>
                </c:pt>
                <c:pt idx="640">
                  <c:v>-87.951133000000013</c:v>
                </c:pt>
                <c:pt idx="641">
                  <c:v>-87.950957000000002</c:v>
                </c:pt>
                <c:pt idx="642">
                  <c:v>-87.950784000000013</c:v>
                </c:pt>
                <c:pt idx="643">
                  <c:v>-87.950613000000004</c:v>
                </c:pt>
                <c:pt idx="644">
                  <c:v>-87.950444999999988</c:v>
                </c:pt>
                <c:pt idx="645">
                  <c:v>-87.950277999999983</c:v>
                </c:pt>
                <c:pt idx="646">
                  <c:v>-87.950115000000011</c:v>
                </c:pt>
                <c:pt idx="647">
                  <c:v>-87.949954000000005</c:v>
                </c:pt>
                <c:pt idx="648">
                  <c:v>-87.949793999999997</c:v>
                </c:pt>
                <c:pt idx="649">
                  <c:v>-87.949636999999996</c:v>
                </c:pt>
                <c:pt idx="650">
                  <c:v>-87.949481999999989</c:v>
                </c:pt>
                <c:pt idx="651">
                  <c:v>-87.949330000000003</c:v>
                </c:pt>
                <c:pt idx="652">
                  <c:v>-87.949180000000013</c:v>
                </c:pt>
                <c:pt idx="653">
                  <c:v>-87.949032000000003</c:v>
                </c:pt>
                <c:pt idx="654">
                  <c:v>-87.948885999999987</c:v>
                </c:pt>
                <c:pt idx="655">
                  <c:v>-87.948741999999996</c:v>
                </c:pt>
                <c:pt idx="656">
                  <c:v>-87.948600000000013</c:v>
                </c:pt>
                <c:pt idx="657">
                  <c:v>-87.948359999999994</c:v>
                </c:pt>
                <c:pt idx="658">
                  <c:v>-87.948223999999996</c:v>
                </c:pt>
                <c:pt idx="659">
                  <c:v>-87.948087999999998</c:v>
                </c:pt>
                <c:pt idx="660">
                  <c:v>-87.947955000000007</c:v>
                </c:pt>
                <c:pt idx="661">
                  <c:v>-87.947823999999997</c:v>
                </c:pt>
                <c:pt idx="662">
                  <c:v>-87.94769500000001</c:v>
                </c:pt>
                <c:pt idx="663">
                  <c:v>-87.947467999999986</c:v>
                </c:pt>
                <c:pt idx="664">
                  <c:v>-87.947344000000015</c:v>
                </c:pt>
                <c:pt idx="665">
                  <c:v>-87.947220999999999</c:v>
                </c:pt>
                <c:pt idx="666">
                  <c:v>-87.947099999999992</c:v>
                </c:pt>
                <c:pt idx="667">
                  <c:v>-87.946882000000002</c:v>
                </c:pt>
                <c:pt idx="668">
                  <c:v>-87.946764999999999</c:v>
                </c:pt>
                <c:pt idx="669">
                  <c:v>-87.946649999999991</c:v>
                </c:pt>
                <c:pt idx="670">
                  <c:v>-87.946538000000004</c:v>
                </c:pt>
                <c:pt idx="671">
                  <c:v>-87.946326999999997</c:v>
                </c:pt>
                <c:pt idx="672">
                  <c:v>-87.946218999999985</c:v>
                </c:pt>
                <c:pt idx="673">
                  <c:v>-87.946111999999999</c:v>
                </c:pt>
                <c:pt idx="674">
                  <c:v>-87.945906999999991</c:v>
                </c:pt>
                <c:pt idx="675">
                  <c:v>-87.94580400000001</c:v>
                </c:pt>
                <c:pt idx="676">
                  <c:v>-87.945604000000003</c:v>
                </c:pt>
                <c:pt idx="677">
                  <c:v>-87.945504999999997</c:v>
                </c:pt>
                <c:pt idx="678">
                  <c:v>-87.945408</c:v>
                </c:pt>
                <c:pt idx="679">
                  <c:v>-87.94521300000001</c:v>
                </c:pt>
                <c:pt idx="680">
                  <c:v>-87.945119000000005</c:v>
                </c:pt>
                <c:pt idx="681">
                  <c:v>-87.944928000000004</c:v>
                </c:pt>
                <c:pt idx="682">
                  <c:v>-87.944838999999988</c:v>
                </c:pt>
                <c:pt idx="683">
                  <c:v>-87.944651999999991</c:v>
                </c:pt>
                <c:pt idx="684">
                  <c:v>-87.944566000000009</c:v>
                </c:pt>
                <c:pt idx="685">
                  <c:v>-87.944382000000004</c:v>
                </c:pt>
                <c:pt idx="686">
                  <c:v>-87.944299999999998</c:v>
                </c:pt>
                <c:pt idx="687">
                  <c:v>-87.944119000000001</c:v>
                </c:pt>
                <c:pt idx="688">
                  <c:v>-87.944040999999999</c:v>
                </c:pt>
                <c:pt idx="689">
                  <c:v>-87.943865000000002</c:v>
                </c:pt>
                <c:pt idx="690">
                  <c:v>-87.943790000000007</c:v>
                </c:pt>
                <c:pt idx="691">
                  <c:v>-87.943616999999989</c:v>
                </c:pt>
                <c:pt idx="692">
                  <c:v>-87.943545999999998</c:v>
                </c:pt>
                <c:pt idx="693">
                  <c:v>-87.943375999999986</c:v>
                </c:pt>
                <c:pt idx="694">
                  <c:v>-87.943208000000013</c:v>
                </c:pt>
                <c:pt idx="695">
                  <c:v>-87.943142000000009</c:v>
                </c:pt>
                <c:pt idx="696">
                  <c:v>-87.942978999999994</c:v>
                </c:pt>
                <c:pt idx="697">
                  <c:v>-87.942915999999997</c:v>
                </c:pt>
                <c:pt idx="698">
                  <c:v>-87.942754999999991</c:v>
                </c:pt>
                <c:pt idx="699">
                  <c:v>-87.942596000000009</c:v>
                </c:pt>
                <c:pt idx="700">
                  <c:v>-87.942537999999999</c:v>
                </c:pt>
                <c:pt idx="701">
                  <c:v>-87.942383000000007</c:v>
                </c:pt>
                <c:pt idx="702">
                  <c:v>-87.942228999999998</c:v>
                </c:pt>
                <c:pt idx="703">
                  <c:v>-87.942177000000001</c:v>
                </c:pt>
                <c:pt idx="704">
                  <c:v>-87.942025999999998</c:v>
                </c:pt>
                <c:pt idx="705">
                  <c:v>-87.941877000000005</c:v>
                </c:pt>
                <c:pt idx="706">
                  <c:v>-87.941729999999993</c:v>
                </c:pt>
                <c:pt idx="707">
                  <c:v>-87.941683999999995</c:v>
                </c:pt>
                <c:pt idx="708">
                  <c:v>-87.941539999999989</c:v>
                </c:pt>
                <c:pt idx="709">
                  <c:v>-87.941397999999992</c:v>
                </c:pt>
                <c:pt idx="710">
                  <c:v>-87.941257000000007</c:v>
                </c:pt>
                <c:pt idx="711">
                  <c:v>-87.941118000000003</c:v>
                </c:pt>
                <c:pt idx="712">
                  <c:v>-87.941079999999999</c:v>
                </c:pt>
                <c:pt idx="713">
                  <c:v>-87.940943999999988</c:v>
                </c:pt>
                <c:pt idx="714">
                  <c:v>-87.940809000000002</c:v>
                </c:pt>
                <c:pt idx="715">
                  <c:v>-87.940675999999996</c:v>
                </c:pt>
                <c:pt idx="716">
                  <c:v>-87.940545</c:v>
                </c:pt>
                <c:pt idx="717">
                  <c:v>-87.940415999999985</c:v>
                </c:pt>
                <c:pt idx="718">
                  <c:v>-87.940387000000015</c:v>
                </c:pt>
                <c:pt idx="719">
                  <c:v>-87.940261000000007</c:v>
                </c:pt>
                <c:pt idx="720">
                  <c:v>-87.940134999999998</c:v>
                </c:pt>
                <c:pt idx="721">
                  <c:v>-87.940011999999996</c:v>
                </c:pt>
                <c:pt idx="722">
                  <c:v>-87.939888999999994</c:v>
                </c:pt>
                <c:pt idx="723">
                  <c:v>-87.939768999999984</c:v>
                </c:pt>
                <c:pt idx="724">
                  <c:v>-87.93965</c:v>
                </c:pt>
                <c:pt idx="725">
                  <c:v>-87.939533000000011</c:v>
                </c:pt>
                <c:pt idx="726">
                  <c:v>-87.939415999999994</c:v>
                </c:pt>
                <c:pt idx="727">
                  <c:v>-87.939301</c:v>
                </c:pt>
                <c:pt idx="728">
                  <c:v>-87.939187999999987</c:v>
                </c:pt>
                <c:pt idx="729">
                  <c:v>-87.939076000000014</c:v>
                </c:pt>
                <c:pt idx="730">
                  <c:v>-87.938965999999994</c:v>
                </c:pt>
                <c:pt idx="731">
                  <c:v>-87.938856999999999</c:v>
                </c:pt>
                <c:pt idx="732">
                  <c:v>-87.938749999999985</c:v>
                </c:pt>
                <c:pt idx="733">
                  <c:v>-87.938644000000011</c:v>
                </c:pt>
                <c:pt idx="734">
                  <c:v>-87.938540000000003</c:v>
                </c:pt>
                <c:pt idx="735">
                  <c:v>-87.93843600000001</c:v>
                </c:pt>
                <c:pt idx="736">
                  <c:v>-87.938333999999998</c:v>
                </c:pt>
                <c:pt idx="737">
                  <c:v>-87.938233999999994</c:v>
                </c:pt>
                <c:pt idx="738">
                  <c:v>-87.938134999999988</c:v>
                </c:pt>
                <c:pt idx="739">
                  <c:v>-87.938038000000006</c:v>
                </c:pt>
                <c:pt idx="740">
                  <c:v>-87.937941999999993</c:v>
                </c:pt>
                <c:pt idx="741">
                  <c:v>-87.937846999999991</c:v>
                </c:pt>
                <c:pt idx="742">
                  <c:v>-87.937753999999998</c:v>
                </c:pt>
                <c:pt idx="743">
                  <c:v>-87.937661000000006</c:v>
                </c:pt>
                <c:pt idx="744">
                  <c:v>-87.937571000000005</c:v>
                </c:pt>
                <c:pt idx="745">
                  <c:v>-87.937481000000005</c:v>
                </c:pt>
                <c:pt idx="746">
                  <c:v>-87.937292999999997</c:v>
                </c:pt>
                <c:pt idx="747">
                  <c:v>-87.937206999999987</c:v>
                </c:pt>
                <c:pt idx="748">
                  <c:v>-87.937122000000002</c:v>
                </c:pt>
                <c:pt idx="749">
                  <c:v>-87.937037000000004</c:v>
                </c:pt>
                <c:pt idx="750">
                  <c:v>-87.936954</c:v>
                </c:pt>
                <c:pt idx="751">
                  <c:v>-87.936873000000006</c:v>
                </c:pt>
                <c:pt idx="752">
                  <c:v>-87.936692999999991</c:v>
                </c:pt>
                <c:pt idx="753">
                  <c:v>-87.936613999999992</c:v>
                </c:pt>
                <c:pt idx="754">
                  <c:v>-87.936536000000004</c:v>
                </c:pt>
                <c:pt idx="755">
                  <c:v>-87.936458999999999</c:v>
                </c:pt>
                <c:pt idx="756">
                  <c:v>-87.936384999999987</c:v>
                </c:pt>
                <c:pt idx="757">
                  <c:v>-87.936210999999986</c:v>
                </c:pt>
                <c:pt idx="758">
                  <c:v>-87.936139000000011</c:v>
                </c:pt>
                <c:pt idx="759">
                  <c:v>-87.936066999999994</c:v>
                </c:pt>
                <c:pt idx="760">
                  <c:v>-87.935997</c:v>
                </c:pt>
                <c:pt idx="761">
                  <c:v>-87.935828000000001</c:v>
                </c:pt>
                <c:pt idx="762">
                  <c:v>-87.935760999999999</c:v>
                </c:pt>
                <c:pt idx="763">
                  <c:v>-87.935693999999998</c:v>
                </c:pt>
                <c:pt idx="764">
                  <c:v>-87.935630000000003</c:v>
                </c:pt>
                <c:pt idx="765">
                  <c:v>-87.935466000000005</c:v>
                </c:pt>
                <c:pt idx="766">
                  <c:v>-87.935403000000008</c:v>
                </c:pt>
                <c:pt idx="767">
                  <c:v>-87.935341999999991</c:v>
                </c:pt>
                <c:pt idx="768">
                  <c:v>-87.935181</c:v>
                </c:pt>
                <c:pt idx="769">
                  <c:v>-87.935122000000007</c:v>
                </c:pt>
                <c:pt idx="770">
                  <c:v>-87.935063999999997</c:v>
                </c:pt>
                <c:pt idx="771">
                  <c:v>-87.93490700000001</c:v>
                </c:pt>
                <c:pt idx="772">
                  <c:v>-87.934850999999995</c:v>
                </c:pt>
                <c:pt idx="773">
                  <c:v>-87.934798000000015</c:v>
                </c:pt>
                <c:pt idx="774">
                  <c:v>-87.934645000000003</c:v>
                </c:pt>
                <c:pt idx="775">
                  <c:v>-87.934591999999995</c:v>
                </c:pt>
                <c:pt idx="776">
                  <c:v>-87.93454100000001</c:v>
                </c:pt>
                <c:pt idx="777">
                  <c:v>-87.934390999999991</c:v>
                </c:pt>
                <c:pt idx="778">
                  <c:v>-87.934342999999998</c:v>
                </c:pt>
                <c:pt idx="779">
                  <c:v>-87.934195000000017</c:v>
                </c:pt>
                <c:pt idx="780">
                  <c:v>-87.934148000000008</c:v>
                </c:pt>
                <c:pt idx="781">
                  <c:v>-87.934103000000007</c:v>
                </c:pt>
                <c:pt idx="782">
                  <c:v>-87.933958999999987</c:v>
                </c:pt>
                <c:pt idx="783">
                  <c:v>-87.933917000000008</c:v>
                </c:pt>
                <c:pt idx="784">
                  <c:v>-87.933775000000011</c:v>
                </c:pt>
                <c:pt idx="785">
                  <c:v>-87.933734000000001</c:v>
                </c:pt>
                <c:pt idx="786">
                  <c:v>-87.933593999999999</c:v>
                </c:pt>
                <c:pt idx="787">
                  <c:v>-87.933554999999998</c:v>
                </c:pt>
                <c:pt idx="788">
                  <c:v>-87.933516999999995</c:v>
                </c:pt>
                <c:pt idx="789">
                  <c:v>-87.933380000000014</c:v>
                </c:pt>
                <c:pt idx="790">
                  <c:v>-87.933345000000003</c:v>
                </c:pt>
                <c:pt idx="791">
                  <c:v>-87.933210000000003</c:v>
                </c:pt>
                <c:pt idx="792">
                  <c:v>-87.933177000000001</c:v>
                </c:pt>
                <c:pt idx="793">
                  <c:v>-87.93304599999999</c:v>
                </c:pt>
                <c:pt idx="794">
                  <c:v>-87.933014</c:v>
                </c:pt>
                <c:pt idx="795">
                  <c:v>-87.932884000000001</c:v>
                </c:pt>
                <c:pt idx="796">
                  <c:v>-87.932854999999989</c:v>
                </c:pt>
                <c:pt idx="797">
                  <c:v>-87.932726000000002</c:v>
                </c:pt>
                <c:pt idx="798">
                  <c:v>-87.932598999999996</c:v>
                </c:pt>
                <c:pt idx="799">
                  <c:v>-87.932573000000005</c:v>
                </c:pt>
                <c:pt idx="800">
                  <c:v>-87.932448000000008</c:v>
                </c:pt>
                <c:pt idx="801">
                  <c:v>-87.932424000000012</c:v>
                </c:pt>
                <c:pt idx="802">
                  <c:v>-87.932300999999995</c:v>
                </c:pt>
                <c:pt idx="803">
                  <c:v>-87.932278999999994</c:v>
                </c:pt>
                <c:pt idx="804">
                  <c:v>-87.932158000000015</c:v>
                </c:pt>
                <c:pt idx="805">
                  <c:v>-87.932137999999995</c:v>
                </c:pt>
                <c:pt idx="806">
                  <c:v>-87.932018999999997</c:v>
                </c:pt>
                <c:pt idx="807">
                  <c:v>-87.931900999999996</c:v>
                </c:pt>
                <c:pt idx="808">
                  <c:v>-87.931883999999997</c:v>
                </c:pt>
                <c:pt idx="809">
                  <c:v>-87.931766999999994</c:v>
                </c:pt>
                <c:pt idx="810">
                  <c:v>-87.931752000000017</c:v>
                </c:pt>
                <c:pt idx="811">
                  <c:v>-87.931637999999992</c:v>
                </c:pt>
                <c:pt idx="812">
                  <c:v>-87.931524999999993</c:v>
                </c:pt>
                <c:pt idx="813">
                  <c:v>-87.931511999999998</c:v>
                </c:pt>
                <c:pt idx="814">
                  <c:v>-87.931402000000006</c:v>
                </c:pt>
                <c:pt idx="815">
                  <c:v>-87.931291000000002</c:v>
                </c:pt>
                <c:pt idx="816">
                  <c:v>-87.93128200000001</c:v>
                </c:pt>
                <c:pt idx="817">
                  <c:v>-87.931173000000001</c:v>
                </c:pt>
                <c:pt idx="818">
                  <c:v>-87.931065999999987</c:v>
                </c:pt>
                <c:pt idx="819">
                  <c:v>-87.931058999999991</c:v>
                </c:pt>
                <c:pt idx="820">
                  <c:v>-87.930953000000017</c:v>
                </c:pt>
                <c:pt idx="821">
                  <c:v>-87.930847999999997</c:v>
                </c:pt>
                <c:pt idx="822">
                  <c:v>-87.930844000000008</c:v>
                </c:pt>
                <c:pt idx="823">
                  <c:v>-87.930740999999998</c:v>
                </c:pt>
                <c:pt idx="824">
                  <c:v>-87.930638999999985</c:v>
                </c:pt>
                <c:pt idx="825">
                  <c:v>-87.930638999999999</c:v>
                </c:pt>
                <c:pt idx="826">
                  <c:v>-87.930538000000013</c:v>
                </c:pt>
                <c:pt idx="827">
                  <c:v>-87.930438999999993</c:v>
                </c:pt>
                <c:pt idx="828">
                  <c:v>-87.930339999999987</c:v>
                </c:pt>
                <c:pt idx="829">
                  <c:v>-87.930342999999993</c:v>
                </c:pt>
                <c:pt idx="830">
                  <c:v>-87.930246000000011</c:v>
                </c:pt>
                <c:pt idx="831">
                  <c:v>-87.930149999999998</c:v>
                </c:pt>
                <c:pt idx="832">
                  <c:v>-87.930154999999999</c:v>
                </c:pt>
                <c:pt idx="833">
                  <c:v>-87.930061000000009</c:v>
                </c:pt>
                <c:pt idx="834">
                  <c:v>-87.929966999999991</c:v>
                </c:pt>
                <c:pt idx="835">
                  <c:v>-87.929874999999996</c:v>
                </c:pt>
                <c:pt idx="836">
                  <c:v>-87.929783</c:v>
                </c:pt>
                <c:pt idx="837">
                  <c:v>-87.929791999999992</c:v>
                </c:pt>
                <c:pt idx="838">
                  <c:v>-87.929702999999989</c:v>
                </c:pt>
                <c:pt idx="839">
                  <c:v>-87.929614000000001</c:v>
                </c:pt>
                <c:pt idx="840">
                  <c:v>-87.92952600000001</c:v>
                </c:pt>
                <c:pt idx="841">
                  <c:v>-87.929539000000005</c:v>
                </c:pt>
                <c:pt idx="842">
                  <c:v>-87.929451999999998</c:v>
                </c:pt>
                <c:pt idx="843">
                  <c:v>-87.929366000000002</c:v>
                </c:pt>
                <c:pt idx="844">
                  <c:v>-87.929281000000003</c:v>
                </c:pt>
                <c:pt idx="845">
                  <c:v>-87.929196999999988</c:v>
                </c:pt>
                <c:pt idx="846">
                  <c:v>-87.929113999999998</c:v>
                </c:pt>
                <c:pt idx="847">
                  <c:v>-87.92913200000001</c:v>
                </c:pt>
                <c:pt idx="848">
                  <c:v>-87.929049999999989</c:v>
                </c:pt>
                <c:pt idx="849">
                  <c:v>-87.928968999999995</c:v>
                </c:pt>
                <c:pt idx="850">
                  <c:v>-87.928888999999998</c:v>
                </c:pt>
                <c:pt idx="851">
                  <c:v>-87.92881100000001</c:v>
                </c:pt>
                <c:pt idx="852">
                  <c:v>-87.928731999999997</c:v>
                </c:pt>
                <c:pt idx="853">
                  <c:v>-87.928753999999998</c:v>
                </c:pt>
                <c:pt idx="854">
                  <c:v>-87.928678000000005</c:v>
                </c:pt>
                <c:pt idx="855">
                  <c:v>-87.928601</c:v>
                </c:pt>
                <c:pt idx="856">
                  <c:v>-87.928526000000005</c:v>
                </c:pt>
                <c:pt idx="857">
                  <c:v>-87.92845100000001</c:v>
                </c:pt>
                <c:pt idx="858">
                  <c:v>-87.928378000000009</c:v>
                </c:pt>
                <c:pt idx="859">
                  <c:v>-87.928305000000009</c:v>
                </c:pt>
                <c:pt idx="860">
                  <c:v>-87.928231999999994</c:v>
                </c:pt>
                <c:pt idx="861">
                  <c:v>-87.928160999999989</c:v>
                </c:pt>
                <c:pt idx="862">
                  <c:v>-87.928190000000015</c:v>
                </c:pt>
                <c:pt idx="863">
                  <c:v>-87.928119999999993</c:v>
                </c:pt>
                <c:pt idx="864">
                  <c:v>-87.928050999999996</c:v>
                </c:pt>
                <c:pt idx="865">
                  <c:v>-87.927982</c:v>
                </c:pt>
                <c:pt idx="866">
                  <c:v>-87.927914999999999</c:v>
                </c:pt>
                <c:pt idx="867">
                  <c:v>-87.927848000000012</c:v>
                </c:pt>
                <c:pt idx="868">
                  <c:v>-87.927781999999993</c:v>
                </c:pt>
                <c:pt idx="869">
                  <c:v>-87.927716000000004</c:v>
                </c:pt>
                <c:pt idx="870">
                  <c:v>-87.927651999999995</c:v>
                </c:pt>
                <c:pt idx="871">
                  <c:v>-87.927587000000003</c:v>
                </c:pt>
                <c:pt idx="872">
                  <c:v>-87.927524000000005</c:v>
                </c:pt>
                <c:pt idx="873">
                  <c:v>-87.927461000000008</c:v>
                </c:pt>
                <c:pt idx="874">
                  <c:v>-87.927399000000008</c:v>
                </c:pt>
                <c:pt idx="875">
                  <c:v>-87.927338000000006</c:v>
                </c:pt>
                <c:pt idx="876">
                  <c:v>-87.927276999999989</c:v>
                </c:pt>
                <c:pt idx="877">
                  <c:v>-87.927217999999996</c:v>
                </c:pt>
                <c:pt idx="878">
                  <c:v>-87.927158000000006</c:v>
                </c:pt>
                <c:pt idx="879">
                  <c:v>-87.92710000000001</c:v>
                </c:pt>
                <c:pt idx="880">
                  <c:v>-87.927042</c:v>
                </c:pt>
                <c:pt idx="881">
                  <c:v>-87.926984999999988</c:v>
                </c:pt>
                <c:pt idx="882">
                  <c:v>-87.926930000000013</c:v>
                </c:pt>
                <c:pt idx="883">
                  <c:v>-87.926874000000012</c:v>
                </c:pt>
                <c:pt idx="884">
                  <c:v>-87.926819000000009</c:v>
                </c:pt>
                <c:pt idx="885">
                  <c:v>-87.926764999999989</c:v>
                </c:pt>
                <c:pt idx="886">
                  <c:v>-87.926710999999997</c:v>
                </c:pt>
                <c:pt idx="887">
                  <c:v>-87.926658000000003</c:v>
                </c:pt>
                <c:pt idx="888">
                  <c:v>-87.926606000000007</c:v>
                </c:pt>
                <c:pt idx="889">
                  <c:v>-87.926553999999996</c:v>
                </c:pt>
                <c:pt idx="890">
                  <c:v>-87.926502999999997</c:v>
                </c:pt>
                <c:pt idx="891">
                  <c:v>-87.926452999999995</c:v>
                </c:pt>
                <c:pt idx="892">
                  <c:v>-87.926403000000008</c:v>
                </c:pt>
                <c:pt idx="893">
                  <c:v>-87.926353999999989</c:v>
                </c:pt>
                <c:pt idx="894">
                  <c:v>-87.926304999999999</c:v>
                </c:pt>
                <c:pt idx="895">
                  <c:v>-87.926258000000004</c:v>
                </c:pt>
                <c:pt idx="896">
                  <c:v>-87.926211000000009</c:v>
                </c:pt>
                <c:pt idx="897">
                  <c:v>-87.926164</c:v>
                </c:pt>
                <c:pt idx="898">
                  <c:v>-87.926117999999988</c:v>
                </c:pt>
                <c:pt idx="899">
                  <c:v>-87.926073000000002</c:v>
                </c:pt>
                <c:pt idx="900">
                  <c:v>-87.926029000000014</c:v>
                </c:pt>
                <c:pt idx="901">
                  <c:v>-87.925986000000009</c:v>
                </c:pt>
                <c:pt idx="902">
                  <c:v>-87.925941999999992</c:v>
                </c:pt>
                <c:pt idx="903">
                  <c:v>-87.925799999999995</c:v>
                </c:pt>
                <c:pt idx="904">
                  <c:v>-87.925758000000002</c:v>
                </c:pt>
                <c:pt idx="905">
                  <c:v>-87.925716000000008</c:v>
                </c:pt>
                <c:pt idx="906">
                  <c:v>-87.925675000000012</c:v>
                </c:pt>
                <c:pt idx="907">
                  <c:v>-87.925634999999986</c:v>
                </c:pt>
                <c:pt idx="908">
                  <c:v>-87.925595999999999</c:v>
                </c:pt>
                <c:pt idx="909">
                  <c:v>-87.925556999999998</c:v>
                </c:pt>
                <c:pt idx="910">
                  <c:v>-87.925518000000011</c:v>
                </c:pt>
                <c:pt idx="911">
                  <c:v>-87.925480999999991</c:v>
                </c:pt>
                <c:pt idx="912">
                  <c:v>-87.925342999999998</c:v>
                </c:pt>
                <c:pt idx="913">
                  <c:v>-87.925306999999989</c:v>
                </c:pt>
                <c:pt idx="914">
                  <c:v>-87.925270999999995</c:v>
                </c:pt>
                <c:pt idx="915">
                  <c:v>-87.925235000000015</c:v>
                </c:pt>
                <c:pt idx="916">
                  <c:v>-87.925201000000015</c:v>
                </c:pt>
                <c:pt idx="917">
                  <c:v>-87.92516599999999</c:v>
                </c:pt>
                <c:pt idx="918">
                  <c:v>-87.925133000000002</c:v>
                </c:pt>
                <c:pt idx="919">
                  <c:v>-87.924999999999997</c:v>
                </c:pt>
                <c:pt idx="920">
                  <c:v>-87.924966999999995</c:v>
                </c:pt>
                <c:pt idx="921">
                  <c:v>-87.924935000000005</c:v>
                </c:pt>
                <c:pt idx="922">
                  <c:v>-87.924903999999998</c:v>
                </c:pt>
                <c:pt idx="923">
                  <c:v>-87.924874000000003</c:v>
                </c:pt>
                <c:pt idx="924">
                  <c:v>-87.924843999999993</c:v>
                </c:pt>
                <c:pt idx="925">
                  <c:v>-87.924714000000009</c:v>
                </c:pt>
                <c:pt idx="926">
                  <c:v>-87.924685000000011</c:v>
                </c:pt>
                <c:pt idx="927">
                  <c:v>-87.924656999999996</c:v>
                </c:pt>
                <c:pt idx="928">
                  <c:v>-87.924628999999996</c:v>
                </c:pt>
                <c:pt idx="929">
                  <c:v>-87.924601999999993</c:v>
                </c:pt>
                <c:pt idx="930">
                  <c:v>-87.924575000000004</c:v>
                </c:pt>
                <c:pt idx="931">
                  <c:v>-87.924448000000012</c:v>
                </c:pt>
                <c:pt idx="932">
                  <c:v>-87.92442299999999</c:v>
                </c:pt>
                <c:pt idx="933">
                  <c:v>-87.924396999999999</c:v>
                </c:pt>
                <c:pt idx="934">
                  <c:v>-87.924373000000003</c:v>
                </c:pt>
                <c:pt idx="935">
                  <c:v>-87.924248999999989</c:v>
                </c:pt>
                <c:pt idx="936">
                  <c:v>-87.924224999999993</c:v>
                </c:pt>
                <c:pt idx="937">
                  <c:v>-87.924202000000008</c:v>
                </c:pt>
                <c:pt idx="938">
                  <c:v>-87.924179999999993</c:v>
                </c:pt>
                <c:pt idx="939">
                  <c:v>-87.924158000000006</c:v>
                </c:pt>
                <c:pt idx="940">
                  <c:v>-87.924036000000001</c:v>
                </c:pt>
                <c:pt idx="941">
                  <c:v>-87.924014999999997</c:v>
                </c:pt>
                <c:pt idx="942">
                  <c:v>-87.923995000000005</c:v>
                </c:pt>
                <c:pt idx="943">
                  <c:v>-87.923974999999999</c:v>
                </c:pt>
                <c:pt idx="944">
                  <c:v>-87.923856000000001</c:v>
                </c:pt>
                <c:pt idx="945">
                  <c:v>-87.923836999999992</c:v>
                </c:pt>
                <c:pt idx="946">
                  <c:v>-87.923817999999997</c:v>
                </c:pt>
                <c:pt idx="947">
                  <c:v>-87.923800999999997</c:v>
                </c:pt>
                <c:pt idx="948">
                  <c:v>-87.923683000000011</c:v>
                </c:pt>
                <c:pt idx="949">
                  <c:v>-87.923665999999997</c:v>
                </c:pt>
                <c:pt idx="950">
                  <c:v>-87.923649999999995</c:v>
                </c:pt>
                <c:pt idx="951">
                  <c:v>-87.923633999999993</c:v>
                </c:pt>
                <c:pt idx="952">
                  <c:v>-87.923518999999999</c:v>
                </c:pt>
                <c:pt idx="953">
                  <c:v>-87.923505000000006</c:v>
                </c:pt>
                <c:pt idx="954">
                  <c:v>-87.923491000000013</c:v>
                </c:pt>
                <c:pt idx="955">
                  <c:v>-87.923476999999991</c:v>
                </c:pt>
                <c:pt idx="956">
                  <c:v>-87.923363999999992</c:v>
                </c:pt>
                <c:pt idx="957">
                  <c:v>-87.923350999999997</c:v>
                </c:pt>
                <c:pt idx="958">
                  <c:v>-87.923339000000013</c:v>
                </c:pt>
                <c:pt idx="959">
                  <c:v>-87.923227000000011</c:v>
                </c:pt>
                <c:pt idx="960">
                  <c:v>-87.923216000000011</c:v>
                </c:pt>
                <c:pt idx="961">
                  <c:v>-87.923204999999996</c:v>
                </c:pt>
                <c:pt idx="962">
                  <c:v>-87.923093999999992</c:v>
                </c:pt>
                <c:pt idx="963">
                  <c:v>-87.923083999999989</c:v>
                </c:pt>
                <c:pt idx="964">
                  <c:v>-87.923075000000011</c:v>
                </c:pt>
                <c:pt idx="965">
                  <c:v>-87.923066000000006</c:v>
                </c:pt>
                <c:pt idx="966">
                  <c:v>-87.922957000000011</c:v>
                </c:pt>
                <c:pt idx="967">
                  <c:v>-87.922948999999988</c:v>
                </c:pt>
                <c:pt idx="968">
                  <c:v>-87.922941999999992</c:v>
                </c:pt>
                <c:pt idx="969">
                  <c:v>-87.922835000000006</c:v>
                </c:pt>
                <c:pt idx="970">
                  <c:v>-87.92282800000001</c:v>
                </c:pt>
                <c:pt idx="971">
                  <c:v>-87.922822000000011</c:v>
                </c:pt>
                <c:pt idx="972">
                  <c:v>-87.922716000000008</c:v>
                </c:pt>
                <c:pt idx="973">
                  <c:v>-87.922710999999993</c:v>
                </c:pt>
                <c:pt idx="974">
                  <c:v>-87.922705999999991</c:v>
                </c:pt>
                <c:pt idx="975">
                  <c:v>-87.922601999999998</c:v>
                </c:pt>
                <c:pt idx="976">
                  <c:v>-87.922598000000008</c:v>
                </c:pt>
                <c:pt idx="977">
                  <c:v>-87.922594000000004</c:v>
                </c:pt>
                <c:pt idx="978">
                  <c:v>-87.922491000000008</c:v>
                </c:pt>
                <c:pt idx="979">
                  <c:v>-87.922488999999999</c:v>
                </c:pt>
                <c:pt idx="980">
                  <c:v>-87.92248699999999</c:v>
                </c:pt>
                <c:pt idx="981">
                  <c:v>-87.922385000000006</c:v>
                </c:pt>
                <c:pt idx="982">
                  <c:v>-87.922384000000008</c:v>
                </c:pt>
                <c:pt idx="983">
                  <c:v>-87.922282999999993</c:v>
                </c:pt>
                <c:pt idx="984">
                  <c:v>-87.922282999999993</c:v>
                </c:pt>
                <c:pt idx="985">
                  <c:v>-87.922283000000007</c:v>
                </c:pt>
                <c:pt idx="986">
                  <c:v>-87.922183000000018</c:v>
                </c:pt>
                <c:pt idx="987">
                  <c:v>-87.922184000000001</c:v>
                </c:pt>
                <c:pt idx="988">
                  <c:v>-87.922184999999999</c:v>
                </c:pt>
                <c:pt idx="989">
                  <c:v>-87.922086999999991</c:v>
                </c:pt>
                <c:pt idx="990">
                  <c:v>-87.922089</c:v>
                </c:pt>
                <c:pt idx="991">
                  <c:v>-87.921991999999989</c:v>
                </c:pt>
                <c:pt idx="992">
                  <c:v>-87.92199500000001</c:v>
                </c:pt>
                <c:pt idx="993">
                  <c:v>-87.921998000000002</c:v>
                </c:pt>
                <c:pt idx="994">
                  <c:v>-87.921901999999989</c:v>
                </c:pt>
                <c:pt idx="995">
                  <c:v>-87.92190699999999</c:v>
                </c:pt>
                <c:pt idx="996">
                  <c:v>-87.921810999999991</c:v>
                </c:pt>
                <c:pt idx="997">
                  <c:v>-87.921815999999993</c:v>
                </c:pt>
                <c:pt idx="998">
                  <c:v>-87.921822000000006</c:v>
                </c:pt>
                <c:pt idx="999">
                  <c:v>-87.921823000000003</c:v>
                </c:pt>
                <c:pt idx="1000">
                  <c:v>-87.89931</c:v>
                </c:pt>
                <c:pt idx="1001">
                  <c:v>-87.899310999999997</c:v>
                </c:pt>
                <c:pt idx="1002">
                  <c:v>-87.899311999999995</c:v>
                </c:pt>
                <c:pt idx="1003">
                  <c:v>-87.899313000000006</c:v>
                </c:pt>
                <c:pt idx="1004">
                  <c:v>-87.899314000000004</c:v>
                </c:pt>
                <c:pt idx="1005">
                  <c:v>-87.899315000000001</c:v>
                </c:pt>
                <c:pt idx="1006">
                  <c:v>-87.899315999999999</c:v>
                </c:pt>
                <c:pt idx="1007">
                  <c:v>-87.899316999999996</c:v>
                </c:pt>
                <c:pt idx="1008">
                  <c:v>-87.899317999999994</c:v>
                </c:pt>
                <c:pt idx="1009">
                  <c:v>-87.899319000000006</c:v>
                </c:pt>
                <c:pt idx="1010">
                  <c:v>-87.899320000000003</c:v>
                </c:pt>
                <c:pt idx="1011">
                  <c:v>-87.899321</c:v>
                </c:pt>
                <c:pt idx="1012">
                  <c:v>-87.899321999999998</c:v>
                </c:pt>
                <c:pt idx="1013">
                  <c:v>-87.899322999999995</c:v>
                </c:pt>
                <c:pt idx="1014">
                  <c:v>-87.899323999999993</c:v>
                </c:pt>
                <c:pt idx="1015">
                  <c:v>-87.899325000000005</c:v>
                </c:pt>
                <c:pt idx="1016">
                  <c:v>-87.899326000000002</c:v>
                </c:pt>
                <c:pt idx="1017">
                  <c:v>-87.899327</c:v>
                </c:pt>
                <c:pt idx="1018">
                  <c:v>-87.899327999999997</c:v>
                </c:pt>
                <c:pt idx="1019">
                  <c:v>-87.899328999999994</c:v>
                </c:pt>
                <c:pt idx="1020">
                  <c:v>-87.899330000000006</c:v>
                </c:pt>
                <c:pt idx="1021">
                  <c:v>-87.899331000000004</c:v>
                </c:pt>
                <c:pt idx="1022">
                  <c:v>-87.899332000000001</c:v>
                </c:pt>
                <c:pt idx="1023">
                  <c:v>-87.899332999999999</c:v>
                </c:pt>
                <c:pt idx="1024">
                  <c:v>-87.899333999999996</c:v>
                </c:pt>
                <c:pt idx="1025">
                  <c:v>-87.899334999999994</c:v>
                </c:pt>
                <c:pt idx="1026">
                  <c:v>-87.899336000000005</c:v>
                </c:pt>
                <c:pt idx="1027">
                  <c:v>-87.899337000000003</c:v>
                </c:pt>
                <c:pt idx="1028">
                  <c:v>-87.899338</c:v>
                </c:pt>
                <c:pt idx="1029">
                  <c:v>-87.899338999999998</c:v>
                </c:pt>
                <c:pt idx="1030">
                  <c:v>-87.899339999999995</c:v>
                </c:pt>
                <c:pt idx="1031">
                  <c:v>-87.899341000000007</c:v>
                </c:pt>
                <c:pt idx="1032">
                  <c:v>-87.899342000000004</c:v>
                </c:pt>
                <c:pt idx="1033">
                  <c:v>-87.899343000000002</c:v>
                </c:pt>
                <c:pt idx="1034">
                  <c:v>-87.899343999999999</c:v>
                </c:pt>
                <c:pt idx="1035">
                  <c:v>-87.899344999999997</c:v>
                </c:pt>
                <c:pt idx="1036">
                  <c:v>-87.899345999999994</c:v>
                </c:pt>
                <c:pt idx="1037">
                  <c:v>-87.899347000000006</c:v>
                </c:pt>
                <c:pt idx="1038">
                  <c:v>-87.899348000000003</c:v>
                </c:pt>
                <c:pt idx="1039">
                  <c:v>-87.899349000000001</c:v>
                </c:pt>
                <c:pt idx="1040">
                  <c:v>-87.899349999999998</c:v>
                </c:pt>
                <c:pt idx="1041">
                  <c:v>-87.899350999999996</c:v>
                </c:pt>
                <c:pt idx="1042">
                  <c:v>-87.899351999999993</c:v>
                </c:pt>
                <c:pt idx="1043">
                  <c:v>-87.899353000000005</c:v>
                </c:pt>
                <c:pt idx="1044">
                  <c:v>-87.899354000000002</c:v>
                </c:pt>
                <c:pt idx="1045">
                  <c:v>-87.899355</c:v>
                </c:pt>
                <c:pt idx="1046">
                  <c:v>-87.899355999999997</c:v>
                </c:pt>
                <c:pt idx="1047">
                  <c:v>-87.899356999999995</c:v>
                </c:pt>
                <c:pt idx="1048">
                  <c:v>-87.899358000000007</c:v>
                </c:pt>
                <c:pt idx="1049">
                  <c:v>-87.899359000000004</c:v>
                </c:pt>
                <c:pt idx="1050">
                  <c:v>-87.899360000000001</c:v>
                </c:pt>
                <c:pt idx="1051">
                  <c:v>-87.899360999999999</c:v>
                </c:pt>
                <c:pt idx="1052">
                  <c:v>-87.899361999999996</c:v>
                </c:pt>
                <c:pt idx="1053">
                  <c:v>-87.899362999999994</c:v>
                </c:pt>
                <c:pt idx="1054">
                  <c:v>-87.899364000000006</c:v>
                </c:pt>
                <c:pt idx="1055">
                  <c:v>-87.899365000000003</c:v>
                </c:pt>
                <c:pt idx="1056">
                  <c:v>-87.899366000000001</c:v>
                </c:pt>
                <c:pt idx="1057">
                  <c:v>-87.899366999999998</c:v>
                </c:pt>
                <c:pt idx="1058">
                  <c:v>-87.899367999999996</c:v>
                </c:pt>
                <c:pt idx="1059">
                  <c:v>-87.899368999999993</c:v>
                </c:pt>
                <c:pt idx="1060">
                  <c:v>-87.899370000000005</c:v>
                </c:pt>
                <c:pt idx="1061">
                  <c:v>-87.899371000000002</c:v>
                </c:pt>
                <c:pt idx="1062">
                  <c:v>-87.899372</c:v>
                </c:pt>
                <c:pt idx="1063">
                  <c:v>-87.899372999999997</c:v>
                </c:pt>
                <c:pt idx="1064">
                  <c:v>-87.899373999999995</c:v>
                </c:pt>
                <c:pt idx="1065">
                  <c:v>-87.899375000000006</c:v>
                </c:pt>
                <c:pt idx="1066">
                  <c:v>-87.899376000000004</c:v>
                </c:pt>
                <c:pt idx="1067">
                  <c:v>-87.899377000000001</c:v>
                </c:pt>
                <c:pt idx="1068">
                  <c:v>-87.899377999999999</c:v>
                </c:pt>
                <c:pt idx="1069">
                  <c:v>-87.899378999999996</c:v>
                </c:pt>
                <c:pt idx="1070">
                  <c:v>-87.899379999999994</c:v>
                </c:pt>
                <c:pt idx="1071">
                  <c:v>-87.899381000000005</c:v>
                </c:pt>
                <c:pt idx="1072">
                  <c:v>-87.899382000000003</c:v>
                </c:pt>
                <c:pt idx="1073">
                  <c:v>-87.899383</c:v>
                </c:pt>
                <c:pt idx="1074">
                  <c:v>-87.899383999999998</c:v>
                </c:pt>
                <c:pt idx="1075">
                  <c:v>-87.899384999999995</c:v>
                </c:pt>
                <c:pt idx="1076">
                  <c:v>-87.899386000000007</c:v>
                </c:pt>
                <c:pt idx="1077">
                  <c:v>-87.899387000000004</c:v>
                </c:pt>
                <c:pt idx="1078">
                  <c:v>-87.899388000000002</c:v>
                </c:pt>
                <c:pt idx="1079">
                  <c:v>-87.899388999999999</c:v>
                </c:pt>
                <c:pt idx="1080">
                  <c:v>-87.899389999999997</c:v>
                </c:pt>
                <c:pt idx="1081">
                  <c:v>-87.899390999999994</c:v>
                </c:pt>
                <c:pt idx="1082">
                  <c:v>-87.899392000000006</c:v>
                </c:pt>
                <c:pt idx="1083">
                  <c:v>-87.899393000000003</c:v>
                </c:pt>
                <c:pt idx="1084">
                  <c:v>-87.899394000000001</c:v>
                </c:pt>
                <c:pt idx="1085">
                  <c:v>-87.899394999999998</c:v>
                </c:pt>
                <c:pt idx="1086">
                  <c:v>-87.899394999999998</c:v>
                </c:pt>
                <c:pt idx="1087">
                  <c:v>-87.899395999999996</c:v>
                </c:pt>
                <c:pt idx="1088">
                  <c:v>-87.899396999999993</c:v>
                </c:pt>
                <c:pt idx="1089">
                  <c:v>-87.899398000000005</c:v>
                </c:pt>
                <c:pt idx="1090">
                  <c:v>-87.899399000000003</c:v>
                </c:pt>
                <c:pt idx="1091">
                  <c:v>-87.8994</c:v>
                </c:pt>
                <c:pt idx="1092">
                  <c:v>-87.899400999999997</c:v>
                </c:pt>
                <c:pt idx="1093">
                  <c:v>-87.899401999999995</c:v>
                </c:pt>
                <c:pt idx="1094">
                  <c:v>-87.899403000000007</c:v>
                </c:pt>
                <c:pt idx="1095">
                  <c:v>-87.899404000000004</c:v>
                </c:pt>
                <c:pt idx="1096">
                  <c:v>-87.899405000000002</c:v>
                </c:pt>
                <c:pt idx="1097">
                  <c:v>-87.899405999999999</c:v>
                </c:pt>
                <c:pt idx="1098">
                  <c:v>-87.899406999999997</c:v>
                </c:pt>
                <c:pt idx="1099">
                  <c:v>-87.899407999999994</c:v>
                </c:pt>
                <c:pt idx="1100">
                  <c:v>-87.899409000000006</c:v>
                </c:pt>
                <c:pt idx="1101">
                  <c:v>-87.899410000000003</c:v>
                </c:pt>
                <c:pt idx="1102">
                  <c:v>-87.899411000000001</c:v>
                </c:pt>
                <c:pt idx="1103">
                  <c:v>-87.899411999999998</c:v>
                </c:pt>
                <c:pt idx="1104">
                  <c:v>-87.899412999999996</c:v>
                </c:pt>
                <c:pt idx="1105">
                  <c:v>-87.899413999999993</c:v>
                </c:pt>
                <c:pt idx="1106">
                  <c:v>-87.899415000000005</c:v>
                </c:pt>
                <c:pt idx="1107">
                  <c:v>-87.899416000000002</c:v>
                </c:pt>
                <c:pt idx="1108">
                  <c:v>-87.899417</c:v>
                </c:pt>
                <c:pt idx="1109">
                  <c:v>-87.899417999999997</c:v>
                </c:pt>
                <c:pt idx="1110">
                  <c:v>-87.899418999999995</c:v>
                </c:pt>
                <c:pt idx="1111">
                  <c:v>-87.899420000000006</c:v>
                </c:pt>
                <c:pt idx="1112">
                  <c:v>-87.899421000000004</c:v>
                </c:pt>
                <c:pt idx="1113">
                  <c:v>-87.899422000000001</c:v>
                </c:pt>
                <c:pt idx="1114">
                  <c:v>-87.899422999999999</c:v>
                </c:pt>
                <c:pt idx="1115">
                  <c:v>-87.899423999999996</c:v>
                </c:pt>
                <c:pt idx="1116">
                  <c:v>-87.899424999999994</c:v>
                </c:pt>
                <c:pt idx="1117">
                  <c:v>-87.899426000000005</c:v>
                </c:pt>
                <c:pt idx="1118">
                  <c:v>-87.899426000000005</c:v>
                </c:pt>
                <c:pt idx="1119">
                  <c:v>-87.899427000000003</c:v>
                </c:pt>
                <c:pt idx="1120">
                  <c:v>-87.899428</c:v>
                </c:pt>
                <c:pt idx="1121">
                  <c:v>-87.899428999999998</c:v>
                </c:pt>
                <c:pt idx="1122">
                  <c:v>-87.899429999999995</c:v>
                </c:pt>
                <c:pt idx="1123">
                  <c:v>-87.899431000000007</c:v>
                </c:pt>
                <c:pt idx="1124">
                  <c:v>-87.899432000000004</c:v>
                </c:pt>
                <c:pt idx="1125">
                  <c:v>-87.899433000000002</c:v>
                </c:pt>
                <c:pt idx="1126">
                  <c:v>-87.899433999999999</c:v>
                </c:pt>
                <c:pt idx="1127">
                  <c:v>-87.899434999999997</c:v>
                </c:pt>
                <c:pt idx="1128">
                  <c:v>-87.899435999999994</c:v>
                </c:pt>
                <c:pt idx="1129">
                  <c:v>-87.899437000000006</c:v>
                </c:pt>
                <c:pt idx="1130">
                  <c:v>-87.899438000000004</c:v>
                </c:pt>
                <c:pt idx="1131">
                  <c:v>-87.899439000000001</c:v>
                </c:pt>
                <c:pt idx="1132">
                  <c:v>-87.899439999999998</c:v>
                </c:pt>
                <c:pt idx="1133">
                  <c:v>-87.899440999999996</c:v>
                </c:pt>
                <c:pt idx="1134">
                  <c:v>-87.899441999999993</c:v>
                </c:pt>
                <c:pt idx="1135">
                  <c:v>-87.899443000000005</c:v>
                </c:pt>
                <c:pt idx="1136">
                  <c:v>-87.899444000000003</c:v>
                </c:pt>
                <c:pt idx="1137">
                  <c:v>-87.899445</c:v>
                </c:pt>
                <c:pt idx="1138">
                  <c:v>-87.899445999999998</c:v>
                </c:pt>
                <c:pt idx="1139">
                  <c:v>-87.899446999999995</c:v>
                </c:pt>
                <c:pt idx="1140">
                  <c:v>-87.899448000000007</c:v>
                </c:pt>
                <c:pt idx="1141">
                  <c:v>-87.899449000000004</c:v>
                </c:pt>
                <c:pt idx="1142">
                  <c:v>-87.899449000000004</c:v>
                </c:pt>
                <c:pt idx="1143">
                  <c:v>-87.899450000000002</c:v>
                </c:pt>
                <c:pt idx="1144">
                  <c:v>-87.899450999999999</c:v>
                </c:pt>
                <c:pt idx="1145">
                  <c:v>-87.899451999999997</c:v>
                </c:pt>
                <c:pt idx="1146">
                  <c:v>-87.899452999999994</c:v>
                </c:pt>
                <c:pt idx="1147">
                  <c:v>-87.899454000000006</c:v>
                </c:pt>
                <c:pt idx="1148">
                  <c:v>-87.899455000000003</c:v>
                </c:pt>
                <c:pt idx="1149">
                  <c:v>-87.899456000000001</c:v>
                </c:pt>
                <c:pt idx="1150">
                  <c:v>-87.899456999999998</c:v>
                </c:pt>
                <c:pt idx="1151">
                  <c:v>-87.899457999999996</c:v>
                </c:pt>
                <c:pt idx="1152">
                  <c:v>-87.899458999999993</c:v>
                </c:pt>
                <c:pt idx="1153">
                  <c:v>-87.899460000000005</c:v>
                </c:pt>
                <c:pt idx="1154">
                  <c:v>-87.899461000000002</c:v>
                </c:pt>
                <c:pt idx="1155">
                  <c:v>-87.899462</c:v>
                </c:pt>
                <c:pt idx="1156">
                  <c:v>-87.899462999999997</c:v>
                </c:pt>
                <c:pt idx="1157">
                  <c:v>-87.899463999999995</c:v>
                </c:pt>
                <c:pt idx="1158">
                  <c:v>-87.899465000000006</c:v>
                </c:pt>
                <c:pt idx="1159">
                  <c:v>-87.899466000000004</c:v>
                </c:pt>
                <c:pt idx="1160">
                  <c:v>-87.899467000000001</c:v>
                </c:pt>
                <c:pt idx="1161">
                  <c:v>-87.899467999999999</c:v>
                </c:pt>
                <c:pt idx="1162">
                  <c:v>-87.899467999999999</c:v>
                </c:pt>
                <c:pt idx="1163">
                  <c:v>-87.899468999999996</c:v>
                </c:pt>
                <c:pt idx="1164">
                  <c:v>-87.899469999999994</c:v>
                </c:pt>
                <c:pt idx="1165">
                  <c:v>-87.899471000000005</c:v>
                </c:pt>
                <c:pt idx="1166">
                  <c:v>-87.899472000000003</c:v>
                </c:pt>
                <c:pt idx="1167">
                  <c:v>-87.899473</c:v>
                </c:pt>
                <c:pt idx="1168">
                  <c:v>-87.899473999999998</c:v>
                </c:pt>
                <c:pt idx="1169">
                  <c:v>-87.899474999999995</c:v>
                </c:pt>
                <c:pt idx="1170">
                  <c:v>-87.899476000000007</c:v>
                </c:pt>
                <c:pt idx="1171">
                  <c:v>-87.899477000000005</c:v>
                </c:pt>
                <c:pt idx="1172">
                  <c:v>-87.899478000000002</c:v>
                </c:pt>
                <c:pt idx="1173">
                  <c:v>-87.899478999999999</c:v>
                </c:pt>
                <c:pt idx="1174">
                  <c:v>-87.899479999999997</c:v>
                </c:pt>
                <c:pt idx="1175">
                  <c:v>-87.899480999999994</c:v>
                </c:pt>
                <c:pt idx="1176">
                  <c:v>-87.899482000000006</c:v>
                </c:pt>
                <c:pt idx="1177">
                  <c:v>-87.899483000000004</c:v>
                </c:pt>
                <c:pt idx="1178">
                  <c:v>-87.899484000000001</c:v>
                </c:pt>
                <c:pt idx="1179">
                  <c:v>-87.899484000000001</c:v>
                </c:pt>
                <c:pt idx="1180">
                  <c:v>-87.899484999999999</c:v>
                </c:pt>
                <c:pt idx="1181">
                  <c:v>-87.899485999999996</c:v>
                </c:pt>
                <c:pt idx="1182">
                  <c:v>-87.899486999999993</c:v>
                </c:pt>
                <c:pt idx="1183">
                  <c:v>-87.899488000000005</c:v>
                </c:pt>
                <c:pt idx="1184">
                  <c:v>-87.899489000000003</c:v>
                </c:pt>
                <c:pt idx="1185">
                  <c:v>-87.89949</c:v>
                </c:pt>
                <c:pt idx="1186">
                  <c:v>-87.899490999999998</c:v>
                </c:pt>
                <c:pt idx="1187">
                  <c:v>-87.899491999999995</c:v>
                </c:pt>
                <c:pt idx="1188">
                  <c:v>-87.899493000000007</c:v>
                </c:pt>
                <c:pt idx="1189">
                  <c:v>-87.899494000000004</c:v>
                </c:pt>
                <c:pt idx="1190">
                  <c:v>-87.899495000000002</c:v>
                </c:pt>
                <c:pt idx="1191">
                  <c:v>-87.899495999999999</c:v>
                </c:pt>
                <c:pt idx="1192">
                  <c:v>-87.899496999999997</c:v>
                </c:pt>
                <c:pt idx="1193">
                  <c:v>-87.899497999999994</c:v>
                </c:pt>
                <c:pt idx="1194">
                  <c:v>-87.899499000000006</c:v>
                </c:pt>
                <c:pt idx="1195">
                  <c:v>-87.899499000000006</c:v>
                </c:pt>
                <c:pt idx="1196">
                  <c:v>-87.899500000000003</c:v>
                </c:pt>
                <c:pt idx="1197">
                  <c:v>-87.899501000000001</c:v>
                </c:pt>
                <c:pt idx="1198">
                  <c:v>-87.899501999999998</c:v>
                </c:pt>
                <c:pt idx="1199">
                  <c:v>-87.899502999999996</c:v>
                </c:pt>
                <c:pt idx="1200">
                  <c:v>-87.899503999999993</c:v>
                </c:pt>
                <c:pt idx="1201">
                  <c:v>-87.899505000000005</c:v>
                </c:pt>
                <c:pt idx="1202">
                  <c:v>-87.899506000000002</c:v>
                </c:pt>
                <c:pt idx="1203">
                  <c:v>-87.899507</c:v>
                </c:pt>
                <c:pt idx="1204">
                  <c:v>-87.899507999999997</c:v>
                </c:pt>
                <c:pt idx="1205">
                  <c:v>-87.899508999999995</c:v>
                </c:pt>
                <c:pt idx="1206">
                  <c:v>-87.899510000000006</c:v>
                </c:pt>
                <c:pt idx="1207">
                  <c:v>-87.899511000000004</c:v>
                </c:pt>
                <c:pt idx="1208">
                  <c:v>-87.899512000000001</c:v>
                </c:pt>
                <c:pt idx="1209">
                  <c:v>-87.899512999999999</c:v>
                </c:pt>
                <c:pt idx="1210">
                  <c:v>-87.899512999999999</c:v>
                </c:pt>
                <c:pt idx="1211">
                  <c:v>-87.899513999999996</c:v>
                </c:pt>
                <c:pt idx="1212">
                  <c:v>-87.899514999999994</c:v>
                </c:pt>
                <c:pt idx="1213">
                  <c:v>-87.899516000000006</c:v>
                </c:pt>
                <c:pt idx="1214">
                  <c:v>-87.899517000000003</c:v>
                </c:pt>
                <c:pt idx="1215">
                  <c:v>-87.899518</c:v>
                </c:pt>
                <c:pt idx="1216">
                  <c:v>-87.899518999999998</c:v>
                </c:pt>
                <c:pt idx="1217">
                  <c:v>-87.899519999999995</c:v>
                </c:pt>
                <c:pt idx="1218">
                  <c:v>-87.899520999999993</c:v>
                </c:pt>
                <c:pt idx="1219">
                  <c:v>-87.899522000000005</c:v>
                </c:pt>
                <c:pt idx="1220">
                  <c:v>-87.899523000000002</c:v>
                </c:pt>
                <c:pt idx="1221">
                  <c:v>-87.899524</c:v>
                </c:pt>
                <c:pt idx="1222">
                  <c:v>-87.899524999999997</c:v>
                </c:pt>
                <c:pt idx="1223">
                  <c:v>-87.899525999999994</c:v>
                </c:pt>
                <c:pt idx="1224">
                  <c:v>-87.899525999999994</c:v>
                </c:pt>
                <c:pt idx="1225">
                  <c:v>-87.899527000000006</c:v>
                </c:pt>
                <c:pt idx="1226">
                  <c:v>-87.899528000000004</c:v>
                </c:pt>
                <c:pt idx="1227">
                  <c:v>-87.899529000000001</c:v>
                </c:pt>
                <c:pt idx="1228">
                  <c:v>-87.899529999999999</c:v>
                </c:pt>
                <c:pt idx="1229">
                  <c:v>-87.899530999999996</c:v>
                </c:pt>
                <c:pt idx="1230">
                  <c:v>-87.899531999999994</c:v>
                </c:pt>
                <c:pt idx="1231">
                  <c:v>-87.899533000000005</c:v>
                </c:pt>
                <c:pt idx="1232">
                  <c:v>-87.899534000000003</c:v>
                </c:pt>
                <c:pt idx="1233">
                  <c:v>-87.899535</c:v>
                </c:pt>
                <c:pt idx="1234">
                  <c:v>-87.899535999999998</c:v>
                </c:pt>
                <c:pt idx="1235">
                  <c:v>-87.899536999999995</c:v>
                </c:pt>
                <c:pt idx="1236">
                  <c:v>-87.899538000000007</c:v>
                </c:pt>
                <c:pt idx="1237">
                  <c:v>-87.899538000000007</c:v>
                </c:pt>
                <c:pt idx="1238">
                  <c:v>-87.899539000000004</c:v>
                </c:pt>
                <c:pt idx="1239">
                  <c:v>-87.899540000000002</c:v>
                </c:pt>
                <c:pt idx="1240">
                  <c:v>-87.899540999999999</c:v>
                </c:pt>
                <c:pt idx="1241">
                  <c:v>-87.899541999999997</c:v>
                </c:pt>
                <c:pt idx="1242">
                  <c:v>-87.899542999999994</c:v>
                </c:pt>
                <c:pt idx="1243">
                  <c:v>-87.899544000000006</c:v>
                </c:pt>
                <c:pt idx="1244">
                  <c:v>-87.899545000000003</c:v>
                </c:pt>
                <c:pt idx="1245">
                  <c:v>-87.899546000000001</c:v>
                </c:pt>
                <c:pt idx="1246">
                  <c:v>-87.899546999999998</c:v>
                </c:pt>
                <c:pt idx="1247">
                  <c:v>-87.899547999999996</c:v>
                </c:pt>
                <c:pt idx="1248">
                  <c:v>-87.899548999999993</c:v>
                </c:pt>
                <c:pt idx="1249">
                  <c:v>-87.899548999999993</c:v>
                </c:pt>
                <c:pt idx="1250">
                  <c:v>-87.899550000000005</c:v>
                </c:pt>
                <c:pt idx="1251">
                  <c:v>-87.899551000000002</c:v>
                </c:pt>
                <c:pt idx="1252">
                  <c:v>-87.899552</c:v>
                </c:pt>
                <c:pt idx="1253">
                  <c:v>-87.899552999999997</c:v>
                </c:pt>
                <c:pt idx="1254">
                  <c:v>-87.899553999999995</c:v>
                </c:pt>
                <c:pt idx="1255">
                  <c:v>-87.899555000000007</c:v>
                </c:pt>
                <c:pt idx="1256">
                  <c:v>-87.899556000000004</c:v>
                </c:pt>
                <c:pt idx="1257">
                  <c:v>-87.899557000000001</c:v>
                </c:pt>
                <c:pt idx="1258">
                  <c:v>-87.899557999999999</c:v>
                </c:pt>
                <c:pt idx="1259">
                  <c:v>-87.899558999999996</c:v>
                </c:pt>
                <c:pt idx="1260">
                  <c:v>-87.899559999999994</c:v>
                </c:pt>
                <c:pt idx="1261">
                  <c:v>-87.899559999999994</c:v>
                </c:pt>
                <c:pt idx="1262">
                  <c:v>-87.899561000000006</c:v>
                </c:pt>
                <c:pt idx="1263">
                  <c:v>-87.899562000000003</c:v>
                </c:pt>
                <c:pt idx="1264">
                  <c:v>-87.899563000000001</c:v>
                </c:pt>
                <c:pt idx="1265">
                  <c:v>-87.899563999999998</c:v>
                </c:pt>
                <c:pt idx="1266">
                  <c:v>-87.899564999999996</c:v>
                </c:pt>
                <c:pt idx="1267">
                  <c:v>-87.899565999999993</c:v>
                </c:pt>
                <c:pt idx="1268">
                  <c:v>-87.899567000000005</c:v>
                </c:pt>
                <c:pt idx="1269">
                  <c:v>-87.899568000000002</c:v>
                </c:pt>
                <c:pt idx="1270">
                  <c:v>-87.899569</c:v>
                </c:pt>
                <c:pt idx="1271">
                  <c:v>-87.899569999999997</c:v>
                </c:pt>
                <c:pt idx="1272">
                  <c:v>-87.899569999999997</c:v>
                </c:pt>
                <c:pt idx="1273">
                  <c:v>-87.899570999999995</c:v>
                </c:pt>
                <c:pt idx="1274">
                  <c:v>-87.899572000000006</c:v>
                </c:pt>
                <c:pt idx="1275">
                  <c:v>-87.899573000000004</c:v>
                </c:pt>
                <c:pt idx="1276">
                  <c:v>-87.899574000000001</c:v>
                </c:pt>
                <c:pt idx="1277">
                  <c:v>-87.899574999999999</c:v>
                </c:pt>
                <c:pt idx="1278">
                  <c:v>-87.899575999999996</c:v>
                </c:pt>
                <c:pt idx="1279">
                  <c:v>-87.899576999999994</c:v>
                </c:pt>
                <c:pt idx="1280">
                  <c:v>-87.899578000000005</c:v>
                </c:pt>
                <c:pt idx="1281">
                  <c:v>-87.899579000000003</c:v>
                </c:pt>
                <c:pt idx="1282">
                  <c:v>-87.89958</c:v>
                </c:pt>
                <c:pt idx="1283">
                  <c:v>-87.89958</c:v>
                </c:pt>
                <c:pt idx="1284">
                  <c:v>-87.899580999999998</c:v>
                </c:pt>
                <c:pt idx="1285">
                  <c:v>-87.899581999999995</c:v>
                </c:pt>
                <c:pt idx="1286">
                  <c:v>-87.899583000000007</c:v>
                </c:pt>
                <c:pt idx="1287">
                  <c:v>-87.899584000000004</c:v>
                </c:pt>
                <c:pt idx="1288">
                  <c:v>-87.899585000000002</c:v>
                </c:pt>
                <c:pt idx="1289">
                  <c:v>-87.899585999999999</c:v>
                </c:pt>
                <c:pt idx="1290">
                  <c:v>-87.899586999999997</c:v>
                </c:pt>
                <c:pt idx="1291">
                  <c:v>-87.899587999999994</c:v>
                </c:pt>
                <c:pt idx="1292">
                  <c:v>-87.899589000000006</c:v>
                </c:pt>
                <c:pt idx="1293">
                  <c:v>-87.899590000000003</c:v>
                </c:pt>
                <c:pt idx="1294">
                  <c:v>-87.899590000000003</c:v>
                </c:pt>
                <c:pt idx="1295">
                  <c:v>-87.899591000000001</c:v>
                </c:pt>
                <c:pt idx="1296">
                  <c:v>-87.899591999999998</c:v>
                </c:pt>
                <c:pt idx="1297">
                  <c:v>-87.899592999999996</c:v>
                </c:pt>
                <c:pt idx="1298">
                  <c:v>-87.899593999999993</c:v>
                </c:pt>
                <c:pt idx="1299">
                  <c:v>-87.899595000000005</c:v>
                </c:pt>
                <c:pt idx="1300">
                  <c:v>-87.899596000000003</c:v>
                </c:pt>
                <c:pt idx="1301">
                  <c:v>-87.899597</c:v>
                </c:pt>
                <c:pt idx="1302">
                  <c:v>-87.899597999999997</c:v>
                </c:pt>
                <c:pt idx="1303">
                  <c:v>-87.899598999999995</c:v>
                </c:pt>
                <c:pt idx="1304">
                  <c:v>-87.899598999999995</c:v>
                </c:pt>
                <c:pt idx="1305">
                  <c:v>-87.899600000000007</c:v>
                </c:pt>
                <c:pt idx="1306">
                  <c:v>-87.899601000000004</c:v>
                </c:pt>
                <c:pt idx="1307">
                  <c:v>-87.899602000000002</c:v>
                </c:pt>
                <c:pt idx="1308">
                  <c:v>-87.899602999999999</c:v>
                </c:pt>
                <c:pt idx="1309">
                  <c:v>-87.899603999999997</c:v>
                </c:pt>
                <c:pt idx="1310">
                  <c:v>-87.899604999999994</c:v>
                </c:pt>
                <c:pt idx="1311">
                  <c:v>-87.899606000000006</c:v>
                </c:pt>
                <c:pt idx="1312">
                  <c:v>-87.899607000000003</c:v>
                </c:pt>
                <c:pt idx="1313">
                  <c:v>-87.899608000000001</c:v>
                </c:pt>
                <c:pt idx="1314">
                  <c:v>-87.899608000000001</c:v>
                </c:pt>
                <c:pt idx="1315">
                  <c:v>-87.899608999999998</c:v>
                </c:pt>
                <c:pt idx="1316">
                  <c:v>-87.899609999999996</c:v>
                </c:pt>
                <c:pt idx="1317">
                  <c:v>-87.899610999999993</c:v>
                </c:pt>
                <c:pt idx="1318">
                  <c:v>-87.899612000000005</c:v>
                </c:pt>
                <c:pt idx="1319">
                  <c:v>-87.899613000000002</c:v>
                </c:pt>
                <c:pt idx="1320">
                  <c:v>-87.899614</c:v>
                </c:pt>
                <c:pt idx="1321">
                  <c:v>-87.899614999999997</c:v>
                </c:pt>
                <c:pt idx="1322">
                  <c:v>-87.899615999999995</c:v>
                </c:pt>
                <c:pt idx="1323">
                  <c:v>-87.899615999999995</c:v>
                </c:pt>
                <c:pt idx="1324">
                  <c:v>-87.899617000000006</c:v>
                </c:pt>
                <c:pt idx="1325">
                  <c:v>-87.899618000000004</c:v>
                </c:pt>
                <c:pt idx="1326">
                  <c:v>-87.899619000000001</c:v>
                </c:pt>
                <c:pt idx="1327">
                  <c:v>-87.899619999999999</c:v>
                </c:pt>
                <c:pt idx="1328">
                  <c:v>-87.899620999999996</c:v>
                </c:pt>
                <c:pt idx="1329">
                  <c:v>-87.899621999999994</c:v>
                </c:pt>
                <c:pt idx="1330">
                  <c:v>-87.899623000000005</c:v>
                </c:pt>
                <c:pt idx="1331">
                  <c:v>-87.899624000000003</c:v>
                </c:pt>
                <c:pt idx="1332">
                  <c:v>-87.899625</c:v>
                </c:pt>
                <c:pt idx="1333">
                  <c:v>-87.899625</c:v>
                </c:pt>
                <c:pt idx="1334">
                  <c:v>-87.899625999999998</c:v>
                </c:pt>
                <c:pt idx="1335">
                  <c:v>-87.899626999999995</c:v>
                </c:pt>
                <c:pt idx="1336">
                  <c:v>-87.899628000000007</c:v>
                </c:pt>
                <c:pt idx="1337">
                  <c:v>-87.899629000000004</c:v>
                </c:pt>
                <c:pt idx="1338">
                  <c:v>-87.899630000000002</c:v>
                </c:pt>
                <c:pt idx="1339">
                  <c:v>-87.899630999999999</c:v>
                </c:pt>
                <c:pt idx="1340">
                  <c:v>-87.899631999999997</c:v>
                </c:pt>
                <c:pt idx="1341">
                  <c:v>-87.899632999999994</c:v>
                </c:pt>
                <c:pt idx="1342">
                  <c:v>-87.899632999999994</c:v>
                </c:pt>
                <c:pt idx="1343">
                  <c:v>-87.899634000000006</c:v>
                </c:pt>
                <c:pt idx="1344">
                  <c:v>-87.899635000000004</c:v>
                </c:pt>
                <c:pt idx="1345">
                  <c:v>-87.899636000000001</c:v>
                </c:pt>
                <c:pt idx="1346">
                  <c:v>-87.899636999999998</c:v>
                </c:pt>
                <c:pt idx="1347">
                  <c:v>-87.899637999999996</c:v>
                </c:pt>
                <c:pt idx="1348">
                  <c:v>-87.899638999999993</c:v>
                </c:pt>
                <c:pt idx="1349">
                  <c:v>-87.899640000000005</c:v>
                </c:pt>
                <c:pt idx="1350">
                  <c:v>-87.899640000000005</c:v>
                </c:pt>
                <c:pt idx="1351">
                  <c:v>-87.899641000000003</c:v>
                </c:pt>
                <c:pt idx="1352">
                  <c:v>-87.899642</c:v>
                </c:pt>
                <c:pt idx="1353">
                  <c:v>-87.899642999999998</c:v>
                </c:pt>
                <c:pt idx="1354">
                  <c:v>-87.899643999999995</c:v>
                </c:pt>
                <c:pt idx="1355">
                  <c:v>-87.899645000000007</c:v>
                </c:pt>
                <c:pt idx="1356">
                  <c:v>-87.899646000000004</c:v>
                </c:pt>
                <c:pt idx="1357">
                  <c:v>-87.899647000000002</c:v>
                </c:pt>
                <c:pt idx="1358">
                  <c:v>-87.899647999999999</c:v>
                </c:pt>
                <c:pt idx="1359">
                  <c:v>-87.899647999999999</c:v>
                </c:pt>
                <c:pt idx="1360">
                  <c:v>-87.899648999999997</c:v>
                </c:pt>
                <c:pt idx="1361">
                  <c:v>-87.899649999999994</c:v>
                </c:pt>
                <c:pt idx="1362">
                  <c:v>-87.899651000000006</c:v>
                </c:pt>
                <c:pt idx="1363">
                  <c:v>-87.899652000000003</c:v>
                </c:pt>
                <c:pt idx="1364">
                  <c:v>-87.899653000000001</c:v>
                </c:pt>
                <c:pt idx="1365">
                  <c:v>-87.899653999999998</c:v>
                </c:pt>
                <c:pt idx="1366">
                  <c:v>-87.899654999999996</c:v>
                </c:pt>
                <c:pt idx="1367">
                  <c:v>-87.899654999999996</c:v>
                </c:pt>
                <c:pt idx="1368">
                  <c:v>-87.899655999999993</c:v>
                </c:pt>
                <c:pt idx="1369">
                  <c:v>-87.899657000000005</c:v>
                </c:pt>
                <c:pt idx="1370">
                  <c:v>-87.899658000000002</c:v>
                </c:pt>
                <c:pt idx="1371">
                  <c:v>-87.899659</c:v>
                </c:pt>
                <c:pt idx="1372">
                  <c:v>-87.899659999999997</c:v>
                </c:pt>
                <c:pt idx="1373">
                  <c:v>-87.899660999999995</c:v>
                </c:pt>
                <c:pt idx="1374">
                  <c:v>-87.899662000000006</c:v>
                </c:pt>
                <c:pt idx="1375">
                  <c:v>-87.899663000000004</c:v>
                </c:pt>
                <c:pt idx="1376">
                  <c:v>-87.899663000000004</c:v>
                </c:pt>
                <c:pt idx="1377">
                  <c:v>-87.899664000000001</c:v>
                </c:pt>
                <c:pt idx="1378">
                  <c:v>-87.899664999999999</c:v>
                </c:pt>
                <c:pt idx="1379">
                  <c:v>-87.899665999999996</c:v>
                </c:pt>
                <c:pt idx="1380">
                  <c:v>-87.899666999999994</c:v>
                </c:pt>
                <c:pt idx="1381">
                  <c:v>-87.899668000000005</c:v>
                </c:pt>
                <c:pt idx="1382">
                  <c:v>-87.899669000000003</c:v>
                </c:pt>
                <c:pt idx="1383">
                  <c:v>-87.89967</c:v>
                </c:pt>
                <c:pt idx="1384">
                  <c:v>-87.89967</c:v>
                </c:pt>
                <c:pt idx="1385">
                  <c:v>-87.899670999999998</c:v>
                </c:pt>
                <c:pt idx="1386">
                  <c:v>-87.899671999999995</c:v>
                </c:pt>
                <c:pt idx="1387">
                  <c:v>-87.899673000000007</c:v>
                </c:pt>
                <c:pt idx="1388">
                  <c:v>-87.899674000000005</c:v>
                </c:pt>
                <c:pt idx="1389">
                  <c:v>-87.899675000000002</c:v>
                </c:pt>
                <c:pt idx="1390">
                  <c:v>-87.899675999999999</c:v>
                </c:pt>
                <c:pt idx="1391">
                  <c:v>-87.899676999999997</c:v>
                </c:pt>
                <c:pt idx="1392">
                  <c:v>-87.899676999999997</c:v>
                </c:pt>
                <c:pt idx="1393">
                  <c:v>-87.899677999999994</c:v>
                </c:pt>
                <c:pt idx="1394">
                  <c:v>-87.899679000000006</c:v>
                </c:pt>
                <c:pt idx="1395">
                  <c:v>-87.899680000000004</c:v>
                </c:pt>
                <c:pt idx="1396">
                  <c:v>-87.899681000000001</c:v>
                </c:pt>
                <c:pt idx="1397">
                  <c:v>-87.899681999999999</c:v>
                </c:pt>
                <c:pt idx="1398">
                  <c:v>-87.899682999999996</c:v>
                </c:pt>
                <c:pt idx="1399">
                  <c:v>-87.899683999999993</c:v>
                </c:pt>
                <c:pt idx="1400">
                  <c:v>-87.899683999999993</c:v>
                </c:pt>
                <c:pt idx="1401">
                  <c:v>-87.899685000000005</c:v>
                </c:pt>
                <c:pt idx="1402">
                  <c:v>-87.899686000000003</c:v>
                </c:pt>
                <c:pt idx="1403">
                  <c:v>-87.899687</c:v>
                </c:pt>
                <c:pt idx="1404">
                  <c:v>-87.899687999999998</c:v>
                </c:pt>
                <c:pt idx="1405">
                  <c:v>-87.899688999999995</c:v>
                </c:pt>
                <c:pt idx="1406">
                  <c:v>-87.899690000000007</c:v>
                </c:pt>
                <c:pt idx="1407">
                  <c:v>-87.899690000000007</c:v>
                </c:pt>
                <c:pt idx="1408">
                  <c:v>-87.899691000000004</c:v>
                </c:pt>
                <c:pt idx="1409">
                  <c:v>-87.899692000000002</c:v>
                </c:pt>
                <c:pt idx="1410">
                  <c:v>-87.899692999999999</c:v>
                </c:pt>
                <c:pt idx="1411">
                  <c:v>-87.899693999999997</c:v>
                </c:pt>
                <c:pt idx="1412">
                  <c:v>-87.899694999999994</c:v>
                </c:pt>
                <c:pt idx="1413">
                  <c:v>-87.899696000000006</c:v>
                </c:pt>
                <c:pt idx="1414">
                  <c:v>-87.899697000000003</c:v>
                </c:pt>
                <c:pt idx="1415">
                  <c:v>-87.899697000000003</c:v>
                </c:pt>
                <c:pt idx="1416">
                  <c:v>-87.899698000000001</c:v>
                </c:pt>
                <c:pt idx="1417">
                  <c:v>-87.899698999999998</c:v>
                </c:pt>
                <c:pt idx="1418">
                  <c:v>-87.899699999999996</c:v>
                </c:pt>
                <c:pt idx="1419">
                  <c:v>-87.899700999999993</c:v>
                </c:pt>
                <c:pt idx="1420">
                  <c:v>-87.899702000000005</c:v>
                </c:pt>
                <c:pt idx="1421">
                  <c:v>-87.899703000000002</c:v>
                </c:pt>
                <c:pt idx="1422">
                  <c:v>-87.899703000000002</c:v>
                </c:pt>
                <c:pt idx="1423">
                  <c:v>-87.899704</c:v>
                </c:pt>
                <c:pt idx="1424">
                  <c:v>-87.899704999999997</c:v>
                </c:pt>
                <c:pt idx="1425">
                  <c:v>-87.899705999999995</c:v>
                </c:pt>
                <c:pt idx="1426">
                  <c:v>-87.899707000000006</c:v>
                </c:pt>
                <c:pt idx="1427">
                  <c:v>-87.899708000000004</c:v>
                </c:pt>
                <c:pt idx="1428">
                  <c:v>-87.899709000000001</c:v>
                </c:pt>
                <c:pt idx="1429">
                  <c:v>-87.899709999999999</c:v>
                </c:pt>
                <c:pt idx="1430">
                  <c:v>-87.899709999999999</c:v>
                </c:pt>
                <c:pt idx="1431">
                  <c:v>-87.899710999999996</c:v>
                </c:pt>
                <c:pt idx="1432">
                  <c:v>-87.899711999999994</c:v>
                </c:pt>
                <c:pt idx="1433">
                  <c:v>-87.899713000000006</c:v>
                </c:pt>
                <c:pt idx="1434">
                  <c:v>-87.899714000000003</c:v>
                </c:pt>
                <c:pt idx="1435">
                  <c:v>-87.899715</c:v>
                </c:pt>
                <c:pt idx="1436">
                  <c:v>-87.899715999999998</c:v>
                </c:pt>
                <c:pt idx="1437">
                  <c:v>-87.899715999999998</c:v>
                </c:pt>
                <c:pt idx="1438">
                  <c:v>-87.899716999999995</c:v>
                </c:pt>
                <c:pt idx="1439">
                  <c:v>-87.899717999999993</c:v>
                </c:pt>
                <c:pt idx="1440">
                  <c:v>-87.899719000000005</c:v>
                </c:pt>
                <c:pt idx="1441">
                  <c:v>-87.899720000000002</c:v>
                </c:pt>
                <c:pt idx="1442">
                  <c:v>-87.899721</c:v>
                </c:pt>
                <c:pt idx="1443">
                  <c:v>-87.899721999999997</c:v>
                </c:pt>
                <c:pt idx="1444">
                  <c:v>-87.899721999999997</c:v>
                </c:pt>
                <c:pt idx="1445">
                  <c:v>-87.899722999999994</c:v>
                </c:pt>
                <c:pt idx="1446">
                  <c:v>-87.899724000000006</c:v>
                </c:pt>
                <c:pt idx="1447">
                  <c:v>-87.899725000000004</c:v>
                </c:pt>
                <c:pt idx="1448">
                  <c:v>-87.899726000000001</c:v>
                </c:pt>
                <c:pt idx="1449">
                  <c:v>-87.899726999999999</c:v>
                </c:pt>
                <c:pt idx="1450">
                  <c:v>-87.899727999999996</c:v>
                </c:pt>
                <c:pt idx="1451">
                  <c:v>-87.899727999999996</c:v>
                </c:pt>
                <c:pt idx="1452">
                  <c:v>-87.899728999999994</c:v>
                </c:pt>
                <c:pt idx="1453">
                  <c:v>-87.899730000000005</c:v>
                </c:pt>
                <c:pt idx="1454">
                  <c:v>-87.899731000000003</c:v>
                </c:pt>
                <c:pt idx="1455">
                  <c:v>-87.899732</c:v>
                </c:pt>
                <c:pt idx="1456">
                  <c:v>-87.899732999999998</c:v>
                </c:pt>
                <c:pt idx="1457">
                  <c:v>-87.899733999999995</c:v>
                </c:pt>
                <c:pt idx="1458">
                  <c:v>-87.899733999999995</c:v>
                </c:pt>
                <c:pt idx="1459">
                  <c:v>-87.899735000000007</c:v>
                </c:pt>
                <c:pt idx="1460">
                  <c:v>-87.899736000000004</c:v>
                </c:pt>
                <c:pt idx="1461">
                  <c:v>-87.899737000000002</c:v>
                </c:pt>
                <c:pt idx="1462">
                  <c:v>-87.899737999999999</c:v>
                </c:pt>
                <c:pt idx="1463">
                  <c:v>-87.899738999999997</c:v>
                </c:pt>
                <c:pt idx="1464">
                  <c:v>-87.899739999999994</c:v>
                </c:pt>
                <c:pt idx="1465">
                  <c:v>-87.899739999999994</c:v>
                </c:pt>
                <c:pt idx="1466">
                  <c:v>-87.899741000000006</c:v>
                </c:pt>
                <c:pt idx="1467">
                  <c:v>-87.899742000000003</c:v>
                </c:pt>
                <c:pt idx="1468">
                  <c:v>-87.899743000000001</c:v>
                </c:pt>
                <c:pt idx="1469">
                  <c:v>-87.899743999999998</c:v>
                </c:pt>
                <c:pt idx="1470">
                  <c:v>-87.899744999999996</c:v>
                </c:pt>
                <c:pt idx="1471">
                  <c:v>-87.899745999999993</c:v>
                </c:pt>
                <c:pt idx="1472">
                  <c:v>-87.899745999999993</c:v>
                </c:pt>
                <c:pt idx="1473">
                  <c:v>-87.899747000000005</c:v>
                </c:pt>
                <c:pt idx="1474">
                  <c:v>-87.899748000000002</c:v>
                </c:pt>
                <c:pt idx="1475">
                  <c:v>-87.899749</c:v>
                </c:pt>
                <c:pt idx="1476">
                  <c:v>-87.899749999999997</c:v>
                </c:pt>
                <c:pt idx="1477">
                  <c:v>-87.899750999999995</c:v>
                </c:pt>
                <c:pt idx="1478">
                  <c:v>-87.899750999999995</c:v>
                </c:pt>
                <c:pt idx="1479">
                  <c:v>-87.899752000000007</c:v>
                </c:pt>
                <c:pt idx="1480">
                  <c:v>-87.899753000000004</c:v>
                </c:pt>
                <c:pt idx="1481">
                  <c:v>-87.899754000000001</c:v>
                </c:pt>
                <c:pt idx="1482">
                  <c:v>-87.899754999999999</c:v>
                </c:pt>
                <c:pt idx="1483">
                  <c:v>-87.899755999999996</c:v>
                </c:pt>
                <c:pt idx="1484">
                  <c:v>-87.899756999999994</c:v>
                </c:pt>
                <c:pt idx="1485">
                  <c:v>-87.899756999999994</c:v>
                </c:pt>
                <c:pt idx="1486">
                  <c:v>-87.899758000000006</c:v>
                </c:pt>
                <c:pt idx="1487">
                  <c:v>-87.899759000000003</c:v>
                </c:pt>
                <c:pt idx="1488">
                  <c:v>-87.899760000000001</c:v>
                </c:pt>
                <c:pt idx="1489">
                  <c:v>-87.899760999999998</c:v>
                </c:pt>
                <c:pt idx="1490">
                  <c:v>-87.899761999999996</c:v>
                </c:pt>
                <c:pt idx="1491">
                  <c:v>-87.899761999999996</c:v>
                </c:pt>
                <c:pt idx="1492">
                  <c:v>-87.899762999999993</c:v>
                </c:pt>
                <c:pt idx="1493">
                  <c:v>-87.899764000000005</c:v>
                </c:pt>
                <c:pt idx="1494">
                  <c:v>-87.899765000000002</c:v>
                </c:pt>
                <c:pt idx="1495">
                  <c:v>-87.899766</c:v>
                </c:pt>
                <c:pt idx="1496">
                  <c:v>-87.899766999999997</c:v>
                </c:pt>
                <c:pt idx="1497">
                  <c:v>-87.899767999999995</c:v>
                </c:pt>
                <c:pt idx="1498">
                  <c:v>-87.899767999999995</c:v>
                </c:pt>
                <c:pt idx="1499">
                  <c:v>-87.899769000000006</c:v>
                </c:pt>
                <c:pt idx="1500">
                  <c:v>-87.899770000000004</c:v>
                </c:pt>
                <c:pt idx="1501">
                  <c:v>-87.899771000000001</c:v>
                </c:pt>
                <c:pt idx="1502">
                  <c:v>-87.899771999999999</c:v>
                </c:pt>
                <c:pt idx="1503">
                  <c:v>-87.899772999999996</c:v>
                </c:pt>
                <c:pt idx="1504">
                  <c:v>-87.899772999999996</c:v>
                </c:pt>
                <c:pt idx="1505">
                  <c:v>-87.899773999999994</c:v>
                </c:pt>
                <c:pt idx="1506">
                  <c:v>-87.899775000000005</c:v>
                </c:pt>
                <c:pt idx="1507">
                  <c:v>-87.899776000000003</c:v>
                </c:pt>
                <c:pt idx="1508">
                  <c:v>-87.899777</c:v>
                </c:pt>
                <c:pt idx="1509">
                  <c:v>-87.899777999999998</c:v>
                </c:pt>
                <c:pt idx="1510">
                  <c:v>-87.899778999999995</c:v>
                </c:pt>
                <c:pt idx="1511">
                  <c:v>-87.899778999999995</c:v>
                </c:pt>
                <c:pt idx="1512">
                  <c:v>-87.899780000000007</c:v>
                </c:pt>
                <c:pt idx="1513">
                  <c:v>-87.899781000000004</c:v>
                </c:pt>
                <c:pt idx="1514">
                  <c:v>-87.899782000000002</c:v>
                </c:pt>
                <c:pt idx="1515">
                  <c:v>-87.899782999999999</c:v>
                </c:pt>
                <c:pt idx="1516">
                  <c:v>-87.899783999999997</c:v>
                </c:pt>
                <c:pt idx="1517">
                  <c:v>-87.899783999999997</c:v>
                </c:pt>
                <c:pt idx="1518">
                  <c:v>-87.899784999999994</c:v>
                </c:pt>
                <c:pt idx="1519">
                  <c:v>-87.899786000000006</c:v>
                </c:pt>
                <c:pt idx="1520">
                  <c:v>-87.899787000000003</c:v>
                </c:pt>
                <c:pt idx="1521">
                  <c:v>-87.899788000000001</c:v>
                </c:pt>
                <c:pt idx="1522">
                  <c:v>-87.899788999999998</c:v>
                </c:pt>
                <c:pt idx="1523">
                  <c:v>-87.899788999999998</c:v>
                </c:pt>
                <c:pt idx="1524">
                  <c:v>-87.899789999999996</c:v>
                </c:pt>
                <c:pt idx="1525">
                  <c:v>-87.899790999999993</c:v>
                </c:pt>
                <c:pt idx="1526">
                  <c:v>-87.899792000000005</c:v>
                </c:pt>
                <c:pt idx="1527">
                  <c:v>-87.899793000000003</c:v>
                </c:pt>
                <c:pt idx="1528">
                  <c:v>-87.899794</c:v>
                </c:pt>
                <c:pt idx="1529">
                  <c:v>-87.899794</c:v>
                </c:pt>
                <c:pt idx="1530">
                  <c:v>-87.899794999999997</c:v>
                </c:pt>
                <c:pt idx="1531">
                  <c:v>-87.899795999999995</c:v>
                </c:pt>
                <c:pt idx="1532">
                  <c:v>-87.899797000000007</c:v>
                </c:pt>
                <c:pt idx="1533">
                  <c:v>-87.899798000000004</c:v>
                </c:pt>
                <c:pt idx="1534">
                  <c:v>-87.899799000000002</c:v>
                </c:pt>
                <c:pt idx="1535">
                  <c:v>-87.899799000000002</c:v>
                </c:pt>
                <c:pt idx="1536">
                  <c:v>-87.899799999999999</c:v>
                </c:pt>
                <c:pt idx="1537">
                  <c:v>-87.899800999999997</c:v>
                </c:pt>
                <c:pt idx="1538">
                  <c:v>-87.899801999999994</c:v>
                </c:pt>
                <c:pt idx="1539">
                  <c:v>-87.899803000000006</c:v>
                </c:pt>
                <c:pt idx="1540">
                  <c:v>-87.899804000000003</c:v>
                </c:pt>
                <c:pt idx="1541">
                  <c:v>-87.899804000000003</c:v>
                </c:pt>
                <c:pt idx="1542">
                  <c:v>-87.899805000000001</c:v>
                </c:pt>
                <c:pt idx="1543">
                  <c:v>-87.899805999999998</c:v>
                </c:pt>
                <c:pt idx="1544">
                  <c:v>-87.899806999999996</c:v>
                </c:pt>
                <c:pt idx="1545">
                  <c:v>-87.899807999999993</c:v>
                </c:pt>
                <c:pt idx="1546">
                  <c:v>-87.899809000000005</c:v>
                </c:pt>
                <c:pt idx="1547">
                  <c:v>-87.899809000000005</c:v>
                </c:pt>
                <c:pt idx="1548">
                  <c:v>-87.899810000000002</c:v>
                </c:pt>
                <c:pt idx="1549">
                  <c:v>-87.899811</c:v>
                </c:pt>
                <c:pt idx="1550">
                  <c:v>-87.899811999999997</c:v>
                </c:pt>
                <c:pt idx="1551">
                  <c:v>-87.899812999999995</c:v>
                </c:pt>
                <c:pt idx="1552">
                  <c:v>-87.899814000000006</c:v>
                </c:pt>
                <c:pt idx="1553">
                  <c:v>-87.899814000000006</c:v>
                </c:pt>
                <c:pt idx="1554">
                  <c:v>-87.899815000000004</c:v>
                </c:pt>
                <c:pt idx="1555">
                  <c:v>-87.899816000000001</c:v>
                </c:pt>
                <c:pt idx="1556">
                  <c:v>-87.899816999999999</c:v>
                </c:pt>
                <c:pt idx="1557">
                  <c:v>-87.899817999999996</c:v>
                </c:pt>
                <c:pt idx="1558">
                  <c:v>-87.899818999999994</c:v>
                </c:pt>
                <c:pt idx="1559">
                  <c:v>-87.899818999999994</c:v>
                </c:pt>
                <c:pt idx="1560">
                  <c:v>-87.899820000000005</c:v>
                </c:pt>
                <c:pt idx="1561">
                  <c:v>-87.899821000000003</c:v>
                </c:pt>
                <c:pt idx="1562">
                  <c:v>-87.899822</c:v>
                </c:pt>
                <c:pt idx="1563">
                  <c:v>-87.899822999999998</c:v>
                </c:pt>
                <c:pt idx="1564">
                  <c:v>-87.899823999999995</c:v>
                </c:pt>
                <c:pt idx="1565">
                  <c:v>-87.899823999999995</c:v>
                </c:pt>
                <c:pt idx="1566">
                  <c:v>-87.899825000000007</c:v>
                </c:pt>
                <c:pt idx="1567">
                  <c:v>-87.899826000000004</c:v>
                </c:pt>
                <c:pt idx="1568">
                  <c:v>-87.899827000000002</c:v>
                </c:pt>
                <c:pt idx="1569">
                  <c:v>-87.899827999999999</c:v>
                </c:pt>
                <c:pt idx="1570">
                  <c:v>-87.899828999999997</c:v>
                </c:pt>
                <c:pt idx="1571">
                  <c:v>-87.899828999999997</c:v>
                </c:pt>
                <c:pt idx="1572">
                  <c:v>-87.899829999999994</c:v>
                </c:pt>
                <c:pt idx="1573">
                  <c:v>-87.899831000000006</c:v>
                </c:pt>
                <c:pt idx="1574">
                  <c:v>-87.899832000000004</c:v>
                </c:pt>
                <c:pt idx="1575">
                  <c:v>-87.899833000000001</c:v>
                </c:pt>
                <c:pt idx="1576">
                  <c:v>-87.899833000000001</c:v>
                </c:pt>
                <c:pt idx="1577">
                  <c:v>-87.899833999999998</c:v>
                </c:pt>
                <c:pt idx="1578">
                  <c:v>-87.899834999999996</c:v>
                </c:pt>
                <c:pt idx="1579">
                  <c:v>-87.899835999999993</c:v>
                </c:pt>
                <c:pt idx="1580">
                  <c:v>-87.899837000000005</c:v>
                </c:pt>
                <c:pt idx="1581">
                  <c:v>-87.899838000000003</c:v>
                </c:pt>
                <c:pt idx="1582">
                  <c:v>-87.899838000000003</c:v>
                </c:pt>
                <c:pt idx="1583">
                  <c:v>-87.899839</c:v>
                </c:pt>
                <c:pt idx="1584">
                  <c:v>-87.899839999999998</c:v>
                </c:pt>
                <c:pt idx="1585">
                  <c:v>-87.899840999999995</c:v>
                </c:pt>
                <c:pt idx="1586">
                  <c:v>-87.899842000000007</c:v>
                </c:pt>
                <c:pt idx="1587">
                  <c:v>-87.899843000000004</c:v>
                </c:pt>
                <c:pt idx="1588">
                  <c:v>-87.899843000000004</c:v>
                </c:pt>
                <c:pt idx="1589">
                  <c:v>-87.899844000000002</c:v>
                </c:pt>
                <c:pt idx="1590">
                  <c:v>-87.899844999999999</c:v>
                </c:pt>
                <c:pt idx="1591">
                  <c:v>-87.899845999999997</c:v>
                </c:pt>
                <c:pt idx="1592">
                  <c:v>-87.899846999999994</c:v>
                </c:pt>
                <c:pt idx="1593">
                  <c:v>-87.899846999999994</c:v>
                </c:pt>
                <c:pt idx="1594">
                  <c:v>-87.899848000000006</c:v>
                </c:pt>
                <c:pt idx="1595">
                  <c:v>-87.899849000000003</c:v>
                </c:pt>
                <c:pt idx="1596">
                  <c:v>-87.899850000000001</c:v>
                </c:pt>
                <c:pt idx="1597">
                  <c:v>-87.899850999999998</c:v>
                </c:pt>
                <c:pt idx="1598">
                  <c:v>-87.899851999999996</c:v>
                </c:pt>
                <c:pt idx="1599">
                  <c:v>-87.899851999999996</c:v>
                </c:pt>
                <c:pt idx="1600">
                  <c:v>-87.899852999999993</c:v>
                </c:pt>
                <c:pt idx="1601">
                  <c:v>-87.899854000000005</c:v>
                </c:pt>
                <c:pt idx="1602">
                  <c:v>-87.899855000000002</c:v>
                </c:pt>
                <c:pt idx="1603">
                  <c:v>-87.899856</c:v>
                </c:pt>
                <c:pt idx="1604">
                  <c:v>-87.899856</c:v>
                </c:pt>
                <c:pt idx="1605">
                  <c:v>-87.899856999999997</c:v>
                </c:pt>
                <c:pt idx="1606">
                  <c:v>-87.899857999999995</c:v>
                </c:pt>
                <c:pt idx="1607">
                  <c:v>-87.899859000000006</c:v>
                </c:pt>
                <c:pt idx="1608">
                  <c:v>-87.899860000000004</c:v>
                </c:pt>
                <c:pt idx="1609">
                  <c:v>-87.899861000000001</c:v>
                </c:pt>
                <c:pt idx="1610">
                  <c:v>-87.899861000000001</c:v>
                </c:pt>
                <c:pt idx="1611">
                  <c:v>-87.899861999999999</c:v>
                </c:pt>
                <c:pt idx="1612">
                  <c:v>-87.899862999999996</c:v>
                </c:pt>
                <c:pt idx="1613">
                  <c:v>-87.899863999999994</c:v>
                </c:pt>
                <c:pt idx="1614">
                  <c:v>-87.899865000000005</c:v>
                </c:pt>
                <c:pt idx="1615">
                  <c:v>-87.899865000000005</c:v>
                </c:pt>
                <c:pt idx="1616">
                  <c:v>-87.899866000000003</c:v>
                </c:pt>
                <c:pt idx="1617">
                  <c:v>-87.899867</c:v>
                </c:pt>
                <c:pt idx="1618">
                  <c:v>-87.899867999999998</c:v>
                </c:pt>
                <c:pt idx="1619">
                  <c:v>-87.899868999999995</c:v>
                </c:pt>
                <c:pt idx="1620">
                  <c:v>-87.899868999999995</c:v>
                </c:pt>
                <c:pt idx="1621">
                  <c:v>-87.899870000000007</c:v>
                </c:pt>
                <c:pt idx="1622">
                  <c:v>-87.899871000000005</c:v>
                </c:pt>
                <c:pt idx="1623">
                  <c:v>-87.899872000000002</c:v>
                </c:pt>
                <c:pt idx="1624">
                  <c:v>-87.899872999999999</c:v>
                </c:pt>
                <c:pt idx="1625">
                  <c:v>-87.899873999999997</c:v>
                </c:pt>
                <c:pt idx="1626">
                  <c:v>-87.899873999999997</c:v>
                </c:pt>
                <c:pt idx="1627">
                  <c:v>-87.899874999999994</c:v>
                </c:pt>
                <c:pt idx="1628">
                  <c:v>-87.899876000000006</c:v>
                </c:pt>
                <c:pt idx="1629">
                  <c:v>-87.899877000000004</c:v>
                </c:pt>
                <c:pt idx="1630">
                  <c:v>-87.899878000000001</c:v>
                </c:pt>
                <c:pt idx="1631">
                  <c:v>-87.899878000000001</c:v>
                </c:pt>
                <c:pt idx="1632">
                  <c:v>-87.899878999999999</c:v>
                </c:pt>
                <c:pt idx="1633">
                  <c:v>-87.899879999999996</c:v>
                </c:pt>
                <c:pt idx="1634">
                  <c:v>-87.899880999999993</c:v>
                </c:pt>
                <c:pt idx="1635">
                  <c:v>-87.899882000000005</c:v>
                </c:pt>
                <c:pt idx="1636">
                  <c:v>-87.899882000000005</c:v>
                </c:pt>
                <c:pt idx="1637">
                  <c:v>-87.899883000000003</c:v>
                </c:pt>
                <c:pt idx="1638">
                  <c:v>-87.899884</c:v>
                </c:pt>
                <c:pt idx="1639">
                  <c:v>-87.899884999999998</c:v>
                </c:pt>
                <c:pt idx="1640">
                  <c:v>-87.899885999999995</c:v>
                </c:pt>
                <c:pt idx="1641">
                  <c:v>-87.899887000000007</c:v>
                </c:pt>
                <c:pt idx="1642">
                  <c:v>-87.899887000000007</c:v>
                </c:pt>
                <c:pt idx="1643">
                  <c:v>-87.899888000000004</c:v>
                </c:pt>
                <c:pt idx="1644">
                  <c:v>-87.899889000000002</c:v>
                </c:pt>
                <c:pt idx="1645">
                  <c:v>-87.899889999999999</c:v>
                </c:pt>
                <c:pt idx="1646">
                  <c:v>-87.899890999999997</c:v>
                </c:pt>
                <c:pt idx="1647">
                  <c:v>-87.899890999999997</c:v>
                </c:pt>
                <c:pt idx="1648">
                  <c:v>-87.899891999999994</c:v>
                </c:pt>
                <c:pt idx="1649">
                  <c:v>-87.899893000000006</c:v>
                </c:pt>
                <c:pt idx="1650">
                  <c:v>-87.899894000000003</c:v>
                </c:pt>
                <c:pt idx="1651">
                  <c:v>-87.899895000000001</c:v>
                </c:pt>
                <c:pt idx="1652">
                  <c:v>-87.899895000000001</c:v>
                </c:pt>
                <c:pt idx="1653">
                  <c:v>-87.899895999999998</c:v>
                </c:pt>
                <c:pt idx="1654">
                  <c:v>-87.899896999999996</c:v>
                </c:pt>
                <c:pt idx="1655">
                  <c:v>-87.899897999999993</c:v>
                </c:pt>
                <c:pt idx="1656">
                  <c:v>-87.899899000000005</c:v>
                </c:pt>
                <c:pt idx="1657">
                  <c:v>-87.899899000000005</c:v>
                </c:pt>
                <c:pt idx="1658">
                  <c:v>-87.899900000000002</c:v>
                </c:pt>
                <c:pt idx="1659">
                  <c:v>-87.899901</c:v>
                </c:pt>
                <c:pt idx="1660">
                  <c:v>-87.899901999999997</c:v>
                </c:pt>
                <c:pt idx="1661">
                  <c:v>-87.899902999999995</c:v>
                </c:pt>
                <c:pt idx="1662">
                  <c:v>-87.899902999999995</c:v>
                </c:pt>
                <c:pt idx="1663">
                  <c:v>-87.899904000000006</c:v>
                </c:pt>
                <c:pt idx="1664">
                  <c:v>-87.899905000000004</c:v>
                </c:pt>
                <c:pt idx="1665">
                  <c:v>-87.899906000000001</c:v>
                </c:pt>
                <c:pt idx="1666">
                  <c:v>-87.899906999999999</c:v>
                </c:pt>
                <c:pt idx="1667">
                  <c:v>-87.899906999999999</c:v>
                </c:pt>
                <c:pt idx="1668">
                  <c:v>-87.899907999999996</c:v>
                </c:pt>
                <c:pt idx="1669">
                  <c:v>-87.899908999999994</c:v>
                </c:pt>
                <c:pt idx="1670">
                  <c:v>-87.899910000000006</c:v>
                </c:pt>
                <c:pt idx="1671">
                  <c:v>-87.899911000000003</c:v>
                </c:pt>
                <c:pt idx="1672">
                  <c:v>-87.899911000000003</c:v>
                </c:pt>
                <c:pt idx="1673">
                  <c:v>-87.899912</c:v>
                </c:pt>
                <c:pt idx="1674">
                  <c:v>-87.899912999999998</c:v>
                </c:pt>
                <c:pt idx="1675">
                  <c:v>-87.899913999999995</c:v>
                </c:pt>
                <c:pt idx="1676">
                  <c:v>-87.899914999999993</c:v>
                </c:pt>
                <c:pt idx="1677">
                  <c:v>-87.899914999999993</c:v>
                </c:pt>
                <c:pt idx="1678">
                  <c:v>-87.899916000000005</c:v>
                </c:pt>
                <c:pt idx="1679">
                  <c:v>-87.899917000000002</c:v>
                </c:pt>
                <c:pt idx="1680">
                  <c:v>-87.899918</c:v>
                </c:pt>
                <c:pt idx="1681">
                  <c:v>-87.899918999999997</c:v>
                </c:pt>
                <c:pt idx="1682">
                  <c:v>-87.899918999999997</c:v>
                </c:pt>
                <c:pt idx="1683">
                  <c:v>-87.899919999999995</c:v>
                </c:pt>
                <c:pt idx="1684">
                  <c:v>-87.899921000000006</c:v>
                </c:pt>
                <c:pt idx="1685">
                  <c:v>-87.899922000000004</c:v>
                </c:pt>
                <c:pt idx="1686">
                  <c:v>-87.899923000000001</c:v>
                </c:pt>
                <c:pt idx="1687">
                  <c:v>-87.899923000000001</c:v>
                </c:pt>
                <c:pt idx="1688">
                  <c:v>-87.899923999999999</c:v>
                </c:pt>
                <c:pt idx="1689">
                  <c:v>-87.899924999999996</c:v>
                </c:pt>
                <c:pt idx="1690">
                  <c:v>-87.899925999999994</c:v>
                </c:pt>
                <c:pt idx="1691">
                  <c:v>-87.899927000000005</c:v>
                </c:pt>
                <c:pt idx="1692">
                  <c:v>-87.899927000000005</c:v>
                </c:pt>
                <c:pt idx="1693">
                  <c:v>-87.899928000000003</c:v>
                </c:pt>
                <c:pt idx="1694">
                  <c:v>-87.899929</c:v>
                </c:pt>
                <c:pt idx="1695">
                  <c:v>-87.899929999999998</c:v>
                </c:pt>
                <c:pt idx="1696">
                  <c:v>-87.899930999999995</c:v>
                </c:pt>
                <c:pt idx="1697">
                  <c:v>-87.899930999999995</c:v>
                </c:pt>
                <c:pt idx="1698">
                  <c:v>-87.899932000000007</c:v>
                </c:pt>
                <c:pt idx="1699">
                  <c:v>-87.899933000000004</c:v>
                </c:pt>
                <c:pt idx="1700">
                  <c:v>-87.899934000000002</c:v>
                </c:pt>
                <c:pt idx="1701">
                  <c:v>-87.899934999999999</c:v>
                </c:pt>
                <c:pt idx="1702">
                  <c:v>-87.899934999999999</c:v>
                </c:pt>
                <c:pt idx="1703">
                  <c:v>-87.899935999999997</c:v>
                </c:pt>
                <c:pt idx="1704">
                  <c:v>-87.899936999999994</c:v>
                </c:pt>
                <c:pt idx="1705">
                  <c:v>-87.899938000000006</c:v>
                </c:pt>
                <c:pt idx="1706">
                  <c:v>-87.899939000000003</c:v>
                </c:pt>
                <c:pt idx="1707">
                  <c:v>-87.899939000000003</c:v>
                </c:pt>
                <c:pt idx="1708">
                  <c:v>-87.899940000000001</c:v>
                </c:pt>
                <c:pt idx="1709">
                  <c:v>-87.899940999999998</c:v>
                </c:pt>
                <c:pt idx="1710">
                  <c:v>-87.899941999999996</c:v>
                </c:pt>
                <c:pt idx="1711">
                  <c:v>-87.899942999999993</c:v>
                </c:pt>
                <c:pt idx="1712">
                  <c:v>-87.899942999999993</c:v>
                </c:pt>
                <c:pt idx="1713">
                  <c:v>-87.899944000000005</c:v>
                </c:pt>
                <c:pt idx="1714">
                  <c:v>-87.899945000000002</c:v>
                </c:pt>
                <c:pt idx="1715">
                  <c:v>-87.899946</c:v>
                </c:pt>
                <c:pt idx="1716">
                  <c:v>-87.899946999999997</c:v>
                </c:pt>
                <c:pt idx="1717">
                  <c:v>-87.899946999999997</c:v>
                </c:pt>
                <c:pt idx="1718">
                  <c:v>-87.899947999999995</c:v>
                </c:pt>
                <c:pt idx="1719">
                  <c:v>-87.899949000000007</c:v>
                </c:pt>
                <c:pt idx="1720">
                  <c:v>-87.899950000000004</c:v>
                </c:pt>
                <c:pt idx="1721">
                  <c:v>-87.899950000000004</c:v>
                </c:pt>
                <c:pt idx="1722">
                  <c:v>-87.899951000000001</c:v>
                </c:pt>
                <c:pt idx="1723">
                  <c:v>-87.899951999999999</c:v>
                </c:pt>
                <c:pt idx="1724">
                  <c:v>-87.899952999999996</c:v>
                </c:pt>
                <c:pt idx="1725">
                  <c:v>-87.899953999999994</c:v>
                </c:pt>
                <c:pt idx="1726">
                  <c:v>-87.899953999999994</c:v>
                </c:pt>
                <c:pt idx="1727">
                  <c:v>-87.899955000000006</c:v>
                </c:pt>
                <c:pt idx="1728">
                  <c:v>-87.899956000000003</c:v>
                </c:pt>
                <c:pt idx="1729">
                  <c:v>-87.899957000000001</c:v>
                </c:pt>
                <c:pt idx="1730">
                  <c:v>-87.899957999999998</c:v>
                </c:pt>
                <c:pt idx="1731">
                  <c:v>-87.899957999999998</c:v>
                </c:pt>
                <c:pt idx="1732">
                  <c:v>-87.899958999999996</c:v>
                </c:pt>
                <c:pt idx="1733">
                  <c:v>-87.899959999999993</c:v>
                </c:pt>
                <c:pt idx="1734">
                  <c:v>-87.899961000000005</c:v>
                </c:pt>
                <c:pt idx="1735">
                  <c:v>-87.899962000000002</c:v>
                </c:pt>
                <c:pt idx="1736">
                  <c:v>-87.899962000000002</c:v>
                </c:pt>
                <c:pt idx="1737">
                  <c:v>-87.899963</c:v>
                </c:pt>
                <c:pt idx="1738">
                  <c:v>-87.899963999999997</c:v>
                </c:pt>
                <c:pt idx="1739">
                  <c:v>-87.899964999999995</c:v>
                </c:pt>
                <c:pt idx="1740">
                  <c:v>-87.899964999999995</c:v>
                </c:pt>
                <c:pt idx="1741">
                  <c:v>-87.899966000000006</c:v>
                </c:pt>
                <c:pt idx="1742">
                  <c:v>-87.899967000000004</c:v>
                </c:pt>
                <c:pt idx="1743">
                  <c:v>-87.899968000000001</c:v>
                </c:pt>
                <c:pt idx="1744">
                  <c:v>-87.899968999999999</c:v>
                </c:pt>
                <c:pt idx="1745">
                  <c:v>-87.899968999999999</c:v>
                </c:pt>
                <c:pt idx="1746">
                  <c:v>-87.899969999999996</c:v>
                </c:pt>
                <c:pt idx="1747">
                  <c:v>-87.899970999999994</c:v>
                </c:pt>
                <c:pt idx="1748">
                  <c:v>-87.899972000000005</c:v>
                </c:pt>
                <c:pt idx="1749">
                  <c:v>-87.899973000000003</c:v>
                </c:pt>
                <c:pt idx="1750">
                  <c:v>-87.899973000000003</c:v>
                </c:pt>
                <c:pt idx="1751">
                  <c:v>-87.899974</c:v>
                </c:pt>
                <c:pt idx="1752">
                  <c:v>-87.899974999999998</c:v>
                </c:pt>
                <c:pt idx="1753">
                  <c:v>-87.899975999999995</c:v>
                </c:pt>
                <c:pt idx="1754">
                  <c:v>-87.899975999999995</c:v>
                </c:pt>
                <c:pt idx="1755">
                  <c:v>-87.899977000000007</c:v>
                </c:pt>
                <c:pt idx="1756">
                  <c:v>-87.899978000000004</c:v>
                </c:pt>
                <c:pt idx="1757">
                  <c:v>-87.899979000000002</c:v>
                </c:pt>
                <c:pt idx="1758">
                  <c:v>-87.899979999999999</c:v>
                </c:pt>
                <c:pt idx="1759">
                  <c:v>-87.899979999999999</c:v>
                </c:pt>
                <c:pt idx="1760">
                  <c:v>-87.899980999999997</c:v>
                </c:pt>
                <c:pt idx="1761">
                  <c:v>-87.899981999999994</c:v>
                </c:pt>
                <c:pt idx="1762">
                  <c:v>-87.899983000000006</c:v>
                </c:pt>
                <c:pt idx="1763">
                  <c:v>-87.899984000000003</c:v>
                </c:pt>
                <c:pt idx="1764">
                  <c:v>-87.899984000000003</c:v>
                </c:pt>
                <c:pt idx="1765">
                  <c:v>-87.899985000000001</c:v>
                </c:pt>
                <c:pt idx="1766">
                  <c:v>-87.899985999999998</c:v>
                </c:pt>
                <c:pt idx="1767">
                  <c:v>-87.899986999999996</c:v>
                </c:pt>
                <c:pt idx="1768">
                  <c:v>-87.899986999999996</c:v>
                </c:pt>
                <c:pt idx="1769">
                  <c:v>-87.899987999999993</c:v>
                </c:pt>
                <c:pt idx="1770">
                  <c:v>-87.899989000000005</c:v>
                </c:pt>
                <c:pt idx="1771">
                  <c:v>-87.899990000000003</c:v>
                </c:pt>
                <c:pt idx="1772">
                  <c:v>-87.899991</c:v>
                </c:pt>
                <c:pt idx="1773">
                  <c:v>-87.899991</c:v>
                </c:pt>
                <c:pt idx="1774">
                  <c:v>-87.899991999999997</c:v>
                </c:pt>
                <c:pt idx="1775">
                  <c:v>-87.899992999999995</c:v>
                </c:pt>
                <c:pt idx="1776">
                  <c:v>-87.899994000000007</c:v>
                </c:pt>
                <c:pt idx="1777">
                  <c:v>-87.899994000000007</c:v>
                </c:pt>
                <c:pt idx="1778">
                  <c:v>-87.899995000000004</c:v>
                </c:pt>
                <c:pt idx="1779">
                  <c:v>-87.899996000000002</c:v>
                </c:pt>
                <c:pt idx="1780">
                  <c:v>-87.899996999999999</c:v>
                </c:pt>
                <c:pt idx="1781">
                  <c:v>-87.899997999999997</c:v>
                </c:pt>
                <c:pt idx="1782">
                  <c:v>-87.899997999999997</c:v>
                </c:pt>
                <c:pt idx="1783">
                  <c:v>-87.899998999999994</c:v>
                </c:pt>
                <c:pt idx="1784">
                  <c:v>-87.9</c:v>
                </c:pt>
                <c:pt idx="1785">
                  <c:v>-87.900001000000003</c:v>
                </c:pt>
                <c:pt idx="1786">
                  <c:v>-87.900001000000003</c:v>
                </c:pt>
                <c:pt idx="1787">
                  <c:v>-87.900002000000001</c:v>
                </c:pt>
                <c:pt idx="1788">
                  <c:v>-87.900002999999998</c:v>
                </c:pt>
                <c:pt idx="1789">
                  <c:v>-87.900003999999996</c:v>
                </c:pt>
                <c:pt idx="1790">
                  <c:v>-87.900004999999993</c:v>
                </c:pt>
                <c:pt idx="1791">
                  <c:v>-87.900004999999993</c:v>
                </c:pt>
                <c:pt idx="1792">
                  <c:v>-87.900006000000005</c:v>
                </c:pt>
                <c:pt idx="1793">
                  <c:v>-87.900007000000002</c:v>
                </c:pt>
                <c:pt idx="1794">
                  <c:v>-87.900008</c:v>
                </c:pt>
                <c:pt idx="1795">
                  <c:v>-87.900008</c:v>
                </c:pt>
                <c:pt idx="1796">
                  <c:v>-87.900008999999997</c:v>
                </c:pt>
                <c:pt idx="1797">
                  <c:v>-87.900009999999995</c:v>
                </c:pt>
                <c:pt idx="1798">
                  <c:v>-87.900011000000006</c:v>
                </c:pt>
                <c:pt idx="1799">
                  <c:v>-87.900012000000004</c:v>
                </c:pt>
                <c:pt idx="1800">
                  <c:v>-87.900012000000004</c:v>
                </c:pt>
                <c:pt idx="1801">
                  <c:v>-87.900013000000001</c:v>
                </c:pt>
                <c:pt idx="1802">
                  <c:v>-87.900013999999999</c:v>
                </c:pt>
                <c:pt idx="1803">
                  <c:v>-87.900014999999996</c:v>
                </c:pt>
                <c:pt idx="1804">
                  <c:v>-87.900014999999996</c:v>
                </c:pt>
                <c:pt idx="1805">
                  <c:v>-87.900015999999994</c:v>
                </c:pt>
                <c:pt idx="1806">
                  <c:v>-87.900017000000005</c:v>
                </c:pt>
                <c:pt idx="1807">
                  <c:v>-87.900018000000003</c:v>
                </c:pt>
                <c:pt idx="1808">
                  <c:v>-87.900018000000003</c:v>
                </c:pt>
                <c:pt idx="1809">
                  <c:v>-87.900019</c:v>
                </c:pt>
                <c:pt idx="1810">
                  <c:v>-87.900019999999998</c:v>
                </c:pt>
                <c:pt idx="1811">
                  <c:v>-87.900020999999995</c:v>
                </c:pt>
                <c:pt idx="1812">
                  <c:v>-87.900022000000007</c:v>
                </c:pt>
                <c:pt idx="1813">
                  <c:v>-87.900022000000007</c:v>
                </c:pt>
                <c:pt idx="1814">
                  <c:v>-87.900023000000004</c:v>
                </c:pt>
                <c:pt idx="1815">
                  <c:v>-87.900024000000002</c:v>
                </c:pt>
                <c:pt idx="1816">
                  <c:v>-87.900024999999999</c:v>
                </c:pt>
                <c:pt idx="1817">
                  <c:v>-87.900024999999999</c:v>
                </c:pt>
                <c:pt idx="1818">
                  <c:v>-87.900025999999997</c:v>
                </c:pt>
                <c:pt idx="1819">
                  <c:v>-87.900026999999994</c:v>
                </c:pt>
                <c:pt idx="1820">
                  <c:v>-87.900028000000006</c:v>
                </c:pt>
                <c:pt idx="1821">
                  <c:v>-87.900029000000004</c:v>
                </c:pt>
                <c:pt idx="1822">
                  <c:v>-87.900029000000004</c:v>
                </c:pt>
                <c:pt idx="1823">
                  <c:v>-87.900030000000001</c:v>
                </c:pt>
                <c:pt idx="1824">
                  <c:v>-87.900030999999998</c:v>
                </c:pt>
                <c:pt idx="1825">
                  <c:v>-87.900031999999996</c:v>
                </c:pt>
                <c:pt idx="1826">
                  <c:v>-87.900031999999996</c:v>
                </c:pt>
                <c:pt idx="1827">
                  <c:v>-87.900032999999993</c:v>
                </c:pt>
                <c:pt idx="1828">
                  <c:v>-87.900034000000005</c:v>
                </c:pt>
                <c:pt idx="1829">
                  <c:v>-87.900035000000003</c:v>
                </c:pt>
                <c:pt idx="1830">
                  <c:v>-87.900035000000003</c:v>
                </c:pt>
                <c:pt idx="1831">
                  <c:v>-87.900036</c:v>
                </c:pt>
                <c:pt idx="1832">
                  <c:v>-87.900036999999998</c:v>
                </c:pt>
                <c:pt idx="1833">
                  <c:v>-87.900037999999995</c:v>
                </c:pt>
                <c:pt idx="1834">
                  <c:v>-87.900039000000007</c:v>
                </c:pt>
                <c:pt idx="1835">
                  <c:v>-87.900039000000007</c:v>
                </c:pt>
                <c:pt idx="1836">
                  <c:v>-87.900040000000004</c:v>
                </c:pt>
                <c:pt idx="1837">
                  <c:v>-87.900041000000002</c:v>
                </c:pt>
                <c:pt idx="1838">
                  <c:v>-87.900041999999999</c:v>
                </c:pt>
                <c:pt idx="1839">
                  <c:v>-87.900041999999999</c:v>
                </c:pt>
                <c:pt idx="1840">
                  <c:v>-87.900042999999997</c:v>
                </c:pt>
                <c:pt idx="1841">
                  <c:v>-87.900043999999994</c:v>
                </c:pt>
                <c:pt idx="1842">
                  <c:v>-87.900045000000006</c:v>
                </c:pt>
                <c:pt idx="1843">
                  <c:v>-87.900045000000006</c:v>
                </c:pt>
                <c:pt idx="1844">
                  <c:v>-87.900046000000003</c:v>
                </c:pt>
                <c:pt idx="1845">
                  <c:v>-87.900047000000001</c:v>
                </c:pt>
                <c:pt idx="1846">
                  <c:v>-87.900047999999998</c:v>
                </c:pt>
                <c:pt idx="1847">
                  <c:v>-87.900047999999998</c:v>
                </c:pt>
                <c:pt idx="1848">
                  <c:v>-87.900048999999996</c:v>
                </c:pt>
                <c:pt idx="1849">
                  <c:v>-87.900049999999993</c:v>
                </c:pt>
                <c:pt idx="1850">
                  <c:v>-87.900051000000005</c:v>
                </c:pt>
                <c:pt idx="1851">
                  <c:v>-87.900052000000002</c:v>
                </c:pt>
                <c:pt idx="1852">
                  <c:v>-87.900052000000002</c:v>
                </c:pt>
                <c:pt idx="1853">
                  <c:v>-87.900053</c:v>
                </c:pt>
                <c:pt idx="1854">
                  <c:v>-87.900053999999997</c:v>
                </c:pt>
                <c:pt idx="1855">
                  <c:v>-87.900054999999995</c:v>
                </c:pt>
                <c:pt idx="1856">
                  <c:v>-87.900054999999995</c:v>
                </c:pt>
                <c:pt idx="1857">
                  <c:v>-87.900056000000006</c:v>
                </c:pt>
                <c:pt idx="1858">
                  <c:v>-87.900057000000004</c:v>
                </c:pt>
                <c:pt idx="1859">
                  <c:v>-87.900058000000001</c:v>
                </c:pt>
                <c:pt idx="1860">
                  <c:v>-87.900058000000001</c:v>
                </c:pt>
                <c:pt idx="1861">
                  <c:v>-87.900058999999999</c:v>
                </c:pt>
                <c:pt idx="1862">
                  <c:v>-87.900059999999996</c:v>
                </c:pt>
                <c:pt idx="1863">
                  <c:v>-87.900060999999994</c:v>
                </c:pt>
                <c:pt idx="1864">
                  <c:v>-87.900060999999994</c:v>
                </c:pt>
                <c:pt idx="1865">
                  <c:v>-87.900062000000005</c:v>
                </c:pt>
                <c:pt idx="1866">
                  <c:v>-87.900063000000003</c:v>
                </c:pt>
                <c:pt idx="1867">
                  <c:v>-87.900064</c:v>
                </c:pt>
                <c:pt idx="1868">
                  <c:v>-87.900064</c:v>
                </c:pt>
                <c:pt idx="1869">
                  <c:v>-87.900064999999998</c:v>
                </c:pt>
                <c:pt idx="1870">
                  <c:v>-87.900065999999995</c:v>
                </c:pt>
                <c:pt idx="1871">
                  <c:v>-87.900067000000007</c:v>
                </c:pt>
                <c:pt idx="1872">
                  <c:v>-87.900068000000005</c:v>
                </c:pt>
                <c:pt idx="1873">
                  <c:v>-87.900068000000005</c:v>
                </c:pt>
                <c:pt idx="1874">
                  <c:v>-87.900069000000002</c:v>
                </c:pt>
                <c:pt idx="1875">
                  <c:v>-87.900069999999999</c:v>
                </c:pt>
                <c:pt idx="1876">
                  <c:v>-87.900070999999997</c:v>
                </c:pt>
                <c:pt idx="1877">
                  <c:v>-87.900070999999997</c:v>
                </c:pt>
                <c:pt idx="1878">
                  <c:v>-87.900071999999994</c:v>
                </c:pt>
                <c:pt idx="1879">
                  <c:v>-87.900073000000006</c:v>
                </c:pt>
                <c:pt idx="1880">
                  <c:v>-87.900074000000004</c:v>
                </c:pt>
                <c:pt idx="1881">
                  <c:v>-87.900074000000004</c:v>
                </c:pt>
                <c:pt idx="1882">
                  <c:v>-87.900075000000001</c:v>
                </c:pt>
                <c:pt idx="1883">
                  <c:v>-87.900075999999999</c:v>
                </c:pt>
                <c:pt idx="1884">
                  <c:v>-87.900076999999996</c:v>
                </c:pt>
                <c:pt idx="1885">
                  <c:v>-87.900076999999996</c:v>
                </c:pt>
                <c:pt idx="1886">
                  <c:v>-87.900077999999993</c:v>
                </c:pt>
                <c:pt idx="1887">
                  <c:v>-87.900079000000005</c:v>
                </c:pt>
                <c:pt idx="1888">
                  <c:v>-87.900080000000003</c:v>
                </c:pt>
                <c:pt idx="1889">
                  <c:v>-87.900080000000003</c:v>
                </c:pt>
                <c:pt idx="1890">
                  <c:v>-87.900081</c:v>
                </c:pt>
                <c:pt idx="1891">
                  <c:v>-87.900081999999998</c:v>
                </c:pt>
                <c:pt idx="1892">
                  <c:v>-87.900082999999995</c:v>
                </c:pt>
                <c:pt idx="1893">
                  <c:v>-87.900082999999995</c:v>
                </c:pt>
                <c:pt idx="1894">
                  <c:v>-87.900084000000007</c:v>
                </c:pt>
                <c:pt idx="1895">
                  <c:v>-87.900085000000004</c:v>
                </c:pt>
                <c:pt idx="1896">
                  <c:v>-87.900086000000002</c:v>
                </c:pt>
                <c:pt idx="1897">
                  <c:v>-87.900086000000002</c:v>
                </c:pt>
                <c:pt idx="1898">
                  <c:v>-87.900086999999999</c:v>
                </c:pt>
                <c:pt idx="1899">
                  <c:v>-87.900087999999997</c:v>
                </c:pt>
                <c:pt idx="1900">
                  <c:v>-87.900088999999994</c:v>
                </c:pt>
                <c:pt idx="1901">
                  <c:v>-87.900088999999994</c:v>
                </c:pt>
                <c:pt idx="1902">
                  <c:v>-87.900090000000006</c:v>
                </c:pt>
                <c:pt idx="1903">
                  <c:v>-87.900091000000003</c:v>
                </c:pt>
                <c:pt idx="1904">
                  <c:v>-87.900092000000001</c:v>
                </c:pt>
                <c:pt idx="1905">
                  <c:v>-87.900092999999998</c:v>
                </c:pt>
                <c:pt idx="1906">
                  <c:v>-87.900092999999998</c:v>
                </c:pt>
                <c:pt idx="1907">
                  <c:v>-87.900093999999996</c:v>
                </c:pt>
                <c:pt idx="1908">
                  <c:v>-87.900094999999993</c:v>
                </c:pt>
                <c:pt idx="1909">
                  <c:v>-87.900096000000005</c:v>
                </c:pt>
                <c:pt idx="1910">
                  <c:v>-87.900096000000005</c:v>
                </c:pt>
                <c:pt idx="1911">
                  <c:v>-87.900097000000002</c:v>
                </c:pt>
                <c:pt idx="1912">
                  <c:v>-87.900098</c:v>
                </c:pt>
                <c:pt idx="1913">
                  <c:v>-87.900098999999997</c:v>
                </c:pt>
                <c:pt idx="1914">
                  <c:v>-87.900098999999997</c:v>
                </c:pt>
                <c:pt idx="1915">
                  <c:v>-87.900099999999995</c:v>
                </c:pt>
                <c:pt idx="1916">
                  <c:v>-87.900101000000006</c:v>
                </c:pt>
                <c:pt idx="1917">
                  <c:v>-87.900102000000004</c:v>
                </c:pt>
                <c:pt idx="1918">
                  <c:v>-87.900102000000004</c:v>
                </c:pt>
                <c:pt idx="1919">
                  <c:v>-87.900103000000001</c:v>
                </c:pt>
                <c:pt idx="1920">
                  <c:v>-87.900103999999999</c:v>
                </c:pt>
                <c:pt idx="1921">
                  <c:v>-87.900104999999996</c:v>
                </c:pt>
                <c:pt idx="1922">
                  <c:v>-87.900104999999996</c:v>
                </c:pt>
                <c:pt idx="1923">
                  <c:v>-87.900105999999994</c:v>
                </c:pt>
                <c:pt idx="1924">
                  <c:v>-87.900107000000006</c:v>
                </c:pt>
                <c:pt idx="1925">
                  <c:v>-87.900108000000003</c:v>
                </c:pt>
                <c:pt idx="1926">
                  <c:v>-87.900108000000003</c:v>
                </c:pt>
                <c:pt idx="1927">
                  <c:v>-87.900109</c:v>
                </c:pt>
                <c:pt idx="1928">
                  <c:v>-87.900109999999998</c:v>
                </c:pt>
                <c:pt idx="1929">
                  <c:v>-87.900110999999995</c:v>
                </c:pt>
                <c:pt idx="1930">
                  <c:v>-87.900110999999995</c:v>
                </c:pt>
                <c:pt idx="1931">
                  <c:v>-87.900111999999993</c:v>
                </c:pt>
                <c:pt idx="1932">
                  <c:v>-87.900113000000005</c:v>
                </c:pt>
                <c:pt idx="1933">
                  <c:v>-87.900114000000002</c:v>
                </c:pt>
                <c:pt idx="1934">
                  <c:v>-87.900114000000002</c:v>
                </c:pt>
                <c:pt idx="1935">
                  <c:v>-87.900115</c:v>
                </c:pt>
                <c:pt idx="1936">
                  <c:v>-87.900115999999997</c:v>
                </c:pt>
                <c:pt idx="1937">
                  <c:v>-87.900116999999995</c:v>
                </c:pt>
                <c:pt idx="1938">
                  <c:v>-87.900116999999995</c:v>
                </c:pt>
                <c:pt idx="1939">
                  <c:v>-87.900118000000006</c:v>
                </c:pt>
                <c:pt idx="1940">
                  <c:v>-87.900119000000004</c:v>
                </c:pt>
                <c:pt idx="1941">
                  <c:v>-87.900120000000001</c:v>
                </c:pt>
                <c:pt idx="1942">
                  <c:v>-87.900120000000001</c:v>
                </c:pt>
                <c:pt idx="1943">
                  <c:v>-87.900120999999999</c:v>
                </c:pt>
                <c:pt idx="1944">
                  <c:v>-87.900121999999996</c:v>
                </c:pt>
                <c:pt idx="1945">
                  <c:v>-87.900122999999994</c:v>
                </c:pt>
                <c:pt idx="1946">
                  <c:v>-87.900122999999994</c:v>
                </c:pt>
                <c:pt idx="1947">
                  <c:v>-87.900124000000005</c:v>
                </c:pt>
                <c:pt idx="1948">
                  <c:v>-87.900125000000003</c:v>
                </c:pt>
                <c:pt idx="1949">
                  <c:v>-87.900125000000003</c:v>
                </c:pt>
                <c:pt idx="1950">
                  <c:v>-87.900126</c:v>
                </c:pt>
                <c:pt idx="1951">
                  <c:v>-87.900126999999998</c:v>
                </c:pt>
                <c:pt idx="1952">
                  <c:v>-87.900127999999995</c:v>
                </c:pt>
                <c:pt idx="1953">
                  <c:v>-87.900127999999995</c:v>
                </c:pt>
                <c:pt idx="1954">
                  <c:v>-87.900129000000007</c:v>
                </c:pt>
                <c:pt idx="1955">
                  <c:v>-87.900130000000004</c:v>
                </c:pt>
                <c:pt idx="1956">
                  <c:v>-87.900131000000002</c:v>
                </c:pt>
                <c:pt idx="1957">
                  <c:v>-87.900131000000002</c:v>
                </c:pt>
                <c:pt idx="1958">
                  <c:v>-87.900131999999999</c:v>
                </c:pt>
                <c:pt idx="1959">
                  <c:v>-87.900132999999997</c:v>
                </c:pt>
                <c:pt idx="1960">
                  <c:v>-87.900133999999994</c:v>
                </c:pt>
                <c:pt idx="1961">
                  <c:v>-87.900133999999994</c:v>
                </c:pt>
                <c:pt idx="1962">
                  <c:v>-87.900135000000006</c:v>
                </c:pt>
                <c:pt idx="1963">
                  <c:v>-87.900136000000003</c:v>
                </c:pt>
                <c:pt idx="1964">
                  <c:v>-87.900137000000001</c:v>
                </c:pt>
                <c:pt idx="1965">
                  <c:v>-87.900137000000001</c:v>
                </c:pt>
                <c:pt idx="1966">
                  <c:v>-87.900137999999998</c:v>
                </c:pt>
                <c:pt idx="1967">
                  <c:v>-87.900138999999996</c:v>
                </c:pt>
                <c:pt idx="1968">
                  <c:v>-87.900139999999993</c:v>
                </c:pt>
                <c:pt idx="1969">
                  <c:v>-87.900139999999993</c:v>
                </c:pt>
                <c:pt idx="1970">
                  <c:v>-87.900141000000005</c:v>
                </c:pt>
                <c:pt idx="1971">
                  <c:v>-87.900142000000002</c:v>
                </c:pt>
                <c:pt idx="1972">
                  <c:v>-87.900143</c:v>
                </c:pt>
                <c:pt idx="1973">
                  <c:v>-87.900143</c:v>
                </c:pt>
                <c:pt idx="1974">
                  <c:v>-87.900143999999997</c:v>
                </c:pt>
                <c:pt idx="1975">
                  <c:v>-87.900144999999995</c:v>
                </c:pt>
                <c:pt idx="1976">
                  <c:v>-87.900146000000007</c:v>
                </c:pt>
                <c:pt idx="1977">
                  <c:v>-87.900146000000007</c:v>
                </c:pt>
                <c:pt idx="1978">
                  <c:v>-87.900147000000004</c:v>
                </c:pt>
                <c:pt idx="1979">
                  <c:v>-87.900148000000002</c:v>
                </c:pt>
                <c:pt idx="1980">
                  <c:v>-87.900148999999999</c:v>
                </c:pt>
                <c:pt idx="1981">
                  <c:v>-87.900148999999999</c:v>
                </c:pt>
                <c:pt idx="1982">
                  <c:v>-87.900149999999996</c:v>
                </c:pt>
                <c:pt idx="1983">
                  <c:v>-87.900150999999994</c:v>
                </c:pt>
                <c:pt idx="1984">
                  <c:v>-87.900150999999994</c:v>
                </c:pt>
                <c:pt idx="1985">
                  <c:v>-87.900152000000006</c:v>
                </c:pt>
                <c:pt idx="1986">
                  <c:v>-87.900153000000003</c:v>
                </c:pt>
                <c:pt idx="1987">
                  <c:v>-87.900154000000001</c:v>
                </c:pt>
                <c:pt idx="1988">
                  <c:v>-87.900154000000001</c:v>
                </c:pt>
                <c:pt idx="1989">
                  <c:v>-87.900154999999998</c:v>
                </c:pt>
                <c:pt idx="1990">
                  <c:v>-87.900155999999996</c:v>
                </c:pt>
                <c:pt idx="1991">
                  <c:v>-87.900156999999993</c:v>
                </c:pt>
                <c:pt idx="1992">
                  <c:v>-87.900156999999993</c:v>
                </c:pt>
                <c:pt idx="1993">
                  <c:v>-87.900158000000005</c:v>
                </c:pt>
                <c:pt idx="1994">
                  <c:v>-87.900159000000002</c:v>
                </c:pt>
                <c:pt idx="1995">
                  <c:v>-87.90016</c:v>
                </c:pt>
                <c:pt idx="1996">
                  <c:v>-87.90016</c:v>
                </c:pt>
                <c:pt idx="1997">
                  <c:v>-87.900160999999997</c:v>
                </c:pt>
                <c:pt idx="1998">
                  <c:v>-87.900161999999995</c:v>
                </c:pt>
                <c:pt idx="1999">
                  <c:v>-87.500163000000001</c:v>
                </c:pt>
                <c:pt idx="2000">
                  <c:v>-87.100514000000004</c:v>
                </c:pt>
                <c:pt idx="2001">
                  <c:v>-86.701198000000005</c:v>
                </c:pt>
                <c:pt idx="2002">
                  <c:v>-86.302195999999995</c:v>
                </c:pt>
                <c:pt idx="2003">
                  <c:v>-85.903492</c:v>
                </c:pt>
                <c:pt idx="2004">
                  <c:v>-85.505067999999994</c:v>
                </c:pt>
                <c:pt idx="2005">
                  <c:v>-85.106907000000007</c:v>
                </c:pt>
                <c:pt idx="2006">
                  <c:v>-84.708994000000004</c:v>
                </c:pt>
                <c:pt idx="2007">
                  <c:v>-84.311312000000001</c:v>
                </c:pt>
                <c:pt idx="2008">
                  <c:v>-83.913847000000004</c:v>
                </c:pt>
                <c:pt idx="2009">
                  <c:v>-83.516582</c:v>
                </c:pt>
                <c:pt idx="2010">
                  <c:v>-83.119504000000006</c:v>
                </c:pt>
                <c:pt idx="2011">
                  <c:v>-82.722599000000002</c:v>
                </c:pt>
                <c:pt idx="2012">
                  <c:v>-82.325851999999998</c:v>
                </c:pt>
                <c:pt idx="2013">
                  <c:v>-81.929252000000005</c:v>
                </c:pt>
                <c:pt idx="2014">
                  <c:v>-81.532784000000007</c:v>
                </c:pt>
                <c:pt idx="2015">
                  <c:v>-81.136437000000001</c:v>
                </c:pt>
                <c:pt idx="2016">
                  <c:v>-80.740200000000002</c:v>
                </c:pt>
                <c:pt idx="2017">
                  <c:v>-80.344059999999999</c:v>
                </c:pt>
                <c:pt idx="2018">
                  <c:v>-79.948008000000002</c:v>
                </c:pt>
                <c:pt idx="2019">
                  <c:v>-79.552031999999997</c:v>
                </c:pt>
                <c:pt idx="2020">
                  <c:v>-79.156121999999996</c:v>
                </c:pt>
                <c:pt idx="2021">
                  <c:v>-78.760270000000006</c:v>
                </c:pt>
                <c:pt idx="2022">
                  <c:v>-78.364465999999993</c:v>
                </c:pt>
                <c:pt idx="2023">
                  <c:v>-77.968700999999996</c:v>
                </c:pt>
                <c:pt idx="2024">
                  <c:v>-77.572968000000003</c:v>
                </c:pt>
                <c:pt idx="2025">
                  <c:v>-77.177257999999995</c:v>
                </c:pt>
                <c:pt idx="2026">
                  <c:v>-76.781565000000001</c:v>
                </c:pt>
                <c:pt idx="2027">
                  <c:v>-76.38588</c:v>
                </c:pt>
                <c:pt idx="2028">
                  <c:v>-75.990198000000007</c:v>
                </c:pt>
                <c:pt idx="2029">
                  <c:v>-75.594513000000006</c:v>
                </c:pt>
                <c:pt idx="2030">
                  <c:v>-75.198818000000003</c:v>
                </c:pt>
                <c:pt idx="2031">
                  <c:v>-74.803107999999995</c:v>
                </c:pt>
                <c:pt idx="2032">
                  <c:v>-74.407377999999994</c:v>
                </c:pt>
                <c:pt idx="2033">
                  <c:v>-74.011623</c:v>
                </c:pt>
                <c:pt idx="2034">
                  <c:v>-73.615838999999994</c:v>
                </c:pt>
                <c:pt idx="2035">
                  <c:v>-73.220021000000003</c:v>
                </c:pt>
                <c:pt idx="2036">
                  <c:v>-72.824164999999994</c:v>
                </c:pt>
                <c:pt idx="2037">
                  <c:v>-72.428268000000003</c:v>
                </c:pt>
                <c:pt idx="2038">
                  <c:v>-72.032325999999998</c:v>
                </c:pt>
                <c:pt idx="2039">
                  <c:v>-71.636336</c:v>
                </c:pt>
                <c:pt idx="2040">
                  <c:v>-71.240296000000001</c:v>
                </c:pt>
                <c:pt idx="2041">
                  <c:v>-70.844201999999996</c:v>
                </c:pt>
                <c:pt idx="2042">
                  <c:v>-70.448052000000004</c:v>
                </c:pt>
                <c:pt idx="2043">
                  <c:v>-70.051844000000003</c:v>
                </c:pt>
                <c:pt idx="2044">
                  <c:v>-69.655574999999999</c:v>
                </c:pt>
                <c:pt idx="2045">
                  <c:v>-69.259243999999995</c:v>
                </c:pt>
                <c:pt idx="2046">
                  <c:v>-68.862848999999997</c:v>
                </c:pt>
                <c:pt idx="2047">
                  <c:v>-68.466387999999995</c:v>
                </c:pt>
                <c:pt idx="2048">
                  <c:v>-68.069860000000006</c:v>
                </c:pt>
                <c:pt idx="2049">
                  <c:v>-67.673263000000006</c:v>
                </c:pt>
                <c:pt idx="2050">
                  <c:v>-67.276595999999998</c:v>
                </c:pt>
                <c:pt idx="2051">
                  <c:v>-66.879857000000001</c:v>
                </c:pt>
                <c:pt idx="2052">
                  <c:v>-66.483046999999999</c:v>
                </c:pt>
                <c:pt idx="2053">
                  <c:v>-66.086162000000002</c:v>
                </c:pt>
                <c:pt idx="2054">
                  <c:v>-65.689204000000004</c:v>
                </c:pt>
                <c:pt idx="2055">
                  <c:v>-65.292169000000001</c:v>
                </c:pt>
                <c:pt idx="2056">
                  <c:v>-64.895058000000006</c:v>
                </c:pt>
                <c:pt idx="2057">
                  <c:v>-64.497868999999994</c:v>
                </c:pt>
                <c:pt idx="2058">
                  <c:v>-64.100601999999995</c:v>
                </c:pt>
                <c:pt idx="2059">
                  <c:v>-63.703254999999999</c:v>
                </c:pt>
                <c:pt idx="2060">
                  <c:v>-63.305827000000001</c:v>
                </c:pt>
                <c:pt idx="2061">
                  <c:v>-62.908316999999997</c:v>
                </c:pt>
                <c:pt idx="2062">
                  <c:v>-62.510724000000003</c:v>
                </c:pt>
                <c:pt idx="2063">
                  <c:v>-62.113045999999997</c:v>
                </c:pt>
                <c:pt idx="2064">
                  <c:v>-61.715282000000002</c:v>
                </c:pt>
                <c:pt idx="2065">
                  <c:v>-61.317430000000002</c:v>
                </c:pt>
                <c:pt idx="2066">
                  <c:v>-60.919488999999999</c:v>
                </c:pt>
                <c:pt idx="2067">
                  <c:v>-60.521456000000001</c:v>
                </c:pt>
                <c:pt idx="2068">
                  <c:v>-60.123328000000001</c:v>
                </c:pt>
                <c:pt idx="2069">
                  <c:v>-59.725104000000002</c:v>
                </c:pt>
                <c:pt idx="2070">
                  <c:v>-59.326779999999999</c:v>
                </c:pt>
                <c:pt idx="2071">
                  <c:v>-58.928353999999999</c:v>
                </c:pt>
                <c:pt idx="2072">
                  <c:v>-58.529822000000003</c:v>
                </c:pt>
                <c:pt idx="2073">
                  <c:v>-58.131179000000003</c:v>
                </c:pt>
                <c:pt idx="2074">
                  <c:v>-57.732421000000002</c:v>
                </c:pt>
                <c:pt idx="2075">
                  <c:v>-57.333542999999999</c:v>
                </c:pt>
                <c:pt idx="2076">
                  <c:v>-56.934539999999998</c:v>
                </c:pt>
                <c:pt idx="2077">
                  <c:v>-56.535404999999997</c:v>
                </c:pt>
                <c:pt idx="2078">
                  <c:v>-56.136132000000003</c:v>
                </c:pt>
                <c:pt idx="2079">
                  <c:v>-55.736711999999997</c:v>
                </c:pt>
                <c:pt idx="2080">
                  <c:v>-55.337136999999998</c:v>
                </c:pt>
                <c:pt idx="2081">
                  <c:v>-54.937396999999997</c:v>
                </c:pt>
                <c:pt idx="2082">
                  <c:v>-54.537481</c:v>
                </c:pt>
                <c:pt idx="2083">
                  <c:v>-54.137379000000003</c:v>
                </c:pt>
                <c:pt idx="2084">
                  <c:v>-53.737074999999997</c:v>
                </c:pt>
                <c:pt idx="2085">
                  <c:v>-53.336556999999999</c:v>
                </c:pt>
                <c:pt idx="2086">
                  <c:v>-52.935806999999997</c:v>
                </c:pt>
                <c:pt idx="2087">
                  <c:v>-52.534807000000001</c:v>
                </c:pt>
                <c:pt idx="2088">
                  <c:v>-52.133538000000001</c:v>
                </c:pt>
                <c:pt idx="2089">
                  <c:v>-51.731977000000001</c:v>
                </c:pt>
                <c:pt idx="2090">
                  <c:v>-51.330098999999997</c:v>
                </c:pt>
                <c:pt idx="2091">
                  <c:v>-50.927878999999997</c:v>
                </c:pt>
                <c:pt idx="2092">
                  <c:v>-50.525284999999997</c:v>
                </c:pt>
                <c:pt idx="2093">
                  <c:v>-50.122284999999998</c:v>
                </c:pt>
                <c:pt idx="2094">
                  <c:v>-49.718842000000002</c:v>
                </c:pt>
                <c:pt idx="2095">
                  <c:v>-49.314915999999997</c:v>
                </c:pt>
                <c:pt idx="2096">
                  <c:v>-48.910463</c:v>
                </c:pt>
                <c:pt idx="2097">
                  <c:v>-48.505432999999996</c:v>
                </c:pt>
                <c:pt idx="2098">
                  <c:v>-48.099772999999999</c:v>
                </c:pt>
                <c:pt idx="2099">
                  <c:v>-48.093421999999997</c:v>
                </c:pt>
                <c:pt idx="2100">
                  <c:v>-48.086312</c:v>
                </c:pt>
                <c:pt idx="2101">
                  <c:v>-48.078404999999997</c:v>
                </c:pt>
                <c:pt idx="2102">
                  <c:v>-48.069667000000003</c:v>
                </c:pt>
                <c:pt idx="2103">
                  <c:v>-48.060062000000002</c:v>
                </c:pt>
                <c:pt idx="2104">
                  <c:v>-48.049557</c:v>
                </c:pt>
                <c:pt idx="2105">
                  <c:v>-48.038116000000002</c:v>
                </c:pt>
                <c:pt idx="2106">
                  <c:v>-48.025708000000002</c:v>
                </c:pt>
                <c:pt idx="2107">
                  <c:v>-48.012298999999999</c:v>
                </c:pt>
                <c:pt idx="2108">
                  <c:v>-47.997855999999999</c:v>
                </c:pt>
                <c:pt idx="2109">
                  <c:v>-47.982346999999997</c:v>
                </c:pt>
                <c:pt idx="2110">
                  <c:v>-47.965741999999999</c:v>
                </c:pt>
                <c:pt idx="2111">
                  <c:v>-47.948008999999999</c:v>
                </c:pt>
                <c:pt idx="2112">
                  <c:v>-47.929118000000003</c:v>
                </c:pt>
                <c:pt idx="2113">
                  <c:v>-47.909039999999997</c:v>
                </c:pt>
                <c:pt idx="2114">
                  <c:v>-47.887745000000002</c:v>
                </c:pt>
                <c:pt idx="2115">
                  <c:v>-47.865203999999999</c:v>
                </c:pt>
                <c:pt idx="2116">
                  <c:v>-47.841389999999997</c:v>
                </c:pt>
                <c:pt idx="2117">
                  <c:v>-47.816274</c:v>
                </c:pt>
                <c:pt idx="2118">
                  <c:v>-47.789828999999997</c:v>
                </c:pt>
                <c:pt idx="2119">
                  <c:v>-47.762028999999998</c:v>
                </c:pt>
                <c:pt idx="2120">
                  <c:v>-47.732847</c:v>
                </c:pt>
                <c:pt idx="2121">
                  <c:v>-47.702255999999998</c:v>
                </c:pt>
                <c:pt idx="2122">
                  <c:v>-47.670231000000001</c:v>
                </c:pt>
                <c:pt idx="2123">
                  <c:v>-47.636747999999997</c:v>
                </c:pt>
                <c:pt idx="2124">
                  <c:v>-47.601779000000001</c:v>
                </c:pt>
                <c:pt idx="2125">
                  <c:v>-47.565302000000003</c:v>
                </c:pt>
                <c:pt idx="2126">
                  <c:v>-47.527290999999998</c:v>
                </c:pt>
                <c:pt idx="2127">
                  <c:v>-47.487721999999998</c:v>
                </c:pt>
                <c:pt idx="2128">
                  <c:v>-47.446570000000001</c:v>
                </c:pt>
                <c:pt idx="2129">
                  <c:v>-47.403812000000002</c:v>
                </c:pt>
                <c:pt idx="2130">
                  <c:v>-47.359423999999997</c:v>
                </c:pt>
                <c:pt idx="2131">
                  <c:v>-47.313381</c:v>
                </c:pt>
                <c:pt idx="2132">
                  <c:v>-47.265659999999997</c:v>
                </c:pt>
                <c:pt idx="2133">
                  <c:v>-47.216237</c:v>
                </c:pt>
                <c:pt idx="2134">
                  <c:v>-47.165087999999997</c:v>
                </c:pt>
                <c:pt idx="2135">
                  <c:v>-47.112189000000001</c:v>
                </c:pt>
                <c:pt idx="2136">
                  <c:v>-47.057516</c:v>
                </c:pt>
                <c:pt idx="2137">
                  <c:v>-47.001044</c:v>
                </c:pt>
                <c:pt idx="2138">
                  <c:v>-46.942748000000002</c:v>
                </c:pt>
                <c:pt idx="2139">
                  <c:v>-46.882604999999998</c:v>
                </c:pt>
                <c:pt idx="2140">
                  <c:v>-46.820588000000001</c:v>
                </c:pt>
                <c:pt idx="2141">
                  <c:v>-46.756672000000002</c:v>
                </c:pt>
                <c:pt idx="2142">
                  <c:v>-46.690831000000003</c:v>
                </c:pt>
                <c:pt idx="2143">
                  <c:v>-46.623038999999999</c:v>
                </c:pt>
                <c:pt idx="2144">
                  <c:v>-46.553268000000003</c:v>
                </c:pt>
                <c:pt idx="2145">
                  <c:v>-46.481492000000003</c:v>
                </c:pt>
                <c:pt idx="2146">
                  <c:v>-46.407682000000001</c:v>
                </c:pt>
                <c:pt idx="2147">
                  <c:v>-46.331809999999997</c:v>
                </c:pt>
                <c:pt idx="2148">
                  <c:v>-46.253844999999998</c:v>
                </c:pt>
                <c:pt idx="2149">
                  <c:v>-46.173757999999999</c:v>
                </c:pt>
                <c:pt idx="2150">
                  <c:v>-46.091517000000003</c:v>
                </c:pt>
                <c:pt idx="2151">
                  <c:v>-46.007091000000003</c:v>
                </c:pt>
                <c:pt idx="2152">
                  <c:v>-45.920445999999998</c:v>
                </c:pt>
                <c:pt idx="2153">
                  <c:v>-45.83155</c:v>
                </c:pt>
                <c:pt idx="2154">
                  <c:v>-45.740364999999997</c:v>
                </c:pt>
                <c:pt idx="2155">
                  <c:v>-45.646856999999997</c:v>
                </c:pt>
                <c:pt idx="2156">
                  <c:v>-45.550989000000001</c:v>
                </c:pt>
                <c:pt idx="2157">
                  <c:v>-45.452719999999999</c:v>
                </c:pt>
                <c:pt idx="2158">
                  <c:v>-45.352012000000002</c:v>
                </c:pt>
                <c:pt idx="2159">
                  <c:v>-45.248821999999997</c:v>
                </c:pt>
                <c:pt idx="2160">
                  <c:v>-45.143107999999998</c:v>
                </c:pt>
                <c:pt idx="2161">
                  <c:v>-45.034824999999998</c:v>
                </c:pt>
                <c:pt idx="2162">
                  <c:v>-44.923926999999999</c:v>
                </c:pt>
                <c:pt idx="2163">
                  <c:v>-44.810364999999997</c:v>
                </c:pt>
                <c:pt idx="2164">
                  <c:v>-44.694090000000003</c:v>
                </c:pt>
                <c:pt idx="2165">
                  <c:v>-44.575049</c:v>
                </c:pt>
                <c:pt idx="2166">
                  <c:v>-44.453189000000002</c:v>
                </c:pt>
                <c:pt idx="2167">
                  <c:v>-44.328453000000003</c:v>
                </c:pt>
                <c:pt idx="2168">
                  <c:v>-44.200783000000001</c:v>
                </c:pt>
                <c:pt idx="2169">
                  <c:v>-44.070117000000003</c:v>
                </c:pt>
                <c:pt idx="2170">
                  <c:v>-43.936391999999998</c:v>
                </c:pt>
                <c:pt idx="2171">
                  <c:v>-43.799542000000002</c:v>
                </c:pt>
                <c:pt idx="2172">
                  <c:v>-43.659497999999999</c:v>
                </c:pt>
                <c:pt idx="2173">
                  <c:v>-43.516187000000002</c:v>
                </c:pt>
                <c:pt idx="2174">
                  <c:v>-43.369534999999999</c:v>
                </c:pt>
                <c:pt idx="2175">
                  <c:v>-43.219462999999998</c:v>
                </c:pt>
                <c:pt idx="2176">
                  <c:v>-43.065888999999999</c:v>
                </c:pt>
                <c:pt idx="2177">
                  <c:v>-42.908728000000004</c:v>
                </c:pt>
                <c:pt idx="2178">
                  <c:v>-42.747889999999998</c:v>
                </c:pt>
                <c:pt idx="2179">
                  <c:v>-42.583281999999997</c:v>
                </c:pt>
                <c:pt idx="2180">
                  <c:v>-42.414807000000003</c:v>
                </c:pt>
                <c:pt idx="2181">
                  <c:v>-42.242362999999997</c:v>
                </c:pt>
                <c:pt idx="2182">
                  <c:v>-42.065843000000001</c:v>
                </c:pt>
                <c:pt idx="2183">
                  <c:v>-41.885134999999998</c:v>
                </c:pt>
                <c:pt idx="2184">
                  <c:v>-41.700124000000002</c:v>
                </c:pt>
                <c:pt idx="2185">
                  <c:v>-41.510686</c:v>
                </c:pt>
                <c:pt idx="2186">
                  <c:v>-41.316695000000003</c:v>
                </c:pt>
                <c:pt idx="2187">
                  <c:v>-41.118015999999997</c:v>
                </c:pt>
                <c:pt idx="2188">
                  <c:v>-40.914509000000002</c:v>
                </c:pt>
                <c:pt idx="2189">
                  <c:v>-40.706028000000003</c:v>
                </c:pt>
                <c:pt idx="2190">
                  <c:v>-40.492418000000001</c:v>
                </c:pt>
                <c:pt idx="2191">
                  <c:v>-40.273519999999998</c:v>
                </c:pt>
                <c:pt idx="2192">
                  <c:v>-40.049163</c:v>
                </c:pt>
                <c:pt idx="2193">
                  <c:v>-39.81917</c:v>
                </c:pt>
                <c:pt idx="2194">
                  <c:v>-39.583356000000002</c:v>
                </c:pt>
                <c:pt idx="2195">
                  <c:v>-39.341526999999999</c:v>
                </c:pt>
                <c:pt idx="2196">
                  <c:v>-39.093477</c:v>
                </c:pt>
                <c:pt idx="2197">
                  <c:v>-38.838991999999998</c:v>
                </c:pt>
                <c:pt idx="2198">
                  <c:v>-38.577846999999998</c:v>
                </c:pt>
                <c:pt idx="2199">
                  <c:v>-38.309806000000002</c:v>
                </c:pt>
                <c:pt idx="2200">
                  <c:v>-38.034621000000001</c:v>
                </c:pt>
                <c:pt idx="2201">
                  <c:v>-37.752031000000002</c:v>
                </c:pt>
                <c:pt idx="2202">
                  <c:v>-37.461762999999998</c:v>
                </c:pt>
                <c:pt idx="2203">
                  <c:v>-37.163530999999999</c:v>
                </c:pt>
                <c:pt idx="2204">
                  <c:v>-36.857033000000001</c:v>
                </c:pt>
                <c:pt idx="2205">
                  <c:v>-36.541952000000002</c:v>
                </c:pt>
                <c:pt idx="2206">
                  <c:v>-36.217956000000001</c:v>
                </c:pt>
                <c:pt idx="2207">
                  <c:v>-35.884697000000003</c:v>
                </c:pt>
                <c:pt idx="2208">
                  <c:v>-35.541808000000003</c:v>
                </c:pt>
                <c:pt idx="2209">
                  <c:v>-35.188906000000003</c:v>
                </c:pt>
                <c:pt idx="2210">
                  <c:v>-34.825588000000003</c:v>
                </c:pt>
                <c:pt idx="2211">
                  <c:v>-34.451430000000002</c:v>
                </c:pt>
                <c:pt idx="2212">
                  <c:v>-34.065989999999999</c:v>
                </c:pt>
                <c:pt idx="2213">
                  <c:v>-33.668804000000002</c:v>
                </c:pt>
                <c:pt idx="2214">
                  <c:v>-33.259385000000002</c:v>
                </c:pt>
                <c:pt idx="2215">
                  <c:v>-32.837224999999997</c:v>
                </c:pt>
                <c:pt idx="2216">
                  <c:v>-32.401791000000003</c:v>
                </c:pt>
                <c:pt idx="2217">
                  <c:v>-31.952529999999999</c:v>
                </c:pt>
                <c:pt idx="2218">
                  <c:v>-31.488859999999999</c:v>
                </c:pt>
                <c:pt idx="2219">
                  <c:v>-31.010179000000001</c:v>
                </c:pt>
                <c:pt idx="2220">
                  <c:v>-30.515858000000001</c:v>
                </c:pt>
                <c:pt idx="2221">
                  <c:v>-30.005244999999999</c:v>
                </c:pt>
                <c:pt idx="2222">
                  <c:v>-29.477664000000001</c:v>
                </c:pt>
                <c:pt idx="2223">
                  <c:v>-28.932414999999999</c:v>
                </c:pt>
                <c:pt idx="2224">
                  <c:v>-28.368779</c:v>
                </c:pt>
                <c:pt idx="2225">
                  <c:v>-27.786013000000001</c:v>
                </c:pt>
                <c:pt idx="2226">
                  <c:v>-27.183358999999999</c:v>
                </c:pt>
                <c:pt idx="2227">
                  <c:v>-26.560040999999998</c:v>
                </c:pt>
                <c:pt idx="2228">
                  <c:v>-25.915272999999999</c:v>
                </c:pt>
                <c:pt idx="2229">
                  <c:v>-25.248259000000001</c:v>
                </c:pt>
                <c:pt idx="2230">
                  <c:v>-24.558201</c:v>
                </c:pt>
                <c:pt idx="2231">
                  <c:v>-23.844303</c:v>
                </c:pt>
                <c:pt idx="2232">
                  <c:v>-23.105782000000001</c:v>
                </c:pt>
                <c:pt idx="2233">
                  <c:v>-22.341868999999999</c:v>
                </c:pt>
                <c:pt idx="2234">
                  <c:v>-21.551825000000001</c:v>
                </c:pt>
                <c:pt idx="2235">
                  <c:v>-20.734949</c:v>
                </c:pt>
                <c:pt idx="2236">
                  <c:v>-19.890591000000001</c:v>
                </c:pt>
                <c:pt idx="2237">
                  <c:v>-19.018165</c:v>
                </c:pt>
                <c:pt idx="2238">
                  <c:v>-18.117163999999999</c:v>
                </c:pt>
                <c:pt idx="2239">
                  <c:v>-17.187177999999999</c:v>
                </c:pt>
                <c:pt idx="2240">
                  <c:v>-16.227910999999999</c:v>
                </c:pt>
                <c:pt idx="2241">
                  <c:v>-15.239201</c:v>
                </c:pt>
                <c:pt idx="2242">
                  <c:v>-14.22104</c:v>
                </c:pt>
                <c:pt idx="2243">
                  <c:v>-13.173595000000001</c:v>
                </c:pt>
                <c:pt idx="2244">
                  <c:v>-12.097234</c:v>
                </c:pt>
                <c:pt idx="2245">
                  <c:v>-10.992540999999999</c:v>
                </c:pt>
                <c:pt idx="2246">
                  <c:v>-9.8603459999999998</c:v>
                </c:pt>
                <c:pt idx="2247">
                  <c:v>-8.7017419999999994</c:v>
                </c:pt>
                <c:pt idx="2248">
                  <c:v>-7.5181040000000001</c:v>
                </c:pt>
                <c:pt idx="2249">
                  <c:v>-6.3111119999999996</c:v>
                </c:pt>
                <c:pt idx="2250">
                  <c:v>-5.0827600000000004</c:v>
                </c:pt>
                <c:pt idx="2251">
                  <c:v>-3.8353709999999999</c:v>
                </c:pt>
                <c:pt idx="2252">
                  <c:v>-2.5716000000000001</c:v>
                </c:pt>
                <c:pt idx="2253">
                  <c:v>-1.2944370000000001</c:v>
                </c:pt>
                <c:pt idx="2254">
                  <c:v>-7.1999999999999998E-3</c:v>
                </c:pt>
                <c:pt idx="2255">
                  <c:v>1.286484</c:v>
                </c:pt>
                <c:pt idx="2256">
                  <c:v>2.582697</c:v>
                </c:pt>
                <c:pt idx="2257">
                  <c:v>3.8772730000000002</c:v>
                </c:pt>
                <c:pt idx="2258">
                  <c:v>5.1658350000000004</c:v>
                </c:pt>
                <c:pt idx="2259">
                  <c:v>6.4438570000000004</c:v>
                </c:pt>
                <c:pt idx="2260">
                  <c:v>7.7067240000000004</c:v>
                </c:pt>
                <c:pt idx="2261">
                  <c:v>8.9498049999999996</c:v>
                </c:pt>
                <c:pt idx="2262">
                  <c:v>10.168537000000001</c:v>
                </c:pt>
                <c:pt idx="2263">
                  <c:v>11.358501</c:v>
                </c:pt>
                <c:pt idx="2264">
                  <c:v>12.515508000000001</c:v>
                </c:pt>
                <c:pt idx="2265">
                  <c:v>13.635681</c:v>
                </c:pt>
                <c:pt idx="2266">
                  <c:v>14.715529999999999</c:v>
                </c:pt>
                <c:pt idx="2267">
                  <c:v>15.752013</c:v>
                </c:pt>
                <c:pt idx="2268">
                  <c:v>16.742597</c:v>
                </c:pt>
                <c:pt idx="2269">
                  <c:v>17.685289000000001</c:v>
                </c:pt>
                <c:pt idx="2270">
                  <c:v>18.578664</c:v>
                </c:pt>
                <c:pt idx="2271">
                  <c:v>19.421865</c:v>
                </c:pt>
                <c:pt idx="2272">
                  <c:v>20.214597000000001</c:v>
                </c:pt>
                <c:pt idx="2273">
                  <c:v>20.957094000000001</c:v>
                </c:pt>
                <c:pt idx="2274">
                  <c:v>21.650082000000001</c:v>
                </c:pt>
                <c:pt idx="2275">
                  <c:v>22.294727000000002</c:v>
                </c:pt>
                <c:pt idx="2276">
                  <c:v>22.892574</c:v>
                </c:pt>
                <c:pt idx="2277">
                  <c:v>23.445487</c:v>
                </c:pt>
                <c:pt idx="2278">
                  <c:v>23.955580000000001</c:v>
                </c:pt>
                <c:pt idx="2279">
                  <c:v>24.425156000000001</c:v>
                </c:pt>
                <c:pt idx="2280">
                  <c:v>24.856642999999998</c:v>
                </c:pt>
                <c:pt idx="2281">
                  <c:v>25.252541000000001</c:v>
                </c:pt>
                <c:pt idx="2282">
                  <c:v>25.615373999999999</c:v>
                </c:pt>
                <c:pt idx="2283">
                  <c:v>25.947644</c:v>
                </c:pt>
                <c:pt idx="2284">
                  <c:v>26.251798000000001</c:v>
                </c:pt>
                <c:pt idx="2285">
                  <c:v>26.530201000000002</c:v>
                </c:pt>
                <c:pt idx="2286">
                  <c:v>26.785112000000002</c:v>
                </c:pt>
                <c:pt idx="2287">
                  <c:v>27.018668999999999</c:v>
                </c:pt>
                <c:pt idx="2288">
                  <c:v>27.232882</c:v>
                </c:pt>
                <c:pt idx="2289">
                  <c:v>27.429621999999998</c:v>
                </c:pt>
                <c:pt idx="2290">
                  <c:v>27.610621999999999</c:v>
                </c:pt>
                <c:pt idx="2291">
                  <c:v>27.777479</c:v>
                </c:pt>
                <c:pt idx="2292">
                  <c:v>27.931654999999999</c:v>
                </c:pt>
                <c:pt idx="2293">
                  <c:v>28.074480999999999</c:v>
                </c:pt>
                <c:pt idx="2294">
                  <c:v>28.207169</c:v>
                </c:pt>
                <c:pt idx="2295">
                  <c:v>28.330814</c:v>
                </c:pt>
                <c:pt idx="2296">
                  <c:v>28.446401000000002</c:v>
                </c:pt>
                <c:pt idx="2297">
                  <c:v>28.554819999999999</c:v>
                </c:pt>
                <c:pt idx="2298">
                  <c:v>28.656863999999999</c:v>
                </c:pt>
                <c:pt idx="2299">
                  <c:v>28.753245</c:v>
                </c:pt>
                <c:pt idx="2300">
                  <c:v>28.844598999999999</c:v>
                </c:pt>
                <c:pt idx="2301">
                  <c:v>28.93149</c:v>
                </c:pt>
                <c:pt idx="2302">
                  <c:v>29.014420000000001</c:v>
                </c:pt>
                <c:pt idx="2303">
                  <c:v>29.093836</c:v>
                </c:pt>
                <c:pt idx="2304">
                  <c:v>29.170133</c:v>
                </c:pt>
                <c:pt idx="2305">
                  <c:v>29.243659999999998</c:v>
                </c:pt>
                <c:pt idx="2306">
                  <c:v>29.314726</c:v>
                </c:pt>
                <c:pt idx="2307">
                  <c:v>29.383603999999998</c:v>
                </c:pt>
                <c:pt idx="2308">
                  <c:v>29.450534999999999</c:v>
                </c:pt>
                <c:pt idx="2309">
                  <c:v>29.515730000000001</c:v>
                </c:pt>
                <c:pt idx="2310">
                  <c:v>29.579374999999999</c:v>
                </c:pt>
                <c:pt idx="2311">
                  <c:v>29.641635000000001</c:v>
                </c:pt>
                <c:pt idx="2312">
                  <c:v>29.702653999999999</c:v>
                </c:pt>
                <c:pt idx="2313">
                  <c:v>29.762559</c:v>
                </c:pt>
                <c:pt idx="2314">
                  <c:v>29.821459999999998</c:v>
                </c:pt>
                <c:pt idx="2315">
                  <c:v>29.879453999999999</c:v>
                </c:pt>
                <c:pt idx="2316">
                  <c:v>29.936627999999999</c:v>
                </c:pt>
                <c:pt idx="2317">
                  <c:v>29.993054999999998</c:v>
                </c:pt>
                <c:pt idx="2318">
                  <c:v>30.048801999999998</c:v>
                </c:pt>
                <c:pt idx="2319">
                  <c:v>30.103926000000001</c:v>
                </c:pt>
                <c:pt idx="2320">
                  <c:v>30.158477000000001</c:v>
                </c:pt>
                <c:pt idx="2321">
                  <c:v>30.212499000000001</c:v>
                </c:pt>
                <c:pt idx="2322">
                  <c:v>30.266029</c:v>
                </c:pt>
                <c:pt idx="2323">
                  <c:v>30.319102999999998</c:v>
                </c:pt>
                <c:pt idx="2324">
                  <c:v>30.371749000000001</c:v>
                </c:pt>
                <c:pt idx="2325">
                  <c:v>30.423992999999999</c:v>
                </c:pt>
                <c:pt idx="2326">
                  <c:v>30.475857999999999</c:v>
                </c:pt>
                <c:pt idx="2327">
                  <c:v>30.527363000000001</c:v>
                </c:pt>
                <c:pt idx="2328">
                  <c:v>30.578524999999999</c:v>
                </c:pt>
                <c:pt idx="2329">
                  <c:v>30.629359000000001</c:v>
                </c:pt>
                <c:pt idx="2330">
                  <c:v>30.679879</c:v>
                </c:pt>
                <c:pt idx="2331">
                  <c:v>30.730096</c:v>
                </c:pt>
                <c:pt idx="2332">
                  <c:v>30.78002</c:v>
                </c:pt>
                <c:pt idx="2333">
                  <c:v>30.829661000000002</c:v>
                </c:pt>
                <c:pt idx="2334">
                  <c:v>30.879026</c:v>
                </c:pt>
                <c:pt idx="2335">
                  <c:v>30.928121000000001</c:v>
                </c:pt>
                <c:pt idx="2336">
                  <c:v>30.976953999999999</c:v>
                </c:pt>
                <c:pt idx="2337">
                  <c:v>31.025528999999999</c:v>
                </c:pt>
                <c:pt idx="2338">
                  <c:v>31.073851000000001</c:v>
                </c:pt>
                <c:pt idx="2339">
                  <c:v>31.121925000000001</c:v>
                </c:pt>
                <c:pt idx="2340">
                  <c:v>31.169754000000001</c:v>
                </c:pt>
                <c:pt idx="2341">
                  <c:v>31.217341000000001</c:v>
                </c:pt>
                <c:pt idx="2342">
                  <c:v>31.264690000000002</c:v>
                </c:pt>
                <c:pt idx="2343">
                  <c:v>31.311803999999999</c:v>
                </c:pt>
                <c:pt idx="2344">
                  <c:v>31.358684</c:v>
                </c:pt>
                <c:pt idx="2345">
                  <c:v>31.405332999999999</c:v>
                </c:pt>
                <c:pt idx="2346">
                  <c:v>31.451753</c:v>
                </c:pt>
                <c:pt idx="2347">
                  <c:v>31.497945999999999</c:v>
                </c:pt>
                <c:pt idx="2348">
                  <c:v>31.543914000000001</c:v>
                </c:pt>
                <c:pt idx="2349">
                  <c:v>31.589658</c:v>
                </c:pt>
                <c:pt idx="2350">
                  <c:v>31.635179999999998</c:v>
                </c:pt>
                <c:pt idx="2351">
                  <c:v>31.680481</c:v>
                </c:pt>
                <c:pt idx="2352">
                  <c:v>31.725563000000001</c:v>
                </c:pt>
                <c:pt idx="2353">
                  <c:v>31.770426</c:v>
                </c:pt>
                <c:pt idx="2354">
                  <c:v>31.815072000000001</c:v>
                </c:pt>
                <c:pt idx="2355">
                  <c:v>31.859501999999999</c:v>
                </c:pt>
                <c:pt idx="2356">
                  <c:v>31.903717</c:v>
                </c:pt>
                <c:pt idx="2357">
                  <c:v>31.947718999999999</c:v>
                </c:pt>
                <c:pt idx="2358">
                  <c:v>31.991508</c:v>
                </c:pt>
                <c:pt idx="2359">
                  <c:v>32.035085000000002</c:v>
                </c:pt>
                <c:pt idx="2360">
                  <c:v>32.078451000000001</c:v>
                </c:pt>
                <c:pt idx="2361">
                  <c:v>32.121606999999997</c:v>
                </c:pt>
                <c:pt idx="2362">
                  <c:v>32.164554000000003</c:v>
                </c:pt>
                <c:pt idx="2363">
                  <c:v>32.207293999999997</c:v>
                </c:pt>
                <c:pt idx="2364">
                  <c:v>32.249825999999999</c:v>
                </c:pt>
                <c:pt idx="2365">
                  <c:v>32.292152000000002</c:v>
                </c:pt>
                <c:pt idx="2366">
                  <c:v>32.334273000000003</c:v>
                </c:pt>
                <c:pt idx="2367">
                  <c:v>32.376188999999997</c:v>
                </c:pt>
                <c:pt idx="2368">
                  <c:v>32.417901000000001</c:v>
                </c:pt>
                <c:pt idx="2369">
                  <c:v>32.459411000000003</c:v>
                </c:pt>
                <c:pt idx="2370">
                  <c:v>32.500718999999997</c:v>
                </c:pt>
                <c:pt idx="2371">
                  <c:v>32.541826</c:v>
                </c:pt>
                <c:pt idx="2372">
                  <c:v>32.582732999999998</c:v>
                </c:pt>
                <c:pt idx="2373">
                  <c:v>32.623440000000002</c:v>
                </c:pt>
                <c:pt idx="2374">
                  <c:v>32.663949000000002</c:v>
                </c:pt>
                <c:pt idx="2375">
                  <c:v>32.704259999999998</c:v>
                </c:pt>
                <c:pt idx="2376">
                  <c:v>32.744374000000001</c:v>
                </c:pt>
                <c:pt idx="2377">
                  <c:v>32.784292999999998</c:v>
                </c:pt>
                <c:pt idx="2378">
                  <c:v>32.824016</c:v>
                </c:pt>
                <c:pt idx="2379">
                  <c:v>32.863545000000002</c:v>
                </c:pt>
                <c:pt idx="2380">
                  <c:v>32.902880000000003</c:v>
                </c:pt>
                <c:pt idx="2381">
                  <c:v>32.942022999999999</c:v>
                </c:pt>
                <c:pt idx="2382">
                  <c:v>32.980972999999999</c:v>
                </c:pt>
                <c:pt idx="2383">
                  <c:v>33.019733000000002</c:v>
                </c:pt>
                <c:pt idx="2384">
                  <c:v>33.058303000000002</c:v>
                </c:pt>
                <c:pt idx="2385">
                  <c:v>33.096682999999999</c:v>
                </c:pt>
                <c:pt idx="2386">
                  <c:v>33.134874000000003</c:v>
                </c:pt>
                <c:pt idx="2387">
                  <c:v>33.172877999999997</c:v>
                </c:pt>
                <c:pt idx="2388">
                  <c:v>33.210695000000001</c:v>
                </c:pt>
                <c:pt idx="2389">
                  <c:v>33.248325000000001</c:v>
                </c:pt>
                <c:pt idx="2390">
                  <c:v>33.285770999999997</c:v>
                </c:pt>
                <c:pt idx="2391">
                  <c:v>33.323031</c:v>
                </c:pt>
                <c:pt idx="2392">
                  <c:v>33.360109000000001</c:v>
                </c:pt>
                <c:pt idx="2393">
                  <c:v>33.397002999999998</c:v>
                </c:pt>
                <c:pt idx="2394">
                  <c:v>33.433714999999999</c:v>
                </c:pt>
                <c:pt idx="2395">
                  <c:v>33.470246000000003</c:v>
                </c:pt>
                <c:pt idx="2396">
                  <c:v>33.506596000000002</c:v>
                </c:pt>
                <c:pt idx="2397">
                  <c:v>33.542766999999998</c:v>
                </c:pt>
                <c:pt idx="2398">
                  <c:v>33.578758999999998</c:v>
                </c:pt>
                <c:pt idx="2399">
                  <c:v>33.614573</c:v>
                </c:pt>
                <c:pt idx="2400">
                  <c:v>33.650208999999997</c:v>
                </c:pt>
                <c:pt idx="2401">
                  <c:v>33.685668999999997</c:v>
                </c:pt>
                <c:pt idx="2402">
                  <c:v>33.720953999999999</c:v>
                </c:pt>
                <c:pt idx="2403">
                  <c:v>33.756064000000002</c:v>
                </c:pt>
                <c:pt idx="2404">
                  <c:v>33.790998999999999</c:v>
                </c:pt>
                <c:pt idx="2405">
                  <c:v>33.825761</c:v>
                </c:pt>
                <c:pt idx="2406">
                  <c:v>33.860351000000001</c:v>
                </c:pt>
                <c:pt idx="2407">
                  <c:v>33.894768999999997</c:v>
                </c:pt>
                <c:pt idx="2408">
                  <c:v>33.929017000000002</c:v>
                </c:pt>
                <c:pt idx="2409">
                  <c:v>33.963093999999998</c:v>
                </c:pt>
                <c:pt idx="2410">
                  <c:v>33.997000999999997</c:v>
                </c:pt>
                <c:pt idx="2411">
                  <c:v>34.030740999999999</c:v>
                </c:pt>
                <c:pt idx="2412">
                  <c:v>34.064312000000001</c:v>
                </c:pt>
                <c:pt idx="2413">
                  <c:v>34.097715999999998</c:v>
                </c:pt>
                <c:pt idx="2414">
                  <c:v>34.130955</c:v>
                </c:pt>
                <c:pt idx="2415">
                  <c:v>34.164028000000002</c:v>
                </c:pt>
                <c:pt idx="2416">
                  <c:v>34.196936000000001</c:v>
                </c:pt>
                <c:pt idx="2417">
                  <c:v>34.229680000000002</c:v>
                </c:pt>
                <c:pt idx="2418">
                  <c:v>34.262261000000002</c:v>
                </c:pt>
                <c:pt idx="2419">
                  <c:v>34.29468</c:v>
                </c:pt>
                <c:pt idx="2420">
                  <c:v>34.326937000000001</c:v>
                </c:pt>
                <c:pt idx="2421">
                  <c:v>34.359032999999997</c:v>
                </c:pt>
                <c:pt idx="2422">
                  <c:v>34.390968999999998</c:v>
                </c:pt>
                <c:pt idx="2423">
                  <c:v>34.422745999999997</c:v>
                </c:pt>
                <c:pt idx="2424">
                  <c:v>34.454363999999998</c:v>
                </c:pt>
                <c:pt idx="2425">
                  <c:v>34.485824999999998</c:v>
                </c:pt>
                <c:pt idx="2426">
                  <c:v>34.517128</c:v>
                </c:pt>
                <c:pt idx="2427">
                  <c:v>34.548276000000001</c:v>
                </c:pt>
                <c:pt idx="2428">
                  <c:v>34.579267000000002</c:v>
                </c:pt>
                <c:pt idx="2429">
                  <c:v>34.610104</c:v>
                </c:pt>
                <c:pt idx="2430">
                  <c:v>34.640787000000003</c:v>
                </c:pt>
                <c:pt idx="2431">
                  <c:v>34.671315999999997</c:v>
                </c:pt>
                <c:pt idx="2432">
                  <c:v>34.701692999999999</c:v>
                </c:pt>
                <c:pt idx="2433">
                  <c:v>34.731918</c:v>
                </c:pt>
                <c:pt idx="2434">
                  <c:v>34.761991000000002</c:v>
                </c:pt>
                <c:pt idx="2435">
                  <c:v>34.791915000000003</c:v>
                </c:pt>
                <c:pt idx="2436">
                  <c:v>34.821688000000002</c:v>
                </c:pt>
                <c:pt idx="2437">
                  <c:v>34.851312999999998</c:v>
                </c:pt>
                <c:pt idx="2438">
                  <c:v>34.880789999999998</c:v>
                </c:pt>
                <c:pt idx="2439">
                  <c:v>34.910119000000002</c:v>
                </c:pt>
                <c:pt idx="2440">
                  <c:v>34.939301</c:v>
                </c:pt>
                <c:pt idx="2441">
                  <c:v>34.968336999999998</c:v>
                </c:pt>
                <c:pt idx="2442">
                  <c:v>34.997228</c:v>
                </c:pt>
                <c:pt idx="2443">
                  <c:v>35.025973999999998</c:v>
                </c:pt>
                <c:pt idx="2444">
                  <c:v>35.054575999999997</c:v>
                </c:pt>
                <c:pt idx="2445">
                  <c:v>35.083035000000002</c:v>
                </c:pt>
                <c:pt idx="2446">
                  <c:v>35.111351999999997</c:v>
                </c:pt>
                <c:pt idx="2447">
                  <c:v>35.139525999999996</c:v>
                </c:pt>
                <c:pt idx="2448">
                  <c:v>35.167560000000002</c:v>
                </c:pt>
                <c:pt idx="2449">
                  <c:v>35.195453000000001</c:v>
                </c:pt>
                <c:pt idx="2450">
                  <c:v>35.223205999999998</c:v>
                </c:pt>
                <c:pt idx="2451">
                  <c:v>35.250821000000002</c:v>
                </c:pt>
                <c:pt idx="2452">
                  <c:v>35.278295999999997</c:v>
                </c:pt>
                <c:pt idx="2453">
                  <c:v>35.305635000000002</c:v>
                </c:pt>
                <c:pt idx="2454">
                  <c:v>35.332836</c:v>
                </c:pt>
                <c:pt idx="2455">
                  <c:v>35.359901000000001</c:v>
                </c:pt>
                <c:pt idx="2456">
                  <c:v>35.386830000000003</c:v>
                </c:pt>
                <c:pt idx="2457">
                  <c:v>35.413625000000003</c:v>
                </c:pt>
                <c:pt idx="2458">
                  <c:v>35.440285000000003</c:v>
                </c:pt>
                <c:pt idx="2459">
                  <c:v>35.466811</c:v>
                </c:pt>
                <c:pt idx="2460">
                  <c:v>35.493205000000003</c:v>
                </c:pt>
                <c:pt idx="2461">
                  <c:v>35.519466000000001</c:v>
                </c:pt>
                <c:pt idx="2462">
                  <c:v>35.545594999999999</c:v>
                </c:pt>
                <c:pt idx="2463">
                  <c:v>35.571593999999997</c:v>
                </c:pt>
                <c:pt idx="2464">
                  <c:v>35.597462</c:v>
                </c:pt>
                <c:pt idx="2465">
                  <c:v>35.623201000000002</c:v>
                </c:pt>
                <c:pt idx="2466">
                  <c:v>35.648809999999997</c:v>
                </c:pt>
                <c:pt idx="2467">
                  <c:v>35.674292000000001</c:v>
                </c:pt>
                <c:pt idx="2468">
                  <c:v>35.699644999999997</c:v>
                </c:pt>
                <c:pt idx="2469">
                  <c:v>35.724871999999998</c:v>
                </c:pt>
                <c:pt idx="2470">
                  <c:v>35.749972</c:v>
                </c:pt>
                <c:pt idx="2471">
                  <c:v>35.774946</c:v>
                </c:pt>
                <c:pt idx="2472">
                  <c:v>35.799795000000003</c:v>
                </c:pt>
                <c:pt idx="2473">
                  <c:v>35.824519000000002</c:v>
                </c:pt>
                <c:pt idx="2474">
                  <c:v>35.849119999999999</c:v>
                </c:pt>
                <c:pt idx="2475">
                  <c:v>35.873596999999997</c:v>
                </c:pt>
                <c:pt idx="2476">
                  <c:v>35.897951999999997</c:v>
                </c:pt>
                <c:pt idx="2477">
                  <c:v>35.922184999999999</c:v>
                </c:pt>
                <c:pt idx="2478">
                  <c:v>35.946295999999997</c:v>
                </c:pt>
                <c:pt idx="2479">
                  <c:v>35.970286000000002</c:v>
                </c:pt>
                <c:pt idx="2480">
                  <c:v>35.994155999999997</c:v>
                </c:pt>
                <c:pt idx="2481">
                  <c:v>36.017907000000001</c:v>
                </c:pt>
                <c:pt idx="2482">
                  <c:v>36.041539</c:v>
                </c:pt>
                <c:pt idx="2483">
                  <c:v>36.065052000000001</c:v>
                </c:pt>
                <c:pt idx="2484">
                  <c:v>36.088448</c:v>
                </c:pt>
                <c:pt idx="2485">
                  <c:v>36.111725999999997</c:v>
                </c:pt>
                <c:pt idx="2486">
                  <c:v>36.134887999999997</c:v>
                </c:pt>
                <c:pt idx="2487">
                  <c:v>36.157933</c:v>
                </c:pt>
                <c:pt idx="2488">
                  <c:v>36.180864</c:v>
                </c:pt>
                <c:pt idx="2489">
                  <c:v>36.203679000000001</c:v>
                </c:pt>
                <c:pt idx="2490">
                  <c:v>36.226381000000003</c:v>
                </c:pt>
                <c:pt idx="2491">
                  <c:v>36.248969000000002</c:v>
                </c:pt>
                <c:pt idx="2492">
                  <c:v>36.271442999999998</c:v>
                </c:pt>
                <c:pt idx="2493">
                  <c:v>36.293805999999996</c:v>
                </c:pt>
                <c:pt idx="2494">
                  <c:v>36.316056000000003</c:v>
                </c:pt>
                <c:pt idx="2495">
                  <c:v>36.338194999999999</c:v>
                </c:pt>
                <c:pt idx="2496">
                  <c:v>36.360222999999998</c:v>
                </c:pt>
                <c:pt idx="2497">
                  <c:v>36.382140999999997</c:v>
                </c:pt>
                <c:pt idx="2498">
                  <c:v>36.403950000000002</c:v>
                </c:pt>
                <c:pt idx="2499">
                  <c:v>36.425649</c:v>
                </c:pt>
                <c:pt idx="2500">
                  <c:v>36.447240000000001</c:v>
                </c:pt>
                <c:pt idx="2501">
                  <c:v>36.468722999999997</c:v>
                </c:pt>
                <c:pt idx="2502">
                  <c:v>36.490098000000003</c:v>
                </c:pt>
                <c:pt idx="2503">
                  <c:v>36.511367</c:v>
                </c:pt>
                <c:pt idx="2504">
                  <c:v>36.532528999999997</c:v>
                </c:pt>
                <c:pt idx="2505">
                  <c:v>36.553584999999998</c:v>
                </c:pt>
                <c:pt idx="2506">
                  <c:v>36.574536999999999</c:v>
                </c:pt>
                <c:pt idx="2507">
                  <c:v>36.595382999999998</c:v>
                </c:pt>
                <c:pt idx="2508">
                  <c:v>36.616126000000001</c:v>
                </c:pt>
                <c:pt idx="2509">
                  <c:v>36.636764999999997</c:v>
                </c:pt>
                <c:pt idx="2510">
                  <c:v>36.657299999999999</c:v>
                </c:pt>
                <c:pt idx="2511">
                  <c:v>36.677734000000001</c:v>
                </c:pt>
                <c:pt idx="2512">
                  <c:v>36.698065</c:v>
                </c:pt>
                <c:pt idx="2513">
                  <c:v>36.718294</c:v>
                </c:pt>
                <c:pt idx="2514">
                  <c:v>36.738422999999997</c:v>
                </c:pt>
                <c:pt idx="2515">
                  <c:v>36.758451000000001</c:v>
                </c:pt>
                <c:pt idx="2516">
                  <c:v>36.778379999999999</c:v>
                </c:pt>
                <c:pt idx="2517">
                  <c:v>36.798208000000002</c:v>
                </c:pt>
                <c:pt idx="2518">
                  <c:v>36.817937999999998</c:v>
                </c:pt>
                <c:pt idx="2519">
                  <c:v>36.837569999999999</c:v>
                </c:pt>
                <c:pt idx="2520">
                  <c:v>36.857103000000002</c:v>
                </c:pt>
                <c:pt idx="2521">
                  <c:v>36.876539999999999</c:v>
                </c:pt>
                <c:pt idx="2522">
                  <c:v>36.895879000000001</c:v>
                </c:pt>
                <c:pt idx="2523">
                  <c:v>36.915121999999997</c:v>
                </c:pt>
                <c:pt idx="2524">
                  <c:v>36.934269</c:v>
                </c:pt>
                <c:pt idx="2525">
                  <c:v>36.953319999999998</c:v>
                </c:pt>
                <c:pt idx="2526">
                  <c:v>36.972276999999998</c:v>
                </c:pt>
                <c:pt idx="2527">
                  <c:v>36.991138999999997</c:v>
                </c:pt>
                <c:pt idx="2528">
                  <c:v>37.009906999999998</c:v>
                </c:pt>
                <c:pt idx="2529">
                  <c:v>37.028582</c:v>
                </c:pt>
                <c:pt idx="2530">
                  <c:v>37.047162999999998</c:v>
                </c:pt>
                <c:pt idx="2531">
                  <c:v>37.065652</c:v>
                </c:pt>
                <c:pt idx="2532">
                  <c:v>37.084049</c:v>
                </c:pt>
                <c:pt idx="2533">
                  <c:v>37.102355000000003</c:v>
                </c:pt>
                <c:pt idx="2534">
                  <c:v>37.120569000000003</c:v>
                </c:pt>
                <c:pt idx="2535">
                  <c:v>37.138693000000004</c:v>
                </c:pt>
                <c:pt idx="2536">
                  <c:v>37.156725999999999</c:v>
                </c:pt>
                <c:pt idx="2537">
                  <c:v>37.174669999999999</c:v>
                </c:pt>
                <c:pt idx="2538">
                  <c:v>37.192525000000003</c:v>
                </c:pt>
                <c:pt idx="2539">
                  <c:v>37.210290999999998</c:v>
                </c:pt>
                <c:pt idx="2540">
                  <c:v>37.227967999999997</c:v>
                </c:pt>
                <c:pt idx="2541">
                  <c:v>37.245558000000003</c:v>
                </c:pt>
                <c:pt idx="2542">
                  <c:v>37.263060000000003</c:v>
                </c:pt>
                <c:pt idx="2543">
                  <c:v>37.280475000000003</c:v>
                </c:pt>
                <c:pt idx="2544">
                  <c:v>37.297803000000002</c:v>
                </c:pt>
                <c:pt idx="2545">
                  <c:v>37.315046000000002</c:v>
                </c:pt>
                <c:pt idx="2546">
                  <c:v>37.332203</c:v>
                </c:pt>
                <c:pt idx="2547">
                  <c:v>37.349274000000001</c:v>
                </c:pt>
                <c:pt idx="2548">
                  <c:v>37.366261000000002</c:v>
                </c:pt>
                <c:pt idx="2549">
                  <c:v>37.383163000000003</c:v>
                </c:pt>
                <c:pt idx="2550">
                  <c:v>37.399982000000001</c:v>
                </c:pt>
                <c:pt idx="2551">
                  <c:v>37.416716999999998</c:v>
                </c:pt>
                <c:pt idx="2552">
                  <c:v>37.433368999999999</c:v>
                </c:pt>
                <c:pt idx="2553">
                  <c:v>37.449938000000003</c:v>
                </c:pt>
                <c:pt idx="2554">
                  <c:v>37.466425000000001</c:v>
                </c:pt>
                <c:pt idx="2555">
                  <c:v>37.482830999999997</c:v>
                </c:pt>
                <c:pt idx="2556">
                  <c:v>37.499153999999997</c:v>
                </c:pt>
                <c:pt idx="2557">
                  <c:v>37.515397</c:v>
                </c:pt>
                <c:pt idx="2558">
                  <c:v>37.531559999999999</c:v>
                </c:pt>
                <c:pt idx="2559">
                  <c:v>37.547642000000003</c:v>
                </c:pt>
                <c:pt idx="2560">
                  <c:v>37.563643999999996</c:v>
                </c:pt>
                <c:pt idx="2561">
                  <c:v>37.579568000000002</c:v>
                </c:pt>
                <c:pt idx="2562">
                  <c:v>37.595412000000003</c:v>
                </c:pt>
                <c:pt idx="2563">
                  <c:v>37.611176999999998</c:v>
                </c:pt>
                <c:pt idx="2564">
                  <c:v>37.626865000000002</c:v>
                </c:pt>
                <c:pt idx="2565">
                  <c:v>37.642474999999997</c:v>
                </c:pt>
                <c:pt idx="2566">
                  <c:v>37.658006999999998</c:v>
                </c:pt>
                <c:pt idx="2567">
                  <c:v>37.673462999999998</c:v>
                </c:pt>
                <c:pt idx="2568">
                  <c:v>37.688842000000001</c:v>
                </c:pt>
                <c:pt idx="2569">
                  <c:v>37.704144999999997</c:v>
                </c:pt>
                <c:pt idx="2570">
                  <c:v>37.719372</c:v>
                </c:pt>
                <c:pt idx="2571">
                  <c:v>37.734524</c:v>
                </c:pt>
                <c:pt idx="2572">
                  <c:v>37.749600000000001</c:v>
                </c:pt>
                <c:pt idx="2573">
                  <c:v>37.764601999999996</c:v>
                </c:pt>
                <c:pt idx="2574">
                  <c:v>37.779530000000001</c:v>
                </c:pt>
                <c:pt idx="2575">
                  <c:v>37.794384000000001</c:v>
                </c:pt>
                <c:pt idx="2576">
                  <c:v>37.809165</c:v>
                </c:pt>
                <c:pt idx="2577">
                  <c:v>37.823872000000001</c:v>
                </c:pt>
                <c:pt idx="2578">
                  <c:v>37.838507</c:v>
                </c:pt>
                <c:pt idx="2579">
                  <c:v>37.853068999999998</c:v>
                </c:pt>
                <c:pt idx="2580">
                  <c:v>37.867559</c:v>
                </c:pt>
                <c:pt idx="2581">
                  <c:v>37.881977999999997</c:v>
                </c:pt>
                <c:pt idx="2582">
                  <c:v>37.896324999999997</c:v>
                </c:pt>
                <c:pt idx="2583">
                  <c:v>37.910601</c:v>
                </c:pt>
                <c:pt idx="2584">
                  <c:v>37.924807000000001</c:v>
                </c:pt>
                <c:pt idx="2585">
                  <c:v>37.938941999999997</c:v>
                </c:pt>
                <c:pt idx="2586">
                  <c:v>37.953007999999997</c:v>
                </c:pt>
                <c:pt idx="2587">
                  <c:v>37.967004000000003</c:v>
                </c:pt>
                <c:pt idx="2588">
                  <c:v>37.980930999999998</c:v>
                </c:pt>
                <c:pt idx="2589">
                  <c:v>37.994790000000002</c:v>
                </c:pt>
                <c:pt idx="2590">
                  <c:v>38.008578999999997</c:v>
                </c:pt>
                <c:pt idx="2591">
                  <c:v>38.022300999999999</c:v>
                </c:pt>
                <c:pt idx="2592">
                  <c:v>38.035955000000001</c:v>
                </c:pt>
                <c:pt idx="2593">
                  <c:v>38.049540999999998</c:v>
                </c:pt>
                <c:pt idx="2594">
                  <c:v>38.063060999999998</c:v>
                </c:pt>
                <c:pt idx="2595">
                  <c:v>38.076512999999998</c:v>
                </c:pt>
                <c:pt idx="2596">
                  <c:v>38.089899000000003</c:v>
                </c:pt>
                <c:pt idx="2597">
                  <c:v>38.10322</c:v>
                </c:pt>
                <c:pt idx="2598">
                  <c:v>38.116473999999997</c:v>
                </c:pt>
                <c:pt idx="2599">
                  <c:v>38.129663000000001</c:v>
                </c:pt>
                <c:pt idx="2600">
                  <c:v>38.142786999999998</c:v>
                </c:pt>
                <c:pt idx="2601">
                  <c:v>38.155845999999997</c:v>
                </c:pt>
                <c:pt idx="2602">
                  <c:v>38.168840000000003</c:v>
                </c:pt>
                <c:pt idx="2603">
                  <c:v>38.181770999999998</c:v>
                </c:pt>
                <c:pt idx="2604">
                  <c:v>38.194637999999998</c:v>
                </c:pt>
                <c:pt idx="2605">
                  <c:v>38.207441000000003</c:v>
                </c:pt>
                <c:pt idx="2606">
                  <c:v>38.220180999999997</c:v>
                </c:pt>
                <c:pt idx="2607">
                  <c:v>38.232858</c:v>
                </c:pt>
                <c:pt idx="2608">
                  <c:v>38.245472999999997</c:v>
                </c:pt>
                <c:pt idx="2609">
                  <c:v>38.258025000000004</c:v>
                </c:pt>
                <c:pt idx="2610">
                  <c:v>38.270516000000001</c:v>
                </c:pt>
                <c:pt idx="2611">
                  <c:v>38.282944999999998</c:v>
                </c:pt>
                <c:pt idx="2612">
                  <c:v>38.295312000000003</c:v>
                </c:pt>
                <c:pt idx="2613">
                  <c:v>38.307619000000003</c:v>
                </c:pt>
                <c:pt idx="2614">
                  <c:v>38.319865</c:v>
                </c:pt>
                <c:pt idx="2615">
                  <c:v>38.332050000000002</c:v>
                </c:pt>
                <c:pt idx="2616">
                  <c:v>38.344175999999997</c:v>
                </c:pt>
                <c:pt idx="2617">
                  <c:v>38.356242000000002</c:v>
                </c:pt>
                <c:pt idx="2618">
                  <c:v>38.368248000000001</c:v>
                </c:pt>
                <c:pt idx="2619">
                  <c:v>38.380195000000001</c:v>
                </c:pt>
                <c:pt idx="2620">
                  <c:v>38.392083</c:v>
                </c:pt>
                <c:pt idx="2621">
                  <c:v>38.403913000000003</c:v>
                </c:pt>
                <c:pt idx="2622">
                  <c:v>38.415683999999999</c:v>
                </c:pt>
                <c:pt idx="2623">
                  <c:v>38.427396999999999</c:v>
                </c:pt>
                <c:pt idx="2624">
                  <c:v>38.439053000000001</c:v>
                </c:pt>
                <c:pt idx="2625">
                  <c:v>38.450651000000001</c:v>
                </c:pt>
                <c:pt idx="2626">
                  <c:v>38.462192000000002</c:v>
                </c:pt>
                <c:pt idx="2627">
                  <c:v>38.473675999999998</c:v>
                </c:pt>
                <c:pt idx="2628">
                  <c:v>38.485103000000002</c:v>
                </c:pt>
                <c:pt idx="2629">
                  <c:v>38.496473999999999</c:v>
                </c:pt>
                <c:pt idx="2630">
                  <c:v>38.507789000000002</c:v>
                </c:pt>
                <c:pt idx="2631">
                  <c:v>38.519049000000003</c:v>
                </c:pt>
                <c:pt idx="2632">
                  <c:v>38.530253000000002</c:v>
                </c:pt>
                <c:pt idx="2633">
                  <c:v>38.541401</c:v>
                </c:pt>
                <c:pt idx="2634">
                  <c:v>38.552495</c:v>
                </c:pt>
                <c:pt idx="2635">
                  <c:v>38.563533999999997</c:v>
                </c:pt>
                <c:pt idx="2636">
                  <c:v>38.574519000000002</c:v>
                </c:pt>
                <c:pt idx="2637">
                  <c:v>38.585448999999997</c:v>
                </c:pt>
                <c:pt idx="2638">
                  <c:v>38.596325999999998</c:v>
                </c:pt>
                <c:pt idx="2639">
                  <c:v>38.607149</c:v>
                </c:pt>
                <c:pt idx="2640">
                  <c:v>38.617918000000003</c:v>
                </c:pt>
                <c:pt idx="2641">
                  <c:v>38.628635000000003</c:v>
                </c:pt>
                <c:pt idx="2642">
                  <c:v>38.639299000000001</c:v>
                </c:pt>
                <c:pt idx="2643">
                  <c:v>38.649909999999998</c:v>
                </c:pt>
                <c:pt idx="2644">
                  <c:v>38.660468999999999</c:v>
                </c:pt>
                <c:pt idx="2645">
                  <c:v>38.670976000000003</c:v>
                </c:pt>
                <c:pt idx="2646">
                  <c:v>38.681431000000003</c:v>
                </c:pt>
                <c:pt idx="2647">
                  <c:v>38.691834999999998</c:v>
                </c:pt>
                <c:pt idx="2648">
                  <c:v>38.702187000000002</c:v>
                </c:pt>
                <c:pt idx="2649">
                  <c:v>38.712488</c:v>
                </c:pt>
                <c:pt idx="2650">
                  <c:v>38.722738999999997</c:v>
                </c:pt>
                <c:pt idx="2651">
                  <c:v>38.732939000000002</c:v>
                </c:pt>
                <c:pt idx="2652">
                  <c:v>38.743088999999998</c:v>
                </c:pt>
                <c:pt idx="2653">
                  <c:v>38.753188000000002</c:v>
                </c:pt>
                <c:pt idx="2654">
                  <c:v>38.763238000000001</c:v>
                </c:pt>
                <c:pt idx="2655">
                  <c:v>38.773238999999997</c:v>
                </c:pt>
                <c:pt idx="2656">
                  <c:v>38.783189999999998</c:v>
                </c:pt>
                <c:pt idx="2657">
                  <c:v>38.793092000000001</c:v>
                </c:pt>
                <c:pt idx="2658">
                  <c:v>38.802945000000001</c:v>
                </c:pt>
                <c:pt idx="2659">
                  <c:v>38.812748999999997</c:v>
                </c:pt>
                <c:pt idx="2660">
                  <c:v>38.822505999999997</c:v>
                </c:pt>
                <c:pt idx="2661">
                  <c:v>38.832214</c:v>
                </c:pt>
                <c:pt idx="2662">
                  <c:v>38.841873999999997</c:v>
                </c:pt>
                <c:pt idx="2663">
                  <c:v>38.851486999999999</c:v>
                </c:pt>
                <c:pt idx="2664">
                  <c:v>38.861052000000001</c:v>
                </c:pt>
                <c:pt idx="2665">
                  <c:v>38.870570000000001</c:v>
                </c:pt>
                <c:pt idx="2666">
                  <c:v>38.880040999999999</c:v>
                </c:pt>
                <c:pt idx="2667">
                  <c:v>38.889465000000001</c:v>
                </c:pt>
                <c:pt idx="2668">
                  <c:v>38.898842999999999</c:v>
                </c:pt>
                <c:pt idx="2669">
                  <c:v>38.908175</c:v>
                </c:pt>
                <c:pt idx="2670">
                  <c:v>38.917459999999998</c:v>
                </c:pt>
                <c:pt idx="2671">
                  <c:v>38.926699999999997</c:v>
                </c:pt>
                <c:pt idx="2672">
                  <c:v>38.935893999999998</c:v>
                </c:pt>
                <c:pt idx="2673">
                  <c:v>38.945042999999998</c:v>
                </c:pt>
                <c:pt idx="2674">
                  <c:v>38.954146000000001</c:v>
                </c:pt>
                <c:pt idx="2675">
                  <c:v>38.963205000000002</c:v>
                </c:pt>
                <c:pt idx="2676">
                  <c:v>38.972219000000003</c:v>
                </c:pt>
                <c:pt idx="2677">
                  <c:v>38.981188000000003</c:v>
                </c:pt>
                <c:pt idx="2678">
                  <c:v>38.990113000000001</c:v>
                </c:pt>
                <c:pt idx="2679">
                  <c:v>38.998994000000003</c:v>
                </c:pt>
                <c:pt idx="2680">
                  <c:v>39.007831000000003</c:v>
                </c:pt>
                <c:pt idx="2681">
                  <c:v>39.016624999999998</c:v>
                </c:pt>
                <c:pt idx="2682">
                  <c:v>39.025374999999997</c:v>
                </c:pt>
                <c:pt idx="2683">
                  <c:v>39.034081</c:v>
                </c:pt>
                <c:pt idx="2684">
                  <c:v>39.042744999999996</c:v>
                </c:pt>
                <c:pt idx="2685">
                  <c:v>39.051366000000002</c:v>
                </c:pt>
                <c:pt idx="2686">
                  <c:v>39.059944000000002</c:v>
                </c:pt>
                <c:pt idx="2687">
                  <c:v>39.068480000000001</c:v>
                </c:pt>
                <c:pt idx="2688">
                  <c:v>39.076974</c:v>
                </c:pt>
                <c:pt idx="2689">
                  <c:v>39.085425000000001</c:v>
                </c:pt>
                <c:pt idx="2690">
                  <c:v>39.093834999999999</c:v>
                </c:pt>
                <c:pt idx="2691">
                  <c:v>39.102204</c:v>
                </c:pt>
                <c:pt idx="2692">
                  <c:v>39.110529999999997</c:v>
                </c:pt>
                <c:pt idx="2693">
                  <c:v>39.118816000000002</c:v>
                </c:pt>
                <c:pt idx="2694">
                  <c:v>39.127060999999998</c:v>
                </c:pt>
                <c:pt idx="2695">
                  <c:v>39.135263999999999</c:v>
                </c:pt>
                <c:pt idx="2696">
                  <c:v>39.143428</c:v>
                </c:pt>
                <c:pt idx="2697">
                  <c:v>39.15155</c:v>
                </c:pt>
                <c:pt idx="2698">
                  <c:v>39.159632999999999</c:v>
                </c:pt>
                <c:pt idx="2699">
                  <c:v>39.167675000000003</c:v>
                </c:pt>
                <c:pt idx="2700">
                  <c:v>39.175677999999998</c:v>
                </c:pt>
                <c:pt idx="2701">
                  <c:v>39.183641000000001</c:v>
                </c:pt>
                <c:pt idx="2702">
                  <c:v>39.191564999999997</c:v>
                </c:pt>
                <c:pt idx="2703">
                  <c:v>39.199449000000001</c:v>
                </c:pt>
                <c:pt idx="2704">
                  <c:v>39.207293999999997</c:v>
                </c:pt>
                <c:pt idx="2705">
                  <c:v>39.2151</c:v>
                </c:pt>
                <c:pt idx="2706">
                  <c:v>39.222867999999998</c:v>
                </c:pt>
                <c:pt idx="2707">
                  <c:v>39.230597000000003</c:v>
                </c:pt>
                <c:pt idx="2708">
                  <c:v>39.238287999999997</c:v>
                </c:pt>
                <c:pt idx="2709">
                  <c:v>39.245939999999997</c:v>
                </c:pt>
                <c:pt idx="2710">
                  <c:v>39.253554999999999</c:v>
                </c:pt>
                <c:pt idx="2711">
                  <c:v>39.261130999999999</c:v>
                </c:pt>
                <c:pt idx="2712">
                  <c:v>39.26867</c:v>
                </c:pt>
                <c:pt idx="2713">
                  <c:v>39.276172000000003</c:v>
                </c:pt>
                <c:pt idx="2714">
                  <c:v>39.283636000000001</c:v>
                </c:pt>
                <c:pt idx="2715">
                  <c:v>39.291063000000001</c:v>
                </c:pt>
                <c:pt idx="2716">
                  <c:v>39.298454</c:v>
                </c:pt>
                <c:pt idx="2717">
                  <c:v>39.305807000000001</c:v>
                </c:pt>
                <c:pt idx="2718">
                  <c:v>39.313124000000002</c:v>
                </c:pt>
                <c:pt idx="2719">
                  <c:v>39.320405000000001</c:v>
                </c:pt>
                <c:pt idx="2720">
                  <c:v>39.327649000000001</c:v>
                </c:pt>
                <c:pt idx="2721">
                  <c:v>39.334857999999997</c:v>
                </c:pt>
                <c:pt idx="2722">
                  <c:v>39.342030000000001</c:v>
                </c:pt>
                <c:pt idx="2723">
                  <c:v>39.349167000000001</c:v>
                </c:pt>
                <c:pt idx="2724">
                  <c:v>39.356268</c:v>
                </c:pt>
                <c:pt idx="2725">
                  <c:v>39.363334000000002</c:v>
                </c:pt>
                <c:pt idx="2726">
                  <c:v>39.370365</c:v>
                </c:pt>
                <c:pt idx="2727">
                  <c:v>39.377360000000003</c:v>
                </c:pt>
                <c:pt idx="2728">
                  <c:v>39.384321</c:v>
                </c:pt>
                <c:pt idx="2729">
                  <c:v>39.391247</c:v>
                </c:pt>
                <c:pt idx="2730">
                  <c:v>39.398138000000003</c:v>
                </c:pt>
                <c:pt idx="2731">
                  <c:v>39.404995</c:v>
                </c:pt>
                <c:pt idx="2732">
                  <c:v>39.411817999999997</c:v>
                </c:pt>
                <c:pt idx="2733">
                  <c:v>39.418607000000002</c:v>
                </c:pt>
                <c:pt idx="2734">
                  <c:v>39.425362</c:v>
                </c:pt>
                <c:pt idx="2735">
                  <c:v>39.432082999999999</c:v>
                </c:pt>
                <c:pt idx="2736">
                  <c:v>39.438769999999998</c:v>
                </c:pt>
                <c:pt idx="2737">
                  <c:v>39.445424000000003</c:v>
                </c:pt>
                <c:pt idx="2738">
                  <c:v>39.452044999999998</c:v>
                </c:pt>
                <c:pt idx="2739">
                  <c:v>39.458632999999999</c:v>
                </c:pt>
                <c:pt idx="2740">
                  <c:v>39.465187</c:v>
                </c:pt>
                <c:pt idx="2741">
                  <c:v>39.471708999999997</c:v>
                </c:pt>
                <c:pt idx="2742">
                  <c:v>39.478197999999999</c:v>
                </c:pt>
                <c:pt idx="2743">
                  <c:v>39.484654999999997</c:v>
                </c:pt>
                <c:pt idx="2744">
                  <c:v>39.491079999999997</c:v>
                </c:pt>
                <c:pt idx="2745">
                  <c:v>39.497472000000002</c:v>
                </c:pt>
                <c:pt idx="2746">
                  <c:v>39.503832000000003</c:v>
                </c:pt>
                <c:pt idx="2747">
                  <c:v>39.510159999999999</c:v>
                </c:pt>
                <c:pt idx="2748">
                  <c:v>39.516457000000003</c:v>
                </c:pt>
                <c:pt idx="2749">
                  <c:v>39.522722000000002</c:v>
                </c:pt>
                <c:pt idx="2750">
                  <c:v>39.528955000000003</c:v>
                </c:pt>
                <c:pt idx="2751">
                  <c:v>39.535156999999998</c:v>
                </c:pt>
                <c:pt idx="2752">
                  <c:v>39.541328</c:v>
                </c:pt>
                <c:pt idx="2753">
                  <c:v>39.547468000000002</c:v>
                </c:pt>
                <c:pt idx="2754">
                  <c:v>39.553576999999997</c:v>
                </c:pt>
                <c:pt idx="2755">
                  <c:v>39.559655999999997</c:v>
                </c:pt>
                <c:pt idx="2756">
                  <c:v>39.565702999999999</c:v>
                </c:pt>
                <c:pt idx="2757">
                  <c:v>39.571720999999997</c:v>
                </c:pt>
                <c:pt idx="2758">
                  <c:v>39.577708000000001</c:v>
                </c:pt>
                <c:pt idx="2759">
                  <c:v>39.583665000000003</c:v>
                </c:pt>
                <c:pt idx="2760">
                  <c:v>39.589592000000003</c:v>
                </c:pt>
                <c:pt idx="2761">
                  <c:v>39.595489000000001</c:v>
                </c:pt>
                <c:pt idx="2762">
                  <c:v>39.601356000000003</c:v>
                </c:pt>
                <c:pt idx="2763">
                  <c:v>39.607193000000002</c:v>
                </c:pt>
                <c:pt idx="2764">
                  <c:v>39.613002000000002</c:v>
                </c:pt>
                <c:pt idx="2765">
                  <c:v>39.618780000000001</c:v>
                </c:pt>
                <c:pt idx="2766">
                  <c:v>39.62453</c:v>
                </c:pt>
                <c:pt idx="2767">
                  <c:v>39.630251000000001</c:v>
                </c:pt>
                <c:pt idx="2768">
                  <c:v>39.635942</c:v>
                </c:pt>
                <c:pt idx="2769">
                  <c:v>39.641604999999998</c:v>
                </c:pt>
                <c:pt idx="2770">
                  <c:v>39.647239999999996</c:v>
                </c:pt>
                <c:pt idx="2771">
                  <c:v>39.652844999999999</c:v>
                </c:pt>
                <c:pt idx="2772">
                  <c:v>39.658422999999999</c:v>
                </c:pt>
                <c:pt idx="2773">
                  <c:v>39.663972000000001</c:v>
                </c:pt>
                <c:pt idx="2774">
                  <c:v>39.669493000000003</c:v>
                </c:pt>
                <c:pt idx="2775">
                  <c:v>39.674985</c:v>
                </c:pt>
                <c:pt idx="2776">
                  <c:v>39.680450999999998</c:v>
                </c:pt>
                <c:pt idx="2777">
                  <c:v>39.685887999999998</c:v>
                </c:pt>
                <c:pt idx="2778">
                  <c:v>39.691298000000003</c:v>
                </c:pt>
                <c:pt idx="2779">
                  <c:v>39.696680000000001</c:v>
                </c:pt>
                <c:pt idx="2780">
                  <c:v>39.702035000000002</c:v>
                </c:pt>
                <c:pt idx="2781">
                  <c:v>39.707362000000003</c:v>
                </c:pt>
                <c:pt idx="2782">
                  <c:v>39.712662999999999</c:v>
                </c:pt>
                <c:pt idx="2783">
                  <c:v>39.717936000000002</c:v>
                </c:pt>
                <c:pt idx="2784">
                  <c:v>39.723182999999999</c:v>
                </c:pt>
                <c:pt idx="2785">
                  <c:v>39.728403</c:v>
                </c:pt>
                <c:pt idx="2786">
                  <c:v>39.733595999999999</c:v>
                </c:pt>
                <c:pt idx="2787">
                  <c:v>39.738762999999999</c:v>
                </c:pt>
                <c:pt idx="2788">
                  <c:v>39.743903000000003</c:v>
                </c:pt>
                <c:pt idx="2789">
                  <c:v>39.749018</c:v>
                </c:pt>
                <c:pt idx="2790">
                  <c:v>39.754106</c:v>
                </c:pt>
                <c:pt idx="2791">
                  <c:v>39.759168000000003</c:v>
                </c:pt>
                <c:pt idx="2792">
                  <c:v>39.764203999999999</c:v>
                </c:pt>
                <c:pt idx="2793">
                  <c:v>39.769213999999998</c:v>
                </c:pt>
                <c:pt idx="2794">
                  <c:v>39.774199000000003</c:v>
                </c:pt>
                <c:pt idx="2795">
                  <c:v>39.779158000000002</c:v>
                </c:pt>
                <c:pt idx="2796">
                  <c:v>39.784092000000001</c:v>
                </c:pt>
                <c:pt idx="2797">
                  <c:v>39.789000000000001</c:v>
                </c:pt>
                <c:pt idx="2798">
                  <c:v>39.793883999999998</c:v>
                </c:pt>
                <c:pt idx="2799">
                  <c:v>39.798741999999997</c:v>
                </c:pt>
                <c:pt idx="2800">
                  <c:v>39.803575000000002</c:v>
                </c:pt>
                <c:pt idx="2801">
                  <c:v>39.808383999999997</c:v>
                </c:pt>
                <c:pt idx="2802">
                  <c:v>39.813167</c:v>
                </c:pt>
                <c:pt idx="2803">
                  <c:v>39.817926</c:v>
                </c:pt>
                <c:pt idx="2804">
                  <c:v>39.822660999999997</c:v>
                </c:pt>
                <c:pt idx="2805">
                  <c:v>39.827370999999999</c:v>
                </c:pt>
                <c:pt idx="2806">
                  <c:v>39.832056999999999</c:v>
                </c:pt>
                <c:pt idx="2807">
                  <c:v>39.836719000000002</c:v>
                </c:pt>
                <c:pt idx="2808">
                  <c:v>39.841355999999998</c:v>
                </c:pt>
                <c:pt idx="2809">
                  <c:v>39.845970000000001</c:v>
                </c:pt>
                <c:pt idx="2810">
                  <c:v>39.850560000000002</c:v>
                </c:pt>
                <c:pt idx="2811">
                  <c:v>39.855125999999998</c:v>
                </c:pt>
                <c:pt idx="2812">
                  <c:v>39.859668999999997</c:v>
                </c:pt>
                <c:pt idx="2813">
                  <c:v>39.864187999999999</c:v>
                </c:pt>
                <c:pt idx="2814">
                  <c:v>39.868682999999997</c:v>
                </c:pt>
                <c:pt idx="2815">
                  <c:v>39.873154999999997</c:v>
                </c:pt>
                <c:pt idx="2816">
                  <c:v>39.877603999999998</c:v>
                </c:pt>
                <c:pt idx="2817">
                  <c:v>39.88203</c:v>
                </c:pt>
                <c:pt idx="2818">
                  <c:v>39.886432999999997</c:v>
                </c:pt>
                <c:pt idx="2819">
                  <c:v>39.890813000000001</c:v>
                </c:pt>
                <c:pt idx="2820">
                  <c:v>39.895170999999998</c:v>
                </c:pt>
                <c:pt idx="2821">
                  <c:v>39.899504999999998</c:v>
                </c:pt>
                <c:pt idx="2822">
                  <c:v>39.903818000000001</c:v>
                </c:pt>
                <c:pt idx="2823">
                  <c:v>39.908107000000001</c:v>
                </c:pt>
                <c:pt idx="2824">
                  <c:v>39.912374</c:v>
                </c:pt>
                <c:pt idx="2825">
                  <c:v>39.916618999999997</c:v>
                </c:pt>
                <c:pt idx="2826">
                  <c:v>39.920842</c:v>
                </c:pt>
                <c:pt idx="2827">
                  <c:v>39.925043000000002</c:v>
                </c:pt>
                <c:pt idx="2828">
                  <c:v>39.929220999999998</c:v>
                </c:pt>
                <c:pt idx="2829">
                  <c:v>39.933377999999998</c:v>
                </c:pt>
                <c:pt idx="2830">
                  <c:v>39.937513000000003</c:v>
                </c:pt>
                <c:pt idx="2831">
                  <c:v>39.941626999999997</c:v>
                </c:pt>
                <c:pt idx="2832">
                  <c:v>39.945718999999997</c:v>
                </c:pt>
                <c:pt idx="2833">
                  <c:v>39.949789000000003</c:v>
                </c:pt>
                <c:pt idx="2834">
                  <c:v>39.953837999999998</c:v>
                </c:pt>
                <c:pt idx="2835">
                  <c:v>39.957866000000003</c:v>
                </c:pt>
                <c:pt idx="2836">
                  <c:v>39.961872</c:v>
                </c:pt>
                <c:pt idx="2837">
                  <c:v>39.965857999999997</c:v>
                </c:pt>
                <c:pt idx="2838">
                  <c:v>39.969822000000001</c:v>
                </c:pt>
                <c:pt idx="2839">
                  <c:v>39.973765999999998</c:v>
                </c:pt>
                <c:pt idx="2840">
                  <c:v>39.977688000000001</c:v>
                </c:pt>
                <c:pt idx="2841">
                  <c:v>39.981589999999997</c:v>
                </c:pt>
                <c:pt idx="2842">
                  <c:v>39.985472000000001</c:v>
                </c:pt>
                <c:pt idx="2843">
                  <c:v>39.989331999999997</c:v>
                </c:pt>
                <c:pt idx="2844">
                  <c:v>39.993172999999999</c:v>
                </c:pt>
                <c:pt idx="2845">
                  <c:v>39.996993000000003</c:v>
                </c:pt>
                <c:pt idx="2846">
                  <c:v>40.000793000000002</c:v>
                </c:pt>
                <c:pt idx="2847">
                  <c:v>40.004572000000003</c:v>
                </c:pt>
                <c:pt idx="2848">
                  <c:v>40.008332000000003</c:v>
                </c:pt>
                <c:pt idx="2849">
                  <c:v>40.012070999999999</c:v>
                </c:pt>
                <c:pt idx="2850">
                  <c:v>40.015791</c:v>
                </c:pt>
                <c:pt idx="2851">
                  <c:v>40.019491000000002</c:v>
                </c:pt>
                <c:pt idx="2852">
                  <c:v>40.023170999999998</c:v>
                </c:pt>
                <c:pt idx="2853">
                  <c:v>40.026831999999999</c:v>
                </c:pt>
                <c:pt idx="2854">
                  <c:v>40.030473000000001</c:v>
                </c:pt>
                <c:pt idx="2855">
                  <c:v>40.034094000000003</c:v>
                </c:pt>
                <c:pt idx="2856">
                  <c:v>40.037695999999997</c:v>
                </c:pt>
                <c:pt idx="2857">
                  <c:v>40.041279000000003</c:v>
                </c:pt>
                <c:pt idx="2858">
                  <c:v>40.044843</c:v>
                </c:pt>
                <c:pt idx="2859">
                  <c:v>40.048388000000003</c:v>
                </c:pt>
                <c:pt idx="2860">
                  <c:v>40.051912999999999</c:v>
                </c:pt>
                <c:pt idx="2861">
                  <c:v>40.055419999999998</c:v>
                </c:pt>
                <c:pt idx="2862">
                  <c:v>40.058908000000002</c:v>
                </c:pt>
                <c:pt idx="2863">
                  <c:v>40.062376999999998</c:v>
                </c:pt>
                <c:pt idx="2864">
                  <c:v>40.065826999999999</c:v>
                </c:pt>
                <c:pt idx="2865">
                  <c:v>40.069259000000002</c:v>
                </c:pt>
                <c:pt idx="2866">
                  <c:v>40.072671999999997</c:v>
                </c:pt>
                <c:pt idx="2867">
                  <c:v>40.076067000000002</c:v>
                </c:pt>
                <c:pt idx="2868">
                  <c:v>40.079442999999998</c:v>
                </c:pt>
                <c:pt idx="2869">
                  <c:v>40.082801000000003</c:v>
                </c:pt>
                <c:pt idx="2870">
                  <c:v>40.086140999999998</c:v>
                </c:pt>
                <c:pt idx="2871">
                  <c:v>40.089463000000002</c:v>
                </c:pt>
                <c:pt idx="2872">
                  <c:v>40.092767000000002</c:v>
                </c:pt>
                <c:pt idx="2873">
                  <c:v>40.096052999999998</c:v>
                </c:pt>
                <c:pt idx="2874">
                  <c:v>40.099321000000003</c:v>
                </c:pt>
                <c:pt idx="2875">
                  <c:v>40.102570999999998</c:v>
                </c:pt>
                <c:pt idx="2876">
                  <c:v>40.105803999999999</c:v>
                </c:pt>
                <c:pt idx="2877">
                  <c:v>40.109017999999999</c:v>
                </c:pt>
                <c:pt idx="2878">
                  <c:v>40.112215999999997</c:v>
                </c:pt>
                <c:pt idx="2879">
                  <c:v>40.115395999999997</c:v>
                </c:pt>
                <c:pt idx="2880">
                  <c:v>40.118558</c:v>
                </c:pt>
                <c:pt idx="2881">
                  <c:v>40.121702999999997</c:v>
                </c:pt>
                <c:pt idx="2882">
                  <c:v>40.124831</c:v>
                </c:pt>
                <c:pt idx="2883">
                  <c:v>40.127941999999997</c:v>
                </c:pt>
                <c:pt idx="2884">
                  <c:v>40.131036000000002</c:v>
                </c:pt>
                <c:pt idx="2885">
                  <c:v>40.134112000000002</c:v>
                </c:pt>
                <c:pt idx="2886">
                  <c:v>40.137172</c:v>
                </c:pt>
                <c:pt idx="2887">
                  <c:v>40.140214999999998</c:v>
                </c:pt>
                <c:pt idx="2888">
                  <c:v>40.143241000000003</c:v>
                </c:pt>
                <c:pt idx="2889">
                  <c:v>40.146250000000002</c:v>
                </c:pt>
                <c:pt idx="2890">
                  <c:v>40.149242999999998</c:v>
                </c:pt>
                <c:pt idx="2891">
                  <c:v>40.152219000000002</c:v>
                </c:pt>
                <c:pt idx="2892">
                  <c:v>40.155177999999999</c:v>
                </c:pt>
                <c:pt idx="2893">
                  <c:v>40.158121999999999</c:v>
                </c:pt>
                <c:pt idx="2894">
                  <c:v>40.161048999999998</c:v>
                </c:pt>
                <c:pt idx="2895">
                  <c:v>40.163958999999998</c:v>
                </c:pt>
                <c:pt idx="2896">
                  <c:v>40.166853000000003</c:v>
                </c:pt>
                <c:pt idx="2897">
                  <c:v>40.169732000000003</c:v>
                </c:pt>
                <c:pt idx="2898">
                  <c:v>40.172593999999997</c:v>
                </c:pt>
                <c:pt idx="2899">
                  <c:v>40.175440000000002</c:v>
                </c:pt>
                <c:pt idx="2900">
                  <c:v>40.178269999999998</c:v>
                </c:pt>
                <c:pt idx="2901">
                  <c:v>40.181085000000003</c:v>
                </c:pt>
                <c:pt idx="2902">
                  <c:v>40.183883000000002</c:v>
                </c:pt>
                <c:pt idx="2903">
                  <c:v>40.186666000000002</c:v>
                </c:pt>
                <c:pt idx="2904">
                  <c:v>40.189433999999999</c:v>
                </c:pt>
                <c:pt idx="2905">
                  <c:v>40.192185000000002</c:v>
                </c:pt>
                <c:pt idx="2906">
                  <c:v>40.194921999999998</c:v>
                </c:pt>
                <c:pt idx="2907">
                  <c:v>40.197642000000002</c:v>
                </c:pt>
                <c:pt idx="2908">
                  <c:v>40.200347999999998</c:v>
                </c:pt>
                <c:pt idx="2909">
                  <c:v>40.203037999999999</c:v>
                </c:pt>
                <c:pt idx="2910">
                  <c:v>40.205713000000003</c:v>
                </c:pt>
                <c:pt idx="2911">
                  <c:v>40.208371999999997</c:v>
                </c:pt>
                <c:pt idx="2912">
                  <c:v>40.211016999999998</c:v>
                </c:pt>
                <c:pt idx="2913">
                  <c:v>40.213647000000002</c:v>
                </c:pt>
                <c:pt idx="2914">
                  <c:v>40.216261000000003</c:v>
                </c:pt>
                <c:pt idx="2915">
                  <c:v>40.218860999999997</c:v>
                </c:pt>
                <c:pt idx="2916">
                  <c:v>40.221446</c:v>
                </c:pt>
                <c:pt idx="2917">
                  <c:v>40.224015999999999</c:v>
                </c:pt>
                <c:pt idx="2918">
                  <c:v>40.226571</c:v>
                </c:pt>
                <c:pt idx="2919">
                  <c:v>40.229112000000001</c:v>
                </c:pt>
                <c:pt idx="2920">
                  <c:v>40.231637999999997</c:v>
                </c:pt>
                <c:pt idx="2921">
                  <c:v>40.23415</c:v>
                </c:pt>
                <c:pt idx="2922">
                  <c:v>40.236646999999998</c:v>
                </c:pt>
                <c:pt idx="2923">
                  <c:v>40.239130000000003</c:v>
                </c:pt>
                <c:pt idx="2924">
                  <c:v>40.241599000000001</c:v>
                </c:pt>
                <c:pt idx="2925">
                  <c:v>40.244053000000001</c:v>
                </c:pt>
                <c:pt idx="2926">
                  <c:v>40.246493000000001</c:v>
                </c:pt>
                <c:pt idx="2927">
                  <c:v>40.248919000000001</c:v>
                </c:pt>
                <c:pt idx="2928">
                  <c:v>40.251331</c:v>
                </c:pt>
                <c:pt idx="2929">
                  <c:v>40.253729</c:v>
                </c:pt>
                <c:pt idx="2930">
                  <c:v>40.256112000000002</c:v>
                </c:pt>
                <c:pt idx="2931">
                  <c:v>40.258482000000001</c:v>
                </c:pt>
                <c:pt idx="2932">
                  <c:v>40.260838999999997</c:v>
                </c:pt>
                <c:pt idx="2933">
                  <c:v>40.263181000000003</c:v>
                </c:pt>
                <c:pt idx="2934">
                  <c:v>40.265509999999999</c:v>
                </c:pt>
                <c:pt idx="2935">
                  <c:v>40.267825000000002</c:v>
                </c:pt>
                <c:pt idx="2936">
                  <c:v>40.270125999999998</c:v>
                </c:pt>
                <c:pt idx="2937">
                  <c:v>40.272413999999998</c:v>
                </c:pt>
                <c:pt idx="2938">
                  <c:v>40.274689000000002</c:v>
                </c:pt>
                <c:pt idx="2939">
                  <c:v>40.276949999999999</c:v>
                </c:pt>
                <c:pt idx="2940">
                  <c:v>40.279197000000003</c:v>
                </c:pt>
                <c:pt idx="2941">
                  <c:v>40.281432000000002</c:v>
                </c:pt>
                <c:pt idx="2942">
                  <c:v>40.283653000000001</c:v>
                </c:pt>
                <c:pt idx="2943">
                  <c:v>40.285860999999997</c:v>
                </c:pt>
                <c:pt idx="2944">
                  <c:v>40.288055999999997</c:v>
                </c:pt>
                <c:pt idx="2945">
                  <c:v>40.290238000000002</c:v>
                </c:pt>
                <c:pt idx="2946">
                  <c:v>40.292406</c:v>
                </c:pt>
                <c:pt idx="2947">
                  <c:v>40.294561999999999</c:v>
                </c:pt>
                <c:pt idx="2948">
                  <c:v>40.296705000000003</c:v>
                </c:pt>
                <c:pt idx="2949">
                  <c:v>40.298834999999997</c:v>
                </c:pt>
                <c:pt idx="2950">
                  <c:v>40.300953</c:v>
                </c:pt>
                <c:pt idx="2951">
                  <c:v>40.303057000000003</c:v>
                </c:pt>
                <c:pt idx="2952">
                  <c:v>40.305149</c:v>
                </c:pt>
                <c:pt idx="2953">
                  <c:v>40.307229</c:v>
                </c:pt>
                <c:pt idx="2954">
                  <c:v>40.309294999999999</c:v>
                </c:pt>
                <c:pt idx="2955">
                  <c:v>40.311349999999997</c:v>
                </c:pt>
                <c:pt idx="2956">
                  <c:v>40.313391000000003</c:v>
                </c:pt>
                <c:pt idx="2957">
                  <c:v>40.315421000000001</c:v>
                </c:pt>
                <c:pt idx="2958">
                  <c:v>40.317438000000003</c:v>
                </c:pt>
                <c:pt idx="2959">
                  <c:v>40.319443</c:v>
                </c:pt>
                <c:pt idx="2960">
                  <c:v>40.321435000000001</c:v>
                </c:pt>
                <c:pt idx="2961">
                  <c:v>40.323416000000002</c:v>
                </c:pt>
                <c:pt idx="2962">
                  <c:v>40.325384</c:v>
                </c:pt>
                <c:pt idx="2963">
                  <c:v>40.32734</c:v>
                </c:pt>
                <c:pt idx="2964">
                  <c:v>40.329284000000001</c:v>
                </c:pt>
                <c:pt idx="2965">
                  <c:v>40.331215999999998</c:v>
                </c:pt>
                <c:pt idx="2966">
                  <c:v>40.333136000000003</c:v>
                </c:pt>
                <c:pt idx="2967">
                  <c:v>40.335045000000001</c:v>
                </c:pt>
                <c:pt idx="2968">
                  <c:v>40.336941000000003</c:v>
                </c:pt>
                <c:pt idx="2969">
                  <c:v>40.338825999999997</c:v>
                </c:pt>
                <c:pt idx="2970">
                  <c:v>40.340699000000001</c:v>
                </c:pt>
                <c:pt idx="2971">
                  <c:v>40.342561000000003</c:v>
                </c:pt>
                <c:pt idx="2972">
                  <c:v>40.344410000000003</c:v>
                </c:pt>
                <c:pt idx="2973">
                  <c:v>40.346249</c:v>
                </c:pt>
                <c:pt idx="2974">
                  <c:v>40.348075000000001</c:v>
                </c:pt>
                <c:pt idx="2975">
                  <c:v>40.349890000000002</c:v>
                </c:pt>
                <c:pt idx="2976">
                  <c:v>40.351694000000002</c:v>
                </c:pt>
                <c:pt idx="2977">
                  <c:v>40.353487000000001</c:v>
                </c:pt>
                <c:pt idx="2978">
                  <c:v>40.355268000000002</c:v>
                </c:pt>
                <c:pt idx="2979">
                  <c:v>40.357038000000003</c:v>
                </c:pt>
                <c:pt idx="2980">
                  <c:v>40.358795999999998</c:v>
                </c:pt>
                <c:pt idx="2981">
                  <c:v>40.360543999999997</c:v>
                </c:pt>
                <c:pt idx="2982">
                  <c:v>40.362279999999998</c:v>
                </c:pt>
                <c:pt idx="2983">
                  <c:v>40.364004999999999</c:v>
                </c:pt>
                <c:pt idx="2984">
                  <c:v>40.365720000000003</c:v>
                </c:pt>
                <c:pt idx="2985">
                  <c:v>40.367423000000002</c:v>
                </c:pt>
                <c:pt idx="2986">
                  <c:v>40.369115000000001</c:v>
                </c:pt>
                <c:pt idx="2987">
                  <c:v>40.370797000000003</c:v>
                </c:pt>
                <c:pt idx="2988">
                  <c:v>40.372467</c:v>
                </c:pt>
                <c:pt idx="2989">
                  <c:v>40.374127000000001</c:v>
                </c:pt>
                <c:pt idx="2990">
                  <c:v>40.375776000000002</c:v>
                </c:pt>
                <c:pt idx="2991">
                  <c:v>40.377414999999999</c:v>
                </c:pt>
                <c:pt idx="2992">
                  <c:v>40.379041999999998</c:v>
                </c:pt>
                <c:pt idx="2993">
                  <c:v>40.380659999999999</c:v>
                </c:pt>
                <c:pt idx="2994">
                  <c:v>40.382266000000001</c:v>
                </c:pt>
                <c:pt idx="2995">
                  <c:v>40.383862000000001</c:v>
                </c:pt>
                <c:pt idx="2996">
                  <c:v>40.385447999999997</c:v>
                </c:pt>
                <c:pt idx="2997">
                  <c:v>40.387022999999999</c:v>
                </c:pt>
                <c:pt idx="2998">
                  <c:v>40.388587999999999</c:v>
                </c:pt>
                <c:pt idx="2999">
                  <c:v>40.390141999999997</c:v>
                </c:pt>
                <c:pt idx="3000">
                  <c:v>40.391686</c:v>
                </c:pt>
                <c:pt idx="3001">
                  <c:v>40.393219999999999</c:v>
                </c:pt>
                <c:pt idx="3002">
                  <c:v>40.394744000000003</c:v>
                </c:pt>
                <c:pt idx="3003">
                  <c:v>40.396256999999999</c:v>
                </c:pt>
                <c:pt idx="3004">
                  <c:v>40.397761000000003</c:v>
                </c:pt>
                <c:pt idx="3005">
                  <c:v>40.399253999999999</c:v>
                </c:pt>
                <c:pt idx="3006">
                  <c:v>40.400737999999997</c:v>
                </c:pt>
                <c:pt idx="3007">
                  <c:v>40.402211000000001</c:v>
                </c:pt>
                <c:pt idx="3008">
                  <c:v>40.403674000000002</c:v>
                </c:pt>
                <c:pt idx="3009">
                  <c:v>40.405127999999998</c:v>
                </c:pt>
                <c:pt idx="3010">
                  <c:v>40.406571999999997</c:v>
                </c:pt>
                <c:pt idx="3011">
                  <c:v>40.408005000000003</c:v>
                </c:pt>
                <c:pt idx="3012">
                  <c:v>40.40943</c:v>
                </c:pt>
                <c:pt idx="3013">
                  <c:v>40.410843999999997</c:v>
                </c:pt>
                <c:pt idx="3014">
                  <c:v>40.412249000000003</c:v>
                </c:pt>
                <c:pt idx="3015">
                  <c:v>40.413643999999998</c:v>
                </c:pt>
                <c:pt idx="3016">
                  <c:v>40.415028999999997</c:v>
                </c:pt>
                <c:pt idx="3017">
                  <c:v>40.416404999999997</c:v>
                </c:pt>
                <c:pt idx="3018">
                  <c:v>40.417771000000002</c:v>
                </c:pt>
                <c:pt idx="3019">
                  <c:v>40.419128000000001</c:v>
                </c:pt>
                <c:pt idx="3020">
                  <c:v>40.420475000000003</c:v>
                </c:pt>
                <c:pt idx="3021">
                  <c:v>40.421813</c:v>
                </c:pt>
                <c:pt idx="3022">
                  <c:v>40.423141999999999</c:v>
                </c:pt>
                <c:pt idx="3023">
                  <c:v>40.424461000000001</c:v>
                </c:pt>
                <c:pt idx="3024">
                  <c:v>40.425772000000002</c:v>
                </c:pt>
                <c:pt idx="3025">
                  <c:v>40.427072000000003</c:v>
                </c:pt>
                <c:pt idx="3026">
                  <c:v>40.428364000000002</c:v>
                </c:pt>
                <c:pt idx="3027">
                  <c:v>40.429645999999998</c:v>
                </c:pt>
                <c:pt idx="3028">
                  <c:v>40.43092</c:v>
                </c:pt>
                <c:pt idx="3029">
                  <c:v>40.432183999999999</c:v>
                </c:pt>
                <c:pt idx="3030">
                  <c:v>40.433439</c:v>
                </c:pt>
                <c:pt idx="3031">
                  <c:v>40.434685000000002</c:v>
                </c:pt>
                <c:pt idx="3032">
                  <c:v>40.435923000000003</c:v>
                </c:pt>
                <c:pt idx="3033">
                  <c:v>40.437151</c:v>
                </c:pt>
                <c:pt idx="3034">
                  <c:v>40.438369999999999</c:v>
                </c:pt>
                <c:pt idx="3035">
                  <c:v>40.439580999999997</c:v>
                </c:pt>
                <c:pt idx="3036">
                  <c:v>40.440783000000003</c:v>
                </c:pt>
                <c:pt idx="3037">
                  <c:v>40.441975999999997</c:v>
                </c:pt>
                <c:pt idx="3038">
                  <c:v>40.443159999999999</c:v>
                </c:pt>
                <c:pt idx="3039">
                  <c:v>40.444335000000002</c:v>
                </c:pt>
                <c:pt idx="3040">
                  <c:v>40.445501999999998</c:v>
                </c:pt>
                <c:pt idx="3041">
                  <c:v>40.446660999999999</c:v>
                </c:pt>
                <c:pt idx="3042">
                  <c:v>40.447809999999997</c:v>
                </c:pt>
                <c:pt idx="3043">
                  <c:v>40.448951000000001</c:v>
                </c:pt>
                <c:pt idx="3044">
                  <c:v>40.450083999999997</c:v>
                </c:pt>
                <c:pt idx="3045">
                  <c:v>40.451208000000001</c:v>
                </c:pt>
                <c:pt idx="3046">
                  <c:v>40.452323999999997</c:v>
                </c:pt>
                <c:pt idx="3047">
                  <c:v>40.453431000000002</c:v>
                </c:pt>
                <c:pt idx="3048">
                  <c:v>40.454529999999998</c:v>
                </c:pt>
                <c:pt idx="3049">
                  <c:v>40.455620000000003</c:v>
                </c:pt>
                <c:pt idx="3050">
                  <c:v>40.456702999999997</c:v>
                </c:pt>
                <c:pt idx="3051">
                  <c:v>40.457777</c:v>
                </c:pt>
                <c:pt idx="3052">
                  <c:v>40.458841999999997</c:v>
                </c:pt>
                <c:pt idx="3053">
                  <c:v>40.459899999999998</c:v>
                </c:pt>
                <c:pt idx="3054">
                  <c:v>40.460948999999999</c:v>
                </c:pt>
                <c:pt idx="3055">
                  <c:v>40.461990999999998</c:v>
                </c:pt>
                <c:pt idx="3056">
                  <c:v>40.463023999999997</c:v>
                </c:pt>
                <c:pt idx="3057">
                  <c:v>40.464049000000003</c:v>
                </c:pt>
                <c:pt idx="3058">
                  <c:v>40.465066</c:v>
                </c:pt>
                <c:pt idx="3059">
                  <c:v>40.466074999999996</c:v>
                </c:pt>
                <c:pt idx="3060">
                  <c:v>40.467075999999999</c:v>
                </c:pt>
                <c:pt idx="3061">
                  <c:v>40.468069999999997</c:v>
                </c:pt>
                <c:pt idx="3062">
                  <c:v>40.469054999999997</c:v>
                </c:pt>
                <c:pt idx="3063">
                  <c:v>40.470033000000001</c:v>
                </c:pt>
                <c:pt idx="3064">
                  <c:v>40.471001999999999</c:v>
                </c:pt>
                <c:pt idx="3065">
                  <c:v>40.471964</c:v>
                </c:pt>
                <c:pt idx="3066">
                  <c:v>40.472918</c:v>
                </c:pt>
                <c:pt idx="3067">
                  <c:v>40.473865000000004</c:v>
                </c:pt>
                <c:pt idx="3068">
                  <c:v>40.474803999999999</c:v>
                </c:pt>
                <c:pt idx="3069">
                  <c:v>40.475735</c:v>
                </c:pt>
                <c:pt idx="3070">
                  <c:v>40.476658</c:v>
                </c:pt>
                <c:pt idx="3071">
                  <c:v>40.477573999999997</c:v>
                </c:pt>
                <c:pt idx="3072">
                  <c:v>40.478482999999997</c:v>
                </c:pt>
                <c:pt idx="3073">
                  <c:v>40.479382999999999</c:v>
                </c:pt>
                <c:pt idx="3074">
                  <c:v>40.480277000000001</c:v>
                </c:pt>
                <c:pt idx="3075">
                  <c:v>40.481163000000002</c:v>
                </c:pt>
                <c:pt idx="3076">
                  <c:v>40.482041000000002</c:v>
                </c:pt>
                <c:pt idx="3077">
                  <c:v>40.482911999999999</c:v>
                </c:pt>
                <c:pt idx="3078">
                  <c:v>40.483775999999999</c:v>
                </c:pt>
                <c:pt idx="3079">
                  <c:v>40.484631999999998</c:v>
                </c:pt>
                <c:pt idx="3080">
                  <c:v>40.485481</c:v>
                </c:pt>
                <c:pt idx="3081">
                  <c:v>40.486322999999999</c:v>
                </c:pt>
                <c:pt idx="3082">
                  <c:v>40.487158000000001</c:v>
                </c:pt>
                <c:pt idx="3083">
                  <c:v>40.487985000000002</c:v>
                </c:pt>
                <c:pt idx="3084">
                  <c:v>40.488804999999999</c:v>
                </c:pt>
                <c:pt idx="3085">
                  <c:v>40.489618</c:v>
                </c:pt>
                <c:pt idx="3086">
                  <c:v>40.490423999999997</c:v>
                </c:pt>
                <c:pt idx="3087">
                  <c:v>40.491222999999998</c:v>
                </c:pt>
                <c:pt idx="3088">
                  <c:v>40.492015000000002</c:v>
                </c:pt>
                <c:pt idx="3089">
                  <c:v>40.492800000000003</c:v>
                </c:pt>
                <c:pt idx="3090">
                  <c:v>40.493577000000002</c:v>
                </c:pt>
                <c:pt idx="3091">
                  <c:v>40.494348000000002</c:v>
                </c:pt>
                <c:pt idx="3092">
                  <c:v>40.495111999999999</c:v>
                </c:pt>
                <c:pt idx="3093">
                  <c:v>40.495868999999999</c:v>
                </c:pt>
                <c:pt idx="3094">
                  <c:v>40.496619000000003</c:v>
                </c:pt>
                <c:pt idx="3095">
                  <c:v>40.497362000000003</c:v>
                </c:pt>
                <c:pt idx="3096">
                  <c:v>40.498099000000003</c:v>
                </c:pt>
                <c:pt idx="3097">
                  <c:v>40.498828000000003</c:v>
                </c:pt>
                <c:pt idx="3098">
                  <c:v>40.499550999999997</c:v>
                </c:pt>
                <c:pt idx="3099">
                  <c:v>40.500267000000001</c:v>
                </c:pt>
                <c:pt idx="3100">
                  <c:v>40.500976999999999</c:v>
                </c:pt>
                <c:pt idx="3101">
                  <c:v>40.50168</c:v>
                </c:pt>
                <c:pt idx="3102">
                  <c:v>40.502375999999998</c:v>
                </c:pt>
                <c:pt idx="3103">
                  <c:v>40.503064999999999</c:v>
                </c:pt>
                <c:pt idx="3104">
                  <c:v>40.503748000000002</c:v>
                </c:pt>
                <c:pt idx="3105">
                  <c:v>40.504424</c:v>
                </c:pt>
                <c:pt idx="3106">
                  <c:v>40.505094</c:v>
                </c:pt>
                <c:pt idx="3107">
                  <c:v>40.505757000000003</c:v>
                </c:pt>
                <c:pt idx="3108">
                  <c:v>40.506413999999999</c:v>
                </c:pt>
                <c:pt idx="3109">
                  <c:v>40.507064999999997</c:v>
                </c:pt>
                <c:pt idx="3110">
                  <c:v>40.507708999999998</c:v>
                </c:pt>
                <c:pt idx="3111">
                  <c:v>40.508346000000003</c:v>
                </c:pt>
                <c:pt idx="3112">
                  <c:v>40.508977000000002</c:v>
                </c:pt>
                <c:pt idx="3113">
                  <c:v>40.509602000000001</c:v>
                </c:pt>
                <c:pt idx="3114">
                  <c:v>40.510221000000001</c:v>
                </c:pt>
                <c:pt idx="3115">
                  <c:v>40.510832999999998</c:v>
                </c:pt>
                <c:pt idx="3116">
                  <c:v>40.511439000000003</c:v>
                </c:pt>
                <c:pt idx="3117">
                  <c:v>40.512039000000001</c:v>
                </c:pt>
                <c:pt idx="3118">
                  <c:v>40.512632000000004</c:v>
                </c:pt>
                <c:pt idx="3119">
                  <c:v>40.513219999999997</c:v>
                </c:pt>
                <c:pt idx="3120">
                  <c:v>40.513801000000001</c:v>
                </c:pt>
                <c:pt idx="3121">
                  <c:v>40.514375999999999</c:v>
                </c:pt>
                <c:pt idx="3122">
                  <c:v>40.514944999999997</c:v>
                </c:pt>
                <c:pt idx="3123">
                  <c:v>40.515507999999997</c:v>
                </c:pt>
                <c:pt idx="3124">
                  <c:v>40.516064999999998</c:v>
                </c:pt>
                <c:pt idx="3125">
                  <c:v>40.516615000000002</c:v>
                </c:pt>
                <c:pt idx="3126">
                  <c:v>40.517159999999997</c:v>
                </c:pt>
                <c:pt idx="3127">
                  <c:v>40.517699</c:v>
                </c:pt>
                <c:pt idx="3128">
                  <c:v>40.518231999999998</c:v>
                </c:pt>
                <c:pt idx="3129">
                  <c:v>40.518759000000003</c:v>
                </c:pt>
                <c:pt idx="3130">
                  <c:v>40.519280000000002</c:v>
                </c:pt>
                <c:pt idx="3131">
                  <c:v>40.519795000000002</c:v>
                </c:pt>
                <c:pt idx="3132">
                  <c:v>40.520304000000003</c:v>
                </c:pt>
                <c:pt idx="3133">
                  <c:v>40.520808000000002</c:v>
                </c:pt>
                <c:pt idx="3134">
                  <c:v>40.521306000000003</c:v>
                </c:pt>
                <c:pt idx="3135">
                  <c:v>40.521797999999997</c:v>
                </c:pt>
                <c:pt idx="3136">
                  <c:v>40.522283999999999</c:v>
                </c:pt>
                <c:pt idx="3137">
                  <c:v>40.522764000000002</c:v>
                </c:pt>
                <c:pt idx="3138">
                  <c:v>40.523238999999997</c:v>
                </c:pt>
                <c:pt idx="3139">
                  <c:v>40.523707999999999</c:v>
                </c:pt>
                <c:pt idx="3140">
                  <c:v>40.524172</c:v>
                </c:pt>
                <c:pt idx="3141">
                  <c:v>40.524630000000002</c:v>
                </c:pt>
                <c:pt idx="3142">
                  <c:v>40.525081999999998</c:v>
                </c:pt>
                <c:pt idx="3143">
                  <c:v>40.525528999999999</c:v>
                </c:pt>
                <c:pt idx="3144">
                  <c:v>40.525970000000001</c:v>
                </c:pt>
                <c:pt idx="3145">
                  <c:v>40.526404999999997</c:v>
                </c:pt>
                <c:pt idx="3146">
                  <c:v>40.526834999999998</c:v>
                </c:pt>
                <c:pt idx="3147">
                  <c:v>40.527259999999998</c:v>
                </c:pt>
                <c:pt idx="3148">
                  <c:v>40.527678999999999</c:v>
                </c:pt>
                <c:pt idx="3149">
                  <c:v>40.528092999999998</c:v>
                </c:pt>
                <c:pt idx="3150">
                  <c:v>40.528500999999999</c:v>
                </c:pt>
                <c:pt idx="3151">
                  <c:v>40.528903999999997</c:v>
                </c:pt>
                <c:pt idx="3152">
                  <c:v>40.529300999999997</c:v>
                </c:pt>
                <c:pt idx="3153">
                  <c:v>40.529693000000002</c:v>
                </c:pt>
                <c:pt idx="3154">
                  <c:v>40.530079999999998</c:v>
                </c:pt>
                <c:pt idx="3155">
                  <c:v>40.530462</c:v>
                </c:pt>
                <c:pt idx="3156">
                  <c:v>40.530838000000003</c:v>
                </c:pt>
                <c:pt idx="3157">
                  <c:v>40.531208999999997</c:v>
                </c:pt>
                <c:pt idx="3158">
                  <c:v>40.531574999999997</c:v>
                </c:pt>
                <c:pt idx="3159">
                  <c:v>40.531934999999997</c:v>
                </c:pt>
                <c:pt idx="3160">
                  <c:v>40.532291000000001</c:v>
                </c:pt>
                <c:pt idx="3161">
                  <c:v>40.532640999999998</c:v>
                </c:pt>
                <c:pt idx="3162">
                  <c:v>40.532986000000001</c:v>
                </c:pt>
                <c:pt idx="3163">
                  <c:v>40.533326000000002</c:v>
                </c:pt>
                <c:pt idx="3164">
                  <c:v>40.533661000000002</c:v>
                </c:pt>
                <c:pt idx="3165">
                  <c:v>40.533990000000003</c:v>
                </c:pt>
                <c:pt idx="3166">
                  <c:v>40.534314999999999</c:v>
                </c:pt>
                <c:pt idx="3167">
                  <c:v>40.534635000000002</c:v>
                </c:pt>
                <c:pt idx="3168">
                  <c:v>40.534948999999997</c:v>
                </c:pt>
                <c:pt idx="3169">
                  <c:v>40.535259000000003</c:v>
                </c:pt>
                <c:pt idx="3170">
                  <c:v>40.535564000000001</c:v>
                </c:pt>
                <c:pt idx="3171">
                  <c:v>40.535862999999999</c:v>
                </c:pt>
                <c:pt idx="3172">
                  <c:v>40.536158</c:v>
                </c:pt>
                <c:pt idx="3173">
                  <c:v>40.536448</c:v>
                </c:pt>
                <c:pt idx="3174">
                  <c:v>40.536732999999998</c:v>
                </c:pt>
                <c:pt idx="3175">
                  <c:v>40.537013000000002</c:v>
                </c:pt>
                <c:pt idx="3176">
                  <c:v>40.537289000000001</c:v>
                </c:pt>
                <c:pt idx="3177">
                  <c:v>40.537559000000002</c:v>
                </c:pt>
                <c:pt idx="3178">
                  <c:v>40.537824999999998</c:v>
                </c:pt>
                <c:pt idx="3179">
                  <c:v>40.538086</c:v>
                </c:pt>
                <c:pt idx="3180">
                  <c:v>40.538342</c:v>
                </c:pt>
                <c:pt idx="3181">
                  <c:v>40.538592999999999</c:v>
                </c:pt>
                <c:pt idx="3182">
                  <c:v>40.53884</c:v>
                </c:pt>
                <c:pt idx="3183">
                  <c:v>40.539082000000001</c:v>
                </c:pt>
                <c:pt idx="3184">
                  <c:v>40.539318999999999</c:v>
                </c:pt>
                <c:pt idx="3185">
                  <c:v>40.539552</c:v>
                </c:pt>
                <c:pt idx="3186">
                  <c:v>40.53978</c:v>
                </c:pt>
                <c:pt idx="3187">
                  <c:v>40.540002999999999</c:v>
                </c:pt>
                <c:pt idx="3188">
                  <c:v>40.540222</c:v>
                </c:pt>
                <c:pt idx="3189">
                  <c:v>40.540436</c:v>
                </c:pt>
                <c:pt idx="3190">
                  <c:v>40.540646000000002</c:v>
                </c:pt>
                <c:pt idx="3191">
                  <c:v>40.540851000000004</c:v>
                </c:pt>
                <c:pt idx="3192">
                  <c:v>40.541051000000003</c:v>
                </c:pt>
                <c:pt idx="3193">
                  <c:v>40.541246999999998</c:v>
                </c:pt>
                <c:pt idx="3194">
                  <c:v>40.541438999999997</c:v>
                </c:pt>
                <c:pt idx="3195">
                  <c:v>40.541626000000001</c:v>
                </c:pt>
                <c:pt idx="3196">
                  <c:v>40.541809000000001</c:v>
                </c:pt>
                <c:pt idx="3197">
                  <c:v>40.541986999999999</c:v>
                </c:pt>
                <c:pt idx="3198">
                  <c:v>40.542161</c:v>
                </c:pt>
                <c:pt idx="3199">
                  <c:v>40.54233</c:v>
                </c:pt>
                <c:pt idx="3200">
                  <c:v>40.542495000000002</c:v>
                </c:pt>
                <c:pt idx="3201">
                  <c:v>40.542656000000001</c:v>
                </c:pt>
                <c:pt idx="3202">
                  <c:v>40.542811999999998</c:v>
                </c:pt>
                <c:pt idx="3203">
                  <c:v>40.542963999999998</c:v>
                </c:pt>
                <c:pt idx="3204">
                  <c:v>40.543112000000001</c:v>
                </c:pt>
                <c:pt idx="3205">
                  <c:v>40.543255000000002</c:v>
                </c:pt>
                <c:pt idx="3206">
                  <c:v>40.543394999999997</c:v>
                </c:pt>
                <c:pt idx="3207">
                  <c:v>40.543529999999997</c:v>
                </c:pt>
                <c:pt idx="3208">
                  <c:v>40.543660000000003</c:v>
                </c:pt>
                <c:pt idx="3209">
                  <c:v>40.543787000000002</c:v>
                </c:pt>
                <c:pt idx="3210">
                  <c:v>40.543908999999999</c:v>
                </c:pt>
                <c:pt idx="3211">
                  <c:v>40.544027</c:v>
                </c:pt>
                <c:pt idx="3212">
                  <c:v>40.544141000000003</c:v>
                </c:pt>
                <c:pt idx="3213">
                  <c:v>40.544251000000003</c:v>
                </c:pt>
                <c:pt idx="3214">
                  <c:v>40.544356999999998</c:v>
                </c:pt>
                <c:pt idx="3215">
                  <c:v>40.544459000000003</c:v>
                </c:pt>
                <c:pt idx="3216">
                  <c:v>40.544556</c:v>
                </c:pt>
                <c:pt idx="3217">
                  <c:v>40.544649999999997</c:v>
                </c:pt>
                <c:pt idx="3218">
                  <c:v>40.544739999999997</c:v>
                </c:pt>
                <c:pt idx="3219">
                  <c:v>40.544825000000003</c:v>
                </c:pt>
                <c:pt idx="3220">
                  <c:v>40.544907000000002</c:v>
                </c:pt>
                <c:pt idx="3221">
                  <c:v>40.544983999999999</c:v>
                </c:pt>
                <c:pt idx="3222">
                  <c:v>40.545057999999997</c:v>
                </c:pt>
                <c:pt idx="3223">
                  <c:v>40.545127000000001</c:v>
                </c:pt>
                <c:pt idx="3224">
                  <c:v>40.545192999999998</c:v>
                </c:pt>
                <c:pt idx="3225">
                  <c:v>40.545254</c:v>
                </c:pt>
                <c:pt idx="3226">
                  <c:v>40.545312000000003</c:v>
                </c:pt>
                <c:pt idx="3227">
                  <c:v>40.545366000000001</c:v>
                </c:pt>
                <c:pt idx="3228">
                  <c:v>40.545416000000003</c:v>
                </c:pt>
                <c:pt idx="3229">
                  <c:v>40.545462000000001</c:v>
                </c:pt>
                <c:pt idx="3230">
                  <c:v>40.545504999999999</c:v>
                </c:pt>
                <c:pt idx="3231">
                  <c:v>40.545543000000002</c:v>
                </c:pt>
                <c:pt idx="3232">
                  <c:v>40.545577999999999</c:v>
                </c:pt>
                <c:pt idx="3233">
                  <c:v>40.545608999999999</c:v>
                </c:pt>
                <c:pt idx="3234">
                  <c:v>40.545636000000002</c:v>
                </c:pt>
                <c:pt idx="3235">
                  <c:v>40.545659000000001</c:v>
                </c:pt>
                <c:pt idx="3236">
                  <c:v>40.545679</c:v>
                </c:pt>
                <c:pt idx="3237">
                  <c:v>40.545695000000002</c:v>
                </c:pt>
                <c:pt idx="3238">
                  <c:v>40.545707</c:v>
                </c:pt>
                <c:pt idx="3239">
                  <c:v>40.545715999999999</c:v>
                </c:pt>
                <c:pt idx="3240">
                  <c:v>40.545720000000003</c:v>
                </c:pt>
                <c:pt idx="3241">
                  <c:v>40.545721999999998</c:v>
                </c:pt>
                <c:pt idx="3242">
                  <c:v>40.545718999999998</c:v>
                </c:pt>
                <c:pt idx="3243">
                  <c:v>40.545712999999999</c:v>
                </c:pt>
                <c:pt idx="3244">
                  <c:v>40.545703000000003</c:v>
                </c:pt>
                <c:pt idx="3245">
                  <c:v>40.54569</c:v>
                </c:pt>
                <c:pt idx="3246">
                  <c:v>40.545673000000001</c:v>
                </c:pt>
                <c:pt idx="3247">
                  <c:v>40.545653000000001</c:v>
                </c:pt>
                <c:pt idx="3248">
                  <c:v>40.545628999999998</c:v>
                </c:pt>
                <c:pt idx="3249">
                  <c:v>40.545600999999998</c:v>
                </c:pt>
                <c:pt idx="3250">
                  <c:v>40.545569999999998</c:v>
                </c:pt>
                <c:pt idx="3251">
                  <c:v>40.545535999999998</c:v>
                </c:pt>
                <c:pt idx="3252">
                  <c:v>40.545498000000002</c:v>
                </c:pt>
                <c:pt idx="3253">
                  <c:v>40.545456000000001</c:v>
                </c:pt>
                <c:pt idx="3254">
                  <c:v>40.545411000000001</c:v>
                </c:pt>
                <c:pt idx="3255">
                  <c:v>40.545363000000002</c:v>
                </c:pt>
                <c:pt idx="3256">
                  <c:v>40.545310999999998</c:v>
                </c:pt>
                <c:pt idx="3257">
                  <c:v>40.545254999999997</c:v>
                </c:pt>
                <c:pt idx="3258">
                  <c:v>40.545197000000002</c:v>
                </c:pt>
                <c:pt idx="3259">
                  <c:v>40.545135000000002</c:v>
                </c:pt>
                <c:pt idx="3260">
                  <c:v>40.545068999999998</c:v>
                </c:pt>
                <c:pt idx="3261">
                  <c:v>40.545000999999999</c:v>
                </c:pt>
                <c:pt idx="3262">
                  <c:v>40.544929000000003</c:v>
                </c:pt>
                <c:pt idx="3263">
                  <c:v>40.544853000000003</c:v>
                </c:pt>
                <c:pt idx="3264">
                  <c:v>40.544773999999997</c:v>
                </c:pt>
                <c:pt idx="3265">
                  <c:v>40.544691999999998</c:v>
                </c:pt>
                <c:pt idx="3266">
                  <c:v>40.544606999999999</c:v>
                </c:pt>
                <c:pt idx="3267">
                  <c:v>40.544517999999997</c:v>
                </c:pt>
                <c:pt idx="3268">
                  <c:v>40.544426999999999</c:v>
                </c:pt>
                <c:pt idx="3269">
                  <c:v>40.544331999999997</c:v>
                </c:pt>
                <c:pt idx="3270">
                  <c:v>40.544232999999998</c:v>
                </c:pt>
                <c:pt idx="3271">
                  <c:v>40.544131999999998</c:v>
                </c:pt>
                <c:pt idx="3272">
                  <c:v>40.544027</c:v>
                </c:pt>
                <c:pt idx="3273">
                  <c:v>40.543919000000002</c:v>
                </c:pt>
                <c:pt idx="3274">
                  <c:v>40.543807999999999</c:v>
                </c:pt>
                <c:pt idx="3275">
                  <c:v>40.543694000000002</c:v>
                </c:pt>
                <c:pt idx="3276">
                  <c:v>40.543576999999999</c:v>
                </c:pt>
                <c:pt idx="3277">
                  <c:v>40.543455999999999</c:v>
                </c:pt>
                <c:pt idx="3278">
                  <c:v>40.543332999999997</c:v>
                </c:pt>
                <c:pt idx="3279">
                  <c:v>40.543205999999998</c:v>
                </c:pt>
                <c:pt idx="3280">
                  <c:v>40.543075999999999</c:v>
                </c:pt>
                <c:pt idx="3281">
                  <c:v>40.542943000000001</c:v>
                </c:pt>
                <c:pt idx="3282">
                  <c:v>40.542807000000003</c:v>
                </c:pt>
                <c:pt idx="3283">
                  <c:v>40.542667999999999</c:v>
                </c:pt>
                <c:pt idx="3284">
                  <c:v>40.542526000000002</c:v>
                </c:pt>
                <c:pt idx="3285">
                  <c:v>40.542380999999999</c:v>
                </c:pt>
                <c:pt idx="3286">
                  <c:v>40.542234000000001</c:v>
                </c:pt>
                <c:pt idx="3287">
                  <c:v>40.542082999999998</c:v>
                </c:pt>
                <c:pt idx="3288">
                  <c:v>40.541929000000003</c:v>
                </c:pt>
                <c:pt idx="3289">
                  <c:v>40.541772000000002</c:v>
                </c:pt>
                <c:pt idx="3290">
                  <c:v>40.541612000000001</c:v>
                </c:pt>
                <c:pt idx="3291">
                  <c:v>40.541449</c:v>
                </c:pt>
                <c:pt idx="3292">
                  <c:v>40.541283</c:v>
                </c:pt>
                <c:pt idx="3293">
                  <c:v>40.541114999999998</c:v>
                </c:pt>
                <c:pt idx="3294">
                  <c:v>40.540942999999999</c:v>
                </c:pt>
                <c:pt idx="3295">
                  <c:v>40.540768999999997</c:v>
                </c:pt>
                <c:pt idx="3296">
                  <c:v>40.540590999999999</c:v>
                </c:pt>
                <c:pt idx="3297">
                  <c:v>40.540410999999999</c:v>
                </c:pt>
                <c:pt idx="3298">
                  <c:v>40.540227999999999</c:v>
                </c:pt>
                <c:pt idx="3299">
                  <c:v>40.540042</c:v>
                </c:pt>
                <c:pt idx="3300">
                  <c:v>40.539853999999998</c:v>
                </c:pt>
                <c:pt idx="3301">
                  <c:v>40.539662</c:v>
                </c:pt>
                <c:pt idx="3302">
                  <c:v>40.539467999999999</c:v>
                </c:pt>
                <c:pt idx="3303">
                  <c:v>40.539270999999999</c:v>
                </c:pt>
                <c:pt idx="3304">
                  <c:v>40.539071</c:v>
                </c:pt>
                <c:pt idx="3305">
                  <c:v>40.538868999999998</c:v>
                </c:pt>
                <c:pt idx="3306">
                  <c:v>40.538663</c:v>
                </c:pt>
                <c:pt idx="3307">
                  <c:v>40.538454999999999</c:v>
                </c:pt>
                <c:pt idx="3308">
                  <c:v>40.538243999999999</c:v>
                </c:pt>
                <c:pt idx="3309">
                  <c:v>40.538030999999997</c:v>
                </c:pt>
                <c:pt idx="3310">
                  <c:v>40.537815000000002</c:v>
                </c:pt>
                <c:pt idx="3311">
                  <c:v>40.537596000000001</c:v>
                </c:pt>
                <c:pt idx="3312">
                  <c:v>40.537374</c:v>
                </c:pt>
                <c:pt idx="3313">
                  <c:v>40.537149999999997</c:v>
                </c:pt>
                <c:pt idx="3314">
                  <c:v>40.536923000000002</c:v>
                </c:pt>
                <c:pt idx="3315">
                  <c:v>40.536693999999997</c:v>
                </c:pt>
                <c:pt idx="3316">
                  <c:v>40.536462</c:v>
                </c:pt>
                <c:pt idx="3317">
                  <c:v>40.536226999999997</c:v>
                </c:pt>
                <c:pt idx="3318">
                  <c:v>40.535989999999998</c:v>
                </c:pt>
                <c:pt idx="3319">
                  <c:v>40.53575</c:v>
                </c:pt>
                <c:pt idx="3320">
                  <c:v>40.535507000000003</c:v>
                </c:pt>
                <c:pt idx="3321">
                  <c:v>40.535262000000003</c:v>
                </c:pt>
                <c:pt idx="3322">
                  <c:v>40.535013999999997</c:v>
                </c:pt>
                <c:pt idx="3323">
                  <c:v>40.534764000000003</c:v>
                </c:pt>
                <c:pt idx="3324">
                  <c:v>40.534511000000002</c:v>
                </c:pt>
                <c:pt idx="3325">
                  <c:v>40.534255999999999</c:v>
                </c:pt>
                <c:pt idx="3326">
                  <c:v>40.533997999999997</c:v>
                </c:pt>
                <c:pt idx="3327">
                  <c:v>40.533738</c:v>
                </c:pt>
                <c:pt idx="3328">
                  <c:v>40.533476</c:v>
                </c:pt>
                <c:pt idx="3329">
                  <c:v>40.533209999999997</c:v>
                </c:pt>
                <c:pt idx="3330">
                  <c:v>40.532943000000003</c:v>
                </c:pt>
                <c:pt idx="3331">
                  <c:v>40.532673000000003</c:v>
                </c:pt>
                <c:pt idx="3332">
                  <c:v>40.532400000000003</c:v>
                </c:pt>
                <c:pt idx="3333">
                  <c:v>40.532125000000001</c:v>
                </c:pt>
                <c:pt idx="3334">
                  <c:v>40.531847999999997</c:v>
                </c:pt>
                <c:pt idx="3335">
                  <c:v>40.531568</c:v>
                </c:pt>
                <c:pt idx="3336">
                  <c:v>40.531286000000001</c:v>
                </c:pt>
                <c:pt idx="3337">
                  <c:v>40.531001000000003</c:v>
                </c:pt>
                <c:pt idx="3338">
                  <c:v>40.530714000000003</c:v>
                </c:pt>
                <c:pt idx="3339">
                  <c:v>40.530425000000001</c:v>
                </c:pt>
                <c:pt idx="3340">
                  <c:v>40.530132999999999</c:v>
                </c:pt>
                <c:pt idx="3341">
                  <c:v>40.529839000000003</c:v>
                </c:pt>
                <c:pt idx="3342">
                  <c:v>40.529541999999999</c:v>
                </c:pt>
                <c:pt idx="3343">
                  <c:v>40.529243999999998</c:v>
                </c:pt>
                <c:pt idx="3344">
                  <c:v>40.528942999999998</c:v>
                </c:pt>
                <c:pt idx="3345">
                  <c:v>40.528638999999998</c:v>
                </c:pt>
                <c:pt idx="3346">
                  <c:v>40.528334000000001</c:v>
                </c:pt>
                <c:pt idx="3347">
                  <c:v>40.528025999999997</c:v>
                </c:pt>
                <c:pt idx="3348">
                  <c:v>40.527715999999998</c:v>
                </c:pt>
                <c:pt idx="3349">
                  <c:v>40.527403</c:v>
                </c:pt>
                <c:pt idx="3350">
                  <c:v>40.527088999999997</c:v>
                </c:pt>
                <c:pt idx="3351">
                  <c:v>40.526772000000001</c:v>
                </c:pt>
                <c:pt idx="3352">
                  <c:v>40.526452999999997</c:v>
                </c:pt>
                <c:pt idx="3353">
                  <c:v>40.526130999999999</c:v>
                </c:pt>
                <c:pt idx="3354">
                  <c:v>40.525807999999998</c:v>
                </c:pt>
                <c:pt idx="3355">
                  <c:v>40.525481999999997</c:v>
                </c:pt>
                <c:pt idx="3356">
                  <c:v>40.525154000000001</c:v>
                </c:pt>
                <c:pt idx="3357">
                  <c:v>40.524824000000002</c:v>
                </c:pt>
                <c:pt idx="3358">
                  <c:v>40.524492000000002</c:v>
                </c:pt>
                <c:pt idx="3359">
                  <c:v>40.524158</c:v>
                </c:pt>
                <c:pt idx="3360">
                  <c:v>40.523820999999998</c:v>
                </c:pt>
                <c:pt idx="3361">
                  <c:v>40.523482000000001</c:v>
                </c:pt>
                <c:pt idx="3362">
                  <c:v>40.523141000000003</c:v>
                </c:pt>
                <c:pt idx="3363">
                  <c:v>40.522798000000002</c:v>
                </c:pt>
                <c:pt idx="3364">
                  <c:v>40.522452999999999</c:v>
                </c:pt>
                <c:pt idx="3365">
                  <c:v>40.522106000000001</c:v>
                </c:pt>
                <c:pt idx="3366">
                  <c:v>40.521757000000001</c:v>
                </c:pt>
                <c:pt idx="3367">
                  <c:v>40.521405999999999</c:v>
                </c:pt>
                <c:pt idx="3368">
                  <c:v>40.521051999999997</c:v>
                </c:pt>
                <c:pt idx="3369">
                  <c:v>40.520696999999998</c:v>
                </c:pt>
                <c:pt idx="3370">
                  <c:v>40.520339999999997</c:v>
                </c:pt>
                <c:pt idx="3371">
                  <c:v>40.519979999999997</c:v>
                </c:pt>
                <c:pt idx="3372">
                  <c:v>40.519618000000001</c:v>
                </c:pt>
                <c:pt idx="3373">
                  <c:v>40.519255000000001</c:v>
                </c:pt>
                <c:pt idx="3374">
                  <c:v>40.518889000000001</c:v>
                </c:pt>
                <c:pt idx="3375">
                  <c:v>40.518521999999997</c:v>
                </c:pt>
                <c:pt idx="3376">
                  <c:v>40.518152000000001</c:v>
                </c:pt>
                <c:pt idx="3377">
                  <c:v>40.517780999999999</c:v>
                </c:pt>
                <c:pt idx="3378">
                  <c:v>40.517406999999999</c:v>
                </c:pt>
                <c:pt idx="3379">
                  <c:v>40.517032</c:v>
                </c:pt>
                <c:pt idx="3380">
                  <c:v>40.516654000000003</c:v>
                </c:pt>
                <c:pt idx="3381">
                  <c:v>40.516275</c:v>
                </c:pt>
                <c:pt idx="3382">
                  <c:v>40.515894000000003</c:v>
                </c:pt>
                <c:pt idx="3383">
                  <c:v>40.515509999999999</c:v>
                </c:pt>
                <c:pt idx="3384">
                  <c:v>40.515124999999998</c:v>
                </c:pt>
                <c:pt idx="3385">
                  <c:v>40.514738000000001</c:v>
                </c:pt>
                <c:pt idx="3386">
                  <c:v>40.514349000000003</c:v>
                </c:pt>
                <c:pt idx="3387">
                  <c:v>40.513959</c:v>
                </c:pt>
                <c:pt idx="3388">
                  <c:v>40.513565999999997</c:v>
                </c:pt>
                <c:pt idx="3389">
                  <c:v>40.513171</c:v>
                </c:pt>
                <c:pt idx="3390">
                  <c:v>40.512774999999998</c:v>
                </c:pt>
                <c:pt idx="3391">
                  <c:v>40.512377000000001</c:v>
                </c:pt>
                <c:pt idx="3392">
                  <c:v>40.511975999999997</c:v>
                </c:pt>
                <c:pt idx="3393">
                  <c:v>40.511574000000003</c:v>
                </c:pt>
                <c:pt idx="3394">
                  <c:v>40.511170999999997</c:v>
                </c:pt>
                <c:pt idx="3395">
                  <c:v>40.510764999999999</c:v>
                </c:pt>
                <c:pt idx="3396">
                  <c:v>40.510357999999997</c:v>
                </c:pt>
                <c:pt idx="3397">
                  <c:v>40.509948000000001</c:v>
                </c:pt>
                <c:pt idx="3398">
                  <c:v>40.509537000000002</c:v>
                </c:pt>
                <c:pt idx="3399">
                  <c:v>40.509124999999997</c:v>
                </c:pt>
                <c:pt idx="3400">
                  <c:v>40.508710000000001</c:v>
                </c:pt>
                <c:pt idx="3401">
                  <c:v>40.508293999999999</c:v>
                </c:pt>
                <c:pt idx="3402">
                  <c:v>40.507876000000003</c:v>
                </c:pt>
                <c:pt idx="3403">
                  <c:v>40.507455999999998</c:v>
                </c:pt>
                <c:pt idx="3404">
                  <c:v>40.507033999999997</c:v>
                </c:pt>
                <c:pt idx="3405">
                  <c:v>40.506610999999999</c:v>
                </c:pt>
                <c:pt idx="3406">
                  <c:v>40.506186</c:v>
                </c:pt>
                <c:pt idx="3407">
                  <c:v>40.505758999999998</c:v>
                </c:pt>
                <c:pt idx="3408">
                  <c:v>40.505330999999998</c:v>
                </c:pt>
                <c:pt idx="3409">
                  <c:v>40.504900999999997</c:v>
                </c:pt>
                <c:pt idx="3410">
                  <c:v>40.504469</c:v>
                </c:pt>
                <c:pt idx="3411">
                  <c:v>40.504035999999999</c:v>
                </c:pt>
                <c:pt idx="3412">
                  <c:v>40.503599999999999</c:v>
                </c:pt>
                <c:pt idx="3413">
                  <c:v>40.503163999999998</c:v>
                </c:pt>
                <c:pt idx="3414">
                  <c:v>40.502724999999998</c:v>
                </c:pt>
                <c:pt idx="3415">
                  <c:v>40.502285000000001</c:v>
                </c:pt>
                <c:pt idx="3416">
                  <c:v>40.501843000000001</c:v>
                </c:pt>
                <c:pt idx="3417">
                  <c:v>40.501399999999997</c:v>
                </c:pt>
                <c:pt idx="3418">
                  <c:v>40.500954999999998</c:v>
                </c:pt>
                <c:pt idx="3419">
                  <c:v>40.500508000000004</c:v>
                </c:pt>
                <c:pt idx="3420">
                  <c:v>40.500059999999998</c:v>
                </c:pt>
                <c:pt idx="3421">
                  <c:v>40.499609999999997</c:v>
                </c:pt>
                <c:pt idx="3422">
                  <c:v>40.499158999999999</c:v>
                </c:pt>
                <c:pt idx="3423">
                  <c:v>40.498705999999999</c:v>
                </c:pt>
                <c:pt idx="3424">
                  <c:v>40.498251000000003</c:v>
                </c:pt>
                <c:pt idx="3425">
                  <c:v>40.497795000000004</c:v>
                </c:pt>
                <c:pt idx="3426">
                  <c:v>40.497337000000002</c:v>
                </c:pt>
                <c:pt idx="3427">
                  <c:v>40.496878000000002</c:v>
                </c:pt>
                <c:pt idx="3428">
                  <c:v>40.496417000000001</c:v>
                </c:pt>
                <c:pt idx="3429">
                  <c:v>40.495955000000002</c:v>
                </c:pt>
                <c:pt idx="3430">
                  <c:v>40.495491000000001</c:v>
                </c:pt>
                <c:pt idx="3431">
                  <c:v>40.495026000000003</c:v>
                </c:pt>
                <c:pt idx="3432">
                  <c:v>40.494559000000002</c:v>
                </c:pt>
                <c:pt idx="3433">
                  <c:v>40.49409</c:v>
                </c:pt>
                <c:pt idx="3434">
                  <c:v>40.49362</c:v>
                </c:pt>
                <c:pt idx="3435">
                  <c:v>40.493149000000003</c:v>
                </c:pt>
                <c:pt idx="3436">
                  <c:v>40.492676000000003</c:v>
                </c:pt>
                <c:pt idx="3437">
                  <c:v>40.492201999999999</c:v>
                </c:pt>
                <c:pt idx="3438">
                  <c:v>40.491726</c:v>
                </c:pt>
                <c:pt idx="3439">
                  <c:v>40.491249000000003</c:v>
                </c:pt>
                <c:pt idx="3440">
                  <c:v>40.490769999999998</c:v>
                </c:pt>
                <c:pt idx="3441">
                  <c:v>40.490290000000002</c:v>
                </c:pt>
                <c:pt idx="3442">
                  <c:v>40.489807999999996</c:v>
                </c:pt>
                <c:pt idx="3443">
                  <c:v>40.489325000000001</c:v>
                </c:pt>
                <c:pt idx="3444">
                  <c:v>40.488841000000001</c:v>
                </c:pt>
                <c:pt idx="3445">
                  <c:v>40.488354999999999</c:v>
                </c:pt>
                <c:pt idx="3446">
                  <c:v>40.487867999999999</c:v>
                </c:pt>
                <c:pt idx="3447">
                  <c:v>40.487378999999997</c:v>
                </c:pt>
                <c:pt idx="3448">
                  <c:v>40.486888999999998</c:v>
                </c:pt>
                <c:pt idx="3449">
                  <c:v>40.486398000000001</c:v>
                </c:pt>
                <c:pt idx="3450">
                  <c:v>40.485905000000002</c:v>
                </c:pt>
                <c:pt idx="3451">
                  <c:v>40.485410999999999</c:v>
                </c:pt>
                <c:pt idx="3452">
                  <c:v>40.484915000000001</c:v>
                </c:pt>
                <c:pt idx="3453">
                  <c:v>40.484417999999998</c:v>
                </c:pt>
                <c:pt idx="3454">
                  <c:v>40.483919999999998</c:v>
                </c:pt>
                <c:pt idx="3455">
                  <c:v>40.483420000000002</c:v>
                </c:pt>
                <c:pt idx="3456">
                  <c:v>40.482919000000003</c:v>
                </c:pt>
                <c:pt idx="3457">
                  <c:v>40.482416999999998</c:v>
                </c:pt>
                <c:pt idx="3458">
                  <c:v>40.481912999999999</c:v>
                </c:pt>
                <c:pt idx="3459">
                  <c:v>40.481408999999999</c:v>
                </c:pt>
                <c:pt idx="3460">
                  <c:v>40.480902</c:v>
                </c:pt>
                <c:pt idx="3461">
                  <c:v>40.480395000000001</c:v>
                </c:pt>
                <c:pt idx="3462">
                  <c:v>40.479886</c:v>
                </c:pt>
                <c:pt idx="3463">
                  <c:v>40.479376000000002</c:v>
                </c:pt>
                <c:pt idx="3464">
                  <c:v>40.478864999999999</c:v>
                </c:pt>
                <c:pt idx="3465">
                  <c:v>40.478352000000001</c:v>
                </c:pt>
                <c:pt idx="3466">
                  <c:v>40.477837999999998</c:v>
                </c:pt>
                <c:pt idx="3467">
                  <c:v>40.477322999999998</c:v>
                </c:pt>
                <c:pt idx="3468">
                  <c:v>40.476807000000001</c:v>
                </c:pt>
                <c:pt idx="3469">
                  <c:v>40.476289000000001</c:v>
                </c:pt>
                <c:pt idx="3470">
                  <c:v>40.475769999999997</c:v>
                </c:pt>
                <c:pt idx="3471">
                  <c:v>40.475250000000003</c:v>
                </c:pt>
                <c:pt idx="3472">
                  <c:v>40.474727999999999</c:v>
                </c:pt>
                <c:pt idx="3473">
                  <c:v>40.474206000000002</c:v>
                </c:pt>
                <c:pt idx="3474">
                  <c:v>40.473681999999997</c:v>
                </c:pt>
                <c:pt idx="3475">
                  <c:v>40.473157</c:v>
                </c:pt>
                <c:pt idx="3476">
                  <c:v>40.472631</c:v>
                </c:pt>
                <c:pt idx="3477">
                  <c:v>40.472104000000002</c:v>
                </c:pt>
                <c:pt idx="3478">
                  <c:v>40.471575000000001</c:v>
                </c:pt>
                <c:pt idx="3479">
                  <c:v>40.471044999999997</c:v>
                </c:pt>
                <c:pt idx="3480">
                  <c:v>40.470514000000001</c:v>
                </c:pt>
                <c:pt idx="3481">
                  <c:v>40.469982000000002</c:v>
                </c:pt>
                <c:pt idx="3482">
                  <c:v>40.469448999999997</c:v>
                </c:pt>
                <c:pt idx="3483">
                  <c:v>40.468915000000003</c:v>
                </c:pt>
                <c:pt idx="3484">
                  <c:v>40.468378999999999</c:v>
                </c:pt>
                <c:pt idx="3485">
                  <c:v>40.467841999999997</c:v>
                </c:pt>
                <c:pt idx="3486">
                  <c:v>40.467303999999999</c:v>
                </c:pt>
                <c:pt idx="3487">
                  <c:v>40.466766</c:v>
                </c:pt>
                <c:pt idx="3488">
                  <c:v>40.466225000000001</c:v>
                </c:pt>
                <c:pt idx="3489">
                  <c:v>40.465684000000003</c:v>
                </c:pt>
                <c:pt idx="3490">
                  <c:v>40.465142</c:v>
                </c:pt>
                <c:pt idx="3491">
                  <c:v>40.464599</c:v>
                </c:pt>
                <c:pt idx="3492">
                  <c:v>40.464053999999997</c:v>
                </c:pt>
                <c:pt idx="3493">
                  <c:v>40.463507999999997</c:v>
                </c:pt>
                <c:pt idx="3494">
                  <c:v>40.462961999999997</c:v>
                </c:pt>
                <c:pt idx="3495">
                  <c:v>40.462414000000003</c:v>
                </c:pt>
                <c:pt idx="3496">
                  <c:v>40.461865000000003</c:v>
                </c:pt>
                <c:pt idx="3497">
                  <c:v>40.461314999999999</c:v>
                </c:pt>
                <c:pt idx="3498">
                  <c:v>40.460763999999998</c:v>
                </c:pt>
                <c:pt idx="3499">
                  <c:v>40.460211999999999</c:v>
                </c:pt>
                <c:pt idx="3500">
                  <c:v>40.459659000000002</c:v>
                </c:pt>
                <c:pt idx="3501">
                  <c:v>40.459105000000001</c:v>
                </c:pt>
                <c:pt idx="3502">
                  <c:v>40.458550000000002</c:v>
                </c:pt>
                <c:pt idx="3503">
                  <c:v>40.457993999999999</c:v>
                </c:pt>
                <c:pt idx="3504">
                  <c:v>40.457436999999999</c:v>
                </c:pt>
                <c:pt idx="3505">
                  <c:v>40.456878000000003</c:v>
                </c:pt>
                <c:pt idx="3506">
                  <c:v>40.456319000000001</c:v>
                </c:pt>
                <c:pt idx="3507">
                  <c:v>40.455759</c:v>
                </c:pt>
                <c:pt idx="3508">
                  <c:v>40.455198000000003</c:v>
                </c:pt>
                <c:pt idx="3509">
                  <c:v>40.454636000000001</c:v>
                </c:pt>
                <c:pt idx="3510">
                  <c:v>40.454071999999996</c:v>
                </c:pt>
                <c:pt idx="3511">
                  <c:v>40.453507999999999</c:v>
                </c:pt>
                <c:pt idx="3512">
                  <c:v>40.452942999999998</c:v>
                </c:pt>
                <c:pt idx="3513">
                  <c:v>40.452376999999998</c:v>
                </c:pt>
                <c:pt idx="3514">
                  <c:v>40.451810000000002</c:v>
                </c:pt>
                <c:pt idx="3515">
                  <c:v>40.451242000000001</c:v>
                </c:pt>
                <c:pt idx="3516">
                  <c:v>40.450673000000002</c:v>
                </c:pt>
                <c:pt idx="3517">
                  <c:v>40.450102999999999</c:v>
                </c:pt>
                <c:pt idx="3518">
                  <c:v>40.449531999999998</c:v>
                </c:pt>
                <c:pt idx="3519">
                  <c:v>40.44896</c:v>
                </c:pt>
                <c:pt idx="3520">
                  <c:v>40.448386999999997</c:v>
                </c:pt>
                <c:pt idx="3521">
                  <c:v>40.447812999999996</c:v>
                </c:pt>
                <c:pt idx="3522">
                  <c:v>40.447239000000003</c:v>
                </c:pt>
                <c:pt idx="3523">
                  <c:v>40.446663000000001</c:v>
                </c:pt>
                <c:pt idx="3524">
                  <c:v>40.446086999999999</c:v>
                </c:pt>
                <c:pt idx="3525">
                  <c:v>40.445509000000001</c:v>
                </c:pt>
                <c:pt idx="3526">
                  <c:v>40.444930999999997</c:v>
                </c:pt>
                <c:pt idx="3527">
                  <c:v>40.444352000000002</c:v>
                </c:pt>
                <c:pt idx="3528">
                  <c:v>40.443772000000003</c:v>
                </c:pt>
                <c:pt idx="3529">
                  <c:v>40.443190999999999</c:v>
                </c:pt>
                <c:pt idx="3530">
                  <c:v>40.442608999999997</c:v>
                </c:pt>
                <c:pt idx="3531">
                  <c:v>40.442025999999998</c:v>
                </c:pt>
                <c:pt idx="3532">
                  <c:v>40.441443</c:v>
                </c:pt>
                <c:pt idx="3533">
                  <c:v>40.440857999999999</c:v>
                </c:pt>
                <c:pt idx="3534">
                  <c:v>40.440272999999998</c:v>
                </c:pt>
                <c:pt idx="3535">
                  <c:v>40.439686999999999</c:v>
                </c:pt>
                <c:pt idx="3536">
                  <c:v>40.439100000000003</c:v>
                </c:pt>
                <c:pt idx="3537">
                  <c:v>40.438512000000003</c:v>
                </c:pt>
                <c:pt idx="3538">
                  <c:v>40.437924000000002</c:v>
                </c:pt>
                <c:pt idx="3539">
                  <c:v>40.437334</c:v>
                </c:pt>
                <c:pt idx="3540">
                  <c:v>40.436743999999997</c:v>
                </c:pt>
                <c:pt idx="3541">
                  <c:v>40.436152999999997</c:v>
                </c:pt>
                <c:pt idx="3542">
                  <c:v>40.435561</c:v>
                </c:pt>
                <c:pt idx="3543">
                  <c:v>40.434967999999998</c:v>
                </c:pt>
                <c:pt idx="3544">
                  <c:v>40.434375000000003</c:v>
                </c:pt>
                <c:pt idx="3545">
                  <c:v>40.433779999999999</c:v>
                </c:pt>
                <c:pt idx="3546">
                  <c:v>40.433185000000002</c:v>
                </c:pt>
                <c:pt idx="3547">
                  <c:v>40.432589</c:v>
                </c:pt>
                <c:pt idx="3548">
                  <c:v>40.431992999999999</c:v>
                </c:pt>
                <c:pt idx="3549">
                  <c:v>40.431395000000002</c:v>
                </c:pt>
                <c:pt idx="3550">
                  <c:v>40.430796999999998</c:v>
                </c:pt>
                <c:pt idx="3551">
                  <c:v>40.430197999999997</c:v>
                </c:pt>
                <c:pt idx="3552">
                  <c:v>40.429597999999999</c:v>
                </c:pt>
                <c:pt idx="3553">
                  <c:v>40.428998</c:v>
                </c:pt>
                <c:pt idx="3554">
                  <c:v>40.428395999999999</c:v>
                </c:pt>
                <c:pt idx="3555">
                  <c:v>40.427793999999999</c:v>
                </c:pt>
                <c:pt idx="3556">
                  <c:v>40.427191000000001</c:v>
                </c:pt>
                <c:pt idx="3557">
                  <c:v>40.426588000000002</c:v>
                </c:pt>
                <c:pt idx="3558">
                  <c:v>40.425984</c:v>
                </c:pt>
                <c:pt idx="3559">
                  <c:v>40.425379</c:v>
                </c:pt>
                <c:pt idx="3560">
                  <c:v>40.424773000000002</c:v>
                </c:pt>
                <c:pt idx="3561">
                  <c:v>40.424166999999997</c:v>
                </c:pt>
                <c:pt idx="3562">
                  <c:v>40.423558999999997</c:v>
                </c:pt>
                <c:pt idx="3563">
                  <c:v>40.422952000000002</c:v>
                </c:pt>
                <c:pt idx="3564">
                  <c:v>40.422342999999998</c:v>
                </c:pt>
                <c:pt idx="3565">
                  <c:v>40.421734000000001</c:v>
                </c:pt>
                <c:pt idx="3566">
                  <c:v>40.421123999999999</c:v>
                </c:pt>
                <c:pt idx="3567">
                  <c:v>40.420513</c:v>
                </c:pt>
                <c:pt idx="3568">
                  <c:v>40.419902</c:v>
                </c:pt>
                <c:pt idx="3569">
                  <c:v>40.419289999999997</c:v>
                </c:pt>
                <c:pt idx="3570">
                  <c:v>40.418677000000002</c:v>
                </c:pt>
                <c:pt idx="3571">
                  <c:v>40.418064000000001</c:v>
                </c:pt>
                <c:pt idx="3572">
                  <c:v>40.417450000000002</c:v>
                </c:pt>
                <c:pt idx="3573">
                  <c:v>40.416834999999999</c:v>
                </c:pt>
                <c:pt idx="3574">
                  <c:v>40.416220000000003</c:v>
                </c:pt>
                <c:pt idx="3575">
                  <c:v>40.415604000000002</c:v>
                </c:pt>
                <c:pt idx="3576">
                  <c:v>40.414988000000001</c:v>
                </c:pt>
                <c:pt idx="3577">
                  <c:v>40.414369999999998</c:v>
                </c:pt>
                <c:pt idx="3578">
                  <c:v>40.413752000000002</c:v>
                </c:pt>
                <c:pt idx="3579">
                  <c:v>40.413133999999999</c:v>
                </c:pt>
                <c:pt idx="3580">
                  <c:v>40.412514999999999</c:v>
                </c:pt>
                <c:pt idx="3581">
                  <c:v>40.411895000000001</c:v>
                </c:pt>
                <c:pt idx="3582">
                  <c:v>40.411275000000003</c:v>
                </c:pt>
                <c:pt idx="3583">
                  <c:v>40.410654000000001</c:v>
                </c:pt>
                <c:pt idx="3584">
                  <c:v>40.410032000000001</c:v>
                </c:pt>
                <c:pt idx="3585">
                  <c:v>40.409410000000001</c:v>
                </c:pt>
                <c:pt idx="3586">
                  <c:v>40.408786999999997</c:v>
                </c:pt>
                <c:pt idx="3587">
                  <c:v>40.408163999999999</c:v>
                </c:pt>
                <c:pt idx="3588">
                  <c:v>40.407539999999997</c:v>
                </c:pt>
                <c:pt idx="3589">
                  <c:v>40.406914999999998</c:v>
                </c:pt>
                <c:pt idx="3590">
                  <c:v>40.406289999999998</c:v>
                </c:pt>
                <c:pt idx="3591">
                  <c:v>40.405664000000002</c:v>
                </c:pt>
                <c:pt idx="3592">
                  <c:v>40.405037999999998</c:v>
                </c:pt>
                <c:pt idx="3593">
                  <c:v>40.404411000000003</c:v>
                </c:pt>
                <c:pt idx="3594">
                  <c:v>40.403782999999997</c:v>
                </c:pt>
                <c:pt idx="3595">
                  <c:v>40.403154999999998</c:v>
                </c:pt>
                <c:pt idx="3596">
                  <c:v>40.402526999999999</c:v>
                </c:pt>
                <c:pt idx="3597">
                  <c:v>40.401896999999998</c:v>
                </c:pt>
                <c:pt idx="3598">
                  <c:v>40.401268000000002</c:v>
                </c:pt>
                <c:pt idx="3599">
                  <c:v>40.400637000000003</c:v>
                </c:pt>
                <c:pt idx="3600">
                  <c:v>40.400007000000002</c:v>
                </c:pt>
                <c:pt idx="3601">
                  <c:v>40.399374999999999</c:v>
                </c:pt>
                <c:pt idx="3602">
                  <c:v>40.398744000000001</c:v>
                </c:pt>
                <c:pt idx="3603">
                  <c:v>40.398111</c:v>
                </c:pt>
                <c:pt idx="3604">
                  <c:v>40.397478</c:v>
                </c:pt>
                <c:pt idx="3605">
                  <c:v>40.396844999999999</c:v>
                </c:pt>
                <c:pt idx="3606">
                  <c:v>40.396211000000001</c:v>
                </c:pt>
                <c:pt idx="3607">
                  <c:v>40.395575999999998</c:v>
                </c:pt>
                <c:pt idx="3608">
                  <c:v>40.394941000000003</c:v>
                </c:pt>
                <c:pt idx="3609">
                  <c:v>40.394306</c:v>
                </c:pt>
                <c:pt idx="3610">
                  <c:v>40.39367</c:v>
                </c:pt>
                <c:pt idx="3611">
                  <c:v>40.393034</c:v>
                </c:pt>
                <c:pt idx="3612">
                  <c:v>40.392397000000003</c:v>
                </c:pt>
                <c:pt idx="3613">
                  <c:v>40.391759</c:v>
                </c:pt>
                <c:pt idx="3614">
                  <c:v>40.391120999999998</c:v>
                </c:pt>
                <c:pt idx="3615">
                  <c:v>40.390483000000003</c:v>
                </c:pt>
                <c:pt idx="3616">
                  <c:v>40.389843999999997</c:v>
                </c:pt>
                <c:pt idx="3617">
                  <c:v>40.389204999999997</c:v>
                </c:pt>
                <c:pt idx="3618">
                  <c:v>40.388565</c:v>
                </c:pt>
                <c:pt idx="3619">
                  <c:v>40.387925000000003</c:v>
                </c:pt>
                <c:pt idx="3620">
                  <c:v>40.387284000000001</c:v>
                </c:pt>
                <c:pt idx="3621">
                  <c:v>40.386642999999999</c:v>
                </c:pt>
                <c:pt idx="3622">
                  <c:v>40.386001</c:v>
                </c:pt>
                <c:pt idx="3623">
                  <c:v>40.385359000000001</c:v>
                </c:pt>
                <c:pt idx="3624">
                  <c:v>40.384715999999997</c:v>
                </c:pt>
                <c:pt idx="3625">
                  <c:v>40.384073000000001</c:v>
                </c:pt>
                <c:pt idx="3626">
                  <c:v>40.383429999999997</c:v>
                </c:pt>
                <c:pt idx="3627">
                  <c:v>40.382786000000003</c:v>
                </c:pt>
                <c:pt idx="3628">
                  <c:v>40.382142000000002</c:v>
                </c:pt>
                <c:pt idx="3629">
                  <c:v>40.381497000000003</c:v>
                </c:pt>
                <c:pt idx="3630">
                  <c:v>40.380851999999997</c:v>
                </c:pt>
                <c:pt idx="3631">
                  <c:v>40.380206999999999</c:v>
                </c:pt>
                <c:pt idx="3632">
                  <c:v>40.379561000000002</c:v>
                </c:pt>
                <c:pt idx="3633">
                  <c:v>40.378914000000002</c:v>
                </c:pt>
                <c:pt idx="3634">
                  <c:v>40.378267999999998</c:v>
                </c:pt>
                <c:pt idx="3635">
                  <c:v>40.37762</c:v>
                </c:pt>
                <c:pt idx="3636">
                  <c:v>40.376973</c:v>
                </c:pt>
                <c:pt idx="3637">
                  <c:v>40.376325000000001</c:v>
                </c:pt>
                <c:pt idx="3638">
                  <c:v>40.375677000000003</c:v>
                </c:pt>
                <c:pt idx="3639">
                  <c:v>40.375028</c:v>
                </c:pt>
                <c:pt idx="3640">
                  <c:v>40.374378999999998</c:v>
                </c:pt>
                <c:pt idx="3641">
                  <c:v>40.373728999999997</c:v>
                </c:pt>
                <c:pt idx="3642">
                  <c:v>40.373078999999997</c:v>
                </c:pt>
                <c:pt idx="3643">
                  <c:v>40.372428999999997</c:v>
                </c:pt>
                <c:pt idx="3644">
                  <c:v>40.371778999999997</c:v>
                </c:pt>
                <c:pt idx="3645">
                  <c:v>40.371127999999999</c:v>
                </c:pt>
                <c:pt idx="3646">
                  <c:v>40.370475999999996</c:v>
                </c:pt>
                <c:pt idx="3647">
                  <c:v>40.369824999999999</c:v>
                </c:pt>
                <c:pt idx="3648">
                  <c:v>40.369173000000004</c:v>
                </c:pt>
                <c:pt idx="3649">
                  <c:v>40.368519999999997</c:v>
                </c:pt>
                <c:pt idx="3650">
                  <c:v>40.367868000000001</c:v>
                </c:pt>
                <c:pt idx="3651">
                  <c:v>40.367213999999997</c:v>
                </c:pt>
                <c:pt idx="3652">
                  <c:v>40.366560999999997</c:v>
                </c:pt>
                <c:pt idx="3653">
                  <c:v>40.365907</c:v>
                </c:pt>
                <c:pt idx="3654">
                  <c:v>40.365253000000003</c:v>
                </c:pt>
                <c:pt idx="3655">
                  <c:v>40.364598999999998</c:v>
                </c:pt>
                <c:pt idx="3656">
                  <c:v>40.363943999999996</c:v>
                </c:pt>
                <c:pt idx="3657">
                  <c:v>40.363289000000002</c:v>
                </c:pt>
                <c:pt idx="3658">
                  <c:v>40.362634</c:v>
                </c:pt>
                <c:pt idx="3659">
                  <c:v>40.361978000000001</c:v>
                </c:pt>
                <c:pt idx="3660">
                  <c:v>40.361322000000001</c:v>
                </c:pt>
                <c:pt idx="3661">
                  <c:v>40.360666000000002</c:v>
                </c:pt>
                <c:pt idx="3662">
                  <c:v>40.360008999999998</c:v>
                </c:pt>
                <c:pt idx="3663">
                  <c:v>40.359352000000001</c:v>
                </c:pt>
                <c:pt idx="3664">
                  <c:v>40.358694999999997</c:v>
                </c:pt>
                <c:pt idx="3665">
                  <c:v>40.358038000000001</c:v>
                </c:pt>
                <c:pt idx="3666">
                  <c:v>40.357379999999999</c:v>
                </c:pt>
                <c:pt idx="3667">
                  <c:v>40.356721999999998</c:v>
                </c:pt>
                <c:pt idx="3668">
                  <c:v>40.356062999999999</c:v>
                </c:pt>
                <c:pt idx="3669">
                  <c:v>40.355404999999998</c:v>
                </c:pt>
                <c:pt idx="3670">
                  <c:v>40.354745999999999</c:v>
                </c:pt>
                <c:pt idx="3671">
                  <c:v>40.354087</c:v>
                </c:pt>
                <c:pt idx="3672">
                  <c:v>40.353427000000003</c:v>
                </c:pt>
                <c:pt idx="3673">
                  <c:v>40.352767999999998</c:v>
                </c:pt>
                <c:pt idx="3674">
                  <c:v>40.352108000000001</c:v>
                </c:pt>
                <c:pt idx="3675">
                  <c:v>40.351447</c:v>
                </c:pt>
                <c:pt idx="3676">
                  <c:v>40.350786999999997</c:v>
                </c:pt>
                <c:pt idx="3677">
                  <c:v>40.350126000000003</c:v>
                </c:pt>
                <c:pt idx="3678">
                  <c:v>40.349465000000002</c:v>
                </c:pt>
                <c:pt idx="3679">
                  <c:v>40.348804000000001</c:v>
                </c:pt>
                <c:pt idx="3680">
                  <c:v>40.348142000000003</c:v>
                </c:pt>
                <c:pt idx="3681">
                  <c:v>40.347481000000002</c:v>
                </c:pt>
                <c:pt idx="3682">
                  <c:v>40.346819000000004</c:v>
                </c:pt>
                <c:pt idx="3683">
                  <c:v>40.346156000000001</c:v>
                </c:pt>
                <c:pt idx="3684">
                  <c:v>40.345494000000002</c:v>
                </c:pt>
                <c:pt idx="3685">
                  <c:v>40.344830999999999</c:v>
                </c:pt>
                <c:pt idx="3686">
                  <c:v>40.344168000000003</c:v>
                </c:pt>
                <c:pt idx="3687">
                  <c:v>40.343505</c:v>
                </c:pt>
                <c:pt idx="3688">
                  <c:v>40.342841999999997</c:v>
                </c:pt>
                <c:pt idx="3689">
                  <c:v>40.342177999999997</c:v>
                </c:pt>
                <c:pt idx="3690">
                  <c:v>40.341515000000001</c:v>
                </c:pt>
                <c:pt idx="3691">
                  <c:v>40.340851000000001</c:v>
                </c:pt>
                <c:pt idx="3692">
                  <c:v>40.340186000000003</c:v>
                </c:pt>
                <c:pt idx="3693">
                  <c:v>40.339522000000002</c:v>
                </c:pt>
                <c:pt idx="3694">
                  <c:v>40.338856999999997</c:v>
                </c:pt>
                <c:pt idx="3695">
                  <c:v>40.338192999999997</c:v>
                </c:pt>
                <c:pt idx="3696">
                  <c:v>40.337527999999999</c:v>
                </c:pt>
                <c:pt idx="3697">
                  <c:v>40.336862000000004</c:v>
                </c:pt>
                <c:pt idx="3698">
                  <c:v>40.336196999999999</c:v>
                </c:pt>
                <c:pt idx="3699">
                  <c:v>40.335532000000001</c:v>
                </c:pt>
                <c:pt idx="3700">
                  <c:v>40.334865999999998</c:v>
                </c:pt>
                <c:pt idx="3701">
                  <c:v>40.334200000000003</c:v>
                </c:pt>
                <c:pt idx="3702">
                  <c:v>40.333534</c:v>
                </c:pt>
                <c:pt idx="3703">
                  <c:v>40.332867999999998</c:v>
                </c:pt>
                <c:pt idx="3704">
                  <c:v>40.332200999999998</c:v>
                </c:pt>
                <c:pt idx="3705">
                  <c:v>40.331535000000002</c:v>
                </c:pt>
                <c:pt idx="3706">
                  <c:v>40.330868000000002</c:v>
                </c:pt>
                <c:pt idx="3707">
                  <c:v>40.330201000000002</c:v>
                </c:pt>
                <c:pt idx="3708">
                  <c:v>40.329534000000002</c:v>
                </c:pt>
                <c:pt idx="3709">
                  <c:v>40.328867000000002</c:v>
                </c:pt>
                <c:pt idx="3710">
                  <c:v>40.328198999999998</c:v>
                </c:pt>
                <c:pt idx="3711">
                  <c:v>40.327531999999998</c:v>
                </c:pt>
                <c:pt idx="3712">
                  <c:v>40.326864</c:v>
                </c:pt>
                <c:pt idx="3713">
                  <c:v>40.326196000000003</c:v>
                </c:pt>
                <c:pt idx="3714">
                  <c:v>40.325527999999998</c:v>
                </c:pt>
                <c:pt idx="3715">
                  <c:v>40.324860000000001</c:v>
                </c:pt>
                <c:pt idx="3716">
                  <c:v>40.324191999999996</c:v>
                </c:pt>
                <c:pt idx="3717">
                  <c:v>40.323523000000002</c:v>
                </c:pt>
                <c:pt idx="3718">
                  <c:v>40.322854999999997</c:v>
                </c:pt>
                <c:pt idx="3719">
                  <c:v>40.322186000000002</c:v>
                </c:pt>
                <c:pt idx="3720">
                  <c:v>40.321517999999998</c:v>
                </c:pt>
                <c:pt idx="3721">
                  <c:v>40.320849000000003</c:v>
                </c:pt>
                <c:pt idx="3722">
                  <c:v>40.320180000000001</c:v>
                </c:pt>
                <c:pt idx="3723">
                  <c:v>40.319510999999999</c:v>
                </c:pt>
                <c:pt idx="3724">
                  <c:v>40.318840999999999</c:v>
                </c:pt>
                <c:pt idx="3725">
                  <c:v>40.318171999999997</c:v>
                </c:pt>
                <c:pt idx="3726">
                  <c:v>40.317503000000002</c:v>
                </c:pt>
                <c:pt idx="3727">
                  <c:v>40.316833000000003</c:v>
                </c:pt>
                <c:pt idx="3728">
                  <c:v>40.316163000000003</c:v>
                </c:pt>
                <c:pt idx="3729">
                  <c:v>40.315494000000001</c:v>
                </c:pt>
                <c:pt idx="3730">
                  <c:v>40.314824000000002</c:v>
                </c:pt>
                <c:pt idx="3731">
                  <c:v>40.314154000000002</c:v>
                </c:pt>
                <c:pt idx="3732">
                  <c:v>40.313484000000003</c:v>
                </c:pt>
                <c:pt idx="3733">
                  <c:v>40.312814000000003</c:v>
                </c:pt>
                <c:pt idx="3734">
                  <c:v>40.312144000000004</c:v>
                </c:pt>
                <c:pt idx="3735">
                  <c:v>40.311472999999999</c:v>
                </c:pt>
                <c:pt idx="3736">
                  <c:v>40.310803</c:v>
                </c:pt>
                <c:pt idx="3737">
                  <c:v>40.310132000000003</c:v>
                </c:pt>
                <c:pt idx="3738">
                  <c:v>40.309462000000003</c:v>
                </c:pt>
                <c:pt idx="3739">
                  <c:v>40.308790999999999</c:v>
                </c:pt>
                <c:pt idx="3740">
                  <c:v>40.308121</c:v>
                </c:pt>
                <c:pt idx="3741">
                  <c:v>40.307450000000003</c:v>
                </c:pt>
                <c:pt idx="3742">
                  <c:v>40.306778999999999</c:v>
                </c:pt>
                <c:pt idx="3743">
                  <c:v>40.306108000000002</c:v>
                </c:pt>
                <c:pt idx="3744">
                  <c:v>40.305436999999998</c:v>
                </c:pt>
                <c:pt idx="3745">
                  <c:v>40.304766000000001</c:v>
                </c:pt>
                <c:pt idx="3746">
                  <c:v>40.304094999999997</c:v>
                </c:pt>
                <c:pt idx="3747">
                  <c:v>40.303424</c:v>
                </c:pt>
                <c:pt idx="3748">
                  <c:v>40.302753000000003</c:v>
                </c:pt>
                <c:pt idx="3749">
                  <c:v>40.302081999999999</c:v>
                </c:pt>
                <c:pt idx="3750">
                  <c:v>40.301411000000002</c:v>
                </c:pt>
                <c:pt idx="3751">
                  <c:v>40.300739</c:v>
                </c:pt>
                <c:pt idx="3752">
                  <c:v>40.300068000000003</c:v>
                </c:pt>
                <c:pt idx="3753">
                  <c:v>40.299396999999999</c:v>
                </c:pt>
                <c:pt idx="3754">
                  <c:v>40.298724999999997</c:v>
                </c:pt>
                <c:pt idx="3755">
                  <c:v>40.298054</c:v>
                </c:pt>
                <c:pt idx="3756">
                  <c:v>40.297383000000004</c:v>
                </c:pt>
                <c:pt idx="3757">
                  <c:v>40.296711000000002</c:v>
                </c:pt>
                <c:pt idx="3758">
                  <c:v>40.296039999999998</c:v>
                </c:pt>
                <c:pt idx="3759">
                  <c:v>40.295368000000003</c:v>
                </c:pt>
                <c:pt idx="3760">
                  <c:v>40.294696999999999</c:v>
                </c:pt>
                <c:pt idx="3761">
                  <c:v>40.294024999999998</c:v>
                </c:pt>
                <c:pt idx="3762">
                  <c:v>40.293354000000001</c:v>
                </c:pt>
                <c:pt idx="3763">
                  <c:v>40.292681999999999</c:v>
                </c:pt>
                <c:pt idx="3764">
                  <c:v>40.292009999999998</c:v>
                </c:pt>
                <c:pt idx="3765">
                  <c:v>40.291339000000001</c:v>
                </c:pt>
                <c:pt idx="3766">
                  <c:v>40.290666999999999</c:v>
                </c:pt>
                <c:pt idx="3767">
                  <c:v>40.289996000000002</c:v>
                </c:pt>
                <c:pt idx="3768">
                  <c:v>40.289324000000001</c:v>
                </c:pt>
                <c:pt idx="3769">
                  <c:v>40.288651999999999</c:v>
                </c:pt>
                <c:pt idx="3770">
                  <c:v>40.287981000000002</c:v>
                </c:pt>
                <c:pt idx="3771">
                  <c:v>40.287309</c:v>
                </c:pt>
                <c:pt idx="3772">
                  <c:v>40.286638000000004</c:v>
                </c:pt>
                <c:pt idx="3773">
                  <c:v>40.285966000000002</c:v>
                </c:pt>
                <c:pt idx="3774">
                  <c:v>40.285294</c:v>
                </c:pt>
                <c:pt idx="3775">
                  <c:v>40.284623000000003</c:v>
                </c:pt>
                <c:pt idx="3776">
                  <c:v>40.283951000000002</c:v>
                </c:pt>
                <c:pt idx="3777">
                  <c:v>40.283279999999998</c:v>
                </c:pt>
                <c:pt idx="3778">
                  <c:v>40.282608000000003</c:v>
                </c:pt>
                <c:pt idx="3779">
                  <c:v>40.281936999999999</c:v>
                </c:pt>
                <c:pt idx="3780">
                  <c:v>40.281266000000002</c:v>
                </c:pt>
                <c:pt idx="3781">
                  <c:v>40.280594000000001</c:v>
                </c:pt>
                <c:pt idx="3782">
                  <c:v>40.279922999999997</c:v>
                </c:pt>
                <c:pt idx="3783">
                  <c:v>40.279251000000002</c:v>
                </c:pt>
                <c:pt idx="3784">
                  <c:v>40.278579999999998</c:v>
                </c:pt>
                <c:pt idx="3785">
                  <c:v>40.277909000000001</c:v>
                </c:pt>
                <c:pt idx="3786">
                  <c:v>40.277237999999997</c:v>
                </c:pt>
                <c:pt idx="3787">
                  <c:v>40.276566000000003</c:v>
                </c:pt>
                <c:pt idx="3788">
                  <c:v>40.275894999999998</c:v>
                </c:pt>
                <c:pt idx="3789">
                  <c:v>40.275224000000001</c:v>
                </c:pt>
                <c:pt idx="3790">
                  <c:v>40.274552999999997</c:v>
                </c:pt>
                <c:pt idx="3791">
                  <c:v>40.273882</c:v>
                </c:pt>
                <c:pt idx="3792">
                  <c:v>40.273211000000003</c:v>
                </c:pt>
                <c:pt idx="3793">
                  <c:v>40.272539999999999</c:v>
                </c:pt>
                <c:pt idx="3794">
                  <c:v>40.27187</c:v>
                </c:pt>
                <c:pt idx="3795">
                  <c:v>40.271199000000003</c:v>
                </c:pt>
                <c:pt idx="3796">
                  <c:v>40.270527999999999</c:v>
                </c:pt>
                <c:pt idx="3797">
                  <c:v>40.269857999999999</c:v>
                </c:pt>
                <c:pt idx="3798">
                  <c:v>40.269187000000002</c:v>
                </c:pt>
                <c:pt idx="3799">
                  <c:v>40.268515999999998</c:v>
                </c:pt>
                <c:pt idx="3800">
                  <c:v>40.267845999999999</c:v>
                </c:pt>
                <c:pt idx="3801">
                  <c:v>40.267175999999999</c:v>
                </c:pt>
                <c:pt idx="3802">
                  <c:v>40.266505000000002</c:v>
                </c:pt>
                <c:pt idx="3803">
                  <c:v>40.265835000000003</c:v>
                </c:pt>
                <c:pt idx="3804">
                  <c:v>40.265165000000003</c:v>
                </c:pt>
                <c:pt idx="3805">
                  <c:v>40.264494999999997</c:v>
                </c:pt>
                <c:pt idx="3806">
                  <c:v>40.263824999999997</c:v>
                </c:pt>
                <c:pt idx="3807">
                  <c:v>40.263154999999998</c:v>
                </c:pt>
                <c:pt idx="3808">
                  <c:v>40.262484999999998</c:v>
                </c:pt>
                <c:pt idx="3809">
                  <c:v>40.261816000000003</c:v>
                </c:pt>
                <c:pt idx="3810">
                  <c:v>40.261145999999997</c:v>
                </c:pt>
                <c:pt idx="3811">
                  <c:v>40.260477000000002</c:v>
                </c:pt>
                <c:pt idx="3812">
                  <c:v>40.259807000000002</c:v>
                </c:pt>
                <c:pt idx="3813">
                  <c:v>40.259138</c:v>
                </c:pt>
                <c:pt idx="3814">
                  <c:v>40.258468999999998</c:v>
                </c:pt>
                <c:pt idx="3815">
                  <c:v>40.257800000000003</c:v>
                </c:pt>
                <c:pt idx="3816">
                  <c:v>40.257131000000001</c:v>
                </c:pt>
                <c:pt idx="3817">
                  <c:v>40.256461999999999</c:v>
                </c:pt>
                <c:pt idx="3818">
                  <c:v>40.255792999999997</c:v>
                </c:pt>
                <c:pt idx="3819">
                  <c:v>40.255124000000002</c:v>
                </c:pt>
                <c:pt idx="3820">
                  <c:v>40.254455999999998</c:v>
                </c:pt>
                <c:pt idx="3821">
                  <c:v>40.253787000000003</c:v>
                </c:pt>
                <c:pt idx="3822">
                  <c:v>40.253118999999998</c:v>
                </c:pt>
                <c:pt idx="3823">
                  <c:v>40.252451000000001</c:v>
                </c:pt>
                <c:pt idx="3824">
                  <c:v>40.251783000000003</c:v>
                </c:pt>
                <c:pt idx="3825">
                  <c:v>40.251114999999999</c:v>
                </c:pt>
                <c:pt idx="3826">
                  <c:v>40.250447000000001</c:v>
                </c:pt>
                <c:pt idx="3827">
                  <c:v>40.249778999999997</c:v>
                </c:pt>
                <c:pt idx="3828">
                  <c:v>40.249110999999999</c:v>
                </c:pt>
                <c:pt idx="3829">
                  <c:v>40.248443999999999</c:v>
                </c:pt>
                <c:pt idx="3830">
                  <c:v>40.247776999999999</c:v>
                </c:pt>
                <c:pt idx="3831">
                  <c:v>40.247109000000002</c:v>
                </c:pt>
                <c:pt idx="3832">
                  <c:v>40.246442000000002</c:v>
                </c:pt>
                <c:pt idx="3833">
                  <c:v>40.245775000000002</c:v>
                </c:pt>
                <c:pt idx="3834">
                  <c:v>40.245108000000002</c:v>
                </c:pt>
                <c:pt idx="3835">
                  <c:v>40.244441999999999</c:v>
                </c:pt>
                <c:pt idx="3836">
                  <c:v>40.243774999999999</c:v>
                </c:pt>
                <c:pt idx="3837">
                  <c:v>40.243108999999997</c:v>
                </c:pt>
                <c:pt idx="3838">
                  <c:v>40.242443000000002</c:v>
                </c:pt>
                <c:pt idx="3839">
                  <c:v>40.241776999999999</c:v>
                </c:pt>
                <c:pt idx="3840">
                  <c:v>40.241110999999997</c:v>
                </c:pt>
                <c:pt idx="3841">
                  <c:v>40.240445000000001</c:v>
                </c:pt>
                <c:pt idx="3842">
                  <c:v>40.239778999999999</c:v>
                </c:pt>
                <c:pt idx="3843">
                  <c:v>40.239114000000001</c:v>
                </c:pt>
                <c:pt idx="3844">
                  <c:v>40.238447999999998</c:v>
                </c:pt>
                <c:pt idx="3845">
                  <c:v>40.237783</c:v>
                </c:pt>
                <c:pt idx="3846">
                  <c:v>40.237118000000002</c:v>
                </c:pt>
                <c:pt idx="3847">
                  <c:v>40.236452999999997</c:v>
                </c:pt>
                <c:pt idx="3848">
                  <c:v>40.235788999999997</c:v>
                </c:pt>
                <c:pt idx="3849">
                  <c:v>40.235123999999999</c:v>
                </c:pt>
                <c:pt idx="3850">
                  <c:v>40.234459999999999</c:v>
                </c:pt>
                <c:pt idx="3851">
                  <c:v>40.233795999999998</c:v>
                </c:pt>
                <c:pt idx="3852">
                  <c:v>40.233131999999998</c:v>
                </c:pt>
                <c:pt idx="3853">
                  <c:v>40.232467999999997</c:v>
                </c:pt>
                <c:pt idx="3854">
                  <c:v>40.231803999999997</c:v>
                </c:pt>
                <c:pt idx="3855">
                  <c:v>40.231141000000001</c:v>
                </c:pt>
                <c:pt idx="3856">
                  <c:v>40.230477</c:v>
                </c:pt>
                <c:pt idx="3857">
                  <c:v>40.229813999999998</c:v>
                </c:pt>
                <c:pt idx="3858">
                  <c:v>40.229151000000002</c:v>
                </c:pt>
                <c:pt idx="3859">
                  <c:v>40.228487999999999</c:v>
                </c:pt>
                <c:pt idx="3860">
                  <c:v>40.227826</c:v>
                </c:pt>
                <c:pt idx="3861">
                  <c:v>40.227162999999997</c:v>
                </c:pt>
                <c:pt idx="3862">
                  <c:v>40.226500999999999</c:v>
                </c:pt>
                <c:pt idx="3863">
                  <c:v>40.225839000000001</c:v>
                </c:pt>
                <c:pt idx="3864">
                  <c:v>40.225177000000002</c:v>
                </c:pt>
                <c:pt idx="3865">
                  <c:v>40.224516000000001</c:v>
                </c:pt>
                <c:pt idx="3866">
                  <c:v>40.223854000000003</c:v>
                </c:pt>
                <c:pt idx="3867">
                  <c:v>40.223193000000002</c:v>
                </c:pt>
                <c:pt idx="3868">
                  <c:v>40.222532000000001</c:v>
                </c:pt>
                <c:pt idx="3869">
                  <c:v>40.221871</c:v>
                </c:pt>
                <c:pt idx="3870">
                  <c:v>40.221210999999997</c:v>
                </c:pt>
                <c:pt idx="3871">
                  <c:v>40.220550000000003</c:v>
                </c:pt>
                <c:pt idx="3872">
                  <c:v>40.219889999999999</c:v>
                </c:pt>
                <c:pt idx="3873">
                  <c:v>40.219230000000003</c:v>
                </c:pt>
                <c:pt idx="3874">
                  <c:v>40.21857</c:v>
                </c:pt>
                <c:pt idx="3875">
                  <c:v>40.217910000000003</c:v>
                </c:pt>
                <c:pt idx="3876">
                  <c:v>40.217250999999997</c:v>
                </c:pt>
                <c:pt idx="3877">
                  <c:v>40.216591999999999</c:v>
                </c:pt>
                <c:pt idx="3878">
                  <c:v>40.215933</c:v>
                </c:pt>
                <c:pt idx="3879">
                  <c:v>40.215274000000001</c:v>
                </c:pt>
                <c:pt idx="3880">
                  <c:v>40.214615000000002</c:v>
                </c:pt>
                <c:pt idx="3881">
                  <c:v>40.213957000000001</c:v>
                </c:pt>
                <c:pt idx="3882">
                  <c:v>40.213298999999999</c:v>
                </c:pt>
                <c:pt idx="3883">
                  <c:v>40.212640999999998</c:v>
                </c:pt>
                <c:pt idx="3884">
                  <c:v>40.211982999999996</c:v>
                </c:pt>
                <c:pt idx="3885">
                  <c:v>40.211326</c:v>
                </c:pt>
                <c:pt idx="3886">
                  <c:v>40.210669000000003</c:v>
                </c:pt>
                <c:pt idx="3887">
                  <c:v>40.210011999999999</c:v>
                </c:pt>
                <c:pt idx="3888">
                  <c:v>40.209355000000002</c:v>
                </c:pt>
                <c:pt idx="3889">
                  <c:v>40.208697999999998</c:v>
                </c:pt>
                <c:pt idx="3890">
                  <c:v>40.208041999999999</c:v>
                </c:pt>
                <c:pt idx="3891">
                  <c:v>40.207386</c:v>
                </c:pt>
                <c:pt idx="3892">
                  <c:v>40.20673</c:v>
                </c:pt>
                <c:pt idx="3893">
                  <c:v>40.206074999999998</c:v>
                </c:pt>
                <c:pt idx="3894">
                  <c:v>40.205418999999999</c:v>
                </c:pt>
                <c:pt idx="3895">
                  <c:v>40.204763999999997</c:v>
                </c:pt>
                <c:pt idx="3896">
                  <c:v>40.204109000000003</c:v>
                </c:pt>
                <c:pt idx="3897">
                  <c:v>40.203454999999998</c:v>
                </c:pt>
                <c:pt idx="3898">
                  <c:v>40.202800000000003</c:v>
                </c:pt>
                <c:pt idx="3899">
                  <c:v>40.202145999999999</c:v>
                </c:pt>
                <c:pt idx="3900">
                  <c:v>40.201492000000002</c:v>
                </c:pt>
                <c:pt idx="3901">
                  <c:v>40.200839000000002</c:v>
                </c:pt>
                <c:pt idx="3902">
                  <c:v>40.200184999999998</c:v>
                </c:pt>
                <c:pt idx="3903">
                  <c:v>40.199531999999998</c:v>
                </c:pt>
                <c:pt idx="3904">
                  <c:v>40.198878999999998</c:v>
                </c:pt>
                <c:pt idx="3905">
                  <c:v>40.198227000000003</c:v>
                </c:pt>
                <c:pt idx="3906">
                  <c:v>40.197574000000003</c:v>
                </c:pt>
                <c:pt idx="3907">
                  <c:v>40.196922000000001</c:v>
                </c:pt>
                <c:pt idx="3908">
                  <c:v>40.196269999999998</c:v>
                </c:pt>
                <c:pt idx="3909">
                  <c:v>40.195619000000001</c:v>
                </c:pt>
                <c:pt idx="3910">
                  <c:v>40.194966999999998</c:v>
                </c:pt>
                <c:pt idx="3911">
                  <c:v>40.194316000000001</c:v>
                </c:pt>
                <c:pt idx="3912">
                  <c:v>40.193665000000003</c:v>
                </c:pt>
                <c:pt idx="3913">
                  <c:v>40.193015000000003</c:v>
                </c:pt>
                <c:pt idx="3914">
                  <c:v>40.192363999999998</c:v>
                </c:pt>
                <c:pt idx="3915">
                  <c:v>40.191713999999997</c:v>
                </c:pt>
                <c:pt idx="3916">
                  <c:v>40.191065000000002</c:v>
                </c:pt>
                <c:pt idx="3917">
                  <c:v>40.190415000000002</c:v>
                </c:pt>
                <c:pt idx="3918">
                  <c:v>40.189765999999999</c:v>
                </c:pt>
                <c:pt idx="3919">
                  <c:v>40.189117000000003</c:v>
                </c:pt>
                <c:pt idx="3920">
                  <c:v>40.188468</c:v>
                </c:pt>
                <c:pt idx="3921">
                  <c:v>40.187820000000002</c:v>
                </c:pt>
                <c:pt idx="3922">
                  <c:v>40.187171999999997</c:v>
                </c:pt>
                <c:pt idx="3923">
                  <c:v>40.186523999999999</c:v>
                </c:pt>
                <c:pt idx="3924">
                  <c:v>40.185876</c:v>
                </c:pt>
                <c:pt idx="3925">
                  <c:v>40.185229</c:v>
                </c:pt>
                <c:pt idx="3926">
                  <c:v>40.184581999999999</c:v>
                </c:pt>
                <c:pt idx="3927">
                  <c:v>40.183934999999998</c:v>
                </c:pt>
                <c:pt idx="3928">
                  <c:v>40.183289000000002</c:v>
                </c:pt>
                <c:pt idx="3929">
                  <c:v>40.182642999999999</c:v>
                </c:pt>
                <c:pt idx="3930">
                  <c:v>40.181997000000003</c:v>
                </c:pt>
                <c:pt idx="3931">
                  <c:v>40.181351999999997</c:v>
                </c:pt>
                <c:pt idx="3932">
                  <c:v>40.180706000000001</c:v>
                </c:pt>
                <c:pt idx="3933">
                  <c:v>40.180061000000002</c:v>
                </c:pt>
                <c:pt idx="3934">
                  <c:v>40.179417000000001</c:v>
                </c:pt>
                <c:pt idx="3935">
                  <c:v>40.178772000000002</c:v>
                </c:pt>
                <c:pt idx="3936">
                  <c:v>40.178128000000001</c:v>
                </c:pt>
                <c:pt idx="3937">
                  <c:v>40.177484</c:v>
                </c:pt>
                <c:pt idx="3938">
                  <c:v>40.176841000000003</c:v>
                </c:pt>
                <c:pt idx="3939">
                  <c:v>40.176197999999999</c:v>
                </c:pt>
                <c:pt idx="3940">
                  <c:v>40.175555000000003</c:v>
                </c:pt>
                <c:pt idx="3941">
                  <c:v>40.174911999999999</c:v>
                </c:pt>
                <c:pt idx="3942">
                  <c:v>40.17427</c:v>
                </c:pt>
                <c:pt idx="3943">
                  <c:v>40.173628000000001</c:v>
                </c:pt>
                <c:pt idx="3944">
                  <c:v>40.172986000000002</c:v>
                </c:pt>
                <c:pt idx="3945">
                  <c:v>40.172345</c:v>
                </c:pt>
                <c:pt idx="3946">
                  <c:v>40.171703999999998</c:v>
                </c:pt>
                <c:pt idx="3947">
                  <c:v>40.171062999999997</c:v>
                </c:pt>
                <c:pt idx="3948">
                  <c:v>40.170422000000002</c:v>
                </c:pt>
                <c:pt idx="3949">
                  <c:v>40.169781999999998</c:v>
                </c:pt>
                <c:pt idx="3950">
                  <c:v>40.169142000000001</c:v>
                </c:pt>
                <c:pt idx="3951">
                  <c:v>40.168503000000001</c:v>
                </c:pt>
                <c:pt idx="3952">
                  <c:v>40.167864000000002</c:v>
                </c:pt>
                <c:pt idx="3953">
                  <c:v>40.167225000000002</c:v>
                </c:pt>
                <c:pt idx="3954">
                  <c:v>40.166586000000002</c:v>
                </c:pt>
                <c:pt idx="3955">
                  <c:v>40.165948</c:v>
                </c:pt>
                <c:pt idx="3956">
                  <c:v>40.165309999999998</c:v>
                </c:pt>
                <c:pt idx="3957">
                  <c:v>40.164672000000003</c:v>
                </c:pt>
                <c:pt idx="3958">
                  <c:v>40.164034999999998</c:v>
                </c:pt>
                <c:pt idx="3959">
                  <c:v>40.163398000000001</c:v>
                </c:pt>
                <c:pt idx="3960">
                  <c:v>40.162762000000001</c:v>
                </c:pt>
                <c:pt idx="3961">
                  <c:v>40.162125000000003</c:v>
                </c:pt>
                <c:pt idx="3962">
                  <c:v>40.161489000000003</c:v>
                </c:pt>
                <c:pt idx="3963">
                  <c:v>40.160854</c:v>
                </c:pt>
                <c:pt idx="3964">
                  <c:v>40.160218</c:v>
                </c:pt>
                <c:pt idx="3965">
                  <c:v>40.159582999999998</c:v>
                </c:pt>
                <c:pt idx="3966">
                  <c:v>40.158949</c:v>
                </c:pt>
                <c:pt idx="3967">
                  <c:v>40.158313999999997</c:v>
                </c:pt>
                <c:pt idx="3968">
                  <c:v>40.157679999999999</c:v>
                </c:pt>
                <c:pt idx="3969">
                  <c:v>40.157046000000001</c:v>
                </c:pt>
                <c:pt idx="3970">
                  <c:v>40.156413000000001</c:v>
                </c:pt>
                <c:pt idx="3971">
                  <c:v>40.15578</c:v>
                </c:pt>
                <c:pt idx="3972">
                  <c:v>40.155146999999999</c:v>
                </c:pt>
                <c:pt idx="3973">
                  <c:v>40.154515000000004</c:v>
                </c:pt>
                <c:pt idx="3974">
                  <c:v>40.153883</c:v>
                </c:pt>
                <c:pt idx="3975">
                  <c:v>40.153250999999997</c:v>
                </c:pt>
                <c:pt idx="3976">
                  <c:v>40.152619999999999</c:v>
                </c:pt>
                <c:pt idx="3977">
                  <c:v>40.151989</c:v>
                </c:pt>
                <c:pt idx="3978">
                  <c:v>40.151358999999999</c:v>
                </c:pt>
                <c:pt idx="3979">
                  <c:v>40.150728000000001</c:v>
                </c:pt>
                <c:pt idx="3980">
                  <c:v>40.150098</c:v>
                </c:pt>
                <c:pt idx="3981">
                  <c:v>40.149469000000003</c:v>
                </c:pt>
                <c:pt idx="3982">
                  <c:v>40.148839000000002</c:v>
                </c:pt>
                <c:pt idx="3983">
                  <c:v>40.148211000000003</c:v>
                </c:pt>
                <c:pt idx="3984">
                  <c:v>40.147582</c:v>
                </c:pt>
                <c:pt idx="3985">
                  <c:v>40.146954000000001</c:v>
                </c:pt>
                <c:pt idx="3986">
                  <c:v>40.146326000000002</c:v>
                </c:pt>
                <c:pt idx="3987">
                  <c:v>40.145698000000003</c:v>
                </c:pt>
                <c:pt idx="3988">
                  <c:v>40.145071000000002</c:v>
                </c:pt>
                <c:pt idx="3989">
                  <c:v>40.144444999999997</c:v>
                </c:pt>
                <c:pt idx="3990">
                  <c:v>40.143818000000003</c:v>
                </c:pt>
                <c:pt idx="3991">
                  <c:v>40.143191999999999</c:v>
                </c:pt>
                <c:pt idx="3992">
                  <c:v>40.142566000000002</c:v>
                </c:pt>
                <c:pt idx="3993">
                  <c:v>40.141941000000003</c:v>
                </c:pt>
                <c:pt idx="3994">
                  <c:v>40.141316000000003</c:v>
                </c:pt>
                <c:pt idx="3995">
                  <c:v>40.140690999999997</c:v>
                </c:pt>
                <c:pt idx="3996">
                  <c:v>40.140067000000002</c:v>
                </c:pt>
                <c:pt idx="3997">
                  <c:v>40.139443</c:v>
                </c:pt>
                <c:pt idx="3998">
                  <c:v>40.138820000000003</c:v>
                </c:pt>
                <c:pt idx="3999">
                  <c:v>40.138196000000001</c:v>
                </c:pt>
                <c:pt idx="4000">
                  <c:v>40.137574000000001</c:v>
                </c:pt>
                <c:pt idx="4001">
                  <c:v>40.136951000000003</c:v>
                </c:pt>
                <c:pt idx="4002">
                  <c:v>40.136329000000003</c:v>
                </c:pt>
                <c:pt idx="4003">
                  <c:v>40.135706999999996</c:v>
                </c:pt>
                <c:pt idx="4004">
                  <c:v>40.135086000000001</c:v>
                </c:pt>
                <c:pt idx="4005">
                  <c:v>40.134464999999999</c:v>
                </c:pt>
                <c:pt idx="4006">
                  <c:v>40.133844000000003</c:v>
                </c:pt>
                <c:pt idx="4007">
                  <c:v>40.133223999999998</c:v>
                </c:pt>
                <c:pt idx="4008">
                  <c:v>40.132604000000001</c:v>
                </c:pt>
                <c:pt idx="4009">
                  <c:v>40.131985</c:v>
                </c:pt>
                <c:pt idx="4010">
                  <c:v>40.131366</c:v>
                </c:pt>
                <c:pt idx="4011">
                  <c:v>40.130747</c:v>
                </c:pt>
                <c:pt idx="4012">
                  <c:v>40.130128999999997</c:v>
                </c:pt>
                <c:pt idx="4013">
                  <c:v>40.129511000000001</c:v>
                </c:pt>
                <c:pt idx="4014">
                  <c:v>40.128892999999998</c:v>
                </c:pt>
                <c:pt idx="4015">
                  <c:v>40.128276</c:v>
                </c:pt>
                <c:pt idx="4016">
                  <c:v>40.127659000000001</c:v>
                </c:pt>
                <c:pt idx="4017">
                  <c:v>40.127042000000003</c:v>
                </c:pt>
                <c:pt idx="4018">
                  <c:v>40.126426000000002</c:v>
                </c:pt>
                <c:pt idx="4019">
                  <c:v>40.125810999999999</c:v>
                </c:pt>
                <c:pt idx="4020">
                  <c:v>40.125194999999998</c:v>
                </c:pt>
                <c:pt idx="4021">
                  <c:v>40.124580000000002</c:v>
                </c:pt>
                <c:pt idx="4022">
                  <c:v>40.123966000000003</c:v>
                </c:pt>
                <c:pt idx="4023">
                  <c:v>40.123351999999997</c:v>
                </c:pt>
                <c:pt idx="4024">
                  <c:v>40.122737999999998</c:v>
                </c:pt>
                <c:pt idx="4025">
                  <c:v>40.122123999999999</c:v>
                </c:pt>
                <c:pt idx="4026">
                  <c:v>40.121510999999998</c:v>
                </c:pt>
                <c:pt idx="4027">
                  <c:v>40.120899000000001</c:v>
                </c:pt>
                <c:pt idx="4028">
                  <c:v>40.120286</c:v>
                </c:pt>
                <c:pt idx="4029">
                  <c:v>40.119675000000001</c:v>
                </c:pt>
                <c:pt idx="4030">
                  <c:v>40.119062999999997</c:v>
                </c:pt>
                <c:pt idx="4031">
                  <c:v>40.118451999999998</c:v>
                </c:pt>
                <c:pt idx="4032">
                  <c:v>40.117840999999999</c:v>
                </c:pt>
                <c:pt idx="4033">
                  <c:v>40.117230999999997</c:v>
                </c:pt>
                <c:pt idx="4034">
                  <c:v>40.116621000000002</c:v>
                </c:pt>
                <c:pt idx="4035">
                  <c:v>40.116011999999998</c:v>
                </c:pt>
                <c:pt idx="4036">
                  <c:v>40.115403000000001</c:v>
                </c:pt>
                <c:pt idx="4037">
                  <c:v>40.114794000000003</c:v>
                </c:pt>
                <c:pt idx="4038">
                  <c:v>40.114185999999997</c:v>
                </c:pt>
                <c:pt idx="4039">
                  <c:v>40.113577999999997</c:v>
                </c:pt>
                <c:pt idx="4040">
                  <c:v>40.112969999999997</c:v>
                </c:pt>
                <c:pt idx="4041">
                  <c:v>40.112363000000002</c:v>
                </c:pt>
                <c:pt idx="4042">
                  <c:v>40.111756999999997</c:v>
                </c:pt>
                <c:pt idx="4043">
                  <c:v>40.111150000000002</c:v>
                </c:pt>
                <c:pt idx="4044">
                  <c:v>40.110543999999997</c:v>
                </c:pt>
                <c:pt idx="4045">
                  <c:v>40.109938999999997</c:v>
                </c:pt>
                <c:pt idx="4046">
                  <c:v>40.109333999999997</c:v>
                </c:pt>
                <c:pt idx="4047">
                  <c:v>40.108728999999997</c:v>
                </c:pt>
                <c:pt idx="4048">
                  <c:v>40.108125000000001</c:v>
                </c:pt>
                <c:pt idx="4049">
                  <c:v>40.107520999999998</c:v>
                </c:pt>
                <c:pt idx="4050">
                  <c:v>40.106918</c:v>
                </c:pt>
                <c:pt idx="4051">
                  <c:v>40.106315000000002</c:v>
                </c:pt>
                <c:pt idx="4052">
                  <c:v>40.105711999999997</c:v>
                </c:pt>
                <c:pt idx="4053">
                  <c:v>40.105110000000003</c:v>
                </c:pt>
                <c:pt idx="4054">
                  <c:v>40.104508000000003</c:v>
                </c:pt>
                <c:pt idx="4055">
                  <c:v>40.103907</c:v>
                </c:pt>
                <c:pt idx="4056">
                  <c:v>40.103306000000003</c:v>
                </c:pt>
                <c:pt idx="4057">
                  <c:v>40.102705</c:v>
                </c:pt>
                <c:pt idx="4058">
                  <c:v>40.102105000000002</c:v>
                </c:pt>
                <c:pt idx="4059">
                  <c:v>40.101505000000003</c:v>
                </c:pt>
                <c:pt idx="4060">
                  <c:v>40.100906000000002</c:v>
                </c:pt>
                <c:pt idx="4061">
                  <c:v>40.100307000000001</c:v>
                </c:pt>
                <c:pt idx="4062">
                  <c:v>40.099708</c:v>
                </c:pt>
                <c:pt idx="4063">
                  <c:v>40.099110000000003</c:v>
                </c:pt>
                <c:pt idx="4064">
                  <c:v>40.098512999999997</c:v>
                </c:pt>
                <c:pt idx="4065">
                  <c:v>40.097915</c:v>
                </c:pt>
                <c:pt idx="4066">
                  <c:v>40.097318000000001</c:v>
                </c:pt>
                <c:pt idx="4067">
                  <c:v>40.096722</c:v>
                </c:pt>
                <c:pt idx="4068">
                  <c:v>40.096125999999998</c:v>
                </c:pt>
                <c:pt idx="4069">
                  <c:v>40.095529999999997</c:v>
                </c:pt>
                <c:pt idx="4070">
                  <c:v>40.094935</c:v>
                </c:pt>
                <c:pt idx="4071">
                  <c:v>40.094341</c:v>
                </c:pt>
                <c:pt idx="4072">
                  <c:v>40.093746000000003</c:v>
                </c:pt>
                <c:pt idx="4073">
                  <c:v>40.093152000000003</c:v>
                </c:pt>
                <c:pt idx="4074">
                  <c:v>40.092559000000001</c:v>
                </c:pt>
                <c:pt idx="4075">
                  <c:v>40.091965999999999</c:v>
                </c:pt>
                <c:pt idx="4076">
                  <c:v>40.091372999999997</c:v>
                </c:pt>
                <c:pt idx="4077">
                  <c:v>40.090781</c:v>
                </c:pt>
                <c:pt idx="4078">
                  <c:v>40.090189000000002</c:v>
                </c:pt>
                <c:pt idx="4079">
                  <c:v>40.089598000000002</c:v>
                </c:pt>
                <c:pt idx="4080">
                  <c:v>40.089007000000002</c:v>
                </c:pt>
                <c:pt idx="4081">
                  <c:v>40.088417</c:v>
                </c:pt>
                <c:pt idx="4082">
                  <c:v>40.087826999999997</c:v>
                </c:pt>
                <c:pt idx="4083">
                  <c:v>40.087237000000002</c:v>
                </c:pt>
                <c:pt idx="4084">
                  <c:v>40.086647999999997</c:v>
                </c:pt>
                <c:pt idx="4085">
                  <c:v>40.086058999999999</c:v>
                </c:pt>
                <c:pt idx="4086">
                  <c:v>40.085470999999998</c:v>
                </c:pt>
                <c:pt idx="4087">
                  <c:v>40.084882999999998</c:v>
                </c:pt>
                <c:pt idx="4088">
                  <c:v>40.084294999999997</c:v>
                </c:pt>
                <c:pt idx="4089">
                  <c:v>40.083708000000001</c:v>
                </c:pt>
                <c:pt idx="4090">
                  <c:v>40.083122000000003</c:v>
                </c:pt>
                <c:pt idx="4091">
                  <c:v>40.082535999999998</c:v>
                </c:pt>
                <c:pt idx="4092">
                  <c:v>40.081949999999999</c:v>
                </c:pt>
                <c:pt idx="4093">
                  <c:v>40.081364999999998</c:v>
                </c:pt>
                <c:pt idx="4094">
                  <c:v>40.080779999999997</c:v>
                </c:pt>
                <c:pt idx="4095">
                  <c:v>40.080195000000003</c:v>
                </c:pt>
                <c:pt idx="4096">
                  <c:v>40.079611</c:v>
                </c:pt>
                <c:pt idx="4097">
                  <c:v>40.079028000000001</c:v>
                </c:pt>
                <c:pt idx="4098">
                  <c:v>40.078445000000002</c:v>
                </c:pt>
                <c:pt idx="4099">
                  <c:v>40.077862000000003</c:v>
                </c:pt>
                <c:pt idx="4100">
                  <c:v>40.077280000000002</c:v>
                </c:pt>
                <c:pt idx="4101">
                  <c:v>40.076698</c:v>
                </c:pt>
                <c:pt idx="4102">
                  <c:v>40.076117000000004</c:v>
                </c:pt>
                <c:pt idx="4103">
                  <c:v>40.075536</c:v>
                </c:pt>
                <c:pt idx="4104">
                  <c:v>40.074955000000003</c:v>
                </c:pt>
                <c:pt idx="4105">
                  <c:v>40.074375000000003</c:v>
                </c:pt>
                <c:pt idx="4106">
                  <c:v>40.073796000000002</c:v>
                </c:pt>
                <c:pt idx="4107">
                  <c:v>40.073217</c:v>
                </c:pt>
                <c:pt idx="4108">
                  <c:v>40.072637999999998</c:v>
                </c:pt>
                <c:pt idx="4109">
                  <c:v>40.07206</c:v>
                </c:pt>
                <c:pt idx="4110">
                  <c:v>40.071482000000003</c:v>
                </c:pt>
                <c:pt idx="4111">
                  <c:v>40.070905000000003</c:v>
                </c:pt>
                <c:pt idx="4112">
                  <c:v>40.070328000000003</c:v>
                </c:pt>
                <c:pt idx="4113">
                  <c:v>40.069750999999997</c:v>
                </c:pt>
                <c:pt idx="4114">
                  <c:v>40.069175000000001</c:v>
                </c:pt>
                <c:pt idx="4115">
                  <c:v>40.068600000000004</c:v>
                </c:pt>
                <c:pt idx="4116">
                  <c:v>40.068024000000001</c:v>
                </c:pt>
                <c:pt idx="4117">
                  <c:v>40.067450000000001</c:v>
                </c:pt>
                <c:pt idx="4118">
                  <c:v>40.066876000000001</c:v>
                </c:pt>
                <c:pt idx="4119">
                  <c:v>40.066302</c:v>
                </c:pt>
                <c:pt idx="4120">
                  <c:v>40.065728999999997</c:v>
                </c:pt>
                <c:pt idx="4121">
                  <c:v>40.065156000000002</c:v>
                </c:pt>
                <c:pt idx="4122">
                  <c:v>40.064582999999999</c:v>
                </c:pt>
                <c:pt idx="4123">
                  <c:v>40.064011000000001</c:v>
                </c:pt>
                <c:pt idx="4124">
                  <c:v>40.06344</c:v>
                </c:pt>
                <c:pt idx="4125">
                  <c:v>40.062868999999999</c:v>
                </c:pt>
                <c:pt idx="4126">
                  <c:v>40.062297999999998</c:v>
                </c:pt>
                <c:pt idx="4127">
                  <c:v>40.061728000000002</c:v>
                </c:pt>
                <c:pt idx="4128">
                  <c:v>40.061157999999999</c:v>
                </c:pt>
                <c:pt idx="4129">
                  <c:v>40.060589</c:v>
                </c:pt>
                <c:pt idx="4130">
                  <c:v>40.060020000000002</c:v>
                </c:pt>
                <c:pt idx="4131">
                  <c:v>40.059452</c:v>
                </c:pt>
                <c:pt idx="4132">
                  <c:v>40.058883999999999</c:v>
                </c:pt>
                <c:pt idx="4133">
                  <c:v>40.058317000000002</c:v>
                </c:pt>
                <c:pt idx="4134">
                  <c:v>40.057749999999999</c:v>
                </c:pt>
                <c:pt idx="4135">
                  <c:v>40.057183000000002</c:v>
                </c:pt>
                <c:pt idx="4136">
                  <c:v>40.056617000000003</c:v>
                </c:pt>
                <c:pt idx="4137">
                  <c:v>40.056052000000001</c:v>
                </c:pt>
                <c:pt idx="4138">
                  <c:v>40.055486000000002</c:v>
                </c:pt>
                <c:pt idx="4139">
                  <c:v>40.054921999999998</c:v>
                </c:pt>
                <c:pt idx="4140">
                  <c:v>40.054358000000001</c:v>
                </c:pt>
                <c:pt idx="4141">
                  <c:v>40.053794000000003</c:v>
                </c:pt>
                <c:pt idx="4142">
                  <c:v>40.053230999999997</c:v>
                </c:pt>
                <c:pt idx="4143">
                  <c:v>40.052667999999997</c:v>
                </c:pt>
                <c:pt idx="4144">
                  <c:v>40.052104999999997</c:v>
                </c:pt>
                <c:pt idx="4145">
                  <c:v>40.051543000000002</c:v>
                </c:pt>
                <c:pt idx="4146">
                  <c:v>40.050981999999998</c:v>
                </c:pt>
                <c:pt idx="4147">
                  <c:v>40.050421</c:v>
                </c:pt>
                <c:pt idx="4148">
                  <c:v>40.049861</c:v>
                </c:pt>
                <c:pt idx="4149">
                  <c:v>40.049301</c:v>
                </c:pt>
                <c:pt idx="4150">
                  <c:v>40.048741</c:v>
                </c:pt>
                <c:pt idx="4151">
                  <c:v>40.048181999999997</c:v>
                </c:pt>
                <c:pt idx="4152">
                  <c:v>40.047623000000002</c:v>
                </c:pt>
                <c:pt idx="4153">
                  <c:v>40.047065000000003</c:v>
                </c:pt>
                <c:pt idx="4154">
                  <c:v>40.046506999999998</c:v>
                </c:pt>
                <c:pt idx="4155">
                  <c:v>40.045949999999998</c:v>
                </c:pt>
                <c:pt idx="4156">
                  <c:v>40.045392999999997</c:v>
                </c:pt>
                <c:pt idx="4157">
                  <c:v>40.044837000000001</c:v>
                </c:pt>
                <c:pt idx="4158">
                  <c:v>40.044280999999998</c:v>
                </c:pt>
                <c:pt idx="4159">
                  <c:v>40.043725999999999</c:v>
                </c:pt>
                <c:pt idx="4160">
                  <c:v>40.043171000000001</c:v>
                </c:pt>
                <c:pt idx="4161">
                  <c:v>40.042616000000002</c:v>
                </c:pt>
                <c:pt idx="4162">
                  <c:v>40.042062000000001</c:v>
                </c:pt>
                <c:pt idx="4163">
                  <c:v>40.041508999999998</c:v>
                </c:pt>
                <c:pt idx="4164">
                  <c:v>40.040956000000001</c:v>
                </c:pt>
                <c:pt idx="4165">
                  <c:v>40.040402999999998</c:v>
                </c:pt>
                <c:pt idx="4166">
                  <c:v>40.039850999999999</c:v>
                </c:pt>
                <c:pt idx="4167">
                  <c:v>40.039299</c:v>
                </c:pt>
                <c:pt idx="4168">
                  <c:v>40.038747999999998</c:v>
                </c:pt>
                <c:pt idx="4169">
                  <c:v>40.038198000000001</c:v>
                </c:pt>
                <c:pt idx="4170">
                  <c:v>40.037647</c:v>
                </c:pt>
                <c:pt idx="4171">
                  <c:v>40.037098</c:v>
                </c:pt>
                <c:pt idx="4172">
                  <c:v>40.036548000000003</c:v>
                </c:pt>
                <c:pt idx="4173">
                  <c:v>40.035998999999997</c:v>
                </c:pt>
                <c:pt idx="4174">
                  <c:v>40.035451000000002</c:v>
                </c:pt>
                <c:pt idx="4175">
                  <c:v>40.034903</c:v>
                </c:pt>
                <c:pt idx="4176">
                  <c:v>40.034356000000002</c:v>
                </c:pt>
                <c:pt idx="4177">
                  <c:v>40.033808999999998</c:v>
                </c:pt>
                <c:pt idx="4178">
                  <c:v>40.033262999999998</c:v>
                </c:pt>
                <c:pt idx="4179">
                  <c:v>40.032716999999998</c:v>
                </c:pt>
                <c:pt idx="4180">
                  <c:v>40.032170999999998</c:v>
                </c:pt>
                <c:pt idx="4181">
                  <c:v>40.031626000000003</c:v>
                </c:pt>
                <c:pt idx="4182">
                  <c:v>40.031081999999998</c:v>
                </c:pt>
                <c:pt idx="4183">
                  <c:v>40.030538</c:v>
                </c:pt>
                <c:pt idx="4184">
                  <c:v>40.029994000000002</c:v>
                </c:pt>
                <c:pt idx="4185">
                  <c:v>40.029451000000002</c:v>
                </c:pt>
                <c:pt idx="4186">
                  <c:v>40.028908000000001</c:v>
                </c:pt>
                <c:pt idx="4187">
                  <c:v>40.028365999999998</c:v>
                </c:pt>
                <c:pt idx="4188">
                  <c:v>40.027824000000003</c:v>
                </c:pt>
                <c:pt idx="4189">
                  <c:v>40.027282999999997</c:v>
                </c:pt>
                <c:pt idx="4190">
                  <c:v>40.026741999999999</c:v>
                </c:pt>
                <c:pt idx="4191">
                  <c:v>40.026201999999998</c:v>
                </c:pt>
                <c:pt idx="4192">
                  <c:v>40.025661999999997</c:v>
                </c:pt>
                <c:pt idx="4193">
                  <c:v>40.025123000000001</c:v>
                </c:pt>
                <c:pt idx="4194">
                  <c:v>40.024583999999997</c:v>
                </c:pt>
                <c:pt idx="4195">
                  <c:v>40.024045999999998</c:v>
                </c:pt>
                <c:pt idx="4196">
                  <c:v>40.023508</c:v>
                </c:pt>
                <c:pt idx="4197">
                  <c:v>40.022970999999998</c:v>
                </c:pt>
                <c:pt idx="4198">
                  <c:v>40.022433999999997</c:v>
                </c:pt>
                <c:pt idx="4199">
                  <c:v>40.021898</c:v>
                </c:pt>
                <c:pt idx="4200">
                  <c:v>40.021362000000003</c:v>
                </c:pt>
                <c:pt idx="4201">
                  <c:v>40.020826</c:v>
                </c:pt>
                <c:pt idx="4202">
                  <c:v>40.020291</c:v>
                </c:pt>
                <c:pt idx="4203">
                  <c:v>40.019756999999998</c:v>
                </c:pt>
                <c:pt idx="4204">
                  <c:v>40.019222999999997</c:v>
                </c:pt>
                <c:pt idx="4205">
                  <c:v>40.018689000000002</c:v>
                </c:pt>
                <c:pt idx="4206">
                  <c:v>40.018155999999998</c:v>
                </c:pt>
                <c:pt idx="4207">
                  <c:v>40.017623999999998</c:v>
                </c:pt>
                <c:pt idx="4208">
                  <c:v>40.017091999999998</c:v>
                </c:pt>
                <c:pt idx="4209">
                  <c:v>40.016559999999998</c:v>
                </c:pt>
                <c:pt idx="4210">
                  <c:v>40.016029000000003</c:v>
                </c:pt>
                <c:pt idx="4211">
                  <c:v>40.015498000000001</c:v>
                </c:pt>
                <c:pt idx="4212">
                  <c:v>40.014968000000003</c:v>
                </c:pt>
                <c:pt idx="4213">
                  <c:v>40.014437999999998</c:v>
                </c:pt>
                <c:pt idx="4214">
                  <c:v>40.013908999999998</c:v>
                </c:pt>
                <c:pt idx="4215">
                  <c:v>40.013381000000003</c:v>
                </c:pt>
                <c:pt idx="4216">
                  <c:v>40.012852000000002</c:v>
                </c:pt>
                <c:pt idx="4217">
                  <c:v>40.012324999999997</c:v>
                </c:pt>
                <c:pt idx="4218">
                  <c:v>40.011797999999999</c:v>
                </c:pt>
                <c:pt idx="4219">
                  <c:v>40.011271000000001</c:v>
                </c:pt>
                <c:pt idx="4220">
                  <c:v>40.010745</c:v>
                </c:pt>
                <c:pt idx="4221">
                  <c:v>40.010218999999999</c:v>
                </c:pt>
                <c:pt idx="4222">
                  <c:v>40.009692999999999</c:v>
                </c:pt>
                <c:pt idx="4223">
                  <c:v>40.009169</c:v>
                </c:pt>
                <c:pt idx="4224">
                  <c:v>40.008643999999997</c:v>
                </c:pt>
                <c:pt idx="4225">
                  <c:v>40.008121000000003</c:v>
                </c:pt>
                <c:pt idx="4226">
                  <c:v>40.007596999999997</c:v>
                </c:pt>
                <c:pt idx="4227">
                  <c:v>40.007074000000003</c:v>
                </c:pt>
                <c:pt idx="4228">
                  <c:v>40.006551999999999</c:v>
                </c:pt>
                <c:pt idx="4229">
                  <c:v>40.006030000000003</c:v>
                </c:pt>
                <c:pt idx="4230">
                  <c:v>40.005509000000004</c:v>
                </c:pt>
                <c:pt idx="4231">
                  <c:v>40.004987999999997</c:v>
                </c:pt>
                <c:pt idx="4232">
                  <c:v>40.004466999999998</c:v>
                </c:pt>
                <c:pt idx="4233">
                  <c:v>40.003948000000001</c:v>
                </c:pt>
                <c:pt idx="4234">
                  <c:v>40.003428</c:v>
                </c:pt>
                <c:pt idx="4235">
                  <c:v>40.002909000000002</c:v>
                </c:pt>
                <c:pt idx="4236">
                  <c:v>40.002391000000003</c:v>
                </c:pt>
                <c:pt idx="4237">
                  <c:v>40.001873000000003</c:v>
                </c:pt>
                <c:pt idx="4238">
                  <c:v>40.001354999999997</c:v>
                </c:pt>
                <c:pt idx="4239">
                  <c:v>40.000838000000002</c:v>
                </c:pt>
                <c:pt idx="4240">
                  <c:v>40.000321999999997</c:v>
                </c:pt>
                <c:pt idx="4241">
                  <c:v>39.999806</c:v>
                </c:pt>
                <c:pt idx="4242">
                  <c:v>39.999290000000002</c:v>
                </c:pt>
                <c:pt idx="4243">
                  <c:v>39.998775000000002</c:v>
                </c:pt>
                <c:pt idx="4244">
                  <c:v>39.998260999999999</c:v>
                </c:pt>
                <c:pt idx="4245">
                  <c:v>39.997746999999997</c:v>
                </c:pt>
                <c:pt idx="4246">
                  <c:v>39.997233000000001</c:v>
                </c:pt>
                <c:pt idx="4247">
                  <c:v>39.996720000000003</c:v>
                </c:pt>
                <c:pt idx="4248">
                  <c:v>39.996208000000003</c:v>
                </c:pt>
                <c:pt idx="4249">
                  <c:v>39.995696000000002</c:v>
                </c:pt>
                <c:pt idx="4250">
                  <c:v>39.995184000000002</c:v>
                </c:pt>
                <c:pt idx="4251">
                  <c:v>39.994672999999999</c:v>
                </c:pt>
                <c:pt idx="4252">
                  <c:v>39.994162000000003</c:v>
                </c:pt>
                <c:pt idx="4253">
                  <c:v>39.993651999999997</c:v>
                </c:pt>
                <c:pt idx="4254">
                  <c:v>39.993143000000003</c:v>
                </c:pt>
                <c:pt idx="4255">
                  <c:v>39.992632999999998</c:v>
                </c:pt>
                <c:pt idx="4256">
                  <c:v>39.992125000000001</c:v>
                </c:pt>
                <c:pt idx="4257">
                  <c:v>39.991616999999998</c:v>
                </c:pt>
                <c:pt idx="4258">
                  <c:v>39.991109000000002</c:v>
                </c:pt>
                <c:pt idx="4259">
                  <c:v>39.990602000000003</c:v>
                </c:pt>
                <c:pt idx="4260">
                  <c:v>39.990094999999997</c:v>
                </c:pt>
                <c:pt idx="4261">
                  <c:v>39.989589000000002</c:v>
                </c:pt>
                <c:pt idx="4262">
                  <c:v>39.989083000000001</c:v>
                </c:pt>
                <c:pt idx="4263">
                  <c:v>39.988577999999997</c:v>
                </c:pt>
                <c:pt idx="4264">
                  <c:v>39.988073999999997</c:v>
                </c:pt>
                <c:pt idx="4265">
                  <c:v>39.987569000000001</c:v>
                </c:pt>
                <c:pt idx="4266">
                  <c:v>39.987065999999999</c:v>
                </c:pt>
                <c:pt idx="4267">
                  <c:v>39.986561999999999</c:v>
                </c:pt>
                <c:pt idx="4268">
                  <c:v>39.986060000000002</c:v>
                </c:pt>
                <c:pt idx="4269">
                  <c:v>39.985557999999997</c:v>
                </c:pt>
                <c:pt idx="4270">
                  <c:v>39.985056</c:v>
                </c:pt>
                <c:pt idx="4271">
                  <c:v>39.984555</c:v>
                </c:pt>
                <c:pt idx="4272">
                  <c:v>39.984054</c:v>
                </c:pt>
                <c:pt idx="4273">
                  <c:v>39.983553999999998</c:v>
                </c:pt>
                <c:pt idx="4274">
                  <c:v>39.983054000000003</c:v>
                </c:pt>
                <c:pt idx="4275">
                  <c:v>39.982554999999998</c:v>
                </c:pt>
                <c:pt idx="4276">
                  <c:v>39.982056</c:v>
                </c:pt>
                <c:pt idx="4277">
                  <c:v>39.981558</c:v>
                </c:pt>
                <c:pt idx="4278">
                  <c:v>39.981059999999999</c:v>
                </c:pt>
                <c:pt idx="4279">
                  <c:v>39.980562999999997</c:v>
                </c:pt>
                <c:pt idx="4280">
                  <c:v>39.980066000000001</c:v>
                </c:pt>
                <c:pt idx="4281">
                  <c:v>39.979570000000002</c:v>
                </c:pt>
                <c:pt idx="4282">
                  <c:v>39.979073999999997</c:v>
                </c:pt>
                <c:pt idx="4283">
                  <c:v>39.978579000000003</c:v>
                </c:pt>
                <c:pt idx="4284">
                  <c:v>39.978084000000003</c:v>
                </c:pt>
                <c:pt idx="4285">
                  <c:v>39.977589000000002</c:v>
                </c:pt>
                <c:pt idx="4286">
                  <c:v>39.977096000000003</c:v>
                </c:pt>
                <c:pt idx="4287">
                  <c:v>39.976602</c:v>
                </c:pt>
                <c:pt idx="4288">
                  <c:v>39.976109999999998</c:v>
                </c:pt>
                <c:pt idx="4289">
                  <c:v>39.975617</c:v>
                </c:pt>
                <c:pt idx="4290">
                  <c:v>39.975124999999998</c:v>
                </c:pt>
                <c:pt idx="4291">
                  <c:v>39.974634000000002</c:v>
                </c:pt>
                <c:pt idx="4292">
                  <c:v>39.974142999999998</c:v>
                </c:pt>
                <c:pt idx="4293">
                  <c:v>39.973652999999999</c:v>
                </c:pt>
                <c:pt idx="4294">
                  <c:v>39.973163</c:v>
                </c:pt>
                <c:pt idx="4295">
                  <c:v>39.972673999999998</c:v>
                </c:pt>
                <c:pt idx="4296">
                  <c:v>39.972185000000003</c:v>
                </c:pt>
                <c:pt idx="4297">
                  <c:v>39.971696999999999</c:v>
                </c:pt>
                <c:pt idx="4298">
                  <c:v>39.971209000000002</c:v>
                </c:pt>
                <c:pt idx="4299">
                  <c:v>39.970720999999998</c:v>
                </c:pt>
                <c:pt idx="4300">
                  <c:v>39.970235000000002</c:v>
                </c:pt>
                <c:pt idx="4301">
                  <c:v>39.969748000000003</c:v>
                </c:pt>
                <c:pt idx="4302">
                  <c:v>39.969262000000001</c:v>
                </c:pt>
                <c:pt idx="4303">
                  <c:v>39.968777000000003</c:v>
                </c:pt>
                <c:pt idx="4304">
                  <c:v>39.968291999999998</c:v>
                </c:pt>
                <c:pt idx="4305">
                  <c:v>39.967807999999998</c:v>
                </c:pt>
                <c:pt idx="4306">
                  <c:v>39.967323999999998</c:v>
                </c:pt>
                <c:pt idx="4307">
                  <c:v>39.966841000000002</c:v>
                </c:pt>
                <c:pt idx="4308">
                  <c:v>39.966358</c:v>
                </c:pt>
                <c:pt idx="4309">
                  <c:v>39.965874999999997</c:v>
                </c:pt>
                <c:pt idx="4310">
                  <c:v>39.965392999999999</c:v>
                </c:pt>
                <c:pt idx="4311">
                  <c:v>39.964911999999998</c:v>
                </c:pt>
                <c:pt idx="4312">
                  <c:v>39.964430999999998</c:v>
                </c:pt>
                <c:pt idx="4313">
                  <c:v>39.963951000000002</c:v>
                </c:pt>
                <c:pt idx="4314">
                  <c:v>39.963470999999998</c:v>
                </c:pt>
                <c:pt idx="4315">
                  <c:v>39.962991000000002</c:v>
                </c:pt>
                <c:pt idx="4316">
                  <c:v>39.962513000000001</c:v>
                </c:pt>
                <c:pt idx="4317">
                  <c:v>39.962034000000003</c:v>
                </c:pt>
                <c:pt idx="4318">
                  <c:v>39.961556000000002</c:v>
                </c:pt>
                <c:pt idx="4319">
                  <c:v>39.961078999999998</c:v>
                </c:pt>
                <c:pt idx="4320">
                  <c:v>39.960602000000002</c:v>
                </c:pt>
                <c:pt idx="4321">
                  <c:v>39.960126000000002</c:v>
                </c:pt>
                <c:pt idx="4322">
                  <c:v>39.959650000000003</c:v>
                </c:pt>
                <c:pt idx="4323">
                  <c:v>39.959173999999997</c:v>
                </c:pt>
                <c:pt idx="4324">
                  <c:v>39.958699000000003</c:v>
                </c:pt>
                <c:pt idx="4325">
                  <c:v>39.958224999999999</c:v>
                </c:pt>
                <c:pt idx="4326">
                  <c:v>39.957751000000002</c:v>
                </c:pt>
                <c:pt idx="4327">
                  <c:v>39.957278000000002</c:v>
                </c:pt>
                <c:pt idx="4328">
                  <c:v>39.956805000000003</c:v>
                </c:pt>
                <c:pt idx="4329">
                  <c:v>39.956332000000003</c:v>
                </c:pt>
                <c:pt idx="4330">
                  <c:v>39.955860000000001</c:v>
                </c:pt>
                <c:pt idx="4331">
                  <c:v>39.955388999999997</c:v>
                </c:pt>
                <c:pt idx="4332">
                  <c:v>39.954917999999999</c:v>
                </c:pt>
                <c:pt idx="4333">
                  <c:v>39.954447000000002</c:v>
                </c:pt>
                <c:pt idx="4334">
                  <c:v>39.953977999999999</c:v>
                </c:pt>
                <c:pt idx="4335">
                  <c:v>39.953507999999999</c:v>
                </c:pt>
                <c:pt idx="4336">
                  <c:v>39.953038999999997</c:v>
                </c:pt>
                <c:pt idx="4337">
                  <c:v>39.952570999999999</c:v>
                </c:pt>
                <c:pt idx="4338">
                  <c:v>39.952103000000001</c:v>
                </c:pt>
                <c:pt idx="4339">
                  <c:v>39.951635000000003</c:v>
                </c:pt>
                <c:pt idx="4340">
                  <c:v>39.951168000000003</c:v>
                </c:pt>
                <c:pt idx="4341">
                  <c:v>39.950702</c:v>
                </c:pt>
                <c:pt idx="4342">
                  <c:v>39.950235999999997</c:v>
                </c:pt>
                <c:pt idx="4343">
                  <c:v>39.949770000000001</c:v>
                </c:pt>
                <c:pt idx="4344">
                  <c:v>39.949305000000003</c:v>
                </c:pt>
                <c:pt idx="4345">
                  <c:v>39.948841000000002</c:v>
                </c:pt>
                <c:pt idx="4346">
                  <c:v>39.948377000000001</c:v>
                </c:pt>
                <c:pt idx="4347">
                  <c:v>39.947913999999997</c:v>
                </c:pt>
                <c:pt idx="4348">
                  <c:v>39.947451000000001</c:v>
                </c:pt>
                <c:pt idx="4349">
                  <c:v>39.946987999999997</c:v>
                </c:pt>
                <c:pt idx="4350">
                  <c:v>39.946525999999999</c:v>
                </c:pt>
                <c:pt idx="4351">
                  <c:v>39.946064999999997</c:v>
                </c:pt>
                <c:pt idx="4352">
                  <c:v>39.945604000000003</c:v>
                </c:pt>
                <c:pt idx="4353">
                  <c:v>39.945143000000002</c:v>
                </c:pt>
                <c:pt idx="4354">
                  <c:v>39.944682999999998</c:v>
                </c:pt>
                <c:pt idx="4355">
                  <c:v>39.944223999999998</c:v>
                </c:pt>
                <c:pt idx="4356">
                  <c:v>39.943764999999999</c:v>
                </c:pt>
                <c:pt idx="4357">
                  <c:v>39.943306</c:v>
                </c:pt>
                <c:pt idx="4358">
                  <c:v>39.942847999999998</c:v>
                </c:pt>
                <c:pt idx="4359">
                  <c:v>39.942391000000001</c:v>
                </c:pt>
                <c:pt idx="4360">
                  <c:v>39.941934000000003</c:v>
                </c:pt>
                <c:pt idx="4361">
                  <c:v>39.941476999999999</c:v>
                </c:pt>
                <c:pt idx="4362">
                  <c:v>39.941020999999999</c:v>
                </c:pt>
                <c:pt idx="4363">
                  <c:v>39.940565999999997</c:v>
                </c:pt>
                <c:pt idx="4364">
                  <c:v>39.940111000000002</c:v>
                </c:pt>
                <c:pt idx="4365">
                  <c:v>39.939655999999999</c:v>
                </c:pt>
                <c:pt idx="4366">
                  <c:v>39.939202000000002</c:v>
                </c:pt>
                <c:pt idx="4367">
                  <c:v>39.938747999999997</c:v>
                </c:pt>
                <c:pt idx="4368">
                  <c:v>39.938294999999997</c:v>
                </c:pt>
                <c:pt idx="4369">
                  <c:v>39.937843000000001</c:v>
                </c:pt>
                <c:pt idx="4370">
                  <c:v>39.937390999999998</c:v>
                </c:pt>
                <c:pt idx="4371">
                  <c:v>39.936939000000002</c:v>
                </c:pt>
                <c:pt idx="4372">
                  <c:v>39.936487999999997</c:v>
                </c:pt>
                <c:pt idx="4373">
                  <c:v>39.936038000000003</c:v>
                </c:pt>
                <c:pt idx="4374">
                  <c:v>39.935588000000003</c:v>
                </c:pt>
                <c:pt idx="4375">
                  <c:v>39.935138000000002</c:v>
                </c:pt>
                <c:pt idx="4376">
                  <c:v>39.934688999999999</c:v>
                </c:pt>
                <c:pt idx="4377">
                  <c:v>39.934240000000003</c:v>
                </c:pt>
                <c:pt idx="4378">
                  <c:v>39.933791999999997</c:v>
                </c:pt>
                <c:pt idx="4379">
                  <c:v>39.933345000000003</c:v>
                </c:pt>
                <c:pt idx="4380">
                  <c:v>39.932898000000002</c:v>
                </c:pt>
                <c:pt idx="4381">
                  <c:v>39.932451</c:v>
                </c:pt>
                <c:pt idx="4382">
                  <c:v>39.932004999999997</c:v>
                </c:pt>
                <c:pt idx="4383">
                  <c:v>39.931559</c:v>
                </c:pt>
                <c:pt idx="4384">
                  <c:v>39.931114000000001</c:v>
                </c:pt>
                <c:pt idx="4385">
                  <c:v>39.930669000000002</c:v>
                </c:pt>
                <c:pt idx="4386">
                  <c:v>39.930225</c:v>
                </c:pt>
                <c:pt idx="4387">
                  <c:v>39.929782000000003</c:v>
                </c:pt>
                <c:pt idx="4388">
                  <c:v>39.929338999999999</c:v>
                </c:pt>
                <c:pt idx="4389">
                  <c:v>39.928896000000002</c:v>
                </c:pt>
                <c:pt idx="4390">
                  <c:v>39.928454000000002</c:v>
                </c:pt>
                <c:pt idx="4391">
                  <c:v>39.928012000000003</c:v>
                </c:pt>
                <c:pt idx="4392">
                  <c:v>39.927571</c:v>
                </c:pt>
                <c:pt idx="4393">
                  <c:v>39.927129999999998</c:v>
                </c:pt>
                <c:pt idx="4394">
                  <c:v>39.926690000000001</c:v>
                </c:pt>
                <c:pt idx="4395">
                  <c:v>39.926250000000003</c:v>
                </c:pt>
                <c:pt idx="4396">
                  <c:v>39.925811000000003</c:v>
                </c:pt>
                <c:pt idx="4397">
                  <c:v>39.925373</c:v>
                </c:pt>
                <c:pt idx="4398">
                  <c:v>39.924934</c:v>
                </c:pt>
                <c:pt idx="4399">
                  <c:v>39.924497000000002</c:v>
                </c:pt>
                <c:pt idx="4400">
                  <c:v>39.924059999999997</c:v>
                </c:pt>
                <c:pt idx="4401">
                  <c:v>39.923622999999999</c:v>
                </c:pt>
                <c:pt idx="4402">
                  <c:v>39.923186999999999</c:v>
                </c:pt>
                <c:pt idx="4403">
                  <c:v>39.922750999999998</c:v>
                </c:pt>
                <c:pt idx="4404">
                  <c:v>39.922316000000002</c:v>
                </c:pt>
                <c:pt idx="4405">
                  <c:v>39.921880999999999</c:v>
                </c:pt>
                <c:pt idx="4406">
                  <c:v>39.921447000000001</c:v>
                </c:pt>
                <c:pt idx="4407">
                  <c:v>39.921013000000002</c:v>
                </c:pt>
                <c:pt idx="4408">
                  <c:v>39.920580000000001</c:v>
                </c:pt>
                <c:pt idx="4409">
                  <c:v>39.920147</c:v>
                </c:pt>
                <c:pt idx="4410">
                  <c:v>39.919714999999997</c:v>
                </c:pt>
                <c:pt idx="4411">
                  <c:v>39.919283</c:v>
                </c:pt>
                <c:pt idx="4412">
                  <c:v>39.918850999999997</c:v>
                </c:pt>
                <c:pt idx="4413">
                  <c:v>39.918421000000002</c:v>
                </c:pt>
                <c:pt idx="4414">
                  <c:v>39.917990000000003</c:v>
                </c:pt>
                <c:pt idx="4415">
                  <c:v>39.917560999999999</c:v>
                </c:pt>
                <c:pt idx="4416">
                  <c:v>39.917130999999998</c:v>
                </c:pt>
                <c:pt idx="4417">
                  <c:v>39.916702000000001</c:v>
                </c:pt>
                <c:pt idx="4418">
                  <c:v>39.916274000000001</c:v>
                </c:pt>
                <c:pt idx="4419">
                  <c:v>39.915846000000002</c:v>
                </c:pt>
                <c:pt idx="4420">
                  <c:v>39.915419</c:v>
                </c:pt>
                <c:pt idx="4421">
                  <c:v>39.914991999999998</c:v>
                </c:pt>
                <c:pt idx="4422">
                  <c:v>39.914566000000001</c:v>
                </c:pt>
                <c:pt idx="4423">
                  <c:v>39.914140000000003</c:v>
                </c:pt>
                <c:pt idx="4424">
                  <c:v>39.913713999999999</c:v>
                </c:pt>
                <c:pt idx="4425">
                  <c:v>39.913288999999999</c:v>
                </c:pt>
                <c:pt idx="4426">
                  <c:v>39.912864999999996</c:v>
                </c:pt>
                <c:pt idx="4427">
                  <c:v>39.912441000000001</c:v>
                </c:pt>
                <c:pt idx="4428">
                  <c:v>39.912018000000003</c:v>
                </c:pt>
                <c:pt idx="4429">
                  <c:v>39.911594999999998</c:v>
                </c:pt>
                <c:pt idx="4430">
                  <c:v>39.911172000000001</c:v>
                </c:pt>
                <c:pt idx="4431">
                  <c:v>39.91075</c:v>
                </c:pt>
                <c:pt idx="4432">
                  <c:v>39.910328999999997</c:v>
                </c:pt>
                <c:pt idx="4433">
                  <c:v>39.909908000000001</c:v>
                </c:pt>
                <c:pt idx="4434">
                  <c:v>39.909486999999999</c:v>
                </c:pt>
                <c:pt idx="4435">
                  <c:v>39.909067</c:v>
                </c:pt>
                <c:pt idx="4436">
                  <c:v>39.908647999999999</c:v>
                </c:pt>
                <c:pt idx="4437">
                  <c:v>39.908228999999999</c:v>
                </c:pt>
                <c:pt idx="4438">
                  <c:v>39.907809999999998</c:v>
                </c:pt>
                <c:pt idx="4439">
                  <c:v>39.907392000000002</c:v>
                </c:pt>
                <c:pt idx="4440">
                  <c:v>39.906973999999998</c:v>
                </c:pt>
                <c:pt idx="4441">
                  <c:v>39.906556999999999</c:v>
                </c:pt>
                <c:pt idx="4442">
                  <c:v>39.906140999999998</c:v>
                </c:pt>
                <c:pt idx="4443">
                  <c:v>39.905724999999997</c:v>
                </c:pt>
                <c:pt idx="4444">
                  <c:v>39.905309000000003</c:v>
                </c:pt>
                <c:pt idx="4445">
                  <c:v>39.904893999999999</c:v>
                </c:pt>
                <c:pt idx="4446">
                  <c:v>39.904479000000002</c:v>
                </c:pt>
                <c:pt idx="4447">
                  <c:v>39.904065000000003</c:v>
                </c:pt>
                <c:pt idx="4448">
                  <c:v>39.903651000000004</c:v>
                </c:pt>
                <c:pt idx="4449">
                  <c:v>39.903238000000002</c:v>
                </c:pt>
                <c:pt idx="4450">
                  <c:v>39.902825</c:v>
                </c:pt>
                <c:pt idx="4451">
                  <c:v>39.902413000000003</c:v>
                </c:pt>
                <c:pt idx="4452">
                  <c:v>39.902000999999998</c:v>
                </c:pt>
                <c:pt idx="4453">
                  <c:v>39.901589999999999</c:v>
                </c:pt>
                <c:pt idx="4454">
                  <c:v>39.901178999999999</c:v>
                </c:pt>
                <c:pt idx="4455">
                  <c:v>39.900768999999997</c:v>
                </c:pt>
                <c:pt idx="4456">
                  <c:v>39.900359000000002</c:v>
                </c:pt>
                <c:pt idx="4457">
                  <c:v>39.899949999999997</c:v>
                </c:pt>
                <c:pt idx="4458">
                  <c:v>39.899540999999999</c:v>
                </c:pt>
                <c:pt idx="4459">
                  <c:v>39.899132999999999</c:v>
                </c:pt>
                <c:pt idx="4460">
                  <c:v>39.898724999999999</c:v>
                </c:pt>
                <c:pt idx="4461">
                  <c:v>39.898318000000003</c:v>
                </c:pt>
                <c:pt idx="4462">
                  <c:v>39.897911000000001</c:v>
                </c:pt>
                <c:pt idx="4463">
                  <c:v>39.897503999999998</c:v>
                </c:pt>
                <c:pt idx="4464">
                  <c:v>39.897098999999997</c:v>
                </c:pt>
                <c:pt idx="4465">
                  <c:v>39.896692999999999</c:v>
                </c:pt>
                <c:pt idx="4466">
                  <c:v>39.896287999999998</c:v>
                </c:pt>
                <c:pt idx="4467">
                  <c:v>39.895884000000002</c:v>
                </c:pt>
                <c:pt idx="4468">
                  <c:v>39.895479999999999</c:v>
                </c:pt>
                <c:pt idx="4469">
                  <c:v>39.895076000000003</c:v>
                </c:pt>
                <c:pt idx="4470">
                  <c:v>39.894672999999997</c:v>
                </c:pt>
                <c:pt idx="4471">
                  <c:v>39.894271000000003</c:v>
                </c:pt>
                <c:pt idx="4472">
                  <c:v>39.893869000000002</c:v>
                </c:pt>
                <c:pt idx="4473">
                  <c:v>39.893467000000001</c:v>
                </c:pt>
                <c:pt idx="4474">
                  <c:v>39.893065999999997</c:v>
                </c:pt>
                <c:pt idx="4475">
                  <c:v>39.892665000000001</c:v>
                </c:pt>
                <c:pt idx="4476">
                  <c:v>39.892265000000002</c:v>
                </c:pt>
                <c:pt idx="4477">
                  <c:v>39.891865000000003</c:v>
                </c:pt>
                <c:pt idx="4478">
                  <c:v>39.891466000000001</c:v>
                </c:pt>
                <c:pt idx="4479">
                  <c:v>39.891067999999997</c:v>
                </c:pt>
                <c:pt idx="4480">
                  <c:v>39.890669000000003</c:v>
                </c:pt>
                <c:pt idx="4481">
                  <c:v>39.890272000000003</c:v>
                </c:pt>
                <c:pt idx="4482">
                  <c:v>39.889873999999999</c:v>
                </c:pt>
                <c:pt idx="4483">
                  <c:v>39.889477999999997</c:v>
                </c:pt>
                <c:pt idx="4484">
                  <c:v>39.889080999999997</c:v>
                </c:pt>
                <c:pt idx="4485">
                  <c:v>39.888686</c:v>
                </c:pt>
                <c:pt idx="4486">
                  <c:v>39.888289999999998</c:v>
                </c:pt>
                <c:pt idx="4487">
                  <c:v>39.887895</c:v>
                </c:pt>
                <c:pt idx="4488">
                  <c:v>39.887501</c:v>
                </c:pt>
                <c:pt idx="4489">
                  <c:v>39.887107</c:v>
                </c:pt>
                <c:pt idx="4490">
                  <c:v>39.886713999999998</c:v>
                </c:pt>
                <c:pt idx="4491">
                  <c:v>39.886321000000002</c:v>
                </c:pt>
                <c:pt idx="4492">
                  <c:v>39.885928</c:v>
                </c:pt>
                <c:pt idx="4493">
                  <c:v>39.885536000000002</c:v>
                </c:pt>
                <c:pt idx="4494">
                  <c:v>39.885145000000001</c:v>
                </c:pt>
                <c:pt idx="4495">
                  <c:v>39.884754000000001</c:v>
                </c:pt>
                <c:pt idx="4496">
                  <c:v>39.884363</c:v>
                </c:pt>
                <c:pt idx="4497">
                  <c:v>39.883972999999997</c:v>
                </c:pt>
                <c:pt idx="4498">
                  <c:v>39.883583999999999</c:v>
                </c:pt>
                <c:pt idx="4499">
                  <c:v>39.883195000000001</c:v>
                </c:pt>
                <c:pt idx="4500">
                  <c:v>39.882806000000002</c:v>
                </c:pt>
                <c:pt idx="4501">
                  <c:v>39.882418000000001</c:v>
                </c:pt>
                <c:pt idx="4502">
                  <c:v>39.88203</c:v>
                </c:pt>
                <c:pt idx="4503">
                  <c:v>39.881642999999997</c:v>
                </c:pt>
                <c:pt idx="4504">
                  <c:v>39.881256</c:v>
                </c:pt>
                <c:pt idx="4505">
                  <c:v>39.880870000000002</c:v>
                </c:pt>
                <c:pt idx="4506">
                  <c:v>39.880484000000003</c:v>
                </c:pt>
                <c:pt idx="4507">
                  <c:v>39.880099000000001</c:v>
                </c:pt>
                <c:pt idx="4508">
                  <c:v>39.879714</c:v>
                </c:pt>
                <c:pt idx="4509">
                  <c:v>39.879328999999998</c:v>
                </c:pt>
                <c:pt idx="4510">
                  <c:v>39.878945999999999</c:v>
                </c:pt>
                <c:pt idx="4511">
                  <c:v>39.878562000000002</c:v>
                </c:pt>
                <c:pt idx="4512">
                  <c:v>39.878179000000003</c:v>
                </c:pt>
                <c:pt idx="4513">
                  <c:v>39.877797000000001</c:v>
                </c:pt>
                <c:pt idx="4514">
                  <c:v>39.877414999999999</c:v>
                </c:pt>
                <c:pt idx="4515">
                  <c:v>39.877032999999997</c:v>
                </c:pt>
                <c:pt idx="4516">
                  <c:v>39.876652</c:v>
                </c:pt>
                <c:pt idx="4517">
                  <c:v>39.876272</c:v>
                </c:pt>
                <c:pt idx="4518">
                  <c:v>39.875891000000003</c:v>
                </c:pt>
                <c:pt idx="4519">
                  <c:v>39.875512000000001</c:v>
                </c:pt>
                <c:pt idx="4520">
                  <c:v>39.875132999999998</c:v>
                </c:pt>
                <c:pt idx="4521">
                  <c:v>39.874754000000003</c:v>
                </c:pt>
                <c:pt idx="4522">
                  <c:v>39.874375999999998</c:v>
                </c:pt>
                <c:pt idx="4523">
                  <c:v>39.873998</c:v>
                </c:pt>
                <c:pt idx="4524">
                  <c:v>39.873621</c:v>
                </c:pt>
                <c:pt idx="4525">
                  <c:v>39.873244</c:v>
                </c:pt>
                <c:pt idx="4526">
                  <c:v>39.872867999999997</c:v>
                </c:pt>
                <c:pt idx="4527">
                  <c:v>39.872492000000001</c:v>
                </c:pt>
                <c:pt idx="4528">
                  <c:v>39.872115999999998</c:v>
                </c:pt>
                <c:pt idx="4529">
                  <c:v>39.871741</c:v>
                </c:pt>
                <c:pt idx="4530">
                  <c:v>39.871366999999999</c:v>
                </c:pt>
                <c:pt idx="4531">
                  <c:v>39.870992999999999</c:v>
                </c:pt>
                <c:pt idx="4532">
                  <c:v>39.870618999999998</c:v>
                </c:pt>
                <c:pt idx="4533">
                  <c:v>39.870246000000002</c:v>
                </c:pt>
                <c:pt idx="4534">
                  <c:v>39.869874000000003</c:v>
                </c:pt>
                <c:pt idx="4535">
                  <c:v>39.869501</c:v>
                </c:pt>
                <c:pt idx="4536">
                  <c:v>39.869129999999998</c:v>
                </c:pt>
                <c:pt idx="4537">
                  <c:v>39.868758999999997</c:v>
                </c:pt>
                <c:pt idx="4538">
                  <c:v>39.868388000000003</c:v>
                </c:pt>
                <c:pt idx="4539">
                  <c:v>39.868017999999999</c:v>
                </c:pt>
                <c:pt idx="4540">
                  <c:v>39.867648000000003</c:v>
                </c:pt>
                <c:pt idx="4541">
                  <c:v>39.867279000000003</c:v>
                </c:pt>
                <c:pt idx="4542">
                  <c:v>39.866909999999997</c:v>
                </c:pt>
                <c:pt idx="4543">
                  <c:v>39.866540999999998</c:v>
                </c:pt>
                <c:pt idx="4544">
                  <c:v>39.866173000000003</c:v>
                </c:pt>
                <c:pt idx="4545">
                  <c:v>39.865805999999999</c:v>
                </c:pt>
                <c:pt idx="4546">
                  <c:v>39.865439000000002</c:v>
                </c:pt>
                <c:pt idx="4547">
                  <c:v>39.865071999999998</c:v>
                </c:pt>
                <c:pt idx="4548">
                  <c:v>39.864705999999998</c:v>
                </c:pt>
                <c:pt idx="4549">
                  <c:v>39.864341000000003</c:v>
                </c:pt>
                <c:pt idx="4550">
                  <c:v>39.863975000000003</c:v>
                </c:pt>
                <c:pt idx="4551">
                  <c:v>39.863610999999999</c:v>
                </c:pt>
                <c:pt idx="4552">
                  <c:v>39.863247000000001</c:v>
                </c:pt>
                <c:pt idx="4553">
                  <c:v>39.862882999999997</c:v>
                </c:pt>
                <c:pt idx="4554">
                  <c:v>39.862518999999999</c:v>
                </c:pt>
                <c:pt idx="4555">
                  <c:v>39.862157000000003</c:v>
                </c:pt>
                <c:pt idx="4556">
                  <c:v>39.861794000000003</c:v>
                </c:pt>
                <c:pt idx="4557">
                  <c:v>39.861432000000001</c:v>
                </c:pt>
                <c:pt idx="4558">
                  <c:v>39.861071000000003</c:v>
                </c:pt>
                <c:pt idx="4559">
                  <c:v>39.860709999999997</c:v>
                </c:pt>
                <c:pt idx="4560">
                  <c:v>39.860348999999999</c:v>
                </c:pt>
                <c:pt idx="4561">
                  <c:v>39.859988999999999</c:v>
                </c:pt>
                <c:pt idx="4562">
                  <c:v>39.859630000000003</c:v>
                </c:pt>
                <c:pt idx="4563">
                  <c:v>39.859271</c:v>
                </c:pt>
                <c:pt idx="4564">
                  <c:v>39.858911999999997</c:v>
                </c:pt>
                <c:pt idx="4565">
                  <c:v>39.858553999999998</c:v>
                </c:pt>
                <c:pt idx="4566">
                  <c:v>39.858196</c:v>
                </c:pt>
                <c:pt idx="4567">
                  <c:v>39.857838999999998</c:v>
                </c:pt>
                <c:pt idx="4568">
                  <c:v>39.857481999999997</c:v>
                </c:pt>
                <c:pt idx="4569">
                  <c:v>39.857125000000003</c:v>
                </c:pt>
                <c:pt idx="4570">
                  <c:v>39.856769</c:v>
                </c:pt>
                <c:pt idx="4571">
                  <c:v>39.856414000000001</c:v>
                </c:pt>
                <c:pt idx="4572">
                  <c:v>39.856059000000002</c:v>
                </c:pt>
                <c:pt idx="4573">
                  <c:v>39.855704000000003</c:v>
                </c:pt>
                <c:pt idx="4574">
                  <c:v>39.855350000000001</c:v>
                </c:pt>
                <c:pt idx="4575">
                  <c:v>39.854996</c:v>
                </c:pt>
                <c:pt idx="4576">
                  <c:v>39.854643000000003</c:v>
                </c:pt>
                <c:pt idx="4577">
                  <c:v>39.854291000000003</c:v>
                </c:pt>
                <c:pt idx="4578">
                  <c:v>39.853937999999999</c:v>
                </c:pt>
                <c:pt idx="4579">
                  <c:v>39.853586</c:v>
                </c:pt>
                <c:pt idx="4580">
                  <c:v>39.853234999999998</c:v>
                </c:pt>
                <c:pt idx="4581">
                  <c:v>39.852884000000003</c:v>
                </c:pt>
                <c:pt idx="4582">
                  <c:v>39.852533999999999</c:v>
                </c:pt>
                <c:pt idx="4583">
                  <c:v>39.852184000000001</c:v>
                </c:pt>
                <c:pt idx="4584">
                  <c:v>39.851833999999997</c:v>
                </c:pt>
                <c:pt idx="4585">
                  <c:v>39.851484999999997</c:v>
                </c:pt>
                <c:pt idx="4586">
                  <c:v>39.851135999999997</c:v>
                </c:pt>
                <c:pt idx="4587">
                  <c:v>39.850788000000001</c:v>
                </c:pt>
                <c:pt idx="4588">
                  <c:v>39.850439999999999</c:v>
                </c:pt>
                <c:pt idx="4589">
                  <c:v>39.850093000000001</c:v>
                </c:pt>
                <c:pt idx="4590">
                  <c:v>39.849746000000003</c:v>
                </c:pt>
                <c:pt idx="4591">
                  <c:v>39.849400000000003</c:v>
                </c:pt>
                <c:pt idx="4592">
                  <c:v>39.849054000000002</c:v>
                </c:pt>
                <c:pt idx="4593">
                  <c:v>39.848708000000002</c:v>
                </c:pt>
                <c:pt idx="4594">
                  <c:v>39.848362999999999</c:v>
                </c:pt>
                <c:pt idx="4595">
                  <c:v>39.848019000000001</c:v>
                </c:pt>
                <c:pt idx="4596">
                  <c:v>39.847675000000002</c:v>
                </c:pt>
                <c:pt idx="4597">
                  <c:v>39.847330999999997</c:v>
                </c:pt>
                <c:pt idx="4598">
                  <c:v>39.846988000000003</c:v>
                </c:pt>
                <c:pt idx="4599">
                  <c:v>39.846645000000002</c:v>
                </c:pt>
                <c:pt idx="4600">
                  <c:v>39.846302999999999</c:v>
                </c:pt>
                <c:pt idx="4601">
                  <c:v>39.845961000000003</c:v>
                </c:pt>
                <c:pt idx="4602">
                  <c:v>39.845618999999999</c:v>
                </c:pt>
                <c:pt idx="4603">
                  <c:v>39.845278</c:v>
                </c:pt>
                <c:pt idx="4604">
                  <c:v>39.844937999999999</c:v>
                </c:pt>
                <c:pt idx="4605">
                  <c:v>39.844597999999998</c:v>
                </c:pt>
                <c:pt idx="4606">
                  <c:v>39.844258000000004</c:v>
                </c:pt>
                <c:pt idx="4607">
                  <c:v>39.843919</c:v>
                </c:pt>
                <c:pt idx="4608">
                  <c:v>39.843580000000003</c:v>
                </c:pt>
                <c:pt idx="4609">
                  <c:v>39.843241999999996</c:v>
                </c:pt>
                <c:pt idx="4610">
                  <c:v>39.842903999999997</c:v>
                </c:pt>
                <c:pt idx="4611">
                  <c:v>39.842565999999998</c:v>
                </c:pt>
                <c:pt idx="4612">
                  <c:v>39.842229000000003</c:v>
                </c:pt>
                <c:pt idx="4613">
                  <c:v>39.841892999999999</c:v>
                </c:pt>
                <c:pt idx="4614">
                  <c:v>39.841557000000002</c:v>
                </c:pt>
                <c:pt idx="4615">
                  <c:v>39.841220999999997</c:v>
                </c:pt>
                <c:pt idx="4616">
                  <c:v>39.840885999999998</c:v>
                </c:pt>
                <c:pt idx="4617">
                  <c:v>39.840550999999998</c:v>
                </c:pt>
                <c:pt idx="4618">
                  <c:v>39.840217000000003</c:v>
                </c:pt>
                <c:pt idx="4619">
                  <c:v>39.839883</c:v>
                </c:pt>
                <c:pt idx="4620">
                  <c:v>39.839548999999998</c:v>
                </c:pt>
                <c:pt idx="4621">
                  <c:v>39.839216</c:v>
                </c:pt>
                <c:pt idx="4622">
                  <c:v>39.838884</c:v>
                </c:pt>
                <c:pt idx="4623">
                  <c:v>39.838552</c:v>
                </c:pt>
                <c:pt idx="4624">
                  <c:v>39.83822</c:v>
                </c:pt>
                <c:pt idx="4625">
                  <c:v>39.837888999999997</c:v>
                </c:pt>
                <c:pt idx="4626">
                  <c:v>39.837558000000001</c:v>
                </c:pt>
                <c:pt idx="4627">
                  <c:v>39.837228000000003</c:v>
                </c:pt>
                <c:pt idx="4628">
                  <c:v>39.836897999999998</c:v>
                </c:pt>
                <c:pt idx="4629">
                  <c:v>39.836568</c:v>
                </c:pt>
                <c:pt idx="4630">
                  <c:v>39.836238999999999</c:v>
                </c:pt>
                <c:pt idx="4631">
                  <c:v>39.835911000000003</c:v>
                </c:pt>
                <c:pt idx="4632">
                  <c:v>39.835583</c:v>
                </c:pt>
                <c:pt idx="4633">
                  <c:v>39.835254999999997</c:v>
                </c:pt>
                <c:pt idx="4634">
                  <c:v>39.834927999999998</c:v>
                </c:pt>
                <c:pt idx="4635">
                  <c:v>39.834600999999999</c:v>
                </c:pt>
                <c:pt idx="4636">
                  <c:v>39.834274000000001</c:v>
                </c:pt>
                <c:pt idx="4637">
                  <c:v>39.833947999999999</c:v>
                </c:pt>
                <c:pt idx="4638">
                  <c:v>39.833623000000003</c:v>
                </c:pt>
                <c:pt idx="4639">
                  <c:v>39.833297999999999</c:v>
                </c:pt>
                <c:pt idx="4640">
                  <c:v>39.832973000000003</c:v>
                </c:pt>
                <c:pt idx="4641">
                  <c:v>39.832649000000004</c:v>
                </c:pt>
                <c:pt idx="4642">
                  <c:v>39.832324999999997</c:v>
                </c:pt>
                <c:pt idx="4643">
                  <c:v>39.832002000000003</c:v>
                </c:pt>
                <c:pt idx="4644">
                  <c:v>39.831679000000001</c:v>
                </c:pt>
                <c:pt idx="4645">
                  <c:v>39.831356</c:v>
                </c:pt>
                <c:pt idx="4646">
                  <c:v>39.831034000000002</c:v>
                </c:pt>
                <c:pt idx="4647">
                  <c:v>39.830713000000003</c:v>
                </c:pt>
                <c:pt idx="4648">
                  <c:v>39.830392000000003</c:v>
                </c:pt>
                <c:pt idx="4649">
                  <c:v>39.830070999999997</c:v>
                </c:pt>
                <c:pt idx="4650">
                  <c:v>39.829749999999997</c:v>
                </c:pt>
                <c:pt idx="4651">
                  <c:v>39.829431</c:v>
                </c:pt>
                <c:pt idx="4652">
                  <c:v>39.829110999999997</c:v>
                </c:pt>
                <c:pt idx="4653">
                  <c:v>39.828792</c:v>
                </c:pt>
                <c:pt idx="4654">
                  <c:v>39.828473000000002</c:v>
                </c:pt>
                <c:pt idx="4655">
                  <c:v>39.828155000000002</c:v>
                </c:pt>
                <c:pt idx="4656">
                  <c:v>39.827838</c:v>
                </c:pt>
                <c:pt idx="4657">
                  <c:v>39.82752</c:v>
                </c:pt>
                <c:pt idx="4658">
                  <c:v>39.827202999999997</c:v>
                </c:pt>
                <c:pt idx="4659">
                  <c:v>39.826886999999999</c:v>
                </c:pt>
                <c:pt idx="4660">
                  <c:v>39.826571000000001</c:v>
                </c:pt>
                <c:pt idx="4661">
                  <c:v>39.826255000000003</c:v>
                </c:pt>
                <c:pt idx="4662">
                  <c:v>39.825940000000003</c:v>
                </c:pt>
                <c:pt idx="4663">
                  <c:v>39.825626</c:v>
                </c:pt>
                <c:pt idx="4664">
                  <c:v>39.825310999999999</c:v>
                </c:pt>
                <c:pt idx="4665">
                  <c:v>39.824997000000003</c:v>
                </c:pt>
                <c:pt idx="4666">
                  <c:v>39.824683999999998</c:v>
                </c:pt>
                <c:pt idx="4667">
                  <c:v>39.824370999999999</c:v>
                </c:pt>
                <c:pt idx="4668">
                  <c:v>39.824058000000001</c:v>
                </c:pt>
                <c:pt idx="4669">
                  <c:v>39.823746</c:v>
                </c:pt>
                <c:pt idx="4670">
                  <c:v>39.823433999999999</c:v>
                </c:pt>
                <c:pt idx="4671">
                  <c:v>39.823123000000002</c:v>
                </c:pt>
                <c:pt idx="4672">
                  <c:v>39.822811999999999</c:v>
                </c:pt>
                <c:pt idx="4673">
                  <c:v>39.822502</c:v>
                </c:pt>
                <c:pt idx="4674">
                  <c:v>39.822192000000001</c:v>
                </c:pt>
                <c:pt idx="4675">
                  <c:v>39.821882000000002</c:v>
                </c:pt>
                <c:pt idx="4676">
                  <c:v>39.821573000000001</c:v>
                </c:pt>
                <c:pt idx="4677">
                  <c:v>39.821263999999999</c:v>
                </c:pt>
                <c:pt idx="4678">
                  <c:v>39.820956000000002</c:v>
                </c:pt>
                <c:pt idx="4679">
                  <c:v>39.820647999999998</c:v>
                </c:pt>
                <c:pt idx="4680">
                  <c:v>39.820340000000002</c:v>
                </c:pt>
                <c:pt idx="4681">
                  <c:v>39.820033000000002</c:v>
                </c:pt>
                <c:pt idx="4682">
                  <c:v>39.819727</c:v>
                </c:pt>
                <c:pt idx="4683">
                  <c:v>39.819420000000001</c:v>
                </c:pt>
                <c:pt idx="4684">
                  <c:v>39.819114999999996</c:v>
                </c:pt>
                <c:pt idx="4685">
                  <c:v>39.818809000000002</c:v>
                </c:pt>
                <c:pt idx="4686">
                  <c:v>39.818503999999997</c:v>
                </c:pt>
                <c:pt idx="4687">
                  <c:v>39.818199999999997</c:v>
                </c:pt>
                <c:pt idx="4688">
                  <c:v>39.817895</c:v>
                </c:pt>
                <c:pt idx="4689">
                  <c:v>39.817591999999998</c:v>
                </c:pt>
                <c:pt idx="4690">
                  <c:v>39.817287999999998</c:v>
                </c:pt>
                <c:pt idx="4691">
                  <c:v>39.816986</c:v>
                </c:pt>
                <c:pt idx="4692">
                  <c:v>39.816682999999998</c:v>
                </c:pt>
                <c:pt idx="4693">
                  <c:v>39.816381</c:v>
                </c:pt>
                <c:pt idx="4694">
                  <c:v>39.816079000000002</c:v>
                </c:pt>
                <c:pt idx="4695">
                  <c:v>39.815778000000002</c:v>
                </c:pt>
                <c:pt idx="4696">
                  <c:v>39.815477000000001</c:v>
                </c:pt>
                <c:pt idx="4697">
                  <c:v>39.815176999999998</c:v>
                </c:pt>
                <c:pt idx="4698">
                  <c:v>39.814877000000003</c:v>
                </c:pt>
                <c:pt idx="4699">
                  <c:v>39.814577</c:v>
                </c:pt>
                <c:pt idx="4700">
                  <c:v>39.814278000000002</c:v>
                </c:pt>
                <c:pt idx="4701">
                  <c:v>39.813980000000001</c:v>
                </c:pt>
                <c:pt idx="4702">
                  <c:v>39.813681000000003</c:v>
                </c:pt>
                <c:pt idx="4703">
                  <c:v>39.813383000000002</c:v>
                </c:pt>
                <c:pt idx="4704">
                  <c:v>39.813085999999998</c:v>
                </c:pt>
                <c:pt idx="4705">
                  <c:v>39.812789000000002</c:v>
                </c:pt>
                <c:pt idx="4706">
                  <c:v>39.812491999999999</c:v>
                </c:pt>
                <c:pt idx="4707">
                  <c:v>39.812196</c:v>
                </c:pt>
                <c:pt idx="4708">
                  <c:v>39.811900000000001</c:v>
                </c:pt>
                <c:pt idx="4709">
                  <c:v>39.811605</c:v>
                </c:pt>
                <c:pt idx="4710">
                  <c:v>39.811309999999999</c:v>
                </c:pt>
                <c:pt idx="4711">
                  <c:v>39.811014999999998</c:v>
                </c:pt>
                <c:pt idx="4712">
                  <c:v>39.810721000000001</c:v>
                </c:pt>
                <c:pt idx="4713">
                  <c:v>39.810426999999997</c:v>
                </c:pt>
                <c:pt idx="4714">
                  <c:v>39.810133999999998</c:v>
                </c:pt>
                <c:pt idx="4715">
                  <c:v>39.809840999999999</c:v>
                </c:pt>
                <c:pt idx="4716">
                  <c:v>39.809547999999999</c:v>
                </c:pt>
                <c:pt idx="4717">
                  <c:v>39.809255999999998</c:v>
                </c:pt>
                <c:pt idx="4718">
                  <c:v>39.808964000000003</c:v>
                </c:pt>
                <c:pt idx="4719">
                  <c:v>39.808672999999999</c:v>
                </c:pt>
                <c:pt idx="4720">
                  <c:v>39.808382000000002</c:v>
                </c:pt>
                <c:pt idx="4721">
                  <c:v>39.808092000000002</c:v>
                </c:pt>
                <c:pt idx="4722">
                  <c:v>39.807800999999998</c:v>
                </c:pt>
                <c:pt idx="4723">
                  <c:v>39.807512000000003</c:v>
                </c:pt>
                <c:pt idx="4724">
                  <c:v>39.807222000000003</c:v>
                </c:pt>
                <c:pt idx="4725">
                  <c:v>39.806933999999998</c:v>
                </c:pt>
                <c:pt idx="4726">
                  <c:v>39.806645000000003</c:v>
                </c:pt>
                <c:pt idx="4727">
                  <c:v>39.806356999999998</c:v>
                </c:pt>
                <c:pt idx="4728">
                  <c:v>39.806069000000001</c:v>
                </c:pt>
                <c:pt idx="4729">
                  <c:v>39.805782000000001</c:v>
                </c:pt>
                <c:pt idx="4730">
                  <c:v>39.805495000000001</c:v>
                </c:pt>
                <c:pt idx="4731">
                  <c:v>39.805208999999998</c:v>
                </c:pt>
                <c:pt idx="4732">
                  <c:v>39.804923000000002</c:v>
                </c:pt>
                <c:pt idx="4733">
                  <c:v>39.804637</c:v>
                </c:pt>
                <c:pt idx="4734">
                  <c:v>39.804352000000002</c:v>
                </c:pt>
                <c:pt idx="4735">
                  <c:v>39.804067000000003</c:v>
                </c:pt>
                <c:pt idx="4736">
                  <c:v>39.803781999999998</c:v>
                </c:pt>
                <c:pt idx="4737">
                  <c:v>39.803497999999998</c:v>
                </c:pt>
                <c:pt idx="4738">
                  <c:v>39.803215000000002</c:v>
                </c:pt>
                <c:pt idx="4739">
                  <c:v>39.802931000000001</c:v>
                </c:pt>
                <c:pt idx="4740">
                  <c:v>39.802649000000002</c:v>
                </c:pt>
                <c:pt idx="4741">
                  <c:v>39.802365999999999</c:v>
                </c:pt>
                <c:pt idx="4742">
                  <c:v>39.802084000000001</c:v>
                </c:pt>
                <c:pt idx="4743">
                  <c:v>39.801802000000002</c:v>
                </c:pt>
                <c:pt idx="4744">
                  <c:v>39.801521000000001</c:v>
                </c:pt>
                <c:pt idx="4745">
                  <c:v>39.80124</c:v>
                </c:pt>
                <c:pt idx="4746">
                  <c:v>39.800960000000003</c:v>
                </c:pt>
                <c:pt idx="4747">
                  <c:v>39.80068</c:v>
                </c:pt>
                <c:pt idx="4748">
                  <c:v>39.800400000000003</c:v>
                </c:pt>
                <c:pt idx="4749">
                  <c:v>39.800120999999997</c:v>
                </c:pt>
                <c:pt idx="4750">
                  <c:v>39.799841999999998</c:v>
                </c:pt>
                <c:pt idx="4751">
                  <c:v>39.799562999999999</c:v>
                </c:pt>
                <c:pt idx="4752">
                  <c:v>39.799284999999998</c:v>
                </c:pt>
                <c:pt idx="4753">
                  <c:v>39.799008000000001</c:v>
                </c:pt>
                <c:pt idx="4754">
                  <c:v>39.798729999999999</c:v>
                </c:pt>
                <c:pt idx="4755">
                  <c:v>39.798453000000002</c:v>
                </c:pt>
                <c:pt idx="4756">
                  <c:v>39.798177000000003</c:v>
                </c:pt>
                <c:pt idx="4757">
                  <c:v>39.797901000000003</c:v>
                </c:pt>
                <c:pt idx="4758">
                  <c:v>39.797624999999996</c:v>
                </c:pt>
                <c:pt idx="4759">
                  <c:v>39.797350000000002</c:v>
                </c:pt>
                <c:pt idx="4760">
                  <c:v>39.797075</c:v>
                </c:pt>
                <c:pt idx="4761">
                  <c:v>39.796799999999998</c:v>
                </c:pt>
                <c:pt idx="4762">
                  <c:v>39.796526</c:v>
                </c:pt>
                <c:pt idx="4763">
                  <c:v>39.796252000000003</c:v>
                </c:pt>
                <c:pt idx="4764">
                  <c:v>39.795979000000003</c:v>
                </c:pt>
                <c:pt idx="4765">
                  <c:v>39.795706000000003</c:v>
                </c:pt>
                <c:pt idx="4766">
                  <c:v>39.795433000000003</c:v>
                </c:pt>
                <c:pt idx="4767">
                  <c:v>39.795161</c:v>
                </c:pt>
                <c:pt idx="4768">
                  <c:v>39.794888999999998</c:v>
                </c:pt>
                <c:pt idx="4769">
                  <c:v>39.794618</c:v>
                </c:pt>
                <c:pt idx="4770">
                  <c:v>39.794347000000002</c:v>
                </c:pt>
                <c:pt idx="4771">
                  <c:v>39.794075999999997</c:v>
                </c:pt>
                <c:pt idx="4772">
                  <c:v>39.793805999999996</c:v>
                </c:pt>
                <c:pt idx="4773">
                  <c:v>39.793536000000003</c:v>
                </c:pt>
                <c:pt idx="4774">
                  <c:v>39.793267</c:v>
                </c:pt>
                <c:pt idx="4775">
                  <c:v>39.792997999999997</c:v>
                </c:pt>
                <c:pt idx="4776">
                  <c:v>39.792729000000001</c:v>
                </c:pt>
                <c:pt idx="4777">
                  <c:v>39.792461000000003</c:v>
                </c:pt>
                <c:pt idx="4778">
                  <c:v>39.792192999999997</c:v>
                </c:pt>
                <c:pt idx="4779">
                  <c:v>39.791924999999999</c:v>
                </c:pt>
                <c:pt idx="4780">
                  <c:v>39.791657999999998</c:v>
                </c:pt>
                <c:pt idx="4781">
                  <c:v>39.791390999999997</c:v>
                </c:pt>
                <c:pt idx="4782">
                  <c:v>39.791125000000001</c:v>
                </c:pt>
                <c:pt idx="4783">
                  <c:v>39.790858999999998</c:v>
                </c:pt>
                <c:pt idx="4784">
                  <c:v>39.790593000000001</c:v>
                </c:pt>
                <c:pt idx="4785">
                  <c:v>39.790328000000002</c:v>
                </c:pt>
                <c:pt idx="4786">
                  <c:v>39.790063000000004</c:v>
                </c:pt>
                <c:pt idx="4787">
                  <c:v>39.789797999999998</c:v>
                </c:pt>
                <c:pt idx="4788">
                  <c:v>39.789534000000003</c:v>
                </c:pt>
                <c:pt idx="4789">
                  <c:v>39.789270999999999</c:v>
                </c:pt>
                <c:pt idx="4790">
                  <c:v>39.789006999999998</c:v>
                </c:pt>
                <c:pt idx="4791">
                  <c:v>39.788744000000001</c:v>
                </c:pt>
                <c:pt idx="4792">
                  <c:v>39.788482000000002</c:v>
                </c:pt>
                <c:pt idx="4793">
                  <c:v>39.788218999999998</c:v>
                </c:pt>
                <c:pt idx="4794">
                  <c:v>39.787958000000003</c:v>
                </c:pt>
                <c:pt idx="4795">
                  <c:v>39.787695999999997</c:v>
                </c:pt>
                <c:pt idx="4796">
                  <c:v>39.787435000000002</c:v>
                </c:pt>
                <c:pt idx="4797">
                  <c:v>39.787174</c:v>
                </c:pt>
                <c:pt idx="4798">
                  <c:v>39.786914000000003</c:v>
                </c:pt>
                <c:pt idx="4799">
                  <c:v>39.786653999999999</c:v>
                </c:pt>
                <c:pt idx="4800">
                  <c:v>39.786394999999999</c:v>
                </c:pt>
                <c:pt idx="4801">
                  <c:v>39.786135000000002</c:v>
                </c:pt>
                <c:pt idx="4802">
                  <c:v>39.785876999999999</c:v>
                </c:pt>
                <c:pt idx="4803">
                  <c:v>39.785617999999999</c:v>
                </c:pt>
                <c:pt idx="4804">
                  <c:v>39.785359999999997</c:v>
                </c:pt>
                <c:pt idx="4805">
                  <c:v>39.785102000000002</c:v>
                </c:pt>
                <c:pt idx="4806">
                  <c:v>39.784844999999997</c:v>
                </c:pt>
                <c:pt idx="4807">
                  <c:v>39.784587999999999</c:v>
                </c:pt>
                <c:pt idx="4808">
                  <c:v>39.784331000000002</c:v>
                </c:pt>
                <c:pt idx="4809">
                  <c:v>39.784075000000001</c:v>
                </c:pt>
                <c:pt idx="4810">
                  <c:v>39.783819000000001</c:v>
                </c:pt>
                <c:pt idx="4811">
                  <c:v>39.783563999999998</c:v>
                </c:pt>
                <c:pt idx="4812">
                  <c:v>39.783309000000003</c:v>
                </c:pt>
                <c:pt idx="4813">
                  <c:v>39.783054</c:v>
                </c:pt>
                <c:pt idx="4814">
                  <c:v>39.782800000000002</c:v>
                </c:pt>
                <c:pt idx="4815">
                  <c:v>39.782546000000004</c:v>
                </c:pt>
                <c:pt idx="4816">
                  <c:v>39.782291999999998</c:v>
                </c:pt>
                <c:pt idx="4817">
                  <c:v>39.782038999999997</c:v>
                </c:pt>
                <c:pt idx="4818">
                  <c:v>39.781785999999997</c:v>
                </c:pt>
                <c:pt idx="4819">
                  <c:v>39.781534000000001</c:v>
                </c:pt>
                <c:pt idx="4820">
                  <c:v>39.781281999999997</c:v>
                </c:pt>
                <c:pt idx="4821">
                  <c:v>39.781030000000001</c:v>
                </c:pt>
                <c:pt idx="4822">
                  <c:v>39.780777999999998</c:v>
                </c:pt>
                <c:pt idx="4823">
                  <c:v>39.780526999999999</c:v>
                </c:pt>
                <c:pt idx="4824">
                  <c:v>39.780276999999998</c:v>
                </c:pt>
                <c:pt idx="4825">
                  <c:v>39.780026999999997</c:v>
                </c:pt>
                <c:pt idx="4826">
                  <c:v>39.779777000000003</c:v>
                </c:pt>
                <c:pt idx="4827">
                  <c:v>39.779527000000002</c:v>
                </c:pt>
                <c:pt idx="4828">
                  <c:v>39.779277999999998</c:v>
                </c:pt>
                <c:pt idx="4829">
                  <c:v>39.779029000000001</c:v>
                </c:pt>
                <c:pt idx="4830">
                  <c:v>39.778781000000002</c:v>
                </c:pt>
                <c:pt idx="4831">
                  <c:v>39.778531999999998</c:v>
                </c:pt>
                <c:pt idx="4832">
                  <c:v>39.778284999999997</c:v>
                </c:pt>
                <c:pt idx="4833">
                  <c:v>39.778036999999998</c:v>
                </c:pt>
                <c:pt idx="4834">
                  <c:v>39.777790000000003</c:v>
                </c:pt>
                <c:pt idx="4835">
                  <c:v>39.777543999999999</c:v>
                </c:pt>
                <c:pt idx="4836">
                  <c:v>39.777296999999997</c:v>
                </c:pt>
                <c:pt idx="4837">
                  <c:v>39.777051999999998</c:v>
                </c:pt>
                <c:pt idx="4838">
                  <c:v>39.776806000000001</c:v>
                </c:pt>
                <c:pt idx="4839">
                  <c:v>39.776561000000001</c:v>
                </c:pt>
                <c:pt idx="4840">
                  <c:v>39.776316000000001</c:v>
                </c:pt>
                <c:pt idx="4841">
                  <c:v>39.776071000000002</c:v>
                </c:pt>
                <c:pt idx="4842">
                  <c:v>39.775827</c:v>
                </c:pt>
                <c:pt idx="4843">
                  <c:v>39.775584000000002</c:v>
                </c:pt>
                <c:pt idx="4844">
                  <c:v>39.77534</c:v>
                </c:pt>
                <c:pt idx="4845">
                  <c:v>39.775097000000002</c:v>
                </c:pt>
                <c:pt idx="4846">
                  <c:v>39.774855000000002</c:v>
                </c:pt>
                <c:pt idx="4847">
                  <c:v>39.774611999999998</c:v>
                </c:pt>
                <c:pt idx="4848">
                  <c:v>39.774369999999998</c:v>
                </c:pt>
                <c:pt idx="4849">
                  <c:v>39.774129000000002</c:v>
                </c:pt>
                <c:pt idx="4850">
                  <c:v>39.773887000000002</c:v>
                </c:pt>
                <c:pt idx="4851">
                  <c:v>39.773645999999999</c:v>
                </c:pt>
                <c:pt idx="4852">
                  <c:v>39.773406000000001</c:v>
                </c:pt>
                <c:pt idx="4853">
                  <c:v>39.773166000000003</c:v>
                </c:pt>
                <c:pt idx="4854">
                  <c:v>39.772925999999998</c:v>
                </c:pt>
                <c:pt idx="4855">
                  <c:v>39.772686</c:v>
                </c:pt>
                <c:pt idx="4856">
                  <c:v>39.772447</c:v>
                </c:pt>
                <c:pt idx="4857">
                  <c:v>39.772208999999997</c:v>
                </c:pt>
                <c:pt idx="4858">
                  <c:v>39.771970000000003</c:v>
                </c:pt>
                <c:pt idx="4859">
                  <c:v>39.771732</c:v>
                </c:pt>
                <c:pt idx="4860">
                  <c:v>39.771493999999997</c:v>
                </c:pt>
                <c:pt idx="4861">
                  <c:v>39.771256999999999</c:v>
                </c:pt>
                <c:pt idx="4862">
                  <c:v>39.77102</c:v>
                </c:pt>
                <c:pt idx="4863">
                  <c:v>39.770783000000002</c:v>
                </c:pt>
                <c:pt idx="4864">
                  <c:v>39.770547000000001</c:v>
                </c:pt>
                <c:pt idx="4865">
                  <c:v>39.770311</c:v>
                </c:pt>
                <c:pt idx="4866">
                  <c:v>39.770076000000003</c:v>
                </c:pt>
                <c:pt idx="4867">
                  <c:v>39.769840000000002</c:v>
                </c:pt>
                <c:pt idx="4868">
                  <c:v>39.769604999999999</c:v>
                </c:pt>
                <c:pt idx="4869">
                  <c:v>39.769371</c:v>
                </c:pt>
                <c:pt idx="4870">
                  <c:v>39.769137000000001</c:v>
                </c:pt>
                <c:pt idx="4871">
                  <c:v>39.768903000000002</c:v>
                </c:pt>
                <c:pt idx="4872">
                  <c:v>39.768669000000003</c:v>
                </c:pt>
                <c:pt idx="4873">
                  <c:v>39.768436000000001</c:v>
                </c:pt>
                <c:pt idx="4874">
                  <c:v>39.768203</c:v>
                </c:pt>
                <c:pt idx="4875">
                  <c:v>39.767971000000003</c:v>
                </c:pt>
                <c:pt idx="4876">
                  <c:v>39.767738999999999</c:v>
                </c:pt>
                <c:pt idx="4877">
                  <c:v>39.767507000000002</c:v>
                </c:pt>
                <c:pt idx="4878">
                  <c:v>39.767274999999998</c:v>
                </c:pt>
                <c:pt idx="4879">
                  <c:v>39.767043999999999</c:v>
                </c:pt>
                <c:pt idx="4880">
                  <c:v>39.766813999999997</c:v>
                </c:pt>
                <c:pt idx="4881">
                  <c:v>39.766582999999997</c:v>
                </c:pt>
                <c:pt idx="4882">
                  <c:v>39.766353000000002</c:v>
                </c:pt>
                <c:pt idx="4883">
                  <c:v>39.766123</c:v>
                </c:pt>
                <c:pt idx="4884">
                  <c:v>39.765894000000003</c:v>
                </c:pt>
                <c:pt idx="4885">
                  <c:v>39.765664999999998</c:v>
                </c:pt>
                <c:pt idx="4886">
                  <c:v>39.765436000000001</c:v>
                </c:pt>
                <c:pt idx="4887">
                  <c:v>39.765208000000001</c:v>
                </c:pt>
                <c:pt idx="4888">
                  <c:v>39.764980000000001</c:v>
                </c:pt>
                <c:pt idx="4889">
                  <c:v>39.764752000000001</c:v>
                </c:pt>
                <c:pt idx="4890">
                  <c:v>39.764524999999999</c:v>
                </c:pt>
                <c:pt idx="4891">
                  <c:v>39.764297999999997</c:v>
                </c:pt>
                <c:pt idx="4892">
                  <c:v>39.764071000000001</c:v>
                </c:pt>
                <c:pt idx="4893">
                  <c:v>39.763845000000003</c:v>
                </c:pt>
                <c:pt idx="4894">
                  <c:v>39.763618999999998</c:v>
                </c:pt>
                <c:pt idx="4895">
                  <c:v>39.763393000000001</c:v>
                </c:pt>
                <c:pt idx="4896">
                  <c:v>39.763168</c:v>
                </c:pt>
                <c:pt idx="4897">
                  <c:v>39.762943</c:v>
                </c:pt>
                <c:pt idx="4898">
                  <c:v>39.762718999999997</c:v>
                </c:pt>
                <c:pt idx="4899">
                  <c:v>39.762493999999997</c:v>
                </c:pt>
                <c:pt idx="4900">
                  <c:v>39.762270000000001</c:v>
                </c:pt>
                <c:pt idx="4901">
                  <c:v>39.762047000000003</c:v>
                </c:pt>
                <c:pt idx="4902">
                  <c:v>39.761823999999997</c:v>
                </c:pt>
                <c:pt idx="4903">
                  <c:v>39.761600999999999</c:v>
                </c:pt>
                <c:pt idx="4904">
                  <c:v>39.761378000000001</c:v>
                </c:pt>
                <c:pt idx="4905">
                  <c:v>39.761156</c:v>
                </c:pt>
                <c:pt idx="4906">
                  <c:v>39.760933999999999</c:v>
                </c:pt>
                <c:pt idx="4907">
                  <c:v>39.760711999999998</c:v>
                </c:pt>
                <c:pt idx="4908">
                  <c:v>39.760491000000002</c:v>
                </c:pt>
                <c:pt idx="4909">
                  <c:v>39.760269999999998</c:v>
                </c:pt>
                <c:pt idx="4910">
                  <c:v>39.760049000000002</c:v>
                </c:pt>
                <c:pt idx="4911">
                  <c:v>39.759829000000003</c:v>
                </c:pt>
                <c:pt idx="4912">
                  <c:v>39.759608999999998</c:v>
                </c:pt>
                <c:pt idx="4913">
                  <c:v>39.759390000000003</c:v>
                </c:pt>
                <c:pt idx="4914">
                  <c:v>39.759169999999997</c:v>
                </c:pt>
                <c:pt idx="4915">
                  <c:v>39.758951000000003</c:v>
                </c:pt>
                <c:pt idx="4916">
                  <c:v>39.758732999999999</c:v>
                </c:pt>
                <c:pt idx="4917">
                  <c:v>39.758513999999998</c:v>
                </c:pt>
                <c:pt idx="4918">
                  <c:v>39.758296000000001</c:v>
                </c:pt>
                <c:pt idx="4919">
                  <c:v>39.758079000000002</c:v>
                </c:pt>
                <c:pt idx="4920">
                  <c:v>39.757860999999998</c:v>
                </c:pt>
                <c:pt idx="4921">
                  <c:v>39.757644999999997</c:v>
                </c:pt>
                <c:pt idx="4922">
                  <c:v>39.757427999999997</c:v>
                </c:pt>
                <c:pt idx="4923">
                  <c:v>39.757212000000003</c:v>
                </c:pt>
                <c:pt idx="4924">
                  <c:v>39.756996000000001</c:v>
                </c:pt>
                <c:pt idx="4925">
                  <c:v>39.756779999999999</c:v>
                </c:pt>
                <c:pt idx="4926">
                  <c:v>39.756565000000002</c:v>
                </c:pt>
                <c:pt idx="4927">
                  <c:v>39.756349</c:v>
                </c:pt>
                <c:pt idx="4928">
                  <c:v>39.756135</c:v>
                </c:pt>
                <c:pt idx="4929">
                  <c:v>39.755920000000003</c:v>
                </c:pt>
                <c:pt idx="4930">
                  <c:v>39.755706000000004</c:v>
                </c:pt>
                <c:pt idx="4931">
                  <c:v>39.755493000000001</c:v>
                </c:pt>
                <c:pt idx="4932">
                  <c:v>39.755279000000002</c:v>
                </c:pt>
                <c:pt idx="4933">
                  <c:v>39.755065999999999</c:v>
                </c:pt>
                <c:pt idx="4934">
                  <c:v>39.754852999999997</c:v>
                </c:pt>
                <c:pt idx="4935">
                  <c:v>39.754640999999999</c:v>
                </c:pt>
                <c:pt idx="4936">
                  <c:v>39.754429000000002</c:v>
                </c:pt>
                <c:pt idx="4937">
                  <c:v>39.754216999999997</c:v>
                </c:pt>
                <c:pt idx="4938">
                  <c:v>39.754005999999997</c:v>
                </c:pt>
                <c:pt idx="4939">
                  <c:v>39.753793999999999</c:v>
                </c:pt>
                <c:pt idx="4940">
                  <c:v>39.753583999999996</c:v>
                </c:pt>
                <c:pt idx="4941">
                  <c:v>39.753373000000003</c:v>
                </c:pt>
                <c:pt idx="4942">
                  <c:v>39.753163000000001</c:v>
                </c:pt>
                <c:pt idx="4943">
                  <c:v>39.752952999999998</c:v>
                </c:pt>
                <c:pt idx="4944">
                  <c:v>39.752743000000002</c:v>
                </c:pt>
                <c:pt idx="4945">
                  <c:v>39.752533999999997</c:v>
                </c:pt>
                <c:pt idx="4946">
                  <c:v>39.752324999999999</c:v>
                </c:pt>
                <c:pt idx="4947">
                  <c:v>39.752116999999998</c:v>
                </c:pt>
                <c:pt idx="4948">
                  <c:v>39.751908</c:v>
                </c:pt>
                <c:pt idx="4949">
                  <c:v>39.7517</c:v>
                </c:pt>
                <c:pt idx="4950">
                  <c:v>39.751493000000004</c:v>
                </c:pt>
                <c:pt idx="4951">
                  <c:v>39.751285000000003</c:v>
                </c:pt>
                <c:pt idx="4952">
                  <c:v>39.751078</c:v>
                </c:pt>
                <c:pt idx="4953">
                  <c:v>39.750872000000001</c:v>
                </c:pt>
                <c:pt idx="4954">
                  <c:v>39.750664999999998</c:v>
                </c:pt>
                <c:pt idx="4955">
                  <c:v>39.750458999999999</c:v>
                </c:pt>
                <c:pt idx="4956">
                  <c:v>39.750253000000001</c:v>
                </c:pt>
                <c:pt idx="4957">
                  <c:v>39.750048</c:v>
                </c:pt>
                <c:pt idx="4958">
                  <c:v>39.749842999999998</c:v>
                </c:pt>
                <c:pt idx="4959">
                  <c:v>39.749637999999997</c:v>
                </c:pt>
                <c:pt idx="4960">
                  <c:v>39.749433000000003</c:v>
                </c:pt>
                <c:pt idx="4961">
                  <c:v>39.749229</c:v>
                </c:pt>
                <c:pt idx="4962">
                  <c:v>39.749025000000003</c:v>
                </c:pt>
                <c:pt idx="4963">
                  <c:v>39.748821999999997</c:v>
                </c:pt>
                <c:pt idx="4964">
                  <c:v>39.748618</c:v>
                </c:pt>
                <c:pt idx="4965">
                  <c:v>39.748415000000001</c:v>
                </c:pt>
                <c:pt idx="4966">
                  <c:v>39.748213</c:v>
                </c:pt>
                <c:pt idx="4967">
                  <c:v>39.748010000000001</c:v>
                </c:pt>
                <c:pt idx="4968">
                  <c:v>39.747807999999999</c:v>
                </c:pt>
                <c:pt idx="4969">
                  <c:v>39.747607000000002</c:v>
                </c:pt>
                <c:pt idx="4970">
                  <c:v>39.747405000000001</c:v>
                </c:pt>
                <c:pt idx="4971">
                  <c:v>39.747204000000004</c:v>
                </c:pt>
                <c:pt idx="4972">
                  <c:v>39.747002999999999</c:v>
                </c:pt>
                <c:pt idx="4973">
                  <c:v>39.746803</c:v>
                </c:pt>
                <c:pt idx="4974">
                  <c:v>39.746602000000003</c:v>
                </c:pt>
                <c:pt idx="4975">
                  <c:v>39.746403000000001</c:v>
                </c:pt>
                <c:pt idx="4976">
                  <c:v>39.746203000000001</c:v>
                </c:pt>
                <c:pt idx="4977">
                  <c:v>39.746003999999999</c:v>
                </c:pt>
                <c:pt idx="4978">
                  <c:v>39.745804999999997</c:v>
                </c:pt>
                <c:pt idx="4979">
                  <c:v>39.745606000000002</c:v>
                </c:pt>
                <c:pt idx="4980">
                  <c:v>39.745407999999998</c:v>
                </c:pt>
                <c:pt idx="4981">
                  <c:v>39.74521</c:v>
                </c:pt>
                <c:pt idx="4982">
                  <c:v>39.745012000000003</c:v>
                </c:pt>
                <c:pt idx="4983">
                  <c:v>39.744813999999998</c:v>
                </c:pt>
                <c:pt idx="4984">
                  <c:v>39.744616999999998</c:v>
                </c:pt>
                <c:pt idx="4985">
                  <c:v>39.744419999999998</c:v>
                </c:pt>
                <c:pt idx="4986">
                  <c:v>39.744224000000003</c:v>
                </c:pt>
                <c:pt idx="4987">
                  <c:v>39.744027000000003</c:v>
                </c:pt>
                <c:pt idx="4988">
                  <c:v>39.743831</c:v>
                </c:pt>
                <c:pt idx="4989">
                  <c:v>39.743636000000002</c:v>
                </c:pt>
                <c:pt idx="4990">
                  <c:v>39.74344</c:v>
                </c:pt>
                <c:pt idx="4991">
                  <c:v>39.743245000000002</c:v>
                </c:pt>
                <c:pt idx="4992">
                  <c:v>39.743051000000001</c:v>
                </c:pt>
                <c:pt idx="4993">
                  <c:v>39.742856000000003</c:v>
                </c:pt>
                <c:pt idx="4994">
                  <c:v>39.742662000000003</c:v>
                </c:pt>
                <c:pt idx="4995">
                  <c:v>39.742468000000002</c:v>
                </c:pt>
                <c:pt idx="4996">
                  <c:v>39.742274000000002</c:v>
                </c:pt>
                <c:pt idx="4997">
                  <c:v>39.742080999999999</c:v>
                </c:pt>
                <c:pt idx="4998">
                  <c:v>39.741888000000003</c:v>
                </c:pt>
                <c:pt idx="4999">
                  <c:v>39.741695</c:v>
                </c:pt>
                <c:pt idx="5000">
                  <c:v>39.703214000000003</c:v>
                </c:pt>
                <c:pt idx="5001">
                  <c:v>39.675181000000002</c:v>
                </c:pt>
                <c:pt idx="5002">
                  <c:v>39.654530999999999</c:v>
                </c:pt>
                <c:pt idx="5003">
                  <c:v>39.638452000000001</c:v>
                </c:pt>
                <c:pt idx="5004">
                  <c:v>39.624504000000002</c:v>
                </c:pt>
                <c:pt idx="5005">
                  <c:v>39.610644999999998</c:v>
                </c:pt>
                <c:pt idx="5006">
                  <c:v>39.595222</c:v>
                </c:pt>
                <c:pt idx="5007">
                  <c:v>39.576923999999998</c:v>
                </c:pt>
                <c:pt idx="5008">
                  <c:v>39.554741999999997</c:v>
                </c:pt>
                <c:pt idx="5009">
                  <c:v>39.527920999999999</c:v>
                </c:pt>
                <c:pt idx="5010">
                  <c:v>39.495911999999997</c:v>
                </c:pt>
                <c:pt idx="5011">
                  <c:v>39.458337999999998</c:v>
                </c:pt>
                <c:pt idx="5012">
                  <c:v>39.414959000000003</c:v>
                </c:pt>
                <c:pt idx="5013">
                  <c:v>39.365642999999999</c:v>
                </c:pt>
                <c:pt idx="5014">
                  <c:v>39.310344000000001</c:v>
                </c:pt>
                <c:pt idx="5015">
                  <c:v>39.249082000000001</c:v>
                </c:pt>
                <c:pt idx="5016">
                  <c:v>39.181928999999997</c:v>
                </c:pt>
                <c:pt idx="5017">
                  <c:v>39.108994000000003</c:v>
                </c:pt>
                <c:pt idx="5018">
                  <c:v>39.030417</c:v>
                </c:pt>
                <c:pt idx="5019">
                  <c:v>38.946356000000002</c:v>
                </c:pt>
                <c:pt idx="5020">
                  <c:v>38.856985999999999</c:v>
                </c:pt>
                <c:pt idx="5021">
                  <c:v>38.76249</c:v>
                </c:pt>
                <c:pt idx="5022">
                  <c:v>38.663057000000002</c:v>
                </c:pt>
                <c:pt idx="5023">
                  <c:v>38.558877000000003</c:v>
                </c:pt>
                <c:pt idx="5024">
                  <c:v>38.450142999999997</c:v>
                </c:pt>
                <c:pt idx="5025">
                  <c:v>38.337043999999999</c:v>
                </c:pt>
                <c:pt idx="5026">
                  <c:v>38.219768000000002</c:v>
                </c:pt>
                <c:pt idx="5027">
                  <c:v>38.098500000000001</c:v>
                </c:pt>
                <c:pt idx="5028">
                  <c:v>37.973419</c:v>
                </c:pt>
                <c:pt idx="5029">
                  <c:v>37.844701000000001</c:v>
                </c:pt>
                <c:pt idx="5030">
                  <c:v>37.712516999999998</c:v>
                </c:pt>
                <c:pt idx="5031">
                  <c:v>37.577030999999998</c:v>
                </c:pt>
                <c:pt idx="5032">
                  <c:v>37.438406999999998</c:v>
                </c:pt>
                <c:pt idx="5033">
                  <c:v>37.296799</c:v>
                </c:pt>
                <c:pt idx="5034">
                  <c:v>37.152358999999997</c:v>
                </c:pt>
                <c:pt idx="5035">
                  <c:v>37.005235999999996</c:v>
                </c:pt>
                <c:pt idx="5036">
                  <c:v>36.855570999999998</c:v>
                </c:pt>
                <c:pt idx="5037">
                  <c:v>36.703505</c:v>
                </c:pt>
                <c:pt idx="5038">
                  <c:v>36.549173000000003</c:v>
                </c:pt>
                <c:pt idx="5039">
                  <c:v>36.392705999999997</c:v>
                </c:pt>
                <c:pt idx="5040">
                  <c:v>36.234231999999999</c:v>
                </c:pt>
                <c:pt idx="5041">
                  <c:v>36.073875999999998</c:v>
                </c:pt>
                <c:pt idx="5042">
                  <c:v>35.911760999999998</c:v>
                </c:pt>
                <c:pt idx="5043">
                  <c:v>35.748005999999997</c:v>
                </c:pt>
                <c:pt idx="5044">
                  <c:v>35.582725000000003</c:v>
                </c:pt>
                <c:pt idx="5045">
                  <c:v>35.416034000000003</c:v>
                </c:pt>
                <c:pt idx="5046">
                  <c:v>35.248041000000001</c:v>
                </c:pt>
                <c:pt idx="5047">
                  <c:v>35.078856999999999</c:v>
                </c:pt>
                <c:pt idx="5048">
                  <c:v>34.908586</c:v>
                </c:pt>
                <c:pt idx="5049">
                  <c:v>34.737330999999998</c:v>
                </c:pt>
                <c:pt idx="5050">
                  <c:v>34.565193000000001</c:v>
                </c:pt>
                <c:pt idx="5051">
                  <c:v>34.392271000000001</c:v>
                </c:pt>
                <c:pt idx="5052">
                  <c:v>34.218659000000002</c:v>
                </c:pt>
                <c:pt idx="5053">
                  <c:v>34.044452</c:v>
                </c:pt>
                <c:pt idx="5054">
                  <c:v>33.869739000000003</c:v>
                </c:pt>
                <c:pt idx="5055">
                  <c:v>33.694608000000002</c:v>
                </c:pt>
                <c:pt idx="5056">
                  <c:v>33.519145999999999</c:v>
                </c:pt>
                <c:pt idx="5057">
                  <c:v>33.343434000000002</c:v>
                </c:pt>
                <c:pt idx="5058">
                  <c:v>33.167552000000001</c:v>
                </c:pt>
                <c:pt idx="5059">
                  <c:v>32.991576000000002</c:v>
                </c:pt>
                <c:pt idx="5060">
                  <c:v>32.815581999999999</c:v>
                </c:pt>
                <c:pt idx="5061">
                  <c:v>32.639637999999998</c:v>
                </c:pt>
                <c:pt idx="5062">
                  <c:v>32.463813999999999</c:v>
                </c:pt>
                <c:pt idx="5063">
                  <c:v>32.288173999999998</c:v>
                </c:pt>
                <c:pt idx="5064">
                  <c:v>32.112777999999999</c:v>
                </c:pt>
                <c:pt idx="5065">
                  <c:v>31.937684999999998</c:v>
                </c:pt>
                <c:pt idx="5066">
                  <c:v>31.76295</c:v>
                </c:pt>
                <c:pt idx="5067">
                  <c:v>31.588622999999998</c:v>
                </c:pt>
                <c:pt idx="5068">
                  <c:v>31.414753000000001</c:v>
                </c:pt>
                <c:pt idx="5069">
                  <c:v>31.241382999999999</c:v>
                </c:pt>
                <c:pt idx="5070">
                  <c:v>31.068555</c:v>
                </c:pt>
                <c:pt idx="5071">
                  <c:v>30.896305000000002</c:v>
                </c:pt>
                <c:pt idx="5072">
                  <c:v>30.724668000000001</c:v>
                </c:pt>
                <c:pt idx="5073">
                  <c:v>30.553674000000001</c:v>
                </c:pt>
                <c:pt idx="5074">
                  <c:v>30.38335</c:v>
                </c:pt>
                <c:pt idx="5075">
                  <c:v>30.213719000000001</c:v>
                </c:pt>
                <c:pt idx="5076">
                  <c:v>30.044801</c:v>
                </c:pt>
                <c:pt idx="5077">
                  <c:v>29.876612999999999</c:v>
                </c:pt>
                <c:pt idx="5078">
                  <c:v>29.709167999999998</c:v>
                </c:pt>
                <c:pt idx="5079">
                  <c:v>29.542477000000002</c:v>
                </c:pt>
                <c:pt idx="5080">
                  <c:v>29.376546000000001</c:v>
                </c:pt>
                <c:pt idx="5081">
                  <c:v>29.211379999999998</c:v>
                </c:pt>
                <c:pt idx="5082">
                  <c:v>29.046979</c:v>
                </c:pt>
                <c:pt idx="5083">
                  <c:v>28.883341999999999</c:v>
                </c:pt>
                <c:pt idx="5084">
                  <c:v>28.720465000000001</c:v>
                </c:pt>
                <c:pt idx="5085">
                  <c:v>28.558340000000001</c:v>
                </c:pt>
                <c:pt idx="5086">
                  <c:v>28.396958000000001</c:v>
                </c:pt>
                <c:pt idx="5087">
                  <c:v>28.236305999999999</c:v>
                </c:pt>
                <c:pt idx="5088">
                  <c:v>28.076371000000002</c:v>
                </c:pt>
                <c:pt idx="5089">
                  <c:v>27.917135999999999</c:v>
                </c:pt>
                <c:pt idx="5090">
                  <c:v>27.758583000000002</c:v>
                </c:pt>
                <c:pt idx="5091">
                  <c:v>27.600691000000001</c:v>
                </c:pt>
                <c:pt idx="5092">
                  <c:v>27.443438</c:v>
                </c:pt>
                <c:pt idx="5093">
                  <c:v>27.286802000000002</c:v>
                </c:pt>
                <c:pt idx="5094">
                  <c:v>27.130756000000002</c:v>
                </c:pt>
                <c:pt idx="5095">
                  <c:v>26.975275</c:v>
                </c:pt>
                <c:pt idx="5096">
                  <c:v>26.820330999999999</c:v>
                </c:pt>
                <c:pt idx="5097">
                  <c:v>26.665896</c:v>
                </c:pt>
                <c:pt idx="5098">
                  <c:v>26.511939000000002</c:v>
                </c:pt>
                <c:pt idx="5099">
                  <c:v>26.358431</c:v>
                </c:pt>
                <c:pt idx="5100">
                  <c:v>26.205341000000001</c:v>
                </c:pt>
                <c:pt idx="5101">
                  <c:v>26.052637000000001</c:v>
                </c:pt>
                <c:pt idx="5102">
                  <c:v>25.900286000000001</c:v>
                </c:pt>
                <c:pt idx="5103">
                  <c:v>25.748256999999999</c:v>
                </c:pt>
                <c:pt idx="5104">
                  <c:v>25.596516000000001</c:v>
                </c:pt>
                <c:pt idx="5105">
                  <c:v>25.445032000000001</c:v>
                </c:pt>
                <c:pt idx="5106">
                  <c:v>25.293769000000001</c:v>
                </c:pt>
                <c:pt idx="5107">
                  <c:v>25.142696999999998</c:v>
                </c:pt>
                <c:pt idx="5108">
                  <c:v>24.991782000000001</c:v>
                </c:pt>
                <c:pt idx="5109">
                  <c:v>24.840990999999999</c:v>
                </c:pt>
                <c:pt idx="5110">
                  <c:v>24.690293</c:v>
                </c:pt>
                <c:pt idx="5111">
                  <c:v>24.539653999999999</c:v>
                </c:pt>
                <c:pt idx="5112">
                  <c:v>24.389043999999998</c:v>
                </c:pt>
                <c:pt idx="5113">
                  <c:v>24.238430999999999</c:v>
                </c:pt>
                <c:pt idx="5114">
                  <c:v>24.087785</c:v>
                </c:pt>
                <c:pt idx="5115">
                  <c:v>23.937075</c:v>
                </c:pt>
                <c:pt idx="5116">
                  <c:v>23.786273000000001</c:v>
                </c:pt>
                <c:pt idx="5117">
                  <c:v>23.635348</c:v>
                </c:pt>
                <c:pt idx="5118">
                  <c:v>23.484273999999999</c:v>
                </c:pt>
                <c:pt idx="5119">
                  <c:v>23.333023000000001</c:v>
                </c:pt>
                <c:pt idx="5120">
                  <c:v>23.181567000000001</c:v>
                </c:pt>
                <c:pt idx="5121">
                  <c:v>23.029882000000001</c:v>
                </c:pt>
                <c:pt idx="5122">
                  <c:v>22.877942000000001</c:v>
                </c:pt>
                <c:pt idx="5123">
                  <c:v>22.725722999999999</c:v>
                </c:pt>
                <c:pt idx="5124">
                  <c:v>22.573201999999998</c:v>
                </c:pt>
                <c:pt idx="5125">
                  <c:v>22.420355000000001</c:v>
                </c:pt>
                <c:pt idx="5126">
                  <c:v>22.267161000000002</c:v>
                </c:pt>
                <c:pt idx="5127">
                  <c:v>22.113600000000002</c:v>
                </c:pt>
                <c:pt idx="5128">
                  <c:v>21.959651000000001</c:v>
                </c:pt>
                <c:pt idx="5129">
                  <c:v>21.805295000000001</c:v>
                </c:pt>
                <c:pt idx="5130">
                  <c:v>21.650514000000001</c:v>
                </c:pt>
                <c:pt idx="5131">
                  <c:v>21.495290000000001</c:v>
                </c:pt>
                <c:pt idx="5132">
                  <c:v>21.339607000000001</c:v>
                </c:pt>
                <c:pt idx="5133">
                  <c:v>21.183449</c:v>
                </c:pt>
                <c:pt idx="5134">
                  <c:v>21.026802</c:v>
                </c:pt>
                <c:pt idx="5135">
                  <c:v>20.86965</c:v>
                </c:pt>
                <c:pt idx="5136">
                  <c:v>20.711981000000002</c:v>
                </c:pt>
                <c:pt idx="5137">
                  <c:v>20.553782999999999</c:v>
                </c:pt>
                <c:pt idx="5138">
                  <c:v>20.395043000000001</c:v>
                </c:pt>
                <c:pt idx="5139">
                  <c:v>20.235749999999999</c:v>
                </c:pt>
                <c:pt idx="5140">
                  <c:v>20.075894999999999</c:v>
                </c:pt>
                <c:pt idx="5141">
                  <c:v>19.915468000000001</c:v>
                </c:pt>
                <c:pt idx="5142">
                  <c:v>19.754460000000002</c:v>
                </c:pt>
                <c:pt idx="5143">
                  <c:v>19.592863000000001</c:v>
                </c:pt>
                <c:pt idx="5144">
                  <c:v>19.430669999999999</c:v>
                </c:pt>
                <c:pt idx="5145">
                  <c:v>19.267873000000002</c:v>
                </c:pt>
                <c:pt idx="5146">
                  <c:v>19.104467</c:v>
                </c:pt>
                <c:pt idx="5147">
                  <c:v>18.940446000000001</c:v>
                </c:pt>
                <c:pt idx="5148">
                  <c:v>18.775805999999999</c:v>
                </c:pt>
                <c:pt idx="5149">
                  <c:v>18.610541000000001</c:v>
                </c:pt>
                <c:pt idx="5150">
                  <c:v>18.444648000000001</c:v>
                </c:pt>
                <c:pt idx="5151">
                  <c:v>18.278123000000001</c:v>
                </c:pt>
                <c:pt idx="5152">
                  <c:v>18.110965</c:v>
                </c:pt>
                <c:pt idx="5153">
                  <c:v>17.943169000000001</c:v>
                </c:pt>
                <c:pt idx="5154">
                  <c:v>17.774736000000001</c:v>
                </c:pt>
                <c:pt idx="5155">
                  <c:v>17.605661999999999</c:v>
                </c:pt>
                <c:pt idx="5156">
                  <c:v>17.435946999999999</c:v>
                </c:pt>
                <c:pt idx="5157">
                  <c:v>17.265591000000001</c:v>
                </c:pt>
                <c:pt idx="5158">
                  <c:v>17.094591999999999</c:v>
                </c:pt>
                <c:pt idx="5159">
                  <c:v>16.922951999999999</c:v>
                </c:pt>
                <c:pt idx="5160">
                  <c:v>16.75067</c:v>
                </c:pt>
                <c:pt idx="5161">
                  <c:v>16.577748</c:v>
                </c:pt>
                <c:pt idx="5162">
                  <c:v>16.404185999999999</c:v>
                </c:pt>
                <c:pt idx="5163">
                  <c:v>16.229986</c:v>
                </c:pt>
                <c:pt idx="5164">
                  <c:v>16.055147999999999</c:v>
                </c:pt>
                <c:pt idx="5165">
                  <c:v>15.879676</c:v>
                </c:pt>
                <c:pt idx="5166">
                  <c:v>15.703571</c:v>
                </c:pt>
                <c:pt idx="5167">
                  <c:v>15.526833999999999</c:v>
                </c:pt>
                <c:pt idx="5168">
                  <c:v>15.34947</c:v>
                </c:pt>
                <c:pt idx="5169">
                  <c:v>15.171479</c:v>
                </c:pt>
                <c:pt idx="5170">
                  <c:v>14.992865</c:v>
                </c:pt>
                <c:pt idx="5171">
                  <c:v>14.813631000000001</c:v>
                </c:pt>
                <c:pt idx="5172">
                  <c:v>14.633779000000001</c:v>
                </c:pt>
                <c:pt idx="5173">
                  <c:v>14.453314000000001</c:v>
                </c:pt>
                <c:pt idx="5174">
                  <c:v>14.272237000000001</c:v>
                </c:pt>
                <c:pt idx="5175">
                  <c:v>14.090552000000001</c:v>
                </c:pt>
                <c:pt idx="5176">
                  <c:v>13.908264000000001</c:v>
                </c:pt>
                <c:pt idx="5177">
                  <c:v>13.725377</c:v>
                </c:pt>
                <c:pt idx="5178">
                  <c:v>13.541892000000001</c:v>
                </c:pt>
                <c:pt idx="5179">
                  <c:v>13.357816</c:v>
                </c:pt>
                <c:pt idx="5180">
                  <c:v>13.17315</c:v>
                </c:pt>
                <c:pt idx="5181">
                  <c:v>12.987897999999999</c:v>
                </c:pt>
                <c:pt idx="5182">
                  <c:v>12.802061999999999</c:v>
                </c:pt>
                <c:pt idx="5183">
                  <c:v>12.615646999999999</c:v>
                </c:pt>
                <c:pt idx="5184">
                  <c:v>12.428653000000001</c:v>
                </c:pt>
                <c:pt idx="5185">
                  <c:v>12.241085999999999</c:v>
                </c:pt>
                <c:pt idx="5186">
                  <c:v>12.052946</c:v>
                </c:pt>
                <c:pt idx="5187">
                  <c:v>11.864236999999999</c:v>
                </c:pt>
                <c:pt idx="5188">
                  <c:v>11.674962000000001</c:v>
                </c:pt>
                <c:pt idx="5189">
                  <c:v>11.485120999999999</c:v>
                </c:pt>
                <c:pt idx="5190">
                  <c:v>11.294718</c:v>
                </c:pt>
                <c:pt idx="5191">
                  <c:v>11.103755</c:v>
                </c:pt>
                <c:pt idx="5192">
                  <c:v>10.912231999999999</c:v>
                </c:pt>
                <c:pt idx="5193">
                  <c:v>10.720153</c:v>
                </c:pt>
                <c:pt idx="5194">
                  <c:v>10.527517</c:v>
                </c:pt>
                <c:pt idx="5195">
                  <c:v>10.334326000000001</c:v>
                </c:pt>
                <c:pt idx="5196">
                  <c:v>10.140582</c:v>
                </c:pt>
                <c:pt idx="5197">
                  <c:v>9.9462829999999993</c:v>
                </c:pt>
                <c:pt idx="5198">
                  <c:v>9.7514310000000002</c:v>
                </c:pt>
                <c:pt idx="5199">
                  <c:v>9.5560259999999992</c:v>
                </c:pt>
                <c:pt idx="5200">
                  <c:v>9.3600659999999998</c:v>
                </c:pt>
                <c:pt idx="5201">
                  <c:v>9.1635519999999993</c:v>
                </c:pt>
                <c:pt idx="5202">
                  <c:v>8.9664809999999999</c:v>
                </c:pt>
                <c:pt idx="5203">
                  <c:v>8.768853</c:v>
                </c:pt>
                <c:pt idx="5204">
                  <c:v>8.570665</c:v>
                </c:pt>
                <c:pt idx="5205">
                  <c:v>8.3719160000000006</c:v>
                </c:pt>
                <c:pt idx="5206">
                  <c:v>8.1726010000000002</c:v>
                </c:pt>
                <c:pt idx="5207">
                  <c:v>7.9727180000000004</c:v>
                </c:pt>
                <c:pt idx="5208">
                  <c:v>7.7722639999999998</c:v>
                </c:pt>
                <c:pt idx="5209">
                  <c:v>7.5712320000000002</c:v>
                </c:pt>
                <c:pt idx="5210">
                  <c:v>7.3696200000000003</c:v>
                </c:pt>
                <c:pt idx="5211">
                  <c:v>7.1674199999999999</c:v>
                </c:pt>
                <c:pt idx="5212">
                  <c:v>6.9646280000000003</c:v>
                </c:pt>
                <c:pt idx="5213">
                  <c:v>6.7612370000000004</c:v>
                </c:pt>
                <c:pt idx="5214">
                  <c:v>6.557239</c:v>
                </c:pt>
                <c:pt idx="5215">
                  <c:v>6.3526259999999999</c:v>
                </c:pt>
                <c:pt idx="5216">
                  <c:v>6.1473909999999998</c:v>
                </c:pt>
                <c:pt idx="5217">
                  <c:v>5.9415230000000001</c:v>
                </c:pt>
                <c:pt idx="5218">
                  <c:v>5.7350130000000004</c:v>
                </c:pt>
                <c:pt idx="5219">
                  <c:v>5.5278499999999999</c:v>
                </c:pt>
                <c:pt idx="5220">
                  <c:v>5.3200229999999999</c:v>
                </c:pt>
                <c:pt idx="5221">
                  <c:v>5.1115199999999996</c:v>
                </c:pt>
                <c:pt idx="5222">
                  <c:v>4.9023279999999998</c:v>
                </c:pt>
                <c:pt idx="5223">
                  <c:v>4.6924330000000003</c:v>
                </c:pt>
                <c:pt idx="5224">
                  <c:v>4.4818199999999999</c:v>
                </c:pt>
                <c:pt idx="5225">
                  <c:v>4.2704750000000002</c:v>
                </c:pt>
                <c:pt idx="5226">
                  <c:v>4.0583809999999998</c:v>
                </c:pt>
                <c:pt idx="5227">
                  <c:v>3.8455210000000002</c:v>
                </c:pt>
                <c:pt idx="5228">
                  <c:v>3.6318769999999998</c:v>
                </c:pt>
                <c:pt idx="5229">
                  <c:v>3.4174310000000001</c:v>
                </c:pt>
                <c:pt idx="5230">
                  <c:v>3.2021630000000001</c:v>
                </c:pt>
                <c:pt idx="5231">
                  <c:v>2.9860530000000001</c:v>
                </c:pt>
                <c:pt idx="5232">
                  <c:v>2.7690790000000001</c:v>
                </c:pt>
                <c:pt idx="5233">
                  <c:v>2.5512190000000001</c:v>
                </c:pt>
                <c:pt idx="5234">
                  <c:v>2.3324509999999998</c:v>
                </c:pt>
                <c:pt idx="5235">
                  <c:v>2.1127509999999998</c:v>
                </c:pt>
                <c:pt idx="5236">
                  <c:v>1.8920950000000001</c:v>
                </c:pt>
                <c:pt idx="5237">
                  <c:v>1.6704559999999999</c:v>
                </c:pt>
                <c:pt idx="5238">
                  <c:v>1.44781</c:v>
                </c:pt>
                <c:pt idx="5239">
                  <c:v>1.2241299999999999</c:v>
                </c:pt>
                <c:pt idx="5240">
                  <c:v>0.99938899999999997</c:v>
                </c:pt>
                <c:pt idx="5241">
                  <c:v>0.77356000000000003</c:v>
                </c:pt>
                <c:pt idx="5242">
                  <c:v>0.54661300000000002</c:v>
                </c:pt>
                <c:pt idx="5243">
                  <c:v>0.31852200000000003</c:v>
                </c:pt>
                <c:pt idx="5244">
                  <c:v>8.9257000000000003E-2</c:v>
                </c:pt>
                <c:pt idx="5245">
                  <c:v>-0.141211</c:v>
                </c:pt>
                <c:pt idx="5246">
                  <c:v>-0.37291000000000002</c:v>
                </c:pt>
                <c:pt idx="5247">
                  <c:v>-0.60587000000000002</c:v>
                </c:pt>
                <c:pt idx="5248">
                  <c:v>-0.84011800000000003</c:v>
                </c:pt>
                <c:pt idx="5249">
                  <c:v>-1.0756829999999999</c:v>
                </c:pt>
                <c:pt idx="5250">
                  <c:v>-1.3125929999999999</c:v>
                </c:pt>
                <c:pt idx="5251">
                  <c:v>-1.5508729999999999</c:v>
                </c:pt>
                <c:pt idx="5252">
                  <c:v>-1.7905519999999999</c:v>
                </c:pt>
                <c:pt idx="5253">
                  <c:v>-2.0316529999999999</c:v>
                </c:pt>
                <c:pt idx="5254">
                  <c:v>-2.2741989999999999</c:v>
                </c:pt>
                <c:pt idx="5255">
                  <c:v>-2.518214</c:v>
                </c:pt>
                <c:pt idx="5256">
                  <c:v>-2.7637170000000002</c:v>
                </c:pt>
                <c:pt idx="5257">
                  <c:v>-3.0107270000000002</c:v>
                </c:pt>
                <c:pt idx="5258">
                  <c:v>-3.2592599999999998</c:v>
                </c:pt>
                <c:pt idx="5259">
                  <c:v>-3.5093299999999998</c:v>
                </c:pt>
                <c:pt idx="5260">
                  <c:v>-3.760948</c:v>
                </c:pt>
                <c:pt idx="5261">
                  <c:v>-4.0141220000000004</c:v>
                </c:pt>
                <c:pt idx="5262">
                  <c:v>-4.2688579999999998</c:v>
                </c:pt>
                <c:pt idx="5263">
                  <c:v>-4.5251570000000001</c:v>
                </c:pt>
                <c:pt idx="5264">
                  <c:v>-4.7830170000000001</c:v>
                </c:pt>
                <c:pt idx="5265">
                  <c:v>-5.0424340000000001</c:v>
                </c:pt>
                <c:pt idx="5266">
                  <c:v>-5.3033989999999998</c:v>
                </c:pt>
                <c:pt idx="5267">
                  <c:v>-5.5658969999999997</c:v>
                </c:pt>
                <c:pt idx="5268">
                  <c:v>-5.8299120000000002</c:v>
                </c:pt>
                <c:pt idx="5269">
                  <c:v>-6.0954220000000001</c:v>
                </c:pt>
                <c:pt idx="5270">
                  <c:v>-6.3624010000000002</c:v>
                </c:pt>
                <c:pt idx="5271">
                  <c:v>-6.6308189999999998</c:v>
                </c:pt>
                <c:pt idx="5272">
                  <c:v>-6.9006410000000002</c:v>
                </c:pt>
                <c:pt idx="5273">
                  <c:v>-7.1718289999999998</c:v>
                </c:pt>
                <c:pt idx="5274">
                  <c:v>-7.4443390000000003</c:v>
                </c:pt>
                <c:pt idx="5275">
                  <c:v>-7.7181230000000003</c:v>
                </c:pt>
                <c:pt idx="5276">
                  <c:v>-7.9931299999999998</c:v>
                </c:pt>
                <c:pt idx="5277">
                  <c:v>-8.2693030000000007</c:v>
                </c:pt>
                <c:pt idx="5278">
                  <c:v>-8.5465839999999993</c:v>
                </c:pt>
                <c:pt idx="5279">
                  <c:v>-8.8249069999999996</c:v>
                </c:pt>
                <c:pt idx="5280">
                  <c:v>-9.1042070000000006</c:v>
                </c:pt>
                <c:pt idx="5281">
                  <c:v>-9.3844119999999993</c:v>
                </c:pt>
                <c:pt idx="5282">
                  <c:v>-9.6654479999999996</c:v>
                </c:pt>
                <c:pt idx="5283">
                  <c:v>-9.9472369999999994</c:v>
                </c:pt>
                <c:pt idx="5284">
                  <c:v>-10.229699999999999</c:v>
                </c:pt>
                <c:pt idx="5285">
                  <c:v>-10.512753</c:v>
                </c:pt>
                <c:pt idx="5286">
                  <c:v>-10.796310999999999</c:v>
                </c:pt>
                <c:pt idx="5287">
                  <c:v>-11.080285999999999</c:v>
                </c:pt>
                <c:pt idx="5288">
                  <c:v>-11.364587</c:v>
                </c:pt>
                <c:pt idx="5289">
                  <c:v>-11.649120999999999</c:v>
                </c:pt>
                <c:pt idx="5290">
                  <c:v>-11.933795</c:v>
                </c:pt>
                <c:pt idx="5291">
                  <c:v>-12.21851</c:v>
                </c:pt>
                <c:pt idx="5292">
                  <c:v>-12.503170000000001</c:v>
                </c:pt>
                <c:pt idx="5293">
                  <c:v>-12.787674000000001</c:v>
                </c:pt>
                <c:pt idx="5294">
                  <c:v>-13.071922000000001</c:v>
                </c:pt>
                <c:pt idx="5295">
                  <c:v>-13.35581</c:v>
                </c:pt>
                <c:pt idx="5296">
                  <c:v>-13.639237</c:v>
                </c:pt>
                <c:pt idx="5297">
                  <c:v>-13.922097000000001</c:v>
                </c:pt>
                <c:pt idx="5298">
                  <c:v>-14.204288</c:v>
                </c:pt>
                <c:pt idx="5299">
                  <c:v>-14.485704999999999</c:v>
                </c:pt>
                <c:pt idx="5300">
                  <c:v>-14.766244</c:v>
                </c:pt>
                <c:pt idx="5301">
                  <c:v>-15.045802999999999</c:v>
                </c:pt>
                <c:pt idx="5302">
                  <c:v>-15.324282</c:v>
                </c:pt>
                <c:pt idx="5303">
                  <c:v>-15.601583</c:v>
                </c:pt>
                <c:pt idx="5304">
                  <c:v>-15.877610000000001</c:v>
                </c:pt>
                <c:pt idx="5305">
                  <c:v>-16.152273000000001</c:v>
                </c:pt>
                <c:pt idx="5306">
                  <c:v>-16.425487</c:v>
                </c:pt>
                <c:pt idx="5307">
                  <c:v>-16.697171000000001</c:v>
                </c:pt>
                <c:pt idx="5308">
                  <c:v>-16.967255000000002</c:v>
                </c:pt>
                <c:pt idx="5309">
                  <c:v>-17.235672000000001</c:v>
                </c:pt>
                <c:pt idx="5310">
                  <c:v>-17.502369000000002</c:v>
                </c:pt>
                <c:pt idx="5311">
                  <c:v>-17.767302000000001</c:v>
                </c:pt>
                <c:pt idx="5312">
                  <c:v>-18.030436000000002</c:v>
                </c:pt>
                <c:pt idx="5313">
                  <c:v>-18.291751000000001</c:v>
                </c:pt>
                <c:pt idx="5314">
                  <c:v>-18.551237</c:v>
                </c:pt>
                <c:pt idx="5315">
                  <c:v>-18.808900000000001</c:v>
                </c:pt>
                <c:pt idx="5316">
                  <c:v>-19.064757</c:v>
                </c:pt>
                <c:pt idx="5317">
                  <c:v>-19.318840000000002</c:v>
                </c:pt>
                <c:pt idx="5318">
                  <c:v>-19.571190999999999</c:v>
                </c:pt>
                <c:pt idx="5319">
                  <c:v>-19.821867000000001</c:v>
                </c:pt>
                <c:pt idx="5320">
                  <c:v>-20.070936</c:v>
                </c:pt>
                <c:pt idx="5321">
                  <c:v>-20.318477000000001</c:v>
                </c:pt>
                <c:pt idx="5322">
                  <c:v>-20.564578000000001</c:v>
                </c:pt>
                <c:pt idx="5323">
                  <c:v>-20.809334</c:v>
                </c:pt>
                <c:pt idx="5324">
                  <c:v>-21.052848000000001</c:v>
                </c:pt>
                <c:pt idx="5325">
                  <c:v>-21.295226</c:v>
                </c:pt>
                <c:pt idx="5326">
                  <c:v>-21.536579</c:v>
                </c:pt>
                <c:pt idx="5327">
                  <c:v>-21.777018999999999</c:v>
                </c:pt>
                <c:pt idx="5328">
                  <c:v>-22.016656999999999</c:v>
                </c:pt>
                <c:pt idx="5329">
                  <c:v>-22.255606</c:v>
                </c:pt>
                <c:pt idx="5330">
                  <c:v>-22.493973</c:v>
                </c:pt>
                <c:pt idx="5331">
                  <c:v>-22.731864000000002</c:v>
                </c:pt>
                <c:pt idx="5332">
                  <c:v>-22.969379</c:v>
                </c:pt>
                <c:pt idx="5333">
                  <c:v>-23.206614999999999</c:v>
                </c:pt>
                <c:pt idx="5334">
                  <c:v>-23.443662</c:v>
                </c:pt>
                <c:pt idx="5335">
                  <c:v>-23.680606000000001</c:v>
                </c:pt>
                <c:pt idx="5336">
                  <c:v>-23.917525999999999</c:v>
                </c:pt>
                <c:pt idx="5337">
                  <c:v>-24.154495000000001</c:v>
                </c:pt>
                <c:pt idx="5338">
                  <c:v>-24.391583000000001</c:v>
                </c:pt>
                <c:pt idx="5339">
                  <c:v>-24.628851999999998</c:v>
                </c:pt>
                <c:pt idx="5340">
                  <c:v>-24.86636</c:v>
                </c:pt>
                <c:pt idx="5341">
                  <c:v>-25.104161000000001</c:v>
                </c:pt>
                <c:pt idx="5342">
                  <c:v>-25.342305</c:v>
                </c:pt>
                <c:pt idx="5343">
                  <c:v>-25.580836000000001</c:v>
                </c:pt>
                <c:pt idx="5344">
                  <c:v>-25.819796</c:v>
                </c:pt>
                <c:pt idx="5345">
                  <c:v>-26.059225000000001</c:v>
                </c:pt>
                <c:pt idx="5346">
                  <c:v>-26.299157999999998</c:v>
                </c:pt>
                <c:pt idx="5347">
                  <c:v>-26.539629000000001</c:v>
                </c:pt>
                <c:pt idx="5348">
                  <c:v>-26.780667999999999</c:v>
                </c:pt>
                <c:pt idx="5349">
                  <c:v>-27.022304999999999</c:v>
                </c:pt>
                <c:pt idx="5350">
                  <c:v>-27.264565999999999</c:v>
                </c:pt>
                <c:pt idx="5351">
                  <c:v>-27.507477999999999</c:v>
                </c:pt>
                <c:pt idx="5352">
                  <c:v>-27.751064</c:v>
                </c:pt>
                <c:pt idx="5353">
                  <c:v>-27.995346000000001</c:v>
                </c:pt>
                <c:pt idx="5354">
                  <c:v>-28.240345999999999</c:v>
                </c:pt>
                <c:pt idx="5355">
                  <c:v>-28.486084000000002</c:v>
                </c:pt>
                <c:pt idx="5356">
                  <c:v>-28.732579000000001</c:v>
                </c:pt>
                <c:pt idx="5357">
                  <c:v>-28.979849000000002</c:v>
                </c:pt>
                <c:pt idx="5358">
                  <c:v>-29.227910000000001</c:v>
                </c:pt>
                <c:pt idx="5359">
                  <c:v>-29.476780000000002</c:v>
                </c:pt>
                <c:pt idx="5360">
                  <c:v>-29.726475000000001</c:v>
                </c:pt>
                <c:pt idx="5361">
                  <c:v>-29.977008999999999</c:v>
                </c:pt>
                <c:pt idx="5362">
                  <c:v>-30.228397000000001</c:v>
                </c:pt>
                <c:pt idx="5363">
                  <c:v>-30.480654000000001</c:v>
                </c:pt>
                <c:pt idx="5364">
                  <c:v>-30.733794</c:v>
                </c:pt>
                <c:pt idx="5365">
                  <c:v>-30.987831</c:v>
                </c:pt>
                <c:pt idx="5366">
                  <c:v>-31.24278</c:v>
                </c:pt>
                <c:pt idx="5367">
                  <c:v>-31.498653999999998</c:v>
                </c:pt>
                <c:pt idx="5368">
                  <c:v>-31.755466999999999</c:v>
                </c:pt>
                <c:pt idx="5369">
                  <c:v>-32.013233999999997</c:v>
                </c:pt>
                <c:pt idx="5370">
                  <c:v>-32.271970000000003</c:v>
                </c:pt>
                <c:pt idx="5371">
                  <c:v>-32.531691000000002</c:v>
                </c:pt>
                <c:pt idx="5372">
                  <c:v>-32.792411000000001</c:v>
                </c:pt>
                <c:pt idx="5373">
                  <c:v>-33.054147999999998</c:v>
                </c:pt>
                <c:pt idx="5374">
                  <c:v>-33.316918000000001</c:v>
                </c:pt>
                <c:pt idx="5375">
                  <c:v>-33.580739999999999</c:v>
                </c:pt>
                <c:pt idx="5376">
                  <c:v>-33.845632000000002</c:v>
                </c:pt>
                <c:pt idx="5377">
                  <c:v>-34.111615</c:v>
                </c:pt>
                <c:pt idx="5378">
                  <c:v>-34.378708000000003</c:v>
                </c:pt>
                <c:pt idx="5379">
                  <c:v>-34.646932999999997</c:v>
                </c:pt>
                <c:pt idx="5380">
                  <c:v>-34.916314</c:v>
                </c:pt>
                <c:pt idx="5381">
                  <c:v>-35.186874000000003</c:v>
                </c:pt>
                <c:pt idx="5382">
                  <c:v>-35.458638000000001</c:v>
                </c:pt>
                <c:pt idx="5383">
                  <c:v>-35.731634</c:v>
                </c:pt>
                <c:pt idx="5384">
                  <c:v>-36.005887999999999</c:v>
                </c:pt>
                <c:pt idx="5385">
                  <c:v>-36.28143</c:v>
                </c:pt>
                <c:pt idx="5386">
                  <c:v>-36.558290999999997</c:v>
                </c:pt>
                <c:pt idx="5387">
                  <c:v>-36.836502000000003</c:v>
                </c:pt>
                <c:pt idx="5388">
                  <c:v>-37.116095999999999</c:v>
                </c:pt>
                <c:pt idx="5389">
                  <c:v>-37.397108000000003</c:v>
                </c:pt>
                <c:pt idx="5390">
                  <c:v>-37.679575</c:v>
                </c:pt>
                <c:pt idx="5391">
                  <c:v>-37.963534000000003</c:v>
                </c:pt>
                <c:pt idx="5392">
                  <c:v>-38.249023000000001</c:v>
                </c:pt>
                <c:pt idx="5393">
                  <c:v>-38.536085</c:v>
                </c:pt>
                <c:pt idx="5394">
                  <c:v>-38.824759</c:v>
                </c:pt>
                <c:pt idx="5395">
                  <c:v>-39.115091</c:v>
                </c:pt>
                <c:pt idx="5396">
                  <c:v>-39.407125000000001</c:v>
                </c:pt>
                <c:pt idx="5397">
                  <c:v>-39.700907999999998</c:v>
                </c:pt>
                <c:pt idx="5398">
                  <c:v>-39.996487999999999</c:v>
                </c:pt>
                <c:pt idx="5399">
                  <c:v>-40.293914000000001</c:v>
                </c:pt>
                <c:pt idx="5400">
                  <c:v>-40.593237999999999</c:v>
                </c:pt>
                <c:pt idx="5401">
                  <c:v>-40.894511999999999</c:v>
                </c:pt>
                <c:pt idx="5402">
                  <c:v>-41.197789999999998</c:v>
                </c:pt>
                <c:pt idx="5403">
                  <c:v>-41.503127999999997</c:v>
                </c:pt>
                <c:pt idx="5404">
                  <c:v>-41.810583000000001</c:v>
                </c:pt>
                <c:pt idx="5405">
                  <c:v>-42.120215000000002</c:v>
                </c:pt>
                <c:pt idx="5406">
                  <c:v>-42.432082999999999</c:v>
                </c:pt>
                <c:pt idx="5407">
                  <c:v>-42.746251000000001</c:v>
                </c:pt>
                <c:pt idx="5408">
                  <c:v>-43.062781999999999</c:v>
                </c:pt>
                <c:pt idx="5409">
                  <c:v>-43.381743</c:v>
                </c:pt>
                <c:pt idx="5410">
                  <c:v>-43.703201</c:v>
                </c:pt>
                <c:pt idx="5411">
                  <c:v>-44.027227000000003</c:v>
                </c:pt>
                <c:pt idx="5412">
                  <c:v>-44.353892000000002</c:v>
                </c:pt>
                <c:pt idx="5413">
                  <c:v>-44.683270999999998</c:v>
                </c:pt>
                <c:pt idx="5414">
                  <c:v>-45.015441000000003</c:v>
                </c:pt>
                <c:pt idx="5415">
                  <c:v>-45.350482</c:v>
                </c:pt>
                <c:pt idx="5416">
                  <c:v>-45.688476000000001</c:v>
                </c:pt>
                <c:pt idx="5417">
                  <c:v>-46.029510000000002</c:v>
                </c:pt>
                <c:pt idx="5418">
                  <c:v>-46.373671000000002</c:v>
                </c:pt>
                <c:pt idx="5419">
                  <c:v>-46.721054000000002</c:v>
                </c:pt>
                <c:pt idx="5420">
                  <c:v>-47.071753999999999</c:v>
                </c:pt>
                <c:pt idx="5421">
                  <c:v>-47.425874</c:v>
                </c:pt>
                <c:pt idx="5422">
                  <c:v>-47.783518000000001</c:v>
                </c:pt>
                <c:pt idx="5423">
                  <c:v>-48.144798000000002</c:v>
                </c:pt>
                <c:pt idx="5424">
                  <c:v>-48.509830999999998</c:v>
                </c:pt>
                <c:pt idx="5425">
                  <c:v>-48.878737999999998</c:v>
                </c:pt>
                <c:pt idx="5426">
                  <c:v>-49.251649</c:v>
                </c:pt>
                <c:pt idx="5427">
                  <c:v>-49.628701</c:v>
                </c:pt>
                <c:pt idx="5428">
                  <c:v>-50.010035999999999</c:v>
                </c:pt>
                <c:pt idx="5429">
                  <c:v>-50.395806999999998</c:v>
                </c:pt>
                <c:pt idx="5430">
                  <c:v>-50.786174000000003</c:v>
                </c:pt>
                <c:pt idx="5431">
                  <c:v>-51.181308000000001</c:v>
                </c:pt>
                <c:pt idx="5432">
                  <c:v>-51.581389000000001</c:v>
                </c:pt>
                <c:pt idx="5433">
                  <c:v>-51.986607999999997</c:v>
                </c:pt>
                <c:pt idx="5434">
                  <c:v>-52.397168999999998</c:v>
                </c:pt>
                <c:pt idx="5435">
                  <c:v>-52.813287000000003</c:v>
                </c:pt>
                <c:pt idx="5436">
                  <c:v>-53.235191</c:v>
                </c:pt>
                <c:pt idx="5437">
                  <c:v>-53.663122999999999</c:v>
                </c:pt>
                <c:pt idx="5438">
                  <c:v>-54.097341</c:v>
                </c:pt>
                <c:pt idx="5439">
                  <c:v>-54.538119999999999</c:v>
                </c:pt>
                <c:pt idx="5440">
                  <c:v>-54.985748999999998</c:v>
                </c:pt>
                <c:pt idx="5441">
                  <c:v>-55.440537999999997</c:v>
                </c:pt>
                <c:pt idx="5442">
                  <c:v>-55.902814999999997</c:v>
                </c:pt>
                <c:pt idx="5443">
                  <c:v>-56.372925000000002</c:v>
                </c:pt>
                <c:pt idx="5444">
                  <c:v>-56.851236999999998</c:v>
                </c:pt>
                <c:pt idx="5445">
                  <c:v>-57.338140000000003</c:v>
                </c:pt>
                <c:pt idx="5446">
                  <c:v>-57.834048000000003</c:v>
                </c:pt>
                <c:pt idx="5447">
                  <c:v>-58.339393000000001</c:v>
                </c:pt>
                <c:pt idx="5448">
                  <c:v>-58.854636999999997</c:v>
                </c:pt>
                <c:pt idx="5449">
                  <c:v>-59.380262000000002</c:v>
                </c:pt>
                <c:pt idx="5450">
                  <c:v>-59.916775000000001</c:v>
                </c:pt>
                <c:pt idx="5451">
                  <c:v>-60.464709999999997</c:v>
                </c:pt>
                <c:pt idx="5452">
                  <c:v>-61.024621000000003</c:v>
                </c:pt>
                <c:pt idx="5453">
                  <c:v>-61.597085999999997</c:v>
                </c:pt>
                <c:pt idx="5454">
                  <c:v>-62.182701999999999</c:v>
                </c:pt>
                <c:pt idx="5455">
                  <c:v>-62.782083</c:v>
                </c:pt>
                <c:pt idx="5456">
                  <c:v>-63.395854</c:v>
                </c:pt>
                <c:pt idx="5457">
                  <c:v>-64.024646000000004</c:v>
                </c:pt>
                <c:pt idx="5458">
                  <c:v>-64.669084999999995</c:v>
                </c:pt>
                <c:pt idx="5459">
                  <c:v>-65.329784000000004</c:v>
                </c:pt>
                <c:pt idx="5460">
                  <c:v>-66.007323</c:v>
                </c:pt>
                <c:pt idx="5461">
                  <c:v>-66.702233000000007</c:v>
                </c:pt>
                <c:pt idx="5462">
                  <c:v>-67.414970999999994</c:v>
                </c:pt>
                <c:pt idx="5463">
                  <c:v>-68.145887000000002</c:v>
                </c:pt>
                <c:pt idx="5464">
                  <c:v>-68.895184999999998</c:v>
                </c:pt>
                <c:pt idx="5465">
                  <c:v>-69.662880000000001</c:v>
                </c:pt>
                <c:pt idx="5466">
                  <c:v>-70.448736999999994</c:v>
                </c:pt>
                <c:pt idx="5467">
                  <c:v>-71.248737000000006</c:v>
                </c:pt>
                <c:pt idx="5468">
                  <c:v>-72.048737000000003</c:v>
                </c:pt>
                <c:pt idx="5469">
                  <c:v>-72.848737</c:v>
                </c:pt>
                <c:pt idx="5470">
                  <c:v>-73.648736999999997</c:v>
                </c:pt>
                <c:pt idx="5471">
                  <c:v>-74.448736999999994</c:v>
                </c:pt>
                <c:pt idx="5472">
                  <c:v>-75.248737000000006</c:v>
                </c:pt>
                <c:pt idx="5473">
                  <c:v>-76.048737000000003</c:v>
                </c:pt>
                <c:pt idx="5474">
                  <c:v>-76.848737</c:v>
                </c:pt>
                <c:pt idx="5475">
                  <c:v>-77.648736999999997</c:v>
                </c:pt>
                <c:pt idx="5476">
                  <c:v>-78.448736999999994</c:v>
                </c:pt>
                <c:pt idx="5477">
                  <c:v>-79.248737000000006</c:v>
                </c:pt>
                <c:pt idx="5478">
                  <c:v>-80.048737000000003</c:v>
                </c:pt>
                <c:pt idx="5479">
                  <c:v>-80.834661999999994</c:v>
                </c:pt>
                <c:pt idx="5480">
                  <c:v>-81.583410999999998</c:v>
                </c:pt>
                <c:pt idx="5481">
                  <c:v>-82.288894999999997</c:v>
                </c:pt>
                <c:pt idx="5482">
                  <c:v>-82.94605</c:v>
                </c:pt>
                <c:pt idx="5483">
                  <c:v>-83.551136</c:v>
                </c:pt>
                <c:pt idx="5484">
                  <c:v>-84.101921000000004</c:v>
                </c:pt>
                <c:pt idx="5485">
                  <c:v>-84.597718999999998</c:v>
                </c:pt>
                <c:pt idx="5486">
                  <c:v>-85.039310999999998</c:v>
                </c:pt>
                <c:pt idx="5487">
                  <c:v>-85.428743999999995</c:v>
                </c:pt>
                <c:pt idx="5488">
                  <c:v>-85.769074000000003</c:v>
                </c:pt>
                <c:pt idx="5489">
                  <c:v>-86.064062000000007</c:v>
                </c:pt>
                <c:pt idx="5490">
                  <c:v>-86.317894999999993</c:v>
                </c:pt>
                <c:pt idx="5491">
                  <c:v>-86.534927999999994</c:v>
                </c:pt>
                <c:pt idx="5492">
                  <c:v>-86.719476999999998</c:v>
                </c:pt>
                <c:pt idx="5493">
                  <c:v>-86.875674000000004</c:v>
                </c:pt>
                <c:pt idx="5494">
                  <c:v>-87.007358999999994</c:v>
                </c:pt>
                <c:pt idx="5495">
                  <c:v>-87.118020999999999</c:v>
                </c:pt>
                <c:pt idx="5496">
                  <c:v>-87.210776999999993</c:v>
                </c:pt>
                <c:pt idx="5497">
                  <c:v>-87.288368000000006</c:v>
                </c:pt>
                <c:pt idx="5498">
                  <c:v>-87.353178</c:v>
                </c:pt>
                <c:pt idx="5499">
                  <c:v>-87.407258999999996</c:v>
                </c:pt>
                <c:pt idx="5500">
                  <c:v>-87.452361999999994</c:v>
                </c:pt>
                <c:pt idx="5501">
                  <c:v>-87.489973000000006</c:v>
                </c:pt>
                <c:pt idx="5502">
                  <c:v>-87.521347000000006</c:v>
                </c:pt>
                <c:pt idx="5503">
                  <c:v>-87.547537000000005</c:v>
                </c:pt>
                <c:pt idx="5504">
                  <c:v>-87.569426000000007</c:v>
                </c:pt>
                <c:pt idx="5505">
                  <c:v>-87.587749000000002</c:v>
                </c:pt>
                <c:pt idx="5506">
                  <c:v>-87.603120000000004</c:v>
                </c:pt>
                <c:pt idx="5507">
                  <c:v>-87.616048000000006</c:v>
                </c:pt>
                <c:pt idx="5508">
                  <c:v>-87.626954999999995</c:v>
                </c:pt>
                <c:pt idx="5509">
                  <c:v>-87.636191999999994</c:v>
                </c:pt>
                <c:pt idx="5510">
                  <c:v>-87.644047999999998</c:v>
                </c:pt>
                <c:pt idx="5511">
                  <c:v>-87.650762999999998</c:v>
                </c:pt>
                <c:pt idx="5512">
                  <c:v>-87.656535000000005</c:v>
                </c:pt>
                <c:pt idx="5513">
                  <c:v>-87.661525999999995</c:v>
                </c:pt>
                <c:pt idx="5514">
                  <c:v>-87.665874000000002</c:v>
                </c:pt>
                <c:pt idx="5515">
                  <c:v>-87.669686999999996</c:v>
                </c:pt>
                <c:pt idx="5516">
                  <c:v>-87.673058999999995</c:v>
                </c:pt>
                <c:pt idx="5517">
                  <c:v>-87.676066000000006</c:v>
                </c:pt>
                <c:pt idx="5518">
                  <c:v>-87.678769000000003</c:v>
                </c:pt>
                <c:pt idx="5519">
                  <c:v>-87.681219999999996</c:v>
                </c:pt>
                <c:pt idx="5520">
                  <c:v>-87.683462000000006</c:v>
                </c:pt>
                <c:pt idx="5521">
                  <c:v>-87.685530999999997</c:v>
                </c:pt>
                <c:pt idx="5522">
                  <c:v>-87.687454000000002</c:v>
                </c:pt>
                <c:pt idx="5523">
                  <c:v>-87.689255000000003</c:v>
                </c:pt>
                <c:pt idx="5524">
                  <c:v>-87.690955000000002</c:v>
                </c:pt>
                <c:pt idx="5525">
                  <c:v>-87.692570000000003</c:v>
                </c:pt>
                <c:pt idx="5526">
                  <c:v>-87.694112000000004</c:v>
                </c:pt>
                <c:pt idx="5527">
                  <c:v>-87.695594</c:v>
                </c:pt>
                <c:pt idx="5528">
                  <c:v>-87.697023999999999</c:v>
                </c:pt>
                <c:pt idx="5529">
                  <c:v>-87.698409999999996</c:v>
                </c:pt>
                <c:pt idx="5530">
                  <c:v>-87.699757000000005</c:v>
                </c:pt>
                <c:pt idx="5531">
                  <c:v>-87.701071999999996</c:v>
                </c:pt>
                <c:pt idx="5532">
                  <c:v>-87.702359000000001</c:v>
                </c:pt>
                <c:pt idx="5533">
                  <c:v>-87.703620000000001</c:v>
                </c:pt>
                <c:pt idx="5534">
                  <c:v>-87.704859999999996</c:v>
                </c:pt>
                <c:pt idx="5535">
                  <c:v>-87.706079000000003</c:v>
                </c:pt>
                <c:pt idx="5536">
                  <c:v>-87.707282000000006</c:v>
                </c:pt>
                <c:pt idx="5537">
                  <c:v>-87.708467999999996</c:v>
                </c:pt>
                <c:pt idx="5538">
                  <c:v>-87.709641000000005</c:v>
                </c:pt>
                <c:pt idx="5539">
                  <c:v>-87.710800000000006</c:v>
                </c:pt>
                <c:pt idx="5540">
                  <c:v>-87.711946999999995</c:v>
                </c:pt>
                <c:pt idx="5541">
                  <c:v>-87.713082</c:v>
                </c:pt>
                <c:pt idx="5542">
                  <c:v>-87.714207000000002</c:v>
                </c:pt>
                <c:pt idx="5543">
                  <c:v>-87.715322</c:v>
                </c:pt>
                <c:pt idx="5544">
                  <c:v>-87.716426999999996</c:v>
                </c:pt>
                <c:pt idx="5545">
                  <c:v>-87.717523</c:v>
                </c:pt>
                <c:pt idx="5546">
                  <c:v>-87.718610999999996</c:v>
                </c:pt>
                <c:pt idx="5547">
                  <c:v>-87.71969</c:v>
                </c:pt>
                <c:pt idx="5548">
                  <c:v>-87.720760999999996</c:v>
                </c:pt>
                <c:pt idx="5549">
                  <c:v>-87.721823999999998</c:v>
                </c:pt>
                <c:pt idx="5550">
                  <c:v>-87.722880000000004</c:v>
                </c:pt>
                <c:pt idx="5551">
                  <c:v>-87.723928000000001</c:v>
                </c:pt>
                <c:pt idx="5552">
                  <c:v>-87.724969000000002</c:v>
                </c:pt>
                <c:pt idx="5553">
                  <c:v>-87.726003000000006</c:v>
                </c:pt>
                <c:pt idx="5554">
                  <c:v>-87.727029999999999</c:v>
                </c:pt>
                <c:pt idx="5555">
                  <c:v>-87.728049999999996</c:v>
                </c:pt>
                <c:pt idx="5556">
                  <c:v>-87.729062999999996</c:v>
                </c:pt>
                <c:pt idx="5557">
                  <c:v>-87.730069999999998</c:v>
                </c:pt>
                <c:pt idx="5558">
                  <c:v>-87.731070000000003</c:v>
                </c:pt>
                <c:pt idx="5559">
                  <c:v>-87.732063999999994</c:v>
                </c:pt>
                <c:pt idx="5560">
                  <c:v>-87.733051000000003</c:v>
                </c:pt>
                <c:pt idx="5561">
                  <c:v>-87.734032999999997</c:v>
                </c:pt>
                <c:pt idx="5562">
                  <c:v>-87.735007999999993</c:v>
                </c:pt>
                <c:pt idx="5563">
                  <c:v>-87.735977000000005</c:v>
                </c:pt>
                <c:pt idx="5564">
                  <c:v>-87.736940000000004</c:v>
                </c:pt>
                <c:pt idx="5565">
                  <c:v>-87.737897000000004</c:v>
                </c:pt>
                <c:pt idx="5566">
                  <c:v>-87.738848000000004</c:v>
                </c:pt>
                <c:pt idx="5567">
                  <c:v>-87.739794000000003</c:v>
                </c:pt>
                <c:pt idx="5568">
                  <c:v>-87.740733000000006</c:v>
                </c:pt>
                <c:pt idx="5569">
                  <c:v>-87.741668000000004</c:v>
                </c:pt>
                <c:pt idx="5570">
                  <c:v>-87.742596000000006</c:v>
                </c:pt>
                <c:pt idx="5571">
                  <c:v>-87.743519000000006</c:v>
                </c:pt>
                <c:pt idx="5572">
                  <c:v>-87.744435999999993</c:v>
                </c:pt>
                <c:pt idx="5573">
                  <c:v>-87.745348000000007</c:v>
                </c:pt>
                <c:pt idx="5574">
                  <c:v>-87.746255000000005</c:v>
                </c:pt>
                <c:pt idx="5575">
                  <c:v>-87.747156000000004</c:v>
                </c:pt>
                <c:pt idx="5576">
                  <c:v>-87.748052000000001</c:v>
                </c:pt>
                <c:pt idx="5577">
                  <c:v>-87.748942999999997</c:v>
                </c:pt>
                <c:pt idx="5578">
                  <c:v>-87.749827999999994</c:v>
                </c:pt>
                <c:pt idx="5579">
                  <c:v>-87.750708000000003</c:v>
                </c:pt>
                <c:pt idx="5580">
                  <c:v>-87.751583999999994</c:v>
                </c:pt>
                <c:pt idx="5581">
                  <c:v>-87.752454</c:v>
                </c:pt>
                <c:pt idx="5582">
                  <c:v>-87.753319000000005</c:v>
                </c:pt>
                <c:pt idx="5583">
                  <c:v>-87.754178999999993</c:v>
                </c:pt>
                <c:pt idx="5584">
                  <c:v>-87.755033999999995</c:v>
                </c:pt>
                <c:pt idx="5585">
                  <c:v>-87.755883999999995</c:v>
                </c:pt>
                <c:pt idx="5586">
                  <c:v>-87.756730000000005</c:v>
                </c:pt>
                <c:pt idx="5587">
                  <c:v>-87.757570999999999</c:v>
                </c:pt>
                <c:pt idx="5588">
                  <c:v>-87.758405999999994</c:v>
                </c:pt>
                <c:pt idx="5589">
                  <c:v>-87.759236999999999</c:v>
                </c:pt>
                <c:pt idx="5590">
                  <c:v>-87.760064</c:v>
                </c:pt>
                <c:pt idx="5591">
                  <c:v>-87.760885999999999</c:v>
                </c:pt>
                <c:pt idx="5592">
                  <c:v>-87.761702999999997</c:v>
                </c:pt>
                <c:pt idx="5593">
                  <c:v>-87.762514999999993</c:v>
                </c:pt>
                <c:pt idx="5594">
                  <c:v>-87.763323</c:v>
                </c:pt>
                <c:pt idx="5595">
                  <c:v>-87.764127000000002</c:v>
                </c:pt>
                <c:pt idx="5596">
                  <c:v>-87.764926000000003</c:v>
                </c:pt>
                <c:pt idx="5597">
                  <c:v>-87.765720000000002</c:v>
                </c:pt>
                <c:pt idx="5598">
                  <c:v>-87.766509999999997</c:v>
                </c:pt>
                <c:pt idx="5599">
                  <c:v>-87.767296000000002</c:v>
                </c:pt>
                <c:pt idx="5600">
                  <c:v>-87.768077000000005</c:v>
                </c:pt>
                <c:pt idx="5601">
                  <c:v>-87.768854000000005</c:v>
                </c:pt>
                <c:pt idx="5602">
                  <c:v>-87.769627</c:v>
                </c:pt>
                <c:pt idx="5603">
                  <c:v>-87.770396000000005</c:v>
                </c:pt>
                <c:pt idx="5604">
                  <c:v>-87.771159999999995</c:v>
                </c:pt>
                <c:pt idx="5605">
                  <c:v>-87.771919999999994</c:v>
                </c:pt>
                <c:pt idx="5606">
                  <c:v>-87.772676000000004</c:v>
                </c:pt>
                <c:pt idx="5607">
                  <c:v>-87.773426999999998</c:v>
                </c:pt>
                <c:pt idx="5608">
                  <c:v>-87.774175</c:v>
                </c:pt>
                <c:pt idx="5609">
                  <c:v>-87.774918999999997</c:v>
                </c:pt>
                <c:pt idx="5610">
                  <c:v>-87.775658000000007</c:v>
                </c:pt>
                <c:pt idx="5611">
                  <c:v>-87.776392999999999</c:v>
                </c:pt>
                <c:pt idx="5612">
                  <c:v>-87.777124999999998</c:v>
                </c:pt>
                <c:pt idx="5613">
                  <c:v>-87.777851999999996</c:v>
                </c:pt>
                <c:pt idx="5614">
                  <c:v>-87.778576000000001</c:v>
                </c:pt>
                <c:pt idx="5615">
                  <c:v>-87.779295000000005</c:v>
                </c:pt>
                <c:pt idx="5616">
                  <c:v>-87.780011000000002</c:v>
                </c:pt>
                <c:pt idx="5617">
                  <c:v>-87.780722999999995</c:v>
                </c:pt>
                <c:pt idx="5618">
                  <c:v>-87.781430999999998</c:v>
                </c:pt>
                <c:pt idx="5619">
                  <c:v>-87.782134999999997</c:v>
                </c:pt>
                <c:pt idx="5620">
                  <c:v>-87.782835000000006</c:v>
                </c:pt>
                <c:pt idx="5621">
                  <c:v>-87.783531999999994</c:v>
                </c:pt>
                <c:pt idx="5622">
                  <c:v>-87.784223999999995</c:v>
                </c:pt>
                <c:pt idx="5623">
                  <c:v>-87.784913000000003</c:v>
                </c:pt>
                <c:pt idx="5624">
                  <c:v>-87.785599000000005</c:v>
                </c:pt>
                <c:pt idx="5625">
                  <c:v>-87.786280000000005</c:v>
                </c:pt>
                <c:pt idx="5626">
                  <c:v>-87.786957999999998</c:v>
                </c:pt>
                <c:pt idx="5627">
                  <c:v>-87.787633</c:v>
                </c:pt>
                <c:pt idx="5628">
                  <c:v>-87.788303999999997</c:v>
                </c:pt>
                <c:pt idx="5629">
                  <c:v>-87.788971000000004</c:v>
                </c:pt>
                <c:pt idx="5630">
                  <c:v>-87.789634000000007</c:v>
                </c:pt>
                <c:pt idx="5631">
                  <c:v>-87.790295</c:v>
                </c:pt>
                <c:pt idx="5632">
                  <c:v>-87.790951000000007</c:v>
                </c:pt>
                <c:pt idx="5633">
                  <c:v>-87.791604000000007</c:v>
                </c:pt>
                <c:pt idx="5634">
                  <c:v>-87.792254</c:v>
                </c:pt>
                <c:pt idx="5635">
                  <c:v>-87.792900000000003</c:v>
                </c:pt>
                <c:pt idx="5636">
                  <c:v>-87.793543</c:v>
                </c:pt>
                <c:pt idx="5637">
                  <c:v>-87.794182000000006</c:v>
                </c:pt>
                <c:pt idx="5638">
                  <c:v>-87.794818000000006</c:v>
                </c:pt>
                <c:pt idx="5639">
                  <c:v>-87.795451</c:v>
                </c:pt>
                <c:pt idx="5640">
                  <c:v>-87.796080000000003</c:v>
                </c:pt>
                <c:pt idx="5641">
                  <c:v>-87.796706</c:v>
                </c:pt>
                <c:pt idx="5642">
                  <c:v>-87.797327999999993</c:v>
                </c:pt>
                <c:pt idx="5643">
                  <c:v>-87.797948000000005</c:v>
                </c:pt>
                <c:pt idx="5644">
                  <c:v>-87.798563999999999</c:v>
                </c:pt>
                <c:pt idx="5645">
                  <c:v>-87.799176000000003</c:v>
                </c:pt>
                <c:pt idx="5646">
                  <c:v>-87.799785999999997</c:v>
                </c:pt>
                <c:pt idx="5647">
                  <c:v>-87.800392000000002</c:v>
                </c:pt>
                <c:pt idx="5648">
                  <c:v>-87.800995999999998</c:v>
                </c:pt>
                <c:pt idx="5649">
                  <c:v>-87.801596000000004</c:v>
                </c:pt>
                <c:pt idx="5650">
                  <c:v>-87.802192000000005</c:v>
                </c:pt>
                <c:pt idx="5651">
                  <c:v>-87.802785999999998</c:v>
                </c:pt>
                <c:pt idx="5652">
                  <c:v>-87.803376999999998</c:v>
                </c:pt>
                <c:pt idx="5653">
                  <c:v>-87.803963999999993</c:v>
                </c:pt>
                <c:pt idx="5654">
                  <c:v>-87.804548999999994</c:v>
                </c:pt>
                <c:pt idx="5655">
                  <c:v>-87.805130000000005</c:v>
                </c:pt>
                <c:pt idx="5656">
                  <c:v>-87.805707999999996</c:v>
                </c:pt>
                <c:pt idx="5657">
                  <c:v>-87.806284000000005</c:v>
                </c:pt>
                <c:pt idx="5658">
                  <c:v>-87.806855999999996</c:v>
                </c:pt>
                <c:pt idx="5659">
                  <c:v>-87.807424999999995</c:v>
                </c:pt>
                <c:pt idx="5660">
                  <c:v>-87.807991999999999</c:v>
                </c:pt>
                <c:pt idx="5661">
                  <c:v>-87.808554999999998</c:v>
                </c:pt>
                <c:pt idx="5662">
                  <c:v>-87.809116000000003</c:v>
                </c:pt>
                <c:pt idx="5663">
                  <c:v>-87.809673000000004</c:v>
                </c:pt>
                <c:pt idx="5664">
                  <c:v>-87.810227999999995</c:v>
                </c:pt>
                <c:pt idx="5665">
                  <c:v>-87.810779999999994</c:v>
                </c:pt>
                <c:pt idx="5666">
                  <c:v>-87.811329000000001</c:v>
                </c:pt>
                <c:pt idx="5667">
                  <c:v>-87.811875000000001</c:v>
                </c:pt>
                <c:pt idx="5668">
                  <c:v>-87.812417999999994</c:v>
                </c:pt>
                <c:pt idx="5669">
                  <c:v>-87.812959000000006</c:v>
                </c:pt>
                <c:pt idx="5670">
                  <c:v>-87.813496000000001</c:v>
                </c:pt>
                <c:pt idx="5671">
                  <c:v>-87.814031</c:v>
                </c:pt>
                <c:pt idx="5672">
                  <c:v>-87.814563000000007</c:v>
                </c:pt>
                <c:pt idx="5673">
                  <c:v>-87.815093000000005</c:v>
                </c:pt>
                <c:pt idx="5674">
                  <c:v>-87.815618999999998</c:v>
                </c:pt>
                <c:pt idx="5675">
                  <c:v>-87.816142999999997</c:v>
                </c:pt>
                <c:pt idx="5676">
                  <c:v>-87.816664000000003</c:v>
                </c:pt>
                <c:pt idx="5677">
                  <c:v>-87.817183</c:v>
                </c:pt>
                <c:pt idx="5678">
                  <c:v>-87.817699000000005</c:v>
                </c:pt>
                <c:pt idx="5679">
                  <c:v>-87.818212000000003</c:v>
                </c:pt>
                <c:pt idx="5680">
                  <c:v>-87.818721999999994</c:v>
                </c:pt>
                <c:pt idx="5681">
                  <c:v>-87.819230000000005</c:v>
                </c:pt>
                <c:pt idx="5682">
                  <c:v>-87.819736000000006</c:v>
                </c:pt>
                <c:pt idx="5683">
                  <c:v>-87.820238000000003</c:v>
                </c:pt>
                <c:pt idx="5684">
                  <c:v>-87.820739000000003</c:v>
                </c:pt>
                <c:pt idx="5685">
                  <c:v>-87.821235999999999</c:v>
                </c:pt>
                <c:pt idx="5686">
                  <c:v>-87.821731</c:v>
                </c:pt>
                <c:pt idx="5687">
                  <c:v>-87.822224000000006</c:v>
                </c:pt>
                <c:pt idx="5688">
                  <c:v>-87.822714000000005</c:v>
                </c:pt>
                <c:pt idx="5689">
                  <c:v>-87.823200999999997</c:v>
                </c:pt>
                <c:pt idx="5690">
                  <c:v>-87.823685999999995</c:v>
                </c:pt>
                <c:pt idx="5691">
                  <c:v>-87.824168999999998</c:v>
                </c:pt>
                <c:pt idx="5692">
                  <c:v>-87.824648999999994</c:v>
                </c:pt>
                <c:pt idx="5693">
                  <c:v>-87.825125999999997</c:v>
                </c:pt>
                <c:pt idx="5694">
                  <c:v>-87.825601000000006</c:v>
                </c:pt>
                <c:pt idx="5695">
                  <c:v>-87.826074000000006</c:v>
                </c:pt>
                <c:pt idx="5696">
                  <c:v>-87.826544999999996</c:v>
                </c:pt>
                <c:pt idx="5697">
                  <c:v>-87.827012999999994</c:v>
                </c:pt>
                <c:pt idx="5698">
                  <c:v>-87.827477999999999</c:v>
                </c:pt>
                <c:pt idx="5699">
                  <c:v>-87.827940999999996</c:v>
                </c:pt>
                <c:pt idx="5700">
                  <c:v>-87.828401999999997</c:v>
                </c:pt>
                <c:pt idx="5701">
                  <c:v>-87.828861000000003</c:v>
                </c:pt>
                <c:pt idx="5702">
                  <c:v>-87.829317000000003</c:v>
                </c:pt>
                <c:pt idx="5703">
                  <c:v>-87.829770999999994</c:v>
                </c:pt>
                <c:pt idx="5704">
                  <c:v>-87.830222000000006</c:v>
                </c:pt>
                <c:pt idx="5705">
                  <c:v>-87.830672000000007</c:v>
                </c:pt>
                <c:pt idx="5706">
                  <c:v>-87.831119000000001</c:v>
                </c:pt>
                <c:pt idx="5707">
                  <c:v>-87.831563000000003</c:v>
                </c:pt>
                <c:pt idx="5708">
                  <c:v>-87.832006000000007</c:v>
                </c:pt>
                <c:pt idx="5709">
                  <c:v>-87.832446000000004</c:v>
                </c:pt>
                <c:pt idx="5710">
                  <c:v>-87.832884000000007</c:v>
                </c:pt>
                <c:pt idx="5711">
                  <c:v>-87.833320000000001</c:v>
                </c:pt>
                <c:pt idx="5712">
                  <c:v>-87.833753999999999</c:v>
                </c:pt>
                <c:pt idx="5713">
                  <c:v>-87.834185000000005</c:v>
                </c:pt>
                <c:pt idx="5714">
                  <c:v>-87.834614999999999</c:v>
                </c:pt>
                <c:pt idx="5715">
                  <c:v>-87.835042000000001</c:v>
                </c:pt>
                <c:pt idx="5716">
                  <c:v>-87.835466999999994</c:v>
                </c:pt>
                <c:pt idx="5717">
                  <c:v>-87.835890000000006</c:v>
                </c:pt>
                <c:pt idx="5718">
                  <c:v>-87.836309999999997</c:v>
                </c:pt>
                <c:pt idx="5719">
                  <c:v>-87.836729000000005</c:v>
                </c:pt>
                <c:pt idx="5720">
                  <c:v>-87.837146000000004</c:v>
                </c:pt>
                <c:pt idx="5721">
                  <c:v>-87.837559999999996</c:v>
                </c:pt>
                <c:pt idx="5722">
                  <c:v>-87.837971999999993</c:v>
                </c:pt>
                <c:pt idx="5723">
                  <c:v>-87.838382999999993</c:v>
                </c:pt>
                <c:pt idx="5724">
                  <c:v>-87.838791000000001</c:v>
                </c:pt>
                <c:pt idx="5725">
                  <c:v>-87.839196999999999</c:v>
                </c:pt>
                <c:pt idx="5726">
                  <c:v>-87.839601000000002</c:v>
                </c:pt>
                <c:pt idx="5727">
                  <c:v>-87.840002999999996</c:v>
                </c:pt>
                <c:pt idx="5728">
                  <c:v>-87.840404000000007</c:v>
                </c:pt>
                <c:pt idx="5729">
                  <c:v>-87.840801999999996</c:v>
                </c:pt>
                <c:pt idx="5730">
                  <c:v>-87.841198000000006</c:v>
                </c:pt>
                <c:pt idx="5731">
                  <c:v>-87.841592000000006</c:v>
                </c:pt>
                <c:pt idx="5732">
                  <c:v>-87.841983999999997</c:v>
                </c:pt>
                <c:pt idx="5733">
                  <c:v>-87.842375000000004</c:v>
                </c:pt>
                <c:pt idx="5734">
                  <c:v>-87.842763000000005</c:v>
                </c:pt>
                <c:pt idx="5735">
                  <c:v>-87.843148999999997</c:v>
                </c:pt>
                <c:pt idx="5736">
                  <c:v>-87.843534000000005</c:v>
                </c:pt>
                <c:pt idx="5737">
                  <c:v>-87.843915999999993</c:v>
                </c:pt>
                <c:pt idx="5738">
                  <c:v>-87.844296999999997</c:v>
                </c:pt>
                <c:pt idx="5739">
                  <c:v>-87.844676000000007</c:v>
                </c:pt>
                <c:pt idx="5740">
                  <c:v>-87.845052999999993</c:v>
                </c:pt>
                <c:pt idx="5741">
                  <c:v>-87.845427999999998</c:v>
                </c:pt>
                <c:pt idx="5742">
                  <c:v>-87.845800999999994</c:v>
                </c:pt>
                <c:pt idx="5743">
                  <c:v>-87.846171999999996</c:v>
                </c:pt>
                <c:pt idx="5744">
                  <c:v>-87.846541999999999</c:v>
                </c:pt>
                <c:pt idx="5745">
                  <c:v>-87.846908999999997</c:v>
                </c:pt>
                <c:pt idx="5746">
                  <c:v>-87.847274999999996</c:v>
                </c:pt>
                <c:pt idx="5747">
                  <c:v>-87.847639000000001</c:v>
                </c:pt>
                <c:pt idx="5748">
                  <c:v>-87.848001999999994</c:v>
                </c:pt>
                <c:pt idx="5749">
                  <c:v>-87.848361999999995</c:v>
                </c:pt>
                <c:pt idx="5750">
                  <c:v>-87.848720999999998</c:v>
                </c:pt>
                <c:pt idx="5751">
                  <c:v>-87.849078000000006</c:v>
                </c:pt>
                <c:pt idx="5752">
                  <c:v>-87.849433000000005</c:v>
                </c:pt>
                <c:pt idx="5753">
                  <c:v>-87.849785999999995</c:v>
                </c:pt>
                <c:pt idx="5754">
                  <c:v>-87.850138000000001</c:v>
                </c:pt>
                <c:pt idx="5755">
                  <c:v>-87.850487999999999</c:v>
                </c:pt>
                <c:pt idx="5756">
                  <c:v>-87.850836000000001</c:v>
                </c:pt>
                <c:pt idx="5757">
                  <c:v>-87.851183000000006</c:v>
                </c:pt>
                <c:pt idx="5758">
                  <c:v>-87.851527000000004</c:v>
                </c:pt>
                <c:pt idx="5759">
                  <c:v>-87.851871000000003</c:v>
                </c:pt>
                <c:pt idx="5760">
                  <c:v>-87.852211999999994</c:v>
                </c:pt>
                <c:pt idx="5761">
                  <c:v>-87.852552000000003</c:v>
                </c:pt>
                <c:pt idx="5762">
                  <c:v>-87.852890000000002</c:v>
                </c:pt>
                <c:pt idx="5763">
                  <c:v>-87.853226000000006</c:v>
                </c:pt>
                <c:pt idx="5764">
                  <c:v>-87.853560999999999</c:v>
                </c:pt>
                <c:pt idx="5765">
                  <c:v>-87.853893999999997</c:v>
                </c:pt>
                <c:pt idx="5766">
                  <c:v>-87.854225999999997</c:v>
                </c:pt>
                <c:pt idx="5767">
                  <c:v>-87.854556000000002</c:v>
                </c:pt>
                <c:pt idx="5768">
                  <c:v>-87.854883999999998</c:v>
                </c:pt>
                <c:pt idx="5769">
                  <c:v>-87.855210999999997</c:v>
                </c:pt>
                <c:pt idx="5770">
                  <c:v>-87.855536000000001</c:v>
                </c:pt>
                <c:pt idx="5771">
                  <c:v>-87.855860000000007</c:v>
                </c:pt>
                <c:pt idx="5772">
                  <c:v>-87.856181000000007</c:v>
                </c:pt>
                <c:pt idx="5773">
                  <c:v>-87.856502000000006</c:v>
                </c:pt>
                <c:pt idx="5774">
                  <c:v>-87.856820999999997</c:v>
                </c:pt>
                <c:pt idx="5775">
                  <c:v>-87.857138000000006</c:v>
                </c:pt>
                <c:pt idx="5776">
                  <c:v>-87.857454000000004</c:v>
                </c:pt>
                <c:pt idx="5777">
                  <c:v>-87.857767999999993</c:v>
                </c:pt>
                <c:pt idx="5778">
                  <c:v>-87.858080999999999</c:v>
                </c:pt>
                <c:pt idx="5779">
                  <c:v>-87.858391999999995</c:v>
                </c:pt>
                <c:pt idx="5780">
                  <c:v>-87.858700999999996</c:v>
                </c:pt>
                <c:pt idx="5781">
                  <c:v>-87.859009999999998</c:v>
                </c:pt>
                <c:pt idx="5782">
                  <c:v>-87.859316000000007</c:v>
                </c:pt>
                <c:pt idx="5783">
                  <c:v>-87.859621000000004</c:v>
                </c:pt>
                <c:pt idx="5784">
                  <c:v>-87.859925000000004</c:v>
                </c:pt>
                <c:pt idx="5785">
                  <c:v>-87.860226999999995</c:v>
                </c:pt>
                <c:pt idx="5786">
                  <c:v>-87.860528000000002</c:v>
                </c:pt>
                <c:pt idx="5787">
                  <c:v>-87.860827</c:v>
                </c:pt>
                <c:pt idx="5788">
                  <c:v>-87.861125000000001</c:v>
                </c:pt>
                <c:pt idx="5789">
                  <c:v>-87.861422000000005</c:v>
                </c:pt>
                <c:pt idx="5790">
                  <c:v>-87.861716999999999</c:v>
                </c:pt>
                <c:pt idx="5791">
                  <c:v>-87.862009999999998</c:v>
                </c:pt>
                <c:pt idx="5792">
                  <c:v>-87.862302999999997</c:v>
                </c:pt>
                <c:pt idx="5793">
                  <c:v>-87.862593000000004</c:v>
                </c:pt>
                <c:pt idx="5794">
                  <c:v>-87.862882999999997</c:v>
                </c:pt>
                <c:pt idx="5795">
                  <c:v>-87.863170999999994</c:v>
                </c:pt>
                <c:pt idx="5796">
                  <c:v>-87.863456999999997</c:v>
                </c:pt>
                <c:pt idx="5797">
                  <c:v>-87.863742000000002</c:v>
                </c:pt>
                <c:pt idx="5798">
                  <c:v>-87.864025999999996</c:v>
                </c:pt>
                <c:pt idx="5799">
                  <c:v>-87.864309000000006</c:v>
                </c:pt>
                <c:pt idx="5800">
                  <c:v>-87.864590000000007</c:v>
                </c:pt>
                <c:pt idx="5801">
                  <c:v>-87.864869999999996</c:v>
                </c:pt>
                <c:pt idx="5802">
                  <c:v>-87.865148000000005</c:v>
                </c:pt>
                <c:pt idx="5803">
                  <c:v>-87.865425000000002</c:v>
                </c:pt>
                <c:pt idx="5804">
                  <c:v>-87.865701000000001</c:v>
                </c:pt>
                <c:pt idx="5805">
                  <c:v>-87.865975000000006</c:v>
                </c:pt>
                <c:pt idx="5806">
                  <c:v>-87.866247999999999</c:v>
                </c:pt>
                <c:pt idx="5807">
                  <c:v>-87.866519999999994</c:v>
                </c:pt>
                <c:pt idx="5808">
                  <c:v>-87.866791000000006</c:v>
                </c:pt>
                <c:pt idx="5809">
                  <c:v>-87.867059999999995</c:v>
                </c:pt>
                <c:pt idx="5810">
                  <c:v>-87.867328000000001</c:v>
                </c:pt>
                <c:pt idx="5811">
                  <c:v>-87.867594999999994</c:v>
                </c:pt>
                <c:pt idx="5812">
                  <c:v>-87.867859999999993</c:v>
                </c:pt>
                <c:pt idx="5813">
                  <c:v>-87.868123999999995</c:v>
                </c:pt>
                <c:pt idx="5814">
                  <c:v>-87.868386999999998</c:v>
                </c:pt>
                <c:pt idx="5815">
                  <c:v>-87.868649000000005</c:v>
                </c:pt>
                <c:pt idx="5816">
                  <c:v>-87.868909000000002</c:v>
                </c:pt>
                <c:pt idx="5817">
                  <c:v>-87.869168000000002</c:v>
                </c:pt>
                <c:pt idx="5818">
                  <c:v>-87.869426000000004</c:v>
                </c:pt>
                <c:pt idx="5819">
                  <c:v>-87.869682999999995</c:v>
                </c:pt>
                <c:pt idx="5820">
                  <c:v>-87.869938000000005</c:v>
                </c:pt>
                <c:pt idx="5821">
                  <c:v>-87.870192000000003</c:v>
                </c:pt>
                <c:pt idx="5822">
                  <c:v>-87.870445000000004</c:v>
                </c:pt>
                <c:pt idx="5823">
                  <c:v>-87.870697000000007</c:v>
                </c:pt>
                <c:pt idx="5824">
                  <c:v>-87.870947999999999</c:v>
                </c:pt>
                <c:pt idx="5825">
                  <c:v>-87.871196999999995</c:v>
                </c:pt>
                <c:pt idx="5826">
                  <c:v>-87.871444999999994</c:v>
                </c:pt>
                <c:pt idx="5827">
                  <c:v>-87.871691999999996</c:v>
                </c:pt>
                <c:pt idx="5828">
                  <c:v>-87.871938</c:v>
                </c:pt>
                <c:pt idx="5829">
                  <c:v>-87.872183000000007</c:v>
                </c:pt>
                <c:pt idx="5830">
                  <c:v>-87.872427000000002</c:v>
                </c:pt>
                <c:pt idx="5831">
                  <c:v>-87.872669000000002</c:v>
                </c:pt>
                <c:pt idx="5832">
                  <c:v>-87.872910000000005</c:v>
                </c:pt>
                <c:pt idx="5833">
                  <c:v>-87.873150999999993</c:v>
                </c:pt>
                <c:pt idx="5834">
                  <c:v>-87.873390000000001</c:v>
                </c:pt>
                <c:pt idx="5835">
                  <c:v>-87.873626999999999</c:v>
                </c:pt>
                <c:pt idx="5836">
                  <c:v>-87.873863999999998</c:v>
                </c:pt>
                <c:pt idx="5837">
                  <c:v>-87.874099999999999</c:v>
                </c:pt>
                <c:pt idx="5838">
                  <c:v>-87.874334000000005</c:v>
                </c:pt>
                <c:pt idx="5839">
                  <c:v>-87.874567999999996</c:v>
                </c:pt>
                <c:pt idx="5840">
                  <c:v>-87.874799999999993</c:v>
                </c:pt>
                <c:pt idx="5841">
                  <c:v>-87.875031000000007</c:v>
                </c:pt>
                <c:pt idx="5842">
                  <c:v>-87.875260999999995</c:v>
                </c:pt>
                <c:pt idx="5843">
                  <c:v>-87.875489999999999</c:v>
                </c:pt>
                <c:pt idx="5844">
                  <c:v>-87.875718000000006</c:v>
                </c:pt>
                <c:pt idx="5845">
                  <c:v>-87.875945000000002</c:v>
                </c:pt>
                <c:pt idx="5846">
                  <c:v>-87.876170999999999</c:v>
                </c:pt>
                <c:pt idx="5847">
                  <c:v>-87.876396</c:v>
                </c:pt>
                <c:pt idx="5848">
                  <c:v>-87.876620000000003</c:v>
                </c:pt>
                <c:pt idx="5849">
                  <c:v>-87.876841999999996</c:v>
                </c:pt>
                <c:pt idx="5850">
                  <c:v>-87.877064000000004</c:v>
                </c:pt>
                <c:pt idx="5851">
                  <c:v>-87.877284000000003</c:v>
                </c:pt>
                <c:pt idx="5852">
                  <c:v>-87.877504000000002</c:v>
                </c:pt>
                <c:pt idx="5853">
                  <c:v>-87.877722000000006</c:v>
                </c:pt>
                <c:pt idx="5854">
                  <c:v>-87.877939999999995</c:v>
                </c:pt>
                <c:pt idx="5855">
                  <c:v>-87.878156000000004</c:v>
                </c:pt>
                <c:pt idx="5856">
                  <c:v>-87.878371999999999</c:v>
                </c:pt>
                <c:pt idx="5857">
                  <c:v>-87.878585999999999</c:v>
                </c:pt>
                <c:pt idx="5858">
                  <c:v>-87.878799999999998</c:v>
                </c:pt>
                <c:pt idx="5859">
                  <c:v>-87.879012000000003</c:v>
                </c:pt>
                <c:pt idx="5860">
                  <c:v>-87.879223999999994</c:v>
                </c:pt>
                <c:pt idx="5861">
                  <c:v>-87.879434000000003</c:v>
                </c:pt>
                <c:pt idx="5862">
                  <c:v>-87.879643999999999</c:v>
                </c:pt>
                <c:pt idx="5863">
                  <c:v>-87.879852</c:v>
                </c:pt>
                <c:pt idx="5864">
                  <c:v>-87.88006</c:v>
                </c:pt>
                <c:pt idx="5865">
                  <c:v>-87.880266000000006</c:v>
                </c:pt>
                <c:pt idx="5866">
                  <c:v>-87.880471999999997</c:v>
                </c:pt>
                <c:pt idx="5867">
                  <c:v>-87.880675999999994</c:v>
                </c:pt>
                <c:pt idx="5868">
                  <c:v>-87.880880000000005</c:v>
                </c:pt>
                <c:pt idx="5869">
                  <c:v>-87.881083000000004</c:v>
                </c:pt>
                <c:pt idx="5870">
                  <c:v>-87.881285000000005</c:v>
                </c:pt>
                <c:pt idx="5871">
                  <c:v>-87.881484999999998</c:v>
                </c:pt>
                <c:pt idx="5872">
                  <c:v>-87.881685000000004</c:v>
                </c:pt>
                <c:pt idx="5873">
                  <c:v>-87.881883999999999</c:v>
                </c:pt>
                <c:pt idx="5874">
                  <c:v>-87.882081999999997</c:v>
                </c:pt>
                <c:pt idx="5875">
                  <c:v>-87.882278999999997</c:v>
                </c:pt>
                <c:pt idx="5876">
                  <c:v>-87.882475999999997</c:v>
                </c:pt>
                <c:pt idx="5877">
                  <c:v>-87.882671000000002</c:v>
                </c:pt>
                <c:pt idx="5878">
                  <c:v>-87.882864999999995</c:v>
                </c:pt>
                <c:pt idx="5879">
                  <c:v>-87.883059000000003</c:v>
                </c:pt>
                <c:pt idx="5880">
                  <c:v>-87.883251000000001</c:v>
                </c:pt>
                <c:pt idx="5881">
                  <c:v>-87.883443</c:v>
                </c:pt>
                <c:pt idx="5882">
                  <c:v>-87.883634000000001</c:v>
                </c:pt>
                <c:pt idx="5883">
                  <c:v>-87.883824000000004</c:v>
                </c:pt>
                <c:pt idx="5884">
                  <c:v>-87.884012999999996</c:v>
                </c:pt>
                <c:pt idx="5885">
                  <c:v>-87.884201000000004</c:v>
                </c:pt>
                <c:pt idx="5886">
                  <c:v>-87.884388000000001</c:v>
                </c:pt>
                <c:pt idx="5887">
                  <c:v>-87.884574999999998</c:v>
                </c:pt>
                <c:pt idx="5888">
                  <c:v>-87.88476</c:v>
                </c:pt>
                <c:pt idx="5889">
                  <c:v>-87.884945000000002</c:v>
                </c:pt>
                <c:pt idx="5890">
                  <c:v>-87.885129000000006</c:v>
                </c:pt>
                <c:pt idx="5891">
                  <c:v>-87.885311999999999</c:v>
                </c:pt>
                <c:pt idx="5892">
                  <c:v>-87.885493999999994</c:v>
                </c:pt>
                <c:pt idx="5893">
                  <c:v>-87.885675000000006</c:v>
                </c:pt>
                <c:pt idx="5894">
                  <c:v>-87.885856000000004</c:v>
                </c:pt>
                <c:pt idx="5895">
                  <c:v>-87.886035000000007</c:v>
                </c:pt>
                <c:pt idx="5896">
                  <c:v>-87.886213999999995</c:v>
                </c:pt>
                <c:pt idx="5897">
                  <c:v>-87.886392000000001</c:v>
                </c:pt>
                <c:pt idx="5898">
                  <c:v>-87.886568999999994</c:v>
                </c:pt>
                <c:pt idx="5899">
                  <c:v>-87.886746000000002</c:v>
                </c:pt>
                <c:pt idx="5900">
                  <c:v>-87.886921000000001</c:v>
                </c:pt>
                <c:pt idx="5901">
                  <c:v>-87.887096</c:v>
                </c:pt>
                <c:pt idx="5902">
                  <c:v>-87.887270000000001</c:v>
                </c:pt>
                <c:pt idx="5903">
                  <c:v>-87.887443000000005</c:v>
                </c:pt>
                <c:pt idx="5904">
                  <c:v>-87.887614999999997</c:v>
                </c:pt>
                <c:pt idx="5905">
                  <c:v>-87.887787000000003</c:v>
                </c:pt>
                <c:pt idx="5906">
                  <c:v>-87.887957</c:v>
                </c:pt>
                <c:pt idx="5907">
                  <c:v>-87.888126999999997</c:v>
                </c:pt>
                <c:pt idx="5908">
                  <c:v>-87.888295999999997</c:v>
                </c:pt>
                <c:pt idx="5909">
                  <c:v>-87.888464999999997</c:v>
                </c:pt>
                <c:pt idx="5910">
                  <c:v>-87.888632000000001</c:v>
                </c:pt>
                <c:pt idx="5911">
                  <c:v>-87.888799000000006</c:v>
                </c:pt>
                <c:pt idx="5912">
                  <c:v>-87.888964999999999</c:v>
                </c:pt>
                <c:pt idx="5913">
                  <c:v>-87.889131000000006</c:v>
                </c:pt>
                <c:pt idx="5914">
                  <c:v>-87.889295000000004</c:v>
                </c:pt>
                <c:pt idx="5915">
                  <c:v>-87.889459000000002</c:v>
                </c:pt>
                <c:pt idx="5916">
                  <c:v>-87.889622000000003</c:v>
                </c:pt>
                <c:pt idx="5917">
                  <c:v>-87.889784000000006</c:v>
                </c:pt>
                <c:pt idx="5918">
                  <c:v>-87.889945999999995</c:v>
                </c:pt>
                <c:pt idx="5919">
                  <c:v>-87.890106000000003</c:v>
                </c:pt>
                <c:pt idx="5920">
                  <c:v>-87.890265999999997</c:v>
                </c:pt>
                <c:pt idx="5921">
                  <c:v>-87.890426000000005</c:v>
                </c:pt>
                <c:pt idx="5922">
                  <c:v>-87.890584000000004</c:v>
                </c:pt>
                <c:pt idx="5923">
                  <c:v>-87.890742000000003</c:v>
                </c:pt>
                <c:pt idx="5924">
                  <c:v>-87.890899000000005</c:v>
                </c:pt>
                <c:pt idx="5925">
                  <c:v>-87.891056000000006</c:v>
                </c:pt>
                <c:pt idx="5926">
                  <c:v>-87.891210999999998</c:v>
                </c:pt>
                <c:pt idx="5927">
                  <c:v>-87.891366000000005</c:v>
                </c:pt>
                <c:pt idx="5928">
                  <c:v>-87.891520999999997</c:v>
                </c:pt>
                <c:pt idx="5929">
                  <c:v>-87.891673999999995</c:v>
                </c:pt>
                <c:pt idx="5930">
                  <c:v>-87.891827000000006</c:v>
                </c:pt>
                <c:pt idx="5931">
                  <c:v>-87.891979000000006</c:v>
                </c:pt>
                <c:pt idx="5932">
                  <c:v>-87.892131000000006</c:v>
                </c:pt>
                <c:pt idx="5933">
                  <c:v>-87.892280999999997</c:v>
                </c:pt>
                <c:pt idx="5934">
                  <c:v>-87.892431000000002</c:v>
                </c:pt>
                <c:pt idx="5935">
                  <c:v>-87.892581000000007</c:v>
                </c:pt>
                <c:pt idx="5936">
                  <c:v>-87.89273</c:v>
                </c:pt>
                <c:pt idx="5937">
                  <c:v>-87.892877999999996</c:v>
                </c:pt>
                <c:pt idx="5938">
                  <c:v>-87.893024999999994</c:v>
                </c:pt>
                <c:pt idx="5939">
                  <c:v>-87.893172000000007</c:v>
                </c:pt>
                <c:pt idx="5940">
                  <c:v>-87.893317999999994</c:v>
                </c:pt>
                <c:pt idx="5941">
                  <c:v>-87.893462999999997</c:v>
                </c:pt>
                <c:pt idx="5942">
                  <c:v>-87.893607000000003</c:v>
                </c:pt>
                <c:pt idx="5943">
                  <c:v>-87.893750999999995</c:v>
                </c:pt>
                <c:pt idx="5944">
                  <c:v>-87.893895000000001</c:v>
                </c:pt>
                <c:pt idx="5945">
                  <c:v>-87.894037999999995</c:v>
                </c:pt>
                <c:pt idx="5946">
                  <c:v>-87.894180000000006</c:v>
                </c:pt>
                <c:pt idx="5947">
                  <c:v>-87.894321000000005</c:v>
                </c:pt>
                <c:pt idx="5948">
                  <c:v>-87.894462000000004</c:v>
                </c:pt>
                <c:pt idx="5949">
                  <c:v>-87.894602000000006</c:v>
                </c:pt>
                <c:pt idx="5950">
                  <c:v>-87.894740999999996</c:v>
                </c:pt>
                <c:pt idx="5951">
                  <c:v>-87.894880000000001</c:v>
                </c:pt>
                <c:pt idx="5952">
                  <c:v>-87.895017999999993</c:v>
                </c:pt>
                <c:pt idx="5953">
                  <c:v>-87.895156</c:v>
                </c:pt>
                <c:pt idx="5954">
                  <c:v>-87.895292999999995</c:v>
                </c:pt>
                <c:pt idx="5955">
                  <c:v>-87.895428999999993</c:v>
                </c:pt>
                <c:pt idx="5956">
                  <c:v>-87.895565000000005</c:v>
                </c:pt>
                <c:pt idx="5957">
                  <c:v>-87.895700000000005</c:v>
                </c:pt>
                <c:pt idx="5958">
                  <c:v>-87.895833999999994</c:v>
                </c:pt>
                <c:pt idx="5959">
                  <c:v>-87.895967999999996</c:v>
                </c:pt>
                <c:pt idx="5960">
                  <c:v>-87.896101000000002</c:v>
                </c:pt>
                <c:pt idx="5961">
                  <c:v>-87.896234000000007</c:v>
                </c:pt>
                <c:pt idx="5962">
                  <c:v>-87.896366</c:v>
                </c:pt>
                <c:pt idx="5963">
                  <c:v>-87.896496999999997</c:v>
                </c:pt>
                <c:pt idx="5964">
                  <c:v>-87.896628000000007</c:v>
                </c:pt>
                <c:pt idx="5965">
                  <c:v>-87.896758000000005</c:v>
                </c:pt>
                <c:pt idx="5966">
                  <c:v>-87.896888000000004</c:v>
                </c:pt>
                <c:pt idx="5967">
                  <c:v>-87.897017000000005</c:v>
                </c:pt>
                <c:pt idx="5968">
                  <c:v>-87.897144999999995</c:v>
                </c:pt>
                <c:pt idx="5969">
                  <c:v>-87.897272999999998</c:v>
                </c:pt>
                <c:pt idx="5970">
                  <c:v>-87.897400000000005</c:v>
                </c:pt>
                <c:pt idx="5971">
                  <c:v>-87.897526999999997</c:v>
                </c:pt>
                <c:pt idx="5972">
                  <c:v>-87.897653000000005</c:v>
                </c:pt>
                <c:pt idx="5973">
                  <c:v>-87.897779</c:v>
                </c:pt>
                <c:pt idx="5974">
                  <c:v>-87.897903999999997</c:v>
                </c:pt>
                <c:pt idx="5975">
                  <c:v>0</c:v>
                </c:pt>
                <c:pt idx="5976">
                  <c:v>0</c:v>
                </c:pt>
                <c:pt idx="5977">
                  <c:v>0</c:v>
                </c:pt>
                <c:pt idx="5978">
                  <c:v>0</c:v>
                </c:pt>
                <c:pt idx="5979">
                  <c:v>0</c:v>
                </c:pt>
              </c:numCache>
            </c:numRef>
          </c:yVal>
          <c:smooth val="0"/>
          <c:extLst>
            <c:ext xmlns:c16="http://schemas.microsoft.com/office/drawing/2014/chart" uri="{C3380CC4-5D6E-409C-BE32-E72D297353CC}">
              <c16:uniqueId val="{00000005-F06F-B348-81EF-0CCB15ADED5B}"/>
            </c:ext>
          </c:extLst>
        </c:ser>
        <c:dLbls>
          <c:showLegendKey val="0"/>
          <c:showVal val="0"/>
          <c:showCatName val="0"/>
          <c:showSerName val="0"/>
          <c:showPercent val="0"/>
          <c:showBubbleSize val="0"/>
        </c:dLbls>
        <c:axId val="1699372656"/>
        <c:axId val="1735476352"/>
      </c:scatterChart>
      <c:valAx>
        <c:axId val="169937265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35476352"/>
        <c:crossesAt val="-90"/>
        <c:crossBetween val="midCat"/>
      </c:valAx>
      <c:valAx>
        <c:axId val="173547635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99372656"/>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1"/>
        <c:ser>
          <c:idx val="0"/>
          <c:order val="0"/>
          <c:invertIfNegative val="1"/>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3!$E$8:$E$9</c:f>
              <c:strCache>
                <c:ptCount val="2"/>
                <c:pt idx="0">
                  <c:v>10 Core Parallel Intel Xeon (x86) Silver 4215 CPU @ 2.50 Ghz</c:v>
                </c:pt>
                <c:pt idx="1">
                  <c:v>8000 Core Parallel Nvidia RTX 4090 GPU @ 24 GB</c:v>
                </c:pt>
              </c:strCache>
            </c:strRef>
          </c:cat>
          <c:val>
            <c:numRef>
              <c:f>Sheet3!$F$8:$F$9</c:f>
              <c:numCache>
                <c:formatCode>General</c:formatCode>
                <c:ptCount val="2"/>
                <c:pt idx="0">
                  <c:v>45600</c:v>
                </c:pt>
                <c:pt idx="1">
                  <c:v>928</c:v>
                </c:pt>
              </c:numCache>
            </c:numRef>
          </c:val>
          <c:extLst>
            <c:ext xmlns:c16="http://schemas.microsoft.com/office/drawing/2014/chart" uri="{C3380CC4-5D6E-409C-BE32-E72D297353CC}">
              <c16:uniqueId val="{00000000-A862-574D-9D7A-B184807A9F2B}"/>
            </c:ext>
          </c:extLst>
        </c:ser>
        <c:dLbls>
          <c:showLegendKey val="0"/>
          <c:showVal val="0"/>
          <c:showCatName val="0"/>
          <c:showSerName val="0"/>
          <c:showPercent val="0"/>
          <c:showBubbleSize val="0"/>
        </c:dLbls>
        <c:gapWidth val="150"/>
        <c:axId val="135762103"/>
        <c:axId val="1227829490"/>
      </c:barChart>
      <c:catAx>
        <c:axId val="135762103"/>
        <c:scaling>
          <c:orientation val="maxMin"/>
        </c:scaling>
        <c:delete val="0"/>
        <c:axPos val="l"/>
        <c:numFmt formatCode="General" sourceLinked="1"/>
        <c:majorTickMark val="none"/>
        <c:minorTickMark val="none"/>
        <c:tickLblPos val="nextTo"/>
        <c:crossAx val="1227829490"/>
        <c:crosses val="autoZero"/>
        <c:auto val="1"/>
        <c:lblAlgn val="ctr"/>
        <c:lblOffset val="100"/>
        <c:noMultiLvlLbl val="1"/>
      </c:catAx>
      <c:valAx>
        <c:axId val="1227829490"/>
        <c:scaling>
          <c:orientation val="minMax"/>
        </c:scaling>
        <c:delete val="0"/>
        <c:axPos val="b"/>
        <c:majorGridlines>
          <c:spPr>
            <a:ln>
              <a:solidFill>
                <a:srgbClr val="B7B7B7"/>
              </a:solidFill>
            </a:ln>
          </c:spPr>
        </c:majorGridlines>
        <c:minorGridlines>
          <c:spPr>
            <a:ln>
              <a:solidFill>
                <a:srgbClr val="CCCCCC">
                  <a:alpha val="0"/>
                </a:srgbClr>
              </a:solidFill>
            </a:ln>
          </c:spPr>
        </c:minorGridlines>
        <c:title>
          <c:tx>
            <c:rich>
              <a:bodyPr/>
              <a:lstStyle/>
              <a:p>
                <a:pPr>
                  <a:defRPr/>
                </a:pPr>
                <a:r>
                  <a:rPr lang="en-GB"/>
                  <a:t>Time (second)</a:t>
                </a:r>
              </a:p>
            </c:rich>
          </c:tx>
          <c:overlay val="0"/>
        </c:title>
        <c:numFmt formatCode="General" sourceLinked="1"/>
        <c:majorTickMark val="none"/>
        <c:minorTickMark val="none"/>
        <c:tickLblPos val="nextTo"/>
        <c:spPr>
          <a:ln/>
        </c:spPr>
        <c:crossAx val="135762103"/>
        <c:crosses val="max"/>
        <c:crossBetween val="between"/>
      </c:valAx>
    </c:plotArea>
    <c:plotVisOnly val="1"/>
    <c:dispBlanksAs val="zero"/>
    <c:showDLblsOverMax val="1"/>
  </c:chart>
  <c:spPr>
    <a:ln>
      <a:solidFill>
        <a:schemeClr val="bg1">
          <a:lumMod val="85000"/>
        </a:schemeClr>
      </a:solidFill>
    </a:ln>
  </c:spPr>
  <c:txPr>
    <a:bodyPr/>
    <a:lstStyle/>
    <a:p>
      <a:pPr>
        <a:defRPr>
          <a:ln>
            <a:noFill/>
          </a:ln>
          <a:solidFill>
            <a:schemeClr val="tx1"/>
          </a:solidFill>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plot!$H$1</c:f>
              <c:strCache>
                <c:ptCount val="1"/>
                <c:pt idx="0">
                  <c:v>GPU_cmax1</c:v>
                </c:pt>
              </c:strCache>
            </c:strRef>
          </c:tx>
          <c:spPr>
            <a:ln w="19050" cap="rnd">
              <a:solidFill>
                <a:schemeClr val="accent1"/>
              </a:solidFill>
              <a:round/>
            </a:ln>
            <a:effectLst/>
          </c:spPr>
          <c:marker>
            <c:symbol val="none"/>
          </c:marker>
          <c:xVal>
            <c:numRef>
              <c:f>plot!$A$2:$A$1000</c:f>
              <c:numCache>
                <c:formatCode>General</c:formatCode>
                <c:ptCount val="99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plot!$H$2:$H$1000</c:f>
              <c:numCache>
                <c:formatCode>General</c:formatCode>
                <c:ptCount val="999"/>
                <c:pt idx="0">
                  <c:v>-87.919943000000004</c:v>
                </c:pt>
                <c:pt idx="1">
                  <c:v>-87.920120999999995</c:v>
                </c:pt>
                <c:pt idx="2">
                  <c:v>-87.920271999999997</c:v>
                </c:pt>
                <c:pt idx="3">
                  <c:v>-87.920402999999993</c:v>
                </c:pt>
                <c:pt idx="4">
                  <c:v>-87.920518999999999</c:v>
                </c:pt>
                <c:pt idx="5">
                  <c:v>-87.920624000000004</c:v>
                </c:pt>
                <c:pt idx="6">
                  <c:v>-87.920721</c:v>
                </c:pt>
                <c:pt idx="7">
                  <c:v>-87.920811</c:v>
                </c:pt>
                <c:pt idx="8">
                  <c:v>-87.520897000000005</c:v>
                </c:pt>
                <c:pt idx="9">
                  <c:v>-40.656236999999997</c:v>
                </c:pt>
                <c:pt idx="10">
                  <c:v>29.526353</c:v>
                </c:pt>
                <c:pt idx="11">
                  <c:v>34.69764</c:v>
                </c:pt>
                <c:pt idx="12">
                  <c:v>37.015808999999997</c:v>
                </c:pt>
                <c:pt idx="13">
                  <c:v>38.119627000000001</c:v>
                </c:pt>
                <c:pt idx="14">
                  <c:v>38.650596</c:v>
                </c:pt>
                <c:pt idx="15">
                  <c:v>38.890433999999999</c:v>
                </c:pt>
                <c:pt idx="16">
                  <c:v>38.977518000000003</c:v>
                </c:pt>
                <c:pt idx="17">
                  <c:v>38.987997</c:v>
                </c:pt>
                <c:pt idx="18">
                  <c:v>38.966478000000002</c:v>
                </c:pt>
                <c:pt idx="19">
                  <c:v>38.938409999999998</c:v>
                </c:pt>
                <c:pt idx="20">
                  <c:v>38.916677</c:v>
                </c:pt>
                <c:pt idx="21">
                  <c:v>38.906196000000001</c:v>
                </c:pt>
                <c:pt idx="22">
                  <c:v>38.907285999999999</c:v>
                </c:pt>
                <c:pt idx="23">
                  <c:v>38.917940000000002</c:v>
                </c:pt>
                <c:pt idx="24">
                  <c:v>38.935225000000003</c:v>
                </c:pt>
                <c:pt idx="25">
                  <c:v>38.956057999999999</c:v>
                </c:pt>
                <c:pt idx="26">
                  <c:v>38.977606000000002</c:v>
                </c:pt>
                <c:pt idx="27">
                  <c:v>38.997447000000001</c:v>
                </c:pt>
                <c:pt idx="28">
                  <c:v>39.013612000000002</c:v>
                </c:pt>
                <c:pt idx="29">
                  <c:v>39.024562000000003</c:v>
                </c:pt>
                <c:pt idx="30">
                  <c:v>39.029142</c:v>
                </c:pt>
                <c:pt idx="31">
                  <c:v>39.026522</c:v>
                </c:pt>
                <c:pt idx="32">
                  <c:v>39.016137000000001</c:v>
                </c:pt>
                <c:pt idx="33">
                  <c:v>38.997641000000002</c:v>
                </c:pt>
                <c:pt idx="34">
                  <c:v>38.970857000000002</c:v>
                </c:pt>
                <c:pt idx="35">
                  <c:v>38.935744999999997</c:v>
                </c:pt>
                <c:pt idx="36">
                  <c:v>38.892364000000001</c:v>
                </c:pt>
                <c:pt idx="37">
                  <c:v>38.840853000000003</c:v>
                </c:pt>
                <c:pt idx="38">
                  <c:v>38.781407999999999</c:v>
                </c:pt>
                <c:pt idx="39">
                  <c:v>38.714266000000002</c:v>
                </c:pt>
                <c:pt idx="40">
                  <c:v>38.639693000000001</c:v>
                </c:pt>
                <c:pt idx="41">
                  <c:v>38.557971999999999</c:v>
                </c:pt>
                <c:pt idx="42">
                  <c:v>38.469399000000003</c:v>
                </c:pt>
                <c:pt idx="43">
                  <c:v>38.374271</c:v>
                </c:pt>
                <c:pt idx="44">
                  <c:v>38.272888000000002</c:v>
                </c:pt>
                <c:pt idx="45">
                  <c:v>38.165545999999999</c:v>
                </c:pt>
                <c:pt idx="46">
                  <c:v>38.052534000000001</c:v>
                </c:pt>
                <c:pt idx="47">
                  <c:v>37.934134</c:v>
                </c:pt>
                <c:pt idx="48">
                  <c:v>37.810620999999998</c:v>
                </c:pt>
                <c:pt idx="49">
                  <c:v>37.682256000000002</c:v>
                </c:pt>
                <c:pt idx="50">
                  <c:v>37.549294000000003</c:v>
                </c:pt>
                <c:pt idx="51">
                  <c:v>37.411977</c:v>
                </c:pt>
                <c:pt idx="52">
                  <c:v>37.270538000000002</c:v>
                </c:pt>
                <c:pt idx="53">
                  <c:v>37.125200999999997</c:v>
                </c:pt>
                <c:pt idx="54">
                  <c:v>36.976176000000002</c:v>
                </c:pt>
                <c:pt idx="55">
                  <c:v>36.823669000000002</c:v>
                </c:pt>
                <c:pt idx="56">
                  <c:v>36.667873</c:v>
                </c:pt>
                <c:pt idx="57">
                  <c:v>36.508974000000002</c:v>
                </c:pt>
                <c:pt idx="58">
                  <c:v>36.347149000000002</c:v>
                </c:pt>
                <c:pt idx="59">
                  <c:v>36.182566999999999</c:v>
                </c:pt>
                <c:pt idx="60">
                  <c:v>36.015389999999996</c:v>
                </c:pt>
                <c:pt idx="61">
                  <c:v>35.845773999999999</c:v>
                </c:pt>
                <c:pt idx="62">
                  <c:v>35.673867999999999</c:v>
                </c:pt>
                <c:pt idx="63">
                  <c:v>35.499814000000001</c:v>
                </c:pt>
                <c:pt idx="64">
                  <c:v>35.323748999999999</c:v>
                </c:pt>
                <c:pt idx="65">
                  <c:v>35.145803999999998</c:v>
                </c:pt>
                <c:pt idx="66">
                  <c:v>34.966107000000001</c:v>
                </c:pt>
                <c:pt idx="67">
                  <c:v>34.784779</c:v>
                </c:pt>
                <c:pt idx="68">
                  <c:v>34.601937</c:v>
                </c:pt>
                <c:pt idx="69">
                  <c:v>34.417695000000002</c:v>
                </c:pt>
                <c:pt idx="70">
                  <c:v>34.232160999999998</c:v>
                </c:pt>
                <c:pt idx="71">
                  <c:v>34.045439999999999</c:v>
                </c:pt>
                <c:pt idx="72">
                  <c:v>33.857635000000002</c:v>
                </c:pt>
                <c:pt idx="73">
                  <c:v>33.668844</c:v>
                </c:pt>
                <c:pt idx="74">
                  <c:v>33.479160999999998</c:v>
                </c:pt>
                <c:pt idx="75">
                  <c:v>33.288677999999997</c:v>
                </c:pt>
                <c:pt idx="76">
                  <c:v>33.097484000000001</c:v>
                </c:pt>
                <c:pt idx="77">
                  <c:v>32.905664000000002</c:v>
                </c:pt>
                <c:pt idx="78">
                  <c:v>32.713301000000001</c:v>
                </c:pt>
                <c:pt idx="79">
                  <c:v>32.520474999999998</c:v>
                </c:pt>
                <c:pt idx="80">
                  <c:v>32.327261999999997</c:v>
                </c:pt>
                <c:pt idx="81">
                  <c:v>32.133738000000001</c:v>
                </c:pt>
                <c:pt idx="82">
                  <c:v>31.939972999999998</c:v>
                </c:pt>
                <c:pt idx="83">
                  <c:v>31.746036</c:v>
                </c:pt>
                <c:pt idx="84">
                  <c:v>31.551994000000001</c:v>
                </c:pt>
                <c:pt idx="85">
                  <c:v>31.35791</c:v>
                </c:pt>
                <c:pt idx="86">
                  <c:v>31.163844999999998</c:v>
                </c:pt>
                <c:pt idx="87">
                  <c:v>30.969857000000001</c:v>
                </c:pt>
                <c:pt idx="88">
                  <c:v>30.776001999999998</c:v>
                </c:pt>
                <c:pt idx="89">
                  <c:v>30.582332999999998</c:v>
                </c:pt>
                <c:pt idx="90">
                  <c:v>30.3889</c:v>
                </c:pt>
                <c:pt idx="91">
                  <c:v>30.195751999999999</c:v>
                </c:pt>
                <c:pt idx="92">
                  <c:v>30.002934</c:v>
                </c:pt>
                <c:pt idx="93">
                  <c:v>29.810487999999999</c:v>
                </c:pt>
                <c:pt idx="94">
                  <c:v>29.618455999999998</c:v>
                </c:pt>
                <c:pt idx="95">
                  <c:v>29.426874999999999</c:v>
                </c:pt>
                <c:pt idx="96">
                  <c:v>29.235779999999998</c:v>
                </c:pt>
                <c:pt idx="97">
                  <c:v>29.045204999999999</c:v>
                </c:pt>
                <c:pt idx="98">
                  <c:v>28.855179</c:v>
                </c:pt>
                <c:pt idx="99">
                  <c:v>28.665731999999998</c:v>
                </c:pt>
                <c:pt idx="100">
                  <c:v>28.476887999999999</c:v>
                </c:pt>
                <c:pt idx="101">
                  <c:v>28.288671999999998</c:v>
                </c:pt>
                <c:pt idx="102">
                  <c:v>28.101103999999999</c:v>
                </c:pt>
                <c:pt idx="103">
                  <c:v>27.914204000000002</c:v>
                </c:pt>
                <c:pt idx="104">
                  <c:v>27.727988</c:v>
                </c:pt>
                <c:pt idx="105">
                  <c:v>27.542470999999999</c:v>
                </c:pt>
                <c:pt idx="106">
                  <c:v>27.357665000000001</c:v>
                </c:pt>
                <c:pt idx="107">
                  <c:v>27.173582</c:v>
                </c:pt>
                <c:pt idx="108">
                  <c:v>26.990228999999999</c:v>
                </c:pt>
                <c:pt idx="109">
                  <c:v>26.807614000000001</c:v>
                </c:pt>
                <c:pt idx="110">
                  <c:v>26.625741000000001</c:v>
                </c:pt>
                <c:pt idx="111">
                  <c:v>26.444614000000001</c:v>
                </c:pt>
                <c:pt idx="112">
                  <c:v>26.264233000000001</c:v>
                </c:pt>
                <c:pt idx="113">
                  <c:v>26.084599000000001</c:v>
                </c:pt>
                <c:pt idx="114">
                  <c:v>25.905709000000002</c:v>
                </c:pt>
                <c:pt idx="115">
                  <c:v>25.727561000000001</c:v>
                </c:pt>
                <c:pt idx="116">
                  <c:v>25.550149000000001</c:v>
                </c:pt>
                <c:pt idx="117">
                  <c:v>25.373467999999999</c:v>
                </c:pt>
                <c:pt idx="118">
                  <c:v>25.197509</c:v>
                </c:pt>
                <c:pt idx="119">
                  <c:v>25.022264</c:v>
                </c:pt>
                <c:pt idx="120">
                  <c:v>24.847723999999999</c:v>
                </c:pt>
                <c:pt idx="121">
                  <c:v>24.673876</c:v>
                </c:pt>
                <c:pt idx="122">
                  <c:v>24.500710000000002</c:v>
                </c:pt>
                <c:pt idx="123">
                  <c:v>24.328211</c:v>
                </c:pt>
                <c:pt idx="124">
                  <c:v>24.156366999999999</c:v>
                </c:pt>
                <c:pt idx="125">
                  <c:v>23.985161999999999</c:v>
                </c:pt>
                <c:pt idx="126">
                  <c:v>23.814579999999999</c:v>
                </c:pt>
                <c:pt idx="127">
                  <c:v>23.644606</c:v>
                </c:pt>
                <c:pt idx="128">
                  <c:v>23.475223</c:v>
                </c:pt>
                <c:pt idx="129">
                  <c:v>23.306412000000002</c:v>
                </c:pt>
                <c:pt idx="130">
                  <c:v>23.138155000000001</c:v>
                </c:pt>
                <c:pt idx="131">
                  <c:v>22.970434999999998</c:v>
                </c:pt>
                <c:pt idx="132">
                  <c:v>22.803231</c:v>
                </c:pt>
                <c:pt idx="133">
                  <c:v>22.636524000000001</c:v>
                </c:pt>
                <c:pt idx="134">
                  <c:v>22.470293999999999</c:v>
                </c:pt>
                <c:pt idx="135">
                  <c:v>22.304521999999999</c:v>
                </c:pt>
                <c:pt idx="136">
                  <c:v>22.139185999999999</c:v>
                </c:pt>
                <c:pt idx="137">
                  <c:v>21.974264999999999</c:v>
                </c:pt>
                <c:pt idx="138">
                  <c:v>21.809739</c:v>
                </c:pt>
                <c:pt idx="139">
                  <c:v>21.645586999999999</c:v>
                </c:pt>
                <c:pt idx="140">
                  <c:v>21.481788000000002</c:v>
                </c:pt>
                <c:pt idx="141">
                  <c:v>21.318318999999999</c:v>
                </c:pt>
                <c:pt idx="142">
                  <c:v>21.155159999999999</c:v>
                </c:pt>
                <c:pt idx="143">
                  <c:v>20.992289</c:v>
                </c:pt>
                <c:pt idx="144">
                  <c:v>20.829685000000001</c:v>
                </c:pt>
                <c:pt idx="145">
                  <c:v>20.667327</c:v>
                </c:pt>
                <c:pt idx="146">
                  <c:v>20.505192999999998</c:v>
                </c:pt>
                <c:pt idx="147">
                  <c:v>20.343261999999999</c:v>
                </c:pt>
                <c:pt idx="148">
                  <c:v>20.181512000000001</c:v>
                </c:pt>
                <c:pt idx="149">
                  <c:v>20.019924</c:v>
                </c:pt>
                <c:pt idx="150">
                  <c:v>19.858474999999999</c:v>
                </c:pt>
                <c:pt idx="151">
                  <c:v>19.697146</c:v>
                </c:pt>
                <c:pt idx="152">
                  <c:v>19.535916</c:v>
                </c:pt>
                <c:pt idx="153">
                  <c:v>19.374763999999999</c:v>
                </c:pt>
                <c:pt idx="154">
                  <c:v>19.21367</c:v>
                </c:pt>
                <c:pt idx="155">
                  <c:v>19.052614999999999</c:v>
                </c:pt>
                <c:pt idx="156">
                  <c:v>18.891577999999999</c:v>
                </c:pt>
                <c:pt idx="157">
                  <c:v>18.730540999999999</c:v>
                </c:pt>
                <c:pt idx="158">
                  <c:v>18.569483999999999</c:v>
                </c:pt>
                <c:pt idx="159">
                  <c:v>18.408389</c:v>
                </c:pt>
                <c:pt idx="160">
                  <c:v>18.247236999999998</c:v>
                </c:pt>
                <c:pt idx="161">
                  <c:v>18.086009000000001</c:v>
                </c:pt>
                <c:pt idx="162">
                  <c:v>17.924686999999999</c:v>
                </c:pt>
                <c:pt idx="163">
                  <c:v>17.763255000000001</c:v>
                </c:pt>
                <c:pt idx="164">
                  <c:v>17.601693999999998</c:v>
                </c:pt>
                <c:pt idx="165">
                  <c:v>17.439988</c:v>
                </c:pt>
                <c:pt idx="166">
                  <c:v>17.278120000000001</c:v>
                </c:pt>
                <c:pt idx="167">
                  <c:v>17.116073</c:v>
                </c:pt>
                <c:pt idx="168">
                  <c:v>16.953831999999998</c:v>
                </c:pt>
                <c:pt idx="169">
                  <c:v>16.79138</c:v>
                </c:pt>
                <c:pt idx="170">
                  <c:v>16.628703000000002</c:v>
                </c:pt>
                <c:pt idx="171">
                  <c:v>16.465785</c:v>
                </c:pt>
                <c:pt idx="172">
                  <c:v>16.302612</c:v>
                </c:pt>
                <c:pt idx="173">
                  <c:v>16.139168999999999</c:v>
                </c:pt>
                <c:pt idx="174">
                  <c:v>15.975441999999999</c:v>
                </c:pt>
                <c:pt idx="175">
                  <c:v>15.811419000000001</c:v>
                </c:pt>
                <c:pt idx="176">
                  <c:v>15.647085000000001</c:v>
                </c:pt>
                <c:pt idx="177">
                  <c:v>15.482426999999999</c:v>
                </c:pt>
                <c:pt idx="178">
                  <c:v>15.317434</c:v>
                </c:pt>
                <c:pt idx="179">
                  <c:v>15.152093000000001</c:v>
                </c:pt>
                <c:pt idx="180">
                  <c:v>14.986392</c:v>
                </c:pt>
                <c:pt idx="181">
                  <c:v>14.820320000000001</c:v>
                </c:pt>
                <c:pt idx="182">
                  <c:v>14.653865</c:v>
                </c:pt>
                <c:pt idx="183">
                  <c:v>14.487018000000001</c:v>
                </c:pt>
                <c:pt idx="184">
                  <c:v>14.319767000000001</c:v>
                </c:pt>
                <c:pt idx="185">
                  <c:v>14.152105000000001</c:v>
                </c:pt>
                <c:pt idx="186">
                  <c:v>13.984019999999999</c:v>
                </c:pt>
                <c:pt idx="187">
                  <c:v>13.815505999999999</c:v>
                </c:pt>
                <c:pt idx="188">
                  <c:v>13.646553000000001</c:v>
                </c:pt>
                <c:pt idx="189">
                  <c:v>13.477152</c:v>
                </c:pt>
                <c:pt idx="190">
                  <c:v>13.307295999999999</c:v>
                </c:pt>
                <c:pt idx="191">
                  <c:v>13.136975</c:v>
                </c:pt>
                <c:pt idx="192">
                  <c:v>12.966181000000001</c:v>
                </c:pt>
                <c:pt idx="193">
                  <c:v>12.794908</c:v>
                </c:pt>
                <c:pt idx="194">
                  <c:v>12.623146</c:v>
                </c:pt>
                <c:pt idx="195">
                  <c:v>12.450889999999999</c:v>
                </c:pt>
                <c:pt idx="196">
                  <c:v>12.278131</c:v>
                </c:pt>
                <c:pt idx="197">
                  <c:v>12.104863999999999</c:v>
                </c:pt>
                <c:pt idx="198">
                  <c:v>11.931082999999999</c:v>
                </c:pt>
                <c:pt idx="199">
                  <c:v>11.756779</c:v>
                </c:pt>
                <c:pt idx="200">
                  <c:v>11.581949</c:v>
                </c:pt>
                <c:pt idx="201">
                  <c:v>11.406586000000001</c:v>
                </c:pt>
                <c:pt idx="202">
                  <c:v>11.230684999999999</c:v>
                </c:pt>
                <c:pt idx="203">
                  <c:v>11.054240999999999</c:v>
                </c:pt>
                <c:pt idx="204">
                  <c:v>10.877248</c:v>
                </c:pt>
                <c:pt idx="205">
                  <c:v>10.699702</c:v>
                </c:pt>
                <c:pt idx="206">
                  <c:v>10.521597999999999</c:v>
                </c:pt>
                <c:pt idx="207">
                  <c:v>10.342931999999999</c:v>
                </c:pt>
                <c:pt idx="208">
                  <c:v>10.163698</c:v>
                </c:pt>
                <c:pt idx="209">
                  <c:v>9.9838939999999994</c:v>
                </c:pt>
                <c:pt idx="210">
                  <c:v>9.8035130000000006</c:v>
                </c:pt>
                <c:pt idx="211">
                  <c:v>9.6225539999999992</c:v>
                </c:pt>
                <c:pt idx="212">
                  <c:v>9.4410100000000003</c:v>
                </c:pt>
                <c:pt idx="213">
                  <c:v>9.2588790000000003</c:v>
                </c:pt>
                <c:pt idx="214">
                  <c:v>9.0761570000000003</c:v>
                </c:pt>
                <c:pt idx="215">
                  <c:v>8.8928390000000004</c:v>
                </c:pt>
                <c:pt idx="216">
                  <c:v>8.7089210000000001</c:v>
                </c:pt>
                <c:pt idx="217">
                  <c:v>8.5244</c:v>
                </c:pt>
                <c:pt idx="218">
                  <c:v>8.3392700000000008</c:v>
                </c:pt>
                <c:pt idx="219">
                  <c:v>8.1535299999999999</c:v>
                </c:pt>
                <c:pt idx="220">
                  <c:v>7.9671729999999998</c:v>
                </c:pt>
                <c:pt idx="221">
                  <c:v>7.780195</c:v>
                </c:pt>
                <c:pt idx="222">
                  <c:v>7.5925929999999999</c:v>
                </c:pt>
                <c:pt idx="223">
                  <c:v>7.4043609999999997</c:v>
                </c:pt>
                <c:pt idx="224">
                  <c:v>7.2154939999999996</c:v>
                </c:pt>
                <c:pt idx="225">
                  <c:v>7.0259879999999999</c:v>
                </c:pt>
                <c:pt idx="226">
                  <c:v>6.8358379999999999</c:v>
                </c:pt>
                <c:pt idx="227">
                  <c:v>6.6450370000000003</c:v>
                </c:pt>
                <c:pt idx="228">
                  <c:v>6.4535799999999997</c:v>
                </c:pt>
                <c:pt idx="229">
                  <c:v>6.2614609999999997</c:v>
                </c:pt>
                <c:pt idx="230">
                  <c:v>6.0686730000000004</c:v>
                </c:pt>
                <c:pt idx="231">
                  <c:v>5.87521</c:v>
                </c:pt>
                <c:pt idx="232">
                  <c:v>5.6810650000000003</c:v>
                </c:pt>
                <c:pt idx="233">
                  <c:v>5.4862299999999999</c:v>
                </c:pt>
                <c:pt idx="234">
                  <c:v>5.2906979999999999</c:v>
                </c:pt>
                <c:pt idx="235">
                  <c:v>5.0944599999999998</c:v>
                </c:pt>
                <c:pt idx="236">
                  <c:v>4.8975070000000001</c:v>
                </c:pt>
                <c:pt idx="237">
                  <c:v>4.6998309999999996</c:v>
                </c:pt>
                <c:pt idx="238">
                  <c:v>4.5014219999999998</c:v>
                </c:pt>
                <c:pt idx="239">
                  <c:v>4.3022710000000002</c:v>
                </c:pt>
                <c:pt idx="240">
                  <c:v>4.1023649999999998</c:v>
                </c:pt>
                <c:pt idx="241">
                  <c:v>3.9016959999999998</c:v>
                </c:pt>
                <c:pt idx="242">
                  <c:v>3.7002510000000002</c:v>
                </c:pt>
                <c:pt idx="243">
                  <c:v>3.4980190000000002</c:v>
                </c:pt>
                <c:pt idx="244">
                  <c:v>3.2949860000000002</c:v>
                </c:pt>
                <c:pt idx="245">
                  <c:v>3.0911420000000001</c:v>
                </c:pt>
                <c:pt idx="246">
                  <c:v>2.8864709999999998</c:v>
                </c:pt>
                <c:pt idx="247">
                  <c:v>2.6809620000000001</c:v>
                </c:pt>
                <c:pt idx="248">
                  <c:v>2.4745979999999999</c:v>
                </c:pt>
                <c:pt idx="249">
                  <c:v>2.2673670000000001</c:v>
                </c:pt>
                <c:pt idx="250">
                  <c:v>2.059253</c:v>
                </c:pt>
                <c:pt idx="251">
                  <c:v>1.8502419999999999</c:v>
                </c:pt>
                <c:pt idx="252">
                  <c:v>1.640317</c:v>
                </c:pt>
                <c:pt idx="253">
                  <c:v>1.429462</c:v>
                </c:pt>
                <c:pt idx="254">
                  <c:v>1.2176640000000001</c:v>
                </c:pt>
                <c:pt idx="255">
                  <c:v>1.004904</c:v>
                </c:pt>
                <c:pt idx="256">
                  <c:v>0.79116699999999995</c:v>
                </c:pt>
                <c:pt idx="257">
                  <c:v>0.57643800000000001</c:v>
                </c:pt>
                <c:pt idx="258">
                  <c:v>0.36070000000000002</c:v>
                </c:pt>
                <c:pt idx="259">
                  <c:v>0.14393700000000001</c:v>
                </c:pt>
                <c:pt idx="260">
                  <c:v>-7.3865E-2</c:v>
                </c:pt>
                <c:pt idx="261">
                  <c:v>-0.29272199999999998</c:v>
                </c:pt>
                <c:pt idx="262">
                  <c:v>-0.51264799999999999</c:v>
                </c:pt>
                <c:pt idx="263">
                  <c:v>-0.733657</c:v>
                </c:pt>
                <c:pt idx="264">
                  <c:v>-0.955762</c:v>
                </c:pt>
                <c:pt idx="265">
                  <c:v>-1.178974</c:v>
                </c:pt>
                <c:pt idx="266">
                  <c:v>-1.403305</c:v>
                </c:pt>
                <c:pt idx="267">
                  <c:v>-1.6287640000000001</c:v>
                </c:pt>
                <c:pt idx="268">
                  <c:v>-1.8553599999999999</c:v>
                </c:pt>
                <c:pt idx="269">
                  <c:v>-2.0830980000000001</c:v>
                </c:pt>
                <c:pt idx="270">
                  <c:v>-2.3119839999999998</c:v>
                </c:pt>
                <c:pt idx="271">
                  <c:v>-2.5420219999999998</c:v>
                </c:pt>
                <c:pt idx="272">
                  <c:v>-2.7732100000000002</c:v>
                </c:pt>
                <c:pt idx="273">
                  <c:v>-3.0055499999999999</c:v>
                </c:pt>
                <c:pt idx="274">
                  <c:v>-3.2390349999999999</c:v>
                </c:pt>
                <c:pt idx="275">
                  <c:v>-3.4736609999999999</c:v>
                </c:pt>
                <c:pt idx="276">
                  <c:v>-3.7094179999999999</c:v>
                </c:pt>
                <c:pt idx="277">
                  <c:v>-3.9462929999999998</c:v>
                </c:pt>
                <c:pt idx="278">
                  <c:v>-4.1842730000000001</c:v>
                </c:pt>
                <c:pt idx="279">
                  <c:v>-4.4233390000000004</c:v>
                </c:pt>
                <c:pt idx="280">
                  <c:v>-4.6634690000000001</c:v>
                </c:pt>
                <c:pt idx="281">
                  <c:v>-4.9046390000000004</c:v>
                </c:pt>
                <c:pt idx="282">
                  <c:v>-5.1468220000000002</c:v>
                </c:pt>
                <c:pt idx="283">
                  <c:v>-5.3899850000000002</c:v>
                </c:pt>
                <c:pt idx="284">
                  <c:v>-5.6340950000000003</c:v>
                </c:pt>
                <c:pt idx="285">
                  <c:v>-5.8791130000000003</c:v>
                </c:pt>
                <c:pt idx="286">
                  <c:v>-6.1249969999999996</c:v>
                </c:pt>
                <c:pt idx="287">
                  <c:v>-6.3717040000000003</c:v>
                </c:pt>
                <c:pt idx="288">
                  <c:v>-6.6191849999999999</c:v>
                </c:pt>
                <c:pt idx="289">
                  <c:v>-6.8673890000000002</c:v>
                </c:pt>
                <c:pt idx="290">
                  <c:v>-7.1162619999999999</c:v>
                </c:pt>
                <c:pt idx="291">
                  <c:v>-7.3657469999999998</c:v>
                </c:pt>
                <c:pt idx="292">
                  <c:v>-7.6157839999999997</c:v>
                </c:pt>
                <c:pt idx="293">
                  <c:v>-7.8663109999999996</c:v>
                </c:pt>
                <c:pt idx="294">
                  <c:v>-8.1172640000000005</c:v>
                </c:pt>
                <c:pt idx="295">
                  <c:v>-8.3685749999999999</c:v>
                </c:pt>
                <c:pt idx="296">
                  <c:v>-8.6201749999999997</c:v>
                </c:pt>
                <c:pt idx="297">
                  <c:v>-8.8719929999999998</c:v>
                </c:pt>
                <c:pt idx="298">
                  <c:v>-9.1239570000000008</c:v>
                </c:pt>
                <c:pt idx="299">
                  <c:v>-9.3759929999999994</c:v>
                </c:pt>
                <c:pt idx="300">
                  <c:v>-9.6280249999999992</c:v>
                </c:pt>
                <c:pt idx="301">
                  <c:v>-9.8799770000000002</c:v>
                </c:pt>
                <c:pt idx="302">
                  <c:v>-10.131769999999999</c:v>
                </c:pt>
                <c:pt idx="303">
                  <c:v>-10.383327</c:v>
                </c:pt>
                <c:pt idx="304">
                  <c:v>-10.634568</c:v>
                </c:pt>
                <c:pt idx="305">
                  <c:v>-10.885413</c:v>
                </c:pt>
                <c:pt idx="306">
                  <c:v>-11.135781</c:v>
                </c:pt>
                <c:pt idx="307">
                  <c:v>-11.385592000000001</c:v>
                </c:pt>
                <c:pt idx="308">
                  <c:v>-11.634764000000001</c:v>
                </c:pt>
                <c:pt idx="309">
                  <c:v>-11.883217</c:v>
                </c:pt>
                <c:pt idx="310">
                  <c:v>-12.130867</c:v>
                </c:pt>
                <c:pt idx="311">
                  <c:v>-12.377635</c:v>
                </c:pt>
                <c:pt idx="312">
                  <c:v>-12.623438</c:v>
                </c:pt>
                <c:pt idx="313">
                  <c:v>-12.868195</c:v>
                </c:pt>
                <c:pt idx="314">
                  <c:v>-13.111826000000001</c:v>
                </c:pt>
                <c:pt idx="315">
                  <c:v>-13.35425</c:v>
                </c:pt>
                <c:pt idx="316">
                  <c:v>-13.595387000000001</c:v>
                </c:pt>
                <c:pt idx="317">
                  <c:v>-13.83516</c:v>
                </c:pt>
                <c:pt idx="318">
                  <c:v>-14.073491000000001</c:v>
                </c:pt>
                <c:pt idx="319">
                  <c:v>-14.310304</c:v>
                </c:pt>
                <c:pt idx="320">
                  <c:v>-14.545525</c:v>
                </c:pt>
                <c:pt idx="321">
                  <c:v>-14.779083</c:v>
                </c:pt>
                <c:pt idx="322">
                  <c:v>-15.010910000000001</c:v>
                </c:pt>
                <c:pt idx="323">
                  <c:v>-15.240938999999999</c:v>
                </c:pt>
                <c:pt idx="324">
                  <c:v>-15.469110000000001</c:v>
                </c:pt>
                <c:pt idx="325">
                  <c:v>-15.695364</c:v>
                </c:pt>
                <c:pt idx="326">
                  <c:v>-15.919649</c:v>
                </c:pt>
                <c:pt idx="327">
                  <c:v>-16.141918</c:v>
                </c:pt>
                <c:pt idx="328">
                  <c:v>-16.362130000000001</c:v>
                </c:pt>
                <c:pt idx="329">
                  <c:v>-16.580249999999999</c:v>
                </c:pt>
                <c:pt idx="330">
                  <c:v>-16.796250000000001</c:v>
                </c:pt>
                <c:pt idx="331">
                  <c:v>-17.010110000000001</c:v>
                </c:pt>
                <c:pt idx="332">
                  <c:v>-17.221817999999999</c:v>
                </c:pt>
                <c:pt idx="333">
                  <c:v>-17.431370000000001</c:v>
                </c:pt>
                <c:pt idx="334">
                  <c:v>-17.638769</c:v>
                </c:pt>
                <c:pt idx="335">
                  <c:v>-17.844028999999999</c:v>
                </c:pt>
                <c:pt idx="336">
                  <c:v>-18.047170999999999</c:v>
                </c:pt>
                <c:pt idx="337">
                  <c:v>-18.248222999999999</c:v>
                </c:pt>
                <c:pt idx="338">
                  <c:v>-18.447223000000001</c:v>
                </c:pt>
                <c:pt idx="339">
                  <c:v>-18.644216</c:v>
                </c:pt>
                <c:pt idx="340">
                  <c:v>-18.839254</c:v>
                </c:pt>
                <c:pt idx="341">
                  <c:v>-19.032394</c:v>
                </c:pt>
                <c:pt idx="342">
                  <c:v>-19.223700999999998</c:v>
                </c:pt>
                <c:pt idx="343">
                  <c:v>-19.413243999999999</c:v>
                </c:pt>
                <c:pt idx="344">
                  <c:v>-19.601095000000001</c:v>
                </c:pt>
                <c:pt idx="345">
                  <c:v>-19.787330000000001</c:v>
                </c:pt>
                <c:pt idx="346">
                  <c:v>-19.972027000000001</c:v>
                </c:pt>
                <c:pt idx="347">
                  <c:v>-20.155266000000001</c:v>
                </c:pt>
                <c:pt idx="348">
                  <c:v>-20.337128</c:v>
                </c:pt>
                <c:pt idx="349">
                  <c:v>-20.517692</c:v>
                </c:pt>
                <c:pt idx="350">
                  <c:v>-20.697037999999999</c:v>
                </c:pt>
                <c:pt idx="351">
                  <c:v>-20.875243999999999</c:v>
                </c:pt>
                <c:pt idx="352">
                  <c:v>-21.052385000000001</c:v>
                </c:pt>
                <c:pt idx="353">
                  <c:v>-21.228535999999998</c:v>
                </c:pt>
                <c:pt idx="354">
                  <c:v>-21.403766000000001</c:v>
                </c:pt>
                <c:pt idx="355">
                  <c:v>-21.578144000000002</c:v>
                </c:pt>
                <c:pt idx="356">
                  <c:v>-21.751735</c:v>
                </c:pt>
                <c:pt idx="357">
                  <c:v>-21.924600999999999</c:v>
                </c:pt>
                <c:pt idx="358">
                  <c:v>-22.096800999999999</c:v>
                </c:pt>
                <c:pt idx="359">
                  <c:v>-22.268391000000001</c:v>
                </c:pt>
                <c:pt idx="360">
                  <c:v>-22.439425</c:v>
                </c:pt>
                <c:pt idx="361">
                  <c:v>-22.609952</c:v>
                </c:pt>
                <c:pt idx="362">
                  <c:v>-22.780021000000001</c:v>
                </c:pt>
                <c:pt idx="363">
                  <c:v>-22.949679</c:v>
                </c:pt>
                <c:pt idx="364">
                  <c:v>-23.118970000000001</c:v>
                </c:pt>
                <c:pt idx="365">
                  <c:v>-23.287935999999998</c:v>
                </c:pt>
                <c:pt idx="366">
                  <c:v>-23.456617999999999</c:v>
                </c:pt>
                <c:pt idx="367">
                  <c:v>-23.625056000000001</c:v>
                </c:pt>
                <c:pt idx="368">
                  <c:v>-23.793289000000001</c:v>
                </c:pt>
                <c:pt idx="369">
                  <c:v>-23.961354</c:v>
                </c:pt>
                <c:pt idx="370">
                  <c:v>-24.129287999999999</c:v>
                </c:pt>
                <c:pt idx="371">
                  <c:v>-24.297127</c:v>
                </c:pt>
                <c:pt idx="372">
                  <c:v>-24.464905999999999</c:v>
                </c:pt>
                <c:pt idx="373">
                  <c:v>-24.632662</c:v>
                </c:pt>
                <c:pt idx="374">
                  <c:v>-24.800428</c:v>
                </c:pt>
                <c:pt idx="375">
                  <c:v>-24.968237999999999</c:v>
                </c:pt>
                <c:pt idx="376">
                  <c:v>-25.136126000000001</c:v>
                </c:pt>
                <c:pt idx="377">
                  <c:v>-25.304127000000001</c:v>
                </c:pt>
                <c:pt idx="378">
                  <c:v>-25.472272</c:v>
                </c:pt>
                <c:pt idx="379">
                  <c:v>-25.640595000000001</c:v>
                </c:pt>
                <c:pt idx="380">
                  <c:v>-25.809128999999999</c:v>
                </c:pt>
                <c:pt idx="381">
                  <c:v>-25.977905</c:v>
                </c:pt>
                <c:pt idx="382">
                  <c:v>-26.146957</c:v>
                </c:pt>
                <c:pt idx="383">
                  <c:v>-26.316316</c:v>
                </c:pt>
                <c:pt idx="384">
                  <c:v>-26.486013</c:v>
                </c:pt>
                <c:pt idx="385">
                  <c:v>-26.656078999999998</c:v>
                </c:pt>
                <c:pt idx="386">
                  <c:v>-26.826546</c:v>
                </c:pt>
                <c:pt idx="387">
                  <c:v>-26.997444999999999</c:v>
                </c:pt>
                <c:pt idx="388">
                  <c:v>-27.168806</c:v>
                </c:pt>
                <c:pt idx="389">
                  <c:v>-27.34066</c:v>
                </c:pt>
                <c:pt idx="390">
                  <c:v>-27.513036</c:v>
                </c:pt>
                <c:pt idx="391">
                  <c:v>-27.685963999999998</c:v>
                </c:pt>
                <c:pt idx="392">
                  <c:v>-27.859475</c:v>
                </c:pt>
                <c:pt idx="393">
                  <c:v>-28.033597</c:v>
                </c:pt>
                <c:pt idx="394">
                  <c:v>-28.208359999999999</c:v>
                </c:pt>
                <c:pt idx="395">
                  <c:v>-28.383794000000002</c:v>
                </c:pt>
                <c:pt idx="396">
                  <c:v>-28.559927999999999</c:v>
                </c:pt>
                <c:pt idx="397">
                  <c:v>-28.736791</c:v>
                </c:pt>
                <c:pt idx="398">
                  <c:v>-28.914411999999999</c:v>
                </c:pt>
                <c:pt idx="399">
                  <c:v>-29.09282</c:v>
                </c:pt>
                <c:pt idx="400">
                  <c:v>-29.272044999999999</c:v>
                </c:pt>
                <c:pt idx="401">
                  <c:v>-29.452116</c:v>
                </c:pt>
                <c:pt idx="402">
                  <c:v>-29.633061999999999</c:v>
                </c:pt>
                <c:pt idx="403">
                  <c:v>-29.814914000000002</c:v>
                </c:pt>
                <c:pt idx="404">
                  <c:v>-29.997700999999999</c:v>
                </c:pt>
                <c:pt idx="405">
                  <c:v>-30.181453000000001</c:v>
                </c:pt>
                <c:pt idx="406">
                  <c:v>-30.366202000000001</c:v>
                </c:pt>
                <c:pt idx="407">
                  <c:v>-30.551977999999998</c:v>
                </c:pt>
                <c:pt idx="408">
                  <c:v>-30.738813</c:v>
                </c:pt>
                <c:pt idx="409">
                  <c:v>-30.926739000000001</c:v>
                </c:pt>
                <c:pt idx="410">
                  <c:v>-31.115787999999998</c:v>
                </c:pt>
                <c:pt idx="411">
                  <c:v>-31.305993999999998</c:v>
                </c:pt>
                <c:pt idx="412">
                  <c:v>-31.497391</c:v>
                </c:pt>
                <c:pt idx="413">
                  <c:v>-31.690013</c:v>
                </c:pt>
                <c:pt idx="414">
                  <c:v>-31.883897000000001</c:v>
                </c:pt>
                <c:pt idx="415">
                  <c:v>-32.079079</c:v>
                </c:pt>
                <c:pt idx="416">
                  <c:v>-32.275596999999998</c:v>
                </c:pt>
                <c:pt idx="417">
                  <c:v>-32.473489000000001</c:v>
                </c:pt>
                <c:pt idx="418">
                  <c:v>-32.672795000000001</c:v>
                </c:pt>
                <c:pt idx="419">
                  <c:v>-32.873556999999998</c:v>
                </c:pt>
                <c:pt idx="420">
                  <c:v>-33.075817000000001</c:v>
                </c:pt>
                <c:pt idx="421">
                  <c:v>-33.279618999999997</c:v>
                </c:pt>
                <c:pt idx="422">
                  <c:v>-33.485008999999998</c:v>
                </c:pt>
                <c:pt idx="423">
                  <c:v>-33.692033000000002</c:v>
                </c:pt>
                <c:pt idx="424">
                  <c:v>-33.900740999999996</c:v>
                </c:pt>
                <c:pt idx="425">
                  <c:v>-34.111181999999999</c:v>
                </c:pt>
                <c:pt idx="426">
                  <c:v>-34.323410000000003</c:v>
                </c:pt>
                <c:pt idx="427">
                  <c:v>-34.537478999999998</c:v>
                </c:pt>
                <c:pt idx="428">
                  <c:v>-34.753444999999999</c:v>
                </c:pt>
                <c:pt idx="429">
                  <c:v>-34.971367999999998</c:v>
                </c:pt>
                <c:pt idx="430">
                  <c:v>-35.191307999999999</c:v>
                </c:pt>
                <c:pt idx="431">
                  <c:v>-35.413328999999997</c:v>
                </c:pt>
                <c:pt idx="432">
                  <c:v>-35.637497000000003</c:v>
                </c:pt>
                <c:pt idx="433">
                  <c:v>-35.863880999999999</c:v>
                </c:pt>
                <c:pt idx="434">
                  <c:v>-36.092553000000002</c:v>
                </c:pt>
                <c:pt idx="435">
                  <c:v>-36.323585999999999</c:v>
                </c:pt>
                <c:pt idx="436">
                  <c:v>-36.55706</c:v>
                </c:pt>
                <c:pt idx="437">
                  <c:v>-36.793053999999998</c:v>
                </c:pt>
                <c:pt idx="438">
                  <c:v>-37.031652999999999</c:v>
                </c:pt>
                <c:pt idx="439">
                  <c:v>-37.272944000000003</c:v>
                </c:pt>
                <c:pt idx="440">
                  <c:v>-37.517018</c:v>
                </c:pt>
                <c:pt idx="441">
                  <c:v>-37.763970999999998</c:v>
                </c:pt>
                <c:pt idx="442">
                  <c:v>-38.013902000000002</c:v>
                </c:pt>
                <c:pt idx="443">
                  <c:v>-38.266913000000002</c:v>
                </c:pt>
                <c:pt idx="444">
                  <c:v>-38.523111999999998</c:v>
                </c:pt>
                <c:pt idx="445">
                  <c:v>-38.782609999999998</c:v>
                </c:pt>
                <c:pt idx="446">
                  <c:v>-39.045524999999998</c:v>
                </c:pt>
                <c:pt idx="447">
                  <c:v>-39.311976000000001</c:v>
                </c:pt>
                <c:pt idx="448">
                  <c:v>-39.582090000000001</c:v>
                </c:pt>
                <c:pt idx="449">
                  <c:v>-39.855998</c:v>
                </c:pt>
                <c:pt idx="450">
                  <c:v>-40.133837</c:v>
                </c:pt>
                <c:pt idx="451">
                  <c:v>-40.415748999999998</c:v>
                </c:pt>
                <c:pt idx="452">
                  <c:v>-40.701881</c:v>
                </c:pt>
                <c:pt idx="453">
                  <c:v>-40.992389000000003</c:v>
                </c:pt>
                <c:pt idx="454">
                  <c:v>-41.287430999999998</c:v>
                </c:pt>
                <c:pt idx="455">
                  <c:v>-41.587175000000002</c:v>
                </c:pt>
                <c:pt idx="456">
                  <c:v>-41.891795000000002</c:v>
                </c:pt>
                <c:pt idx="457">
                  <c:v>-42.201470999999998</c:v>
                </c:pt>
                <c:pt idx="458">
                  <c:v>-42.516390999999999</c:v>
                </c:pt>
                <c:pt idx="459">
                  <c:v>-42.836753000000002</c:v>
                </c:pt>
                <c:pt idx="460">
                  <c:v>-43.162759999999999</c:v>
                </c:pt>
                <c:pt idx="461">
                  <c:v>-43.494625999999997</c:v>
                </c:pt>
                <c:pt idx="462">
                  <c:v>-43.832572999999996</c:v>
                </c:pt>
                <c:pt idx="463">
                  <c:v>-44.176836000000002</c:v>
                </c:pt>
                <c:pt idx="464">
                  <c:v>-44.527656</c:v>
                </c:pt>
                <c:pt idx="465">
                  <c:v>-44.885289</c:v>
                </c:pt>
                <c:pt idx="466">
                  <c:v>-45.250002000000002</c:v>
                </c:pt>
                <c:pt idx="467">
                  <c:v>-45.622076999999997</c:v>
                </c:pt>
                <c:pt idx="468">
                  <c:v>-46.001809000000002</c:v>
                </c:pt>
                <c:pt idx="469">
                  <c:v>-46.389510000000001</c:v>
                </c:pt>
                <c:pt idx="470">
                  <c:v>-46.785508999999998</c:v>
                </c:pt>
                <c:pt idx="471">
                  <c:v>-47.190154999999997</c:v>
                </c:pt>
                <c:pt idx="472">
                  <c:v>-47.603819999999999</c:v>
                </c:pt>
                <c:pt idx="473">
                  <c:v>-48.026896999999998</c:v>
                </c:pt>
                <c:pt idx="474">
                  <c:v>-48.459806999999998</c:v>
                </c:pt>
                <c:pt idx="475">
                  <c:v>-48.903002999999998</c:v>
                </c:pt>
                <c:pt idx="476">
                  <c:v>-49.356966999999997</c:v>
                </c:pt>
                <c:pt idx="477">
                  <c:v>-49.822220999999999</c:v>
                </c:pt>
                <c:pt idx="478">
                  <c:v>-50.299328000000003</c:v>
                </c:pt>
                <c:pt idx="479">
                  <c:v>-50.788894999999997</c:v>
                </c:pt>
                <c:pt idx="480">
                  <c:v>-51.291584</c:v>
                </c:pt>
                <c:pt idx="481">
                  <c:v>-51.808112999999999</c:v>
                </c:pt>
                <c:pt idx="482">
                  <c:v>-52.339264999999997</c:v>
                </c:pt>
                <c:pt idx="483">
                  <c:v>-52.885894999999998</c:v>
                </c:pt>
                <c:pt idx="484">
                  <c:v>-53.44894</c:v>
                </c:pt>
                <c:pt idx="485">
                  <c:v>-54.029426999999998</c:v>
                </c:pt>
                <c:pt idx="486">
                  <c:v>-54.628484</c:v>
                </c:pt>
                <c:pt idx="487">
                  <c:v>-55.247349</c:v>
                </c:pt>
                <c:pt idx="488">
                  <c:v>-55.887386999999997</c:v>
                </c:pt>
                <c:pt idx="489">
                  <c:v>-56.5501</c:v>
                </c:pt>
                <c:pt idx="490">
                  <c:v>-57.237139999999997</c:v>
                </c:pt>
                <c:pt idx="491">
                  <c:v>-57.950327000000001</c:v>
                </c:pt>
                <c:pt idx="492">
                  <c:v>-58.691662999999998</c:v>
                </c:pt>
                <c:pt idx="493">
                  <c:v>-59.463341</c:v>
                </c:pt>
                <c:pt idx="494">
                  <c:v>-60.267761999999998</c:v>
                </c:pt>
                <c:pt idx="495">
                  <c:v>-61.107536000000003</c:v>
                </c:pt>
                <c:pt idx="496">
                  <c:v>-61.985481999999998</c:v>
                </c:pt>
                <c:pt idx="497">
                  <c:v>-62.904612999999998</c:v>
                </c:pt>
                <c:pt idx="498">
                  <c:v>-63.868091</c:v>
                </c:pt>
                <c:pt idx="499">
                  <c:v>-64.879158000000004</c:v>
                </c:pt>
                <c:pt idx="500">
                  <c:v>-65.941007999999997</c:v>
                </c:pt>
                <c:pt idx="501">
                  <c:v>-67.056582000000006</c:v>
                </c:pt>
                <c:pt idx="502">
                  <c:v>-68.228254000000007</c:v>
                </c:pt>
                <c:pt idx="503">
                  <c:v>-69.457368000000002</c:v>
                </c:pt>
                <c:pt idx="504">
                  <c:v>-70.743576000000004</c:v>
                </c:pt>
                <c:pt idx="505">
                  <c:v>-72.083954000000006</c:v>
                </c:pt>
                <c:pt idx="506">
                  <c:v>-73.471907000000002</c:v>
                </c:pt>
                <c:pt idx="507">
                  <c:v>-74.895959000000005</c:v>
                </c:pt>
                <c:pt idx="508">
                  <c:v>-76.338708999999994</c:v>
                </c:pt>
                <c:pt idx="509">
                  <c:v>-77.776390000000006</c:v>
                </c:pt>
                <c:pt idx="510">
                  <c:v>-79.179648999999998</c:v>
                </c:pt>
                <c:pt idx="511">
                  <c:v>-80.515974999999997</c:v>
                </c:pt>
                <c:pt idx="512">
                  <c:v>-81.753703999999999</c:v>
                </c:pt>
                <c:pt idx="513">
                  <c:v>-82.866681</c:v>
                </c:pt>
                <c:pt idx="514">
                  <c:v>-83.838087999999999</c:v>
                </c:pt>
                <c:pt idx="515">
                  <c:v>-84.662160999999998</c:v>
                </c:pt>
                <c:pt idx="516">
                  <c:v>-85.343433000000005</c:v>
                </c:pt>
                <c:pt idx="517">
                  <c:v>-85.894160999999997</c:v>
                </c:pt>
                <c:pt idx="518">
                  <c:v>-86.331087999999994</c:v>
                </c:pt>
                <c:pt idx="519">
                  <c:v>-86.672505000000001</c:v>
                </c:pt>
                <c:pt idx="520">
                  <c:v>-86.936121</c:v>
                </c:pt>
                <c:pt idx="521">
                  <c:v>-87.137808000000007</c:v>
                </c:pt>
                <c:pt idx="522">
                  <c:v>-87.291070000000005</c:v>
                </c:pt>
                <c:pt idx="523">
                  <c:v>-87.406969000000004</c:v>
                </c:pt>
                <c:pt idx="524">
                  <c:v>-87.494333999999995</c:v>
                </c:pt>
                <c:pt idx="525">
                  <c:v>-87.560070999999994</c:v>
                </c:pt>
                <c:pt idx="526">
                  <c:v>-87.609506999999994</c:v>
                </c:pt>
                <c:pt idx="527">
                  <c:v>-87.646705999999995</c:v>
                </c:pt>
                <c:pt idx="528">
                  <c:v>-87.674749000000006</c:v>
                </c:pt>
                <c:pt idx="529">
                  <c:v>-87.695954</c:v>
                </c:pt>
                <c:pt idx="530">
                  <c:v>-87.712059999999994</c:v>
                </c:pt>
                <c:pt idx="531">
                  <c:v>-87.724367000000001</c:v>
                </c:pt>
                <c:pt idx="532">
                  <c:v>-87.733846</c:v>
                </c:pt>
                <c:pt idx="533">
                  <c:v>-87.741218000000003</c:v>
                </c:pt>
                <c:pt idx="534">
                  <c:v>-87.747021000000004</c:v>
                </c:pt>
                <c:pt idx="535">
                  <c:v>-87.751654000000002</c:v>
                </c:pt>
                <c:pt idx="536">
                  <c:v>-87.755414000000002</c:v>
                </c:pt>
                <c:pt idx="537">
                  <c:v>-87.758521999999999</c:v>
                </c:pt>
                <c:pt idx="538">
                  <c:v>-87.761140999999995</c:v>
                </c:pt>
                <c:pt idx="539">
                  <c:v>-87.763391999999996</c:v>
                </c:pt>
                <c:pt idx="540">
                  <c:v>-87.765366</c:v>
                </c:pt>
                <c:pt idx="541">
                  <c:v>-87.767129999999995</c:v>
                </c:pt>
                <c:pt idx="542">
                  <c:v>-87.768732999999997</c:v>
                </c:pt>
                <c:pt idx="543">
                  <c:v>-87.770212999999998</c:v>
                </c:pt>
                <c:pt idx="544">
                  <c:v>-87.771597</c:v>
                </c:pt>
                <c:pt idx="545">
                  <c:v>-87.772906000000006</c:v>
                </c:pt>
                <c:pt idx="546">
                  <c:v>-87.774156000000005</c:v>
                </c:pt>
                <c:pt idx="547">
                  <c:v>-87.775357</c:v>
                </c:pt>
                <c:pt idx="548">
                  <c:v>-87.776517999999996</c:v>
                </c:pt>
                <c:pt idx="549">
                  <c:v>-87.777647000000002</c:v>
                </c:pt>
                <c:pt idx="550">
                  <c:v>-87.778746999999996</c:v>
                </c:pt>
                <c:pt idx="551">
                  <c:v>-87.779822999999993</c:v>
                </c:pt>
                <c:pt idx="552">
                  <c:v>-87.780877000000004</c:v>
                </c:pt>
                <c:pt idx="553">
                  <c:v>-87.781912000000005</c:v>
                </c:pt>
                <c:pt idx="554">
                  <c:v>-87.782928999999996</c:v>
                </c:pt>
                <c:pt idx="555">
                  <c:v>-87.783929999999998</c:v>
                </c:pt>
                <c:pt idx="556">
                  <c:v>-87.784915999999996</c:v>
                </c:pt>
                <c:pt idx="557">
                  <c:v>-87.785888</c:v>
                </c:pt>
                <c:pt idx="558">
                  <c:v>-87.786845999999997</c:v>
                </c:pt>
                <c:pt idx="559">
                  <c:v>-87.787791999999996</c:v>
                </c:pt>
                <c:pt idx="560">
                  <c:v>-87.788724999999999</c:v>
                </c:pt>
                <c:pt idx="561">
                  <c:v>-87.789647000000002</c:v>
                </c:pt>
                <c:pt idx="562">
                  <c:v>-87.790557000000007</c:v>
                </c:pt>
                <c:pt idx="563">
                  <c:v>-87.791455999999997</c:v>
                </c:pt>
                <c:pt idx="564">
                  <c:v>-87.792344</c:v>
                </c:pt>
                <c:pt idx="565">
                  <c:v>-87.793222</c:v>
                </c:pt>
                <c:pt idx="566">
                  <c:v>-87.794090999999995</c:v>
                </c:pt>
                <c:pt idx="567">
                  <c:v>-87.794949000000003</c:v>
                </c:pt>
                <c:pt idx="568">
                  <c:v>-87.795798000000005</c:v>
                </c:pt>
                <c:pt idx="569">
                  <c:v>-87.796637000000004</c:v>
                </c:pt>
                <c:pt idx="570">
                  <c:v>-87.797467999999995</c:v>
                </c:pt>
                <c:pt idx="571">
                  <c:v>-87.798288999999997</c:v>
                </c:pt>
                <c:pt idx="572">
                  <c:v>-87.799102000000005</c:v>
                </c:pt>
                <c:pt idx="573">
                  <c:v>-87.799907000000005</c:v>
                </c:pt>
                <c:pt idx="574">
                  <c:v>-87.800702999999999</c:v>
                </c:pt>
                <c:pt idx="575">
                  <c:v>-87.801491999999996</c:v>
                </c:pt>
                <c:pt idx="576">
                  <c:v>-87.802272000000002</c:v>
                </c:pt>
                <c:pt idx="577">
                  <c:v>-87.803044999999997</c:v>
                </c:pt>
                <c:pt idx="578">
                  <c:v>-87.803810999999996</c:v>
                </c:pt>
                <c:pt idx="579">
                  <c:v>-87.804569000000001</c:v>
                </c:pt>
                <c:pt idx="580">
                  <c:v>-87.805319999999995</c:v>
                </c:pt>
                <c:pt idx="581">
                  <c:v>-87.806064000000006</c:v>
                </c:pt>
                <c:pt idx="582">
                  <c:v>-87.806800999999993</c:v>
                </c:pt>
                <c:pt idx="583">
                  <c:v>-87.807531999999995</c:v>
                </c:pt>
                <c:pt idx="584">
                  <c:v>-87.808256</c:v>
                </c:pt>
                <c:pt idx="585">
                  <c:v>-87.808972999999995</c:v>
                </c:pt>
                <c:pt idx="586">
                  <c:v>-87.809685000000002</c:v>
                </c:pt>
                <c:pt idx="587">
                  <c:v>-87.810389999999998</c:v>
                </c:pt>
                <c:pt idx="588">
                  <c:v>-87.811088999999996</c:v>
                </c:pt>
                <c:pt idx="589">
                  <c:v>-87.811781999999994</c:v>
                </c:pt>
                <c:pt idx="590">
                  <c:v>-87.812468999999993</c:v>
                </c:pt>
                <c:pt idx="591">
                  <c:v>-87.813149999999993</c:v>
                </c:pt>
                <c:pt idx="592">
                  <c:v>-87.813826000000006</c:v>
                </c:pt>
                <c:pt idx="593">
                  <c:v>-87.814497000000003</c:v>
                </c:pt>
                <c:pt idx="594">
                  <c:v>-87.815162000000001</c:v>
                </c:pt>
                <c:pt idx="595">
                  <c:v>-87.815821</c:v>
                </c:pt>
                <c:pt idx="596">
                  <c:v>-87.816475999999994</c:v>
                </c:pt>
                <c:pt idx="597">
                  <c:v>-87.817125000000004</c:v>
                </c:pt>
                <c:pt idx="598">
                  <c:v>-87.817769999999996</c:v>
                </c:pt>
                <c:pt idx="599">
                  <c:v>-87.818409000000003</c:v>
                </c:pt>
                <c:pt idx="600">
                  <c:v>-87.819042999999994</c:v>
                </c:pt>
                <c:pt idx="601">
                  <c:v>-87.819672999999995</c:v>
                </c:pt>
                <c:pt idx="602">
                  <c:v>-87.820297999999994</c:v>
                </c:pt>
                <c:pt idx="603">
                  <c:v>-87.820918000000006</c:v>
                </c:pt>
                <c:pt idx="604">
                  <c:v>-87.821534</c:v>
                </c:pt>
                <c:pt idx="605">
                  <c:v>-87.822145000000006</c:v>
                </c:pt>
                <c:pt idx="606">
                  <c:v>-87.822751999999994</c:v>
                </c:pt>
                <c:pt idx="607">
                  <c:v>-87.823355000000006</c:v>
                </c:pt>
                <c:pt idx="608">
                  <c:v>-87.823953000000003</c:v>
                </c:pt>
                <c:pt idx="609">
                  <c:v>-87.824546999999995</c:v>
                </c:pt>
                <c:pt idx="610">
                  <c:v>-87.825136999999998</c:v>
                </c:pt>
                <c:pt idx="611">
                  <c:v>-87.825722999999996</c:v>
                </c:pt>
                <c:pt idx="612">
                  <c:v>-87.826303999999993</c:v>
                </c:pt>
                <c:pt idx="613">
                  <c:v>-87.826881999999998</c:v>
                </c:pt>
                <c:pt idx="614">
                  <c:v>-87.827455999999998</c:v>
                </c:pt>
                <c:pt idx="615">
                  <c:v>-87.828025999999994</c:v>
                </c:pt>
                <c:pt idx="616">
                  <c:v>-87.828592</c:v>
                </c:pt>
                <c:pt idx="617">
                  <c:v>-87.829154000000003</c:v>
                </c:pt>
                <c:pt idx="618">
                  <c:v>-87.829712000000001</c:v>
                </c:pt>
                <c:pt idx="619">
                  <c:v>-87.830267000000006</c:v>
                </c:pt>
                <c:pt idx="620">
                  <c:v>-87.830817999999994</c:v>
                </c:pt>
                <c:pt idx="621">
                  <c:v>-87.831366000000003</c:v>
                </c:pt>
                <c:pt idx="622">
                  <c:v>-87.831909999999993</c:v>
                </c:pt>
                <c:pt idx="623">
                  <c:v>-87.832449999999994</c:v>
                </c:pt>
                <c:pt idx="624">
                  <c:v>-87.832987000000003</c:v>
                </c:pt>
                <c:pt idx="625">
                  <c:v>-87.833521000000005</c:v>
                </c:pt>
                <c:pt idx="626">
                  <c:v>-87.834051000000002</c:v>
                </c:pt>
                <c:pt idx="627">
                  <c:v>-87.834577999999993</c:v>
                </c:pt>
                <c:pt idx="628">
                  <c:v>-87.835100999999995</c:v>
                </c:pt>
                <c:pt idx="629">
                  <c:v>-87.835622000000001</c:v>
                </c:pt>
                <c:pt idx="630">
                  <c:v>-87.836139000000003</c:v>
                </c:pt>
                <c:pt idx="631">
                  <c:v>-87.836652000000001</c:v>
                </c:pt>
                <c:pt idx="632">
                  <c:v>-87.837163000000004</c:v>
                </c:pt>
                <c:pt idx="633">
                  <c:v>-87.837670000000003</c:v>
                </c:pt>
                <c:pt idx="634">
                  <c:v>-87.838175000000007</c:v>
                </c:pt>
                <c:pt idx="635">
                  <c:v>-87.838676000000007</c:v>
                </c:pt>
                <c:pt idx="636">
                  <c:v>-87.839174</c:v>
                </c:pt>
                <c:pt idx="637">
                  <c:v>-87.839669999999998</c:v>
                </c:pt>
                <c:pt idx="638">
                  <c:v>-87.840162000000007</c:v>
                </c:pt>
                <c:pt idx="639">
                  <c:v>-87.840650999999994</c:v>
                </c:pt>
                <c:pt idx="640">
                  <c:v>-87.841138000000001</c:v>
                </c:pt>
                <c:pt idx="641">
                  <c:v>-87.841621000000004</c:v>
                </c:pt>
                <c:pt idx="642">
                  <c:v>-87.842101999999997</c:v>
                </c:pt>
                <c:pt idx="643">
                  <c:v>-87.842579000000001</c:v>
                </c:pt>
                <c:pt idx="644">
                  <c:v>-87.843053999999995</c:v>
                </c:pt>
                <c:pt idx="645">
                  <c:v>-87.843526999999995</c:v>
                </c:pt>
                <c:pt idx="646">
                  <c:v>-87.843996000000004</c:v>
                </c:pt>
                <c:pt idx="647">
                  <c:v>-87.844463000000005</c:v>
                </c:pt>
                <c:pt idx="648">
                  <c:v>-87.844926999999998</c:v>
                </c:pt>
                <c:pt idx="649">
                  <c:v>-87.845388</c:v>
                </c:pt>
                <c:pt idx="650">
                  <c:v>-87.845847000000006</c:v>
                </c:pt>
                <c:pt idx="651">
                  <c:v>-87.846301999999994</c:v>
                </c:pt>
                <c:pt idx="652">
                  <c:v>-87.846755999999999</c:v>
                </c:pt>
                <c:pt idx="653">
                  <c:v>-87.847206999999997</c:v>
                </c:pt>
                <c:pt idx="654">
                  <c:v>-87.847655000000003</c:v>
                </c:pt>
                <c:pt idx="655">
                  <c:v>-87.848100000000002</c:v>
                </c:pt>
                <c:pt idx="656">
                  <c:v>-87.848543000000006</c:v>
                </c:pt>
                <c:pt idx="657">
                  <c:v>-87.848984000000002</c:v>
                </c:pt>
                <c:pt idx="658">
                  <c:v>-87.849422000000004</c:v>
                </c:pt>
                <c:pt idx="659">
                  <c:v>-87.849857</c:v>
                </c:pt>
                <c:pt idx="660">
                  <c:v>-87.850290999999999</c:v>
                </c:pt>
                <c:pt idx="661">
                  <c:v>-87.850720999999993</c:v>
                </c:pt>
                <c:pt idx="662">
                  <c:v>-87.851150000000004</c:v>
                </c:pt>
                <c:pt idx="663">
                  <c:v>-87.851574999999997</c:v>
                </c:pt>
                <c:pt idx="664">
                  <c:v>-87.851999000000006</c:v>
                </c:pt>
                <c:pt idx="665">
                  <c:v>-87.852419999999995</c:v>
                </c:pt>
                <c:pt idx="666">
                  <c:v>-87.852839000000003</c:v>
                </c:pt>
                <c:pt idx="667">
                  <c:v>-87.853255000000004</c:v>
                </c:pt>
                <c:pt idx="668">
                  <c:v>-87.853668999999996</c:v>
                </c:pt>
                <c:pt idx="669">
                  <c:v>-87.854080999999994</c:v>
                </c:pt>
                <c:pt idx="670">
                  <c:v>-87.854490999999996</c:v>
                </c:pt>
                <c:pt idx="671">
                  <c:v>-87.854898000000006</c:v>
                </c:pt>
                <c:pt idx="672">
                  <c:v>-87.855303000000006</c:v>
                </c:pt>
                <c:pt idx="673">
                  <c:v>-87.855705999999998</c:v>
                </c:pt>
                <c:pt idx="674">
                  <c:v>-87.856106999999994</c:v>
                </c:pt>
                <c:pt idx="675">
                  <c:v>-87.856504999999999</c:v>
                </c:pt>
                <c:pt idx="676">
                  <c:v>-87.856900999999993</c:v>
                </c:pt>
                <c:pt idx="677">
                  <c:v>-87.857296000000005</c:v>
                </c:pt>
                <c:pt idx="678">
                  <c:v>-87.857687999999996</c:v>
                </c:pt>
                <c:pt idx="679">
                  <c:v>-87.858076999999994</c:v>
                </c:pt>
                <c:pt idx="680">
                  <c:v>-87.858464999999995</c:v>
                </c:pt>
                <c:pt idx="681">
                  <c:v>-87.858851000000001</c:v>
                </c:pt>
                <c:pt idx="682">
                  <c:v>-87.859234000000001</c:v>
                </c:pt>
                <c:pt idx="683">
                  <c:v>-87.859616000000003</c:v>
                </c:pt>
                <c:pt idx="684">
                  <c:v>-87.859994999999998</c:v>
                </c:pt>
                <c:pt idx="685">
                  <c:v>-87.860371999999998</c:v>
                </c:pt>
                <c:pt idx="686">
                  <c:v>-87.860748000000001</c:v>
                </c:pt>
                <c:pt idx="687">
                  <c:v>-87.861120999999997</c:v>
                </c:pt>
                <c:pt idx="688">
                  <c:v>-87.861491999999998</c:v>
                </c:pt>
                <c:pt idx="689">
                  <c:v>-87.861862000000002</c:v>
                </c:pt>
                <c:pt idx="690">
                  <c:v>-87.862228999999999</c:v>
                </c:pt>
                <c:pt idx="691">
                  <c:v>-87.862594000000001</c:v>
                </c:pt>
                <c:pt idx="692">
                  <c:v>-87.862958000000006</c:v>
                </c:pt>
                <c:pt idx="693">
                  <c:v>-87.863319000000004</c:v>
                </c:pt>
                <c:pt idx="694">
                  <c:v>-87.863679000000005</c:v>
                </c:pt>
                <c:pt idx="695">
                  <c:v>-87.864035999999999</c:v>
                </c:pt>
                <c:pt idx="696">
                  <c:v>-87.864391999999995</c:v>
                </c:pt>
                <c:pt idx="697">
                  <c:v>-87.864745999999997</c:v>
                </c:pt>
                <c:pt idx="698">
                  <c:v>-87.865098000000003</c:v>
                </c:pt>
                <c:pt idx="699">
                  <c:v>-87.865448000000001</c:v>
                </c:pt>
                <c:pt idx="700">
                  <c:v>-87.865796000000003</c:v>
                </c:pt>
                <c:pt idx="701">
                  <c:v>-87.866141999999996</c:v>
                </c:pt>
                <c:pt idx="702">
                  <c:v>-87.866487000000006</c:v>
                </c:pt>
                <c:pt idx="703">
                  <c:v>-87.866829999999993</c:v>
                </c:pt>
                <c:pt idx="704">
                  <c:v>-87.867170999999999</c:v>
                </c:pt>
                <c:pt idx="705">
                  <c:v>-87.867509999999996</c:v>
                </c:pt>
                <c:pt idx="706">
                  <c:v>-87.867846999999998</c:v>
                </c:pt>
                <c:pt idx="707">
                  <c:v>-87.868183000000002</c:v>
                </c:pt>
                <c:pt idx="708">
                  <c:v>-87.868516</c:v>
                </c:pt>
                <c:pt idx="709">
                  <c:v>-87.868848</c:v>
                </c:pt>
                <c:pt idx="710">
                  <c:v>-87.869179000000003</c:v>
                </c:pt>
                <c:pt idx="711">
                  <c:v>-87.869506999999999</c:v>
                </c:pt>
                <c:pt idx="712">
                  <c:v>-87.869833999999997</c:v>
                </c:pt>
                <c:pt idx="713">
                  <c:v>-87.870159000000001</c:v>
                </c:pt>
                <c:pt idx="714">
                  <c:v>-87.870482999999993</c:v>
                </c:pt>
                <c:pt idx="715">
                  <c:v>-87.870804000000007</c:v>
                </c:pt>
                <c:pt idx="716">
                  <c:v>-87.871125000000006</c:v>
                </c:pt>
                <c:pt idx="717">
                  <c:v>-87.871442999999999</c:v>
                </c:pt>
                <c:pt idx="718">
                  <c:v>-87.871759999999995</c:v>
                </c:pt>
                <c:pt idx="719">
                  <c:v>-87.872074999999995</c:v>
                </c:pt>
                <c:pt idx="720">
                  <c:v>-87.872388000000001</c:v>
                </c:pt>
                <c:pt idx="721">
                  <c:v>-87.872699999999995</c:v>
                </c:pt>
                <c:pt idx="722">
                  <c:v>-87.873009999999994</c:v>
                </c:pt>
                <c:pt idx="723">
                  <c:v>-87.873318999999995</c:v>
                </c:pt>
                <c:pt idx="724">
                  <c:v>-87.873626000000002</c:v>
                </c:pt>
                <c:pt idx="725">
                  <c:v>-87.873930999999999</c:v>
                </c:pt>
                <c:pt idx="726">
                  <c:v>-87.874234999999999</c:v>
                </c:pt>
                <c:pt idx="727">
                  <c:v>-87.874537000000004</c:v>
                </c:pt>
                <c:pt idx="728">
                  <c:v>-87.874837999999997</c:v>
                </c:pt>
                <c:pt idx="729">
                  <c:v>-87.875136999999995</c:v>
                </c:pt>
                <c:pt idx="730">
                  <c:v>-87.875434999999996</c:v>
                </c:pt>
                <c:pt idx="731">
                  <c:v>-87.875731000000002</c:v>
                </c:pt>
                <c:pt idx="732">
                  <c:v>-87.876025999999996</c:v>
                </c:pt>
                <c:pt idx="733">
                  <c:v>-87.876318999999995</c:v>
                </c:pt>
                <c:pt idx="734">
                  <c:v>-87.876609999999999</c:v>
                </c:pt>
                <c:pt idx="735">
                  <c:v>-87.876900000000006</c:v>
                </c:pt>
                <c:pt idx="736">
                  <c:v>-87.877189000000001</c:v>
                </c:pt>
                <c:pt idx="737">
                  <c:v>-87.877476000000001</c:v>
                </c:pt>
                <c:pt idx="738">
                  <c:v>-87.877761000000007</c:v>
                </c:pt>
                <c:pt idx="739">
                  <c:v>-87.878045</c:v>
                </c:pt>
                <c:pt idx="740">
                  <c:v>-87.878327999999996</c:v>
                </c:pt>
                <c:pt idx="741">
                  <c:v>-87.878608999999997</c:v>
                </c:pt>
                <c:pt idx="742">
                  <c:v>-87.878889000000001</c:v>
                </c:pt>
                <c:pt idx="743">
                  <c:v>-87.879166999999995</c:v>
                </c:pt>
                <c:pt idx="744">
                  <c:v>-87.879444000000007</c:v>
                </c:pt>
                <c:pt idx="745">
                  <c:v>-87.879720000000006</c:v>
                </c:pt>
                <c:pt idx="746">
                  <c:v>-87.879993999999996</c:v>
                </c:pt>
                <c:pt idx="747">
                  <c:v>-87.880267000000003</c:v>
                </c:pt>
                <c:pt idx="748">
                  <c:v>-87.880538000000001</c:v>
                </c:pt>
                <c:pt idx="749">
                  <c:v>-87.880808000000002</c:v>
                </c:pt>
                <c:pt idx="750">
                  <c:v>-87.881077000000005</c:v>
                </c:pt>
                <c:pt idx="751">
                  <c:v>-87.881343999999999</c:v>
                </c:pt>
                <c:pt idx="752">
                  <c:v>-87.881609999999995</c:v>
                </c:pt>
                <c:pt idx="753">
                  <c:v>-87.881873999999996</c:v>
                </c:pt>
                <c:pt idx="754">
                  <c:v>-87.882137</c:v>
                </c:pt>
                <c:pt idx="755">
                  <c:v>-87.882399000000007</c:v>
                </c:pt>
                <c:pt idx="756">
                  <c:v>-87.882660000000001</c:v>
                </c:pt>
                <c:pt idx="757">
                  <c:v>-87.882919000000001</c:v>
                </c:pt>
                <c:pt idx="758">
                  <c:v>-87.883177000000003</c:v>
                </c:pt>
                <c:pt idx="759">
                  <c:v>-87.883432999999997</c:v>
                </c:pt>
                <c:pt idx="760">
                  <c:v>-87.883688000000006</c:v>
                </c:pt>
                <c:pt idx="761">
                  <c:v>-87.883942000000005</c:v>
                </c:pt>
                <c:pt idx="762">
                  <c:v>-87.884195000000005</c:v>
                </c:pt>
                <c:pt idx="763">
                  <c:v>-87.884445999999997</c:v>
                </c:pt>
                <c:pt idx="764">
                  <c:v>-87.884697000000003</c:v>
                </c:pt>
                <c:pt idx="765">
                  <c:v>-87.884945000000002</c:v>
                </c:pt>
                <c:pt idx="766">
                  <c:v>-87.885193000000001</c:v>
                </c:pt>
                <c:pt idx="767">
                  <c:v>-87.885439000000005</c:v>
                </c:pt>
                <c:pt idx="768">
                  <c:v>-87.885684999999995</c:v>
                </c:pt>
                <c:pt idx="769">
                  <c:v>-87.885929000000004</c:v>
                </c:pt>
                <c:pt idx="770">
                  <c:v>-87.886171000000004</c:v>
                </c:pt>
                <c:pt idx="771">
                  <c:v>-87.886413000000005</c:v>
                </c:pt>
                <c:pt idx="772">
                  <c:v>-87.886652999999995</c:v>
                </c:pt>
                <c:pt idx="773">
                  <c:v>-87.886892000000003</c:v>
                </c:pt>
                <c:pt idx="774">
                  <c:v>-87.887129999999999</c:v>
                </c:pt>
                <c:pt idx="775">
                  <c:v>-87.887366999999998</c:v>
                </c:pt>
                <c:pt idx="776">
                  <c:v>-87.887602000000001</c:v>
                </c:pt>
                <c:pt idx="777">
                  <c:v>-87.887835999999993</c:v>
                </c:pt>
                <c:pt idx="778">
                  <c:v>-87.888069000000002</c:v>
                </c:pt>
                <c:pt idx="779">
                  <c:v>-87.888300999999998</c:v>
                </c:pt>
                <c:pt idx="780">
                  <c:v>-87.888531999999998</c:v>
                </c:pt>
                <c:pt idx="781">
                  <c:v>-87.888762</c:v>
                </c:pt>
                <c:pt idx="782">
                  <c:v>-87.888990000000007</c:v>
                </c:pt>
                <c:pt idx="783">
                  <c:v>-87.889218</c:v>
                </c:pt>
                <c:pt idx="784">
                  <c:v>-87.889443999999997</c:v>
                </c:pt>
                <c:pt idx="785">
                  <c:v>-87.889668999999998</c:v>
                </c:pt>
                <c:pt idx="786">
                  <c:v>-87.889893000000001</c:v>
                </c:pt>
                <c:pt idx="787">
                  <c:v>-87.890116000000006</c:v>
                </c:pt>
                <c:pt idx="788">
                  <c:v>-87.890338</c:v>
                </c:pt>
                <c:pt idx="789">
                  <c:v>-87.890557999999999</c:v>
                </c:pt>
                <c:pt idx="790">
                  <c:v>-87.890777999999997</c:v>
                </c:pt>
                <c:pt idx="791">
                  <c:v>-87.890996000000001</c:v>
                </c:pt>
                <c:pt idx="792">
                  <c:v>-87.891214000000005</c:v>
                </c:pt>
                <c:pt idx="793">
                  <c:v>-87.89143</c:v>
                </c:pt>
                <c:pt idx="794">
                  <c:v>-87.891644999999997</c:v>
                </c:pt>
                <c:pt idx="795">
                  <c:v>-87.891858999999997</c:v>
                </c:pt>
                <c:pt idx="796">
                  <c:v>-87.892072999999996</c:v>
                </c:pt>
                <c:pt idx="797">
                  <c:v>-87.892285000000001</c:v>
                </c:pt>
                <c:pt idx="798">
                  <c:v>-87.892495999999994</c:v>
                </c:pt>
                <c:pt idx="799">
                  <c:v>-87.892706000000004</c:v>
                </c:pt>
                <c:pt idx="800">
                  <c:v>-87.892914000000005</c:v>
                </c:pt>
                <c:pt idx="801">
                  <c:v>-87.893122000000005</c:v>
                </c:pt>
                <c:pt idx="802">
                  <c:v>-87.893328999999994</c:v>
                </c:pt>
                <c:pt idx="803">
                  <c:v>-87.893535</c:v>
                </c:pt>
                <c:pt idx="804">
                  <c:v>-87.893739999999994</c:v>
                </c:pt>
                <c:pt idx="805">
                  <c:v>-87.893944000000005</c:v>
                </c:pt>
                <c:pt idx="806">
                  <c:v>-87.894147000000004</c:v>
                </c:pt>
                <c:pt idx="807">
                  <c:v>-87.894347999999994</c:v>
                </c:pt>
                <c:pt idx="808">
                  <c:v>-87.894548999999998</c:v>
                </c:pt>
                <c:pt idx="809">
                  <c:v>-87.894749000000004</c:v>
                </c:pt>
                <c:pt idx="810">
                  <c:v>-87.894947999999999</c:v>
                </c:pt>
                <c:pt idx="811">
                  <c:v>-87.895145999999997</c:v>
                </c:pt>
                <c:pt idx="812">
                  <c:v>-87.895342999999997</c:v>
                </c:pt>
                <c:pt idx="813">
                  <c:v>-87.895538999999999</c:v>
                </c:pt>
                <c:pt idx="814">
                  <c:v>-87.895734000000004</c:v>
                </c:pt>
                <c:pt idx="815">
                  <c:v>-87.895927999999998</c:v>
                </c:pt>
                <c:pt idx="816">
                  <c:v>-87.896120999999994</c:v>
                </c:pt>
                <c:pt idx="817">
                  <c:v>-87.896313000000006</c:v>
                </c:pt>
                <c:pt idx="818">
                  <c:v>-87.896503999999993</c:v>
                </c:pt>
                <c:pt idx="819">
                  <c:v>-87.896693999999997</c:v>
                </c:pt>
                <c:pt idx="820">
                  <c:v>-87.896884</c:v>
                </c:pt>
                <c:pt idx="821">
                  <c:v>-87.897071999999994</c:v>
                </c:pt>
                <c:pt idx="822">
                  <c:v>-87.897259000000005</c:v>
                </c:pt>
                <c:pt idx="823">
                  <c:v>-87.897446000000002</c:v>
                </c:pt>
                <c:pt idx="824">
                  <c:v>-87.897632000000002</c:v>
                </c:pt>
                <c:pt idx="825">
                  <c:v>-87.897816000000006</c:v>
                </c:pt>
                <c:pt idx="826">
                  <c:v>-87.897999999999996</c:v>
                </c:pt>
                <c:pt idx="827">
                  <c:v>-87.898183000000003</c:v>
                </c:pt>
                <c:pt idx="828">
                  <c:v>-87.898364999999998</c:v>
                </c:pt>
                <c:pt idx="829">
                  <c:v>-87.898545999999996</c:v>
                </c:pt>
                <c:pt idx="830">
                  <c:v>-87.898726999999994</c:v>
                </c:pt>
                <c:pt idx="831">
                  <c:v>-87.898905999999997</c:v>
                </c:pt>
                <c:pt idx="832">
                  <c:v>-87.899084000000002</c:v>
                </c:pt>
                <c:pt idx="833">
                  <c:v>-87.899261999999993</c:v>
                </c:pt>
                <c:pt idx="834">
                  <c:v>-87.899439000000001</c:v>
                </c:pt>
                <c:pt idx="835">
                  <c:v>-87.899614999999997</c:v>
                </c:pt>
                <c:pt idx="836">
                  <c:v>-87.899789999999996</c:v>
                </c:pt>
                <c:pt idx="837">
                  <c:v>-87.899963999999997</c:v>
                </c:pt>
                <c:pt idx="838">
                  <c:v>-87.900137999999998</c:v>
                </c:pt>
                <c:pt idx="839">
                  <c:v>-87.900310000000005</c:v>
                </c:pt>
                <c:pt idx="840">
                  <c:v>-87.900481999999997</c:v>
                </c:pt>
                <c:pt idx="841">
                  <c:v>-87.900653000000005</c:v>
                </c:pt>
                <c:pt idx="842">
                  <c:v>-87.900823000000003</c:v>
                </c:pt>
                <c:pt idx="843">
                  <c:v>-87.900992000000002</c:v>
                </c:pt>
                <c:pt idx="844">
                  <c:v>-87.901160000000004</c:v>
                </c:pt>
                <c:pt idx="845">
                  <c:v>-87.901328000000007</c:v>
                </c:pt>
                <c:pt idx="846">
                  <c:v>-87.901494999999997</c:v>
                </c:pt>
                <c:pt idx="847">
                  <c:v>-87.901661000000004</c:v>
                </c:pt>
                <c:pt idx="848">
                  <c:v>-87.901826</c:v>
                </c:pt>
                <c:pt idx="849">
                  <c:v>-87.901989999999998</c:v>
                </c:pt>
                <c:pt idx="850">
                  <c:v>-87.902153999999996</c:v>
                </c:pt>
                <c:pt idx="851">
                  <c:v>-87.902316999999996</c:v>
                </c:pt>
                <c:pt idx="852">
                  <c:v>-87.902479</c:v>
                </c:pt>
                <c:pt idx="853">
                  <c:v>-87.902640000000005</c:v>
                </c:pt>
                <c:pt idx="854">
                  <c:v>-87.902799999999999</c:v>
                </c:pt>
                <c:pt idx="855">
                  <c:v>-87.902959999999993</c:v>
                </c:pt>
                <c:pt idx="856">
                  <c:v>-87.903119000000004</c:v>
                </c:pt>
                <c:pt idx="857">
                  <c:v>-87.903277000000003</c:v>
                </c:pt>
                <c:pt idx="858">
                  <c:v>-87.903435000000002</c:v>
                </c:pt>
                <c:pt idx="859">
                  <c:v>-87.903591000000006</c:v>
                </c:pt>
                <c:pt idx="860">
                  <c:v>-87.903746999999996</c:v>
                </c:pt>
                <c:pt idx="861">
                  <c:v>-87.903902000000002</c:v>
                </c:pt>
                <c:pt idx="862">
                  <c:v>-87.904056999999995</c:v>
                </c:pt>
                <c:pt idx="863">
                  <c:v>-87.904210000000006</c:v>
                </c:pt>
                <c:pt idx="864">
                  <c:v>-87.904363000000004</c:v>
                </c:pt>
                <c:pt idx="865">
                  <c:v>-87.904515000000004</c:v>
                </c:pt>
                <c:pt idx="866">
                  <c:v>-87.904667000000003</c:v>
                </c:pt>
                <c:pt idx="867">
                  <c:v>-87.904818000000006</c:v>
                </c:pt>
                <c:pt idx="868">
                  <c:v>-87.904967999999997</c:v>
                </c:pt>
                <c:pt idx="869">
                  <c:v>-87.905117000000004</c:v>
                </c:pt>
                <c:pt idx="870">
                  <c:v>-87.905265</c:v>
                </c:pt>
                <c:pt idx="871">
                  <c:v>-87.905412999999996</c:v>
                </c:pt>
                <c:pt idx="872">
                  <c:v>-87.905559999999994</c:v>
                </c:pt>
                <c:pt idx="873">
                  <c:v>-87.905707000000007</c:v>
                </c:pt>
                <c:pt idx="874">
                  <c:v>-87.905852999999993</c:v>
                </c:pt>
                <c:pt idx="875">
                  <c:v>-87.905997999999997</c:v>
                </c:pt>
                <c:pt idx="876">
                  <c:v>-87.906142000000003</c:v>
                </c:pt>
                <c:pt idx="877">
                  <c:v>-87.906285999999994</c:v>
                </c:pt>
                <c:pt idx="878">
                  <c:v>-87.906429000000003</c:v>
                </c:pt>
                <c:pt idx="879">
                  <c:v>-87.906571</c:v>
                </c:pt>
                <c:pt idx="880">
                  <c:v>-87.906712999999996</c:v>
                </c:pt>
                <c:pt idx="881">
                  <c:v>-87.906853999999996</c:v>
                </c:pt>
                <c:pt idx="882">
                  <c:v>-87.906993999999997</c:v>
                </c:pt>
                <c:pt idx="883">
                  <c:v>-87.907133000000002</c:v>
                </c:pt>
                <c:pt idx="884">
                  <c:v>-87.907272000000006</c:v>
                </c:pt>
                <c:pt idx="885">
                  <c:v>-87.907410999999996</c:v>
                </c:pt>
                <c:pt idx="886">
                  <c:v>-87.907548000000006</c:v>
                </c:pt>
                <c:pt idx="887">
                  <c:v>-87.907685000000001</c:v>
                </c:pt>
                <c:pt idx="888">
                  <c:v>-87.907821999999996</c:v>
                </c:pt>
                <c:pt idx="889">
                  <c:v>-87.907956999999996</c:v>
                </c:pt>
                <c:pt idx="890">
                  <c:v>-87.908091999999996</c:v>
                </c:pt>
                <c:pt idx="891">
                  <c:v>-87.908226999999997</c:v>
                </c:pt>
                <c:pt idx="892">
                  <c:v>-87.908360000000002</c:v>
                </c:pt>
                <c:pt idx="893">
                  <c:v>-87.908493000000007</c:v>
                </c:pt>
                <c:pt idx="894">
                  <c:v>-87.908625999999998</c:v>
                </c:pt>
                <c:pt idx="895">
                  <c:v>-87.908758000000006</c:v>
                </c:pt>
                <c:pt idx="896">
                  <c:v>-87.908889000000002</c:v>
                </c:pt>
                <c:pt idx="897">
                  <c:v>-87.909019999999998</c:v>
                </c:pt>
                <c:pt idx="898">
                  <c:v>-87.909149999999997</c:v>
                </c:pt>
                <c:pt idx="899">
                  <c:v>-87.909278999999998</c:v>
                </c:pt>
                <c:pt idx="900">
                  <c:v>-87.909407999999999</c:v>
                </c:pt>
                <c:pt idx="901">
                  <c:v>-87.909536000000003</c:v>
                </c:pt>
                <c:pt idx="902">
                  <c:v>-87.909662999999995</c:v>
                </c:pt>
                <c:pt idx="903">
                  <c:v>-87.909790000000001</c:v>
                </c:pt>
                <c:pt idx="904">
                  <c:v>-87.909916999999993</c:v>
                </c:pt>
                <c:pt idx="905">
                  <c:v>-87.910042000000004</c:v>
                </c:pt>
                <c:pt idx="906">
                  <c:v>-87.910167999999999</c:v>
                </c:pt>
                <c:pt idx="907">
                  <c:v>-87.910291999999998</c:v>
                </c:pt>
                <c:pt idx="908">
                  <c:v>-87.910415999999998</c:v>
                </c:pt>
                <c:pt idx="909">
                  <c:v>-87.910539999999997</c:v>
                </c:pt>
                <c:pt idx="910">
                  <c:v>-87.910662000000002</c:v>
                </c:pt>
                <c:pt idx="911">
                  <c:v>-87.910785000000004</c:v>
                </c:pt>
                <c:pt idx="912">
                  <c:v>-87.910905999999997</c:v>
                </c:pt>
                <c:pt idx="913">
                  <c:v>-87.911027000000004</c:v>
                </c:pt>
                <c:pt idx="914">
                  <c:v>-87.911147999999997</c:v>
                </c:pt>
                <c:pt idx="915">
                  <c:v>-87.911268000000007</c:v>
                </c:pt>
                <c:pt idx="916">
                  <c:v>-87.911387000000005</c:v>
                </c:pt>
                <c:pt idx="917">
                  <c:v>-87.911506000000003</c:v>
                </c:pt>
                <c:pt idx="918">
                  <c:v>-87.911624000000003</c:v>
                </c:pt>
                <c:pt idx="919">
                  <c:v>-87.911742000000004</c:v>
                </c:pt>
                <c:pt idx="920">
                  <c:v>-87.911859000000007</c:v>
                </c:pt>
                <c:pt idx="921">
                  <c:v>-87.911975999999996</c:v>
                </c:pt>
                <c:pt idx="922">
                  <c:v>-87.912092000000001</c:v>
                </c:pt>
                <c:pt idx="923">
                  <c:v>-87.912206999999995</c:v>
                </c:pt>
                <c:pt idx="924">
                  <c:v>-87.912322000000003</c:v>
                </c:pt>
                <c:pt idx="925">
                  <c:v>-87.912436</c:v>
                </c:pt>
                <c:pt idx="926">
                  <c:v>-87.912549999999996</c:v>
                </c:pt>
                <c:pt idx="927">
                  <c:v>-87.912664000000007</c:v>
                </c:pt>
                <c:pt idx="928">
                  <c:v>-87.912775999999994</c:v>
                </c:pt>
                <c:pt idx="929">
                  <c:v>-87.912889000000007</c:v>
                </c:pt>
                <c:pt idx="930">
                  <c:v>-87.912999999999997</c:v>
                </c:pt>
                <c:pt idx="931">
                  <c:v>-87.913111999999998</c:v>
                </c:pt>
                <c:pt idx="932">
                  <c:v>-87.913222000000005</c:v>
                </c:pt>
                <c:pt idx="933">
                  <c:v>-87.913332999999994</c:v>
                </c:pt>
                <c:pt idx="934">
                  <c:v>-87.913442000000003</c:v>
                </c:pt>
                <c:pt idx="935">
                  <c:v>-87.913550999999998</c:v>
                </c:pt>
                <c:pt idx="936">
                  <c:v>-87.913659999999993</c:v>
                </c:pt>
                <c:pt idx="937">
                  <c:v>-87.913768000000005</c:v>
                </c:pt>
                <c:pt idx="938">
                  <c:v>-87.913876000000002</c:v>
                </c:pt>
                <c:pt idx="939">
                  <c:v>-87.913983000000002</c:v>
                </c:pt>
                <c:pt idx="940">
                  <c:v>-87.914089000000004</c:v>
                </c:pt>
                <c:pt idx="941">
                  <c:v>-87.914196000000004</c:v>
                </c:pt>
                <c:pt idx="942">
                  <c:v>-87.914300999999995</c:v>
                </c:pt>
                <c:pt idx="943">
                  <c:v>-87.914406</c:v>
                </c:pt>
                <c:pt idx="944">
                  <c:v>-87.914511000000005</c:v>
                </c:pt>
                <c:pt idx="945">
                  <c:v>-87.914614999999998</c:v>
                </c:pt>
                <c:pt idx="946">
                  <c:v>-87.914719000000005</c:v>
                </c:pt>
                <c:pt idx="947">
                  <c:v>-87.914822000000001</c:v>
                </c:pt>
                <c:pt idx="948">
                  <c:v>-87.914924999999997</c:v>
                </c:pt>
                <c:pt idx="949">
                  <c:v>-87.915026999999995</c:v>
                </c:pt>
                <c:pt idx="950">
                  <c:v>-87.915128999999993</c:v>
                </c:pt>
                <c:pt idx="951">
                  <c:v>-87.915229999999994</c:v>
                </c:pt>
                <c:pt idx="952">
                  <c:v>-87.915330999999995</c:v>
                </c:pt>
                <c:pt idx="953">
                  <c:v>-87.915430999999998</c:v>
                </c:pt>
                <c:pt idx="954">
                  <c:v>-87.915531000000001</c:v>
                </c:pt>
                <c:pt idx="955">
                  <c:v>-87.915629999999993</c:v>
                </c:pt>
                <c:pt idx="956">
                  <c:v>-87.915728999999999</c:v>
                </c:pt>
                <c:pt idx="957">
                  <c:v>-87.915828000000005</c:v>
                </c:pt>
                <c:pt idx="958">
                  <c:v>-87.915925000000001</c:v>
                </c:pt>
                <c:pt idx="959">
                  <c:v>-87.916022999999996</c:v>
                </c:pt>
                <c:pt idx="960">
                  <c:v>-87.916120000000006</c:v>
                </c:pt>
                <c:pt idx="961">
                  <c:v>-87.916217000000003</c:v>
                </c:pt>
                <c:pt idx="962">
                  <c:v>-87.916313000000002</c:v>
                </c:pt>
                <c:pt idx="963">
                  <c:v>-87.916409000000002</c:v>
                </c:pt>
                <c:pt idx="964">
                  <c:v>-87.916504000000003</c:v>
                </c:pt>
                <c:pt idx="965">
                  <c:v>-87.916599000000005</c:v>
                </c:pt>
                <c:pt idx="966">
                  <c:v>-87.916692999999995</c:v>
                </c:pt>
                <c:pt idx="967">
                  <c:v>-87.916786999999999</c:v>
                </c:pt>
                <c:pt idx="968">
                  <c:v>-87.916881000000004</c:v>
                </c:pt>
                <c:pt idx="969">
                  <c:v>-87.916973999999996</c:v>
                </c:pt>
                <c:pt idx="970">
                  <c:v>-87.917066000000005</c:v>
                </c:pt>
                <c:pt idx="971">
                  <c:v>-87.917158999999998</c:v>
                </c:pt>
                <c:pt idx="972">
                  <c:v>-87.917249999999996</c:v>
                </c:pt>
                <c:pt idx="973">
                  <c:v>-87.917342000000005</c:v>
                </c:pt>
                <c:pt idx="974">
                  <c:v>-87.917433000000003</c:v>
                </c:pt>
                <c:pt idx="975">
                  <c:v>-87.917523000000003</c:v>
                </c:pt>
                <c:pt idx="976">
                  <c:v>-87.917613000000003</c:v>
                </c:pt>
                <c:pt idx="977">
                  <c:v>-87.917703000000003</c:v>
                </c:pt>
                <c:pt idx="978">
                  <c:v>-87.917792000000006</c:v>
                </c:pt>
                <c:pt idx="979">
                  <c:v>-87.917880999999994</c:v>
                </c:pt>
                <c:pt idx="980">
                  <c:v>-87.917969999999997</c:v>
                </c:pt>
                <c:pt idx="981">
                  <c:v>-87.918058000000002</c:v>
                </c:pt>
                <c:pt idx="982">
                  <c:v>-87.918144999999996</c:v>
                </c:pt>
                <c:pt idx="983">
                  <c:v>-87.918232000000003</c:v>
                </c:pt>
                <c:pt idx="984">
                  <c:v>-87.918318999999997</c:v>
                </c:pt>
                <c:pt idx="985">
                  <c:v>-87.918406000000004</c:v>
                </c:pt>
                <c:pt idx="986">
                  <c:v>-87.918492000000001</c:v>
                </c:pt>
                <c:pt idx="987">
                  <c:v>-87.918576999999999</c:v>
                </c:pt>
                <c:pt idx="988">
                  <c:v>-87.918661999999998</c:v>
                </c:pt>
                <c:pt idx="989">
                  <c:v>-87.918746999999996</c:v>
                </c:pt>
                <c:pt idx="990">
                  <c:v>-87.918831999999995</c:v>
                </c:pt>
                <c:pt idx="991">
                  <c:v>-87.918915999999996</c:v>
                </c:pt>
                <c:pt idx="992">
                  <c:v>-87.918998999999999</c:v>
                </c:pt>
                <c:pt idx="993">
                  <c:v>-87.919082000000003</c:v>
                </c:pt>
                <c:pt idx="994">
                  <c:v>-87.919165000000007</c:v>
                </c:pt>
                <c:pt idx="995">
                  <c:v>-87.919247999999996</c:v>
                </c:pt>
                <c:pt idx="996">
                  <c:v>-87.919330000000002</c:v>
                </c:pt>
                <c:pt idx="997">
                  <c:v>-87.919410999999997</c:v>
                </c:pt>
              </c:numCache>
            </c:numRef>
          </c:yVal>
          <c:smooth val="0"/>
          <c:extLst>
            <c:ext xmlns:c16="http://schemas.microsoft.com/office/drawing/2014/chart" uri="{C3380CC4-5D6E-409C-BE32-E72D297353CC}">
              <c16:uniqueId val="{00000000-08A5-614D-A33E-2AED1660A806}"/>
            </c:ext>
          </c:extLst>
        </c:ser>
        <c:ser>
          <c:idx val="1"/>
          <c:order val="1"/>
          <c:tx>
            <c:strRef>
              <c:f>plot!$I$1</c:f>
              <c:strCache>
                <c:ptCount val="1"/>
                <c:pt idx="0">
                  <c:v>GPU_cmax2</c:v>
                </c:pt>
              </c:strCache>
            </c:strRef>
          </c:tx>
          <c:spPr>
            <a:ln w="19050" cap="rnd">
              <a:solidFill>
                <a:schemeClr val="accent2"/>
              </a:solidFill>
              <a:round/>
            </a:ln>
            <a:effectLst/>
          </c:spPr>
          <c:marker>
            <c:symbol val="none"/>
          </c:marker>
          <c:xVal>
            <c:numRef>
              <c:f>plot!$A$2:$A$1000</c:f>
              <c:numCache>
                <c:formatCode>General</c:formatCode>
                <c:ptCount val="99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plot!$I$2:$I$1000</c:f>
              <c:numCache>
                <c:formatCode>General</c:formatCode>
                <c:ptCount val="999"/>
                <c:pt idx="0">
                  <c:v>-87.926428999999999</c:v>
                </c:pt>
                <c:pt idx="1">
                  <c:v>-87.926449000000005</c:v>
                </c:pt>
                <c:pt idx="2">
                  <c:v>-87.926488000000006</c:v>
                </c:pt>
                <c:pt idx="3">
                  <c:v>-87.926537999999994</c:v>
                </c:pt>
                <c:pt idx="4">
                  <c:v>-87.926598999999996</c:v>
                </c:pt>
                <c:pt idx="5">
                  <c:v>-87.926665999999997</c:v>
                </c:pt>
                <c:pt idx="6">
                  <c:v>-87.926738</c:v>
                </c:pt>
                <c:pt idx="7">
                  <c:v>-87.926812999999996</c:v>
                </c:pt>
                <c:pt idx="8">
                  <c:v>-87.526891000000006</c:v>
                </c:pt>
                <c:pt idx="9">
                  <c:v>-42.213363000000001</c:v>
                </c:pt>
                <c:pt idx="10">
                  <c:v>25.335274999999999</c:v>
                </c:pt>
                <c:pt idx="11">
                  <c:v>30.922567000000001</c:v>
                </c:pt>
                <c:pt idx="12">
                  <c:v>33.750458999999999</c:v>
                </c:pt>
                <c:pt idx="13">
                  <c:v>35.295765000000003</c:v>
                </c:pt>
                <c:pt idx="14">
                  <c:v>36.194924</c:v>
                </c:pt>
                <c:pt idx="15">
                  <c:v>36.744562000000002</c:v>
                </c:pt>
                <c:pt idx="16">
                  <c:v>37.095371999999998</c:v>
                </c:pt>
                <c:pt idx="17">
                  <c:v>37.331828999999999</c:v>
                </c:pt>
                <c:pt idx="18">
                  <c:v>37.504550999999999</c:v>
                </c:pt>
                <c:pt idx="19">
                  <c:v>37.643894000000003</c:v>
                </c:pt>
                <c:pt idx="20">
                  <c:v>37.767001999999998</c:v>
                </c:pt>
                <c:pt idx="21">
                  <c:v>37.882508999999999</c:v>
                </c:pt>
                <c:pt idx="22">
                  <c:v>37.993895000000002</c:v>
                </c:pt>
                <c:pt idx="23">
                  <c:v>38.101790999999999</c:v>
                </c:pt>
                <c:pt idx="24">
                  <c:v>38.205424999999998</c:v>
                </c:pt>
                <c:pt idx="25">
                  <c:v>38.303479000000003</c:v>
                </c:pt>
                <c:pt idx="26">
                  <c:v>38.394548</c:v>
                </c:pt>
                <c:pt idx="27">
                  <c:v>38.477369000000003</c:v>
                </c:pt>
                <c:pt idx="28">
                  <c:v>38.550919999999998</c:v>
                </c:pt>
                <c:pt idx="29">
                  <c:v>38.614435999999998</c:v>
                </c:pt>
                <c:pt idx="30">
                  <c:v>38.667399000000003</c:v>
                </c:pt>
                <c:pt idx="31">
                  <c:v>38.709508</c:v>
                </c:pt>
                <c:pt idx="32">
                  <c:v>38.740639000000002</c:v>
                </c:pt>
                <c:pt idx="33">
                  <c:v>38.760817000000003</c:v>
                </c:pt>
                <c:pt idx="34">
                  <c:v>38.770181999999998</c:v>
                </c:pt>
                <c:pt idx="35">
                  <c:v>38.768957999999998</c:v>
                </c:pt>
                <c:pt idx="36">
                  <c:v>38.757438</c:v>
                </c:pt>
                <c:pt idx="37">
                  <c:v>38.735959999999999</c:v>
                </c:pt>
                <c:pt idx="38">
                  <c:v>38.704894000000003</c:v>
                </c:pt>
                <c:pt idx="39">
                  <c:v>38.664628999999998</c:v>
                </c:pt>
                <c:pt idx="40">
                  <c:v>38.615564999999997</c:v>
                </c:pt>
                <c:pt idx="41">
                  <c:v>38.558104</c:v>
                </c:pt>
                <c:pt idx="42">
                  <c:v>38.492646999999998</c:v>
                </c:pt>
                <c:pt idx="43">
                  <c:v>38.419587</c:v>
                </c:pt>
                <c:pt idx="44">
                  <c:v>38.339306999999998</c:v>
                </c:pt>
                <c:pt idx="45">
                  <c:v>38.252180000000003</c:v>
                </c:pt>
                <c:pt idx="46">
                  <c:v>38.158563999999998</c:v>
                </c:pt>
                <c:pt idx="47">
                  <c:v>38.058802999999997</c:v>
                </c:pt>
                <c:pt idx="48">
                  <c:v>37.953226999999998</c:v>
                </c:pt>
                <c:pt idx="49">
                  <c:v>37.842151000000001</c:v>
                </c:pt>
                <c:pt idx="50">
                  <c:v>37.725873999999997</c:v>
                </c:pt>
                <c:pt idx="51">
                  <c:v>37.604683999999999</c:v>
                </c:pt>
                <c:pt idx="52">
                  <c:v>37.478850000000001</c:v>
                </c:pt>
                <c:pt idx="53">
                  <c:v>37.348632000000002</c:v>
                </c:pt>
                <c:pt idx="54">
                  <c:v>37.214275000000001</c:v>
                </c:pt>
                <c:pt idx="55">
                  <c:v>37.076013000000003</c:v>
                </c:pt>
                <c:pt idx="56">
                  <c:v>36.934066000000001</c:v>
                </c:pt>
                <c:pt idx="57">
                  <c:v>36.788645000000002</c:v>
                </c:pt>
                <c:pt idx="58">
                  <c:v>36.639951000000003</c:v>
                </c:pt>
                <c:pt idx="59">
                  <c:v>36.488174999999998</c:v>
                </c:pt>
                <c:pt idx="60">
                  <c:v>36.333497999999999</c:v>
                </c:pt>
                <c:pt idx="61">
                  <c:v>36.176093000000002</c:v>
                </c:pt>
                <c:pt idx="62">
                  <c:v>36.016125000000002</c:v>
                </c:pt>
                <c:pt idx="63">
                  <c:v>35.853752999999998</c:v>
                </c:pt>
                <c:pt idx="64">
                  <c:v>35.689126999999999</c:v>
                </c:pt>
                <c:pt idx="65">
                  <c:v>35.522392000000004</c:v>
                </c:pt>
                <c:pt idx="66">
                  <c:v>35.353684999999999</c:v>
                </c:pt>
                <c:pt idx="67">
                  <c:v>35.183140000000002</c:v>
                </c:pt>
                <c:pt idx="68">
                  <c:v>35.010885000000002</c:v>
                </c:pt>
                <c:pt idx="69">
                  <c:v>34.837040000000002</c:v>
                </c:pt>
                <c:pt idx="70">
                  <c:v>34.661724999999997</c:v>
                </c:pt>
                <c:pt idx="71">
                  <c:v>34.485052000000003</c:v>
                </c:pt>
                <c:pt idx="72">
                  <c:v>34.307130999999998</c:v>
                </c:pt>
                <c:pt idx="73">
                  <c:v>34.128065999999997</c:v>
                </c:pt>
                <c:pt idx="74">
                  <c:v>33.947958999999997</c:v>
                </c:pt>
                <c:pt idx="75">
                  <c:v>33.766907000000003</c:v>
                </c:pt>
                <c:pt idx="76">
                  <c:v>33.585006</c:v>
                </c:pt>
                <c:pt idx="77">
                  <c:v>33.402344999999997</c:v>
                </c:pt>
                <c:pt idx="78">
                  <c:v>33.219011999999999</c:v>
                </c:pt>
                <c:pt idx="79">
                  <c:v>33.035091999999999</c:v>
                </c:pt>
                <c:pt idx="80">
                  <c:v>32.850667000000001</c:v>
                </c:pt>
                <c:pt idx="81">
                  <c:v>32.665815000000002</c:v>
                </c:pt>
                <c:pt idx="82">
                  <c:v>32.480611000000003</c:v>
                </c:pt>
                <c:pt idx="83">
                  <c:v>32.295129000000003</c:v>
                </c:pt>
                <c:pt idx="84">
                  <c:v>32.109439000000002</c:v>
                </c:pt>
                <c:pt idx="85">
                  <c:v>31.923607000000001</c:v>
                </c:pt>
                <c:pt idx="86">
                  <c:v>31.737698999999999</c:v>
                </c:pt>
                <c:pt idx="87">
                  <c:v>31.551776</c:v>
                </c:pt>
                <c:pt idx="88">
                  <c:v>31.365898000000001</c:v>
                </c:pt>
                <c:pt idx="89">
                  <c:v>31.180121</c:v>
                </c:pt>
                <c:pt idx="90">
                  <c:v>30.994499000000001</c:v>
                </c:pt>
                <c:pt idx="91">
                  <c:v>30.809083000000001</c:v>
                </c:pt>
                <c:pt idx="92">
                  <c:v>30.623923000000001</c:v>
                </c:pt>
                <c:pt idx="93">
                  <c:v>30.439063999999998</c:v>
                </c:pt>
                <c:pt idx="94">
                  <c:v>30.254550999999999</c:v>
                </c:pt>
                <c:pt idx="95">
                  <c:v>30.070425</c:v>
                </c:pt>
                <c:pt idx="96">
                  <c:v>29.886724000000001</c:v>
                </c:pt>
                <c:pt idx="97">
                  <c:v>29.703485000000001</c:v>
                </c:pt>
                <c:pt idx="98">
                  <c:v>29.520741999999998</c:v>
                </c:pt>
                <c:pt idx="99">
                  <c:v>29.338526000000002</c:v>
                </c:pt>
                <c:pt idx="100">
                  <c:v>29.156866999999998</c:v>
                </c:pt>
                <c:pt idx="101">
                  <c:v>28.975791000000001</c:v>
                </c:pt>
                <c:pt idx="102">
                  <c:v>28.795323</c:v>
                </c:pt>
                <c:pt idx="103">
                  <c:v>28.615487000000002</c:v>
                </c:pt>
                <c:pt idx="104">
                  <c:v>28.436301</c:v>
                </c:pt>
                <c:pt idx="105">
                  <c:v>28.257784000000001</c:v>
                </c:pt>
                <c:pt idx="106">
                  <c:v>28.079951999999999</c:v>
                </c:pt>
                <c:pt idx="107">
                  <c:v>27.902819000000001</c:v>
                </c:pt>
                <c:pt idx="108">
                  <c:v>27.726398</c:v>
                </c:pt>
                <c:pt idx="109">
                  <c:v>27.550698000000001</c:v>
                </c:pt>
                <c:pt idx="110">
                  <c:v>27.375727000000001</c:v>
                </c:pt>
                <c:pt idx="111">
                  <c:v>27.201492999999999</c:v>
                </c:pt>
                <c:pt idx="112">
                  <c:v>27.028001</c:v>
                </c:pt>
                <c:pt idx="113">
                  <c:v>26.855252</c:v>
                </c:pt>
                <c:pt idx="114">
                  <c:v>26.683249</c:v>
                </c:pt>
                <c:pt idx="115">
                  <c:v>26.511993</c:v>
                </c:pt>
                <c:pt idx="116">
                  <c:v>26.341480000000001</c:v>
                </c:pt>
                <c:pt idx="117">
                  <c:v>26.171709</c:v>
                </c:pt>
                <c:pt idx="118">
                  <c:v>26.002676000000001</c:v>
                </c:pt>
                <c:pt idx="119">
                  <c:v>25.834375000000001</c:v>
                </c:pt>
                <c:pt idx="120">
                  <c:v>25.666799000000001</c:v>
                </c:pt>
                <c:pt idx="121">
                  <c:v>25.499939999999999</c:v>
                </c:pt>
                <c:pt idx="122">
                  <c:v>25.33379</c:v>
                </c:pt>
                <c:pt idx="123">
                  <c:v>25.168339</c:v>
                </c:pt>
                <c:pt idx="124">
                  <c:v>25.003575999999999</c:v>
                </c:pt>
                <c:pt idx="125">
                  <c:v>24.839489</c:v>
                </c:pt>
                <c:pt idx="126">
                  <c:v>24.676065999999999</c:v>
                </c:pt>
                <c:pt idx="127">
                  <c:v>24.513293000000001</c:v>
                </c:pt>
                <c:pt idx="128">
                  <c:v>24.351156</c:v>
                </c:pt>
                <c:pt idx="129">
                  <c:v>24.189640000000001</c:v>
                </c:pt>
                <c:pt idx="130">
                  <c:v>24.028731000000001</c:v>
                </c:pt>
                <c:pt idx="131">
                  <c:v>23.868411999999999</c:v>
                </c:pt>
                <c:pt idx="132">
                  <c:v>23.708666999999998</c:v>
                </c:pt>
                <c:pt idx="133">
                  <c:v>23.549479000000002</c:v>
                </c:pt>
                <c:pt idx="134">
                  <c:v>23.390830999999999</c:v>
                </c:pt>
                <c:pt idx="135">
                  <c:v>23.232704999999999</c:v>
                </c:pt>
                <c:pt idx="136">
                  <c:v>23.075082999999999</c:v>
                </c:pt>
                <c:pt idx="137">
                  <c:v>22.917947000000002</c:v>
                </c:pt>
                <c:pt idx="138">
                  <c:v>22.761278000000001</c:v>
                </c:pt>
                <c:pt idx="139">
                  <c:v>22.605058</c:v>
                </c:pt>
                <c:pt idx="140">
                  <c:v>22.449268</c:v>
                </c:pt>
                <c:pt idx="141">
                  <c:v>22.293887999999999</c:v>
                </c:pt>
                <c:pt idx="142">
                  <c:v>22.1389</c:v>
                </c:pt>
                <c:pt idx="143">
                  <c:v>21.984285</c:v>
                </c:pt>
                <c:pt idx="144">
                  <c:v>21.830023000000001</c:v>
                </c:pt>
                <c:pt idx="145">
                  <c:v>21.676093999999999</c:v>
                </c:pt>
                <c:pt idx="146">
                  <c:v>21.522480000000002</c:v>
                </c:pt>
                <c:pt idx="147">
                  <c:v>21.369161999999999</c:v>
                </c:pt>
                <c:pt idx="148">
                  <c:v>21.216118999999999</c:v>
                </c:pt>
                <c:pt idx="149">
                  <c:v>21.063334000000001</c:v>
                </c:pt>
                <c:pt idx="150">
                  <c:v>20.910786000000002</c:v>
                </c:pt>
                <c:pt idx="151">
                  <c:v>20.758458000000001</c:v>
                </c:pt>
                <c:pt idx="152">
                  <c:v>20.606328999999999</c:v>
                </c:pt>
                <c:pt idx="153">
                  <c:v>20.454383</c:v>
                </c:pt>
                <c:pt idx="154">
                  <c:v>20.302599000000001</c:v>
                </c:pt>
                <c:pt idx="155">
                  <c:v>20.150960000000001</c:v>
                </c:pt>
                <c:pt idx="156">
                  <c:v>19.999448000000001</c:v>
                </c:pt>
                <c:pt idx="157">
                  <c:v>19.848044000000002</c:v>
                </c:pt>
                <c:pt idx="158">
                  <c:v>19.696732000000001</c:v>
                </c:pt>
                <c:pt idx="159">
                  <c:v>19.545493</c:v>
                </c:pt>
                <c:pt idx="160">
                  <c:v>19.394309</c:v>
                </c:pt>
                <c:pt idx="161">
                  <c:v>19.243165000000001</c:v>
                </c:pt>
                <c:pt idx="162">
                  <c:v>19.092044000000001</c:v>
                </c:pt>
                <c:pt idx="163">
                  <c:v>18.940928</c:v>
                </c:pt>
                <c:pt idx="164">
                  <c:v>18.789801000000001</c:v>
                </c:pt>
                <c:pt idx="165">
                  <c:v>18.638648</c:v>
                </c:pt>
                <c:pt idx="166">
                  <c:v>18.487452999999999</c:v>
                </c:pt>
                <c:pt idx="167">
                  <c:v>18.336200000000002</c:v>
                </c:pt>
                <c:pt idx="168">
                  <c:v>18.184874000000001</c:v>
                </c:pt>
                <c:pt idx="169">
                  <c:v>18.033460999999999</c:v>
                </c:pt>
                <c:pt idx="170">
                  <c:v>17.881945000000002</c:v>
                </c:pt>
                <c:pt idx="171">
                  <c:v>17.730312000000001</c:v>
                </c:pt>
                <c:pt idx="172">
                  <c:v>17.578548000000001</c:v>
                </c:pt>
                <c:pt idx="173">
                  <c:v>17.426641</c:v>
                </c:pt>
                <c:pt idx="174">
                  <c:v>17.274574999999999</c:v>
                </c:pt>
                <c:pt idx="175">
                  <c:v>17.122337999999999</c:v>
                </c:pt>
                <c:pt idx="176">
                  <c:v>16.969918</c:v>
                </c:pt>
                <c:pt idx="177">
                  <c:v>16.817302000000002</c:v>
                </c:pt>
                <c:pt idx="178">
                  <c:v>16.664477000000002</c:v>
                </c:pt>
                <c:pt idx="179">
                  <c:v>16.511431999999999</c:v>
                </c:pt>
                <c:pt idx="180">
                  <c:v>16.358156000000001</c:v>
                </c:pt>
                <c:pt idx="181">
                  <c:v>16.204637000000002</c:v>
                </c:pt>
                <c:pt idx="182">
                  <c:v>16.050863</c:v>
                </c:pt>
                <c:pt idx="183">
                  <c:v>15.896826000000001</c:v>
                </c:pt>
                <c:pt idx="184">
                  <c:v>15.742514</c:v>
                </c:pt>
                <c:pt idx="185">
                  <c:v>15.587916999999999</c:v>
                </c:pt>
                <c:pt idx="186">
                  <c:v>15.433025000000001</c:v>
                </c:pt>
                <c:pt idx="187">
                  <c:v>15.277831000000001</c:v>
                </c:pt>
                <c:pt idx="188">
                  <c:v>15.122323</c:v>
                </c:pt>
                <c:pt idx="189">
                  <c:v>14.966494000000001</c:v>
                </c:pt>
                <c:pt idx="190">
                  <c:v>14.810336</c:v>
                </c:pt>
                <c:pt idx="191">
                  <c:v>14.653840000000001</c:v>
                </c:pt>
                <c:pt idx="192">
                  <c:v>14.496998</c:v>
                </c:pt>
                <c:pt idx="193">
                  <c:v>14.339804000000001</c:v>
                </c:pt>
                <c:pt idx="194">
                  <c:v>14.18225</c:v>
                </c:pt>
                <c:pt idx="195">
                  <c:v>14.024331</c:v>
                </c:pt>
                <c:pt idx="196">
                  <c:v>13.86604</c:v>
                </c:pt>
                <c:pt idx="197">
                  <c:v>13.707371</c:v>
                </c:pt>
                <c:pt idx="198">
                  <c:v>13.548318999999999</c:v>
                </c:pt>
                <c:pt idx="199">
                  <c:v>13.388877000000001</c:v>
                </c:pt>
                <c:pt idx="200">
                  <c:v>13.229039999999999</c:v>
                </c:pt>
                <c:pt idx="201">
                  <c:v>13.068802</c:v>
                </c:pt>
                <c:pt idx="202">
                  <c:v>12.908158999999999</c:v>
                </c:pt>
                <c:pt idx="203">
                  <c:v>12.747104999999999</c:v>
                </c:pt>
                <c:pt idx="204">
                  <c:v>12.585635999999999</c:v>
                </c:pt>
                <c:pt idx="205">
                  <c:v>12.423747000000001</c:v>
                </c:pt>
                <c:pt idx="206">
                  <c:v>12.261434</c:v>
                </c:pt>
                <c:pt idx="207">
                  <c:v>12.098693000000001</c:v>
                </c:pt>
                <c:pt idx="208">
                  <c:v>11.935521</c:v>
                </c:pt>
                <c:pt idx="209">
                  <c:v>11.771914000000001</c:v>
                </c:pt>
                <c:pt idx="210">
                  <c:v>11.607868</c:v>
                </c:pt>
                <c:pt idx="211">
                  <c:v>11.443381</c:v>
                </c:pt>
                <c:pt idx="212">
                  <c:v>11.278449999999999</c:v>
                </c:pt>
                <c:pt idx="213">
                  <c:v>11.113072000000001</c:v>
                </c:pt>
                <c:pt idx="214">
                  <c:v>10.947244</c:v>
                </c:pt>
                <c:pt idx="215">
                  <c:v>10.780965</c:v>
                </c:pt>
                <c:pt idx="216">
                  <c:v>10.614231</c:v>
                </c:pt>
                <c:pt idx="217">
                  <c:v>10.447041</c:v>
                </c:pt>
                <c:pt idx="218">
                  <c:v>10.279393000000001</c:v>
                </c:pt>
                <c:pt idx="219">
                  <c:v>10.111283999999999</c:v>
                </c:pt>
                <c:pt idx="220">
                  <c:v>9.9427140000000005</c:v>
                </c:pt>
                <c:pt idx="221">
                  <c:v>9.7736809999999998</c:v>
                </c:pt>
                <c:pt idx="222">
                  <c:v>9.6041830000000008</c:v>
                </c:pt>
                <c:pt idx="223">
                  <c:v>9.4342179999999995</c:v>
                </c:pt>
                <c:pt idx="224">
                  <c:v>9.2637850000000004</c:v>
                </c:pt>
                <c:pt idx="225">
                  <c:v>9.0928819999999995</c:v>
                </c:pt>
                <c:pt idx="226">
                  <c:v>8.9215090000000004</c:v>
                </c:pt>
                <c:pt idx="227">
                  <c:v>8.7496639999999992</c:v>
                </c:pt>
                <c:pt idx="228">
                  <c:v>8.5773449999999993</c:v>
                </c:pt>
                <c:pt idx="229">
                  <c:v>8.4045500000000004</c:v>
                </c:pt>
                <c:pt idx="230">
                  <c:v>8.2312790000000007</c:v>
                </c:pt>
                <c:pt idx="231">
                  <c:v>8.0575299999999999</c:v>
                </c:pt>
                <c:pt idx="232">
                  <c:v>7.8833010000000003</c:v>
                </c:pt>
                <c:pt idx="233">
                  <c:v>7.7085900000000001</c:v>
                </c:pt>
                <c:pt idx="234">
                  <c:v>7.5333969999999999</c:v>
                </c:pt>
                <c:pt idx="235">
                  <c:v>7.3577180000000002</c:v>
                </c:pt>
                <c:pt idx="236">
                  <c:v>7.1815509999999998</c:v>
                </c:pt>
                <c:pt idx="237">
                  <c:v>7.0048950000000003</c:v>
                </c:pt>
                <c:pt idx="238">
                  <c:v>6.8277479999999997</c:v>
                </c:pt>
                <c:pt idx="239">
                  <c:v>6.6501060000000001</c:v>
                </c:pt>
                <c:pt idx="240">
                  <c:v>6.4719670000000002</c:v>
                </c:pt>
                <c:pt idx="241">
                  <c:v>6.2933279999999998</c:v>
                </c:pt>
                <c:pt idx="242">
                  <c:v>6.1141860000000001</c:v>
                </c:pt>
                <c:pt idx="243">
                  <c:v>5.9345379999999999</c:v>
                </c:pt>
                <c:pt idx="244">
                  <c:v>5.7543790000000001</c:v>
                </c:pt>
                <c:pt idx="245">
                  <c:v>5.5737069999999997</c:v>
                </c:pt>
                <c:pt idx="246">
                  <c:v>5.3925159999999996</c:v>
                </c:pt>
                <c:pt idx="247">
                  <c:v>5.2108030000000003</c:v>
                </c:pt>
                <c:pt idx="248">
                  <c:v>5.0285630000000001</c:v>
                </c:pt>
                <c:pt idx="249">
                  <c:v>4.84579</c:v>
                </c:pt>
                <c:pt idx="250">
                  <c:v>4.6624800000000004</c:v>
                </c:pt>
                <c:pt idx="251">
                  <c:v>4.4786270000000004</c:v>
                </c:pt>
                <c:pt idx="252">
                  <c:v>4.2942239999999998</c:v>
                </c:pt>
                <c:pt idx="253">
                  <c:v>4.109267</c:v>
                </c:pt>
                <c:pt idx="254">
                  <c:v>3.9237470000000001</c:v>
                </c:pt>
                <c:pt idx="255">
                  <c:v>3.7376589999999998</c:v>
                </c:pt>
                <c:pt idx="256">
                  <c:v>3.5509940000000002</c:v>
                </c:pt>
                <c:pt idx="257">
                  <c:v>3.3637450000000002</c:v>
                </c:pt>
                <c:pt idx="258">
                  <c:v>3.1759050000000002</c:v>
                </c:pt>
                <c:pt idx="259">
                  <c:v>2.9874649999999998</c:v>
                </c:pt>
                <c:pt idx="260">
                  <c:v>2.7984170000000002</c:v>
                </c:pt>
                <c:pt idx="261">
                  <c:v>2.608752</c:v>
                </c:pt>
                <c:pt idx="262">
                  <c:v>2.4184600000000001</c:v>
                </c:pt>
                <c:pt idx="263">
                  <c:v>2.2275330000000002</c:v>
                </c:pt>
                <c:pt idx="264">
                  <c:v>2.0359600000000002</c:v>
                </c:pt>
                <c:pt idx="265">
                  <c:v>1.8437330000000001</c:v>
                </c:pt>
                <c:pt idx="266">
                  <c:v>1.650841</c:v>
                </c:pt>
                <c:pt idx="267">
                  <c:v>1.457273</c:v>
                </c:pt>
                <c:pt idx="268">
                  <c:v>1.26302</c:v>
                </c:pt>
                <c:pt idx="269">
                  <c:v>1.0680719999999999</c:v>
                </c:pt>
                <c:pt idx="270">
                  <c:v>0.872417</c:v>
                </c:pt>
                <c:pt idx="271">
                  <c:v>0.67604600000000004</c:v>
                </c:pt>
                <c:pt idx="272">
                  <c:v>0.47894900000000001</c:v>
                </c:pt>
                <c:pt idx="273">
                  <c:v>0.28111399999999998</c:v>
                </c:pt>
                <c:pt idx="274">
                  <c:v>8.2532999999999995E-2</c:v>
                </c:pt>
                <c:pt idx="275">
                  <c:v>-0.11680500000000001</c:v>
                </c:pt>
                <c:pt idx="276">
                  <c:v>-0.316909</c:v>
                </c:pt>
                <c:pt idx="277">
                  <c:v>-0.51778800000000003</c:v>
                </c:pt>
                <c:pt idx="278">
                  <c:v>-0.71945000000000003</c:v>
                </c:pt>
                <c:pt idx="279">
                  <c:v>-0.92190399999999995</c:v>
                </c:pt>
                <c:pt idx="280">
                  <c:v>-1.125157</c:v>
                </c:pt>
                <c:pt idx="281">
                  <c:v>-1.329215</c:v>
                </c:pt>
                <c:pt idx="282">
                  <c:v>-1.534084</c:v>
                </c:pt>
                <c:pt idx="283">
                  <c:v>-1.7397689999999999</c:v>
                </c:pt>
                <c:pt idx="284">
                  <c:v>-1.946275</c:v>
                </c:pt>
                <c:pt idx="285">
                  <c:v>-2.1536019999999998</c:v>
                </c:pt>
                <c:pt idx="286">
                  <c:v>-2.3617539999999999</c:v>
                </c:pt>
                <c:pt idx="287">
                  <c:v>-2.5707300000000002</c:v>
                </c:pt>
                <c:pt idx="288">
                  <c:v>-2.780529</c:v>
                </c:pt>
                <c:pt idx="289">
                  <c:v>-2.9911479999999999</c:v>
                </c:pt>
                <c:pt idx="290">
                  <c:v>-3.2025830000000002</c:v>
                </c:pt>
                <c:pt idx="291">
                  <c:v>-3.4148269999999998</c:v>
                </c:pt>
                <c:pt idx="292">
                  <c:v>-3.6278730000000001</c:v>
                </c:pt>
                <c:pt idx="293">
                  <c:v>-3.84171</c:v>
                </c:pt>
                <c:pt idx="294">
                  <c:v>-4.0563279999999997</c:v>
                </c:pt>
                <c:pt idx="295">
                  <c:v>-4.271712</c:v>
                </c:pt>
                <c:pt idx="296">
                  <c:v>-4.4878470000000004</c:v>
                </c:pt>
                <c:pt idx="297">
                  <c:v>-4.7047140000000001</c:v>
                </c:pt>
                <c:pt idx="298">
                  <c:v>-4.9222929999999998</c:v>
                </c:pt>
                <c:pt idx="299">
                  <c:v>-5.1405630000000002</c:v>
                </c:pt>
                <c:pt idx="300">
                  <c:v>-5.3594980000000003</c:v>
                </c:pt>
                <c:pt idx="301">
                  <c:v>-5.5790709999999999</c:v>
                </c:pt>
                <c:pt idx="302">
                  <c:v>-5.7992540000000004</c:v>
                </c:pt>
                <c:pt idx="303">
                  <c:v>-6.0200149999999999</c:v>
                </c:pt>
                <c:pt idx="304">
                  <c:v>-6.2413210000000001</c:v>
                </c:pt>
                <c:pt idx="305">
                  <c:v>-6.4631360000000004</c:v>
                </c:pt>
                <c:pt idx="306">
                  <c:v>-6.685422</c:v>
                </c:pt>
                <c:pt idx="307">
                  <c:v>-6.9081400000000004</c:v>
                </c:pt>
                <c:pt idx="308">
                  <c:v>-7.1312480000000003</c:v>
                </c:pt>
                <c:pt idx="309">
                  <c:v>-7.3547019999999996</c:v>
                </c:pt>
                <c:pt idx="310">
                  <c:v>-7.5784570000000002</c:v>
                </c:pt>
                <c:pt idx="311">
                  <c:v>-7.8024649999999998</c:v>
                </c:pt>
                <c:pt idx="312">
                  <c:v>-8.0266769999999994</c:v>
                </c:pt>
                <c:pt idx="313">
                  <c:v>-8.251042</c:v>
                </c:pt>
                <c:pt idx="314">
                  <c:v>-8.4755090000000006</c:v>
                </c:pt>
                <c:pt idx="315">
                  <c:v>-8.7000240000000009</c:v>
                </c:pt>
                <c:pt idx="316">
                  <c:v>-8.9245319999999992</c:v>
                </c:pt>
                <c:pt idx="317">
                  <c:v>-9.1489770000000004</c:v>
                </c:pt>
                <c:pt idx="318">
                  <c:v>-9.3733009999999997</c:v>
                </c:pt>
                <c:pt idx="319">
                  <c:v>-9.5974459999999997</c:v>
                </c:pt>
                <c:pt idx="320">
                  <c:v>-9.8213530000000002</c:v>
                </c:pt>
                <c:pt idx="321">
                  <c:v>-10.044961000000001</c:v>
                </c:pt>
                <c:pt idx="322">
                  <c:v>-10.268208</c:v>
                </c:pt>
                <c:pt idx="323">
                  <c:v>-10.491033</c:v>
                </c:pt>
                <c:pt idx="324">
                  <c:v>-10.713373000000001</c:v>
                </c:pt>
                <c:pt idx="325">
                  <c:v>-10.935162999999999</c:v>
                </c:pt>
                <c:pt idx="326">
                  <c:v>-11.15634</c:v>
                </c:pt>
                <c:pt idx="327">
                  <c:v>-11.376839</c:v>
                </c:pt>
                <c:pt idx="328">
                  <c:v>-11.596594</c:v>
                </c:pt>
                <c:pt idx="329">
                  <c:v>-11.815538999999999</c:v>
                </c:pt>
                <c:pt idx="330">
                  <c:v>-12.033607999999999</c:v>
                </c:pt>
                <c:pt idx="331">
                  <c:v>-12.250734</c:v>
                </c:pt>
                <c:pt idx="332">
                  <c:v>-12.466851</c:v>
                </c:pt>
                <c:pt idx="333">
                  <c:v>-12.681891</c:v>
                </c:pt>
                <c:pt idx="334">
                  <c:v>-12.895788</c:v>
                </c:pt>
                <c:pt idx="335">
                  <c:v>-13.108473999999999</c:v>
                </c:pt>
                <c:pt idx="336">
                  <c:v>-13.319884999999999</c:v>
                </c:pt>
                <c:pt idx="337">
                  <c:v>-13.529954999999999</c:v>
                </c:pt>
                <c:pt idx="338">
                  <c:v>-13.738618000000001</c:v>
                </c:pt>
                <c:pt idx="339">
                  <c:v>-13.945812999999999</c:v>
                </c:pt>
                <c:pt idx="340">
                  <c:v>-14.151476000000001</c:v>
                </c:pt>
                <c:pt idx="341">
                  <c:v>-14.355549</c:v>
                </c:pt>
                <c:pt idx="342">
                  <c:v>-14.557973</c:v>
                </c:pt>
                <c:pt idx="343">
                  <c:v>-14.758694</c:v>
                </c:pt>
                <c:pt idx="344">
                  <c:v>-14.957660000000001</c:v>
                </c:pt>
                <c:pt idx="345">
                  <c:v>-15.154824</c:v>
                </c:pt>
                <c:pt idx="346">
                  <c:v>-15.35014</c:v>
                </c:pt>
                <c:pt idx="347">
                  <c:v>-15.543569</c:v>
                </c:pt>
                <c:pt idx="348">
                  <c:v>-15.735078</c:v>
                </c:pt>
                <c:pt idx="349">
                  <c:v>-15.924635</c:v>
                </c:pt>
                <c:pt idx="350">
                  <c:v>-16.112217999999999</c:v>
                </c:pt>
                <c:pt idx="351">
                  <c:v>-16.297809000000001</c:v>
                </c:pt>
                <c:pt idx="352">
                  <c:v>-16.481397000000001</c:v>
                </c:pt>
                <c:pt idx="353">
                  <c:v>-16.662977000000001</c:v>
                </c:pt>
                <c:pt idx="354">
                  <c:v>-16.842549999999999</c:v>
                </c:pt>
                <c:pt idx="355">
                  <c:v>-17.020126999999999</c:v>
                </c:pt>
                <c:pt idx="356">
                  <c:v>-17.195720999999999</c:v>
                </c:pt>
                <c:pt idx="357">
                  <c:v>-17.369354999999999</c:v>
                </c:pt>
                <c:pt idx="358">
                  <c:v>-17.541058</c:v>
                </c:pt>
                <c:pt idx="359">
                  <c:v>-17.710864000000001</c:v>
                </c:pt>
                <c:pt idx="360">
                  <c:v>-17.878812</c:v>
                </c:pt>
                <c:pt idx="361">
                  <c:v>-18.044948999999999</c:v>
                </c:pt>
                <c:pt idx="362">
                  <c:v>-18.209323000000001</c:v>
                </c:pt>
                <c:pt idx="363">
                  <c:v>-18.37199</c:v>
                </c:pt>
                <c:pt idx="364">
                  <c:v>-18.533006</c:v>
                </c:pt>
                <c:pt idx="365">
                  <c:v>-18.692430999999999</c:v>
                </c:pt>
                <c:pt idx="366">
                  <c:v>-18.850327</c:v>
                </c:pt>
                <c:pt idx="367">
                  <c:v>-19.006757</c:v>
                </c:pt>
                <c:pt idx="368">
                  <c:v>-19.161785999999999</c:v>
                </c:pt>
                <c:pt idx="369">
                  <c:v>-19.315477999999999</c:v>
                </c:pt>
                <c:pt idx="370">
                  <c:v>-19.467894999999999</c:v>
                </c:pt>
                <c:pt idx="371">
                  <c:v>-19.619101000000001</c:v>
                </c:pt>
                <c:pt idx="372">
                  <c:v>-19.769155999999999</c:v>
                </c:pt>
                <c:pt idx="373">
                  <c:v>-19.918119999999998</c:v>
                </c:pt>
                <c:pt idx="374">
                  <c:v>-20.066049</c:v>
                </c:pt>
                <c:pt idx="375">
                  <c:v>-20.212997000000001</c:v>
                </c:pt>
                <c:pt idx="376">
                  <c:v>-20.359017000000001</c:v>
                </c:pt>
                <c:pt idx="377">
                  <c:v>-20.504156999999999</c:v>
                </c:pt>
                <c:pt idx="378">
                  <c:v>-20.648464000000001</c:v>
                </c:pt>
                <c:pt idx="379">
                  <c:v>-20.791981</c:v>
                </c:pt>
                <c:pt idx="380">
                  <c:v>-20.934750999999999</c:v>
                </c:pt>
                <c:pt idx="381">
                  <c:v>-21.076810999999999</c:v>
                </c:pt>
                <c:pt idx="382">
                  <c:v>-21.218198000000001</c:v>
                </c:pt>
                <c:pt idx="383">
                  <c:v>-21.358947000000001</c:v>
                </c:pt>
                <c:pt idx="384">
                  <c:v>-21.499089999999999</c:v>
                </c:pt>
                <c:pt idx="385">
                  <c:v>-21.638658</c:v>
                </c:pt>
                <c:pt idx="386">
                  <c:v>-21.77768</c:v>
                </c:pt>
                <c:pt idx="387">
                  <c:v>-21.916186</c:v>
                </c:pt>
                <c:pt idx="388">
                  <c:v>-22.054200999999999</c:v>
                </c:pt>
                <c:pt idx="389">
                  <c:v>-22.191754</c:v>
                </c:pt>
                <c:pt idx="390">
                  <c:v>-22.328868</c:v>
                </c:pt>
                <c:pt idx="391">
                  <c:v>-22.46557</c:v>
                </c:pt>
                <c:pt idx="392">
                  <c:v>-22.601883000000001</c:v>
                </c:pt>
                <c:pt idx="393">
                  <c:v>-22.737833999999999</c:v>
                </c:pt>
                <c:pt idx="394">
                  <c:v>-22.873445</c:v>
                </c:pt>
                <c:pt idx="395">
                  <c:v>-23.008742000000002</c:v>
                </c:pt>
                <c:pt idx="396">
                  <c:v>-23.143747000000001</c:v>
                </c:pt>
                <c:pt idx="397">
                  <c:v>-23.278486000000001</c:v>
                </c:pt>
                <c:pt idx="398">
                  <c:v>-23.412983000000001</c:v>
                </c:pt>
                <c:pt idx="399">
                  <c:v>-23.547260999999999</c:v>
                </c:pt>
                <c:pt idx="400">
                  <c:v>-23.681345</c:v>
                </c:pt>
                <c:pt idx="401">
                  <c:v>-23.815259000000001</c:v>
                </c:pt>
                <c:pt idx="402">
                  <c:v>-23.949027999999998</c:v>
                </c:pt>
                <c:pt idx="403">
                  <c:v>-24.082675999999999</c:v>
                </c:pt>
                <c:pt idx="404">
                  <c:v>-24.216227</c:v>
                </c:pt>
                <c:pt idx="405">
                  <c:v>-24.349706000000001</c:v>
                </c:pt>
                <c:pt idx="406">
                  <c:v>-24.483136999999999</c:v>
                </c:pt>
                <c:pt idx="407">
                  <c:v>-24.616544999999999</c:v>
                </c:pt>
                <c:pt idx="408">
                  <c:v>-24.749955</c:v>
                </c:pt>
                <c:pt idx="409">
                  <c:v>-24.883389999999999</c:v>
                </c:pt>
                <c:pt idx="410">
                  <c:v>-25.016876</c:v>
                </c:pt>
                <c:pt idx="411">
                  <c:v>-25.150435999999999</c:v>
                </c:pt>
                <c:pt idx="412">
                  <c:v>-25.284095000000001</c:v>
                </c:pt>
                <c:pt idx="413">
                  <c:v>-25.417877000000001</c:v>
                </c:pt>
                <c:pt idx="414">
                  <c:v>-25.551805999999999</c:v>
                </c:pt>
                <c:pt idx="415">
                  <c:v>-25.685905000000002</c:v>
                </c:pt>
                <c:pt idx="416">
                  <c:v>-25.8202</c:v>
                </c:pt>
                <c:pt idx="417">
                  <c:v>-25.954713000000002</c:v>
                </c:pt>
                <c:pt idx="418">
                  <c:v>-26.089469000000001</c:v>
                </c:pt>
                <c:pt idx="419">
                  <c:v>-26.224488999999998</c:v>
                </c:pt>
                <c:pt idx="420">
                  <c:v>-26.359798999999999</c:v>
                </c:pt>
                <c:pt idx="421">
                  <c:v>-26.495419999999999</c:v>
                </c:pt>
                <c:pt idx="422">
                  <c:v>-26.631375999999999</c:v>
                </c:pt>
                <c:pt idx="423">
                  <c:v>-26.767689000000001</c:v>
                </c:pt>
                <c:pt idx="424">
                  <c:v>-26.904382999999999</c:v>
                </c:pt>
                <c:pt idx="425">
                  <c:v>-27.041478999999999</c:v>
                </c:pt>
                <c:pt idx="426">
                  <c:v>-27.178999999999998</c:v>
                </c:pt>
                <c:pt idx="427">
                  <c:v>-27.316967000000002</c:v>
                </c:pt>
                <c:pt idx="428">
                  <c:v>-27.455404000000001</c:v>
                </c:pt>
                <c:pt idx="429">
                  <c:v>-27.594332000000001</c:v>
                </c:pt>
                <c:pt idx="430">
                  <c:v>-27.733771999999998</c:v>
                </c:pt>
                <c:pt idx="431">
                  <c:v>-27.873746000000001</c:v>
                </c:pt>
                <c:pt idx="432">
                  <c:v>-28.014275999999999</c:v>
                </c:pt>
                <c:pt idx="433">
                  <c:v>-28.155381999999999</c:v>
                </c:pt>
                <c:pt idx="434">
                  <c:v>-28.297087000000001</c:v>
                </c:pt>
                <c:pt idx="435">
                  <c:v>-28.439411</c:v>
                </c:pt>
                <c:pt idx="436">
                  <c:v>-28.582374999999999</c:v>
                </c:pt>
                <c:pt idx="437">
                  <c:v>-28.725999999999999</c:v>
                </c:pt>
                <c:pt idx="438">
                  <c:v>-28.870308000000001</c:v>
                </c:pt>
                <c:pt idx="439">
                  <c:v>-29.015318000000001</c:v>
                </c:pt>
                <c:pt idx="440">
                  <c:v>-29.161052999999999</c:v>
                </c:pt>
                <c:pt idx="441">
                  <c:v>-29.307534</c:v>
                </c:pt>
                <c:pt idx="442">
                  <c:v>-29.45478</c:v>
                </c:pt>
                <c:pt idx="443">
                  <c:v>-29.602813999999999</c:v>
                </c:pt>
                <c:pt idx="444">
                  <c:v>-29.751656000000001</c:v>
                </c:pt>
                <c:pt idx="445">
                  <c:v>-29.901326999999998</c:v>
                </c:pt>
                <c:pt idx="446">
                  <c:v>-30.051850000000002</c:v>
                </c:pt>
                <c:pt idx="447">
                  <c:v>-30.203244999999999</c:v>
                </c:pt>
                <c:pt idx="448">
                  <c:v>-30.355533999999999</c:v>
                </c:pt>
                <c:pt idx="449">
                  <c:v>-30.50874</c:v>
                </c:pt>
                <c:pt idx="450">
                  <c:v>-30.662883999999998</c:v>
                </c:pt>
                <c:pt idx="451">
                  <c:v>-30.817989000000001</c:v>
                </c:pt>
                <c:pt idx="452">
                  <c:v>-30.974077999999999</c:v>
                </c:pt>
                <c:pt idx="453">
                  <c:v>-31.131173</c:v>
                </c:pt>
                <c:pt idx="454">
                  <c:v>-31.289299</c:v>
                </c:pt>
                <c:pt idx="455">
                  <c:v>-31.448478999999999</c:v>
                </c:pt>
                <c:pt idx="456">
                  <c:v>-31.608739</c:v>
                </c:pt>
                <c:pt idx="457">
                  <c:v>-31.770102000000001</c:v>
                </c:pt>
                <c:pt idx="458">
                  <c:v>-31.932594000000002</c:v>
                </c:pt>
                <c:pt idx="459">
                  <c:v>-32.096240999999999</c:v>
                </c:pt>
                <c:pt idx="460">
                  <c:v>-32.261071000000001</c:v>
                </c:pt>
                <c:pt idx="461">
                  <c:v>-32.427109000000002</c:v>
                </c:pt>
                <c:pt idx="462">
                  <c:v>-32.594385000000003</c:v>
                </c:pt>
                <c:pt idx="463">
                  <c:v>-32.762928000000002</c:v>
                </c:pt>
                <c:pt idx="464">
                  <c:v>-32.932766000000001</c:v>
                </c:pt>
                <c:pt idx="465">
                  <c:v>-33.103931000000003</c:v>
                </c:pt>
                <c:pt idx="466">
                  <c:v>-33.276452999999997</c:v>
                </c:pt>
                <c:pt idx="467">
                  <c:v>-33.450366000000002</c:v>
                </c:pt>
                <c:pt idx="468">
                  <c:v>-33.625703000000001</c:v>
                </c:pt>
                <c:pt idx="469">
                  <c:v>-33.802498</c:v>
                </c:pt>
                <c:pt idx="470">
                  <c:v>-33.980786999999999</c:v>
                </c:pt>
                <c:pt idx="471">
                  <c:v>-34.160606999999999</c:v>
                </c:pt>
                <c:pt idx="472">
                  <c:v>-34.341996000000002</c:v>
                </c:pt>
                <c:pt idx="473">
                  <c:v>-34.524993000000002</c:v>
                </c:pt>
                <c:pt idx="474">
                  <c:v>-34.70964</c:v>
                </c:pt>
                <c:pt idx="475">
                  <c:v>-34.895978999999997</c:v>
                </c:pt>
                <c:pt idx="476">
                  <c:v>-35.084052999999997</c:v>
                </c:pt>
                <c:pt idx="477">
                  <c:v>-35.273909000000003</c:v>
                </c:pt>
                <c:pt idx="478">
                  <c:v>-35.465594000000003</c:v>
                </c:pt>
                <c:pt idx="479">
                  <c:v>-35.659156000000003</c:v>
                </c:pt>
                <c:pt idx="480">
                  <c:v>-35.854646000000002</c:v>
                </c:pt>
                <c:pt idx="481">
                  <c:v>-36.052118</c:v>
                </c:pt>
                <c:pt idx="482">
                  <c:v>-36.251626000000002</c:v>
                </c:pt>
                <c:pt idx="483">
                  <c:v>-36.453226999999998</c:v>
                </c:pt>
                <c:pt idx="484">
                  <c:v>-36.656979999999997</c:v>
                </c:pt>
                <c:pt idx="485">
                  <c:v>-36.862946000000001</c:v>
                </c:pt>
                <c:pt idx="486">
                  <c:v>-37.071190999999999</c:v>
                </c:pt>
                <c:pt idx="487">
                  <c:v>-37.281779</c:v>
                </c:pt>
                <c:pt idx="488">
                  <c:v>-37.494781000000003</c:v>
                </c:pt>
                <c:pt idx="489">
                  <c:v>-37.710267000000002</c:v>
                </c:pt>
                <c:pt idx="490">
                  <c:v>-37.928313000000003</c:v>
                </c:pt>
                <c:pt idx="491">
                  <c:v>-38.148997000000001</c:v>
                </c:pt>
                <c:pt idx="492">
                  <c:v>-38.372397999999997</c:v>
                </c:pt>
                <c:pt idx="493">
                  <c:v>-38.598602</c:v>
                </c:pt>
                <c:pt idx="494">
                  <c:v>-38.827694000000001</c:v>
                </c:pt>
                <c:pt idx="495">
                  <c:v>-39.059767999999998</c:v>
                </c:pt>
                <c:pt idx="496">
                  <c:v>-39.294916000000001</c:v>
                </c:pt>
                <c:pt idx="497">
                  <c:v>-39.533237999999997</c:v>
                </c:pt>
                <c:pt idx="498">
                  <c:v>-39.774836999999998</c:v>
                </c:pt>
                <c:pt idx="499">
                  <c:v>-40.019818000000001</c:v>
                </c:pt>
                <c:pt idx="500">
                  <c:v>-40.268293</c:v>
                </c:pt>
                <c:pt idx="501">
                  <c:v>-40.520378000000001</c:v>
                </c:pt>
                <c:pt idx="502">
                  <c:v>-40.776192999999999</c:v>
                </c:pt>
                <c:pt idx="503">
                  <c:v>-41.035865000000001</c:v>
                </c:pt>
                <c:pt idx="504">
                  <c:v>-41.299523000000001</c:v>
                </c:pt>
                <c:pt idx="505">
                  <c:v>-41.567304</c:v>
                </c:pt>
                <c:pt idx="506">
                  <c:v>-41.839351000000001</c:v>
                </c:pt>
                <c:pt idx="507">
                  <c:v>-42.115811000000001</c:v>
                </c:pt>
                <c:pt idx="508">
                  <c:v>-42.396839999999997</c:v>
                </c:pt>
                <c:pt idx="509">
                  <c:v>-42.682599000000003</c:v>
                </c:pt>
                <c:pt idx="510">
                  <c:v>-42.973255999999999</c:v>
                </c:pt>
                <c:pt idx="511">
                  <c:v>-43.268990000000002</c:v>
                </c:pt>
                <c:pt idx="512">
                  <c:v>-43.569982000000003</c:v>
                </c:pt>
                <c:pt idx="513">
                  <c:v>-43.876427999999997</c:v>
                </c:pt>
                <c:pt idx="514">
                  <c:v>-44.18853</c:v>
                </c:pt>
                <c:pt idx="515">
                  <c:v>-44.506498999999998</c:v>
                </c:pt>
                <c:pt idx="516">
                  <c:v>-44.830558000000003</c:v>
                </c:pt>
                <c:pt idx="517">
                  <c:v>-45.160943000000003</c:v>
                </c:pt>
                <c:pt idx="518">
                  <c:v>-45.497897999999999</c:v>
                </c:pt>
                <c:pt idx="519">
                  <c:v>-45.841686000000003</c:v>
                </c:pt>
                <c:pt idx="520">
                  <c:v>-46.192579000000002</c:v>
                </c:pt>
                <c:pt idx="521">
                  <c:v>-46.550868000000001</c:v>
                </c:pt>
                <c:pt idx="522">
                  <c:v>-46.916860999999997</c:v>
                </c:pt>
                <c:pt idx="523">
                  <c:v>-47.290883000000001</c:v>
                </c:pt>
                <c:pt idx="524">
                  <c:v>-47.673282999999998</c:v>
                </c:pt>
                <c:pt idx="525">
                  <c:v>-48.064430000000002</c:v>
                </c:pt>
                <c:pt idx="526">
                  <c:v>-48.464719000000002</c:v>
                </c:pt>
                <c:pt idx="527">
                  <c:v>-48.874572000000001</c:v>
                </c:pt>
                <c:pt idx="528">
                  <c:v>-49.294441999999997</c:v>
                </c:pt>
                <c:pt idx="529">
                  <c:v>-49.724817000000002</c:v>
                </c:pt>
                <c:pt idx="530">
                  <c:v>-50.166221999999998</c:v>
                </c:pt>
                <c:pt idx="531">
                  <c:v>-50.619222000000001</c:v>
                </c:pt>
                <c:pt idx="532">
                  <c:v>-51.084429</c:v>
                </c:pt>
                <c:pt idx="533">
                  <c:v>-51.562508999999999</c:v>
                </c:pt>
                <c:pt idx="534">
                  <c:v>-52.054181</c:v>
                </c:pt>
                <c:pt idx="535">
                  <c:v>-52.560231000000002</c:v>
                </c:pt>
                <c:pt idx="536">
                  <c:v>-53.081513999999999</c:v>
                </c:pt>
                <c:pt idx="537">
                  <c:v>-53.618963999999998</c:v>
                </c:pt>
                <c:pt idx="538">
                  <c:v>-54.173602000000002</c:v>
                </c:pt>
                <c:pt idx="539">
                  <c:v>-54.746547</c:v>
                </c:pt>
                <c:pt idx="540">
                  <c:v>-55.339027000000002</c:v>
                </c:pt>
                <c:pt idx="541">
                  <c:v>-55.952388999999997</c:v>
                </c:pt>
                <c:pt idx="542">
                  <c:v>-56.588113</c:v>
                </c:pt>
                <c:pt idx="543">
                  <c:v>-57.247824999999999</c:v>
                </c:pt>
                <c:pt idx="544">
                  <c:v>-57.933311000000003</c:v>
                </c:pt>
                <c:pt idx="545">
                  <c:v>-58.646535999999998</c:v>
                </c:pt>
                <c:pt idx="546">
                  <c:v>-59.389650000000003</c:v>
                </c:pt>
                <c:pt idx="547">
                  <c:v>-60.165005999999998</c:v>
                </c:pt>
                <c:pt idx="548">
                  <c:v>-60.975166999999999</c:v>
                </c:pt>
                <c:pt idx="549">
                  <c:v>-61.822906000000003</c:v>
                </c:pt>
                <c:pt idx="550">
                  <c:v>-62.711199000000001</c:v>
                </c:pt>
                <c:pt idx="551">
                  <c:v>-63.643189999999997</c:v>
                </c:pt>
                <c:pt idx="552">
                  <c:v>-64.622138000000007</c:v>
                </c:pt>
                <c:pt idx="553">
                  <c:v>-65.651311000000007</c:v>
                </c:pt>
                <c:pt idx="554">
                  <c:v>-66.733815000000007</c:v>
                </c:pt>
                <c:pt idx="555">
                  <c:v>-67.872326999999999</c:v>
                </c:pt>
                <c:pt idx="556">
                  <c:v>-69.068692999999996</c:v>
                </c:pt>
                <c:pt idx="557">
                  <c:v>-70.323351000000002</c:v>
                </c:pt>
                <c:pt idx="558">
                  <c:v>-71.634529000000001</c:v>
                </c:pt>
                <c:pt idx="559">
                  <c:v>-72.997226999999995</c:v>
                </c:pt>
                <c:pt idx="560">
                  <c:v>-74.402026000000006</c:v>
                </c:pt>
                <c:pt idx="561">
                  <c:v>-75.833933000000002</c:v>
                </c:pt>
                <c:pt idx="562">
                  <c:v>-77.271630999999999</c:v>
                </c:pt>
                <c:pt idx="563">
                  <c:v>-78.687717000000006</c:v>
                </c:pt>
                <c:pt idx="564">
                  <c:v>-80.050454000000002</c:v>
                </c:pt>
                <c:pt idx="565">
                  <c:v>-81.327225999999996</c:v>
                </c:pt>
                <c:pt idx="566">
                  <c:v>-82.489107000000004</c:v>
                </c:pt>
                <c:pt idx="567">
                  <c:v>-83.515204999999995</c:v>
                </c:pt>
                <c:pt idx="568">
                  <c:v>-84.395312000000004</c:v>
                </c:pt>
                <c:pt idx="569">
                  <c:v>-85.130086000000006</c:v>
                </c:pt>
                <c:pt idx="570">
                  <c:v>-85.729071000000005</c:v>
                </c:pt>
                <c:pt idx="571">
                  <c:v>-86.207579999999993</c:v>
                </c:pt>
                <c:pt idx="572">
                  <c:v>-86.583551999999997</c:v>
                </c:pt>
                <c:pt idx="573">
                  <c:v>-86.875079999999997</c:v>
                </c:pt>
                <c:pt idx="574">
                  <c:v>-87.098823999999993</c:v>
                </c:pt>
                <c:pt idx="575">
                  <c:v>-87.269217999999995</c:v>
                </c:pt>
                <c:pt idx="576">
                  <c:v>-87.398252999999997</c:v>
                </c:pt>
                <c:pt idx="577">
                  <c:v>-87.495581999999999</c:v>
                </c:pt>
                <c:pt idx="578">
                  <c:v>-87.568816999999996</c:v>
                </c:pt>
                <c:pt idx="579">
                  <c:v>-87.623853999999994</c:v>
                </c:pt>
                <c:pt idx="580">
                  <c:v>-87.665212999999994</c:v>
                </c:pt>
                <c:pt idx="581">
                  <c:v>-87.696325999999999</c:v>
                </c:pt>
                <c:pt idx="582">
                  <c:v>-87.719783000000007</c:v>
                </c:pt>
                <c:pt idx="583">
                  <c:v>-87.737528999999995</c:v>
                </c:pt>
                <c:pt idx="584">
                  <c:v>-87.751019999999997</c:v>
                </c:pt>
                <c:pt idx="585">
                  <c:v>-87.761341999999999</c:v>
                </c:pt>
                <c:pt idx="586">
                  <c:v>-87.769306999999998</c:v>
                </c:pt>
                <c:pt idx="587">
                  <c:v>-87.775514999999999</c:v>
                </c:pt>
                <c:pt idx="588">
                  <c:v>-87.780415000000005</c:v>
                </c:pt>
                <c:pt idx="589">
                  <c:v>-87.78434</c:v>
                </c:pt>
                <c:pt idx="590">
                  <c:v>-87.787537</c:v>
                </c:pt>
                <c:pt idx="591">
                  <c:v>-87.790189999999996</c:v>
                </c:pt>
                <c:pt idx="592">
                  <c:v>-87.792434999999998</c:v>
                </c:pt>
                <c:pt idx="593">
                  <c:v>-87.794371999999996</c:v>
                </c:pt>
                <c:pt idx="594">
                  <c:v>-87.796077999999994</c:v>
                </c:pt>
                <c:pt idx="595">
                  <c:v>-87.797606999999999</c:v>
                </c:pt>
                <c:pt idx="596">
                  <c:v>-87.799002000000002</c:v>
                </c:pt>
                <c:pt idx="597">
                  <c:v>-87.800292999999996</c:v>
                </c:pt>
                <c:pt idx="598">
                  <c:v>-87.801502999999997</c:v>
                </c:pt>
                <c:pt idx="599">
                  <c:v>-87.802649000000002</c:v>
                </c:pt>
                <c:pt idx="600">
                  <c:v>-87.803745000000006</c:v>
                </c:pt>
                <c:pt idx="601">
                  <c:v>-87.804799000000003</c:v>
                </c:pt>
                <c:pt idx="602">
                  <c:v>-87.805819999999997</c:v>
                </c:pt>
                <c:pt idx="603">
                  <c:v>-87.806810999999996</c:v>
                </c:pt>
                <c:pt idx="604">
                  <c:v>-87.807777999999999</c:v>
                </c:pt>
                <c:pt idx="605">
                  <c:v>-87.808723999999998</c:v>
                </c:pt>
                <c:pt idx="606">
                  <c:v>-87.809651000000002</c:v>
                </c:pt>
                <c:pt idx="607">
                  <c:v>-87.810561000000007</c:v>
                </c:pt>
                <c:pt idx="608">
                  <c:v>-87.811456000000007</c:v>
                </c:pt>
                <c:pt idx="609">
                  <c:v>-87.812336000000002</c:v>
                </c:pt>
                <c:pt idx="610">
                  <c:v>-87.813203000000001</c:v>
                </c:pt>
                <c:pt idx="611">
                  <c:v>-87.814057000000005</c:v>
                </c:pt>
                <c:pt idx="612">
                  <c:v>-87.814898999999997</c:v>
                </c:pt>
                <c:pt idx="613">
                  <c:v>-87.815730000000002</c:v>
                </c:pt>
                <c:pt idx="614">
                  <c:v>-87.816548999999995</c:v>
                </c:pt>
                <c:pt idx="615">
                  <c:v>-87.817358999999996</c:v>
                </c:pt>
                <c:pt idx="616">
                  <c:v>-87.818157999999997</c:v>
                </c:pt>
                <c:pt idx="617">
                  <c:v>-87.818946999999994</c:v>
                </c:pt>
                <c:pt idx="618">
                  <c:v>-87.819726000000003</c:v>
                </c:pt>
                <c:pt idx="619">
                  <c:v>-87.820497000000003</c:v>
                </c:pt>
                <c:pt idx="620">
                  <c:v>-87.821258</c:v>
                </c:pt>
                <c:pt idx="621">
                  <c:v>-87.822011000000003</c:v>
                </c:pt>
                <c:pt idx="622">
                  <c:v>-87.822755000000001</c:v>
                </c:pt>
                <c:pt idx="623">
                  <c:v>-87.823491000000004</c:v>
                </c:pt>
                <c:pt idx="624">
                  <c:v>-87.824218999999999</c:v>
                </c:pt>
                <c:pt idx="625">
                  <c:v>-87.824939000000001</c:v>
                </c:pt>
                <c:pt idx="626">
                  <c:v>-87.825652000000005</c:v>
                </c:pt>
                <c:pt idx="627">
                  <c:v>-87.826357000000002</c:v>
                </c:pt>
                <c:pt idx="628">
                  <c:v>-87.827054000000004</c:v>
                </c:pt>
                <c:pt idx="629">
                  <c:v>-87.827744999999993</c:v>
                </c:pt>
                <c:pt idx="630">
                  <c:v>-87.828428000000002</c:v>
                </c:pt>
                <c:pt idx="631">
                  <c:v>-87.829104999999998</c:v>
                </c:pt>
                <c:pt idx="632">
                  <c:v>-87.829774999999998</c:v>
                </c:pt>
                <c:pt idx="633">
                  <c:v>-87.830438999999998</c:v>
                </c:pt>
                <c:pt idx="634">
                  <c:v>-87.831096000000002</c:v>
                </c:pt>
                <c:pt idx="635">
                  <c:v>-87.831746999999993</c:v>
                </c:pt>
                <c:pt idx="636">
                  <c:v>-87.832391999999999</c:v>
                </c:pt>
                <c:pt idx="637">
                  <c:v>-87.833031000000005</c:v>
                </c:pt>
                <c:pt idx="638">
                  <c:v>-87.833663999999999</c:v>
                </c:pt>
                <c:pt idx="639">
                  <c:v>-87.834292000000005</c:v>
                </c:pt>
                <c:pt idx="640">
                  <c:v>-87.834913999999998</c:v>
                </c:pt>
                <c:pt idx="641">
                  <c:v>-87.835530000000006</c:v>
                </c:pt>
                <c:pt idx="642">
                  <c:v>-87.836140999999998</c:v>
                </c:pt>
                <c:pt idx="643">
                  <c:v>-87.836747000000003</c:v>
                </c:pt>
                <c:pt idx="644">
                  <c:v>-87.837346999999994</c:v>
                </c:pt>
                <c:pt idx="645">
                  <c:v>-87.837942999999996</c:v>
                </c:pt>
                <c:pt idx="646">
                  <c:v>-87.838533999999996</c:v>
                </c:pt>
                <c:pt idx="647">
                  <c:v>-87.839118999999997</c:v>
                </c:pt>
                <c:pt idx="648">
                  <c:v>-87.839699999999993</c:v>
                </c:pt>
                <c:pt idx="649">
                  <c:v>-87.840277</c:v>
                </c:pt>
                <c:pt idx="650">
                  <c:v>-87.840847999999994</c:v>
                </c:pt>
                <c:pt idx="651">
                  <c:v>-87.841415999999995</c:v>
                </c:pt>
                <c:pt idx="652">
                  <c:v>-87.841977999999997</c:v>
                </c:pt>
                <c:pt idx="653">
                  <c:v>-87.842536999999993</c:v>
                </c:pt>
                <c:pt idx="654">
                  <c:v>-87.843091000000001</c:v>
                </c:pt>
                <c:pt idx="655">
                  <c:v>-87.843641000000005</c:v>
                </c:pt>
                <c:pt idx="656">
                  <c:v>-87.844185999999993</c:v>
                </c:pt>
                <c:pt idx="657">
                  <c:v>-87.844728000000003</c:v>
                </c:pt>
                <c:pt idx="658">
                  <c:v>-87.845264999999998</c:v>
                </c:pt>
                <c:pt idx="659">
                  <c:v>-87.845799</c:v>
                </c:pt>
                <c:pt idx="660">
                  <c:v>-87.846328999999997</c:v>
                </c:pt>
                <c:pt idx="661">
                  <c:v>-87.846855000000005</c:v>
                </c:pt>
                <c:pt idx="662">
                  <c:v>-87.847376999999994</c:v>
                </c:pt>
                <c:pt idx="663">
                  <c:v>-87.847894999999994</c:v>
                </c:pt>
                <c:pt idx="664">
                  <c:v>-87.848410000000001</c:v>
                </c:pt>
                <c:pt idx="665">
                  <c:v>-87.848921000000004</c:v>
                </c:pt>
                <c:pt idx="666">
                  <c:v>-87.849429000000001</c:v>
                </c:pt>
                <c:pt idx="667">
                  <c:v>-87.849932999999993</c:v>
                </c:pt>
                <c:pt idx="668">
                  <c:v>-87.850432999999995</c:v>
                </c:pt>
                <c:pt idx="669">
                  <c:v>-87.850930000000005</c:v>
                </c:pt>
                <c:pt idx="670">
                  <c:v>-87.851423999999994</c:v>
                </c:pt>
                <c:pt idx="671">
                  <c:v>-87.851915000000005</c:v>
                </c:pt>
                <c:pt idx="672">
                  <c:v>-87.852401999999998</c:v>
                </c:pt>
                <c:pt idx="673">
                  <c:v>-87.852885999999998</c:v>
                </c:pt>
                <c:pt idx="674">
                  <c:v>-87.853365999999994</c:v>
                </c:pt>
                <c:pt idx="675">
                  <c:v>-87.853843999999995</c:v>
                </c:pt>
                <c:pt idx="676">
                  <c:v>-87.854318000000006</c:v>
                </c:pt>
                <c:pt idx="677">
                  <c:v>-87.854789999999994</c:v>
                </c:pt>
                <c:pt idx="678">
                  <c:v>-87.855258000000006</c:v>
                </c:pt>
                <c:pt idx="679">
                  <c:v>-87.855723999999995</c:v>
                </c:pt>
                <c:pt idx="680">
                  <c:v>-87.856185999999994</c:v>
                </c:pt>
                <c:pt idx="681">
                  <c:v>-87.856645</c:v>
                </c:pt>
                <c:pt idx="682">
                  <c:v>-87.857101999999998</c:v>
                </c:pt>
                <c:pt idx="683">
                  <c:v>-87.857556000000002</c:v>
                </c:pt>
                <c:pt idx="684">
                  <c:v>-87.858006000000003</c:v>
                </c:pt>
                <c:pt idx="685">
                  <c:v>-87.858453999999995</c:v>
                </c:pt>
                <c:pt idx="686">
                  <c:v>-87.858900000000006</c:v>
                </c:pt>
                <c:pt idx="687">
                  <c:v>-87.859341999999998</c:v>
                </c:pt>
                <c:pt idx="688">
                  <c:v>-87.859781999999996</c:v>
                </c:pt>
                <c:pt idx="689">
                  <c:v>-87.860219000000001</c:v>
                </c:pt>
                <c:pt idx="690">
                  <c:v>-87.860652999999999</c:v>
                </c:pt>
                <c:pt idx="691">
                  <c:v>-87.861085000000003</c:v>
                </c:pt>
                <c:pt idx="692">
                  <c:v>-87.861514</c:v>
                </c:pt>
                <c:pt idx="693">
                  <c:v>-87.861941000000002</c:v>
                </c:pt>
                <c:pt idx="694">
                  <c:v>-87.862364999999997</c:v>
                </c:pt>
                <c:pt idx="695">
                  <c:v>-87.862786999999997</c:v>
                </c:pt>
                <c:pt idx="696">
                  <c:v>-87.863206000000005</c:v>
                </c:pt>
                <c:pt idx="697">
                  <c:v>-87.863622000000007</c:v>
                </c:pt>
                <c:pt idx="698">
                  <c:v>-87.864035999999999</c:v>
                </c:pt>
                <c:pt idx="699">
                  <c:v>-87.864447999999996</c:v>
                </c:pt>
                <c:pt idx="700">
                  <c:v>-87.864857000000001</c:v>
                </c:pt>
                <c:pt idx="701">
                  <c:v>-87.865263999999996</c:v>
                </c:pt>
                <c:pt idx="702">
                  <c:v>-87.865667999999999</c:v>
                </c:pt>
                <c:pt idx="703">
                  <c:v>-87.866071000000005</c:v>
                </c:pt>
                <c:pt idx="704">
                  <c:v>-87.866470000000007</c:v>
                </c:pt>
                <c:pt idx="705">
                  <c:v>-87.866867999999997</c:v>
                </c:pt>
                <c:pt idx="706">
                  <c:v>-87.867262999999994</c:v>
                </c:pt>
                <c:pt idx="707">
                  <c:v>-87.867655999999997</c:v>
                </c:pt>
                <c:pt idx="708">
                  <c:v>-87.868047000000004</c:v>
                </c:pt>
                <c:pt idx="709">
                  <c:v>-87.868435000000005</c:v>
                </c:pt>
                <c:pt idx="710">
                  <c:v>-87.868820999999997</c:v>
                </c:pt>
                <c:pt idx="711">
                  <c:v>-87.869204999999994</c:v>
                </c:pt>
                <c:pt idx="712">
                  <c:v>-87.869586999999996</c:v>
                </c:pt>
                <c:pt idx="713">
                  <c:v>-87.869967000000003</c:v>
                </c:pt>
                <c:pt idx="714">
                  <c:v>-87.870345</c:v>
                </c:pt>
                <c:pt idx="715">
                  <c:v>-87.870720000000006</c:v>
                </c:pt>
                <c:pt idx="716">
                  <c:v>-87.871093000000002</c:v>
                </c:pt>
                <c:pt idx="717">
                  <c:v>-87.871465000000001</c:v>
                </c:pt>
                <c:pt idx="718">
                  <c:v>-87.871834000000007</c:v>
                </c:pt>
                <c:pt idx="719">
                  <c:v>-87.872201000000004</c:v>
                </c:pt>
                <c:pt idx="720">
                  <c:v>-87.872566000000006</c:v>
                </c:pt>
                <c:pt idx="721">
                  <c:v>-87.872928999999999</c:v>
                </c:pt>
                <c:pt idx="722">
                  <c:v>-87.873289999999997</c:v>
                </c:pt>
                <c:pt idx="723">
                  <c:v>-87.873649</c:v>
                </c:pt>
                <c:pt idx="724">
                  <c:v>-87.874005999999994</c:v>
                </c:pt>
                <c:pt idx="725">
                  <c:v>-87.874362000000005</c:v>
                </c:pt>
                <c:pt idx="726">
                  <c:v>-87.874714999999995</c:v>
                </c:pt>
                <c:pt idx="727">
                  <c:v>-87.875066000000004</c:v>
                </c:pt>
                <c:pt idx="728">
                  <c:v>-87.875415000000004</c:v>
                </c:pt>
                <c:pt idx="729">
                  <c:v>-87.875763000000006</c:v>
                </c:pt>
                <c:pt idx="730">
                  <c:v>-87.876108000000002</c:v>
                </c:pt>
                <c:pt idx="731">
                  <c:v>-87.876452</c:v>
                </c:pt>
                <c:pt idx="732">
                  <c:v>-87.876793000000006</c:v>
                </c:pt>
                <c:pt idx="733">
                  <c:v>-87.877133000000001</c:v>
                </c:pt>
                <c:pt idx="734">
                  <c:v>-87.877471</c:v>
                </c:pt>
                <c:pt idx="735">
                  <c:v>-87.877808000000002</c:v>
                </c:pt>
                <c:pt idx="736">
                  <c:v>-87.878141999999997</c:v>
                </c:pt>
                <c:pt idx="737">
                  <c:v>-87.878474999999995</c:v>
                </c:pt>
                <c:pt idx="738">
                  <c:v>-87.878805</c:v>
                </c:pt>
                <c:pt idx="739">
                  <c:v>-87.879133999999993</c:v>
                </c:pt>
                <c:pt idx="740">
                  <c:v>-87.879462000000004</c:v>
                </c:pt>
                <c:pt idx="741">
                  <c:v>-87.879786999999993</c:v>
                </c:pt>
                <c:pt idx="742">
                  <c:v>-87.880110999999999</c:v>
                </c:pt>
                <c:pt idx="743">
                  <c:v>-87.880432999999996</c:v>
                </c:pt>
                <c:pt idx="744">
                  <c:v>-87.880752999999999</c:v>
                </c:pt>
                <c:pt idx="745">
                  <c:v>-87.881072000000003</c:v>
                </c:pt>
                <c:pt idx="746">
                  <c:v>-87.881388999999999</c:v>
                </c:pt>
                <c:pt idx="747">
                  <c:v>-87.881703999999999</c:v>
                </c:pt>
                <c:pt idx="748">
                  <c:v>-87.882018000000002</c:v>
                </c:pt>
                <c:pt idx="749">
                  <c:v>-87.882328999999999</c:v>
                </c:pt>
                <c:pt idx="750">
                  <c:v>-87.882639999999995</c:v>
                </c:pt>
                <c:pt idx="751">
                  <c:v>-87.882947999999999</c:v>
                </c:pt>
                <c:pt idx="752">
                  <c:v>-87.883255000000005</c:v>
                </c:pt>
                <c:pt idx="753">
                  <c:v>-87.883560000000003</c:v>
                </c:pt>
                <c:pt idx="754">
                  <c:v>-87.883864000000003</c:v>
                </c:pt>
                <c:pt idx="755">
                  <c:v>-87.884165999999993</c:v>
                </c:pt>
                <c:pt idx="756">
                  <c:v>-87.884467000000001</c:v>
                </c:pt>
                <c:pt idx="757">
                  <c:v>-87.884765999999999</c:v>
                </c:pt>
                <c:pt idx="758">
                  <c:v>-87.885063000000002</c:v>
                </c:pt>
                <c:pt idx="759">
                  <c:v>-87.885358999999994</c:v>
                </c:pt>
                <c:pt idx="760">
                  <c:v>-87.885653000000005</c:v>
                </c:pt>
                <c:pt idx="761">
                  <c:v>-87.885946000000004</c:v>
                </c:pt>
                <c:pt idx="762">
                  <c:v>-87.886236999999994</c:v>
                </c:pt>
                <c:pt idx="763">
                  <c:v>-87.886526000000003</c:v>
                </c:pt>
                <c:pt idx="764">
                  <c:v>-87.886814999999999</c:v>
                </c:pt>
                <c:pt idx="765">
                  <c:v>-87.887101000000001</c:v>
                </c:pt>
                <c:pt idx="766">
                  <c:v>-87.887386000000006</c:v>
                </c:pt>
                <c:pt idx="767">
                  <c:v>-87.88767</c:v>
                </c:pt>
                <c:pt idx="768">
                  <c:v>-87.887951999999999</c:v>
                </c:pt>
                <c:pt idx="769">
                  <c:v>-87.888233</c:v>
                </c:pt>
                <c:pt idx="770">
                  <c:v>-87.888512000000006</c:v>
                </c:pt>
                <c:pt idx="771">
                  <c:v>-87.88879</c:v>
                </c:pt>
                <c:pt idx="772">
                  <c:v>-87.889066</c:v>
                </c:pt>
                <c:pt idx="773">
                  <c:v>-87.889341000000002</c:v>
                </c:pt>
                <c:pt idx="774">
                  <c:v>-87.889615000000006</c:v>
                </c:pt>
                <c:pt idx="775">
                  <c:v>-87.889887000000002</c:v>
                </c:pt>
                <c:pt idx="776">
                  <c:v>-87.890157000000002</c:v>
                </c:pt>
                <c:pt idx="777">
                  <c:v>-87.890427000000003</c:v>
                </c:pt>
                <c:pt idx="778">
                  <c:v>-87.890693999999996</c:v>
                </c:pt>
                <c:pt idx="779">
                  <c:v>-87.890961000000004</c:v>
                </c:pt>
                <c:pt idx="780">
                  <c:v>-87.891226000000003</c:v>
                </c:pt>
                <c:pt idx="781">
                  <c:v>-87.891490000000005</c:v>
                </c:pt>
                <c:pt idx="782">
                  <c:v>-87.891751999999997</c:v>
                </c:pt>
                <c:pt idx="783">
                  <c:v>-87.892013000000006</c:v>
                </c:pt>
                <c:pt idx="784">
                  <c:v>-87.892273000000003</c:v>
                </c:pt>
                <c:pt idx="785">
                  <c:v>-87.892531000000005</c:v>
                </c:pt>
                <c:pt idx="786">
                  <c:v>-87.892787999999996</c:v>
                </c:pt>
                <c:pt idx="787">
                  <c:v>-87.893044000000003</c:v>
                </c:pt>
                <c:pt idx="788">
                  <c:v>-87.893298000000001</c:v>
                </c:pt>
                <c:pt idx="789">
                  <c:v>-87.893552</c:v>
                </c:pt>
                <c:pt idx="790">
                  <c:v>-87.893803000000005</c:v>
                </c:pt>
                <c:pt idx="791">
                  <c:v>-87.894053999999997</c:v>
                </c:pt>
                <c:pt idx="792">
                  <c:v>-87.894302999999994</c:v>
                </c:pt>
                <c:pt idx="793">
                  <c:v>-87.894551000000007</c:v>
                </c:pt>
                <c:pt idx="794">
                  <c:v>-87.894797999999994</c:v>
                </c:pt>
                <c:pt idx="795">
                  <c:v>-87.895043000000001</c:v>
                </c:pt>
                <c:pt idx="796">
                  <c:v>-87.895286999999996</c:v>
                </c:pt>
                <c:pt idx="797">
                  <c:v>-87.895529999999994</c:v>
                </c:pt>
                <c:pt idx="798">
                  <c:v>-87.895771999999994</c:v>
                </c:pt>
                <c:pt idx="799">
                  <c:v>-87.896012999999996</c:v>
                </c:pt>
                <c:pt idx="800">
                  <c:v>-87.896252000000004</c:v>
                </c:pt>
                <c:pt idx="801">
                  <c:v>-87.89649</c:v>
                </c:pt>
                <c:pt idx="802">
                  <c:v>-87.896726999999998</c:v>
                </c:pt>
                <c:pt idx="803">
                  <c:v>-87.896962000000002</c:v>
                </c:pt>
                <c:pt idx="804">
                  <c:v>-87.897197000000006</c:v>
                </c:pt>
                <c:pt idx="805">
                  <c:v>-87.89743</c:v>
                </c:pt>
                <c:pt idx="806">
                  <c:v>-87.897661999999997</c:v>
                </c:pt>
                <c:pt idx="807">
                  <c:v>-87.897892999999996</c:v>
                </c:pt>
                <c:pt idx="808">
                  <c:v>-87.898122999999998</c:v>
                </c:pt>
                <c:pt idx="809">
                  <c:v>-87.898351000000005</c:v>
                </c:pt>
                <c:pt idx="810">
                  <c:v>-87.898578999999998</c:v>
                </c:pt>
                <c:pt idx="811">
                  <c:v>-87.898804999999996</c:v>
                </c:pt>
                <c:pt idx="812">
                  <c:v>-87.899029999999996</c:v>
                </c:pt>
                <c:pt idx="813">
                  <c:v>-87.899253999999999</c:v>
                </c:pt>
                <c:pt idx="814">
                  <c:v>-87.899477000000005</c:v>
                </c:pt>
                <c:pt idx="815">
                  <c:v>-87.899698999999998</c:v>
                </c:pt>
                <c:pt idx="816">
                  <c:v>-87.899919999999995</c:v>
                </c:pt>
                <c:pt idx="817">
                  <c:v>-87.900138999999996</c:v>
                </c:pt>
                <c:pt idx="818">
                  <c:v>-87.900357999999997</c:v>
                </c:pt>
                <c:pt idx="819">
                  <c:v>-87.900575000000003</c:v>
                </c:pt>
                <c:pt idx="820">
                  <c:v>-87.900790999999998</c:v>
                </c:pt>
                <c:pt idx="821">
                  <c:v>-87.901005999999995</c:v>
                </c:pt>
                <c:pt idx="822">
                  <c:v>-87.901219999999995</c:v>
                </c:pt>
                <c:pt idx="823">
                  <c:v>-87.901432999999997</c:v>
                </c:pt>
                <c:pt idx="824">
                  <c:v>-87.901645000000002</c:v>
                </c:pt>
                <c:pt idx="825">
                  <c:v>-87.901855999999995</c:v>
                </c:pt>
                <c:pt idx="826">
                  <c:v>-87.902066000000005</c:v>
                </c:pt>
                <c:pt idx="827">
                  <c:v>-87.902275000000003</c:v>
                </c:pt>
                <c:pt idx="828">
                  <c:v>-87.902483000000004</c:v>
                </c:pt>
                <c:pt idx="829">
                  <c:v>-87.902688999999995</c:v>
                </c:pt>
                <c:pt idx="830">
                  <c:v>-87.902895000000001</c:v>
                </c:pt>
                <c:pt idx="831">
                  <c:v>-87.903099999999995</c:v>
                </c:pt>
                <c:pt idx="832">
                  <c:v>-87.903302999999994</c:v>
                </c:pt>
                <c:pt idx="833">
                  <c:v>-87.903505999999993</c:v>
                </c:pt>
                <c:pt idx="834">
                  <c:v>-87.903706999999997</c:v>
                </c:pt>
                <c:pt idx="835">
                  <c:v>-87.903908000000001</c:v>
                </c:pt>
                <c:pt idx="836">
                  <c:v>-87.904107999999994</c:v>
                </c:pt>
                <c:pt idx="837">
                  <c:v>-87.904306000000005</c:v>
                </c:pt>
                <c:pt idx="838">
                  <c:v>-87.904504000000003</c:v>
                </c:pt>
                <c:pt idx="839">
                  <c:v>-87.904700000000005</c:v>
                </c:pt>
                <c:pt idx="840">
                  <c:v>-87.904895999999994</c:v>
                </c:pt>
                <c:pt idx="841">
                  <c:v>-87.905090999999999</c:v>
                </c:pt>
                <c:pt idx="842">
                  <c:v>-87.905283999999995</c:v>
                </c:pt>
                <c:pt idx="843">
                  <c:v>-87.905477000000005</c:v>
                </c:pt>
                <c:pt idx="844">
                  <c:v>-87.905669000000003</c:v>
                </c:pt>
                <c:pt idx="845">
                  <c:v>-87.905860000000004</c:v>
                </c:pt>
                <c:pt idx="846">
                  <c:v>-87.906049999999993</c:v>
                </c:pt>
                <c:pt idx="847">
                  <c:v>-87.906238999999999</c:v>
                </c:pt>
                <c:pt idx="848">
                  <c:v>-87.906426999999994</c:v>
                </c:pt>
                <c:pt idx="849">
                  <c:v>-87.906614000000005</c:v>
                </c:pt>
                <c:pt idx="850">
                  <c:v>-87.906800000000004</c:v>
                </c:pt>
                <c:pt idx="851">
                  <c:v>-87.906986000000003</c:v>
                </c:pt>
                <c:pt idx="852">
                  <c:v>-87.907169999999994</c:v>
                </c:pt>
                <c:pt idx="853">
                  <c:v>-87.907353000000001</c:v>
                </c:pt>
                <c:pt idx="854">
                  <c:v>-87.907535999999993</c:v>
                </c:pt>
                <c:pt idx="855">
                  <c:v>-87.907718000000003</c:v>
                </c:pt>
                <c:pt idx="856">
                  <c:v>-87.907898000000003</c:v>
                </c:pt>
                <c:pt idx="857">
                  <c:v>-87.908078000000003</c:v>
                </c:pt>
                <c:pt idx="858">
                  <c:v>-87.908257000000006</c:v>
                </c:pt>
                <c:pt idx="859">
                  <c:v>-87.908434999999997</c:v>
                </c:pt>
                <c:pt idx="860">
                  <c:v>-87.908613000000003</c:v>
                </c:pt>
                <c:pt idx="861">
                  <c:v>-87.908788999999999</c:v>
                </c:pt>
                <c:pt idx="862">
                  <c:v>-87.908963999999997</c:v>
                </c:pt>
                <c:pt idx="863">
                  <c:v>-87.909138999999996</c:v>
                </c:pt>
                <c:pt idx="864">
                  <c:v>-87.909312999999997</c:v>
                </c:pt>
                <c:pt idx="865">
                  <c:v>-87.909486000000001</c:v>
                </c:pt>
                <c:pt idx="866">
                  <c:v>-87.909657999999993</c:v>
                </c:pt>
                <c:pt idx="867">
                  <c:v>-87.909829000000002</c:v>
                </c:pt>
                <c:pt idx="868">
                  <c:v>-87.91</c:v>
                </c:pt>
                <c:pt idx="869">
                  <c:v>-87.910168999999996</c:v>
                </c:pt>
                <c:pt idx="870">
                  <c:v>-87.910337999999996</c:v>
                </c:pt>
                <c:pt idx="871">
                  <c:v>-87.910505999999998</c:v>
                </c:pt>
                <c:pt idx="872">
                  <c:v>-87.910673000000003</c:v>
                </c:pt>
                <c:pt idx="873">
                  <c:v>-87.910838999999996</c:v>
                </c:pt>
                <c:pt idx="874">
                  <c:v>-87.911005000000003</c:v>
                </c:pt>
                <c:pt idx="875">
                  <c:v>-87.911169000000001</c:v>
                </c:pt>
                <c:pt idx="876">
                  <c:v>-87.911332999999999</c:v>
                </c:pt>
                <c:pt idx="877">
                  <c:v>-87.911496</c:v>
                </c:pt>
                <c:pt idx="878">
                  <c:v>-87.911659</c:v>
                </c:pt>
                <c:pt idx="879">
                  <c:v>-87.911820000000006</c:v>
                </c:pt>
                <c:pt idx="880">
                  <c:v>-87.911980999999997</c:v>
                </c:pt>
                <c:pt idx="881">
                  <c:v>-87.912141000000005</c:v>
                </c:pt>
                <c:pt idx="882">
                  <c:v>-87.912300000000002</c:v>
                </c:pt>
                <c:pt idx="883">
                  <c:v>-87.912458000000001</c:v>
                </c:pt>
                <c:pt idx="884">
                  <c:v>-87.912616</c:v>
                </c:pt>
                <c:pt idx="885">
                  <c:v>-87.912773000000001</c:v>
                </c:pt>
                <c:pt idx="886">
                  <c:v>-87.912929000000005</c:v>
                </c:pt>
                <c:pt idx="887">
                  <c:v>-87.913083999999998</c:v>
                </c:pt>
                <c:pt idx="888">
                  <c:v>-87.913239000000004</c:v>
                </c:pt>
                <c:pt idx="889">
                  <c:v>-87.913392000000002</c:v>
                </c:pt>
                <c:pt idx="890">
                  <c:v>-87.913544999999999</c:v>
                </c:pt>
                <c:pt idx="891">
                  <c:v>-87.913697999999997</c:v>
                </c:pt>
                <c:pt idx="892">
                  <c:v>-87.913848999999999</c:v>
                </c:pt>
                <c:pt idx="893">
                  <c:v>-87.914000000000001</c:v>
                </c:pt>
                <c:pt idx="894">
                  <c:v>-87.914150000000006</c:v>
                </c:pt>
                <c:pt idx="895">
                  <c:v>-87.914299999999997</c:v>
                </c:pt>
                <c:pt idx="896">
                  <c:v>-87.914447999999993</c:v>
                </c:pt>
                <c:pt idx="897">
                  <c:v>-87.914596000000003</c:v>
                </c:pt>
                <c:pt idx="898">
                  <c:v>-87.914743999999999</c:v>
                </c:pt>
                <c:pt idx="899">
                  <c:v>-87.91489</c:v>
                </c:pt>
                <c:pt idx="900">
                  <c:v>-87.915036000000001</c:v>
                </c:pt>
                <c:pt idx="901">
                  <c:v>-87.915181000000004</c:v>
                </c:pt>
                <c:pt idx="902">
                  <c:v>-87.915325999999993</c:v>
                </c:pt>
                <c:pt idx="903">
                  <c:v>-87.915469000000002</c:v>
                </c:pt>
                <c:pt idx="904">
                  <c:v>-87.915611999999996</c:v>
                </c:pt>
                <c:pt idx="905">
                  <c:v>-87.915755000000004</c:v>
                </c:pt>
                <c:pt idx="906">
                  <c:v>-87.915896000000004</c:v>
                </c:pt>
                <c:pt idx="907">
                  <c:v>-87.916037000000003</c:v>
                </c:pt>
                <c:pt idx="908">
                  <c:v>-87.916178000000002</c:v>
                </c:pt>
                <c:pt idx="909">
                  <c:v>-87.916317000000006</c:v>
                </c:pt>
                <c:pt idx="910">
                  <c:v>-87.916455999999997</c:v>
                </c:pt>
                <c:pt idx="911">
                  <c:v>-87.916595000000001</c:v>
                </c:pt>
                <c:pt idx="912">
                  <c:v>-87.916731999999996</c:v>
                </c:pt>
                <c:pt idx="913">
                  <c:v>-87.916869000000005</c:v>
                </c:pt>
                <c:pt idx="914">
                  <c:v>-87.917006000000001</c:v>
                </c:pt>
                <c:pt idx="915">
                  <c:v>-87.917141000000001</c:v>
                </c:pt>
                <c:pt idx="916">
                  <c:v>-87.917276000000001</c:v>
                </c:pt>
                <c:pt idx="917">
                  <c:v>-87.917411000000001</c:v>
                </c:pt>
                <c:pt idx="918">
                  <c:v>-87.917544000000007</c:v>
                </c:pt>
                <c:pt idx="919">
                  <c:v>-87.917677999999995</c:v>
                </c:pt>
                <c:pt idx="920">
                  <c:v>-87.917810000000003</c:v>
                </c:pt>
                <c:pt idx="921">
                  <c:v>-87.917941999999996</c:v>
                </c:pt>
                <c:pt idx="922">
                  <c:v>-87.918073000000007</c:v>
                </c:pt>
                <c:pt idx="923">
                  <c:v>-87.918204000000003</c:v>
                </c:pt>
                <c:pt idx="924">
                  <c:v>-87.918333000000004</c:v>
                </c:pt>
                <c:pt idx="925">
                  <c:v>-87.918463000000003</c:v>
                </c:pt>
                <c:pt idx="926">
                  <c:v>-87.918591000000006</c:v>
                </c:pt>
                <c:pt idx="927">
                  <c:v>-87.918719999999993</c:v>
                </c:pt>
                <c:pt idx="928">
                  <c:v>-87.918847</c:v>
                </c:pt>
                <c:pt idx="929">
                  <c:v>-87.918974000000006</c:v>
                </c:pt>
                <c:pt idx="930">
                  <c:v>-87.9191</c:v>
                </c:pt>
                <c:pt idx="931">
                  <c:v>-87.919225999999995</c:v>
                </c:pt>
                <c:pt idx="932">
                  <c:v>-87.919351000000006</c:v>
                </c:pt>
                <c:pt idx="933">
                  <c:v>-87.919475000000006</c:v>
                </c:pt>
                <c:pt idx="934">
                  <c:v>-87.919599000000005</c:v>
                </c:pt>
                <c:pt idx="935">
                  <c:v>-87.919723000000005</c:v>
                </c:pt>
                <c:pt idx="936">
                  <c:v>-87.919844999999995</c:v>
                </c:pt>
                <c:pt idx="937">
                  <c:v>-87.919967</c:v>
                </c:pt>
                <c:pt idx="938">
                  <c:v>-87.920089000000004</c:v>
                </c:pt>
                <c:pt idx="939">
                  <c:v>-87.920209999999997</c:v>
                </c:pt>
                <c:pt idx="940">
                  <c:v>-87.920330000000007</c:v>
                </c:pt>
                <c:pt idx="941">
                  <c:v>-87.920450000000002</c:v>
                </c:pt>
                <c:pt idx="942">
                  <c:v>-87.920569</c:v>
                </c:pt>
                <c:pt idx="943">
                  <c:v>-87.920687999999998</c:v>
                </c:pt>
                <c:pt idx="944">
                  <c:v>-87.920805999999999</c:v>
                </c:pt>
                <c:pt idx="945">
                  <c:v>-87.920923999999999</c:v>
                </c:pt>
                <c:pt idx="946">
                  <c:v>-87.921041000000002</c:v>
                </c:pt>
                <c:pt idx="947">
                  <c:v>-87.921156999999994</c:v>
                </c:pt>
                <c:pt idx="948">
                  <c:v>-87.921272999999999</c:v>
                </c:pt>
                <c:pt idx="949">
                  <c:v>-87.921387999999993</c:v>
                </c:pt>
                <c:pt idx="950">
                  <c:v>-87.921503000000001</c:v>
                </c:pt>
                <c:pt idx="951">
                  <c:v>-87.921616999999998</c:v>
                </c:pt>
                <c:pt idx="952">
                  <c:v>-87.921730999999994</c:v>
                </c:pt>
                <c:pt idx="953">
                  <c:v>-87.921843999999993</c:v>
                </c:pt>
                <c:pt idx="954">
                  <c:v>-87.921957000000006</c:v>
                </c:pt>
                <c:pt idx="955">
                  <c:v>-87.922068999999993</c:v>
                </c:pt>
                <c:pt idx="956">
                  <c:v>-87.922179999999997</c:v>
                </c:pt>
                <c:pt idx="957">
                  <c:v>-87.922291999999999</c:v>
                </c:pt>
                <c:pt idx="958">
                  <c:v>-87.922402000000005</c:v>
                </c:pt>
                <c:pt idx="959">
                  <c:v>-87.922511999999998</c:v>
                </c:pt>
                <c:pt idx="960">
                  <c:v>-87.922621000000007</c:v>
                </c:pt>
                <c:pt idx="961">
                  <c:v>-87.922730000000001</c:v>
                </c:pt>
                <c:pt idx="962">
                  <c:v>-87.922838999999996</c:v>
                </c:pt>
                <c:pt idx="963">
                  <c:v>-87.922946999999994</c:v>
                </c:pt>
                <c:pt idx="964">
                  <c:v>-87.923053999999993</c:v>
                </c:pt>
                <c:pt idx="965">
                  <c:v>-87.923160999999993</c:v>
                </c:pt>
                <c:pt idx="966">
                  <c:v>-87.923267999999993</c:v>
                </c:pt>
                <c:pt idx="967">
                  <c:v>-87.923372999999998</c:v>
                </c:pt>
                <c:pt idx="968">
                  <c:v>-87.923479</c:v>
                </c:pt>
                <c:pt idx="969">
                  <c:v>-87.923584000000005</c:v>
                </c:pt>
                <c:pt idx="970">
                  <c:v>-87.923687999999999</c:v>
                </c:pt>
                <c:pt idx="971">
                  <c:v>-87.923792000000006</c:v>
                </c:pt>
                <c:pt idx="972">
                  <c:v>-87.923895999999999</c:v>
                </c:pt>
                <c:pt idx="973">
                  <c:v>-87.923998999999995</c:v>
                </c:pt>
                <c:pt idx="974">
                  <c:v>-87.924100999999993</c:v>
                </c:pt>
                <c:pt idx="975">
                  <c:v>-87.924203000000006</c:v>
                </c:pt>
                <c:pt idx="976">
                  <c:v>-87.924304000000006</c:v>
                </c:pt>
                <c:pt idx="977">
                  <c:v>-87.924406000000005</c:v>
                </c:pt>
                <c:pt idx="978">
                  <c:v>-87.924505999999994</c:v>
                </c:pt>
                <c:pt idx="979">
                  <c:v>-87.924605999999997</c:v>
                </c:pt>
                <c:pt idx="980">
                  <c:v>-87.924706</c:v>
                </c:pt>
                <c:pt idx="981">
                  <c:v>-87.924805000000006</c:v>
                </c:pt>
                <c:pt idx="982">
                  <c:v>-87.924903999999998</c:v>
                </c:pt>
                <c:pt idx="983">
                  <c:v>-87.925002000000006</c:v>
                </c:pt>
                <c:pt idx="984">
                  <c:v>-87.9251</c:v>
                </c:pt>
                <c:pt idx="985">
                  <c:v>-87.925196999999997</c:v>
                </c:pt>
                <c:pt idx="986">
                  <c:v>-87.925293999999994</c:v>
                </c:pt>
                <c:pt idx="987">
                  <c:v>-87.925389999999993</c:v>
                </c:pt>
                <c:pt idx="988">
                  <c:v>-87.925486000000006</c:v>
                </c:pt>
                <c:pt idx="989">
                  <c:v>-87.925580999999994</c:v>
                </c:pt>
                <c:pt idx="990">
                  <c:v>-87.925675999999996</c:v>
                </c:pt>
                <c:pt idx="991">
                  <c:v>-87.925770999999997</c:v>
                </c:pt>
                <c:pt idx="992">
                  <c:v>-87.925865000000002</c:v>
                </c:pt>
                <c:pt idx="993">
                  <c:v>-87.925959000000006</c:v>
                </c:pt>
                <c:pt idx="994">
                  <c:v>-87.926051999999999</c:v>
                </c:pt>
                <c:pt idx="995">
                  <c:v>-87.926145000000005</c:v>
                </c:pt>
                <c:pt idx="996">
                  <c:v>-87.926237</c:v>
                </c:pt>
                <c:pt idx="997">
                  <c:v>-87.926328999999996</c:v>
                </c:pt>
              </c:numCache>
            </c:numRef>
          </c:yVal>
          <c:smooth val="0"/>
          <c:extLst>
            <c:ext xmlns:c16="http://schemas.microsoft.com/office/drawing/2014/chart" uri="{C3380CC4-5D6E-409C-BE32-E72D297353CC}">
              <c16:uniqueId val="{00000001-08A5-614D-A33E-2AED1660A806}"/>
            </c:ext>
          </c:extLst>
        </c:ser>
        <c:ser>
          <c:idx val="3"/>
          <c:order val="2"/>
          <c:tx>
            <c:strRef>
              <c:f>plot!$K$1</c:f>
              <c:strCache>
                <c:ptCount val="1"/>
                <c:pt idx="0">
                  <c:v>GPU_cmax4</c:v>
                </c:pt>
              </c:strCache>
            </c:strRef>
          </c:tx>
          <c:spPr>
            <a:ln w="19050" cap="rnd">
              <a:solidFill>
                <a:schemeClr val="tx1"/>
              </a:solidFill>
              <a:round/>
            </a:ln>
            <a:effectLst/>
          </c:spPr>
          <c:marker>
            <c:symbol val="none"/>
          </c:marker>
          <c:xVal>
            <c:numRef>
              <c:f>plot!$A$2:$A$1000</c:f>
              <c:numCache>
                <c:formatCode>General</c:formatCode>
                <c:ptCount val="99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plot!$K$2:$K$1000</c:f>
              <c:numCache>
                <c:formatCode>General</c:formatCode>
                <c:ptCount val="999"/>
                <c:pt idx="0">
                  <c:v>-87.932052999999996</c:v>
                </c:pt>
                <c:pt idx="1">
                  <c:v>-87.932248999999999</c:v>
                </c:pt>
                <c:pt idx="2">
                  <c:v>-87.932418999999996</c:v>
                </c:pt>
                <c:pt idx="3">
                  <c:v>-87.932569000000001</c:v>
                </c:pt>
                <c:pt idx="4">
                  <c:v>-87.932705999999996</c:v>
                </c:pt>
                <c:pt idx="5">
                  <c:v>-87.932830999999993</c:v>
                </c:pt>
                <c:pt idx="6">
                  <c:v>-87.932948999999994</c:v>
                </c:pt>
                <c:pt idx="7">
                  <c:v>-87.933059999999998</c:v>
                </c:pt>
                <c:pt idx="8">
                  <c:v>-87.533167000000006</c:v>
                </c:pt>
                <c:pt idx="9">
                  <c:v>-44.324769000000003</c:v>
                </c:pt>
                <c:pt idx="10">
                  <c:v>16.244826</c:v>
                </c:pt>
                <c:pt idx="11">
                  <c:v>22.790341000000002</c:v>
                </c:pt>
                <c:pt idx="12">
                  <c:v>26.814152</c:v>
                </c:pt>
                <c:pt idx="13">
                  <c:v>29.402484999999999</c:v>
                </c:pt>
                <c:pt idx="14">
                  <c:v>31.137861999999998</c:v>
                </c:pt>
                <c:pt idx="15">
                  <c:v>32.354109000000001</c:v>
                </c:pt>
                <c:pt idx="16">
                  <c:v>33.242187000000001</c:v>
                </c:pt>
                <c:pt idx="17">
                  <c:v>33.918494000000003</c:v>
                </c:pt>
                <c:pt idx="18">
                  <c:v>34.457791</c:v>
                </c:pt>
                <c:pt idx="19">
                  <c:v>34.908116999999997</c:v>
                </c:pt>
                <c:pt idx="20">
                  <c:v>35.299216000000001</c:v>
                </c:pt>
                <c:pt idx="21">
                  <c:v>35.648637000000001</c:v>
                </c:pt>
                <c:pt idx="22">
                  <c:v>35.966279999999998</c:v>
                </c:pt>
                <c:pt idx="23">
                  <c:v>36.257536000000002</c:v>
                </c:pt>
                <c:pt idx="24">
                  <c:v>36.525277000000003</c:v>
                </c:pt>
                <c:pt idx="25">
                  <c:v>36.771048</c:v>
                </c:pt>
                <c:pt idx="26">
                  <c:v>36.995742</c:v>
                </c:pt>
                <c:pt idx="27">
                  <c:v>37.199975000000002</c:v>
                </c:pt>
                <c:pt idx="28">
                  <c:v>37.384273999999998</c:v>
                </c:pt>
                <c:pt idx="29">
                  <c:v>37.549174000000001</c:v>
                </c:pt>
                <c:pt idx="30">
                  <c:v>37.695247000000002</c:v>
                </c:pt>
                <c:pt idx="31">
                  <c:v>37.823121</c:v>
                </c:pt>
                <c:pt idx="32">
                  <c:v>37.933469000000002</c:v>
                </c:pt>
                <c:pt idx="33">
                  <c:v>38.026999000000004</c:v>
                </c:pt>
                <c:pt idx="34">
                  <c:v>38.104443000000003</c:v>
                </c:pt>
                <c:pt idx="35">
                  <c:v>38.166545999999997</c:v>
                </c:pt>
                <c:pt idx="36">
                  <c:v>38.214052000000002</c:v>
                </c:pt>
                <c:pt idx="37">
                  <c:v>38.247700000000002</c:v>
                </c:pt>
                <c:pt idx="38">
                  <c:v>38.268211000000001</c:v>
                </c:pt>
                <c:pt idx="39">
                  <c:v>38.276288000000001</c:v>
                </c:pt>
                <c:pt idx="40">
                  <c:v>38.272610999999998</c:v>
                </c:pt>
                <c:pt idx="41">
                  <c:v>38.257831000000003</c:v>
                </c:pt>
                <c:pt idx="42">
                  <c:v>38.232573000000002</c:v>
                </c:pt>
                <c:pt idx="43">
                  <c:v>38.197431999999999</c:v>
                </c:pt>
                <c:pt idx="44">
                  <c:v>38.152971999999998</c:v>
                </c:pt>
                <c:pt idx="45">
                  <c:v>38.099730999999998</c:v>
                </c:pt>
                <c:pt idx="46">
                  <c:v>38.038212999999999</c:v>
                </c:pt>
                <c:pt idx="47">
                  <c:v>37.968899999999998</c:v>
                </c:pt>
                <c:pt idx="48">
                  <c:v>37.892242000000003</c:v>
                </c:pt>
                <c:pt idx="49">
                  <c:v>37.808666000000002</c:v>
                </c:pt>
                <c:pt idx="50">
                  <c:v>37.718572999999999</c:v>
                </c:pt>
                <c:pt idx="51">
                  <c:v>37.622342000000003</c:v>
                </c:pt>
                <c:pt idx="52">
                  <c:v>37.520327000000002</c:v>
                </c:pt>
                <c:pt idx="53">
                  <c:v>37.412864999999996</c:v>
                </c:pt>
                <c:pt idx="54">
                  <c:v>37.300271000000002</c:v>
                </c:pt>
                <c:pt idx="55">
                  <c:v>37.182842999999998</c:v>
                </c:pt>
                <c:pt idx="56">
                  <c:v>37.060861000000003</c:v>
                </c:pt>
                <c:pt idx="57">
                  <c:v>36.934587999999998</c:v>
                </c:pt>
                <c:pt idx="58">
                  <c:v>36.804274999999997</c:v>
                </c:pt>
                <c:pt idx="59">
                  <c:v>36.670158000000001</c:v>
                </c:pt>
                <c:pt idx="60">
                  <c:v>36.532457999999998</c:v>
                </c:pt>
                <c:pt idx="61">
                  <c:v>36.391387000000002</c:v>
                </c:pt>
                <c:pt idx="62">
                  <c:v>36.247143000000001</c:v>
                </c:pt>
                <c:pt idx="63">
                  <c:v>36.099916999999998</c:v>
                </c:pt>
                <c:pt idx="64">
                  <c:v>35.949886999999997</c:v>
                </c:pt>
                <c:pt idx="65">
                  <c:v>35.797224</c:v>
                </c:pt>
                <c:pt idx="66">
                  <c:v>35.642090000000003</c:v>
                </c:pt>
                <c:pt idx="67">
                  <c:v>35.484639999999999</c:v>
                </c:pt>
                <c:pt idx="68">
                  <c:v>35.325018999999998</c:v>
                </c:pt>
                <c:pt idx="69">
                  <c:v>35.16337</c:v>
                </c:pt>
                <c:pt idx="70">
                  <c:v>34.999823999999997</c:v>
                </c:pt>
                <c:pt idx="71">
                  <c:v>34.834511999999997</c:v>
                </c:pt>
                <c:pt idx="72">
                  <c:v>34.667554000000003</c:v>
                </c:pt>
                <c:pt idx="73">
                  <c:v>34.499068000000001</c:v>
                </c:pt>
                <c:pt idx="74">
                  <c:v>34.329166999999998</c:v>
                </c:pt>
                <c:pt idx="75">
                  <c:v>34.157957000000003</c:v>
                </c:pt>
                <c:pt idx="76">
                  <c:v>33.985543</c:v>
                </c:pt>
                <c:pt idx="77">
                  <c:v>33.812024000000001</c:v>
                </c:pt>
                <c:pt idx="78">
                  <c:v>33.637493999999997</c:v>
                </c:pt>
                <c:pt idx="79">
                  <c:v>33.462045000000003</c:v>
                </c:pt>
                <c:pt idx="80">
                  <c:v>33.285764</c:v>
                </c:pt>
                <c:pt idx="81">
                  <c:v>33.108736</c:v>
                </c:pt>
                <c:pt idx="82">
                  <c:v>32.931043000000003</c:v>
                </c:pt>
                <c:pt idx="83">
                  <c:v>32.752760000000002</c:v>
                </c:pt>
                <c:pt idx="84">
                  <c:v>32.573963999999997</c:v>
                </c:pt>
                <c:pt idx="85">
                  <c:v>32.394725999999999</c:v>
                </c:pt>
                <c:pt idx="86">
                  <c:v>32.215114999999997</c:v>
                </c:pt>
                <c:pt idx="87">
                  <c:v>32.035195999999999</c:v>
                </c:pt>
                <c:pt idx="88">
                  <c:v>31.855032999999999</c:v>
                </c:pt>
                <c:pt idx="89">
                  <c:v>31.674686000000001</c:v>
                </c:pt>
                <c:pt idx="90">
                  <c:v>31.494212999999998</c:v>
                </c:pt>
                <c:pt idx="91">
                  <c:v>31.313669999999998</c:v>
                </c:pt>
                <c:pt idx="92">
                  <c:v>31.133109000000001</c:v>
                </c:pt>
                <c:pt idx="93">
                  <c:v>30.952580999999999</c:v>
                </c:pt>
                <c:pt idx="94">
                  <c:v>30.772134000000001</c:v>
                </c:pt>
                <c:pt idx="95">
                  <c:v>30.591812999999998</c:v>
                </c:pt>
                <c:pt idx="96">
                  <c:v>30.411662</c:v>
                </c:pt>
                <c:pt idx="97">
                  <c:v>30.231722000000001</c:v>
                </c:pt>
                <c:pt idx="98">
                  <c:v>30.052030999999999</c:v>
                </c:pt>
                <c:pt idx="99">
                  <c:v>29.872627000000001</c:v>
                </c:pt>
                <c:pt idx="100">
                  <c:v>29.693545</c:v>
                </c:pt>
                <c:pt idx="101">
                  <c:v>29.514816</c:v>
                </c:pt>
                <c:pt idx="102">
                  <c:v>29.336471</c:v>
                </c:pt>
                <c:pt idx="103">
                  <c:v>29.158539999999999</c:v>
                </c:pt>
                <c:pt idx="104">
                  <c:v>28.981048000000001</c:v>
                </c:pt>
                <c:pt idx="105">
                  <c:v>28.804020999999999</c:v>
                </c:pt>
                <c:pt idx="106">
                  <c:v>28.627481</c:v>
                </c:pt>
                <c:pt idx="107">
                  <c:v>28.451450000000001</c:v>
                </c:pt>
                <c:pt idx="108">
                  <c:v>28.275946999999999</c:v>
                </c:pt>
                <c:pt idx="109">
                  <c:v>28.100991</c:v>
                </c:pt>
                <c:pt idx="110">
                  <c:v>27.926597000000001</c:v>
                </c:pt>
                <c:pt idx="111">
                  <c:v>27.752780000000001</c:v>
                </c:pt>
                <c:pt idx="112">
                  <c:v>27.579554000000002</c:v>
                </c:pt>
                <c:pt idx="113">
                  <c:v>27.406929000000002</c:v>
                </c:pt>
                <c:pt idx="114">
                  <c:v>27.234916999999999</c:v>
                </c:pt>
                <c:pt idx="115">
                  <c:v>27.063527000000001</c:v>
                </c:pt>
                <c:pt idx="116">
                  <c:v>26.892765000000001</c:v>
                </c:pt>
                <c:pt idx="117">
                  <c:v>26.722639000000001</c:v>
                </c:pt>
                <c:pt idx="118">
                  <c:v>26.553152999999998</c:v>
                </c:pt>
                <c:pt idx="119">
                  <c:v>26.384312000000001</c:v>
                </c:pt>
                <c:pt idx="120">
                  <c:v>26.216118999999999</c:v>
                </c:pt>
                <c:pt idx="121">
                  <c:v>26.048576000000001</c:v>
                </c:pt>
                <c:pt idx="122">
                  <c:v>25.881682999999999</c:v>
                </c:pt>
                <c:pt idx="123">
                  <c:v>25.715440999999998</c:v>
                </c:pt>
                <c:pt idx="124">
                  <c:v>25.549848000000001</c:v>
                </c:pt>
                <c:pt idx="125">
                  <c:v>25.384903999999999</c:v>
                </c:pt>
                <c:pt idx="126">
                  <c:v>25.220604000000002</c:v>
                </c:pt>
                <c:pt idx="127">
                  <c:v>25.056947000000001</c:v>
                </c:pt>
                <c:pt idx="128">
                  <c:v>24.893927999999999</c:v>
                </c:pt>
                <c:pt idx="129">
                  <c:v>24.731542000000001</c:v>
                </c:pt>
                <c:pt idx="130">
                  <c:v>24.569785</c:v>
                </c:pt>
                <c:pt idx="131">
                  <c:v>24.408649</c:v>
                </c:pt>
                <c:pt idx="132">
                  <c:v>24.248128999999999</c:v>
                </c:pt>
                <c:pt idx="133">
                  <c:v>24.088217</c:v>
                </c:pt>
                <c:pt idx="134">
                  <c:v>23.928906000000001</c:v>
                </c:pt>
                <c:pt idx="135">
                  <c:v>23.770188000000001</c:v>
                </c:pt>
                <c:pt idx="136">
                  <c:v>23.612055000000002</c:v>
                </c:pt>
                <c:pt idx="137">
                  <c:v>23.454498000000001</c:v>
                </c:pt>
                <c:pt idx="138">
                  <c:v>23.297508000000001</c:v>
                </c:pt>
                <c:pt idx="139">
                  <c:v>23.141075000000001</c:v>
                </c:pt>
                <c:pt idx="140">
                  <c:v>22.985188999999998</c:v>
                </c:pt>
                <c:pt idx="141">
                  <c:v>22.829840999999998</c:v>
                </c:pt>
                <c:pt idx="142">
                  <c:v>22.675021000000001</c:v>
                </c:pt>
                <c:pt idx="143">
                  <c:v>22.520717000000001</c:v>
                </c:pt>
                <c:pt idx="144">
                  <c:v>22.36692</c:v>
                </c:pt>
                <c:pt idx="145">
                  <c:v>22.213616999999999</c:v>
                </c:pt>
                <c:pt idx="146">
                  <c:v>22.060798999999999</c:v>
                </c:pt>
                <c:pt idx="147">
                  <c:v>21.908453999999999</c:v>
                </c:pt>
                <c:pt idx="148">
                  <c:v>21.756571000000001</c:v>
                </c:pt>
                <c:pt idx="149">
                  <c:v>21.605136999999999</c:v>
                </c:pt>
                <c:pt idx="150">
                  <c:v>21.454142999999998</c:v>
                </c:pt>
                <c:pt idx="151">
                  <c:v>21.303576</c:v>
                </c:pt>
                <c:pt idx="152">
                  <c:v>21.153424999999999</c:v>
                </c:pt>
                <c:pt idx="153">
                  <c:v>21.003677</c:v>
                </c:pt>
                <c:pt idx="154">
                  <c:v>20.854320999999999</c:v>
                </c:pt>
                <c:pt idx="155">
                  <c:v>20.705345999999999</c:v>
                </c:pt>
                <c:pt idx="156">
                  <c:v>20.556740000000001</c:v>
                </c:pt>
                <c:pt idx="157">
                  <c:v>20.40849</c:v>
                </c:pt>
                <c:pt idx="158">
                  <c:v>20.260584999999999</c:v>
                </c:pt>
                <c:pt idx="159">
                  <c:v>20.113012999999999</c:v>
                </c:pt>
                <c:pt idx="160">
                  <c:v>19.965762000000002</c:v>
                </c:pt>
                <c:pt idx="161">
                  <c:v>19.818821</c:v>
                </c:pt>
                <c:pt idx="162">
                  <c:v>19.672177999999999</c:v>
                </c:pt>
                <c:pt idx="163">
                  <c:v>19.525821000000001</c:v>
                </c:pt>
                <c:pt idx="164">
                  <c:v>19.379738</c:v>
                </c:pt>
                <c:pt idx="165">
                  <c:v>19.233917999999999</c:v>
                </c:pt>
                <c:pt idx="166">
                  <c:v>19.088349999999998</c:v>
                </c:pt>
                <c:pt idx="167">
                  <c:v>18.943021000000002</c:v>
                </c:pt>
                <c:pt idx="168">
                  <c:v>18.797920000000001</c:v>
                </c:pt>
                <c:pt idx="169">
                  <c:v>18.653034999999999</c:v>
                </c:pt>
                <c:pt idx="170">
                  <c:v>18.508355999999999</c:v>
                </c:pt>
                <c:pt idx="171">
                  <c:v>18.363871</c:v>
                </c:pt>
                <c:pt idx="172">
                  <c:v>18.219569</c:v>
                </c:pt>
                <c:pt idx="173">
                  <c:v>18.075437999999998</c:v>
                </c:pt>
                <c:pt idx="174">
                  <c:v>17.931467000000001</c:v>
                </c:pt>
                <c:pt idx="175">
                  <c:v>17.787645999999999</c:v>
                </c:pt>
                <c:pt idx="176">
                  <c:v>17.643961999999998</c:v>
                </c:pt>
                <c:pt idx="177">
                  <c:v>17.500406000000002</c:v>
                </c:pt>
                <c:pt idx="178">
                  <c:v>17.356967000000001</c:v>
                </c:pt>
                <c:pt idx="179">
                  <c:v>17.213633000000002</c:v>
                </c:pt>
                <c:pt idx="180">
                  <c:v>17.070392999999999</c:v>
                </c:pt>
                <c:pt idx="181">
                  <c:v>16.927237999999999</c:v>
                </c:pt>
                <c:pt idx="182">
                  <c:v>16.784157</c:v>
                </c:pt>
                <c:pt idx="183">
                  <c:v>16.641138999999999</c:v>
                </c:pt>
                <c:pt idx="184">
                  <c:v>16.498173000000001</c:v>
                </c:pt>
                <c:pt idx="185">
                  <c:v>16.355249000000001</c:v>
                </c:pt>
                <c:pt idx="186">
                  <c:v>16.212357000000001</c:v>
                </c:pt>
                <c:pt idx="187">
                  <c:v>16.069486999999999</c:v>
                </c:pt>
                <c:pt idx="188">
                  <c:v>15.926629</c:v>
                </c:pt>
                <c:pt idx="189">
                  <c:v>15.783772000000001</c:v>
                </c:pt>
                <c:pt idx="190">
                  <c:v>15.640905999999999</c:v>
                </c:pt>
                <c:pt idx="191">
                  <c:v>15.498022000000001</c:v>
                </c:pt>
                <c:pt idx="192">
                  <c:v>15.355109000000001</c:v>
                </c:pt>
                <c:pt idx="193">
                  <c:v>15.212159</c:v>
                </c:pt>
                <c:pt idx="194">
                  <c:v>15.06916</c:v>
                </c:pt>
                <c:pt idx="195">
                  <c:v>14.926105</c:v>
                </c:pt>
                <c:pt idx="196">
                  <c:v>14.782982000000001</c:v>
                </c:pt>
                <c:pt idx="197">
                  <c:v>14.639784000000001</c:v>
                </c:pt>
                <c:pt idx="198">
                  <c:v>14.496499999999999</c:v>
                </c:pt>
                <c:pt idx="199">
                  <c:v>14.353121</c:v>
                </c:pt>
                <c:pt idx="200">
                  <c:v>14.20964</c:v>
                </c:pt>
                <c:pt idx="201">
                  <c:v>14.066046</c:v>
                </c:pt>
                <c:pt idx="202">
                  <c:v>13.922332000000001</c:v>
                </c:pt>
                <c:pt idx="203">
                  <c:v>13.778489</c:v>
                </c:pt>
                <c:pt idx="204">
                  <c:v>13.634509</c:v>
                </c:pt>
                <c:pt idx="205">
                  <c:v>13.490382</c:v>
                </c:pt>
                <c:pt idx="206">
                  <c:v>13.3461</c:v>
                </c:pt>
                <c:pt idx="207">
                  <c:v>13.201654</c:v>
                </c:pt>
                <c:pt idx="208">
                  <c:v>13.057036</c:v>
                </c:pt>
                <c:pt idx="209">
                  <c:v>12.912236999999999</c:v>
                </c:pt>
                <c:pt idx="210">
                  <c:v>12.767249</c:v>
                </c:pt>
                <c:pt idx="211">
                  <c:v>12.622063000000001</c:v>
                </c:pt>
                <c:pt idx="212">
                  <c:v>12.476671</c:v>
                </c:pt>
                <c:pt idx="213">
                  <c:v>12.331066</c:v>
                </c:pt>
                <c:pt idx="214">
                  <c:v>12.185238</c:v>
                </c:pt>
                <c:pt idx="215">
                  <c:v>12.039180999999999</c:v>
                </c:pt>
                <c:pt idx="216">
                  <c:v>11.892887</c:v>
                </c:pt>
                <c:pt idx="217">
                  <c:v>11.746347</c:v>
                </c:pt>
                <c:pt idx="218">
                  <c:v>11.599555000000001</c:v>
                </c:pt>
                <c:pt idx="219">
                  <c:v>11.452503</c:v>
                </c:pt>
                <c:pt idx="220">
                  <c:v>11.305183</c:v>
                </c:pt>
                <c:pt idx="221">
                  <c:v>11.157589</c:v>
                </c:pt>
                <c:pt idx="222">
                  <c:v>11.009713</c:v>
                </c:pt>
                <c:pt idx="223">
                  <c:v>10.861548000000001</c:v>
                </c:pt>
                <c:pt idx="224">
                  <c:v>10.713088000000001</c:v>
                </c:pt>
                <c:pt idx="225">
                  <c:v>10.564325</c:v>
                </c:pt>
                <c:pt idx="226">
                  <c:v>10.415253999999999</c:v>
                </c:pt>
                <c:pt idx="227">
                  <c:v>10.265866000000001</c:v>
                </c:pt>
                <c:pt idx="228">
                  <c:v>10.116156999999999</c:v>
                </c:pt>
                <c:pt idx="229">
                  <c:v>9.9661190000000008</c:v>
                </c:pt>
                <c:pt idx="230">
                  <c:v>9.815747</c:v>
                </c:pt>
                <c:pt idx="231">
                  <c:v>9.6650340000000003</c:v>
                </c:pt>
                <c:pt idx="232">
                  <c:v>9.513973</c:v>
                </c:pt>
                <c:pt idx="233">
                  <c:v>9.3625600000000002</c:v>
                </c:pt>
                <c:pt idx="234">
                  <c:v>9.2107869999999998</c:v>
                </c:pt>
                <c:pt idx="235">
                  <c:v>9.0586500000000001</c:v>
                </c:pt>
                <c:pt idx="236">
                  <c:v>8.9061419999999991</c:v>
                </c:pt>
                <c:pt idx="237">
                  <c:v>8.7532580000000006</c:v>
                </c:pt>
                <c:pt idx="238">
                  <c:v>8.5999920000000003</c:v>
                </c:pt>
                <c:pt idx="239">
                  <c:v>8.4463380000000008</c:v>
                </c:pt>
                <c:pt idx="240">
                  <c:v>8.2922899999999995</c:v>
                </c:pt>
                <c:pt idx="241">
                  <c:v>8.1378439999999994</c:v>
                </c:pt>
                <c:pt idx="242">
                  <c:v>7.9829939999999997</c:v>
                </c:pt>
                <c:pt idx="243">
                  <c:v>7.8277340000000004</c:v>
                </c:pt>
                <c:pt idx="244">
                  <c:v>7.672059</c:v>
                </c:pt>
                <c:pt idx="245">
                  <c:v>7.5159630000000002</c:v>
                </c:pt>
                <c:pt idx="246">
                  <c:v>7.3594419999999996</c:v>
                </c:pt>
                <c:pt idx="247">
                  <c:v>7.2024889999999999</c:v>
                </c:pt>
                <c:pt idx="248">
                  <c:v>7.0450990000000004</c:v>
                </c:pt>
                <c:pt idx="249">
                  <c:v>6.8872669999999996</c:v>
                </c:pt>
                <c:pt idx="250">
                  <c:v>6.7289870000000001</c:v>
                </c:pt>
                <c:pt idx="251">
                  <c:v>6.5702540000000003</c:v>
                </c:pt>
                <c:pt idx="252">
                  <c:v>6.4110620000000003</c:v>
                </c:pt>
                <c:pt idx="253">
                  <c:v>6.2514060000000002</c:v>
                </c:pt>
                <c:pt idx="254">
                  <c:v>6.0912800000000002</c:v>
                </c:pt>
                <c:pt idx="255">
                  <c:v>5.9306780000000003</c:v>
                </c:pt>
                <c:pt idx="256">
                  <c:v>5.7695939999999997</c:v>
                </c:pt>
                <c:pt idx="257">
                  <c:v>5.6080230000000002</c:v>
                </c:pt>
                <c:pt idx="258">
                  <c:v>5.4459580000000001</c:v>
                </c:pt>
                <c:pt idx="259">
                  <c:v>5.2833930000000002</c:v>
                </c:pt>
                <c:pt idx="260">
                  <c:v>5.120323</c:v>
                </c:pt>
                <c:pt idx="261">
                  <c:v>4.9567399999999999</c:v>
                </c:pt>
                <c:pt idx="262">
                  <c:v>4.7926390000000003</c:v>
                </c:pt>
                <c:pt idx="263">
                  <c:v>4.628012</c:v>
                </c:pt>
                <c:pt idx="264">
                  <c:v>4.462853</c:v>
                </c:pt>
                <c:pt idx="265">
                  <c:v>4.2971539999999999</c:v>
                </c:pt>
                <c:pt idx="266">
                  <c:v>4.1309100000000001</c:v>
                </c:pt>
                <c:pt idx="267">
                  <c:v>3.9641109999999999</c:v>
                </c:pt>
                <c:pt idx="268">
                  <c:v>3.7967520000000001</c:v>
                </c:pt>
                <c:pt idx="269">
                  <c:v>3.6288239999999998</c:v>
                </c:pt>
                <c:pt idx="270">
                  <c:v>3.4603199999999998</c:v>
                </c:pt>
                <c:pt idx="271">
                  <c:v>3.2912309999999998</c:v>
                </c:pt>
                <c:pt idx="272">
                  <c:v>3.1215489999999999</c:v>
                </c:pt>
                <c:pt idx="273">
                  <c:v>2.9512659999999999</c:v>
                </c:pt>
                <c:pt idx="274">
                  <c:v>2.7803740000000001</c:v>
                </c:pt>
                <c:pt idx="275">
                  <c:v>2.6088640000000001</c:v>
                </c:pt>
                <c:pt idx="276">
                  <c:v>2.4367260000000002</c:v>
                </c:pt>
                <c:pt idx="277">
                  <c:v>2.2639520000000002</c:v>
                </c:pt>
                <c:pt idx="278">
                  <c:v>2.0905330000000002</c:v>
                </c:pt>
                <c:pt idx="279">
                  <c:v>1.9164589999999999</c:v>
                </c:pt>
                <c:pt idx="280">
                  <c:v>1.7417210000000001</c:v>
                </c:pt>
                <c:pt idx="281">
                  <c:v>1.566309</c:v>
                </c:pt>
                <c:pt idx="282">
                  <c:v>1.3902140000000001</c:v>
                </c:pt>
                <c:pt idx="283">
                  <c:v>1.213425</c:v>
                </c:pt>
                <c:pt idx="284">
                  <c:v>1.0359339999999999</c:v>
                </c:pt>
                <c:pt idx="285">
                  <c:v>0.85772999999999999</c:v>
                </c:pt>
                <c:pt idx="286">
                  <c:v>0.67880300000000005</c:v>
                </c:pt>
                <c:pt idx="287">
                  <c:v>0.49914399999999998</c:v>
                </c:pt>
                <c:pt idx="288">
                  <c:v>0.31874400000000003</c:v>
                </c:pt>
                <c:pt idx="289">
                  <c:v>0.13759199999999999</c:v>
                </c:pt>
                <c:pt idx="290">
                  <c:v>-4.4320999999999999E-2</c:v>
                </c:pt>
                <c:pt idx="291">
                  <c:v>-0.22700400000000001</c:v>
                </c:pt>
                <c:pt idx="292">
                  <c:v>-0.41046500000000002</c:v>
                </c:pt>
                <c:pt idx="293">
                  <c:v>-0.59471399999999996</c:v>
                </c:pt>
                <c:pt idx="294">
                  <c:v>-0.77975799999999995</c:v>
                </c:pt>
                <c:pt idx="295">
                  <c:v>-0.96560500000000005</c:v>
                </c:pt>
                <c:pt idx="296">
                  <c:v>-1.152263</c:v>
                </c:pt>
                <c:pt idx="297">
                  <c:v>-1.339737</c:v>
                </c:pt>
                <c:pt idx="298">
                  <c:v>-1.528035</c:v>
                </c:pt>
                <c:pt idx="299">
                  <c:v>-1.7171609999999999</c:v>
                </c:pt>
                <c:pt idx="300">
                  <c:v>-1.907119</c:v>
                </c:pt>
                <c:pt idx="301">
                  <c:v>-2.0979139999999998</c:v>
                </c:pt>
                <c:pt idx="302">
                  <c:v>-2.2895479999999999</c:v>
                </c:pt>
                <c:pt idx="303">
                  <c:v>-2.4820229999999999</c:v>
                </c:pt>
                <c:pt idx="304">
                  <c:v>-2.6753390000000001</c:v>
                </c:pt>
                <c:pt idx="305">
                  <c:v>-2.8694959999999998</c:v>
                </c:pt>
                <c:pt idx="306">
                  <c:v>-3.0644909999999999</c:v>
                </c:pt>
                <c:pt idx="307">
                  <c:v>-3.2603219999999999</c:v>
                </c:pt>
                <c:pt idx="308">
                  <c:v>-3.4569830000000001</c:v>
                </c:pt>
                <c:pt idx="309">
                  <c:v>-3.6544690000000002</c:v>
                </c:pt>
                <c:pt idx="310">
                  <c:v>-3.8527710000000002</c:v>
                </c:pt>
                <c:pt idx="311">
                  <c:v>-4.0518809999999998</c:v>
                </c:pt>
                <c:pt idx="312">
                  <c:v>-4.2517870000000002</c:v>
                </c:pt>
                <c:pt idx="313">
                  <c:v>-4.4524749999999997</c:v>
                </c:pt>
                <c:pt idx="314">
                  <c:v>-4.6539330000000003</c:v>
                </c:pt>
                <c:pt idx="315">
                  <c:v>-4.8561420000000002</c:v>
                </c:pt>
                <c:pt idx="316">
                  <c:v>-5.0590849999999996</c:v>
                </c:pt>
                <c:pt idx="317">
                  <c:v>-5.26274</c:v>
                </c:pt>
                <c:pt idx="318">
                  <c:v>-5.4670870000000003</c:v>
                </c:pt>
                <c:pt idx="319">
                  <c:v>-5.6720990000000002</c:v>
                </c:pt>
                <c:pt idx="320">
                  <c:v>-5.8777520000000001</c:v>
                </c:pt>
                <c:pt idx="321">
                  <c:v>-6.0840160000000001</c:v>
                </c:pt>
                <c:pt idx="322">
                  <c:v>-6.2908619999999997</c:v>
                </c:pt>
                <c:pt idx="323">
                  <c:v>-6.4982559999999996</c:v>
                </c:pt>
                <c:pt idx="324">
                  <c:v>-6.7061659999999996</c:v>
                </c:pt>
                <c:pt idx="325">
                  <c:v>-6.914555</c:v>
                </c:pt>
                <c:pt idx="326">
                  <c:v>-7.1233839999999997</c:v>
                </c:pt>
                <c:pt idx="327">
                  <c:v>-7.3326149999999997</c:v>
                </c:pt>
                <c:pt idx="328">
                  <c:v>-7.5422060000000002</c:v>
                </c:pt>
                <c:pt idx="329">
                  <c:v>-7.7521129999999996</c:v>
                </c:pt>
                <c:pt idx="330">
                  <c:v>-7.9622919999999997</c:v>
                </c:pt>
                <c:pt idx="331">
                  <c:v>-8.1726960000000002</c:v>
                </c:pt>
                <c:pt idx="332">
                  <c:v>-8.3832769999999996</c:v>
                </c:pt>
                <c:pt idx="333">
                  <c:v>-8.5939859999999992</c:v>
                </c:pt>
                <c:pt idx="334">
                  <c:v>-8.8047710000000006</c:v>
                </c:pt>
                <c:pt idx="335">
                  <c:v>-9.0155809999999992</c:v>
                </c:pt>
                <c:pt idx="336">
                  <c:v>-9.226362</c:v>
                </c:pt>
                <c:pt idx="337">
                  <c:v>-9.4370580000000004</c:v>
                </c:pt>
                <c:pt idx="338">
                  <c:v>-9.6476150000000001</c:v>
                </c:pt>
                <c:pt idx="339">
                  <c:v>-9.8579749999999997</c:v>
                </c:pt>
                <c:pt idx="340">
                  <c:v>-10.068079000000001</c:v>
                </c:pt>
                <c:pt idx="341">
                  <c:v>-10.27787</c:v>
                </c:pt>
                <c:pt idx="342">
                  <c:v>-10.487285999999999</c:v>
                </c:pt>
                <c:pt idx="343">
                  <c:v>-10.696267000000001</c:v>
                </c:pt>
                <c:pt idx="344">
                  <c:v>-10.90475</c:v>
                </c:pt>
                <c:pt idx="345">
                  <c:v>-11.112674</c:v>
                </c:pt>
                <c:pt idx="346">
                  <c:v>-11.319974999999999</c:v>
                </c:pt>
                <c:pt idx="347">
                  <c:v>-11.526589</c:v>
                </c:pt>
                <c:pt idx="348">
                  <c:v>-11.732450999999999</c:v>
                </c:pt>
                <c:pt idx="349">
                  <c:v>-11.937497</c:v>
                </c:pt>
                <c:pt idx="350">
                  <c:v>-12.141662</c:v>
                </c:pt>
                <c:pt idx="351">
                  <c:v>-12.344878</c:v>
                </c:pt>
                <c:pt idx="352">
                  <c:v>-12.547082</c:v>
                </c:pt>
                <c:pt idx="353">
                  <c:v>-12.748208</c:v>
                </c:pt>
                <c:pt idx="354">
                  <c:v>-12.948188999999999</c:v>
                </c:pt>
                <c:pt idx="355">
                  <c:v>-13.146962</c:v>
                </c:pt>
                <c:pt idx="356">
                  <c:v>-13.344462999999999</c:v>
                </c:pt>
                <c:pt idx="357">
                  <c:v>-13.540627000000001</c:v>
                </c:pt>
                <c:pt idx="358">
                  <c:v>-13.735393</c:v>
                </c:pt>
                <c:pt idx="359">
                  <c:v>-13.928701999999999</c:v>
                </c:pt>
                <c:pt idx="360">
                  <c:v>-14.120494000000001</c:v>
                </c:pt>
                <c:pt idx="361">
                  <c:v>-14.310714000000001</c:v>
                </c:pt>
                <c:pt idx="362">
                  <c:v>-14.499309</c:v>
                </c:pt>
                <c:pt idx="363">
                  <c:v>-14.686228</c:v>
                </c:pt>
                <c:pt idx="364">
                  <c:v>-14.871423999999999</c:v>
                </c:pt>
                <c:pt idx="365">
                  <c:v>-15.054855999999999</c:v>
                </c:pt>
                <c:pt idx="366">
                  <c:v>-15.236485</c:v>
                </c:pt>
                <c:pt idx="367">
                  <c:v>-15.416276999999999</c:v>
                </c:pt>
                <c:pt idx="368">
                  <c:v>-15.594205000000001</c:v>
                </c:pt>
                <c:pt idx="369">
                  <c:v>-15.770244</c:v>
                </c:pt>
                <c:pt idx="370">
                  <c:v>-15.944379</c:v>
                </c:pt>
                <c:pt idx="371">
                  <c:v>-16.116598</c:v>
                </c:pt>
                <c:pt idx="372">
                  <c:v>-16.286895999999999</c:v>
                </c:pt>
                <c:pt idx="373">
                  <c:v>-16.455275</c:v>
                </c:pt>
                <c:pt idx="374">
                  <c:v>-16.621742000000001</c:v>
                </c:pt>
                <c:pt idx="375">
                  <c:v>-16.786311999999999</c:v>
                </c:pt>
                <c:pt idx="376">
                  <c:v>-16.949005</c:v>
                </c:pt>
                <c:pt idx="377">
                  <c:v>-17.109846999999998</c:v>
                </c:pt>
                <c:pt idx="378">
                  <c:v>-17.26887</c:v>
                </c:pt>
                <c:pt idx="379">
                  <c:v>-17.426112</c:v>
                </c:pt>
                <c:pt idx="380">
                  <c:v>-17.581614999999999</c:v>
                </c:pt>
                <c:pt idx="381">
                  <c:v>-17.735423999999998</c:v>
                </c:pt>
                <c:pt idx="382">
                  <c:v>-17.887592000000001</c:v>
                </c:pt>
                <c:pt idx="383">
                  <c:v>-18.038170999999998</c:v>
                </c:pt>
                <c:pt idx="384">
                  <c:v>-18.187218000000001</c:v>
                </c:pt>
                <c:pt idx="385">
                  <c:v>-18.334790000000002</c:v>
                </c:pt>
                <c:pt idx="386">
                  <c:v>-18.480948999999999</c:v>
                </c:pt>
                <c:pt idx="387">
                  <c:v>-18.625753</c:v>
                </c:pt>
                <c:pt idx="388">
                  <c:v>-18.769264</c:v>
                </c:pt>
                <c:pt idx="389">
                  <c:v>-18.911541</c:v>
                </c:pt>
                <c:pt idx="390">
                  <c:v>-19.052644000000001</c:v>
                </c:pt>
                <c:pt idx="391">
                  <c:v>-19.192630000000001</c:v>
                </c:pt>
                <c:pt idx="392">
                  <c:v>-19.331555000000002</c:v>
                </c:pt>
                <c:pt idx="393">
                  <c:v>-19.469473000000001</c:v>
                </c:pt>
                <c:pt idx="394">
                  <c:v>-19.606435000000001</c:v>
                </c:pt>
                <c:pt idx="395">
                  <c:v>-19.742491000000001</c:v>
                </c:pt>
                <c:pt idx="396">
                  <c:v>-19.877685</c:v>
                </c:pt>
                <c:pt idx="397">
                  <c:v>-20.012062</c:v>
                </c:pt>
                <c:pt idx="398">
                  <c:v>-20.145662000000002</c:v>
                </c:pt>
                <c:pt idx="399">
                  <c:v>-20.278523</c:v>
                </c:pt>
                <c:pt idx="400">
                  <c:v>-20.410679999999999</c:v>
                </c:pt>
                <c:pt idx="401">
                  <c:v>-20.542166000000002</c:v>
                </c:pt>
                <c:pt idx="402">
                  <c:v>-20.673012</c:v>
                </c:pt>
                <c:pt idx="403">
                  <c:v>-20.803246000000001</c:v>
                </c:pt>
                <c:pt idx="404">
                  <c:v>-20.932894000000001</c:v>
                </c:pt>
                <c:pt idx="405">
                  <c:v>-21.061980999999999</c:v>
                </c:pt>
                <c:pt idx="406">
                  <c:v>-21.190532000000001</c:v>
                </c:pt>
                <c:pt idx="407">
                  <c:v>-21.318567000000002</c:v>
                </c:pt>
                <c:pt idx="408">
                  <c:v>-21.446109</c:v>
                </c:pt>
                <c:pt idx="409">
                  <c:v>-21.573176</c:v>
                </c:pt>
                <c:pt idx="410">
                  <c:v>-21.69979</c:v>
                </c:pt>
                <c:pt idx="411">
                  <c:v>-21.825968</c:v>
                </c:pt>
                <c:pt idx="412">
                  <c:v>-21.951729</c:v>
                </c:pt>
                <c:pt idx="413">
                  <c:v>-22.077092</c:v>
                </c:pt>
                <c:pt idx="414">
                  <c:v>-22.202075000000001</c:v>
                </c:pt>
                <c:pt idx="415">
                  <c:v>-22.326695000000001</c:v>
                </c:pt>
                <c:pt idx="416">
                  <c:v>-22.450970999999999</c:v>
                </c:pt>
                <c:pt idx="417">
                  <c:v>-22.574921</c:v>
                </c:pt>
                <c:pt idx="418">
                  <c:v>-22.698563</c:v>
                </c:pt>
                <c:pt idx="419">
                  <c:v>-22.821915000000001</c:v>
                </c:pt>
                <c:pt idx="420">
                  <c:v>-22.944994999999999</c:v>
                </c:pt>
                <c:pt idx="421">
                  <c:v>-23.067822</c:v>
                </c:pt>
                <c:pt idx="422">
                  <c:v>-23.190414000000001</c:v>
                </c:pt>
                <c:pt idx="423">
                  <c:v>-23.312791000000001</c:v>
                </c:pt>
                <c:pt idx="424">
                  <c:v>-23.43497</c:v>
                </c:pt>
                <c:pt idx="425">
                  <c:v>-23.556971000000001</c:v>
                </c:pt>
                <c:pt idx="426">
                  <c:v>-23.678813999999999</c:v>
                </c:pt>
                <c:pt idx="427">
                  <c:v>-23.800515999999998</c:v>
                </c:pt>
                <c:pt idx="428">
                  <c:v>-23.922097999999998</c:v>
                </c:pt>
                <c:pt idx="429">
                  <c:v>-24.043578</c:v>
                </c:pt>
                <c:pt idx="430">
                  <c:v>-24.164977</c:v>
                </c:pt>
                <c:pt idx="431">
                  <c:v>-24.286313</c:v>
                </c:pt>
                <c:pt idx="432">
                  <c:v>-24.407605</c:v>
                </c:pt>
                <c:pt idx="433">
                  <c:v>-24.528873999999998</c:v>
                </c:pt>
                <c:pt idx="434">
                  <c:v>-24.650138999999999</c:v>
                </c:pt>
                <c:pt idx="435">
                  <c:v>-24.771418000000001</c:v>
                </c:pt>
                <c:pt idx="436">
                  <c:v>-24.892731999999999</c:v>
                </c:pt>
                <c:pt idx="437">
                  <c:v>-25.014099999999999</c:v>
                </c:pt>
                <c:pt idx="438">
                  <c:v>-25.135539999999999</c:v>
                </c:pt>
                <c:pt idx="439">
                  <c:v>-25.257072999999998</c:v>
                </c:pt>
                <c:pt idx="440">
                  <c:v>-25.378717000000002</c:v>
                </c:pt>
                <c:pt idx="441">
                  <c:v>-25.500491</c:v>
                </c:pt>
                <c:pt idx="442">
                  <c:v>-25.622415</c:v>
                </c:pt>
                <c:pt idx="443">
                  <c:v>-25.744506000000001</c:v>
                </c:pt>
                <c:pt idx="444">
                  <c:v>-25.866785</c:v>
                </c:pt>
                <c:pt idx="445">
                  <c:v>-25.989269</c:v>
                </c:pt>
                <c:pt idx="446">
                  <c:v>-26.111977</c:v>
                </c:pt>
                <c:pt idx="447">
                  <c:v>-26.234928</c:v>
                </c:pt>
                <c:pt idx="448">
                  <c:v>-26.358139999999999</c:v>
                </c:pt>
                <c:pt idx="449">
                  <c:v>-26.481631</c:v>
                </c:pt>
                <c:pt idx="450">
                  <c:v>-26.605419999999999</c:v>
                </c:pt>
                <c:pt idx="451">
                  <c:v>-26.729523</c:v>
                </c:pt>
                <c:pt idx="452">
                  <c:v>-26.853961000000002</c:v>
                </c:pt>
                <c:pt idx="453">
                  <c:v>-26.978749000000001</c:v>
                </c:pt>
                <c:pt idx="454">
                  <c:v>-27.103905999999998</c:v>
                </c:pt>
                <c:pt idx="455">
                  <c:v>-27.22945</c:v>
                </c:pt>
                <c:pt idx="456">
                  <c:v>-27.355397</c:v>
                </c:pt>
                <c:pt idx="457">
                  <c:v>-27.481766</c:v>
                </c:pt>
                <c:pt idx="458">
                  <c:v>-27.608573</c:v>
                </c:pt>
                <c:pt idx="459">
                  <c:v>-27.735837</c:v>
                </c:pt>
                <c:pt idx="460">
                  <c:v>-27.863572999999999</c:v>
                </c:pt>
                <c:pt idx="461">
                  <c:v>-27.991799</c:v>
                </c:pt>
                <c:pt idx="462">
                  <c:v>-28.120532000000001</c:v>
                </c:pt>
                <c:pt idx="463">
                  <c:v>-28.249790000000001</c:v>
                </c:pt>
                <c:pt idx="464">
                  <c:v>-28.379587999999998</c:v>
                </c:pt>
                <c:pt idx="465">
                  <c:v>-28.509944000000001</c:v>
                </c:pt>
                <c:pt idx="466">
                  <c:v>-28.640874</c:v>
                </c:pt>
                <c:pt idx="467">
                  <c:v>-28.772396000000001</c:v>
                </c:pt>
                <c:pt idx="468">
                  <c:v>-28.904526000000001</c:v>
                </c:pt>
                <c:pt idx="469">
                  <c:v>-29.037281</c:v>
                </c:pt>
                <c:pt idx="470">
                  <c:v>-29.170677999999999</c:v>
                </c:pt>
                <c:pt idx="471">
                  <c:v>-29.304732999999999</c:v>
                </c:pt>
                <c:pt idx="472">
                  <c:v>-29.439464999999998</c:v>
                </c:pt>
                <c:pt idx="473">
                  <c:v>-29.574888999999999</c:v>
                </c:pt>
                <c:pt idx="474">
                  <c:v>-29.711022</c:v>
                </c:pt>
                <c:pt idx="475">
                  <c:v>-29.847882999999999</c:v>
                </c:pt>
                <c:pt idx="476">
                  <c:v>-29.985486999999999</c:v>
                </c:pt>
                <c:pt idx="477">
                  <c:v>-30.123854000000001</c:v>
                </c:pt>
                <c:pt idx="478">
                  <c:v>-30.263000000000002</c:v>
                </c:pt>
                <c:pt idx="479">
                  <c:v>-30.402941999999999</c:v>
                </c:pt>
                <c:pt idx="480">
                  <c:v>-30.543700000000001</c:v>
                </c:pt>
                <c:pt idx="481">
                  <c:v>-30.685292</c:v>
                </c:pt>
                <c:pt idx="482">
                  <c:v>-30.827735000000001</c:v>
                </c:pt>
                <c:pt idx="483">
                  <c:v>-30.971048</c:v>
                </c:pt>
                <c:pt idx="484">
                  <c:v>-31.115252000000002</c:v>
                </c:pt>
                <c:pt idx="485">
                  <c:v>-31.260363999999999</c:v>
                </c:pt>
                <c:pt idx="486">
                  <c:v>-31.406404999999999</c:v>
                </c:pt>
                <c:pt idx="487">
                  <c:v>-31.553394000000001</c:v>
                </c:pt>
                <c:pt idx="488">
                  <c:v>-31.701353000000001</c:v>
                </c:pt>
                <c:pt idx="489">
                  <c:v>-31.850303</c:v>
                </c:pt>
                <c:pt idx="490">
                  <c:v>-32.000262999999997</c:v>
                </c:pt>
                <c:pt idx="491">
                  <c:v>-32.151257999999999</c:v>
                </c:pt>
                <c:pt idx="492">
                  <c:v>-32.303308000000001</c:v>
                </c:pt>
                <c:pt idx="493">
                  <c:v>-32.456437999999999</c:v>
                </c:pt>
                <c:pt idx="494">
                  <c:v>-32.610669999999999</c:v>
                </c:pt>
                <c:pt idx="495">
                  <c:v>-32.766029000000003</c:v>
                </c:pt>
                <c:pt idx="496">
                  <c:v>-32.922539</c:v>
                </c:pt>
                <c:pt idx="497">
                  <c:v>-33.080227000000001</c:v>
                </c:pt>
                <c:pt idx="498">
                  <c:v>-33.239119000000002</c:v>
                </c:pt>
                <c:pt idx="499">
                  <c:v>-33.399241000000004</c:v>
                </c:pt>
                <c:pt idx="500">
                  <c:v>-33.560622000000002</c:v>
                </c:pt>
                <c:pt idx="501">
                  <c:v>-33.723289999999999</c:v>
                </c:pt>
                <c:pt idx="502">
                  <c:v>-33.887276</c:v>
                </c:pt>
                <c:pt idx="503">
                  <c:v>-34.052610000000001</c:v>
                </c:pt>
                <c:pt idx="504">
                  <c:v>-34.219323000000003</c:v>
                </c:pt>
                <c:pt idx="505">
                  <c:v>-34.387447999999999</c:v>
                </c:pt>
                <c:pt idx="506">
                  <c:v>-34.557020000000001</c:v>
                </c:pt>
                <c:pt idx="507">
                  <c:v>-34.728071999999997</c:v>
                </c:pt>
                <c:pt idx="508">
                  <c:v>-34.900641999999998</c:v>
                </c:pt>
                <c:pt idx="509">
                  <c:v>-35.074767000000001</c:v>
                </c:pt>
                <c:pt idx="510">
                  <c:v>-35.250484999999998</c:v>
                </c:pt>
                <c:pt idx="511">
                  <c:v>-35.427835999999999</c:v>
                </c:pt>
                <c:pt idx="512">
                  <c:v>-35.606862999999997</c:v>
                </c:pt>
                <c:pt idx="513">
                  <c:v>-35.787607000000001</c:v>
                </c:pt>
                <c:pt idx="514">
                  <c:v>-35.970115</c:v>
                </c:pt>
                <c:pt idx="515">
                  <c:v>-36.154431000000002</c:v>
                </c:pt>
                <c:pt idx="516">
                  <c:v>-36.340603999999999</c:v>
                </c:pt>
                <c:pt idx="517">
                  <c:v>-36.528685000000003</c:v>
                </c:pt>
                <c:pt idx="518">
                  <c:v>-36.718722999999997</c:v>
                </c:pt>
                <c:pt idx="519">
                  <c:v>-36.910772999999999</c:v>
                </c:pt>
                <c:pt idx="520">
                  <c:v>-37.104891000000002</c:v>
                </c:pt>
                <c:pt idx="521">
                  <c:v>-37.301133999999998</c:v>
                </c:pt>
                <c:pt idx="522">
                  <c:v>-37.499561999999997</c:v>
                </c:pt>
                <c:pt idx="523">
                  <c:v>-37.700237000000001</c:v>
                </c:pt>
                <c:pt idx="524">
                  <c:v>-37.903224000000002</c:v>
                </c:pt>
                <c:pt idx="525">
                  <c:v>-38.10859</c:v>
                </c:pt>
                <c:pt idx="526">
                  <c:v>-38.316403999999999</c:v>
                </c:pt>
                <c:pt idx="527">
                  <c:v>-38.526739999999997</c:v>
                </c:pt>
                <c:pt idx="528">
                  <c:v>-38.739671000000001</c:v>
                </c:pt>
                <c:pt idx="529">
                  <c:v>-38.955278</c:v>
                </c:pt>
                <c:pt idx="530">
                  <c:v>-39.173639999999999</c:v>
                </c:pt>
                <c:pt idx="531">
                  <c:v>-39.394843000000002</c:v>
                </c:pt>
                <c:pt idx="532">
                  <c:v>-39.618974999999999</c:v>
                </c:pt>
                <c:pt idx="533">
                  <c:v>-39.846127000000003</c:v>
                </c:pt>
                <c:pt idx="534">
                  <c:v>-40.076394000000001</c:v>
                </c:pt>
                <c:pt idx="535">
                  <c:v>-40.309877</c:v>
                </c:pt>
                <c:pt idx="536">
                  <c:v>-40.546677000000003</c:v>
                </c:pt>
                <c:pt idx="537">
                  <c:v>-40.786903000000002</c:v>
                </c:pt>
                <c:pt idx="538">
                  <c:v>-41.030667000000001</c:v>
                </c:pt>
                <c:pt idx="539">
                  <c:v>-41.278084999999997</c:v>
                </c:pt>
                <c:pt idx="540">
                  <c:v>-41.529279000000002</c:v>
                </c:pt>
                <c:pt idx="541">
                  <c:v>-41.784376999999999</c:v>
                </c:pt>
                <c:pt idx="542">
                  <c:v>-42.043509999999998</c:v>
                </c:pt>
                <c:pt idx="543">
                  <c:v>-42.306817000000002</c:v>
                </c:pt>
                <c:pt idx="544">
                  <c:v>-42.574443000000002</c:v>
                </c:pt>
                <c:pt idx="545">
                  <c:v>-42.846538000000002</c:v>
                </c:pt>
                <c:pt idx="546">
                  <c:v>-43.123260000000002</c:v>
                </c:pt>
                <c:pt idx="547">
                  <c:v>-43.404775000000001</c:v>
                </c:pt>
                <c:pt idx="548">
                  <c:v>-43.691254000000001</c:v>
                </c:pt>
                <c:pt idx="549">
                  <c:v>-43.982880000000002</c:v>
                </c:pt>
                <c:pt idx="550">
                  <c:v>-44.279843</c:v>
                </c:pt>
                <c:pt idx="551">
                  <c:v>-44.582341999999997</c:v>
                </c:pt>
                <c:pt idx="552">
                  <c:v>-44.890585999999999</c:v>
                </c:pt>
                <c:pt idx="553">
                  <c:v>-45.204796999999999</c:v>
                </c:pt>
                <c:pt idx="554">
                  <c:v>-45.525207999999999</c:v>
                </c:pt>
                <c:pt idx="555">
                  <c:v>-45.852063000000001</c:v>
                </c:pt>
                <c:pt idx="556">
                  <c:v>-46.185623</c:v>
                </c:pt>
                <c:pt idx="557">
                  <c:v>-46.526159999999997</c:v>
                </c:pt>
                <c:pt idx="558">
                  <c:v>-46.873967</c:v>
                </c:pt>
                <c:pt idx="559">
                  <c:v>-47.229351000000001</c:v>
                </c:pt>
                <c:pt idx="560">
                  <c:v>-47.592640000000003</c:v>
                </c:pt>
                <c:pt idx="561">
                  <c:v>-47.964184000000003</c:v>
                </c:pt>
                <c:pt idx="562">
                  <c:v>-48.344355</c:v>
                </c:pt>
                <c:pt idx="563">
                  <c:v>-48.733553000000001</c:v>
                </c:pt>
                <c:pt idx="564">
                  <c:v>-49.132201999999999</c:v>
                </c:pt>
                <c:pt idx="565">
                  <c:v>-49.540762000000001</c:v>
                </c:pt>
                <c:pt idx="566">
                  <c:v>-49.959724000000001</c:v>
                </c:pt>
                <c:pt idx="567">
                  <c:v>-50.389619000000003</c:v>
                </c:pt>
                <c:pt idx="568">
                  <c:v>-50.831018999999998</c:v>
                </c:pt>
                <c:pt idx="569">
                  <c:v>-51.284542000000002</c:v>
                </c:pt>
                <c:pt idx="570">
                  <c:v>-51.750858999999998</c:v>
                </c:pt>
                <c:pt idx="571">
                  <c:v>-52.230697999999997</c:v>
                </c:pt>
                <c:pt idx="572">
                  <c:v>-52.724848000000001</c:v>
                </c:pt>
                <c:pt idx="573">
                  <c:v>-53.234172000000001</c:v>
                </c:pt>
                <c:pt idx="574">
                  <c:v>-53.759608999999998</c:v>
                </c:pt>
                <c:pt idx="575">
                  <c:v>-54.302187000000004</c:v>
                </c:pt>
                <c:pt idx="576">
                  <c:v>-54.863028</c:v>
                </c:pt>
                <c:pt idx="577">
                  <c:v>-55.443362999999998</c:v>
                </c:pt>
                <c:pt idx="578">
                  <c:v>-56.044542</c:v>
                </c:pt>
                <c:pt idx="579">
                  <c:v>-56.668044999999999</c:v>
                </c:pt>
                <c:pt idx="580">
                  <c:v>-57.3155</c:v>
                </c:pt>
                <c:pt idx="581">
                  <c:v>-57.988691000000003</c:v>
                </c:pt>
                <c:pt idx="582">
                  <c:v>-58.689577999999997</c:v>
                </c:pt>
                <c:pt idx="583">
                  <c:v>-59.420309000000003</c:v>
                </c:pt>
                <c:pt idx="584">
                  <c:v>-60.183230999999999</c:v>
                </c:pt>
                <c:pt idx="585">
                  <c:v>-60.980904000000002</c:v>
                </c:pt>
                <c:pt idx="586">
                  <c:v>-61.816096000000002</c:v>
                </c:pt>
                <c:pt idx="587">
                  <c:v>-62.691780000000001</c:v>
                </c:pt>
                <c:pt idx="588">
                  <c:v>-63.611108000000002</c:v>
                </c:pt>
                <c:pt idx="589">
                  <c:v>-64.577352000000005</c:v>
                </c:pt>
                <c:pt idx="590">
                  <c:v>-65.593812999999997</c:v>
                </c:pt>
                <c:pt idx="591">
                  <c:v>-66.663653999999994</c:v>
                </c:pt>
                <c:pt idx="592">
                  <c:v>-67.789649999999995</c:v>
                </c:pt>
                <c:pt idx="593">
                  <c:v>-68.973800999999995</c:v>
                </c:pt>
                <c:pt idx="594">
                  <c:v>-70.216779000000002</c:v>
                </c:pt>
                <c:pt idx="595">
                  <c:v>-71.517151999999996</c:v>
                </c:pt>
                <c:pt idx="596">
                  <c:v>-72.870388000000005</c:v>
                </c:pt>
                <c:pt idx="597">
                  <c:v>-74.267671000000007</c:v>
                </c:pt>
                <c:pt idx="598">
                  <c:v>-75.694725000000005</c:v>
                </c:pt>
                <c:pt idx="599">
                  <c:v>-77.130978999999996</c:v>
                </c:pt>
                <c:pt idx="600">
                  <c:v>-78.549655000000001</c:v>
                </c:pt>
                <c:pt idx="601">
                  <c:v>-79.919314</c:v>
                </c:pt>
                <c:pt idx="602">
                  <c:v>-81.207134999999994</c:v>
                </c:pt>
                <c:pt idx="603">
                  <c:v>-82.383412000000007</c:v>
                </c:pt>
                <c:pt idx="604">
                  <c:v>-83.426027000000005</c:v>
                </c:pt>
                <c:pt idx="605">
                  <c:v>-84.323370999999995</c:v>
                </c:pt>
                <c:pt idx="606">
                  <c:v>-85.074832000000001</c:v>
                </c:pt>
                <c:pt idx="607">
                  <c:v>-85.689019999999999</c:v>
                </c:pt>
                <c:pt idx="608">
                  <c:v>-86.180719999999994</c:v>
                </c:pt>
                <c:pt idx="609">
                  <c:v>-86.567704000000006</c:v>
                </c:pt>
                <c:pt idx="610">
                  <c:v>-86.868148000000005</c:v>
                </c:pt>
                <c:pt idx="611">
                  <c:v>-87.098939000000001</c:v>
                </c:pt>
                <c:pt idx="612">
                  <c:v>-87.274800999999997</c:v>
                </c:pt>
                <c:pt idx="613">
                  <c:v>-87.408012999999997</c:v>
                </c:pt>
                <c:pt idx="614">
                  <c:v>-87.508498000000003</c:v>
                </c:pt>
                <c:pt idx="615">
                  <c:v>-87.584091000000001</c:v>
                </c:pt>
                <c:pt idx="616">
                  <c:v>-87.640873999999997</c:v>
                </c:pt>
                <c:pt idx="617">
                  <c:v>-87.683515</c:v>
                </c:pt>
                <c:pt idx="618">
                  <c:v>-87.715558999999999</c:v>
                </c:pt>
                <c:pt idx="619">
                  <c:v>-87.739684999999994</c:v>
                </c:pt>
                <c:pt idx="620">
                  <c:v>-87.757903999999996</c:v>
                </c:pt>
                <c:pt idx="621">
                  <c:v>-87.771722999999994</c:v>
                </c:pt>
                <c:pt idx="622">
                  <c:v>-87.782266000000007</c:v>
                </c:pt>
                <c:pt idx="623">
                  <c:v>-87.790369999999996</c:v>
                </c:pt>
                <c:pt idx="624">
                  <c:v>-87.796660000000003</c:v>
                </c:pt>
                <c:pt idx="625">
                  <c:v>-87.801598999999996</c:v>
                </c:pt>
                <c:pt idx="626">
                  <c:v>-87.805531000000002</c:v>
                </c:pt>
                <c:pt idx="627">
                  <c:v>-87.808711000000002</c:v>
                </c:pt>
                <c:pt idx="628">
                  <c:v>-87.811330999999996</c:v>
                </c:pt>
                <c:pt idx="629">
                  <c:v>-87.813529000000003</c:v>
                </c:pt>
                <c:pt idx="630">
                  <c:v>-87.815411999999995</c:v>
                </c:pt>
                <c:pt idx="631">
                  <c:v>-87.817055999999994</c:v>
                </c:pt>
                <c:pt idx="632">
                  <c:v>-87.818520000000007</c:v>
                </c:pt>
                <c:pt idx="633">
                  <c:v>-87.819845000000001</c:v>
                </c:pt>
                <c:pt idx="634">
                  <c:v>-87.821065000000004</c:v>
                </c:pt>
                <c:pt idx="635">
                  <c:v>-87.822202000000004</c:v>
                </c:pt>
                <c:pt idx="636">
                  <c:v>-87.823273999999998</c:v>
                </c:pt>
                <c:pt idx="637">
                  <c:v>-87.824295000000006</c:v>
                </c:pt>
                <c:pt idx="638">
                  <c:v>-87.825275000000005</c:v>
                </c:pt>
                <c:pt idx="639">
                  <c:v>-87.826220000000006</c:v>
                </c:pt>
                <c:pt idx="640">
                  <c:v>-87.827136999999993</c:v>
                </c:pt>
                <c:pt idx="641">
                  <c:v>-87.828029999999998</c:v>
                </c:pt>
                <c:pt idx="642">
                  <c:v>-87.828901000000002</c:v>
                </c:pt>
                <c:pt idx="643">
                  <c:v>-87.829753999999994</c:v>
                </c:pt>
                <c:pt idx="644">
                  <c:v>-87.830590999999998</c:v>
                </c:pt>
                <c:pt idx="645">
                  <c:v>-87.831412</c:v>
                </c:pt>
                <c:pt idx="646">
                  <c:v>-87.832218999999995</c:v>
                </c:pt>
                <c:pt idx="647">
                  <c:v>-87.833012999999994</c:v>
                </c:pt>
                <c:pt idx="648">
                  <c:v>-87.833796000000007</c:v>
                </c:pt>
                <c:pt idx="649">
                  <c:v>-87.834565999999995</c:v>
                </c:pt>
                <c:pt idx="650">
                  <c:v>-87.835325999999995</c:v>
                </c:pt>
                <c:pt idx="651">
                  <c:v>-87.836074999999994</c:v>
                </c:pt>
                <c:pt idx="652">
                  <c:v>-87.836814000000004</c:v>
                </c:pt>
                <c:pt idx="653">
                  <c:v>-87.837542999999997</c:v>
                </c:pt>
                <c:pt idx="654">
                  <c:v>-87.838262999999998</c:v>
                </c:pt>
                <c:pt idx="655">
                  <c:v>-87.838973999999993</c:v>
                </c:pt>
                <c:pt idx="656">
                  <c:v>-87.839675999999997</c:v>
                </c:pt>
                <c:pt idx="657">
                  <c:v>-87.840368999999995</c:v>
                </c:pt>
                <c:pt idx="658">
                  <c:v>-87.841054999999997</c:v>
                </c:pt>
                <c:pt idx="659">
                  <c:v>-87.841731999999993</c:v>
                </c:pt>
                <c:pt idx="660">
                  <c:v>-87.842400999999995</c:v>
                </c:pt>
                <c:pt idx="661">
                  <c:v>-87.843063000000001</c:v>
                </c:pt>
                <c:pt idx="662">
                  <c:v>-87.843716999999998</c:v>
                </c:pt>
                <c:pt idx="663">
                  <c:v>-87.844363999999999</c:v>
                </c:pt>
                <c:pt idx="664">
                  <c:v>-87.845004000000003</c:v>
                </c:pt>
                <c:pt idx="665">
                  <c:v>-87.845636999999996</c:v>
                </c:pt>
                <c:pt idx="666">
                  <c:v>-87.846262999999993</c:v>
                </c:pt>
                <c:pt idx="667">
                  <c:v>-87.846881999999994</c:v>
                </c:pt>
                <c:pt idx="668">
                  <c:v>-87.847496000000007</c:v>
                </c:pt>
                <c:pt idx="669">
                  <c:v>-87.848102999999995</c:v>
                </c:pt>
                <c:pt idx="670">
                  <c:v>-87.848703999999998</c:v>
                </c:pt>
                <c:pt idx="671">
                  <c:v>-87.849298000000005</c:v>
                </c:pt>
                <c:pt idx="672">
                  <c:v>-87.849888000000007</c:v>
                </c:pt>
                <c:pt idx="673">
                  <c:v>-87.850470999999999</c:v>
                </c:pt>
                <c:pt idx="674">
                  <c:v>-87.851049000000003</c:v>
                </c:pt>
                <c:pt idx="675">
                  <c:v>-87.851620999999994</c:v>
                </c:pt>
                <c:pt idx="676">
                  <c:v>-87.852187999999998</c:v>
                </c:pt>
                <c:pt idx="677">
                  <c:v>-87.85275</c:v>
                </c:pt>
                <c:pt idx="678">
                  <c:v>-87.853306000000003</c:v>
                </c:pt>
                <c:pt idx="679">
                  <c:v>-87.853858000000002</c:v>
                </c:pt>
                <c:pt idx="680">
                  <c:v>-87.854405</c:v>
                </c:pt>
                <c:pt idx="681">
                  <c:v>-87.854946999999996</c:v>
                </c:pt>
                <c:pt idx="682">
                  <c:v>-87.855484000000004</c:v>
                </c:pt>
                <c:pt idx="683">
                  <c:v>-87.856016999999994</c:v>
                </c:pt>
                <c:pt idx="684">
                  <c:v>-87.856544999999997</c:v>
                </c:pt>
                <c:pt idx="685">
                  <c:v>-87.857067999999998</c:v>
                </c:pt>
                <c:pt idx="686">
                  <c:v>-87.857588000000007</c:v>
                </c:pt>
                <c:pt idx="687">
                  <c:v>-87.858103</c:v>
                </c:pt>
                <c:pt idx="688">
                  <c:v>-87.858613000000005</c:v>
                </c:pt>
                <c:pt idx="689">
                  <c:v>-87.859120000000004</c:v>
                </c:pt>
                <c:pt idx="690">
                  <c:v>-87.859622999999999</c:v>
                </c:pt>
                <c:pt idx="691">
                  <c:v>-87.860121000000007</c:v>
                </c:pt>
                <c:pt idx="692">
                  <c:v>-87.860615999999993</c:v>
                </c:pt>
                <c:pt idx="693">
                  <c:v>-87.861107000000004</c:v>
                </c:pt>
                <c:pt idx="694">
                  <c:v>-87.861593999999997</c:v>
                </c:pt>
                <c:pt idx="695">
                  <c:v>-87.862077999999997</c:v>
                </c:pt>
                <c:pt idx="696">
                  <c:v>-87.862556999999995</c:v>
                </c:pt>
                <c:pt idx="697">
                  <c:v>-87.863033999999999</c:v>
                </c:pt>
                <c:pt idx="698">
                  <c:v>-87.863506000000001</c:v>
                </c:pt>
                <c:pt idx="699">
                  <c:v>-87.863975999999994</c:v>
                </c:pt>
                <c:pt idx="700">
                  <c:v>-87.864440999999999</c:v>
                </c:pt>
                <c:pt idx="701">
                  <c:v>-87.864903999999996</c:v>
                </c:pt>
                <c:pt idx="702">
                  <c:v>-87.865363000000002</c:v>
                </c:pt>
                <c:pt idx="703">
                  <c:v>-87.865819000000002</c:v>
                </c:pt>
                <c:pt idx="704">
                  <c:v>-87.866270999999998</c:v>
                </c:pt>
                <c:pt idx="705">
                  <c:v>-87.866720999999998</c:v>
                </c:pt>
                <c:pt idx="706">
                  <c:v>-87.867166999999995</c:v>
                </c:pt>
                <c:pt idx="707">
                  <c:v>-87.867610999999997</c:v>
                </c:pt>
                <c:pt idx="708">
                  <c:v>-87.868050999999994</c:v>
                </c:pt>
                <c:pt idx="709">
                  <c:v>-87.868487999999999</c:v>
                </c:pt>
                <c:pt idx="710">
                  <c:v>-87.868921999999998</c:v>
                </c:pt>
                <c:pt idx="711">
                  <c:v>-87.869354000000001</c:v>
                </c:pt>
                <c:pt idx="712">
                  <c:v>-87.869782000000001</c:v>
                </c:pt>
                <c:pt idx="713">
                  <c:v>-87.870208000000005</c:v>
                </c:pt>
                <c:pt idx="714">
                  <c:v>-87.870631000000003</c:v>
                </c:pt>
                <c:pt idx="715">
                  <c:v>-87.871050999999994</c:v>
                </c:pt>
                <c:pt idx="716">
                  <c:v>-87.871467999999993</c:v>
                </c:pt>
                <c:pt idx="717">
                  <c:v>-87.871882999999997</c:v>
                </c:pt>
                <c:pt idx="718">
                  <c:v>-87.872294999999994</c:v>
                </c:pt>
                <c:pt idx="719">
                  <c:v>-87.872703999999999</c:v>
                </c:pt>
                <c:pt idx="720">
                  <c:v>-87.873110999999994</c:v>
                </c:pt>
                <c:pt idx="721">
                  <c:v>-87.873514999999998</c:v>
                </c:pt>
                <c:pt idx="722">
                  <c:v>-87.873917000000006</c:v>
                </c:pt>
                <c:pt idx="723">
                  <c:v>-87.874315999999993</c:v>
                </c:pt>
                <c:pt idx="724">
                  <c:v>-87.874712000000002</c:v>
                </c:pt>
                <c:pt idx="725">
                  <c:v>-87.875107</c:v>
                </c:pt>
                <c:pt idx="726">
                  <c:v>-87.875497999999993</c:v>
                </c:pt>
                <c:pt idx="727">
                  <c:v>-87.875888000000003</c:v>
                </c:pt>
                <c:pt idx="728">
                  <c:v>-87.876275000000007</c:v>
                </c:pt>
                <c:pt idx="729">
                  <c:v>-87.876659000000004</c:v>
                </c:pt>
                <c:pt idx="730">
                  <c:v>-87.877042000000003</c:v>
                </c:pt>
                <c:pt idx="731">
                  <c:v>-87.877420999999998</c:v>
                </c:pt>
                <c:pt idx="732">
                  <c:v>-87.877798999999996</c:v>
                </c:pt>
                <c:pt idx="733">
                  <c:v>-87.878174999999999</c:v>
                </c:pt>
                <c:pt idx="734">
                  <c:v>-87.878547999999995</c:v>
                </c:pt>
                <c:pt idx="735">
                  <c:v>-87.878918999999996</c:v>
                </c:pt>
                <c:pt idx="736">
                  <c:v>-87.879288000000003</c:v>
                </c:pt>
                <c:pt idx="737">
                  <c:v>-87.879654000000002</c:v>
                </c:pt>
                <c:pt idx="738">
                  <c:v>-87.880019000000004</c:v>
                </c:pt>
                <c:pt idx="739">
                  <c:v>-87.880381</c:v>
                </c:pt>
                <c:pt idx="740">
                  <c:v>-87.880741</c:v>
                </c:pt>
                <c:pt idx="741">
                  <c:v>-87.881099000000006</c:v>
                </c:pt>
                <c:pt idx="742">
                  <c:v>-87.881455000000003</c:v>
                </c:pt>
                <c:pt idx="743">
                  <c:v>-87.881809000000004</c:v>
                </c:pt>
                <c:pt idx="744">
                  <c:v>-87.882160999999996</c:v>
                </c:pt>
                <c:pt idx="745">
                  <c:v>-87.882510999999994</c:v>
                </c:pt>
                <c:pt idx="746">
                  <c:v>-87.882858999999996</c:v>
                </c:pt>
                <c:pt idx="747">
                  <c:v>-87.883205000000004</c:v>
                </c:pt>
                <c:pt idx="748">
                  <c:v>-87.883549000000002</c:v>
                </c:pt>
                <c:pt idx="749">
                  <c:v>-87.883891000000006</c:v>
                </c:pt>
                <c:pt idx="750">
                  <c:v>-87.884231</c:v>
                </c:pt>
                <c:pt idx="751">
                  <c:v>-87.884568999999999</c:v>
                </c:pt>
                <c:pt idx="752">
                  <c:v>-87.884906000000001</c:v>
                </c:pt>
                <c:pt idx="753">
                  <c:v>-87.885239999999996</c:v>
                </c:pt>
                <c:pt idx="754">
                  <c:v>-87.885572999999994</c:v>
                </c:pt>
                <c:pt idx="755">
                  <c:v>-87.885902999999999</c:v>
                </c:pt>
                <c:pt idx="756">
                  <c:v>-87.886232000000007</c:v>
                </c:pt>
                <c:pt idx="757">
                  <c:v>-87.886559000000005</c:v>
                </c:pt>
                <c:pt idx="758">
                  <c:v>-87.886883999999995</c:v>
                </c:pt>
                <c:pt idx="759">
                  <c:v>-87.887208000000001</c:v>
                </c:pt>
                <c:pt idx="760">
                  <c:v>-87.887529000000001</c:v>
                </c:pt>
                <c:pt idx="761">
                  <c:v>-87.887849000000003</c:v>
                </c:pt>
                <c:pt idx="762">
                  <c:v>-87.888166999999996</c:v>
                </c:pt>
                <c:pt idx="763">
                  <c:v>-87.888482999999994</c:v>
                </c:pt>
                <c:pt idx="764">
                  <c:v>-87.888797999999994</c:v>
                </c:pt>
                <c:pt idx="765">
                  <c:v>-87.889111</c:v>
                </c:pt>
                <c:pt idx="766">
                  <c:v>-87.889421999999996</c:v>
                </c:pt>
                <c:pt idx="767">
                  <c:v>-87.889730999999998</c:v>
                </c:pt>
                <c:pt idx="768">
                  <c:v>-87.890039000000002</c:v>
                </c:pt>
                <c:pt idx="769">
                  <c:v>-87.890344999999996</c:v>
                </c:pt>
                <c:pt idx="770">
                  <c:v>-87.890649999999994</c:v>
                </c:pt>
                <c:pt idx="771">
                  <c:v>-87.890952999999996</c:v>
                </c:pt>
                <c:pt idx="772">
                  <c:v>-87.891254000000004</c:v>
                </c:pt>
                <c:pt idx="773">
                  <c:v>-87.891553000000002</c:v>
                </c:pt>
                <c:pt idx="774">
                  <c:v>-87.891851000000003</c:v>
                </c:pt>
                <c:pt idx="775">
                  <c:v>-87.892148000000006</c:v>
                </c:pt>
                <c:pt idx="776">
                  <c:v>-87.892442000000003</c:v>
                </c:pt>
                <c:pt idx="777">
                  <c:v>-87.892735000000002</c:v>
                </c:pt>
                <c:pt idx="778">
                  <c:v>-87.893027000000004</c:v>
                </c:pt>
                <c:pt idx="779">
                  <c:v>-87.893316999999996</c:v>
                </c:pt>
                <c:pt idx="780">
                  <c:v>-87.893606000000005</c:v>
                </c:pt>
                <c:pt idx="781">
                  <c:v>-87.893891999999994</c:v>
                </c:pt>
                <c:pt idx="782">
                  <c:v>-87.894177999999997</c:v>
                </c:pt>
                <c:pt idx="783">
                  <c:v>-87.894462000000004</c:v>
                </c:pt>
                <c:pt idx="784">
                  <c:v>-87.894744000000003</c:v>
                </c:pt>
                <c:pt idx="785">
                  <c:v>-87.895025000000004</c:v>
                </c:pt>
                <c:pt idx="786">
                  <c:v>-87.895304999999993</c:v>
                </c:pt>
                <c:pt idx="787">
                  <c:v>-87.895582000000005</c:v>
                </c:pt>
                <c:pt idx="788">
                  <c:v>-87.895859000000002</c:v>
                </c:pt>
                <c:pt idx="789">
                  <c:v>-87.896134000000004</c:v>
                </c:pt>
                <c:pt idx="790">
                  <c:v>-87.896407999999994</c:v>
                </c:pt>
                <c:pt idx="791">
                  <c:v>-87.896680000000003</c:v>
                </c:pt>
                <c:pt idx="792">
                  <c:v>-87.896950000000004</c:v>
                </c:pt>
                <c:pt idx="793">
                  <c:v>-87.897220000000004</c:v>
                </c:pt>
                <c:pt idx="794">
                  <c:v>-87.897487999999996</c:v>
                </c:pt>
                <c:pt idx="795">
                  <c:v>-87.897754000000006</c:v>
                </c:pt>
                <c:pt idx="796">
                  <c:v>-87.898019000000005</c:v>
                </c:pt>
                <c:pt idx="797">
                  <c:v>-87.898283000000006</c:v>
                </c:pt>
                <c:pt idx="798">
                  <c:v>-87.898544999999999</c:v>
                </c:pt>
                <c:pt idx="799">
                  <c:v>-87.898805999999993</c:v>
                </c:pt>
                <c:pt idx="800">
                  <c:v>-87.899066000000005</c:v>
                </c:pt>
                <c:pt idx="801">
                  <c:v>-87.899323999999993</c:v>
                </c:pt>
                <c:pt idx="802">
                  <c:v>-87.899580999999998</c:v>
                </c:pt>
                <c:pt idx="803">
                  <c:v>-87.899835999999993</c:v>
                </c:pt>
                <c:pt idx="804">
                  <c:v>-87.900091000000003</c:v>
                </c:pt>
                <c:pt idx="805">
                  <c:v>-87.900344000000004</c:v>
                </c:pt>
                <c:pt idx="806">
                  <c:v>-87.900594999999996</c:v>
                </c:pt>
                <c:pt idx="807">
                  <c:v>-87.900845000000004</c:v>
                </c:pt>
                <c:pt idx="808">
                  <c:v>-87.901094000000001</c:v>
                </c:pt>
                <c:pt idx="809">
                  <c:v>-87.901342</c:v>
                </c:pt>
                <c:pt idx="810">
                  <c:v>-87.901589000000001</c:v>
                </c:pt>
                <c:pt idx="811">
                  <c:v>-87.901833999999994</c:v>
                </c:pt>
                <c:pt idx="812">
                  <c:v>-87.902078000000003</c:v>
                </c:pt>
                <c:pt idx="813">
                  <c:v>-87.902320000000003</c:v>
                </c:pt>
                <c:pt idx="814">
                  <c:v>-87.902562000000003</c:v>
                </c:pt>
                <c:pt idx="815">
                  <c:v>-87.902801999999994</c:v>
                </c:pt>
                <c:pt idx="816">
                  <c:v>-87.903041000000002</c:v>
                </c:pt>
                <c:pt idx="817">
                  <c:v>-87.903278999999998</c:v>
                </c:pt>
                <c:pt idx="818">
                  <c:v>-87.903514999999999</c:v>
                </c:pt>
                <c:pt idx="819">
                  <c:v>-87.903751</c:v>
                </c:pt>
                <c:pt idx="820">
                  <c:v>-87.903985000000006</c:v>
                </c:pt>
                <c:pt idx="821">
                  <c:v>-87.904218</c:v>
                </c:pt>
                <c:pt idx="822">
                  <c:v>-87.904449</c:v>
                </c:pt>
                <c:pt idx="823">
                  <c:v>-87.904679999999999</c:v>
                </c:pt>
                <c:pt idx="824">
                  <c:v>-87.904909000000004</c:v>
                </c:pt>
                <c:pt idx="825">
                  <c:v>-87.905136999999996</c:v>
                </c:pt>
                <c:pt idx="826">
                  <c:v>-87.905364000000006</c:v>
                </c:pt>
                <c:pt idx="827">
                  <c:v>-87.905590000000004</c:v>
                </c:pt>
                <c:pt idx="828">
                  <c:v>-87.905815000000004</c:v>
                </c:pt>
                <c:pt idx="829">
                  <c:v>-87.906039000000007</c:v>
                </c:pt>
                <c:pt idx="830">
                  <c:v>-87.906261000000001</c:v>
                </c:pt>
                <c:pt idx="831">
                  <c:v>-87.906481999999997</c:v>
                </c:pt>
                <c:pt idx="832">
                  <c:v>-87.906702999999993</c:v>
                </c:pt>
                <c:pt idx="833">
                  <c:v>-87.906921999999994</c:v>
                </c:pt>
                <c:pt idx="834">
                  <c:v>-87.907139999999998</c:v>
                </c:pt>
                <c:pt idx="835">
                  <c:v>-87.907355999999993</c:v>
                </c:pt>
                <c:pt idx="836">
                  <c:v>-87.907572000000002</c:v>
                </c:pt>
                <c:pt idx="837">
                  <c:v>-87.907786999999999</c:v>
                </c:pt>
                <c:pt idx="838">
                  <c:v>-87.908000999999999</c:v>
                </c:pt>
                <c:pt idx="839">
                  <c:v>-87.908213000000003</c:v>
                </c:pt>
                <c:pt idx="840">
                  <c:v>-87.908423999999997</c:v>
                </c:pt>
                <c:pt idx="841">
                  <c:v>-87.908635000000004</c:v>
                </c:pt>
                <c:pt idx="842">
                  <c:v>-87.908844000000002</c:v>
                </c:pt>
                <c:pt idx="843">
                  <c:v>-87.909052000000003</c:v>
                </c:pt>
                <c:pt idx="844">
                  <c:v>-87.909260000000003</c:v>
                </c:pt>
                <c:pt idx="845">
                  <c:v>-87.909465999999995</c:v>
                </c:pt>
                <c:pt idx="846">
                  <c:v>-87.909671000000003</c:v>
                </c:pt>
                <c:pt idx="847">
                  <c:v>-87.909875</c:v>
                </c:pt>
                <c:pt idx="848">
                  <c:v>-87.910077999999999</c:v>
                </c:pt>
                <c:pt idx="849">
                  <c:v>-87.91028</c:v>
                </c:pt>
                <c:pt idx="850">
                  <c:v>-87.910481000000004</c:v>
                </c:pt>
                <c:pt idx="851">
                  <c:v>-87.910680999999997</c:v>
                </c:pt>
                <c:pt idx="852">
                  <c:v>-87.910881000000003</c:v>
                </c:pt>
                <c:pt idx="853">
                  <c:v>-87.911079000000001</c:v>
                </c:pt>
                <c:pt idx="854">
                  <c:v>-87.911276000000001</c:v>
                </c:pt>
                <c:pt idx="855">
                  <c:v>-87.911472000000003</c:v>
                </c:pt>
                <c:pt idx="856">
                  <c:v>-87.911666999999994</c:v>
                </c:pt>
                <c:pt idx="857">
                  <c:v>-87.911861000000002</c:v>
                </c:pt>
                <c:pt idx="858">
                  <c:v>-87.912053999999998</c:v>
                </c:pt>
                <c:pt idx="859">
                  <c:v>-87.912245999999996</c:v>
                </c:pt>
                <c:pt idx="860">
                  <c:v>-87.912437999999995</c:v>
                </c:pt>
                <c:pt idx="861">
                  <c:v>-87.912627999999998</c:v>
                </c:pt>
                <c:pt idx="862">
                  <c:v>-87.912817000000004</c:v>
                </c:pt>
                <c:pt idx="863">
                  <c:v>-87.913005999999996</c:v>
                </c:pt>
                <c:pt idx="864">
                  <c:v>-87.913193000000007</c:v>
                </c:pt>
                <c:pt idx="865">
                  <c:v>-87.913380000000004</c:v>
                </c:pt>
                <c:pt idx="866">
                  <c:v>-87.913565000000006</c:v>
                </c:pt>
                <c:pt idx="867">
                  <c:v>-87.913749999999993</c:v>
                </c:pt>
                <c:pt idx="868">
                  <c:v>-87.913933999999998</c:v>
                </c:pt>
                <c:pt idx="869">
                  <c:v>-87.914117000000005</c:v>
                </c:pt>
                <c:pt idx="870">
                  <c:v>-87.914299</c:v>
                </c:pt>
                <c:pt idx="871">
                  <c:v>-87.914479999999998</c:v>
                </c:pt>
                <c:pt idx="872">
                  <c:v>-87.914659999999998</c:v>
                </c:pt>
                <c:pt idx="873">
                  <c:v>-87.914839000000001</c:v>
                </c:pt>
                <c:pt idx="874">
                  <c:v>-87.915018000000003</c:v>
                </c:pt>
                <c:pt idx="875">
                  <c:v>-87.915194999999997</c:v>
                </c:pt>
                <c:pt idx="876">
                  <c:v>-87.915372000000005</c:v>
                </c:pt>
                <c:pt idx="877">
                  <c:v>-87.915548000000001</c:v>
                </c:pt>
                <c:pt idx="878">
                  <c:v>-87.915723</c:v>
                </c:pt>
                <c:pt idx="879">
                  <c:v>-87.915897000000001</c:v>
                </c:pt>
                <c:pt idx="880">
                  <c:v>-87.916070000000005</c:v>
                </c:pt>
                <c:pt idx="881">
                  <c:v>-87.916241999999997</c:v>
                </c:pt>
                <c:pt idx="882">
                  <c:v>-87.916414000000003</c:v>
                </c:pt>
                <c:pt idx="883">
                  <c:v>-87.916584</c:v>
                </c:pt>
                <c:pt idx="884">
                  <c:v>-87.916753999999997</c:v>
                </c:pt>
                <c:pt idx="885">
                  <c:v>-87.916922999999997</c:v>
                </c:pt>
                <c:pt idx="886">
                  <c:v>-87.917090999999999</c:v>
                </c:pt>
                <c:pt idx="887">
                  <c:v>-87.917259000000001</c:v>
                </c:pt>
                <c:pt idx="888">
                  <c:v>-87.917424999999994</c:v>
                </c:pt>
                <c:pt idx="889">
                  <c:v>-87.917591000000002</c:v>
                </c:pt>
                <c:pt idx="890">
                  <c:v>-87.917755999999997</c:v>
                </c:pt>
                <c:pt idx="891">
                  <c:v>-87.917919999999995</c:v>
                </c:pt>
                <c:pt idx="892">
                  <c:v>-87.918082999999996</c:v>
                </c:pt>
                <c:pt idx="893">
                  <c:v>-87.918244999999999</c:v>
                </c:pt>
                <c:pt idx="894">
                  <c:v>-87.918407000000002</c:v>
                </c:pt>
                <c:pt idx="895">
                  <c:v>-87.918567999999993</c:v>
                </c:pt>
                <c:pt idx="896">
                  <c:v>-87.918728000000002</c:v>
                </c:pt>
                <c:pt idx="897">
                  <c:v>-87.918886999999998</c:v>
                </c:pt>
                <c:pt idx="898">
                  <c:v>-87.919045999999994</c:v>
                </c:pt>
                <c:pt idx="899">
                  <c:v>-87.919203999999993</c:v>
                </c:pt>
                <c:pt idx="900">
                  <c:v>-87.919360999999995</c:v>
                </c:pt>
                <c:pt idx="901">
                  <c:v>-87.919516999999999</c:v>
                </c:pt>
                <c:pt idx="902">
                  <c:v>-87.919672000000006</c:v>
                </c:pt>
                <c:pt idx="903">
                  <c:v>-87.919826999999998</c:v>
                </c:pt>
                <c:pt idx="904">
                  <c:v>-87.919981000000007</c:v>
                </c:pt>
                <c:pt idx="905">
                  <c:v>-87.920134000000004</c:v>
                </c:pt>
                <c:pt idx="906">
                  <c:v>-87.920287000000002</c:v>
                </c:pt>
                <c:pt idx="907">
                  <c:v>-87.920438000000004</c:v>
                </c:pt>
                <c:pt idx="908">
                  <c:v>-87.920589000000007</c:v>
                </c:pt>
                <c:pt idx="909">
                  <c:v>-87.920739999999995</c:v>
                </c:pt>
                <c:pt idx="910">
                  <c:v>-87.920889000000003</c:v>
                </c:pt>
                <c:pt idx="911">
                  <c:v>-87.921037999999996</c:v>
                </c:pt>
                <c:pt idx="912">
                  <c:v>-87.921186000000006</c:v>
                </c:pt>
                <c:pt idx="913">
                  <c:v>-87.921333000000004</c:v>
                </c:pt>
                <c:pt idx="914">
                  <c:v>-87.921480000000003</c:v>
                </c:pt>
                <c:pt idx="915">
                  <c:v>-87.921626000000003</c:v>
                </c:pt>
                <c:pt idx="916">
                  <c:v>-87.921771000000007</c:v>
                </c:pt>
                <c:pt idx="917">
                  <c:v>-87.921915999999996</c:v>
                </c:pt>
                <c:pt idx="918">
                  <c:v>-87.922060000000002</c:v>
                </c:pt>
                <c:pt idx="919">
                  <c:v>-87.922202999999996</c:v>
                </c:pt>
                <c:pt idx="920">
                  <c:v>-87.922345000000007</c:v>
                </c:pt>
                <c:pt idx="921">
                  <c:v>-87.922487000000004</c:v>
                </c:pt>
                <c:pt idx="922">
                  <c:v>-87.922628000000003</c:v>
                </c:pt>
                <c:pt idx="923">
                  <c:v>-87.922768000000005</c:v>
                </c:pt>
                <c:pt idx="924">
                  <c:v>-87.922908000000007</c:v>
                </c:pt>
                <c:pt idx="925">
                  <c:v>-87.923046999999997</c:v>
                </c:pt>
                <c:pt idx="926">
                  <c:v>-87.923185000000004</c:v>
                </c:pt>
                <c:pt idx="927">
                  <c:v>-87.923322999999996</c:v>
                </c:pt>
                <c:pt idx="928">
                  <c:v>-87.923460000000006</c:v>
                </c:pt>
                <c:pt idx="929">
                  <c:v>-87.923597000000001</c:v>
                </c:pt>
                <c:pt idx="930">
                  <c:v>-87.923732000000001</c:v>
                </c:pt>
                <c:pt idx="931">
                  <c:v>-87.923867000000001</c:v>
                </c:pt>
                <c:pt idx="932">
                  <c:v>-87.924002000000002</c:v>
                </c:pt>
                <c:pt idx="933">
                  <c:v>-87.924135000000007</c:v>
                </c:pt>
                <c:pt idx="934">
                  <c:v>-87.924268999999995</c:v>
                </c:pt>
                <c:pt idx="935">
                  <c:v>-87.924401000000003</c:v>
                </c:pt>
                <c:pt idx="936">
                  <c:v>-87.924532999999997</c:v>
                </c:pt>
                <c:pt idx="937">
                  <c:v>-87.924664000000007</c:v>
                </c:pt>
                <c:pt idx="938">
                  <c:v>-87.924795000000003</c:v>
                </c:pt>
                <c:pt idx="939">
                  <c:v>-87.924925000000002</c:v>
                </c:pt>
                <c:pt idx="940">
                  <c:v>-87.925054000000003</c:v>
                </c:pt>
                <c:pt idx="941">
                  <c:v>-87.925183000000004</c:v>
                </c:pt>
                <c:pt idx="942">
                  <c:v>-87.925310999999994</c:v>
                </c:pt>
                <c:pt idx="943">
                  <c:v>-87.925438</c:v>
                </c:pt>
                <c:pt idx="944">
                  <c:v>-87.925565000000006</c:v>
                </c:pt>
                <c:pt idx="945">
                  <c:v>-87.925691999999998</c:v>
                </c:pt>
                <c:pt idx="946">
                  <c:v>-87.925816999999995</c:v>
                </c:pt>
                <c:pt idx="947">
                  <c:v>-87.925942000000006</c:v>
                </c:pt>
                <c:pt idx="948">
                  <c:v>-87.926067000000003</c:v>
                </c:pt>
                <c:pt idx="949">
                  <c:v>-87.926191000000003</c:v>
                </c:pt>
                <c:pt idx="950">
                  <c:v>-87.926314000000005</c:v>
                </c:pt>
                <c:pt idx="951">
                  <c:v>-87.926437000000007</c:v>
                </c:pt>
                <c:pt idx="952">
                  <c:v>-87.926558999999997</c:v>
                </c:pt>
                <c:pt idx="953">
                  <c:v>-87.926680000000005</c:v>
                </c:pt>
                <c:pt idx="954">
                  <c:v>-87.926800999999998</c:v>
                </c:pt>
                <c:pt idx="955">
                  <c:v>-87.926922000000005</c:v>
                </c:pt>
                <c:pt idx="956">
                  <c:v>-87.927041000000003</c:v>
                </c:pt>
                <c:pt idx="957">
                  <c:v>-87.927160999999998</c:v>
                </c:pt>
                <c:pt idx="958">
                  <c:v>-87.927278999999999</c:v>
                </c:pt>
                <c:pt idx="959">
                  <c:v>-87.927396999999999</c:v>
                </c:pt>
                <c:pt idx="960">
                  <c:v>-87.927515</c:v>
                </c:pt>
                <c:pt idx="961">
                  <c:v>-87.927632000000003</c:v>
                </c:pt>
                <c:pt idx="962">
                  <c:v>-87.927747999999994</c:v>
                </c:pt>
                <c:pt idx="963">
                  <c:v>-87.927864</c:v>
                </c:pt>
                <c:pt idx="964">
                  <c:v>-87.927978999999993</c:v>
                </c:pt>
                <c:pt idx="965">
                  <c:v>-87.928094000000002</c:v>
                </c:pt>
                <c:pt idx="966">
                  <c:v>-87.928207999999998</c:v>
                </c:pt>
                <c:pt idx="967">
                  <c:v>-87.928321999999994</c:v>
                </c:pt>
                <c:pt idx="968">
                  <c:v>-87.928434999999993</c:v>
                </c:pt>
                <c:pt idx="969">
                  <c:v>-87.928548000000006</c:v>
                </c:pt>
                <c:pt idx="970">
                  <c:v>-87.928659999999994</c:v>
                </c:pt>
                <c:pt idx="971">
                  <c:v>-87.928770999999998</c:v>
                </c:pt>
                <c:pt idx="972">
                  <c:v>-87.928882000000002</c:v>
                </c:pt>
                <c:pt idx="973">
                  <c:v>-87.928993000000006</c:v>
                </c:pt>
                <c:pt idx="974">
                  <c:v>-87.929102999999998</c:v>
                </c:pt>
                <c:pt idx="975">
                  <c:v>-87.929212000000007</c:v>
                </c:pt>
                <c:pt idx="976">
                  <c:v>-87.929321000000002</c:v>
                </c:pt>
                <c:pt idx="977">
                  <c:v>-87.929428999999999</c:v>
                </c:pt>
                <c:pt idx="978">
                  <c:v>-87.929536999999996</c:v>
                </c:pt>
                <c:pt idx="979">
                  <c:v>-87.929644999999994</c:v>
                </c:pt>
                <c:pt idx="980">
                  <c:v>-87.929751999999993</c:v>
                </c:pt>
                <c:pt idx="981">
                  <c:v>-87.929857999999996</c:v>
                </c:pt>
                <c:pt idx="982">
                  <c:v>-87.929963999999998</c:v>
                </c:pt>
                <c:pt idx="983">
                  <c:v>-87.930069000000003</c:v>
                </c:pt>
                <c:pt idx="984">
                  <c:v>-87.930173999999994</c:v>
                </c:pt>
                <c:pt idx="985">
                  <c:v>-87.930278000000001</c:v>
                </c:pt>
                <c:pt idx="986">
                  <c:v>-87.930381999999994</c:v>
                </c:pt>
                <c:pt idx="987">
                  <c:v>-87.930486000000002</c:v>
                </c:pt>
                <c:pt idx="988">
                  <c:v>-87.930588</c:v>
                </c:pt>
                <c:pt idx="989">
                  <c:v>-87.930690999999996</c:v>
                </c:pt>
                <c:pt idx="990">
                  <c:v>-87.930792999999994</c:v>
                </c:pt>
                <c:pt idx="991">
                  <c:v>-87.930893999999995</c:v>
                </c:pt>
                <c:pt idx="992">
                  <c:v>-87.930994999999996</c:v>
                </c:pt>
                <c:pt idx="993">
                  <c:v>-87.931095999999997</c:v>
                </c:pt>
                <c:pt idx="994">
                  <c:v>-87.931196</c:v>
                </c:pt>
                <c:pt idx="995">
                  <c:v>-87.931295000000006</c:v>
                </c:pt>
                <c:pt idx="996">
                  <c:v>-87.931393999999997</c:v>
                </c:pt>
                <c:pt idx="997">
                  <c:v>-87.931493000000003</c:v>
                </c:pt>
              </c:numCache>
            </c:numRef>
          </c:yVal>
          <c:smooth val="0"/>
          <c:extLst>
            <c:ext xmlns:c16="http://schemas.microsoft.com/office/drawing/2014/chart" uri="{C3380CC4-5D6E-409C-BE32-E72D297353CC}">
              <c16:uniqueId val="{00000003-08A5-614D-A33E-2AED1660A806}"/>
            </c:ext>
          </c:extLst>
        </c:ser>
        <c:ser>
          <c:idx val="4"/>
          <c:order val="3"/>
          <c:tx>
            <c:strRef>
              <c:f>plot!$P$1</c:f>
              <c:strCache>
                <c:ptCount val="1"/>
                <c:pt idx="0">
                  <c:v>cmax1_opencor</c:v>
                </c:pt>
              </c:strCache>
            </c:strRef>
          </c:tx>
          <c:spPr>
            <a:ln w="19050" cap="rnd">
              <a:solidFill>
                <a:schemeClr val="accent5"/>
              </a:solidFill>
              <a:prstDash val="sysDash"/>
              <a:round/>
            </a:ln>
            <a:effectLst/>
          </c:spPr>
          <c:marker>
            <c:symbol val="none"/>
          </c:marker>
          <c:xVal>
            <c:numRef>
              <c:f>plot!$A$2:$A$1000</c:f>
              <c:numCache>
                <c:formatCode>General</c:formatCode>
                <c:ptCount val="99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plot!$P$2:$P$1000</c:f>
              <c:numCache>
                <c:formatCode>General</c:formatCode>
                <c:ptCount val="999"/>
                <c:pt idx="0">
                  <c:v>-87.927199999999999</c:v>
                </c:pt>
                <c:pt idx="1">
                  <c:v>-87.927300000000002</c:v>
                </c:pt>
                <c:pt idx="2">
                  <c:v>-87.927400000000006</c:v>
                </c:pt>
                <c:pt idx="3">
                  <c:v>-87.927499999999995</c:v>
                </c:pt>
                <c:pt idx="4">
                  <c:v>-87.927499999999995</c:v>
                </c:pt>
                <c:pt idx="5">
                  <c:v>-87.927599999999998</c:v>
                </c:pt>
                <c:pt idx="6">
                  <c:v>-87.927700000000002</c:v>
                </c:pt>
                <c:pt idx="7">
                  <c:v>-87.927800000000005</c:v>
                </c:pt>
                <c:pt idx="8">
                  <c:v>-87.927800000000005</c:v>
                </c:pt>
                <c:pt idx="9">
                  <c:v>-39.728400000000001</c:v>
                </c:pt>
                <c:pt idx="10">
                  <c:v>29.994</c:v>
                </c:pt>
                <c:pt idx="11">
                  <c:v>34.979799999999997</c:v>
                </c:pt>
                <c:pt idx="12">
                  <c:v>37.164900000000003</c:v>
                </c:pt>
                <c:pt idx="13">
                  <c:v>38.186999999999998</c:v>
                </c:pt>
                <c:pt idx="14">
                  <c:v>38.676699999999997</c:v>
                </c:pt>
                <c:pt idx="15">
                  <c:v>38.904000000000003</c:v>
                </c:pt>
                <c:pt idx="16">
                  <c:v>38.9968</c:v>
                </c:pt>
                <c:pt idx="17">
                  <c:v>39.021999999999998</c:v>
                </c:pt>
                <c:pt idx="18">
                  <c:v>39.016800000000003</c:v>
                </c:pt>
                <c:pt idx="19">
                  <c:v>39.002200000000002</c:v>
                </c:pt>
                <c:pt idx="20">
                  <c:v>38.988999999999997</c:v>
                </c:pt>
                <c:pt idx="21">
                  <c:v>38.9816</c:v>
                </c:pt>
                <c:pt idx="22">
                  <c:v>38.981099999999998</c:v>
                </c:pt>
                <c:pt idx="23">
                  <c:v>38.986400000000003</c:v>
                </c:pt>
                <c:pt idx="24">
                  <c:v>38.995399999999997</c:v>
                </c:pt>
                <c:pt idx="25">
                  <c:v>39.005899999999997</c:v>
                </c:pt>
                <c:pt idx="26">
                  <c:v>39.015999999999998</c:v>
                </c:pt>
                <c:pt idx="27">
                  <c:v>39.023499999999999</c:v>
                </c:pt>
                <c:pt idx="28">
                  <c:v>39.027099999999997</c:v>
                </c:pt>
                <c:pt idx="29">
                  <c:v>39.025599999999997</c:v>
                </c:pt>
                <c:pt idx="30">
                  <c:v>39.017800000000001</c:v>
                </c:pt>
                <c:pt idx="31">
                  <c:v>39.003300000000003</c:v>
                </c:pt>
                <c:pt idx="32">
                  <c:v>38.981499999999997</c:v>
                </c:pt>
                <c:pt idx="33">
                  <c:v>38.952100000000002</c:v>
                </c:pt>
                <c:pt idx="34">
                  <c:v>38.915100000000002</c:v>
                </c:pt>
                <c:pt idx="35">
                  <c:v>38.8703</c:v>
                </c:pt>
                <c:pt idx="36">
                  <c:v>38.817799999999998</c:v>
                </c:pt>
                <c:pt idx="37">
                  <c:v>38.757800000000003</c:v>
                </c:pt>
                <c:pt idx="38">
                  <c:v>38.690399999999997</c:v>
                </c:pt>
                <c:pt idx="39">
                  <c:v>38.615900000000003</c:v>
                </c:pt>
                <c:pt idx="40">
                  <c:v>38.534399999999998</c:v>
                </c:pt>
                <c:pt idx="41">
                  <c:v>38.446199999999997</c:v>
                </c:pt>
                <c:pt idx="42">
                  <c:v>38.351599999999998</c:v>
                </c:pt>
                <c:pt idx="43">
                  <c:v>38.250799999999998</c:v>
                </c:pt>
                <c:pt idx="44">
                  <c:v>38.144199999999998</c:v>
                </c:pt>
                <c:pt idx="45">
                  <c:v>38.0319</c:v>
                </c:pt>
                <c:pt idx="46">
                  <c:v>37.914299999999997</c:v>
                </c:pt>
                <c:pt idx="47">
                  <c:v>37.791600000000003</c:v>
                </c:pt>
                <c:pt idx="48">
                  <c:v>37.664099999999998</c:v>
                </c:pt>
                <c:pt idx="49">
                  <c:v>37.5319</c:v>
                </c:pt>
                <c:pt idx="50">
                  <c:v>37.395400000000002</c:v>
                </c:pt>
                <c:pt idx="51">
                  <c:v>37.2547</c:v>
                </c:pt>
                <c:pt idx="52">
                  <c:v>37.110100000000003</c:v>
                </c:pt>
                <c:pt idx="53">
                  <c:v>36.9617</c:v>
                </c:pt>
                <c:pt idx="54">
                  <c:v>36.809800000000003</c:v>
                </c:pt>
                <c:pt idx="55">
                  <c:v>36.654600000000002</c:v>
                </c:pt>
                <c:pt idx="56">
                  <c:v>36.496299999999998</c:v>
                </c:pt>
                <c:pt idx="57">
                  <c:v>36.334899999999998</c:v>
                </c:pt>
                <c:pt idx="58">
                  <c:v>36.1708</c:v>
                </c:pt>
                <c:pt idx="59">
                  <c:v>36.003999999999998</c:v>
                </c:pt>
                <c:pt idx="60">
                  <c:v>35.834699999999998</c:v>
                </c:pt>
                <c:pt idx="61">
                  <c:v>35.662999999999997</c:v>
                </c:pt>
                <c:pt idx="62">
                  <c:v>35.489199999999997</c:v>
                </c:pt>
                <c:pt idx="63">
                  <c:v>35.313299999999998</c:v>
                </c:pt>
                <c:pt idx="64">
                  <c:v>35.1355</c:v>
                </c:pt>
                <c:pt idx="65">
                  <c:v>34.9559</c:v>
                </c:pt>
                <c:pt idx="66">
                  <c:v>34.7746</c:v>
                </c:pt>
                <c:pt idx="67">
                  <c:v>34.591700000000003</c:v>
                </c:pt>
                <c:pt idx="68">
                  <c:v>34.407499999999999</c:v>
                </c:pt>
                <c:pt idx="69">
                  <c:v>34.221899999999998</c:v>
                </c:pt>
                <c:pt idx="70">
                  <c:v>34.0351</c:v>
                </c:pt>
                <c:pt idx="71">
                  <c:v>33.847299999999997</c:v>
                </c:pt>
                <c:pt idx="72">
                  <c:v>33.6584</c:v>
                </c:pt>
                <c:pt idx="73">
                  <c:v>33.468600000000002</c:v>
                </c:pt>
                <c:pt idx="74">
                  <c:v>33.277999999999999</c:v>
                </c:pt>
                <c:pt idx="75">
                  <c:v>33.086799999999997</c:v>
                </c:pt>
                <c:pt idx="76">
                  <c:v>32.8949</c:v>
                </c:pt>
                <c:pt idx="77">
                  <c:v>32.702500000000001</c:v>
                </c:pt>
                <c:pt idx="78">
                  <c:v>32.509599999999999</c:v>
                </c:pt>
                <c:pt idx="79">
                  <c:v>32.316400000000002</c:v>
                </c:pt>
                <c:pt idx="80">
                  <c:v>32.122999999999998</c:v>
                </c:pt>
                <c:pt idx="81">
                  <c:v>31.929300000000001</c:v>
                </c:pt>
                <c:pt idx="82">
                  <c:v>31.735499999999998</c:v>
                </c:pt>
                <c:pt idx="83">
                  <c:v>31.541599999999999</c:v>
                </c:pt>
                <c:pt idx="84">
                  <c:v>31.347799999999999</c:v>
                </c:pt>
                <c:pt idx="85">
                  <c:v>31.1541</c:v>
                </c:pt>
                <c:pt idx="86">
                  <c:v>30.9605</c:v>
                </c:pt>
                <c:pt idx="87">
                  <c:v>30.767099999999999</c:v>
                </c:pt>
                <c:pt idx="88">
                  <c:v>30.573899999999998</c:v>
                </c:pt>
                <c:pt idx="89">
                  <c:v>30.3811</c:v>
                </c:pt>
                <c:pt idx="90">
                  <c:v>30.188700000000001</c:v>
                </c:pt>
                <c:pt idx="91">
                  <c:v>29.996700000000001</c:v>
                </c:pt>
                <c:pt idx="92">
                  <c:v>29.805099999999999</c:v>
                </c:pt>
                <c:pt idx="93">
                  <c:v>29.614100000000001</c:v>
                </c:pt>
                <c:pt idx="94">
                  <c:v>29.4236</c:v>
                </c:pt>
                <c:pt idx="95">
                  <c:v>29.233699999999999</c:v>
                </c:pt>
                <c:pt idx="96">
                  <c:v>29.0444</c:v>
                </c:pt>
                <c:pt idx="97">
                  <c:v>28.855699999999999</c:v>
                </c:pt>
                <c:pt idx="98">
                  <c:v>28.6678</c:v>
                </c:pt>
                <c:pt idx="99">
                  <c:v>28.480499999999999</c:v>
                </c:pt>
                <c:pt idx="100">
                  <c:v>28.294</c:v>
                </c:pt>
                <c:pt idx="101">
                  <c:v>28.1082</c:v>
                </c:pt>
                <c:pt idx="102">
                  <c:v>27.923200000000001</c:v>
                </c:pt>
                <c:pt idx="103">
                  <c:v>27.739000000000001</c:v>
                </c:pt>
                <c:pt idx="104">
                  <c:v>27.555499999999999</c:v>
                </c:pt>
                <c:pt idx="105">
                  <c:v>27.372900000000001</c:v>
                </c:pt>
                <c:pt idx="106">
                  <c:v>27.190999999999999</c:v>
                </c:pt>
                <c:pt idx="107">
                  <c:v>27.01</c:v>
                </c:pt>
                <c:pt idx="108">
                  <c:v>26.829799999999999</c:v>
                </c:pt>
                <c:pt idx="109">
                  <c:v>26.650400000000001</c:v>
                </c:pt>
                <c:pt idx="110">
                  <c:v>26.471900000000002</c:v>
                </c:pt>
                <c:pt idx="111">
                  <c:v>26.2941</c:v>
                </c:pt>
                <c:pt idx="112">
                  <c:v>26.1172</c:v>
                </c:pt>
                <c:pt idx="113">
                  <c:v>25.940999999999999</c:v>
                </c:pt>
                <c:pt idx="114">
                  <c:v>25.765599999999999</c:v>
                </c:pt>
                <c:pt idx="115">
                  <c:v>25.591000000000001</c:v>
                </c:pt>
                <c:pt idx="116">
                  <c:v>25.417200000000001</c:v>
                </c:pt>
                <c:pt idx="117">
                  <c:v>25.2441</c:v>
                </c:pt>
                <c:pt idx="118">
                  <c:v>25.0718</c:v>
                </c:pt>
                <c:pt idx="119">
                  <c:v>24.900099999999998</c:v>
                </c:pt>
                <c:pt idx="120">
                  <c:v>24.729199999999999</c:v>
                </c:pt>
                <c:pt idx="121">
                  <c:v>24.558900000000001</c:v>
                </c:pt>
                <c:pt idx="122">
                  <c:v>24.389299999999999</c:v>
                </c:pt>
                <c:pt idx="123">
                  <c:v>24.220300000000002</c:v>
                </c:pt>
                <c:pt idx="124">
                  <c:v>24.0519</c:v>
                </c:pt>
                <c:pt idx="125">
                  <c:v>23.8842</c:v>
                </c:pt>
                <c:pt idx="126">
                  <c:v>23.716899999999999</c:v>
                </c:pt>
                <c:pt idx="127">
                  <c:v>23.5503</c:v>
                </c:pt>
                <c:pt idx="128">
                  <c:v>23.3841</c:v>
                </c:pt>
                <c:pt idx="129">
                  <c:v>23.218399999999999</c:v>
                </c:pt>
                <c:pt idx="130">
                  <c:v>23.0532</c:v>
                </c:pt>
                <c:pt idx="131">
                  <c:v>22.888400000000001</c:v>
                </c:pt>
                <c:pt idx="132">
                  <c:v>22.724</c:v>
                </c:pt>
                <c:pt idx="133">
                  <c:v>22.56</c:v>
                </c:pt>
                <c:pt idx="134">
                  <c:v>22.3963</c:v>
                </c:pt>
                <c:pt idx="135">
                  <c:v>22.233000000000001</c:v>
                </c:pt>
                <c:pt idx="136">
                  <c:v>22.069900000000001</c:v>
                </c:pt>
                <c:pt idx="137">
                  <c:v>21.9072</c:v>
                </c:pt>
                <c:pt idx="138">
                  <c:v>21.744599999999998</c:v>
                </c:pt>
                <c:pt idx="139">
                  <c:v>21.5823</c:v>
                </c:pt>
                <c:pt idx="140">
                  <c:v>21.420200000000001</c:v>
                </c:pt>
                <c:pt idx="141">
                  <c:v>21.258199999999999</c:v>
                </c:pt>
                <c:pt idx="142">
                  <c:v>21.096399999999999</c:v>
                </c:pt>
                <c:pt idx="143">
                  <c:v>20.934699999999999</c:v>
                </c:pt>
                <c:pt idx="144">
                  <c:v>20.773</c:v>
                </c:pt>
                <c:pt idx="145">
                  <c:v>20.6114</c:v>
                </c:pt>
                <c:pt idx="146">
                  <c:v>20.4499</c:v>
                </c:pt>
                <c:pt idx="147">
                  <c:v>20.2883</c:v>
                </c:pt>
                <c:pt idx="148">
                  <c:v>20.126799999999999</c:v>
                </c:pt>
                <c:pt idx="149">
                  <c:v>19.965199999999999</c:v>
                </c:pt>
                <c:pt idx="150">
                  <c:v>19.8035</c:v>
                </c:pt>
                <c:pt idx="151">
                  <c:v>19.6417</c:v>
                </c:pt>
                <c:pt idx="152">
                  <c:v>19.479900000000001</c:v>
                </c:pt>
                <c:pt idx="153">
                  <c:v>19.317900000000002</c:v>
                </c:pt>
                <c:pt idx="154">
                  <c:v>19.1557</c:v>
                </c:pt>
                <c:pt idx="155">
                  <c:v>18.993400000000001</c:v>
                </c:pt>
                <c:pt idx="156">
                  <c:v>18.8308</c:v>
                </c:pt>
                <c:pt idx="157">
                  <c:v>18.668099999999999</c:v>
                </c:pt>
                <c:pt idx="158">
                  <c:v>18.505099999999999</c:v>
                </c:pt>
                <c:pt idx="159">
                  <c:v>18.341899999999999</c:v>
                </c:pt>
                <c:pt idx="160">
                  <c:v>18.1784</c:v>
                </c:pt>
                <c:pt idx="161">
                  <c:v>18.014700000000001</c:v>
                </c:pt>
                <c:pt idx="162">
                  <c:v>17.8506</c:v>
                </c:pt>
                <c:pt idx="163">
                  <c:v>17.686199999999999</c:v>
                </c:pt>
                <c:pt idx="164">
                  <c:v>17.5215</c:v>
                </c:pt>
                <c:pt idx="165">
                  <c:v>17.356400000000001</c:v>
                </c:pt>
                <c:pt idx="166">
                  <c:v>17.190999999999999</c:v>
                </c:pt>
                <c:pt idx="167">
                  <c:v>17.025200000000002</c:v>
                </c:pt>
                <c:pt idx="168">
                  <c:v>16.859000000000002</c:v>
                </c:pt>
                <c:pt idx="169">
                  <c:v>16.692399999999999</c:v>
                </c:pt>
                <c:pt idx="170">
                  <c:v>16.525400000000001</c:v>
                </c:pt>
                <c:pt idx="171">
                  <c:v>16.358000000000001</c:v>
                </c:pt>
                <c:pt idx="172">
                  <c:v>16.190100000000001</c:v>
                </c:pt>
                <c:pt idx="173">
                  <c:v>16.021799999999999</c:v>
                </c:pt>
                <c:pt idx="174">
                  <c:v>15.8531</c:v>
                </c:pt>
                <c:pt idx="175">
                  <c:v>15.6839</c:v>
                </c:pt>
                <c:pt idx="176">
                  <c:v>15.514200000000001</c:v>
                </c:pt>
                <c:pt idx="177">
                  <c:v>15.343999999999999</c:v>
                </c:pt>
                <c:pt idx="178">
                  <c:v>15.173400000000001</c:v>
                </c:pt>
                <c:pt idx="179">
                  <c:v>15.0023</c:v>
                </c:pt>
                <c:pt idx="180">
                  <c:v>14.8307</c:v>
                </c:pt>
                <c:pt idx="181">
                  <c:v>14.6585</c:v>
                </c:pt>
                <c:pt idx="182">
                  <c:v>14.485900000000001</c:v>
                </c:pt>
                <c:pt idx="183">
                  <c:v>14.312799999999999</c:v>
                </c:pt>
                <c:pt idx="184">
                  <c:v>14.139099999999999</c:v>
                </c:pt>
                <c:pt idx="185">
                  <c:v>13.9649</c:v>
                </c:pt>
                <c:pt idx="186">
                  <c:v>13.7902</c:v>
                </c:pt>
                <c:pt idx="187">
                  <c:v>13.615</c:v>
                </c:pt>
                <c:pt idx="188">
                  <c:v>13.439299999999999</c:v>
                </c:pt>
                <c:pt idx="189">
                  <c:v>13.263</c:v>
                </c:pt>
                <c:pt idx="190">
                  <c:v>13.0862</c:v>
                </c:pt>
                <c:pt idx="191">
                  <c:v>12.908799999999999</c:v>
                </c:pt>
                <c:pt idx="192">
                  <c:v>12.7309</c:v>
                </c:pt>
                <c:pt idx="193">
                  <c:v>12.5525</c:v>
                </c:pt>
                <c:pt idx="194">
                  <c:v>12.3736</c:v>
                </c:pt>
                <c:pt idx="195">
                  <c:v>12.194000000000001</c:v>
                </c:pt>
                <c:pt idx="196">
                  <c:v>12.013999999999999</c:v>
                </c:pt>
                <c:pt idx="197">
                  <c:v>11.833399999999999</c:v>
                </c:pt>
                <c:pt idx="198">
                  <c:v>11.6523</c:v>
                </c:pt>
                <c:pt idx="199">
                  <c:v>11.470599999999999</c:v>
                </c:pt>
                <c:pt idx="200">
                  <c:v>11.288399999999999</c:v>
                </c:pt>
                <c:pt idx="201">
                  <c:v>11.105600000000001</c:v>
                </c:pt>
                <c:pt idx="202">
                  <c:v>10.9223</c:v>
                </c:pt>
                <c:pt idx="203">
                  <c:v>10.7385</c:v>
                </c:pt>
                <c:pt idx="204">
                  <c:v>10.5541</c:v>
                </c:pt>
                <c:pt idx="205">
                  <c:v>10.3691</c:v>
                </c:pt>
                <c:pt idx="206">
                  <c:v>10.1837</c:v>
                </c:pt>
                <c:pt idx="207">
                  <c:v>9.9976500000000001</c:v>
                </c:pt>
                <c:pt idx="208">
                  <c:v>9.8110800000000005</c:v>
                </c:pt>
                <c:pt idx="209">
                  <c:v>9.6239799999999995</c:v>
                </c:pt>
                <c:pt idx="210">
                  <c:v>9.4363399999999995</c:v>
                </c:pt>
                <c:pt idx="211">
                  <c:v>9.2481500000000008</c:v>
                </c:pt>
                <c:pt idx="212">
                  <c:v>9.0594199999999994</c:v>
                </c:pt>
                <c:pt idx="213">
                  <c:v>8.8701600000000003</c:v>
                </c:pt>
                <c:pt idx="214">
                  <c:v>8.6803500000000007</c:v>
                </c:pt>
                <c:pt idx="215">
                  <c:v>8.4899900000000006</c:v>
                </c:pt>
                <c:pt idx="216">
                  <c:v>8.2990999999999993</c:v>
                </c:pt>
                <c:pt idx="217">
                  <c:v>8.1076599999999992</c:v>
                </c:pt>
                <c:pt idx="218">
                  <c:v>7.91568</c:v>
                </c:pt>
                <c:pt idx="219">
                  <c:v>7.72316</c:v>
                </c:pt>
                <c:pt idx="220">
                  <c:v>7.5300799999999999</c:v>
                </c:pt>
                <c:pt idx="221">
                  <c:v>7.3364599999999998</c:v>
                </c:pt>
                <c:pt idx="222">
                  <c:v>7.14229</c:v>
                </c:pt>
                <c:pt idx="223">
                  <c:v>6.9475600000000002</c:v>
                </c:pt>
                <c:pt idx="224">
                  <c:v>6.7522799999999998</c:v>
                </c:pt>
                <c:pt idx="225">
                  <c:v>6.5564299999999998</c:v>
                </c:pt>
                <c:pt idx="226">
                  <c:v>6.3600300000000001</c:v>
                </c:pt>
                <c:pt idx="227">
                  <c:v>6.1630599999999998</c:v>
                </c:pt>
                <c:pt idx="228">
                  <c:v>5.9655100000000001</c:v>
                </c:pt>
                <c:pt idx="229">
                  <c:v>5.7673899999999998</c:v>
                </c:pt>
                <c:pt idx="230">
                  <c:v>5.5686900000000001</c:v>
                </c:pt>
                <c:pt idx="231">
                  <c:v>5.3693999999999997</c:v>
                </c:pt>
                <c:pt idx="232">
                  <c:v>5.1695200000000003</c:v>
                </c:pt>
                <c:pt idx="233">
                  <c:v>4.9690399999999997</c:v>
                </c:pt>
                <c:pt idx="234">
                  <c:v>4.7679499999999999</c:v>
                </c:pt>
                <c:pt idx="235">
                  <c:v>4.5662399999999996</c:v>
                </c:pt>
                <c:pt idx="236">
                  <c:v>4.3639099999999997</c:v>
                </c:pt>
                <c:pt idx="237">
                  <c:v>4.1609499999999997</c:v>
                </c:pt>
                <c:pt idx="238">
                  <c:v>3.9573399999999999</c:v>
                </c:pt>
                <c:pt idx="239">
                  <c:v>3.7530899999999998</c:v>
                </c:pt>
                <c:pt idx="240">
                  <c:v>3.5481699999999998</c:v>
                </c:pt>
                <c:pt idx="241">
                  <c:v>3.3425699999999998</c:v>
                </c:pt>
                <c:pt idx="242">
                  <c:v>3.1362999999999999</c:v>
                </c:pt>
                <c:pt idx="243">
                  <c:v>2.9293200000000001</c:v>
                </c:pt>
                <c:pt idx="244">
                  <c:v>2.7216399999999998</c:v>
                </c:pt>
                <c:pt idx="245">
                  <c:v>2.5132400000000001</c:v>
                </c:pt>
                <c:pt idx="246">
                  <c:v>2.3041</c:v>
                </c:pt>
                <c:pt idx="247">
                  <c:v>2.0942099999999999</c:v>
                </c:pt>
                <c:pt idx="248">
                  <c:v>1.8835599999999999</c:v>
                </c:pt>
                <c:pt idx="249">
                  <c:v>1.6721299999999999</c:v>
                </c:pt>
                <c:pt idx="250">
                  <c:v>1.45991</c:v>
                </c:pt>
                <c:pt idx="251">
                  <c:v>1.24688</c:v>
                </c:pt>
                <c:pt idx="252">
                  <c:v>1.03304</c:v>
                </c:pt>
                <c:pt idx="253">
                  <c:v>0.818353</c:v>
                </c:pt>
                <c:pt idx="254">
                  <c:v>0.60281899999999999</c:v>
                </c:pt>
                <c:pt idx="255">
                  <c:v>0.38641900000000001</c:v>
                </c:pt>
                <c:pt idx="256">
                  <c:v>0.16913800000000001</c:v>
                </c:pt>
                <c:pt idx="257">
                  <c:v>-4.9037799999999999E-2</c:v>
                </c:pt>
                <c:pt idx="258">
                  <c:v>-0.26812200000000003</c:v>
                </c:pt>
                <c:pt idx="259">
                  <c:v>-0.48812899999999998</c:v>
                </c:pt>
                <c:pt idx="260">
                  <c:v>-0.70907200000000004</c:v>
                </c:pt>
                <c:pt idx="261">
                  <c:v>-0.93096100000000004</c:v>
                </c:pt>
                <c:pt idx="262">
                  <c:v>-1.15381</c:v>
                </c:pt>
                <c:pt idx="263">
                  <c:v>-1.3776299999999999</c:v>
                </c:pt>
                <c:pt idx="264">
                  <c:v>-1.60242</c:v>
                </c:pt>
                <c:pt idx="265">
                  <c:v>-1.8282</c:v>
                </c:pt>
                <c:pt idx="266">
                  <c:v>-2.05498</c:v>
                </c:pt>
                <c:pt idx="267">
                  <c:v>-2.2827500000000001</c:v>
                </c:pt>
                <c:pt idx="268">
                  <c:v>-2.51152</c:v>
                </c:pt>
                <c:pt idx="269">
                  <c:v>-2.7412899999999998</c:v>
                </c:pt>
                <c:pt idx="270">
                  <c:v>-2.9720599999999999</c:v>
                </c:pt>
                <c:pt idx="271">
                  <c:v>-3.20383</c:v>
                </c:pt>
                <c:pt idx="272">
                  <c:v>-3.4365899999999998</c:v>
                </c:pt>
                <c:pt idx="273">
                  <c:v>-3.6703299999999999</c:v>
                </c:pt>
                <c:pt idx="274">
                  <c:v>-3.9050500000000001</c:v>
                </c:pt>
                <c:pt idx="275">
                  <c:v>-4.14072</c:v>
                </c:pt>
                <c:pt idx="276">
                  <c:v>-4.3773400000000002</c:v>
                </c:pt>
                <c:pt idx="277">
                  <c:v>-4.6148899999999999</c:v>
                </c:pt>
                <c:pt idx="278">
                  <c:v>-4.8533299999999997</c:v>
                </c:pt>
                <c:pt idx="279">
                  <c:v>-5.0926600000000004</c:v>
                </c:pt>
                <c:pt idx="280">
                  <c:v>-5.3328300000000004</c:v>
                </c:pt>
                <c:pt idx="281">
                  <c:v>-5.5738300000000001</c:v>
                </c:pt>
                <c:pt idx="282">
                  <c:v>-5.8156100000000004</c:v>
                </c:pt>
                <c:pt idx="283">
                  <c:v>-6.0581300000000002</c:v>
                </c:pt>
                <c:pt idx="284">
                  <c:v>-6.3013700000000004</c:v>
                </c:pt>
                <c:pt idx="285">
                  <c:v>-6.5452700000000004</c:v>
                </c:pt>
                <c:pt idx="286">
                  <c:v>-6.78979</c:v>
                </c:pt>
                <c:pt idx="287">
                  <c:v>-7.0348800000000002</c:v>
                </c:pt>
                <c:pt idx="288">
                  <c:v>-7.2804799999999998</c:v>
                </c:pt>
                <c:pt idx="289">
                  <c:v>-7.5265599999999999</c:v>
                </c:pt>
                <c:pt idx="290">
                  <c:v>-7.7730499999999996</c:v>
                </c:pt>
                <c:pt idx="291">
                  <c:v>-8.0198900000000002</c:v>
                </c:pt>
                <c:pt idx="292">
                  <c:v>-8.2670200000000005</c:v>
                </c:pt>
                <c:pt idx="293">
                  <c:v>-8.5143799999999992</c:v>
                </c:pt>
                <c:pt idx="294">
                  <c:v>-8.7619000000000007</c:v>
                </c:pt>
                <c:pt idx="295">
                  <c:v>-9.0095299999999998</c:v>
                </c:pt>
                <c:pt idx="296">
                  <c:v>-9.2571899999999996</c:v>
                </c:pt>
                <c:pt idx="297">
                  <c:v>-9.5048100000000009</c:v>
                </c:pt>
                <c:pt idx="298">
                  <c:v>-9.7523300000000006</c:v>
                </c:pt>
                <c:pt idx="299">
                  <c:v>-9.9996799999999997</c:v>
                </c:pt>
                <c:pt idx="300">
                  <c:v>-10.2468</c:v>
                </c:pt>
                <c:pt idx="301">
                  <c:v>-10.493600000000001</c:v>
                </c:pt>
                <c:pt idx="302">
                  <c:v>-10.7399</c:v>
                </c:pt>
                <c:pt idx="303">
                  <c:v>-10.985900000000001</c:v>
                </c:pt>
                <c:pt idx="304">
                  <c:v>-11.231299999999999</c:v>
                </c:pt>
                <c:pt idx="305">
                  <c:v>-11.476000000000001</c:v>
                </c:pt>
                <c:pt idx="306">
                  <c:v>-11.7201</c:v>
                </c:pt>
                <c:pt idx="307">
                  <c:v>-11.9634</c:v>
                </c:pt>
                <c:pt idx="308">
                  <c:v>-12.2059</c:v>
                </c:pt>
                <c:pt idx="309">
                  <c:v>-12.4475</c:v>
                </c:pt>
                <c:pt idx="310">
                  <c:v>-12.6881</c:v>
                </c:pt>
                <c:pt idx="311">
                  <c:v>-12.9276</c:v>
                </c:pt>
                <c:pt idx="312">
                  <c:v>-13.166</c:v>
                </c:pt>
                <c:pt idx="313">
                  <c:v>-13.4031</c:v>
                </c:pt>
                <c:pt idx="314">
                  <c:v>-13.638999999999999</c:v>
                </c:pt>
                <c:pt idx="315">
                  <c:v>-13.8735</c:v>
                </c:pt>
                <c:pt idx="316">
                  <c:v>-14.1066</c:v>
                </c:pt>
                <c:pt idx="317">
                  <c:v>-14.338200000000001</c:v>
                </c:pt>
                <c:pt idx="318">
                  <c:v>-14.568199999999999</c:v>
                </c:pt>
                <c:pt idx="319">
                  <c:v>-14.7966</c:v>
                </c:pt>
                <c:pt idx="320">
                  <c:v>-15.023400000000001</c:v>
                </c:pt>
                <c:pt idx="321">
                  <c:v>-15.2483</c:v>
                </c:pt>
                <c:pt idx="322">
                  <c:v>-15.471500000000001</c:v>
                </c:pt>
                <c:pt idx="323">
                  <c:v>-15.6928</c:v>
                </c:pt>
                <c:pt idx="324">
                  <c:v>-15.912100000000001</c:v>
                </c:pt>
                <c:pt idx="325">
                  <c:v>-16.1296</c:v>
                </c:pt>
                <c:pt idx="326">
                  <c:v>-16.344999999999999</c:v>
                </c:pt>
                <c:pt idx="327">
                  <c:v>-16.558499999999999</c:v>
                </c:pt>
                <c:pt idx="328">
                  <c:v>-16.7699</c:v>
                </c:pt>
                <c:pt idx="329">
                  <c:v>-16.979299999999999</c:v>
                </c:pt>
                <c:pt idx="330">
                  <c:v>-17.186599999999999</c:v>
                </c:pt>
                <c:pt idx="331">
                  <c:v>-17.3918</c:v>
                </c:pt>
                <c:pt idx="332">
                  <c:v>-17.594999999999999</c:v>
                </c:pt>
                <c:pt idx="333">
                  <c:v>-17.796199999999999</c:v>
                </c:pt>
                <c:pt idx="334">
                  <c:v>-17.9953</c:v>
                </c:pt>
                <c:pt idx="335">
                  <c:v>-18.192499999999999</c:v>
                </c:pt>
                <c:pt idx="336">
                  <c:v>-18.387699999999999</c:v>
                </c:pt>
                <c:pt idx="337">
                  <c:v>-18.581099999999999</c:v>
                </c:pt>
                <c:pt idx="338">
                  <c:v>-18.772500000000001</c:v>
                </c:pt>
                <c:pt idx="339">
                  <c:v>-18.962199999999999</c:v>
                </c:pt>
                <c:pt idx="340">
                  <c:v>-19.150200000000002</c:v>
                </c:pt>
                <c:pt idx="341">
                  <c:v>-19.336500000000001</c:v>
                </c:pt>
                <c:pt idx="342">
                  <c:v>-19.5212</c:v>
                </c:pt>
                <c:pt idx="343">
                  <c:v>-19.7044</c:v>
                </c:pt>
                <c:pt idx="344">
                  <c:v>-19.886099999999999</c:v>
                </c:pt>
                <c:pt idx="345">
                  <c:v>-20.066500000000001</c:v>
                </c:pt>
                <c:pt idx="346">
                  <c:v>-20.2456</c:v>
                </c:pt>
                <c:pt idx="347">
                  <c:v>-20.423500000000001</c:v>
                </c:pt>
                <c:pt idx="348">
                  <c:v>-20.600200000000001</c:v>
                </c:pt>
                <c:pt idx="349">
                  <c:v>-20.7758</c:v>
                </c:pt>
                <c:pt idx="350">
                  <c:v>-20.950500000000002</c:v>
                </c:pt>
                <c:pt idx="351">
                  <c:v>-21.124199999999998</c:v>
                </c:pt>
                <c:pt idx="352">
                  <c:v>-21.2971</c:v>
                </c:pt>
                <c:pt idx="353">
                  <c:v>-21.469200000000001</c:v>
                </c:pt>
                <c:pt idx="354">
                  <c:v>-21.640499999999999</c:v>
                </c:pt>
                <c:pt idx="355">
                  <c:v>-21.8111</c:v>
                </c:pt>
                <c:pt idx="356">
                  <c:v>-21.981200000000001</c:v>
                </c:pt>
                <c:pt idx="357">
                  <c:v>-22.150600000000001</c:v>
                </c:pt>
                <c:pt idx="358">
                  <c:v>-22.319600000000001</c:v>
                </c:pt>
                <c:pt idx="359">
                  <c:v>-22.488</c:v>
                </c:pt>
                <c:pt idx="360">
                  <c:v>-22.656099999999999</c:v>
                </c:pt>
                <c:pt idx="361">
                  <c:v>-22.823799999999999</c:v>
                </c:pt>
                <c:pt idx="362">
                  <c:v>-22.991099999999999</c:v>
                </c:pt>
                <c:pt idx="363">
                  <c:v>-23.158100000000001</c:v>
                </c:pt>
                <c:pt idx="364">
                  <c:v>-23.3249</c:v>
                </c:pt>
                <c:pt idx="365">
                  <c:v>-23.491499999999998</c:v>
                </c:pt>
                <c:pt idx="366">
                  <c:v>-23.657800000000002</c:v>
                </c:pt>
                <c:pt idx="367">
                  <c:v>-23.824100000000001</c:v>
                </c:pt>
                <c:pt idx="368">
                  <c:v>-23.990200000000002</c:v>
                </c:pt>
                <c:pt idx="369">
                  <c:v>-24.156199999999998</c:v>
                </c:pt>
                <c:pt idx="370">
                  <c:v>-24.322199999999999</c:v>
                </c:pt>
                <c:pt idx="371">
                  <c:v>-24.488199999999999</c:v>
                </c:pt>
                <c:pt idx="372">
                  <c:v>-24.654199999999999</c:v>
                </c:pt>
                <c:pt idx="373">
                  <c:v>-24.8203</c:v>
                </c:pt>
                <c:pt idx="374">
                  <c:v>-24.986499999999999</c:v>
                </c:pt>
                <c:pt idx="375">
                  <c:v>-25.152699999999999</c:v>
                </c:pt>
                <c:pt idx="376">
                  <c:v>-25.319199999999999</c:v>
                </c:pt>
                <c:pt idx="377">
                  <c:v>-25.485800000000001</c:v>
                </c:pt>
                <c:pt idx="378">
                  <c:v>-25.652699999999999</c:v>
                </c:pt>
                <c:pt idx="379">
                  <c:v>-25.819800000000001</c:v>
                </c:pt>
                <c:pt idx="380">
                  <c:v>-25.987200000000001</c:v>
                </c:pt>
                <c:pt idx="381">
                  <c:v>-26.154900000000001</c:v>
                </c:pt>
                <c:pt idx="382">
                  <c:v>-26.322900000000001</c:v>
                </c:pt>
                <c:pt idx="383">
                  <c:v>-26.491299999999999</c:v>
                </c:pt>
                <c:pt idx="384">
                  <c:v>-26.6601</c:v>
                </c:pt>
                <c:pt idx="385">
                  <c:v>-26.8294</c:v>
                </c:pt>
                <c:pt idx="386">
                  <c:v>-26.999099999999999</c:v>
                </c:pt>
                <c:pt idx="387">
                  <c:v>-27.1693</c:v>
                </c:pt>
                <c:pt idx="388">
                  <c:v>-27.34</c:v>
                </c:pt>
                <c:pt idx="389">
                  <c:v>-27.511199999999999</c:v>
                </c:pt>
                <c:pt idx="390">
                  <c:v>-27.6831</c:v>
                </c:pt>
                <c:pt idx="391">
                  <c:v>-27.855499999999999</c:v>
                </c:pt>
                <c:pt idx="392">
                  <c:v>-28.028600000000001</c:v>
                </c:pt>
                <c:pt idx="393">
                  <c:v>-28.202300000000001</c:v>
                </c:pt>
                <c:pt idx="394">
                  <c:v>-28.376799999999999</c:v>
                </c:pt>
                <c:pt idx="395">
                  <c:v>-28.5519</c:v>
                </c:pt>
                <c:pt idx="396">
                  <c:v>-28.727799999999998</c:v>
                </c:pt>
                <c:pt idx="397">
                  <c:v>-28.904499999999999</c:v>
                </c:pt>
                <c:pt idx="398">
                  <c:v>-29.082000000000001</c:v>
                </c:pt>
                <c:pt idx="399">
                  <c:v>-29.260300000000001</c:v>
                </c:pt>
                <c:pt idx="400">
                  <c:v>-29.439399999999999</c:v>
                </c:pt>
                <c:pt idx="401">
                  <c:v>-29.619499999999999</c:v>
                </c:pt>
                <c:pt idx="402">
                  <c:v>-29.8005</c:v>
                </c:pt>
                <c:pt idx="403">
                  <c:v>-29.982399999999998</c:v>
                </c:pt>
                <c:pt idx="404">
                  <c:v>-30.165299999999998</c:v>
                </c:pt>
                <c:pt idx="405">
                  <c:v>-30.3492</c:v>
                </c:pt>
                <c:pt idx="406">
                  <c:v>-30.534099999999999</c:v>
                </c:pt>
                <c:pt idx="407">
                  <c:v>-30.720099999999999</c:v>
                </c:pt>
                <c:pt idx="408">
                  <c:v>-30.9072</c:v>
                </c:pt>
                <c:pt idx="409">
                  <c:v>-31.095400000000001</c:v>
                </c:pt>
                <c:pt idx="410">
                  <c:v>-31.284800000000001</c:v>
                </c:pt>
                <c:pt idx="411">
                  <c:v>-31.475300000000001</c:v>
                </c:pt>
                <c:pt idx="412">
                  <c:v>-31.667100000000001</c:v>
                </c:pt>
                <c:pt idx="413">
                  <c:v>-31.860199999999999</c:v>
                </c:pt>
                <c:pt idx="414">
                  <c:v>-32.054600000000001</c:v>
                </c:pt>
                <c:pt idx="415">
                  <c:v>-32.250300000000003</c:v>
                </c:pt>
                <c:pt idx="416">
                  <c:v>-32.447299999999998</c:v>
                </c:pt>
                <c:pt idx="417">
                  <c:v>-32.645800000000001</c:v>
                </c:pt>
                <c:pt idx="418">
                  <c:v>-32.845799999999997</c:v>
                </c:pt>
                <c:pt idx="419">
                  <c:v>-33.047199999999997</c:v>
                </c:pt>
                <c:pt idx="420">
                  <c:v>-33.2502</c:v>
                </c:pt>
                <c:pt idx="421">
                  <c:v>-33.454700000000003</c:v>
                </c:pt>
                <c:pt idx="422">
                  <c:v>-33.660899999999998</c:v>
                </c:pt>
                <c:pt idx="423">
                  <c:v>-33.8688</c:v>
                </c:pt>
                <c:pt idx="424">
                  <c:v>-34.078400000000002</c:v>
                </c:pt>
                <c:pt idx="425">
                  <c:v>-34.2898</c:v>
                </c:pt>
                <c:pt idx="426">
                  <c:v>-34.503</c:v>
                </c:pt>
                <c:pt idx="427">
                  <c:v>-34.7181</c:v>
                </c:pt>
                <c:pt idx="428">
                  <c:v>-34.935099999999998</c:v>
                </c:pt>
                <c:pt idx="429">
                  <c:v>-35.154200000000003</c:v>
                </c:pt>
                <c:pt idx="430">
                  <c:v>-35.375300000000003</c:v>
                </c:pt>
                <c:pt idx="431">
                  <c:v>-35.598599999999998</c:v>
                </c:pt>
                <c:pt idx="432">
                  <c:v>-35.824100000000001</c:v>
                </c:pt>
                <c:pt idx="433">
                  <c:v>-36.0518</c:v>
                </c:pt>
                <c:pt idx="434">
                  <c:v>-36.2819</c:v>
                </c:pt>
                <c:pt idx="435">
                  <c:v>-36.514400000000002</c:v>
                </c:pt>
                <c:pt idx="436">
                  <c:v>-36.749499999999998</c:v>
                </c:pt>
                <c:pt idx="437">
                  <c:v>-36.987099999999998</c:v>
                </c:pt>
                <c:pt idx="438">
                  <c:v>-37.227400000000003</c:v>
                </c:pt>
                <c:pt idx="439">
                  <c:v>-37.470399999999998</c:v>
                </c:pt>
                <c:pt idx="440">
                  <c:v>-37.7164</c:v>
                </c:pt>
                <c:pt idx="441">
                  <c:v>-37.965200000000003</c:v>
                </c:pt>
                <c:pt idx="442">
                  <c:v>-38.217199999999998</c:v>
                </c:pt>
                <c:pt idx="443">
                  <c:v>-38.472299999999997</c:v>
                </c:pt>
                <c:pt idx="444">
                  <c:v>-38.730699999999999</c:v>
                </c:pt>
                <c:pt idx="445">
                  <c:v>-38.9925</c:v>
                </c:pt>
                <c:pt idx="446">
                  <c:v>-39.257800000000003</c:v>
                </c:pt>
                <c:pt idx="447">
                  <c:v>-39.526699999999998</c:v>
                </c:pt>
                <c:pt idx="448">
                  <c:v>-39.799399999999999</c:v>
                </c:pt>
                <c:pt idx="449">
                  <c:v>-40.076000000000001</c:v>
                </c:pt>
                <c:pt idx="450">
                  <c:v>-40.356699999999996</c:v>
                </c:pt>
                <c:pt idx="451">
                  <c:v>-40.641500000000001</c:v>
                </c:pt>
                <c:pt idx="452">
                  <c:v>-40.930700000000002</c:v>
                </c:pt>
                <c:pt idx="453">
                  <c:v>-41.224400000000003</c:v>
                </c:pt>
                <c:pt idx="454">
                  <c:v>-41.5227</c:v>
                </c:pt>
                <c:pt idx="455">
                  <c:v>-41.825899999999997</c:v>
                </c:pt>
                <c:pt idx="456">
                  <c:v>-42.134099999999997</c:v>
                </c:pt>
                <c:pt idx="457">
                  <c:v>-42.447499999999998</c:v>
                </c:pt>
                <c:pt idx="458">
                  <c:v>-42.766300000000001</c:v>
                </c:pt>
                <c:pt idx="459">
                  <c:v>-43.090699999999998</c:v>
                </c:pt>
                <c:pt idx="460">
                  <c:v>-43.420999999999999</c:v>
                </c:pt>
                <c:pt idx="461">
                  <c:v>-43.757199999999997</c:v>
                </c:pt>
                <c:pt idx="462">
                  <c:v>-44.099699999999999</c:v>
                </c:pt>
                <c:pt idx="463">
                  <c:v>-44.448799999999999</c:v>
                </c:pt>
                <c:pt idx="464">
                  <c:v>-44.804600000000001</c:v>
                </c:pt>
                <c:pt idx="465">
                  <c:v>-45.167400000000001</c:v>
                </c:pt>
                <c:pt idx="466">
                  <c:v>-45.537500000000001</c:v>
                </c:pt>
                <c:pt idx="467">
                  <c:v>-45.915199999999999</c:v>
                </c:pt>
                <c:pt idx="468">
                  <c:v>-46.300800000000002</c:v>
                </c:pt>
                <c:pt idx="469">
                  <c:v>-46.694600000000001</c:v>
                </c:pt>
                <c:pt idx="470">
                  <c:v>-47.097000000000001</c:v>
                </c:pt>
                <c:pt idx="471">
                  <c:v>-47.508299999999998</c:v>
                </c:pt>
                <c:pt idx="472">
                  <c:v>-47.929000000000002</c:v>
                </c:pt>
                <c:pt idx="473">
                  <c:v>-48.359400000000001</c:v>
                </c:pt>
                <c:pt idx="474">
                  <c:v>-48.799900000000001</c:v>
                </c:pt>
                <c:pt idx="475">
                  <c:v>-49.251199999999997</c:v>
                </c:pt>
                <c:pt idx="476">
                  <c:v>-49.7136</c:v>
                </c:pt>
                <c:pt idx="477">
                  <c:v>-50.1877</c:v>
                </c:pt>
                <c:pt idx="478">
                  <c:v>-50.674199999999999</c:v>
                </c:pt>
                <c:pt idx="479">
                  <c:v>-51.1736</c:v>
                </c:pt>
                <c:pt idx="480">
                  <c:v>-51.686700000000002</c:v>
                </c:pt>
                <c:pt idx="481">
                  <c:v>-52.214300000000001</c:v>
                </c:pt>
                <c:pt idx="482">
                  <c:v>-52.757199999999997</c:v>
                </c:pt>
                <c:pt idx="483">
                  <c:v>-53.316200000000002</c:v>
                </c:pt>
                <c:pt idx="484">
                  <c:v>-53.892499999999998</c:v>
                </c:pt>
                <c:pt idx="485">
                  <c:v>-54.487099999999998</c:v>
                </c:pt>
                <c:pt idx="486">
                  <c:v>-55.101199999999999</c:v>
                </c:pt>
                <c:pt idx="487">
                  <c:v>-55.736199999999997</c:v>
                </c:pt>
                <c:pt idx="488">
                  <c:v>-56.393500000000003</c:v>
                </c:pt>
                <c:pt idx="489">
                  <c:v>-57.0747</c:v>
                </c:pt>
                <c:pt idx="490">
                  <c:v>-57.781799999999997</c:v>
                </c:pt>
                <c:pt idx="491">
                  <c:v>-58.516500000000001</c:v>
                </c:pt>
                <c:pt idx="492">
                  <c:v>-59.281100000000002</c:v>
                </c:pt>
                <c:pt idx="493">
                  <c:v>-60.077800000000003</c:v>
                </c:pt>
                <c:pt idx="494">
                  <c:v>-60.909399999999998</c:v>
                </c:pt>
                <c:pt idx="495">
                  <c:v>-61.778500000000001</c:v>
                </c:pt>
                <c:pt idx="496">
                  <c:v>-62.688200000000002</c:v>
                </c:pt>
                <c:pt idx="497">
                  <c:v>-63.641599999999997</c:v>
                </c:pt>
                <c:pt idx="498">
                  <c:v>-64.641800000000003</c:v>
                </c:pt>
                <c:pt idx="499">
                  <c:v>-65.692300000000003</c:v>
                </c:pt>
                <c:pt idx="500">
                  <c:v>-66.795900000000003</c:v>
                </c:pt>
                <c:pt idx="501">
                  <c:v>-67.955399999999997</c:v>
                </c:pt>
                <c:pt idx="502">
                  <c:v>-69.172200000000004</c:v>
                </c:pt>
                <c:pt idx="503">
                  <c:v>-70.4465</c:v>
                </c:pt>
                <c:pt idx="504">
                  <c:v>-71.776200000000003</c:v>
                </c:pt>
                <c:pt idx="505">
                  <c:v>-73.155500000000004</c:v>
                </c:pt>
                <c:pt idx="506">
                  <c:v>-74.574200000000005</c:v>
                </c:pt>
                <c:pt idx="507">
                  <c:v>-76.016300000000001</c:v>
                </c:pt>
                <c:pt idx="508">
                  <c:v>-77.459400000000002</c:v>
                </c:pt>
                <c:pt idx="509">
                  <c:v>-78.875200000000007</c:v>
                </c:pt>
                <c:pt idx="510">
                  <c:v>-80.231399999999994</c:v>
                </c:pt>
                <c:pt idx="511">
                  <c:v>-81.495800000000003</c:v>
                </c:pt>
                <c:pt idx="512">
                  <c:v>-82.640299999999996</c:v>
                </c:pt>
                <c:pt idx="513">
                  <c:v>-83.645799999999994</c:v>
                </c:pt>
                <c:pt idx="514">
                  <c:v>-84.504000000000005</c:v>
                </c:pt>
                <c:pt idx="515">
                  <c:v>-85.217200000000005</c:v>
                </c:pt>
                <c:pt idx="516">
                  <c:v>-85.796300000000002</c:v>
                </c:pt>
                <c:pt idx="517">
                  <c:v>-86.257400000000004</c:v>
                </c:pt>
                <c:pt idx="518">
                  <c:v>-86.618700000000004</c:v>
                </c:pt>
                <c:pt idx="519">
                  <c:v>-86.898300000000006</c:v>
                </c:pt>
                <c:pt idx="520">
                  <c:v>-87.112499999999997</c:v>
                </c:pt>
                <c:pt idx="521">
                  <c:v>-87.275400000000005</c:v>
                </c:pt>
                <c:pt idx="522">
                  <c:v>-87.398700000000005</c:v>
                </c:pt>
                <c:pt idx="523">
                  <c:v>-87.491600000000005</c:v>
                </c:pt>
                <c:pt idx="524">
                  <c:v>-87.561499999999995</c:v>
                </c:pt>
                <c:pt idx="525">
                  <c:v>-87.614099999999993</c:v>
                </c:pt>
                <c:pt idx="526">
                  <c:v>-87.653599999999997</c:v>
                </c:pt>
                <c:pt idx="527">
                  <c:v>-87.683400000000006</c:v>
                </c:pt>
                <c:pt idx="528">
                  <c:v>-87.705799999999996</c:v>
                </c:pt>
                <c:pt idx="529">
                  <c:v>-87.722800000000007</c:v>
                </c:pt>
                <c:pt idx="530">
                  <c:v>-87.735799999999998</c:v>
                </c:pt>
                <c:pt idx="531">
                  <c:v>-87.745800000000003</c:v>
                </c:pt>
                <c:pt idx="532">
                  <c:v>-87.753500000000003</c:v>
                </c:pt>
                <c:pt idx="533">
                  <c:v>-87.759500000000003</c:v>
                </c:pt>
                <c:pt idx="534">
                  <c:v>-87.764300000000006</c:v>
                </c:pt>
                <c:pt idx="535">
                  <c:v>-87.768199999999993</c:v>
                </c:pt>
                <c:pt idx="536">
                  <c:v>-87.7714</c:v>
                </c:pt>
                <c:pt idx="537">
                  <c:v>-87.774000000000001</c:v>
                </c:pt>
                <c:pt idx="538">
                  <c:v>-87.776300000000006</c:v>
                </c:pt>
                <c:pt idx="539">
                  <c:v>-87.778300000000002</c:v>
                </c:pt>
                <c:pt idx="540">
                  <c:v>-87.78</c:v>
                </c:pt>
                <c:pt idx="541">
                  <c:v>-87.781599999999997</c:v>
                </c:pt>
                <c:pt idx="542">
                  <c:v>-87.783100000000005</c:v>
                </c:pt>
                <c:pt idx="543">
                  <c:v>-87.784400000000005</c:v>
                </c:pt>
                <c:pt idx="544">
                  <c:v>-87.785700000000006</c:v>
                </c:pt>
                <c:pt idx="545">
                  <c:v>-87.786900000000003</c:v>
                </c:pt>
                <c:pt idx="546">
                  <c:v>-87.7881</c:v>
                </c:pt>
                <c:pt idx="547">
                  <c:v>-87.789199999999994</c:v>
                </c:pt>
                <c:pt idx="548">
                  <c:v>-87.790300000000002</c:v>
                </c:pt>
                <c:pt idx="549">
                  <c:v>-87.791399999999996</c:v>
                </c:pt>
                <c:pt idx="550">
                  <c:v>-87.792400000000001</c:v>
                </c:pt>
                <c:pt idx="551">
                  <c:v>-87.793400000000005</c:v>
                </c:pt>
                <c:pt idx="552">
                  <c:v>-87.794399999999996</c:v>
                </c:pt>
                <c:pt idx="553">
                  <c:v>-87.795400000000001</c:v>
                </c:pt>
                <c:pt idx="554">
                  <c:v>-87.796400000000006</c:v>
                </c:pt>
                <c:pt idx="555">
                  <c:v>-87.797300000000007</c:v>
                </c:pt>
                <c:pt idx="556">
                  <c:v>-87.798199999999994</c:v>
                </c:pt>
                <c:pt idx="557">
                  <c:v>-87.799199999999999</c:v>
                </c:pt>
                <c:pt idx="558">
                  <c:v>-87.8001</c:v>
                </c:pt>
                <c:pt idx="559">
                  <c:v>-87.801000000000002</c:v>
                </c:pt>
                <c:pt idx="560">
                  <c:v>-87.8018</c:v>
                </c:pt>
                <c:pt idx="561">
                  <c:v>-87.802700000000002</c:v>
                </c:pt>
                <c:pt idx="562">
                  <c:v>-87.803600000000003</c:v>
                </c:pt>
                <c:pt idx="563">
                  <c:v>-87.804400000000001</c:v>
                </c:pt>
                <c:pt idx="564">
                  <c:v>-87.805300000000003</c:v>
                </c:pt>
                <c:pt idx="565">
                  <c:v>-87.806100000000001</c:v>
                </c:pt>
                <c:pt idx="566">
                  <c:v>-87.806899999999999</c:v>
                </c:pt>
                <c:pt idx="567">
                  <c:v>-87.8078</c:v>
                </c:pt>
                <c:pt idx="568">
                  <c:v>-87.808599999999998</c:v>
                </c:pt>
                <c:pt idx="569">
                  <c:v>-87.809399999999997</c:v>
                </c:pt>
                <c:pt idx="570">
                  <c:v>-87.810199999999995</c:v>
                </c:pt>
                <c:pt idx="571">
                  <c:v>-87.810900000000004</c:v>
                </c:pt>
                <c:pt idx="572">
                  <c:v>-87.811700000000002</c:v>
                </c:pt>
                <c:pt idx="573">
                  <c:v>-87.8125</c:v>
                </c:pt>
                <c:pt idx="574">
                  <c:v>-87.813199999999995</c:v>
                </c:pt>
                <c:pt idx="575">
                  <c:v>-87.813999999999993</c:v>
                </c:pt>
                <c:pt idx="576">
                  <c:v>-87.814700000000002</c:v>
                </c:pt>
                <c:pt idx="577">
                  <c:v>-87.8155</c:v>
                </c:pt>
                <c:pt idx="578">
                  <c:v>-87.816199999999995</c:v>
                </c:pt>
                <c:pt idx="579">
                  <c:v>-87.816900000000004</c:v>
                </c:pt>
                <c:pt idx="580">
                  <c:v>-87.817599999999999</c:v>
                </c:pt>
                <c:pt idx="581">
                  <c:v>-87.818299999999994</c:v>
                </c:pt>
                <c:pt idx="582">
                  <c:v>-87.819000000000003</c:v>
                </c:pt>
                <c:pt idx="583">
                  <c:v>-87.819699999999997</c:v>
                </c:pt>
                <c:pt idx="584">
                  <c:v>-87.820400000000006</c:v>
                </c:pt>
                <c:pt idx="585">
                  <c:v>-87.821100000000001</c:v>
                </c:pt>
                <c:pt idx="586">
                  <c:v>-87.821799999999996</c:v>
                </c:pt>
                <c:pt idx="587">
                  <c:v>-87.822400000000002</c:v>
                </c:pt>
                <c:pt idx="588">
                  <c:v>-87.823099999999997</c:v>
                </c:pt>
                <c:pt idx="589">
                  <c:v>-87.823800000000006</c:v>
                </c:pt>
                <c:pt idx="590">
                  <c:v>-87.824399999999997</c:v>
                </c:pt>
                <c:pt idx="591">
                  <c:v>-87.825100000000006</c:v>
                </c:pt>
                <c:pt idx="592">
                  <c:v>-87.825699999999998</c:v>
                </c:pt>
                <c:pt idx="593">
                  <c:v>-87.826300000000003</c:v>
                </c:pt>
                <c:pt idx="594">
                  <c:v>-87.826999999999998</c:v>
                </c:pt>
                <c:pt idx="595">
                  <c:v>-87.827600000000004</c:v>
                </c:pt>
                <c:pt idx="596">
                  <c:v>-87.828199999999995</c:v>
                </c:pt>
                <c:pt idx="597">
                  <c:v>-87.828900000000004</c:v>
                </c:pt>
                <c:pt idx="598">
                  <c:v>-87.829499999999996</c:v>
                </c:pt>
                <c:pt idx="599">
                  <c:v>-87.830100000000002</c:v>
                </c:pt>
                <c:pt idx="600">
                  <c:v>-87.830699999999993</c:v>
                </c:pt>
                <c:pt idx="601">
                  <c:v>-87.831299999999999</c:v>
                </c:pt>
                <c:pt idx="602">
                  <c:v>-87.831900000000005</c:v>
                </c:pt>
                <c:pt idx="603">
                  <c:v>-87.832499999999996</c:v>
                </c:pt>
                <c:pt idx="604">
                  <c:v>-87.833100000000002</c:v>
                </c:pt>
                <c:pt idx="605">
                  <c:v>-87.833600000000004</c:v>
                </c:pt>
                <c:pt idx="606">
                  <c:v>-87.834199999999996</c:v>
                </c:pt>
                <c:pt idx="607">
                  <c:v>-87.834800000000001</c:v>
                </c:pt>
                <c:pt idx="608">
                  <c:v>-87.835400000000007</c:v>
                </c:pt>
                <c:pt idx="609">
                  <c:v>-87.835899999999995</c:v>
                </c:pt>
                <c:pt idx="610">
                  <c:v>-87.836500000000001</c:v>
                </c:pt>
                <c:pt idx="611">
                  <c:v>-87.837000000000003</c:v>
                </c:pt>
                <c:pt idx="612">
                  <c:v>-87.837599999999995</c:v>
                </c:pt>
                <c:pt idx="613">
                  <c:v>-87.838099999999997</c:v>
                </c:pt>
                <c:pt idx="614">
                  <c:v>-87.838700000000003</c:v>
                </c:pt>
                <c:pt idx="615">
                  <c:v>-87.839200000000005</c:v>
                </c:pt>
                <c:pt idx="616">
                  <c:v>-87.839799999999997</c:v>
                </c:pt>
                <c:pt idx="617">
                  <c:v>-87.840299999999999</c:v>
                </c:pt>
                <c:pt idx="618">
                  <c:v>-87.840800000000002</c:v>
                </c:pt>
                <c:pt idx="619">
                  <c:v>-87.841399999999993</c:v>
                </c:pt>
                <c:pt idx="620">
                  <c:v>-87.841899999999995</c:v>
                </c:pt>
                <c:pt idx="621">
                  <c:v>-87.842399999999998</c:v>
                </c:pt>
                <c:pt idx="622">
                  <c:v>-87.8429</c:v>
                </c:pt>
                <c:pt idx="623">
                  <c:v>-87.843500000000006</c:v>
                </c:pt>
                <c:pt idx="624">
                  <c:v>-87.843999999999994</c:v>
                </c:pt>
                <c:pt idx="625">
                  <c:v>-87.844499999999996</c:v>
                </c:pt>
                <c:pt idx="626">
                  <c:v>-87.844999999999999</c:v>
                </c:pt>
                <c:pt idx="627">
                  <c:v>-87.845500000000001</c:v>
                </c:pt>
                <c:pt idx="628">
                  <c:v>-87.846000000000004</c:v>
                </c:pt>
                <c:pt idx="629">
                  <c:v>-87.846500000000006</c:v>
                </c:pt>
                <c:pt idx="630">
                  <c:v>-87.846999999999994</c:v>
                </c:pt>
                <c:pt idx="631">
                  <c:v>-87.847499999999997</c:v>
                </c:pt>
                <c:pt idx="632">
                  <c:v>-87.847999999999999</c:v>
                </c:pt>
                <c:pt idx="633">
                  <c:v>-87.848399999999998</c:v>
                </c:pt>
                <c:pt idx="634">
                  <c:v>-87.8489</c:v>
                </c:pt>
                <c:pt idx="635">
                  <c:v>-87.849400000000003</c:v>
                </c:pt>
                <c:pt idx="636">
                  <c:v>-87.849900000000005</c:v>
                </c:pt>
                <c:pt idx="637">
                  <c:v>-87.850399999999993</c:v>
                </c:pt>
                <c:pt idx="638">
                  <c:v>-87.850800000000007</c:v>
                </c:pt>
                <c:pt idx="639">
                  <c:v>-87.851299999999995</c:v>
                </c:pt>
                <c:pt idx="640">
                  <c:v>-87.851799999999997</c:v>
                </c:pt>
                <c:pt idx="641">
                  <c:v>-87.852199999999996</c:v>
                </c:pt>
                <c:pt idx="642">
                  <c:v>-87.852699999999999</c:v>
                </c:pt>
                <c:pt idx="643">
                  <c:v>-87.853099999999998</c:v>
                </c:pt>
                <c:pt idx="644">
                  <c:v>-87.8536</c:v>
                </c:pt>
                <c:pt idx="645">
                  <c:v>-87.853999999999999</c:v>
                </c:pt>
                <c:pt idx="646">
                  <c:v>-87.854500000000002</c:v>
                </c:pt>
                <c:pt idx="647">
                  <c:v>-87.854900000000001</c:v>
                </c:pt>
                <c:pt idx="648">
                  <c:v>-87.855400000000003</c:v>
                </c:pt>
                <c:pt idx="649">
                  <c:v>-87.855800000000002</c:v>
                </c:pt>
                <c:pt idx="650">
                  <c:v>-87.856300000000005</c:v>
                </c:pt>
                <c:pt idx="651">
                  <c:v>-87.856700000000004</c:v>
                </c:pt>
                <c:pt idx="652">
                  <c:v>-87.857100000000003</c:v>
                </c:pt>
                <c:pt idx="653">
                  <c:v>-87.857500000000002</c:v>
                </c:pt>
                <c:pt idx="654">
                  <c:v>-87.858000000000004</c:v>
                </c:pt>
                <c:pt idx="655">
                  <c:v>-87.858400000000003</c:v>
                </c:pt>
                <c:pt idx="656">
                  <c:v>-87.858800000000002</c:v>
                </c:pt>
                <c:pt idx="657">
                  <c:v>-87.859200000000001</c:v>
                </c:pt>
                <c:pt idx="658">
                  <c:v>-87.859700000000004</c:v>
                </c:pt>
                <c:pt idx="659">
                  <c:v>-87.860100000000003</c:v>
                </c:pt>
                <c:pt idx="660">
                  <c:v>-87.860500000000002</c:v>
                </c:pt>
                <c:pt idx="661">
                  <c:v>-87.860900000000001</c:v>
                </c:pt>
                <c:pt idx="662">
                  <c:v>-87.8613</c:v>
                </c:pt>
                <c:pt idx="663">
                  <c:v>-87.861699999999999</c:v>
                </c:pt>
                <c:pt idx="664">
                  <c:v>-87.862099999999998</c:v>
                </c:pt>
                <c:pt idx="665">
                  <c:v>-87.862499999999997</c:v>
                </c:pt>
                <c:pt idx="666">
                  <c:v>-87.862899999999996</c:v>
                </c:pt>
                <c:pt idx="667">
                  <c:v>-87.863299999999995</c:v>
                </c:pt>
                <c:pt idx="668">
                  <c:v>-87.863699999999994</c:v>
                </c:pt>
                <c:pt idx="669">
                  <c:v>-87.864099999999993</c:v>
                </c:pt>
                <c:pt idx="670">
                  <c:v>-87.864500000000007</c:v>
                </c:pt>
                <c:pt idx="671">
                  <c:v>-87.864900000000006</c:v>
                </c:pt>
                <c:pt idx="672">
                  <c:v>-87.865300000000005</c:v>
                </c:pt>
                <c:pt idx="673">
                  <c:v>-87.865700000000004</c:v>
                </c:pt>
                <c:pt idx="674">
                  <c:v>-87.866100000000003</c:v>
                </c:pt>
                <c:pt idx="675">
                  <c:v>-87.866399999999999</c:v>
                </c:pt>
                <c:pt idx="676">
                  <c:v>-87.866799999999998</c:v>
                </c:pt>
                <c:pt idx="677">
                  <c:v>-87.867199999999997</c:v>
                </c:pt>
                <c:pt idx="678">
                  <c:v>-87.867599999999996</c:v>
                </c:pt>
                <c:pt idx="679">
                  <c:v>-87.867900000000006</c:v>
                </c:pt>
                <c:pt idx="680">
                  <c:v>-87.868300000000005</c:v>
                </c:pt>
                <c:pt idx="681">
                  <c:v>-87.868700000000004</c:v>
                </c:pt>
                <c:pt idx="682">
                  <c:v>-87.869100000000003</c:v>
                </c:pt>
                <c:pt idx="683">
                  <c:v>-87.869399999999999</c:v>
                </c:pt>
                <c:pt idx="684">
                  <c:v>-87.869799999999998</c:v>
                </c:pt>
                <c:pt idx="685">
                  <c:v>-87.870099999999994</c:v>
                </c:pt>
                <c:pt idx="686">
                  <c:v>-87.870500000000007</c:v>
                </c:pt>
                <c:pt idx="687">
                  <c:v>-87.870900000000006</c:v>
                </c:pt>
                <c:pt idx="688">
                  <c:v>-87.871200000000002</c:v>
                </c:pt>
                <c:pt idx="689">
                  <c:v>-87.871600000000001</c:v>
                </c:pt>
                <c:pt idx="690">
                  <c:v>-87.871899999999997</c:v>
                </c:pt>
                <c:pt idx="691">
                  <c:v>-87.872299999999996</c:v>
                </c:pt>
                <c:pt idx="692">
                  <c:v>-87.872600000000006</c:v>
                </c:pt>
                <c:pt idx="693">
                  <c:v>-87.873000000000005</c:v>
                </c:pt>
                <c:pt idx="694">
                  <c:v>-87.8733</c:v>
                </c:pt>
                <c:pt idx="695">
                  <c:v>-87.873599999999996</c:v>
                </c:pt>
                <c:pt idx="696">
                  <c:v>-87.873999999999995</c:v>
                </c:pt>
                <c:pt idx="697">
                  <c:v>-87.874300000000005</c:v>
                </c:pt>
                <c:pt idx="698">
                  <c:v>-87.874700000000004</c:v>
                </c:pt>
                <c:pt idx="699">
                  <c:v>-87.875</c:v>
                </c:pt>
                <c:pt idx="700">
                  <c:v>-87.875299999999996</c:v>
                </c:pt>
                <c:pt idx="701">
                  <c:v>-87.875699999999995</c:v>
                </c:pt>
                <c:pt idx="702">
                  <c:v>-87.876000000000005</c:v>
                </c:pt>
                <c:pt idx="703">
                  <c:v>-87.876300000000001</c:v>
                </c:pt>
                <c:pt idx="704">
                  <c:v>-87.8767</c:v>
                </c:pt>
                <c:pt idx="705">
                  <c:v>-87.876999999999995</c:v>
                </c:pt>
                <c:pt idx="706">
                  <c:v>-87.877300000000005</c:v>
                </c:pt>
                <c:pt idx="707">
                  <c:v>-87.877600000000001</c:v>
                </c:pt>
                <c:pt idx="708">
                  <c:v>-87.877899999999997</c:v>
                </c:pt>
                <c:pt idx="709">
                  <c:v>-87.878299999999996</c:v>
                </c:pt>
                <c:pt idx="710">
                  <c:v>-87.878600000000006</c:v>
                </c:pt>
                <c:pt idx="711">
                  <c:v>-87.878900000000002</c:v>
                </c:pt>
                <c:pt idx="712">
                  <c:v>-87.879199999999997</c:v>
                </c:pt>
                <c:pt idx="713">
                  <c:v>-87.879499999999993</c:v>
                </c:pt>
                <c:pt idx="714">
                  <c:v>-87.879800000000003</c:v>
                </c:pt>
                <c:pt idx="715">
                  <c:v>-87.880099999999999</c:v>
                </c:pt>
                <c:pt idx="716">
                  <c:v>-87.880399999999995</c:v>
                </c:pt>
                <c:pt idx="717">
                  <c:v>-87.880700000000004</c:v>
                </c:pt>
                <c:pt idx="718">
                  <c:v>-87.881100000000004</c:v>
                </c:pt>
                <c:pt idx="719">
                  <c:v>-87.881399999999999</c:v>
                </c:pt>
                <c:pt idx="720">
                  <c:v>-87.881699999999995</c:v>
                </c:pt>
                <c:pt idx="721">
                  <c:v>-87.882000000000005</c:v>
                </c:pt>
                <c:pt idx="722">
                  <c:v>-87.882199999999997</c:v>
                </c:pt>
                <c:pt idx="723">
                  <c:v>-87.882499999999993</c:v>
                </c:pt>
                <c:pt idx="724">
                  <c:v>-87.882800000000003</c:v>
                </c:pt>
                <c:pt idx="725">
                  <c:v>-87.883099999999999</c:v>
                </c:pt>
                <c:pt idx="726">
                  <c:v>-87.883399999999995</c:v>
                </c:pt>
                <c:pt idx="727">
                  <c:v>-87.883700000000005</c:v>
                </c:pt>
                <c:pt idx="728">
                  <c:v>-87.884</c:v>
                </c:pt>
                <c:pt idx="729">
                  <c:v>-87.884299999999996</c:v>
                </c:pt>
                <c:pt idx="730">
                  <c:v>-87.884600000000006</c:v>
                </c:pt>
                <c:pt idx="731">
                  <c:v>-87.884900000000002</c:v>
                </c:pt>
                <c:pt idx="732">
                  <c:v>-87.885099999999994</c:v>
                </c:pt>
                <c:pt idx="733">
                  <c:v>-87.885400000000004</c:v>
                </c:pt>
                <c:pt idx="734">
                  <c:v>-87.8857</c:v>
                </c:pt>
                <c:pt idx="735">
                  <c:v>-87.885999999999996</c:v>
                </c:pt>
                <c:pt idx="736">
                  <c:v>-87.886300000000006</c:v>
                </c:pt>
                <c:pt idx="737">
                  <c:v>-87.886499999999998</c:v>
                </c:pt>
                <c:pt idx="738">
                  <c:v>-87.886799999999994</c:v>
                </c:pt>
                <c:pt idx="739">
                  <c:v>-87.887100000000004</c:v>
                </c:pt>
                <c:pt idx="740">
                  <c:v>-87.8874</c:v>
                </c:pt>
                <c:pt idx="741">
                  <c:v>-87.887600000000006</c:v>
                </c:pt>
                <c:pt idx="742">
                  <c:v>-87.887900000000002</c:v>
                </c:pt>
                <c:pt idx="743">
                  <c:v>-87.888199999999998</c:v>
                </c:pt>
                <c:pt idx="744">
                  <c:v>-87.888400000000004</c:v>
                </c:pt>
                <c:pt idx="745">
                  <c:v>-87.8887</c:v>
                </c:pt>
                <c:pt idx="746">
                  <c:v>-87.888999999999996</c:v>
                </c:pt>
                <c:pt idx="747">
                  <c:v>-87.889200000000002</c:v>
                </c:pt>
                <c:pt idx="748">
                  <c:v>-87.889499999999998</c:v>
                </c:pt>
                <c:pt idx="749">
                  <c:v>-87.889700000000005</c:v>
                </c:pt>
                <c:pt idx="750">
                  <c:v>-87.89</c:v>
                </c:pt>
                <c:pt idx="751">
                  <c:v>-87.890199999999993</c:v>
                </c:pt>
                <c:pt idx="752">
                  <c:v>-87.890500000000003</c:v>
                </c:pt>
                <c:pt idx="753">
                  <c:v>-87.890799999999999</c:v>
                </c:pt>
                <c:pt idx="754">
                  <c:v>-87.891000000000005</c:v>
                </c:pt>
                <c:pt idx="755">
                  <c:v>-87.891300000000001</c:v>
                </c:pt>
                <c:pt idx="756">
                  <c:v>-87.891499999999994</c:v>
                </c:pt>
                <c:pt idx="757">
                  <c:v>-87.891800000000003</c:v>
                </c:pt>
                <c:pt idx="758">
                  <c:v>-87.891999999999996</c:v>
                </c:pt>
                <c:pt idx="759">
                  <c:v>-87.892300000000006</c:v>
                </c:pt>
                <c:pt idx="760">
                  <c:v>-87.892499999999998</c:v>
                </c:pt>
                <c:pt idx="761">
                  <c:v>-87.892700000000005</c:v>
                </c:pt>
                <c:pt idx="762">
                  <c:v>-87.893000000000001</c:v>
                </c:pt>
                <c:pt idx="763">
                  <c:v>-87.893199999999993</c:v>
                </c:pt>
                <c:pt idx="764">
                  <c:v>-87.893500000000003</c:v>
                </c:pt>
                <c:pt idx="765">
                  <c:v>-87.893699999999995</c:v>
                </c:pt>
                <c:pt idx="766">
                  <c:v>-87.893900000000002</c:v>
                </c:pt>
                <c:pt idx="767">
                  <c:v>-87.894199999999998</c:v>
                </c:pt>
                <c:pt idx="768">
                  <c:v>-87.894400000000005</c:v>
                </c:pt>
                <c:pt idx="769">
                  <c:v>-87.8947</c:v>
                </c:pt>
                <c:pt idx="770">
                  <c:v>-87.894900000000007</c:v>
                </c:pt>
                <c:pt idx="771">
                  <c:v>-87.895099999999999</c:v>
                </c:pt>
                <c:pt idx="772">
                  <c:v>-87.895300000000006</c:v>
                </c:pt>
                <c:pt idx="773">
                  <c:v>-87.895600000000002</c:v>
                </c:pt>
                <c:pt idx="774">
                  <c:v>-87.895799999999994</c:v>
                </c:pt>
                <c:pt idx="775">
                  <c:v>-87.896000000000001</c:v>
                </c:pt>
                <c:pt idx="776">
                  <c:v>-87.896299999999997</c:v>
                </c:pt>
                <c:pt idx="777">
                  <c:v>-87.896500000000003</c:v>
                </c:pt>
                <c:pt idx="778">
                  <c:v>-87.896699999999996</c:v>
                </c:pt>
                <c:pt idx="779">
                  <c:v>-87.896900000000002</c:v>
                </c:pt>
                <c:pt idx="780">
                  <c:v>-87.897199999999998</c:v>
                </c:pt>
                <c:pt idx="781">
                  <c:v>-87.897400000000005</c:v>
                </c:pt>
                <c:pt idx="782">
                  <c:v>-87.897599999999997</c:v>
                </c:pt>
                <c:pt idx="783">
                  <c:v>-87.897800000000004</c:v>
                </c:pt>
                <c:pt idx="784">
                  <c:v>-87.897999999999996</c:v>
                </c:pt>
                <c:pt idx="785">
                  <c:v>-87.898200000000003</c:v>
                </c:pt>
                <c:pt idx="786">
                  <c:v>-87.898499999999999</c:v>
                </c:pt>
                <c:pt idx="787">
                  <c:v>-87.898700000000005</c:v>
                </c:pt>
                <c:pt idx="788">
                  <c:v>-87.898899999999998</c:v>
                </c:pt>
                <c:pt idx="789">
                  <c:v>-87.899100000000004</c:v>
                </c:pt>
                <c:pt idx="790">
                  <c:v>-87.899299999999997</c:v>
                </c:pt>
                <c:pt idx="791">
                  <c:v>-87.899500000000003</c:v>
                </c:pt>
                <c:pt idx="792">
                  <c:v>-87.899699999999996</c:v>
                </c:pt>
                <c:pt idx="793">
                  <c:v>-87.899900000000002</c:v>
                </c:pt>
                <c:pt idx="794">
                  <c:v>-87.900099999999995</c:v>
                </c:pt>
                <c:pt idx="795">
                  <c:v>-87.900400000000005</c:v>
                </c:pt>
                <c:pt idx="796">
                  <c:v>-87.900599999999997</c:v>
                </c:pt>
                <c:pt idx="797">
                  <c:v>-87.900800000000004</c:v>
                </c:pt>
                <c:pt idx="798">
                  <c:v>-87.900999999999996</c:v>
                </c:pt>
                <c:pt idx="799">
                  <c:v>-87.901200000000003</c:v>
                </c:pt>
                <c:pt idx="800">
                  <c:v>-87.901399999999995</c:v>
                </c:pt>
                <c:pt idx="801">
                  <c:v>-87.901600000000002</c:v>
                </c:pt>
                <c:pt idx="802">
                  <c:v>-87.901799999999994</c:v>
                </c:pt>
                <c:pt idx="803">
                  <c:v>-87.902000000000001</c:v>
                </c:pt>
                <c:pt idx="804">
                  <c:v>-87.902199999999993</c:v>
                </c:pt>
                <c:pt idx="805">
                  <c:v>-87.9024</c:v>
                </c:pt>
                <c:pt idx="806">
                  <c:v>-87.902600000000007</c:v>
                </c:pt>
                <c:pt idx="807">
                  <c:v>-87.902699999999996</c:v>
                </c:pt>
                <c:pt idx="808">
                  <c:v>-87.902900000000002</c:v>
                </c:pt>
                <c:pt idx="809">
                  <c:v>-87.903099999999995</c:v>
                </c:pt>
                <c:pt idx="810">
                  <c:v>-87.903300000000002</c:v>
                </c:pt>
                <c:pt idx="811">
                  <c:v>-87.903499999999994</c:v>
                </c:pt>
                <c:pt idx="812">
                  <c:v>-87.903700000000001</c:v>
                </c:pt>
                <c:pt idx="813">
                  <c:v>-87.903899999999993</c:v>
                </c:pt>
                <c:pt idx="814">
                  <c:v>-87.9041</c:v>
                </c:pt>
                <c:pt idx="815">
                  <c:v>-87.904300000000006</c:v>
                </c:pt>
                <c:pt idx="816">
                  <c:v>-87.904499999999999</c:v>
                </c:pt>
                <c:pt idx="817">
                  <c:v>-87.904600000000002</c:v>
                </c:pt>
                <c:pt idx="818">
                  <c:v>-87.904799999999994</c:v>
                </c:pt>
                <c:pt idx="819">
                  <c:v>-87.905000000000001</c:v>
                </c:pt>
                <c:pt idx="820">
                  <c:v>-87.905199999999994</c:v>
                </c:pt>
                <c:pt idx="821">
                  <c:v>-87.9054</c:v>
                </c:pt>
                <c:pt idx="822">
                  <c:v>-87.905600000000007</c:v>
                </c:pt>
                <c:pt idx="823">
                  <c:v>-87.905699999999996</c:v>
                </c:pt>
                <c:pt idx="824">
                  <c:v>-87.905900000000003</c:v>
                </c:pt>
                <c:pt idx="825">
                  <c:v>-87.906099999999995</c:v>
                </c:pt>
                <c:pt idx="826">
                  <c:v>-87.906300000000002</c:v>
                </c:pt>
                <c:pt idx="827">
                  <c:v>-87.906400000000005</c:v>
                </c:pt>
                <c:pt idx="828">
                  <c:v>-87.906599999999997</c:v>
                </c:pt>
                <c:pt idx="829">
                  <c:v>-87.906800000000004</c:v>
                </c:pt>
                <c:pt idx="830">
                  <c:v>-87.906999999999996</c:v>
                </c:pt>
                <c:pt idx="831">
                  <c:v>-87.9071</c:v>
                </c:pt>
                <c:pt idx="832">
                  <c:v>-87.907300000000006</c:v>
                </c:pt>
                <c:pt idx="833">
                  <c:v>-87.907499999999999</c:v>
                </c:pt>
                <c:pt idx="834">
                  <c:v>-87.907700000000006</c:v>
                </c:pt>
                <c:pt idx="835">
                  <c:v>-87.907799999999995</c:v>
                </c:pt>
                <c:pt idx="836">
                  <c:v>-87.908000000000001</c:v>
                </c:pt>
                <c:pt idx="837">
                  <c:v>-87.908199999999994</c:v>
                </c:pt>
                <c:pt idx="838">
                  <c:v>-87.908299999999997</c:v>
                </c:pt>
                <c:pt idx="839">
                  <c:v>-87.908500000000004</c:v>
                </c:pt>
                <c:pt idx="840">
                  <c:v>-87.908699999999996</c:v>
                </c:pt>
                <c:pt idx="841">
                  <c:v>-87.908799999999999</c:v>
                </c:pt>
                <c:pt idx="842">
                  <c:v>-87.909000000000006</c:v>
                </c:pt>
                <c:pt idx="843">
                  <c:v>-87.909199999999998</c:v>
                </c:pt>
                <c:pt idx="844">
                  <c:v>-87.909300000000002</c:v>
                </c:pt>
                <c:pt idx="845">
                  <c:v>-87.909499999999994</c:v>
                </c:pt>
                <c:pt idx="846">
                  <c:v>-87.909599999999998</c:v>
                </c:pt>
                <c:pt idx="847">
                  <c:v>-87.909800000000004</c:v>
                </c:pt>
                <c:pt idx="848">
                  <c:v>-87.91</c:v>
                </c:pt>
                <c:pt idx="849">
                  <c:v>-87.9101</c:v>
                </c:pt>
                <c:pt idx="850">
                  <c:v>-87.910300000000007</c:v>
                </c:pt>
                <c:pt idx="851">
                  <c:v>-87.910399999999996</c:v>
                </c:pt>
                <c:pt idx="852">
                  <c:v>-87.910600000000002</c:v>
                </c:pt>
                <c:pt idx="853">
                  <c:v>-87.910700000000006</c:v>
                </c:pt>
                <c:pt idx="854">
                  <c:v>-87.910899999999998</c:v>
                </c:pt>
                <c:pt idx="855">
                  <c:v>-87.911100000000005</c:v>
                </c:pt>
                <c:pt idx="856">
                  <c:v>-87.911199999999994</c:v>
                </c:pt>
                <c:pt idx="857">
                  <c:v>-87.9114</c:v>
                </c:pt>
                <c:pt idx="858">
                  <c:v>-87.911500000000004</c:v>
                </c:pt>
                <c:pt idx="859">
                  <c:v>-87.911699999999996</c:v>
                </c:pt>
                <c:pt idx="860">
                  <c:v>-87.911799999999999</c:v>
                </c:pt>
                <c:pt idx="861">
                  <c:v>-87.912000000000006</c:v>
                </c:pt>
                <c:pt idx="862">
                  <c:v>-87.912099999999995</c:v>
                </c:pt>
                <c:pt idx="863">
                  <c:v>-87.912300000000002</c:v>
                </c:pt>
                <c:pt idx="864">
                  <c:v>-87.912400000000005</c:v>
                </c:pt>
                <c:pt idx="865">
                  <c:v>-87.912599999999998</c:v>
                </c:pt>
                <c:pt idx="866">
                  <c:v>-87.912700000000001</c:v>
                </c:pt>
                <c:pt idx="867">
                  <c:v>-87.912800000000004</c:v>
                </c:pt>
                <c:pt idx="868">
                  <c:v>-87.912999999999997</c:v>
                </c:pt>
                <c:pt idx="869">
                  <c:v>-87.9131</c:v>
                </c:pt>
                <c:pt idx="870">
                  <c:v>-87.913300000000007</c:v>
                </c:pt>
                <c:pt idx="871">
                  <c:v>-87.913399999999996</c:v>
                </c:pt>
                <c:pt idx="872">
                  <c:v>-87.913600000000002</c:v>
                </c:pt>
                <c:pt idx="873">
                  <c:v>-87.913700000000006</c:v>
                </c:pt>
                <c:pt idx="874">
                  <c:v>-87.913799999999995</c:v>
                </c:pt>
                <c:pt idx="875">
                  <c:v>-87.914000000000001</c:v>
                </c:pt>
                <c:pt idx="876">
                  <c:v>-87.914100000000005</c:v>
                </c:pt>
                <c:pt idx="877">
                  <c:v>-87.914299999999997</c:v>
                </c:pt>
                <c:pt idx="878">
                  <c:v>-87.914400000000001</c:v>
                </c:pt>
                <c:pt idx="879">
                  <c:v>-87.914500000000004</c:v>
                </c:pt>
                <c:pt idx="880">
                  <c:v>-87.914699999999996</c:v>
                </c:pt>
                <c:pt idx="881">
                  <c:v>-87.9148</c:v>
                </c:pt>
                <c:pt idx="882">
                  <c:v>-87.914900000000003</c:v>
                </c:pt>
                <c:pt idx="883">
                  <c:v>-87.915099999999995</c:v>
                </c:pt>
                <c:pt idx="884">
                  <c:v>-87.915199999999999</c:v>
                </c:pt>
                <c:pt idx="885">
                  <c:v>-87.915300000000002</c:v>
                </c:pt>
                <c:pt idx="886">
                  <c:v>-87.915499999999994</c:v>
                </c:pt>
                <c:pt idx="887">
                  <c:v>-87.915599999999998</c:v>
                </c:pt>
                <c:pt idx="888">
                  <c:v>-87.915700000000001</c:v>
                </c:pt>
                <c:pt idx="889">
                  <c:v>-87.915899999999993</c:v>
                </c:pt>
                <c:pt idx="890">
                  <c:v>-87.915999999999997</c:v>
                </c:pt>
                <c:pt idx="891">
                  <c:v>-87.9161</c:v>
                </c:pt>
                <c:pt idx="892">
                  <c:v>-87.916300000000007</c:v>
                </c:pt>
                <c:pt idx="893">
                  <c:v>-87.916399999999996</c:v>
                </c:pt>
                <c:pt idx="894">
                  <c:v>-87.916499999999999</c:v>
                </c:pt>
                <c:pt idx="895">
                  <c:v>-87.916700000000006</c:v>
                </c:pt>
                <c:pt idx="896">
                  <c:v>-87.916799999999995</c:v>
                </c:pt>
                <c:pt idx="897">
                  <c:v>-87.916899999999998</c:v>
                </c:pt>
                <c:pt idx="898">
                  <c:v>-87.917000000000002</c:v>
                </c:pt>
                <c:pt idx="899">
                  <c:v>-87.917199999999994</c:v>
                </c:pt>
                <c:pt idx="900">
                  <c:v>-87.917299999999997</c:v>
                </c:pt>
                <c:pt idx="901">
                  <c:v>-87.917400000000001</c:v>
                </c:pt>
                <c:pt idx="902">
                  <c:v>-87.917500000000004</c:v>
                </c:pt>
                <c:pt idx="903">
                  <c:v>-87.917599999999993</c:v>
                </c:pt>
                <c:pt idx="904">
                  <c:v>-87.9178</c:v>
                </c:pt>
                <c:pt idx="905">
                  <c:v>-87.917900000000003</c:v>
                </c:pt>
                <c:pt idx="906">
                  <c:v>-87.918000000000006</c:v>
                </c:pt>
                <c:pt idx="907">
                  <c:v>-87.918099999999995</c:v>
                </c:pt>
                <c:pt idx="908">
                  <c:v>-87.918300000000002</c:v>
                </c:pt>
                <c:pt idx="909">
                  <c:v>-87.918400000000005</c:v>
                </c:pt>
                <c:pt idx="910">
                  <c:v>-87.918499999999995</c:v>
                </c:pt>
                <c:pt idx="911">
                  <c:v>-87.918599999999998</c:v>
                </c:pt>
                <c:pt idx="912">
                  <c:v>-87.918700000000001</c:v>
                </c:pt>
                <c:pt idx="913">
                  <c:v>-87.918800000000005</c:v>
                </c:pt>
                <c:pt idx="914">
                  <c:v>-87.918999999999997</c:v>
                </c:pt>
                <c:pt idx="915">
                  <c:v>-87.9191</c:v>
                </c:pt>
                <c:pt idx="916">
                  <c:v>-87.919200000000004</c:v>
                </c:pt>
                <c:pt idx="917">
                  <c:v>-87.919300000000007</c:v>
                </c:pt>
                <c:pt idx="918">
                  <c:v>-87.919399999999996</c:v>
                </c:pt>
                <c:pt idx="919">
                  <c:v>-87.919499999999999</c:v>
                </c:pt>
                <c:pt idx="920">
                  <c:v>-87.919700000000006</c:v>
                </c:pt>
                <c:pt idx="921">
                  <c:v>-87.919799999999995</c:v>
                </c:pt>
                <c:pt idx="922">
                  <c:v>-87.919899999999998</c:v>
                </c:pt>
                <c:pt idx="923">
                  <c:v>-87.92</c:v>
                </c:pt>
                <c:pt idx="924">
                  <c:v>-87.920100000000005</c:v>
                </c:pt>
                <c:pt idx="925">
                  <c:v>-87.920199999999994</c:v>
                </c:pt>
                <c:pt idx="926">
                  <c:v>-87.920299999999997</c:v>
                </c:pt>
                <c:pt idx="927">
                  <c:v>-87.920400000000001</c:v>
                </c:pt>
                <c:pt idx="928">
                  <c:v>-87.920500000000004</c:v>
                </c:pt>
                <c:pt idx="929">
                  <c:v>-87.920599999999993</c:v>
                </c:pt>
                <c:pt idx="930">
                  <c:v>-87.9208</c:v>
                </c:pt>
                <c:pt idx="931">
                  <c:v>-87.920900000000003</c:v>
                </c:pt>
                <c:pt idx="932">
                  <c:v>-87.921000000000006</c:v>
                </c:pt>
                <c:pt idx="933">
                  <c:v>-87.921099999999996</c:v>
                </c:pt>
                <c:pt idx="934">
                  <c:v>-87.921199999999999</c:v>
                </c:pt>
                <c:pt idx="935">
                  <c:v>-87.921300000000002</c:v>
                </c:pt>
                <c:pt idx="936">
                  <c:v>-87.921400000000006</c:v>
                </c:pt>
                <c:pt idx="937">
                  <c:v>-87.921499999999995</c:v>
                </c:pt>
                <c:pt idx="938">
                  <c:v>-87.921599999999998</c:v>
                </c:pt>
                <c:pt idx="939">
                  <c:v>-87.921700000000001</c:v>
                </c:pt>
                <c:pt idx="940">
                  <c:v>-87.921800000000005</c:v>
                </c:pt>
                <c:pt idx="941">
                  <c:v>-87.921899999999994</c:v>
                </c:pt>
                <c:pt idx="942">
                  <c:v>-87.921999999999997</c:v>
                </c:pt>
                <c:pt idx="943">
                  <c:v>-87.9221</c:v>
                </c:pt>
                <c:pt idx="944">
                  <c:v>-87.922200000000004</c:v>
                </c:pt>
                <c:pt idx="945">
                  <c:v>-87.922300000000007</c:v>
                </c:pt>
                <c:pt idx="946">
                  <c:v>-87.922399999999996</c:v>
                </c:pt>
                <c:pt idx="947">
                  <c:v>-87.922499999999999</c:v>
                </c:pt>
                <c:pt idx="948">
                  <c:v>-87.922600000000003</c:v>
                </c:pt>
                <c:pt idx="949">
                  <c:v>-87.922700000000006</c:v>
                </c:pt>
                <c:pt idx="950">
                  <c:v>-87.922799999999995</c:v>
                </c:pt>
                <c:pt idx="951">
                  <c:v>-87.922899999999998</c:v>
                </c:pt>
                <c:pt idx="952">
                  <c:v>-87.923000000000002</c:v>
                </c:pt>
                <c:pt idx="953">
                  <c:v>-87.923100000000005</c:v>
                </c:pt>
                <c:pt idx="954">
                  <c:v>-87.923199999999994</c:v>
                </c:pt>
                <c:pt idx="955">
                  <c:v>-87.923299999999998</c:v>
                </c:pt>
                <c:pt idx="956">
                  <c:v>-87.923400000000001</c:v>
                </c:pt>
                <c:pt idx="957">
                  <c:v>-87.923500000000004</c:v>
                </c:pt>
                <c:pt idx="958">
                  <c:v>-87.923599999999993</c:v>
                </c:pt>
                <c:pt idx="959">
                  <c:v>-87.923699999999997</c:v>
                </c:pt>
                <c:pt idx="960">
                  <c:v>-87.9238</c:v>
                </c:pt>
                <c:pt idx="961">
                  <c:v>-87.923900000000003</c:v>
                </c:pt>
                <c:pt idx="962">
                  <c:v>-87.924000000000007</c:v>
                </c:pt>
                <c:pt idx="963">
                  <c:v>-87.924099999999996</c:v>
                </c:pt>
                <c:pt idx="964">
                  <c:v>-87.924199999999999</c:v>
                </c:pt>
                <c:pt idx="965">
                  <c:v>-87.924199999999999</c:v>
                </c:pt>
                <c:pt idx="966">
                  <c:v>-87.924300000000002</c:v>
                </c:pt>
                <c:pt idx="967">
                  <c:v>-87.924400000000006</c:v>
                </c:pt>
                <c:pt idx="968">
                  <c:v>-87.924499999999995</c:v>
                </c:pt>
                <c:pt idx="969">
                  <c:v>-87.924599999999998</c:v>
                </c:pt>
                <c:pt idx="970">
                  <c:v>-87.924700000000001</c:v>
                </c:pt>
                <c:pt idx="971">
                  <c:v>-87.924800000000005</c:v>
                </c:pt>
                <c:pt idx="972">
                  <c:v>-87.924899999999994</c:v>
                </c:pt>
                <c:pt idx="973">
                  <c:v>-87.924999999999997</c:v>
                </c:pt>
                <c:pt idx="974">
                  <c:v>-87.9251</c:v>
                </c:pt>
                <c:pt idx="975">
                  <c:v>-87.9251</c:v>
                </c:pt>
                <c:pt idx="976">
                  <c:v>-87.925200000000004</c:v>
                </c:pt>
                <c:pt idx="977">
                  <c:v>-87.925299999999993</c:v>
                </c:pt>
                <c:pt idx="978">
                  <c:v>-87.925399999999996</c:v>
                </c:pt>
                <c:pt idx="979">
                  <c:v>-87.9255</c:v>
                </c:pt>
                <c:pt idx="980">
                  <c:v>-87.925600000000003</c:v>
                </c:pt>
                <c:pt idx="981">
                  <c:v>-87.925700000000006</c:v>
                </c:pt>
                <c:pt idx="982">
                  <c:v>-87.925700000000006</c:v>
                </c:pt>
                <c:pt idx="983">
                  <c:v>-87.925799999999995</c:v>
                </c:pt>
                <c:pt idx="984">
                  <c:v>-87.925899999999999</c:v>
                </c:pt>
                <c:pt idx="985">
                  <c:v>-87.926000000000002</c:v>
                </c:pt>
                <c:pt idx="986">
                  <c:v>-87.926100000000005</c:v>
                </c:pt>
                <c:pt idx="987">
                  <c:v>-87.926199999999994</c:v>
                </c:pt>
                <c:pt idx="988">
                  <c:v>-87.926199999999994</c:v>
                </c:pt>
                <c:pt idx="989">
                  <c:v>-87.926299999999998</c:v>
                </c:pt>
                <c:pt idx="990">
                  <c:v>-87.926400000000001</c:v>
                </c:pt>
                <c:pt idx="991">
                  <c:v>-87.926500000000004</c:v>
                </c:pt>
                <c:pt idx="992">
                  <c:v>-87.926599999999993</c:v>
                </c:pt>
                <c:pt idx="993">
                  <c:v>-87.926699999999997</c:v>
                </c:pt>
                <c:pt idx="994">
                  <c:v>-87.926699999999997</c:v>
                </c:pt>
                <c:pt idx="995">
                  <c:v>-87.9268</c:v>
                </c:pt>
                <c:pt idx="996">
                  <c:v>-87.926900000000003</c:v>
                </c:pt>
                <c:pt idx="997">
                  <c:v>-87.927000000000007</c:v>
                </c:pt>
              </c:numCache>
            </c:numRef>
          </c:yVal>
          <c:smooth val="0"/>
          <c:extLst>
            <c:ext xmlns:c16="http://schemas.microsoft.com/office/drawing/2014/chart" uri="{C3380CC4-5D6E-409C-BE32-E72D297353CC}">
              <c16:uniqueId val="{00000004-08A5-614D-A33E-2AED1660A806}"/>
            </c:ext>
          </c:extLst>
        </c:ser>
        <c:ser>
          <c:idx val="5"/>
          <c:order val="4"/>
          <c:tx>
            <c:strRef>
              <c:f>plot!$Q$1</c:f>
              <c:strCache>
                <c:ptCount val="1"/>
                <c:pt idx="0">
                  <c:v>cmax2_opencor</c:v>
                </c:pt>
              </c:strCache>
            </c:strRef>
          </c:tx>
          <c:spPr>
            <a:ln w="19050" cap="rnd">
              <a:solidFill>
                <a:schemeClr val="accent4">
                  <a:lumMod val="40000"/>
                  <a:lumOff val="60000"/>
                </a:schemeClr>
              </a:solidFill>
              <a:prstDash val="sysDash"/>
              <a:round/>
            </a:ln>
            <a:effectLst/>
          </c:spPr>
          <c:marker>
            <c:symbol val="none"/>
          </c:marker>
          <c:xVal>
            <c:numRef>
              <c:f>plot!$A$2:$A$1000</c:f>
              <c:numCache>
                <c:formatCode>General</c:formatCode>
                <c:ptCount val="99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plot!$Q$2:$Q$1000</c:f>
              <c:numCache>
                <c:formatCode>General</c:formatCode>
                <c:ptCount val="999"/>
                <c:pt idx="0">
                  <c:v>-87.937299999999993</c:v>
                </c:pt>
                <c:pt idx="1">
                  <c:v>-87.937399999999997</c:v>
                </c:pt>
                <c:pt idx="2">
                  <c:v>-87.9375</c:v>
                </c:pt>
                <c:pt idx="3">
                  <c:v>-87.937600000000003</c:v>
                </c:pt>
                <c:pt idx="4">
                  <c:v>-87.937700000000007</c:v>
                </c:pt>
                <c:pt idx="5">
                  <c:v>-87.937799999999996</c:v>
                </c:pt>
                <c:pt idx="6">
                  <c:v>-87.937899999999999</c:v>
                </c:pt>
                <c:pt idx="7">
                  <c:v>-87.937899999999999</c:v>
                </c:pt>
                <c:pt idx="8">
                  <c:v>-87.938000000000002</c:v>
                </c:pt>
                <c:pt idx="9">
                  <c:v>-41.408700000000003</c:v>
                </c:pt>
                <c:pt idx="10">
                  <c:v>25.895299999999999</c:v>
                </c:pt>
                <c:pt idx="11">
                  <c:v>31.237300000000001</c:v>
                </c:pt>
                <c:pt idx="12">
                  <c:v>33.856699999999996</c:v>
                </c:pt>
                <c:pt idx="13">
                  <c:v>35.26</c:v>
                </c:pt>
                <c:pt idx="14">
                  <c:v>36.075899999999997</c:v>
                </c:pt>
                <c:pt idx="15">
                  <c:v>36.586300000000001</c:v>
                </c:pt>
                <c:pt idx="16">
                  <c:v>36.927500000000002</c:v>
                </c:pt>
                <c:pt idx="17">
                  <c:v>37.171500000000002</c:v>
                </c:pt>
                <c:pt idx="18">
                  <c:v>37.359000000000002</c:v>
                </c:pt>
                <c:pt idx="19">
                  <c:v>37.513399999999997</c:v>
                </c:pt>
                <c:pt idx="20">
                  <c:v>37.648400000000002</c:v>
                </c:pt>
                <c:pt idx="21">
                  <c:v>37.7712</c:v>
                </c:pt>
                <c:pt idx="22">
                  <c:v>37.885199999999998</c:v>
                </c:pt>
                <c:pt idx="23">
                  <c:v>37.991900000000001</c:v>
                </c:pt>
                <c:pt idx="24">
                  <c:v>38.091200000000001</c:v>
                </c:pt>
                <c:pt idx="25">
                  <c:v>38.182699999999997</c:v>
                </c:pt>
                <c:pt idx="26">
                  <c:v>38.265599999999999</c:v>
                </c:pt>
                <c:pt idx="27">
                  <c:v>38.339500000000001</c:v>
                </c:pt>
                <c:pt idx="28">
                  <c:v>38.403599999999997</c:v>
                </c:pt>
                <c:pt idx="29">
                  <c:v>38.457599999999999</c:v>
                </c:pt>
                <c:pt idx="30">
                  <c:v>38.501199999999997</c:v>
                </c:pt>
                <c:pt idx="31">
                  <c:v>38.534300000000002</c:v>
                </c:pt>
                <c:pt idx="32">
                  <c:v>38.556800000000003</c:v>
                </c:pt>
                <c:pt idx="33">
                  <c:v>38.568899999999999</c:v>
                </c:pt>
                <c:pt idx="34">
                  <c:v>38.570799999999998</c:v>
                </c:pt>
                <c:pt idx="35">
                  <c:v>38.562600000000003</c:v>
                </c:pt>
                <c:pt idx="36">
                  <c:v>38.544699999999999</c:v>
                </c:pt>
                <c:pt idx="37">
                  <c:v>38.517499999999998</c:v>
                </c:pt>
                <c:pt idx="38">
                  <c:v>38.481099999999998</c:v>
                </c:pt>
                <c:pt idx="39">
                  <c:v>38.436100000000003</c:v>
                </c:pt>
                <c:pt idx="40">
                  <c:v>38.3827</c:v>
                </c:pt>
                <c:pt idx="41">
                  <c:v>38.321399999999997</c:v>
                </c:pt>
                <c:pt idx="42">
                  <c:v>38.252400000000002</c:v>
                </c:pt>
                <c:pt idx="43">
                  <c:v>38.176299999999998</c:v>
                </c:pt>
                <c:pt idx="44">
                  <c:v>38.093200000000003</c:v>
                </c:pt>
                <c:pt idx="45">
                  <c:v>38.003599999999999</c:v>
                </c:pt>
                <c:pt idx="46">
                  <c:v>37.907699999999998</c:v>
                </c:pt>
                <c:pt idx="47">
                  <c:v>37.805999999999997</c:v>
                </c:pt>
                <c:pt idx="48">
                  <c:v>37.698599999999999</c:v>
                </c:pt>
                <c:pt idx="49">
                  <c:v>37.585900000000002</c:v>
                </c:pt>
                <c:pt idx="50">
                  <c:v>37.468200000000003</c:v>
                </c:pt>
                <c:pt idx="51">
                  <c:v>37.345700000000001</c:v>
                </c:pt>
                <c:pt idx="52">
                  <c:v>37.218699999999998</c:v>
                </c:pt>
                <c:pt idx="53">
                  <c:v>37.087499999999999</c:v>
                </c:pt>
                <c:pt idx="54">
                  <c:v>36.952199999999998</c:v>
                </c:pt>
                <c:pt idx="55">
                  <c:v>36.813000000000002</c:v>
                </c:pt>
                <c:pt idx="56">
                  <c:v>36.670299999999997</c:v>
                </c:pt>
                <c:pt idx="57">
                  <c:v>36.524099999999997</c:v>
                </c:pt>
                <c:pt idx="58">
                  <c:v>36.3748</c:v>
                </c:pt>
                <c:pt idx="59">
                  <c:v>36.2224</c:v>
                </c:pt>
                <c:pt idx="60">
                  <c:v>36.067100000000003</c:v>
                </c:pt>
                <c:pt idx="61">
                  <c:v>35.909199999999998</c:v>
                </c:pt>
                <c:pt idx="62">
                  <c:v>35.748699999999999</c:v>
                </c:pt>
                <c:pt idx="63">
                  <c:v>35.585900000000002</c:v>
                </c:pt>
                <c:pt idx="64">
                  <c:v>35.420900000000003</c:v>
                </c:pt>
                <c:pt idx="65">
                  <c:v>35.253799999999998</c:v>
                </c:pt>
                <c:pt idx="66">
                  <c:v>35.084800000000001</c:v>
                </c:pt>
                <c:pt idx="67">
                  <c:v>34.913899999999998</c:v>
                </c:pt>
                <c:pt idx="68">
                  <c:v>34.741500000000002</c:v>
                </c:pt>
                <c:pt idx="69">
                  <c:v>34.567399999999999</c:v>
                </c:pt>
                <c:pt idx="70">
                  <c:v>34.392000000000003</c:v>
                </c:pt>
                <c:pt idx="71">
                  <c:v>34.215200000000003</c:v>
                </c:pt>
                <c:pt idx="72">
                  <c:v>34.037300000000002</c:v>
                </c:pt>
                <c:pt idx="73">
                  <c:v>33.8583</c:v>
                </c:pt>
                <c:pt idx="74">
                  <c:v>33.6783</c:v>
                </c:pt>
                <c:pt idx="75">
                  <c:v>33.497500000000002</c:v>
                </c:pt>
                <c:pt idx="76">
                  <c:v>33.315899999999999</c:v>
                </c:pt>
                <c:pt idx="77">
                  <c:v>33.133600000000001</c:v>
                </c:pt>
                <c:pt idx="78">
                  <c:v>32.950800000000001</c:v>
                </c:pt>
                <c:pt idx="79">
                  <c:v>32.767499999999998</c:v>
                </c:pt>
                <c:pt idx="80">
                  <c:v>32.5837</c:v>
                </c:pt>
                <c:pt idx="81">
                  <c:v>32.399700000000003</c:v>
                </c:pt>
                <c:pt idx="82">
                  <c:v>32.215400000000002</c:v>
                </c:pt>
                <c:pt idx="83">
                  <c:v>32.030999999999999</c:v>
                </c:pt>
                <c:pt idx="84">
                  <c:v>31.846499999999999</c:v>
                </c:pt>
                <c:pt idx="85">
                  <c:v>31.661999999999999</c:v>
                </c:pt>
                <c:pt idx="86">
                  <c:v>31.477599999999999</c:v>
                </c:pt>
                <c:pt idx="87">
                  <c:v>31.293299999999999</c:v>
                </c:pt>
                <c:pt idx="88">
                  <c:v>31.109200000000001</c:v>
                </c:pt>
                <c:pt idx="89">
                  <c:v>30.9253</c:v>
                </c:pt>
                <c:pt idx="90">
                  <c:v>30.741800000000001</c:v>
                </c:pt>
                <c:pt idx="91">
                  <c:v>30.558599999999998</c:v>
                </c:pt>
                <c:pt idx="92">
                  <c:v>30.375800000000002</c:v>
                </c:pt>
                <c:pt idx="93">
                  <c:v>30.1935</c:v>
                </c:pt>
                <c:pt idx="94">
                  <c:v>30.011700000000001</c:v>
                </c:pt>
                <c:pt idx="95">
                  <c:v>29.830500000000001</c:v>
                </c:pt>
                <c:pt idx="96">
                  <c:v>29.649799999999999</c:v>
                </c:pt>
                <c:pt idx="97">
                  <c:v>29.469799999999999</c:v>
                </c:pt>
                <c:pt idx="98">
                  <c:v>29.290400000000002</c:v>
                </c:pt>
                <c:pt idx="99">
                  <c:v>29.111699999999999</c:v>
                </c:pt>
                <c:pt idx="100">
                  <c:v>28.933700000000002</c:v>
                </c:pt>
                <c:pt idx="101">
                  <c:v>28.756499999999999</c:v>
                </c:pt>
                <c:pt idx="102">
                  <c:v>28.58</c:v>
                </c:pt>
                <c:pt idx="103">
                  <c:v>28.404299999999999</c:v>
                </c:pt>
                <c:pt idx="104">
                  <c:v>28.229299999999999</c:v>
                </c:pt>
                <c:pt idx="105">
                  <c:v>28.055199999999999</c:v>
                </c:pt>
                <c:pt idx="106">
                  <c:v>27.881900000000002</c:v>
                </c:pt>
                <c:pt idx="107">
                  <c:v>27.709399999999999</c:v>
                </c:pt>
                <c:pt idx="108">
                  <c:v>27.537700000000001</c:v>
                </c:pt>
                <c:pt idx="109">
                  <c:v>27.366800000000001</c:v>
                </c:pt>
                <c:pt idx="110">
                  <c:v>27.1968</c:v>
                </c:pt>
                <c:pt idx="111">
                  <c:v>27.0276</c:v>
                </c:pt>
                <c:pt idx="112">
                  <c:v>26.859200000000001</c:v>
                </c:pt>
                <c:pt idx="113">
                  <c:v>26.691600000000001</c:v>
                </c:pt>
                <c:pt idx="114">
                  <c:v>26.524799999999999</c:v>
                </c:pt>
                <c:pt idx="115">
                  <c:v>26.358799999999999</c:v>
                </c:pt>
                <c:pt idx="116">
                  <c:v>26.1936</c:v>
                </c:pt>
                <c:pt idx="117">
                  <c:v>26.029199999999999</c:v>
                </c:pt>
                <c:pt idx="118">
                  <c:v>25.865500000000001</c:v>
                </c:pt>
                <c:pt idx="119">
                  <c:v>25.702500000000001</c:v>
                </c:pt>
                <c:pt idx="120">
                  <c:v>25.540299999999998</c:v>
                </c:pt>
                <c:pt idx="121">
                  <c:v>25.378799999999998</c:v>
                </c:pt>
                <c:pt idx="122">
                  <c:v>25.2179</c:v>
                </c:pt>
                <c:pt idx="123">
                  <c:v>25.057700000000001</c:v>
                </c:pt>
                <c:pt idx="124">
                  <c:v>24.898099999999999</c:v>
                </c:pt>
                <c:pt idx="125">
                  <c:v>24.7392</c:v>
                </c:pt>
                <c:pt idx="126">
                  <c:v>24.5808</c:v>
                </c:pt>
                <c:pt idx="127">
                  <c:v>24.422999999999998</c:v>
                </c:pt>
                <c:pt idx="128">
                  <c:v>24.265699999999999</c:v>
                </c:pt>
                <c:pt idx="129">
                  <c:v>24.109000000000002</c:v>
                </c:pt>
                <c:pt idx="130">
                  <c:v>23.9527</c:v>
                </c:pt>
                <c:pt idx="131">
                  <c:v>23.796900000000001</c:v>
                </c:pt>
                <c:pt idx="132">
                  <c:v>23.641500000000001</c:v>
                </c:pt>
                <c:pt idx="133">
                  <c:v>23.486499999999999</c:v>
                </c:pt>
                <c:pt idx="134">
                  <c:v>23.331900000000001</c:v>
                </c:pt>
                <c:pt idx="135">
                  <c:v>23.177700000000002</c:v>
                </c:pt>
                <c:pt idx="136">
                  <c:v>23.023700000000002</c:v>
                </c:pt>
                <c:pt idx="137">
                  <c:v>22.870100000000001</c:v>
                </c:pt>
                <c:pt idx="138">
                  <c:v>22.716799999999999</c:v>
                </c:pt>
                <c:pt idx="139">
                  <c:v>22.563600000000001</c:v>
                </c:pt>
                <c:pt idx="140">
                  <c:v>22.410699999999999</c:v>
                </c:pt>
                <c:pt idx="141">
                  <c:v>22.257999999999999</c:v>
                </c:pt>
                <c:pt idx="142">
                  <c:v>22.105499999999999</c:v>
                </c:pt>
                <c:pt idx="143">
                  <c:v>21.953099999999999</c:v>
                </c:pt>
                <c:pt idx="144">
                  <c:v>21.800799999999999</c:v>
                </c:pt>
                <c:pt idx="145">
                  <c:v>21.648599999999998</c:v>
                </c:pt>
                <c:pt idx="146">
                  <c:v>21.496500000000001</c:v>
                </c:pt>
                <c:pt idx="147">
                  <c:v>21.3444</c:v>
                </c:pt>
                <c:pt idx="148">
                  <c:v>21.192299999999999</c:v>
                </c:pt>
                <c:pt idx="149">
                  <c:v>21.040199999999999</c:v>
                </c:pt>
                <c:pt idx="150">
                  <c:v>20.888100000000001</c:v>
                </c:pt>
                <c:pt idx="151">
                  <c:v>20.735900000000001</c:v>
                </c:pt>
                <c:pt idx="152">
                  <c:v>20.5837</c:v>
                </c:pt>
                <c:pt idx="153">
                  <c:v>20.4313</c:v>
                </c:pt>
                <c:pt idx="154">
                  <c:v>20.2789</c:v>
                </c:pt>
                <c:pt idx="155">
                  <c:v>20.126300000000001</c:v>
                </c:pt>
                <c:pt idx="156">
                  <c:v>19.973600000000001</c:v>
                </c:pt>
                <c:pt idx="157">
                  <c:v>19.820699999999999</c:v>
                </c:pt>
                <c:pt idx="158">
                  <c:v>19.6676</c:v>
                </c:pt>
                <c:pt idx="159">
                  <c:v>19.514299999999999</c:v>
                </c:pt>
                <c:pt idx="160">
                  <c:v>19.360700000000001</c:v>
                </c:pt>
                <c:pt idx="161">
                  <c:v>19.207000000000001</c:v>
                </c:pt>
                <c:pt idx="162">
                  <c:v>19.052900000000001</c:v>
                </c:pt>
                <c:pt idx="163">
                  <c:v>18.898700000000002</c:v>
                </c:pt>
                <c:pt idx="164">
                  <c:v>18.7441</c:v>
                </c:pt>
                <c:pt idx="165">
                  <c:v>18.589200000000002</c:v>
                </c:pt>
                <c:pt idx="166">
                  <c:v>18.434100000000001</c:v>
                </c:pt>
                <c:pt idx="167">
                  <c:v>18.278600000000001</c:v>
                </c:pt>
                <c:pt idx="168">
                  <c:v>18.122800000000002</c:v>
                </c:pt>
                <c:pt idx="169">
                  <c:v>17.9666</c:v>
                </c:pt>
                <c:pt idx="170">
                  <c:v>17.810099999999998</c:v>
                </c:pt>
                <c:pt idx="171">
                  <c:v>17.653199999999998</c:v>
                </c:pt>
                <c:pt idx="172">
                  <c:v>17.495999999999999</c:v>
                </c:pt>
                <c:pt idx="173">
                  <c:v>17.3383</c:v>
                </c:pt>
                <c:pt idx="174">
                  <c:v>17.180299999999999</c:v>
                </c:pt>
                <c:pt idx="175">
                  <c:v>17.021899999999999</c:v>
                </c:pt>
                <c:pt idx="176">
                  <c:v>16.863099999999999</c:v>
                </c:pt>
                <c:pt idx="177">
                  <c:v>16.703900000000001</c:v>
                </c:pt>
                <c:pt idx="178">
                  <c:v>16.5443</c:v>
                </c:pt>
                <c:pt idx="179">
                  <c:v>16.3843</c:v>
                </c:pt>
                <c:pt idx="180">
                  <c:v>16.223800000000001</c:v>
                </c:pt>
                <c:pt idx="181">
                  <c:v>16.062899999999999</c:v>
                </c:pt>
                <c:pt idx="182">
                  <c:v>15.9016</c:v>
                </c:pt>
                <c:pt idx="183">
                  <c:v>15.739800000000001</c:v>
                </c:pt>
                <c:pt idx="184">
                  <c:v>15.5777</c:v>
                </c:pt>
                <c:pt idx="185">
                  <c:v>15.414999999999999</c:v>
                </c:pt>
                <c:pt idx="186">
                  <c:v>15.252000000000001</c:v>
                </c:pt>
                <c:pt idx="187">
                  <c:v>15.0884</c:v>
                </c:pt>
                <c:pt idx="188">
                  <c:v>14.9245</c:v>
                </c:pt>
                <c:pt idx="189">
                  <c:v>14.7601</c:v>
                </c:pt>
                <c:pt idx="190">
                  <c:v>14.5952</c:v>
                </c:pt>
                <c:pt idx="191">
                  <c:v>14.43</c:v>
                </c:pt>
                <c:pt idx="192">
                  <c:v>14.264200000000001</c:v>
                </c:pt>
                <c:pt idx="193">
                  <c:v>14.098000000000001</c:v>
                </c:pt>
                <c:pt idx="194">
                  <c:v>13.9314</c:v>
                </c:pt>
                <c:pt idx="195">
                  <c:v>13.7644</c:v>
                </c:pt>
                <c:pt idx="196">
                  <c:v>13.5969</c:v>
                </c:pt>
                <c:pt idx="197">
                  <c:v>13.428900000000001</c:v>
                </c:pt>
                <c:pt idx="198">
                  <c:v>13.2605</c:v>
                </c:pt>
                <c:pt idx="199">
                  <c:v>13.091699999999999</c:v>
                </c:pt>
                <c:pt idx="200">
                  <c:v>12.922499999999999</c:v>
                </c:pt>
                <c:pt idx="201">
                  <c:v>12.752800000000001</c:v>
                </c:pt>
                <c:pt idx="202">
                  <c:v>12.582700000000001</c:v>
                </c:pt>
                <c:pt idx="203">
                  <c:v>12.4122</c:v>
                </c:pt>
                <c:pt idx="204">
                  <c:v>12.241199999999999</c:v>
                </c:pt>
                <c:pt idx="205">
                  <c:v>12.069800000000001</c:v>
                </c:pt>
                <c:pt idx="206">
                  <c:v>11.898</c:v>
                </c:pt>
                <c:pt idx="207">
                  <c:v>11.7258</c:v>
                </c:pt>
                <c:pt idx="208">
                  <c:v>11.5532</c:v>
                </c:pt>
                <c:pt idx="209">
                  <c:v>11.3802</c:v>
                </c:pt>
                <c:pt idx="210">
                  <c:v>11.2067</c:v>
                </c:pt>
                <c:pt idx="211">
                  <c:v>11.0329</c:v>
                </c:pt>
                <c:pt idx="212">
                  <c:v>10.858599999999999</c:v>
                </c:pt>
                <c:pt idx="213">
                  <c:v>10.683999999999999</c:v>
                </c:pt>
                <c:pt idx="214">
                  <c:v>10.508900000000001</c:v>
                </c:pt>
                <c:pt idx="215">
                  <c:v>10.333500000000001</c:v>
                </c:pt>
                <c:pt idx="216">
                  <c:v>10.1577</c:v>
                </c:pt>
                <c:pt idx="217">
                  <c:v>9.9814500000000006</c:v>
                </c:pt>
                <c:pt idx="218">
                  <c:v>9.8048500000000001</c:v>
                </c:pt>
                <c:pt idx="219">
                  <c:v>9.6278699999999997</c:v>
                </c:pt>
                <c:pt idx="220">
                  <c:v>9.4505199999999991</c:v>
                </c:pt>
                <c:pt idx="221">
                  <c:v>9.2727900000000005</c:v>
                </c:pt>
                <c:pt idx="222">
                  <c:v>9.0946800000000003</c:v>
                </c:pt>
                <c:pt idx="223">
                  <c:v>8.9161999999999999</c:v>
                </c:pt>
                <c:pt idx="224">
                  <c:v>8.7373600000000007</c:v>
                </c:pt>
                <c:pt idx="225">
                  <c:v>8.5581399999999999</c:v>
                </c:pt>
                <c:pt idx="226">
                  <c:v>8.3785600000000002</c:v>
                </c:pt>
                <c:pt idx="227">
                  <c:v>8.19862</c:v>
                </c:pt>
                <c:pt idx="228">
                  <c:v>8.0183099999999996</c:v>
                </c:pt>
                <c:pt idx="229">
                  <c:v>7.83765</c:v>
                </c:pt>
                <c:pt idx="230">
                  <c:v>7.6566200000000002</c:v>
                </c:pt>
                <c:pt idx="231">
                  <c:v>7.4752299999999998</c:v>
                </c:pt>
                <c:pt idx="232">
                  <c:v>7.2934799999999997</c:v>
                </c:pt>
                <c:pt idx="233">
                  <c:v>7.1113600000000003</c:v>
                </c:pt>
                <c:pt idx="234">
                  <c:v>6.92889</c:v>
                </c:pt>
                <c:pt idx="235">
                  <c:v>6.7460599999999999</c:v>
                </c:pt>
                <c:pt idx="236">
                  <c:v>6.5628700000000002</c:v>
                </c:pt>
                <c:pt idx="237">
                  <c:v>6.3793100000000003</c:v>
                </c:pt>
                <c:pt idx="238">
                  <c:v>6.1953899999999997</c:v>
                </c:pt>
                <c:pt idx="239">
                  <c:v>6.0110999999999999</c:v>
                </c:pt>
                <c:pt idx="240">
                  <c:v>5.8264399999999998</c:v>
                </c:pt>
                <c:pt idx="241">
                  <c:v>5.6414099999999996</c:v>
                </c:pt>
                <c:pt idx="242">
                  <c:v>5.45601</c:v>
                </c:pt>
                <c:pt idx="243">
                  <c:v>5.2702299999999997</c:v>
                </c:pt>
                <c:pt idx="244">
                  <c:v>5.0840699999999996</c:v>
                </c:pt>
                <c:pt idx="245">
                  <c:v>4.8975200000000001</c:v>
                </c:pt>
                <c:pt idx="246">
                  <c:v>4.7105899999999998</c:v>
                </c:pt>
                <c:pt idx="247">
                  <c:v>4.5232599999999996</c:v>
                </c:pt>
                <c:pt idx="248">
                  <c:v>4.3355300000000003</c:v>
                </c:pt>
                <c:pt idx="249">
                  <c:v>4.1474000000000002</c:v>
                </c:pt>
                <c:pt idx="250">
                  <c:v>3.95885</c:v>
                </c:pt>
                <c:pt idx="251">
                  <c:v>3.7698900000000002</c:v>
                </c:pt>
                <c:pt idx="252">
                  <c:v>3.5805099999999999</c:v>
                </c:pt>
                <c:pt idx="253">
                  <c:v>3.3906900000000002</c:v>
                </c:pt>
                <c:pt idx="254">
                  <c:v>3.20044</c:v>
                </c:pt>
                <c:pt idx="255">
                  <c:v>3.0097399999999999</c:v>
                </c:pt>
                <c:pt idx="256">
                  <c:v>2.8185899999999999</c:v>
                </c:pt>
                <c:pt idx="257">
                  <c:v>2.6269800000000001</c:v>
                </c:pt>
                <c:pt idx="258">
                  <c:v>2.4348900000000002</c:v>
                </c:pt>
                <c:pt idx="259">
                  <c:v>2.2423299999999999</c:v>
                </c:pt>
                <c:pt idx="260">
                  <c:v>2.04928</c:v>
                </c:pt>
                <c:pt idx="261">
                  <c:v>1.8557300000000001</c:v>
                </c:pt>
                <c:pt idx="262">
                  <c:v>1.66167</c:v>
                </c:pt>
                <c:pt idx="263">
                  <c:v>1.4671000000000001</c:v>
                </c:pt>
                <c:pt idx="264">
                  <c:v>1.272</c:v>
                </c:pt>
                <c:pt idx="265">
                  <c:v>1.07636</c:v>
                </c:pt>
                <c:pt idx="266">
                  <c:v>0.88017800000000002</c:v>
                </c:pt>
                <c:pt idx="267">
                  <c:v>0.68343900000000002</c:v>
                </c:pt>
                <c:pt idx="268">
                  <c:v>0.48613299999999998</c:v>
                </c:pt>
                <c:pt idx="269">
                  <c:v>0.28825099999999998</c:v>
                </c:pt>
                <c:pt idx="270">
                  <c:v>8.9783799999999997E-2</c:v>
                </c:pt>
                <c:pt idx="271">
                  <c:v>-0.109278</c:v>
                </c:pt>
                <c:pt idx="272">
                  <c:v>-0.308944</c:v>
                </c:pt>
                <c:pt idx="273">
                  <c:v>-0.50922199999999995</c:v>
                </c:pt>
                <c:pt idx="274">
                  <c:v>-0.710121</c:v>
                </c:pt>
                <c:pt idx="275">
                  <c:v>-0.91164800000000001</c:v>
                </c:pt>
                <c:pt idx="276">
                  <c:v>-1.11381</c:v>
                </c:pt>
                <c:pt idx="277">
                  <c:v>-1.3166199999999999</c:v>
                </c:pt>
                <c:pt idx="278">
                  <c:v>-1.52007</c:v>
                </c:pt>
                <c:pt idx="279">
                  <c:v>-1.72417</c:v>
                </c:pt>
                <c:pt idx="280">
                  <c:v>-1.92893</c:v>
                </c:pt>
                <c:pt idx="281">
                  <c:v>-2.13435</c:v>
                </c:pt>
                <c:pt idx="282">
                  <c:v>-2.34043</c:v>
                </c:pt>
                <c:pt idx="283">
                  <c:v>-2.54718</c:v>
                </c:pt>
                <c:pt idx="284">
                  <c:v>-2.7545799999999998</c:v>
                </c:pt>
                <c:pt idx="285">
                  <c:v>-2.96265</c:v>
                </c:pt>
                <c:pt idx="286">
                  <c:v>-3.17137</c:v>
                </c:pt>
                <c:pt idx="287">
                  <c:v>-3.3807399999999999</c:v>
                </c:pt>
                <c:pt idx="288">
                  <c:v>-3.5907499999999999</c:v>
                </c:pt>
                <c:pt idx="289">
                  <c:v>-3.8014000000000001</c:v>
                </c:pt>
                <c:pt idx="290">
                  <c:v>-4.0126799999999996</c:v>
                </c:pt>
                <c:pt idx="291">
                  <c:v>-4.2245799999999996</c:v>
                </c:pt>
                <c:pt idx="292">
                  <c:v>-4.4370700000000003</c:v>
                </c:pt>
                <c:pt idx="293">
                  <c:v>-4.6501599999999996</c:v>
                </c:pt>
                <c:pt idx="294">
                  <c:v>-4.86381</c:v>
                </c:pt>
                <c:pt idx="295">
                  <c:v>-5.0780099999999999</c:v>
                </c:pt>
                <c:pt idx="296">
                  <c:v>-5.2927499999999998</c:v>
                </c:pt>
                <c:pt idx="297">
                  <c:v>-5.5079900000000004</c:v>
                </c:pt>
                <c:pt idx="298">
                  <c:v>-5.7237099999999996</c:v>
                </c:pt>
                <c:pt idx="299">
                  <c:v>-5.9398900000000001</c:v>
                </c:pt>
                <c:pt idx="300">
                  <c:v>-6.1564899999999998</c:v>
                </c:pt>
                <c:pt idx="301">
                  <c:v>-6.3734999999999999</c:v>
                </c:pt>
                <c:pt idx="302">
                  <c:v>-6.5908600000000002</c:v>
                </c:pt>
                <c:pt idx="303">
                  <c:v>-6.8085599999999999</c:v>
                </c:pt>
                <c:pt idx="304">
                  <c:v>-7.0265500000000003</c:v>
                </c:pt>
                <c:pt idx="305">
                  <c:v>-7.2447999999999997</c:v>
                </c:pt>
                <c:pt idx="306">
                  <c:v>-7.46326</c:v>
                </c:pt>
                <c:pt idx="307">
                  <c:v>-7.6819100000000002</c:v>
                </c:pt>
                <c:pt idx="308">
                  <c:v>-7.9006800000000004</c:v>
                </c:pt>
                <c:pt idx="309">
                  <c:v>-8.1195500000000003</c:v>
                </c:pt>
                <c:pt idx="310">
                  <c:v>-8.3384599999999995</c:v>
                </c:pt>
                <c:pt idx="311">
                  <c:v>-8.5573700000000006</c:v>
                </c:pt>
                <c:pt idx="312">
                  <c:v>-8.7762399999999996</c:v>
                </c:pt>
                <c:pt idx="313">
                  <c:v>-8.9949999999999992</c:v>
                </c:pt>
                <c:pt idx="314">
                  <c:v>-9.2136200000000006</c:v>
                </c:pt>
                <c:pt idx="315">
                  <c:v>-9.4320400000000006</c:v>
                </c:pt>
                <c:pt idx="316">
                  <c:v>-9.6502099999999995</c:v>
                </c:pt>
                <c:pt idx="317">
                  <c:v>-9.8680699999999995</c:v>
                </c:pt>
                <c:pt idx="318">
                  <c:v>-10.085599999999999</c:v>
                </c:pt>
                <c:pt idx="319">
                  <c:v>-10.3027</c:v>
                </c:pt>
                <c:pt idx="320">
                  <c:v>-10.519299999999999</c:v>
                </c:pt>
                <c:pt idx="321">
                  <c:v>-10.7354</c:v>
                </c:pt>
                <c:pt idx="322">
                  <c:v>-10.950900000000001</c:v>
                </c:pt>
                <c:pt idx="323">
                  <c:v>-11.165800000000001</c:v>
                </c:pt>
                <c:pt idx="324">
                  <c:v>-11.38</c:v>
                </c:pt>
                <c:pt idx="325">
                  <c:v>-11.593400000000001</c:v>
                </c:pt>
                <c:pt idx="326">
                  <c:v>-11.805999999999999</c:v>
                </c:pt>
                <c:pt idx="327">
                  <c:v>-12.017799999999999</c:v>
                </c:pt>
                <c:pt idx="328">
                  <c:v>-12.2286</c:v>
                </c:pt>
                <c:pt idx="329">
                  <c:v>-12.4384</c:v>
                </c:pt>
                <c:pt idx="330">
                  <c:v>-12.6471</c:v>
                </c:pt>
                <c:pt idx="331">
                  <c:v>-12.854699999999999</c:v>
                </c:pt>
                <c:pt idx="332">
                  <c:v>-13.061199999999999</c:v>
                </c:pt>
                <c:pt idx="333">
                  <c:v>-13.266400000000001</c:v>
                </c:pt>
                <c:pt idx="334">
                  <c:v>-13.4704</c:v>
                </c:pt>
                <c:pt idx="335">
                  <c:v>-13.6729</c:v>
                </c:pt>
                <c:pt idx="336">
                  <c:v>-13.8741</c:v>
                </c:pt>
                <c:pt idx="337">
                  <c:v>-14.0738</c:v>
                </c:pt>
                <c:pt idx="338">
                  <c:v>-14.272</c:v>
                </c:pt>
                <c:pt idx="339">
                  <c:v>-14.4686</c:v>
                </c:pt>
                <c:pt idx="340">
                  <c:v>-14.663600000000001</c:v>
                </c:pt>
                <c:pt idx="341">
                  <c:v>-14.856999999999999</c:v>
                </c:pt>
                <c:pt idx="342">
                  <c:v>-15.0486</c:v>
                </c:pt>
                <c:pt idx="343">
                  <c:v>-15.2385</c:v>
                </c:pt>
                <c:pt idx="344">
                  <c:v>-15.426600000000001</c:v>
                </c:pt>
                <c:pt idx="345">
                  <c:v>-15.613</c:v>
                </c:pt>
                <c:pt idx="346">
                  <c:v>-15.7974</c:v>
                </c:pt>
                <c:pt idx="347">
                  <c:v>-15.9801</c:v>
                </c:pt>
                <c:pt idx="348">
                  <c:v>-16.160900000000002</c:v>
                </c:pt>
                <c:pt idx="349">
                  <c:v>-16.3398</c:v>
                </c:pt>
                <c:pt idx="350">
                  <c:v>-16.5168</c:v>
                </c:pt>
                <c:pt idx="351">
                  <c:v>-16.6919</c:v>
                </c:pt>
                <c:pt idx="352">
                  <c:v>-16.865200000000002</c:v>
                </c:pt>
                <c:pt idx="353">
                  <c:v>-17.0367</c:v>
                </c:pt>
                <c:pt idx="354">
                  <c:v>-17.206299999999999</c:v>
                </c:pt>
                <c:pt idx="355">
                  <c:v>-17.374099999999999</c:v>
                </c:pt>
                <c:pt idx="356">
                  <c:v>-17.540199999999999</c:v>
                </c:pt>
                <c:pt idx="357">
                  <c:v>-17.704499999999999</c:v>
                </c:pt>
                <c:pt idx="358">
                  <c:v>-17.8672</c:v>
                </c:pt>
                <c:pt idx="359">
                  <c:v>-18.028199999999998</c:v>
                </c:pt>
                <c:pt idx="360">
                  <c:v>-18.1876</c:v>
                </c:pt>
                <c:pt idx="361">
                  <c:v>-18.345500000000001</c:v>
                </c:pt>
                <c:pt idx="362">
                  <c:v>-18.501899999999999</c:v>
                </c:pt>
                <c:pt idx="363">
                  <c:v>-18.6569</c:v>
                </c:pt>
                <c:pt idx="364">
                  <c:v>-18.810500000000001</c:v>
                </c:pt>
                <c:pt idx="365">
                  <c:v>-18.962800000000001</c:v>
                </c:pt>
                <c:pt idx="366">
                  <c:v>-19.113900000000001</c:v>
                </c:pt>
                <c:pt idx="367">
                  <c:v>-19.2638</c:v>
                </c:pt>
                <c:pt idx="368">
                  <c:v>-19.412500000000001</c:v>
                </c:pt>
                <c:pt idx="369">
                  <c:v>-19.560199999999998</c:v>
                </c:pt>
                <c:pt idx="370">
                  <c:v>-19.706900000000001</c:v>
                </c:pt>
                <c:pt idx="371">
                  <c:v>-19.852599999999999</c:v>
                </c:pt>
                <c:pt idx="372">
                  <c:v>-19.997299999999999</c:v>
                </c:pt>
                <c:pt idx="373">
                  <c:v>-20.141300000000001</c:v>
                </c:pt>
                <c:pt idx="374">
                  <c:v>-20.284400000000002</c:v>
                </c:pt>
                <c:pt idx="375">
                  <c:v>-20.4267</c:v>
                </c:pt>
                <c:pt idx="376">
                  <c:v>-20.568300000000001</c:v>
                </c:pt>
                <c:pt idx="377">
                  <c:v>-20.709199999999999</c:v>
                </c:pt>
                <c:pt idx="378">
                  <c:v>-20.849399999999999</c:v>
                </c:pt>
                <c:pt idx="379">
                  <c:v>-20.989000000000001</c:v>
                </c:pt>
                <c:pt idx="380">
                  <c:v>-21.1281</c:v>
                </c:pt>
                <c:pt idx="381">
                  <c:v>-21.266500000000001</c:v>
                </c:pt>
                <c:pt idx="382">
                  <c:v>-21.404499999999999</c:v>
                </c:pt>
                <c:pt idx="383">
                  <c:v>-21.541899999999998</c:v>
                </c:pt>
                <c:pt idx="384">
                  <c:v>-21.678899999999999</c:v>
                </c:pt>
                <c:pt idx="385">
                  <c:v>-21.8154</c:v>
                </c:pt>
                <c:pt idx="386">
                  <c:v>-21.951499999999999</c:v>
                </c:pt>
                <c:pt idx="387">
                  <c:v>-22.087199999999999</c:v>
                </c:pt>
                <c:pt idx="388">
                  <c:v>-22.2225</c:v>
                </c:pt>
                <c:pt idx="389">
                  <c:v>-22.357500000000002</c:v>
                </c:pt>
                <c:pt idx="390">
                  <c:v>-22.492100000000001</c:v>
                </c:pt>
                <c:pt idx="391">
                  <c:v>-22.6265</c:v>
                </c:pt>
                <c:pt idx="392">
                  <c:v>-22.7605</c:v>
                </c:pt>
                <c:pt idx="393">
                  <c:v>-22.894300000000001</c:v>
                </c:pt>
                <c:pt idx="394">
                  <c:v>-23.027899999999999</c:v>
                </c:pt>
                <c:pt idx="395">
                  <c:v>-23.161300000000001</c:v>
                </c:pt>
                <c:pt idx="396">
                  <c:v>-23.294499999999999</c:v>
                </c:pt>
                <c:pt idx="397">
                  <c:v>-23.427499999999998</c:v>
                </c:pt>
                <c:pt idx="398">
                  <c:v>-23.560300000000002</c:v>
                </c:pt>
                <c:pt idx="399">
                  <c:v>-23.693100000000001</c:v>
                </c:pt>
                <c:pt idx="400">
                  <c:v>-23.825800000000001</c:v>
                </c:pt>
                <c:pt idx="401">
                  <c:v>-23.958300000000001</c:v>
                </c:pt>
                <c:pt idx="402">
                  <c:v>-24.090900000000001</c:v>
                </c:pt>
                <c:pt idx="403">
                  <c:v>-24.223400000000002</c:v>
                </c:pt>
                <c:pt idx="404">
                  <c:v>-24.355899999999998</c:v>
                </c:pt>
                <c:pt idx="405">
                  <c:v>-24.488399999999999</c:v>
                </c:pt>
                <c:pt idx="406">
                  <c:v>-24.620999999999999</c:v>
                </c:pt>
                <c:pt idx="407">
                  <c:v>-24.753599999999999</c:v>
                </c:pt>
                <c:pt idx="408">
                  <c:v>-24.886399999999998</c:v>
                </c:pt>
                <c:pt idx="409">
                  <c:v>-25.019200000000001</c:v>
                </c:pt>
                <c:pt idx="410">
                  <c:v>-25.152200000000001</c:v>
                </c:pt>
                <c:pt idx="411">
                  <c:v>-25.285299999999999</c:v>
                </c:pt>
                <c:pt idx="412">
                  <c:v>-25.418600000000001</c:v>
                </c:pt>
                <c:pt idx="413">
                  <c:v>-25.552199999999999</c:v>
                </c:pt>
                <c:pt idx="414">
                  <c:v>-25.6859</c:v>
                </c:pt>
                <c:pt idx="415">
                  <c:v>-25.819900000000001</c:v>
                </c:pt>
                <c:pt idx="416">
                  <c:v>-25.9542</c:v>
                </c:pt>
                <c:pt idx="417">
                  <c:v>-26.088699999999999</c:v>
                </c:pt>
                <c:pt idx="418">
                  <c:v>-26.223600000000001</c:v>
                </c:pt>
                <c:pt idx="419">
                  <c:v>-26.358799999999999</c:v>
                </c:pt>
                <c:pt idx="420">
                  <c:v>-26.494399999999999</c:v>
                </c:pt>
                <c:pt idx="421">
                  <c:v>-26.630299999999998</c:v>
                </c:pt>
                <c:pt idx="422">
                  <c:v>-26.7667</c:v>
                </c:pt>
                <c:pt idx="423">
                  <c:v>-26.903400000000001</c:v>
                </c:pt>
                <c:pt idx="424">
                  <c:v>-27.040600000000001</c:v>
                </c:pt>
                <c:pt idx="425">
                  <c:v>-27.1783</c:v>
                </c:pt>
                <c:pt idx="426">
                  <c:v>-27.316500000000001</c:v>
                </c:pt>
                <c:pt idx="427">
                  <c:v>-27.455100000000002</c:v>
                </c:pt>
                <c:pt idx="428">
                  <c:v>-27.5943</c:v>
                </c:pt>
                <c:pt idx="429">
                  <c:v>-27.734000000000002</c:v>
                </c:pt>
                <c:pt idx="430">
                  <c:v>-27.874300000000002</c:v>
                </c:pt>
                <c:pt idx="431">
                  <c:v>-28.0152</c:v>
                </c:pt>
                <c:pt idx="432">
                  <c:v>-28.156700000000001</c:v>
                </c:pt>
                <c:pt idx="433">
                  <c:v>-28.2988</c:v>
                </c:pt>
                <c:pt idx="434">
                  <c:v>-28.441500000000001</c:v>
                </c:pt>
                <c:pt idx="435">
                  <c:v>-28.584900000000001</c:v>
                </c:pt>
                <c:pt idx="436">
                  <c:v>-28.728999999999999</c:v>
                </c:pt>
                <c:pt idx="437">
                  <c:v>-28.873799999999999</c:v>
                </c:pt>
                <c:pt idx="438">
                  <c:v>-29.019300000000001</c:v>
                </c:pt>
                <c:pt idx="439">
                  <c:v>-29.165600000000001</c:v>
                </c:pt>
                <c:pt idx="440">
                  <c:v>-29.3126</c:v>
                </c:pt>
                <c:pt idx="441">
                  <c:v>-29.4604</c:v>
                </c:pt>
                <c:pt idx="442">
                  <c:v>-29.609000000000002</c:v>
                </c:pt>
                <c:pt idx="443">
                  <c:v>-29.758400000000002</c:v>
                </c:pt>
                <c:pt idx="444">
                  <c:v>-29.9087</c:v>
                </c:pt>
                <c:pt idx="445">
                  <c:v>-30.059799999999999</c:v>
                </c:pt>
                <c:pt idx="446">
                  <c:v>-30.2119</c:v>
                </c:pt>
                <c:pt idx="447">
                  <c:v>-30.364799999999999</c:v>
                </c:pt>
                <c:pt idx="448">
                  <c:v>-30.518599999999999</c:v>
                </c:pt>
                <c:pt idx="449">
                  <c:v>-30.673400000000001</c:v>
                </c:pt>
                <c:pt idx="450">
                  <c:v>-30.8292</c:v>
                </c:pt>
                <c:pt idx="451">
                  <c:v>-30.985900000000001</c:v>
                </c:pt>
                <c:pt idx="452">
                  <c:v>-31.143699999999999</c:v>
                </c:pt>
                <c:pt idx="453">
                  <c:v>-31.302499999999998</c:v>
                </c:pt>
                <c:pt idx="454">
                  <c:v>-31.462299999999999</c:v>
                </c:pt>
                <c:pt idx="455">
                  <c:v>-31.623200000000001</c:v>
                </c:pt>
                <c:pt idx="456">
                  <c:v>-31.785299999999999</c:v>
                </c:pt>
                <c:pt idx="457">
                  <c:v>-31.948499999999999</c:v>
                </c:pt>
                <c:pt idx="458">
                  <c:v>-32.1128</c:v>
                </c:pt>
                <c:pt idx="459">
                  <c:v>-32.278300000000002</c:v>
                </c:pt>
                <c:pt idx="460">
                  <c:v>-32.445</c:v>
                </c:pt>
                <c:pt idx="461">
                  <c:v>-32.613</c:v>
                </c:pt>
                <c:pt idx="462">
                  <c:v>-32.782200000000003</c:v>
                </c:pt>
                <c:pt idx="463">
                  <c:v>-32.952800000000003</c:v>
                </c:pt>
                <c:pt idx="464">
                  <c:v>-33.124600000000001</c:v>
                </c:pt>
                <c:pt idx="465">
                  <c:v>-33.297899999999998</c:v>
                </c:pt>
                <c:pt idx="466">
                  <c:v>-33.472499999999997</c:v>
                </c:pt>
                <c:pt idx="467">
                  <c:v>-33.648499999999999</c:v>
                </c:pt>
                <c:pt idx="468">
                  <c:v>-33.826000000000001</c:v>
                </c:pt>
                <c:pt idx="469">
                  <c:v>-34.005000000000003</c:v>
                </c:pt>
                <c:pt idx="470">
                  <c:v>-34.185499999999998</c:v>
                </c:pt>
                <c:pt idx="471">
                  <c:v>-34.367600000000003</c:v>
                </c:pt>
                <c:pt idx="472">
                  <c:v>-34.551299999999998</c:v>
                </c:pt>
                <c:pt idx="473">
                  <c:v>-34.736600000000003</c:v>
                </c:pt>
                <c:pt idx="474">
                  <c:v>-34.923699999999997</c:v>
                </c:pt>
                <c:pt idx="475">
                  <c:v>-35.112499999999997</c:v>
                </c:pt>
                <c:pt idx="476">
                  <c:v>-35.302999999999997</c:v>
                </c:pt>
                <c:pt idx="477">
                  <c:v>-35.495399999999997</c:v>
                </c:pt>
                <c:pt idx="478">
                  <c:v>-35.689700000000002</c:v>
                </c:pt>
                <c:pt idx="479">
                  <c:v>-35.885899999999999</c:v>
                </c:pt>
                <c:pt idx="480">
                  <c:v>-36.084099999999999</c:v>
                </c:pt>
                <c:pt idx="481">
                  <c:v>-36.284300000000002</c:v>
                </c:pt>
                <c:pt idx="482">
                  <c:v>-36.486699999999999</c:v>
                </c:pt>
                <c:pt idx="483">
                  <c:v>-36.691099999999999</c:v>
                </c:pt>
                <c:pt idx="484">
                  <c:v>-36.897799999999997</c:v>
                </c:pt>
                <c:pt idx="485">
                  <c:v>-37.1068</c:v>
                </c:pt>
                <c:pt idx="486">
                  <c:v>-37.318199999999997</c:v>
                </c:pt>
                <c:pt idx="487">
                  <c:v>-37.5319</c:v>
                </c:pt>
                <c:pt idx="488">
                  <c:v>-37.748199999999997</c:v>
                </c:pt>
                <c:pt idx="489">
                  <c:v>-37.966999999999999</c:v>
                </c:pt>
                <c:pt idx="490">
                  <c:v>-38.188499999999998</c:v>
                </c:pt>
                <c:pt idx="491">
                  <c:v>-38.412599999999998</c:v>
                </c:pt>
                <c:pt idx="492">
                  <c:v>-38.639600000000002</c:v>
                </c:pt>
                <c:pt idx="493">
                  <c:v>-38.869500000000002</c:v>
                </c:pt>
                <c:pt idx="494">
                  <c:v>-39.102400000000003</c:v>
                </c:pt>
                <c:pt idx="495">
                  <c:v>-39.3384</c:v>
                </c:pt>
                <c:pt idx="496">
                  <c:v>-39.577599999999997</c:v>
                </c:pt>
                <c:pt idx="497">
                  <c:v>-39.820099999999996</c:v>
                </c:pt>
                <c:pt idx="498">
                  <c:v>-40.065899999999999</c:v>
                </c:pt>
                <c:pt idx="499">
                  <c:v>-40.315300000000001</c:v>
                </c:pt>
                <c:pt idx="500">
                  <c:v>-40.568300000000001</c:v>
                </c:pt>
                <c:pt idx="501">
                  <c:v>-40.825000000000003</c:v>
                </c:pt>
                <c:pt idx="502">
                  <c:v>-41.085599999999999</c:v>
                </c:pt>
                <c:pt idx="503">
                  <c:v>-41.350299999999997</c:v>
                </c:pt>
                <c:pt idx="504">
                  <c:v>-41.619</c:v>
                </c:pt>
                <c:pt idx="505">
                  <c:v>-41.892099999999999</c:v>
                </c:pt>
                <c:pt idx="506">
                  <c:v>-42.169600000000003</c:v>
                </c:pt>
                <c:pt idx="507">
                  <c:v>-42.451700000000002</c:v>
                </c:pt>
                <c:pt idx="508">
                  <c:v>-42.738599999999998</c:v>
                </c:pt>
                <c:pt idx="509">
                  <c:v>-43.030299999999997</c:v>
                </c:pt>
                <c:pt idx="510">
                  <c:v>-43.327199999999998</c:v>
                </c:pt>
                <c:pt idx="511">
                  <c:v>-43.629399999999997</c:v>
                </c:pt>
                <c:pt idx="512">
                  <c:v>-43.937100000000001</c:v>
                </c:pt>
                <c:pt idx="513">
                  <c:v>-44.250399999999999</c:v>
                </c:pt>
                <c:pt idx="514">
                  <c:v>-44.569699999999997</c:v>
                </c:pt>
                <c:pt idx="515">
                  <c:v>-44.895099999999999</c:v>
                </c:pt>
                <c:pt idx="516">
                  <c:v>-45.226799999999997</c:v>
                </c:pt>
                <c:pt idx="517">
                  <c:v>-45.565199999999997</c:v>
                </c:pt>
                <c:pt idx="518">
                  <c:v>-45.910499999999999</c:v>
                </c:pt>
                <c:pt idx="519">
                  <c:v>-46.262900000000002</c:v>
                </c:pt>
                <c:pt idx="520">
                  <c:v>-46.622799999999998</c:v>
                </c:pt>
                <c:pt idx="521">
                  <c:v>-46.990400000000001</c:v>
                </c:pt>
                <c:pt idx="522">
                  <c:v>-47.366199999999999</c:v>
                </c:pt>
                <c:pt idx="523">
                  <c:v>-47.750399999999999</c:v>
                </c:pt>
                <c:pt idx="524">
                  <c:v>-48.1434</c:v>
                </c:pt>
                <c:pt idx="525">
                  <c:v>-48.5456</c:v>
                </c:pt>
                <c:pt idx="526">
                  <c:v>-48.957500000000003</c:v>
                </c:pt>
                <c:pt idx="527">
                  <c:v>-49.3795</c:v>
                </c:pt>
                <c:pt idx="528">
                  <c:v>-49.812100000000001</c:v>
                </c:pt>
                <c:pt idx="529">
                  <c:v>-50.255800000000001</c:v>
                </c:pt>
                <c:pt idx="530">
                  <c:v>-50.711300000000001</c:v>
                </c:pt>
                <c:pt idx="531">
                  <c:v>-51.179099999999998</c:v>
                </c:pt>
                <c:pt idx="532">
                  <c:v>-51.6599</c:v>
                </c:pt>
                <c:pt idx="533">
                  <c:v>-52.154499999999999</c:v>
                </c:pt>
                <c:pt idx="534">
                  <c:v>-52.663699999999999</c:v>
                </c:pt>
                <c:pt idx="535">
                  <c:v>-53.188200000000002</c:v>
                </c:pt>
                <c:pt idx="536">
                  <c:v>-53.729199999999999</c:v>
                </c:pt>
                <c:pt idx="537">
                  <c:v>-54.287500000000001</c:v>
                </c:pt>
                <c:pt idx="538">
                  <c:v>-54.8645</c:v>
                </c:pt>
                <c:pt idx="539">
                  <c:v>-55.461199999999998</c:v>
                </c:pt>
                <c:pt idx="540">
                  <c:v>-56.0792</c:v>
                </c:pt>
                <c:pt idx="541">
                  <c:v>-56.719799999999999</c:v>
                </c:pt>
                <c:pt idx="542">
                  <c:v>-57.384799999999998</c:v>
                </c:pt>
                <c:pt idx="543">
                  <c:v>-58.076099999999997</c:v>
                </c:pt>
                <c:pt idx="544">
                  <c:v>-58.795499999999997</c:v>
                </c:pt>
                <c:pt idx="545">
                  <c:v>-59.545299999999997</c:v>
                </c:pt>
                <c:pt idx="546">
                  <c:v>-60.328000000000003</c:v>
                </c:pt>
                <c:pt idx="547">
                  <c:v>-61.146000000000001</c:v>
                </c:pt>
                <c:pt idx="548">
                  <c:v>-62.002299999999998</c:v>
                </c:pt>
                <c:pt idx="549">
                  <c:v>-62.899900000000002</c:v>
                </c:pt>
                <c:pt idx="550">
                  <c:v>-63.841999999999999</c:v>
                </c:pt>
                <c:pt idx="551">
                  <c:v>-64.831800000000001</c:v>
                </c:pt>
                <c:pt idx="552">
                  <c:v>-65.872600000000006</c:v>
                </c:pt>
                <c:pt idx="553">
                  <c:v>-66.967500000000001</c:v>
                </c:pt>
                <c:pt idx="554">
                  <c:v>-68.119100000000003</c:v>
                </c:pt>
                <c:pt idx="555">
                  <c:v>-69.328999999999994</c:v>
                </c:pt>
                <c:pt idx="556">
                  <c:v>-70.597200000000001</c:v>
                </c:pt>
                <c:pt idx="557">
                  <c:v>-71.921400000000006</c:v>
                </c:pt>
                <c:pt idx="558">
                  <c:v>-73.295900000000003</c:v>
                </c:pt>
                <c:pt idx="559">
                  <c:v>-74.709999999999994</c:v>
                </c:pt>
                <c:pt idx="560">
                  <c:v>-76.147499999999994</c:v>
                </c:pt>
                <c:pt idx="561">
                  <c:v>-77.585599999999999</c:v>
                </c:pt>
                <c:pt idx="562">
                  <c:v>-78.995699999999999</c:v>
                </c:pt>
                <c:pt idx="563">
                  <c:v>-80.345399999999998</c:v>
                </c:pt>
                <c:pt idx="564">
                  <c:v>-81.602199999999996</c:v>
                </c:pt>
                <c:pt idx="565">
                  <c:v>-82.738500000000002</c:v>
                </c:pt>
                <c:pt idx="566">
                  <c:v>-83.735399999999998</c:v>
                </c:pt>
                <c:pt idx="567">
                  <c:v>-84.5852</c:v>
                </c:pt>
                <c:pt idx="568">
                  <c:v>-85.290599999999998</c:v>
                </c:pt>
                <c:pt idx="569">
                  <c:v>-85.862700000000004</c:v>
                </c:pt>
                <c:pt idx="570">
                  <c:v>-86.317800000000005</c:v>
                </c:pt>
                <c:pt idx="571">
                  <c:v>-86.674099999999996</c:v>
                </c:pt>
                <c:pt idx="572">
                  <c:v>-86.949600000000004</c:v>
                </c:pt>
                <c:pt idx="573">
                  <c:v>-87.160499999999999</c:v>
                </c:pt>
                <c:pt idx="574">
                  <c:v>-87.320800000000006</c:v>
                </c:pt>
                <c:pt idx="575">
                  <c:v>-87.441999999999993</c:v>
                </c:pt>
                <c:pt idx="576">
                  <c:v>-87.5334</c:v>
                </c:pt>
                <c:pt idx="577">
                  <c:v>-87.602000000000004</c:v>
                </c:pt>
                <c:pt idx="578">
                  <c:v>-87.653599999999997</c:v>
                </c:pt>
                <c:pt idx="579">
                  <c:v>-87.692300000000003</c:v>
                </c:pt>
                <c:pt idx="580">
                  <c:v>-87.721400000000003</c:v>
                </c:pt>
                <c:pt idx="581">
                  <c:v>-87.743300000000005</c:v>
                </c:pt>
                <c:pt idx="582">
                  <c:v>-87.759900000000002</c:v>
                </c:pt>
                <c:pt idx="583">
                  <c:v>-87.772499999999994</c:v>
                </c:pt>
                <c:pt idx="584">
                  <c:v>-87.7821</c:v>
                </c:pt>
                <c:pt idx="585">
                  <c:v>-87.789599999999993</c:v>
                </c:pt>
                <c:pt idx="586">
                  <c:v>-87.795299999999997</c:v>
                </c:pt>
                <c:pt idx="587">
                  <c:v>-87.799899999999994</c:v>
                </c:pt>
                <c:pt idx="588">
                  <c:v>-87.803600000000003</c:v>
                </c:pt>
                <c:pt idx="589">
                  <c:v>-87.806600000000003</c:v>
                </c:pt>
                <c:pt idx="590">
                  <c:v>-87.808999999999997</c:v>
                </c:pt>
                <c:pt idx="591">
                  <c:v>-87.811099999999996</c:v>
                </c:pt>
                <c:pt idx="592">
                  <c:v>-87.813000000000002</c:v>
                </c:pt>
                <c:pt idx="593">
                  <c:v>-87.814499999999995</c:v>
                </c:pt>
                <c:pt idx="594">
                  <c:v>-87.816000000000003</c:v>
                </c:pt>
                <c:pt idx="595">
                  <c:v>-87.817300000000003</c:v>
                </c:pt>
                <c:pt idx="596">
                  <c:v>-87.8185</c:v>
                </c:pt>
                <c:pt idx="597">
                  <c:v>-87.819599999999994</c:v>
                </c:pt>
                <c:pt idx="598">
                  <c:v>-87.820700000000002</c:v>
                </c:pt>
                <c:pt idx="599">
                  <c:v>-87.821700000000007</c:v>
                </c:pt>
                <c:pt idx="600">
                  <c:v>-87.822699999999998</c:v>
                </c:pt>
                <c:pt idx="601">
                  <c:v>-87.823700000000002</c:v>
                </c:pt>
                <c:pt idx="602">
                  <c:v>-87.824600000000004</c:v>
                </c:pt>
                <c:pt idx="603">
                  <c:v>-87.825500000000005</c:v>
                </c:pt>
                <c:pt idx="604">
                  <c:v>-87.826400000000007</c:v>
                </c:pt>
                <c:pt idx="605">
                  <c:v>-87.827200000000005</c:v>
                </c:pt>
                <c:pt idx="606">
                  <c:v>-87.828100000000006</c:v>
                </c:pt>
                <c:pt idx="607">
                  <c:v>-87.828900000000004</c:v>
                </c:pt>
                <c:pt idx="608">
                  <c:v>-87.829700000000003</c:v>
                </c:pt>
                <c:pt idx="609">
                  <c:v>-87.830600000000004</c:v>
                </c:pt>
                <c:pt idx="610">
                  <c:v>-87.831400000000002</c:v>
                </c:pt>
                <c:pt idx="611">
                  <c:v>-87.832099999999997</c:v>
                </c:pt>
                <c:pt idx="612">
                  <c:v>-87.832899999999995</c:v>
                </c:pt>
                <c:pt idx="613">
                  <c:v>-87.833699999999993</c:v>
                </c:pt>
                <c:pt idx="614">
                  <c:v>-87.834400000000002</c:v>
                </c:pt>
                <c:pt idx="615">
                  <c:v>-87.8352</c:v>
                </c:pt>
                <c:pt idx="616">
                  <c:v>-87.835899999999995</c:v>
                </c:pt>
                <c:pt idx="617">
                  <c:v>-87.836699999999993</c:v>
                </c:pt>
                <c:pt idx="618">
                  <c:v>-87.837400000000002</c:v>
                </c:pt>
                <c:pt idx="619">
                  <c:v>-87.838099999999997</c:v>
                </c:pt>
                <c:pt idx="620">
                  <c:v>-87.838800000000006</c:v>
                </c:pt>
                <c:pt idx="621">
                  <c:v>-87.839500000000001</c:v>
                </c:pt>
                <c:pt idx="622">
                  <c:v>-87.840199999999996</c:v>
                </c:pt>
                <c:pt idx="623">
                  <c:v>-87.840800000000002</c:v>
                </c:pt>
                <c:pt idx="624">
                  <c:v>-87.841499999999996</c:v>
                </c:pt>
                <c:pt idx="625">
                  <c:v>-87.842200000000005</c:v>
                </c:pt>
                <c:pt idx="626">
                  <c:v>-87.842799999999997</c:v>
                </c:pt>
                <c:pt idx="627">
                  <c:v>-87.843500000000006</c:v>
                </c:pt>
                <c:pt idx="628">
                  <c:v>-87.844099999999997</c:v>
                </c:pt>
                <c:pt idx="629">
                  <c:v>-87.844800000000006</c:v>
                </c:pt>
                <c:pt idx="630">
                  <c:v>-87.845399999999998</c:v>
                </c:pt>
                <c:pt idx="631">
                  <c:v>-87.846000000000004</c:v>
                </c:pt>
                <c:pt idx="632">
                  <c:v>-87.846699999999998</c:v>
                </c:pt>
                <c:pt idx="633">
                  <c:v>-87.847300000000004</c:v>
                </c:pt>
                <c:pt idx="634">
                  <c:v>-87.847899999999996</c:v>
                </c:pt>
                <c:pt idx="635">
                  <c:v>-87.848500000000001</c:v>
                </c:pt>
                <c:pt idx="636">
                  <c:v>-87.849100000000007</c:v>
                </c:pt>
                <c:pt idx="637">
                  <c:v>-87.849699999999999</c:v>
                </c:pt>
                <c:pt idx="638">
                  <c:v>-87.850300000000004</c:v>
                </c:pt>
                <c:pt idx="639">
                  <c:v>-87.850800000000007</c:v>
                </c:pt>
                <c:pt idx="640">
                  <c:v>-87.851399999999998</c:v>
                </c:pt>
                <c:pt idx="641">
                  <c:v>-87.852000000000004</c:v>
                </c:pt>
                <c:pt idx="642">
                  <c:v>-87.852599999999995</c:v>
                </c:pt>
                <c:pt idx="643">
                  <c:v>-87.853099999999998</c:v>
                </c:pt>
                <c:pt idx="644">
                  <c:v>-87.853700000000003</c:v>
                </c:pt>
                <c:pt idx="645">
                  <c:v>-87.854200000000006</c:v>
                </c:pt>
                <c:pt idx="646">
                  <c:v>-87.854799999999997</c:v>
                </c:pt>
                <c:pt idx="647">
                  <c:v>-87.8553</c:v>
                </c:pt>
                <c:pt idx="648">
                  <c:v>-87.855900000000005</c:v>
                </c:pt>
                <c:pt idx="649">
                  <c:v>-87.856399999999994</c:v>
                </c:pt>
                <c:pt idx="650">
                  <c:v>-87.856899999999996</c:v>
                </c:pt>
                <c:pt idx="651">
                  <c:v>-87.857399999999998</c:v>
                </c:pt>
                <c:pt idx="652">
                  <c:v>-87.858000000000004</c:v>
                </c:pt>
                <c:pt idx="653">
                  <c:v>-87.858500000000006</c:v>
                </c:pt>
                <c:pt idx="654">
                  <c:v>-87.858999999999995</c:v>
                </c:pt>
                <c:pt idx="655">
                  <c:v>-87.859499999999997</c:v>
                </c:pt>
                <c:pt idx="656">
                  <c:v>-87.86</c:v>
                </c:pt>
                <c:pt idx="657">
                  <c:v>-87.860500000000002</c:v>
                </c:pt>
                <c:pt idx="658">
                  <c:v>-87.861000000000004</c:v>
                </c:pt>
                <c:pt idx="659">
                  <c:v>-87.861500000000007</c:v>
                </c:pt>
                <c:pt idx="660">
                  <c:v>-87.861999999999995</c:v>
                </c:pt>
                <c:pt idx="661">
                  <c:v>-87.862499999999997</c:v>
                </c:pt>
                <c:pt idx="662">
                  <c:v>-87.863</c:v>
                </c:pt>
                <c:pt idx="663">
                  <c:v>-87.863500000000002</c:v>
                </c:pt>
                <c:pt idx="664">
                  <c:v>-87.863900000000001</c:v>
                </c:pt>
                <c:pt idx="665">
                  <c:v>-87.864400000000003</c:v>
                </c:pt>
                <c:pt idx="666">
                  <c:v>-87.864900000000006</c:v>
                </c:pt>
                <c:pt idx="667">
                  <c:v>-87.865300000000005</c:v>
                </c:pt>
                <c:pt idx="668">
                  <c:v>-87.865799999999993</c:v>
                </c:pt>
                <c:pt idx="669">
                  <c:v>-87.866299999999995</c:v>
                </c:pt>
                <c:pt idx="670">
                  <c:v>-87.866699999999994</c:v>
                </c:pt>
                <c:pt idx="671">
                  <c:v>-87.867199999999997</c:v>
                </c:pt>
                <c:pt idx="672">
                  <c:v>-87.867599999999996</c:v>
                </c:pt>
                <c:pt idx="673">
                  <c:v>-87.868099999999998</c:v>
                </c:pt>
                <c:pt idx="674">
                  <c:v>-87.868499999999997</c:v>
                </c:pt>
                <c:pt idx="675">
                  <c:v>-87.869</c:v>
                </c:pt>
                <c:pt idx="676">
                  <c:v>-87.869399999999999</c:v>
                </c:pt>
                <c:pt idx="677">
                  <c:v>-87.869900000000001</c:v>
                </c:pt>
                <c:pt idx="678">
                  <c:v>-87.8703</c:v>
                </c:pt>
                <c:pt idx="679">
                  <c:v>-87.870699999999999</c:v>
                </c:pt>
                <c:pt idx="680">
                  <c:v>-87.871200000000002</c:v>
                </c:pt>
                <c:pt idx="681">
                  <c:v>-87.871600000000001</c:v>
                </c:pt>
                <c:pt idx="682">
                  <c:v>-87.872</c:v>
                </c:pt>
                <c:pt idx="683">
                  <c:v>-87.872399999999999</c:v>
                </c:pt>
                <c:pt idx="684">
                  <c:v>-87.872900000000001</c:v>
                </c:pt>
                <c:pt idx="685">
                  <c:v>-87.8733</c:v>
                </c:pt>
                <c:pt idx="686">
                  <c:v>-87.873699999999999</c:v>
                </c:pt>
                <c:pt idx="687">
                  <c:v>-87.874099999999999</c:v>
                </c:pt>
                <c:pt idx="688">
                  <c:v>-87.874499999999998</c:v>
                </c:pt>
                <c:pt idx="689">
                  <c:v>-87.874899999999997</c:v>
                </c:pt>
                <c:pt idx="690">
                  <c:v>-87.875299999999996</c:v>
                </c:pt>
                <c:pt idx="691">
                  <c:v>-87.875699999999995</c:v>
                </c:pt>
                <c:pt idx="692">
                  <c:v>-87.876099999999994</c:v>
                </c:pt>
                <c:pt idx="693">
                  <c:v>-87.876499999999993</c:v>
                </c:pt>
                <c:pt idx="694">
                  <c:v>-87.876900000000006</c:v>
                </c:pt>
                <c:pt idx="695">
                  <c:v>-87.877300000000005</c:v>
                </c:pt>
                <c:pt idx="696">
                  <c:v>-87.877700000000004</c:v>
                </c:pt>
                <c:pt idx="697">
                  <c:v>-87.878100000000003</c:v>
                </c:pt>
                <c:pt idx="698">
                  <c:v>-87.878500000000003</c:v>
                </c:pt>
                <c:pt idx="699">
                  <c:v>-87.878900000000002</c:v>
                </c:pt>
                <c:pt idx="700">
                  <c:v>-87.879199999999997</c:v>
                </c:pt>
                <c:pt idx="701">
                  <c:v>-87.879599999999996</c:v>
                </c:pt>
                <c:pt idx="702">
                  <c:v>-87.88</c:v>
                </c:pt>
                <c:pt idx="703">
                  <c:v>-87.880399999999995</c:v>
                </c:pt>
                <c:pt idx="704">
                  <c:v>-87.880700000000004</c:v>
                </c:pt>
                <c:pt idx="705">
                  <c:v>-87.881100000000004</c:v>
                </c:pt>
                <c:pt idx="706">
                  <c:v>-87.881500000000003</c:v>
                </c:pt>
                <c:pt idx="707">
                  <c:v>-87.881799999999998</c:v>
                </c:pt>
                <c:pt idx="708">
                  <c:v>-87.882199999999997</c:v>
                </c:pt>
                <c:pt idx="709">
                  <c:v>-87.882599999999996</c:v>
                </c:pt>
                <c:pt idx="710">
                  <c:v>-87.882900000000006</c:v>
                </c:pt>
                <c:pt idx="711">
                  <c:v>-87.883300000000006</c:v>
                </c:pt>
                <c:pt idx="712">
                  <c:v>-87.883700000000005</c:v>
                </c:pt>
                <c:pt idx="713">
                  <c:v>-87.884</c:v>
                </c:pt>
                <c:pt idx="714">
                  <c:v>-87.884399999999999</c:v>
                </c:pt>
                <c:pt idx="715">
                  <c:v>-87.884699999999995</c:v>
                </c:pt>
                <c:pt idx="716">
                  <c:v>-87.885099999999994</c:v>
                </c:pt>
                <c:pt idx="717">
                  <c:v>-87.885400000000004</c:v>
                </c:pt>
                <c:pt idx="718">
                  <c:v>-87.8857</c:v>
                </c:pt>
                <c:pt idx="719">
                  <c:v>-87.886099999999999</c:v>
                </c:pt>
                <c:pt idx="720">
                  <c:v>-87.886399999999995</c:v>
                </c:pt>
                <c:pt idx="721">
                  <c:v>-87.886799999999994</c:v>
                </c:pt>
                <c:pt idx="722">
                  <c:v>-87.887100000000004</c:v>
                </c:pt>
                <c:pt idx="723">
                  <c:v>-87.8874</c:v>
                </c:pt>
                <c:pt idx="724">
                  <c:v>-87.887799999999999</c:v>
                </c:pt>
                <c:pt idx="725">
                  <c:v>-87.888099999999994</c:v>
                </c:pt>
                <c:pt idx="726">
                  <c:v>-87.888400000000004</c:v>
                </c:pt>
                <c:pt idx="727">
                  <c:v>-87.888800000000003</c:v>
                </c:pt>
                <c:pt idx="728">
                  <c:v>-87.889099999999999</c:v>
                </c:pt>
                <c:pt idx="729">
                  <c:v>-87.889399999999995</c:v>
                </c:pt>
                <c:pt idx="730">
                  <c:v>-87.889700000000005</c:v>
                </c:pt>
                <c:pt idx="731">
                  <c:v>-87.890100000000004</c:v>
                </c:pt>
                <c:pt idx="732">
                  <c:v>-87.8904</c:v>
                </c:pt>
                <c:pt idx="733">
                  <c:v>-87.890699999999995</c:v>
                </c:pt>
                <c:pt idx="734">
                  <c:v>-87.891000000000005</c:v>
                </c:pt>
                <c:pt idx="735">
                  <c:v>-87.891300000000001</c:v>
                </c:pt>
                <c:pt idx="736">
                  <c:v>-87.891599999999997</c:v>
                </c:pt>
                <c:pt idx="737">
                  <c:v>-87.891999999999996</c:v>
                </c:pt>
                <c:pt idx="738">
                  <c:v>-87.892300000000006</c:v>
                </c:pt>
                <c:pt idx="739">
                  <c:v>-87.892600000000002</c:v>
                </c:pt>
                <c:pt idx="740">
                  <c:v>-87.892899999999997</c:v>
                </c:pt>
                <c:pt idx="741">
                  <c:v>-87.893199999999993</c:v>
                </c:pt>
                <c:pt idx="742">
                  <c:v>-87.893500000000003</c:v>
                </c:pt>
                <c:pt idx="743">
                  <c:v>-87.893799999999999</c:v>
                </c:pt>
                <c:pt idx="744">
                  <c:v>-87.894099999999995</c:v>
                </c:pt>
                <c:pt idx="745">
                  <c:v>-87.894400000000005</c:v>
                </c:pt>
                <c:pt idx="746">
                  <c:v>-87.8947</c:v>
                </c:pt>
                <c:pt idx="747">
                  <c:v>-87.894999999999996</c:v>
                </c:pt>
                <c:pt idx="748">
                  <c:v>-87.895300000000006</c:v>
                </c:pt>
                <c:pt idx="749">
                  <c:v>-87.895600000000002</c:v>
                </c:pt>
                <c:pt idx="750">
                  <c:v>-87.895899999999997</c:v>
                </c:pt>
                <c:pt idx="751">
                  <c:v>-87.896100000000004</c:v>
                </c:pt>
                <c:pt idx="752">
                  <c:v>-87.8964</c:v>
                </c:pt>
                <c:pt idx="753">
                  <c:v>-87.896699999999996</c:v>
                </c:pt>
                <c:pt idx="754">
                  <c:v>-87.897000000000006</c:v>
                </c:pt>
                <c:pt idx="755">
                  <c:v>-87.897300000000001</c:v>
                </c:pt>
                <c:pt idx="756">
                  <c:v>-87.897599999999997</c:v>
                </c:pt>
                <c:pt idx="757">
                  <c:v>-87.897800000000004</c:v>
                </c:pt>
                <c:pt idx="758">
                  <c:v>-87.898099999999999</c:v>
                </c:pt>
                <c:pt idx="759">
                  <c:v>-87.898399999999995</c:v>
                </c:pt>
                <c:pt idx="760">
                  <c:v>-87.898700000000005</c:v>
                </c:pt>
                <c:pt idx="761">
                  <c:v>-87.898899999999998</c:v>
                </c:pt>
                <c:pt idx="762">
                  <c:v>-87.899199999999993</c:v>
                </c:pt>
                <c:pt idx="763">
                  <c:v>-87.899500000000003</c:v>
                </c:pt>
                <c:pt idx="764">
                  <c:v>-87.899799999999999</c:v>
                </c:pt>
                <c:pt idx="765">
                  <c:v>-87.9</c:v>
                </c:pt>
                <c:pt idx="766">
                  <c:v>-87.900300000000001</c:v>
                </c:pt>
                <c:pt idx="767">
                  <c:v>-87.900599999999997</c:v>
                </c:pt>
                <c:pt idx="768">
                  <c:v>-87.900800000000004</c:v>
                </c:pt>
                <c:pt idx="769">
                  <c:v>-87.9011</c:v>
                </c:pt>
                <c:pt idx="770">
                  <c:v>-87.901399999999995</c:v>
                </c:pt>
                <c:pt idx="771">
                  <c:v>-87.901600000000002</c:v>
                </c:pt>
                <c:pt idx="772">
                  <c:v>-87.901899999999998</c:v>
                </c:pt>
                <c:pt idx="773">
                  <c:v>-87.902100000000004</c:v>
                </c:pt>
                <c:pt idx="774">
                  <c:v>-87.9024</c:v>
                </c:pt>
                <c:pt idx="775">
                  <c:v>-87.902600000000007</c:v>
                </c:pt>
                <c:pt idx="776">
                  <c:v>-87.902900000000002</c:v>
                </c:pt>
                <c:pt idx="777">
                  <c:v>-87.903099999999995</c:v>
                </c:pt>
                <c:pt idx="778">
                  <c:v>-87.903400000000005</c:v>
                </c:pt>
                <c:pt idx="779">
                  <c:v>-87.903700000000001</c:v>
                </c:pt>
                <c:pt idx="780">
                  <c:v>-87.903899999999993</c:v>
                </c:pt>
                <c:pt idx="781">
                  <c:v>-87.9041</c:v>
                </c:pt>
                <c:pt idx="782">
                  <c:v>-87.904399999999995</c:v>
                </c:pt>
                <c:pt idx="783">
                  <c:v>-87.904600000000002</c:v>
                </c:pt>
                <c:pt idx="784">
                  <c:v>-87.904899999999998</c:v>
                </c:pt>
                <c:pt idx="785">
                  <c:v>-87.905100000000004</c:v>
                </c:pt>
                <c:pt idx="786">
                  <c:v>-87.9054</c:v>
                </c:pt>
                <c:pt idx="787">
                  <c:v>-87.905600000000007</c:v>
                </c:pt>
                <c:pt idx="788">
                  <c:v>-87.905799999999999</c:v>
                </c:pt>
                <c:pt idx="789">
                  <c:v>-87.906099999999995</c:v>
                </c:pt>
                <c:pt idx="790">
                  <c:v>-87.906300000000002</c:v>
                </c:pt>
                <c:pt idx="791">
                  <c:v>-87.906599999999997</c:v>
                </c:pt>
                <c:pt idx="792">
                  <c:v>-87.906800000000004</c:v>
                </c:pt>
                <c:pt idx="793">
                  <c:v>-87.906999999999996</c:v>
                </c:pt>
                <c:pt idx="794">
                  <c:v>-87.907300000000006</c:v>
                </c:pt>
                <c:pt idx="795">
                  <c:v>-87.907499999999999</c:v>
                </c:pt>
                <c:pt idx="796">
                  <c:v>-87.907700000000006</c:v>
                </c:pt>
                <c:pt idx="797">
                  <c:v>-87.907899999999998</c:v>
                </c:pt>
                <c:pt idx="798">
                  <c:v>-87.908199999999994</c:v>
                </c:pt>
                <c:pt idx="799">
                  <c:v>-87.9084</c:v>
                </c:pt>
                <c:pt idx="800">
                  <c:v>-87.908600000000007</c:v>
                </c:pt>
                <c:pt idx="801">
                  <c:v>-87.908799999999999</c:v>
                </c:pt>
                <c:pt idx="802">
                  <c:v>-87.909099999999995</c:v>
                </c:pt>
                <c:pt idx="803">
                  <c:v>-87.909300000000002</c:v>
                </c:pt>
                <c:pt idx="804">
                  <c:v>-87.909499999999994</c:v>
                </c:pt>
                <c:pt idx="805">
                  <c:v>-87.909700000000001</c:v>
                </c:pt>
                <c:pt idx="806">
                  <c:v>-87.909899999999993</c:v>
                </c:pt>
                <c:pt idx="807">
                  <c:v>-87.910200000000003</c:v>
                </c:pt>
                <c:pt idx="808">
                  <c:v>-87.910399999999996</c:v>
                </c:pt>
                <c:pt idx="809">
                  <c:v>-87.910600000000002</c:v>
                </c:pt>
                <c:pt idx="810">
                  <c:v>-87.910799999999995</c:v>
                </c:pt>
                <c:pt idx="811">
                  <c:v>-87.911000000000001</c:v>
                </c:pt>
                <c:pt idx="812">
                  <c:v>-87.911199999999994</c:v>
                </c:pt>
                <c:pt idx="813">
                  <c:v>-87.9114</c:v>
                </c:pt>
                <c:pt idx="814">
                  <c:v>-87.911699999999996</c:v>
                </c:pt>
                <c:pt idx="815">
                  <c:v>-87.911900000000003</c:v>
                </c:pt>
                <c:pt idx="816">
                  <c:v>-87.912099999999995</c:v>
                </c:pt>
                <c:pt idx="817">
                  <c:v>-87.912300000000002</c:v>
                </c:pt>
                <c:pt idx="818">
                  <c:v>-87.912499999999994</c:v>
                </c:pt>
                <c:pt idx="819">
                  <c:v>-87.912700000000001</c:v>
                </c:pt>
                <c:pt idx="820">
                  <c:v>-87.912899999999993</c:v>
                </c:pt>
                <c:pt idx="821">
                  <c:v>-87.9131</c:v>
                </c:pt>
                <c:pt idx="822">
                  <c:v>-87.913300000000007</c:v>
                </c:pt>
                <c:pt idx="823">
                  <c:v>-87.913499999999999</c:v>
                </c:pt>
                <c:pt idx="824">
                  <c:v>-87.913700000000006</c:v>
                </c:pt>
                <c:pt idx="825">
                  <c:v>-87.913899999999998</c:v>
                </c:pt>
                <c:pt idx="826">
                  <c:v>-87.914100000000005</c:v>
                </c:pt>
                <c:pt idx="827">
                  <c:v>-87.914299999999997</c:v>
                </c:pt>
                <c:pt idx="828">
                  <c:v>-87.914500000000004</c:v>
                </c:pt>
                <c:pt idx="829">
                  <c:v>-87.914699999999996</c:v>
                </c:pt>
                <c:pt idx="830">
                  <c:v>-87.914900000000003</c:v>
                </c:pt>
                <c:pt idx="831">
                  <c:v>-87.915099999999995</c:v>
                </c:pt>
                <c:pt idx="832">
                  <c:v>-87.915300000000002</c:v>
                </c:pt>
                <c:pt idx="833">
                  <c:v>-87.915400000000005</c:v>
                </c:pt>
                <c:pt idx="834">
                  <c:v>-87.915599999999998</c:v>
                </c:pt>
                <c:pt idx="835">
                  <c:v>-87.915800000000004</c:v>
                </c:pt>
                <c:pt idx="836">
                  <c:v>-87.915999999999997</c:v>
                </c:pt>
                <c:pt idx="837">
                  <c:v>-87.916200000000003</c:v>
                </c:pt>
                <c:pt idx="838">
                  <c:v>-87.916399999999996</c:v>
                </c:pt>
                <c:pt idx="839">
                  <c:v>-87.916600000000003</c:v>
                </c:pt>
                <c:pt idx="840">
                  <c:v>-87.916799999999995</c:v>
                </c:pt>
                <c:pt idx="841">
                  <c:v>-87.916899999999998</c:v>
                </c:pt>
                <c:pt idx="842">
                  <c:v>-87.917100000000005</c:v>
                </c:pt>
                <c:pt idx="843">
                  <c:v>-87.917299999999997</c:v>
                </c:pt>
                <c:pt idx="844">
                  <c:v>-87.917500000000004</c:v>
                </c:pt>
                <c:pt idx="845">
                  <c:v>-87.917699999999996</c:v>
                </c:pt>
                <c:pt idx="846">
                  <c:v>-87.9178</c:v>
                </c:pt>
                <c:pt idx="847">
                  <c:v>-87.918000000000006</c:v>
                </c:pt>
                <c:pt idx="848">
                  <c:v>-87.918199999999999</c:v>
                </c:pt>
                <c:pt idx="849">
                  <c:v>-87.918400000000005</c:v>
                </c:pt>
                <c:pt idx="850">
                  <c:v>-87.918599999999998</c:v>
                </c:pt>
                <c:pt idx="851">
                  <c:v>-87.918700000000001</c:v>
                </c:pt>
                <c:pt idx="852">
                  <c:v>-87.918899999999994</c:v>
                </c:pt>
                <c:pt idx="853">
                  <c:v>-87.9191</c:v>
                </c:pt>
                <c:pt idx="854">
                  <c:v>-87.919200000000004</c:v>
                </c:pt>
                <c:pt idx="855">
                  <c:v>-87.919399999999996</c:v>
                </c:pt>
                <c:pt idx="856">
                  <c:v>-87.919600000000003</c:v>
                </c:pt>
                <c:pt idx="857">
                  <c:v>-87.919799999999995</c:v>
                </c:pt>
                <c:pt idx="858">
                  <c:v>-87.919899999999998</c:v>
                </c:pt>
                <c:pt idx="859">
                  <c:v>-87.920100000000005</c:v>
                </c:pt>
                <c:pt idx="860">
                  <c:v>-87.920299999999997</c:v>
                </c:pt>
                <c:pt idx="861">
                  <c:v>-87.920400000000001</c:v>
                </c:pt>
                <c:pt idx="862">
                  <c:v>-87.920599999999993</c:v>
                </c:pt>
                <c:pt idx="863">
                  <c:v>-87.9208</c:v>
                </c:pt>
                <c:pt idx="864">
                  <c:v>-87.920900000000003</c:v>
                </c:pt>
                <c:pt idx="865">
                  <c:v>-87.921099999999996</c:v>
                </c:pt>
                <c:pt idx="866">
                  <c:v>-87.921300000000002</c:v>
                </c:pt>
                <c:pt idx="867">
                  <c:v>-87.921400000000006</c:v>
                </c:pt>
                <c:pt idx="868">
                  <c:v>-87.921599999999998</c:v>
                </c:pt>
                <c:pt idx="869">
                  <c:v>-87.921700000000001</c:v>
                </c:pt>
                <c:pt idx="870">
                  <c:v>-87.921899999999994</c:v>
                </c:pt>
                <c:pt idx="871">
                  <c:v>-87.9221</c:v>
                </c:pt>
                <c:pt idx="872">
                  <c:v>-87.922200000000004</c:v>
                </c:pt>
                <c:pt idx="873">
                  <c:v>-87.922399999999996</c:v>
                </c:pt>
                <c:pt idx="874">
                  <c:v>-87.922499999999999</c:v>
                </c:pt>
                <c:pt idx="875">
                  <c:v>-87.922700000000006</c:v>
                </c:pt>
                <c:pt idx="876">
                  <c:v>-87.922799999999995</c:v>
                </c:pt>
                <c:pt idx="877">
                  <c:v>-87.923000000000002</c:v>
                </c:pt>
                <c:pt idx="878">
                  <c:v>-87.923100000000005</c:v>
                </c:pt>
                <c:pt idx="879">
                  <c:v>-87.923299999999998</c:v>
                </c:pt>
                <c:pt idx="880">
                  <c:v>-87.923400000000001</c:v>
                </c:pt>
                <c:pt idx="881">
                  <c:v>-87.923599999999993</c:v>
                </c:pt>
                <c:pt idx="882">
                  <c:v>-87.923699999999997</c:v>
                </c:pt>
                <c:pt idx="883">
                  <c:v>-87.923900000000003</c:v>
                </c:pt>
                <c:pt idx="884">
                  <c:v>-87.924000000000007</c:v>
                </c:pt>
                <c:pt idx="885">
                  <c:v>-87.924199999999999</c:v>
                </c:pt>
                <c:pt idx="886">
                  <c:v>-87.924300000000002</c:v>
                </c:pt>
                <c:pt idx="887">
                  <c:v>-87.924499999999995</c:v>
                </c:pt>
                <c:pt idx="888">
                  <c:v>-87.924599999999998</c:v>
                </c:pt>
                <c:pt idx="889">
                  <c:v>-87.924800000000005</c:v>
                </c:pt>
                <c:pt idx="890">
                  <c:v>-87.924899999999994</c:v>
                </c:pt>
                <c:pt idx="891">
                  <c:v>-87.9251</c:v>
                </c:pt>
                <c:pt idx="892">
                  <c:v>-87.925200000000004</c:v>
                </c:pt>
                <c:pt idx="893">
                  <c:v>-87.925399999999996</c:v>
                </c:pt>
                <c:pt idx="894">
                  <c:v>-87.9255</c:v>
                </c:pt>
                <c:pt idx="895">
                  <c:v>-87.925600000000003</c:v>
                </c:pt>
                <c:pt idx="896">
                  <c:v>-87.925799999999995</c:v>
                </c:pt>
                <c:pt idx="897">
                  <c:v>-87.925899999999999</c:v>
                </c:pt>
                <c:pt idx="898">
                  <c:v>-87.926100000000005</c:v>
                </c:pt>
                <c:pt idx="899">
                  <c:v>-87.926199999999994</c:v>
                </c:pt>
                <c:pt idx="900">
                  <c:v>-87.926299999999998</c:v>
                </c:pt>
                <c:pt idx="901">
                  <c:v>-87.926500000000004</c:v>
                </c:pt>
                <c:pt idx="902">
                  <c:v>-87.926599999999993</c:v>
                </c:pt>
                <c:pt idx="903">
                  <c:v>-87.9268</c:v>
                </c:pt>
                <c:pt idx="904">
                  <c:v>-87.926900000000003</c:v>
                </c:pt>
                <c:pt idx="905">
                  <c:v>-87.927000000000007</c:v>
                </c:pt>
                <c:pt idx="906">
                  <c:v>-87.927199999999999</c:v>
                </c:pt>
                <c:pt idx="907">
                  <c:v>-87.927300000000002</c:v>
                </c:pt>
                <c:pt idx="908">
                  <c:v>-87.927400000000006</c:v>
                </c:pt>
                <c:pt idx="909">
                  <c:v>-87.927599999999998</c:v>
                </c:pt>
                <c:pt idx="910">
                  <c:v>-87.927700000000002</c:v>
                </c:pt>
                <c:pt idx="911">
                  <c:v>-87.927800000000005</c:v>
                </c:pt>
                <c:pt idx="912">
                  <c:v>-87.927899999999994</c:v>
                </c:pt>
                <c:pt idx="913">
                  <c:v>-87.928100000000001</c:v>
                </c:pt>
                <c:pt idx="914">
                  <c:v>-87.928200000000004</c:v>
                </c:pt>
                <c:pt idx="915">
                  <c:v>-87.928299999999993</c:v>
                </c:pt>
                <c:pt idx="916">
                  <c:v>-87.9285</c:v>
                </c:pt>
                <c:pt idx="917">
                  <c:v>-87.928600000000003</c:v>
                </c:pt>
                <c:pt idx="918">
                  <c:v>-87.928700000000006</c:v>
                </c:pt>
                <c:pt idx="919">
                  <c:v>-87.928799999999995</c:v>
                </c:pt>
                <c:pt idx="920">
                  <c:v>-87.929000000000002</c:v>
                </c:pt>
                <c:pt idx="921">
                  <c:v>-87.929100000000005</c:v>
                </c:pt>
                <c:pt idx="922">
                  <c:v>-87.929199999999994</c:v>
                </c:pt>
                <c:pt idx="923">
                  <c:v>-87.929299999999998</c:v>
                </c:pt>
                <c:pt idx="924">
                  <c:v>-87.929500000000004</c:v>
                </c:pt>
                <c:pt idx="925">
                  <c:v>-87.929599999999994</c:v>
                </c:pt>
                <c:pt idx="926">
                  <c:v>-87.929699999999997</c:v>
                </c:pt>
                <c:pt idx="927">
                  <c:v>-87.9298</c:v>
                </c:pt>
                <c:pt idx="928">
                  <c:v>-87.93</c:v>
                </c:pt>
                <c:pt idx="929">
                  <c:v>-87.930099999999996</c:v>
                </c:pt>
                <c:pt idx="930">
                  <c:v>-87.930199999999999</c:v>
                </c:pt>
                <c:pt idx="931">
                  <c:v>-87.930300000000003</c:v>
                </c:pt>
                <c:pt idx="932">
                  <c:v>-87.930400000000006</c:v>
                </c:pt>
                <c:pt idx="933">
                  <c:v>-87.930599999999998</c:v>
                </c:pt>
                <c:pt idx="934">
                  <c:v>-87.930700000000002</c:v>
                </c:pt>
                <c:pt idx="935">
                  <c:v>-87.930800000000005</c:v>
                </c:pt>
                <c:pt idx="936">
                  <c:v>-87.930899999999994</c:v>
                </c:pt>
                <c:pt idx="937">
                  <c:v>-87.930999999999997</c:v>
                </c:pt>
                <c:pt idx="938">
                  <c:v>-87.931100000000001</c:v>
                </c:pt>
                <c:pt idx="939">
                  <c:v>-87.931200000000004</c:v>
                </c:pt>
                <c:pt idx="940">
                  <c:v>-87.931399999999996</c:v>
                </c:pt>
                <c:pt idx="941">
                  <c:v>-87.9315</c:v>
                </c:pt>
                <c:pt idx="942">
                  <c:v>-87.931600000000003</c:v>
                </c:pt>
                <c:pt idx="943">
                  <c:v>-87.931700000000006</c:v>
                </c:pt>
                <c:pt idx="944">
                  <c:v>-87.931799999999996</c:v>
                </c:pt>
                <c:pt idx="945">
                  <c:v>-87.931899999999999</c:v>
                </c:pt>
                <c:pt idx="946">
                  <c:v>-87.932000000000002</c:v>
                </c:pt>
                <c:pt idx="947">
                  <c:v>-87.932100000000005</c:v>
                </c:pt>
                <c:pt idx="948">
                  <c:v>-87.932299999999998</c:v>
                </c:pt>
                <c:pt idx="949">
                  <c:v>-87.932400000000001</c:v>
                </c:pt>
                <c:pt idx="950">
                  <c:v>-87.932500000000005</c:v>
                </c:pt>
                <c:pt idx="951">
                  <c:v>-87.932599999999994</c:v>
                </c:pt>
                <c:pt idx="952">
                  <c:v>-87.932699999999997</c:v>
                </c:pt>
                <c:pt idx="953">
                  <c:v>-87.9328</c:v>
                </c:pt>
                <c:pt idx="954">
                  <c:v>-87.932900000000004</c:v>
                </c:pt>
                <c:pt idx="955">
                  <c:v>-87.933000000000007</c:v>
                </c:pt>
                <c:pt idx="956">
                  <c:v>-87.933099999999996</c:v>
                </c:pt>
                <c:pt idx="957">
                  <c:v>-87.933199999999999</c:v>
                </c:pt>
                <c:pt idx="958">
                  <c:v>-87.933300000000003</c:v>
                </c:pt>
                <c:pt idx="959">
                  <c:v>-87.933400000000006</c:v>
                </c:pt>
                <c:pt idx="960">
                  <c:v>-87.933499999999995</c:v>
                </c:pt>
                <c:pt idx="961">
                  <c:v>-87.933599999999998</c:v>
                </c:pt>
                <c:pt idx="962">
                  <c:v>-87.933700000000002</c:v>
                </c:pt>
                <c:pt idx="963">
                  <c:v>-87.933899999999994</c:v>
                </c:pt>
                <c:pt idx="964">
                  <c:v>-87.933999999999997</c:v>
                </c:pt>
                <c:pt idx="965">
                  <c:v>-87.934100000000001</c:v>
                </c:pt>
                <c:pt idx="966">
                  <c:v>-87.934200000000004</c:v>
                </c:pt>
                <c:pt idx="967">
                  <c:v>-87.934299999999993</c:v>
                </c:pt>
                <c:pt idx="968">
                  <c:v>-87.934399999999997</c:v>
                </c:pt>
                <c:pt idx="969">
                  <c:v>-87.9345</c:v>
                </c:pt>
                <c:pt idx="970">
                  <c:v>-87.934600000000003</c:v>
                </c:pt>
                <c:pt idx="971">
                  <c:v>-87.934700000000007</c:v>
                </c:pt>
                <c:pt idx="972">
                  <c:v>-87.934799999999996</c:v>
                </c:pt>
                <c:pt idx="973">
                  <c:v>-87.934899999999999</c:v>
                </c:pt>
                <c:pt idx="974">
                  <c:v>-87.935000000000002</c:v>
                </c:pt>
                <c:pt idx="975">
                  <c:v>-87.935000000000002</c:v>
                </c:pt>
                <c:pt idx="976">
                  <c:v>-87.935100000000006</c:v>
                </c:pt>
                <c:pt idx="977">
                  <c:v>-87.935199999999995</c:v>
                </c:pt>
                <c:pt idx="978">
                  <c:v>-87.935299999999998</c:v>
                </c:pt>
                <c:pt idx="979">
                  <c:v>-87.935400000000001</c:v>
                </c:pt>
                <c:pt idx="980">
                  <c:v>-87.935500000000005</c:v>
                </c:pt>
                <c:pt idx="981">
                  <c:v>-87.935599999999994</c:v>
                </c:pt>
                <c:pt idx="982">
                  <c:v>-87.935699999999997</c:v>
                </c:pt>
                <c:pt idx="983">
                  <c:v>-87.9358</c:v>
                </c:pt>
                <c:pt idx="984">
                  <c:v>-87.935900000000004</c:v>
                </c:pt>
                <c:pt idx="985">
                  <c:v>-87.936000000000007</c:v>
                </c:pt>
                <c:pt idx="986">
                  <c:v>-87.936099999999996</c:v>
                </c:pt>
                <c:pt idx="987">
                  <c:v>-87.936199999999999</c:v>
                </c:pt>
                <c:pt idx="988">
                  <c:v>-87.936300000000003</c:v>
                </c:pt>
                <c:pt idx="989">
                  <c:v>-87.936400000000006</c:v>
                </c:pt>
                <c:pt idx="990">
                  <c:v>-87.936499999999995</c:v>
                </c:pt>
                <c:pt idx="991">
                  <c:v>-87.936499999999995</c:v>
                </c:pt>
                <c:pt idx="992">
                  <c:v>-87.936599999999999</c:v>
                </c:pt>
                <c:pt idx="993">
                  <c:v>-87.936700000000002</c:v>
                </c:pt>
                <c:pt idx="994">
                  <c:v>-87.936800000000005</c:v>
                </c:pt>
                <c:pt idx="995">
                  <c:v>-87.936899999999994</c:v>
                </c:pt>
                <c:pt idx="996">
                  <c:v>-87.936999999999998</c:v>
                </c:pt>
                <c:pt idx="997">
                  <c:v>-87.937100000000001</c:v>
                </c:pt>
              </c:numCache>
            </c:numRef>
          </c:yVal>
          <c:smooth val="0"/>
          <c:extLst>
            <c:ext xmlns:c16="http://schemas.microsoft.com/office/drawing/2014/chart" uri="{C3380CC4-5D6E-409C-BE32-E72D297353CC}">
              <c16:uniqueId val="{00000005-08A5-614D-A33E-2AED1660A806}"/>
            </c:ext>
          </c:extLst>
        </c:ser>
        <c:ser>
          <c:idx val="7"/>
          <c:order val="5"/>
          <c:tx>
            <c:strRef>
              <c:f>plot!$S$1</c:f>
              <c:strCache>
                <c:ptCount val="1"/>
                <c:pt idx="0">
                  <c:v>cmax4_opencor</c:v>
                </c:pt>
              </c:strCache>
            </c:strRef>
          </c:tx>
          <c:spPr>
            <a:ln w="19050" cap="rnd">
              <a:solidFill>
                <a:schemeClr val="tx1">
                  <a:lumMod val="50000"/>
                  <a:lumOff val="50000"/>
                </a:schemeClr>
              </a:solidFill>
              <a:prstDash val="sysDash"/>
              <a:round/>
            </a:ln>
            <a:effectLst/>
          </c:spPr>
          <c:marker>
            <c:symbol val="none"/>
          </c:marker>
          <c:xVal>
            <c:numRef>
              <c:f>plot!$A$2:$A$1000</c:f>
              <c:numCache>
                <c:formatCode>General</c:formatCode>
                <c:ptCount val="99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plot!$S$2:$S$1000</c:f>
              <c:numCache>
                <c:formatCode>General</c:formatCode>
                <c:ptCount val="999"/>
                <c:pt idx="0">
                  <c:v>-87.945899999999995</c:v>
                </c:pt>
                <c:pt idx="1">
                  <c:v>-87.945999999999998</c:v>
                </c:pt>
                <c:pt idx="2">
                  <c:v>-87.946100000000001</c:v>
                </c:pt>
                <c:pt idx="3">
                  <c:v>-87.946100000000001</c:v>
                </c:pt>
                <c:pt idx="4">
                  <c:v>-87.946200000000005</c:v>
                </c:pt>
                <c:pt idx="5">
                  <c:v>-87.946299999999994</c:v>
                </c:pt>
                <c:pt idx="6">
                  <c:v>-87.946399999999997</c:v>
                </c:pt>
                <c:pt idx="7">
                  <c:v>-87.9465</c:v>
                </c:pt>
                <c:pt idx="8">
                  <c:v>-87.946600000000004</c:v>
                </c:pt>
                <c:pt idx="9">
                  <c:v>-43.667700000000004</c:v>
                </c:pt>
                <c:pt idx="10">
                  <c:v>17.124500000000001</c:v>
                </c:pt>
                <c:pt idx="11">
                  <c:v>23.212700000000002</c:v>
                </c:pt>
                <c:pt idx="12">
                  <c:v>26.833500000000001</c:v>
                </c:pt>
                <c:pt idx="13">
                  <c:v>29.114999999999998</c:v>
                </c:pt>
                <c:pt idx="14">
                  <c:v>30.651</c:v>
                </c:pt>
                <c:pt idx="15">
                  <c:v>31.7529</c:v>
                </c:pt>
                <c:pt idx="16">
                  <c:v>32.587200000000003</c:v>
                </c:pt>
                <c:pt idx="17">
                  <c:v>33.248199999999997</c:v>
                </c:pt>
                <c:pt idx="18">
                  <c:v>33.792900000000003</c:v>
                </c:pt>
                <c:pt idx="19">
                  <c:v>34.256700000000002</c:v>
                </c:pt>
                <c:pt idx="20">
                  <c:v>34.662300000000002</c:v>
                </c:pt>
                <c:pt idx="21">
                  <c:v>35.024000000000001</c:v>
                </c:pt>
                <c:pt idx="22">
                  <c:v>35.3506</c:v>
                </c:pt>
                <c:pt idx="23">
                  <c:v>35.6477</c:v>
                </c:pt>
                <c:pt idx="24">
                  <c:v>35.918799999999997</c:v>
                </c:pt>
                <c:pt idx="25">
                  <c:v>36.166200000000003</c:v>
                </c:pt>
                <c:pt idx="26">
                  <c:v>36.391300000000001</c:v>
                </c:pt>
                <c:pt idx="27">
                  <c:v>36.595399999999998</c:v>
                </c:pt>
                <c:pt idx="28">
                  <c:v>36.779400000000003</c:v>
                </c:pt>
                <c:pt idx="29">
                  <c:v>36.944200000000002</c:v>
                </c:pt>
                <c:pt idx="30">
                  <c:v>37.090400000000002</c:v>
                </c:pt>
                <c:pt idx="31">
                  <c:v>37.218899999999998</c:v>
                </c:pt>
                <c:pt idx="32">
                  <c:v>37.330300000000001</c:v>
                </c:pt>
                <c:pt idx="33">
                  <c:v>37.425600000000003</c:v>
                </c:pt>
                <c:pt idx="34">
                  <c:v>37.505299999999998</c:v>
                </c:pt>
                <c:pt idx="35">
                  <c:v>37.5702</c:v>
                </c:pt>
                <c:pt idx="36">
                  <c:v>37.621000000000002</c:v>
                </c:pt>
                <c:pt idx="37">
                  <c:v>37.658499999999997</c:v>
                </c:pt>
                <c:pt idx="38">
                  <c:v>37.683199999999999</c:v>
                </c:pt>
                <c:pt idx="39">
                  <c:v>37.695900000000002</c:v>
                </c:pt>
                <c:pt idx="40">
                  <c:v>37.697099999999999</c:v>
                </c:pt>
                <c:pt idx="41">
                  <c:v>37.6875</c:v>
                </c:pt>
                <c:pt idx="42">
                  <c:v>37.667700000000004</c:v>
                </c:pt>
                <c:pt idx="43">
                  <c:v>37.638100000000001</c:v>
                </c:pt>
                <c:pt idx="44">
                  <c:v>37.599299999999999</c:v>
                </c:pt>
                <c:pt idx="45">
                  <c:v>37.551900000000003</c:v>
                </c:pt>
                <c:pt idx="46">
                  <c:v>37.496200000000002</c:v>
                </c:pt>
                <c:pt idx="47">
                  <c:v>37.4328</c:v>
                </c:pt>
                <c:pt idx="48">
                  <c:v>37.362000000000002</c:v>
                </c:pt>
                <c:pt idx="49">
                  <c:v>37.284199999999998</c:v>
                </c:pt>
                <c:pt idx="50">
                  <c:v>37.1999</c:v>
                </c:pt>
                <c:pt idx="51">
                  <c:v>37.109299999999998</c:v>
                </c:pt>
                <c:pt idx="52">
                  <c:v>37.012900000000002</c:v>
                </c:pt>
                <c:pt idx="53">
                  <c:v>36.911000000000001</c:v>
                </c:pt>
                <c:pt idx="54">
                  <c:v>36.803800000000003</c:v>
                </c:pt>
                <c:pt idx="55">
                  <c:v>36.691600000000001</c:v>
                </c:pt>
                <c:pt idx="56">
                  <c:v>36.5747</c:v>
                </c:pt>
                <c:pt idx="57">
                  <c:v>36.453400000000002</c:v>
                </c:pt>
                <c:pt idx="58">
                  <c:v>36.328000000000003</c:v>
                </c:pt>
                <c:pt idx="59">
                  <c:v>36.198500000000003</c:v>
                </c:pt>
                <c:pt idx="60">
                  <c:v>36.065399999999997</c:v>
                </c:pt>
                <c:pt idx="61">
                  <c:v>35.928699999999999</c:v>
                </c:pt>
                <c:pt idx="62">
                  <c:v>35.788800000000002</c:v>
                </c:pt>
                <c:pt idx="63">
                  <c:v>35.645699999999998</c:v>
                </c:pt>
                <c:pt idx="64">
                  <c:v>35.499699999999997</c:v>
                </c:pt>
                <c:pt idx="65">
                  <c:v>35.350900000000003</c:v>
                </c:pt>
                <c:pt idx="66">
                  <c:v>35.1995</c:v>
                </c:pt>
                <c:pt idx="67">
                  <c:v>35.045699999999997</c:v>
                </c:pt>
                <c:pt idx="68">
                  <c:v>34.889600000000002</c:v>
                </c:pt>
                <c:pt idx="69">
                  <c:v>34.731400000000001</c:v>
                </c:pt>
                <c:pt idx="70">
                  <c:v>34.571300000000001</c:v>
                </c:pt>
                <c:pt idx="71">
                  <c:v>34.409199999999998</c:v>
                </c:pt>
                <c:pt idx="72">
                  <c:v>34.2455</c:v>
                </c:pt>
                <c:pt idx="73">
                  <c:v>34.080199999999998</c:v>
                </c:pt>
                <c:pt idx="74">
                  <c:v>33.913400000000003</c:v>
                </c:pt>
                <c:pt idx="75">
                  <c:v>33.7453</c:v>
                </c:pt>
                <c:pt idx="76">
                  <c:v>33.576000000000001</c:v>
                </c:pt>
                <c:pt idx="77">
                  <c:v>33.4056</c:v>
                </c:pt>
                <c:pt idx="78">
                  <c:v>33.234099999999998</c:v>
                </c:pt>
                <c:pt idx="79">
                  <c:v>33.061799999999998</c:v>
                </c:pt>
                <c:pt idx="80">
                  <c:v>32.888599999999997</c:v>
                </c:pt>
                <c:pt idx="81">
                  <c:v>32.714700000000001</c:v>
                </c:pt>
                <c:pt idx="82">
                  <c:v>32.540300000000002</c:v>
                </c:pt>
                <c:pt idx="83">
                  <c:v>32.365200000000002</c:v>
                </c:pt>
                <c:pt idx="84">
                  <c:v>32.189799999999998</c:v>
                </c:pt>
                <c:pt idx="85">
                  <c:v>32.014000000000003</c:v>
                </c:pt>
                <c:pt idx="86">
                  <c:v>31.837900000000001</c:v>
                </c:pt>
                <c:pt idx="87">
                  <c:v>31.6616</c:v>
                </c:pt>
                <c:pt idx="88">
                  <c:v>31.485099999999999</c:v>
                </c:pt>
                <c:pt idx="89">
                  <c:v>31.308599999999998</c:v>
                </c:pt>
                <c:pt idx="90">
                  <c:v>31.132100000000001</c:v>
                </c:pt>
                <c:pt idx="91">
                  <c:v>30.9557</c:v>
                </c:pt>
                <c:pt idx="92">
                  <c:v>30.779399999999999</c:v>
                </c:pt>
                <c:pt idx="93">
                  <c:v>30.603300000000001</c:v>
                </c:pt>
                <c:pt idx="94">
                  <c:v>30.427399999999999</c:v>
                </c:pt>
                <c:pt idx="95">
                  <c:v>30.251799999999999</c:v>
                </c:pt>
                <c:pt idx="96">
                  <c:v>30.076499999999999</c:v>
                </c:pt>
                <c:pt idx="97">
                  <c:v>29.901599999999998</c:v>
                </c:pt>
                <c:pt idx="98">
                  <c:v>29.7272</c:v>
                </c:pt>
                <c:pt idx="99">
                  <c:v>29.5532</c:v>
                </c:pt>
                <c:pt idx="100">
                  <c:v>29.3797</c:v>
                </c:pt>
                <c:pt idx="101">
                  <c:v>29.206700000000001</c:v>
                </c:pt>
                <c:pt idx="102">
                  <c:v>29.034300000000002</c:v>
                </c:pt>
                <c:pt idx="103">
                  <c:v>28.862500000000001</c:v>
                </c:pt>
                <c:pt idx="104">
                  <c:v>28.691299999999998</c:v>
                </c:pt>
                <c:pt idx="105">
                  <c:v>28.520800000000001</c:v>
                </c:pt>
                <c:pt idx="106">
                  <c:v>28.350899999999999</c:v>
                </c:pt>
                <c:pt idx="107">
                  <c:v>28.181699999999999</c:v>
                </c:pt>
                <c:pt idx="108">
                  <c:v>28.013200000000001</c:v>
                </c:pt>
                <c:pt idx="109">
                  <c:v>27.845500000000001</c:v>
                </c:pt>
                <c:pt idx="110">
                  <c:v>27.6784</c:v>
                </c:pt>
                <c:pt idx="111">
                  <c:v>27.5121</c:v>
                </c:pt>
                <c:pt idx="112">
                  <c:v>27.346499999999999</c:v>
                </c:pt>
                <c:pt idx="113">
                  <c:v>27.1816</c:v>
                </c:pt>
                <c:pt idx="114">
                  <c:v>27.017499999999998</c:v>
                </c:pt>
                <c:pt idx="115">
                  <c:v>26.854199999999999</c:v>
                </c:pt>
                <c:pt idx="116">
                  <c:v>26.691600000000001</c:v>
                </c:pt>
                <c:pt idx="117">
                  <c:v>26.529699999999998</c:v>
                </c:pt>
                <c:pt idx="118">
                  <c:v>26.368600000000001</c:v>
                </c:pt>
                <c:pt idx="119">
                  <c:v>26.208200000000001</c:v>
                </c:pt>
                <c:pt idx="120">
                  <c:v>26.0486</c:v>
                </c:pt>
                <c:pt idx="121">
                  <c:v>25.889700000000001</c:v>
                </c:pt>
                <c:pt idx="122">
                  <c:v>25.7315</c:v>
                </c:pt>
                <c:pt idx="123">
                  <c:v>25.574000000000002</c:v>
                </c:pt>
                <c:pt idx="124">
                  <c:v>25.417200000000001</c:v>
                </c:pt>
                <c:pt idx="125">
                  <c:v>25.260999999999999</c:v>
                </c:pt>
                <c:pt idx="126">
                  <c:v>25.105599999999999</c:v>
                </c:pt>
                <c:pt idx="127">
                  <c:v>24.950800000000001</c:v>
                </c:pt>
                <c:pt idx="128">
                  <c:v>24.796600000000002</c:v>
                </c:pt>
                <c:pt idx="129">
                  <c:v>24.643000000000001</c:v>
                </c:pt>
                <c:pt idx="130">
                  <c:v>24.490100000000002</c:v>
                </c:pt>
                <c:pt idx="131">
                  <c:v>24.337700000000002</c:v>
                </c:pt>
                <c:pt idx="132">
                  <c:v>24.1859</c:v>
                </c:pt>
                <c:pt idx="133">
                  <c:v>24.034700000000001</c:v>
                </c:pt>
                <c:pt idx="134">
                  <c:v>23.884</c:v>
                </c:pt>
                <c:pt idx="135">
                  <c:v>23.733799999999999</c:v>
                </c:pt>
                <c:pt idx="136">
                  <c:v>23.584099999999999</c:v>
                </c:pt>
                <c:pt idx="137">
                  <c:v>23.434799999999999</c:v>
                </c:pt>
                <c:pt idx="138">
                  <c:v>23.286100000000001</c:v>
                </c:pt>
                <c:pt idx="139">
                  <c:v>23.137699999999999</c:v>
                </c:pt>
                <c:pt idx="140">
                  <c:v>22.989799999999999</c:v>
                </c:pt>
                <c:pt idx="141">
                  <c:v>22.842199999999998</c:v>
                </c:pt>
                <c:pt idx="142">
                  <c:v>22.6951</c:v>
                </c:pt>
                <c:pt idx="143">
                  <c:v>22.548200000000001</c:v>
                </c:pt>
                <c:pt idx="144">
                  <c:v>22.401700000000002</c:v>
                </c:pt>
                <c:pt idx="145">
                  <c:v>22.255600000000001</c:v>
                </c:pt>
                <c:pt idx="146">
                  <c:v>22.1097</c:v>
                </c:pt>
                <c:pt idx="147">
                  <c:v>21.963999999999999</c:v>
                </c:pt>
                <c:pt idx="148">
                  <c:v>21.8187</c:v>
                </c:pt>
                <c:pt idx="149">
                  <c:v>21.673500000000001</c:v>
                </c:pt>
                <c:pt idx="150">
                  <c:v>21.528600000000001</c:v>
                </c:pt>
                <c:pt idx="151">
                  <c:v>21.383800000000001</c:v>
                </c:pt>
                <c:pt idx="152">
                  <c:v>21.2392</c:v>
                </c:pt>
                <c:pt idx="153">
                  <c:v>21.094799999999999</c:v>
                </c:pt>
                <c:pt idx="154">
                  <c:v>20.950500000000002</c:v>
                </c:pt>
                <c:pt idx="155">
                  <c:v>20.8063</c:v>
                </c:pt>
                <c:pt idx="156">
                  <c:v>20.662199999999999</c:v>
                </c:pt>
                <c:pt idx="157">
                  <c:v>20.5182</c:v>
                </c:pt>
                <c:pt idx="158">
                  <c:v>20.374300000000002</c:v>
                </c:pt>
                <c:pt idx="159">
                  <c:v>20.230399999999999</c:v>
                </c:pt>
                <c:pt idx="160">
                  <c:v>20.086500000000001</c:v>
                </c:pt>
                <c:pt idx="161">
                  <c:v>19.942599999999999</c:v>
                </c:pt>
                <c:pt idx="162">
                  <c:v>19.7987</c:v>
                </c:pt>
                <c:pt idx="163">
                  <c:v>19.654800000000002</c:v>
                </c:pt>
                <c:pt idx="164">
                  <c:v>19.510899999999999</c:v>
                </c:pt>
                <c:pt idx="165">
                  <c:v>19.366900000000001</c:v>
                </c:pt>
                <c:pt idx="166">
                  <c:v>19.222799999999999</c:v>
                </c:pt>
                <c:pt idx="167">
                  <c:v>19.078600000000002</c:v>
                </c:pt>
                <c:pt idx="168">
                  <c:v>18.9344</c:v>
                </c:pt>
                <c:pt idx="169">
                  <c:v>18.79</c:v>
                </c:pt>
                <c:pt idx="170">
                  <c:v>18.645600000000002</c:v>
                </c:pt>
                <c:pt idx="171">
                  <c:v>18.500900000000001</c:v>
                </c:pt>
                <c:pt idx="172">
                  <c:v>18.356200000000001</c:v>
                </c:pt>
                <c:pt idx="173">
                  <c:v>18.211200000000002</c:v>
                </c:pt>
                <c:pt idx="174">
                  <c:v>18.066099999999999</c:v>
                </c:pt>
                <c:pt idx="175">
                  <c:v>17.9208</c:v>
                </c:pt>
                <c:pt idx="176">
                  <c:v>17.775300000000001</c:v>
                </c:pt>
                <c:pt idx="177">
                  <c:v>17.6296</c:v>
                </c:pt>
                <c:pt idx="178">
                  <c:v>17.483699999999999</c:v>
                </c:pt>
                <c:pt idx="179">
                  <c:v>17.337599999999998</c:v>
                </c:pt>
                <c:pt idx="180">
                  <c:v>17.191199999999998</c:v>
                </c:pt>
                <c:pt idx="181">
                  <c:v>17.044599999999999</c:v>
                </c:pt>
                <c:pt idx="182">
                  <c:v>16.8977</c:v>
                </c:pt>
                <c:pt idx="183">
                  <c:v>16.750599999999999</c:v>
                </c:pt>
                <c:pt idx="184">
                  <c:v>16.603200000000001</c:v>
                </c:pt>
                <c:pt idx="185">
                  <c:v>16.455500000000001</c:v>
                </c:pt>
                <c:pt idx="186">
                  <c:v>16.307600000000001</c:v>
                </c:pt>
                <c:pt idx="187">
                  <c:v>16.159300000000002</c:v>
                </c:pt>
                <c:pt idx="188">
                  <c:v>16.0108</c:v>
                </c:pt>
                <c:pt idx="189">
                  <c:v>15.8619</c:v>
                </c:pt>
                <c:pt idx="190">
                  <c:v>15.7127</c:v>
                </c:pt>
                <c:pt idx="191">
                  <c:v>15.5633</c:v>
                </c:pt>
                <c:pt idx="192">
                  <c:v>15.413500000000001</c:v>
                </c:pt>
                <c:pt idx="193">
                  <c:v>15.263299999999999</c:v>
                </c:pt>
                <c:pt idx="194">
                  <c:v>15.1129</c:v>
                </c:pt>
                <c:pt idx="195">
                  <c:v>14.9621</c:v>
                </c:pt>
                <c:pt idx="196">
                  <c:v>14.811</c:v>
                </c:pt>
                <c:pt idx="197">
                  <c:v>14.6595</c:v>
                </c:pt>
                <c:pt idx="198">
                  <c:v>14.5077</c:v>
                </c:pt>
                <c:pt idx="199">
                  <c:v>14.355499999999999</c:v>
                </c:pt>
                <c:pt idx="200">
                  <c:v>14.202999999999999</c:v>
                </c:pt>
                <c:pt idx="201">
                  <c:v>14.0501</c:v>
                </c:pt>
                <c:pt idx="202">
                  <c:v>13.8969</c:v>
                </c:pt>
                <c:pt idx="203">
                  <c:v>13.7433</c:v>
                </c:pt>
                <c:pt idx="204">
                  <c:v>13.5893</c:v>
                </c:pt>
                <c:pt idx="205">
                  <c:v>13.435</c:v>
                </c:pt>
                <c:pt idx="206">
                  <c:v>13.2804</c:v>
                </c:pt>
                <c:pt idx="207">
                  <c:v>13.125299999999999</c:v>
                </c:pt>
                <c:pt idx="208">
                  <c:v>12.969900000000001</c:v>
                </c:pt>
                <c:pt idx="209">
                  <c:v>12.8142</c:v>
                </c:pt>
                <c:pt idx="210">
                  <c:v>12.657999999999999</c:v>
                </c:pt>
                <c:pt idx="211">
                  <c:v>12.5015</c:v>
                </c:pt>
                <c:pt idx="212">
                  <c:v>12.3447</c:v>
                </c:pt>
                <c:pt idx="213">
                  <c:v>12.1874</c:v>
                </c:pt>
                <c:pt idx="214">
                  <c:v>12.0298</c:v>
                </c:pt>
                <c:pt idx="215">
                  <c:v>11.8719</c:v>
                </c:pt>
                <c:pt idx="216">
                  <c:v>11.7135</c:v>
                </c:pt>
                <c:pt idx="217">
                  <c:v>11.5548</c:v>
                </c:pt>
                <c:pt idx="218">
                  <c:v>11.395799999999999</c:v>
                </c:pt>
                <c:pt idx="219">
                  <c:v>11.2363</c:v>
                </c:pt>
                <c:pt idx="220">
                  <c:v>11.076499999999999</c:v>
                </c:pt>
                <c:pt idx="221">
                  <c:v>10.9163</c:v>
                </c:pt>
                <c:pt idx="222">
                  <c:v>10.755800000000001</c:v>
                </c:pt>
                <c:pt idx="223">
                  <c:v>10.594900000000001</c:v>
                </c:pt>
                <c:pt idx="224">
                  <c:v>10.4336</c:v>
                </c:pt>
                <c:pt idx="225">
                  <c:v>10.272</c:v>
                </c:pt>
                <c:pt idx="226">
                  <c:v>10.11</c:v>
                </c:pt>
                <c:pt idx="227">
                  <c:v>9.9476899999999997</c:v>
                </c:pt>
                <c:pt idx="228">
                  <c:v>9.7849900000000005</c:v>
                </c:pt>
                <c:pt idx="229">
                  <c:v>9.6219300000000008</c:v>
                </c:pt>
                <c:pt idx="230">
                  <c:v>9.4585100000000004</c:v>
                </c:pt>
                <c:pt idx="231">
                  <c:v>9.2947299999999995</c:v>
                </c:pt>
                <c:pt idx="232">
                  <c:v>9.1306100000000008</c:v>
                </c:pt>
                <c:pt idx="233">
                  <c:v>8.9661200000000001</c:v>
                </c:pt>
                <c:pt idx="234">
                  <c:v>8.8012899999999998</c:v>
                </c:pt>
                <c:pt idx="235">
                  <c:v>8.6361000000000008</c:v>
                </c:pt>
                <c:pt idx="236">
                  <c:v>8.4705600000000008</c:v>
                </c:pt>
                <c:pt idx="237">
                  <c:v>8.3046699999999998</c:v>
                </c:pt>
                <c:pt idx="238">
                  <c:v>8.1384399999999992</c:v>
                </c:pt>
                <c:pt idx="239">
                  <c:v>7.9718499999999999</c:v>
                </c:pt>
                <c:pt idx="240">
                  <c:v>7.8049099999999996</c:v>
                </c:pt>
                <c:pt idx="241">
                  <c:v>7.6376299999999997</c:v>
                </c:pt>
                <c:pt idx="242">
                  <c:v>7.4699900000000001</c:v>
                </c:pt>
                <c:pt idx="243">
                  <c:v>7.3020100000000001</c:v>
                </c:pt>
                <c:pt idx="244">
                  <c:v>7.13368</c:v>
                </c:pt>
                <c:pt idx="245">
                  <c:v>6.9649999999999999</c:v>
                </c:pt>
                <c:pt idx="246">
                  <c:v>6.7959699999999996</c:v>
                </c:pt>
                <c:pt idx="247">
                  <c:v>6.6265900000000002</c:v>
                </c:pt>
                <c:pt idx="248">
                  <c:v>6.4568599999999998</c:v>
                </c:pt>
                <c:pt idx="249">
                  <c:v>6.2867699999999997</c:v>
                </c:pt>
                <c:pt idx="250">
                  <c:v>6.1163400000000001</c:v>
                </c:pt>
                <c:pt idx="251">
                  <c:v>5.9455400000000003</c:v>
                </c:pt>
                <c:pt idx="252">
                  <c:v>5.7743900000000004</c:v>
                </c:pt>
                <c:pt idx="253">
                  <c:v>5.6028900000000004</c:v>
                </c:pt>
                <c:pt idx="254">
                  <c:v>5.4310200000000002</c:v>
                </c:pt>
                <c:pt idx="255">
                  <c:v>5.2587799999999998</c:v>
                </c:pt>
                <c:pt idx="256">
                  <c:v>5.0861799999999997</c:v>
                </c:pt>
                <c:pt idx="257">
                  <c:v>4.9132100000000003</c:v>
                </c:pt>
                <c:pt idx="258">
                  <c:v>4.7398699999999998</c:v>
                </c:pt>
                <c:pt idx="259">
                  <c:v>4.5661500000000004</c:v>
                </c:pt>
                <c:pt idx="260">
                  <c:v>4.3920599999999999</c:v>
                </c:pt>
                <c:pt idx="261">
                  <c:v>4.2175700000000003</c:v>
                </c:pt>
                <c:pt idx="262">
                  <c:v>4.0427</c:v>
                </c:pt>
                <c:pt idx="263">
                  <c:v>3.8674400000000002</c:v>
                </c:pt>
                <c:pt idx="264">
                  <c:v>3.69177</c:v>
                </c:pt>
                <c:pt idx="265">
                  <c:v>3.5157099999999999</c:v>
                </c:pt>
                <c:pt idx="266">
                  <c:v>3.3392300000000001</c:v>
                </c:pt>
                <c:pt idx="267">
                  <c:v>3.1623399999999999</c:v>
                </c:pt>
                <c:pt idx="268">
                  <c:v>2.9850300000000001</c:v>
                </c:pt>
                <c:pt idx="269">
                  <c:v>2.8072900000000001</c:v>
                </c:pt>
                <c:pt idx="270">
                  <c:v>2.6291199999999999</c:v>
                </c:pt>
                <c:pt idx="271">
                  <c:v>2.45051</c:v>
                </c:pt>
                <c:pt idx="272">
                  <c:v>2.2714599999999998</c:v>
                </c:pt>
                <c:pt idx="273">
                  <c:v>2.0919500000000002</c:v>
                </c:pt>
                <c:pt idx="274">
                  <c:v>1.9119699999999999</c:v>
                </c:pt>
                <c:pt idx="275">
                  <c:v>1.73153</c:v>
                </c:pt>
                <c:pt idx="276">
                  <c:v>1.5506200000000001</c:v>
                </c:pt>
                <c:pt idx="277">
                  <c:v>1.3692200000000001</c:v>
                </c:pt>
                <c:pt idx="278">
                  <c:v>1.1873199999999999</c:v>
                </c:pt>
                <c:pt idx="279">
                  <c:v>1.0049300000000001</c:v>
                </c:pt>
                <c:pt idx="280">
                  <c:v>0.82203400000000004</c:v>
                </c:pt>
                <c:pt idx="281">
                  <c:v>0.63861999999999997</c:v>
                </c:pt>
                <c:pt idx="282">
                  <c:v>0.454683</c:v>
                </c:pt>
                <c:pt idx="283">
                  <c:v>0.27021600000000001</c:v>
                </c:pt>
                <c:pt idx="284">
                  <c:v>8.5210099999999997E-2</c:v>
                </c:pt>
                <c:pt idx="285">
                  <c:v>-0.100341</c:v>
                </c:pt>
                <c:pt idx="286">
                  <c:v>-0.28644500000000001</c:v>
                </c:pt>
                <c:pt idx="287">
                  <c:v>-0.47310999999999998</c:v>
                </c:pt>
                <c:pt idx="288">
                  <c:v>-0.66034000000000004</c:v>
                </c:pt>
                <c:pt idx="289">
                  <c:v>-0.84814299999999998</c:v>
                </c:pt>
                <c:pt idx="290">
                  <c:v>-1.03653</c:v>
                </c:pt>
                <c:pt idx="291">
                  <c:v>-1.22549</c:v>
                </c:pt>
                <c:pt idx="292">
                  <c:v>-1.4150499999999999</c:v>
                </c:pt>
                <c:pt idx="293">
                  <c:v>-1.6051899999999999</c:v>
                </c:pt>
                <c:pt idx="294">
                  <c:v>-1.7959400000000001</c:v>
                </c:pt>
                <c:pt idx="295">
                  <c:v>-1.9872799999999999</c:v>
                </c:pt>
                <c:pt idx="296">
                  <c:v>-2.17923</c:v>
                </c:pt>
                <c:pt idx="297">
                  <c:v>-2.3717700000000002</c:v>
                </c:pt>
                <c:pt idx="298">
                  <c:v>-2.5649199999999999</c:v>
                </c:pt>
                <c:pt idx="299">
                  <c:v>-2.75867</c:v>
                </c:pt>
                <c:pt idx="300">
                  <c:v>-2.95303</c:v>
                </c:pt>
                <c:pt idx="301">
                  <c:v>-3.1479699999999999</c:v>
                </c:pt>
                <c:pt idx="302">
                  <c:v>-3.3435199999999998</c:v>
                </c:pt>
                <c:pt idx="303">
                  <c:v>-3.5396399999999999</c:v>
                </c:pt>
                <c:pt idx="304">
                  <c:v>-3.7363499999999998</c:v>
                </c:pt>
                <c:pt idx="305">
                  <c:v>-3.93364</c:v>
                </c:pt>
                <c:pt idx="306">
                  <c:v>-4.1314799999999998</c:v>
                </c:pt>
                <c:pt idx="307">
                  <c:v>-4.3298800000000002</c:v>
                </c:pt>
                <c:pt idx="308">
                  <c:v>-4.5288199999999996</c:v>
                </c:pt>
                <c:pt idx="309">
                  <c:v>-4.7282900000000003</c:v>
                </c:pt>
                <c:pt idx="310">
                  <c:v>-4.9282599999999999</c:v>
                </c:pt>
                <c:pt idx="311">
                  <c:v>-5.12873</c:v>
                </c:pt>
                <c:pt idx="312">
                  <c:v>-5.3296799999999998</c:v>
                </c:pt>
                <c:pt idx="313">
                  <c:v>-5.5310800000000002</c:v>
                </c:pt>
                <c:pt idx="314">
                  <c:v>-5.73292</c:v>
                </c:pt>
                <c:pt idx="315">
                  <c:v>-5.9351700000000003</c:v>
                </c:pt>
                <c:pt idx="316">
                  <c:v>-6.1378000000000004</c:v>
                </c:pt>
                <c:pt idx="317">
                  <c:v>-6.3407900000000001</c:v>
                </c:pt>
                <c:pt idx="318">
                  <c:v>-6.5441200000000004</c:v>
                </c:pt>
                <c:pt idx="319">
                  <c:v>-6.7477400000000003</c:v>
                </c:pt>
                <c:pt idx="320">
                  <c:v>-6.9516400000000003</c:v>
                </c:pt>
                <c:pt idx="321">
                  <c:v>-7.15578</c:v>
                </c:pt>
                <c:pt idx="322">
                  <c:v>-7.3601200000000002</c:v>
                </c:pt>
                <c:pt idx="323">
                  <c:v>-7.5646300000000002</c:v>
                </c:pt>
                <c:pt idx="324">
                  <c:v>-7.7692800000000002</c:v>
                </c:pt>
                <c:pt idx="325">
                  <c:v>-7.9740200000000003</c:v>
                </c:pt>
                <c:pt idx="326">
                  <c:v>-8.1788100000000004</c:v>
                </c:pt>
                <c:pt idx="327">
                  <c:v>-8.3836300000000001</c:v>
                </c:pt>
                <c:pt idx="328">
                  <c:v>-8.5884099999999997</c:v>
                </c:pt>
                <c:pt idx="329">
                  <c:v>-8.7931299999999997</c:v>
                </c:pt>
                <c:pt idx="330">
                  <c:v>-8.9977300000000007</c:v>
                </c:pt>
                <c:pt idx="331">
                  <c:v>-9.2021800000000002</c:v>
                </c:pt>
                <c:pt idx="332">
                  <c:v>-9.4064200000000007</c:v>
                </c:pt>
                <c:pt idx="333">
                  <c:v>-9.6104199999999995</c:v>
                </c:pt>
                <c:pt idx="334">
                  <c:v>-9.8141099999999994</c:v>
                </c:pt>
                <c:pt idx="335">
                  <c:v>-10.0175</c:v>
                </c:pt>
                <c:pt idx="336">
                  <c:v>-10.2204</c:v>
                </c:pt>
                <c:pt idx="337">
                  <c:v>-10.4229</c:v>
                </c:pt>
                <c:pt idx="338">
                  <c:v>-10.6249</c:v>
                </c:pt>
                <c:pt idx="339">
                  <c:v>-10.8264</c:v>
                </c:pt>
                <c:pt idx="340">
                  <c:v>-11.027200000000001</c:v>
                </c:pt>
                <c:pt idx="341">
                  <c:v>-11.227399999999999</c:v>
                </c:pt>
                <c:pt idx="342">
                  <c:v>-11.4269</c:v>
                </c:pt>
                <c:pt idx="343">
                  <c:v>-11.6256</c:v>
                </c:pt>
                <c:pt idx="344">
                  <c:v>-11.823499999999999</c:v>
                </c:pt>
                <c:pt idx="345">
                  <c:v>-12.0205</c:v>
                </c:pt>
                <c:pt idx="346">
                  <c:v>-12.2166</c:v>
                </c:pt>
                <c:pt idx="347">
                  <c:v>-12.4117</c:v>
                </c:pt>
                <c:pt idx="348">
                  <c:v>-12.6058</c:v>
                </c:pt>
                <c:pt idx="349">
                  <c:v>-12.7987</c:v>
                </c:pt>
                <c:pt idx="350">
                  <c:v>-12.990500000000001</c:v>
                </c:pt>
                <c:pt idx="351">
                  <c:v>-13.181100000000001</c:v>
                </c:pt>
                <c:pt idx="352">
                  <c:v>-13.3705</c:v>
                </c:pt>
                <c:pt idx="353">
                  <c:v>-13.5585</c:v>
                </c:pt>
                <c:pt idx="354">
                  <c:v>-13.745200000000001</c:v>
                </c:pt>
                <c:pt idx="355">
                  <c:v>-13.930400000000001</c:v>
                </c:pt>
                <c:pt idx="356">
                  <c:v>-14.1142</c:v>
                </c:pt>
                <c:pt idx="357">
                  <c:v>-14.2965</c:v>
                </c:pt>
                <c:pt idx="358">
                  <c:v>-14.4772</c:v>
                </c:pt>
                <c:pt idx="359">
                  <c:v>-14.6564</c:v>
                </c:pt>
                <c:pt idx="360">
                  <c:v>-14.8339</c:v>
                </c:pt>
                <c:pt idx="361">
                  <c:v>-15.0098</c:v>
                </c:pt>
                <c:pt idx="362">
                  <c:v>-15.183999999999999</c:v>
                </c:pt>
                <c:pt idx="363">
                  <c:v>-15.356400000000001</c:v>
                </c:pt>
                <c:pt idx="364">
                  <c:v>-15.527200000000001</c:v>
                </c:pt>
                <c:pt idx="365">
                  <c:v>-15.696199999999999</c:v>
                </c:pt>
                <c:pt idx="366">
                  <c:v>-15.8635</c:v>
                </c:pt>
                <c:pt idx="367">
                  <c:v>-16.029</c:v>
                </c:pt>
                <c:pt idx="368">
                  <c:v>-16.192699999999999</c:v>
                </c:pt>
                <c:pt idx="369">
                  <c:v>-16.354700000000001</c:v>
                </c:pt>
                <c:pt idx="370">
                  <c:v>-16.515000000000001</c:v>
                </c:pt>
                <c:pt idx="371">
                  <c:v>-16.6736</c:v>
                </c:pt>
                <c:pt idx="372">
                  <c:v>-16.830500000000001</c:v>
                </c:pt>
                <c:pt idx="373">
                  <c:v>-16.985700000000001</c:v>
                </c:pt>
                <c:pt idx="374">
                  <c:v>-17.139299999999999</c:v>
                </c:pt>
                <c:pt idx="375">
                  <c:v>-17.2912</c:v>
                </c:pt>
                <c:pt idx="376">
                  <c:v>-17.441700000000001</c:v>
                </c:pt>
                <c:pt idx="377">
                  <c:v>-17.590599999999998</c:v>
                </c:pt>
                <c:pt idx="378">
                  <c:v>-17.738</c:v>
                </c:pt>
                <c:pt idx="379">
                  <c:v>-17.8841</c:v>
                </c:pt>
                <c:pt idx="380">
                  <c:v>-18.028700000000001</c:v>
                </c:pt>
                <c:pt idx="381">
                  <c:v>-18.1721</c:v>
                </c:pt>
                <c:pt idx="382">
                  <c:v>-18.3142</c:v>
                </c:pt>
                <c:pt idx="383">
                  <c:v>-18.455100000000002</c:v>
                </c:pt>
                <c:pt idx="384">
                  <c:v>-18.594799999999999</c:v>
                </c:pt>
                <c:pt idx="385">
                  <c:v>-18.7334</c:v>
                </c:pt>
                <c:pt idx="386">
                  <c:v>-18.870999999999999</c:v>
                </c:pt>
                <c:pt idx="387">
                  <c:v>-19.0076</c:v>
                </c:pt>
                <c:pt idx="388">
                  <c:v>-19.1432</c:v>
                </c:pt>
                <c:pt idx="389">
                  <c:v>-19.277899999999999</c:v>
                </c:pt>
                <c:pt idx="390">
                  <c:v>-19.411799999999999</c:v>
                </c:pt>
                <c:pt idx="391">
                  <c:v>-19.544899999999998</c:v>
                </c:pt>
                <c:pt idx="392">
                  <c:v>-19.677099999999999</c:v>
                </c:pt>
                <c:pt idx="393">
                  <c:v>-19.808700000000002</c:v>
                </c:pt>
                <c:pt idx="394">
                  <c:v>-19.939499999999999</c:v>
                </c:pt>
                <c:pt idx="395">
                  <c:v>-20.069600000000001</c:v>
                </c:pt>
                <c:pt idx="396">
                  <c:v>-20.199100000000001</c:v>
                </c:pt>
                <c:pt idx="397">
                  <c:v>-20.328099999999999</c:v>
                </c:pt>
                <c:pt idx="398">
                  <c:v>-20.456399999999999</c:v>
                </c:pt>
                <c:pt idx="399">
                  <c:v>-20.584099999999999</c:v>
                </c:pt>
                <c:pt idx="400">
                  <c:v>-20.711400000000001</c:v>
                </c:pt>
                <c:pt idx="401">
                  <c:v>-20.838100000000001</c:v>
                </c:pt>
                <c:pt idx="402">
                  <c:v>-20.964300000000001</c:v>
                </c:pt>
                <c:pt idx="403">
                  <c:v>-21.0901</c:v>
                </c:pt>
                <c:pt idx="404">
                  <c:v>-21.215399999999999</c:v>
                </c:pt>
                <c:pt idx="405">
                  <c:v>-21.340199999999999</c:v>
                </c:pt>
                <c:pt idx="406">
                  <c:v>-21.464700000000001</c:v>
                </c:pt>
                <c:pt idx="407">
                  <c:v>-21.588799999999999</c:v>
                </c:pt>
                <c:pt idx="408">
                  <c:v>-21.712499999999999</c:v>
                </c:pt>
                <c:pt idx="409">
                  <c:v>-21.835799999999999</c:v>
                </c:pt>
                <c:pt idx="410">
                  <c:v>-21.9588</c:v>
                </c:pt>
                <c:pt idx="411">
                  <c:v>-22.081399999999999</c:v>
                </c:pt>
                <c:pt idx="412">
                  <c:v>-22.203800000000001</c:v>
                </c:pt>
                <c:pt idx="413">
                  <c:v>-22.325900000000001</c:v>
                </c:pt>
                <c:pt idx="414">
                  <c:v>-22.447600000000001</c:v>
                </c:pt>
                <c:pt idx="415">
                  <c:v>-22.569199999999999</c:v>
                </c:pt>
                <c:pt idx="416">
                  <c:v>-22.6905</c:v>
                </c:pt>
                <c:pt idx="417">
                  <c:v>-22.811499999999999</c:v>
                </c:pt>
                <c:pt idx="418">
                  <c:v>-22.932400000000001</c:v>
                </c:pt>
                <c:pt idx="419">
                  <c:v>-23.053100000000001</c:v>
                </c:pt>
                <c:pt idx="420">
                  <c:v>-23.1736</c:v>
                </c:pt>
                <c:pt idx="421">
                  <c:v>-23.293900000000001</c:v>
                </c:pt>
                <c:pt idx="422">
                  <c:v>-23.414200000000001</c:v>
                </c:pt>
                <c:pt idx="423">
                  <c:v>-23.534300000000002</c:v>
                </c:pt>
                <c:pt idx="424">
                  <c:v>-23.654299999999999</c:v>
                </c:pt>
                <c:pt idx="425">
                  <c:v>-23.7742</c:v>
                </c:pt>
                <c:pt idx="426">
                  <c:v>-23.894100000000002</c:v>
                </c:pt>
                <c:pt idx="427">
                  <c:v>-24.0139</c:v>
                </c:pt>
                <c:pt idx="428">
                  <c:v>-24.133700000000001</c:v>
                </c:pt>
                <c:pt idx="429">
                  <c:v>-24.253499999999999</c:v>
                </c:pt>
                <c:pt idx="430">
                  <c:v>-24.3734</c:v>
                </c:pt>
                <c:pt idx="431">
                  <c:v>-24.493200000000002</c:v>
                </c:pt>
                <c:pt idx="432">
                  <c:v>-24.613099999999999</c:v>
                </c:pt>
                <c:pt idx="433">
                  <c:v>-24.733000000000001</c:v>
                </c:pt>
                <c:pt idx="434">
                  <c:v>-24.853100000000001</c:v>
                </c:pt>
                <c:pt idx="435">
                  <c:v>-24.973199999999999</c:v>
                </c:pt>
                <c:pt idx="436">
                  <c:v>-25.093499999999999</c:v>
                </c:pt>
                <c:pt idx="437">
                  <c:v>-25.213899999999999</c:v>
                </c:pt>
                <c:pt idx="438">
                  <c:v>-25.334399999999999</c:v>
                </c:pt>
                <c:pt idx="439">
                  <c:v>-25.455200000000001</c:v>
                </c:pt>
                <c:pt idx="440">
                  <c:v>-25.5761</c:v>
                </c:pt>
                <c:pt idx="441">
                  <c:v>-25.697199999999999</c:v>
                </c:pt>
                <c:pt idx="442">
                  <c:v>-25.8185</c:v>
                </c:pt>
                <c:pt idx="443">
                  <c:v>-25.940100000000001</c:v>
                </c:pt>
                <c:pt idx="444">
                  <c:v>-26.062000000000001</c:v>
                </c:pt>
                <c:pt idx="445">
                  <c:v>-26.184100000000001</c:v>
                </c:pt>
                <c:pt idx="446">
                  <c:v>-26.3065</c:v>
                </c:pt>
                <c:pt idx="447">
                  <c:v>-26.429200000000002</c:v>
                </c:pt>
                <c:pt idx="448">
                  <c:v>-26.552299999999999</c:v>
                </c:pt>
                <c:pt idx="449">
                  <c:v>-26.675699999999999</c:v>
                </c:pt>
                <c:pt idx="450">
                  <c:v>-26.799399999999999</c:v>
                </c:pt>
                <c:pt idx="451">
                  <c:v>-26.923500000000001</c:v>
                </c:pt>
                <c:pt idx="452">
                  <c:v>-27.048100000000002</c:v>
                </c:pt>
                <c:pt idx="453">
                  <c:v>-27.172999999999998</c:v>
                </c:pt>
                <c:pt idx="454">
                  <c:v>-27.298300000000001</c:v>
                </c:pt>
                <c:pt idx="455">
                  <c:v>-27.424099999999999</c:v>
                </c:pt>
                <c:pt idx="456">
                  <c:v>-27.5503</c:v>
                </c:pt>
                <c:pt idx="457">
                  <c:v>-27.677</c:v>
                </c:pt>
                <c:pt idx="458">
                  <c:v>-27.804200000000002</c:v>
                </c:pt>
                <c:pt idx="459">
                  <c:v>-27.931899999999999</c:v>
                </c:pt>
                <c:pt idx="460">
                  <c:v>-28.060099999999998</c:v>
                </c:pt>
                <c:pt idx="461">
                  <c:v>-28.1889</c:v>
                </c:pt>
                <c:pt idx="462">
                  <c:v>-28.318200000000001</c:v>
                </c:pt>
                <c:pt idx="463">
                  <c:v>-28.448</c:v>
                </c:pt>
                <c:pt idx="464">
                  <c:v>-28.578399999999998</c:v>
                </c:pt>
                <c:pt idx="465">
                  <c:v>-28.709499999999998</c:v>
                </c:pt>
                <c:pt idx="466">
                  <c:v>-28.841100000000001</c:v>
                </c:pt>
                <c:pt idx="467">
                  <c:v>-28.973400000000002</c:v>
                </c:pt>
                <c:pt idx="468">
                  <c:v>-29.106300000000001</c:v>
                </c:pt>
                <c:pt idx="469">
                  <c:v>-29.239799999999999</c:v>
                </c:pt>
                <c:pt idx="470">
                  <c:v>-29.374099999999999</c:v>
                </c:pt>
                <c:pt idx="471">
                  <c:v>-29.509</c:v>
                </c:pt>
                <c:pt idx="472">
                  <c:v>-29.644600000000001</c:v>
                </c:pt>
                <c:pt idx="473">
                  <c:v>-29.780999999999999</c:v>
                </c:pt>
                <c:pt idx="474">
                  <c:v>-29.917999999999999</c:v>
                </c:pt>
                <c:pt idx="475">
                  <c:v>-30.055900000000001</c:v>
                </c:pt>
                <c:pt idx="476">
                  <c:v>-30.194500000000001</c:v>
                </c:pt>
                <c:pt idx="477">
                  <c:v>-30.3339</c:v>
                </c:pt>
                <c:pt idx="478">
                  <c:v>-30.4741</c:v>
                </c:pt>
                <c:pt idx="479">
                  <c:v>-30.615100000000002</c:v>
                </c:pt>
                <c:pt idx="480">
                  <c:v>-30.756900000000002</c:v>
                </c:pt>
                <c:pt idx="481">
                  <c:v>-30.8996</c:v>
                </c:pt>
                <c:pt idx="482">
                  <c:v>-31.043199999999999</c:v>
                </c:pt>
                <c:pt idx="483">
                  <c:v>-31.1877</c:v>
                </c:pt>
                <c:pt idx="484">
                  <c:v>-31.333100000000002</c:v>
                </c:pt>
                <c:pt idx="485">
                  <c:v>-31.479399999999998</c:v>
                </c:pt>
                <c:pt idx="486">
                  <c:v>-31.6267</c:v>
                </c:pt>
                <c:pt idx="487">
                  <c:v>-31.774899999999999</c:v>
                </c:pt>
                <c:pt idx="488">
                  <c:v>-31.924199999999999</c:v>
                </c:pt>
                <c:pt idx="489">
                  <c:v>-32.074399999999997</c:v>
                </c:pt>
                <c:pt idx="490">
                  <c:v>-32.225700000000003</c:v>
                </c:pt>
                <c:pt idx="491">
                  <c:v>-32.378</c:v>
                </c:pt>
                <c:pt idx="492">
                  <c:v>-32.531399999999998</c:v>
                </c:pt>
                <c:pt idx="493">
                  <c:v>-32.685899999999997</c:v>
                </c:pt>
                <c:pt idx="494">
                  <c:v>-32.8416</c:v>
                </c:pt>
                <c:pt idx="495">
                  <c:v>-32.998399999999997</c:v>
                </c:pt>
                <c:pt idx="496">
                  <c:v>-33.156399999999998</c:v>
                </c:pt>
                <c:pt idx="497">
                  <c:v>-33.3155</c:v>
                </c:pt>
                <c:pt idx="498">
                  <c:v>-33.475900000000003</c:v>
                </c:pt>
                <c:pt idx="499">
                  <c:v>-33.637599999999999</c:v>
                </c:pt>
                <c:pt idx="500">
                  <c:v>-33.800600000000003</c:v>
                </c:pt>
                <c:pt idx="501">
                  <c:v>-33.964799999999997</c:v>
                </c:pt>
                <c:pt idx="502">
                  <c:v>-34.130499999999998</c:v>
                </c:pt>
                <c:pt idx="503">
                  <c:v>-34.297499999999999</c:v>
                </c:pt>
                <c:pt idx="504">
                  <c:v>-34.465899999999998</c:v>
                </c:pt>
                <c:pt idx="505">
                  <c:v>-34.6357</c:v>
                </c:pt>
                <c:pt idx="506">
                  <c:v>-34.807099999999998</c:v>
                </c:pt>
                <c:pt idx="507">
                  <c:v>-34.979900000000001</c:v>
                </c:pt>
                <c:pt idx="508">
                  <c:v>-35.154400000000003</c:v>
                </c:pt>
                <c:pt idx="509">
                  <c:v>-35.330399999999997</c:v>
                </c:pt>
                <c:pt idx="510">
                  <c:v>-35.508000000000003</c:v>
                </c:pt>
                <c:pt idx="511">
                  <c:v>-35.687399999999997</c:v>
                </c:pt>
                <c:pt idx="512">
                  <c:v>-35.868400000000001</c:v>
                </c:pt>
                <c:pt idx="513">
                  <c:v>-36.051200000000001</c:v>
                </c:pt>
                <c:pt idx="514">
                  <c:v>-36.235900000000001</c:v>
                </c:pt>
                <c:pt idx="515">
                  <c:v>-36.422400000000003</c:v>
                </c:pt>
                <c:pt idx="516">
                  <c:v>-36.610799999999998</c:v>
                </c:pt>
                <c:pt idx="517">
                  <c:v>-36.801099999999998</c:v>
                </c:pt>
                <c:pt idx="518">
                  <c:v>-36.993499999999997</c:v>
                </c:pt>
                <c:pt idx="519">
                  <c:v>-37.188000000000002</c:v>
                </c:pt>
                <c:pt idx="520">
                  <c:v>-37.384599999999999</c:v>
                </c:pt>
                <c:pt idx="521">
                  <c:v>-37.583399999999997</c:v>
                </c:pt>
                <c:pt idx="522">
                  <c:v>-37.784500000000001</c:v>
                </c:pt>
                <c:pt idx="523">
                  <c:v>-37.9878</c:v>
                </c:pt>
                <c:pt idx="524">
                  <c:v>-38.193600000000004</c:v>
                </c:pt>
                <c:pt idx="525">
                  <c:v>-38.401800000000001</c:v>
                </c:pt>
                <c:pt idx="526">
                  <c:v>-38.6126</c:v>
                </c:pt>
                <c:pt idx="527">
                  <c:v>-38.826000000000001</c:v>
                </c:pt>
                <c:pt idx="528">
                  <c:v>-39.042000000000002</c:v>
                </c:pt>
                <c:pt idx="529">
                  <c:v>-39.260800000000003</c:v>
                </c:pt>
                <c:pt idx="530">
                  <c:v>-39.482500000000002</c:v>
                </c:pt>
                <c:pt idx="531">
                  <c:v>-39.7072</c:v>
                </c:pt>
                <c:pt idx="532">
                  <c:v>-39.934800000000003</c:v>
                </c:pt>
                <c:pt idx="533">
                  <c:v>-40.165599999999998</c:v>
                </c:pt>
                <c:pt idx="534">
                  <c:v>-40.399700000000003</c:v>
                </c:pt>
                <c:pt idx="535">
                  <c:v>-40.637</c:v>
                </c:pt>
                <c:pt idx="536">
                  <c:v>-40.877899999999997</c:v>
                </c:pt>
                <c:pt idx="537">
                  <c:v>-41.122300000000003</c:v>
                </c:pt>
                <c:pt idx="538">
                  <c:v>-41.3703</c:v>
                </c:pt>
                <c:pt idx="539">
                  <c:v>-41.622199999999999</c:v>
                </c:pt>
                <c:pt idx="540">
                  <c:v>-41.878</c:v>
                </c:pt>
                <c:pt idx="541">
                  <c:v>-42.137900000000002</c:v>
                </c:pt>
                <c:pt idx="542">
                  <c:v>-42.401899999999998</c:v>
                </c:pt>
                <c:pt idx="543">
                  <c:v>-42.670299999999997</c:v>
                </c:pt>
                <c:pt idx="544">
                  <c:v>-42.943300000000001</c:v>
                </c:pt>
                <c:pt idx="545">
                  <c:v>-43.2209</c:v>
                </c:pt>
                <c:pt idx="546">
                  <c:v>-43.503300000000003</c:v>
                </c:pt>
                <c:pt idx="547">
                  <c:v>-43.790700000000001</c:v>
                </c:pt>
                <c:pt idx="548">
                  <c:v>-44.083300000000001</c:v>
                </c:pt>
                <c:pt idx="549">
                  <c:v>-44.381300000000003</c:v>
                </c:pt>
                <c:pt idx="550">
                  <c:v>-44.684899999999999</c:v>
                </c:pt>
                <c:pt idx="551">
                  <c:v>-44.994199999999999</c:v>
                </c:pt>
                <c:pt idx="552">
                  <c:v>-45.309600000000003</c:v>
                </c:pt>
                <c:pt idx="553">
                  <c:v>-45.631300000000003</c:v>
                </c:pt>
                <c:pt idx="554">
                  <c:v>-45.959400000000002</c:v>
                </c:pt>
                <c:pt idx="555">
                  <c:v>-46.2943</c:v>
                </c:pt>
                <c:pt idx="556">
                  <c:v>-46.636299999999999</c:v>
                </c:pt>
                <c:pt idx="557">
                  <c:v>-46.985599999999998</c:v>
                </c:pt>
                <c:pt idx="558">
                  <c:v>-47.342599999999997</c:v>
                </c:pt>
                <c:pt idx="559">
                  <c:v>-47.707500000000003</c:v>
                </c:pt>
                <c:pt idx="560">
                  <c:v>-48.080800000000004</c:v>
                </c:pt>
                <c:pt idx="561">
                  <c:v>-48.462899999999998</c:v>
                </c:pt>
                <c:pt idx="562">
                  <c:v>-48.853999999999999</c:v>
                </c:pt>
                <c:pt idx="563">
                  <c:v>-49.254800000000003</c:v>
                </c:pt>
                <c:pt idx="564">
                  <c:v>-49.665500000000002</c:v>
                </c:pt>
                <c:pt idx="565">
                  <c:v>-50.086799999999997</c:v>
                </c:pt>
                <c:pt idx="566">
                  <c:v>-50.519199999999998</c:v>
                </c:pt>
                <c:pt idx="567">
                  <c:v>-50.963299999999997</c:v>
                </c:pt>
                <c:pt idx="568">
                  <c:v>-51.419600000000003</c:v>
                </c:pt>
                <c:pt idx="569">
                  <c:v>-51.889000000000003</c:v>
                </c:pt>
                <c:pt idx="570">
                  <c:v>-52.372</c:v>
                </c:pt>
                <c:pt idx="571">
                  <c:v>-52.869599999999998</c:v>
                </c:pt>
                <c:pt idx="572">
                  <c:v>-53.3827</c:v>
                </c:pt>
                <c:pt idx="573">
                  <c:v>-53.912100000000002</c:v>
                </c:pt>
                <c:pt idx="574">
                  <c:v>-54.459000000000003</c:v>
                </c:pt>
                <c:pt idx="575">
                  <c:v>-55.0244</c:v>
                </c:pt>
                <c:pt idx="576">
                  <c:v>-55.6098</c:v>
                </c:pt>
                <c:pt idx="577">
                  <c:v>-56.2164</c:v>
                </c:pt>
                <c:pt idx="578">
                  <c:v>-56.845700000000001</c:v>
                </c:pt>
                <c:pt idx="579">
                  <c:v>-57.499499999999998</c:v>
                </c:pt>
                <c:pt idx="580">
                  <c:v>-58.179600000000001</c:v>
                </c:pt>
                <c:pt idx="581">
                  <c:v>-58.887999999999998</c:v>
                </c:pt>
                <c:pt idx="582">
                  <c:v>-59.626800000000003</c:v>
                </c:pt>
                <c:pt idx="583">
                  <c:v>-60.398600000000002</c:v>
                </c:pt>
                <c:pt idx="584">
                  <c:v>-61.206000000000003</c:v>
                </c:pt>
                <c:pt idx="585">
                  <c:v>-62.051699999999997</c:v>
                </c:pt>
                <c:pt idx="586">
                  <c:v>-62.938800000000001</c:v>
                </c:pt>
                <c:pt idx="587">
                  <c:v>-63.870600000000003</c:v>
                </c:pt>
                <c:pt idx="588">
                  <c:v>-64.850300000000004</c:v>
                </c:pt>
                <c:pt idx="589">
                  <c:v>-65.881200000000007</c:v>
                </c:pt>
                <c:pt idx="590">
                  <c:v>-66.966499999999996</c:v>
                </c:pt>
                <c:pt idx="591">
                  <c:v>-68.108800000000002</c:v>
                </c:pt>
                <c:pt idx="592">
                  <c:v>-69.309799999999996</c:v>
                </c:pt>
                <c:pt idx="593">
                  <c:v>-70.569699999999997</c:v>
                </c:pt>
                <c:pt idx="594">
                  <c:v>-71.886499999999998</c:v>
                </c:pt>
                <c:pt idx="595">
                  <c:v>-73.254499999999993</c:v>
                </c:pt>
                <c:pt idx="596">
                  <c:v>-74.663600000000002</c:v>
                </c:pt>
                <c:pt idx="597">
                  <c:v>-76.097800000000007</c:v>
                </c:pt>
                <c:pt idx="598">
                  <c:v>-77.534599999999998</c:v>
                </c:pt>
                <c:pt idx="599">
                  <c:v>-78.945800000000006</c:v>
                </c:pt>
                <c:pt idx="600">
                  <c:v>-80.298900000000003</c:v>
                </c:pt>
                <c:pt idx="601">
                  <c:v>-81.561400000000006</c:v>
                </c:pt>
                <c:pt idx="602">
                  <c:v>-82.704999999999998</c:v>
                </c:pt>
                <c:pt idx="603">
                  <c:v>-83.710099999999997</c:v>
                </c:pt>
                <c:pt idx="604">
                  <c:v>-84.568299999999994</c:v>
                </c:pt>
                <c:pt idx="605">
                  <c:v>-85.281700000000001</c:v>
                </c:pt>
                <c:pt idx="606">
                  <c:v>-85.861000000000004</c:v>
                </c:pt>
                <c:pt idx="607">
                  <c:v>-86.322299999999998</c:v>
                </c:pt>
                <c:pt idx="608">
                  <c:v>-86.683700000000002</c:v>
                </c:pt>
                <c:pt idx="609">
                  <c:v>-86.963200000000001</c:v>
                </c:pt>
                <c:pt idx="610">
                  <c:v>-87.177199999999999</c:v>
                </c:pt>
                <c:pt idx="611">
                  <c:v>-87.34</c:v>
                </c:pt>
                <c:pt idx="612">
                  <c:v>-87.462999999999994</c:v>
                </c:pt>
                <c:pt idx="613">
                  <c:v>-87.555700000000002</c:v>
                </c:pt>
                <c:pt idx="614">
                  <c:v>-87.625299999999996</c:v>
                </c:pt>
                <c:pt idx="615">
                  <c:v>-87.677499999999995</c:v>
                </c:pt>
                <c:pt idx="616">
                  <c:v>-87.716700000000003</c:v>
                </c:pt>
                <c:pt idx="617">
                  <c:v>-87.746200000000002</c:v>
                </c:pt>
                <c:pt idx="618">
                  <c:v>-87.768299999999996</c:v>
                </c:pt>
                <c:pt idx="619">
                  <c:v>-87.784999999999997</c:v>
                </c:pt>
                <c:pt idx="620">
                  <c:v>-87.797700000000006</c:v>
                </c:pt>
                <c:pt idx="621">
                  <c:v>-87.807400000000001</c:v>
                </c:pt>
                <c:pt idx="622">
                  <c:v>-87.814800000000005</c:v>
                </c:pt>
                <c:pt idx="623">
                  <c:v>-87.820599999999999</c:v>
                </c:pt>
                <c:pt idx="624">
                  <c:v>-87.825100000000006</c:v>
                </c:pt>
                <c:pt idx="625">
                  <c:v>-87.828699999999998</c:v>
                </c:pt>
                <c:pt idx="626">
                  <c:v>-87.831699999999998</c:v>
                </c:pt>
                <c:pt idx="627">
                  <c:v>-87.834100000000007</c:v>
                </c:pt>
                <c:pt idx="628">
                  <c:v>-87.836100000000002</c:v>
                </c:pt>
                <c:pt idx="629">
                  <c:v>-87.837800000000001</c:v>
                </c:pt>
                <c:pt idx="630">
                  <c:v>-87.839299999999994</c:v>
                </c:pt>
                <c:pt idx="631">
                  <c:v>-87.840699999999998</c:v>
                </c:pt>
                <c:pt idx="632">
                  <c:v>-87.841899999999995</c:v>
                </c:pt>
                <c:pt idx="633">
                  <c:v>-87.843000000000004</c:v>
                </c:pt>
                <c:pt idx="634">
                  <c:v>-87.844099999999997</c:v>
                </c:pt>
                <c:pt idx="635">
                  <c:v>-87.844999999999999</c:v>
                </c:pt>
                <c:pt idx="636">
                  <c:v>-87.846000000000004</c:v>
                </c:pt>
                <c:pt idx="637">
                  <c:v>-87.846900000000005</c:v>
                </c:pt>
                <c:pt idx="638">
                  <c:v>-87.847800000000007</c:v>
                </c:pt>
                <c:pt idx="639">
                  <c:v>-87.848600000000005</c:v>
                </c:pt>
                <c:pt idx="640">
                  <c:v>-87.849400000000003</c:v>
                </c:pt>
                <c:pt idx="641">
                  <c:v>-87.850200000000001</c:v>
                </c:pt>
                <c:pt idx="642">
                  <c:v>-87.850999999999999</c:v>
                </c:pt>
                <c:pt idx="643">
                  <c:v>-87.851799999999997</c:v>
                </c:pt>
                <c:pt idx="644">
                  <c:v>-87.852500000000006</c:v>
                </c:pt>
                <c:pt idx="645">
                  <c:v>-87.853300000000004</c:v>
                </c:pt>
                <c:pt idx="646">
                  <c:v>-87.853999999999999</c:v>
                </c:pt>
                <c:pt idx="647">
                  <c:v>-87.854699999999994</c:v>
                </c:pt>
                <c:pt idx="648">
                  <c:v>-87.855400000000003</c:v>
                </c:pt>
                <c:pt idx="649">
                  <c:v>-87.856099999999998</c:v>
                </c:pt>
                <c:pt idx="650">
                  <c:v>-87.856800000000007</c:v>
                </c:pt>
                <c:pt idx="651">
                  <c:v>-87.857500000000002</c:v>
                </c:pt>
                <c:pt idx="652">
                  <c:v>-87.858199999999997</c:v>
                </c:pt>
                <c:pt idx="653">
                  <c:v>-87.858800000000002</c:v>
                </c:pt>
                <c:pt idx="654">
                  <c:v>-87.859499999999997</c:v>
                </c:pt>
                <c:pt idx="655">
                  <c:v>-87.860100000000003</c:v>
                </c:pt>
                <c:pt idx="656">
                  <c:v>-87.860799999999998</c:v>
                </c:pt>
                <c:pt idx="657">
                  <c:v>-87.861400000000003</c:v>
                </c:pt>
                <c:pt idx="658">
                  <c:v>-87.861999999999995</c:v>
                </c:pt>
                <c:pt idx="659">
                  <c:v>-87.862700000000004</c:v>
                </c:pt>
                <c:pt idx="660">
                  <c:v>-87.863299999999995</c:v>
                </c:pt>
                <c:pt idx="661">
                  <c:v>-87.863900000000001</c:v>
                </c:pt>
                <c:pt idx="662">
                  <c:v>-87.864500000000007</c:v>
                </c:pt>
                <c:pt idx="663">
                  <c:v>-87.865099999999998</c:v>
                </c:pt>
                <c:pt idx="664">
                  <c:v>-87.865600000000001</c:v>
                </c:pt>
                <c:pt idx="665">
                  <c:v>-87.866200000000006</c:v>
                </c:pt>
                <c:pt idx="666">
                  <c:v>-87.866799999999998</c:v>
                </c:pt>
                <c:pt idx="667">
                  <c:v>-87.867400000000004</c:v>
                </c:pt>
                <c:pt idx="668">
                  <c:v>-87.867900000000006</c:v>
                </c:pt>
                <c:pt idx="669">
                  <c:v>-87.868499999999997</c:v>
                </c:pt>
                <c:pt idx="670">
                  <c:v>-87.869</c:v>
                </c:pt>
                <c:pt idx="671">
                  <c:v>-87.869600000000005</c:v>
                </c:pt>
                <c:pt idx="672">
                  <c:v>-87.870099999999994</c:v>
                </c:pt>
                <c:pt idx="673">
                  <c:v>-87.870599999999996</c:v>
                </c:pt>
                <c:pt idx="674">
                  <c:v>-87.871200000000002</c:v>
                </c:pt>
                <c:pt idx="675">
                  <c:v>-87.871700000000004</c:v>
                </c:pt>
                <c:pt idx="676">
                  <c:v>-87.872200000000007</c:v>
                </c:pt>
                <c:pt idx="677">
                  <c:v>-87.872699999999995</c:v>
                </c:pt>
                <c:pt idx="678">
                  <c:v>-87.873199999999997</c:v>
                </c:pt>
                <c:pt idx="679">
                  <c:v>-87.873699999999999</c:v>
                </c:pt>
                <c:pt idx="680">
                  <c:v>-87.874200000000002</c:v>
                </c:pt>
                <c:pt idx="681">
                  <c:v>-87.874700000000004</c:v>
                </c:pt>
                <c:pt idx="682">
                  <c:v>-87.875200000000007</c:v>
                </c:pt>
                <c:pt idx="683">
                  <c:v>-87.875699999999995</c:v>
                </c:pt>
                <c:pt idx="684">
                  <c:v>-87.876199999999997</c:v>
                </c:pt>
                <c:pt idx="685">
                  <c:v>-87.876599999999996</c:v>
                </c:pt>
                <c:pt idx="686">
                  <c:v>-87.877099999999999</c:v>
                </c:pt>
                <c:pt idx="687">
                  <c:v>-87.877600000000001</c:v>
                </c:pt>
                <c:pt idx="688">
                  <c:v>-87.878100000000003</c:v>
                </c:pt>
                <c:pt idx="689">
                  <c:v>-87.878500000000003</c:v>
                </c:pt>
                <c:pt idx="690">
                  <c:v>-87.879000000000005</c:v>
                </c:pt>
                <c:pt idx="691">
                  <c:v>-87.879400000000004</c:v>
                </c:pt>
                <c:pt idx="692">
                  <c:v>-87.879900000000006</c:v>
                </c:pt>
                <c:pt idx="693">
                  <c:v>-87.880300000000005</c:v>
                </c:pt>
                <c:pt idx="694">
                  <c:v>-87.880799999999994</c:v>
                </c:pt>
                <c:pt idx="695">
                  <c:v>-87.881200000000007</c:v>
                </c:pt>
                <c:pt idx="696">
                  <c:v>-87.881699999999995</c:v>
                </c:pt>
                <c:pt idx="697">
                  <c:v>-87.882099999999994</c:v>
                </c:pt>
                <c:pt idx="698">
                  <c:v>-87.882499999999993</c:v>
                </c:pt>
                <c:pt idx="699">
                  <c:v>-87.882999999999996</c:v>
                </c:pt>
                <c:pt idx="700">
                  <c:v>-87.883399999999995</c:v>
                </c:pt>
                <c:pt idx="701">
                  <c:v>-87.883799999999994</c:v>
                </c:pt>
                <c:pt idx="702">
                  <c:v>-87.884200000000007</c:v>
                </c:pt>
                <c:pt idx="703">
                  <c:v>-87.884699999999995</c:v>
                </c:pt>
                <c:pt idx="704">
                  <c:v>-87.885099999999994</c:v>
                </c:pt>
                <c:pt idx="705">
                  <c:v>-87.885499999999993</c:v>
                </c:pt>
                <c:pt idx="706">
                  <c:v>-87.885900000000007</c:v>
                </c:pt>
                <c:pt idx="707">
                  <c:v>-87.886300000000006</c:v>
                </c:pt>
                <c:pt idx="708">
                  <c:v>-87.886700000000005</c:v>
                </c:pt>
                <c:pt idx="709">
                  <c:v>-87.887100000000004</c:v>
                </c:pt>
                <c:pt idx="710">
                  <c:v>-87.887500000000003</c:v>
                </c:pt>
                <c:pt idx="711">
                  <c:v>-87.887900000000002</c:v>
                </c:pt>
                <c:pt idx="712">
                  <c:v>-87.888300000000001</c:v>
                </c:pt>
                <c:pt idx="713">
                  <c:v>-87.8887</c:v>
                </c:pt>
                <c:pt idx="714">
                  <c:v>-87.889099999999999</c:v>
                </c:pt>
                <c:pt idx="715">
                  <c:v>-87.889499999999998</c:v>
                </c:pt>
                <c:pt idx="716">
                  <c:v>-87.889799999999994</c:v>
                </c:pt>
                <c:pt idx="717">
                  <c:v>-87.890199999999993</c:v>
                </c:pt>
                <c:pt idx="718">
                  <c:v>-87.890600000000006</c:v>
                </c:pt>
                <c:pt idx="719">
                  <c:v>-87.891000000000005</c:v>
                </c:pt>
                <c:pt idx="720">
                  <c:v>-87.891300000000001</c:v>
                </c:pt>
                <c:pt idx="721">
                  <c:v>-87.8917</c:v>
                </c:pt>
                <c:pt idx="722">
                  <c:v>-87.892099999999999</c:v>
                </c:pt>
                <c:pt idx="723">
                  <c:v>-87.892499999999998</c:v>
                </c:pt>
                <c:pt idx="724">
                  <c:v>-87.892799999999994</c:v>
                </c:pt>
                <c:pt idx="725">
                  <c:v>-87.893199999999993</c:v>
                </c:pt>
                <c:pt idx="726">
                  <c:v>-87.893500000000003</c:v>
                </c:pt>
                <c:pt idx="727">
                  <c:v>-87.893900000000002</c:v>
                </c:pt>
                <c:pt idx="728">
                  <c:v>-87.894300000000001</c:v>
                </c:pt>
                <c:pt idx="729">
                  <c:v>-87.894599999999997</c:v>
                </c:pt>
                <c:pt idx="730">
                  <c:v>-87.894999999999996</c:v>
                </c:pt>
                <c:pt idx="731">
                  <c:v>-87.895300000000006</c:v>
                </c:pt>
                <c:pt idx="732">
                  <c:v>-87.895700000000005</c:v>
                </c:pt>
                <c:pt idx="733">
                  <c:v>-87.896000000000001</c:v>
                </c:pt>
                <c:pt idx="734">
                  <c:v>-87.896299999999997</c:v>
                </c:pt>
                <c:pt idx="735">
                  <c:v>-87.896699999999996</c:v>
                </c:pt>
                <c:pt idx="736">
                  <c:v>-87.897000000000006</c:v>
                </c:pt>
                <c:pt idx="737">
                  <c:v>-87.897400000000005</c:v>
                </c:pt>
                <c:pt idx="738">
                  <c:v>-87.8977</c:v>
                </c:pt>
                <c:pt idx="739">
                  <c:v>-87.897999999999996</c:v>
                </c:pt>
                <c:pt idx="740">
                  <c:v>-87.898399999999995</c:v>
                </c:pt>
                <c:pt idx="741">
                  <c:v>-87.898700000000005</c:v>
                </c:pt>
                <c:pt idx="742">
                  <c:v>-87.899000000000001</c:v>
                </c:pt>
                <c:pt idx="743">
                  <c:v>-87.899299999999997</c:v>
                </c:pt>
                <c:pt idx="744">
                  <c:v>-87.899699999999996</c:v>
                </c:pt>
                <c:pt idx="745">
                  <c:v>-87.9</c:v>
                </c:pt>
                <c:pt idx="746">
                  <c:v>-87.900300000000001</c:v>
                </c:pt>
                <c:pt idx="747">
                  <c:v>-87.900599999999997</c:v>
                </c:pt>
                <c:pt idx="748">
                  <c:v>-87.900899999999993</c:v>
                </c:pt>
                <c:pt idx="749">
                  <c:v>-87.901300000000006</c:v>
                </c:pt>
                <c:pt idx="750">
                  <c:v>-87.901600000000002</c:v>
                </c:pt>
                <c:pt idx="751">
                  <c:v>-87.901899999999998</c:v>
                </c:pt>
                <c:pt idx="752">
                  <c:v>-87.902199999999993</c:v>
                </c:pt>
                <c:pt idx="753">
                  <c:v>-87.902500000000003</c:v>
                </c:pt>
                <c:pt idx="754">
                  <c:v>-87.902799999999999</c:v>
                </c:pt>
                <c:pt idx="755">
                  <c:v>-87.903099999999995</c:v>
                </c:pt>
                <c:pt idx="756">
                  <c:v>-87.903400000000005</c:v>
                </c:pt>
                <c:pt idx="757">
                  <c:v>-87.903700000000001</c:v>
                </c:pt>
                <c:pt idx="758">
                  <c:v>-87.903999999999996</c:v>
                </c:pt>
                <c:pt idx="759">
                  <c:v>-87.904300000000006</c:v>
                </c:pt>
                <c:pt idx="760">
                  <c:v>-87.904600000000002</c:v>
                </c:pt>
                <c:pt idx="761">
                  <c:v>-87.904899999999998</c:v>
                </c:pt>
                <c:pt idx="762">
                  <c:v>-87.905199999999994</c:v>
                </c:pt>
                <c:pt idx="763">
                  <c:v>-87.905500000000004</c:v>
                </c:pt>
                <c:pt idx="764">
                  <c:v>-87.905799999999999</c:v>
                </c:pt>
                <c:pt idx="765">
                  <c:v>-87.906099999999995</c:v>
                </c:pt>
                <c:pt idx="766">
                  <c:v>-87.906400000000005</c:v>
                </c:pt>
                <c:pt idx="767">
                  <c:v>-87.906700000000001</c:v>
                </c:pt>
                <c:pt idx="768">
                  <c:v>-87.906899999999993</c:v>
                </c:pt>
                <c:pt idx="769">
                  <c:v>-87.907200000000003</c:v>
                </c:pt>
                <c:pt idx="770">
                  <c:v>-87.907499999999999</c:v>
                </c:pt>
                <c:pt idx="771">
                  <c:v>-87.907799999999995</c:v>
                </c:pt>
                <c:pt idx="772">
                  <c:v>-87.908100000000005</c:v>
                </c:pt>
                <c:pt idx="773">
                  <c:v>-87.908299999999997</c:v>
                </c:pt>
                <c:pt idx="774">
                  <c:v>-87.908600000000007</c:v>
                </c:pt>
                <c:pt idx="775">
                  <c:v>-87.908900000000003</c:v>
                </c:pt>
                <c:pt idx="776">
                  <c:v>-87.909199999999998</c:v>
                </c:pt>
                <c:pt idx="777">
                  <c:v>-87.909400000000005</c:v>
                </c:pt>
                <c:pt idx="778">
                  <c:v>-87.909700000000001</c:v>
                </c:pt>
                <c:pt idx="779">
                  <c:v>-87.91</c:v>
                </c:pt>
                <c:pt idx="780">
                  <c:v>-87.910200000000003</c:v>
                </c:pt>
                <c:pt idx="781">
                  <c:v>-87.910499999999999</c:v>
                </c:pt>
                <c:pt idx="782">
                  <c:v>-87.910799999999995</c:v>
                </c:pt>
                <c:pt idx="783">
                  <c:v>-87.911000000000001</c:v>
                </c:pt>
                <c:pt idx="784">
                  <c:v>-87.911299999999997</c:v>
                </c:pt>
                <c:pt idx="785">
                  <c:v>-87.911500000000004</c:v>
                </c:pt>
                <c:pt idx="786">
                  <c:v>-87.911799999999999</c:v>
                </c:pt>
                <c:pt idx="787">
                  <c:v>-87.912099999999995</c:v>
                </c:pt>
                <c:pt idx="788">
                  <c:v>-87.912300000000002</c:v>
                </c:pt>
                <c:pt idx="789">
                  <c:v>-87.912599999999998</c:v>
                </c:pt>
                <c:pt idx="790">
                  <c:v>-87.912800000000004</c:v>
                </c:pt>
                <c:pt idx="791">
                  <c:v>-87.9131</c:v>
                </c:pt>
                <c:pt idx="792">
                  <c:v>-87.913300000000007</c:v>
                </c:pt>
                <c:pt idx="793">
                  <c:v>-87.913600000000002</c:v>
                </c:pt>
                <c:pt idx="794">
                  <c:v>-87.913799999999995</c:v>
                </c:pt>
                <c:pt idx="795">
                  <c:v>-87.914100000000005</c:v>
                </c:pt>
                <c:pt idx="796">
                  <c:v>-87.914299999999997</c:v>
                </c:pt>
                <c:pt idx="797">
                  <c:v>-87.914599999999993</c:v>
                </c:pt>
                <c:pt idx="798">
                  <c:v>-87.9148</c:v>
                </c:pt>
                <c:pt idx="799">
                  <c:v>-87.915000000000006</c:v>
                </c:pt>
                <c:pt idx="800">
                  <c:v>-87.915300000000002</c:v>
                </c:pt>
                <c:pt idx="801">
                  <c:v>-87.915499999999994</c:v>
                </c:pt>
                <c:pt idx="802">
                  <c:v>-87.915800000000004</c:v>
                </c:pt>
                <c:pt idx="803">
                  <c:v>-87.915999999999997</c:v>
                </c:pt>
                <c:pt idx="804">
                  <c:v>-87.916200000000003</c:v>
                </c:pt>
                <c:pt idx="805">
                  <c:v>-87.916499999999999</c:v>
                </c:pt>
                <c:pt idx="806">
                  <c:v>-87.916700000000006</c:v>
                </c:pt>
                <c:pt idx="807">
                  <c:v>-87.916899999999998</c:v>
                </c:pt>
                <c:pt idx="808">
                  <c:v>-87.917199999999994</c:v>
                </c:pt>
                <c:pt idx="809">
                  <c:v>-87.917400000000001</c:v>
                </c:pt>
                <c:pt idx="810">
                  <c:v>-87.917599999999993</c:v>
                </c:pt>
                <c:pt idx="811">
                  <c:v>-87.917900000000003</c:v>
                </c:pt>
                <c:pt idx="812">
                  <c:v>-87.918099999999995</c:v>
                </c:pt>
                <c:pt idx="813">
                  <c:v>-87.918300000000002</c:v>
                </c:pt>
                <c:pt idx="814">
                  <c:v>-87.918499999999995</c:v>
                </c:pt>
                <c:pt idx="815">
                  <c:v>-87.918800000000005</c:v>
                </c:pt>
                <c:pt idx="816">
                  <c:v>-87.918999999999997</c:v>
                </c:pt>
                <c:pt idx="817">
                  <c:v>-87.919200000000004</c:v>
                </c:pt>
                <c:pt idx="818">
                  <c:v>-87.919399999999996</c:v>
                </c:pt>
                <c:pt idx="819">
                  <c:v>-87.919600000000003</c:v>
                </c:pt>
                <c:pt idx="820">
                  <c:v>-87.919799999999995</c:v>
                </c:pt>
                <c:pt idx="821">
                  <c:v>-87.920100000000005</c:v>
                </c:pt>
                <c:pt idx="822">
                  <c:v>-87.920299999999997</c:v>
                </c:pt>
                <c:pt idx="823">
                  <c:v>-87.920500000000004</c:v>
                </c:pt>
                <c:pt idx="824">
                  <c:v>-87.920699999999997</c:v>
                </c:pt>
                <c:pt idx="825">
                  <c:v>-87.920900000000003</c:v>
                </c:pt>
                <c:pt idx="826">
                  <c:v>-87.921099999999996</c:v>
                </c:pt>
                <c:pt idx="827">
                  <c:v>-87.921300000000002</c:v>
                </c:pt>
                <c:pt idx="828">
                  <c:v>-87.921499999999995</c:v>
                </c:pt>
                <c:pt idx="829">
                  <c:v>-87.921800000000005</c:v>
                </c:pt>
                <c:pt idx="830">
                  <c:v>-87.921999999999997</c:v>
                </c:pt>
                <c:pt idx="831">
                  <c:v>-87.922200000000004</c:v>
                </c:pt>
                <c:pt idx="832">
                  <c:v>-87.922399999999996</c:v>
                </c:pt>
                <c:pt idx="833">
                  <c:v>-87.922600000000003</c:v>
                </c:pt>
                <c:pt idx="834">
                  <c:v>-87.922799999999995</c:v>
                </c:pt>
                <c:pt idx="835">
                  <c:v>-87.923000000000002</c:v>
                </c:pt>
                <c:pt idx="836">
                  <c:v>-87.923199999999994</c:v>
                </c:pt>
                <c:pt idx="837">
                  <c:v>-87.923400000000001</c:v>
                </c:pt>
                <c:pt idx="838">
                  <c:v>-87.923599999999993</c:v>
                </c:pt>
                <c:pt idx="839">
                  <c:v>-87.9238</c:v>
                </c:pt>
                <c:pt idx="840">
                  <c:v>-87.924000000000007</c:v>
                </c:pt>
                <c:pt idx="841">
                  <c:v>-87.924199999999999</c:v>
                </c:pt>
                <c:pt idx="842">
                  <c:v>-87.924400000000006</c:v>
                </c:pt>
                <c:pt idx="843">
                  <c:v>-87.924599999999998</c:v>
                </c:pt>
                <c:pt idx="844">
                  <c:v>-87.924800000000005</c:v>
                </c:pt>
                <c:pt idx="845">
                  <c:v>-87.924899999999994</c:v>
                </c:pt>
                <c:pt idx="846">
                  <c:v>-87.9251</c:v>
                </c:pt>
                <c:pt idx="847">
                  <c:v>-87.925299999999993</c:v>
                </c:pt>
                <c:pt idx="848">
                  <c:v>-87.9255</c:v>
                </c:pt>
                <c:pt idx="849">
                  <c:v>-87.925700000000006</c:v>
                </c:pt>
                <c:pt idx="850">
                  <c:v>-87.925899999999999</c:v>
                </c:pt>
                <c:pt idx="851">
                  <c:v>-87.926100000000005</c:v>
                </c:pt>
                <c:pt idx="852">
                  <c:v>-87.926299999999998</c:v>
                </c:pt>
                <c:pt idx="853">
                  <c:v>-87.926400000000001</c:v>
                </c:pt>
                <c:pt idx="854">
                  <c:v>-87.926599999999993</c:v>
                </c:pt>
                <c:pt idx="855">
                  <c:v>-87.9268</c:v>
                </c:pt>
                <c:pt idx="856">
                  <c:v>-87.927000000000007</c:v>
                </c:pt>
                <c:pt idx="857">
                  <c:v>-87.927199999999999</c:v>
                </c:pt>
                <c:pt idx="858">
                  <c:v>-87.927400000000006</c:v>
                </c:pt>
                <c:pt idx="859">
                  <c:v>-87.927499999999995</c:v>
                </c:pt>
                <c:pt idx="860">
                  <c:v>-87.927700000000002</c:v>
                </c:pt>
                <c:pt idx="861">
                  <c:v>-87.927899999999994</c:v>
                </c:pt>
                <c:pt idx="862">
                  <c:v>-87.928100000000001</c:v>
                </c:pt>
                <c:pt idx="863">
                  <c:v>-87.928200000000004</c:v>
                </c:pt>
                <c:pt idx="864">
                  <c:v>-87.928399999999996</c:v>
                </c:pt>
                <c:pt idx="865">
                  <c:v>-87.928600000000003</c:v>
                </c:pt>
                <c:pt idx="866">
                  <c:v>-87.928799999999995</c:v>
                </c:pt>
                <c:pt idx="867">
                  <c:v>-87.928899999999999</c:v>
                </c:pt>
                <c:pt idx="868">
                  <c:v>-87.929100000000005</c:v>
                </c:pt>
                <c:pt idx="869">
                  <c:v>-87.929299999999998</c:v>
                </c:pt>
                <c:pt idx="870">
                  <c:v>-87.929400000000001</c:v>
                </c:pt>
                <c:pt idx="871">
                  <c:v>-87.929599999999994</c:v>
                </c:pt>
                <c:pt idx="872">
                  <c:v>-87.9298</c:v>
                </c:pt>
                <c:pt idx="873">
                  <c:v>-87.93</c:v>
                </c:pt>
                <c:pt idx="874">
                  <c:v>-87.930099999999996</c:v>
                </c:pt>
                <c:pt idx="875">
                  <c:v>-87.930300000000003</c:v>
                </c:pt>
                <c:pt idx="876">
                  <c:v>-87.930499999999995</c:v>
                </c:pt>
                <c:pt idx="877">
                  <c:v>-87.930599999999998</c:v>
                </c:pt>
                <c:pt idx="878">
                  <c:v>-87.930800000000005</c:v>
                </c:pt>
                <c:pt idx="879">
                  <c:v>-87.930899999999994</c:v>
                </c:pt>
                <c:pt idx="880">
                  <c:v>-87.931100000000001</c:v>
                </c:pt>
                <c:pt idx="881">
                  <c:v>-87.931299999999993</c:v>
                </c:pt>
                <c:pt idx="882">
                  <c:v>-87.931399999999996</c:v>
                </c:pt>
                <c:pt idx="883">
                  <c:v>-87.931600000000003</c:v>
                </c:pt>
                <c:pt idx="884">
                  <c:v>-87.931700000000006</c:v>
                </c:pt>
                <c:pt idx="885">
                  <c:v>-87.931899999999999</c:v>
                </c:pt>
                <c:pt idx="886">
                  <c:v>-87.932100000000005</c:v>
                </c:pt>
                <c:pt idx="887">
                  <c:v>-87.932199999999995</c:v>
                </c:pt>
                <c:pt idx="888">
                  <c:v>-87.932400000000001</c:v>
                </c:pt>
                <c:pt idx="889">
                  <c:v>-87.932500000000005</c:v>
                </c:pt>
                <c:pt idx="890">
                  <c:v>-87.932699999999997</c:v>
                </c:pt>
                <c:pt idx="891">
                  <c:v>-87.9328</c:v>
                </c:pt>
                <c:pt idx="892">
                  <c:v>-87.933000000000007</c:v>
                </c:pt>
                <c:pt idx="893">
                  <c:v>-87.933099999999996</c:v>
                </c:pt>
                <c:pt idx="894">
                  <c:v>-87.933300000000003</c:v>
                </c:pt>
                <c:pt idx="895">
                  <c:v>-87.933400000000006</c:v>
                </c:pt>
                <c:pt idx="896">
                  <c:v>-87.933599999999998</c:v>
                </c:pt>
                <c:pt idx="897">
                  <c:v>-87.933700000000002</c:v>
                </c:pt>
                <c:pt idx="898">
                  <c:v>-87.933899999999994</c:v>
                </c:pt>
                <c:pt idx="899">
                  <c:v>-87.933999999999997</c:v>
                </c:pt>
                <c:pt idx="900">
                  <c:v>-87.934200000000004</c:v>
                </c:pt>
                <c:pt idx="901">
                  <c:v>-87.934299999999993</c:v>
                </c:pt>
                <c:pt idx="902">
                  <c:v>-87.9345</c:v>
                </c:pt>
                <c:pt idx="903">
                  <c:v>-87.934600000000003</c:v>
                </c:pt>
                <c:pt idx="904">
                  <c:v>-87.934799999999996</c:v>
                </c:pt>
                <c:pt idx="905">
                  <c:v>-87.934899999999999</c:v>
                </c:pt>
                <c:pt idx="906">
                  <c:v>-87.935000000000002</c:v>
                </c:pt>
                <c:pt idx="907">
                  <c:v>-87.935199999999995</c:v>
                </c:pt>
                <c:pt idx="908">
                  <c:v>-87.935299999999998</c:v>
                </c:pt>
                <c:pt idx="909">
                  <c:v>-87.935500000000005</c:v>
                </c:pt>
                <c:pt idx="910">
                  <c:v>-87.935599999999994</c:v>
                </c:pt>
                <c:pt idx="911">
                  <c:v>-87.9358</c:v>
                </c:pt>
                <c:pt idx="912">
                  <c:v>-87.935900000000004</c:v>
                </c:pt>
                <c:pt idx="913">
                  <c:v>-87.936000000000007</c:v>
                </c:pt>
                <c:pt idx="914">
                  <c:v>-87.936199999999999</c:v>
                </c:pt>
                <c:pt idx="915">
                  <c:v>-87.936300000000003</c:v>
                </c:pt>
                <c:pt idx="916">
                  <c:v>-87.936400000000006</c:v>
                </c:pt>
                <c:pt idx="917">
                  <c:v>-87.936599999999999</c:v>
                </c:pt>
                <c:pt idx="918">
                  <c:v>-87.936700000000002</c:v>
                </c:pt>
                <c:pt idx="919">
                  <c:v>-87.936800000000005</c:v>
                </c:pt>
                <c:pt idx="920">
                  <c:v>-87.936999999999998</c:v>
                </c:pt>
                <c:pt idx="921">
                  <c:v>-87.937100000000001</c:v>
                </c:pt>
                <c:pt idx="922">
                  <c:v>-87.937200000000004</c:v>
                </c:pt>
                <c:pt idx="923">
                  <c:v>-87.937399999999997</c:v>
                </c:pt>
                <c:pt idx="924">
                  <c:v>-87.9375</c:v>
                </c:pt>
                <c:pt idx="925">
                  <c:v>-87.937600000000003</c:v>
                </c:pt>
                <c:pt idx="926">
                  <c:v>-87.937799999999996</c:v>
                </c:pt>
                <c:pt idx="927">
                  <c:v>-87.937899999999999</c:v>
                </c:pt>
                <c:pt idx="928">
                  <c:v>-87.938000000000002</c:v>
                </c:pt>
                <c:pt idx="929">
                  <c:v>-87.938199999999995</c:v>
                </c:pt>
                <c:pt idx="930">
                  <c:v>-87.938299999999998</c:v>
                </c:pt>
                <c:pt idx="931">
                  <c:v>-87.938400000000001</c:v>
                </c:pt>
                <c:pt idx="932">
                  <c:v>-87.938500000000005</c:v>
                </c:pt>
                <c:pt idx="933">
                  <c:v>-87.938699999999997</c:v>
                </c:pt>
                <c:pt idx="934">
                  <c:v>-87.938800000000001</c:v>
                </c:pt>
                <c:pt idx="935">
                  <c:v>-87.938900000000004</c:v>
                </c:pt>
                <c:pt idx="936">
                  <c:v>-87.938999999999993</c:v>
                </c:pt>
                <c:pt idx="937">
                  <c:v>-87.9392</c:v>
                </c:pt>
                <c:pt idx="938">
                  <c:v>-87.939300000000003</c:v>
                </c:pt>
                <c:pt idx="939">
                  <c:v>-87.939400000000006</c:v>
                </c:pt>
                <c:pt idx="940">
                  <c:v>-87.939499999999995</c:v>
                </c:pt>
                <c:pt idx="941">
                  <c:v>-87.939599999999999</c:v>
                </c:pt>
                <c:pt idx="942">
                  <c:v>-87.939800000000005</c:v>
                </c:pt>
                <c:pt idx="943">
                  <c:v>-87.939899999999994</c:v>
                </c:pt>
                <c:pt idx="944">
                  <c:v>-87.94</c:v>
                </c:pt>
                <c:pt idx="945">
                  <c:v>-87.940100000000001</c:v>
                </c:pt>
                <c:pt idx="946">
                  <c:v>-87.940200000000004</c:v>
                </c:pt>
                <c:pt idx="947">
                  <c:v>-87.940399999999997</c:v>
                </c:pt>
                <c:pt idx="948">
                  <c:v>-87.9405</c:v>
                </c:pt>
                <c:pt idx="949">
                  <c:v>-87.940600000000003</c:v>
                </c:pt>
                <c:pt idx="950">
                  <c:v>-87.940700000000007</c:v>
                </c:pt>
                <c:pt idx="951">
                  <c:v>-87.940799999999996</c:v>
                </c:pt>
                <c:pt idx="952">
                  <c:v>-87.940899999999999</c:v>
                </c:pt>
                <c:pt idx="953">
                  <c:v>-87.941000000000003</c:v>
                </c:pt>
                <c:pt idx="954">
                  <c:v>-87.941199999999995</c:v>
                </c:pt>
                <c:pt idx="955">
                  <c:v>-87.941299999999998</c:v>
                </c:pt>
                <c:pt idx="956">
                  <c:v>-87.941400000000002</c:v>
                </c:pt>
                <c:pt idx="957">
                  <c:v>-87.941500000000005</c:v>
                </c:pt>
                <c:pt idx="958">
                  <c:v>-87.941599999999994</c:v>
                </c:pt>
                <c:pt idx="959">
                  <c:v>-87.941699999999997</c:v>
                </c:pt>
                <c:pt idx="960">
                  <c:v>-87.941800000000001</c:v>
                </c:pt>
                <c:pt idx="961">
                  <c:v>-87.941900000000004</c:v>
                </c:pt>
                <c:pt idx="962">
                  <c:v>-87.942099999999996</c:v>
                </c:pt>
                <c:pt idx="963">
                  <c:v>-87.9422</c:v>
                </c:pt>
                <c:pt idx="964">
                  <c:v>-87.942300000000003</c:v>
                </c:pt>
                <c:pt idx="965">
                  <c:v>-87.942400000000006</c:v>
                </c:pt>
                <c:pt idx="966">
                  <c:v>-87.942499999999995</c:v>
                </c:pt>
                <c:pt idx="967">
                  <c:v>-87.942599999999999</c:v>
                </c:pt>
                <c:pt idx="968">
                  <c:v>-87.942700000000002</c:v>
                </c:pt>
                <c:pt idx="969">
                  <c:v>-87.942800000000005</c:v>
                </c:pt>
                <c:pt idx="970">
                  <c:v>-87.942899999999995</c:v>
                </c:pt>
                <c:pt idx="971">
                  <c:v>-87.942999999999998</c:v>
                </c:pt>
                <c:pt idx="972">
                  <c:v>-87.943100000000001</c:v>
                </c:pt>
                <c:pt idx="973">
                  <c:v>-87.943200000000004</c:v>
                </c:pt>
                <c:pt idx="974">
                  <c:v>-87.943299999999994</c:v>
                </c:pt>
                <c:pt idx="975">
                  <c:v>-87.943399999999997</c:v>
                </c:pt>
                <c:pt idx="976">
                  <c:v>-87.9435</c:v>
                </c:pt>
                <c:pt idx="977">
                  <c:v>-87.943600000000004</c:v>
                </c:pt>
                <c:pt idx="978">
                  <c:v>-87.943700000000007</c:v>
                </c:pt>
                <c:pt idx="979">
                  <c:v>-87.943799999999996</c:v>
                </c:pt>
                <c:pt idx="980">
                  <c:v>-87.943899999999999</c:v>
                </c:pt>
                <c:pt idx="981">
                  <c:v>-87.944000000000003</c:v>
                </c:pt>
                <c:pt idx="982">
                  <c:v>-87.944100000000006</c:v>
                </c:pt>
                <c:pt idx="983">
                  <c:v>-87.944199999999995</c:v>
                </c:pt>
                <c:pt idx="984">
                  <c:v>-87.944299999999998</c:v>
                </c:pt>
                <c:pt idx="985">
                  <c:v>-87.944400000000002</c:v>
                </c:pt>
                <c:pt idx="986">
                  <c:v>-87.944500000000005</c:v>
                </c:pt>
                <c:pt idx="987">
                  <c:v>-87.944599999999994</c:v>
                </c:pt>
                <c:pt idx="988">
                  <c:v>-87.944699999999997</c:v>
                </c:pt>
                <c:pt idx="989">
                  <c:v>-87.944800000000001</c:v>
                </c:pt>
                <c:pt idx="990">
                  <c:v>-87.944900000000004</c:v>
                </c:pt>
                <c:pt idx="991">
                  <c:v>-87.944999999999993</c:v>
                </c:pt>
                <c:pt idx="992">
                  <c:v>-87.945099999999996</c:v>
                </c:pt>
                <c:pt idx="993">
                  <c:v>-87.9452</c:v>
                </c:pt>
                <c:pt idx="994">
                  <c:v>-87.945300000000003</c:v>
                </c:pt>
                <c:pt idx="995">
                  <c:v>-87.945400000000006</c:v>
                </c:pt>
                <c:pt idx="996">
                  <c:v>-87.945499999999996</c:v>
                </c:pt>
                <c:pt idx="997">
                  <c:v>-87.945599999999999</c:v>
                </c:pt>
              </c:numCache>
            </c:numRef>
          </c:yVal>
          <c:smooth val="0"/>
          <c:extLst>
            <c:ext xmlns:c16="http://schemas.microsoft.com/office/drawing/2014/chart" uri="{C3380CC4-5D6E-409C-BE32-E72D297353CC}">
              <c16:uniqueId val="{00000007-08A5-614D-A33E-2AED1660A806}"/>
            </c:ext>
          </c:extLst>
        </c:ser>
        <c:dLbls>
          <c:showLegendKey val="0"/>
          <c:showVal val="0"/>
          <c:showCatName val="0"/>
          <c:showSerName val="0"/>
          <c:showPercent val="0"/>
          <c:showBubbleSize val="0"/>
        </c:dLbls>
        <c:axId val="1572668640"/>
        <c:axId val="1572574928"/>
      </c:scatterChart>
      <c:valAx>
        <c:axId val="157266864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72574928"/>
        <c:crossesAt val="-90"/>
        <c:crossBetween val="midCat"/>
      </c:valAx>
      <c:valAx>
        <c:axId val="15725749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72668640"/>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accent1"/>
            </a:solidFill>
            <a:ln>
              <a:noFill/>
            </a:ln>
            <a:effectLst/>
          </c:spPr>
          <c:invertIfNegative val="0"/>
          <c:dPt>
            <c:idx val="0"/>
            <c:invertIfNegative val="0"/>
            <c:bubble3D val="0"/>
            <c:spPr>
              <a:solidFill>
                <a:schemeClr val="accent2"/>
              </a:solidFill>
              <a:ln>
                <a:noFill/>
              </a:ln>
              <a:effectLst/>
            </c:spPr>
            <c:extLst>
              <c:ext xmlns:c16="http://schemas.microsoft.com/office/drawing/2014/chart" uri="{C3380CC4-5D6E-409C-BE32-E72D297353CC}">
                <c16:uniqueId val="{00000000-1492-C343-8C6D-E1AE7E79BC8D}"/>
              </c:ext>
            </c:extLst>
          </c:dPt>
          <c:dPt>
            <c:idx val="1"/>
            <c:invertIfNegative val="0"/>
            <c:bubble3D val="0"/>
            <c:spPr>
              <a:solidFill>
                <a:schemeClr val="accent1"/>
              </a:solidFill>
              <a:ln>
                <a:noFill/>
              </a:ln>
              <a:effectLst/>
            </c:spPr>
            <c:extLst>
              <c:ext xmlns:c16="http://schemas.microsoft.com/office/drawing/2014/chart" uri="{C3380CC4-5D6E-409C-BE32-E72D297353CC}">
                <c16:uniqueId val="{00000001-1492-C343-8C6D-E1AE7E79BC8D}"/>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3!$P$53:$P$54</c:f>
              <c:strCache>
                <c:ptCount val="2"/>
                <c:pt idx="0">
                  <c:v>8000 Core Parallel Nvidia RTX 4090 GPU @ 24 GB</c:v>
                </c:pt>
                <c:pt idx="1">
                  <c:v>10 Core Parallel Intel Xeon (x86) Silver 4215 CPU @ 2.50 Ghz</c:v>
                </c:pt>
              </c:strCache>
            </c:strRef>
          </c:cat>
          <c:val>
            <c:numRef>
              <c:f>Sheet3!$Q$53:$Q$54</c:f>
              <c:numCache>
                <c:formatCode>General</c:formatCode>
                <c:ptCount val="2"/>
                <c:pt idx="0">
                  <c:v>40089</c:v>
                </c:pt>
                <c:pt idx="1">
                  <c:v>312000.00000000006</c:v>
                </c:pt>
              </c:numCache>
            </c:numRef>
          </c:val>
          <c:extLst>
            <c:ext xmlns:c16="http://schemas.microsoft.com/office/drawing/2014/chart" uri="{C3380CC4-5D6E-409C-BE32-E72D297353CC}">
              <c16:uniqueId val="{00000000-4351-9B46-B6DE-49F0A1FE1127}"/>
            </c:ext>
          </c:extLst>
        </c:ser>
        <c:dLbls>
          <c:dLblPos val="outEnd"/>
          <c:showLegendKey val="0"/>
          <c:showVal val="1"/>
          <c:showCatName val="0"/>
          <c:showSerName val="0"/>
          <c:showPercent val="0"/>
          <c:showBubbleSize val="0"/>
        </c:dLbls>
        <c:gapWidth val="182"/>
        <c:axId val="1133004048"/>
        <c:axId val="1132506848"/>
      </c:barChart>
      <c:catAx>
        <c:axId val="113300404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32506848"/>
        <c:crosses val="autoZero"/>
        <c:auto val="1"/>
        <c:lblAlgn val="ctr"/>
        <c:lblOffset val="100"/>
        <c:noMultiLvlLbl val="0"/>
      </c:catAx>
      <c:valAx>
        <c:axId val="1132506848"/>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Time (second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3300404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scatterChart>
        <c:scatterStyle val="lineMarker"/>
        <c:varyColors val="0"/>
        <c:ser>
          <c:idx val="0"/>
          <c:order val="0"/>
          <c:tx>
            <c:strRef>
              <c:f>control_from_yellow!$B$1</c:f>
              <c:strCache>
                <c:ptCount val="1"/>
                <c:pt idx="0">
                  <c:v>GPU</c:v>
                </c:pt>
              </c:strCache>
            </c:strRef>
          </c:tx>
          <c:spPr>
            <a:ln w="19050" cap="rnd">
              <a:solidFill>
                <a:schemeClr val="accent2"/>
              </a:solidFill>
              <a:round/>
            </a:ln>
            <a:effectLst/>
          </c:spPr>
          <c:marker>
            <c:symbol val="none"/>
          </c:marker>
          <c:xVal>
            <c:numRef>
              <c:f>control_from_yellow!$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control_from_yellow!$B$2:$B$1002</c:f>
              <c:numCache>
                <c:formatCode>General</c:formatCode>
                <c:ptCount val="1001"/>
                <c:pt idx="0">
                  <c:v>-89.029925000000006</c:v>
                </c:pt>
                <c:pt idx="1">
                  <c:v>-89.030039000000002</c:v>
                </c:pt>
                <c:pt idx="2">
                  <c:v>-89.030152000000001</c:v>
                </c:pt>
                <c:pt idx="3">
                  <c:v>-89.030264000000003</c:v>
                </c:pt>
                <c:pt idx="4">
                  <c:v>-89.030376000000004</c:v>
                </c:pt>
                <c:pt idx="5">
                  <c:v>-89.030486999999994</c:v>
                </c:pt>
                <c:pt idx="6">
                  <c:v>-89.030597</c:v>
                </c:pt>
                <c:pt idx="7">
                  <c:v>-89.030705999999995</c:v>
                </c:pt>
                <c:pt idx="8">
                  <c:v>-89.030814000000007</c:v>
                </c:pt>
                <c:pt idx="9">
                  <c:v>-89.030922000000004</c:v>
                </c:pt>
                <c:pt idx="10">
                  <c:v>1.024421</c:v>
                </c:pt>
                <c:pt idx="11">
                  <c:v>31.957037</c:v>
                </c:pt>
                <c:pt idx="12">
                  <c:v>28.379569</c:v>
                </c:pt>
                <c:pt idx="13">
                  <c:v>25.395714999999999</c:v>
                </c:pt>
                <c:pt idx="14">
                  <c:v>23.265982000000001</c:v>
                </c:pt>
                <c:pt idx="15">
                  <c:v>21.837122999999998</c:v>
                </c:pt>
                <c:pt idx="16">
                  <c:v>20.900321000000002</c:v>
                </c:pt>
                <c:pt idx="17">
                  <c:v>20.296499000000001</c:v>
                </c:pt>
                <c:pt idx="18">
                  <c:v>19.925367999999999</c:v>
                </c:pt>
                <c:pt idx="19">
                  <c:v>19.724964</c:v>
                </c:pt>
                <c:pt idx="20">
                  <c:v>19.652277999999999</c:v>
                </c:pt>
                <c:pt idx="21">
                  <c:v>19.673165000000001</c:v>
                </c:pt>
                <c:pt idx="22">
                  <c:v>19.759056000000001</c:v>
                </c:pt>
                <c:pt idx="23">
                  <c:v>19.886389000000001</c:v>
                </c:pt>
                <c:pt idx="24">
                  <c:v>20.036504999999998</c:v>
                </c:pt>
                <c:pt idx="25">
                  <c:v>20.195295000000002</c:v>
                </c:pt>
                <c:pt idx="26">
                  <c:v>20.352575000000002</c:v>
                </c:pt>
                <c:pt idx="27">
                  <c:v>20.501353000000002</c:v>
                </c:pt>
                <c:pt idx="28">
                  <c:v>20.637104999999998</c:v>
                </c:pt>
                <c:pt idx="29">
                  <c:v>20.757148999999998</c:v>
                </c:pt>
                <c:pt idx="30">
                  <c:v>20.860126999999999</c:v>
                </c:pt>
                <c:pt idx="31">
                  <c:v>20.945602000000001</c:v>
                </c:pt>
                <c:pt idx="32">
                  <c:v>21.013757999999999</c:v>
                </c:pt>
                <c:pt idx="33">
                  <c:v>21.065175</c:v>
                </c:pt>
                <c:pt idx="34">
                  <c:v>21.100674000000001</c:v>
                </c:pt>
                <c:pt idx="35">
                  <c:v>21.121209</c:v>
                </c:pt>
                <c:pt idx="36">
                  <c:v>21.127783000000001</c:v>
                </c:pt>
                <c:pt idx="37">
                  <c:v>21.121407000000001</c:v>
                </c:pt>
                <c:pt idx="38">
                  <c:v>21.103064</c:v>
                </c:pt>
                <c:pt idx="39">
                  <c:v>21.073687</c:v>
                </c:pt>
                <c:pt idx="40">
                  <c:v>21.034153</c:v>
                </c:pt>
                <c:pt idx="41">
                  <c:v>20.985274</c:v>
                </c:pt>
                <c:pt idx="42">
                  <c:v>20.927797000000002</c:v>
                </c:pt>
                <c:pt idx="43">
                  <c:v>20.862407000000001</c:v>
                </c:pt>
                <c:pt idx="44">
                  <c:v>20.789728</c:v>
                </c:pt>
                <c:pt idx="45">
                  <c:v>20.710328000000001</c:v>
                </c:pt>
                <c:pt idx="46">
                  <c:v>20.624721999999998</c:v>
                </c:pt>
                <c:pt idx="47">
                  <c:v>20.533377999999999</c:v>
                </c:pt>
                <c:pt idx="48">
                  <c:v>20.436720000000001</c:v>
                </c:pt>
                <c:pt idx="49">
                  <c:v>20.335134</c:v>
                </c:pt>
                <c:pt idx="50">
                  <c:v>20.228971000000001</c:v>
                </c:pt>
                <c:pt idx="51">
                  <c:v>20.118549999999999</c:v>
                </c:pt>
                <c:pt idx="52">
                  <c:v>20.004159999999999</c:v>
                </c:pt>
                <c:pt idx="53">
                  <c:v>19.886068999999999</c:v>
                </c:pt>
                <c:pt idx="54">
                  <c:v>19.764519</c:v>
                </c:pt>
                <c:pt idx="55">
                  <c:v>19.639734000000001</c:v>
                </c:pt>
                <c:pt idx="56">
                  <c:v>19.511918999999999</c:v>
                </c:pt>
                <c:pt idx="57">
                  <c:v>19.381266</c:v>
                </c:pt>
                <c:pt idx="58">
                  <c:v>19.247948999999998</c:v>
                </c:pt>
                <c:pt idx="59">
                  <c:v>19.112131000000002</c:v>
                </c:pt>
                <c:pt idx="60">
                  <c:v>18.973966000000001</c:v>
                </c:pt>
                <c:pt idx="61">
                  <c:v>18.833593</c:v>
                </c:pt>
                <c:pt idx="62">
                  <c:v>18.691146</c:v>
                </c:pt>
                <c:pt idx="63">
                  <c:v>18.546749999999999</c:v>
                </c:pt>
                <c:pt idx="64">
                  <c:v>18.40052</c:v>
                </c:pt>
                <c:pt idx="65">
                  <c:v>18.252568</c:v>
                </c:pt>
                <c:pt idx="66">
                  <c:v>18.102996000000001</c:v>
                </c:pt>
                <c:pt idx="67">
                  <c:v>17.951903000000001</c:v>
                </c:pt>
                <c:pt idx="68">
                  <c:v>17.799382000000001</c:v>
                </c:pt>
                <c:pt idx="69">
                  <c:v>17.645519</c:v>
                </c:pt>
                <c:pt idx="70">
                  <c:v>17.490400000000001</c:v>
                </c:pt>
                <c:pt idx="71">
                  <c:v>17.334102000000001</c:v>
                </c:pt>
                <c:pt idx="72">
                  <c:v>17.1767</c:v>
                </c:pt>
                <c:pt idx="73">
                  <c:v>17.018266000000001</c:v>
                </c:pt>
                <c:pt idx="74">
                  <c:v>16.858867</c:v>
                </c:pt>
                <c:pt idx="75">
                  <c:v>16.698567000000001</c:v>
                </c:pt>
                <c:pt idx="76">
                  <c:v>16.537427999999998</c:v>
                </c:pt>
                <c:pt idx="77">
                  <c:v>16.375505</c:v>
                </c:pt>
                <c:pt idx="78">
                  <c:v>16.212855000000001</c:v>
                </c:pt>
                <c:pt idx="79">
                  <c:v>16.049527999999999</c:v>
                </c:pt>
                <c:pt idx="80">
                  <c:v>15.885574</c:v>
                </c:pt>
                <c:pt idx="81">
                  <c:v>15.721038</c:v>
                </c:pt>
                <c:pt idx="82">
                  <c:v>15.555965</c:v>
                </c:pt>
                <c:pt idx="83">
                  <c:v>15.390395</c:v>
                </c:pt>
                <c:pt idx="84">
                  <c:v>15.224367000000001</c:v>
                </c:pt>
                <c:pt idx="85">
                  <c:v>15.057919</c:v>
                </c:pt>
                <c:pt idx="86">
                  <c:v>14.89109</c:v>
                </c:pt>
                <c:pt idx="87">
                  <c:v>14.723919</c:v>
                </c:pt>
                <c:pt idx="88">
                  <c:v>14.556452999999999</c:v>
                </c:pt>
                <c:pt idx="89">
                  <c:v>14.388752999999999</c:v>
                </c:pt>
                <c:pt idx="90">
                  <c:v>14.220901</c:v>
                </c:pt>
                <c:pt idx="91">
                  <c:v>14.052994</c:v>
                </c:pt>
                <c:pt idx="92">
                  <c:v>13.885121</c:v>
                </c:pt>
                <c:pt idx="93">
                  <c:v>13.717345</c:v>
                </c:pt>
                <c:pt idx="94">
                  <c:v>13.549683999999999</c:v>
                </c:pt>
                <c:pt idx="95">
                  <c:v>13.382132</c:v>
                </c:pt>
                <c:pt idx="96">
                  <c:v>13.214667</c:v>
                </c:pt>
                <c:pt idx="97">
                  <c:v>13.047261000000001</c:v>
                </c:pt>
                <c:pt idx="98">
                  <c:v>12.879887</c:v>
                </c:pt>
                <c:pt idx="99">
                  <c:v>12.712517999999999</c:v>
                </c:pt>
                <c:pt idx="100">
                  <c:v>12.545128999999999</c:v>
                </c:pt>
                <c:pt idx="101">
                  <c:v>12.377697</c:v>
                </c:pt>
                <c:pt idx="102">
                  <c:v>12.210202000000001</c:v>
                </c:pt>
                <c:pt idx="103">
                  <c:v>12.042621</c:v>
                </c:pt>
                <c:pt idx="104">
                  <c:v>11.874936</c:v>
                </c:pt>
                <c:pt idx="105">
                  <c:v>11.707125</c:v>
                </c:pt>
                <c:pt idx="106">
                  <c:v>11.539171</c:v>
                </c:pt>
                <c:pt idx="107">
                  <c:v>11.371053</c:v>
                </c:pt>
                <c:pt idx="108">
                  <c:v>11.202752</c:v>
                </c:pt>
                <c:pt idx="109">
                  <c:v>11.034246</c:v>
                </c:pt>
                <c:pt idx="110">
                  <c:v>10.865517000000001</c:v>
                </c:pt>
                <c:pt idx="111">
                  <c:v>10.696541</c:v>
                </c:pt>
                <c:pt idx="112">
                  <c:v>10.527298</c:v>
                </c:pt>
                <c:pt idx="113">
                  <c:v>10.357763</c:v>
                </c:pt>
                <c:pt idx="114">
                  <c:v>10.187913999999999</c:v>
                </c:pt>
                <c:pt idx="115">
                  <c:v>10.017723999999999</c:v>
                </c:pt>
                <c:pt idx="116">
                  <c:v>9.8471689999999992</c:v>
                </c:pt>
                <c:pt idx="117">
                  <c:v>9.676221</c:v>
                </c:pt>
                <c:pt idx="118">
                  <c:v>9.5048510000000004</c:v>
                </c:pt>
                <c:pt idx="119">
                  <c:v>9.3330310000000001</c:v>
                </c:pt>
                <c:pt idx="120">
                  <c:v>9.1607299999999992</c:v>
                </c:pt>
                <c:pt idx="121">
                  <c:v>8.9879160000000002</c:v>
                </c:pt>
                <c:pt idx="122">
                  <c:v>8.8145559999999996</c:v>
                </c:pt>
                <c:pt idx="123">
                  <c:v>8.6406159999999996</c:v>
                </c:pt>
                <c:pt idx="124">
                  <c:v>8.4660600000000006</c:v>
                </c:pt>
                <c:pt idx="125">
                  <c:v>8.2908519999999992</c:v>
                </c:pt>
                <c:pt idx="126">
                  <c:v>8.1149529999999999</c:v>
                </c:pt>
                <c:pt idx="127">
                  <c:v>7.9383229999999996</c:v>
                </c:pt>
                <c:pt idx="128">
                  <c:v>7.7609219999999999</c:v>
                </c:pt>
                <c:pt idx="129">
                  <c:v>7.5827059999999999</c:v>
                </c:pt>
                <c:pt idx="130">
                  <c:v>7.4036330000000001</c:v>
                </c:pt>
                <c:pt idx="131">
                  <c:v>7.2236570000000002</c:v>
                </c:pt>
                <c:pt idx="132">
                  <c:v>7.0427309999999999</c:v>
                </c:pt>
                <c:pt idx="133">
                  <c:v>6.8608079999999996</c:v>
                </c:pt>
                <c:pt idx="134">
                  <c:v>6.6778370000000002</c:v>
                </c:pt>
                <c:pt idx="135">
                  <c:v>6.4937670000000001</c:v>
                </c:pt>
                <c:pt idx="136">
                  <c:v>6.3085449999999996</c:v>
                </c:pt>
                <c:pt idx="137">
                  <c:v>6.1221180000000004</c:v>
                </c:pt>
                <c:pt idx="138">
                  <c:v>5.9344289999999997</c:v>
                </c:pt>
                <c:pt idx="139">
                  <c:v>5.7454200000000002</c:v>
                </c:pt>
                <c:pt idx="140">
                  <c:v>5.5550329999999999</c:v>
                </c:pt>
                <c:pt idx="141">
                  <c:v>5.3632059999999999</c:v>
                </c:pt>
                <c:pt idx="142">
                  <c:v>5.1698769999999996</c:v>
                </c:pt>
                <c:pt idx="143">
                  <c:v>4.9749809999999997</c:v>
                </c:pt>
                <c:pt idx="144">
                  <c:v>4.7784519999999997</c:v>
                </c:pt>
                <c:pt idx="145">
                  <c:v>4.5802209999999999</c:v>
                </c:pt>
                <c:pt idx="146">
                  <c:v>4.3802190000000003</c:v>
                </c:pt>
                <c:pt idx="147">
                  <c:v>4.1783729999999997</c:v>
                </c:pt>
                <c:pt idx="148">
                  <c:v>3.9746079999999999</c:v>
                </c:pt>
                <c:pt idx="149">
                  <c:v>3.76885</c:v>
                </c:pt>
                <c:pt idx="150">
                  <c:v>3.5610170000000001</c:v>
                </c:pt>
                <c:pt idx="151">
                  <c:v>3.3510309999999999</c:v>
                </c:pt>
                <c:pt idx="152">
                  <c:v>3.138808</c:v>
                </c:pt>
                <c:pt idx="153">
                  <c:v>2.924261</c:v>
                </c:pt>
                <c:pt idx="154">
                  <c:v>2.707303</c:v>
                </c:pt>
                <c:pt idx="155">
                  <c:v>2.4878429999999998</c:v>
                </c:pt>
                <c:pt idx="156">
                  <c:v>2.265787</c:v>
                </c:pt>
                <c:pt idx="157">
                  <c:v>2.0410379999999999</c:v>
                </c:pt>
                <c:pt idx="158">
                  <c:v>1.8134969999999999</c:v>
                </c:pt>
                <c:pt idx="159">
                  <c:v>1.5830630000000001</c:v>
                </c:pt>
                <c:pt idx="160">
                  <c:v>1.349628</c:v>
                </c:pt>
                <c:pt idx="161">
                  <c:v>1.1130850000000001</c:v>
                </c:pt>
                <c:pt idx="162">
                  <c:v>0.87331999999999999</c:v>
                </c:pt>
                <c:pt idx="163">
                  <c:v>0.63021799999999994</c:v>
                </c:pt>
                <c:pt idx="164">
                  <c:v>0.38366099999999997</c:v>
                </c:pt>
                <c:pt idx="165">
                  <c:v>0.133524</c:v>
                </c:pt>
                <c:pt idx="166">
                  <c:v>-0.12032</c:v>
                </c:pt>
                <c:pt idx="167">
                  <c:v>-0.378</c:v>
                </c:pt>
                <c:pt idx="168">
                  <c:v>-0.63965099999999997</c:v>
                </c:pt>
                <c:pt idx="169">
                  <c:v>-0.90541300000000002</c:v>
                </c:pt>
                <c:pt idx="170">
                  <c:v>-1.1754279999999999</c:v>
                </c:pt>
                <c:pt idx="171">
                  <c:v>-1.449843</c:v>
                </c:pt>
                <c:pt idx="172">
                  <c:v>-1.728807</c:v>
                </c:pt>
                <c:pt idx="173">
                  <c:v>-2.0124770000000001</c:v>
                </c:pt>
                <c:pt idx="174">
                  <c:v>-2.3010090000000001</c:v>
                </c:pt>
                <c:pt idx="175">
                  <c:v>-2.5945670000000001</c:v>
                </c:pt>
                <c:pt idx="176">
                  <c:v>-2.8933149999999999</c:v>
                </c:pt>
                <c:pt idx="177">
                  <c:v>-3.1974209999999998</c:v>
                </c:pt>
                <c:pt idx="178">
                  <c:v>-3.5070570000000001</c:v>
                </c:pt>
                <c:pt idx="179">
                  <c:v>-3.8223959999999999</c:v>
                </c:pt>
                <c:pt idx="180">
                  <c:v>-4.1436120000000001</c:v>
                </c:pt>
                <c:pt idx="181">
                  <c:v>-4.4708810000000003</c:v>
                </c:pt>
                <c:pt idx="182">
                  <c:v>-4.8043769999999997</c:v>
                </c:pt>
                <c:pt idx="183">
                  <c:v>-5.1442740000000002</c:v>
                </c:pt>
                <c:pt idx="184">
                  <c:v>-5.4907440000000003</c:v>
                </c:pt>
                <c:pt idx="185">
                  <c:v>-5.843953</c:v>
                </c:pt>
                <c:pt idx="186">
                  <c:v>-6.2040649999999999</c:v>
                </c:pt>
                <c:pt idx="187">
                  <c:v>-6.5712339999999996</c:v>
                </c:pt>
                <c:pt idx="188">
                  <c:v>-6.9456040000000003</c:v>
                </c:pt>
                <c:pt idx="189">
                  <c:v>-7.3273089999999996</c:v>
                </c:pt>
                <c:pt idx="190">
                  <c:v>-7.716469</c:v>
                </c:pt>
                <c:pt idx="191">
                  <c:v>-8.1131860000000007</c:v>
                </c:pt>
                <c:pt idx="192">
                  <c:v>-8.5175439999999991</c:v>
                </c:pt>
                <c:pt idx="193">
                  <c:v>-8.9296019999999992</c:v>
                </c:pt>
                <c:pt idx="194">
                  <c:v>-9.3493980000000008</c:v>
                </c:pt>
                <c:pt idx="195">
                  <c:v>-9.7769359999999992</c:v>
                </c:pt>
                <c:pt idx="196">
                  <c:v>-10.212194</c:v>
                </c:pt>
                <c:pt idx="197">
                  <c:v>-10.655113</c:v>
                </c:pt>
                <c:pt idx="198">
                  <c:v>-11.105598000000001</c:v>
                </c:pt>
                <c:pt idx="199">
                  <c:v>-11.56352</c:v>
                </c:pt>
                <c:pt idx="200">
                  <c:v>-12.028706</c:v>
                </c:pt>
                <c:pt idx="201">
                  <c:v>-12.50095</c:v>
                </c:pt>
                <c:pt idx="202">
                  <c:v>-12.980005</c:v>
                </c:pt>
                <c:pt idx="203">
                  <c:v>-13.465588</c:v>
                </c:pt>
                <c:pt idx="204">
                  <c:v>-13.957388</c:v>
                </c:pt>
                <c:pt idx="205">
                  <c:v>-14.455064</c:v>
                </c:pt>
                <c:pt idx="206">
                  <c:v>-14.958256</c:v>
                </c:pt>
                <c:pt idx="207">
                  <c:v>-15.466590999999999</c:v>
                </c:pt>
                <c:pt idx="208">
                  <c:v>-15.979692</c:v>
                </c:pt>
                <c:pt idx="209">
                  <c:v>-16.497187</c:v>
                </c:pt>
                <c:pt idx="210">
                  <c:v>-17.018719000000001</c:v>
                </c:pt>
                <c:pt idx="211">
                  <c:v>-17.543952000000001</c:v>
                </c:pt>
                <c:pt idx="212">
                  <c:v>-18.072583999999999</c:v>
                </c:pt>
                <c:pt idx="213">
                  <c:v>-18.604344000000001</c:v>
                </c:pt>
                <c:pt idx="214">
                  <c:v>-19.138998000000001</c:v>
                </c:pt>
                <c:pt idx="215">
                  <c:v>-19.676348999999998</c:v>
                </c:pt>
                <c:pt idx="216">
                  <c:v>-20.216231000000001</c:v>
                </c:pt>
                <c:pt idx="217">
                  <c:v>-20.758503999999999</c:v>
                </c:pt>
                <c:pt idx="218">
                  <c:v>-21.303051</c:v>
                </c:pt>
                <c:pt idx="219">
                  <c:v>-21.849768999999998</c:v>
                </c:pt>
                <c:pt idx="220">
                  <c:v>-22.398565999999999</c:v>
                </c:pt>
                <c:pt idx="221">
                  <c:v>-22.949363999999999</c:v>
                </c:pt>
                <c:pt idx="222">
                  <c:v>-23.502103000000002</c:v>
                </c:pt>
                <c:pt idx="223">
                  <c:v>-24.056740000000001</c:v>
                </c:pt>
                <c:pt idx="224">
                  <c:v>-24.613265999999999</c:v>
                </c:pt>
                <c:pt idx="225">
                  <c:v>-25.171707000000001</c:v>
                </c:pt>
                <c:pt idx="226">
                  <c:v>-25.732137999999999</c:v>
                </c:pt>
                <c:pt idx="227">
                  <c:v>-26.294687</c:v>
                </c:pt>
                <c:pt idx="228">
                  <c:v>-26.859538000000001</c:v>
                </c:pt>
                <c:pt idx="229">
                  <c:v>-27.426938</c:v>
                </c:pt>
                <c:pt idx="230">
                  <c:v>-27.997195999999999</c:v>
                </c:pt>
                <c:pt idx="231">
                  <c:v>-28.570679999999999</c:v>
                </c:pt>
                <c:pt idx="232">
                  <c:v>-29.147819999999999</c:v>
                </c:pt>
                <c:pt idx="233">
                  <c:v>-29.729106000000002</c:v>
                </c:pt>
                <c:pt idx="234">
                  <c:v>-30.315085</c:v>
                </c:pt>
                <c:pt idx="235">
                  <c:v>-30.906361</c:v>
                </c:pt>
                <c:pt idx="236">
                  <c:v>-31.503601</c:v>
                </c:pt>
                <c:pt idx="237">
                  <c:v>-32.107529999999997</c:v>
                </c:pt>
                <c:pt idx="238">
                  <c:v>-32.718941000000001</c:v>
                </c:pt>
                <c:pt idx="239">
                  <c:v>-33.338695000000001</c:v>
                </c:pt>
                <c:pt idx="240">
                  <c:v>-33.967726999999996</c:v>
                </c:pt>
                <c:pt idx="241">
                  <c:v>-34.607050999999998</c:v>
                </c:pt>
                <c:pt idx="242">
                  <c:v>-35.257765999999997</c:v>
                </c:pt>
                <c:pt idx="243">
                  <c:v>-35.921059999999997</c:v>
                </c:pt>
                <c:pt idx="244">
                  <c:v>-36.598210999999999</c:v>
                </c:pt>
                <c:pt idx="245">
                  <c:v>-37.290588999999997</c:v>
                </c:pt>
                <c:pt idx="246">
                  <c:v>-37.999656000000002</c:v>
                </c:pt>
                <c:pt idx="247">
                  <c:v>-38.726951999999997</c:v>
                </c:pt>
                <c:pt idx="248">
                  <c:v>-39.474089999999997</c:v>
                </c:pt>
                <c:pt idx="249">
                  <c:v>-40.242730000000002</c:v>
                </c:pt>
                <c:pt idx="250">
                  <c:v>-41.034550000000003</c:v>
                </c:pt>
                <c:pt idx="251">
                  <c:v>-41.851208</c:v>
                </c:pt>
                <c:pt idx="252">
                  <c:v>-42.694291</c:v>
                </c:pt>
                <c:pt idx="253">
                  <c:v>-43.565254000000003</c:v>
                </c:pt>
                <c:pt idx="254">
                  <c:v>-44.465356</c:v>
                </c:pt>
                <c:pt idx="255">
                  <c:v>-45.395591000000003</c:v>
                </c:pt>
                <c:pt idx="256">
                  <c:v>-46.356625000000001</c:v>
                </c:pt>
                <c:pt idx="257">
                  <c:v>-47.348744000000003</c:v>
                </c:pt>
                <c:pt idx="258">
                  <c:v>-48.371823999999997</c:v>
                </c:pt>
                <c:pt idx="259">
                  <c:v>-49.425328999999998</c:v>
                </c:pt>
                <c:pt idx="260">
                  <c:v>-50.508327000000001</c:v>
                </c:pt>
                <c:pt idx="261">
                  <c:v>-51.619534999999999</c:v>
                </c:pt>
                <c:pt idx="262">
                  <c:v>-52.757382999999997</c:v>
                </c:pt>
                <c:pt idx="263">
                  <c:v>-53.920077999999997</c:v>
                </c:pt>
                <c:pt idx="264">
                  <c:v>-55.105662000000002</c:v>
                </c:pt>
                <c:pt idx="265">
                  <c:v>-56.312064999999997</c:v>
                </c:pt>
                <c:pt idx="266">
                  <c:v>-57.537132999999997</c:v>
                </c:pt>
                <c:pt idx="267">
                  <c:v>-58.778635999999999</c:v>
                </c:pt>
                <c:pt idx="268">
                  <c:v>-60.034252000000002</c:v>
                </c:pt>
                <c:pt idx="269">
                  <c:v>-61.301544</c:v>
                </c:pt>
                <c:pt idx="270">
                  <c:v>-62.577911</c:v>
                </c:pt>
                <c:pt idx="271">
                  <c:v>-63.860537999999998</c:v>
                </c:pt>
                <c:pt idx="272">
                  <c:v>-65.146332999999998</c:v>
                </c:pt>
                <c:pt idx="273">
                  <c:v>-66.431876000000003</c:v>
                </c:pt>
                <c:pt idx="274">
                  <c:v>-67.713368000000003</c:v>
                </c:pt>
                <c:pt idx="275">
                  <c:v>-68.986591000000004</c:v>
                </c:pt>
                <c:pt idx="276">
                  <c:v>-70.246897000000004</c:v>
                </c:pt>
                <c:pt idx="277">
                  <c:v>-71.489217999999994</c:v>
                </c:pt>
                <c:pt idx="278">
                  <c:v>-72.708116000000004</c:v>
                </c:pt>
                <c:pt idx="279">
                  <c:v>-73.897865999999993</c:v>
                </c:pt>
                <c:pt idx="280">
                  <c:v>-75.052586000000005</c:v>
                </c:pt>
                <c:pt idx="281">
                  <c:v>-76.166405999999995</c:v>
                </c:pt>
                <c:pt idx="282">
                  <c:v>-77.233666999999997</c:v>
                </c:pt>
                <c:pt idx="283">
                  <c:v>-78.249139</c:v>
                </c:pt>
                <c:pt idx="284">
                  <c:v>-79.208240000000004</c:v>
                </c:pt>
                <c:pt idx="285">
                  <c:v>-80.107232999999994</c:v>
                </c:pt>
                <c:pt idx="286">
                  <c:v>-80.943393</c:v>
                </c:pt>
                <c:pt idx="287">
                  <c:v>-81.715104999999994</c:v>
                </c:pt>
                <c:pt idx="288">
                  <c:v>-82.421903999999998</c:v>
                </c:pt>
                <c:pt idx="289">
                  <c:v>-83.064448999999996</c:v>
                </c:pt>
                <c:pt idx="290">
                  <c:v>-83.64443</c:v>
                </c:pt>
                <c:pt idx="291">
                  <c:v>-84.164424999999994</c:v>
                </c:pt>
                <c:pt idx="292">
                  <c:v>-84.627726999999993</c:v>
                </c:pt>
                <c:pt idx="293">
                  <c:v>-85.038158999999993</c:v>
                </c:pt>
                <c:pt idx="294">
                  <c:v>-85.399880999999993</c:v>
                </c:pt>
                <c:pt idx="295">
                  <c:v>-85.717215999999993</c:v>
                </c:pt>
                <c:pt idx="296">
                  <c:v>-85.994507999999996</c:v>
                </c:pt>
                <c:pt idx="297">
                  <c:v>-86.235989000000004</c:v>
                </c:pt>
                <c:pt idx="298">
                  <c:v>-86.445700000000002</c:v>
                </c:pt>
                <c:pt idx="299">
                  <c:v>-86.627416999999994</c:v>
                </c:pt>
                <c:pt idx="300">
                  <c:v>-86.784615000000002</c:v>
                </c:pt>
                <c:pt idx="301">
                  <c:v>-86.920452999999995</c:v>
                </c:pt>
                <c:pt idx="302">
                  <c:v>-87.037766000000005</c:v>
                </c:pt>
                <c:pt idx="303">
                  <c:v>-87.139072999999996</c:v>
                </c:pt>
                <c:pt idx="304">
                  <c:v>-87.226600000000005</c:v>
                </c:pt>
                <c:pt idx="305">
                  <c:v>-87.302294000000003</c:v>
                </c:pt>
                <c:pt idx="306">
                  <c:v>-87.367851999999999</c:v>
                </c:pt>
                <c:pt idx="307">
                  <c:v>-87.424745999999999</c:v>
                </c:pt>
                <c:pt idx="308">
                  <c:v>-87.474243999999999</c:v>
                </c:pt>
                <c:pt idx="309">
                  <c:v>-87.517437999999999</c:v>
                </c:pt>
                <c:pt idx="310">
                  <c:v>-87.555266000000003</c:v>
                </c:pt>
                <c:pt idx="311">
                  <c:v>-87.588526000000002</c:v>
                </c:pt>
                <c:pt idx="312">
                  <c:v>-87.617904999999993</c:v>
                </c:pt>
                <c:pt idx="313">
                  <c:v>-87.643983000000006</c:v>
                </c:pt>
                <c:pt idx="314">
                  <c:v>-87.667258000000004</c:v>
                </c:pt>
                <c:pt idx="315">
                  <c:v>-87.688151000000005</c:v>
                </c:pt>
                <c:pt idx="316">
                  <c:v>-87.707019000000003</c:v>
                </c:pt>
                <c:pt idx="317">
                  <c:v>-87.724164999999999</c:v>
                </c:pt>
                <c:pt idx="318">
                  <c:v>-87.739849000000007</c:v>
                </c:pt>
                <c:pt idx="319">
                  <c:v>-87.754285999999993</c:v>
                </c:pt>
                <c:pt idx="320">
                  <c:v>-87.767662999999999</c:v>
                </c:pt>
                <c:pt idx="321">
                  <c:v>-87.780135000000001</c:v>
                </c:pt>
                <c:pt idx="322">
                  <c:v>-87.791835000000006</c:v>
                </c:pt>
                <c:pt idx="323">
                  <c:v>-87.802874000000003</c:v>
                </c:pt>
                <c:pt idx="324">
                  <c:v>-87.813349000000002</c:v>
                </c:pt>
                <c:pt idx="325">
                  <c:v>-87.823338000000007</c:v>
                </c:pt>
                <c:pt idx="326">
                  <c:v>-87.832909000000001</c:v>
                </c:pt>
                <c:pt idx="327">
                  <c:v>-87.842121000000006</c:v>
                </c:pt>
                <c:pt idx="328">
                  <c:v>-87.851022</c:v>
                </c:pt>
                <c:pt idx="329">
                  <c:v>-87.859651999999997</c:v>
                </c:pt>
                <c:pt idx="330">
                  <c:v>-87.868047000000004</c:v>
                </c:pt>
                <c:pt idx="331">
                  <c:v>-87.876236000000006</c:v>
                </c:pt>
                <c:pt idx="332">
                  <c:v>-87.884243999999995</c:v>
                </c:pt>
                <c:pt idx="333">
                  <c:v>-87.892092000000005</c:v>
                </c:pt>
                <c:pt idx="334">
                  <c:v>-87.899799000000002</c:v>
                </c:pt>
                <c:pt idx="335">
                  <c:v>-87.907379000000006</c:v>
                </c:pt>
                <c:pt idx="336">
                  <c:v>-87.914845</c:v>
                </c:pt>
                <c:pt idx="337">
                  <c:v>-87.922208999999995</c:v>
                </c:pt>
                <c:pt idx="338">
                  <c:v>-87.929479000000001</c:v>
                </c:pt>
                <c:pt idx="339">
                  <c:v>-87.936663999999993</c:v>
                </c:pt>
                <c:pt idx="340">
                  <c:v>-87.943770000000001</c:v>
                </c:pt>
                <c:pt idx="341">
                  <c:v>-87.950802999999993</c:v>
                </c:pt>
                <c:pt idx="342">
                  <c:v>-87.957768000000002</c:v>
                </c:pt>
                <c:pt idx="343">
                  <c:v>-87.964669000000001</c:v>
                </c:pt>
                <c:pt idx="344">
                  <c:v>-87.971509999999995</c:v>
                </c:pt>
                <c:pt idx="345">
                  <c:v>-87.978294000000005</c:v>
                </c:pt>
                <c:pt idx="346">
                  <c:v>-87.985022999999998</c:v>
                </c:pt>
                <c:pt idx="347">
                  <c:v>-87.991701000000006</c:v>
                </c:pt>
                <c:pt idx="348">
                  <c:v>-87.998327000000003</c:v>
                </c:pt>
                <c:pt idx="349">
                  <c:v>-88.004906000000005</c:v>
                </c:pt>
                <c:pt idx="350">
                  <c:v>-88.011437000000001</c:v>
                </c:pt>
                <c:pt idx="351">
                  <c:v>-88.017922999999996</c:v>
                </c:pt>
                <c:pt idx="352">
                  <c:v>-88.024364000000006</c:v>
                </c:pt>
                <c:pt idx="353">
                  <c:v>-88.030760999999998</c:v>
                </c:pt>
                <c:pt idx="354">
                  <c:v>-88.037115999999997</c:v>
                </c:pt>
                <c:pt idx="355">
                  <c:v>-88.043429000000003</c:v>
                </c:pt>
                <c:pt idx="356">
                  <c:v>-88.049700000000001</c:v>
                </c:pt>
                <c:pt idx="357">
                  <c:v>-88.055931000000001</c:v>
                </c:pt>
                <c:pt idx="358">
                  <c:v>-88.062122000000002</c:v>
                </c:pt>
                <c:pt idx="359">
                  <c:v>-88.068273000000005</c:v>
                </c:pt>
                <c:pt idx="360">
                  <c:v>-88.074386000000004</c:v>
                </c:pt>
                <c:pt idx="361">
                  <c:v>-88.080459000000005</c:v>
                </c:pt>
                <c:pt idx="362">
                  <c:v>-88.086494999999999</c:v>
                </c:pt>
                <c:pt idx="363">
                  <c:v>-88.092491999999993</c:v>
                </c:pt>
                <c:pt idx="364">
                  <c:v>-88.098451999999995</c:v>
                </c:pt>
                <c:pt idx="365">
                  <c:v>-88.104375000000005</c:v>
                </c:pt>
                <c:pt idx="366">
                  <c:v>-88.110260999999994</c:v>
                </c:pt>
                <c:pt idx="367">
                  <c:v>-88.116111000000004</c:v>
                </c:pt>
                <c:pt idx="368">
                  <c:v>-88.121924000000007</c:v>
                </c:pt>
                <c:pt idx="369">
                  <c:v>-88.127701000000002</c:v>
                </c:pt>
                <c:pt idx="370">
                  <c:v>-88.133442000000002</c:v>
                </c:pt>
                <c:pt idx="371">
                  <c:v>-88.139148000000006</c:v>
                </c:pt>
                <c:pt idx="372">
                  <c:v>-88.144818999999998</c:v>
                </c:pt>
                <c:pt idx="373">
                  <c:v>-88.150453999999996</c:v>
                </c:pt>
                <c:pt idx="374">
                  <c:v>-88.156054999999995</c:v>
                </c:pt>
                <c:pt idx="375">
                  <c:v>-88.161620999999997</c:v>
                </c:pt>
                <c:pt idx="376">
                  <c:v>-88.167152000000002</c:v>
                </c:pt>
                <c:pt idx="377">
                  <c:v>-88.172650000000004</c:v>
                </c:pt>
                <c:pt idx="378">
                  <c:v>-88.178112999999996</c:v>
                </c:pt>
                <c:pt idx="379">
                  <c:v>-88.183543</c:v>
                </c:pt>
                <c:pt idx="380">
                  <c:v>-88.188939000000005</c:v>
                </c:pt>
                <c:pt idx="381">
                  <c:v>-88.194300999999996</c:v>
                </c:pt>
                <c:pt idx="382">
                  <c:v>-88.199630999999997</c:v>
                </c:pt>
                <c:pt idx="383">
                  <c:v>-88.204926999999998</c:v>
                </c:pt>
                <c:pt idx="384">
                  <c:v>-88.210190999999995</c:v>
                </c:pt>
                <c:pt idx="385">
                  <c:v>-88.215422000000004</c:v>
                </c:pt>
                <c:pt idx="386">
                  <c:v>-88.220620999999994</c:v>
                </c:pt>
                <c:pt idx="387">
                  <c:v>-88.225787999999994</c:v>
                </c:pt>
                <c:pt idx="388">
                  <c:v>-88.230922000000007</c:v>
                </c:pt>
                <c:pt idx="389">
                  <c:v>-88.236024999999998</c:v>
                </c:pt>
                <c:pt idx="390">
                  <c:v>-88.241095999999999</c:v>
                </c:pt>
                <c:pt idx="391">
                  <c:v>-88.246134999999995</c:v>
                </c:pt>
                <c:pt idx="392">
                  <c:v>-88.251142999999999</c:v>
                </c:pt>
                <c:pt idx="393">
                  <c:v>-88.256119999999996</c:v>
                </c:pt>
                <c:pt idx="394">
                  <c:v>-88.261066</c:v>
                </c:pt>
                <c:pt idx="395">
                  <c:v>-88.265980999999996</c:v>
                </c:pt>
                <c:pt idx="396">
                  <c:v>-88.270865999999998</c:v>
                </c:pt>
                <c:pt idx="397">
                  <c:v>-88.275720000000007</c:v>
                </c:pt>
                <c:pt idx="398">
                  <c:v>-88.280544000000006</c:v>
                </c:pt>
                <c:pt idx="399">
                  <c:v>-88.285337999999996</c:v>
                </c:pt>
                <c:pt idx="400">
                  <c:v>-88.290102000000005</c:v>
                </c:pt>
                <c:pt idx="401">
                  <c:v>-88.294836000000004</c:v>
                </c:pt>
                <c:pt idx="402">
                  <c:v>-88.299539999999993</c:v>
                </c:pt>
                <c:pt idx="403">
                  <c:v>-88.304214999999999</c:v>
                </c:pt>
                <c:pt idx="404">
                  <c:v>-88.308860999999993</c:v>
                </c:pt>
                <c:pt idx="405">
                  <c:v>-88.313478000000003</c:v>
                </c:pt>
                <c:pt idx="406">
                  <c:v>-88.318065000000004</c:v>
                </c:pt>
                <c:pt idx="407">
                  <c:v>-88.322625000000002</c:v>
                </c:pt>
                <c:pt idx="408">
                  <c:v>-88.327155000000005</c:v>
                </c:pt>
                <c:pt idx="409">
                  <c:v>-88.331657000000007</c:v>
                </c:pt>
                <c:pt idx="410">
                  <c:v>-88.336130999999995</c:v>
                </c:pt>
                <c:pt idx="411">
                  <c:v>-88.340575999999999</c:v>
                </c:pt>
                <c:pt idx="412">
                  <c:v>-88.344994</c:v>
                </c:pt>
                <c:pt idx="413">
                  <c:v>-88.349384000000001</c:v>
                </c:pt>
                <c:pt idx="414">
                  <c:v>-88.353746000000001</c:v>
                </c:pt>
                <c:pt idx="415">
                  <c:v>-88.358080999999999</c:v>
                </c:pt>
                <c:pt idx="416">
                  <c:v>-88.362388999999993</c:v>
                </c:pt>
                <c:pt idx="417">
                  <c:v>-88.366669000000002</c:v>
                </c:pt>
                <c:pt idx="418">
                  <c:v>-88.370923000000005</c:v>
                </c:pt>
                <c:pt idx="419">
                  <c:v>-88.375148999999993</c:v>
                </c:pt>
                <c:pt idx="420">
                  <c:v>-88.379349000000005</c:v>
                </c:pt>
                <c:pt idx="421">
                  <c:v>-88.383521999999999</c:v>
                </c:pt>
                <c:pt idx="422">
                  <c:v>-88.387669000000002</c:v>
                </c:pt>
                <c:pt idx="423">
                  <c:v>-88.39179</c:v>
                </c:pt>
                <c:pt idx="424">
                  <c:v>-88.395885000000007</c:v>
                </c:pt>
                <c:pt idx="425">
                  <c:v>-88.399953999999994</c:v>
                </c:pt>
                <c:pt idx="426">
                  <c:v>-88.403997000000004</c:v>
                </c:pt>
                <c:pt idx="427">
                  <c:v>-88.408015000000006</c:v>
                </c:pt>
                <c:pt idx="428">
                  <c:v>-88.412007000000003</c:v>
                </c:pt>
                <c:pt idx="429">
                  <c:v>-88.415972999999994</c:v>
                </c:pt>
                <c:pt idx="430">
                  <c:v>-88.419915000000003</c:v>
                </c:pt>
                <c:pt idx="431">
                  <c:v>-88.423832000000004</c:v>
                </c:pt>
                <c:pt idx="432">
                  <c:v>-88.427723999999998</c:v>
                </c:pt>
                <c:pt idx="433">
                  <c:v>-88.431590999999997</c:v>
                </c:pt>
                <c:pt idx="434">
                  <c:v>-88.435433000000003</c:v>
                </c:pt>
                <c:pt idx="435">
                  <c:v>-88.439251999999996</c:v>
                </c:pt>
                <c:pt idx="436">
                  <c:v>-88.443045999999995</c:v>
                </c:pt>
                <c:pt idx="437">
                  <c:v>-88.446815000000001</c:v>
                </c:pt>
                <c:pt idx="438">
                  <c:v>-88.450560999999993</c:v>
                </c:pt>
                <c:pt idx="439">
                  <c:v>-88.454283000000004</c:v>
                </c:pt>
                <c:pt idx="440">
                  <c:v>-88.457982000000001</c:v>
                </c:pt>
                <c:pt idx="441">
                  <c:v>-88.461657000000002</c:v>
                </c:pt>
                <c:pt idx="442">
                  <c:v>-88.465307999999993</c:v>
                </c:pt>
                <c:pt idx="443">
                  <c:v>-88.468936999999997</c:v>
                </c:pt>
                <c:pt idx="444">
                  <c:v>-88.472542000000004</c:v>
                </c:pt>
                <c:pt idx="445">
                  <c:v>-88.476123999999999</c:v>
                </c:pt>
                <c:pt idx="446">
                  <c:v>-88.479682999999994</c:v>
                </c:pt>
                <c:pt idx="447">
                  <c:v>-88.483220000000003</c:v>
                </c:pt>
                <c:pt idx="448">
                  <c:v>-88.486733999999998</c:v>
                </c:pt>
                <c:pt idx="449">
                  <c:v>-88.490226000000007</c:v>
                </c:pt>
                <c:pt idx="450">
                  <c:v>-88.493696</c:v>
                </c:pt>
                <c:pt idx="451">
                  <c:v>-88.497142999999994</c:v>
                </c:pt>
                <c:pt idx="452">
                  <c:v>-88.500568999999999</c:v>
                </c:pt>
                <c:pt idx="453">
                  <c:v>-88.503972000000005</c:v>
                </c:pt>
                <c:pt idx="454">
                  <c:v>-88.507354000000007</c:v>
                </c:pt>
                <c:pt idx="455">
                  <c:v>-88.510715000000005</c:v>
                </c:pt>
                <c:pt idx="456">
                  <c:v>-88.514053000000004</c:v>
                </c:pt>
                <c:pt idx="457">
                  <c:v>-88.517370999999997</c:v>
                </c:pt>
                <c:pt idx="458">
                  <c:v>-88.520668000000001</c:v>
                </c:pt>
                <c:pt idx="459">
                  <c:v>-88.523943000000003</c:v>
                </c:pt>
                <c:pt idx="460">
                  <c:v>-88.527197000000001</c:v>
                </c:pt>
                <c:pt idx="461">
                  <c:v>-88.530430999999993</c:v>
                </c:pt>
                <c:pt idx="462">
                  <c:v>-88.533643999999995</c:v>
                </c:pt>
                <c:pt idx="463">
                  <c:v>-88.536837000000006</c:v>
                </c:pt>
                <c:pt idx="464">
                  <c:v>-88.540008999999998</c:v>
                </c:pt>
                <c:pt idx="465">
                  <c:v>-88.543160999999998</c:v>
                </c:pt>
                <c:pt idx="466">
                  <c:v>-88.546293000000006</c:v>
                </c:pt>
                <c:pt idx="467">
                  <c:v>-88.549404999999993</c:v>
                </c:pt>
                <c:pt idx="468">
                  <c:v>-88.552496000000005</c:v>
                </c:pt>
                <c:pt idx="469">
                  <c:v>-88.555569000000006</c:v>
                </c:pt>
                <c:pt idx="470">
                  <c:v>-88.558621000000002</c:v>
                </c:pt>
                <c:pt idx="471">
                  <c:v>-88.561654000000004</c:v>
                </c:pt>
                <c:pt idx="472">
                  <c:v>-88.564667999999998</c:v>
                </c:pt>
                <c:pt idx="473">
                  <c:v>-88.567661999999999</c:v>
                </c:pt>
                <c:pt idx="474">
                  <c:v>-88.570638000000002</c:v>
                </c:pt>
                <c:pt idx="475">
                  <c:v>-88.573594</c:v>
                </c:pt>
                <c:pt idx="476">
                  <c:v>-88.576532</c:v>
                </c:pt>
                <c:pt idx="477">
                  <c:v>-88.579449999999994</c:v>
                </c:pt>
                <c:pt idx="478">
                  <c:v>-88.582350000000005</c:v>
                </c:pt>
                <c:pt idx="479">
                  <c:v>-88.585232000000005</c:v>
                </c:pt>
                <c:pt idx="480">
                  <c:v>-88.588094999999996</c:v>
                </c:pt>
                <c:pt idx="481">
                  <c:v>-88.590940000000003</c:v>
                </c:pt>
                <c:pt idx="482">
                  <c:v>-88.593767</c:v>
                </c:pt>
                <c:pt idx="483">
                  <c:v>-88.596575000000001</c:v>
                </c:pt>
                <c:pt idx="484">
                  <c:v>-88.599366000000003</c:v>
                </c:pt>
                <c:pt idx="485">
                  <c:v>-88.602138999999994</c:v>
                </c:pt>
                <c:pt idx="486">
                  <c:v>-88.604894000000002</c:v>
                </c:pt>
                <c:pt idx="487">
                  <c:v>-88.607631999999995</c:v>
                </c:pt>
                <c:pt idx="488">
                  <c:v>-88.610352000000006</c:v>
                </c:pt>
                <c:pt idx="489">
                  <c:v>-88.613055000000003</c:v>
                </c:pt>
                <c:pt idx="490">
                  <c:v>-88.615741</c:v>
                </c:pt>
                <c:pt idx="491">
                  <c:v>-88.618409</c:v>
                </c:pt>
                <c:pt idx="492">
                  <c:v>-88.621060999999997</c:v>
                </c:pt>
                <c:pt idx="493">
                  <c:v>-88.623694999999998</c:v>
                </c:pt>
                <c:pt idx="494">
                  <c:v>-88.626312999999996</c:v>
                </c:pt>
                <c:pt idx="495">
                  <c:v>-88.628913999999995</c:v>
                </c:pt>
                <c:pt idx="496">
                  <c:v>-88.631497999999993</c:v>
                </c:pt>
                <c:pt idx="497">
                  <c:v>-88.634067000000002</c:v>
                </c:pt>
                <c:pt idx="498">
                  <c:v>-88.636617999999999</c:v>
                </c:pt>
                <c:pt idx="499">
                  <c:v>-88.639154000000005</c:v>
                </c:pt>
                <c:pt idx="500">
                  <c:v>-88.641672999999997</c:v>
                </c:pt>
                <c:pt idx="501">
                  <c:v>-88.644176000000002</c:v>
                </c:pt>
                <c:pt idx="502">
                  <c:v>-88.646663000000004</c:v>
                </c:pt>
                <c:pt idx="503">
                  <c:v>-88.649135000000001</c:v>
                </c:pt>
                <c:pt idx="504">
                  <c:v>-88.651590999999996</c:v>
                </c:pt>
                <c:pt idx="505">
                  <c:v>-88.654031000000003</c:v>
                </c:pt>
                <c:pt idx="506">
                  <c:v>-88.656454999999994</c:v>
                </c:pt>
                <c:pt idx="507">
                  <c:v>-88.658865000000006</c:v>
                </c:pt>
                <c:pt idx="508">
                  <c:v>-88.661258000000004</c:v>
                </c:pt>
                <c:pt idx="509">
                  <c:v>-88.663636999999994</c:v>
                </c:pt>
                <c:pt idx="510">
                  <c:v>-88.666000999999994</c:v>
                </c:pt>
                <c:pt idx="511">
                  <c:v>-88.668349000000006</c:v>
                </c:pt>
                <c:pt idx="512">
                  <c:v>-88.670682999999997</c:v>
                </c:pt>
                <c:pt idx="513">
                  <c:v>-88.673000999999999</c:v>
                </c:pt>
                <c:pt idx="514">
                  <c:v>-88.675304999999994</c:v>
                </c:pt>
                <c:pt idx="515">
                  <c:v>-88.677594999999997</c:v>
                </c:pt>
                <c:pt idx="516">
                  <c:v>-88.679869999999994</c:v>
                </c:pt>
                <c:pt idx="517">
                  <c:v>-88.682130000000001</c:v>
                </c:pt>
                <c:pt idx="518">
                  <c:v>-88.684376</c:v>
                </c:pt>
                <c:pt idx="519">
                  <c:v>-88.686608000000007</c:v>
                </c:pt>
                <c:pt idx="520">
                  <c:v>-88.688826000000006</c:v>
                </c:pt>
                <c:pt idx="521">
                  <c:v>-88.691029999999998</c:v>
                </c:pt>
                <c:pt idx="522">
                  <c:v>-88.693218999999999</c:v>
                </c:pt>
                <c:pt idx="523">
                  <c:v>-88.695395000000005</c:v>
                </c:pt>
                <c:pt idx="524">
                  <c:v>-88.697557000000003</c:v>
                </c:pt>
                <c:pt idx="525">
                  <c:v>-88.699706000000006</c:v>
                </c:pt>
                <c:pt idx="526">
                  <c:v>-88.701841000000002</c:v>
                </c:pt>
                <c:pt idx="527">
                  <c:v>-88.703962000000004</c:v>
                </c:pt>
                <c:pt idx="528">
                  <c:v>-88.706069999999997</c:v>
                </c:pt>
                <c:pt idx="529">
                  <c:v>-88.708163999999996</c:v>
                </c:pt>
                <c:pt idx="530">
                  <c:v>-88.710245999999998</c:v>
                </c:pt>
                <c:pt idx="531">
                  <c:v>-88.712314000000006</c:v>
                </c:pt>
                <c:pt idx="532">
                  <c:v>-88.714369000000005</c:v>
                </c:pt>
                <c:pt idx="533">
                  <c:v>-88.716410999999994</c:v>
                </c:pt>
                <c:pt idx="534">
                  <c:v>-88.718440000000001</c:v>
                </c:pt>
                <c:pt idx="535">
                  <c:v>-88.720456999999996</c:v>
                </c:pt>
                <c:pt idx="536">
                  <c:v>-88.722459999999998</c:v>
                </c:pt>
                <c:pt idx="537">
                  <c:v>-88.724451999999999</c:v>
                </c:pt>
                <c:pt idx="538">
                  <c:v>-88.726429999999993</c:v>
                </c:pt>
                <c:pt idx="539">
                  <c:v>-88.728396000000004</c:v>
                </c:pt>
                <c:pt idx="540">
                  <c:v>-88.730350000000001</c:v>
                </c:pt>
                <c:pt idx="541">
                  <c:v>-88.732291000000004</c:v>
                </c:pt>
                <c:pt idx="542">
                  <c:v>-88.734219999999993</c:v>
                </c:pt>
                <c:pt idx="543">
                  <c:v>-88.736136999999999</c:v>
                </c:pt>
                <c:pt idx="544">
                  <c:v>-88.738041999999993</c:v>
                </c:pt>
                <c:pt idx="545">
                  <c:v>-88.739935000000003</c:v>
                </c:pt>
                <c:pt idx="546">
                  <c:v>-88.741816</c:v>
                </c:pt>
                <c:pt idx="547">
                  <c:v>-88.743684999999999</c:v>
                </c:pt>
                <c:pt idx="548">
                  <c:v>-88.745542999999998</c:v>
                </c:pt>
                <c:pt idx="549">
                  <c:v>-88.747388999999998</c:v>
                </c:pt>
                <c:pt idx="550">
                  <c:v>-88.749223000000001</c:v>
                </c:pt>
                <c:pt idx="551">
                  <c:v>-88.751046000000002</c:v>
                </c:pt>
                <c:pt idx="552">
                  <c:v>-88.752857000000006</c:v>
                </c:pt>
                <c:pt idx="553">
                  <c:v>-88.754656999999995</c:v>
                </c:pt>
                <c:pt idx="554">
                  <c:v>-88.756445999999997</c:v>
                </c:pt>
                <c:pt idx="555">
                  <c:v>-88.758223000000001</c:v>
                </c:pt>
                <c:pt idx="556">
                  <c:v>-88.759989000000004</c:v>
                </c:pt>
                <c:pt idx="557">
                  <c:v>-88.761745000000005</c:v>
                </c:pt>
                <c:pt idx="558">
                  <c:v>-88.763489000000007</c:v>
                </c:pt>
                <c:pt idx="559">
                  <c:v>-88.765221999999994</c:v>
                </c:pt>
                <c:pt idx="560">
                  <c:v>-88.766945000000007</c:v>
                </c:pt>
                <c:pt idx="561">
                  <c:v>-88.768655999999993</c:v>
                </c:pt>
                <c:pt idx="562">
                  <c:v>-88.770358000000002</c:v>
                </c:pt>
                <c:pt idx="563">
                  <c:v>-88.772047999999998</c:v>
                </c:pt>
                <c:pt idx="564">
                  <c:v>-88.773728000000006</c:v>
                </c:pt>
                <c:pt idx="565">
                  <c:v>-88.775396999999998</c:v>
                </c:pt>
                <c:pt idx="566">
                  <c:v>-88.777056000000002</c:v>
                </c:pt>
                <c:pt idx="567">
                  <c:v>-88.778705000000002</c:v>
                </c:pt>
                <c:pt idx="568">
                  <c:v>-88.780343000000002</c:v>
                </c:pt>
                <c:pt idx="569">
                  <c:v>-88.781970999999999</c:v>
                </c:pt>
                <c:pt idx="570">
                  <c:v>-88.783589000000006</c:v>
                </c:pt>
                <c:pt idx="571">
                  <c:v>-88.785196999999997</c:v>
                </c:pt>
                <c:pt idx="572">
                  <c:v>-88.786794999999998</c:v>
                </c:pt>
                <c:pt idx="573">
                  <c:v>-88.788382999999996</c:v>
                </c:pt>
                <c:pt idx="574">
                  <c:v>-88.789961000000005</c:v>
                </c:pt>
                <c:pt idx="575">
                  <c:v>-88.791528999999997</c:v>
                </c:pt>
                <c:pt idx="576">
                  <c:v>-88.793087</c:v>
                </c:pt>
                <c:pt idx="577">
                  <c:v>-88.794635999999997</c:v>
                </c:pt>
                <c:pt idx="578">
                  <c:v>-88.796175000000005</c:v>
                </c:pt>
                <c:pt idx="579">
                  <c:v>-88.797704999999993</c:v>
                </c:pt>
                <c:pt idx="580">
                  <c:v>-88.799225000000007</c:v>
                </c:pt>
                <c:pt idx="581">
                  <c:v>-88.800736000000001</c:v>
                </c:pt>
                <c:pt idx="582">
                  <c:v>-88.802237000000005</c:v>
                </c:pt>
                <c:pt idx="583">
                  <c:v>-88.803729000000004</c:v>
                </c:pt>
                <c:pt idx="584">
                  <c:v>-88.805211999999997</c:v>
                </c:pt>
                <c:pt idx="585">
                  <c:v>-88.806685000000002</c:v>
                </c:pt>
                <c:pt idx="586">
                  <c:v>-88.808149999999998</c:v>
                </c:pt>
                <c:pt idx="587">
                  <c:v>-88.809605000000005</c:v>
                </c:pt>
                <c:pt idx="588">
                  <c:v>-88.811052000000004</c:v>
                </c:pt>
                <c:pt idx="589">
                  <c:v>-88.812488999999999</c:v>
                </c:pt>
                <c:pt idx="590">
                  <c:v>-88.813918000000001</c:v>
                </c:pt>
                <c:pt idx="591">
                  <c:v>-88.815337</c:v>
                </c:pt>
                <c:pt idx="592">
                  <c:v>-88.816748000000004</c:v>
                </c:pt>
                <c:pt idx="593">
                  <c:v>-88.818151</c:v>
                </c:pt>
                <c:pt idx="594">
                  <c:v>-88.819543999999993</c:v>
                </c:pt>
                <c:pt idx="595">
                  <c:v>-88.820929000000007</c:v>
                </c:pt>
                <c:pt idx="596">
                  <c:v>-88.822305999999998</c:v>
                </c:pt>
                <c:pt idx="597">
                  <c:v>-88.823672999999999</c:v>
                </c:pt>
                <c:pt idx="598">
                  <c:v>-88.825033000000005</c:v>
                </c:pt>
                <c:pt idx="599">
                  <c:v>-88.826384000000004</c:v>
                </c:pt>
                <c:pt idx="600">
                  <c:v>-88.827726999999996</c:v>
                </c:pt>
                <c:pt idx="601">
                  <c:v>-88.829060999999996</c:v>
                </c:pt>
                <c:pt idx="602">
                  <c:v>-88.830387999999999</c:v>
                </c:pt>
                <c:pt idx="603">
                  <c:v>-88.831705999999997</c:v>
                </c:pt>
                <c:pt idx="604">
                  <c:v>-88.833016000000001</c:v>
                </c:pt>
                <c:pt idx="605">
                  <c:v>-88.834317999999996</c:v>
                </c:pt>
                <c:pt idx="606">
                  <c:v>-88.835611999999998</c:v>
                </c:pt>
                <c:pt idx="607">
                  <c:v>-88.836898000000005</c:v>
                </c:pt>
                <c:pt idx="608">
                  <c:v>-88.838176000000004</c:v>
                </c:pt>
                <c:pt idx="609">
                  <c:v>-88.839447000000007</c:v>
                </c:pt>
                <c:pt idx="610">
                  <c:v>-88.840709000000004</c:v>
                </c:pt>
                <c:pt idx="611">
                  <c:v>-88.841964000000004</c:v>
                </c:pt>
                <c:pt idx="612">
                  <c:v>-88.843210999999997</c:v>
                </c:pt>
                <c:pt idx="613">
                  <c:v>-88.844449999999995</c:v>
                </c:pt>
                <c:pt idx="614">
                  <c:v>-88.845681999999996</c:v>
                </c:pt>
                <c:pt idx="615">
                  <c:v>-88.846907000000002</c:v>
                </c:pt>
                <c:pt idx="616">
                  <c:v>-88.848123000000001</c:v>
                </c:pt>
                <c:pt idx="617">
                  <c:v>-88.849333000000001</c:v>
                </c:pt>
                <c:pt idx="618">
                  <c:v>-88.850534999999994</c:v>
                </c:pt>
                <c:pt idx="619">
                  <c:v>-88.851729000000006</c:v>
                </c:pt>
                <c:pt idx="620">
                  <c:v>-88.852917000000005</c:v>
                </c:pt>
                <c:pt idx="621">
                  <c:v>-88.854096999999996</c:v>
                </c:pt>
                <c:pt idx="622">
                  <c:v>-88.855270000000004</c:v>
                </c:pt>
                <c:pt idx="623">
                  <c:v>-88.856435000000005</c:v>
                </c:pt>
                <c:pt idx="624">
                  <c:v>-88.857594000000006</c:v>
                </c:pt>
                <c:pt idx="625">
                  <c:v>-88.858744999999999</c:v>
                </c:pt>
                <c:pt idx="626">
                  <c:v>-88.859889999999993</c:v>
                </c:pt>
                <c:pt idx="627">
                  <c:v>-88.861027000000007</c:v>
                </c:pt>
                <c:pt idx="628">
                  <c:v>-88.862157999999994</c:v>
                </c:pt>
                <c:pt idx="629">
                  <c:v>-88.863281999999998</c:v>
                </c:pt>
                <c:pt idx="630">
                  <c:v>-88.864399000000006</c:v>
                </c:pt>
                <c:pt idx="631">
                  <c:v>-88.865509000000003</c:v>
                </c:pt>
                <c:pt idx="632">
                  <c:v>-88.866612000000003</c:v>
                </c:pt>
                <c:pt idx="633">
                  <c:v>-88.867709000000005</c:v>
                </c:pt>
                <c:pt idx="634">
                  <c:v>-88.868797999999998</c:v>
                </c:pt>
                <c:pt idx="635">
                  <c:v>-88.869882000000004</c:v>
                </c:pt>
                <c:pt idx="636">
                  <c:v>-88.870958000000002</c:v>
                </c:pt>
                <c:pt idx="637">
                  <c:v>-88.872028999999998</c:v>
                </c:pt>
                <c:pt idx="638">
                  <c:v>-88.873092</c:v>
                </c:pt>
                <c:pt idx="639">
                  <c:v>-88.874149000000003</c:v>
                </c:pt>
                <c:pt idx="640">
                  <c:v>-88.875200000000007</c:v>
                </c:pt>
                <c:pt idx="641">
                  <c:v>-88.876244999999997</c:v>
                </c:pt>
                <c:pt idx="642">
                  <c:v>-88.877283000000006</c:v>
                </c:pt>
                <c:pt idx="643">
                  <c:v>-88.878315000000001</c:v>
                </c:pt>
                <c:pt idx="644">
                  <c:v>-88.879339999999999</c:v>
                </c:pt>
                <c:pt idx="645">
                  <c:v>-88.880358999999999</c:v>
                </c:pt>
                <c:pt idx="646">
                  <c:v>-88.881372999999996</c:v>
                </c:pt>
                <c:pt idx="647">
                  <c:v>-88.882379999999998</c:v>
                </c:pt>
                <c:pt idx="648">
                  <c:v>-88.883381</c:v>
                </c:pt>
                <c:pt idx="649">
                  <c:v>-88.884375000000006</c:v>
                </c:pt>
                <c:pt idx="650">
                  <c:v>-88.885363999999996</c:v>
                </c:pt>
                <c:pt idx="651">
                  <c:v>-88.886347000000001</c:v>
                </c:pt>
                <c:pt idx="652">
                  <c:v>-88.887324000000007</c:v>
                </c:pt>
                <c:pt idx="653">
                  <c:v>-88.888294999999999</c:v>
                </c:pt>
                <c:pt idx="654">
                  <c:v>-88.889259999999993</c:v>
                </c:pt>
                <c:pt idx="655">
                  <c:v>-88.890219999999999</c:v>
                </c:pt>
                <c:pt idx="656">
                  <c:v>-88.891172999999995</c:v>
                </c:pt>
                <c:pt idx="657">
                  <c:v>-88.892121000000003</c:v>
                </c:pt>
                <c:pt idx="658">
                  <c:v>-88.893062999999998</c:v>
                </c:pt>
                <c:pt idx="659">
                  <c:v>-88.894000000000005</c:v>
                </c:pt>
                <c:pt idx="660">
                  <c:v>-88.894930000000002</c:v>
                </c:pt>
                <c:pt idx="661">
                  <c:v>-88.895854999999997</c:v>
                </c:pt>
                <c:pt idx="662">
                  <c:v>-88.896775000000005</c:v>
                </c:pt>
                <c:pt idx="663">
                  <c:v>-88.897689</c:v>
                </c:pt>
                <c:pt idx="664">
                  <c:v>-88.898598000000007</c:v>
                </c:pt>
                <c:pt idx="665">
                  <c:v>-88.899501000000001</c:v>
                </c:pt>
                <c:pt idx="666">
                  <c:v>-88.900397999999996</c:v>
                </c:pt>
                <c:pt idx="667">
                  <c:v>-88.901291000000001</c:v>
                </c:pt>
                <c:pt idx="668">
                  <c:v>-88.902176999999995</c:v>
                </c:pt>
                <c:pt idx="669">
                  <c:v>-88.903058999999999</c:v>
                </c:pt>
                <c:pt idx="670">
                  <c:v>-88.903935000000004</c:v>
                </c:pt>
                <c:pt idx="671">
                  <c:v>-88.904805999999994</c:v>
                </c:pt>
                <c:pt idx="672">
                  <c:v>-88.905671999999996</c:v>
                </c:pt>
                <c:pt idx="673">
                  <c:v>-88.906531999999999</c:v>
                </c:pt>
                <c:pt idx="674">
                  <c:v>-88.907387999999997</c:v>
                </c:pt>
                <c:pt idx="675">
                  <c:v>-88.908237999999997</c:v>
                </c:pt>
                <c:pt idx="676">
                  <c:v>-88.909082999999995</c:v>
                </c:pt>
                <c:pt idx="677">
                  <c:v>-88.909923000000006</c:v>
                </c:pt>
                <c:pt idx="678">
                  <c:v>-88.910758000000001</c:v>
                </c:pt>
                <c:pt idx="679">
                  <c:v>-88.911587999999995</c:v>
                </c:pt>
                <c:pt idx="680">
                  <c:v>-88.912413000000001</c:v>
                </c:pt>
                <c:pt idx="681">
                  <c:v>-88.913233000000005</c:v>
                </c:pt>
                <c:pt idx="682">
                  <c:v>-88.914049000000006</c:v>
                </c:pt>
                <c:pt idx="683">
                  <c:v>-88.914859000000007</c:v>
                </c:pt>
                <c:pt idx="684">
                  <c:v>-88.915664000000007</c:v>
                </c:pt>
                <c:pt idx="685">
                  <c:v>-88.916465000000002</c:v>
                </c:pt>
                <c:pt idx="686">
                  <c:v>-88.917260999999996</c:v>
                </c:pt>
                <c:pt idx="687">
                  <c:v>-88.918052000000003</c:v>
                </c:pt>
                <c:pt idx="688">
                  <c:v>-88.918837999999994</c:v>
                </c:pt>
                <c:pt idx="689">
                  <c:v>-88.919619999999995</c:v>
                </c:pt>
                <c:pt idx="690">
                  <c:v>-88.920396999999994</c:v>
                </c:pt>
                <c:pt idx="691">
                  <c:v>-88.921169000000006</c:v>
                </c:pt>
                <c:pt idx="692">
                  <c:v>-88.921937</c:v>
                </c:pt>
                <c:pt idx="693">
                  <c:v>-88.922700000000006</c:v>
                </c:pt>
                <c:pt idx="694">
                  <c:v>-88.923458999999994</c:v>
                </c:pt>
                <c:pt idx="695">
                  <c:v>-88.924212999999995</c:v>
                </c:pt>
                <c:pt idx="696">
                  <c:v>-88.924961999999994</c:v>
                </c:pt>
                <c:pt idx="697">
                  <c:v>-88.925707000000003</c:v>
                </c:pt>
                <c:pt idx="698">
                  <c:v>-88.926447999999993</c:v>
                </c:pt>
                <c:pt idx="699">
                  <c:v>-88.927183999999997</c:v>
                </c:pt>
                <c:pt idx="700">
                  <c:v>-88.927915999999996</c:v>
                </c:pt>
                <c:pt idx="701">
                  <c:v>-88.928642999999994</c:v>
                </c:pt>
                <c:pt idx="702">
                  <c:v>-88.929366000000002</c:v>
                </c:pt>
                <c:pt idx="703">
                  <c:v>-88.930085000000005</c:v>
                </c:pt>
                <c:pt idx="704">
                  <c:v>-88.930800000000005</c:v>
                </c:pt>
                <c:pt idx="705">
                  <c:v>-88.931510000000003</c:v>
                </c:pt>
                <c:pt idx="706">
                  <c:v>-88.932215999999997</c:v>
                </c:pt>
                <c:pt idx="707">
                  <c:v>-88.932918000000001</c:v>
                </c:pt>
                <c:pt idx="708">
                  <c:v>-88.933616000000001</c:v>
                </c:pt>
                <c:pt idx="709">
                  <c:v>-88.934308999999999</c:v>
                </c:pt>
                <c:pt idx="710">
                  <c:v>-88.934997999999993</c:v>
                </c:pt>
                <c:pt idx="711">
                  <c:v>-88.935683999999995</c:v>
                </c:pt>
                <c:pt idx="712">
                  <c:v>-88.936364999999995</c:v>
                </c:pt>
                <c:pt idx="713">
                  <c:v>-88.937042000000005</c:v>
                </c:pt>
                <c:pt idx="714">
                  <c:v>-88.937714999999997</c:v>
                </c:pt>
                <c:pt idx="715">
                  <c:v>-88.938383999999999</c:v>
                </c:pt>
                <c:pt idx="716">
                  <c:v>-88.939048999999997</c:v>
                </c:pt>
                <c:pt idx="717">
                  <c:v>-88.939710000000005</c:v>
                </c:pt>
                <c:pt idx="718">
                  <c:v>-88.940368000000007</c:v>
                </c:pt>
                <c:pt idx="719">
                  <c:v>-88.941021000000006</c:v>
                </c:pt>
                <c:pt idx="720">
                  <c:v>-88.941670000000002</c:v>
                </c:pt>
                <c:pt idx="721">
                  <c:v>-88.942316000000005</c:v>
                </c:pt>
                <c:pt idx="722">
                  <c:v>-88.942958000000004</c:v>
                </c:pt>
                <c:pt idx="723">
                  <c:v>-88.943595999999999</c:v>
                </c:pt>
                <c:pt idx="724">
                  <c:v>-88.944230000000005</c:v>
                </c:pt>
                <c:pt idx="725">
                  <c:v>-88.944860000000006</c:v>
                </c:pt>
                <c:pt idx="726">
                  <c:v>-88.945487</c:v>
                </c:pt>
                <c:pt idx="727">
                  <c:v>-88.946110000000004</c:v>
                </c:pt>
                <c:pt idx="728">
                  <c:v>-88.946729000000005</c:v>
                </c:pt>
                <c:pt idx="729">
                  <c:v>-88.947344000000001</c:v>
                </c:pt>
                <c:pt idx="730">
                  <c:v>-88.947956000000005</c:v>
                </c:pt>
                <c:pt idx="731">
                  <c:v>-88.948565000000002</c:v>
                </c:pt>
                <c:pt idx="732">
                  <c:v>-88.949168999999998</c:v>
                </c:pt>
                <c:pt idx="733">
                  <c:v>-88.949770000000001</c:v>
                </c:pt>
                <c:pt idx="734">
                  <c:v>-88.950367999999997</c:v>
                </c:pt>
                <c:pt idx="735">
                  <c:v>-88.950962000000004</c:v>
                </c:pt>
                <c:pt idx="736">
                  <c:v>-88.951552000000007</c:v>
                </c:pt>
                <c:pt idx="737">
                  <c:v>-88.952139000000003</c:v>
                </c:pt>
                <c:pt idx="738">
                  <c:v>-88.952721999999994</c:v>
                </c:pt>
                <c:pt idx="739">
                  <c:v>-88.953301999999994</c:v>
                </c:pt>
                <c:pt idx="740">
                  <c:v>-88.953879000000001</c:v>
                </c:pt>
                <c:pt idx="741">
                  <c:v>-88.954452000000003</c:v>
                </c:pt>
                <c:pt idx="742">
                  <c:v>-88.955022</c:v>
                </c:pt>
                <c:pt idx="743">
                  <c:v>-88.955588000000006</c:v>
                </c:pt>
                <c:pt idx="744">
                  <c:v>-88.956151000000006</c:v>
                </c:pt>
                <c:pt idx="745">
                  <c:v>-88.956710999999999</c:v>
                </c:pt>
                <c:pt idx="746">
                  <c:v>-88.957267000000002</c:v>
                </c:pt>
                <c:pt idx="747">
                  <c:v>-88.957819999999998</c:v>
                </c:pt>
                <c:pt idx="748">
                  <c:v>-88.958370000000002</c:v>
                </c:pt>
                <c:pt idx="749">
                  <c:v>-88.958917</c:v>
                </c:pt>
                <c:pt idx="750">
                  <c:v>-88.959460000000007</c:v>
                </c:pt>
                <c:pt idx="751">
                  <c:v>-88.96</c:v>
                </c:pt>
                <c:pt idx="752">
                  <c:v>-88.960537000000002</c:v>
                </c:pt>
                <c:pt idx="753">
                  <c:v>-88.961070000000007</c:v>
                </c:pt>
                <c:pt idx="754">
                  <c:v>-88.961601000000002</c:v>
                </c:pt>
                <c:pt idx="755">
                  <c:v>-88.962128000000007</c:v>
                </c:pt>
                <c:pt idx="756">
                  <c:v>-88.962653000000003</c:v>
                </c:pt>
                <c:pt idx="757">
                  <c:v>-88.963173999999995</c:v>
                </c:pt>
                <c:pt idx="758">
                  <c:v>-88.963691999999995</c:v>
                </c:pt>
                <c:pt idx="759">
                  <c:v>-88.964207000000002</c:v>
                </c:pt>
                <c:pt idx="760">
                  <c:v>-88.964719000000002</c:v>
                </c:pt>
                <c:pt idx="761">
                  <c:v>-88.965227999999996</c:v>
                </c:pt>
                <c:pt idx="762">
                  <c:v>-88.965733999999998</c:v>
                </c:pt>
                <c:pt idx="763">
                  <c:v>-88.966235999999995</c:v>
                </c:pt>
                <c:pt idx="764">
                  <c:v>-88.966735999999997</c:v>
                </c:pt>
                <c:pt idx="765">
                  <c:v>-88.967232999999993</c:v>
                </c:pt>
                <c:pt idx="766">
                  <c:v>-88.967726999999996</c:v>
                </c:pt>
                <c:pt idx="767">
                  <c:v>-88.968217999999993</c:v>
                </c:pt>
                <c:pt idx="768">
                  <c:v>-88.968706999999995</c:v>
                </c:pt>
                <c:pt idx="769">
                  <c:v>-88.969192000000007</c:v>
                </c:pt>
                <c:pt idx="770">
                  <c:v>-88.969673999999998</c:v>
                </c:pt>
                <c:pt idx="771">
                  <c:v>-88.970153999999994</c:v>
                </c:pt>
                <c:pt idx="772">
                  <c:v>-88.970630999999997</c:v>
                </c:pt>
                <c:pt idx="773">
                  <c:v>-88.971104999999994</c:v>
                </c:pt>
                <c:pt idx="774">
                  <c:v>-88.971575999999999</c:v>
                </c:pt>
                <c:pt idx="775">
                  <c:v>-88.972043999999997</c:v>
                </c:pt>
                <c:pt idx="776">
                  <c:v>-88.97251</c:v>
                </c:pt>
                <c:pt idx="777">
                  <c:v>-88.972971999999999</c:v>
                </c:pt>
                <c:pt idx="778">
                  <c:v>-88.973432000000003</c:v>
                </c:pt>
                <c:pt idx="779">
                  <c:v>-88.973889999999997</c:v>
                </c:pt>
                <c:pt idx="780">
                  <c:v>-88.974344000000002</c:v>
                </c:pt>
                <c:pt idx="781">
                  <c:v>-88.974795999999998</c:v>
                </c:pt>
                <c:pt idx="782">
                  <c:v>-88.975245999999999</c:v>
                </c:pt>
                <c:pt idx="783">
                  <c:v>-88.975691999999995</c:v>
                </c:pt>
                <c:pt idx="784">
                  <c:v>-88.976135999999997</c:v>
                </c:pt>
                <c:pt idx="785">
                  <c:v>-88.976577000000006</c:v>
                </c:pt>
                <c:pt idx="786">
                  <c:v>-88.977016000000006</c:v>
                </c:pt>
                <c:pt idx="787">
                  <c:v>-88.977452</c:v>
                </c:pt>
                <c:pt idx="788">
                  <c:v>-88.977885999999998</c:v>
                </c:pt>
                <c:pt idx="789">
                  <c:v>-88.978317000000004</c:v>
                </c:pt>
                <c:pt idx="790">
                  <c:v>-88.978745000000004</c:v>
                </c:pt>
                <c:pt idx="791">
                  <c:v>-88.979170999999994</c:v>
                </c:pt>
                <c:pt idx="792">
                  <c:v>-88.979594000000006</c:v>
                </c:pt>
                <c:pt idx="793">
                  <c:v>-88.980014999999995</c:v>
                </c:pt>
                <c:pt idx="794">
                  <c:v>-88.980433000000005</c:v>
                </c:pt>
                <c:pt idx="795">
                  <c:v>-88.980849000000006</c:v>
                </c:pt>
                <c:pt idx="796">
                  <c:v>-88.981262000000001</c:v>
                </c:pt>
                <c:pt idx="797">
                  <c:v>-88.981673000000001</c:v>
                </c:pt>
                <c:pt idx="798">
                  <c:v>-88.982082000000005</c:v>
                </c:pt>
                <c:pt idx="799">
                  <c:v>-88.982488000000004</c:v>
                </c:pt>
                <c:pt idx="800">
                  <c:v>-88.982892000000007</c:v>
                </c:pt>
                <c:pt idx="801">
                  <c:v>-88.983293000000003</c:v>
                </c:pt>
                <c:pt idx="802">
                  <c:v>-88.983692000000005</c:v>
                </c:pt>
                <c:pt idx="803">
                  <c:v>-88.984088</c:v>
                </c:pt>
                <c:pt idx="804">
                  <c:v>-88.984482</c:v>
                </c:pt>
                <c:pt idx="805">
                  <c:v>-88.984874000000005</c:v>
                </c:pt>
                <c:pt idx="806">
                  <c:v>-88.985264000000001</c:v>
                </c:pt>
                <c:pt idx="807">
                  <c:v>-88.985651000000004</c:v>
                </c:pt>
                <c:pt idx="808">
                  <c:v>-88.986035999999999</c:v>
                </c:pt>
                <c:pt idx="809">
                  <c:v>-88.986418</c:v>
                </c:pt>
                <c:pt idx="810">
                  <c:v>-88.986799000000005</c:v>
                </c:pt>
                <c:pt idx="811">
                  <c:v>-88.987177000000003</c:v>
                </c:pt>
                <c:pt idx="812">
                  <c:v>-88.987551999999994</c:v>
                </c:pt>
                <c:pt idx="813">
                  <c:v>-88.987926000000002</c:v>
                </c:pt>
                <c:pt idx="814">
                  <c:v>-88.988297000000003</c:v>
                </c:pt>
                <c:pt idx="815">
                  <c:v>-88.988665999999995</c:v>
                </c:pt>
                <c:pt idx="816">
                  <c:v>-88.989033000000006</c:v>
                </c:pt>
                <c:pt idx="817">
                  <c:v>-88.989397999999994</c:v>
                </c:pt>
                <c:pt idx="818">
                  <c:v>-88.989761000000001</c:v>
                </c:pt>
                <c:pt idx="819">
                  <c:v>-88.990121000000002</c:v>
                </c:pt>
                <c:pt idx="820">
                  <c:v>-88.990478999999993</c:v>
                </c:pt>
                <c:pt idx="821">
                  <c:v>-88.990836000000002</c:v>
                </c:pt>
                <c:pt idx="822">
                  <c:v>-88.991190000000003</c:v>
                </c:pt>
                <c:pt idx="823">
                  <c:v>-88.991540999999998</c:v>
                </c:pt>
                <c:pt idx="824">
                  <c:v>-88.991890999999995</c:v>
                </c:pt>
                <c:pt idx="825">
                  <c:v>-88.992238999999998</c:v>
                </c:pt>
                <c:pt idx="826">
                  <c:v>-88.992585000000005</c:v>
                </c:pt>
                <c:pt idx="827">
                  <c:v>-88.992928000000006</c:v>
                </c:pt>
                <c:pt idx="828">
                  <c:v>-88.993269999999995</c:v>
                </c:pt>
                <c:pt idx="829">
                  <c:v>-88.993609000000006</c:v>
                </c:pt>
                <c:pt idx="830">
                  <c:v>-88.993947000000006</c:v>
                </c:pt>
                <c:pt idx="831">
                  <c:v>-88.994281999999998</c:v>
                </c:pt>
                <c:pt idx="832">
                  <c:v>-88.994615999999994</c:v>
                </c:pt>
                <c:pt idx="833">
                  <c:v>-88.994946999999996</c:v>
                </c:pt>
                <c:pt idx="834">
                  <c:v>-88.995277000000002</c:v>
                </c:pt>
                <c:pt idx="835">
                  <c:v>-88.995604</c:v>
                </c:pt>
                <c:pt idx="836">
                  <c:v>-88.995930000000001</c:v>
                </c:pt>
                <c:pt idx="837">
                  <c:v>-88.996252999999996</c:v>
                </c:pt>
                <c:pt idx="838">
                  <c:v>-88.996575000000007</c:v>
                </c:pt>
                <c:pt idx="839">
                  <c:v>-88.996894999999995</c:v>
                </c:pt>
                <c:pt idx="840">
                  <c:v>-88.997213000000002</c:v>
                </c:pt>
                <c:pt idx="841">
                  <c:v>-88.997529</c:v>
                </c:pt>
                <c:pt idx="842">
                  <c:v>-88.997843000000003</c:v>
                </c:pt>
                <c:pt idx="843">
                  <c:v>-88.998154999999997</c:v>
                </c:pt>
                <c:pt idx="844">
                  <c:v>-88.998464999999996</c:v>
                </c:pt>
                <c:pt idx="845">
                  <c:v>-88.998773999999997</c:v>
                </c:pt>
                <c:pt idx="846">
                  <c:v>-88.999080000000006</c:v>
                </c:pt>
                <c:pt idx="847">
                  <c:v>-88.999385000000004</c:v>
                </c:pt>
                <c:pt idx="848">
                  <c:v>-88.999688000000006</c:v>
                </c:pt>
                <c:pt idx="849">
                  <c:v>-88.999988999999999</c:v>
                </c:pt>
                <c:pt idx="850">
                  <c:v>-89.000287999999998</c:v>
                </c:pt>
                <c:pt idx="851">
                  <c:v>-89.000585999999998</c:v>
                </c:pt>
                <c:pt idx="852">
                  <c:v>-89.000882000000004</c:v>
                </c:pt>
                <c:pt idx="853">
                  <c:v>-89.001175000000003</c:v>
                </c:pt>
                <c:pt idx="854">
                  <c:v>-89.001468000000003</c:v>
                </c:pt>
                <c:pt idx="855">
                  <c:v>-89.001757999999995</c:v>
                </c:pt>
                <c:pt idx="856">
                  <c:v>-89.002047000000005</c:v>
                </c:pt>
                <c:pt idx="857">
                  <c:v>-89.002334000000005</c:v>
                </c:pt>
                <c:pt idx="858">
                  <c:v>-89.002618999999996</c:v>
                </c:pt>
                <c:pt idx="859">
                  <c:v>-89.002902000000006</c:v>
                </c:pt>
                <c:pt idx="860">
                  <c:v>-89.003184000000005</c:v>
                </c:pt>
                <c:pt idx="861">
                  <c:v>-89.003463999999994</c:v>
                </c:pt>
                <c:pt idx="862">
                  <c:v>-89.003743</c:v>
                </c:pt>
                <c:pt idx="863">
                  <c:v>-89.004019</c:v>
                </c:pt>
                <c:pt idx="864">
                  <c:v>-89.004294000000002</c:v>
                </c:pt>
                <c:pt idx="865">
                  <c:v>-89.004568000000006</c:v>
                </c:pt>
                <c:pt idx="866">
                  <c:v>-89.004839000000004</c:v>
                </c:pt>
                <c:pt idx="867">
                  <c:v>-89.005109000000004</c:v>
                </c:pt>
                <c:pt idx="868">
                  <c:v>-89.005377999999993</c:v>
                </c:pt>
                <c:pt idx="869">
                  <c:v>-89.005645000000001</c:v>
                </c:pt>
                <c:pt idx="870">
                  <c:v>-89.00591</c:v>
                </c:pt>
                <c:pt idx="871">
                  <c:v>-89.006173000000004</c:v>
                </c:pt>
                <c:pt idx="872">
                  <c:v>-89.006434999999996</c:v>
                </c:pt>
                <c:pt idx="873">
                  <c:v>-89.006696000000005</c:v>
                </c:pt>
                <c:pt idx="874">
                  <c:v>-89.006955000000005</c:v>
                </c:pt>
                <c:pt idx="875">
                  <c:v>-89.007211999999996</c:v>
                </c:pt>
                <c:pt idx="876">
                  <c:v>-89.007468000000003</c:v>
                </c:pt>
                <c:pt idx="877">
                  <c:v>-89.007722000000001</c:v>
                </c:pt>
                <c:pt idx="878">
                  <c:v>-89.007974000000004</c:v>
                </c:pt>
                <c:pt idx="879">
                  <c:v>-89.008224999999996</c:v>
                </c:pt>
                <c:pt idx="880">
                  <c:v>-89.008475000000004</c:v>
                </c:pt>
                <c:pt idx="881">
                  <c:v>-89.008723000000003</c:v>
                </c:pt>
                <c:pt idx="882">
                  <c:v>-89.008970000000005</c:v>
                </c:pt>
                <c:pt idx="883">
                  <c:v>-89.009214999999998</c:v>
                </c:pt>
                <c:pt idx="884">
                  <c:v>-89.009457999999995</c:v>
                </c:pt>
                <c:pt idx="885">
                  <c:v>-89.009699999999995</c:v>
                </c:pt>
                <c:pt idx="886">
                  <c:v>-89.009940999999998</c:v>
                </c:pt>
                <c:pt idx="887">
                  <c:v>-89.010180000000005</c:v>
                </c:pt>
                <c:pt idx="888">
                  <c:v>-89.010417000000004</c:v>
                </c:pt>
                <c:pt idx="889">
                  <c:v>-89.010654000000002</c:v>
                </c:pt>
                <c:pt idx="890">
                  <c:v>-89.010887999999994</c:v>
                </c:pt>
                <c:pt idx="891">
                  <c:v>-89.011122</c:v>
                </c:pt>
                <c:pt idx="892">
                  <c:v>-89.011353</c:v>
                </c:pt>
                <c:pt idx="893">
                  <c:v>-89.011583999999999</c:v>
                </c:pt>
                <c:pt idx="894">
                  <c:v>-89.011813000000004</c:v>
                </c:pt>
                <c:pt idx="895">
                  <c:v>-89.012039999999999</c:v>
                </c:pt>
                <c:pt idx="896">
                  <c:v>-89.012266999999994</c:v>
                </c:pt>
                <c:pt idx="897">
                  <c:v>-89.012491999999995</c:v>
                </c:pt>
                <c:pt idx="898">
                  <c:v>-89.012715</c:v>
                </c:pt>
                <c:pt idx="899">
                  <c:v>-89.012936999999994</c:v>
                </c:pt>
                <c:pt idx="900">
                  <c:v>-89.013158000000004</c:v>
                </c:pt>
                <c:pt idx="901">
                  <c:v>-89.013377000000006</c:v>
                </c:pt>
                <c:pt idx="902">
                  <c:v>-89.013594999999995</c:v>
                </c:pt>
                <c:pt idx="903">
                  <c:v>-89.013812000000001</c:v>
                </c:pt>
                <c:pt idx="904">
                  <c:v>-89.014026999999999</c:v>
                </c:pt>
                <c:pt idx="905">
                  <c:v>-89.014240999999998</c:v>
                </c:pt>
                <c:pt idx="906">
                  <c:v>-89.014454000000001</c:v>
                </c:pt>
                <c:pt idx="907">
                  <c:v>-89.014664999999994</c:v>
                </c:pt>
                <c:pt idx="908">
                  <c:v>-89.014875000000004</c:v>
                </c:pt>
                <c:pt idx="909">
                  <c:v>-89.015084000000002</c:v>
                </c:pt>
                <c:pt idx="910">
                  <c:v>-89.015291000000005</c:v>
                </c:pt>
                <c:pt idx="911">
                  <c:v>-89.015497999999994</c:v>
                </c:pt>
                <c:pt idx="912">
                  <c:v>-89.015703000000002</c:v>
                </c:pt>
                <c:pt idx="913">
                  <c:v>-89.015906000000001</c:v>
                </c:pt>
                <c:pt idx="914">
                  <c:v>-89.016109</c:v>
                </c:pt>
                <c:pt idx="915">
                  <c:v>-89.016310000000004</c:v>
                </c:pt>
                <c:pt idx="916">
                  <c:v>-89.016508999999999</c:v>
                </c:pt>
                <c:pt idx="917">
                  <c:v>-89.016707999999994</c:v>
                </c:pt>
                <c:pt idx="918">
                  <c:v>-89.016904999999994</c:v>
                </c:pt>
                <c:pt idx="919">
                  <c:v>-89.017101999999994</c:v>
                </c:pt>
                <c:pt idx="920">
                  <c:v>-89.017296000000002</c:v>
                </c:pt>
                <c:pt idx="921">
                  <c:v>-89.017489999999995</c:v>
                </c:pt>
                <c:pt idx="922">
                  <c:v>-89.017683000000005</c:v>
                </c:pt>
                <c:pt idx="923">
                  <c:v>-89.017874000000006</c:v>
                </c:pt>
                <c:pt idx="924">
                  <c:v>-89.018063999999995</c:v>
                </c:pt>
                <c:pt idx="925">
                  <c:v>-89.018253000000001</c:v>
                </c:pt>
                <c:pt idx="926">
                  <c:v>-89.018440999999996</c:v>
                </c:pt>
                <c:pt idx="927">
                  <c:v>-89.018626999999995</c:v>
                </c:pt>
                <c:pt idx="928">
                  <c:v>-89.018812999999994</c:v>
                </c:pt>
                <c:pt idx="929">
                  <c:v>-89.018996999999999</c:v>
                </c:pt>
                <c:pt idx="930">
                  <c:v>-89.019180000000006</c:v>
                </c:pt>
                <c:pt idx="931">
                  <c:v>-89.019362000000001</c:v>
                </c:pt>
                <c:pt idx="932">
                  <c:v>-89.019542000000001</c:v>
                </c:pt>
                <c:pt idx="933">
                  <c:v>-89.019722000000002</c:v>
                </c:pt>
                <c:pt idx="934">
                  <c:v>-89.019901000000004</c:v>
                </c:pt>
                <c:pt idx="935">
                  <c:v>-89.020077999999998</c:v>
                </c:pt>
                <c:pt idx="936">
                  <c:v>-89.020253999999994</c:v>
                </c:pt>
                <c:pt idx="937">
                  <c:v>-89.020428999999993</c:v>
                </c:pt>
                <c:pt idx="938">
                  <c:v>-89.020602999999994</c:v>
                </c:pt>
                <c:pt idx="939">
                  <c:v>-89.020775999999998</c:v>
                </c:pt>
                <c:pt idx="940">
                  <c:v>-89.020948000000004</c:v>
                </c:pt>
                <c:pt idx="941">
                  <c:v>-89.021118999999999</c:v>
                </c:pt>
                <c:pt idx="942">
                  <c:v>-89.021287999999998</c:v>
                </c:pt>
                <c:pt idx="943">
                  <c:v>-89.021456999999998</c:v>
                </c:pt>
                <c:pt idx="944">
                  <c:v>-89.021624000000003</c:v>
                </c:pt>
                <c:pt idx="945">
                  <c:v>-89.021790999999993</c:v>
                </c:pt>
                <c:pt idx="946">
                  <c:v>-89.021956000000003</c:v>
                </c:pt>
                <c:pt idx="947">
                  <c:v>-89.022120000000001</c:v>
                </c:pt>
                <c:pt idx="948">
                  <c:v>-89.022283999999999</c:v>
                </c:pt>
                <c:pt idx="949">
                  <c:v>-89.022446000000002</c:v>
                </c:pt>
                <c:pt idx="950">
                  <c:v>-89.022606999999994</c:v>
                </c:pt>
                <c:pt idx="951">
                  <c:v>-89.022767000000002</c:v>
                </c:pt>
                <c:pt idx="952">
                  <c:v>-89.022925999999998</c:v>
                </c:pt>
                <c:pt idx="953">
                  <c:v>-89.023083999999997</c:v>
                </c:pt>
                <c:pt idx="954">
                  <c:v>-89.023240999999999</c:v>
                </c:pt>
                <c:pt idx="955">
                  <c:v>-89.023397000000003</c:v>
                </c:pt>
                <c:pt idx="956">
                  <c:v>-89.023551999999995</c:v>
                </c:pt>
                <c:pt idx="957">
                  <c:v>-89.023706000000004</c:v>
                </c:pt>
                <c:pt idx="958">
                  <c:v>-89.023859999999999</c:v>
                </c:pt>
                <c:pt idx="959">
                  <c:v>-89.024011999999999</c:v>
                </c:pt>
                <c:pt idx="960">
                  <c:v>-89.024163000000001</c:v>
                </c:pt>
                <c:pt idx="961">
                  <c:v>-89.024313000000006</c:v>
                </c:pt>
                <c:pt idx="962">
                  <c:v>-89.024462</c:v>
                </c:pt>
                <c:pt idx="963">
                  <c:v>-89.024609999999996</c:v>
                </c:pt>
                <c:pt idx="964">
                  <c:v>-89.024756999999994</c:v>
                </c:pt>
                <c:pt idx="965">
                  <c:v>-89.024904000000006</c:v>
                </c:pt>
                <c:pt idx="966">
                  <c:v>-89.025048999999996</c:v>
                </c:pt>
                <c:pt idx="967">
                  <c:v>-89.025193000000002</c:v>
                </c:pt>
                <c:pt idx="968">
                  <c:v>-89.025336999999993</c:v>
                </c:pt>
                <c:pt idx="969">
                  <c:v>-89.025479000000004</c:v>
                </c:pt>
                <c:pt idx="970">
                  <c:v>-89.025621000000001</c:v>
                </c:pt>
                <c:pt idx="971">
                  <c:v>-89.025761000000003</c:v>
                </c:pt>
                <c:pt idx="972">
                  <c:v>-89.025901000000005</c:v>
                </c:pt>
                <c:pt idx="973">
                  <c:v>-89.026039999999995</c:v>
                </c:pt>
                <c:pt idx="974">
                  <c:v>-89.026178000000002</c:v>
                </c:pt>
                <c:pt idx="975">
                  <c:v>-89.026313999999999</c:v>
                </c:pt>
                <c:pt idx="976">
                  <c:v>-89.026450999999994</c:v>
                </c:pt>
                <c:pt idx="977">
                  <c:v>-89.026585999999995</c:v>
                </c:pt>
                <c:pt idx="978">
                  <c:v>-89.026719999999997</c:v>
                </c:pt>
                <c:pt idx="979">
                  <c:v>-89.026853000000003</c:v>
                </c:pt>
                <c:pt idx="980">
                  <c:v>-89.026985999999994</c:v>
                </c:pt>
                <c:pt idx="981">
                  <c:v>-89.027117000000004</c:v>
                </c:pt>
                <c:pt idx="982">
                  <c:v>-89.027248</c:v>
                </c:pt>
                <c:pt idx="983">
                  <c:v>-89.027377999999999</c:v>
                </c:pt>
                <c:pt idx="984">
                  <c:v>-89.027507</c:v>
                </c:pt>
                <c:pt idx="985">
                  <c:v>-89.027635000000004</c:v>
                </c:pt>
                <c:pt idx="986">
                  <c:v>-89.027761999999996</c:v>
                </c:pt>
                <c:pt idx="987">
                  <c:v>-89.027889000000002</c:v>
                </c:pt>
                <c:pt idx="988">
                  <c:v>-89.028014999999996</c:v>
                </c:pt>
                <c:pt idx="989">
                  <c:v>-89.028138999999996</c:v>
                </c:pt>
                <c:pt idx="990">
                  <c:v>-89.028262999999995</c:v>
                </c:pt>
                <c:pt idx="991">
                  <c:v>-89.028385999999998</c:v>
                </c:pt>
                <c:pt idx="992">
                  <c:v>-89.028509</c:v>
                </c:pt>
                <c:pt idx="993">
                  <c:v>-89.028630000000007</c:v>
                </c:pt>
                <c:pt idx="994">
                  <c:v>-89.028751</c:v>
                </c:pt>
                <c:pt idx="995">
                  <c:v>-89.028869999999998</c:v>
                </c:pt>
                <c:pt idx="996">
                  <c:v>-89.028988999999996</c:v>
                </c:pt>
                <c:pt idx="997">
                  <c:v>-89.029107999999994</c:v>
                </c:pt>
                <c:pt idx="998">
                  <c:v>-89.029224999999997</c:v>
                </c:pt>
                <c:pt idx="999">
                  <c:v>-89.029342</c:v>
                </c:pt>
                <c:pt idx="1000">
                  <c:v>-89.029456999999994</c:v>
                </c:pt>
              </c:numCache>
            </c:numRef>
          </c:yVal>
          <c:smooth val="0"/>
          <c:extLst>
            <c:ext xmlns:c16="http://schemas.microsoft.com/office/drawing/2014/chart" uri="{C3380CC4-5D6E-409C-BE32-E72D297353CC}">
              <c16:uniqueId val="{00000000-FA21-6B43-9090-D352B6806638}"/>
            </c:ext>
          </c:extLst>
        </c:ser>
        <c:ser>
          <c:idx val="1"/>
          <c:order val="1"/>
          <c:tx>
            <c:strRef>
              <c:f>control_from_yellow!$Q$1</c:f>
              <c:strCache>
                <c:ptCount val="1"/>
                <c:pt idx="0">
                  <c:v>OpenCOR</c:v>
                </c:pt>
              </c:strCache>
            </c:strRef>
          </c:tx>
          <c:spPr>
            <a:ln w="19050" cap="rnd">
              <a:solidFill>
                <a:schemeClr val="accent5"/>
              </a:solidFill>
              <a:prstDash val="sysDash"/>
              <a:round/>
            </a:ln>
            <a:effectLst/>
          </c:spPr>
          <c:marker>
            <c:symbol val="none"/>
          </c:marker>
          <c:xVal>
            <c:numRef>
              <c:f>control_from_yellow!$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control_from_yellow!$Q$2:$Q$1002</c:f>
              <c:numCache>
                <c:formatCode>General</c:formatCode>
                <c:ptCount val="1001"/>
                <c:pt idx="0">
                  <c:v>-89.029200000000003</c:v>
                </c:pt>
                <c:pt idx="1">
                  <c:v>-89.029300000000006</c:v>
                </c:pt>
                <c:pt idx="2">
                  <c:v>-89.029499999999999</c:v>
                </c:pt>
                <c:pt idx="3">
                  <c:v>-89.029600000000002</c:v>
                </c:pt>
                <c:pt idx="4">
                  <c:v>-89.029700000000005</c:v>
                </c:pt>
                <c:pt idx="5">
                  <c:v>-89.029799999999994</c:v>
                </c:pt>
                <c:pt idx="6">
                  <c:v>-89.029899999999998</c:v>
                </c:pt>
                <c:pt idx="7">
                  <c:v>-89.03</c:v>
                </c:pt>
                <c:pt idx="8">
                  <c:v>-89.030100000000004</c:v>
                </c:pt>
                <c:pt idx="9">
                  <c:v>-89.030199999999994</c:v>
                </c:pt>
                <c:pt idx="10">
                  <c:v>5.2090800000000002</c:v>
                </c:pt>
                <c:pt idx="11">
                  <c:v>31.950199999999999</c:v>
                </c:pt>
                <c:pt idx="12">
                  <c:v>28.3475</c:v>
                </c:pt>
                <c:pt idx="13">
                  <c:v>25.356000000000002</c:v>
                </c:pt>
                <c:pt idx="14">
                  <c:v>23.223800000000001</c:v>
                </c:pt>
                <c:pt idx="15">
                  <c:v>21.7927</c:v>
                </c:pt>
                <c:pt idx="16">
                  <c:v>20.852499999999999</c:v>
                </c:pt>
                <c:pt idx="17">
                  <c:v>20.244800000000001</c:v>
                </c:pt>
                <c:pt idx="18">
                  <c:v>19.870799999999999</c:v>
                </c:pt>
                <c:pt idx="19">
                  <c:v>19.6692</c:v>
                </c:pt>
                <c:pt idx="20">
                  <c:v>19.597100000000001</c:v>
                </c:pt>
                <c:pt idx="21">
                  <c:v>19.619900000000001</c:v>
                </c:pt>
                <c:pt idx="22">
                  <c:v>19.708600000000001</c:v>
                </c:pt>
                <c:pt idx="23">
                  <c:v>19.839099999999998</c:v>
                </c:pt>
                <c:pt idx="24">
                  <c:v>19.9924</c:v>
                </c:pt>
                <c:pt idx="25">
                  <c:v>20.154299999999999</c:v>
                </c:pt>
                <c:pt idx="26">
                  <c:v>20.314299999999999</c:v>
                </c:pt>
                <c:pt idx="27">
                  <c:v>20.465599999999998</c:v>
                </c:pt>
                <c:pt idx="28">
                  <c:v>20.6035</c:v>
                </c:pt>
                <c:pt idx="29">
                  <c:v>20.725300000000001</c:v>
                </c:pt>
                <c:pt idx="30">
                  <c:v>20.829899999999999</c:v>
                </c:pt>
                <c:pt idx="31">
                  <c:v>20.916699999999999</c:v>
                </c:pt>
                <c:pt idx="32">
                  <c:v>20.985900000000001</c:v>
                </c:pt>
                <c:pt idx="33">
                  <c:v>21.0383</c:v>
                </c:pt>
                <c:pt idx="34">
                  <c:v>21.0746</c:v>
                </c:pt>
                <c:pt idx="35">
                  <c:v>21.095800000000001</c:v>
                </c:pt>
                <c:pt idx="36">
                  <c:v>21.102900000000002</c:v>
                </c:pt>
                <c:pt idx="37">
                  <c:v>21.097000000000001</c:v>
                </c:pt>
                <c:pt idx="38">
                  <c:v>21.0791</c:v>
                </c:pt>
                <c:pt idx="39">
                  <c:v>21.0501</c:v>
                </c:pt>
                <c:pt idx="40">
                  <c:v>21.010899999999999</c:v>
                </c:pt>
                <c:pt idx="41">
                  <c:v>20.962299999999999</c:v>
                </c:pt>
                <c:pt idx="42">
                  <c:v>20.905000000000001</c:v>
                </c:pt>
                <c:pt idx="43">
                  <c:v>20.8398</c:v>
                </c:pt>
                <c:pt idx="44">
                  <c:v>20.767299999999999</c:v>
                </c:pt>
                <c:pt idx="45">
                  <c:v>20.688099999999999</c:v>
                </c:pt>
                <c:pt idx="46">
                  <c:v>20.602599999999999</c:v>
                </c:pt>
                <c:pt idx="47">
                  <c:v>20.511399999999998</c:v>
                </c:pt>
                <c:pt idx="48">
                  <c:v>20.414899999999999</c:v>
                </c:pt>
                <c:pt idx="49">
                  <c:v>20.313400000000001</c:v>
                </c:pt>
                <c:pt idx="50">
                  <c:v>20.2073</c:v>
                </c:pt>
                <c:pt idx="51">
                  <c:v>20.096900000000002</c:v>
                </c:pt>
                <c:pt idx="52">
                  <c:v>19.982600000000001</c:v>
                </c:pt>
                <c:pt idx="53">
                  <c:v>19.8645</c:v>
                </c:pt>
                <c:pt idx="54">
                  <c:v>19.742999999999999</c:v>
                </c:pt>
                <c:pt idx="55">
                  <c:v>19.618200000000002</c:v>
                </c:pt>
                <c:pt idx="56">
                  <c:v>19.490400000000001</c:v>
                </c:pt>
                <c:pt idx="57">
                  <c:v>19.3597</c:v>
                </c:pt>
                <c:pt idx="58">
                  <c:v>19.226400000000002</c:v>
                </c:pt>
                <c:pt idx="59">
                  <c:v>19.090499999999999</c:v>
                </c:pt>
                <c:pt idx="60">
                  <c:v>18.952300000000001</c:v>
                </c:pt>
                <c:pt idx="61">
                  <c:v>18.811800000000002</c:v>
                </c:pt>
                <c:pt idx="62">
                  <c:v>18.6693</c:v>
                </c:pt>
                <c:pt idx="63">
                  <c:v>18.524799999999999</c:v>
                </c:pt>
                <c:pt idx="64">
                  <c:v>18.378499999999999</c:v>
                </c:pt>
                <c:pt idx="65">
                  <c:v>18.230399999999999</c:v>
                </c:pt>
                <c:pt idx="66">
                  <c:v>18.0807</c:v>
                </c:pt>
                <c:pt idx="67">
                  <c:v>17.929500000000001</c:v>
                </c:pt>
                <c:pt idx="68">
                  <c:v>17.776800000000001</c:v>
                </c:pt>
                <c:pt idx="69">
                  <c:v>17.622699999999998</c:v>
                </c:pt>
                <c:pt idx="70">
                  <c:v>17.467400000000001</c:v>
                </c:pt>
                <c:pt idx="71">
                  <c:v>17.3109</c:v>
                </c:pt>
                <c:pt idx="72">
                  <c:v>17.153300000000002</c:v>
                </c:pt>
                <c:pt idx="73">
                  <c:v>16.994599999999998</c:v>
                </c:pt>
                <c:pt idx="74">
                  <c:v>16.834900000000001</c:v>
                </c:pt>
                <c:pt idx="75">
                  <c:v>16.674399999999999</c:v>
                </c:pt>
                <c:pt idx="76">
                  <c:v>16.512899999999998</c:v>
                </c:pt>
                <c:pt idx="77">
                  <c:v>16.3507</c:v>
                </c:pt>
                <c:pt idx="78">
                  <c:v>16.1877</c:v>
                </c:pt>
                <c:pt idx="79">
                  <c:v>16.024100000000001</c:v>
                </c:pt>
                <c:pt idx="80">
                  <c:v>15.8598</c:v>
                </c:pt>
                <c:pt idx="81">
                  <c:v>15.694900000000001</c:v>
                </c:pt>
                <c:pt idx="82">
                  <c:v>15.529400000000001</c:v>
                </c:pt>
                <c:pt idx="83">
                  <c:v>15.3635</c:v>
                </c:pt>
                <c:pt idx="84">
                  <c:v>15.196999999999999</c:v>
                </c:pt>
                <c:pt idx="85">
                  <c:v>15.030200000000001</c:v>
                </c:pt>
                <c:pt idx="86">
                  <c:v>14.8629</c:v>
                </c:pt>
                <c:pt idx="87">
                  <c:v>14.6953</c:v>
                </c:pt>
                <c:pt idx="88">
                  <c:v>14.5273</c:v>
                </c:pt>
                <c:pt idx="89">
                  <c:v>14.3592</c:v>
                </c:pt>
                <c:pt idx="90">
                  <c:v>14.190899999999999</c:v>
                </c:pt>
                <c:pt idx="91">
                  <c:v>14.022500000000001</c:v>
                </c:pt>
                <c:pt idx="92">
                  <c:v>13.854200000000001</c:v>
                </c:pt>
                <c:pt idx="93">
                  <c:v>13.6859</c:v>
                </c:pt>
                <c:pt idx="94">
                  <c:v>13.517799999999999</c:v>
                </c:pt>
                <c:pt idx="95">
                  <c:v>13.3498</c:v>
                </c:pt>
                <c:pt idx="96">
                  <c:v>13.181800000000001</c:v>
                </c:pt>
                <c:pt idx="97">
                  <c:v>13.0139</c:v>
                </c:pt>
                <c:pt idx="98">
                  <c:v>12.846</c:v>
                </c:pt>
                <c:pt idx="99">
                  <c:v>12.678100000000001</c:v>
                </c:pt>
                <c:pt idx="100">
                  <c:v>12.5101</c:v>
                </c:pt>
                <c:pt idx="101">
                  <c:v>12.3421</c:v>
                </c:pt>
                <c:pt idx="102">
                  <c:v>12.173999999999999</c:v>
                </c:pt>
                <c:pt idx="103">
                  <c:v>12.0059</c:v>
                </c:pt>
                <c:pt idx="104">
                  <c:v>11.8376</c:v>
                </c:pt>
                <c:pt idx="105">
                  <c:v>11.6692</c:v>
                </c:pt>
                <c:pt idx="106">
                  <c:v>11.5006</c:v>
                </c:pt>
                <c:pt idx="107">
                  <c:v>11.331899999999999</c:v>
                </c:pt>
                <c:pt idx="108">
                  <c:v>11.1629</c:v>
                </c:pt>
                <c:pt idx="109">
                  <c:v>10.9938</c:v>
                </c:pt>
                <c:pt idx="110">
                  <c:v>10.8245</c:v>
                </c:pt>
                <c:pt idx="111">
                  <c:v>10.6548</c:v>
                </c:pt>
                <c:pt idx="112">
                  <c:v>10.484999999999999</c:v>
                </c:pt>
                <c:pt idx="113">
                  <c:v>10.3148</c:v>
                </c:pt>
                <c:pt idx="114">
                  <c:v>10.144299999999999</c:v>
                </c:pt>
                <c:pt idx="115">
                  <c:v>9.9734700000000007</c:v>
                </c:pt>
                <c:pt idx="116">
                  <c:v>9.8022799999999997</c:v>
                </c:pt>
                <c:pt idx="117">
                  <c:v>9.6306899999999995</c:v>
                </c:pt>
                <c:pt idx="118">
                  <c:v>9.4586900000000007</c:v>
                </c:pt>
                <c:pt idx="119">
                  <c:v>9.2862299999999998</c:v>
                </c:pt>
                <c:pt idx="120">
                  <c:v>9.1133000000000006</c:v>
                </c:pt>
                <c:pt idx="121">
                  <c:v>8.9398700000000009</c:v>
                </c:pt>
                <c:pt idx="122">
                  <c:v>8.7658900000000006</c:v>
                </c:pt>
                <c:pt idx="123">
                  <c:v>8.5913299999999992</c:v>
                </c:pt>
                <c:pt idx="124">
                  <c:v>8.4161699999999993</c:v>
                </c:pt>
                <c:pt idx="125">
                  <c:v>8.2403600000000008</c:v>
                </c:pt>
                <c:pt idx="126">
                  <c:v>8.06386</c:v>
                </c:pt>
                <c:pt idx="127">
                  <c:v>7.8866500000000004</c:v>
                </c:pt>
                <c:pt idx="128">
                  <c:v>7.7086600000000001</c:v>
                </c:pt>
                <c:pt idx="129">
                  <c:v>7.5298800000000004</c:v>
                </c:pt>
                <c:pt idx="130">
                  <c:v>7.3502400000000003</c:v>
                </c:pt>
                <c:pt idx="131">
                  <c:v>7.1697100000000002</c:v>
                </c:pt>
                <c:pt idx="132">
                  <c:v>6.9882299999999997</c:v>
                </c:pt>
                <c:pt idx="133">
                  <c:v>6.8057699999999999</c:v>
                </c:pt>
                <c:pt idx="134">
                  <c:v>6.6222700000000003</c:v>
                </c:pt>
                <c:pt idx="135">
                  <c:v>6.4376699999999998</c:v>
                </c:pt>
                <c:pt idx="136">
                  <c:v>6.2519400000000003</c:v>
                </c:pt>
                <c:pt idx="137">
                  <c:v>6.06501</c:v>
                </c:pt>
                <c:pt idx="138">
                  <c:v>5.8768200000000004</c:v>
                </c:pt>
                <c:pt idx="139">
                  <c:v>5.6873300000000002</c:v>
                </c:pt>
                <c:pt idx="140">
                  <c:v>5.4964599999999999</c:v>
                </c:pt>
                <c:pt idx="141">
                  <c:v>5.3041700000000001</c:v>
                </c:pt>
                <c:pt idx="142">
                  <c:v>5.1103699999999996</c:v>
                </c:pt>
                <c:pt idx="143">
                  <c:v>4.9150200000000002</c:v>
                </c:pt>
                <c:pt idx="144">
                  <c:v>4.7180400000000002</c:v>
                </c:pt>
                <c:pt idx="145">
                  <c:v>4.5193700000000003</c:v>
                </c:pt>
                <c:pt idx="146">
                  <c:v>4.3189299999999999</c:v>
                </c:pt>
                <c:pt idx="147">
                  <c:v>4.1166600000000004</c:v>
                </c:pt>
                <c:pt idx="148">
                  <c:v>3.9124599999999998</c:v>
                </c:pt>
                <c:pt idx="149">
                  <c:v>3.70628</c:v>
                </c:pt>
                <c:pt idx="150">
                  <c:v>3.49803</c:v>
                </c:pt>
                <c:pt idx="151">
                  <c:v>3.2876300000000001</c:v>
                </c:pt>
                <c:pt idx="152">
                  <c:v>3.0749900000000001</c:v>
                </c:pt>
                <c:pt idx="153">
                  <c:v>2.8600300000000001</c:v>
                </c:pt>
                <c:pt idx="154">
                  <c:v>2.6426599999999998</c:v>
                </c:pt>
                <c:pt idx="155">
                  <c:v>2.42279</c:v>
                </c:pt>
                <c:pt idx="156">
                  <c:v>2.2003200000000001</c:v>
                </c:pt>
                <c:pt idx="157">
                  <c:v>1.97515</c:v>
                </c:pt>
                <c:pt idx="158">
                  <c:v>1.74719</c:v>
                </c:pt>
                <c:pt idx="159">
                  <c:v>1.51633</c:v>
                </c:pt>
                <c:pt idx="160">
                  <c:v>1.2824599999999999</c:v>
                </c:pt>
                <c:pt idx="161">
                  <c:v>1.04548</c:v>
                </c:pt>
                <c:pt idx="162">
                  <c:v>0.80526699999999996</c:v>
                </c:pt>
                <c:pt idx="163">
                  <c:v>0.56171000000000004</c:v>
                </c:pt>
                <c:pt idx="164">
                  <c:v>0.31468499999999999</c:v>
                </c:pt>
                <c:pt idx="165">
                  <c:v>6.4070699999999994E-2</c:v>
                </c:pt>
                <c:pt idx="166">
                  <c:v>-0.19026299999999999</c:v>
                </c:pt>
                <c:pt idx="167">
                  <c:v>-0.44844600000000001</c:v>
                </c:pt>
                <c:pt idx="168">
                  <c:v>-0.71061600000000003</c:v>
                </c:pt>
                <c:pt idx="169">
                  <c:v>-0.97691099999999997</c:v>
                </c:pt>
                <c:pt idx="170">
                  <c:v>-1.2474799999999999</c:v>
                </c:pt>
                <c:pt idx="171">
                  <c:v>-1.5224599999999999</c:v>
                </c:pt>
                <c:pt idx="172">
                  <c:v>-1.8020099999999999</c:v>
                </c:pt>
                <c:pt idx="173">
                  <c:v>-2.0862799999999999</c:v>
                </c:pt>
                <c:pt idx="174">
                  <c:v>-2.3754400000000002</c:v>
                </c:pt>
                <c:pt idx="175">
                  <c:v>-2.6696399999999998</c:v>
                </c:pt>
                <c:pt idx="176">
                  <c:v>-2.9690500000000002</c:v>
                </c:pt>
                <c:pt idx="177">
                  <c:v>-3.2738499999999999</c:v>
                </c:pt>
                <c:pt idx="178">
                  <c:v>-3.58419</c:v>
                </c:pt>
                <c:pt idx="179">
                  <c:v>-3.9002500000000002</c:v>
                </c:pt>
                <c:pt idx="180">
                  <c:v>-4.2222200000000001</c:v>
                </c:pt>
                <c:pt idx="181">
                  <c:v>-4.5502599999999997</c:v>
                </c:pt>
                <c:pt idx="182">
                  <c:v>-4.8845400000000003</c:v>
                </c:pt>
                <c:pt idx="183">
                  <c:v>-5.2252400000000003</c:v>
                </c:pt>
                <c:pt idx="184">
                  <c:v>-5.5725300000000004</c:v>
                </c:pt>
                <c:pt idx="185">
                  <c:v>-5.9265699999999999</c:v>
                </c:pt>
                <c:pt idx="186">
                  <c:v>-6.2875300000000003</c:v>
                </c:pt>
                <c:pt idx="187">
                  <c:v>-6.6555600000000004</c:v>
                </c:pt>
                <c:pt idx="188">
                  <c:v>-7.0307899999999997</c:v>
                </c:pt>
                <c:pt idx="189">
                  <c:v>-7.4133599999999999</c:v>
                </c:pt>
                <c:pt idx="190">
                  <c:v>-7.8033799999999998</c:v>
                </c:pt>
                <c:pt idx="191">
                  <c:v>-8.2009500000000006</c:v>
                </c:pt>
                <c:pt idx="192">
                  <c:v>-8.6061499999999995</c:v>
                </c:pt>
                <c:pt idx="193">
                  <c:v>-9.0190300000000008</c:v>
                </c:pt>
                <c:pt idx="194">
                  <c:v>-9.4396199999999997</c:v>
                </c:pt>
                <c:pt idx="195">
                  <c:v>-9.8679199999999998</c:v>
                </c:pt>
                <c:pt idx="196">
                  <c:v>-10.303900000000001</c:v>
                </c:pt>
                <c:pt idx="197">
                  <c:v>-10.7475</c:v>
                </c:pt>
                <c:pt idx="198">
                  <c:v>-11.198600000000001</c:v>
                </c:pt>
                <c:pt idx="199">
                  <c:v>-11.6571</c:v>
                </c:pt>
                <c:pt idx="200">
                  <c:v>-12.1228</c:v>
                </c:pt>
                <c:pt idx="201">
                  <c:v>-12.5954</c:v>
                </c:pt>
                <c:pt idx="202">
                  <c:v>-13.0748</c:v>
                </c:pt>
                <c:pt idx="203">
                  <c:v>-13.560600000000001</c:v>
                </c:pt>
                <c:pt idx="204">
                  <c:v>-14.0526</c:v>
                </c:pt>
                <c:pt idx="205">
                  <c:v>-14.5503</c:v>
                </c:pt>
                <c:pt idx="206">
                  <c:v>-15.0534</c:v>
                </c:pt>
                <c:pt idx="207">
                  <c:v>-15.5616</c:v>
                </c:pt>
                <c:pt idx="208">
                  <c:v>-16.0745</c:v>
                </c:pt>
                <c:pt idx="209">
                  <c:v>-16.591699999999999</c:v>
                </c:pt>
                <c:pt idx="210">
                  <c:v>-17.1128</c:v>
                </c:pt>
                <c:pt idx="211">
                  <c:v>-17.637499999999999</c:v>
                </c:pt>
                <c:pt idx="212">
                  <c:v>-18.165600000000001</c:v>
                </c:pt>
                <c:pt idx="213">
                  <c:v>-18.6968</c:v>
                </c:pt>
                <c:pt idx="214">
                  <c:v>-19.230799999999999</c:v>
                </c:pt>
                <c:pt idx="215">
                  <c:v>-19.767399999999999</c:v>
                </c:pt>
                <c:pt idx="216">
                  <c:v>-20.3066</c:v>
                </c:pt>
                <c:pt idx="217">
                  <c:v>-20.848099999999999</c:v>
                </c:pt>
                <c:pt idx="218">
                  <c:v>-21.3918</c:v>
                </c:pt>
                <c:pt idx="219">
                  <c:v>-21.937799999999999</c:v>
                </c:pt>
                <c:pt idx="220">
                  <c:v>-22.485700000000001</c:v>
                </c:pt>
                <c:pt idx="221">
                  <c:v>-23.035699999999999</c:v>
                </c:pt>
                <c:pt idx="222">
                  <c:v>-23.587599999999998</c:v>
                </c:pt>
                <c:pt idx="223">
                  <c:v>-24.141400000000001</c:v>
                </c:pt>
                <c:pt idx="224">
                  <c:v>-24.697099999999999</c:v>
                </c:pt>
                <c:pt idx="225">
                  <c:v>-25.2547</c:v>
                </c:pt>
                <c:pt idx="226">
                  <c:v>-25.814399999999999</c:v>
                </c:pt>
                <c:pt idx="227">
                  <c:v>-26.376100000000001</c:v>
                </c:pt>
                <c:pt idx="228">
                  <c:v>-26.940200000000001</c:v>
                </c:pt>
                <c:pt idx="229">
                  <c:v>-27.506900000000002</c:v>
                </c:pt>
                <c:pt idx="230">
                  <c:v>-28.076499999999999</c:v>
                </c:pt>
                <c:pt idx="231">
                  <c:v>-28.6494</c:v>
                </c:pt>
                <c:pt idx="232">
                  <c:v>-29.225999999999999</c:v>
                </c:pt>
                <c:pt idx="233">
                  <c:v>-29.806799999999999</c:v>
                </c:pt>
                <c:pt idx="234">
                  <c:v>-30.392399999999999</c:v>
                </c:pt>
                <c:pt idx="235">
                  <c:v>-30.9834</c:v>
                </c:pt>
                <c:pt idx="236">
                  <c:v>-31.580400000000001</c:v>
                </c:pt>
                <c:pt idx="237">
                  <c:v>-32.184199999999997</c:v>
                </c:pt>
                <c:pt idx="238">
                  <c:v>-32.7956</c:v>
                </c:pt>
                <c:pt idx="239">
                  <c:v>-33.415500000000002</c:v>
                </c:pt>
                <c:pt idx="240">
                  <c:v>-34.044699999999999</c:v>
                </c:pt>
                <c:pt idx="241">
                  <c:v>-34.684399999999997</c:v>
                </c:pt>
                <c:pt idx="242">
                  <c:v>-35.335599999999999</c:v>
                </c:pt>
                <c:pt idx="243">
                  <c:v>-35.999499999999998</c:v>
                </c:pt>
                <c:pt idx="244">
                  <c:v>-36.677399999999999</c:v>
                </c:pt>
                <c:pt idx="245">
                  <c:v>-37.370699999999999</c:v>
                </c:pt>
                <c:pt idx="246">
                  <c:v>-38.0809</c:v>
                </c:pt>
                <c:pt idx="247">
                  <c:v>-38.8095</c:v>
                </c:pt>
                <c:pt idx="248">
                  <c:v>-39.558100000000003</c:v>
                </c:pt>
                <c:pt idx="249">
                  <c:v>-40.328400000000002</c:v>
                </c:pt>
                <c:pt idx="250">
                  <c:v>-41.122100000000003</c:v>
                </c:pt>
                <c:pt idx="251">
                  <c:v>-41.940800000000003</c:v>
                </c:pt>
                <c:pt idx="252">
                  <c:v>-42.786099999999998</c:v>
                </c:pt>
                <c:pt idx="253">
                  <c:v>-43.659500000000001</c:v>
                </c:pt>
                <c:pt idx="254">
                  <c:v>-44.562100000000001</c:v>
                </c:pt>
                <c:pt idx="255">
                  <c:v>-45.494900000000001</c:v>
                </c:pt>
                <c:pt idx="256">
                  <c:v>-46.458599999999997</c:v>
                </c:pt>
                <c:pt idx="257">
                  <c:v>-47.453499999999998</c:v>
                </c:pt>
                <c:pt idx="258">
                  <c:v>-48.479300000000002</c:v>
                </c:pt>
                <c:pt idx="259">
                  <c:v>-49.535400000000003</c:v>
                </c:pt>
                <c:pt idx="260">
                  <c:v>-50.621000000000002</c:v>
                </c:pt>
                <c:pt idx="261">
                  <c:v>-51.7346</c:v>
                </c:pt>
                <c:pt idx="262">
                  <c:v>-52.874699999999997</c:v>
                </c:pt>
                <c:pt idx="263">
                  <c:v>-54.039499999999997</c:v>
                </c:pt>
                <c:pt idx="264">
                  <c:v>-55.226999999999997</c:v>
                </c:pt>
                <c:pt idx="265">
                  <c:v>-56.435099999999998</c:v>
                </c:pt>
                <c:pt idx="266">
                  <c:v>-57.661700000000003</c:v>
                </c:pt>
                <c:pt idx="267">
                  <c:v>-58.904499999999999</c:v>
                </c:pt>
                <c:pt idx="268">
                  <c:v>-60.161200000000001</c:v>
                </c:pt>
                <c:pt idx="269">
                  <c:v>-61.429299999999998</c:v>
                </c:pt>
                <c:pt idx="270">
                  <c:v>-62.706299999999999</c:v>
                </c:pt>
                <c:pt idx="271">
                  <c:v>-63.989199999999997</c:v>
                </c:pt>
                <c:pt idx="272">
                  <c:v>-65.275000000000006</c:v>
                </c:pt>
                <c:pt idx="273">
                  <c:v>-66.560100000000006</c:v>
                </c:pt>
                <c:pt idx="274">
                  <c:v>-67.840800000000002</c:v>
                </c:pt>
                <c:pt idx="275">
                  <c:v>-69.112799999999993</c:v>
                </c:pt>
                <c:pt idx="276">
                  <c:v>-70.371399999999994</c:v>
                </c:pt>
                <c:pt idx="277">
                  <c:v>-71.611500000000007</c:v>
                </c:pt>
                <c:pt idx="278">
                  <c:v>-72.827600000000004</c:v>
                </c:pt>
                <c:pt idx="279">
                  <c:v>-74.013900000000007</c:v>
                </c:pt>
                <c:pt idx="280">
                  <c:v>-75.164599999999993</c:v>
                </c:pt>
                <c:pt idx="281">
                  <c:v>-76.273799999999994</c:v>
                </c:pt>
                <c:pt idx="282">
                  <c:v>-77.335899999999995</c:v>
                </c:pt>
                <c:pt idx="283">
                  <c:v>-78.345699999999994</c:v>
                </c:pt>
                <c:pt idx="284">
                  <c:v>-79.298699999999997</c:v>
                </c:pt>
                <c:pt idx="285">
                  <c:v>-80.191299999999998</c:v>
                </c:pt>
                <c:pt idx="286">
                  <c:v>-81.020799999999994</c:v>
                </c:pt>
                <c:pt idx="287">
                  <c:v>-81.785700000000006</c:v>
                </c:pt>
                <c:pt idx="288">
                  <c:v>-82.485799999999998</c:v>
                </c:pt>
                <c:pt idx="289">
                  <c:v>-83.121700000000004</c:v>
                </c:pt>
                <c:pt idx="290">
                  <c:v>-83.695300000000003</c:v>
                </c:pt>
                <c:pt idx="291">
                  <c:v>-84.209199999999996</c:v>
                </c:pt>
                <c:pt idx="292">
                  <c:v>-84.666799999999995</c:v>
                </c:pt>
                <c:pt idx="293">
                  <c:v>-85.071899999999999</c:v>
                </c:pt>
                <c:pt idx="294">
                  <c:v>-85.428799999999995</c:v>
                </c:pt>
                <c:pt idx="295">
                  <c:v>-85.741699999999994</c:v>
                </c:pt>
                <c:pt idx="296">
                  <c:v>-86.015100000000004</c:v>
                </c:pt>
                <c:pt idx="297">
                  <c:v>-86.253</c:v>
                </c:pt>
                <c:pt idx="298">
                  <c:v>-86.459599999999995</c:v>
                </c:pt>
                <c:pt idx="299">
                  <c:v>-86.638599999999997</c:v>
                </c:pt>
                <c:pt idx="300">
                  <c:v>-86.793400000000005</c:v>
                </c:pt>
                <c:pt idx="301">
                  <c:v>-86.927199999999999</c:v>
                </c:pt>
                <c:pt idx="302">
                  <c:v>-87.042699999999996</c:v>
                </c:pt>
                <c:pt idx="303">
                  <c:v>-87.142499999999998</c:v>
                </c:pt>
                <c:pt idx="304">
                  <c:v>-87.228700000000003</c:v>
                </c:pt>
                <c:pt idx="305">
                  <c:v>-87.303200000000004</c:v>
                </c:pt>
                <c:pt idx="306">
                  <c:v>-87.367800000000003</c:v>
                </c:pt>
                <c:pt idx="307">
                  <c:v>-87.423900000000003</c:v>
                </c:pt>
                <c:pt idx="308">
                  <c:v>-87.472700000000003</c:v>
                </c:pt>
                <c:pt idx="309">
                  <c:v>-87.515299999999996</c:v>
                </c:pt>
                <c:pt idx="310">
                  <c:v>-87.552599999999998</c:v>
                </c:pt>
                <c:pt idx="311">
                  <c:v>-87.585499999999996</c:v>
                </c:pt>
                <c:pt idx="312">
                  <c:v>-87.614500000000007</c:v>
                </c:pt>
                <c:pt idx="313">
                  <c:v>-87.640299999999996</c:v>
                </c:pt>
                <c:pt idx="314">
                  <c:v>-87.663300000000007</c:v>
                </c:pt>
                <c:pt idx="315">
                  <c:v>-87.683999999999997</c:v>
                </c:pt>
                <c:pt idx="316">
                  <c:v>-87.702699999999993</c:v>
                </c:pt>
                <c:pt idx="317">
                  <c:v>-87.719700000000003</c:v>
                </c:pt>
                <c:pt idx="318">
                  <c:v>-87.735299999999995</c:v>
                </c:pt>
                <c:pt idx="319">
                  <c:v>-87.749600000000001</c:v>
                </c:pt>
                <c:pt idx="320">
                  <c:v>-87.762900000000002</c:v>
                </c:pt>
                <c:pt idx="321">
                  <c:v>-87.775300000000001</c:v>
                </c:pt>
                <c:pt idx="322">
                  <c:v>-87.787000000000006</c:v>
                </c:pt>
                <c:pt idx="323">
                  <c:v>-87.798000000000002</c:v>
                </c:pt>
                <c:pt idx="324">
                  <c:v>-87.808499999999995</c:v>
                </c:pt>
                <c:pt idx="325">
                  <c:v>-87.818399999999997</c:v>
                </c:pt>
                <c:pt idx="326">
                  <c:v>-87.828000000000003</c:v>
                </c:pt>
                <c:pt idx="327">
                  <c:v>-87.837199999999996</c:v>
                </c:pt>
                <c:pt idx="328">
                  <c:v>-87.846100000000007</c:v>
                </c:pt>
                <c:pt idx="329">
                  <c:v>-87.854699999999994</c:v>
                </c:pt>
                <c:pt idx="330">
                  <c:v>-87.863100000000003</c:v>
                </c:pt>
                <c:pt idx="331">
                  <c:v>-87.871300000000005</c:v>
                </c:pt>
                <c:pt idx="332">
                  <c:v>-87.879300000000001</c:v>
                </c:pt>
                <c:pt idx="333">
                  <c:v>-87.887200000000007</c:v>
                </c:pt>
                <c:pt idx="334">
                  <c:v>-87.894900000000007</c:v>
                </c:pt>
                <c:pt idx="335">
                  <c:v>-87.902500000000003</c:v>
                </c:pt>
                <c:pt idx="336">
                  <c:v>-87.91</c:v>
                </c:pt>
                <c:pt idx="337">
                  <c:v>-87.917400000000001</c:v>
                </c:pt>
                <c:pt idx="338">
                  <c:v>-87.924700000000001</c:v>
                </c:pt>
                <c:pt idx="339">
                  <c:v>-87.931899999999999</c:v>
                </c:pt>
                <c:pt idx="340">
                  <c:v>-87.938999999999993</c:v>
                </c:pt>
                <c:pt idx="341">
                  <c:v>-87.946100000000001</c:v>
                </c:pt>
                <c:pt idx="342">
                  <c:v>-87.953100000000006</c:v>
                </c:pt>
                <c:pt idx="343">
                  <c:v>-87.96</c:v>
                </c:pt>
                <c:pt idx="344">
                  <c:v>-87.966800000000006</c:v>
                </c:pt>
                <c:pt idx="345">
                  <c:v>-87.973699999999994</c:v>
                </c:pt>
                <c:pt idx="346">
                  <c:v>-87.980400000000003</c:v>
                </c:pt>
                <c:pt idx="347">
                  <c:v>-87.987099999999998</c:v>
                </c:pt>
                <c:pt idx="348">
                  <c:v>-87.993799999999993</c:v>
                </c:pt>
                <c:pt idx="349">
                  <c:v>-88.000399999999999</c:v>
                </c:pt>
                <c:pt idx="350">
                  <c:v>-88.006900000000002</c:v>
                </c:pt>
                <c:pt idx="351">
                  <c:v>-88.013400000000004</c:v>
                </c:pt>
                <c:pt idx="352">
                  <c:v>-88.019900000000007</c:v>
                </c:pt>
                <c:pt idx="353">
                  <c:v>-88.026300000000006</c:v>
                </c:pt>
                <c:pt idx="354">
                  <c:v>-88.032700000000006</c:v>
                </c:pt>
                <c:pt idx="355">
                  <c:v>-88.039000000000001</c:v>
                </c:pt>
                <c:pt idx="356">
                  <c:v>-88.045299999999997</c:v>
                </c:pt>
                <c:pt idx="357">
                  <c:v>-88.051599999999993</c:v>
                </c:pt>
                <c:pt idx="358">
                  <c:v>-88.0578</c:v>
                </c:pt>
                <c:pt idx="359">
                  <c:v>-88.063999999999993</c:v>
                </c:pt>
                <c:pt idx="360">
                  <c:v>-88.070099999999996</c:v>
                </c:pt>
                <c:pt idx="361">
                  <c:v>-88.0762</c:v>
                </c:pt>
                <c:pt idx="362">
                  <c:v>-88.082300000000004</c:v>
                </c:pt>
                <c:pt idx="363">
                  <c:v>-88.088300000000004</c:v>
                </c:pt>
                <c:pt idx="364">
                  <c:v>-88.094300000000004</c:v>
                </c:pt>
                <c:pt idx="365">
                  <c:v>-88.100200000000001</c:v>
                </c:pt>
                <c:pt idx="366">
                  <c:v>-88.106099999999998</c:v>
                </c:pt>
                <c:pt idx="367">
                  <c:v>-88.111999999999995</c:v>
                </c:pt>
                <c:pt idx="368">
                  <c:v>-88.117800000000003</c:v>
                </c:pt>
                <c:pt idx="369">
                  <c:v>-88.123599999999996</c:v>
                </c:pt>
                <c:pt idx="370">
                  <c:v>-88.129400000000004</c:v>
                </c:pt>
                <c:pt idx="371">
                  <c:v>-88.135099999999994</c:v>
                </c:pt>
                <c:pt idx="372">
                  <c:v>-88.140799999999999</c:v>
                </c:pt>
                <c:pt idx="373">
                  <c:v>-88.146500000000003</c:v>
                </c:pt>
                <c:pt idx="374">
                  <c:v>-88.152100000000004</c:v>
                </c:pt>
                <c:pt idx="375">
                  <c:v>-88.157700000000006</c:v>
                </c:pt>
                <c:pt idx="376">
                  <c:v>-88.163200000000003</c:v>
                </c:pt>
                <c:pt idx="377">
                  <c:v>-88.168700000000001</c:v>
                </c:pt>
                <c:pt idx="378">
                  <c:v>-88.174199999999999</c:v>
                </c:pt>
                <c:pt idx="379">
                  <c:v>-88.179699999999997</c:v>
                </c:pt>
                <c:pt idx="380">
                  <c:v>-88.185100000000006</c:v>
                </c:pt>
                <c:pt idx="381">
                  <c:v>-88.1905</c:v>
                </c:pt>
                <c:pt idx="382">
                  <c:v>-88.195800000000006</c:v>
                </c:pt>
                <c:pt idx="383">
                  <c:v>-88.201099999999997</c:v>
                </c:pt>
                <c:pt idx="384">
                  <c:v>-88.206400000000002</c:v>
                </c:pt>
                <c:pt idx="385">
                  <c:v>-88.211699999999993</c:v>
                </c:pt>
                <c:pt idx="386">
                  <c:v>-88.216899999999995</c:v>
                </c:pt>
                <c:pt idx="387">
                  <c:v>-88.222099999999998</c:v>
                </c:pt>
                <c:pt idx="388">
                  <c:v>-88.227199999999996</c:v>
                </c:pt>
                <c:pt idx="389">
                  <c:v>-88.232299999999995</c:v>
                </c:pt>
                <c:pt idx="390">
                  <c:v>-88.237399999999994</c:v>
                </c:pt>
                <c:pt idx="391">
                  <c:v>-88.242500000000007</c:v>
                </c:pt>
                <c:pt idx="392">
                  <c:v>-88.247500000000002</c:v>
                </c:pt>
                <c:pt idx="393">
                  <c:v>-88.252499999999998</c:v>
                </c:pt>
                <c:pt idx="394">
                  <c:v>-88.257499999999993</c:v>
                </c:pt>
                <c:pt idx="395">
                  <c:v>-88.2624</c:v>
                </c:pt>
                <c:pt idx="396">
                  <c:v>-88.267300000000006</c:v>
                </c:pt>
                <c:pt idx="397">
                  <c:v>-88.272199999999998</c:v>
                </c:pt>
                <c:pt idx="398">
                  <c:v>-88.277000000000001</c:v>
                </c:pt>
                <c:pt idx="399">
                  <c:v>-88.281800000000004</c:v>
                </c:pt>
                <c:pt idx="400">
                  <c:v>-88.286600000000007</c:v>
                </c:pt>
                <c:pt idx="401">
                  <c:v>-88.291399999999996</c:v>
                </c:pt>
                <c:pt idx="402">
                  <c:v>-88.296099999999996</c:v>
                </c:pt>
                <c:pt idx="403">
                  <c:v>-88.300799999999995</c:v>
                </c:pt>
                <c:pt idx="404">
                  <c:v>-88.305400000000006</c:v>
                </c:pt>
                <c:pt idx="405">
                  <c:v>-88.310100000000006</c:v>
                </c:pt>
                <c:pt idx="406">
                  <c:v>-88.314700000000002</c:v>
                </c:pt>
                <c:pt idx="407">
                  <c:v>-88.319299999999998</c:v>
                </c:pt>
                <c:pt idx="408">
                  <c:v>-88.323800000000006</c:v>
                </c:pt>
                <c:pt idx="409">
                  <c:v>-88.328299999999999</c:v>
                </c:pt>
                <c:pt idx="410">
                  <c:v>-88.332800000000006</c:v>
                </c:pt>
                <c:pt idx="411">
                  <c:v>-88.337299999999999</c:v>
                </c:pt>
                <c:pt idx="412">
                  <c:v>-88.341700000000003</c:v>
                </c:pt>
                <c:pt idx="413">
                  <c:v>-88.346100000000007</c:v>
                </c:pt>
                <c:pt idx="414">
                  <c:v>-88.350499999999997</c:v>
                </c:pt>
                <c:pt idx="415">
                  <c:v>-88.354799999999997</c:v>
                </c:pt>
                <c:pt idx="416">
                  <c:v>-88.359200000000001</c:v>
                </c:pt>
                <c:pt idx="417">
                  <c:v>-88.363500000000002</c:v>
                </c:pt>
                <c:pt idx="418">
                  <c:v>-88.367699999999999</c:v>
                </c:pt>
                <c:pt idx="419">
                  <c:v>-88.372</c:v>
                </c:pt>
                <c:pt idx="420">
                  <c:v>-88.376199999999997</c:v>
                </c:pt>
                <c:pt idx="421">
                  <c:v>-88.380399999999995</c:v>
                </c:pt>
                <c:pt idx="422">
                  <c:v>-88.384500000000003</c:v>
                </c:pt>
                <c:pt idx="423">
                  <c:v>-88.3887</c:v>
                </c:pt>
                <c:pt idx="424">
                  <c:v>-88.392799999999994</c:v>
                </c:pt>
                <c:pt idx="425">
                  <c:v>-88.396900000000002</c:v>
                </c:pt>
                <c:pt idx="426">
                  <c:v>-88.400899999999993</c:v>
                </c:pt>
                <c:pt idx="427">
                  <c:v>-88.404899999999998</c:v>
                </c:pt>
                <c:pt idx="428">
                  <c:v>-88.409000000000006</c:v>
                </c:pt>
                <c:pt idx="429">
                  <c:v>-88.412899999999993</c:v>
                </c:pt>
                <c:pt idx="430">
                  <c:v>-88.416899999999998</c:v>
                </c:pt>
                <c:pt idx="431">
                  <c:v>-88.4208</c:v>
                </c:pt>
                <c:pt idx="432">
                  <c:v>-88.424700000000001</c:v>
                </c:pt>
                <c:pt idx="433">
                  <c:v>-88.428600000000003</c:v>
                </c:pt>
                <c:pt idx="434">
                  <c:v>-88.432500000000005</c:v>
                </c:pt>
                <c:pt idx="435">
                  <c:v>-88.436300000000003</c:v>
                </c:pt>
                <c:pt idx="436">
                  <c:v>-88.440100000000001</c:v>
                </c:pt>
                <c:pt idx="437">
                  <c:v>-88.443899999999999</c:v>
                </c:pt>
                <c:pt idx="438">
                  <c:v>-88.447599999999994</c:v>
                </c:pt>
                <c:pt idx="439">
                  <c:v>-88.451400000000007</c:v>
                </c:pt>
                <c:pt idx="440">
                  <c:v>-88.455100000000002</c:v>
                </c:pt>
                <c:pt idx="441">
                  <c:v>-88.458799999999997</c:v>
                </c:pt>
                <c:pt idx="442">
                  <c:v>-88.462400000000002</c:v>
                </c:pt>
                <c:pt idx="443">
                  <c:v>-88.466099999999997</c:v>
                </c:pt>
                <c:pt idx="444">
                  <c:v>-88.469700000000003</c:v>
                </c:pt>
                <c:pt idx="445">
                  <c:v>-88.473299999999995</c:v>
                </c:pt>
                <c:pt idx="446">
                  <c:v>-88.476900000000001</c:v>
                </c:pt>
                <c:pt idx="447">
                  <c:v>-88.480400000000003</c:v>
                </c:pt>
                <c:pt idx="448">
                  <c:v>-88.483900000000006</c:v>
                </c:pt>
                <c:pt idx="449">
                  <c:v>-88.487399999999994</c:v>
                </c:pt>
                <c:pt idx="450">
                  <c:v>-88.490899999999996</c:v>
                </c:pt>
                <c:pt idx="451">
                  <c:v>-88.494399999999999</c:v>
                </c:pt>
                <c:pt idx="452">
                  <c:v>-88.497799999999998</c:v>
                </c:pt>
                <c:pt idx="453">
                  <c:v>-88.501199999999997</c:v>
                </c:pt>
                <c:pt idx="454">
                  <c:v>-88.504599999999996</c:v>
                </c:pt>
                <c:pt idx="455">
                  <c:v>-88.507999999999996</c:v>
                </c:pt>
                <c:pt idx="456">
                  <c:v>-88.511300000000006</c:v>
                </c:pt>
                <c:pt idx="457">
                  <c:v>-88.514700000000005</c:v>
                </c:pt>
                <c:pt idx="458">
                  <c:v>-88.518000000000001</c:v>
                </c:pt>
                <c:pt idx="459">
                  <c:v>-88.521299999999997</c:v>
                </c:pt>
                <c:pt idx="460">
                  <c:v>-88.524500000000003</c:v>
                </c:pt>
                <c:pt idx="461">
                  <c:v>-88.527799999999999</c:v>
                </c:pt>
                <c:pt idx="462">
                  <c:v>-88.531000000000006</c:v>
                </c:pt>
                <c:pt idx="463">
                  <c:v>-88.534199999999998</c:v>
                </c:pt>
                <c:pt idx="464">
                  <c:v>-88.537400000000005</c:v>
                </c:pt>
                <c:pt idx="465">
                  <c:v>-88.540499999999994</c:v>
                </c:pt>
                <c:pt idx="466">
                  <c:v>-88.543700000000001</c:v>
                </c:pt>
                <c:pt idx="467">
                  <c:v>-88.546800000000005</c:v>
                </c:pt>
                <c:pt idx="468">
                  <c:v>-88.549899999999994</c:v>
                </c:pt>
                <c:pt idx="469">
                  <c:v>-88.552999999999997</c:v>
                </c:pt>
                <c:pt idx="470">
                  <c:v>-88.556100000000001</c:v>
                </c:pt>
                <c:pt idx="471">
                  <c:v>-88.559100000000001</c:v>
                </c:pt>
                <c:pt idx="472">
                  <c:v>-88.562100000000001</c:v>
                </c:pt>
                <c:pt idx="473">
                  <c:v>-88.565100000000001</c:v>
                </c:pt>
                <c:pt idx="474">
                  <c:v>-88.568100000000001</c:v>
                </c:pt>
                <c:pt idx="475">
                  <c:v>-88.571100000000001</c:v>
                </c:pt>
                <c:pt idx="476">
                  <c:v>-88.573999999999998</c:v>
                </c:pt>
                <c:pt idx="477">
                  <c:v>-88.576999999999998</c:v>
                </c:pt>
                <c:pt idx="478">
                  <c:v>-88.579899999999995</c:v>
                </c:pt>
                <c:pt idx="479">
                  <c:v>-88.582800000000006</c:v>
                </c:pt>
                <c:pt idx="480">
                  <c:v>-88.585599999999999</c:v>
                </c:pt>
                <c:pt idx="481">
                  <c:v>-88.588499999999996</c:v>
                </c:pt>
                <c:pt idx="482">
                  <c:v>-88.591300000000004</c:v>
                </c:pt>
                <c:pt idx="483">
                  <c:v>-88.594099999999997</c:v>
                </c:pt>
                <c:pt idx="484">
                  <c:v>-88.596900000000005</c:v>
                </c:pt>
                <c:pt idx="485">
                  <c:v>-88.599699999999999</c:v>
                </c:pt>
                <c:pt idx="486">
                  <c:v>-88.602500000000006</c:v>
                </c:pt>
                <c:pt idx="487">
                  <c:v>-88.605199999999996</c:v>
                </c:pt>
                <c:pt idx="488">
                  <c:v>-88.607900000000001</c:v>
                </c:pt>
                <c:pt idx="489">
                  <c:v>-88.610699999999994</c:v>
                </c:pt>
                <c:pt idx="490">
                  <c:v>-88.613399999999999</c:v>
                </c:pt>
                <c:pt idx="491">
                  <c:v>-88.616</c:v>
                </c:pt>
                <c:pt idx="492">
                  <c:v>-88.618700000000004</c:v>
                </c:pt>
                <c:pt idx="493">
                  <c:v>-88.621300000000005</c:v>
                </c:pt>
                <c:pt idx="494">
                  <c:v>-88.623999999999995</c:v>
                </c:pt>
                <c:pt idx="495">
                  <c:v>-88.626599999999996</c:v>
                </c:pt>
                <c:pt idx="496">
                  <c:v>-88.629199999999997</c:v>
                </c:pt>
                <c:pt idx="497">
                  <c:v>-88.631699999999995</c:v>
                </c:pt>
                <c:pt idx="498">
                  <c:v>-88.634299999999996</c:v>
                </c:pt>
                <c:pt idx="499">
                  <c:v>-88.636799999999994</c:v>
                </c:pt>
                <c:pt idx="500">
                  <c:v>-88.639399999999995</c:v>
                </c:pt>
                <c:pt idx="501">
                  <c:v>-88.641900000000007</c:v>
                </c:pt>
                <c:pt idx="502">
                  <c:v>-88.644400000000005</c:v>
                </c:pt>
                <c:pt idx="503">
                  <c:v>-88.646799999999999</c:v>
                </c:pt>
                <c:pt idx="504">
                  <c:v>-88.649299999999997</c:v>
                </c:pt>
                <c:pt idx="505">
                  <c:v>-88.651799999999994</c:v>
                </c:pt>
                <c:pt idx="506">
                  <c:v>-88.654200000000003</c:v>
                </c:pt>
                <c:pt idx="507">
                  <c:v>-88.656599999999997</c:v>
                </c:pt>
                <c:pt idx="508">
                  <c:v>-88.659000000000006</c:v>
                </c:pt>
                <c:pt idx="509">
                  <c:v>-88.6614</c:v>
                </c:pt>
                <c:pt idx="510">
                  <c:v>-88.663799999999995</c:v>
                </c:pt>
                <c:pt idx="511">
                  <c:v>-88.6661</c:v>
                </c:pt>
                <c:pt idx="512">
                  <c:v>-88.668499999999995</c:v>
                </c:pt>
                <c:pt idx="513">
                  <c:v>-88.6708</c:v>
                </c:pt>
                <c:pt idx="514">
                  <c:v>-88.673100000000005</c:v>
                </c:pt>
                <c:pt idx="515">
                  <c:v>-88.675399999999996</c:v>
                </c:pt>
                <c:pt idx="516">
                  <c:v>-88.677700000000002</c:v>
                </c:pt>
                <c:pt idx="517">
                  <c:v>-88.679900000000004</c:v>
                </c:pt>
                <c:pt idx="518">
                  <c:v>-88.682199999999995</c:v>
                </c:pt>
                <c:pt idx="519">
                  <c:v>-88.684399999999997</c:v>
                </c:pt>
                <c:pt idx="520">
                  <c:v>-88.686700000000002</c:v>
                </c:pt>
                <c:pt idx="521">
                  <c:v>-88.688900000000004</c:v>
                </c:pt>
                <c:pt idx="522">
                  <c:v>-88.691100000000006</c:v>
                </c:pt>
                <c:pt idx="523">
                  <c:v>-88.693200000000004</c:v>
                </c:pt>
                <c:pt idx="524">
                  <c:v>-88.695400000000006</c:v>
                </c:pt>
                <c:pt idx="525">
                  <c:v>-88.697599999999994</c:v>
                </c:pt>
                <c:pt idx="526">
                  <c:v>-88.699700000000007</c:v>
                </c:pt>
                <c:pt idx="527">
                  <c:v>-88.701800000000006</c:v>
                </c:pt>
                <c:pt idx="528">
                  <c:v>-88.703900000000004</c:v>
                </c:pt>
                <c:pt idx="529">
                  <c:v>-88.706000000000003</c:v>
                </c:pt>
                <c:pt idx="530">
                  <c:v>-88.708100000000002</c:v>
                </c:pt>
                <c:pt idx="531">
                  <c:v>-88.7102</c:v>
                </c:pt>
                <c:pt idx="532">
                  <c:v>-88.712299999999999</c:v>
                </c:pt>
                <c:pt idx="533">
                  <c:v>-88.714299999999994</c:v>
                </c:pt>
                <c:pt idx="534">
                  <c:v>-88.716399999999993</c:v>
                </c:pt>
                <c:pt idx="535">
                  <c:v>-88.718400000000003</c:v>
                </c:pt>
                <c:pt idx="536">
                  <c:v>-88.720399999999998</c:v>
                </c:pt>
                <c:pt idx="537">
                  <c:v>-88.722399999999993</c:v>
                </c:pt>
                <c:pt idx="538">
                  <c:v>-88.724400000000003</c:v>
                </c:pt>
                <c:pt idx="539">
                  <c:v>-88.726299999999995</c:v>
                </c:pt>
                <c:pt idx="540">
                  <c:v>-88.728300000000004</c:v>
                </c:pt>
                <c:pt idx="541">
                  <c:v>-88.730199999999996</c:v>
                </c:pt>
                <c:pt idx="542">
                  <c:v>-88.732200000000006</c:v>
                </c:pt>
                <c:pt idx="543">
                  <c:v>-88.734099999999998</c:v>
                </c:pt>
                <c:pt idx="544">
                  <c:v>-88.736000000000004</c:v>
                </c:pt>
                <c:pt idx="545">
                  <c:v>-88.737899999999996</c:v>
                </c:pt>
                <c:pt idx="546">
                  <c:v>-88.739800000000002</c:v>
                </c:pt>
                <c:pt idx="547">
                  <c:v>-88.741699999999994</c:v>
                </c:pt>
                <c:pt idx="548">
                  <c:v>-88.743499999999997</c:v>
                </c:pt>
                <c:pt idx="549">
                  <c:v>-88.745400000000004</c:v>
                </c:pt>
                <c:pt idx="550">
                  <c:v>-88.747200000000007</c:v>
                </c:pt>
                <c:pt idx="551">
                  <c:v>-88.748999999999995</c:v>
                </c:pt>
                <c:pt idx="552">
                  <c:v>-88.750900000000001</c:v>
                </c:pt>
                <c:pt idx="553">
                  <c:v>-88.752700000000004</c:v>
                </c:pt>
                <c:pt idx="554">
                  <c:v>-88.754499999999993</c:v>
                </c:pt>
                <c:pt idx="555">
                  <c:v>-88.756200000000007</c:v>
                </c:pt>
                <c:pt idx="556">
                  <c:v>-88.757999999999996</c:v>
                </c:pt>
                <c:pt idx="557">
                  <c:v>-88.759799999999998</c:v>
                </c:pt>
                <c:pt idx="558">
                  <c:v>-88.761499999999998</c:v>
                </c:pt>
                <c:pt idx="559">
                  <c:v>-88.763300000000001</c:v>
                </c:pt>
                <c:pt idx="560">
                  <c:v>-88.765000000000001</c:v>
                </c:pt>
                <c:pt idx="561">
                  <c:v>-88.7667</c:v>
                </c:pt>
                <c:pt idx="562">
                  <c:v>-88.7684</c:v>
                </c:pt>
                <c:pt idx="563">
                  <c:v>-88.770099999999999</c:v>
                </c:pt>
                <c:pt idx="564">
                  <c:v>-88.771799999999999</c:v>
                </c:pt>
                <c:pt idx="565">
                  <c:v>-88.773499999999999</c:v>
                </c:pt>
                <c:pt idx="566">
                  <c:v>-88.775099999999995</c:v>
                </c:pt>
                <c:pt idx="567">
                  <c:v>-88.776799999999994</c:v>
                </c:pt>
                <c:pt idx="568">
                  <c:v>-88.778400000000005</c:v>
                </c:pt>
                <c:pt idx="569">
                  <c:v>-88.780100000000004</c:v>
                </c:pt>
                <c:pt idx="570">
                  <c:v>-88.781700000000001</c:v>
                </c:pt>
                <c:pt idx="571">
                  <c:v>-88.783299999999997</c:v>
                </c:pt>
                <c:pt idx="572">
                  <c:v>-88.784899999999993</c:v>
                </c:pt>
                <c:pt idx="573">
                  <c:v>-88.786500000000004</c:v>
                </c:pt>
                <c:pt idx="574">
                  <c:v>-88.7881</c:v>
                </c:pt>
                <c:pt idx="575">
                  <c:v>-88.789599999999993</c:v>
                </c:pt>
                <c:pt idx="576">
                  <c:v>-88.791200000000003</c:v>
                </c:pt>
                <c:pt idx="577">
                  <c:v>-88.7928</c:v>
                </c:pt>
                <c:pt idx="578">
                  <c:v>-88.794300000000007</c:v>
                </c:pt>
                <c:pt idx="579">
                  <c:v>-88.7958</c:v>
                </c:pt>
                <c:pt idx="580">
                  <c:v>-88.797399999999996</c:v>
                </c:pt>
                <c:pt idx="581">
                  <c:v>-88.798900000000003</c:v>
                </c:pt>
                <c:pt idx="582">
                  <c:v>-88.800399999999996</c:v>
                </c:pt>
                <c:pt idx="583">
                  <c:v>-88.801900000000003</c:v>
                </c:pt>
                <c:pt idx="584">
                  <c:v>-88.803399999999996</c:v>
                </c:pt>
                <c:pt idx="585">
                  <c:v>-88.8048</c:v>
                </c:pt>
                <c:pt idx="586">
                  <c:v>-88.806299999999993</c:v>
                </c:pt>
                <c:pt idx="587">
                  <c:v>-88.8078</c:v>
                </c:pt>
                <c:pt idx="588">
                  <c:v>-88.809200000000004</c:v>
                </c:pt>
                <c:pt idx="589">
                  <c:v>-88.810599999999994</c:v>
                </c:pt>
                <c:pt idx="590">
                  <c:v>-88.812100000000001</c:v>
                </c:pt>
                <c:pt idx="591">
                  <c:v>-88.813500000000005</c:v>
                </c:pt>
                <c:pt idx="592">
                  <c:v>-88.814899999999994</c:v>
                </c:pt>
                <c:pt idx="593">
                  <c:v>-88.816299999999998</c:v>
                </c:pt>
                <c:pt idx="594">
                  <c:v>-88.817700000000002</c:v>
                </c:pt>
                <c:pt idx="595">
                  <c:v>-88.819100000000006</c:v>
                </c:pt>
                <c:pt idx="596">
                  <c:v>-88.820499999999996</c:v>
                </c:pt>
                <c:pt idx="597">
                  <c:v>-88.821899999999999</c:v>
                </c:pt>
                <c:pt idx="598">
                  <c:v>-88.8232</c:v>
                </c:pt>
                <c:pt idx="599">
                  <c:v>-88.824600000000004</c:v>
                </c:pt>
                <c:pt idx="600">
                  <c:v>-88.825900000000004</c:v>
                </c:pt>
                <c:pt idx="601">
                  <c:v>-88.827299999999994</c:v>
                </c:pt>
                <c:pt idx="602">
                  <c:v>-88.828599999999994</c:v>
                </c:pt>
                <c:pt idx="603">
                  <c:v>-88.829899999999995</c:v>
                </c:pt>
                <c:pt idx="604">
                  <c:v>-88.831199999999995</c:v>
                </c:pt>
                <c:pt idx="605">
                  <c:v>-88.832499999999996</c:v>
                </c:pt>
                <c:pt idx="606">
                  <c:v>-88.833799999999997</c:v>
                </c:pt>
                <c:pt idx="607">
                  <c:v>-88.835099999999997</c:v>
                </c:pt>
                <c:pt idx="608">
                  <c:v>-88.836399999999998</c:v>
                </c:pt>
                <c:pt idx="609">
                  <c:v>-88.837699999999998</c:v>
                </c:pt>
                <c:pt idx="610">
                  <c:v>-88.838899999999995</c:v>
                </c:pt>
                <c:pt idx="611">
                  <c:v>-88.840199999999996</c:v>
                </c:pt>
                <c:pt idx="612">
                  <c:v>-88.841399999999993</c:v>
                </c:pt>
                <c:pt idx="613">
                  <c:v>-88.842699999999994</c:v>
                </c:pt>
                <c:pt idx="614">
                  <c:v>-88.843900000000005</c:v>
                </c:pt>
                <c:pt idx="615">
                  <c:v>-88.845100000000002</c:v>
                </c:pt>
                <c:pt idx="616">
                  <c:v>-88.846400000000003</c:v>
                </c:pt>
                <c:pt idx="617">
                  <c:v>-88.8476</c:v>
                </c:pt>
                <c:pt idx="618">
                  <c:v>-88.848799999999997</c:v>
                </c:pt>
                <c:pt idx="619">
                  <c:v>-88.85</c:v>
                </c:pt>
                <c:pt idx="620">
                  <c:v>-88.851200000000006</c:v>
                </c:pt>
                <c:pt idx="621">
                  <c:v>-88.852400000000003</c:v>
                </c:pt>
                <c:pt idx="622">
                  <c:v>-88.853499999999997</c:v>
                </c:pt>
                <c:pt idx="623">
                  <c:v>-88.854699999999994</c:v>
                </c:pt>
                <c:pt idx="624">
                  <c:v>-88.855900000000005</c:v>
                </c:pt>
                <c:pt idx="625">
                  <c:v>-88.856999999999999</c:v>
                </c:pt>
                <c:pt idx="626">
                  <c:v>-88.858199999999997</c:v>
                </c:pt>
                <c:pt idx="627">
                  <c:v>-88.859300000000005</c:v>
                </c:pt>
                <c:pt idx="628">
                  <c:v>-88.860399999999998</c:v>
                </c:pt>
                <c:pt idx="629">
                  <c:v>-88.861599999999996</c:v>
                </c:pt>
                <c:pt idx="630">
                  <c:v>-88.862700000000004</c:v>
                </c:pt>
                <c:pt idx="631">
                  <c:v>-88.863799999999998</c:v>
                </c:pt>
                <c:pt idx="632">
                  <c:v>-88.864900000000006</c:v>
                </c:pt>
                <c:pt idx="633">
                  <c:v>-88.866</c:v>
                </c:pt>
                <c:pt idx="634">
                  <c:v>-88.867099999999994</c:v>
                </c:pt>
                <c:pt idx="635">
                  <c:v>-88.868200000000002</c:v>
                </c:pt>
                <c:pt idx="636">
                  <c:v>-88.869299999999996</c:v>
                </c:pt>
                <c:pt idx="637">
                  <c:v>-88.8703</c:v>
                </c:pt>
                <c:pt idx="638">
                  <c:v>-88.871399999999994</c:v>
                </c:pt>
                <c:pt idx="639">
                  <c:v>-88.872500000000002</c:v>
                </c:pt>
                <c:pt idx="640">
                  <c:v>-88.873500000000007</c:v>
                </c:pt>
                <c:pt idx="641">
                  <c:v>-88.874600000000001</c:v>
                </c:pt>
                <c:pt idx="642">
                  <c:v>-88.875600000000006</c:v>
                </c:pt>
                <c:pt idx="643">
                  <c:v>-88.876599999999996</c:v>
                </c:pt>
                <c:pt idx="644">
                  <c:v>-88.877700000000004</c:v>
                </c:pt>
                <c:pt idx="645">
                  <c:v>-88.878699999999995</c:v>
                </c:pt>
                <c:pt idx="646">
                  <c:v>-88.8797</c:v>
                </c:pt>
                <c:pt idx="647">
                  <c:v>-88.880700000000004</c:v>
                </c:pt>
                <c:pt idx="648">
                  <c:v>-88.881699999999995</c:v>
                </c:pt>
                <c:pt idx="649">
                  <c:v>-88.8827</c:v>
                </c:pt>
                <c:pt idx="650">
                  <c:v>-88.883700000000005</c:v>
                </c:pt>
                <c:pt idx="651">
                  <c:v>-88.884699999999995</c:v>
                </c:pt>
                <c:pt idx="652">
                  <c:v>-88.8857</c:v>
                </c:pt>
                <c:pt idx="653">
                  <c:v>-88.886600000000001</c:v>
                </c:pt>
                <c:pt idx="654">
                  <c:v>-88.887600000000006</c:v>
                </c:pt>
                <c:pt idx="655">
                  <c:v>-88.888599999999997</c:v>
                </c:pt>
                <c:pt idx="656">
                  <c:v>-88.889499999999998</c:v>
                </c:pt>
                <c:pt idx="657">
                  <c:v>-88.890500000000003</c:v>
                </c:pt>
                <c:pt idx="658">
                  <c:v>-88.891400000000004</c:v>
                </c:pt>
                <c:pt idx="659">
                  <c:v>-88.892300000000006</c:v>
                </c:pt>
                <c:pt idx="660">
                  <c:v>-88.893299999999996</c:v>
                </c:pt>
                <c:pt idx="661">
                  <c:v>-88.894199999999998</c:v>
                </c:pt>
                <c:pt idx="662">
                  <c:v>-88.895099999999999</c:v>
                </c:pt>
                <c:pt idx="663">
                  <c:v>-88.896000000000001</c:v>
                </c:pt>
                <c:pt idx="664">
                  <c:v>-88.897000000000006</c:v>
                </c:pt>
                <c:pt idx="665">
                  <c:v>-88.897900000000007</c:v>
                </c:pt>
                <c:pt idx="666">
                  <c:v>-88.898799999999994</c:v>
                </c:pt>
                <c:pt idx="667">
                  <c:v>-88.899699999999996</c:v>
                </c:pt>
                <c:pt idx="668">
                  <c:v>-88.900499999999994</c:v>
                </c:pt>
                <c:pt idx="669">
                  <c:v>-88.901399999999995</c:v>
                </c:pt>
                <c:pt idx="670">
                  <c:v>-88.902299999999997</c:v>
                </c:pt>
                <c:pt idx="671">
                  <c:v>-88.903199999999998</c:v>
                </c:pt>
                <c:pt idx="672">
                  <c:v>-88.903999999999996</c:v>
                </c:pt>
                <c:pt idx="673">
                  <c:v>-88.904899999999998</c:v>
                </c:pt>
                <c:pt idx="674">
                  <c:v>-88.905799999999999</c:v>
                </c:pt>
                <c:pt idx="675">
                  <c:v>-88.906599999999997</c:v>
                </c:pt>
                <c:pt idx="676">
                  <c:v>-88.907499999999999</c:v>
                </c:pt>
                <c:pt idx="677">
                  <c:v>-88.908299999999997</c:v>
                </c:pt>
                <c:pt idx="678">
                  <c:v>-88.909099999999995</c:v>
                </c:pt>
                <c:pt idx="679">
                  <c:v>-88.91</c:v>
                </c:pt>
                <c:pt idx="680">
                  <c:v>-88.910799999999995</c:v>
                </c:pt>
                <c:pt idx="681">
                  <c:v>-88.911600000000007</c:v>
                </c:pt>
                <c:pt idx="682">
                  <c:v>-88.912400000000005</c:v>
                </c:pt>
                <c:pt idx="683">
                  <c:v>-88.913200000000003</c:v>
                </c:pt>
                <c:pt idx="684">
                  <c:v>-88.914100000000005</c:v>
                </c:pt>
                <c:pt idx="685">
                  <c:v>-88.914900000000003</c:v>
                </c:pt>
                <c:pt idx="686">
                  <c:v>-88.915700000000001</c:v>
                </c:pt>
                <c:pt idx="687">
                  <c:v>-88.916399999999996</c:v>
                </c:pt>
                <c:pt idx="688">
                  <c:v>-88.917199999999994</c:v>
                </c:pt>
                <c:pt idx="689">
                  <c:v>-88.918000000000006</c:v>
                </c:pt>
                <c:pt idx="690">
                  <c:v>-88.918800000000005</c:v>
                </c:pt>
                <c:pt idx="691">
                  <c:v>-88.919600000000003</c:v>
                </c:pt>
                <c:pt idx="692">
                  <c:v>-88.920299999999997</c:v>
                </c:pt>
                <c:pt idx="693">
                  <c:v>-88.921099999999996</c:v>
                </c:pt>
                <c:pt idx="694">
                  <c:v>-88.921899999999994</c:v>
                </c:pt>
                <c:pt idx="695">
                  <c:v>-88.922600000000003</c:v>
                </c:pt>
                <c:pt idx="696">
                  <c:v>-88.923400000000001</c:v>
                </c:pt>
                <c:pt idx="697">
                  <c:v>-88.924099999999996</c:v>
                </c:pt>
                <c:pt idx="698">
                  <c:v>-88.924899999999994</c:v>
                </c:pt>
                <c:pt idx="699">
                  <c:v>-88.925600000000003</c:v>
                </c:pt>
                <c:pt idx="700">
                  <c:v>-88.926299999999998</c:v>
                </c:pt>
                <c:pt idx="701">
                  <c:v>-88.927099999999996</c:v>
                </c:pt>
                <c:pt idx="702">
                  <c:v>-88.927800000000005</c:v>
                </c:pt>
                <c:pt idx="703">
                  <c:v>-88.9285</c:v>
                </c:pt>
                <c:pt idx="704">
                  <c:v>-88.929199999999994</c:v>
                </c:pt>
                <c:pt idx="705">
                  <c:v>-88.929900000000004</c:v>
                </c:pt>
                <c:pt idx="706">
                  <c:v>-88.930599999999998</c:v>
                </c:pt>
                <c:pt idx="707">
                  <c:v>-88.931299999999993</c:v>
                </c:pt>
                <c:pt idx="708">
                  <c:v>-88.932000000000002</c:v>
                </c:pt>
                <c:pt idx="709">
                  <c:v>-88.932699999999997</c:v>
                </c:pt>
                <c:pt idx="710">
                  <c:v>-88.933400000000006</c:v>
                </c:pt>
                <c:pt idx="711">
                  <c:v>-88.934100000000001</c:v>
                </c:pt>
                <c:pt idx="712">
                  <c:v>-88.934799999999996</c:v>
                </c:pt>
                <c:pt idx="713">
                  <c:v>-88.935500000000005</c:v>
                </c:pt>
                <c:pt idx="714">
                  <c:v>-88.936099999999996</c:v>
                </c:pt>
                <c:pt idx="715">
                  <c:v>-88.936800000000005</c:v>
                </c:pt>
                <c:pt idx="716">
                  <c:v>-88.9375</c:v>
                </c:pt>
                <c:pt idx="717">
                  <c:v>-88.938100000000006</c:v>
                </c:pt>
                <c:pt idx="718">
                  <c:v>-88.938800000000001</c:v>
                </c:pt>
                <c:pt idx="719">
                  <c:v>-88.939499999999995</c:v>
                </c:pt>
                <c:pt idx="720">
                  <c:v>-88.940100000000001</c:v>
                </c:pt>
                <c:pt idx="721">
                  <c:v>-88.940799999999996</c:v>
                </c:pt>
                <c:pt idx="722">
                  <c:v>-88.941400000000002</c:v>
                </c:pt>
                <c:pt idx="723">
                  <c:v>-88.941999999999993</c:v>
                </c:pt>
                <c:pt idx="724">
                  <c:v>-88.942700000000002</c:v>
                </c:pt>
                <c:pt idx="725">
                  <c:v>-88.943299999999994</c:v>
                </c:pt>
                <c:pt idx="726">
                  <c:v>-88.943899999999999</c:v>
                </c:pt>
                <c:pt idx="727">
                  <c:v>-88.944599999999994</c:v>
                </c:pt>
                <c:pt idx="728">
                  <c:v>-88.9452</c:v>
                </c:pt>
                <c:pt idx="729">
                  <c:v>-88.945800000000006</c:v>
                </c:pt>
                <c:pt idx="730">
                  <c:v>-88.946399999999997</c:v>
                </c:pt>
                <c:pt idx="731">
                  <c:v>-88.947000000000003</c:v>
                </c:pt>
                <c:pt idx="732">
                  <c:v>-88.947599999999994</c:v>
                </c:pt>
                <c:pt idx="733">
                  <c:v>-88.9482</c:v>
                </c:pt>
                <c:pt idx="734">
                  <c:v>-88.948800000000006</c:v>
                </c:pt>
                <c:pt idx="735">
                  <c:v>-88.949399999999997</c:v>
                </c:pt>
                <c:pt idx="736">
                  <c:v>-88.95</c:v>
                </c:pt>
                <c:pt idx="737">
                  <c:v>-88.950599999999994</c:v>
                </c:pt>
                <c:pt idx="738">
                  <c:v>-88.9512</c:v>
                </c:pt>
                <c:pt idx="739">
                  <c:v>-88.951800000000006</c:v>
                </c:pt>
                <c:pt idx="740">
                  <c:v>-88.952299999999994</c:v>
                </c:pt>
                <c:pt idx="741">
                  <c:v>-88.9529</c:v>
                </c:pt>
                <c:pt idx="742">
                  <c:v>-88.953500000000005</c:v>
                </c:pt>
                <c:pt idx="743">
                  <c:v>-88.953999999999994</c:v>
                </c:pt>
                <c:pt idx="744">
                  <c:v>-88.954599999999999</c:v>
                </c:pt>
                <c:pt idx="745">
                  <c:v>-88.955200000000005</c:v>
                </c:pt>
                <c:pt idx="746">
                  <c:v>-88.955699999999993</c:v>
                </c:pt>
                <c:pt idx="747">
                  <c:v>-88.956299999999999</c:v>
                </c:pt>
                <c:pt idx="748">
                  <c:v>-88.956800000000001</c:v>
                </c:pt>
                <c:pt idx="749">
                  <c:v>-88.957400000000007</c:v>
                </c:pt>
                <c:pt idx="750">
                  <c:v>-88.957899999999995</c:v>
                </c:pt>
                <c:pt idx="751">
                  <c:v>-88.958500000000001</c:v>
                </c:pt>
                <c:pt idx="752">
                  <c:v>-88.959000000000003</c:v>
                </c:pt>
                <c:pt idx="753">
                  <c:v>-88.959500000000006</c:v>
                </c:pt>
                <c:pt idx="754">
                  <c:v>-88.960099999999997</c:v>
                </c:pt>
                <c:pt idx="755">
                  <c:v>-88.960599999999999</c:v>
                </c:pt>
                <c:pt idx="756">
                  <c:v>-88.961100000000002</c:v>
                </c:pt>
                <c:pt idx="757">
                  <c:v>-88.961600000000004</c:v>
                </c:pt>
                <c:pt idx="758">
                  <c:v>-88.962199999999996</c:v>
                </c:pt>
                <c:pt idx="759">
                  <c:v>-88.962699999999998</c:v>
                </c:pt>
                <c:pt idx="760">
                  <c:v>-88.963200000000001</c:v>
                </c:pt>
                <c:pt idx="761">
                  <c:v>-88.963700000000003</c:v>
                </c:pt>
                <c:pt idx="762">
                  <c:v>-88.964200000000005</c:v>
                </c:pt>
                <c:pt idx="763">
                  <c:v>-88.964699999999993</c:v>
                </c:pt>
                <c:pt idx="764">
                  <c:v>-88.965199999999996</c:v>
                </c:pt>
                <c:pt idx="765">
                  <c:v>-88.965699999999998</c:v>
                </c:pt>
                <c:pt idx="766">
                  <c:v>-88.966200000000001</c:v>
                </c:pt>
                <c:pt idx="767">
                  <c:v>-88.966700000000003</c:v>
                </c:pt>
                <c:pt idx="768">
                  <c:v>-88.967200000000005</c:v>
                </c:pt>
                <c:pt idx="769">
                  <c:v>-88.967699999999994</c:v>
                </c:pt>
                <c:pt idx="770">
                  <c:v>-88.968199999999996</c:v>
                </c:pt>
                <c:pt idx="771">
                  <c:v>-88.968599999999995</c:v>
                </c:pt>
                <c:pt idx="772">
                  <c:v>-88.969099999999997</c:v>
                </c:pt>
                <c:pt idx="773">
                  <c:v>-88.9696</c:v>
                </c:pt>
                <c:pt idx="774">
                  <c:v>-88.970100000000002</c:v>
                </c:pt>
                <c:pt idx="775">
                  <c:v>-88.970500000000001</c:v>
                </c:pt>
                <c:pt idx="776">
                  <c:v>-88.971000000000004</c:v>
                </c:pt>
                <c:pt idx="777">
                  <c:v>-88.971500000000006</c:v>
                </c:pt>
                <c:pt idx="778">
                  <c:v>-88.971900000000005</c:v>
                </c:pt>
                <c:pt idx="779">
                  <c:v>-88.972399999999993</c:v>
                </c:pt>
                <c:pt idx="780">
                  <c:v>-88.972800000000007</c:v>
                </c:pt>
                <c:pt idx="781">
                  <c:v>-88.973299999999995</c:v>
                </c:pt>
                <c:pt idx="782">
                  <c:v>-88.973699999999994</c:v>
                </c:pt>
                <c:pt idx="783">
                  <c:v>-88.974199999999996</c:v>
                </c:pt>
                <c:pt idx="784">
                  <c:v>-88.974599999999995</c:v>
                </c:pt>
                <c:pt idx="785">
                  <c:v>-88.975099999999998</c:v>
                </c:pt>
                <c:pt idx="786">
                  <c:v>-88.975499999999997</c:v>
                </c:pt>
                <c:pt idx="787">
                  <c:v>-88.975899999999996</c:v>
                </c:pt>
                <c:pt idx="788">
                  <c:v>-88.976399999999998</c:v>
                </c:pt>
                <c:pt idx="789">
                  <c:v>-88.976799999999997</c:v>
                </c:pt>
                <c:pt idx="790">
                  <c:v>-88.977199999999996</c:v>
                </c:pt>
                <c:pt idx="791">
                  <c:v>-88.977699999999999</c:v>
                </c:pt>
                <c:pt idx="792">
                  <c:v>-88.978099999999998</c:v>
                </c:pt>
                <c:pt idx="793">
                  <c:v>-88.978499999999997</c:v>
                </c:pt>
                <c:pt idx="794">
                  <c:v>-88.978899999999996</c:v>
                </c:pt>
                <c:pt idx="795">
                  <c:v>-88.979299999999995</c:v>
                </c:pt>
                <c:pt idx="796">
                  <c:v>-88.979799999999997</c:v>
                </c:pt>
                <c:pt idx="797">
                  <c:v>-88.980199999999996</c:v>
                </c:pt>
                <c:pt idx="798">
                  <c:v>-88.980599999999995</c:v>
                </c:pt>
                <c:pt idx="799">
                  <c:v>-88.980999999999995</c:v>
                </c:pt>
                <c:pt idx="800">
                  <c:v>-88.981399999999994</c:v>
                </c:pt>
                <c:pt idx="801">
                  <c:v>-88.981800000000007</c:v>
                </c:pt>
                <c:pt idx="802">
                  <c:v>-88.982200000000006</c:v>
                </c:pt>
                <c:pt idx="803">
                  <c:v>-88.982600000000005</c:v>
                </c:pt>
                <c:pt idx="804">
                  <c:v>-88.983000000000004</c:v>
                </c:pt>
                <c:pt idx="805">
                  <c:v>-88.983400000000003</c:v>
                </c:pt>
                <c:pt idx="806">
                  <c:v>-88.983800000000002</c:v>
                </c:pt>
                <c:pt idx="807">
                  <c:v>-88.984200000000001</c:v>
                </c:pt>
                <c:pt idx="808">
                  <c:v>-88.984499999999997</c:v>
                </c:pt>
                <c:pt idx="809">
                  <c:v>-88.984899999999996</c:v>
                </c:pt>
                <c:pt idx="810">
                  <c:v>-88.985299999999995</c:v>
                </c:pt>
                <c:pt idx="811">
                  <c:v>-88.985699999999994</c:v>
                </c:pt>
                <c:pt idx="812">
                  <c:v>-88.986099999999993</c:v>
                </c:pt>
                <c:pt idx="813">
                  <c:v>-88.986400000000003</c:v>
                </c:pt>
                <c:pt idx="814">
                  <c:v>-88.986800000000002</c:v>
                </c:pt>
                <c:pt idx="815">
                  <c:v>-88.987200000000001</c:v>
                </c:pt>
                <c:pt idx="816">
                  <c:v>-88.987499999999997</c:v>
                </c:pt>
                <c:pt idx="817">
                  <c:v>-88.987899999999996</c:v>
                </c:pt>
                <c:pt idx="818">
                  <c:v>-88.988299999999995</c:v>
                </c:pt>
                <c:pt idx="819">
                  <c:v>-88.988600000000005</c:v>
                </c:pt>
                <c:pt idx="820">
                  <c:v>-88.989000000000004</c:v>
                </c:pt>
                <c:pt idx="821">
                  <c:v>-88.9893</c:v>
                </c:pt>
                <c:pt idx="822">
                  <c:v>-88.989699999999999</c:v>
                </c:pt>
                <c:pt idx="823">
                  <c:v>-88.990099999999998</c:v>
                </c:pt>
                <c:pt idx="824">
                  <c:v>-88.990399999999994</c:v>
                </c:pt>
                <c:pt idx="825">
                  <c:v>-88.990799999999993</c:v>
                </c:pt>
                <c:pt idx="826">
                  <c:v>-88.991100000000003</c:v>
                </c:pt>
                <c:pt idx="827">
                  <c:v>-88.991399999999999</c:v>
                </c:pt>
                <c:pt idx="828">
                  <c:v>-88.991799999999998</c:v>
                </c:pt>
                <c:pt idx="829">
                  <c:v>-88.992099999999994</c:v>
                </c:pt>
                <c:pt idx="830">
                  <c:v>-88.992500000000007</c:v>
                </c:pt>
                <c:pt idx="831">
                  <c:v>-88.992800000000003</c:v>
                </c:pt>
                <c:pt idx="832">
                  <c:v>-88.993099999999998</c:v>
                </c:pt>
                <c:pt idx="833">
                  <c:v>-88.993499999999997</c:v>
                </c:pt>
                <c:pt idx="834">
                  <c:v>-88.993799999999993</c:v>
                </c:pt>
                <c:pt idx="835">
                  <c:v>-88.994100000000003</c:v>
                </c:pt>
                <c:pt idx="836">
                  <c:v>-88.994399999999999</c:v>
                </c:pt>
                <c:pt idx="837">
                  <c:v>-88.994799999999998</c:v>
                </c:pt>
                <c:pt idx="838">
                  <c:v>-88.995099999999994</c:v>
                </c:pt>
                <c:pt idx="839">
                  <c:v>-88.995400000000004</c:v>
                </c:pt>
                <c:pt idx="840">
                  <c:v>-88.995699999999999</c:v>
                </c:pt>
                <c:pt idx="841">
                  <c:v>-88.995999999999995</c:v>
                </c:pt>
                <c:pt idx="842">
                  <c:v>-88.996399999999994</c:v>
                </c:pt>
                <c:pt idx="843">
                  <c:v>-88.996700000000004</c:v>
                </c:pt>
                <c:pt idx="844">
                  <c:v>-88.997</c:v>
                </c:pt>
                <c:pt idx="845">
                  <c:v>-88.997299999999996</c:v>
                </c:pt>
                <c:pt idx="846">
                  <c:v>-88.997600000000006</c:v>
                </c:pt>
                <c:pt idx="847">
                  <c:v>-88.997900000000001</c:v>
                </c:pt>
                <c:pt idx="848">
                  <c:v>-88.998199999999997</c:v>
                </c:pt>
                <c:pt idx="849">
                  <c:v>-88.998500000000007</c:v>
                </c:pt>
                <c:pt idx="850">
                  <c:v>-88.998800000000003</c:v>
                </c:pt>
                <c:pt idx="851">
                  <c:v>-88.999099999999999</c:v>
                </c:pt>
                <c:pt idx="852">
                  <c:v>-88.999399999999994</c:v>
                </c:pt>
                <c:pt idx="853">
                  <c:v>-88.999700000000004</c:v>
                </c:pt>
                <c:pt idx="854">
                  <c:v>-89</c:v>
                </c:pt>
                <c:pt idx="855">
                  <c:v>-89.000299999999996</c:v>
                </c:pt>
                <c:pt idx="856">
                  <c:v>-89.000600000000006</c:v>
                </c:pt>
                <c:pt idx="857">
                  <c:v>-89.000900000000001</c:v>
                </c:pt>
                <c:pt idx="858">
                  <c:v>-89.001099999999994</c:v>
                </c:pt>
                <c:pt idx="859">
                  <c:v>-89.001400000000004</c:v>
                </c:pt>
                <c:pt idx="860">
                  <c:v>-89.0017</c:v>
                </c:pt>
                <c:pt idx="861">
                  <c:v>-89.001999999999995</c:v>
                </c:pt>
                <c:pt idx="862">
                  <c:v>-89.002300000000005</c:v>
                </c:pt>
                <c:pt idx="863">
                  <c:v>-89.002499999999998</c:v>
                </c:pt>
                <c:pt idx="864">
                  <c:v>-89.002799999999993</c:v>
                </c:pt>
                <c:pt idx="865">
                  <c:v>-89.003100000000003</c:v>
                </c:pt>
                <c:pt idx="866">
                  <c:v>-89.003399999999999</c:v>
                </c:pt>
                <c:pt idx="867">
                  <c:v>-89.003600000000006</c:v>
                </c:pt>
                <c:pt idx="868">
                  <c:v>-89.003900000000002</c:v>
                </c:pt>
                <c:pt idx="869">
                  <c:v>-89.004199999999997</c:v>
                </c:pt>
                <c:pt idx="870">
                  <c:v>-89.004400000000004</c:v>
                </c:pt>
                <c:pt idx="871">
                  <c:v>-89.0047</c:v>
                </c:pt>
                <c:pt idx="872">
                  <c:v>-89.004999999999995</c:v>
                </c:pt>
                <c:pt idx="873">
                  <c:v>-89.005200000000002</c:v>
                </c:pt>
                <c:pt idx="874">
                  <c:v>-89.005499999999998</c:v>
                </c:pt>
                <c:pt idx="875">
                  <c:v>-89.005700000000004</c:v>
                </c:pt>
                <c:pt idx="876">
                  <c:v>-89.006</c:v>
                </c:pt>
                <c:pt idx="877">
                  <c:v>-89.006200000000007</c:v>
                </c:pt>
                <c:pt idx="878">
                  <c:v>-89.006500000000003</c:v>
                </c:pt>
                <c:pt idx="879">
                  <c:v>-89.006799999999998</c:v>
                </c:pt>
                <c:pt idx="880">
                  <c:v>-89.007000000000005</c:v>
                </c:pt>
                <c:pt idx="881">
                  <c:v>-89.007300000000001</c:v>
                </c:pt>
                <c:pt idx="882">
                  <c:v>-89.007499999999993</c:v>
                </c:pt>
                <c:pt idx="883">
                  <c:v>-89.0077</c:v>
                </c:pt>
                <c:pt idx="884">
                  <c:v>-89.007999999999996</c:v>
                </c:pt>
                <c:pt idx="885">
                  <c:v>-89.008200000000002</c:v>
                </c:pt>
                <c:pt idx="886">
                  <c:v>-89.008499999999998</c:v>
                </c:pt>
                <c:pt idx="887">
                  <c:v>-89.008700000000005</c:v>
                </c:pt>
                <c:pt idx="888">
                  <c:v>-89.008899999999997</c:v>
                </c:pt>
                <c:pt idx="889">
                  <c:v>-89.009200000000007</c:v>
                </c:pt>
                <c:pt idx="890">
                  <c:v>-89.009399999999999</c:v>
                </c:pt>
                <c:pt idx="891">
                  <c:v>-89.009699999999995</c:v>
                </c:pt>
                <c:pt idx="892">
                  <c:v>-89.009900000000002</c:v>
                </c:pt>
                <c:pt idx="893">
                  <c:v>-89.010099999999994</c:v>
                </c:pt>
                <c:pt idx="894">
                  <c:v>-89.010300000000001</c:v>
                </c:pt>
                <c:pt idx="895">
                  <c:v>-89.010599999999997</c:v>
                </c:pt>
                <c:pt idx="896">
                  <c:v>-89.010800000000003</c:v>
                </c:pt>
                <c:pt idx="897">
                  <c:v>-89.010999999999996</c:v>
                </c:pt>
                <c:pt idx="898">
                  <c:v>-89.011200000000002</c:v>
                </c:pt>
                <c:pt idx="899">
                  <c:v>-89.011499999999998</c:v>
                </c:pt>
                <c:pt idx="900">
                  <c:v>-89.011700000000005</c:v>
                </c:pt>
                <c:pt idx="901">
                  <c:v>-89.011899999999997</c:v>
                </c:pt>
                <c:pt idx="902">
                  <c:v>-89.012100000000004</c:v>
                </c:pt>
                <c:pt idx="903">
                  <c:v>-89.012299999999996</c:v>
                </c:pt>
                <c:pt idx="904">
                  <c:v>-89.012600000000006</c:v>
                </c:pt>
                <c:pt idx="905">
                  <c:v>-89.012799999999999</c:v>
                </c:pt>
                <c:pt idx="906">
                  <c:v>-89.013000000000005</c:v>
                </c:pt>
                <c:pt idx="907">
                  <c:v>-89.013199999999998</c:v>
                </c:pt>
                <c:pt idx="908">
                  <c:v>-89.013400000000004</c:v>
                </c:pt>
                <c:pt idx="909">
                  <c:v>-89.013599999999997</c:v>
                </c:pt>
                <c:pt idx="910">
                  <c:v>-89.013800000000003</c:v>
                </c:pt>
                <c:pt idx="911">
                  <c:v>-89.013999999999996</c:v>
                </c:pt>
                <c:pt idx="912">
                  <c:v>-89.014200000000002</c:v>
                </c:pt>
                <c:pt idx="913">
                  <c:v>-89.014399999999995</c:v>
                </c:pt>
                <c:pt idx="914">
                  <c:v>-89.014600000000002</c:v>
                </c:pt>
                <c:pt idx="915">
                  <c:v>-89.014799999999994</c:v>
                </c:pt>
                <c:pt idx="916">
                  <c:v>-89.015000000000001</c:v>
                </c:pt>
                <c:pt idx="917">
                  <c:v>-89.015199999999993</c:v>
                </c:pt>
                <c:pt idx="918">
                  <c:v>-89.0154</c:v>
                </c:pt>
                <c:pt idx="919">
                  <c:v>-89.015600000000006</c:v>
                </c:pt>
                <c:pt idx="920">
                  <c:v>-89.015799999999999</c:v>
                </c:pt>
                <c:pt idx="921">
                  <c:v>-89.016000000000005</c:v>
                </c:pt>
                <c:pt idx="922">
                  <c:v>-89.016199999999998</c:v>
                </c:pt>
                <c:pt idx="923">
                  <c:v>-89.016400000000004</c:v>
                </c:pt>
                <c:pt idx="924">
                  <c:v>-89.016599999999997</c:v>
                </c:pt>
                <c:pt idx="925">
                  <c:v>-89.016800000000003</c:v>
                </c:pt>
                <c:pt idx="926">
                  <c:v>-89.016999999999996</c:v>
                </c:pt>
                <c:pt idx="927">
                  <c:v>-89.017200000000003</c:v>
                </c:pt>
                <c:pt idx="928">
                  <c:v>-89.017300000000006</c:v>
                </c:pt>
                <c:pt idx="929">
                  <c:v>-89.017499999999998</c:v>
                </c:pt>
                <c:pt idx="930">
                  <c:v>-89.017700000000005</c:v>
                </c:pt>
                <c:pt idx="931">
                  <c:v>-89.017899999999997</c:v>
                </c:pt>
                <c:pt idx="932">
                  <c:v>-89.018100000000004</c:v>
                </c:pt>
                <c:pt idx="933">
                  <c:v>-89.018299999999996</c:v>
                </c:pt>
                <c:pt idx="934">
                  <c:v>-89.0184</c:v>
                </c:pt>
                <c:pt idx="935">
                  <c:v>-89.018600000000006</c:v>
                </c:pt>
                <c:pt idx="936">
                  <c:v>-89.018799999999999</c:v>
                </c:pt>
                <c:pt idx="937">
                  <c:v>-89.019000000000005</c:v>
                </c:pt>
                <c:pt idx="938">
                  <c:v>-89.019099999999995</c:v>
                </c:pt>
                <c:pt idx="939">
                  <c:v>-89.019300000000001</c:v>
                </c:pt>
                <c:pt idx="940">
                  <c:v>-89.019499999999994</c:v>
                </c:pt>
                <c:pt idx="941">
                  <c:v>-89.0197</c:v>
                </c:pt>
                <c:pt idx="942">
                  <c:v>-89.019800000000004</c:v>
                </c:pt>
                <c:pt idx="943">
                  <c:v>-89.02</c:v>
                </c:pt>
                <c:pt idx="944">
                  <c:v>-89.020200000000003</c:v>
                </c:pt>
                <c:pt idx="945">
                  <c:v>-89.020300000000006</c:v>
                </c:pt>
                <c:pt idx="946">
                  <c:v>-89.020499999999998</c:v>
                </c:pt>
                <c:pt idx="947">
                  <c:v>-89.020700000000005</c:v>
                </c:pt>
                <c:pt idx="948">
                  <c:v>-89.020799999999994</c:v>
                </c:pt>
                <c:pt idx="949">
                  <c:v>-89.021000000000001</c:v>
                </c:pt>
                <c:pt idx="950">
                  <c:v>-89.021100000000004</c:v>
                </c:pt>
                <c:pt idx="951">
                  <c:v>-89.021299999999997</c:v>
                </c:pt>
                <c:pt idx="952">
                  <c:v>-89.021500000000003</c:v>
                </c:pt>
                <c:pt idx="953">
                  <c:v>-89.021600000000007</c:v>
                </c:pt>
                <c:pt idx="954">
                  <c:v>-89.021799999999999</c:v>
                </c:pt>
                <c:pt idx="955">
                  <c:v>-89.021900000000002</c:v>
                </c:pt>
                <c:pt idx="956">
                  <c:v>-89.022099999999995</c:v>
                </c:pt>
                <c:pt idx="957">
                  <c:v>-89.022199999999998</c:v>
                </c:pt>
                <c:pt idx="958">
                  <c:v>-89.022400000000005</c:v>
                </c:pt>
                <c:pt idx="959">
                  <c:v>-89.022499999999994</c:v>
                </c:pt>
                <c:pt idx="960">
                  <c:v>-89.0227</c:v>
                </c:pt>
                <c:pt idx="961">
                  <c:v>-89.022900000000007</c:v>
                </c:pt>
                <c:pt idx="962">
                  <c:v>-89.022999999999996</c:v>
                </c:pt>
                <c:pt idx="963">
                  <c:v>-89.023099999999999</c:v>
                </c:pt>
                <c:pt idx="964">
                  <c:v>-89.023300000000006</c:v>
                </c:pt>
                <c:pt idx="965">
                  <c:v>-89.023399999999995</c:v>
                </c:pt>
                <c:pt idx="966">
                  <c:v>-89.023600000000002</c:v>
                </c:pt>
                <c:pt idx="967">
                  <c:v>-89.023700000000005</c:v>
                </c:pt>
                <c:pt idx="968">
                  <c:v>-89.023899999999998</c:v>
                </c:pt>
                <c:pt idx="969">
                  <c:v>-89.024000000000001</c:v>
                </c:pt>
                <c:pt idx="970">
                  <c:v>-89.024199999999993</c:v>
                </c:pt>
                <c:pt idx="971">
                  <c:v>-89.024299999999997</c:v>
                </c:pt>
                <c:pt idx="972">
                  <c:v>-89.0244</c:v>
                </c:pt>
                <c:pt idx="973">
                  <c:v>-89.024600000000007</c:v>
                </c:pt>
                <c:pt idx="974">
                  <c:v>-89.024699999999996</c:v>
                </c:pt>
                <c:pt idx="975">
                  <c:v>-89.024900000000002</c:v>
                </c:pt>
                <c:pt idx="976">
                  <c:v>-89.025000000000006</c:v>
                </c:pt>
                <c:pt idx="977">
                  <c:v>-89.025099999999995</c:v>
                </c:pt>
                <c:pt idx="978">
                  <c:v>-89.025300000000001</c:v>
                </c:pt>
                <c:pt idx="979">
                  <c:v>-89.025400000000005</c:v>
                </c:pt>
                <c:pt idx="980">
                  <c:v>-89.025499999999994</c:v>
                </c:pt>
                <c:pt idx="981">
                  <c:v>-89.025700000000001</c:v>
                </c:pt>
                <c:pt idx="982">
                  <c:v>-89.025800000000004</c:v>
                </c:pt>
                <c:pt idx="983">
                  <c:v>-89.025899999999993</c:v>
                </c:pt>
                <c:pt idx="984">
                  <c:v>-89.025999999999996</c:v>
                </c:pt>
                <c:pt idx="985">
                  <c:v>-89.026200000000003</c:v>
                </c:pt>
                <c:pt idx="986">
                  <c:v>-89.026300000000006</c:v>
                </c:pt>
                <c:pt idx="987">
                  <c:v>-89.026399999999995</c:v>
                </c:pt>
                <c:pt idx="988">
                  <c:v>-89.026600000000002</c:v>
                </c:pt>
                <c:pt idx="989">
                  <c:v>-89.026700000000005</c:v>
                </c:pt>
                <c:pt idx="990">
                  <c:v>-89.026799999999994</c:v>
                </c:pt>
                <c:pt idx="991">
                  <c:v>-89.026899999999998</c:v>
                </c:pt>
                <c:pt idx="992">
                  <c:v>-89.027000000000001</c:v>
                </c:pt>
                <c:pt idx="993">
                  <c:v>-89.027199999999993</c:v>
                </c:pt>
                <c:pt idx="994">
                  <c:v>-89.027299999999997</c:v>
                </c:pt>
                <c:pt idx="995">
                  <c:v>-89.0274</c:v>
                </c:pt>
                <c:pt idx="996">
                  <c:v>-89.027500000000003</c:v>
                </c:pt>
                <c:pt idx="997">
                  <c:v>-89.027600000000007</c:v>
                </c:pt>
                <c:pt idx="998">
                  <c:v>-89.027799999999999</c:v>
                </c:pt>
                <c:pt idx="999">
                  <c:v>-89.027900000000002</c:v>
                </c:pt>
                <c:pt idx="1000">
                  <c:v>-89.028800000000004</c:v>
                </c:pt>
              </c:numCache>
            </c:numRef>
          </c:yVal>
          <c:smooth val="0"/>
          <c:extLst>
            <c:ext xmlns:c16="http://schemas.microsoft.com/office/drawing/2014/chart" uri="{C3380CC4-5D6E-409C-BE32-E72D297353CC}">
              <c16:uniqueId val="{00000001-FA21-6B43-9090-D352B6806638}"/>
            </c:ext>
          </c:extLst>
        </c:ser>
        <c:dLbls>
          <c:showLegendKey val="0"/>
          <c:showVal val="0"/>
          <c:showCatName val="0"/>
          <c:showSerName val="0"/>
          <c:showPercent val="0"/>
          <c:showBubbleSize val="0"/>
        </c:dLbls>
        <c:axId val="526513024"/>
        <c:axId val="526514672"/>
      </c:scatterChart>
      <c:valAx>
        <c:axId val="52651302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6514672"/>
        <c:crossesAt val="-90"/>
        <c:crossBetween val="midCat"/>
      </c:valAx>
      <c:valAx>
        <c:axId val="5265146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6513024"/>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span"/>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drug_plot!$B$1</c:f>
              <c:strCache>
                <c:ptCount val="1"/>
                <c:pt idx="0">
                  <c:v>GPU cmax1</c:v>
                </c:pt>
              </c:strCache>
            </c:strRef>
          </c:tx>
          <c:spPr>
            <a:ln w="19050" cap="rnd">
              <a:solidFill>
                <a:srgbClr val="FF0000"/>
              </a:solidFill>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B$2:$B$1002</c:f>
              <c:numCache>
                <c:formatCode>General</c:formatCode>
                <c:ptCount val="1001"/>
                <c:pt idx="0">
                  <c:v>-89.146806999999995</c:v>
                </c:pt>
                <c:pt idx="1">
                  <c:v>-89.146929</c:v>
                </c:pt>
                <c:pt idx="2">
                  <c:v>-89.147051000000005</c:v>
                </c:pt>
                <c:pt idx="3">
                  <c:v>-89.147171999999998</c:v>
                </c:pt>
                <c:pt idx="4">
                  <c:v>-89.147291999999993</c:v>
                </c:pt>
                <c:pt idx="5">
                  <c:v>-89.147411000000005</c:v>
                </c:pt>
                <c:pt idx="6">
                  <c:v>-89.147529000000006</c:v>
                </c:pt>
                <c:pt idx="7">
                  <c:v>-89.147645999999995</c:v>
                </c:pt>
                <c:pt idx="8">
                  <c:v>-89.147762999999998</c:v>
                </c:pt>
                <c:pt idx="9">
                  <c:v>-89.147879000000003</c:v>
                </c:pt>
                <c:pt idx="10">
                  <c:v>0.50631599999999999</c:v>
                </c:pt>
                <c:pt idx="11">
                  <c:v>31.958953999999999</c:v>
                </c:pt>
                <c:pt idx="12">
                  <c:v>28.282867</c:v>
                </c:pt>
                <c:pt idx="13">
                  <c:v>25.229541000000001</c:v>
                </c:pt>
                <c:pt idx="14">
                  <c:v>23.043482999999998</c:v>
                </c:pt>
                <c:pt idx="15">
                  <c:v>21.560063</c:v>
                </c:pt>
                <c:pt idx="16">
                  <c:v>20.568256999999999</c:v>
                </c:pt>
                <c:pt idx="17">
                  <c:v>19.91506</c:v>
                </c:pt>
                <c:pt idx="18">
                  <c:v>19.508662000000001</c:v>
                </c:pt>
                <c:pt idx="19">
                  <c:v>19.292126</c:v>
                </c:pt>
                <c:pt idx="20">
                  <c:v>19.222387999999999</c:v>
                </c:pt>
                <c:pt idx="21">
                  <c:v>19.261877999999999</c:v>
                </c:pt>
                <c:pt idx="22">
                  <c:v>19.377466999999999</c:v>
                </c:pt>
                <c:pt idx="23">
                  <c:v>19.541328</c:v>
                </c:pt>
                <c:pt idx="24">
                  <c:v>19.731404999999999</c:v>
                </c:pt>
                <c:pt idx="25">
                  <c:v>19.931125999999999</c:v>
                </c:pt>
                <c:pt idx="26">
                  <c:v>20.128658999999999</c:v>
                </c:pt>
                <c:pt idx="27">
                  <c:v>20.315985000000001</c:v>
                </c:pt>
                <c:pt idx="28">
                  <c:v>20.488</c:v>
                </c:pt>
                <c:pt idx="29">
                  <c:v>20.641753000000001</c:v>
                </c:pt>
                <c:pt idx="30">
                  <c:v>20.775812999999999</c:v>
                </c:pt>
                <c:pt idx="31">
                  <c:v>20.889799</c:v>
                </c:pt>
                <c:pt idx="32">
                  <c:v>20.984023000000001</c:v>
                </c:pt>
                <c:pt idx="33">
                  <c:v>21.059234</c:v>
                </c:pt>
                <c:pt idx="34">
                  <c:v>21.116437999999999</c:v>
                </c:pt>
                <c:pt idx="35">
                  <c:v>21.156773999999999</c:v>
                </c:pt>
                <c:pt idx="36">
                  <c:v>21.181431</c:v>
                </c:pt>
                <c:pt idx="37">
                  <c:v>21.191590000000001</c:v>
                </c:pt>
                <c:pt idx="38">
                  <c:v>21.188396000000001</c:v>
                </c:pt>
                <c:pt idx="39">
                  <c:v>21.172930000000001</c:v>
                </c:pt>
                <c:pt idx="40">
                  <c:v>21.146204000000001</c:v>
                </c:pt>
                <c:pt idx="41">
                  <c:v>21.109152000000002</c:v>
                </c:pt>
                <c:pt idx="42">
                  <c:v>21.062635</c:v>
                </c:pt>
                <c:pt idx="43">
                  <c:v>21.007439000000002</c:v>
                </c:pt>
                <c:pt idx="44">
                  <c:v>20.944279000000002</c:v>
                </c:pt>
                <c:pt idx="45">
                  <c:v>20.873805999999998</c:v>
                </c:pt>
                <c:pt idx="46">
                  <c:v>20.796610999999999</c:v>
                </c:pt>
                <c:pt idx="47">
                  <c:v>20.713231</c:v>
                </c:pt>
                <c:pt idx="48">
                  <c:v>20.624151999999999</c:v>
                </c:pt>
                <c:pt idx="49">
                  <c:v>20.529816</c:v>
                </c:pt>
                <c:pt idx="50">
                  <c:v>20.430624999999999</c:v>
                </c:pt>
                <c:pt idx="51">
                  <c:v>20.326944000000001</c:v>
                </c:pt>
                <c:pt idx="52">
                  <c:v>20.219107000000001</c:v>
                </c:pt>
                <c:pt idx="53">
                  <c:v>20.107417999999999</c:v>
                </c:pt>
                <c:pt idx="54">
                  <c:v>19.992156000000001</c:v>
                </c:pt>
                <c:pt idx="55">
                  <c:v>19.873574999999999</c:v>
                </c:pt>
                <c:pt idx="56">
                  <c:v>19.751909999999999</c:v>
                </c:pt>
                <c:pt idx="57">
                  <c:v>19.627379000000001</c:v>
                </c:pt>
                <c:pt idx="58">
                  <c:v>19.500181000000001</c:v>
                </c:pt>
                <c:pt idx="59">
                  <c:v>19.3705</c:v>
                </c:pt>
                <c:pt idx="60">
                  <c:v>19.238510000000002</c:v>
                </c:pt>
                <c:pt idx="61">
                  <c:v>19.104369999999999</c:v>
                </c:pt>
                <c:pt idx="62">
                  <c:v>18.968229000000001</c:v>
                </c:pt>
                <c:pt idx="63">
                  <c:v>18.830227000000001</c:v>
                </c:pt>
                <c:pt idx="64">
                  <c:v>18.690494999999999</c:v>
                </c:pt>
                <c:pt idx="65">
                  <c:v>18.549156</c:v>
                </c:pt>
                <c:pt idx="66">
                  <c:v>18.406324999999999</c:v>
                </c:pt>
                <c:pt idx="67">
                  <c:v>18.262111000000001</c:v>
                </c:pt>
                <c:pt idx="68">
                  <c:v>18.116617000000002</c:v>
                </c:pt>
                <c:pt idx="69">
                  <c:v>17.969940000000001</c:v>
                </c:pt>
                <c:pt idx="70">
                  <c:v>17.822171000000001</c:v>
                </c:pt>
                <c:pt idx="71">
                  <c:v>17.673397999999999</c:v>
                </c:pt>
                <c:pt idx="72">
                  <c:v>17.523703000000001</c:v>
                </c:pt>
                <c:pt idx="73">
                  <c:v>17.373163999999999</c:v>
                </c:pt>
                <c:pt idx="74">
                  <c:v>17.221855000000001</c:v>
                </c:pt>
                <c:pt idx="75">
                  <c:v>17.069846999999999</c:v>
                </c:pt>
                <c:pt idx="76">
                  <c:v>16.917206</c:v>
                </c:pt>
                <c:pt idx="77">
                  <c:v>16.763995000000001</c:v>
                </c:pt>
                <c:pt idx="78">
                  <c:v>16.610275000000001</c:v>
                </c:pt>
                <c:pt idx="79">
                  <c:v>16.456102000000001</c:v>
                </c:pt>
                <c:pt idx="80">
                  <c:v>16.301531000000001</c:v>
                </c:pt>
                <c:pt idx="81">
                  <c:v>16.146612999999999</c:v>
                </c:pt>
                <c:pt idx="82">
                  <c:v>15.991396</c:v>
                </c:pt>
                <c:pt idx="83">
                  <c:v>15.835926000000001</c:v>
                </c:pt>
                <c:pt idx="84">
                  <c:v>15.680246</c:v>
                </c:pt>
                <c:pt idx="85">
                  <c:v>15.524398</c:v>
                </c:pt>
                <c:pt idx="86">
                  <c:v>15.368421</c:v>
                </c:pt>
                <c:pt idx="87">
                  <c:v>15.212350000000001</c:v>
                </c:pt>
                <c:pt idx="88">
                  <c:v>15.056224</c:v>
                </c:pt>
                <c:pt idx="89">
                  <c:v>14.900076</c:v>
                </c:pt>
                <c:pt idx="90">
                  <c:v>14.743945</c:v>
                </c:pt>
                <c:pt idx="91">
                  <c:v>14.587873999999999</c:v>
                </c:pt>
                <c:pt idx="92">
                  <c:v>14.431914000000001</c:v>
                </c:pt>
                <c:pt idx="93">
                  <c:v>14.276133</c:v>
                </c:pt>
                <c:pt idx="94">
                  <c:v>14.120613000000001</c:v>
                </c:pt>
                <c:pt idx="95">
                  <c:v>13.965437</c:v>
                </c:pt>
                <c:pt idx="96">
                  <c:v>13.810672</c:v>
                </c:pt>
                <c:pt idx="97">
                  <c:v>13.656352</c:v>
                </c:pt>
                <c:pt idx="98">
                  <c:v>13.502482000000001</c:v>
                </c:pt>
                <c:pt idx="99">
                  <c:v>13.349053</c:v>
                </c:pt>
                <c:pt idx="100">
                  <c:v>13.196043</c:v>
                </c:pt>
                <c:pt idx="101">
                  <c:v>13.043431</c:v>
                </c:pt>
                <c:pt idx="102">
                  <c:v>12.891195</c:v>
                </c:pt>
                <c:pt idx="103">
                  <c:v>12.739312999999999</c:v>
                </c:pt>
                <c:pt idx="104">
                  <c:v>12.587766</c:v>
                </c:pt>
                <c:pt idx="105">
                  <c:v>12.436536</c:v>
                </c:pt>
                <c:pt idx="106">
                  <c:v>12.285607000000001</c:v>
                </c:pt>
                <c:pt idx="107">
                  <c:v>12.134962</c:v>
                </c:pt>
                <c:pt idx="108">
                  <c:v>11.984588</c:v>
                </c:pt>
                <c:pt idx="109">
                  <c:v>11.834469</c:v>
                </c:pt>
                <c:pt idx="110">
                  <c:v>11.684592</c:v>
                </c:pt>
                <c:pt idx="111">
                  <c:v>11.534943</c:v>
                </c:pt>
                <c:pt idx="112">
                  <c:v>11.385508</c:v>
                </c:pt>
                <c:pt idx="113">
                  <c:v>11.236273000000001</c:v>
                </c:pt>
                <c:pt idx="114">
                  <c:v>11.087225</c:v>
                </c:pt>
                <c:pt idx="115">
                  <c:v>10.938349000000001</c:v>
                </c:pt>
                <c:pt idx="116">
                  <c:v>10.789629</c:v>
                </c:pt>
                <c:pt idx="117">
                  <c:v>10.641052</c:v>
                </c:pt>
                <c:pt idx="118">
                  <c:v>10.492601000000001</c:v>
                </c:pt>
                <c:pt idx="119">
                  <c:v>10.344258999999999</c:v>
                </c:pt>
                <c:pt idx="120">
                  <c:v>10.196011</c:v>
                </c:pt>
                <c:pt idx="121">
                  <c:v>10.047838</c:v>
                </c:pt>
                <c:pt idx="122">
                  <c:v>9.8997229999999998</c:v>
                </c:pt>
                <c:pt idx="123">
                  <c:v>9.7516470000000002</c:v>
                </c:pt>
                <c:pt idx="124">
                  <c:v>9.6035900000000005</c:v>
                </c:pt>
                <c:pt idx="125">
                  <c:v>9.4555319999999998</c:v>
                </c:pt>
                <c:pt idx="126">
                  <c:v>9.3074519999999996</c:v>
                </c:pt>
                <c:pt idx="127">
                  <c:v>9.1593289999999996</c:v>
                </c:pt>
                <c:pt idx="128">
                  <c:v>9.0111399999999993</c:v>
                </c:pt>
                <c:pt idx="129">
                  <c:v>8.8628630000000008</c:v>
                </c:pt>
                <c:pt idx="130">
                  <c:v>8.7144739999999992</c:v>
                </c:pt>
                <c:pt idx="131">
                  <c:v>8.5659489999999998</c:v>
                </c:pt>
                <c:pt idx="132">
                  <c:v>8.4172630000000002</c:v>
                </c:pt>
                <c:pt idx="133">
                  <c:v>8.2683890000000009</c:v>
                </c:pt>
                <c:pt idx="134">
                  <c:v>8.1193019999999994</c:v>
                </c:pt>
                <c:pt idx="135">
                  <c:v>7.9699749999999998</c:v>
                </c:pt>
                <c:pt idx="136">
                  <c:v>7.8203810000000002</c:v>
                </c:pt>
                <c:pt idx="137">
                  <c:v>7.67049</c:v>
                </c:pt>
                <c:pt idx="138">
                  <c:v>7.5202739999999997</c:v>
                </c:pt>
                <c:pt idx="139">
                  <c:v>7.3697049999999997</c:v>
                </c:pt>
                <c:pt idx="140">
                  <c:v>7.2187510000000001</c:v>
                </c:pt>
                <c:pt idx="141">
                  <c:v>7.0673839999999997</c:v>
                </c:pt>
                <c:pt idx="142">
                  <c:v>6.9155699999999998</c:v>
                </c:pt>
                <c:pt idx="143">
                  <c:v>6.7632810000000001</c:v>
                </c:pt>
                <c:pt idx="144">
                  <c:v>6.6104820000000002</c:v>
                </c:pt>
                <c:pt idx="145">
                  <c:v>6.4571430000000003</c:v>
                </c:pt>
                <c:pt idx="146">
                  <c:v>6.3032300000000001</c:v>
                </c:pt>
                <c:pt idx="147">
                  <c:v>6.1487100000000003</c:v>
                </c:pt>
                <c:pt idx="148">
                  <c:v>5.9935510000000001</c:v>
                </c:pt>
                <c:pt idx="149">
                  <c:v>5.8377169999999996</c:v>
                </c:pt>
                <c:pt idx="150">
                  <c:v>5.6811749999999996</c:v>
                </c:pt>
                <c:pt idx="151">
                  <c:v>5.5238899999999997</c:v>
                </c:pt>
                <c:pt idx="152">
                  <c:v>5.3658279999999996</c:v>
                </c:pt>
                <c:pt idx="153">
                  <c:v>5.2069530000000004</c:v>
                </c:pt>
                <c:pt idx="154">
                  <c:v>5.047231</c:v>
                </c:pt>
                <c:pt idx="155">
                  <c:v>4.8866259999999997</c:v>
                </c:pt>
                <c:pt idx="156">
                  <c:v>4.7251019999999997</c:v>
                </c:pt>
                <c:pt idx="157">
                  <c:v>4.5626239999999996</c:v>
                </c:pt>
                <c:pt idx="158">
                  <c:v>4.3991559999999996</c:v>
                </c:pt>
                <c:pt idx="159">
                  <c:v>4.2346620000000001</c:v>
                </c:pt>
                <c:pt idx="160">
                  <c:v>4.0691050000000004</c:v>
                </c:pt>
                <c:pt idx="161">
                  <c:v>3.9024489999999998</c:v>
                </c:pt>
                <c:pt idx="162">
                  <c:v>3.734658</c:v>
                </c:pt>
                <c:pt idx="163">
                  <c:v>3.565696</c:v>
                </c:pt>
                <c:pt idx="164">
                  <c:v>3.3955259999999998</c:v>
                </c:pt>
                <c:pt idx="165">
                  <c:v>3.2241110000000002</c:v>
                </c:pt>
                <c:pt idx="166">
                  <c:v>3.051415</c:v>
                </c:pt>
                <c:pt idx="167">
                  <c:v>2.8774009999999999</c:v>
                </c:pt>
                <c:pt idx="168">
                  <c:v>2.702032</c:v>
                </c:pt>
                <c:pt idx="169">
                  <c:v>2.5252720000000002</c:v>
                </c:pt>
                <c:pt idx="170">
                  <c:v>2.3470849999999999</c:v>
                </c:pt>
                <c:pt idx="171">
                  <c:v>2.1674319999999998</c:v>
                </c:pt>
                <c:pt idx="172">
                  <c:v>1.986278</c:v>
                </c:pt>
                <c:pt idx="173">
                  <c:v>1.803585</c:v>
                </c:pt>
                <c:pt idx="174">
                  <c:v>1.619316</c:v>
                </c:pt>
                <c:pt idx="175">
                  <c:v>1.433435</c:v>
                </c:pt>
                <c:pt idx="176">
                  <c:v>1.2459039999999999</c:v>
                </c:pt>
                <c:pt idx="177">
                  <c:v>1.056686</c:v>
                </c:pt>
                <c:pt idx="178">
                  <c:v>0.86574399999999996</c:v>
                </c:pt>
                <c:pt idx="179">
                  <c:v>0.67303999999999997</c:v>
                </c:pt>
                <c:pt idx="180">
                  <c:v>0.47853699999999999</c:v>
                </c:pt>
                <c:pt idx="181">
                  <c:v>0.28219699999999998</c:v>
                </c:pt>
                <c:pt idx="182">
                  <c:v>8.3984000000000003E-2</c:v>
                </c:pt>
                <c:pt idx="183">
                  <c:v>-0.116142</c:v>
                </c:pt>
                <c:pt idx="184">
                  <c:v>-0.318218</c:v>
                </c:pt>
                <c:pt idx="185">
                  <c:v>-0.52228200000000002</c:v>
                </c:pt>
                <c:pt idx="186">
                  <c:v>-0.72837300000000005</c:v>
                </c:pt>
                <c:pt idx="187">
                  <c:v>-0.936527</c:v>
                </c:pt>
                <c:pt idx="188">
                  <c:v>-1.1467849999999999</c:v>
                </c:pt>
                <c:pt idx="189">
                  <c:v>-1.3591850000000001</c:v>
                </c:pt>
                <c:pt idx="190">
                  <c:v>-1.5737639999999999</c:v>
                </c:pt>
                <c:pt idx="191">
                  <c:v>-1.7905610000000001</c:v>
                </c:pt>
                <c:pt idx="192">
                  <c:v>-2.0096159999999998</c:v>
                </c:pt>
                <c:pt idx="193">
                  <c:v>-2.230966</c:v>
                </c:pt>
                <c:pt idx="194">
                  <c:v>-2.45465</c:v>
                </c:pt>
                <c:pt idx="195">
                  <c:v>-2.6807050000000001</c:v>
                </c:pt>
                <c:pt idx="196">
                  <c:v>-2.9091710000000002</c:v>
                </c:pt>
                <c:pt idx="197">
                  <c:v>-3.1400839999999999</c:v>
                </c:pt>
                <c:pt idx="198">
                  <c:v>-3.373481</c:v>
                </c:pt>
                <c:pt idx="199">
                  <c:v>-3.6093999999999999</c:v>
                </c:pt>
                <c:pt idx="200">
                  <c:v>-3.8478750000000002</c:v>
                </c:pt>
                <c:pt idx="201">
                  <c:v>-4.0889420000000003</c:v>
                </c:pt>
                <c:pt idx="202">
                  <c:v>-4.3326349999999998</c:v>
                </c:pt>
                <c:pt idx="203">
                  <c:v>-4.5789850000000003</c:v>
                </c:pt>
                <c:pt idx="204">
                  <c:v>-4.8280260000000004</c:v>
                </c:pt>
                <c:pt idx="205">
                  <c:v>-5.0797860000000004</c:v>
                </c:pt>
                <c:pt idx="206">
                  <c:v>-5.3342929999999997</c:v>
                </c:pt>
                <c:pt idx="207">
                  <c:v>-5.5915720000000002</c:v>
                </c:pt>
                <c:pt idx="208">
                  <c:v>-5.8516469999999998</c:v>
                </c:pt>
                <c:pt idx="209">
                  <c:v>-6.1145379999999996</c:v>
                </c:pt>
                <c:pt idx="210">
                  <c:v>-6.3802630000000002</c:v>
                </c:pt>
                <c:pt idx="211">
                  <c:v>-6.6488350000000001</c:v>
                </c:pt>
                <c:pt idx="212">
                  <c:v>-6.9202640000000004</c:v>
                </c:pt>
                <c:pt idx="213">
                  <c:v>-7.1945569999999996</c:v>
                </c:pt>
                <c:pt idx="214">
                  <c:v>-7.4717149999999997</c:v>
                </c:pt>
                <c:pt idx="215">
                  <c:v>-7.7517360000000002</c:v>
                </c:pt>
                <c:pt idx="216">
                  <c:v>-8.0346089999999997</c:v>
                </c:pt>
                <c:pt idx="217">
                  <c:v>-8.3203209999999999</c:v>
                </c:pt>
                <c:pt idx="218">
                  <c:v>-8.6088520000000006</c:v>
                </c:pt>
                <c:pt idx="219">
                  <c:v>-8.9001760000000001</c:v>
                </c:pt>
                <c:pt idx="220">
                  <c:v>-9.1942570000000003</c:v>
                </c:pt>
                <c:pt idx="221">
                  <c:v>-9.4910569999999996</c:v>
                </c:pt>
                <c:pt idx="222">
                  <c:v>-9.7905259999999998</c:v>
                </c:pt>
                <c:pt idx="223">
                  <c:v>-10.092611</c:v>
                </c:pt>
                <c:pt idx="224">
                  <c:v>-10.397246000000001</c:v>
                </c:pt>
                <c:pt idx="225">
                  <c:v>-10.704363000000001</c:v>
                </c:pt>
                <c:pt idx="226">
                  <c:v>-11.013881</c:v>
                </c:pt>
                <c:pt idx="227">
                  <c:v>-11.325713</c:v>
                </c:pt>
                <c:pt idx="228">
                  <c:v>-11.639768</c:v>
                </c:pt>
                <c:pt idx="229">
                  <c:v>-11.955942</c:v>
                </c:pt>
                <c:pt idx="230">
                  <c:v>-12.274127999999999</c:v>
                </c:pt>
                <c:pt idx="231">
                  <c:v>-12.594212000000001</c:v>
                </c:pt>
                <c:pt idx="232">
                  <c:v>-12.916076</c:v>
                </c:pt>
                <c:pt idx="233">
                  <c:v>-13.239596000000001</c:v>
                </c:pt>
                <c:pt idx="234">
                  <c:v>-13.564647000000001</c:v>
                </c:pt>
                <c:pt idx="235">
                  <c:v>-13.891101000000001</c:v>
                </c:pt>
                <c:pt idx="236">
                  <c:v>-14.218831</c:v>
                </c:pt>
                <c:pt idx="237">
                  <c:v>-14.547712000000001</c:v>
                </c:pt>
                <c:pt idx="238">
                  <c:v>-14.877623</c:v>
                </c:pt>
                <c:pt idx="239">
                  <c:v>-15.208449999999999</c:v>
                </c:pt>
                <c:pt idx="240">
                  <c:v>-15.540087</c:v>
                </c:pt>
                <c:pt idx="241">
                  <c:v>-15.872439</c:v>
                </c:pt>
                <c:pt idx="242">
                  <c:v>-16.205425000000002</c:v>
                </c:pt>
                <c:pt idx="243">
                  <c:v>-16.538979000000001</c:v>
                </c:pt>
                <c:pt idx="244">
                  <c:v>-16.873052000000001</c:v>
                </c:pt>
                <c:pt idx="245">
                  <c:v>-17.207614</c:v>
                </c:pt>
                <c:pt idx="246">
                  <c:v>-17.542656999999998</c:v>
                </c:pt>
                <c:pt idx="247">
                  <c:v>-17.878188000000002</c:v>
                </c:pt>
                <c:pt idx="248">
                  <c:v>-18.214238000000002</c:v>
                </c:pt>
                <c:pt idx="249">
                  <c:v>-18.550853</c:v>
                </c:pt>
                <c:pt idx="250">
                  <c:v>-18.888093999999999</c:v>
                </c:pt>
                <c:pt idx="251">
                  <c:v>-19.226037999999999</c:v>
                </c:pt>
                <c:pt idx="252">
                  <c:v>-19.564767</c:v>
                </c:pt>
                <c:pt idx="253">
                  <c:v>-19.904368999999999</c:v>
                </c:pt>
                <c:pt idx="254">
                  <c:v>-20.244931999999999</c:v>
                </c:pt>
                <c:pt idx="255">
                  <c:v>-20.586541</c:v>
                </c:pt>
                <c:pt idx="256">
                  <c:v>-20.929272999999998</c:v>
                </c:pt>
                <c:pt idx="257">
                  <c:v>-21.273195000000001</c:v>
                </c:pt>
                <c:pt idx="258">
                  <c:v>-21.618362999999999</c:v>
                </c:pt>
                <c:pt idx="259">
                  <c:v>-21.964817</c:v>
                </c:pt>
                <c:pt idx="260">
                  <c:v>-22.312588000000002</c:v>
                </c:pt>
                <c:pt idx="261">
                  <c:v>-22.661691999999999</c:v>
                </c:pt>
                <c:pt idx="262">
                  <c:v>-23.012136999999999</c:v>
                </c:pt>
                <c:pt idx="263">
                  <c:v>-23.363924000000001</c:v>
                </c:pt>
                <c:pt idx="264">
                  <c:v>-23.717053</c:v>
                </c:pt>
                <c:pt idx="265">
                  <c:v>-24.07152</c:v>
                </c:pt>
                <c:pt idx="266">
                  <c:v>-24.427329</c:v>
                </c:pt>
                <c:pt idx="267">
                  <c:v>-24.784489000000001</c:v>
                </c:pt>
                <c:pt idx="268">
                  <c:v>-25.143018999999999</c:v>
                </c:pt>
                <c:pt idx="269">
                  <c:v>-25.502950999999999</c:v>
                </c:pt>
                <c:pt idx="270">
                  <c:v>-25.864329000000001</c:v>
                </c:pt>
                <c:pt idx="271">
                  <c:v>-26.227215000000001</c:v>
                </c:pt>
                <c:pt idx="272">
                  <c:v>-26.591687</c:v>
                </c:pt>
                <c:pt idx="273">
                  <c:v>-26.957837999999999</c:v>
                </c:pt>
                <c:pt idx="274">
                  <c:v>-27.325778</c:v>
                </c:pt>
                <c:pt idx="275">
                  <c:v>-27.695636</c:v>
                </c:pt>
                <c:pt idx="276">
                  <c:v>-28.067554000000001</c:v>
                </c:pt>
                <c:pt idx="277">
                  <c:v>-28.441692</c:v>
                </c:pt>
                <c:pt idx="278">
                  <c:v>-28.818225999999999</c:v>
                </c:pt>
                <c:pt idx="279">
                  <c:v>-29.197346</c:v>
                </c:pt>
                <c:pt idx="280">
                  <c:v>-29.579259</c:v>
                </c:pt>
                <c:pt idx="281">
                  <c:v>-29.964186000000002</c:v>
                </c:pt>
                <c:pt idx="282">
                  <c:v>-30.352366</c:v>
                </c:pt>
                <c:pt idx="283">
                  <c:v>-30.744053000000001</c:v>
                </c:pt>
                <c:pt idx="284">
                  <c:v>-31.139517000000001</c:v>
                </c:pt>
                <c:pt idx="285">
                  <c:v>-31.539048000000001</c:v>
                </c:pt>
                <c:pt idx="286">
                  <c:v>-31.942954</c:v>
                </c:pt>
                <c:pt idx="287">
                  <c:v>-32.351562000000001</c:v>
                </c:pt>
                <c:pt idx="288">
                  <c:v>-32.765224000000003</c:v>
                </c:pt>
                <c:pt idx="289">
                  <c:v>-33.184311999999998</c:v>
                </c:pt>
                <c:pt idx="290">
                  <c:v>-33.609225000000002</c:v>
                </c:pt>
                <c:pt idx="291">
                  <c:v>-34.040388</c:v>
                </c:pt>
                <c:pt idx="292">
                  <c:v>-34.478256000000002</c:v>
                </c:pt>
                <c:pt idx="293">
                  <c:v>-34.923313999999998</c:v>
                </c:pt>
                <c:pt idx="294">
                  <c:v>-35.376080000000002</c:v>
                </c:pt>
                <c:pt idx="295">
                  <c:v>-35.837107000000003</c:v>
                </c:pt>
                <c:pt idx="296">
                  <c:v>-36.306984999999997</c:v>
                </c:pt>
                <c:pt idx="297">
                  <c:v>-36.786341999999998</c:v>
                </c:pt>
                <c:pt idx="298">
                  <c:v>-37.275844999999997</c:v>
                </c:pt>
                <c:pt idx="299">
                  <c:v>-37.776203000000002</c:v>
                </c:pt>
                <c:pt idx="300">
                  <c:v>-38.288162999999997</c:v>
                </c:pt>
                <c:pt idx="301">
                  <c:v>-38.812513000000003</c:v>
                </c:pt>
                <c:pt idx="302">
                  <c:v>-39.350079999999998</c:v>
                </c:pt>
                <c:pt idx="303">
                  <c:v>-39.901721999999999</c:v>
                </c:pt>
                <c:pt idx="304">
                  <c:v>-40.468328999999997</c:v>
                </c:pt>
                <c:pt idx="305">
                  <c:v>-41.050812999999998</c:v>
                </c:pt>
                <c:pt idx="306">
                  <c:v>-41.650100000000002</c:v>
                </c:pt>
                <c:pt idx="307">
                  <c:v>-42.267116999999999</c:v>
                </c:pt>
                <c:pt idx="308">
                  <c:v>-42.902782000000002</c:v>
                </c:pt>
                <c:pt idx="309">
                  <c:v>-43.557980999999998</c:v>
                </c:pt>
                <c:pt idx="310">
                  <c:v>-44.233559999999997</c:v>
                </c:pt>
                <c:pt idx="311">
                  <c:v>-44.930295000000001</c:v>
                </c:pt>
                <c:pt idx="312">
                  <c:v>-45.648884000000002</c:v>
                </c:pt>
                <c:pt idx="313">
                  <c:v>-46.389916999999997</c:v>
                </c:pt>
                <c:pt idx="314">
                  <c:v>-47.153872999999997</c:v>
                </c:pt>
                <c:pt idx="315">
                  <c:v>-47.941094999999997</c:v>
                </c:pt>
                <c:pt idx="316">
                  <c:v>-48.751792000000002</c:v>
                </c:pt>
                <c:pt idx="317">
                  <c:v>-49.586030999999998</c:v>
                </c:pt>
                <c:pt idx="318">
                  <c:v>-50.443745999999997</c:v>
                </c:pt>
                <c:pt idx="319">
                  <c:v>-51.324741000000003</c:v>
                </c:pt>
                <c:pt idx="320">
                  <c:v>-52.228703000000003</c:v>
                </c:pt>
                <c:pt idx="321">
                  <c:v>-53.155220999999997</c:v>
                </c:pt>
                <c:pt idx="322">
                  <c:v>-54.103791999999999</c:v>
                </c:pt>
                <c:pt idx="323">
                  <c:v>-55.073839999999997</c:v>
                </c:pt>
                <c:pt idx="324">
                  <c:v>-56.064717999999999</c:v>
                </c:pt>
                <c:pt idx="325">
                  <c:v>-57.075712000000003</c:v>
                </c:pt>
                <c:pt idx="326">
                  <c:v>-58.106037000000001</c:v>
                </c:pt>
                <c:pt idx="327">
                  <c:v>-59.154820000000001</c:v>
                </c:pt>
                <c:pt idx="328">
                  <c:v>-60.221088000000002</c:v>
                </c:pt>
                <c:pt idx="329">
                  <c:v>-61.303735000000003</c:v>
                </c:pt>
                <c:pt idx="330">
                  <c:v>-62.401488999999998</c:v>
                </c:pt>
                <c:pt idx="331">
                  <c:v>-63.512875000000001</c:v>
                </c:pt>
                <c:pt idx="332">
                  <c:v>-64.636167999999998</c:v>
                </c:pt>
                <c:pt idx="333">
                  <c:v>-65.769349000000005</c:v>
                </c:pt>
                <c:pt idx="334">
                  <c:v>-66.910049999999998</c:v>
                </c:pt>
                <c:pt idx="335">
                  <c:v>-68.055520000000001</c:v>
                </c:pt>
                <c:pt idx="336">
                  <c:v>-69.202577000000005</c:v>
                </c:pt>
                <c:pt idx="337">
                  <c:v>-70.347583</c:v>
                </c:pt>
                <c:pt idx="338">
                  <c:v>-71.486435999999998</c:v>
                </c:pt>
                <c:pt idx="339">
                  <c:v>-72.614581999999999</c:v>
                </c:pt>
                <c:pt idx="340">
                  <c:v>-73.727056000000005</c:v>
                </c:pt>
                <c:pt idx="341">
                  <c:v>-74.818556999999998</c:v>
                </c:pt>
                <c:pt idx="342">
                  <c:v>-75.883561</c:v>
                </c:pt>
                <c:pt idx="343">
                  <c:v>-76.916465000000002</c:v>
                </c:pt>
                <c:pt idx="344">
                  <c:v>-77.911762999999993</c:v>
                </c:pt>
                <c:pt idx="345">
                  <c:v>-78.864243999999999</c:v>
                </c:pt>
                <c:pt idx="346">
                  <c:v>-79.769194999999996</c:v>
                </c:pt>
                <c:pt idx="347">
                  <c:v>-80.622585999999998</c:v>
                </c:pt>
                <c:pt idx="348">
                  <c:v>-81.421239999999997</c:v>
                </c:pt>
                <c:pt idx="349">
                  <c:v>-82.162948999999998</c:v>
                </c:pt>
                <c:pt idx="350">
                  <c:v>-82.846539000000007</c:v>
                </c:pt>
                <c:pt idx="351">
                  <c:v>-83.471877000000006</c:v>
                </c:pt>
                <c:pt idx="352">
                  <c:v>-84.039816000000002</c:v>
                </c:pt>
                <c:pt idx="353">
                  <c:v>-84.552092999999999</c:v>
                </c:pt>
                <c:pt idx="354">
                  <c:v>-85.011189999999999</c:v>
                </c:pt>
                <c:pt idx="355">
                  <c:v>-85.420176999999995</c:v>
                </c:pt>
                <c:pt idx="356">
                  <c:v>-85.782538000000002</c:v>
                </c:pt>
                <c:pt idx="357">
                  <c:v>-86.102012000000002</c:v>
                </c:pt>
                <c:pt idx="358">
                  <c:v>-86.382448999999994</c:v>
                </c:pt>
                <c:pt idx="359">
                  <c:v>-86.627683000000005</c:v>
                </c:pt>
                <c:pt idx="360">
                  <c:v>-86.841436999999999</c:v>
                </c:pt>
                <c:pt idx="361">
                  <c:v>-87.027243999999996</c:v>
                </c:pt>
                <c:pt idx="362">
                  <c:v>-87.188405000000003</c:v>
                </c:pt>
                <c:pt idx="363">
                  <c:v>-87.327950999999999</c:v>
                </c:pt>
                <c:pt idx="364">
                  <c:v>-87.448638000000003</c:v>
                </c:pt>
                <c:pt idx="365">
                  <c:v>-87.552937</c:v>
                </c:pt>
                <c:pt idx="366">
                  <c:v>-87.643050000000002</c:v>
                </c:pt>
                <c:pt idx="367">
                  <c:v>-87.720921000000004</c:v>
                </c:pt>
                <c:pt idx="368">
                  <c:v>-87.788257999999999</c:v>
                </c:pt>
                <c:pt idx="369">
                  <c:v>-87.846548999999996</c:v>
                </c:pt>
                <c:pt idx="370">
                  <c:v>-87.897088999999994</c:v>
                </c:pt>
                <c:pt idx="371">
                  <c:v>-87.940996999999996</c:v>
                </c:pt>
                <c:pt idx="372">
                  <c:v>-87.979237999999995</c:v>
                </c:pt>
                <c:pt idx="373">
                  <c:v>-88.012643999999995</c:v>
                </c:pt>
                <c:pt idx="374">
                  <c:v>-88.041925000000006</c:v>
                </c:pt>
                <c:pt idx="375">
                  <c:v>-88.067690999999996</c:v>
                </c:pt>
                <c:pt idx="376">
                  <c:v>-88.090463999999997</c:v>
                </c:pt>
                <c:pt idx="377">
                  <c:v>-88.110687999999996</c:v>
                </c:pt>
                <c:pt idx="378">
                  <c:v>-88.128743</c:v>
                </c:pt>
                <c:pt idx="379">
                  <c:v>-88.144949999999994</c:v>
                </c:pt>
                <c:pt idx="380">
                  <c:v>-88.159583999999995</c:v>
                </c:pt>
                <c:pt idx="381">
                  <c:v>-88.172878999999995</c:v>
                </c:pt>
                <c:pt idx="382">
                  <c:v>-88.185033000000004</c:v>
                </c:pt>
                <c:pt idx="383">
                  <c:v>-88.196213</c:v>
                </c:pt>
                <c:pt idx="384">
                  <c:v>-88.206564</c:v>
                </c:pt>
                <c:pt idx="385">
                  <c:v>-88.216205000000002</c:v>
                </c:pt>
                <c:pt idx="386">
                  <c:v>-88.225239999999999</c:v>
                </c:pt>
                <c:pt idx="387">
                  <c:v>-88.233756</c:v>
                </c:pt>
                <c:pt idx="388">
                  <c:v>-88.241827999999998</c:v>
                </c:pt>
                <c:pt idx="389">
                  <c:v>-88.249516</c:v>
                </c:pt>
                <c:pt idx="390">
                  <c:v>-88.256876000000005</c:v>
                </c:pt>
                <c:pt idx="391">
                  <c:v>-88.263951000000006</c:v>
                </c:pt>
                <c:pt idx="392">
                  <c:v>-88.270780999999999</c:v>
                </c:pt>
                <c:pt idx="393">
                  <c:v>-88.277396999999993</c:v>
                </c:pt>
                <c:pt idx="394">
                  <c:v>-88.283826000000005</c:v>
                </c:pt>
                <c:pt idx="395">
                  <c:v>-88.290092999999999</c:v>
                </c:pt>
                <c:pt idx="396">
                  <c:v>-88.296216000000001</c:v>
                </c:pt>
                <c:pt idx="397">
                  <c:v>-88.302214000000006</c:v>
                </c:pt>
                <c:pt idx="398">
                  <c:v>-88.308098999999999</c:v>
                </c:pt>
                <c:pt idx="399">
                  <c:v>-88.313883000000004</c:v>
                </c:pt>
                <c:pt idx="400">
                  <c:v>-88.319579000000004</c:v>
                </c:pt>
                <c:pt idx="401">
                  <c:v>-88.325192000000001</c:v>
                </c:pt>
                <c:pt idx="402">
                  <c:v>-88.330732999999995</c:v>
                </c:pt>
                <c:pt idx="403">
                  <c:v>-88.336205000000007</c:v>
                </c:pt>
                <c:pt idx="404">
                  <c:v>-88.341616000000002</c:v>
                </c:pt>
                <c:pt idx="405">
                  <c:v>-88.346969000000001</c:v>
                </c:pt>
                <c:pt idx="406">
                  <c:v>-88.352269000000007</c:v>
                </c:pt>
                <c:pt idx="407">
                  <c:v>-88.357517999999999</c:v>
                </c:pt>
                <c:pt idx="408">
                  <c:v>-88.362719999999996</c:v>
                </c:pt>
                <c:pt idx="409">
                  <c:v>-88.367876999999993</c:v>
                </c:pt>
                <c:pt idx="410">
                  <c:v>-88.372990999999999</c:v>
                </c:pt>
                <c:pt idx="411">
                  <c:v>-88.378063999999995</c:v>
                </c:pt>
                <c:pt idx="412">
                  <c:v>-88.383098000000004</c:v>
                </c:pt>
                <c:pt idx="413">
                  <c:v>-88.388092999999998</c:v>
                </c:pt>
                <c:pt idx="414">
                  <c:v>-88.393051999999997</c:v>
                </c:pt>
                <c:pt idx="415">
                  <c:v>-88.397974000000005</c:v>
                </c:pt>
                <c:pt idx="416">
                  <c:v>-88.402861999999999</c:v>
                </c:pt>
                <c:pt idx="417">
                  <c:v>-88.407714999999996</c:v>
                </c:pt>
                <c:pt idx="418">
                  <c:v>-88.412533999999994</c:v>
                </c:pt>
                <c:pt idx="419">
                  <c:v>-88.417321000000001</c:v>
                </c:pt>
                <c:pt idx="420">
                  <c:v>-88.422075000000007</c:v>
                </c:pt>
                <c:pt idx="421">
                  <c:v>-88.426796999999993</c:v>
                </c:pt>
                <c:pt idx="422">
                  <c:v>-88.431487000000004</c:v>
                </c:pt>
                <c:pt idx="423">
                  <c:v>-88.436147000000005</c:v>
                </c:pt>
                <c:pt idx="424">
                  <c:v>-88.440776</c:v>
                </c:pt>
                <c:pt idx="425">
                  <c:v>-88.445374000000001</c:v>
                </c:pt>
                <c:pt idx="426">
                  <c:v>-88.449941999999993</c:v>
                </c:pt>
                <c:pt idx="427">
                  <c:v>-88.454481000000001</c:v>
                </c:pt>
                <c:pt idx="428">
                  <c:v>-88.45899</c:v>
                </c:pt>
                <c:pt idx="429">
                  <c:v>-88.463469000000003</c:v>
                </c:pt>
                <c:pt idx="430">
                  <c:v>-88.467920000000007</c:v>
                </c:pt>
                <c:pt idx="431">
                  <c:v>-88.472341999999998</c:v>
                </c:pt>
                <c:pt idx="432">
                  <c:v>-88.476735000000005</c:v>
                </c:pt>
                <c:pt idx="433">
                  <c:v>-88.481099999999998</c:v>
                </c:pt>
                <c:pt idx="434">
                  <c:v>-88.485437000000005</c:v>
                </c:pt>
                <c:pt idx="435">
                  <c:v>-88.489744999999999</c:v>
                </c:pt>
                <c:pt idx="436">
                  <c:v>-88.494026000000005</c:v>
                </c:pt>
                <c:pt idx="437">
                  <c:v>-88.498279999999994</c:v>
                </c:pt>
                <c:pt idx="438">
                  <c:v>-88.502505999999997</c:v>
                </c:pt>
                <c:pt idx="439">
                  <c:v>-88.506704999999997</c:v>
                </c:pt>
                <c:pt idx="440">
                  <c:v>-88.510876999999994</c:v>
                </c:pt>
                <c:pt idx="441">
                  <c:v>-88.515022000000002</c:v>
                </c:pt>
                <c:pt idx="442">
                  <c:v>-88.519139999999993</c:v>
                </c:pt>
                <c:pt idx="443">
                  <c:v>-88.523231999999993</c:v>
                </c:pt>
                <c:pt idx="444">
                  <c:v>-88.527298000000002</c:v>
                </c:pt>
                <c:pt idx="445">
                  <c:v>-88.531336999999994</c:v>
                </c:pt>
                <c:pt idx="446">
                  <c:v>-88.535349999999994</c:v>
                </c:pt>
                <c:pt idx="447">
                  <c:v>-88.539338000000001</c:v>
                </c:pt>
                <c:pt idx="448">
                  <c:v>-88.543300000000002</c:v>
                </c:pt>
                <c:pt idx="449">
                  <c:v>-88.547235999999998</c:v>
                </c:pt>
                <c:pt idx="450">
                  <c:v>-88.551147999999998</c:v>
                </c:pt>
                <c:pt idx="451">
                  <c:v>-88.555032999999995</c:v>
                </c:pt>
                <c:pt idx="452">
                  <c:v>-88.558893999999995</c:v>
                </c:pt>
                <c:pt idx="453">
                  <c:v>-88.562730999999999</c:v>
                </c:pt>
                <c:pt idx="454">
                  <c:v>-88.566541999999998</c:v>
                </c:pt>
                <c:pt idx="455">
                  <c:v>-88.570329000000001</c:v>
                </c:pt>
                <c:pt idx="456">
                  <c:v>-88.574090999999996</c:v>
                </c:pt>
                <c:pt idx="457">
                  <c:v>-88.577828999999994</c:v>
                </c:pt>
                <c:pt idx="458">
                  <c:v>-88.581542999999996</c:v>
                </c:pt>
                <c:pt idx="459">
                  <c:v>-88.585234</c:v>
                </c:pt>
                <c:pt idx="460">
                  <c:v>-88.588899999999995</c:v>
                </c:pt>
                <c:pt idx="461">
                  <c:v>-88.592543000000006</c:v>
                </c:pt>
                <c:pt idx="462">
                  <c:v>-88.596162000000007</c:v>
                </c:pt>
                <c:pt idx="463">
                  <c:v>-88.599757999999994</c:v>
                </c:pt>
                <c:pt idx="464">
                  <c:v>-88.603330999999997</c:v>
                </c:pt>
                <c:pt idx="465">
                  <c:v>-88.606881000000001</c:v>
                </c:pt>
                <c:pt idx="466">
                  <c:v>-88.610406999999995</c:v>
                </c:pt>
                <c:pt idx="467">
                  <c:v>-88.613911000000002</c:v>
                </c:pt>
                <c:pt idx="468">
                  <c:v>-88.617393000000007</c:v>
                </c:pt>
                <c:pt idx="469">
                  <c:v>-88.620851999999999</c:v>
                </c:pt>
                <c:pt idx="470">
                  <c:v>-88.624289000000005</c:v>
                </c:pt>
                <c:pt idx="471">
                  <c:v>-88.627702999999997</c:v>
                </c:pt>
                <c:pt idx="472">
                  <c:v>-88.631095999999999</c:v>
                </c:pt>
                <c:pt idx="473">
                  <c:v>-88.634466000000003</c:v>
                </c:pt>
                <c:pt idx="474">
                  <c:v>-88.637815000000003</c:v>
                </c:pt>
                <c:pt idx="475">
                  <c:v>-88.641142000000002</c:v>
                </c:pt>
                <c:pt idx="476">
                  <c:v>-88.644447999999997</c:v>
                </c:pt>
                <c:pt idx="477">
                  <c:v>-88.647733000000002</c:v>
                </c:pt>
                <c:pt idx="478">
                  <c:v>-88.650996000000006</c:v>
                </c:pt>
                <c:pt idx="479">
                  <c:v>-88.654238000000007</c:v>
                </c:pt>
                <c:pt idx="480">
                  <c:v>-88.657459000000003</c:v>
                </c:pt>
                <c:pt idx="481">
                  <c:v>-88.660659999999993</c:v>
                </c:pt>
                <c:pt idx="482">
                  <c:v>-88.663839999999993</c:v>
                </c:pt>
                <c:pt idx="483">
                  <c:v>-88.666999000000004</c:v>
                </c:pt>
                <c:pt idx="484">
                  <c:v>-88.670137999999994</c:v>
                </c:pt>
                <c:pt idx="485">
                  <c:v>-88.673255999999995</c:v>
                </c:pt>
                <c:pt idx="486">
                  <c:v>-88.676355000000001</c:v>
                </c:pt>
                <c:pt idx="487">
                  <c:v>-88.679433000000003</c:v>
                </c:pt>
                <c:pt idx="488">
                  <c:v>-88.682491999999996</c:v>
                </c:pt>
                <c:pt idx="489">
                  <c:v>-88.685530999999997</c:v>
                </c:pt>
                <c:pt idx="490">
                  <c:v>-88.688550000000006</c:v>
                </c:pt>
                <c:pt idx="491">
                  <c:v>-88.691550000000007</c:v>
                </c:pt>
                <c:pt idx="492">
                  <c:v>-88.694530999999998</c:v>
                </c:pt>
                <c:pt idx="493">
                  <c:v>-88.697491999999997</c:v>
                </c:pt>
                <c:pt idx="494">
                  <c:v>-88.700434000000001</c:v>
                </c:pt>
                <c:pt idx="495">
                  <c:v>-88.703356999999997</c:v>
                </c:pt>
                <c:pt idx="496">
                  <c:v>-88.706260999999998</c:v>
                </c:pt>
                <c:pt idx="497">
                  <c:v>-88.709147000000002</c:v>
                </c:pt>
                <c:pt idx="498">
                  <c:v>-88.712013999999996</c:v>
                </c:pt>
                <c:pt idx="499">
                  <c:v>-88.714861999999997</c:v>
                </c:pt>
                <c:pt idx="500">
                  <c:v>-88.717692</c:v>
                </c:pt>
                <c:pt idx="501">
                  <c:v>-88.720504000000005</c:v>
                </c:pt>
                <c:pt idx="502">
                  <c:v>-88.723298</c:v>
                </c:pt>
                <c:pt idx="503">
                  <c:v>-88.726073999999997</c:v>
                </c:pt>
                <c:pt idx="504">
                  <c:v>-88.728831999999997</c:v>
                </c:pt>
                <c:pt idx="505">
                  <c:v>-88.731572</c:v>
                </c:pt>
                <c:pt idx="506">
                  <c:v>-88.734294000000006</c:v>
                </c:pt>
                <c:pt idx="507">
                  <c:v>-88.736998999999997</c:v>
                </c:pt>
                <c:pt idx="508">
                  <c:v>-88.739686000000006</c:v>
                </c:pt>
                <c:pt idx="509">
                  <c:v>-88.742356999999998</c:v>
                </c:pt>
                <c:pt idx="510">
                  <c:v>-88.745009999999994</c:v>
                </c:pt>
                <c:pt idx="511">
                  <c:v>-88.747645000000006</c:v>
                </c:pt>
                <c:pt idx="512">
                  <c:v>-88.750264000000001</c:v>
                </c:pt>
                <c:pt idx="513">
                  <c:v>-88.752865999999997</c:v>
                </c:pt>
                <c:pt idx="514">
                  <c:v>-88.755452000000005</c:v>
                </c:pt>
                <c:pt idx="515">
                  <c:v>-88.758020000000002</c:v>
                </c:pt>
                <c:pt idx="516">
                  <c:v>-88.760572999999994</c:v>
                </c:pt>
                <c:pt idx="517">
                  <c:v>-88.763108000000003</c:v>
                </c:pt>
                <c:pt idx="518">
                  <c:v>-88.765628000000007</c:v>
                </c:pt>
                <c:pt idx="519">
                  <c:v>-88.768130999999997</c:v>
                </c:pt>
                <c:pt idx="520">
                  <c:v>-88.770617999999999</c:v>
                </c:pt>
                <c:pt idx="521">
                  <c:v>-88.773089999999996</c:v>
                </c:pt>
                <c:pt idx="522">
                  <c:v>-88.775544999999994</c:v>
                </c:pt>
                <c:pt idx="523">
                  <c:v>-88.777984000000004</c:v>
                </c:pt>
                <c:pt idx="524">
                  <c:v>-88.780407999999994</c:v>
                </c:pt>
                <c:pt idx="525">
                  <c:v>-88.782816999999994</c:v>
                </c:pt>
                <c:pt idx="526">
                  <c:v>-88.785210000000006</c:v>
                </c:pt>
                <c:pt idx="527">
                  <c:v>-88.787587000000002</c:v>
                </c:pt>
                <c:pt idx="528">
                  <c:v>-88.789948999999993</c:v>
                </c:pt>
                <c:pt idx="529">
                  <c:v>-88.792297000000005</c:v>
                </c:pt>
                <c:pt idx="530">
                  <c:v>-88.794629</c:v>
                </c:pt>
                <c:pt idx="531">
                  <c:v>-88.796946000000005</c:v>
                </c:pt>
                <c:pt idx="532">
                  <c:v>-88.799248000000006</c:v>
                </c:pt>
                <c:pt idx="533">
                  <c:v>-88.801535999999999</c:v>
                </c:pt>
                <c:pt idx="534">
                  <c:v>-88.803809000000001</c:v>
                </c:pt>
                <c:pt idx="535">
                  <c:v>-88.806066999999999</c:v>
                </c:pt>
                <c:pt idx="536">
                  <c:v>-88.808311000000003</c:v>
                </c:pt>
                <c:pt idx="537">
                  <c:v>-88.810540000000003</c:v>
                </c:pt>
                <c:pt idx="538">
                  <c:v>-88.812755999999993</c:v>
                </c:pt>
                <c:pt idx="539">
                  <c:v>-88.814957000000007</c:v>
                </c:pt>
                <c:pt idx="540">
                  <c:v>-88.817143999999999</c:v>
                </c:pt>
                <c:pt idx="541">
                  <c:v>-88.819316999999998</c:v>
                </c:pt>
                <c:pt idx="542">
                  <c:v>-88.821476000000004</c:v>
                </c:pt>
                <c:pt idx="543">
                  <c:v>-88.823621000000003</c:v>
                </c:pt>
                <c:pt idx="544">
                  <c:v>-88.825753000000006</c:v>
                </c:pt>
                <c:pt idx="545">
                  <c:v>-88.827871000000002</c:v>
                </c:pt>
                <c:pt idx="546">
                  <c:v>-88.829976000000002</c:v>
                </c:pt>
                <c:pt idx="547">
                  <c:v>-88.832066999999995</c:v>
                </c:pt>
                <c:pt idx="548">
                  <c:v>-88.834145000000007</c:v>
                </c:pt>
                <c:pt idx="549">
                  <c:v>-88.836208999999997</c:v>
                </c:pt>
                <c:pt idx="550">
                  <c:v>-88.838261000000003</c:v>
                </c:pt>
                <c:pt idx="551">
                  <c:v>-88.840299000000002</c:v>
                </c:pt>
                <c:pt idx="552">
                  <c:v>-88.842324000000005</c:v>
                </c:pt>
                <c:pt idx="553">
                  <c:v>-88.844336999999996</c:v>
                </c:pt>
                <c:pt idx="554">
                  <c:v>-88.846335999999994</c:v>
                </c:pt>
                <c:pt idx="555">
                  <c:v>-88.848322999999993</c:v>
                </c:pt>
                <c:pt idx="556">
                  <c:v>-88.850297999999995</c:v>
                </c:pt>
                <c:pt idx="557">
                  <c:v>-88.852259000000004</c:v>
                </c:pt>
                <c:pt idx="558">
                  <c:v>-88.854208</c:v>
                </c:pt>
                <c:pt idx="559">
                  <c:v>-88.856144999999998</c:v>
                </c:pt>
                <c:pt idx="560">
                  <c:v>-88.858069999999998</c:v>
                </c:pt>
                <c:pt idx="561">
                  <c:v>-88.859982000000002</c:v>
                </c:pt>
                <c:pt idx="562">
                  <c:v>-88.861881999999994</c:v>
                </c:pt>
                <c:pt idx="563">
                  <c:v>-88.863771</c:v>
                </c:pt>
                <c:pt idx="564">
                  <c:v>-88.865646999999996</c:v>
                </c:pt>
                <c:pt idx="565">
                  <c:v>-88.867510999999993</c:v>
                </c:pt>
                <c:pt idx="566">
                  <c:v>-88.869363000000007</c:v>
                </c:pt>
                <c:pt idx="567">
                  <c:v>-88.871204000000006</c:v>
                </c:pt>
                <c:pt idx="568">
                  <c:v>-88.873033000000007</c:v>
                </c:pt>
                <c:pt idx="569">
                  <c:v>-88.874851000000007</c:v>
                </c:pt>
                <c:pt idx="570">
                  <c:v>-88.876656999999994</c:v>
                </c:pt>
                <c:pt idx="571">
                  <c:v>-88.878450999999998</c:v>
                </c:pt>
                <c:pt idx="572">
                  <c:v>-88.880234000000002</c:v>
                </c:pt>
                <c:pt idx="573">
                  <c:v>-88.882006000000004</c:v>
                </c:pt>
                <c:pt idx="574">
                  <c:v>-88.883767000000006</c:v>
                </c:pt>
                <c:pt idx="575">
                  <c:v>-88.885515999999996</c:v>
                </c:pt>
                <c:pt idx="576">
                  <c:v>-88.887254999999996</c:v>
                </c:pt>
                <c:pt idx="577">
                  <c:v>-88.888981999999999</c:v>
                </c:pt>
                <c:pt idx="578">
                  <c:v>-88.890698999999998</c:v>
                </c:pt>
                <c:pt idx="579">
                  <c:v>-88.892404999999997</c:v>
                </c:pt>
                <c:pt idx="580">
                  <c:v>-88.894099999999995</c:v>
                </c:pt>
                <c:pt idx="581">
                  <c:v>-88.895784000000006</c:v>
                </c:pt>
                <c:pt idx="582">
                  <c:v>-88.897458</c:v>
                </c:pt>
                <c:pt idx="583">
                  <c:v>-88.899120999999994</c:v>
                </c:pt>
                <c:pt idx="584">
                  <c:v>-88.900773999999998</c:v>
                </c:pt>
                <c:pt idx="585">
                  <c:v>-88.902416000000002</c:v>
                </c:pt>
                <c:pt idx="586">
                  <c:v>-88.904048000000003</c:v>
                </c:pt>
                <c:pt idx="587">
                  <c:v>-88.905670000000001</c:v>
                </c:pt>
                <c:pt idx="588">
                  <c:v>-88.907280999999998</c:v>
                </c:pt>
                <c:pt idx="589">
                  <c:v>-88.908883000000003</c:v>
                </c:pt>
                <c:pt idx="590">
                  <c:v>-88.910473999999994</c:v>
                </c:pt>
                <c:pt idx="591">
                  <c:v>-88.912054999999995</c:v>
                </c:pt>
                <c:pt idx="592">
                  <c:v>-88.913627000000005</c:v>
                </c:pt>
                <c:pt idx="593">
                  <c:v>-88.915188000000001</c:v>
                </c:pt>
                <c:pt idx="594">
                  <c:v>-88.916740000000004</c:v>
                </c:pt>
                <c:pt idx="595">
                  <c:v>-88.918282000000005</c:v>
                </c:pt>
                <c:pt idx="596">
                  <c:v>-88.919814000000002</c:v>
                </c:pt>
                <c:pt idx="597">
                  <c:v>-88.921336999999994</c:v>
                </c:pt>
                <c:pt idx="598">
                  <c:v>-88.922849999999997</c:v>
                </c:pt>
                <c:pt idx="599">
                  <c:v>-88.924353999999994</c:v>
                </c:pt>
                <c:pt idx="600">
                  <c:v>-88.925848000000002</c:v>
                </c:pt>
                <c:pt idx="601">
                  <c:v>-88.927333000000004</c:v>
                </c:pt>
                <c:pt idx="602">
                  <c:v>-88.928809000000001</c:v>
                </c:pt>
                <c:pt idx="603">
                  <c:v>-88.930274999999995</c:v>
                </c:pt>
                <c:pt idx="604">
                  <c:v>-88.931731999999997</c:v>
                </c:pt>
                <c:pt idx="605">
                  <c:v>-88.933179999999993</c:v>
                </c:pt>
                <c:pt idx="606">
                  <c:v>-88.934619999999995</c:v>
                </c:pt>
                <c:pt idx="607">
                  <c:v>-88.936049999999994</c:v>
                </c:pt>
                <c:pt idx="608">
                  <c:v>-88.937471000000002</c:v>
                </c:pt>
                <c:pt idx="609">
                  <c:v>-88.938883000000004</c:v>
                </c:pt>
                <c:pt idx="610">
                  <c:v>-88.940286999999998</c:v>
                </c:pt>
                <c:pt idx="611">
                  <c:v>-88.941681000000003</c:v>
                </c:pt>
                <c:pt idx="612">
                  <c:v>-88.943066999999999</c:v>
                </c:pt>
                <c:pt idx="613">
                  <c:v>-88.944445000000002</c:v>
                </c:pt>
                <c:pt idx="614">
                  <c:v>-88.945813999999999</c:v>
                </c:pt>
                <c:pt idx="615">
                  <c:v>-88.947174000000004</c:v>
                </c:pt>
                <c:pt idx="616">
                  <c:v>-88.948526000000001</c:v>
                </c:pt>
                <c:pt idx="617">
                  <c:v>-88.949869000000007</c:v>
                </c:pt>
                <c:pt idx="618">
                  <c:v>-88.951204000000004</c:v>
                </c:pt>
                <c:pt idx="619">
                  <c:v>-88.952530999999993</c:v>
                </c:pt>
                <c:pt idx="620">
                  <c:v>-88.953850000000003</c:v>
                </c:pt>
                <c:pt idx="621">
                  <c:v>-88.955160000000006</c:v>
                </c:pt>
                <c:pt idx="622">
                  <c:v>-88.956462000000002</c:v>
                </c:pt>
                <c:pt idx="623">
                  <c:v>-88.957757000000001</c:v>
                </c:pt>
                <c:pt idx="624">
                  <c:v>-88.959042999999994</c:v>
                </c:pt>
                <c:pt idx="625">
                  <c:v>-88.960320999999993</c:v>
                </c:pt>
                <c:pt idx="626">
                  <c:v>-88.961590999999999</c:v>
                </c:pt>
                <c:pt idx="627">
                  <c:v>-88.962852999999996</c:v>
                </c:pt>
                <c:pt idx="628">
                  <c:v>-88.964107999999996</c:v>
                </c:pt>
                <c:pt idx="629">
                  <c:v>-88.965355000000002</c:v>
                </c:pt>
                <c:pt idx="630">
                  <c:v>-88.966594000000001</c:v>
                </c:pt>
                <c:pt idx="631">
                  <c:v>-88.967825000000005</c:v>
                </c:pt>
                <c:pt idx="632">
                  <c:v>-88.969048999999998</c:v>
                </c:pt>
                <c:pt idx="633">
                  <c:v>-88.970264999999998</c:v>
                </c:pt>
                <c:pt idx="634">
                  <c:v>-88.971474000000001</c:v>
                </c:pt>
                <c:pt idx="635">
                  <c:v>-88.972674999999995</c:v>
                </c:pt>
                <c:pt idx="636">
                  <c:v>-88.973867999999996</c:v>
                </c:pt>
                <c:pt idx="637">
                  <c:v>-88.975054999999998</c:v>
                </c:pt>
                <c:pt idx="638">
                  <c:v>-88.976234000000005</c:v>
                </c:pt>
                <c:pt idx="639">
                  <c:v>-88.977406000000002</c:v>
                </c:pt>
                <c:pt idx="640">
                  <c:v>-88.978570000000005</c:v>
                </c:pt>
                <c:pt idx="641">
                  <c:v>-88.979727999999994</c:v>
                </c:pt>
                <c:pt idx="642">
                  <c:v>-88.980878000000004</c:v>
                </c:pt>
                <c:pt idx="643">
                  <c:v>-88.982021000000003</c:v>
                </c:pt>
                <c:pt idx="644">
                  <c:v>-88.983157000000006</c:v>
                </c:pt>
                <c:pt idx="645">
                  <c:v>-88.984285999999997</c:v>
                </c:pt>
                <c:pt idx="646">
                  <c:v>-88.985408000000007</c:v>
                </c:pt>
                <c:pt idx="647">
                  <c:v>-88.986524000000003</c:v>
                </c:pt>
                <c:pt idx="648">
                  <c:v>-88.987632000000005</c:v>
                </c:pt>
                <c:pt idx="649">
                  <c:v>-88.988733999999994</c:v>
                </c:pt>
                <c:pt idx="650">
                  <c:v>-88.989828000000003</c:v>
                </c:pt>
                <c:pt idx="651">
                  <c:v>-88.990915999999999</c:v>
                </c:pt>
                <c:pt idx="652">
                  <c:v>-88.991997999999995</c:v>
                </c:pt>
                <c:pt idx="653">
                  <c:v>-88.993072999999995</c:v>
                </c:pt>
                <c:pt idx="654">
                  <c:v>-88.994140999999999</c:v>
                </c:pt>
                <c:pt idx="655">
                  <c:v>-88.995202000000006</c:v>
                </c:pt>
                <c:pt idx="656">
                  <c:v>-88.996257</c:v>
                </c:pt>
                <c:pt idx="657">
                  <c:v>-88.997305999999995</c:v>
                </c:pt>
                <c:pt idx="658">
                  <c:v>-88.998347999999993</c:v>
                </c:pt>
                <c:pt idx="659">
                  <c:v>-88.999384000000006</c:v>
                </c:pt>
                <c:pt idx="660">
                  <c:v>-89.000412999999995</c:v>
                </c:pt>
                <c:pt idx="661">
                  <c:v>-89.001435999999998</c:v>
                </c:pt>
                <c:pt idx="662">
                  <c:v>-89.002453000000003</c:v>
                </c:pt>
                <c:pt idx="663">
                  <c:v>-89.003463999999994</c:v>
                </c:pt>
                <c:pt idx="664">
                  <c:v>-89.004468000000003</c:v>
                </c:pt>
                <c:pt idx="665">
                  <c:v>-89.005466999999996</c:v>
                </c:pt>
                <c:pt idx="666">
                  <c:v>-89.006459000000007</c:v>
                </c:pt>
                <c:pt idx="667">
                  <c:v>-89.007445000000004</c:v>
                </c:pt>
                <c:pt idx="668">
                  <c:v>-89.008425000000003</c:v>
                </c:pt>
                <c:pt idx="669">
                  <c:v>-89.009399000000002</c:v>
                </c:pt>
                <c:pt idx="670">
                  <c:v>-89.010367000000002</c:v>
                </c:pt>
                <c:pt idx="671">
                  <c:v>-89.011330000000001</c:v>
                </c:pt>
                <c:pt idx="672">
                  <c:v>-89.012286000000003</c:v>
                </c:pt>
                <c:pt idx="673">
                  <c:v>-89.013237000000004</c:v>
                </c:pt>
                <c:pt idx="674">
                  <c:v>-89.014180999999994</c:v>
                </c:pt>
                <c:pt idx="675">
                  <c:v>-89.015119999999996</c:v>
                </c:pt>
                <c:pt idx="676">
                  <c:v>-89.016052999999999</c:v>
                </c:pt>
                <c:pt idx="677">
                  <c:v>-89.016981000000001</c:v>
                </c:pt>
                <c:pt idx="678">
                  <c:v>-89.017903000000004</c:v>
                </c:pt>
                <c:pt idx="679">
                  <c:v>-89.018818999999993</c:v>
                </c:pt>
                <c:pt idx="680">
                  <c:v>-89.019729999999996</c:v>
                </c:pt>
                <c:pt idx="681">
                  <c:v>-89.020634999999999</c:v>
                </c:pt>
                <c:pt idx="682">
                  <c:v>-89.021535</c:v>
                </c:pt>
                <c:pt idx="683">
                  <c:v>-89.022429000000002</c:v>
                </c:pt>
                <c:pt idx="684">
                  <c:v>-89.023317000000006</c:v>
                </c:pt>
                <c:pt idx="685">
                  <c:v>-89.024201000000005</c:v>
                </c:pt>
                <c:pt idx="686">
                  <c:v>-89.025079000000005</c:v>
                </c:pt>
                <c:pt idx="687">
                  <c:v>-89.025951000000006</c:v>
                </c:pt>
                <c:pt idx="688">
                  <c:v>-89.026819000000003</c:v>
                </c:pt>
                <c:pt idx="689">
                  <c:v>-89.027681000000001</c:v>
                </c:pt>
                <c:pt idx="690">
                  <c:v>-89.028537</c:v>
                </c:pt>
                <c:pt idx="691">
                  <c:v>-89.029388999999995</c:v>
                </c:pt>
                <c:pt idx="692">
                  <c:v>-89.030235000000005</c:v>
                </c:pt>
                <c:pt idx="693">
                  <c:v>-89.031076999999996</c:v>
                </c:pt>
                <c:pt idx="694">
                  <c:v>-89.031913000000003</c:v>
                </c:pt>
                <c:pt idx="695">
                  <c:v>-89.032743999999994</c:v>
                </c:pt>
                <c:pt idx="696">
                  <c:v>-89.033569999999997</c:v>
                </c:pt>
                <c:pt idx="697">
                  <c:v>-89.034390999999999</c:v>
                </c:pt>
                <c:pt idx="698">
                  <c:v>-89.035207</c:v>
                </c:pt>
                <c:pt idx="699">
                  <c:v>-89.036017999999999</c:v>
                </c:pt>
                <c:pt idx="700">
                  <c:v>-89.036823999999996</c:v>
                </c:pt>
                <c:pt idx="701">
                  <c:v>-89.037625000000006</c:v>
                </c:pt>
                <c:pt idx="702">
                  <c:v>-89.038421999999997</c:v>
                </c:pt>
                <c:pt idx="703">
                  <c:v>-89.039214000000001</c:v>
                </c:pt>
                <c:pt idx="704">
                  <c:v>-89.04</c:v>
                </c:pt>
                <c:pt idx="705">
                  <c:v>-89.040781999999993</c:v>
                </c:pt>
                <c:pt idx="706">
                  <c:v>-89.041560000000004</c:v>
                </c:pt>
                <c:pt idx="707">
                  <c:v>-89.042332000000002</c:v>
                </c:pt>
                <c:pt idx="708">
                  <c:v>-89.043099999999995</c:v>
                </c:pt>
                <c:pt idx="709">
                  <c:v>-89.043863999999999</c:v>
                </c:pt>
                <c:pt idx="710">
                  <c:v>-89.044622000000004</c:v>
                </c:pt>
                <c:pt idx="711">
                  <c:v>-89.045376000000005</c:v>
                </c:pt>
                <c:pt idx="712">
                  <c:v>-89.046126000000001</c:v>
                </c:pt>
                <c:pt idx="713">
                  <c:v>-89.046870999999996</c:v>
                </c:pt>
                <c:pt idx="714">
                  <c:v>-89.047611000000003</c:v>
                </c:pt>
                <c:pt idx="715">
                  <c:v>-89.048347000000007</c:v>
                </c:pt>
                <c:pt idx="716">
                  <c:v>-89.049079000000006</c:v>
                </c:pt>
                <c:pt idx="717">
                  <c:v>-89.049806000000004</c:v>
                </c:pt>
                <c:pt idx="718">
                  <c:v>-89.050528999999997</c:v>
                </c:pt>
                <c:pt idx="719">
                  <c:v>-89.051247000000004</c:v>
                </c:pt>
                <c:pt idx="720">
                  <c:v>-89.051961000000006</c:v>
                </c:pt>
                <c:pt idx="721">
                  <c:v>-89.052671000000004</c:v>
                </c:pt>
                <c:pt idx="722">
                  <c:v>-89.053376</c:v>
                </c:pt>
                <c:pt idx="723">
                  <c:v>-89.054078000000004</c:v>
                </c:pt>
                <c:pt idx="724">
                  <c:v>-89.054773999999995</c:v>
                </c:pt>
                <c:pt idx="725">
                  <c:v>-89.055466999999993</c:v>
                </c:pt>
                <c:pt idx="726">
                  <c:v>-89.056156000000001</c:v>
                </c:pt>
                <c:pt idx="727">
                  <c:v>-89.056839999999994</c:v>
                </c:pt>
                <c:pt idx="728">
                  <c:v>-89.057520999999994</c:v>
                </c:pt>
                <c:pt idx="729">
                  <c:v>-89.058197000000007</c:v>
                </c:pt>
                <c:pt idx="730">
                  <c:v>-89.058869000000001</c:v>
                </c:pt>
                <c:pt idx="731">
                  <c:v>-89.059537000000006</c:v>
                </c:pt>
                <c:pt idx="732">
                  <c:v>-89.060201000000006</c:v>
                </c:pt>
                <c:pt idx="733">
                  <c:v>-89.060861000000003</c:v>
                </c:pt>
                <c:pt idx="734">
                  <c:v>-89.061516999999995</c:v>
                </c:pt>
                <c:pt idx="735">
                  <c:v>-89.062168999999997</c:v>
                </c:pt>
                <c:pt idx="736">
                  <c:v>-89.062816999999995</c:v>
                </c:pt>
                <c:pt idx="737">
                  <c:v>-89.063462000000001</c:v>
                </c:pt>
                <c:pt idx="738">
                  <c:v>-89.064102000000005</c:v>
                </c:pt>
                <c:pt idx="739">
                  <c:v>-89.064738000000006</c:v>
                </c:pt>
                <c:pt idx="740">
                  <c:v>-89.065370999999999</c:v>
                </c:pt>
                <c:pt idx="741">
                  <c:v>-89.066000000000003</c:v>
                </c:pt>
                <c:pt idx="742">
                  <c:v>-89.066625000000002</c:v>
                </c:pt>
                <c:pt idx="743">
                  <c:v>-89.067245999999997</c:v>
                </c:pt>
                <c:pt idx="744">
                  <c:v>-89.067864</c:v>
                </c:pt>
                <c:pt idx="745">
                  <c:v>-89.068477999999999</c:v>
                </c:pt>
                <c:pt idx="746">
                  <c:v>-89.069087999999994</c:v>
                </c:pt>
                <c:pt idx="747">
                  <c:v>-89.069694999999996</c:v>
                </c:pt>
                <c:pt idx="748">
                  <c:v>-89.070296999999997</c:v>
                </c:pt>
                <c:pt idx="749">
                  <c:v>-89.070897000000002</c:v>
                </c:pt>
                <c:pt idx="750">
                  <c:v>-89.071492000000006</c:v>
                </c:pt>
                <c:pt idx="751">
                  <c:v>-89.072084000000004</c:v>
                </c:pt>
                <c:pt idx="752">
                  <c:v>-89.072672999999995</c:v>
                </c:pt>
                <c:pt idx="753">
                  <c:v>-89.073257999999996</c:v>
                </c:pt>
                <c:pt idx="754">
                  <c:v>-89.073839000000007</c:v>
                </c:pt>
                <c:pt idx="755">
                  <c:v>-89.074416999999997</c:v>
                </c:pt>
                <c:pt idx="756">
                  <c:v>-89.074991999999995</c:v>
                </c:pt>
                <c:pt idx="757">
                  <c:v>-89.075563000000002</c:v>
                </c:pt>
                <c:pt idx="758">
                  <c:v>-89.076130000000006</c:v>
                </c:pt>
                <c:pt idx="759">
                  <c:v>-89.076694000000003</c:v>
                </c:pt>
                <c:pt idx="760">
                  <c:v>-89.077254999999994</c:v>
                </c:pt>
                <c:pt idx="761">
                  <c:v>-89.077811999999994</c:v>
                </c:pt>
                <c:pt idx="762">
                  <c:v>-89.078366000000003</c:v>
                </c:pt>
                <c:pt idx="763">
                  <c:v>-89.078917000000004</c:v>
                </c:pt>
                <c:pt idx="764">
                  <c:v>-89.079464000000002</c:v>
                </c:pt>
                <c:pt idx="765">
                  <c:v>-89.080008000000007</c:v>
                </c:pt>
                <c:pt idx="766">
                  <c:v>-89.080549000000005</c:v>
                </c:pt>
                <c:pt idx="767">
                  <c:v>-89.081086999999997</c:v>
                </c:pt>
                <c:pt idx="768">
                  <c:v>-89.081620999999998</c:v>
                </c:pt>
                <c:pt idx="769">
                  <c:v>-89.082151999999994</c:v>
                </c:pt>
                <c:pt idx="770">
                  <c:v>-89.082679999999996</c:v>
                </c:pt>
                <c:pt idx="771">
                  <c:v>-89.083205000000007</c:v>
                </c:pt>
                <c:pt idx="772">
                  <c:v>-89.083726999999996</c:v>
                </c:pt>
                <c:pt idx="773">
                  <c:v>-89.084244999999996</c:v>
                </c:pt>
                <c:pt idx="774">
                  <c:v>-89.084760000000003</c:v>
                </c:pt>
                <c:pt idx="775">
                  <c:v>-89.085273000000001</c:v>
                </c:pt>
                <c:pt idx="776">
                  <c:v>-89.085781999999995</c:v>
                </c:pt>
                <c:pt idx="777">
                  <c:v>-89.086287999999996</c:v>
                </c:pt>
                <c:pt idx="778">
                  <c:v>-89.086791000000005</c:v>
                </c:pt>
                <c:pt idx="779">
                  <c:v>-89.087290999999993</c:v>
                </c:pt>
                <c:pt idx="780">
                  <c:v>-89.087788000000003</c:v>
                </c:pt>
                <c:pt idx="781">
                  <c:v>-89.088282000000007</c:v>
                </c:pt>
                <c:pt idx="782">
                  <c:v>-89.088773000000003</c:v>
                </c:pt>
                <c:pt idx="783">
                  <c:v>-89.089260999999993</c:v>
                </c:pt>
                <c:pt idx="784">
                  <c:v>-89.089746000000005</c:v>
                </c:pt>
                <c:pt idx="785">
                  <c:v>-89.090227999999996</c:v>
                </c:pt>
                <c:pt idx="786">
                  <c:v>-89.090708000000006</c:v>
                </c:pt>
                <c:pt idx="787">
                  <c:v>-89.091183999999998</c:v>
                </c:pt>
                <c:pt idx="788">
                  <c:v>-89.091657999999995</c:v>
                </c:pt>
                <c:pt idx="789">
                  <c:v>-89.092129</c:v>
                </c:pt>
                <c:pt idx="790">
                  <c:v>-89.092596</c:v>
                </c:pt>
                <c:pt idx="791">
                  <c:v>-89.093062000000003</c:v>
                </c:pt>
                <c:pt idx="792">
                  <c:v>-89.093524000000002</c:v>
                </c:pt>
                <c:pt idx="793">
                  <c:v>-89.093982999999994</c:v>
                </c:pt>
                <c:pt idx="794">
                  <c:v>-89.094440000000006</c:v>
                </c:pt>
                <c:pt idx="795">
                  <c:v>-89.094893999999996</c:v>
                </c:pt>
                <c:pt idx="796">
                  <c:v>-89.095344999999995</c:v>
                </c:pt>
                <c:pt idx="797">
                  <c:v>-89.095793999999998</c:v>
                </c:pt>
                <c:pt idx="798">
                  <c:v>-89.096239999999995</c:v>
                </c:pt>
                <c:pt idx="799">
                  <c:v>-89.096682999999999</c:v>
                </c:pt>
                <c:pt idx="800">
                  <c:v>-89.097122999999996</c:v>
                </c:pt>
                <c:pt idx="801">
                  <c:v>-89.097560999999999</c:v>
                </c:pt>
                <c:pt idx="802">
                  <c:v>-89.097995999999995</c:v>
                </c:pt>
                <c:pt idx="803">
                  <c:v>-89.098428999999996</c:v>
                </c:pt>
                <c:pt idx="804">
                  <c:v>-89.098859000000004</c:v>
                </c:pt>
                <c:pt idx="805">
                  <c:v>-89.099286000000006</c:v>
                </c:pt>
                <c:pt idx="806">
                  <c:v>-89.099710999999999</c:v>
                </c:pt>
                <c:pt idx="807">
                  <c:v>-89.100133</c:v>
                </c:pt>
                <c:pt idx="808">
                  <c:v>-89.100553000000005</c:v>
                </c:pt>
                <c:pt idx="809">
                  <c:v>-89.100970000000004</c:v>
                </c:pt>
                <c:pt idx="810">
                  <c:v>-89.101384999999993</c:v>
                </c:pt>
                <c:pt idx="811">
                  <c:v>-89.101797000000005</c:v>
                </c:pt>
                <c:pt idx="812">
                  <c:v>-89.102205999999995</c:v>
                </c:pt>
                <c:pt idx="813">
                  <c:v>-89.102614000000003</c:v>
                </c:pt>
                <c:pt idx="814">
                  <c:v>-89.103018000000006</c:v>
                </c:pt>
                <c:pt idx="815">
                  <c:v>-89.103420999999997</c:v>
                </c:pt>
                <c:pt idx="816">
                  <c:v>-89.103819999999999</c:v>
                </c:pt>
                <c:pt idx="817">
                  <c:v>-89.104218000000003</c:v>
                </c:pt>
                <c:pt idx="818">
                  <c:v>-89.104613000000001</c:v>
                </c:pt>
                <c:pt idx="819">
                  <c:v>-89.105005000000006</c:v>
                </c:pt>
                <c:pt idx="820">
                  <c:v>-89.105395999999999</c:v>
                </c:pt>
                <c:pt idx="821">
                  <c:v>-89.105784</c:v>
                </c:pt>
                <c:pt idx="822">
                  <c:v>-89.106168999999994</c:v>
                </c:pt>
                <c:pt idx="823">
                  <c:v>-89.106551999999994</c:v>
                </c:pt>
                <c:pt idx="824">
                  <c:v>-89.106932999999998</c:v>
                </c:pt>
                <c:pt idx="825">
                  <c:v>-89.107311999999993</c:v>
                </c:pt>
                <c:pt idx="826">
                  <c:v>-89.107687999999996</c:v>
                </c:pt>
                <c:pt idx="827">
                  <c:v>-89.108062000000004</c:v>
                </c:pt>
                <c:pt idx="828">
                  <c:v>-89.108434000000003</c:v>
                </c:pt>
                <c:pt idx="829">
                  <c:v>-89.108802999999995</c:v>
                </c:pt>
                <c:pt idx="830">
                  <c:v>-89.109171000000003</c:v>
                </c:pt>
                <c:pt idx="831">
                  <c:v>-89.109536000000006</c:v>
                </c:pt>
                <c:pt idx="832">
                  <c:v>-89.109898000000001</c:v>
                </c:pt>
                <c:pt idx="833">
                  <c:v>-89.110258999999999</c:v>
                </c:pt>
                <c:pt idx="834">
                  <c:v>-89.110618000000002</c:v>
                </c:pt>
                <c:pt idx="835">
                  <c:v>-89.110973999999999</c:v>
                </c:pt>
                <c:pt idx="836">
                  <c:v>-89.111328</c:v>
                </c:pt>
                <c:pt idx="837">
                  <c:v>-89.111680000000007</c:v>
                </c:pt>
                <c:pt idx="838">
                  <c:v>-89.112030000000004</c:v>
                </c:pt>
                <c:pt idx="839">
                  <c:v>-89.112376999999995</c:v>
                </c:pt>
                <c:pt idx="840">
                  <c:v>-89.112723000000003</c:v>
                </c:pt>
                <c:pt idx="841">
                  <c:v>-89.113066000000003</c:v>
                </c:pt>
                <c:pt idx="842">
                  <c:v>-89.113408000000007</c:v>
                </c:pt>
                <c:pt idx="843">
                  <c:v>-89.113747000000004</c:v>
                </c:pt>
                <c:pt idx="844">
                  <c:v>-89.114084000000005</c:v>
                </c:pt>
                <c:pt idx="845">
                  <c:v>-89.114418999999998</c:v>
                </c:pt>
                <c:pt idx="846">
                  <c:v>-89.114752999999993</c:v>
                </c:pt>
                <c:pt idx="847">
                  <c:v>-89.115083999999996</c:v>
                </c:pt>
                <c:pt idx="848">
                  <c:v>-89.115413000000004</c:v>
                </c:pt>
                <c:pt idx="849">
                  <c:v>-89.115740000000002</c:v>
                </c:pt>
                <c:pt idx="850">
                  <c:v>-89.116065000000006</c:v>
                </c:pt>
                <c:pt idx="851">
                  <c:v>-89.116388000000001</c:v>
                </c:pt>
                <c:pt idx="852">
                  <c:v>-89.116709</c:v>
                </c:pt>
                <c:pt idx="853">
                  <c:v>-89.117028000000005</c:v>
                </c:pt>
                <c:pt idx="854">
                  <c:v>-89.117345999999998</c:v>
                </c:pt>
                <c:pt idx="855">
                  <c:v>-89.117660999999998</c:v>
                </c:pt>
                <c:pt idx="856">
                  <c:v>-89.117974000000004</c:v>
                </c:pt>
                <c:pt idx="857">
                  <c:v>-89.118285999999998</c:v>
                </c:pt>
                <c:pt idx="858">
                  <c:v>-89.118594999999999</c:v>
                </c:pt>
                <c:pt idx="859">
                  <c:v>-89.118903000000003</c:v>
                </c:pt>
                <c:pt idx="860">
                  <c:v>-89.119208999999998</c:v>
                </c:pt>
                <c:pt idx="861">
                  <c:v>-89.119512999999998</c:v>
                </c:pt>
                <c:pt idx="862">
                  <c:v>-89.119815000000003</c:v>
                </c:pt>
                <c:pt idx="863">
                  <c:v>-89.120114999999998</c:v>
                </c:pt>
                <c:pt idx="864">
                  <c:v>-89.120412999999999</c:v>
                </c:pt>
                <c:pt idx="865">
                  <c:v>-89.120710000000003</c:v>
                </c:pt>
                <c:pt idx="866">
                  <c:v>-89.121003999999999</c:v>
                </c:pt>
                <c:pt idx="867">
                  <c:v>-89.121296999999998</c:v>
                </c:pt>
                <c:pt idx="868">
                  <c:v>-89.121588000000003</c:v>
                </c:pt>
                <c:pt idx="869">
                  <c:v>-89.121877999999995</c:v>
                </c:pt>
                <c:pt idx="870">
                  <c:v>-89.122164999999995</c:v>
                </c:pt>
                <c:pt idx="871">
                  <c:v>-89.122450999999998</c:v>
                </c:pt>
                <c:pt idx="872">
                  <c:v>-89.122735000000006</c:v>
                </c:pt>
                <c:pt idx="873">
                  <c:v>-89.123017000000004</c:v>
                </c:pt>
                <c:pt idx="874">
                  <c:v>-89.123298000000005</c:v>
                </c:pt>
                <c:pt idx="875">
                  <c:v>-89.123576</c:v>
                </c:pt>
                <c:pt idx="876">
                  <c:v>-89.123853999999994</c:v>
                </c:pt>
                <c:pt idx="877">
                  <c:v>-89.124128999999996</c:v>
                </c:pt>
                <c:pt idx="878">
                  <c:v>-89.124402000000003</c:v>
                </c:pt>
                <c:pt idx="879">
                  <c:v>-89.124673999999999</c:v>
                </c:pt>
                <c:pt idx="880">
                  <c:v>-89.124944999999997</c:v>
                </c:pt>
                <c:pt idx="881">
                  <c:v>-89.125213000000002</c:v>
                </c:pt>
                <c:pt idx="882">
                  <c:v>-89.125479999999996</c:v>
                </c:pt>
                <c:pt idx="883">
                  <c:v>-89.125746000000007</c:v>
                </c:pt>
                <c:pt idx="884">
                  <c:v>-89.126008999999996</c:v>
                </c:pt>
                <c:pt idx="885">
                  <c:v>-89.126271000000003</c:v>
                </c:pt>
                <c:pt idx="886">
                  <c:v>-89.126531999999997</c:v>
                </c:pt>
                <c:pt idx="887">
                  <c:v>-89.12679</c:v>
                </c:pt>
                <c:pt idx="888">
                  <c:v>-89.127048000000002</c:v>
                </c:pt>
                <c:pt idx="889">
                  <c:v>-89.127302999999998</c:v>
                </c:pt>
                <c:pt idx="890">
                  <c:v>-89.127556999999996</c:v>
                </c:pt>
                <c:pt idx="891">
                  <c:v>-89.127809999999997</c:v>
                </c:pt>
                <c:pt idx="892">
                  <c:v>-89.128060000000005</c:v>
                </c:pt>
                <c:pt idx="893">
                  <c:v>-89.128309999999999</c:v>
                </c:pt>
                <c:pt idx="894">
                  <c:v>-89.128557000000001</c:v>
                </c:pt>
                <c:pt idx="895">
                  <c:v>-89.128804000000002</c:v>
                </c:pt>
                <c:pt idx="896">
                  <c:v>-89.129047999999997</c:v>
                </c:pt>
                <c:pt idx="897">
                  <c:v>-89.129290999999995</c:v>
                </c:pt>
                <c:pt idx="898">
                  <c:v>-89.129532999999995</c:v>
                </c:pt>
                <c:pt idx="899">
                  <c:v>-89.129773</c:v>
                </c:pt>
                <c:pt idx="900">
                  <c:v>-89.130011999999994</c:v>
                </c:pt>
                <c:pt idx="901">
                  <c:v>-89.130249000000006</c:v>
                </c:pt>
                <c:pt idx="902">
                  <c:v>-89.130483999999996</c:v>
                </c:pt>
                <c:pt idx="903">
                  <c:v>-89.130718999999999</c:v>
                </c:pt>
                <c:pt idx="904">
                  <c:v>-89.130950999999996</c:v>
                </c:pt>
                <c:pt idx="905">
                  <c:v>-89.131181999999995</c:v>
                </c:pt>
                <c:pt idx="906">
                  <c:v>-89.131411999999997</c:v>
                </c:pt>
                <c:pt idx="907">
                  <c:v>-89.131641000000002</c:v>
                </c:pt>
                <c:pt idx="908">
                  <c:v>-89.131867</c:v>
                </c:pt>
                <c:pt idx="909">
                  <c:v>-89.132092999999998</c:v>
                </c:pt>
                <c:pt idx="910">
                  <c:v>-89.132317</c:v>
                </c:pt>
                <c:pt idx="911">
                  <c:v>-89.132540000000006</c:v>
                </c:pt>
                <c:pt idx="912">
                  <c:v>-89.132761000000002</c:v>
                </c:pt>
                <c:pt idx="913">
                  <c:v>-89.132981000000001</c:v>
                </c:pt>
                <c:pt idx="914">
                  <c:v>-89.133199000000005</c:v>
                </c:pt>
                <c:pt idx="915">
                  <c:v>-89.133415999999997</c:v>
                </c:pt>
                <c:pt idx="916">
                  <c:v>-89.133632000000006</c:v>
                </c:pt>
                <c:pt idx="917">
                  <c:v>-89.133846000000005</c:v>
                </c:pt>
                <c:pt idx="918">
                  <c:v>-89.134058999999993</c:v>
                </c:pt>
                <c:pt idx="919">
                  <c:v>-89.134270999999998</c:v>
                </c:pt>
                <c:pt idx="920">
                  <c:v>-89.134480999999994</c:v>
                </c:pt>
                <c:pt idx="921">
                  <c:v>-89.134690000000006</c:v>
                </c:pt>
                <c:pt idx="922">
                  <c:v>-89.134898000000007</c:v>
                </c:pt>
                <c:pt idx="923">
                  <c:v>-89.135103999999998</c:v>
                </c:pt>
                <c:pt idx="924">
                  <c:v>-89.135309000000007</c:v>
                </c:pt>
                <c:pt idx="925">
                  <c:v>-89.135513000000003</c:v>
                </c:pt>
                <c:pt idx="926">
                  <c:v>-89.135715000000005</c:v>
                </c:pt>
                <c:pt idx="927">
                  <c:v>-89.135915999999995</c:v>
                </c:pt>
                <c:pt idx="928">
                  <c:v>-89.136116000000001</c:v>
                </c:pt>
                <c:pt idx="929">
                  <c:v>-89.136313999999999</c:v>
                </c:pt>
                <c:pt idx="930">
                  <c:v>-89.136511999999996</c:v>
                </c:pt>
                <c:pt idx="931">
                  <c:v>-89.136707999999999</c:v>
                </c:pt>
                <c:pt idx="932">
                  <c:v>-89.136902000000006</c:v>
                </c:pt>
                <c:pt idx="933">
                  <c:v>-89.137096</c:v>
                </c:pt>
                <c:pt idx="934">
                  <c:v>-89.137287999999998</c:v>
                </c:pt>
                <c:pt idx="935">
                  <c:v>-89.137478999999999</c:v>
                </c:pt>
                <c:pt idx="936">
                  <c:v>-89.137669000000002</c:v>
                </c:pt>
                <c:pt idx="937">
                  <c:v>-89.137857999999994</c:v>
                </c:pt>
                <c:pt idx="938">
                  <c:v>-89.138045000000005</c:v>
                </c:pt>
                <c:pt idx="939">
                  <c:v>-89.138231000000005</c:v>
                </c:pt>
                <c:pt idx="940">
                  <c:v>-89.138416000000007</c:v>
                </c:pt>
                <c:pt idx="941">
                  <c:v>-89.138599999999997</c:v>
                </c:pt>
                <c:pt idx="942">
                  <c:v>-89.138782000000006</c:v>
                </c:pt>
                <c:pt idx="943">
                  <c:v>-89.138964000000001</c:v>
                </c:pt>
                <c:pt idx="944">
                  <c:v>-89.139144000000002</c:v>
                </c:pt>
                <c:pt idx="945">
                  <c:v>-89.139323000000005</c:v>
                </c:pt>
                <c:pt idx="946">
                  <c:v>-89.139500999999996</c:v>
                </c:pt>
                <c:pt idx="947">
                  <c:v>-89.139678000000004</c:v>
                </c:pt>
                <c:pt idx="948">
                  <c:v>-89.139853000000002</c:v>
                </c:pt>
                <c:pt idx="949">
                  <c:v>-89.140028000000001</c:v>
                </c:pt>
                <c:pt idx="950">
                  <c:v>-89.140201000000005</c:v>
                </c:pt>
                <c:pt idx="951">
                  <c:v>-89.140372999999997</c:v>
                </c:pt>
                <c:pt idx="952">
                  <c:v>-89.140544000000006</c:v>
                </c:pt>
                <c:pt idx="953">
                  <c:v>-89.140714000000003</c:v>
                </c:pt>
                <c:pt idx="954">
                  <c:v>-89.140883000000002</c:v>
                </c:pt>
                <c:pt idx="955">
                  <c:v>-89.141051000000004</c:v>
                </c:pt>
                <c:pt idx="956">
                  <c:v>-89.141216999999997</c:v>
                </c:pt>
                <c:pt idx="957">
                  <c:v>-89.141383000000005</c:v>
                </c:pt>
                <c:pt idx="958">
                  <c:v>-89.141547000000003</c:v>
                </c:pt>
                <c:pt idx="959">
                  <c:v>-89.141711000000001</c:v>
                </c:pt>
                <c:pt idx="960">
                  <c:v>-89.141873000000004</c:v>
                </c:pt>
                <c:pt idx="961">
                  <c:v>-89.142033999999995</c:v>
                </c:pt>
                <c:pt idx="962">
                  <c:v>-89.142194000000003</c:v>
                </c:pt>
                <c:pt idx="963">
                  <c:v>-89.142353999999997</c:v>
                </c:pt>
                <c:pt idx="964">
                  <c:v>-89.142511999999996</c:v>
                </c:pt>
                <c:pt idx="965">
                  <c:v>-89.142668999999998</c:v>
                </c:pt>
                <c:pt idx="966">
                  <c:v>-89.142825000000002</c:v>
                </c:pt>
                <c:pt idx="967">
                  <c:v>-89.142979999999994</c:v>
                </c:pt>
                <c:pt idx="968">
                  <c:v>-89.143133000000006</c:v>
                </c:pt>
                <c:pt idx="969">
                  <c:v>-89.143286000000003</c:v>
                </c:pt>
                <c:pt idx="970">
                  <c:v>-89.143438000000003</c:v>
                </c:pt>
                <c:pt idx="971">
                  <c:v>-89.143589000000006</c:v>
                </c:pt>
                <c:pt idx="972">
                  <c:v>-89.143738999999997</c:v>
                </c:pt>
                <c:pt idx="973">
                  <c:v>-89.143888000000004</c:v>
                </c:pt>
                <c:pt idx="974">
                  <c:v>-89.144036</c:v>
                </c:pt>
                <c:pt idx="975">
                  <c:v>-89.144182000000001</c:v>
                </c:pt>
                <c:pt idx="976">
                  <c:v>-89.144328000000002</c:v>
                </c:pt>
                <c:pt idx="977">
                  <c:v>-89.144473000000005</c:v>
                </c:pt>
                <c:pt idx="978">
                  <c:v>-89.144616999999997</c:v>
                </c:pt>
                <c:pt idx="979">
                  <c:v>-89.144760000000005</c:v>
                </c:pt>
                <c:pt idx="980">
                  <c:v>-89.144902000000002</c:v>
                </c:pt>
                <c:pt idx="981">
                  <c:v>-89.145043000000001</c:v>
                </c:pt>
                <c:pt idx="982">
                  <c:v>-89.145183000000003</c:v>
                </c:pt>
                <c:pt idx="983">
                  <c:v>-89.145321999999993</c:v>
                </c:pt>
                <c:pt idx="984">
                  <c:v>-89.14546</c:v>
                </c:pt>
                <c:pt idx="985">
                  <c:v>-89.145598000000007</c:v>
                </c:pt>
                <c:pt idx="986">
                  <c:v>-89.145734000000004</c:v>
                </c:pt>
                <c:pt idx="987">
                  <c:v>-89.145869000000005</c:v>
                </c:pt>
                <c:pt idx="988">
                  <c:v>-89.146004000000005</c:v>
                </c:pt>
                <c:pt idx="989">
                  <c:v>-89.146136999999996</c:v>
                </c:pt>
                <c:pt idx="990">
                  <c:v>-89.146270000000001</c:v>
                </c:pt>
                <c:pt idx="991">
                  <c:v>-89.146401999999995</c:v>
                </c:pt>
                <c:pt idx="992">
                  <c:v>-89.146533000000005</c:v>
                </c:pt>
                <c:pt idx="993">
                  <c:v>-89.146662000000006</c:v>
                </c:pt>
                <c:pt idx="994">
                  <c:v>-89.146792000000005</c:v>
                </c:pt>
                <c:pt idx="995">
                  <c:v>-89.146919999999994</c:v>
                </c:pt>
                <c:pt idx="996">
                  <c:v>-89.147047000000001</c:v>
                </c:pt>
                <c:pt idx="997">
                  <c:v>-89.147172999999995</c:v>
                </c:pt>
                <c:pt idx="998">
                  <c:v>-89.147299000000004</c:v>
                </c:pt>
                <c:pt idx="999">
                  <c:v>-89.147423000000003</c:v>
                </c:pt>
                <c:pt idx="1000">
                  <c:v>-89.147547000000003</c:v>
                </c:pt>
              </c:numCache>
            </c:numRef>
          </c:yVal>
          <c:smooth val="0"/>
          <c:extLst>
            <c:ext xmlns:c16="http://schemas.microsoft.com/office/drawing/2014/chart" uri="{C3380CC4-5D6E-409C-BE32-E72D297353CC}">
              <c16:uniqueId val="{00000000-E262-D444-AFFD-9E96415A0D76}"/>
            </c:ext>
          </c:extLst>
        </c:ser>
        <c:ser>
          <c:idx val="1"/>
          <c:order val="1"/>
          <c:tx>
            <c:strRef>
              <c:f>drug_plot!$C$1</c:f>
              <c:strCache>
                <c:ptCount val="1"/>
                <c:pt idx="0">
                  <c:v>GPU cmax2</c:v>
                </c:pt>
              </c:strCache>
            </c:strRef>
          </c:tx>
          <c:spPr>
            <a:ln w="19050" cap="rnd">
              <a:solidFill>
                <a:schemeClr val="accent1"/>
              </a:solidFill>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C$2:$C$1002</c:f>
              <c:numCache>
                <c:formatCode>General</c:formatCode>
                <c:ptCount val="1001"/>
                <c:pt idx="0">
                  <c:v>-89.226984999999999</c:v>
                </c:pt>
                <c:pt idx="1">
                  <c:v>-89.227113000000003</c:v>
                </c:pt>
                <c:pt idx="2">
                  <c:v>-89.227241000000006</c:v>
                </c:pt>
                <c:pt idx="3">
                  <c:v>-89.227367000000001</c:v>
                </c:pt>
                <c:pt idx="4">
                  <c:v>-89.227492999999996</c:v>
                </c:pt>
                <c:pt idx="5">
                  <c:v>-89.227618000000007</c:v>
                </c:pt>
                <c:pt idx="6">
                  <c:v>-89.227742000000006</c:v>
                </c:pt>
                <c:pt idx="7">
                  <c:v>-89.227866000000006</c:v>
                </c:pt>
                <c:pt idx="8">
                  <c:v>-89.227987999999996</c:v>
                </c:pt>
                <c:pt idx="9">
                  <c:v>-89.228109000000003</c:v>
                </c:pt>
                <c:pt idx="10">
                  <c:v>0.14602200000000001</c:v>
                </c:pt>
                <c:pt idx="11">
                  <c:v>31.984902000000002</c:v>
                </c:pt>
                <c:pt idx="12">
                  <c:v>28.253668999999999</c:v>
                </c:pt>
                <c:pt idx="13">
                  <c:v>25.165306000000001</c:v>
                </c:pt>
                <c:pt idx="14">
                  <c:v>22.960583</c:v>
                </c:pt>
                <c:pt idx="15">
                  <c:v>21.467525999999999</c:v>
                </c:pt>
                <c:pt idx="16">
                  <c:v>20.470925999999999</c:v>
                </c:pt>
                <c:pt idx="17">
                  <c:v>19.816058000000002</c:v>
                </c:pt>
                <c:pt idx="18">
                  <c:v>19.410715</c:v>
                </c:pt>
                <c:pt idx="19">
                  <c:v>19.197904000000001</c:v>
                </c:pt>
                <c:pt idx="20">
                  <c:v>19.134361999999999</c:v>
                </c:pt>
                <c:pt idx="21">
                  <c:v>19.182106000000001</c:v>
                </c:pt>
                <c:pt idx="22">
                  <c:v>19.307494999999999</c:v>
                </c:pt>
                <c:pt idx="23">
                  <c:v>19.482188000000001</c:v>
                </c:pt>
                <c:pt idx="24">
                  <c:v>19.683675000000001</c:v>
                </c:pt>
                <c:pt idx="25">
                  <c:v>19.895015000000001</c:v>
                </c:pt>
                <c:pt idx="26">
                  <c:v>20.104088000000001</c:v>
                </c:pt>
                <c:pt idx="27">
                  <c:v>20.302662999999999</c:v>
                </c:pt>
                <c:pt idx="28">
                  <c:v>20.485493999999999</c:v>
                </c:pt>
                <c:pt idx="29">
                  <c:v>20.649529999999999</c:v>
                </c:pt>
                <c:pt idx="30">
                  <c:v>20.793289000000001</c:v>
                </c:pt>
                <c:pt idx="31">
                  <c:v>20.916361999999999</c:v>
                </c:pt>
                <c:pt idx="32">
                  <c:v>21.019058999999999</c:v>
                </c:pt>
                <c:pt idx="33">
                  <c:v>21.102141</c:v>
                </c:pt>
                <c:pt idx="34">
                  <c:v>21.166637999999999</c:v>
                </c:pt>
                <c:pt idx="35">
                  <c:v>21.213719000000001</c:v>
                </c:pt>
                <c:pt idx="36">
                  <c:v>21.244606999999998</c:v>
                </c:pt>
                <c:pt idx="37">
                  <c:v>21.260522000000002</c:v>
                </c:pt>
                <c:pt idx="38">
                  <c:v>21.262644000000002</c:v>
                </c:pt>
                <c:pt idx="39">
                  <c:v>21.252094</c:v>
                </c:pt>
                <c:pt idx="40">
                  <c:v>21.22992</c:v>
                </c:pt>
                <c:pt idx="41">
                  <c:v>21.197095000000001</c:v>
                </c:pt>
                <c:pt idx="42">
                  <c:v>21.154510999999999</c:v>
                </c:pt>
                <c:pt idx="43">
                  <c:v>21.102988</c:v>
                </c:pt>
                <c:pt idx="44">
                  <c:v>21.043272999999999</c:v>
                </c:pt>
                <c:pt idx="45">
                  <c:v>20.976046</c:v>
                </c:pt>
                <c:pt idx="46">
                  <c:v>20.901927000000001</c:v>
                </c:pt>
                <c:pt idx="47">
                  <c:v>20.821476000000001</c:v>
                </c:pt>
                <c:pt idx="48">
                  <c:v>20.735206000000002</c:v>
                </c:pt>
                <c:pt idx="49">
                  <c:v>20.64358</c:v>
                </c:pt>
                <c:pt idx="50">
                  <c:v>20.547021000000001</c:v>
                </c:pt>
                <c:pt idx="51">
                  <c:v>20.445913999999998</c:v>
                </c:pt>
                <c:pt idx="52">
                  <c:v>20.340609000000001</c:v>
                </c:pt>
                <c:pt idx="53">
                  <c:v>20.231428999999999</c:v>
                </c:pt>
                <c:pt idx="54">
                  <c:v>20.118666000000001</c:v>
                </c:pt>
                <c:pt idx="55">
                  <c:v>20.002590999999999</c:v>
                </c:pt>
                <c:pt idx="56">
                  <c:v>19.883451000000001</c:v>
                </c:pt>
                <c:pt idx="57">
                  <c:v>19.761474</c:v>
                </c:pt>
                <c:pt idx="58">
                  <c:v>19.636872</c:v>
                </c:pt>
                <c:pt idx="59">
                  <c:v>19.509840000000001</c:v>
                </c:pt>
                <c:pt idx="60">
                  <c:v>19.380559000000002</c:v>
                </c:pt>
                <c:pt idx="61">
                  <c:v>19.249198</c:v>
                </c:pt>
                <c:pt idx="62">
                  <c:v>19.115914</c:v>
                </c:pt>
                <c:pt idx="63">
                  <c:v>18.980854999999998</c:v>
                </c:pt>
                <c:pt idx="64">
                  <c:v>18.844156999999999</c:v>
                </c:pt>
                <c:pt idx="65">
                  <c:v>18.705949</c:v>
                </c:pt>
                <c:pt idx="66">
                  <c:v>18.566354</c:v>
                </c:pt>
                <c:pt idx="67">
                  <c:v>18.425484000000001</c:v>
                </c:pt>
                <c:pt idx="68">
                  <c:v>18.283446999999999</c:v>
                </c:pt>
                <c:pt idx="69">
                  <c:v>18.140345</c:v>
                </c:pt>
                <c:pt idx="70">
                  <c:v>17.996272999999999</c:v>
                </c:pt>
                <c:pt idx="71">
                  <c:v>17.851322</c:v>
                </c:pt>
                <c:pt idx="72">
                  <c:v>17.705577999999999</c:v>
                </c:pt>
                <c:pt idx="73">
                  <c:v>17.559121000000001</c:v>
                </c:pt>
                <c:pt idx="74">
                  <c:v>17.412029</c:v>
                </c:pt>
                <c:pt idx="75">
                  <c:v>17.264374</c:v>
                </c:pt>
                <c:pt idx="76">
                  <c:v>17.116225</c:v>
                </c:pt>
                <c:pt idx="77">
                  <c:v>16.967648000000001</c:v>
                </c:pt>
                <c:pt idx="78">
                  <c:v>16.818704</c:v>
                </c:pt>
                <c:pt idx="79">
                  <c:v>16.669453000000001</c:v>
                </c:pt>
                <c:pt idx="80">
                  <c:v>16.519949</c:v>
                </c:pt>
                <c:pt idx="81">
                  <c:v>16.370245000000001</c:v>
                </c:pt>
                <c:pt idx="82">
                  <c:v>16.220392</c:v>
                </c:pt>
                <c:pt idx="83">
                  <c:v>16.070433999999999</c:v>
                </c:pt>
                <c:pt idx="84">
                  <c:v>15.920417</c:v>
                </c:pt>
                <c:pt idx="85">
                  <c:v>15.770383000000001</c:v>
                </c:pt>
                <c:pt idx="86">
                  <c:v>15.620371</c:v>
                </c:pt>
                <c:pt idx="87">
                  <c:v>15.470416</c:v>
                </c:pt>
                <c:pt idx="88">
                  <c:v>15.320556</c:v>
                </c:pt>
                <c:pt idx="89">
                  <c:v>15.170821999999999</c:v>
                </c:pt>
                <c:pt idx="90">
                  <c:v>15.021247000000001</c:v>
                </c:pt>
                <c:pt idx="91">
                  <c:v>14.871862999999999</c:v>
                </c:pt>
                <c:pt idx="92">
                  <c:v>14.722704</c:v>
                </c:pt>
                <c:pt idx="93">
                  <c:v>14.573807</c:v>
                </c:pt>
                <c:pt idx="94">
                  <c:v>14.425221000000001</c:v>
                </c:pt>
                <c:pt idx="95">
                  <c:v>14.277004</c:v>
                </c:pt>
                <c:pt idx="96">
                  <c:v>14.129227</c:v>
                </c:pt>
                <c:pt idx="97">
                  <c:v>13.981965000000001</c:v>
                </c:pt>
                <c:pt idx="98">
                  <c:v>13.835272</c:v>
                </c:pt>
                <c:pt idx="99">
                  <c:v>13.689182000000001</c:v>
                </c:pt>
                <c:pt idx="100">
                  <c:v>13.543699999999999</c:v>
                </c:pt>
                <c:pt idx="101">
                  <c:v>13.398816</c:v>
                </c:pt>
                <c:pt idx="102">
                  <c:v>13.254509000000001</c:v>
                </c:pt>
                <c:pt idx="103">
                  <c:v>13.110758000000001</c:v>
                </c:pt>
                <c:pt idx="104">
                  <c:v>12.967537999999999</c:v>
                </c:pt>
                <c:pt idx="105">
                  <c:v>12.824828</c:v>
                </c:pt>
                <c:pt idx="106">
                  <c:v>12.682607000000001</c:v>
                </c:pt>
                <c:pt idx="107">
                  <c:v>12.540853</c:v>
                </c:pt>
                <c:pt idx="108">
                  <c:v>12.39955</c:v>
                </c:pt>
                <c:pt idx="109">
                  <c:v>12.258679000000001</c:v>
                </c:pt>
                <c:pt idx="110">
                  <c:v>12.118223</c:v>
                </c:pt>
                <c:pt idx="111">
                  <c:v>11.978166</c:v>
                </c:pt>
                <c:pt idx="112">
                  <c:v>11.838490999999999</c:v>
                </c:pt>
                <c:pt idx="113">
                  <c:v>11.699185</c:v>
                </c:pt>
                <c:pt idx="114">
                  <c:v>11.560230000000001</c:v>
                </c:pt>
                <c:pt idx="115">
                  <c:v>11.421611</c:v>
                </c:pt>
                <c:pt idx="116">
                  <c:v>11.283313</c:v>
                </c:pt>
                <c:pt idx="117">
                  <c:v>11.145319000000001</c:v>
                </c:pt>
                <c:pt idx="118">
                  <c:v>11.007614999999999</c:v>
                </c:pt>
                <c:pt idx="119">
                  <c:v>10.870183000000001</c:v>
                </c:pt>
                <c:pt idx="120">
                  <c:v>10.733006</c:v>
                </c:pt>
                <c:pt idx="121">
                  <c:v>10.596068000000001</c:v>
                </c:pt>
                <c:pt idx="122">
                  <c:v>10.459352000000001</c:v>
                </c:pt>
                <c:pt idx="123">
                  <c:v>10.322838000000001</c:v>
                </c:pt>
                <c:pt idx="124">
                  <c:v>10.18651</c:v>
                </c:pt>
                <c:pt idx="125">
                  <c:v>10.050348</c:v>
                </c:pt>
                <c:pt idx="126">
                  <c:v>9.9143319999999999</c:v>
                </c:pt>
                <c:pt idx="127">
                  <c:v>9.7784440000000004</c:v>
                </c:pt>
                <c:pt idx="128">
                  <c:v>9.6426619999999996</c:v>
                </c:pt>
                <c:pt idx="129">
                  <c:v>9.5069660000000002</c:v>
                </c:pt>
                <c:pt idx="130">
                  <c:v>9.3713359999999994</c:v>
                </c:pt>
                <c:pt idx="131">
                  <c:v>9.2357490000000002</c:v>
                </c:pt>
                <c:pt idx="132">
                  <c:v>9.1001829999999995</c:v>
                </c:pt>
                <c:pt idx="133">
                  <c:v>8.9646159999999995</c:v>
                </c:pt>
                <c:pt idx="134">
                  <c:v>8.8290249999999997</c:v>
                </c:pt>
                <c:pt idx="135">
                  <c:v>8.6933869999999995</c:v>
                </c:pt>
                <c:pt idx="136">
                  <c:v>8.5576779999999992</c:v>
                </c:pt>
                <c:pt idx="137">
                  <c:v>8.4218740000000007</c:v>
                </c:pt>
                <c:pt idx="138">
                  <c:v>8.2859510000000007</c:v>
                </c:pt>
                <c:pt idx="139">
                  <c:v>8.1498840000000001</c:v>
                </c:pt>
                <c:pt idx="140">
                  <c:v>8.0136489999999991</c:v>
                </c:pt>
                <c:pt idx="141">
                  <c:v>7.8772190000000002</c:v>
                </c:pt>
                <c:pt idx="142">
                  <c:v>7.7405710000000001</c:v>
                </c:pt>
                <c:pt idx="143">
                  <c:v>7.6036780000000004</c:v>
                </c:pt>
                <c:pt idx="144">
                  <c:v>7.4665150000000002</c:v>
                </c:pt>
                <c:pt idx="145">
                  <c:v>7.3290559999999996</c:v>
                </c:pt>
                <c:pt idx="146">
                  <c:v>7.1912750000000001</c:v>
                </c:pt>
                <c:pt idx="147">
                  <c:v>7.0531459999999999</c:v>
                </c:pt>
                <c:pt idx="148">
                  <c:v>6.9146419999999997</c:v>
                </c:pt>
                <c:pt idx="149">
                  <c:v>6.7757389999999997</c:v>
                </c:pt>
                <c:pt idx="150">
                  <c:v>6.6364089999999996</c:v>
                </c:pt>
                <c:pt idx="151">
                  <c:v>6.4966270000000002</c:v>
                </c:pt>
                <c:pt idx="152">
                  <c:v>6.3563679999999998</c:v>
                </c:pt>
                <c:pt idx="153">
                  <c:v>6.2156039999999999</c:v>
                </c:pt>
                <c:pt idx="154">
                  <c:v>6.0743109999999998</c:v>
                </c:pt>
                <c:pt idx="155">
                  <c:v>5.9324630000000003</c:v>
                </c:pt>
                <c:pt idx="156">
                  <c:v>5.7900349999999996</c:v>
                </c:pt>
                <c:pt idx="157">
                  <c:v>5.6470019999999996</c:v>
                </c:pt>
                <c:pt idx="158">
                  <c:v>5.5033390000000004</c:v>
                </c:pt>
                <c:pt idx="159">
                  <c:v>5.3590220000000004</c:v>
                </c:pt>
                <c:pt idx="160">
                  <c:v>5.2140259999999996</c:v>
                </c:pt>
                <c:pt idx="161">
                  <c:v>5.0683280000000002</c:v>
                </c:pt>
                <c:pt idx="162">
                  <c:v>4.9219039999999996</c:v>
                </c:pt>
                <c:pt idx="163">
                  <c:v>4.7747310000000001</c:v>
                </c:pt>
                <c:pt idx="164">
                  <c:v>4.6267860000000001</c:v>
                </c:pt>
                <c:pt idx="165">
                  <c:v>4.4780470000000001</c:v>
                </c:pt>
                <c:pt idx="166">
                  <c:v>4.3284929999999999</c:v>
                </c:pt>
                <c:pt idx="167">
                  <c:v>4.1781009999999998</c:v>
                </c:pt>
                <c:pt idx="168">
                  <c:v>4.0268509999999997</c:v>
                </c:pt>
                <c:pt idx="169">
                  <c:v>3.8747220000000002</c:v>
                </c:pt>
                <c:pt idx="170">
                  <c:v>3.7216939999999998</c:v>
                </c:pt>
                <c:pt idx="171">
                  <c:v>3.5677479999999999</c:v>
                </c:pt>
                <c:pt idx="172">
                  <c:v>3.4128639999999999</c:v>
                </c:pt>
                <c:pt idx="173">
                  <c:v>3.2570239999999999</c:v>
                </c:pt>
                <c:pt idx="174">
                  <c:v>3.1002100000000001</c:v>
                </c:pt>
                <c:pt idx="175">
                  <c:v>2.9424039999999998</c:v>
                </c:pt>
                <c:pt idx="176">
                  <c:v>2.7835890000000001</c:v>
                </c:pt>
                <c:pt idx="177">
                  <c:v>2.623748</c:v>
                </c:pt>
                <c:pt idx="178">
                  <c:v>2.462866</c:v>
                </c:pt>
                <c:pt idx="179">
                  <c:v>2.3009249999999999</c:v>
                </c:pt>
                <c:pt idx="180">
                  <c:v>2.1379109999999999</c:v>
                </c:pt>
                <c:pt idx="181">
                  <c:v>1.9738089999999999</c:v>
                </c:pt>
                <c:pt idx="182">
                  <c:v>1.808605</c:v>
                </c:pt>
                <c:pt idx="183">
                  <c:v>1.6422840000000001</c:v>
                </c:pt>
                <c:pt idx="184">
                  <c:v>1.4748319999999999</c:v>
                </c:pt>
                <c:pt idx="185">
                  <c:v>1.3062370000000001</c:v>
                </c:pt>
                <c:pt idx="186">
                  <c:v>1.136484</c:v>
                </c:pt>
                <c:pt idx="187">
                  <c:v>0.96556299999999995</c:v>
                </c:pt>
                <c:pt idx="188">
                  <c:v>0.79345900000000003</c:v>
                </c:pt>
                <c:pt idx="189">
                  <c:v>0.62016199999999999</c:v>
                </c:pt>
                <c:pt idx="190">
                  <c:v>0.445658</c:v>
                </c:pt>
                <c:pt idx="191">
                  <c:v>0.26993800000000001</c:v>
                </c:pt>
                <c:pt idx="192">
                  <c:v>9.2989000000000002E-2</c:v>
                </c:pt>
                <c:pt idx="193">
                  <c:v>-8.5199999999999998E-2</c:v>
                </c:pt>
                <c:pt idx="194">
                  <c:v>-0.26463799999999998</c:v>
                </c:pt>
                <c:pt idx="195">
                  <c:v>-0.44533800000000001</c:v>
                </c:pt>
                <c:pt idx="196">
                  <c:v>-0.62730900000000001</c:v>
                </c:pt>
                <c:pt idx="197">
                  <c:v>-0.810562</c:v>
                </c:pt>
                <c:pt idx="198">
                  <c:v>-0.99510699999999996</c:v>
                </c:pt>
                <c:pt idx="199">
                  <c:v>-1.1809529999999999</c:v>
                </c:pt>
                <c:pt idx="200">
                  <c:v>-1.3681099999999999</c:v>
                </c:pt>
                <c:pt idx="201">
                  <c:v>-1.5565880000000001</c:v>
                </c:pt>
                <c:pt idx="202">
                  <c:v>-1.7463960000000001</c:v>
                </c:pt>
                <c:pt idx="203">
                  <c:v>-1.937543</c:v>
                </c:pt>
                <c:pt idx="204">
                  <c:v>-2.130039</c:v>
                </c:pt>
                <c:pt idx="205">
                  <c:v>-2.3238910000000002</c:v>
                </c:pt>
                <c:pt idx="206">
                  <c:v>-2.5191089999999998</c:v>
                </c:pt>
                <c:pt idx="207">
                  <c:v>-2.7157</c:v>
                </c:pt>
                <c:pt idx="208">
                  <c:v>-2.9136730000000002</c:v>
                </c:pt>
                <c:pt idx="209">
                  <c:v>-3.113035</c:v>
                </c:pt>
                <c:pt idx="210">
                  <c:v>-3.313793</c:v>
                </c:pt>
                <c:pt idx="211">
                  <c:v>-3.5159539999999998</c:v>
                </c:pt>
                <c:pt idx="212">
                  <c:v>-3.719525</c:v>
                </c:pt>
                <c:pt idx="213">
                  <c:v>-3.9245109999999999</c:v>
                </c:pt>
                <c:pt idx="214">
                  <c:v>-4.1309170000000002</c:v>
                </c:pt>
                <c:pt idx="215">
                  <c:v>-4.338749</c:v>
                </c:pt>
                <c:pt idx="216">
                  <c:v>-4.5480090000000004</c:v>
                </c:pt>
                <c:pt idx="217">
                  <c:v>-4.7587010000000003</c:v>
                </c:pt>
                <c:pt idx="218">
                  <c:v>-4.9708269999999999</c:v>
                </c:pt>
                <c:pt idx="219">
                  <c:v>-5.1843890000000004</c:v>
                </c:pt>
                <c:pt idx="220">
                  <c:v>-5.3993859999999998</c:v>
                </c:pt>
                <c:pt idx="221">
                  <c:v>-5.6158169999999998</c:v>
                </c:pt>
                <c:pt idx="222">
                  <c:v>-5.8336810000000003</c:v>
                </c:pt>
                <c:pt idx="223">
                  <c:v>-6.0529729999999997</c:v>
                </c:pt>
                <c:pt idx="224">
                  <c:v>-6.2736879999999999</c:v>
                </c:pt>
                <c:pt idx="225">
                  <c:v>-6.4958200000000001</c:v>
                </c:pt>
                <c:pt idx="226">
                  <c:v>-6.71936</c:v>
                </c:pt>
                <c:pt idx="227">
                  <c:v>-6.9442979999999999</c:v>
                </c:pt>
                <c:pt idx="228">
                  <c:v>-7.1706209999999997</c:v>
                </c:pt>
                <c:pt idx="229">
                  <c:v>-7.3983150000000002</c:v>
                </c:pt>
                <c:pt idx="230">
                  <c:v>-7.6273629999999999</c:v>
                </c:pt>
                <c:pt idx="231">
                  <c:v>-7.8577469999999998</c:v>
                </c:pt>
                <c:pt idx="232">
                  <c:v>-8.0894449999999996</c:v>
                </c:pt>
                <c:pt idx="233">
                  <c:v>-8.3224330000000002</c:v>
                </c:pt>
                <c:pt idx="234">
                  <c:v>-8.5566840000000006</c:v>
                </c:pt>
                <c:pt idx="235">
                  <c:v>-8.7921700000000005</c:v>
                </c:pt>
                <c:pt idx="236">
                  <c:v>-9.0288559999999993</c:v>
                </c:pt>
                <c:pt idx="237">
                  <c:v>-9.2667090000000005</c:v>
                </c:pt>
                <c:pt idx="238">
                  <c:v>-9.5056899999999995</c:v>
                </c:pt>
                <c:pt idx="239">
                  <c:v>-9.7457569999999993</c:v>
                </c:pt>
                <c:pt idx="240">
                  <c:v>-9.9868659999999991</c:v>
                </c:pt>
                <c:pt idx="241">
                  <c:v>-10.228968</c:v>
                </c:pt>
                <c:pt idx="242">
                  <c:v>-10.472013</c:v>
                </c:pt>
                <c:pt idx="243">
                  <c:v>-10.715947</c:v>
                </c:pt>
                <c:pt idx="244">
                  <c:v>-10.960711999999999</c:v>
                </c:pt>
                <c:pt idx="245">
                  <c:v>-11.206249</c:v>
                </c:pt>
                <c:pt idx="246">
                  <c:v>-11.452493</c:v>
                </c:pt>
                <c:pt idx="247">
                  <c:v>-11.69938</c:v>
                </c:pt>
                <c:pt idx="248">
                  <c:v>-11.94684</c:v>
                </c:pt>
                <c:pt idx="249">
                  <c:v>-12.194804</c:v>
                </c:pt>
                <c:pt idx="250">
                  <c:v>-12.443198000000001</c:v>
                </c:pt>
                <c:pt idx="251">
                  <c:v>-12.691948999999999</c:v>
                </c:pt>
                <c:pt idx="252">
                  <c:v>-12.940982</c:v>
                </c:pt>
                <c:pt idx="253">
                  <c:v>-13.190220999999999</c:v>
                </c:pt>
                <c:pt idx="254">
                  <c:v>-13.439591</c:v>
                </c:pt>
                <c:pt idx="255">
                  <c:v>-13.689017</c:v>
                </c:pt>
                <c:pt idx="256">
                  <c:v>-13.938426</c:v>
                </c:pt>
                <c:pt idx="257">
                  <c:v>-14.187747999999999</c:v>
                </c:pt>
                <c:pt idx="258">
                  <c:v>-14.436916</c:v>
                </c:pt>
                <c:pt idx="259">
                  <c:v>-14.685867</c:v>
                </c:pt>
                <c:pt idx="260">
                  <c:v>-14.934544000000001</c:v>
                </c:pt>
                <c:pt idx="261">
                  <c:v>-15.182897000000001</c:v>
                </c:pt>
                <c:pt idx="262">
                  <c:v>-15.430883</c:v>
                </c:pt>
                <c:pt idx="263">
                  <c:v>-15.678470000000001</c:v>
                </c:pt>
                <c:pt idx="264">
                  <c:v>-15.925632999999999</c:v>
                </c:pt>
                <c:pt idx="265">
                  <c:v>-16.172360999999999</c:v>
                </c:pt>
                <c:pt idx="266">
                  <c:v>-16.418654</c:v>
                </c:pt>
                <c:pt idx="267">
                  <c:v>-16.664522999999999</c:v>
                </c:pt>
                <c:pt idx="268">
                  <c:v>-16.909996</c:v>
                </c:pt>
                <c:pt idx="269">
                  <c:v>-17.155111000000002</c:v>
                </c:pt>
                <c:pt idx="270">
                  <c:v>-17.399919000000001</c:v>
                </c:pt>
                <c:pt idx="271">
                  <c:v>-17.644487000000002</c:v>
                </c:pt>
                <c:pt idx="272">
                  <c:v>-17.888891999999998</c:v>
                </c:pt>
                <c:pt idx="273">
                  <c:v>-18.133220000000001</c:v>
                </c:pt>
                <c:pt idx="274">
                  <c:v>-18.377569000000001</c:v>
                </c:pt>
                <c:pt idx="275">
                  <c:v>-18.622043000000001</c:v>
                </c:pt>
                <c:pt idx="276">
                  <c:v>-18.866752000000002</c:v>
                </c:pt>
                <c:pt idx="277">
                  <c:v>-19.111809000000001</c:v>
                </c:pt>
                <c:pt idx="278">
                  <c:v>-19.357327000000002</c:v>
                </c:pt>
                <c:pt idx="279">
                  <c:v>-19.603421000000001</c:v>
                </c:pt>
                <c:pt idx="280">
                  <c:v>-19.850197000000001</c:v>
                </c:pt>
                <c:pt idx="281">
                  <c:v>-20.097760000000001</c:v>
                </c:pt>
                <c:pt idx="282">
                  <c:v>-20.346207</c:v>
                </c:pt>
                <c:pt idx="283">
                  <c:v>-20.595624000000001</c:v>
                </c:pt>
                <c:pt idx="284">
                  <c:v>-20.846091000000001</c:v>
                </c:pt>
                <c:pt idx="285">
                  <c:v>-21.097674000000001</c:v>
                </c:pt>
                <c:pt idx="286">
                  <c:v>-21.350431</c:v>
                </c:pt>
                <c:pt idx="287">
                  <c:v>-21.604410000000001</c:v>
                </c:pt>
                <c:pt idx="288">
                  <c:v>-21.859648</c:v>
                </c:pt>
                <c:pt idx="289">
                  <c:v>-22.116173</c:v>
                </c:pt>
                <c:pt idx="290">
                  <c:v>-22.374006999999999</c:v>
                </c:pt>
                <c:pt idx="291">
                  <c:v>-22.633163</c:v>
                </c:pt>
                <c:pt idx="292">
                  <c:v>-22.893651999999999</c:v>
                </c:pt>
                <c:pt idx="293">
                  <c:v>-23.155477999999999</c:v>
                </c:pt>
                <c:pt idx="294">
                  <c:v>-23.418645000000001</c:v>
                </c:pt>
                <c:pt idx="295">
                  <c:v>-23.683154999999999</c:v>
                </c:pt>
                <c:pt idx="296">
                  <c:v>-23.949013000000001</c:v>
                </c:pt>
                <c:pt idx="297">
                  <c:v>-24.216221999999998</c:v>
                </c:pt>
                <c:pt idx="298">
                  <c:v>-24.48479</c:v>
                </c:pt>
                <c:pt idx="299">
                  <c:v>-24.754729000000001</c:v>
                </c:pt>
                <c:pt idx="300">
                  <c:v>-25.026054999999999</c:v>
                </c:pt>
                <c:pt idx="301">
                  <c:v>-25.298787000000001</c:v>
                </c:pt>
                <c:pt idx="302">
                  <c:v>-25.572953999999999</c:v>
                </c:pt>
                <c:pt idx="303">
                  <c:v>-25.848586000000001</c:v>
                </c:pt>
                <c:pt idx="304">
                  <c:v>-26.125723000000001</c:v>
                </c:pt>
                <c:pt idx="305">
                  <c:v>-26.404408</c:v>
                </c:pt>
                <c:pt idx="306">
                  <c:v>-26.684694</c:v>
                </c:pt>
                <c:pt idx="307">
                  <c:v>-26.966636000000001</c:v>
                </c:pt>
                <c:pt idx="308">
                  <c:v>-27.250298999999998</c:v>
                </c:pt>
                <c:pt idx="309">
                  <c:v>-27.535751999999999</c:v>
                </c:pt>
                <c:pt idx="310">
                  <c:v>-27.823073000000001</c:v>
                </c:pt>
                <c:pt idx="311">
                  <c:v>-28.112342000000002</c:v>
                </c:pt>
                <c:pt idx="312">
                  <c:v>-28.403649999999999</c:v>
                </c:pt>
                <c:pt idx="313">
                  <c:v>-28.697089999999999</c:v>
                </c:pt>
                <c:pt idx="314">
                  <c:v>-28.992766</c:v>
                </c:pt>
                <c:pt idx="315">
                  <c:v>-29.290783999999999</c:v>
                </c:pt>
                <c:pt idx="316">
                  <c:v>-29.591259999999998</c:v>
                </c:pt>
                <c:pt idx="317">
                  <c:v>-29.894316</c:v>
                </c:pt>
                <c:pt idx="318">
                  <c:v>-30.200081000000001</c:v>
                </c:pt>
                <c:pt idx="319">
                  <c:v>-30.508693000000001</c:v>
                </c:pt>
                <c:pt idx="320">
                  <c:v>-30.820295999999999</c:v>
                </c:pt>
                <c:pt idx="321">
                  <c:v>-31.135045999999999</c:v>
                </c:pt>
                <c:pt idx="322">
                  <c:v>-31.453104</c:v>
                </c:pt>
                <c:pt idx="323">
                  <c:v>-31.774646000000001</c:v>
                </c:pt>
                <c:pt idx="324">
                  <c:v>-32.099854000000001</c:v>
                </c:pt>
                <c:pt idx="325">
                  <c:v>-32.428924000000002</c:v>
                </c:pt>
                <c:pt idx="326">
                  <c:v>-32.762064000000002</c:v>
                </c:pt>
                <c:pt idx="327">
                  <c:v>-33.099494999999997</c:v>
                </c:pt>
                <c:pt idx="328">
                  <c:v>-33.441451000000001</c:v>
                </c:pt>
                <c:pt idx="329">
                  <c:v>-33.788181999999999</c:v>
                </c:pt>
                <c:pt idx="330">
                  <c:v>-34.139952999999998</c:v>
                </c:pt>
                <c:pt idx="331">
                  <c:v>-34.497048999999997</c:v>
                </c:pt>
                <c:pt idx="332">
                  <c:v>-34.859769</c:v>
                </c:pt>
                <c:pt idx="333">
                  <c:v>-35.228434</c:v>
                </c:pt>
                <c:pt idx="334">
                  <c:v>-35.603385000000003</c:v>
                </c:pt>
                <c:pt idx="335">
                  <c:v>-35.984983999999997</c:v>
                </c:pt>
                <c:pt idx="336">
                  <c:v>-36.373615000000001</c:v>
                </c:pt>
                <c:pt idx="337">
                  <c:v>-36.769688000000002</c:v>
                </c:pt>
                <c:pt idx="338">
                  <c:v>-37.173636000000002</c:v>
                </c:pt>
                <c:pt idx="339">
                  <c:v>-37.585917000000002</c:v>
                </c:pt>
                <c:pt idx="340">
                  <c:v>-38.007015000000003</c:v>
                </c:pt>
                <c:pt idx="341">
                  <c:v>-38.437441999999997</c:v>
                </c:pt>
                <c:pt idx="342">
                  <c:v>-38.877735999999999</c:v>
                </c:pt>
                <c:pt idx="343">
                  <c:v>-39.328457999999998</c:v>
                </c:pt>
                <c:pt idx="344">
                  <c:v>-39.790199000000001</c:v>
                </c:pt>
                <c:pt idx="345">
                  <c:v>-40.263570000000001</c:v>
                </c:pt>
                <c:pt idx="346">
                  <c:v>-40.749205000000003</c:v>
                </c:pt>
                <c:pt idx="347">
                  <c:v>-41.247756000000003</c:v>
                </c:pt>
                <c:pt idx="348">
                  <c:v>-41.759889999999999</c:v>
                </c:pt>
                <c:pt idx="349">
                  <c:v>-42.286282999999997</c:v>
                </c:pt>
                <c:pt idx="350">
                  <c:v>-42.827615999999999</c:v>
                </c:pt>
                <c:pt idx="351">
                  <c:v>-43.384566</c:v>
                </c:pt>
                <c:pt idx="352">
                  <c:v>-43.957797999999997</c:v>
                </c:pt>
                <c:pt idx="353">
                  <c:v>-44.547960000000003</c:v>
                </c:pt>
                <c:pt idx="354">
                  <c:v>-45.155670999999998</c:v>
                </c:pt>
                <c:pt idx="355">
                  <c:v>-45.781512999999997</c:v>
                </c:pt>
                <c:pt idx="356">
                  <c:v>-46.426022000000003</c:v>
                </c:pt>
                <c:pt idx="357">
                  <c:v>-47.089678999999997</c:v>
                </c:pt>
                <c:pt idx="358">
                  <c:v>-47.772908999999999</c:v>
                </c:pt>
                <c:pt idx="359">
                  <c:v>-48.476067</c:v>
                </c:pt>
                <c:pt idx="360">
                  <c:v>-49.199443000000002</c:v>
                </c:pt>
                <c:pt idx="361">
                  <c:v>-49.943260000000002</c:v>
                </c:pt>
                <c:pt idx="362">
                  <c:v>-50.70767</c:v>
                </c:pt>
                <c:pt idx="363">
                  <c:v>-51.492764999999999</c:v>
                </c:pt>
                <c:pt idx="364">
                  <c:v>-52.298575</c:v>
                </c:pt>
                <c:pt idx="365">
                  <c:v>-53.125076999999997</c:v>
                </c:pt>
                <c:pt idx="366">
                  <c:v>-53.972194999999999</c:v>
                </c:pt>
                <c:pt idx="367">
                  <c:v>-54.839809000000002</c:v>
                </c:pt>
                <c:pt idx="368">
                  <c:v>-55.72775</c:v>
                </c:pt>
                <c:pt idx="369">
                  <c:v>-56.635800000000003</c:v>
                </c:pt>
                <c:pt idx="370">
                  <c:v>-57.563688999999997</c:v>
                </c:pt>
                <c:pt idx="371">
                  <c:v>-58.51108</c:v>
                </c:pt>
                <c:pt idx="372">
                  <c:v>-59.477558000000002</c:v>
                </c:pt>
                <c:pt idx="373">
                  <c:v>-60.462608000000003</c:v>
                </c:pt>
                <c:pt idx="374">
                  <c:v>-61.465589999999999</c:v>
                </c:pt>
                <c:pt idx="375">
                  <c:v>-62.485709</c:v>
                </c:pt>
                <c:pt idx="376">
                  <c:v>-63.521979999999999</c:v>
                </c:pt>
                <c:pt idx="377">
                  <c:v>-64.573188999999999</c:v>
                </c:pt>
                <c:pt idx="378">
                  <c:v>-65.637848000000005</c:v>
                </c:pt>
                <c:pt idx="379">
                  <c:v>-66.714147999999994</c:v>
                </c:pt>
                <c:pt idx="380">
                  <c:v>-67.799916999999994</c:v>
                </c:pt>
                <c:pt idx="381">
                  <c:v>-68.892573999999996</c:v>
                </c:pt>
                <c:pt idx="382">
                  <c:v>-69.989091999999999</c:v>
                </c:pt>
                <c:pt idx="383">
                  <c:v>-71.085975000000005</c:v>
                </c:pt>
                <c:pt idx="384">
                  <c:v>-72.179243999999997</c:v>
                </c:pt>
                <c:pt idx="385">
                  <c:v>-73.264454999999998</c:v>
                </c:pt>
                <c:pt idx="386">
                  <c:v>-74.336732999999995</c:v>
                </c:pt>
                <c:pt idx="387">
                  <c:v>-75.390854000000004</c:v>
                </c:pt>
                <c:pt idx="388">
                  <c:v>-76.421345000000002</c:v>
                </c:pt>
                <c:pt idx="389">
                  <c:v>-77.422629999999998</c:v>
                </c:pt>
                <c:pt idx="390">
                  <c:v>-78.389204000000007</c:v>
                </c:pt>
                <c:pt idx="391">
                  <c:v>-79.315821</c:v>
                </c:pt>
                <c:pt idx="392">
                  <c:v>-80.197699</c:v>
                </c:pt>
                <c:pt idx="393">
                  <c:v>-81.030703000000003</c:v>
                </c:pt>
                <c:pt idx="394">
                  <c:v>-81.811519000000004</c:v>
                </c:pt>
                <c:pt idx="395">
                  <c:v>-82.537767000000002</c:v>
                </c:pt>
                <c:pt idx="396">
                  <c:v>-83.208081000000007</c:v>
                </c:pt>
                <c:pt idx="397">
                  <c:v>-83.822114999999997</c:v>
                </c:pt>
                <c:pt idx="398">
                  <c:v>-84.380499</c:v>
                </c:pt>
                <c:pt idx="399">
                  <c:v>-84.884749999999997</c:v>
                </c:pt>
                <c:pt idx="400">
                  <c:v>-85.337136000000001</c:v>
                </c:pt>
                <c:pt idx="401">
                  <c:v>-85.740521000000001</c:v>
                </c:pt>
                <c:pt idx="402">
                  <c:v>-86.098204999999993</c:v>
                </c:pt>
                <c:pt idx="403">
                  <c:v>-86.413762000000006</c:v>
                </c:pt>
                <c:pt idx="404">
                  <c:v>-86.690895999999995</c:v>
                </c:pt>
                <c:pt idx="405">
                  <c:v>-86.933319999999995</c:v>
                </c:pt>
                <c:pt idx="406">
                  <c:v>-87.144649999999999</c:v>
                </c:pt>
                <c:pt idx="407">
                  <c:v>-87.328338000000002</c:v>
                </c:pt>
                <c:pt idx="408">
                  <c:v>-87.487612999999996</c:v>
                </c:pt>
                <c:pt idx="409">
                  <c:v>-87.625452999999993</c:v>
                </c:pt>
                <c:pt idx="410">
                  <c:v>-87.744567000000004</c:v>
                </c:pt>
                <c:pt idx="411">
                  <c:v>-87.847395000000006</c:v>
                </c:pt>
                <c:pt idx="412">
                  <c:v>-87.936110999999997</c:v>
                </c:pt>
                <c:pt idx="413">
                  <c:v>-88.012640000000005</c:v>
                </c:pt>
                <c:pt idx="414">
                  <c:v>-88.078674000000007</c:v>
                </c:pt>
                <c:pt idx="415">
                  <c:v>-88.135689999999997</c:v>
                </c:pt>
                <c:pt idx="416">
                  <c:v>-88.184974999999994</c:v>
                </c:pt>
                <c:pt idx="417">
                  <c:v>-88.227642000000003</c:v>
                </c:pt>
                <c:pt idx="418">
                  <c:v>-88.264652999999996</c:v>
                </c:pt>
                <c:pt idx="419">
                  <c:v>-88.296834000000004</c:v>
                </c:pt>
                <c:pt idx="420">
                  <c:v>-88.324897000000007</c:v>
                </c:pt>
                <c:pt idx="421">
                  <c:v>-88.349449000000007</c:v>
                </c:pt>
                <c:pt idx="422">
                  <c:v>-88.371010999999996</c:v>
                </c:pt>
                <c:pt idx="423">
                  <c:v>-88.390028000000001</c:v>
                </c:pt>
                <c:pt idx="424">
                  <c:v>-88.406878000000006</c:v>
                </c:pt>
                <c:pt idx="425">
                  <c:v>-88.421882999999994</c:v>
                </c:pt>
                <c:pt idx="426">
                  <c:v>-88.435320000000004</c:v>
                </c:pt>
                <c:pt idx="427">
                  <c:v>-88.447421000000006</c:v>
                </c:pt>
                <c:pt idx="428">
                  <c:v>-88.458383999999995</c:v>
                </c:pt>
                <c:pt idx="429">
                  <c:v>-88.468378999999999</c:v>
                </c:pt>
                <c:pt idx="430">
                  <c:v>-88.477547999999999</c:v>
                </c:pt>
                <c:pt idx="431">
                  <c:v>-88.486013999999997</c:v>
                </c:pt>
                <c:pt idx="432">
                  <c:v>-88.493877999999995</c:v>
                </c:pt>
                <c:pt idx="433">
                  <c:v>-88.501228999999995</c:v>
                </c:pt>
                <c:pt idx="434">
                  <c:v>-88.508140999999995</c:v>
                </c:pt>
                <c:pt idx="435">
                  <c:v>-88.514675999999994</c:v>
                </c:pt>
                <c:pt idx="436">
                  <c:v>-88.520887999999999</c:v>
                </c:pt>
                <c:pt idx="437">
                  <c:v>-88.526820999999998</c:v>
                </c:pt>
                <c:pt idx="438">
                  <c:v>-88.532515000000004</c:v>
                </c:pt>
                <c:pt idx="439">
                  <c:v>-88.538002000000006</c:v>
                </c:pt>
                <c:pt idx="440">
                  <c:v>-88.543308999999994</c:v>
                </c:pt>
                <c:pt idx="441">
                  <c:v>-88.548460000000006</c:v>
                </c:pt>
                <c:pt idx="442">
                  <c:v>-88.553472999999997</c:v>
                </c:pt>
                <c:pt idx="443">
                  <c:v>-88.558367000000004</c:v>
                </c:pt>
                <c:pt idx="444">
                  <c:v>-88.563156000000006</c:v>
                </c:pt>
                <c:pt idx="445">
                  <c:v>-88.567851000000005</c:v>
                </c:pt>
                <c:pt idx="446">
                  <c:v>-88.572462000000002</c:v>
                </c:pt>
                <c:pt idx="447">
                  <c:v>-88.576999000000001</c:v>
                </c:pt>
                <c:pt idx="448">
                  <c:v>-88.581468000000001</c:v>
                </c:pt>
                <c:pt idx="449">
                  <c:v>-88.585876999999996</c:v>
                </c:pt>
                <c:pt idx="450">
                  <c:v>-88.590230000000005</c:v>
                </c:pt>
                <c:pt idx="451">
                  <c:v>-88.594532000000001</c:v>
                </c:pt>
                <c:pt idx="452">
                  <c:v>-88.598786000000004</c:v>
                </c:pt>
                <c:pt idx="453">
                  <c:v>-88.602997000000002</c:v>
                </c:pt>
                <c:pt idx="454">
                  <c:v>-88.607167000000004</c:v>
                </c:pt>
                <c:pt idx="455">
                  <c:v>-88.611298000000005</c:v>
                </c:pt>
                <c:pt idx="456">
                  <c:v>-88.615392</c:v>
                </c:pt>
                <c:pt idx="457">
                  <c:v>-88.619451999999995</c:v>
                </c:pt>
                <c:pt idx="458">
                  <c:v>-88.623478000000006</c:v>
                </c:pt>
                <c:pt idx="459">
                  <c:v>-88.627471999999997</c:v>
                </c:pt>
                <c:pt idx="460">
                  <c:v>-88.631435999999994</c:v>
                </c:pt>
                <c:pt idx="461">
                  <c:v>-88.635368999999997</c:v>
                </c:pt>
                <c:pt idx="462">
                  <c:v>-88.639274</c:v>
                </c:pt>
                <c:pt idx="463">
                  <c:v>-88.643150000000006</c:v>
                </c:pt>
                <c:pt idx="464">
                  <c:v>-88.646997999999996</c:v>
                </c:pt>
                <c:pt idx="465">
                  <c:v>-88.650819999999996</c:v>
                </c:pt>
                <c:pt idx="466">
                  <c:v>-88.654613999999995</c:v>
                </c:pt>
                <c:pt idx="467">
                  <c:v>-88.658383000000001</c:v>
                </c:pt>
                <c:pt idx="468">
                  <c:v>-88.662126000000001</c:v>
                </c:pt>
                <c:pt idx="469">
                  <c:v>-88.665844000000007</c:v>
                </c:pt>
                <c:pt idx="470">
                  <c:v>-88.669537000000005</c:v>
                </c:pt>
                <c:pt idx="471">
                  <c:v>-88.673204999999996</c:v>
                </c:pt>
                <c:pt idx="472">
                  <c:v>-88.676849000000004</c:v>
                </c:pt>
                <c:pt idx="473">
                  <c:v>-88.680468000000005</c:v>
                </c:pt>
                <c:pt idx="474">
                  <c:v>-88.684064000000006</c:v>
                </c:pt>
                <c:pt idx="475">
                  <c:v>-88.687635999999998</c:v>
                </c:pt>
                <c:pt idx="476">
                  <c:v>-88.691185000000004</c:v>
                </c:pt>
                <c:pt idx="477">
                  <c:v>-88.694710000000001</c:v>
                </c:pt>
                <c:pt idx="478">
                  <c:v>-88.698211999999998</c:v>
                </c:pt>
                <c:pt idx="479">
                  <c:v>-88.701691999999994</c:v>
                </c:pt>
                <c:pt idx="480">
                  <c:v>-88.705147999999994</c:v>
                </c:pt>
                <c:pt idx="481">
                  <c:v>-88.708583000000004</c:v>
                </c:pt>
                <c:pt idx="482">
                  <c:v>-88.711995000000002</c:v>
                </c:pt>
                <c:pt idx="483">
                  <c:v>-88.715384</c:v>
                </c:pt>
                <c:pt idx="484">
                  <c:v>-88.718751999999995</c:v>
                </c:pt>
                <c:pt idx="485">
                  <c:v>-88.722098000000003</c:v>
                </c:pt>
                <c:pt idx="486">
                  <c:v>-88.725421999999995</c:v>
                </c:pt>
                <c:pt idx="487">
                  <c:v>-88.728724</c:v>
                </c:pt>
                <c:pt idx="488">
                  <c:v>-88.732005000000001</c:v>
                </c:pt>
                <c:pt idx="489">
                  <c:v>-88.735264999999998</c:v>
                </c:pt>
                <c:pt idx="490">
                  <c:v>-88.738502999999994</c:v>
                </c:pt>
                <c:pt idx="491">
                  <c:v>-88.741720999999998</c:v>
                </c:pt>
                <c:pt idx="492">
                  <c:v>-88.744917999999998</c:v>
                </c:pt>
                <c:pt idx="493">
                  <c:v>-88.748093999999995</c:v>
                </c:pt>
                <c:pt idx="494">
                  <c:v>-88.751249000000001</c:v>
                </c:pt>
                <c:pt idx="495">
                  <c:v>-88.754384000000002</c:v>
                </c:pt>
                <c:pt idx="496">
                  <c:v>-88.757498999999996</c:v>
                </c:pt>
                <c:pt idx="497">
                  <c:v>-88.760593</c:v>
                </c:pt>
                <c:pt idx="498">
                  <c:v>-88.763667999999996</c:v>
                </c:pt>
                <c:pt idx="499">
                  <c:v>-88.766722000000001</c:v>
                </c:pt>
                <c:pt idx="500">
                  <c:v>-88.769756999999998</c:v>
                </c:pt>
                <c:pt idx="501">
                  <c:v>-88.772772000000003</c:v>
                </c:pt>
                <c:pt idx="502">
                  <c:v>-88.775767999999999</c:v>
                </c:pt>
                <c:pt idx="503">
                  <c:v>-88.778744000000003</c:v>
                </c:pt>
                <c:pt idx="504">
                  <c:v>-88.781700999999998</c:v>
                </c:pt>
                <c:pt idx="505">
                  <c:v>-88.784638999999999</c:v>
                </c:pt>
                <c:pt idx="506">
                  <c:v>-88.787558000000004</c:v>
                </c:pt>
                <c:pt idx="507">
                  <c:v>-88.790457000000004</c:v>
                </c:pt>
                <c:pt idx="508">
                  <c:v>-88.793338000000006</c:v>
                </c:pt>
                <c:pt idx="509">
                  <c:v>-88.796200999999996</c:v>
                </c:pt>
                <c:pt idx="510">
                  <c:v>-88.799045000000007</c:v>
                </c:pt>
                <c:pt idx="511">
                  <c:v>-88.801869999999994</c:v>
                </c:pt>
                <c:pt idx="512">
                  <c:v>-88.804677999999996</c:v>
                </c:pt>
                <c:pt idx="513">
                  <c:v>-88.807467000000003</c:v>
                </c:pt>
                <c:pt idx="514">
                  <c:v>-88.810237999999998</c:v>
                </c:pt>
                <c:pt idx="515">
                  <c:v>-88.812990999999997</c:v>
                </c:pt>
                <c:pt idx="516">
                  <c:v>-88.815725999999998</c:v>
                </c:pt>
                <c:pt idx="517">
                  <c:v>-88.818444</c:v>
                </c:pt>
                <c:pt idx="518">
                  <c:v>-88.821144000000004</c:v>
                </c:pt>
                <c:pt idx="519">
                  <c:v>-88.823826999999994</c:v>
                </c:pt>
                <c:pt idx="520">
                  <c:v>-88.826492000000002</c:v>
                </c:pt>
                <c:pt idx="521">
                  <c:v>-88.829139999999995</c:v>
                </c:pt>
                <c:pt idx="522">
                  <c:v>-88.831771000000003</c:v>
                </c:pt>
                <c:pt idx="523">
                  <c:v>-88.834384999999997</c:v>
                </c:pt>
                <c:pt idx="524">
                  <c:v>-88.836982000000006</c:v>
                </c:pt>
                <c:pt idx="525">
                  <c:v>-88.839562000000001</c:v>
                </c:pt>
                <c:pt idx="526">
                  <c:v>-88.842125999999993</c:v>
                </c:pt>
                <c:pt idx="527">
                  <c:v>-88.844673</c:v>
                </c:pt>
                <c:pt idx="528">
                  <c:v>-88.847204000000005</c:v>
                </c:pt>
                <c:pt idx="529">
                  <c:v>-88.849717999999996</c:v>
                </c:pt>
                <c:pt idx="530">
                  <c:v>-88.852215999999999</c:v>
                </c:pt>
                <c:pt idx="531">
                  <c:v>-88.854697999999999</c:v>
                </c:pt>
                <c:pt idx="532">
                  <c:v>-88.857163999999997</c:v>
                </c:pt>
                <c:pt idx="533">
                  <c:v>-88.859615000000005</c:v>
                </c:pt>
                <c:pt idx="534">
                  <c:v>-88.862048999999999</c:v>
                </c:pt>
                <c:pt idx="535">
                  <c:v>-88.864468000000002</c:v>
                </c:pt>
                <c:pt idx="536">
                  <c:v>-88.866871000000003</c:v>
                </c:pt>
                <c:pt idx="537">
                  <c:v>-88.869258000000002</c:v>
                </c:pt>
                <c:pt idx="538">
                  <c:v>-88.871630999999994</c:v>
                </c:pt>
                <c:pt idx="539">
                  <c:v>-88.873987999999997</c:v>
                </c:pt>
                <c:pt idx="540">
                  <c:v>-88.876328999999998</c:v>
                </c:pt>
                <c:pt idx="541">
                  <c:v>-88.878656000000007</c:v>
                </c:pt>
                <c:pt idx="542">
                  <c:v>-88.880967999999996</c:v>
                </c:pt>
                <c:pt idx="543">
                  <c:v>-88.883264999999994</c:v>
                </c:pt>
                <c:pt idx="544">
                  <c:v>-88.885547000000003</c:v>
                </c:pt>
                <c:pt idx="545">
                  <c:v>-88.887814000000006</c:v>
                </c:pt>
                <c:pt idx="546">
                  <c:v>-88.890067000000002</c:v>
                </c:pt>
                <c:pt idx="547">
                  <c:v>-88.892306000000005</c:v>
                </c:pt>
                <c:pt idx="548">
                  <c:v>-88.894530000000003</c:v>
                </c:pt>
                <c:pt idx="549">
                  <c:v>-88.896739999999994</c:v>
                </c:pt>
                <c:pt idx="550">
                  <c:v>-88.898934999999994</c:v>
                </c:pt>
                <c:pt idx="551">
                  <c:v>-88.901116999999999</c:v>
                </c:pt>
                <c:pt idx="552">
                  <c:v>-88.903283999999999</c:v>
                </c:pt>
                <c:pt idx="553">
                  <c:v>-88.905438000000004</c:v>
                </c:pt>
                <c:pt idx="554">
                  <c:v>-88.907578000000001</c:v>
                </c:pt>
                <c:pt idx="555">
                  <c:v>-88.909704000000005</c:v>
                </c:pt>
                <c:pt idx="556">
                  <c:v>-88.911816000000002</c:v>
                </c:pt>
                <c:pt idx="557">
                  <c:v>-88.913915000000003</c:v>
                </c:pt>
                <c:pt idx="558">
                  <c:v>-88.916000999999994</c:v>
                </c:pt>
                <c:pt idx="559">
                  <c:v>-88.918073000000007</c:v>
                </c:pt>
                <c:pt idx="560">
                  <c:v>-88.920131999999995</c:v>
                </c:pt>
                <c:pt idx="561">
                  <c:v>-88.922177000000005</c:v>
                </c:pt>
                <c:pt idx="562">
                  <c:v>-88.924210000000002</c:v>
                </c:pt>
                <c:pt idx="563">
                  <c:v>-88.926230000000004</c:v>
                </c:pt>
                <c:pt idx="564">
                  <c:v>-88.928235999999998</c:v>
                </c:pt>
                <c:pt idx="565">
                  <c:v>-88.930229999999995</c:v>
                </c:pt>
                <c:pt idx="566">
                  <c:v>-88.932210999999995</c:v>
                </c:pt>
                <c:pt idx="567">
                  <c:v>-88.934179999999998</c:v>
                </c:pt>
                <c:pt idx="568">
                  <c:v>-88.936136000000005</c:v>
                </c:pt>
                <c:pt idx="569">
                  <c:v>-88.938079000000002</c:v>
                </c:pt>
                <c:pt idx="570">
                  <c:v>-88.940010000000001</c:v>
                </c:pt>
                <c:pt idx="571">
                  <c:v>-88.941929000000002</c:v>
                </c:pt>
                <c:pt idx="572">
                  <c:v>-88.943836000000005</c:v>
                </c:pt>
                <c:pt idx="573">
                  <c:v>-88.945729999999998</c:v>
                </c:pt>
                <c:pt idx="574">
                  <c:v>-88.947612000000007</c:v>
                </c:pt>
                <c:pt idx="575">
                  <c:v>-88.949483000000001</c:v>
                </c:pt>
                <c:pt idx="576">
                  <c:v>-88.951340999999999</c:v>
                </c:pt>
                <c:pt idx="577">
                  <c:v>-88.953187999999997</c:v>
                </c:pt>
                <c:pt idx="578">
                  <c:v>-88.955022</c:v>
                </c:pt>
                <c:pt idx="579">
                  <c:v>-88.956845999999999</c:v>
                </c:pt>
                <c:pt idx="580">
                  <c:v>-88.958657000000002</c:v>
                </c:pt>
                <c:pt idx="581">
                  <c:v>-88.960457000000005</c:v>
                </c:pt>
                <c:pt idx="582">
                  <c:v>-88.962245999999993</c:v>
                </c:pt>
                <c:pt idx="583">
                  <c:v>-88.964022999999997</c:v>
                </c:pt>
                <c:pt idx="584">
                  <c:v>-88.965789000000001</c:v>
                </c:pt>
                <c:pt idx="585">
                  <c:v>-88.967544000000004</c:v>
                </c:pt>
                <c:pt idx="586">
                  <c:v>-88.969288000000006</c:v>
                </c:pt>
                <c:pt idx="587">
                  <c:v>-88.971019999999996</c:v>
                </c:pt>
                <c:pt idx="588">
                  <c:v>-88.972741999999997</c:v>
                </c:pt>
                <c:pt idx="589">
                  <c:v>-88.974451999999999</c:v>
                </c:pt>
                <c:pt idx="590">
                  <c:v>-88.976151999999999</c:v>
                </c:pt>
                <c:pt idx="591">
                  <c:v>-88.977840999999998</c:v>
                </c:pt>
                <c:pt idx="592">
                  <c:v>-88.979519999999994</c:v>
                </c:pt>
                <c:pt idx="593">
                  <c:v>-88.981188000000003</c:v>
                </c:pt>
                <c:pt idx="594">
                  <c:v>-88.982844999999998</c:v>
                </c:pt>
                <c:pt idx="595">
                  <c:v>-88.984492000000003</c:v>
                </c:pt>
                <c:pt idx="596">
                  <c:v>-88.986127999999994</c:v>
                </c:pt>
                <c:pt idx="597">
                  <c:v>-88.987753999999995</c:v>
                </c:pt>
                <c:pt idx="598">
                  <c:v>-88.989369999999994</c:v>
                </c:pt>
                <c:pt idx="599">
                  <c:v>-88.990975000000006</c:v>
                </c:pt>
                <c:pt idx="600">
                  <c:v>-88.992570999999998</c:v>
                </c:pt>
                <c:pt idx="601">
                  <c:v>-88.994156000000004</c:v>
                </c:pt>
                <c:pt idx="602">
                  <c:v>-88.995731000000006</c:v>
                </c:pt>
                <c:pt idx="603">
                  <c:v>-88.997297000000003</c:v>
                </c:pt>
                <c:pt idx="604">
                  <c:v>-88.998851999999999</c:v>
                </c:pt>
                <c:pt idx="605">
                  <c:v>-89.000398000000004</c:v>
                </c:pt>
                <c:pt idx="606">
                  <c:v>-89.001934000000006</c:v>
                </c:pt>
                <c:pt idx="607">
                  <c:v>-89.003460000000004</c:v>
                </c:pt>
                <c:pt idx="608">
                  <c:v>-89.004976999999997</c:v>
                </c:pt>
                <c:pt idx="609">
                  <c:v>-89.006484</c:v>
                </c:pt>
                <c:pt idx="610">
                  <c:v>-89.007981999999998</c:v>
                </c:pt>
                <c:pt idx="611">
                  <c:v>-89.009469999999993</c:v>
                </c:pt>
                <c:pt idx="612">
                  <c:v>-89.010948999999997</c:v>
                </c:pt>
                <c:pt idx="613">
                  <c:v>-89.012417999999997</c:v>
                </c:pt>
                <c:pt idx="614">
                  <c:v>-89.013879000000003</c:v>
                </c:pt>
                <c:pt idx="615">
                  <c:v>-89.015330000000006</c:v>
                </c:pt>
                <c:pt idx="616">
                  <c:v>-89.016772000000003</c:v>
                </c:pt>
                <c:pt idx="617">
                  <c:v>-89.018204999999995</c:v>
                </c:pt>
                <c:pt idx="618">
                  <c:v>-89.019628999999995</c:v>
                </c:pt>
                <c:pt idx="619">
                  <c:v>-89.021044000000003</c:v>
                </c:pt>
                <c:pt idx="620">
                  <c:v>-89.022451000000004</c:v>
                </c:pt>
                <c:pt idx="621">
                  <c:v>-89.023848000000001</c:v>
                </c:pt>
                <c:pt idx="622">
                  <c:v>-89.025237000000004</c:v>
                </c:pt>
                <c:pt idx="623">
                  <c:v>-89.026617000000002</c:v>
                </c:pt>
                <c:pt idx="624">
                  <c:v>-89.027987999999993</c:v>
                </c:pt>
                <c:pt idx="625">
                  <c:v>-89.029351000000005</c:v>
                </c:pt>
                <c:pt idx="626">
                  <c:v>-89.030705999999995</c:v>
                </c:pt>
                <c:pt idx="627">
                  <c:v>-89.032050999999996</c:v>
                </c:pt>
                <c:pt idx="628">
                  <c:v>-89.033389</c:v>
                </c:pt>
                <c:pt idx="629">
                  <c:v>-89.034717999999998</c:v>
                </c:pt>
                <c:pt idx="630">
                  <c:v>-89.036039000000002</c:v>
                </c:pt>
                <c:pt idx="631">
                  <c:v>-89.037351000000001</c:v>
                </c:pt>
                <c:pt idx="632">
                  <c:v>-89.038655000000006</c:v>
                </c:pt>
                <c:pt idx="633">
                  <c:v>-89.039952</c:v>
                </c:pt>
                <c:pt idx="634">
                  <c:v>-89.041240000000002</c:v>
                </c:pt>
                <c:pt idx="635">
                  <c:v>-89.042519999999996</c:v>
                </c:pt>
                <c:pt idx="636">
                  <c:v>-89.043791999999996</c:v>
                </c:pt>
                <c:pt idx="637">
                  <c:v>-89.045056000000002</c:v>
                </c:pt>
                <c:pt idx="638">
                  <c:v>-89.046312</c:v>
                </c:pt>
                <c:pt idx="639">
                  <c:v>-89.047561000000002</c:v>
                </c:pt>
                <c:pt idx="640">
                  <c:v>-89.048801999999995</c:v>
                </c:pt>
                <c:pt idx="641">
                  <c:v>-89.050034999999994</c:v>
                </c:pt>
                <c:pt idx="642">
                  <c:v>-89.051259999999999</c:v>
                </c:pt>
                <c:pt idx="643">
                  <c:v>-89.052477999999994</c:v>
                </c:pt>
                <c:pt idx="644">
                  <c:v>-89.053687999999994</c:v>
                </c:pt>
                <c:pt idx="645">
                  <c:v>-89.054890999999998</c:v>
                </c:pt>
                <c:pt idx="646">
                  <c:v>-89.056085999999993</c:v>
                </c:pt>
                <c:pt idx="647">
                  <c:v>-89.057272999999995</c:v>
                </c:pt>
                <c:pt idx="648">
                  <c:v>-89.058453999999998</c:v>
                </c:pt>
                <c:pt idx="649">
                  <c:v>-89.059627000000006</c:v>
                </c:pt>
                <c:pt idx="650">
                  <c:v>-89.060793000000004</c:v>
                </c:pt>
                <c:pt idx="651">
                  <c:v>-89.061950999999993</c:v>
                </c:pt>
                <c:pt idx="652">
                  <c:v>-89.063102999999998</c:v>
                </c:pt>
                <c:pt idx="653">
                  <c:v>-89.064246999999995</c:v>
                </c:pt>
                <c:pt idx="654">
                  <c:v>-89.065383999999995</c:v>
                </c:pt>
                <c:pt idx="655">
                  <c:v>-89.066513999999998</c:v>
                </c:pt>
                <c:pt idx="656">
                  <c:v>-89.067637000000005</c:v>
                </c:pt>
                <c:pt idx="657">
                  <c:v>-89.068753999999998</c:v>
                </c:pt>
                <c:pt idx="658">
                  <c:v>-89.069862999999998</c:v>
                </c:pt>
                <c:pt idx="659">
                  <c:v>-89.070965000000001</c:v>
                </c:pt>
                <c:pt idx="660">
                  <c:v>-89.072061000000005</c:v>
                </c:pt>
                <c:pt idx="661">
                  <c:v>-89.073149999999998</c:v>
                </c:pt>
                <c:pt idx="662">
                  <c:v>-89.074231999999995</c:v>
                </c:pt>
                <c:pt idx="663">
                  <c:v>-89.075306999999995</c:v>
                </c:pt>
                <c:pt idx="664">
                  <c:v>-89.076375999999996</c:v>
                </c:pt>
                <c:pt idx="665">
                  <c:v>-89.077438000000001</c:v>
                </c:pt>
                <c:pt idx="666">
                  <c:v>-89.078494000000006</c:v>
                </c:pt>
                <c:pt idx="667">
                  <c:v>-89.079543000000001</c:v>
                </c:pt>
                <c:pt idx="668">
                  <c:v>-89.080585999999997</c:v>
                </c:pt>
                <c:pt idx="669">
                  <c:v>-89.081621999999996</c:v>
                </c:pt>
                <c:pt idx="670">
                  <c:v>-89.082651999999996</c:v>
                </c:pt>
                <c:pt idx="671">
                  <c:v>-89.083674999999999</c:v>
                </c:pt>
                <c:pt idx="672">
                  <c:v>-89.084692000000004</c:v>
                </c:pt>
                <c:pt idx="673">
                  <c:v>-89.085702999999995</c:v>
                </c:pt>
                <c:pt idx="674">
                  <c:v>-89.086708000000002</c:v>
                </c:pt>
                <c:pt idx="675">
                  <c:v>-89.087706999999995</c:v>
                </c:pt>
                <c:pt idx="676">
                  <c:v>-89.088699000000005</c:v>
                </c:pt>
                <c:pt idx="677">
                  <c:v>-89.089685000000003</c:v>
                </c:pt>
                <c:pt idx="678">
                  <c:v>-89.090665999999999</c:v>
                </c:pt>
                <c:pt idx="679">
                  <c:v>-89.091639999999998</c:v>
                </c:pt>
                <c:pt idx="680">
                  <c:v>-89.092607999999998</c:v>
                </c:pt>
                <c:pt idx="681">
                  <c:v>-89.09357</c:v>
                </c:pt>
                <c:pt idx="682">
                  <c:v>-89.094526999999999</c:v>
                </c:pt>
                <c:pt idx="683">
                  <c:v>-89.095477000000002</c:v>
                </c:pt>
                <c:pt idx="684">
                  <c:v>-89.096422000000004</c:v>
                </c:pt>
                <c:pt idx="685">
                  <c:v>-89.097361000000006</c:v>
                </c:pt>
                <c:pt idx="686">
                  <c:v>-89.098293999999996</c:v>
                </c:pt>
                <c:pt idx="687">
                  <c:v>-89.099221</c:v>
                </c:pt>
                <c:pt idx="688">
                  <c:v>-89.100143000000003</c:v>
                </c:pt>
                <c:pt idx="689">
                  <c:v>-89.101059000000006</c:v>
                </c:pt>
                <c:pt idx="690">
                  <c:v>-89.101968999999997</c:v>
                </c:pt>
                <c:pt idx="691">
                  <c:v>-89.102874</c:v>
                </c:pt>
                <c:pt idx="692">
                  <c:v>-89.103773000000004</c:v>
                </c:pt>
                <c:pt idx="693">
                  <c:v>-89.104667000000006</c:v>
                </c:pt>
                <c:pt idx="694">
                  <c:v>-89.105556000000007</c:v>
                </c:pt>
                <c:pt idx="695">
                  <c:v>-89.106438999999995</c:v>
                </c:pt>
                <c:pt idx="696">
                  <c:v>-89.107315999999997</c:v>
                </c:pt>
                <c:pt idx="697">
                  <c:v>-89.108187999999998</c:v>
                </c:pt>
                <c:pt idx="698">
                  <c:v>-89.109054999999998</c:v>
                </c:pt>
                <c:pt idx="699">
                  <c:v>-89.109916999999996</c:v>
                </c:pt>
                <c:pt idx="700">
                  <c:v>-89.110772999999995</c:v>
                </c:pt>
                <c:pt idx="701">
                  <c:v>-89.111624000000006</c:v>
                </c:pt>
                <c:pt idx="702">
                  <c:v>-89.112470000000002</c:v>
                </c:pt>
                <c:pt idx="703">
                  <c:v>-89.113309999999998</c:v>
                </c:pt>
                <c:pt idx="704">
                  <c:v>-89.114146000000005</c:v>
                </c:pt>
                <c:pt idx="705">
                  <c:v>-89.114975999999999</c:v>
                </c:pt>
                <c:pt idx="706">
                  <c:v>-89.115801000000005</c:v>
                </c:pt>
                <c:pt idx="707">
                  <c:v>-89.116622000000007</c:v>
                </c:pt>
                <c:pt idx="708">
                  <c:v>-89.117436999999995</c:v>
                </c:pt>
                <c:pt idx="709">
                  <c:v>-89.118246999999997</c:v>
                </c:pt>
                <c:pt idx="710">
                  <c:v>-89.119052999999994</c:v>
                </c:pt>
                <c:pt idx="711">
                  <c:v>-89.119853000000006</c:v>
                </c:pt>
                <c:pt idx="712">
                  <c:v>-89.120649</c:v>
                </c:pt>
                <c:pt idx="713">
                  <c:v>-89.121440000000007</c:v>
                </c:pt>
                <c:pt idx="714">
                  <c:v>-89.122225</c:v>
                </c:pt>
                <c:pt idx="715">
                  <c:v>-89.123007000000001</c:v>
                </c:pt>
                <c:pt idx="716">
                  <c:v>-89.123783000000003</c:v>
                </c:pt>
                <c:pt idx="717">
                  <c:v>-89.124555000000001</c:v>
                </c:pt>
                <c:pt idx="718">
                  <c:v>-89.125321999999997</c:v>
                </c:pt>
                <c:pt idx="719">
                  <c:v>-89.126084000000006</c:v>
                </c:pt>
                <c:pt idx="720">
                  <c:v>-89.126841999999996</c:v>
                </c:pt>
                <c:pt idx="721">
                  <c:v>-89.127594999999999</c:v>
                </c:pt>
                <c:pt idx="722">
                  <c:v>-89.128343000000001</c:v>
                </c:pt>
                <c:pt idx="723">
                  <c:v>-89.129086999999998</c:v>
                </c:pt>
                <c:pt idx="724">
                  <c:v>-89.129825999999994</c:v>
                </c:pt>
                <c:pt idx="725">
                  <c:v>-89.130561</c:v>
                </c:pt>
                <c:pt idx="726">
                  <c:v>-89.131292000000002</c:v>
                </c:pt>
                <c:pt idx="727">
                  <c:v>-89.132017000000005</c:v>
                </c:pt>
                <c:pt idx="728">
                  <c:v>-89.132739000000001</c:v>
                </c:pt>
                <c:pt idx="729">
                  <c:v>-89.133455999999995</c:v>
                </c:pt>
                <c:pt idx="730">
                  <c:v>-89.134169</c:v>
                </c:pt>
                <c:pt idx="731">
                  <c:v>-89.134877000000003</c:v>
                </c:pt>
                <c:pt idx="732">
                  <c:v>-89.135581999999999</c:v>
                </c:pt>
                <c:pt idx="733">
                  <c:v>-89.136281999999994</c:v>
                </c:pt>
                <c:pt idx="734">
                  <c:v>-89.136977000000002</c:v>
                </c:pt>
                <c:pt idx="735">
                  <c:v>-89.137669000000002</c:v>
                </c:pt>
                <c:pt idx="736">
                  <c:v>-89.138356000000002</c:v>
                </c:pt>
                <c:pt idx="737">
                  <c:v>-89.139038999999997</c:v>
                </c:pt>
                <c:pt idx="738">
                  <c:v>-89.139718000000002</c:v>
                </c:pt>
                <c:pt idx="739">
                  <c:v>-89.140392000000006</c:v>
                </c:pt>
                <c:pt idx="740">
                  <c:v>-89.141063000000003</c:v>
                </c:pt>
                <c:pt idx="741">
                  <c:v>-89.141729999999995</c:v>
                </c:pt>
                <c:pt idx="742">
                  <c:v>-89.142392000000001</c:v>
                </c:pt>
                <c:pt idx="743">
                  <c:v>-89.143051</c:v>
                </c:pt>
                <c:pt idx="744">
                  <c:v>-89.143704999999997</c:v>
                </c:pt>
                <c:pt idx="745">
                  <c:v>-89.144356000000002</c:v>
                </c:pt>
                <c:pt idx="746">
                  <c:v>-89.145003000000003</c:v>
                </c:pt>
                <c:pt idx="747">
                  <c:v>-89.145645000000002</c:v>
                </c:pt>
                <c:pt idx="748">
                  <c:v>-89.146283999999994</c:v>
                </c:pt>
                <c:pt idx="749">
                  <c:v>-89.146918999999997</c:v>
                </c:pt>
                <c:pt idx="750">
                  <c:v>-89.147549999999995</c:v>
                </c:pt>
                <c:pt idx="751">
                  <c:v>-89.148177000000004</c:v>
                </c:pt>
                <c:pt idx="752">
                  <c:v>-89.148801000000006</c:v>
                </c:pt>
                <c:pt idx="753">
                  <c:v>-89.149421000000004</c:v>
                </c:pt>
                <c:pt idx="754">
                  <c:v>-89.150036999999998</c:v>
                </c:pt>
                <c:pt idx="755">
                  <c:v>-89.150649000000001</c:v>
                </c:pt>
                <c:pt idx="756">
                  <c:v>-89.151257000000001</c:v>
                </c:pt>
                <c:pt idx="757">
                  <c:v>-89.151861999999994</c:v>
                </c:pt>
                <c:pt idx="758">
                  <c:v>-89.152462999999997</c:v>
                </c:pt>
                <c:pt idx="759">
                  <c:v>-89.153060999999994</c:v>
                </c:pt>
                <c:pt idx="760">
                  <c:v>-89.153654000000003</c:v>
                </c:pt>
                <c:pt idx="761">
                  <c:v>-89.154245000000003</c:v>
                </c:pt>
                <c:pt idx="762">
                  <c:v>-89.154831000000001</c:v>
                </c:pt>
                <c:pt idx="763">
                  <c:v>-89.155415000000005</c:v>
                </c:pt>
                <c:pt idx="764">
                  <c:v>-89.155994000000007</c:v>
                </c:pt>
                <c:pt idx="765">
                  <c:v>-89.156570000000002</c:v>
                </c:pt>
                <c:pt idx="766">
                  <c:v>-89.157143000000005</c:v>
                </c:pt>
                <c:pt idx="767">
                  <c:v>-89.157712000000004</c:v>
                </c:pt>
                <c:pt idx="768">
                  <c:v>-89.158277999999996</c:v>
                </c:pt>
                <c:pt idx="769">
                  <c:v>-89.158839999999998</c:v>
                </c:pt>
                <c:pt idx="770">
                  <c:v>-89.159398999999993</c:v>
                </c:pt>
                <c:pt idx="771">
                  <c:v>-89.159953999999999</c:v>
                </c:pt>
                <c:pt idx="772">
                  <c:v>-89.160505999999998</c:v>
                </c:pt>
                <c:pt idx="773">
                  <c:v>-89.161055000000005</c:v>
                </c:pt>
                <c:pt idx="774">
                  <c:v>-89.161600000000007</c:v>
                </c:pt>
                <c:pt idx="775">
                  <c:v>-89.162143</c:v>
                </c:pt>
                <c:pt idx="776">
                  <c:v>-89.162681000000006</c:v>
                </c:pt>
                <c:pt idx="777">
                  <c:v>-89.163217000000003</c:v>
                </c:pt>
                <c:pt idx="778">
                  <c:v>-89.163748999999996</c:v>
                </c:pt>
                <c:pt idx="779">
                  <c:v>-89.164277999999996</c:v>
                </c:pt>
                <c:pt idx="780">
                  <c:v>-89.164804000000004</c:v>
                </c:pt>
                <c:pt idx="781">
                  <c:v>-89.165327000000005</c:v>
                </c:pt>
                <c:pt idx="782">
                  <c:v>-89.165846999999999</c:v>
                </c:pt>
                <c:pt idx="783">
                  <c:v>-89.166363000000004</c:v>
                </c:pt>
                <c:pt idx="784">
                  <c:v>-89.166876000000002</c:v>
                </c:pt>
                <c:pt idx="785">
                  <c:v>-89.167385999999993</c:v>
                </c:pt>
                <c:pt idx="786">
                  <c:v>-89.167894000000004</c:v>
                </c:pt>
                <c:pt idx="787">
                  <c:v>-89.168397999999996</c:v>
                </c:pt>
                <c:pt idx="788">
                  <c:v>-89.168897999999999</c:v>
                </c:pt>
                <c:pt idx="789">
                  <c:v>-89.169396000000006</c:v>
                </c:pt>
                <c:pt idx="790">
                  <c:v>-89.169891000000007</c:v>
                </c:pt>
                <c:pt idx="791">
                  <c:v>-89.170383000000001</c:v>
                </c:pt>
                <c:pt idx="792">
                  <c:v>-89.170872000000003</c:v>
                </c:pt>
                <c:pt idx="793">
                  <c:v>-89.171357999999998</c:v>
                </c:pt>
                <c:pt idx="794">
                  <c:v>-89.171841000000001</c:v>
                </c:pt>
                <c:pt idx="795">
                  <c:v>-89.172320999999997</c:v>
                </c:pt>
                <c:pt idx="796">
                  <c:v>-89.172798</c:v>
                </c:pt>
                <c:pt idx="797">
                  <c:v>-89.173271999999997</c:v>
                </c:pt>
                <c:pt idx="798">
                  <c:v>-89.173743999999999</c:v>
                </c:pt>
                <c:pt idx="799">
                  <c:v>-89.174211999999997</c:v>
                </c:pt>
                <c:pt idx="800">
                  <c:v>-89.174678</c:v>
                </c:pt>
                <c:pt idx="801">
                  <c:v>-89.175140999999996</c:v>
                </c:pt>
                <c:pt idx="802">
                  <c:v>-89.175601</c:v>
                </c:pt>
                <c:pt idx="803">
                  <c:v>-89.176057999999998</c:v>
                </c:pt>
                <c:pt idx="804">
                  <c:v>-89.176513</c:v>
                </c:pt>
                <c:pt idx="805">
                  <c:v>-89.176963999999998</c:v>
                </c:pt>
                <c:pt idx="806">
                  <c:v>-89.177413000000001</c:v>
                </c:pt>
                <c:pt idx="807">
                  <c:v>-89.177859999999995</c:v>
                </c:pt>
                <c:pt idx="808">
                  <c:v>-89.178303</c:v>
                </c:pt>
                <c:pt idx="809">
                  <c:v>-89.178743999999995</c:v>
                </c:pt>
                <c:pt idx="810">
                  <c:v>-89.179181999999997</c:v>
                </c:pt>
                <c:pt idx="811">
                  <c:v>-89.179618000000005</c:v>
                </c:pt>
                <c:pt idx="812">
                  <c:v>-89.180049999999994</c:v>
                </c:pt>
                <c:pt idx="813">
                  <c:v>-89.180481</c:v>
                </c:pt>
                <c:pt idx="814">
                  <c:v>-89.180908000000002</c:v>
                </c:pt>
                <c:pt idx="815">
                  <c:v>-89.181332999999995</c:v>
                </c:pt>
                <c:pt idx="816">
                  <c:v>-89.181755999999993</c:v>
                </c:pt>
                <c:pt idx="817">
                  <c:v>-89.182175999999998</c:v>
                </c:pt>
                <c:pt idx="818">
                  <c:v>-89.182592999999997</c:v>
                </c:pt>
                <c:pt idx="819">
                  <c:v>-89.183008000000001</c:v>
                </c:pt>
                <c:pt idx="820">
                  <c:v>-89.183419999999998</c:v>
                </c:pt>
                <c:pt idx="821">
                  <c:v>-89.18383</c:v>
                </c:pt>
                <c:pt idx="822">
                  <c:v>-89.184236999999996</c:v>
                </c:pt>
                <c:pt idx="823">
                  <c:v>-89.184641999999997</c:v>
                </c:pt>
                <c:pt idx="824">
                  <c:v>-89.185044000000005</c:v>
                </c:pt>
                <c:pt idx="825">
                  <c:v>-89.185444000000004</c:v>
                </c:pt>
                <c:pt idx="826">
                  <c:v>-89.185840999999996</c:v>
                </c:pt>
                <c:pt idx="827">
                  <c:v>-89.186235999999994</c:v>
                </c:pt>
                <c:pt idx="828">
                  <c:v>-89.186628999999996</c:v>
                </c:pt>
                <c:pt idx="829">
                  <c:v>-89.187019000000006</c:v>
                </c:pt>
                <c:pt idx="830">
                  <c:v>-89.187406999999993</c:v>
                </c:pt>
                <c:pt idx="831">
                  <c:v>-89.187792000000002</c:v>
                </c:pt>
                <c:pt idx="832">
                  <c:v>-89.188175000000001</c:v>
                </c:pt>
                <c:pt idx="833">
                  <c:v>-89.188556000000005</c:v>
                </c:pt>
                <c:pt idx="834">
                  <c:v>-89.188934000000003</c:v>
                </c:pt>
                <c:pt idx="835">
                  <c:v>-89.189310000000006</c:v>
                </c:pt>
                <c:pt idx="836">
                  <c:v>-89.189684</c:v>
                </c:pt>
                <c:pt idx="837">
                  <c:v>-89.190055999999998</c:v>
                </c:pt>
                <c:pt idx="838">
                  <c:v>-89.190425000000005</c:v>
                </c:pt>
                <c:pt idx="839">
                  <c:v>-89.190792000000002</c:v>
                </c:pt>
                <c:pt idx="840">
                  <c:v>-89.191157000000004</c:v>
                </c:pt>
                <c:pt idx="841">
                  <c:v>-89.191519</c:v>
                </c:pt>
                <c:pt idx="842">
                  <c:v>-89.191879</c:v>
                </c:pt>
                <c:pt idx="843">
                  <c:v>-89.192238000000003</c:v>
                </c:pt>
                <c:pt idx="844">
                  <c:v>-89.192593000000002</c:v>
                </c:pt>
                <c:pt idx="845">
                  <c:v>-89.192947000000004</c:v>
                </c:pt>
                <c:pt idx="846">
                  <c:v>-89.193298999999996</c:v>
                </c:pt>
                <c:pt idx="847">
                  <c:v>-89.193647999999996</c:v>
                </c:pt>
                <c:pt idx="848">
                  <c:v>-89.193995000000001</c:v>
                </c:pt>
                <c:pt idx="849">
                  <c:v>-89.194339999999997</c:v>
                </c:pt>
                <c:pt idx="850">
                  <c:v>-89.194682999999998</c:v>
                </c:pt>
                <c:pt idx="851">
                  <c:v>-89.195024000000004</c:v>
                </c:pt>
                <c:pt idx="852">
                  <c:v>-89.195363</c:v>
                </c:pt>
                <c:pt idx="853">
                  <c:v>-89.195700000000002</c:v>
                </c:pt>
                <c:pt idx="854">
                  <c:v>-89.196033999999997</c:v>
                </c:pt>
                <c:pt idx="855">
                  <c:v>-89.196366999999995</c:v>
                </c:pt>
                <c:pt idx="856">
                  <c:v>-89.196697999999998</c:v>
                </c:pt>
                <c:pt idx="857">
                  <c:v>-89.197025999999994</c:v>
                </c:pt>
                <c:pt idx="858">
                  <c:v>-89.197353000000007</c:v>
                </c:pt>
                <c:pt idx="859">
                  <c:v>-89.197676999999999</c:v>
                </c:pt>
                <c:pt idx="860">
                  <c:v>-89.197999999999993</c:v>
                </c:pt>
                <c:pt idx="861">
                  <c:v>-89.198319999999995</c:v>
                </c:pt>
                <c:pt idx="862">
                  <c:v>-89.198639</c:v>
                </c:pt>
                <c:pt idx="863">
                  <c:v>-89.198954999999998</c:v>
                </c:pt>
                <c:pt idx="864">
                  <c:v>-89.199269999999999</c:v>
                </c:pt>
                <c:pt idx="865">
                  <c:v>-89.199582000000007</c:v>
                </c:pt>
                <c:pt idx="866">
                  <c:v>-89.199893000000003</c:v>
                </c:pt>
                <c:pt idx="867">
                  <c:v>-89.200202000000004</c:v>
                </c:pt>
                <c:pt idx="868">
                  <c:v>-89.200508999999997</c:v>
                </c:pt>
                <c:pt idx="869">
                  <c:v>-89.200813999999994</c:v>
                </c:pt>
                <c:pt idx="870">
                  <c:v>-89.201116999999996</c:v>
                </c:pt>
                <c:pt idx="871">
                  <c:v>-89.201418000000004</c:v>
                </c:pt>
                <c:pt idx="872">
                  <c:v>-89.201718</c:v>
                </c:pt>
                <c:pt idx="873">
                  <c:v>-89.202015000000003</c:v>
                </c:pt>
                <c:pt idx="874">
                  <c:v>-89.202310999999995</c:v>
                </c:pt>
                <c:pt idx="875">
                  <c:v>-89.202605000000005</c:v>
                </c:pt>
                <c:pt idx="876">
                  <c:v>-89.202896999999993</c:v>
                </c:pt>
                <c:pt idx="877">
                  <c:v>-89.203187</c:v>
                </c:pt>
                <c:pt idx="878">
                  <c:v>-89.203474999999997</c:v>
                </c:pt>
                <c:pt idx="879">
                  <c:v>-89.203761999999998</c:v>
                </c:pt>
                <c:pt idx="880">
                  <c:v>-89.204047000000003</c:v>
                </c:pt>
                <c:pt idx="881">
                  <c:v>-89.204329999999999</c:v>
                </c:pt>
                <c:pt idx="882">
                  <c:v>-89.204611</c:v>
                </c:pt>
                <c:pt idx="883">
                  <c:v>-89.204891000000003</c:v>
                </c:pt>
                <c:pt idx="884">
                  <c:v>-89.205168999999998</c:v>
                </c:pt>
                <c:pt idx="885">
                  <c:v>-89.205444999999997</c:v>
                </c:pt>
                <c:pt idx="886">
                  <c:v>-89.205719000000002</c:v>
                </c:pt>
                <c:pt idx="887">
                  <c:v>-89.205991999999995</c:v>
                </c:pt>
                <c:pt idx="888">
                  <c:v>-89.206263000000007</c:v>
                </c:pt>
                <c:pt idx="889">
                  <c:v>-89.206531999999996</c:v>
                </c:pt>
                <c:pt idx="890">
                  <c:v>-89.206799000000004</c:v>
                </c:pt>
                <c:pt idx="891">
                  <c:v>-89.207065</c:v>
                </c:pt>
                <c:pt idx="892">
                  <c:v>-89.207329000000001</c:v>
                </c:pt>
                <c:pt idx="893">
                  <c:v>-89.207592000000005</c:v>
                </c:pt>
                <c:pt idx="894">
                  <c:v>-89.207853</c:v>
                </c:pt>
                <c:pt idx="895">
                  <c:v>-89.208112</c:v>
                </c:pt>
                <c:pt idx="896">
                  <c:v>-89.208370000000002</c:v>
                </c:pt>
                <c:pt idx="897">
                  <c:v>-89.208625999999995</c:v>
                </c:pt>
                <c:pt idx="898">
                  <c:v>-89.208879999999994</c:v>
                </c:pt>
                <c:pt idx="899">
                  <c:v>-89.209132999999994</c:v>
                </c:pt>
                <c:pt idx="900">
                  <c:v>-89.209384999999997</c:v>
                </c:pt>
                <c:pt idx="901">
                  <c:v>-89.209633999999994</c:v>
                </c:pt>
                <c:pt idx="902">
                  <c:v>-89.209881999999993</c:v>
                </c:pt>
                <c:pt idx="903">
                  <c:v>-89.210128999999995</c:v>
                </c:pt>
                <c:pt idx="904">
                  <c:v>-89.210374000000002</c:v>
                </c:pt>
                <c:pt idx="905">
                  <c:v>-89.210616999999999</c:v>
                </c:pt>
                <c:pt idx="906">
                  <c:v>-89.210858999999999</c:v>
                </c:pt>
                <c:pt idx="907">
                  <c:v>-89.211100000000002</c:v>
                </c:pt>
                <c:pt idx="908">
                  <c:v>-89.211337999999998</c:v>
                </c:pt>
                <c:pt idx="909">
                  <c:v>-89.211575999999994</c:v>
                </c:pt>
                <c:pt idx="910">
                  <c:v>-89.211811999999995</c:v>
                </c:pt>
                <c:pt idx="911">
                  <c:v>-89.212046000000001</c:v>
                </c:pt>
                <c:pt idx="912">
                  <c:v>-89.212278999999995</c:v>
                </c:pt>
                <c:pt idx="913">
                  <c:v>-89.212509999999995</c:v>
                </c:pt>
                <c:pt idx="914">
                  <c:v>-89.212739999999997</c:v>
                </c:pt>
                <c:pt idx="915">
                  <c:v>-89.212969000000001</c:v>
                </c:pt>
                <c:pt idx="916">
                  <c:v>-89.213195999999996</c:v>
                </c:pt>
                <c:pt idx="917">
                  <c:v>-89.213420999999997</c:v>
                </c:pt>
                <c:pt idx="918">
                  <c:v>-89.213645</c:v>
                </c:pt>
                <c:pt idx="919">
                  <c:v>-89.213868000000005</c:v>
                </c:pt>
                <c:pt idx="920">
                  <c:v>-89.214089000000001</c:v>
                </c:pt>
                <c:pt idx="921">
                  <c:v>-89.214309</c:v>
                </c:pt>
                <c:pt idx="922">
                  <c:v>-89.214528000000001</c:v>
                </c:pt>
                <c:pt idx="923">
                  <c:v>-89.214744999999994</c:v>
                </c:pt>
                <c:pt idx="924">
                  <c:v>-89.214960000000005</c:v>
                </c:pt>
                <c:pt idx="925">
                  <c:v>-89.215175000000002</c:v>
                </c:pt>
                <c:pt idx="926">
                  <c:v>-89.215387000000007</c:v>
                </c:pt>
                <c:pt idx="927">
                  <c:v>-89.215598999999997</c:v>
                </c:pt>
                <c:pt idx="928">
                  <c:v>-89.215808999999993</c:v>
                </c:pt>
                <c:pt idx="929">
                  <c:v>-89.216018000000005</c:v>
                </c:pt>
                <c:pt idx="930">
                  <c:v>-89.216226000000006</c:v>
                </c:pt>
                <c:pt idx="931">
                  <c:v>-89.216431999999998</c:v>
                </c:pt>
                <c:pt idx="932">
                  <c:v>-89.216637000000006</c:v>
                </c:pt>
                <c:pt idx="933">
                  <c:v>-89.216840000000005</c:v>
                </c:pt>
                <c:pt idx="934">
                  <c:v>-89.217042000000006</c:v>
                </c:pt>
                <c:pt idx="935">
                  <c:v>-89.217242999999996</c:v>
                </c:pt>
                <c:pt idx="936">
                  <c:v>-89.217443000000003</c:v>
                </c:pt>
                <c:pt idx="937">
                  <c:v>-89.217641</c:v>
                </c:pt>
                <c:pt idx="938">
                  <c:v>-89.217838</c:v>
                </c:pt>
                <c:pt idx="939">
                  <c:v>-89.218034000000003</c:v>
                </c:pt>
                <c:pt idx="940">
                  <c:v>-89.218227999999996</c:v>
                </c:pt>
                <c:pt idx="941">
                  <c:v>-89.218422000000004</c:v>
                </c:pt>
                <c:pt idx="942">
                  <c:v>-89.218614000000002</c:v>
                </c:pt>
                <c:pt idx="943">
                  <c:v>-89.218804000000006</c:v>
                </c:pt>
                <c:pt idx="944">
                  <c:v>-89.218993999999995</c:v>
                </c:pt>
                <c:pt idx="945">
                  <c:v>-89.219182000000004</c:v>
                </c:pt>
                <c:pt idx="946">
                  <c:v>-89.219369</c:v>
                </c:pt>
                <c:pt idx="947">
                  <c:v>-89.219555</c:v>
                </c:pt>
                <c:pt idx="948">
                  <c:v>-89.219739000000004</c:v>
                </c:pt>
                <c:pt idx="949">
                  <c:v>-89.219922999999994</c:v>
                </c:pt>
                <c:pt idx="950">
                  <c:v>-89.220105000000004</c:v>
                </c:pt>
                <c:pt idx="951">
                  <c:v>-89.220286000000002</c:v>
                </c:pt>
                <c:pt idx="952">
                  <c:v>-89.220466000000002</c:v>
                </c:pt>
                <c:pt idx="953">
                  <c:v>-89.220643999999993</c:v>
                </c:pt>
                <c:pt idx="954">
                  <c:v>-89.220821999999998</c:v>
                </c:pt>
                <c:pt idx="955">
                  <c:v>-89.220997999999994</c:v>
                </c:pt>
                <c:pt idx="956">
                  <c:v>-89.221172999999993</c:v>
                </c:pt>
                <c:pt idx="957">
                  <c:v>-89.221346999999994</c:v>
                </c:pt>
                <c:pt idx="958">
                  <c:v>-89.221519999999998</c:v>
                </c:pt>
                <c:pt idx="959">
                  <c:v>-89.221691000000007</c:v>
                </c:pt>
                <c:pt idx="960">
                  <c:v>-89.221862000000002</c:v>
                </c:pt>
                <c:pt idx="961">
                  <c:v>-89.222031000000001</c:v>
                </c:pt>
                <c:pt idx="962">
                  <c:v>-89.222200000000001</c:v>
                </c:pt>
                <c:pt idx="963">
                  <c:v>-89.222367000000006</c:v>
                </c:pt>
                <c:pt idx="964">
                  <c:v>-89.222532999999999</c:v>
                </c:pt>
                <c:pt idx="965">
                  <c:v>-89.222697999999994</c:v>
                </c:pt>
                <c:pt idx="966">
                  <c:v>-89.222862000000006</c:v>
                </c:pt>
                <c:pt idx="967">
                  <c:v>-89.223023999999995</c:v>
                </c:pt>
                <c:pt idx="968">
                  <c:v>-89.223185999999998</c:v>
                </c:pt>
                <c:pt idx="969">
                  <c:v>-89.223347000000004</c:v>
                </c:pt>
                <c:pt idx="970">
                  <c:v>-89.223506</c:v>
                </c:pt>
                <c:pt idx="971">
                  <c:v>-89.223663999999999</c:v>
                </c:pt>
                <c:pt idx="972">
                  <c:v>-89.223821999999998</c:v>
                </c:pt>
                <c:pt idx="973">
                  <c:v>-89.223978000000002</c:v>
                </c:pt>
                <c:pt idx="974">
                  <c:v>-89.224132999999995</c:v>
                </c:pt>
                <c:pt idx="975">
                  <c:v>-89.224288000000001</c:v>
                </c:pt>
                <c:pt idx="976">
                  <c:v>-89.224440999999999</c:v>
                </c:pt>
                <c:pt idx="977">
                  <c:v>-89.224592999999999</c:v>
                </c:pt>
                <c:pt idx="978">
                  <c:v>-89.224744000000001</c:v>
                </c:pt>
                <c:pt idx="979">
                  <c:v>-89.224894000000006</c:v>
                </c:pt>
                <c:pt idx="980">
                  <c:v>-89.225042999999999</c:v>
                </c:pt>
                <c:pt idx="981">
                  <c:v>-89.225190999999995</c:v>
                </c:pt>
                <c:pt idx="982">
                  <c:v>-89.225337999999994</c:v>
                </c:pt>
                <c:pt idx="983">
                  <c:v>-89.225483999999994</c:v>
                </c:pt>
                <c:pt idx="984">
                  <c:v>-89.225628999999998</c:v>
                </c:pt>
                <c:pt idx="985">
                  <c:v>-89.225773000000004</c:v>
                </c:pt>
                <c:pt idx="986">
                  <c:v>-89.225915999999998</c:v>
                </c:pt>
                <c:pt idx="987">
                  <c:v>-89.226059000000006</c:v>
                </c:pt>
                <c:pt idx="988">
                  <c:v>-89.226200000000006</c:v>
                </c:pt>
                <c:pt idx="989">
                  <c:v>-89.226339999999993</c:v>
                </c:pt>
                <c:pt idx="990">
                  <c:v>-89.226478999999998</c:v>
                </c:pt>
                <c:pt idx="991">
                  <c:v>-89.226617000000005</c:v>
                </c:pt>
                <c:pt idx="992">
                  <c:v>-89.226754999999997</c:v>
                </c:pt>
                <c:pt idx="993">
                  <c:v>-89.226890999999995</c:v>
                </c:pt>
                <c:pt idx="994">
                  <c:v>-89.227025999999995</c:v>
                </c:pt>
                <c:pt idx="995">
                  <c:v>-89.227160999999995</c:v>
                </c:pt>
                <c:pt idx="996">
                  <c:v>-89.227294000000001</c:v>
                </c:pt>
                <c:pt idx="997">
                  <c:v>-89.227427000000006</c:v>
                </c:pt>
                <c:pt idx="998">
                  <c:v>-89.227558999999999</c:v>
                </c:pt>
                <c:pt idx="999">
                  <c:v>-89.227688999999998</c:v>
                </c:pt>
                <c:pt idx="1000">
                  <c:v>-89.227818999999997</c:v>
                </c:pt>
              </c:numCache>
            </c:numRef>
          </c:yVal>
          <c:smooth val="0"/>
          <c:extLst>
            <c:ext xmlns:c16="http://schemas.microsoft.com/office/drawing/2014/chart" uri="{C3380CC4-5D6E-409C-BE32-E72D297353CC}">
              <c16:uniqueId val="{00000001-E262-D444-AFFD-9E96415A0D76}"/>
            </c:ext>
          </c:extLst>
        </c:ser>
        <c:ser>
          <c:idx val="2"/>
          <c:order val="2"/>
          <c:tx>
            <c:strRef>
              <c:f>drug_plot!$D$1</c:f>
              <c:strCache>
                <c:ptCount val="1"/>
                <c:pt idx="0">
                  <c:v>GPU cmax4</c:v>
                </c:pt>
              </c:strCache>
            </c:strRef>
          </c:tx>
          <c:spPr>
            <a:ln w="19050" cap="rnd">
              <a:solidFill>
                <a:schemeClr val="accent6">
                  <a:lumMod val="50000"/>
                </a:schemeClr>
              </a:solidFill>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D$2:$D$1002</c:f>
              <c:numCache>
                <c:formatCode>General</c:formatCode>
                <c:ptCount val="1001"/>
                <c:pt idx="0">
                  <c:v>-89.319269000000006</c:v>
                </c:pt>
                <c:pt idx="1">
                  <c:v>-89.319406000000001</c:v>
                </c:pt>
                <c:pt idx="2">
                  <c:v>-89.319541999999998</c:v>
                </c:pt>
                <c:pt idx="3">
                  <c:v>-89.319676999999999</c:v>
                </c:pt>
                <c:pt idx="4">
                  <c:v>-89.319811000000001</c:v>
                </c:pt>
                <c:pt idx="5">
                  <c:v>-89.319945000000004</c:v>
                </c:pt>
                <c:pt idx="6">
                  <c:v>-89.320076999999998</c:v>
                </c:pt>
                <c:pt idx="7">
                  <c:v>-89.320209000000006</c:v>
                </c:pt>
                <c:pt idx="8">
                  <c:v>-89.320339000000004</c:v>
                </c:pt>
                <c:pt idx="9">
                  <c:v>-89.320469000000003</c:v>
                </c:pt>
                <c:pt idx="10">
                  <c:v>-0.31637399999999999</c:v>
                </c:pt>
                <c:pt idx="11">
                  <c:v>32.012464000000001</c:v>
                </c:pt>
                <c:pt idx="12">
                  <c:v>28.203284</c:v>
                </c:pt>
                <c:pt idx="13">
                  <c:v>25.068740999999999</c:v>
                </c:pt>
                <c:pt idx="14">
                  <c:v>22.859947999999999</c:v>
                </c:pt>
                <c:pt idx="15">
                  <c:v>21.394563000000002</c:v>
                </c:pt>
                <c:pt idx="16">
                  <c:v>20.445675999999999</c:v>
                </c:pt>
                <c:pt idx="17">
                  <c:v>19.844619999999999</c:v>
                </c:pt>
                <c:pt idx="18">
                  <c:v>19.486464000000002</c:v>
                </c:pt>
                <c:pt idx="19">
                  <c:v>19.307027999999999</c:v>
                </c:pt>
                <c:pt idx="20">
                  <c:v>19.261911999999999</c:v>
                </c:pt>
                <c:pt idx="21">
                  <c:v>19.315694000000001</c:v>
                </c:pt>
                <c:pt idx="22">
                  <c:v>19.438472999999998</c:v>
                </c:pt>
                <c:pt idx="23">
                  <c:v>19.605371000000002</c:v>
                </c:pt>
                <c:pt idx="24">
                  <c:v>19.796519</c:v>
                </c:pt>
                <c:pt idx="25">
                  <c:v>19.996766000000001</c:v>
                </c:pt>
                <c:pt idx="26">
                  <c:v>20.195087999999998</c:v>
                </c:pt>
                <c:pt idx="27">
                  <c:v>20.383848</c:v>
                </c:pt>
                <c:pt idx="28">
                  <c:v>20.558055</c:v>
                </c:pt>
                <c:pt idx="29">
                  <c:v>20.714714000000001</c:v>
                </c:pt>
                <c:pt idx="30">
                  <c:v>20.852276</c:v>
                </c:pt>
                <c:pt idx="31">
                  <c:v>20.970212</c:v>
                </c:pt>
                <c:pt idx="32">
                  <c:v>21.068687000000001</c:v>
                </c:pt>
                <c:pt idx="33">
                  <c:v>21.148319000000001</c:v>
                </c:pt>
                <c:pt idx="34">
                  <c:v>21.210004999999999</c:v>
                </c:pt>
                <c:pt idx="35">
                  <c:v>21.254799999999999</c:v>
                </c:pt>
                <c:pt idx="36">
                  <c:v>21.283829000000001</c:v>
                </c:pt>
                <c:pt idx="37">
                  <c:v>21.298231000000001</c:v>
                </c:pt>
                <c:pt idx="38">
                  <c:v>21.299125</c:v>
                </c:pt>
                <c:pt idx="39">
                  <c:v>21.287580999999999</c:v>
                </c:pt>
                <c:pt idx="40">
                  <c:v>21.264607999999999</c:v>
                </c:pt>
                <c:pt idx="41">
                  <c:v>21.231151000000001</c:v>
                </c:pt>
                <c:pt idx="42">
                  <c:v>21.188082000000001</c:v>
                </c:pt>
                <c:pt idx="43">
                  <c:v>21.136206999999999</c:v>
                </c:pt>
                <c:pt idx="44">
                  <c:v>21.076263000000001</c:v>
                </c:pt>
                <c:pt idx="45">
                  <c:v>21.008925999999999</c:v>
                </c:pt>
                <c:pt idx="46">
                  <c:v>20.934813999999999</c:v>
                </c:pt>
                <c:pt idx="47">
                  <c:v>20.854488</c:v>
                </c:pt>
                <c:pt idx="48">
                  <c:v>20.768462</c:v>
                </c:pt>
                <c:pt idx="49">
                  <c:v>20.677204</c:v>
                </c:pt>
                <c:pt idx="50">
                  <c:v>20.581140999999999</c:v>
                </c:pt>
                <c:pt idx="51">
                  <c:v>20.480664999999998</c:v>
                </c:pt>
                <c:pt idx="52">
                  <c:v>20.376131000000001</c:v>
                </c:pt>
                <c:pt idx="53">
                  <c:v>20.267868</c:v>
                </c:pt>
                <c:pt idx="54">
                  <c:v>20.156174</c:v>
                </c:pt>
                <c:pt idx="55">
                  <c:v>20.041326000000002</c:v>
                </c:pt>
                <c:pt idx="56">
                  <c:v>19.923579</c:v>
                </c:pt>
                <c:pt idx="57">
                  <c:v>19.803166999999998</c:v>
                </c:pt>
                <c:pt idx="58">
                  <c:v>19.680306000000002</c:v>
                </c:pt>
                <c:pt idx="59">
                  <c:v>19.555198000000001</c:v>
                </c:pt>
                <c:pt idx="60">
                  <c:v>19.42803</c:v>
                </c:pt>
                <c:pt idx="61">
                  <c:v>19.298977000000001</c:v>
                </c:pt>
                <c:pt idx="62">
                  <c:v>19.168199999999999</c:v>
                </c:pt>
                <c:pt idx="63">
                  <c:v>19.035851000000001</c:v>
                </c:pt>
                <c:pt idx="64">
                  <c:v>18.902072</c:v>
                </c:pt>
                <c:pt idx="65">
                  <c:v>18.766997</c:v>
                </c:pt>
                <c:pt idx="66">
                  <c:v>18.630752000000001</c:v>
                </c:pt>
                <c:pt idx="67">
                  <c:v>18.493452999999999</c:v>
                </c:pt>
                <c:pt idx="68">
                  <c:v>18.355211000000001</c:v>
                </c:pt>
                <c:pt idx="69">
                  <c:v>18.216132999999999</c:v>
                </c:pt>
                <c:pt idx="70">
                  <c:v>18.076315000000001</c:v>
                </c:pt>
                <c:pt idx="71">
                  <c:v>17.935852000000001</c:v>
                </c:pt>
                <c:pt idx="72">
                  <c:v>17.794830999999999</c:v>
                </c:pt>
                <c:pt idx="73">
                  <c:v>17.653335999999999</c:v>
                </c:pt>
                <c:pt idx="74">
                  <c:v>17.511444999999998</c:v>
                </c:pt>
                <c:pt idx="75">
                  <c:v>17.369232</c:v>
                </c:pt>
                <c:pt idx="76">
                  <c:v>17.226768</c:v>
                </c:pt>
                <c:pt idx="77">
                  <c:v>17.084119000000001</c:v>
                </c:pt>
                <c:pt idx="78">
                  <c:v>16.941345999999999</c:v>
                </c:pt>
                <c:pt idx="79">
                  <c:v>16.798508000000002</c:v>
                </c:pt>
                <c:pt idx="80">
                  <c:v>16.655660999999998</c:v>
                </c:pt>
                <c:pt idx="81">
                  <c:v>16.512855999999999</c:v>
                </c:pt>
                <c:pt idx="82">
                  <c:v>16.370142999999999</c:v>
                </c:pt>
                <c:pt idx="83">
                  <c:v>16.227564999999998</c:v>
                </c:pt>
                <c:pt idx="84">
                  <c:v>16.085166000000001</c:v>
                </c:pt>
                <c:pt idx="85">
                  <c:v>15.942983999999999</c:v>
                </c:pt>
                <c:pt idx="86">
                  <c:v>15.801057</c:v>
                </c:pt>
                <c:pt idx="87">
                  <c:v>15.659419</c:v>
                </c:pt>
                <c:pt idx="88">
                  <c:v>15.518098999999999</c:v>
                </c:pt>
                <c:pt idx="89">
                  <c:v>15.377129</c:v>
                </c:pt>
                <c:pt idx="90">
                  <c:v>15.236533</c:v>
                </c:pt>
                <c:pt idx="91">
                  <c:v>15.096337</c:v>
                </c:pt>
                <c:pt idx="92">
                  <c:v>14.956564</c:v>
                </c:pt>
                <c:pt idx="93">
                  <c:v>14.817238</c:v>
                </c:pt>
                <c:pt idx="94">
                  <c:v>14.678383999999999</c:v>
                </c:pt>
                <c:pt idx="95">
                  <c:v>14.540031000000001</c:v>
                </c:pt>
                <c:pt idx="96">
                  <c:v>14.402215999999999</c:v>
                </c:pt>
                <c:pt idx="97">
                  <c:v>14.264983000000001</c:v>
                </c:pt>
                <c:pt idx="98">
                  <c:v>14.128387</c:v>
                </c:pt>
                <c:pt idx="99">
                  <c:v>13.992478999999999</c:v>
                </c:pt>
                <c:pt idx="100">
                  <c:v>13.857298999999999</c:v>
                </c:pt>
                <c:pt idx="101">
                  <c:v>13.722866</c:v>
                </c:pt>
                <c:pt idx="102">
                  <c:v>13.589178</c:v>
                </c:pt>
                <c:pt idx="103">
                  <c:v>13.456217000000001</c:v>
                </c:pt>
                <c:pt idx="104">
                  <c:v>13.323957</c:v>
                </c:pt>
                <c:pt idx="105">
                  <c:v>13.192371</c:v>
                </c:pt>
                <c:pt idx="106">
                  <c:v>13.061426000000001</c:v>
                </c:pt>
                <c:pt idx="107">
                  <c:v>12.931092</c:v>
                </c:pt>
                <c:pt idx="108">
                  <c:v>12.801341000000001</c:v>
                </c:pt>
                <c:pt idx="109">
                  <c:v>12.672143</c:v>
                </c:pt>
                <c:pt idx="110">
                  <c:v>12.543469999999999</c:v>
                </c:pt>
                <c:pt idx="111">
                  <c:v>12.415296</c:v>
                </c:pt>
                <c:pt idx="112">
                  <c:v>12.287596000000001</c:v>
                </c:pt>
                <c:pt idx="113">
                  <c:v>12.160342</c:v>
                </c:pt>
                <c:pt idx="114">
                  <c:v>12.033512</c:v>
                </c:pt>
                <c:pt idx="115">
                  <c:v>11.907080000000001</c:v>
                </c:pt>
                <c:pt idx="116">
                  <c:v>11.781021000000001</c:v>
                </c:pt>
                <c:pt idx="117">
                  <c:v>11.655313</c:v>
                </c:pt>
                <c:pt idx="118">
                  <c:v>11.52993</c:v>
                </c:pt>
                <c:pt idx="119">
                  <c:v>11.404849</c:v>
                </c:pt>
                <c:pt idx="120">
                  <c:v>11.280046</c:v>
                </c:pt>
                <c:pt idx="121">
                  <c:v>11.155498</c:v>
                </c:pt>
                <c:pt idx="122">
                  <c:v>11.031180000000001</c:v>
                </c:pt>
                <c:pt idx="123">
                  <c:v>10.907068000000001</c:v>
                </c:pt>
                <c:pt idx="124">
                  <c:v>10.78314</c:v>
                </c:pt>
                <c:pt idx="125">
                  <c:v>10.659369999999999</c:v>
                </c:pt>
                <c:pt idx="126">
                  <c:v>10.535735000000001</c:v>
                </c:pt>
                <c:pt idx="127">
                  <c:v>10.41221</c:v>
                </c:pt>
                <c:pt idx="128">
                  <c:v>10.288773000000001</c:v>
                </c:pt>
                <c:pt idx="129">
                  <c:v>10.165398</c:v>
                </c:pt>
                <c:pt idx="130">
                  <c:v>10.042062</c:v>
                </c:pt>
                <c:pt idx="131">
                  <c:v>9.9187410000000007</c:v>
                </c:pt>
                <c:pt idx="132">
                  <c:v>9.7954109999999996</c:v>
                </c:pt>
                <c:pt idx="133">
                  <c:v>9.6720480000000002</c:v>
                </c:pt>
                <c:pt idx="134">
                  <c:v>9.548629</c:v>
                </c:pt>
                <c:pt idx="135">
                  <c:v>9.4251290000000001</c:v>
                </c:pt>
                <c:pt idx="136">
                  <c:v>9.3015260000000008</c:v>
                </c:pt>
                <c:pt idx="137">
                  <c:v>9.1777960000000007</c:v>
                </c:pt>
                <c:pt idx="138">
                  <c:v>9.0539149999999999</c:v>
                </c:pt>
                <c:pt idx="139">
                  <c:v>8.9298629999999992</c:v>
                </c:pt>
                <c:pt idx="140">
                  <c:v>8.8056140000000003</c:v>
                </c:pt>
                <c:pt idx="141">
                  <c:v>8.6811480000000003</c:v>
                </c:pt>
                <c:pt idx="142">
                  <c:v>8.5564429999999998</c:v>
                </c:pt>
                <c:pt idx="143">
                  <c:v>8.431476</c:v>
                </c:pt>
                <c:pt idx="144">
                  <c:v>8.3062269999999998</c:v>
                </c:pt>
                <c:pt idx="145">
                  <c:v>8.1806750000000008</c:v>
                </c:pt>
                <c:pt idx="146">
                  <c:v>8.0547979999999999</c:v>
                </c:pt>
                <c:pt idx="147">
                  <c:v>7.9285779999999999</c:v>
                </c:pt>
                <c:pt idx="148">
                  <c:v>7.8019949999999998</c:v>
                </c:pt>
                <c:pt idx="149">
                  <c:v>7.6750290000000003</c:v>
                </c:pt>
                <c:pt idx="150">
                  <c:v>7.5476619999999999</c:v>
                </c:pt>
                <c:pt idx="151">
                  <c:v>7.4198769999999996</c:v>
                </c:pt>
                <c:pt idx="152">
                  <c:v>7.2916550000000004</c:v>
                </c:pt>
                <c:pt idx="153">
                  <c:v>7.1629800000000001</c:v>
                </c:pt>
                <c:pt idx="154">
                  <c:v>7.033836</c:v>
                </c:pt>
                <c:pt idx="155">
                  <c:v>6.9042060000000003</c:v>
                </c:pt>
                <c:pt idx="156">
                  <c:v>6.7740770000000001</c:v>
                </c:pt>
                <c:pt idx="157">
                  <c:v>6.6434329999999999</c:v>
                </c:pt>
                <c:pt idx="158">
                  <c:v>6.5122609999999996</c:v>
                </c:pt>
                <c:pt idx="159">
                  <c:v>6.380547</c:v>
                </c:pt>
                <c:pt idx="160">
                  <c:v>6.2482800000000003</c:v>
                </c:pt>
                <c:pt idx="161">
                  <c:v>6.1154469999999996</c:v>
                </c:pt>
                <c:pt idx="162">
                  <c:v>5.9820380000000002</c:v>
                </c:pt>
                <c:pt idx="163">
                  <c:v>5.8480410000000003</c:v>
                </c:pt>
                <c:pt idx="164">
                  <c:v>5.7134479999999996</c:v>
                </c:pt>
                <c:pt idx="165">
                  <c:v>5.5782480000000003</c:v>
                </c:pt>
                <c:pt idx="166">
                  <c:v>5.4424340000000004</c:v>
                </c:pt>
                <c:pt idx="167">
                  <c:v>5.3059979999999998</c:v>
                </c:pt>
                <c:pt idx="168">
                  <c:v>5.1689319999999999</c:v>
                </c:pt>
                <c:pt idx="169">
                  <c:v>5.0312299999999999</c:v>
                </c:pt>
                <c:pt idx="170">
                  <c:v>4.892887</c:v>
                </c:pt>
                <c:pt idx="171">
                  <c:v>4.7538960000000001</c:v>
                </c:pt>
                <c:pt idx="172">
                  <c:v>4.6142529999999997</c:v>
                </c:pt>
                <c:pt idx="173">
                  <c:v>4.473954</c:v>
                </c:pt>
                <c:pt idx="174">
                  <c:v>4.3329959999999996</c:v>
                </c:pt>
                <c:pt idx="175">
                  <c:v>4.1913749999999999</c:v>
                </c:pt>
                <c:pt idx="176">
                  <c:v>4.0490880000000002</c:v>
                </c:pt>
                <c:pt idx="177">
                  <c:v>3.9061349999999999</c:v>
                </c:pt>
                <c:pt idx="178">
                  <c:v>3.7625120000000001</c:v>
                </c:pt>
                <c:pt idx="179">
                  <c:v>3.61822</c:v>
                </c:pt>
                <c:pt idx="180">
                  <c:v>3.4732560000000001</c:v>
                </c:pt>
                <c:pt idx="181">
                  <c:v>3.3276219999999999</c:v>
                </c:pt>
                <c:pt idx="182">
                  <c:v>3.1813159999999998</c:v>
                </c:pt>
                <c:pt idx="183">
                  <c:v>3.0343399999999998</c:v>
                </c:pt>
                <c:pt idx="184">
                  <c:v>2.8866939999999999</c:v>
                </c:pt>
                <c:pt idx="185">
                  <c:v>2.7383799999999998</c:v>
                </c:pt>
                <c:pt idx="186">
                  <c:v>2.5893969999999999</c:v>
                </c:pt>
                <c:pt idx="187">
                  <c:v>2.4397479999999998</c:v>
                </c:pt>
                <c:pt idx="188">
                  <c:v>2.289434</c:v>
                </c:pt>
                <c:pt idx="189">
                  <c:v>2.138458</c:v>
                </c:pt>
                <c:pt idx="190">
                  <c:v>1.9868209999999999</c:v>
                </c:pt>
                <c:pt idx="191">
                  <c:v>1.8345260000000001</c:v>
                </c:pt>
                <c:pt idx="192">
                  <c:v>1.6815739999999999</c:v>
                </c:pt>
                <c:pt idx="193">
                  <c:v>1.527968</c:v>
                </c:pt>
                <c:pt idx="194">
                  <c:v>1.37371</c:v>
                </c:pt>
                <c:pt idx="195">
                  <c:v>1.2188030000000001</c:v>
                </c:pt>
                <c:pt idx="196">
                  <c:v>1.06325</c:v>
                </c:pt>
                <c:pt idx="197">
                  <c:v>0.90705199999999997</c:v>
                </c:pt>
                <c:pt idx="198">
                  <c:v>0.75021199999999999</c:v>
                </c:pt>
                <c:pt idx="199">
                  <c:v>0.59273200000000004</c:v>
                </c:pt>
                <c:pt idx="200">
                  <c:v>0.43461499999999997</c:v>
                </c:pt>
                <c:pt idx="201">
                  <c:v>0.27586300000000002</c:v>
                </c:pt>
                <c:pt idx="202">
                  <c:v>0.116478</c:v>
                </c:pt>
                <c:pt idx="203">
                  <c:v>-4.3536999999999999E-2</c:v>
                </c:pt>
                <c:pt idx="204">
                  <c:v>-0.204181</c:v>
                </c:pt>
                <c:pt idx="205">
                  <c:v>-0.36545299999999997</c:v>
                </c:pt>
                <c:pt idx="206">
                  <c:v>-0.52734899999999996</c:v>
                </c:pt>
                <c:pt idx="207">
                  <c:v>-0.68986899999999995</c:v>
                </c:pt>
                <c:pt idx="208">
                  <c:v>-0.85301000000000005</c:v>
                </c:pt>
                <c:pt idx="209">
                  <c:v>-1.016772</c:v>
                </c:pt>
                <c:pt idx="210">
                  <c:v>-1.1811529999999999</c:v>
                </c:pt>
                <c:pt idx="211">
                  <c:v>-1.3461510000000001</c:v>
                </c:pt>
                <c:pt idx="212">
                  <c:v>-1.5117670000000001</c:v>
                </c:pt>
                <c:pt idx="213">
                  <c:v>-1.677997</c:v>
                </c:pt>
                <c:pt idx="214">
                  <c:v>-1.844843</c:v>
                </c:pt>
                <c:pt idx="215">
                  <c:v>-2.012302</c:v>
                </c:pt>
                <c:pt idx="216">
                  <c:v>-2.1803729999999999</c:v>
                </c:pt>
                <c:pt idx="217">
                  <c:v>-2.3490570000000002</c:v>
                </c:pt>
                <c:pt idx="218">
                  <c:v>-2.5183520000000001</c:v>
                </c:pt>
                <c:pt idx="219">
                  <c:v>-2.6882570000000001</c:v>
                </c:pt>
                <c:pt idx="220">
                  <c:v>-2.8587720000000001</c:v>
                </c:pt>
                <c:pt idx="221">
                  <c:v>-3.0298949999999998</c:v>
                </c:pt>
                <c:pt idx="222">
                  <c:v>-3.2016260000000001</c:v>
                </c:pt>
                <c:pt idx="223">
                  <c:v>-3.373964</c:v>
                </c:pt>
                <c:pt idx="224">
                  <c:v>-3.546907</c:v>
                </c:pt>
                <c:pt idx="225">
                  <c:v>-3.7204549999999998</c:v>
                </c:pt>
                <c:pt idx="226">
                  <c:v>-3.8946049999999999</c:v>
                </c:pt>
                <c:pt idx="227">
                  <c:v>-4.069356</c:v>
                </c:pt>
                <c:pt idx="228">
                  <c:v>-4.244707</c:v>
                </c:pt>
                <c:pt idx="229">
                  <c:v>-4.4206539999999999</c:v>
                </c:pt>
                <c:pt idx="230">
                  <c:v>-4.5971950000000001</c:v>
                </c:pt>
                <c:pt idx="231">
                  <c:v>-4.7743270000000004</c:v>
                </c:pt>
                <c:pt idx="232">
                  <c:v>-4.9520470000000003</c:v>
                </c:pt>
                <c:pt idx="233">
                  <c:v>-5.1303520000000002</c:v>
                </c:pt>
                <c:pt idx="234">
                  <c:v>-5.3092360000000003</c:v>
                </c:pt>
                <c:pt idx="235">
                  <c:v>-5.4886939999999997</c:v>
                </c:pt>
                <c:pt idx="236">
                  <c:v>-5.668723</c:v>
                </c:pt>
                <c:pt idx="237">
                  <c:v>-5.8493139999999997</c:v>
                </c:pt>
                <c:pt idx="238">
                  <c:v>-6.030462</c:v>
                </c:pt>
                <c:pt idx="239">
                  <c:v>-6.2121589999999998</c:v>
                </c:pt>
                <c:pt idx="240">
                  <c:v>-6.3943969999999997</c:v>
                </c:pt>
                <c:pt idx="241">
                  <c:v>-6.5771660000000001</c:v>
                </c:pt>
                <c:pt idx="242">
                  <c:v>-6.7604569999999997</c:v>
                </c:pt>
                <c:pt idx="243">
                  <c:v>-6.9442589999999997</c:v>
                </c:pt>
                <c:pt idx="244">
                  <c:v>-7.1285590000000001</c:v>
                </c:pt>
                <c:pt idx="245">
                  <c:v>-7.3133460000000001</c:v>
                </c:pt>
                <c:pt idx="246">
                  <c:v>-7.4986040000000003</c:v>
                </c:pt>
                <c:pt idx="247">
                  <c:v>-7.6843180000000002</c:v>
                </c:pt>
                <c:pt idx="248">
                  <c:v>-7.8704729999999996</c:v>
                </c:pt>
                <c:pt idx="249">
                  <c:v>-8.0570500000000003</c:v>
                </c:pt>
                <c:pt idx="250">
                  <c:v>-8.2440300000000004</c:v>
                </c:pt>
                <c:pt idx="251">
                  <c:v>-8.4313939999999992</c:v>
                </c:pt>
                <c:pt idx="252">
                  <c:v>-8.6191200000000006</c:v>
                </c:pt>
                <c:pt idx="253">
                  <c:v>-8.8071850000000005</c:v>
                </c:pt>
                <c:pt idx="254">
                  <c:v>-8.9955630000000006</c:v>
                </c:pt>
                <c:pt idx="255">
                  <c:v>-9.1842299999999994</c:v>
                </c:pt>
                <c:pt idx="256">
                  <c:v>-9.3731570000000008</c:v>
                </c:pt>
                <c:pt idx="257">
                  <c:v>-9.5623149999999999</c:v>
                </c:pt>
                <c:pt idx="258">
                  <c:v>-9.7516739999999995</c:v>
                </c:pt>
                <c:pt idx="259">
                  <c:v>-9.9412009999999995</c:v>
                </c:pt>
                <c:pt idx="260">
                  <c:v>-10.130863</c:v>
                </c:pt>
                <c:pt idx="261">
                  <c:v>-10.320624</c:v>
                </c:pt>
                <c:pt idx="262">
                  <c:v>-10.510445000000001</c:v>
                </c:pt>
                <c:pt idx="263">
                  <c:v>-10.700290000000001</c:v>
                </c:pt>
                <c:pt idx="264">
                  <c:v>-10.890116000000001</c:v>
                </c:pt>
                <c:pt idx="265">
                  <c:v>-11.079882</c:v>
                </c:pt>
                <c:pt idx="266">
                  <c:v>-11.269545000000001</c:v>
                </c:pt>
                <c:pt idx="267">
                  <c:v>-11.459059</c:v>
                </c:pt>
                <c:pt idx="268">
                  <c:v>-11.648379</c:v>
                </c:pt>
                <c:pt idx="269">
                  <c:v>-11.837455</c:v>
                </c:pt>
                <c:pt idx="270">
                  <c:v>-12.02624</c:v>
                </c:pt>
                <c:pt idx="271">
                  <c:v>-12.214684</c:v>
                </c:pt>
                <c:pt idx="272">
                  <c:v>-12.402736000000001</c:v>
                </c:pt>
                <c:pt idx="273">
                  <c:v>-12.590346</c:v>
                </c:pt>
                <c:pt idx="274">
                  <c:v>-12.77746</c:v>
                </c:pt>
                <c:pt idx="275">
                  <c:v>-12.964029</c:v>
                </c:pt>
                <c:pt idx="276">
                  <c:v>-13.150001</c:v>
                </c:pt>
                <c:pt idx="277">
                  <c:v>-13.335324999999999</c:v>
                </c:pt>
                <c:pt idx="278">
                  <c:v>-13.519951000000001</c:v>
                </c:pt>
                <c:pt idx="279">
                  <c:v>-13.703832</c:v>
                </c:pt>
                <c:pt idx="280">
                  <c:v>-13.886920999999999</c:v>
                </c:pt>
                <c:pt idx="281">
                  <c:v>-14.069175</c:v>
                </c:pt>
                <c:pt idx="282">
                  <c:v>-14.250553</c:v>
                </c:pt>
                <c:pt idx="283">
                  <c:v>-14.431017000000001</c:v>
                </c:pt>
                <c:pt idx="284">
                  <c:v>-14.610535</c:v>
                </c:pt>
                <c:pt idx="285">
                  <c:v>-14.789078</c:v>
                </c:pt>
                <c:pt idx="286">
                  <c:v>-14.966621999999999</c:v>
                </c:pt>
                <c:pt idx="287">
                  <c:v>-15.143152000000001</c:v>
                </c:pt>
                <c:pt idx="288">
                  <c:v>-15.318654</c:v>
                </c:pt>
                <c:pt idx="289">
                  <c:v>-15.493126</c:v>
                </c:pt>
                <c:pt idx="290">
                  <c:v>-15.666570999999999</c:v>
                </c:pt>
                <c:pt idx="291">
                  <c:v>-15.838998</c:v>
                </c:pt>
                <c:pt idx="292">
                  <c:v>-16.010427</c:v>
                </c:pt>
                <c:pt idx="293">
                  <c:v>-16.180885</c:v>
                </c:pt>
                <c:pt idx="294">
                  <c:v>-16.350404999999999</c:v>
                </c:pt>
                <c:pt idx="295">
                  <c:v>-16.519030999999998</c:v>
                </c:pt>
                <c:pt idx="296">
                  <c:v>-16.686813000000001</c:v>
                </c:pt>
                <c:pt idx="297">
                  <c:v>-16.853809999999999</c:v>
                </c:pt>
                <c:pt idx="298">
                  <c:v>-17.020085999999999</c:v>
                </c:pt>
                <c:pt idx="299">
                  <c:v>-17.185713</c:v>
                </c:pt>
                <c:pt idx="300">
                  <c:v>-17.350770000000001</c:v>
                </c:pt>
                <c:pt idx="301">
                  <c:v>-17.515339000000001</c:v>
                </c:pt>
                <c:pt idx="302">
                  <c:v>-17.679507999999998</c:v>
                </c:pt>
                <c:pt idx="303">
                  <c:v>-17.843368999999999</c:v>
                </c:pt>
                <c:pt idx="304">
                  <c:v>-18.007013000000001</c:v>
                </c:pt>
                <c:pt idx="305">
                  <c:v>-18.170539000000002</c:v>
                </c:pt>
                <c:pt idx="306">
                  <c:v>-18.334040000000002</c:v>
                </c:pt>
                <c:pt idx="307">
                  <c:v>-18.497615</c:v>
                </c:pt>
                <c:pt idx="308">
                  <c:v>-18.661359000000001</c:v>
                </c:pt>
                <c:pt idx="309">
                  <c:v>-18.825365000000001</c:v>
                </c:pt>
                <c:pt idx="310">
                  <c:v>-18.989726000000001</c:v>
                </c:pt>
                <c:pt idx="311">
                  <c:v>-19.154530000000001</c:v>
                </c:pt>
                <c:pt idx="312">
                  <c:v>-19.319863000000002</c:v>
                </c:pt>
                <c:pt idx="313">
                  <c:v>-19.485807000000001</c:v>
                </c:pt>
                <c:pt idx="314">
                  <c:v>-19.652439999999999</c:v>
                </c:pt>
                <c:pt idx="315">
                  <c:v>-19.819835000000001</c:v>
                </c:pt>
                <c:pt idx="316">
                  <c:v>-19.988060000000001</c:v>
                </c:pt>
                <c:pt idx="317">
                  <c:v>-20.157181999999999</c:v>
                </c:pt>
                <c:pt idx="318">
                  <c:v>-20.327259999999999</c:v>
                </c:pt>
                <c:pt idx="319">
                  <c:v>-20.498349000000001</c:v>
                </c:pt>
                <c:pt idx="320">
                  <c:v>-20.670501999999999</c:v>
                </c:pt>
                <c:pt idx="321">
                  <c:v>-20.843765000000001</c:v>
                </c:pt>
                <c:pt idx="322">
                  <c:v>-21.018181999999999</c:v>
                </c:pt>
                <c:pt idx="323">
                  <c:v>-21.193792999999999</c:v>
                </c:pt>
                <c:pt idx="324">
                  <c:v>-21.370633999999999</c:v>
                </c:pt>
                <c:pt idx="325">
                  <c:v>-21.548736999999999</c:v>
                </c:pt>
                <c:pt idx="326">
                  <c:v>-21.728131999999999</c:v>
                </c:pt>
                <c:pt idx="327">
                  <c:v>-21.908847000000002</c:v>
                </c:pt>
                <c:pt idx="328">
                  <c:v>-22.090903999999998</c:v>
                </c:pt>
                <c:pt idx="329">
                  <c:v>-22.274325999999999</c:v>
                </c:pt>
                <c:pt idx="330">
                  <c:v>-22.459133000000001</c:v>
                </c:pt>
                <c:pt idx="331">
                  <c:v>-22.645340999999998</c:v>
                </c:pt>
                <c:pt idx="332">
                  <c:v>-22.832967</c:v>
                </c:pt>
                <c:pt idx="333">
                  <c:v>-23.022024999999999</c:v>
                </c:pt>
                <c:pt idx="334">
                  <c:v>-23.212529</c:v>
                </c:pt>
                <c:pt idx="335">
                  <c:v>-23.404489000000002</c:v>
                </c:pt>
                <c:pt idx="336">
                  <c:v>-23.597919000000001</c:v>
                </c:pt>
                <c:pt idx="337">
                  <c:v>-23.792829000000001</c:v>
                </c:pt>
                <c:pt idx="338">
                  <c:v>-23.989229000000002</c:v>
                </c:pt>
                <c:pt idx="339">
                  <c:v>-24.187128999999999</c:v>
                </c:pt>
                <c:pt idx="340">
                  <c:v>-24.386541999999999</c:v>
                </c:pt>
                <c:pt idx="341">
                  <c:v>-24.587478000000001</c:v>
                </c:pt>
                <c:pt idx="342">
                  <c:v>-24.789947999999999</c:v>
                </c:pt>
                <c:pt idx="343">
                  <c:v>-24.993966</c:v>
                </c:pt>
                <c:pt idx="344">
                  <c:v>-25.199543999999999</c:v>
                </c:pt>
                <c:pt idx="345">
                  <c:v>-25.406697000000001</c:v>
                </c:pt>
                <c:pt idx="346">
                  <c:v>-25.61544</c:v>
                </c:pt>
                <c:pt idx="347">
                  <c:v>-25.825790999999999</c:v>
                </c:pt>
                <c:pt idx="348">
                  <c:v>-26.037768</c:v>
                </c:pt>
                <c:pt idx="349">
                  <c:v>-26.251390000000001</c:v>
                </c:pt>
                <c:pt idx="350">
                  <c:v>-26.46668</c:v>
                </c:pt>
                <c:pt idx="351">
                  <c:v>-26.68366</c:v>
                </c:pt>
                <c:pt idx="352">
                  <c:v>-26.902355</c:v>
                </c:pt>
                <c:pt idx="353">
                  <c:v>-27.122792</c:v>
                </c:pt>
                <c:pt idx="354">
                  <c:v>-27.344999000000001</c:v>
                </c:pt>
                <c:pt idx="355">
                  <c:v>-27.569008</c:v>
                </c:pt>
                <c:pt idx="356">
                  <c:v>-27.794851999999999</c:v>
                </c:pt>
                <c:pt idx="357">
                  <c:v>-28.022565</c:v>
                </c:pt>
                <c:pt idx="358">
                  <c:v>-28.252185000000001</c:v>
                </c:pt>
                <c:pt idx="359">
                  <c:v>-28.483751000000002</c:v>
                </c:pt>
                <c:pt idx="360">
                  <c:v>-28.717307999999999</c:v>
                </c:pt>
                <c:pt idx="361">
                  <c:v>-28.952898999999999</c:v>
                </c:pt>
                <c:pt idx="362">
                  <c:v>-29.190574000000002</c:v>
                </c:pt>
                <c:pt idx="363">
                  <c:v>-29.430384</c:v>
                </c:pt>
                <c:pt idx="364">
                  <c:v>-29.672384000000001</c:v>
                </c:pt>
                <c:pt idx="365">
                  <c:v>-29.916633999999998</c:v>
                </c:pt>
                <c:pt idx="366">
                  <c:v>-30.163195000000002</c:v>
                </c:pt>
                <c:pt idx="367">
                  <c:v>-30.412134000000002</c:v>
                </c:pt>
                <c:pt idx="368">
                  <c:v>-30.663523999999999</c:v>
                </c:pt>
                <c:pt idx="369">
                  <c:v>-30.917439000000002</c:v>
                </c:pt>
                <c:pt idx="370">
                  <c:v>-31.173962</c:v>
                </c:pt>
                <c:pt idx="371">
                  <c:v>-31.433178999999999</c:v>
                </c:pt>
                <c:pt idx="372">
                  <c:v>-31.695181999999999</c:v>
                </c:pt>
                <c:pt idx="373">
                  <c:v>-31.960070000000002</c:v>
                </c:pt>
                <c:pt idx="374">
                  <c:v>-32.227947999999998</c:v>
                </c:pt>
                <c:pt idx="375">
                  <c:v>-32.498928999999997</c:v>
                </c:pt>
                <c:pt idx="376">
                  <c:v>-32.773130999999999</c:v>
                </c:pt>
                <c:pt idx="377">
                  <c:v>-33.050682999999999</c:v>
                </c:pt>
                <c:pt idx="378">
                  <c:v>-33.331719999999997</c:v>
                </c:pt>
                <c:pt idx="379">
                  <c:v>-33.616387000000003</c:v>
                </c:pt>
                <c:pt idx="380">
                  <c:v>-33.904837000000001</c:v>
                </c:pt>
                <c:pt idx="381">
                  <c:v>-34.197234000000002</c:v>
                </c:pt>
                <c:pt idx="382">
                  <c:v>-34.493752999999998</c:v>
                </c:pt>
                <c:pt idx="383">
                  <c:v>-34.794578999999999</c:v>
                </c:pt>
                <c:pt idx="384">
                  <c:v>-35.099907000000002</c:v>
                </c:pt>
                <c:pt idx="385">
                  <c:v>-35.409947000000003</c:v>
                </c:pt>
                <c:pt idx="386">
                  <c:v>-35.724921000000002</c:v>
                </c:pt>
                <c:pt idx="387">
                  <c:v>-36.045062999999999</c:v>
                </c:pt>
                <c:pt idx="388">
                  <c:v>-36.370621</c:v>
                </c:pt>
                <c:pt idx="389">
                  <c:v>-36.701860000000003</c:v>
                </c:pt>
                <c:pt idx="390">
                  <c:v>-37.039057999999997</c:v>
                </c:pt>
                <c:pt idx="391">
                  <c:v>-37.382508999999999</c:v>
                </c:pt>
                <c:pt idx="392">
                  <c:v>-37.732523</c:v>
                </c:pt>
                <c:pt idx="393">
                  <c:v>-38.089429000000003</c:v>
                </c:pt>
                <c:pt idx="394">
                  <c:v>-38.453569999999999</c:v>
                </c:pt>
                <c:pt idx="395">
                  <c:v>-38.825308</c:v>
                </c:pt>
                <c:pt idx="396">
                  <c:v>-39.205022</c:v>
                </c:pt>
                <c:pt idx="397">
                  <c:v>-39.593110000000003</c:v>
                </c:pt>
                <c:pt idx="398">
                  <c:v>-39.989986000000002</c:v>
                </c:pt>
                <c:pt idx="399">
                  <c:v>-40.396079999999998</c:v>
                </c:pt>
                <c:pt idx="400">
                  <c:v>-40.811841000000001</c:v>
                </c:pt>
                <c:pt idx="401">
                  <c:v>-41.237730999999997</c:v>
                </c:pt>
                <c:pt idx="402">
                  <c:v>-41.674225999999997</c:v>
                </c:pt>
                <c:pt idx="403">
                  <c:v>-42.121816000000003</c:v>
                </c:pt>
                <c:pt idx="404">
                  <c:v>-42.580998999999998</c:v>
                </c:pt>
                <c:pt idx="405">
                  <c:v>-43.052283000000003</c:v>
                </c:pt>
                <c:pt idx="406">
                  <c:v>-43.536178</c:v>
                </c:pt>
                <c:pt idx="407">
                  <c:v>-44.033199000000003</c:v>
                </c:pt>
                <c:pt idx="408">
                  <c:v>-44.543857000000003</c:v>
                </c:pt>
                <c:pt idx="409">
                  <c:v>-45.068658999999997</c:v>
                </c:pt>
                <c:pt idx="410">
                  <c:v>-45.608100999999998</c:v>
                </c:pt>
                <c:pt idx="411">
                  <c:v>-46.162667999999996</c:v>
                </c:pt>
                <c:pt idx="412">
                  <c:v>-46.732826000000003</c:v>
                </c:pt>
                <c:pt idx="413">
                  <c:v>-47.319025000000003</c:v>
                </c:pt>
                <c:pt idx="414">
                  <c:v>-47.921689000000001</c:v>
                </c:pt>
                <c:pt idx="415">
                  <c:v>-48.541218999999998</c:v>
                </c:pt>
                <c:pt idx="416">
                  <c:v>-49.177987000000002</c:v>
                </c:pt>
                <c:pt idx="417">
                  <c:v>-49.832341999999997</c:v>
                </c:pt>
                <c:pt idx="418">
                  <c:v>-50.504603000000003</c:v>
                </c:pt>
                <c:pt idx="419">
                  <c:v>-51.195064000000002</c:v>
                </c:pt>
                <c:pt idx="420">
                  <c:v>-51.90399</c:v>
                </c:pt>
                <c:pt idx="421">
                  <c:v>-52.631625</c:v>
                </c:pt>
                <c:pt idx="422">
                  <c:v>-53.378188000000002</c:v>
                </c:pt>
                <c:pt idx="423">
                  <c:v>-54.143870999999997</c:v>
                </c:pt>
                <c:pt idx="424">
                  <c:v>-54.928846999999998</c:v>
                </c:pt>
                <c:pt idx="425">
                  <c:v>-55.733255</c:v>
                </c:pt>
                <c:pt idx="426">
                  <c:v>-56.557209</c:v>
                </c:pt>
                <c:pt idx="427">
                  <c:v>-57.400781000000002</c:v>
                </c:pt>
                <c:pt idx="428">
                  <c:v>-58.263995999999999</c:v>
                </c:pt>
                <c:pt idx="429">
                  <c:v>-59.146821000000003</c:v>
                </c:pt>
                <c:pt idx="430">
                  <c:v>-60.049146</c:v>
                </c:pt>
                <c:pt idx="431">
                  <c:v>-60.970765</c:v>
                </c:pt>
                <c:pt idx="432">
                  <c:v>-61.911349999999999</c:v>
                </c:pt>
                <c:pt idx="433">
                  <c:v>-62.870426000000002</c:v>
                </c:pt>
                <c:pt idx="434">
                  <c:v>-63.847333999999996</c:v>
                </c:pt>
                <c:pt idx="435">
                  <c:v>-64.841198000000006</c:v>
                </c:pt>
                <c:pt idx="436">
                  <c:v>-65.850876999999997</c:v>
                </c:pt>
                <c:pt idx="437">
                  <c:v>-66.874928999999995</c:v>
                </c:pt>
                <c:pt idx="438">
                  <c:v>-67.911556000000004</c:v>
                </c:pt>
                <c:pt idx="439">
                  <c:v>-68.958568</c:v>
                </c:pt>
                <c:pt idx="440">
                  <c:v>-70.013334</c:v>
                </c:pt>
                <c:pt idx="441">
                  <c:v>-71.072754000000003</c:v>
                </c:pt>
                <c:pt idx="442">
                  <c:v>-72.133234999999999</c:v>
                </c:pt>
                <c:pt idx="443">
                  <c:v>-73.190689000000006</c:v>
                </c:pt>
                <c:pt idx="444">
                  <c:v>-74.240555000000001</c:v>
                </c:pt>
                <c:pt idx="445">
                  <c:v>-75.277849000000003</c:v>
                </c:pt>
                <c:pt idx="446">
                  <c:v>-76.297248999999994</c:v>
                </c:pt>
                <c:pt idx="447">
                  <c:v>-77.293212999999994</c:v>
                </c:pt>
                <c:pt idx="448">
                  <c:v>-78.260132999999996</c:v>
                </c:pt>
                <c:pt idx="449">
                  <c:v>-79.192515999999998</c:v>
                </c:pt>
                <c:pt idx="450">
                  <c:v>-80.085179999999994</c:v>
                </c:pt>
                <c:pt idx="451">
                  <c:v>-80.933452000000003</c:v>
                </c:pt>
                <c:pt idx="452">
                  <c:v>-81.733357999999996</c:v>
                </c:pt>
                <c:pt idx="453">
                  <c:v>-82.481773000000004</c:v>
                </c:pt>
                <c:pt idx="454">
                  <c:v>-83.176533000000006</c:v>
                </c:pt>
                <c:pt idx="455">
                  <c:v>-83.816489000000004</c:v>
                </c:pt>
                <c:pt idx="456">
                  <c:v>-84.401504000000003</c:v>
                </c:pt>
                <c:pt idx="457">
                  <c:v>-84.932395999999997</c:v>
                </c:pt>
                <c:pt idx="458">
                  <c:v>-85.410826999999998</c:v>
                </c:pt>
                <c:pt idx="459">
                  <c:v>-85.839169999999996</c:v>
                </c:pt>
                <c:pt idx="460">
                  <c:v>-86.220352000000005</c:v>
                </c:pt>
                <c:pt idx="461">
                  <c:v>-86.557682999999997</c:v>
                </c:pt>
                <c:pt idx="462">
                  <c:v>-86.854714000000001</c:v>
                </c:pt>
                <c:pt idx="463">
                  <c:v>-87.115087000000003</c:v>
                </c:pt>
                <c:pt idx="464">
                  <c:v>-87.342423999999994</c:v>
                </c:pt>
                <c:pt idx="465">
                  <c:v>-87.540237000000005</c:v>
                </c:pt>
                <c:pt idx="466">
                  <c:v>-87.711855</c:v>
                </c:pt>
                <c:pt idx="467">
                  <c:v>-87.860381000000004</c:v>
                </c:pt>
                <c:pt idx="468">
                  <c:v>-87.988667000000007</c:v>
                </c:pt>
                <c:pt idx="469">
                  <c:v>-88.099295999999995</c:v>
                </c:pt>
                <c:pt idx="470">
                  <c:v>-88.194590000000005</c:v>
                </c:pt>
                <c:pt idx="471">
                  <c:v>-88.276612999999998</c:v>
                </c:pt>
                <c:pt idx="472">
                  <c:v>-88.347187000000005</c:v>
                </c:pt>
                <c:pt idx="473">
                  <c:v>-88.407911999999996</c:v>
                </c:pt>
                <c:pt idx="474">
                  <c:v>-88.460183000000001</c:v>
                </c:pt>
                <c:pt idx="475">
                  <c:v>-88.505212</c:v>
                </c:pt>
                <c:pt idx="476">
                  <c:v>-88.544048000000004</c:v>
                </c:pt>
                <c:pt idx="477">
                  <c:v>-88.577592999999993</c:v>
                </c:pt>
                <c:pt idx="478">
                  <c:v>-88.606626000000006</c:v>
                </c:pt>
                <c:pt idx="479">
                  <c:v>-88.631814000000006</c:v>
                </c:pt>
                <c:pt idx="480">
                  <c:v>-88.653726000000006</c:v>
                </c:pt>
                <c:pt idx="481">
                  <c:v>-88.672850999999994</c:v>
                </c:pt>
                <c:pt idx="482">
                  <c:v>-88.689605</c:v>
                </c:pt>
                <c:pt idx="483">
                  <c:v>-88.704342999999994</c:v>
                </c:pt>
                <c:pt idx="484">
                  <c:v>-88.717366999999996</c:v>
                </c:pt>
                <c:pt idx="485">
                  <c:v>-88.728932999999998</c:v>
                </c:pt>
                <c:pt idx="486">
                  <c:v>-88.739260000000002</c:v>
                </c:pt>
                <c:pt idx="487">
                  <c:v>-88.748534000000006</c:v>
                </c:pt>
                <c:pt idx="488">
                  <c:v>-88.756911000000002</c:v>
                </c:pt>
                <c:pt idx="489">
                  <c:v>-88.764526000000004</c:v>
                </c:pt>
                <c:pt idx="490">
                  <c:v>-88.771490999999997</c:v>
                </c:pt>
                <c:pt idx="491">
                  <c:v>-88.777902999999995</c:v>
                </c:pt>
                <c:pt idx="492">
                  <c:v>-88.783843000000005</c:v>
                </c:pt>
                <c:pt idx="493">
                  <c:v>-88.789381000000006</c:v>
                </c:pt>
                <c:pt idx="494">
                  <c:v>-88.794574999999995</c:v>
                </c:pt>
                <c:pt idx="495">
                  <c:v>-88.799473000000006</c:v>
                </c:pt>
                <c:pt idx="496">
                  <c:v>-88.804119999999998</c:v>
                </c:pt>
                <c:pt idx="497">
                  <c:v>-88.808548999999999</c:v>
                </c:pt>
                <c:pt idx="498">
                  <c:v>-88.812792000000002</c:v>
                </c:pt>
                <c:pt idx="499">
                  <c:v>-88.816873000000001</c:v>
                </c:pt>
                <c:pt idx="500">
                  <c:v>-88.820814999999996</c:v>
                </c:pt>
                <c:pt idx="501">
                  <c:v>-88.824635000000001</c:v>
                </c:pt>
                <c:pt idx="502">
                  <c:v>-88.82835</c:v>
                </c:pt>
                <c:pt idx="503">
                  <c:v>-88.831971999999993</c:v>
                </c:pt>
                <c:pt idx="504">
                  <c:v>-88.835511999999994</c:v>
                </c:pt>
                <c:pt idx="505">
                  <c:v>-88.838981000000004</c:v>
                </c:pt>
                <c:pt idx="506">
                  <c:v>-88.842386000000005</c:v>
                </c:pt>
                <c:pt idx="507">
                  <c:v>-88.845732999999996</c:v>
                </c:pt>
                <c:pt idx="508">
                  <c:v>-88.849029999999999</c:v>
                </c:pt>
                <c:pt idx="509">
                  <c:v>-88.852279999999993</c:v>
                </c:pt>
                <c:pt idx="510">
                  <c:v>-88.855486999999997</c:v>
                </c:pt>
                <c:pt idx="511">
                  <c:v>-88.858655999999996</c:v>
                </c:pt>
                <c:pt idx="512">
                  <c:v>-88.861789999999999</c:v>
                </c:pt>
                <c:pt idx="513">
                  <c:v>-88.864890000000003</c:v>
                </c:pt>
                <c:pt idx="514">
                  <c:v>-88.867958999999999</c:v>
                </c:pt>
                <c:pt idx="515">
                  <c:v>-88.870999999999995</c:v>
                </c:pt>
                <c:pt idx="516">
                  <c:v>-88.874013000000005</c:v>
                </c:pt>
                <c:pt idx="517">
                  <c:v>-88.876998999999998</c:v>
                </c:pt>
                <c:pt idx="518">
                  <c:v>-88.879960999999994</c:v>
                </c:pt>
                <c:pt idx="519">
                  <c:v>-88.882900000000006</c:v>
                </c:pt>
                <c:pt idx="520">
                  <c:v>-88.885814999999994</c:v>
                </c:pt>
                <c:pt idx="521">
                  <c:v>-88.888707999999994</c:v>
                </c:pt>
                <c:pt idx="522">
                  <c:v>-88.891578999999993</c:v>
                </c:pt>
                <c:pt idx="523">
                  <c:v>-88.894429000000002</c:v>
                </c:pt>
                <c:pt idx="524">
                  <c:v>-88.897259000000005</c:v>
                </c:pt>
                <c:pt idx="525">
                  <c:v>-88.900069000000002</c:v>
                </c:pt>
                <c:pt idx="526">
                  <c:v>-88.902859000000007</c:v>
                </c:pt>
                <c:pt idx="527">
                  <c:v>-88.905630000000002</c:v>
                </c:pt>
                <c:pt idx="528">
                  <c:v>-88.908382000000003</c:v>
                </c:pt>
                <c:pt idx="529">
                  <c:v>-88.911116000000007</c:v>
                </c:pt>
                <c:pt idx="530">
                  <c:v>-88.913831000000002</c:v>
                </c:pt>
                <c:pt idx="531">
                  <c:v>-88.916527000000002</c:v>
                </c:pt>
                <c:pt idx="532">
                  <c:v>-88.919206000000003</c:v>
                </c:pt>
                <c:pt idx="533">
                  <c:v>-88.921867000000006</c:v>
                </c:pt>
                <c:pt idx="534">
                  <c:v>-88.924509999999998</c:v>
                </c:pt>
                <c:pt idx="535">
                  <c:v>-88.927136000000004</c:v>
                </c:pt>
                <c:pt idx="536">
                  <c:v>-88.929744999999997</c:v>
                </c:pt>
                <c:pt idx="537">
                  <c:v>-88.932336000000006</c:v>
                </c:pt>
                <c:pt idx="538">
                  <c:v>-88.934911</c:v>
                </c:pt>
                <c:pt idx="539">
                  <c:v>-88.937468999999993</c:v>
                </c:pt>
                <c:pt idx="540">
                  <c:v>-88.940010000000001</c:v>
                </c:pt>
                <c:pt idx="541">
                  <c:v>-88.942533999999995</c:v>
                </c:pt>
                <c:pt idx="542">
                  <c:v>-88.945042000000001</c:v>
                </c:pt>
                <c:pt idx="543">
                  <c:v>-88.947534000000005</c:v>
                </c:pt>
                <c:pt idx="544">
                  <c:v>-88.950010000000006</c:v>
                </c:pt>
                <c:pt idx="545">
                  <c:v>-88.952468999999994</c:v>
                </c:pt>
                <c:pt idx="546">
                  <c:v>-88.954913000000005</c:v>
                </c:pt>
                <c:pt idx="547">
                  <c:v>-88.957341</c:v>
                </c:pt>
                <c:pt idx="548">
                  <c:v>-88.959753000000006</c:v>
                </c:pt>
                <c:pt idx="549">
                  <c:v>-88.962148999999997</c:v>
                </c:pt>
                <c:pt idx="550">
                  <c:v>-88.964529999999996</c:v>
                </c:pt>
                <c:pt idx="551">
                  <c:v>-88.966894999999994</c:v>
                </c:pt>
                <c:pt idx="552">
                  <c:v>-88.969245000000001</c:v>
                </c:pt>
                <c:pt idx="553">
                  <c:v>-88.971580000000003</c:v>
                </c:pt>
                <c:pt idx="554">
                  <c:v>-88.9739</c:v>
                </c:pt>
                <c:pt idx="555">
                  <c:v>-88.976204999999993</c:v>
                </c:pt>
                <c:pt idx="556">
                  <c:v>-88.978494999999995</c:v>
                </c:pt>
                <c:pt idx="557">
                  <c:v>-88.980770000000007</c:v>
                </c:pt>
                <c:pt idx="558">
                  <c:v>-88.983030999999997</c:v>
                </c:pt>
                <c:pt idx="559">
                  <c:v>-88.985276999999996</c:v>
                </c:pt>
                <c:pt idx="560">
                  <c:v>-88.987508000000005</c:v>
                </c:pt>
                <c:pt idx="561">
                  <c:v>-88.989725000000007</c:v>
                </c:pt>
                <c:pt idx="562">
                  <c:v>-88.991928000000001</c:v>
                </c:pt>
                <c:pt idx="563">
                  <c:v>-88.994117000000003</c:v>
                </c:pt>
                <c:pt idx="564">
                  <c:v>-88.996290999999999</c:v>
                </c:pt>
                <c:pt idx="565">
                  <c:v>-88.998452</c:v>
                </c:pt>
                <c:pt idx="566">
                  <c:v>-89.000597999999997</c:v>
                </c:pt>
                <c:pt idx="567">
                  <c:v>-89.002730999999997</c:v>
                </c:pt>
                <c:pt idx="568">
                  <c:v>-89.004850000000005</c:v>
                </c:pt>
                <c:pt idx="569">
                  <c:v>-89.006955000000005</c:v>
                </c:pt>
                <c:pt idx="570">
                  <c:v>-89.009046999999995</c:v>
                </c:pt>
                <c:pt idx="571">
                  <c:v>-89.011125000000007</c:v>
                </c:pt>
                <c:pt idx="572">
                  <c:v>-89.013189999999994</c:v>
                </c:pt>
                <c:pt idx="573">
                  <c:v>-89.015242000000001</c:v>
                </c:pt>
                <c:pt idx="574">
                  <c:v>-89.017280999999997</c:v>
                </c:pt>
                <c:pt idx="575">
                  <c:v>-89.019306</c:v>
                </c:pt>
                <c:pt idx="576">
                  <c:v>-89.021319000000005</c:v>
                </c:pt>
                <c:pt idx="577">
                  <c:v>-89.023318000000003</c:v>
                </c:pt>
                <c:pt idx="578">
                  <c:v>-89.025305000000003</c:v>
                </c:pt>
                <c:pt idx="579">
                  <c:v>-89.027278999999993</c:v>
                </c:pt>
                <c:pt idx="580">
                  <c:v>-89.029240000000001</c:v>
                </c:pt>
                <c:pt idx="581">
                  <c:v>-89.031188999999998</c:v>
                </c:pt>
                <c:pt idx="582">
                  <c:v>-89.033124999999998</c:v>
                </c:pt>
                <c:pt idx="583">
                  <c:v>-89.035049000000001</c:v>
                </c:pt>
                <c:pt idx="584">
                  <c:v>-89.036959999999993</c:v>
                </c:pt>
                <c:pt idx="585">
                  <c:v>-89.03886</c:v>
                </c:pt>
                <c:pt idx="586">
                  <c:v>-89.040746999999996</c:v>
                </c:pt>
                <c:pt idx="587">
                  <c:v>-89.042621999999994</c:v>
                </c:pt>
                <c:pt idx="588">
                  <c:v>-89.044484999999995</c:v>
                </c:pt>
                <c:pt idx="589">
                  <c:v>-89.046335999999997</c:v>
                </c:pt>
                <c:pt idx="590">
                  <c:v>-89.048175000000001</c:v>
                </c:pt>
                <c:pt idx="591">
                  <c:v>-89.050003000000004</c:v>
                </c:pt>
                <c:pt idx="592">
                  <c:v>-89.051818999999995</c:v>
                </c:pt>
                <c:pt idx="593">
                  <c:v>-89.053623000000002</c:v>
                </c:pt>
                <c:pt idx="594">
                  <c:v>-89.055415999999994</c:v>
                </c:pt>
                <c:pt idx="595">
                  <c:v>-89.057197000000002</c:v>
                </c:pt>
                <c:pt idx="596">
                  <c:v>-89.058966999999996</c:v>
                </c:pt>
                <c:pt idx="597">
                  <c:v>-89.060726000000003</c:v>
                </c:pt>
                <c:pt idx="598">
                  <c:v>-89.062472999999997</c:v>
                </c:pt>
                <c:pt idx="599">
                  <c:v>-89.064209000000005</c:v>
                </c:pt>
                <c:pt idx="600">
                  <c:v>-89.065934999999996</c:v>
                </c:pt>
                <c:pt idx="601">
                  <c:v>-89.067649000000003</c:v>
                </c:pt>
                <c:pt idx="602">
                  <c:v>-89.069351999999995</c:v>
                </c:pt>
                <c:pt idx="603">
                  <c:v>-89.071044999999998</c:v>
                </c:pt>
                <c:pt idx="604">
                  <c:v>-89.072727</c:v>
                </c:pt>
                <c:pt idx="605">
                  <c:v>-89.074398000000002</c:v>
                </c:pt>
                <c:pt idx="606">
                  <c:v>-89.076058000000003</c:v>
                </c:pt>
                <c:pt idx="607">
                  <c:v>-89.077708000000001</c:v>
                </c:pt>
                <c:pt idx="608">
                  <c:v>-89.079346999999999</c:v>
                </c:pt>
                <c:pt idx="609">
                  <c:v>-89.080976000000007</c:v>
                </c:pt>
                <c:pt idx="610">
                  <c:v>-89.082594999999998</c:v>
                </c:pt>
                <c:pt idx="611">
                  <c:v>-89.084204</c:v>
                </c:pt>
                <c:pt idx="612">
                  <c:v>-89.085802000000001</c:v>
                </c:pt>
                <c:pt idx="613">
                  <c:v>-89.087389999999999</c:v>
                </c:pt>
                <c:pt idx="614">
                  <c:v>-89.088967999999994</c:v>
                </c:pt>
                <c:pt idx="615">
                  <c:v>-89.090536</c:v>
                </c:pt>
                <c:pt idx="616">
                  <c:v>-89.092094000000003</c:v>
                </c:pt>
                <c:pt idx="617">
                  <c:v>-89.093642000000003</c:v>
                </c:pt>
                <c:pt idx="618">
                  <c:v>-89.095180999999997</c:v>
                </c:pt>
                <c:pt idx="619">
                  <c:v>-89.096709000000004</c:v>
                </c:pt>
                <c:pt idx="620">
                  <c:v>-89.098228000000006</c:v>
                </c:pt>
                <c:pt idx="621">
                  <c:v>-89.099738000000002</c:v>
                </c:pt>
                <c:pt idx="622">
                  <c:v>-89.101237999999995</c:v>
                </c:pt>
                <c:pt idx="623">
                  <c:v>-89.102727999999999</c:v>
                </c:pt>
                <c:pt idx="624">
                  <c:v>-89.104208999999997</c:v>
                </c:pt>
                <c:pt idx="625">
                  <c:v>-89.105681000000004</c:v>
                </c:pt>
                <c:pt idx="626">
                  <c:v>-89.107142999999994</c:v>
                </c:pt>
                <c:pt idx="627">
                  <c:v>-89.108596000000006</c:v>
                </c:pt>
                <c:pt idx="628">
                  <c:v>-89.110039999999998</c:v>
                </c:pt>
                <c:pt idx="629">
                  <c:v>-89.111474999999999</c:v>
                </c:pt>
                <c:pt idx="630">
                  <c:v>-89.112900999999994</c:v>
                </c:pt>
                <c:pt idx="631">
                  <c:v>-89.114317999999997</c:v>
                </c:pt>
                <c:pt idx="632">
                  <c:v>-89.115725999999995</c:v>
                </c:pt>
                <c:pt idx="633">
                  <c:v>-89.117125000000001</c:v>
                </c:pt>
                <c:pt idx="634">
                  <c:v>-89.118515000000002</c:v>
                </c:pt>
                <c:pt idx="635">
                  <c:v>-89.119896999999995</c:v>
                </c:pt>
                <c:pt idx="636">
                  <c:v>-89.121269999999996</c:v>
                </c:pt>
                <c:pt idx="637">
                  <c:v>-89.122634000000005</c:v>
                </c:pt>
                <c:pt idx="638">
                  <c:v>-89.123990000000006</c:v>
                </c:pt>
                <c:pt idx="639">
                  <c:v>-89.125337000000002</c:v>
                </c:pt>
                <c:pt idx="640">
                  <c:v>-89.126676000000003</c:v>
                </c:pt>
                <c:pt idx="641">
                  <c:v>-89.128005999999999</c:v>
                </c:pt>
                <c:pt idx="642">
                  <c:v>-89.129328000000001</c:v>
                </c:pt>
                <c:pt idx="643">
                  <c:v>-89.130641999999995</c:v>
                </c:pt>
                <c:pt idx="644">
                  <c:v>-89.131946999999997</c:v>
                </c:pt>
                <c:pt idx="645">
                  <c:v>-89.133244000000005</c:v>
                </c:pt>
                <c:pt idx="646">
                  <c:v>-89.134533000000005</c:v>
                </c:pt>
                <c:pt idx="647">
                  <c:v>-89.135814999999994</c:v>
                </c:pt>
                <c:pt idx="648">
                  <c:v>-89.137088000000006</c:v>
                </c:pt>
                <c:pt idx="649">
                  <c:v>-89.138352999999995</c:v>
                </c:pt>
                <c:pt idx="650">
                  <c:v>-89.139610000000005</c:v>
                </c:pt>
                <c:pt idx="651">
                  <c:v>-89.140859000000006</c:v>
                </c:pt>
                <c:pt idx="652">
                  <c:v>-89.142100999999997</c:v>
                </c:pt>
                <c:pt idx="653">
                  <c:v>-89.143334999999993</c:v>
                </c:pt>
                <c:pt idx="654">
                  <c:v>-89.144560999999996</c:v>
                </c:pt>
                <c:pt idx="655">
                  <c:v>-89.145779000000005</c:v>
                </c:pt>
                <c:pt idx="656">
                  <c:v>-89.146990000000002</c:v>
                </c:pt>
                <c:pt idx="657">
                  <c:v>-89.148193000000006</c:v>
                </c:pt>
                <c:pt idx="658">
                  <c:v>-89.149388999999999</c:v>
                </c:pt>
                <c:pt idx="659">
                  <c:v>-89.150576999999998</c:v>
                </c:pt>
                <c:pt idx="660">
                  <c:v>-89.151758000000001</c:v>
                </c:pt>
                <c:pt idx="661">
                  <c:v>-89.152932000000007</c:v>
                </c:pt>
                <c:pt idx="662">
                  <c:v>-89.154098000000005</c:v>
                </c:pt>
                <c:pt idx="663">
                  <c:v>-89.155257000000006</c:v>
                </c:pt>
                <c:pt idx="664">
                  <c:v>-89.156407999999999</c:v>
                </c:pt>
                <c:pt idx="665">
                  <c:v>-89.157552999999993</c:v>
                </c:pt>
                <c:pt idx="666">
                  <c:v>-89.158691000000005</c:v>
                </c:pt>
                <c:pt idx="667">
                  <c:v>-89.159820999999994</c:v>
                </c:pt>
                <c:pt idx="668">
                  <c:v>-89.160944000000001</c:v>
                </c:pt>
                <c:pt idx="669">
                  <c:v>-89.162060999999994</c:v>
                </c:pt>
                <c:pt idx="670">
                  <c:v>-89.163169999999994</c:v>
                </c:pt>
                <c:pt idx="671">
                  <c:v>-89.164272999999994</c:v>
                </c:pt>
                <c:pt idx="672">
                  <c:v>-89.165368000000001</c:v>
                </c:pt>
                <c:pt idx="673">
                  <c:v>-89.166456999999994</c:v>
                </c:pt>
                <c:pt idx="674">
                  <c:v>-89.167540000000002</c:v>
                </c:pt>
                <c:pt idx="675">
                  <c:v>-89.168615000000003</c:v>
                </c:pt>
                <c:pt idx="676">
                  <c:v>-89.169684000000004</c:v>
                </c:pt>
                <c:pt idx="677">
                  <c:v>-89.170745999999994</c:v>
                </c:pt>
                <c:pt idx="678">
                  <c:v>-89.171802</c:v>
                </c:pt>
                <c:pt idx="679">
                  <c:v>-89.172850999999994</c:v>
                </c:pt>
                <c:pt idx="680">
                  <c:v>-89.173893000000007</c:v>
                </c:pt>
                <c:pt idx="681">
                  <c:v>-89.174929000000006</c:v>
                </c:pt>
                <c:pt idx="682">
                  <c:v>-89.175959000000006</c:v>
                </c:pt>
                <c:pt idx="683">
                  <c:v>-89.176981999999995</c:v>
                </c:pt>
                <c:pt idx="684">
                  <c:v>-89.177999</c:v>
                </c:pt>
                <c:pt idx="685">
                  <c:v>-89.179010000000005</c:v>
                </c:pt>
                <c:pt idx="686">
                  <c:v>-89.180014999999997</c:v>
                </c:pt>
                <c:pt idx="687">
                  <c:v>-89.181012999999993</c:v>
                </c:pt>
                <c:pt idx="688">
                  <c:v>-89.182005000000004</c:v>
                </c:pt>
                <c:pt idx="689">
                  <c:v>-89.182991000000001</c:v>
                </c:pt>
                <c:pt idx="690">
                  <c:v>-89.183971</c:v>
                </c:pt>
                <c:pt idx="691">
                  <c:v>-89.184944999999999</c:v>
                </c:pt>
                <c:pt idx="692">
                  <c:v>-89.185912999999999</c:v>
                </c:pt>
                <c:pt idx="693">
                  <c:v>-89.186874000000003</c:v>
                </c:pt>
                <c:pt idx="694">
                  <c:v>-89.187830000000005</c:v>
                </c:pt>
                <c:pt idx="695">
                  <c:v>-89.188779999999994</c:v>
                </c:pt>
                <c:pt idx="696">
                  <c:v>-89.189724999999996</c:v>
                </c:pt>
                <c:pt idx="697">
                  <c:v>-89.190663000000001</c:v>
                </c:pt>
                <c:pt idx="698">
                  <c:v>-89.191596000000004</c:v>
                </c:pt>
                <c:pt idx="699">
                  <c:v>-89.192521999999997</c:v>
                </c:pt>
                <c:pt idx="700">
                  <c:v>-89.193444</c:v>
                </c:pt>
                <c:pt idx="701">
                  <c:v>-89.194359000000006</c:v>
                </c:pt>
                <c:pt idx="702">
                  <c:v>-89.195268999999996</c:v>
                </c:pt>
                <c:pt idx="703">
                  <c:v>-89.196173000000002</c:v>
                </c:pt>
                <c:pt idx="704">
                  <c:v>-89.197072000000006</c:v>
                </c:pt>
                <c:pt idx="705">
                  <c:v>-89.197964999999996</c:v>
                </c:pt>
                <c:pt idx="706">
                  <c:v>-89.198853</c:v>
                </c:pt>
                <c:pt idx="707">
                  <c:v>-89.199735000000004</c:v>
                </c:pt>
                <c:pt idx="708">
                  <c:v>-89.200612000000007</c:v>
                </c:pt>
                <c:pt idx="709">
                  <c:v>-89.201482999999996</c:v>
                </c:pt>
                <c:pt idx="710">
                  <c:v>-89.202348999999998</c:v>
                </c:pt>
                <c:pt idx="711">
                  <c:v>-89.203209999999999</c:v>
                </c:pt>
                <c:pt idx="712">
                  <c:v>-89.204065999999997</c:v>
                </c:pt>
                <c:pt idx="713">
                  <c:v>-89.204915999999997</c:v>
                </c:pt>
                <c:pt idx="714">
                  <c:v>-89.205760999999995</c:v>
                </c:pt>
                <c:pt idx="715">
                  <c:v>-89.206601000000006</c:v>
                </c:pt>
                <c:pt idx="716">
                  <c:v>-89.207435000000004</c:v>
                </c:pt>
                <c:pt idx="717">
                  <c:v>-89.208264999999997</c:v>
                </c:pt>
                <c:pt idx="718">
                  <c:v>-89.209089000000006</c:v>
                </c:pt>
                <c:pt idx="719">
                  <c:v>-89.209908999999996</c:v>
                </c:pt>
                <c:pt idx="720">
                  <c:v>-89.210723000000002</c:v>
                </c:pt>
                <c:pt idx="721">
                  <c:v>-89.211533000000003</c:v>
                </c:pt>
                <c:pt idx="722">
                  <c:v>-89.212337000000005</c:v>
                </c:pt>
                <c:pt idx="723">
                  <c:v>-89.213137000000003</c:v>
                </c:pt>
                <c:pt idx="724">
                  <c:v>-89.213931000000002</c:v>
                </c:pt>
                <c:pt idx="725">
                  <c:v>-89.214720999999997</c:v>
                </c:pt>
                <c:pt idx="726">
                  <c:v>-89.215506000000005</c:v>
                </c:pt>
                <c:pt idx="727">
                  <c:v>-89.216285999999997</c:v>
                </c:pt>
                <c:pt idx="728">
                  <c:v>-89.217061999999999</c:v>
                </c:pt>
                <c:pt idx="729">
                  <c:v>-89.217832000000001</c:v>
                </c:pt>
                <c:pt idx="730">
                  <c:v>-89.218598</c:v>
                </c:pt>
                <c:pt idx="731">
                  <c:v>-89.219359999999995</c:v>
                </c:pt>
                <c:pt idx="732">
                  <c:v>-89.220116000000004</c:v>
                </c:pt>
                <c:pt idx="733">
                  <c:v>-89.220867999999996</c:v>
                </c:pt>
                <c:pt idx="734">
                  <c:v>-89.221615999999997</c:v>
                </c:pt>
                <c:pt idx="735">
                  <c:v>-89.222358</c:v>
                </c:pt>
                <c:pt idx="736">
                  <c:v>-89.223096999999996</c:v>
                </c:pt>
                <c:pt idx="737">
                  <c:v>-89.223830000000007</c:v>
                </c:pt>
                <c:pt idx="738">
                  <c:v>-89.224559999999997</c:v>
                </c:pt>
                <c:pt idx="739">
                  <c:v>-89.225285</c:v>
                </c:pt>
                <c:pt idx="740">
                  <c:v>-89.226005000000001</c:v>
                </c:pt>
                <c:pt idx="741">
                  <c:v>-89.226720999999998</c:v>
                </c:pt>
                <c:pt idx="742">
                  <c:v>-89.227433000000005</c:v>
                </c:pt>
                <c:pt idx="743">
                  <c:v>-89.228139999999996</c:v>
                </c:pt>
                <c:pt idx="744">
                  <c:v>-89.228842999999998</c:v>
                </c:pt>
                <c:pt idx="745">
                  <c:v>-89.229541999999995</c:v>
                </c:pt>
                <c:pt idx="746">
                  <c:v>-89.230236000000005</c:v>
                </c:pt>
                <c:pt idx="747">
                  <c:v>-89.230925999999997</c:v>
                </c:pt>
                <c:pt idx="748">
                  <c:v>-89.231611999999998</c:v>
                </c:pt>
                <c:pt idx="749">
                  <c:v>-89.232293999999996</c:v>
                </c:pt>
                <c:pt idx="750">
                  <c:v>-89.232972000000004</c:v>
                </c:pt>
                <c:pt idx="751">
                  <c:v>-89.233645999999993</c:v>
                </c:pt>
                <c:pt idx="752">
                  <c:v>-89.234314999999995</c:v>
                </c:pt>
                <c:pt idx="753">
                  <c:v>-89.234979999999993</c:v>
                </c:pt>
                <c:pt idx="754">
                  <c:v>-89.235641999999999</c:v>
                </c:pt>
                <c:pt idx="755">
                  <c:v>-89.236299000000002</c:v>
                </c:pt>
                <c:pt idx="756">
                  <c:v>-89.236952000000002</c:v>
                </c:pt>
                <c:pt idx="757">
                  <c:v>-89.237601999999995</c:v>
                </c:pt>
                <c:pt idx="758">
                  <c:v>-89.238247000000001</c:v>
                </c:pt>
                <c:pt idx="759">
                  <c:v>-89.238888000000003</c:v>
                </c:pt>
                <c:pt idx="760">
                  <c:v>-89.239525999999998</c:v>
                </c:pt>
                <c:pt idx="761">
                  <c:v>-89.240160000000003</c:v>
                </c:pt>
                <c:pt idx="762">
                  <c:v>-89.240789000000007</c:v>
                </c:pt>
                <c:pt idx="763">
                  <c:v>-89.241415000000003</c:v>
                </c:pt>
                <c:pt idx="764">
                  <c:v>-89.242036999999996</c:v>
                </c:pt>
                <c:pt idx="765">
                  <c:v>-89.242655999999997</c:v>
                </c:pt>
                <c:pt idx="766">
                  <c:v>-89.243269999999995</c:v>
                </c:pt>
                <c:pt idx="767">
                  <c:v>-89.243881000000002</c:v>
                </c:pt>
                <c:pt idx="768">
                  <c:v>-89.244488000000004</c:v>
                </c:pt>
                <c:pt idx="769">
                  <c:v>-89.245092</c:v>
                </c:pt>
                <c:pt idx="770">
                  <c:v>-89.245692000000005</c:v>
                </c:pt>
                <c:pt idx="771">
                  <c:v>-89.246288000000007</c:v>
                </c:pt>
                <c:pt idx="772">
                  <c:v>-89.246880000000004</c:v>
                </c:pt>
                <c:pt idx="773">
                  <c:v>-89.247468999999995</c:v>
                </c:pt>
                <c:pt idx="774">
                  <c:v>-89.248053999999996</c:v>
                </c:pt>
                <c:pt idx="775">
                  <c:v>-89.248636000000005</c:v>
                </c:pt>
                <c:pt idx="776">
                  <c:v>-89.249213999999995</c:v>
                </c:pt>
                <c:pt idx="777">
                  <c:v>-89.249789000000007</c:v>
                </c:pt>
                <c:pt idx="778">
                  <c:v>-89.250360000000001</c:v>
                </c:pt>
                <c:pt idx="779">
                  <c:v>-89.250928000000002</c:v>
                </c:pt>
                <c:pt idx="780">
                  <c:v>-89.251491999999999</c:v>
                </c:pt>
                <c:pt idx="781">
                  <c:v>-89.252053000000004</c:v>
                </c:pt>
                <c:pt idx="782">
                  <c:v>-89.252611000000002</c:v>
                </c:pt>
                <c:pt idx="783">
                  <c:v>-89.253164999999996</c:v>
                </c:pt>
                <c:pt idx="784">
                  <c:v>-89.253715</c:v>
                </c:pt>
                <c:pt idx="785">
                  <c:v>-89.254262999999995</c:v>
                </c:pt>
                <c:pt idx="786">
                  <c:v>-89.254807</c:v>
                </c:pt>
                <c:pt idx="787">
                  <c:v>-89.255347</c:v>
                </c:pt>
                <c:pt idx="788">
                  <c:v>-89.255885000000006</c:v>
                </c:pt>
                <c:pt idx="789">
                  <c:v>-89.256418999999994</c:v>
                </c:pt>
                <c:pt idx="790">
                  <c:v>-89.256950000000003</c:v>
                </c:pt>
                <c:pt idx="791">
                  <c:v>-89.257476999999994</c:v>
                </c:pt>
                <c:pt idx="792">
                  <c:v>-89.258002000000005</c:v>
                </c:pt>
                <c:pt idx="793">
                  <c:v>-89.258522999999997</c:v>
                </c:pt>
                <c:pt idx="794">
                  <c:v>-89.259040999999996</c:v>
                </c:pt>
                <c:pt idx="795">
                  <c:v>-89.259556000000003</c:v>
                </c:pt>
                <c:pt idx="796">
                  <c:v>-89.260068000000004</c:v>
                </c:pt>
                <c:pt idx="797">
                  <c:v>-89.260576999999998</c:v>
                </c:pt>
                <c:pt idx="798">
                  <c:v>-89.261082000000002</c:v>
                </c:pt>
                <c:pt idx="799">
                  <c:v>-89.261584999999997</c:v>
                </c:pt>
                <c:pt idx="800">
                  <c:v>-89.262084000000002</c:v>
                </c:pt>
                <c:pt idx="801">
                  <c:v>-89.262580999999997</c:v>
                </c:pt>
                <c:pt idx="802">
                  <c:v>-89.263074000000003</c:v>
                </c:pt>
                <c:pt idx="803">
                  <c:v>-89.263564000000002</c:v>
                </c:pt>
                <c:pt idx="804">
                  <c:v>-89.264052000000007</c:v>
                </c:pt>
                <c:pt idx="805">
                  <c:v>-89.264536000000007</c:v>
                </c:pt>
                <c:pt idx="806">
                  <c:v>-89.265017999999998</c:v>
                </c:pt>
                <c:pt idx="807">
                  <c:v>-89.265495999999999</c:v>
                </c:pt>
                <c:pt idx="808">
                  <c:v>-89.265972000000005</c:v>
                </c:pt>
                <c:pt idx="809">
                  <c:v>-89.266445000000004</c:v>
                </c:pt>
                <c:pt idx="810">
                  <c:v>-89.266914999999997</c:v>
                </c:pt>
                <c:pt idx="811">
                  <c:v>-89.267381999999998</c:v>
                </c:pt>
                <c:pt idx="812">
                  <c:v>-89.267846000000006</c:v>
                </c:pt>
                <c:pt idx="813">
                  <c:v>-89.268306999999993</c:v>
                </c:pt>
                <c:pt idx="814">
                  <c:v>-89.268765999999999</c:v>
                </c:pt>
                <c:pt idx="815">
                  <c:v>-89.269221000000002</c:v>
                </c:pt>
                <c:pt idx="816">
                  <c:v>-89.269673999999995</c:v>
                </c:pt>
                <c:pt idx="817">
                  <c:v>-89.270124999999993</c:v>
                </c:pt>
                <c:pt idx="818">
                  <c:v>-89.270572000000001</c:v>
                </c:pt>
                <c:pt idx="819">
                  <c:v>-89.271017000000001</c:v>
                </c:pt>
                <c:pt idx="820">
                  <c:v>-89.271458999999993</c:v>
                </c:pt>
                <c:pt idx="821">
                  <c:v>-89.271897999999993</c:v>
                </c:pt>
                <c:pt idx="822">
                  <c:v>-89.272334999999998</c:v>
                </c:pt>
                <c:pt idx="823">
                  <c:v>-89.272768999999997</c:v>
                </c:pt>
                <c:pt idx="824">
                  <c:v>-89.273200000000003</c:v>
                </c:pt>
                <c:pt idx="825">
                  <c:v>-89.273629</c:v>
                </c:pt>
                <c:pt idx="826">
                  <c:v>-89.274055000000004</c:v>
                </c:pt>
                <c:pt idx="827">
                  <c:v>-89.274478000000002</c:v>
                </c:pt>
                <c:pt idx="828">
                  <c:v>-89.274899000000005</c:v>
                </c:pt>
                <c:pt idx="829">
                  <c:v>-89.275317000000001</c:v>
                </c:pt>
                <c:pt idx="830">
                  <c:v>-89.275733000000002</c:v>
                </c:pt>
                <c:pt idx="831">
                  <c:v>-89.276145999999997</c:v>
                </c:pt>
                <c:pt idx="832">
                  <c:v>-89.276556999999997</c:v>
                </c:pt>
                <c:pt idx="833">
                  <c:v>-89.276965000000004</c:v>
                </c:pt>
                <c:pt idx="834">
                  <c:v>-89.277371000000002</c:v>
                </c:pt>
                <c:pt idx="835">
                  <c:v>-89.277773999999994</c:v>
                </c:pt>
                <c:pt idx="836">
                  <c:v>-89.278175000000005</c:v>
                </c:pt>
                <c:pt idx="837">
                  <c:v>-89.278572999999994</c:v>
                </c:pt>
                <c:pt idx="838">
                  <c:v>-89.278969000000004</c:v>
                </c:pt>
                <c:pt idx="839">
                  <c:v>-89.279362000000006</c:v>
                </c:pt>
                <c:pt idx="840">
                  <c:v>-89.279752999999999</c:v>
                </c:pt>
                <c:pt idx="841">
                  <c:v>-89.280141999999998</c:v>
                </c:pt>
                <c:pt idx="842">
                  <c:v>-89.280528000000004</c:v>
                </c:pt>
                <c:pt idx="843">
                  <c:v>-89.280912000000001</c:v>
                </c:pt>
                <c:pt idx="844">
                  <c:v>-89.281294000000003</c:v>
                </c:pt>
                <c:pt idx="845">
                  <c:v>-89.281672999999998</c:v>
                </c:pt>
                <c:pt idx="846">
                  <c:v>-89.282049999999998</c:v>
                </c:pt>
                <c:pt idx="847">
                  <c:v>-89.282424000000006</c:v>
                </c:pt>
                <c:pt idx="848">
                  <c:v>-89.282797000000002</c:v>
                </c:pt>
                <c:pt idx="849">
                  <c:v>-89.283167000000006</c:v>
                </c:pt>
                <c:pt idx="850">
                  <c:v>-89.283534000000003</c:v>
                </c:pt>
                <c:pt idx="851">
                  <c:v>-89.283900000000003</c:v>
                </c:pt>
                <c:pt idx="852">
                  <c:v>-89.284262999999996</c:v>
                </c:pt>
                <c:pt idx="853">
                  <c:v>-89.284623999999994</c:v>
                </c:pt>
                <c:pt idx="854">
                  <c:v>-89.284982999999997</c:v>
                </c:pt>
                <c:pt idx="855">
                  <c:v>-89.285338999999993</c:v>
                </c:pt>
                <c:pt idx="856">
                  <c:v>-89.285692999999995</c:v>
                </c:pt>
                <c:pt idx="857">
                  <c:v>-89.286045999999999</c:v>
                </c:pt>
                <c:pt idx="858">
                  <c:v>-89.286395999999996</c:v>
                </c:pt>
                <c:pt idx="859">
                  <c:v>-89.286743000000001</c:v>
                </c:pt>
                <c:pt idx="860">
                  <c:v>-89.287088999999995</c:v>
                </c:pt>
                <c:pt idx="861">
                  <c:v>-89.287432999999993</c:v>
                </c:pt>
                <c:pt idx="862">
                  <c:v>-89.287773999999999</c:v>
                </c:pt>
                <c:pt idx="863">
                  <c:v>-89.288112999999996</c:v>
                </c:pt>
                <c:pt idx="864">
                  <c:v>-89.288450999999995</c:v>
                </c:pt>
                <c:pt idx="865">
                  <c:v>-89.288786000000002</c:v>
                </c:pt>
                <c:pt idx="866">
                  <c:v>-89.289118999999999</c:v>
                </c:pt>
                <c:pt idx="867">
                  <c:v>-89.289450000000002</c:v>
                </c:pt>
                <c:pt idx="868">
                  <c:v>-89.289778999999996</c:v>
                </c:pt>
                <c:pt idx="869">
                  <c:v>-89.290105999999994</c:v>
                </c:pt>
                <c:pt idx="870">
                  <c:v>-89.290430999999998</c:v>
                </c:pt>
                <c:pt idx="871">
                  <c:v>-89.290754000000007</c:v>
                </c:pt>
                <c:pt idx="872">
                  <c:v>-89.291075000000006</c:v>
                </c:pt>
                <c:pt idx="873">
                  <c:v>-89.291393999999997</c:v>
                </c:pt>
                <c:pt idx="874">
                  <c:v>-89.291711000000006</c:v>
                </c:pt>
                <c:pt idx="875">
                  <c:v>-89.292026000000007</c:v>
                </c:pt>
                <c:pt idx="876">
                  <c:v>-89.292338999999998</c:v>
                </c:pt>
                <c:pt idx="877">
                  <c:v>-89.292649999999995</c:v>
                </c:pt>
                <c:pt idx="878">
                  <c:v>-89.292958999999996</c:v>
                </c:pt>
                <c:pt idx="879">
                  <c:v>-89.293266000000003</c:v>
                </c:pt>
                <c:pt idx="880">
                  <c:v>-89.293571999999998</c:v>
                </c:pt>
                <c:pt idx="881">
                  <c:v>-89.293875</c:v>
                </c:pt>
                <c:pt idx="882">
                  <c:v>-89.294177000000005</c:v>
                </c:pt>
                <c:pt idx="883">
                  <c:v>-89.294476000000003</c:v>
                </c:pt>
                <c:pt idx="884">
                  <c:v>-89.294774000000004</c:v>
                </c:pt>
                <c:pt idx="885">
                  <c:v>-89.295069999999996</c:v>
                </c:pt>
                <c:pt idx="886">
                  <c:v>-89.295364000000006</c:v>
                </c:pt>
                <c:pt idx="887">
                  <c:v>-89.295657000000006</c:v>
                </c:pt>
                <c:pt idx="888">
                  <c:v>-89.295946999999998</c:v>
                </c:pt>
                <c:pt idx="889">
                  <c:v>-89.296235999999993</c:v>
                </c:pt>
                <c:pt idx="890">
                  <c:v>-89.296522999999993</c:v>
                </c:pt>
                <c:pt idx="891">
                  <c:v>-89.296807999999999</c:v>
                </c:pt>
                <c:pt idx="892">
                  <c:v>-89.297090999999995</c:v>
                </c:pt>
                <c:pt idx="893">
                  <c:v>-89.297371999999996</c:v>
                </c:pt>
                <c:pt idx="894">
                  <c:v>-89.297651999999999</c:v>
                </c:pt>
                <c:pt idx="895">
                  <c:v>-89.297929999999994</c:v>
                </c:pt>
                <c:pt idx="896">
                  <c:v>-89.298205999999993</c:v>
                </c:pt>
                <c:pt idx="897">
                  <c:v>-89.298480999999995</c:v>
                </c:pt>
                <c:pt idx="898">
                  <c:v>-89.298754000000002</c:v>
                </c:pt>
                <c:pt idx="899">
                  <c:v>-89.299025</c:v>
                </c:pt>
                <c:pt idx="900">
                  <c:v>-89.299294000000003</c:v>
                </c:pt>
                <c:pt idx="901">
                  <c:v>-89.299561999999995</c:v>
                </c:pt>
                <c:pt idx="902">
                  <c:v>-89.299828000000005</c:v>
                </c:pt>
                <c:pt idx="903">
                  <c:v>-89.300092000000006</c:v>
                </c:pt>
                <c:pt idx="904">
                  <c:v>-89.300354999999996</c:v>
                </c:pt>
                <c:pt idx="905">
                  <c:v>-89.300616000000005</c:v>
                </c:pt>
                <c:pt idx="906">
                  <c:v>-89.300876000000002</c:v>
                </c:pt>
                <c:pt idx="907">
                  <c:v>-89.301132999999993</c:v>
                </c:pt>
                <c:pt idx="908">
                  <c:v>-89.301389</c:v>
                </c:pt>
                <c:pt idx="909">
                  <c:v>-89.301643999999996</c:v>
                </c:pt>
                <c:pt idx="910">
                  <c:v>-89.301896999999997</c:v>
                </c:pt>
                <c:pt idx="911">
                  <c:v>-89.302148000000003</c:v>
                </c:pt>
                <c:pt idx="912">
                  <c:v>-89.302397999999997</c:v>
                </c:pt>
                <c:pt idx="913">
                  <c:v>-89.302645999999996</c:v>
                </c:pt>
                <c:pt idx="914">
                  <c:v>-89.302892999999997</c:v>
                </c:pt>
                <c:pt idx="915">
                  <c:v>-89.303138000000004</c:v>
                </c:pt>
                <c:pt idx="916">
                  <c:v>-89.303381000000002</c:v>
                </c:pt>
                <c:pt idx="917">
                  <c:v>-89.303623000000002</c:v>
                </c:pt>
                <c:pt idx="918">
                  <c:v>-89.303863000000007</c:v>
                </c:pt>
                <c:pt idx="919">
                  <c:v>-89.304102</c:v>
                </c:pt>
                <c:pt idx="920">
                  <c:v>-89.304339999999996</c:v>
                </c:pt>
                <c:pt idx="921">
                  <c:v>-89.304575</c:v>
                </c:pt>
                <c:pt idx="922">
                  <c:v>-89.304810000000003</c:v>
                </c:pt>
                <c:pt idx="923">
                  <c:v>-89.305042999999998</c:v>
                </c:pt>
                <c:pt idx="924">
                  <c:v>-89.305273999999997</c:v>
                </c:pt>
                <c:pt idx="925">
                  <c:v>-89.305503999999999</c:v>
                </c:pt>
                <c:pt idx="926">
                  <c:v>-89.305732000000006</c:v>
                </c:pt>
                <c:pt idx="927">
                  <c:v>-89.305959000000001</c:v>
                </c:pt>
                <c:pt idx="928">
                  <c:v>-89.306184999999999</c:v>
                </c:pt>
                <c:pt idx="929">
                  <c:v>-89.306409000000002</c:v>
                </c:pt>
                <c:pt idx="930">
                  <c:v>-89.306630999999996</c:v>
                </c:pt>
                <c:pt idx="931">
                  <c:v>-89.306853000000004</c:v>
                </c:pt>
                <c:pt idx="932">
                  <c:v>-89.307072000000005</c:v>
                </c:pt>
                <c:pt idx="933">
                  <c:v>-89.307291000000006</c:v>
                </c:pt>
                <c:pt idx="934">
                  <c:v>-89.307507999999999</c:v>
                </c:pt>
                <c:pt idx="935">
                  <c:v>-89.307722999999996</c:v>
                </c:pt>
                <c:pt idx="936">
                  <c:v>-89.307936999999995</c:v>
                </c:pt>
                <c:pt idx="937">
                  <c:v>-89.308149999999998</c:v>
                </c:pt>
                <c:pt idx="938">
                  <c:v>-89.308361000000005</c:v>
                </c:pt>
                <c:pt idx="939">
                  <c:v>-89.308571999999998</c:v>
                </c:pt>
                <c:pt idx="940">
                  <c:v>-89.308779999999999</c:v>
                </c:pt>
                <c:pt idx="941">
                  <c:v>-89.308987999999999</c:v>
                </c:pt>
                <c:pt idx="942">
                  <c:v>-89.309194000000005</c:v>
                </c:pt>
                <c:pt idx="943">
                  <c:v>-89.309398000000002</c:v>
                </c:pt>
                <c:pt idx="944">
                  <c:v>-89.309601999999998</c:v>
                </c:pt>
                <c:pt idx="945">
                  <c:v>-89.309804</c:v>
                </c:pt>
                <c:pt idx="946">
                  <c:v>-89.310004000000006</c:v>
                </c:pt>
                <c:pt idx="947">
                  <c:v>-89.310203999999999</c:v>
                </c:pt>
                <c:pt idx="948">
                  <c:v>-89.310401999999996</c:v>
                </c:pt>
                <c:pt idx="949">
                  <c:v>-89.310598999999996</c:v>
                </c:pt>
                <c:pt idx="950">
                  <c:v>-89.310794000000001</c:v>
                </c:pt>
                <c:pt idx="951">
                  <c:v>-89.310987999999995</c:v>
                </c:pt>
                <c:pt idx="952">
                  <c:v>-89.311181000000005</c:v>
                </c:pt>
                <c:pt idx="953">
                  <c:v>-89.311373000000003</c:v>
                </c:pt>
                <c:pt idx="954">
                  <c:v>-89.311564000000004</c:v>
                </c:pt>
                <c:pt idx="955">
                  <c:v>-89.311752999999996</c:v>
                </c:pt>
                <c:pt idx="956">
                  <c:v>-89.311941000000004</c:v>
                </c:pt>
                <c:pt idx="957">
                  <c:v>-89.312128000000001</c:v>
                </c:pt>
                <c:pt idx="958">
                  <c:v>-89.312313000000003</c:v>
                </c:pt>
                <c:pt idx="959">
                  <c:v>-89.312496999999993</c:v>
                </c:pt>
                <c:pt idx="960">
                  <c:v>-89.312680999999998</c:v>
                </c:pt>
                <c:pt idx="961">
                  <c:v>-89.312861999999996</c:v>
                </c:pt>
                <c:pt idx="962">
                  <c:v>-89.313042999999993</c:v>
                </c:pt>
                <c:pt idx="963">
                  <c:v>-89.313222999999994</c:v>
                </c:pt>
                <c:pt idx="964">
                  <c:v>-89.313400999999999</c:v>
                </c:pt>
                <c:pt idx="965">
                  <c:v>-89.313578000000007</c:v>
                </c:pt>
                <c:pt idx="966">
                  <c:v>-89.313754000000003</c:v>
                </c:pt>
                <c:pt idx="967">
                  <c:v>-89.313929000000002</c:v>
                </c:pt>
                <c:pt idx="968">
                  <c:v>-89.314102000000005</c:v>
                </c:pt>
                <c:pt idx="969">
                  <c:v>-89.314274999999995</c:v>
                </c:pt>
                <c:pt idx="970">
                  <c:v>-89.314446000000004</c:v>
                </c:pt>
                <c:pt idx="971">
                  <c:v>-89.314616000000001</c:v>
                </c:pt>
                <c:pt idx="972">
                  <c:v>-89.314785000000001</c:v>
                </c:pt>
                <c:pt idx="973">
                  <c:v>-89.314953000000003</c:v>
                </c:pt>
                <c:pt idx="974">
                  <c:v>-89.315119999999993</c:v>
                </c:pt>
                <c:pt idx="975">
                  <c:v>-89.315286</c:v>
                </c:pt>
                <c:pt idx="976">
                  <c:v>-89.315449999999998</c:v>
                </c:pt>
                <c:pt idx="977">
                  <c:v>-89.315613999999997</c:v>
                </c:pt>
                <c:pt idx="978">
                  <c:v>-89.315776</c:v>
                </c:pt>
                <c:pt idx="979">
                  <c:v>-89.315938000000003</c:v>
                </c:pt>
                <c:pt idx="980">
                  <c:v>-89.316097999999997</c:v>
                </c:pt>
                <c:pt idx="981">
                  <c:v>-89.316256999999993</c:v>
                </c:pt>
                <c:pt idx="982">
                  <c:v>-89.316415000000006</c:v>
                </c:pt>
                <c:pt idx="983">
                  <c:v>-89.316571999999994</c:v>
                </c:pt>
                <c:pt idx="984">
                  <c:v>-89.316727999999998</c:v>
                </c:pt>
                <c:pt idx="985">
                  <c:v>-89.316883000000004</c:v>
                </c:pt>
                <c:pt idx="986">
                  <c:v>-89.317036000000002</c:v>
                </c:pt>
                <c:pt idx="987">
                  <c:v>-89.317188999999999</c:v>
                </c:pt>
                <c:pt idx="988">
                  <c:v>-89.317340999999999</c:v>
                </c:pt>
                <c:pt idx="989">
                  <c:v>-89.317492000000001</c:v>
                </c:pt>
                <c:pt idx="990">
                  <c:v>-89.317640999999995</c:v>
                </c:pt>
                <c:pt idx="991">
                  <c:v>-89.317790000000002</c:v>
                </c:pt>
                <c:pt idx="992">
                  <c:v>-89.317937000000001</c:v>
                </c:pt>
                <c:pt idx="993">
                  <c:v>-89.318083999999999</c:v>
                </c:pt>
                <c:pt idx="994">
                  <c:v>-89.31823</c:v>
                </c:pt>
                <c:pt idx="995">
                  <c:v>-89.318374000000006</c:v>
                </c:pt>
                <c:pt idx="996">
                  <c:v>-89.318517999999997</c:v>
                </c:pt>
                <c:pt idx="997">
                  <c:v>-89.318661000000006</c:v>
                </c:pt>
                <c:pt idx="998">
                  <c:v>-89.318802000000005</c:v>
                </c:pt>
                <c:pt idx="999">
                  <c:v>-89.318943000000004</c:v>
                </c:pt>
                <c:pt idx="1000">
                  <c:v>-89.319081999999995</c:v>
                </c:pt>
              </c:numCache>
            </c:numRef>
          </c:yVal>
          <c:smooth val="0"/>
          <c:extLst>
            <c:ext xmlns:c16="http://schemas.microsoft.com/office/drawing/2014/chart" uri="{C3380CC4-5D6E-409C-BE32-E72D297353CC}">
              <c16:uniqueId val="{00000002-E262-D444-AFFD-9E96415A0D76}"/>
            </c:ext>
          </c:extLst>
        </c:ser>
        <c:ser>
          <c:idx val="3"/>
          <c:order val="3"/>
          <c:tx>
            <c:strRef>
              <c:f>drug_plot!$E$1</c:f>
              <c:strCache>
                <c:ptCount val="1"/>
                <c:pt idx="0">
                  <c:v>opencor cmax 1</c:v>
                </c:pt>
              </c:strCache>
            </c:strRef>
          </c:tx>
          <c:spPr>
            <a:ln w="19050" cap="rnd">
              <a:solidFill>
                <a:schemeClr val="accent4"/>
              </a:solidFill>
              <a:prstDash val="sysDash"/>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E$2:$E$1002</c:f>
              <c:numCache>
                <c:formatCode>General</c:formatCode>
                <c:ptCount val="1001"/>
                <c:pt idx="0">
                  <c:v>-89.139899999999997</c:v>
                </c:pt>
                <c:pt idx="1">
                  <c:v>-89.14</c:v>
                </c:pt>
                <c:pt idx="2">
                  <c:v>-89.140100000000004</c:v>
                </c:pt>
                <c:pt idx="3">
                  <c:v>-89.140299999999996</c:v>
                </c:pt>
                <c:pt idx="4">
                  <c:v>-89.1404</c:v>
                </c:pt>
                <c:pt idx="5">
                  <c:v>-89.140500000000003</c:v>
                </c:pt>
                <c:pt idx="6">
                  <c:v>-89.140600000000006</c:v>
                </c:pt>
                <c:pt idx="7">
                  <c:v>-89.140799999999999</c:v>
                </c:pt>
                <c:pt idx="8">
                  <c:v>-89.140900000000002</c:v>
                </c:pt>
                <c:pt idx="9">
                  <c:v>-89.141000000000005</c:v>
                </c:pt>
                <c:pt idx="10">
                  <c:v>-43.481699999999996</c:v>
                </c:pt>
                <c:pt idx="11">
                  <c:v>32.941099999999999</c:v>
                </c:pt>
                <c:pt idx="12">
                  <c:v>28.5822</c:v>
                </c:pt>
                <c:pt idx="13">
                  <c:v>25.696999999999999</c:v>
                </c:pt>
                <c:pt idx="14">
                  <c:v>23.5291</c:v>
                </c:pt>
                <c:pt idx="15">
                  <c:v>21.591000000000001</c:v>
                </c:pt>
                <c:pt idx="16">
                  <c:v>20.648199999999999</c:v>
                </c:pt>
                <c:pt idx="17">
                  <c:v>20.003399999999999</c:v>
                </c:pt>
                <c:pt idx="18">
                  <c:v>19.473600000000001</c:v>
                </c:pt>
                <c:pt idx="19">
                  <c:v>19.261600000000001</c:v>
                </c:pt>
                <c:pt idx="20">
                  <c:v>19.1708</c:v>
                </c:pt>
                <c:pt idx="21">
                  <c:v>19.1907</c:v>
                </c:pt>
                <c:pt idx="22">
                  <c:v>19.2804</c:v>
                </c:pt>
                <c:pt idx="23">
                  <c:v>19.411799999999999</c:v>
                </c:pt>
                <c:pt idx="24">
                  <c:v>19.623999999999999</c:v>
                </c:pt>
                <c:pt idx="25">
                  <c:v>19.795100000000001</c:v>
                </c:pt>
                <c:pt idx="26">
                  <c:v>19.9664</c:v>
                </c:pt>
                <c:pt idx="27">
                  <c:v>20.1846</c:v>
                </c:pt>
                <c:pt idx="28">
                  <c:v>20.3355</c:v>
                </c:pt>
                <c:pt idx="29">
                  <c:v>20.4726</c:v>
                </c:pt>
                <c:pt idx="30">
                  <c:v>20.632000000000001</c:v>
                </c:pt>
                <c:pt idx="31">
                  <c:v>20.7333</c:v>
                </c:pt>
                <c:pt idx="32">
                  <c:v>20.819099999999999</c:v>
                </c:pt>
                <c:pt idx="33">
                  <c:v>20.9101</c:v>
                </c:pt>
                <c:pt idx="34">
                  <c:v>20.9617</c:v>
                </c:pt>
                <c:pt idx="35">
                  <c:v>20.9999</c:v>
                </c:pt>
                <c:pt idx="36">
                  <c:v>21.031199999999998</c:v>
                </c:pt>
                <c:pt idx="37">
                  <c:v>21.0411</c:v>
                </c:pt>
                <c:pt idx="38">
                  <c:v>21.040400000000002</c:v>
                </c:pt>
                <c:pt idx="39">
                  <c:v>21.023900000000001</c:v>
                </c:pt>
                <c:pt idx="40">
                  <c:v>21.001100000000001</c:v>
                </c:pt>
                <c:pt idx="41">
                  <c:v>20.969799999999999</c:v>
                </c:pt>
                <c:pt idx="42">
                  <c:v>20.9163</c:v>
                </c:pt>
                <c:pt idx="43">
                  <c:v>20.867999999999999</c:v>
                </c:pt>
                <c:pt idx="44">
                  <c:v>20.813199999999998</c:v>
                </c:pt>
                <c:pt idx="45">
                  <c:v>20.731000000000002</c:v>
                </c:pt>
                <c:pt idx="46">
                  <c:v>20.663</c:v>
                </c:pt>
                <c:pt idx="47">
                  <c:v>20.5899</c:v>
                </c:pt>
                <c:pt idx="48">
                  <c:v>20.485399999999998</c:v>
                </c:pt>
                <c:pt idx="49">
                  <c:v>20.402000000000001</c:v>
                </c:pt>
                <c:pt idx="50">
                  <c:v>20.314699999999998</c:v>
                </c:pt>
                <c:pt idx="51">
                  <c:v>20.192599999999999</c:v>
                </c:pt>
                <c:pt idx="52">
                  <c:v>20.097100000000001</c:v>
                </c:pt>
                <c:pt idx="53">
                  <c:v>19.9985</c:v>
                </c:pt>
                <c:pt idx="54">
                  <c:v>19.862500000000001</c:v>
                </c:pt>
                <c:pt idx="55">
                  <c:v>19.757400000000001</c:v>
                </c:pt>
                <c:pt idx="56">
                  <c:v>19.649799999999999</c:v>
                </c:pt>
                <c:pt idx="57">
                  <c:v>19.502700000000001</c:v>
                </c:pt>
                <c:pt idx="58">
                  <c:v>19.389800000000001</c:v>
                </c:pt>
                <c:pt idx="59">
                  <c:v>19.274899999999999</c:v>
                </c:pt>
                <c:pt idx="60">
                  <c:v>19.1189</c:v>
                </c:pt>
                <c:pt idx="61">
                  <c:v>18.9998</c:v>
                </c:pt>
                <c:pt idx="62">
                  <c:v>18.879100000000001</c:v>
                </c:pt>
                <c:pt idx="63">
                  <c:v>18.715800000000002</c:v>
                </c:pt>
                <c:pt idx="64">
                  <c:v>18.591799999999999</c:v>
                </c:pt>
                <c:pt idx="65">
                  <c:v>18.4664</c:v>
                </c:pt>
                <c:pt idx="66">
                  <c:v>18.2974</c:v>
                </c:pt>
                <c:pt idx="67">
                  <c:v>18.1693</c:v>
                </c:pt>
                <c:pt idx="68">
                  <c:v>18.040199999999999</c:v>
                </c:pt>
                <c:pt idx="69">
                  <c:v>17.866599999999998</c:v>
                </c:pt>
                <c:pt idx="70">
                  <c:v>17.735399999999998</c:v>
                </c:pt>
                <c:pt idx="71">
                  <c:v>17.603300000000001</c:v>
                </c:pt>
                <c:pt idx="72">
                  <c:v>17.426200000000001</c:v>
                </c:pt>
                <c:pt idx="73">
                  <c:v>17.2925</c:v>
                </c:pt>
                <c:pt idx="74">
                  <c:v>17.158300000000001</c:v>
                </c:pt>
                <c:pt idx="75">
                  <c:v>16.978400000000001</c:v>
                </c:pt>
                <c:pt idx="76">
                  <c:v>16.8429</c:v>
                </c:pt>
                <c:pt idx="77">
                  <c:v>16.707000000000001</c:v>
                </c:pt>
                <c:pt idx="78">
                  <c:v>16.525200000000002</c:v>
                </c:pt>
                <c:pt idx="79">
                  <c:v>16.388400000000001</c:v>
                </c:pt>
                <c:pt idx="80">
                  <c:v>16.251300000000001</c:v>
                </c:pt>
                <c:pt idx="81">
                  <c:v>16.068100000000001</c:v>
                </c:pt>
                <c:pt idx="82">
                  <c:v>15.9305</c:v>
                </c:pt>
                <c:pt idx="83">
                  <c:v>15.7927</c:v>
                </c:pt>
                <c:pt idx="84">
                  <c:v>15.608700000000001</c:v>
                </c:pt>
                <c:pt idx="85">
                  <c:v>15.470599999999999</c:v>
                </c:pt>
                <c:pt idx="86">
                  <c:v>15.3324</c:v>
                </c:pt>
                <c:pt idx="87">
                  <c:v>15.148</c:v>
                </c:pt>
                <c:pt idx="88">
                  <c:v>15.0098</c:v>
                </c:pt>
                <c:pt idx="89">
                  <c:v>14.871499999999999</c:v>
                </c:pt>
                <c:pt idx="90">
                  <c:v>14.687200000000001</c:v>
                </c:pt>
                <c:pt idx="91">
                  <c:v>14.548999999999999</c:v>
                </c:pt>
                <c:pt idx="92">
                  <c:v>14.411</c:v>
                </c:pt>
                <c:pt idx="93">
                  <c:v>14.2272</c:v>
                </c:pt>
                <c:pt idx="94">
                  <c:v>14.089700000000001</c:v>
                </c:pt>
                <c:pt idx="95">
                  <c:v>13.952400000000001</c:v>
                </c:pt>
                <c:pt idx="96">
                  <c:v>13.77</c:v>
                </c:pt>
                <c:pt idx="97">
                  <c:v>13.633599999999999</c:v>
                </c:pt>
                <c:pt idx="98">
                  <c:v>13.4976</c:v>
                </c:pt>
                <c:pt idx="99">
                  <c:v>13.362</c:v>
                </c:pt>
                <c:pt idx="100">
                  <c:v>13.181699999999999</c:v>
                </c:pt>
                <c:pt idx="101">
                  <c:v>13.046799999999999</c:v>
                </c:pt>
                <c:pt idx="102">
                  <c:v>12.9122</c:v>
                </c:pt>
                <c:pt idx="103">
                  <c:v>12.7333</c:v>
                </c:pt>
                <c:pt idx="104">
                  <c:v>12.599399999999999</c:v>
                </c:pt>
                <c:pt idx="105">
                  <c:v>12.4658</c:v>
                </c:pt>
                <c:pt idx="106">
                  <c:v>12.2879</c:v>
                </c:pt>
                <c:pt idx="107">
                  <c:v>12.1549</c:v>
                </c:pt>
                <c:pt idx="108">
                  <c:v>12.022</c:v>
                </c:pt>
                <c:pt idx="109">
                  <c:v>11.8451</c:v>
                </c:pt>
                <c:pt idx="110">
                  <c:v>11.7127</c:v>
                </c:pt>
                <c:pt idx="111">
                  <c:v>11.580399999999999</c:v>
                </c:pt>
                <c:pt idx="112">
                  <c:v>11.404299999999999</c:v>
                </c:pt>
                <c:pt idx="113">
                  <c:v>11.2723</c:v>
                </c:pt>
                <c:pt idx="114">
                  <c:v>11.140599999999999</c:v>
                </c:pt>
                <c:pt idx="115">
                  <c:v>10.965</c:v>
                </c:pt>
                <c:pt idx="116">
                  <c:v>10.833500000000001</c:v>
                </c:pt>
                <c:pt idx="117">
                  <c:v>10.702</c:v>
                </c:pt>
                <c:pt idx="118">
                  <c:v>10.526899999999999</c:v>
                </c:pt>
                <c:pt idx="119">
                  <c:v>10.3956</c:v>
                </c:pt>
                <c:pt idx="120">
                  <c:v>10.2643</c:v>
                </c:pt>
                <c:pt idx="121">
                  <c:v>10.089399999999999</c:v>
                </c:pt>
                <c:pt idx="122">
                  <c:v>9.9581599999999995</c:v>
                </c:pt>
                <c:pt idx="123">
                  <c:v>9.8269300000000008</c:v>
                </c:pt>
                <c:pt idx="124">
                  <c:v>9.6519200000000005</c:v>
                </c:pt>
                <c:pt idx="125">
                  <c:v>9.5206</c:v>
                </c:pt>
                <c:pt idx="126">
                  <c:v>9.3892299999999995</c:v>
                </c:pt>
                <c:pt idx="127">
                  <c:v>9.2139299999999995</c:v>
                </c:pt>
                <c:pt idx="128">
                  <c:v>9.0823300000000007</c:v>
                </c:pt>
                <c:pt idx="129">
                  <c:v>8.9506200000000007</c:v>
                </c:pt>
                <c:pt idx="130">
                  <c:v>8.7747700000000002</c:v>
                </c:pt>
                <c:pt idx="131">
                  <c:v>8.6426800000000004</c:v>
                </c:pt>
                <c:pt idx="132">
                  <c:v>8.5104199999999999</c:v>
                </c:pt>
                <c:pt idx="133">
                  <c:v>8.3337299999999992</c:v>
                </c:pt>
                <c:pt idx="134">
                  <c:v>8.2009500000000006</c:v>
                </c:pt>
                <c:pt idx="135">
                  <c:v>8.0679099999999995</c:v>
                </c:pt>
                <c:pt idx="136">
                  <c:v>7.8901000000000003</c:v>
                </c:pt>
                <c:pt idx="137">
                  <c:v>7.7563800000000001</c:v>
                </c:pt>
                <c:pt idx="138">
                  <c:v>7.62235</c:v>
                </c:pt>
                <c:pt idx="139">
                  <c:v>7.4430800000000001</c:v>
                </c:pt>
                <c:pt idx="140">
                  <c:v>7.3082000000000003</c:v>
                </c:pt>
                <c:pt idx="141">
                  <c:v>7.1729099999999999</c:v>
                </c:pt>
                <c:pt idx="142">
                  <c:v>6.9918699999999996</c:v>
                </c:pt>
                <c:pt idx="143">
                  <c:v>6.8555599999999997</c:v>
                </c:pt>
                <c:pt idx="144">
                  <c:v>6.7187799999999998</c:v>
                </c:pt>
                <c:pt idx="145">
                  <c:v>6.5356199999999998</c:v>
                </c:pt>
                <c:pt idx="146">
                  <c:v>6.39764</c:v>
                </c:pt>
                <c:pt idx="147">
                  <c:v>6.2591000000000001</c:v>
                </c:pt>
                <c:pt idx="148">
                  <c:v>6.0734700000000004</c:v>
                </c:pt>
                <c:pt idx="149">
                  <c:v>5.9335399999999998</c:v>
                </c:pt>
                <c:pt idx="150">
                  <c:v>5.79298</c:v>
                </c:pt>
                <c:pt idx="151">
                  <c:v>5.6045299999999996</c:v>
                </c:pt>
                <c:pt idx="152">
                  <c:v>5.4623900000000001</c:v>
                </c:pt>
                <c:pt idx="153">
                  <c:v>5.3195300000000003</c:v>
                </c:pt>
                <c:pt idx="154">
                  <c:v>5.1279000000000003</c:v>
                </c:pt>
                <c:pt idx="155">
                  <c:v>4.9832799999999997</c:v>
                </c:pt>
                <c:pt idx="156">
                  <c:v>4.8378500000000004</c:v>
                </c:pt>
                <c:pt idx="157">
                  <c:v>4.6426699999999999</c:v>
                </c:pt>
                <c:pt idx="158">
                  <c:v>4.4952899999999998</c:v>
                </c:pt>
                <c:pt idx="159">
                  <c:v>4.3470300000000002</c:v>
                </c:pt>
                <c:pt idx="160">
                  <c:v>4.1479299999999997</c:v>
                </c:pt>
                <c:pt idx="161">
                  <c:v>3.9975200000000002</c:v>
                </c:pt>
                <c:pt idx="162">
                  <c:v>3.8461500000000002</c:v>
                </c:pt>
                <c:pt idx="163">
                  <c:v>3.6427700000000001</c:v>
                </c:pt>
                <c:pt idx="164">
                  <c:v>3.4890500000000002</c:v>
                </c:pt>
                <c:pt idx="165">
                  <c:v>3.3342900000000002</c:v>
                </c:pt>
                <c:pt idx="166">
                  <c:v>3.1262599999999998</c:v>
                </c:pt>
                <c:pt idx="167">
                  <c:v>2.96896</c:v>
                </c:pt>
                <c:pt idx="168">
                  <c:v>2.81053</c:v>
                </c:pt>
                <c:pt idx="169">
                  <c:v>2.5975000000000001</c:v>
                </c:pt>
                <c:pt idx="170">
                  <c:v>2.43634</c:v>
                </c:pt>
                <c:pt idx="171">
                  <c:v>2.2739699999999998</c:v>
                </c:pt>
                <c:pt idx="172">
                  <c:v>2.0555599999999998</c:v>
                </c:pt>
                <c:pt idx="173">
                  <c:v>1.8902699999999999</c:v>
                </c:pt>
                <c:pt idx="174">
                  <c:v>1.7236899999999999</c:v>
                </c:pt>
                <c:pt idx="175">
                  <c:v>1.49952</c:v>
                </c:pt>
                <c:pt idx="176">
                  <c:v>1.32982</c:v>
                </c:pt>
                <c:pt idx="177">
                  <c:v>1.1587499999999999</c:v>
                </c:pt>
                <c:pt idx="178">
                  <c:v>0.92846099999999998</c:v>
                </c:pt>
                <c:pt idx="179">
                  <c:v>0.75407299999999999</c:v>
                </c:pt>
                <c:pt idx="180">
                  <c:v>0.57822200000000001</c:v>
                </c:pt>
                <c:pt idx="181">
                  <c:v>0.34143600000000002</c:v>
                </c:pt>
                <c:pt idx="182">
                  <c:v>0.162074</c:v>
                </c:pt>
                <c:pt idx="183">
                  <c:v>-1.88364E-2</c:v>
                </c:pt>
                <c:pt idx="184">
                  <c:v>-0.26250499999999999</c:v>
                </c:pt>
                <c:pt idx="185">
                  <c:v>-0.447131</c:v>
                </c:pt>
                <c:pt idx="186">
                  <c:v>-0.63339299999999998</c:v>
                </c:pt>
                <c:pt idx="187">
                  <c:v>-0.88433399999999995</c:v>
                </c:pt>
                <c:pt idx="188">
                  <c:v>-1.0745199999999999</c:v>
                </c:pt>
                <c:pt idx="189">
                  <c:v>-1.2664299999999999</c:v>
                </c:pt>
                <c:pt idx="190">
                  <c:v>-1.52504</c:v>
                </c:pt>
                <c:pt idx="191">
                  <c:v>-1.72109</c:v>
                </c:pt>
                <c:pt idx="192">
                  <c:v>-1.9189499999999999</c:v>
                </c:pt>
                <c:pt idx="193">
                  <c:v>-2.1856399999999998</c:v>
                </c:pt>
                <c:pt idx="194">
                  <c:v>-2.3878499999999998</c:v>
                </c:pt>
                <c:pt idx="195">
                  <c:v>-2.5919599999999998</c:v>
                </c:pt>
                <c:pt idx="196">
                  <c:v>-2.86714</c:v>
                </c:pt>
                <c:pt idx="197">
                  <c:v>-3.0758100000000002</c:v>
                </c:pt>
                <c:pt idx="198">
                  <c:v>-3.2864900000000001</c:v>
                </c:pt>
                <c:pt idx="199">
                  <c:v>-3.49919</c:v>
                </c:pt>
                <c:pt idx="200">
                  <c:v>-3.786</c:v>
                </c:pt>
                <c:pt idx="201">
                  <c:v>-4.0035299999999996</c:v>
                </c:pt>
                <c:pt idx="202">
                  <c:v>-4.2231800000000002</c:v>
                </c:pt>
                <c:pt idx="203">
                  <c:v>-4.5193700000000003</c:v>
                </c:pt>
                <c:pt idx="204">
                  <c:v>-4.7440499999999997</c:v>
                </c:pt>
                <c:pt idx="205">
                  <c:v>-4.9709099999999999</c:v>
                </c:pt>
                <c:pt idx="206">
                  <c:v>-5.27684</c:v>
                </c:pt>
                <c:pt idx="207">
                  <c:v>-5.5088999999999997</c:v>
                </c:pt>
                <c:pt idx="208">
                  <c:v>-5.74322</c:v>
                </c:pt>
                <c:pt idx="209">
                  <c:v>-6.0591799999999996</c:v>
                </c:pt>
                <c:pt idx="210">
                  <c:v>-6.2988299999999997</c:v>
                </c:pt>
                <c:pt idx="211">
                  <c:v>-6.5407799999999998</c:v>
                </c:pt>
                <c:pt idx="212">
                  <c:v>-6.8669799999999999</c:v>
                </c:pt>
                <c:pt idx="213">
                  <c:v>-7.1143400000000003</c:v>
                </c:pt>
                <c:pt idx="214">
                  <c:v>-7.3640299999999996</c:v>
                </c:pt>
                <c:pt idx="215">
                  <c:v>-7.7005699999999999</c:v>
                </c:pt>
                <c:pt idx="216">
                  <c:v>-7.9556800000000001</c:v>
                </c:pt>
                <c:pt idx="217">
                  <c:v>-8.2131100000000004</c:v>
                </c:pt>
                <c:pt idx="218">
                  <c:v>-8.55992</c:v>
                </c:pt>
                <c:pt idx="219">
                  <c:v>-8.8226899999999997</c:v>
                </c:pt>
                <c:pt idx="220">
                  <c:v>-9.0877099999999995</c:v>
                </c:pt>
                <c:pt idx="221">
                  <c:v>-9.4445399999999999</c:v>
                </c:pt>
                <c:pt idx="222">
                  <c:v>-9.7147100000000002</c:v>
                </c:pt>
                <c:pt idx="223">
                  <c:v>-9.9870400000000004</c:v>
                </c:pt>
                <c:pt idx="224">
                  <c:v>-10.353400000000001</c:v>
                </c:pt>
                <c:pt idx="225">
                  <c:v>-10.630599999999999</c:v>
                </c:pt>
                <c:pt idx="226">
                  <c:v>-10.909700000000001</c:v>
                </c:pt>
                <c:pt idx="227">
                  <c:v>-11.2849</c:v>
                </c:pt>
                <c:pt idx="228">
                  <c:v>-11.5684</c:v>
                </c:pt>
                <c:pt idx="229">
                  <c:v>-11.8537</c:v>
                </c:pt>
                <c:pt idx="230">
                  <c:v>-12.236700000000001</c:v>
                </c:pt>
                <c:pt idx="231">
                  <c:v>-12.5258</c:v>
                </c:pt>
                <c:pt idx="232">
                  <c:v>-12.8164</c:v>
                </c:pt>
                <c:pt idx="233">
                  <c:v>-13.206</c:v>
                </c:pt>
                <c:pt idx="234">
                  <c:v>-13.499700000000001</c:v>
                </c:pt>
                <c:pt idx="235">
                  <c:v>-13.794600000000001</c:v>
                </c:pt>
                <c:pt idx="236">
                  <c:v>-14.189500000000001</c:v>
                </c:pt>
                <c:pt idx="237">
                  <c:v>-14.486800000000001</c:v>
                </c:pt>
                <c:pt idx="238">
                  <c:v>-14.785</c:v>
                </c:pt>
                <c:pt idx="239">
                  <c:v>-15.1838</c:v>
                </c:pt>
                <c:pt idx="240">
                  <c:v>-15.4838</c:v>
                </c:pt>
                <c:pt idx="241">
                  <c:v>-15.7843</c:v>
                </c:pt>
                <c:pt idx="242">
                  <c:v>-16.1859</c:v>
                </c:pt>
                <c:pt idx="243">
                  <c:v>-16.4877</c:v>
                </c:pt>
                <c:pt idx="244">
                  <c:v>-16.789899999999999</c:v>
                </c:pt>
                <c:pt idx="245">
                  <c:v>-17.1936</c:v>
                </c:pt>
                <c:pt idx="246">
                  <c:v>-17.4968</c:v>
                </c:pt>
                <c:pt idx="247">
                  <c:v>-17.8004</c:v>
                </c:pt>
                <c:pt idx="248">
                  <c:v>-18.2059</c:v>
                </c:pt>
                <c:pt idx="249">
                  <c:v>-18.5106</c:v>
                </c:pt>
                <c:pt idx="250">
                  <c:v>-18.815899999999999</c:v>
                </c:pt>
                <c:pt idx="251">
                  <c:v>-19.223700000000001</c:v>
                </c:pt>
                <c:pt idx="252">
                  <c:v>-19.5304</c:v>
                </c:pt>
                <c:pt idx="253">
                  <c:v>-19.837800000000001</c:v>
                </c:pt>
                <c:pt idx="254">
                  <c:v>-20.248799999999999</c:v>
                </c:pt>
                <c:pt idx="255">
                  <c:v>-20.5581</c:v>
                </c:pt>
                <c:pt idx="256">
                  <c:v>-20.868300000000001</c:v>
                </c:pt>
                <c:pt idx="257">
                  <c:v>-21.2834</c:v>
                </c:pt>
                <c:pt idx="258">
                  <c:v>-21.596</c:v>
                </c:pt>
                <c:pt idx="259">
                  <c:v>-21.909600000000001</c:v>
                </c:pt>
                <c:pt idx="260">
                  <c:v>-22.3293</c:v>
                </c:pt>
                <c:pt idx="261">
                  <c:v>-22.645399999999999</c:v>
                </c:pt>
                <c:pt idx="262">
                  <c:v>-22.962599999999998</c:v>
                </c:pt>
                <c:pt idx="263">
                  <c:v>-23.3873</c:v>
                </c:pt>
                <c:pt idx="264">
                  <c:v>-23.707000000000001</c:v>
                </c:pt>
                <c:pt idx="265">
                  <c:v>-24.027899999999999</c:v>
                </c:pt>
                <c:pt idx="266">
                  <c:v>-24.4574</c:v>
                </c:pt>
                <c:pt idx="267">
                  <c:v>-24.780799999999999</c:v>
                </c:pt>
                <c:pt idx="268">
                  <c:v>-25.1053</c:v>
                </c:pt>
                <c:pt idx="269">
                  <c:v>-25.5398</c:v>
                </c:pt>
                <c:pt idx="270">
                  <c:v>-25.867000000000001</c:v>
                </c:pt>
                <c:pt idx="271">
                  <c:v>-26.195499999999999</c:v>
                </c:pt>
                <c:pt idx="272">
                  <c:v>-26.6355</c:v>
                </c:pt>
                <c:pt idx="273">
                  <c:v>-26.966999999999999</c:v>
                </c:pt>
                <c:pt idx="274">
                  <c:v>-27.3001</c:v>
                </c:pt>
                <c:pt idx="275">
                  <c:v>-27.746600000000001</c:v>
                </c:pt>
                <c:pt idx="276">
                  <c:v>-28.083400000000001</c:v>
                </c:pt>
                <c:pt idx="277">
                  <c:v>-28.4221</c:v>
                </c:pt>
                <c:pt idx="278">
                  <c:v>-28.8767</c:v>
                </c:pt>
                <c:pt idx="279">
                  <c:v>-29.220099999999999</c:v>
                </c:pt>
                <c:pt idx="280">
                  <c:v>-29.565799999999999</c:v>
                </c:pt>
                <c:pt idx="281">
                  <c:v>-30.0306</c:v>
                </c:pt>
                <c:pt idx="282">
                  <c:v>-30.382300000000001</c:v>
                </c:pt>
                <c:pt idx="283">
                  <c:v>-30.736899999999999</c:v>
                </c:pt>
                <c:pt idx="284">
                  <c:v>-31.214500000000001</c:v>
                </c:pt>
                <c:pt idx="285">
                  <c:v>-31.576599999999999</c:v>
                </c:pt>
                <c:pt idx="286">
                  <c:v>-31.942299999999999</c:v>
                </c:pt>
                <c:pt idx="287">
                  <c:v>-32.435899999999997</c:v>
                </c:pt>
                <c:pt idx="288">
                  <c:v>-32.810899999999997</c:v>
                </c:pt>
                <c:pt idx="289">
                  <c:v>-33.190399999999997</c:v>
                </c:pt>
                <c:pt idx="290">
                  <c:v>-33.703800000000001</c:v>
                </c:pt>
                <c:pt idx="291">
                  <c:v>-34.094900000000003</c:v>
                </c:pt>
                <c:pt idx="292">
                  <c:v>-34.491500000000002</c:v>
                </c:pt>
                <c:pt idx="293">
                  <c:v>-35.029499999999999</c:v>
                </c:pt>
                <c:pt idx="294">
                  <c:v>-35.440399999999997</c:v>
                </c:pt>
                <c:pt idx="295">
                  <c:v>-35.8581</c:v>
                </c:pt>
                <c:pt idx="296">
                  <c:v>-36.426400000000001</c:v>
                </c:pt>
                <c:pt idx="297">
                  <c:v>-36.861699999999999</c:v>
                </c:pt>
                <c:pt idx="298">
                  <c:v>-37.305399999999999</c:v>
                </c:pt>
                <c:pt idx="299">
                  <c:v>-37.758000000000003</c:v>
                </c:pt>
                <c:pt idx="300">
                  <c:v>-38.376100000000001</c:v>
                </c:pt>
                <c:pt idx="301">
                  <c:v>-38.851599999999998</c:v>
                </c:pt>
                <c:pt idx="302">
                  <c:v>-39.337899999999998</c:v>
                </c:pt>
                <c:pt idx="303">
                  <c:v>-40.004300000000001</c:v>
                </c:pt>
                <c:pt idx="304">
                  <c:v>-40.518300000000004</c:v>
                </c:pt>
                <c:pt idx="305">
                  <c:v>-41.045400000000001</c:v>
                </c:pt>
                <c:pt idx="306">
                  <c:v>-41.769500000000001</c:v>
                </c:pt>
                <c:pt idx="307">
                  <c:v>-42.329599999999999</c:v>
                </c:pt>
                <c:pt idx="308">
                  <c:v>-42.904899999999998</c:v>
                </c:pt>
                <c:pt idx="309">
                  <c:v>-43.696800000000003</c:v>
                </c:pt>
                <c:pt idx="310">
                  <c:v>-44.310200000000002</c:v>
                </c:pt>
                <c:pt idx="311">
                  <c:v>-44.941000000000003</c:v>
                </c:pt>
                <c:pt idx="312">
                  <c:v>-45.809699999999999</c:v>
                </c:pt>
                <c:pt idx="313">
                  <c:v>-46.482599999999998</c:v>
                </c:pt>
                <c:pt idx="314">
                  <c:v>-47.174300000000002</c:v>
                </c:pt>
                <c:pt idx="315">
                  <c:v>-48.125999999999998</c:v>
                </c:pt>
                <c:pt idx="316">
                  <c:v>-48.862099999999998</c:v>
                </c:pt>
                <c:pt idx="317">
                  <c:v>-49.617400000000004</c:v>
                </c:pt>
                <c:pt idx="318">
                  <c:v>-50.6541</c:v>
                </c:pt>
                <c:pt idx="319">
                  <c:v>-51.453699999999998</c:v>
                </c:pt>
                <c:pt idx="320">
                  <c:v>-52.271999999999998</c:v>
                </c:pt>
                <c:pt idx="321">
                  <c:v>-53.391500000000001</c:v>
                </c:pt>
                <c:pt idx="322">
                  <c:v>-54.251899999999999</c:v>
                </c:pt>
                <c:pt idx="323">
                  <c:v>-55.129800000000003</c:v>
                </c:pt>
                <c:pt idx="324">
                  <c:v>-56.326500000000003</c:v>
                </c:pt>
                <c:pt idx="325">
                  <c:v>-57.243000000000002</c:v>
                </c:pt>
                <c:pt idx="326">
                  <c:v>-58.1751</c:v>
                </c:pt>
                <c:pt idx="327">
                  <c:v>-59.441099999999999</c:v>
                </c:pt>
                <c:pt idx="328">
                  <c:v>-60.406999999999996</c:v>
                </c:pt>
                <c:pt idx="329">
                  <c:v>-61.386000000000003</c:v>
                </c:pt>
                <c:pt idx="330">
                  <c:v>-62.7102</c:v>
                </c:pt>
                <c:pt idx="331">
                  <c:v>-63.715899999999998</c:v>
                </c:pt>
                <c:pt idx="332">
                  <c:v>-64.731099999999998</c:v>
                </c:pt>
                <c:pt idx="333">
                  <c:v>-66.096599999999995</c:v>
                </c:pt>
                <c:pt idx="334">
                  <c:v>-67.127300000000005</c:v>
                </c:pt>
                <c:pt idx="335">
                  <c:v>-68.161500000000004</c:v>
                </c:pt>
                <c:pt idx="336">
                  <c:v>-69.541499999999999</c:v>
                </c:pt>
                <c:pt idx="337">
                  <c:v>-70.573800000000006</c:v>
                </c:pt>
                <c:pt idx="338">
                  <c:v>-71.600399999999993</c:v>
                </c:pt>
                <c:pt idx="339">
                  <c:v>-72.954300000000003</c:v>
                </c:pt>
                <c:pt idx="340">
                  <c:v>-73.953900000000004</c:v>
                </c:pt>
                <c:pt idx="341">
                  <c:v>-74.935400000000001</c:v>
                </c:pt>
                <c:pt idx="342">
                  <c:v>-76.209000000000003</c:v>
                </c:pt>
                <c:pt idx="343">
                  <c:v>-77.1327</c:v>
                </c:pt>
                <c:pt idx="344">
                  <c:v>-78.024699999999996</c:v>
                </c:pt>
                <c:pt idx="345">
                  <c:v>-79.158600000000007</c:v>
                </c:pt>
                <c:pt idx="346">
                  <c:v>-79.962999999999994</c:v>
                </c:pt>
                <c:pt idx="347">
                  <c:v>-80.724699999999999</c:v>
                </c:pt>
                <c:pt idx="348">
                  <c:v>-81.670299999999997</c:v>
                </c:pt>
                <c:pt idx="349">
                  <c:v>-82.325199999999995</c:v>
                </c:pt>
                <c:pt idx="350">
                  <c:v>-82.932500000000005</c:v>
                </c:pt>
                <c:pt idx="351">
                  <c:v>-83.668800000000005</c:v>
                </c:pt>
                <c:pt idx="352">
                  <c:v>-84.166799999999995</c:v>
                </c:pt>
                <c:pt idx="353">
                  <c:v>-84.619900000000001</c:v>
                </c:pt>
                <c:pt idx="354">
                  <c:v>-85.157600000000002</c:v>
                </c:pt>
                <c:pt idx="355">
                  <c:v>-85.513999999999996</c:v>
                </c:pt>
                <c:pt idx="356">
                  <c:v>-85.833200000000005</c:v>
                </c:pt>
                <c:pt idx="357">
                  <c:v>-86.205699999999993</c:v>
                </c:pt>
                <c:pt idx="358">
                  <c:v>-86.448899999999995</c:v>
                </c:pt>
                <c:pt idx="359">
                  <c:v>-86.664199999999994</c:v>
                </c:pt>
                <c:pt idx="360">
                  <c:v>-86.912599999999998</c:v>
                </c:pt>
                <c:pt idx="361">
                  <c:v>-87.073099999999997</c:v>
                </c:pt>
                <c:pt idx="362">
                  <c:v>-87.214200000000005</c:v>
                </c:pt>
                <c:pt idx="363">
                  <c:v>-87.375900000000001</c:v>
                </c:pt>
                <c:pt idx="364">
                  <c:v>-87.479900000000001</c:v>
                </c:pt>
                <c:pt idx="365">
                  <c:v>-87.571100000000001</c:v>
                </c:pt>
                <c:pt idx="366">
                  <c:v>-87.675399999999996</c:v>
                </c:pt>
                <c:pt idx="367">
                  <c:v>-87.742400000000004</c:v>
                </c:pt>
                <c:pt idx="368">
                  <c:v>-87.801199999999994</c:v>
                </c:pt>
                <c:pt idx="369">
                  <c:v>-87.868600000000001</c:v>
                </c:pt>
                <c:pt idx="370">
                  <c:v>-87.912099999999995</c:v>
                </c:pt>
                <c:pt idx="371">
                  <c:v>-87.950400000000002</c:v>
                </c:pt>
                <c:pt idx="372">
                  <c:v>-87.994600000000005</c:v>
                </c:pt>
                <c:pt idx="373">
                  <c:v>-88.023399999999995</c:v>
                </c:pt>
                <c:pt idx="374">
                  <c:v>-88.049000000000007</c:v>
                </c:pt>
                <c:pt idx="375">
                  <c:v>-88.078800000000001</c:v>
                </c:pt>
                <c:pt idx="376">
                  <c:v>-88.098500000000001</c:v>
                </c:pt>
                <c:pt idx="377">
                  <c:v>-88.116200000000006</c:v>
                </c:pt>
                <c:pt idx="378">
                  <c:v>-88.137100000000004</c:v>
                </c:pt>
                <c:pt idx="379">
                  <c:v>-88.151200000000003</c:v>
                </c:pt>
                <c:pt idx="380">
                  <c:v>-88.164000000000001</c:v>
                </c:pt>
                <c:pt idx="381">
                  <c:v>-88.179400000000001</c:v>
                </c:pt>
                <c:pt idx="382">
                  <c:v>-88.19</c:v>
                </c:pt>
                <c:pt idx="383">
                  <c:v>-88.199799999999996</c:v>
                </c:pt>
                <c:pt idx="384">
                  <c:v>-88.2119</c:v>
                </c:pt>
                <c:pt idx="385">
                  <c:v>-88.220399999999998</c:v>
                </c:pt>
                <c:pt idx="386">
                  <c:v>-88.228300000000004</c:v>
                </c:pt>
                <c:pt idx="387">
                  <c:v>-88.238299999999995</c:v>
                </c:pt>
                <c:pt idx="388">
                  <c:v>-88.245400000000004</c:v>
                </c:pt>
                <c:pt idx="389">
                  <c:v>-88.252200000000002</c:v>
                </c:pt>
                <c:pt idx="390">
                  <c:v>-88.260800000000003</c:v>
                </c:pt>
                <c:pt idx="391">
                  <c:v>-88.266999999999996</c:v>
                </c:pt>
                <c:pt idx="392">
                  <c:v>-88.273099999999999</c:v>
                </c:pt>
                <c:pt idx="393">
                  <c:v>-88.280900000000003</c:v>
                </c:pt>
                <c:pt idx="394">
                  <c:v>-88.286600000000007</c:v>
                </c:pt>
                <c:pt idx="395">
                  <c:v>-88.292100000000005</c:v>
                </c:pt>
                <c:pt idx="396">
                  <c:v>-88.299300000000002</c:v>
                </c:pt>
                <c:pt idx="397">
                  <c:v>-88.304699999999997</c:v>
                </c:pt>
                <c:pt idx="398">
                  <c:v>-88.309899999999999</c:v>
                </c:pt>
                <c:pt idx="399">
                  <c:v>-88.314999999999998</c:v>
                </c:pt>
                <c:pt idx="400">
                  <c:v>-88.321799999999996</c:v>
                </c:pt>
                <c:pt idx="401">
                  <c:v>-88.326700000000002</c:v>
                </c:pt>
                <c:pt idx="402">
                  <c:v>-88.331699999999998</c:v>
                </c:pt>
                <c:pt idx="403">
                  <c:v>-88.338099999999997</c:v>
                </c:pt>
                <c:pt idx="404">
                  <c:v>-88.343000000000004</c:v>
                </c:pt>
                <c:pt idx="405">
                  <c:v>-88.347700000000003</c:v>
                </c:pt>
                <c:pt idx="406">
                  <c:v>-88.353999999999999</c:v>
                </c:pt>
                <c:pt idx="407">
                  <c:v>-88.358699999999999</c:v>
                </c:pt>
                <c:pt idx="408">
                  <c:v>-88.363299999999995</c:v>
                </c:pt>
                <c:pt idx="409">
                  <c:v>-88.369399999999999</c:v>
                </c:pt>
                <c:pt idx="410">
                  <c:v>-88.373900000000006</c:v>
                </c:pt>
                <c:pt idx="411">
                  <c:v>-88.378399999999999</c:v>
                </c:pt>
                <c:pt idx="412">
                  <c:v>-88.384399999999999</c:v>
                </c:pt>
                <c:pt idx="413">
                  <c:v>-88.388900000000007</c:v>
                </c:pt>
                <c:pt idx="414">
                  <c:v>-88.393299999999996</c:v>
                </c:pt>
                <c:pt idx="415">
                  <c:v>-88.399100000000004</c:v>
                </c:pt>
                <c:pt idx="416">
                  <c:v>-88.403400000000005</c:v>
                </c:pt>
                <c:pt idx="417">
                  <c:v>-88.407799999999995</c:v>
                </c:pt>
                <c:pt idx="418">
                  <c:v>-88.413499999999999</c:v>
                </c:pt>
                <c:pt idx="419">
                  <c:v>-88.417699999999996</c:v>
                </c:pt>
                <c:pt idx="420">
                  <c:v>-88.421999999999997</c:v>
                </c:pt>
                <c:pt idx="421">
                  <c:v>-88.427599999999998</c:v>
                </c:pt>
                <c:pt idx="422">
                  <c:v>-88.431700000000006</c:v>
                </c:pt>
                <c:pt idx="423">
                  <c:v>-88.435900000000004</c:v>
                </c:pt>
                <c:pt idx="424">
                  <c:v>-88.441400000000002</c:v>
                </c:pt>
                <c:pt idx="425">
                  <c:v>-88.445400000000006</c:v>
                </c:pt>
                <c:pt idx="426">
                  <c:v>-88.4495</c:v>
                </c:pt>
                <c:pt idx="427">
                  <c:v>-88.454899999999995</c:v>
                </c:pt>
                <c:pt idx="428">
                  <c:v>-88.4589</c:v>
                </c:pt>
                <c:pt idx="429">
                  <c:v>-88.462900000000005</c:v>
                </c:pt>
                <c:pt idx="430">
                  <c:v>-88.468199999999996</c:v>
                </c:pt>
                <c:pt idx="431">
                  <c:v>-88.472099999999998</c:v>
                </c:pt>
                <c:pt idx="432">
                  <c:v>-88.475999999999999</c:v>
                </c:pt>
                <c:pt idx="433">
                  <c:v>-88.481200000000001</c:v>
                </c:pt>
                <c:pt idx="434">
                  <c:v>-88.484999999999999</c:v>
                </c:pt>
                <c:pt idx="435">
                  <c:v>-88.488900000000001</c:v>
                </c:pt>
                <c:pt idx="436">
                  <c:v>-88.493899999999996</c:v>
                </c:pt>
                <c:pt idx="437">
                  <c:v>-88.497699999999995</c:v>
                </c:pt>
                <c:pt idx="438">
                  <c:v>-88.501499999999993</c:v>
                </c:pt>
                <c:pt idx="439">
                  <c:v>-88.506500000000003</c:v>
                </c:pt>
                <c:pt idx="440">
                  <c:v>-88.510199999999998</c:v>
                </c:pt>
                <c:pt idx="441">
                  <c:v>-88.513900000000007</c:v>
                </c:pt>
                <c:pt idx="442">
                  <c:v>-88.518699999999995</c:v>
                </c:pt>
                <c:pt idx="443">
                  <c:v>-88.522400000000005</c:v>
                </c:pt>
                <c:pt idx="444">
                  <c:v>-88.525999999999996</c:v>
                </c:pt>
                <c:pt idx="445">
                  <c:v>-88.530799999999999</c:v>
                </c:pt>
                <c:pt idx="446">
                  <c:v>-88.534400000000005</c:v>
                </c:pt>
                <c:pt idx="447">
                  <c:v>-88.537899999999993</c:v>
                </c:pt>
                <c:pt idx="448">
                  <c:v>-88.542599999999993</c:v>
                </c:pt>
                <c:pt idx="449">
                  <c:v>-88.546099999999996</c:v>
                </c:pt>
                <c:pt idx="450">
                  <c:v>-88.549599999999998</c:v>
                </c:pt>
                <c:pt idx="451">
                  <c:v>-88.554199999999994</c:v>
                </c:pt>
                <c:pt idx="452">
                  <c:v>-88.557599999999994</c:v>
                </c:pt>
                <c:pt idx="453">
                  <c:v>-88.561000000000007</c:v>
                </c:pt>
                <c:pt idx="454">
                  <c:v>-88.5655</c:v>
                </c:pt>
                <c:pt idx="455">
                  <c:v>-88.568899999999999</c:v>
                </c:pt>
                <c:pt idx="456">
                  <c:v>-88.572299999999998</c:v>
                </c:pt>
                <c:pt idx="457">
                  <c:v>-88.576700000000002</c:v>
                </c:pt>
                <c:pt idx="458">
                  <c:v>-88.58</c:v>
                </c:pt>
                <c:pt idx="459">
                  <c:v>-88.583299999999994</c:v>
                </c:pt>
                <c:pt idx="460">
                  <c:v>-88.587599999999995</c:v>
                </c:pt>
                <c:pt idx="461">
                  <c:v>-88.590900000000005</c:v>
                </c:pt>
                <c:pt idx="462">
                  <c:v>-88.594099999999997</c:v>
                </c:pt>
                <c:pt idx="463">
                  <c:v>-88.598399999999998</c:v>
                </c:pt>
                <c:pt idx="464">
                  <c:v>-88.601500000000001</c:v>
                </c:pt>
                <c:pt idx="465">
                  <c:v>-88.604699999999994</c:v>
                </c:pt>
                <c:pt idx="466">
                  <c:v>-88.608900000000006</c:v>
                </c:pt>
                <c:pt idx="467">
                  <c:v>-88.611999999999995</c:v>
                </c:pt>
                <c:pt idx="468">
                  <c:v>-88.615099999999998</c:v>
                </c:pt>
                <c:pt idx="469">
                  <c:v>-88.619200000000006</c:v>
                </c:pt>
                <c:pt idx="470">
                  <c:v>-88.622200000000007</c:v>
                </c:pt>
                <c:pt idx="471">
                  <c:v>-88.625299999999996</c:v>
                </c:pt>
                <c:pt idx="472">
                  <c:v>-88.629300000000001</c:v>
                </c:pt>
                <c:pt idx="473">
                  <c:v>-88.632300000000001</c:v>
                </c:pt>
                <c:pt idx="474">
                  <c:v>-88.635300000000001</c:v>
                </c:pt>
                <c:pt idx="475">
                  <c:v>-88.639200000000002</c:v>
                </c:pt>
                <c:pt idx="476">
                  <c:v>-88.642200000000003</c:v>
                </c:pt>
                <c:pt idx="477">
                  <c:v>-88.645099999999999</c:v>
                </c:pt>
                <c:pt idx="478">
                  <c:v>-88.649000000000001</c:v>
                </c:pt>
                <c:pt idx="479">
                  <c:v>-88.651899999999998</c:v>
                </c:pt>
                <c:pt idx="480">
                  <c:v>-88.654700000000005</c:v>
                </c:pt>
                <c:pt idx="481">
                  <c:v>-88.658500000000004</c:v>
                </c:pt>
                <c:pt idx="482">
                  <c:v>-88.661299999999997</c:v>
                </c:pt>
                <c:pt idx="483">
                  <c:v>-88.664199999999994</c:v>
                </c:pt>
                <c:pt idx="484">
                  <c:v>-88.667900000000003</c:v>
                </c:pt>
                <c:pt idx="485">
                  <c:v>-88.670699999999997</c:v>
                </c:pt>
                <c:pt idx="486">
                  <c:v>-88.673400000000001</c:v>
                </c:pt>
                <c:pt idx="487">
                  <c:v>-88.677099999999996</c:v>
                </c:pt>
                <c:pt idx="488">
                  <c:v>-88.6798</c:v>
                </c:pt>
                <c:pt idx="489">
                  <c:v>-88.682500000000005</c:v>
                </c:pt>
                <c:pt idx="490">
                  <c:v>-88.686099999999996</c:v>
                </c:pt>
                <c:pt idx="491">
                  <c:v>-88.688699999999997</c:v>
                </c:pt>
                <c:pt idx="492">
                  <c:v>-88.691400000000002</c:v>
                </c:pt>
                <c:pt idx="493">
                  <c:v>-88.694900000000004</c:v>
                </c:pt>
                <c:pt idx="494">
                  <c:v>-88.697500000000005</c:v>
                </c:pt>
                <c:pt idx="495">
                  <c:v>-88.700100000000006</c:v>
                </c:pt>
                <c:pt idx="496">
                  <c:v>-88.703599999999994</c:v>
                </c:pt>
                <c:pt idx="497">
                  <c:v>-88.706100000000006</c:v>
                </c:pt>
                <c:pt idx="498">
                  <c:v>-88.708699999999993</c:v>
                </c:pt>
                <c:pt idx="499">
                  <c:v>-88.711200000000005</c:v>
                </c:pt>
                <c:pt idx="500">
                  <c:v>-88.714600000000004</c:v>
                </c:pt>
                <c:pt idx="501">
                  <c:v>-88.717100000000002</c:v>
                </c:pt>
                <c:pt idx="502">
                  <c:v>-88.7196</c:v>
                </c:pt>
                <c:pt idx="503">
                  <c:v>-88.722899999999996</c:v>
                </c:pt>
                <c:pt idx="504">
                  <c:v>-88.725300000000004</c:v>
                </c:pt>
                <c:pt idx="505">
                  <c:v>-88.727800000000002</c:v>
                </c:pt>
                <c:pt idx="506">
                  <c:v>-88.730999999999995</c:v>
                </c:pt>
                <c:pt idx="507">
                  <c:v>-88.733400000000003</c:v>
                </c:pt>
                <c:pt idx="508">
                  <c:v>-88.735799999999998</c:v>
                </c:pt>
                <c:pt idx="509">
                  <c:v>-88.739000000000004</c:v>
                </c:pt>
                <c:pt idx="510">
                  <c:v>-88.741299999999995</c:v>
                </c:pt>
                <c:pt idx="511">
                  <c:v>-88.743700000000004</c:v>
                </c:pt>
                <c:pt idx="512">
                  <c:v>-88.746799999999993</c:v>
                </c:pt>
                <c:pt idx="513">
                  <c:v>-88.749099999999999</c:v>
                </c:pt>
                <c:pt idx="514">
                  <c:v>-88.751400000000004</c:v>
                </c:pt>
                <c:pt idx="515">
                  <c:v>-88.754499999999993</c:v>
                </c:pt>
                <c:pt idx="516">
                  <c:v>-88.756699999999995</c:v>
                </c:pt>
                <c:pt idx="517">
                  <c:v>-88.759</c:v>
                </c:pt>
                <c:pt idx="518">
                  <c:v>-88.762</c:v>
                </c:pt>
                <c:pt idx="519">
                  <c:v>-88.764200000000002</c:v>
                </c:pt>
                <c:pt idx="520">
                  <c:v>-88.766400000000004</c:v>
                </c:pt>
                <c:pt idx="521">
                  <c:v>-88.769400000000005</c:v>
                </c:pt>
                <c:pt idx="522">
                  <c:v>-88.771500000000003</c:v>
                </c:pt>
                <c:pt idx="523">
                  <c:v>-88.773700000000005</c:v>
                </c:pt>
                <c:pt idx="524">
                  <c:v>-88.776600000000002</c:v>
                </c:pt>
                <c:pt idx="525">
                  <c:v>-88.778700000000001</c:v>
                </c:pt>
                <c:pt idx="526">
                  <c:v>-88.780900000000003</c:v>
                </c:pt>
                <c:pt idx="527">
                  <c:v>-88.783699999999996</c:v>
                </c:pt>
                <c:pt idx="528">
                  <c:v>-88.785799999999995</c:v>
                </c:pt>
                <c:pt idx="529">
                  <c:v>-88.787899999999993</c:v>
                </c:pt>
                <c:pt idx="530">
                  <c:v>-88.790700000000001</c:v>
                </c:pt>
                <c:pt idx="531">
                  <c:v>-88.792699999999996</c:v>
                </c:pt>
                <c:pt idx="532">
                  <c:v>-88.794799999999995</c:v>
                </c:pt>
                <c:pt idx="533">
                  <c:v>-88.797499999999999</c:v>
                </c:pt>
                <c:pt idx="534">
                  <c:v>-88.799499999999995</c:v>
                </c:pt>
                <c:pt idx="535">
                  <c:v>-88.801500000000004</c:v>
                </c:pt>
                <c:pt idx="536">
                  <c:v>-88.804199999999994</c:v>
                </c:pt>
                <c:pt idx="537">
                  <c:v>-88.806200000000004</c:v>
                </c:pt>
                <c:pt idx="538">
                  <c:v>-88.808199999999999</c:v>
                </c:pt>
                <c:pt idx="539">
                  <c:v>-88.8108</c:v>
                </c:pt>
                <c:pt idx="540">
                  <c:v>-88.812700000000007</c:v>
                </c:pt>
                <c:pt idx="541">
                  <c:v>-88.814700000000002</c:v>
                </c:pt>
                <c:pt idx="542">
                  <c:v>-88.8172</c:v>
                </c:pt>
                <c:pt idx="543">
                  <c:v>-88.819100000000006</c:v>
                </c:pt>
                <c:pt idx="544">
                  <c:v>-88.820999999999998</c:v>
                </c:pt>
                <c:pt idx="545">
                  <c:v>-88.823499999999996</c:v>
                </c:pt>
                <c:pt idx="546">
                  <c:v>-88.825400000000002</c:v>
                </c:pt>
                <c:pt idx="547">
                  <c:v>-88.827299999999994</c:v>
                </c:pt>
                <c:pt idx="548">
                  <c:v>-88.829700000000003</c:v>
                </c:pt>
                <c:pt idx="549">
                  <c:v>-88.831599999999995</c:v>
                </c:pt>
                <c:pt idx="550">
                  <c:v>-88.833399999999997</c:v>
                </c:pt>
                <c:pt idx="551">
                  <c:v>-88.835800000000006</c:v>
                </c:pt>
                <c:pt idx="552">
                  <c:v>-88.837599999999995</c:v>
                </c:pt>
                <c:pt idx="553">
                  <c:v>-88.839399999999998</c:v>
                </c:pt>
                <c:pt idx="554">
                  <c:v>-88.841800000000006</c:v>
                </c:pt>
                <c:pt idx="555">
                  <c:v>-88.843599999999995</c:v>
                </c:pt>
                <c:pt idx="556">
                  <c:v>-88.845299999999995</c:v>
                </c:pt>
                <c:pt idx="557">
                  <c:v>-88.847700000000003</c:v>
                </c:pt>
                <c:pt idx="558">
                  <c:v>-88.849400000000003</c:v>
                </c:pt>
                <c:pt idx="559">
                  <c:v>-88.851100000000002</c:v>
                </c:pt>
                <c:pt idx="560">
                  <c:v>-88.853399999999993</c:v>
                </c:pt>
                <c:pt idx="561">
                  <c:v>-88.855099999999993</c:v>
                </c:pt>
                <c:pt idx="562">
                  <c:v>-88.856800000000007</c:v>
                </c:pt>
                <c:pt idx="563">
                  <c:v>-88.859099999999998</c:v>
                </c:pt>
                <c:pt idx="564">
                  <c:v>-88.860699999999994</c:v>
                </c:pt>
                <c:pt idx="565">
                  <c:v>-88.862399999999994</c:v>
                </c:pt>
                <c:pt idx="566">
                  <c:v>-88.864599999999996</c:v>
                </c:pt>
                <c:pt idx="567">
                  <c:v>-88.866200000000006</c:v>
                </c:pt>
                <c:pt idx="568">
                  <c:v>-88.867900000000006</c:v>
                </c:pt>
                <c:pt idx="569">
                  <c:v>-88.87</c:v>
                </c:pt>
                <c:pt idx="570">
                  <c:v>-88.871600000000001</c:v>
                </c:pt>
                <c:pt idx="571">
                  <c:v>-88.873199999999997</c:v>
                </c:pt>
                <c:pt idx="572">
                  <c:v>-88.875299999999996</c:v>
                </c:pt>
                <c:pt idx="573">
                  <c:v>-88.876900000000006</c:v>
                </c:pt>
                <c:pt idx="574">
                  <c:v>-88.878500000000003</c:v>
                </c:pt>
                <c:pt idx="575">
                  <c:v>-88.880600000000001</c:v>
                </c:pt>
                <c:pt idx="576">
                  <c:v>-88.882099999999994</c:v>
                </c:pt>
                <c:pt idx="577">
                  <c:v>-88.883700000000005</c:v>
                </c:pt>
                <c:pt idx="578">
                  <c:v>-88.8857</c:v>
                </c:pt>
                <c:pt idx="579">
                  <c:v>-88.887200000000007</c:v>
                </c:pt>
                <c:pt idx="580">
                  <c:v>-88.8887</c:v>
                </c:pt>
                <c:pt idx="581">
                  <c:v>-88.890699999999995</c:v>
                </c:pt>
                <c:pt idx="582">
                  <c:v>-88.892200000000003</c:v>
                </c:pt>
                <c:pt idx="583">
                  <c:v>-88.893699999999995</c:v>
                </c:pt>
                <c:pt idx="584">
                  <c:v>-88.895700000000005</c:v>
                </c:pt>
                <c:pt idx="585">
                  <c:v>-88.897099999999995</c:v>
                </c:pt>
                <c:pt idx="586">
                  <c:v>-88.898600000000002</c:v>
                </c:pt>
                <c:pt idx="587">
                  <c:v>-88.900499999999994</c:v>
                </c:pt>
                <c:pt idx="588">
                  <c:v>-88.902000000000001</c:v>
                </c:pt>
                <c:pt idx="589">
                  <c:v>-88.903400000000005</c:v>
                </c:pt>
                <c:pt idx="590">
                  <c:v>-88.905299999999997</c:v>
                </c:pt>
                <c:pt idx="591">
                  <c:v>-88.906700000000001</c:v>
                </c:pt>
                <c:pt idx="592">
                  <c:v>-88.908100000000005</c:v>
                </c:pt>
                <c:pt idx="593">
                  <c:v>-88.909899999999993</c:v>
                </c:pt>
                <c:pt idx="594">
                  <c:v>-88.911299999999997</c:v>
                </c:pt>
                <c:pt idx="595">
                  <c:v>-88.912700000000001</c:v>
                </c:pt>
                <c:pt idx="596">
                  <c:v>-88.914500000000004</c:v>
                </c:pt>
                <c:pt idx="597">
                  <c:v>-88.915899999999993</c:v>
                </c:pt>
                <c:pt idx="598">
                  <c:v>-88.917199999999994</c:v>
                </c:pt>
                <c:pt idx="599">
                  <c:v>-88.918599999999998</c:v>
                </c:pt>
                <c:pt idx="600">
                  <c:v>-88.920299999999997</c:v>
                </c:pt>
                <c:pt idx="601">
                  <c:v>-88.921700000000001</c:v>
                </c:pt>
                <c:pt idx="602">
                  <c:v>-88.923000000000002</c:v>
                </c:pt>
                <c:pt idx="603">
                  <c:v>-88.924700000000001</c:v>
                </c:pt>
                <c:pt idx="604">
                  <c:v>-88.926000000000002</c:v>
                </c:pt>
                <c:pt idx="605">
                  <c:v>-88.927300000000002</c:v>
                </c:pt>
                <c:pt idx="606">
                  <c:v>-88.929000000000002</c:v>
                </c:pt>
                <c:pt idx="607">
                  <c:v>-88.930300000000003</c:v>
                </c:pt>
                <c:pt idx="608">
                  <c:v>-88.931600000000003</c:v>
                </c:pt>
                <c:pt idx="609">
                  <c:v>-88.933199999999999</c:v>
                </c:pt>
                <c:pt idx="610">
                  <c:v>-88.9345</c:v>
                </c:pt>
                <c:pt idx="611">
                  <c:v>-88.935699999999997</c:v>
                </c:pt>
                <c:pt idx="612">
                  <c:v>-88.937399999999997</c:v>
                </c:pt>
                <c:pt idx="613">
                  <c:v>-88.938599999999994</c:v>
                </c:pt>
                <c:pt idx="614">
                  <c:v>-88.939800000000005</c:v>
                </c:pt>
                <c:pt idx="615">
                  <c:v>-88.941500000000005</c:v>
                </c:pt>
                <c:pt idx="616">
                  <c:v>-88.942700000000002</c:v>
                </c:pt>
                <c:pt idx="617">
                  <c:v>-88.943899999999999</c:v>
                </c:pt>
                <c:pt idx="618">
                  <c:v>-88.945499999999996</c:v>
                </c:pt>
                <c:pt idx="619">
                  <c:v>-88.946600000000004</c:v>
                </c:pt>
                <c:pt idx="620">
                  <c:v>-88.947800000000001</c:v>
                </c:pt>
                <c:pt idx="621">
                  <c:v>-88.949399999999997</c:v>
                </c:pt>
                <c:pt idx="622">
                  <c:v>-88.950500000000005</c:v>
                </c:pt>
                <c:pt idx="623">
                  <c:v>-88.951700000000002</c:v>
                </c:pt>
                <c:pt idx="624">
                  <c:v>-88.953199999999995</c:v>
                </c:pt>
                <c:pt idx="625">
                  <c:v>-88.954400000000007</c:v>
                </c:pt>
                <c:pt idx="626">
                  <c:v>-88.955500000000001</c:v>
                </c:pt>
                <c:pt idx="627">
                  <c:v>-88.956999999999994</c:v>
                </c:pt>
                <c:pt idx="628">
                  <c:v>-88.958100000000002</c:v>
                </c:pt>
                <c:pt idx="629">
                  <c:v>-88.959199999999996</c:v>
                </c:pt>
                <c:pt idx="630">
                  <c:v>-88.960700000000003</c:v>
                </c:pt>
                <c:pt idx="631">
                  <c:v>-88.961799999999997</c:v>
                </c:pt>
                <c:pt idx="632">
                  <c:v>-88.962900000000005</c:v>
                </c:pt>
                <c:pt idx="633">
                  <c:v>-88.964299999999994</c:v>
                </c:pt>
                <c:pt idx="634">
                  <c:v>-88.965400000000002</c:v>
                </c:pt>
                <c:pt idx="635">
                  <c:v>-88.966499999999996</c:v>
                </c:pt>
                <c:pt idx="636">
                  <c:v>-88.9679</c:v>
                </c:pt>
                <c:pt idx="637">
                  <c:v>-88.968999999999994</c:v>
                </c:pt>
                <c:pt idx="638">
                  <c:v>-88.97</c:v>
                </c:pt>
                <c:pt idx="639">
                  <c:v>-88.971400000000003</c:v>
                </c:pt>
                <c:pt idx="640">
                  <c:v>-88.972399999999993</c:v>
                </c:pt>
                <c:pt idx="641">
                  <c:v>-88.973500000000001</c:v>
                </c:pt>
                <c:pt idx="642">
                  <c:v>-88.974800000000002</c:v>
                </c:pt>
                <c:pt idx="643">
                  <c:v>-88.975899999999996</c:v>
                </c:pt>
                <c:pt idx="644">
                  <c:v>-88.976900000000001</c:v>
                </c:pt>
                <c:pt idx="645">
                  <c:v>-88.978200000000001</c:v>
                </c:pt>
                <c:pt idx="646">
                  <c:v>-88.979200000000006</c:v>
                </c:pt>
                <c:pt idx="647">
                  <c:v>-88.980199999999996</c:v>
                </c:pt>
                <c:pt idx="648">
                  <c:v>-88.981499999999997</c:v>
                </c:pt>
                <c:pt idx="649">
                  <c:v>-88.982500000000002</c:v>
                </c:pt>
                <c:pt idx="650">
                  <c:v>-88.983500000000006</c:v>
                </c:pt>
                <c:pt idx="651">
                  <c:v>-88.984800000000007</c:v>
                </c:pt>
                <c:pt idx="652">
                  <c:v>-88.985799999999998</c:v>
                </c:pt>
                <c:pt idx="653">
                  <c:v>-88.986699999999999</c:v>
                </c:pt>
                <c:pt idx="654">
                  <c:v>-88.988</c:v>
                </c:pt>
                <c:pt idx="655">
                  <c:v>-88.988900000000001</c:v>
                </c:pt>
                <c:pt idx="656">
                  <c:v>-88.989900000000006</c:v>
                </c:pt>
                <c:pt idx="657">
                  <c:v>-88.991100000000003</c:v>
                </c:pt>
                <c:pt idx="658">
                  <c:v>-88.992099999999994</c:v>
                </c:pt>
                <c:pt idx="659">
                  <c:v>-88.992999999999995</c:v>
                </c:pt>
                <c:pt idx="660">
                  <c:v>-88.994200000000006</c:v>
                </c:pt>
                <c:pt idx="661">
                  <c:v>-88.995099999999994</c:v>
                </c:pt>
                <c:pt idx="662">
                  <c:v>-88.995999999999995</c:v>
                </c:pt>
                <c:pt idx="663">
                  <c:v>-88.997200000000007</c:v>
                </c:pt>
                <c:pt idx="664">
                  <c:v>-88.998099999999994</c:v>
                </c:pt>
                <c:pt idx="665">
                  <c:v>-88.998999999999995</c:v>
                </c:pt>
                <c:pt idx="666">
                  <c:v>-89.000200000000007</c:v>
                </c:pt>
                <c:pt idx="667">
                  <c:v>-89.001099999999994</c:v>
                </c:pt>
                <c:pt idx="668">
                  <c:v>-89.001900000000006</c:v>
                </c:pt>
                <c:pt idx="669">
                  <c:v>-89.003100000000003</c:v>
                </c:pt>
                <c:pt idx="670">
                  <c:v>-89.004000000000005</c:v>
                </c:pt>
                <c:pt idx="671">
                  <c:v>-89.004800000000003</c:v>
                </c:pt>
                <c:pt idx="672">
                  <c:v>-89.006</c:v>
                </c:pt>
                <c:pt idx="673">
                  <c:v>-89.006799999999998</c:v>
                </c:pt>
                <c:pt idx="674">
                  <c:v>-89.0077</c:v>
                </c:pt>
                <c:pt idx="675">
                  <c:v>-89.008799999999994</c:v>
                </c:pt>
                <c:pt idx="676">
                  <c:v>-89.009600000000006</c:v>
                </c:pt>
                <c:pt idx="677">
                  <c:v>-89.010400000000004</c:v>
                </c:pt>
                <c:pt idx="678">
                  <c:v>-89.011499999999998</c:v>
                </c:pt>
                <c:pt idx="679">
                  <c:v>-89.0124</c:v>
                </c:pt>
                <c:pt idx="680">
                  <c:v>-89.013199999999998</c:v>
                </c:pt>
                <c:pt idx="681">
                  <c:v>-89.014200000000002</c:v>
                </c:pt>
                <c:pt idx="682">
                  <c:v>-89.015000000000001</c:v>
                </c:pt>
                <c:pt idx="683">
                  <c:v>-89.015799999999999</c:v>
                </c:pt>
                <c:pt idx="684">
                  <c:v>-89.016900000000007</c:v>
                </c:pt>
                <c:pt idx="685">
                  <c:v>-89.017700000000005</c:v>
                </c:pt>
                <c:pt idx="686">
                  <c:v>-89.018500000000003</c:v>
                </c:pt>
                <c:pt idx="687">
                  <c:v>-89.019499999999994</c:v>
                </c:pt>
                <c:pt idx="688">
                  <c:v>-89.020300000000006</c:v>
                </c:pt>
                <c:pt idx="689">
                  <c:v>-89.021100000000004</c:v>
                </c:pt>
                <c:pt idx="690">
                  <c:v>-89.022099999999995</c:v>
                </c:pt>
                <c:pt idx="691">
                  <c:v>-89.022800000000004</c:v>
                </c:pt>
                <c:pt idx="692">
                  <c:v>-89.023600000000002</c:v>
                </c:pt>
                <c:pt idx="693">
                  <c:v>-89.024600000000007</c:v>
                </c:pt>
                <c:pt idx="694">
                  <c:v>-89.025300000000001</c:v>
                </c:pt>
                <c:pt idx="695">
                  <c:v>-89.0261</c:v>
                </c:pt>
                <c:pt idx="696">
                  <c:v>-89.027100000000004</c:v>
                </c:pt>
                <c:pt idx="697">
                  <c:v>-89.027799999999999</c:v>
                </c:pt>
                <c:pt idx="698">
                  <c:v>-89.028499999999994</c:v>
                </c:pt>
                <c:pt idx="699">
                  <c:v>-89.029200000000003</c:v>
                </c:pt>
                <c:pt idx="700">
                  <c:v>-89.030199999999994</c:v>
                </c:pt>
                <c:pt idx="701">
                  <c:v>-89.030900000000003</c:v>
                </c:pt>
                <c:pt idx="702">
                  <c:v>-89.031599999999997</c:v>
                </c:pt>
                <c:pt idx="703">
                  <c:v>-89.032600000000002</c:v>
                </c:pt>
                <c:pt idx="704">
                  <c:v>-89.033299999999997</c:v>
                </c:pt>
                <c:pt idx="705">
                  <c:v>-89.034000000000006</c:v>
                </c:pt>
                <c:pt idx="706">
                  <c:v>-89.034899999999993</c:v>
                </c:pt>
                <c:pt idx="707">
                  <c:v>-89.035600000000002</c:v>
                </c:pt>
                <c:pt idx="708">
                  <c:v>-89.036299999999997</c:v>
                </c:pt>
                <c:pt idx="709">
                  <c:v>-89.037199999999999</c:v>
                </c:pt>
                <c:pt idx="710">
                  <c:v>-89.037899999999993</c:v>
                </c:pt>
                <c:pt idx="711">
                  <c:v>-89.038499999999999</c:v>
                </c:pt>
                <c:pt idx="712">
                  <c:v>-89.039400000000001</c:v>
                </c:pt>
                <c:pt idx="713">
                  <c:v>-89.040099999999995</c:v>
                </c:pt>
                <c:pt idx="714">
                  <c:v>-89.040800000000004</c:v>
                </c:pt>
                <c:pt idx="715">
                  <c:v>-89.041600000000003</c:v>
                </c:pt>
                <c:pt idx="716">
                  <c:v>-89.042299999999997</c:v>
                </c:pt>
                <c:pt idx="717">
                  <c:v>-89.042900000000003</c:v>
                </c:pt>
                <c:pt idx="718">
                  <c:v>-89.043800000000005</c:v>
                </c:pt>
                <c:pt idx="719">
                  <c:v>-89.044399999999996</c:v>
                </c:pt>
                <c:pt idx="720">
                  <c:v>-89.045100000000005</c:v>
                </c:pt>
                <c:pt idx="721">
                  <c:v>-89.045900000000003</c:v>
                </c:pt>
                <c:pt idx="722">
                  <c:v>-89.046599999999998</c:v>
                </c:pt>
                <c:pt idx="723">
                  <c:v>-89.047200000000004</c:v>
                </c:pt>
                <c:pt idx="724">
                  <c:v>-89.048000000000002</c:v>
                </c:pt>
                <c:pt idx="725">
                  <c:v>-89.048599999999993</c:v>
                </c:pt>
                <c:pt idx="726">
                  <c:v>-89.049199999999999</c:v>
                </c:pt>
                <c:pt idx="727">
                  <c:v>-89.0501</c:v>
                </c:pt>
                <c:pt idx="728">
                  <c:v>-89.050700000000006</c:v>
                </c:pt>
                <c:pt idx="729">
                  <c:v>-89.051299999999998</c:v>
                </c:pt>
                <c:pt idx="730">
                  <c:v>-89.052099999999996</c:v>
                </c:pt>
                <c:pt idx="731">
                  <c:v>-89.052700000000002</c:v>
                </c:pt>
                <c:pt idx="732">
                  <c:v>-89.053299999999993</c:v>
                </c:pt>
                <c:pt idx="733">
                  <c:v>-89.054100000000005</c:v>
                </c:pt>
                <c:pt idx="734">
                  <c:v>-89.054599999999994</c:v>
                </c:pt>
                <c:pt idx="735">
                  <c:v>-89.055199999999999</c:v>
                </c:pt>
                <c:pt idx="736">
                  <c:v>-89.055999999999997</c:v>
                </c:pt>
                <c:pt idx="737">
                  <c:v>-89.056600000000003</c:v>
                </c:pt>
                <c:pt idx="738">
                  <c:v>-89.057100000000005</c:v>
                </c:pt>
                <c:pt idx="739">
                  <c:v>-89.057900000000004</c:v>
                </c:pt>
                <c:pt idx="740">
                  <c:v>-89.058499999999995</c:v>
                </c:pt>
                <c:pt idx="741">
                  <c:v>-89.058999999999997</c:v>
                </c:pt>
                <c:pt idx="742">
                  <c:v>-89.059799999999996</c:v>
                </c:pt>
                <c:pt idx="743">
                  <c:v>-89.060299999999998</c:v>
                </c:pt>
                <c:pt idx="744">
                  <c:v>-89.060900000000004</c:v>
                </c:pt>
                <c:pt idx="745">
                  <c:v>-89.061599999999999</c:v>
                </c:pt>
                <c:pt idx="746">
                  <c:v>-89.062200000000004</c:v>
                </c:pt>
                <c:pt idx="747">
                  <c:v>-89.062700000000007</c:v>
                </c:pt>
                <c:pt idx="748">
                  <c:v>-89.063400000000001</c:v>
                </c:pt>
                <c:pt idx="749">
                  <c:v>-89.063999999999993</c:v>
                </c:pt>
                <c:pt idx="750">
                  <c:v>-89.064499999999995</c:v>
                </c:pt>
                <c:pt idx="751">
                  <c:v>-89.065200000000004</c:v>
                </c:pt>
                <c:pt idx="752">
                  <c:v>-89.065700000000007</c:v>
                </c:pt>
                <c:pt idx="753">
                  <c:v>-89.066199999999995</c:v>
                </c:pt>
                <c:pt idx="754">
                  <c:v>-89.066900000000004</c:v>
                </c:pt>
                <c:pt idx="755">
                  <c:v>-89.067400000000006</c:v>
                </c:pt>
                <c:pt idx="756">
                  <c:v>-89.067999999999998</c:v>
                </c:pt>
                <c:pt idx="757">
                  <c:v>-89.068600000000004</c:v>
                </c:pt>
                <c:pt idx="758">
                  <c:v>-89.069100000000006</c:v>
                </c:pt>
                <c:pt idx="759">
                  <c:v>-89.069699999999997</c:v>
                </c:pt>
                <c:pt idx="760">
                  <c:v>-89.070300000000003</c:v>
                </c:pt>
                <c:pt idx="761">
                  <c:v>-89.070800000000006</c:v>
                </c:pt>
                <c:pt idx="762">
                  <c:v>-89.071299999999994</c:v>
                </c:pt>
                <c:pt idx="763">
                  <c:v>-89.072000000000003</c:v>
                </c:pt>
                <c:pt idx="764">
                  <c:v>-89.072500000000005</c:v>
                </c:pt>
                <c:pt idx="765">
                  <c:v>-89.072900000000004</c:v>
                </c:pt>
                <c:pt idx="766">
                  <c:v>-89.073599999999999</c:v>
                </c:pt>
                <c:pt idx="767">
                  <c:v>-89.074100000000001</c:v>
                </c:pt>
                <c:pt idx="768">
                  <c:v>-89.0745</c:v>
                </c:pt>
                <c:pt idx="769">
                  <c:v>-89.075199999999995</c:v>
                </c:pt>
                <c:pt idx="770">
                  <c:v>-89.075699999999998</c:v>
                </c:pt>
                <c:pt idx="771">
                  <c:v>-89.076099999999997</c:v>
                </c:pt>
                <c:pt idx="772">
                  <c:v>-89.076700000000002</c:v>
                </c:pt>
                <c:pt idx="773">
                  <c:v>-89.077200000000005</c:v>
                </c:pt>
                <c:pt idx="774">
                  <c:v>-89.077699999999993</c:v>
                </c:pt>
                <c:pt idx="775">
                  <c:v>-89.078299999999999</c:v>
                </c:pt>
                <c:pt idx="776">
                  <c:v>-89.078699999999998</c:v>
                </c:pt>
                <c:pt idx="777">
                  <c:v>-89.0792</c:v>
                </c:pt>
                <c:pt idx="778">
                  <c:v>-89.079800000000006</c:v>
                </c:pt>
                <c:pt idx="779">
                  <c:v>-89.080200000000005</c:v>
                </c:pt>
                <c:pt idx="780">
                  <c:v>-89.080699999999993</c:v>
                </c:pt>
                <c:pt idx="781">
                  <c:v>-89.081299999999999</c:v>
                </c:pt>
                <c:pt idx="782">
                  <c:v>-89.081699999999998</c:v>
                </c:pt>
                <c:pt idx="783">
                  <c:v>-89.082099999999997</c:v>
                </c:pt>
                <c:pt idx="784">
                  <c:v>-89.082700000000003</c:v>
                </c:pt>
                <c:pt idx="785">
                  <c:v>-89.083100000000002</c:v>
                </c:pt>
                <c:pt idx="786">
                  <c:v>-89.083600000000004</c:v>
                </c:pt>
                <c:pt idx="787">
                  <c:v>-89.084100000000007</c:v>
                </c:pt>
                <c:pt idx="788">
                  <c:v>-89.084599999999995</c:v>
                </c:pt>
                <c:pt idx="789">
                  <c:v>-89.084999999999994</c:v>
                </c:pt>
                <c:pt idx="790">
                  <c:v>-89.085499999999996</c:v>
                </c:pt>
                <c:pt idx="791">
                  <c:v>-89.085999999999999</c:v>
                </c:pt>
                <c:pt idx="792">
                  <c:v>-89.086399999999998</c:v>
                </c:pt>
                <c:pt idx="793">
                  <c:v>-89.0869</c:v>
                </c:pt>
                <c:pt idx="794">
                  <c:v>-89.087299999999999</c:v>
                </c:pt>
                <c:pt idx="795">
                  <c:v>-89.087699999999998</c:v>
                </c:pt>
                <c:pt idx="796">
                  <c:v>-89.088300000000004</c:v>
                </c:pt>
                <c:pt idx="797">
                  <c:v>-89.088700000000003</c:v>
                </c:pt>
                <c:pt idx="798">
                  <c:v>-89.089100000000002</c:v>
                </c:pt>
                <c:pt idx="799">
                  <c:v>-89.089500000000001</c:v>
                </c:pt>
                <c:pt idx="800">
                  <c:v>-89.09</c:v>
                </c:pt>
                <c:pt idx="801">
                  <c:v>-89.090400000000002</c:v>
                </c:pt>
                <c:pt idx="802">
                  <c:v>-89.090800000000002</c:v>
                </c:pt>
                <c:pt idx="803">
                  <c:v>-89.091300000000004</c:v>
                </c:pt>
                <c:pt idx="804">
                  <c:v>-89.091700000000003</c:v>
                </c:pt>
                <c:pt idx="805">
                  <c:v>-89.092100000000002</c:v>
                </c:pt>
                <c:pt idx="806">
                  <c:v>-89.092600000000004</c:v>
                </c:pt>
                <c:pt idx="807">
                  <c:v>-89.0929</c:v>
                </c:pt>
                <c:pt idx="808">
                  <c:v>-89.093299999999999</c:v>
                </c:pt>
                <c:pt idx="809">
                  <c:v>-89.093800000000002</c:v>
                </c:pt>
                <c:pt idx="810">
                  <c:v>-89.094200000000001</c:v>
                </c:pt>
                <c:pt idx="811">
                  <c:v>-89.0946</c:v>
                </c:pt>
                <c:pt idx="812">
                  <c:v>-89.094999999999999</c:v>
                </c:pt>
                <c:pt idx="813">
                  <c:v>-89.095399999999998</c:v>
                </c:pt>
                <c:pt idx="814">
                  <c:v>-89.095799999999997</c:v>
                </c:pt>
                <c:pt idx="815">
                  <c:v>-89.096299999999999</c:v>
                </c:pt>
                <c:pt idx="816">
                  <c:v>-89.096599999999995</c:v>
                </c:pt>
                <c:pt idx="817">
                  <c:v>-89.096999999999994</c:v>
                </c:pt>
                <c:pt idx="818">
                  <c:v>-89.097399999999993</c:v>
                </c:pt>
                <c:pt idx="819">
                  <c:v>-89.097800000000007</c:v>
                </c:pt>
                <c:pt idx="820">
                  <c:v>-89.098100000000002</c:v>
                </c:pt>
                <c:pt idx="821">
                  <c:v>-89.098600000000005</c:v>
                </c:pt>
                <c:pt idx="822">
                  <c:v>-89.0989</c:v>
                </c:pt>
                <c:pt idx="823">
                  <c:v>-89.099299999999999</c:v>
                </c:pt>
                <c:pt idx="824">
                  <c:v>-89.099699999999999</c:v>
                </c:pt>
                <c:pt idx="825">
                  <c:v>-89.100099999999998</c:v>
                </c:pt>
                <c:pt idx="826">
                  <c:v>-89.100399999999993</c:v>
                </c:pt>
                <c:pt idx="827">
                  <c:v>-89.100899999999996</c:v>
                </c:pt>
                <c:pt idx="828">
                  <c:v>-89.101200000000006</c:v>
                </c:pt>
                <c:pt idx="829">
                  <c:v>-89.101500000000001</c:v>
                </c:pt>
                <c:pt idx="830">
                  <c:v>-89.102000000000004</c:v>
                </c:pt>
                <c:pt idx="831">
                  <c:v>-89.1023</c:v>
                </c:pt>
                <c:pt idx="832">
                  <c:v>-89.102599999999995</c:v>
                </c:pt>
                <c:pt idx="833">
                  <c:v>-89.102999999999994</c:v>
                </c:pt>
                <c:pt idx="834">
                  <c:v>-89.103399999999993</c:v>
                </c:pt>
                <c:pt idx="835">
                  <c:v>-89.103700000000003</c:v>
                </c:pt>
                <c:pt idx="836">
                  <c:v>-89.104100000000003</c:v>
                </c:pt>
                <c:pt idx="837">
                  <c:v>-89.104399999999998</c:v>
                </c:pt>
                <c:pt idx="838">
                  <c:v>-89.104699999999994</c:v>
                </c:pt>
                <c:pt idx="839">
                  <c:v>-89.105199999999996</c:v>
                </c:pt>
                <c:pt idx="840">
                  <c:v>-89.105500000000006</c:v>
                </c:pt>
                <c:pt idx="841">
                  <c:v>-89.105800000000002</c:v>
                </c:pt>
                <c:pt idx="842">
                  <c:v>-89.106200000000001</c:v>
                </c:pt>
                <c:pt idx="843">
                  <c:v>-89.106499999999997</c:v>
                </c:pt>
                <c:pt idx="844">
                  <c:v>-89.106800000000007</c:v>
                </c:pt>
                <c:pt idx="845">
                  <c:v>-89.107200000000006</c:v>
                </c:pt>
                <c:pt idx="846">
                  <c:v>-89.107500000000002</c:v>
                </c:pt>
                <c:pt idx="847">
                  <c:v>-89.107799999999997</c:v>
                </c:pt>
                <c:pt idx="848">
                  <c:v>-89.108199999999997</c:v>
                </c:pt>
                <c:pt idx="849">
                  <c:v>-89.108500000000006</c:v>
                </c:pt>
                <c:pt idx="850">
                  <c:v>-89.108800000000002</c:v>
                </c:pt>
                <c:pt idx="851">
                  <c:v>-89.109099999999998</c:v>
                </c:pt>
                <c:pt idx="852">
                  <c:v>-89.109399999999994</c:v>
                </c:pt>
                <c:pt idx="853">
                  <c:v>-89.109700000000004</c:v>
                </c:pt>
                <c:pt idx="854">
                  <c:v>-89.110100000000003</c:v>
                </c:pt>
                <c:pt idx="855">
                  <c:v>-89.110399999999998</c:v>
                </c:pt>
                <c:pt idx="856">
                  <c:v>-89.110699999999994</c:v>
                </c:pt>
                <c:pt idx="857">
                  <c:v>-89.111000000000004</c:v>
                </c:pt>
                <c:pt idx="858">
                  <c:v>-89.1113</c:v>
                </c:pt>
                <c:pt idx="859">
                  <c:v>-89.111599999999996</c:v>
                </c:pt>
                <c:pt idx="860">
                  <c:v>-89.111900000000006</c:v>
                </c:pt>
                <c:pt idx="861">
                  <c:v>-89.112200000000001</c:v>
                </c:pt>
                <c:pt idx="862">
                  <c:v>-89.112499999999997</c:v>
                </c:pt>
                <c:pt idx="863">
                  <c:v>-89.112799999999993</c:v>
                </c:pt>
                <c:pt idx="864">
                  <c:v>-89.113100000000003</c:v>
                </c:pt>
                <c:pt idx="865">
                  <c:v>-89.113399999999999</c:v>
                </c:pt>
                <c:pt idx="866">
                  <c:v>-89.113699999999994</c:v>
                </c:pt>
                <c:pt idx="867">
                  <c:v>-89.114000000000004</c:v>
                </c:pt>
                <c:pt idx="868">
                  <c:v>-89.1143</c:v>
                </c:pt>
                <c:pt idx="869">
                  <c:v>-89.114599999999996</c:v>
                </c:pt>
                <c:pt idx="870">
                  <c:v>-89.114900000000006</c:v>
                </c:pt>
                <c:pt idx="871">
                  <c:v>-89.115099999999998</c:v>
                </c:pt>
                <c:pt idx="872">
                  <c:v>-89.115499999999997</c:v>
                </c:pt>
                <c:pt idx="873">
                  <c:v>-89.115700000000004</c:v>
                </c:pt>
                <c:pt idx="874">
                  <c:v>-89.116</c:v>
                </c:pt>
                <c:pt idx="875">
                  <c:v>-89.116299999999995</c:v>
                </c:pt>
                <c:pt idx="876">
                  <c:v>-89.116500000000002</c:v>
                </c:pt>
                <c:pt idx="877">
                  <c:v>-89.116799999999998</c:v>
                </c:pt>
                <c:pt idx="878">
                  <c:v>-89.117099999999994</c:v>
                </c:pt>
                <c:pt idx="879">
                  <c:v>-89.117400000000004</c:v>
                </c:pt>
                <c:pt idx="880">
                  <c:v>-89.117599999999996</c:v>
                </c:pt>
                <c:pt idx="881">
                  <c:v>-89.117900000000006</c:v>
                </c:pt>
                <c:pt idx="882">
                  <c:v>-89.118200000000002</c:v>
                </c:pt>
                <c:pt idx="883">
                  <c:v>-89.118399999999994</c:v>
                </c:pt>
                <c:pt idx="884">
                  <c:v>-89.118700000000004</c:v>
                </c:pt>
                <c:pt idx="885">
                  <c:v>-89.118899999999996</c:v>
                </c:pt>
                <c:pt idx="886">
                  <c:v>-89.119200000000006</c:v>
                </c:pt>
                <c:pt idx="887">
                  <c:v>-89.119500000000002</c:v>
                </c:pt>
                <c:pt idx="888">
                  <c:v>-89.119699999999995</c:v>
                </c:pt>
                <c:pt idx="889">
                  <c:v>-89.119900000000001</c:v>
                </c:pt>
                <c:pt idx="890">
                  <c:v>-89.120199999999997</c:v>
                </c:pt>
                <c:pt idx="891">
                  <c:v>-89.120500000000007</c:v>
                </c:pt>
                <c:pt idx="892">
                  <c:v>-89.120699999999999</c:v>
                </c:pt>
                <c:pt idx="893">
                  <c:v>-89.120999999999995</c:v>
                </c:pt>
                <c:pt idx="894">
                  <c:v>-89.121200000000002</c:v>
                </c:pt>
                <c:pt idx="895">
                  <c:v>-89.121399999999994</c:v>
                </c:pt>
                <c:pt idx="896">
                  <c:v>-89.121700000000004</c:v>
                </c:pt>
                <c:pt idx="897">
                  <c:v>-89.121899999999997</c:v>
                </c:pt>
                <c:pt idx="898">
                  <c:v>-89.122200000000007</c:v>
                </c:pt>
                <c:pt idx="899">
                  <c:v>-89.122399999999999</c:v>
                </c:pt>
                <c:pt idx="900">
                  <c:v>-89.122699999999995</c:v>
                </c:pt>
                <c:pt idx="901">
                  <c:v>-89.122900000000001</c:v>
                </c:pt>
                <c:pt idx="902">
                  <c:v>-89.123099999999994</c:v>
                </c:pt>
                <c:pt idx="903">
                  <c:v>-89.123400000000004</c:v>
                </c:pt>
                <c:pt idx="904">
                  <c:v>-89.123599999999996</c:v>
                </c:pt>
                <c:pt idx="905">
                  <c:v>-89.123800000000003</c:v>
                </c:pt>
                <c:pt idx="906">
                  <c:v>-89.124099999999999</c:v>
                </c:pt>
                <c:pt idx="907">
                  <c:v>-89.124300000000005</c:v>
                </c:pt>
                <c:pt idx="908">
                  <c:v>-89.124499999999998</c:v>
                </c:pt>
                <c:pt idx="909">
                  <c:v>-89.124700000000004</c:v>
                </c:pt>
                <c:pt idx="910">
                  <c:v>-89.124899999999997</c:v>
                </c:pt>
                <c:pt idx="911">
                  <c:v>-89.125100000000003</c:v>
                </c:pt>
                <c:pt idx="912">
                  <c:v>-89.125399999999999</c:v>
                </c:pt>
                <c:pt idx="913">
                  <c:v>-89.125600000000006</c:v>
                </c:pt>
                <c:pt idx="914">
                  <c:v>-89.125799999999998</c:v>
                </c:pt>
                <c:pt idx="915">
                  <c:v>-89.126099999999994</c:v>
                </c:pt>
                <c:pt idx="916">
                  <c:v>-89.126199999999997</c:v>
                </c:pt>
                <c:pt idx="917">
                  <c:v>-89.126400000000004</c:v>
                </c:pt>
                <c:pt idx="918">
                  <c:v>-89.1267</c:v>
                </c:pt>
                <c:pt idx="919">
                  <c:v>-89.126900000000006</c:v>
                </c:pt>
                <c:pt idx="920">
                  <c:v>-89.127099999999999</c:v>
                </c:pt>
                <c:pt idx="921">
                  <c:v>-89.127300000000005</c:v>
                </c:pt>
                <c:pt idx="922">
                  <c:v>-89.127499999999998</c:v>
                </c:pt>
                <c:pt idx="923">
                  <c:v>-89.127700000000004</c:v>
                </c:pt>
                <c:pt idx="924">
                  <c:v>-89.127899999999997</c:v>
                </c:pt>
                <c:pt idx="925">
                  <c:v>-89.128100000000003</c:v>
                </c:pt>
                <c:pt idx="926">
                  <c:v>-89.128299999999996</c:v>
                </c:pt>
                <c:pt idx="927">
                  <c:v>-89.128500000000003</c:v>
                </c:pt>
                <c:pt idx="928">
                  <c:v>-89.128699999999995</c:v>
                </c:pt>
                <c:pt idx="929">
                  <c:v>-89.128900000000002</c:v>
                </c:pt>
                <c:pt idx="930">
                  <c:v>-89.129099999999994</c:v>
                </c:pt>
                <c:pt idx="931">
                  <c:v>-89.129300000000001</c:v>
                </c:pt>
                <c:pt idx="932">
                  <c:v>-89.129499999999993</c:v>
                </c:pt>
                <c:pt idx="933">
                  <c:v>-89.1297</c:v>
                </c:pt>
                <c:pt idx="934">
                  <c:v>-89.129900000000006</c:v>
                </c:pt>
                <c:pt idx="935">
                  <c:v>-89.130099999999999</c:v>
                </c:pt>
                <c:pt idx="936">
                  <c:v>-89.130300000000005</c:v>
                </c:pt>
                <c:pt idx="937">
                  <c:v>-89.130499999999998</c:v>
                </c:pt>
                <c:pt idx="938">
                  <c:v>-89.130600000000001</c:v>
                </c:pt>
                <c:pt idx="939">
                  <c:v>-89.130799999999994</c:v>
                </c:pt>
                <c:pt idx="940">
                  <c:v>-89.131</c:v>
                </c:pt>
                <c:pt idx="941">
                  <c:v>-89.131200000000007</c:v>
                </c:pt>
                <c:pt idx="942">
                  <c:v>-89.131399999999999</c:v>
                </c:pt>
                <c:pt idx="943">
                  <c:v>-89.131600000000006</c:v>
                </c:pt>
                <c:pt idx="944">
                  <c:v>-89.131699999999995</c:v>
                </c:pt>
                <c:pt idx="945">
                  <c:v>-89.131900000000002</c:v>
                </c:pt>
                <c:pt idx="946">
                  <c:v>-89.132099999999994</c:v>
                </c:pt>
                <c:pt idx="947">
                  <c:v>-89.132300000000001</c:v>
                </c:pt>
                <c:pt idx="948">
                  <c:v>-89.132499999999993</c:v>
                </c:pt>
                <c:pt idx="949">
                  <c:v>-89.132599999999996</c:v>
                </c:pt>
                <c:pt idx="950">
                  <c:v>-89.132800000000003</c:v>
                </c:pt>
                <c:pt idx="951">
                  <c:v>-89.132999999999996</c:v>
                </c:pt>
                <c:pt idx="952">
                  <c:v>-89.133099999999999</c:v>
                </c:pt>
                <c:pt idx="953">
                  <c:v>-89.133300000000006</c:v>
                </c:pt>
                <c:pt idx="954">
                  <c:v>-89.133499999999998</c:v>
                </c:pt>
                <c:pt idx="955">
                  <c:v>-89.133600000000001</c:v>
                </c:pt>
                <c:pt idx="956">
                  <c:v>-89.133799999999994</c:v>
                </c:pt>
                <c:pt idx="957">
                  <c:v>-89.134</c:v>
                </c:pt>
                <c:pt idx="958">
                  <c:v>-89.134100000000004</c:v>
                </c:pt>
                <c:pt idx="959">
                  <c:v>-89.134299999999996</c:v>
                </c:pt>
                <c:pt idx="960">
                  <c:v>-89.134500000000003</c:v>
                </c:pt>
                <c:pt idx="961">
                  <c:v>-89.134600000000006</c:v>
                </c:pt>
                <c:pt idx="962">
                  <c:v>-89.134799999999998</c:v>
                </c:pt>
                <c:pt idx="963">
                  <c:v>-89.135000000000005</c:v>
                </c:pt>
                <c:pt idx="964">
                  <c:v>-89.135099999999994</c:v>
                </c:pt>
                <c:pt idx="965">
                  <c:v>-89.135199999999998</c:v>
                </c:pt>
                <c:pt idx="966">
                  <c:v>-89.135400000000004</c:v>
                </c:pt>
                <c:pt idx="967">
                  <c:v>-89.135599999999997</c:v>
                </c:pt>
                <c:pt idx="968">
                  <c:v>-89.1357</c:v>
                </c:pt>
                <c:pt idx="969">
                  <c:v>-89.135900000000007</c:v>
                </c:pt>
                <c:pt idx="970">
                  <c:v>-89.135999999999996</c:v>
                </c:pt>
                <c:pt idx="971">
                  <c:v>-89.136200000000002</c:v>
                </c:pt>
                <c:pt idx="972">
                  <c:v>-89.136300000000006</c:v>
                </c:pt>
                <c:pt idx="973">
                  <c:v>-89.136499999999998</c:v>
                </c:pt>
                <c:pt idx="974">
                  <c:v>-89.136600000000001</c:v>
                </c:pt>
                <c:pt idx="975">
                  <c:v>-89.136799999999994</c:v>
                </c:pt>
                <c:pt idx="976">
                  <c:v>-89.136899999999997</c:v>
                </c:pt>
                <c:pt idx="977">
                  <c:v>-89.137</c:v>
                </c:pt>
                <c:pt idx="978">
                  <c:v>-89.137200000000007</c:v>
                </c:pt>
                <c:pt idx="979">
                  <c:v>-89.137299999999996</c:v>
                </c:pt>
                <c:pt idx="980">
                  <c:v>-89.137500000000003</c:v>
                </c:pt>
                <c:pt idx="981">
                  <c:v>-89.137600000000006</c:v>
                </c:pt>
                <c:pt idx="982">
                  <c:v>-89.137799999999999</c:v>
                </c:pt>
                <c:pt idx="983">
                  <c:v>-89.137900000000002</c:v>
                </c:pt>
                <c:pt idx="984">
                  <c:v>-89.138000000000005</c:v>
                </c:pt>
                <c:pt idx="985">
                  <c:v>-89.138199999999998</c:v>
                </c:pt>
                <c:pt idx="986">
                  <c:v>-89.138300000000001</c:v>
                </c:pt>
                <c:pt idx="987">
                  <c:v>-89.138499999999993</c:v>
                </c:pt>
                <c:pt idx="988">
                  <c:v>-89.138599999999997</c:v>
                </c:pt>
                <c:pt idx="989">
                  <c:v>-89.1387</c:v>
                </c:pt>
                <c:pt idx="990">
                  <c:v>-89.138900000000007</c:v>
                </c:pt>
                <c:pt idx="991">
                  <c:v>-89.138999999999996</c:v>
                </c:pt>
                <c:pt idx="992">
                  <c:v>-89.139099999999999</c:v>
                </c:pt>
                <c:pt idx="993">
                  <c:v>-89.139200000000002</c:v>
                </c:pt>
                <c:pt idx="994">
                  <c:v>-89.139399999999995</c:v>
                </c:pt>
                <c:pt idx="995">
                  <c:v>-89.139499999999998</c:v>
                </c:pt>
                <c:pt idx="996">
                  <c:v>-89.139600000000002</c:v>
                </c:pt>
                <c:pt idx="997">
                  <c:v>-89.139700000000005</c:v>
                </c:pt>
                <c:pt idx="998">
                  <c:v>-89.139899999999997</c:v>
                </c:pt>
                <c:pt idx="999">
                  <c:v>-89.14</c:v>
                </c:pt>
                <c:pt idx="1000">
                  <c:v>-89.140100000000004</c:v>
                </c:pt>
              </c:numCache>
            </c:numRef>
          </c:yVal>
          <c:smooth val="0"/>
          <c:extLst>
            <c:ext xmlns:c16="http://schemas.microsoft.com/office/drawing/2014/chart" uri="{C3380CC4-5D6E-409C-BE32-E72D297353CC}">
              <c16:uniqueId val="{00000003-E262-D444-AFFD-9E96415A0D76}"/>
            </c:ext>
          </c:extLst>
        </c:ser>
        <c:ser>
          <c:idx val="4"/>
          <c:order val="4"/>
          <c:tx>
            <c:strRef>
              <c:f>drug_plot!$F$1</c:f>
              <c:strCache>
                <c:ptCount val="1"/>
                <c:pt idx="0">
                  <c:v>opencor cmax 2</c:v>
                </c:pt>
              </c:strCache>
            </c:strRef>
          </c:tx>
          <c:spPr>
            <a:ln w="19050" cap="rnd">
              <a:solidFill>
                <a:schemeClr val="accent5">
                  <a:lumMod val="20000"/>
                  <a:lumOff val="80000"/>
                </a:schemeClr>
              </a:solidFill>
              <a:prstDash val="sysDash"/>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F$2:$F$1002</c:f>
              <c:numCache>
                <c:formatCode>General</c:formatCode>
                <c:ptCount val="1001"/>
                <c:pt idx="0">
                  <c:v>-89.214399999999998</c:v>
                </c:pt>
                <c:pt idx="1">
                  <c:v>-89.214500000000001</c:v>
                </c:pt>
                <c:pt idx="2">
                  <c:v>-89.214600000000004</c:v>
                </c:pt>
                <c:pt idx="3">
                  <c:v>-89.214799999999997</c:v>
                </c:pt>
                <c:pt idx="4">
                  <c:v>-89.2149</c:v>
                </c:pt>
                <c:pt idx="5">
                  <c:v>-89.215000000000003</c:v>
                </c:pt>
                <c:pt idx="6">
                  <c:v>-89.215100000000007</c:v>
                </c:pt>
                <c:pt idx="7">
                  <c:v>-89.215299999999999</c:v>
                </c:pt>
                <c:pt idx="8">
                  <c:v>-89.215400000000002</c:v>
                </c:pt>
                <c:pt idx="9">
                  <c:v>-89.215500000000006</c:v>
                </c:pt>
                <c:pt idx="10">
                  <c:v>-43.612000000000002</c:v>
                </c:pt>
                <c:pt idx="11">
                  <c:v>32.989699999999999</c:v>
                </c:pt>
                <c:pt idx="12">
                  <c:v>28.551400000000001</c:v>
                </c:pt>
                <c:pt idx="13">
                  <c:v>25.614999999999998</c:v>
                </c:pt>
                <c:pt idx="14">
                  <c:v>23.411899999999999</c:v>
                </c:pt>
                <c:pt idx="15">
                  <c:v>21.447199999999999</c:v>
                </c:pt>
                <c:pt idx="16">
                  <c:v>20.4954</c:v>
                </c:pt>
                <c:pt idx="17">
                  <c:v>19.8477</c:v>
                </c:pt>
                <c:pt idx="18">
                  <c:v>19.319199999999999</c:v>
                </c:pt>
                <c:pt idx="19">
                  <c:v>19.110099999999999</c:v>
                </c:pt>
                <c:pt idx="20">
                  <c:v>19.023</c:v>
                </c:pt>
                <c:pt idx="21">
                  <c:v>19.0489</c:v>
                </c:pt>
                <c:pt idx="22">
                  <c:v>19.143699999999999</c:v>
                </c:pt>
                <c:pt idx="23">
                  <c:v>19.2807</c:v>
                </c:pt>
                <c:pt idx="24">
                  <c:v>19.501300000000001</c:v>
                </c:pt>
                <c:pt idx="25">
                  <c:v>19.679099999999998</c:v>
                </c:pt>
                <c:pt idx="26">
                  <c:v>19.857500000000002</c:v>
                </c:pt>
                <c:pt idx="27">
                  <c:v>20.0854</c:v>
                </c:pt>
                <c:pt idx="28">
                  <c:v>20.243600000000001</c:v>
                </c:pt>
                <c:pt idx="29">
                  <c:v>20.388000000000002</c:v>
                </c:pt>
                <c:pt idx="30">
                  <c:v>20.556899999999999</c:v>
                </c:pt>
                <c:pt idx="31">
                  <c:v>20.665199999999999</c:v>
                </c:pt>
                <c:pt idx="32">
                  <c:v>20.7577</c:v>
                </c:pt>
                <c:pt idx="33">
                  <c:v>20.857299999999999</c:v>
                </c:pt>
                <c:pt idx="34">
                  <c:v>20.915099999999999</c:v>
                </c:pt>
                <c:pt idx="35">
                  <c:v>20.959099999999999</c:v>
                </c:pt>
                <c:pt idx="36">
                  <c:v>20.997900000000001</c:v>
                </c:pt>
                <c:pt idx="37">
                  <c:v>21.013100000000001</c:v>
                </c:pt>
                <c:pt idx="38">
                  <c:v>21.017299999999999</c:v>
                </c:pt>
                <c:pt idx="39">
                  <c:v>21.007200000000001</c:v>
                </c:pt>
                <c:pt idx="40">
                  <c:v>20.988800000000001</c:v>
                </c:pt>
                <c:pt idx="41">
                  <c:v>20.9619</c:v>
                </c:pt>
                <c:pt idx="42">
                  <c:v>20.913799999999998</c:v>
                </c:pt>
                <c:pt idx="43">
                  <c:v>20.869399999999999</c:v>
                </c:pt>
                <c:pt idx="44">
                  <c:v>20.8184</c:v>
                </c:pt>
                <c:pt idx="45">
                  <c:v>20.741</c:v>
                </c:pt>
                <c:pt idx="46">
                  <c:v>20.676400000000001</c:v>
                </c:pt>
                <c:pt idx="47">
                  <c:v>20.6068</c:v>
                </c:pt>
                <c:pt idx="48">
                  <c:v>20.506699999999999</c:v>
                </c:pt>
                <c:pt idx="49">
                  <c:v>20.426500000000001</c:v>
                </c:pt>
                <c:pt idx="50">
                  <c:v>20.342400000000001</c:v>
                </c:pt>
                <c:pt idx="51">
                  <c:v>20.224499999999999</c:v>
                </c:pt>
                <c:pt idx="52">
                  <c:v>20.132200000000001</c:v>
                </c:pt>
                <c:pt idx="53">
                  <c:v>20.0367</c:v>
                </c:pt>
                <c:pt idx="54">
                  <c:v>19.904900000000001</c:v>
                </c:pt>
                <c:pt idx="55">
                  <c:v>19.802900000000001</c:v>
                </c:pt>
                <c:pt idx="56">
                  <c:v>19.698399999999999</c:v>
                </c:pt>
                <c:pt idx="57">
                  <c:v>19.555599999999998</c:v>
                </c:pt>
                <c:pt idx="58">
                  <c:v>19.446000000000002</c:v>
                </c:pt>
                <c:pt idx="59">
                  <c:v>19.334399999999999</c:v>
                </c:pt>
                <c:pt idx="60">
                  <c:v>19.1828</c:v>
                </c:pt>
                <c:pt idx="61">
                  <c:v>19.0672</c:v>
                </c:pt>
                <c:pt idx="62">
                  <c:v>18.95</c:v>
                </c:pt>
                <c:pt idx="63">
                  <c:v>18.791499999999999</c:v>
                </c:pt>
                <c:pt idx="64">
                  <c:v>18.671099999999999</c:v>
                </c:pt>
                <c:pt idx="65">
                  <c:v>18.549499999999998</c:v>
                </c:pt>
                <c:pt idx="66">
                  <c:v>18.3856</c:v>
                </c:pt>
                <c:pt idx="67">
                  <c:v>18.261500000000002</c:v>
                </c:pt>
                <c:pt idx="68">
                  <c:v>18.136399999999998</c:v>
                </c:pt>
                <c:pt idx="69">
                  <c:v>17.968399999999999</c:v>
                </c:pt>
                <c:pt idx="70">
                  <c:v>17.8415</c:v>
                </c:pt>
                <c:pt idx="71">
                  <c:v>17.713899999999999</c:v>
                </c:pt>
                <c:pt idx="72">
                  <c:v>17.5428</c:v>
                </c:pt>
                <c:pt idx="73">
                  <c:v>17.413799999999998</c:v>
                </c:pt>
                <c:pt idx="74">
                  <c:v>17.284300000000002</c:v>
                </c:pt>
                <c:pt idx="75">
                  <c:v>17.111000000000001</c:v>
                </c:pt>
                <c:pt idx="76">
                  <c:v>16.980599999999999</c:v>
                </c:pt>
                <c:pt idx="77">
                  <c:v>16.849900000000002</c:v>
                </c:pt>
                <c:pt idx="78">
                  <c:v>16.6751</c:v>
                </c:pt>
                <c:pt idx="79">
                  <c:v>16.543800000000001</c:v>
                </c:pt>
                <c:pt idx="80">
                  <c:v>16.412299999999998</c:v>
                </c:pt>
                <c:pt idx="81">
                  <c:v>16.236799999999999</c:v>
                </c:pt>
                <c:pt idx="82">
                  <c:v>16.1051</c:v>
                </c:pt>
                <c:pt idx="83">
                  <c:v>15.9733</c:v>
                </c:pt>
                <c:pt idx="84">
                  <c:v>15.797499999999999</c:v>
                </c:pt>
                <c:pt idx="85">
                  <c:v>15.665699999999999</c:v>
                </c:pt>
                <c:pt idx="86">
                  <c:v>15.534000000000001</c:v>
                </c:pt>
                <c:pt idx="87">
                  <c:v>15.3584</c:v>
                </c:pt>
                <c:pt idx="88">
                  <c:v>15.226900000000001</c:v>
                </c:pt>
                <c:pt idx="89">
                  <c:v>15.095499999999999</c:v>
                </c:pt>
                <c:pt idx="90">
                  <c:v>14.920500000000001</c:v>
                </c:pt>
                <c:pt idx="91">
                  <c:v>14.7895</c:v>
                </c:pt>
                <c:pt idx="92">
                  <c:v>14.6587</c:v>
                </c:pt>
                <c:pt idx="93">
                  <c:v>14.4847</c:v>
                </c:pt>
                <c:pt idx="94">
                  <c:v>14.3545</c:v>
                </c:pt>
                <c:pt idx="95">
                  <c:v>14.2247</c:v>
                </c:pt>
                <c:pt idx="96">
                  <c:v>14.052199999999999</c:v>
                </c:pt>
                <c:pt idx="97">
                  <c:v>13.923299999999999</c:v>
                </c:pt>
                <c:pt idx="98">
                  <c:v>13.795</c:v>
                </c:pt>
                <c:pt idx="99">
                  <c:v>13.6671</c:v>
                </c:pt>
                <c:pt idx="100">
                  <c:v>13.497400000000001</c:v>
                </c:pt>
                <c:pt idx="101">
                  <c:v>13.370699999999999</c:v>
                </c:pt>
                <c:pt idx="102">
                  <c:v>13.244400000000001</c:v>
                </c:pt>
                <c:pt idx="103">
                  <c:v>13.076700000000001</c:v>
                </c:pt>
                <c:pt idx="104">
                  <c:v>12.951499999999999</c:v>
                </c:pt>
                <c:pt idx="105">
                  <c:v>12.826599999999999</c:v>
                </c:pt>
                <c:pt idx="106">
                  <c:v>12.6607</c:v>
                </c:pt>
                <c:pt idx="107">
                  <c:v>12.5367</c:v>
                </c:pt>
                <c:pt idx="108">
                  <c:v>12.4131</c:v>
                </c:pt>
                <c:pt idx="109">
                  <c:v>12.248699999999999</c:v>
                </c:pt>
                <c:pt idx="110">
                  <c:v>12.1258</c:v>
                </c:pt>
                <c:pt idx="111">
                  <c:v>12.0032</c:v>
                </c:pt>
                <c:pt idx="112">
                  <c:v>11.8401</c:v>
                </c:pt>
                <c:pt idx="113">
                  <c:v>11.7181</c:v>
                </c:pt>
                <c:pt idx="114">
                  <c:v>11.596399999999999</c:v>
                </c:pt>
                <c:pt idx="115">
                  <c:v>11.4344</c:v>
                </c:pt>
                <c:pt idx="116">
                  <c:v>11.3132</c:v>
                </c:pt>
                <c:pt idx="117">
                  <c:v>11.1922</c:v>
                </c:pt>
                <c:pt idx="118">
                  <c:v>11.0311</c:v>
                </c:pt>
                <c:pt idx="119">
                  <c:v>10.910500000000001</c:v>
                </c:pt>
                <c:pt idx="120">
                  <c:v>10.79</c:v>
                </c:pt>
                <c:pt idx="121">
                  <c:v>10.6296</c:v>
                </c:pt>
                <c:pt idx="122">
                  <c:v>10.509399999999999</c:v>
                </c:pt>
                <c:pt idx="123">
                  <c:v>10.3893</c:v>
                </c:pt>
                <c:pt idx="124">
                  <c:v>10.2293</c:v>
                </c:pt>
                <c:pt idx="125">
                  <c:v>10.109400000000001</c:v>
                </c:pt>
                <c:pt idx="126">
                  <c:v>9.9895499999999995</c:v>
                </c:pt>
                <c:pt idx="127">
                  <c:v>9.8297699999999999</c:v>
                </c:pt>
                <c:pt idx="128">
                  <c:v>9.7099299999999999</c:v>
                </c:pt>
                <c:pt idx="129">
                  <c:v>9.59009</c:v>
                </c:pt>
                <c:pt idx="130">
                  <c:v>9.4302499999999991</c:v>
                </c:pt>
                <c:pt idx="131">
                  <c:v>9.3103099999999994</c:v>
                </c:pt>
                <c:pt idx="132">
                  <c:v>9.1903000000000006</c:v>
                </c:pt>
                <c:pt idx="133">
                  <c:v>9.0301500000000008</c:v>
                </c:pt>
                <c:pt idx="134">
                  <c:v>8.90991</c:v>
                </c:pt>
                <c:pt idx="135">
                  <c:v>8.7895400000000006</c:v>
                </c:pt>
                <c:pt idx="136">
                  <c:v>8.6288199999999993</c:v>
                </c:pt>
                <c:pt idx="137">
                  <c:v>8.50807</c:v>
                </c:pt>
                <c:pt idx="138">
                  <c:v>8.3871400000000005</c:v>
                </c:pt>
                <c:pt idx="139">
                  <c:v>8.2255699999999994</c:v>
                </c:pt>
                <c:pt idx="140">
                  <c:v>8.10412</c:v>
                </c:pt>
                <c:pt idx="141">
                  <c:v>7.9824200000000003</c:v>
                </c:pt>
                <c:pt idx="142">
                  <c:v>7.8197299999999998</c:v>
                </c:pt>
                <c:pt idx="143">
                  <c:v>7.6973700000000003</c:v>
                </c:pt>
                <c:pt idx="144">
                  <c:v>7.5747</c:v>
                </c:pt>
                <c:pt idx="145">
                  <c:v>7.4106199999999998</c:v>
                </c:pt>
                <c:pt idx="146">
                  <c:v>7.2871499999999996</c:v>
                </c:pt>
                <c:pt idx="147">
                  <c:v>7.1632999999999996</c:v>
                </c:pt>
                <c:pt idx="148">
                  <c:v>6.99756</c:v>
                </c:pt>
                <c:pt idx="149">
                  <c:v>6.87277</c:v>
                </c:pt>
                <c:pt idx="150">
                  <c:v>6.7475500000000004</c:v>
                </c:pt>
                <c:pt idx="151">
                  <c:v>6.5798800000000002</c:v>
                </c:pt>
                <c:pt idx="152">
                  <c:v>6.4535799999999997</c:v>
                </c:pt>
                <c:pt idx="153">
                  <c:v>6.3267899999999999</c:v>
                </c:pt>
                <c:pt idx="154">
                  <c:v>6.1569399999999996</c:v>
                </c:pt>
                <c:pt idx="155">
                  <c:v>6.0289400000000004</c:v>
                </c:pt>
                <c:pt idx="156">
                  <c:v>5.9004000000000003</c:v>
                </c:pt>
                <c:pt idx="157">
                  <c:v>5.7281199999999997</c:v>
                </c:pt>
                <c:pt idx="158">
                  <c:v>5.5982399999999997</c:v>
                </c:pt>
                <c:pt idx="159">
                  <c:v>5.4677699999999998</c:v>
                </c:pt>
                <c:pt idx="160">
                  <c:v>5.29284</c:v>
                </c:pt>
                <c:pt idx="161">
                  <c:v>5.1609100000000003</c:v>
                </c:pt>
                <c:pt idx="162">
                  <c:v>5.0283300000000004</c:v>
                </c:pt>
                <c:pt idx="163">
                  <c:v>4.85053</c:v>
                </c:pt>
                <c:pt idx="164">
                  <c:v>4.7163899999999996</c:v>
                </c:pt>
                <c:pt idx="165">
                  <c:v>4.5815599999999996</c:v>
                </c:pt>
                <c:pt idx="166">
                  <c:v>4.40069</c:v>
                </c:pt>
                <c:pt idx="167">
                  <c:v>4.2641900000000001</c:v>
                </c:pt>
                <c:pt idx="168">
                  <c:v>4.1269600000000004</c:v>
                </c:pt>
                <c:pt idx="169">
                  <c:v>3.9428200000000002</c:v>
                </c:pt>
                <c:pt idx="170">
                  <c:v>3.80383</c:v>
                </c:pt>
                <c:pt idx="171">
                  <c:v>3.6640700000000002</c:v>
                </c:pt>
                <c:pt idx="172">
                  <c:v>3.4765000000000001</c:v>
                </c:pt>
                <c:pt idx="173">
                  <c:v>3.3348900000000001</c:v>
                </c:pt>
                <c:pt idx="174">
                  <c:v>3.1924700000000001</c:v>
                </c:pt>
                <c:pt idx="175">
                  <c:v>3.0013100000000001</c:v>
                </c:pt>
                <c:pt idx="176">
                  <c:v>2.85697</c:v>
                </c:pt>
                <c:pt idx="177">
                  <c:v>2.7117900000000001</c:v>
                </c:pt>
                <c:pt idx="178">
                  <c:v>2.5169000000000001</c:v>
                </c:pt>
                <c:pt idx="179">
                  <c:v>2.36972</c:v>
                </c:pt>
                <c:pt idx="180">
                  <c:v>2.2216800000000001</c:v>
                </c:pt>
                <c:pt idx="181">
                  <c:v>2.0229200000000001</c:v>
                </c:pt>
                <c:pt idx="182">
                  <c:v>1.8728199999999999</c:v>
                </c:pt>
                <c:pt idx="183">
                  <c:v>1.7218100000000001</c:v>
                </c:pt>
                <c:pt idx="184">
                  <c:v>1.5190699999999999</c:v>
                </c:pt>
                <c:pt idx="185">
                  <c:v>1.3659399999999999</c:v>
                </c:pt>
                <c:pt idx="186">
                  <c:v>1.2119</c:v>
                </c:pt>
                <c:pt idx="187">
                  <c:v>1.00505</c:v>
                </c:pt>
                <c:pt idx="188">
                  <c:v>0.84882199999999997</c:v>
                </c:pt>
                <c:pt idx="189">
                  <c:v>0.69164700000000001</c:v>
                </c:pt>
                <c:pt idx="190">
                  <c:v>0.48059400000000002</c:v>
                </c:pt>
                <c:pt idx="191">
                  <c:v>0.32118200000000002</c:v>
                </c:pt>
                <c:pt idx="192">
                  <c:v>0.160799</c:v>
                </c:pt>
                <c:pt idx="193">
                  <c:v>-5.4566499999999997E-2</c:v>
                </c:pt>
                <c:pt idx="194">
                  <c:v>-0.21724099999999999</c:v>
                </c:pt>
                <c:pt idx="195">
                  <c:v>-0.38090800000000002</c:v>
                </c:pt>
                <c:pt idx="196">
                  <c:v>-0.60068999999999995</c:v>
                </c:pt>
                <c:pt idx="197">
                  <c:v>-0.76670300000000002</c:v>
                </c:pt>
                <c:pt idx="198">
                  <c:v>-0.93373200000000001</c:v>
                </c:pt>
                <c:pt idx="199">
                  <c:v>-1.10179</c:v>
                </c:pt>
                <c:pt idx="200">
                  <c:v>-1.3274600000000001</c:v>
                </c:pt>
                <c:pt idx="201">
                  <c:v>-1.49793</c:v>
                </c:pt>
                <c:pt idx="202">
                  <c:v>-1.66944</c:v>
                </c:pt>
                <c:pt idx="203">
                  <c:v>-1.89977</c:v>
                </c:pt>
                <c:pt idx="204">
                  <c:v>-2.07375</c:v>
                </c:pt>
                <c:pt idx="205">
                  <c:v>-2.2488000000000001</c:v>
                </c:pt>
                <c:pt idx="206">
                  <c:v>-2.4838800000000001</c:v>
                </c:pt>
                <c:pt idx="207">
                  <c:v>-2.6614499999999999</c:v>
                </c:pt>
                <c:pt idx="208">
                  <c:v>-2.8401200000000002</c:v>
                </c:pt>
                <c:pt idx="209">
                  <c:v>-3.08005</c:v>
                </c:pt>
                <c:pt idx="210">
                  <c:v>-3.2612800000000002</c:v>
                </c:pt>
                <c:pt idx="211">
                  <c:v>-3.4436300000000002</c:v>
                </c:pt>
                <c:pt idx="212">
                  <c:v>-3.6884999999999999</c:v>
                </c:pt>
                <c:pt idx="213">
                  <c:v>-3.8734600000000001</c:v>
                </c:pt>
                <c:pt idx="214">
                  <c:v>-4.0595499999999998</c:v>
                </c:pt>
                <c:pt idx="215">
                  <c:v>-4.3094400000000004</c:v>
                </c:pt>
                <c:pt idx="216">
                  <c:v>-4.4981900000000001</c:v>
                </c:pt>
                <c:pt idx="217">
                  <c:v>-4.6880800000000002</c:v>
                </c:pt>
                <c:pt idx="218">
                  <c:v>-4.9430500000000004</c:v>
                </c:pt>
                <c:pt idx="219">
                  <c:v>-5.1356200000000003</c:v>
                </c:pt>
                <c:pt idx="220">
                  <c:v>-5.3293499999999998</c:v>
                </c:pt>
                <c:pt idx="221">
                  <c:v>-5.5894399999999997</c:v>
                </c:pt>
                <c:pt idx="222">
                  <c:v>-5.7858499999999999</c:v>
                </c:pt>
                <c:pt idx="223">
                  <c:v>-5.9834199999999997</c:v>
                </c:pt>
                <c:pt idx="224">
                  <c:v>-6.2486300000000004</c:v>
                </c:pt>
                <c:pt idx="225">
                  <c:v>-6.4488799999999999</c:v>
                </c:pt>
                <c:pt idx="226">
                  <c:v>-6.6502699999999999</c:v>
                </c:pt>
                <c:pt idx="227">
                  <c:v>-6.9205500000000004</c:v>
                </c:pt>
                <c:pt idx="228">
                  <c:v>-7.1245799999999999</c:v>
                </c:pt>
                <c:pt idx="229">
                  <c:v>-7.3297299999999996</c:v>
                </c:pt>
                <c:pt idx="230">
                  <c:v>-7.6049899999999999</c:v>
                </c:pt>
                <c:pt idx="231">
                  <c:v>-7.81271</c:v>
                </c:pt>
                <c:pt idx="232">
                  <c:v>-8.0214999999999996</c:v>
                </c:pt>
                <c:pt idx="233">
                  <c:v>-8.3015500000000007</c:v>
                </c:pt>
                <c:pt idx="234">
                  <c:v>-8.5128000000000004</c:v>
                </c:pt>
                <c:pt idx="235">
                  <c:v>-8.7250800000000002</c:v>
                </c:pt>
                <c:pt idx="236">
                  <c:v>-9.0096600000000002</c:v>
                </c:pt>
                <c:pt idx="237">
                  <c:v>-9.2242300000000004</c:v>
                </c:pt>
                <c:pt idx="238">
                  <c:v>-9.4397400000000005</c:v>
                </c:pt>
                <c:pt idx="239">
                  <c:v>-9.7285000000000004</c:v>
                </c:pt>
                <c:pt idx="240">
                  <c:v>-9.9460899999999999</c:v>
                </c:pt>
                <c:pt idx="241">
                  <c:v>-10.1645</c:v>
                </c:pt>
                <c:pt idx="242">
                  <c:v>-10.457000000000001</c:v>
                </c:pt>
                <c:pt idx="243">
                  <c:v>-10.677199999999999</c:v>
                </c:pt>
                <c:pt idx="244">
                  <c:v>-10.898199999999999</c:v>
                </c:pt>
                <c:pt idx="245">
                  <c:v>-11.1938</c:v>
                </c:pt>
                <c:pt idx="246">
                  <c:v>-11.4163</c:v>
                </c:pt>
                <c:pt idx="247">
                  <c:v>-11.6393</c:v>
                </c:pt>
                <c:pt idx="248">
                  <c:v>-11.9374</c:v>
                </c:pt>
                <c:pt idx="249">
                  <c:v>-12.1615</c:v>
                </c:pt>
                <c:pt idx="250">
                  <c:v>-12.386100000000001</c:v>
                </c:pt>
                <c:pt idx="251">
                  <c:v>-12.6859</c:v>
                </c:pt>
                <c:pt idx="252">
                  <c:v>-12.911199999999999</c:v>
                </c:pt>
                <c:pt idx="253">
                  <c:v>-13.1366</c:v>
                </c:pt>
                <c:pt idx="254">
                  <c:v>-13.4374</c:v>
                </c:pt>
                <c:pt idx="255">
                  <c:v>-13.6631</c:v>
                </c:pt>
                <c:pt idx="256">
                  <c:v>-13.8889</c:v>
                </c:pt>
                <c:pt idx="257">
                  <c:v>-14.1898</c:v>
                </c:pt>
                <c:pt idx="258">
                  <c:v>-14.4155</c:v>
                </c:pt>
                <c:pt idx="259">
                  <c:v>-14.641</c:v>
                </c:pt>
                <c:pt idx="260">
                  <c:v>-14.9413</c:v>
                </c:pt>
                <c:pt idx="261">
                  <c:v>-15.166399999999999</c:v>
                </c:pt>
                <c:pt idx="262">
                  <c:v>-15.3911</c:v>
                </c:pt>
                <c:pt idx="263">
                  <c:v>-15.6904</c:v>
                </c:pt>
                <c:pt idx="264">
                  <c:v>-15.9145</c:v>
                </c:pt>
                <c:pt idx="265">
                  <c:v>-16.138200000000001</c:v>
                </c:pt>
                <c:pt idx="266">
                  <c:v>-16.4361</c:v>
                </c:pt>
                <c:pt idx="267">
                  <c:v>-16.659199999999998</c:v>
                </c:pt>
                <c:pt idx="268">
                  <c:v>-16.881900000000002</c:v>
                </c:pt>
                <c:pt idx="269">
                  <c:v>-17.1785</c:v>
                </c:pt>
                <c:pt idx="270">
                  <c:v>-17.400700000000001</c:v>
                </c:pt>
                <c:pt idx="271">
                  <c:v>-17.622800000000002</c:v>
                </c:pt>
                <c:pt idx="272">
                  <c:v>-17.918700000000001</c:v>
                </c:pt>
                <c:pt idx="273">
                  <c:v>-18.140599999999999</c:v>
                </c:pt>
                <c:pt idx="274">
                  <c:v>-18.3626</c:v>
                </c:pt>
                <c:pt idx="275">
                  <c:v>-18.6587</c:v>
                </c:pt>
                <c:pt idx="276">
                  <c:v>-18.881</c:v>
                </c:pt>
                <c:pt idx="277">
                  <c:v>-19.1037</c:v>
                </c:pt>
                <c:pt idx="278">
                  <c:v>-19.401199999999999</c:v>
                </c:pt>
                <c:pt idx="279">
                  <c:v>-19.625</c:v>
                </c:pt>
                <c:pt idx="280">
                  <c:v>-19.849299999999999</c:v>
                </c:pt>
                <c:pt idx="281">
                  <c:v>-20.1494</c:v>
                </c:pt>
                <c:pt idx="282">
                  <c:v>-20.375299999999999</c:v>
                </c:pt>
                <c:pt idx="283">
                  <c:v>-20.6021</c:v>
                </c:pt>
                <c:pt idx="284">
                  <c:v>-20.905799999999999</c:v>
                </c:pt>
                <c:pt idx="285">
                  <c:v>-21.134599999999999</c:v>
                </c:pt>
                <c:pt idx="286">
                  <c:v>-21.3644</c:v>
                </c:pt>
                <c:pt idx="287">
                  <c:v>-21.6724</c:v>
                </c:pt>
                <c:pt idx="288">
                  <c:v>-21.904599999999999</c:v>
                </c:pt>
                <c:pt idx="289">
                  <c:v>-22.137899999999998</c:v>
                </c:pt>
                <c:pt idx="290">
                  <c:v>-22.450600000000001</c:v>
                </c:pt>
                <c:pt idx="291">
                  <c:v>-22.686299999999999</c:v>
                </c:pt>
                <c:pt idx="292">
                  <c:v>-22.923200000000001</c:v>
                </c:pt>
                <c:pt idx="293">
                  <c:v>-23.2407</c:v>
                </c:pt>
                <c:pt idx="294">
                  <c:v>-23.4801</c:v>
                </c:pt>
                <c:pt idx="295">
                  <c:v>-23.720600000000001</c:v>
                </c:pt>
                <c:pt idx="296">
                  <c:v>-24.042999999999999</c:v>
                </c:pt>
                <c:pt idx="297">
                  <c:v>-24.286000000000001</c:v>
                </c:pt>
                <c:pt idx="298">
                  <c:v>-24.530200000000001</c:v>
                </c:pt>
                <c:pt idx="299">
                  <c:v>-24.775500000000001</c:v>
                </c:pt>
                <c:pt idx="300">
                  <c:v>-25.104299999999999</c:v>
                </c:pt>
                <c:pt idx="301">
                  <c:v>-25.3522</c:v>
                </c:pt>
                <c:pt idx="302">
                  <c:v>-25.601299999999998</c:v>
                </c:pt>
                <c:pt idx="303">
                  <c:v>-25.935300000000002</c:v>
                </c:pt>
                <c:pt idx="304">
                  <c:v>-26.187200000000001</c:v>
                </c:pt>
                <c:pt idx="305">
                  <c:v>-26.4404</c:v>
                </c:pt>
                <c:pt idx="306">
                  <c:v>-26.78</c:v>
                </c:pt>
                <c:pt idx="307">
                  <c:v>-27.036300000000001</c:v>
                </c:pt>
                <c:pt idx="308">
                  <c:v>-27.294</c:v>
                </c:pt>
                <c:pt idx="309">
                  <c:v>-27.639900000000001</c:v>
                </c:pt>
                <c:pt idx="310">
                  <c:v>-27.9011</c:v>
                </c:pt>
                <c:pt idx="311">
                  <c:v>-28.163900000000002</c:v>
                </c:pt>
                <c:pt idx="312">
                  <c:v>-28.5169</c:v>
                </c:pt>
                <c:pt idx="313">
                  <c:v>-28.7837</c:v>
                </c:pt>
                <c:pt idx="314">
                  <c:v>-29.052299999999999</c:v>
                </c:pt>
                <c:pt idx="315">
                  <c:v>-29.413499999999999</c:v>
                </c:pt>
                <c:pt idx="316">
                  <c:v>-29.686800000000002</c:v>
                </c:pt>
                <c:pt idx="317">
                  <c:v>-29.9621</c:v>
                </c:pt>
                <c:pt idx="318">
                  <c:v>-30.332799999999999</c:v>
                </c:pt>
                <c:pt idx="319">
                  <c:v>-30.613499999999998</c:v>
                </c:pt>
                <c:pt idx="320">
                  <c:v>-30.896699999999999</c:v>
                </c:pt>
                <c:pt idx="321">
                  <c:v>-31.278400000000001</c:v>
                </c:pt>
                <c:pt idx="322">
                  <c:v>-31.567799999999998</c:v>
                </c:pt>
                <c:pt idx="323">
                  <c:v>-31.860099999999999</c:v>
                </c:pt>
                <c:pt idx="324">
                  <c:v>-32.254600000000003</c:v>
                </c:pt>
                <c:pt idx="325">
                  <c:v>-32.554299999999998</c:v>
                </c:pt>
                <c:pt idx="326">
                  <c:v>-32.857300000000002</c:v>
                </c:pt>
                <c:pt idx="327">
                  <c:v>-33.266800000000003</c:v>
                </c:pt>
                <c:pt idx="328">
                  <c:v>-33.578299999999999</c:v>
                </c:pt>
                <c:pt idx="329">
                  <c:v>-33.893900000000002</c:v>
                </c:pt>
                <c:pt idx="330">
                  <c:v>-34.321100000000001</c:v>
                </c:pt>
                <c:pt idx="331">
                  <c:v>-34.646700000000003</c:v>
                </c:pt>
                <c:pt idx="332">
                  <c:v>-34.976999999999997</c:v>
                </c:pt>
                <c:pt idx="333">
                  <c:v>-35.424999999999997</c:v>
                </c:pt>
                <c:pt idx="334">
                  <c:v>-35.767200000000003</c:v>
                </c:pt>
                <c:pt idx="335">
                  <c:v>-36.115000000000002</c:v>
                </c:pt>
                <c:pt idx="336">
                  <c:v>-36.587800000000001</c:v>
                </c:pt>
                <c:pt idx="337">
                  <c:v>-36.949599999999997</c:v>
                </c:pt>
                <c:pt idx="338">
                  <c:v>-37.318100000000001</c:v>
                </c:pt>
                <c:pt idx="339">
                  <c:v>-37.8202</c:v>
                </c:pt>
                <c:pt idx="340">
                  <c:v>-38.205399999999997</c:v>
                </c:pt>
                <c:pt idx="341">
                  <c:v>-38.598300000000002</c:v>
                </c:pt>
                <c:pt idx="342">
                  <c:v>-39.135199999999998</c:v>
                </c:pt>
                <c:pt idx="343">
                  <c:v>-39.548000000000002</c:v>
                </c:pt>
                <c:pt idx="344">
                  <c:v>-39.97</c:v>
                </c:pt>
                <c:pt idx="345">
                  <c:v>-40.547800000000002</c:v>
                </c:pt>
                <c:pt idx="346">
                  <c:v>-40.993200000000002</c:v>
                </c:pt>
                <c:pt idx="347">
                  <c:v>-41.449300000000001</c:v>
                </c:pt>
                <c:pt idx="348">
                  <c:v>-42.075200000000002</c:v>
                </c:pt>
                <c:pt idx="349">
                  <c:v>-42.558399999999999</c:v>
                </c:pt>
                <c:pt idx="350">
                  <c:v>-43.054099999999998</c:v>
                </c:pt>
                <c:pt idx="351">
                  <c:v>-43.735300000000002</c:v>
                </c:pt>
                <c:pt idx="352">
                  <c:v>-44.262</c:v>
                </c:pt>
                <c:pt idx="353">
                  <c:v>-44.802799999999998</c:v>
                </c:pt>
                <c:pt idx="354">
                  <c:v>-45.546500000000002</c:v>
                </c:pt>
                <c:pt idx="355">
                  <c:v>-46.121699999999997</c:v>
                </c:pt>
                <c:pt idx="356">
                  <c:v>-46.712400000000002</c:v>
                </c:pt>
                <c:pt idx="357">
                  <c:v>-47.524500000000003</c:v>
                </c:pt>
                <c:pt idx="358">
                  <c:v>-48.1524</c:v>
                </c:pt>
                <c:pt idx="359">
                  <c:v>-48.796700000000001</c:v>
                </c:pt>
                <c:pt idx="360">
                  <c:v>-49.6815</c:v>
                </c:pt>
                <c:pt idx="361">
                  <c:v>-50.364600000000003</c:v>
                </c:pt>
                <c:pt idx="362">
                  <c:v>-51.064500000000002</c:v>
                </c:pt>
                <c:pt idx="363">
                  <c:v>-52.023899999999998</c:v>
                </c:pt>
                <c:pt idx="364">
                  <c:v>-52.763199999999998</c:v>
                </c:pt>
                <c:pt idx="365">
                  <c:v>-53.519199999999998</c:v>
                </c:pt>
                <c:pt idx="366">
                  <c:v>-54.5533</c:v>
                </c:pt>
                <c:pt idx="367">
                  <c:v>-55.348300000000002</c:v>
                </c:pt>
                <c:pt idx="368">
                  <c:v>-56.159599999999998</c:v>
                </c:pt>
                <c:pt idx="369">
                  <c:v>-57.2667</c:v>
                </c:pt>
                <c:pt idx="370">
                  <c:v>-58.115699999999997</c:v>
                </c:pt>
                <c:pt idx="371">
                  <c:v>-58.9803</c:v>
                </c:pt>
                <c:pt idx="372">
                  <c:v>-60.1569</c:v>
                </c:pt>
                <c:pt idx="373">
                  <c:v>-61.056600000000003</c:v>
                </c:pt>
                <c:pt idx="374">
                  <c:v>-61.970500000000001</c:v>
                </c:pt>
                <c:pt idx="375">
                  <c:v>-63.21</c:v>
                </c:pt>
                <c:pt idx="376">
                  <c:v>-64.154300000000006</c:v>
                </c:pt>
                <c:pt idx="377">
                  <c:v>-65.11</c:v>
                </c:pt>
                <c:pt idx="378">
                  <c:v>-66.399799999999999</c:v>
                </c:pt>
                <c:pt idx="379">
                  <c:v>-67.376999999999995</c:v>
                </c:pt>
                <c:pt idx="380">
                  <c:v>-68.360699999999994</c:v>
                </c:pt>
                <c:pt idx="381">
                  <c:v>-69.6785</c:v>
                </c:pt>
                <c:pt idx="382">
                  <c:v>-70.668499999999995</c:v>
                </c:pt>
                <c:pt idx="383">
                  <c:v>-71.656899999999993</c:v>
                </c:pt>
                <c:pt idx="384">
                  <c:v>-72.966499999999996</c:v>
                </c:pt>
                <c:pt idx="385">
                  <c:v>-73.938199999999995</c:v>
                </c:pt>
                <c:pt idx="386">
                  <c:v>-74.896699999999996</c:v>
                </c:pt>
                <c:pt idx="387">
                  <c:v>-76.147400000000005</c:v>
                </c:pt>
                <c:pt idx="388">
                  <c:v>-77.0595</c:v>
                </c:pt>
                <c:pt idx="389">
                  <c:v>-77.944999999999993</c:v>
                </c:pt>
                <c:pt idx="390">
                  <c:v>-79.077399999999997</c:v>
                </c:pt>
                <c:pt idx="391">
                  <c:v>-79.8857</c:v>
                </c:pt>
                <c:pt idx="392">
                  <c:v>-80.6554</c:v>
                </c:pt>
                <c:pt idx="393">
                  <c:v>-81.617000000000004</c:v>
                </c:pt>
                <c:pt idx="394">
                  <c:v>-82.287099999999995</c:v>
                </c:pt>
                <c:pt idx="395">
                  <c:v>-82.911900000000003</c:v>
                </c:pt>
                <c:pt idx="396">
                  <c:v>-83.673699999999997</c:v>
                </c:pt>
                <c:pt idx="397">
                  <c:v>-84.191999999999993</c:v>
                </c:pt>
                <c:pt idx="398">
                  <c:v>-84.665800000000004</c:v>
                </c:pt>
                <c:pt idx="399">
                  <c:v>-85.096400000000003</c:v>
                </c:pt>
                <c:pt idx="400">
                  <c:v>-85.606899999999996</c:v>
                </c:pt>
                <c:pt idx="401">
                  <c:v>-85.944999999999993</c:v>
                </c:pt>
                <c:pt idx="402">
                  <c:v>-86.247500000000002</c:v>
                </c:pt>
                <c:pt idx="403">
                  <c:v>-86.600200000000001</c:v>
                </c:pt>
                <c:pt idx="404">
                  <c:v>-86.830299999999994</c:v>
                </c:pt>
                <c:pt idx="405">
                  <c:v>-87.033799999999999</c:v>
                </c:pt>
                <c:pt idx="406">
                  <c:v>-87.2684</c:v>
                </c:pt>
                <c:pt idx="407">
                  <c:v>-87.419899999999998</c:v>
                </c:pt>
                <c:pt idx="408">
                  <c:v>-87.552899999999994</c:v>
                </c:pt>
                <c:pt idx="409">
                  <c:v>-87.705200000000005</c:v>
                </c:pt>
                <c:pt idx="410">
                  <c:v>-87.802999999999997</c:v>
                </c:pt>
                <c:pt idx="411">
                  <c:v>-87.8887</c:v>
                </c:pt>
                <c:pt idx="412">
                  <c:v>-87.986500000000007</c:v>
                </c:pt>
                <c:pt idx="413">
                  <c:v>-88.049199999999999</c:v>
                </c:pt>
                <c:pt idx="414">
                  <c:v>-88.104100000000003</c:v>
                </c:pt>
                <c:pt idx="415">
                  <c:v>-88.166899999999998</c:v>
                </c:pt>
                <c:pt idx="416">
                  <c:v>-88.207400000000007</c:v>
                </c:pt>
                <c:pt idx="417">
                  <c:v>-88.242900000000006</c:v>
                </c:pt>
                <c:pt idx="418">
                  <c:v>-88.283699999999996</c:v>
                </c:pt>
                <c:pt idx="419">
                  <c:v>-88.310199999999995</c:v>
                </c:pt>
                <c:pt idx="420">
                  <c:v>-88.333600000000004</c:v>
                </c:pt>
                <c:pt idx="421">
                  <c:v>-88.360799999999998</c:v>
                </c:pt>
                <c:pt idx="422">
                  <c:v>-88.378699999999995</c:v>
                </c:pt>
                <c:pt idx="423">
                  <c:v>-88.394599999999997</c:v>
                </c:pt>
                <c:pt idx="424">
                  <c:v>-88.413399999999996</c:v>
                </c:pt>
                <c:pt idx="425">
                  <c:v>-88.425899999999999</c:v>
                </c:pt>
                <c:pt idx="426">
                  <c:v>-88.437200000000004</c:v>
                </c:pt>
                <c:pt idx="427">
                  <c:v>-88.450800000000001</c:v>
                </c:pt>
                <c:pt idx="428">
                  <c:v>-88.460099999999997</c:v>
                </c:pt>
                <c:pt idx="429">
                  <c:v>-88.468599999999995</c:v>
                </c:pt>
                <c:pt idx="430">
                  <c:v>-88.478999999999999</c:v>
                </c:pt>
                <c:pt idx="431">
                  <c:v>-88.486199999999997</c:v>
                </c:pt>
                <c:pt idx="432">
                  <c:v>-88.492900000000006</c:v>
                </c:pt>
                <c:pt idx="433">
                  <c:v>-88.501300000000001</c:v>
                </c:pt>
                <c:pt idx="434">
                  <c:v>-88.507300000000001</c:v>
                </c:pt>
                <c:pt idx="435">
                  <c:v>-88.512900000000002</c:v>
                </c:pt>
                <c:pt idx="436">
                  <c:v>-88.520099999999999</c:v>
                </c:pt>
                <c:pt idx="437">
                  <c:v>-88.525199999999998</c:v>
                </c:pt>
                <c:pt idx="438">
                  <c:v>-88.530199999999994</c:v>
                </c:pt>
                <c:pt idx="439">
                  <c:v>-88.536500000000004</c:v>
                </c:pt>
                <c:pt idx="440">
                  <c:v>-88.541200000000003</c:v>
                </c:pt>
                <c:pt idx="441">
                  <c:v>-88.545699999999997</c:v>
                </c:pt>
                <c:pt idx="442">
                  <c:v>-88.551500000000004</c:v>
                </c:pt>
                <c:pt idx="443">
                  <c:v>-88.555800000000005</c:v>
                </c:pt>
                <c:pt idx="444">
                  <c:v>-88.56</c:v>
                </c:pt>
                <c:pt idx="445">
                  <c:v>-88.5655</c:v>
                </c:pt>
                <c:pt idx="446">
                  <c:v>-88.569599999999994</c:v>
                </c:pt>
                <c:pt idx="447">
                  <c:v>-88.573599999999999</c:v>
                </c:pt>
                <c:pt idx="448">
                  <c:v>-88.578800000000001</c:v>
                </c:pt>
                <c:pt idx="449">
                  <c:v>-88.582700000000003</c:v>
                </c:pt>
                <c:pt idx="450">
                  <c:v>-88.586500000000001</c:v>
                </c:pt>
                <c:pt idx="451">
                  <c:v>-88.5916</c:v>
                </c:pt>
                <c:pt idx="452">
                  <c:v>-88.595299999999995</c:v>
                </c:pt>
                <c:pt idx="453">
                  <c:v>-88.599100000000007</c:v>
                </c:pt>
                <c:pt idx="454">
                  <c:v>-88.603999999999999</c:v>
                </c:pt>
                <c:pt idx="455">
                  <c:v>-88.607600000000005</c:v>
                </c:pt>
                <c:pt idx="456">
                  <c:v>-88.611199999999997</c:v>
                </c:pt>
                <c:pt idx="457">
                  <c:v>-88.616</c:v>
                </c:pt>
                <c:pt idx="458">
                  <c:v>-88.619600000000005</c:v>
                </c:pt>
                <c:pt idx="459">
                  <c:v>-88.623099999999994</c:v>
                </c:pt>
                <c:pt idx="460">
                  <c:v>-88.627799999999993</c:v>
                </c:pt>
                <c:pt idx="461">
                  <c:v>-88.631200000000007</c:v>
                </c:pt>
                <c:pt idx="462">
                  <c:v>-88.634699999999995</c:v>
                </c:pt>
                <c:pt idx="463">
                  <c:v>-88.639300000000006</c:v>
                </c:pt>
                <c:pt idx="464">
                  <c:v>-88.642700000000005</c:v>
                </c:pt>
                <c:pt idx="465">
                  <c:v>-88.646000000000001</c:v>
                </c:pt>
                <c:pt idx="466">
                  <c:v>-88.650499999999994</c:v>
                </c:pt>
                <c:pt idx="467">
                  <c:v>-88.653800000000004</c:v>
                </c:pt>
                <c:pt idx="468">
                  <c:v>-88.6571</c:v>
                </c:pt>
                <c:pt idx="469">
                  <c:v>-88.661500000000004</c:v>
                </c:pt>
                <c:pt idx="470">
                  <c:v>-88.6648</c:v>
                </c:pt>
                <c:pt idx="471">
                  <c:v>-88.668000000000006</c:v>
                </c:pt>
                <c:pt idx="472">
                  <c:v>-88.672300000000007</c:v>
                </c:pt>
                <c:pt idx="473">
                  <c:v>-88.6755</c:v>
                </c:pt>
                <c:pt idx="474">
                  <c:v>-88.678700000000006</c:v>
                </c:pt>
                <c:pt idx="475">
                  <c:v>-88.682900000000004</c:v>
                </c:pt>
                <c:pt idx="476">
                  <c:v>-88.686099999999996</c:v>
                </c:pt>
                <c:pt idx="477">
                  <c:v>-88.6892</c:v>
                </c:pt>
                <c:pt idx="478">
                  <c:v>-88.693299999999994</c:v>
                </c:pt>
                <c:pt idx="479">
                  <c:v>-88.696399999999997</c:v>
                </c:pt>
                <c:pt idx="480">
                  <c:v>-88.699399999999997</c:v>
                </c:pt>
                <c:pt idx="481">
                  <c:v>-88.703500000000005</c:v>
                </c:pt>
                <c:pt idx="482">
                  <c:v>-88.706500000000005</c:v>
                </c:pt>
                <c:pt idx="483">
                  <c:v>-88.709500000000006</c:v>
                </c:pt>
                <c:pt idx="484">
                  <c:v>-88.713499999999996</c:v>
                </c:pt>
                <c:pt idx="485">
                  <c:v>-88.716399999999993</c:v>
                </c:pt>
                <c:pt idx="486">
                  <c:v>-88.719399999999993</c:v>
                </c:pt>
                <c:pt idx="487">
                  <c:v>-88.723299999999995</c:v>
                </c:pt>
                <c:pt idx="488">
                  <c:v>-88.726200000000006</c:v>
                </c:pt>
                <c:pt idx="489">
                  <c:v>-88.729100000000003</c:v>
                </c:pt>
                <c:pt idx="490">
                  <c:v>-88.732900000000001</c:v>
                </c:pt>
                <c:pt idx="491">
                  <c:v>-88.735699999999994</c:v>
                </c:pt>
                <c:pt idx="492">
                  <c:v>-88.738600000000005</c:v>
                </c:pt>
                <c:pt idx="493">
                  <c:v>-88.7423</c:v>
                </c:pt>
                <c:pt idx="494">
                  <c:v>-88.745099999999994</c:v>
                </c:pt>
                <c:pt idx="495">
                  <c:v>-88.747900000000001</c:v>
                </c:pt>
                <c:pt idx="496">
                  <c:v>-88.751499999999993</c:v>
                </c:pt>
                <c:pt idx="497">
                  <c:v>-88.754300000000001</c:v>
                </c:pt>
                <c:pt idx="498">
                  <c:v>-88.757000000000005</c:v>
                </c:pt>
                <c:pt idx="499">
                  <c:v>-88.759699999999995</c:v>
                </c:pt>
                <c:pt idx="500">
                  <c:v>-88.763300000000001</c:v>
                </c:pt>
                <c:pt idx="501">
                  <c:v>-88.766000000000005</c:v>
                </c:pt>
                <c:pt idx="502">
                  <c:v>-88.768600000000006</c:v>
                </c:pt>
                <c:pt idx="503">
                  <c:v>-88.772099999999995</c:v>
                </c:pt>
                <c:pt idx="504">
                  <c:v>-88.774699999999996</c:v>
                </c:pt>
                <c:pt idx="505">
                  <c:v>-88.777299999999997</c:v>
                </c:pt>
                <c:pt idx="506">
                  <c:v>-88.780799999999999</c:v>
                </c:pt>
                <c:pt idx="507">
                  <c:v>-88.7834</c:v>
                </c:pt>
                <c:pt idx="508">
                  <c:v>-88.785899999999998</c:v>
                </c:pt>
                <c:pt idx="509">
                  <c:v>-88.789299999999997</c:v>
                </c:pt>
                <c:pt idx="510">
                  <c:v>-88.791799999999995</c:v>
                </c:pt>
                <c:pt idx="511">
                  <c:v>-88.794300000000007</c:v>
                </c:pt>
                <c:pt idx="512">
                  <c:v>-88.797600000000003</c:v>
                </c:pt>
                <c:pt idx="513">
                  <c:v>-88.8001</c:v>
                </c:pt>
                <c:pt idx="514">
                  <c:v>-88.802499999999995</c:v>
                </c:pt>
                <c:pt idx="515">
                  <c:v>-88.805800000000005</c:v>
                </c:pt>
                <c:pt idx="516">
                  <c:v>-88.808199999999999</c:v>
                </c:pt>
                <c:pt idx="517">
                  <c:v>-88.810599999999994</c:v>
                </c:pt>
                <c:pt idx="518">
                  <c:v>-88.813800000000001</c:v>
                </c:pt>
                <c:pt idx="519">
                  <c:v>-88.816199999999995</c:v>
                </c:pt>
                <c:pt idx="520">
                  <c:v>-88.8185</c:v>
                </c:pt>
                <c:pt idx="521">
                  <c:v>-88.821700000000007</c:v>
                </c:pt>
                <c:pt idx="522">
                  <c:v>-88.823999999999998</c:v>
                </c:pt>
                <c:pt idx="523">
                  <c:v>-88.826300000000003</c:v>
                </c:pt>
                <c:pt idx="524">
                  <c:v>-88.829400000000007</c:v>
                </c:pt>
                <c:pt idx="525">
                  <c:v>-88.831699999999998</c:v>
                </c:pt>
                <c:pt idx="526">
                  <c:v>-88.8339</c:v>
                </c:pt>
                <c:pt idx="527">
                  <c:v>-88.8369</c:v>
                </c:pt>
                <c:pt idx="528">
                  <c:v>-88.839200000000005</c:v>
                </c:pt>
                <c:pt idx="529">
                  <c:v>-88.841399999999993</c:v>
                </c:pt>
                <c:pt idx="530">
                  <c:v>-88.844399999999993</c:v>
                </c:pt>
                <c:pt idx="531">
                  <c:v>-88.846599999999995</c:v>
                </c:pt>
                <c:pt idx="532">
                  <c:v>-88.848699999999994</c:v>
                </c:pt>
                <c:pt idx="533">
                  <c:v>-88.851600000000005</c:v>
                </c:pt>
                <c:pt idx="534">
                  <c:v>-88.853800000000007</c:v>
                </c:pt>
                <c:pt idx="535">
                  <c:v>-88.855900000000005</c:v>
                </c:pt>
                <c:pt idx="536">
                  <c:v>-88.858800000000002</c:v>
                </c:pt>
                <c:pt idx="537">
                  <c:v>-88.860900000000001</c:v>
                </c:pt>
                <c:pt idx="538">
                  <c:v>-88.863</c:v>
                </c:pt>
                <c:pt idx="539">
                  <c:v>-88.865799999999993</c:v>
                </c:pt>
                <c:pt idx="540">
                  <c:v>-88.867900000000006</c:v>
                </c:pt>
                <c:pt idx="541">
                  <c:v>-88.869900000000001</c:v>
                </c:pt>
                <c:pt idx="542">
                  <c:v>-88.872600000000006</c:v>
                </c:pt>
                <c:pt idx="543">
                  <c:v>-88.874700000000004</c:v>
                </c:pt>
                <c:pt idx="544">
                  <c:v>-88.8767</c:v>
                </c:pt>
                <c:pt idx="545">
                  <c:v>-88.879400000000004</c:v>
                </c:pt>
                <c:pt idx="546">
                  <c:v>-88.881399999999999</c:v>
                </c:pt>
                <c:pt idx="547">
                  <c:v>-88.883399999999995</c:v>
                </c:pt>
                <c:pt idx="548">
                  <c:v>-88.885999999999996</c:v>
                </c:pt>
                <c:pt idx="549">
                  <c:v>-88.887900000000002</c:v>
                </c:pt>
                <c:pt idx="550">
                  <c:v>-88.889899999999997</c:v>
                </c:pt>
                <c:pt idx="551">
                  <c:v>-88.892499999999998</c:v>
                </c:pt>
                <c:pt idx="552">
                  <c:v>-88.894400000000005</c:v>
                </c:pt>
                <c:pt idx="553">
                  <c:v>-88.896299999999997</c:v>
                </c:pt>
                <c:pt idx="554">
                  <c:v>-88.898799999999994</c:v>
                </c:pt>
                <c:pt idx="555">
                  <c:v>-88.900700000000001</c:v>
                </c:pt>
                <c:pt idx="556">
                  <c:v>-88.902600000000007</c:v>
                </c:pt>
                <c:pt idx="557">
                  <c:v>-88.905100000000004</c:v>
                </c:pt>
                <c:pt idx="558">
                  <c:v>-88.906899999999993</c:v>
                </c:pt>
                <c:pt idx="559">
                  <c:v>-88.908699999999996</c:v>
                </c:pt>
                <c:pt idx="560">
                  <c:v>-88.911199999999994</c:v>
                </c:pt>
                <c:pt idx="561">
                  <c:v>-88.912999999999997</c:v>
                </c:pt>
                <c:pt idx="562">
                  <c:v>-88.9148</c:v>
                </c:pt>
                <c:pt idx="563">
                  <c:v>-88.917199999999994</c:v>
                </c:pt>
                <c:pt idx="564">
                  <c:v>-88.918999999999997</c:v>
                </c:pt>
                <c:pt idx="565">
                  <c:v>-88.920699999999997</c:v>
                </c:pt>
                <c:pt idx="566">
                  <c:v>-88.923100000000005</c:v>
                </c:pt>
                <c:pt idx="567">
                  <c:v>-88.924800000000005</c:v>
                </c:pt>
                <c:pt idx="568">
                  <c:v>-88.926500000000004</c:v>
                </c:pt>
                <c:pt idx="569">
                  <c:v>-88.928799999999995</c:v>
                </c:pt>
                <c:pt idx="570">
                  <c:v>-88.930599999999998</c:v>
                </c:pt>
                <c:pt idx="571">
                  <c:v>-88.932299999999998</c:v>
                </c:pt>
                <c:pt idx="572">
                  <c:v>-88.9345</c:v>
                </c:pt>
                <c:pt idx="573">
                  <c:v>-88.936199999999999</c:v>
                </c:pt>
                <c:pt idx="574">
                  <c:v>-88.937899999999999</c:v>
                </c:pt>
                <c:pt idx="575">
                  <c:v>-88.940100000000001</c:v>
                </c:pt>
                <c:pt idx="576">
                  <c:v>-88.941699999999997</c:v>
                </c:pt>
                <c:pt idx="577">
                  <c:v>-88.943399999999997</c:v>
                </c:pt>
                <c:pt idx="578">
                  <c:v>-88.945499999999996</c:v>
                </c:pt>
                <c:pt idx="579">
                  <c:v>-88.947100000000006</c:v>
                </c:pt>
                <c:pt idx="580">
                  <c:v>-88.948700000000002</c:v>
                </c:pt>
                <c:pt idx="581">
                  <c:v>-88.950900000000004</c:v>
                </c:pt>
                <c:pt idx="582">
                  <c:v>-88.952500000000001</c:v>
                </c:pt>
                <c:pt idx="583">
                  <c:v>-88.953999999999994</c:v>
                </c:pt>
                <c:pt idx="584">
                  <c:v>-88.956100000000006</c:v>
                </c:pt>
                <c:pt idx="585">
                  <c:v>-88.957700000000003</c:v>
                </c:pt>
                <c:pt idx="586">
                  <c:v>-88.959199999999996</c:v>
                </c:pt>
                <c:pt idx="587">
                  <c:v>-88.961299999999994</c:v>
                </c:pt>
                <c:pt idx="588">
                  <c:v>-88.962800000000001</c:v>
                </c:pt>
                <c:pt idx="589">
                  <c:v>-88.964299999999994</c:v>
                </c:pt>
                <c:pt idx="590">
                  <c:v>-88.966300000000004</c:v>
                </c:pt>
                <c:pt idx="591">
                  <c:v>-88.967799999999997</c:v>
                </c:pt>
                <c:pt idx="592">
                  <c:v>-88.969300000000004</c:v>
                </c:pt>
                <c:pt idx="593">
                  <c:v>-88.971299999999999</c:v>
                </c:pt>
                <c:pt idx="594">
                  <c:v>-88.972800000000007</c:v>
                </c:pt>
                <c:pt idx="595">
                  <c:v>-88.974199999999996</c:v>
                </c:pt>
                <c:pt idx="596">
                  <c:v>-88.976200000000006</c:v>
                </c:pt>
                <c:pt idx="597">
                  <c:v>-88.977599999999995</c:v>
                </c:pt>
                <c:pt idx="598">
                  <c:v>-88.978999999999999</c:v>
                </c:pt>
                <c:pt idx="599">
                  <c:v>-88.980500000000006</c:v>
                </c:pt>
                <c:pt idx="600">
                  <c:v>-88.982299999999995</c:v>
                </c:pt>
                <c:pt idx="601">
                  <c:v>-88.983699999999999</c:v>
                </c:pt>
                <c:pt idx="602">
                  <c:v>-88.985100000000003</c:v>
                </c:pt>
                <c:pt idx="603">
                  <c:v>-88.986999999999995</c:v>
                </c:pt>
                <c:pt idx="604">
                  <c:v>-88.988399999999999</c:v>
                </c:pt>
                <c:pt idx="605">
                  <c:v>-88.989699999999999</c:v>
                </c:pt>
                <c:pt idx="606">
                  <c:v>-88.991600000000005</c:v>
                </c:pt>
                <c:pt idx="607">
                  <c:v>-88.992900000000006</c:v>
                </c:pt>
                <c:pt idx="608">
                  <c:v>-88.994299999999996</c:v>
                </c:pt>
                <c:pt idx="609">
                  <c:v>-88.996099999999998</c:v>
                </c:pt>
                <c:pt idx="610">
                  <c:v>-88.997399999999999</c:v>
                </c:pt>
                <c:pt idx="611">
                  <c:v>-88.998699999999999</c:v>
                </c:pt>
                <c:pt idx="612">
                  <c:v>-89.000500000000002</c:v>
                </c:pt>
                <c:pt idx="613">
                  <c:v>-89.001800000000003</c:v>
                </c:pt>
                <c:pt idx="614">
                  <c:v>-89.003100000000003</c:v>
                </c:pt>
                <c:pt idx="615">
                  <c:v>-89.004800000000003</c:v>
                </c:pt>
                <c:pt idx="616">
                  <c:v>-89.006</c:v>
                </c:pt>
                <c:pt idx="617">
                  <c:v>-89.007300000000001</c:v>
                </c:pt>
                <c:pt idx="618">
                  <c:v>-89.009</c:v>
                </c:pt>
                <c:pt idx="619">
                  <c:v>-89.010300000000001</c:v>
                </c:pt>
                <c:pt idx="620">
                  <c:v>-89.011499999999998</c:v>
                </c:pt>
                <c:pt idx="621">
                  <c:v>-89.013199999999998</c:v>
                </c:pt>
                <c:pt idx="622">
                  <c:v>-89.014399999999995</c:v>
                </c:pt>
                <c:pt idx="623">
                  <c:v>-89.015600000000006</c:v>
                </c:pt>
                <c:pt idx="624">
                  <c:v>-89.017200000000003</c:v>
                </c:pt>
                <c:pt idx="625">
                  <c:v>-89.018500000000003</c:v>
                </c:pt>
                <c:pt idx="626">
                  <c:v>-89.0197</c:v>
                </c:pt>
                <c:pt idx="627">
                  <c:v>-89.021299999999997</c:v>
                </c:pt>
                <c:pt idx="628">
                  <c:v>-89.022400000000005</c:v>
                </c:pt>
                <c:pt idx="629">
                  <c:v>-89.023600000000002</c:v>
                </c:pt>
                <c:pt idx="630">
                  <c:v>-89.025199999999998</c:v>
                </c:pt>
                <c:pt idx="631">
                  <c:v>-89.026399999999995</c:v>
                </c:pt>
                <c:pt idx="632">
                  <c:v>-89.027500000000003</c:v>
                </c:pt>
                <c:pt idx="633">
                  <c:v>-89.028999999999996</c:v>
                </c:pt>
                <c:pt idx="634">
                  <c:v>-89.030199999999994</c:v>
                </c:pt>
                <c:pt idx="635">
                  <c:v>-89.031300000000002</c:v>
                </c:pt>
                <c:pt idx="636">
                  <c:v>-89.032799999999995</c:v>
                </c:pt>
                <c:pt idx="637">
                  <c:v>-89.034000000000006</c:v>
                </c:pt>
                <c:pt idx="638">
                  <c:v>-89.0351</c:v>
                </c:pt>
                <c:pt idx="639">
                  <c:v>-89.036500000000004</c:v>
                </c:pt>
                <c:pt idx="640">
                  <c:v>-89.037599999999998</c:v>
                </c:pt>
                <c:pt idx="641">
                  <c:v>-89.038700000000006</c:v>
                </c:pt>
                <c:pt idx="642">
                  <c:v>-89.040199999999999</c:v>
                </c:pt>
                <c:pt idx="643">
                  <c:v>-89.041300000000007</c:v>
                </c:pt>
                <c:pt idx="644">
                  <c:v>-89.042400000000001</c:v>
                </c:pt>
                <c:pt idx="645">
                  <c:v>-89.043800000000005</c:v>
                </c:pt>
                <c:pt idx="646">
                  <c:v>-89.044799999999995</c:v>
                </c:pt>
                <c:pt idx="647">
                  <c:v>-89.045900000000003</c:v>
                </c:pt>
                <c:pt idx="648">
                  <c:v>-89.047300000000007</c:v>
                </c:pt>
                <c:pt idx="649">
                  <c:v>-89.048299999999998</c:v>
                </c:pt>
                <c:pt idx="650">
                  <c:v>-89.049400000000006</c:v>
                </c:pt>
                <c:pt idx="651">
                  <c:v>-89.050700000000006</c:v>
                </c:pt>
                <c:pt idx="652">
                  <c:v>-89.0518</c:v>
                </c:pt>
                <c:pt idx="653">
                  <c:v>-89.052800000000005</c:v>
                </c:pt>
                <c:pt idx="654">
                  <c:v>-89.054100000000005</c:v>
                </c:pt>
                <c:pt idx="655">
                  <c:v>-89.055099999999996</c:v>
                </c:pt>
                <c:pt idx="656">
                  <c:v>-89.056100000000001</c:v>
                </c:pt>
                <c:pt idx="657">
                  <c:v>-89.057400000000001</c:v>
                </c:pt>
                <c:pt idx="658">
                  <c:v>-89.058400000000006</c:v>
                </c:pt>
                <c:pt idx="659">
                  <c:v>-89.059399999999997</c:v>
                </c:pt>
                <c:pt idx="660">
                  <c:v>-89.060699999999997</c:v>
                </c:pt>
                <c:pt idx="661">
                  <c:v>-89.061700000000002</c:v>
                </c:pt>
                <c:pt idx="662">
                  <c:v>-89.062600000000003</c:v>
                </c:pt>
                <c:pt idx="663">
                  <c:v>-89.063900000000004</c:v>
                </c:pt>
                <c:pt idx="664">
                  <c:v>-89.064899999999994</c:v>
                </c:pt>
                <c:pt idx="665">
                  <c:v>-89.065799999999996</c:v>
                </c:pt>
                <c:pt idx="666">
                  <c:v>-89.067099999999996</c:v>
                </c:pt>
                <c:pt idx="667">
                  <c:v>-89.067999999999998</c:v>
                </c:pt>
                <c:pt idx="668">
                  <c:v>-89.068899999999999</c:v>
                </c:pt>
                <c:pt idx="669">
                  <c:v>-89.070099999999996</c:v>
                </c:pt>
                <c:pt idx="670">
                  <c:v>-89.071100000000001</c:v>
                </c:pt>
                <c:pt idx="671">
                  <c:v>-89.072000000000003</c:v>
                </c:pt>
                <c:pt idx="672">
                  <c:v>-89.0732</c:v>
                </c:pt>
                <c:pt idx="673">
                  <c:v>-89.074100000000001</c:v>
                </c:pt>
                <c:pt idx="674">
                  <c:v>-89.075000000000003</c:v>
                </c:pt>
                <c:pt idx="675">
                  <c:v>-89.076099999999997</c:v>
                </c:pt>
                <c:pt idx="676">
                  <c:v>-89.076999999999998</c:v>
                </c:pt>
                <c:pt idx="677">
                  <c:v>-89.0779</c:v>
                </c:pt>
                <c:pt idx="678">
                  <c:v>-89.079099999999997</c:v>
                </c:pt>
                <c:pt idx="679">
                  <c:v>-89.079899999999995</c:v>
                </c:pt>
                <c:pt idx="680">
                  <c:v>-89.080799999999996</c:v>
                </c:pt>
                <c:pt idx="681">
                  <c:v>-89.081900000000005</c:v>
                </c:pt>
                <c:pt idx="682">
                  <c:v>-89.082800000000006</c:v>
                </c:pt>
                <c:pt idx="683">
                  <c:v>-89.083600000000004</c:v>
                </c:pt>
                <c:pt idx="684">
                  <c:v>-89.084699999999998</c:v>
                </c:pt>
                <c:pt idx="685">
                  <c:v>-89.085599999999999</c:v>
                </c:pt>
                <c:pt idx="686">
                  <c:v>-89.086399999999998</c:v>
                </c:pt>
                <c:pt idx="687">
                  <c:v>-89.087500000000006</c:v>
                </c:pt>
                <c:pt idx="688">
                  <c:v>-89.088300000000004</c:v>
                </c:pt>
                <c:pt idx="689">
                  <c:v>-89.089100000000002</c:v>
                </c:pt>
                <c:pt idx="690">
                  <c:v>-89.090199999999996</c:v>
                </c:pt>
                <c:pt idx="691">
                  <c:v>-89.090999999999994</c:v>
                </c:pt>
                <c:pt idx="692">
                  <c:v>-89.091800000000006</c:v>
                </c:pt>
                <c:pt idx="693">
                  <c:v>-89.0929</c:v>
                </c:pt>
                <c:pt idx="694">
                  <c:v>-89.093699999999998</c:v>
                </c:pt>
                <c:pt idx="695">
                  <c:v>-89.094499999999996</c:v>
                </c:pt>
                <c:pt idx="696">
                  <c:v>-89.095500000000001</c:v>
                </c:pt>
                <c:pt idx="697">
                  <c:v>-89.096299999999999</c:v>
                </c:pt>
                <c:pt idx="698">
                  <c:v>-89.096999999999994</c:v>
                </c:pt>
                <c:pt idx="699">
                  <c:v>-89.097800000000007</c:v>
                </c:pt>
                <c:pt idx="700">
                  <c:v>-89.098799999999997</c:v>
                </c:pt>
                <c:pt idx="701">
                  <c:v>-89.099599999999995</c:v>
                </c:pt>
                <c:pt idx="702">
                  <c:v>-89.100300000000004</c:v>
                </c:pt>
                <c:pt idx="703">
                  <c:v>-89.101299999999995</c:v>
                </c:pt>
                <c:pt idx="704">
                  <c:v>-89.102099999999993</c:v>
                </c:pt>
                <c:pt idx="705">
                  <c:v>-89.102800000000002</c:v>
                </c:pt>
                <c:pt idx="706">
                  <c:v>-89.103800000000007</c:v>
                </c:pt>
                <c:pt idx="707">
                  <c:v>-89.104500000000002</c:v>
                </c:pt>
                <c:pt idx="708">
                  <c:v>-89.1053</c:v>
                </c:pt>
                <c:pt idx="709">
                  <c:v>-89.106200000000001</c:v>
                </c:pt>
                <c:pt idx="710">
                  <c:v>-89.106899999999996</c:v>
                </c:pt>
                <c:pt idx="711">
                  <c:v>-89.107600000000005</c:v>
                </c:pt>
                <c:pt idx="712">
                  <c:v>-89.108599999999996</c:v>
                </c:pt>
                <c:pt idx="713">
                  <c:v>-89.109300000000005</c:v>
                </c:pt>
                <c:pt idx="714">
                  <c:v>-89.11</c:v>
                </c:pt>
                <c:pt idx="715">
                  <c:v>-89.110900000000001</c:v>
                </c:pt>
                <c:pt idx="716">
                  <c:v>-89.111599999999996</c:v>
                </c:pt>
                <c:pt idx="717">
                  <c:v>-89.112300000000005</c:v>
                </c:pt>
                <c:pt idx="718">
                  <c:v>-89.113200000000006</c:v>
                </c:pt>
                <c:pt idx="719">
                  <c:v>-89.113900000000001</c:v>
                </c:pt>
                <c:pt idx="720">
                  <c:v>-89.114599999999996</c:v>
                </c:pt>
                <c:pt idx="721">
                  <c:v>-89.115399999999994</c:v>
                </c:pt>
                <c:pt idx="722">
                  <c:v>-89.116100000000003</c:v>
                </c:pt>
                <c:pt idx="723">
                  <c:v>-89.116799999999998</c:v>
                </c:pt>
                <c:pt idx="724">
                  <c:v>-89.117699999999999</c:v>
                </c:pt>
                <c:pt idx="725">
                  <c:v>-89.118300000000005</c:v>
                </c:pt>
                <c:pt idx="726">
                  <c:v>-89.119</c:v>
                </c:pt>
                <c:pt idx="727">
                  <c:v>-89.119799999999998</c:v>
                </c:pt>
                <c:pt idx="728">
                  <c:v>-89.120500000000007</c:v>
                </c:pt>
                <c:pt idx="729">
                  <c:v>-89.121099999999998</c:v>
                </c:pt>
                <c:pt idx="730">
                  <c:v>-89.121899999999997</c:v>
                </c:pt>
                <c:pt idx="731">
                  <c:v>-89.122600000000006</c:v>
                </c:pt>
                <c:pt idx="732">
                  <c:v>-89.123199999999997</c:v>
                </c:pt>
                <c:pt idx="733">
                  <c:v>-89.123999999999995</c:v>
                </c:pt>
                <c:pt idx="734">
                  <c:v>-89.124700000000004</c:v>
                </c:pt>
                <c:pt idx="735">
                  <c:v>-89.125299999999996</c:v>
                </c:pt>
                <c:pt idx="736">
                  <c:v>-89.126099999999994</c:v>
                </c:pt>
                <c:pt idx="737">
                  <c:v>-89.1267</c:v>
                </c:pt>
                <c:pt idx="738">
                  <c:v>-89.127300000000005</c:v>
                </c:pt>
                <c:pt idx="739">
                  <c:v>-89.128100000000003</c:v>
                </c:pt>
                <c:pt idx="740">
                  <c:v>-89.128699999999995</c:v>
                </c:pt>
                <c:pt idx="741">
                  <c:v>-89.129300000000001</c:v>
                </c:pt>
                <c:pt idx="742">
                  <c:v>-89.130099999999999</c:v>
                </c:pt>
                <c:pt idx="743">
                  <c:v>-89.130700000000004</c:v>
                </c:pt>
                <c:pt idx="744">
                  <c:v>-89.131200000000007</c:v>
                </c:pt>
                <c:pt idx="745">
                  <c:v>-89.132000000000005</c:v>
                </c:pt>
                <c:pt idx="746">
                  <c:v>-89.132599999999996</c:v>
                </c:pt>
                <c:pt idx="747">
                  <c:v>-89.133200000000002</c:v>
                </c:pt>
                <c:pt idx="748">
                  <c:v>-89.133899999999997</c:v>
                </c:pt>
                <c:pt idx="749">
                  <c:v>-89.134500000000003</c:v>
                </c:pt>
                <c:pt idx="750">
                  <c:v>-89.135000000000005</c:v>
                </c:pt>
                <c:pt idx="751">
                  <c:v>-89.135800000000003</c:v>
                </c:pt>
                <c:pt idx="752">
                  <c:v>-89.136300000000006</c:v>
                </c:pt>
                <c:pt idx="753">
                  <c:v>-89.136899999999997</c:v>
                </c:pt>
                <c:pt idx="754">
                  <c:v>-89.137600000000006</c:v>
                </c:pt>
                <c:pt idx="755">
                  <c:v>-89.138199999999998</c:v>
                </c:pt>
                <c:pt idx="756">
                  <c:v>-89.1387</c:v>
                </c:pt>
                <c:pt idx="757">
                  <c:v>-89.139399999999995</c:v>
                </c:pt>
                <c:pt idx="758">
                  <c:v>-89.14</c:v>
                </c:pt>
                <c:pt idx="759">
                  <c:v>-89.140500000000003</c:v>
                </c:pt>
                <c:pt idx="760">
                  <c:v>-89.141199999999998</c:v>
                </c:pt>
                <c:pt idx="761">
                  <c:v>-89.1417</c:v>
                </c:pt>
                <c:pt idx="762">
                  <c:v>-89.142300000000006</c:v>
                </c:pt>
                <c:pt idx="763">
                  <c:v>-89.142899999999997</c:v>
                </c:pt>
                <c:pt idx="764">
                  <c:v>-89.143500000000003</c:v>
                </c:pt>
                <c:pt idx="765">
                  <c:v>-89.144000000000005</c:v>
                </c:pt>
                <c:pt idx="766">
                  <c:v>-89.1447</c:v>
                </c:pt>
                <c:pt idx="767">
                  <c:v>-89.145200000000003</c:v>
                </c:pt>
                <c:pt idx="768">
                  <c:v>-89.145700000000005</c:v>
                </c:pt>
                <c:pt idx="769">
                  <c:v>-89.146299999999997</c:v>
                </c:pt>
                <c:pt idx="770">
                  <c:v>-89.146799999999999</c:v>
                </c:pt>
                <c:pt idx="771">
                  <c:v>-89.147300000000001</c:v>
                </c:pt>
                <c:pt idx="772">
                  <c:v>-89.147999999999996</c:v>
                </c:pt>
                <c:pt idx="773">
                  <c:v>-89.148499999999999</c:v>
                </c:pt>
                <c:pt idx="774">
                  <c:v>-89.149000000000001</c:v>
                </c:pt>
                <c:pt idx="775">
                  <c:v>-89.149600000000007</c:v>
                </c:pt>
                <c:pt idx="776">
                  <c:v>-89.150099999999995</c:v>
                </c:pt>
                <c:pt idx="777">
                  <c:v>-89.150599999999997</c:v>
                </c:pt>
                <c:pt idx="778">
                  <c:v>-89.151200000000003</c:v>
                </c:pt>
                <c:pt idx="779">
                  <c:v>-89.151700000000005</c:v>
                </c:pt>
                <c:pt idx="780">
                  <c:v>-89.152100000000004</c:v>
                </c:pt>
                <c:pt idx="781">
                  <c:v>-89.152799999999999</c:v>
                </c:pt>
                <c:pt idx="782">
                  <c:v>-89.153199999999998</c:v>
                </c:pt>
                <c:pt idx="783">
                  <c:v>-89.153700000000001</c:v>
                </c:pt>
                <c:pt idx="784">
                  <c:v>-89.154300000000006</c:v>
                </c:pt>
                <c:pt idx="785">
                  <c:v>-89.154700000000005</c:v>
                </c:pt>
                <c:pt idx="786">
                  <c:v>-89.155199999999994</c:v>
                </c:pt>
                <c:pt idx="787">
                  <c:v>-89.155799999999999</c:v>
                </c:pt>
                <c:pt idx="788">
                  <c:v>-89.156199999999998</c:v>
                </c:pt>
                <c:pt idx="789">
                  <c:v>-89.156700000000001</c:v>
                </c:pt>
                <c:pt idx="790">
                  <c:v>-89.157300000000006</c:v>
                </c:pt>
                <c:pt idx="791">
                  <c:v>-89.157700000000006</c:v>
                </c:pt>
                <c:pt idx="792">
                  <c:v>-89.158100000000005</c:v>
                </c:pt>
                <c:pt idx="793">
                  <c:v>-89.158699999999996</c:v>
                </c:pt>
                <c:pt idx="794">
                  <c:v>-89.159099999999995</c:v>
                </c:pt>
                <c:pt idx="795">
                  <c:v>-89.159599999999998</c:v>
                </c:pt>
                <c:pt idx="796">
                  <c:v>-89.1601</c:v>
                </c:pt>
                <c:pt idx="797">
                  <c:v>-89.160600000000002</c:v>
                </c:pt>
                <c:pt idx="798">
                  <c:v>-89.161000000000001</c:v>
                </c:pt>
                <c:pt idx="799">
                  <c:v>-89.1614</c:v>
                </c:pt>
                <c:pt idx="800">
                  <c:v>-89.162000000000006</c:v>
                </c:pt>
                <c:pt idx="801">
                  <c:v>-89.162400000000005</c:v>
                </c:pt>
                <c:pt idx="802">
                  <c:v>-89.162800000000004</c:v>
                </c:pt>
                <c:pt idx="803">
                  <c:v>-89.163300000000007</c:v>
                </c:pt>
                <c:pt idx="804">
                  <c:v>-89.163700000000006</c:v>
                </c:pt>
                <c:pt idx="805">
                  <c:v>-89.164100000000005</c:v>
                </c:pt>
                <c:pt idx="806">
                  <c:v>-89.164699999999996</c:v>
                </c:pt>
                <c:pt idx="807">
                  <c:v>-89.165099999999995</c:v>
                </c:pt>
                <c:pt idx="808">
                  <c:v>-89.165499999999994</c:v>
                </c:pt>
                <c:pt idx="809">
                  <c:v>-89.165999999999997</c:v>
                </c:pt>
                <c:pt idx="810">
                  <c:v>-89.166399999999996</c:v>
                </c:pt>
                <c:pt idx="811">
                  <c:v>-89.166799999999995</c:v>
                </c:pt>
                <c:pt idx="812">
                  <c:v>-89.167299999999997</c:v>
                </c:pt>
                <c:pt idx="813">
                  <c:v>-89.167699999999996</c:v>
                </c:pt>
                <c:pt idx="814">
                  <c:v>-89.168000000000006</c:v>
                </c:pt>
                <c:pt idx="815">
                  <c:v>-89.168499999999995</c:v>
                </c:pt>
                <c:pt idx="816">
                  <c:v>-89.168899999999994</c:v>
                </c:pt>
                <c:pt idx="817">
                  <c:v>-89.169300000000007</c:v>
                </c:pt>
                <c:pt idx="818">
                  <c:v>-89.169799999999995</c:v>
                </c:pt>
                <c:pt idx="819">
                  <c:v>-89.170199999999994</c:v>
                </c:pt>
                <c:pt idx="820">
                  <c:v>-89.170500000000004</c:v>
                </c:pt>
                <c:pt idx="821">
                  <c:v>-89.171000000000006</c:v>
                </c:pt>
                <c:pt idx="822">
                  <c:v>-89.171400000000006</c:v>
                </c:pt>
                <c:pt idx="823">
                  <c:v>-89.171700000000001</c:v>
                </c:pt>
                <c:pt idx="824">
                  <c:v>-89.172200000000004</c:v>
                </c:pt>
                <c:pt idx="825">
                  <c:v>-89.172600000000003</c:v>
                </c:pt>
                <c:pt idx="826">
                  <c:v>-89.172899999999998</c:v>
                </c:pt>
                <c:pt idx="827">
                  <c:v>-89.173400000000001</c:v>
                </c:pt>
                <c:pt idx="828">
                  <c:v>-89.1738</c:v>
                </c:pt>
                <c:pt idx="829">
                  <c:v>-89.174099999999996</c:v>
                </c:pt>
                <c:pt idx="830">
                  <c:v>-89.174599999999998</c:v>
                </c:pt>
                <c:pt idx="831">
                  <c:v>-89.174899999999994</c:v>
                </c:pt>
                <c:pt idx="832">
                  <c:v>-89.175299999999993</c:v>
                </c:pt>
                <c:pt idx="833">
                  <c:v>-89.175700000000006</c:v>
                </c:pt>
                <c:pt idx="834">
                  <c:v>-89.176000000000002</c:v>
                </c:pt>
                <c:pt idx="835">
                  <c:v>-89.176400000000001</c:v>
                </c:pt>
                <c:pt idx="836">
                  <c:v>-89.1768</c:v>
                </c:pt>
                <c:pt idx="837">
                  <c:v>-89.177199999999999</c:v>
                </c:pt>
                <c:pt idx="838">
                  <c:v>-89.177499999999995</c:v>
                </c:pt>
                <c:pt idx="839">
                  <c:v>-89.177899999999994</c:v>
                </c:pt>
                <c:pt idx="840">
                  <c:v>-89.178200000000004</c:v>
                </c:pt>
                <c:pt idx="841">
                  <c:v>-89.178600000000003</c:v>
                </c:pt>
                <c:pt idx="842">
                  <c:v>-89.179000000000002</c:v>
                </c:pt>
                <c:pt idx="843">
                  <c:v>-89.179299999999998</c:v>
                </c:pt>
                <c:pt idx="844">
                  <c:v>-89.179599999999994</c:v>
                </c:pt>
                <c:pt idx="845">
                  <c:v>-89.180099999999996</c:v>
                </c:pt>
                <c:pt idx="846">
                  <c:v>-89.180400000000006</c:v>
                </c:pt>
                <c:pt idx="847">
                  <c:v>-89.180700000000002</c:v>
                </c:pt>
                <c:pt idx="848">
                  <c:v>-89.181100000000001</c:v>
                </c:pt>
                <c:pt idx="849">
                  <c:v>-89.181399999999996</c:v>
                </c:pt>
                <c:pt idx="850">
                  <c:v>-89.181700000000006</c:v>
                </c:pt>
                <c:pt idx="851">
                  <c:v>-89.182100000000005</c:v>
                </c:pt>
                <c:pt idx="852">
                  <c:v>-89.182400000000001</c:v>
                </c:pt>
                <c:pt idx="853">
                  <c:v>-89.182699999999997</c:v>
                </c:pt>
                <c:pt idx="854">
                  <c:v>-89.183099999999996</c:v>
                </c:pt>
                <c:pt idx="855">
                  <c:v>-89.183400000000006</c:v>
                </c:pt>
                <c:pt idx="856">
                  <c:v>-89.183700000000002</c:v>
                </c:pt>
                <c:pt idx="857">
                  <c:v>-89.184100000000001</c:v>
                </c:pt>
                <c:pt idx="858">
                  <c:v>-89.184399999999997</c:v>
                </c:pt>
                <c:pt idx="859">
                  <c:v>-89.184700000000007</c:v>
                </c:pt>
                <c:pt idx="860">
                  <c:v>-89.185100000000006</c:v>
                </c:pt>
                <c:pt idx="861">
                  <c:v>-89.185400000000001</c:v>
                </c:pt>
                <c:pt idx="862">
                  <c:v>-89.185599999999994</c:v>
                </c:pt>
                <c:pt idx="863">
                  <c:v>-89.186000000000007</c:v>
                </c:pt>
                <c:pt idx="864">
                  <c:v>-89.186300000000003</c:v>
                </c:pt>
                <c:pt idx="865">
                  <c:v>-89.186599999999999</c:v>
                </c:pt>
                <c:pt idx="866">
                  <c:v>-89.186899999999994</c:v>
                </c:pt>
                <c:pt idx="867">
                  <c:v>-89.187200000000004</c:v>
                </c:pt>
                <c:pt idx="868">
                  <c:v>-89.1875</c:v>
                </c:pt>
                <c:pt idx="869">
                  <c:v>-89.187899999999999</c:v>
                </c:pt>
                <c:pt idx="870">
                  <c:v>-89.188100000000006</c:v>
                </c:pt>
                <c:pt idx="871">
                  <c:v>-89.188400000000001</c:v>
                </c:pt>
                <c:pt idx="872">
                  <c:v>-89.188800000000001</c:v>
                </c:pt>
                <c:pt idx="873">
                  <c:v>-89.188999999999993</c:v>
                </c:pt>
                <c:pt idx="874">
                  <c:v>-89.189300000000003</c:v>
                </c:pt>
                <c:pt idx="875">
                  <c:v>-89.189599999999999</c:v>
                </c:pt>
                <c:pt idx="876">
                  <c:v>-89.189899999999994</c:v>
                </c:pt>
                <c:pt idx="877">
                  <c:v>-89.190200000000004</c:v>
                </c:pt>
                <c:pt idx="878">
                  <c:v>-89.1905</c:v>
                </c:pt>
                <c:pt idx="879">
                  <c:v>-89.190799999999996</c:v>
                </c:pt>
                <c:pt idx="880">
                  <c:v>-89.191000000000003</c:v>
                </c:pt>
                <c:pt idx="881">
                  <c:v>-89.191299999999998</c:v>
                </c:pt>
                <c:pt idx="882">
                  <c:v>-89.191599999999994</c:v>
                </c:pt>
                <c:pt idx="883">
                  <c:v>-89.191800000000001</c:v>
                </c:pt>
                <c:pt idx="884">
                  <c:v>-89.1922</c:v>
                </c:pt>
                <c:pt idx="885">
                  <c:v>-89.192400000000006</c:v>
                </c:pt>
                <c:pt idx="886">
                  <c:v>-89.192700000000002</c:v>
                </c:pt>
                <c:pt idx="887">
                  <c:v>-89.192999999999998</c:v>
                </c:pt>
                <c:pt idx="888">
                  <c:v>-89.193200000000004</c:v>
                </c:pt>
                <c:pt idx="889">
                  <c:v>-89.1935</c:v>
                </c:pt>
                <c:pt idx="890">
                  <c:v>-89.193799999999996</c:v>
                </c:pt>
                <c:pt idx="891">
                  <c:v>-89.194000000000003</c:v>
                </c:pt>
                <c:pt idx="892">
                  <c:v>-89.194299999999998</c:v>
                </c:pt>
                <c:pt idx="893">
                  <c:v>-89.194599999999994</c:v>
                </c:pt>
                <c:pt idx="894">
                  <c:v>-89.194800000000001</c:v>
                </c:pt>
                <c:pt idx="895">
                  <c:v>-89.194999999999993</c:v>
                </c:pt>
                <c:pt idx="896">
                  <c:v>-89.195400000000006</c:v>
                </c:pt>
                <c:pt idx="897">
                  <c:v>-89.195599999999999</c:v>
                </c:pt>
                <c:pt idx="898">
                  <c:v>-89.195800000000006</c:v>
                </c:pt>
                <c:pt idx="899">
                  <c:v>-89.195999999999998</c:v>
                </c:pt>
                <c:pt idx="900">
                  <c:v>-89.196299999999994</c:v>
                </c:pt>
                <c:pt idx="901">
                  <c:v>-89.196600000000004</c:v>
                </c:pt>
                <c:pt idx="902">
                  <c:v>-89.196799999999996</c:v>
                </c:pt>
                <c:pt idx="903">
                  <c:v>-89.197100000000006</c:v>
                </c:pt>
                <c:pt idx="904">
                  <c:v>-89.197299999999998</c:v>
                </c:pt>
                <c:pt idx="905">
                  <c:v>-89.197500000000005</c:v>
                </c:pt>
                <c:pt idx="906">
                  <c:v>-89.197800000000001</c:v>
                </c:pt>
                <c:pt idx="907">
                  <c:v>-89.197999999999993</c:v>
                </c:pt>
                <c:pt idx="908">
                  <c:v>-89.1982</c:v>
                </c:pt>
                <c:pt idx="909">
                  <c:v>-89.198499999999996</c:v>
                </c:pt>
                <c:pt idx="910">
                  <c:v>-89.198700000000002</c:v>
                </c:pt>
                <c:pt idx="911">
                  <c:v>-89.198899999999995</c:v>
                </c:pt>
                <c:pt idx="912">
                  <c:v>-89.199200000000005</c:v>
                </c:pt>
                <c:pt idx="913">
                  <c:v>-89.199399999999997</c:v>
                </c:pt>
                <c:pt idx="914">
                  <c:v>-89.199600000000004</c:v>
                </c:pt>
                <c:pt idx="915">
                  <c:v>-89.1999</c:v>
                </c:pt>
                <c:pt idx="916">
                  <c:v>-89.200100000000006</c:v>
                </c:pt>
                <c:pt idx="917">
                  <c:v>-89.200299999999999</c:v>
                </c:pt>
                <c:pt idx="918">
                  <c:v>-89.200599999999994</c:v>
                </c:pt>
                <c:pt idx="919">
                  <c:v>-89.200800000000001</c:v>
                </c:pt>
                <c:pt idx="920">
                  <c:v>-89.200999999999993</c:v>
                </c:pt>
                <c:pt idx="921">
                  <c:v>-89.2012</c:v>
                </c:pt>
                <c:pt idx="922">
                  <c:v>-89.201400000000007</c:v>
                </c:pt>
                <c:pt idx="923">
                  <c:v>-89.201599999999999</c:v>
                </c:pt>
                <c:pt idx="924">
                  <c:v>-89.201899999999995</c:v>
                </c:pt>
                <c:pt idx="925">
                  <c:v>-89.202100000000002</c:v>
                </c:pt>
                <c:pt idx="926">
                  <c:v>-89.202299999999994</c:v>
                </c:pt>
                <c:pt idx="927">
                  <c:v>-89.202500000000001</c:v>
                </c:pt>
                <c:pt idx="928">
                  <c:v>-89.202699999999993</c:v>
                </c:pt>
                <c:pt idx="929">
                  <c:v>-89.2029</c:v>
                </c:pt>
                <c:pt idx="930">
                  <c:v>-89.203100000000006</c:v>
                </c:pt>
                <c:pt idx="931">
                  <c:v>-89.203299999999999</c:v>
                </c:pt>
                <c:pt idx="932">
                  <c:v>-89.203500000000005</c:v>
                </c:pt>
                <c:pt idx="933">
                  <c:v>-89.203699999999998</c:v>
                </c:pt>
                <c:pt idx="934">
                  <c:v>-89.203900000000004</c:v>
                </c:pt>
                <c:pt idx="935">
                  <c:v>-89.204099999999997</c:v>
                </c:pt>
                <c:pt idx="936">
                  <c:v>-89.204300000000003</c:v>
                </c:pt>
                <c:pt idx="937">
                  <c:v>-89.204499999999996</c:v>
                </c:pt>
                <c:pt idx="938">
                  <c:v>-89.204700000000003</c:v>
                </c:pt>
                <c:pt idx="939">
                  <c:v>-89.204899999999995</c:v>
                </c:pt>
                <c:pt idx="940">
                  <c:v>-89.205100000000002</c:v>
                </c:pt>
                <c:pt idx="941">
                  <c:v>-89.205299999999994</c:v>
                </c:pt>
                <c:pt idx="942">
                  <c:v>-89.205500000000001</c:v>
                </c:pt>
                <c:pt idx="943">
                  <c:v>-89.205699999999993</c:v>
                </c:pt>
                <c:pt idx="944">
                  <c:v>-89.205799999999996</c:v>
                </c:pt>
                <c:pt idx="945">
                  <c:v>-89.206100000000006</c:v>
                </c:pt>
                <c:pt idx="946">
                  <c:v>-89.206199999999995</c:v>
                </c:pt>
                <c:pt idx="947">
                  <c:v>-89.206400000000002</c:v>
                </c:pt>
                <c:pt idx="948">
                  <c:v>-89.206599999999995</c:v>
                </c:pt>
                <c:pt idx="949">
                  <c:v>-89.206800000000001</c:v>
                </c:pt>
                <c:pt idx="950">
                  <c:v>-89.206900000000005</c:v>
                </c:pt>
                <c:pt idx="951">
                  <c:v>-89.2072</c:v>
                </c:pt>
                <c:pt idx="952">
                  <c:v>-89.207300000000004</c:v>
                </c:pt>
                <c:pt idx="953">
                  <c:v>-89.207499999999996</c:v>
                </c:pt>
                <c:pt idx="954">
                  <c:v>-89.207700000000003</c:v>
                </c:pt>
                <c:pt idx="955">
                  <c:v>-89.207899999999995</c:v>
                </c:pt>
                <c:pt idx="956">
                  <c:v>-89.207999999999998</c:v>
                </c:pt>
                <c:pt idx="957">
                  <c:v>-89.208200000000005</c:v>
                </c:pt>
                <c:pt idx="958">
                  <c:v>-89.208399999999997</c:v>
                </c:pt>
                <c:pt idx="959">
                  <c:v>-89.208500000000001</c:v>
                </c:pt>
                <c:pt idx="960">
                  <c:v>-89.208699999999993</c:v>
                </c:pt>
                <c:pt idx="961">
                  <c:v>-89.2089</c:v>
                </c:pt>
                <c:pt idx="962">
                  <c:v>-89.209000000000003</c:v>
                </c:pt>
                <c:pt idx="963">
                  <c:v>-89.209199999999996</c:v>
                </c:pt>
                <c:pt idx="964">
                  <c:v>-89.209400000000002</c:v>
                </c:pt>
                <c:pt idx="965">
                  <c:v>-89.209500000000006</c:v>
                </c:pt>
                <c:pt idx="966">
                  <c:v>-89.209699999999998</c:v>
                </c:pt>
                <c:pt idx="967">
                  <c:v>-89.209900000000005</c:v>
                </c:pt>
                <c:pt idx="968">
                  <c:v>-89.21</c:v>
                </c:pt>
                <c:pt idx="969">
                  <c:v>-89.2102</c:v>
                </c:pt>
                <c:pt idx="970">
                  <c:v>-89.210400000000007</c:v>
                </c:pt>
                <c:pt idx="971">
                  <c:v>-89.210499999999996</c:v>
                </c:pt>
                <c:pt idx="972">
                  <c:v>-89.210700000000003</c:v>
                </c:pt>
                <c:pt idx="973">
                  <c:v>-89.210800000000006</c:v>
                </c:pt>
                <c:pt idx="974">
                  <c:v>-89.210999999999999</c:v>
                </c:pt>
                <c:pt idx="975">
                  <c:v>-89.211100000000002</c:v>
                </c:pt>
                <c:pt idx="976">
                  <c:v>-89.211299999999994</c:v>
                </c:pt>
                <c:pt idx="977">
                  <c:v>-89.211399999999998</c:v>
                </c:pt>
                <c:pt idx="978">
                  <c:v>-89.211600000000004</c:v>
                </c:pt>
                <c:pt idx="979">
                  <c:v>-89.211699999999993</c:v>
                </c:pt>
                <c:pt idx="980">
                  <c:v>-89.2119</c:v>
                </c:pt>
                <c:pt idx="981">
                  <c:v>-89.212000000000003</c:v>
                </c:pt>
                <c:pt idx="982">
                  <c:v>-89.212199999999996</c:v>
                </c:pt>
                <c:pt idx="983">
                  <c:v>-89.212299999999999</c:v>
                </c:pt>
                <c:pt idx="984">
                  <c:v>-89.212500000000006</c:v>
                </c:pt>
                <c:pt idx="985">
                  <c:v>-89.212599999999995</c:v>
                </c:pt>
                <c:pt idx="986">
                  <c:v>-89.212699999999998</c:v>
                </c:pt>
                <c:pt idx="987">
                  <c:v>-89.212900000000005</c:v>
                </c:pt>
                <c:pt idx="988">
                  <c:v>-89.212999999999994</c:v>
                </c:pt>
                <c:pt idx="989">
                  <c:v>-89.213200000000001</c:v>
                </c:pt>
                <c:pt idx="990">
                  <c:v>-89.213300000000004</c:v>
                </c:pt>
                <c:pt idx="991">
                  <c:v>-89.213499999999996</c:v>
                </c:pt>
                <c:pt idx="992">
                  <c:v>-89.2136</c:v>
                </c:pt>
                <c:pt idx="993">
                  <c:v>-89.213700000000003</c:v>
                </c:pt>
                <c:pt idx="994">
                  <c:v>-89.213899999999995</c:v>
                </c:pt>
                <c:pt idx="995">
                  <c:v>-89.213999999999999</c:v>
                </c:pt>
                <c:pt idx="996">
                  <c:v>-89.214100000000002</c:v>
                </c:pt>
                <c:pt idx="997">
                  <c:v>-89.214299999999994</c:v>
                </c:pt>
                <c:pt idx="998">
                  <c:v>-89.214399999999998</c:v>
                </c:pt>
                <c:pt idx="999">
                  <c:v>-89.214500000000001</c:v>
                </c:pt>
                <c:pt idx="1000">
                  <c:v>-89.214699999999993</c:v>
                </c:pt>
              </c:numCache>
            </c:numRef>
          </c:yVal>
          <c:smooth val="0"/>
          <c:extLst>
            <c:ext xmlns:c16="http://schemas.microsoft.com/office/drawing/2014/chart" uri="{C3380CC4-5D6E-409C-BE32-E72D297353CC}">
              <c16:uniqueId val="{00000004-E262-D444-AFFD-9E96415A0D76}"/>
            </c:ext>
          </c:extLst>
        </c:ser>
        <c:ser>
          <c:idx val="5"/>
          <c:order val="5"/>
          <c:tx>
            <c:strRef>
              <c:f>drug_plot!$G$1</c:f>
              <c:strCache>
                <c:ptCount val="1"/>
                <c:pt idx="0">
                  <c:v>opencor cmax 4</c:v>
                </c:pt>
              </c:strCache>
            </c:strRef>
          </c:tx>
          <c:spPr>
            <a:ln w="19050" cap="rnd">
              <a:solidFill>
                <a:schemeClr val="accent6"/>
              </a:solidFill>
              <a:prstDash val="sysDash"/>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G$2:$G$1002</c:f>
              <c:numCache>
                <c:formatCode>General</c:formatCode>
                <c:ptCount val="1001"/>
                <c:pt idx="0">
                  <c:v>-89.293599999999998</c:v>
                </c:pt>
                <c:pt idx="1">
                  <c:v>-89.293800000000005</c:v>
                </c:pt>
                <c:pt idx="2">
                  <c:v>-89.293899999999994</c:v>
                </c:pt>
                <c:pt idx="3">
                  <c:v>-89.293999999999997</c:v>
                </c:pt>
                <c:pt idx="4">
                  <c:v>-89.294200000000004</c:v>
                </c:pt>
                <c:pt idx="5">
                  <c:v>-89.294300000000007</c:v>
                </c:pt>
                <c:pt idx="6">
                  <c:v>-89.294399999999996</c:v>
                </c:pt>
                <c:pt idx="7">
                  <c:v>-89.294600000000003</c:v>
                </c:pt>
                <c:pt idx="8">
                  <c:v>-89.294700000000006</c:v>
                </c:pt>
                <c:pt idx="9">
                  <c:v>-89.294799999999995</c:v>
                </c:pt>
                <c:pt idx="10">
                  <c:v>-43.753999999999998</c:v>
                </c:pt>
                <c:pt idx="11">
                  <c:v>33.0411</c:v>
                </c:pt>
                <c:pt idx="12">
                  <c:v>28.495899999999999</c:v>
                </c:pt>
                <c:pt idx="13">
                  <c:v>25.4863</c:v>
                </c:pt>
                <c:pt idx="14">
                  <c:v>23.241299999999999</c:v>
                </c:pt>
                <c:pt idx="15">
                  <c:v>21.2652</c:v>
                </c:pt>
                <c:pt idx="16">
                  <c:v>20.329999999999998</c:v>
                </c:pt>
                <c:pt idx="17">
                  <c:v>19.710599999999999</c:v>
                </c:pt>
                <c:pt idx="18">
                  <c:v>19.2224</c:v>
                </c:pt>
                <c:pt idx="19">
                  <c:v>19.036899999999999</c:v>
                </c:pt>
                <c:pt idx="20">
                  <c:v>18.964700000000001</c:v>
                </c:pt>
                <c:pt idx="21">
                  <c:v>18.997800000000002</c:v>
                </c:pt>
                <c:pt idx="22">
                  <c:v>19.090800000000002</c:v>
                </c:pt>
                <c:pt idx="23">
                  <c:v>19.222200000000001</c:v>
                </c:pt>
                <c:pt idx="24">
                  <c:v>19.432099999999998</c:v>
                </c:pt>
                <c:pt idx="25">
                  <c:v>19.601199999999999</c:v>
                </c:pt>
                <c:pt idx="26">
                  <c:v>19.771100000000001</c:v>
                </c:pt>
                <c:pt idx="27">
                  <c:v>19.988800000000001</c:v>
                </c:pt>
                <c:pt idx="28">
                  <c:v>20.140499999999999</c:v>
                </c:pt>
                <c:pt idx="29">
                  <c:v>20.279399999999999</c:v>
                </c:pt>
                <c:pt idx="30">
                  <c:v>20.442599999999999</c:v>
                </c:pt>
                <c:pt idx="31">
                  <c:v>20.547499999999999</c:v>
                </c:pt>
                <c:pt idx="32">
                  <c:v>20.637599999999999</c:v>
                </c:pt>
                <c:pt idx="33">
                  <c:v>20.7348</c:v>
                </c:pt>
                <c:pt idx="34">
                  <c:v>20.791399999999999</c:v>
                </c:pt>
                <c:pt idx="35">
                  <c:v>20.834800000000001</c:v>
                </c:pt>
                <c:pt idx="36">
                  <c:v>20.873200000000001</c:v>
                </c:pt>
                <c:pt idx="37">
                  <c:v>20.888400000000001</c:v>
                </c:pt>
                <c:pt idx="38">
                  <c:v>20.893000000000001</c:v>
                </c:pt>
                <c:pt idx="39">
                  <c:v>20.883600000000001</c:v>
                </c:pt>
                <c:pt idx="40">
                  <c:v>20.8659</c:v>
                </c:pt>
                <c:pt idx="41">
                  <c:v>20.8398</c:v>
                </c:pt>
                <c:pt idx="42">
                  <c:v>20.792999999999999</c:v>
                </c:pt>
                <c:pt idx="43">
                  <c:v>20.749700000000001</c:v>
                </c:pt>
                <c:pt idx="44">
                  <c:v>20.6999</c:v>
                </c:pt>
                <c:pt idx="45">
                  <c:v>20.624199999999998</c:v>
                </c:pt>
                <c:pt idx="46">
                  <c:v>20.5611</c:v>
                </c:pt>
                <c:pt idx="47">
                  <c:v>20.492899999999999</c:v>
                </c:pt>
                <c:pt idx="48">
                  <c:v>20.3949</c:v>
                </c:pt>
                <c:pt idx="49">
                  <c:v>20.316400000000002</c:v>
                </c:pt>
                <c:pt idx="50">
                  <c:v>20.234000000000002</c:v>
                </c:pt>
                <c:pt idx="51">
                  <c:v>20.1187</c:v>
                </c:pt>
                <c:pt idx="52">
                  <c:v>20.028300000000002</c:v>
                </c:pt>
                <c:pt idx="53">
                  <c:v>19.934899999999999</c:v>
                </c:pt>
                <c:pt idx="54">
                  <c:v>19.806000000000001</c:v>
                </c:pt>
                <c:pt idx="55">
                  <c:v>19.706399999999999</c:v>
                </c:pt>
                <c:pt idx="56">
                  <c:v>19.604399999999998</c:v>
                </c:pt>
                <c:pt idx="57">
                  <c:v>19.465</c:v>
                </c:pt>
                <c:pt idx="58">
                  <c:v>19.3581</c:v>
                </c:pt>
                <c:pt idx="59">
                  <c:v>19.249400000000001</c:v>
                </c:pt>
                <c:pt idx="60">
                  <c:v>19.101900000000001</c:v>
                </c:pt>
                <c:pt idx="61">
                  <c:v>18.9895</c:v>
                </c:pt>
                <c:pt idx="62">
                  <c:v>18.875599999999999</c:v>
                </c:pt>
                <c:pt idx="63">
                  <c:v>18.721800000000002</c:v>
                </c:pt>
                <c:pt idx="64">
                  <c:v>18.6051</c:v>
                </c:pt>
                <c:pt idx="65">
                  <c:v>18.487400000000001</c:v>
                </c:pt>
                <c:pt idx="66">
                  <c:v>18.328900000000001</c:v>
                </c:pt>
                <c:pt idx="67">
                  <c:v>18.209</c:v>
                </c:pt>
                <c:pt idx="68">
                  <c:v>18.0884</c:v>
                </c:pt>
                <c:pt idx="69">
                  <c:v>17.926500000000001</c:v>
                </c:pt>
                <c:pt idx="70">
                  <c:v>17.804400000000001</c:v>
                </c:pt>
                <c:pt idx="71">
                  <c:v>17.681799999999999</c:v>
                </c:pt>
                <c:pt idx="72">
                  <c:v>17.517600000000002</c:v>
                </c:pt>
                <c:pt idx="73">
                  <c:v>17.393999999999998</c:v>
                </c:pt>
                <c:pt idx="74">
                  <c:v>17.270199999999999</c:v>
                </c:pt>
                <c:pt idx="75">
                  <c:v>17.104600000000001</c:v>
                </c:pt>
                <c:pt idx="76">
                  <c:v>16.9802</c:v>
                </c:pt>
                <c:pt idx="77">
                  <c:v>16.855699999999999</c:v>
                </c:pt>
                <c:pt idx="78">
                  <c:v>16.689499999999999</c:v>
                </c:pt>
                <c:pt idx="79">
                  <c:v>16.564800000000002</c:v>
                </c:pt>
                <c:pt idx="80">
                  <c:v>16.440200000000001</c:v>
                </c:pt>
                <c:pt idx="81">
                  <c:v>16.274000000000001</c:v>
                </c:pt>
                <c:pt idx="82">
                  <c:v>16.1495</c:v>
                </c:pt>
                <c:pt idx="83">
                  <c:v>16.025200000000002</c:v>
                </c:pt>
                <c:pt idx="84">
                  <c:v>15.8596</c:v>
                </c:pt>
                <c:pt idx="85">
                  <c:v>15.7357</c:v>
                </c:pt>
                <c:pt idx="86">
                  <c:v>15.612</c:v>
                </c:pt>
                <c:pt idx="87">
                  <c:v>15.4474</c:v>
                </c:pt>
                <c:pt idx="88">
                  <c:v>15.324299999999999</c:v>
                </c:pt>
                <c:pt idx="89">
                  <c:v>15.201499999999999</c:v>
                </c:pt>
                <c:pt idx="90">
                  <c:v>15.0383</c:v>
                </c:pt>
                <c:pt idx="91">
                  <c:v>14.9162</c:v>
                </c:pt>
                <c:pt idx="92">
                  <c:v>14.794499999999999</c:v>
                </c:pt>
                <c:pt idx="93">
                  <c:v>14.632899999999999</c:v>
                </c:pt>
                <c:pt idx="94">
                  <c:v>14.5121</c:v>
                </c:pt>
                <c:pt idx="95">
                  <c:v>14.3918</c:v>
                </c:pt>
                <c:pt idx="96">
                  <c:v>14.232100000000001</c:v>
                </c:pt>
                <c:pt idx="97">
                  <c:v>14.1129</c:v>
                </c:pt>
                <c:pt idx="98">
                  <c:v>13.994300000000001</c:v>
                </c:pt>
                <c:pt idx="99">
                  <c:v>13.876200000000001</c:v>
                </c:pt>
                <c:pt idx="100">
                  <c:v>13.719799999999999</c:v>
                </c:pt>
                <c:pt idx="101">
                  <c:v>13.6031</c:v>
                </c:pt>
                <c:pt idx="102">
                  <c:v>13.487</c:v>
                </c:pt>
                <c:pt idx="103">
                  <c:v>13.3331</c:v>
                </c:pt>
                <c:pt idx="104">
                  <c:v>13.218299999999999</c:v>
                </c:pt>
                <c:pt idx="105">
                  <c:v>13.103899999999999</c:v>
                </c:pt>
                <c:pt idx="106">
                  <c:v>12.952199999999999</c:v>
                </c:pt>
                <c:pt idx="107">
                  <c:v>12.838900000000001</c:v>
                </c:pt>
                <c:pt idx="108">
                  <c:v>12.726100000000001</c:v>
                </c:pt>
                <c:pt idx="109">
                  <c:v>12.5762</c:v>
                </c:pt>
                <c:pt idx="110">
                  <c:v>12.4643</c:v>
                </c:pt>
                <c:pt idx="111">
                  <c:v>12.352600000000001</c:v>
                </c:pt>
                <c:pt idx="112">
                  <c:v>12.2043</c:v>
                </c:pt>
                <c:pt idx="113">
                  <c:v>12.093400000000001</c:v>
                </c:pt>
                <c:pt idx="114">
                  <c:v>11.982699999999999</c:v>
                </c:pt>
                <c:pt idx="115">
                  <c:v>11.835599999999999</c:v>
                </c:pt>
                <c:pt idx="116">
                  <c:v>11.7256</c:v>
                </c:pt>
                <c:pt idx="117">
                  <c:v>11.6157</c:v>
                </c:pt>
                <c:pt idx="118">
                  <c:v>11.4695</c:v>
                </c:pt>
                <c:pt idx="119">
                  <c:v>11.36</c:v>
                </c:pt>
                <c:pt idx="120">
                  <c:v>11.2507</c:v>
                </c:pt>
                <c:pt idx="121">
                  <c:v>11.1051</c:v>
                </c:pt>
                <c:pt idx="122">
                  <c:v>10.9961</c:v>
                </c:pt>
                <c:pt idx="123">
                  <c:v>10.8871</c:v>
                </c:pt>
                <c:pt idx="124">
                  <c:v>10.741899999999999</c:v>
                </c:pt>
                <c:pt idx="125">
                  <c:v>10.632999999999999</c:v>
                </c:pt>
                <c:pt idx="126">
                  <c:v>10.524100000000001</c:v>
                </c:pt>
                <c:pt idx="127">
                  <c:v>10.379</c:v>
                </c:pt>
                <c:pt idx="128">
                  <c:v>10.270099999999999</c:v>
                </c:pt>
                <c:pt idx="129">
                  <c:v>10.161099999999999</c:v>
                </c:pt>
                <c:pt idx="130">
                  <c:v>10.015700000000001</c:v>
                </c:pt>
                <c:pt idx="131">
                  <c:v>9.9065899999999996</c:v>
                </c:pt>
                <c:pt idx="132">
                  <c:v>9.7973499999999998</c:v>
                </c:pt>
                <c:pt idx="133">
                  <c:v>9.6515000000000004</c:v>
                </c:pt>
                <c:pt idx="134">
                  <c:v>9.5419300000000007</c:v>
                </c:pt>
                <c:pt idx="135">
                  <c:v>9.4321999999999999</c:v>
                </c:pt>
                <c:pt idx="136">
                  <c:v>9.2856100000000001</c:v>
                </c:pt>
                <c:pt idx="137">
                  <c:v>9.1754300000000004</c:v>
                </c:pt>
                <c:pt idx="138">
                  <c:v>9.0650300000000001</c:v>
                </c:pt>
                <c:pt idx="139">
                  <c:v>8.9174600000000002</c:v>
                </c:pt>
                <c:pt idx="140">
                  <c:v>8.8064800000000005</c:v>
                </c:pt>
                <c:pt idx="141">
                  <c:v>8.6952300000000005</c:v>
                </c:pt>
                <c:pt idx="142">
                  <c:v>8.5464500000000001</c:v>
                </c:pt>
                <c:pt idx="143">
                  <c:v>8.4345099999999995</c:v>
                </c:pt>
                <c:pt idx="144">
                  <c:v>8.3222400000000007</c:v>
                </c:pt>
                <c:pt idx="145">
                  <c:v>8.1720400000000009</c:v>
                </c:pt>
                <c:pt idx="146">
                  <c:v>8.05898</c:v>
                </c:pt>
                <c:pt idx="147">
                  <c:v>7.9455600000000004</c:v>
                </c:pt>
                <c:pt idx="148">
                  <c:v>7.7937500000000002</c:v>
                </c:pt>
                <c:pt idx="149">
                  <c:v>7.67943</c:v>
                </c:pt>
                <c:pt idx="150">
                  <c:v>7.5647200000000003</c:v>
                </c:pt>
                <c:pt idx="151">
                  <c:v>7.4111200000000004</c:v>
                </c:pt>
                <c:pt idx="152">
                  <c:v>7.2954299999999996</c:v>
                </c:pt>
                <c:pt idx="153">
                  <c:v>7.1792999999999996</c:v>
                </c:pt>
                <c:pt idx="154">
                  <c:v>7.0237800000000004</c:v>
                </c:pt>
                <c:pt idx="155">
                  <c:v>6.9066099999999997</c:v>
                </c:pt>
                <c:pt idx="156">
                  <c:v>6.7889699999999999</c:v>
                </c:pt>
                <c:pt idx="157">
                  <c:v>6.6314000000000002</c:v>
                </c:pt>
                <c:pt idx="158">
                  <c:v>6.5126499999999998</c:v>
                </c:pt>
                <c:pt idx="159">
                  <c:v>6.3934300000000004</c:v>
                </c:pt>
                <c:pt idx="160">
                  <c:v>6.2336900000000002</c:v>
                </c:pt>
                <c:pt idx="161">
                  <c:v>6.1133100000000002</c:v>
                </c:pt>
                <c:pt idx="162">
                  <c:v>5.9924299999999997</c:v>
                </c:pt>
                <c:pt idx="163">
                  <c:v>5.8304600000000004</c:v>
                </c:pt>
                <c:pt idx="164">
                  <c:v>5.7083899999999996</c:v>
                </c:pt>
                <c:pt idx="165">
                  <c:v>5.5857999999999999</c:v>
                </c:pt>
                <c:pt idx="166">
                  <c:v>5.4215400000000002</c:v>
                </c:pt>
                <c:pt idx="167">
                  <c:v>5.2977400000000001</c:v>
                </c:pt>
                <c:pt idx="168">
                  <c:v>5.1734099999999996</c:v>
                </c:pt>
                <c:pt idx="169">
                  <c:v>5.0068200000000003</c:v>
                </c:pt>
                <c:pt idx="170">
                  <c:v>4.8812699999999998</c:v>
                </c:pt>
                <c:pt idx="171">
                  <c:v>4.7551800000000002</c:v>
                </c:pt>
                <c:pt idx="172">
                  <c:v>4.5862400000000001</c:v>
                </c:pt>
                <c:pt idx="173">
                  <c:v>4.45892</c:v>
                </c:pt>
                <c:pt idx="174">
                  <c:v>4.3310700000000004</c:v>
                </c:pt>
                <c:pt idx="175">
                  <c:v>4.1597799999999996</c:v>
                </c:pt>
                <c:pt idx="176">
                  <c:v>4.0306899999999999</c:v>
                </c:pt>
                <c:pt idx="177">
                  <c:v>3.9010799999999999</c:v>
                </c:pt>
                <c:pt idx="178">
                  <c:v>3.7274400000000001</c:v>
                </c:pt>
                <c:pt idx="179">
                  <c:v>3.5966</c:v>
                </c:pt>
                <c:pt idx="180">
                  <c:v>3.4652400000000001</c:v>
                </c:pt>
                <c:pt idx="181">
                  <c:v>3.2892800000000002</c:v>
                </c:pt>
                <c:pt idx="182">
                  <c:v>3.1566999999999998</c:v>
                </c:pt>
                <c:pt idx="183">
                  <c:v>3.0236000000000001</c:v>
                </c:pt>
                <c:pt idx="184">
                  <c:v>2.8453400000000002</c:v>
                </c:pt>
                <c:pt idx="185">
                  <c:v>2.7110400000000001</c:v>
                </c:pt>
                <c:pt idx="186">
                  <c:v>2.5762299999999998</c:v>
                </c:pt>
                <c:pt idx="187">
                  <c:v>2.3957000000000002</c:v>
                </c:pt>
                <c:pt idx="188">
                  <c:v>2.2597100000000001</c:v>
                </c:pt>
                <c:pt idx="189">
                  <c:v>2.1232199999999999</c:v>
                </c:pt>
                <c:pt idx="190">
                  <c:v>1.94045</c:v>
                </c:pt>
                <c:pt idx="191">
                  <c:v>1.8027899999999999</c:v>
                </c:pt>
                <c:pt idx="192">
                  <c:v>1.6646399999999999</c:v>
                </c:pt>
                <c:pt idx="193">
                  <c:v>1.47967</c:v>
                </c:pt>
                <c:pt idx="194">
                  <c:v>1.34036</c:v>
                </c:pt>
                <c:pt idx="195">
                  <c:v>1.2005699999999999</c:v>
                </c:pt>
                <c:pt idx="196">
                  <c:v>1.0134300000000001</c:v>
                </c:pt>
                <c:pt idx="197">
                  <c:v>0.872502</c:v>
                </c:pt>
                <c:pt idx="198">
                  <c:v>0.73109400000000002</c:v>
                </c:pt>
                <c:pt idx="199">
                  <c:v>0.58920499999999998</c:v>
                </c:pt>
                <c:pt idx="200">
                  <c:v>0.39927400000000002</c:v>
                </c:pt>
                <c:pt idx="201">
                  <c:v>0.25626700000000002</c:v>
                </c:pt>
                <c:pt idx="202">
                  <c:v>0.112784</c:v>
                </c:pt>
                <c:pt idx="203">
                  <c:v>-7.9267199999999996E-2</c:v>
                </c:pt>
                <c:pt idx="204">
                  <c:v>-0.223859</c:v>
                </c:pt>
                <c:pt idx="205">
                  <c:v>-0.368925</c:v>
                </c:pt>
                <c:pt idx="206">
                  <c:v>-0.56308199999999997</c:v>
                </c:pt>
                <c:pt idx="207">
                  <c:v>-0.70925000000000005</c:v>
                </c:pt>
                <c:pt idx="208">
                  <c:v>-0.85589099999999996</c:v>
                </c:pt>
                <c:pt idx="209">
                  <c:v>-1.0521499999999999</c:v>
                </c:pt>
                <c:pt idx="210">
                  <c:v>-1.1998899999999999</c:v>
                </c:pt>
                <c:pt idx="211">
                  <c:v>-1.3481000000000001</c:v>
                </c:pt>
                <c:pt idx="212">
                  <c:v>-1.5464500000000001</c:v>
                </c:pt>
                <c:pt idx="213">
                  <c:v>-1.6957599999999999</c:v>
                </c:pt>
                <c:pt idx="214">
                  <c:v>-1.84555</c:v>
                </c:pt>
                <c:pt idx="215">
                  <c:v>-2.0459900000000002</c:v>
                </c:pt>
                <c:pt idx="216">
                  <c:v>-2.1968800000000002</c:v>
                </c:pt>
                <c:pt idx="217">
                  <c:v>-2.3482400000000001</c:v>
                </c:pt>
                <c:pt idx="218">
                  <c:v>-2.5507900000000001</c:v>
                </c:pt>
                <c:pt idx="219">
                  <c:v>-2.7032600000000002</c:v>
                </c:pt>
                <c:pt idx="220">
                  <c:v>-2.8561999999999999</c:v>
                </c:pt>
                <c:pt idx="221">
                  <c:v>-3.06087</c:v>
                </c:pt>
                <c:pt idx="222">
                  <c:v>-3.2149200000000002</c:v>
                </c:pt>
                <c:pt idx="223">
                  <c:v>-3.3694500000000001</c:v>
                </c:pt>
                <c:pt idx="224">
                  <c:v>-3.5762299999999998</c:v>
                </c:pt>
                <c:pt idx="225">
                  <c:v>-3.7318699999999998</c:v>
                </c:pt>
                <c:pt idx="226">
                  <c:v>-3.8879899999999998</c:v>
                </c:pt>
                <c:pt idx="227">
                  <c:v>-4.0968900000000001</c:v>
                </c:pt>
                <c:pt idx="228">
                  <c:v>-4.2541200000000003</c:v>
                </c:pt>
                <c:pt idx="229">
                  <c:v>-4.4118300000000001</c:v>
                </c:pt>
                <c:pt idx="230">
                  <c:v>-4.6228499999999997</c:v>
                </c:pt>
                <c:pt idx="231">
                  <c:v>-4.7816700000000001</c:v>
                </c:pt>
                <c:pt idx="232">
                  <c:v>-4.94095</c:v>
                </c:pt>
                <c:pt idx="233">
                  <c:v>-5.1540699999999999</c:v>
                </c:pt>
                <c:pt idx="234">
                  <c:v>-5.3144600000000004</c:v>
                </c:pt>
                <c:pt idx="235">
                  <c:v>-5.4753100000000003</c:v>
                </c:pt>
                <c:pt idx="236">
                  <c:v>-5.6905000000000001</c:v>
                </c:pt>
                <c:pt idx="237">
                  <c:v>-5.85243</c:v>
                </c:pt>
                <c:pt idx="238">
                  <c:v>-6.0148099999999998</c:v>
                </c:pt>
                <c:pt idx="239">
                  <c:v>-6.2320200000000003</c:v>
                </c:pt>
                <c:pt idx="240">
                  <c:v>-6.3954500000000003</c:v>
                </c:pt>
                <c:pt idx="241">
                  <c:v>-6.55931</c:v>
                </c:pt>
                <c:pt idx="242">
                  <c:v>-6.7784700000000004</c:v>
                </c:pt>
                <c:pt idx="243">
                  <c:v>-6.9433400000000001</c:v>
                </c:pt>
                <c:pt idx="244">
                  <c:v>-7.1086200000000002</c:v>
                </c:pt>
                <c:pt idx="245">
                  <c:v>-7.3296200000000002</c:v>
                </c:pt>
                <c:pt idx="246">
                  <c:v>-7.4958400000000003</c:v>
                </c:pt>
                <c:pt idx="247">
                  <c:v>-7.6624400000000001</c:v>
                </c:pt>
                <c:pt idx="248">
                  <c:v>-7.8851500000000003</c:v>
                </c:pt>
                <c:pt idx="249">
                  <c:v>-8.0526</c:v>
                </c:pt>
                <c:pt idx="250">
                  <c:v>-8.2203999999999997</c:v>
                </c:pt>
                <c:pt idx="251">
                  <c:v>-8.4446499999999993</c:v>
                </c:pt>
                <c:pt idx="252">
                  <c:v>-8.6132000000000009</c:v>
                </c:pt>
                <c:pt idx="253">
                  <c:v>-8.7820400000000003</c:v>
                </c:pt>
                <c:pt idx="254">
                  <c:v>-9.0076000000000001</c:v>
                </c:pt>
                <c:pt idx="255">
                  <c:v>-9.1770700000000005</c:v>
                </c:pt>
                <c:pt idx="256">
                  <c:v>-9.3467699999999994</c:v>
                </c:pt>
                <c:pt idx="257">
                  <c:v>-9.5733700000000006</c:v>
                </c:pt>
                <c:pt idx="258">
                  <c:v>-9.7435399999999994</c:v>
                </c:pt>
                <c:pt idx="259">
                  <c:v>-9.9138699999999993</c:v>
                </c:pt>
                <c:pt idx="260">
                  <c:v>-10.1412</c:v>
                </c:pt>
                <c:pt idx="261">
                  <c:v>-10.3118</c:v>
                </c:pt>
                <c:pt idx="262">
                  <c:v>-10.4825</c:v>
                </c:pt>
                <c:pt idx="263">
                  <c:v>-10.7102</c:v>
                </c:pt>
                <c:pt idx="264">
                  <c:v>-10.881</c:v>
                </c:pt>
                <c:pt idx="265">
                  <c:v>-11.0517</c:v>
                </c:pt>
                <c:pt idx="266">
                  <c:v>-11.279299999999999</c:v>
                </c:pt>
                <c:pt idx="267">
                  <c:v>-11.4499</c:v>
                </c:pt>
                <c:pt idx="268">
                  <c:v>-11.6204</c:v>
                </c:pt>
                <c:pt idx="269">
                  <c:v>-11.8474</c:v>
                </c:pt>
                <c:pt idx="270">
                  <c:v>-12.0174</c:v>
                </c:pt>
                <c:pt idx="271">
                  <c:v>-12.187200000000001</c:v>
                </c:pt>
                <c:pt idx="272">
                  <c:v>-12.4132</c:v>
                </c:pt>
                <c:pt idx="273">
                  <c:v>-12.5823</c:v>
                </c:pt>
                <c:pt idx="274">
                  <c:v>-12.750999999999999</c:v>
                </c:pt>
                <c:pt idx="275">
                  <c:v>-12.975300000000001</c:v>
                </c:pt>
                <c:pt idx="276">
                  <c:v>-13.1431</c:v>
                </c:pt>
                <c:pt idx="277">
                  <c:v>-13.3103</c:v>
                </c:pt>
                <c:pt idx="278">
                  <c:v>-13.532500000000001</c:v>
                </c:pt>
                <c:pt idx="279">
                  <c:v>-13.698399999999999</c:v>
                </c:pt>
                <c:pt idx="280">
                  <c:v>-13.863799999999999</c:v>
                </c:pt>
                <c:pt idx="281">
                  <c:v>-14.083299999999999</c:v>
                </c:pt>
                <c:pt idx="282">
                  <c:v>-14.2471</c:v>
                </c:pt>
                <c:pt idx="283">
                  <c:v>-14.4102</c:v>
                </c:pt>
                <c:pt idx="284">
                  <c:v>-14.6266</c:v>
                </c:pt>
                <c:pt idx="285">
                  <c:v>-14.788</c:v>
                </c:pt>
                <c:pt idx="286">
                  <c:v>-14.948600000000001</c:v>
                </c:pt>
                <c:pt idx="287">
                  <c:v>-15.1616</c:v>
                </c:pt>
                <c:pt idx="288">
                  <c:v>-15.320399999999999</c:v>
                </c:pt>
                <c:pt idx="289">
                  <c:v>-15.478400000000001</c:v>
                </c:pt>
                <c:pt idx="290">
                  <c:v>-15.687799999999999</c:v>
                </c:pt>
                <c:pt idx="291">
                  <c:v>-15.8439</c:v>
                </c:pt>
                <c:pt idx="292">
                  <c:v>-15.9993</c:v>
                </c:pt>
                <c:pt idx="293">
                  <c:v>-16.205300000000001</c:v>
                </c:pt>
                <c:pt idx="294">
                  <c:v>-16.359000000000002</c:v>
                </c:pt>
                <c:pt idx="295">
                  <c:v>-16.512</c:v>
                </c:pt>
                <c:pt idx="296">
                  <c:v>-16.715</c:v>
                </c:pt>
                <c:pt idx="297">
                  <c:v>-16.866499999999998</c:v>
                </c:pt>
                <c:pt idx="298">
                  <c:v>-17.017499999999998</c:v>
                </c:pt>
                <c:pt idx="299">
                  <c:v>-17.167999999999999</c:v>
                </c:pt>
                <c:pt idx="300">
                  <c:v>-17.367999999999999</c:v>
                </c:pt>
                <c:pt idx="301">
                  <c:v>-17.517600000000002</c:v>
                </c:pt>
                <c:pt idx="302">
                  <c:v>-17.666899999999998</c:v>
                </c:pt>
                <c:pt idx="303">
                  <c:v>-17.865600000000001</c:v>
                </c:pt>
                <c:pt idx="304">
                  <c:v>-18.014500000000002</c:v>
                </c:pt>
                <c:pt idx="305">
                  <c:v>-18.1633</c:v>
                </c:pt>
                <c:pt idx="306">
                  <c:v>-18.361699999999999</c:v>
                </c:pt>
                <c:pt idx="307">
                  <c:v>-18.5106</c:v>
                </c:pt>
                <c:pt idx="308">
                  <c:v>-18.659700000000001</c:v>
                </c:pt>
                <c:pt idx="309">
                  <c:v>-18.858899999999998</c:v>
                </c:pt>
                <c:pt idx="310">
                  <c:v>-19.008700000000001</c:v>
                </c:pt>
                <c:pt idx="311">
                  <c:v>-19.158799999999999</c:v>
                </c:pt>
                <c:pt idx="312">
                  <c:v>-19.3597</c:v>
                </c:pt>
                <c:pt idx="313">
                  <c:v>-19.510999999999999</c:v>
                </c:pt>
                <c:pt idx="314">
                  <c:v>-19.6629</c:v>
                </c:pt>
                <c:pt idx="315">
                  <c:v>-19.866399999999999</c:v>
                </c:pt>
                <c:pt idx="316">
                  <c:v>-20.0199</c:v>
                </c:pt>
                <c:pt idx="317">
                  <c:v>-20.174099999999999</c:v>
                </c:pt>
                <c:pt idx="318">
                  <c:v>-20.3809</c:v>
                </c:pt>
                <c:pt idx="319">
                  <c:v>-20.536999999999999</c:v>
                </c:pt>
                <c:pt idx="320">
                  <c:v>-20.693999999999999</c:v>
                </c:pt>
                <c:pt idx="321">
                  <c:v>-20.904800000000002</c:v>
                </c:pt>
                <c:pt idx="322">
                  <c:v>-21.064</c:v>
                </c:pt>
                <c:pt idx="323">
                  <c:v>-21.2242</c:v>
                </c:pt>
                <c:pt idx="324">
                  <c:v>-21.439399999999999</c:v>
                </c:pt>
                <c:pt idx="325">
                  <c:v>-21.602</c:v>
                </c:pt>
                <c:pt idx="326">
                  <c:v>-21.765599999999999</c:v>
                </c:pt>
                <c:pt idx="327">
                  <c:v>-21.985499999999998</c:v>
                </c:pt>
                <c:pt idx="328">
                  <c:v>-22.151700000000002</c:v>
                </c:pt>
                <c:pt idx="329">
                  <c:v>-22.318999999999999</c:v>
                </c:pt>
                <c:pt idx="330">
                  <c:v>-22.543800000000001</c:v>
                </c:pt>
                <c:pt idx="331">
                  <c:v>-22.713799999999999</c:v>
                </c:pt>
                <c:pt idx="332">
                  <c:v>-22.884899999999998</c:v>
                </c:pt>
                <c:pt idx="333">
                  <c:v>-23.114899999999999</c:v>
                </c:pt>
                <c:pt idx="334">
                  <c:v>-23.288799999999998</c:v>
                </c:pt>
                <c:pt idx="335">
                  <c:v>-23.463799999999999</c:v>
                </c:pt>
                <c:pt idx="336">
                  <c:v>-23.699000000000002</c:v>
                </c:pt>
                <c:pt idx="337">
                  <c:v>-23.876899999999999</c:v>
                </c:pt>
                <c:pt idx="338">
                  <c:v>-24.055900000000001</c:v>
                </c:pt>
                <c:pt idx="339">
                  <c:v>-24.296500000000002</c:v>
                </c:pt>
                <c:pt idx="340">
                  <c:v>-24.478400000000001</c:v>
                </c:pt>
                <c:pt idx="341">
                  <c:v>-24.6615</c:v>
                </c:pt>
                <c:pt idx="342">
                  <c:v>-24.907599999999999</c:v>
                </c:pt>
                <c:pt idx="343">
                  <c:v>-25.093599999999999</c:v>
                </c:pt>
                <c:pt idx="344">
                  <c:v>-25.280899999999999</c:v>
                </c:pt>
                <c:pt idx="345">
                  <c:v>-25.532599999999999</c:v>
                </c:pt>
                <c:pt idx="346">
                  <c:v>-25.722799999999999</c:v>
                </c:pt>
                <c:pt idx="347">
                  <c:v>-25.914400000000001</c:v>
                </c:pt>
                <c:pt idx="348">
                  <c:v>-26.171900000000001</c:v>
                </c:pt>
                <c:pt idx="349">
                  <c:v>-26.366499999999998</c:v>
                </c:pt>
                <c:pt idx="350">
                  <c:v>-26.5626</c:v>
                </c:pt>
                <c:pt idx="351">
                  <c:v>-26.826000000000001</c:v>
                </c:pt>
                <c:pt idx="352">
                  <c:v>-27.025300000000001</c:v>
                </c:pt>
                <c:pt idx="353">
                  <c:v>-27.225899999999999</c:v>
                </c:pt>
                <c:pt idx="354">
                  <c:v>-27.495699999999999</c:v>
                </c:pt>
                <c:pt idx="355">
                  <c:v>-27.6997</c:v>
                </c:pt>
                <c:pt idx="356">
                  <c:v>-27.905200000000001</c:v>
                </c:pt>
                <c:pt idx="357">
                  <c:v>-28.1816</c:v>
                </c:pt>
                <c:pt idx="358">
                  <c:v>-28.390699999999999</c:v>
                </c:pt>
                <c:pt idx="359">
                  <c:v>-28.601400000000002</c:v>
                </c:pt>
                <c:pt idx="360">
                  <c:v>-28.884799999999998</c:v>
                </c:pt>
                <c:pt idx="361">
                  <c:v>-29.099299999999999</c:v>
                </c:pt>
                <c:pt idx="362">
                  <c:v>-29.3155</c:v>
                </c:pt>
                <c:pt idx="363">
                  <c:v>-29.6065</c:v>
                </c:pt>
                <c:pt idx="364">
                  <c:v>-29.826899999999998</c:v>
                </c:pt>
                <c:pt idx="365">
                  <c:v>-30.049099999999999</c:v>
                </c:pt>
                <c:pt idx="366">
                  <c:v>-30.348299999999998</c:v>
                </c:pt>
                <c:pt idx="367">
                  <c:v>-30.574999999999999</c:v>
                </c:pt>
                <c:pt idx="368">
                  <c:v>-30.803699999999999</c:v>
                </c:pt>
                <c:pt idx="369">
                  <c:v>-31.111899999999999</c:v>
                </c:pt>
                <c:pt idx="370">
                  <c:v>-31.345500000000001</c:v>
                </c:pt>
                <c:pt idx="371">
                  <c:v>-31.581399999999999</c:v>
                </c:pt>
                <c:pt idx="372">
                  <c:v>-31.8995</c:v>
                </c:pt>
                <c:pt idx="373">
                  <c:v>-32.140799999999999</c:v>
                </c:pt>
                <c:pt idx="374">
                  <c:v>-32.384700000000002</c:v>
                </c:pt>
                <c:pt idx="375">
                  <c:v>-32.713799999999999</c:v>
                </c:pt>
                <c:pt idx="376">
                  <c:v>-32.963799999999999</c:v>
                </c:pt>
                <c:pt idx="377">
                  <c:v>-33.216500000000003</c:v>
                </c:pt>
                <c:pt idx="378">
                  <c:v>-33.558</c:v>
                </c:pt>
                <c:pt idx="379">
                  <c:v>-33.817700000000002</c:v>
                </c:pt>
                <c:pt idx="380">
                  <c:v>-34.080500000000001</c:v>
                </c:pt>
                <c:pt idx="381">
                  <c:v>-34.436100000000003</c:v>
                </c:pt>
                <c:pt idx="382">
                  <c:v>-34.706800000000001</c:v>
                </c:pt>
                <c:pt idx="383">
                  <c:v>-34.981099999999998</c:v>
                </c:pt>
                <c:pt idx="384">
                  <c:v>-35.352800000000002</c:v>
                </c:pt>
                <c:pt idx="385">
                  <c:v>-35.636099999999999</c:v>
                </c:pt>
                <c:pt idx="386">
                  <c:v>-35.9236</c:v>
                </c:pt>
                <c:pt idx="387">
                  <c:v>-36.313600000000001</c:v>
                </c:pt>
                <c:pt idx="388">
                  <c:v>-36.611499999999999</c:v>
                </c:pt>
                <c:pt idx="389">
                  <c:v>-36.914099999999998</c:v>
                </c:pt>
                <c:pt idx="390">
                  <c:v>-37.325499999999998</c:v>
                </c:pt>
                <c:pt idx="391">
                  <c:v>-37.640099999999997</c:v>
                </c:pt>
                <c:pt idx="392">
                  <c:v>-37.960299999999997</c:v>
                </c:pt>
                <c:pt idx="393">
                  <c:v>-38.3962</c:v>
                </c:pt>
                <c:pt idx="394">
                  <c:v>-38.7303</c:v>
                </c:pt>
                <c:pt idx="395">
                  <c:v>-39.070700000000002</c:v>
                </c:pt>
                <c:pt idx="396">
                  <c:v>-39.535200000000003</c:v>
                </c:pt>
                <c:pt idx="397">
                  <c:v>-39.8917</c:v>
                </c:pt>
                <c:pt idx="398">
                  <c:v>-40.255699999999997</c:v>
                </c:pt>
                <c:pt idx="399">
                  <c:v>-40.627400000000002</c:v>
                </c:pt>
                <c:pt idx="400">
                  <c:v>-41.135599999999997</c:v>
                </c:pt>
                <c:pt idx="401">
                  <c:v>-41.526699999999998</c:v>
                </c:pt>
                <c:pt idx="402">
                  <c:v>-41.926600000000001</c:v>
                </c:pt>
                <c:pt idx="403">
                  <c:v>-42.474400000000003</c:v>
                </c:pt>
                <c:pt idx="404">
                  <c:v>-42.896500000000003</c:v>
                </c:pt>
                <c:pt idx="405">
                  <c:v>-43.328699999999998</c:v>
                </c:pt>
                <c:pt idx="406">
                  <c:v>-43.921399999999998</c:v>
                </c:pt>
                <c:pt idx="407">
                  <c:v>-44.378799999999998</c:v>
                </c:pt>
                <c:pt idx="408">
                  <c:v>-44.847499999999997</c:v>
                </c:pt>
                <c:pt idx="409">
                  <c:v>-45.490699999999997</c:v>
                </c:pt>
                <c:pt idx="410">
                  <c:v>-45.987400000000001</c:v>
                </c:pt>
                <c:pt idx="411">
                  <c:v>-46.496600000000001</c:v>
                </c:pt>
                <c:pt idx="412">
                  <c:v>-47.195599999999999</c:v>
                </c:pt>
                <c:pt idx="413">
                  <c:v>-47.735399999999998</c:v>
                </c:pt>
                <c:pt idx="414">
                  <c:v>-48.288800000000002</c:v>
                </c:pt>
                <c:pt idx="415">
                  <c:v>-49.048299999999998</c:v>
                </c:pt>
                <c:pt idx="416">
                  <c:v>-49.634599999999999</c:v>
                </c:pt>
                <c:pt idx="417">
                  <c:v>-50.235300000000002</c:v>
                </c:pt>
                <c:pt idx="418">
                  <c:v>-51.059100000000001</c:v>
                </c:pt>
                <c:pt idx="419">
                  <c:v>-51.694499999999998</c:v>
                </c:pt>
                <c:pt idx="420">
                  <c:v>-52.344900000000003</c:v>
                </c:pt>
                <c:pt idx="421">
                  <c:v>-53.2361</c:v>
                </c:pt>
                <c:pt idx="422">
                  <c:v>-53.922499999999999</c:v>
                </c:pt>
                <c:pt idx="423">
                  <c:v>-54.624600000000001</c:v>
                </c:pt>
                <c:pt idx="424">
                  <c:v>-55.5852</c:v>
                </c:pt>
                <c:pt idx="425">
                  <c:v>-56.324100000000001</c:v>
                </c:pt>
                <c:pt idx="426">
                  <c:v>-57.079000000000001</c:v>
                </c:pt>
                <c:pt idx="427">
                  <c:v>-58.110300000000002</c:v>
                </c:pt>
                <c:pt idx="428">
                  <c:v>-58.902299999999997</c:v>
                </c:pt>
                <c:pt idx="429">
                  <c:v>-59.7102</c:v>
                </c:pt>
                <c:pt idx="430">
                  <c:v>-60.811900000000001</c:v>
                </c:pt>
                <c:pt idx="431">
                  <c:v>-61.656199999999998</c:v>
                </c:pt>
                <c:pt idx="432">
                  <c:v>-62.515599999999999</c:v>
                </c:pt>
                <c:pt idx="433">
                  <c:v>-63.684199999999997</c:v>
                </c:pt>
                <c:pt idx="434">
                  <c:v>-64.576999999999998</c:v>
                </c:pt>
                <c:pt idx="435">
                  <c:v>-65.482799999999997</c:v>
                </c:pt>
                <c:pt idx="436">
                  <c:v>-66.709199999999996</c:v>
                </c:pt>
                <c:pt idx="437">
                  <c:v>-67.641400000000004</c:v>
                </c:pt>
                <c:pt idx="438">
                  <c:v>-68.582400000000007</c:v>
                </c:pt>
                <c:pt idx="439">
                  <c:v>-69.847800000000007</c:v>
                </c:pt>
                <c:pt idx="440">
                  <c:v>-70.801900000000003</c:v>
                </c:pt>
                <c:pt idx="441">
                  <c:v>-71.757599999999996</c:v>
                </c:pt>
                <c:pt idx="442">
                  <c:v>-73.029399999999995</c:v>
                </c:pt>
                <c:pt idx="443">
                  <c:v>-73.977099999999993</c:v>
                </c:pt>
                <c:pt idx="444">
                  <c:v>-74.915499999999994</c:v>
                </c:pt>
                <c:pt idx="445">
                  <c:v>-76.145799999999994</c:v>
                </c:pt>
                <c:pt idx="446">
                  <c:v>-77.047499999999999</c:v>
                </c:pt>
                <c:pt idx="447">
                  <c:v>-77.926599999999993</c:v>
                </c:pt>
                <c:pt idx="448">
                  <c:v>-79.056799999999996</c:v>
                </c:pt>
                <c:pt idx="449">
                  <c:v>-79.867900000000006</c:v>
                </c:pt>
                <c:pt idx="450">
                  <c:v>-80.643699999999995</c:v>
                </c:pt>
                <c:pt idx="451">
                  <c:v>-81.618099999999998</c:v>
                </c:pt>
                <c:pt idx="452">
                  <c:v>-82.300799999999995</c:v>
                </c:pt>
                <c:pt idx="453">
                  <c:v>-82.940200000000004</c:v>
                </c:pt>
                <c:pt idx="454">
                  <c:v>-83.723699999999994</c:v>
                </c:pt>
                <c:pt idx="455">
                  <c:v>-84.259299999999996</c:v>
                </c:pt>
                <c:pt idx="456">
                  <c:v>-84.750699999999995</c:v>
                </c:pt>
                <c:pt idx="457">
                  <c:v>-85.339100000000002</c:v>
                </c:pt>
                <c:pt idx="458">
                  <c:v>-85.732399999999998</c:v>
                </c:pt>
                <c:pt idx="459">
                  <c:v>-86.0869</c:v>
                </c:pt>
                <c:pt idx="460">
                  <c:v>-86.503200000000007</c:v>
                </c:pt>
                <c:pt idx="461">
                  <c:v>-86.776499999999999</c:v>
                </c:pt>
                <c:pt idx="462">
                  <c:v>-87.019499999999994</c:v>
                </c:pt>
                <c:pt idx="463">
                  <c:v>-87.300700000000006</c:v>
                </c:pt>
                <c:pt idx="464">
                  <c:v>-87.482900000000001</c:v>
                </c:pt>
                <c:pt idx="465">
                  <c:v>-87.6434</c:v>
                </c:pt>
                <c:pt idx="466">
                  <c:v>-87.827299999999994</c:v>
                </c:pt>
                <c:pt idx="467">
                  <c:v>-87.945599999999999</c:v>
                </c:pt>
                <c:pt idx="468">
                  <c:v>-88.049099999999996</c:v>
                </c:pt>
                <c:pt idx="469">
                  <c:v>-88.167100000000005</c:v>
                </c:pt>
                <c:pt idx="470">
                  <c:v>-88.242699999999999</c:v>
                </c:pt>
                <c:pt idx="471">
                  <c:v>-88.308700000000002</c:v>
                </c:pt>
                <c:pt idx="472">
                  <c:v>-88.383899999999997</c:v>
                </c:pt>
                <c:pt idx="473">
                  <c:v>-88.432000000000002</c:v>
                </c:pt>
                <c:pt idx="474">
                  <c:v>-88.474100000000007</c:v>
                </c:pt>
                <c:pt idx="475">
                  <c:v>-88.522099999999995</c:v>
                </c:pt>
                <c:pt idx="476">
                  <c:v>-88.552899999999994</c:v>
                </c:pt>
                <c:pt idx="477">
                  <c:v>-88.58</c:v>
                </c:pt>
                <c:pt idx="478">
                  <c:v>-88.611000000000004</c:v>
                </c:pt>
                <c:pt idx="479">
                  <c:v>-88.631100000000004</c:v>
                </c:pt>
                <c:pt idx="480">
                  <c:v>-88.648899999999998</c:v>
                </c:pt>
                <c:pt idx="481">
                  <c:v>-88.669499999999999</c:v>
                </c:pt>
                <c:pt idx="482">
                  <c:v>-88.682900000000004</c:v>
                </c:pt>
                <c:pt idx="483">
                  <c:v>-88.694999999999993</c:v>
                </c:pt>
                <c:pt idx="484">
                  <c:v>-88.709100000000007</c:v>
                </c:pt>
                <c:pt idx="485">
                  <c:v>-88.718500000000006</c:v>
                </c:pt>
                <c:pt idx="486">
                  <c:v>-88.727000000000004</c:v>
                </c:pt>
                <c:pt idx="487">
                  <c:v>-88.737200000000001</c:v>
                </c:pt>
                <c:pt idx="488">
                  <c:v>-88.744100000000003</c:v>
                </c:pt>
                <c:pt idx="489">
                  <c:v>-88.750500000000002</c:v>
                </c:pt>
                <c:pt idx="490">
                  <c:v>-88.758200000000002</c:v>
                </c:pt>
                <c:pt idx="491">
                  <c:v>-88.763599999999997</c:v>
                </c:pt>
                <c:pt idx="492">
                  <c:v>-88.768600000000006</c:v>
                </c:pt>
                <c:pt idx="493">
                  <c:v>-88.774799999999999</c:v>
                </c:pt>
                <c:pt idx="494">
                  <c:v>-88.779200000000003</c:v>
                </c:pt>
                <c:pt idx="495">
                  <c:v>-88.7834</c:v>
                </c:pt>
                <c:pt idx="496">
                  <c:v>-88.788700000000006</c:v>
                </c:pt>
                <c:pt idx="497">
                  <c:v>-88.792500000000004</c:v>
                </c:pt>
                <c:pt idx="498">
                  <c:v>-88.796199999999999</c:v>
                </c:pt>
                <c:pt idx="499">
                  <c:v>-88.799700000000001</c:v>
                </c:pt>
                <c:pt idx="500">
                  <c:v>-88.804299999999998</c:v>
                </c:pt>
                <c:pt idx="501">
                  <c:v>-88.807599999999994</c:v>
                </c:pt>
                <c:pt idx="502">
                  <c:v>-88.8108</c:v>
                </c:pt>
                <c:pt idx="503">
                  <c:v>-88.815100000000001</c:v>
                </c:pt>
                <c:pt idx="504">
                  <c:v>-88.818200000000004</c:v>
                </c:pt>
                <c:pt idx="505">
                  <c:v>-88.821200000000005</c:v>
                </c:pt>
                <c:pt idx="506">
                  <c:v>-88.825199999999995</c:v>
                </c:pt>
                <c:pt idx="507">
                  <c:v>-88.828100000000006</c:v>
                </c:pt>
                <c:pt idx="508">
                  <c:v>-88.831000000000003</c:v>
                </c:pt>
                <c:pt idx="509">
                  <c:v>-88.834800000000001</c:v>
                </c:pt>
                <c:pt idx="510">
                  <c:v>-88.837599999999995</c:v>
                </c:pt>
                <c:pt idx="511">
                  <c:v>-88.840400000000002</c:v>
                </c:pt>
                <c:pt idx="512">
                  <c:v>-88.844099999999997</c:v>
                </c:pt>
                <c:pt idx="513">
                  <c:v>-88.846800000000002</c:v>
                </c:pt>
                <c:pt idx="514">
                  <c:v>-88.849500000000006</c:v>
                </c:pt>
                <c:pt idx="515">
                  <c:v>-88.853099999999998</c:v>
                </c:pt>
                <c:pt idx="516">
                  <c:v>-88.855800000000002</c:v>
                </c:pt>
                <c:pt idx="517">
                  <c:v>-88.858400000000003</c:v>
                </c:pt>
                <c:pt idx="518">
                  <c:v>-88.861900000000006</c:v>
                </c:pt>
                <c:pt idx="519">
                  <c:v>-88.864500000000007</c:v>
                </c:pt>
                <c:pt idx="520">
                  <c:v>-88.867099999999994</c:v>
                </c:pt>
                <c:pt idx="521">
                  <c:v>-88.870500000000007</c:v>
                </c:pt>
                <c:pt idx="522">
                  <c:v>-88.873000000000005</c:v>
                </c:pt>
                <c:pt idx="523">
                  <c:v>-88.875500000000002</c:v>
                </c:pt>
                <c:pt idx="524">
                  <c:v>-88.878799999999998</c:v>
                </c:pt>
                <c:pt idx="525">
                  <c:v>-88.881299999999996</c:v>
                </c:pt>
                <c:pt idx="526">
                  <c:v>-88.883799999999994</c:v>
                </c:pt>
                <c:pt idx="527">
                  <c:v>-88.887100000000004</c:v>
                </c:pt>
                <c:pt idx="528">
                  <c:v>-88.889499999999998</c:v>
                </c:pt>
                <c:pt idx="529">
                  <c:v>-88.891900000000007</c:v>
                </c:pt>
                <c:pt idx="530">
                  <c:v>-88.895099999999999</c:v>
                </c:pt>
                <c:pt idx="531">
                  <c:v>-88.897499999999994</c:v>
                </c:pt>
                <c:pt idx="532">
                  <c:v>-88.899799999999999</c:v>
                </c:pt>
                <c:pt idx="533">
                  <c:v>-88.903000000000006</c:v>
                </c:pt>
                <c:pt idx="534">
                  <c:v>-88.905299999999997</c:v>
                </c:pt>
                <c:pt idx="535">
                  <c:v>-88.907600000000002</c:v>
                </c:pt>
                <c:pt idx="536">
                  <c:v>-88.910700000000006</c:v>
                </c:pt>
                <c:pt idx="537">
                  <c:v>-88.912999999999997</c:v>
                </c:pt>
                <c:pt idx="538">
                  <c:v>-88.915300000000002</c:v>
                </c:pt>
                <c:pt idx="539">
                  <c:v>-88.918300000000002</c:v>
                </c:pt>
                <c:pt idx="540">
                  <c:v>-88.920500000000004</c:v>
                </c:pt>
                <c:pt idx="541">
                  <c:v>-88.922799999999995</c:v>
                </c:pt>
                <c:pt idx="542">
                  <c:v>-88.925700000000006</c:v>
                </c:pt>
                <c:pt idx="543">
                  <c:v>-88.927899999999994</c:v>
                </c:pt>
                <c:pt idx="544">
                  <c:v>-88.930099999999996</c:v>
                </c:pt>
                <c:pt idx="545">
                  <c:v>-88.933000000000007</c:v>
                </c:pt>
                <c:pt idx="546">
                  <c:v>-88.935199999999995</c:v>
                </c:pt>
                <c:pt idx="547">
                  <c:v>-88.937299999999993</c:v>
                </c:pt>
                <c:pt idx="548">
                  <c:v>-88.940100000000001</c:v>
                </c:pt>
                <c:pt idx="549">
                  <c:v>-88.942300000000003</c:v>
                </c:pt>
                <c:pt idx="550">
                  <c:v>-88.944400000000002</c:v>
                </c:pt>
                <c:pt idx="551">
                  <c:v>-88.947199999999995</c:v>
                </c:pt>
                <c:pt idx="552">
                  <c:v>-88.949200000000005</c:v>
                </c:pt>
                <c:pt idx="553">
                  <c:v>-88.951300000000003</c:v>
                </c:pt>
                <c:pt idx="554">
                  <c:v>-88.953999999999994</c:v>
                </c:pt>
                <c:pt idx="555">
                  <c:v>-88.956100000000006</c:v>
                </c:pt>
                <c:pt idx="556">
                  <c:v>-88.958100000000002</c:v>
                </c:pt>
                <c:pt idx="557">
                  <c:v>-88.960800000000006</c:v>
                </c:pt>
                <c:pt idx="558">
                  <c:v>-88.962800000000001</c:v>
                </c:pt>
                <c:pt idx="559">
                  <c:v>-88.964799999999997</c:v>
                </c:pt>
                <c:pt idx="560">
                  <c:v>-88.967399999999998</c:v>
                </c:pt>
                <c:pt idx="561">
                  <c:v>-88.969300000000004</c:v>
                </c:pt>
                <c:pt idx="562">
                  <c:v>-88.971299999999999</c:v>
                </c:pt>
                <c:pt idx="563">
                  <c:v>-88.9739</c:v>
                </c:pt>
                <c:pt idx="564">
                  <c:v>-88.975800000000007</c:v>
                </c:pt>
                <c:pt idx="565">
                  <c:v>-88.977699999999999</c:v>
                </c:pt>
                <c:pt idx="566">
                  <c:v>-88.980199999999996</c:v>
                </c:pt>
                <c:pt idx="567">
                  <c:v>-88.982100000000003</c:v>
                </c:pt>
                <c:pt idx="568">
                  <c:v>-88.983999999999995</c:v>
                </c:pt>
                <c:pt idx="569">
                  <c:v>-88.986500000000007</c:v>
                </c:pt>
                <c:pt idx="570">
                  <c:v>-88.988299999999995</c:v>
                </c:pt>
                <c:pt idx="571">
                  <c:v>-88.990200000000002</c:v>
                </c:pt>
                <c:pt idx="572">
                  <c:v>-88.992599999999996</c:v>
                </c:pt>
                <c:pt idx="573">
                  <c:v>-88.994399999999999</c:v>
                </c:pt>
                <c:pt idx="574">
                  <c:v>-88.996200000000002</c:v>
                </c:pt>
                <c:pt idx="575">
                  <c:v>-88.998599999999996</c:v>
                </c:pt>
                <c:pt idx="576">
                  <c:v>-89.000399999999999</c:v>
                </c:pt>
                <c:pt idx="577">
                  <c:v>-89.002200000000002</c:v>
                </c:pt>
                <c:pt idx="578">
                  <c:v>-89.004499999999993</c:v>
                </c:pt>
                <c:pt idx="579">
                  <c:v>-89.006200000000007</c:v>
                </c:pt>
                <c:pt idx="580">
                  <c:v>-89.007999999999996</c:v>
                </c:pt>
                <c:pt idx="581">
                  <c:v>-89.010300000000001</c:v>
                </c:pt>
                <c:pt idx="582">
                  <c:v>-89.012</c:v>
                </c:pt>
                <c:pt idx="583">
                  <c:v>-89.0137</c:v>
                </c:pt>
                <c:pt idx="584">
                  <c:v>-89.015900000000002</c:v>
                </c:pt>
                <c:pt idx="585">
                  <c:v>-89.017600000000002</c:v>
                </c:pt>
                <c:pt idx="586">
                  <c:v>-89.019300000000001</c:v>
                </c:pt>
                <c:pt idx="587">
                  <c:v>-89.021500000000003</c:v>
                </c:pt>
                <c:pt idx="588">
                  <c:v>-89.023200000000003</c:v>
                </c:pt>
                <c:pt idx="589">
                  <c:v>-89.024799999999999</c:v>
                </c:pt>
                <c:pt idx="590">
                  <c:v>-89.027000000000001</c:v>
                </c:pt>
                <c:pt idx="591">
                  <c:v>-89.028599999999997</c:v>
                </c:pt>
                <c:pt idx="592">
                  <c:v>-89.030199999999994</c:v>
                </c:pt>
                <c:pt idx="593">
                  <c:v>-89.032300000000006</c:v>
                </c:pt>
                <c:pt idx="594">
                  <c:v>-89.033900000000003</c:v>
                </c:pt>
                <c:pt idx="595">
                  <c:v>-89.035499999999999</c:v>
                </c:pt>
                <c:pt idx="596">
                  <c:v>-89.037599999999998</c:v>
                </c:pt>
                <c:pt idx="597">
                  <c:v>-89.039100000000005</c:v>
                </c:pt>
                <c:pt idx="598">
                  <c:v>-89.040700000000001</c:v>
                </c:pt>
                <c:pt idx="599">
                  <c:v>-89.042199999999994</c:v>
                </c:pt>
                <c:pt idx="600">
                  <c:v>-89.044200000000004</c:v>
                </c:pt>
                <c:pt idx="601">
                  <c:v>-89.0458</c:v>
                </c:pt>
                <c:pt idx="602">
                  <c:v>-89.047300000000007</c:v>
                </c:pt>
                <c:pt idx="603">
                  <c:v>-89.049300000000002</c:v>
                </c:pt>
                <c:pt idx="604">
                  <c:v>-89.050799999999995</c:v>
                </c:pt>
                <c:pt idx="605">
                  <c:v>-89.052199999999999</c:v>
                </c:pt>
                <c:pt idx="606">
                  <c:v>-89.054199999999994</c:v>
                </c:pt>
                <c:pt idx="607">
                  <c:v>-89.055700000000002</c:v>
                </c:pt>
                <c:pt idx="608">
                  <c:v>-89.057100000000005</c:v>
                </c:pt>
                <c:pt idx="609">
                  <c:v>-89.058999999999997</c:v>
                </c:pt>
                <c:pt idx="610">
                  <c:v>-89.060500000000005</c:v>
                </c:pt>
                <c:pt idx="611">
                  <c:v>-89.061899999999994</c:v>
                </c:pt>
                <c:pt idx="612">
                  <c:v>-89.063800000000001</c:v>
                </c:pt>
                <c:pt idx="613">
                  <c:v>-89.065200000000004</c:v>
                </c:pt>
                <c:pt idx="614">
                  <c:v>-89.066599999999994</c:v>
                </c:pt>
                <c:pt idx="615">
                  <c:v>-89.068399999999997</c:v>
                </c:pt>
                <c:pt idx="616">
                  <c:v>-89.069800000000001</c:v>
                </c:pt>
                <c:pt idx="617">
                  <c:v>-89.071200000000005</c:v>
                </c:pt>
                <c:pt idx="618">
                  <c:v>-89.072999999999993</c:v>
                </c:pt>
                <c:pt idx="619">
                  <c:v>-89.074399999999997</c:v>
                </c:pt>
                <c:pt idx="620">
                  <c:v>-89.075699999999998</c:v>
                </c:pt>
                <c:pt idx="621">
                  <c:v>-89.077500000000001</c:v>
                </c:pt>
                <c:pt idx="622">
                  <c:v>-89.078800000000001</c:v>
                </c:pt>
                <c:pt idx="623">
                  <c:v>-89.080100000000002</c:v>
                </c:pt>
                <c:pt idx="624">
                  <c:v>-89.081900000000005</c:v>
                </c:pt>
                <c:pt idx="625">
                  <c:v>-89.083200000000005</c:v>
                </c:pt>
                <c:pt idx="626">
                  <c:v>-89.084500000000006</c:v>
                </c:pt>
                <c:pt idx="627">
                  <c:v>-89.086200000000005</c:v>
                </c:pt>
                <c:pt idx="628">
                  <c:v>-89.087500000000006</c:v>
                </c:pt>
                <c:pt idx="629">
                  <c:v>-89.088800000000006</c:v>
                </c:pt>
                <c:pt idx="630">
                  <c:v>-89.090400000000002</c:v>
                </c:pt>
                <c:pt idx="631">
                  <c:v>-89.091700000000003</c:v>
                </c:pt>
                <c:pt idx="632">
                  <c:v>-89.093000000000004</c:v>
                </c:pt>
                <c:pt idx="633">
                  <c:v>-89.0946</c:v>
                </c:pt>
                <c:pt idx="634">
                  <c:v>-89.095799999999997</c:v>
                </c:pt>
                <c:pt idx="635">
                  <c:v>-89.097099999999998</c:v>
                </c:pt>
                <c:pt idx="636">
                  <c:v>-89.098699999999994</c:v>
                </c:pt>
                <c:pt idx="637">
                  <c:v>-89.099900000000005</c:v>
                </c:pt>
                <c:pt idx="638">
                  <c:v>-89.101100000000002</c:v>
                </c:pt>
                <c:pt idx="639">
                  <c:v>-89.102699999999999</c:v>
                </c:pt>
                <c:pt idx="640">
                  <c:v>-89.103899999999996</c:v>
                </c:pt>
                <c:pt idx="641">
                  <c:v>-89.105099999999993</c:v>
                </c:pt>
                <c:pt idx="642">
                  <c:v>-89.1066</c:v>
                </c:pt>
                <c:pt idx="643">
                  <c:v>-89.107799999999997</c:v>
                </c:pt>
                <c:pt idx="644">
                  <c:v>-89.108900000000006</c:v>
                </c:pt>
                <c:pt idx="645">
                  <c:v>-89.110500000000002</c:v>
                </c:pt>
                <c:pt idx="646">
                  <c:v>-89.111599999999996</c:v>
                </c:pt>
                <c:pt idx="647">
                  <c:v>-89.112799999999993</c:v>
                </c:pt>
                <c:pt idx="648">
                  <c:v>-89.1143</c:v>
                </c:pt>
                <c:pt idx="649">
                  <c:v>-89.115399999999994</c:v>
                </c:pt>
                <c:pt idx="650">
                  <c:v>-89.116500000000002</c:v>
                </c:pt>
                <c:pt idx="651">
                  <c:v>-89.117999999999995</c:v>
                </c:pt>
                <c:pt idx="652">
                  <c:v>-89.119100000000003</c:v>
                </c:pt>
                <c:pt idx="653">
                  <c:v>-89.120199999999997</c:v>
                </c:pt>
                <c:pt idx="654">
                  <c:v>-89.121600000000001</c:v>
                </c:pt>
                <c:pt idx="655">
                  <c:v>-89.122699999999995</c:v>
                </c:pt>
                <c:pt idx="656">
                  <c:v>-89.123800000000003</c:v>
                </c:pt>
                <c:pt idx="657">
                  <c:v>-89.125200000000007</c:v>
                </c:pt>
                <c:pt idx="658">
                  <c:v>-89.126300000000001</c:v>
                </c:pt>
                <c:pt idx="659">
                  <c:v>-89.127300000000005</c:v>
                </c:pt>
                <c:pt idx="660">
                  <c:v>-89.128699999999995</c:v>
                </c:pt>
                <c:pt idx="661">
                  <c:v>-89.1297</c:v>
                </c:pt>
                <c:pt idx="662">
                  <c:v>-89.130799999999994</c:v>
                </c:pt>
                <c:pt idx="663">
                  <c:v>-89.132199999999997</c:v>
                </c:pt>
                <c:pt idx="664">
                  <c:v>-89.133200000000002</c:v>
                </c:pt>
                <c:pt idx="665">
                  <c:v>-89.134200000000007</c:v>
                </c:pt>
                <c:pt idx="666">
                  <c:v>-89.135499999999993</c:v>
                </c:pt>
                <c:pt idx="667">
                  <c:v>-89.136499999999998</c:v>
                </c:pt>
                <c:pt idx="668">
                  <c:v>-89.137500000000003</c:v>
                </c:pt>
                <c:pt idx="669">
                  <c:v>-89.138900000000007</c:v>
                </c:pt>
                <c:pt idx="670">
                  <c:v>-89.139799999999994</c:v>
                </c:pt>
                <c:pt idx="671">
                  <c:v>-89.140799999999999</c:v>
                </c:pt>
                <c:pt idx="672">
                  <c:v>-89.142099999999999</c:v>
                </c:pt>
                <c:pt idx="673">
                  <c:v>-89.143100000000004</c:v>
                </c:pt>
                <c:pt idx="674">
                  <c:v>-89.144000000000005</c:v>
                </c:pt>
                <c:pt idx="675">
                  <c:v>-89.145300000000006</c:v>
                </c:pt>
                <c:pt idx="676">
                  <c:v>-89.146299999999997</c:v>
                </c:pt>
                <c:pt idx="677">
                  <c:v>-89.147199999999998</c:v>
                </c:pt>
                <c:pt idx="678">
                  <c:v>-89.148499999999999</c:v>
                </c:pt>
                <c:pt idx="679">
                  <c:v>-89.1494</c:v>
                </c:pt>
                <c:pt idx="680">
                  <c:v>-89.150300000000001</c:v>
                </c:pt>
                <c:pt idx="681">
                  <c:v>-89.151499999999999</c:v>
                </c:pt>
                <c:pt idx="682">
                  <c:v>-89.1524</c:v>
                </c:pt>
                <c:pt idx="683">
                  <c:v>-89.153400000000005</c:v>
                </c:pt>
                <c:pt idx="684">
                  <c:v>-89.154600000000002</c:v>
                </c:pt>
                <c:pt idx="685">
                  <c:v>-89.155500000000004</c:v>
                </c:pt>
                <c:pt idx="686">
                  <c:v>-89.156300000000002</c:v>
                </c:pt>
                <c:pt idx="687">
                  <c:v>-89.157499999999999</c:v>
                </c:pt>
                <c:pt idx="688">
                  <c:v>-89.1584</c:v>
                </c:pt>
                <c:pt idx="689">
                  <c:v>-89.159300000000002</c:v>
                </c:pt>
                <c:pt idx="690">
                  <c:v>-89.160399999999996</c:v>
                </c:pt>
                <c:pt idx="691">
                  <c:v>-89.161299999999997</c:v>
                </c:pt>
                <c:pt idx="692">
                  <c:v>-89.162199999999999</c:v>
                </c:pt>
                <c:pt idx="693">
                  <c:v>-89.163300000000007</c:v>
                </c:pt>
                <c:pt idx="694">
                  <c:v>-89.164199999999994</c:v>
                </c:pt>
                <c:pt idx="695">
                  <c:v>-89.165000000000006</c:v>
                </c:pt>
                <c:pt idx="696">
                  <c:v>-89.1661</c:v>
                </c:pt>
                <c:pt idx="697">
                  <c:v>-89.166899999999998</c:v>
                </c:pt>
                <c:pt idx="698">
                  <c:v>-89.1678</c:v>
                </c:pt>
                <c:pt idx="699">
                  <c:v>-89.168599999999998</c:v>
                </c:pt>
                <c:pt idx="700">
                  <c:v>-89.169700000000006</c:v>
                </c:pt>
                <c:pt idx="701">
                  <c:v>-89.170500000000004</c:v>
                </c:pt>
                <c:pt idx="702">
                  <c:v>-89.171300000000002</c:v>
                </c:pt>
                <c:pt idx="703">
                  <c:v>-89.172399999999996</c:v>
                </c:pt>
                <c:pt idx="704">
                  <c:v>-89.173199999999994</c:v>
                </c:pt>
                <c:pt idx="705">
                  <c:v>-89.174000000000007</c:v>
                </c:pt>
                <c:pt idx="706">
                  <c:v>-89.174999999999997</c:v>
                </c:pt>
                <c:pt idx="707">
                  <c:v>-89.175799999999995</c:v>
                </c:pt>
                <c:pt idx="708">
                  <c:v>-89.176599999999993</c:v>
                </c:pt>
                <c:pt idx="709">
                  <c:v>-89.177599999999998</c:v>
                </c:pt>
                <c:pt idx="710">
                  <c:v>-89.178399999999996</c:v>
                </c:pt>
                <c:pt idx="711">
                  <c:v>-89.179199999999994</c:v>
                </c:pt>
                <c:pt idx="712">
                  <c:v>-89.180199999999999</c:v>
                </c:pt>
                <c:pt idx="713">
                  <c:v>-89.180899999999994</c:v>
                </c:pt>
                <c:pt idx="714">
                  <c:v>-89.181700000000006</c:v>
                </c:pt>
                <c:pt idx="715">
                  <c:v>-89.182699999999997</c:v>
                </c:pt>
                <c:pt idx="716">
                  <c:v>-89.183400000000006</c:v>
                </c:pt>
                <c:pt idx="717">
                  <c:v>-89.184200000000004</c:v>
                </c:pt>
                <c:pt idx="718">
                  <c:v>-89.185100000000006</c:v>
                </c:pt>
                <c:pt idx="719">
                  <c:v>-89.185900000000004</c:v>
                </c:pt>
                <c:pt idx="720">
                  <c:v>-89.186599999999999</c:v>
                </c:pt>
                <c:pt idx="721">
                  <c:v>-89.1875</c:v>
                </c:pt>
                <c:pt idx="722">
                  <c:v>-89.188299999999998</c:v>
                </c:pt>
                <c:pt idx="723">
                  <c:v>-89.188999999999993</c:v>
                </c:pt>
                <c:pt idx="724">
                  <c:v>-89.189899999999994</c:v>
                </c:pt>
                <c:pt idx="725">
                  <c:v>-89.190600000000003</c:v>
                </c:pt>
                <c:pt idx="726">
                  <c:v>-89.191299999999998</c:v>
                </c:pt>
                <c:pt idx="727">
                  <c:v>-89.1922</c:v>
                </c:pt>
                <c:pt idx="728">
                  <c:v>-89.192899999999995</c:v>
                </c:pt>
                <c:pt idx="729">
                  <c:v>-89.193600000000004</c:v>
                </c:pt>
                <c:pt idx="730">
                  <c:v>-89.194500000000005</c:v>
                </c:pt>
                <c:pt idx="731">
                  <c:v>-89.1952</c:v>
                </c:pt>
                <c:pt idx="732">
                  <c:v>-89.195899999999995</c:v>
                </c:pt>
                <c:pt idx="733">
                  <c:v>-89.196799999999996</c:v>
                </c:pt>
                <c:pt idx="734">
                  <c:v>-89.197400000000002</c:v>
                </c:pt>
                <c:pt idx="735">
                  <c:v>-89.198099999999997</c:v>
                </c:pt>
                <c:pt idx="736">
                  <c:v>-89.198999999999998</c:v>
                </c:pt>
                <c:pt idx="737">
                  <c:v>-89.199600000000004</c:v>
                </c:pt>
                <c:pt idx="738">
                  <c:v>-89.200299999999999</c:v>
                </c:pt>
                <c:pt idx="739">
                  <c:v>-89.201099999999997</c:v>
                </c:pt>
                <c:pt idx="740">
                  <c:v>-89.201800000000006</c:v>
                </c:pt>
                <c:pt idx="741">
                  <c:v>-89.202399999999997</c:v>
                </c:pt>
                <c:pt idx="742">
                  <c:v>-89.203199999999995</c:v>
                </c:pt>
                <c:pt idx="743">
                  <c:v>-89.203900000000004</c:v>
                </c:pt>
                <c:pt idx="744">
                  <c:v>-89.204499999999996</c:v>
                </c:pt>
                <c:pt idx="745">
                  <c:v>-89.205299999999994</c:v>
                </c:pt>
                <c:pt idx="746">
                  <c:v>-89.2059</c:v>
                </c:pt>
                <c:pt idx="747">
                  <c:v>-89.206599999999995</c:v>
                </c:pt>
                <c:pt idx="748">
                  <c:v>-89.207400000000007</c:v>
                </c:pt>
                <c:pt idx="749">
                  <c:v>-89.207999999999998</c:v>
                </c:pt>
                <c:pt idx="750">
                  <c:v>-89.208600000000004</c:v>
                </c:pt>
                <c:pt idx="751">
                  <c:v>-89.209400000000002</c:v>
                </c:pt>
                <c:pt idx="752">
                  <c:v>-89.21</c:v>
                </c:pt>
                <c:pt idx="753">
                  <c:v>-89.210599999999999</c:v>
                </c:pt>
                <c:pt idx="754">
                  <c:v>-89.211299999999994</c:v>
                </c:pt>
                <c:pt idx="755">
                  <c:v>-89.2119</c:v>
                </c:pt>
                <c:pt idx="756">
                  <c:v>-89.212500000000006</c:v>
                </c:pt>
                <c:pt idx="757">
                  <c:v>-89.213300000000004</c:v>
                </c:pt>
                <c:pt idx="758">
                  <c:v>-89.213899999999995</c:v>
                </c:pt>
                <c:pt idx="759">
                  <c:v>-89.214399999999998</c:v>
                </c:pt>
                <c:pt idx="760">
                  <c:v>-89.215199999999996</c:v>
                </c:pt>
                <c:pt idx="761">
                  <c:v>-89.215699999999998</c:v>
                </c:pt>
                <c:pt idx="762">
                  <c:v>-89.216300000000004</c:v>
                </c:pt>
                <c:pt idx="763">
                  <c:v>-89.217100000000002</c:v>
                </c:pt>
                <c:pt idx="764">
                  <c:v>-89.217600000000004</c:v>
                </c:pt>
                <c:pt idx="765">
                  <c:v>-89.218199999999996</c:v>
                </c:pt>
                <c:pt idx="766">
                  <c:v>-89.218900000000005</c:v>
                </c:pt>
                <c:pt idx="767">
                  <c:v>-89.219399999999993</c:v>
                </c:pt>
                <c:pt idx="768">
                  <c:v>-89.22</c:v>
                </c:pt>
                <c:pt idx="769">
                  <c:v>-89.220699999999994</c:v>
                </c:pt>
                <c:pt idx="770">
                  <c:v>-89.221199999999996</c:v>
                </c:pt>
                <c:pt idx="771">
                  <c:v>-89.221800000000002</c:v>
                </c:pt>
                <c:pt idx="772">
                  <c:v>-89.222499999999997</c:v>
                </c:pt>
                <c:pt idx="773">
                  <c:v>-89.222999999999999</c:v>
                </c:pt>
                <c:pt idx="774">
                  <c:v>-89.223500000000001</c:v>
                </c:pt>
                <c:pt idx="775">
                  <c:v>-89.224199999999996</c:v>
                </c:pt>
                <c:pt idx="776">
                  <c:v>-89.224699999999999</c:v>
                </c:pt>
                <c:pt idx="777">
                  <c:v>-89.225200000000001</c:v>
                </c:pt>
                <c:pt idx="778">
                  <c:v>-89.225899999999996</c:v>
                </c:pt>
                <c:pt idx="779">
                  <c:v>-89.226399999999998</c:v>
                </c:pt>
                <c:pt idx="780">
                  <c:v>-89.226900000000001</c:v>
                </c:pt>
                <c:pt idx="781">
                  <c:v>-89.227599999999995</c:v>
                </c:pt>
                <c:pt idx="782">
                  <c:v>-89.228099999999998</c:v>
                </c:pt>
                <c:pt idx="783">
                  <c:v>-89.2286</c:v>
                </c:pt>
                <c:pt idx="784">
                  <c:v>-89.229200000000006</c:v>
                </c:pt>
                <c:pt idx="785">
                  <c:v>-89.229699999999994</c:v>
                </c:pt>
                <c:pt idx="786">
                  <c:v>-89.230199999999996</c:v>
                </c:pt>
                <c:pt idx="787">
                  <c:v>-89.230800000000002</c:v>
                </c:pt>
                <c:pt idx="788">
                  <c:v>-89.231300000000005</c:v>
                </c:pt>
                <c:pt idx="789">
                  <c:v>-89.231800000000007</c:v>
                </c:pt>
                <c:pt idx="790">
                  <c:v>-89.232399999999998</c:v>
                </c:pt>
                <c:pt idx="791">
                  <c:v>-89.232900000000001</c:v>
                </c:pt>
                <c:pt idx="792">
                  <c:v>-89.2333</c:v>
                </c:pt>
                <c:pt idx="793">
                  <c:v>-89.233999999999995</c:v>
                </c:pt>
                <c:pt idx="794">
                  <c:v>-89.234399999999994</c:v>
                </c:pt>
                <c:pt idx="795">
                  <c:v>-89.234899999999996</c:v>
                </c:pt>
                <c:pt idx="796">
                  <c:v>-89.235500000000002</c:v>
                </c:pt>
                <c:pt idx="797">
                  <c:v>-89.235900000000001</c:v>
                </c:pt>
                <c:pt idx="798">
                  <c:v>-89.236400000000003</c:v>
                </c:pt>
                <c:pt idx="799">
                  <c:v>-89.236800000000002</c:v>
                </c:pt>
                <c:pt idx="800">
                  <c:v>-89.237399999999994</c:v>
                </c:pt>
                <c:pt idx="801">
                  <c:v>-89.237899999999996</c:v>
                </c:pt>
                <c:pt idx="802">
                  <c:v>-89.238299999999995</c:v>
                </c:pt>
                <c:pt idx="803">
                  <c:v>-89.238900000000001</c:v>
                </c:pt>
                <c:pt idx="804">
                  <c:v>-89.2393</c:v>
                </c:pt>
                <c:pt idx="805">
                  <c:v>-89.239800000000002</c:v>
                </c:pt>
                <c:pt idx="806">
                  <c:v>-89.240300000000005</c:v>
                </c:pt>
                <c:pt idx="807">
                  <c:v>-89.240799999999993</c:v>
                </c:pt>
                <c:pt idx="808">
                  <c:v>-89.241200000000006</c:v>
                </c:pt>
                <c:pt idx="809">
                  <c:v>-89.241799999999998</c:v>
                </c:pt>
                <c:pt idx="810">
                  <c:v>-89.242199999999997</c:v>
                </c:pt>
                <c:pt idx="811">
                  <c:v>-89.242599999999996</c:v>
                </c:pt>
                <c:pt idx="812">
                  <c:v>-89.243099999999998</c:v>
                </c:pt>
                <c:pt idx="813">
                  <c:v>-89.243600000000001</c:v>
                </c:pt>
                <c:pt idx="814">
                  <c:v>-89.244</c:v>
                </c:pt>
                <c:pt idx="815">
                  <c:v>-89.244500000000002</c:v>
                </c:pt>
                <c:pt idx="816">
                  <c:v>-89.244900000000001</c:v>
                </c:pt>
                <c:pt idx="817">
                  <c:v>-89.2453</c:v>
                </c:pt>
                <c:pt idx="818">
                  <c:v>-89.245800000000003</c:v>
                </c:pt>
                <c:pt idx="819">
                  <c:v>-89.246200000000002</c:v>
                </c:pt>
                <c:pt idx="820">
                  <c:v>-89.246600000000001</c:v>
                </c:pt>
                <c:pt idx="821">
                  <c:v>-89.247200000000007</c:v>
                </c:pt>
                <c:pt idx="822">
                  <c:v>-89.247500000000002</c:v>
                </c:pt>
                <c:pt idx="823">
                  <c:v>-89.247900000000001</c:v>
                </c:pt>
                <c:pt idx="824">
                  <c:v>-89.248400000000004</c:v>
                </c:pt>
                <c:pt idx="825">
                  <c:v>-89.248800000000003</c:v>
                </c:pt>
                <c:pt idx="826">
                  <c:v>-89.249200000000002</c:v>
                </c:pt>
                <c:pt idx="827">
                  <c:v>-89.249700000000004</c:v>
                </c:pt>
                <c:pt idx="828">
                  <c:v>-89.250100000000003</c:v>
                </c:pt>
                <c:pt idx="829">
                  <c:v>-89.250500000000002</c:v>
                </c:pt>
                <c:pt idx="830">
                  <c:v>-89.250900000000001</c:v>
                </c:pt>
                <c:pt idx="831">
                  <c:v>-89.251300000000001</c:v>
                </c:pt>
                <c:pt idx="832">
                  <c:v>-89.2517</c:v>
                </c:pt>
                <c:pt idx="833">
                  <c:v>-89.252200000000002</c:v>
                </c:pt>
                <c:pt idx="834">
                  <c:v>-89.252499999999998</c:v>
                </c:pt>
                <c:pt idx="835">
                  <c:v>-89.252899999999997</c:v>
                </c:pt>
                <c:pt idx="836">
                  <c:v>-89.253399999999999</c:v>
                </c:pt>
                <c:pt idx="837">
                  <c:v>-89.253699999999995</c:v>
                </c:pt>
                <c:pt idx="838">
                  <c:v>-89.254099999999994</c:v>
                </c:pt>
                <c:pt idx="839">
                  <c:v>-89.254499999999993</c:v>
                </c:pt>
                <c:pt idx="840">
                  <c:v>-89.254900000000006</c:v>
                </c:pt>
                <c:pt idx="841">
                  <c:v>-89.255200000000002</c:v>
                </c:pt>
                <c:pt idx="842">
                  <c:v>-89.255700000000004</c:v>
                </c:pt>
                <c:pt idx="843">
                  <c:v>-89.256</c:v>
                </c:pt>
                <c:pt idx="844">
                  <c:v>-89.256399999999999</c:v>
                </c:pt>
                <c:pt idx="845">
                  <c:v>-89.256799999999998</c:v>
                </c:pt>
                <c:pt idx="846">
                  <c:v>-89.257199999999997</c:v>
                </c:pt>
                <c:pt idx="847">
                  <c:v>-89.257499999999993</c:v>
                </c:pt>
                <c:pt idx="848">
                  <c:v>-89.257900000000006</c:v>
                </c:pt>
                <c:pt idx="849">
                  <c:v>-89.258300000000006</c:v>
                </c:pt>
                <c:pt idx="850">
                  <c:v>-89.258600000000001</c:v>
                </c:pt>
                <c:pt idx="851">
                  <c:v>-89.259</c:v>
                </c:pt>
                <c:pt idx="852">
                  <c:v>-89.259399999999999</c:v>
                </c:pt>
                <c:pt idx="853">
                  <c:v>-89.259699999999995</c:v>
                </c:pt>
                <c:pt idx="854">
                  <c:v>-89.260099999999994</c:v>
                </c:pt>
                <c:pt idx="855">
                  <c:v>-89.260400000000004</c:v>
                </c:pt>
                <c:pt idx="856">
                  <c:v>-89.2607</c:v>
                </c:pt>
                <c:pt idx="857">
                  <c:v>-89.261200000000002</c:v>
                </c:pt>
                <c:pt idx="858">
                  <c:v>-89.261499999999998</c:v>
                </c:pt>
                <c:pt idx="859">
                  <c:v>-89.261799999999994</c:v>
                </c:pt>
                <c:pt idx="860">
                  <c:v>-89.262200000000007</c:v>
                </c:pt>
                <c:pt idx="861">
                  <c:v>-89.262500000000003</c:v>
                </c:pt>
                <c:pt idx="862">
                  <c:v>-89.262799999999999</c:v>
                </c:pt>
                <c:pt idx="863">
                  <c:v>-89.263199999999998</c:v>
                </c:pt>
                <c:pt idx="864">
                  <c:v>-89.263499999999993</c:v>
                </c:pt>
                <c:pt idx="865">
                  <c:v>-89.263800000000003</c:v>
                </c:pt>
                <c:pt idx="866">
                  <c:v>-89.264200000000002</c:v>
                </c:pt>
                <c:pt idx="867">
                  <c:v>-89.264499999999998</c:v>
                </c:pt>
                <c:pt idx="868">
                  <c:v>-89.264799999999994</c:v>
                </c:pt>
                <c:pt idx="869">
                  <c:v>-89.265199999999993</c:v>
                </c:pt>
                <c:pt idx="870">
                  <c:v>-89.265500000000003</c:v>
                </c:pt>
                <c:pt idx="871">
                  <c:v>-89.265799999999999</c:v>
                </c:pt>
                <c:pt idx="872">
                  <c:v>-89.266199999999998</c:v>
                </c:pt>
                <c:pt idx="873">
                  <c:v>-89.266400000000004</c:v>
                </c:pt>
                <c:pt idx="874">
                  <c:v>-89.2667</c:v>
                </c:pt>
                <c:pt idx="875">
                  <c:v>-89.267099999999999</c:v>
                </c:pt>
                <c:pt idx="876">
                  <c:v>-89.267399999999995</c:v>
                </c:pt>
                <c:pt idx="877">
                  <c:v>-89.267700000000005</c:v>
                </c:pt>
                <c:pt idx="878">
                  <c:v>-89.268000000000001</c:v>
                </c:pt>
                <c:pt idx="879">
                  <c:v>-89.268299999999996</c:v>
                </c:pt>
                <c:pt idx="880">
                  <c:v>-89.268600000000006</c:v>
                </c:pt>
                <c:pt idx="881">
                  <c:v>-89.268900000000002</c:v>
                </c:pt>
                <c:pt idx="882">
                  <c:v>-89.269199999999998</c:v>
                </c:pt>
                <c:pt idx="883">
                  <c:v>-89.269499999999994</c:v>
                </c:pt>
                <c:pt idx="884">
                  <c:v>-89.269800000000004</c:v>
                </c:pt>
                <c:pt idx="885">
                  <c:v>-89.270099999999999</c:v>
                </c:pt>
                <c:pt idx="886">
                  <c:v>-89.270399999999995</c:v>
                </c:pt>
                <c:pt idx="887">
                  <c:v>-89.270700000000005</c:v>
                </c:pt>
                <c:pt idx="888">
                  <c:v>-89.271000000000001</c:v>
                </c:pt>
                <c:pt idx="889">
                  <c:v>-89.271199999999993</c:v>
                </c:pt>
                <c:pt idx="890">
                  <c:v>-89.271600000000007</c:v>
                </c:pt>
                <c:pt idx="891">
                  <c:v>-89.271799999999999</c:v>
                </c:pt>
                <c:pt idx="892">
                  <c:v>-89.272099999999995</c:v>
                </c:pt>
                <c:pt idx="893">
                  <c:v>-89.272400000000005</c:v>
                </c:pt>
                <c:pt idx="894">
                  <c:v>-89.2727</c:v>
                </c:pt>
                <c:pt idx="895">
                  <c:v>-89.272900000000007</c:v>
                </c:pt>
                <c:pt idx="896">
                  <c:v>-89.273200000000003</c:v>
                </c:pt>
                <c:pt idx="897">
                  <c:v>-89.273499999999999</c:v>
                </c:pt>
                <c:pt idx="898">
                  <c:v>-89.273700000000005</c:v>
                </c:pt>
                <c:pt idx="899">
                  <c:v>-89.274000000000001</c:v>
                </c:pt>
                <c:pt idx="900">
                  <c:v>-89.274299999999997</c:v>
                </c:pt>
                <c:pt idx="901">
                  <c:v>-89.274500000000003</c:v>
                </c:pt>
                <c:pt idx="902">
                  <c:v>-89.274799999999999</c:v>
                </c:pt>
                <c:pt idx="903">
                  <c:v>-89.275099999999995</c:v>
                </c:pt>
                <c:pt idx="904">
                  <c:v>-89.275300000000001</c:v>
                </c:pt>
                <c:pt idx="905">
                  <c:v>-89.275499999999994</c:v>
                </c:pt>
                <c:pt idx="906">
                  <c:v>-89.275899999999993</c:v>
                </c:pt>
                <c:pt idx="907">
                  <c:v>-89.2761</c:v>
                </c:pt>
                <c:pt idx="908">
                  <c:v>-89.276300000000006</c:v>
                </c:pt>
                <c:pt idx="909">
                  <c:v>-89.276600000000002</c:v>
                </c:pt>
                <c:pt idx="910">
                  <c:v>-89.276799999999994</c:v>
                </c:pt>
                <c:pt idx="911">
                  <c:v>-89.277100000000004</c:v>
                </c:pt>
                <c:pt idx="912">
                  <c:v>-89.2774</c:v>
                </c:pt>
                <c:pt idx="913">
                  <c:v>-89.277600000000007</c:v>
                </c:pt>
                <c:pt idx="914">
                  <c:v>-89.277799999999999</c:v>
                </c:pt>
                <c:pt idx="915">
                  <c:v>-89.278099999999995</c:v>
                </c:pt>
                <c:pt idx="916">
                  <c:v>-89.278300000000002</c:v>
                </c:pt>
                <c:pt idx="917">
                  <c:v>-89.278499999999994</c:v>
                </c:pt>
                <c:pt idx="918">
                  <c:v>-89.278800000000004</c:v>
                </c:pt>
                <c:pt idx="919">
                  <c:v>-89.278999999999996</c:v>
                </c:pt>
                <c:pt idx="920">
                  <c:v>-89.279300000000006</c:v>
                </c:pt>
                <c:pt idx="921">
                  <c:v>-89.279499999999999</c:v>
                </c:pt>
                <c:pt idx="922">
                  <c:v>-89.279700000000005</c:v>
                </c:pt>
                <c:pt idx="923">
                  <c:v>-89.28</c:v>
                </c:pt>
                <c:pt idx="924">
                  <c:v>-89.280199999999994</c:v>
                </c:pt>
                <c:pt idx="925">
                  <c:v>-89.2804</c:v>
                </c:pt>
                <c:pt idx="926">
                  <c:v>-89.280600000000007</c:v>
                </c:pt>
                <c:pt idx="927">
                  <c:v>-89.280900000000003</c:v>
                </c:pt>
                <c:pt idx="928">
                  <c:v>-89.281099999999995</c:v>
                </c:pt>
                <c:pt idx="929">
                  <c:v>-89.281300000000002</c:v>
                </c:pt>
                <c:pt idx="930">
                  <c:v>-89.281599999999997</c:v>
                </c:pt>
                <c:pt idx="931">
                  <c:v>-89.281800000000004</c:v>
                </c:pt>
                <c:pt idx="932">
                  <c:v>-89.281999999999996</c:v>
                </c:pt>
                <c:pt idx="933">
                  <c:v>-89.282200000000003</c:v>
                </c:pt>
                <c:pt idx="934">
                  <c:v>-89.282399999999996</c:v>
                </c:pt>
                <c:pt idx="935">
                  <c:v>-89.282600000000002</c:v>
                </c:pt>
                <c:pt idx="936">
                  <c:v>-89.282899999999998</c:v>
                </c:pt>
                <c:pt idx="937">
                  <c:v>-89.283100000000005</c:v>
                </c:pt>
                <c:pt idx="938">
                  <c:v>-89.283299999999997</c:v>
                </c:pt>
                <c:pt idx="939">
                  <c:v>-89.283500000000004</c:v>
                </c:pt>
                <c:pt idx="940">
                  <c:v>-89.283699999999996</c:v>
                </c:pt>
                <c:pt idx="941">
                  <c:v>-89.283900000000003</c:v>
                </c:pt>
                <c:pt idx="942">
                  <c:v>-89.284099999999995</c:v>
                </c:pt>
                <c:pt idx="943">
                  <c:v>-89.284300000000002</c:v>
                </c:pt>
                <c:pt idx="944">
                  <c:v>-89.284499999999994</c:v>
                </c:pt>
                <c:pt idx="945">
                  <c:v>-89.284700000000001</c:v>
                </c:pt>
                <c:pt idx="946">
                  <c:v>-89.284899999999993</c:v>
                </c:pt>
                <c:pt idx="947">
                  <c:v>-89.2851</c:v>
                </c:pt>
                <c:pt idx="948">
                  <c:v>-89.285300000000007</c:v>
                </c:pt>
                <c:pt idx="949">
                  <c:v>-89.285499999999999</c:v>
                </c:pt>
                <c:pt idx="950">
                  <c:v>-89.285700000000006</c:v>
                </c:pt>
                <c:pt idx="951">
                  <c:v>-89.285899999999998</c:v>
                </c:pt>
                <c:pt idx="952">
                  <c:v>-89.286100000000005</c:v>
                </c:pt>
                <c:pt idx="953">
                  <c:v>-89.286299999999997</c:v>
                </c:pt>
                <c:pt idx="954">
                  <c:v>-89.286500000000004</c:v>
                </c:pt>
                <c:pt idx="955">
                  <c:v>-89.286699999999996</c:v>
                </c:pt>
                <c:pt idx="956">
                  <c:v>-89.286799999999999</c:v>
                </c:pt>
                <c:pt idx="957">
                  <c:v>-89.287000000000006</c:v>
                </c:pt>
                <c:pt idx="958">
                  <c:v>-89.287199999999999</c:v>
                </c:pt>
                <c:pt idx="959">
                  <c:v>-89.287400000000005</c:v>
                </c:pt>
                <c:pt idx="960">
                  <c:v>-89.287599999999998</c:v>
                </c:pt>
                <c:pt idx="961">
                  <c:v>-89.287800000000004</c:v>
                </c:pt>
                <c:pt idx="962">
                  <c:v>-89.287899999999993</c:v>
                </c:pt>
                <c:pt idx="963">
                  <c:v>-89.2881</c:v>
                </c:pt>
                <c:pt idx="964">
                  <c:v>-89.288300000000007</c:v>
                </c:pt>
                <c:pt idx="965">
                  <c:v>-89.288499999999999</c:v>
                </c:pt>
                <c:pt idx="966">
                  <c:v>-89.288700000000006</c:v>
                </c:pt>
                <c:pt idx="967">
                  <c:v>-89.288799999999995</c:v>
                </c:pt>
                <c:pt idx="968">
                  <c:v>-89.289000000000001</c:v>
                </c:pt>
                <c:pt idx="969">
                  <c:v>-89.289199999999994</c:v>
                </c:pt>
                <c:pt idx="970">
                  <c:v>-89.289299999999997</c:v>
                </c:pt>
                <c:pt idx="971">
                  <c:v>-89.289500000000004</c:v>
                </c:pt>
                <c:pt idx="972">
                  <c:v>-89.289699999999996</c:v>
                </c:pt>
                <c:pt idx="973">
                  <c:v>-89.2898</c:v>
                </c:pt>
                <c:pt idx="974">
                  <c:v>-89.29</c:v>
                </c:pt>
                <c:pt idx="975">
                  <c:v>-89.290199999999999</c:v>
                </c:pt>
                <c:pt idx="976">
                  <c:v>-89.290300000000002</c:v>
                </c:pt>
                <c:pt idx="977">
                  <c:v>-89.290499999999994</c:v>
                </c:pt>
                <c:pt idx="978">
                  <c:v>-89.290700000000001</c:v>
                </c:pt>
                <c:pt idx="979">
                  <c:v>-89.290800000000004</c:v>
                </c:pt>
                <c:pt idx="980">
                  <c:v>-89.290999999999997</c:v>
                </c:pt>
                <c:pt idx="981">
                  <c:v>-89.291200000000003</c:v>
                </c:pt>
                <c:pt idx="982">
                  <c:v>-89.291300000000007</c:v>
                </c:pt>
                <c:pt idx="983">
                  <c:v>-89.291399999999996</c:v>
                </c:pt>
                <c:pt idx="984">
                  <c:v>-89.291600000000003</c:v>
                </c:pt>
                <c:pt idx="985">
                  <c:v>-89.291799999999995</c:v>
                </c:pt>
                <c:pt idx="986">
                  <c:v>-89.291899999999998</c:v>
                </c:pt>
                <c:pt idx="987">
                  <c:v>-89.292100000000005</c:v>
                </c:pt>
                <c:pt idx="988">
                  <c:v>-89.292199999999994</c:v>
                </c:pt>
                <c:pt idx="989">
                  <c:v>-89.292400000000001</c:v>
                </c:pt>
                <c:pt idx="990">
                  <c:v>-89.292500000000004</c:v>
                </c:pt>
                <c:pt idx="991">
                  <c:v>-89.292699999999996</c:v>
                </c:pt>
                <c:pt idx="992">
                  <c:v>-89.2928</c:v>
                </c:pt>
                <c:pt idx="993">
                  <c:v>-89.293000000000006</c:v>
                </c:pt>
                <c:pt idx="994">
                  <c:v>-89.293099999999995</c:v>
                </c:pt>
                <c:pt idx="995">
                  <c:v>-89.293199999999999</c:v>
                </c:pt>
                <c:pt idx="996">
                  <c:v>-89.293400000000005</c:v>
                </c:pt>
                <c:pt idx="997">
                  <c:v>-89.293499999999995</c:v>
                </c:pt>
                <c:pt idx="998">
                  <c:v>-89.293700000000001</c:v>
                </c:pt>
                <c:pt idx="999">
                  <c:v>-89.293800000000005</c:v>
                </c:pt>
                <c:pt idx="1000">
                  <c:v>-89.293999999999997</c:v>
                </c:pt>
              </c:numCache>
            </c:numRef>
          </c:yVal>
          <c:smooth val="0"/>
          <c:extLst>
            <c:ext xmlns:c16="http://schemas.microsoft.com/office/drawing/2014/chart" uri="{C3380CC4-5D6E-409C-BE32-E72D297353CC}">
              <c16:uniqueId val="{00000005-E262-D444-AFFD-9E96415A0D76}"/>
            </c:ext>
          </c:extLst>
        </c:ser>
        <c:dLbls>
          <c:showLegendKey val="0"/>
          <c:showVal val="0"/>
          <c:showCatName val="0"/>
          <c:showSerName val="0"/>
          <c:showPercent val="0"/>
          <c:showBubbleSize val="0"/>
        </c:dLbls>
        <c:axId val="1245870880"/>
        <c:axId val="1177695264"/>
      </c:scatterChart>
      <c:valAx>
        <c:axId val="124587088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7695264"/>
        <c:crossesAt val="-90"/>
        <c:crossBetween val="midCat"/>
      </c:valAx>
      <c:valAx>
        <c:axId val="117769526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45870880"/>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accent1"/>
            </a:solidFill>
            <a:ln>
              <a:noFill/>
            </a:ln>
            <a:effectLst/>
          </c:spPr>
          <c:invertIfNegative val="0"/>
          <c:dPt>
            <c:idx val="0"/>
            <c:invertIfNegative val="0"/>
            <c:bubble3D val="0"/>
            <c:spPr>
              <a:solidFill>
                <a:schemeClr val="accent2"/>
              </a:solidFill>
              <a:ln>
                <a:noFill/>
              </a:ln>
              <a:effectLst/>
            </c:spPr>
            <c:extLst>
              <c:ext xmlns:c16="http://schemas.microsoft.com/office/drawing/2014/chart" uri="{C3380CC4-5D6E-409C-BE32-E72D297353CC}">
                <c16:uniqueId val="{00000000-3F3B-8F44-AD05-D01D370BCBE6}"/>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3!$P$59:$P$60</c:f>
              <c:strCache>
                <c:ptCount val="2"/>
                <c:pt idx="0">
                  <c:v>8000 Core Parallel Nvidia RTX 4090 GPU @ 24 GB</c:v>
                </c:pt>
                <c:pt idx="1">
                  <c:v>10 Core Parallel Intel Xeon (x86) Silver 4215 CPU @ 2.50 Ghz</c:v>
                </c:pt>
              </c:strCache>
            </c:strRef>
          </c:cat>
          <c:val>
            <c:numRef>
              <c:f>Sheet3!$Q$59:$Q$60</c:f>
              <c:numCache>
                <c:formatCode>General</c:formatCode>
                <c:ptCount val="2"/>
                <c:pt idx="0">
                  <c:v>38542</c:v>
                </c:pt>
                <c:pt idx="1">
                  <c:v>364000</c:v>
                </c:pt>
              </c:numCache>
            </c:numRef>
          </c:val>
          <c:extLst>
            <c:ext xmlns:c16="http://schemas.microsoft.com/office/drawing/2014/chart" uri="{C3380CC4-5D6E-409C-BE32-E72D297353CC}">
              <c16:uniqueId val="{00000000-7F51-284C-B945-25E39BD0551E}"/>
            </c:ext>
          </c:extLst>
        </c:ser>
        <c:dLbls>
          <c:dLblPos val="outEnd"/>
          <c:showLegendKey val="0"/>
          <c:showVal val="1"/>
          <c:showCatName val="0"/>
          <c:showSerName val="0"/>
          <c:showPercent val="0"/>
          <c:showBubbleSize val="0"/>
        </c:dLbls>
        <c:gapWidth val="182"/>
        <c:axId val="1117209328"/>
        <c:axId val="1117468736"/>
      </c:barChart>
      <c:catAx>
        <c:axId val="111720932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17468736"/>
        <c:crosses val="autoZero"/>
        <c:auto val="1"/>
        <c:lblAlgn val="ctr"/>
        <c:lblOffset val="100"/>
        <c:noMultiLvlLbl val="0"/>
      </c:catAx>
      <c:valAx>
        <c:axId val="11174687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Time (second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1720932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C078B96F8F0644E8ECEFD0D26FA5FE7"/>
        <w:category>
          <w:name w:val="General"/>
          <w:gallery w:val="placeholder"/>
        </w:category>
        <w:types>
          <w:type w:val="bbPlcHdr"/>
        </w:types>
        <w:behaviors>
          <w:behavior w:val="content"/>
        </w:behaviors>
        <w:guid w:val="{72A8D2DC-929B-C845-A8EC-97E98402CE10}"/>
      </w:docPartPr>
      <w:docPartBody>
        <w:p w:rsidR="00D10C04" w:rsidRDefault="00163815" w:rsidP="00163815">
          <w:pPr>
            <w:pStyle w:val="1C078B96F8F0644E8ECEFD0D26FA5FE7"/>
          </w:pPr>
          <w:r w:rsidRPr="00A63A7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Arial Unicode MS">
    <w:panose1 w:val="020B0604020202020204"/>
    <w:charset w:val="80"/>
    <w:family w:val="swiss"/>
    <w:pitch w:val="variable"/>
    <w:sig w:usb0="F7FFAFFF" w:usb1="F9DFFFFF" w:usb2="0000007F" w:usb3="00000000" w:csb0="003F01FF" w:csb1="00000000"/>
  </w:font>
  <w:font w:name="HYSinMyeongJo-Medium">
    <w:altName w:val="Malgun Gothic"/>
    <w:panose1 w:val="020B0604020202020204"/>
    <w:charset w:val="81"/>
    <w:family w:val="roman"/>
    <w:pitch w:val="variable"/>
    <w:sig w:usb0="900002A7" w:usb1="29D77CF9" w:usb2="00000010" w:usb3="00000000" w:csb0="00080000"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63815"/>
    <w:rsid w:val="00072F87"/>
    <w:rsid w:val="00163815"/>
    <w:rsid w:val="00262E44"/>
    <w:rsid w:val="00374BAA"/>
    <w:rsid w:val="00397137"/>
    <w:rsid w:val="004947F9"/>
    <w:rsid w:val="004A1FA7"/>
    <w:rsid w:val="00824643"/>
    <w:rsid w:val="008A5E31"/>
    <w:rsid w:val="00A33B7C"/>
    <w:rsid w:val="00A53640"/>
    <w:rsid w:val="00A649C4"/>
    <w:rsid w:val="00C737D0"/>
    <w:rsid w:val="00D10C04"/>
    <w:rsid w:val="00D96AF0"/>
    <w:rsid w:val="00E931CF"/>
    <w:rsid w:val="00FB3105"/>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GB"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63815"/>
    <w:rPr>
      <w:color w:val="808080"/>
    </w:rPr>
  </w:style>
  <w:style w:type="paragraph" w:customStyle="1" w:styleId="1C078B96F8F0644E8ECEFD0D26FA5FE7">
    <w:name w:val="1C078B96F8F0644E8ECEFD0D26FA5FE7"/>
    <w:rsid w:val="001638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3E1E44-E4A3-4B01-8619-8BC107950B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04</TotalTime>
  <Pages>158</Pages>
  <Words>42100</Words>
  <Characters>239971</Characters>
  <Application>Microsoft Office Word</Application>
  <DocSecurity>0</DocSecurity>
  <Lines>1999</Lines>
  <Paragraphs>56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81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Ihsanul Qauli</dc:creator>
  <cp:keywords/>
  <dc:description/>
  <cp:lastModifiedBy>Iga Narendra Pramawijaya</cp:lastModifiedBy>
  <cp:revision>246</cp:revision>
  <cp:lastPrinted>2024-11-28T07:50:00Z</cp:lastPrinted>
  <dcterms:created xsi:type="dcterms:W3CDTF">2020-11-29T03:19:00Z</dcterms:created>
  <dcterms:modified xsi:type="dcterms:W3CDTF">2024-11-28T10:57:00Z</dcterms:modified>
</cp:coreProperties>
</file>